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E5F3B" w:rsidR="00320E7C" w:rsidP="00320E7C" w:rsidRDefault="00614E50" w14:paraId="7B4FB75F" w14:textId="39E7EA8D">
      <w:pPr>
        <w:spacing w:after="120" w:line="200" w:lineRule="exact"/>
        <w:jc w:val="both"/>
        <w:rPr>
          <w:rFonts w:ascii="Times New Roman" w:hAnsi="Times New Roman" w:eastAsia="PMingLiU" w:cs="Times New Roman"/>
          <w:sz w:val="18"/>
          <w:szCs w:val="18"/>
          <w:shd w:val="clear" w:color="auto" w:fill="FFFFFF"/>
          <w:lang w:eastAsia="zh-TW"/>
        </w:rPr>
      </w:pPr>
      <w:bookmarkStart w:name="_Hlk31973616" w:id="0"/>
      <w:bookmarkStart w:name="_Toc364091795" w:id="1"/>
      <w:r w:rsidRPr="008E5F3B">
        <w:rPr>
          <w:rFonts w:ascii="Times New Roman" w:hAnsi="Times New Roman" w:eastAsia="PMingLiU" w:cs="Times New Roman"/>
          <w:sz w:val="20"/>
          <w:szCs w:val="20"/>
          <w:lang w:eastAsia="zh-TW"/>
        </w:rPr>
        <w:t>（公共負擔聲明：通過健康中心患者調查（</w:t>
      </w:r>
      <w:r w:rsidRPr="008E5F3B">
        <w:rPr>
          <w:rFonts w:ascii="Times New Roman" w:hAnsi="Times New Roman" w:eastAsia="PMingLiU" w:cs="Times New Roman"/>
          <w:sz w:val="20"/>
          <w:szCs w:val="20"/>
          <w:lang w:eastAsia="zh-TW"/>
        </w:rPr>
        <w:t>HCPS</w:t>
      </w:r>
      <w:r w:rsidRPr="008E5F3B">
        <w:rPr>
          <w:rFonts w:ascii="Times New Roman" w:hAnsi="Times New Roman" w:eastAsia="PMingLiU" w:cs="Times New Roman"/>
          <w:sz w:val="20"/>
          <w:szCs w:val="20"/>
          <w:lang w:eastAsia="zh-TW"/>
        </w:rPr>
        <w:t>）收集的信息向</w:t>
      </w:r>
      <w:r w:rsidRPr="008E5F3B">
        <w:rPr>
          <w:rFonts w:ascii="Times New Roman" w:hAnsi="Times New Roman" w:eastAsia="PMingLiU" w:cs="Times New Roman"/>
          <w:sz w:val="20"/>
          <w:szCs w:val="20"/>
          <w:lang w:eastAsia="zh-TW"/>
        </w:rPr>
        <w:t>HRSA</w:t>
      </w:r>
      <w:r w:rsidRPr="008E5F3B">
        <w:rPr>
          <w:rFonts w:ascii="Times New Roman" w:hAnsi="Times New Roman" w:eastAsia="PMingLiU" w:cs="Times New Roman"/>
          <w:sz w:val="20"/>
          <w:szCs w:val="20"/>
          <w:lang w:eastAsia="zh-TW"/>
        </w:rPr>
        <w:t>通報了健康中心如何從患者的角度提供基本和預防性醫療服務。</w:t>
      </w:r>
      <w:r w:rsidRPr="008E5F3B">
        <w:rPr>
          <w:rFonts w:ascii="Times New Roman" w:hAnsi="Times New Roman" w:eastAsia="PMingLiU" w:cs="Times New Roman"/>
          <w:sz w:val="20"/>
          <w:szCs w:val="20"/>
          <w:lang w:eastAsia="zh-TW"/>
        </w:rPr>
        <w:t xml:space="preserve"> </w:t>
      </w:r>
      <w:r w:rsidRPr="008E5F3B">
        <w:rPr>
          <w:rFonts w:ascii="Times New Roman" w:hAnsi="Times New Roman" w:eastAsia="PMingLiU" w:cs="Times New Roman"/>
          <w:sz w:val="20"/>
          <w:szCs w:val="20"/>
          <w:lang w:eastAsia="zh-TW"/>
        </w:rPr>
        <w:t>這是該類型的唯一一次全國代表性調查，重點關注在保健中心尋求護理的人群的保健情況</w:t>
      </w:r>
      <w:r w:rsidRPr="008E5F3B">
        <w:rPr>
          <w:rFonts w:ascii="Times New Roman" w:hAnsi="Times New Roman" w:eastAsia="PMingLiU" w:cs="Times New Roman"/>
          <w:sz w:val="20"/>
          <w:szCs w:val="20"/>
          <w:lang w:eastAsia="zh-TW"/>
        </w:rPr>
        <w:t xml:space="preserve"> </w:t>
      </w:r>
      <w:r w:rsidRPr="008E5F3B">
        <w:rPr>
          <w:rFonts w:ascii="Times New Roman" w:hAnsi="Times New Roman" w:eastAsia="PMingLiU" w:cs="Times New Roman"/>
          <w:sz w:val="20"/>
          <w:szCs w:val="20"/>
          <w:lang w:eastAsia="zh-TW"/>
        </w:rPr>
        <w:t>機構不得進行或贊助資訊收集，個人無須對資訊收集作出回應，除非其顯示了目前有效的</w:t>
      </w:r>
      <w:r w:rsidRPr="008E5F3B">
        <w:rPr>
          <w:rFonts w:ascii="Times New Roman" w:hAnsi="Times New Roman" w:eastAsia="PMingLiU" w:cs="Times New Roman"/>
          <w:sz w:val="20"/>
          <w:szCs w:val="20"/>
          <w:lang w:val="fr-FR" w:eastAsia="zh-TW"/>
        </w:rPr>
        <w:t xml:space="preserve"> OMB </w:t>
      </w:r>
      <w:r w:rsidRPr="008E5F3B">
        <w:rPr>
          <w:rFonts w:ascii="Times New Roman" w:hAnsi="Times New Roman" w:eastAsia="PMingLiU" w:cs="Times New Roman"/>
          <w:sz w:val="20"/>
          <w:szCs w:val="20"/>
          <w:lang w:eastAsia="zh-TW"/>
        </w:rPr>
        <w:t>控制號碼。此專案的</w:t>
      </w:r>
      <w:r w:rsidRPr="008E5F3B">
        <w:rPr>
          <w:rFonts w:ascii="Times New Roman" w:hAnsi="Times New Roman" w:eastAsia="PMingLiU" w:cs="Times New Roman"/>
          <w:sz w:val="20"/>
          <w:szCs w:val="20"/>
          <w:lang w:eastAsia="zh-TW"/>
        </w:rPr>
        <w:t xml:space="preserve"> OMB </w:t>
      </w:r>
      <w:r w:rsidRPr="008E5F3B">
        <w:rPr>
          <w:rFonts w:ascii="Times New Roman" w:hAnsi="Times New Roman" w:eastAsia="PMingLiU" w:cs="Times New Roman"/>
          <w:sz w:val="20"/>
          <w:szCs w:val="20"/>
          <w:lang w:eastAsia="zh-TW"/>
        </w:rPr>
        <w:t>控制號碼為</w:t>
      </w:r>
      <w:r w:rsidRPr="008E5F3B">
        <w:rPr>
          <w:rFonts w:ascii="Times New Roman" w:hAnsi="Times New Roman" w:eastAsia="PMingLiU" w:cs="Times New Roman"/>
          <w:sz w:val="20"/>
          <w:szCs w:val="20"/>
          <w:lang w:eastAsia="zh-TW"/>
        </w:rPr>
        <w:t xml:space="preserve"> 0915-0368, </w:t>
      </w:r>
      <w:r w:rsidRPr="008E5F3B">
        <w:rPr>
          <w:rFonts w:ascii="Times New Roman" w:hAnsi="Times New Roman" w:eastAsia="PMingLiU" w:cs="Times New Roman"/>
          <w:sz w:val="20"/>
          <w:szCs w:val="20"/>
          <w:lang w:eastAsia="zh-TW"/>
        </w:rPr>
        <w:t>有效期至</w:t>
      </w:r>
      <w:r w:rsidRPr="008E5F3B">
        <w:rPr>
          <w:rFonts w:ascii="Times New Roman" w:hAnsi="Times New Roman" w:eastAsia="PMingLiU" w:cs="Times New Roman"/>
          <w:sz w:val="20"/>
          <w:szCs w:val="20"/>
          <w:lang w:eastAsia="zh-TW"/>
        </w:rPr>
        <w:t>XX/XX/XXXX</w:t>
      </w:r>
      <w:r w:rsidRPr="008E5F3B">
        <w:rPr>
          <w:rFonts w:ascii="Times New Roman" w:hAnsi="Times New Roman" w:eastAsia="PMingLiU" w:cs="Times New Roman"/>
          <w:sz w:val="20"/>
          <w:szCs w:val="20"/>
          <w:lang w:eastAsia="zh-TW"/>
        </w:rPr>
        <w:t>。此資訊收集出于自愿。此資訊收集的公共報告負擔預計平均需要</w:t>
      </w:r>
      <w:r w:rsidR="00C57048">
        <w:rPr>
          <w:rFonts w:hint="eastAsia" w:ascii="Times New Roman" w:hAnsi="Times New Roman" w:eastAsia="PMingLiU" w:cs="Times New Roman"/>
          <w:sz w:val="20"/>
          <w:szCs w:val="20"/>
          <w:lang w:eastAsia="zh-TW"/>
        </w:rPr>
        <w:t>1</w:t>
      </w:r>
      <w:r w:rsidR="00C57048">
        <w:rPr>
          <w:rFonts w:hint="eastAsia" w:ascii="Times New Roman" w:hAnsi="Times New Roman" w:eastAsia="PMingLiU" w:cs="Times New Roman"/>
          <w:sz w:val="20"/>
          <w:szCs w:val="20"/>
          <w:lang w:eastAsia="zh-TW"/>
        </w:rPr>
        <w:t>小時</w:t>
      </w:r>
      <w:r w:rsidRPr="008E5F3B">
        <w:rPr>
          <w:rFonts w:ascii="Times New Roman" w:hAnsi="Times New Roman" w:eastAsia="PMingLiU" w:cs="Times New Roman"/>
          <w:sz w:val="20"/>
          <w:szCs w:val="20"/>
          <w:lang w:eastAsia="zh-TW"/>
        </w:rPr>
        <w:t>，包括瀏覽說明，搜尋現有資料資源，收集所需資料，以及完成並檢查該資訊收集的時間。向以下地址郵寄有關此負擔預計或此資訊收集的其他任何方面的評論，包括有關降低此負擔的建議：</w:t>
      </w:r>
      <w:r w:rsidRPr="008E5F3B">
        <w:rPr>
          <w:rFonts w:ascii="Times New Roman" w:hAnsi="Times New Roman" w:eastAsia="PMingLiU" w:cs="Times New Roman"/>
          <w:sz w:val="20"/>
          <w:szCs w:val="20"/>
          <w:lang w:eastAsia="zh-TW"/>
        </w:rPr>
        <w:t xml:space="preserve">HRSA Reports Clearance Officer, 5600 Fishers Lane, Room 14N136B, Rockville, Maryland, 20857, </w:t>
      </w:r>
      <w:r w:rsidRPr="008E5F3B">
        <w:rPr>
          <w:rFonts w:ascii="Times New Roman" w:hAnsi="Times New Roman" w:eastAsia="PMingLiU" w:cs="Times New Roman"/>
          <w:sz w:val="20"/>
          <w:szCs w:val="20"/>
          <w:lang w:eastAsia="zh-TW"/>
        </w:rPr>
        <w:t>或电郵</w:t>
      </w:r>
      <w:r w:rsidR="00F1130F">
        <w:fldChar w:fldCharType="begin"/>
      </w:r>
      <w:r w:rsidR="00F1130F">
        <w:rPr>
          <w:lang w:eastAsia="zh-TW"/>
        </w:rPr>
        <w:instrText xml:space="preserve"> HYPERLINK "mailto:paperwork@hrsa.gov" </w:instrText>
      </w:r>
      <w:r w:rsidR="00F1130F">
        <w:fldChar w:fldCharType="separate"/>
      </w:r>
      <w:r w:rsidRPr="008E5F3B">
        <w:rPr>
          <w:rStyle w:val="Hyperlink"/>
          <w:rFonts w:ascii="Times New Roman" w:hAnsi="Times New Roman" w:eastAsia="PMingLiU" w:cs="Times New Roman"/>
          <w:sz w:val="20"/>
          <w:szCs w:val="20"/>
          <w:lang w:eastAsia="zh-TW"/>
        </w:rPr>
        <w:t>paperwork@hrsa.gov</w:t>
      </w:r>
      <w:r w:rsidR="00F1130F">
        <w:rPr>
          <w:rStyle w:val="Hyperlink"/>
          <w:rFonts w:ascii="Times New Roman" w:hAnsi="Times New Roman" w:eastAsia="PMingLiU" w:cs="Times New Roman"/>
          <w:sz w:val="20"/>
          <w:szCs w:val="20"/>
          <w:lang w:eastAsia="zh-TW"/>
        </w:rPr>
        <w:fldChar w:fldCharType="end"/>
      </w:r>
      <w:r w:rsidRPr="008E5F3B">
        <w:rPr>
          <w:rFonts w:ascii="Times New Roman" w:hAnsi="Times New Roman" w:eastAsia="PMingLiU" w:cs="Times New Roman"/>
          <w:sz w:val="20"/>
          <w:szCs w:val="20"/>
          <w:lang w:eastAsia="zh-TW"/>
        </w:rPr>
        <w:t>.</w:t>
      </w:r>
      <w:r w:rsidRPr="008E5F3B">
        <w:rPr>
          <w:rFonts w:ascii="Times New Roman" w:hAnsi="Times New Roman" w:eastAsia="PMingLiU" w:cs="Times New Roman"/>
          <w:sz w:val="20"/>
          <w:szCs w:val="20"/>
          <w:lang w:eastAsia="zh-TW"/>
        </w:rPr>
        <w:t>。）</w:t>
      </w:r>
      <w:bookmarkEnd w:id="0"/>
    </w:p>
    <w:p w:rsidR="00B350B8" w:rsidP="006E5197" w:rsidRDefault="006E5197" w14:paraId="5251ABCE" w14:textId="30383519">
      <w:pPr>
        <w:spacing w:after="200" w:line="276" w:lineRule="auto"/>
        <w:contextualSpacing w:val="0"/>
        <w:jc w:val="center"/>
        <w:rPr>
          <w:b/>
          <w:bCs/>
          <w:sz w:val="32"/>
          <w:szCs w:val="32"/>
          <w:lang w:val="fr-FR" w:eastAsia="zh-TW"/>
        </w:rPr>
      </w:pPr>
      <w:r w:rsidRPr="00C10BF5">
        <w:rPr>
          <w:b/>
          <w:bCs/>
          <w:sz w:val="32"/>
          <w:szCs w:val="32"/>
          <w:lang w:val="fr-FR" w:eastAsia="zh-TW"/>
        </w:rPr>
        <w:t>HCPS Questionnaire</w:t>
      </w:r>
      <w:r w:rsidR="0045380F">
        <w:rPr>
          <w:b/>
          <w:bCs/>
          <w:sz w:val="32"/>
          <w:szCs w:val="32"/>
          <w:lang w:val="fr-FR" w:eastAsia="zh-TW"/>
        </w:rPr>
        <w:t xml:space="preserve"> – </w:t>
      </w:r>
      <w:proofErr w:type="spellStart"/>
      <w:r w:rsidR="0045380F">
        <w:rPr>
          <w:b/>
          <w:bCs/>
          <w:sz w:val="32"/>
          <w:szCs w:val="32"/>
          <w:lang w:val="fr-FR" w:eastAsia="zh-TW"/>
        </w:rPr>
        <w:t>Chinese</w:t>
      </w:r>
      <w:proofErr w:type="spellEnd"/>
    </w:p>
    <w:bookmarkEnd w:id="1"/>
    <w:p w:rsidRPr="00C10BF5" w:rsidR="00360105" w:rsidP="00B350B8" w:rsidRDefault="006E5197" w14:paraId="7D62CF3A" w14:textId="77777777">
      <w:pPr>
        <w:spacing w:after="200" w:line="276" w:lineRule="auto"/>
        <w:contextualSpacing w:val="0"/>
        <w:rPr>
          <w:rFonts w:eastAsia="PMingLiU"/>
          <w:lang w:val="fr-FR"/>
        </w:rPr>
      </w:pPr>
      <w:r w:rsidRPr="00C10BF5">
        <w:rPr>
          <w:lang w:val="fr-FR"/>
        </w:rPr>
        <w:t xml:space="preserve">MODULE </w:t>
      </w:r>
      <w:proofErr w:type="gramStart"/>
      <w:r w:rsidRPr="00C10BF5">
        <w:rPr>
          <w:lang w:val="fr-FR"/>
        </w:rPr>
        <w:t>A:</w:t>
      </w:r>
      <w:proofErr w:type="gramEnd"/>
      <w:r w:rsidRPr="00C10BF5">
        <w:rPr>
          <w:lang w:val="fr-FR"/>
        </w:rPr>
        <w:t xml:space="preserve"> INTRODUCTION</w:t>
      </w:r>
    </w:p>
    <w:p w:rsidRPr="00C10BF5" w:rsidR="00360105" w:rsidP="000607BB" w:rsidRDefault="00360105" w14:paraId="52B4DEF4" w14:textId="77777777">
      <w:pPr>
        <w:rPr>
          <w:rFonts w:eastAsia="PMingLiU"/>
          <w:lang w:val="fr-FR"/>
        </w:rPr>
      </w:pPr>
    </w:p>
    <w:p w:rsidRPr="00C10BF5" w:rsidR="00360105" w:rsidP="000607BB" w:rsidRDefault="006E5197" w14:paraId="7FDA0C48" w14:textId="77777777">
      <w:pPr>
        <w:rPr>
          <w:rFonts w:eastAsia="PMingLiU"/>
          <w:lang w:val="fr-FR" w:eastAsia="zh-TW"/>
        </w:rPr>
      </w:pPr>
      <w:bookmarkStart w:name="_Hlk31974047" w:id="2"/>
      <w:r w:rsidRPr="00C10BF5">
        <w:rPr>
          <w:lang w:val="fr-FR" w:eastAsia="zh-TW"/>
        </w:rPr>
        <w:t>INTINTRO.</w:t>
      </w:r>
      <w:r w:rsidRPr="00C10BF5" w:rsidR="007555E4">
        <w:rPr>
          <w:rFonts w:hint="eastAsia" w:eastAsiaTheme="minorEastAsia"/>
          <w:lang w:val="fr-FR" w:eastAsia="zh-TW"/>
        </w:rPr>
        <w:t xml:space="preserve"> </w:t>
      </w:r>
      <w:r w:rsidRPr="00C10BF5" w:rsidR="00360105">
        <w:rPr>
          <w:rFonts w:eastAsia="PMingLiU"/>
          <w:lang w:eastAsia="zh-TW"/>
        </w:rPr>
        <w:t>前面幾個問題僅作統計用途</w:t>
      </w:r>
      <w:r w:rsidRPr="00C10BF5" w:rsidR="00360105">
        <w:rPr>
          <w:rFonts w:eastAsia="PMingLiU"/>
          <w:lang w:val="fr-FR" w:eastAsia="zh-TW"/>
        </w:rPr>
        <w:t>，</w:t>
      </w:r>
      <w:r w:rsidRPr="00C10BF5" w:rsidR="00360105">
        <w:rPr>
          <w:rFonts w:eastAsia="PMingLiU"/>
          <w:lang w:eastAsia="zh-TW"/>
        </w:rPr>
        <w:t>以幫助我們分析研究結果。</w:t>
      </w:r>
    </w:p>
    <w:bookmarkEnd w:id="2"/>
    <w:p w:rsidRPr="00C10BF5" w:rsidR="00D83DB0" w:rsidP="000607BB" w:rsidRDefault="00D83DB0" w14:paraId="499422B8" w14:textId="77777777">
      <w:pPr>
        <w:rPr>
          <w:rFonts w:eastAsia="PMingLiU"/>
          <w:lang w:val="fr-FR" w:eastAsia="zh-TW"/>
        </w:rPr>
      </w:pPr>
    </w:p>
    <w:p w:rsidRPr="00C10BF5" w:rsidR="006E5197" w:rsidP="006E5197" w:rsidRDefault="006E5197" w14:paraId="5304DA77" w14:textId="77777777">
      <w:pPr>
        <w:rPr>
          <w:lang w:val="fr-FR"/>
        </w:rPr>
      </w:pPr>
      <w:r w:rsidRPr="00C10BF5">
        <w:rPr>
          <w:lang w:val="fr-FR"/>
        </w:rPr>
        <w:t>PRESS 1 TO CONTINUE</w:t>
      </w:r>
    </w:p>
    <w:p w:rsidRPr="00C10BF5" w:rsidR="006E5197" w:rsidP="006E5197" w:rsidRDefault="006E5197" w14:paraId="7C3DD71A" w14:textId="77777777">
      <w:pPr>
        <w:rPr>
          <w:lang w:val="fr-FR"/>
        </w:rPr>
      </w:pPr>
    </w:p>
    <w:p w:rsidR="006E5197" w:rsidP="006E5197" w:rsidRDefault="006E5197" w14:paraId="6B71F269" w14:textId="12E7B16D">
      <w:pPr>
        <w:rPr>
          <w:lang w:val="fr-FR"/>
        </w:rPr>
      </w:pPr>
      <w:r w:rsidRPr="00C10BF5">
        <w:rPr>
          <w:lang w:val="fr-FR"/>
        </w:rPr>
        <w:t>[</w:t>
      </w:r>
      <w:proofErr w:type="gramStart"/>
      <w:r w:rsidRPr="00C10BF5">
        <w:rPr>
          <w:lang w:val="fr-FR"/>
        </w:rPr>
        <w:t>PROGRAMMER:</w:t>
      </w:r>
      <w:proofErr w:type="gramEnd"/>
      <w:r w:rsidRPr="00C10BF5">
        <w:rPr>
          <w:lang w:val="fr-FR"/>
        </w:rPr>
        <w:t xml:space="preserve"> PLACE AT BOTTOM OF THIS FIRST SCREEN:</w:t>
      </w:r>
    </w:p>
    <w:p w:rsidRPr="00BB523C" w:rsidR="00D83DB0" w:rsidP="000607BB" w:rsidRDefault="00D83DB0" w14:paraId="4C60B214" w14:textId="77777777">
      <w:pPr>
        <w:rPr>
          <w:rFonts w:eastAsia="PMingLiU"/>
          <w:lang w:val="fr-FR" w:eastAsia="zh-TW"/>
        </w:rPr>
      </w:pPr>
    </w:p>
    <w:p w:rsidRPr="00C10BF5" w:rsidR="006E5197" w:rsidP="006E5197" w:rsidRDefault="006E5197" w14:paraId="349C8235" w14:textId="1097F30E">
      <w:pPr>
        <w:rPr>
          <w:caps/>
        </w:rPr>
      </w:pPr>
      <w:proofErr w:type="gramStart"/>
      <w:r w:rsidRPr="00BB523C">
        <w:rPr>
          <w:caps/>
          <w:lang w:val="fr-FR" w:eastAsia="zh-TW"/>
        </w:rPr>
        <w:t>NOTE:</w:t>
      </w:r>
      <w:proofErr w:type="gramEnd"/>
      <w:r w:rsidRPr="00BB523C">
        <w:rPr>
          <w:caps/>
          <w:lang w:val="fr-FR" w:eastAsia="zh-TW"/>
        </w:rPr>
        <w:t xml:space="preserve"> The </w:t>
      </w:r>
      <w:r w:rsidRPr="00BB523C" w:rsidR="00B879D6">
        <w:rPr>
          <w:caps/>
          <w:lang w:val="fr-FR" w:eastAsia="zh-TW"/>
        </w:rPr>
        <w:t>60</w:t>
      </w:r>
      <w:r w:rsidRPr="00BB523C">
        <w:rPr>
          <w:caps/>
          <w:lang w:val="fr-FR" w:eastAsia="zh-TW"/>
        </w:rPr>
        <w:t xml:space="preserve"> minute estimate is for an adult interview, </w:t>
      </w:r>
      <w:r w:rsidRPr="00BB523C" w:rsidR="00B879D6">
        <w:rPr>
          <w:caps/>
          <w:lang w:val="fr-FR" w:eastAsia="zh-TW"/>
        </w:rPr>
        <w:t>50</w:t>
      </w:r>
      <w:r w:rsidRPr="00BB523C">
        <w:rPr>
          <w:caps/>
          <w:lang w:val="fr-FR" w:eastAsia="zh-TW"/>
        </w:rPr>
        <w:t xml:space="preserve"> for an adolescent interview and </w:t>
      </w:r>
      <w:r w:rsidRPr="00BB523C" w:rsidR="00B879D6">
        <w:rPr>
          <w:caps/>
          <w:lang w:val="fr-FR" w:eastAsia="zh-TW"/>
        </w:rPr>
        <w:t>45</w:t>
      </w:r>
      <w:r w:rsidRPr="00BB523C">
        <w:rPr>
          <w:caps/>
          <w:lang w:val="fr-FR" w:eastAsia="zh-TW"/>
        </w:rPr>
        <w:t xml:space="preserve"> for a parent proxy interview. </w:t>
      </w:r>
      <w:r w:rsidRPr="00C10BF5">
        <w:rPr>
          <w:caps/>
        </w:rPr>
        <w:t>These will need to change based on what type of interview they receive.</w:t>
      </w:r>
    </w:p>
    <w:p w:rsidRPr="00C10BF5" w:rsidR="006E5197" w:rsidP="006E5197" w:rsidRDefault="006E5197" w14:paraId="733BF608" w14:textId="77777777"/>
    <w:p w:rsidRPr="00C10BF5" w:rsidR="006E5197" w:rsidP="006E5197" w:rsidRDefault="006E5197" w14:paraId="5E5A7562" w14:textId="77777777">
      <w:r w:rsidRPr="00C10BF5">
        <w:t>……………………………………………………………………………………………………</w:t>
      </w:r>
    </w:p>
    <w:p w:rsidRPr="00C10BF5" w:rsidR="006E5197" w:rsidP="006E5197" w:rsidRDefault="006E5197" w14:paraId="4F5620C5" w14:textId="77777777">
      <w:r w:rsidRPr="00C10BF5">
        <w:t>INT_TEENPAR</w:t>
      </w:r>
    </w:p>
    <w:p w:rsidRPr="00C10BF5" w:rsidR="006E5197" w:rsidP="006E5197" w:rsidRDefault="006E5197" w14:paraId="3633FC2F" w14:textId="77777777"/>
    <w:p w:rsidRPr="00C10BF5" w:rsidR="006E5197" w:rsidP="006E5197" w:rsidRDefault="006E5197" w14:paraId="035E7005" w14:textId="77777777">
      <w:r w:rsidRPr="00C10BF5">
        <w:t>INTERVIEWER: IS THIS INTERVIEW WITH A 13 TO 17-YEAR-OLD PATIENT?</w:t>
      </w:r>
    </w:p>
    <w:p w:rsidRPr="00C10BF5" w:rsidR="006E5197" w:rsidP="006E5197" w:rsidRDefault="006E5197" w14:paraId="58FC143B" w14:textId="77777777"/>
    <w:p w:rsidRPr="00C10BF5" w:rsidR="006E5197" w:rsidP="006E5197" w:rsidRDefault="004931D2" w14:paraId="59A0FFE9" w14:textId="4CCA05B2">
      <w:r w:rsidRPr="00C10BF5">
        <w:t>1=</w:t>
      </w:r>
      <w:r w:rsidRPr="00C10BF5">
        <w:rPr>
          <w:rFonts w:hint="eastAsia" w:ascii="PMingLiU" w:hAnsi="PMingLiU" w:eastAsia="PMingLiU" w:cs="PMingLiU"/>
        </w:rPr>
        <w:t>是</w:t>
      </w:r>
    </w:p>
    <w:p w:rsidRPr="00C10BF5" w:rsidR="006E5197" w:rsidP="006E5197" w:rsidRDefault="004931D2" w14:paraId="10867DBE" w14:textId="6ABC9BF0">
      <w:r w:rsidRPr="00C10BF5">
        <w:t>2=</w:t>
      </w:r>
      <w:r w:rsidRPr="00C10BF5">
        <w:rPr>
          <w:rFonts w:hint="eastAsia" w:ascii="PMingLiU" w:hAnsi="PMingLiU" w:eastAsia="PMingLiU" w:cs="PMingLiU"/>
        </w:rPr>
        <w:t>否</w:t>
      </w:r>
    </w:p>
    <w:p w:rsidRPr="00C10BF5" w:rsidR="006E5197" w:rsidP="006E5197" w:rsidRDefault="006E5197" w14:paraId="12928B50" w14:textId="77777777"/>
    <w:p w:rsidRPr="00C10BF5" w:rsidR="006E5197" w:rsidP="006E5197" w:rsidRDefault="006E5197" w14:paraId="1AF732C3" w14:textId="77777777">
      <w:r w:rsidRPr="00C10BF5">
        <w:t>……………………………………………………………………………………………………</w:t>
      </w:r>
    </w:p>
    <w:p w:rsidRPr="00C10BF5" w:rsidR="006E5197" w:rsidP="006E5197" w:rsidRDefault="006E5197" w14:paraId="18632D3F" w14:textId="77777777"/>
    <w:p w:rsidRPr="00C10BF5" w:rsidR="006E5197" w:rsidP="006E5197" w:rsidRDefault="006E5197" w14:paraId="2FCB8B86" w14:textId="77777777">
      <w:r w:rsidRPr="00C10BF5">
        <w:t xml:space="preserve">INT_TEENROUT. [IF INT_TEENPAR=1 GO TO INS2, ELSE CONTINUE] </w:t>
      </w:r>
    </w:p>
    <w:p w:rsidRPr="00C10BF5" w:rsidR="006E5197" w:rsidP="006E5197" w:rsidRDefault="006E5197" w14:paraId="2EB47204" w14:textId="77777777"/>
    <w:p w:rsidRPr="00C10BF5" w:rsidR="006C59EE" w:rsidP="000607BB" w:rsidRDefault="006E5197" w14:paraId="5E158CBD" w14:textId="77777777">
      <w:pPr>
        <w:rPr>
          <w:rFonts w:eastAsia="PMingLiU"/>
          <w:lang w:eastAsia="zh-TW"/>
        </w:rPr>
      </w:pPr>
      <w:r w:rsidRPr="00C10BF5">
        <w:t>……………………………………………………………………………………………………</w:t>
      </w:r>
    </w:p>
    <w:p w:rsidRPr="00C10BF5" w:rsidR="00360105" w:rsidP="000607BB" w:rsidRDefault="00360105" w14:paraId="7BC5135C" w14:textId="77777777">
      <w:pPr>
        <w:rPr>
          <w:rFonts w:eastAsia="SimSun"/>
          <w:lang w:eastAsia="zh-CN"/>
        </w:rPr>
      </w:pPr>
    </w:p>
    <w:p w:rsidRPr="00C10BF5" w:rsidR="00360105" w:rsidP="00B153BC" w:rsidRDefault="006E5197" w14:paraId="5284B56B" w14:textId="658F5320">
      <w:pPr>
        <w:rPr>
          <w:rFonts w:eastAsia="PMingLiU"/>
          <w:lang w:eastAsia="zh-TW"/>
        </w:rPr>
      </w:pPr>
      <w:r w:rsidRPr="00C10BF5">
        <w:t>INTDOB.</w:t>
      </w:r>
      <w:r w:rsidRPr="00C10BF5" w:rsidR="00595FCF">
        <w:rPr>
          <w:rFonts w:hint="eastAsia" w:ascii="PMingLiU" w:hAnsi="PMingLiU" w:eastAsia="PMingLiU" w:cs="PMingLiU"/>
          <w:lang w:eastAsia="zh-TW"/>
        </w:rPr>
        <w:t>請問</w:t>
      </w:r>
      <w:r w:rsidRPr="00C10BF5">
        <w:t xml:space="preserve"> </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012D6F">
        <w:t>NAME</w:t>
      </w:r>
      <w:proofErr w:type="gramStart"/>
      <w:r w:rsidRPr="00C10BF5" w:rsidR="00012D6F">
        <w:rPr>
          <w:rFonts w:eastAsia="PMingLiU"/>
          <w:lang w:eastAsia="zh-TW"/>
        </w:rPr>
        <w:t>的</w:t>
      </w:r>
      <w:r w:rsidRPr="00C10BF5" w:rsidR="00360105">
        <w:rPr>
          <w:rFonts w:eastAsia="PMingLiU"/>
          <w:lang w:eastAsia="zh-TW"/>
        </w:rPr>
        <w:t>}</w:t>
      </w:r>
      <w:r w:rsidRPr="00C10BF5" w:rsidR="00595FCF">
        <w:rPr>
          <w:rFonts w:hint="eastAsia" w:eastAsia="PMingLiU"/>
          <w:lang w:eastAsia="zh-TW"/>
        </w:rPr>
        <w:t>出生年月為何</w:t>
      </w:r>
      <w:proofErr w:type="gramEnd"/>
      <w:r w:rsidRPr="00C10BF5" w:rsidR="00360105">
        <w:rPr>
          <w:rFonts w:eastAsia="PMingLiU"/>
          <w:lang w:eastAsia="zh-TW"/>
        </w:rPr>
        <w:t>？</w:t>
      </w:r>
    </w:p>
    <w:p w:rsidRPr="00C10BF5" w:rsidR="00360105" w:rsidP="00B46144" w:rsidRDefault="00360105" w14:paraId="4830B398" w14:textId="77777777">
      <w:pPr>
        <w:rPr>
          <w:rFonts w:eastAsia="PMingLiU"/>
          <w:lang w:eastAsia="zh-TW"/>
        </w:rPr>
      </w:pPr>
    </w:p>
    <w:p w:rsidRPr="00C10BF5" w:rsidR="006E5197" w:rsidP="006E5197" w:rsidRDefault="006E5197" w14:paraId="0F66B360" w14:textId="77777777">
      <w:pPr>
        <w:rPr>
          <w:b/>
          <w:bCs/>
        </w:rPr>
      </w:pPr>
      <w:r w:rsidRPr="00C10BF5">
        <w:t xml:space="preserve">________________ </w:t>
      </w:r>
      <w:r w:rsidRPr="00C10BF5">
        <w:rPr>
          <w:color w:val="000000"/>
        </w:rPr>
        <w:t xml:space="preserve">MONTH </w:t>
      </w:r>
      <w:r w:rsidRPr="00C10BF5">
        <w:rPr>
          <w:b/>
          <w:bCs/>
        </w:rPr>
        <w:t>[ALLOW 01-12]</w:t>
      </w:r>
    </w:p>
    <w:p w:rsidRPr="00C10BF5" w:rsidR="00360105" w:rsidP="006E5197" w:rsidRDefault="006E5197" w14:paraId="713B0923" w14:textId="77777777">
      <w:pPr>
        <w:rPr>
          <w:rFonts w:eastAsia="PMingLiU"/>
          <w:b/>
          <w:bCs/>
          <w:lang w:eastAsia="zh-TW"/>
        </w:rPr>
      </w:pPr>
      <w:r w:rsidRPr="00C10BF5">
        <w:t xml:space="preserve">________________ YEAR </w:t>
      </w:r>
      <w:r w:rsidRPr="00C10BF5">
        <w:rPr>
          <w:b/>
          <w:bCs/>
        </w:rPr>
        <w:t>[ALLOW 1900–2020]</w:t>
      </w:r>
    </w:p>
    <w:p w:rsidRPr="00C10BF5" w:rsidR="00360105" w:rsidP="00B46144" w:rsidRDefault="00360105" w14:paraId="00DA8A84" w14:textId="77777777">
      <w:pPr>
        <w:rPr>
          <w:rFonts w:eastAsia="PMingLiU"/>
          <w:b/>
          <w:bCs/>
          <w:lang w:eastAsia="zh-TW"/>
        </w:rPr>
      </w:pPr>
    </w:p>
    <w:p w:rsidRPr="00C10BF5" w:rsidR="006E5197" w:rsidP="006E5197" w:rsidRDefault="006E5197" w14:paraId="5B0094BC" w14:textId="552BBCD7">
      <w:r w:rsidRPr="00C10BF5">
        <w:t>[PROGRAMMER</w:t>
      </w:r>
      <w:r w:rsidRPr="00C10BF5" w:rsidR="00595FCF">
        <w:t xml:space="preserve"> CALCULATE AGE BASED ON RESPONSE FROM INTDOB AND POPULATE CALCULATED AGE IN INTAGE_VER. IF INTAGE LESS THAN 12 MONTHS, CODE AS 1 YEAR.</w:t>
      </w:r>
      <w:r w:rsidRPr="00C10BF5">
        <w:t>]</w:t>
      </w:r>
    </w:p>
    <w:p w:rsidRPr="00C10BF5" w:rsidR="006E5197" w:rsidP="006E5197" w:rsidRDefault="006E5197" w14:paraId="4056E5A3" w14:textId="77777777">
      <w:r w:rsidRPr="00C10BF5">
        <w:t>……………………………………………………………………………………………………</w:t>
      </w:r>
    </w:p>
    <w:p w:rsidRPr="00C10BF5" w:rsidR="00595FCF" w:rsidP="00595FCF" w:rsidRDefault="00595FCF" w14:paraId="445C8399" w14:textId="77777777">
      <w:r w:rsidRPr="00C10BF5">
        <w:t>INTAGE_VER.</w:t>
      </w:r>
    </w:p>
    <w:p w:rsidRPr="00C10BF5" w:rsidR="00595FCF" w:rsidP="00595FCF" w:rsidRDefault="00595FCF" w14:paraId="2C31580E" w14:textId="77777777"/>
    <w:p w:rsidRPr="00C10BF5" w:rsidR="00595FCF" w:rsidP="00595FCF" w:rsidRDefault="00595FCF" w14:paraId="7C0BD1E5" w14:textId="1DE80749">
      <w:r w:rsidRPr="00C10BF5">
        <w:rPr>
          <w:rFonts w:hint="eastAsia" w:ascii="PMingLiU" w:hAnsi="PMingLiU" w:eastAsia="PMingLiU" w:cs="PMingLiU"/>
          <w:lang w:eastAsia="zh-TW"/>
        </w:rPr>
        <w:lastRenderedPageBreak/>
        <w:t>所以您現在是</w:t>
      </w:r>
      <w:r w:rsidRPr="00C10BF5">
        <w:t>{CALCULATED AGE}</w:t>
      </w:r>
      <w:r w:rsidRPr="00C10BF5">
        <w:rPr>
          <w:rFonts w:hint="eastAsia" w:ascii="PMingLiU" w:hAnsi="PMingLiU" w:eastAsia="PMingLiU" w:cs="PMingLiU"/>
          <w:lang w:eastAsia="zh-TW"/>
        </w:rPr>
        <w:t>歲</w:t>
      </w:r>
      <w:r w:rsidRPr="00C10BF5">
        <w:t xml:space="preserve">, </w:t>
      </w:r>
      <w:r w:rsidRPr="00C10BF5">
        <w:rPr>
          <w:rFonts w:hint="eastAsia" w:ascii="PMingLiU" w:hAnsi="PMingLiU" w:eastAsia="PMingLiU" w:cs="PMingLiU"/>
          <w:lang w:eastAsia="zh-TW"/>
        </w:rPr>
        <w:t>請問我的計算對嗎？</w:t>
      </w:r>
    </w:p>
    <w:p w:rsidRPr="00C10BF5" w:rsidR="00595FCF" w:rsidP="00595FCF" w:rsidRDefault="00595FCF" w14:paraId="6C8042F6" w14:textId="77777777"/>
    <w:p w:rsidRPr="00C10BF5" w:rsidR="00595FCF" w:rsidP="00595FCF" w:rsidRDefault="00595FCF" w14:paraId="0F95D27A" w14:textId="77777777">
      <w:r w:rsidRPr="00C10BF5">
        <w:t>1=YES</w:t>
      </w:r>
    </w:p>
    <w:p w:rsidRPr="00C10BF5" w:rsidR="00595FCF" w:rsidP="00595FCF" w:rsidRDefault="00595FCF" w14:paraId="01B85696" w14:textId="77777777">
      <w:r w:rsidRPr="00C10BF5">
        <w:t>2=NO</w:t>
      </w:r>
    </w:p>
    <w:p w:rsidRPr="00C10BF5" w:rsidR="00595FCF" w:rsidP="00595FCF" w:rsidRDefault="00595FCF" w14:paraId="17DE57D1" w14:textId="77777777"/>
    <w:p w:rsidRPr="00C10BF5" w:rsidR="00595FCF" w:rsidP="00595FCF" w:rsidRDefault="00595FCF" w14:paraId="47DB9D8E" w14:textId="77777777">
      <w:r w:rsidRPr="00C10BF5">
        <w:t>[IF INTAGE_VER=1, POPULATE THE CALCULATED AGE IN INTAGE, ELSE GO TO INTAGE]</w:t>
      </w:r>
    </w:p>
    <w:p w:rsidRPr="00C10BF5" w:rsidR="00595FCF" w:rsidP="00595FCF" w:rsidRDefault="00595FCF" w14:paraId="4F383D02" w14:textId="77777777">
      <w:r w:rsidRPr="00C10BF5">
        <w:t>……………………………………………………………………………………………………</w:t>
      </w:r>
    </w:p>
    <w:p w:rsidRPr="00C10BF5" w:rsidR="006E5197" w:rsidP="006E5197" w:rsidRDefault="006E5197" w14:paraId="60B46E63" w14:textId="77777777"/>
    <w:p w:rsidRPr="00C10BF5" w:rsidR="00360105" w:rsidP="000607BB" w:rsidRDefault="006E5197" w14:paraId="04FBB372" w14:textId="77777777">
      <w:pPr>
        <w:rPr>
          <w:rFonts w:eastAsia="SimSun"/>
          <w:lang w:eastAsia="zh-CN"/>
        </w:rPr>
      </w:pPr>
      <w:r w:rsidRPr="00C10BF5">
        <w:t xml:space="preserve">INTAGE. </w:t>
      </w:r>
      <w:r w:rsidRPr="00C10BF5">
        <w:rPr>
          <w:rFonts w:asciiTheme="minorHAnsi" w:hAnsiTheme="minorHAnsi" w:cstheme="minorBidi"/>
          <w:bCs/>
          <w:sz w:val="22"/>
        </w:rPr>
        <w:t>[</w:t>
      </w:r>
      <w:r w:rsidRPr="00C10BF5">
        <w:t>IF INTDOB = DK OR RE CONTINUE, ELSE GOTO INT3</w:t>
      </w:r>
      <w:r w:rsidRPr="00C10BF5">
        <w:rPr>
          <w:rFonts w:asciiTheme="minorHAnsi" w:hAnsiTheme="minorHAnsi" w:cstheme="minorBidi"/>
          <w:bCs/>
          <w:sz w:val="22"/>
        </w:rPr>
        <w:t>]</w:t>
      </w:r>
    </w:p>
    <w:p w:rsidRPr="00C10BF5" w:rsidR="00360105" w:rsidP="00397370" w:rsidRDefault="00360105" w14:paraId="471FC9F8" w14:textId="77777777">
      <w:pPr>
        <w:rPr>
          <w:rFonts w:eastAsia="PMingLiU"/>
          <w:lang w:eastAsia="zh-TW"/>
        </w:rPr>
      </w:pPr>
    </w:p>
    <w:p w:rsidRPr="00C10BF5" w:rsidR="00360105" w:rsidP="00EB7420" w:rsidRDefault="00360105" w14:paraId="299419B8" w14:textId="001D9CC2">
      <w:pPr>
        <w:rPr>
          <w:rFonts w:eastAsia="PMingLiU"/>
          <w:lang w:eastAsia="zh-TW"/>
        </w:rPr>
      </w:pPr>
      <w:r w:rsidRPr="00C10BF5">
        <w:rPr>
          <w:rFonts w:eastAsia="PMingLiU"/>
          <w:lang w:eastAsia="zh-TW"/>
        </w:rPr>
        <w:t>您能否告訴我</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6E5197">
        <w:rPr>
          <w:lang w:eastAsia="zh-TW"/>
        </w:rPr>
        <w:t>NAME</w:t>
      </w:r>
      <w:r w:rsidRPr="00C10BF5" w:rsidR="00012D6F">
        <w:rPr>
          <w:rFonts w:eastAsia="PMingLiU"/>
          <w:lang w:eastAsia="zh-TW"/>
        </w:rPr>
        <w:t>的</w:t>
      </w:r>
      <w:r w:rsidRPr="00C10BF5">
        <w:rPr>
          <w:rFonts w:eastAsia="PMingLiU"/>
          <w:lang w:eastAsia="zh-TW"/>
        </w:rPr>
        <w:t>}</w:t>
      </w:r>
      <w:r w:rsidRPr="00C10BF5">
        <w:rPr>
          <w:rFonts w:eastAsia="PMingLiU"/>
          <w:lang w:eastAsia="zh-TW"/>
        </w:rPr>
        <w:t>現</w:t>
      </w:r>
      <w:r w:rsidRPr="00C10BF5" w:rsidR="00E157C0">
        <w:rPr>
          <w:rFonts w:hint="eastAsia" w:eastAsia="PMingLiU"/>
          <w:lang w:eastAsia="zh-TW"/>
        </w:rPr>
        <w:t>在</w:t>
      </w:r>
      <w:r w:rsidRPr="00C10BF5">
        <w:rPr>
          <w:rFonts w:eastAsia="PMingLiU"/>
          <w:lang w:eastAsia="zh-TW"/>
        </w:rPr>
        <w:t>的年齡？</w:t>
      </w:r>
    </w:p>
    <w:p w:rsidRPr="00C10BF5" w:rsidR="00360105" w:rsidP="00B46144" w:rsidRDefault="00360105" w14:paraId="31AB6D87" w14:textId="77777777">
      <w:pPr>
        <w:rPr>
          <w:rFonts w:eastAsia="SimSun"/>
          <w:lang w:eastAsia="zh-TW"/>
        </w:rPr>
      </w:pPr>
    </w:p>
    <w:p w:rsidRPr="00C10BF5" w:rsidR="006E5197" w:rsidP="006E5197" w:rsidRDefault="006E5197" w14:paraId="1895AB0A" w14:textId="77777777">
      <w:r w:rsidRPr="00C10BF5">
        <w:t>IF AGE LESS THAN 12 MONTHS CODE AS 1 YEAR.</w:t>
      </w:r>
    </w:p>
    <w:p w:rsidRPr="00C10BF5" w:rsidR="006E5197" w:rsidP="006E5197" w:rsidRDefault="006E5197" w14:paraId="40CF4DB0" w14:textId="77777777"/>
    <w:p w:rsidRPr="00C10BF5" w:rsidR="006E5197" w:rsidP="006E5197" w:rsidRDefault="006E5197" w14:paraId="6BE43579" w14:textId="77777777">
      <w:r w:rsidRPr="00C10BF5">
        <w:t xml:space="preserve">IF NEEDED: PROBE FOR A BEST ESTIMATE. </w:t>
      </w:r>
    </w:p>
    <w:p w:rsidRPr="00C10BF5" w:rsidR="006E5197" w:rsidP="006E5197" w:rsidRDefault="006E5197" w14:paraId="2CE44950" w14:textId="77777777"/>
    <w:p w:rsidRPr="00C10BF5" w:rsidR="006E5197" w:rsidP="006E5197" w:rsidRDefault="006E5197" w14:paraId="4CDD3A55" w14:textId="77777777">
      <w:pPr>
        <w:rPr>
          <w:rFonts w:eastAsia="SimSun"/>
          <w:lang w:eastAsia="zh-CN"/>
        </w:rPr>
      </w:pPr>
      <w:r w:rsidRPr="00C10BF5">
        <w:t xml:space="preserve">________________ </w:t>
      </w:r>
      <w:r w:rsidRPr="00C10BF5">
        <w:tab/>
        <w:t xml:space="preserve">AGE IN YEARS </w:t>
      </w:r>
      <w:r w:rsidRPr="00C10BF5">
        <w:rPr>
          <w:b/>
          <w:bCs/>
        </w:rPr>
        <w:t>[ALLOW 001-109]</w:t>
      </w:r>
    </w:p>
    <w:p w:rsidRPr="00C10BF5" w:rsidR="006E5197" w:rsidP="00B46144" w:rsidRDefault="006E5197" w14:paraId="5E13B887" w14:textId="77777777">
      <w:pPr>
        <w:rPr>
          <w:rFonts w:eastAsia="SimSun"/>
          <w:lang w:eastAsia="zh-CN"/>
        </w:rPr>
      </w:pPr>
    </w:p>
    <w:p w:rsidRPr="00C10BF5" w:rsidR="00360105" w:rsidP="000607BB" w:rsidRDefault="006E5197" w14:paraId="359AF13B" w14:textId="152ECC54">
      <w:pPr>
        <w:rPr>
          <w:rFonts w:eastAsia="PMingLiU"/>
          <w:lang w:eastAsia="zh-TW"/>
        </w:rPr>
      </w:pPr>
      <w:r w:rsidRPr="00C10BF5">
        <w:rPr>
          <w:b/>
          <w:bCs/>
        </w:rPr>
        <w:t>[IF INTAGE=DK OR RE, INTAGE_HARDCHECK]</w:t>
      </w:r>
      <w:r w:rsidRPr="00C10BF5" w:rsidR="007555E4">
        <w:rPr>
          <w:rFonts w:hint="eastAsia" w:eastAsiaTheme="minorEastAsia"/>
          <w:b/>
          <w:bCs/>
          <w:lang w:eastAsia="zh-CN"/>
        </w:rPr>
        <w:t xml:space="preserve"> </w:t>
      </w:r>
      <w:r w:rsidRPr="00C10BF5" w:rsidR="00981D13">
        <w:rPr>
          <w:rFonts w:hint="eastAsia" w:eastAsia="PMingLiU"/>
          <w:lang w:eastAsia="zh-TW"/>
        </w:rPr>
        <w:t>這個</w:t>
      </w:r>
      <w:proofErr w:type="spellStart"/>
      <w:r w:rsidRPr="00C10BF5" w:rsidR="00981D13">
        <w:rPr>
          <w:rFonts w:hint="eastAsia" w:eastAsia="PMingLiU"/>
        </w:rPr>
        <w:t>問題很重要</w:t>
      </w:r>
      <w:proofErr w:type="spellEnd"/>
      <w:r w:rsidRPr="00C10BF5" w:rsidR="00360105">
        <w:rPr>
          <w:rFonts w:eastAsia="PMingLiU"/>
          <w:lang w:eastAsia="zh-TW"/>
        </w:rPr>
        <w:t>，</w:t>
      </w:r>
      <w:r w:rsidRPr="00C10BF5" w:rsidR="0028519D">
        <w:rPr>
          <w:rFonts w:hint="eastAsia" w:eastAsia="PMingLiU"/>
          <w:lang w:eastAsia="zh-TW"/>
        </w:rPr>
        <w:t>且</w:t>
      </w:r>
      <w:r w:rsidRPr="00C10BF5" w:rsidR="00360105">
        <w:rPr>
          <w:rFonts w:eastAsia="PMingLiU"/>
          <w:lang w:eastAsia="zh-TW"/>
        </w:rPr>
        <w:t>會</w:t>
      </w:r>
      <w:r w:rsidRPr="00C10BF5" w:rsidR="0028519D">
        <w:rPr>
          <w:rFonts w:hint="eastAsia" w:eastAsia="PMingLiU"/>
          <w:lang w:eastAsia="zh-TW"/>
        </w:rPr>
        <w:t>讓我</w:t>
      </w:r>
      <w:r w:rsidRPr="00C10BF5" w:rsidR="00360105">
        <w:rPr>
          <w:rFonts w:eastAsia="PMingLiU"/>
          <w:lang w:eastAsia="zh-TW"/>
        </w:rPr>
        <w:t>更</w:t>
      </w:r>
      <w:r w:rsidRPr="00C10BF5" w:rsidR="00981D13">
        <w:rPr>
          <w:rFonts w:hint="eastAsia" w:eastAsia="PMingLiU"/>
          <w:lang w:eastAsia="zh-TW"/>
        </w:rPr>
        <w:t>容易</w:t>
      </w:r>
      <w:r w:rsidRPr="00C10BF5" w:rsidR="00360105">
        <w:rPr>
          <w:rFonts w:eastAsia="PMingLiU"/>
          <w:lang w:eastAsia="zh-TW"/>
        </w:rPr>
        <w:t>地為您安排</w:t>
      </w:r>
      <w:r w:rsidRPr="00C10BF5" w:rsidR="00981D13">
        <w:rPr>
          <w:rFonts w:hint="eastAsia" w:eastAsia="PMingLiU"/>
          <w:lang w:eastAsia="zh-TW"/>
        </w:rPr>
        <w:t>要回答的問題</w:t>
      </w:r>
      <w:r w:rsidRPr="00C10BF5" w:rsidR="00360105">
        <w:rPr>
          <w:rFonts w:eastAsia="PMingLiU"/>
          <w:lang w:eastAsia="zh-TW"/>
        </w:rPr>
        <w:t>。</w:t>
      </w:r>
      <w:r w:rsidRPr="00C10BF5">
        <w:rPr>
          <w:lang w:eastAsia="zh-TW"/>
        </w:rPr>
        <w:t>REPEAT QUESTION.</w:t>
      </w:r>
    </w:p>
    <w:p w:rsidRPr="00C10BF5" w:rsidR="00360105" w:rsidP="00B46144" w:rsidRDefault="00360105" w14:paraId="14252447" w14:textId="77777777">
      <w:pPr>
        <w:rPr>
          <w:rFonts w:eastAsia="SimSun"/>
          <w:lang w:eastAsia="zh-CN"/>
        </w:rPr>
      </w:pPr>
    </w:p>
    <w:p w:rsidRPr="00C10BF5" w:rsidR="00360105" w:rsidP="005E7771" w:rsidRDefault="005E7771" w14:paraId="6FED61FA" w14:textId="6CF789F2">
      <w:pPr>
        <w:rPr>
          <w:rFonts w:eastAsia="PMingLiU"/>
          <w:lang w:eastAsia="zh-TW"/>
        </w:rPr>
      </w:pPr>
      <w:r w:rsidRPr="00C10BF5">
        <w:rPr>
          <w:lang w:eastAsia="zh-TW"/>
        </w:rPr>
        <w:t>……………………………………………………………………………………………………</w:t>
      </w:r>
    </w:p>
    <w:p w:rsidRPr="00C10BF5" w:rsidR="005E7771" w:rsidDel="00112DFA" w:rsidP="00B46144" w:rsidRDefault="005E7771" w14:paraId="6FE4ADF6" w14:textId="0E8DB930">
      <w:pPr>
        <w:rPr>
          <w:lang w:eastAsia="zh-TW"/>
        </w:rPr>
      </w:pPr>
    </w:p>
    <w:p w:rsidRPr="00C10BF5" w:rsidR="00360105" w:rsidDel="00112DFA" w:rsidP="00B46144" w:rsidRDefault="006E5197" w14:paraId="00D497C7" w14:textId="12267D93">
      <w:pPr>
        <w:rPr>
          <w:rFonts w:eastAsia="PMingLiU"/>
          <w:lang w:eastAsia="zh-TW"/>
        </w:rPr>
      </w:pPr>
      <w:r w:rsidRPr="00C10BF5" w:rsidDel="00112DFA">
        <w:rPr>
          <w:lang w:eastAsia="zh-TW"/>
        </w:rPr>
        <w:t>INT3.</w:t>
      </w:r>
      <w:r w:rsidRPr="00C10BF5" w:rsidDel="00112DFA" w:rsidR="000B2C38">
        <w:rPr>
          <w:rFonts w:hint="eastAsia" w:ascii="PMingLiU" w:hAnsi="PMingLiU" w:eastAsia="PMingLiU" w:cs="PMingLiU"/>
          <w:lang w:eastAsia="zh-TW"/>
        </w:rPr>
        <w:t>請問在</w:t>
      </w:r>
      <w:r w:rsidRPr="00C10BF5" w:rsidDel="00112DFA" w:rsidR="00360105">
        <w:rPr>
          <w:rFonts w:eastAsia="PMingLiU"/>
          <w:lang w:eastAsia="zh-TW"/>
        </w:rPr>
        <w:t>{</w:t>
      </w:r>
      <w:r w:rsidRPr="00C10BF5" w:rsidDel="00112DFA" w:rsidR="00360105">
        <w:rPr>
          <w:rFonts w:eastAsia="PMingLiU"/>
          <w:lang w:eastAsia="zh-TW"/>
        </w:rPr>
        <w:t>您</w:t>
      </w:r>
      <w:r w:rsidRPr="00C10BF5" w:rsidDel="00112DFA" w:rsidR="00360105">
        <w:rPr>
          <w:rFonts w:eastAsia="PMingLiU"/>
          <w:lang w:eastAsia="zh-TW"/>
        </w:rPr>
        <w:t>/</w:t>
      </w:r>
      <w:proofErr w:type="gramStart"/>
      <w:r w:rsidRPr="00C10BF5" w:rsidDel="00112DFA">
        <w:rPr>
          <w:lang w:eastAsia="zh-TW"/>
        </w:rPr>
        <w:t>NAME</w:t>
      </w:r>
      <w:r w:rsidRPr="00C10BF5" w:rsidDel="00112DFA" w:rsidR="000B2C38">
        <w:rPr>
          <w:rFonts w:eastAsia="PMingLiU"/>
          <w:lang w:eastAsia="zh-TW"/>
        </w:rPr>
        <w:t xml:space="preserve"> </w:t>
      </w:r>
      <w:r w:rsidRPr="00C10BF5" w:rsidDel="00112DFA" w:rsidR="00360105">
        <w:rPr>
          <w:rFonts w:eastAsia="PMingLiU"/>
          <w:lang w:eastAsia="zh-TW"/>
        </w:rPr>
        <w:t>}</w:t>
      </w:r>
      <w:r w:rsidRPr="00C10BF5" w:rsidDel="00112DFA" w:rsidR="000B2C38">
        <w:rPr>
          <w:rFonts w:hint="eastAsia" w:eastAsia="PMingLiU"/>
          <w:lang w:eastAsia="zh-TW"/>
        </w:rPr>
        <w:t>的出生證明上所註記的</w:t>
      </w:r>
      <w:r w:rsidRPr="00C10BF5" w:rsidDel="00112DFA" w:rsidR="00360105">
        <w:rPr>
          <w:rFonts w:eastAsia="PMingLiU"/>
          <w:lang w:eastAsia="zh-TW"/>
        </w:rPr>
        <w:t>性別是什麼</w:t>
      </w:r>
      <w:proofErr w:type="gramEnd"/>
      <w:r w:rsidRPr="00C10BF5" w:rsidDel="00112DFA" w:rsidR="00360105">
        <w:rPr>
          <w:rFonts w:eastAsia="PMingLiU"/>
          <w:lang w:eastAsia="zh-TW"/>
        </w:rPr>
        <w:t>？</w:t>
      </w:r>
      <w:r w:rsidRPr="00C10BF5" w:rsidDel="00112DFA" w:rsidR="00360105">
        <w:rPr>
          <w:rFonts w:eastAsia="PMingLiU"/>
          <w:lang w:eastAsia="zh-TW"/>
        </w:rPr>
        <w:t xml:space="preserve"> </w:t>
      </w:r>
    </w:p>
    <w:p w:rsidRPr="00C10BF5" w:rsidR="00360105" w:rsidDel="00112DFA" w:rsidP="00B46144" w:rsidRDefault="00360105" w14:paraId="76CF6CC1" w14:textId="69AC399B">
      <w:pPr>
        <w:rPr>
          <w:rFonts w:eastAsia="SimSun"/>
          <w:lang w:eastAsia="zh-TW"/>
        </w:rPr>
      </w:pPr>
    </w:p>
    <w:p w:rsidRPr="00C10BF5" w:rsidR="00360105" w:rsidDel="00112DFA" w:rsidP="00B46144" w:rsidRDefault="00360105" w14:paraId="31163299" w14:textId="0F2ADAE9">
      <w:pPr>
        <w:rPr>
          <w:rFonts w:eastAsia="PMingLiU"/>
          <w:lang w:eastAsia="zh-TW"/>
        </w:rPr>
      </w:pPr>
    </w:p>
    <w:p w:rsidRPr="00C10BF5" w:rsidR="00360105" w:rsidDel="00112DFA" w:rsidP="00B46144" w:rsidRDefault="00360105" w14:paraId="3B9FD3FA" w14:textId="2F21198D">
      <w:pPr>
        <w:rPr>
          <w:rFonts w:eastAsia="PMingLiU"/>
          <w:lang w:eastAsia="zh-TW"/>
        </w:rPr>
      </w:pPr>
      <w:r w:rsidRPr="00C10BF5" w:rsidDel="00112DFA">
        <w:rPr>
          <w:rFonts w:eastAsia="PMingLiU"/>
          <w:lang w:eastAsia="zh-TW"/>
        </w:rPr>
        <w:t>1=</w:t>
      </w:r>
      <w:r w:rsidRPr="00C10BF5" w:rsidDel="00112DFA">
        <w:rPr>
          <w:rFonts w:eastAsia="PMingLiU"/>
          <w:lang w:eastAsia="zh-TW"/>
        </w:rPr>
        <w:t>男</w:t>
      </w:r>
    </w:p>
    <w:p w:rsidRPr="00C10BF5" w:rsidR="00360105" w:rsidP="00B46144" w:rsidRDefault="00360105" w14:paraId="7D93E0BA" w14:textId="62398187">
      <w:pPr>
        <w:rPr>
          <w:rFonts w:eastAsia="PMingLiU"/>
          <w:lang w:eastAsia="zh-TW"/>
        </w:rPr>
      </w:pPr>
      <w:r w:rsidRPr="00C10BF5" w:rsidDel="00112DFA">
        <w:rPr>
          <w:rFonts w:eastAsia="PMingLiU"/>
          <w:lang w:eastAsia="zh-TW"/>
        </w:rPr>
        <w:t>2=</w:t>
      </w:r>
      <w:r w:rsidRPr="00C10BF5" w:rsidDel="00112DFA">
        <w:rPr>
          <w:rFonts w:eastAsia="PMingLiU"/>
          <w:lang w:eastAsia="zh-TW"/>
        </w:rPr>
        <w:t>女</w:t>
      </w:r>
    </w:p>
    <w:p w:rsidRPr="00C10BF5" w:rsidR="00652014" w:rsidP="00652014" w:rsidRDefault="00652014" w14:paraId="36C14034" w14:textId="77777777">
      <w:pPr>
        <w:rPr>
          <w:lang w:eastAsia="zh-TW"/>
        </w:rPr>
      </w:pPr>
      <w:r w:rsidRPr="00C10BF5">
        <w:rPr>
          <w:lang w:eastAsia="zh-TW"/>
        </w:rPr>
        <w:t>3=</w:t>
      </w:r>
      <w:r w:rsidRPr="00C10BF5">
        <w:rPr>
          <w:rFonts w:hint="eastAsia" w:ascii="PMingLiU" w:hAnsi="PMingLiU" w:eastAsia="PMingLiU" w:cs="PMingLiU"/>
          <w:lang w:eastAsia="zh-TW"/>
        </w:rPr>
        <w:t>不知道</w:t>
      </w:r>
    </w:p>
    <w:p w:rsidRPr="00C10BF5" w:rsidR="00652014" w:rsidP="00652014" w:rsidRDefault="00652014" w14:paraId="2EC8E7E1" w14:textId="77777777">
      <w:r w:rsidRPr="00C10BF5">
        <w:t>4=</w:t>
      </w:r>
      <w:r w:rsidRPr="00C10BF5">
        <w:rPr>
          <w:rFonts w:hint="eastAsia" w:ascii="PMingLiU" w:hAnsi="PMingLiU" w:eastAsia="PMingLiU" w:cs="PMingLiU"/>
          <w:lang w:eastAsia="zh-TW"/>
        </w:rPr>
        <w:t>拒答</w:t>
      </w:r>
    </w:p>
    <w:p w:rsidR="00652014" w:rsidP="00B46144" w:rsidRDefault="00652014" w14:paraId="532B01D7" w14:textId="4755A617">
      <w:pPr>
        <w:rPr>
          <w:rFonts w:eastAsia="PMingLiU"/>
          <w:lang w:eastAsia="zh-TW"/>
        </w:rPr>
      </w:pPr>
    </w:p>
    <w:p w:rsidR="002C0A0C" w:rsidP="002C0A0C" w:rsidRDefault="002C0A0C" w14:paraId="70F605BD" w14:textId="77777777">
      <w:pPr>
        <w:rPr>
          <w:rFonts w:ascii="Times New Roman" w:hAnsi="Times New Roman" w:cs="Times New Roman"/>
        </w:rPr>
      </w:pPr>
      <w:r>
        <w:rPr>
          <w:rFonts w:ascii="Times New Roman" w:hAnsi="Times New Roman" w:cs="Times New Roman"/>
        </w:rPr>
        <w:t>[IF INTAGE &lt;=12 AND INT3=3 OR 4]:</w:t>
      </w:r>
      <w:r w:rsidRPr="00B57663">
        <w:rPr>
          <w:rFonts w:ascii="Times New Roman" w:hAnsi="Times New Roman" w:cs="Times New Roman"/>
        </w:rPr>
        <w:t xml:space="preserve"> </w:t>
      </w:r>
      <w:r>
        <w:rPr>
          <w:rFonts w:ascii="Times New Roman" w:hAnsi="Times New Roman" w:cs="Times New Roman"/>
        </w:rPr>
        <w:t>Thank you but we cannot continue with the interview as we need the gender of your child to properly route the survey instrument</w:t>
      </w:r>
    </w:p>
    <w:p w:rsidR="002C0A0C" w:rsidP="002C0A0C" w:rsidRDefault="002C0A0C" w14:paraId="29472703" w14:textId="77777777">
      <w:pPr>
        <w:rPr>
          <w:rFonts w:ascii="Times New Roman" w:hAnsi="Times New Roman" w:cs="Times New Roman"/>
        </w:rPr>
      </w:pPr>
    </w:p>
    <w:p w:rsidR="002C0A0C" w:rsidP="002C0A0C" w:rsidRDefault="002C0A0C" w14:paraId="29B0619A" w14:textId="77777777">
      <w:pPr>
        <w:rPr>
          <w:rFonts w:ascii="Times New Roman" w:hAnsi="Times New Roman" w:cs="Times New Roman"/>
        </w:rPr>
      </w:pPr>
      <w:r>
        <w:rPr>
          <w:rFonts w:ascii="Times New Roman" w:hAnsi="Times New Roman" w:cs="Times New Roman"/>
        </w:rPr>
        <w:t xml:space="preserve">[GO TO </w:t>
      </w:r>
      <w:r>
        <w:rPr>
          <w:rFonts w:ascii="Times New Roman" w:hAnsi="Times New Roman" w:cs="Times New Roman"/>
          <w:highlight w:val="yellow"/>
        </w:rPr>
        <w:t>END (NONINTERVIEW</w:t>
      </w:r>
      <w:r>
        <w:rPr>
          <w:rFonts w:ascii="Times New Roman" w:hAnsi="Times New Roman" w:cs="Times New Roman"/>
        </w:rPr>
        <w:t>)]</w:t>
      </w:r>
    </w:p>
    <w:p w:rsidR="002C0A0C" w:rsidP="002C0A0C" w:rsidRDefault="002C0A0C" w14:paraId="6E9D1DAB" w14:textId="77777777">
      <w:pPr>
        <w:rPr>
          <w:rFonts w:ascii="Times New Roman" w:hAnsi="Times New Roman" w:cs="Times New Roman"/>
        </w:rPr>
      </w:pPr>
    </w:p>
    <w:p w:rsidRPr="003C3823" w:rsidR="002C0A0C" w:rsidP="002C0A0C" w:rsidRDefault="002C0A0C" w14:paraId="1C882953" w14:textId="4B631E5F">
      <w:pPr>
        <w:rPr>
          <w:lang w:eastAsia="zh-TW"/>
        </w:rPr>
      </w:pPr>
      <w:r w:rsidRPr="003C3823">
        <w:rPr>
          <w:b/>
          <w:bCs/>
        </w:rPr>
        <w:t>[IF INT3=DK OR REF, INT3_</w:t>
      </w:r>
      <w:r>
        <w:rPr>
          <w:b/>
          <w:bCs/>
        </w:rPr>
        <w:t>SOFT</w:t>
      </w:r>
      <w:r w:rsidRPr="003C3823">
        <w:rPr>
          <w:b/>
          <w:bCs/>
        </w:rPr>
        <w:t>CHECK]</w:t>
      </w:r>
      <w:r w:rsidRPr="003C3823">
        <w:t xml:space="preserve"> </w:t>
      </w:r>
      <w:r w:rsidRPr="00C10BF5" w:rsidR="000A0A35">
        <w:rPr>
          <w:rFonts w:hint="eastAsia" w:eastAsia="PMingLiU"/>
          <w:lang w:eastAsia="zh-TW"/>
        </w:rPr>
        <w:t>這個</w:t>
      </w:r>
      <w:proofErr w:type="spellStart"/>
      <w:r w:rsidRPr="00C10BF5" w:rsidR="000A0A35">
        <w:rPr>
          <w:rFonts w:hint="eastAsia" w:eastAsia="PMingLiU"/>
        </w:rPr>
        <w:t>問題很重要</w:t>
      </w:r>
      <w:proofErr w:type="spellEnd"/>
      <w:r w:rsidRPr="00C10BF5" w:rsidR="000A0A35">
        <w:rPr>
          <w:rFonts w:eastAsia="PMingLiU"/>
          <w:lang w:eastAsia="zh-TW"/>
        </w:rPr>
        <w:t>，</w:t>
      </w:r>
      <w:r w:rsidRPr="00C10BF5" w:rsidR="000A0A35">
        <w:rPr>
          <w:rFonts w:hint="eastAsia" w:eastAsia="PMingLiU"/>
          <w:lang w:eastAsia="zh-TW"/>
        </w:rPr>
        <w:t>且</w:t>
      </w:r>
      <w:r w:rsidRPr="00C10BF5" w:rsidR="000A0A35">
        <w:rPr>
          <w:rFonts w:eastAsia="PMingLiU"/>
          <w:lang w:eastAsia="zh-TW"/>
        </w:rPr>
        <w:t>會</w:t>
      </w:r>
      <w:r w:rsidRPr="00C10BF5" w:rsidR="000A0A35">
        <w:rPr>
          <w:rFonts w:hint="eastAsia" w:eastAsia="PMingLiU"/>
          <w:lang w:eastAsia="zh-TW"/>
        </w:rPr>
        <w:t>讓我</w:t>
      </w:r>
      <w:r w:rsidRPr="00C10BF5" w:rsidR="000A0A35">
        <w:rPr>
          <w:rFonts w:eastAsia="PMingLiU"/>
          <w:lang w:eastAsia="zh-TW"/>
        </w:rPr>
        <w:t>更</w:t>
      </w:r>
      <w:r w:rsidRPr="00C10BF5" w:rsidR="000A0A35">
        <w:rPr>
          <w:rFonts w:hint="eastAsia" w:eastAsia="PMingLiU"/>
          <w:lang w:eastAsia="zh-TW"/>
        </w:rPr>
        <w:t>容易</w:t>
      </w:r>
      <w:r w:rsidRPr="00C10BF5" w:rsidR="000A0A35">
        <w:rPr>
          <w:rFonts w:eastAsia="PMingLiU"/>
          <w:lang w:eastAsia="zh-TW"/>
        </w:rPr>
        <w:t>地為您安排</w:t>
      </w:r>
      <w:r w:rsidRPr="00C10BF5" w:rsidR="000A0A35">
        <w:rPr>
          <w:rFonts w:hint="eastAsia" w:eastAsia="PMingLiU"/>
          <w:lang w:eastAsia="zh-TW"/>
        </w:rPr>
        <w:t>要回答的問題</w:t>
      </w:r>
      <w:r w:rsidRPr="00C10BF5" w:rsidR="000A0A35">
        <w:rPr>
          <w:rFonts w:eastAsia="PMingLiU"/>
          <w:lang w:eastAsia="zh-TW"/>
        </w:rPr>
        <w:t>。</w:t>
      </w:r>
      <w:r w:rsidRPr="003C3823">
        <w:rPr>
          <w:lang w:eastAsia="zh-TW"/>
        </w:rPr>
        <w:t>REPEAT QUESTION.</w:t>
      </w:r>
    </w:p>
    <w:p w:rsidR="002C0A0C" w:rsidP="002C0A0C" w:rsidRDefault="002C0A0C" w14:paraId="2EA626E7" w14:textId="77777777">
      <w:pPr>
        <w:rPr>
          <w:rFonts w:ascii="Times New Roman" w:hAnsi="Times New Roman" w:cs="Times New Roman"/>
          <w:sz w:val="20"/>
          <w:szCs w:val="20"/>
          <w:lang w:eastAsia="zh-TW"/>
        </w:rPr>
      </w:pPr>
    </w:p>
    <w:p w:rsidRPr="00C10BF5" w:rsidR="002C0A0C" w:rsidDel="00112DFA" w:rsidP="00B46144" w:rsidRDefault="002C0A0C" w14:paraId="3BD18C09" w14:textId="77777777">
      <w:pPr>
        <w:rPr>
          <w:rFonts w:eastAsia="PMingLiU"/>
          <w:lang w:eastAsia="zh-TW"/>
        </w:rPr>
      </w:pPr>
    </w:p>
    <w:p w:rsidRPr="00C10BF5" w:rsidR="00360105" w:rsidDel="00112DFA" w:rsidP="00B46144" w:rsidRDefault="00E346F7" w14:paraId="51BCCDA6" w14:textId="38AE9939">
      <w:pPr>
        <w:rPr>
          <w:rFonts w:eastAsia="PMingLiU"/>
          <w:lang w:eastAsia="zh-TW"/>
        </w:rPr>
      </w:pPr>
      <w:r w:rsidRPr="00C10BF5" w:rsidDel="00112DFA">
        <w:rPr>
          <w:lang w:eastAsia="zh-TW"/>
        </w:rPr>
        <w:t>……………………………………………………………………………………………………</w:t>
      </w:r>
    </w:p>
    <w:p w:rsidRPr="00C10BF5" w:rsidR="007D05DF" w:rsidP="00B153BC" w:rsidRDefault="007D05DF" w14:paraId="7C5AC310" w14:textId="77777777">
      <w:pPr>
        <w:rPr>
          <w:lang w:eastAsia="zh-TW"/>
        </w:rPr>
      </w:pPr>
    </w:p>
    <w:p w:rsidRPr="00C10BF5" w:rsidR="00360105" w:rsidP="00B153BC" w:rsidRDefault="00E346F7" w14:paraId="171DEB6A" w14:textId="77FE9303">
      <w:pPr>
        <w:rPr>
          <w:rFonts w:eastAsia="PMingLiU"/>
          <w:lang w:eastAsia="zh-TW"/>
        </w:rPr>
      </w:pPr>
      <w:r w:rsidRPr="00C10BF5">
        <w:rPr>
          <w:lang w:eastAsia="zh-TW"/>
        </w:rPr>
        <w:t>INT4.</w:t>
      </w:r>
      <w:r w:rsidRPr="00C10BF5" w:rsidR="004C74A2">
        <w:rPr>
          <w:rFonts w:hint="eastAsia"/>
          <w:lang w:eastAsia="zh-TW"/>
        </w:rPr>
        <w:t xml:space="preserve"> </w:t>
      </w:r>
      <w:r w:rsidRPr="00C10BF5" w:rsidR="004C74A2">
        <w:rPr>
          <w:rFonts w:hint="eastAsia" w:ascii="PMingLiU" w:hAnsi="PMingLiU" w:eastAsia="PMingLiU" w:cs="PMingLiU"/>
          <w:lang w:eastAsia="zh-TW"/>
        </w:rPr>
        <w:t>除英語以外，</w:t>
      </w:r>
      <w:r w:rsidRPr="00C10BF5">
        <w:rPr>
          <w:lang w:eastAsia="zh-TW"/>
        </w:rPr>
        <w:t xml:space="preserve">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 xml:space="preserve"> }</w:t>
      </w:r>
      <w:r w:rsidRPr="00C10BF5" w:rsidR="004C74A2">
        <w:rPr>
          <w:rFonts w:hint="eastAsia" w:eastAsia="PMingLiU"/>
          <w:lang w:eastAsia="zh-TW"/>
        </w:rPr>
        <w:t>在家中是否還講其他</w:t>
      </w:r>
      <w:r w:rsidRPr="00C10BF5" w:rsidR="00360105">
        <w:rPr>
          <w:rFonts w:eastAsia="PMingLiU"/>
          <w:lang w:eastAsia="zh-TW"/>
        </w:rPr>
        <w:t>語言？</w:t>
      </w:r>
    </w:p>
    <w:p w:rsidRPr="00C10BF5" w:rsidR="00360105" w:rsidP="00B46144" w:rsidRDefault="00360105" w14:paraId="71DD070A" w14:textId="77777777">
      <w:pPr>
        <w:rPr>
          <w:rFonts w:eastAsia="PMingLiU"/>
          <w:lang w:eastAsia="zh-TW"/>
        </w:rPr>
      </w:pPr>
    </w:p>
    <w:p w:rsidRPr="00C10BF5" w:rsidR="00E346F7" w:rsidP="00E346F7" w:rsidRDefault="004931D2" w14:paraId="4763FA0D" w14:textId="045AE2C2">
      <w:pPr>
        <w:rPr>
          <w:lang w:eastAsia="zh-TW"/>
        </w:rPr>
      </w:pPr>
      <w:r w:rsidRPr="00C10BF5">
        <w:rPr>
          <w:lang w:eastAsia="zh-TW"/>
        </w:rPr>
        <w:lastRenderedPageBreak/>
        <w:t>1=</w:t>
      </w:r>
      <w:r w:rsidRPr="00C10BF5">
        <w:rPr>
          <w:rFonts w:hint="eastAsia" w:ascii="PMingLiU" w:hAnsi="PMingLiU" w:eastAsia="PMingLiU" w:cs="PMingLiU"/>
          <w:lang w:eastAsia="zh-TW"/>
        </w:rPr>
        <w:t>是</w:t>
      </w:r>
    </w:p>
    <w:p w:rsidRPr="00C10BF5" w:rsidR="00E346F7" w:rsidP="00E346F7" w:rsidRDefault="004931D2" w14:paraId="617CA275" w14:textId="6DCFED24">
      <w:pPr>
        <w:rPr>
          <w:lang w:eastAsia="zh-TW"/>
        </w:rPr>
      </w:pPr>
      <w:r w:rsidRPr="00C10BF5">
        <w:rPr>
          <w:lang w:eastAsia="zh-TW"/>
        </w:rPr>
        <w:t>2=</w:t>
      </w:r>
      <w:r w:rsidRPr="00C10BF5">
        <w:rPr>
          <w:rFonts w:hint="eastAsia" w:ascii="PMingLiU" w:hAnsi="PMingLiU" w:eastAsia="PMingLiU" w:cs="PMingLiU"/>
          <w:lang w:eastAsia="zh-TW"/>
        </w:rPr>
        <w:t>否</w:t>
      </w:r>
    </w:p>
    <w:p w:rsidRPr="00C10BF5" w:rsidR="00E346F7" w:rsidP="00E346F7" w:rsidRDefault="00E346F7" w14:paraId="05714543" w14:textId="77777777">
      <w:pPr>
        <w:rPr>
          <w:lang w:eastAsia="zh-TW"/>
        </w:rPr>
      </w:pPr>
      <w:r w:rsidRPr="00C10BF5">
        <w:rPr>
          <w:lang w:eastAsia="zh-TW"/>
        </w:rPr>
        <w:t xml:space="preserve"> </w:t>
      </w:r>
    </w:p>
    <w:p w:rsidRPr="00C10BF5" w:rsidR="00E346F7" w:rsidP="00E346F7" w:rsidRDefault="00E346F7" w14:paraId="657ADE40" w14:textId="77777777">
      <w:r w:rsidRPr="00C10BF5">
        <w:t>……………………………………………………………………………………………………</w:t>
      </w:r>
    </w:p>
    <w:p w:rsidRPr="00C10BF5" w:rsidR="00E346F7" w:rsidP="00E346F7" w:rsidRDefault="00E346F7" w14:paraId="35AD1EF5" w14:textId="77777777"/>
    <w:p w:rsidRPr="00C10BF5" w:rsidR="00360105" w:rsidP="00E346F7" w:rsidRDefault="00E346F7" w14:paraId="4D897173" w14:textId="77777777">
      <w:pPr>
        <w:rPr>
          <w:rFonts w:eastAsia="PMingLiU"/>
          <w:lang w:eastAsia="zh-TW"/>
        </w:rPr>
      </w:pPr>
      <w:r w:rsidRPr="00C10BF5">
        <w:t>INT4a.</w:t>
      </w:r>
      <w:r w:rsidRPr="00C10BF5">
        <w:tab/>
        <w:t>[IF INT4=1 CONTINUE, ELSE GO TO INT1a]</w:t>
      </w:r>
    </w:p>
    <w:p w:rsidRPr="00C10BF5" w:rsidR="00360105" w:rsidP="00B153BC" w:rsidRDefault="00360105" w14:paraId="2CD21774" w14:textId="77777777">
      <w:pPr>
        <w:rPr>
          <w:rFonts w:eastAsia="SimSun"/>
          <w:lang w:eastAsia="zh-CN"/>
        </w:rPr>
      </w:pPr>
    </w:p>
    <w:p w:rsidRPr="00C10BF5" w:rsidR="00360105" w:rsidP="00B46144" w:rsidRDefault="00360105" w14:paraId="12DA8C58" w14:textId="77777777">
      <w:pPr>
        <w:rPr>
          <w:rFonts w:eastAsia="PMingLiU"/>
          <w:lang w:eastAsia="zh-TW"/>
        </w:rPr>
      </w:pPr>
      <w:r w:rsidRPr="00C10BF5">
        <w:rPr>
          <w:rFonts w:eastAsia="PMingLiU"/>
          <w:lang w:eastAsia="zh-TW"/>
        </w:rPr>
        <w:t xml:space="preserve">  </w:t>
      </w:r>
    </w:p>
    <w:p w:rsidRPr="00C10BF5" w:rsidR="00360105" w:rsidP="00B46144" w:rsidRDefault="00360105" w14:paraId="6546BF38" w14:textId="1925FCD5">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E346F7">
        <w:rPr>
          <w:lang w:eastAsia="zh-TW"/>
        </w:rPr>
        <w:t>NAME</w:t>
      </w:r>
      <w:r w:rsidRPr="00C10BF5">
        <w:rPr>
          <w:rFonts w:eastAsia="PMingLiU"/>
          <w:lang w:eastAsia="zh-TW"/>
        </w:rPr>
        <w:t>}</w:t>
      </w:r>
      <w:r w:rsidRPr="00C10BF5" w:rsidR="004C74A2">
        <w:rPr>
          <w:rFonts w:hint="eastAsia" w:eastAsia="PMingLiU"/>
          <w:lang w:eastAsia="zh-TW"/>
        </w:rPr>
        <w:t>在家中所講的其他語言是什麼</w:t>
      </w:r>
      <w:proofErr w:type="gramEnd"/>
      <w:r w:rsidRPr="00C10BF5">
        <w:rPr>
          <w:rFonts w:eastAsia="PMingLiU"/>
          <w:lang w:eastAsia="zh-TW"/>
        </w:rPr>
        <w:t>？</w:t>
      </w:r>
    </w:p>
    <w:p w:rsidRPr="00C10BF5" w:rsidR="00360105" w:rsidP="00B46144" w:rsidRDefault="00360105" w14:paraId="6622AA79" w14:textId="77777777">
      <w:pPr>
        <w:rPr>
          <w:rFonts w:eastAsia="PMingLiU"/>
          <w:lang w:eastAsia="zh-TW"/>
        </w:rPr>
      </w:pPr>
    </w:p>
    <w:p w:rsidRPr="00C10BF5" w:rsidR="00360105" w:rsidP="000607BB" w:rsidRDefault="00360105" w14:paraId="5AF2C9B5" w14:textId="77777777">
      <w:pPr>
        <w:rPr>
          <w:rFonts w:eastAsia="PMingLiU"/>
          <w:b/>
          <w:bCs/>
          <w:lang w:eastAsia="zh-TW"/>
        </w:rPr>
      </w:pPr>
      <w:r w:rsidRPr="00C10BF5">
        <w:rPr>
          <w:rFonts w:eastAsia="PMingLiU"/>
          <w:lang w:eastAsia="zh-TW"/>
        </w:rPr>
        <w:t xml:space="preserve">________________ </w:t>
      </w:r>
      <w:r w:rsidRPr="00C10BF5" w:rsidR="00E346F7">
        <w:rPr>
          <w:b/>
          <w:bCs/>
        </w:rPr>
        <w:t>[ALLOW 40]</w:t>
      </w:r>
    </w:p>
    <w:p w:rsidRPr="00C10BF5" w:rsidR="00360105" w:rsidP="00B153BC" w:rsidRDefault="00360105" w14:paraId="2F311838" w14:textId="77777777">
      <w:pPr>
        <w:rPr>
          <w:rFonts w:eastAsia="PMingLiU"/>
          <w:lang w:eastAsia="zh-TW"/>
        </w:rPr>
      </w:pPr>
    </w:p>
    <w:p w:rsidRPr="00C10BF5" w:rsidR="00360105" w:rsidP="00397370" w:rsidRDefault="00E346F7" w14:paraId="097AF2AA" w14:textId="77777777">
      <w:pPr>
        <w:rPr>
          <w:rFonts w:eastAsia="PMingLiU"/>
          <w:lang w:eastAsia="zh-TW"/>
        </w:rPr>
      </w:pPr>
      <w:r w:rsidRPr="00C10BF5">
        <w:rPr>
          <w:lang w:eastAsia="zh-TW"/>
        </w:rPr>
        <w:t>……………………………………………………………………………………………………</w:t>
      </w:r>
    </w:p>
    <w:p w:rsidRPr="00C10BF5" w:rsidR="00360105" w:rsidP="00EB7420" w:rsidRDefault="00360105" w14:paraId="4CBC20D3" w14:textId="77777777">
      <w:pPr>
        <w:rPr>
          <w:rFonts w:eastAsia="PMingLiU"/>
          <w:lang w:eastAsia="zh-TW"/>
        </w:rPr>
      </w:pPr>
    </w:p>
    <w:p w:rsidRPr="00C10BF5" w:rsidR="00360105" w:rsidP="00EB7420" w:rsidRDefault="00E346F7" w14:paraId="684419EA" w14:textId="67F80241">
      <w:pPr>
        <w:rPr>
          <w:rFonts w:eastAsia="PMingLiU"/>
          <w:b/>
          <w:lang w:eastAsia="zh-TW"/>
        </w:rPr>
      </w:pPr>
      <w:r w:rsidRPr="00C10BF5">
        <w:rPr>
          <w:lang w:eastAsia="zh-TW"/>
        </w:rPr>
        <w:t>INT4b.</w:t>
      </w:r>
      <w:r w:rsidRPr="00C10BF5" w:rsidR="007555E4">
        <w:rPr>
          <w:rFonts w:hint="eastAsia" w:eastAsiaTheme="minorEastAsia"/>
          <w:lang w:eastAsia="zh-CN"/>
        </w:rPr>
        <w:t xml:space="preserve"> </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 xml:space="preserve"> }</w:t>
      </w:r>
      <w:r w:rsidRPr="00C10BF5" w:rsidR="007E04C2">
        <w:rPr>
          <w:rFonts w:eastAsia="PMingLiU"/>
          <w:lang w:eastAsia="zh-TW"/>
        </w:rPr>
        <w:t>的</w:t>
      </w:r>
      <w:r w:rsidRPr="00C10BF5" w:rsidR="00360105">
        <w:rPr>
          <w:rFonts w:eastAsia="PMingLiU"/>
          <w:lang w:eastAsia="zh-TW"/>
        </w:rPr>
        <w:t>英語說得怎麼樣</w:t>
      </w:r>
      <w:proofErr w:type="gramEnd"/>
      <w:r w:rsidRPr="00C10BF5" w:rsidR="00360105">
        <w:rPr>
          <w:rFonts w:eastAsia="PMingLiU"/>
          <w:lang w:eastAsia="zh-TW"/>
        </w:rPr>
        <w:t>？</w:t>
      </w:r>
      <w:r w:rsidRPr="00C10BF5" w:rsidR="00F47FE6">
        <w:rPr>
          <w:rFonts w:eastAsia="PMingLiU"/>
          <w:lang w:eastAsia="zh-TW"/>
        </w:rPr>
        <w:t>您認為是</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7A308FE" w14:textId="77777777">
      <w:pPr>
        <w:rPr>
          <w:rFonts w:eastAsia="PMingLiU"/>
          <w:lang w:eastAsia="zh-TW"/>
        </w:rPr>
      </w:pPr>
    </w:p>
    <w:p w:rsidRPr="00C10BF5" w:rsidR="00360105" w:rsidP="00B46144" w:rsidRDefault="00360105" w14:paraId="649CA9B9" w14:textId="77777777">
      <w:pPr>
        <w:rPr>
          <w:rFonts w:eastAsia="PMingLiU"/>
          <w:lang w:eastAsia="zh-TW"/>
        </w:rPr>
      </w:pPr>
      <w:r w:rsidRPr="00C10BF5">
        <w:rPr>
          <w:rFonts w:eastAsia="PMingLiU"/>
          <w:lang w:eastAsia="zh-TW"/>
        </w:rPr>
        <w:t>1=</w:t>
      </w:r>
      <w:r w:rsidRPr="00C10BF5">
        <w:rPr>
          <w:rFonts w:eastAsia="PMingLiU"/>
          <w:lang w:eastAsia="zh-TW"/>
        </w:rPr>
        <w:t>非常好</w:t>
      </w:r>
    </w:p>
    <w:p w:rsidRPr="00C10BF5" w:rsidR="00360105" w:rsidP="00B46144" w:rsidRDefault="00360105" w14:paraId="692819E9" w14:textId="77777777">
      <w:pPr>
        <w:rPr>
          <w:rFonts w:eastAsia="PMingLiU"/>
          <w:lang w:eastAsia="zh-TW"/>
        </w:rPr>
      </w:pPr>
      <w:r w:rsidRPr="00C10BF5">
        <w:rPr>
          <w:rFonts w:eastAsia="PMingLiU"/>
          <w:lang w:eastAsia="zh-TW"/>
        </w:rPr>
        <w:t>2=</w:t>
      </w:r>
      <w:r w:rsidRPr="00C10BF5">
        <w:rPr>
          <w:rFonts w:eastAsia="PMingLiU"/>
          <w:lang w:eastAsia="zh-TW"/>
        </w:rPr>
        <w:t>好</w:t>
      </w:r>
    </w:p>
    <w:p w:rsidRPr="00C10BF5" w:rsidR="00360105" w:rsidP="00B46144" w:rsidRDefault="00360105" w14:paraId="4276FB93" w14:textId="77777777">
      <w:pPr>
        <w:rPr>
          <w:rFonts w:eastAsia="PMingLiU"/>
          <w:lang w:eastAsia="zh-TW"/>
        </w:rPr>
      </w:pPr>
      <w:r w:rsidRPr="00C10BF5">
        <w:rPr>
          <w:rFonts w:eastAsia="PMingLiU"/>
          <w:lang w:eastAsia="zh-TW"/>
        </w:rPr>
        <w:t>3=</w:t>
      </w:r>
      <w:r w:rsidRPr="00C10BF5">
        <w:rPr>
          <w:rFonts w:eastAsia="PMingLiU"/>
          <w:lang w:eastAsia="zh-TW"/>
        </w:rPr>
        <w:t>不好</w:t>
      </w:r>
    </w:p>
    <w:p w:rsidRPr="00C10BF5" w:rsidR="00360105" w:rsidP="00B46144" w:rsidRDefault="00360105" w14:paraId="699E20E0" w14:textId="77777777">
      <w:pPr>
        <w:rPr>
          <w:rFonts w:eastAsia="PMingLiU"/>
          <w:lang w:eastAsia="zh-TW"/>
        </w:rPr>
      </w:pPr>
      <w:r w:rsidRPr="00C10BF5">
        <w:rPr>
          <w:rFonts w:eastAsia="PMingLiU"/>
          <w:lang w:eastAsia="zh-TW"/>
        </w:rPr>
        <w:t>4=</w:t>
      </w:r>
      <w:r w:rsidRPr="00C10BF5">
        <w:rPr>
          <w:rFonts w:eastAsia="PMingLiU"/>
          <w:lang w:eastAsia="zh-TW"/>
        </w:rPr>
        <w:t>完全不會</w:t>
      </w:r>
      <w:r w:rsidRPr="00C10BF5">
        <w:rPr>
          <w:rFonts w:eastAsia="PMingLiU"/>
          <w:lang w:eastAsia="zh-TW"/>
        </w:rPr>
        <w:t xml:space="preserve"> </w:t>
      </w:r>
    </w:p>
    <w:p w:rsidRPr="00C10BF5" w:rsidR="00360105" w:rsidP="00B46144" w:rsidRDefault="00360105" w14:paraId="72600F7B" w14:textId="77777777">
      <w:pPr>
        <w:rPr>
          <w:rFonts w:eastAsia="PMingLiU"/>
          <w:lang w:eastAsia="zh-TW"/>
        </w:rPr>
      </w:pPr>
    </w:p>
    <w:p w:rsidRPr="00C10BF5" w:rsidR="00360105" w:rsidP="00B46144" w:rsidRDefault="00E346F7" w14:paraId="6A3EE747" w14:textId="77777777">
      <w:pPr>
        <w:rPr>
          <w:rFonts w:eastAsia="PMingLiU"/>
          <w:lang w:eastAsia="zh-TW"/>
        </w:rPr>
      </w:pPr>
      <w:r w:rsidRPr="00C10BF5">
        <w:t>……………………………………………………………………………………………………</w:t>
      </w:r>
    </w:p>
    <w:p w:rsidRPr="00C10BF5" w:rsidR="00360105" w:rsidP="00B46144" w:rsidRDefault="00360105" w14:paraId="0A3B89E7" w14:textId="77777777">
      <w:pPr>
        <w:rPr>
          <w:rFonts w:eastAsia="PMingLiU"/>
          <w:lang w:eastAsia="zh-TW"/>
        </w:rPr>
      </w:pPr>
    </w:p>
    <w:p w:rsidRPr="00C10BF5" w:rsidR="00360105" w:rsidP="00B46144" w:rsidRDefault="00E346F7" w14:paraId="2926271B" w14:textId="77777777">
      <w:pPr>
        <w:rPr>
          <w:rFonts w:eastAsia="PMingLiU"/>
          <w:lang w:eastAsia="zh-TW"/>
        </w:rPr>
      </w:pPr>
      <w:r w:rsidRPr="00C10BF5">
        <w:t xml:space="preserve">INT1a. </w:t>
      </w:r>
      <w:r w:rsidRPr="00C10BF5" w:rsidR="00360105">
        <w:rPr>
          <w:rFonts w:eastAsia="PMingLiU"/>
          <w:lang w:eastAsia="zh-TW"/>
        </w:rPr>
        <w:t>{</w:t>
      </w:r>
      <w:r w:rsidRPr="00C10BF5" w:rsidR="00360105">
        <w:rPr>
          <w:rFonts w:eastAsia="PMingLiU"/>
          <w:lang w:eastAsia="zh-TW"/>
        </w:rPr>
        <w:t>您是否</w:t>
      </w:r>
      <w:r w:rsidRPr="00C10BF5" w:rsidR="00360105">
        <w:rPr>
          <w:rFonts w:eastAsia="PMingLiU"/>
          <w:lang w:eastAsia="zh-TW"/>
        </w:rPr>
        <w:t>/</w:t>
      </w:r>
      <w:r w:rsidRPr="00C10BF5">
        <w:t>NAME</w:t>
      </w:r>
      <w:proofErr w:type="gramStart"/>
      <w:r w:rsidRPr="00C10BF5" w:rsidR="00360105">
        <w:rPr>
          <w:rFonts w:eastAsia="PMingLiU"/>
          <w:lang w:eastAsia="zh-TW"/>
        </w:rPr>
        <w:t>是否</w:t>
      </w:r>
      <w:r w:rsidRPr="00C10BF5" w:rsidR="00360105">
        <w:rPr>
          <w:rFonts w:eastAsia="PMingLiU"/>
          <w:lang w:eastAsia="zh-TW"/>
        </w:rPr>
        <w:t xml:space="preserve"> }</w:t>
      </w:r>
      <w:r w:rsidRPr="00C10BF5" w:rsidR="00360105">
        <w:rPr>
          <w:rFonts w:eastAsia="PMingLiU"/>
          <w:lang w:eastAsia="zh-TW"/>
        </w:rPr>
        <w:t>為西班牙裔</w:t>
      </w:r>
      <w:proofErr w:type="gramEnd"/>
      <w:r w:rsidRPr="00C10BF5" w:rsidR="00360105">
        <w:rPr>
          <w:rFonts w:eastAsia="PMingLiU"/>
          <w:lang w:eastAsia="zh-TW"/>
        </w:rPr>
        <w:t>、拉丁美洲裔或</w:t>
      </w:r>
      <w:r w:rsidRPr="00C10BF5" w:rsidR="00BC4CE9">
        <w:rPr>
          <w:rFonts w:hint="eastAsia" w:eastAsia="PMingLiU"/>
          <w:lang w:eastAsia="zh-TW"/>
        </w:rPr>
        <w:t>有</w:t>
      </w:r>
      <w:r w:rsidRPr="00C10BF5" w:rsidR="00360105">
        <w:rPr>
          <w:rFonts w:eastAsia="PMingLiU"/>
          <w:lang w:eastAsia="zh-TW"/>
        </w:rPr>
        <w:t>西班牙血統？</w:t>
      </w:r>
      <w:r w:rsidRPr="00C10BF5" w:rsidR="00360105">
        <w:rPr>
          <w:rFonts w:eastAsia="PMingLiU"/>
          <w:lang w:eastAsia="zh-TW"/>
        </w:rPr>
        <w:tab/>
      </w:r>
    </w:p>
    <w:p w:rsidRPr="00C10BF5" w:rsidR="00360105" w:rsidP="00B46144" w:rsidRDefault="00360105" w14:paraId="37B6F586" w14:textId="77777777">
      <w:pPr>
        <w:rPr>
          <w:rFonts w:eastAsia="PMingLiU"/>
          <w:lang w:eastAsia="zh-TW"/>
        </w:rPr>
      </w:pPr>
    </w:p>
    <w:p w:rsidRPr="00C10BF5" w:rsidR="00E346F7" w:rsidP="00E346F7" w:rsidRDefault="004931D2" w14:paraId="00F5F0CC" w14:textId="513E4961">
      <w:r w:rsidRPr="00C10BF5">
        <w:t>1=</w:t>
      </w:r>
      <w:r w:rsidRPr="00C10BF5">
        <w:rPr>
          <w:rFonts w:hint="eastAsia" w:ascii="PMingLiU" w:hAnsi="PMingLiU" w:eastAsia="PMingLiU" w:cs="PMingLiU"/>
        </w:rPr>
        <w:t>是</w:t>
      </w:r>
    </w:p>
    <w:p w:rsidRPr="00C10BF5" w:rsidR="00E346F7" w:rsidP="00E346F7" w:rsidRDefault="004931D2" w14:paraId="762370C9" w14:textId="37E4AE94">
      <w:r w:rsidRPr="00C10BF5">
        <w:t>2=</w:t>
      </w:r>
      <w:r w:rsidRPr="00C10BF5">
        <w:rPr>
          <w:rFonts w:hint="eastAsia" w:ascii="PMingLiU" w:hAnsi="PMingLiU" w:eastAsia="PMingLiU" w:cs="PMingLiU"/>
        </w:rPr>
        <w:t>否</w:t>
      </w:r>
      <w:r w:rsidRPr="00C10BF5" w:rsidR="00E346F7">
        <w:t xml:space="preserve"> </w:t>
      </w:r>
    </w:p>
    <w:p w:rsidRPr="00C10BF5" w:rsidR="00E346F7" w:rsidP="00E346F7" w:rsidRDefault="00E346F7" w14:paraId="48AAD571" w14:textId="77777777">
      <w:r w:rsidRPr="00C10BF5">
        <w:t>……………………………………………………………………………………………………</w:t>
      </w:r>
    </w:p>
    <w:p w:rsidRPr="00C10BF5" w:rsidR="00E346F7" w:rsidP="00E346F7" w:rsidRDefault="00E346F7" w14:paraId="5CCB302F" w14:textId="77777777"/>
    <w:p w:rsidRPr="00C10BF5" w:rsidR="00E346F7" w:rsidP="00E346F7" w:rsidRDefault="00E346F7" w14:paraId="7A0456A2" w14:textId="77777777">
      <w:r w:rsidRPr="00C10BF5">
        <w:t>INT5. [IF INT1a=1 CONTINUE, ELSE GO TO INT2]</w:t>
      </w:r>
    </w:p>
    <w:p w:rsidRPr="00C10BF5" w:rsidR="00E346F7" w:rsidP="00E346F7" w:rsidRDefault="00E346F7" w14:paraId="137C83B5" w14:textId="77777777"/>
    <w:p w:rsidRPr="00C10BF5" w:rsidR="00360105" w:rsidP="00E346F7" w:rsidRDefault="00E346F7" w14:paraId="2AD57E2A" w14:textId="77777777">
      <w:pPr>
        <w:rPr>
          <w:rFonts w:eastAsia="PMingLiU"/>
          <w:lang w:eastAsia="zh-TW"/>
        </w:rPr>
      </w:pPr>
      <w:r w:rsidRPr="00C10BF5">
        <w:rPr>
          <w:lang w:eastAsia="zh-TW"/>
        </w:rPr>
        <w:t>SHOWCARD INT0</w:t>
      </w:r>
    </w:p>
    <w:p w:rsidRPr="00C10BF5" w:rsidR="00D42958" w:rsidP="00397370" w:rsidRDefault="00D42958" w14:paraId="5B55C8B4" w14:textId="77777777">
      <w:pPr>
        <w:rPr>
          <w:rFonts w:eastAsia="SimSun"/>
          <w:lang w:eastAsia="zh-TW"/>
        </w:rPr>
      </w:pPr>
    </w:p>
    <w:p w:rsidRPr="00C10BF5" w:rsidR="00D42958" w:rsidP="00397370" w:rsidRDefault="00D42958" w14:paraId="05018B1E" w14:textId="77777777">
      <w:pPr>
        <w:rPr>
          <w:rFonts w:eastAsia="PMingLiU"/>
          <w:lang w:eastAsia="zh-TW"/>
        </w:rPr>
      </w:pPr>
      <w:r w:rsidRPr="00C10BF5">
        <w:rPr>
          <w:rFonts w:eastAsia="PMingLiU"/>
          <w:lang w:eastAsia="zh-TW"/>
        </w:rPr>
        <w:t>請看這張卡片。</w:t>
      </w:r>
    </w:p>
    <w:p w:rsidRPr="00C10BF5" w:rsidR="00D42958" w:rsidP="00397370" w:rsidRDefault="00D42958" w14:paraId="2742BCB1" w14:textId="77777777">
      <w:pPr>
        <w:rPr>
          <w:rFonts w:eastAsia="PMingLiU"/>
          <w:lang w:eastAsia="zh-TW"/>
        </w:rPr>
      </w:pPr>
    </w:p>
    <w:p w:rsidRPr="00C10BF5" w:rsidR="00360105" w:rsidP="00EB7420" w:rsidRDefault="00360105" w14:paraId="464D8E05" w14:textId="77777777">
      <w:pPr>
        <w:rPr>
          <w:rFonts w:eastAsia="PMingLiU"/>
          <w:lang w:eastAsia="zh-TW"/>
        </w:rPr>
      </w:pPr>
      <w:r w:rsidRPr="00C10BF5">
        <w:rPr>
          <w:rFonts w:eastAsia="PMingLiU"/>
          <w:lang w:eastAsia="zh-TW"/>
        </w:rPr>
        <w:t>下列那一項最能描述</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E346F7">
        <w:rPr>
          <w:lang w:eastAsia="zh-TW"/>
        </w:rPr>
        <w:t>NAME</w:t>
      </w:r>
      <w:r w:rsidRPr="00C10BF5">
        <w:rPr>
          <w:rFonts w:eastAsia="PMingLiU"/>
          <w:lang w:eastAsia="zh-TW"/>
        </w:rPr>
        <w:t>的</w:t>
      </w:r>
      <w:r w:rsidRPr="00C10BF5">
        <w:rPr>
          <w:rFonts w:eastAsia="PMingLiU"/>
          <w:lang w:eastAsia="zh-TW"/>
        </w:rPr>
        <w:t>}</w:t>
      </w:r>
      <w:r w:rsidRPr="00C10BF5">
        <w:rPr>
          <w:rFonts w:eastAsia="PMingLiU"/>
          <w:lang w:eastAsia="zh-TW"/>
        </w:rPr>
        <w:t>西班牙裔、拉丁美洲裔或西班牙血統？您可選擇一項或多項。</w:t>
      </w:r>
      <w:r w:rsidRPr="00C10BF5">
        <w:rPr>
          <w:rFonts w:eastAsia="PMingLiU"/>
          <w:lang w:eastAsia="zh-TW"/>
        </w:rPr>
        <w:tab/>
        <w:t xml:space="preserve"> </w:t>
      </w:r>
    </w:p>
    <w:p w:rsidRPr="00C10BF5" w:rsidR="00360105" w:rsidP="00B46144" w:rsidRDefault="00360105" w14:paraId="284E26BE" w14:textId="77777777">
      <w:pPr>
        <w:rPr>
          <w:rFonts w:eastAsia="PMingLiU"/>
          <w:lang w:eastAsia="zh-TW"/>
        </w:rPr>
      </w:pPr>
    </w:p>
    <w:p w:rsidRPr="00C10BF5" w:rsidR="00360105" w:rsidP="00B46144" w:rsidRDefault="00360105" w14:paraId="59310117" w14:textId="77777777">
      <w:pPr>
        <w:rPr>
          <w:rFonts w:eastAsia="PMingLiU"/>
          <w:caps/>
          <w:lang w:eastAsia="zh-TW"/>
        </w:rPr>
      </w:pPr>
      <w:r w:rsidRPr="00C10BF5">
        <w:rPr>
          <w:rFonts w:eastAsia="PMingLiU"/>
          <w:caps/>
          <w:lang w:eastAsia="zh-TW"/>
        </w:rPr>
        <w:t>1=</w:t>
      </w:r>
      <w:r w:rsidRPr="00C10BF5">
        <w:rPr>
          <w:rFonts w:eastAsia="PMingLiU"/>
          <w:caps/>
          <w:lang w:eastAsia="zh-TW"/>
        </w:rPr>
        <w:t>墨西哥裔、墨西哥裔美國人、墨西哥人或奇卡諾人</w:t>
      </w:r>
    </w:p>
    <w:p w:rsidRPr="00C10BF5" w:rsidR="00360105" w:rsidP="00B46144" w:rsidRDefault="00360105" w14:paraId="4803C6CA" w14:textId="77777777">
      <w:pPr>
        <w:rPr>
          <w:rFonts w:eastAsia="PMingLiU"/>
          <w:caps/>
          <w:lang w:eastAsia="zh-TW"/>
        </w:rPr>
      </w:pPr>
      <w:r w:rsidRPr="00C10BF5">
        <w:rPr>
          <w:rFonts w:eastAsia="PMingLiU"/>
          <w:caps/>
          <w:lang w:eastAsia="zh-TW"/>
        </w:rPr>
        <w:t>2=</w:t>
      </w:r>
      <w:r w:rsidRPr="00C10BF5">
        <w:rPr>
          <w:rFonts w:eastAsia="PMingLiU"/>
          <w:caps/>
          <w:lang w:eastAsia="zh-TW"/>
        </w:rPr>
        <w:t>波多黎各人</w:t>
      </w:r>
    </w:p>
    <w:p w:rsidRPr="00C10BF5" w:rsidR="00360105" w:rsidP="00B46144" w:rsidRDefault="00360105" w14:paraId="53EE21C0" w14:textId="77777777">
      <w:pPr>
        <w:rPr>
          <w:rFonts w:eastAsia="PMingLiU"/>
          <w:caps/>
          <w:lang w:eastAsia="zh-TW"/>
        </w:rPr>
      </w:pPr>
      <w:r w:rsidRPr="00C10BF5">
        <w:rPr>
          <w:rFonts w:eastAsia="PMingLiU"/>
          <w:caps/>
          <w:lang w:eastAsia="zh-TW"/>
        </w:rPr>
        <w:t>3=</w:t>
      </w:r>
      <w:r w:rsidRPr="00C10BF5">
        <w:rPr>
          <w:rFonts w:eastAsia="PMingLiU"/>
          <w:caps/>
          <w:lang w:eastAsia="zh-TW"/>
        </w:rPr>
        <w:t>中美洲人</w:t>
      </w:r>
    </w:p>
    <w:p w:rsidRPr="00C10BF5" w:rsidR="00360105" w:rsidP="00B46144" w:rsidRDefault="00360105" w14:paraId="7191B1F1" w14:textId="77777777">
      <w:pPr>
        <w:rPr>
          <w:rFonts w:eastAsia="PMingLiU"/>
          <w:caps/>
          <w:lang w:eastAsia="zh-TW"/>
        </w:rPr>
      </w:pPr>
      <w:r w:rsidRPr="00C10BF5">
        <w:rPr>
          <w:rFonts w:eastAsia="PMingLiU"/>
          <w:caps/>
          <w:lang w:eastAsia="zh-TW"/>
        </w:rPr>
        <w:t>4=</w:t>
      </w:r>
      <w:r w:rsidRPr="00C10BF5">
        <w:rPr>
          <w:rFonts w:eastAsia="PMingLiU"/>
          <w:caps/>
          <w:lang w:eastAsia="zh-TW"/>
        </w:rPr>
        <w:t>南美洲人</w:t>
      </w:r>
    </w:p>
    <w:p w:rsidRPr="00C10BF5" w:rsidR="00360105" w:rsidP="00B46144" w:rsidRDefault="00360105" w14:paraId="7D6459AB" w14:textId="77777777">
      <w:pPr>
        <w:rPr>
          <w:rFonts w:eastAsia="PMingLiU"/>
          <w:caps/>
          <w:lang w:eastAsia="zh-TW"/>
        </w:rPr>
      </w:pPr>
      <w:r w:rsidRPr="00C10BF5">
        <w:rPr>
          <w:rFonts w:eastAsia="PMingLiU"/>
          <w:caps/>
          <w:lang w:eastAsia="zh-TW"/>
        </w:rPr>
        <w:t>5=</w:t>
      </w:r>
      <w:r w:rsidRPr="00C10BF5">
        <w:rPr>
          <w:rFonts w:eastAsia="PMingLiU"/>
          <w:caps/>
          <w:lang w:eastAsia="zh-TW"/>
        </w:rPr>
        <w:t>古巴人或古巴裔美國人</w:t>
      </w:r>
    </w:p>
    <w:p w:rsidRPr="00C10BF5" w:rsidR="00360105" w:rsidP="00B46144" w:rsidRDefault="00360105" w14:paraId="0DD0DD5A" w14:textId="77777777">
      <w:pPr>
        <w:rPr>
          <w:rFonts w:eastAsia="PMingLiU"/>
          <w:caps/>
          <w:lang w:eastAsia="zh-TW"/>
        </w:rPr>
      </w:pPr>
      <w:r w:rsidRPr="00C10BF5">
        <w:rPr>
          <w:rFonts w:eastAsia="PMingLiU"/>
          <w:caps/>
          <w:lang w:eastAsia="zh-TW"/>
        </w:rPr>
        <w:t>6=</w:t>
      </w:r>
      <w:r w:rsidRPr="00C10BF5">
        <w:rPr>
          <w:rFonts w:eastAsia="PMingLiU"/>
          <w:caps/>
          <w:lang w:eastAsia="zh-TW"/>
        </w:rPr>
        <w:t>多米尼加人（來自多米尼加共和國）</w:t>
      </w:r>
      <w:r w:rsidRPr="00C10BF5">
        <w:rPr>
          <w:rFonts w:eastAsia="PMingLiU"/>
          <w:caps/>
          <w:lang w:eastAsia="zh-TW"/>
        </w:rPr>
        <w:t xml:space="preserve"> </w:t>
      </w:r>
    </w:p>
    <w:p w:rsidRPr="00C10BF5" w:rsidR="00360105" w:rsidP="00B46144" w:rsidRDefault="00360105" w14:paraId="20C86C49" w14:textId="77777777">
      <w:pPr>
        <w:rPr>
          <w:rFonts w:eastAsia="PMingLiU"/>
          <w:caps/>
          <w:lang w:eastAsia="zh-TW"/>
        </w:rPr>
      </w:pPr>
      <w:r w:rsidRPr="00C10BF5">
        <w:rPr>
          <w:rFonts w:eastAsia="PMingLiU"/>
          <w:caps/>
          <w:lang w:eastAsia="zh-TW"/>
        </w:rPr>
        <w:lastRenderedPageBreak/>
        <w:t>7=</w:t>
      </w:r>
      <w:r w:rsidRPr="00C10BF5">
        <w:rPr>
          <w:rFonts w:eastAsia="PMingLiU"/>
          <w:caps/>
          <w:lang w:eastAsia="zh-TW"/>
        </w:rPr>
        <w:t>西班牙人（來自西班牙）</w:t>
      </w:r>
    </w:p>
    <w:p w:rsidRPr="00C10BF5" w:rsidR="00360105" w:rsidP="00B46144" w:rsidRDefault="00360105" w14:paraId="43EEF4E6" w14:textId="77777777">
      <w:pPr>
        <w:rPr>
          <w:rFonts w:eastAsia="PMingLiU"/>
          <w:caps/>
          <w:lang w:eastAsia="zh-TW"/>
        </w:rPr>
      </w:pPr>
      <w:r w:rsidRPr="00C10BF5">
        <w:rPr>
          <w:rFonts w:eastAsia="PMingLiU"/>
          <w:caps/>
          <w:lang w:eastAsia="zh-TW"/>
        </w:rPr>
        <w:t>8=</w:t>
      </w:r>
      <w:r w:rsidRPr="00C10BF5">
        <w:rPr>
          <w:rFonts w:eastAsia="PMingLiU"/>
          <w:caps/>
          <w:lang w:eastAsia="zh-TW"/>
        </w:rPr>
        <w:t>其他拉丁美洲人、西班牙裔、拉丁美洲裔或</w:t>
      </w:r>
      <w:r w:rsidRPr="00C10BF5" w:rsidR="00CC119B">
        <w:rPr>
          <w:rFonts w:hint="eastAsia" w:eastAsia="PMingLiU"/>
          <w:caps/>
          <w:lang w:eastAsia="zh-TW"/>
        </w:rPr>
        <w:t>有</w:t>
      </w:r>
      <w:r w:rsidRPr="00C10BF5">
        <w:rPr>
          <w:rFonts w:eastAsia="PMingLiU"/>
          <w:caps/>
          <w:lang w:eastAsia="zh-TW"/>
        </w:rPr>
        <w:t>西班牙血統</w:t>
      </w:r>
    </w:p>
    <w:p w:rsidRPr="00C10BF5" w:rsidR="00360105" w:rsidP="00B46144" w:rsidRDefault="00E346F7" w14:paraId="4136073A" w14:textId="77777777">
      <w:pPr>
        <w:rPr>
          <w:rFonts w:eastAsia="PMingLiU"/>
          <w:lang w:eastAsia="zh-TW"/>
        </w:rPr>
      </w:pPr>
      <w:r w:rsidRPr="00C10BF5">
        <w:t>……………………………………………………………………………………………………</w:t>
      </w:r>
    </w:p>
    <w:p w:rsidRPr="00C10BF5" w:rsidR="00360105" w:rsidP="000607BB" w:rsidRDefault="00360105" w14:paraId="50C01695" w14:textId="77777777">
      <w:pPr>
        <w:rPr>
          <w:rFonts w:eastAsia="PMingLiU"/>
          <w:lang w:eastAsia="zh-TW"/>
        </w:rPr>
      </w:pPr>
    </w:p>
    <w:p w:rsidRPr="00C10BF5" w:rsidR="00360105" w:rsidP="00397370" w:rsidRDefault="00E346F7" w14:paraId="742F3C26" w14:textId="77777777">
      <w:pPr>
        <w:rPr>
          <w:rFonts w:eastAsia="SimSun"/>
          <w:lang w:eastAsia="zh-CN"/>
        </w:rPr>
      </w:pPr>
      <w:r w:rsidRPr="00C10BF5">
        <w:t>INT5_OTH. [IF INT5=8 CONTINUE, ELSE GO TO INT2]</w:t>
      </w:r>
    </w:p>
    <w:p w:rsidRPr="00C10BF5" w:rsidR="00E346F7" w:rsidP="00397370" w:rsidRDefault="00E346F7" w14:paraId="53237ED5" w14:textId="77777777">
      <w:pPr>
        <w:rPr>
          <w:rFonts w:eastAsia="SimSun"/>
          <w:lang w:eastAsia="zh-CN"/>
        </w:rPr>
      </w:pPr>
    </w:p>
    <w:p w:rsidRPr="00C10BF5" w:rsidR="00360105" w:rsidP="00EB7420" w:rsidRDefault="00360105" w14:paraId="13C58321" w14:textId="307B654F">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E346F7">
        <w:rPr>
          <w:lang w:eastAsia="zh-TW"/>
        </w:rPr>
        <w:t>NAME</w:t>
      </w:r>
      <w:r w:rsidRPr="00C10BF5">
        <w:rPr>
          <w:rFonts w:eastAsia="PMingLiU"/>
          <w:lang w:eastAsia="zh-TW"/>
        </w:rPr>
        <w:t>的</w:t>
      </w:r>
      <w:r w:rsidRPr="00C10BF5">
        <w:rPr>
          <w:rFonts w:eastAsia="PMingLiU"/>
          <w:lang w:eastAsia="zh-TW"/>
        </w:rPr>
        <w:t>}</w:t>
      </w:r>
      <w:r w:rsidRPr="00C10BF5">
        <w:rPr>
          <w:rFonts w:eastAsia="PMingLiU"/>
          <w:lang w:eastAsia="zh-TW"/>
        </w:rPr>
        <w:t>西班牙裔、拉丁美洲裔或</w:t>
      </w:r>
      <w:r w:rsidRPr="00C10BF5" w:rsidR="00CC119B">
        <w:rPr>
          <w:rFonts w:hint="eastAsia" w:eastAsia="PMingLiU"/>
          <w:caps/>
          <w:lang w:eastAsia="zh-TW"/>
        </w:rPr>
        <w:t>有</w:t>
      </w:r>
      <w:r w:rsidRPr="00C10BF5">
        <w:rPr>
          <w:rFonts w:eastAsia="PMingLiU"/>
          <w:lang w:eastAsia="zh-TW"/>
        </w:rPr>
        <w:t>西班牙血統。</w:t>
      </w:r>
      <w:r w:rsidRPr="00C10BF5">
        <w:rPr>
          <w:rFonts w:eastAsia="PMingLiU"/>
          <w:lang w:eastAsia="zh-TW"/>
        </w:rPr>
        <w:t xml:space="preserve"> </w:t>
      </w:r>
    </w:p>
    <w:p w:rsidRPr="00C10BF5" w:rsidR="00360105" w:rsidP="00B46144" w:rsidRDefault="00360105" w14:paraId="1B4442FC" w14:textId="77777777">
      <w:pPr>
        <w:rPr>
          <w:rFonts w:eastAsia="PMingLiU"/>
          <w:lang w:eastAsia="zh-TW"/>
        </w:rPr>
      </w:pPr>
    </w:p>
    <w:p w:rsidRPr="00C10BF5" w:rsidR="00E346F7" w:rsidP="00E346F7" w:rsidRDefault="00E346F7" w14:paraId="24CA87A7" w14:textId="77777777">
      <w:pPr>
        <w:rPr>
          <w:lang w:eastAsia="zh-TW"/>
        </w:rPr>
      </w:pPr>
      <w:r w:rsidRPr="00C10BF5">
        <w:rPr>
          <w:lang w:eastAsia="zh-TW"/>
        </w:rPr>
        <w:t xml:space="preserve">________________ </w:t>
      </w:r>
      <w:r w:rsidRPr="00C10BF5">
        <w:rPr>
          <w:b/>
          <w:bCs/>
          <w:lang w:eastAsia="zh-TW"/>
        </w:rPr>
        <w:t>[ALLOW 40]</w:t>
      </w:r>
    </w:p>
    <w:p w:rsidRPr="00C10BF5" w:rsidR="00360105" w:rsidP="00E346F7" w:rsidRDefault="00E346F7" w14:paraId="08C2DDCC" w14:textId="77777777">
      <w:pPr>
        <w:rPr>
          <w:rFonts w:eastAsia="PMingLiU"/>
          <w:lang w:eastAsia="zh-TW"/>
        </w:rPr>
      </w:pPr>
      <w:r w:rsidRPr="00C10BF5">
        <w:rPr>
          <w:lang w:eastAsia="zh-TW"/>
        </w:rPr>
        <w:t>……………………………………………………………………………………………………</w:t>
      </w:r>
    </w:p>
    <w:p w:rsidRPr="00C10BF5" w:rsidR="00E346F7" w:rsidP="00526994" w:rsidRDefault="00E346F7" w14:paraId="36C3A391" w14:textId="77777777">
      <w:pPr>
        <w:rPr>
          <w:rFonts w:eastAsia="SimSun"/>
          <w:lang w:eastAsia="zh-TW"/>
        </w:rPr>
      </w:pPr>
      <w:bookmarkStart w:name="_Hlk501365893" w:id="3"/>
    </w:p>
    <w:p w:rsidRPr="00C10BF5" w:rsidR="00360105" w:rsidP="00526994" w:rsidRDefault="00E346F7" w14:paraId="0A66BDF5" w14:textId="08EA5E8B">
      <w:pPr>
        <w:rPr>
          <w:rFonts w:eastAsia="PMingLiU"/>
          <w:lang w:eastAsia="zh-TW"/>
        </w:rPr>
      </w:pPr>
      <w:r w:rsidRPr="00C10BF5">
        <w:rPr>
          <w:lang w:eastAsia="zh-TW"/>
        </w:rPr>
        <w:t>INT2.</w:t>
      </w:r>
      <w:r w:rsidRPr="00C10BF5" w:rsidR="00F23681">
        <w:rPr>
          <w:rFonts w:eastAsia="PMingLiU"/>
          <w:lang w:eastAsia="zh-TW"/>
        </w:rPr>
        <w:t>請看這張卡片。您認為</w:t>
      </w:r>
      <w:r w:rsidRPr="00C10BF5" w:rsidR="00F23681">
        <w:rPr>
          <w:rFonts w:eastAsia="PMingLiU"/>
          <w:lang w:eastAsia="zh-TW"/>
        </w:rPr>
        <w:t>{</w:t>
      </w:r>
      <w:r w:rsidRPr="00C10BF5" w:rsidR="00F23681">
        <w:rPr>
          <w:rFonts w:eastAsia="PMingLiU"/>
          <w:lang w:eastAsia="zh-TW"/>
        </w:rPr>
        <w:t>您自己</w:t>
      </w:r>
      <w:r w:rsidRPr="00C10BF5" w:rsidR="00F23681">
        <w:rPr>
          <w:rFonts w:eastAsia="PMingLiU"/>
          <w:lang w:eastAsia="zh-TW"/>
        </w:rPr>
        <w:t>/</w:t>
      </w:r>
      <w:proofErr w:type="gramStart"/>
      <w:r w:rsidRPr="00C10BF5">
        <w:rPr>
          <w:lang w:eastAsia="zh-TW"/>
        </w:rPr>
        <w:t>NAME</w:t>
      </w:r>
      <w:r w:rsidRPr="00C10BF5" w:rsidR="00F23681">
        <w:rPr>
          <w:rFonts w:eastAsia="PMingLiU"/>
          <w:lang w:eastAsia="zh-TW"/>
        </w:rPr>
        <w:t>}</w:t>
      </w:r>
      <w:r w:rsidRPr="00C10BF5" w:rsidR="00F23681">
        <w:rPr>
          <w:rFonts w:eastAsia="PMingLiU"/>
          <w:lang w:eastAsia="zh-TW"/>
        </w:rPr>
        <w:t>是</w:t>
      </w:r>
      <w:r w:rsidRPr="00C10BF5" w:rsidR="000C1717">
        <w:rPr>
          <w:rFonts w:hint="eastAsia" w:eastAsia="PMingLiU"/>
          <w:lang w:eastAsia="zh-TW"/>
        </w:rPr>
        <w:t>什麼</w:t>
      </w:r>
      <w:r w:rsidRPr="00C10BF5" w:rsidR="00F23681">
        <w:rPr>
          <w:rFonts w:hint="eastAsia" w:eastAsia="PMingLiU"/>
          <w:lang w:eastAsia="zh-TW"/>
        </w:rPr>
        <w:t>種</w:t>
      </w:r>
      <w:r w:rsidRPr="00C10BF5" w:rsidR="00F23681">
        <w:rPr>
          <w:rFonts w:eastAsia="PMingLiU"/>
          <w:lang w:eastAsia="zh-TW"/>
        </w:rPr>
        <w:t>族</w:t>
      </w:r>
      <w:proofErr w:type="gramEnd"/>
      <w:r w:rsidRPr="00C10BF5" w:rsidR="00F23681">
        <w:rPr>
          <w:rFonts w:eastAsia="PMingLiU"/>
          <w:lang w:eastAsia="zh-TW"/>
        </w:rPr>
        <w:t>？您可選擇一項或多項。</w:t>
      </w:r>
      <w:r w:rsidRPr="00C10BF5" w:rsidR="00F23681">
        <w:rPr>
          <w:rFonts w:eastAsia="PMingLiU"/>
          <w:lang w:eastAsia="zh-TW"/>
        </w:rPr>
        <w:t xml:space="preserve"> </w:t>
      </w:r>
    </w:p>
    <w:p w:rsidRPr="00C10BF5" w:rsidR="00360105" w:rsidP="00B46144" w:rsidRDefault="00360105" w14:paraId="22921009" w14:textId="77777777">
      <w:pPr>
        <w:rPr>
          <w:rFonts w:eastAsia="SimSun"/>
          <w:lang w:eastAsia="zh-TW"/>
        </w:rPr>
      </w:pPr>
    </w:p>
    <w:p w:rsidRPr="00C10BF5" w:rsidR="00E346F7" w:rsidP="00E346F7" w:rsidRDefault="00E346F7" w14:paraId="587DED4E" w14:textId="77777777">
      <w:r w:rsidRPr="00C10BF5">
        <w:t>SHOWCARD INT1</w:t>
      </w:r>
    </w:p>
    <w:p w:rsidRPr="00C10BF5" w:rsidR="00E346F7" w:rsidP="00E346F7" w:rsidRDefault="00E346F7" w14:paraId="7205A07A" w14:textId="77777777"/>
    <w:p w:rsidRPr="00C10BF5" w:rsidR="00E346F7" w:rsidP="00E346F7" w:rsidRDefault="00E346F7" w14:paraId="5CEA4BAC" w14:textId="77777777">
      <w:pPr>
        <w:rPr>
          <w:rFonts w:eastAsia="SimSun"/>
          <w:lang w:eastAsia="zh-CN"/>
        </w:rPr>
      </w:pPr>
      <w:r w:rsidRPr="00C10BF5">
        <w:t>NOTE: CODE “NATIVE AMERICAN” AS “AMERICAN INDIAN”</w:t>
      </w:r>
    </w:p>
    <w:p w:rsidRPr="00C10BF5" w:rsidR="00360105" w:rsidP="00B46144" w:rsidRDefault="00360105" w14:paraId="2366004B" w14:textId="355E4A5C">
      <w:pPr>
        <w:rPr>
          <w:rFonts w:eastAsia="PMingLiU"/>
          <w:lang w:eastAsia="zh-TW"/>
        </w:rPr>
      </w:pPr>
    </w:p>
    <w:p w:rsidRPr="00C10BF5" w:rsidR="00353FE3" w:rsidP="00353FE3" w:rsidRDefault="00353FE3" w14:paraId="55821143" w14:textId="28C79FF7">
      <w:bookmarkStart w:name="_Hlk19781977" w:id="4"/>
      <w:r w:rsidRPr="00C10BF5">
        <w:t xml:space="preserve">INTERVIEWER NOTE: IF RESPONDENT PROVIDES A RESPONSE OTHER THAN WHAT IS PROVIDED ON THIS SHOWCARD, PLEASE PROBE: </w:t>
      </w:r>
      <w:r w:rsidRPr="00C10BF5">
        <w:rPr>
          <w:rFonts w:hint="eastAsia" w:eastAsia="PMingLiU"/>
          <w:lang w:eastAsia="zh-TW"/>
        </w:rPr>
        <w:t>這個問題對我們的研究分析非常重要，請您再看一次這張卡片並選擇您認為</w:t>
      </w:r>
      <w:r w:rsidRPr="00C10BF5">
        <w:rPr>
          <w:rFonts w:hint="eastAsia" w:eastAsia="PMingLiU"/>
          <w:lang w:eastAsia="zh-TW"/>
        </w:rPr>
        <w:t>{</w:t>
      </w:r>
      <w:r w:rsidRPr="00C10BF5">
        <w:rPr>
          <w:rFonts w:hint="eastAsia" w:eastAsia="PMingLiU"/>
          <w:lang w:eastAsia="zh-TW"/>
        </w:rPr>
        <w:t>您自己</w:t>
      </w:r>
      <w:r w:rsidRPr="00C10BF5">
        <w:rPr>
          <w:rFonts w:eastAsia="PMingLiU"/>
          <w:lang w:eastAsia="zh-TW"/>
        </w:rPr>
        <w:t>/</w:t>
      </w:r>
      <w:proofErr w:type="gramStart"/>
      <w:r w:rsidRPr="00C10BF5">
        <w:rPr>
          <w:rFonts w:eastAsia="PMingLiU"/>
          <w:lang w:eastAsia="zh-TW"/>
        </w:rPr>
        <w:t>NAME}</w:t>
      </w:r>
      <w:r w:rsidRPr="00C10BF5">
        <w:rPr>
          <w:rFonts w:hint="eastAsia" w:eastAsia="PMingLiU"/>
          <w:lang w:eastAsia="zh-TW"/>
        </w:rPr>
        <w:t>是什麼種族</w:t>
      </w:r>
      <w:proofErr w:type="gramEnd"/>
      <w:r w:rsidRPr="00C10BF5">
        <w:rPr>
          <w:rFonts w:hint="eastAsia" w:eastAsia="PMingLiU"/>
          <w:lang w:eastAsia="zh-TW"/>
        </w:rPr>
        <w:t>？</w:t>
      </w:r>
      <w:r w:rsidRPr="00C10BF5">
        <w:t xml:space="preserve"> IF RESPONDENT CANNOT PROVIDE A CATEGORY, SELECT 99 NOT A VALID RESPONSE.</w:t>
      </w:r>
    </w:p>
    <w:p w:rsidRPr="00C10BF5" w:rsidR="00353FE3" w:rsidP="00353FE3" w:rsidRDefault="00353FE3" w14:paraId="79DD1B84" w14:textId="77777777"/>
    <w:p w:rsidRPr="00C10BF5" w:rsidR="00353FE3" w:rsidP="00353FE3" w:rsidRDefault="00353FE3" w14:paraId="32759189" w14:textId="77777777">
      <w:r w:rsidRPr="00C10BF5">
        <w:t>NOTE: IF NEEDED YOU CAN ALSO SELECT [CTRL][M] TO ADD AN INTERVIEWER COMMENT.</w:t>
      </w:r>
    </w:p>
    <w:bookmarkEnd w:id="4"/>
    <w:p w:rsidRPr="00C10BF5" w:rsidR="00353FE3" w:rsidP="00B46144" w:rsidRDefault="00353FE3" w14:paraId="7D577AC4" w14:textId="200DBF1F">
      <w:pPr>
        <w:rPr>
          <w:rFonts w:eastAsia="PMingLiU"/>
          <w:lang w:eastAsia="zh-TW"/>
        </w:rPr>
      </w:pPr>
    </w:p>
    <w:p w:rsidRPr="00C10BF5" w:rsidR="00353FE3" w:rsidP="00B46144" w:rsidRDefault="00353FE3" w14:paraId="4A69BCF0" w14:textId="77777777">
      <w:pPr>
        <w:rPr>
          <w:rFonts w:eastAsia="PMingLiU"/>
          <w:lang w:eastAsia="zh-TW"/>
        </w:rPr>
      </w:pPr>
    </w:p>
    <w:p w:rsidRPr="00C10BF5" w:rsidR="00360105" w:rsidP="00B46144" w:rsidRDefault="007F0201" w14:paraId="1B260BEC" w14:textId="77777777">
      <w:pPr>
        <w:rPr>
          <w:rFonts w:eastAsia="PMingLiU"/>
          <w:lang w:eastAsia="zh-TW"/>
        </w:rPr>
      </w:pPr>
      <w:r w:rsidRPr="00C10BF5">
        <w:rPr>
          <w:rFonts w:eastAsia="PMingLiU"/>
          <w:lang w:eastAsia="zh-TW"/>
        </w:rPr>
        <w:t>1=</w:t>
      </w:r>
      <w:r w:rsidRPr="00C10BF5">
        <w:rPr>
          <w:rFonts w:eastAsia="PMingLiU"/>
          <w:lang w:eastAsia="zh-TW"/>
        </w:rPr>
        <w:t>白人</w:t>
      </w:r>
    </w:p>
    <w:p w:rsidRPr="00C10BF5" w:rsidR="00360105" w:rsidP="00B46144" w:rsidRDefault="007F0201" w14:paraId="1DA42BF0" w14:textId="77777777">
      <w:pPr>
        <w:rPr>
          <w:rFonts w:eastAsia="PMingLiU"/>
          <w:lang w:eastAsia="zh-TW"/>
        </w:rPr>
      </w:pPr>
      <w:r w:rsidRPr="00C10BF5">
        <w:rPr>
          <w:rFonts w:eastAsia="PMingLiU"/>
          <w:lang w:eastAsia="zh-TW"/>
        </w:rPr>
        <w:t>2=</w:t>
      </w:r>
      <w:r w:rsidRPr="00C10BF5">
        <w:rPr>
          <w:rFonts w:eastAsia="PMingLiU"/>
          <w:lang w:eastAsia="zh-TW"/>
        </w:rPr>
        <w:t>黑人或非裔美國人</w:t>
      </w:r>
    </w:p>
    <w:p w:rsidRPr="00C10BF5" w:rsidR="00360105" w:rsidP="00B46144" w:rsidRDefault="007F0201" w14:paraId="3E364970" w14:textId="77777777">
      <w:pPr>
        <w:rPr>
          <w:rFonts w:eastAsia="PMingLiU"/>
          <w:lang w:eastAsia="zh-TW"/>
        </w:rPr>
      </w:pPr>
      <w:r w:rsidRPr="00C10BF5">
        <w:rPr>
          <w:rFonts w:eastAsia="PMingLiU"/>
          <w:lang w:eastAsia="zh-TW"/>
        </w:rPr>
        <w:t>3=</w:t>
      </w:r>
      <w:r w:rsidRPr="00C10BF5">
        <w:rPr>
          <w:rFonts w:eastAsia="PMingLiU"/>
          <w:lang w:eastAsia="zh-TW"/>
        </w:rPr>
        <w:t>美洲印第安人或阿拉斯加原住民（美洲印第安人包括北美洲、中美洲及南美洲印第安人）</w:t>
      </w:r>
    </w:p>
    <w:p w:rsidRPr="00C10BF5" w:rsidR="00360105" w:rsidP="00B46144" w:rsidRDefault="007F0201" w14:paraId="43AC30D1" w14:textId="77777777">
      <w:pPr>
        <w:rPr>
          <w:rFonts w:eastAsia="PMingLiU"/>
          <w:lang w:eastAsia="zh-TW"/>
        </w:rPr>
      </w:pPr>
      <w:r w:rsidRPr="00C10BF5">
        <w:rPr>
          <w:rFonts w:eastAsia="PMingLiU"/>
          <w:lang w:eastAsia="zh-TW"/>
        </w:rPr>
        <w:t>4=</w:t>
      </w:r>
      <w:r w:rsidRPr="00C10BF5">
        <w:rPr>
          <w:rFonts w:eastAsia="PMingLiU"/>
          <w:lang w:eastAsia="zh-TW"/>
        </w:rPr>
        <w:t>夏威夷原住民</w:t>
      </w:r>
    </w:p>
    <w:p w:rsidRPr="00C10BF5" w:rsidR="00360105" w:rsidP="00B46144" w:rsidRDefault="007F0201" w14:paraId="3FD9A7AE" w14:textId="77777777">
      <w:pPr>
        <w:rPr>
          <w:rFonts w:eastAsia="PMingLiU"/>
          <w:lang w:eastAsia="zh-TW"/>
        </w:rPr>
      </w:pPr>
      <w:r w:rsidRPr="00C10BF5">
        <w:rPr>
          <w:rFonts w:eastAsia="PMingLiU"/>
          <w:lang w:eastAsia="zh-TW"/>
        </w:rPr>
        <w:t>5=</w:t>
      </w:r>
      <w:r w:rsidRPr="00C10BF5">
        <w:rPr>
          <w:rFonts w:eastAsia="PMingLiU"/>
          <w:lang w:eastAsia="zh-TW"/>
        </w:rPr>
        <w:t>關島人或查莫洛人</w:t>
      </w:r>
    </w:p>
    <w:p w:rsidRPr="00C10BF5" w:rsidR="00360105" w:rsidP="00B46144" w:rsidRDefault="007F0201" w14:paraId="1C028B51" w14:textId="77777777">
      <w:pPr>
        <w:rPr>
          <w:rFonts w:eastAsia="PMingLiU"/>
          <w:lang w:eastAsia="zh-TW"/>
        </w:rPr>
      </w:pPr>
      <w:r w:rsidRPr="00C10BF5">
        <w:rPr>
          <w:rFonts w:eastAsia="PMingLiU"/>
          <w:lang w:eastAsia="zh-TW"/>
        </w:rPr>
        <w:t>6=</w:t>
      </w:r>
      <w:r w:rsidRPr="00C10BF5">
        <w:rPr>
          <w:rFonts w:eastAsia="PMingLiU"/>
          <w:lang w:eastAsia="zh-TW"/>
        </w:rPr>
        <w:t>薩摩亞人</w:t>
      </w:r>
    </w:p>
    <w:p w:rsidRPr="00C10BF5" w:rsidR="00360105" w:rsidP="00B46144" w:rsidRDefault="007F0201" w14:paraId="28A75262" w14:textId="77777777">
      <w:pPr>
        <w:rPr>
          <w:rFonts w:eastAsia="PMingLiU"/>
          <w:lang w:eastAsia="zh-TW"/>
        </w:rPr>
      </w:pPr>
      <w:r w:rsidRPr="00C10BF5">
        <w:rPr>
          <w:rFonts w:eastAsia="PMingLiU"/>
          <w:lang w:eastAsia="zh-TW"/>
        </w:rPr>
        <w:t>7=</w:t>
      </w:r>
      <w:r w:rsidRPr="00C10BF5">
        <w:rPr>
          <w:rFonts w:eastAsia="PMingLiU"/>
          <w:lang w:eastAsia="zh-TW"/>
        </w:rPr>
        <w:t>東加人</w:t>
      </w:r>
    </w:p>
    <w:p w:rsidRPr="00C10BF5" w:rsidR="00360105" w:rsidP="00B46144" w:rsidRDefault="007F0201" w14:paraId="361036AB" w14:textId="77777777">
      <w:pPr>
        <w:rPr>
          <w:rFonts w:eastAsia="PMingLiU"/>
          <w:lang w:eastAsia="zh-TW"/>
        </w:rPr>
      </w:pPr>
      <w:r w:rsidRPr="00C10BF5">
        <w:rPr>
          <w:rFonts w:eastAsia="PMingLiU"/>
          <w:lang w:eastAsia="zh-TW"/>
        </w:rPr>
        <w:t>8=</w:t>
      </w:r>
      <w:r w:rsidRPr="00C10BF5">
        <w:rPr>
          <w:rFonts w:eastAsia="PMingLiU"/>
          <w:lang w:eastAsia="zh-TW"/>
        </w:rPr>
        <w:t>馬紹爾人</w:t>
      </w:r>
    </w:p>
    <w:p w:rsidRPr="00C10BF5" w:rsidR="00360105" w:rsidP="00B46144" w:rsidRDefault="007F0201" w14:paraId="270E1963" w14:textId="77777777">
      <w:pPr>
        <w:rPr>
          <w:rFonts w:eastAsia="PMingLiU"/>
          <w:lang w:eastAsia="zh-TW"/>
        </w:rPr>
      </w:pPr>
      <w:r w:rsidRPr="00C10BF5">
        <w:rPr>
          <w:rFonts w:eastAsia="PMingLiU"/>
          <w:lang w:eastAsia="zh-TW"/>
        </w:rPr>
        <w:t>9=</w:t>
      </w:r>
      <w:r w:rsidRPr="00C10BF5">
        <w:rPr>
          <w:rFonts w:eastAsia="PMingLiU"/>
          <w:lang w:eastAsia="zh-TW"/>
        </w:rPr>
        <w:t>亞洲印度人</w:t>
      </w:r>
    </w:p>
    <w:p w:rsidRPr="00C10BF5" w:rsidR="00360105" w:rsidP="00B46144" w:rsidRDefault="007F0201" w14:paraId="62F0A794" w14:textId="77777777">
      <w:pPr>
        <w:rPr>
          <w:rFonts w:eastAsia="PMingLiU"/>
          <w:lang w:eastAsia="zh-TW"/>
        </w:rPr>
      </w:pPr>
      <w:r w:rsidRPr="00C10BF5">
        <w:rPr>
          <w:rFonts w:eastAsia="PMingLiU"/>
          <w:lang w:eastAsia="zh-TW"/>
        </w:rPr>
        <w:t>10=</w:t>
      </w:r>
      <w:r w:rsidRPr="00C10BF5">
        <w:rPr>
          <w:rFonts w:eastAsia="PMingLiU"/>
          <w:lang w:eastAsia="zh-TW"/>
        </w:rPr>
        <w:t>華裔</w:t>
      </w:r>
    </w:p>
    <w:p w:rsidRPr="00C10BF5" w:rsidR="00360105" w:rsidP="00B46144" w:rsidRDefault="007F0201" w14:paraId="4559D6F2" w14:textId="77777777">
      <w:pPr>
        <w:rPr>
          <w:rFonts w:eastAsia="PMingLiU"/>
          <w:lang w:eastAsia="zh-TW"/>
        </w:rPr>
      </w:pPr>
      <w:r w:rsidRPr="00C10BF5">
        <w:rPr>
          <w:rFonts w:eastAsia="PMingLiU"/>
          <w:lang w:eastAsia="zh-TW"/>
        </w:rPr>
        <w:t>11=</w:t>
      </w:r>
      <w:r w:rsidRPr="00C10BF5">
        <w:rPr>
          <w:rFonts w:eastAsia="PMingLiU"/>
          <w:lang w:eastAsia="zh-TW"/>
        </w:rPr>
        <w:t>菲律賓裔</w:t>
      </w:r>
    </w:p>
    <w:p w:rsidRPr="00C10BF5" w:rsidR="00360105" w:rsidP="00B46144" w:rsidRDefault="007F0201" w14:paraId="2297D742" w14:textId="77777777">
      <w:pPr>
        <w:rPr>
          <w:rFonts w:eastAsia="PMingLiU"/>
          <w:lang w:eastAsia="zh-TW"/>
        </w:rPr>
      </w:pPr>
      <w:r w:rsidRPr="00C10BF5">
        <w:rPr>
          <w:rFonts w:eastAsia="PMingLiU"/>
          <w:lang w:eastAsia="zh-TW"/>
        </w:rPr>
        <w:t>12=</w:t>
      </w:r>
      <w:r w:rsidRPr="00C10BF5">
        <w:rPr>
          <w:rFonts w:eastAsia="PMingLiU"/>
          <w:lang w:eastAsia="zh-TW"/>
        </w:rPr>
        <w:t>日裔</w:t>
      </w:r>
    </w:p>
    <w:p w:rsidRPr="00C10BF5" w:rsidR="00360105" w:rsidP="00B46144" w:rsidRDefault="007F0201" w14:paraId="3629D48C" w14:textId="77777777">
      <w:pPr>
        <w:rPr>
          <w:rFonts w:eastAsia="PMingLiU"/>
          <w:lang w:eastAsia="zh-TW"/>
        </w:rPr>
      </w:pPr>
      <w:r w:rsidRPr="00C10BF5">
        <w:rPr>
          <w:rFonts w:eastAsia="PMingLiU"/>
          <w:lang w:eastAsia="zh-TW"/>
        </w:rPr>
        <w:t>13=</w:t>
      </w:r>
      <w:r w:rsidRPr="00C10BF5">
        <w:rPr>
          <w:rFonts w:eastAsia="PMingLiU"/>
          <w:lang w:eastAsia="zh-TW"/>
        </w:rPr>
        <w:t>韓裔</w:t>
      </w:r>
    </w:p>
    <w:p w:rsidRPr="00C10BF5" w:rsidR="00360105" w:rsidP="00B46144" w:rsidRDefault="007F0201" w14:paraId="7DCBC2F7" w14:textId="77777777">
      <w:pPr>
        <w:rPr>
          <w:rFonts w:eastAsia="PMingLiU"/>
          <w:lang w:eastAsia="zh-TW"/>
        </w:rPr>
      </w:pPr>
      <w:r w:rsidRPr="00C10BF5">
        <w:rPr>
          <w:rFonts w:eastAsia="PMingLiU"/>
          <w:lang w:eastAsia="zh-TW"/>
        </w:rPr>
        <w:t>14=</w:t>
      </w:r>
      <w:r w:rsidRPr="00C10BF5">
        <w:rPr>
          <w:rFonts w:eastAsia="PMingLiU"/>
          <w:lang w:eastAsia="zh-TW"/>
        </w:rPr>
        <w:t>越南裔</w:t>
      </w:r>
    </w:p>
    <w:p w:rsidRPr="00C10BF5" w:rsidR="00360105" w:rsidP="00B46144" w:rsidRDefault="007F0201" w14:paraId="0D038235" w14:textId="3BE3495E">
      <w:pPr>
        <w:rPr>
          <w:lang w:eastAsia="zh-TW"/>
        </w:rPr>
      </w:pPr>
      <w:r w:rsidRPr="00C10BF5">
        <w:rPr>
          <w:rFonts w:eastAsia="PMingLiU"/>
          <w:lang w:eastAsia="zh-TW"/>
        </w:rPr>
        <w:t>15=</w:t>
      </w:r>
      <w:r w:rsidRPr="00C10BF5" w:rsidR="00062FB0">
        <w:rPr>
          <w:rFonts w:hint="eastAsia" w:eastAsia="PMingLiU"/>
          <w:lang w:eastAsia="zh-TW"/>
        </w:rPr>
        <w:t>其它亜洲裔</w:t>
      </w:r>
      <w:r w:rsidRPr="00C10BF5" w:rsidR="00062FB0">
        <w:rPr>
          <w:lang w:eastAsia="zh-TW"/>
        </w:rPr>
        <w:t xml:space="preserve"> </w:t>
      </w:r>
    </w:p>
    <w:p w:rsidR="00062FB0" w:rsidP="00B46144" w:rsidRDefault="00062FB0" w14:paraId="12C76FA6" w14:textId="575EAA33">
      <w:pPr>
        <w:rPr>
          <w:rFonts w:eastAsia="PMingLiU"/>
          <w:lang w:eastAsia="zh-TW"/>
        </w:rPr>
      </w:pPr>
      <w:r w:rsidRPr="00C10BF5">
        <w:rPr>
          <w:rFonts w:hint="eastAsia" w:eastAsia="PMingLiU"/>
          <w:lang w:eastAsia="zh-TW"/>
        </w:rPr>
        <w:lastRenderedPageBreak/>
        <w:t>16=</w:t>
      </w:r>
      <w:r w:rsidRPr="00C10BF5">
        <w:rPr>
          <w:rFonts w:hint="eastAsia" w:eastAsia="PMingLiU"/>
          <w:lang w:eastAsia="zh-TW"/>
        </w:rPr>
        <w:t>其它</w:t>
      </w:r>
      <w:r w:rsidRPr="00C10BF5">
        <w:rPr>
          <w:rFonts w:eastAsia="PMingLiU"/>
          <w:lang w:eastAsia="zh-TW"/>
        </w:rPr>
        <w:t>美洲印第安</w:t>
      </w:r>
      <w:r w:rsidRPr="00C10BF5" w:rsidR="00A91B6E">
        <w:rPr>
          <w:rFonts w:hint="eastAsia" w:eastAsia="PMingLiU"/>
          <w:lang w:eastAsia="zh-TW"/>
        </w:rPr>
        <w:t>裔</w:t>
      </w:r>
    </w:p>
    <w:p w:rsidRPr="00C10BF5" w:rsidR="003B13B1" w:rsidP="00B46144" w:rsidRDefault="003B13B1" w14:paraId="65B450C6" w14:textId="7C3A2135">
      <w:pPr>
        <w:rPr>
          <w:rFonts w:eastAsia="PMingLiU"/>
          <w:lang w:eastAsia="zh-TW"/>
        </w:rPr>
      </w:pPr>
      <w:bookmarkStart w:name="_Hlk33776700" w:id="5"/>
      <w:bookmarkStart w:name="_Hlk33776351" w:id="6"/>
      <w:r>
        <w:rPr>
          <w:rFonts w:eastAsia="PMingLiU"/>
          <w:lang w:eastAsia="zh-TW"/>
        </w:rPr>
        <w:t>17=</w:t>
      </w:r>
      <w:bookmarkEnd w:id="5"/>
      <w:r w:rsidRPr="007B17B7" w:rsidR="007B17B7">
        <w:rPr>
          <w:rFonts w:hint="eastAsia" w:eastAsia="PMingLiU"/>
          <w:lang w:eastAsia="zh-TW"/>
        </w:rPr>
        <w:t>其他太平洋島民</w:t>
      </w:r>
    </w:p>
    <w:bookmarkEnd w:id="6"/>
    <w:p w:rsidRPr="00C10BF5" w:rsidR="00360105" w:rsidP="00B46144" w:rsidRDefault="00360105" w14:paraId="5AA6E420" w14:textId="77777777">
      <w:pPr>
        <w:rPr>
          <w:rFonts w:eastAsia="PMingLiU"/>
          <w:lang w:eastAsia="zh-TW"/>
        </w:rPr>
      </w:pPr>
    </w:p>
    <w:p w:rsidRPr="00C10BF5" w:rsidR="00E346F7" w:rsidP="00E346F7" w:rsidRDefault="00E346F7" w14:paraId="4F8A744B" w14:textId="77777777">
      <w:r w:rsidRPr="00C10BF5">
        <w:t>……………………………………………………………………………………………………</w:t>
      </w:r>
    </w:p>
    <w:p w:rsidRPr="00C10BF5" w:rsidR="00E346F7" w:rsidP="00E346F7" w:rsidRDefault="00E346F7" w14:paraId="0D9C44D4" w14:textId="77777777"/>
    <w:p w:rsidRPr="00C10BF5" w:rsidR="00062FB0" w:rsidP="00062FB0" w:rsidRDefault="00062FB0" w14:paraId="6D57CEE0" w14:textId="77777777">
      <w:r w:rsidRPr="00C10BF5">
        <w:t>INT2_OTH_ASIAN. [IF INT2=15 CONTINUE, ELSE GO TO INT2_OTH_INDIAN]</w:t>
      </w:r>
    </w:p>
    <w:p w:rsidRPr="00C10BF5" w:rsidR="00062FB0" w:rsidP="00062FB0" w:rsidRDefault="00062FB0" w14:paraId="5CA85E49" w14:textId="77777777"/>
    <w:p w:rsidRPr="00C10BF5" w:rsidR="00062FB0" w:rsidP="00062FB0" w:rsidRDefault="0009443A" w14:paraId="4235FA8D" w14:textId="3085ABB5">
      <w:pPr>
        <w:rPr>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proofErr w:type="gramStart"/>
      <w:r w:rsidRPr="00C10BF5">
        <w:rPr>
          <w:rFonts w:eastAsia="PMingLiU"/>
          <w:lang w:eastAsia="zh-TW"/>
        </w:rPr>
        <w:t>她</w:t>
      </w:r>
      <w:r w:rsidRPr="00C10BF5">
        <w:rPr>
          <w:rFonts w:eastAsia="PMingLiU"/>
          <w:lang w:eastAsia="zh-TW"/>
        </w:rPr>
        <w:t>}</w:t>
      </w:r>
      <w:r w:rsidRPr="00C10BF5">
        <w:rPr>
          <w:rFonts w:eastAsia="PMingLiU"/>
          <w:lang w:eastAsia="zh-TW"/>
        </w:rPr>
        <w:t>認為</w:t>
      </w:r>
      <w:proofErr w:type="gramEnd"/>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自己</w:t>
      </w:r>
      <w:r w:rsidRPr="00C10BF5">
        <w:rPr>
          <w:rFonts w:eastAsia="PMingLiU"/>
          <w:lang w:eastAsia="zh-TW"/>
        </w:rPr>
        <w:t>}</w:t>
      </w:r>
      <w:r w:rsidRPr="00C10BF5">
        <w:rPr>
          <w:rFonts w:eastAsia="PMingLiU"/>
          <w:lang w:eastAsia="zh-TW"/>
        </w:rPr>
        <w:t>是什麼</w:t>
      </w:r>
      <w:r w:rsidRPr="00C10BF5" w:rsidR="00A91B6E">
        <w:rPr>
          <w:rFonts w:eastAsia="PMingLiU"/>
          <w:lang w:eastAsia="zh-TW"/>
        </w:rPr>
        <w:t>其他</w:t>
      </w:r>
      <w:r w:rsidRPr="00C10BF5">
        <w:rPr>
          <w:rFonts w:hint="eastAsia" w:eastAsia="PMingLiU"/>
          <w:lang w:eastAsia="zh-TW"/>
        </w:rPr>
        <w:t>亜洲裔</w:t>
      </w:r>
      <w:r w:rsidRPr="00C10BF5">
        <w:rPr>
          <w:rFonts w:eastAsia="PMingLiU"/>
          <w:lang w:eastAsia="zh-TW"/>
        </w:rPr>
        <w:t>種族？</w:t>
      </w:r>
    </w:p>
    <w:p w:rsidRPr="00C10BF5" w:rsidR="00062FB0" w:rsidP="00E346F7" w:rsidRDefault="00062FB0" w14:paraId="4104F7FE" w14:textId="77777777">
      <w:pPr>
        <w:rPr>
          <w:lang w:eastAsia="zh-TW"/>
        </w:rPr>
      </w:pPr>
    </w:p>
    <w:p w:rsidRPr="00C10BF5" w:rsidR="00062FB0" w:rsidP="00062FB0" w:rsidRDefault="00062FB0" w14:paraId="3D6CB2BC" w14:textId="77777777">
      <w:pPr>
        <w:rPr>
          <w:b/>
          <w:bCs/>
        </w:rPr>
      </w:pPr>
      <w:r w:rsidRPr="00C10BF5">
        <w:t xml:space="preserve">________________ </w:t>
      </w:r>
      <w:r w:rsidRPr="00C10BF5">
        <w:rPr>
          <w:b/>
          <w:bCs/>
        </w:rPr>
        <w:t>[ALLOW 40]</w:t>
      </w:r>
    </w:p>
    <w:p w:rsidRPr="00C10BF5" w:rsidR="00062FB0" w:rsidP="00E346F7" w:rsidRDefault="00062FB0" w14:paraId="0937361C" w14:textId="77777777"/>
    <w:p w:rsidRPr="00C10BF5" w:rsidR="00360105" w:rsidP="00E346F7" w:rsidRDefault="00E346F7" w14:paraId="3F093BDA" w14:textId="5301ACD4">
      <w:pPr>
        <w:rPr>
          <w:rFonts w:eastAsia="PMingLiU"/>
          <w:lang w:eastAsia="zh-TW"/>
        </w:rPr>
      </w:pPr>
      <w:r w:rsidRPr="00C10BF5">
        <w:t>INT2_OTH</w:t>
      </w:r>
      <w:r w:rsidRPr="00C10BF5" w:rsidR="00A91B6E">
        <w:t>_INDIAN</w:t>
      </w:r>
      <w:r w:rsidRPr="00C10BF5">
        <w:t>. [IF INT2=</w:t>
      </w:r>
      <w:r w:rsidRPr="00C10BF5" w:rsidR="00A91B6E">
        <w:t>16</w:t>
      </w:r>
      <w:r w:rsidRPr="00C10BF5">
        <w:t xml:space="preserve"> CONTINUE, ELSE GO TO INT2_</w:t>
      </w:r>
      <w:r w:rsidR="00A721B6">
        <w:t>OTH_PACIFIC</w:t>
      </w:r>
      <w:r w:rsidRPr="00C10BF5">
        <w:t>]</w:t>
      </w:r>
    </w:p>
    <w:p w:rsidRPr="00C10BF5" w:rsidR="00360105" w:rsidP="00B46144" w:rsidRDefault="00360105" w14:paraId="6049F4EF" w14:textId="77777777">
      <w:pPr>
        <w:rPr>
          <w:rFonts w:eastAsia="SimSun"/>
          <w:lang w:eastAsia="zh-CN"/>
        </w:rPr>
      </w:pPr>
    </w:p>
    <w:p w:rsidRPr="00C10BF5" w:rsidR="00360105" w:rsidP="00B46144" w:rsidRDefault="00360105" w14:paraId="10464D65" w14:textId="3B816E96">
      <w:pPr>
        <w:rPr>
          <w:rFonts w:eastAsia="SimSun"/>
          <w:lang w:eastAsia="zh-CN"/>
        </w:rPr>
      </w:pPr>
      <w:bookmarkStart w:name="_Hlk33776473" w:id="7"/>
      <w:r w:rsidRPr="00C10BF5">
        <w:rPr>
          <w:rFonts w:eastAsia="PMingLiU"/>
          <w:lang w:eastAsia="zh-TW"/>
        </w:rPr>
        <w:t xml:space="preserve"> {</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proofErr w:type="gramStart"/>
      <w:r w:rsidRPr="00C10BF5">
        <w:rPr>
          <w:rFonts w:eastAsia="PMingLiU"/>
          <w:lang w:eastAsia="zh-TW"/>
        </w:rPr>
        <w:t>她</w:t>
      </w:r>
      <w:r w:rsidRPr="00C10BF5">
        <w:rPr>
          <w:rFonts w:eastAsia="PMingLiU"/>
          <w:lang w:eastAsia="zh-TW"/>
        </w:rPr>
        <w:t>}</w:t>
      </w:r>
      <w:r w:rsidRPr="00C10BF5">
        <w:rPr>
          <w:rFonts w:eastAsia="PMingLiU"/>
          <w:lang w:eastAsia="zh-TW"/>
        </w:rPr>
        <w:t>認為</w:t>
      </w:r>
      <w:proofErr w:type="gramEnd"/>
      <w:r w:rsidRPr="00C10BF5">
        <w:rPr>
          <w:rFonts w:eastAsia="PMingLiU"/>
          <w:lang w:eastAsia="zh-TW"/>
        </w:rPr>
        <w:t>{</w:t>
      </w:r>
      <w:r w:rsidRPr="00C10BF5" w:rsidR="00535758">
        <w:rPr>
          <w:rFonts w:eastAsia="PMingLiU"/>
          <w:lang w:eastAsia="zh-TW"/>
        </w:rPr>
        <w:t>您</w:t>
      </w:r>
      <w:r w:rsidRPr="00C10BF5" w:rsidR="00535758">
        <w:rPr>
          <w:rFonts w:eastAsia="PMingLiU"/>
          <w:lang w:eastAsia="zh-TW"/>
        </w:rPr>
        <w:t>/</w:t>
      </w:r>
      <w:r w:rsidRPr="00C10BF5" w:rsidR="00535758">
        <w:rPr>
          <w:rFonts w:eastAsia="PMingLiU"/>
          <w:lang w:eastAsia="zh-TW"/>
        </w:rPr>
        <w:t>他</w:t>
      </w:r>
      <w:r w:rsidRPr="00C10BF5" w:rsidR="00535758">
        <w:rPr>
          <w:rFonts w:eastAsia="PMingLiU"/>
          <w:lang w:eastAsia="zh-TW"/>
        </w:rPr>
        <w:t>/</w:t>
      </w:r>
      <w:r w:rsidRPr="00C10BF5" w:rsidR="00535758">
        <w:rPr>
          <w:rFonts w:eastAsia="PMingLiU"/>
          <w:lang w:eastAsia="zh-TW"/>
        </w:rPr>
        <w:t>她</w:t>
      </w:r>
      <w:r w:rsidRPr="00C10BF5">
        <w:rPr>
          <w:rFonts w:eastAsia="PMingLiU"/>
          <w:lang w:eastAsia="zh-TW"/>
        </w:rPr>
        <w:t>自己</w:t>
      </w:r>
      <w:r w:rsidRPr="00C10BF5">
        <w:rPr>
          <w:rFonts w:eastAsia="PMingLiU"/>
          <w:lang w:eastAsia="zh-TW"/>
        </w:rPr>
        <w:t>}</w:t>
      </w:r>
      <w:r w:rsidRPr="00C10BF5">
        <w:rPr>
          <w:rFonts w:eastAsia="PMingLiU"/>
          <w:lang w:eastAsia="zh-TW"/>
        </w:rPr>
        <w:t>是什麼</w:t>
      </w:r>
      <w:r w:rsidRPr="00C10BF5" w:rsidR="00A91B6E">
        <w:rPr>
          <w:rFonts w:eastAsia="PMingLiU"/>
          <w:lang w:eastAsia="zh-TW"/>
        </w:rPr>
        <w:t>其他美洲印第安</w:t>
      </w:r>
      <w:r w:rsidRPr="00C10BF5" w:rsidR="00A91B6E">
        <w:rPr>
          <w:rFonts w:hint="eastAsia" w:eastAsia="PMingLiU"/>
          <w:lang w:eastAsia="zh-TW"/>
        </w:rPr>
        <w:t>裔</w:t>
      </w:r>
      <w:r w:rsidRPr="00C10BF5">
        <w:rPr>
          <w:rFonts w:eastAsia="PMingLiU"/>
          <w:lang w:eastAsia="zh-TW"/>
        </w:rPr>
        <w:t>種族？</w:t>
      </w:r>
    </w:p>
    <w:bookmarkEnd w:id="7"/>
    <w:p w:rsidRPr="00C10BF5" w:rsidR="00360105" w:rsidP="00B46144" w:rsidRDefault="00360105" w14:paraId="7413C3A0" w14:textId="77777777">
      <w:pPr>
        <w:rPr>
          <w:rFonts w:eastAsia="PMingLiU"/>
          <w:lang w:eastAsia="zh-TW"/>
        </w:rPr>
      </w:pPr>
    </w:p>
    <w:p w:rsidRPr="00C10BF5" w:rsidR="00E346F7" w:rsidP="00E346F7" w:rsidRDefault="00E346F7" w14:paraId="3544CA36" w14:textId="77777777">
      <w:pPr>
        <w:rPr>
          <w:b/>
          <w:bCs/>
        </w:rPr>
      </w:pPr>
      <w:r w:rsidRPr="00C10BF5">
        <w:t xml:space="preserve">________________ </w:t>
      </w:r>
      <w:r w:rsidRPr="00C10BF5">
        <w:rPr>
          <w:b/>
          <w:bCs/>
        </w:rPr>
        <w:t>[ALLOW 40]</w:t>
      </w:r>
    </w:p>
    <w:p w:rsidRPr="00C10BF5" w:rsidR="00E346F7" w:rsidP="00E346F7" w:rsidRDefault="00E346F7" w14:paraId="2B0E417A" w14:textId="77777777"/>
    <w:p w:rsidRPr="00C10BF5" w:rsidR="00360105" w:rsidP="00E346F7" w:rsidRDefault="00E346F7" w14:paraId="5CF2A036" w14:textId="77777777">
      <w:pPr>
        <w:rPr>
          <w:rFonts w:eastAsia="PMingLiU"/>
          <w:lang w:eastAsia="zh-TW"/>
        </w:rPr>
      </w:pPr>
      <w:r w:rsidRPr="00C10BF5">
        <w:t>……………………………………………………………………………………………………</w:t>
      </w:r>
    </w:p>
    <w:p w:rsidRPr="00C10BF5" w:rsidR="00360105" w:rsidP="00B46144" w:rsidRDefault="00360105" w14:paraId="62F92EFA" w14:textId="77777777">
      <w:pPr>
        <w:rPr>
          <w:rFonts w:eastAsia="SimSun"/>
          <w:lang w:eastAsia="zh-CN"/>
        </w:rPr>
      </w:pPr>
    </w:p>
    <w:p w:rsidRPr="00A721B6" w:rsidR="00A721B6" w:rsidP="00A721B6" w:rsidRDefault="00A721B6" w14:paraId="19AAFE27" w14:textId="77777777">
      <w:r w:rsidRPr="00A721B6">
        <w:t>INT2_OTH_PACIFIC. [IF INT2=17 CONTINUE, ELSE GO TO INT2_MULTI]</w:t>
      </w:r>
    </w:p>
    <w:p w:rsidRPr="00A721B6" w:rsidR="00A721B6" w:rsidP="00A721B6" w:rsidRDefault="00A721B6" w14:paraId="4FE4EF8A" w14:textId="77777777"/>
    <w:p w:rsidRPr="0006364C" w:rsidR="00A721B6" w:rsidP="00A721B6" w:rsidRDefault="007B17B7" w14:paraId="1CC67362" w14:textId="3BC12E15">
      <w:pPr>
        <w:rPr>
          <w:rFonts w:ascii="Times New Roman" w:hAnsi="Times New Roman" w:eastAsia="PMingLiU" w:cs="Times New Roman"/>
          <w:lang w:eastAsia="zh-TW"/>
        </w:rPr>
      </w:pPr>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您</w:t>
      </w:r>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他</w:t>
      </w:r>
      <w:r w:rsidRPr="0006364C">
        <w:rPr>
          <w:rFonts w:ascii="Times New Roman" w:hAnsi="Times New Roman" w:eastAsia="PMingLiU" w:cs="Times New Roman"/>
          <w:lang w:eastAsia="zh-TW"/>
        </w:rPr>
        <w:t>/</w:t>
      </w:r>
      <w:proofErr w:type="gramStart"/>
      <w:r w:rsidRPr="0006364C">
        <w:rPr>
          <w:rFonts w:ascii="Times New Roman" w:hAnsi="Times New Roman" w:eastAsia="PMingLiU" w:cs="Times New Roman"/>
          <w:lang w:eastAsia="zh-TW"/>
        </w:rPr>
        <w:t>她</w:t>
      </w:r>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認為</w:t>
      </w:r>
      <w:proofErr w:type="gramEnd"/>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您</w:t>
      </w:r>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他</w:t>
      </w:r>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她自己</w:t>
      </w:r>
      <w:r w:rsidRPr="0006364C">
        <w:rPr>
          <w:rFonts w:ascii="Times New Roman" w:hAnsi="Times New Roman" w:eastAsia="PMingLiU" w:cs="Times New Roman"/>
          <w:lang w:eastAsia="zh-TW"/>
        </w:rPr>
        <w:t>}</w:t>
      </w:r>
      <w:r w:rsidRPr="0006364C">
        <w:rPr>
          <w:rFonts w:ascii="Times New Roman" w:hAnsi="Times New Roman" w:eastAsia="PMingLiU" w:cs="Times New Roman"/>
          <w:lang w:eastAsia="zh-TW"/>
        </w:rPr>
        <w:t>是什麼其他太平洋島民？</w:t>
      </w:r>
    </w:p>
    <w:p w:rsidRPr="00A721B6" w:rsidR="00A721B6" w:rsidP="00A721B6" w:rsidRDefault="00A721B6" w14:paraId="04453206" w14:textId="77777777">
      <w:pPr>
        <w:rPr>
          <w:lang w:eastAsia="zh-TW"/>
        </w:rPr>
      </w:pPr>
    </w:p>
    <w:p w:rsidRPr="00A721B6" w:rsidR="00A721B6" w:rsidP="00A721B6" w:rsidRDefault="00A721B6" w14:paraId="6D9CC53A" w14:textId="77777777">
      <w:pPr>
        <w:rPr>
          <w:b/>
          <w:bCs/>
        </w:rPr>
      </w:pPr>
      <w:r w:rsidRPr="00A721B6">
        <w:t xml:space="preserve">________________ </w:t>
      </w:r>
      <w:r w:rsidRPr="00A721B6">
        <w:rPr>
          <w:b/>
          <w:bCs/>
        </w:rPr>
        <w:t>[ALLOW 40]</w:t>
      </w:r>
    </w:p>
    <w:p w:rsidRPr="00A721B6" w:rsidR="00A721B6" w:rsidP="00A721B6" w:rsidRDefault="00A721B6" w14:paraId="324732FD" w14:textId="77777777"/>
    <w:p w:rsidR="00A721B6" w:rsidP="00A721B6" w:rsidRDefault="00A721B6" w14:paraId="6E703120" w14:textId="77777777">
      <w:r w:rsidRPr="00A721B6">
        <w:t>……………………………………………………………………………………………………</w:t>
      </w:r>
    </w:p>
    <w:p w:rsidR="00A721B6" w:rsidP="00A721B6" w:rsidRDefault="00A721B6" w14:paraId="2A6298DF" w14:textId="77777777"/>
    <w:p w:rsidRPr="00C10BF5" w:rsidR="00E346F7" w:rsidP="00A721B6" w:rsidRDefault="00E346F7" w14:paraId="0C8C143A" w14:textId="61198079">
      <w:pPr>
        <w:rPr>
          <w:rFonts w:eastAsia="SimSun"/>
          <w:lang w:eastAsia="zh-CN"/>
        </w:rPr>
      </w:pPr>
      <w:r w:rsidRPr="00C10BF5">
        <w:t>INT2_MULT. [IF MORE THAN ONE RESPONSE TO INT2 CONTINUE, ELSE GO TO MEDINTRO]</w:t>
      </w:r>
    </w:p>
    <w:p w:rsidRPr="00C10BF5" w:rsidR="00E346F7" w:rsidP="00B46144" w:rsidRDefault="00E346F7" w14:paraId="74F09BA8" w14:textId="77777777">
      <w:pPr>
        <w:rPr>
          <w:rFonts w:eastAsia="SimSun"/>
          <w:lang w:eastAsia="zh-CN"/>
        </w:rPr>
      </w:pPr>
    </w:p>
    <w:p w:rsidRPr="00C10BF5" w:rsidR="00360105" w:rsidP="000607BB" w:rsidRDefault="00360105" w14:paraId="4D906AC6" w14:textId="77777777">
      <w:pPr>
        <w:rPr>
          <w:rFonts w:eastAsia="PMingLiU"/>
          <w:lang w:eastAsia="zh-TW"/>
        </w:rPr>
      </w:pPr>
      <w:r w:rsidRPr="00C10BF5">
        <w:rPr>
          <w:rFonts w:eastAsia="PMingLiU"/>
          <w:lang w:eastAsia="zh-TW"/>
        </w:rPr>
        <w:t>在這些群組中，您認為</w:t>
      </w:r>
      <w:r w:rsidRPr="00C10BF5" w:rsidR="00E346F7">
        <w:t>{FILL RESPONSES FROM INT2 AND INT2_OTH}</w:t>
      </w:r>
      <w:r w:rsidRPr="00C10BF5">
        <w:rPr>
          <w:rFonts w:eastAsia="PMingLiU"/>
          <w:lang w:eastAsia="zh-TW"/>
        </w:rPr>
        <w:t>哪一個</w:t>
      </w:r>
      <w:r w:rsidRPr="00C10BF5">
        <w:rPr>
          <w:rFonts w:eastAsia="PMingLiU"/>
          <w:b/>
          <w:bCs/>
          <w:lang w:eastAsia="zh-TW"/>
        </w:rPr>
        <w:t>最</w:t>
      </w:r>
      <w:r w:rsidRPr="00C10BF5">
        <w:rPr>
          <w:rFonts w:eastAsia="PMingLiU"/>
          <w:lang w:eastAsia="zh-TW"/>
        </w:rPr>
        <w:t>能表明</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E346F7">
        <w:t>NAME</w:t>
      </w:r>
      <w:r w:rsidRPr="00C10BF5" w:rsidR="00012D6F">
        <w:rPr>
          <w:rFonts w:eastAsia="PMingLiU"/>
          <w:lang w:eastAsia="zh-TW"/>
        </w:rPr>
        <w:t>的</w:t>
      </w:r>
      <w:r w:rsidRPr="00C10BF5">
        <w:rPr>
          <w:rFonts w:eastAsia="PMingLiU"/>
          <w:lang w:eastAsia="zh-TW"/>
        </w:rPr>
        <w:t>}</w:t>
      </w:r>
      <w:r w:rsidRPr="00C10BF5">
        <w:rPr>
          <w:rFonts w:eastAsia="PMingLiU"/>
          <w:lang w:eastAsia="zh-TW"/>
        </w:rPr>
        <w:t>種族？</w:t>
      </w:r>
    </w:p>
    <w:p w:rsidRPr="00C10BF5" w:rsidR="00360105" w:rsidP="00B46144" w:rsidRDefault="00360105" w14:paraId="385D19C1" w14:textId="77777777">
      <w:pPr>
        <w:rPr>
          <w:rFonts w:eastAsia="SimSun"/>
          <w:lang w:eastAsia="zh-CN"/>
        </w:rPr>
      </w:pPr>
    </w:p>
    <w:p w:rsidRPr="00C10BF5" w:rsidR="00E346F7" w:rsidP="00B46144" w:rsidRDefault="00E346F7" w14:paraId="66B1C333" w14:textId="77777777">
      <w:pPr>
        <w:rPr>
          <w:rFonts w:eastAsia="SimSun"/>
          <w:lang w:eastAsia="zh-CN"/>
        </w:rPr>
      </w:pPr>
      <w:r w:rsidRPr="00C10BF5">
        <w:t>[LIST ONLY SELECTIONS MADE IN INT2]</w:t>
      </w:r>
    </w:p>
    <w:p w:rsidRPr="00C10BF5" w:rsidR="00360105" w:rsidP="00B46144" w:rsidRDefault="00360105" w14:paraId="4C9A5D4F" w14:textId="77777777">
      <w:pPr>
        <w:rPr>
          <w:rFonts w:eastAsia="PMingLiU"/>
          <w:lang w:eastAsia="zh-TW"/>
        </w:rPr>
      </w:pPr>
    </w:p>
    <w:p w:rsidRPr="00C10BF5" w:rsidR="00360105" w:rsidP="00B46144" w:rsidRDefault="00360105" w14:paraId="58FA7B1C" w14:textId="77777777">
      <w:pPr>
        <w:rPr>
          <w:rFonts w:eastAsia="PMingLiU"/>
          <w:lang w:eastAsia="zh-TW"/>
        </w:rPr>
      </w:pPr>
      <w:r w:rsidRPr="00C10BF5">
        <w:rPr>
          <w:rFonts w:eastAsia="PMingLiU"/>
          <w:lang w:eastAsia="zh-TW"/>
        </w:rPr>
        <w:t>1=</w:t>
      </w:r>
      <w:r w:rsidRPr="00C10BF5">
        <w:rPr>
          <w:rFonts w:eastAsia="PMingLiU"/>
          <w:lang w:eastAsia="zh-TW"/>
        </w:rPr>
        <w:t>白人</w:t>
      </w:r>
    </w:p>
    <w:p w:rsidRPr="00C10BF5" w:rsidR="00360105" w:rsidP="00B46144" w:rsidRDefault="00360105" w14:paraId="1C51D217" w14:textId="77777777">
      <w:pPr>
        <w:rPr>
          <w:rFonts w:eastAsia="PMingLiU"/>
          <w:lang w:eastAsia="zh-TW"/>
        </w:rPr>
      </w:pPr>
      <w:r w:rsidRPr="00C10BF5">
        <w:rPr>
          <w:rFonts w:eastAsia="PMingLiU"/>
          <w:lang w:eastAsia="zh-TW"/>
        </w:rPr>
        <w:t>2=</w:t>
      </w:r>
      <w:r w:rsidRPr="00C10BF5">
        <w:rPr>
          <w:rFonts w:eastAsia="PMingLiU"/>
          <w:lang w:eastAsia="zh-TW"/>
        </w:rPr>
        <w:t>黑人或非裔美國人</w:t>
      </w:r>
    </w:p>
    <w:p w:rsidRPr="00C10BF5" w:rsidR="00360105" w:rsidP="00B46144" w:rsidRDefault="00360105" w14:paraId="09F58BEF" w14:textId="77777777">
      <w:pPr>
        <w:rPr>
          <w:rFonts w:eastAsia="PMingLiU"/>
          <w:lang w:eastAsia="zh-TW"/>
        </w:rPr>
      </w:pPr>
      <w:r w:rsidRPr="00C10BF5">
        <w:rPr>
          <w:rFonts w:eastAsia="PMingLiU"/>
          <w:lang w:eastAsia="zh-TW"/>
        </w:rPr>
        <w:t>3=</w:t>
      </w:r>
      <w:r w:rsidRPr="00C10BF5">
        <w:rPr>
          <w:rFonts w:eastAsia="PMingLiU"/>
          <w:lang w:eastAsia="zh-TW"/>
        </w:rPr>
        <w:t>美洲印第安人或阿拉斯加原住民（美洲印第安人包括北美洲、中美洲及南美洲印第安人）</w:t>
      </w:r>
    </w:p>
    <w:p w:rsidRPr="00C10BF5" w:rsidR="00360105" w:rsidP="00B46144" w:rsidRDefault="00360105" w14:paraId="2C05FF8E" w14:textId="77777777">
      <w:pPr>
        <w:rPr>
          <w:rFonts w:eastAsia="PMingLiU"/>
          <w:lang w:eastAsia="zh-TW"/>
        </w:rPr>
      </w:pPr>
      <w:r w:rsidRPr="00C10BF5">
        <w:rPr>
          <w:rFonts w:eastAsia="PMingLiU"/>
          <w:lang w:eastAsia="zh-TW"/>
        </w:rPr>
        <w:t>4=</w:t>
      </w:r>
      <w:r w:rsidRPr="00C10BF5">
        <w:rPr>
          <w:rFonts w:eastAsia="PMingLiU"/>
          <w:lang w:eastAsia="zh-TW"/>
        </w:rPr>
        <w:t>夏威夷原住民</w:t>
      </w:r>
    </w:p>
    <w:p w:rsidRPr="00C10BF5" w:rsidR="00360105" w:rsidP="00B46144" w:rsidRDefault="00360105" w14:paraId="7D29B91B" w14:textId="77777777">
      <w:pPr>
        <w:rPr>
          <w:rFonts w:eastAsia="PMingLiU"/>
          <w:lang w:eastAsia="zh-TW"/>
        </w:rPr>
      </w:pPr>
      <w:r w:rsidRPr="00C10BF5">
        <w:rPr>
          <w:rFonts w:eastAsia="PMingLiU"/>
          <w:lang w:eastAsia="zh-TW"/>
        </w:rPr>
        <w:t>5=</w:t>
      </w:r>
      <w:r w:rsidRPr="00C10BF5">
        <w:rPr>
          <w:rFonts w:eastAsia="PMingLiU"/>
          <w:lang w:eastAsia="zh-TW"/>
        </w:rPr>
        <w:t>關島人或查莫洛人</w:t>
      </w:r>
    </w:p>
    <w:p w:rsidRPr="00C10BF5" w:rsidR="00360105" w:rsidP="00B46144" w:rsidRDefault="00360105" w14:paraId="44AF4ECC" w14:textId="77777777">
      <w:pPr>
        <w:rPr>
          <w:rFonts w:eastAsia="PMingLiU"/>
          <w:lang w:eastAsia="zh-TW"/>
        </w:rPr>
      </w:pPr>
      <w:r w:rsidRPr="00C10BF5">
        <w:rPr>
          <w:rFonts w:eastAsia="PMingLiU"/>
          <w:lang w:eastAsia="zh-TW"/>
        </w:rPr>
        <w:t>6=</w:t>
      </w:r>
      <w:r w:rsidRPr="00C10BF5">
        <w:rPr>
          <w:rFonts w:eastAsia="PMingLiU"/>
          <w:lang w:eastAsia="zh-TW"/>
        </w:rPr>
        <w:t>薩摩亞人</w:t>
      </w:r>
    </w:p>
    <w:p w:rsidRPr="00C10BF5" w:rsidR="00360105" w:rsidP="00B46144" w:rsidRDefault="00360105" w14:paraId="146ECA0B" w14:textId="77777777">
      <w:pPr>
        <w:rPr>
          <w:rFonts w:eastAsia="PMingLiU"/>
          <w:lang w:eastAsia="zh-TW"/>
        </w:rPr>
      </w:pPr>
      <w:r w:rsidRPr="00C10BF5">
        <w:rPr>
          <w:rFonts w:eastAsia="PMingLiU"/>
          <w:lang w:eastAsia="zh-TW"/>
        </w:rPr>
        <w:t>7=</w:t>
      </w:r>
      <w:r w:rsidRPr="00C10BF5">
        <w:rPr>
          <w:rFonts w:eastAsia="PMingLiU"/>
          <w:lang w:eastAsia="zh-TW"/>
        </w:rPr>
        <w:t>東加人</w:t>
      </w:r>
    </w:p>
    <w:p w:rsidRPr="00C10BF5" w:rsidR="00360105" w:rsidP="00B46144" w:rsidRDefault="00360105" w14:paraId="7949CAFB" w14:textId="77777777">
      <w:pPr>
        <w:rPr>
          <w:rFonts w:eastAsia="PMingLiU"/>
          <w:lang w:eastAsia="zh-TW"/>
        </w:rPr>
      </w:pPr>
      <w:r w:rsidRPr="00C10BF5">
        <w:rPr>
          <w:rFonts w:eastAsia="PMingLiU"/>
          <w:lang w:eastAsia="zh-TW"/>
        </w:rPr>
        <w:t>8=</w:t>
      </w:r>
      <w:r w:rsidRPr="00C10BF5">
        <w:rPr>
          <w:rFonts w:eastAsia="PMingLiU"/>
          <w:lang w:eastAsia="zh-TW"/>
        </w:rPr>
        <w:t>馬紹爾人</w:t>
      </w:r>
    </w:p>
    <w:p w:rsidRPr="00C10BF5" w:rsidR="00360105" w:rsidP="00B46144" w:rsidRDefault="00360105" w14:paraId="1EFCE7DC" w14:textId="77777777">
      <w:pPr>
        <w:rPr>
          <w:rFonts w:eastAsia="PMingLiU"/>
          <w:lang w:eastAsia="zh-TW"/>
        </w:rPr>
      </w:pPr>
      <w:r w:rsidRPr="00C10BF5">
        <w:rPr>
          <w:rFonts w:eastAsia="PMingLiU"/>
          <w:lang w:eastAsia="zh-TW"/>
        </w:rPr>
        <w:lastRenderedPageBreak/>
        <w:t>9=</w:t>
      </w:r>
      <w:r w:rsidRPr="00C10BF5">
        <w:rPr>
          <w:rFonts w:eastAsia="PMingLiU"/>
          <w:lang w:eastAsia="zh-TW"/>
        </w:rPr>
        <w:t>亞洲印度人</w:t>
      </w:r>
    </w:p>
    <w:p w:rsidRPr="00C10BF5" w:rsidR="00360105" w:rsidP="00B46144" w:rsidRDefault="00360105" w14:paraId="6757B351" w14:textId="77777777">
      <w:pPr>
        <w:rPr>
          <w:rFonts w:eastAsia="PMingLiU"/>
          <w:lang w:eastAsia="zh-TW"/>
        </w:rPr>
      </w:pPr>
      <w:r w:rsidRPr="00C10BF5">
        <w:rPr>
          <w:rFonts w:eastAsia="PMingLiU"/>
          <w:lang w:eastAsia="zh-TW"/>
        </w:rPr>
        <w:t>10=</w:t>
      </w:r>
      <w:r w:rsidRPr="00C10BF5">
        <w:rPr>
          <w:rFonts w:eastAsia="PMingLiU"/>
          <w:lang w:eastAsia="zh-TW"/>
        </w:rPr>
        <w:t>華裔</w:t>
      </w:r>
    </w:p>
    <w:p w:rsidRPr="00C10BF5" w:rsidR="00360105" w:rsidP="00B46144" w:rsidRDefault="00360105" w14:paraId="2A8726CF" w14:textId="77777777">
      <w:pPr>
        <w:rPr>
          <w:rFonts w:eastAsia="PMingLiU"/>
          <w:lang w:eastAsia="zh-TW"/>
        </w:rPr>
      </w:pPr>
      <w:r w:rsidRPr="00C10BF5">
        <w:rPr>
          <w:rFonts w:eastAsia="PMingLiU"/>
          <w:lang w:eastAsia="zh-TW"/>
        </w:rPr>
        <w:t>11=</w:t>
      </w:r>
      <w:r w:rsidRPr="00C10BF5">
        <w:rPr>
          <w:rFonts w:eastAsia="PMingLiU"/>
          <w:lang w:eastAsia="zh-TW"/>
        </w:rPr>
        <w:t>菲律賓裔</w:t>
      </w:r>
    </w:p>
    <w:p w:rsidRPr="00C10BF5" w:rsidR="00360105" w:rsidP="00B46144" w:rsidRDefault="00360105" w14:paraId="1DE89AC2" w14:textId="77777777">
      <w:pPr>
        <w:rPr>
          <w:rFonts w:eastAsia="PMingLiU"/>
          <w:lang w:eastAsia="zh-TW"/>
        </w:rPr>
      </w:pPr>
      <w:r w:rsidRPr="00C10BF5">
        <w:rPr>
          <w:rFonts w:eastAsia="PMingLiU"/>
          <w:lang w:eastAsia="zh-TW"/>
        </w:rPr>
        <w:t>12=</w:t>
      </w:r>
      <w:r w:rsidRPr="00C10BF5">
        <w:rPr>
          <w:rFonts w:eastAsia="PMingLiU"/>
          <w:lang w:eastAsia="zh-TW"/>
        </w:rPr>
        <w:t>日裔</w:t>
      </w:r>
    </w:p>
    <w:p w:rsidRPr="00C10BF5" w:rsidR="00360105" w:rsidP="00B46144" w:rsidRDefault="00360105" w14:paraId="7F85C9DB" w14:textId="77777777">
      <w:pPr>
        <w:rPr>
          <w:rFonts w:eastAsia="PMingLiU"/>
          <w:lang w:eastAsia="zh-TW"/>
        </w:rPr>
      </w:pPr>
      <w:r w:rsidRPr="00C10BF5">
        <w:rPr>
          <w:rFonts w:eastAsia="PMingLiU"/>
          <w:lang w:eastAsia="zh-TW"/>
        </w:rPr>
        <w:t>13=</w:t>
      </w:r>
      <w:r w:rsidRPr="00C10BF5">
        <w:rPr>
          <w:rFonts w:eastAsia="PMingLiU"/>
          <w:lang w:eastAsia="zh-TW"/>
        </w:rPr>
        <w:t>韓裔</w:t>
      </w:r>
    </w:p>
    <w:p w:rsidRPr="00C10BF5" w:rsidR="00360105" w:rsidP="00B46144" w:rsidRDefault="00360105" w14:paraId="4A9DDE67" w14:textId="77777777">
      <w:pPr>
        <w:rPr>
          <w:rFonts w:eastAsia="PMingLiU"/>
          <w:lang w:eastAsia="zh-TW"/>
        </w:rPr>
      </w:pPr>
      <w:r w:rsidRPr="00C10BF5">
        <w:rPr>
          <w:rFonts w:eastAsia="PMingLiU"/>
          <w:lang w:eastAsia="zh-TW"/>
        </w:rPr>
        <w:t>14=</w:t>
      </w:r>
      <w:r w:rsidRPr="00C10BF5">
        <w:rPr>
          <w:rFonts w:eastAsia="PMingLiU"/>
          <w:lang w:eastAsia="zh-TW"/>
        </w:rPr>
        <w:t>越南裔</w:t>
      </w:r>
    </w:p>
    <w:p w:rsidRPr="00C10BF5" w:rsidR="00E346F7" w:rsidP="00E346F7" w:rsidRDefault="00360105" w14:paraId="2569FB66" w14:textId="6F7C3533">
      <w:pPr>
        <w:rPr>
          <w:lang w:eastAsia="zh-TW"/>
        </w:rPr>
      </w:pPr>
      <w:r w:rsidRPr="00C10BF5">
        <w:rPr>
          <w:rFonts w:eastAsia="PMingLiU"/>
          <w:lang w:eastAsia="zh-TW"/>
        </w:rPr>
        <w:t>15=</w:t>
      </w:r>
      <w:r w:rsidRPr="00C10BF5" w:rsidR="00A91B6E">
        <w:rPr>
          <w:rFonts w:hint="eastAsia" w:eastAsia="PMingLiU"/>
          <w:lang w:eastAsia="zh-TW"/>
        </w:rPr>
        <w:t>其它亜洲裔</w:t>
      </w:r>
    </w:p>
    <w:p w:rsidR="00A91B6E" w:rsidP="00E346F7" w:rsidRDefault="00A91B6E" w14:paraId="204D4C20" w14:textId="150BF2EE">
      <w:pPr>
        <w:rPr>
          <w:rFonts w:eastAsia="PMingLiU"/>
          <w:lang w:eastAsia="zh-TW"/>
        </w:rPr>
      </w:pPr>
      <w:r w:rsidRPr="00C10BF5">
        <w:rPr>
          <w:lang w:eastAsia="zh-TW"/>
        </w:rPr>
        <w:t>16=</w:t>
      </w:r>
      <w:r w:rsidRPr="00C10BF5">
        <w:rPr>
          <w:rFonts w:hint="eastAsia" w:eastAsia="PMingLiU"/>
          <w:lang w:eastAsia="zh-TW"/>
        </w:rPr>
        <w:t>其它</w:t>
      </w:r>
      <w:r w:rsidRPr="00C10BF5">
        <w:rPr>
          <w:rFonts w:eastAsia="PMingLiU"/>
          <w:lang w:eastAsia="zh-TW"/>
        </w:rPr>
        <w:t>美洲印第安</w:t>
      </w:r>
      <w:r w:rsidRPr="00C10BF5">
        <w:rPr>
          <w:rFonts w:hint="eastAsia" w:eastAsia="PMingLiU"/>
          <w:lang w:eastAsia="zh-TW"/>
        </w:rPr>
        <w:t>裔</w:t>
      </w:r>
    </w:p>
    <w:p w:rsidRPr="00C10BF5" w:rsidR="00FA5926" w:rsidP="00E346F7" w:rsidRDefault="005C230E" w14:paraId="067354FA" w14:textId="16DF4CB6">
      <w:pPr>
        <w:rPr>
          <w:lang w:eastAsia="zh-TW"/>
        </w:rPr>
      </w:pPr>
      <w:r w:rsidRPr="005C230E">
        <w:rPr>
          <w:rFonts w:eastAsia="PMingLiU"/>
          <w:lang w:eastAsia="zh-TW"/>
        </w:rPr>
        <w:t>17=</w:t>
      </w:r>
      <w:r w:rsidRPr="005C230E">
        <w:rPr>
          <w:rFonts w:hint="eastAsia" w:eastAsia="PMingLiU"/>
          <w:lang w:eastAsia="zh-TW"/>
        </w:rPr>
        <w:t>其他太平洋島民</w:t>
      </w:r>
    </w:p>
    <w:p w:rsidRPr="00C10BF5" w:rsidR="00360105" w:rsidP="00E346F7" w:rsidRDefault="00E346F7" w14:paraId="6DDE33B2" w14:textId="77777777">
      <w:pPr>
        <w:rPr>
          <w:rFonts w:eastAsia="PMingLiU"/>
          <w:lang w:eastAsia="zh-TW"/>
        </w:rPr>
      </w:pPr>
      <w:r w:rsidRPr="00C10BF5">
        <w:t>……………………………………………………………………………………………………</w:t>
      </w:r>
    </w:p>
    <w:bookmarkEnd w:id="3"/>
    <w:p w:rsidRPr="00C10BF5" w:rsidR="00360105" w:rsidP="00DE4FA2" w:rsidRDefault="00360105" w14:paraId="007223FC" w14:textId="77777777">
      <w:pPr>
        <w:pStyle w:val="Heading2"/>
        <w:rPr>
          <w:rFonts w:eastAsia="SimSun"/>
          <w:lang w:eastAsia="zh-CN"/>
        </w:rPr>
      </w:pPr>
    </w:p>
    <w:p w:rsidRPr="00C10BF5" w:rsidR="006A6BF9" w:rsidP="006A6BF9" w:rsidRDefault="006A6BF9" w14:paraId="35DB38D0" w14:textId="77777777">
      <w:pPr>
        <w:rPr>
          <w:rFonts w:eastAsia="SimSun"/>
          <w:lang w:eastAsia="zh-CN"/>
        </w:rPr>
      </w:pPr>
      <w:bookmarkStart w:name="_Toc364091796" w:id="8"/>
      <w:r w:rsidRPr="00C10BF5">
        <w:t>MODULE B: ACCESS TO CARE</w:t>
      </w:r>
      <w:bookmarkEnd w:id="8"/>
    </w:p>
    <w:p w:rsidRPr="00C10BF5" w:rsidR="00360105" w:rsidP="00B46144" w:rsidRDefault="00360105" w14:paraId="361F5B3B" w14:textId="77777777">
      <w:pPr>
        <w:rPr>
          <w:rFonts w:eastAsia="PMingLiU"/>
          <w:lang w:eastAsia="zh-TW"/>
        </w:rPr>
      </w:pPr>
    </w:p>
    <w:p w:rsidRPr="00C10BF5" w:rsidR="00360105" w:rsidP="000607BB" w:rsidRDefault="006A6BF9" w14:paraId="6BFBB94D" w14:textId="43CB2594">
      <w:pPr>
        <w:rPr>
          <w:rFonts w:eastAsia="PMingLiU"/>
          <w:lang w:eastAsia="zh-TW"/>
        </w:rPr>
      </w:pPr>
      <w:r w:rsidRPr="00C10BF5">
        <w:rPr>
          <w:lang w:eastAsia="zh-TW"/>
        </w:rPr>
        <w:t>MEDINTRO.</w:t>
      </w:r>
      <w:r w:rsidRPr="00C10BF5" w:rsidR="007555E4">
        <w:rPr>
          <w:rFonts w:hint="eastAsia" w:eastAsiaTheme="minorEastAsia"/>
          <w:lang w:eastAsia="zh-CN"/>
        </w:rPr>
        <w:t xml:space="preserve"> </w:t>
      </w:r>
      <w:r w:rsidRPr="00C10BF5" w:rsidR="00360105">
        <w:rPr>
          <w:rFonts w:eastAsia="PMingLiU"/>
          <w:lang w:eastAsia="zh-TW"/>
        </w:rPr>
        <w:t>接下來的一系列問題詢問有關各種保健服務的</w:t>
      </w:r>
      <w:r w:rsidRPr="00C10BF5" w:rsidR="008D1213">
        <w:rPr>
          <w:rFonts w:hint="eastAsia" w:eastAsia="PMingLiU"/>
          <w:lang w:eastAsia="zh-TW"/>
        </w:rPr>
        <w:t>提供</w:t>
      </w:r>
      <w:r w:rsidRPr="00C10BF5" w:rsidR="00360105">
        <w:rPr>
          <w:rFonts w:eastAsia="PMingLiU"/>
          <w:lang w:eastAsia="zh-TW"/>
        </w:rPr>
        <w:t>情況。在回答接下來的幾個問題時，請勿包括牙科護理、處方藥、諮詢或</w:t>
      </w:r>
      <w:r w:rsidRPr="00C10BF5" w:rsidR="00DE5173">
        <w:rPr>
          <w:rFonts w:hint="eastAsia" w:eastAsia="PMingLiU"/>
          <w:lang w:eastAsia="zh-TW"/>
        </w:rPr>
        <w:t>心理</w:t>
      </w:r>
      <w:r w:rsidRPr="00C10BF5" w:rsidR="00360105">
        <w:rPr>
          <w:rFonts w:eastAsia="PMingLiU"/>
          <w:lang w:eastAsia="zh-TW"/>
        </w:rPr>
        <w:t>健康治療。</w:t>
      </w:r>
    </w:p>
    <w:p w:rsidRPr="00C10BF5" w:rsidR="00360105" w:rsidP="00B153BC" w:rsidRDefault="006A6BF9" w14:paraId="3300BB21" w14:textId="77777777">
      <w:pPr>
        <w:rPr>
          <w:rFonts w:eastAsia="PMingLiU"/>
          <w:lang w:eastAsia="zh-TW"/>
        </w:rPr>
      </w:pPr>
      <w:r w:rsidRPr="00C10BF5">
        <w:t>……………………………………………………………………………………………………</w:t>
      </w:r>
    </w:p>
    <w:p w:rsidRPr="00C10BF5" w:rsidR="00360105" w:rsidP="00B46144" w:rsidRDefault="00360105" w14:paraId="3E17BA14" w14:textId="782EA036">
      <w:pPr>
        <w:rPr>
          <w:rFonts w:eastAsia="PMingLiU"/>
          <w:lang w:eastAsia="zh-TW"/>
        </w:rPr>
      </w:pPr>
    </w:p>
    <w:p w:rsidRPr="00C10BF5" w:rsidR="00360105" w:rsidP="000607BB" w:rsidRDefault="006A6BF9" w14:paraId="2F4A69FB" w14:textId="77777777">
      <w:pPr>
        <w:rPr>
          <w:rFonts w:eastAsia="PMingLiU"/>
          <w:lang w:eastAsia="zh-TW"/>
        </w:rPr>
      </w:pPr>
      <w:r w:rsidRPr="00C10BF5">
        <w:t>MED1.</w:t>
      </w:r>
      <w:r w:rsidRPr="00C10BF5" w:rsidR="007555E4">
        <w:rPr>
          <w:rFonts w:hint="eastAsia" w:eastAsiaTheme="minorEastAsia"/>
          <w:lang w:eastAsia="zh-CN"/>
        </w:rPr>
        <w:t xml:space="preserve">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sidR="00BA09A4">
        <w:rPr>
          <w:rFonts w:hint="eastAsia" w:eastAsiaTheme="minorEastAsia"/>
          <w:lang w:eastAsia="zh-CN"/>
        </w:rPr>
        <w:t xml:space="preserve"> </w:t>
      </w:r>
      <w:r w:rsidRPr="00C10BF5">
        <w:t>{12 MONTH REFERENCE DATE}</w:t>
      </w:r>
      <w:r w:rsidRPr="00C10BF5" w:rsidR="00BA09A4">
        <w:rPr>
          <w:rFonts w:hint="eastAsia" w:eastAsiaTheme="minorEastAsia"/>
          <w:lang w:eastAsia="zh-CN"/>
        </w:rPr>
        <w:t xml:space="preserve"> </w:t>
      </w:r>
      <w:r w:rsidRPr="00C10BF5" w:rsidR="00360105">
        <w:rPr>
          <w:rFonts w:eastAsia="PMingLiU"/>
          <w:lang w:eastAsia="zh-TW"/>
        </w:rPr>
        <w:t>起至今，您或醫生或其他醫療專業人員是否認為</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需要接受任何醫療護理、檢查或治療？</w:t>
      </w:r>
    </w:p>
    <w:p w:rsidRPr="00C10BF5" w:rsidR="00360105" w:rsidP="00B46144" w:rsidRDefault="00360105" w14:paraId="54D09E6B" w14:textId="77777777">
      <w:pPr>
        <w:rPr>
          <w:rFonts w:eastAsia="SimSun"/>
          <w:lang w:eastAsia="zh-CN"/>
        </w:rPr>
      </w:pPr>
    </w:p>
    <w:p w:rsidRPr="00C10BF5" w:rsidR="006A6BF9" w:rsidP="006A6BF9" w:rsidRDefault="004931D2" w14:paraId="625A5FB6" w14:textId="4044E72A">
      <w:r w:rsidRPr="00C10BF5">
        <w:t>1=</w:t>
      </w:r>
      <w:r w:rsidRPr="00C10BF5">
        <w:rPr>
          <w:rFonts w:hint="eastAsia" w:ascii="PMingLiU" w:hAnsi="PMingLiU" w:eastAsia="PMingLiU" w:cs="PMingLiU"/>
        </w:rPr>
        <w:t>是</w:t>
      </w:r>
    </w:p>
    <w:p w:rsidRPr="00C10BF5" w:rsidR="006A6BF9" w:rsidP="006A6BF9" w:rsidRDefault="004931D2" w14:paraId="4016B816" w14:textId="312CA907">
      <w:r w:rsidRPr="00C10BF5">
        <w:t>2=</w:t>
      </w:r>
      <w:r w:rsidRPr="00C10BF5">
        <w:rPr>
          <w:rFonts w:hint="eastAsia" w:ascii="PMingLiU" w:hAnsi="PMingLiU" w:eastAsia="PMingLiU" w:cs="PMingLiU"/>
        </w:rPr>
        <w:t>否</w:t>
      </w:r>
    </w:p>
    <w:p w:rsidRPr="00C10BF5" w:rsidR="00360105" w:rsidP="00B46144" w:rsidRDefault="006A6BF9" w14:paraId="42A0FE35" w14:textId="77777777">
      <w:pPr>
        <w:rPr>
          <w:rFonts w:eastAsia="SimSun"/>
          <w:lang w:eastAsia="zh-CN"/>
        </w:rPr>
      </w:pPr>
      <w:r w:rsidRPr="00C10BF5">
        <w:t>……………………………………………………………………………………………………</w:t>
      </w:r>
    </w:p>
    <w:p w:rsidRPr="00C10BF5" w:rsidR="00360105" w:rsidP="00B46144" w:rsidRDefault="00360105" w14:paraId="35450568" w14:textId="77777777">
      <w:pPr>
        <w:rPr>
          <w:rFonts w:eastAsia="SimSun"/>
          <w:lang w:eastAsia="zh-CN"/>
        </w:rPr>
      </w:pPr>
    </w:p>
    <w:p w:rsidRPr="00C10BF5" w:rsidR="00360105" w:rsidP="006A6BF9" w:rsidRDefault="006A6BF9" w14:paraId="33ED2B91" w14:textId="77777777">
      <w:pPr>
        <w:rPr>
          <w:rFonts w:eastAsia="SimSun"/>
          <w:lang w:eastAsia="zh-CN"/>
        </w:rPr>
      </w:pPr>
      <w:r w:rsidRPr="00C10BF5">
        <w:t>MED2. [IF MED1=1 CONTINUE, ELSE GO TO ROUINTRO]</w:t>
      </w:r>
    </w:p>
    <w:p w:rsidRPr="00C10BF5" w:rsidR="006A6BF9" w:rsidP="00B46144" w:rsidRDefault="006A6BF9" w14:paraId="2CAD29C7" w14:textId="77777777">
      <w:pPr>
        <w:rPr>
          <w:rFonts w:eastAsia="SimSun"/>
          <w:lang w:eastAsia="zh-CN"/>
        </w:rPr>
      </w:pPr>
    </w:p>
    <w:p w:rsidRPr="00C10BF5" w:rsidR="00360105" w:rsidP="000607BB" w:rsidRDefault="00360105" w14:paraId="0A287171"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是否</w:t>
      </w:r>
      <w:r w:rsidRPr="00C10BF5">
        <w:rPr>
          <w:rFonts w:eastAsia="PMingLiU"/>
          <w:lang w:eastAsia="zh-TW"/>
        </w:rPr>
        <w:t>/</w:t>
      </w:r>
      <w:r w:rsidRPr="00C10BF5" w:rsidR="006A6BF9">
        <w:rPr>
          <w:lang w:eastAsia="zh-TW"/>
        </w:rPr>
        <w:t>NAME</w:t>
      </w:r>
      <w:r w:rsidRPr="00C10BF5">
        <w:rPr>
          <w:rFonts w:eastAsia="PMingLiU"/>
          <w:lang w:eastAsia="zh-TW"/>
        </w:rPr>
        <w:t>是否</w:t>
      </w:r>
      <w:r w:rsidRPr="00C10BF5">
        <w:rPr>
          <w:rFonts w:eastAsia="PMingLiU"/>
          <w:lang w:eastAsia="zh-TW"/>
        </w:rPr>
        <w:t>}</w:t>
      </w:r>
      <w:r w:rsidRPr="00C10BF5">
        <w:rPr>
          <w:rFonts w:eastAsia="PMingLiU"/>
          <w:lang w:eastAsia="zh-TW"/>
        </w:rPr>
        <w:t>無法獲得您或醫生或其他醫療專業人員認為有必要接受的醫療護理、檢查或治療？</w:t>
      </w:r>
    </w:p>
    <w:p w:rsidRPr="00C10BF5" w:rsidR="00360105" w:rsidP="00B46144" w:rsidRDefault="00360105" w14:paraId="4C94ADBA" w14:textId="77777777">
      <w:pPr>
        <w:rPr>
          <w:rFonts w:eastAsia="PMingLiU"/>
          <w:lang w:eastAsia="zh-TW"/>
        </w:rPr>
      </w:pPr>
    </w:p>
    <w:p w:rsidRPr="00C10BF5" w:rsidR="006A6BF9" w:rsidP="006A6BF9" w:rsidRDefault="004931D2" w14:paraId="7ED9A2D1" w14:textId="7507EDAF">
      <w:r w:rsidRPr="00C10BF5">
        <w:t>1=</w:t>
      </w:r>
      <w:r w:rsidRPr="00C10BF5">
        <w:rPr>
          <w:rFonts w:hint="eastAsia" w:ascii="PMingLiU" w:hAnsi="PMingLiU" w:eastAsia="PMingLiU" w:cs="PMingLiU"/>
        </w:rPr>
        <w:t>是</w:t>
      </w:r>
    </w:p>
    <w:p w:rsidRPr="00C10BF5" w:rsidR="006A6BF9" w:rsidP="006A6BF9" w:rsidRDefault="004931D2" w14:paraId="7E481B7E" w14:textId="290DF833">
      <w:r w:rsidRPr="00C10BF5">
        <w:t>2=</w:t>
      </w:r>
      <w:r w:rsidRPr="00C10BF5">
        <w:rPr>
          <w:rFonts w:hint="eastAsia" w:ascii="PMingLiU" w:hAnsi="PMingLiU" w:eastAsia="PMingLiU" w:cs="PMingLiU"/>
        </w:rPr>
        <w:t>否</w:t>
      </w:r>
    </w:p>
    <w:p w:rsidRPr="00C10BF5" w:rsidR="006A6BF9" w:rsidP="006A6BF9" w:rsidRDefault="006A6BF9" w14:paraId="2F539C72" w14:textId="77777777">
      <w:r w:rsidRPr="00C10BF5">
        <w:t xml:space="preserve"> ……………………………………………………………………………………………………</w:t>
      </w:r>
    </w:p>
    <w:p w:rsidRPr="00C10BF5" w:rsidR="006A6BF9" w:rsidP="006A6BF9" w:rsidRDefault="006A6BF9" w14:paraId="35A59C01" w14:textId="77777777"/>
    <w:p w:rsidRPr="00C10BF5" w:rsidR="00360105" w:rsidP="00B46144" w:rsidRDefault="006A6BF9" w14:paraId="2D5E9CFE" w14:textId="77777777">
      <w:pPr>
        <w:rPr>
          <w:rFonts w:eastAsia="SimSun"/>
          <w:lang w:eastAsia="zh-CN"/>
        </w:rPr>
      </w:pPr>
      <w:r w:rsidRPr="00C10BF5">
        <w:t>MED2a. [IF MED2=1 CONTINUE, ELSE GO TO MED5]</w:t>
      </w:r>
    </w:p>
    <w:p w:rsidRPr="00C10BF5" w:rsidR="00360105" w:rsidP="000607BB" w:rsidRDefault="00360105" w14:paraId="21B992D1" w14:textId="77777777">
      <w:pPr>
        <w:rPr>
          <w:rFonts w:eastAsia="PMingLiU"/>
          <w:lang w:eastAsia="zh-TW"/>
        </w:rPr>
      </w:pPr>
    </w:p>
    <w:p w:rsidRPr="00C10BF5" w:rsidR="000607BB" w:rsidP="000607BB" w:rsidRDefault="000607BB" w14:paraId="67422DE5" w14:textId="77777777">
      <w:pPr>
        <w:rPr>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sidR="006A6BF9">
        <w:rPr>
          <w:rFonts w:eastAsia="PMingLiU"/>
          <w:lang w:eastAsia="zh-TW"/>
        </w:rPr>
        <w:t>/</w:t>
      </w:r>
      <w:r w:rsidRPr="00C10BF5" w:rsidR="006A6BF9">
        <w:rPr>
          <w:lang w:eastAsia="zh-TW"/>
        </w:rPr>
        <w:t>NAME</w:t>
      </w:r>
      <w:r w:rsidRPr="00C10BF5">
        <w:rPr>
          <w:rFonts w:eastAsia="PMingLiU"/>
          <w:lang w:eastAsia="zh-TW"/>
        </w:rPr>
        <w:t>}</w:t>
      </w:r>
      <w:r w:rsidRPr="00C10BF5">
        <w:rPr>
          <w:rFonts w:eastAsia="PMingLiU"/>
          <w:lang w:eastAsia="zh-TW"/>
        </w:rPr>
        <w:t>無法獲得您或醫生或其他醫療專業人員認為有必要接受的醫療護理、檢查或治療的主要原因是什麼</w:t>
      </w:r>
      <w:r w:rsidRPr="00C10BF5" w:rsidR="005D1D9E">
        <w:rPr>
          <w:rFonts w:hint="eastAsia" w:ascii="SimSun" w:hAnsi="SimSun" w:eastAsia="PMingLiU"/>
          <w:lang w:eastAsia="zh-TW"/>
        </w:rPr>
        <w:t>。</w:t>
      </w:r>
      <w:r w:rsidRPr="00C10BF5">
        <w:rPr>
          <w:rFonts w:eastAsia="PMingLiU"/>
          <w:lang w:eastAsia="zh-TW"/>
        </w:rPr>
        <w:t xml:space="preserve"> </w:t>
      </w:r>
    </w:p>
    <w:p w:rsidRPr="00C10BF5" w:rsidR="00360105" w:rsidP="00B46144" w:rsidRDefault="00360105" w14:paraId="70E79F74" w14:textId="77777777">
      <w:pPr>
        <w:rPr>
          <w:rFonts w:eastAsia="SimSun"/>
          <w:lang w:eastAsia="zh-TW"/>
        </w:rPr>
      </w:pPr>
    </w:p>
    <w:p w:rsidRPr="00C10BF5" w:rsidR="006A6BF9" w:rsidP="00B46144" w:rsidRDefault="006A6BF9" w14:paraId="00DD0940" w14:textId="77777777">
      <w:pPr>
        <w:rPr>
          <w:rFonts w:eastAsia="SimSun"/>
          <w:lang w:eastAsia="zh-TW"/>
        </w:rPr>
      </w:pPr>
      <w:r w:rsidRPr="00C10BF5">
        <w:rPr>
          <w:lang w:eastAsia="zh-TW"/>
        </w:rPr>
        <w:t>SHOWCARD MED1</w:t>
      </w:r>
    </w:p>
    <w:p w:rsidRPr="00C10BF5" w:rsidR="00360105" w:rsidP="00B46144" w:rsidRDefault="00360105" w14:paraId="3AB88323" w14:textId="77777777">
      <w:pPr>
        <w:rPr>
          <w:rFonts w:eastAsia="PMingLiU"/>
          <w:lang w:eastAsia="zh-TW"/>
        </w:rPr>
      </w:pPr>
    </w:p>
    <w:p w:rsidRPr="00C10BF5" w:rsidR="00360105" w:rsidP="00B46144" w:rsidRDefault="00360105" w14:paraId="538BB9F8" w14:textId="53B38E07">
      <w:pPr>
        <w:rPr>
          <w:rFonts w:eastAsia="PMingLiU"/>
          <w:lang w:eastAsia="zh-TW"/>
        </w:rPr>
      </w:pPr>
      <w:r w:rsidRPr="00C10BF5">
        <w:rPr>
          <w:rFonts w:eastAsia="PMingLiU"/>
          <w:lang w:eastAsia="zh-TW"/>
        </w:rPr>
        <w:t>1=</w:t>
      </w:r>
      <w:r w:rsidRPr="00C10BF5">
        <w:rPr>
          <w:rFonts w:eastAsia="PMingLiU"/>
          <w:lang w:eastAsia="zh-TW"/>
        </w:rPr>
        <w:t>無法</w:t>
      </w:r>
      <w:r w:rsidRPr="00C10BF5">
        <w:rPr>
          <w:rFonts w:hint="eastAsia" w:eastAsia="PMingLiU"/>
          <w:lang w:eastAsia="zh-TW"/>
        </w:rPr>
        <w:t>承</w:t>
      </w:r>
      <w:r w:rsidRPr="00C10BF5">
        <w:rPr>
          <w:rFonts w:eastAsia="PMingLiU"/>
          <w:lang w:eastAsia="zh-TW"/>
        </w:rPr>
        <w:t>擔護理費用</w:t>
      </w:r>
    </w:p>
    <w:p w:rsidRPr="00C10BF5" w:rsidR="00360105" w:rsidP="00B46144" w:rsidRDefault="00360105" w14:paraId="326A45BF"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32028462"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259D6ED5" w14:textId="77777777">
      <w:pPr>
        <w:rPr>
          <w:rFonts w:eastAsia="PMingLiU"/>
          <w:lang w:eastAsia="zh-TW"/>
        </w:rPr>
      </w:pPr>
      <w:r w:rsidRPr="00C10BF5">
        <w:rPr>
          <w:rFonts w:eastAsia="PMingLiU"/>
          <w:lang w:eastAsia="zh-TW"/>
        </w:rPr>
        <w:lastRenderedPageBreak/>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23B1A2F1"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70C4CEEA"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4942DF44" w14:textId="636D886A">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340B4">
        <w:rPr>
          <w:rFonts w:eastAsia="PMingLiU"/>
          <w:lang w:eastAsia="zh-TW"/>
        </w:rPr>
        <w:t>檢查或治療</w:t>
      </w:r>
    </w:p>
    <w:p w:rsidRPr="00C10BF5" w:rsidR="00360105" w:rsidP="00B46144" w:rsidRDefault="00360105" w14:paraId="257C2213"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2633FBBC"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334D240E"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B46144" w:rsidRDefault="00517CA8" w14:paraId="316CEEE0" w14:textId="77777777">
      <w:pPr>
        <w:rPr>
          <w:rFonts w:eastAsia="PMingLiU"/>
          <w:caps/>
          <w:lang w:eastAsia="zh-TW"/>
        </w:rPr>
      </w:pPr>
      <w:r w:rsidRPr="00C10BF5">
        <w:rPr>
          <w:rFonts w:eastAsia="PMingLiU"/>
          <w:lang w:eastAsia="zh-TW"/>
        </w:rPr>
        <w:t xml:space="preserve">11=VA </w:t>
      </w:r>
      <w:r w:rsidRPr="00C10BF5">
        <w:rPr>
          <w:rFonts w:eastAsia="PMingLiU"/>
          <w:caps/>
          <w:lang w:eastAsia="zh-TW"/>
        </w:rPr>
        <w:t>不為我的狀況提供承保</w:t>
      </w:r>
    </w:p>
    <w:p w:rsidRPr="00CD1A5A" w:rsidR="00CD1A5A" w:rsidP="00CD1A5A" w:rsidRDefault="00CD1A5A" w14:paraId="4EE5B0FE" w14:textId="77777777">
      <w:pPr>
        <w:rPr>
          <w:rFonts w:eastAsia="PMingLiU"/>
          <w:lang w:eastAsia="zh-TW"/>
        </w:rPr>
      </w:pPr>
      <w:r xmlns:w="http://schemas.openxmlformats.org/wordprocessingml/2006/main" w:rsidRPr="00CD1A5A">
        <w:rPr>
          <w:rFonts w:eastAsia="PMingLiU"/>
          <w:lang w:eastAsia="zh-TW"/>
        </w:rPr>
        <w:t xml:space="preserve">12 = </w:t>
      </w:r>
      <w:r xmlns:w="http://schemas.openxmlformats.org/wordprocessingml/2006/main" w:rsidRPr="00CD1A5A">
        <w:rPr>
          <w:rFonts w:eastAsia="PMingLiU"/>
          <w:lang w:eastAsia="zh-TW"/>
        </w:rPr>
        <w:t xml:space="preserve"> (COVID-19) </w:t>
      </w:r>
      <w:r xmlns:w="http://schemas.openxmlformats.org/wordprocessingml/2006/main" w:rsidRPr="00CD1A5A">
        <w:rPr>
          <w:rFonts w:hint="eastAsia" w:eastAsia="PMingLiU"/>
          <w:lang w:eastAsia="zh-TW"/>
        </w:rPr>
        <w:t>擔心感染新冠病毒</w:t>
      </w:r>
    </w:p>
    <w:p w:rsidR="00CD1A5A" w:rsidP="00CD1A5A" w:rsidRDefault="00CD1A5A" w14:paraId="1DB49033" w14:textId="77777777">
      <w:pPr>
        <w:rPr>
          <w:rFonts w:eastAsia="PMingLiU"/>
          <w:lang w:eastAsia="zh-TW"/>
        </w:rPr>
      </w:pPr>
      <w:r xmlns:w="http://schemas.openxmlformats.org/wordprocessingml/2006/main" w:rsidRPr="00CD1A5A">
        <w:rPr>
          <w:rFonts w:eastAsia="PMingLiU"/>
          <w:lang w:eastAsia="zh-TW"/>
        </w:rPr>
        <w:t xml:space="preserve">13 = </w:t>
      </w:r>
      <w:r xmlns:w="http://schemas.openxmlformats.org/wordprocessingml/2006/main" w:rsidRPr="00CD1A5A">
        <w:rPr>
          <w:rFonts w:hint="eastAsia" w:eastAsia="PMingLiU"/>
          <w:lang w:eastAsia="zh-TW"/>
        </w:rPr>
        <w:t>重新安排預約</w:t>
      </w:r>
      <w:r xmlns:w="http://schemas.openxmlformats.org/wordprocessingml/2006/main" w:rsidRPr="00CD1A5A">
        <w:rPr>
          <w:rFonts w:eastAsia="PMingLiU"/>
          <w:lang w:eastAsia="zh-TW"/>
        </w:rPr>
        <w:t>/</w:t>
      </w:r>
      <w:r xmlns:w="http://schemas.openxmlformats.org/wordprocessingml/2006/main" w:rsidRPr="00CD1A5A">
        <w:rPr>
          <w:rFonts w:hint="eastAsia" w:eastAsia="PMingLiU"/>
          <w:lang w:eastAsia="zh-TW"/>
        </w:rPr>
        <w:t>而取消</w:t>
      </w:r>
      <w:r xmlns:w="http://schemas.openxmlformats.org/wordprocessingml/2006/main" w:rsidRPr="00CD1A5A">
        <w:rPr>
          <w:rFonts w:eastAsia="PMingLiU"/>
          <w:lang w:eastAsia="zh-TW"/>
        </w:rPr>
        <w:t xml:space="preserve"> (COVID-19) </w:t>
      </w:r>
      <w:r xmlns:w="http://schemas.openxmlformats.org/wordprocessingml/2006/main" w:rsidRPr="00CD1A5A">
        <w:rPr>
          <w:rFonts w:hint="eastAsia" w:eastAsia="PMingLiU"/>
          <w:lang w:eastAsia="zh-TW"/>
        </w:rPr>
        <w:t>由於新冠病毒</w:t>
      </w:r>
    </w:p>
    <w:p w:rsidRPr="00C10BF5" w:rsidR="00360105" w:rsidP="00CD1A5A" w:rsidRDefault="00CD1A5A" w14:paraId="3B14CD49" w14:textId="316441F6">
      <w:pPr>
        <w:rPr>
          <w:rFonts w:eastAsia="PMingLiU"/>
          <w:lang w:eastAsia="zh-TW"/>
        </w:rPr>
      </w:pPr>
      <w:r xmlns:w="http://schemas.openxmlformats.org/wordprocessingml/2006/main">
        <w:rPr>
          <w:rFonts w:eastAsia="PMingLiU"/>
          <w:lang w:eastAsia="zh-TW"/>
        </w:rPr>
        <w:t>14</w:t>
      </w:r>
      <w:r w:rsidRPr="00C10BF5" w:rsidR="00360105">
        <w:rPr>
          <w:rFonts w:eastAsia="PMingLiU"/>
          <w:lang w:eastAsia="zh-TW"/>
        </w:rPr>
        <w:t>=</w:t>
      </w:r>
      <w:r w:rsidRPr="00C10BF5" w:rsidR="006A6BF9">
        <w:t>OTHER</w:t>
      </w:r>
    </w:p>
    <w:p w:rsidRPr="00C10BF5" w:rsidR="00A73EFC" w:rsidP="00B46144" w:rsidRDefault="00A73EFC" w14:paraId="28142F0E" w14:textId="77777777">
      <w:pPr>
        <w:rPr>
          <w:rFonts w:eastAsia="SimSun"/>
          <w:lang w:eastAsia="zh-CN"/>
        </w:rPr>
      </w:pPr>
    </w:p>
    <w:p w:rsidRPr="00C10BF5" w:rsidR="006A6BF9" w:rsidP="00B46144" w:rsidRDefault="006A6BF9" w14:paraId="295DF525" w14:textId="77777777">
      <w:pPr>
        <w:rPr>
          <w:rFonts w:eastAsia="SimSun"/>
          <w:lang w:eastAsia="zh-CN"/>
        </w:rPr>
      </w:pPr>
    </w:p>
    <w:p w:rsidRPr="00C10BF5" w:rsidR="006A6BF9" w:rsidP="00B46144" w:rsidRDefault="006A6BF9" w14:paraId="149243BE" w14:textId="77777777">
      <w:pPr>
        <w:rPr>
          <w:rFonts w:eastAsia="SimSun"/>
          <w:lang w:eastAsia="zh-CN"/>
        </w:rPr>
      </w:pPr>
    </w:p>
    <w:p w:rsidRPr="00C10BF5" w:rsidR="006A6BF9" w:rsidP="006A6BF9" w:rsidRDefault="006A6BF9" w14:paraId="4A3D8572" w14:textId="77777777">
      <w:r w:rsidRPr="00C10BF5">
        <w:t>……………………………………………………………………………………………………</w:t>
      </w:r>
    </w:p>
    <w:p w:rsidRPr="00C10BF5" w:rsidR="006A6BF9" w:rsidP="006A6BF9" w:rsidRDefault="006A6BF9" w14:paraId="353553CF" w14:textId="77777777"/>
    <w:p w:rsidRPr="00C10BF5" w:rsidR="00360105" w:rsidP="006A6BF9" w:rsidRDefault="006A6BF9" w14:paraId="59DD0D88" w14:textId="60844795">
      <w:pPr>
        <w:rPr>
          <w:rFonts w:eastAsia="PMingLiU"/>
          <w:lang w:eastAsia="zh-TW"/>
        </w:rPr>
      </w:pPr>
      <w:r w:rsidRPr="00C10BF5">
        <w:t>MED2a_OTH. [IF MED2a=</w:t>
      </w:r>
      <w:r xmlns:w="http://schemas.openxmlformats.org/wordprocessingml/2006/main" w:rsidR="00CD2FC0">
        <w:t>14</w:t>
      </w:r>
      <w:r xmlns:w="http://schemas.openxmlformats.org/wordprocessingml/2006/main" w:rsidRPr="00C10BF5" w:rsidR="00CD2FC0">
        <w:t xml:space="preserve"> </w:t>
      </w:r>
      <w:r w:rsidRPr="00C10BF5">
        <w:t>CONTINUE, ELSE GO TO MED4]</w:t>
      </w:r>
    </w:p>
    <w:p w:rsidRPr="00C10BF5" w:rsidR="00360105" w:rsidP="00B46144" w:rsidRDefault="00360105" w14:paraId="105CF260" w14:textId="77777777">
      <w:pPr>
        <w:rPr>
          <w:rFonts w:eastAsia="SimSun"/>
          <w:lang w:eastAsia="zh-CN"/>
        </w:rPr>
      </w:pPr>
    </w:p>
    <w:p w:rsidRPr="00C10BF5" w:rsidR="00360105" w:rsidP="000607BB" w:rsidRDefault="00360105" w14:paraId="58CB09CA" w14:textId="7C1728B0">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6A6BF9">
        <w:rPr>
          <w:lang w:eastAsia="zh-TW"/>
        </w:rPr>
        <w:t>NAME</w:t>
      </w:r>
      <w:r w:rsidRPr="00C10BF5">
        <w:rPr>
          <w:rFonts w:eastAsia="PMingLiU"/>
          <w:lang w:eastAsia="zh-TW"/>
        </w:rPr>
        <w:t>}</w:t>
      </w:r>
      <w:r w:rsidRPr="00C10BF5">
        <w:rPr>
          <w:rFonts w:eastAsia="PMingLiU"/>
          <w:lang w:eastAsia="zh-TW"/>
        </w:rPr>
        <w:t>無法獲得您或醫生或其他醫療專業人員認為有必要接受的醫療護理、檢查或治療的其他原因。</w:t>
      </w:r>
    </w:p>
    <w:p w:rsidRPr="00C10BF5" w:rsidR="00360105" w:rsidP="00B46144" w:rsidRDefault="00360105" w14:paraId="00437E14" w14:textId="77777777">
      <w:pPr>
        <w:rPr>
          <w:rFonts w:eastAsia="PMingLiU"/>
          <w:lang w:eastAsia="zh-TW"/>
        </w:rPr>
      </w:pPr>
    </w:p>
    <w:p w:rsidRPr="00C10BF5" w:rsidR="006A6BF9" w:rsidP="006A6BF9" w:rsidRDefault="006A6BF9" w14:paraId="384863C3" w14:textId="77777777">
      <w:r w:rsidRPr="00C10BF5">
        <w:t>_________________ [ALLOW 60]</w:t>
      </w:r>
    </w:p>
    <w:p w:rsidRPr="00C10BF5" w:rsidR="006A6BF9" w:rsidP="006A6BF9" w:rsidRDefault="006A6BF9" w14:paraId="4C2806E8" w14:textId="77777777"/>
    <w:p w:rsidRPr="00C10BF5" w:rsidR="006A6BF9" w:rsidP="006A6BF9" w:rsidRDefault="006A6BF9" w14:paraId="369DDD0E" w14:textId="77777777">
      <w:r w:rsidRPr="00C10BF5">
        <w:t>……………………………………………………………………………………………………</w:t>
      </w:r>
    </w:p>
    <w:p w:rsidRPr="00C10BF5" w:rsidR="006A6BF9" w:rsidP="006A6BF9" w:rsidRDefault="006A6BF9" w14:paraId="613635B4" w14:textId="77777777"/>
    <w:p w:rsidRPr="00C10BF5" w:rsidR="006A6BF9" w:rsidP="006A6BF9" w:rsidRDefault="006A6BF9" w14:paraId="77B72F80" w14:textId="781A369B"/>
    <w:p w:rsidRPr="00C10BF5" w:rsidR="006A6BF9" w:rsidP="006A6BF9" w:rsidRDefault="006A6BF9" w14:paraId="49A63E08" w14:textId="77777777"/>
    <w:p w:rsidRPr="00C10BF5" w:rsidR="00360105" w:rsidP="00B46144" w:rsidRDefault="006A6BF9" w14:paraId="09A68E8E" w14:textId="77777777">
      <w:pPr>
        <w:rPr>
          <w:rFonts w:eastAsia="SimSun"/>
          <w:lang w:eastAsia="zh-CN"/>
        </w:rPr>
      </w:pPr>
      <w:r w:rsidRPr="00C10BF5">
        <w:t>……………………………………………………………………………………………………</w:t>
      </w:r>
    </w:p>
    <w:p w:rsidRPr="00C10BF5" w:rsidR="00360105" w:rsidP="00B46144" w:rsidRDefault="00360105" w14:paraId="55B7824D" w14:textId="77777777">
      <w:pPr>
        <w:rPr>
          <w:rFonts w:eastAsia="PMingLiU"/>
          <w:lang w:eastAsia="zh-TW"/>
        </w:rPr>
      </w:pPr>
    </w:p>
    <w:p w:rsidRPr="00C10BF5" w:rsidR="00360105" w:rsidP="00B46144" w:rsidRDefault="006A6BF9" w14:paraId="7C0E9DF5" w14:textId="77777777">
      <w:pPr>
        <w:rPr>
          <w:rFonts w:eastAsia="SimSun"/>
          <w:lang w:eastAsia="zh-CN"/>
        </w:rPr>
      </w:pPr>
      <w:r w:rsidRPr="00C10BF5">
        <w:t xml:space="preserve">MED4. </w:t>
      </w:r>
      <w:r w:rsidRPr="00C10BF5" w:rsidR="00F16B1A">
        <w:rPr>
          <w:rFonts w:eastAsia="PMingLiU"/>
          <w:lang w:eastAsia="zh-TW"/>
        </w:rPr>
        <w:t>{</w:t>
      </w:r>
      <w:r w:rsidRPr="00C10BF5" w:rsidR="00F16B1A">
        <w:rPr>
          <w:rFonts w:eastAsia="PMingLiU"/>
          <w:lang w:eastAsia="zh-TW"/>
        </w:rPr>
        <w:t>您</w:t>
      </w:r>
      <w:r w:rsidRPr="00C10BF5" w:rsidR="00F16B1A">
        <w:rPr>
          <w:rFonts w:eastAsia="PMingLiU"/>
          <w:lang w:eastAsia="zh-TW"/>
        </w:rPr>
        <w:t>/</w:t>
      </w:r>
      <w:proofErr w:type="gramStart"/>
      <w:r w:rsidRPr="00C10BF5">
        <w:t>NAME</w:t>
      </w:r>
      <w:r w:rsidRPr="00C10BF5" w:rsidR="00F16B1A">
        <w:rPr>
          <w:rFonts w:eastAsia="PMingLiU"/>
          <w:lang w:eastAsia="zh-TW"/>
        </w:rPr>
        <w:t>}</w:t>
      </w:r>
      <w:r w:rsidRPr="00C10BF5" w:rsidR="00F16B1A">
        <w:rPr>
          <w:rFonts w:eastAsia="PMingLiU"/>
          <w:lang w:eastAsia="zh-TW"/>
        </w:rPr>
        <w:t>需要但沒獲得的是什麼類型的護理</w:t>
      </w:r>
      <w:proofErr w:type="gramEnd"/>
      <w:r w:rsidRPr="00C10BF5" w:rsidR="00F16B1A">
        <w:rPr>
          <w:rFonts w:eastAsia="PMingLiU"/>
          <w:lang w:eastAsia="zh-TW"/>
        </w:rPr>
        <w:t>？</w:t>
      </w:r>
      <w:r w:rsidRPr="00C10BF5">
        <w:t>CODE ONE OR MORE RESPONSES</w:t>
      </w:r>
    </w:p>
    <w:p w:rsidRPr="00C10BF5" w:rsidR="00360105" w:rsidP="00B46144" w:rsidRDefault="004B5674" w14:paraId="57CEC5F9" w14:textId="77777777">
      <w:pPr>
        <w:rPr>
          <w:rFonts w:eastAsia="PMingLiU"/>
          <w:lang w:eastAsia="zh-TW"/>
        </w:rPr>
      </w:pPr>
      <w:r w:rsidRPr="00C10BF5">
        <w:rPr>
          <w:rFonts w:eastAsia="PMingLiU"/>
          <w:lang w:eastAsia="zh-TW"/>
        </w:rPr>
        <w:t xml:space="preserve"> </w:t>
      </w:r>
    </w:p>
    <w:p w:rsidRPr="00C10BF5" w:rsidR="00E1443A" w:rsidP="00E1443A" w:rsidRDefault="0058667C" w14:paraId="328DD8F8" w14:textId="77777777">
      <w:pPr>
        <w:pStyle w:val="CommentText"/>
        <w:ind w:left="0" w:firstLine="0"/>
        <w:rPr>
          <w:rFonts w:eastAsia="PMingLiU"/>
          <w:sz w:val="24"/>
          <w:szCs w:val="24"/>
          <w:lang w:eastAsia="zh-TW"/>
        </w:rPr>
      </w:pPr>
      <w:r w:rsidRPr="00C10BF5">
        <w:rPr>
          <w:rFonts w:eastAsia="PMingLiU"/>
          <w:sz w:val="24"/>
          <w:szCs w:val="24"/>
          <w:lang w:eastAsia="zh-TW"/>
        </w:rPr>
        <w:t xml:space="preserve"> </w:t>
      </w:r>
    </w:p>
    <w:p w:rsidRPr="00C10BF5" w:rsidR="00851E40" w:rsidP="00851E40" w:rsidRDefault="00851E40" w14:paraId="06C97112" w14:textId="77777777">
      <w:pPr>
        <w:pStyle w:val="CommentText"/>
        <w:ind w:left="0" w:firstLine="0"/>
        <w:rPr>
          <w:rFonts w:eastAsia="PMingLiU"/>
          <w:caps/>
          <w:sz w:val="24"/>
          <w:szCs w:val="24"/>
          <w:lang w:eastAsia="zh-TW"/>
        </w:rPr>
      </w:pPr>
      <w:r w:rsidRPr="00C10BF5">
        <w:rPr>
          <w:rFonts w:eastAsia="PMingLiU"/>
          <w:caps/>
          <w:sz w:val="24"/>
          <w:szCs w:val="24"/>
          <w:lang w:eastAsia="zh-TW"/>
        </w:rPr>
        <w:t xml:space="preserve">1= </w:t>
      </w:r>
      <w:r w:rsidRPr="00C10BF5">
        <w:rPr>
          <w:rFonts w:eastAsia="PMingLiU"/>
          <w:caps/>
          <w:sz w:val="24"/>
          <w:szCs w:val="24"/>
          <w:lang w:eastAsia="zh-TW"/>
        </w:rPr>
        <w:t>需要診斷程序</w:t>
      </w:r>
      <w:r w:rsidRPr="00C10BF5">
        <w:rPr>
          <w:rFonts w:eastAsia="PMingLiU"/>
          <w:caps/>
          <w:sz w:val="24"/>
          <w:szCs w:val="24"/>
          <w:lang w:eastAsia="zh-TW"/>
        </w:rPr>
        <w:t xml:space="preserve">  </w:t>
      </w:r>
    </w:p>
    <w:p w:rsidRPr="00C10BF5" w:rsidR="00851E40" w:rsidP="00851E40" w:rsidRDefault="00851E40" w14:paraId="7903843F" w14:textId="77777777">
      <w:pPr>
        <w:pStyle w:val="CommentText"/>
        <w:ind w:left="0" w:firstLine="0"/>
        <w:rPr>
          <w:rFonts w:eastAsia="PMingLiU"/>
          <w:caps/>
          <w:sz w:val="24"/>
          <w:szCs w:val="24"/>
          <w:lang w:eastAsia="zh-TW"/>
        </w:rPr>
      </w:pPr>
      <w:r w:rsidRPr="00C10BF5">
        <w:rPr>
          <w:rFonts w:eastAsia="PMingLiU"/>
          <w:caps/>
          <w:sz w:val="24"/>
          <w:szCs w:val="24"/>
          <w:lang w:eastAsia="zh-TW"/>
        </w:rPr>
        <w:t xml:space="preserve">2= </w:t>
      </w:r>
      <w:r w:rsidRPr="00C10BF5">
        <w:rPr>
          <w:rFonts w:eastAsia="PMingLiU"/>
          <w:caps/>
          <w:sz w:val="24"/>
          <w:szCs w:val="24"/>
          <w:lang w:eastAsia="zh-TW"/>
        </w:rPr>
        <w:t>針對慢性疾病的護理</w:t>
      </w:r>
      <w:r w:rsidRPr="00C10BF5">
        <w:rPr>
          <w:rFonts w:eastAsia="PMingLiU"/>
          <w:caps/>
          <w:sz w:val="24"/>
          <w:szCs w:val="24"/>
          <w:lang w:eastAsia="zh-TW"/>
        </w:rPr>
        <w:t xml:space="preserve">  </w:t>
      </w:r>
    </w:p>
    <w:p w:rsidRPr="00C10BF5" w:rsidR="00851E40" w:rsidP="00851E40" w:rsidRDefault="00851E40" w14:paraId="16F55462" w14:textId="77777777">
      <w:pPr>
        <w:pStyle w:val="CommentText"/>
        <w:ind w:left="0" w:firstLine="0"/>
        <w:rPr>
          <w:rFonts w:eastAsia="PMingLiU"/>
          <w:caps/>
          <w:sz w:val="24"/>
          <w:szCs w:val="24"/>
          <w:lang w:eastAsia="zh-TW"/>
        </w:rPr>
      </w:pPr>
      <w:r w:rsidRPr="00C10BF5">
        <w:rPr>
          <w:rFonts w:eastAsia="PMingLiU"/>
          <w:caps/>
          <w:sz w:val="24"/>
          <w:szCs w:val="24"/>
          <w:lang w:eastAsia="zh-TW"/>
        </w:rPr>
        <w:t xml:space="preserve">3= </w:t>
      </w:r>
      <w:r w:rsidRPr="00C10BF5">
        <w:rPr>
          <w:rFonts w:eastAsia="PMingLiU"/>
          <w:caps/>
          <w:sz w:val="24"/>
          <w:szCs w:val="24"/>
          <w:lang w:eastAsia="zh-TW"/>
        </w:rPr>
        <w:t>需要看醫療專科醫生</w:t>
      </w:r>
      <w:r w:rsidRPr="00C10BF5">
        <w:rPr>
          <w:rFonts w:eastAsia="PMingLiU"/>
          <w:caps/>
          <w:sz w:val="24"/>
          <w:szCs w:val="24"/>
          <w:lang w:eastAsia="zh-TW"/>
        </w:rPr>
        <w:t xml:space="preserve">  </w:t>
      </w:r>
    </w:p>
    <w:p w:rsidRPr="00C10BF5" w:rsidR="00851E40" w:rsidP="00851E40" w:rsidRDefault="00851E40" w14:paraId="5CB2F1DE" w14:textId="77777777">
      <w:pPr>
        <w:pStyle w:val="CommentText"/>
        <w:ind w:left="0" w:firstLine="0"/>
        <w:rPr>
          <w:rFonts w:eastAsia="PMingLiU"/>
          <w:caps/>
          <w:sz w:val="24"/>
          <w:szCs w:val="24"/>
          <w:lang w:eastAsia="zh-TW"/>
        </w:rPr>
      </w:pPr>
      <w:r w:rsidRPr="00C10BF5">
        <w:rPr>
          <w:rFonts w:eastAsia="PMingLiU"/>
          <w:caps/>
          <w:sz w:val="24"/>
          <w:szCs w:val="24"/>
          <w:lang w:eastAsia="zh-TW"/>
        </w:rPr>
        <w:t xml:space="preserve">4= </w:t>
      </w:r>
      <w:r w:rsidRPr="00C10BF5">
        <w:rPr>
          <w:rFonts w:eastAsia="PMingLiU"/>
          <w:caps/>
          <w:sz w:val="24"/>
          <w:szCs w:val="24"/>
          <w:lang w:eastAsia="zh-TW"/>
        </w:rPr>
        <w:t>需要獲得處方藥</w:t>
      </w:r>
      <w:r w:rsidRPr="00C10BF5">
        <w:rPr>
          <w:rFonts w:eastAsia="PMingLiU"/>
          <w:caps/>
          <w:sz w:val="24"/>
          <w:szCs w:val="24"/>
          <w:lang w:eastAsia="zh-TW"/>
        </w:rPr>
        <w:t xml:space="preserve">  </w:t>
      </w:r>
    </w:p>
    <w:p w:rsidRPr="00C10BF5" w:rsidR="00851E40" w:rsidP="00851E40" w:rsidRDefault="00851E40" w14:paraId="57F5A950" w14:textId="77777777">
      <w:pPr>
        <w:pStyle w:val="CommentText"/>
        <w:ind w:left="0" w:firstLine="0"/>
        <w:rPr>
          <w:rFonts w:eastAsia="PMingLiU"/>
          <w:caps/>
          <w:sz w:val="24"/>
          <w:szCs w:val="24"/>
          <w:lang w:eastAsia="zh-TW"/>
        </w:rPr>
      </w:pPr>
      <w:r w:rsidRPr="00C10BF5">
        <w:rPr>
          <w:rFonts w:eastAsia="PMingLiU"/>
          <w:caps/>
          <w:sz w:val="24"/>
          <w:szCs w:val="24"/>
          <w:lang w:eastAsia="zh-TW"/>
        </w:rPr>
        <w:t xml:space="preserve">5= </w:t>
      </w:r>
      <w:r w:rsidRPr="00C10BF5">
        <w:rPr>
          <w:rFonts w:eastAsia="PMingLiU"/>
          <w:caps/>
          <w:sz w:val="24"/>
          <w:szCs w:val="24"/>
          <w:lang w:eastAsia="zh-TW"/>
        </w:rPr>
        <w:t>可緩解疼痛的護理</w:t>
      </w:r>
    </w:p>
    <w:p w:rsidRPr="00C10BF5" w:rsidR="00851E40" w:rsidP="00851E40" w:rsidRDefault="00851E40" w14:paraId="066D4FD6" w14:textId="1F80F481">
      <w:pPr>
        <w:pStyle w:val="CommentText"/>
        <w:ind w:left="0" w:firstLine="0"/>
        <w:rPr>
          <w:rFonts w:eastAsia="PMingLiU"/>
          <w:caps/>
          <w:sz w:val="24"/>
          <w:szCs w:val="24"/>
          <w:lang w:eastAsia="zh-TW"/>
        </w:rPr>
      </w:pPr>
      <w:r w:rsidRPr="00C10BF5">
        <w:rPr>
          <w:rFonts w:eastAsia="PMingLiU"/>
          <w:caps/>
          <w:sz w:val="24"/>
          <w:szCs w:val="24"/>
          <w:lang w:eastAsia="zh-TW"/>
        </w:rPr>
        <w:t xml:space="preserve">6= </w:t>
      </w:r>
      <w:r w:rsidRPr="00C10BF5" w:rsidR="003E2F2B">
        <w:rPr>
          <w:rFonts w:hint="eastAsia" w:eastAsia="PMingLiU"/>
          <w:caps/>
          <w:sz w:val="24"/>
          <w:szCs w:val="24"/>
          <w:lang w:eastAsia="zh-TW"/>
        </w:rPr>
        <w:t>心理</w:t>
      </w:r>
      <w:r w:rsidRPr="00C10BF5">
        <w:rPr>
          <w:rFonts w:eastAsia="PMingLiU"/>
          <w:caps/>
          <w:sz w:val="24"/>
          <w:szCs w:val="24"/>
          <w:lang w:eastAsia="zh-TW"/>
        </w:rPr>
        <w:t>健康相關問題</w:t>
      </w:r>
    </w:p>
    <w:p w:rsidRPr="00C10BF5" w:rsidR="00851E40" w:rsidP="00851E40" w:rsidRDefault="00851E40" w14:paraId="2A9C7C31" w14:textId="3130C96A">
      <w:pPr>
        <w:pStyle w:val="CommentText"/>
        <w:ind w:left="0" w:firstLine="0"/>
        <w:rPr>
          <w:rFonts w:eastAsia="PMingLiU"/>
          <w:caps/>
          <w:sz w:val="24"/>
          <w:szCs w:val="24"/>
          <w:lang w:eastAsia="zh-TW"/>
        </w:rPr>
      </w:pPr>
      <w:r w:rsidRPr="00C10BF5">
        <w:rPr>
          <w:rFonts w:eastAsia="PMingLiU"/>
          <w:caps/>
          <w:sz w:val="24"/>
          <w:szCs w:val="24"/>
          <w:lang w:eastAsia="zh-TW"/>
        </w:rPr>
        <w:t xml:space="preserve">7= </w:t>
      </w:r>
      <w:r w:rsidRPr="00C10BF5">
        <w:rPr>
          <w:rFonts w:eastAsia="PMingLiU"/>
          <w:caps/>
          <w:sz w:val="24"/>
          <w:szCs w:val="24"/>
          <w:lang w:eastAsia="zh-TW"/>
        </w:rPr>
        <w:t>其他原因</w:t>
      </w:r>
      <w:r w:rsidRPr="00C10BF5">
        <w:rPr>
          <w:rFonts w:eastAsia="PMingLiU"/>
          <w:caps/>
          <w:sz w:val="24"/>
          <w:szCs w:val="24"/>
          <w:lang w:eastAsia="zh-TW"/>
        </w:rPr>
        <w:t xml:space="preserve"> </w:t>
      </w:r>
    </w:p>
    <w:p w:rsidRPr="00C10BF5" w:rsidR="006A6BF9" w:rsidP="006A6BF9" w:rsidRDefault="006A6BF9" w14:paraId="50552729" w14:textId="77777777">
      <w:pPr>
        <w:rPr>
          <w:strike/>
        </w:rPr>
      </w:pPr>
      <w:r w:rsidRPr="00C10BF5">
        <w:t>……………………………………………………………………………………………………</w:t>
      </w:r>
    </w:p>
    <w:p w:rsidRPr="00C10BF5" w:rsidR="006A6BF9" w:rsidP="006A6BF9" w:rsidRDefault="006A6BF9" w14:paraId="6DCC350C" w14:textId="77777777"/>
    <w:p w:rsidRPr="00C10BF5" w:rsidR="00851E40" w:rsidP="006A6BF9" w:rsidRDefault="006A6BF9" w14:paraId="4E1BEF71" w14:textId="77777777">
      <w:pPr>
        <w:rPr>
          <w:rFonts w:eastAsia="SimSun"/>
          <w:lang w:eastAsia="zh-CN"/>
        </w:rPr>
      </w:pPr>
      <w:r w:rsidRPr="00C10BF5">
        <w:t>MED4_OTH.  [IF MED4=7 CONTINUE, ELSE GO TO MED5]</w:t>
      </w:r>
    </w:p>
    <w:p w:rsidRPr="00C10BF5" w:rsidR="00851E40" w:rsidP="00851E40" w:rsidRDefault="00851E40" w14:paraId="20BD930D" w14:textId="77777777">
      <w:pPr>
        <w:rPr>
          <w:rFonts w:eastAsia="PMingLiU"/>
          <w:lang w:eastAsia="zh-TW"/>
        </w:rPr>
      </w:pPr>
    </w:p>
    <w:p w:rsidRPr="00C10BF5" w:rsidR="00851E40" w:rsidP="00851E40" w:rsidRDefault="00851E40" w14:paraId="23BF1AC3" w14:textId="37ABA51A">
      <w:pPr>
        <w:rPr>
          <w:rFonts w:eastAsia="PMingLiU"/>
          <w:lang w:eastAsia="zh-TW"/>
        </w:rPr>
      </w:pPr>
      <w:r w:rsidRPr="00C10BF5">
        <w:rPr>
          <w:rFonts w:eastAsia="PMingLiU"/>
          <w:lang w:eastAsia="zh-TW"/>
        </w:rPr>
        <w:lastRenderedPageBreak/>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6A6BF9">
        <w:rPr>
          <w:lang w:eastAsia="zh-TW"/>
        </w:rPr>
        <w:t>NAME</w:t>
      </w:r>
      <w:r w:rsidRPr="00C10BF5">
        <w:rPr>
          <w:rFonts w:eastAsia="PMingLiU"/>
          <w:lang w:eastAsia="zh-TW"/>
        </w:rPr>
        <w:t>}</w:t>
      </w:r>
      <w:r w:rsidRPr="00C10BF5">
        <w:rPr>
          <w:rFonts w:eastAsia="PMingLiU"/>
          <w:lang w:eastAsia="zh-TW"/>
        </w:rPr>
        <w:t>需要但沒獲得的其他類型的護理</w:t>
      </w:r>
      <w:r w:rsidRPr="00C10BF5" w:rsidR="005D1D9E">
        <w:rPr>
          <w:rFonts w:hint="eastAsia" w:ascii="SimSun" w:hAnsi="SimSun" w:eastAsia="PMingLiU"/>
          <w:lang w:eastAsia="zh-TW"/>
        </w:rPr>
        <w:t>。</w:t>
      </w:r>
    </w:p>
    <w:p w:rsidRPr="00C10BF5" w:rsidR="00851E40" w:rsidP="00851E40" w:rsidRDefault="00851E40" w14:paraId="757277CA" w14:textId="77777777">
      <w:pPr>
        <w:rPr>
          <w:rFonts w:ascii="Times New Roman" w:hAnsi="Times New Roman" w:eastAsia="PMingLiU" w:cs="Times New Roman"/>
          <w:lang w:eastAsia="zh-TW"/>
        </w:rPr>
      </w:pPr>
    </w:p>
    <w:p w:rsidRPr="00C10BF5" w:rsidR="006A6BF9" w:rsidP="006A6BF9" w:rsidRDefault="006A6BF9" w14:paraId="436A6F21" w14:textId="77777777">
      <w:r w:rsidRPr="00C10BF5">
        <w:t xml:space="preserve">_____________ [ALLOW 60] </w:t>
      </w:r>
    </w:p>
    <w:p w:rsidRPr="00C10BF5" w:rsidR="00851E40" w:rsidP="006A6BF9" w:rsidRDefault="006A6BF9" w14:paraId="65360A72" w14:textId="77777777">
      <w:pPr>
        <w:rPr>
          <w:rFonts w:eastAsia="PMingLiU"/>
          <w:lang w:eastAsia="zh-TW"/>
        </w:rPr>
      </w:pPr>
      <w:r w:rsidRPr="00C10BF5">
        <w:t>……………………………………………………………………………………………………</w:t>
      </w:r>
    </w:p>
    <w:p w:rsidRPr="00C10BF5" w:rsidR="00851E40" w:rsidP="00851E40" w:rsidRDefault="00851E40" w14:paraId="653B9FDD" w14:textId="77777777">
      <w:pPr>
        <w:rPr>
          <w:rFonts w:eastAsia="PMingLiU"/>
          <w:strike/>
          <w:lang w:eastAsia="zh-TW"/>
        </w:rPr>
      </w:pPr>
    </w:p>
    <w:p w:rsidRPr="00C10BF5" w:rsidR="00360105" w:rsidP="00B46144" w:rsidRDefault="00360105" w14:paraId="3B70C311" w14:textId="77777777">
      <w:pPr>
        <w:rPr>
          <w:rFonts w:eastAsia="PMingLiU"/>
          <w:lang w:eastAsia="zh-TW"/>
        </w:rPr>
      </w:pPr>
    </w:p>
    <w:p w:rsidRPr="00C10BF5" w:rsidR="00360105" w:rsidP="000607BB" w:rsidRDefault="006A6BF9" w14:paraId="6FF83E96" w14:textId="4EE995C2">
      <w:pPr>
        <w:rPr>
          <w:rFonts w:eastAsia="PMingLiU"/>
          <w:lang w:eastAsia="zh-TW"/>
        </w:rPr>
      </w:pPr>
      <w:r w:rsidRPr="00C10BF5">
        <w:t>MED5.</w:t>
      </w:r>
      <w:r w:rsidRPr="00C10BF5" w:rsidR="007555E4">
        <w:rPr>
          <w:rFonts w:hint="eastAsia" w:eastAsiaTheme="minorEastAsia"/>
          <w:lang w:eastAsia="zh-CN"/>
        </w:rPr>
        <w:t xml:space="preserve">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sidR="00BA09A4">
        <w:rPr>
          <w:rFonts w:hint="eastAsia" w:eastAsiaTheme="minorEastAsia"/>
          <w:lang w:eastAsia="zh-CN"/>
        </w:rPr>
        <w:t xml:space="preserve"> </w:t>
      </w:r>
      <w:r w:rsidRPr="00C10BF5">
        <w:t>{12 MONTH REFERENCE DATE}</w:t>
      </w:r>
      <w:r w:rsidRPr="00C10BF5" w:rsidR="00BA09A4">
        <w:rPr>
          <w:rFonts w:hint="eastAsia" w:eastAsiaTheme="minorEastAsia"/>
          <w:lang w:eastAsia="zh-CN"/>
        </w:rPr>
        <w:t xml:space="preserve"> </w:t>
      </w:r>
      <w:r w:rsidRPr="00C10BF5" w:rsidR="00360105">
        <w:rPr>
          <w:rFonts w:eastAsia="PMingLiU"/>
          <w:lang w:eastAsia="zh-TW"/>
        </w:rPr>
        <w:t>起至今，</w:t>
      </w:r>
      <w:r w:rsidRPr="00C10BF5" w:rsidR="00360105">
        <w:rPr>
          <w:rFonts w:eastAsia="PMingLiU"/>
          <w:lang w:eastAsia="zh-TW"/>
        </w:rPr>
        <w:t>{</w:t>
      </w:r>
      <w:r w:rsidRPr="00C10BF5" w:rsidR="00360105">
        <w:rPr>
          <w:rFonts w:eastAsia="PMingLiU"/>
          <w:lang w:eastAsia="zh-TW"/>
        </w:rPr>
        <w:t>您是否</w:t>
      </w:r>
      <w:r w:rsidRPr="00C10BF5" w:rsidR="00360105">
        <w:rPr>
          <w:rFonts w:eastAsia="PMingLiU"/>
          <w:lang w:eastAsia="zh-TW"/>
        </w:rPr>
        <w:t>/</w:t>
      </w:r>
      <w:r w:rsidRPr="00C10BF5">
        <w:t>NAME</w:t>
      </w:r>
      <w:r w:rsidRPr="00C10BF5" w:rsidR="00360105">
        <w:rPr>
          <w:rFonts w:eastAsia="PMingLiU"/>
          <w:lang w:eastAsia="zh-TW"/>
        </w:rPr>
        <w:t>是否</w:t>
      </w:r>
      <w:r w:rsidRPr="00C10BF5" w:rsidR="00360105">
        <w:rPr>
          <w:rFonts w:eastAsia="PMingLiU"/>
          <w:lang w:eastAsia="zh-TW"/>
        </w:rPr>
        <w:t xml:space="preserve"> }</w:t>
      </w:r>
      <w:r w:rsidRPr="00C10BF5" w:rsidR="00DE5173">
        <w:rPr>
          <w:rFonts w:hint="eastAsia" w:eastAsia="PMingLiU"/>
          <w:b/>
          <w:bCs/>
          <w:lang w:eastAsia="zh-TW"/>
        </w:rPr>
        <w:t>曾經沒有及時</w:t>
      </w:r>
      <w:r w:rsidRPr="00C10BF5" w:rsidR="00360105">
        <w:rPr>
          <w:rFonts w:eastAsia="PMingLiU"/>
          <w:lang w:eastAsia="zh-TW"/>
        </w:rPr>
        <w:t>獲得您或醫生或其他醫療專業人員認為有必要接受的醫療護理、檢查或治療？</w:t>
      </w:r>
      <w:r w:rsidRPr="00C10BF5" w:rsidR="00360105">
        <w:rPr>
          <w:rFonts w:eastAsia="PMingLiU"/>
          <w:lang w:eastAsia="zh-TW"/>
        </w:rPr>
        <w:tab/>
      </w:r>
    </w:p>
    <w:p w:rsidRPr="00C10BF5" w:rsidR="00360105" w:rsidP="00B46144" w:rsidRDefault="00360105" w14:paraId="2185F169" w14:textId="77777777">
      <w:pPr>
        <w:rPr>
          <w:rFonts w:eastAsia="PMingLiU"/>
          <w:lang w:eastAsia="zh-TW"/>
        </w:rPr>
      </w:pPr>
    </w:p>
    <w:p w:rsidRPr="00C10BF5" w:rsidR="006A6BF9" w:rsidP="006A6BF9" w:rsidRDefault="004931D2" w14:paraId="2A8B18CC" w14:textId="5985BFE3">
      <w:r w:rsidRPr="00C10BF5">
        <w:t>1=</w:t>
      </w:r>
      <w:r w:rsidRPr="00C10BF5">
        <w:rPr>
          <w:rFonts w:hint="eastAsia" w:ascii="PMingLiU" w:hAnsi="PMingLiU" w:eastAsia="PMingLiU" w:cs="PMingLiU"/>
        </w:rPr>
        <w:t>是</w:t>
      </w:r>
    </w:p>
    <w:p w:rsidRPr="00C10BF5" w:rsidR="006A6BF9" w:rsidP="006A6BF9" w:rsidRDefault="004931D2" w14:paraId="354300CF" w14:textId="0F844F01">
      <w:r w:rsidRPr="00C10BF5">
        <w:t>2=</w:t>
      </w:r>
      <w:r w:rsidRPr="00C10BF5">
        <w:rPr>
          <w:rFonts w:hint="eastAsia" w:ascii="PMingLiU" w:hAnsi="PMingLiU" w:eastAsia="PMingLiU" w:cs="PMingLiU"/>
        </w:rPr>
        <w:t>否</w:t>
      </w:r>
    </w:p>
    <w:p w:rsidRPr="00C10BF5" w:rsidR="006A6BF9" w:rsidP="006A6BF9" w:rsidRDefault="006A6BF9" w14:paraId="6682CF9A" w14:textId="77777777">
      <w:r w:rsidRPr="00C10BF5">
        <w:t xml:space="preserve"> </w:t>
      </w:r>
    </w:p>
    <w:p w:rsidRPr="00C10BF5" w:rsidR="006A6BF9" w:rsidP="006A6BF9" w:rsidRDefault="006A6BF9" w14:paraId="43632EF2" w14:textId="77777777">
      <w:r w:rsidRPr="00C10BF5">
        <w:t>……………………………………………………………………………………………………</w:t>
      </w:r>
    </w:p>
    <w:p w:rsidRPr="00C10BF5" w:rsidR="006A6BF9" w:rsidP="006A6BF9" w:rsidRDefault="006A6BF9" w14:paraId="4F0CD840" w14:textId="77777777"/>
    <w:p w:rsidRPr="00C10BF5" w:rsidR="00360105" w:rsidP="006A6BF9" w:rsidRDefault="006A6BF9" w14:paraId="3AD0DD07" w14:textId="77777777">
      <w:pPr>
        <w:rPr>
          <w:rFonts w:eastAsia="PMingLiU"/>
          <w:lang w:eastAsia="zh-TW"/>
        </w:rPr>
      </w:pPr>
      <w:r w:rsidRPr="00C10BF5">
        <w:t>MED5a. [IF MED5=1 CONTINUE, ELSE GO TO ROUINTRO]</w:t>
      </w:r>
    </w:p>
    <w:p w:rsidRPr="00C10BF5" w:rsidR="00360105" w:rsidP="00B46144" w:rsidRDefault="00360105" w14:paraId="79BC1DD8" w14:textId="77777777">
      <w:pPr>
        <w:rPr>
          <w:rFonts w:eastAsia="SimSun"/>
          <w:lang w:eastAsia="zh-CN"/>
        </w:rPr>
      </w:pPr>
    </w:p>
    <w:p w:rsidRPr="00C10BF5" w:rsidR="00360105" w:rsidP="00B46144" w:rsidRDefault="00360105" w14:paraId="40D1F289" w14:textId="72231FF8">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01BED">
        <w:rPr>
          <w:lang w:eastAsia="zh-TW"/>
        </w:rPr>
        <w:t>NAME</w:t>
      </w:r>
      <w:r w:rsidRPr="00C10BF5">
        <w:rPr>
          <w:rFonts w:eastAsia="PMingLiU"/>
          <w:lang w:eastAsia="zh-TW"/>
        </w:rPr>
        <w:t>}</w:t>
      </w:r>
      <w:r w:rsidRPr="00C10BF5" w:rsidR="00DE5173">
        <w:rPr>
          <w:rFonts w:hint="eastAsia" w:eastAsia="PMingLiU"/>
          <w:b/>
          <w:bCs/>
          <w:lang w:eastAsia="zh-TW"/>
        </w:rPr>
        <w:t>沒有及時</w:t>
      </w:r>
      <w:r w:rsidRPr="00C10BF5">
        <w:rPr>
          <w:rFonts w:eastAsia="PMingLiU"/>
          <w:lang w:eastAsia="zh-TW"/>
        </w:rPr>
        <w:t>獲得您或醫生或其他醫療專業人員認為有必要接受的醫療護理、檢查或治療的主要原因是什麼？</w:t>
      </w:r>
      <w:r w:rsidRPr="00C10BF5">
        <w:rPr>
          <w:rFonts w:eastAsia="PMingLiU"/>
          <w:lang w:eastAsia="zh-TW"/>
        </w:rPr>
        <w:t xml:space="preserve">  </w:t>
      </w:r>
    </w:p>
    <w:p w:rsidRPr="00C10BF5" w:rsidR="00360105" w:rsidP="00B46144" w:rsidRDefault="00360105" w14:paraId="51525067" w14:textId="77777777">
      <w:pPr>
        <w:rPr>
          <w:rFonts w:eastAsia="SimSun"/>
          <w:lang w:eastAsia="zh-TW"/>
        </w:rPr>
      </w:pPr>
    </w:p>
    <w:p w:rsidRPr="00C10BF5" w:rsidR="00401BED" w:rsidP="00B46144" w:rsidRDefault="00401BED" w14:paraId="5DE36911" w14:textId="77777777">
      <w:pPr>
        <w:rPr>
          <w:rFonts w:eastAsia="SimSun"/>
          <w:lang w:eastAsia="zh-TW"/>
        </w:rPr>
      </w:pPr>
      <w:r w:rsidRPr="00C10BF5">
        <w:rPr>
          <w:lang w:eastAsia="zh-TW"/>
        </w:rPr>
        <w:t>SHOWCARD MED1</w:t>
      </w:r>
    </w:p>
    <w:p w:rsidRPr="00C10BF5" w:rsidR="00360105" w:rsidP="00B46144" w:rsidRDefault="00360105" w14:paraId="78428F5C" w14:textId="77777777">
      <w:pPr>
        <w:rPr>
          <w:rFonts w:eastAsia="PMingLiU"/>
          <w:lang w:eastAsia="zh-TW"/>
        </w:rPr>
      </w:pPr>
    </w:p>
    <w:p w:rsidRPr="00C10BF5" w:rsidR="00360105" w:rsidP="00B46144" w:rsidRDefault="00360105" w14:paraId="2C82A2A0"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2AA5A4AD"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2FAB3E71"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5787345D"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78F0C047"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470D6498"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67D8FE59" w14:textId="488E6DE5">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340B4">
        <w:rPr>
          <w:rFonts w:eastAsia="PMingLiU"/>
          <w:lang w:eastAsia="zh-TW"/>
        </w:rPr>
        <w:t>檢查或治療</w:t>
      </w:r>
    </w:p>
    <w:p w:rsidRPr="00C10BF5" w:rsidR="00360105" w:rsidP="00B46144" w:rsidRDefault="00360105" w14:paraId="0AA28217"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17655319"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2531960A"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B46144" w:rsidRDefault="00517CA8" w14:paraId="7A55BAB2" w14:textId="77777777">
      <w:pPr>
        <w:rPr>
          <w:rFonts w:eastAsia="PMingLiU"/>
          <w:lang w:eastAsia="zh-TW"/>
        </w:rPr>
      </w:pPr>
      <w:r w:rsidRPr="00C10BF5">
        <w:rPr>
          <w:rFonts w:eastAsia="PMingLiU"/>
          <w:lang w:eastAsia="zh-TW"/>
        </w:rPr>
        <w:t xml:space="preserve">11=VA </w:t>
      </w:r>
      <w:r w:rsidRPr="00C10BF5">
        <w:rPr>
          <w:rFonts w:eastAsia="PMingLiU"/>
          <w:caps/>
          <w:lang w:eastAsia="zh-TW"/>
        </w:rPr>
        <w:t>不為我的狀況提供承保</w:t>
      </w:r>
    </w:p>
    <w:p w:rsidRPr="00CD2FC0" w:rsidR="00CD2FC0" w:rsidP="00CD2FC0" w:rsidRDefault="00CD2FC0" w14:paraId="1DA7B9CB" w14:textId="77777777">
      <w:pPr>
        <w:rPr>
          <w:rFonts w:eastAsia="PMingLiU"/>
          <w:lang w:eastAsia="zh-TW"/>
        </w:rPr>
      </w:pPr>
      <w:r xmlns:w="http://schemas.openxmlformats.org/wordprocessingml/2006/main" w:rsidRPr="00CD2FC0">
        <w:rPr>
          <w:rFonts w:eastAsia="PMingLiU"/>
          <w:lang w:eastAsia="zh-TW"/>
        </w:rPr>
        <w:t xml:space="preserve">12 = </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p>
    <w:p w:rsidR="00CD2FC0" w:rsidP="00CD2FC0" w:rsidRDefault="00CD2FC0" w14:paraId="46123700" w14:textId="77777777">
      <w:pPr>
        <w:rPr>
          <w:rFonts w:eastAsia="PMingLiU"/>
          <w:lang w:eastAsia="zh-TW"/>
        </w:rPr>
      </w:pPr>
      <w:r xmlns:w="http://schemas.openxmlformats.org/wordprocessingml/2006/main" w:rsidRPr="00CD2FC0">
        <w:rPr>
          <w:rFonts w:eastAsia="PMingLiU"/>
          <w:lang w:eastAsia="zh-TW"/>
        </w:rPr>
        <w:t xml:space="preserve">13 = </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p>
    <w:p w:rsidRPr="00C10BF5" w:rsidR="00401BED" w:rsidP="00CD2FC0" w:rsidRDefault="00360105" w14:paraId="45E8404A" w14:textId="5B20EAC4">
      <w:r xmlns:w="http://schemas.openxmlformats.org/wordprocessingml/2006/main" w:rsidR="00CD2FC0">
        <w:rPr>
          <w:rFonts w:eastAsia="PMingLiU"/>
          <w:lang w:eastAsia="zh-TW"/>
        </w:rPr>
        <w:t>14</w:t>
      </w:r>
      <w:r w:rsidRPr="00C10BF5">
        <w:rPr>
          <w:rFonts w:eastAsia="PMingLiU"/>
          <w:lang w:eastAsia="zh-TW"/>
        </w:rPr>
        <w:t>=</w:t>
      </w:r>
      <w:r w:rsidRPr="00C10BF5" w:rsidR="00401BED">
        <w:t>OTHER</w:t>
      </w:r>
    </w:p>
    <w:p w:rsidRPr="00C10BF5" w:rsidR="00401BED" w:rsidP="00401BED" w:rsidRDefault="00401BED" w14:paraId="79F73A02" w14:textId="77777777"/>
    <w:p w:rsidRPr="00C10BF5" w:rsidR="00401BED" w:rsidP="00401BED" w:rsidRDefault="00401BED" w14:paraId="1C796AD8" w14:textId="77777777">
      <w:r w:rsidRPr="00C10BF5">
        <w:t>……………………………………………………………………………………………………</w:t>
      </w:r>
    </w:p>
    <w:p w:rsidRPr="00C10BF5" w:rsidR="00401BED" w:rsidP="00401BED" w:rsidRDefault="00401BED" w14:paraId="7904ADB7" w14:textId="77777777"/>
    <w:p w:rsidRPr="00C10BF5" w:rsidR="00360105" w:rsidP="00B46144" w:rsidRDefault="00401BED" w14:paraId="43895019" w14:textId="11EB8ECE">
      <w:pPr>
        <w:rPr>
          <w:rFonts w:eastAsia="SimSun"/>
          <w:lang w:eastAsia="zh-CN"/>
        </w:rPr>
      </w:pPr>
      <w:r w:rsidRPr="00C10BF5">
        <w:t>MED5a_OTH. [IF MED5a=</w:t>
      </w:r>
      <w:r xmlns:w="http://schemas.openxmlformats.org/wordprocessingml/2006/main" w:rsidR="00CD2FC0">
        <w:t>14</w:t>
      </w:r>
      <w:r xmlns:w="http://schemas.openxmlformats.org/wordprocessingml/2006/main" w:rsidRPr="00C10BF5" w:rsidR="00CD2FC0">
        <w:t xml:space="preserve"> </w:t>
      </w:r>
      <w:r w:rsidRPr="00C10BF5">
        <w:t>CONTINUE, ELSE GO TO MED6]</w:t>
      </w:r>
    </w:p>
    <w:p w:rsidRPr="00C10BF5" w:rsidR="00360105" w:rsidP="00B46144" w:rsidRDefault="00360105" w14:paraId="05D2AA6C" w14:textId="77777777">
      <w:pPr>
        <w:rPr>
          <w:rFonts w:eastAsia="PMingLiU"/>
          <w:lang w:eastAsia="zh-TW"/>
        </w:rPr>
      </w:pPr>
    </w:p>
    <w:p w:rsidRPr="00C10BF5" w:rsidR="00360105" w:rsidP="000607BB" w:rsidRDefault="00360105" w14:paraId="7DE0B4D1" w14:textId="6E43A88A">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01BED">
        <w:rPr>
          <w:lang w:eastAsia="zh-TW"/>
        </w:rPr>
        <w:t>NAME</w:t>
      </w:r>
      <w:r w:rsidRPr="00C10BF5">
        <w:rPr>
          <w:rFonts w:eastAsia="PMingLiU"/>
          <w:lang w:eastAsia="zh-TW"/>
        </w:rPr>
        <w:t>}</w:t>
      </w:r>
      <w:r w:rsidRPr="00C10BF5" w:rsidR="00DE5173">
        <w:rPr>
          <w:rFonts w:hint="eastAsia" w:eastAsia="PMingLiU"/>
          <w:b/>
          <w:bCs/>
          <w:lang w:eastAsia="zh-TW"/>
        </w:rPr>
        <w:t>沒有及時</w:t>
      </w:r>
      <w:r w:rsidRPr="00C10BF5">
        <w:rPr>
          <w:rFonts w:eastAsia="PMingLiU"/>
          <w:lang w:eastAsia="zh-TW"/>
        </w:rPr>
        <w:t>獲得您或醫生或其他醫療專業人員認為有必要接受的醫療護理、檢查或治療的其他原因。</w:t>
      </w:r>
      <w:r w:rsidRPr="00C10BF5">
        <w:rPr>
          <w:rFonts w:eastAsia="PMingLiU"/>
          <w:lang w:eastAsia="zh-TW"/>
        </w:rPr>
        <w:t xml:space="preserve"> </w:t>
      </w:r>
    </w:p>
    <w:p w:rsidRPr="00C10BF5" w:rsidR="00401BED" w:rsidP="00401BED" w:rsidRDefault="00401BED" w14:paraId="3085AFFC" w14:textId="77777777">
      <w:r w:rsidRPr="00C10BF5">
        <w:lastRenderedPageBreak/>
        <w:t>_________________ [ALLOW 60]</w:t>
      </w:r>
    </w:p>
    <w:p w:rsidRPr="00C10BF5" w:rsidR="00401BED" w:rsidP="00401BED" w:rsidRDefault="00401BED" w14:paraId="13BD2C58" w14:textId="77777777"/>
    <w:p w:rsidRPr="00C10BF5" w:rsidR="00401BED" w:rsidP="00401BED" w:rsidRDefault="00401BED" w14:paraId="5B5ADE9E" w14:textId="77777777">
      <w:pPr>
        <w:rPr>
          <w:lang w:eastAsia="zh-TW"/>
        </w:rPr>
      </w:pPr>
      <w:r w:rsidRPr="00C10BF5">
        <w:rPr>
          <w:lang w:eastAsia="zh-TW"/>
        </w:rPr>
        <w:t>……………………………………………………………………………………………………</w:t>
      </w:r>
    </w:p>
    <w:p w:rsidRPr="00C10BF5" w:rsidR="00401BED" w:rsidP="00401BED" w:rsidRDefault="00401BED" w14:paraId="481B4B82" w14:textId="77777777">
      <w:pPr>
        <w:rPr>
          <w:lang w:eastAsia="zh-TW"/>
        </w:rPr>
      </w:pPr>
    </w:p>
    <w:p w:rsidRPr="00C10BF5" w:rsidR="00401BED" w:rsidP="00401BED" w:rsidRDefault="00401BED" w14:paraId="7C333698" w14:textId="44FC71EE">
      <w:pPr>
        <w:rPr>
          <w:lang w:eastAsia="zh-TW"/>
        </w:rPr>
      </w:pPr>
    </w:p>
    <w:p w:rsidRPr="00C10BF5" w:rsidR="00401BED" w:rsidP="00401BED" w:rsidRDefault="00401BED" w14:paraId="53C257B5" w14:textId="77777777">
      <w:pPr>
        <w:rPr>
          <w:lang w:eastAsia="zh-TW"/>
        </w:rPr>
      </w:pPr>
    </w:p>
    <w:p w:rsidRPr="00C10BF5" w:rsidR="00401BED" w:rsidP="00401BED" w:rsidRDefault="00401BED" w14:paraId="61ABA992" w14:textId="77777777">
      <w:pPr>
        <w:rPr>
          <w:strike/>
          <w:lang w:eastAsia="zh-TW"/>
        </w:rPr>
      </w:pPr>
      <w:r w:rsidRPr="00C10BF5">
        <w:rPr>
          <w:lang w:eastAsia="zh-TW"/>
        </w:rPr>
        <w:t>……………………………………………………………………………………………………</w:t>
      </w:r>
    </w:p>
    <w:p w:rsidRPr="00C10BF5" w:rsidR="00401BED" w:rsidP="00401BED" w:rsidRDefault="00401BED" w14:paraId="119538AF" w14:textId="77777777">
      <w:pPr>
        <w:rPr>
          <w:lang w:eastAsia="zh-TW"/>
        </w:rPr>
      </w:pPr>
    </w:p>
    <w:p w:rsidRPr="00C10BF5" w:rsidR="00360105" w:rsidP="00401BED" w:rsidRDefault="00401BED" w14:paraId="24AC419B" w14:textId="77777777">
      <w:pPr>
        <w:rPr>
          <w:rFonts w:eastAsia="PMingLiU"/>
          <w:lang w:eastAsia="zh-TW"/>
        </w:rPr>
      </w:pPr>
      <w:r w:rsidRPr="00C10BF5">
        <w:rPr>
          <w:lang w:eastAsia="zh-TW"/>
        </w:rPr>
        <w:t>MED6.</w:t>
      </w:r>
    </w:p>
    <w:p w:rsidRPr="00C10BF5" w:rsidR="00360105" w:rsidP="00B46144" w:rsidRDefault="00360105" w14:paraId="7F5D9B57" w14:textId="77777777">
      <w:pPr>
        <w:rPr>
          <w:rFonts w:eastAsia="PMingLiU"/>
          <w:lang w:eastAsia="zh-TW"/>
        </w:rPr>
      </w:pPr>
    </w:p>
    <w:p w:rsidRPr="00C10BF5" w:rsidR="00360105" w:rsidP="00644E9A" w:rsidRDefault="00360105" w14:paraId="7B49D23B" w14:textId="526828F9">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401BED">
        <w:rPr>
          <w:lang w:eastAsia="zh-TW"/>
        </w:rPr>
        <w:t>NAME</w:t>
      </w:r>
      <w:r w:rsidRPr="00C10BF5">
        <w:rPr>
          <w:rFonts w:eastAsia="PMingLiU"/>
          <w:lang w:eastAsia="zh-TW"/>
        </w:rPr>
        <w:t>}</w:t>
      </w:r>
      <w:r w:rsidRPr="00C10BF5" w:rsidR="00DE5173">
        <w:rPr>
          <w:rFonts w:hint="eastAsia" w:eastAsia="PMingLiU"/>
          <w:b/>
          <w:bCs/>
          <w:lang w:eastAsia="zh-TW"/>
        </w:rPr>
        <w:t>沒有及時</w:t>
      </w:r>
      <w:r w:rsidRPr="00C10BF5">
        <w:rPr>
          <w:rFonts w:eastAsia="PMingLiU"/>
          <w:lang w:eastAsia="zh-TW"/>
        </w:rPr>
        <w:t>獲得的是</w:t>
      </w:r>
      <w:r w:rsidRPr="00C10BF5" w:rsidR="00DE5173">
        <w:rPr>
          <w:rFonts w:hint="eastAsia" w:eastAsia="PMingLiU"/>
          <w:lang w:eastAsia="zh-TW"/>
        </w:rPr>
        <w:t>哪種</w:t>
      </w:r>
      <w:r w:rsidRPr="00C10BF5">
        <w:rPr>
          <w:rFonts w:eastAsia="PMingLiU"/>
          <w:lang w:eastAsia="zh-TW"/>
        </w:rPr>
        <w:t>的護理</w:t>
      </w:r>
      <w:proofErr w:type="gramEnd"/>
      <w:r w:rsidRPr="00C10BF5">
        <w:rPr>
          <w:rFonts w:eastAsia="PMingLiU"/>
          <w:lang w:eastAsia="zh-TW"/>
        </w:rPr>
        <w:t>？</w:t>
      </w:r>
      <w:r w:rsidRPr="00C10BF5">
        <w:rPr>
          <w:rFonts w:eastAsia="PMingLiU"/>
          <w:lang w:eastAsia="zh-TW"/>
        </w:rPr>
        <w:tab/>
      </w:r>
    </w:p>
    <w:p w:rsidRPr="00C10BF5" w:rsidR="00360105" w:rsidP="00B153BC" w:rsidRDefault="00360105" w14:paraId="5A131F9D" w14:textId="77777777">
      <w:pPr>
        <w:rPr>
          <w:rFonts w:eastAsia="PMingLiU"/>
          <w:lang w:eastAsia="zh-TW"/>
        </w:rPr>
      </w:pPr>
    </w:p>
    <w:p w:rsidRPr="00C10BF5" w:rsidR="00401BED" w:rsidP="00401BED" w:rsidRDefault="00401BED" w14:paraId="2AB09F61" w14:textId="77777777">
      <w:r w:rsidRPr="00C10BF5">
        <w:t>____________</w:t>
      </w:r>
      <w:proofErr w:type="gramStart"/>
      <w:r w:rsidRPr="00C10BF5">
        <w:t>_[</w:t>
      </w:r>
      <w:proofErr w:type="gramEnd"/>
      <w:r w:rsidRPr="00C10BF5">
        <w:t>ALLOW 60]</w:t>
      </w:r>
    </w:p>
    <w:p w:rsidRPr="00C10BF5" w:rsidR="00401BED" w:rsidP="00401BED" w:rsidRDefault="00401BED" w14:paraId="54DF21CE" w14:textId="77777777"/>
    <w:p w:rsidRPr="00C10BF5" w:rsidR="00401BED" w:rsidP="00401BED" w:rsidRDefault="00401BED" w14:paraId="0F20C650" w14:textId="77777777">
      <w:r w:rsidRPr="00C10BF5">
        <w:t>……………………………………………………………………………………………………</w:t>
      </w:r>
    </w:p>
    <w:p w:rsidRPr="00C10BF5" w:rsidR="00401BED" w:rsidP="00401BED" w:rsidRDefault="00401BED" w14:paraId="7764A2CE" w14:textId="77777777"/>
    <w:p w:rsidRPr="00C10BF5" w:rsidR="00360105" w:rsidP="00401BED" w:rsidRDefault="00401BED" w14:paraId="6AC6BE6E" w14:textId="77777777">
      <w:pPr>
        <w:rPr>
          <w:rFonts w:eastAsia="PMingLiU"/>
          <w:lang w:eastAsia="zh-TW"/>
        </w:rPr>
      </w:pPr>
      <w:bookmarkStart w:name="_Toc364091797" w:id="25"/>
      <w:r w:rsidRPr="00C10BF5">
        <w:t>MODULE C: ROUTINE CARE</w:t>
      </w:r>
      <w:bookmarkEnd w:id="25"/>
    </w:p>
    <w:p w:rsidRPr="00C10BF5" w:rsidR="00360105" w:rsidP="00B46144" w:rsidRDefault="00360105" w14:paraId="65847D11" w14:textId="77777777">
      <w:pPr>
        <w:rPr>
          <w:rFonts w:eastAsia="SimSun"/>
          <w:lang w:eastAsia="zh-CN"/>
        </w:rPr>
      </w:pPr>
    </w:p>
    <w:p w:rsidRPr="00C10BF5" w:rsidR="00360105" w:rsidP="00401BED" w:rsidRDefault="00401BED" w14:paraId="26BEDFCD" w14:textId="6A381062">
      <w:pPr>
        <w:rPr>
          <w:rFonts w:eastAsia="PMingLiU"/>
          <w:lang w:eastAsia="zh-TW"/>
        </w:rPr>
      </w:pPr>
      <w:r w:rsidRPr="00C10BF5">
        <w:rPr>
          <w:lang w:eastAsia="zh-TW"/>
        </w:rPr>
        <w:t>ROUINTRO.</w:t>
      </w:r>
      <w:r w:rsidRPr="00C10BF5" w:rsidR="007555E4">
        <w:rPr>
          <w:rFonts w:hint="eastAsia" w:eastAsiaTheme="minorEastAsia"/>
          <w:lang w:eastAsia="zh-CN"/>
        </w:rPr>
        <w:t xml:space="preserve"> </w:t>
      </w:r>
      <w:r w:rsidRPr="00C10BF5" w:rsidR="00360105">
        <w:rPr>
          <w:rFonts w:eastAsia="PMingLiU"/>
          <w:lang w:eastAsia="zh-TW"/>
        </w:rPr>
        <w:t>接下來，我將要</w:t>
      </w:r>
      <w:r w:rsidRPr="00C10BF5" w:rsidR="00DE5173">
        <w:rPr>
          <w:rFonts w:eastAsia="PMingLiU"/>
          <w:lang w:eastAsia="zh-TW"/>
        </w:rPr>
        <w:t>詢問</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在</w:t>
      </w:r>
      <w:r w:rsidRPr="00C10BF5" w:rsidR="00360105">
        <w:rPr>
          <w:rFonts w:hint="eastAsia" w:eastAsia="PMingLiU"/>
          <w:b/>
          <w:lang w:eastAsia="zh-TW"/>
        </w:rPr>
        <w:t>過去</w:t>
      </w:r>
      <w:r w:rsidRPr="00C10BF5" w:rsidR="00360105">
        <w:rPr>
          <w:rFonts w:eastAsia="PMingLiU"/>
          <w:b/>
          <w:lang w:eastAsia="zh-TW"/>
        </w:rPr>
        <w:t xml:space="preserve"> 12 </w:t>
      </w:r>
      <w:r w:rsidRPr="00C10BF5" w:rsidR="00360105">
        <w:rPr>
          <w:rFonts w:hint="eastAsia" w:eastAsia="PMingLiU"/>
          <w:b/>
          <w:lang w:eastAsia="zh-TW"/>
        </w:rPr>
        <w:t>個月</w:t>
      </w:r>
      <w:r w:rsidRPr="00C10BF5" w:rsidR="00360105">
        <w:rPr>
          <w:rFonts w:eastAsia="PMingLiU"/>
          <w:lang w:eastAsia="zh-TW"/>
        </w:rPr>
        <w:t>內</w:t>
      </w:r>
      <w:r w:rsidRPr="00C10BF5" w:rsidR="00DE5173">
        <w:rPr>
          <w:rFonts w:hint="eastAsia" w:eastAsia="PMingLiU"/>
          <w:lang w:eastAsia="zh-TW"/>
        </w:rPr>
        <w:t>所</w:t>
      </w:r>
      <w:r w:rsidRPr="00C10BF5" w:rsidR="00360105">
        <w:rPr>
          <w:rFonts w:eastAsia="PMingLiU"/>
          <w:lang w:eastAsia="zh-TW"/>
        </w:rPr>
        <w:t>接受的醫療服務。</w:t>
      </w:r>
    </w:p>
    <w:p w:rsidRPr="00C10BF5" w:rsidR="00360105" w:rsidP="00B153BC" w:rsidRDefault="00360105" w14:paraId="039C8129" w14:textId="77777777">
      <w:pPr>
        <w:rPr>
          <w:rFonts w:eastAsia="PMingLiU"/>
          <w:lang w:eastAsia="zh-TW"/>
        </w:rPr>
      </w:pPr>
    </w:p>
    <w:p w:rsidRPr="00C10BF5" w:rsidR="00401BED" w:rsidP="00401BED" w:rsidRDefault="00401BED" w14:paraId="2613B286" w14:textId="77777777">
      <w:r w:rsidRPr="00C10BF5">
        <w:t>1=CONTINUE</w:t>
      </w:r>
    </w:p>
    <w:p w:rsidRPr="00C10BF5" w:rsidR="00360105" w:rsidP="00401BED" w:rsidRDefault="00401BED" w14:paraId="5CB49419" w14:textId="77777777">
      <w:pPr>
        <w:rPr>
          <w:rFonts w:eastAsia="PMingLiU"/>
          <w:lang w:eastAsia="zh-TW"/>
        </w:rPr>
      </w:pPr>
      <w:r w:rsidRPr="00C10BF5">
        <w:t>……………………………………………………………………………………………………</w:t>
      </w:r>
    </w:p>
    <w:p w:rsidRPr="00C10BF5" w:rsidR="00360105" w:rsidP="00B46144" w:rsidRDefault="00360105" w14:paraId="16A25F9F" w14:textId="77777777">
      <w:pPr>
        <w:rPr>
          <w:rFonts w:eastAsia="PMingLiU"/>
          <w:lang w:eastAsia="zh-TW"/>
        </w:rPr>
      </w:pPr>
    </w:p>
    <w:p w:rsidRPr="00C10BF5" w:rsidR="00360105" w:rsidP="000607BB" w:rsidRDefault="00401BED" w14:paraId="6E3B16BF" w14:textId="77777777">
      <w:pPr>
        <w:rPr>
          <w:rFonts w:eastAsia="PMingLiU"/>
          <w:lang w:eastAsia="zh-TW"/>
        </w:rPr>
      </w:pPr>
      <w:r w:rsidRPr="00C10BF5">
        <w:t>ROU2.</w:t>
      </w:r>
      <w:r w:rsidRPr="00C10BF5" w:rsidR="00360105">
        <w:rPr>
          <w:rFonts w:eastAsia="PMingLiU"/>
          <w:lang w:eastAsia="zh-TW"/>
        </w:rPr>
        <w:t xml:space="preserve">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sidR="00BA09A4">
        <w:rPr>
          <w:rFonts w:hint="eastAsia" w:eastAsiaTheme="minorEastAsia"/>
          <w:lang w:eastAsia="zh-CN"/>
        </w:rPr>
        <w:t xml:space="preserve"> </w:t>
      </w:r>
      <w:r w:rsidRPr="00C10BF5">
        <w:t>{12 MONTH REFERENCE DATE}</w:t>
      </w:r>
      <w:r w:rsidRPr="00C10BF5" w:rsidR="00BA09A4">
        <w:rPr>
          <w:rFonts w:hint="eastAsia" w:eastAsiaTheme="minorEastAsia"/>
          <w:lang w:eastAsia="zh-CN"/>
        </w:rPr>
        <w:t xml:space="preserve"> </w:t>
      </w:r>
      <w:r w:rsidRPr="00C10BF5" w:rsidR="00360105">
        <w:rPr>
          <w:rFonts w:eastAsia="PMingLiU"/>
          <w:lang w:eastAsia="zh-TW"/>
        </w:rPr>
        <w:t>起至今，</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就</w:t>
      </w:r>
      <w:r w:rsidRPr="00C10BF5" w:rsidR="00360105">
        <w:rPr>
          <w:rFonts w:eastAsia="PMingLiU"/>
          <w:lang w:eastAsia="zh-TW"/>
        </w:rPr>
        <w:t>{</w:t>
      </w:r>
      <w:r w:rsidRPr="00C10BF5" w:rsidR="00360105">
        <w:rPr>
          <w:rFonts w:eastAsia="PMingLiU"/>
          <w:lang w:eastAsia="zh-TW"/>
        </w:rPr>
        <w:t>您自己</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80211B">
        <w:rPr>
          <w:rFonts w:eastAsia="PMingLiU"/>
          <w:lang w:eastAsia="zh-TW"/>
        </w:rPr>
        <w:t>的</w:t>
      </w:r>
      <w:r w:rsidRPr="00C10BF5" w:rsidR="00360105">
        <w:rPr>
          <w:rFonts w:eastAsia="PMingLiU"/>
          <w:lang w:eastAsia="zh-TW"/>
        </w:rPr>
        <w:t>}</w:t>
      </w:r>
      <w:r w:rsidRPr="00C10BF5" w:rsidR="00360105">
        <w:rPr>
          <w:rFonts w:eastAsia="PMingLiU"/>
          <w:lang w:eastAsia="zh-TW"/>
        </w:rPr>
        <w:t>健康問題去過多少次醫院急診室？這裡包括後來需要住院的急診室就診。</w:t>
      </w:r>
      <w:r w:rsidRPr="00C10BF5" w:rsidR="00360105">
        <w:rPr>
          <w:rFonts w:eastAsia="PMingLiU"/>
          <w:lang w:eastAsia="zh-TW"/>
        </w:rPr>
        <w:tab/>
      </w:r>
    </w:p>
    <w:p w:rsidRPr="00C10BF5" w:rsidR="00360105" w:rsidP="00B46144" w:rsidRDefault="00360105" w14:paraId="6BE4A23B" w14:textId="77777777">
      <w:pPr>
        <w:rPr>
          <w:rFonts w:eastAsia="PMingLiU"/>
          <w:lang w:eastAsia="zh-TW"/>
        </w:rPr>
      </w:pPr>
    </w:p>
    <w:p w:rsidRPr="00C10BF5" w:rsidR="00104745" w:rsidP="00104745" w:rsidRDefault="00104745" w14:paraId="3D30B396" w14:textId="77777777">
      <w:pPr>
        <w:rPr>
          <w:rFonts w:eastAsia="PMingLiU"/>
          <w:lang w:eastAsia="zh-TW"/>
        </w:rPr>
      </w:pPr>
      <w:r w:rsidRPr="00C10BF5">
        <w:rPr>
          <w:rFonts w:eastAsia="PMingLiU"/>
          <w:lang w:eastAsia="zh-TW"/>
        </w:rPr>
        <w:t xml:space="preserve">1 = 1 </w:t>
      </w:r>
      <w:r w:rsidRPr="00C10BF5">
        <w:rPr>
          <w:rFonts w:eastAsia="PMingLiU"/>
          <w:lang w:eastAsia="zh-TW"/>
        </w:rPr>
        <w:t>次</w:t>
      </w:r>
    </w:p>
    <w:p w:rsidRPr="00C10BF5" w:rsidR="00104745" w:rsidP="00104745" w:rsidRDefault="00104745" w14:paraId="1066489A" w14:textId="77777777">
      <w:pPr>
        <w:rPr>
          <w:rFonts w:eastAsia="PMingLiU"/>
          <w:lang w:eastAsia="zh-TW"/>
        </w:rPr>
      </w:pPr>
      <w:r w:rsidRPr="00C10BF5">
        <w:rPr>
          <w:rFonts w:eastAsia="PMingLiU"/>
          <w:lang w:eastAsia="zh-TW"/>
        </w:rPr>
        <w:t xml:space="preserve">2 = 2 </w:t>
      </w:r>
      <w:r w:rsidRPr="00C10BF5">
        <w:rPr>
          <w:rFonts w:eastAsia="PMingLiU"/>
          <w:lang w:eastAsia="zh-TW"/>
        </w:rPr>
        <w:t>次</w:t>
      </w:r>
    </w:p>
    <w:p w:rsidRPr="00C10BF5" w:rsidR="00104745" w:rsidP="00104745" w:rsidRDefault="00104745" w14:paraId="3EFBFDE2" w14:textId="77777777">
      <w:pPr>
        <w:rPr>
          <w:rFonts w:eastAsia="PMingLiU"/>
          <w:lang w:eastAsia="zh-TW"/>
        </w:rPr>
      </w:pPr>
      <w:r w:rsidRPr="00C10BF5">
        <w:rPr>
          <w:rFonts w:eastAsia="PMingLiU"/>
          <w:lang w:eastAsia="zh-TW"/>
        </w:rPr>
        <w:t xml:space="preserve">3 = 3 </w:t>
      </w:r>
      <w:r w:rsidRPr="00C10BF5">
        <w:rPr>
          <w:rFonts w:eastAsia="PMingLiU"/>
          <w:lang w:eastAsia="zh-TW"/>
        </w:rPr>
        <w:t>次</w:t>
      </w:r>
    </w:p>
    <w:p w:rsidRPr="00C10BF5" w:rsidR="00104745" w:rsidP="00104745" w:rsidRDefault="00104745" w14:paraId="64479AF2" w14:textId="77777777">
      <w:pPr>
        <w:rPr>
          <w:rFonts w:eastAsia="PMingLiU"/>
          <w:lang w:eastAsia="zh-TW"/>
        </w:rPr>
      </w:pPr>
      <w:r w:rsidRPr="00C10BF5">
        <w:rPr>
          <w:rFonts w:eastAsia="PMingLiU"/>
          <w:lang w:eastAsia="zh-TW"/>
        </w:rPr>
        <w:t xml:space="preserve">4 = 4 </w:t>
      </w:r>
      <w:r w:rsidRPr="00C10BF5">
        <w:rPr>
          <w:rFonts w:eastAsia="PMingLiU"/>
          <w:lang w:eastAsia="zh-TW"/>
        </w:rPr>
        <w:t>次或以上</w:t>
      </w:r>
    </w:p>
    <w:p w:rsidRPr="00C10BF5" w:rsidR="00360105" w:rsidP="00104745" w:rsidRDefault="00104745" w14:paraId="2A101992" w14:textId="77777777">
      <w:pPr>
        <w:rPr>
          <w:rFonts w:eastAsia="PMingLiU"/>
          <w:lang w:eastAsia="zh-TW"/>
        </w:rPr>
      </w:pPr>
      <w:r w:rsidRPr="00C10BF5">
        <w:rPr>
          <w:rFonts w:eastAsia="PMingLiU"/>
          <w:lang w:eastAsia="zh-TW"/>
        </w:rPr>
        <w:t xml:space="preserve">5 = </w:t>
      </w:r>
      <w:r w:rsidRPr="00C10BF5">
        <w:rPr>
          <w:rFonts w:eastAsia="PMingLiU"/>
          <w:lang w:eastAsia="zh-TW"/>
        </w:rPr>
        <w:t>過去</w:t>
      </w:r>
      <w:r w:rsidRPr="00C10BF5">
        <w:rPr>
          <w:rFonts w:eastAsia="PMingLiU"/>
          <w:lang w:eastAsia="zh-TW"/>
        </w:rPr>
        <w:t xml:space="preserve"> 12 </w:t>
      </w:r>
      <w:r w:rsidRPr="00C10BF5">
        <w:rPr>
          <w:rFonts w:eastAsia="PMingLiU"/>
          <w:lang w:eastAsia="zh-TW"/>
        </w:rPr>
        <w:t>個月內從未去過急診室</w:t>
      </w:r>
    </w:p>
    <w:p w:rsidRPr="00C10BF5" w:rsidR="00CD0E6D" w:rsidP="000607BB" w:rsidRDefault="00CD0E6D" w14:paraId="46B1BFD8" w14:textId="77777777">
      <w:pPr>
        <w:rPr>
          <w:rFonts w:eastAsia="PMingLiU"/>
          <w:lang w:eastAsia="zh-TW"/>
        </w:rPr>
      </w:pPr>
    </w:p>
    <w:p w:rsidRPr="00C10BF5" w:rsidR="00401BED" w:rsidP="00401BED" w:rsidRDefault="00401BED" w14:paraId="2C199816" w14:textId="77777777">
      <w:r w:rsidRPr="00C10BF5">
        <w:t>……………………………………………………………………………………………………</w:t>
      </w:r>
    </w:p>
    <w:p w:rsidRPr="00C10BF5" w:rsidR="00401BED" w:rsidP="00401BED" w:rsidRDefault="00401BED" w14:paraId="6CEC5CEE" w14:textId="77777777"/>
    <w:p w:rsidRPr="00C10BF5" w:rsidR="00360105" w:rsidP="00B46144" w:rsidRDefault="00401BED" w14:paraId="42B6079A" w14:textId="77777777">
      <w:pPr>
        <w:rPr>
          <w:rFonts w:eastAsia="SimSun"/>
          <w:lang w:eastAsia="zh-CN"/>
        </w:rPr>
      </w:pPr>
      <w:r w:rsidRPr="00C10BF5">
        <w:t xml:space="preserve">ROU2a. [IF ROU2=5 GOTO ROU5, ELSE </w:t>
      </w:r>
      <w:proofErr w:type="gramStart"/>
      <w:r w:rsidRPr="00C10BF5">
        <w:t>CONTINUE ]</w:t>
      </w:r>
      <w:proofErr w:type="gramEnd"/>
    </w:p>
    <w:p w:rsidRPr="00C10BF5" w:rsidR="00360105" w:rsidP="00B153BC" w:rsidRDefault="00360105" w14:paraId="5C4E8393" w14:textId="77777777">
      <w:pPr>
        <w:rPr>
          <w:rFonts w:eastAsia="SimSun"/>
          <w:lang w:eastAsia="zh-CN"/>
        </w:rPr>
      </w:pPr>
    </w:p>
    <w:p w:rsidRPr="00C10BF5" w:rsidR="00360105" w:rsidP="00397370" w:rsidRDefault="00360105" w14:paraId="4B1A7611" w14:textId="03D95F5D">
      <w:pPr>
        <w:rPr>
          <w:rFonts w:eastAsia="PMingLiU"/>
          <w:lang w:eastAsia="zh-TW"/>
        </w:rPr>
      </w:pPr>
      <w:r w:rsidRPr="00C10BF5">
        <w:rPr>
          <w:rFonts w:eastAsia="PMingLiU"/>
          <w:lang w:eastAsia="zh-TW"/>
        </w:rPr>
        <w:t>回想一下</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401BED">
        <w:rPr>
          <w:lang w:eastAsia="zh-TW"/>
        </w:rPr>
        <w:t>NAME</w:t>
      </w:r>
      <w:r w:rsidRPr="00C10BF5" w:rsidDel="003607A4" w:rsidR="003607A4">
        <w:rPr>
          <w:rFonts w:eastAsia="PMingLiU"/>
          <w:lang w:eastAsia="zh-TW"/>
        </w:rPr>
        <w:t xml:space="preserve"> </w:t>
      </w:r>
      <w:r w:rsidRPr="00C10BF5">
        <w:rPr>
          <w:rFonts w:eastAsia="PMingLiU"/>
          <w:lang w:eastAsia="zh-TW"/>
        </w:rPr>
        <w:t>}</w:t>
      </w:r>
      <w:r w:rsidRPr="00C10BF5" w:rsidR="003607A4">
        <w:rPr>
          <w:rFonts w:eastAsia="PMingLiU"/>
          <w:lang w:eastAsia="zh-TW"/>
        </w:rPr>
        <w:t>的</w:t>
      </w:r>
      <w:r w:rsidRPr="00C10BF5">
        <w:rPr>
          <w:rFonts w:eastAsia="PMingLiU"/>
          <w:lang w:eastAsia="zh-TW"/>
        </w:rPr>
        <w:t>最近一次急診室就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01BED">
        <w:rPr>
          <w:lang w:eastAsia="zh-TW"/>
        </w:rPr>
        <w:t>NAME</w:t>
      </w:r>
      <w:r w:rsidRPr="00C10BF5">
        <w:rPr>
          <w:rFonts w:eastAsia="PMingLiU"/>
          <w:lang w:eastAsia="zh-TW"/>
        </w:rPr>
        <w:t>}</w:t>
      </w:r>
      <w:r w:rsidRPr="00C10BF5">
        <w:rPr>
          <w:rFonts w:eastAsia="PMingLiU"/>
          <w:lang w:eastAsia="zh-TW"/>
        </w:rPr>
        <w:t>去急診室的時間是</w:t>
      </w:r>
      <w:r w:rsidRPr="00C10BF5" w:rsidR="0033241C">
        <w:rPr>
          <w:rFonts w:hint="eastAsia" w:eastAsia="PMingLiU"/>
          <w:lang w:eastAsia="zh-TW"/>
        </w:rPr>
        <w:t>夜間</w:t>
      </w:r>
      <w:r w:rsidRPr="00C10BF5">
        <w:rPr>
          <w:rFonts w:eastAsia="PMingLiU"/>
          <w:lang w:eastAsia="zh-TW"/>
        </w:rPr>
        <w:t>還是週末？</w:t>
      </w:r>
    </w:p>
    <w:p w:rsidRPr="00C10BF5" w:rsidR="00360105" w:rsidP="00B46144" w:rsidRDefault="00360105" w14:paraId="513057F2" w14:textId="77777777">
      <w:pPr>
        <w:rPr>
          <w:rFonts w:eastAsia="PMingLiU"/>
          <w:lang w:eastAsia="zh-TW"/>
        </w:rPr>
      </w:pPr>
    </w:p>
    <w:p w:rsidRPr="00C10BF5" w:rsidR="00401BED" w:rsidP="00401BED" w:rsidRDefault="004931D2" w14:paraId="46AABCB9" w14:textId="79107F65">
      <w:r w:rsidRPr="00C10BF5">
        <w:t>1=</w:t>
      </w:r>
      <w:r w:rsidRPr="00C10BF5">
        <w:rPr>
          <w:rFonts w:hint="eastAsia" w:ascii="PMingLiU" w:hAnsi="PMingLiU" w:eastAsia="PMingLiU" w:cs="PMingLiU"/>
        </w:rPr>
        <w:t>是</w:t>
      </w:r>
    </w:p>
    <w:p w:rsidRPr="00C10BF5" w:rsidR="00401BED" w:rsidP="00401BED" w:rsidRDefault="004931D2" w14:paraId="1F16EEEF" w14:textId="28CC5D0B">
      <w:r w:rsidRPr="00C10BF5">
        <w:t>2=</w:t>
      </w:r>
      <w:r w:rsidRPr="00C10BF5">
        <w:rPr>
          <w:rFonts w:hint="eastAsia" w:ascii="PMingLiU" w:hAnsi="PMingLiU" w:eastAsia="PMingLiU" w:cs="PMingLiU"/>
        </w:rPr>
        <w:t>否</w:t>
      </w:r>
    </w:p>
    <w:p w:rsidRPr="00C10BF5" w:rsidR="00401BED" w:rsidP="00401BED" w:rsidRDefault="00401BED" w14:paraId="4DD9059D" w14:textId="77777777"/>
    <w:p w:rsidRPr="00C10BF5" w:rsidR="00360105" w:rsidP="00401BED" w:rsidRDefault="00401BED" w14:paraId="19B93A1E" w14:textId="77777777">
      <w:pPr>
        <w:rPr>
          <w:rFonts w:eastAsia="PMingLiU"/>
          <w:lang w:eastAsia="zh-TW"/>
        </w:rPr>
      </w:pPr>
      <w:r w:rsidRPr="00C10BF5">
        <w:t>……………………………………………………………………………………………………</w:t>
      </w:r>
    </w:p>
    <w:p w:rsidRPr="00C10BF5" w:rsidR="00360105" w:rsidP="00B153BC" w:rsidRDefault="00360105" w14:paraId="71F761D1" w14:textId="77777777">
      <w:pPr>
        <w:rPr>
          <w:rFonts w:eastAsia="PMingLiU"/>
          <w:lang w:eastAsia="zh-TW"/>
        </w:rPr>
      </w:pPr>
    </w:p>
    <w:p w:rsidRPr="00C10BF5" w:rsidR="00360105" w:rsidP="00B46144" w:rsidRDefault="00401BED" w14:paraId="3A7095B9" w14:textId="452C2B82">
      <w:pPr>
        <w:rPr>
          <w:rFonts w:eastAsia="PMingLiU"/>
          <w:lang w:eastAsia="zh-TW"/>
        </w:rPr>
      </w:pPr>
      <w:r w:rsidRPr="00C10BF5">
        <w:rPr>
          <w:lang w:eastAsia="zh-TW"/>
        </w:rPr>
        <w:lastRenderedPageBreak/>
        <w:t>ROU2c.</w:t>
      </w:r>
      <w:r w:rsidRPr="00C10BF5" w:rsidR="007555E4">
        <w:rPr>
          <w:rFonts w:hint="eastAsia" w:eastAsiaTheme="minorEastAsia"/>
          <w:lang w:eastAsia="zh-CN"/>
        </w:rPr>
        <w:t xml:space="preserve"> </w:t>
      </w:r>
      <w:proofErr w:type="gramStart"/>
      <w:r w:rsidRPr="00C10BF5" w:rsidR="00360105">
        <w:rPr>
          <w:rFonts w:eastAsia="PMingLiU"/>
          <w:lang w:eastAsia="zh-TW"/>
        </w:rPr>
        <w:t>請回答以下哪些符合</w:t>
      </w:r>
      <w:r w:rsidRPr="00C10BF5" w:rsidR="00360105">
        <w:rPr>
          <w:rFonts w:eastAsia="PMingLiU"/>
          <w:lang w:eastAsia="zh-TW"/>
        </w:rPr>
        <w:t>{</w:t>
      </w:r>
      <w:proofErr w:type="gramEnd"/>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Del="003607A4" w:rsidR="003607A4">
        <w:rPr>
          <w:rFonts w:eastAsia="PMingLiU"/>
          <w:lang w:eastAsia="zh-TW"/>
        </w:rPr>
        <w:t xml:space="preserve"> </w:t>
      </w:r>
      <w:r w:rsidRPr="00C10BF5" w:rsidR="00360105">
        <w:rPr>
          <w:rFonts w:eastAsia="PMingLiU"/>
          <w:lang w:eastAsia="zh-TW"/>
        </w:rPr>
        <w:t>}</w:t>
      </w:r>
      <w:r w:rsidRPr="00C10BF5" w:rsidR="003607A4">
        <w:rPr>
          <w:rFonts w:eastAsia="PMingLiU"/>
          <w:lang w:eastAsia="zh-TW"/>
        </w:rPr>
        <w:t>的</w:t>
      </w:r>
      <w:r w:rsidRPr="00C10BF5" w:rsidR="00360105">
        <w:rPr>
          <w:rFonts w:eastAsia="PMingLiU"/>
          <w:lang w:eastAsia="zh-TW"/>
        </w:rPr>
        <w:t>最後一次急診室就診的情況？</w:t>
      </w:r>
    </w:p>
    <w:p w:rsidRPr="00C10BF5" w:rsidR="00360105" w:rsidP="00B46144" w:rsidRDefault="00360105" w14:paraId="0C2CAB5C" w14:textId="77777777">
      <w:pPr>
        <w:rPr>
          <w:rFonts w:eastAsia="PMingLiU"/>
          <w:lang w:eastAsia="zh-TW"/>
        </w:rPr>
      </w:pPr>
    </w:p>
    <w:p w:rsidRPr="00C10BF5" w:rsidR="00360105" w:rsidP="00B46144" w:rsidRDefault="00360105" w14:paraId="28B69109" w14:textId="7777777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401BED">
        <w:rPr>
          <w:lang w:eastAsia="zh-TW"/>
        </w:rPr>
        <w:t>NAME</w:t>
      </w:r>
      <w:r w:rsidRPr="00C10BF5">
        <w:rPr>
          <w:rFonts w:eastAsia="PMingLiU"/>
          <w:lang w:eastAsia="zh-TW"/>
        </w:rPr>
        <w:t>}</w:t>
      </w:r>
      <w:r w:rsidRPr="00C10BF5">
        <w:rPr>
          <w:rFonts w:eastAsia="PMingLiU"/>
          <w:lang w:eastAsia="zh-TW"/>
        </w:rPr>
        <w:t>沒有別處可去</w:t>
      </w:r>
      <w:proofErr w:type="gramEnd"/>
      <w:r w:rsidRPr="00C10BF5">
        <w:rPr>
          <w:rFonts w:eastAsia="PMingLiU"/>
          <w:lang w:eastAsia="zh-TW"/>
        </w:rPr>
        <w:t>。</w:t>
      </w:r>
    </w:p>
    <w:p w:rsidRPr="00C10BF5" w:rsidR="00360105" w:rsidP="00B46144" w:rsidRDefault="00360105" w14:paraId="7EE6CAFA" w14:textId="77777777">
      <w:pPr>
        <w:rPr>
          <w:rFonts w:eastAsia="PMingLiU"/>
          <w:lang w:eastAsia="zh-TW"/>
        </w:rPr>
      </w:pPr>
    </w:p>
    <w:p w:rsidRPr="00C10BF5" w:rsidR="00401BED" w:rsidP="00401BED" w:rsidRDefault="004931D2" w14:paraId="7705C850" w14:textId="1A366177">
      <w:pPr>
        <w:rPr>
          <w:lang w:eastAsia="zh-TW"/>
        </w:rPr>
      </w:pPr>
      <w:r w:rsidRPr="00C10BF5">
        <w:rPr>
          <w:lang w:eastAsia="zh-TW"/>
        </w:rPr>
        <w:t>1=</w:t>
      </w:r>
      <w:r w:rsidRPr="00C10BF5">
        <w:rPr>
          <w:rFonts w:hint="eastAsia" w:ascii="PMingLiU" w:hAnsi="PMingLiU" w:eastAsia="PMingLiU" w:cs="PMingLiU"/>
          <w:lang w:eastAsia="zh-TW"/>
        </w:rPr>
        <w:t>是</w:t>
      </w:r>
    </w:p>
    <w:p w:rsidRPr="00C10BF5" w:rsidR="00401BED" w:rsidP="00401BED" w:rsidRDefault="004931D2" w14:paraId="33E289B1" w14:textId="5D86A3AB">
      <w:pPr>
        <w:rPr>
          <w:lang w:eastAsia="zh-TW"/>
        </w:rPr>
      </w:pPr>
      <w:r w:rsidRPr="00C10BF5">
        <w:rPr>
          <w:lang w:eastAsia="zh-TW"/>
        </w:rPr>
        <w:t>2=</w:t>
      </w:r>
      <w:r w:rsidRPr="00C10BF5">
        <w:rPr>
          <w:rFonts w:hint="eastAsia" w:ascii="PMingLiU" w:hAnsi="PMingLiU" w:eastAsia="PMingLiU" w:cs="PMingLiU"/>
          <w:lang w:eastAsia="zh-TW"/>
        </w:rPr>
        <w:t>否</w:t>
      </w:r>
    </w:p>
    <w:p w:rsidRPr="00C10BF5" w:rsidR="00401BED" w:rsidP="00401BED" w:rsidRDefault="00401BED" w14:paraId="14C9230B" w14:textId="77777777">
      <w:pPr>
        <w:rPr>
          <w:lang w:eastAsia="zh-TW"/>
        </w:rPr>
      </w:pPr>
    </w:p>
    <w:p w:rsidRPr="00C10BF5" w:rsidR="00360105" w:rsidP="00401BED" w:rsidRDefault="00401BED" w14:paraId="03522B60" w14:textId="08902189">
      <w:pPr>
        <w:rPr>
          <w:rFonts w:eastAsia="PMingLiU"/>
          <w:lang w:eastAsia="zh-TW"/>
        </w:rPr>
      </w:pPr>
      <w:r w:rsidRPr="00C10BF5">
        <w:rPr>
          <w:lang w:eastAsia="zh-TW"/>
        </w:rPr>
        <w:t>……………………………………………………………………………………………………</w:t>
      </w:r>
    </w:p>
    <w:p w:rsidRPr="00C10BF5" w:rsidR="00360105" w:rsidP="00B153BC" w:rsidRDefault="00360105" w14:paraId="0256B534" w14:textId="77777777">
      <w:pPr>
        <w:rPr>
          <w:rFonts w:eastAsia="PMingLiU"/>
          <w:lang w:eastAsia="zh-TW"/>
        </w:rPr>
      </w:pPr>
    </w:p>
    <w:p w:rsidRPr="00C10BF5" w:rsidR="00360105" w:rsidP="00B46144" w:rsidRDefault="00360105" w14:paraId="53724FA1" w14:textId="77777777">
      <w:pPr>
        <w:rPr>
          <w:rFonts w:eastAsia="PMingLiU"/>
          <w:lang w:eastAsia="zh-TW"/>
        </w:rPr>
      </w:pPr>
    </w:p>
    <w:p w:rsidRPr="00C10BF5" w:rsidR="00360105" w:rsidP="00B46144" w:rsidRDefault="00360105" w14:paraId="6365A5C1" w14:textId="77777777">
      <w:pPr>
        <w:rPr>
          <w:rFonts w:eastAsia="SimSun"/>
          <w:lang w:eastAsia="zh-CN"/>
        </w:rPr>
      </w:pPr>
      <w:r w:rsidRPr="00C10BF5">
        <w:rPr>
          <w:rFonts w:eastAsia="PMingLiU"/>
          <w:lang w:eastAsia="zh-TW"/>
        </w:rPr>
        <w:t xml:space="preserve"> </w:t>
      </w:r>
    </w:p>
    <w:p w:rsidRPr="00C10BF5" w:rsidR="00360105" w:rsidP="00B46144" w:rsidRDefault="00401BED" w14:paraId="4D94C03E" w14:textId="25E77542">
      <w:pPr>
        <w:rPr>
          <w:rFonts w:eastAsia="PMingLiU"/>
          <w:lang w:eastAsia="zh-TW"/>
        </w:rPr>
      </w:pPr>
      <w:r w:rsidRPr="00C10BF5">
        <w:rPr>
          <w:lang w:eastAsia="zh-TW"/>
        </w:rPr>
        <w:t>ROU2c1.</w:t>
      </w:r>
      <w:r w:rsidRPr="00C10BF5" w:rsidR="007555E4">
        <w:rPr>
          <w:rFonts w:hint="eastAsia" w:eastAsiaTheme="minorEastAsia"/>
          <w:lang w:eastAsia="zh-CN"/>
        </w:rPr>
        <w:t xml:space="preserve"> </w:t>
      </w:r>
      <w:r w:rsidRPr="00C10BF5" w:rsidR="00360105">
        <w:rPr>
          <w:rFonts w:eastAsia="PMingLiU"/>
          <w:lang w:eastAsia="zh-TW"/>
        </w:rPr>
        <w:t>（請回答以下哪些符合</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Del="00F34280" w:rsidR="00F34280">
        <w:rPr>
          <w:rFonts w:eastAsia="PMingLiU"/>
          <w:lang w:eastAsia="zh-TW"/>
        </w:rPr>
        <w:t xml:space="preserve"> </w:t>
      </w:r>
      <w:r w:rsidRPr="00C10BF5" w:rsidR="00360105">
        <w:rPr>
          <w:rFonts w:eastAsia="PMingLiU"/>
          <w:lang w:eastAsia="zh-TW"/>
        </w:rPr>
        <w:t>}</w:t>
      </w:r>
      <w:r w:rsidRPr="00C10BF5" w:rsidR="00F34280">
        <w:rPr>
          <w:rFonts w:eastAsia="PMingLiU"/>
          <w:lang w:eastAsia="zh-TW"/>
        </w:rPr>
        <w:t>的</w:t>
      </w:r>
      <w:r w:rsidRPr="00C10BF5" w:rsidR="00360105">
        <w:rPr>
          <w:rFonts w:eastAsia="PMingLiU"/>
          <w:lang w:eastAsia="zh-TW"/>
        </w:rPr>
        <w:t>最後一次急診室就診的情況？）</w:t>
      </w:r>
      <w:r w:rsidRPr="00C10BF5" w:rsidR="00360105">
        <w:rPr>
          <w:rFonts w:eastAsia="PMingLiU"/>
          <w:lang w:eastAsia="zh-TW"/>
        </w:rPr>
        <w:t xml:space="preserve"> </w:t>
      </w:r>
    </w:p>
    <w:p w:rsidRPr="00C10BF5" w:rsidR="00B153BC" w:rsidP="00B46144" w:rsidRDefault="00B153BC" w14:paraId="5E9FF046" w14:textId="77777777">
      <w:pPr>
        <w:rPr>
          <w:rFonts w:eastAsia="PMingLiU"/>
          <w:lang w:eastAsia="zh-TW"/>
        </w:rPr>
      </w:pPr>
    </w:p>
    <w:p w:rsidRPr="00C10BF5" w:rsidR="00360105" w:rsidP="00B46144" w:rsidRDefault="00360105" w14:paraId="38D1A0E5" w14:textId="3FFC02D3">
      <w:pPr>
        <w:rPr>
          <w:rFonts w:eastAsia="PMingLiU"/>
          <w:lang w:eastAsia="zh-TW"/>
        </w:rPr>
      </w:pPr>
      <w:r w:rsidRPr="00C10BF5">
        <w:rPr>
          <w:rFonts w:eastAsia="PMingLiU"/>
          <w:lang w:eastAsia="zh-TW"/>
        </w:rPr>
        <w:t>{</w:t>
      </w:r>
      <w:r w:rsidRPr="00C10BF5">
        <w:rPr>
          <w:rFonts w:eastAsia="PMingLiU"/>
          <w:lang w:eastAsia="zh-TW"/>
        </w:rPr>
        <w:t>您的</w:t>
      </w:r>
      <w:r w:rsidRPr="00C10BF5">
        <w:rPr>
          <w:rFonts w:eastAsia="PMingLiU"/>
          <w:lang w:eastAsia="zh-TW"/>
        </w:rPr>
        <w:t>/</w:t>
      </w:r>
      <w:proofErr w:type="gramStart"/>
      <w:r w:rsidRPr="00C10BF5" w:rsidR="00D61DEF">
        <w:rPr>
          <w:lang w:eastAsia="zh-TW"/>
        </w:rPr>
        <w:t>NAME</w:t>
      </w:r>
      <w:r w:rsidRPr="00C10BF5" w:rsidDel="00F34280" w:rsidR="00F34280">
        <w:rPr>
          <w:rFonts w:eastAsia="PMingLiU"/>
          <w:lang w:eastAsia="zh-TW"/>
        </w:rPr>
        <w:t xml:space="preserve"> </w:t>
      </w:r>
      <w:r w:rsidRPr="00C10BF5">
        <w:rPr>
          <w:rFonts w:eastAsia="PMingLiU"/>
          <w:lang w:eastAsia="zh-TW"/>
        </w:rPr>
        <w:t>}</w:t>
      </w:r>
      <w:r w:rsidRPr="00C10BF5" w:rsidR="00F34280">
        <w:rPr>
          <w:rFonts w:eastAsia="PMingLiU"/>
          <w:lang w:eastAsia="zh-TW"/>
        </w:rPr>
        <w:t>的</w:t>
      </w:r>
      <w:r w:rsidRPr="00C10BF5">
        <w:rPr>
          <w:rFonts w:eastAsia="PMingLiU"/>
          <w:lang w:eastAsia="zh-TW"/>
        </w:rPr>
        <w:t>醫生的診室或診所沒開門</w:t>
      </w:r>
      <w:proofErr w:type="gramEnd"/>
      <w:r w:rsidRPr="00C10BF5">
        <w:rPr>
          <w:rFonts w:eastAsia="PMingLiU"/>
          <w:lang w:eastAsia="zh-TW"/>
        </w:rPr>
        <w:t>。</w:t>
      </w:r>
      <w:r w:rsidRPr="00C10BF5">
        <w:rPr>
          <w:rFonts w:eastAsia="PMingLiU"/>
          <w:lang w:eastAsia="zh-TW"/>
        </w:rPr>
        <w:t xml:space="preserve"> </w:t>
      </w:r>
    </w:p>
    <w:p w:rsidRPr="00C10BF5" w:rsidR="00B153BC" w:rsidP="000607BB" w:rsidRDefault="00B153BC" w14:paraId="5D164782" w14:textId="77777777">
      <w:pPr>
        <w:rPr>
          <w:rFonts w:eastAsia="PMingLiU"/>
          <w:lang w:eastAsia="zh-TW"/>
        </w:rPr>
      </w:pPr>
    </w:p>
    <w:p w:rsidRPr="00C10BF5" w:rsidR="00401BED" w:rsidP="00401BED" w:rsidRDefault="004931D2" w14:paraId="3AC229A8" w14:textId="16A4A398">
      <w:pPr>
        <w:rPr>
          <w:lang w:eastAsia="zh-TW"/>
        </w:rPr>
      </w:pPr>
      <w:r w:rsidRPr="00C10BF5">
        <w:rPr>
          <w:lang w:eastAsia="zh-TW"/>
        </w:rPr>
        <w:t>1=</w:t>
      </w:r>
      <w:r w:rsidRPr="00C10BF5">
        <w:rPr>
          <w:rFonts w:hint="eastAsia" w:ascii="PMingLiU" w:hAnsi="PMingLiU" w:eastAsia="PMingLiU" w:cs="PMingLiU"/>
          <w:lang w:eastAsia="zh-TW"/>
        </w:rPr>
        <w:t>是</w:t>
      </w:r>
    </w:p>
    <w:p w:rsidRPr="00C10BF5" w:rsidR="00401BED" w:rsidP="00401BED" w:rsidRDefault="004931D2" w14:paraId="45C4ED4B" w14:textId="244D8F94">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401BED" w:rsidRDefault="00401BED" w14:paraId="2ED0393A" w14:textId="77777777">
      <w:pPr>
        <w:rPr>
          <w:rFonts w:eastAsia="PMingLiU"/>
          <w:lang w:eastAsia="zh-TW"/>
        </w:rPr>
      </w:pPr>
      <w:r w:rsidRPr="00C10BF5">
        <w:rPr>
          <w:lang w:eastAsia="zh-TW"/>
        </w:rPr>
        <w:t>……………………………………………………………………………………………………</w:t>
      </w:r>
    </w:p>
    <w:p w:rsidRPr="00C10BF5" w:rsidR="00360105" w:rsidP="00B46144" w:rsidRDefault="00360105" w14:paraId="05303DE4" w14:textId="77777777">
      <w:pPr>
        <w:rPr>
          <w:rFonts w:eastAsia="SimSun"/>
          <w:lang w:eastAsia="zh-TW"/>
        </w:rPr>
      </w:pPr>
    </w:p>
    <w:p w:rsidRPr="00C10BF5" w:rsidR="00360105" w:rsidP="00B46144" w:rsidRDefault="00401BED" w14:paraId="26C302CF" w14:textId="4205411A">
      <w:pPr>
        <w:rPr>
          <w:rFonts w:eastAsia="PMingLiU"/>
          <w:lang w:eastAsia="zh-TW"/>
        </w:rPr>
      </w:pPr>
      <w:r w:rsidRPr="00C10BF5">
        <w:rPr>
          <w:lang w:eastAsia="zh-TW"/>
        </w:rPr>
        <w:t>ROU2c2.</w:t>
      </w:r>
      <w:r w:rsidRPr="00C10BF5" w:rsidR="007555E4">
        <w:rPr>
          <w:rFonts w:hint="eastAsia" w:eastAsiaTheme="minorEastAsia"/>
          <w:lang w:eastAsia="zh-TW"/>
        </w:rPr>
        <w:t xml:space="preserve"> </w:t>
      </w:r>
      <w:r w:rsidRPr="00C10BF5" w:rsidR="00360105">
        <w:rPr>
          <w:rFonts w:eastAsia="PMingLiU"/>
          <w:lang w:eastAsia="zh-TW"/>
        </w:rPr>
        <w:t>（請回答以下哪些符合</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F34280">
        <w:rPr>
          <w:rFonts w:eastAsia="PMingLiU"/>
          <w:lang w:eastAsia="zh-TW"/>
        </w:rPr>
        <w:t>的</w:t>
      </w:r>
      <w:r w:rsidRPr="00C10BF5" w:rsidR="00360105">
        <w:rPr>
          <w:rFonts w:eastAsia="PMingLiU"/>
          <w:lang w:eastAsia="zh-TW"/>
        </w:rPr>
        <w:t>最後一次急診室就診的情況？）</w:t>
      </w:r>
    </w:p>
    <w:p w:rsidRPr="00C10BF5" w:rsidR="00B153BC" w:rsidP="00B46144" w:rsidRDefault="00B153BC" w14:paraId="224F94C5" w14:textId="77777777">
      <w:pPr>
        <w:rPr>
          <w:rFonts w:eastAsia="PMingLiU"/>
          <w:lang w:eastAsia="zh-TW"/>
        </w:rPr>
      </w:pPr>
    </w:p>
    <w:p w:rsidRPr="00C10BF5" w:rsidR="00360105" w:rsidP="00FE52FC" w:rsidRDefault="00360105" w14:paraId="620B0DAD" w14:textId="23D4E07C">
      <w:pPr>
        <w:rPr>
          <w:rFonts w:eastAsia="PMingLiU"/>
          <w:lang w:eastAsia="zh-TW"/>
        </w:rPr>
      </w:pP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401BED">
        <w:rPr>
          <w:lang w:eastAsia="zh-TW"/>
        </w:rPr>
        <w:t>NAME</w:t>
      </w:r>
      <w:proofErr w:type="gramStart"/>
      <w:r w:rsidRPr="00C10BF5">
        <w:rPr>
          <w:rFonts w:eastAsia="PMingLiU"/>
          <w:lang w:eastAsia="zh-TW"/>
        </w:rPr>
        <w:t>的</w:t>
      </w:r>
      <w:r w:rsidRPr="00C10BF5">
        <w:rPr>
          <w:rFonts w:eastAsia="PMingLiU"/>
          <w:lang w:eastAsia="zh-TW"/>
        </w:rPr>
        <w:t>}</w:t>
      </w:r>
      <w:r w:rsidRPr="00C10BF5" w:rsidR="009A138A">
        <w:rPr>
          <w:rFonts w:hint="eastAsia" w:eastAsia="PMingLiU"/>
          <w:lang w:eastAsia="zh-TW"/>
        </w:rPr>
        <w:t>醫療</w:t>
      </w:r>
      <w:r w:rsidRPr="00C10BF5">
        <w:rPr>
          <w:rFonts w:eastAsia="PMingLiU"/>
          <w:lang w:eastAsia="zh-TW"/>
        </w:rPr>
        <w:t>服務提供者建議您去</w:t>
      </w:r>
      <w:proofErr w:type="gramEnd"/>
      <w:r w:rsidRPr="00C10BF5">
        <w:rPr>
          <w:rFonts w:eastAsia="PMingLiU"/>
          <w:lang w:eastAsia="zh-TW"/>
        </w:rPr>
        <w:t>。</w:t>
      </w:r>
      <w:r w:rsidRPr="00C10BF5">
        <w:rPr>
          <w:rFonts w:eastAsia="PMingLiU"/>
          <w:lang w:eastAsia="zh-TW"/>
        </w:rPr>
        <w:t xml:space="preserve"> </w:t>
      </w:r>
    </w:p>
    <w:p w:rsidRPr="00C10BF5" w:rsidR="00B153BC" w:rsidP="000607BB" w:rsidRDefault="00B153BC" w14:paraId="5D1883F5" w14:textId="77777777">
      <w:pPr>
        <w:rPr>
          <w:rFonts w:eastAsia="PMingLiU"/>
          <w:lang w:eastAsia="zh-TW"/>
        </w:rPr>
      </w:pPr>
    </w:p>
    <w:p w:rsidRPr="00C10BF5" w:rsidR="00401BED" w:rsidP="00401BED" w:rsidRDefault="004931D2" w14:paraId="108B2D3E" w14:textId="2B7FAE50">
      <w:pPr>
        <w:rPr>
          <w:lang w:eastAsia="zh-TW"/>
        </w:rPr>
      </w:pPr>
      <w:r w:rsidRPr="00C10BF5">
        <w:rPr>
          <w:lang w:eastAsia="zh-TW"/>
        </w:rPr>
        <w:t>1=</w:t>
      </w:r>
      <w:r w:rsidRPr="00C10BF5">
        <w:rPr>
          <w:rFonts w:hint="eastAsia" w:ascii="PMingLiU" w:hAnsi="PMingLiU" w:eastAsia="PMingLiU" w:cs="PMingLiU"/>
          <w:lang w:eastAsia="zh-TW"/>
        </w:rPr>
        <w:t>是</w:t>
      </w:r>
    </w:p>
    <w:p w:rsidRPr="00C10BF5" w:rsidR="00401BED" w:rsidP="00401BED" w:rsidRDefault="004931D2" w14:paraId="465351D4" w14:textId="1BDEDAD3">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401BED" w:rsidRDefault="00401BED" w14:paraId="05771599" w14:textId="77777777">
      <w:pPr>
        <w:rPr>
          <w:rFonts w:eastAsia="PMingLiU"/>
          <w:lang w:eastAsia="zh-TW"/>
        </w:rPr>
      </w:pPr>
      <w:r w:rsidRPr="00C10BF5">
        <w:rPr>
          <w:lang w:eastAsia="zh-TW"/>
        </w:rPr>
        <w:t>……………………………………………………………………………………………………</w:t>
      </w:r>
    </w:p>
    <w:p w:rsidRPr="00C10BF5" w:rsidR="00360105" w:rsidP="00B46144" w:rsidRDefault="00360105" w14:paraId="4484516B" w14:textId="77777777">
      <w:pPr>
        <w:rPr>
          <w:rFonts w:eastAsia="SimSun"/>
          <w:lang w:eastAsia="zh-TW"/>
        </w:rPr>
      </w:pPr>
    </w:p>
    <w:p w:rsidRPr="00C10BF5" w:rsidR="00360105" w:rsidP="00B46144" w:rsidRDefault="00401BED" w14:paraId="2334509D" w14:textId="38B4BF9A">
      <w:pPr>
        <w:rPr>
          <w:rFonts w:eastAsia="PMingLiU"/>
          <w:lang w:eastAsia="zh-TW"/>
        </w:rPr>
      </w:pPr>
      <w:r w:rsidRPr="00C10BF5">
        <w:rPr>
          <w:lang w:eastAsia="zh-TW"/>
        </w:rPr>
        <w:t>ROU2c3.</w:t>
      </w:r>
      <w:r w:rsidRPr="00C10BF5" w:rsidR="007555E4">
        <w:rPr>
          <w:rFonts w:hint="eastAsia" w:eastAsiaTheme="minorEastAsia"/>
          <w:lang w:eastAsia="zh-TW"/>
        </w:rPr>
        <w:t xml:space="preserve"> </w:t>
      </w:r>
      <w:r w:rsidRPr="00C10BF5" w:rsidR="00360105">
        <w:rPr>
          <w:rFonts w:eastAsia="PMingLiU"/>
          <w:lang w:eastAsia="zh-TW"/>
        </w:rPr>
        <w:t>（請回答以下哪些符合</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7555E4">
        <w:rPr>
          <w:lang w:eastAsia="zh-TW"/>
        </w:rPr>
        <w:t>NAME</w:t>
      </w:r>
      <w:r w:rsidRPr="00C10BF5" w:rsidDel="008B7CE2" w:rsidR="008B7CE2">
        <w:rPr>
          <w:rFonts w:eastAsia="PMingLiU"/>
          <w:lang w:eastAsia="zh-TW"/>
        </w:rPr>
        <w:t xml:space="preserve"> </w:t>
      </w:r>
      <w:r w:rsidRPr="00C10BF5" w:rsidR="00360105">
        <w:rPr>
          <w:rFonts w:eastAsia="PMingLiU"/>
          <w:lang w:eastAsia="zh-TW"/>
        </w:rPr>
        <w:t>}</w:t>
      </w:r>
      <w:r w:rsidRPr="00C10BF5" w:rsidR="008B7CE2">
        <w:rPr>
          <w:rFonts w:eastAsia="PMingLiU"/>
          <w:lang w:eastAsia="zh-TW"/>
        </w:rPr>
        <w:t>的</w:t>
      </w:r>
      <w:r w:rsidRPr="00C10BF5" w:rsidR="00360105">
        <w:rPr>
          <w:rFonts w:eastAsia="PMingLiU"/>
          <w:lang w:eastAsia="zh-TW"/>
        </w:rPr>
        <w:t>最後一次急診室就診的情況？）</w:t>
      </w:r>
    </w:p>
    <w:p w:rsidRPr="00C10BF5" w:rsidR="00B153BC" w:rsidP="00B46144" w:rsidRDefault="00B153BC" w14:paraId="2905493D" w14:textId="77777777">
      <w:pPr>
        <w:rPr>
          <w:rFonts w:eastAsia="PMingLiU"/>
          <w:lang w:eastAsia="zh-TW"/>
        </w:rPr>
      </w:pPr>
    </w:p>
    <w:p w:rsidRPr="00C10BF5" w:rsidR="00360105" w:rsidP="00B46144" w:rsidRDefault="00360105" w14:paraId="4AD77776" w14:textId="77777777">
      <w:pPr>
        <w:rPr>
          <w:rFonts w:eastAsia="PMingLiU"/>
          <w:lang w:eastAsia="zh-TW"/>
        </w:rPr>
      </w:pPr>
      <w:r w:rsidRPr="00C10BF5">
        <w:rPr>
          <w:rFonts w:eastAsia="PMingLiU"/>
          <w:lang w:eastAsia="zh-TW"/>
        </w:rPr>
        <w:t>問題太嚴重，醫生診室或診所無法解決。</w:t>
      </w:r>
      <w:r w:rsidRPr="00C10BF5">
        <w:rPr>
          <w:rFonts w:eastAsia="PMingLiU"/>
          <w:lang w:eastAsia="zh-TW"/>
        </w:rPr>
        <w:t xml:space="preserve"> </w:t>
      </w:r>
    </w:p>
    <w:p w:rsidRPr="00C10BF5" w:rsidR="00B153BC" w:rsidP="000607BB" w:rsidRDefault="00B153BC" w14:paraId="470EBC97" w14:textId="77777777">
      <w:pPr>
        <w:rPr>
          <w:rFonts w:eastAsia="PMingLiU"/>
          <w:lang w:eastAsia="zh-TW"/>
        </w:rPr>
      </w:pPr>
    </w:p>
    <w:p w:rsidRPr="00C10BF5" w:rsidR="00401BED" w:rsidP="00401BED" w:rsidRDefault="004931D2" w14:paraId="1B65B4B7" w14:textId="5C928F69">
      <w:r w:rsidRPr="00C10BF5">
        <w:t>1=</w:t>
      </w:r>
      <w:r w:rsidRPr="00C10BF5">
        <w:rPr>
          <w:rFonts w:hint="eastAsia" w:ascii="PMingLiU" w:hAnsi="PMingLiU" w:eastAsia="PMingLiU" w:cs="PMingLiU"/>
        </w:rPr>
        <w:t>是</w:t>
      </w:r>
    </w:p>
    <w:p w:rsidRPr="00C10BF5" w:rsidR="00401BED" w:rsidP="00401BED" w:rsidRDefault="004931D2" w14:paraId="27D28B60" w14:textId="1CEF5B6A">
      <w:r w:rsidRPr="00C10BF5">
        <w:t>2=</w:t>
      </w:r>
      <w:r w:rsidRPr="00C10BF5">
        <w:rPr>
          <w:rFonts w:hint="eastAsia" w:ascii="PMingLiU" w:hAnsi="PMingLiU" w:eastAsia="PMingLiU" w:cs="PMingLiU"/>
        </w:rPr>
        <w:t>否</w:t>
      </w:r>
    </w:p>
    <w:p w:rsidRPr="00C10BF5" w:rsidR="00360105" w:rsidP="00B46144" w:rsidRDefault="00401BED" w14:paraId="5339B2DF" w14:textId="77777777">
      <w:pPr>
        <w:rPr>
          <w:rFonts w:eastAsia="SimSun"/>
          <w:lang w:eastAsia="zh-CN"/>
        </w:rPr>
      </w:pPr>
      <w:r w:rsidRPr="00C10BF5">
        <w:t>……………………………………………………………………………………………………</w:t>
      </w:r>
    </w:p>
    <w:p w:rsidRPr="00C10BF5" w:rsidR="00360105" w:rsidP="00B46144" w:rsidRDefault="00360105" w14:paraId="678FFC69" w14:textId="77777777">
      <w:pPr>
        <w:rPr>
          <w:rFonts w:eastAsia="PMingLiU"/>
          <w:lang w:eastAsia="zh-TW"/>
        </w:rPr>
      </w:pPr>
    </w:p>
    <w:p w:rsidRPr="00C10BF5" w:rsidR="00360105" w:rsidP="00B46144" w:rsidRDefault="00401BED" w14:paraId="19D33B76" w14:textId="09274686">
      <w:pPr>
        <w:rPr>
          <w:rFonts w:eastAsia="PMingLiU"/>
          <w:lang w:eastAsia="zh-TW"/>
        </w:rPr>
      </w:pPr>
      <w:r w:rsidRPr="00C10BF5">
        <w:t>ROU2c4.</w:t>
      </w:r>
      <w:r w:rsidRPr="00C10BF5" w:rsidR="007555E4">
        <w:rPr>
          <w:rFonts w:hint="eastAsia" w:eastAsiaTheme="minorEastAsia"/>
          <w:lang w:eastAsia="zh-CN"/>
        </w:rPr>
        <w:t xml:space="preserve"> </w:t>
      </w:r>
      <w:r w:rsidRPr="00C10BF5" w:rsidR="00360105">
        <w:rPr>
          <w:rFonts w:eastAsia="PMingLiU"/>
          <w:lang w:eastAsia="zh-TW"/>
        </w:rPr>
        <w:t>（請回答以下哪些符合</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Del="008B7CE2" w:rsidR="008B7CE2">
        <w:rPr>
          <w:rFonts w:eastAsia="PMingLiU"/>
          <w:lang w:eastAsia="zh-TW"/>
        </w:rPr>
        <w:t xml:space="preserve"> </w:t>
      </w:r>
      <w:r w:rsidRPr="00C10BF5" w:rsidR="00360105">
        <w:rPr>
          <w:rFonts w:eastAsia="PMingLiU"/>
          <w:lang w:eastAsia="zh-TW"/>
        </w:rPr>
        <w:t>}</w:t>
      </w:r>
      <w:r w:rsidRPr="00C10BF5" w:rsidR="008B7CE2">
        <w:rPr>
          <w:rFonts w:eastAsia="PMingLiU"/>
          <w:lang w:eastAsia="zh-TW"/>
        </w:rPr>
        <w:t>的</w:t>
      </w:r>
      <w:r w:rsidRPr="00C10BF5" w:rsidR="00360105">
        <w:rPr>
          <w:rFonts w:eastAsia="PMingLiU"/>
          <w:lang w:eastAsia="zh-TW"/>
        </w:rPr>
        <w:t>最後一次急診室就診的情況？）</w:t>
      </w:r>
    </w:p>
    <w:p w:rsidRPr="00C10BF5" w:rsidR="00B153BC" w:rsidP="00B46144" w:rsidRDefault="00B153BC" w14:paraId="579CE63F" w14:textId="77777777">
      <w:pPr>
        <w:rPr>
          <w:rFonts w:eastAsia="PMingLiU"/>
          <w:lang w:eastAsia="zh-TW"/>
        </w:rPr>
      </w:pPr>
    </w:p>
    <w:p w:rsidRPr="00C10BF5" w:rsidR="00360105" w:rsidP="00B46144" w:rsidRDefault="00360105" w14:paraId="3939EA8F" w14:textId="77777777">
      <w:pPr>
        <w:rPr>
          <w:rFonts w:eastAsia="PMingLiU"/>
          <w:lang w:eastAsia="zh-TW"/>
        </w:rPr>
      </w:pPr>
      <w:r w:rsidRPr="00C10BF5">
        <w:rPr>
          <w:rFonts w:eastAsia="PMingLiU"/>
          <w:lang w:eastAsia="zh-TW"/>
        </w:rPr>
        <w:t>只有醫院才能幫</w:t>
      </w:r>
      <w:r w:rsidRPr="00C10BF5" w:rsidR="00163BED">
        <w:rPr>
          <w:rFonts w:hint="eastAsia" w:eastAsia="PMingLiU"/>
          <w:lang w:eastAsia="zh-TW"/>
        </w:rPr>
        <w:t>助</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61DEF">
        <w:t>NAME</w:t>
      </w:r>
      <w:r w:rsidRPr="00C10BF5" w:rsidR="00D61DEF">
        <w:rPr>
          <w:rFonts w:eastAsia="PMingLiU"/>
          <w:lang w:eastAsia="zh-TW"/>
        </w:rPr>
        <w:t xml:space="preserve"> </w:t>
      </w:r>
      <w:r w:rsidRPr="00C10BF5">
        <w:rPr>
          <w:rFonts w:eastAsia="PMingLiU"/>
          <w:lang w:eastAsia="zh-TW"/>
        </w:rPr>
        <w:t>}</w:t>
      </w:r>
      <w:r w:rsidRPr="00C10BF5">
        <w:rPr>
          <w:rFonts w:eastAsia="PMingLiU"/>
          <w:lang w:eastAsia="zh-TW"/>
        </w:rPr>
        <w:t>。</w:t>
      </w:r>
      <w:r w:rsidRPr="00C10BF5">
        <w:rPr>
          <w:rFonts w:eastAsia="PMingLiU"/>
          <w:lang w:eastAsia="zh-TW"/>
        </w:rPr>
        <w:t xml:space="preserve"> </w:t>
      </w:r>
    </w:p>
    <w:p w:rsidRPr="00C10BF5" w:rsidR="00B153BC" w:rsidP="000607BB" w:rsidRDefault="00B153BC" w14:paraId="7DE84A76" w14:textId="77777777">
      <w:pPr>
        <w:rPr>
          <w:rFonts w:eastAsia="PMingLiU"/>
          <w:lang w:eastAsia="zh-TW"/>
        </w:rPr>
      </w:pPr>
    </w:p>
    <w:p w:rsidRPr="00C10BF5" w:rsidR="00401BED" w:rsidP="00401BED" w:rsidRDefault="004931D2" w14:paraId="537D7AE4" w14:textId="4A9F2BF2">
      <w:r w:rsidRPr="00C10BF5">
        <w:t>1=</w:t>
      </w:r>
      <w:r w:rsidRPr="00C10BF5">
        <w:rPr>
          <w:rFonts w:hint="eastAsia" w:ascii="PMingLiU" w:hAnsi="PMingLiU" w:eastAsia="PMingLiU" w:cs="PMingLiU"/>
        </w:rPr>
        <w:t>是</w:t>
      </w:r>
    </w:p>
    <w:p w:rsidRPr="00C10BF5" w:rsidR="00401BED" w:rsidP="00401BED" w:rsidRDefault="004931D2" w14:paraId="0FE05792" w14:textId="0668825E">
      <w:r w:rsidRPr="00C10BF5">
        <w:t>2=</w:t>
      </w:r>
      <w:r w:rsidRPr="00C10BF5">
        <w:rPr>
          <w:rFonts w:hint="eastAsia" w:ascii="PMingLiU" w:hAnsi="PMingLiU" w:eastAsia="PMingLiU" w:cs="PMingLiU"/>
        </w:rPr>
        <w:t>否</w:t>
      </w:r>
    </w:p>
    <w:p w:rsidRPr="00C10BF5" w:rsidR="00360105" w:rsidP="00401BED" w:rsidRDefault="00401BED" w14:paraId="2C8C2E3E" w14:textId="77777777">
      <w:pPr>
        <w:rPr>
          <w:rFonts w:eastAsia="PMingLiU"/>
          <w:lang w:eastAsia="zh-TW"/>
        </w:rPr>
      </w:pPr>
      <w:r w:rsidRPr="00C10BF5">
        <w:rPr>
          <w:lang w:eastAsia="zh-TW"/>
        </w:rPr>
        <w:t>……………………………………………………………………………………………………</w:t>
      </w:r>
    </w:p>
    <w:p w:rsidRPr="00C10BF5" w:rsidR="00360105" w:rsidP="00B46144" w:rsidRDefault="00360105" w14:paraId="18D6CED4" w14:textId="77777777">
      <w:pPr>
        <w:rPr>
          <w:rFonts w:eastAsia="SimSun"/>
          <w:lang w:eastAsia="zh-CN"/>
        </w:rPr>
      </w:pPr>
    </w:p>
    <w:p w:rsidRPr="00C10BF5" w:rsidR="00360105" w:rsidP="00B46144" w:rsidRDefault="00D61DEF" w14:paraId="03C94761" w14:textId="42C93269">
      <w:pPr>
        <w:rPr>
          <w:rFonts w:eastAsia="PMingLiU"/>
          <w:lang w:eastAsia="zh-TW"/>
        </w:rPr>
      </w:pPr>
      <w:r w:rsidRPr="00C10BF5">
        <w:rPr>
          <w:lang w:eastAsia="zh-TW"/>
        </w:rPr>
        <w:t>ROU2c5.</w:t>
      </w:r>
      <w:r w:rsidRPr="00C10BF5" w:rsidR="007555E4">
        <w:rPr>
          <w:rFonts w:hint="eastAsia" w:eastAsiaTheme="minorEastAsia"/>
          <w:lang w:eastAsia="zh-CN"/>
        </w:rPr>
        <w:t xml:space="preserve"> </w:t>
      </w:r>
      <w:r w:rsidRPr="00C10BF5" w:rsidR="00360105">
        <w:rPr>
          <w:rFonts w:eastAsia="PMingLiU"/>
          <w:lang w:eastAsia="zh-TW"/>
        </w:rPr>
        <w:t>（請回答以下哪些符合</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Del="008B7CE2" w:rsidR="008B7CE2">
        <w:rPr>
          <w:rFonts w:eastAsia="PMingLiU"/>
          <w:lang w:eastAsia="zh-TW"/>
        </w:rPr>
        <w:t xml:space="preserve"> </w:t>
      </w:r>
      <w:r w:rsidRPr="00C10BF5" w:rsidR="00360105">
        <w:rPr>
          <w:rFonts w:eastAsia="PMingLiU"/>
          <w:lang w:eastAsia="zh-TW"/>
        </w:rPr>
        <w:t>}</w:t>
      </w:r>
      <w:r w:rsidRPr="00C10BF5" w:rsidR="008B7CE2">
        <w:rPr>
          <w:rFonts w:eastAsia="PMingLiU"/>
          <w:lang w:eastAsia="zh-TW"/>
        </w:rPr>
        <w:t>的</w:t>
      </w:r>
      <w:r w:rsidRPr="00C10BF5" w:rsidR="00360105">
        <w:rPr>
          <w:rFonts w:eastAsia="PMingLiU"/>
          <w:lang w:eastAsia="zh-TW"/>
        </w:rPr>
        <w:t>最後一次急診室就診的情況？）</w:t>
      </w:r>
      <w:r w:rsidRPr="00C10BF5" w:rsidR="00360105">
        <w:rPr>
          <w:rFonts w:eastAsia="PMingLiU"/>
          <w:lang w:eastAsia="zh-TW"/>
        </w:rPr>
        <w:t xml:space="preserve"> </w:t>
      </w:r>
    </w:p>
    <w:p w:rsidRPr="00C10BF5" w:rsidR="00B153BC" w:rsidP="00B46144" w:rsidRDefault="00B153BC" w14:paraId="5BC3F5BB" w14:textId="77777777">
      <w:pPr>
        <w:rPr>
          <w:rFonts w:eastAsia="PMingLiU"/>
          <w:b/>
          <w:bCs/>
          <w:lang w:eastAsia="zh-TW"/>
        </w:rPr>
      </w:pPr>
    </w:p>
    <w:p w:rsidRPr="00C10BF5" w:rsidR="00360105" w:rsidP="00B46144" w:rsidRDefault="00360105" w14:paraId="07B6E832" w14:textId="77777777">
      <w:pPr>
        <w:rPr>
          <w:rFonts w:eastAsia="PMingLiU"/>
          <w:lang w:eastAsia="zh-TW"/>
        </w:rPr>
      </w:pPr>
      <w:r w:rsidRPr="00C10BF5">
        <w:rPr>
          <w:rFonts w:eastAsia="PMingLiU"/>
          <w:lang w:eastAsia="zh-TW"/>
        </w:rPr>
        <w:t>急診室是離</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61DEF">
        <w:rPr>
          <w:lang w:eastAsia="zh-TW"/>
        </w:rPr>
        <w:t>NAME</w:t>
      </w:r>
      <w:r w:rsidRPr="00C10BF5">
        <w:rPr>
          <w:rFonts w:eastAsia="PMingLiU"/>
          <w:lang w:eastAsia="zh-TW"/>
        </w:rPr>
        <w:t>}</w:t>
      </w:r>
      <w:r w:rsidRPr="00C10BF5">
        <w:rPr>
          <w:rFonts w:eastAsia="PMingLiU"/>
          <w:lang w:eastAsia="zh-TW"/>
        </w:rPr>
        <w:t>最近的醫療服務提供者。</w:t>
      </w:r>
      <w:r w:rsidRPr="00C10BF5">
        <w:rPr>
          <w:rFonts w:eastAsia="PMingLiU"/>
          <w:lang w:eastAsia="zh-TW"/>
        </w:rPr>
        <w:t xml:space="preserve"> </w:t>
      </w:r>
    </w:p>
    <w:p w:rsidRPr="00C10BF5" w:rsidR="00B153BC" w:rsidP="000607BB" w:rsidRDefault="00B153BC" w14:paraId="0EF670CD" w14:textId="77777777">
      <w:pPr>
        <w:rPr>
          <w:rFonts w:eastAsia="PMingLiU"/>
          <w:lang w:eastAsia="zh-TW"/>
        </w:rPr>
      </w:pPr>
    </w:p>
    <w:p w:rsidRPr="00C10BF5" w:rsidR="00D61DEF" w:rsidP="00D61DEF" w:rsidRDefault="004931D2" w14:paraId="1F522983" w14:textId="756305A5">
      <w:pPr>
        <w:rPr>
          <w:lang w:eastAsia="zh-TW"/>
        </w:rPr>
      </w:pPr>
      <w:r w:rsidRPr="00C10BF5">
        <w:rPr>
          <w:lang w:eastAsia="zh-TW"/>
        </w:rPr>
        <w:t>1=</w:t>
      </w:r>
      <w:r w:rsidRPr="00C10BF5">
        <w:rPr>
          <w:rFonts w:hint="eastAsia" w:ascii="PMingLiU" w:hAnsi="PMingLiU" w:eastAsia="PMingLiU" w:cs="PMingLiU"/>
          <w:lang w:eastAsia="zh-TW"/>
        </w:rPr>
        <w:t>是</w:t>
      </w:r>
    </w:p>
    <w:p w:rsidRPr="00C10BF5" w:rsidR="00D61DEF" w:rsidP="00D61DEF" w:rsidRDefault="004931D2" w14:paraId="2E0F538B" w14:textId="1D6FEF45">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D61DEF" w:rsidRDefault="00D61DEF" w14:paraId="1D04C3E1" w14:textId="77777777">
      <w:pPr>
        <w:rPr>
          <w:rFonts w:eastAsia="PMingLiU"/>
          <w:lang w:eastAsia="zh-TW"/>
        </w:rPr>
      </w:pPr>
      <w:r w:rsidRPr="00C10BF5">
        <w:rPr>
          <w:lang w:eastAsia="zh-TW"/>
        </w:rPr>
        <w:t>……………………………………………………………………………………………………</w:t>
      </w:r>
    </w:p>
    <w:p w:rsidRPr="00C10BF5" w:rsidR="00360105" w:rsidP="00B46144" w:rsidRDefault="00360105" w14:paraId="5ADB540C" w14:textId="77777777">
      <w:pPr>
        <w:rPr>
          <w:rFonts w:eastAsia="PMingLiU"/>
          <w:lang w:eastAsia="zh-TW"/>
        </w:rPr>
      </w:pPr>
    </w:p>
    <w:p w:rsidRPr="00C10BF5" w:rsidR="00360105" w:rsidP="00B46144" w:rsidRDefault="00D61DEF" w14:paraId="2B342AE0" w14:textId="78E2EBBE">
      <w:pPr>
        <w:rPr>
          <w:rFonts w:eastAsia="PMingLiU"/>
          <w:lang w:eastAsia="zh-TW"/>
        </w:rPr>
      </w:pPr>
      <w:r w:rsidRPr="00C10BF5">
        <w:rPr>
          <w:lang w:eastAsia="zh-TW"/>
        </w:rPr>
        <w:t>ROU2c6.</w:t>
      </w:r>
      <w:r w:rsidRPr="00C10BF5" w:rsidR="007555E4">
        <w:rPr>
          <w:rFonts w:hint="eastAsia" w:eastAsiaTheme="minorEastAsia"/>
          <w:lang w:eastAsia="zh-TW"/>
        </w:rPr>
        <w:t xml:space="preserve">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Del="00302046" w:rsidR="00302046">
        <w:rPr>
          <w:rFonts w:eastAsia="PMingLiU"/>
          <w:lang w:eastAsia="zh-TW"/>
        </w:rPr>
        <w:t xml:space="preserve"> </w:t>
      </w:r>
      <w:r w:rsidRPr="00C10BF5" w:rsidR="00360105">
        <w:rPr>
          <w:rFonts w:eastAsia="PMingLiU"/>
          <w:lang w:eastAsia="zh-TW"/>
        </w:rPr>
        <w:t>}</w:t>
      </w:r>
      <w:r w:rsidRPr="00C10BF5" w:rsidR="00302046">
        <w:rPr>
          <w:rFonts w:eastAsia="PMingLiU"/>
          <w:lang w:eastAsia="zh-TW"/>
        </w:rPr>
        <w:t>是否</w:t>
      </w:r>
      <w:r w:rsidRPr="00C10BF5" w:rsidR="00360105">
        <w:rPr>
          <w:rFonts w:eastAsia="PMingLiU"/>
          <w:lang w:eastAsia="zh-TW"/>
        </w:rPr>
        <w:t>在急診室獲得</w:t>
      </w:r>
      <w:proofErr w:type="gramEnd"/>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大部分護理？</w:t>
      </w:r>
    </w:p>
    <w:p w:rsidRPr="00C10BF5" w:rsidR="00360105" w:rsidP="00B46144" w:rsidRDefault="00360105" w14:paraId="0B5D970A" w14:textId="77777777">
      <w:pPr>
        <w:rPr>
          <w:rFonts w:eastAsia="PMingLiU"/>
          <w:lang w:eastAsia="zh-TW"/>
        </w:rPr>
      </w:pPr>
    </w:p>
    <w:p w:rsidRPr="00C10BF5" w:rsidR="00D61DEF" w:rsidP="00D61DEF" w:rsidRDefault="004931D2" w14:paraId="20780EEF" w14:textId="0F3DB9F0">
      <w:pPr>
        <w:rPr>
          <w:lang w:eastAsia="zh-TW"/>
        </w:rPr>
      </w:pPr>
      <w:r w:rsidRPr="00C10BF5">
        <w:rPr>
          <w:lang w:eastAsia="zh-TW"/>
        </w:rPr>
        <w:t>1=</w:t>
      </w:r>
      <w:r w:rsidRPr="00C10BF5">
        <w:rPr>
          <w:rFonts w:hint="eastAsia" w:ascii="PMingLiU" w:hAnsi="PMingLiU" w:eastAsia="PMingLiU" w:cs="PMingLiU"/>
          <w:lang w:eastAsia="zh-TW"/>
        </w:rPr>
        <w:t>是</w:t>
      </w:r>
    </w:p>
    <w:p w:rsidRPr="00C10BF5" w:rsidR="00D61DEF" w:rsidP="00D61DEF" w:rsidRDefault="004931D2" w14:paraId="38E1B86C" w14:textId="73BE7C36">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D61DEF" w:rsidRDefault="00D61DEF" w14:paraId="466CD9A8" w14:textId="77777777">
      <w:pPr>
        <w:rPr>
          <w:rFonts w:eastAsia="PMingLiU"/>
          <w:lang w:eastAsia="zh-TW"/>
        </w:rPr>
      </w:pPr>
      <w:r w:rsidRPr="00C10BF5">
        <w:rPr>
          <w:lang w:eastAsia="zh-TW"/>
        </w:rPr>
        <w:t>……………………………………………………………………………………………………</w:t>
      </w:r>
    </w:p>
    <w:p w:rsidRPr="00C10BF5" w:rsidR="00360105" w:rsidP="00B153BC" w:rsidRDefault="00360105" w14:paraId="58E6D460" w14:textId="77777777">
      <w:pPr>
        <w:rPr>
          <w:rFonts w:eastAsia="PMingLiU"/>
          <w:lang w:eastAsia="zh-TW"/>
        </w:rPr>
      </w:pPr>
    </w:p>
    <w:p w:rsidRPr="00C10BF5" w:rsidR="00360105" w:rsidP="000607BB" w:rsidRDefault="00D61DEF" w14:paraId="51736AAE" w14:textId="68F98D0D">
      <w:pPr>
        <w:rPr>
          <w:rFonts w:ascii="Times New Roman" w:hAnsi="Times New Roman" w:eastAsia="PMingLiU" w:cs="Times New Roman"/>
          <w:lang w:eastAsia="zh-TW"/>
        </w:rPr>
      </w:pPr>
      <w:r w:rsidRPr="00C10BF5">
        <w:rPr>
          <w:rFonts w:ascii="Times New Roman" w:hAnsi="Times New Roman" w:cs="Times New Roman"/>
          <w:lang w:eastAsia="zh-TW"/>
        </w:rPr>
        <w:t>ROU3</w:t>
      </w:r>
      <w:r w:rsidRPr="00C10BF5" w:rsidR="007555E4">
        <w:rPr>
          <w:rFonts w:hint="eastAsia" w:ascii="Times New Roman" w:hAnsi="Times New Roman" w:cs="Times New Roman" w:eastAsiaTheme="minorEastAsia"/>
          <w:lang w:eastAsia="zh-TW"/>
        </w:rPr>
        <w:t xml:space="preserve">. </w:t>
      </w:r>
      <w:r w:rsidRPr="00C10BF5" w:rsidR="00360105">
        <w:rPr>
          <w:rFonts w:ascii="Times New Roman" w:hAnsi="Times New Roman" w:eastAsia="PMingLiU" w:cs="Times New Roman"/>
          <w:color w:val="000000"/>
          <w:lang w:eastAsia="zh-TW"/>
        </w:rPr>
        <w:t>過去</w:t>
      </w:r>
      <w:r w:rsidRPr="00C10BF5" w:rsidR="00360105">
        <w:rPr>
          <w:rFonts w:ascii="Times New Roman" w:hAnsi="Times New Roman" w:eastAsia="PMingLiU" w:cs="Times New Roman"/>
          <w:color w:val="000000"/>
          <w:lang w:eastAsia="zh-TW"/>
        </w:rPr>
        <w:t xml:space="preserve"> </w:t>
      </w:r>
      <w:r w:rsidRPr="00C10BF5" w:rsidR="00360105">
        <w:rPr>
          <w:rFonts w:ascii="Times New Roman" w:hAnsi="Times New Roman" w:eastAsia="PMingLiU" w:cs="Times New Roman"/>
          <w:b/>
          <w:bCs/>
          <w:color w:val="000000"/>
          <w:lang w:eastAsia="zh-TW"/>
        </w:rPr>
        <w:t xml:space="preserve">12 </w:t>
      </w:r>
      <w:r w:rsidRPr="00C10BF5" w:rsidR="00360105">
        <w:rPr>
          <w:rFonts w:ascii="Times New Roman" w:hAnsi="Times New Roman" w:eastAsia="PMingLiU" w:cs="Times New Roman"/>
          <w:b/>
          <w:bCs/>
          <w:color w:val="000000"/>
          <w:lang w:eastAsia="zh-TW"/>
        </w:rPr>
        <w:t>個月</w:t>
      </w:r>
      <w:r w:rsidRPr="00C10BF5" w:rsidR="00360105">
        <w:rPr>
          <w:rFonts w:ascii="Times New Roman" w:hAnsi="Times New Roman" w:eastAsia="PMingLiU" w:cs="Times New Roman"/>
          <w:color w:val="000000"/>
          <w:lang w:eastAsia="zh-TW"/>
        </w:rPr>
        <w:t>內，</w:t>
      </w:r>
      <w:r w:rsidRPr="00C10BF5" w:rsidR="00360105">
        <w:rPr>
          <w:rFonts w:ascii="Times New Roman" w:hAnsi="Times New Roman" w:eastAsia="PMingLiU" w:cs="Times New Roman"/>
          <w:lang w:eastAsia="zh-TW"/>
        </w:rPr>
        <w:t>{</w:t>
      </w:r>
      <w:r w:rsidRPr="00C10BF5" w:rsidR="00360105">
        <w:rPr>
          <w:rFonts w:ascii="Times New Roman" w:hAnsi="Times New Roman" w:eastAsia="PMingLiU" w:cs="Times New Roman"/>
          <w:lang w:eastAsia="zh-TW"/>
        </w:rPr>
        <w:t>您</w:t>
      </w:r>
      <w:r w:rsidRPr="00C10BF5" w:rsidR="00360105">
        <w:rPr>
          <w:rFonts w:ascii="Times New Roman" w:hAnsi="Times New Roman" w:eastAsia="PMingLiU" w:cs="Times New Roman"/>
          <w:lang w:eastAsia="zh-TW"/>
        </w:rPr>
        <w:t>/</w:t>
      </w:r>
      <w:r w:rsidRPr="00C10BF5">
        <w:rPr>
          <w:rFonts w:ascii="Times New Roman" w:hAnsi="Times New Roman" w:cs="Times New Roman"/>
          <w:lang w:eastAsia="zh-TW"/>
        </w:rPr>
        <w:t>NAME</w:t>
      </w:r>
      <w:r w:rsidRPr="00C10BF5" w:rsidDel="002263E3" w:rsidR="002263E3">
        <w:rPr>
          <w:rFonts w:ascii="Times New Roman" w:hAnsi="Times New Roman" w:eastAsia="PMingLiU" w:cs="Times New Roman"/>
          <w:lang w:eastAsia="zh-TW"/>
        </w:rPr>
        <w:t xml:space="preserve"> </w:t>
      </w:r>
      <w:r w:rsidRPr="00C10BF5" w:rsidR="00360105">
        <w:rPr>
          <w:rFonts w:ascii="Times New Roman" w:hAnsi="Times New Roman" w:eastAsia="PMingLiU" w:cs="Times New Roman"/>
          <w:lang w:eastAsia="zh-TW"/>
        </w:rPr>
        <w:t>}</w:t>
      </w:r>
      <w:r w:rsidRPr="00C10BF5" w:rsidR="002263E3">
        <w:rPr>
          <w:rFonts w:eastAsia="PMingLiU"/>
          <w:lang w:eastAsia="zh-TW"/>
        </w:rPr>
        <w:t>是否</w:t>
      </w:r>
      <w:r w:rsidRPr="00C10BF5" w:rsidR="00360105">
        <w:rPr>
          <w:rFonts w:ascii="Times New Roman" w:hAnsi="Times New Roman" w:eastAsia="PMingLiU" w:cs="Times New Roman"/>
          <w:lang w:eastAsia="zh-TW"/>
        </w:rPr>
        <w:t>曾在醫院</w:t>
      </w:r>
      <w:r w:rsidRPr="00C10BF5" w:rsidR="00360105">
        <w:rPr>
          <w:rFonts w:hint="eastAsia" w:ascii="Times New Roman" w:hAnsi="Times New Roman" w:eastAsia="PMingLiU" w:cs="Times New Roman"/>
          <w:b/>
          <w:lang w:eastAsia="zh-TW"/>
        </w:rPr>
        <w:t>過夜</w:t>
      </w:r>
      <w:r w:rsidRPr="00C10BF5" w:rsidR="00360105">
        <w:rPr>
          <w:rFonts w:ascii="Times New Roman" w:hAnsi="Times New Roman" w:eastAsia="PMingLiU" w:cs="Times New Roman"/>
          <w:lang w:eastAsia="zh-TW"/>
        </w:rPr>
        <w:t>？不包括在急診室內過夜。</w:t>
      </w:r>
    </w:p>
    <w:p w:rsidRPr="00C10BF5" w:rsidR="00360105" w:rsidP="000607BB" w:rsidRDefault="00360105" w14:paraId="53D067DB" w14:textId="77777777">
      <w:pPr>
        <w:rPr>
          <w:rFonts w:eastAsia="PMingLiU"/>
          <w:lang w:eastAsia="zh-TW"/>
        </w:rPr>
      </w:pPr>
    </w:p>
    <w:p w:rsidRPr="00C10BF5" w:rsidR="00D61DEF" w:rsidP="00D61DEF" w:rsidRDefault="004931D2" w14:paraId="7D2D23CE" w14:textId="44691673">
      <w:r w:rsidRPr="00C10BF5">
        <w:t>1=</w:t>
      </w:r>
      <w:r w:rsidRPr="00C10BF5">
        <w:rPr>
          <w:rFonts w:hint="eastAsia" w:ascii="PMingLiU" w:hAnsi="PMingLiU" w:eastAsia="PMingLiU" w:cs="PMingLiU"/>
        </w:rPr>
        <w:t>是</w:t>
      </w:r>
    </w:p>
    <w:p w:rsidRPr="00C10BF5" w:rsidR="00D61DEF" w:rsidP="00D61DEF" w:rsidRDefault="004931D2" w14:paraId="47C3A194" w14:textId="176C9748">
      <w:r w:rsidRPr="00C10BF5">
        <w:t>2=</w:t>
      </w:r>
      <w:r w:rsidRPr="00C10BF5">
        <w:rPr>
          <w:rFonts w:hint="eastAsia" w:ascii="PMingLiU" w:hAnsi="PMingLiU" w:eastAsia="PMingLiU" w:cs="PMingLiU"/>
        </w:rPr>
        <w:t>否</w:t>
      </w:r>
    </w:p>
    <w:p w:rsidRPr="00C10BF5" w:rsidR="00D61DEF" w:rsidP="00D61DEF" w:rsidRDefault="00D61DEF" w14:paraId="371A7B77" w14:textId="3B8A2EDB"/>
    <w:p w:rsidRPr="00C10BF5" w:rsidR="00D61DEF" w:rsidP="00D61DEF" w:rsidRDefault="00D61DEF" w14:paraId="0DFF4FC3" w14:textId="77777777">
      <w:r w:rsidRPr="00C10BF5">
        <w:t>……………………………………………………………………………………………………</w:t>
      </w:r>
    </w:p>
    <w:p w:rsidRPr="00C10BF5" w:rsidR="00D61DEF" w:rsidP="00D61DEF" w:rsidRDefault="00D61DEF" w14:paraId="16A3A2EA" w14:textId="77777777"/>
    <w:p w:rsidRPr="00C10BF5" w:rsidR="00360105" w:rsidP="00D61DEF" w:rsidRDefault="00D61DEF" w14:paraId="1EADB1E4" w14:textId="77777777">
      <w:pPr>
        <w:rPr>
          <w:rFonts w:eastAsia="SimSun"/>
          <w:lang w:eastAsia="zh-CN"/>
        </w:rPr>
      </w:pPr>
      <w:r w:rsidRPr="00C10BF5">
        <w:t>ROU4.</w:t>
      </w:r>
      <w:r w:rsidRPr="00C10BF5">
        <w:tab/>
        <w:t>[IF ROU3=1 CONTINUE, ELSE GOTO ROU5]</w:t>
      </w:r>
    </w:p>
    <w:p w:rsidRPr="00C10BF5" w:rsidR="00456A22" w:rsidP="00B46144" w:rsidRDefault="00456A22" w14:paraId="088E4B3A" w14:textId="77777777">
      <w:pPr>
        <w:rPr>
          <w:rFonts w:eastAsia="PMingLiU"/>
          <w:lang w:eastAsia="zh-TW"/>
        </w:rPr>
      </w:pPr>
      <w:r w:rsidRPr="00C10BF5">
        <w:rPr>
          <w:rFonts w:eastAsia="PMingLiU"/>
          <w:lang w:eastAsia="zh-TW"/>
        </w:rPr>
        <w:t xml:space="preserve"> </w:t>
      </w:r>
    </w:p>
    <w:p w:rsidRPr="00C10BF5" w:rsidR="00501C2D" w:rsidP="00501C2D" w:rsidRDefault="00501C2D" w14:paraId="55E8A9EA" w14:textId="617291BB">
      <w:pPr>
        <w:rPr>
          <w:rFonts w:eastAsia="PMingLiU"/>
          <w:lang w:eastAsia="zh-TW"/>
        </w:rPr>
      </w:pPr>
      <w:r w:rsidRPr="00C10BF5">
        <w:rPr>
          <w:rFonts w:eastAsia="PMingLiU"/>
          <w:lang w:eastAsia="zh-TW"/>
        </w:rPr>
        <w:t>過去</w:t>
      </w:r>
      <w:r w:rsidRPr="00C10BF5">
        <w:rPr>
          <w:rFonts w:eastAsia="PMingLiU"/>
          <w:lang w:eastAsia="zh-TW"/>
        </w:rPr>
        <w:t xml:space="preserve"> 12 </w:t>
      </w:r>
      <w:r w:rsidRPr="00C10BF5">
        <w:rPr>
          <w:rFonts w:eastAsia="PMingLiU"/>
          <w:lang w:eastAsia="zh-TW"/>
        </w:rPr>
        <w:t>個月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61DEF">
        <w:rPr>
          <w:lang w:eastAsia="zh-TW"/>
        </w:rPr>
        <w:t>NAME</w:t>
      </w:r>
      <w:r w:rsidRPr="00C10BF5">
        <w:rPr>
          <w:rFonts w:eastAsia="PMingLiU"/>
          <w:lang w:eastAsia="zh-TW"/>
        </w:rPr>
        <w:t>}</w:t>
      </w:r>
      <w:r w:rsidRPr="00C10BF5">
        <w:rPr>
          <w:rFonts w:eastAsia="PMingLiU"/>
          <w:lang w:eastAsia="zh-TW"/>
        </w:rPr>
        <w:t>有多少次</w:t>
      </w:r>
      <w:r w:rsidRPr="00C10BF5" w:rsidR="00BA2B6E">
        <w:rPr>
          <w:rFonts w:hint="eastAsia" w:eastAsia="PMingLiU"/>
          <w:lang w:eastAsia="zh-TW"/>
        </w:rPr>
        <w:t>曾</w:t>
      </w:r>
      <w:r w:rsidRPr="00C10BF5" w:rsidR="00F40A34">
        <w:rPr>
          <w:rFonts w:hint="eastAsia" w:eastAsia="PMingLiU"/>
          <w:lang w:eastAsia="zh-TW"/>
        </w:rPr>
        <w:t>經留</w:t>
      </w:r>
      <w:r w:rsidRPr="00C10BF5">
        <w:rPr>
          <w:rFonts w:eastAsia="PMingLiU"/>
          <w:lang w:eastAsia="zh-TW"/>
        </w:rPr>
        <w:t>在醫院</w:t>
      </w:r>
      <w:r w:rsidRPr="00C10BF5" w:rsidR="005353CC">
        <w:rPr>
          <w:rFonts w:ascii="Times New Roman" w:hAnsi="Times New Roman" w:eastAsia="PMingLiU" w:cs="Times New Roman"/>
          <w:lang w:eastAsia="zh-TW"/>
        </w:rPr>
        <w:t>過夜</w:t>
      </w:r>
      <w:r w:rsidRPr="00C10BF5">
        <w:rPr>
          <w:rFonts w:eastAsia="PMingLiU"/>
          <w:lang w:eastAsia="zh-TW"/>
        </w:rPr>
        <w:t>或更長時間？</w:t>
      </w:r>
    </w:p>
    <w:p w:rsidRPr="00C10BF5" w:rsidR="00456A22" w:rsidP="00B46144" w:rsidRDefault="00456A22" w14:paraId="69107A80" w14:textId="77777777">
      <w:pPr>
        <w:rPr>
          <w:rFonts w:eastAsia="PMingLiU"/>
          <w:lang w:eastAsia="zh-TW"/>
        </w:rPr>
      </w:pPr>
    </w:p>
    <w:p w:rsidRPr="00C10BF5" w:rsidR="00104745" w:rsidP="00104745" w:rsidRDefault="00456A22" w14:paraId="38386E92" w14:textId="77777777">
      <w:pPr>
        <w:rPr>
          <w:rFonts w:eastAsia="PMingLiU"/>
          <w:lang w:eastAsia="zh-TW"/>
        </w:rPr>
      </w:pPr>
      <w:r w:rsidRPr="00C10BF5">
        <w:rPr>
          <w:rFonts w:eastAsia="PMingLiU"/>
          <w:lang w:eastAsia="zh-TW"/>
        </w:rPr>
        <w:t xml:space="preserve">1 = 1 </w:t>
      </w:r>
      <w:r w:rsidRPr="00C10BF5">
        <w:rPr>
          <w:rFonts w:eastAsia="PMingLiU"/>
          <w:lang w:eastAsia="zh-TW"/>
        </w:rPr>
        <w:t>次</w:t>
      </w:r>
    </w:p>
    <w:p w:rsidRPr="00C10BF5" w:rsidR="00456A22" w:rsidP="00104745" w:rsidRDefault="00456A22" w14:paraId="67F6AA5B" w14:textId="77777777">
      <w:pPr>
        <w:rPr>
          <w:rFonts w:eastAsia="PMingLiU"/>
          <w:lang w:eastAsia="zh-TW"/>
        </w:rPr>
      </w:pPr>
      <w:r w:rsidRPr="00C10BF5">
        <w:rPr>
          <w:rFonts w:eastAsia="PMingLiU"/>
          <w:lang w:eastAsia="zh-TW"/>
        </w:rPr>
        <w:t xml:space="preserve">2 = 2 </w:t>
      </w:r>
      <w:r w:rsidRPr="00C10BF5">
        <w:rPr>
          <w:rFonts w:eastAsia="PMingLiU"/>
          <w:lang w:eastAsia="zh-TW"/>
        </w:rPr>
        <w:t>次</w:t>
      </w:r>
    </w:p>
    <w:p w:rsidRPr="00C10BF5" w:rsidR="00104745" w:rsidP="00104745" w:rsidRDefault="00456A22" w14:paraId="7CF264A8" w14:textId="77777777">
      <w:pPr>
        <w:rPr>
          <w:rFonts w:eastAsia="PMingLiU"/>
          <w:lang w:eastAsia="zh-TW"/>
        </w:rPr>
      </w:pPr>
      <w:r w:rsidRPr="00C10BF5">
        <w:rPr>
          <w:rFonts w:eastAsia="PMingLiU"/>
          <w:lang w:eastAsia="zh-TW"/>
        </w:rPr>
        <w:t xml:space="preserve">2 = 3 </w:t>
      </w:r>
      <w:r w:rsidRPr="00C10BF5">
        <w:rPr>
          <w:rFonts w:eastAsia="PMingLiU"/>
          <w:lang w:eastAsia="zh-TW"/>
        </w:rPr>
        <w:t>至</w:t>
      </w:r>
      <w:r w:rsidRPr="00C10BF5">
        <w:rPr>
          <w:rFonts w:eastAsia="PMingLiU"/>
          <w:lang w:eastAsia="zh-TW"/>
        </w:rPr>
        <w:t xml:space="preserve"> 4 </w:t>
      </w:r>
      <w:r w:rsidRPr="00C10BF5">
        <w:rPr>
          <w:rFonts w:eastAsia="PMingLiU"/>
          <w:lang w:eastAsia="zh-TW"/>
        </w:rPr>
        <w:t>次</w:t>
      </w:r>
    </w:p>
    <w:p w:rsidRPr="00C10BF5" w:rsidR="00104745" w:rsidP="00104745" w:rsidRDefault="00456A22" w14:paraId="7A0C8E0B" w14:textId="77777777">
      <w:pPr>
        <w:rPr>
          <w:rFonts w:eastAsia="PMingLiU"/>
          <w:lang w:eastAsia="zh-TW"/>
        </w:rPr>
      </w:pPr>
      <w:r w:rsidRPr="00C10BF5">
        <w:rPr>
          <w:rFonts w:eastAsia="PMingLiU"/>
          <w:lang w:eastAsia="zh-TW"/>
        </w:rPr>
        <w:t xml:space="preserve">3 = 5 </w:t>
      </w:r>
      <w:r w:rsidRPr="00C10BF5">
        <w:rPr>
          <w:rFonts w:eastAsia="PMingLiU"/>
          <w:lang w:eastAsia="zh-TW"/>
        </w:rPr>
        <w:t>至</w:t>
      </w:r>
      <w:r w:rsidRPr="00C10BF5">
        <w:rPr>
          <w:rFonts w:eastAsia="PMingLiU"/>
          <w:lang w:eastAsia="zh-TW"/>
        </w:rPr>
        <w:t xml:space="preserve"> 6 </w:t>
      </w:r>
      <w:r w:rsidRPr="00C10BF5">
        <w:rPr>
          <w:rFonts w:eastAsia="PMingLiU"/>
          <w:lang w:eastAsia="zh-TW"/>
        </w:rPr>
        <w:t>次</w:t>
      </w:r>
    </w:p>
    <w:p w:rsidRPr="00C10BF5" w:rsidR="00360105" w:rsidP="00B153BC" w:rsidRDefault="00456A22" w14:paraId="4EB23681" w14:textId="77777777">
      <w:pPr>
        <w:rPr>
          <w:rFonts w:eastAsia="PMingLiU"/>
          <w:lang w:eastAsia="zh-TW"/>
        </w:rPr>
      </w:pPr>
      <w:r w:rsidRPr="00C10BF5">
        <w:rPr>
          <w:rFonts w:eastAsia="PMingLiU"/>
          <w:lang w:eastAsia="zh-TW"/>
        </w:rPr>
        <w:t xml:space="preserve">4 = 7 </w:t>
      </w:r>
      <w:r w:rsidRPr="00C10BF5">
        <w:rPr>
          <w:rFonts w:eastAsia="PMingLiU"/>
          <w:lang w:eastAsia="zh-TW"/>
        </w:rPr>
        <w:t>次或以上</w:t>
      </w:r>
    </w:p>
    <w:p w:rsidRPr="00C10BF5" w:rsidR="005F7407" w:rsidP="005F7407" w:rsidRDefault="005F7407" w14:paraId="25E1CC1B" w14:textId="77777777">
      <w:r w:rsidRPr="00C10BF5">
        <w:t>……………………………………………………………………………………………………</w:t>
      </w:r>
    </w:p>
    <w:p w:rsidRPr="00C10BF5" w:rsidR="005F7407" w:rsidP="005F7407" w:rsidRDefault="005F7407" w14:paraId="625FE818" w14:textId="77777777"/>
    <w:p w:rsidRPr="00C10BF5" w:rsidR="009E0B25" w:rsidP="005F7407" w:rsidRDefault="005F7407" w14:paraId="1457DB14" w14:textId="77777777">
      <w:pPr>
        <w:rPr>
          <w:rFonts w:ascii="Times New Roman" w:hAnsi="Times New Roman" w:eastAsia="PMingLiU" w:cs="Times New Roman"/>
          <w:color w:val="000000"/>
          <w:lang w:eastAsia="zh-TW"/>
        </w:rPr>
      </w:pPr>
      <w:r w:rsidRPr="00C10BF5">
        <w:rPr>
          <w:lang w:eastAsia="zh-TW"/>
        </w:rPr>
        <w:t>ROU5.</w:t>
      </w:r>
      <w:r w:rsidRPr="00C10BF5" w:rsidR="007555E4">
        <w:rPr>
          <w:rFonts w:hint="eastAsia" w:eastAsiaTheme="minorEastAsia"/>
          <w:lang w:eastAsia="zh-TW"/>
        </w:rPr>
        <w:t xml:space="preserve"> </w:t>
      </w:r>
      <w:r w:rsidRPr="00C10BF5" w:rsidR="00360105">
        <w:rPr>
          <w:rFonts w:ascii="Times New Roman" w:hAnsi="Times New Roman" w:eastAsia="PMingLiU"/>
          <w:color w:val="000000"/>
          <w:lang w:eastAsia="zh-TW"/>
        </w:rPr>
        <w:t>流感疫苗接種有兩種類型。一種是注射，另一種是在鼻腔中使用的噴劑、霧劑或滴劑。</w:t>
      </w:r>
      <w:r w:rsidRPr="00C10BF5" w:rsidR="00360105">
        <w:rPr>
          <w:rFonts w:ascii="Times New Roman" w:hAnsi="Times New Roman" w:eastAsia="PMingLiU"/>
          <w:color w:val="000000"/>
          <w:lang w:eastAsia="zh-TW"/>
        </w:rPr>
        <w:t xml:space="preserve"> </w:t>
      </w:r>
    </w:p>
    <w:p w:rsidRPr="00C10BF5" w:rsidR="009E0B25" w:rsidP="000607BB" w:rsidRDefault="009E0B25" w14:paraId="097C597F" w14:textId="77777777">
      <w:pPr>
        <w:rPr>
          <w:rFonts w:ascii="Times New Roman" w:hAnsi="Times New Roman" w:eastAsia="PMingLiU" w:cs="Times New Roman"/>
          <w:color w:val="000000"/>
          <w:lang w:eastAsia="zh-TW"/>
        </w:rPr>
      </w:pPr>
    </w:p>
    <w:p w:rsidRPr="00C10BF5" w:rsidR="009E0B25" w:rsidP="009E0B25" w:rsidRDefault="009E0B25" w14:paraId="02821EB4" w14:textId="48A52674">
      <w:pPr>
        <w:rPr>
          <w:rFonts w:eastAsia="PMingLiU"/>
          <w:caps/>
          <w:color w:val="000000"/>
          <w:lang w:eastAsia="zh-TW"/>
        </w:rPr>
      </w:pPr>
      <w:r w:rsidRPr="00C10BF5">
        <w:rPr>
          <w:rFonts w:ascii="Times New Roman" w:hAnsi="Times New Roman" w:eastAsia="PMingLiU"/>
          <w:color w:val="000000"/>
          <w:lang w:eastAsia="zh-TW"/>
        </w:rPr>
        <w:t>過去</w:t>
      </w:r>
      <w:r w:rsidRPr="00C10BF5">
        <w:rPr>
          <w:rFonts w:ascii="Times New Roman" w:hAnsi="Times New Roman" w:eastAsia="PMingLiU"/>
          <w:b/>
          <w:bCs/>
          <w:color w:val="000000"/>
          <w:lang w:eastAsia="zh-TW"/>
        </w:rPr>
        <w:t xml:space="preserve"> 12 </w:t>
      </w:r>
      <w:r w:rsidRPr="00C10BF5">
        <w:rPr>
          <w:rFonts w:ascii="Times New Roman" w:hAnsi="Times New Roman" w:eastAsia="PMingLiU"/>
          <w:b/>
          <w:bCs/>
          <w:color w:val="000000"/>
          <w:lang w:eastAsia="zh-TW"/>
        </w:rPr>
        <w:t>個月</w:t>
      </w:r>
      <w:r w:rsidRPr="00C10BF5">
        <w:rPr>
          <w:rFonts w:ascii="Times New Roman" w:hAnsi="Times New Roman" w:eastAsia="PMingLiU"/>
          <w:color w:val="000000"/>
          <w:lang w:eastAsia="zh-TW"/>
        </w:rPr>
        <w:t>內，您是否打過流感疫苗？</w:t>
      </w:r>
      <w:r w:rsidRPr="00C10BF5" w:rsidR="00EF6616">
        <w:rPr>
          <w:rFonts w:hint="eastAsia" w:ascii="Times New Roman" w:hAnsi="Times New Roman" w:eastAsia="PMingLiU"/>
          <w:color w:val="000000"/>
          <w:lang w:eastAsia="zh-TW"/>
        </w:rPr>
        <w:t>請問您認為是「</w:t>
      </w:r>
      <w:r w:rsidRPr="00C10BF5">
        <w:rPr>
          <w:rFonts w:eastAsia="PMingLiU"/>
          <w:lang w:eastAsia="zh-TW"/>
        </w:rPr>
        <w:t>是的，在</w:t>
      </w:r>
      <w:r w:rsidRPr="00C10BF5" w:rsidR="00BA09A4">
        <w:rPr>
          <w:rFonts w:hint="eastAsia" w:eastAsiaTheme="minorEastAsia"/>
          <w:lang w:eastAsia="zh-CN"/>
        </w:rPr>
        <w:t xml:space="preserve"> </w:t>
      </w:r>
      <w:r w:rsidRPr="00C10BF5" w:rsidR="005F7407">
        <w:rPr>
          <w:lang w:eastAsia="zh-TW"/>
        </w:rPr>
        <w:t>{REFERENCE HEALTH CENTER}</w:t>
      </w:r>
      <w:r w:rsidRPr="00C10BF5">
        <w:rPr>
          <w:rFonts w:eastAsia="PMingLiU"/>
          <w:lang w:eastAsia="zh-TW"/>
        </w:rPr>
        <w:t xml:space="preserve"> </w:t>
      </w:r>
      <w:r w:rsidRPr="00C10BF5">
        <w:rPr>
          <w:rFonts w:eastAsia="PMingLiU"/>
          <w:lang w:eastAsia="zh-TW"/>
        </w:rPr>
        <w:t>」、「是的，在其他某個地方」還是「沒有」？</w:t>
      </w:r>
    </w:p>
    <w:p w:rsidRPr="00C10BF5" w:rsidR="009E0B25" w:rsidP="009E0B25" w:rsidRDefault="009E0B25" w14:paraId="54E09065" w14:textId="77777777">
      <w:pPr>
        <w:rPr>
          <w:rFonts w:eastAsia="PMingLiU"/>
          <w:lang w:eastAsia="zh-TW"/>
        </w:rPr>
      </w:pPr>
    </w:p>
    <w:p w:rsidRPr="00C10BF5" w:rsidR="009E0B25" w:rsidP="009E0B25" w:rsidRDefault="00DD45D0" w14:paraId="46104497" w14:textId="77777777">
      <w:pPr>
        <w:rPr>
          <w:rFonts w:ascii="Times New Roman" w:hAnsi="Times New Roman" w:eastAsia="PMingLiU" w:cs="Times New Roman"/>
          <w:color w:val="000000"/>
          <w:lang w:eastAsia="zh-TW"/>
        </w:rPr>
      </w:pPr>
      <w:r w:rsidRPr="00C10BF5">
        <w:rPr>
          <w:lang w:eastAsia="zh-TW"/>
        </w:rPr>
        <w:t>IF NEEDED:</w:t>
      </w:r>
      <w:r w:rsidRPr="00C10BF5">
        <w:rPr>
          <w:rFonts w:hint="eastAsia" w:eastAsiaTheme="minorEastAsia"/>
          <w:lang w:eastAsia="zh-CN"/>
        </w:rPr>
        <w:t xml:space="preserve"> </w:t>
      </w:r>
      <w:r w:rsidRPr="00C10BF5" w:rsidR="009E0B25">
        <w:rPr>
          <w:rFonts w:ascii="Times New Roman" w:hAnsi="Times New Roman" w:eastAsia="PMingLiU" w:cs="Times New Roman"/>
          <w:color w:val="000000"/>
          <w:lang w:eastAsia="zh-TW"/>
        </w:rPr>
        <w:t>流感疫苗通常是在秋天接種，用於在流感季節預防流感。</w:t>
      </w:r>
    </w:p>
    <w:p w:rsidRPr="00C10BF5" w:rsidR="009E0B25" w:rsidP="009E0B25" w:rsidRDefault="009E0B25" w14:paraId="792433C9" w14:textId="77777777">
      <w:pPr>
        <w:rPr>
          <w:rFonts w:eastAsia="PMingLiU"/>
          <w:lang w:eastAsia="zh-TW"/>
        </w:rPr>
      </w:pPr>
    </w:p>
    <w:p w:rsidRPr="00C10BF5" w:rsidR="005F7407" w:rsidP="005F7407" w:rsidRDefault="005F7407" w14:paraId="7CE3AB8A" w14:textId="034D9AA3">
      <w:r w:rsidRPr="00C10BF5">
        <w:t>1= YES - {REFERENCE HEALTH CENTER}</w:t>
      </w:r>
    </w:p>
    <w:p w:rsidRPr="00C10BF5" w:rsidR="005F7407" w:rsidP="005F7407" w:rsidRDefault="005F7407" w14:paraId="4538C159" w14:textId="77777777">
      <w:r w:rsidRPr="00C10BF5">
        <w:t>2= YES - {SOME OTHER PLACE)</w:t>
      </w:r>
    </w:p>
    <w:p w:rsidRPr="00C10BF5" w:rsidR="005F7407" w:rsidP="005F7407" w:rsidRDefault="005F7407" w14:paraId="2D5E42AF" w14:textId="77777777">
      <w:r w:rsidRPr="00C10BF5">
        <w:t>3= NO</w:t>
      </w:r>
    </w:p>
    <w:p w:rsidRPr="00C10BF5" w:rsidR="005F7407" w:rsidP="005F7407" w:rsidRDefault="005F7407" w14:paraId="1430F4C4" w14:textId="77777777">
      <w:pPr>
        <w:rPr>
          <w:rFonts w:ascii="Times New Roman" w:hAnsi="Times New Roman" w:cs="Times New Roman"/>
          <w:color w:val="000000"/>
        </w:rPr>
      </w:pPr>
    </w:p>
    <w:p w:rsidRPr="00C10BF5" w:rsidR="005F7407" w:rsidP="005F7407" w:rsidRDefault="005F7407" w14:paraId="352AB7BB" w14:textId="77777777">
      <w:r w:rsidRPr="00C10BF5">
        <w:t>……………………………………………………………………………………………………</w:t>
      </w:r>
    </w:p>
    <w:p w:rsidRPr="00C10BF5" w:rsidR="005F7407" w:rsidP="005F7407" w:rsidRDefault="005F7407" w14:paraId="42D74113" w14:textId="77777777"/>
    <w:p w:rsidRPr="00C10BF5" w:rsidR="005F7407" w:rsidP="005F7407" w:rsidRDefault="005F7407" w14:paraId="56E83BF6" w14:textId="54B8027E"/>
    <w:p w:rsidRPr="00C10BF5" w:rsidR="005F7407" w:rsidP="005F7407" w:rsidRDefault="005F7407" w14:paraId="41EA84C8" w14:textId="77777777"/>
    <w:p w:rsidRPr="00C10BF5" w:rsidR="005F7407" w:rsidP="005F7407" w:rsidRDefault="005F7407" w14:paraId="5CF4C166" w14:textId="77777777">
      <w:r w:rsidRPr="00C10BF5">
        <w:t>……………………………………………………………………………………………………</w:t>
      </w:r>
    </w:p>
    <w:p w:rsidRPr="00C10BF5" w:rsidR="005F7407" w:rsidP="005F7407" w:rsidRDefault="005F7407" w14:paraId="34AC509B" w14:textId="77777777"/>
    <w:p w:rsidRPr="00C10BF5" w:rsidR="00360105" w:rsidP="00B46144" w:rsidRDefault="005F7407" w14:paraId="519D0906" w14:textId="77777777">
      <w:pPr>
        <w:rPr>
          <w:rFonts w:eastAsia="SimSun"/>
          <w:lang w:eastAsia="zh-CN"/>
        </w:rPr>
      </w:pPr>
      <w:r w:rsidRPr="00C10BF5">
        <w:t>ROU8. [IF INTAGE GE 65 CONTINUE, ELSE GO TO ROU9f2]</w:t>
      </w:r>
    </w:p>
    <w:p w:rsidRPr="00C10BF5" w:rsidR="00360105" w:rsidP="00B46144" w:rsidRDefault="00360105" w14:paraId="1070064C" w14:textId="77777777">
      <w:pPr>
        <w:rPr>
          <w:rFonts w:eastAsia="PMingLiU"/>
          <w:lang w:eastAsia="zh-TW"/>
        </w:rPr>
      </w:pPr>
    </w:p>
    <w:p w:rsidRPr="00C10BF5" w:rsidR="00360105" w:rsidP="00B46144" w:rsidRDefault="00360105" w14:paraId="34AE404A" w14:textId="45B0D0F0">
      <w:pPr>
        <w:rPr>
          <w:rFonts w:eastAsia="PMingLiU"/>
          <w:lang w:eastAsia="zh-TW"/>
        </w:rPr>
      </w:pPr>
      <w:r w:rsidRPr="00C10BF5">
        <w:rPr>
          <w:rFonts w:eastAsia="PMingLiU"/>
          <w:lang w:eastAsia="zh-TW"/>
        </w:rPr>
        <w:t>您是否打過肺炎疫苗？</w:t>
      </w:r>
      <w:r w:rsidRPr="00C10BF5" w:rsidR="002B1AFF">
        <w:rPr>
          <w:rFonts w:hint="eastAsia" w:eastAsia="PMingLiU"/>
          <w:lang w:eastAsia="zh-TW"/>
        </w:rPr>
        <w:t>這疫苗</w:t>
      </w:r>
      <w:r w:rsidRPr="00C10BF5">
        <w:rPr>
          <w:rFonts w:eastAsia="PMingLiU"/>
          <w:lang w:eastAsia="zh-TW"/>
        </w:rPr>
        <w:t>與流感疫苗不同，人的一生中通常只接受一到兩次此疫苗。此疫苗亦被稱為肺炎鏈球菌疫苗。</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5F7407">
        <w:rPr>
          <w:lang w:eastAsia="zh-TW"/>
        </w:rPr>
        <w:t>{REFERENCE HEALTH CENTER}</w:t>
      </w:r>
      <w:r w:rsidRPr="00C10BF5">
        <w:rPr>
          <w:rFonts w:eastAsia="PMingLiU"/>
          <w:lang w:eastAsia="zh-TW"/>
        </w:rPr>
        <w:t>」、「是的，在其他某個地方」還是「沒有」？</w:t>
      </w:r>
    </w:p>
    <w:p w:rsidRPr="00C10BF5" w:rsidR="004E26FA" w:rsidP="004E26FA" w:rsidRDefault="004E26FA" w14:paraId="1BE536F2" w14:textId="77777777">
      <w:pPr>
        <w:rPr>
          <w:rFonts w:eastAsia="PMingLiU"/>
          <w:lang w:eastAsia="zh-TW"/>
        </w:rPr>
      </w:pPr>
    </w:p>
    <w:p w:rsidRPr="00C10BF5" w:rsidR="005F7407" w:rsidP="005F7407" w:rsidRDefault="00287957" w14:paraId="43799025" w14:textId="77777777">
      <w:pPr>
        <w:rPr>
          <w:lang w:eastAsia="zh-TW"/>
        </w:rPr>
      </w:pPr>
      <w:r w:rsidRPr="00C10BF5">
        <w:rPr>
          <w:rFonts w:eastAsia="PMingLiU"/>
          <w:lang w:eastAsia="zh-TW"/>
        </w:rPr>
        <w:t xml:space="preserve"> </w:t>
      </w:r>
      <w:r w:rsidRPr="00C10BF5" w:rsidR="005F7407">
        <w:rPr>
          <w:lang w:eastAsia="zh-TW"/>
        </w:rPr>
        <w:t>[ALLOW MULTIPLE RESPONSES FOR RESPONSE 1 AND 2]</w:t>
      </w:r>
    </w:p>
    <w:p w:rsidRPr="00C10BF5" w:rsidR="005F7407" w:rsidP="005F7407" w:rsidRDefault="005F7407" w14:paraId="299BB80E" w14:textId="77777777">
      <w:r w:rsidRPr="00C10BF5">
        <w:t>1= YES - {REFERENCE HEALTH CENTER}</w:t>
      </w:r>
    </w:p>
    <w:p w:rsidRPr="00C10BF5" w:rsidR="005F7407" w:rsidP="005F7407" w:rsidRDefault="005F7407" w14:paraId="55F0B80B" w14:textId="77777777">
      <w:r w:rsidRPr="00C10BF5">
        <w:t>2= YES - {SOME OTHER PLACE)</w:t>
      </w:r>
    </w:p>
    <w:p w:rsidRPr="00C10BF5" w:rsidR="005F7407" w:rsidP="005F7407" w:rsidRDefault="005F7407" w14:paraId="0ED1585D" w14:textId="77777777">
      <w:r w:rsidRPr="00C10BF5">
        <w:t>3= NO</w:t>
      </w:r>
    </w:p>
    <w:p w:rsidRPr="00C10BF5" w:rsidR="005F7407" w:rsidP="005F7407" w:rsidRDefault="005F7407" w14:paraId="10379D83" w14:textId="77777777">
      <w:r w:rsidRPr="00C10BF5">
        <w:t>……………………………………………………………………………………………………</w:t>
      </w:r>
    </w:p>
    <w:p w:rsidRPr="00C10BF5" w:rsidR="005F7407" w:rsidP="005F7407" w:rsidRDefault="005F7407" w14:paraId="40A26722" w14:textId="77777777"/>
    <w:p w:rsidRPr="00C10BF5" w:rsidR="00F77C83" w:rsidP="00F77C83" w:rsidRDefault="005F7407" w14:paraId="315B5433" w14:textId="77777777">
      <w:pPr>
        <w:rPr>
          <w:rFonts w:eastAsia="SimSun"/>
          <w:lang w:eastAsia="zh-CN"/>
        </w:rPr>
      </w:pPr>
      <w:r w:rsidRPr="00C10BF5">
        <w:t>ROU9f2. [IF INTAGE=11-64 CONTINUE ELSE GO TO ROU9a]</w:t>
      </w:r>
    </w:p>
    <w:p w:rsidRPr="00C10BF5" w:rsidR="00F77C83" w:rsidP="00F77C83" w:rsidRDefault="00F77C83" w14:paraId="17BA01FF" w14:textId="77777777">
      <w:pPr>
        <w:rPr>
          <w:rFonts w:eastAsia="PMingLiU"/>
          <w:lang w:eastAsia="zh-TW"/>
        </w:rPr>
      </w:pPr>
    </w:p>
    <w:p w:rsidRPr="00C10BF5" w:rsidR="00F77C83" w:rsidP="00F77C83" w:rsidRDefault="00397833" w14:paraId="55EB4277" w14:textId="2B4C606E">
      <w:pPr>
        <w:rPr>
          <w:rFonts w:eastAsia="PMingLiU"/>
          <w:lang w:eastAsia="zh-TW"/>
        </w:rPr>
      </w:pPr>
      <w:r w:rsidRPr="00C10BF5">
        <w:rPr>
          <w:rFonts w:hint="eastAsia" w:eastAsia="PMingLiU"/>
          <w:lang w:eastAsia="zh-TW"/>
        </w:rPr>
        <w:t>{</w:t>
      </w:r>
      <w:r w:rsidRPr="00C10BF5" w:rsidR="00F77C83">
        <w:rPr>
          <w:rFonts w:eastAsia="PMingLiU"/>
          <w:lang w:eastAsia="zh-TW"/>
        </w:rPr>
        <w:t>您</w:t>
      </w:r>
      <w:r w:rsidRPr="00C10BF5">
        <w:rPr>
          <w:rFonts w:hint="eastAsia" w:eastAsia="PMingLiU"/>
          <w:lang w:eastAsia="zh-TW"/>
        </w:rPr>
        <w:t>/</w:t>
      </w:r>
      <w:proofErr w:type="gramStart"/>
      <w:r w:rsidRPr="00C10BF5">
        <w:rPr>
          <w:rFonts w:eastAsia="PMingLiU"/>
          <w:lang w:eastAsia="zh-TW"/>
        </w:rPr>
        <w:t>NAME}</w:t>
      </w:r>
      <w:r w:rsidRPr="00C10BF5" w:rsidR="00F77C83">
        <w:rPr>
          <w:rFonts w:eastAsia="PMingLiU"/>
          <w:lang w:eastAsia="zh-TW"/>
        </w:rPr>
        <w:t>是否打過</w:t>
      </w:r>
      <w:proofErr w:type="gramEnd"/>
      <w:r w:rsidRPr="00C10BF5" w:rsidR="00F77C83">
        <w:rPr>
          <w:rFonts w:eastAsia="PMingLiU"/>
          <w:lang w:eastAsia="zh-TW"/>
        </w:rPr>
        <w:t xml:space="preserve"> HPV </w:t>
      </w:r>
      <w:r w:rsidRPr="00C10BF5" w:rsidR="00F77C83">
        <w:rPr>
          <w:rFonts w:eastAsia="PMingLiU"/>
          <w:lang w:eastAsia="zh-TW"/>
        </w:rPr>
        <w:t>疫苗？</w:t>
      </w:r>
      <w:r w:rsidRPr="00C10BF5" w:rsidR="00EF6616">
        <w:rPr>
          <w:rFonts w:hint="eastAsia" w:ascii="Times New Roman" w:hAnsi="Times New Roman" w:eastAsia="PMingLiU"/>
          <w:color w:val="000000"/>
          <w:lang w:eastAsia="zh-TW"/>
        </w:rPr>
        <w:t>請問您認為是「</w:t>
      </w:r>
      <w:r w:rsidRPr="00C10BF5" w:rsidR="00F77C83">
        <w:rPr>
          <w:rFonts w:eastAsia="PMingLiU"/>
          <w:lang w:eastAsia="zh-TW"/>
        </w:rPr>
        <w:t>是的，在</w:t>
      </w:r>
      <w:r w:rsidRPr="00C10BF5" w:rsidR="00BA09A4">
        <w:rPr>
          <w:rFonts w:hint="eastAsia" w:eastAsiaTheme="minorEastAsia"/>
          <w:lang w:eastAsia="zh-CN"/>
        </w:rPr>
        <w:t xml:space="preserve"> </w:t>
      </w:r>
      <w:r w:rsidRPr="00C10BF5" w:rsidR="005F7407">
        <w:rPr>
          <w:lang w:eastAsia="zh-TW"/>
        </w:rPr>
        <w:t>{REFERENCE HEALTH CENTER}</w:t>
      </w:r>
      <w:r w:rsidRPr="00C10BF5" w:rsidR="00F77C83">
        <w:rPr>
          <w:rFonts w:eastAsia="PMingLiU"/>
          <w:lang w:eastAsia="zh-TW"/>
        </w:rPr>
        <w:t xml:space="preserve"> </w:t>
      </w:r>
      <w:r w:rsidRPr="00C10BF5" w:rsidR="00F77C83">
        <w:rPr>
          <w:rFonts w:eastAsia="PMingLiU"/>
          <w:lang w:eastAsia="zh-TW"/>
        </w:rPr>
        <w:t>」、「是的，在其他某個地方」還是「沒有」？</w:t>
      </w:r>
    </w:p>
    <w:p w:rsidRPr="00C10BF5" w:rsidR="00F77C83" w:rsidP="00F77C83" w:rsidRDefault="00F77C83" w14:paraId="3D61BD3A" w14:textId="77777777">
      <w:pPr>
        <w:rPr>
          <w:rFonts w:eastAsia="PMingLiU"/>
          <w:lang w:eastAsia="zh-TW"/>
        </w:rPr>
      </w:pPr>
    </w:p>
    <w:p w:rsidRPr="00C10BF5" w:rsidR="005F7407" w:rsidP="005F7407" w:rsidRDefault="005F7407" w14:paraId="69A5266C" w14:textId="77777777">
      <w:pPr>
        <w:rPr>
          <w:lang w:eastAsia="zh-TW"/>
        </w:rPr>
      </w:pPr>
      <w:r w:rsidRPr="00C10BF5">
        <w:rPr>
          <w:lang w:eastAsia="zh-TW"/>
        </w:rPr>
        <w:t>[ALLOW MULTIPLE RESPONSES FOR RESPONSE 1 AND 2]</w:t>
      </w:r>
    </w:p>
    <w:p w:rsidRPr="00C10BF5" w:rsidR="005F7407" w:rsidP="005F7407" w:rsidRDefault="005F7407" w14:paraId="7FBFDA97" w14:textId="77777777">
      <w:pPr>
        <w:rPr>
          <w:lang w:eastAsia="zh-TW"/>
        </w:rPr>
      </w:pPr>
    </w:p>
    <w:p w:rsidRPr="00C10BF5" w:rsidR="00F77C83" w:rsidP="005F7407" w:rsidRDefault="00DD45D0" w14:paraId="7E31DF7E" w14:textId="77777777">
      <w:pPr>
        <w:rPr>
          <w:rFonts w:eastAsia="PMingLiU"/>
          <w:lang w:eastAsia="zh-TW"/>
        </w:rPr>
      </w:pPr>
      <w:r w:rsidRPr="00C10BF5">
        <w:t>IF NEEDED: HPV</w:t>
      </w:r>
      <w:r w:rsidRPr="00C10BF5">
        <w:rPr>
          <w:rFonts w:hint="eastAsia" w:eastAsiaTheme="minorEastAsia"/>
          <w:lang w:eastAsia="zh-CN"/>
        </w:rPr>
        <w:t xml:space="preserve"> </w:t>
      </w:r>
      <w:r w:rsidRPr="00C10BF5" w:rsidR="00F77C83">
        <w:rPr>
          <w:rFonts w:eastAsia="PMingLiU"/>
          <w:lang w:eastAsia="zh-TW"/>
        </w:rPr>
        <w:t>是人乳頭瘤病毒。</w:t>
      </w:r>
      <w:r w:rsidRPr="00C10BF5" w:rsidR="00F77C83">
        <w:rPr>
          <w:rFonts w:eastAsia="PMingLiU"/>
          <w:lang w:eastAsia="zh-TW"/>
        </w:rPr>
        <w:t xml:space="preserve">HPV </w:t>
      </w:r>
      <w:r w:rsidRPr="00C10BF5" w:rsidR="00F77C83">
        <w:rPr>
          <w:rFonts w:eastAsia="PMingLiU"/>
          <w:lang w:eastAsia="zh-TW"/>
        </w:rPr>
        <w:t>疫苗稱為</w:t>
      </w:r>
      <w:r w:rsidRPr="00C10BF5" w:rsidR="00F77C83">
        <w:rPr>
          <w:rFonts w:eastAsia="PMingLiU"/>
          <w:lang w:eastAsia="zh-TW"/>
        </w:rPr>
        <w:t xml:space="preserve"> </w:t>
      </w:r>
      <w:proofErr w:type="spellStart"/>
      <w:r w:rsidRPr="00C10BF5" w:rsidR="00F77C83">
        <w:rPr>
          <w:rFonts w:eastAsia="PMingLiU"/>
          <w:lang w:eastAsia="zh-TW"/>
        </w:rPr>
        <w:t>Cervarix</w:t>
      </w:r>
      <w:proofErr w:type="spellEnd"/>
      <w:r w:rsidRPr="00C10BF5" w:rsidR="00F77C83">
        <w:rPr>
          <w:rFonts w:eastAsia="PMingLiU"/>
          <w:lang w:eastAsia="zh-TW"/>
        </w:rPr>
        <w:t xml:space="preserve"> </w:t>
      </w:r>
      <w:r w:rsidRPr="00C10BF5" w:rsidR="00F77C83">
        <w:rPr>
          <w:rFonts w:eastAsia="PMingLiU"/>
          <w:lang w:eastAsia="zh-TW"/>
        </w:rPr>
        <w:t>或</w:t>
      </w:r>
      <w:r w:rsidRPr="00C10BF5" w:rsidR="00F77C83">
        <w:rPr>
          <w:rFonts w:eastAsia="PMingLiU"/>
          <w:lang w:eastAsia="zh-TW"/>
        </w:rPr>
        <w:t xml:space="preserve"> </w:t>
      </w:r>
      <w:proofErr w:type="spellStart"/>
      <w:r w:rsidRPr="00C10BF5" w:rsidR="00F77C83">
        <w:rPr>
          <w:rFonts w:eastAsia="PMingLiU"/>
          <w:lang w:eastAsia="zh-TW"/>
        </w:rPr>
        <w:t>Gardisil</w:t>
      </w:r>
      <w:proofErr w:type="spellEnd"/>
      <w:r w:rsidRPr="00C10BF5" w:rsidR="00F77C83">
        <w:rPr>
          <w:rFonts w:eastAsia="PMingLiU"/>
          <w:lang w:eastAsia="zh-TW"/>
        </w:rPr>
        <w:t>。生殖器人乳頭瘤病毒是最常見的性傳播疾病</w:t>
      </w:r>
    </w:p>
    <w:p w:rsidRPr="00C10BF5" w:rsidR="00F77C83" w:rsidP="00F77C83" w:rsidRDefault="00F77C83" w14:paraId="5A57E2BA" w14:textId="77777777">
      <w:pPr>
        <w:rPr>
          <w:rFonts w:eastAsia="PMingLiU"/>
          <w:lang w:eastAsia="zh-TW"/>
        </w:rPr>
      </w:pPr>
    </w:p>
    <w:p w:rsidRPr="00C10BF5" w:rsidR="005F7407" w:rsidP="005F7407" w:rsidRDefault="005F7407" w14:paraId="78A1E072" w14:textId="3F346525">
      <w:r w:rsidRPr="00C10BF5">
        <w:t>1= YES - {REFERENCE HEALTH CENTER}</w:t>
      </w:r>
    </w:p>
    <w:p w:rsidRPr="00C10BF5" w:rsidR="005F7407" w:rsidP="005F7407" w:rsidRDefault="005F7407" w14:paraId="752C5E50" w14:textId="77777777">
      <w:r w:rsidRPr="00C10BF5">
        <w:t>2= YES - {SOME OTHER PLACE)</w:t>
      </w:r>
    </w:p>
    <w:p w:rsidRPr="00C10BF5" w:rsidR="005F7407" w:rsidP="005F7407" w:rsidRDefault="005F7407" w14:paraId="422B084A" w14:textId="77777777">
      <w:r w:rsidRPr="00C10BF5">
        <w:t>3= NO</w:t>
      </w:r>
    </w:p>
    <w:p w:rsidRPr="00C10BF5" w:rsidR="005F7407" w:rsidP="005F7407" w:rsidRDefault="005F7407" w14:paraId="07E9E803" w14:textId="77777777"/>
    <w:p w:rsidRPr="00C10BF5" w:rsidR="005F7407" w:rsidP="005F7407" w:rsidRDefault="005F7407" w14:paraId="6093ACD2" w14:textId="77777777">
      <w:r w:rsidRPr="00C10BF5">
        <w:t>……………………………………………………………………………………………………</w:t>
      </w:r>
    </w:p>
    <w:p w:rsidRPr="00C10BF5" w:rsidR="005F7407" w:rsidP="005F7407" w:rsidRDefault="005F7407" w14:paraId="1C59E895" w14:textId="77777777"/>
    <w:p w:rsidRPr="00C10BF5" w:rsidR="00360105" w:rsidP="00B46144" w:rsidRDefault="005F7407" w14:paraId="403C4C02" w14:textId="77777777">
      <w:pPr>
        <w:rPr>
          <w:rFonts w:eastAsia="SimSun"/>
          <w:lang w:eastAsia="zh-CN"/>
        </w:rPr>
      </w:pPr>
      <w:r w:rsidRPr="00C10BF5">
        <w:t>ROU9a. [IF INTAGE LE 6 YEARS CONTINUE, ELSE GO TO ROU10]</w:t>
      </w:r>
    </w:p>
    <w:p w:rsidRPr="00C10BF5" w:rsidR="00360105" w:rsidP="00B46144" w:rsidRDefault="00360105" w14:paraId="643CC530" w14:textId="77777777">
      <w:pPr>
        <w:rPr>
          <w:rFonts w:eastAsia="PMingLiU"/>
          <w:lang w:eastAsia="zh-TW"/>
        </w:rPr>
      </w:pPr>
    </w:p>
    <w:p w:rsidRPr="00C10BF5" w:rsidR="00E16471" w:rsidP="00E16471" w:rsidRDefault="00E16471" w14:paraId="0A65A1D3" w14:textId="50E70F8A">
      <w:pPr>
        <w:rPr>
          <w:rFonts w:eastAsia="PMingLiU"/>
          <w:lang w:eastAsia="zh-TW"/>
        </w:rPr>
      </w:pPr>
      <w:r w:rsidRPr="00C10BF5">
        <w:rPr>
          <w:rFonts w:eastAsia="PMingLiU"/>
          <w:lang w:eastAsia="zh-TW"/>
        </w:rPr>
        <w:t>接下來的幾個問題將會詢問</w:t>
      </w:r>
      <w:r w:rsidRPr="00C10BF5">
        <w:rPr>
          <w:rFonts w:eastAsia="PMingLiU"/>
          <w:lang w:eastAsia="zh-TW"/>
        </w:rPr>
        <w:t>{</w:t>
      </w:r>
      <w:r w:rsidRPr="00C10BF5" w:rsidR="005F7407">
        <w:rPr>
          <w:lang w:eastAsia="zh-TW"/>
        </w:rPr>
        <w:t>NAME</w:t>
      </w:r>
      <w:r w:rsidRPr="00C10BF5">
        <w:rPr>
          <w:rFonts w:eastAsia="PMingLiU"/>
          <w:sz w:val="26"/>
          <w:szCs w:val="26"/>
          <w:lang w:eastAsia="zh-TW"/>
        </w:rPr>
        <w:t>}</w:t>
      </w:r>
      <w:r w:rsidRPr="00C10BF5">
        <w:rPr>
          <w:rFonts w:eastAsia="PMingLiU"/>
          <w:lang w:eastAsia="zh-TW"/>
        </w:rPr>
        <w:t>在過去</w:t>
      </w:r>
      <w:r w:rsidRPr="00C10BF5">
        <w:rPr>
          <w:rFonts w:eastAsia="PMingLiU"/>
          <w:lang w:eastAsia="zh-TW"/>
        </w:rPr>
        <w:t xml:space="preserve"> 12 </w:t>
      </w:r>
      <w:r w:rsidRPr="00C10BF5">
        <w:rPr>
          <w:rFonts w:eastAsia="PMingLiU"/>
          <w:lang w:eastAsia="zh-TW"/>
        </w:rPr>
        <w:t>個月內</w:t>
      </w:r>
      <w:r w:rsidRPr="00C10BF5" w:rsidR="00B52D98">
        <w:rPr>
          <w:rFonts w:hint="eastAsia" w:eastAsia="PMingLiU"/>
          <w:lang w:eastAsia="zh-TW"/>
        </w:rPr>
        <w:t>可能注射過的所有疫苗</w:t>
      </w:r>
      <w:r w:rsidRPr="00C10BF5">
        <w:rPr>
          <w:rFonts w:eastAsia="PMingLiU"/>
          <w:lang w:eastAsia="zh-TW"/>
        </w:rPr>
        <w:t>。這包括您可能已</w:t>
      </w:r>
      <w:r w:rsidRPr="00C10BF5" w:rsidR="00B52D98">
        <w:rPr>
          <w:rFonts w:hint="eastAsia" w:eastAsia="PMingLiU"/>
          <w:lang w:eastAsia="zh-TW"/>
        </w:rPr>
        <w:t>經</w:t>
      </w:r>
      <w:r w:rsidRPr="00C10BF5">
        <w:rPr>
          <w:rFonts w:eastAsia="PMingLiU"/>
          <w:lang w:eastAsia="zh-TW"/>
        </w:rPr>
        <w:t>告訴過我的</w:t>
      </w:r>
      <w:r w:rsidRPr="00C10BF5" w:rsidR="00B52D98">
        <w:rPr>
          <w:rFonts w:hint="eastAsia" w:eastAsia="PMingLiU"/>
          <w:lang w:eastAsia="zh-TW"/>
        </w:rPr>
        <w:t>疫苗</w:t>
      </w:r>
      <w:r w:rsidRPr="00C10BF5">
        <w:rPr>
          <w:rFonts w:eastAsia="PMingLiU"/>
          <w:lang w:eastAsia="zh-TW"/>
        </w:rPr>
        <w:t>。</w:t>
      </w:r>
    </w:p>
    <w:p w:rsidRPr="00C10BF5" w:rsidR="00E16471" w:rsidP="00B46144" w:rsidRDefault="00E16471" w14:paraId="77FDD7E4" w14:textId="77777777">
      <w:pPr>
        <w:rPr>
          <w:rFonts w:eastAsia="PMingLiU"/>
          <w:lang w:eastAsia="zh-TW"/>
        </w:rPr>
      </w:pPr>
    </w:p>
    <w:p w:rsidRPr="00C10BF5" w:rsidR="002C5640" w:rsidP="002C5640" w:rsidRDefault="00360105" w14:paraId="60504787" w14:textId="4096C9B6">
      <w:pPr>
        <w:rPr>
          <w:rFonts w:eastAsia="PMingLiU"/>
          <w:lang w:eastAsia="zh-TW"/>
        </w:rPr>
      </w:pPr>
      <w:r w:rsidRPr="00C10BF5">
        <w:rPr>
          <w:rFonts w:eastAsia="PMingLiU"/>
          <w:lang w:eastAsia="zh-TW"/>
        </w:rPr>
        <w:t>{</w:t>
      </w:r>
      <w:r w:rsidRPr="00C10BF5" w:rsidR="005F7407">
        <w:rPr>
          <w:lang w:eastAsia="zh-TW"/>
        </w:rPr>
        <w:t>NAME</w:t>
      </w:r>
      <w:r w:rsidRPr="00C10BF5">
        <w:rPr>
          <w:rFonts w:eastAsia="PMingLiU"/>
          <w:lang w:eastAsia="zh-TW"/>
        </w:rPr>
        <w:t>}</w:t>
      </w:r>
      <w:r w:rsidRPr="00C10BF5">
        <w:rPr>
          <w:rFonts w:eastAsia="PMingLiU"/>
          <w:lang w:eastAsia="zh-TW"/>
        </w:rPr>
        <w:t>在</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是否注射過任何疫苗？</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5F7407">
        <w:t xml:space="preserve">{REFERENCE HEALTH </w:t>
      </w:r>
      <w:proofErr w:type="gramStart"/>
      <w:r w:rsidRPr="00C10BF5" w:rsidR="005F7407">
        <w:t>CENTER}</w:t>
      </w:r>
      <w:r w:rsidRPr="00C10BF5">
        <w:rPr>
          <w:rFonts w:eastAsia="PMingLiU"/>
          <w:lang w:eastAsia="zh-TW"/>
        </w:rPr>
        <w:t>」</w:t>
      </w:r>
      <w:proofErr w:type="gramEnd"/>
      <w:r w:rsidRPr="00C10BF5">
        <w:rPr>
          <w:rFonts w:eastAsia="PMingLiU"/>
          <w:lang w:eastAsia="zh-TW"/>
        </w:rPr>
        <w:t>、「是的，在其他某個地方」還是「沒有」？</w:t>
      </w:r>
    </w:p>
    <w:p w:rsidRPr="00C10BF5" w:rsidR="005F7407" w:rsidP="005F7407" w:rsidRDefault="005F7407" w14:paraId="02D4F012" w14:textId="77777777">
      <w:r w:rsidRPr="00C10BF5">
        <w:t>[ALLOW MULTIPLE RESPONSES FOR RESPONSE 1 AND 2]</w:t>
      </w:r>
    </w:p>
    <w:p w:rsidRPr="00C10BF5" w:rsidR="005F7407" w:rsidP="005F7407" w:rsidRDefault="005F7407" w14:paraId="3E0A96D7" w14:textId="77777777"/>
    <w:p w:rsidRPr="00C10BF5" w:rsidR="005F7407" w:rsidP="005F7407" w:rsidRDefault="005F7407" w14:paraId="374987B5" w14:textId="77777777">
      <w:r w:rsidRPr="00C10BF5">
        <w:t>1= YES - {REFERENCE HEALTH CENTER}</w:t>
      </w:r>
    </w:p>
    <w:p w:rsidRPr="00C10BF5" w:rsidR="005F7407" w:rsidP="005F7407" w:rsidRDefault="005F7407" w14:paraId="1AE7EDD1" w14:textId="77777777">
      <w:r w:rsidRPr="00C10BF5">
        <w:t>2= YES - {SOME OTHER PLACE)</w:t>
      </w:r>
    </w:p>
    <w:p w:rsidRPr="00C10BF5" w:rsidR="005F7407" w:rsidP="005F7407" w:rsidRDefault="005F7407" w14:paraId="4E9B3435" w14:textId="77777777">
      <w:r w:rsidRPr="00C10BF5">
        <w:t>3= NO</w:t>
      </w:r>
    </w:p>
    <w:p w:rsidRPr="00C10BF5" w:rsidR="005F7407" w:rsidP="005F7407" w:rsidRDefault="005F7407" w14:paraId="332EA175" w14:textId="77777777"/>
    <w:p w:rsidRPr="00C10BF5" w:rsidR="005F7407" w:rsidP="005F7407" w:rsidRDefault="005F7407" w14:paraId="6ABE7C81" w14:textId="77777777">
      <w:r w:rsidRPr="00C10BF5">
        <w:t>……………………………………………………………………………………………………</w:t>
      </w:r>
    </w:p>
    <w:p w:rsidRPr="00C10BF5" w:rsidR="005F7407" w:rsidP="005F7407" w:rsidRDefault="005F7407" w14:paraId="28BB63D7" w14:textId="77777777"/>
    <w:p w:rsidRPr="00C10BF5" w:rsidR="00360105" w:rsidP="005F7407" w:rsidRDefault="005F7407" w14:paraId="37F1F610" w14:textId="34237E15">
      <w:pPr>
        <w:rPr>
          <w:rFonts w:eastAsia="PMingLiU"/>
          <w:lang w:eastAsia="zh-TW"/>
        </w:rPr>
      </w:pPr>
      <w:r w:rsidRPr="00C10BF5">
        <w:rPr>
          <w:lang w:eastAsia="zh-TW"/>
        </w:rPr>
        <w:t>ROU9e.</w:t>
      </w:r>
      <w:r w:rsidRPr="00C10BF5" w:rsidR="00DD45D0">
        <w:rPr>
          <w:rFonts w:hint="eastAsia" w:eastAsiaTheme="minorEastAsia"/>
          <w:lang w:eastAsia="zh-CN"/>
        </w:rPr>
        <w:t xml:space="preserve"> </w:t>
      </w:r>
      <w:r w:rsidRPr="00C10BF5" w:rsidR="00F77C83">
        <w:rPr>
          <w:rFonts w:eastAsia="PMingLiU"/>
          <w:lang w:eastAsia="zh-TW"/>
        </w:rPr>
        <w:t>{</w:t>
      </w:r>
      <w:r w:rsidRPr="00C10BF5">
        <w:rPr>
          <w:lang w:eastAsia="zh-TW"/>
        </w:rPr>
        <w:t>NAME</w:t>
      </w:r>
      <w:r w:rsidRPr="00C10BF5" w:rsidR="00F77C83">
        <w:rPr>
          <w:rFonts w:eastAsia="PMingLiU"/>
          <w:lang w:eastAsia="zh-TW"/>
        </w:rPr>
        <w:t>}</w:t>
      </w:r>
      <w:r w:rsidRPr="00C10BF5" w:rsidR="00F77C83">
        <w:rPr>
          <w:rFonts w:eastAsia="PMingLiU"/>
          <w:lang w:eastAsia="zh-TW"/>
        </w:rPr>
        <w:t>是否</w:t>
      </w:r>
      <w:r w:rsidRPr="00C10BF5" w:rsidR="0098226A">
        <w:rPr>
          <w:rFonts w:hint="eastAsia" w:eastAsia="PMingLiU"/>
          <w:lang w:eastAsia="zh-TW"/>
        </w:rPr>
        <w:t>己接受在</w:t>
      </w:r>
      <w:r w:rsidRPr="00C10BF5" w:rsidR="00F77C83">
        <w:rPr>
          <w:rFonts w:eastAsia="PMingLiU"/>
          <w:lang w:eastAsia="zh-TW"/>
        </w:rPr>
        <w:t>{</w:t>
      </w:r>
      <w:r w:rsidRPr="00C10BF5" w:rsidR="00F77C83">
        <w:rPr>
          <w:rFonts w:eastAsia="PMingLiU"/>
          <w:lang w:eastAsia="zh-TW"/>
        </w:rPr>
        <w:t>他</w:t>
      </w:r>
      <w:r w:rsidRPr="00C10BF5" w:rsidR="005353CC">
        <w:rPr>
          <w:rFonts w:eastAsia="PMingLiU"/>
          <w:lang w:eastAsia="zh-TW"/>
        </w:rPr>
        <w:t>的</w:t>
      </w:r>
      <w:r w:rsidRPr="00C10BF5" w:rsidR="00F77C83">
        <w:rPr>
          <w:rFonts w:eastAsia="PMingLiU"/>
          <w:lang w:eastAsia="zh-TW"/>
        </w:rPr>
        <w:t>/</w:t>
      </w:r>
      <w:proofErr w:type="gramStart"/>
      <w:r w:rsidRPr="00C10BF5" w:rsidR="00F77C83">
        <w:rPr>
          <w:rFonts w:eastAsia="PMingLiU"/>
          <w:lang w:eastAsia="zh-TW"/>
        </w:rPr>
        <w:t>她</w:t>
      </w:r>
      <w:r w:rsidRPr="00C10BF5" w:rsidR="005353CC">
        <w:rPr>
          <w:rFonts w:eastAsia="PMingLiU"/>
          <w:lang w:eastAsia="zh-TW"/>
        </w:rPr>
        <w:t>的</w:t>
      </w:r>
      <w:r w:rsidRPr="00C10BF5" w:rsidR="00F77C83">
        <w:rPr>
          <w:rFonts w:eastAsia="PMingLiU"/>
          <w:lang w:eastAsia="zh-TW"/>
        </w:rPr>
        <w:t>}</w:t>
      </w:r>
      <w:r w:rsidRPr="00C10BF5" w:rsidR="00F77C83">
        <w:rPr>
          <w:rFonts w:eastAsia="PMingLiU"/>
          <w:lang w:eastAsia="zh-TW"/>
        </w:rPr>
        <w:t>年齡</w:t>
      </w:r>
      <w:r w:rsidRPr="00C10BF5" w:rsidR="0098226A">
        <w:rPr>
          <w:rFonts w:hint="eastAsia" w:eastAsia="PMingLiU"/>
          <w:lang w:eastAsia="zh-TW"/>
        </w:rPr>
        <w:t>階段</w:t>
      </w:r>
      <w:r w:rsidRPr="00C10BF5" w:rsidR="00F77C83">
        <w:rPr>
          <w:rFonts w:eastAsia="PMingLiU"/>
          <w:lang w:eastAsia="zh-TW"/>
        </w:rPr>
        <w:t>所有</w:t>
      </w:r>
      <w:r w:rsidRPr="00C10BF5" w:rsidR="0098226A">
        <w:rPr>
          <w:rFonts w:hint="eastAsia" w:eastAsia="PMingLiU"/>
          <w:lang w:eastAsia="zh-TW"/>
        </w:rPr>
        <w:t>應接受的</w:t>
      </w:r>
      <w:r w:rsidRPr="00C10BF5" w:rsidR="005F5744">
        <w:rPr>
          <w:rFonts w:hint="eastAsia" w:eastAsia="PMingLiU"/>
          <w:lang w:eastAsia="zh-TW"/>
        </w:rPr>
        <w:t>疫苗</w:t>
      </w:r>
      <w:proofErr w:type="gramEnd"/>
      <w:r w:rsidRPr="00C10BF5" w:rsidR="00F77C83">
        <w:rPr>
          <w:rFonts w:eastAsia="PMingLiU"/>
          <w:lang w:eastAsia="zh-TW"/>
        </w:rPr>
        <w:t>？</w:t>
      </w:r>
    </w:p>
    <w:p w:rsidRPr="00C10BF5" w:rsidR="00360105" w:rsidP="00B46144" w:rsidRDefault="00360105" w14:paraId="58799E2D" w14:textId="18BA829B">
      <w:pPr>
        <w:rPr>
          <w:rFonts w:eastAsia="PMingLiU"/>
          <w:lang w:eastAsia="zh-TW"/>
        </w:rPr>
      </w:pPr>
    </w:p>
    <w:p w:rsidRPr="00C10BF5" w:rsidR="0098226A" w:rsidP="0098226A" w:rsidRDefault="0098226A" w14:paraId="7066A3AF" w14:textId="6E581AF2">
      <w:r w:rsidRPr="00C10BF5">
        <w:t xml:space="preserve">INTERVIEWER PROBE: </w:t>
      </w:r>
      <w:r w:rsidRPr="00C10BF5">
        <w:rPr>
          <w:rFonts w:hint="eastAsia" w:eastAsia="PMingLiU"/>
          <w:lang w:eastAsia="zh-TW"/>
        </w:rPr>
        <w:t>比如說，您的孩子已經接受了所有他現在年紀該接受的疫苗</w:t>
      </w:r>
      <w:r w:rsidRPr="00C10BF5">
        <w:rPr>
          <w:rFonts w:ascii="Times New Roman" w:hAnsi="Times New Roman" w:cs="Times New Roman"/>
        </w:rPr>
        <w:t>.</w:t>
      </w:r>
    </w:p>
    <w:p w:rsidRPr="00C10BF5" w:rsidR="0098226A" w:rsidP="00B46144" w:rsidRDefault="0098226A" w14:paraId="4A99267F" w14:textId="77777777">
      <w:pPr>
        <w:rPr>
          <w:rFonts w:eastAsia="PMingLiU"/>
          <w:lang w:eastAsia="zh-TW"/>
        </w:rPr>
      </w:pPr>
    </w:p>
    <w:p w:rsidRPr="00C10BF5" w:rsidR="005F7407" w:rsidP="005F7407" w:rsidRDefault="004931D2" w14:paraId="4CB6006F" w14:textId="1FEAFD5A">
      <w:r w:rsidRPr="00C10BF5">
        <w:rPr>
          <w:color w:val="000000"/>
        </w:rPr>
        <w:t>1=</w:t>
      </w:r>
      <w:r w:rsidRPr="00C10BF5">
        <w:rPr>
          <w:rFonts w:hint="eastAsia" w:ascii="PMingLiU" w:hAnsi="PMingLiU" w:eastAsia="PMingLiU" w:cs="PMingLiU"/>
          <w:color w:val="000000"/>
        </w:rPr>
        <w:t>是</w:t>
      </w:r>
    </w:p>
    <w:p w:rsidRPr="00C10BF5" w:rsidR="005F7407" w:rsidP="005F7407" w:rsidRDefault="004931D2" w14:paraId="7D3B853A" w14:textId="2BB36597">
      <w:r w:rsidRPr="00C10BF5">
        <w:t>2=</w:t>
      </w:r>
      <w:r w:rsidRPr="00C10BF5">
        <w:rPr>
          <w:rFonts w:hint="eastAsia" w:ascii="PMingLiU" w:hAnsi="PMingLiU" w:eastAsia="PMingLiU" w:cs="PMingLiU"/>
        </w:rPr>
        <w:t>否</w:t>
      </w:r>
      <w:r w:rsidRPr="00C10BF5" w:rsidR="005F7407">
        <w:t xml:space="preserve"> </w:t>
      </w:r>
    </w:p>
    <w:p w:rsidRPr="00C10BF5" w:rsidR="005F7407" w:rsidP="005F7407" w:rsidRDefault="005F7407" w14:paraId="6F72F947" w14:textId="77777777"/>
    <w:p w:rsidRPr="00C10BF5" w:rsidR="005F7407" w:rsidP="005F7407" w:rsidRDefault="005F7407" w14:paraId="28D218B3" w14:textId="77777777">
      <w:r w:rsidRPr="00C10BF5">
        <w:t>……………………………………………………………………………………………………</w:t>
      </w:r>
    </w:p>
    <w:p w:rsidRPr="00C10BF5" w:rsidR="005F7407" w:rsidP="005F7407" w:rsidRDefault="005F7407" w14:paraId="1F0A40E7" w14:textId="77777777"/>
    <w:p w:rsidRPr="00C10BF5" w:rsidR="00360105" w:rsidP="00B153BC" w:rsidRDefault="005F7407" w14:paraId="6768A865" w14:textId="77777777">
      <w:pPr>
        <w:rPr>
          <w:rFonts w:eastAsia="SimSun"/>
          <w:lang w:eastAsia="zh-CN"/>
        </w:rPr>
      </w:pPr>
      <w:r w:rsidRPr="00C10BF5">
        <w:t>ROU9f. [IF ROU9e=2 CONTINUE, ELSE GO TO ROU10]</w:t>
      </w:r>
    </w:p>
    <w:p w:rsidRPr="00C10BF5" w:rsidR="00360105" w:rsidP="00397370" w:rsidRDefault="00360105" w14:paraId="351119A9" w14:textId="77777777">
      <w:pPr>
        <w:rPr>
          <w:rFonts w:eastAsia="PMingLiU"/>
          <w:lang w:eastAsia="zh-TW"/>
        </w:rPr>
      </w:pPr>
    </w:p>
    <w:p w:rsidRPr="00C10BF5" w:rsidR="00360105" w:rsidRDefault="00360105" w14:paraId="6C12429B" w14:textId="7045E2E9">
      <w:pPr>
        <w:rPr>
          <w:rFonts w:eastAsia="PMingLiU"/>
          <w:lang w:eastAsia="zh-TW"/>
        </w:rPr>
      </w:pPr>
      <w:r w:rsidRPr="00C10BF5">
        <w:rPr>
          <w:rFonts w:eastAsia="PMingLiU"/>
          <w:lang w:eastAsia="zh-TW"/>
        </w:rPr>
        <w:t>請看這張卡片。</w:t>
      </w:r>
      <w:r w:rsidRPr="00C10BF5">
        <w:rPr>
          <w:rFonts w:eastAsia="PMingLiU"/>
          <w:lang w:eastAsia="zh-TW"/>
        </w:rPr>
        <w:t>{</w:t>
      </w:r>
      <w:proofErr w:type="gramStart"/>
      <w:r w:rsidRPr="00C10BF5" w:rsidR="005F7407">
        <w:rPr>
          <w:lang w:eastAsia="zh-TW"/>
        </w:rPr>
        <w:t>NAME</w:t>
      </w:r>
      <w:r w:rsidRPr="00C10BF5">
        <w:rPr>
          <w:rFonts w:eastAsia="PMingLiU"/>
          <w:lang w:eastAsia="zh-TW"/>
        </w:rPr>
        <w:t>}</w:t>
      </w:r>
      <w:r w:rsidRPr="00C10BF5">
        <w:rPr>
          <w:rFonts w:eastAsia="PMingLiU"/>
          <w:lang w:eastAsia="zh-TW"/>
        </w:rPr>
        <w:t>沒有接受在</w:t>
      </w:r>
      <w:proofErr w:type="gramEnd"/>
      <w:r w:rsidRPr="00C10BF5" w:rsidR="004C6897">
        <w:rPr>
          <w:lang w:eastAsia="zh-TW"/>
        </w:rPr>
        <w:t>{</w:t>
      </w:r>
      <w:r w:rsidRPr="00C10BF5" w:rsidR="004C6897">
        <w:rPr>
          <w:rFonts w:eastAsia="PMingLiU"/>
          <w:lang w:eastAsia="zh-TW"/>
        </w:rPr>
        <w:t>他的</w:t>
      </w:r>
      <w:r w:rsidRPr="00C10BF5" w:rsidR="004C6897">
        <w:rPr>
          <w:lang w:eastAsia="zh-TW"/>
        </w:rPr>
        <w:t>/</w:t>
      </w:r>
      <w:r w:rsidRPr="00C10BF5" w:rsidR="004C6897">
        <w:rPr>
          <w:rFonts w:eastAsia="PMingLiU"/>
          <w:lang w:eastAsia="zh-TW"/>
        </w:rPr>
        <w:t>她的</w:t>
      </w:r>
      <w:r w:rsidRPr="00C10BF5" w:rsidR="004C6897">
        <w:rPr>
          <w:lang w:eastAsia="zh-TW"/>
        </w:rPr>
        <w:t>}</w:t>
      </w:r>
      <w:r w:rsidRPr="00C10BF5">
        <w:rPr>
          <w:rFonts w:eastAsia="PMingLiU"/>
          <w:lang w:eastAsia="zh-TW"/>
        </w:rPr>
        <w:t>年齡</w:t>
      </w:r>
      <w:r w:rsidRPr="00C10BF5" w:rsidR="005F5744">
        <w:rPr>
          <w:rFonts w:hint="eastAsia" w:eastAsia="PMingLiU"/>
          <w:lang w:eastAsia="zh-TW"/>
        </w:rPr>
        <w:t>階</w:t>
      </w:r>
      <w:r w:rsidRPr="00C10BF5">
        <w:rPr>
          <w:rFonts w:eastAsia="PMingLiU"/>
          <w:lang w:eastAsia="zh-TW"/>
        </w:rPr>
        <w:t>段</w:t>
      </w:r>
      <w:r w:rsidRPr="00C10BF5" w:rsidR="00FA3999">
        <w:rPr>
          <w:lang w:eastAsia="zh-TW"/>
        </w:rPr>
        <w:t>{</w:t>
      </w:r>
      <w:r w:rsidRPr="00C10BF5" w:rsidR="00FA3999">
        <w:rPr>
          <w:rFonts w:eastAsia="PMingLiU"/>
          <w:lang w:eastAsia="zh-TW"/>
        </w:rPr>
        <w:t>他</w:t>
      </w:r>
      <w:r w:rsidRPr="00C10BF5" w:rsidR="00FA3999">
        <w:rPr>
          <w:lang w:eastAsia="zh-TW"/>
        </w:rPr>
        <w:t>/</w:t>
      </w:r>
      <w:r w:rsidRPr="00C10BF5" w:rsidR="00FA3999">
        <w:rPr>
          <w:rFonts w:eastAsia="PMingLiU"/>
          <w:lang w:eastAsia="zh-TW"/>
        </w:rPr>
        <w:t>她</w:t>
      </w:r>
      <w:r w:rsidRPr="00C10BF5" w:rsidR="00FA3999">
        <w:rPr>
          <w:lang w:eastAsia="zh-TW"/>
        </w:rPr>
        <w:t>}</w:t>
      </w:r>
      <w:r w:rsidRPr="00C10BF5">
        <w:rPr>
          <w:rFonts w:eastAsia="PMingLiU"/>
          <w:lang w:eastAsia="zh-TW"/>
        </w:rPr>
        <w:t>應接受的所有疫苗</w:t>
      </w:r>
      <w:r w:rsidRPr="00C10BF5" w:rsidR="005F5744">
        <w:rPr>
          <w:rFonts w:hint="eastAsia" w:eastAsia="PMingLiU"/>
          <w:lang w:eastAsia="zh-TW"/>
        </w:rPr>
        <w:t>的</w:t>
      </w:r>
      <w:r w:rsidRPr="00C10BF5">
        <w:rPr>
          <w:rFonts w:eastAsia="PMingLiU"/>
          <w:lang w:eastAsia="zh-TW"/>
        </w:rPr>
        <w:t>主要原因是什麼？</w:t>
      </w:r>
      <w:r w:rsidRPr="00C10BF5">
        <w:rPr>
          <w:rFonts w:eastAsia="PMingLiU"/>
          <w:lang w:eastAsia="zh-TW"/>
        </w:rPr>
        <w:t xml:space="preserve">  </w:t>
      </w:r>
    </w:p>
    <w:p w:rsidRPr="00C10BF5" w:rsidR="00360105" w:rsidP="00B46144" w:rsidRDefault="00360105" w14:paraId="139228D3" w14:textId="77777777">
      <w:pPr>
        <w:rPr>
          <w:rFonts w:eastAsia="SimSun"/>
          <w:lang w:eastAsia="zh-TW"/>
        </w:rPr>
      </w:pPr>
    </w:p>
    <w:p w:rsidRPr="00C10BF5" w:rsidR="005F7407" w:rsidP="00B46144" w:rsidRDefault="005F7407" w14:paraId="6934EB82" w14:textId="77777777">
      <w:pPr>
        <w:rPr>
          <w:rFonts w:eastAsia="SimSun"/>
          <w:lang w:eastAsia="zh-TW"/>
        </w:rPr>
      </w:pPr>
      <w:r w:rsidRPr="00C10BF5">
        <w:rPr>
          <w:lang w:eastAsia="zh-TW"/>
        </w:rPr>
        <w:t>SHOWCARD ROU1</w:t>
      </w:r>
    </w:p>
    <w:p w:rsidRPr="00C10BF5" w:rsidR="00360105" w:rsidP="00B46144" w:rsidRDefault="00360105" w14:paraId="2E3BD7A8" w14:textId="77777777">
      <w:pPr>
        <w:rPr>
          <w:rFonts w:eastAsia="PMingLiU"/>
          <w:lang w:eastAsia="zh-TW"/>
        </w:rPr>
      </w:pPr>
    </w:p>
    <w:p w:rsidRPr="00C10BF5" w:rsidR="00360105" w:rsidP="00B46144" w:rsidRDefault="00360105" w14:paraId="48CD246B" w14:textId="441EED18">
      <w:pPr>
        <w:rPr>
          <w:rFonts w:eastAsia="PMingLiU"/>
          <w:lang w:eastAsia="zh-TW"/>
        </w:rPr>
      </w:pPr>
      <w:r w:rsidRPr="00C10BF5">
        <w:rPr>
          <w:rFonts w:eastAsia="PMingLiU"/>
          <w:lang w:eastAsia="zh-TW"/>
        </w:rPr>
        <w:t>1=</w:t>
      </w:r>
      <w:r w:rsidRPr="00C10BF5">
        <w:rPr>
          <w:rFonts w:eastAsia="PMingLiU"/>
          <w:lang w:eastAsia="zh-TW"/>
        </w:rPr>
        <w:t>認為疫苗不重要</w:t>
      </w:r>
    </w:p>
    <w:p w:rsidRPr="00C10BF5" w:rsidR="00360105" w:rsidP="00B46144" w:rsidRDefault="00360105" w14:paraId="00FAF54A" w14:textId="77777777">
      <w:pPr>
        <w:rPr>
          <w:rFonts w:eastAsia="PMingLiU"/>
          <w:lang w:eastAsia="zh-TW"/>
        </w:rPr>
      </w:pPr>
      <w:r w:rsidRPr="00C10BF5">
        <w:rPr>
          <w:rFonts w:eastAsia="PMingLiU"/>
          <w:lang w:eastAsia="zh-TW"/>
        </w:rPr>
        <w:t>2=</w:t>
      </w:r>
      <w:r w:rsidRPr="00C10BF5">
        <w:rPr>
          <w:rFonts w:eastAsia="PMingLiU"/>
          <w:lang w:eastAsia="zh-TW"/>
        </w:rPr>
        <w:t>害怕免疫接種出現副作用</w:t>
      </w:r>
    </w:p>
    <w:p w:rsidRPr="00C10BF5" w:rsidR="00360105" w:rsidP="00B46144" w:rsidRDefault="00360105" w14:paraId="36A0D83F" w14:textId="77777777">
      <w:pPr>
        <w:rPr>
          <w:rFonts w:eastAsia="PMingLiU"/>
          <w:lang w:eastAsia="zh-TW"/>
        </w:rPr>
      </w:pPr>
      <w:r w:rsidRPr="00C10BF5">
        <w:rPr>
          <w:rFonts w:eastAsia="PMingLiU"/>
          <w:lang w:eastAsia="zh-TW"/>
        </w:rPr>
        <w:t>3=</w:t>
      </w:r>
      <w:r w:rsidRPr="00C10BF5">
        <w:rPr>
          <w:rFonts w:eastAsia="PMingLiU"/>
          <w:lang w:eastAsia="zh-TW"/>
        </w:rPr>
        <w:t>小孩感冒了，當時無法接受免疫接種</w:t>
      </w:r>
    </w:p>
    <w:p w:rsidRPr="00C10BF5" w:rsidR="00360105" w:rsidP="00B46144" w:rsidRDefault="00360105" w14:paraId="5394C3DA" w14:textId="067F30A8">
      <w:pPr>
        <w:rPr>
          <w:rFonts w:eastAsia="PMingLiU"/>
          <w:lang w:eastAsia="zh-TW"/>
        </w:rPr>
      </w:pPr>
      <w:r w:rsidRPr="00C10BF5">
        <w:rPr>
          <w:rFonts w:eastAsia="PMingLiU"/>
          <w:lang w:eastAsia="zh-TW"/>
        </w:rPr>
        <w:t>4=</w:t>
      </w:r>
      <w:r w:rsidRPr="00C10BF5">
        <w:rPr>
          <w:rFonts w:eastAsia="PMingLiU"/>
          <w:lang w:eastAsia="zh-TW"/>
        </w:rPr>
        <w:t>我對疫苗不信任</w:t>
      </w:r>
      <w:r w:rsidRPr="00C10BF5">
        <w:rPr>
          <w:rFonts w:eastAsia="PMingLiU"/>
          <w:lang w:eastAsia="zh-TW"/>
        </w:rPr>
        <w:t>/</w:t>
      </w:r>
      <w:r w:rsidRPr="00C10BF5">
        <w:rPr>
          <w:rFonts w:eastAsia="PMingLiU"/>
          <w:lang w:eastAsia="zh-TW"/>
        </w:rPr>
        <w:t>我不相信疫苗</w:t>
      </w:r>
    </w:p>
    <w:p w:rsidRPr="00C10BF5" w:rsidR="00360105" w:rsidP="00B46144" w:rsidRDefault="00360105" w14:paraId="0D2A54C5" w14:textId="77777777">
      <w:pPr>
        <w:rPr>
          <w:rFonts w:eastAsia="PMingLiU"/>
          <w:lang w:eastAsia="zh-TW"/>
        </w:rPr>
      </w:pPr>
      <w:r w:rsidRPr="00C10BF5">
        <w:rPr>
          <w:rFonts w:eastAsia="PMingLiU"/>
          <w:lang w:eastAsia="zh-TW"/>
        </w:rPr>
        <w:t>5=</w:t>
      </w:r>
      <w:r w:rsidRPr="00C10BF5">
        <w:rPr>
          <w:rFonts w:eastAsia="PMingLiU"/>
          <w:lang w:eastAsia="zh-TW"/>
        </w:rPr>
        <w:t>無法承擔護理費用</w:t>
      </w:r>
      <w:r w:rsidRPr="00C10BF5">
        <w:rPr>
          <w:rFonts w:eastAsia="PMingLiU"/>
          <w:lang w:eastAsia="zh-TW"/>
        </w:rPr>
        <w:t xml:space="preserve"> </w:t>
      </w:r>
    </w:p>
    <w:p w:rsidRPr="00C10BF5" w:rsidR="00360105" w:rsidP="00B46144" w:rsidRDefault="00360105" w14:paraId="2C02C37D" w14:textId="77777777">
      <w:pPr>
        <w:rPr>
          <w:rFonts w:eastAsia="PMingLiU"/>
          <w:lang w:eastAsia="zh-TW"/>
        </w:rPr>
      </w:pPr>
      <w:r w:rsidRPr="00C10BF5">
        <w:rPr>
          <w:rFonts w:eastAsia="PMingLiU"/>
          <w:lang w:eastAsia="zh-TW"/>
        </w:rPr>
        <w:t>6=</w:t>
      </w:r>
      <w:r w:rsidRPr="00C10BF5">
        <w:rPr>
          <w:rFonts w:eastAsia="PMingLiU"/>
          <w:lang w:eastAsia="zh-TW"/>
        </w:rPr>
        <w:t>到診所有困難</w:t>
      </w:r>
      <w:r w:rsidRPr="00C10BF5">
        <w:rPr>
          <w:rFonts w:eastAsia="PMingLiU"/>
          <w:lang w:eastAsia="zh-TW"/>
        </w:rPr>
        <w:t>/</w:t>
      </w:r>
      <w:r w:rsidRPr="00C10BF5">
        <w:rPr>
          <w:rFonts w:eastAsia="PMingLiU"/>
          <w:lang w:eastAsia="zh-TW"/>
        </w:rPr>
        <w:t>交通問題</w:t>
      </w:r>
      <w:r w:rsidRPr="00C10BF5">
        <w:rPr>
          <w:rFonts w:eastAsia="PMingLiU"/>
          <w:lang w:eastAsia="zh-TW"/>
        </w:rPr>
        <w:t xml:space="preserve"> </w:t>
      </w:r>
    </w:p>
    <w:p w:rsidRPr="00C10BF5" w:rsidR="00360105" w:rsidP="00B46144" w:rsidRDefault="00360105" w14:paraId="0112558D" w14:textId="77777777">
      <w:pPr>
        <w:rPr>
          <w:rFonts w:eastAsia="PMingLiU"/>
          <w:lang w:eastAsia="zh-TW"/>
        </w:rPr>
      </w:pPr>
      <w:r w:rsidRPr="00C10BF5">
        <w:rPr>
          <w:rFonts w:eastAsia="PMingLiU"/>
          <w:lang w:eastAsia="zh-TW"/>
        </w:rPr>
        <w:t>7=</w:t>
      </w:r>
      <w:r w:rsidRPr="00C10BF5">
        <w:rPr>
          <w:rFonts w:eastAsia="PMingLiU"/>
          <w:lang w:eastAsia="zh-TW"/>
        </w:rPr>
        <w:t>與醫生或護士之間存在語言障礙</w:t>
      </w:r>
    </w:p>
    <w:p w:rsidRPr="00C10BF5" w:rsidR="00360105" w:rsidP="00B46144" w:rsidRDefault="00360105" w14:paraId="3768AC1C" w14:textId="77777777">
      <w:pPr>
        <w:rPr>
          <w:rFonts w:eastAsia="PMingLiU"/>
          <w:lang w:eastAsia="zh-TW"/>
        </w:rPr>
      </w:pPr>
      <w:r w:rsidRPr="00C10BF5">
        <w:rPr>
          <w:rFonts w:eastAsia="PMingLiU"/>
          <w:lang w:eastAsia="zh-TW"/>
        </w:rPr>
        <w:t>8=</w:t>
      </w:r>
      <w:r w:rsidRPr="00C10BF5">
        <w:rPr>
          <w:rFonts w:eastAsia="PMingLiU"/>
          <w:lang w:eastAsia="zh-TW"/>
        </w:rPr>
        <w:t>無法從工作中抽身</w:t>
      </w:r>
      <w:r w:rsidRPr="00C10BF5">
        <w:rPr>
          <w:rFonts w:eastAsia="PMingLiU"/>
          <w:lang w:eastAsia="zh-TW"/>
        </w:rPr>
        <w:t xml:space="preserve"> </w:t>
      </w:r>
    </w:p>
    <w:p w:rsidRPr="00C10BF5" w:rsidR="00360105" w:rsidP="00B46144" w:rsidRDefault="00360105" w14:paraId="459F7641" w14:textId="69AE4308">
      <w:pPr>
        <w:rPr>
          <w:rFonts w:eastAsia="PMingLiU"/>
          <w:lang w:eastAsia="zh-TW"/>
        </w:rPr>
      </w:pPr>
      <w:r w:rsidRPr="00C10BF5">
        <w:rPr>
          <w:rFonts w:eastAsia="PMingLiU"/>
          <w:lang w:eastAsia="zh-TW"/>
        </w:rPr>
        <w:t>9=</w:t>
      </w:r>
      <w:r w:rsidRPr="00C10BF5">
        <w:rPr>
          <w:rFonts w:eastAsia="PMingLiU"/>
          <w:lang w:eastAsia="zh-TW"/>
        </w:rPr>
        <w:t>不知道去哪裡</w:t>
      </w:r>
      <w:r w:rsidRPr="00C10BF5">
        <w:rPr>
          <w:rFonts w:eastAsia="PMingLiU"/>
          <w:lang w:eastAsia="zh-TW"/>
        </w:rPr>
        <w:t xml:space="preserve"> </w:t>
      </w:r>
    </w:p>
    <w:p w:rsidRPr="00C10BF5" w:rsidR="00360105" w:rsidP="00B46144" w:rsidRDefault="00360105" w14:paraId="118876E1"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r w:rsidRPr="00C10BF5">
        <w:rPr>
          <w:rFonts w:eastAsia="PMingLiU"/>
          <w:lang w:eastAsia="zh-TW"/>
        </w:rPr>
        <w:t xml:space="preserve"> </w:t>
      </w:r>
    </w:p>
    <w:p w:rsidRPr="00C10BF5" w:rsidR="005F7407" w:rsidP="005F7407" w:rsidRDefault="00360105" w14:paraId="3B45525B" w14:textId="77777777">
      <w:r w:rsidRPr="00C10BF5">
        <w:rPr>
          <w:rFonts w:eastAsia="PMingLiU"/>
          <w:lang w:eastAsia="zh-TW"/>
        </w:rPr>
        <w:t xml:space="preserve">11= </w:t>
      </w:r>
      <w:r w:rsidRPr="00C10BF5" w:rsidR="005F7407">
        <w:t xml:space="preserve">OTHER </w:t>
      </w:r>
    </w:p>
    <w:p w:rsidRPr="00C10BF5" w:rsidR="005F7407" w:rsidP="005F7407" w:rsidRDefault="005F7407" w14:paraId="6D7544DF" w14:textId="77777777"/>
    <w:p w:rsidRPr="00C10BF5" w:rsidR="005F7407" w:rsidP="005F7407" w:rsidRDefault="005F7407" w14:paraId="46E01AB8" w14:textId="77777777">
      <w:r w:rsidRPr="00C10BF5">
        <w:t>……………………………………………………………………………………………………</w:t>
      </w:r>
    </w:p>
    <w:p w:rsidRPr="00C10BF5" w:rsidR="005F7407" w:rsidP="005F7407" w:rsidRDefault="005F7407" w14:paraId="1E6DDA7D" w14:textId="77777777"/>
    <w:p w:rsidRPr="00C10BF5" w:rsidR="00360105" w:rsidP="005F7407" w:rsidRDefault="005F7407" w14:paraId="7763B87C" w14:textId="77777777">
      <w:pPr>
        <w:rPr>
          <w:rFonts w:eastAsia="PMingLiU"/>
          <w:lang w:eastAsia="zh-TW"/>
        </w:rPr>
      </w:pPr>
      <w:r w:rsidRPr="00C10BF5">
        <w:t>ROU9f_OTH.   [IF ROU9f=11 CONTINUE, ELSE GO TO ROU10]</w:t>
      </w:r>
    </w:p>
    <w:p w:rsidRPr="00C10BF5" w:rsidR="00360105" w:rsidP="00B46144" w:rsidRDefault="00360105" w14:paraId="47A96D66" w14:textId="77777777">
      <w:pPr>
        <w:rPr>
          <w:rFonts w:eastAsia="PMingLiU"/>
          <w:lang w:eastAsia="zh-TW"/>
        </w:rPr>
      </w:pPr>
    </w:p>
    <w:p w:rsidRPr="00C10BF5" w:rsidR="00360105" w:rsidP="000607BB" w:rsidRDefault="00360105" w14:paraId="49D6C1BD" w14:textId="5D4E7713">
      <w:pPr>
        <w:rPr>
          <w:rFonts w:eastAsia="PMingLiU"/>
          <w:lang w:eastAsia="zh-TW"/>
        </w:rPr>
      </w:pPr>
      <w:r w:rsidRPr="00C10BF5">
        <w:rPr>
          <w:rFonts w:eastAsia="PMingLiU"/>
          <w:lang w:eastAsia="zh-TW"/>
        </w:rPr>
        <w:t>請說明</w:t>
      </w:r>
      <w:r w:rsidRPr="00C10BF5">
        <w:rPr>
          <w:rFonts w:eastAsia="PMingLiU"/>
          <w:lang w:eastAsia="zh-TW"/>
        </w:rPr>
        <w:t>{</w:t>
      </w:r>
      <w:r w:rsidRPr="00C10BF5" w:rsidR="005F7407">
        <w:rPr>
          <w:lang w:eastAsia="zh-TW"/>
        </w:rPr>
        <w:t>NAME</w:t>
      </w:r>
      <w:r w:rsidRPr="00C10BF5">
        <w:rPr>
          <w:rFonts w:eastAsia="PMingLiU"/>
          <w:lang w:eastAsia="zh-TW"/>
        </w:rPr>
        <w:t>}</w:t>
      </w:r>
      <w:r w:rsidRPr="00C10BF5">
        <w:rPr>
          <w:rFonts w:eastAsia="PMingLiU"/>
          <w:lang w:eastAsia="zh-TW"/>
        </w:rPr>
        <w:t>沒有接受在</w:t>
      </w:r>
      <w:r w:rsidRPr="00C10BF5" w:rsidR="00302918">
        <w:rPr>
          <w:lang w:eastAsia="zh-TW"/>
        </w:rPr>
        <w:t>{</w:t>
      </w:r>
      <w:r w:rsidRPr="00C10BF5" w:rsidR="00302918">
        <w:rPr>
          <w:rFonts w:eastAsia="PMingLiU"/>
          <w:lang w:eastAsia="zh-TW"/>
        </w:rPr>
        <w:t>他的</w:t>
      </w:r>
      <w:r w:rsidRPr="00C10BF5" w:rsidR="00302918">
        <w:rPr>
          <w:lang w:eastAsia="zh-TW"/>
        </w:rPr>
        <w:t>/</w:t>
      </w:r>
      <w:r w:rsidRPr="00C10BF5" w:rsidR="00302918">
        <w:rPr>
          <w:rFonts w:eastAsia="PMingLiU"/>
          <w:lang w:eastAsia="zh-TW"/>
        </w:rPr>
        <w:t>她的</w:t>
      </w:r>
      <w:r w:rsidRPr="00C10BF5" w:rsidR="00302918">
        <w:rPr>
          <w:lang w:eastAsia="zh-TW"/>
        </w:rPr>
        <w:t>}</w:t>
      </w:r>
      <w:r w:rsidRPr="00C10BF5">
        <w:rPr>
          <w:rFonts w:eastAsia="PMingLiU"/>
          <w:lang w:eastAsia="zh-TW"/>
        </w:rPr>
        <w:t>年齡</w:t>
      </w:r>
      <w:r w:rsidRPr="00C10BF5" w:rsidR="00706B37">
        <w:rPr>
          <w:rFonts w:hint="eastAsia" w:eastAsia="PMingLiU"/>
          <w:lang w:eastAsia="zh-TW"/>
        </w:rPr>
        <w:t>階</w:t>
      </w:r>
      <w:r w:rsidRPr="00C10BF5">
        <w:rPr>
          <w:rFonts w:eastAsia="PMingLiU"/>
          <w:lang w:eastAsia="zh-TW"/>
        </w:rPr>
        <w:t>段</w:t>
      </w:r>
      <w:r w:rsidRPr="00C10BF5" w:rsidR="00302918">
        <w:rPr>
          <w:lang w:eastAsia="zh-TW"/>
        </w:rPr>
        <w:t>{</w:t>
      </w:r>
      <w:r w:rsidRPr="00C10BF5" w:rsidR="00302918">
        <w:rPr>
          <w:rFonts w:eastAsia="PMingLiU"/>
          <w:lang w:eastAsia="zh-TW"/>
        </w:rPr>
        <w:t>他</w:t>
      </w:r>
      <w:r w:rsidRPr="00C10BF5" w:rsidR="00302918">
        <w:rPr>
          <w:lang w:eastAsia="zh-TW"/>
        </w:rPr>
        <w:t>/</w:t>
      </w:r>
      <w:r w:rsidRPr="00C10BF5" w:rsidR="00302918">
        <w:rPr>
          <w:rFonts w:eastAsia="PMingLiU"/>
          <w:lang w:eastAsia="zh-TW"/>
        </w:rPr>
        <w:t>她</w:t>
      </w:r>
      <w:r w:rsidRPr="00C10BF5" w:rsidR="00302918">
        <w:rPr>
          <w:lang w:eastAsia="zh-TW"/>
        </w:rPr>
        <w:t>}</w:t>
      </w:r>
      <w:r w:rsidRPr="00C10BF5">
        <w:rPr>
          <w:rFonts w:eastAsia="PMingLiU"/>
          <w:lang w:eastAsia="zh-TW"/>
        </w:rPr>
        <w:t>應接受的所有疫苗的其他原因。</w:t>
      </w:r>
    </w:p>
    <w:p w:rsidRPr="00C10BF5" w:rsidR="00360105" w:rsidP="00B46144" w:rsidRDefault="00360105" w14:paraId="4ED347C6" w14:textId="77777777">
      <w:pPr>
        <w:rPr>
          <w:rFonts w:eastAsia="PMingLiU"/>
          <w:lang w:eastAsia="zh-TW"/>
        </w:rPr>
      </w:pPr>
    </w:p>
    <w:p w:rsidRPr="00C10BF5" w:rsidR="005F7407" w:rsidP="005F7407" w:rsidRDefault="005F7407" w14:paraId="1A756826" w14:textId="77777777">
      <w:r w:rsidRPr="00C10BF5">
        <w:t xml:space="preserve">________________ </w:t>
      </w:r>
      <w:r w:rsidRPr="00C10BF5">
        <w:rPr>
          <w:b/>
          <w:bCs/>
        </w:rPr>
        <w:t>[ALLOW 40]</w:t>
      </w:r>
    </w:p>
    <w:p w:rsidRPr="00C10BF5" w:rsidR="005F7407" w:rsidP="005F7407" w:rsidRDefault="005F7407" w14:paraId="25293EE4" w14:textId="77777777"/>
    <w:p w:rsidRPr="00C10BF5" w:rsidR="005F7407" w:rsidP="005F7407" w:rsidRDefault="005F7407" w14:paraId="3A5E7670" w14:textId="77777777">
      <w:r w:rsidRPr="00C10BF5">
        <w:t>……………………………………………………………………………………………………</w:t>
      </w:r>
    </w:p>
    <w:p w:rsidR="005F7407" w:rsidP="005F7407" w:rsidRDefault="005F7407" w14:paraId="54F276B6" w14:textId="531EF2EE"/>
    <w:p w:rsidR="00320E7C" w:rsidP="005F7407" w:rsidRDefault="00320E7C" w14:paraId="655A6AED" w14:textId="58C4F777"/>
    <w:p w:rsidRPr="00C10BF5" w:rsidR="00320E7C" w:rsidP="005F7407" w:rsidRDefault="00320E7C" w14:paraId="17566341" w14:textId="77777777"/>
    <w:p w:rsidRPr="00C10BF5" w:rsidR="005F7407" w:rsidP="005F7407" w:rsidRDefault="005F7407" w14:paraId="0B3AAD07" w14:textId="77777777">
      <w:r w:rsidRPr="00C10BF5">
        <w:t>……………………………………………………………………………………………………</w:t>
      </w:r>
    </w:p>
    <w:p w:rsidRPr="00C10BF5" w:rsidR="005F7407" w:rsidP="005F7407" w:rsidRDefault="005F7407" w14:paraId="650C9199" w14:textId="77777777">
      <w:r w:rsidRPr="00C10BF5">
        <w:lastRenderedPageBreak/>
        <w:t xml:space="preserve"> </w:t>
      </w:r>
    </w:p>
    <w:p w:rsidRPr="00C10BF5" w:rsidR="00360105" w:rsidP="005F7407" w:rsidRDefault="005F7407" w14:paraId="2E3A934B" w14:textId="77777777">
      <w:pPr>
        <w:rPr>
          <w:rFonts w:eastAsia="PMingLiU"/>
          <w:lang w:eastAsia="zh-TW"/>
        </w:rPr>
      </w:pPr>
      <w:r w:rsidRPr="00C10BF5">
        <w:t>ROU10. [IF INTAGE GE 18 CONTINUE, ELSE GO TO ROU12]</w:t>
      </w:r>
    </w:p>
    <w:p w:rsidRPr="00C10BF5" w:rsidR="00360105" w:rsidP="00B46144" w:rsidRDefault="00360105" w14:paraId="18316FA0" w14:textId="77777777">
      <w:pPr>
        <w:rPr>
          <w:rFonts w:eastAsia="PMingLiU"/>
          <w:lang w:eastAsia="zh-TW"/>
        </w:rPr>
      </w:pPr>
    </w:p>
    <w:p w:rsidRPr="00C10BF5" w:rsidR="00360105" w:rsidP="00B46144" w:rsidRDefault="00360105" w14:paraId="3B941CA0" w14:textId="77777777">
      <w:pPr>
        <w:rPr>
          <w:rFonts w:eastAsia="PMingLiU"/>
          <w:lang w:eastAsia="zh-TW"/>
        </w:rPr>
      </w:pPr>
      <w:r w:rsidRPr="00C10BF5">
        <w:rPr>
          <w:rFonts w:eastAsia="PMingLiU"/>
          <w:lang w:eastAsia="zh-TW"/>
        </w:rPr>
        <w:t>下列幾個問題和一般體檢或例行檢查有關。</w:t>
      </w:r>
    </w:p>
    <w:p w:rsidRPr="00C10BF5" w:rsidR="00360105" w:rsidP="00B46144" w:rsidRDefault="00360105" w14:paraId="3C1AF540" w14:textId="77777777">
      <w:pPr>
        <w:rPr>
          <w:rFonts w:eastAsia="PMingLiU"/>
          <w:lang w:eastAsia="zh-TW"/>
        </w:rPr>
      </w:pPr>
    </w:p>
    <w:p w:rsidRPr="00C10BF5" w:rsidR="00360105" w:rsidP="00B46144" w:rsidRDefault="00360105" w14:paraId="713F6AE5" w14:textId="77777777">
      <w:pPr>
        <w:rPr>
          <w:rFonts w:eastAsia="PMingLiU"/>
          <w:lang w:eastAsia="zh-TW"/>
        </w:rPr>
      </w:pPr>
      <w:r w:rsidRPr="00C10BF5">
        <w:rPr>
          <w:rFonts w:eastAsia="PMingLiU"/>
          <w:lang w:eastAsia="zh-TW"/>
        </w:rPr>
        <w:t>上次接受醫生或其他醫療專業人員的一般體檢或例行檢查至今大約多長時間？不包括針對特定問題的就診。</w:t>
      </w:r>
    </w:p>
    <w:p w:rsidRPr="00C10BF5" w:rsidR="00360105" w:rsidP="00B46144" w:rsidRDefault="00360105" w14:paraId="28F4BA72" w14:textId="77777777">
      <w:pPr>
        <w:rPr>
          <w:rFonts w:eastAsia="PMingLiU"/>
          <w:lang w:eastAsia="zh-TW"/>
        </w:rPr>
      </w:pPr>
    </w:p>
    <w:p w:rsidRPr="00C10BF5" w:rsidR="00360105" w:rsidP="00B46144" w:rsidRDefault="00035FFD" w14:paraId="4FA16694" w14:textId="77777777">
      <w:pPr>
        <w:rPr>
          <w:rFonts w:eastAsia="PMingLiU"/>
          <w:lang w:eastAsia="zh-TW"/>
        </w:rPr>
      </w:pPr>
      <w:r w:rsidRPr="00C10BF5">
        <w:rPr>
          <w:rFonts w:eastAsia="PMingLiU"/>
          <w:lang w:eastAsia="zh-TW"/>
        </w:rPr>
        <w:t>1=</w:t>
      </w:r>
      <w:r w:rsidRPr="00C10BF5">
        <w:rPr>
          <w:rFonts w:eastAsia="PMingLiU"/>
          <w:lang w:eastAsia="zh-TW"/>
        </w:rPr>
        <w:t>從不</w:t>
      </w:r>
      <w:r w:rsidRPr="00C10BF5">
        <w:rPr>
          <w:rFonts w:eastAsia="PMingLiU"/>
          <w:lang w:eastAsia="zh-TW"/>
        </w:rPr>
        <w:t xml:space="preserve"> </w:t>
      </w:r>
    </w:p>
    <w:p w:rsidRPr="00C10BF5" w:rsidR="00360105" w:rsidP="00DA57A3" w:rsidRDefault="00035FFD" w14:paraId="7DE91A52" w14:textId="77777777">
      <w:pPr>
        <w:rPr>
          <w:rFonts w:eastAsia="PMingLiU"/>
          <w:lang w:eastAsia="zh-TW"/>
        </w:rPr>
      </w:pPr>
      <w:r w:rsidRPr="00C10BF5">
        <w:rPr>
          <w:rFonts w:eastAsia="PMingLiU"/>
          <w:lang w:eastAsia="zh-TW"/>
        </w:rPr>
        <w:t>2=</w:t>
      </w:r>
      <w:r w:rsidRPr="00C10BF5">
        <w:rPr>
          <w:rFonts w:eastAsia="PMingLiU"/>
          <w:lang w:eastAsia="zh-TW"/>
        </w:rPr>
        <w:t>不到</w:t>
      </w:r>
      <w:r w:rsidRPr="00C10BF5">
        <w:rPr>
          <w:rFonts w:eastAsia="PMingLiU"/>
          <w:lang w:eastAsia="zh-TW"/>
        </w:rPr>
        <w:t xml:space="preserve"> 1 </w:t>
      </w:r>
      <w:r w:rsidRPr="00C10BF5">
        <w:rPr>
          <w:rFonts w:eastAsia="PMingLiU"/>
          <w:lang w:eastAsia="zh-TW"/>
        </w:rPr>
        <w:t>年前</w:t>
      </w:r>
    </w:p>
    <w:p w:rsidRPr="00C10BF5" w:rsidR="00360105" w:rsidP="00B46144" w:rsidRDefault="00035FFD" w14:paraId="72A3C4D5" w14:textId="77777777">
      <w:pPr>
        <w:rPr>
          <w:rFonts w:eastAsia="PMingLiU"/>
          <w:lang w:eastAsia="zh-TW"/>
        </w:rPr>
      </w:pPr>
      <w:r w:rsidRPr="00C10BF5">
        <w:rPr>
          <w:rFonts w:eastAsia="PMingLiU"/>
          <w:lang w:eastAsia="zh-TW"/>
        </w:rPr>
        <w:t>3=</w:t>
      </w:r>
      <w:r w:rsidRPr="00C10BF5">
        <w:rPr>
          <w:rFonts w:eastAsia="PMingLiU"/>
          <w:lang w:eastAsia="zh-TW"/>
        </w:rPr>
        <w:t>至少</w:t>
      </w:r>
      <w:r w:rsidRPr="00C10BF5">
        <w:rPr>
          <w:rFonts w:eastAsia="PMingLiU"/>
          <w:lang w:eastAsia="zh-TW"/>
        </w:rPr>
        <w:t xml:space="preserve"> 1 </w:t>
      </w:r>
      <w:r w:rsidRPr="00C10BF5">
        <w:rPr>
          <w:rFonts w:eastAsia="PMingLiU"/>
          <w:lang w:eastAsia="zh-TW"/>
        </w:rPr>
        <w:t>年，但少於</w:t>
      </w:r>
      <w:r w:rsidRPr="00C10BF5">
        <w:rPr>
          <w:rFonts w:eastAsia="PMingLiU"/>
          <w:lang w:eastAsia="zh-TW"/>
        </w:rPr>
        <w:t xml:space="preserve"> 2 </w:t>
      </w:r>
      <w:r w:rsidRPr="00C10BF5">
        <w:rPr>
          <w:rFonts w:eastAsia="PMingLiU"/>
          <w:lang w:eastAsia="zh-TW"/>
        </w:rPr>
        <w:t>年</w:t>
      </w:r>
    </w:p>
    <w:p w:rsidRPr="00C10BF5" w:rsidR="00360105" w:rsidP="00B46144" w:rsidRDefault="00035FFD" w14:paraId="0FC301C3" w14:textId="77777777">
      <w:pPr>
        <w:rPr>
          <w:rFonts w:eastAsia="PMingLiU"/>
        </w:rPr>
      </w:pPr>
      <w:r w:rsidRPr="00C10BF5">
        <w:rPr>
          <w:rFonts w:eastAsia="PMingLiU"/>
          <w:lang w:eastAsia="zh-TW"/>
        </w:rPr>
        <w:t>4=</w:t>
      </w:r>
      <w:r w:rsidRPr="00C10BF5">
        <w:rPr>
          <w:rFonts w:eastAsia="PMingLiU"/>
          <w:lang w:eastAsia="zh-TW"/>
        </w:rPr>
        <w:t>至少</w:t>
      </w:r>
      <w:r w:rsidRPr="00C10BF5">
        <w:rPr>
          <w:rFonts w:eastAsia="PMingLiU"/>
          <w:lang w:eastAsia="zh-TW"/>
        </w:rPr>
        <w:t xml:space="preserve"> 2 </w:t>
      </w:r>
      <w:r w:rsidRPr="00C10BF5">
        <w:rPr>
          <w:rFonts w:eastAsia="PMingLiU"/>
          <w:lang w:eastAsia="zh-TW"/>
        </w:rPr>
        <w:t>年，但少於</w:t>
      </w:r>
      <w:r w:rsidRPr="00C10BF5">
        <w:rPr>
          <w:rFonts w:eastAsia="PMingLiU"/>
          <w:lang w:eastAsia="zh-TW"/>
        </w:rPr>
        <w:t xml:space="preserve"> 3 </w:t>
      </w:r>
      <w:r w:rsidRPr="00C10BF5">
        <w:rPr>
          <w:rFonts w:eastAsia="PMingLiU"/>
          <w:lang w:eastAsia="zh-TW"/>
        </w:rPr>
        <w:t>年</w:t>
      </w:r>
    </w:p>
    <w:p w:rsidRPr="00C10BF5" w:rsidR="00360105" w:rsidP="00B46144" w:rsidRDefault="00035FFD" w14:paraId="47275C59" w14:textId="77777777">
      <w:pPr>
        <w:rPr>
          <w:rFonts w:eastAsia="PMingLiU"/>
        </w:rPr>
      </w:pPr>
      <w:r w:rsidRPr="00C10BF5">
        <w:rPr>
          <w:rFonts w:eastAsia="PMingLiU"/>
          <w:lang w:eastAsia="zh-TW"/>
        </w:rPr>
        <w:t>5=</w:t>
      </w:r>
      <w:r w:rsidRPr="00C10BF5">
        <w:rPr>
          <w:rFonts w:eastAsia="PMingLiU"/>
          <w:lang w:eastAsia="zh-TW"/>
        </w:rPr>
        <w:t>至少</w:t>
      </w:r>
      <w:r w:rsidRPr="00C10BF5">
        <w:rPr>
          <w:rFonts w:eastAsia="PMingLiU"/>
          <w:lang w:eastAsia="zh-TW"/>
        </w:rPr>
        <w:t xml:space="preserve"> 3 </w:t>
      </w:r>
      <w:r w:rsidRPr="00C10BF5">
        <w:rPr>
          <w:rFonts w:eastAsia="PMingLiU"/>
          <w:lang w:eastAsia="zh-TW"/>
        </w:rPr>
        <w:t>年，但少於</w:t>
      </w:r>
      <w:r w:rsidRPr="00C10BF5">
        <w:rPr>
          <w:rFonts w:eastAsia="PMingLiU"/>
          <w:lang w:eastAsia="zh-TW"/>
        </w:rPr>
        <w:t xml:space="preserve"> 4 </w:t>
      </w:r>
      <w:r w:rsidRPr="00C10BF5">
        <w:rPr>
          <w:rFonts w:eastAsia="PMingLiU"/>
          <w:lang w:eastAsia="zh-TW"/>
        </w:rPr>
        <w:t>年</w:t>
      </w:r>
    </w:p>
    <w:p w:rsidRPr="00C10BF5" w:rsidR="00360105" w:rsidP="00DA57A3" w:rsidRDefault="00035FFD" w14:paraId="4C0E9940" w14:textId="77777777">
      <w:pPr>
        <w:rPr>
          <w:rFonts w:eastAsia="PMingLiU"/>
          <w:lang w:eastAsia="zh-TW"/>
        </w:rPr>
      </w:pPr>
      <w:r w:rsidRPr="00C10BF5">
        <w:rPr>
          <w:rFonts w:eastAsia="PMingLiU"/>
          <w:lang w:eastAsia="zh-TW"/>
        </w:rPr>
        <w:t>6=</w:t>
      </w:r>
      <w:r w:rsidRPr="00C10BF5">
        <w:rPr>
          <w:rFonts w:eastAsia="PMingLiU"/>
          <w:lang w:eastAsia="zh-TW"/>
        </w:rPr>
        <w:t>至少</w:t>
      </w:r>
      <w:r w:rsidRPr="00C10BF5">
        <w:rPr>
          <w:rFonts w:eastAsia="PMingLiU"/>
          <w:lang w:eastAsia="zh-TW"/>
        </w:rPr>
        <w:t xml:space="preserve"> 4 </w:t>
      </w:r>
      <w:r w:rsidRPr="00C10BF5">
        <w:rPr>
          <w:rFonts w:eastAsia="PMingLiU"/>
          <w:lang w:eastAsia="zh-TW"/>
        </w:rPr>
        <w:t>年，但少於</w:t>
      </w:r>
      <w:r w:rsidRPr="00C10BF5">
        <w:rPr>
          <w:rFonts w:eastAsia="PMingLiU"/>
          <w:lang w:eastAsia="zh-TW"/>
        </w:rPr>
        <w:t xml:space="preserve"> 5 </w:t>
      </w:r>
      <w:r w:rsidRPr="00C10BF5">
        <w:rPr>
          <w:rFonts w:eastAsia="PMingLiU"/>
          <w:lang w:eastAsia="zh-TW"/>
        </w:rPr>
        <w:t>年</w:t>
      </w:r>
    </w:p>
    <w:p w:rsidRPr="00C10BF5" w:rsidR="00360105" w:rsidP="00B46144" w:rsidRDefault="00035FFD" w14:paraId="6719FAB3" w14:textId="77777777">
      <w:pPr>
        <w:rPr>
          <w:rFonts w:eastAsia="PMingLiU"/>
          <w:lang w:eastAsia="zh-TW"/>
        </w:rPr>
      </w:pPr>
      <w:r w:rsidRPr="00C10BF5">
        <w:rPr>
          <w:rFonts w:eastAsia="PMingLiU"/>
          <w:lang w:eastAsia="zh-TW"/>
        </w:rPr>
        <w:t xml:space="preserve">7=5 </w:t>
      </w:r>
      <w:r w:rsidRPr="00C10BF5">
        <w:rPr>
          <w:rFonts w:eastAsia="PMingLiU"/>
          <w:lang w:eastAsia="zh-TW"/>
        </w:rPr>
        <w:t>年或更長時間以前</w:t>
      </w:r>
    </w:p>
    <w:p w:rsidRPr="00C10BF5" w:rsidR="00360105" w:rsidP="00B46144" w:rsidRDefault="00360105" w14:paraId="6AB385AF" w14:textId="77777777">
      <w:pPr>
        <w:rPr>
          <w:rFonts w:eastAsia="PMingLiU"/>
          <w:lang w:eastAsia="zh-TW"/>
        </w:rPr>
      </w:pPr>
    </w:p>
    <w:p w:rsidRPr="00C10BF5" w:rsidR="005F7407" w:rsidP="005F7407" w:rsidRDefault="005F7407" w14:paraId="041C708E" w14:textId="77777777">
      <w:r w:rsidRPr="00C10BF5">
        <w:t>……………………………………………………………………………………………………</w:t>
      </w:r>
    </w:p>
    <w:p w:rsidRPr="00C10BF5" w:rsidR="005F7407" w:rsidP="005F7407" w:rsidRDefault="005F7407" w14:paraId="5216B33A" w14:textId="77777777"/>
    <w:p w:rsidRPr="00C10BF5" w:rsidR="00360105" w:rsidP="005F7407" w:rsidRDefault="005F7407" w14:paraId="4BE6A863" w14:textId="77777777">
      <w:pPr>
        <w:rPr>
          <w:rFonts w:eastAsia="PMingLiU"/>
          <w:lang w:eastAsia="zh-TW"/>
        </w:rPr>
      </w:pPr>
      <w:r w:rsidRPr="00C10BF5">
        <w:t>ROU11. [IF ROU10=2 OR 3 CONTINUE, ELSE GO TO ROU11a]</w:t>
      </w:r>
    </w:p>
    <w:p w:rsidRPr="00C10BF5" w:rsidR="00360105" w:rsidP="00B46144" w:rsidRDefault="00360105" w14:paraId="6AD6C284" w14:textId="77777777">
      <w:pPr>
        <w:rPr>
          <w:rFonts w:eastAsia="PMingLiU"/>
          <w:lang w:eastAsia="zh-TW"/>
        </w:rPr>
      </w:pPr>
    </w:p>
    <w:p w:rsidRPr="00C10BF5" w:rsidR="00360105" w:rsidP="00B46144" w:rsidRDefault="00360105" w14:paraId="00251A0F" w14:textId="77777777">
      <w:pPr>
        <w:rPr>
          <w:rFonts w:eastAsia="PMingLiU"/>
          <w:lang w:eastAsia="zh-TW"/>
        </w:rPr>
      </w:pPr>
      <w:r w:rsidRPr="00C10BF5">
        <w:rPr>
          <w:rFonts w:eastAsia="PMingLiU"/>
          <w:lang w:eastAsia="zh-TW"/>
        </w:rPr>
        <w:t>您是否在</w:t>
      </w:r>
      <w:r w:rsidRPr="00C10BF5" w:rsidR="00BA09A4">
        <w:rPr>
          <w:rFonts w:hint="eastAsia" w:eastAsiaTheme="minorEastAsia"/>
          <w:lang w:eastAsia="zh-CN"/>
        </w:rPr>
        <w:t xml:space="preserve"> </w:t>
      </w:r>
      <w:r w:rsidRPr="00C10BF5" w:rsidR="005F7407">
        <w:t>{REFERENCE HEALTH CENTER}</w:t>
      </w:r>
      <w:r w:rsidRPr="00C10BF5" w:rsidR="00BA09A4">
        <w:rPr>
          <w:rFonts w:hint="eastAsia" w:eastAsiaTheme="minorEastAsia"/>
          <w:lang w:eastAsia="zh-CN"/>
        </w:rPr>
        <w:t xml:space="preserve"> </w:t>
      </w:r>
      <w:r w:rsidRPr="00C10BF5">
        <w:rPr>
          <w:rFonts w:eastAsia="PMingLiU"/>
          <w:lang w:eastAsia="zh-TW"/>
        </w:rPr>
        <w:t>接受過此檢查？</w:t>
      </w:r>
      <w:r w:rsidRPr="00C10BF5">
        <w:rPr>
          <w:rFonts w:eastAsia="PMingLiU"/>
          <w:lang w:eastAsia="zh-TW"/>
        </w:rPr>
        <w:tab/>
      </w:r>
    </w:p>
    <w:p w:rsidRPr="00C10BF5" w:rsidR="00360105" w:rsidP="00B46144" w:rsidRDefault="00360105" w14:paraId="2A656F7E" w14:textId="77777777">
      <w:pPr>
        <w:rPr>
          <w:rFonts w:eastAsia="PMingLiU"/>
          <w:lang w:eastAsia="zh-TW"/>
        </w:rPr>
      </w:pPr>
    </w:p>
    <w:p w:rsidRPr="00C10BF5" w:rsidR="005F7407" w:rsidP="005F7407" w:rsidRDefault="004931D2" w14:paraId="1072F78A" w14:textId="15AE19C2">
      <w:r w:rsidRPr="00C10BF5">
        <w:t>1=</w:t>
      </w:r>
      <w:r w:rsidRPr="00C10BF5">
        <w:rPr>
          <w:rFonts w:hint="eastAsia" w:ascii="PMingLiU" w:hAnsi="PMingLiU" w:eastAsia="PMingLiU" w:cs="PMingLiU"/>
        </w:rPr>
        <w:t>是</w:t>
      </w:r>
      <w:r w:rsidRPr="00C10BF5" w:rsidR="005F7407">
        <w:t xml:space="preserve"> </w:t>
      </w:r>
    </w:p>
    <w:p w:rsidRPr="00C10BF5" w:rsidR="005F7407" w:rsidP="005F7407" w:rsidRDefault="004931D2" w14:paraId="258F24ED" w14:textId="53AF8A15">
      <w:r w:rsidRPr="00C10BF5">
        <w:t>2=</w:t>
      </w:r>
      <w:r w:rsidRPr="00C10BF5">
        <w:rPr>
          <w:rFonts w:hint="eastAsia" w:ascii="PMingLiU" w:hAnsi="PMingLiU" w:eastAsia="PMingLiU" w:cs="PMingLiU"/>
        </w:rPr>
        <w:t>否</w:t>
      </w:r>
      <w:r w:rsidRPr="00C10BF5" w:rsidR="005F7407">
        <w:t xml:space="preserve"> </w:t>
      </w:r>
    </w:p>
    <w:p w:rsidRPr="00C10BF5" w:rsidR="005F7407" w:rsidP="005F7407" w:rsidRDefault="005F7407" w14:paraId="7F886FFC" w14:textId="3F637AF5"/>
    <w:p w:rsidRPr="00C10BF5" w:rsidR="005F7407" w:rsidP="005F7407" w:rsidRDefault="005F7407" w14:paraId="303D1939" w14:textId="77777777">
      <w:r w:rsidRPr="00C10BF5">
        <w:t>……………………………………………………………………………………………………</w:t>
      </w:r>
    </w:p>
    <w:p w:rsidRPr="00C10BF5" w:rsidR="005F7407" w:rsidP="005F7407" w:rsidRDefault="005F7407" w14:paraId="32FD7128" w14:textId="77777777"/>
    <w:p w:rsidRPr="00C10BF5" w:rsidR="00360105" w:rsidP="005F7407" w:rsidRDefault="005F7407" w14:paraId="3FEAD004" w14:textId="77777777">
      <w:pPr>
        <w:rPr>
          <w:rFonts w:eastAsia="PMingLiU"/>
          <w:lang w:eastAsia="zh-TW"/>
        </w:rPr>
      </w:pPr>
      <w:r w:rsidRPr="00C10BF5">
        <w:t>ROU11a. [IF ROU10=1, 4, 5, 6, OR 7 CONTINUE, ELSE GO TO ROU12]</w:t>
      </w:r>
    </w:p>
    <w:p w:rsidRPr="00C10BF5" w:rsidR="00360105" w:rsidP="00B153BC" w:rsidRDefault="00360105" w14:paraId="2E3B040B" w14:textId="77777777">
      <w:pPr>
        <w:rPr>
          <w:rFonts w:eastAsia="PMingLiU"/>
          <w:lang w:eastAsia="zh-TW"/>
        </w:rPr>
      </w:pPr>
    </w:p>
    <w:p w:rsidRPr="00C10BF5" w:rsidR="00360105" w:rsidRDefault="00360105" w14:paraId="2916E4A0" w14:textId="77777777">
      <w:pPr>
        <w:rPr>
          <w:rFonts w:eastAsia="PMingLiU"/>
          <w:lang w:eastAsia="zh-TW"/>
        </w:rPr>
      </w:pPr>
      <w:r w:rsidRPr="00C10BF5">
        <w:rPr>
          <w:rFonts w:eastAsia="PMingLiU"/>
          <w:lang w:eastAsia="zh-TW"/>
        </w:rPr>
        <w:t>請看這張卡片。請說明您在</w:t>
      </w:r>
      <w:r w:rsidRPr="00C10BF5">
        <w:rPr>
          <w:rFonts w:eastAsia="PMingLiU"/>
          <w:b/>
          <w:bCs/>
          <w:lang w:eastAsia="zh-TW"/>
        </w:rPr>
        <w:t>過去</w:t>
      </w:r>
      <w:r w:rsidRPr="00C10BF5">
        <w:rPr>
          <w:rFonts w:eastAsia="PMingLiU"/>
          <w:b/>
          <w:bCs/>
          <w:lang w:eastAsia="zh-TW"/>
        </w:rPr>
        <w:t xml:space="preserve"> 2 </w:t>
      </w:r>
      <w:r w:rsidRPr="00C10BF5">
        <w:rPr>
          <w:rFonts w:eastAsia="PMingLiU"/>
          <w:b/>
          <w:bCs/>
          <w:lang w:eastAsia="zh-TW"/>
        </w:rPr>
        <w:t>年</w:t>
      </w:r>
      <w:r w:rsidRPr="00C10BF5">
        <w:rPr>
          <w:rFonts w:eastAsia="PMingLiU"/>
          <w:lang w:eastAsia="zh-TW"/>
        </w:rPr>
        <w:t>內沒接受一般體檢或例行檢查的原因。</w:t>
      </w:r>
      <w:r w:rsidRPr="00C10BF5">
        <w:rPr>
          <w:rFonts w:eastAsia="PMingLiU"/>
          <w:lang w:eastAsia="zh-TW"/>
        </w:rPr>
        <w:t xml:space="preserve">  </w:t>
      </w:r>
    </w:p>
    <w:p w:rsidRPr="00C10BF5" w:rsidR="00360105" w:rsidP="00EB7420" w:rsidRDefault="00360105" w14:paraId="6E4DA4AA" w14:textId="77777777">
      <w:pPr>
        <w:rPr>
          <w:rFonts w:eastAsia="SimSun"/>
          <w:lang w:eastAsia="zh-CN"/>
        </w:rPr>
      </w:pPr>
    </w:p>
    <w:p w:rsidRPr="00C10BF5" w:rsidR="005F7407" w:rsidP="00EB7420" w:rsidRDefault="005F7407" w14:paraId="33B30618" w14:textId="77777777">
      <w:pPr>
        <w:rPr>
          <w:rFonts w:eastAsia="SimSun"/>
          <w:lang w:eastAsia="zh-TW"/>
        </w:rPr>
      </w:pPr>
      <w:r w:rsidRPr="00C10BF5">
        <w:rPr>
          <w:lang w:eastAsia="zh-TW"/>
        </w:rPr>
        <w:t>SHOWCARD ROU2</w:t>
      </w:r>
    </w:p>
    <w:p w:rsidRPr="00C10BF5" w:rsidR="00360105" w:rsidP="00EB7420" w:rsidRDefault="00360105" w14:paraId="75FD95C4" w14:textId="77777777">
      <w:pPr>
        <w:rPr>
          <w:rFonts w:eastAsia="PMingLiU"/>
          <w:lang w:eastAsia="zh-TW"/>
        </w:rPr>
      </w:pPr>
    </w:p>
    <w:p w:rsidRPr="00C10BF5" w:rsidR="00360105" w:rsidP="00EB7420" w:rsidRDefault="00360105" w14:paraId="1C67723F"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EB7420" w:rsidRDefault="00360105" w14:paraId="4796A00C"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EB7420" w:rsidRDefault="00360105" w14:paraId="7886B8EF"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EB7420" w:rsidRDefault="00360105" w14:paraId="63719B17"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EB7420" w:rsidRDefault="00360105" w14:paraId="18579B59"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EB7420" w:rsidRDefault="00360105" w14:paraId="73EF5E93"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EB7420" w:rsidRDefault="00360105" w14:paraId="410C24EA" w14:textId="263B06B2">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C85F84">
        <w:rPr>
          <w:rFonts w:eastAsia="PMingLiU"/>
          <w:lang w:eastAsia="zh-TW"/>
        </w:rPr>
        <w:t>檢查或治療</w:t>
      </w:r>
    </w:p>
    <w:p w:rsidRPr="00C10BF5" w:rsidR="00360105" w:rsidP="00EB7420" w:rsidRDefault="00360105" w14:paraId="09F0F410"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EB7420" w:rsidRDefault="00360105" w14:paraId="7BCFAF20"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EB7420" w:rsidRDefault="00360105" w14:paraId="697E49FF"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C684A" w:rsidP="005F7407" w:rsidRDefault="005C684A" w14:paraId="4CF5E528" w14:textId="5B600801">
      <w:pPr>
        <w:rPr>
          <w:rFonts w:eastAsia="PMingLiU"/>
          <w:lang w:eastAsia="zh-TW"/>
        </w:rPr>
      </w:pPr>
      <w:r w:rsidRPr="00C10BF5">
        <w:rPr>
          <w:rFonts w:eastAsia="PMingLiU"/>
          <w:lang w:eastAsia="zh-TW"/>
        </w:rPr>
        <w:lastRenderedPageBreak/>
        <w:t>11=</w:t>
      </w:r>
      <w:r w:rsidRPr="00C10BF5">
        <w:rPr>
          <w:lang w:eastAsia="zh-TW"/>
        </w:rPr>
        <w:t xml:space="preserve"> </w:t>
      </w:r>
      <w:r w:rsidRPr="00C10BF5">
        <w:rPr>
          <w:rFonts w:eastAsia="PMingLiU"/>
          <w:lang w:eastAsia="zh-TW"/>
        </w:rPr>
        <w:t xml:space="preserve">VA </w:t>
      </w:r>
      <w:r w:rsidRPr="00C10BF5">
        <w:rPr>
          <w:rFonts w:hint="eastAsia" w:eastAsia="PMingLiU"/>
          <w:lang w:eastAsia="zh-TW"/>
        </w:rPr>
        <w:t>不為我的狀況提供承保</w:t>
      </w:r>
    </w:p>
    <w:p w:rsidRPr="00CD2FC0" w:rsidR="00CD2FC0" w:rsidP="00CD2FC0" w:rsidRDefault="00CD2FC0" w14:paraId="33587254" w14:textId="77777777">
      <w:pPr>
        <w:rPr>
          <w:rFonts w:eastAsia="PMingLiU"/>
          <w:lang w:eastAsia="zh-TW"/>
        </w:rPr>
      </w:pPr>
      <w:r xmlns:w="http://schemas.openxmlformats.org/wordprocessingml/2006/main" w:rsidRPr="00CD2FC0">
        <w:rPr>
          <w:rFonts w:eastAsia="PMingLiU"/>
          <w:lang w:eastAsia="zh-TW"/>
        </w:rPr>
        <w:t xml:space="preserve">12 = </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p>
    <w:p w:rsidR="00CD2FC0" w:rsidP="00CD2FC0" w:rsidRDefault="00CD2FC0" w14:paraId="2FB122F3" w14:textId="77777777">
      <w:pPr>
        <w:rPr>
          <w:rFonts w:eastAsia="PMingLiU"/>
          <w:lang w:eastAsia="zh-TW"/>
        </w:rPr>
      </w:pPr>
      <w:r xmlns:w="http://schemas.openxmlformats.org/wordprocessingml/2006/main" w:rsidRPr="00CD2FC0">
        <w:rPr>
          <w:rFonts w:eastAsia="PMingLiU"/>
          <w:lang w:eastAsia="zh-TW"/>
        </w:rPr>
        <w:t xml:space="preserve">13 = </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p>
    <w:p w:rsidRPr="00C10BF5" w:rsidR="005F7407" w:rsidP="00CD2FC0" w:rsidRDefault="005C684A" w14:paraId="2CE9A0B7" w14:textId="00C1E0D7">
      <w:r xmlns:w="http://schemas.openxmlformats.org/wordprocessingml/2006/main" w:rsidR="00CD2FC0">
        <w:rPr>
          <w:rFonts w:eastAsia="PMingLiU"/>
          <w:lang w:eastAsia="zh-TW"/>
        </w:rPr>
        <w:t>14</w:t>
      </w:r>
      <w:r w:rsidRPr="00C10BF5" w:rsidR="00360105">
        <w:rPr>
          <w:rFonts w:eastAsia="PMingLiU"/>
          <w:lang w:eastAsia="zh-TW"/>
        </w:rPr>
        <w:t>=</w:t>
      </w:r>
      <w:proofErr w:type="spellStart"/>
      <w:r w:rsidRPr="00C10BF5">
        <w:rPr>
          <w:rFonts w:hint="eastAsia" w:ascii="PMingLiU" w:hAnsi="PMingLiU" w:eastAsia="PMingLiU" w:cs="PMingLiU"/>
        </w:rPr>
        <w:t>其他原因</w:t>
      </w:r>
      <w:proofErr w:type="spellEnd"/>
      <w:r w:rsidRPr="00C10BF5" w:rsidR="005F7407">
        <w:t xml:space="preserve"> </w:t>
      </w:r>
    </w:p>
    <w:p w:rsidRPr="00C10BF5" w:rsidR="005F7407" w:rsidP="005F7407" w:rsidRDefault="005F7407" w14:paraId="19C76799" w14:textId="77777777"/>
    <w:p w:rsidRPr="00C10BF5" w:rsidR="005F7407" w:rsidP="005F7407" w:rsidRDefault="005F7407" w14:paraId="11DE0744" w14:textId="77777777">
      <w:r w:rsidRPr="00C10BF5">
        <w:t>……………………………………………………………………………………………………</w:t>
      </w:r>
    </w:p>
    <w:p w:rsidRPr="00C10BF5" w:rsidR="005F7407" w:rsidP="005F7407" w:rsidRDefault="005F7407" w14:paraId="0DC97567" w14:textId="77777777"/>
    <w:p w:rsidRPr="00C10BF5" w:rsidR="00360105" w:rsidP="005F7407" w:rsidRDefault="005F7407" w14:paraId="04A99EA7" w14:textId="49CAA8AE">
      <w:pPr>
        <w:rPr>
          <w:rFonts w:eastAsia="PMingLiU"/>
          <w:lang w:eastAsia="zh-TW"/>
        </w:rPr>
      </w:pPr>
      <w:r w:rsidRPr="00C10BF5">
        <w:t>ROU11a_OTH.  [IF ROU11a=</w:t>
      </w:r>
      <w:r xmlns:w="http://schemas.openxmlformats.org/wordprocessingml/2006/main" w:rsidR="00CD2FC0">
        <w:t>14</w:t>
      </w:r>
      <w:r xmlns:w="http://schemas.openxmlformats.org/wordprocessingml/2006/main" w:rsidRPr="00C10BF5" w:rsidR="00CD2FC0">
        <w:t xml:space="preserve"> </w:t>
      </w:r>
      <w:r w:rsidRPr="00C10BF5">
        <w:t>CONTINUE, ELSE GO TO ROU12]</w:t>
      </w:r>
    </w:p>
    <w:p w:rsidRPr="00C10BF5" w:rsidR="00360105" w:rsidP="00B46144" w:rsidRDefault="00360105" w14:paraId="7A3822EA" w14:textId="77777777">
      <w:pPr>
        <w:rPr>
          <w:rFonts w:eastAsia="PMingLiU"/>
          <w:lang w:eastAsia="zh-TW"/>
        </w:rPr>
      </w:pPr>
    </w:p>
    <w:p w:rsidRPr="00C10BF5" w:rsidR="00360105" w:rsidP="000607BB" w:rsidRDefault="00360105" w14:paraId="56A05854" w14:textId="77777777">
      <w:pPr>
        <w:rPr>
          <w:rFonts w:eastAsia="PMingLiU"/>
          <w:lang w:eastAsia="zh-TW"/>
        </w:rPr>
      </w:pPr>
      <w:r w:rsidRPr="00C10BF5">
        <w:rPr>
          <w:rFonts w:eastAsia="PMingLiU"/>
          <w:lang w:eastAsia="zh-TW"/>
        </w:rPr>
        <w:t>請說明您在</w:t>
      </w:r>
      <w:r w:rsidRPr="00C10BF5">
        <w:rPr>
          <w:rFonts w:hint="eastAsia" w:eastAsia="PMingLiU"/>
          <w:b/>
          <w:lang w:eastAsia="zh-TW"/>
        </w:rPr>
        <w:t>過去</w:t>
      </w:r>
      <w:r w:rsidRPr="00C10BF5">
        <w:rPr>
          <w:rFonts w:eastAsia="PMingLiU"/>
          <w:b/>
          <w:lang w:eastAsia="zh-TW"/>
        </w:rPr>
        <w:t xml:space="preserve"> 2 </w:t>
      </w:r>
      <w:r w:rsidRPr="00C10BF5">
        <w:rPr>
          <w:rFonts w:hint="eastAsia" w:eastAsia="PMingLiU"/>
          <w:b/>
          <w:lang w:eastAsia="zh-TW"/>
        </w:rPr>
        <w:t>年</w:t>
      </w:r>
      <w:r w:rsidRPr="00C10BF5">
        <w:rPr>
          <w:rFonts w:eastAsia="PMingLiU"/>
          <w:lang w:eastAsia="zh-TW"/>
        </w:rPr>
        <w:t>內沒接受一般體檢或例行檢查的其他原因。</w:t>
      </w:r>
    </w:p>
    <w:p w:rsidRPr="00C10BF5" w:rsidR="00360105" w:rsidP="00B46144" w:rsidRDefault="00360105" w14:paraId="606968F4" w14:textId="77777777">
      <w:pPr>
        <w:rPr>
          <w:rFonts w:eastAsia="PMingLiU"/>
          <w:lang w:eastAsia="zh-TW"/>
        </w:rPr>
      </w:pPr>
    </w:p>
    <w:p w:rsidRPr="00C10BF5" w:rsidR="005F7407" w:rsidP="005F7407" w:rsidRDefault="005F7407" w14:paraId="46EC3BB2" w14:textId="77777777">
      <w:pPr>
        <w:rPr>
          <w:b/>
          <w:bCs/>
        </w:rPr>
      </w:pPr>
      <w:r w:rsidRPr="00C10BF5">
        <w:t xml:space="preserve">________________ </w:t>
      </w:r>
      <w:r w:rsidRPr="00C10BF5">
        <w:rPr>
          <w:b/>
          <w:bCs/>
        </w:rPr>
        <w:t>[ALLOW 40]</w:t>
      </w:r>
    </w:p>
    <w:p w:rsidRPr="00C10BF5" w:rsidR="005F7407" w:rsidP="005F7407" w:rsidRDefault="005F7407" w14:paraId="6FBAFA72" w14:textId="77777777"/>
    <w:p w:rsidRPr="00C10BF5" w:rsidR="005F7407" w:rsidP="005F7407" w:rsidRDefault="005F7407" w14:paraId="7326DEFF" w14:textId="77777777">
      <w:r w:rsidRPr="00C10BF5">
        <w:t>……………………………………………………………………………………………………</w:t>
      </w:r>
    </w:p>
    <w:p w:rsidRPr="00C10BF5" w:rsidR="005F7407" w:rsidP="005F7407" w:rsidRDefault="005F7407" w14:paraId="3545D8F2" w14:textId="77777777"/>
    <w:p w:rsidRPr="00C10BF5" w:rsidR="005F7407" w:rsidP="005F7407" w:rsidRDefault="005F7407" w14:paraId="53A07C94" w14:textId="6670DB7F"/>
    <w:p w:rsidRPr="00C10BF5" w:rsidR="005F7407" w:rsidP="005F7407" w:rsidRDefault="005F7407" w14:paraId="4ED80A3D" w14:textId="12A196D1"/>
    <w:p w:rsidRPr="00C10BF5" w:rsidR="005F7407" w:rsidP="005F7407" w:rsidRDefault="005F7407" w14:paraId="510DA325" w14:textId="77777777">
      <w:r w:rsidRPr="00C10BF5">
        <w:t>……………………………………………………………………………………………………</w:t>
      </w:r>
    </w:p>
    <w:p w:rsidRPr="00C10BF5" w:rsidR="005F7407" w:rsidP="005F7407" w:rsidRDefault="005F7407" w14:paraId="1338AC3E" w14:textId="77777777"/>
    <w:p w:rsidRPr="00C10BF5" w:rsidR="00360105" w:rsidP="005F7407" w:rsidRDefault="005F7407" w14:paraId="00348C49" w14:textId="77777777">
      <w:pPr>
        <w:rPr>
          <w:rFonts w:eastAsia="PMingLiU"/>
          <w:lang w:eastAsia="zh-TW"/>
        </w:rPr>
      </w:pPr>
      <w:r w:rsidRPr="00C10BF5">
        <w:t>ROU12. [IF INTAGE LESS THAN 18 CONTINUE, ELSE GO TO ROU14]</w:t>
      </w:r>
    </w:p>
    <w:p w:rsidRPr="00C10BF5" w:rsidR="00360105" w:rsidP="00B46144" w:rsidRDefault="00360105" w14:paraId="7AF6841D" w14:textId="77777777">
      <w:pPr>
        <w:rPr>
          <w:rFonts w:eastAsia="PMingLiU"/>
          <w:lang w:eastAsia="zh-TW"/>
        </w:rPr>
      </w:pPr>
    </w:p>
    <w:p w:rsidRPr="00C10BF5" w:rsidR="00360105" w:rsidP="00B46144" w:rsidRDefault="00360105" w14:paraId="5E374432" w14:textId="77777777">
      <w:pPr>
        <w:rPr>
          <w:rFonts w:eastAsia="PMingLiU"/>
          <w:lang w:eastAsia="zh-TW"/>
        </w:rPr>
      </w:pPr>
      <w:r w:rsidRPr="00C10BF5">
        <w:rPr>
          <w:rFonts w:eastAsia="PMingLiU"/>
          <w:lang w:eastAsia="zh-TW"/>
        </w:rPr>
        <w:t>下列幾個問題和健康兒童體檢有關，也就是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F7407">
        <w:rPr>
          <w:lang w:eastAsia="zh-TW"/>
        </w:rPr>
        <w:t>NAME</w:t>
      </w:r>
      <w:r w:rsidRPr="00C10BF5">
        <w:rPr>
          <w:rFonts w:eastAsia="PMingLiU"/>
          <w:lang w:eastAsia="zh-TW"/>
        </w:rPr>
        <w:t>}</w:t>
      </w:r>
      <w:r w:rsidRPr="00C10BF5">
        <w:rPr>
          <w:rFonts w:eastAsia="PMingLiU"/>
          <w:lang w:eastAsia="zh-TW"/>
        </w:rPr>
        <w:t>未生病或未受傷時接受的一般體檢。上次</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proofErr w:type="gramStart"/>
      <w:r w:rsidRPr="00C10BF5">
        <w:rPr>
          <w:rFonts w:eastAsia="PMingLiU"/>
          <w:lang w:eastAsia="zh-TW"/>
        </w:rPr>
        <w:t>她</w:t>
      </w:r>
      <w:r w:rsidRPr="00C10BF5">
        <w:rPr>
          <w:rFonts w:eastAsia="PMingLiU"/>
          <w:lang w:eastAsia="zh-TW"/>
        </w:rPr>
        <w:t>}</w:t>
      </w:r>
      <w:r w:rsidRPr="00C10BF5">
        <w:rPr>
          <w:rFonts w:eastAsia="PMingLiU"/>
          <w:lang w:eastAsia="zh-TW"/>
        </w:rPr>
        <w:t>接受健康兒童體檢或一般體檢至今大約多長時間了</w:t>
      </w:r>
      <w:proofErr w:type="gramEnd"/>
      <w:r w:rsidRPr="00C10BF5">
        <w:rPr>
          <w:rFonts w:eastAsia="PMingLiU"/>
          <w:lang w:eastAsia="zh-TW"/>
        </w:rPr>
        <w:t>？</w:t>
      </w:r>
      <w:r w:rsidRPr="00C10BF5">
        <w:rPr>
          <w:rFonts w:eastAsia="PMingLiU"/>
          <w:lang w:eastAsia="zh-TW"/>
        </w:rPr>
        <w:tab/>
      </w:r>
    </w:p>
    <w:p w:rsidRPr="00C10BF5" w:rsidR="00360105" w:rsidP="00B46144" w:rsidRDefault="00360105" w14:paraId="09401D8A" w14:textId="77777777">
      <w:pPr>
        <w:rPr>
          <w:rFonts w:eastAsia="PMingLiU"/>
          <w:lang w:eastAsia="zh-TW"/>
        </w:rPr>
      </w:pPr>
    </w:p>
    <w:p w:rsidRPr="00C10BF5" w:rsidR="00DA57A3" w:rsidP="00DA57A3" w:rsidRDefault="00587C8C" w14:paraId="7BB9F5C5" w14:textId="77777777">
      <w:pPr>
        <w:rPr>
          <w:rFonts w:eastAsia="PMingLiU"/>
          <w:lang w:eastAsia="zh-TW"/>
        </w:rPr>
      </w:pPr>
      <w:r w:rsidRPr="00C10BF5">
        <w:rPr>
          <w:rFonts w:eastAsia="PMingLiU"/>
          <w:lang w:eastAsia="zh-TW"/>
        </w:rPr>
        <w:t>1=</w:t>
      </w:r>
      <w:r w:rsidRPr="00C10BF5">
        <w:rPr>
          <w:rFonts w:eastAsia="PMingLiU"/>
          <w:lang w:eastAsia="zh-TW"/>
        </w:rPr>
        <w:t>從不</w:t>
      </w:r>
      <w:r w:rsidRPr="00C10BF5">
        <w:rPr>
          <w:rFonts w:eastAsia="PMingLiU"/>
          <w:lang w:eastAsia="zh-TW"/>
        </w:rPr>
        <w:t xml:space="preserve"> </w:t>
      </w:r>
    </w:p>
    <w:p w:rsidRPr="00C10BF5" w:rsidR="00DA57A3" w:rsidP="00DA57A3" w:rsidRDefault="00587C8C" w14:paraId="28168113" w14:textId="77777777">
      <w:pPr>
        <w:rPr>
          <w:rFonts w:eastAsia="PMingLiU"/>
          <w:lang w:eastAsia="zh-TW"/>
        </w:rPr>
      </w:pPr>
      <w:r w:rsidRPr="00C10BF5">
        <w:rPr>
          <w:rFonts w:eastAsia="PMingLiU"/>
          <w:lang w:eastAsia="zh-TW"/>
        </w:rPr>
        <w:t>2=</w:t>
      </w:r>
      <w:r w:rsidRPr="00C10BF5">
        <w:rPr>
          <w:rFonts w:eastAsia="PMingLiU"/>
          <w:lang w:eastAsia="zh-TW"/>
        </w:rPr>
        <w:t>不到</w:t>
      </w:r>
      <w:r w:rsidRPr="00C10BF5">
        <w:rPr>
          <w:rFonts w:eastAsia="PMingLiU"/>
          <w:lang w:eastAsia="zh-TW"/>
        </w:rPr>
        <w:t xml:space="preserve"> 1 </w:t>
      </w:r>
      <w:r w:rsidRPr="00C10BF5">
        <w:rPr>
          <w:rFonts w:eastAsia="PMingLiU"/>
          <w:lang w:eastAsia="zh-TW"/>
        </w:rPr>
        <w:t>年前</w:t>
      </w:r>
    </w:p>
    <w:p w:rsidRPr="00C10BF5" w:rsidR="00DA57A3" w:rsidP="00DA57A3" w:rsidRDefault="00587C8C" w14:paraId="02628F25" w14:textId="77777777">
      <w:pPr>
        <w:rPr>
          <w:rFonts w:eastAsia="PMingLiU"/>
          <w:lang w:eastAsia="zh-TW"/>
        </w:rPr>
      </w:pPr>
      <w:r w:rsidRPr="00C10BF5">
        <w:rPr>
          <w:rFonts w:eastAsia="PMingLiU"/>
          <w:lang w:eastAsia="zh-TW"/>
        </w:rPr>
        <w:t>3=</w:t>
      </w:r>
      <w:r w:rsidRPr="00C10BF5">
        <w:rPr>
          <w:rFonts w:eastAsia="PMingLiU"/>
          <w:lang w:eastAsia="zh-TW"/>
        </w:rPr>
        <w:t>至少</w:t>
      </w:r>
      <w:r w:rsidRPr="00C10BF5">
        <w:rPr>
          <w:rFonts w:eastAsia="PMingLiU"/>
          <w:lang w:eastAsia="zh-TW"/>
        </w:rPr>
        <w:t xml:space="preserve"> 1 </w:t>
      </w:r>
      <w:r w:rsidRPr="00C10BF5">
        <w:rPr>
          <w:rFonts w:eastAsia="PMingLiU"/>
          <w:lang w:eastAsia="zh-TW"/>
        </w:rPr>
        <w:t>年，但少於</w:t>
      </w:r>
      <w:r w:rsidRPr="00C10BF5">
        <w:rPr>
          <w:rFonts w:eastAsia="PMingLiU"/>
          <w:lang w:eastAsia="zh-TW"/>
        </w:rPr>
        <w:t xml:space="preserve"> 2 </w:t>
      </w:r>
      <w:r w:rsidRPr="00C10BF5">
        <w:rPr>
          <w:rFonts w:eastAsia="PMingLiU"/>
          <w:lang w:eastAsia="zh-TW"/>
        </w:rPr>
        <w:t>年</w:t>
      </w:r>
    </w:p>
    <w:p w:rsidRPr="00C10BF5" w:rsidR="00DA57A3" w:rsidP="00DA57A3" w:rsidRDefault="00587C8C" w14:paraId="1A1A3EBC" w14:textId="77777777">
      <w:pPr>
        <w:rPr>
          <w:rFonts w:eastAsia="PMingLiU"/>
        </w:rPr>
      </w:pPr>
      <w:r w:rsidRPr="00C10BF5">
        <w:rPr>
          <w:rFonts w:eastAsia="PMingLiU"/>
          <w:lang w:eastAsia="zh-TW"/>
        </w:rPr>
        <w:t>4=</w:t>
      </w:r>
      <w:r w:rsidRPr="00C10BF5">
        <w:rPr>
          <w:rFonts w:eastAsia="PMingLiU"/>
          <w:lang w:eastAsia="zh-TW"/>
        </w:rPr>
        <w:t>至少</w:t>
      </w:r>
      <w:r w:rsidRPr="00C10BF5">
        <w:rPr>
          <w:rFonts w:eastAsia="PMingLiU"/>
          <w:lang w:eastAsia="zh-TW"/>
        </w:rPr>
        <w:t xml:space="preserve"> 2 </w:t>
      </w:r>
      <w:r w:rsidRPr="00C10BF5">
        <w:rPr>
          <w:rFonts w:eastAsia="PMingLiU"/>
          <w:lang w:eastAsia="zh-TW"/>
        </w:rPr>
        <w:t>年，但少於</w:t>
      </w:r>
      <w:r w:rsidRPr="00C10BF5">
        <w:rPr>
          <w:rFonts w:eastAsia="PMingLiU"/>
          <w:lang w:eastAsia="zh-TW"/>
        </w:rPr>
        <w:t xml:space="preserve"> 3 </w:t>
      </w:r>
      <w:r w:rsidRPr="00C10BF5">
        <w:rPr>
          <w:rFonts w:eastAsia="PMingLiU"/>
          <w:lang w:eastAsia="zh-TW"/>
        </w:rPr>
        <w:t>年</w:t>
      </w:r>
    </w:p>
    <w:p w:rsidRPr="00C10BF5" w:rsidR="00DA57A3" w:rsidP="00DA57A3" w:rsidRDefault="00587C8C" w14:paraId="7BE55FED" w14:textId="77777777">
      <w:pPr>
        <w:rPr>
          <w:rFonts w:eastAsia="PMingLiU"/>
        </w:rPr>
      </w:pPr>
      <w:r w:rsidRPr="00C10BF5">
        <w:rPr>
          <w:rFonts w:eastAsia="PMingLiU"/>
          <w:lang w:eastAsia="zh-TW"/>
        </w:rPr>
        <w:t>5=</w:t>
      </w:r>
      <w:r w:rsidRPr="00C10BF5">
        <w:rPr>
          <w:rFonts w:eastAsia="PMingLiU"/>
          <w:lang w:eastAsia="zh-TW"/>
        </w:rPr>
        <w:t>至少</w:t>
      </w:r>
      <w:r w:rsidRPr="00C10BF5">
        <w:rPr>
          <w:rFonts w:eastAsia="PMingLiU"/>
          <w:lang w:eastAsia="zh-TW"/>
        </w:rPr>
        <w:t xml:space="preserve"> 3 </w:t>
      </w:r>
      <w:r w:rsidRPr="00C10BF5">
        <w:rPr>
          <w:rFonts w:eastAsia="PMingLiU"/>
          <w:lang w:eastAsia="zh-TW"/>
        </w:rPr>
        <w:t>年，但少於</w:t>
      </w:r>
      <w:r w:rsidRPr="00C10BF5">
        <w:rPr>
          <w:rFonts w:eastAsia="PMingLiU"/>
          <w:lang w:eastAsia="zh-TW"/>
        </w:rPr>
        <w:t xml:space="preserve"> 4 </w:t>
      </w:r>
      <w:r w:rsidRPr="00C10BF5">
        <w:rPr>
          <w:rFonts w:eastAsia="PMingLiU"/>
          <w:lang w:eastAsia="zh-TW"/>
        </w:rPr>
        <w:t>年</w:t>
      </w:r>
    </w:p>
    <w:p w:rsidRPr="00C10BF5" w:rsidR="00DA57A3" w:rsidP="00DA57A3" w:rsidRDefault="00587C8C" w14:paraId="299E0FB2" w14:textId="77777777">
      <w:pPr>
        <w:rPr>
          <w:rFonts w:eastAsia="PMingLiU"/>
          <w:lang w:eastAsia="zh-TW"/>
        </w:rPr>
      </w:pPr>
      <w:r w:rsidRPr="00C10BF5">
        <w:rPr>
          <w:rFonts w:eastAsia="PMingLiU"/>
          <w:lang w:eastAsia="zh-TW"/>
        </w:rPr>
        <w:t>6=</w:t>
      </w:r>
      <w:r w:rsidRPr="00C10BF5">
        <w:rPr>
          <w:rFonts w:eastAsia="PMingLiU"/>
          <w:lang w:eastAsia="zh-TW"/>
        </w:rPr>
        <w:t>至少</w:t>
      </w:r>
      <w:r w:rsidRPr="00C10BF5">
        <w:rPr>
          <w:rFonts w:eastAsia="PMingLiU"/>
          <w:lang w:eastAsia="zh-TW"/>
        </w:rPr>
        <w:t xml:space="preserve"> 4 </w:t>
      </w:r>
      <w:r w:rsidRPr="00C10BF5">
        <w:rPr>
          <w:rFonts w:eastAsia="PMingLiU"/>
          <w:lang w:eastAsia="zh-TW"/>
        </w:rPr>
        <w:t>年，但少於</w:t>
      </w:r>
      <w:r w:rsidRPr="00C10BF5">
        <w:rPr>
          <w:rFonts w:eastAsia="PMingLiU"/>
          <w:lang w:eastAsia="zh-TW"/>
        </w:rPr>
        <w:t xml:space="preserve"> 5 </w:t>
      </w:r>
      <w:r w:rsidRPr="00C10BF5">
        <w:rPr>
          <w:rFonts w:eastAsia="PMingLiU"/>
          <w:lang w:eastAsia="zh-TW"/>
        </w:rPr>
        <w:t>年</w:t>
      </w:r>
    </w:p>
    <w:p w:rsidRPr="00C10BF5" w:rsidR="00DA57A3" w:rsidP="00DA57A3" w:rsidRDefault="00587C8C" w14:paraId="2FCCD83C" w14:textId="77777777">
      <w:pPr>
        <w:rPr>
          <w:rFonts w:eastAsia="PMingLiU"/>
          <w:lang w:eastAsia="zh-TW"/>
        </w:rPr>
      </w:pPr>
      <w:r w:rsidRPr="00C10BF5">
        <w:rPr>
          <w:rFonts w:eastAsia="PMingLiU"/>
          <w:lang w:eastAsia="zh-TW"/>
        </w:rPr>
        <w:t xml:space="preserve">7=5 </w:t>
      </w:r>
      <w:r w:rsidRPr="00C10BF5">
        <w:rPr>
          <w:rFonts w:eastAsia="PMingLiU"/>
          <w:lang w:eastAsia="zh-TW"/>
        </w:rPr>
        <w:t>年或更長時間以前</w:t>
      </w:r>
    </w:p>
    <w:p w:rsidRPr="00C10BF5" w:rsidR="00360105" w:rsidP="00B46144" w:rsidRDefault="00360105" w14:paraId="609054F4" w14:textId="5C23972E">
      <w:pPr>
        <w:rPr>
          <w:rFonts w:eastAsia="PMingLiU"/>
          <w:lang w:eastAsia="zh-TW"/>
        </w:rPr>
      </w:pPr>
    </w:p>
    <w:p w:rsidRPr="00C10BF5" w:rsidR="005F7407" w:rsidP="005F7407" w:rsidRDefault="005F7407" w14:paraId="1C1808B5" w14:textId="77777777">
      <w:r w:rsidRPr="00C10BF5">
        <w:t>……………………………………………………………………………………………………</w:t>
      </w:r>
    </w:p>
    <w:p w:rsidRPr="00C10BF5" w:rsidR="005F7407" w:rsidP="005F7407" w:rsidRDefault="005F7407" w14:paraId="6112C917" w14:textId="77777777"/>
    <w:p w:rsidRPr="00C10BF5" w:rsidR="00360105" w:rsidP="005F7407" w:rsidRDefault="005F7407" w14:paraId="28B9602F" w14:textId="77777777">
      <w:pPr>
        <w:rPr>
          <w:rFonts w:eastAsia="PMingLiU"/>
          <w:lang w:eastAsia="zh-TW"/>
        </w:rPr>
      </w:pPr>
      <w:r w:rsidRPr="00C10BF5">
        <w:t>ROU13.  [IF ROU12=2 OR 3 CONTINUE, ELSE GO TO ROU13a]</w:t>
      </w:r>
    </w:p>
    <w:p w:rsidRPr="00C10BF5" w:rsidR="00360105" w:rsidP="00B46144" w:rsidRDefault="00360105" w14:paraId="6AABA2F8" w14:textId="77777777">
      <w:pPr>
        <w:rPr>
          <w:rFonts w:eastAsia="PMingLiU"/>
          <w:lang w:eastAsia="zh-TW"/>
        </w:rPr>
      </w:pPr>
    </w:p>
    <w:p w:rsidRPr="00C10BF5" w:rsidR="00360105" w:rsidP="00B46144" w:rsidRDefault="00360105" w14:paraId="5597F143" w14:textId="7777777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proofErr w:type="gramStart"/>
      <w:r w:rsidRPr="00C10BF5">
        <w:rPr>
          <w:rFonts w:eastAsia="PMingLiU"/>
          <w:lang w:eastAsia="zh-TW"/>
        </w:rPr>
        <w:t>她</w:t>
      </w:r>
      <w:r w:rsidRPr="00C10BF5">
        <w:rPr>
          <w:rFonts w:eastAsia="PMingLiU"/>
          <w:lang w:eastAsia="zh-TW"/>
        </w:rPr>
        <w:t>}</w:t>
      </w:r>
      <w:r w:rsidRPr="00C10BF5">
        <w:rPr>
          <w:rFonts w:eastAsia="PMingLiU"/>
          <w:lang w:eastAsia="zh-TW"/>
        </w:rPr>
        <w:t>是否在</w:t>
      </w:r>
      <w:proofErr w:type="gramEnd"/>
      <w:r w:rsidRPr="00C10BF5" w:rsidR="00BA09A4">
        <w:rPr>
          <w:rFonts w:hint="eastAsia" w:eastAsiaTheme="minorEastAsia"/>
          <w:lang w:eastAsia="zh-CN"/>
        </w:rPr>
        <w:t xml:space="preserve"> </w:t>
      </w:r>
      <w:r w:rsidRPr="00C10BF5" w:rsidR="005F7407">
        <w:t>{REFERENCE HEALTH CENTER}</w:t>
      </w:r>
      <w:r w:rsidRPr="00C10BF5" w:rsidR="00BA09A4">
        <w:rPr>
          <w:rFonts w:hint="eastAsia" w:eastAsiaTheme="minorEastAsia"/>
          <w:lang w:eastAsia="zh-CN"/>
        </w:rPr>
        <w:t xml:space="preserve"> </w:t>
      </w:r>
      <w:r w:rsidRPr="00C10BF5">
        <w:rPr>
          <w:rFonts w:eastAsia="PMingLiU"/>
          <w:lang w:eastAsia="zh-TW"/>
        </w:rPr>
        <w:t>接受過此體檢？</w:t>
      </w:r>
      <w:r w:rsidRPr="00C10BF5">
        <w:rPr>
          <w:rFonts w:eastAsia="PMingLiU"/>
          <w:lang w:eastAsia="zh-TW"/>
        </w:rPr>
        <w:tab/>
      </w:r>
    </w:p>
    <w:p w:rsidRPr="00C10BF5" w:rsidR="00360105" w:rsidP="00B46144" w:rsidRDefault="00360105" w14:paraId="410F8A21" w14:textId="77777777">
      <w:pPr>
        <w:rPr>
          <w:rFonts w:eastAsia="PMingLiU"/>
          <w:lang w:eastAsia="zh-TW"/>
        </w:rPr>
      </w:pPr>
    </w:p>
    <w:p w:rsidRPr="00C10BF5" w:rsidR="005F7407" w:rsidP="005F7407" w:rsidRDefault="00360105" w14:paraId="0C32F852" w14:textId="75B61B1E">
      <w:r w:rsidRPr="00C10BF5">
        <w:rPr>
          <w:rFonts w:eastAsia="PMingLiU"/>
          <w:lang w:eastAsia="zh-TW"/>
        </w:rPr>
        <w:t xml:space="preserve"> </w:t>
      </w:r>
      <w:r w:rsidRPr="00C10BF5" w:rsidR="004931D2">
        <w:t>1=</w:t>
      </w:r>
      <w:r w:rsidRPr="00C10BF5" w:rsidR="004931D2">
        <w:rPr>
          <w:rFonts w:hint="eastAsia" w:ascii="PMingLiU" w:hAnsi="PMingLiU" w:eastAsia="PMingLiU" w:cs="PMingLiU"/>
        </w:rPr>
        <w:t>是</w:t>
      </w:r>
      <w:r w:rsidRPr="00C10BF5" w:rsidR="005F7407">
        <w:t xml:space="preserve"> </w:t>
      </w:r>
    </w:p>
    <w:p w:rsidRPr="00C10BF5" w:rsidR="005F7407" w:rsidP="005F7407" w:rsidRDefault="004931D2" w14:paraId="1A6D1D96" w14:textId="1463BFEC">
      <w:r w:rsidRPr="00C10BF5">
        <w:t>2=</w:t>
      </w:r>
      <w:r w:rsidRPr="00C10BF5">
        <w:rPr>
          <w:rFonts w:hint="eastAsia" w:ascii="PMingLiU" w:hAnsi="PMingLiU" w:eastAsia="PMingLiU" w:cs="PMingLiU"/>
        </w:rPr>
        <w:t>否</w:t>
      </w:r>
      <w:r w:rsidRPr="00C10BF5" w:rsidR="005F7407">
        <w:t xml:space="preserve"> </w:t>
      </w:r>
    </w:p>
    <w:p w:rsidRPr="00C10BF5" w:rsidR="005F7407" w:rsidP="005F7407" w:rsidRDefault="005F7407" w14:paraId="6714B505" w14:textId="77777777"/>
    <w:p w:rsidRPr="00C10BF5" w:rsidR="005F7407" w:rsidP="005F7407" w:rsidRDefault="005F7407" w14:paraId="20715D21" w14:textId="77777777">
      <w:r w:rsidRPr="00C10BF5">
        <w:t>……………………………………………………………………………………………………</w:t>
      </w:r>
    </w:p>
    <w:p w:rsidRPr="00C10BF5" w:rsidR="005F7407" w:rsidP="005F7407" w:rsidRDefault="005F7407" w14:paraId="380E8C70" w14:textId="77777777"/>
    <w:p w:rsidRPr="00C10BF5" w:rsidR="00360105" w:rsidP="005F7407" w:rsidRDefault="005F7407" w14:paraId="212E692D" w14:textId="77777777">
      <w:pPr>
        <w:rPr>
          <w:rFonts w:eastAsia="PMingLiU"/>
          <w:lang w:eastAsia="zh-TW"/>
        </w:rPr>
      </w:pPr>
      <w:r w:rsidRPr="00C10BF5">
        <w:t>ROU13a. [IF ROU12=1, 4, 5, 6, OR 7 CONTINUE, ELSE GO TO ROU14]</w:t>
      </w:r>
    </w:p>
    <w:p w:rsidRPr="00C10BF5" w:rsidR="00360105" w:rsidP="00B153BC" w:rsidRDefault="00360105" w14:paraId="0C859793" w14:textId="77777777">
      <w:pPr>
        <w:rPr>
          <w:rFonts w:eastAsia="PMingLiU"/>
          <w:lang w:eastAsia="zh-TW"/>
        </w:rPr>
      </w:pPr>
      <w:r w:rsidRPr="00C10BF5">
        <w:rPr>
          <w:rFonts w:eastAsia="PMingLiU"/>
          <w:lang w:eastAsia="zh-TW"/>
        </w:rPr>
        <w:lastRenderedPageBreak/>
        <w:t xml:space="preserve"> </w:t>
      </w:r>
    </w:p>
    <w:p w:rsidRPr="00C10BF5" w:rsidR="00360105" w:rsidP="00B46144" w:rsidRDefault="00360105" w14:paraId="7C14AD07" w14:textId="44EEA3D5">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Pr>
          <w:rFonts w:eastAsia="PMingLiU"/>
          <w:lang w:eastAsia="zh-TW"/>
        </w:rPr>
        <w:t>/ }</w:t>
      </w:r>
      <w:r w:rsidRPr="00C10BF5">
        <w:rPr>
          <w:rFonts w:eastAsia="PMingLiU"/>
          <w:lang w:eastAsia="zh-TW"/>
        </w:rPr>
        <w:t>在</w:t>
      </w:r>
      <w:r w:rsidRPr="00C10BF5" w:rsidR="00B44C53">
        <w:rPr>
          <w:rFonts w:hint="eastAsia" w:eastAsia="PMingLiU"/>
          <w:b/>
          <w:bCs/>
          <w:lang w:eastAsia="zh-TW"/>
        </w:rPr>
        <w:t>過去兩</w:t>
      </w:r>
      <w:r w:rsidRPr="00C10BF5">
        <w:rPr>
          <w:rFonts w:eastAsia="PMingLiU"/>
          <w:b/>
          <w:bCs/>
          <w:lang w:eastAsia="zh-TW"/>
        </w:rPr>
        <w:t>年</w:t>
      </w:r>
      <w:r w:rsidRPr="00C10BF5">
        <w:rPr>
          <w:rFonts w:eastAsia="PMingLiU"/>
          <w:lang w:eastAsia="zh-TW"/>
        </w:rPr>
        <w:t>內沒接受健康兒童體檢或一般體檢的主要原因是什麼</w:t>
      </w:r>
      <w:r w:rsidRPr="00C10BF5" w:rsidR="009833D7">
        <w:rPr>
          <w:rFonts w:hint="eastAsia" w:ascii="SimSun" w:hAnsi="SimSun" w:eastAsia="PMingLiU"/>
          <w:lang w:eastAsia="zh-TW"/>
        </w:rPr>
        <w:t>。</w:t>
      </w:r>
      <w:r w:rsidRPr="00C10BF5">
        <w:rPr>
          <w:rFonts w:eastAsia="PMingLiU"/>
          <w:lang w:eastAsia="zh-TW"/>
        </w:rPr>
        <w:tab/>
      </w:r>
    </w:p>
    <w:p w:rsidRPr="00C10BF5" w:rsidR="00360105" w:rsidP="00B46144" w:rsidRDefault="00360105" w14:paraId="403EE273" w14:textId="77777777">
      <w:pPr>
        <w:rPr>
          <w:rFonts w:eastAsia="PMingLiU"/>
          <w:lang w:eastAsia="zh-TW"/>
        </w:rPr>
      </w:pPr>
    </w:p>
    <w:p w:rsidRPr="00C10BF5" w:rsidR="00360105" w:rsidP="00B46144" w:rsidRDefault="005F7407" w14:paraId="478227D3" w14:textId="77777777">
      <w:pPr>
        <w:rPr>
          <w:rFonts w:eastAsia="SimSun"/>
          <w:lang w:eastAsia="zh-TW"/>
        </w:rPr>
      </w:pPr>
      <w:r w:rsidRPr="00C10BF5">
        <w:rPr>
          <w:lang w:eastAsia="zh-TW"/>
        </w:rPr>
        <w:t>SHOWCARD ROU2</w:t>
      </w:r>
    </w:p>
    <w:p w:rsidRPr="00C10BF5" w:rsidR="005F7407" w:rsidP="00B46144" w:rsidRDefault="005F7407" w14:paraId="673E9F85" w14:textId="77777777">
      <w:pPr>
        <w:rPr>
          <w:rFonts w:eastAsia="SimSun"/>
          <w:lang w:eastAsia="zh-TW"/>
        </w:rPr>
      </w:pPr>
    </w:p>
    <w:p w:rsidRPr="00C10BF5" w:rsidR="00360105" w:rsidP="00B46144" w:rsidRDefault="00360105" w14:paraId="687A914C"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41250499"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442E4251"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3DB2E402"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r w:rsidRPr="00C10BF5">
        <w:rPr>
          <w:rFonts w:eastAsia="PMingLiU"/>
          <w:lang w:eastAsia="zh-TW"/>
        </w:rPr>
        <w:t xml:space="preserve"> </w:t>
      </w:r>
    </w:p>
    <w:p w:rsidRPr="00C10BF5" w:rsidR="00360105" w:rsidP="00B46144" w:rsidRDefault="00360105" w14:paraId="12E1FE9D"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02F1975E"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0948ABD2" w14:textId="120FFEB2">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C85F84">
        <w:rPr>
          <w:rFonts w:eastAsia="PMingLiU"/>
          <w:lang w:eastAsia="zh-TW"/>
        </w:rPr>
        <w:t>檢查或治療</w:t>
      </w:r>
    </w:p>
    <w:p w:rsidRPr="00C10BF5" w:rsidR="00360105" w:rsidP="00B46144" w:rsidRDefault="00360105" w14:paraId="43F45362"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0F2FBB00"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3525A27A"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C684A" w:rsidP="005F7407" w:rsidRDefault="005C684A" w14:paraId="5F34E2C2" w14:textId="0FED1A65">
      <w:pPr>
        <w:rPr>
          <w:rFonts w:eastAsia="PMingLiU"/>
          <w:lang w:eastAsia="zh-TW"/>
        </w:rPr>
      </w:pPr>
      <w:r w:rsidRPr="00C10BF5">
        <w:rPr>
          <w:rFonts w:eastAsia="PMingLiU"/>
          <w:lang w:eastAsia="zh-TW"/>
        </w:rPr>
        <w:t>11=</w:t>
      </w:r>
      <w:r w:rsidRPr="00C10BF5">
        <w:rPr>
          <w:lang w:eastAsia="zh-TW"/>
        </w:rPr>
        <w:t xml:space="preserve"> </w:t>
      </w:r>
      <w:r w:rsidRPr="00C10BF5">
        <w:rPr>
          <w:rFonts w:eastAsia="PMingLiU"/>
          <w:lang w:eastAsia="zh-TW"/>
        </w:rPr>
        <w:t xml:space="preserve">VA </w:t>
      </w:r>
      <w:r w:rsidRPr="00C10BF5">
        <w:rPr>
          <w:rFonts w:hint="eastAsia" w:eastAsia="PMingLiU"/>
          <w:lang w:eastAsia="zh-TW"/>
        </w:rPr>
        <w:t>不為我的狀況提供承保</w:t>
      </w:r>
    </w:p>
    <w:p w:rsidRPr="00CD2FC0" w:rsidR="00CD2FC0" w:rsidP="00CD2FC0" w:rsidRDefault="00CD2FC0" w14:paraId="43A23798" w14:textId="77777777">
      <w:pPr>
        <w:rPr>
          <w:rFonts w:eastAsia="PMingLiU"/>
          <w:lang w:eastAsia="zh-TW"/>
        </w:rPr>
      </w:pPr>
      <w:r xmlns:w="http://schemas.openxmlformats.org/wordprocessingml/2006/main" w:rsidRPr="00CD2FC0">
        <w:rPr>
          <w:rFonts w:eastAsia="PMingLiU"/>
          <w:lang w:eastAsia="zh-TW"/>
        </w:rPr>
        <w:t xml:space="preserve">12 = </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p>
    <w:p w:rsidR="00CD2FC0" w:rsidP="00CD2FC0" w:rsidRDefault="00CD2FC0" w14:paraId="325DAB23" w14:textId="77777777">
      <w:pPr>
        <w:rPr>
          <w:rFonts w:eastAsia="PMingLiU"/>
          <w:lang w:eastAsia="zh-TW"/>
        </w:rPr>
      </w:pPr>
      <w:r xmlns:w="http://schemas.openxmlformats.org/wordprocessingml/2006/main" w:rsidRPr="00CD2FC0">
        <w:rPr>
          <w:rFonts w:eastAsia="PMingLiU"/>
          <w:lang w:eastAsia="zh-TW"/>
        </w:rPr>
        <w:t xml:space="preserve">13 = </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p>
    <w:p w:rsidRPr="00C10BF5" w:rsidR="005F7407" w:rsidP="00CD2FC0" w:rsidRDefault="005C684A" w14:paraId="7FD6F3FD" w14:textId="3DF94A4B">
      <w:r xmlns:w="http://schemas.openxmlformats.org/wordprocessingml/2006/main" w:rsidR="00CD2FC0">
        <w:rPr>
          <w:rFonts w:eastAsia="PMingLiU"/>
          <w:lang w:eastAsia="zh-TW"/>
        </w:rPr>
        <w:t>14</w:t>
      </w:r>
      <w:r w:rsidRPr="00C10BF5" w:rsidR="00360105">
        <w:rPr>
          <w:rFonts w:eastAsia="PMingLiU"/>
          <w:lang w:eastAsia="zh-TW"/>
        </w:rPr>
        <w:t xml:space="preserve">= </w:t>
      </w:r>
      <w:proofErr w:type="spellStart"/>
      <w:r w:rsidRPr="00C10BF5">
        <w:rPr>
          <w:rFonts w:hint="eastAsia" w:ascii="PMingLiU" w:hAnsi="PMingLiU" w:eastAsia="PMingLiU" w:cs="PMingLiU"/>
        </w:rPr>
        <w:t>其他原因</w:t>
      </w:r>
      <w:proofErr w:type="spellEnd"/>
      <w:r w:rsidRPr="00C10BF5" w:rsidR="005F7407">
        <w:t xml:space="preserve"> </w:t>
      </w:r>
    </w:p>
    <w:p w:rsidRPr="00C10BF5" w:rsidR="005F7407" w:rsidP="005F7407" w:rsidRDefault="005F7407" w14:paraId="745B30A9" w14:textId="77777777"/>
    <w:p w:rsidRPr="00C10BF5" w:rsidR="005F7407" w:rsidP="005F7407" w:rsidRDefault="005F7407" w14:paraId="6966B80E" w14:textId="77777777">
      <w:r w:rsidRPr="00C10BF5">
        <w:t>……………………………………………………………………………………………………</w:t>
      </w:r>
    </w:p>
    <w:p w:rsidRPr="00C10BF5" w:rsidR="005F7407" w:rsidP="005F7407" w:rsidRDefault="005F7407" w14:paraId="24AFEA3F" w14:textId="77777777"/>
    <w:p w:rsidRPr="00C10BF5" w:rsidR="00360105" w:rsidP="005F7407" w:rsidRDefault="005F7407" w14:paraId="0BBA41B7" w14:textId="4754E1C9">
      <w:pPr>
        <w:rPr>
          <w:rFonts w:eastAsia="PMingLiU"/>
          <w:lang w:eastAsia="zh-TW"/>
        </w:rPr>
      </w:pPr>
      <w:r w:rsidRPr="00C10BF5">
        <w:t>ROU13a_OTH. [IF ROU13a=</w:t>
      </w:r>
      <w:r xmlns:w="http://schemas.openxmlformats.org/wordprocessingml/2006/main" w:rsidR="00CD2FC0">
        <w:t>14</w:t>
      </w:r>
      <w:r xmlns:w="http://schemas.openxmlformats.org/wordprocessingml/2006/main" w:rsidRPr="00C10BF5" w:rsidR="00CD2FC0">
        <w:t xml:space="preserve"> </w:t>
      </w:r>
      <w:r w:rsidRPr="00C10BF5">
        <w:t xml:space="preserve">CONTINUE, ELSE GO TO </w:t>
      </w:r>
      <w:r w:rsidRPr="00C10BF5">
        <w:rPr>
          <w:rFonts w:cs="Times New Roman"/>
        </w:rPr>
        <w:t>ROU14</w:t>
      </w:r>
      <w:r w:rsidRPr="00C10BF5">
        <w:t>]</w:t>
      </w:r>
    </w:p>
    <w:p w:rsidRPr="00C10BF5" w:rsidR="00360105" w:rsidP="00B46144" w:rsidRDefault="00360105" w14:paraId="0377C042" w14:textId="77777777">
      <w:pPr>
        <w:rPr>
          <w:rFonts w:eastAsia="PMingLiU"/>
          <w:lang w:eastAsia="zh-TW"/>
        </w:rPr>
      </w:pPr>
    </w:p>
    <w:p w:rsidRPr="00C10BF5" w:rsidR="00360105" w:rsidP="00B46144" w:rsidRDefault="00360105" w14:paraId="24174EFD" w14:textId="0B978399">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F7407">
        <w:rPr>
          <w:lang w:eastAsia="zh-TW"/>
        </w:rPr>
        <w:t>NAME</w:t>
      </w:r>
      <w:r w:rsidRPr="00C10BF5">
        <w:rPr>
          <w:rFonts w:eastAsia="PMingLiU"/>
          <w:lang w:eastAsia="zh-TW"/>
        </w:rPr>
        <w:t>}</w:t>
      </w:r>
      <w:r w:rsidRPr="00C10BF5">
        <w:rPr>
          <w:rFonts w:eastAsia="PMingLiU"/>
          <w:lang w:eastAsia="zh-TW"/>
        </w:rPr>
        <w:t>在</w:t>
      </w:r>
      <w:r w:rsidRPr="00C10BF5" w:rsidR="00E16809">
        <w:rPr>
          <w:rFonts w:hint="eastAsia" w:eastAsia="PMingLiU"/>
          <w:b/>
          <w:bCs/>
          <w:lang w:eastAsia="zh-TW"/>
        </w:rPr>
        <w:t>過去兩</w:t>
      </w:r>
      <w:r w:rsidRPr="00C10BF5">
        <w:rPr>
          <w:rFonts w:eastAsia="PMingLiU"/>
          <w:b/>
          <w:bCs/>
          <w:lang w:eastAsia="zh-TW"/>
        </w:rPr>
        <w:t>年</w:t>
      </w:r>
      <w:r w:rsidRPr="00C10BF5">
        <w:rPr>
          <w:rFonts w:eastAsia="PMingLiU"/>
          <w:lang w:eastAsia="zh-TW"/>
        </w:rPr>
        <w:t>內沒接受健康兒童體檢或一般體檢的其他原因。</w:t>
      </w:r>
    </w:p>
    <w:p w:rsidRPr="00C10BF5" w:rsidR="00360105" w:rsidP="00B46144" w:rsidRDefault="00360105" w14:paraId="2D3DFD6E" w14:textId="77777777">
      <w:pPr>
        <w:rPr>
          <w:rFonts w:eastAsia="PMingLiU"/>
          <w:lang w:eastAsia="zh-TW"/>
        </w:rPr>
      </w:pPr>
    </w:p>
    <w:p w:rsidRPr="00C10BF5" w:rsidR="005F7407" w:rsidP="005F7407" w:rsidRDefault="005F7407" w14:paraId="3E301D4F" w14:textId="77777777">
      <w:pPr>
        <w:rPr>
          <w:b/>
          <w:bCs/>
        </w:rPr>
      </w:pPr>
      <w:r w:rsidRPr="00C10BF5">
        <w:t xml:space="preserve">________________ </w:t>
      </w:r>
      <w:r w:rsidRPr="00C10BF5">
        <w:rPr>
          <w:b/>
          <w:bCs/>
        </w:rPr>
        <w:t>[ALLOW 40]</w:t>
      </w:r>
    </w:p>
    <w:p w:rsidRPr="00C10BF5" w:rsidR="005F7407" w:rsidP="005F7407" w:rsidRDefault="005F7407" w14:paraId="56E129F4" w14:textId="77777777"/>
    <w:p w:rsidRPr="00C10BF5" w:rsidR="005F7407" w:rsidP="005F7407" w:rsidRDefault="005F7407" w14:paraId="5D6EFBB8" w14:textId="77777777">
      <w:pPr>
        <w:rPr>
          <w:b/>
        </w:rPr>
      </w:pPr>
      <w:r w:rsidRPr="00C10BF5">
        <w:t>……………………………………………………………………………………………………</w:t>
      </w:r>
    </w:p>
    <w:p w:rsidRPr="00C10BF5" w:rsidR="005F7407" w:rsidP="005F7407" w:rsidRDefault="005F7407" w14:paraId="05BBAE45" w14:textId="77777777"/>
    <w:p w:rsidRPr="00C10BF5" w:rsidR="00360105" w:rsidP="005F7407" w:rsidRDefault="005F7407" w14:paraId="0C19512E" w14:textId="77777777">
      <w:pPr>
        <w:rPr>
          <w:rFonts w:eastAsia="PMingLiU"/>
          <w:lang w:eastAsia="zh-TW"/>
        </w:rPr>
      </w:pPr>
      <w:r w:rsidRPr="00C10BF5">
        <w:t xml:space="preserve">ROU14. [IF INTAGE LE 5 CONTINUE, ELSE GO TO </w:t>
      </w:r>
      <w:r w:rsidRPr="00C10BF5">
        <w:rPr>
          <w:rFonts w:cs="Times New Roman"/>
        </w:rPr>
        <w:t>CON3_VALUE</w:t>
      </w:r>
      <w:r w:rsidRPr="00C10BF5">
        <w:t>]</w:t>
      </w:r>
    </w:p>
    <w:p w:rsidRPr="00C10BF5" w:rsidR="00360105" w:rsidP="00B46144" w:rsidRDefault="00360105" w14:paraId="424C0975" w14:textId="77777777">
      <w:pPr>
        <w:rPr>
          <w:rFonts w:eastAsia="PMingLiU"/>
          <w:lang w:eastAsia="zh-TW"/>
        </w:rPr>
      </w:pPr>
    </w:p>
    <w:p w:rsidRPr="00C10BF5" w:rsidR="00360105" w:rsidP="00B46144" w:rsidRDefault="00360105" w14:paraId="7A13ACBC" w14:textId="7314EECF">
      <w:pPr>
        <w:rPr>
          <w:rFonts w:eastAsia="PMingLiU"/>
          <w:lang w:eastAsia="zh-TW"/>
        </w:rPr>
      </w:pPr>
      <w:r w:rsidRPr="00C10BF5">
        <w:rPr>
          <w:rFonts w:eastAsia="PMingLiU"/>
          <w:lang w:eastAsia="zh-TW"/>
        </w:rPr>
        <w:t>{</w:t>
      </w:r>
      <w:r w:rsidRPr="00C10BF5" w:rsidR="005F7407">
        <w:rPr>
          <w:lang w:eastAsia="zh-TW"/>
        </w:rPr>
        <w:t>NAME</w:t>
      </w:r>
      <w:r w:rsidRPr="00C10BF5">
        <w:rPr>
          <w:rFonts w:eastAsia="PMingLiU"/>
          <w:lang w:eastAsia="zh-TW"/>
        </w:rPr>
        <w:t>}</w:t>
      </w:r>
      <w:r w:rsidRPr="00C10BF5">
        <w:rPr>
          <w:rFonts w:eastAsia="PMingLiU"/>
          <w:lang w:eastAsia="zh-TW"/>
        </w:rPr>
        <w:t>是否做過血液化驗以檢測</w:t>
      </w:r>
      <w:r w:rsidRPr="00C10BF5">
        <w:rPr>
          <w:rFonts w:eastAsia="PMingLiU"/>
          <w:lang w:eastAsia="zh-TW"/>
        </w:rPr>
        <w:t>{</w:t>
      </w:r>
      <w:r w:rsidRPr="00C10BF5">
        <w:rPr>
          <w:rFonts w:eastAsia="PMingLiU"/>
          <w:lang w:eastAsia="zh-TW"/>
        </w:rPr>
        <w:t>他</w:t>
      </w:r>
      <w:r w:rsidRPr="00C10BF5" w:rsidR="009833D7">
        <w:rPr>
          <w:rFonts w:eastAsia="PMingLiU"/>
          <w:lang w:eastAsia="zh-TW"/>
        </w:rPr>
        <w:t>的</w:t>
      </w:r>
      <w:r w:rsidRPr="00C10BF5">
        <w:rPr>
          <w:rFonts w:eastAsia="PMingLiU"/>
          <w:lang w:eastAsia="zh-TW"/>
        </w:rPr>
        <w:t>/</w:t>
      </w:r>
      <w:proofErr w:type="gramStart"/>
      <w:r w:rsidRPr="00C10BF5">
        <w:rPr>
          <w:rFonts w:eastAsia="PMingLiU"/>
          <w:lang w:eastAsia="zh-TW"/>
        </w:rPr>
        <w:t>她</w:t>
      </w:r>
      <w:r w:rsidRPr="00C10BF5" w:rsidR="009833D7">
        <w:rPr>
          <w:rFonts w:eastAsia="PMingLiU"/>
          <w:lang w:eastAsia="zh-TW"/>
        </w:rPr>
        <w:t>的</w:t>
      </w:r>
      <w:r w:rsidRPr="00C10BF5">
        <w:rPr>
          <w:rFonts w:eastAsia="PMingLiU"/>
          <w:lang w:eastAsia="zh-TW"/>
        </w:rPr>
        <w:t>}</w:t>
      </w:r>
      <w:r w:rsidRPr="00C10BF5">
        <w:rPr>
          <w:rFonts w:eastAsia="PMingLiU"/>
          <w:lang w:eastAsia="zh-TW"/>
        </w:rPr>
        <w:t>血液中的鉛含量</w:t>
      </w:r>
      <w:proofErr w:type="gramEnd"/>
      <w:r w:rsidRPr="00C10BF5">
        <w:rPr>
          <w:rFonts w:eastAsia="PMingLiU"/>
          <w:lang w:eastAsia="zh-TW"/>
        </w:rPr>
        <w:t>？</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F927B4">
        <w:t>{REFERENCE HEALTH CENTER}</w:t>
      </w:r>
      <w:r w:rsidRPr="00C10BF5">
        <w:rPr>
          <w:rFonts w:eastAsia="PMingLiU"/>
          <w:lang w:eastAsia="zh-TW"/>
        </w:rPr>
        <w:t xml:space="preserve"> </w:t>
      </w:r>
      <w:r w:rsidRPr="00C10BF5">
        <w:rPr>
          <w:rFonts w:eastAsia="PMingLiU"/>
          <w:lang w:eastAsia="zh-TW"/>
        </w:rPr>
        <w:t>」、「是的，在其他某個地方」還是「沒有」？</w:t>
      </w:r>
      <w:r w:rsidRPr="00C10BF5">
        <w:rPr>
          <w:rFonts w:eastAsia="PMingLiU"/>
          <w:lang w:eastAsia="zh-TW"/>
        </w:rPr>
        <w:tab/>
      </w:r>
    </w:p>
    <w:p w:rsidRPr="00C10BF5" w:rsidR="00360105" w:rsidP="00B46144" w:rsidRDefault="00360105" w14:paraId="5FD6A354" w14:textId="77777777">
      <w:pPr>
        <w:rPr>
          <w:rFonts w:eastAsia="PMingLiU"/>
          <w:lang w:eastAsia="zh-TW"/>
        </w:rPr>
      </w:pPr>
    </w:p>
    <w:p w:rsidRPr="00C10BF5" w:rsidR="00F927B4" w:rsidP="00F927B4" w:rsidRDefault="00F927B4" w14:paraId="4844B13F" w14:textId="77777777">
      <w:r w:rsidRPr="00C10BF5">
        <w:t>[ALLOW MULTIPLE RESPONSES FOR RESPONSE 1 AND 2]</w:t>
      </w:r>
    </w:p>
    <w:p w:rsidRPr="00C10BF5" w:rsidR="00F927B4" w:rsidP="00F927B4" w:rsidRDefault="00F927B4" w14:paraId="0E508EAA" w14:textId="77777777"/>
    <w:p w:rsidRPr="00C10BF5" w:rsidR="00F927B4" w:rsidP="00F927B4" w:rsidRDefault="00F927B4" w14:paraId="437DBBE4" w14:textId="77777777">
      <w:r w:rsidRPr="00C10BF5">
        <w:t>1= YES - {REFERENCE HEALTH CENTER}</w:t>
      </w:r>
    </w:p>
    <w:p w:rsidRPr="00C10BF5" w:rsidR="00F927B4" w:rsidP="00F927B4" w:rsidRDefault="00F927B4" w14:paraId="499DF324" w14:textId="77777777">
      <w:r w:rsidRPr="00C10BF5">
        <w:t>2= YES - {SOME OTHER PLACE)</w:t>
      </w:r>
    </w:p>
    <w:p w:rsidRPr="00C10BF5" w:rsidR="00F927B4" w:rsidP="00F927B4" w:rsidRDefault="00F927B4" w14:paraId="4B8599B3" w14:textId="77777777">
      <w:r w:rsidRPr="00C10BF5">
        <w:t>3= NO</w:t>
      </w:r>
    </w:p>
    <w:p w:rsidRPr="00C10BF5" w:rsidR="00F927B4" w:rsidP="00F927B4" w:rsidRDefault="00F927B4" w14:paraId="5F6637E6" w14:textId="77777777">
      <w:r w:rsidRPr="00C10BF5">
        <w:t xml:space="preserve">  </w:t>
      </w:r>
    </w:p>
    <w:p w:rsidRPr="00C10BF5" w:rsidR="00F927B4" w:rsidP="00F927B4" w:rsidRDefault="00F927B4" w14:paraId="6F7B6485" w14:textId="77777777">
      <w:r w:rsidRPr="00C10BF5">
        <w:t>……………………………………………………………………………………………………</w:t>
      </w:r>
    </w:p>
    <w:p w:rsidRPr="00C10BF5" w:rsidR="00F927B4" w:rsidP="00F927B4" w:rsidRDefault="00F927B4" w14:paraId="6BCC26B8" w14:textId="77777777"/>
    <w:p w:rsidRPr="00C10BF5" w:rsidR="004E26FA" w:rsidP="00F927B4" w:rsidRDefault="00F927B4" w14:paraId="11F649F9" w14:textId="77777777">
      <w:pPr>
        <w:rPr>
          <w:rFonts w:eastAsia="PMingLiU"/>
          <w:lang w:eastAsia="zh-TW"/>
        </w:rPr>
      </w:pPr>
      <w:r w:rsidRPr="00C10BF5">
        <w:t>ROU15. [IF ROU14=1 OR 2 CONTINUE, ELSE GO TO ROU17]</w:t>
      </w:r>
    </w:p>
    <w:p w:rsidRPr="00C10BF5" w:rsidR="00360105" w:rsidP="00B46144" w:rsidRDefault="00360105" w14:paraId="308082F1" w14:textId="77777777">
      <w:pPr>
        <w:rPr>
          <w:rFonts w:eastAsia="PMingLiU"/>
          <w:lang w:eastAsia="zh-TW"/>
        </w:rPr>
      </w:pPr>
    </w:p>
    <w:p w:rsidRPr="00C10BF5" w:rsidR="00360105" w:rsidP="00B46144" w:rsidRDefault="00360105" w14:paraId="4D2C14D7" w14:textId="77777777">
      <w:pPr>
        <w:rPr>
          <w:rFonts w:eastAsia="PMingLiU"/>
          <w:lang w:eastAsia="zh-TW"/>
        </w:rPr>
      </w:pPr>
      <w:r w:rsidRPr="00C10BF5">
        <w:rPr>
          <w:rFonts w:eastAsia="PMingLiU"/>
          <w:lang w:eastAsia="zh-TW"/>
        </w:rPr>
        <w:t>{</w:t>
      </w:r>
      <w:r w:rsidRPr="00C10BF5" w:rsidR="00F927B4">
        <w:rPr>
          <w:lang w:eastAsia="zh-TW"/>
        </w:rPr>
        <w:t>NAME</w:t>
      </w:r>
      <w:r w:rsidRPr="00C10BF5">
        <w:rPr>
          <w:rFonts w:eastAsia="PMingLiU"/>
          <w:lang w:eastAsia="zh-TW"/>
        </w:rPr>
        <w:t>}</w:t>
      </w:r>
      <w:r w:rsidRPr="00C10BF5">
        <w:rPr>
          <w:rFonts w:eastAsia="PMingLiU"/>
          <w:lang w:eastAsia="zh-TW"/>
        </w:rPr>
        <w:t>上次做化驗時的年齡是多少？</w:t>
      </w:r>
    </w:p>
    <w:p w:rsidRPr="00C10BF5" w:rsidR="00360105" w:rsidP="00B46144" w:rsidRDefault="00360105" w14:paraId="2F286C46" w14:textId="77777777">
      <w:pPr>
        <w:rPr>
          <w:rFonts w:eastAsia="PMingLiU"/>
          <w:lang w:eastAsia="zh-TW"/>
        </w:rPr>
      </w:pPr>
    </w:p>
    <w:p w:rsidRPr="00C10BF5" w:rsidR="00F927B4" w:rsidP="00F927B4" w:rsidRDefault="00F927B4" w14:paraId="3CCE900C" w14:textId="051A7077">
      <w:r w:rsidRPr="00C10BF5">
        <w:t xml:space="preserve">IF LESS THAN 1 YEAR, ENTER </w:t>
      </w:r>
      <w:r w:rsidRPr="00C10BF5" w:rsidR="009C237B">
        <w:t>1</w:t>
      </w:r>
      <w:r w:rsidRPr="00C10BF5">
        <w:t>.</w:t>
      </w:r>
    </w:p>
    <w:p w:rsidRPr="00C10BF5" w:rsidR="00F927B4" w:rsidP="00F927B4" w:rsidRDefault="00F927B4" w14:paraId="5B78F54C" w14:textId="77777777"/>
    <w:p w:rsidRPr="00C10BF5" w:rsidR="00F927B4" w:rsidP="00F927B4" w:rsidRDefault="00F927B4" w14:paraId="4A6755C0" w14:textId="77777777">
      <w:r w:rsidRPr="00C10BF5">
        <w:t>______ AGE [ALLOW 00-05]</w:t>
      </w:r>
    </w:p>
    <w:p w:rsidRPr="00C10BF5" w:rsidR="00F927B4" w:rsidP="00F927B4" w:rsidRDefault="00F927B4" w14:paraId="79518B3A" w14:textId="77777777"/>
    <w:p w:rsidRPr="00C10BF5" w:rsidR="00F927B4" w:rsidP="00F927B4" w:rsidRDefault="00F927B4" w14:paraId="4857202A" w14:textId="77777777">
      <w:r w:rsidRPr="00C10BF5">
        <w:t xml:space="preserve">[PROGRAMMER: NEED AGE CHECK SO AGE REPORTED IS NOT HIGHER THAN ACTUAL AGE REPORTED IN INTAGE EARLIER IN THE INTERVIEW.] </w:t>
      </w:r>
    </w:p>
    <w:p w:rsidRPr="00C10BF5" w:rsidR="00360105" w:rsidP="00F927B4" w:rsidRDefault="00F927B4" w14:paraId="5179BAE8" w14:textId="77777777">
      <w:pPr>
        <w:rPr>
          <w:rFonts w:eastAsia="PMingLiU"/>
          <w:lang w:eastAsia="zh-TW"/>
        </w:rPr>
      </w:pPr>
      <w:r w:rsidRPr="00C10BF5">
        <w:t xml:space="preserve"> </w:t>
      </w:r>
      <w:r w:rsidRPr="00C10BF5">
        <w:rPr>
          <w:lang w:eastAsia="zh-TW"/>
        </w:rPr>
        <w:t>……………………………………………………………………………………………………</w:t>
      </w:r>
    </w:p>
    <w:p w:rsidRPr="00C10BF5" w:rsidR="00360105" w:rsidP="00B46144" w:rsidRDefault="004E26FA" w14:paraId="46043358" w14:textId="77777777">
      <w:pPr>
        <w:rPr>
          <w:rFonts w:eastAsia="PMingLiU"/>
          <w:lang w:eastAsia="zh-TW"/>
        </w:rPr>
      </w:pPr>
      <w:r w:rsidRPr="00C10BF5">
        <w:rPr>
          <w:rFonts w:eastAsia="PMingLiU"/>
          <w:lang w:eastAsia="zh-TW"/>
        </w:rPr>
        <w:t xml:space="preserve"> </w:t>
      </w:r>
    </w:p>
    <w:p w:rsidRPr="00C10BF5" w:rsidR="009E0B25" w:rsidP="00B46144" w:rsidRDefault="00F927B4" w14:paraId="2A328160" w14:textId="77777777">
      <w:pPr>
        <w:rPr>
          <w:rFonts w:eastAsia="PMingLiU"/>
          <w:lang w:eastAsia="zh-TW"/>
        </w:rPr>
      </w:pPr>
      <w:r w:rsidRPr="00C10BF5">
        <w:rPr>
          <w:lang w:eastAsia="zh-TW"/>
        </w:rPr>
        <w:t>ROU17.</w:t>
      </w:r>
      <w:r w:rsidRPr="00C10BF5" w:rsidR="00DD45D0">
        <w:rPr>
          <w:rFonts w:hint="eastAsia" w:eastAsiaTheme="minorEastAsia"/>
          <w:lang w:eastAsia="zh-TW"/>
        </w:rPr>
        <w:t xml:space="preserve"> </w:t>
      </w:r>
      <w:r w:rsidRPr="00C10BF5" w:rsidR="009E0B25">
        <w:rPr>
          <w:rFonts w:eastAsia="PMingLiU"/>
          <w:lang w:eastAsia="zh-TW"/>
        </w:rPr>
        <w:t>醫生或其他醫療專業人員是否告訴您關於有可能造成</w:t>
      </w:r>
      <w:r w:rsidRPr="00C10BF5" w:rsidR="009E0B25">
        <w:rPr>
          <w:rFonts w:eastAsia="PMingLiU"/>
          <w:lang w:eastAsia="zh-TW"/>
        </w:rPr>
        <w:t>{</w:t>
      </w:r>
      <w:r w:rsidRPr="00C10BF5">
        <w:rPr>
          <w:lang w:eastAsia="zh-TW"/>
        </w:rPr>
        <w:t>NAME</w:t>
      </w:r>
      <w:r w:rsidRPr="00C10BF5" w:rsidR="009E0B25">
        <w:rPr>
          <w:rFonts w:eastAsia="PMingLiU"/>
          <w:lang w:eastAsia="zh-TW"/>
        </w:rPr>
        <w:t>}</w:t>
      </w:r>
      <w:r w:rsidRPr="00C10BF5" w:rsidR="009E0B25">
        <w:rPr>
          <w:rFonts w:eastAsia="PMingLiU"/>
          <w:lang w:eastAsia="zh-TW"/>
        </w:rPr>
        <w:t>接觸到鉛的事情，例如住在或造訪</w:t>
      </w:r>
      <w:r w:rsidRPr="00C10BF5" w:rsidR="009E0B25">
        <w:rPr>
          <w:rFonts w:eastAsia="PMingLiU"/>
          <w:lang w:eastAsia="zh-TW"/>
        </w:rPr>
        <w:t xml:space="preserve"> 1978 </w:t>
      </w:r>
      <w:r w:rsidRPr="00C10BF5" w:rsidR="009E0B25">
        <w:rPr>
          <w:rFonts w:eastAsia="PMingLiU"/>
          <w:lang w:eastAsia="zh-TW"/>
        </w:rPr>
        <w:t>年以前修建的房屋或公寓？</w:t>
      </w:r>
    </w:p>
    <w:p w:rsidRPr="00C10BF5" w:rsidR="009E0B25" w:rsidP="00B46144" w:rsidRDefault="009E0B25" w14:paraId="6E9A0182" w14:textId="77777777">
      <w:pPr>
        <w:rPr>
          <w:rFonts w:eastAsia="PMingLiU"/>
          <w:lang w:eastAsia="zh-TW"/>
        </w:rPr>
      </w:pPr>
    </w:p>
    <w:p w:rsidRPr="00C10BF5" w:rsidR="00F927B4" w:rsidP="00F927B4" w:rsidRDefault="004931D2" w14:paraId="2538DCED" w14:textId="08BAB507">
      <w:r w:rsidRPr="00C10BF5">
        <w:t>1=</w:t>
      </w:r>
      <w:r w:rsidRPr="00C10BF5">
        <w:rPr>
          <w:rFonts w:hint="eastAsia" w:ascii="PMingLiU" w:hAnsi="PMingLiU" w:eastAsia="PMingLiU" w:cs="PMingLiU"/>
        </w:rPr>
        <w:t>是</w:t>
      </w:r>
    </w:p>
    <w:p w:rsidRPr="00C10BF5" w:rsidR="00F927B4" w:rsidP="00F927B4" w:rsidRDefault="004931D2" w14:paraId="11803DF4" w14:textId="47A9B32A">
      <w:r w:rsidRPr="00C10BF5">
        <w:t>2=</w:t>
      </w:r>
      <w:r w:rsidRPr="00C10BF5">
        <w:rPr>
          <w:rFonts w:hint="eastAsia" w:ascii="PMingLiU" w:hAnsi="PMingLiU" w:eastAsia="PMingLiU" w:cs="PMingLiU"/>
        </w:rPr>
        <w:t>否</w:t>
      </w:r>
      <w:r w:rsidRPr="00C10BF5" w:rsidR="00F927B4">
        <w:t xml:space="preserve"> </w:t>
      </w:r>
    </w:p>
    <w:p w:rsidRPr="00C10BF5" w:rsidR="00F927B4" w:rsidP="00F927B4" w:rsidRDefault="00F927B4" w14:paraId="7FD5628C" w14:textId="77777777"/>
    <w:p w:rsidRPr="00C10BF5" w:rsidR="00F927B4" w:rsidP="00F927B4" w:rsidRDefault="00F927B4" w14:paraId="38329BCE" w14:textId="77777777">
      <w:r w:rsidRPr="00C10BF5">
        <w:t xml:space="preserve"> …………………………………………………………………………………………………</w:t>
      </w:r>
    </w:p>
    <w:p w:rsidRPr="00C10BF5" w:rsidR="00F927B4" w:rsidP="00F927B4" w:rsidRDefault="00F927B4" w14:paraId="08900CEC" w14:textId="77777777"/>
    <w:p w:rsidRPr="00C10BF5" w:rsidR="009E0B25" w:rsidP="00F927B4" w:rsidRDefault="00F927B4" w14:paraId="194C8078" w14:textId="77777777">
      <w:pPr>
        <w:rPr>
          <w:rFonts w:eastAsia="PMingLiU"/>
          <w:lang w:eastAsia="zh-TW"/>
        </w:rPr>
      </w:pPr>
      <w:bookmarkStart w:name="_Toc364091798" w:id="42"/>
      <w:r w:rsidRPr="00C10BF5">
        <w:t>MODULE D: CONDITIONS</w:t>
      </w:r>
      <w:bookmarkEnd w:id="42"/>
    </w:p>
    <w:p w:rsidRPr="00C10BF5" w:rsidR="00360105" w:rsidP="00B46144" w:rsidRDefault="00360105" w14:paraId="26E9410E" w14:textId="77777777">
      <w:pPr>
        <w:rPr>
          <w:rFonts w:eastAsia="PMingLiU"/>
          <w:lang w:eastAsia="zh-TW"/>
        </w:rPr>
      </w:pPr>
    </w:p>
    <w:p w:rsidRPr="00C10BF5" w:rsidR="00360105" w:rsidP="00B46144" w:rsidRDefault="00F927B4" w14:paraId="5D71782C" w14:textId="6259430B">
      <w:pPr>
        <w:rPr>
          <w:rFonts w:eastAsia="PMingLiU"/>
        </w:rPr>
      </w:pPr>
      <w:r w:rsidRPr="00C10BF5">
        <w:t xml:space="preserve">CON3_VALUE.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w:t>
      </w:r>
      <w:bookmarkStart w:name="_Hlk519854963" w:id="43"/>
      <w:r w:rsidRPr="00C10BF5" w:rsidR="00360105">
        <w:rPr>
          <w:rFonts w:eastAsia="PMingLiU"/>
          <w:lang w:eastAsia="zh-TW"/>
        </w:rPr>
        <w:t>不穿鞋</w:t>
      </w:r>
      <w:r w:rsidRPr="00C10BF5" w:rsidR="00EC6ADA">
        <w:rPr>
          <w:rFonts w:hint="eastAsia" w:eastAsia="PMingLiU"/>
          <w:lang w:eastAsia="zh-TW"/>
        </w:rPr>
        <w:t>時</w:t>
      </w:r>
      <w:r w:rsidRPr="00C10BF5" w:rsidR="00455816">
        <w:rPr>
          <w:rFonts w:hint="eastAsia" w:eastAsia="PMingLiU"/>
          <w:lang w:eastAsia="zh-TW"/>
        </w:rPr>
        <w:t>的身高是多少</w:t>
      </w:r>
      <w:bookmarkEnd w:id="43"/>
      <w:proofErr w:type="gramEnd"/>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651C11C4" w14:textId="77777777">
      <w:pPr>
        <w:rPr>
          <w:rFonts w:eastAsia="PMingLiU"/>
        </w:rPr>
      </w:pPr>
    </w:p>
    <w:p w:rsidRPr="00C10BF5" w:rsidR="00F927B4" w:rsidP="00F927B4" w:rsidRDefault="00F927B4" w14:paraId="00E2679F" w14:textId="77777777">
      <w:r w:rsidRPr="00C10BF5">
        <w:t>INTERVIEWER: ENTER RESPONSE NUMBERS</w:t>
      </w:r>
    </w:p>
    <w:p w:rsidRPr="00C10BF5" w:rsidR="00F927B4" w:rsidP="00F927B4" w:rsidRDefault="00F927B4" w14:paraId="08ADE2F5" w14:textId="77777777"/>
    <w:p w:rsidRPr="00C10BF5" w:rsidR="00F927B4" w:rsidP="00F927B4" w:rsidRDefault="00F927B4" w14:paraId="11E87A38" w14:textId="77777777">
      <w:pPr>
        <w:rPr>
          <w:noProof/>
        </w:rPr>
      </w:pPr>
      <w:r w:rsidRPr="00C10BF5">
        <w:t>EXAMPLES:</w:t>
      </w:r>
      <w:r w:rsidRPr="00C10BF5">
        <w:rPr>
          <w:noProof/>
        </w:rPr>
        <w:t xml:space="preserve"> </w:t>
      </w:r>
    </w:p>
    <w:p w:rsidRPr="00C10BF5" w:rsidR="00F927B4" w:rsidP="00F927B4" w:rsidRDefault="00F927B4" w14:paraId="1EA57194" w14:textId="77777777"/>
    <w:p w:rsidRPr="00C10BF5" w:rsidR="00F927B4" w:rsidP="00F927B4" w:rsidRDefault="00912E64" w14:paraId="4C02F193" w14:textId="675521AC">
      <w:r w:rsidRPr="00C10BF5">
        <w:rPr>
          <w:noProof/>
        </w:rPr>
        <mc:AlternateContent>
          <mc:Choice Requires="wps">
            <w:drawing>
              <wp:anchor distT="0" distB="0" distL="114300" distR="114300" simplePos="0" relativeHeight="251658240" behindDoc="0" locked="0" layoutInCell="1" allowOverlap="1" wp14:editId="68643514" wp14:anchorId="6BFBAB22">
                <wp:simplePos x="0" y="0"/>
                <wp:positionH relativeFrom="column">
                  <wp:posOffset>1270635</wp:posOffset>
                </wp:positionH>
                <wp:positionV relativeFrom="paragraph">
                  <wp:posOffset>1270</wp:posOffset>
                </wp:positionV>
                <wp:extent cx="511175" cy="211455"/>
                <wp:effectExtent l="0" t="0" r="3175"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 cy="211455"/>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2" style="position:absolute;margin-left:100.05pt;margin-top:.1pt;width:40.25pt;height:1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windowText" strokeweight=".25pt" w14:anchorId="1A52CB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">
                <v:path arrowok="t"/>
              </v:rect>
            </w:pict>
          </mc:Fallback>
        </mc:AlternateContent>
      </w:r>
      <w:r w:rsidRPr="00C10BF5">
        <w:rPr>
          <w:noProof/>
        </w:rPr>
        <mc:AlternateContent>
          <mc:Choice Requires="wps">
            <w:drawing>
              <wp:anchor distT="0" distB="0" distL="114300" distR="114300" simplePos="0" relativeHeight="251658241" behindDoc="0" locked="0" layoutInCell="1" allowOverlap="1" wp14:editId="4C777A82" wp14:anchorId="30E1269F">
                <wp:simplePos x="0" y="0"/>
                <wp:positionH relativeFrom="column">
                  <wp:posOffset>668020</wp:posOffset>
                </wp:positionH>
                <wp:positionV relativeFrom="paragraph">
                  <wp:posOffset>0</wp:posOffset>
                </wp:positionV>
                <wp:extent cx="511175" cy="211455"/>
                <wp:effectExtent l="0" t="0" r="3175"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 cy="211455"/>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1" style="position:absolute;margin-left:52.6pt;margin-top:0;width:40.25pt;height:16.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windowText" strokeweight=".25pt" w14:anchorId="2AA498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">
                <v:path arrowok="t"/>
              </v:rect>
            </w:pict>
          </mc:Fallback>
        </mc:AlternateContent>
      </w:r>
      <w:r w:rsidRPr="00C10BF5" w:rsidR="00F927B4">
        <w:t>5FT 6IN =      5             6</w:t>
      </w:r>
    </w:p>
    <w:p w:rsidRPr="00C10BF5" w:rsidR="00F927B4" w:rsidP="00F927B4" w:rsidRDefault="00912E64" w14:paraId="27FA7C71" w14:textId="510633DF">
      <w:r w:rsidRPr="00C10BF5">
        <w:rPr>
          <w:noProof/>
        </w:rPr>
        <mc:AlternateContent>
          <mc:Choice Requires="wps">
            <w:drawing>
              <wp:anchor distT="0" distB="0" distL="114300" distR="114300" simplePos="0" relativeHeight="251658242" behindDoc="0" locked="0" layoutInCell="1" allowOverlap="1" wp14:editId="46309663" wp14:anchorId="4893718F">
                <wp:simplePos x="0" y="0"/>
                <wp:positionH relativeFrom="column">
                  <wp:posOffset>1667510</wp:posOffset>
                </wp:positionH>
                <wp:positionV relativeFrom="paragraph">
                  <wp:posOffset>139700</wp:posOffset>
                </wp:positionV>
                <wp:extent cx="511175" cy="211455"/>
                <wp:effectExtent l="0" t="0" r="3175"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 cy="211455"/>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8" style="position:absolute;margin-left:131.3pt;margin-top:11pt;width:40.25pt;height:16.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windowText" strokeweight=".25pt" w14:anchorId="14D1B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">
                <v:path arrowok="t"/>
              </v:rect>
            </w:pict>
          </mc:Fallback>
        </mc:AlternateContent>
      </w:r>
      <w:r w:rsidRPr="00C10BF5">
        <w:rPr>
          <w:noProof/>
        </w:rPr>
        <mc:AlternateContent>
          <mc:Choice Requires="wps">
            <w:drawing>
              <wp:anchor distT="0" distB="0" distL="114300" distR="114300" simplePos="0" relativeHeight="251658243" behindDoc="0" locked="0" layoutInCell="1" allowOverlap="1" wp14:editId="13F31938" wp14:anchorId="5B7865F2">
                <wp:simplePos x="0" y="0"/>
                <wp:positionH relativeFrom="column">
                  <wp:posOffset>1064895</wp:posOffset>
                </wp:positionH>
                <wp:positionV relativeFrom="paragraph">
                  <wp:posOffset>137795</wp:posOffset>
                </wp:positionV>
                <wp:extent cx="511175" cy="211455"/>
                <wp:effectExtent l="0" t="0" r="3175"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 cy="211455"/>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 style="position:absolute;margin-left:83.85pt;margin-top:10.85pt;width:40.25pt;height:16.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windowText" strokeweight=".25pt" w14:anchorId="339E90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">
                <v:path arrowok="t"/>
              </v:rect>
            </w:pict>
          </mc:Fallback>
        </mc:AlternateContent>
      </w:r>
    </w:p>
    <w:p w:rsidRPr="00C10BF5" w:rsidR="00F927B4" w:rsidP="00F927B4" w:rsidRDefault="00F927B4" w14:paraId="4F84C9BA" w14:textId="77777777">
      <w:r w:rsidRPr="00C10BF5">
        <w:t>1.65 METERS =       1            65</w:t>
      </w:r>
    </w:p>
    <w:p w:rsidRPr="00C10BF5" w:rsidR="00F927B4" w:rsidP="00F927B4" w:rsidRDefault="00912E64" w14:paraId="343BB3C5" w14:textId="1400553D">
      <w:r w:rsidRPr="00C10BF5">
        <w:rPr>
          <w:noProof/>
        </w:rPr>
        <mc:AlternateContent>
          <mc:Choice Requires="wps">
            <w:drawing>
              <wp:anchor distT="0" distB="0" distL="114300" distR="114300" simplePos="0" relativeHeight="251658244" behindDoc="0" locked="0" layoutInCell="1" allowOverlap="1" wp14:editId="1CA228B4" wp14:anchorId="34EBDD71">
                <wp:simplePos x="0" y="0"/>
                <wp:positionH relativeFrom="column">
                  <wp:posOffset>1482725</wp:posOffset>
                </wp:positionH>
                <wp:positionV relativeFrom="paragraph">
                  <wp:posOffset>157480</wp:posOffset>
                </wp:positionV>
                <wp:extent cx="511175" cy="211455"/>
                <wp:effectExtent l="0" t="0" r="317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 cy="211455"/>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9" style="position:absolute;margin-left:116.75pt;margin-top:12.4pt;width:40.25pt;height:16.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windowText" strokeweight=".25pt" w14:anchorId="7DA36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">
                <v:path arrowok="t"/>
              </v:rect>
            </w:pict>
          </mc:Fallback>
        </mc:AlternateContent>
      </w:r>
      <w:r w:rsidRPr="00C10BF5">
        <w:rPr>
          <w:noProof/>
        </w:rPr>
        <mc:AlternateContent>
          <mc:Choice Requires="wps">
            <w:drawing>
              <wp:anchor distT="0" distB="0" distL="114300" distR="114300" simplePos="0" relativeHeight="251658245" behindDoc="0" locked="0" layoutInCell="1" allowOverlap="1" wp14:editId="4A0FF838" wp14:anchorId="579AFA70">
                <wp:simplePos x="0" y="0"/>
                <wp:positionH relativeFrom="column">
                  <wp:posOffset>2085975</wp:posOffset>
                </wp:positionH>
                <wp:positionV relativeFrom="paragraph">
                  <wp:posOffset>159385</wp:posOffset>
                </wp:positionV>
                <wp:extent cx="511175" cy="211455"/>
                <wp:effectExtent l="0" t="0" r="3175"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1175" cy="211455"/>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style="position:absolute;margin-left:164.25pt;margin-top:12.55pt;width:40.25pt;height:16.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color="windowText" strokeweight=".25pt" w14:anchorId="1DF2D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">
                <v:path arrowok="t"/>
              </v:rect>
            </w:pict>
          </mc:Fallback>
        </mc:AlternateContent>
      </w:r>
    </w:p>
    <w:p w:rsidRPr="00C10BF5" w:rsidR="00F927B4" w:rsidP="00F927B4" w:rsidRDefault="00F927B4" w14:paraId="716C662E" w14:textId="77777777">
      <w:r w:rsidRPr="00C10BF5">
        <w:t>165 CENTIMETERS =      0            165</w:t>
      </w:r>
    </w:p>
    <w:p w:rsidRPr="00C10BF5" w:rsidR="00F927B4" w:rsidP="00F927B4" w:rsidRDefault="00F927B4" w14:paraId="6698D5D7" w14:textId="77777777"/>
    <w:p w:rsidRPr="00C10BF5" w:rsidR="00F927B4" w:rsidP="00F927B4" w:rsidRDefault="00F927B4" w14:paraId="10507EF0" w14:textId="77777777"/>
    <w:p w:rsidRPr="00C10BF5" w:rsidR="00F927B4" w:rsidP="00F927B4" w:rsidRDefault="00F927B4" w14:paraId="7B226AE4" w14:textId="77777777">
      <w:r w:rsidRPr="00C10BF5">
        <w:t>______  _______</w:t>
      </w:r>
    </w:p>
    <w:p w:rsidRPr="00C10BF5" w:rsidR="00F927B4" w:rsidP="00F927B4" w:rsidRDefault="00F927B4" w14:paraId="726BA563" w14:textId="77777777"/>
    <w:p w:rsidRPr="00C10BF5" w:rsidR="00F927B4" w:rsidP="00F927B4" w:rsidRDefault="00F927B4" w14:paraId="26B4AAD9" w14:textId="77777777">
      <w:r w:rsidRPr="00C10BF5">
        <w:t>[HARD CHECK REQUIRED]</w:t>
      </w:r>
    </w:p>
    <w:p w:rsidRPr="00C10BF5" w:rsidR="00F927B4" w:rsidP="00F927B4" w:rsidRDefault="00F927B4" w14:paraId="7C0AFF40" w14:textId="77777777"/>
    <w:p w:rsidRPr="00C10BF5" w:rsidR="00360105" w:rsidP="00F927B4" w:rsidRDefault="00F927B4" w14:paraId="4CEF31D6" w14:textId="77777777">
      <w:pPr>
        <w:rPr>
          <w:rFonts w:eastAsia="PMingLiU"/>
        </w:rPr>
      </w:pPr>
      <w:r w:rsidRPr="00C10BF5">
        <w:t>……………………………………………………………………………………………………</w:t>
      </w:r>
    </w:p>
    <w:p w:rsidRPr="00C10BF5" w:rsidR="00F927B4" w:rsidP="00B46144" w:rsidRDefault="00F927B4" w14:paraId="0F57B4B0" w14:textId="77777777">
      <w:pPr>
        <w:rPr>
          <w:rFonts w:eastAsia="SimSun"/>
          <w:lang w:eastAsia="zh-CN"/>
        </w:rPr>
      </w:pPr>
    </w:p>
    <w:p w:rsidRPr="00C10BF5" w:rsidR="00360105" w:rsidP="00B46144" w:rsidRDefault="00F927B4" w14:paraId="32BB8487" w14:textId="4FD8171B">
      <w:pPr>
        <w:rPr>
          <w:rFonts w:eastAsia="PMingLiU"/>
        </w:rPr>
      </w:pPr>
      <w:r w:rsidRPr="00C10BF5">
        <w:t>CON3_UNITS.</w:t>
      </w:r>
      <w:r w:rsidRPr="00C10BF5" w:rsidR="00DD45D0">
        <w:rPr>
          <w:rFonts w:hint="eastAsia" w:eastAsiaTheme="minorEastAsia"/>
          <w:lang w:eastAsia="zh-CN"/>
        </w:rPr>
        <w:t xml:space="preserve"> </w:t>
      </w:r>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不穿鞋</w:t>
      </w:r>
      <w:r w:rsidRPr="00C10BF5" w:rsidR="007467FF">
        <w:rPr>
          <w:rFonts w:hint="eastAsia" w:eastAsia="PMingLiU"/>
          <w:lang w:eastAsia="zh-TW"/>
        </w:rPr>
        <w:t>時的身高是多少</w:t>
      </w:r>
      <w:r w:rsidRPr="00C10BF5" w:rsidR="00360105">
        <w:rPr>
          <w:rFonts w:eastAsia="PMingLiU"/>
          <w:lang w:eastAsia="zh-TW"/>
        </w:rPr>
        <w:t>？）</w:t>
      </w:r>
    </w:p>
    <w:p w:rsidRPr="00C10BF5" w:rsidR="00360105" w:rsidP="00B46144" w:rsidRDefault="00360105" w14:paraId="5ED7F88C" w14:textId="77777777">
      <w:pPr>
        <w:rPr>
          <w:rFonts w:eastAsia="PMingLiU"/>
        </w:rPr>
      </w:pPr>
    </w:p>
    <w:p w:rsidRPr="00C10BF5" w:rsidR="00F927B4" w:rsidP="00F927B4" w:rsidRDefault="00F927B4" w14:paraId="1E66F3F8" w14:textId="77777777">
      <w:r w:rsidRPr="00C10BF5">
        <w:t>INTERVIEWER: ENTER RESPONSE UNIT</w:t>
      </w:r>
    </w:p>
    <w:p w:rsidRPr="00C10BF5" w:rsidR="00F927B4" w:rsidP="00F927B4" w:rsidRDefault="00F927B4" w14:paraId="6EAA3427" w14:textId="77777777"/>
    <w:p w:rsidRPr="00C10BF5" w:rsidR="00F927B4" w:rsidP="00F927B4" w:rsidRDefault="00F927B4" w14:paraId="129FABD0" w14:textId="77777777">
      <w:r w:rsidRPr="00C10BF5">
        <w:t>1=FEET/INCHES</w:t>
      </w:r>
    </w:p>
    <w:p w:rsidRPr="00C10BF5" w:rsidR="00F927B4" w:rsidP="00F927B4" w:rsidRDefault="00F927B4" w14:paraId="128F16EB" w14:textId="77777777">
      <w:r w:rsidRPr="00C10BF5">
        <w:t>2=METERS/CENTIMETERS</w:t>
      </w:r>
    </w:p>
    <w:p w:rsidRPr="00C10BF5" w:rsidR="00F927B4" w:rsidP="00F927B4" w:rsidRDefault="00F927B4" w14:paraId="166EEC5F" w14:textId="77777777">
      <w:r w:rsidRPr="00C10BF5">
        <w:lastRenderedPageBreak/>
        <w:t>3=CENTIMETERS</w:t>
      </w:r>
    </w:p>
    <w:p w:rsidRPr="00C10BF5" w:rsidR="00F927B4" w:rsidP="00F927B4" w:rsidRDefault="00F927B4" w14:paraId="386EB86D" w14:textId="77777777"/>
    <w:p w:rsidRPr="00C10BF5" w:rsidR="00F927B4" w:rsidP="00F927B4" w:rsidRDefault="00F927B4" w14:paraId="0AA6051E" w14:textId="77777777">
      <w:r w:rsidRPr="00C10BF5">
        <w:t>[HARD CHECK REQUIRED]</w:t>
      </w:r>
    </w:p>
    <w:p w:rsidRPr="00C10BF5" w:rsidR="00F927B4" w:rsidP="00F927B4" w:rsidRDefault="00F927B4" w14:paraId="1E1F095F" w14:textId="77777777"/>
    <w:p w:rsidRPr="00C10BF5" w:rsidR="00360105" w:rsidP="00B46144" w:rsidRDefault="00F927B4" w14:paraId="27B74134" w14:textId="77777777">
      <w:pPr>
        <w:rPr>
          <w:rFonts w:eastAsia="SimSun"/>
          <w:lang w:eastAsia="zh-CN"/>
        </w:rPr>
      </w:pPr>
      <w:r w:rsidRPr="00C10BF5">
        <w:rPr>
          <w:lang w:eastAsia="zh-TW"/>
        </w:rPr>
        <w:t>……………………………………………………………………………………………………</w:t>
      </w:r>
    </w:p>
    <w:p w:rsidRPr="00C10BF5" w:rsidR="00360105" w:rsidP="00B46144" w:rsidRDefault="00360105" w14:paraId="3C4D2A81" w14:textId="77777777">
      <w:pPr>
        <w:rPr>
          <w:rFonts w:eastAsia="PMingLiU"/>
          <w:lang w:eastAsia="zh-TW"/>
        </w:rPr>
      </w:pPr>
    </w:p>
    <w:p w:rsidRPr="00C10BF5" w:rsidR="00360105" w:rsidP="00B46144" w:rsidRDefault="00F927B4" w14:paraId="77645CB2" w14:textId="2FFB5089">
      <w:pPr>
        <w:rPr>
          <w:rFonts w:eastAsia="PMingLiU"/>
          <w:lang w:eastAsia="zh-TW"/>
        </w:rPr>
      </w:pPr>
      <w:r w:rsidRPr="00C10BF5">
        <w:rPr>
          <w:lang w:eastAsia="zh-TW"/>
        </w:rPr>
        <w:t>CON4.</w:t>
      </w:r>
      <w:r w:rsidRPr="00C10BF5">
        <w:rPr>
          <w:lang w:eastAsia="zh-TW"/>
        </w:rPr>
        <w:tab/>
      </w:r>
      <w:r w:rsidRPr="00C10BF5" w:rsidR="00360105">
        <w:rPr>
          <w:rFonts w:eastAsia="PMingLiU"/>
          <w:lang w:eastAsia="zh-TW"/>
        </w:rPr>
        <w:t>{</w:t>
      </w:r>
      <w:r w:rsidRPr="00C10BF5" w:rsidR="00360105">
        <w:rPr>
          <w:rFonts w:eastAsia="PMingLiU"/>
          <w:lang w:eastAsia="zh-TW"/>
        </w:rPr>
        <w:t>您</w:t>
      </w:r>
      <w:proofErr w:type="gramStart"/>
      <w:r w:rsidRPr="00C10BF5" w:rsidR="00360105">
        <w:rPr>
          <w:rFonts w:eastAsia="PMingLiU"/>
          <w:lang w:eastAsia="zh-TW"/>
        </w:rPr>
        <w:t>/ }</w:t>
      </w:r>
      <w:r w:rsidRPr="00C10BF5" w:rsidR="00360105">
        <w:rPr>
          <w:rFonts w:eastAsia="PMingLiU"/>
          <w:lang w:eastAsia="zh-TW"/>
        </w:rPr>
        <w:t>不穿衣服或鞋</w:t>
      </w:r>
      <w:r w:rsidRPr="00C10BF5" w:rsidR="007467FF">
        <w:rPr>
          <w:rFonts w:hint="eastAsia" w:eastAsia="PMingLiU"/>
          <w:lang w:eastAsia="zh-TW"/>
        </w:rPr>
        <w:t>時的體重是多少</w:t>
      </w:r>
      <w:proofErr w:type="gramEnd"/>
      <w:r w:rsidRPr="00C10BF5" w:rsidR="00360105">
        <w:rPr>
          <w:rFonts w:eastAsia="PMingLiU"/>
          <w:lang w:eastAsia="zh-TW"/>
        </w:rPr>
        <w:t>？</w:t>
      </w:r>
    </w:p>
    <w:p w:rsidRPr="00C10BF5" w:rsidR="00360105" w:rsidP="00B46144" w:rsidRDefault="00360105" w14:paraId="6044FD97" w14:textId="77777777">
      <w:pPr>
        <w:rPr>
          <w:rFonts w:eastAsia="PMingLiU"/>
          <w:lang w:eastAsia="zh-TW"/>
        </w:rPr>
      </w:pPr>
    </w:p>
    <w:p w:rsidRPr="00C10BF5" w:rsidR="00F927B4" w:rsidP="00F927B4" w:rsidRDefault="00F927B4" w14:paraId="51C17D78" w14:textId="77777777">
      <w:r w:rsidRPr="00C10BF5">
        <w:t>[PROGRAMMERS: ALLOW METRIC; DO NOT ALLOW BLANK RESPONSE]</w:t>
      </w:r>
    </w:p>
    <w:p w:rsidRPr="00C10BF5" w:rsidR="00F927B4" w:rsidP="00F927B4" w:rsidRDefault="00F927B4" w14:paraId="06F748DA" w14:textId="77777777"/>
    <w:p w:rsidRPr="00C10BF5" w:rsidR="00F927B4" w:rsidP="00F927B4" w:rsidRDefault="00F927B4" w14:paraId="57B28805" w14:textId="77777777">
      <w:r w:rsidRPr="00C10BF5">
        <w:t xml:space="preserve">_______________ </w:t>
      </w:r>
    </w:p>
    <w:p w:rsidRPr="00C10BF5" w:rsidR="00F927B4" w:rsidP="00F927B4" w:rsidRDefault="00F927B4" w14:paraId="771903D3" w14:textId="77777777"/>
    <w:p w:rsidRPr="00C10BF5" w:rsidR="00F927B4" w:rsidP="00F927B4" w:rsidRDefault="00F927B4" w14:paraId="15B4B7F5" w14:textId="77777777">
      <w:r w:rsidRPr="00C10BF5">
        <w:t>[HARD CHECK REQUIRED]</w:t>
      </w:r>
    </w:p>
    <w:p w:rsidRPr="00C10BF5" w:rsidR="00F927B4" w:rsidP="00F927B4" w:rsidRDefault="00F927B4" w14:paraId="5101E0AF" w14:textId="77777777"/>
    <w:p w:rsidRPr="00C10BF5" w:rsidR="00F927B4" w:rsidP="00F927B4" w:rsidRDefault="00F927B4" w14:paraId="501579A2" w14:textId="77777777">
      <w:r w:rsidRPr="00C10BF5">
        <w:t>……………………………………………………………………………………………………</w:t>
      </w:r>
    </w:p>
    <w:p w:rsidRPr="00C10BF5" w:rsidR="00F927B4" w:rsidP="00F927B4" w:rsidRDefault="00F927B4" w14:paraId="62E81072" w14:textId="77777777"/>
    <w:p w:rsidRPr="00C10BF5" w:rsidR="00F927B4" w:rsidP="00F927B4" w:rsidRDefault="00F927B4" w14:paraId="7BCBC206" w14:textId="77777777">
      <w:r w:rsidRPr="00C10BF5">
        <w:t xml:space="preserve">CON4_UNITS. </w:t>
      </w:r>
    </w:p>
    <w:p w:rsidRPr="00C10BF5" w:rsidR="00F927B4" w:rsidP="00F927B4" w:rsidRDefault="00F927B4" w14:paraId="52DF4D80" w14:textId="77777777"/>
    <w:p w:rsidRPr="00C10BF5" w:rsidR="00F927B4" w:rsidP="00F927B4" w:rsidRDefault="00F927B4" w14:paraId="5BAD01F0" w14:textId="77777777">
      <w:r w:rsidRPr="00C10BF5">
        <w:t>INTERVIEWER: WAS THE RESPONSE IN POUNDS OR KILOGRAMS?</w:t>
      </w:r>
    </w:p>
    <w:p w:rsidRPr="00C10BF5" w:rsidR="00F927B4" w:rsidP="00F927B4" w:rsidRDefault="00F927B4" w14:paraId="1730373F" w14:textId="77777777"/>
    <w:p w:rsidRPr="00C10BF5" w:rsidR="00F927B4" w:rsidP="00F927B4" w:rsidRDefault="00F927B4" w14:paraId="2FC4244F" w14:textId="77777777">
      <w:r w:rsidRPr="00C10BF5">
        <w:t>1=POUNDS</w:t>
      </w:r>
    </w:p>
    <w:p w:rsidRPr="00C10BF5" w:rsidR="00F927B4" w:rsidP="00F927B4" w:rsidRDefault="00F927B4" w14:paraId="12B1BBED" w14:textId="77777777">
      <w:r w:rsidRPr="00C10BF5">
        <w:t>2=KILOGRAMS</w:t>
      </w:r>
    </w:p>
    <w:p w:rsidRPr="00C10BF5" w:rsidR="00F927B4" w:rsidP="00F927B4" w:rsidRDefault="00F927B4" w14:paraId="478322AD" w14:textId="77777777"/>
    <w:p w:rsidRPr="00C10BF5" w:rsidR="00F927B4" w:rsidP="00F927B4" w:rsidRDefault="00F927B4" w14:paraId="0CD62DCD" w14:textId="77777777">
      <w:r w:rsidRPr="00C10BF5">
        <w:t>[HARD CHECK REQUIRED]</w:t>
      </w:r>
    </w:p>
    <w:p w:rsidRPr="00C10BF5" w:rsidR="00F927B4" w:rsidP="00F927B4" w:rsidRDefault="00F927B4" w14:paraId="0FA7DAFB" w14:textId="77777777"/>
    <w:p w:rsidRPr="00C10BF5" w:rsidR="00F927B4" w:rsidP="00F927B4" w:rsidRDefault="00F927B4" w14:paraId="358889EE" w14:textId="77777777">
      <w:pPr>
        <w:rPr>
          <w:lang w:eastAsia="zh-TW"/>
        </w:rPr>
      </w:pPr>
      <w:r w:rsidRPr="00C10BF5">
        <w:rPr>
          <w:lang w:eastAsia="zh-TW"/>
        </w:rPr>
        <w:t>……………………………………………………………………………………………………</w:t>
      </w:r>
    </w:p>
    <w:p w:rsidR="00320E7C" w:rsidP="00F927B4" w:rsidRDefault="00320E7C" w14:paraId="2B2FF6E2" w14:textId="77777777">
      <w:pPr>
        <w:rPr>
          <w:lang w:eastAsia="zh-TW"/>
        </w:rPr>
      </w:pPr>
    </w:p>
    <w:p w:rsidRPr="00C10BF5" w:rsidR="00360105" w:rsidP="00F927B4" w:rsidRDefault="00F927B4" w14:paraId="52203285" w14:textId="5C6BB5F2">
      <w:pPr>
        <w:rPr>
          <w:rFonts w:eastAsia="PMingLiU"/>
          <w:lang w:eastAsia="zh-TW"/>
        </w:rPr>
      </w:pPr>
      <w:r w:rsidRPr="00C10BF5">
        <w:rPr>
          <w:lang w:eastAsia="zh-TW"/>
        </w:rPr>
        <w:t xml:space="preserve">CON9o.  </w:t>
      </w:r>
    </w:p>
    <w:p w:rsidRPr="00C10BF5" w:rsidR="00CC41A9" w:rsidP="00CD7527" w:rsidRDefault="00CC41A9" w14:paraId="383F07F6" w14:textId="77777777">
      <w:pPr>
        <w:pStyle w:val="Default"/>
        <w:rPr>
          <w:rFonts w:eastAsia="PMingLiU"/>
          <w:lang w:eastAsia="zh-TW"/>
        </w:rPr>
      </w:pPr>
    </w:p>
    <w:p w:rsidRPr="00C10BF5" w:rsidR="00CC41A9" w:rsidP="005A21F5" w:rsidRDefault="00CC41A9" w14:paraId="65213491" w14:textId="7FA04D23">
      <w:pPr>
        <w:pStyle w:val="CM13"/>
        <w:spacing w:after="1200"/>
        <w:contextualSpacing/>
        <w:rPr>
          <w:rFonts w:eastAsia="PMingLiU"/>
          <w:color w:val="000000"/>
          <w:lang w:eastAsia="zh-TW"/>
        </w:rPr>
      </w:pPr>
      <w:r w:rsidRPr="00C10BF5">
        <w:rPr>
          <w:rFonts w:ascii="Times New Roman" w:hAnsi="Times New Roman" w:eastAsia="PMingLiU" w:cs="Times New Roman"/>
          <w:b/>
          <w:bCs/>
          <w:color w:val="000000"/>
          <w:lang w:eastAsia="zh-TW"/>
        </w:rPr>
        <w:t>過去</w:t>
      </w:r>
      <w:r w:rsidRPr="00C10BF5">
        <w:rPr>
          <w:rFonts w:ascii="Times New Roman" w:hAnsi="Times New Roman" w:eastAsia="PMingLiU" w:cs="Times New Roman"/>
          <w:b/>
          <w:bCs/>
          <w:color w:val="000000"/>
          <w:lang w:eastAsia="zh-TW"/>
        </w:rPr>
        <w:t xml:space="preserve"> 7 </w:t>
      </w:r>
      <w:r w:rsidRPr="00C10BF5">
        <w:rPr>
          <w:rFonts w:ascii="Times New Roman" w:hAnsi="Times New Roman" w:eastAsia="PMingLiU" w:cs="Times New Roman"/>
          <w:b/>
          <w:bCs/>
          <w:color w:val="000000"/>
          <w:lang w:eastAsia="zh-TW"/>
        </w:rPr>
        <w:t>天</w:t>
      </w:r>
      <w:r w:rsidRPr="00C10BF5">
        <w:rPr>
          <w:rFonts w:ascii="Times New Roman" w:hAnsi="Times New Roman" w:eastAsia="PMingLiU" w:cs="Times New Roman"/>
          <w:color w:val="000000"/>
          <w:lang w:eastAsia="zh-TW"/>
        </w:rPr>
        <w:t>內，</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您</w:t>
      </w:r>
      <w:r w:rsidRPr="00C10BF5">
        <w:rPr>
          <w:rFonts w:ascii="Times New Roman" w:hAnsi="Times New Roman" w:eastAsia="PMingLiU" w:cs="Times New Roman"/>
          <w:color w:val="000000"/>
          <w:lang w:eastAsia="zh-TW"/>
        </w:rPr>
        <w:t>/</w:t>
      </w:r>
      <w:r w:rsidRPr="00C10BF5" w:rsidR="00F927B4">
        <w:rPr>
          <w:rFonts w:ascii="Times New Roman" w:hAnsi="Times New Roman" w:cs="Times New Roman"/>
          <w:color w:val="000000"/>
          <w:lang w:eastAsia="zh-TW"/>
        </w:rPr>
        <w:t>NAME</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有多少天</w:t>
      </w:r>
      <w:r w:rsidRPr="00C10BF5" w:rsidR="007467FF">
        <w:rPr>
          <w:rFonts w:hint="eastAsia" w:ascii="Times New Roman" w:hAnsi="Times New Roman" w:eastAsia="PMingLiU" w:cs="Times New Roman"/>
          <w:color w:val="000000"/>
          <w:lang w:eastAsia="zh-TW"/>
        </w:rPr>
        <w:t>內曾</w:t>
      </w:r>
      <w:r w:rsidRPr="00C10BF5" w:rsidR="00FA7856">
        <w:rPr>
          <w:rFonts w:hint="eastAsia" w:ascii="Times New Roman" w:hAnsi="Times New Roman" w:eastAsia="PMingLiU" w:cs="Times New Roman"/>
          <w:color w:val="000000"/>
          <w:lang w:eastAsia="zh-TW"/>
        </w:rPr>
        <w:t>經</w:t>
      </w:r>
      <w:r w:rsidRPr="00C10BF5" w:rsidR="007467FF">
        <w:rPr>
          <w:rFonts w:hint="eastAsia" w:ascii="Times New Roman" w:hAnsi="Times New Roman" w:eastAsia="PMingLiU" w:cs="Times New Roman"/>
          <w:b/>
          <w:bCs/>
          <w:color w:val="000000"/>
          <w:lang w:eastAsia="zh-TW"/>
        </w:rPr>
        <w:t>活動</w:t>
      </w:r>
      <w:r w:rsidRPr="00C10BF5">
        <w:rPr>
          <w:rFonts w:ascii="Times New Roman" w:hAnsi="Times New Roman" w:eastAsia="PMingLiU" w:cs="Times New Roman"/>
          <w:b/>
          <w:bCs/>
          <w:color w:val="000000"/>
          <w:lang w:eastAsia="zh-TW"/>
        </w:rPr>
        <w:t>至少</w:t>
      </w:r>
      <w:r w:rsidRPr="00C10BF5">
        <w:rPr>
          <w:rFonts w:ascii="Times New Roman" w:hAnsi="Times New Roman" w:eastAsia="PMingLiU" w:cs="Times New Roman"/>
          <w:b/>
          <w:bCs/>
          <w:color w:val="000000"/>
          <w:lang w:eastAsia="zh-TW"/>
        </w:rPr>
        <w:t xml:space="preserve">60 </w:t>
      </w:r>
      <w:r w:rsidRPr="00C10BF5">
        <w:rPr>
          <w:rFonts w:ascii="Times New Roman" w:hAnsi="Times New Roman" w:eastAsia="PMingLiU" w:cs="Times New Roman"/>
          <w:b/>
          <w:bCs/>
          <w:color w:val="000000"/>
          <w:lang w:eastAsia="zh-TW"/>
        </w:rPr>
        <w:t>分鐘</w:t>
      </w:r>
      <w:r w:rsidRPr="00C10BF5">
        <w:rPr>
          <w:rFonts w:ascii="Times New Roman" w:hAnsi="Times New Roman" w:eastAsia="PMingLiU" w:cs="Times New Roman"/>
          <w:color w:val="000000"/>
          <w:lang w:eastAsia="zh-TW"/>
        </w:rPr>
        <w:t>？</w:t>
      </w:r>
      <w:r w:rsidRPr="00C10BF5" w:rsidR="007467FF">
        <w:rPr>
          <w:rFonts w:hint="eastAsia" w:ascii="Times New Roman" w:hAnsi="Times New Roman" w:eastAsia="PMingLiU" w:cs="Times New Roman"/>
          <w:color w:val="000000"/>
          <w:lang w:eastAsia="zh-TW"/>
        </w:rPr>
        <w:t>這活動需要能加快</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您</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他</w:t>
      </w:r>
      <w:r w:rsidRPr="00C10BF5">
        <w:rPr>
          <w:rFonts w:ascii="Times New Roman" w:hAnsi="Times New Roman" w:eastAsia="PMingLiU" w:cs="Times New Roman"/>
          <w:color w:val="000000"/>
          <w:lang w:eastAsia="zh-TW"/>
        </w:rPr>
        <w:t>/</w:t>
      </w:r>
      <w:proofErr w:type="gramStart"/>
      <w:r w:rsidRPr="00C10BF5">
        <w:rPr>
          <w:rFonts w:ascii="Times New Roman" w:hAnsi="Times New Roman" w:eastAsia="PMingLiU" w:cs="Times New Roman"/>
          <w:color w:val="000000"/>
          <w:lang w:eastAsia="zh-TW"/>
        </w:rPr>
        <w:t>她</w:t>
      </w:r>
      <w:r w:rsidRPr="00C10BF5">
        <w:rPr>
          <w:rFonts w:ascii="Times New Roman" w:hAnsi="Times New Roman" w:eastAsia="PMingLiU" w:cs="Times New Roman"/>
          <w:color w:val="000000"/>
          <w:lang w:eastAsia="zh-TW"/>
        </w:rPr>
        <w:t>}</w:t>
      </w:r>
      <w:r w:rsidRPr="00C10BF5" w:rsidR="002A6AC9">
        <w:rPr>
          <w:rFonts w:ascii="Times New Roman" w:hAnsi="Times New Roman" w:eastAsia="PMingLiU" w:cs="Times New Roman"/>
          <w:color w:val="000000"/>
          <w:lang w:eastAsia="zh-TW"/>
        </w:rPr>
        <w:t>的</w:t>
      </w:r>
      <w:r w:rsidRPr="00C10BF5">
        <w:rPr>
          <w:rFonts w:ascii="Times New Roman" w:hAnsi="Times New Roman" w:eastAsia="PMingLiU" w:cs="Times New Roman"/>
          <w:color w:val="000000"/>
          <w:lang w:eastAsia="zh-TW"/>
        </w:rPr>
        <w:t>心</w:t>
      </w:r>
      <w:r w:rsidRPr="00C10BF5" w:rsidR="007467FF">
        <w:rPr>
          <w:rFonts w:hint="eastAsia" w:ascii="Times New Roman" w:hAnsi="Times New Roman" w:eastAsia="PMingLiU" w:cs="Times New Roman"/>
          <w:color w:val="000000"/>
          <w:lang w:eastAsia="zh-TW"/>
        </w:rPr>
        <w:t>跳頻</w:t>
      </w:r>
      <w:r w:rsidRPr="00C10BF5">
        <w:rPr>
          <w:rFonts w:ascii="Times New Roman" w:hAnsi="Times New Roman" w:eastAsia="PMingLiU" w:cs="Times New Roman"/>
          <w:color w:val="000000"/>
          <w:lang w:eastAsia="zh-TW"/>
        </w:rPr>
        <w:t>率並且有時</w:t>
      </w:r>
      <w:r w:rsidRPr="00C10BF5" w:rsidR="007467FF">
        <w:rPr>
          <w:rFonts w:hint="eastAsia" w:ascii="Times New Roman" w:hAnsi="Times New Roman" w:eastAsia="PMingLiU" w:cs="Times New Roman"/>
          <w:color w:val="000000"/>
          <w:lang w:eastAsia="zh-TW"/>
        </w:rPr>
        <w:t>能讓</w:t>
      </w:r>
      <w:proofErr w:type="gramEnd"/>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您</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他</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她</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呼吸困難</w:t>
      </w:r>
      <w:r w:rsidRPr="00C10BF5" w:rsidR="00FA7856">
        <w:rPr>
          <w:rFonts w:ascii="Times New Roman" w:hAnsi="Times New Roman" w:eastAsia="PMingLiU" w:cs="Times New Roman"/>
          <w:color w:val="000000"/>
          <w:lang w:eastAsia="zh-TW"/>
        </w:rPr>
        <w:t>。</w:t>
      </w:r>
      <w:r w:rsidRPr="00C10BF5" w:rsidR="007467FF">
        <w:rPr>
          <w:rFonts w:hint="eastAsia" w:ascii="Times New Roman" w:hAnsi="Times New Roman" w:eastAsia="PMingLiU" w:cs="Times New Roman"/>
          <w:color w:val="000000"/>
          <w:lang w:eastAsia="zh-TW"/>
        </w:rPr>
        <w:t>請把</w:t>
      </w:r>
      <w:r w:rsidRPr="00C10BF5" w:rsidR="007467FF">
        <w:rPr>
          <w:rFonts w:ascii="Times New Roman" w:hAnsi="Times New Roman" w:eastAsia="PMingLiU" w:cs="Times New Roman"/>
          <w:color w:val="000000"/>
          <w:lang w:eastAsia="zh-TW"/>
        </w:rPr>
        <w:t>{</w:t>
      </w:r>
      <w:r w:rsidRPr="00C10BF5" w:rsidR="007467FF">
        <w:rPr>
          <w:rFonts w:ascii="Times New Roman" w:hAnsi="Times New Roman" w:eastAsia="PMingLiU" w:cs="Times New Roman"/>
          <w:color w:val="000000"/>
          <w:lang w:eastAsia="zh-TW"/>
        </w:rPr>
        <w:t>您</w:t>
      </w:r>
      <w:r w:rsidRPr="00C10BF5" w:rsidR="007467FF">
        <w:rPr>
          <w:rFonts w:ascii="Times New Roman" w:hAnsi="Times New Roman" w:eastAsia="PMingLiU" w:cs="Times New Roman"/>
          <w:color w:val="000000"/>
          <w:lang w:eastAsia="zh-TW"/>
        </w:rPr>
        <w:t>/</w:t>
      </w:r>
      <w:r w:rsidRPr="00C10BF5" w:rsidR="007467FF">
        <w:rPr>
          <w:rFonts w:ascii="Times New Roman" w:hAnsi="Times New Roman" w:cs="Times New Roman"/>
          <w:color w:val="000000"/>
          <w:lang w:eastAsia="zh-TW"/>
        </w:rPr>
        <w:t>NAME</w:t>
      </w:r>
      <w:r w:rsidRPr="00C10BF5" w:rsidR="007467FF">
        <w:rPr>
          <w:rFonts w:ascii="Times New Roman" w:hAnsi="Times New Roman" w:eastAsia="PMingLiU" w:cs="Times New Roman"/>
          <w:color w:val="000000"/>
          <w:lang w:eastAsia="zh-TW"/>
        </w:rPr>
        <w:t>}</w:t>
      </w:r>
      <w:r w:rsidRPr="00C10BF5" w:rsidR="00FA7856">
        <w:rPr>
          <w:rFonts w:hint="eastAsia" w:ascii="Times New Roman" w:hAnsi="Times New Roman" w:eastAsia="PMingLiU" w:cs="Times New Roman"/>
          <w:color w:val="000000"/>
          <w:lang w:eastAsia="zh-TW"/>
        </w:rPr>
        <w:t>花在這類活動</w:t>
      </w:r>
      <w:r w:rsidRPr="00C10BF5">
        <w:rPr>
          <w:rFonts w:ascii="Times New Roman" w:hAnsi="Times New Roman" w:eastAsia="PMingLiU" w:cs="Times New Roman"/>
          <w:color w:val="000000"/>
          <w:lang w:eastAsia="zh-TW"/>
        </w:rPr>
        <w:t>的所有時間加在一起。</w:t>
      </w:r>
    </w:p>
    <w:p w:rsidRPr="00C10BF5" w:rsidR="00CC41A9" w:rsidP="00CC41A9" w:rsidRDefault="00CC41A9" w14:paraId="45EA9477" w14:textId="77777777">
      <w:pPr>
        <w:pStyle w:val="CM13"/>
        <w:spacing w:after="1200"/>
        <w:contextualSpacing/>
        <w:rPr>
          <w:rFonts w:ascii="Times New Roman" w:hAnsi="Times New Roman" w:eastAsia="PMingLiU" w:cs="Times New Roman"/>
          <w:caps/>
          <w:color w:val="000000"/>
          <w:lang w:eastAsia="zh-TW"/>
        </w:rPr>
      </w:pPr>
      <w:r w:rsidRPr="00C10BF5">
        <w:rPr>
          <w:rFonts w:ascii="Times New Roman" w:hAnsi="Times New Roman" w:eastAsia="PMingLiU" w:cs="Times New Roman"/>
          <w:caps/>
          <w:color w:val="000000"/>
          <w:lang w:eastAsia="zh-TW"/>
        </w:rPr>
        <w:t xml:space="preserve">0 = 0 </w:t>
      </w:r>
      <w:r w:rsidRPr="00C10BF5">
        <w:rPr>
          <w:rFonts w:ascii="Times New Roman" w:hAnsi="Times New Roman" w:eastAsia="PMingLiU" w:cs="Times New Roman"/>
          <w:caps/>
          <w:color w:val="000000"/>
          <w:lang w:eastAsia="zh-TW"/>
        </w:rPr>
        <w:t>天</w:t>
      </w:r>
    </w:p>
    <w:p w:rsidRPr="00C10BF5" w:rsidR="00CC41A9" w:rsidP="00CC41A9" w:rsidRDefault="00CC41A9" w14:paraId="534E6163" w14:textId="77777777">
      <w:pPr>
        <w:pStyle w:val="CM13"/>
        <w:spacing w:after="1200"/>
        <w:contextualSpacing/>
        <w:rPr>
          <w:rFonts w:ascii="Times New Roman" w:hAnsi="Times New Roman" w:eastAsia="PMingLiU" w:cs="Times New Roman"/>
          <w:caps/>
          <w:lang w:eastAsia="zh-TW"/>
        </w:rPr>
      </w:pPr>
      <w:r w:rsidRPr="00C10BF5">
        <w:rPr>
          <w:rFonts w:ascii="Times New Roman" w:hAnsi="Times New Roman" w:eastAsia="PMingLiU" w:cs="Times New Roman"/>
          <w:caps/>
          <w:color w:val="000000"/>
          <w:lang w:eastAsia="zh-TW"/>
        </w:rPr>
        <w:t>1</w:t>
      </w:r>
      <w:r w:rsidRPr="00C10BF5">
        <w:rPr>
          <w:rFonts w:ascii="Times New Roman" w:hAnsi="Times New Roman" w:eastAsia="PMingLiU" w:cs="Times New Roman"/>
          <w:caps/>
          <w:lang w:eastAsia="zh-TW"/>
        </w:rPr>
        <w:t xml:space="preserve"> = 1 </w:t>
      </w:r>
      <w:r w:rsidRPr="00C10BF5">
        <w:rPr>
          <w:rFonts w:ascii="Times New Roman" w:hAnsi="Times New Roman" w:eastAsia="PMingLiU" w:cs="Times New Roman"/>
          <w:caps/>
          <w:lang w:eastAsia="zh-TW"/>
        </w:rPr>
        <w:t>天</w:t>
      </w:r>
    </w:p>
    <w:p w:rsidRPr="00C10BF5" w:rsidR="00CC41A9" w:rsidP="00CC41A9" w:rsidRDefault="00CC41A9" w14:paraId="00FAE9BC" w14:textId="77777777">
      <w:pPr>
        <w:pStyle w:val="CM13"/>
        <w:spacing w:after="1200"/>
        <w:contextualSpacing/>
        <w:rPr>
          <w:rFonts w:ascii="Times New Roman" w:hAnsi="Times New Roman" w:eastAsia="PMingLiU" w:cs="Times New Roman"/>
          <w:caps/>
          <w:lang w:eastAsia="zh-TW"/>
        </w:rPr>
      </w:pPr>
      <w:r w:rsidRPr="00C10BF5">
        <w:rPr>
          <w:rFonts w:ascii="Times New Roman" w:hAnsi="Times New Roman" w:eastAsia="PMingLiU" w:cs="Times New Roman"/>
          <w:caps/>
          <w:color w:val="000000"/>
          <w:lang w:eastAsia="zh-TW"/>
        </w:rPr>
        <w:t>2</w:t>
      </w:r>
      <w:r w:rsidRPr="00C10BF5">
        <w:rPr>
          <w:rFonts w:ascii="Times New Roman" w:hAnsi="Times New Roman" w:eastAsia="PMingLiU" w:cs="Times New Roman"/>
          <w:caps/>
          <w:lang w:eastAsia="zh-TW"/>
        </w:rPr>
        <w:t xml:space="preserve"> = 2 </w:t>
      </w:r>
      <w:r w:rsidRPr="00C10BF5">
        <w:rPr>
          <w:rFonts w:ascii="Times New Roman" w:hAnsi="Times New Roman" w:eastAsia="PMingLiU" w:cs="Times New Roman"/>
          <w:caps/>
          <w:lang w:eastAsia="zh-TW"/>
        </w:rPr>
        <w:t>天</w:t>
      </w:r>
    </w:p>
    <w:p w:rsidRPr="00C10BF5" w:rsidR="00CC41A9" w:rsidP="00CC41A9" w:rsidRDefault="00CC41A9" w14:paraId="34E591D0" w14:textId="77777777">
      <w:pPr>
        <w:pStyle w:val="CM13"/>
        <w:spacing w:after="1200"/>
        <w:contextualSpacing/>
        <w:rPr>
          <w:rFonts w:ascii="Times New Roman" w:hAnsi="Times New Roman" w:eastAsia="PMingLiU" w:cs="Times New Roman"/>
          <w:caps/>
          <w:lang w:eastAsia="zh-TW"/>
        </w:rPr>
      </w:pPr>
      <w:r w:rsidRPr="00C10BF5">
        <w:rPr>
          <w:rFonts w:ascii="Times New Roman" w:hAnsi="Times New Roman" w:eastAsia="PMingLiU" w:cs="Times New Roman"/>
          <w:caps/>
          <w:color w:val="000000"/>
          <w:lang w:eastAsia="zh-TW"/>
        </w:rPr>
        <w:t>3</w:t>
      </w:r>
      <w:r w:rsidRPr="00C10BF5">
        <w:rPr>
          <w:rFonts w:ascii="Times New Roman" w:hAnsi="Times New Roman" w:eastAsia="PMingLiU" w:cs="Times New Roman"/>
          <w:caps/>
          <w:lang w:eastAsia="zh-TW"/>
        </w:rPr>
        <w:t xml:space="preserve"> = 3 </w:t>
      </w:r>
      <w:r w:rsidRPr="00C10BF5">
        <w:rPr>
          <w:rFonts w:ascii="Times New Roman" w:hAnsi="Times New Roman" w:eastAsia="PMingLiU" w:cs="Times New Roman"/>
          <w:caps/>
          <w:lang w:eastAsia="zh-TW"/>
        </w:rPr>
        <w:t>天</w:t>
      </w:r>
    </w:p>
    <w:p w:rsidRPr="00C10BF5" w:rsidR="00CC41A9" w:rsidP="00CC41A9" w:rsidRDefault="00CC41A9" w14:paraId="66179B19" w14:textId="77777777">
      <w:pPr>
        <w:pStyle w:val="CM13"/>
        <w:spacing w:after="1200"/>
        <w:contextualSpacing/>
        <w:rPr>
          <w:rFonts w:ascii="Times New Roman" w:hAnsi="Times New Roman" w:eastAsia="PMingLiU" w:cs="Times New Roman"/>
          <w:caps/>
          <w:lang w:eastAsia="zh-TW"/>
        </w:rPr>
      </w:pPr>
      <w:r w:rsidRPr="00C10BF5">
        <w:rPr>
          <w:rFonts w:ascii="Times New Roman" w:hAnsi="Times New Roman" w:eastAsia="PMingLiU" w:cs="Times New Roman"/>
          <w:caps/>
          <w:color w:val="000000"/>
          <w:lang w:eastAsia="zh-TW"/>
        </w:rPr>
        <w:t>4</w:t>
      </w:r>
      <w:r w:rsidRPr="00C10BF5">
        <w:rPr>
          <w:rFonts w:ascii="Times New Roman" w:hAnsi="Times New Roman" w:eastAsia="PMingLiU" w:cs="Times New Roman"/>
          <w:caps/>
          <w:lang w:eastAsia="zh-TW"/>
        </w:rPr>
        <w:t xml:space="preserve"> = 4 </w:t>
      </w:r>
      <w:r w:rsidRPr="00C10BF5">
        <w:rPr>
          <w:rFonts w:ascii="Times New Roman" w:hAnsi="Times New Roman" w:eastAsia="PMingLiU" w:cs="Times New Roman"/>
          <w:caps/>
          <w:lang w:eastAsia="zh-TW"/>
        </w:rPr>
        <w:t>天</w:t>
      </w:r>
    </w:p>
    <w:p w:rsidRPr="00C10BF5" w:rsidR="00CC41A9" w:rsidP="00CC41A9" w:rsidRDefault="00CC41A9" w14:paraId="32A5FED0" w14:textId="77777777">
      <w:pPr>
        <w:pStyle w:val="CM13"/>
        <w:spacing w:after="1200"/>
        <w:contextualSpacing/>
        <w:rPr>
          <w:rFonts w:ascii="Times New Roman" w:hAnsi="Times New Roman" w:eastAsia="PMingLiU" w:cs="Times New Roman"/>
          <w:caps/>
          <w:lang w:eastAsia="zh-TW"/>
        </w:rPr>
      </w:pPr>
      <w:r w:rsidRPr="00C10BF5">
        <w:rPr>
          <w:rFonts w:ascii="Times New Roman" w:hAnsi="Times New Roman" w:eastAsia="PMingLiU" w:cs="Times New Roman"/>
          <w:caps/>
          <w:color w:val="000000"/>
          <w:lang w:eastAsia="zh-TW"/>
        </w:rPr>
        <w:t>5</w:t>
      </w:r>
      <w:r w:rsidRPr="00C10BF5">
        <w:rPr>
          <w:rFonts w:ascii="Times New Roman" w:hAnsi="Times New Roman" w:eastAsia="PMingLiU" w:cs="Times New Roman"/>
          <w:caps/>
          <w:lang w:eastAsia="zh-TW"/>
        </w:rPr>
        <w:t xml:space="preserve"> = 5 </w:t>
      </w:r>
      <w:r w:rsidRPr="00C10BF5">
        <w:rPr>
          <w:rFonts w:ascii="Times New Roman" w:hAnsi="Times New Roman" w:eastAsia="PMingLiU" w:cs="Times New Roman"/>
          <w:caps/>
          <w:lang w:eastAsia="zh-TW"/>
        </w:rPr>
        <w:t>天</w:t>
      </w:r>
    </w:p>
    <w:p w:rsidRPr="00C10BF5" w:rsidR="00CC41A9" w:rsidP="00CC41A9" w:rsidRDefault="00CC41A9" w14:paraId="252D42F0" w14:textId="77777777">
      <w:pPr>
        <w:pStyle w:val="CM13"/>
        <w:spacing w:after="1200"/>
        <w:contextualSpacing/>
        <w:rPr>
          <w:rFonts w:ascii="Times New Roman" w:hAnsi="Times New Roman" w:eastAsia="PMingLiU" w:cs="Times New Roman"/>
          <w:caps/>
          <w:lang w:eastAsia="zh-TW"/>
        </w:rPr>
      </w:pPr>
      <w:r w:rsidRPr="00C10BF5">
        <w:rPr>
          <w:rFonts w:ascii="Times New Roman" w:hAnsi="Times New Roman" w:eastAsia="PMingLiU" w:cs="Times New Roman"/>
          <w:caps/>
          <w:color w:val="000000"/>
          <w:lang w:eastAsia="zh-TW"/>
        </w:rPr>
        <w:t>6</w:t>
      </w:r>
      <w:r w:rsidRPr="00C10BF5">
        <w:rPr>
          <w:rFonts w:ascii="Times New Roman" w:hAnsi="Times New Roman" w:eastAsia="PMingLiU" w:cs="Times New Roman"/>
          <w:caps/>
          <w:lang w:eastAsia="zh-TW"/>
        </w:rPr>
        <w:t xml:space="preserve"> = 6 </w:t>
      </w:r>
      <w:r w:rsidRPr="00C10BF5">
        <w:rPr>
          <w:rFonts w:ascii="Times New Roman" w:hAnsi="Times New Roman" w:eastAsia="PMingLiU" w:cs="Times New Roman"/>
          <w:caps/>
          <w:lang w:eastAsia="zh-TW"/>
        </w:rPr>
        <w:t>天</w:t>
      </w:r>
    </w:p>
    <w:p w:rsidRPr="00C10BF5" w:rsidR="00795792" w:rsidP="00795792" w:rsidRDefault="00CC41A9" w14:paraId="546DAEB4" w14:textId="77777777">
      <w:pPr>
        <w:pStyle w:val="CM13"/>
        <w:spacing w:after="1200"/>
        <w:contextualSpacing/>
        <w:rPr>
          <w:rFonts w:ascii="Times New Roman" w:hAnsi="Times New Roman" w:eastAsia="PMingLiU" w:cs="Times New Roman"/>
          <w:lang w:eastAsia="zh-TW"/>
        </w:rPr>
      </w:pPr>
      <w:r w:rsidRPr="00C10BF5">
        <w:rPr>
          <w:rFonts w:ascii="Times New Roman" w:hAnsi="Times New Roman" w:eastAsia="PMingLiU"/>
          <w:caps/>
          <w:color w:val="000000"/>
          <w:lang w:eastAsia="zh-TW"/>
        </w:rPr>
        <w:t>7</w:t>
      </w:r>
      <w:r w:rsidRPr="00C10BF5">
        <w:rPr>
          <w:rFonts w:ascii="Times New Roman" w:hAnsi="Times New Roman" w:eastAsia="PMingLiU"/>
          <w:caps/>
          <w:lang w:eastAsia="zh-TW"/>
        </w:rPr>
        <w:t xml:space="preserve"> = 7 </w:t>
      </w:r>
      <w:r w:rsidRPr="00C10BF5">
        <w:rPr>
          <w:rFonts w:ascii="Times New Roman" w:hAnsi="Times New Roman" w:eastAsia="PMingLiU"/>
          <w:caps/>
          <w:lang w:eastAsia="zh-TW"/>
        </w:rPr>
        <w:t>天</w:t>
      </w:r>
      <w:r w:rsidRPr="00C10BF5">
        <w:rPr>
          <w:rFonts w:eastAsia="PMingLiU"/>
          <w:lang w:eastAsia="zh-TW"/>
        </w:rPr>
        <w:t xml:space="preserve"> </w:t>
      </w:r>
    </w:p>
    <w:p w:rsidR="00320E7C" w:rsidP="00320E7C" w:rsidRDefault="00F927B4" w14:paraId="416F2034" w14:textId="77777777">
      <w:pPr>
        <w:pStyle w:val="CM13"/>
        <w:contextualSpacing/>
      </w:pPr>
      <w:r w:rsidRPr="00C10BF5">
        <w:rPr>
          <w:rFonts w:ascii="Times New Roman" w:hAnsi="Times New Roman" w:cs="Times New Roman"/>
          <w:caps/>
        </w:rPr>
        <w:t>days</w:t>
      </w:r>
      <w:r w:rsidRPr="00C10BF5">
        <w:t xml:space="preserve"> </w:t>
      </w:r>
    </w:p>
    <w:p w:rsidR="00320E7C" w:rsidP="00320E7C" w:rsidRDefault="00320E7C" w14:paraId="4BF7B615" w14:textId="77777777">
      <w:pPr>
        <w:pStyle w:val="CM13"/>
        <w:contextualSpacing/>
      </w:pPr>
    </w:p>
    <w:p w:rsidRPr="00C10BF5" w:rsidR="00F927B4" w:rsidP="00320E7C" w:rsidRDefault="00F927B4" w14:paraId="0ED40E1A" w14:textId="5F333EA9">
      <w:pPr>
        <w:pStyle w:val="CM13"/>
        <w:contextualSpacing/>
        <w:rPr>
          <w:rFonts w:ascii="Times New Roman" w:hAnsi="Times New Roman" w:cs="Times New Roman"/>
          <w:lang w:eastAsia="zh-TW"/>
        </w:rPr>
      </w:pPr>
      <w:r w:rsidRPr="00C10BF5">
        <w:rPr>
          <w:rFonts w:ascii="Times New Roman" w:hAnsi="Times New Roman" w:cs="Times New Roman"/>
          <w:lang w:eastAsia="zh-TW"/>
        </w:rPr>
        <w:t>…………………………………………………………………………………………………</w:t>
      </w:r>
    </w:p>
    <w:p w:rsidR="00320E7C" w:rsidP="00920A10" w:rsidRDefault="00320E7C" w14:paraId="1EDB4AD5" w14:textId="77777777">
      <w:pPr>
        <w:rPr>
          <w:rFonts w:eastAsia="PMingLiU"/>
          <w:lang w:eastAsia="zh-TW"/>
        </w:rPr>
      </w:pPr>
    </w:p>
    <w:p w:rsidRPr="00C10BF5" w:rsidR="00920A10" w:rsidP="00920A10" w:rsidRDefault="00920A10" w14:paraId="06C4B9CA" w14:textId="7911118D">
      <w:pPr>
        <w:rPr>
          <w:rFonts w:eastAsia="PMingLiU"/>
          <w:lang w:eastAsia="zh-TW"/>
        </w:rPr>
      </w:pPr>
      <w:r w:rsidRPr="00C10BF5">
        <w:rPr>
          <w:rFonts w:eastAsia="PMingLiU"/>
          <w:lang w:eastAsia="zh-TW"/>
        </w:rPr>
        <w:lastRenderedPageBreak/>
        <w:t>CON9x.</w:t>
      </w:r>
      <w:r w:rsidRPr="00C10BF5" w:rsidR="00DD45D0">
        <w:rPr>
          <w:rFonts w:hint="eastAsia" w:eastAsiaTheme="minorEastAsia"/>
          <w:lang w:eastAsia="zh-TW"/>
        </w:rPr>
        <w:t xml:space="preserve"> </w:t>
      </w:r>
      <w:r w:rsidRPr="00C10BF5" w:rsidR="00FA7856">
        <w:rPr>
          <w:rFonts w:hint="eastAsia" w:ascii="PMingLiU" w:hAnsi="PMingLiU" w:eastAsia="PMingLiU"/>
          <w:lang w:eastAsia="zh-TW"/>
        </w:rPr>
        <w:t>請問</w:t>
      </w:r>
      <w:r w:rsidRPr="00C10BF5" w:rsidR="00D51FD7">
        <w:rPr>
          <w:rFonts w:ascii="Times New Roman" w:hAnsi="Times New Roman" w:eastAsia="PMingLiU" w:cs="Times New Roman"/>
          <w:color w:val="000000"/>
          <w:lang w:eastAsia="zh-TW"/>
        </w:rPr>
        <w:t>{</w:t>
      </w:r>
      <w:r w:rsidRPr="00C10BF5" w:rsidR="00D51FD7">
        <w:rPr>
          <w:rFonts w:ascii="Times New Roman" w:hAnsi="Times New Roman" w:eastAsia="PMingLiU" w:cs="Times New Roman"/>
          <w:color w:val="000000"/>
          <w:lang w:eastAsia="zh-TW"/>
        </w:rPr>
        <w:t>您</w:t>
      </w:r>
      <w:r w:rsidRPr="00C10BF5" w:rsidR="00D51FD7">
        <w:rPr>
          <w:rFonts w:ascii="Times New Roman" w:hAnsi="Times New Roman" w:eastAsia="PMingLiU" w:cs="Times New Roman"/>
          <w:color w:val="000000"/>
          <w:lang w:eastAsia="zh-TW"/>
        </w:rPr>
        <w:t>/</w:t>
      </w:r>
      <w:proofErr w:type="gramStart"/>
      <w:r w:rsidRPr="00C10BF5" w:rsidR="00D51FD7">
        <w:rPr>
          <w:rFonts w:ascii="Times New Roman" w:hAnsi="Times New Roman" w:cs="Times New Roman"/>
          <w:color w:val="000000"/>
          <w:lang w:eastAsia="zh-TW"/>
        </w:rPr>
        <w:t>NAME</w:t>
      </w:r>
      <w:r w:rsidRPr="00C10BF5" w:rsidR="00D51FD7">
        <w:rPr>
          <w:rFonts w:ascii="Times New Roman" w:hAnsi="Times New Roman" w:eastAsia="PMingLiU" w:cs="Times New Roman"/>
          <w:color w:val="000000"/>
          <w:lang w:eastAsia="zh-TW"/>
        </w:rPr>
        <w:t>}</w:t>
      </w:r>
      <w:r w:rsidRPr="00C10BF5" w:rsidR="00FA7856">
        <w:rPr>
          <w:rFonts w:hint="eastAsia" w:ascii="PMingLiU" w:hAnsi="PMingLiU" w:eastAsia="PMingLiU"/>
          <w:lang w:eastAsia="zh-TW"/>
        </w:rPr>
        <w:t>多常在休閒時間內</w:t>
      </w:r>
      <w:r w:rsidRPr="00C10BF5">
        <w:rPr>
          <w:rFonts w:eastAsia="PMingLiU"/>
          <w:lang w:eastAsia="zh-TW"/>
        </w:rPr>
        <w:t>進行一次</w:t>
      </w:r>
      <w:r w:rsidRPr="00C10BF5">
        <w:rPr>
          <w:rFonts w:eastAsia="PMingLiU"/>
          <w:b/>
          <w:bCs/>
          <w:lang w:eastAsia="zh-TW"/>
        </w:rPr>
        <w:t>至少</w:t>
      </w:r>
      <w:proofErr w:type="gramEnd"/>
      <w:r w:rsidRPr="00C10BF5">
        <w:rPr>
          <w:rFonts w:eastAsia="PMingLiU"/>
          <w:b/>
          <w:bCs/>
          <w:lang w:eastAsia="zh-TW"/>
        </w:rPr>
        <w:t xml:space="preserve"> 10 </w:t>
      </w:r>
      <w:r w:rsidRPr="00C10BF5">
        <w:rPr>
          <w:rFonts w:eastAsia="PMingLiU"/>
          <w:b/>
          <w:bCs/>
          <w:lang w:eastAsia="zh-TW"/>
        </w:rPr>
        <w:t>分鐘</w:t>
      </w:r>
      <w:r w:rsidRPr="00C10BF5">
        <w:rPr>
          <w:rFonts w:eastAsia="PMingLiU"/>
          <w:lang w:eastAsia="zh-TW"/>
        </w:rPr>
        <w:t>的</w:t>
      </w:r>
      <w:r w:rsidRPr="00C10BF5">
        <w:rPr>
          <w:rFonts w:hint="eastAsia" w:eastAsia="PMingLiU"/>
          <w:b/>
          <w:bCs/>
          <w:lang w:eastAsia="zh-TW"/>
        </w:rPr>
        <w:t>輕</w:t>
      </w:r>
      <w:r w:rsidRPr="00C10BF5" w:rsidR="00FA7856">
        <w:rPr>
          <w:rFonts w:hint="eastAsia" w:eastAsia="PMingLiU"/>
          <w:b/>
          <w:bCs/>
          <w:lang w:eastAsia="zh-TW"/>
        </w:rPr>
        <w:t>鬆或溫和</w:t>
      </w:r>
      <w:r w:rsidRPr="00C10BF5">
        <w:rPr>
          <w:rFonts w:eastAsia="PMingLiU"/>
          <w:lang w:eastAsia="zh-TW"/>
        </w:rPr>
        <w:t>的身體活動</w:t>
      </w:r>
      <w:r w:rsidRPr="00C10BF5" w:rsidR="00FA7856">
        <w:rPr>
          <w:rFonts w:eastAsia="PMingLiU"/>
          <w:lang w:eastAsia="zh-TW"/>
        </w:rPr>
        <w:t>？</w:t>
      </w:r>
      <w:r w:rsidRPr="00C10BF5" w:rsidR="00FA7856">
        <w:rPr>
          <w:rFonts w:hint="eastAsia" w:ascii="Times New Roman" w:hAnsi="Times New Roman" w:eastAsia="PMingLiU" w:cs="Times New Roman"/>
          <w:color w:val="000000"/>
          <w:lang w:eastAsia="zh-TW"/>
        </w:rPr>
        <w:t>這活動要能</w:t>
      </w:r>
      <w:r w:rsidRPr="00C10BF5" w:rsidR="00FA7856">
        <w:rPr>
          <w:rFonts w:hint="eastAsia" w:eastAsia="PMingLiU"/>
          <w:lang w:eastAsia="zh-TW"/>
        </w:rPr>
        <w:t>讓</w:t>
      </w:r>
      <w:r w:rsidRPr="00C10BF5">
        <w:rPr>
          <w:rFonts w:eastAsia="PMingLiU"/>
          <w:lang w:eastAsia="zh-TW"/>
        </w:rPr>
        <w:t>您</w:t>
      </w:r>
      <w:r w:rsidRPr="00C10BF5" w:rsidR="00DD0B34">
        <w:rPr>
          <w:rFonts w:hint="eastAsia" w:eastAsia="PMingLiU"/>
          <w:b/>
          <w:bCs/>
          <w:lang w:eastAsia="zh-TW"/>
        </w:rPr>
        <w:t>少</w:t>
      </w:r>
      <w:r w:rsidRPr="00C10BF5">
        <w:rPr>
          <w:rFonts w:eastAsia="PMingLiU"/>
          <w:b/>
          <w:bCs/>
          <w:lang w:eastAsia="zh-TW"/>
        </w:rPr>
        <w:t>量</w:t>
      </w:r>
      <w:r w:rsidRPr="00C10BF5">
        <w:rPr>
          <w:rFonts w:eastAsia="PMingLiU"/>
          <w:lang w:eastAsia="zh-TW"/>
        </w:rPr>
        <w:t>出汗或者</w:t>
      </w:r>
      <w:r w:rsidRPr="00C10BF5" w:rsidR="00DD0B34">
        <w:rPr>
          <w:rFonts w:hint="eastAsia" w:eastAsia="PMingLiU"/>
          <w:lang w:eastAsia="zh-TW"/>
        </w:rPr>
        <w:t>稍微</w:t>
      </w:r>
      <w:r w:rsidRPr="00C10BF5" w:rsidR="00FA7856">
        <w:rPr>
          <w:rFonts w:hint="eastAsia" w:eastAsia="PMingLiU"/>
          <w:b/>
          <w:lang w:eastAsia="zh-TW"/>
        </w:rPr>
        <w:t>加快</w:t>
      </w:r>
      <w:r w:rsidRPr="00C10BF5" w:rsidR="00FA7856">
        <w:rPr>
          <w:rFonts w:hint="eastAsia" w:eastAsia="PMingLiU"/>
          <w:lang w:eastAsia="zh-TW"/>
        </w:rPr>
        <w:t>您的</w:t>
      </w:r>
      <w:r w:rsidRPr="00C10BF5">
        <w:rPr>
          <w:rFonts w:eastAsia="PMingLiU"/>
          <w:lang w:eastAsia="zh-TW"/>
        </w:rPr>
        <w:t>呼吸或心</w:t>
      </w:r>
      <w:r w:rsidRPr="00C10BF5" w:rsidR="00FA7856">
        <w:rPr>
          <w:rFonts w:hint="eastAsia" w:eastAsia="PMingLiU"/>
          <w:lang w:eastAsia="zh-TW"/>
        </w:rPr>
        <w:t>跳頻</w:t>
      </w:r>
      <w:r w:rsidRPr="00C10BF5">
        <w:rPr>
          <w:rFonts w:eastAsia="PMingLiU"/>
          <w:lang w:eastAsia="zh-TW"/>
        </w:rPr>
        <w:t>率</w:t>
      </w:r>
      <w:r w:rsidRPr="00C10BF5" w:rsidR="00FA7856">
        <w:rPr>
          <w:rFonts w:ascii="Times New Roman" w:hAnsi="Times New Roman" w:eastAsia="PMingLiU" w:cs="Times New Roman"/>
          <w:color w:val="000000"/>
          <w:lang w:eastAsia="zh-TW"/>
        </w:rPr>
        <w:t>。</w:t>
      </w:r>
    </w:p>
    <w:p w:rsidRPr="00C10BF5" w:rsidR="00920A10" w:rsidP="00920A10" w:rsidRDefault="00920A10" w14:paraId="4418204C" w14:textId="77777777">
      <w:pPr>
        <w:rPr>
          <w:rFonts w:eastAsia="PMingLiU"/>
          <w:lang w:eastAsia="zh-TW"/>
        </w:rPr>
      </w:pPr>
    </w:p>
    <w:p w:rsidRPr="00C10BF5" w:rsidR="00920A10" w:rsidP="00920A10" w:rsidRDefault="00281BF7" w14:paraId="6C9BDA00" w14:textId="05234E4B">
      <w:pPr>
        <w:rPr>
          <w:rFonts w:eastAsia="PMingLiU"/>
          <w:lang w:eastAsia="zh-TW"/>
        </w:rPr>
      </w:pPr>
      <w:r w:rsidRPr="00C10BF5">
        <w:rPr>
          <w:lang w:eastAsia="zh-TW"/>
        </w:rPr>
        <w:t xml:space="preserve">IF NEEDED: </w:t>
      </w:r>
      <w:r w:rsidRPr="00C10BF5" w:rsidR="00920A10">
        <w:rPr>
          <w:rFonts w:eastAsia="PMingLiU"/>
          <w:lang w:eastAsia="zh-TW"/>
        </w:rPr>
        <w:t>這些活動</w:t>
      </w:r>
      <w:r w:rsidRPr="00C10BF5" w:rsidR="006B4CBE">
        <w:rPr>
          <w:rFonts w:ascii="Times New Roman" w:hAnsi="Times New Roman" w:eastAsia="PMingLiU" w:cs="Times New Roman"/>
          <w:color w:val="000000"/>
          <w:lang w:eastAsia="zh-TW"/>
        </w:rPr>
        <w:t>{</w:t>
      </w:r>
      <w:r w:rsidRPr="00C10BF5" w:rsidR="006B4CBE">
        <w:rPr>
          <w:rFonts w:ascii="Times New Roman" w:hAnsi="Times New Roman" w:eastAsia="PMingLiU" w:cs="Times New Roman"/>
          <w:color w:val="000000"/>
          <w:lang w:eastAsia="zh-TW"/>
        </w:rPr>
        <w:t>您</w:t>
      </w:r>
      <w:r w:rsidRPr="00C10BF5" w:rsidR="006B4CBE">
        <w:rPr>
          <w:rFonts w:ascii="Times New Roman" w:hAnsi="Times New Roman" w:eastAsia="PMingLiU" w:cs="Times New Roman"/>
          <w:color w:val="000000"/>
          <w:lang w:eastAsia="zh-TW"/>
        </w:rPr>
        <w:t>/</w:t>
      </w:r>
      <w:proofErr w:type="gramStart"/>
      <w:r w:rsidRPr="00C10BF5" w:rsidR="006B4CBE">
        <w:rPr>
          <w:rFonts w:ascii="Times New Roman" w:hAnsi="Times New Roman" w:cs="Times New Roman"/>
          <w:color w:val="000000"/>
          <w:lang w:eastAsia="zh-TW"/>
        </w:rPr>
        <w:t>NAME</w:t>
      </w:r>
      <w:r w:rsidRPr="00C10BF5" w:rsidR="006B4CBE">
        <w:rPr>
          <w:rFonts w:ascii="Times New Roman" w:hAnsi="Times New Roman" w:eastAsia="PMingLiU" w:cs="Times New Roman"/>
          <w:color w:val="000000"/>
          <w:lang w:eastAsia="zh-TW"/>
        </w:rPr>
        <w:t>}</w:t>
      </w:r>
      <w:r w:rsidRPr="00C10BF5" w:rsidR="00920A10">
        <w:rPr>
          <w:rFonts w:eastAsia="PMingLiU"/>
          <w:lang w:eastAsia="zh-TW"/>
        </w:rPr>
        <w:t>每天</w:t>
      </w:r>
      <w:proofErr w:type="gramEnd"/>
      <w:r w:rsidRPr="00C10BF5" w:rsidR="00920A10">
        <w:rPr>
          <w:rFonts w:eastAsia="PMingLiU"/>
          <w:lang w:eastAsia="zh-TW"/>
        </w:rPr>
        <w:t>、每週、每月或每年進行多少次？</w:t>
      </w:r>
      <w:r w:rsidRPr="00C10BF5" w:rsidR="00920A10">
        <w:rPr>
          <w:rFonts w:eastAsia="PMingLiU"/>
          <w:lang w:eastAsia="zh-TW"/>
        </w:rPr>
        <w:t xml:space="preserve"> </w:t>
      </w:r>
    </w:p>
    <w:p w:rsidRPr="00C10BF5" w:rsidR="00920A10" w:rsidP="00B46144" w:rsidRDefault="00920A10" w14:paraId="32071C66" w14:textId="77777777">
      <w:pPr>
        <w:rPr>
          <w:rFonts w:eastAsia="PMingLiU"/>
          <w:lang w:eastAsia="zh-TW"/>
        </w:rPr>
      </w:pPr>
      <w:r w:rsidRPr="00C10BF5">
        <w:rPr>
          <w:rFonts w:eastAsia="PMingLiU"/>
          <w:lang w:eastAsia="zh-TW"/>
        </w:rPr>
        <w:t xml:space="preserve"> </w:t>
      </w:r>
    </w:p>
    <w:p w:rsidRPr="00C10BF5" w:rsidR="00562EEB" w:rsidP="00562EEB" w:rsidRDefault="00562EEB" w14:paraId="55D94C32" w14:textId="77777777">
      <w:pPr>
        <w:rPr>
          <w:lang w:eastAsia="zh-TW"/>
        </w:rPr>
      </w:pPr>
      <w:r w:rsidRPr="00C10BF5">
        <w:rPr>
          <w:lang w:eastAsia="zh-TW"/>
        </w:rPr>
        <w:t xml:space="preserve">__________TIME(S) </w:t>
      </w:r>
    </w:p>
    <w:p w:rsidRPr="00C10BF5" w:rsidR="00562EEB" w:rsidP="00562EEB" w:rsidRDefault="00562EEB" w14:paraId="0C4CFD86" w14:textId="77777777">
      <w:pPr>
        <w:rPr>
          <w:lang w:eastAsia="zh-TW"/>
        </w:rPr>
      </w:pPr>
    </w:p>
    <w:p w:rsidRPr="00C10BF5" w:rsidR="00562EEB" w:rsidP="00562EEB" w:rsidRDefault="00562EEB" w14:paraId="00A6AB9D" w14:textId="77777777">
      <w:pPr>
        <w:rPr>
          <w:lang w:eastAsia="zh-TW"/>
        </w:rPr>
      </w:pPr>
      <w:r w:rsidRPr="00C10BF5">
        <w:rPr>
          <w:lang w:eastAsia="zh-TW"/>
        </w:rPr>
        <w:t>ENTER 88 IF UNABLE TO DO THIS TYPE OF ACTIVITY</w:t>
      </w:r>
    </w:p>
    <w:p w:rsidRPr="00C10BF5" w:rsidR="00562EEB" w:rsidP="00562EEB" w:rsidRDefault="00562EEB" w14:paraId="151266C7" w14:textId="77777777">
      <w:pPr>
        <w:rPr>
          <w:lang w:eastAsia="zh-TW"/>
        </w:rPr>
      </w:pPr>
      <w:r w:rsidRPr="00C10BF5">
        <w:rPr>
          <w:lang w:eastAsia="zh-TW"/>
        </w:rPr>
        <w:t>ENTER 99 IF NEVER</w:t>
      </w:r>
    </w:p>
    <w:p w:rsidRPr="00C10BF5" w:rsidR="00562EEB" w:rsidP="00562EEB" w:rsidRDefault="00562EEB" w14:paraId="7DFD915E" w14:textId="77777777">
      <w:pPr>
        <w:rPr>
          <w:lang w:eastAsia="zh-TW"/>
        </w:rPr>
      </w:pPr>
    </w:p>
    <w:p w:rsidRPr="00C10BF5" w:rsidR="00562EEB" w:rsidP="00562EEB" w:rsidRDefault="00562EEB" w14:paraId="03BECDE2" w14:textId="77777777">
      <w:pPr>
        <w:rPr>
          <w:rFonts w:eastAsia="SimSun"/>
          <w:lang w:eastAsia="zh-CN"/>
        </w:rPr>
      </w:pPr>
      <w:r w:rsidRPr="00C10BF5">
        <w:t>……………………………………………………………………………………………………</w:t>
      </w:r>
    </w:p>
    <w:p w:rsidRPr="00C10BF5" w:rsidR="00562EEB" w:rsidP="00562EEB" w:rsidRDefault="00562EEB" w14:paraId="49ED033C" w14:textId="77777777">
      <w:pPr>
        <w:rPr>
          <w:rFonts w:eastAsia="SimSun"/>
          <w:lang w:eastAsia="zh-CN"/>
        </w:rPr>
      </w:pPr>
    </w:p>
    <w:p w:rsidRPr="00C10BF5" w:rsidR="00281BF7" w:rsidP="00562EEB" w:rsidRDefault="00562EEB" w14:paraId="24A1EE1D" w14:textId="77777777">
      <w:pPr>
        <w:rPr>
          <w:rFonts w:eastAsiaTheme="minorEastAsia"/>
          <w:lang w:eastAsia="zh-CN"/>
        </w:rPr>
      </w:pPr>
      <w:r w:rsidRPr="00C10BF5">
        <w:t>CON9x_UNITS. [IF CON9x=88 OR 99 GO TO CON9z, ELSE CONTINUE]</w:t>
      </w:r>
    </w:p>
    <w:p w:rsidRPr="00C10BF5" w:rsidR="00920A10" w:rsidP="00562EEB" w:rsidRDefault="00920A10" w14:paraId="733895CA" w14:textId="367F4C58">
      <w:pPr>
        <w:rPr>
          <w:rFonts w:eastAsiaTheme="minorEastAsia"/>
          <w:lang w:eastAsia="zh-TW"/>
        </w:rPr>
      </w:pPr>
      <w:r w:rsidRPr="00C10BF5">
        <w:rPr>
          <w:rFonts w:eastAsia="PMingLiU"/>
          <w:lang w:eastAsia="zh-TW"/>
        </w:rPr>
        <w:t>（</w:t>
      </w:r>
      <w:r w:rsidRPr="00C10BF5" w:rsidR="00FA7856">
        <w:rPr>
          <w:rFonts w:hint="eastAsia" w:ascii="PMingLiU" w:hAnsi="PMingLiU" w:eastAsia="PMingLiU"/>
          <w:lang w:eastAsia="zh-TW"/>
        </w:rPr>
        <w:t>請問</w:t>
      </w:r>
      <w:r w:rsidRPr="00C10BF5" w:rsidR="00106238">
        <w:rPr>
          <w:rFonts w:ascii="Times New Roman" w:hAnsi="Times New Roman" w:eastAsia="PMingLiU" w:cs="Times New Roman"/>
          <w:color w:val="000000"/>
          <w:lang w:eastAsia="zh-TW"/>
        </w:rPr>
        <w:t>{</w:t>
      </w:r>
      <w:r w:rsidRPr="00C10BF5" w:rsidR="00106238">
        <w:rPr>
          <w:rFonts w:ascii="Times New Roman" w:hAnsi="Times New Roman" w:eastAsia="PMingLiU" w:cs="Times New Roman"/>
          <w:color w:val="000000"/>
          <w:lang w:eastAsia="zh-TW"/>
        </w:rPr>
        <w:t>您</w:t>
      </w:r>
      <w:r w:rsidRPr="00C10BF5" w:rsidR="00106238">
        <w:rPr>
          <w:rFonts w:ascii="Times New Roman" w:hAnsi="Times New Roman" w:eastAsia="PMingLiU" w:cs="Times New Roman"/>
          <w:color w:val="000000"/>
          <w:lang w:eastAsia="zh-TW"/>
        </w:rPr>
        <w:t>/</w:t>
      </w:r>
      <w:r w:rsidRPr="00C10BF5" w:rsidR="00106238">
        <w:rPr>
          <w:rFonts w:ascii="Times New Roman" w:hAnsi="Times New Roman" w:cs="Times New Roman"/>
          <w:color w:val="000000"/>
          <w:lang w:eastAsia="zh-TW"/>
        </w:rPr>
        <w:t>NAME</w:t>
      </w:r>
      <w:r w:rsidRPr="00C10BF5" w:rsidR="00106238">
        <w:rPr>
          <w:rFonts w:ascii="Times New Roman" w:hAnsi="Times New Roman" w:eastAsia="PMingLiU" w:cs="Times New Roman"/>
          <w:color w:val="000000"/>
          <w:lang w:eastAsia="zh-TW"/>
        </w:rPr>
        <w:t>}</w:t>
      </w:r>
      <w:r w:rsidRPr="00C10BF5" w:rsidR="00FA7856">
        <w:rPr>
          <w:rFonts w:hint="eastAsia" w:ascii="PMingLiU" w:hAnsi="PMingLiU" w:eastAsia="PMingLiU"/>
          <w:lang w:eastAsia="zh-TW"/>
        </w:rPr>
        <w:t>多常在休閒時間內</w:t>
      </w:r>
      <w:r w:rsidRPr="00C10BF5" w:rsidR="00FA7856">
        <w:rPr>
          <w:rFonts w:eastAsia="PMingLiU"/>
          <w:lang w:eastAsia="zh-TW"/>
        </w:rPr>
        <w:t>進行一次</w:t>
      </w:r>
      <w:r w:rsidRPr="00C10BF5" w:rsidR="00FA7856">
        <w:rPr>
          <w:rFonts w:eastAsia="PMingLiU"/>
          <w:b/>
          <w:bCs/>
          <w:lang w:eastAsia="zh-TW"/>
        </w:rPr>
        <w:t>至少</w:t>
      </w:r>
      <w:r w:rsidRPr="00C10BF5" w:rsidR="00FA7856">
        <w:rPr>
          <w:rFonts w:eastAsia="PMingLiU"/>
          <w:b/>
          <w:bCs/>
          <w:lang w:eastAsia="zh-TW"/>
        </w:rPr>
        <w:t xml:space="preserve"> 10 </w:t>
      </w:r>
      <w:r w:rsidRPr="00C10BF5" w:rsidR="00FA7856">
        <w:rPr>
          <w:rFonts w:eastAsia="PMingLiU"/>
          <w:b/>
          <w:bCs/>
          <w:lang w:eastAsia="zh-TW"/>
        </w:rPr>
        <w:t>分鐘</w:t>
      </w:r>
      <w:r w:rsidRPr="00C10BF5" w:rsidR="00FA7856">
        <w:rPr>
          <w:rFonts w:eastAsia="PMingLiU"/>
          <w:lang w:eastAsia="zh-TW"/>
        </w:rPr>
        <w:t>的</w:t>
      </w:r>
      <w:r w:rsidRPr="00C10BF5" w:rsidR="00FA7856">
        <w:rPr>
          <w:rFonts w:hint="eastAsia" w:eastAsia="PMingLiU"/>
          <w:b/>
          <w:bCs/>
          <w:lang w:eastAsia="zh-TW"/>
        </w:rPr>
        <w:t>輕鬆或溫和</w:t>
      </w:r>
      <w:r w:rsidRPr="00C10BF5" w:rsidR="00FA7856">
        <w:rPr>
          <w:rFonts w:eastAsia="PMingLiU"/>
          <w:lang w:eastAsia="zh-TW"/>
        </w:rPr>
        <w:t>的身體活動？</w:t>
      </w:r>
      <w:r w:rsidRPr="00C10BF5" w:rsidR="00FA7856">
        <w:rPr>
          <w:rFonts w:hint="eastAsia" w:ascii="Times New Roman" w:hAnsi="Times New Roman" w:eastAsia="PMingLiU" w:cs="Times New Roman"/>
          <w:color w:val="000000"/>
          <w:lang w:eastAsia="zh-TW"/>
        </w:rPr>
        <w:t>這活動要能</w:t>
      </w:r>
      <w:r w:rsidRPr="00C10BF5" w:rsidR="00FA7856">
        <w:rPr>
          <w:rFonts w:hint="eastAsia" w:eastAsia="PMingLiU"/>
          <w:lang w:eastAsia="zh-TW"/>
        </w:rPr>
        <w:t>讓</w:t>
      </w:r>
      <w:r w:rsidRPr="00C10BF5" w:rsidR="00FA7856">
        <w:rPr>
          <w:rFonts w:eastAsia="PMingLiU"/>
          <w:lang w:eastAsia="zh-TW"/>
        </w:rPr>
        <w:t>您</w:t>
      </w:r>
      <w:r w:rsidRPr="00C10BF5" w:rsidR="00D74D79">
        <w:rPr>
          <w:rFonts w:hint="eastAsia" w:eastAsia="PMingLiU"/>
          <w:b/>
          <w:bCs/>
          <w:lang w:eastAsia="zh-TW"/>
        </w:rPr>
        <w:t>少</w:t>
      </w:r>
      <w:r w:rsidRPr="00C10BF5" w:rsidR="00FA7856">
        <w:rPr>
          <w:rFonts w:eastAsia="PMingLiU"/>
          <w:b/>
          <w:bCs/>
          <w:lang w:eastAsia="zh-TW"/>
        </w:rPr>
        <w:t>量</w:t>
      </w:r>
      <w:r w:rsidRPr="00C10BF5" w:rsidR="00FA7856">
        <w:rPr>
          <w:rFonts w:eastAsia="PMingLiU"/>
          <w:lang w:eastAsia="zh-TW"/>
        </w:rPr>
        <w:t>出汗或者</w:t>
      </w:r>
      <w:r w:rsidRPr="00C10BF5" w:rsidR="00D74D79">
        <w:rPr>
          <w:rFonts w:hint="eastAsia" w:eastAsia="PMingLiU"/>
          <w:lang w:eastAsia="zh-TW"/>
        </w:rPr>
        <w:t>稍微</w:t>
      </w:r>
      <w:r w:rsidRPr="00C10BF5" w:rsidR="00FA7856">
        <w:rPr>
          <w:rFonts w:hint="eastAsia" w:eastAsia="PMingLiU"/>
          <w:b/>
          <w:lang w:eastAsia="zh-TW"/>
        </w:rPr>
        <w:t>加快</w:t>
      </w:r>
      <w:r w:rsidRPr="00C10BF5" w:rsidR="00FA7856">
        <w:rPr>
          <w:rFonts w:hint="eastAsia" w:eastAsia="PMingLiU"/>
          <w:lang w:eastAsia="zh-TW"/>
        </w:rPr>
        <w:t>您的</w:t>
      </w:r>
      <w:r w:rsidRPr="00C10BF5" w:rsidR="00FA7856">
        <w:rPr>
          <w:rFonts w:eastAsia="PMingLiU"/>
          <w:lang w:eastAsia="zh-TW"/>
        </w:rPr>
        <w:t>呼吸或心</w:t>
      </w:r>
      <w:r w:rsidRPr="00C10BF5" w:rsidR="00FA7856">
        <w:rPr>
          <w:rFonts w:hint="eastAsia" w:eastAsia="PMingLiU"/>
          <w:lang w:eastAsia="zh-TW"/>
        </w:rPr>
        <w:t>跳頻</w:t>
      </w:r>
      <w:r w:rsidRPr="00C10BF5" w:rsidR="00FA7856">
        <w:rPr>
          <w:rFonts w:eastAsia="PMingLiU"/>
          <w:lang w:eastAsia="zh-TW"/>
        </w:rPr>
        <w:t>率</w:t>
      </w:r>
      <w:r w:rsidRPr="00C10BF5">
        <w:rPr>
          <w:rFonts w:eastAsia="PMingLiU"/>
          <w:lang w:eastAsia="zh-TW"/>
        </w:rPr>
        <w:t>）</w:t>
      </w:r>
    </w:p>
    <w:p w:rsidRPr="00C10BF5" w:rsidR="00281BF7" w:rsidP="00562EEB" w:rsidRDefault="00281BF7" w14:paraId="5CD75C9E" w14:textId="77777777">
      <w:pPr>
        <w:rPr>
          <w:rFonts w:eastAsiaTheme="minorEastAsia"/>
          <w:lang w:eastAsia="zh-TW"/>
        </w:rPr>
      </w:pPr>
    </w:p>
    <w:p w:rsidRPr="00C10BF5" w:rsidR="00562EEB" w:rsidP="00562EEB" w:rsidRDefault="00562EEB" w14:paraId="4D090B84" w14:textId="77777777">
      <w:r w:rsidRPr="00C10BF5">
        <w:t>INTERVIEWER: ENTER RESPONSE UNIT</w:t>
      </w:r>
    </w:p>
    <w:p w:rsidRPr="00C10BF5" w:rsidR="00562EEB" w:rsidP="00562EEB" w:rsidRDefault="00562EEB" w14:paraId="6F0B92EE" w14:textId="77777777"/>
    <w:p w:rsidRPr="00C10BF5" w:rsidR="00562EEB" w:rsidP="00562EEB" w:rsidRDefault="00562EEB" w14:paraId="2A109558" w14:textId="77777777">
      <w:r w:rsidRPr="00C10BF5">
        <w:t xml:space="preserve">1=PER DAYS  </w:t>
      </w:r>
    </w:p>
    <w:p w:rsidRPr="00C10BF5" w:rsidR="00562EEB" w:rsidP="00562EEB" w:rsidRDefault="00562EEB" w14:paraId="593E2590" w14:textId="77777777">
      <w:r w:rsidRPr="00C10BF5">
        <w:t>2=PER WEEKS</w:t>
      </w:r>
    </w:p>
    <w:p w:rsidRPr="00C10BF5" w:rsidR="00562EEB" w:rsidP="00562EEB" w:rsidRDefault="00562EEB" w14:paraId="4033E1ED" w14:textId="77777777">
      <w:r w:rsidRPr="00C10BF5">
        <w:t>3=PER MONTHS</w:t>
      </w:r>
    </w:p>
    <w:p w:rsidRPr="00C10BF5" w:rsidR="00562EEB" w:rsidP="00562EEB" w:rsidRDefault="00562EEB" w14:paraId="3B94DB73" w14:textId="77777777"/>
    <w:p w:rsidRPr="00C10BF5" w:rsidR="00562EEB" w:rsidP="00562EEB" w:rsidRDefault="00562EEB" w14:paraId="58B3A6DD" w14:textId="77777777">
      <w:r w:rsidRPr="00C10BF5">
        <w:t>[HARD CHECK REQUIRED]</w:t>
      </w:r>
    </w:p>
    <w:p w:rsidRPr="00C10BF5" w:rsidR="00562EEB" w:rsidP="00562EEB" w:rsidRDefault="00562EEB" w14:paraId="7F154F30" w14:textId="77777777"/>
    <w:p w:rsidRPr="00C10BF5" w:rsidR="00852885" w:rsidP="00852885" w:rsidRDefault="00562EEB" w14:paraId="6F8BDBA5" w14:textId="77777777">
      <w:pPr>
        <w:rPr>
          <w:rFonts w:eastAsia="SimSun"/>
          <w:lang w:eastAsia="zh-TW"/>
        </w:rPr>
      </w:pPr>
      <w:r w:rsidRPr="00C10BF5">
        <w:rPr>
          <w:lang w:eastAsia="zh-TW"/>
        </w:rPr>
        <w:t>……………………………………………………………………………………………………</w:t>
      </w:r>
    </w:p>
    <w:p w:rsidRPr="00C10BF5" w:rsidR="00852885" w:rsidP="00852885" w:rsidRDefault="00562EEB" w14:paraId="637648D8" w14:textId="3B505A96">
      <w:pPr>
        <w:rPr>
          <w:rFonts w:eastAsia="PMingLiU"/>
          <w:lang w:eastAsia="zh-TW"/>
        </w:rPr>
      </w:pPr>
      <w:r w:rsidRPr="00C10BF5">
        <w:rPr>
          <w:lang w:eastAsia="zh-TW"/>
        </w:rPr>
        <w:t>CON9y.</w:t>
      </w:r>
      <w:r w:rsidRPr="00C10BF5" w:rsidR="00281BF7">
        <w:rPr>
          <w:rFonts w:hint="eastAsia" w:eastAsiaTheme="minorEastAsia"/>
          <w:lang w:eastAsia="zh-TW"/>
        </w:rPr>
        <w:t xml:space="preserve"> </w:t>
      </w:r>
      <w:r w:rsidRPr="00C10BF5" w:rsidR="00852885">
        <w:rPr>
          <w:rFonts w:eastAsia="PMingLiU"/>
          <w:lang w:eastAsia="zh-TW"/>
        </w:rPr>
        <w:t>您每次在</w:t>
      </w:r>
      <w:r w:rsidRPr="00C10BF5" w:rsidR="00FA7856">
        <w:rPr>
          <w:rFonts w:hint="eastAsia" w:eastAsia="PMingLiU"/>
          <w:lang w:eastAsia="zh-TW"/>
        </w:rPr>
        <w:t>休閒</w:t>
      </w:r>
      <w:r w:rsidRPr="00C10BF5" w:rsidR="00852885">
        <w:rPr>
          <w:rFonts w:eastAsia="PMingLiU"/>
          <w:lang w:eastAsia="zh-TW"/>
        </w:rPr>
        <w:t>時間</w:t>
      </w:r>
      <w:r w:rsidRPr="00C10BF5" w:rsidR="00FA7856">
        <w:rPr>
          <w:rFonts w:hint="eastAsia" w:eastAsia="PMingLiU"/>
          <w:lang w:eastAsia="zh-TW"/>
        </w:rPr>
        <w:t>內</w:t>
      </w:r>
      <w:r w:rsidRPr="00C10BF5" w:rsidR="00FA7856">
        <w:rPr>
          <w:rFonts w:eastAsia="PMingLiU"/>
          <w:lang w:eastAsia="zh-TW"/>
        </w:rPr>
        <w:t>大約</w:t>
      </w:r>
      <w:r w:rsidRPr="00C10BF5" w:rsidR="00FA7856">
        <w:rPr>
          <w:rFonts w:hint="eastAsia" w:eastAsia="PMingLiU"/>
          <w:lang w:eastAsia="zh-TW"/>
        </w:rPr>
        <w:t>會花</w:t>
      </w:r>
      <w:r w:rsidRPr="00C10BF5" w:rsidR="00FA7856">
        <w:rPr>
          <w:rFonts w:eastAsia="PMingLiU"/>
          <w:lang w:eastAsia="zh-TW"/>
        </w:rPr>
        <w:t>多長時間</w:t>
      </w:r>
      <w:r w:rsidRPr="00C10BF5" w:rsidR="00852885">
        <w:rPr>
          <w:rFonts w:eastAsia="PMingLiU"/>
          <w:lang w:eastAsia="zh-TW"/>
        </w:rPr>
        <w:t>進行這些</w:t>
      </w:r>
      <w:r w:rsidRPr="00C10BF5" w:rsidR="00FA7856">
        <w:rPr>
          <w:rFonts w:hint="eastAsia" w:eastAsia="PMingLiU"/>
          <w:lang w:eastAsia="zh-TW"/>
        </w:rPr>
        <w:t>輕鬆或溫和</w:t>
      </w:r>
      <w:r w:rsidRPr="00C10BF5" w:rsidR="00852885">
        <w:rPr>
          <w:rFonts w:eastAsia="PMingLiU"/>
          <w:lang w:eastAsia="zh-TW"/>
        </w:rPr>
        <w:t>的身體活動？</w:t>
      </w:r>
    </w:p>
    <w:p w:rsidRPr="00C10BF5" w:rsidR="00852885" w:rsidP="00852885" w:rsidRDefault="00852885" w14:paraId="4BD562B5" w14:textId="77777777">
      <w:pPr>
        <w:rPr>
          <w:rFonts w:eastAsia="PMingLiU"/>
          <w:lang w:eastAsia="zh-TW"/>
        </w:rPr>
      </w:pPr>
      <w:r w:rsidRPr="00C10BF5">
        <w:rPr>
          <w:rFonts w:eastAsia="PMingLiU"/>
          <w:lang w:eastAsia="zh-TW"/>
        </w:rPr>
        <w:t xml:space="preserve">  __________  </w:t>
      </w:r>
    </w:p>
    <w:p w:rsidRPr="00C10BF5" w:rsidR="0078391D" w:rsidP="00852885" w:rsidRDefault="0078391D" w14:paraId="5438843B" w14:textId="77777777">
      <w:pPr>
        <w:rPr>
          <w:rFonts w:eastAsia="PMingLiU"/>
          <w:lang w:eastAsia="zh-TW"/>
        </w:rPr>
      </w:pPr>
    </w:p>
    <w:p w:rsidRPr="00C10BF5" w:rsidR="00562EEB" w:rsidP="00562EEB" w:rsidRDefault="00562EEB" w14:paraId="1735BA68" w14:textId="77777777">
      <w:r w:rsidRPr="00C10BF5">
        <w:t>ENTER 88 IF UNABLE TO DO THIS TYPE OF ACTIVITY</w:t>
      </w:r>
    </w:p>
    <w:p w:rsidRPr="00C10BF5" w:rsidR="00562EEB" w:rsidP="00562EEB" w:rsidRDefault="00562EEB" w14:paraId="033CDBA3" w14:textId="77777777">
      <w:r w:rsidRPr="00C10BF5">
        <w:t>ENTER 99 IF NEVER</w:t>
      </w:r>
    </w:p>
    <w:p w:rsidRPr="00C10BF5" w:rsidR="00562EEB" w:rsidP="00562EEB" w:rsidRDefault="00562EEB" w14:paraId="50C2A400" w14:textId="77777777"/>
    <w:p w:rsidRPr="00C10BF5" w:rsidR="00852885" w:rsidP="00562EEB" w:rsidRDefault="00562EEB" w14:paraId="561A7F26" w14:textId="77777777">
      <w:pPr>
        <w:rPr>
          <w:rFonts w:eastAsia="PMingLiU"/>
          <w:lang w:eastAsia="zh-TW"/>
        </w:rPr>
      </w:pPr>
      <w:r w:rsidRPr="00C10BF5">
        <w:t xml:space="preserve"> ……………………………………………………………………………………………………</w:t>
      </w:r>
    </w:p>
    <w:p w:rsidRPr="00C10BF5" w:rsidR="00852885" w:rsidP="00852885" w:rsidRDefault="00852885" w14:paraId="518CBBE8" w14:textId="77777777">
      <w:pPr>
        <w:rPr>
          <w:rFonts w:eastAsia="SimSun"/>
          <w:lang w:eastAsia="zh-CN"/>
        </w:rPr>
      </w:pPr>
      <w:r w:rsidRPr="00C10BF5">
        <w:rPr>
          <w:rFonts w:eastAsia="PMingLiU"/>
          <w:lang w:eastAsia="zh-TW"/>
        </w:rPr>
        <w:t xml:space="preserve"> </w:t>
      </w:r>
    </w:p>
    <w:p w:rsidRPr="00C10BF5" w:rsidR="00852885" w:rsidP="0078391D" w:rsidRDefault="00852885" w14:paraId="1F118ABA" w14:textId="14B01133">
      <w:pPr>
        <w:rPr>
          <w:rFonts w:eastAsia="PMingLiU"/>
          <w:lang w:eastAsia="zh-TW"/>
        </w:rPr>
      </w:pPr>
      <w:r w:rsidRPr="00C10BF5">
        <w:rPr>
          <w:rFonts w:eastAsia="PMingLiU"/>
          <w:lang w:eastAsia="zh-TW"/>
        </w:rPr>
        <w:t xml:space="preserve"> </w:t>
      </w:r>
      <w:r w:rsidRPr="00C10BF5" w:rsidR="00562EEB">
        <w:t>CON9y_UNITS.</w:t>
      </w:r>
      <w:r w:rsidRPr="00C10BF5" w:rsidR="00281BF7">
        <w:rPr>
          <w:rFonts w:hint="eastAsia" w:eastAsiaTheme="minorEastAsia"/>
          <w:lang w:eastAsia="zh-CN"/>
        </w:rPr>
        <w:t xml:space="preserve"> </w:t>
      </w:r>
      <w:r w:rsidRPr="00C10BF5">
        <w:rPr>
          <w:rFonts w:eastAsia="PMingLiU"/>
          <w:lang w:eastAsia="zh-TW"/>
        </w:rPr>
        <w:t>（</w:t>
      </w:r>
      <w:r w:rsidRPr="00C10BF5" w:rsidR="00FA7856">
        <w:rPr>
          <w:rFonts w:eastAsia="PMingLiU"/>
          <w:lang w:eastAsia="zh-TW"/>
        </w:rPr>
        <w:t>您每次在</w:t>
      </w:r>
      <w:r w:rsidRPr="00C10BF5" w:rsidR="00FA7856">
        <w:rPr>
          <w:rFonts w:hint="eastAsia" w:eastAsia="PMingLiU"/>
          <w:lang w:eastAsia="zh-TW"/>
        </w:rPr>
        <w:t>休閒</w:t>
      </w:r>
      <w:r w:rsidRPr="00C10BF5" w:rsidR="00FA7856">
        <w:rPr>
          <w:rFonts w:eastAsia="PMingLiU"/>
          <w:lang w:eastAsia="zh-TW"/>
        </w:rPr>
        <w:t>時間</w:t>
      </w:r>
      <w:r w:rsidRPr="00C10BF5" w:rsidR="00FA7856">
        <w:rPr>
          <w:rFonts w:hint="eastAsia" w:eastAsia="PMingLiU"/>
          <w:lang w:eastAsia="zh-TW"/>
        </w:rPr>
        <w:t>內</w:t>
      </w:r>
      <w:r w:rsidRPr="00C10BF5" w:rsidR="00FA7856">
        <w:rPr>
          <w:rFonts w:eastAsia="PMingLiU"/>
          <w:lang w:eastAsia="zh-TW"/>
        </w:rPr>
        <w:t>大約</w:t>
      </w:r>
      <w:r w:rsidRPr="00C10BF5" w:rsidR="00FA7856">
        <w:rPr>
          <w:rFonts w:hint="eastAsia" w:eastAsia="PMingLiU"/>
          <w:lang w:eastAsia="zh-TW"/>
        </w:rPr>
        <w:t>會花</w:t>
      </w:r>
      <w:r w:rsidRPr="00C10BF5" w:rsidR="00FA7856">
        <w:rPr>
          <w:rFonts w:eastAsia="PMingLiU"/>
          <w:lang w:eastAsia="zh-TW"/>
        </w:rPr>
        <w:t>多長時間進行這些</w:t>
      </w:r>
      <w:r w:rsidRPr="00C10BF5" w:rsidR="00FA7856">
        <w:rPr>
          <w:rFonts w:hint="eastAsia" w:eastAsia="PMingLiU"/>
          <w:lang w:eastAsia="zh-TW"/>
        </w:rPr>
        <w:t>輕鬆或溫和</w:t>
      </w:r>
      <w:r w:rsidRPr="00C10BF5" w:rsidR="00FA7856">
        <w:rPr>
          <w:rFonts w:eastAsia="PMingLiU"/>
          <w:lang w:eastAsia="zh-TW"/>
        </w:rPr>
        <w:t>的身體活動</w:t>
      </w:r>
      <w:r w:rsidRPr="00C10BF5">
        <w:rPr>
          <w:rFonts w:eastAsia="PMingLiU"/>
          <w:lang w:eastAsia="zh-TW"/>
        </w:rPr>
        <w:t>？）</w:t>
      </w:r>
    </w:p>
    <w:p w:rsidRPr="00C10BF5" w:rsidR="00852885" w:rsidP="00852885" w:rsidRDefault="00852885" w14:paraId="7F03B412" w14:textId="77777777">
      <w:pPr>
        <w:rPr>
          <w:rFonts w:eastAsia="PMingLiU"/>
          <w:lang w:eastAsia="zh-TW"/>
        </w:rPr>
      </w:pPr>
    </w:p>
    <w:p w:rsidRPr="00C10BF5" w:rsidR="00562EEB" w:rsidP="00562EEB" w:rsidRDefault="00562EEB" w14:paraId="4C2000B6" w14:textId="77777777">
      <w:r w:rsidRPr="00C10BF5">
        <w:t>INTERVIEWER: ENTER RESPONSE UNIT</w:t>
      </w:r>
    </w:p>
    <w:p w:rsidRPr="00C10BF5" w:rsidR="00562EEB" w:rsidP="00562EEB" w:rsidRDefault="00562EEB" w14:paraId="02C82ECC" w14:textId="77777777"/>
    <w:p w:rsidRPr="00C10BF5" w:rsidR="00562EEB" w:rsidP="00562EEB" w:rsidRDefault="00562EEB" w14:paraId="54B7F211" w14:textId="77777777">
      <w:r w:rsidRPr="00C10BF5">
        <w:t xml:space="preserve">1=MINUTES  </w:t>
      </w:r>
    </w:p>
    <w:p w:rsidRPr="00C10BF5" w:rsidR="00562EEB" w:rsidP="00562EEB" w:rsidRDefault="00562EEB" w14:paraId="2FCE6B98" w14:textId="77777777">
      <w:r w:rsidRPr="00C10BF5">
        <w:t>2=HOURS</w:t>
      </w:r>
    </w:p>
    <w:p w:rsidRPr="00C10BF5" w:rsidR="00562EEB" w:rsidP="00562EEB" w:rsidRDefault="00562EEB" w14:paraId="1D02628A" w14:textId="77777777"/>
    <w:p w:rsidRPr="00C10BF5" w:rsidR="00562EEB" w:rsidP="00562EEB" w:rsidRDefault="00562EEB" w14:paraId="7F8B0412" w14:textId="77777777">
      <w:r w:rsidRPr="00C10BF5">
        <w:t>[HARD CHECK REQUIRED]</w:t>
      </w:r>
    </w:p>
    <w:p w:rsidRPr="00C10BF5" w:rsidR="00562EEB" w:rsidP="00562EEB" w:rsidRDefault="00562EEB" w14:paraId="132832BC" w14:textId="77777777"/>
    <w:p w:rsidRPr="00C10BF5" w:rsidR="00D21037" w:rsidP="00562EEB" w:rsidRDefault="00562EEB" w14:paraId="082F0415" w14:textId="77777777">
      <w:pPr>
        <w:rPr>
          <w:rFonts w:eastAsia="PMingLiU"/>
          <w:lang w:eastAsia="zh-TW"/>
        </w:rPr>
      </w:pPr>
      <w:r w:rsidRPr="00C10BF5">
        <w:t>……………………………………………………………………………………………………</w:t>
      </w:r>
    </w:p>
    <w:p w:rsidRPr="00C10BF5" w:rsidR="00852885" w:rsidP="00852885" w:rsidRDefault="00852885" w14:paraId="0EBC4C6F" w14:textId="77777777">
      <w:pPr>
        <w:rPr>
          <w:rFonts w:eastAsia="SimSun"/>
          <w:lang w:eastAsia="zh-CN"/>
        </w:rPr>
      </w:pPr>
    </w:p>
    <w:p w:rsidRPr="00C10BF5" w:rsidR="00852885" w:rsidP="00852885" w:rsidRDefault="00562EEB" w14:paraId="68CCF7A4" w14:textId="0DBC94FD">
      <w:pPr>
        <w:rPr>
          <w:rFonts w:eastAsia="PMingLiU"/>
          <w:lang w:eastAsia="zh-TW"/>
        </w:rPr>
      </w:pPr>
      <w:r w:rsidRPr="00C10BF5">
        <w:rPr>
          <w:lang w:eastAsia="zh-TW"/>
        </w:rPr>
        <w:lastRenderedPageBreak/>
        <w:t>CON9z.</w:t>
      </w:r>
      <w:r w:rsidRPr="00C10BF5" w:rsidR="00281BF7">
        <w:rPr>
          <w:rFonts w:hint="eastAsia" w:eastAsiaTheme="minorEastAsia"/>
          <w:lang w:eastAsia="zh-CN"/>
        </w:rPr>
        <w:t xml:space="preserve"> </w:t>
      </w:r>
      <w:r w:rsidRPr="00C10BF5" w:rsidR="00FA7856">
        <w:rPr>
          <w:rFonts w:hint="eastAsia" w:ascii="PMingLiU" w:hAnsi="PMingLiU" w:eastAsia="PMingLiU"/>
          <w:lang w:eastAsia="zh-TW"/>
        </w:rPr>
        <w:t>請問您多常在休閒時間內</w:t>
      </w:r>
      <w:r w:rsidRPr="00C10BF5" w:rsidR="00852885">
        <w:rPr>
          <w:rFonts w:eastAsia="PMingLiU"/>
          <w:lang w:eastAsia="zh-TW"/>
        </w:rPr>
        <w:t>進行一次</w:t>
      </w:r>
      <w:r w:rsidRPr="00C10BF5" w:rsidR="00852885">
        <w:rPr>
          <w:rFonts w:eastAsia="PMingLiU"/>
          <w:b/>
          <w:bCs/>
          <w:lang w:eastAsia="zh-TW"/>
        </w:rPr>
        <w:t>至少</w:t>
      </w:r>
      <w:r w:rsidRPr="00C10BF5" w:rsidR="00852885">
        <w:rPr>
          <w:rFonts w:eastAsia="PMingLiU"/>
          <w:b/>
          <w:bCs/>
          <w:lang w:eastAsia="zh-TW"/>
        </w:rPr>
        <w:t xml:space="preserve"> 10 </w:t>
      </w:r>
      <w:r w:rsidRPr="00C10BF5" w:rsidR="00852885">
        <w:rPr>
          <w:rFonts w:eastAsia="PMingLiU"/>
          <w:b/>
          <w:bCs/>
          <w:lang w:eastAsia="zh-TW"/>
        </w:rPr>
        <w:t>分鐘</w:t>
      </w:r>
      <w:r w:rsidRPr="00C10BF5" w:rsidR="00852885">
        <w:rPr>
          <w:rFonts w:eastAsia="PMingLiU"/>
          <w:lang w:eastAsia="zh-TW"/>
        </w:rPr>
        <w:t>的</w:t>
      </w:r>
      <w:r w:rsidRPr="00C10BF5" w:rsidR="00852885">
        <w:rPr>
          <w:rFonts w:eastAsia="PMingLiU"/>
          <w:b/>
          <w:bCs/>
          <w:lang w:eastAsia="zh-TW"/>
        </w:rPr>
        <w:t>劇烈</w:t>
      </w:r>
      <w:r w:rsidRPr="00C10BF5" w:rsidR="00852885">
        <w:rPr>
          <w:rFonts w:eastAsia="PMingLiU"/>
          <w:lang w:eastAsia="zh-TW"/>
        </w:rPr>
        <w:t>身體活動</w:t>
      </w:r>
      <w:r w:rsidRPr="00C10BF5" w:rsidR="001A1DA8">
        <w:rPr>
          <w:rFonts w:eastAsia="PMingLiU"/>
          <w:lang w:eastAsia="zh-TW"/>
        </w:rPr>
        <w:t>？</w:t>
      </w:r>
      <w:r w:rsidRPr="00C10BF5" w:rsidR="00FA7856">
        <w:rPr>
          <w:rFonts w:hint="eastAsia" w:ascii="Times New Roman" w:hAnsi="Times New Roman" w:eastAsia="PMingLiU" w:cs="Times New Roman"/>
          <w:color w:val="000000"/>
          <w:lang w:eastAsia="zh-TW"/>
        </w:rPr>
        <w:t>這活動要能</w:t>
      </w:r>
      <w:r w:rsidRPr="00C10BF5" w:rsidR="00FA7856">
        <w:rPr>
          <w:rFonts w:hint="eastAsia" w:eastAsia="PMingLiU"/>
          <w:lang w:eastAsia="zh-TW"/>
        </w:rPr>
        <w:t>讓</w:t>
      </w:r>
      <w:r w:rsidRPr="00C10BF5" w:rsidR="00FA7856">
        <w:rPr>
          <w:rFonts w:eastAsia="PMingLiU"/>
          <w:lang w:eastAsia="zh-TW"/>
        </w:rPr>
        <w:t>您</w:t>
      </w:r>
      <w:r w:rsidRPr="00C10BF5" w:rsidR="00FA7856">
        <w:rPr>
          <w:rFonts w:eastAsia="PMingLiU"/>
          <w:b/>
          <w:bCs/>
          <w:lang w:eastAsia="zh-TW"/>
        </w:rPr>
        <w:t>大量</w:t>
      </w:r>
      <w:r w:rsidRPr="00C10BF5" w:rsidR="00FA7856">
        <w:rPr>
          <w:rFonts w:eastAsia="PMingLiU"/>
          <w:lang w:eastAsia="zh-TW"/>
        </w:rPr>
        <w:t>出汗或者</w:t>
      </w:r>
      <w:r w:rsidRPr="00C10BF5" w:rsidR="00FA7856">
        <w:rPr>
          <w:rFonts w:hint="eastAsia" w:eastAsia="PMingLiU"/>
          <w:b/>
          <w:lang w:eastAsia="zh-TW"/>
        </w:rPr>
        <w:t>加快</w:t>
      </w:r>
      <w:r w:rsidRPr="00C10BF5" w:rsidR="00FA7856">
        <w:rPr>
          <w:rFonts w:hint="eastAsia" w:eastAsia="PMingLiU"/>
          <w:lang w:eastAsia="zh-TW"/>
        </w:rPr>
        <w:t>您的</w:t>
      </w:r>
      <w:r w:rsidRPr="00C10BF5" w:rsidR="00FA7856">
        <w:rPr>
          <w:rFonts w:eastAsia="PMingLiU"/>
          <w:lang w:eastAsia="zh-TW"/>
        </w:rPr>
        <w:t>呼吸或心</w:t>
      </w:r>
      <w:r w:rsidRPr="00C10BF5" w:rsidR="00FA7856">
        <w:rPr>
          <w:rFonts w:hint="eastAsia" w:eastAsia="PMingLiU"/>
          <w:lang w:eastAsia="zh-TW"/>
        </w:rPr>
        <w:t>跳頻</w:t>
      </w:r>
      <w:r w:rsidRPr="00C10BF5" w:rsidR="00FA7856">
        <w:rPr>
          <w:rFonts w:eastAsia="PMingLiU"/>
          <w:lang w:eastAsia="zh-TW"/>
        </w:rPr>
        <w:t>率</w:t>
      </w:r>
      <w:r w:rsidRPr="00C10BF5" w:rsidR="001A1DA8">
        <w:rPr>
          <w:rFonts w:ascii="Times New Roman" w:hAnsi="Times New Roman" w:eastAsia="PMingLiU" w:cs="Times New Roman"/>
          <w:color w:val="000000"/>
          <w:lang w:eastAsia="zh-TW"/>
        </w:rPr>
        <w:t>。</w:t>
      </w:r>
      <w:r w:rsidRPr="00C10BF5" w:rsidR="00852885">
        <w:rPr>
          <w:rFonts w:eastAsia="PMingLiU"/>
          <w:lang w:eastAsia="zh-TW"/>
        </w:rPr>
        <w:t xml:space="preserve"> </w:t>
      </w:r>
    </w:p>
    <w:p w:rsidRPr="00C10BF5" w:rsidR="00852885" w:rsidP="00852885" w:rsidRDefault="00852885" w14:paraId="1A454D0F" w14:textId="77777777">
      <w:pPr>
        <w:rPr>
          <w:rFonts w:eastAsia="PMingLiU"/>
          <w:lang w:eastAsia="zh-TW"/>
        </w:rPr>
      </w:pPr>
    </w:p>
    <w:p w:rsidRPr="00C10BF5" w:rsidR="00852885" w:rsidP="00852885" w:rsidRDefault="00281BF7" w14:paraId="6FAA034D" w14:textId="77777777">
      <w:pPr>
        <w:rPr>
          <w:rFonts w:eastAsia="PMingLiU"/>
          <w:lang w:eastAsia="zh-TW"/>
        </w:rPr>
      </w:pPr>
      <w:r w:rsidRPr="00C10BF5">
        <w:t xml:space="preserve">IF NEEDED: </w:t>
      </w:r>
      <w:r w:rsidRPr="00C10BF5" w:rsidR="00852885">
        <w:rPr>
          <w:rFonts w:eastAsia="PMingLiU"/>
          <w:lang w:eastAsia="zh-TW"/>
        </w:rPr>
        <w:t>這些活動您每天、每週、每月或每年進行多少次？</w:t>
      </w:r>
      <w:r w:rsidRPr="00C10BF5" w:rsidR="00852885">
        <w:rPr>
          <w:rFonts w:eastAsia="PMingLiU"/>
          <w:lang w:eastAsia="zh-TW"/>
        </w:rPr>
        <w:t xml:space="preserve"> </w:t>
      </w:r>
    </w:p>
    <w:p w:rsidRPr="00C10BF5" w:rsidR="00852885" w:rsidP="00852885" w:rsidRDefault="00852885" w14:paraId="684D8C6B" w14:textId="77777777">
      <w:pPr>
        <w:rPr>
          <w:rFonts w:eastAsia="PMingLiU"/>
          <w:lang w:eastAsia="zh-TW"/>
        </w:rPr>
      </w:pPr>
      <w:r w:rsidRPr="00C10BF5">
        <w:rPr>
          <w:rFonts w:eastAsia="PMingLiU"/>
          <w:lang w:eastAsia="zh-TW"/>
        </w:rPr>
        <w:t xml:space="preserve"> </w:t>
      </w:r>
    </w:p>
    <w:p w:rsidRPr="00C10BF5" w:rsidR="00562EEB" w:rsidP="00562EEB" w:rsidRDefault="00562EEB" w14:paraId="0210D0FF" w14:textId="77777777">
      <w:r w:rsidRPr="00C10BF5">
        <w:t xml:space="preserve">__________TIME(S) </w:t>
      </w:r>
    </w:p>
    <w:p w:rsidRPr="00C10BF5" w:rsidR="00562EEB" w:rsidP="00562EEB" w:rsidRDefault="00562EEB" w14:paraId="5A2E7E3B" w14:textId="77777777"/>
    <w:p w:rsidRPr="00C10BF5" w:rsidR="00562EEB" w:rsidP="00562EEB" w:rsidRDefault="00562EEB" w14:paraId="44AD9519" w14:textId="77777777">
      <w:r w:rsidRPr="00C10BF5">
        <w:t>ENTER 88 IF UNABLE TO DO THIS TYPE OF ACTIVITY</w:t>
      </w:r>
    </w:p>
    <w:p w:rsidRPr="00C10BF5" w:rsidR="00562EEB" w:rsidP="00562EEB" w:rsidRDefault="00562EEB" w14:paraId="523DADA2" w14:textId="77777777">
      <w:r w:rsidRPr="00C10BF5">
        <w:t>ENTER 99 IF NEVER</w:t>
      </w:r>
    </w:p>
    <w:p w:rsidRPr="00C10BF5" w:rsidR="00562EEB" w:rsidP="00562EEB" w:rsidRDefault="00562EEB" w14:paraId="233AF99E" w14:textId="77777777"/>
    <w:p w:rsidRPr="00C10BF5" w:rsidR="00562EEB" w:rsidP="00562EEB" w:rsidRDefault="00562EEB" w14:paraId="2886ED1B" w14:textId="77777777">
      <w:r w:rsidRPr="00C10BF5">
        <w:t>……………………………………………………………………………………………………</w:t>
      </w:r>
    </w:p>
    <w:p w:rsidRPr="00C10BF5" w:rsidR="00562EEB" w:rsidP="00562EEB" w:rsidRDefault="00562EEB" w14:paraId="5B42DBF4" w14:textId="77777777"/>
    <w:p w:rsidRPr="00C10BF5" w:rsidR="00852885" w:rsidP="00852885" w:rsidRDefault="00562EEB" w14:paraId="2EFD13DB" w14:textId="77777777">
      <w:pPr>
        <w:rPr>
          <w:rFonts w:eastAsia="SimSun"/>
          <w:lang w:eastAsia="zh-CN"/>
        </w:rPr>
      </w:pPr>
      <w:r w:rsidRPr="00C10BF5">
        <w:t>CON9z_UNITS. [IF CON9z=88 OR 99 GO TO CON9N1, ELSE CONTINUE]</w:t>
      </w:r>
    </w:p>
    <w:p w:rsidRPr="00C10BF5" w:rsidR="00852885" w:rsidP="00852885" w:rsidRDefault="00852885" w14:paraId="3DEF87D5" w14:textId="3D5F26F0">
      <w:pPr>
        <w:rPr>
          <w:rFonts w:eastAsia="PMingLiU"/>
          <w:lang w:eastAsia="zh-TW"/>
        </w:rPr>
      </w:pPr>
      <w:r w:rsidRPr="00C10BF5">
        <w:rPr>
          <w:rFonts w:eastAsia="PMingLiU"/>
          <w:lang w:eastAsia="zh-TW"/>
        </w:rPr>
        <w:t>（</w:t>
      </w:r>
      <w:r w:rsidRPr="00C10BF5" w:rsidR="001A1DA8">
        <w:rPr>
          <w:rFonts w:hint="eastAsia" w:ascii="PMingLiU" w:hAnsi="PMingLiU" w:eastAsia="PMingLiU"/>
          <w:lang w:eastAsia="zh-TW"/>
        </w:rPr>
        <w:t>請問您多常在休閒時間內</w:t>
      </w:r>
      <w:r w:rsidRPr="00C10BF5" w:rsidR="001A1DA8">
        <w:rPr>
          <w:rFonts w:eastAsia="PMingLiU"/>
          <w:lang w:eastAsia="zh-TW"/>
        </w:rPr>
        <w:t>進行一次</w:t>
      </w:r>
      <w:r w:rsidRPr="00C10BF5" w:rsidR="001A1DA8">
        <w:rPr>
          <w:rFonts w:eastAsia="PMingLiU"/>
          <w:b/>
          <w:bCs/>
          <w:lang w:eastAsia="zh-TW"/>
        </w:rPr>
        <w:t>至少</w:t>
      </w:r>
      <w:r w:rsidRPr="00C10BF5" w:rsidR="001A1DA8">
        <w:rPr>
          <w:rFonts w:eastAsia="PMingLiU"/>
          <w:b/>
          <w:bCs/>
          <w:lang w:eastAsia="zh-TW"/>
        </w:rPr>
        <w:t xml:space="preserve"> 10 </w:t>
      </w:r>
      <w:r w:rsidRPr="00C10BF5" w:rsidR="001A1DA8">
        <w:rPr>
          <w:rFonts w:eastAsia="PMingLiU"/>
          <w:b/>
          <w:bCs/>
          <w:lang w:eastAsia="zh-TW"/>
        </w:rPr>
        <w:t>分鐘</w:t>
      </w:r>
      <w:r w:rsidRPr="00C10BF5" w:rsidR="001A1DA8">
        <w:rPr>
          <w:rFonts w:eastAsia="PMingLiU"/>
          <w:lang w:eastAsia="zh-TW"/>
        </w:rPr>
        <w:t>的</w:t>
      </w:r>
      <w:r w:rsidRPr="00C10BF5" w:rsidR="001A1DA8">
        <w:rPr>
          <w:rFonts w:eastAsia="PMingLiU"/>
          <w:b/>
          <w:bCs/>
          <w:lang w:eastAsia="zh-TW"/>
        </w:rPr>
        <w:t>劇烈</w:t>
      </w:r>
      <w:r w:rsidRPr="00C10BF5" w:rsidR="001A1DA8">
        <w:rPr>
          <w:rFonts w:eastAsia="PMingLiU"/>
          <w:lang w:eastAsia="zh-TW"/>
        </w:rPr>
        <w:t>身體活動？</w:t>
      </w:r>
      <w:r w:rsidRPr="00C10BF5" w:rsidR="001A1DA8">
        <w:rPr>
          <w:rFonts w:hint="eastAsia" w:ascii="Times New Roman" w:hAnsi="Times New Roman" w:eastAsia="PMingLiU" w:cs="Times New Roman"/>
          <w:color w:val="000000"/>
          <w:lang w:eastAsia="zh-TW"/>
        </w:rPr>
        <w:t>這活動要能</w:t>
      </w:r>
      <w:r w:rsidRPr="00C10BF5" w:rsidR="001A1DA8">
        <w:rPr>
          <w:rFonts w:hint="eastAsia" w:eastAsia="PMingLiU"/>
          <w:lang w:eastAsia="zh-TW"/>
        </w:rPr>
        <w:t>讓</w:t>
      </w:r>
      <w:r w:rsidRPr="00C10BF5" w:rsidR="001A1DA8">
        <w:rPr>
          <w:rFonts w:eastAsia="PMingLiU"/>
          <w:lang w:eastAsia="zh-TW"/>
        </w:rPr>
        <w:t>您</w:t>
      </w:r>
      <w:r w:rsidRPr="00C10BF5" w:rsidR="001A1DA8">
        <w:rPr>
          <w:rFonts w:eastAsia="PMingLiU"/>
          <w:b/>
          <w:bCs/>
          <w:lang w:eastAsia="zh-TW"/>
        </w:rPr>
        <w:t>大量</w:t>
      </w:r>
      <w:r w:rsidRPr="00C10BF5" w:rsidR="001A1DA8">
        <w:rPr>
          <w:rFonts w:eastAsia="PMingLiU"/>
          <w:lang w:eastAsia="zh-TW"/>
        </w:rPr>
        <w:t>出汗或者</w:t>
      </w:r>
      <w:r w:rsidRPr="00C10BF5" w:rsidR="001A1DA8">
        <w:rPr>
          <w:rFonts w:hint="eastAsia" w:eastAsia="PMingLiU"/>
          <w:b/>
          <w:lang w:eastAsia="zh-TW"/>
        </w:rPr>
        <w:t>加快</w:t>
      </w:r>
      <w:r w:rsidRPr="00C10BF5" w:rsidR="001A1DA8">
        <w:rPr>
          <w:rFonts w:hint="eastAsia" w:eastAsia="PMingLiU"/>
          <w:lang w:eastAsia="zh-TW"/>
        </w:rPr>
        <w:t>您的</w:t>
      </w:r>
      <w:r w:rsidRPr="00C10BF5" w:rsidR="001A1DA8">
        <w:rPr>
          <w:rFonts w:eastAsia="PMingLiU"/>
          <w:lang w:eastAsia="zh-TW"/>
        </w:rPr>
        <w:t>呼吸或心</w:t>
      </w:r>
      <w:r w:rsidRPr="00C10BF5" w:rsidR="001A1DA8">
        <w:rPr>
          <w:rFonts w:hint="eastAsia" w:eastAsia="PMingLiU"/>
          <w:lang w:eastAsia="zh-TW"/>
        </w:rPr>
        <w:t>跳頻</w:t>
      </w:r>
      <w:r w:rsidRPr="00C10BF5" w:rsidR="001A1DA8">
        <w:rPr>
          <w:rFonts w:eastAsia="PMingLiU"/>
          <w:lang w:eastAsia="zh-TW"/>
        </w:rPr>
        <w:t>率</w:t>
      </w:r>
      <w:r w:rsidRPr="00C10BF5" w:rsidR="001A1DA8">
        <w:rPr>
          <w:rFonts w:ascii="Times New Roman" w:hAnsi="Times New Roman" w:eastAsia="PMingLiU" w:cs="Times New Roman"/>
          <w:color w:val="000000"/>
          <w:lang w:eastAsia="zh-TW"/>
        </w:rPr>
        <w:t>。</w:t>
      </w:r>
      <w:r w:rsidRPr="00C10BF5">
        <w:rPr>
          <w:rFonts w:eastAsia="PMingLiU"/>
          <w:lang w:eastAsia="zh-TW"/>
        </w:rPr>
        <w:t>）</w:t>
      </w:r>
    </w:p>
    <w:p w:rsidRPr="00C10BF5" w:rsidR="00852885" w:rsidP="00852885" w:rsidRDefault="00852885" w14:paraId="293AD6F7" w14:textId="77777777">
      <w:pPr>
        <w:rPr>
          <w:rFonts w:eastAsia="PMingLiU"/>
          <w:lang w:eastAsia="zh-TW"/>
        </w:rPr>
      </w:pPr>
    </w:p>
    <w:p w:rsidRPr="00C10BF5" w:rsidR="00562EEB" w:rsidP="00562EEB" w:rsidRDefault="00562EEB" w14:paraId="51557A60" w14:textId="77777777">
      <w:r w:rsidRPr="00C10BF5">
        <w:t>INTERVIEWER: ENTER RESPONSE UNIT</w:t>
      </w:r>
    </w:p>
    <w:p w:rsidRPr="00C10BF5" w:rsidR="00562EEB" w:rsidP="00562EEB" w:rsidRDefault="00562EEB" w14:paraId="57449B00" w14:textId="77777777"/>
    <w:p w:rsidRPr="00C10BF5" w:rsidR="00562EEB" w:rsidP="00562EEB" w:rsidRDefault="00562EEB" w14:paraId="7DFB3EF0" w14:textId="77777777">
      <w:r w:rsidRPr="00C10BF5">
        <w:t xml:space="preserve">1=PER DAYS  </w:t>
      </w:r>
    </w:p>
    <w:p w:rsidRPr="00C10BF5" w:rsidR="00562EEB" w:rsidP="00562EEB" w:rsidRDefault="00562EEB" w14:paraId="2AAA8BA1" w14:textId="77777777">
      <w:r w:rsidRPr="00C10BF5">
        <w:t>2=PER WEEKS</w:t>
      </w:r>
    </w:p>
    <w:p w:rsidRPr="00C10BF5" w:rsidR="00562EEB" w:rsidP="00562EEB" w:rsidRDefault="00562EEB" w14:paraId="6BBB5E80" w14:textId="77777777">
      <w:r w:rsidRPr="00C10BF5">
        <w:t>3=PER MONTHS</w:t>
      </w:r>
    </w:p>
    <w:p w:rsidRPr="00C10BF5" w:rsidR="00562EEB" w:rsidP="00562EEB" w:rsidRDefault="00562EEB" w14:paraId="0E254B7D" w14:textId="77777777">
      <w:r w:rsidRPr="00C10BF5">
        <w:t>4=YEARS AGO</w:t>
      </w:r>
    </w:p>
    <w:p w:rsidRPr="00C10BF5" w:rsidR="00562EEB" w:rsidP="00562EEB" w:rsidRDefault="00562EEB" w14:paraId="47CDBEF8" w14:textId="77777777"/>
    <w:p w:rsidRPr="00C10BF5" w:rsidR="00562EEB" w:rsidP="00562EEB" w:rsidRDefault="00562EEB" w14:paraId="3B2411A7" w14:textId="77777777">
      <w:pPr>
        <w:rPr>
          <w:lang w:eastAsia="zh-TW"/>
        </w:rPr>
      </w:pPr>
      <w:r w:rsidRPr="00C10BF5">
        <w:rPr>
          <w:lang w:eastAsia="zh-TW"/>
        </w:rPr>
        <w:t>[HARD CHECK REQUIRED]</w:t>
      </w:r>
    </w:p>
    <w:p w:rsidRPr="00C10BF5" w:rsidR="00562EEB" w:rsidP="00562EEB" w:rsidRDefault="00562EEB" w14:paraId="71C5FA2C" w14:textId="77777777">
      <w:pPr>
        <w:rPr>
          <w:lang w:eastAsia="zh-TW"/>
        </w:rPr>
      </w:pPr>
    </w:p>
    <w:p w:rsidRPr="00C10BF5" w:rsidR="00852885" w:rsidP="00852885" w:rsidRDefault="00562EEB" w14:paraId="531B6743" w14:textId="77777777">
      <w:pPr>
        <w:rPr>
          <w:rFonts w:eastAsia="SimSun"/>
          <w:lang w:eastAsia="zh-TW"/>
        </w:rPr>
      </w:pPr>
      <w:r w:rsidRPr="00C10BF5">
        <w:rPr>
          <w:lang w:eastAsia="zh-TW"/>
        </w:rPr>
        <w:t>……………………………………………………………………………………………………</w:t>
      </w:r>
    </w:p>
    <w:p w:rsidRPr="00C10BF5" w:rsidR="00852885" w:rsidP="00852885" w:rsidRDefault="00562EEB" w14:paraId="5D556A27" w14:textId="03EE9D15">
      <w:pPr>
        <w:rPr>
          <w:rFonts w:eastAsia="PMingLiU"/>
          <w:lang w:eastAsia="zh-TW"/>
        </w:rPr>
      </w:pPr>
      <w:r w:rsidRPr="00C10BF5">
        <w:rPr>
          <w:lang w:eastAsia="zh-TW"/>
        </w:rPr>
        <w:t>CON9z1.</w:t>
      </w:r>
      <w:r w:rsidRPr="00C10BF5" w:rsidR="00281BF7">
        <w:rPr>
          <w:rFonts w:hint="eastAsia" w:eastAsiaTheme="minorEastAsia"/>
          <w:lang w:eastAsia="zh-TW"/>
        </w:rPr>
        <w:t xml:space="preserve"> </w:t>
      </w:r>
      <w:r w:rsidRPr="00C10BF5" w:rsidR="001A1DA8">
        <w:rPr>
          <w:rFonts w:eastAsia="PMingLiU"/>
          <w:lang w:eastAsia="zh-TW"/>
        </w:rPr>
        <w:t>您每次在</w:t>
      </w:r>
      <w:r w:rsidRPr="00C10BF5" w:rsidR="001A1DA8">
        <w:rPr>
          <w:rFonts w:hint="eastAsia" w:eastAsia="PMingLiU"/>
          <w:lang w:eastAsia="zh-TW"/>
        </w:rPr>
        <w:t>休閒</w:t>
      </w:r>
      <w:r w:rsidRPr="00C10BF5" w:rsidR="001A1DA8">
        <w:rPr>
          <w:rFonts w:eastAsia="PMingLiU"/>
          <w:lang w:eastAsia="zh-TW"/>
        </w:rPr>
        <w:t>時間</w:t>
      </w:r>
      <w:r w:rsidRPr="00C10BF5" w:rsidR="001A1DA8">
        <w:rPr>
          <w:rFonts w:hint="eastAsia" w:eastAsia="PMingLiU"/>
          <w:lang w:eastAsia="zh-TW"/>
        </w:rPr>
        <w:t>內</w:t>
      </w:r>
      <w:r w:rsidRPr="00C10BF5" w:rsidR="001A1DA8">
        <w:rPr>
          <w:rFonts w:eastAsia="PMingLiU"/>
          <w:lang w:eastAsia="zh-TW"/>
        </w:rPr>
        <w:t>大約</w:t>
      </w:r>
      <w:r w:rsidRPr="00C10BF5" w:rsidR="001A1DA8">
        <w:rPr>
          <w:rFonts w:hint="eastAsia" w:eastAsia="PMingLiU"/>
          <w:lang w:eastAsia="zh-TW"/>
        </w:rPr>
        <w:t>會花</w:t>
      </w:r>
      <w:r w:rsidRPr="00C10BF5" w:rsidR="001A1DA8">
        <w:rPr>
          <w:rFonts w:eastAsia="PMingLiU"/>
          <w:lang w:eastAsia="zh-TW"/>
        </w:rPr>
        <w:t>多長時間</w:t>
      </w:r>
      <w:r w:rsidRPr="00C10BF5" w:rsidR="00852885">
        <w:rPr>
          <w:rFonts w:eastAsia="PMingLiU"/>
          <w:lang w:eastAsia="zh-TW"/>
        </w:rPr>
        <w:t>進行這些劇烈身體活動？</w:t>
      </w:r>
    </w:p>
    <w:p w:rsidRPr="00C10BF5" w:rsidR="00852885" w:rsidP="00852885" w:rsidRDefault="00852885" w14:paraId="30D63AD4" w14:textId="77777777">
      <w:pPr>
        <w:rPr>
          <w:rFonts w:eastAsia="PMingLiU"/>
          <w:lang w:eastAsia="zh-TW"/>
        </w:rPr>
      </w:pPr>
      <w:r w:rsidRPr="00C10BF5">
        <w:rPr>
          <w:rFonts w:eastAsia="PMingLiU"/>
          <w:lang w:eastAsia="zh-TW"/>
        </w:rPr>
        <w:t xml:space="preserve"> </w:t>
      </w:r>
    </w:p>
    <w:p w:rsidRPr="00C10BF5" w:rsidR="00852885" w:rsidP="00852885" w:rsidRDefault="00852885" w14:paraId="259B96A2" w14:textId="77777777">
      <w:pPr>
        <w:rPr>
          <w:rFonts w:eastAsia="PMingLiU"/>
          <w:lang w:eastAsia="zh-TW"/>
        </w:rPr>
      </w:pPr>
      <w:r w:rsidRPr="00C10BF5">
        <w:rPr>
          <w:rFonts w:eastAsia="PMingLiU"/>
          <w:lang w:eastAsia="zh-TW"/>
        </w:rPr>
        <w:t xml:space="preserve"> __________  </w:t>
      </w:r>
    </w:p>
    <w:p w:rsidRPr="00C10BF5" w:rsidR="00852885" w:rsidP="00852885" w:rsidRDefault="00852885" w14:paraId="5CEE807E" w14:textId="77777777">
      <w:pPr>
        <w:rPr>
          <w:rFonts w:eastAsia="PMingLiU"/>
          <w:lang w:eastAsia="zh-TW"/>
        </w:rPr>
      </w:pPr>
    </w:p>
    <w:p w:rsidRPr="00C10BF5" w:rsidR="00562EEB" w:rsidP="00562EEB" w:rsidRDefault="00562EEB" w14:paraId="44C45217" w14:textId="77777777">
      <w:pPr>
        <w:rPr>
          <w:lang w:eastAsia="zh-TW"/>
        </w:rPr>
      </w:pPr>
      <w:r w:rsidRPr="00C10BF5">
        <w:rPr>
          <w:lang w:eastAsia="zh-TW"/>
        </w:rPr>
        <w:t>……………………………………………………………………………………………………</w:t>
      </w:r>
    </w:p>
    <w:p w:rsidRPr="00C10BF5" w:rsidR="00562EEB" w:rsidP="00562EEB" w:rsidRDefault="00562EEB" w14:paraId="3A8E20E9" w14:textId="77777777">
      <w:pPr>
        <w:rPr>
          <w:lang w:eastAsia="zh-TW"/>
        </w:rPr>
      </w:pPr>
    </w:p>
    <w:p w:rsidRPr="00C10BF5" w:rsidR="00852885" w:rsidP="00562EEB" w:rsidRDefault="00562EEB" w14:paraId="79915B57" w14:textId="740CD0DE">
      <w:pPr>
        <w:rPr>
          <w:rFonts w:eastAsia="PMingLiU"/>
          <w:lang w:eastAsia="zh-TW"/>
        </w:rPr>
      </w:pPr>
      <w:r w:rsidRPr="00C10BF5">
        <w:rPr>
          <w:lang w:eastAsia="zh-TW"/>
        </w:rPr>
        <w:t>CON9z1_UNITS.</w:t>
      </w:r>
      <w:r w:rsidRPr="00C10BF5" w:rsidR="00281BF7">
        <w:rPr>
          <w:rFonts w:hint="eastAsia" w:eastAsiaTheme="minorEastAsia"/>
          <w:lang w:eastAsia="zh-TW"/>
        </w:rPr>
        <w:t xml:space="preserve"> </w:t>
      </w:r>
      <w:r w:rsidRPr="00C10BF5" w:rsidR="00852885">
        <w:rPr>
          <w:rFonts w:eastAsia="PMingLiU"/>
          <w:lang w:eastAsia="zh-TW"/>
        </w:rPr>
        <w:t>（</w:t>
      </w:r>
      <w:r w:rsidRPr="00C10BF5" w:rsidR="001A1DA8">
        <w:rPr>
          <w:rFonts w:eastAsia="PMingLiU"/>
          <w:lang w:eastAsia="zh-TW"/>
        </w:rPr>
        <w:t>您每次在</w:t>
      </w:r>
      <w:r w:rsidRPr="00C10BF5" w:rsidR="001A1DA8">
        <w:rPr>
          <w:rFonts w:hint="eastAsia" w:eastAsia="PMingLiU"/>
          <w:lang w:eastAsia="zh-TW"/>
        </w:rPr>
        <w:t>休閒</w:t>
      </w:r>
      <w:r w:rsidRPr="00C10BF5" w:rsidR="001A1DA8">
        <w:rPr>
          <w:rFonts w:eastAsia="PMingLiU"/>
          <w:lang w:eastAsia="zh-TW"/>
        </w:rPr>
        <w:t>時間</w:t>
      </w:r>
      <w:r w:rsidRPr="00C10BF5" w:rsidR="001A1DA8">
        <w:rPr>
          <w:rFonts w:hint="eastAsia" w:eastAsia="PMingLiU"/>
          <w:lang w:eastAsia="zh-TW"/>
        </w:rPr>
        <w:t>內</w:t>
      </w:r>
      <w:r w:rsidRPr="00C10BF5" w:rsidR="001A1DA8">
        <w:rPr>
          <w:rFonts w:eastAsia="PMingLiU"/>
          <w:lang w:eastAsia="zh-TW"/>
        </w:rPr>
        <w:t>大約</w:t>
      </w:r>
      <w:r w:rsidRPr="00C10BF5" w:rsidR="001A1DA8">
        <w:rPr>
          <w:rFonts w:hint="eastAsia" w:eastAsia="PMingLiU"/>
          <w:lang w:eastAsia="zh-TW"/>
        </w:rPr>
        <w:t>會花</w:t>
      </w:r>
      <w:r w:rsidRPr="00C10BF5" w:rsidR="001A1DA8">
        <w:rPr>
          <w:rFonts w:eastAsia="PMingLiU"/>
          <w:lang w:eastAsia="zh-TW"/>
        </w:rPr>
        <w:t>多長時間進行這些劇烈身體活動</w:t>
      </w:r>
      <w:r w:rsidRPr="00C10BF5" w:rsidR="00852885">
        <w:rPr>
          <w:rFonts w:eastAsia="PMingLiU"/>
          <w:lang w:eastAsia="zh-TW"/>
        </w:rPr>
        <w:t>？）</w:t>
      </w:r>
    </w:p>
    <w:p w:rsidRPr="00C10BF5" w:rsidR="00852885" w:rsidP="00852885" w:rsidRDefault="00852885" w14:paraId="586A0A7F" w14:textId="77777777">
      <w:pPr>
        <w:rPr>
          <w:rFonts w:eastAsia="PMingLiU"/>
          <w:lang w:eastAsia="zh-TW"/>
        </w:rPr>
      </w:pPr>
    </w:p>
    <w:p w:rsidRPr="00C10BF5" w:rsidR="00562EEB" w:rsidP="00562EEB" w:rsidRDefault="00562EEB" w14:paraId="77218792" w14:textId="77777777">
      <w:r w:rsidRPr="00C10BF5">
        <w:t>INTERVIEWER: ENTER RESPONSE UNIT</w:t>
      </w:r>
    </w:p>
    <w:p w:rsidRPr="00C10BF5" w:rsidR="00562EEB" w:rsidP="00562EEB" w:rsidRDefault="00562EEB" w14:paraId="5C5AD948" w14:textId="77777777"/>
    <w:p w:rsidRPr="00C10BF5" w:rsidR="00562EEB" w:rsidP="00562EEB" w:rsidRDefault="00562EEB" w14:paraId="244E9911" w14:textId="77777777">
      <w:r w:rsidRPr="00C10BF5">
        <w:t xml:space="preserve">1=MINUTES  </w:t>
      </w:r>
    </w:p>
    <w:p w:rsidRPr="00C10BF5" w:rsidR="00562EEB" w:rsidP="00562EEB" w:rsidRDefault="00562EEB" w14:paraId="7652E8F4" w14:textId="77777777">
      <w:r w:rsidRPr="00C10BF5">
        <w:t>2=HOURS</w:t>
      </w:r>
    </w:p>
    <w:p w:rsidRPr="00C10BF5" w:rsidR="00562EEB" w:rsidP="00562EEB" w:rsidRDefault="00562EEB" w14:paraId="65BFD94A" w14:textId="77777777">
      <w:pPr>
        <w:rPr>
          <w:lang w:eastAsia="zh-TW"/>
        </w:rPr>
      </w:pPr>
      <w:r w:rsidRPr="00C10BF5">
        <w:rPr>
          <w:lang w:eastAsia="zh-TW"/>
        </w:rPr>
        <w:t>[HARD CHECK REQUIRED]</w:t>
      </w:r>
    </w:p>
    <w:p w:rsidRPr="00C10BF5" w:rsidR="00562EEB" w:rsidP="00562EEB" w:rsidRDefault="00562EEB" w14:paraId="0BFFE771" w14:textId="77777777">
      <w:pPr>
        <w:rPr>
          <w:lang w:eastAsia="zh-TW"/>
        </w:rPr>
      </w:pPr>
    </w:p>
    <w:p w:rsidRPr="00C10BF5" w:rsidR="00562EEB" w:rsidP="00562EEB" w:rsidRDefault="00562EEB" w14:paraId="735EA1AE" w14:textId="77777777">
      <w:pPr>
        <w:rPr>
          <w:rFonts w:eastAsia="SimSun"/>
          <w:lang w:eastAsia="zh-TW"/>
        </w:rPr>
      </w:pPr>
      <w:r w:rsidRPr="00C10BF5">
        <w:rPr>
          <w:lang w:eastAsia="zh-TW"/>
        </w:rPr>
        <w:t>…………………………………………………………………………………………………</w:t>
      </w:r>
    </w:p>
    <w:p w:rsidRPr="00C10BF5" w:rsidR="00360105" w:rsidP="00B46144" w:rsidRDefault="00562EEB" w14:paraId="106D82EE" w14:textId="2AB5D53A">
      <w:pPr>
        <w:rPr>
          <w:rFonts w:eastAsia="PMingLiU"/>
          <w:lang w:eastAsia="zh-TW"/>
        </w:rPr>
      </w:pPr>
      <w:r w:rsidRPr="00C10BF5">
        <w:rPr>
          <w:lang w:eastAsia="zh-TW"/>
        </w:rPr>
        <w:t>CON9N1.</w:t>
      </w:r>
      <w:r w:rsidRPr="00C10BF5" w:rsidR="00281BF7">
        <w:rPr>
          <w:rFonts w:hint="eastAsia" w:eastAsiaTheme="minorEastAsia"/>
          <w:lang w:eastAsia="zh-TW"/>
        </w:rPr>
        <w:t xml:space="preserve"> </w:t>
      </w:r>
      <w:r w:rsidRPr="00C10BF5" w:rsidR="00360105">
        <w:rPr>
          <w:rFonts w:eastAsia="PMingLiU"/>
          <w:lang w:eastAsia="zh-TW"/>
        </w:rPr>
        <w:t>首先，我想問</w:t>
      </w:r>
      <w:r w:rsidRPr="00C10BF5" w:rsidR="001A1DA8">
        <w:rPr>
          <w:rFonts w:hint="eastAsia" w:eastAsia="PMingLiU"/>
          <w:lang w:eastAsia="zh-TW"/>
        </w:rPr>
        <w:t>一些</w:t>
      </w:r>
      <w:r w:rsidRPr="00C10BF5" w:rsidR="00360105">
        <w:rPr>
          <w:rFonts w:eastAsia="PMingLiU"/>
          <w:lang w:eastAsia="zh-TW"/>
        </w:rPr>
        <w:t>關於看電視和使用電腦的問題。</w:t>
      </w:r>
    </w:p>
    <w:p w:rsidRPr="00C10BF5" w:rsidR="00397370" w:rsidP="00B46144" w:rsidRDefault="00397370" w14:paraId="54449B88" w14:textId="77777777">
      <w:pPr>
        <w:rPr>
          <w:rFonts w:eastAsia="PMingLiU"/>
          <w:lang w:eastAsia="zh-TW"/>
        </w:rPr>
      </w:pPr>
    </w:p>
    <w:p w:rsidRPr="00C10BF5" w:rsidR="00093022" w:rsidP="00B46144" w:rsidRDefault="001A1DA8" w14:paraId="670F9DA6" w14:textId="492FB24F">
      <w:pPr>
        <w:rPr>
          <w:rFonts w:eastAsia="PMingLiU"/>
          <w:lang w:eastAsia="zh-TW"/>
        </w:rPr>
      </w:pPr>
      <w:r w:rsidRPr="00C10BF5">
        <w:rPr>
          <w:rFonts w:hint="eastAsia" w:ascii="Times New Roman" w:hAnsi="Times New Roman" w:eastAsia="PMingLiU" w:cs="Times New Roman"/>
          <w:bCs/>
          <w:lang w:eastAsia="zh-TW"/>
        </w:rPr>
        <w:lastRenderedPageBreak/>
        <w:t>請問</w:t>
      </w:r>
      <w:r w:rsidRPr="00C10BF5">
        <w:rPr>
          <w:rFonts w:ascii="Times New Roman" w:hAnsi="Times New Roman" w:eastAsia="PMingLiU" w:cs="Times New Roman"/>
          <w:lang w:eastAsia="zh-TW"/>
        </w:rPr>
        <w:t>{</w:t>
      </w:r>
      <w:r w:rsidRPr="00C10BF5">
        <w:rPr>
          <w:rFonts w:ascii="Times New Roman" w:hAnsi="Times New Roman" w:eastAsia="PMingLiU" w:cs="Times New Roman"/>
          <w:lang w:eastAsia="zh-TW"/>
        </w:rPr>
        <w:t>您</w:t>
      </w:r>
      <w:r w:rsidRPr="00C10BF5">
        <w:rPr>
          <w:rFonts w:ascii="Times New Roman" w:hAnsi="Times New Roman" w:eastAsia="PMingLiU" w:cs="Times New Roman"/>
          <w:lang w:eastAsia="zh-TW"/>
        </w:rPr>
        <w:t>/</w:t>
      </w:r>
      <w:r w:rsidRPr="00C10BF5">
        <w:rPr>
          <w:lang w:eastAsia="zh-TW"/>
        </w:rPr>
        <w:t>NAME</w:t>
      </w:r>
      <w:r w:rsidRPr="00C10BF5">
        <w:rPr>
          <w:rFonts w:ascii="Times New Roman" w:hAnsi="Times New Roman" w:eastAsia="PMingLiU" w:cs="Times New Roman"/>
          <w:lang w:eastAsia="zh-TW"/>
        </w:rPr>
        <w:t>}</w:t>
      </w:r>
      <w:r w:rsidRPr="00C10BF5">
        <w:rPr>
          <w:rFonts w:hint="eastAsia" w:ascii="Times New Roman" w:hAnsi="Times New Roman" w:eastAsia="PMingLiU" w:cs="Times New Roman"/>
          <w:b/>
          <w:bCs/>
          <w:lang w:eastAsia="zh-HK"/>
        </w:rPr>
        <w:t>在一般的</w:t>
      </w:r>
      <w:r w:rsidRPr="00C10BF5" w:rsidR="00093022">
        <w:rPr>
          <w:rFonts w:ascii="Times New Roman" w:hAnsi="Times New Roman" w:eastAsia="PMingLiU" w:cs="Times New Roman"/>
          <w:b/>
          <w:bCs/>
          <w:lang w:eastAsia="zh-TW"/>
        </w:rPr>
        <w:t>工作日</w:t>
      </w:r>
      <w:r w:rsidRPr="00C10BF5">
        <w:rPr>
          <w:rFonts w:hint="eastAsia" w:ascii="Times New Roman" w:hAnsi="Times New Roman" w:eastAsia="PMingLiU" w:cs="Times New Roman"/>
          <w:b/>
          <w:bCs/>
          <w:lang w:eastAsia="zh-TW"/>
        </w:rPr>
        <w:t>內</w:t>
      </w:r>
      <w:r w:rsidRPr="00C10BF5" w:rsidR="00093022">
        <w:rPr>
          <w:rFonts w:ascii="Times New Roman" w:hAnsi="Times New Roman" w:eastAsia="PMingLiU" w:cs="Times New Roman"/>
          <w:lang w:eastAsia="zh-TW"/>
        </w:rPr>
        <w:t>通常花費多少時間</w:t>
      </w:r>
      <w:r w:rsidRPr="00C10BF5" w:rsidR="00093022">
        <w:rPr>
          <w:rFonts w:ascii="Times New Roman" w:hAnsi="Times New Roman" w:eastAsia="PMingLiU" w:cs="Times New Roman"/>
          <w:color w:val="000000"/>
          <w:lang w:eastAsia="zh-TW"/>
        </w:rPr>
        <w:t>在電視前看電視節目、視訊或玩電視遊戲？</w:t>
      </w:r>
      <w:r w:rsidRPr="00C10BF5" w:rsidR="00093022">
        <w:rPr>
          <w:rFonts w:ascii="Times New Roman" w:hAnsi="Times New Roman" w:eastAsia="PMingLiU" w:cs="Times New Roman"/>
          <w:color w:val="000000"/>
          <w:lang w:eastAsia="zh-TW"/>
        </w:rPr>
        <w:br/>
      </w:r>
    </w:p>
    <w:p w:rsidRPr="00C10BF5" w:rsidR="00360105" w:rsidP="00B46144" w:rsidRDefault="00183ABD" w14:paraId="5D1FE310" w14:textId="77777777">
      <w:pPr>
        <w:rPr>
          <w:rFonts w:eastAsia="PMingLiU"/>
          <w:lang w:eastAsia="zh-TW"/>
        </w:rPr>
      </w:pPr>
      <w:r w:rsidRPr="00C10BF5">
        <w:rPr>
          <w:rFonts w:eastAsia="PMingLiU"/>
          <w:lang w:eastAsia="zh-TW"/>
        </w:rPr>
        <w:t>1=</w:t>
      </w:r>
      <w:r w:rsidRPr="00C10BF5">
        <w:rPr>
          <w:rFonts w:eastAsia="PMingLiU"/>
          <w:lang w:eastAsia="zh-TW"/>
        </w:rPr>
        <w:t>少於</w:t>
      </w:r>
      <w:r w:rsidRPr="00C10BF5">
        <w:rPr>
          <w:rFonts w:eastAsia="PMingLiU"/>
          <w:lang w:eastAsia="zh-TW"/>
        </w:rPr>
        <w:t xml:space="preserve"> 1 </w:t>
      </w:r>
      <w:r w:rsidRPr="00C10BF5">
        <w:rPr>
          <w:rFonts w:eastAsia="PMingLiU"/>
          <w:lang w:eastAsia="zh-TW"/>
        </w:rPr>
        <w:t>小時</w:t>
      </w:r>
      <w:r w:rsidRPr="00C10BF5">
        <w:rPr>
          <w:rFonts w:eastAsia="PMingLiU"/>
          <w:lang w:eastAsia="zh-TW"/>
        </w:rPr>
        <w:t xml:space="preserve"> </w:t>
      </w:r>
    </w:p>
    <w:p w:rsidRPr="00C10BF5" w:rsidR="00360105" w:rsidP="00B46144" w:rsidRDefault="00183ABD" w14:paraId="2B56BD06" w14:textId="77777777">
      <w:pPr>
        <w:rPr>
          <w:rFonts w:eastAsia="PMingLiU"/>
          <w:lang w:eastAsia="zh-TW"/>
        </w:rPr>
      </w:pPr>
      <w:r w:rsidRPr="00C10BF5">
        <w:rPr>
          <w:rFonts w:eastAsia="PMingLiU"/>
          <w:lang w:eastAsia="zh-TW"/>
        </w:rPr>
        <w:t xml:space="preserve">2=1 </w:t>
      </w:r>
      <w:r w:rsidRPr="00C10BF5">
        <w:rPr>
          <w:rFonts w:eastAsia="PMingLiU"/>
          <w:lang w:eastAsia="zh-TW"/>
        </w:rPr>
        <w:t>小時但不到</w:t>
      </w:r>
      <w:r w:rsidRPr="00C10BF5">
        <w:rPr>
          <w:rFonts w:eastAsia="PMingLiU"/>
          <w:lang w:eastAsia="zh-TW"/>
        </w:rPr>
        <w:t xml:space="preserve"> 2 </w:t>
      </w:r>
      <w:r w:rsidRPr="00C10BF5">
        <w:rPr>
          <w:rFonts w:eastAsia="PMingLiU"/>
          <w:lang w:eastAsia="zh-TW"/>
        </w:rPr>
        <w:t>小時</w:t>
      </w:r>
    </w:p>
    <w:p w:rsidRPr="00C10BF5" w:rsidR="00360105" w:rsidP="00B46144" w:rsidRDefault="00183ABD" w14:paraId="399E4B59" w14:textId="77777777">
      <w:pPr>
        <w:rPr>
          <w:rFonts w:eastAsia="PMingLiU"/>
          <w:lang w:eastAsia="zh-TW"/>
        </w:rPr>
      </w:pPr>
      <w:r w:rsidRPr="00C10BF5">
        <w:rPr>
          <w:rFonts w:eastAsia="PMingLiU"/>
          <w:lang w:eastAsia="zh-TW"/>
        </w:rPr>
        <w:t xml:space="preserve">3=2 </w:t>
      </w:r>
      <w:r w:rsidRPr="00C10BF5">
        <w:rPr>
          <w:rFonts w:eastAsia="PMingLiU"/>
          <w:lang w:eastAsia="zh-TW"/>
        </w:rPr>
        <w:t>小時但不到</w:t>
      </w:r>
      <w:r w:rsidRPr="00C10BF5">
        <w:rPr>
          <w:rFonts w:eastAsia="PMingLiU"/>
          <w:lang w:eastAsia="zh-TW"/>
        </w:rPr>
        <w:t xml:space="preserve"> 3 </w:t>
      </w:r>
      <w:r w:rsidRPr="00C10BF5">
        <w:rPr>
          <w:rFonts w:eastAsia="PMingLiU"/>
          <w:lang w:eastAsia="zh-TW"/>
        </w:rPr>
        <w:t>小時</w:t>
      </w:r>
      <w:r w:rsidRPr="00C10BF5">
        <w:rPr>
          <w:rFonts w:eastAsia="PMingLiU"/>
          <w:lang w:eastAsia="zh-TW"/>
        </w:rPr>
        <w:t xml:space="preserve">  </w:t>
      </w:r>
    </w:p>
    <w:p w:rsidRPr="00C10BF5" w:rsidR="00360105" w:rsidP="00B46144" w:rsidRDefault="00183ABD" w14:paraId="08BD69B4" w14:textId="77777777">
      <w:pPr>
        <w:rPr>
          <w:rFonts w:eastAsia="PMingLiU"/>
          <w:lang w:eastAsia="zh-TW"/>
        </w:rPr>
      </w:pPr>
      <w:r w:rsidRPr="00C10BF5">
        <w:rPr>
          <w:rFonts w:eastAsia="PMingLiU"/>
          <w:lang w:eastAsia="zh-TW"/>
        </w:rPr>
        <w:t xml:space="preserve">4=3 </w:t>
      </w:r>
      <w:r w:rsidRPr="00C10BF5">
        <w:rPr>
          <w:rFonts w:eastAsia="PMingLiU"/>
          <w:lang w:eastAsia="zh-TW"/>
        </w:rPr>
        <w:t>小時但不到</w:t>
      </w:r>
      <w:r w:rsidRPr="00C10BF5">
        <w:rPr>
          <w:rFonts w:eastAsia="PMingLiU"/>
          <w:lang w:eastAsia="zh-TW"/>
        </w:rPr>
        <w:t xml:space="preserve"> 4 </w:t>
      </w:r>
      <w:r w:rsidRPr="00C10BF5">
        <w:rPr>
          <w:rFonts w:eastAsia="PMingLiU"/>
          <w:lang w:eastAsia="zh-TW"/>
        </w:rPr>
        <w:t>小時</w:t>
      </w:r>
    </w:p>
    <w:p w:rsidRPr="00C10BF5" w:rsidR="00360105" w:rsidP="00B46144" w:rsidRDefault="00093022" w14:paraId="658CE618" w14:textId="77777777">
      <w:pPr>
        <w:rPr>
          <w:rFonts w:eastAsia="PMingLiU"/>
          <w:lang w:eastAsia="zh-TW"/>
        </w:rPr>
      </w:pPr>
      <w:r w:rsidRPr="00C10BF5">
        <w:rPr>
          <w:rFonts w:eastAsia="PMingLiU"/>
          <w:lang w:eastAsia="zh-TW"/>
        </w:rPr>
        <w:t xml:space="preserve">5=4 </w:t>
      </w:r>
      <w:r w:rsidRPr="00C10BF5">
        <w:rPr>
          <w:rFonts w:eastAsia="PMingLiU"/>
          <w:lang w:eastAsia="zh-TW"/>
        </w:rPr>
        <w:t>小時或以上</w:t>
      </w:r>
      <w:r w:rsidRPr="00C10BF5">
        <w:rPr>
          <w:rFonts w:eastAsia="PMingLiU"/>
          <w:lang w:eastAsia="zh-TW"/>
        </w:rPr>
        <w:t xml:space="preserve">  </w:t>
      </w:r>
    </w:p>
    <w:p w:rsidRPr="00C10BF5" w:rsidR="00360105" w:rsidP="00725CD1" w:rsidRDefault="00093022" w14:paraId="69642066" w14:textId="7928FB71">
      <w:pPr>
        <w:rPr>
          <w:rFonts w:eastAsia="PMingLiU"/>
          <w:lang w:eastAsia="zh-TW"/>
        </w:rPr>
      </w:pPr>
      <w:r w:rsidRPr="00C10BF5">
        <w:rPr>
          <w:rFonts w:eastAsia="PMingLiU"/>
          <w:lang w:eastAsia="zh-TW"/>
        </w:rPr>
        <w:t>6=</w:t>
      </w:r>
      <w:r w:rsidRPr="00C10BF5" w:rsidR="004149B5">
        <w:rPr>
          <w:rFonts w:hint="eastAsia" w:eastAsia="PMingLiU"/>
          <w:lang w:eastAsia="zh-TW"/>
        </w:rPr>
        <w:t>不看電視或視訊影片</w:t>
      </w:r>
    </w:p>
    <w:p w:rsidRPr="00C10BF5" w:rsidR="00360105" w:rsidP="00B46144" w:rsidRDefault="00E84638" w14:paraId="413BE8A8" w14:textId="77777777">
      <w:pPr>
        <w:rPr>
          <w:rFonts w:eastAsia="PMingLiU"/>
          <w:lang w:eastAsia="zh-TW"/>
        </w:rPr>
      </w:pPr>
      <w:r w:rsidRPr="00C10BF5">
        <w:rPr>
          <w:lang w:eastAsia="zh-TW"/>
        </w:rPr>
        <w:t>……………………………………………………………………………………………………</w:t>
      </w:r>
    </w:p>
    <w:p w:rsidRPr="00C10BF5" w:rsidR="00397370" w:rsidP="00B46144" w:rsidRDefault="00397370" w14:paraId="32595BAF" w14:textId="77777777">
      <w:pPr>
        <w:rPr>
          <w:rFonts w:eastAsia="PMingLiU"/>
          <w:lang w:eastAsia="zh-TW"/>
        </w:rPr>
      </w:pPr>
    </w:p>
    <w:p w:rsidRPr="00C10BF5" w:rsidR="00725CD1" w:rsidP="00B46144" w:rsidRDefault="00E84638" w14:paraId="291F1C92" w14:textId="18C1565A">
      <w:pPr>
        <w:rPr>
          <w:rFonts w:eastAsia="PMingLiU"/>
          <w:lang w:eastAsia="zh-TW"/>
        </w:rPr>
      </w:pPr>
      <w:r w:rsidRPr="00C10BF5">
        <w:rPr>
          <w:lang w:eastAsia="zh-TW"/>
        </w:rPr>
        <w:t>CON9n2.</w:t>
      </w:r>
      <w:r w:rsidRPr="00C10BF5" w:rsidR="00360105">
        <w:rPr>
          <w:rFonts w:eastAsia="PMingLiU"/>
          <w:lang w:eastAsia="zh-TW"/>
        </w:rPr>
        <w:t xml:space="preserve"> </w:t>
      </w:r>
      <w:r w:rsidRPr="00C10BF5" w:rsidR="001A1DA8">
        <w:rPr>
          <w:rFonts w:hint="eastAsia" w:ascii="Times New Roman" w:hAnsi="Times New Roman" w:eastAsia="PMingLiU" w:cs="Times New Roman"/>
          <w:bCs/>
          <w:lang w:eastAsia="zh-TW"/>
        </w:rPr>
        <w:t>請問</w:t>
      </w:r>
      <w:r w:rsidRPr="00C10BF5" w:rsidR="001A1DA8">
        <w:rPr>
          <w:rFonts w:ascii="Times New Roman" w:hAnsi="Times New Roman" w:eastAsia="PMingLiU" w:cs="Times New Roman"/>
          <w:lang w:eastAsia="zh-TW"/>
        </w:rPr>
        <w:t>{</w:t>
      </w:r>
      <w:r w:rsidRPr="00C10BF5" w:rsidR="001A1DA8">
        <w:rPr>
          <w:rFonts w:ascii="Times New Roman" w:hAnsi="Times New Roman" w:eastAsia="PMingLiU" w:cs="Times New Roman"/>
          <w:lang w:eastAsia="zh-TW"/>
        </w:rPr>
        <w:t>您</w:t>
      </w:r>
      <w:r w:rsidRPr="00C10BF5" w:rsidR="001A1DA8">
        <w:rPr>
          <w:rFonts w:ascii="Times New Roman" w:hAnsi="Times New Roman" w:eastAsia="PMingLiU" w:cs="Times New Roman"/>
          <w:lang w:eastAsia="zh-TW"/>
        </w:rPr>
        <w:t>/</w:t>
      </w:r>
      <w:r w:rsidRPr="00C10BF5" w:rsidR="001A1DA8">
        <w:rPr>
          <w:lang w:eastAsia="zh-TW"/>
        </w:rPr>
        <w:t>NAME</w:t>
      </w:r>
      <w:r w:rsidRPr="00C10BF5" w:rsidR="001A1DA8">
        <w:rPr>
          <w:rFonts w:ascii="Times New Roman" w:hAnsi="Times New Roman" w:eastAsia="PMingLiU" w:cs="Times New Roman"/>
          <w:lang w:eastAsia="zh-TW"/>
        </w:rPr>
        <w:t>}</w:t>
      </w:r>
      <w:r w:rsidRPr="00C10BF5" w:rsidR="001A1DA8">
        <w:rPr>
          <w:rFonts w:hint="eastAsia" w:ascii="Times New Roman" w:hAnsi="Times New Roman" w:eastAsia="PMingLiU" w:cs="Times New Roman"/>
          <w:b/>
          <w:bCs/>
          <w:lang w:eastAsia="zh-HK"/>
        </w:rPr>
        <w:t>在一般的</w:t>
      </w:r>
      <w:r w:rsidRPr="00C10BF5" w:rsidR="001A1DA8">
        <w:rPr>
          <w:rFonts w:ascii="Times New Roman" w:hAnsi="Times New Roman" w:eastAsia="PMingLiU" w:cs="Times New Roman"/>
          <w:b/>
          <w:bCs/>
          <w:lang w:eastAsia="zh-TW"/>
        </w:rPr>
        <w:t>工作日</w:t>
      </w:r>
      <w:r w:rsidRPr="00C10BF5" w:rsidR="001A1DA8">
        <w:rPr>
          <w:rFonts w:hint="eastAsia" w:ascii="Times New Roman" w:hAnsi="Times New Roman" w:eastAsia="PMingLiU" w:cs="Times New Roman"/>
          <w:b/>
          <w:bCs/>
          <w:lang w:eastAsia="zh-TW"/>
        </w:rPr>
        <w:t>內</w:t>
      </w:r>
      <w:r w:rsidRPr="00C10BF5" w:rsidR="00360105">
        <w:rPr>
          <w:rFonts w:ascii="Times New Roman" w:hAnsi="Times New Roman" w:eastAsia="PMingLiU"/>
          <w:color w:val="000000"/>
          <w:lang w:eastAsia="zh-TW"/>
        </w:rPr>
        <w:t>通常花費多少時間</w:t>
      </w:r>
      <w:r w:rsidRPr="00C10BF5" w:rsidR="00360105">
        <w:rPr>
          <w:rFonts w:ascii="Times New Roman" w:hAnsi="Times New Roman" w:eastAsia="PMingLiU"/>
          <w:lang w:eastAsia="zh-TW"/>
        </w:rPr>
        <w:t>使用電腦、手機、掌上型遊戲機和其他電子裝置做工作或學習之外的事情？</w:t>
      </w:r>
      <w:r w:rsidRPr="00C10BF5" w:rsidR="00360105">
        <w:rPr>
          <w:rFonts w:eastAsia="PMingLiU"/>
          <w:lang w:eastAsia="zh-TW"/>
        </w:rPr>
        <w:t xml:space="preserve">  </w:t>
      </w:r>
    </w:p>
    <w:p w:rsidRPr="00C10BF5" w:rsidR="00360105" w:rsidP="00B46144" w:rsidRDefault="00360105" w14:paraId="2997D845" w14:textId="77777777">
      <w:pPr>
        <w:rPr>
          <w:rFonts w:eastAsia="PMingLiU"/>
          <w:lang w:eastAsia="zh-TW"/>
        </w:rPr>
      </w:pPr>
    </w:p>
    <w:p w:rsidRPr="00C10BF5" w:rsidR="00360105" w:rsidP="00B46144" w:rsidRDefault="00183ABD" w14:paraId="415090A1" w14:textId="77777777">
      <w:pPr>
        <w:rPr>
          <w:rFonts w:eastAsia="PMingLiU"/>
          <w:lang w:eastAsia="zh-TW"/>
        </w:rPr>
      </w:pPr>
      <w:r w:rsidRPr="00C10BF5">
        <w:rPr>
          <w:rFonts w:eastAsia="PMingLiU"/>
          <w:lang w:eastAsia="zh-TW"/>
        </w:rPr>
        <w:t>1=</w:t>
      </w:r>
      <w:r w:rsidRPr="00C10BF5">
        <w:rPr>
          <w:rFonts w:eastAsia="PMingLiU"/>
          <w:lang w:eastAsia="zh-TW"/>
        </w:rPr>
        <w:t>少於</w:t>
      </w:r>
      <w:r w:rsidRPr="00C10BF5">
        <w:rPr>
          <w:rFonts w:eastAsia="PMingLiU"/>
          <w:lang w:eastAsia="zh-TW"/>
        </w:rPr>
        <w:t xml:space="preserve"> 1 </w:t>
      </w:r>
      <w:r w:rsidRPr="00C10BF5">
        <w:rPr>
          <w:rFonts w:eastAsia="PMingLiU"/>
          <w:lang w:eastAsia="zh-TW"/>
        </w:rPr>
        <w:t>小時</w:t>
      </w:r>
      <w:r w:rsidRPr="00C10BF5">
        <w:rPr>
          <w:rFonts w:eastAsia="PMingLiU"/>
          <w:lang w:eastAsia="zh-TW"/>
        </w:rPr>
        <w:t xml:space="preserve"> </w:t>
      </w:r>
    </w:p>
    <w:p w:rsidRPr="00C10BF5" w:rsidR="00360105" w:rsidP="00B46144" w:rsidRDefault="00183ABD" w14:paraId="4AC947DB" w14:textId="77777777">
      <w:pPr>
        <w:rPr>
          <w:rFonts w:eastAsia="PMingLiU"/>
          <w:lang w:eastAsia="zh-TW"/>
        </w:rPr>
      </w:pPr>
      <w:r w:rsidRPr="00C10BF5">
        <w:rPr>
          <w:rFonts w:eastAsia="PMingLiU"/>
          <w:lang w:eastAsia="zh-TW"/>
        </w:rPr>
        <w:t xml:space="preserve">2=1 </w:t>
      </w:r>
      <w:r w:rsidRPr="00C10BF5">
        <w:rPr>
          <w:rFonts w:eastAsia="PMingLiU"/>
          <w:lang w:eastAsia="zh-TW"/>
        </w:rPr>
        <w:t>小時但不到</w:t>
      </w:r>
      <w:r w:rsidRPr="00C10BF5">
        <w:rPr>
          <w:rFonts w:eastAsia="PMingLiU"/>
          <w:lang w:eastAsia="zh-TW"/>
        </w:rPr>
        <w:t xml:space="preserve"> 2 </w:t>
      </w:r>
      <w:r w:rsidRPr="00C10BF5">
        <w:rPr>
          <w:rFonts w:eastAsia="PMingLiU"/>
          <w:lang w:eastAsia="zh-TW"/>
        </w:rPr>
        <w:t>小時</w:t>
      </w:r>
    </w:p>
    <w:p w:rsidRPr="00C10BF5" w:rsidR="00360105" w:rsidP="00B46144" w:rsidRDefault="00183ABD" w14:paraId="26D66E75" w14:textId="77777777">
      <w:pPr>
        <w:rPr>
          <w:rFonts w:eastAsia="PMingLiU"/>
          <w:lang w:eastAsia="zh-TW"/>
        </w:rPr>
      </w:pPr>
      <w:r w:rsidRPr="00C10BF5">
        <w:rPr>
          <w:rFonts w:eastAsia="PMingLiU"/>
          <w:lang w:eastAsia="zh-TW"/>
        </w:rPr>
        <w:t xml:space="preserve">3=2 </w:t>
      </w:r>
      <w:r w:rsidRPr="00C10BF5">
        <w:rPr>
          <w:rFonts w:eastAsia="PMingLiU"/>
          <w:lang w:eastAsia="zh-TW"/>
        </w:rPr>
        <w:t>小時但不到</w:t>
      </w:r>
      <w:r w:rsidRPr="00C10BF5">
        <w:rPr>
          <w:rFonts w:eastAsia="PMingLiU"/>
          <w:lang w:eastAsia="zh-TW"/>
        </w:rPr>
        <w:t xml:space="preserve"> 3 </w:t>
      </w:r>
      <w:r w:rsidRPr="00C10BF5">
        <w:rPr>
          <w:rFonts w:eastAsia="PMingLiU"/>
          <w:lang w:eastAsia="zh-TW"/>
        </w:rPr>
        <w:t>小時</w:t>
      </w:r>
      <w:r w:rsidRPr="00C10BF5">
        <w:rPr>
          <w:rFonts w:eastAsia="PMingLiU"/>
          <w:lang w:eastAsia="zh-TW"/>
        </w:rPr>
        <w:t xml:space="preserve">  </w:t>
      </w:r>
    </w:p>
    <w:p w:rsidRPr="00C10BF5" w:rsidR="00360105" w:rsidP="00B46144" w:rsidRDefault="00183ABD" w14:paraId="0B584670" w14:textId="77777777">
      <w:pPr>
        <w:rPr>
          <w:rFonts w:eastAsia="PMingLiU"/>
          <w:lang w:eastAsia="zh-TW"/>
        </w:rPr>
      </w:pPr>
      <w:r w:rsidRPr="00C10BF5">
        <w:rPr>
          <w:rFonts w:eastAsia="PMingLiU"/>
          <w:lang w:eastAsia="zh-TW"/>
        </w:rPr>
        <w:t xml:space="preserve">4=3 </w:t>
      </w:r>
      <w:r w:rsidRPr="00C10BF5">
        <w:rPr>
          <w:rFonts w:eastAsia="PMingLiU"/>
          <w:lang w:eastAsia="zh-TW"/>
        </w:rPr>
        <w:t>小時但不到</w:t>
      </w:r>
      <w:r w:rsidRPr="00C10BF5">
        <w:rPr>
          <w:rFonts w:eastAsia="PMingLiU"/>
          <w:lang w:eastAsia="zh-TW"/>
        </w:rPr>
        <w:t xml:space="preserve"> 4 </w:t>
      </w:r>
      <w:r w:rsidRPr="00C10BF5">
        <w:rPr>
          <w:rFonts w:eastAsia="PMingLiU"/>
          <w:lang w:eastAsia="zh-TW"/>
        </w:rPr>
        <w:t>小時</w:t>
      </w:r>
    </w:p>
    <w:p w:rsidRPr="00C10BF5" w:rsidR="00360105" w:rsidP="00B46144" w:rsidRDefault="00183ABD" w14:paraId="5492F88C" w14:textId="77777777">
      <w:pPr>
        <w:rPr>
          <w:rFonts w:eastAsia="PMingLiU"/>
          <w:lang w:eastAsia="zh-TW"/>
        </w:rPr>
      </w:pPr>
      <w:r w:rsidRPr="00C10BF5">
        <w:rPr>
          <w:rFonts w:eastAsia="PMingLiU"/>
          <w:lang w:eastAsia="zh-TW"/>
        </w:rPr>
        <w:t xml:space="preserve">5=4 </w:t>
      </w:r>
      <w:r w:rsidRPr="00C10BF5">
        <w:rPr>
          <w:rFonts w:eastAsia="PMingLiU"/>
          <w:lang w:eastAsia="zh-TW"/>
        </w:rPr>
        <w:t>小時或以上</w:t>
      </w:r>
      <w:r w:rsidRPr="00C10BF5">
        <w:rPr>
          <w:rFonts w:eastAsia="PMingLiU"/>
          <w:lang w:eastAsia="zh-TW"/>
        </w:rPr>
        <w:t xml:space="preserve"> </w:t>
      </w:r>
    </w:p>
    <w:p w:rsidRPr="00C10BF5" w:rsidR="00360105" w:rsidP="00725CD1" w:rsidRDefault="009E4771" w14:paraId="2556061A" w14:textId="77777777">
      <w:pPr>
        <w:rPr>
          <w:rFonts w:eastAsia="PMingLiU"/>
          <w:lang w:eastAsia="zh-TW"/>
        </w:rPr>
      </w:pPr>
      <w:r w:rsidRPr="00C10BF5">
        <w:rPr>
          <w:rFonts w:eastAsia="PMingLiU"/>
          <w:lang w:eastAsia="zh-TW"/>
        </w:rPr>
        <w:t>6 =</w:t>
      </w:r>
      <w:r w:rsidRPr="00C10BF5">
        <w:rPr>
          <w:rFonts w:eastAsia="PMingLiU"/>
          <w:lang w:eastAsia="zh-TW"/>
        </w:rPr>
        <w:t>在工作或學校之外不使用電子裝置</w:t>
      </w:r>
      <w:r w:rsidRPr="00C10BF5">
        <w:rPr>
          <w:rFonts w:eastAsia="PMingLiU"/>
          <w:lang w:eastAsia="zh-TW"/>
        </w:rPr>
        <w:t xml:space="preserve"> </w:t>
      </w:r>
    </w:p>
    <w:p w:rsidRPr="00C10BF5" w:rsidR="00360105" w:rsidP="00B46144" w:rsidRDefault="00E84638" w14:paraId="7034D4DB" w14:textId="77777777">
      <w:pPr>
        <w:rPr>
          <w:rFonts w:eastAsia="PMingLiU"/>
          <w:lang w:eastAsia="zh-TW"/>
        </w:rPr>
      </w:pPr>
      <w:r w:rsidRPr="00C10BF5">
        <w:rPr>
          <w:lang w:eastAsia="zh-TW"/>
        </w:rPr>
        <w:t>……………………………………………………………………………………………………</w:t>
      </w:r>
    </w:p>
    <w:p w:rsidRPr="00C10BF5" w:rsidR="00360105" w:rsidP="00B46144" w:rsidRDefault="00360105" w14:paraId="35D6C55A" w14:textId="77777777">
      <w:pPr>
        <w:rPr>
          <w:rFonts w:eastAsia="PMingLiU"/>
          <w:lang w:eastAsia="zh-TW"/>
        </w:rPr>
      </w:pPr>
    </w:p>
    <w:p w:rsidRPr="00C10BF5" w:rsidR="00360105" w:rsidP="00B46144" w:rsidRDefault="00E84638" w14:paraId="0B5DE7D6" w14:textId="4C1A85EC">
      <w:pPr>
        <w:rPr>
          <w:rFonts w:eastAsia="PMingLiU"/>
          <w:lang w:eastAsia="zh-TW"/>
        </w:rPr>
      </w:pPr>
      <w:r w:rsidRPr="00C10BF5">
        <w:rPr>
          <w:lang w:eastAsia="zh-TW"/>
        </w:rPr>
        <w:t>CON9n3.</w:t>
      </w:r>
      <w:r w:rsidRPr="00C10BF5">
        <w:rPr>
          <w:rFonts w:hint="eastAsia" w:eastAsiaTheme="minorEastAsia"/>
          <w:lang w:eastAsia="zh-CN"/>
        </w:rPr>
        <w:t xml:space="preserve"> </w:t>
      </w:r>
      <w:r w:rsidRPr="00C10BF5" w:rsidR="00360105">
        <w:rPr>
          <w:rFonts w:eastAsia="PMingLiU"/>
          <w:lang w:eastAsia="zh-TW"/>
        </w:rPr>
        <w:t>在</w:t>
      </w:r>
      <w:r w:rsidRPr="00C10BF5" w:rsidR="00360105">
        <w:rPr>
          <w:rFonts w:eastAsia="PMingLiU"/>
          <w:lang w:eastAsia="zh-TW"/>
        </w:rPr>
        <w:t xml:space="preserve"> 24 </w:t>
      </w:r>
      <w:r w:rsidRPr="00C10BF5" w:rsidR="00360105">
        <w:rPr>
          <w:rFonts w:eastAsia="PMingLiU"/>
          <w:lang w:eastAsia="zh-TW"/>
        </w:rPr>
        <w:t>小時內</w:t>
      </w:r>
      <w:r w:rsidRPr="00C10BF5" w:rsidR="00360105">
        <w:rPr>
          <w:rFonts w:eastAsia="PMingLiU"/>
          <w:lang w:eastAsia="zh-TW"/>
        </w:rPr>
        <w:t>{</w:t>
      </w:r>
      <w:r w:rsidRPr="00C10BF5" w:rsidR="00360105">
        <w:rPr>
          <w:rFonts w:eastAsia="PMingLiU"/>
          <w:lang w:eastAsia="zh-TW"/>
        </w:rPr>
        <w:t>您</w:t>
      </w:r>
      <w:r w:rsidRPr="00C10BF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平均</w:t>
      </w:r>
      <w:r w:rsidRPr="00C10BF5" w:rsidR="004149B5">
        <w:rPr>
          <w:rFonts w:hint="eastAsia" w:eastAsia="PMingLiU"/>
          <w:lang w:eastAsia="zh-TW"/>
        </w:rPr>
        <w:t>有多少小時的</w:t>
      </w:r>
      <w:r w:rsidRPr="00C10BF5" w:rsidR="00360105">
        <w:rPr>
          <w:rFonts w:eastAsia="PMingLiU"/>
          <w:lang w:eastAsia="zh-TW"/>
        </w:rPr>
        <w:t>睡眠</w:t>
      </w:r>
      <w:r w:rsidRPr="00C10BF5" w:rsidR="004149B5">
        <w:rPr>
          <w:rFonts w:hint="eastAsia" w:eastAsia="PMingLiU"/>
          <w:lang w:eastAsia="zh-TW"/>
        </w:rPr>
        <w:t>時間</w:t>
      </w:r>
      <w:r w:rsidRPr="00C10BF5" w:rsidR="00360105">
        <w:rPr>
          <w:rFonts w:eastAsia="PMingLiU"/>
          <w:lang w:eastAsia="zh-TW"/>
        </w:rPr>
        <w:t>？</w:t>
      </w:r>
    </w:p>
    <w:p w:rsidRPr="00C10BF5" w:rsidR="00360105" w:rsidP="00B46144" w:rsidRDefault="00360105" w14:paraId="2C93C3ED" w14:textId="77777777">
      <w:pPr>
        <w:rPr>
          <w:rFonts w:eastAsia="PMingLiU"/>
          <w:lang w:eastAsia="zh-TW"/>
        </w:rPr>
      </w:pPr>
    </w:p>
    <w:p w:rsidRPr="00C10BF5" w:rsidR="00E84638" w:rsidP="00E84638" w:rsidRDefault="00E84638" w14:paraId="3BD02401" w14:textId="77777777">
      <w:r w:rsidRPr="00C10BF5">
        <w:t>____ HOURS [ALLOW 01 – 20]</w:t>
      </w:r>
    </w:p>
    <w:p w:rsidRPr="00C10BF5" w:rsidR="00E84638" w:rsidP="00E84638" w:rsidRDefault="00E84638" w14:paraId="3B020A16" w14:textId="77777777"/>
    <w:p w:rsidRPr="00C10BF5" w:rsidR="00360105" w:rsidP="00E84638" w:rsidRDefault="00E84638" w14:paraId="5849D205" w14:textId="77777777">
      <w:pPr>
        <w:rPr>
          <w:rFonts w:eastAsia="PMingLiU"/>
          <w:lang w:eastAsia="zh-TW"/>
        </w:rPr>
      </w:pPr>
      <w:r w:rsidRPr="00C10BF5">
        <w:t>……………………………………………………………………………………………………</w:t>
      </w:r>
    </w:p>
    <w:p w:rsidRPr="00C10BF5" w:rsidR="00360105" w:rsidP="00B46144" w:rsidRDefault="00360105" w14:paraId="230AF677" w14:textId="77777777">
      <w:pPr>
        <w:rPr>
          <w:rFonts w:eastAsia="PMingLiU"/>
          <w:lang w:eastAsia="zh-TW"/>
        </w:rPr>
      </w:pPr>
    </w:p>
    <w:p w:rsidRPr="00C10BF5" w:rsidR="00360105" w:rsidP="000607BB" w:rsidRDefault="00E84638" w14:paraId="769DF53D" w14:textId="49797B81">
      <w:pPr>
        <w:rPr>
          <w:rFonts w:eastAsia="PMingLiU"/>
          <w:lang w:eastAsia="zh-TW"/>
        </w:rPr>
      </w:pPr>
      <w:r w:rsidRPr="00C10BF5">
        <w:rPr>
          <w:lang w:eastAsia="zh-TW"/>
        </w:rPr>
        <w:t>CON1.</w:t>
      </w:r>
      <w:r w:rsidRPr="00C10BF5">
        <w:rPr>
          <w:lang w:eastAsia="zh-TW"/>
        </w:rPr>
        <w:tab/>
      </w:r>
      <w:r w:rsidRPr="00C10BF5">
        <w:rPr>
          <w:rFonts w:hint="eastAsia" w:eastAsiaTheme="minorEastAsia"/>
          <w:lang w:eastAsia="zh-CN"/>
        </w:rPr>
        <w:t xml:space="preserve"> </w:t>
      </w:r>
      <w:r w:rsidRPr="00C10BF5" w:rsidR="00360105">
        <w:rPr>
          <w:rFonts w:eastAsia="PMingLiU"/>
          <w:lang w:eastAsia="zh-TW"/>
        </w:rPr>
        <w:t>您</w:t>
      </w:r>
      <w:r w:rsidRPr="00C10BF5" w:rsidR="001A1DA8">
        <w:rPr>
          <w:rFonts w:hint="eastAsia" w:eastAsia="PMingLiU"/>
          <w:lang w:eastAsia="zh-TW"/>
        </w:rPr>
        <w:t>認為</w:t>
      </w:r>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Del="002C5FF9" w:rsidR="002C5FF9">
        <w:rPr>
          <w:rFonts w:eastAsia="PMingLiU"/>
          <w:lang w:eastAsia="zh-TW"/>
        </w:rPr>
        <w:t xml:space="preserve"> </w:t>
      </w:r>
      <w:r w:rsidRPr="00C10BF5" w:rsidR="002C5FF9">
        <w:rPr>
          <w:rFonts w:eastAsia="PMingLiU"/>
          <w:lang w:eastAsia="zh-TW"/>
        </w:rPr>
        <w:t>NAME</w:t>
      </w:r>
      <w:r w:rsidRPr="00C10BF5" w:rsidR="00360105">
        <w:rPr>
          <w:rFonts w:eastAsia="PMingLiU"/>
          <w:lang w:eastAsia="zh-TW"/>
        </w:rPr>
        <w:t>}</w:t>
      </w:r>
      <w:r w:rsidRPr="00C10BF5" w:rsidR="002C5FF9">
        <w:rPr>
          <w:rFonts w:eastAsia="PMingLiU"/>
          <w:lang w:eastAsia="zh-TW"/>
        </w:rPr>
        <w:t>的</w:t>
      </w:r>
      <w:r w:rsidRPr="00C10BF5" w:rsidR="004149B5">
        <w:rPr>
          <w:rFonts w:hint="eastAsia" w:eastAsia="PMingLiU"/>
          <w:lang w:eastAsia="zh-TW"/>
        </w:rPr>
        <w:t>整</w:t>
      </w:r>
      <w:r w:rsidRPr="00C10BF5" w:rsidR="004149B5">
        <w:rPr>
          <w:rFonts w:eastAsia="PMingLiU"/>
          <w:lang w:eastAsia="zh-TW"/>
        </w:rPr>
        <w:t>體</w:t>
      </w:r>
      <w:r w:rsidRPr="00C10BF5" w:rsidR="00360105">
        <w:rPr>
          <w:rFonts w:eastAsia="PMingLiU"/>
          <w:lang w:eastAsia="zh-TW"/>
        </w:rPr>
        <w:t>健康狀況是極好、非常好、良好、一般</w:t>
      </w:r>
      <w:r w:rsidRPr="00C10BF5" w:rsidR="004149B5">
        <w:rPr>
          <w:rFonts w:hint="eastAsia" w:eastAsia="PMingLiU"/>
          <w:lang w:eastAsia="zh-TW"/>
        </w:rPr>
        <w:t>或</w:t>
      </w:r>
      <w:r w:rsidRPr="00C10BF5" w:rsidR="00360105">
        <w:rPr>
          <w:rFonts w:eastAsia="PMingLiU"/>
          <w:lang w:eastAsia="zh-TW"/>
        </w:rPr>
        <w:t>是較差？</w:t>
      </w:r>
      <w:r w:rsidRPr="00C10BF5" w:rsidR="00360105">
        <w:rPr>
          <w:rFonts w:eastAsia="PMingLiU"/>
          <w:lang w:eastAsia="zh-TW"/>
        </w:rPr>
        <w:tab/>
      </w:r>
    </w:p>
    <w:p w:rsidRPr="00C10BF5" w:rsidR="00360105" w:rsidP="00B46144" w:rsidRDefault="00360105" w14:paraId="24D62657" w14:textId="77777777">
      <w:pPr>
        <w:rPr>
          <w:rFonts w:eastAsia="PMingLiU"/>
          <w:lang w:eastAsia="zh-TW"/>
        </w:rPr>
      </w:pPr>
    </w:p>
    <w:p w:rsidRPr="00C10BF5" w:rsidR="00360105" w:rsidP="00B46144" w:rsidRDefault="00360105" w14:paraId="468990C7" w14:textId="77777777">
      <w:pPr>
        <w:rPr>
          <w:rFonts w:eastAsia="PMingLiU"/>
          <w:lang w:eastAsia="zh-TW"/>
        </w:rPr>
      </w:pPr>
      <w:r w:rsidRPr="00C10BF5">
        <w:rPr>
          <w:rFonts w:eastAsia="PMingLiU"/>
          <w:lang w:eastAsia="zh-TW"/>
        </w:rPr>
        <w:t>1=</w:t>
      </w:r>
      <w:r w:rsidRPr="00C10BF5">
        <w:rPr>
          <w:rFonts w:eastAsia="PMingLiU"/>
          <w:lang w:eastAsia="zh-TW"/>
        </w:rPr>
        <w:t>極好</w:t>
      </w:r>
    </w:p>
    <w:p w:rsidRPr="00C10BF5" w:rsidR="00360105" w:rsidP="00B46144" w:rsidRDefault="00360105" w14:paraId="2683EC79" w14:textId="77777777">
      <w:pPr>
        <w:rPr>
          <w:rFonts w:eastAsia="PMingLiU"/>
          <w:lang w:eastAsia="zh-TW"/>
        </w:rPr>
      </w:pPr>
      <w:r w:rsidRPr="00C10BF5">
        <w:rPr>
          <w:rFonts w:eastAsia="PMingLiU"/>
          <w:lang w:eastAsia="zh-TW"/>
        </w:rPr>
        <w:t>2=</w:t>
      </w:r>
      <w:r w:rsidRPr="00C10BF5">
        <w:rPr>
          <w:rFonts w:eastAsia="PMingLiU"/>
          <w:lang w:eastAsia="zh-TW"/>
        </w:rPr>
        <w:t>非常好</w:t>
      </w:r>
    </w:p>
    <w:p w:rsidRPr="00C10BF5" w:rsidR="00360105" w:rsidP="00B46144" w:rsidRDefault="00360105" w14:paraId="2E13B10E" w14:textId="77777777">
      <w:pPr>
        <w:rPr>
          <w:rFonts w:eastAsia="PMingLiU"/>
          <w:lang w:eastAsia="zh-TW"/>
        </w:rPr>
      </w:pPr>
      <w:r w:rsidRPr="00C10BF5">
        <w:rPr>
          <w:rFonts w:eastAsia="PMingLiU"/>
          <w:lang w:eastAsia="zh-TW"/>
        </w:rPr>
        <w:t>3=</w:t>
      </w:r>
      <w:r w:rsidRPr="00C10BF5">
        <w:rPr>
          <w:rFonts w:eastAsia="PMingLiU"/>
          <w:lang w:eastAsia="zh-TW"/>
        </w:rPr>
        <w:t>良好</w:t>
      </w:r>
    </w:p>
    <w:p w:rsidRPr="00C10BF5" w:rsidR="00360105" w:rsidP="00B46144" w:rsidRDefault="00360105" w14:paraId="447C2A6C" w14:textId="77777777">
      <w:pPr>
        <w:rPr>
          <w:rFonts w:eastAsia="PMingLiU"/>
          <w:lang w:eastAsia="zh-TW"/>
        </w:rPr>
      </w:pPr>
      <w:r w:rsidRPr="00C10BF5">
        <w:rPr>
          <w:rFonts w:eastAsia="PMingLiU"/>
          <w:lang w:eastAsia="zh-TW"/>
        </w:rPr>
        <w:t>4=</w:t>
      </w:r>
      <w:r w:rsidRPr="00C10BF5">
        <w:rPr>
          <w:rFonts w:eastAsia="PMingLiU"/>
          <w:lang w:eastAsia="zh-TW"/>
        </w:rPr>
        <w:t>一般</w:t>
      </w:r>
    </w:p>
    <w:p w:rsidRPr="00C10BF5" w:rsidR="00360105" w:rsidP="00B46144" w:rsidRDefault="00360105" w14:paraId="6A743DE2" w14:textId="77777777">
      <w:pPr>
        <w:rPr>
          <w:rFonts w:eastAsia="PMingLiU"/>
          <w:lang w:eastAsia="zh-TW"/>
        </w:rPr>
      </w:pPr>
      <w:r w:rsidRPr="00C10BF5">
        <w:rPr>
          <w:rFonts w:eastAsia="PMingLiU"/>
          <w:lang w:eastAsia="zh-TW"/>
        </w:rPr>
        <w:t>5=</w:t>
      </w:r>
      <w:r w:rsidRPr="00C10BF5">
        <w:rPr>
          <w:rFonts w:eastAsia="PMingLiU"/>
          <w:lang w:eastAsia="zh-TW"/>
        </w:rPr>
        <w:t>較差</w:t>
      </w:r>
    </w:p>
    <w:p w:rsidRPr="00C10BF5" w:rsidR="00360105" w:rsidP="00B46144" w:rsidRDefault="00360105" w14:paraId="08770057" w14:textId="77777777">
      <w:pPr>
        <w:rPr>
          <w:rFonts w:eastAsia="PMingLiU"/>
          <w:lang w:eastAsia="zh-TW"/>
        </w:rPr>
      </w:pPr>
      <w:r w:rsidRPr="00C10BF5">
        <w:rPr>
          <w:rFonts w:eastAsia="PMingLiU"/>
          <w:lang w:eastAsia="zh-TW"/>
        </w:rPr>
        <w:t xml:space="preserve"> </w:t>
      </w:r>
      <w:r w:rsidRPr="00C10BF5" w:rsidR="00E84638">
        <w:rPr>
          <w:lang w:eastAsia="zh-TW"/>
        </w:rPr>
        <w:t>……………………………………………………………………………………………………</w:t>
      </w:r>
    </w:p>
    <w:p w:rsidRPr="00C10BF5" w:rsidR="00360105" w:rsidP="00B46144" w:rsidRDefault="00360105" w14:paraId="5854B909" w14:textId="77777777">
      <w:pPr>
        <w:rPr>
          <w:rFonts w:eastAsia="PMingLiU"/>
          <w:lang w:eastAsia="zh-TW"/>
        </w:rPr>
      </w:pPr>
    </w:p>
    <w:p w:rsidRPr="00C10BF5" w:rsidR="00360105" w:rsidP="000607BB" w:rsidRDefault="00E84638" w14:paraId="454B6749" w14:textId="195C163D">
      <w:pPr>
        <w:rPr>
          <w:rFonts w:eastAsia="PMingLiU"/>
          <w:lang w:eastAsia="zh-TW"/>
        </w:rPr>
      </w:pPr>
      <w:r w:rsidRPr="00C10BF5">
        <w:rPr>
          <w:lang w:eastAsia="zh-TW"/>
        </w:rPr>
        <w:t>CON1a.</w:t>
      </w:r>
      <w:r w:rsidRPr="00C10BF5">
        <w:rPr>
          <w:rFonts w:hint="eastAsia" w:eastAsiaTheme="minorEastAsia"/>
          <w:lang w:eastAsia="zh-TW"/>
        </w:rPr>
        <w:t xml:space="preserve"> </w:t>
      </w:r>
      <w:r w:rsidRPr="00C10BF5" w:rsidR="00360105">
        <w:rPr>
          <w:rFonts w:eastAsia="PMingLiU"/>
          <w:lang w:eastAsia="zh-TW"/>
        </w:rPr>
        <w:t>與</w:t>
      </w:r>
      <w:r w:rsidRPr="00C10BF5" w:rsidR="00360105">
        <w:rPr>
          <w:rFonts w:eastAsia="PMingLiU"/>
          <w:lang w:eastAsia="zh-TW"/>
        </w:rPr>
        <w:t xml:space="preserve"> </w:t>
      </w:r>
      <w:r w:rsidRPr="00C10BF5" w:rsidR="00360105">
        <w:rPr>
          <w:rFonts w:eastAsia="PMingLiU"/>
          <w:b/>
          <w:bCs/>
          <w:lang w:eastAsia="zh-TW"/>
        </w:rPr>
        <w:t xml:space="preserve">12 </w:t>
      </w:r>
      <w:r w:rsidRPr="00C10BF5" w:rsidR="00360105">
        <w:rPr>
          <w:rFonts w:eastAsia="PMingLiU"/>
          <w:b/>
          <w:bCs/>
          <w:lang w:eastAsia="zh-TW"/>
        </w:rPr>
        <w:t>個月前</w:t>
      </w:r>
      <w:r w:rsidRPr="00C10BF5" w:rsidR="00DC3AEE">
        <w:rPr>
          <w:rFonts w:hint="eastAsia" w:eastAsia="PMingLiU"/>
          <w:b/>
          <w:bCs/>
          <w:lang w:eastAsia="zh-TW"/>
        </w:rPr>
        <w:t>相</w:t>
      </w:r>
      <w:r w:rsidRPr="00C10BF5" w:rsidR="00360105">
        <w:rPr>
          <w:rFonts w:eastAsia="PMingLiU"/>
          <w:lang w:eastAsia="zh-TW"/>
        </w:rPr>
        <w:t>比較，</w:t>
      </w:r>
      <w:proofErr w:type="gramStart"/>
      <w:r w:rsidRPr="00C10BF5" w:rsidR="00360105">
        <w:rPr>
          <w:rFonts w:eastAsia="PMingLiU"/>
          <w:lang w:eastAsia="zh-TW"/>
        </w:rPr>
        <w:t>也就是從</w:t>
      </w:r>
      <w:r w:rsidRPr="00C10BF5" w:rsidR="001A1DA8">
        <w:t>{</w:t>
      </w:r>
      <w:proofErr w:type="gramEnd"/>
      <w:r w:rsidRPr="00C10BF5" w:rsidR="001A1DA8">
        <w:t>12 MONTH REFERENCE DATE}</w:t>
      </w:r>
      <w:r w:rsidRPr="00C10BF5" w:rsidR="00360105">
        <w:rPr>
          <w:rFonts w:eastAsia="PMingLiU"/>
          <w:lang w:eastAsia="zh-TW"/>
        </w:rPr>
        <w:t>起至今，您</w:t>
      </w:r>
      <w:r w:rsidRPr="00C10BF5" w:rsidR="001A1DA8">
        <w:rPr>
          <w:rFonts w:hint="eastAsia" w:eastAsia="PMingLiU"/>
          <w:lang w:eastAsia="zh-TW"/>
        </w:rPr>
        <w:t>認為</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47264B">
        <w:rPr>
          <w:rFonts w:eastAsia="PMingLiU"/>
          <w:lang w:eastAsia="zh-TW"/>
        </w:rPr>
        <w:t>NAME</w:t>
      </w:r>
      <w:r w:rsidRPr="00C10BF5" w:rsidDel="0047264B" w:rsidR="0047264B">
        <w:rPr>
          <w:rFonts w:eastAsia="PMingLiU"/>
          <w:lang w:eastAsia="zh-TW"/>
        </w:rPr>
        <w:t xml:space="preserve"> </w:t>
      </w:r>
      <w:r w:rsidRPr="00C10BF5" w:rsidR="00360105">
        <w:rPr>
          <w:rFonts w:eastAsia="PMingLiU"/>
          <w:lang w:eastAsia="zh-TW"/>
        </w:rPr>
        <w:t>}</w:t>
      </w:r>
      <w:r w:rsidRPr="00C10BF5" w:rsidR="0047264B">
        <w:rPr>
          <w:rFonts w:eastAsia="PMingLiU"/>
          <w:lang w:eastAsia="zh-TW"/>
        </w:rPr>
        <w:t>的</w:t>
      </w:r>
      <w:r w:rsidRPr="00C10BF5" w:rsidR="00360105">
        <w:rPr>
          <w:rFonts w:eastAsia="PMingLiU"/>
          <w:lang w:eastAsia="zh-TW"/>
        </w:rPr>
        <w:t>健康</w:t>
      </w:r>
      <w:r w:rsidRPr="00C10BF5" w:rsidR="0047264B">
        <w:rPr>
          <w:rFonts w:hint="eastAsia" w:eastAsia="PMingLiU"/>
          <w:lang w:eastAsia="zh-TW"/>
        </w:rPr>
        <w:t>狀況比</w:t>
      </w:r>
      <w:r w:rsidRPr="00C10BF5" w:rsidR="00360105">
        <w:rPr>
          <w:rFonts w:eastAsia="PMingLiU"/>
          <w:lang w:eastAsia="zh-TW"/>
        </w:rPr>
        <w:t>現在更好、更差還是大致相同？</w:t>
      </w:r>
    </w:p>
    <w:p w:rsidRPr="00C10BF5" w:rsidR="00360105" w:rsidP="00B46144" w:rsidRDefault="00360105" w14:paraId="78C62D43" w14:textId="77777777">
      <w:pPr>
        <w:rPr>
          <w:rFonts w:eastAsia="PMingLiU"/>
          <w:lang w:eastAsia="zh-TW"/>
        </w:rPr>
      </w:pPr>
    </w:p>
    <w:p w:rsidRPr="00C10BF5" w:rsidR="00360105" w:rsidP="00B46144" w:rsidRDefault="00360105" w14:paraId="65C36A0F" w14:textId="77777777">
      <w:pPr>
        <w:rPr>
          <w:rFonts w:eastAsia="PMingLiU"/>
          <w:lang w:eastAsia="zh-TW"/>
        </w:rPr>
      </w:pPr>
      <w:r w:rsidRPr="00C10BF5">
        <w:rPr>
          <w:rFonts w:eastAsia="PMingLiU"/>
          <w:lang w:eastAsia="zh-TW"/>
        </w:rPr>
        <w:t>1=</w:t>
      </w:r>
      <w:r w:rsidRPr="00C10BF5">
        <w:rPr>
          <w:rFonts w:eastAsia="PMingLiU"/>
          <w:lang w:eastAsia="zh-TW"/>
        </w:rPr>
        <w:t>更好</w:t>
      </w:r>
    </w:p>
    <w:p w:rsidRPr="00C10BF5" w:rsidR="00360105" w:rsidP="00B46144" w:rsidRDefault="00360105" w14:paraId="14C8B212" w14:textId="77777777">
      <w:pPr>
        <w:rPr>
          <w:rFonts w:eastAsia="PMingLiU"/>
          <w:lang w:eastAsia="zh-TW"/>
        </w:rPr>
      </w:pPr>
      <w:r w:rsidRPr="00C10BF5">
        <w:rPr>
          <w:rFonts w:eastAsia="PMingLiU"/>
          <w:lang w:eastAsia="zh-TW"/>
        </w:rPr>
        <w:t>2=</w:t>
      </w:r>
      <w:r w:rsidRPr="00C10BF5">
        <w:rPr>
          <w:rFonts w:eastAsia="PMingLiU"/>
          <w:lang w:eastAsia="zh-TW"/>
        </w:rPr>
        <w:t>更差</w:t>
      </w:r>
    </w:p>
    <w:p w:rsidRPr="00C10BF5" w:rsidR="00360105" w:rsidP="00B46144" w:rsidRDefault="00360105" w14:paraId="7264103D" w14:textId="77777777">
      <w:pPr>
        <w:rPr>
          <w:rFonts w:eastAsia="PMingLiU"/>
          <w:lang w:eastAsia="zh-TW"/>
        </w:rPr>
      </w:pPr>
      <w:r w:rsidRPr="00C10BF5">
        <w:rPr>
          <w:rFonts w:eastAsia="PMingLiU"/>
          <w:lang w:eastAsia="zh-TW"/>
        </w:rPr>
        <w:t>3=</w:t>
      </w:r>
      <w:r w:rsidRPr="00C10BF5">
        <w:rPr>
          <w:rFonts w:eastAsia="PMingLiU"/>
          <w:lang w:eastAsia="zh-TW"/>
        </w:rPr>
        <w:t>大致相同</w:t>
      </w:r>
    </w:p>
    <w:p w:rsidRPr="00C10BF5" w:rsidR="00E84638" w:rsidP="00E84638" w:rsidRDefault="00E84638" w14:paraId="03CFDABE" w14:textId="77777777">
      <w:r w:rsidRPr="00C10BF5">
        <w:lastRenderedPageBreak/>
        <w:t>……………………………………………………………………………………………………</w:t>
      </w:r>
    </w:p>
    <w:p w:rsidRPr="00C10BF5" w:rsidR="00E84638" w:rsidP="00E84638" w:rsidRDefault="00E84638" w14:paraId="580751C3" w14:textId="77777777"/>
    <w:p w:rsidRPr="00C10BF5" w:rsidR="00360105" w:rsidP="00E84638" w:rsidRDefault="00E84638" w14:paraId="2BD87C29" w14:textId="1200EF20">
      <w:pPr>
        <w:rPr>
          <w:rFonts w:eastAsia="PMingLiU"/>
          <w:lang w:eastAsia="zh-TW"/>
        </w:rPr>
      </w:pPr>
      <w:r w:rsidRPr="00C10BF5">
        <w:t>CON2. [IF (INT3=2) AND INTAGE=15-49 CONTINUE, ELSE GO TO CON5]</w:t>
      </w:r>
    </w:p>
    <w:p w:rsidRPr="00C10BF5" w:rsidR="00AC3336" w:rsidP="00AC3336" w:rsidRDefault="00AC3336" w14:paraId="2B1FEDF6" w14:textId="77777777">
      <w:pPr>
        <w:rPr>
          <w:rFonts w:ascii="Times New Roman" w:hAnsi="Times New Roman" w:cs="Times New Roman" w:eastAsiaTheme="minorEastAsia"/>
          <w:lang w:eastAsia="zh-CN"/>
        </w:rPr>
      </w:pPr>
    </w:p>
    <w:p w:rsidRPr="00C10BF5" w:rsidR="00AC3336" w:rsidP="00AC3336" w:rsidRDefault="00AC3336" w14:paraId="02F8D1A2" w14:textId="7CCDE405">
      <w:pPr>
        <w:rPr>
          <w:rFonts w:ascii="Times New Roman" w:hAnsi="Times New Roman" w:eastAsia="PMingLiU" w:cs="Times New Roman"/>
          <w:lang w:eastAsia="zh-TW"/>
        </w:rPr>
      </w:pPr>
      <w:r w:rsidRPr="00C10BF5">
        <w:rPr>
          <w:rFonts w:ascii="Times New Roman" w:hAnsi="Times New Roman" w:eastAsia="PMingLiU" w:cs="Times New Roman"/>
          <w:lang w:eastAsia="zh-TW"/>
        </w:rPr>
        <w:t>下列幾個問題和您的體重有關。為</w:t>
      </w:r>
      <w:r w:rsidRPr="00C10BF5" w:rsidR="001A1DA8">
        <w:rPr>
          <w:rFonts w:hint="eastAsia" w:ascii="Times New Roman" w:hAnsi="Times New Roman" w:eastAsia="PMingLiU" w:cs="Times New Roman"/>
          <w:lang w:eastAsia="zh-TW"/>
        </w:rPr>
        <w:t>能選出合適的問題問您</w:t>
      </w:r>
      <w:r w:rsidRPr="00C10BF5">
        <w:rPr>
          <w:rFonts w:ascii="Times New Roman" w:hAnsi="Times New Roman" w:eastAsia="PMingLiU" w:cs="Times New Roman"/>
          <w:lang w:eastAsia="zh-TW"/>
        </w:rPr>
        <w:t>，我們需要知道您身體的任何可能</w:t>
      </w:r>
      <w:r w:rsidRPr="00C10BF5" w:rsidR="001A1DA8">
        <w:rPr>
          <w:rFonts w:hint="eastAsia" w:ascii="Times New Roman" w:hAnsi="Times New Roman" w:eastAsia="PMingLiU" w:cs="Times New Roman"/>
          <w:lang w:eastAsia="zh-TW"/>
        </w:rPr>
        <w:t>的</w:t>
      </w:r>
      <w:r w:rsidRPr="00C10BF5">
        <w:rPr>
          <w:rFonts w:ascii="Times New Roman" w:hAnsi="Times New Roman" w:eastAsia="PMingLiU" w:cs="Times New Roman"/>
          <w:lang w:eastAsia="zh-TW"/>
        </w:rPr>
        <w:t>變化。</w:t>
      </w:r>
      <w:r w:rsidRPr="00C10BF5">
        <w:rPr>
          <w:rFonts w:ascii="Times New Roman" w:hAnsi="Times New Roman" w:eastAsia="PMingLiU" w:cs="Times New Roman"/>
          <w:lang w:eastAsia="zh-TW"/>
        </w:rPr>
        <w:t xml:space="preserve"> </w:t>
      </w:r>
    </w:p>
    <w:p w:rsidRPr="00C10BF5" w:rsidR="00AC3336" w:rsidP="00B46144" w:rsidRDefault="00AC3336" w14:paraId="1E8EF079" w14:textId="77777777">
      <w:pPr>
        <w:rPr>
          <w:rFonts w:eastAsia="PMingLiU"/>
          <w:lang w:eastAsia="zh-TW"/>
        </w:rPr>
      </w:pPr>
    </w:p>
    <w:p w:rsidRPr="00C10BF5" w:rsidR="00360105" w:rsidP="00B46144" w:rsidRDefault="00360105" w14:paraId="6CAC0369" w14:textId="77777777">
      <w:pPr>
        <w:rPr>
          <w:rFonts w:eastAsia="PMingLiU"/>
          <w:lang w:eastAsia="zh-TW"/>
        </w:rPr>
      </w:pPr>
      <w:r w:rsidRPr="00C10BF5">
        <w:rPr>
          <w:rFonts w:eastAsia="PMingLiU"/>
          <w:lang w:eastAsia="zh-TW"/>
        </w:rPr>
        <w:t>您是否曾懷孕？</w:t>
      </w:r>
      <w:r w:rsidRPr="00C10BF5">
        <w:rPr>
          <w:rFonts w:eastAsia="PMingLiU"/>
          <w:lang w:eastAsia="zh-TW"/>
        </w:rPr>
        <w:t xml:space="preserve"> </w:t>
      </w:r>
    </w:p>
    <w:p w:rsidRPr="00C10BF5" w:rsidR="00360105" w:rsidP="00B46144" w:rsidRDefault="00360105" w14:paraId="1E0BBF7E" w14:textId="77777777">
      <w:pPr>
        <w:rPr>
          <w:rFonts w:eastAsia="PMingLiU"/>
          <w:lang w:eastAsia="zh-TW"/>
        </w:rPr>
      </w:pPr>
    </w:p>
    <w:p w:rsidRPr="00C10BF5" w:rsidR="00E84638" w:rsidP="00E84638" w:rsidRDefault="004931D2" w14:paraId="43BE116D" w14:textId="383DFD8C">
      <w:bookmarkStart w:name="OLE_LINK8" w:id="44"/>
      <w:bookmarkStart w:name="OLE_LINK7" w:id="45"/>
      <w:r w:rsidRPr="00C10BF5">
        <w:t>1=</w:t>
      </w:r>
      <w:r w:rsidRPr="00C10BF5">
        <w:rPr>
          <w:rFonts w:hint="eastAsia" w:ascii="PMingLiU" w:hAnsi="PMingLiU" w:eastAsia="PMingLiU" w:cs="PMingLiU"/>
        </w:rPr>
        <w:t>是</w:t>
      </w:r>
    </w:p>
    <w:p w:rsidRPr="00C10BF5" w:rsidR="00E84638" w:rsidP="00E84638" w:rsidRDefault="004931D2" w14:paraId="6DAF5577" w14:textId="6490F99D">
      <w:r w:rsidRPr="00C10BF5">
        <w:t>2=</w:t>
      </w:r>
      <w:r w:rsidRPr="00C10BF5">
        <w:rPr>
          <w:rFonts w:hint="eastAsia" w:ascii="PMingLiU" w:hAnsi="PMingLiU" w:eastAsia="PMingLiU" w:cs="PMingLiU"/>
        </w:rPr>
        <w:t>否</w:t>
      </w:r>
      <w:r w:rsidRPr="00C10BF5" w:rsidR="00E84638">
        <w:t xml:space="preserve"> </w:t>
      </w:r>
    </w:p>
    <w:p w:rsidRPr="00C10BF5" w:rsidR="00E84638" w:rsidP="00E84638" w:rsidRDefault="00E84638" w14:paraId="7A6EB262" w14:textId="77777777">
      <w:r w:rsidRPr="00C10BF5">
        <w:t>……………………………………………………………………………………………………</w:t>
      </w:r>
    </w:p>
    <w:p w:rsidRPr="00C10BF5" w:rsidR="00E84638" w:rsidP="00E84638" w:rsidRDefault="00E84638" w14:paraId="03BE590F" w14:textId="77777777"/>
    <w:p w:rsidRPr="00C10BF5" w:rsidR="00360105" w:rsidP="00E84638" w:rsidRDefault="00E84638" w14:paraId="386B46E0" w14:textId="77777777">
      <w:pPr>
        <w:rPr>
          <w:rFonts w:eastAsia="PMingLiU"/>
          <w:lang w:eastAsia="zh-TW"/>
        </w:rPr>
      </w:pPr>
      <w:r w:rsidRPr="00C10BF5">
        <w:t>CON2a. [If CON2=1 continue, else go to CON5]</w:t>
      </w:r>
    </w:p>
    <w:bookmarkEnd w:id="44"/>
    <w:bookmarkEnd w:id="45"/>
    <w:p w:rsidRPr="00C10BF5" w:rsidR="00360105" w:rsidP="00B46144" w:rsidRDefault="00360105" w14:paraId="068AE295" w14:textId="77777777">
      <w:pPr>
        <w:rPr>
          <w:rFonts w:eastAsia="PMingLiU"/>
          <w:lang w:eastAsia="zh-TW"/>
        </w:rPr>
      </w:pPr>
    </w:p>
    <w:p w:rsidRPr="00C10BF5" w:rsidR="00360105" w:rsidP="00B46144" w:rsidRDefault="00360105" w14:paraId="1923347D" w14:textId="77777777">
      <w:pPr>
        <w:rPr>
          <w:rFonts w:eastAsiaTheme="minorEastAsia"/>
          <w:lang w:eastAsia="zh-CN"/>
        </w:rPr>
      </w:pPr>
      <w:r w:rsidRPr="00C10BF5">
        <w:rPr>
          <w:rFonts w:eastAsia="PMingLiU"/>
          <w:lang w:eastAsia="zh-TW"/>
        </w:rPr>
        <w:t>您目前是否懷孕？</w:t>
      </w:r>
      <w:r w:rsidRPr="00C10BF5">
        <w:rPr>
          <w:rFonts w:eastAsia="PMingLiU"/>
          <w:lang w:eastAsia="zh-TW"/>
        </w:rPr>
        <w:t xml:space="preserve"> </w:t>
      </w:r>
    </w:p>
    <w:p w:rsidRPr="00C10BF5" w:rsidR="00E84638" w:rsidP="00B46144" w:rsidRDefault="00E84638" w14:paraId="76A16863" w14:textId="77777777">
      <w:pPr>
        <w:rPr>
          <w:rFonts w:eastAsiaTheme="minorEastAsia"/>
          <w:lang w:eastAsia="zh-CN"/>
        </w:rPr>
      </w:pPr>
    </w:p>
    <w:p w:rsidRPr="00C10BF5" w:rsidR="00E84638" w:rsidP="00E84638" w:rsidRDefault="004931D2" w14:paraId="292E9B06" w14:textId="2AE59322">
      <w:r w:rsidRPr="00C10BF5">
        <w:t>1=</w:t>
      </w:r>
      <w:r w:rsidRPr="00C10BF5">
        <w:rPr>
          <w:rFonts w:hint="eastAsia" w:ascii="PMingLiU" w:hAnsi="PMingLiU" w:eastAsia="PMingLiU" w:cs="PMingLiU"/>
        </w:rPr>
        <w:t>是</w:t>
      </w:r>
    </w:p>
    <w:p w:rsidRPr="00C10BF5" w:rsidR="00E84638" w:rsidP="00E84638" w:rsidRDefault="004931D2" w14:paraId="7BFDEECC" w14:textId="22D1FE1A">
      <w:r w:rsidRPr="00C10BF5">
        <w:t>2=</w:t>
      </w:r>
      <w:r w:rsidRPr="00C10BF5">
        <w:rPr>
          <w:rFonts w:hint="eastAsia" w:ascii="PMingLiU" w:hAnsi="PMingLiU" w:eastAsia="PMingLiU" w:cs="PMingLiU"/>
        </w:rPr>
        <w:t>否</w:t>
      </w:r>
      <w:r w:rsidRPr="00C10BF5" w:rsidR="00E84638">
        <w:t xml:space="preserve"> </w:t>
      </w:r>
    </w:p>
    <w:p w:rsidRPr="00C10BF5" w:rsidR="00360105" w:rsidP="00E84638" w:rsidRDefault="00E84638" w14:paraId="57BEFC19" w14:textId="77777777">
      <w:pPr>
        <w:rPr>
          <w:rFonts w:eastAsia="PMingLiU"/>
          <w:lang w:eastAsia="zh-TW"/>
        </w:rPr>
      </w:pPr>
      <w:r w:rsidRPr="00C10BF5">
        <w:t>……………………………………………………………………………………………………</w:t>
      </w:r>
    </w:p>
    <w:p w:rsidRPr="00C10BF5" w:rsidR="00360105" w:rsidP="00B46144" w:rsidRDefault="00360105" w14:paraId="54DA2BD0" w14:textId="77777777">
      <w:pPr>
        <w:rPr>
          <w:rFonts w:eastAsia="PMingLiU"/>
          <w:lang w:eastAsia="zh-TW"/>
        </w:rPr>
      </w:pPr>
    </w:p>
    <w:p w:rsidRPr="00C10BF5" w:rsidR="00360105" w:rsidP="00B46144" w:rsidRDefault="00E84638" w14:paraId="50CFB782" w14:textId="01B1870F">
      <w:pPr>
        <w:rPr>
          <w:rFonts w:eastAsia="PMingLiU"/>
          <w:lang w:eastAsia="zh-TW"/>
        </w:rPr>
      </w:pPr>
      <w:r w:rsidRPr="00C10BF5">
        <w:t>CON5.</w:t>
      </w:r>
      <w:r w:rsidRPr="00C10BF5">
        <w:tab/>
        <w:t xml:space="preserve">  [</w:t>
      </w:r>
      <w:r w:rsidRPr="00C10BF5">
        <w:rPr>
          <w:b/>
        </w:rPr>
        <w:t>IF CON2a=1 FILL</w:t>
      </w:r>
      <w:r w:rsidRPr="00C10BF5">
        <w:t xml:space="preserve">:] </w:t>
      </w:r>
      <w:r w:rsidRPr="00C10BF5" w:rsidR="00360105">
        <w:rPr>
          <w:rFonts w:eastAsia="PMingLiU"/>
          <w:lang w:eastAsia="zh-TW"/>
        </w:rPr>
        <w:t>您認為您懷孕前過重、過輕還是體重適宜</w:t>
      </w:r>
      <w:proofErr w:type="gramStart"/>
      <w:r w:rsidRPr="00C10BF5" w:rsidR="00360105">
        <w:rPr>
          <w:rFonts w:eastAsia="PMingLiU"/>
          <w:lang w:eastAsia="zh-TW"/>
        </w:rPr>
        <w:t>？</w:t>
      </w:r>
      <w:r w:rsidRPr="00C10BF5">
        <w:rPr>
          <w:b/>
        </w:rPr>
        <w:t>[</w:t>
      </w:r>
      <w:proofErr w:type="gramEnd"/>
      <w:r w:rsidRPr="00C10BF5">
        <w:rPr>
          <w:b/>
        </w:rPr>
        <w:t>ELSE FILL:]</w:t>
      </w:r>
      <w:r w:rsidRPr="00C10BF5">
        <w:t xml:space="preserve"> </w:t>
      </w:r>
      <w:r w:rsidRPr="00C10BF5" w:rsidR="00360105">
        <w:rPr>
          <w:rFonts w:eastAsia="PMingLiU"/>
          <w:lang w:eastAsia="zh-TW"/>
        </w:rPr>
        <w:t>您認為</w:t>
      </w:r>
      <w:r w:rsidRPr="00C10BF5" w:rsidR="00360105">
        <w:rPr>
          <w:rFonts w:eastAsia="PMingLiU"/>
          <w:lang w:eastAsia="zh-TW"/>
        </w:rPr>
        <w:t>{</w:t>
      </w:r>
      <w:r w:rsidRPr="00C10BF5" w:rsidR="00360105">
        <w:rPr>
          <w:rFonts w:eastAsia="PMingLiU"/>
          <w:lang w:eastAsia="zh-TW"/>
        </w:rPr>
        <w:t>您自己</w:t>
      </w:r>
      <w:r w:rsidRPr="00C10BF5" w:rsidR="00360105">
        <w:rPr>
          <w:rFonts w:eastAsia="PMingLiU"/>
          <w:lang w:eastAsia="zh-TW"/>
        </w:rPr>
        <w:t>/</w:t>
      </w:r>
      <w:r w:rsidRPr="00C10BF5">
        <w:t>NAME</w:t>
      </w:r>
      <w:r w:rsidRPr="00C10BF5" w:rsidR="00360105">
        <w:rPr>
          <w:rFonts w:eastAsia="PMingLiU"/>
          <w:lang w:eastAsia="zh-TW"/>
        </w:rPr>
        <w:t>}</w:t>
      </w:r>
      <w:r w:rsidRPr="00C10BF5" w:rsidR="006E4C2B">
        <w:rPr>
          <w:rFonts w:hint="eastAsia" w:eastAsia="PMingLiU"/>
          <w:lang w:eastAsia="zh-TW"/>
        </w:rPr>
        <w:t>目前</w:t>
      </w:r>
      <w:r w:rsidRPr="00C10BF5" w:rsidR="00360105">
        <w:rPr>
          <w:rFonts w:eastAsia="PMingLiU"/>
          <w:lang w:eastAsia="zh-TW"/>
        </w:rPr>
        <w:t>過重、過輕還是體重適宜？</w:t>
      </w:r>
      <w:r w:rsidRPr="00C10BF5" w:rsidR="00360105">
        <w:rPr>
          <w:rFonts w:eastAsia="PMingLiU"/>
          <w:lang w:eastAsia="zh-TW"/>
        </w:rPr>
        <w:t xml:space="preserve">          </w:t>
      </w:r>
    </w:p>
    <w:p w:rsidRPr="00C10BF5" w:rsidR="00360105" w:rsidP="00B46144" w:rsidRDefault="00360105" w14:paraId="4BBFD41C" w14:textId="77777777">
      <w:pPr>
        <w:rPr>
          <w:rFonts w:eastAsia="PMingLiU"/>
          <w:lang w:eastAsia="zh-TW"/>
        </w:rPr>
      </w:pPr>
      <w:r w:rsidRPr="00C10BF5">
        <w:rPr>
          <w:rFonts w:eastAsia="PMingLiU"/>
          <w:lang w:eastAsia="zh-TW"/>
        </w:rPr>
        <w:t xml:space="preserve"> </w:t>
      </w:r>
    </w:p>
    <w:p w:rsidRPr="00C10BF5" w:rsidR="00360105" w:rsidP="00B46144" w:rsidRDefault="00360105" w14:paraId="193926DE" w14:textId="77777777">
      <w:pPr>
        <w:rPr>
          <w:rFonts w:eastAsia="PMingLiU"/>
          <w:lang w:eastAsia="zh-TW"/>
        </w:rPr>
      </w:pPr>
      <w:r w:rsidRPr="00C10BF5">
        <w:rPr>
          <w:rFonts w:eastAsia="PMingLiU"/>
          <w:lang w:eastAsia="zh-TW"/>
        </w:rPr>
        <w:t>1=</w:t>
      </w:r>
      <w:r w:rsidRPr="00C10BF5">
        <w:rPr>
          <w:rFonts w:eastAsia="PMingLiU"/>
          <w:lang w:eastAsia="zh-TW"/>
        </w:rPr>
        <w:t>過重</w:t>
      </w:r>
    </w:p>
    <w:p w:rsidRPr="00C10BF5" w:rsidR="00360105" w:rsidP="00B46144" w:rsidRDefault="00360105" w14:paraId="4094CD51" w14:textId="77777777">
      <w:pPr>
        <w:rPr>
          <w:rFonts w:eastAsia="PMingLiU"/>
          <w:lang w:eastAsia="zh-TW"/>
        </w:rPr>
      </w:pPr>
      <w:r w:rsidRPr="00C10BF5">
        <w:rPr>
          <w:rFonts w:eastAsia="PMingLiU"/>
          <w:lang w:eastAsia="zh-TW"/>
        </w:rPr>
        <w:t>2=</w:t>
      </w:r>
      <w:r w:rsidRPr="00C10BF5">
        <w:rPr>
          <w:rFonts w:eastAsia="PMingLiU"/>
          <w:lang w:eastAsia="zh-TW"/>
        </w:rPr>
        <w:t>過輕</w:t>
      </w:r>
    </w:p>
    <w:p w:rsidRPr="00C10BF5" w:rsidR="00360105" w:rsidP="00B46144" w:rsidRDefault="00360105" w14:paraId="27957EE2" w14:textId="77777777">
      <w:pPr>
        <w:rPr>
          <w:rFonts w:eastAsia="PMingLiU"/>
          <w:lang w:eastAsia="zh-TW"/>
        </w:rPr>
      </w:pPr>
      <w:r w:rsidRPr="00C10BF5">
        <w:rPr>
          <w:rFonts w:eastAsia="PMingLiU"/>
          <w:lang w:eastAsia="zh-TW"/>
        </w:rPr>
        <w:t>3=</w:t>
      </w:r>
      <w:r w:rsidRPr="00C10BF5">
        <w:rPr>
          <w:rFonts w:eastAsia="PMingLiU"/>
          <w:lang w:eastAsia="zh-TW"/>
        </w:rPr>
        <w:t>體重適宜</w:t>
      </w:r>
    </w:p>
    <w:p w:rsidRPr="00C10BF5" w:rsidR="00360105" w:rsidP="00B46144" w:rsidRDefault="004E26FA" w14:paraId="2D317181" w14:textId="77777777">
      <w:pPr>
        <w:rPr>
          <w:rFonts w:eastAsiaTheme="minorEastAsia"/>
          <w:lang w:eastAsia="zh-TW"/>
        </w:rPr>
      </w:pPr>
      <w:r w:rsidRPr="00C10BF5">
        <w:rPr>
          <w:rFonts w:eastAsia="PMingLiU"/>
          <w:lang w:eastAsia="zh-TW"/>
        </w:rPr>
        <w:t xml:space="preserve"> </w:t>
      </w:r>
    </w:p>
    <w:p w:rsidRPr="00C10BF5" w:rsidR="00E84638" w:rsidP="00B46144" w:rsidRDefault="00E84638" w14:paraId="5CDC2DB0" w14:textId="77777777">
      <w:pPr>
        <w:rPr>
          <w:rFonts w:eastAsiaTheme="minorEastAsia"/>
          <w:lang w:eastAsia="zh-TW"/>
        </w:rPr>
      </w:pPr>
    </w:p>
    <w:p w:rsidRPr="00C10BF5" w:rsidR="00360105" w:rsidP="00B46144" w:rsidRDefault="00E84638" w14:paraId="05D1B240" w14:textId="77777777">
      <w:pPr>
        <w:rPr>
          <w:rFonts w:eastAsiaTheme="minorEastAsia"/>
          <w:lang w:eastAsia="zh-TW"/>
        </w:rPr>
      </w:pPr>
      <w:r w:rsidRPr="00C10BF5">
        <w:rPr>
          <w:rFonts w:eastAsia="PMingLiU"/>
          <w:lang w:eastAsia="zh-TW"/>
        </w:rPr>
        <w:t xml:space="preserve"> </w:t>
      </w:r>
      <w:r w:rsidRPr="00C10BF5">
        <w:rPr>
          <w:lang w:eastAsia="zh-TW"/>
        </w:rPr>
        <w:t>……………………………………………………………………………………………………</w:t>
      </w:r>
    </w:p>
    <w:p w:rsidRPr="00C10BF5" w:rsidR="00360105" w:rsidP="00B46144" w:rsidRDefault="00360105" w14:paraId="58AFF7A6" w14:textId="77777777">
      <w:pPr>
        <w:rPr>
          <w:rFonts w:eastAsiaTheme="minorEastAsia"/>
          <w:lang w:eastAsia="zh-TW"/>
        </w:rPr>
      </w:pPr>
    </w:p>
    <w:p w:rsidRPr="00C10BF5" w:rsidR="00360105" w:rsidP="00725CD1" w:rsidRDefault="00E84638" w14:paraId="71BC7032" w14:textId="7862BF67">
      <w:pPr>
        <w:rPr>
          <w:rFonts w:eastAsia="PMingLiU"/>
          <w:lang w:eastAsia="zh-TW"/>
        </w:rPr>
      </w:pPr>
      <w:r w:rsidRPr="00C10BF5">
        <w:rPr>
          <w:lang w:eastAsia="zh-TW"/>
        </w:rPr>
        <w:t xml:space="preserve">CON6b. </w:t>
      </w:r>
      <w:r w:rsidRPr="00C10BF5" w:rsidR="00360105">
        <w:rPr>
          <w:rFonts w:eastAsia="PMingLiU"/>
          <w:b/>
          <w:lang w:eastAsia="zh-TW"/>
        </w:rPr>
        <w:t>過去</w:t>
      </w:r>
      <w:r w:rsidRPr="00C10BF5" w:rsidR="00360105">
        <w:rPr>
          <w:rFonts w:eastAsia="PMingLiU"/>
          <w:b/>
          <w:lang w:eastAsia="zh-TW"/>
        </w:rPr>
        <w:t xml:space="preserve"> </w:t>
      </w:r>
      <w:r w:rsidRPr="00C10BF5" w:rsidR="00360105">
        <w:rPr>
          <w:rFonts w:eastAsia="PMingLiU"/>
          <w:b/>
          <w:bCs/>
          <w:lang w:eastAsia="zh-TW"/>
        </w:rPr>
        <w:t xml:space="preserve">12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5B0AE2" w:rsidR="005B0AE2">
        <w:rPr>
          <w:rFonts w:eastAsia="PMingLiU"/>
          <w:lang w:eastAsia="zh-TW"/>
        </w:rPr>
        <w:t xml:space="preserve"> </w:t>
      </w:r>
      <w:r w:rsidRPr="00C10BF5" w:rsidR="00360105">
        <w:rPr>
          <w:rFonts w:eastAsia="PMingLiU"/>
          <w:lang w:eastAsia="zh-TW"/>
        </w:rPr>
        <w:t>}</w:t>
      </w:r>
      <w:r w:rsidRPr="00C10BF5" w:rsidR="005B0AE2">
        <w:rPr>
          <w:rFonts w:eastAsia="PMingLiU"/>
          <w:lang w:eastAsia="zh-TW"/>
        </w:rPr>
        <w:t>是否</w:t>
      </w:r>
      <w:r w:rsidRPr="00C10BF5" w:rsidR="005B0AE2">
        <w:rPr>
          <w:rFonts w:hint="eastAsia" w:eastAsia="PMingLiU"/>
          <w:lang w:eastAsia="zh-TW"/>
        </w:rPr>
        <w:t>曾</w:t>
      </w:r>
      <w:r w:rsidRPr="00C10BF5" w:rsidR="00360105">
        <w:rPr>
          <w:rFonts w:eastAsia="PMingLiU"/>
          <w:lang w:eastAsia="zh-TW"/>
        </w:rPr>
        <w:t>嘗試減肥？</w:t>
      </w:r>
    </w:p>
    <w:p w:rsidRPr="00C10BF5" w:rsidR="00360105" w:rsidP="00B46144" w:rsidRDefault="00360105" w14:paraId="652926A6" w14:textId="77777777">
      <w:pPr>
        <w:rPr>
          <w:rFonts w:eastAsia="PMingLiU"/>
          <w:lang w:eastAsia="zh-TW"/>
        </w:rPr>
      </w:pPr>
    </w:p>
    <w:p w:rsidRPr="00C10BF5" w:rsidR="00E84638" w:rsidP="00E84638" w:rsidRDefault="004931D2" w14:paraId="76BC8B23" w14:textId="706C9F94">
      <w:r w:rsidRPr="00C10BF5">
        <w:t>1=</w:t>
      </w:r>
      <w:r w:rsidRPr="00C10BF5">
        <w:rPr>
          <w:rFonts w:hint="eastAsia" w:ascii="PMingLiU" w:hAnsi="PMingLiU" w:eastAsia="PMingLiU" w:cs="PMingLiU"/>
        </w:rPr>
        <w:t>是</w:t>
      </w:r>
    </w:p>
    <w:p w:rsidRPr="00C10BF5" w:rsidR="00E84638" w:rsidP="00E84638" w:rsidRDefault="004931D2" w14:paraId="3A32BFF1" w14:textId="4872D24D">
      <w:r w:rsidRPr="00C10BF5">
        <w:t>2=</w:t>
      </w:r>
      <w:r w:rsidRPr="00C10BF5">
        <w:rPr>
          <w:rFonts w:hint="eastAsia" w:ascii="PMingLiU" w:hAnsi="PMingLiU" w:eastAsia="PMingLiU" w:cs="PMingLiU"/>
        </w:rPr>
        <w:t>否</w:t>
      </w:r>
      <w:r w:rsidRPr="00C10BF5" w:rsidR="00E84638">
        <w:t xml:space="preserve"> </w:t>
      </w:r>
    </w:p>
    <w:p w:rsidRPr="00C10BF5" w:rsidR="00360105" w:rsidP="00E84638" w:rsidRDefault="00E84638" w14:paraId="47FA4EB3" w14:textId="77777777">
      <w:pPr>
        <w:rPr>
          <w:rFonts w:eastAsia="PMingLiU"/>
          <w:lang w:eastAsia="zh-TW"/>
        </w:rPr>
      </w:pPr>
      <w:r w:rsidRPr="00C10BF5">
        <w:t xml:space="preserve"> ……………………………………………………………………………………………………</w:t>
      </w:r>
    </w:p>
    <w:p w:rsidRPr="00C10BF5" w:rsidR="00E84638" w:rsidP="00E84638" w:rsidRDefault="00360105" w14:paraId="68AA142C" w14:textId="77777777">
      <w:r w:rsidRPr="00C10BF5">
        <w:rPr>
          <w:rFonts w:eastAsia="PMingLiU"/>
          <w:lang w:eastAsia="zh-TW"/>
        </w:rPr>
        <w:t xml:space="preserve"> </w:t>
      </w:r>
    </w:p>
    <w:p w:rsidRPr="00C10BF5" w:rsidR="00360105" w:rsidP="00E84638" w:rsidRDefault="00E84638" w14:paraId="5FD4D272" w14:textId="77777777">
      <w:pPr>
        <w:rPr>
          <w:rFonts w:eastAsia="PMingLiU"/>
          <w:lang w:eastAsia="zh-TW"/>
        </w:rPr>
      </w:pPr>
      <w:r w:rsidRPr="00C10BF5">
        <w:t>CON6c. [IF CON6b=1 AND INTAGE GE 13 CONTINUE, ELSE GO TO CON7]</w:t>
      </w:r>
    </w:p>
    <w:p w:rsidRPr="00C10BF5" w:rsidR="00360105" w:rsidP="00B46144" w:rsidRDefault="00360105" w14:paraId="029A3FED" w14:textId="77777777">
      <w:pPr>
        <w:rPr>
          <w:rFonts w:eastAsia="PMingLiU"/>
          <w:lang w:eastAsia="zh-TW"/>
        </w:rPr>
      </w:pPr>
    </w:p>
    <w:p w:rsidRPr="00C10BF5" w:rsidR="00360105" w:rsidP="00B46144" w:rsidRDefault="009F535F" w14:paraId="729318C6" w14:textId="77777777">
      <w:pPr>
        <w:rPr>
          <w:rFonts w:eastAsia="PMingLiU"/>
          <w:lang w:eastAsia="zh-TW"/>
        </w:rPr>
      </w:pPr>
      <w:r w:rsidRPr="00C10BF5">
        <w:rPr>
          <w:rFonts w:eastAsia="PMingLiU"/>
          <w:lang w:eastAsia="zh-TW"/>
        </w:rPr>
        <w:t>請看這張卡片。您是如何嘗試減肥的？您可以勾選所有適用項。</w:t>
      </w:r>
      <w:r w:rsidRPr="00C10BF5">
        <w:rPr>
          <w:rFonts w:eastAsia="PMingLiU"/>
          <w:lang w:eastAsia="zh-TW"/>
        </w:rPr>
        <w:t xml:space="preserve"> </w:t>
      </w:r>
    </w:p>
    <w:p w:rsidRPr="00C10BF5" w:rsidR="00360105" w:rsidP="00B46144" w:rsidRDefault="00360105" w14:paraId="102A4E2F" w14:textId="77777777">
      <w:pPr>
        <w:rPr>
          <w:rFonts w:eastAsiaTheme="minorEastAsia"/>
          <w:lang w:eastAsia="zh-TW"/>
        </w:rPr>
      </w:pPr>
    </w:p>
    <w:p w:rsidRPr="00C10BF5" w:rsidR="00E84638" w:rsidP="00E84638" w:rsidRDefault="00E84638" w14:paraId="42061AFE" w14:textId="77777777">
      <w:r w:rsidRPr="00C10BF5">
        <w:t>[ALLOW MULTIPLE RESPONSES]</w:t>
      </w:r>
    </w:p>
    <w:p w:rsidRPr="00C10BF5" w:rsidR="00E84638" w:rsidP="00E84638" w:rsidRDefault="00E84638" w14:paraId="7F466BC5" w14:textId="77777777"/>
    <w:p w:rsidRPr="00C10BF5" w:rsidR="00E84638" w:rsidP="00E84638" w:rsidRDefault="00E84638" w14:paraId="4BA15B2D" w14:textId="77777777">
      <w:r w:rsidRPr="00C10BF5">
        <w:t>SHOWCARD CON1</w:t>
      </w:r>
    </w:p>
    <w:p w:rsidRPr="00C10BF5" w:rsidR="00E84638" w:rsidP="00E84638" w:rsidRDefault="00E84638" w14:paraId="0833BBDF" w14:textId="77777777"/>
    <w:p w:rsidRPr="00C10BF5" w:rsidR="00E84638" w:rsidP="00E84638" w:rsidRDefault="00E84638" w14:paraId="43BB0A6A" w14:textId="77777777">
      <w:pPr>
        <w:rPr>
          <w:rFonts w:eastAsiaTheme="minorEastAsia"/>
          <w:lang w:eastAsia="zh-CN"/>
        </w:rPr>
      </w:pPr>
      <w:r w:rsidRPr="00C10BF5">
        <w:t>SELECT ALL THAT APPLY</w:t>
      </w:r>
    </w:p>
    <w:p w:rsidRPr="00C10BF5" w:rsidR="009F535F" w:rsidP="00B46144" w:rsidRDefault="009F535F" w14:paraId="798B6B62" w14:textId="77777777">
      <w:pPr>
        <w:rPr>
          <w:rFonts w:eastAsia="PMingLiU"/>
          <w:lang w:eastAsia="zh-TW"/>
        </w:rPr>
      </w:pPr>
    </w:p>
    <w:p w:rsidRPr="00C10BF5" w:rsidR="00360105" w:rsidP="00B46144" w:rsidRDefault="00360105" w14:paraId="74A37780" w14:textId="7F55B7A4">
      <w:pPr>
        <w:rPr>
          <w:rFonts w:eastAsia="PMingLiU"/>
          <w:lang w:eastAsia="zh-TW"/>
        </w:rPr>
      </w:pPr>
      <w:r w:rsidRPr="00C10BF5">
        <w:rPr>
          <w:rFonts w:eastAsia="PMingLiU"/>
          <w:lang w:eastAsia="zh-TW"/>
        </w:rPr>
        <w:t>1=</w:t>
      </w:r>
      <w:r w:rsidRPr="00C10BF5">
        <w:rPr>
          <w:rFonts w:eastAsia="PMingLiU"/>
          <w:lang w:eastAsia="zh-TW"/>
        </w:rPr>
        <w:t>改變了我的食物或食量或</w:t>
      </w:r>
      <w:r w:rsidRPr="00C10BF5" w:rsidR="001A1DA8">
        <w:rPr>
          <w:rFonts w:hint="eastAsia" w:eastAsia="PMingLiU"/>
          <w:lang w:eastAsia="zh-TW"/>
        </w:rPr>
        <w:t>飲食</w:t>
      </w:r>
      <w:r w:rsidRPr="00C10BF5">
        <w:rPr>
          <w:rFonts w:eastAsia="PMingLiU"/>
          <w:lang w:eastAsia="zh-TW"/>
        </w:rPr>
        <w:t>時間</w:t>
      </w:r>
    </w:p>
    <w:p w:rsidRPr="00C10BF5" w:rsidR="00360105" w:rsidP="00B46144" w:rsidRDefault="00360105" w14:paraId="3E2C4EBB" w14:textId="16731E12">
      <w:pPr>
        <w:rPr>
          <w:rFonts w:eastAsia="PMingLiU"/>
          <w:lang w:eastAsia="zh-TW"/>
        </w:rPr>
      </w:pPr>
      <w:r w:rsidRPr="00C10BF5">
        <w:rPr>
          <w:rFonts w:eastAsia="PMingLiU"/>
          <w:lang w:eastAsia="zh-TW"/>
        </w:rPr>
        <w:t>2=</w:t>
      </w:r>
      <w:r w:rsidRPr="00C10BF5" w:rsidR="001A1DA8">
        <w:rPr>
          <w:rFonts w:hint="eastAsia" w:eastAsia="PMingLiU"/>
          <w:lang w:eastAsia="zh-TW"/>
        </w:rPr>
        <w:t>運動</w:t>
      </w:r>
    </w:p>
    <w:p w:rsidRPr="00C10BF5" w:rsidR="00360105" w:rsidP="00B46144" w:rsidRDefault="00360105" w14:paraId="44D51EB2" w14:textId="3E850A0E">
      <w:pPr>
        <w:rPr>
          <w:rFonts w:eastAsia="PMingLiU"/>
          <w:lang w:eastAsia="zh-TW"/>
        </w:rPr>
      </w:pPr>
      <w:r w:rsidRPr="00C10BF5">
        <w:rPr>
          <w:rFonts w:eastAsia="PMingLiU"/>
          <w:lang w:eastAsia="zh-TW"/>
        </w:rPr>
        <w:t>3=</w:t>
      </w:r>
      <w:r w:rsidRPr="00C10BF5">
        <w:rPr>
          <w:rFonts w:eastAsia="PMingLiU"/>
          <w:lang w:eastAsia="zh-TW"/>
        </w:rPr>
        <w:t>參加了減</w:t>
      </w:r>
      <w:r w:rsidRPr="00C10BF5">
        <w:rPr>
          <w:rFonts w:hint="eastAsia" w:eastAsia="PMingLiU"/>
          <w:lang w:eastAsia="zh-TW"/>
        </w:rPr>
        <w:t>肥</w:t>
      </w:r>
      <w:r w:rsidRPr="00C10BF5">
        <w:rPr>
          <w:rFonts w:eastAsia="PMingLiU"/>
          <w:lang w:eastAsia="zh-TW"/>
        </w:rPr>
        <w:t>計劃</w:t>
      </w:r>
      <w:r w:rsidRPr="00C10BF5">
        <w:rPr>
          <w:rFonts w:eastAsia="PMingLiU"/>
          <w:lang w:eastAsia="zh-TW"/>
        </w:rPr>
        <w:t xml:space="preserve"> </w:t>
      </w:r>
    </w:p>
    <w:p w:rsidRPr="00C10BF5" w:rsidR="00360105" w:rsidP="00B46144" w:rsidRDefault="00360105" w14:paraId="3F07666F" w14:textId="59554605">
      <w:pPr>
        <w:rPr>
          <w:rFonts w:eastAsia="PMingLiU"/>
          <w:lang w:eastAsia="zh-TW"/>
        </w:rPr>
      </w:pPr>
      <w:r w:rsidRPr="00C10BF5">
        <w:rPr>
          <w:rFonts w:eastAsia="PMingLiU"/>
          <w:lang w:eastAsia="zh-TW"/>
        </w:rPr>
        <w:t>4=</w:t>
      </w:r>
      <w:r w:rsidRPr="00C10BF5">
        <w:rPr>
          <w:rFonts w:eastAsia="PMingLiU"/>
          <w:lang w:eastAsia="zh-TW"/>
        </w:rPr>
        <w:t>服用了醫生開的減肥藥</w:t>
      </w:r>
      <w:r w:rsidRPr="00C10BF5">
        <w:rPr>
          <w:rFonts w:eastAsia="PMingLiU"/>
          <w:lang w:eastAsia="zh-TW"/>
        </w:rPr>
        <w:t xml:space="preserve"> </w:t>
      </w:r>
    </w:p>
    <w:p w:rsidRPr="00C10BF5" w:rsidR="00360105" w:rsidP="00B46144" w:rsidRDefault="00360105" w14:paraId="19F18D03" w14:textId="376C1179">
      <w:pPr>
        <w:rPr>
          <w:rFonts w:eastAsia="PMingLiU"/>
          <w:lang w:eastAsia="zh-TW"/>
        </w:rPr>
      </w:pPr>
      <w:r w:rsidRPr="00C10BF5">
        <w:rPr>
          <w:rFonts w:eastAsia="PMingLiU"/>
          <w:lang w:eastAsia="zh-TW"/>
        </w:rPr>
        <w:t>5=</w:t>
      </w:r>
      <w:r w:rsidRPr="00C10BF5">
        <w:rPr>
          <w:rFonts w:eastAsia="PMingLiU"/>
          <w:lang w:eastAsia="zh-TW"/>
        </w:rPr>
        <w:t>服用了無需處方的其他藥物、草藥或補充劑</w:t>
      </w:r>
    </w:p>
    <w:p w:rsidRPr="00C10BF5" w:rsidR="00360105" w:rsidP="00B46144" w:rsidRDefault="00360105" w14:paraId="62BB7A03" w14:textId="47E718C3">
      <w:pPr>
        <w:rPr>
          <w:rFonts w:eastAsia="PMingLiU"/>
          <w:lang w:eastAsia="zh-TW"/>
        </w:rPr>
      </w:pPr>
      <w:r w:rsidRPr="00C10BF5">
        <w:rPr>
          <w:rFonts w:eastAsia="PMingLiU"/>
          <w:lang w:eastAsia="zh-TW"/>
        </w:rPr>
        <w:t>6=</w:t>
      </w:r>
      <w:r w:rsidRPr="00C10BF5">
        <w:rPr>
          <w:rFonts w:eastAsia="PMingLiU"/>
          <w:lang w:eastAsia="zh-TW"/>
        </w:rPr>
        <w:t>開始吸煙或開始再</w:t>
      </w:r>
      <w:r w:rsidRPr="00C10BF5" w:rsidR="001A1DA8">
        <w:rPr>
          <w:rFonts w:hint="eastAsia" w:eastAsia="PMingLiU"/>
          <w:lang w:eastAsia="zh-TW"/>
        </w:rPr>
        <w:t>度</w:t>
      </w:r>
      <w:r w:rsidRPr="00C10BF5">
        <w:rPr>
          <w:rFonts w:eastAsia="PMingLiU"/>
          <w:lang w:eastAsia="zh-TW"/>
        </w:rPr>
        <w:t>吸煙</w:t>
      </w:r>
    </w:p>
    <w:p w:rsidRPr="00C10BF5" w:rsidR="00360105" w:rsidP="00B46144" w:rsidRDefault="00360105" w14:paraId="4D44C1B2" w14:textId="77777777">
      <w:pPr>
        <w:rPr>
          <w:rFonts w:eastAsia="PMingLiU"/>
          <w:lang w:eastAsia="zh-TW"/>
        </w:rPr>
      </w:pPr>
      <w:r w:rsidRPr="00C10BF5">
        <w:rPr>
          <w:rFonts w:eastAsia="PMingLiU"/>
          <w:lang w:eastAsia="zh-TW"/>
        </w:rPr>
        <w:t>7=</w:t>
      </w:r>
      <w:r w:rsidRPr="00C10BF5">
        <w:rPr>
          <w:rFonts w:eastAsia="PMingLiU"/>
          <w:lang w:eastAsia="zh-TW"/>
        </w:rPr>
        <w:t>服用瀉藥或催吐劑</w:t>
      </w:r>
    </w:p>
    <w:p w:rsidRPr="00C10BF5" w:rsidR="00360105" w:rsidP="00B46144" w:rsidRDefault="00360105" w14:paraId="61C7A620" w14:textId="77777777">
      <w:pPr>
        <w:rPr>
          <w:rFonts w:eastAsia="PMingLiU"/>
          <w:lang w:eastAsia="zh-TW"/>
        </w:rPr>
      </w:pPr>
      <w:r w:rsidRPr="00C10BF5">
        <w:rPr>
          <w:rFonts w:eastAsia="PMingLiU"/>
          <w:lang w:eastAsia="zh-TW"/>
        </w:rPr>
        <w:t>8=</w:t>
      </w:r>
      <w:r w:rsidRPr="00C10BF5">
        <w:rPr>
          <w:rFonts w:eastAsia="PMingLiU"/>
          <w:lang w:eastAsia="zh-TW"/>
        </w:rPr>
        <w:t>大量飲水</w:t>
      </w:r>
    </w:p>
    <w:p w:rsidRPr="00C10BF5" w:rsidR="009E0B25" w:rsidP="00B46144" w:rsidRDefault="009E0B25" w14:paraId="433CF902" w14:textId="07ADC776">
      <w:pPr>
        <w:rPr>
          <w:rFonts w:eastAsia="PMingLiU"/>
          <w:lang w:eastAsia="zh-TW"/>
        </w:rPr>
      </w:pPr>
      <w:r w:rsidRPr="00C10BF5">
        <w:rPr>
          <w:rFonts w:eastAsia="PMingLiU"/>
          <w:lang w:eastAsia="zh-TW"/>
        </w:rPr>
        <w:t>9=</w:t>
      </w:r>
      <w:r w:rsidRPr="00C10BF5">
        <w:rPr>
          <w:rFonts w:eastAsia="PMingLiU"/>
          <w:lang w:eastAsia="zh-TW"/>
        </w:rPr>
        <w:t>改變了我的飲料</w:t>
      </w:r>
      <w:r w:rsidRPr="00C10BF5">
        <w:rPr>
          <w:rFonts w:eastAsia="PMingLiU"/>
          <w:lang w:eastAsia="zh-TW"/>
        </w:rPr>
        <w:t>/</w:t>
      </w:r>
      <w:r w:rsidRPr="00C10BF5">
        <w:rPr>
          <w:rFonts w:eastAsia="PMingLiU"/>
          <w:lang w:eastAsia="zh-TW"/>
        </w:rPr>
        <w:t>減少或放棄了含糖的飲料</w:t>
      </w:r>
    </w:p>
    <w:p w:rsidRPr="00C10BF5" w:rsidR="00E84638" w:rsidP="00E84638" w:rsidRDefault="00E84638" w14:paraId="1529A456" w14:textId="30C9AC72">
      <w:r w:rsidRPr="00C10BF5">
        <w:rPr>
          <w:rFonts w:eastAsia="PMingLiU"/>
          <w:lang w:eastAsia="zh-TW"/>
        </w:rPr>
        <w:t>10=</w:t>
      </w:r>
      <w:r w:rsidRPr="00C10BF5" w:rsidR="005B0AE2">
        <w:rPr>
          <w:rFonts w:hint="eastAsia" w:eastAsia="PMingLiU"/>
          <w:lang w:eastAsia="zh-TW"/>
        </w:rPr>
        <w:t>其他方法</w:t>
      </w:r>
      <w:r w:rsidRPr="00C10BF5">
        <w:t xml:space="preserve"> </w:t>
      </w:r>
    </w:p>
    <w:p w:rsidRPr="00C10BF5" w:rsidR="00E84638" w:rsidP="00E84638" w:rsidRDefault="00E84638" w14:paraId="79922C37" w14:textId="77777777"/>
    <w:p w:rsidRPr="00C10BF5" w:rsidR="00E84638" w:rsidP="00E84638" w:rsidRDefault="00E84638" w14:paraId="77B723ED" w14:textId="77777777">
      <w:r w:rsidRPr="00C10BF5">
        <w:t>……………………………………………………………………………………………………</w:t>
      </w:r>
    </w:p>
    <w:p w:rsidRPr="00C10BF5" w:rsidR="00E84638" w:rsidP="00E84638" w:rsidRDefault="00E84638" w14:paraId="47EA354E" w14:textId="77777777"/>
    <w:p w:rsidRPr="00C10BF5" w:rsidR="00360105" w:rsidP="00E84638" w:rsidRDefault="00E84638" w14:paraId="7F0BD510" w14:textId="77777777">
      <w:pPr>
        <w:rPr>
          <w:rFonts w:eastAsiaTheme="minorEastAsia"/>
          <w:lang w:eastAsia="zh-CN"/>
        </w:rPr>
      </w:pPr>
      <w:r w:rsidRPr="00C10BF5">
        <w:t>CON6c_SPEC. [IF CON6c=10 CONTINUE, ELSE GO TO CON7]</w:t>
      </w:r>
    </w:p>
    <w:p w:rsidRPr="00C10BF5" w:rsidR="00360105" w:rsidP="00B46144" w:rsidRDefault="00360105" w14:paraId="03F9BDF4" w14:textId="77777777">
      <w:pPr>
        <w:rPr>
          <w:rFonts w:eastAsia="PMingLiU"/>
          <w:lang w:eastAsia="zh-TW"/>
        </w:rPr>
      </w:pPr>
    </w:p>
    <w:p w:rsidRPr="00C10BF5" w:rsidR="00360105" w:rsidP="00B46144" w:rsidRDefault="00360105" w14:paraId="1EF8E5ED" w14:textId="77777777">
      <w:pPr>
        <w:rPr>
          <w:rFonts w:eastAsia="PMingLiU"/>
          <w:lang w:eastAsia="zh-TW"/>
        </w:rPr>
      </w:pPr>
      <w:r w:rsidRPr="00C10BF5">
        <w:rPr>
          <w:rFonts w:eastAsia="PMingLiU"/>
          <w:lang w:eastAsia="zh-TW"/>
        </w:rPr>
        <w:t>請說明您嘗試的其他減肥方法。</w:t>
      </w:r>
    </w:p>
    <w:p w:rsidRPr="00C10BF5" w:rsidR="00360105" w:rsidP="00B46144" w:rsidRDefault="00360105" w14:paraId="4D9975FC" w14:textId="77777777">
      <w:pPr>
        <w:rPr>
          <w:rFonts w:eastAsia="PMingLiU"/>
          <w:lang w:eastAsia="zh-TW"/>
        </w:rPr>
      </w:pPr>
    </w:p>
    <w:p w:rsidRPr="00C10BF5" w:rsidR="00DE1D21" w:rsidP="00DE1D21" w:rsidRDefault="00DE1D21" w14:paraId="135029EE" w14:textId="77777777">
      <w:pPr>
        <w:rPr>
          <w:lang w:eastAsia="zh-TW"/>
        </w:rPr>
      </w:pPr>
      <w:r w:rsidRPr="00C10BF5">
        <w:rPr>
          <w:lang w:eastAsia="zh-TW"/>
        </w:rPr>
        <w:t>________</w:t>
      </w:r>
      <w:proofErr w:type="gramStart"/>
      <w:r w:rsidRPr="00C10BF5">
        <w:rPr>
          <w:lang w:eastAsia="zh-TW"/>
        </w:rPr>
        <w:t>_[</w:t>
      </w:r>
      <w:proofErr w:type="gramEnd"/>
      <w:r w:rsidRPr="00C10BF5">
        <w:rPr>
          <w:lang w:eastAsia="zh-TW"/>
        </w:rPr>
        <w:t>ALLOW 40]</w:t>
      </w:r>
    </w:p>
    <w:p w:rsidRPr="00C10BF5" w:rsidR="00DE1D21" w:rsidP="00DE1D21" w:rsidRDefault="00DE1D21" w14:paraId="056539B9" w14:textId="77777777">
      <w:pPr>
        <w:rPr>
          <w:lang w:eastAsia="zh-TW"/>
        </w:rPr>
      </w:pPr>
    </w:p>
    <w:p w:rsidRPr="00C10BF5" w:rsidR="00360105" w:rsidP="00DE1D21" w:rsidRDefault="00DE1D21" w14:paraId="176432C5" w14:textId="77777777">
      <w:pPr>
        <w:rPr>
          <w:rFonts w:eastAsia="PMingLiU"/>
          <w:lang w:eastAsia="zh-TW"/>
        </w:rPr>
      </w:pPr>
      <w:r w:rsidRPr="00C10BF5">
        <w:rPr>
          <w:lang w:eastAsia="zh-TW"/>
        </w:rPr>
        <w:t>……………………………………………………………………………………………………</w:t>
      </w:r>
    </w:p>
    <w:p w:rsidRPr="00C10BF5" w:rsidR="00360105" w:rsidP="00B46144" w:rsidRDefault="00360105" w14:paraId="79FC6AC2" w14:textId="77777777">
      <w:pPr>
        <w:rPr>
          <w:rFonts w:eastAsiaTheme="minorEastAsia"/>
          <w:lang w:eastAsia="zh-TW"/>
        </w:rPr>
      </w:pPr>
    </w:p>
    <w:p w:rsidRPr="00C10BF5" w:rsidR="00440E0F" w:rsidP="000607BB" w:rsidRDefault="00DE1D21" w14:paraId="63988158" w14:textId="43E95C31">
      <w:pPr>
        <w:rPr>
          <w:rFonts w:eastAsia="PMingLiU"/>
          <w:lang w:eastAsia="zh-TW"/>
        </w:rPr>
      </w:pPr>
      <w:r w:rsidRPr="00C10BF5">
        <w:rPr>
          <w:lang w:eastAsia="zh-TW"/>
        </w:rPr>
        <w:t>CON7.</w:t>
      </w:r>
      <w:r w:rsidRPr="00C10BF5">
        <w:rPr>
          <w:lang w:eastAsia="zh-TW"/>
        </w:rPr>
        <w:tab/>
        <w:t xml:space="preserve"> [IF CON5=3: </w:t>
      </w:r>
      <w:r w:rsidRPr="00C10BF5" w:rsidR="00A332AC">
        <w:rPr>
          <w:rFonts w:eastAsia="PMingLiU"/>
          <w:lang w:eastAsia="zh-TW"/>
        </w:rPr>
        <w:t>接下來的幾個問題將會詢問</w:t>
      </w:r>
      <w:r w:rsidRPr="00C10BF5" w:rsidR="007D7C98">
        <w:rPr>
          <w:rFonts w:hint="eastAsia" w:eastAsia="PMingLiU"/>
          <w:lang w:eastAsia="zh-TW"/>
        </w:rPr>
        <w:t>是否有</w:t>
      </w:r>
      <w:r w:rsidRPr="00C10BF5" w:rsidR="00A332AC">
        <w:rPr>
          <w:rFonts w:eastAsia="PMingLiU"/>
          <w:lang w:eastAsia="zh-TW"/>
        </w:rPr>
        <w:t>醫生或其他醫療專業人員</w:t>
      </w:r>
      <w:r w:rsidRPr="00C10BF5" w:rsidR="007D7C98">
        <w:rPr>
          <w:rFonts w:hint="eastAsia" w:eastAsia="PMingLiU"/>
          <w:lang w:eastAsia="zh-TW"/>
        </w:rPr>
        <w:t>曾</w:t>
      </w:r>
      <w:r w:rsidRPr="00C10BF5" w:rsidR="00A332AC">
        <w:rPr>
          <w:rFonts w:eastAsia="PMingLiU"/>
          <w:lang w:eastAsia="zh-TW"/>
        </w:rPr>
        <w:t>和</w:t>
      </w:r>
      <w:r w:rsidRPr="00C10BF5" w:rsidR="00A332AC">
        <w:rPr>
          <w:rFonts w:eastAsia="PMingLiU"/>
          <w:lang w:eastAsia="zh-TW"/>
        </w:rPr>
        <w:t>{</w:t>
      </w:r>
      <w:r w:rsidRPr="00C10BF5" w:rsidR="00A332AC">
        <w:rPr>
          <w:rFonts w:eastAsia="PMingLiU"/>
          <w:lang w:eastAsia="zh-TW"/>
        </w:rPr>
        <w:t>您</w:t>
      </w:r>
      <w:r w:rsidRPr="00C10BF5" w:rsidR="00A332AC">
        <w:rPr>
          <w:rFonts w:eastAsia="PMingLiU"/>
          <w:lang w:eastAsia="zh-TW"/>
        </w:rPr>
        <w:t>/</w:t>
      </w:r>
      <w:proofErr w:type="gramStart"/>
      <w:r w:rsidRPr="00C10BF5" w:rsidR="00A332AC">
        <w:rPr>
          <w:rFonts w:eastAsia="PMingLiU"/>
          <w:lang w:eastAsia="zh-TW"/>
        </w:rPr>
        <w:t>姓名</w:t>
      </w:r>
      <w:r w:rsidRPr="00C10BF5" w:rsidR="00A332AC">
        <w:rPr>
          <w:rFonts w:eastAsia="PMingLiU"/>
          <w:lang w:eastAsia="zh-TW"/>
        </w:rPr>
        <w:t>}</w:t>
      </w:r>
      <w:r w:rsidRPr="00C10BF5" w:rsidR="00A332AC">
        <w:rPr>
          <w:rFonts w:eastAsia="PMingLiU"/>
          <w:lang w:eastAsia="zh-TW"/>
        </w:rPr>
        <w:t>討論過體重管理的問題</w:t>
      </w:r>
      <w:proofErr w:type="gramEnd"/>
      <w:r w:rsidRPr="00C10BF5" w:rsidR="00A332AC">
        <w:rPr>
          <w:rFonts w:eastAsia="PMingLiU"/>
          <w:lang w:eastAsia="zh-TW"/>
        </w:rPr>
        <w:t>，無論</w:t>
      </w:r>
      <w:r w:rsidRPr="00C10BF5" w:rsidR="00A332AC">
        <w:rPr>
          <w:rFonts w:eastAsia="PMingLiU"/>
          <w:lang w:eastAsia="zh-TW"/>
        </w:rPr>
        <w:t>{</w:t>
      </w:r>
      <w:r w:rsidRPr="00C10BF5" w:rsidR="00A332AC">
        <w:rPr>
          <w:rFonts w:eastAsia="PMingLiU"/>
          <w:lang w:eastAsia="zh-TW"/>
        </w:rPr>
        <w:t>您</w:t>
      </w:r>
      <w:r w:rsidRPr="00C10BF5" w:rsidR="00A332AC">
        <w:rPr>
          <w:rFonts w:eastAsia="PMingLiU"/>
          <w:lang w:eastAsia="zh-TW"/>
        </w:rPr>
        <w:t>/</w:t>
      </w:r>
      <w:r w:rsidRPr="00C10BF5" w:rsidR="00A332AC">
        <w:rPr>
          <w:rFonts w:eastAsia="PMingLiU"/>
          <w:lang w:eastAsia="zh-TW"/>
        </w:rPr>
        <w:t>他</w:t>
      </w:r>
      <w:r w:rsidRPr="00C10BF5" w:rsidR="00A332AC">
        <w:rPr>
          <w:rFonts w:eastAsia="PMingLiU"/>
          <w:lang w:eastAsia="zh-TW"/>
        </w:rPr>
        <w:t>/</w:t>
      </w:r>
      <w:r w:rsidRPr="00C10BF5" w:rsidR="00A332AC">
        <w:rPr>
          <w:rFonts w:eastAsia="PMingLiU"/>
          <w:lang w:eastAsia="zh-TW"/>
        </w:rPr>
        <w:t>她</w:t>
      </w:r>
      <w:r w:rsidRPr="00C10BF5" w:rsidR="00A332AC">
        <w:rPr>
          <w:rFonts w:eastAsia="PMingLiU"/>
          <w:lang w:eastAsia="zh-TW"/>
        </w:rPr>
        <w:t>}</w:t>
      </w:r>
      <w:r w:rsidRPr="00C10BF5" w:rsidR="00A332AC">
        <w:rPr>
          <w:rFonts w:eastAsia="PMingLiU"/>
          <w:lang w:eastAsia="zh-TW"/>
        </w:rPr>
        <w:t>的體重</w:t>
      </w:r>
      <w:r w:rsidRPr="00C10BF5" w:rsidR="007D7C98">
        <w:rPr>
          <w:rFonts w:hint="eastAsia" w:eastAsia="PMingLiU"/>
          <w:lang w:eastAsia="zh-TW"/>
        </w:rPr>
        <w:t>是</w:t>
      </w:r>
      <w:r w:rsidRPr="00C10BF5" w:rsidR="00A332AC">
        <w:rPr>
          <w:rFonts w:eastAsia="PMingLiU"/>
          <w:lang w:eastAsia="zh-TW"/>
        </w:rPr>
        <w:t>過重、過輕還是適宜。</w:t>
      </w:r>
      <w:r w:rsidRPr="00C10BF5" w:rsidR="00A332AC">
        <w:rPr>
          <w:rFonts w:eastAsia="PMingLiU"/>
          <w:lang w:eastAsia="zh-TW"/>
        </w:rPr>
        <w:t>]</w:t>
      </w:r>
    </w:p>
    <w:p w:rsidRPr="00C10BF5" w:rsidR="00440E0F" w:rsidP="000607BB" w:rsidRDefault="00440E0F" w14:paraId="6CA70A52" w14:textId="77777777">
      <w:pPr>
        <w:rPr>
          <w:rFonts w:eastAsia="PMingLiU"/>
          <w:lang w:eastAsia="zh-TW"/>
        </w:rPr>
      </w:pPr>
    </w:p>
    <w:p w:rsidRPr="00C10BF5" w:rsidR="00360105" w:rsidP="000607BB" w:rsidRDefault="00360105" w14:paraId="5F43E792" w14:textId="1BB3FDFA">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醫生或其他醫療專業人員是否曾告</w:t>
      </w:r>
      <w:r w:rsidRPr="00C10BF5" w:rsidR="002479A9">
        <w:rPr>
          <w:rFonts w:hint="eastAsia" w:eastAsia="PMingLiU"/>
          <w:lang w:eastAsia="zh-TW"/>
        </w:rPr>
        <w:t>知</w:t>
      </w:r>
      <w:r w:rsidRPr="00C10BF5" w:rsidR="00507F1A">
        <w:rPr>
          <w:rFonts w:eastAsia="PMingLiU"/>
          <w:lang w:eastAsia="zh-TW"/>
        </w:rPr>
        <w:t>{</w:t>
      </w:r>
      <w:r w:rsidRPr="00C10BF5" w:rsidR="00507F1A">
        <w:rPr>
          <w:rFonts w:eastAsia="PMingLiU"/>
          <w:lang w:eastAsia="zh-TW"/>
        </w:rPr>
        <w:t>您</w:t>
      </w:r>
      <w:r w:rsidRPr="00C10BF5" w:rsidR="00507F1A">
        <w:rPr>
          <w:rFonts w:eastAsia="PMingLiU"/>
          <w:lang w:eastAsia="zh-TW"/>
        </w:rPr>
        <w:t>/</w:t>
      </w:r>
      <w:r w:rsidRPr="00C10BF5" w:rsidR="00507F1A">
        <w:rPr>
          <w:lang w:eastAsia="zh-TW"/>
        </w:rPr>
        <w:t>NAME</w:t>
      </w:r>
      <w:r w:rsidRPr="00C10BF5" w:rsidR="00507F1A">
        <w:rPr>
          <w:rFonts w:eastAsia="PMingLiU"/>
          <w:lang w:eastAsia="zh-TW"/>
        </w:rPr>
        <w:t>}</w:t>
      </w:r>
      <w:r w:rsidRPr="00C10BF5" w:rsidR="00647579">
        <w:rPr>
          <w:rFonts w:hint="eastAsia" w:eastAsia="PMingLiU"/>
          <w:lang w:eastAsia="zh-TW"/>
        </w:rPr>
        <w:t>的</w:t>
      </w:r>
      <w:r w:rsidRPr="00C10BF5">
        <w:rPr>
          <w:rFonts w:eastAsia="PMingLiU"/>
          <w:lang w:eastAsia="zh-TW"/>
        </w:rPr>
        <w:t>體重有問題？</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DE1D21">
        <w:rPr>
          <w:lang w:eastAsia="zh-TW"/>
        </w:rPr>
        <w:t>{REFERENCE HEALTH CENTER}</w:t>
      </w:r>
      <w:r w:rsidRPr="00C10BF5">
        <w:rPr>
          <w:rFonts w:eastAsia="PMingLiU"/>
          <w:lang w:eastAsia="zh-TW"/>
        </w:rPr>
        <w:t>」、「是的，在其他某個地方」還是「沒有」？</w:t>
      </w:r>
      <w:r w:rsidRPr="00C10BF5">
        <w:rPr>
          <w:rFonts w:eastAsia="PMingLiU"/>
          <w:lang w:eastAsia="zh-TW"/>
        </w:rPr>
        <w:tab/>
      </w:r>
    </w:p>
    <w:p w:rsidRPr="00C10BF5" w:rsidR="00360105" w:rsidP="00B46144" w:rsidRDefault="00360105" w14:paraId="4B17A893" w14:textId="77777777">
      <w:pPr>
        <w:rPr>
          <w:rFonts w:eastAsia="PMingLiU"/>
          <w:lang w:eastAsia="zh-TW"/>
        </w:rPr>
      </w:pPr>
    </w:p>
    <w:p w:rsidRPr="00C10BF5" w:rsidR="00DE1D21" w:rsidP="00DE1D21" w:rsidRDefault="00DE1D21" w14:paraId="65AAF5C1" w14:textId="77777777">
      <w:r w:rsidRPr="00C10BF5">
        <w:t>[ALLOW MULTIPLE RESPONSES FOR RESPONSE 1 AND 2]</w:t>
      </w:r>
    </w:p>
    <w:p w:rsidRPr="00C10BF5" w:rsidR="00DE1D21" w:rsidP="00DE1D21" w:rsidRDefault="00DE1D21" w14:paraId="6AA2CB98" w14:textId="77777777"/>
    <w:p w:rsidRPr="00C10BF5" w:rsidR="00DE1D21" w:rsidP="00DE1D21" w:rsidRDefault="00DE1D21" w14:paraId="0269884C" w14:textId="77777777">
      <w:r w:rsidRPr="00C10BF5">
        <w:t>1= YES - {REFERENCE HEALTH CENTER}</w:t>
      </w:r>
    </w:p>
    <w:p w:rsidRPr="00C10BF5" w:rsidR="00DE1D21" w:rsidP="00DE1D21" w:rsidRDefault="00DE1D21" w14:paraId="259E8BAD" w14:textId="77777777">
      <w:r w:rsidRPr="00C10BF5">
        <w:t>2= YES - {SOME OTHER PLACE)</w:t>
      </w:r>
    </w:p>
    <w:p w:rsidRPr="00C10BF5" w:rsidR="00DE1D21" w:rsidP="00DE1D21" w:rsidRDefault="00DE1D21" w14:paraId="4E612AF0" w14:textId="77777777">
      <w:pPr>
        <w:rPr>
          <w:lang w:eastAsia="zh-TW"/>
        </w:rPr>
      </w:pPr>
      <w:r w:rsidRPr="00C10BF5">
        <w:rPr>
          <w:lang w:eastAsia="zh-TW"/>
        </w:rPr>
        <w:t>3= NO</w:t>
      </w:r>
    </w:p>
    <w:p w:rsidRPr="00C10BF5" w:rsidR="00DE1D21" w:rsidP="00DE1D21" w:rsidRDefault="00DE1D21" w14:paraId="00B927C9" w14:textId="77777777">
      <w:pPr>
        <w:rPr>
          <w:lang w:eastAsia="zh-TW"/>
        </w:rPr>
      </w:pPr>
    </w:p>
    <w:p w:rsidRPr="00C10BF5" w:rsidR="004E26FA" w:rsidP="00DE1D21" w:rsidRDefault="00DE1D21" w14:paraId="319A3C16" w14:textId="77777777">
      <w:pPr>
        <w:rPr>
          <w:rFonts w:eastAsia="PMingLiU"/>
          <w:lang w:eastAsia="zh-TW"/>
        </w:rPr>
      </w:pPr>
      <w:r w:rsidRPr="00C10BF5">
        <w:rPr>
          <w:lang w:eastAsia="zh-TW"/>
        </w:rPr>
        <w:t>……………………………………………………………………………………………………</w:t>
      </w:r>
    </w:p>
    <w:p w:rsidRPr="00C10BF5" w:rsidR="00360105" w:rsidP="00B46144" w:rsidRDefault="00360105" w14:paraId="04FFE65F" w14:textId="77777777">
      <w:pPr>
        <w:rPr>
          <w:rFonts w:eastAsia="PMingLiU"/>
          <w:lang w:eastAsia="zh-TW"/>
        </w:rPr>
      </w:pPr>
    </w:p>
    <w:p w:rsidRPr="00C10BF5" w:rsidR="00360105" w:rsidP="000607BB" w:rsidRDefault="00DE1D21" w14:paraId="68357DD6" w14:textId="56CA1B0F">
      <w:pPr>
        <w:rPr>
          <w:rFonts w:eastAsia="PMingLiU"/>
          <w:lang w:eastAsia="zh-TW"/>
        </w:rPr>
      </w:pPr>
      <w:r w:rsidRPr="00C10BF5">
        <w:rPr>
          <w:lang w:eastAsia="zh-TW"/>
        </w:rPr>
        <w:t>CON8.</w:t>
      </w:r>
      <w:r w:rsidRPr="00C10BF5">
        <w:rPr>
          <w:rFonts w:hint="eastAsia" w:eastAsiaTheme="minorEastAsia"/>
          <w:lang w:eastAsia="zh-CN"/>
        </w:rPr>
        <w:t xml:space="preserve"> </w:t>
      </w:r>
      <w:r w:rsidRPr="00C10BF5" w:rsidR="00644788">
        <w:rPr>
          <w:rFonts w:eastAsia="PMingLiU"/>
          <w:lang w:eastAsia="zh-TW"/>
        </w:rPr>
        <w:t>過去</w:t>
      </w:r>
      <w:r w:rsidRPr="00C10BF5" w:rsidR="00644788">
        <w:rPr>
          <w:rFonts w:eastAsia="PMingLiU"/>
          <w:lang w:eastAsia="zh-TW"/>
        </w:rPr>
        <w:t xml:space="preserve"> 12 </w:t>
      </w:r>
      <w:r w:rsidRPr="00C10BF5" w:rsidR="00644788">
        <w:rPr>
          <w:rFonts w:eastAsia="PMingLiU"/>
          <w:lang w:eastAsia="zh-TW"/>
        </w:rPr>
        <w:t>個月內，醫生或其他醫療專業人員是否曾告</w:t>
      </w:r>
      <w:r w:rsidRPr="00C10BF5" w:rsidR="007212EC">
        <w:rPr>
          <w:rFonts w:eastAsia="PMingLiU"/>
          <w:color w:val="000000"/>
          <w:lang w:eastAsia="zh-TW"/>
        </w:rPr>
        <w:t>知</w:t>
      </w:r>
      <w:r w:rsidRPr="00C10BF5" w:rsidR="00507F1A">
        <w:rPr>
          <w:rFonts w:eastAsia="PMingLiU"/>
          <w:lang w:eastAsia="zh-TW"/>
        </w:rPr>
        <w:t>{</w:t>
      </w:r>
      <w:r w:rsidRPr="00C10BF5" w:rsidR="00507F1A">
        <w:rPr>
          <w:rFonts w:eastAsia="PMingLiU"/>
          <w:lang w:eastAsia="zh-TW"/>
        </w:rPr>
        <w:t>您</w:t>
      </w:r>
      <w:r w:rsidRPr="00C10BF5" w:rsidR="00507F1A">
        <w:rPr>
          <w:rFonts w:eastAsia="PMingLiU"/>
          <w:lang w:eastAsia="zh-TW"/>
        </w:rPr>
        <w:t>/</w:t>
      </w:r>
      <w:r w:rsidRPr="00C10BF5" w:rsidR="00507F1A">
        <w:rPr>
          <w:lang w:eastAsia="zh-TW"/>
        </w:rPr>
        <w:t>NAME</w:t>
      </w:r>
      <w:r w:rsidRPr="00C10BF5" w:rsidR="00507F1A">
        <w:rPr>
          <w:rFonts w:eastAsia="PMingLiU"/>
          <w:lang w:eastAsia="zh-TW"/>
        </w:rPr>
        <w:t>}</w:t>
      </w:r>
      <w:r w:rsidRPr="00C10BF5" w:rsidR="00507F1A">
        <w:rPr>
          <w:rFonts w:hint="eastAsia" w:eastAsia="PMingLiU"/>
          <w:lang w:eastAsia="zh-TW"/>
        </w:rPr>
        <w:t>如何控制</w:t>
      </w:r>
      <w:r w:rsidRPr="00C10BF5" w:rsidR="00644788">
        <w:rPr>
          <w:rFonts w:eastAsia="PMingLiU"/>
          <w:lang w:eastAsia="zh-TW"/>
        </w:rPr>
        <w:t>{</w:t>
      </w:r>
      <w:r w:rsidRPr="00C10BF5" w:rsidR="00644788">
        <w:rPr>
          <w:rFonts w:eastAsia="PMingLiU"/>
          <w:lang w:eastAsia="zh-TW"/>
        </w:rPr>
        <w:t>您的</w:t>
      </w:r>
      <w:r w:rsidRPr="00C10BF5" w:rsidR="00644788">
        <w:rPr>
          <w:rFonts w:eastAsia="PMingLiU"/>
          <w:lang w:eastAsia="zh-TW"/>
        </w:rPr>
        <w:t>/</w:t>
      </w:r>
      <w:r w:rsidRPr="00C10BF5" w:rsidR="00644788">
        <w:rPr>
          <w:rFonts w:eastAsia="PMingLiU"/>
          <w:lang w:eastAsia="zh-TW"/>
        </w:rPr>
        <w:t>他的</w:t>
      </w:r>
      <w:r w:rsidRPr="00C10BF5" w:rsidR="00644788">
        <w:rPr>
          <w:rFonts w:eastAsia="PMingLiU"/>
          <w:lang w:eastAsia="zh-TW"/>
        </w:rPr>
        <w:t>/</w:t>
      </w:r>
      <w:r w:rsidRPr="00C10BF5" w:rsidR="00644788">
        <w:rPr>
          <w:rFonts w:eastAsia="PMingLiU"/>
          <w:lang w:eastAsia="zh-TW"/>
        </w:rPr>
        <w:t>她的</w:t>
      </w:r>
      <w:r w:rsidRPr="00C10BF5" w:rsidR="00644788">
        <w:rPr>
          <w:rFonts w:eastAsia="PMingLiU"/>
          <w:lang w:eastAsia="zh-TW"/>
        </w:rPr>
        <w:t>}</w:t>
      </w:r>
      <w:r w:rsidRPr="00C10BF5" w:rsidR="00644788">
        <w:rPr>
          <w:rFonts w:eastAsia="PMingLiU"/>
          <w:lang w:eastAsia="zh-TW"/>
        </w:rPr>
        <w:t>體重，例如膳食和營養</w:t>
      </w:r>
      <w:r w:rsidRPr="00C10BF5" w:rsidR="00507F1A">
        <w:rPr>
          <w:rFonts w:eastAsia="PMingLiU"/>
          <w:lang w:eastAsia="zh-TW"/>
        </w:rPr>
        <w:t>計劃</w:t>
      </w:r>
      <w:r w:rsidRPr="00C10BF5" w:rsidR="00644788">
        <w:rPr>
          <w:rFonts w:eastAsia="PMingLiU"/>
          <w:lang w:eastAsia="zh-TW"/>
        </w:rPr>
        <w:t>？</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REFERENCE HEALTH CENTER}</w:t>
      </w:r>
      <w:r w:rsidRPr="00C10BF5" w:rsidR="00644788">
        <w:rPr>
          <w:rFonts w:eastAsia="PMingLiU"/>
          <w:lang w:eastAsia="zh-TW"/>
        </w:rPr>
        <w:t>」、「是的，在其他某個地方」還是「沒有」？</w:t>
      </w:r>
      <w:r w:rsidRPr="00C10BF5" w:rsidR="00644788">
        <w:rPr>
          <w:rFonts w:eastAsia="PMingLiU"/>
          <w:lang w:eastAsia="zh-TW"/>
        </w:rPr>
        <w:tab/>
      </w:r>
      <w:r w:rsidRPr="00C10BF5" w:rsidR="00644788">
        <w:rPr>
          <w:rFonts w:eastAsia="PMingLiU"/>
          <w:lang w:eastAsia="zh-TW"/>
        </w:rPr>
        <w:tab/>
      </w:r>
    </w:p>
    <w:p w:rsidRPr="00C10BF5" w:rsidR="00360105" w:rsidP="00B46144" w:rsidRDefault="00360105" w14:paraId="672964D7" w14:textId="77777777">
      <w:pPr>
        <w:rPr>
          <w:rFonts w:eastAsia="PMingLiU"/>
          <w:lang w:eastAsia="zh-TW"/>
        </w:rPr>
      </w:pPr>
    </w:p>
    <w:p w:rsidRPr="00C10BF5" w:rsidR="00DE1D21" w:rsidP="00DE1D21" w:rsidRDefault="00DE1D21" w14:paraId="3A0E6DBD" w14:textId="77777777">
      <w:r w:rsidRPr="00C10BF5">
        <w:t>[ALLOW MULTIPLE RESPONSES FOR RESPONSE 1 AND 2]</w:t>
      </w:r>
    </w:p>
    <w:p w:rsidRPr="00C10BF5" w:rsidR="00DE1D21" w:rsidP="00DE1D21" w:rsidRDefault="00DE1D21" w14:paraId="5694B923" w14:textId="77777777"/>
    <w:p w:rsidRPr="00C10BF5" w:rsidR="00DE1D21" w:rsidP="00DE1D21" w:rsidRDefault="00DE1D21" w14:paraId="228F4683" w14:textId="77777777">
      <w:r w:rsidRPr="00C10BF5">
        <w:t>1= YES - {REFERENCE HEALTH CENTER}</w:t>
      </w:r>
    </w:p>
    <w:p w:rsidRPr="00C10BF5" w:rsidR="00DE1D21" w:rsidP="00DE1D21" w:rsidRDefault="00DE1D21" w14:paraId="6D90DE69" w14:textId="77777777">
      <w:r w:rsidRPr="00C10BF5">
        <w:t>2= YES - {SOME OTHER PLACE)</w:t>
      </w:r>
    </w:p>
    <w:p w:rsidRPr="00C10BF5" w:rsidR="00DE1D21" w:rsidP="00DE1D21" w:rsidRDefault="00DE1D21" w14:paraId="69B165A4" w14:textId="77777777">
      <w:pPr>
        <w:rPr>
          <w:lang w:eastAsia="zh-TW"/>
        </w:rPr>
      </w:pPr>
      <w:r w:rsidRPr="00C10BF5">
        <w:rPr>
          <w:lang w:eastAsia="zh-TW"/>
        </w:rPr>
        <w:t>3= NO</w:t>
      </w:r>
    </w:p>
    <w:p w:rsidRPr="00C10BF5" w:rsidR="00DE1D21" w:rsidP="00DE1D21" w:rsidRDefault="00DE1D21" w14:paraId="55953C63" w14:textId="77777777">
      <w:pPr>
        <w:rPr>
          <w:lang w:eastAsia="zh-TW"/>
        </w:rPr>
      </w:pPr>
      <w:r w:rsidRPr="00C10BF5">
        <w:rPr>
          <w:lang w:eastAsia="zh-TW"/>
        </w:rPr>
        <w:t xml:space="preserve"> </w:t>
      </w:r>
    </w:p>
    <w:p w:rsidRPr="00C10BF5" w:rsidR="004E26FA" w:rsidP="00DE1D21" w:rsidRDefault="00DE1D21" w14:paraId="593A8CD0" w14:textId="77777777">
      <w:pPr>
        <w:rPr>
          <w:rFonts w:eastAsia="PMingLiU"/>
          <w:lang w:eastAsia="zh-TW"/>
        </w:rPr>
      </w:pPr>
      <w:r w:rsidRPr="00C10BF5">
        <w:rPr>
          <w:lang w:eastAsia="zh-TW"/>
        </w:rPr>
        <w:t>……………………………………………………………………………………………………</w:t>
      </w:r>
    </w:p>
    <w:p w:rsidRPr="00C10BF5" w:rsidR="00360105" w:rsidP="000607BB" w:rsidRDefault="00360105" w14:paraId="3638E227" w14:textId="77777777">
      <w:pPr>
        <w:rPr>
          <w:rFonts w:eastAsia="PMingLiU"/>
          <w:lang w:eastAsia="zh-TW"/>
        </w:rPr>
      </w:pPr>
    </w:p>
    <w:p w:rsidRPr="00C10BF5" w:rsidR="00D0648B" w:rsidP="00D0648B" w:rsidRDefault="00DE1D21" w14:paraId="3F48BCCC" w14:textId="43B9C574">
      <w:pPr>
        <w:rPr>
          <w:rFonts w:eastAsia="PMingLiU"/>
          <w:lang w:eastAsia="zh-TW"/>
        </w:rPr>
      </w:pPr>
      <w:r w:rsidRPr="00C10BF5">
        <w:rPr>
          <w:lang w:eastAsia="zh-TW"/>
        </w:rPr>
        <w:t xml:space="preserve">CON8a3. </w:t>
      </w:r>
      <w:r w:rsidRPr="00C10BF5" w:rsidR="00D0648B">
        <w:rPr>
          <w:rFonts w:eastAsia="PMingLiU"/>
          <w:lang w:eastAsia="zh-TW"/>
        </w:rPr>
        <w:t>（過去</w:t>
      </w:r>
      <w:r w:rsidRPr="00C10BF5" w:rsidR="00D0648B">
        <w:rPr>
          <w:rFonts w:eastAsia="PMingLiU"/>
          <w:lang w:eastAsia="zh-TW"/>
        </w:rPr>
        <w:t xml:space="preserve"> 12 </w:t>
      </w:r>
      <w:r w:rsidRPr="00C10BF5" w:rsidR="00D0648B">
        <w:rPr>
          <w:rFonts w:eastAsia="PMingLiU"/>
          <w:lang w:eastAsia="zh-TW"/>
        </w:rPr>
        <w:t>個月內，醫生或其他醫療專業人員是否曾告</w:t>
      </w:r>
      <w:r w:rsidRPr="00C10BF5" w:rsidR="007212EC">
        <w:rPr>
          <w:rFonts w:eastAsia="PMingLiU"/>
          <w:color w:val="000000"/>
          <w:lang w:eastAsia="zh-TW"/>
        </w:rPr>
        <w:t>知</w:t>
      </w:r>
      <w:r w:rsidRPr="00C10BF5" w:rsidR="00507F1A">
        <w:rPr>
          <w:rFonts w:eastAsia="PMingLiU"/>
          <w:lang w:eastAsia="zh-TW"/>
        </w:rPr>
        <w:t>{</w:t>
      </w:r>
      <w:r w:rsidRPr="00C10BF5" w:rsidR="00507F1A">
        <w:rPr>
          <w:rFonts w:eastAsia="PMingLiU"/>
          <w:lang w:eastAsia="zh-TW"/>
        </w:rPr>
        <w:t>您</w:t>
      </w:r>
      <w:r w:rsidRPr="00C10BF5" w:rsidR="00507F1A">
        <w:rPr>
          <w:rFonts w:eastAsia="PMingLiU"/>
          <w:lang w:eastAsia="zh-TW"/>
        </w:rPr>
        <w:t>/</w:t>
      </w:r>
      <w:r w:rsidRPr="00C10BF5" w:rsidR="00507F1A">
        <w:rPr>
          <w:lang w:eastAsia="zh-TW"/>
        </w:rPr>
        <w:t>NAME</w:t>
      </w:r>
      <w:r w:rsidRPr="00C10BF5" w:rsidR="00507F1A">
        <w:rPr>
          <w:rFonts w:eastAsia="PMingLiU"/>
          <w:lang w:eastAsia="zh-TW"/>
        </w:rPr>
        <w:t>}</w:t>
      </w:r>
      <w:r w:rsidRPr="00C10BF5" w:rsidR="00507F1A">
        <w:rPr>
          <w:rFonts w:hint="eastAsia" w:eastAsia="PMingLiU"/>
          <w:lang w:eastAsia="zh-TW"/>
        </w:rPr>
        <w:t>如何控制</w:t>
      </w:r>
      <w:r w:rsidRPr="00C10BF5" w:rsidR="00D0648B">
        <w:rPr>
          <w:rFonts w:eastAsia="PMingLiU"/>
          <w:lang w:eastAsia="zh-TW"/>
        </w:rPr>
        <w:t>{</w:t>
      </w:r>
      <w:r w:rsidRPr="00C10BF5" w:rsidR="00D0648B">
        <w:rPr>
          <w:rFonts w:eastAsia="PMingLiU"/>
          <w:lang w:eastAsia="zh-TW"/>
        </w:rPr>
        <w:t>您的</w:t>
      </w:r>
      <w:r w:rsidRPr="00C10BF5" w:rsidR="00D0648B">
        <w:rPr>
          <w:rFonts w:eastAsia="PMingLiU"/>
          <w:lang w:eastAsia="zh-TW"/>
        </w:rPr>
        <w:t>/</w:t>
      </w:r>
      <w:r w:rsidRPr="00C10BF5" w:rsidR="00D0648B">
        <w:rPr>
          <w:rFonts w:eastAsia="PMingLiU"/>
          <w:lang w:eastAsia="zh-TW"/>
        </w:rPr>
        <w:t>他的</w:t>
      </w:r>
      <w:r w:rsidRPr="00C10BF5" w:rsidR="00D0648B">
        <w:rPr>
          <w:rFonts w:eastAsia="PMingLiU"/>
          <w:lang w:eastAsia="zh-TW"/>
        </w:rPr>
        <w:t>/</w:t>
      </w:r>
      <w:r w:rsidRPr="00C10BF5" w:rsidR="00D0648B">
        <w:rPr>
          <w:rFonts w:eastAsia="PMingLiU"/>
          <w:lang w:eastAsia="zh-TW"/>
        </w:rPr>
        <w:t>她的</w:t>
      </w:r>
      <w:r w:rsidRPr="00C10BF5" w:rsidR="00D0648B">
        <w:rPr>
          <w:rFonts w:eastAsia="PMingLiU"/>
          <w:lang w:eastAsia="zh-TW"/>
        </w:rPr>
        <w:t>}</w:t>
      </w:r>
      <w:r w:rsidRPr="00C10BF5" w:rsidR="00D0648B">
        <w:rPr>
          <w:rFonts w:eastAsia="PMingLiU"/>
          <w:lang w:eastAsia="zh-TW"/>
        </w:rPr>
        <w:t>體重，例如</w:t>
      </w:r>
      <w:r w:rsidRPr="00C10BF5" w:rsidR="00D0648B">
        <w:rPr>
          <w:rFonts w:eastAsia="PMingLiU"/>
          <w:lang w:eastAsia="zh-TW"/>
        </w:rPr>
        <w:t>…</w:t>
      </w:r>
      <w:r w:rsidRPr="00C10BF5" w:rsidR="00D0648B">
        <w:rPr>
          <w:rFonts w:eastAsia="PMingLiU"/>
          <w:lang w:eastAsia="zh-TW"/>
        </w:rPr>
        <w:t>）</w:t>
      </w:r>
      <w:r w:rsidRPr="00C10BF5" w:rsidR="00D0648B">
        <w:rPr>
          <w:rFonts w:eastAsia="PMingLiU"/>
          <w:lang w:eastAsia="zh-TW"/>
        </w:rPr>
        <w:t xml:space="preserve"> </w:t>
      </w:r>
    </w:p>
    <w:p w:rsidRPr="00C10BF5" w:rsidR="00D0648B" w:rsidP="00B153BC" w:rsidRDefault="00D0648B" w14:paraId="647FB4A6" w14:textId="77777777">
      <w:pPr>
        <w:rPr>
          <w:rFonts w:eastAsia="PMingLiU"/>
          <w:lang w:eastAsia="zh-TW"/>
        </w:rPr>
      </w:pPr>
    </w:p>
    <w:p w:rsidRPr="00C10BF5" w:rsidR="00360105" w:rsidP="00B153BC" w:rsidRDefault="00507F1A" w14:paraId="12423CA5" w14:textId="447FF48A">
      <w:pPr>
        <w:rPr>
          <w:rFonts w:eastAsia="PMingLiU"/>
          <w:lang w:eastAsia="zh-TW"/>
        </w:rPr>
      </w:pPr>
      <w:r w:rsidRPr="00C10BF5">
        <w:rPr>
          <w:rFonts w:hint="eastAsia" w:eastAsia="PMingLiU"/>
          <w:lang w:eastAsia="zh-TW"/>
        </w:rPr>
        <w:t>運動</w:t>
      </w:r>
      <w:r w:rsidRPr="00C10BF5">
        <w:rPr>
          <w:rFonts w:eastAsia="PMingLiU"/>
          <w:lang w:eastAsia="zh-TW"/>
        </w:rPr>
        <w:t>計劃</w:t>
      </w:r>
      <w:r w:rsidRPr="00C10BF5" w:rsidR="00D0648B">
        <w:rPr>
          <w:rFonts w:eastAsia="PMingLiU"/>
          <w:lang w:eastAsia="zh-TW"/>
        </w:rPr>
        <w:t>？</w:t>
      </w:r>
      <w:r w:rsidRPr="00C10BF5" w:rsidR="00D0648B">
        <w:rPr>
          <w:rFonts w:eastAsia="PMingLiU"/>
          <w:lang w:eastAsia="zh-TW"/>
        </w:rPr>
        <w:tab/>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DE1D21">
        <w:t>{REFERENCE HEALTH CENTER}</w:t>
      </w:r>
      <w:r w:rsidRPr="00C10BF5" w:rsidR="00D0648B">
        <w:rPr>
          <w:rFonts w:eastAsia="PMingLiU"/>
          <w:lang w:eastAsia="zh-TW"/>
        </w:rPr>
        <w:t>」、「是的，在其他某個地方」還是「沒有」？</w:t>
      </w:r>
      <w:r w:rsidRPr="00C10BF5" w:rsidR="00D0648B">
        <w:rPr>
          <w:rFonts w:eastAsia="PMingLiU"/>
          <w:lang w:eastAsia="zh-TW"/>
        </w:rPr>
        <w:tab/>
      </w:r>
    </w:p>
    <w:p w:rsidRPr="00C10BF5" w:rsidR="00360105" w:rsidP="00B46144" w:rsidRDefault="00360105" w14:paraId="121D2E7B" w14:textId="77777777">
      <w:pPr>
        <w:rPr>
          <w:rFonts w:eastAsia="PMingLiU"/>
          <w:lang w:eastAsia="zh-TW"/>
        </w:rPr>
      </w:pPr>
    </w:p>
    <w:p w:rsidRPr="00C10BF5" w:rsidR="00DE1D21" w:rsidP="00DE1D21" w:rsidRDefault="00DE1D21" w14:paraId="048CE26E" w14:textId="77777777">
      <w:r w:rsidRPr="00C10BF5">
        <w:t>[ALLOW MULTIPLE RESPONSES FOR RESPONSE 1 AND 2]</w:t>
      </w:r>
    </w:p>
    <w:p w:rsidRPr="00C10BF5" w:rsidR="00DE1D21" w:rsidP="00DE1D21" w:rsidRDefault="00DE1D21" w14:paraId="2BD73CDA" w14:textId="77777777"/>
    <w:p w:rsidRPr="00C10BF5" w:rsidR="00DE1D21" w:rsidP="00DE1D21" w:rsidRDefault="00DE1D21" w14:paraId="7B463515" w14:textId="77777777">
      <w:r w:rsidRPr="00C10BF5">
        <w:t>1= YES - {REFERENCE HEALTH CENTER}</w:t>
      </w:r>
    </w:p>
    <w:p w:rsidRPr="00C10BF5" w:rsidR="00DE1D21" w:rsidP="00DE1D21" w:rsidRDefault="00DE1D21" w14:paraId="4F6F682E" w14:textId="77777777">
      <w:r w:rsidRPr="00C10BF5">
        <w:t>2= YES - {SOME OTHER PLACE)</w:t>
      </w:r>
    </w:p>
    <w:p w:rsidRPr="007949FD" w:rsidR="00DE1D21" w:rsidP="00DE1D21" w:rsidRDefault="00DE1D21" w14:paraId="7FFC88CB" w14:textId="77777777">
      <w:pPr>
        <w:rPr>
          <w:lang w:val="es-419" w:eastAsia="zh-TW"/>
        </w:rPr>
      </w:pPr>
      <w:r w:rsidRPr="007949FD">
        <w:rPr>
          <w:lang w:val="es-419" w:eastAsia="zh-TW"/>
        </w:rPr>
        <w:t>3= NO</w:t>
      </w:r>
    </w:p>
    <w:p w:rsidRPr="007949FD" w:rsidR="00DE1D21" w:rsidP="00DE1D21" w:rsidRDefault="00DE1D21" w14:paraId="52E3B34D" w14:textId="77777777">
      <w:pPr>
        <w:rPr>
          <w:lang w:val="es-419" w:eastAsia="zh-TW"/>
        </w:rPr>
      </w:pPr>
    </w:p>
    <w:p w:rsidRPr="007949FD" w:rsidR="005253E1" w:rsidP="00DE1D21" w:rsidRDefault="00DE1D21" w14:paraId="04626A71" w14:textId="77777777">
      <w:pPr>
        <w:rPr>
          <w:rFonts w:eastAsia="PMingLiU"/>
          <w:lang w:val="es-419" w:eastAsia="zh-TW"/>
        </w:rPr>
      </w:pPr>
      <w:r w:rsidRPr="007949FD">
        <w:rPr>
          <w:lang w:val="es-419" w:eastAsia="zh-TW"/>
        </w:rPr>
        <w:t>……………………………………………………………………………………………………</w:t>
      </w:r>
    </w:p>
    <w:p w:rsidRPr="007949FD" w:rsidR="00360105" w:rsidP="00B46144" w:rsidRDefault="00360105" w14:paraId="4E9A1FE1" w14:textId="77777777">
      <w:pPr>
        <w:rPr>
          <w:rFonts w:eastAsia="PMingLiU"/>
          <w:lang w:val="es-419" w:eastAsia="zh-TW"/>
        </w:rPr>
      </w:pPr>
    </w:p>
    <w:p w:rsidRPr="007949FD" w:rsidR="000453AF" w:rsidP="000607BB" w:rsidRDefault="00DE1D21" w14:paraId="09C5E8BD" w14:textId="105CEA5B">
      <w:pPr>
        <w:rPr>
          <w:rFonts w:eastAsia="PMingLiU"/>
          <w:lang w:val="es-419" w:eastAsia="zh-TW"/>
        </w:rPr>
      </w:pPr>
      <w:r w:rsidRPr="007949FD">
        <w:rPr>
          <w:lang w:val="es-419" w:eastAsia="zh-TW"/>
        </w:rPr>
        <w:t xml:space="preserve">CON8a6. </w:t>
      </w:r>
      <w:r w:rsidRPr="007949FD" w:rsidR="00360105">
        <w:rPr>
          <w:rFonts w:hint="eastAsia" w:eastAsia="PMingLiU"/>
          <w:lang w:val="es-419" w:eastAsia="zh-TW"/>
        </w:rPr>
        <w:t>（</w:t>
      </w:r>
      <w:r w:rsidRPr="00C10BF5" w:rsidR="00360105">
        <w:rPr>
          <w:rFonts w:eastAsia="PMingLiU"/>
          <w:lang w:eastAsia="zh-TW"/>
        </w:rPr>
        <w:t>過去</w:t>
      </w:r>
      <w:r w:rsidRPr="007949FD" w:rsidR="00360105">
        <w:rPr>
          <w:rFonts w:eastAsia="PMingLiU"/>
          <w:lang w:val="es-419" w:eastAsia="zh-TW"/>
        </w:rPr>
        <w:t xml:space="preserve"> 12 </w:t>
      </w:r>
      <w:r w:rsidRPr="00C10BF5" w:rsidR="00360105">
        <w:rPr>
          <w:rFonts w:eastAsia="PMingLiU"/>
          <w:lang w:eastAsia="zh-TW"/>
        </w:rPr>
        <w:t>個月內</w:t>
      </w:r>
      <w:r w:rsidRPr="007949FD" w:rsidR="00360105">
        <w:rPr>
          <w:rFonts w:hint="eastAsia" w:eastAsia="PMingLiU"/>
          <w:lang w:val="es-419" w:eastAsia="zh-TW"/>
        </w:rPr>
        <w:t>，</w:t>
      </w:r>
      <w:r w:rsidRPr="00C10BF5" w:rsidR="00360105">
        <w:rPr>
          <w:rFonts w:eastAsia="PMingLiU"/>
          <w:lang w:eastAsia="zh-TW"/>
        </w:rPr>
        <w:t>醫生或其他醫療專業人員是否</w:t>
      </w:r>
      <w:r w:rsidRPr="007949FD" w:rsidR="00360105">
        <w:rPr>
          <w:rFonts w:eastAsia="PMingLiU"/>
          <w:lang w:val="es-419" w:eastAsia="zh-TW"/>
        </w:rPr>
        <w:t>...</w:t>
      </w:r>
      <w:r w:rsidRPr="007949FD" w:rsidR="00360105">
        <w:rPr>
          <w:rFonts w:hint="eastAsia" w:eastAsia="PMingLiU"/>
          <w:lang w:val="es-419" w:eastAsia="zh-TW"/>
        </w:rPr>
        <w:t>）</w:t>
      </w:r>
      <w:r w:rsidRPr="007949FD" w:rsidR="00360105">
        <w:rPr>
          <w:rFonts w:eastAsia="PMingLiU"/>
          <w:lang w:val="es-419" w:eastAsia="zh-TW"/>
        </w:rPr>
        <w:t xml:space="preserve"> </w:t>
      </w:r>
    </w:p>
    <w:p w:rsidRPr="007949FD" w:rsidR="000453AF" w:rsidP="000607BB" w:rsidRDefault="000453AF" w14:paraId="087E40A7" w14:textId="77777777">
      <w:pPr>
        <w:rPr>
          <w:rFonts w:eastAsia="PMingLiU"/>
          <w:lang w:val="es-419" w:eastAsia="zh-TW"/>
        </w:rPr>
      </w:pPr>
    </w:p>
    <w:p w:rsidRPr="007949FD" w:rsidR="00360105" w:rsidP="000607BB" w:rsidRDefault="00507F1A" w14:paraId="6E82FDAA" w14:textId="15598015">
      <w:pPr>
        <w:rPr>
          <w:rFonts w:eastAsia="PMingLiU"/>
          <w:lang w:val="es-419" w:eastAsia="zh-TW"/>
        </w:rPr>
      </w:pPr>
      <w:r w:rsidRPr="00C10BF5">
        <w:rPr>
          <w:rFonts w:hint="eastAsia" w:eastAsia="PMingLiU"/>
          <w:lang w:eastAsia="zh-TW"/>
        </w:rPr>
        <w:t>因為</w:t>
      </w:r>
      <w:r w:rsidRPr="007949FD" w:rsidR="000453AF">
        <w:rPr>
          <w:rFonts w:eastAsia="PMingLiU"/>
          <w:lang w:val="es-419" w:eastAsia="zh-TW"/>
        </w:rPr>
        <w:t>{</w:t>
      </w:r>
      <w:r w:rsidRPr="00C10BF5" w:rsidR="000453AF">
        <w:rPr>
          <w:rFonts w:eastAsia="PMingLiU"/>
          <w:lang w:eastAsia="zh-TW"/>
        </w:rPr>
        <w:t>您</w:t>
      </w:r>
      <w:r w:rsidRPr="007949FD" w:rsidR="00DE1D21">
        <w:rPr>
          <w:rFonts w:eastAsia="PMingLiU"/>
          <w:lang w:val="es-419" w:eastAsia="zh-TW"/>
        </w:rPr>
        <w:t>/</w:t>
      </w:r>
      <w:r w:rsidRPr="007949FD" w:rsidR="00DE1D21">
        <w:rPr>
          <w:lang w:val="es-419" w:eastAsia="zh-TW"/>
        </w:rPr>
        <w:t>NAME</w:t>
      </w:r>
      <w:r w:rsidRPr="007949FD" w:rsidDel="001111E3" w:rsidR="001111E3">
        <w:rPr>
          <w:rFonts w:eastAsia="PMingLiU"/>
          <w:lang w:val="es-419" w:eastAsia="zh-TW"/>
        </w:rPr>
        <w:t xml:space="preserve"> </w:t>
      </w:r>
      <w:r w:rsidRPr="007949FD" w:rsidR="000453AF">
        <w:rPr>
          <w:rFonts w:eastAsia="PMingLiU"/>
          <w:lang w:val="es-419" w:eastAsia="zh-TW"/>
        </w:rPr>
        <w:t>}</w:t>
      </w:r>
      <w:r w:rsidRPr="00C10BF5" w:rsidR="001111E3">
        <w:rPr>
          <w:rFonts w:eastAsia="PMingLiU"/>
          <w:lang w:eastAsia="zh-TW"/>
        </w:rPr>
        <w:t>的</w:t>
      </w:r>
      <w:r w:rsidRPr="00C10BF5" w:rsidR="000453AF">
        <w:rPr>
          <w:rFonts w:eastAsia="PMingLiU"/>
          <w:lang w:eastAsia="zh-TW"/>
        </w:rPr>
        <w:t>體重</w:t>
      </w:r>
      <w:r w:rsidRPr="00C10BF5" w:rsidR="001111E3">
        <w:rPr>
          <w:rFonts w:hint="eastAsia" w:eastAsia="PMingLiU"/>
          <w:lang w:eastAsia="zh-TW"/>
        </w:rPr>
        <w:t>問題</w:t>
      </w:r>
      <w:r w:rsidRPr="00C10BF5">
        <w:rPr>
          <w:rFonts w:hint="eastAsia" w:eastAsia="PMingLiU"/>
          <w:lang w:eastAsia="zh-TW"/>
        </w:rPr>
        <w:t>而</w:t>
      </w:r>
      <w:r w:rsidRPr="00C10BF5" w:rsidR="000453AF">
        <w:rPr>
          <w:rFonts w:eastAsia="PMingLiU"/>
          <w:lang w:eastAsia="zh-TW"/>
        </w:rPr>
        <w:t>建議您去看營養師</w:t>
      </w:r>
      <w:r w:rsidRPr="007949FD" w:rsidR="000453AF">
        <w:rPr>
          <w:rFonts w:hint="eastAsia" w:eastAsia="PMingLiU"/>
          <w:lang w:val="es-419" w:eastAsia="zh-TW"/>
        </w:rPr>
        <w:t>？（</w:t>
      </w:r>
      <w:r w:rsidRPr="00C10BF5" w:rsidR="00EF6616">
        <w:rPr>
          <w:rFonts w:eastAsia="PMingLiU"/>
          <w:lang w:eastAsia="zh-TW"/>
        </w:rPr>
        <w:t>請問您認為是「</w:t>
      </w:r>
      <w:r w:rsidRPr="00C10BF5" w:rsidR="002B1AFF">
        <w:rPr>
          <w:rFonts w:eastAsia="PMingLiU"/>
          <w:lang w:eastAsia="zh-TW"/>
        </w:rPr>
        <w:t>是的</w:t>
      </w:r>
      <w:r w:rsidRPr="007949FD" w:rsidR="002B1AFF">
        <w:rPr>
          <w:rFonts w:hint="eastAsia" w:eastAsia="PMingLiU"/>
          <w:lang w:val="es-419" w:eastAsia="zh-TW"/>
        </w:rPr>
        <w:t>，</w:t>
      </w:r>
      <w:r w:rsidRPr="00C10BF5" w:rsidR="002B1AFF">
        <w:rPr>
          <w:rFonts w:eastAsia="PMingLiU"/>
          <w:lang w:eastAsia="zh-TW"/>
        </w:rPr>
        <w:t>在</w:t>
      </w:r>
      <w:r w:rsidRPr="007949FD" w:rsidR="002B1AFF">
        <w:rPr>
          <w:rFonts w:eastAsia="PMingLiU"/>
          <w:lang w:val="es-419" w:eastAsia="zh-TW"/>
        </w:rPr>
        <w:t xml:space="preserve"> </w:t>
      </w:r>
      <w:r w:rsidRPr="007949FD" w:rsidR="00DE1D21">
        <w:rPr>
          <w:lang w:val="es-419"/>
        </w:rPr>
        <w:t>{REFERENCE HEALTH CENTER}</w:t>
      </w:r>
      <w:r w:rsidRPr="00C10BF5" w:rsidR="000453AF">
        <w:rPr>
          <w:rFonts w:eastAsia="PMingLiU"/>
          <w:lang w:eastAsia="zh-TW"/>
        </w:rPr>
        <w:t>」、「是的</w:t>
      </w:r>
      <w:r w:rsidRPr="007949FD" w:rsidR="000453AF">
        <w:rPr>
          <w:rFonts w:hint="eastAsia" w:eastAsia="PMingLiU"/>
          <w:lang w:val="es-419" w:eastAsia="zh-TW"/>
        </w:rPr>
        <w:t>，</w:t>
      </w:r>
      <w:r w:rsidRPr="00C10BF5" w:rsidR="000453AF">
        <w:rPr>
          <w:rFonts w:eastAsia="PMingLiU"/>
          <w:lang w:eastAsia="zh-TW"/>
        </w:rPr>
        <w:t>在其他某個地方」還是「沒有」</w:t>
      </w:r>
      <w:r w:rsidRPr="007949FD" w:rsidR="000453AF">
        <w:rPr>
          <w:rFonts w:hint="eastAsia" w:eastAsia="PMingLiU"/>
          <w:lang w:val="es-419" w:eastAsia="zh-TW"/>
        </w:rPr>
        <w:t>？）</w:t>
      </w:r>
    </w:p>
    <w:p w:rsidRPr="007949FD" w:rsidR="00360105" w:rsidP="00B46144" w:rsidRDefault="00360105" w14:paraId="324A4909" w14:textId="77777777">
      <w:pPr>
        <w:rPr>
          <w:rFonts w:eastAsia="PMingLiU"/>
          <w:lang w:val="es-419" w:eastAsia="zh-TW"/>
        </w:rPr>
      </w:pPr>
    </w:p>
    <w:p w:rsidRPr="00C10BF5" w:rsidR="00DE1D21" w:rsidP="00DE1D21" w:rsidRDefault="00DE1D21" w14:paraId="66E0B5DC" w14:textId="77777777">
      <w:r w:rsidRPr="00C10BF5">
        <w:t>[ALLOW MULTIPLE RESPONSES FOR RESPONSE 1 AND 2]</w:t>
      </w:r>
    </w:p>
    <w:p w:rsidRPr="00C10BF5" w:rsidR="00DE1D21" w:rsidP="00DE1D21" w:rsidRDefault="00DE1D21" w14:paraId="55AD9FB9" w14:textId="77777777"/>
    <w:p w:rsidRPr="00C10BF5" w:rsidR="00DE1D21" w:rsidP="00DE1D21" w:rsidRDefault="00DE1D21" w14:paraId="00D55E24" w14:textId="77777777">
      <w:r w:rsidRPr="00C10BF5">
        <w:t>1= YES - {REFERENCE HEALTH CENTER}</w:t>
      </w:r>
    </w:p>
    <w:p w:rsidRPr="00C10BF5" w:rsidR="00DE1D21" w:rsidP="00DE1D21" w:rsidRDefault="00DE1D21" w14:paraId="14894E11" w14:textId="77777777">
      <w:r w:rsidRPr="00C10BF5">
        <w:t>2= YES - {SOME OTHER PLACE)</w:t>
      </w:r>
    </w:p>
    <w:p w:rsidRPr="00C10BF5" w:rsidR="00DE1D21" w:rsidP="00DE1D21" w:rsidRDefault="00DE1D21" w14:paraId="7284A47C" w14:textId="77777777">
      <w:r w:rsidRPr="00C10BF5">
        <w:t>3= NO</w:t>
      </w:r>
    </w:p>
    <w:p w:rsidRPr="00C10BF5" w:rsidR="00DE1D21" w:rsidP="00DE1D21" w:rsidRDefault="00DE1D21" w14:paraId="65A72B3C" w14:textId="77777777">
      <w:r w:rsidRPr="00C10BF5">
        <w:t xml:space="preserve"> </w:t>
      </w:r>
    </w:p>
    <w:p w:rsidRPr="00C10BF5" w:rsidR="005253E1" w:rsidP="00DE1D21" w:rsidRDefault="00DE1D21" w14:paraId="59327A88" w14:textId="77777777">
      <w:pPr>
        <w:rPr>
          <w:rFonts w:eastAsia="PMingLiU"/>
          <w:lang w:eastAsia="zh-TW"/>
        </w:rPr>
      </w:pPr>
      <w:r w:rsidRPr="00C10BF5">
        <w:t>…………………………………………………………………………………………………</w:t>
      </w:r>
    </w:p>
    <w:p w:rsidRPr="00C10BF5" w:rsidR="00360105" w:rsidP="00397370" w:rsidRDefault="00360105" w14:paraId="0093962A" w14:textId="77777777">
      <w:pPr>
        <w:rPr>
          <w:rFonts w:eastAsiaTheme="minorEastAsia"/>
          <w:lang w:eastAsia="zh-CN"/>
        </w:rPr>
      </w:pPr>
    </w:p>
    <w:p w:rsidRPr="00C10BF5" w:rsidR="00DE1D21" w:rsidP="00397370" w:rsidRDefault="00DE1D21" w14:paraId="38F48C2B" w14:textId="77777777">
      <w:pPr>
        <w:rPr>
          <w:rFonts w:eastAsiaTheme="minorEastAsia"/>
          <w:lang w:eastAsia="zh-CN"/>
        </w:rPr>
      </w:pPr>
      <w:r w:rsidRPr="00C10BF5">
        <w:t>CON8b. [If CON8=1 OR 2 or CON8</w:t>
      </w:r>
      <w:r w:rsidRPr="00C10BF5">
        <w:rPr>
          <w:rFonts w:ascii="Times New Roman" w:hAnsi="Times New Roman" w:cs="Times New Roman"/>
        </w:rPr>
        <w:t xml:space="preserve">a6=1 OR 2 </w:t>
      </w:r>
      <w:r w:rsidRPr="00C10BF5">
        <w:t>continue, else go to CON8B1]</w:t>
      </w:r>
    </w:p>
    <w:p w:rsidRPr="00C10BF5" w:rsidR="00DE1D21" w:rsidP="00397370" w:rsidRDefault="00DE1D21" w14:paraId="18B22F55" w14:textId="77777777">
      <w:pPr>
        <w:rPr>
          <w:rFonts w:eastAsiaTheme="minorEastAsia"/>
          <w:lang w:eastAsia="zh-CN"/>
        </w:rPr>
      </w:pPr>
    </w:p>
    <w:p w:rsidRPr="00C10BF5" w:rsidR="00360105" w:rsidP="00EB7420" w:rsidRDefault="00360105" w14:paraId="06CE896D" w14:textId="36966353">
      <w:pPr>
        <w:rPr>
          <w:rFonts w:eastAsia="PMingLiU"/>
          <w:lang w:eastAsia="zh-TW"/>
        </w:rPr>
      </w:pPr>
      <w:r w:rsidRPr="00C10BF5">
        <w:rPr>
          <w:rFonts w:eastAsia="PMingLiU"/>
          <w:lang w:eastAsia="zh-TW"/>
        </w:rPr>
        <w:t>自從獲得了有關</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E1D21">
        <w:rPr>
          <w:lang w:eastAsia="zh-TW"/>
        </w:rPr>
        <w:t>NAME</w:t>
      </w:r>
      <w:r w:rsidRPr="00C10BF5" w:rsidDel="007A46A9" w:rsidR="007A46A9">
        <w:rPr>
          <w:rFonts w:eastAsia="PMingLiU"/>
          <w:lang w:eastAsia="zh-TW"/>
        </w:rPr>
        <w:t xml:space="preserve"> </w:t>
      </w:r>
      <w:r w:rsidRPr="00C10BF5">
        <w:rPr>
          <w:rFonts w:eastAsia="PMingLiU"/>
          <w:lang w:eastAsia="zh-TW"/>
        </w:rPr>
        <w:t>}</w:t>
      </w:r>
      <w:r w:rsidRPr="00C10BF5" w:rsidR="007A46A9">
        <w:rPr>
          <w:rFonts w:eastAsia="PMingLiU"/>
          <w:lang w:eastAsia="zh-TW"/>
        </w:rPr>
        <w:t>的</w:t>
      </w:r>
      <w:r w:rsidRPr="00C10BF5">
        <w:rPr>
          <w:rFonts w:eastAsia="PMingLiU"/>
          <w:lang w:eastAsia="zh-TW"/>
        </w:rPr>
        <w:t>體重的建議以來，您是否改變了</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E1D21">
        <w:rPr>
          <w:lang w:eastAsia="zh-TW"/>
        </w:rPr>
        <w:t>NAME</w:t>
      </w:r>
      <w:r w:rsidRPr="00C10BF5" w:rsidDel="007A46A9" w:rsidR="007A46A9">
        <w:rPr>
          <w:rFonts w:eastAsia="PMingLiU"/>
          <w:lang w:eastAsia="zh-TW"/>
        </w:rPr>
        <w:t xml:space="preserve"> </w:t>
      </w:r>
      <w:r w:rsidRPr="00C10BF5">
        <w:rPr>
          <w:rFonts w:eastAsia="PMingLiU"/>
          <w:lang w:eastAsia="zh-TW"/>
        </w:rPr>
        <w:t>}</w:t>
      </w:r>
      <w:r w:rsidRPr="00C10BF5" w:rsidR="007A46A9">
        <w:rPr>
          <w:rFonts w:eastAsia="PMingLiU"/>
          <w:lang w:eastAsia="zh-TW"/>
        </w:rPr>
        <w:t>的</w:t>
      </w:r>
      <w:r w:rsidRPr="00C10BF5">
        <w:rPr>
          <w:rFonts w:eastAsia="PMingLiU"/>
          <w:lang w:eastAsia="zh-TW"/>
        </w:rPr>
        <w:t>飲食</w:t>
      </w:r>
      <w:r w:rsidRPr="00C10BF5" w:rsidR="007A46A9">
        <w:rPr>
          <w:rFonts w:hint="eastAsia" w:eastAsia="PMingLiU"/>
          <w:lang w:eastAsia="zh-TW"/>
        </w:rPr>
        <w:t>習</w:t>
      </w:r>
      <w:r w:rsidRPr="00C10BF5" w:rsidR="007A46A9">
        <w:rPr>
          <w:rFonts w:eastAsia="PMingLiU"/>
          <w:lang w:eastAsia="zh-TW"/>
        </w:rPr>
        <w:t>慣</w:t>
      </w:r>
      <w:r w:rsidRPr="00C10BF5">
        <w:rPr>
          <w:rFonts w:eastAsia="PMingLiU"/>
          <w:lang w:eastAsia="zh-TW"/>
        </w:rPr>
        <w:t>和營養</w:t>
      </w:r>
      <w:r w:rsidRPr="00C10BF5" w:rsidR="007A46A9">
        <w:rPr>
          <w:rFonts w:hint="eastAsia" w:eastAsia="PMingLiU"/>
          <w:lang w:eastAsia="zh-TW"/>
        </w:rPr>
        <w:t>搭配</w:t>
      </w:r>
      <w:r w:rsidRPr="00C10BF5">
        <w:rPr>
          <w:rFonts w:eastAsia="PMingLiU"/>
          <w:lang w:eastAsia="zh-TW"/>
        </w:rPr>
        <w:t>？</w:t>
      </w:r>
    </w:p>
    <w:p w:rsidRPr="00C10BF5" w:rsidR="00360105" w:rsidP="00B46144" w:rsidRDefault="00360105" w14:paraId="3C7AE141" w14:textId="77777777">
      <w:pPr>
        <w:rPr>
          <w:rFonts w:eastAsia="PMingLiU"/>
          <w:lang w:eastAsia="zh-TW"/>
        </w:rPr>
      </w:pPr>
    </w:p>
    <w:p w:rsidRPr="00C10BF5" w:rsidR="00DE1D21" w:rsidP="00DE1D21" w:rsidRDefault="004931D2" w14:paraId="51205F77" w14:textId="44620DB9">
      <w:r w:rsidRPr="00C10BF5">
        <w:t>1=</w:t>
      </w:r>
      <w:r w:rsidRPr="00C10BF5">
        <w:rPr>
          <w:rFonts w:hint="eastAsia" w:ascii="PMingLiU" w:hAnsi="PMingLiU" w:eastAsia="PMingLiU" w:cs="PMingLiU"/>
        </w:rPr>
        <w:t>是</w:t>
      </w:r>
    </w:p>
    <w:p w:rsidRPr="00C10BF5" w:rsidR="00DE1D21" w:rsidP="00DE1D21" w:rsidRDefault="004931D2" w14:paraId="61FB44CD" w14:textId="694C3AD1">
      <w:r w:rsidRPr="00C10BF5">
        <w:t>2=</w:t>
      </w:r>
      <w:r w:rsidRPr="00C10BF5">
        <w:rPr>
          <w:rFonts w:hint="eastAsia" w:ascii="PMingLiU" w:hAnsi="PMingLiU" w:eastAsia="PMingLiU" w:cs="PMingLiU"/>
        </w:rPr>
        <w:t>否</w:t>
      </w:r>
      <w:r w:rsidRPr="00C10BF5" w:rsidR="00DE1D21">
        <w:t xml:space="preserve"> </w:t>
      </w:r>
    </w:p>
    <w:p w:rsidRPr="00C10BF5" w:rsidR="00DE1D21" w:rsidP="00DE1D21" w:rsidRDefault="00DE1D21" w14:paraId="7F8B4DE0" w14:textId="77777777">
      <w:r w:rsidRPr="00C10BF5">
        <w:t>……………………………………………………………………………………………………</w:t>
      </w:r>
    </w:p>
    <w:p w:rsidRPr="00C10BF5" w:rsidR="00360105" w:rsidP="00DE1D21" w:rsidRDefault="00DE1D21" w14:paraId="1E378FAD" w14:textId="77777777">
      <w:pPr>
        <w:rPr>
          <w:rFonts w:eastAsia="PMingLiU"/>
          <w:lang w:eastAsia="zh-TW"/>
        </w:rPr>
      </w:pPr>
      <w:r w:rsidRPr="00C10BF5">
        <w:t>CON8b1. [If CON8a3=1 OR 2</w:t>
      </w:r>
      <w:r w:rsidRPr="00C10BF5">
        <w:rPr>
          <w:caps/>
        </w:rPr>
        <w:t xml:space="preserve"> continue, else go to</w:t>
      </w:r>
      <w:r w:rsidRPr="00C10BF5">
        <w:t xml:space="preserve"> CON10]</w:t>
      </w:r>
    </w:p>
    <w:p w:rsidRPr="00C10BF5" w:rsidR="00360105" w:rsidP="00B153BC" w:rsidRDefault="00360105" w14:paraId="548F98B8" w14:textId="77777777">
      <w:pPr>
        <w:rPr>
          <w:rFonts w:eastAsia="PMingLiU"/>
          <w:lang w:eastAsia="zh-TW"/>
        </w:rPr>
      </w:pPr>
    </w:p>
    <w:p w:rsidRPr="00C10BF5" w:rsidR="00360105" w:rsidP="00B46144" w:rsidRDefault="00360105" w14:paraId="23E29F84" w14:textId="11741C15">
      <w:pPr>
        <w:rPr>
          <w:rFonts w:eastAsia="PMingLiU"/>
          <w:lang w:eastAsia="zh-TW"/>
        </w:rPr>
      </w:pPr>
      <w:r w:rsidRPr="00C10BF5">
        <w:rPr>
          <w:rFonts w:eastAsia="PMingLiU"/>
          <w:lang w:eastAsia="zh-TW"/>
        </w:rPr>
        <w:t>自從獲得了有關</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E1D21">
        <w:rPr>
          <w:lang w:eastAsia="zh-TW"/>
        </w:rPr>
        <w:t>NAME</w:t>
      </w:r>
      <w:r w:rsidRPr="00C10BF5" w:rsidDel="007A46A9" w:rsidR="007A46A9">
        <w:rPr>
          <w:rFonts w:eastAsia="PMingLiU"/>
          <w:lang w:eastAsia="zh-TW"/>
        </w:rPr>
        <w:t xml:space="preserve"> </w:t>
      </w:r>
      <w:r w:rsidRPr="00C10BF5">
        <w:rPr>
          <w:rFonts w:eastAsia="PMingLiU"/>
          <w:lang w:eastAsia="zh-TW"/>
        </w:rPr>
        <w:t>}</w:t>
      </w:r>
      <w:r w:rsidRPr="00C10BF5" w:rsidR="007A46A9">
        <w:rPr>
          <w:rFonts w:eastAsia="PMingLiU"/>
          <w:lang w:eastAsia="zh-TW"/>
        </w:rPr>
        <w:t>的</w:t>
      </w:r>
      <w:r w:rsidRPr="00C10BF5">
        <w:rPr>
          <w:rFonts w:eastAsia="PMingLiU"/>
          <w:lang w:eastAsia="zh-TW"/>
        </w:rPr>
        <w:t>體重的建議以來，</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E1D21">
        <w:rPr>
          <w:lang w:eastAsia="zh-TW"/>
        </w:rPr>
        <w:t>NAME</w:t>
      </w:r>
      <w:r w:rsidRPr="00C10BF5">
        <w:rPr>
          <w:rFonts w:eastAsia="PMingLiU"/>
          <w:lang w:eastAsia="zh-TW"/>
        </w:rPr>
        <w:t xml:space="preserve"> }</w:t>
      </w:r>
      <w:r w:rsidRPr="00C10BF5" w:rsidR="007A46A9">
        <w:rPr>
          <w:rFonts w:eastAsia="PMingLiU"/>
          <w:lang w:eastAsia="zh-TW"/>
        </w:rPr>
        <w:t>是否</w:t>
      </w:r>
      <w:r w:rsidRPr="00C10BF5">
        <w:rPr>
          <w:rFonts w:eastAsia="PMingLiU"/>
          <w:lang w:eastAsia="zh-TW"/>
        </w:rPr>
        <w:t>已開始</w:t>
      </w:r>
      <w:r w:rsidRPr="00C10BF5" w:rsidR="007A46A9">
        <w:rPr>
          <w:rFonts w:hint="eastAsia" w:eastAsia="PMingLiU"/>
          <w:lang w:eastAsia="zh-TW"/>
        </w:rPr>
        <w:t>實施</w:t>
      </w:r>
      <w:r w:rsidRPr="00C10BF5" w:rsidR="00507F1A">
        <w:rPr>
          <w:rFonts w:hint="eastAsia" w:eastAsia="PMingLiU"/>
          <w:lang w:eastAsia="zh-TW"/>
        </w:rPr>
        <w:t>運動</w:t>
      </w:r>
      <w:r w:rsidRPr="00C10BF5">
        <w:rPr>
          <w:rFonts w:eastAsia="PMingLiU"/>
          <w:lang w:eastAsia="zh-TW"/>
        </w:rPr>
        <w:t>計劃？</w:t>
      </w:r>
    </w:p>
    <w:p w:rsidRPr="00C10BF5" w:rsidR="00360105" w:rsidP="00B46144" w:rsidRDefault="00360105" w14:paraId="480E482B" w14:textId="77777777">
      <w:pPr>
        <w:rPr>
          <w:rFonts w:eastAsia="PMingLiU"/>
          <w:lang w:eastAsia="zh-TW"/>
        </w:rPr>
      </w:pPr>
    </w:p>
    <w:p w:rsidRPr="00C10BF5" w:rsidR="00DE1D21" w:rsidP="00DE1D21" w:rsidRDefault="004931D2" w14:paraId="66F382D2" w14:textId="48020536">
      <w:r w:rsidRPr="00C10BF5">
        <w:t>1=</w:t>
      </w:r>
      <w:r w:rsidRPr="00C10BF5">
        <w:rPr>
          <w:rFonts w:hint="eastAsia" w:ascii="PMingLiU" w:hAnsi="PMingLiU" w:eastAsia="PMingLiU" w:cs="PMingLiU"/>
        </w:rPr>
        <w:t>是</w:t>
      </w:r>
    </w:p>
    <w:p w:rsidRPr="00C10BF5" w:rsidR="00DE1D21" w:rsidP="00DE1D21" w:rsidRDefault="004931D2" w14:paraId="26EE8D07" w14:textId="43854B64">
      <w:r w:rsidRPr="00C10BF5">
        <w:t>2=</w:t>
      </w:r>
      <w:r w:rsidRPr="00C10BF5">
        <w:rPr>
          <w:rFonts w:hint="eastAsia" w:ascii="PMingLiU" w:hAnsi="PMingLiU" w:eastAsia="PMingLiU" w:cs="PMingLiU"/>
        </w:rPr>
        <w:t>否</w:t>
      </w:r>
      <w:r w:rsidRPr="00C10BF5" w:rsidR="00DE1D21">
        <w:t xml:space="preserve"> </w:t>
      </w:r>
    </w:p>
    <w:p w:rsidRPr="00C10BF5" w:rsidR="00360105" w:rsidP="00DE1D21" w:rsidRDefault="00DE1D21" w14:paraId="28A51E1C" w14:textId="77777777">
      <w:pPr>
        <w:rPr>
          <w:rFonts w:eastAsiaTheme="minorEastAsia"/>
          <w:lang w:eastAsia="zh-CN"/>
        </w:rPr>
      </w:pPr>
      <w:r w:rsidRPr="00C10BF5">
        <w:t>……………………………………………………………………………………………………</w:t>
      </w:r>
    </w:p>
    <w:p w:rsidRPr="00C10BF5" w:rsidR="00DE1D21" w:rsidP="00DE1D21" w:rsidRDefault="00DE1D21" w14:paraId="6180E678" w14:textId="77777777">
      <w:pPr>
        <w:rPr>
          <w:rFonts w:eastAsiaTheme="minorEastAsia"/>
          <w:lang w:eastAsia="zh-CN"/>
        </w:rPr>
      </w:pPr>
    </w:p>
    <w:p w:rsidRPr="00C10BF5" w:rsidR="00360105" w:rsidP="000607BB" w:rsidRDefault="00360105" w14:paraId="291682AE" w14:textId="77777777">
      <w:pPr>
        <w:rPr>
          <w:rFonts w:eastAsiaTheme="minorEastAsia"/>
          <w:lang w:eastAsia="zh-CN"/>
        </w:rPr>
      </w:pPr>
      <w:r w:rsidRPr="00C10BF5">
        <w:rPr>
          <w:rFonts w:eastAsia="PMingLiU"/>
          <w:lang w:eastAsia="zh-TW"/>
        </w:rPr>
        <w:t xml:space="preserve"> </w:t>
      </w:r>
      <w:r w:rsidRPr="00C10BF5" w:rsidR="00DE1D21">
        <w:t>CON9a. [IF INTAGE GE 13 CONTINUE, ELSE GO TO CON9c]</w:t>
      </w:r>
    </w:p>
    <w:p w:rsidRPr="00C10BF5" w:rsidR="00360105" w:rsidP="00397370" w:rsidRDefault="00360105" w14:paraId="5FA01511" w14:textId="77777777">
      <w:pPr>
        <w:rPr>
          <w:rFonts w:eastAsia="PMingLiU"/>
          <w:lang w:eastAsia="zh-TW"/>
        </w:rPr>
      </w:pPr>
    </w:p>
    <w:p w:rsidRPr="00C10BF5" w:rsidR="00360105" w:rsidP="00EB7420" w:rsidRDefault="00360105" w14:paraId="1B550E6F" w14:textId="1DD86C36">
      <w:pPr>
        <w:rPr>
          <w:rFonts w:eastAsia="PMingLiU"/>
          <w:lang w:eastAsia="zh-TW"/>
        </w:rPr>
      </w:pPr>
      <w:r w:rsidRPr="00C10BF5">
        <w:rPr>
          <w:rFonts w:eastAsia="PMingLiU"/>
          <w:lang w:eastAsia="zh-TW"/>
        </w:rPr>
        <w:t>醫師或其他醫療專業人員是否曾開處</w:t>
      </w:r>
      <w:r w:rsidRPr="00C10BF5" w:rsidR="00A76373">
        <w:rPr>
          <w:rFonts w:hint="eastAsia" w:eastAsia="PMingLiU"/>
          <w:lang w:eastAsia="zh-TW"/>
        </w:rPr>
        <w:t>方</w:t>
      </w:r>
      <w:r w:rsidRPr="00C10BF5">
        <w:rPr>
          <w:rFonts w:eastAsia="PMingLiU"/>
          <w:lang w:eastAsia="zh-TW"/>
        </w:rPr>
        <w:t>藥物，幫助您減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DE1D21">
        <w:t>{REFERENCE HEALTH CENTER}</w:t>
      </w:r>
      <w:r w:rsidRPr="00C10BF5">
        <w:rPr>
          <w:rFonts w:eastAsia="PMingLiU"/>
          <w:lang w:eastAsia="zh-TW"/>
        </w:rPr>
        <w:t>」、「是的，在其他某個地方」還是「沒有」？</w:t>
      </w:r>
    </w:p>
    <w:p w:rsidRPr="00C10BF5" w:rsidR="00360105" w:rsidP="00B46144" w:rsidRDefault="00360105" w14:paraId="29178953" w14:textId="77777777">
      <w:pPr>
        <w:rPr>
          <w:rFonts w:eastAsia="PMingLiU"/>
          <w:lang w:eastAsia="zh-TW"/>
        </w:rPr>
      </w:pPr>
    </w:p>
    <w:p w:rsidRPr="00C10BF5" w:rsidR="00DE1D21" w:rsidP="00DE1D21" w:rsidRDefault="00DE1D21" w14:paraId="06FBF632" w14:textId="77777777">
      <w:r w:rsidRPr="00C10BF5">
        <w:t>[ALLOW MULTIPLE RESPONSES FOR RESPONSE 1 AND 2]</w:t>
      </w:r>
    </w:p>
    <w:p w:rsidRPr="00C10BF5" w:rsidR="00DE1D21" w:rsidP="00DE1D21" w:rsidRDefault="00DE1D21" w14:paraId="0B2082C1" w14:textId="77777777"/>
    <w:p w:rsidRPr="00C10BF5" w:rsidR="00DE1D21" w:rsidP="00DE1D21" w:rsidRDefault="00DE1D21" w14:paraId="7944EE7E" w14:textId="77777777">
      <w:r w:rsidRPr="00C10BF5">
        <w:t>1= YES - {REFERENCE HEALTH CENTER}</w:t>
      </w:r>
    </w:p>
    <w:p w:rsidRPr="00C10BF5" w:rsidR="00DE1D21" w:rsidP="00DE1D21" w:rsidRDefault="00DE1D21" w14:paraId="647E4372" w14:textId="77777777">
      <w:r w:rsidRPr="00C10BF5">
        <w:t>2= YES - {SOME OTHER PLACE)</w:t>
      </w:r>
    </w:p>
    <w:p w:rsidRPr="00C10BF5" w:rsidR="00DE1D21" w:rsidP="00DE1D21" w:rsidRDefault="00DE1D21" w14:paraId="5AEE4700" w14:textId="77777777">
      <w:pPr>
        <w:rPr>
          <w:lang w:eastAsia="zh-TW"/>
        </w:rPr>
      </w:pPr>
      <w:r w:rsidRPr="00C10BF5">
        <w:rPr>
          <w:lang w:eastAsia="zh-TW"/>
        </w:rPr>
        <w:t>3= NO</w:t>
      </w:r>
    </w:p>
    <w:p w:rsidRPr="00C10BF5" w:rsidR="00DE1D21" w:rsidP="00DE1D21" w:rsidRDefault="00DE1D21" w14:paraId="0226BBFF" w14:textId="77777777">
      <w:pPr>
        <w:rPr>
          <w:lang w:eastAsia="zh-TW"/>
        </w:rPr>
      </w:pPr>
      <w:r w:rsidRPr="00C10BF5">
        <w:rPr>
          <w:lang w:eastAsia="zh-TW"/>
        </w:rPr>
        <w:t xml:space="preserve"> </w:t>
      </w:r>
    </w:p>
    <w:p w:rsidRPr="00C10BF5" w:rsidR="005253E1" w:rsidP="00DE1D21" w:rsidRDefault="00DE1D21" w14:paraId="2306D5D1" w14:textId="77777777">
      <w:pPr>
        <w:rPr>
          <w:rFonts w:eastAsia="PMingLiU"/>
          <w:lang w:eastAsia="zh-TW"/>
        </w:rPr>
      </w:pPr>
      <w:r w:rsidRPr="00C10BF5">
        <w:rPr>
          <w:lang w:eastAsia="zh-TW"/>
        </w:rPr>
        <w:t>……………………………………………………………………………………………………</w:t>
      </w:r>
    </w:p>
    <w:p w:rsidRPr="00C10BF5" w:rsidR="00360105" w:rsidP="00B46144" w:rsidRDefault="00360105" w14:paraId="584584E6" w14:textId="77777777">
      <w:pPr>
        <w:rPr>
          <w:rFonts w:eastAsia="PMingLiU"/>
          <w:lang w:eastAsia="zh-TW"/>
        </w:rPr>
      </w:pPr>
    </w:p>
    <w:p w:rsidRPr="00C10BF5" w:rsidR="00360105" w:rsidP="000607BB" w:rsidRDefault="00DE1D21" w14:paraId="7E085174" w14:textId="556872DC">
      <w:pPr>
        <w:rPr>
          <w:rFonts w:eastAsia="PMingLiU"/>
          <w:lang w:eastAsia="zh-TW"/>
        </w:rPr>
      </w:pPr>
      <w:r w:rsidRPr="00C10BF5">
        <w:rPr>
          <w:lang w:eastAsia="zh-TW"/>
        </w:rPr>
        <w:t xml:space="preserve">CON9c.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為</w:t>
      </w:r>
      <w:r w:rsidRPr="00C10BF5" w:rsidR="00CF53B4">
        <w:rPr>
          <w:rFonts w:hint="eastAsia" w:eastAsia="PMingLiU"/>
          <w:lang w:eastAsia="zh-TW"/>
        </w:rPr>
        <w:t>幫</w:t>
      </w:r>
      <w:r w:rsidRPr="00C10BF5" w:rsidR="00360105">
        <w:rPr>
          <w:rFonts w:eastAsia="PMingLiU"/>
          <w:lang w:eastAsia="zh-TW"/>
        </w:rPr>
        <w:t>助</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減肥</w:t>
      </w:r>
      <w:proofErr w:type="gramEnd"/>
      <w:r w:rsidRPr="00C10BF5" w:rsidR="00360105">
        <w:rPr>
          <w:rFonts w:eastAsia="PMingLiU"/>
          <w:lang w:eastAsia="zh-TW"/>
        </w:rPr>
        <w:t>，您是否曾</w:t>
      </w:r>
      <w:r w:rsidRPr="00C10BF5" w:rsidR="001602FB">
        <w:rPr>
          <w:rFonts w:hint="eastAsia" w:eastAsia="PMingLiU"/>
          <w:lang w:eastAsia="zh-TW"/>
        </w:rPr>
        <w:t>向</w:t>
      </w:r>
      <w:r w:rsidRPr="00C10BF5" w:rsidR="00360105">
        <w:rPr>
          <w:rFonts w:eastAsia="PMingLiU"/>
          <w:lang w:eastAsia="zh-TW"/>
        </w:rPr>
        <w:t>尋求私人教練、飲食專家、營養師、醫生或其他醫療專業人員</w:t>
      </w:r>
      <w:r w:rsidRPr="00C10BF5" w:rsidR="00CF53B4">
        <w:rPr>
          <w:rFonts w:hint="eastAsia" w:eastAsia="PMingLiU"/>
          <w:lang w:eastAsia="zh-TW"/>
        </w:rPr>
        <w:t>尋求</w:t>
      </w:r>
      <w:r w:rsidRPr="00C10BF5" w:rsidR="00360105">
        <w:rPr>
          <w:rFonts w:eastAsia="PMingLiU"/>
          <w:lang w:eastAsia="zh-TW"/>
        </w:rPr>
        <w:t>協助？</w:t>
      </w:r>
      <w:r w:rsidRPr="00C10BF5" w:rsidR="00360105">
        <w:rPr>
          <w:rFonts w:eastAsia="PMingLiU"/>
          <w:lang w:eastAsia="zh-TW"/>
        </w:rPr>
        <w:t xml:space="preserve"> </w:t>
      </w:r>
    </w:p>
    <w:p w:rsidRPr="00C10BF5" w:rsidR="00360105" w:rsidP="00B46144" w:rsidRDefault="00360105" w14:paraId="2029D08B" w14:textId="77777777">
      <w:pPr>
        <w:rPr>
          <w:rFonts w:eastAsia="PMingLiU"/>
          <w:lang w:eastAsia="zh-TW"/>
        </w:rPr>
      </w:pPr>
    </w:p>
    <w:p w:rsidRPr="00C10BF5" w:rsidR="00A14BFD" w:rsidP="00A14BFD" w:rsidRDefault="004931D2" w14:paraId="7F3232A5" w14:textId="4E0393F2">
      <w:r w:rsidRPr="00C10BF5">
        <w:t>1=</w:t>
      </w:r>
      <w:r w:rsidRPr="00C10BF5">
        <w:rPr>
          <w:rFonts w:hint="eastAsia" w:ascii="PMingLiU" w:hAnsi="PMingLiU" w:eastAsia="PMingLiU" w:cs="PMingLiU"/>
        </w:rPr>
        <w:t>是</w:t>
      </w:r>
    </w:p>
    <w:p w:rsidR="00A14BFD" w:rsidP="00A14BFD" w:rsidRDefault="004931D2" w14:paraId="43CDCF17" w14:textId="0F311F41">
      <w:pPr>
        <w:tabs>
          <w:tab w:val="left" w:pos="1125"/>
        </w:tabs>
      </w:pPr>
      <w:r w:rsidRPr="00C10BF5">
        <w:t>2=</w:t>
      </w:r>
      <w:r w:rsidRPr="00C10BF5">
        <w:rPr>
          <w:rFonts w:hint="eastAsia" w:ascii="PMingLiU" w:hAnsi="PMingLiU" w:eastAsia="PMingLiU" w:cs="PMingLiU"/>
        </w:rPr>
        <w:t>否</w:t>
      </w:r>
      <w:r w:rsidRPr="00C10BF5" w:rsidR="00A14BFD">
        <w:t xml:space="preserve"> </w:t>
      </w:r>
    </w:p>
    <w:p w:rsidRPr="00C10BF5" w:rsidR="00320E7C" w:rsidP="00A14BFD" w:rsidRDefault="00320E7C" w14:paraId="6A88C7A5" w14:textId="77777777">
      <w:pPr>
        <w:tabs>
          <w:tab w:val="left" w:pos="1125"/>
        </w:tabs>
      </w:pPr>
    </w:p>
    <w:p w:rsidRPr="00C10BF5" w:rsidR="00A14BFD" w:rsidP="00A14BFD" w:rsidRDefault="00A14BFD" w14:paraId="498E759A" w14:textId="77777777">
      <w:r w:rsidRPr="00C10BF5">
        <w:t>……………………………………………………………………………………………………</w:t>
      </w:r>
    </w:p>
    <w:p w:rsidRPr="00C10BF5" w:rsidR="00A14BFD" w:rsidP="00A14BFD" w:rsidRDefault="00A14BFD" w14:paraId="79428363" w14:textId="77777777"/>
    <w:p w:rsidRPr="00C10BF5" w:rsidR="00360105" w:rsidP="00A14BFD" w:rsidRDefault="00A14BFD" w14:paraId="07B76321" w14:textId="77777777">
      <w:pPr>
        <w:rPr>
          <w:rFonts w:eastAsia="PMingLiU"/>
          <w:lang w:eastAsia="zh-TW"/>
        </w:rPr>
      </w:pPr>
      <w:r w:rsidRPr="00C10BF5">
        <w:t>CON10. [IF INTAGE GE 2 CONTINUE, ELSE GO TO CON11_hep]</w:t>
      </w:r>
    </w:p>
    <w:p w:rsidRPr="00C10BF5" w:rsidR="00360105" w:rsidP="00B46144" w:rsidRDefault="00360105" w14:paraId="2162ADB3" w14:textId="77777777">
      <w:pPr>
        <w:rPr>
          <w:rFonts w:eastAsia="PMingLiU"/>
          <w:lang w:eastAsia="zh-TW"/>
        </w:rPr>
      </w:pPr>
    </w:p>
    <w:p w:rsidRPr="00C10BF5" w:rsidR="00360105" w:rsidP="00B46144" w:rsidRDefault="00360105" w14:paraId="61AE7528" w14:textId="77777777">
      <w:pPr>
        <w:rPr>
          <w:rFonts w:eastAsia="PMingLiU"/>
          <w:lang w:eastAsia="zh-TW"/>
        </w:rPr>
      </w:pPr>
      <w:r w:rsidRPr="00C10BF5">
        <w:rPr>
          <w:rFonts w:eastAsia="PMingLiU"/>
          <w:lang w:eastAsia="zh-TW"/>
        </w:rPr>
        <w:t>現在我想問幾個有關您病症的問題。</w:t>
      </w:r>
    </w:p>
    <w:p w:rsidRPr="00C10BF5" w:rsidR="00360105" w:rsidP="00B46144" w:rsidRDefault="00360105" w14:paraId="7CD16428" w14:textId="77777777">
      <w:pPr>
        <w:rPr>
          <w:rFonts w:eastAsia="PMingLiU"/>
          <w:lang w:eastAsia="zh-TW"/>
        </w:rPr>
      </w:pPr>
    </w:p>
    <w:p w:rsidRPr="00C10BF5" w:rsidR="00360105" w:rsidP="000607BB" w:rsidRDefault="00360105" w14:paraId="07FC5090" w14:textId="230B4787">
      <w:pPr>
        <w:rPr>
          <w:rFonts w:eastAsia="PMingLiU"/>
          <w:lang w:eastAsia="zh-TW"/>
        </w:rPr>
      </w:pPr>
      <w:r w:rsidRPr="00C10BF5">
        <w:rPr>
          <w:rFonts w:eastAsia="PMingLiU"/>
          <w:lang w:eastAsia="zh-TW"/>
        </w:rPr>
        <w:t>醫生或其他醫療專業人員是否曾告知</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A14BFD">
        <w:rPr>
          <w:lang w:eastAsia="zh-TW"/>
        </w:rPr>
        <w:t>NAME</w:t>
      </w:r>
      <w:r w:rsidRPr="00C10BF5">
        <w:rPr>
          <w:rFonts w:eastAsia="PMingLiU"/>
          <w:lang w:eastAsia="zh-TW"/>
        </w:rPr>
        <w:t>}</w:t>
      </w:r>
      <w:r w:rsidRPr="00C10BF5">
        <w:rPr>
          <w:rFonts w:eastAsia="PMingLiU"/>
          <w:lang w:eastAsia="zh-TW"/>
        </w:rPr>
        <w:t>患有高血壓？</w:t>
      </w:r>
    </w:p>
    <w:p w:rsidRPr="00C10BF5" w:rsidR="00360105" w:rsidP="00B153BC" w:rsidRDefault="00360105" w14:paraId="75AB6BDE" w14:textId="77777777">
      <w:pPr>
        <w:rPr>
          <w:rFonts w:eastAsia="PMingLiU"/>
          <w:lang w:eastAsia="zh-TW"/>
        </w:rPr>
      </w:pPr>
    </w:p>
    <w:p w:rsidRPr="00C10BF5" w:rsidR="00360105" w:rsidP="00397370" w:rsidRDefault="00A14BFD" w14:paraId="4C560F65" w14:textId="77777777">
      <w:pPr>
        <w:rPr>
          <w:rFonts w:eastAsia="PMingLiU"/>
          <w:lang w:eastAsia="zh-TW"/>
        </w:rPr>
      </w:pPr>
      <w:r w:rsidRPr="00C10BF5">
        <w:rPr>
          <w:lang w:eastAsia="zh-TW"/>
        </w:rPr>
        <w:t xml:space="preserve">IF NEEDED: </w:t>
      </w:r>
      <w:r w:rsidRPr="00C10BF5" w:rsidR="00360105">
        <w:rPr>
          <w:rFonts w:eastAsia="PMingLiU"/>
          <w:lang w:eastAsia="zh-TW"/>
        </w:rPr>
        <w:t>醫療保健提供者使用電子自動血壓裝置或壓脈帶（包覆在上臂）及聽診器測量血壓。</w:t>
      </w:r>
    </w:p>
    <w:p w:rsidRPr="00C10BF5" w:rsidR="00360105" w:rsidP="00B46144" w:rsidRDefault="00360105" w14:paraId="1C997753" w14:textId="77777777">
      <w:pPr>
        <w:rPr>
          <w:rFonts w:eastAsia="PMingLiU"/>
          <w:lang w:eastAsia="zh-TW"/>
        </w:rPr>
      </w:pPr>
    </w:p>
    <w:p w:rsidRPr="00C10BF5" w:rsidR="00A14BFD" w:rsidP="00A14BFD" w:rsidRDefault="004931D2" w14:paraId="468378A1" w14:textId="55998952">
      <w:pPr>
        <w:rPr>
          <w:lang w:eastAsia="zh-TW"/>
        </w:rPr>
      </w:pPr>
      <w:r w:rsidRPr="00C10BF5">
        <w:rPr>
          <w:lang w:eastAsia="zh-TW"/>
        </w:rPr>
        <w:t>1=</w:t>
      </w:r>
      <w:r w:rsidRPr="00C10BF5">
        <w:rPr>
          <w:rFonts w:hint="eastAsia" w:ascii="PMingLiU" w:hAnsi="PMingLiU" w:eastAsia="PMingLiU" w:cs="PMingLiU"/>
          <w:lang w:eastAsia="zh-TW"/>
        </w:rPr>
        <w:t>是</w:t>
      </w:r>
    </w:p>
    <w:p w:rsidR="00A14BFD" w:rsidP="00A14BFD" w:rsidRDefault="004931D2" w14:paraId="3CB78B49" w14:textId="1C5FE647">
      <w:pPr>
        <w:rPr>
          <w:rFonts w:ascii="PMingLiU" w:hAnsi="PMingLiU" w:eastAsia="PMingLiU" w:cs="PMingLiU"/>
          <w:lang w:eastAsia="zh-TW"/>
        </w:rPr>
      </w:pPr>
      <w:r w:rsidRPr="00C10BF5">
        <w:rPr>
          <w:lang w:eastAsia="zh-TW"/>
        </w:rPr>
        <w:t>2=</w:t>
      </w:r>
      <w:r w:rsidRPr="00C10BF5">
        <w:rPr>
          <w:rFonts w:hint="eastAsia" w:ascii="PMingLiU" w:hAnsi="PMingLiU" w:eastAsia="PMingLiU" w:cs="PMingLiU"/>
          <w:lang w:eastAsia="zh-TW"/>
        </w:rPr>
        <w:t>否</w:t>
      </w:r>
    </w:p>
    <w:p w:rsidRPr="00C10BF5" w:rsidR="00320E7C" w:rsidP="00A14BFD" w:rsidRDefault="00320E7C" w14:paraId="2611E366" w14:textId="77777777">
      <w:pPr>
        <w:rPr>
          <w:lang w:eastAsia="zh-TW"/>
        </w:rPr>
      </w:pPr>
    </w:p>
    <w:p w:rsidRPr="00C10BF5" w:rsidR="00360105" w:rsidP="00A14BFD" w:rsidRDefault="00A14BFD" w14:paraId="68673E58" w14:textId="77777777">
      <w:pPr>
        <w:rPr>
          <w:rFonts w:eastAsia="PMingLiU"/>
          <w:lang w:eastAsia="zh-TW"/>
        </w:rPr>
      </w:pPr>
      <w:r w:rsidRPr="00C10BF5">
        <w:rPr>
          <w:lang w:eastAsia="zh-TW"/>
        </w:rPr>
        <w:t>…………………………………………………………………………………………………</w:t>
      </w:r>
    </w:p>
    <w:p w:rsidRPr="00C10BF5" w:rsidR="00360105" w:rsidP="00B46144" w:rsidRDefault="00360105" w14:paraId="5BCF931A" w14:textId="77777777">
      <w:pPr>
        <w:rPr>
          <w:rFonts w:eastAsia="PMingLiU"/>
          <w:lang w:eastAsia="zh-TW"/>
        </w:rPr>
      </w:pPr>
    </w:p>
    <w:p w:rsidRPr="00C10BF5" w:rsidR="00360105" w:rsidP="00B46144" w:rsidRDefault="00360105" w14:paraId="454B442E" w14:textId="77777777">
      <w:pPr>
        <w:rPr>
          <w:rFonts w:eastAsia="PMingLiU"/>
          <w:lang w:eastAsia="zh-TW"/>
        </w:rPr>
      </w:pPr>
      <w:r w:rsidRPr="00C10BF5">
        <w:rPr>
          <w:rFonts w:eastAsia="PMingLiU"/>
          <w:lang w:eastAsia="zh-TW"/>
        </w:rPr>
        <w:t>…</w:t>
      </w:r>
    </w:p>
    <w:p w:rsidRPr="00C10BF5" w:rsidR="00360105" w:rsidP="00B46144" w:rsidRDefault="00360105" w14:paraId="73837C96" w14:textId="77777777">
      <w:pPr>
        <w:rPr>
          <w:rFonts w:eastAsiaTheme="minorEastAsia"/>
          <w:lang w:eastAsia="zh-TW"/>
        </w:rPr>
      </w:pPr>
    </w:p>
    <w:p w:rsidRPr="00C10BF5" w:rsidR="00360105" w:rsidP="000607BB" w:rsidRDefault="00A14BFD" w14:paraId="164F8B91" w14:textId="4AF43C52">
      <w:pPr>
        <w:rPr>
          <w:rFonts w:eastAsia="PMingLiU"/>
          <w:lang w:eastAsia="zh-TW"/>
        </w:rPr>
      </w:pPr>
      <w:r w:rsidRPr="00C10BF5">
        <w:rPr>
          <w:lang w:eastAsia="zh-TW"/>
        </w:rPr>
        <w:t xml:space="preserve">CON10b. </w:t>
      </w:r>
      <w:r w:rsidRPr="00C10BF5" w:rsidR="00360105">
        <w:rPr>
          <w:rFonts w:eastAsia="PMingLiU"/>
          <w:lang w:eastAsia="zh-TW"/>
        </w:rPr>
        <w:t>醫生或其他醫療專業人員</w:t>
      </w:r>
      <w:r w:rsidRPr="00C10BF5" w:rsidR="00507F1A">
        <w:rPr>
          <w:rFonts w:hint="eastAsia" w:eastAsia="PMingLiU"/>
          <w:lang w:eastAsia="zh-TW"/>
        </w:rPr>
        <w:t>是在</w:t>
      </w:r>
      <w:r w:rsidRPr="00C10BF5" w:rsidR="00360105">
        <w:rPr>
          <w:rFonts w:eastAsia="PMingLiU"/>
          <w:lang w:eastAsia="zh-TW"/>
        </w:rPr>
        <w:t>大約多久之前為</w:t>
      </w:r>
      <w:r w:rsidRPr="00C10BF5" w:rsidR="00CF53B4">
        <w:rPr>
          <w:rFonts w:eastAsia="PMingLiU"/>
          <w:lang w:eastAsia="zh-TW"/>
        </w:rPr>
        <w:t>{</w:t>
      </w:r>
      <w:r w:rsidRPr="00C10BF5" w:rsidR="00CF53B4">
        <w:rPr>
          <w:rFonts w:eastAsia="PMingLiU"/>
          <w:lang w:eastAsia="zh-TW"/>
        </w:rPr>
        <w:t>您</w:t>
      </w:r>
      <w:r w:rsidRPr="00C10BF5" w:rsidR="00CF53B4">
        <w:rPr>
          <w:rFonts w:eastAsia="PMingLiU"/>
          <w:lang w:eastAsia="zh-TW"/>
        </w:rPr>
        <w:t>/</w:t>
      </w:r>
      <w:proofErr w:type="gramStart"/>
      <w:r w:rsidRPr="00C10BF5" w:rsidR="00CF53B4">
        <w:rPr>
          <w:lang w:eastAsia="zh-TW"/>
        </w:rPr>
        <w:t>NAME</w:t>
      </w:r>
      <w:r w:rsidRPr="00C10BF5" w:rsidR="00CF53B4">
        <w:rPr>
          <w:rFonts w:eastAsia="PMingLiU"/>
          <w:lang w:eastAsia="zh-TW"/>
        </w:rPr>
        <w:t>}</w:t>
      </w:r>
      <w:r w:rsidRPr="00C10BF5" w:rsidR="00360105">
        <w:rPr>
          <w:rFonts w:eastAsia="PMingLiU"/>
          <w:lang w:eastAsia="zh-TW"/>
        </w:rPr>
        <w:t>測量過血壓</w:t>
      </w:r>
      <w:proofErr w:type="gramEnd"/>
      <w:r w:rsidRPr="00C10BF5" w:rsidR="00360105">
        <w:rPr>
          <w:rFonts w:eastAsia="PMingLiU"/>
          <w:lang w:eastAsia="zh-TW"/>
        </w:rPr>
        <w:t>？</w:t>
      </w:r>
    </w:p>
    <w:p w:rsidRPr="00C10BF5" w:rsidR="00360105" w:rsidP="00B46144" w:rsidRDefault="00360105" w14:paraId="04AA03EF" w14:textId="77777777">
      <w:pPr>
        <w:rPr>
          <w:rFonts w:eastAsia="PMingLiU"/>
          <w:lang w:eastAsia="zh-TW"/>
        </w:rPr>
      </w:pPr>
    </w:p>
    <w:p w:rsidRPr="00C10BF5" w:rsidR="00B4552C" w:rsidP="00B46144" w:rsidRDefault="00360105" w14:paraId="09659B87" w14:textId="77777777">
      <w:pPr>
        <w:rPr>
          <w:rFonts w:eastAsia="PMingLiU"/>
          <w:lang w:eastAsia="zh-TW"/>
        </w:rPr>
      </w:pPr>
      <w:r w:rsidRPr="00C10BF5">
        <w:rPr>
          <w:rFonts w:eastAsia="PMingLiU"/>
          <w:lang w:eastAsia="zh-TW"/>
        </w:rPr>
        <w:lastRenderedPageBreak/>
        <w:t>99=</w:t>
      </w:r>
      <w:r w:rsidRPr="00C10BF5">
        <w:rPr>
          <w:rFonts w:eastAsia="PMingLiU"/>
          <w:lang w:eastAsia="zh-TW"/>
        </w:rPr>
        <w:t>從不</w:t>
      </w:r>
    </w:p>
    <w:p w:rsidRPr="00C10BF5" w:rsidR="00360105" w:rsidP="00B46144" w:rsidRDefault="00360105" w14:paraId="1A0C4A42" w14:textId="77777777">
      <w:pPr>
        <w:rPr>
          <w:rFonts w:eastAsia="PMingLiU"/>
          <w:lang w:eastAsia="zh-TW"/>
        </w:rPr>
      </w:pPr>
      <w:r w:rsidRPr="00C10BF5">
        <w:rPr>
          <w:rFonts w:eastAsia="PMingLiU"/>
          <w:lang w:eastAsia="zh-TW"/>
        </w:rPr>
        <w:t>_________________</w:t>
      </w:r>
    </w:p>
    <w:p w:rsidRPr="00C10BF5" w:rsidR="00360105" w:rsidP="00B46144" w:rsidRDefault="00360105" w14:paraId="64899300" w14:textId="77777777">
      <w:pPr>
        <w:rPr>
          <w:rFonts w:eastAsia="PMingLiU"/>
          <w:lang w:eastAsia="zh-TW"/>
        </w:rPr>
      </w:pPr>
    </w:p>
    <w:p w:rsidRPr="00C10BF5" w:rsidR="00360105" w:rsidP="00B46144" w:rsidRDefault="00A14BFD" w14:paraId="0CD95CB7" w14:textId="77777777">
      <w:pPr>
        <w:rPr>
          <w:rFonts w:eastAsia="PMingLiU"/>
          <w:lang w:eastAsia="zh-TW"/>
        </w:rPr>
      </w:pPr>
      <w:r w:rsidRPr="00C10BF5">
        <w:rPr>
          <w:lang w:eastAsia="zh-TW"/>
        </w:rPr>
        <w:t>……………………………………………………………………………………………………</w:t>
      </w:r>
    </w:p>
    <w:p w:rsidRPr="00C10BF5" w:rsidR="00360105" w:rsidP="00B46144" w:rsidRDefault="00360105" w14:paraId="09C699AC" w14:textId="77777777">
      <w:pPr>
        <w:rPr>
          <w:rFonts w:eastAsia="PMingLiU"/>
          <w:lang w:eastAsia="zh-TW"/>
        </w:rPr>
      </w:pPr>
    </w:p>
    <w:p w:rsidRPr="00C10BF5" w:rsidR="00360105" w:rsidP="000607BB" w:rsidRDefault="00A14BFD" w14:paraId="23021003" w14:textId="464F67E2">
      <w:pPr>
        <w:rPr>
          <w:rFonts w:eastAsia="PMingLiU"/>
          <w:lang w:eastAsia="zh-TW"/>
        </w:rPr>
      </w:pPr>
      <w:r w:rsidRPr="00C10BF5">
        <w:rPr>
          <w:lang w:eastAsia="zh-TW"/>
        </w:rPr>
        <w:t xml:space="preserve">CON10b_UNITS. </w:t>
      </w:r>
      <w:r w:rsidRPr="00C10BF5" w:rsidR="00360105">
        <w:rPr>
          <w:rFonts w:eastAsia="PMingLiU"/>
          <w:lang w:eastAsia="zh-TW"/>
        </w:rPr>
        <w:t>（醫生或其他醫療專業人員</w:t>
      </w:r>
      <w:r w:rsidRPr="00C10BF5" w:rsidR="00507F1A">
        <w:rPr>
          <w:rFonts w:hint="eastAsia" w:eastAsia="PMingLiU"/>
          <w:lang w:eastAsia="zh-TW"/>
        </w:rPr>
        <w:t>是</w:t>
      </w:r>
      <w:r w:rsidRPr="00C10BF5" w:rsidR="00CF53B4">
        <w:rPr>
          <w:rFonts w:hint="eastAsia" w:eastAsia="PMingLiU"/>
          <w:lang w:eastAsia="zh-TW"/>
        </w:rPr>
        <w:t>在</w:t>
      </w:r>
      <w:r w:rsidRPr="00C10BF5" w:rsidR="00360105">
        <w:rPr>
          <w:rFonts w:eastAsia="PMingLiU"/>
          <w:lang w:eastAsia="zh-TW"/>
        </w:rPr>
        <w:t>大約多久之前為</w:t>
      </w:r>
      <w:r w:rsidRPr="00C10BF5" w:rsidR="00CF53B4">
        <w:rPr>
          <w:rFonts w:eastAsia="PMingLiU"/>
          <w:lang w:eastAsia="zh-TW"/>
        </w:rPr>
        <w:t>{</w:t>
      </w:r>
      <w:r w:rsidRPr="00C10BF5" w:rsidR="00CF53B4">
        <w:rPr>
          <w:rFonts w:eastAsia="PMingLiU"/>
          <w:lang w:eastAsia="zh-TW"/>
        </w:rPr>
        <w:t>您</w:t>
      </w:r>
      <w:r w:rsidRPr="00C10BF5" w:rsidR="00CF53B4">
        <w:rPr>
          <w:rFonts w:eastAsia="PMingLiU"/>
          <w:lang w:eastAsia="zh-TW"/>
        </w:rPr>
        <w:t>/</w:t>
      </w:r>
      <w:r w:rsidRPr="00C10BF5" w:rsidR="00CF53B4">
        <w:rPr>
          <w:lang w:eastAsia="zh-TW"/>
        </w:rPr>
        <w:t>NAME</w:t>
      </w:r>
      <w:r w:rsidRPr="00C10BF5" w:rsidR="00CF53B4">
        <w:rPr>
          <w:rFonts w:eastAsia="PMingLiU"/>
          <w:lang w:eastAsia="zh-TW"/>
        </w:rPr>
        <w:t>}</w:t>
      </w:r>
      <w:r w:rsidRPr="00C10BF5" w:rsidR="00360105">
        <w:rPr>
          <w:rFonts w:eastAsia="PMingLiU"/>
          <w:lang w:eastAsia="zh-TW"/>
        </w:rPr>
        <w:t>測量過血壓？）</w:t>
      </w:r>
    </w:p>
    <w:p w:rsidRPr="00C10BF5" w:rsidR="00360105" w:rsidP="00B46144" w:rsidRDefault="00360105" w14:paraId="212D033B" w14:textId="77777777">
      <w:pPr>
        <w:rPr>
          <w:rFonts w:eastAsia="PMingLiU"/>
          <w:lang w:eastAsia="zh-TW"/>
        </w:rPr>
      </w:pPr>
    </w:p>
    <w:p w:rsidRPr="00C10BF5" w:rsidR="00A14BFD" w:rsidP="00A14BFD" w:rsidRDefault="00A14BFD" w14:paraId="56E1B47E" w14:textId="77777777">
      <w:r w:rsidRPr="00C10BF5">
        <w:t>INTERVIEWER: ENTER RESPONSE UNIT</w:t>
      </w:r>
    </w:p>
    <w:p w:rsidRPr="00C10BF5" w:rsidR="00A14BFD" w:rsidP="00A14BFD" w:rsidRDefault="00A14BFD" w14:paraId="2BD6193F" w14:textId="77777777"/>
    <w:p w:rsidRPr="00C10BF5" w:rsidR="00A14BFD" w:rsidP="00A14BFD" w:rsidRDefault="00A14BFD" w14:paraId="4F9346B3" w14:textId="77777777">
      <w:r w:rsidRPr="00C10BF5">
        <w:t>1=DAYS AGO</w:t>
      </w:r>
    </w:p>
    <w:p w:rsidRPr="00C10BF5" w:rsidR="00A14BFD" w:rsidP="00A14BFD" w:rsidRDefault="00A14BFD" w14:paraId="600C1F6F" w14:textId="77777777">
      <w:r w:rsidRPr="00C10BF5">
        <w:t>2=WEEKS AGO</w:t>
      </w:r>
    </w:p>
    <w:p w:rsidRPr="00C10BF5" w:rsidR="00A14BFD" w:rsidP="00A14BFD" w:rsidRDefault="00A14BFD" w14:paraId="4C1EE06E" w14:textId="77777777">
      <w:r w:rsidRPr="00C10BF5">
        <w:t>3=MONTHS AGO</w:t>
      </w:r>
    </w:p>
    <w:p w:rsidRPr="00C10BF5" w:rsidR="00A14BFD" w:rsidP="00A14BFD" w:rsidRDefault="00A14BFD" w14:paraId="5794C682" w14:textId="77777777">
      <w:r w:rsidRPr="00C10BF5">
        <w:t>4=YEARS AGO</w:t>
      </w:r>
    </w:p>
    <w:p w:rsidRPr="00C10BF5" w:rsidR="00A14BFD" w:rsidP="00A14BFD" w:rsidRDefault="00A14BFD" w14:paraId="01904E4F" w14:textId="77777777">
      <w:r w:rsidRPr="00C10BF5">
        <w:t>88=TODAY</w:t>
      </w:r>
    </w:p>
    <w:p w:rsidRPr="00C10BF5" w:rsidR="00A14BFD" w:rsidP="00A14BFD" w:rsidRDefault="00A14BFD" w14:paraId="1818E174" w14:textId="77777777">
      <w:r w:rsidRPr="00C10BF5">
        <w:t>99=NEVER</w:t>
      </w:r>
    </w:p>
    <w:p w:rsidRPr="00C10BF5" w:rsidR="00A14BFD" w:rsidP="00A14BFD" w:rsidRDefault="00A14BFD" w14:paraId="0D8DCDD3" w14:textId="77777777"/>
    <w:p w:rsidRPr="00C10BF5" w:rsidR="00A14BFD" w:rsidP="00A14BFD" w:rsidRDefault="00A14BFD" w14:paraId="141DDCDA" w14:textId="77777777">
      <w:r w:rsidRPr="00C10BF5">
        <w:t>[HARD CHECK REQUIRED]</w:t>
      </w:r>
    </w:p>
    <w:p w:rsidRPr="00C10BF5" w:rsidR="00A14BFD" w:rsidP="00A14BFD" w:rsidRDefault="00A14BFD" w14:paraId="58AE5413" w14:textId="77777777"/>
    <w:p w:rsidRPr="00C10BF5" w:rsidR="00A14BFD" w:rsidP="00A14BFD" w:rsidRDefault="00A14BFD" w14:paraId="32DC39ED" w14:textId="77777777">
      <w:r w:rsidRPr="00C10BF5">
        <w:t xml:space="preserve"> ……………………………………………………………………………………………………</w:t>
      </w:r>
    </w:p>
    <w:p w:rsidRPr="00C10BF5" w:rsidR="00A14BFD" w:rsidP="00A14BFD" w:rsidRDefault="00A14BFD" w14:paraId="45A71329" w14:textId="77777777"/>
    <w:p w:rsidRPr="00C10BF5" w:rsidR="00D21037" w:rsidP="00A14BFD" w:rsidRDefault="00A14BFD" w14:paraId="3596F279" w14:textId="77777777">
      <w:pPr>
        <w:rPr>
          <w:rFonts w:eastAsia="PMingLiU"/>
          <w:lang w:eastAsia="zh-TW"/>
        </w:rPr>
      </w:pPr>
      <w:r w:rsidRPr="00C10BF5">
        <w:t>CON10c. [IF CON10=1 CONTINUE, ELSE GO TO CON11_hep]</w:t>
      </w:r>
    </w:p>
    <w:p w:rsidRPr="00C10BF5" w:rsidR="00360105" w:rsidP="00B46144" w:rsidRDefault="00360105" w14:paraId="7AE0D8FB" w14:textId="77777777">
      <w:pPr>
        <w:rPr>
          <w:rFonts w:eastAsia="PMingLiU"/>
          <w:lang w:eastAsia="zh-TW"/>
        </w:rPr>
      </w:pPr>
      <w:r w:rsidRPr="00C10BF5">
        <w:rPr>
          <w:rFonts w:eastAsia="PMingLiU"/>
          <w:lang w:eastAsia="zh-TW"/>
        </w:rPr>
        <w:t xml:space="preserve"> </w:t>
      </w:r>
    </w:p>
    <w:p w:rsidRPr="00C10BF5" w:rsidR="00360105" w:rsidP="00B46144" w:rsidRDefault="00360105" w14:paraId="1EF10AE6" w14:textId="1731E3AA">
      <w:pPr>
        <w:rPr>
          <w:rFonts w:eastAsia="PMingLiU"/>
          <w:lang w:eastAsia="zh-TW"/>
        </w:rPr>
      </w:pPr>
      <w:r w:rsidRPr="00C10BF5">
        <w:rPr>
          <w:rFonts w:eastAsia="PMingLiU"/>
          <w:lang w:eastAsia="zh-TW"/>
        </w:rPr>
        <w:t>在最近</w:t>
      </w:r>
      <w:r w:rsidRPr="00C10BF5" w:rsidR="00507F1A">
        <w:rPr>
          <w:rFonts w:hint="eastAsia" w:eastAsia="PMingLiU"/>
          <w:lang w:eastAsia="zh-TW"/>
        </w:rPr>
        <w:t>一次</w:t>
      </w:r>
      <w:r w:rsidRPr="00C10BF5">
        <w:rPr>
          <w:rFonts w:eastAsia="PMingLiU"/>
          <w:lang w:eastAsia="zh-TW"/>
        </w:rPr>
        <w:t>就診</w:t>
      </w:r>
      <w:r w:rsidRPr="00C10BF5" w:rsidR="00507F1A">
        <w:rPr>
          <w:rFonts w:hint="eastAsia" w:eastAsia="PMingLiU"/>
          <w:lang w:eastAsia="zh-TW"/>
        </w:rPr>
        <w:t>時</w:t>
      </w:r>
      <w:r w:rsidRPr="00C10BF5">
        <w:rPr>
          <w:rFonts w:eastAsia="PMingLiU"/>
          <w:lang w:eastAsia="zh-TW"/>
        </w:rPr>
        <w:t>，是否有人告</w:t>
      </w:r>
      <w:r w:rsidRPr="00C10BF5" w:rsidR="007212EC">
        <w:rPr>
          <w:rFonts w:eastAsia="PMingLiU"/>
          <w:color w:val="000000"/>
          <w:lang w:eastAsia="zh-TW"/>
        </w:rPr>
        <w:t>知</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A14BFD">
        <w:rPr>
          <w:lang w:eastAsia="zh-TW"/>
        </w:rPr>
        <w:t>NAME</w:t>
      </w:r>
      <w:r w:rsidRPr="00C10BF5">
        <w:rPr>
          <w:rFonts w:eastAsia="PMingLiU"/>
          <w:lang w:eastAsia="zh-TW"/>
        </w:rPr>
        <w:t>}</w:t>
      </w:r>
      <w:r w:rsidRPr="00C10BF5">
        <w:rPr>
          <w:rFonts w:eastAsia="PMingLiU"/>
          <w:lang w:eastAsia="zh-TW"/>
        </w:rPr>
        <w:t>患有高血壓？</w:t>
      </w:r>
    </w:p>
    <w:p w:rsidRPr="00C10BF5" w:rsidR="00360105" w:rsidP="00B46144" w:rsidRDefault="00360105" w14:paraId="203BDAD2" w14:textId="77777777">
      <w:pPr>
        <w:rPr>
          <w:rFonts w:eastAsia="PMingLiU"/>
          <w:lang w:eastAsia="zh-TW"/>
        </w:rPr>
      </w:pPr>
    </w:p>
    <w:p w:rsidRPr="00C10BF5" w:rsidR="00A14BFD" w:rsidP="00A14BFD" w:rsidRDefault="004931D2" w14:paraId="334665C9" w14:textId="78439677">
      <w:r w:rsidRPr="00C10BF5">
        <w:t>1=</w:t>
      </w:r>
      <w:r w:rsidRPr="00C10BF5">
        <w:rPr>
          <w:rFonts w:hint="eastAsia" w:ascii="PMingLiU" w:hAnsi="PMingLiU" w:eastAsia="PMingLiU" w:cs="PMingLiU"/>
        </w:rPr>
        <w:t>是</w:t>
      </w:r>
    </w:p>
    <w:p w:rsidRPr="00C10BF5" w:rsidR="00A14BFD" w:rsidP="00A14BFD" w:rsidRDefault="004931D2" w14:paraId="2EBB8C0A" w14:textId="7513CBE9">
      <w:r w:rsidRPr="00C10BF5">
        <w:t>2=</w:t>
      </w:r>
      <w:r w:rsidRPr="00C10BF5">
        <w:rPr>
          <w:rFonts w:hint="eastAsia" w:ascii="PMingLiU" w:hAnsi="PMingLiU" w:eastAsia="PMingLiU" w:cs="PMingLiU"/>
        </w:rPr>
        <w:t>否</w:t>
      </w:r>
    </w:p>
    <w:p w:rsidRPr="00C10BF5" w:rsidR="00360105" w:rsidP="00A14BFD" w:rsidRDefault="00A14BFD" w14:paraId="6BF82210" w14:textId="77777777">
      <w:pPr>
        <w:rPr>
          <w:rFonts w:eastAsia="PMingLiU"/>
          <w:lang w:eastAsia="zh-TW"/>
        </w:rPr>
      </w:pPr>
      <w:r w:rsidRPr="00C10BF5">
        <w:t>……………………………………………………………………………………………………</w:t>
      </w:r>
    </w:p>
    <w:p w:rsidRPr="00C10BF5" w:rsidR="00360105" w:rsidP="00B46144" w:rsidRDefault="00360105" w14:paraId="293FB620" w14:textId="77777777">
      <w:pPr>
        <w:rPr>
          <w:rFonts w:eastAsia="PMingLiU"/>
          <w:lang w:eastAsia="zh-TW"/>
        </w:rPr>
      </w:pPr>
    </w:p>
    <w:p w:rsidRPr="00C10BF5" w:rsidR="00360105" w:rsidP="00B46144" w:rsidRDefault="00A14BFD" w14:paraId="0C3ABC46" w14:textId="208B6336">
      <w:pPr>
        <w:rPr>
          <w:rFonts w:eastAsia="PMingLiU"/>
          <w:lang w:eastAsia="zh-TW"/>
        </w:rPr>
      </w:pPr>
      <w:r w:rsidRPr="00C10BF5">
        <w:t xml:space="preserve">CON10d. </w:t>
      </w:r>
      <w:proofErr w:type="gramStart"/>
      <w:r w:rsidRPr="00C10BF5" w:rsidR="00507F1A">
        <w:rPr>
          <w:rFonts w:eastAsia="PMingLiU"/>
          <w:lang w:eastAsia="zh-TW"/>
        </w:rPr>
        <w:t>現在</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t>NAME</w:t>
      </w:r>
      <w:r w:rsidRPr="00C10BF5" w:rsidDel="00905EC8" w:rsidR="00905EC8">
        <w:rPr>
          <w:rFonts w:eastAsia="PMingLiU"/>
          <w:lang w:eastAsia="zh-TW"/>
        </w:rPr>
        <w:t xml:space="preserve"> </w:t>
      </w:r>
      <w:r w:rsidRPr="00C10BF5" w:rsidR="00360105">
        <w:rPr>
          <w:rFonts w:eastAsia="PMingLiU"/>
          <w:lang w:eastAsia="zh-TW"/>
        </w:rPr>
        <w:t>}</w:t>
      </w:r>
      <w:r w:rsidRPr="00C10BF5" w:rsidR="00CF53B4">
        <w:rPr>
          <w:rFonts w:eastAsia="PMingLiU"/>
          <w:lang w:eastAsia="zh-TW"/>
        </w:rPr>
        <w:t>是否</w:t>
      </w:r>
      <w:r w:rsidRPr="00C10BF5" w:rsidR="00360105">
        <w:rPr>
          <w:rFonts w:eastAsia="PMingLiU"/>
          <w:lang w:eastAsia="zh-TW"/>
        </w:rPr>
        <w:t>正在服用藥物控制</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高血壓？</w:t>
      </w:r>
    </w:p>
    <w:p w:rsidRPr="00C10BF5" w:rsidR="00360105" w:rsidP="00B46144" w:rsidRDefault="00360105" w14:paraId="44558A51" w14:textId="77777777">
      <w:pPr>
        <w:rPr>
          <w:rFonts w:eastAsia="PMingLiU"/>
          <w:lang w:eastAsia="zh-TW"/>
        </w:rPr>
      </w:pPr>
    </w:p>
    <w:p w:rsidRPr="00C10BF5" w:rsidR="00A14BFD" w:rsidP="00A14BFD" w:rsidRDefault="004931D2" w14:paraId="20A82ACE" w14:textId="41F7C686">
      <w:r w:rsidRPr="00C10BF5">
        <w:t>1=</w:t>
      </w:r>
      <w:r w:rsidRPr="00C10BF5">
        <w:rPr>
          <w:rFonts w:hint="eastAsia" w:ascii="PMingLiU" w:hAnsi="PMingLiU" w:eastAsia="PMingLiU" w:cs="PMingLiU"/>
        </w:rPr>
        <w:t>是</w:t>
      </w:r>
    </w:p>
    <w:p w:rsidRPr="00C10BF5" w:rsidR="00A14BFD" w:rsidP="00A14BFD" w:rsidRDefault="004931D2" w14:paraId="6E7EF175" w14:textId="13C0FDEE">
      <w:r w:rsidRPr="00C10BF5">
        <w:t>2=</w:t>
      </w:r>
      <w:r w:rsidRPr="00C10BF5">
        <w:rPr>
          <w:rFonts w:hint="eastAsia" w:ascii="PMingLiU" w:hAnsi="PMingLiU" w:eastAsia="PMingLiU" w:cs="PMingLiU"/>
        </w:rPr>
        <w:t>否</w:t>
      </w:r>
    </w:p>
    <w:p w:rsidRPr="00C10BF5" w:rsidR="00360105" w:rsidP="00A14BFD" w:rsidRDefault="00A14BFD" w14:paraId="1702006E" w14:textId="77777777">
      <w:pPr>
        <w:rPr>
          <w:rFonts w:eastAsia="PMingLiU"/>
          <w:lang w:eastAsia="zh-TW"/>
        </w:rPr>
      </w:pPr>
      <w:r w:rsidRPr="00C10BF5">
        <w:t>……………………………………………………………………………………………………</w:t>
      </w:r>
    </w:p>
    <w:p w:rsidRPr="00C10BF5" w:rsidR="00A14BFD" w:rsidP="00B46144" w:rsidRDefault="00A14BFD" w14:paraId="42D7373B" w14:textId="77777777">
      <w:pPr>
        <w:rPr>
          <w:rFonts w:eastAsiaTheme="minorEastAsia"/>
          <w:lang w:eastAsia="zh-CN"/>
        </w:rPr>
      </w:pPr>
    </w:p>
    <w:p w:rsidRPr="00C10BF5" w:rsidR="00360105" w:rsidP="00B46144" w:rsidRDefault="00A14BFD" w14:paraId="556E9FE9" w14:textId="1E9FE86B">
      <w:pPr>
        <w:rPr>
          <w:rFonts w:eastAsia="PMingLiU"/>
          <w:lang w:eastAsia="zh-TW"/>
        </w:rPr>
      </w:pPr>
      <w:r w:rsidRPr="00C10BF5">
        <w:t xml:space="preserve">CON11_hep. </w:t>
      </w:r>
      <w:r w:rsidRPr="00C10BF5" w:rsidR="00360105">
        <w:rPr>
          <w:rFonts w:eastAsia="PMingLiU"/>
          <w:lang w:eastAsia="zh-TW"/>
        </w:rPr>
        <w:t>醫生或其他醫療專業人員是否</w:t>
      </w:r>
      <w:r w:rsidRPr="00C10BF5" w:rsidR="00360105">
        <w:rPr>
          <w:rFonts w:eastAsia="PMingLiU"/>
          <w:b/>
          <w:lang w:eastAsia="zh-TW"/>
        </w:rPr>
        <w:t>曾</w:t>
      </w:r>
      <w:r w:rsidRPr="00C10BF5" w:rsidR="00360105">
        <w:rPr>
          <w:rFonts w:eastAsia="PMingLiU"/>
          <w:lang w:eastAsia="zh-TW"/>
        </w:rPr>
        <w:t>告知您</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患有肝炎？</w:t>
      </w:r>
    </w:p>
    <w:p w:rsidRPr="00C10BF5" w:rsidR="00360105" w:rsidP="00B46144" w:rsidRDefault="00360105" w14:paraId="0FF98072" w14:textId="77777777">
      <w:pPr>
        <w:rPr>
          <w:rFonts w:eastAsia="PMingLiU"/>
          <w:lang w:eastAsia="zh-TW"/>
        </w:rPr>
      </w:pPr>
    </w:p>
    <w:p w:rsidRPr="00C10BF5" w:rsidR="00A14BFD" w:rsidP="00A14BFD" w:rsidRDefault="004931D2" w14:paraId="71C13DDF" w14:textId="4DA7BA87">
      <w:r w:rsidRPr="00C10BF5">
        <w:t>1=</w:t>
      </w:r>
      <w:r w:rsidRPr="00C10BF5">
        <w:rPr>
          <w:rFonts w:hint="eastAsia" w:ascii="PMingLiU" w:hAnsi="PMingLiU" w:eastAsia="PMingLiU" w:cs="PMingLiU"/>
        </w:rPr>
        <w:t>是</w:t>
      </w:r>
    </w:p>
    <w:p w:rsidRPr="00C10BF5" w:rsidR="00A14BFD" w:rsidP="00A14BFD" w:rsidRDefault="004931D2" w14:paraId="1D6F9783" w14:textId="68D4E2E2">
      <w:r w:rsidRPr="00C10BF5">
        <w:t>2=</w:t>
      </w:r>
      <w:r w:rsidRPr="00C10BF5">
        <w:rPr>
          <w:rFonts w:hint="eastAsia" w:ascii="PMingLiU" w:hAnsi="PMingLiU" w:eastAsia="PMingLiU" w:cs="PMingLiU"/>
        </w:rPr>
        <w:t>否</w:t>
      </w:r>
    </w:p>
    <w:p w:rsidRPr="00C10BF5" w:rsidR="00A14BFD" w:rsidP="00A14BFD" w:rsidRDefault="00A14BFD" w14:paraId="5D144E09" w14:textId="77777777">
      <w:r w:rsidRPr="00C10BF5">
        <w:t>……………………………………………………………………………………………………</w:t>
      </w:r>
    </w:p>
    <w:p w:rsidRPr="00C10BF5" w:rsidR="00A14BFD" w:rsidP="00A14BFD" w:rsidRDefault="00A14BFD" w14:paraId="6F029A1D" w14:textId="77777777"/>
    <w:p w:rsidRPr="00C10BF5" w:rsidR="00360105" w:rsidP="00A14BFD" w:rsidRDefault="00A14BFD" w14:paraId="51DF4B7C" w14:textId="77777777">
      <w:pPr>
        <w:rPr>
          <w:rFonts w:eastAsia="PMingLiU"/>
          <w:lang w:eastAsia="zh-TW"/>
        </w:rPr>
      </w:pPr>
      <w:r w:rsidRPr="00C10BF5">
        <w:t>CON11_hep1. [IF CON11_hep=1 CONTINUE, ELSE GO TO CON11a_2]</w:t>
      </w:r>
    </w:p>
    <w:p w:rsidRPr="00C10BF5" w:rsidR="00360105" w:rsidP="00B46144" w:rsidRDefault="00360105" w14:paraId="7E5FC51C" w14:textId="77777777">
      <w:pPr>
        <w:rPr>
          <w:rFonts w:eastAsia="PMingLiU"/>
          <w:lang w:eastAsia="zh-TW"/>
        </w:rPr>
      </w:pPr>
    </w:p>
    <w:p w:rsidRPr="00C10BF5" w:rsidR="00360105" w:rsidP="00B46144" w:rsidRDefault="00360105" w14:paraId="3B19C70C" w14:textId="4D33A216">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14BFD">
        <w:rPr>
          <w:lang w:eastAsia="zh-TW"/>
        </w:rPr>
        <w:t>NAME</w:t>
      </w:r>
      <w:r w:rsidRPr="00C10BF5">
        <w:rPr>
          <w:rFonts w:eastAsia="PMingLiU"/>
          <w:lang w:eastAsia="zh-TW"/>
        </w:rPr>
        <w:t>}</w:t>
      </w:r>
      <w:r w:rsidRPr="00C10BF5">
        <w:rPr>
          <w:rFonts w:eastAsia="PMingLiU"/>
          <w:lang w:eastAsia="zh-TW"/>
        </w:rPr>
        <w:t>被診斷出患有什麼類型的肝炎</w:t>
      </w:r>
      <w:proofErr w:type="gramEnd"/>
      <w:r w:rsidRPr="00C10BF5">
        <w:rPr>
          <w:rFonts w:eastAsia="PMingLiU"/>
          <w:lang w:eastAsia="zh-TW"/>
        </w:rPr>
        <w:t>？</w:t>
      </w:r>
      <w:r w:rsidRPr="00C10BF5">
        <w:rPr>
          <w:rFonts w:eastAsia="PMingLiU"/>
          <w:lang w:eastAsia="zh-TW"/>
        </w:rPr>
        <w:t xml:space="preserve"> </w:t>
      </w:r>
    </w:p>
    <w:p w:rsidRPr="00C10BF5" w:rsidR="00360105" w:rsidP="00B46144" w:rsidRDefault="00360105" w14:paraId="66F5E535" w14:textId="77777777">
      <w:pPr>
        <w:rPr>
          <w:rFonts w:eastAsia="PMingLiU"/>
          <w:lang w:eastAsia="zh-TW"/>
        </w:rPr>
      </w:pPr>
    </w:p>
    <w:p w:rsidRPr="00C10BF5" w:rsidR="00360105" w:rsidP="00B46144" w:rsidRDefault="00A14BFD" w14:paraId="026717E5" w14:textId="77777777">
      <w:pPr>
        <w:rPr>
          <w:rFonts w:eastAsiaTheme="minorEastAsia"/>
          <w:lang w:eastAsia="zh-CN"/>
        </w:rPr>
      </w:pPr>
      <w:r w:rsidRPr="00C10BF5">
        <w:lastRenderedPageBreak/>
        <w:t>SELECT ALL THAT APPLY</w:t>
      </w:r>
    </w:p>
    <w:p w:rsidRPr="00C10BF5" w:rsidR="00A14BFD" w:rsidP="00B46144" w:rsidRDefault="00A14BFD" w14:paraId="480C6669" w14:textId="77777777">
      <w:pPr>
        <w:rPr>
          <w:rFonts w:eastAsiaTheme="minorEastAsia"/>
          <w:lang w:eastAsia="zh-CN"/>
        </w:rPr>
      </w:pPr>
    </w:p>
    <w:p w:rsidRPr="007949FD" w:rsidR="00360105" w:rsidP="00B46144" w:rsidRDefault="00360105" w14:paraId="1EC1A929" w14:textId="77777777">
      <w:pPr>
        <w:rPr>
          <w:rFonts w:eastAsia="PMingLiU"/>
          <w:lang w:val="es-419"/>
        </w:rPr>
      </w:pPr>
      <w:r w:rsidRPr="007949FD">
        <w:rPr>
          <w:rFonts w:eastAsia="PMingLiU"/>
          <w:lang w:val="es-419" w:eastAsia="zh-TW"/>
        </w:rPr>
        <w:t>1=</w:t>
      </w:r>
      <w:r w:rsidRPr="00C10BF5">
        <w:rPr>
          <w:rFonts w:hint="eastAsia" w:eastAsia="PMingLiU"/>
          <w:bCs/>
          <w:lang w:eastAsia="zh-TW"/>
        </w:rPr>
        <w:t>甲型肝炎</w:t>
      </w:r>
    </w:p>
    <w:p w:rsidRPr="007949FD" w:rsidR="00360105" w:rsidP="00B46144" w:rsidRDefault="00360105" w14:paraId="06833A4D" w14:textId="77777777">
      <w:pPr>
        <w:rPr>
          <w:rFonts w:eastAsia="PMingLiU"/>
          <w:lang w:val="es-419"/>
        </w:rPr>
      </w:pPr>
      <w:r w:rsidRPr="007949FD">
        <w:rPr>
          <w:rFonts w:eastAsia="PMingLiU"/>
          <w:lang w:val="es-419" w:eastAsia="zh-TW"/>
        </w:rPr>
        <w:t>2=</w:t>
      </w:r>
      <w:r w:rsidRPr="00C10BF5">
        <w:rPr>
          <w:rFonts w:hint="eastAsia" w:eastAsia="PMingLiU"/>
          <w:bCs/>
          <w:lang w:eastAsia="zh-TW"/>
        </w:rPr>
        <w:t>乙型肝炎</w:t>
      </w:r>
    </w:p>
    <w:p w:rsidRPr="007949FD" w:rsidR="00360105" w:rsidP="00B46144" w:rsidRDefault="00360105" w14:paraId="73605C7C" w14:textId="77777777">
      <w:pPr>
        <w:rPr>
          <w:rFonts w:eastAsia="PMingLiU"/>
          <w:lang w:val="es-419"/>
        </w:rPr>
      </w:pPr>
      <w:r w:rsidRPr="007949FD">
        <w:rPr>
          <w:rFonts w:eastAsia="PMingLiU"/>
          <w:lang w:val="es-419" w:eastAsia="zh-TW"/>
        </w:rPr>
        <w:t>3=</w:t>
      </w:r>
      <w:r w:rsidRPr="00C10BF5">
        <w:rPr>
          <w:rFonts w:eastAsia="PMingLiU"/>
          <w:lang w:eastAsia="zh-TW"/>
        </w:rPr>
        <w:t>丙型肝炎</w:t>
      </w:r>
    </w:p>
    <w:p w:rsidRPr="007949FD" w:rsidR="00A14BFD" w:rsidP="00A14BFD" w:rsidRDefault="00A14BFD" w14:paraId="52C8E9F2" w14:textId="77777777">
      <w:pPr>
        <w:rPr>
          <w:lang w:val="es-419"/>
        </w:rPr>
      </w:pPr>
      <w:r w:rsidRPr="007949FD">
        <w:rPr>
          <w:lang w:val="es-419"/>
        </w:rPr>
        <w:t>……………………………………………………………………………………………………</w:t>
      </w:r>
    </w:p>
    <w:p w:rsidRPr="007949FD" w:rsidR="00A14BFD" w:rsidP="00A14BFD" w:rsidRDefault="00A14BFD" w14:paraId="00C3CE25" w14:textId="77777777">
      <w:pPr>
        <w:rPr>
          <w:lang w:val="es-419"/>
        </w:rPr>
      </w:pPr>
    </w:p>
    <w:p w:rsidRPr="00C10BF5" w:rsidR="00360105" w:rsidP="00A14BFD" w:rsidRDefault="00A14BFD" w14:paraId="72C82420" w14:textId="77777777">
      <w:pPr>
        <w:rPr>
          <w:rFonts w:eastAsia="PMingLiU"/>
        </w:rPr>
      </w:pPr>
      <w:r w:rsidRPr="007949FD">
        <w:rPr>
          <w:lang w:val="es-419"/>
        </w:rPr>
        <w:t xml:space="preserve">CON14m_current. </w:t>
      </w:r>
      <w:r w:rsidRPr="00C10BF5">
        <w:t>[IF CON11_hep1=3 CONTINUE, ELSE GO TO CON11a_2]</w:t>
      </w:r>
    </w:p>
    <w:p w:rsidRPr="00C10BF5" w:rsidR="00360105" w:rsidP="00B46144" w:rsidRDefault="00360105" w14:paraId="031ED2CC" w14:textId="77777777">
      <w:pPr>
        <w:rPr>
          <w:rFonts w:eastAsiaTheme="minorEastAsia"/>
          <w:lang w:eastAsia="zh-CN"/>
        </w:rPr>
      </w:pPr>
    </w:p>
    <w:p w:rsidRPr="00C10BF5" w:rsidR="00360105" w:rsidP="00E2082F" w:rsidRDefault="00360105" w14:paraId="50897BCE" w14:textId="7155CCE8">
      <w:pPr>
        <w:rPr>
          <w:rFonts w:eastAsia="PMingLiU"/>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14BFD">
        <w:t>NAME</w:t>
      </w:r>
      <w:r w:rsidRPr="00C10BF5">
        <w:rPr>
          <w:rFonts w:eastAsia="PMingLiU"/>
          <w:lang w:eastAsia="zh-TW"/>
        </w:rPr>
        <w:t>}</w:t>
      </w:r>
      <w:r w:rsidRPr="00C10BF5">
        <w:rPr>
          <w:rFonts w:eastAsia="PMingLiU"/>
          <w:b/>
          <w:bCs/>
          <w:lang w:eastAsia="zh-TW"/>
        </w:rPr>
        <w:t>目前</w:t>
      </w:r>
      <w:r w:rsidRPr="00C10BF5">
        <w:rPr>
          <w:rFonts w:eastAsia="PMingLiU"/>
          <w:lang w:eastAsia="zh-TW"/>
        </w:rPr>
        <w:t>是否患有丙型肝炎</w:t>
      </w:r>
      <w:proofErr w:type="gramEnd"/>
      <w:r w:rsidRPr="00C10BF5">
        <w:rPr>
          <w:rFonts w:eastAsia="PMingLiU"/>
          <w:lang w:eastAsia="zh-TW"/>
        </w:rPr>
        <w:t>？</w:t>
      </w:r>
    </w:p>
    <w:p w:rsidRPr="00C10BF5" w:rsidR="00360105" w:rsidP="00B46144" w:rsidRDefault="00360105" w14:paraId="455F614F" w14:textId="77777777">
      <w:pPr>
        <w:rPr>
          <w:rFonts w:eastAsia="PMingLiU"/>
        </w:rPr>
      </w:pPr>
    </w:p>
    <w:p w:rsidRPr="00C10BF5" w:rsidR="00A14BFD" w:rsidP="00A14BFD" w:rsidRDefault="004931D2" w14:paraId="7724EB83" w14:textId="74F9BD91">
      <w:r w:rsidRPr="00C10BF5">
        <w:t>1=</w:t>
      </w:r>
      <w:r w:rsidRPr="00C10BF5">
        <w:rPr>
          <w:rFonts w:hint="eastAsia" w:ascii="PMingLiU" w:hAnsi="PMingLiU" w:eastAsia="PMingLiU" w:cs="PMingLiU"/>
        </w:rPr>
        <w:t>是</w:t>
      </w:r>
    </w:p>
    <w:p w:rsidRPr="00C10BF5" w:rsidR="00A14BFD" w:rsidP="00A14BFD" w:rsidRDefault="004931D2" w14:paraId="5E6BFC4C" w14:textId="07F5DB4E">
      <w:r w:rsidRPr="00C10BF5">
        <w:t>2=</w:t>
      </w:r>
      <w:r w:rsidRPr="00C10BF5">
        <w:rPr>
          <w:rFonts w:hint="eastAsia" w:ascii="PMingLiU" w:hAnsi="PMingLiU" w:eastAsia="PMingLiU" w:cs="PMingLiU"/>
        </w:rPr>
        <w:t>否</w:t>
      </w:r>
      <w:r w:rsidRPr="00C10BF5" w:rsidR="00A14BFD">
        <w:t xml:space="preserve"> </w:t>
      </w:r>
    </w:p>
    <w:p w:rsidRPr="00C10BF5" w:rsidR="00360105" w:rsidP="00A14BFD" w:rsidRDefault="00A14BFD" w14:paraId="6FBAC540" w14:textId="77777777">
      <w:pPr>
        <w:rPr>
          <w:rFonts w:eastAsia="PMingLiU"/>
        </w:rPr>
      </w:pPr>
      <w:r w:rsidRPr="00C10BF5">
        <w:t>……………………………………………………………………………………………………</w:t>
      </w:r>
    </w:p>
    <w:p w:rsidRPr="00C10BF5" w:rsidR="00360105" w:rsidP="00B46144" w:rsidRDefault="00360105" w14:paraId="6B2E19B0" w14:textId="77777777">
      <w:pPr>
        <w:rPr>
          <w:rFonts w:eastAsia="PMingLiU"/>
        </w:rPr>
      </w:pPr>
    </w:p>
    <w:p w:rsidRPr="00C10BF5" w:rsidR="00360105" w:rsidP="00B46144" w:rsidRDefault="00A14BFD" w14:paraId="629C7570" w14:textId="5D755FCA">
      <w:pPr>
        <w:rPr>
          <w:rFonts w:eastAsia="PMingLiU"/>
          <w:lang w:eastAsia="zh-TW"/>
        </w:rPr>
      </w:pPr>
      <w:r w:rsidRPr="00C10BF5">
        <w:t xml:space="preserve">CON11a_2.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 xml:space="preserve"> }</w:t>
      </w:r>
      <w:r w:rsidRPr="00C10BF5" w:rsidR="00616D0A">
        <w:rPr>
          <w:rFonts w:eastAsia="PMingLiU"/>
          <w:lang w:eastAsia="zh-TW"/>
        </w:rPr>
        <w:t>是否</w:t>
      </w:r>
      <w:r w:rsidRPr="00C10BF5" w:rsidR="00360105">
        <w:rPr>
          <w:rFonts w:eastAsia="PMingLiU"/>
          <w:lang w:eastAsia="zh-TW"/>
        </w:rPr>
        <w:t>曾接種過乙肝疫苗</w:t>
      </w:r>
      <w:proofErr w:type="gramEnd"/>
      <w:r w:rsidRPr="00C10BF5" w:rsidR="00360105">
        <w:rPr>
          <w:rFonts w:eastAsia="PMingLiU"/>
          <w:lang w:eastAsia="zh-TW"/>
        </w:rPr>
        <w:t>？</w:t>
      </w:r>
    </w:p>
    <w:p w:rsidRPr="00C10BF5" w:rsidR="00360105" w:rsidP="00B46144" w:rsidRDefault="00360105" w14:paraId="2752374F" w14:textId="77777777">
      <w:pPr>
        <w:rPr>
          <w:rFonts w:eastAsia="PMingLiU"/>
          <w:lang w:eastAsia="zh-TW"/>
        </w:rPr>
      </w:pPr>
    </w:p>
    <w:p w:rsidRPr="00C10BF5" w:rsidR="00360105" w:rsidP="000607BB" w:rsidRDefault="00A14BFD" w14:paraId="1820A193" w14:textId="4D056F74">
      <w:pPr>
        <w:rPr>
          <w:rFonts w:eastAsia="PMingLiU"/>
          <w:lang w:eastAsia="zh-TW"/>
        </w:rPr>
      </w:pPr>
      <w:r w:rsidRPr="00C10BF5">
        <w:t xml:space="preserve">IF NEEDED: </w:t>
      </w:r>
      <w:r w:rsidRPr="00C10BF5" w:rsidR="00360105">
        <w:rPr>
          <w:rFonts w:eastAsia="PMingLiU"/>
          <w:lang w:eastAsia="zh-TW"/>
        </w:rPr>
        <w:t>該疫苗</w:t>
      </w:r>
      <w:r w:rsidRPr="00C10BF5" w:rsidR="00C16207">
        <w:rPr>
          <w:rFonts w:hint="eastAsia" w:eastAsia="PMingLiU"/>
          <w:lang w:eastAsia="zh-TW"/>
        </w:rPr>
        <w:t>分三劑注射</w:t>
      </w:r>
      <w:r w:rsidRPr="00C10BF5" w:rsidR="00360105">
        <w:rPr>
          <w:rFonts w:eastAsia="PMingLiU"/>
          <w:lang w:eastAsia="zh-TW"/>
        </w:rPr>
        <w:t>，</w:t>
      </w:r>
      <w:r w:rsidRPr="00C10BF5" w:rsidR="00C16207">
        <w:rPr>
          <w:rFonts w:hint="eastAsia" w:eastAsia="PMingLiU"/>
          <w:lang w:eastAsia="zh-TW"/>
        </w:rPr>
        <w:t>自</w:t>
      </w:r>
      <w:r w:rsidRPr="00C10BF5" w:rsidR="00360105">
        <w:rPr>
          <w:rFonts w:eastAsia="PMingLiU"/>
          <w:lang w:eastAsia="zh-TW"/>
        </w:rPr>
        <w:t xml:space="preserve"> 1991 </w:t>
      </w:r>
      <w:r w:rsidRPr="00C10BF5" w:rsidR="00360105">
        <w:rPr>
          <w:rFonts w:eastAsia="PMingLiU"/>
          <w:lang w:eastAsia="zh-TW"/>
        </w:rPr>
        <w:t>年開始供應。</w:t>
      </w:r>
      <w:r w:rsidRPr="00C10BF5" w:rsidR="00C16207">
        <w:rPr>
          <w:rFonts w:hint="eastAsia" w:eastAsia="PMingLiU"/>
          <w:lang w:eastAsia="zh-TW"/>
        </w:rPr>
        <w:t>一般</w:t>
      </w:r>
      <w:r w:rsidRPr="00C10BF5" w:rsidR="00360105">
        <w:rPr>
          <w:rFonts w:eastAsia="PMingLiU"/>
          <w:lang w:eastAsia="zh-TW"/>
        </w:rPr>
        <w:t>建議新生兒、青少年或醫療保健工作者等可能接觸乙肝病毒的人</w:t>
      </w:r>
      <w:r w:rsidRPr="00C10BF5" w:rsidR="00C16207">
        <w:rPr>
          <w:rFonts w:hint="eastAsia" w:eastAsia="PMingLiU"/>
          <w:lang w:eastAsia="zh-TW"/>
        </w:rPr>
        <w:t>需</w:t>
      </w:r>
      <w:r w:rsidRPr="00C10BF5" w:rsidR="00360105">
        <w:rPr>
          <w:rFonts w:eastAsia="PMingLiU"/>
          <w:lang w:eastAsia="zh-TW"/>
        </w:rPr>
        <w:t>接種此疫苗。</w:t>
      </w:r>
    </w:p>
    <w:p w:rsidRPr="00C10BF5" w:rsidR="00360105" w:rsidP="00B46144" w:rsidRDefault="00360105" w14:paraId="36E35002" w14:textId="77777777">
      <w:pPr>
        <w:rPr>
          <w:rFonts w:eastAsia="PMingLiU"/>
          <w:lang w:eastAsia="zh-TW"/>
        </w:rPr>
      </w:pPr>
    </w:p>
    <w:p w:rsidRPr="00C10BF5" w:rsidR="00A14BFD" w:rsidP="00A14BFD" w:rsidRDefault="004931D2" w14:paraId="49811AC4" w14:textId="5B6810A7">
      <w:pPr>
        <w:rPr>
          <w:lang w:eastAsia="zh-TW"/>
        </w:rPr>
      </w:pPr>
      <w:r w:rsidRPr="00C10BF5">
        <w:rPr>
          <w:lang w:eastAsia="zh-TW"/>
        </w:rPr>
        <w:t>1=</w:t>
      </w:r>
      <w:r w:rsidRPr="00C10BF5">
        <w:rPr>
          <w:rFonts w:hint="eastAsia" w:ascii="PMingLiU" w:hAnsi="PMingLiU" w:eastAsia="PMingLiU" w:cs="PMingLiU"/>
          <w:lang w:eastAsia="zh-TW"/>
        </w:rPr>
        <w:t>是</w:t>
      </w:r>
    </w:p>
    <w:p w:rsidRPr="00C10BF5" w:rsidR="00A14BFD" w:rsidP="00A14BFD" w:rsidRDefault="004931D2" w14:paraId="78ECBA53" w14:textId="39CDE319">
      <w:pPr>
        <w:rPr>
          <w:lang w:eastAsia="zh-TW"/>
        </w:rPr>
      </w:pPr>
      <w:r w:rsidRPr="00C10BF5">
        <w:rPr>
          <w:lang w:eastAsia="zh-TW"/>
        </w:rPr>
        <w:t>2=</w:t>
      </w:r>
      <w:r w:rsidRPr="00C10BF5">
        <w:rPr>
          <w:rFonts w:hint="eastAsia" w:ascii="PMingLiU" w:hAnsi="PMingLiU" w:eastAsia="PMingLiU" w:cs="PMingLiU"/>
          <w:lang w:eastAsia="zh-TW"/>
        </w:rPr>
        <w:t>否</w:t>
      </w:r>
    </w:p>
    <w:p w:rsidRPr="00C10BF5" w:rsidR="00A14BFD" w:rsidP="00A14BFD" w:rsidRDefault="00A14BFD" w14:paraId="2CB4FC49" w14:textId="77777777">
      <w:r w:rsidRPr="00C10BF5">
        <w:t>……………………………………………………………………………………………………</w:t>
      </w:r>
    </w:p>
    <w:p w:rsidRPr="00C10BF5" w:rsidR="00A14BFD" w:rsidP="00A14BFD" w:rsidRDefault="00A14BFD" w14:paraId="363F595B" w14:textId="77777777"/>
    <w:p w:rsidRPr="00C10BF5" w:rsidR="00360105" w:rsidP="00A14BFD" w:rsidRDefault="00A14BFD" w14:paraId="3753D3EC" w14:textId="77777777">
      <w:pPr>
        <w:rPr>
          <w:rFonts w:eastAsia="PMingLiU"/>
          <w:lang w:eastAsia="zh-TW"/>
        </w:rPr>
      </w:pPr>
      <w:r w:rsidRPr="00C10BF5">
        <w:t>CON11_hepb. [If CON11a_2=1 CONTINUE, ELSE GO TOCON11a_test]</w:t>
      </w:r>
    </w:p>
    <w:p w:rsidRPr="00C10BF5" w:rsidR="00360105" w:rsidP="00B46144" w:rsidRDefault="00360105" w14:paraId="25F5D2BD" w14:textId="77777777">
      <w:pPr>
        <w:rPr>
          <w:rFonts w:eastAsia="PMingLiU"/>
          <w:lang w:eastAsia="zh-TW"/>
        </w:rPr>
      </w:pPr>
    </w:p>
    <w:p w:rsidRPr="00C10BF5" w:rsidR="00360105" w:rsidP="00B46144" w:rsidRDefault="00360105" w14:paraId="62A25382" w14:textId="649181CA">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14BFD">
        <w:rPr>
          <w:lang w:eastAsia="zh-TW"/>
        </w:rPr>
        <w:t>NAME</w:t>
      </w:r>
      <w:r w:rsidRPr="00C10BF5">
        <w:rPr>
          <w:rFonts w:eastAsia="PMingLiU"/>
          <w:lang w:eastAsia="zh-TW"/>
        </w:rPr>
        <w:t>}</w:t>
      </w:r>
      <w:r w:rsidRPr="00C10BF5">
        <w:rPr>
          <w:rFonts w:eastAsia="PMingLiU"/>
          <w:lang w:eastAsia="zh-TW"/>
        </w:rPr>
        <w:t>接種了至少</w:t>
      </w:r>
      <w:proofErr w:type="gramEnd"/>
      <w:r w:rsidRPr="00C10BF5">
        <w:rPr>
          <w:rFonts w:eastAsia="PMingLiU"/>
          <w:lang w:eastAsia="zh-TW"/>
        </w:rPr>
        <w:t xml:space="preserve">3 </w:t>
      </w:r>
      <w:bookmarkStart w:name="_Hlk520201496" w:id="46"/>
      <w:r w:rsidRPr="00C10BF5">
        <w:rPr>
          <w:rFonts w:eastAsia="PMingLiU"/>
          <w:lang w:eastAsia="zh-TW"/>
        </w:rPr>
        <w:t>個劑量</w:t>
      </w:r>
      <w:bookmarkEnd w:id="46"/>
      <w:r w:rsidRPr="00C10BF5">
        <w:rPr>
          <w:rFonts w:eastAsia="PMingLiU"/>
          <w:lang w:eastAsia="zh-TW"/>
        </w:rPr>
        <w:t>的乙肝疫苗，還是少於</w:t>
      </w:r>
      <w:r w:rsidRPr="00C10BF5">
        <w:rPr>
          <w:rFonts w:eastAsia="PMingLiU"/>
          <w:lang w:eastAsia="zh-TW"/>
        </w:rPr>
        <w:t xml:space="preserve"> 3 </w:t>
      </w:r>
      <w:r w:rsidRPr="00C10BF5">
        <w:rPr>
          <w:rFonts w:eastAsia="PMingLiU"/>
          <w:lang w:eastAsia="zh-TW"/>
        </w:rPr>
        <w:t>個劑量？</w:t>
      </w:r>
    </w:p>
    <w:p w:rsidRPr="00C10BF5" w:rsidR="00360105" w:rsidP="00B46144" w:rsidRDefault="00360105" w14:paraId="086A7A92" w14:textId="77777777">
      <w:pPr>
        <w:rPr>
          <w:rFonts w:eastAsia="PMingLiU"/>
          <w:lang w:eastAsia="zh-TW"/>
        </w:rPr>
      </w:pPr>
    </w:p>
    <w:p w:rsidRPr="00C10BF5" w:rsidR="00A14BFD" w:rsidP="00A14BFD" w:rsidRDefault="00A14BFD" w14:paraId="77ECEC6E" w14:textId="77777777">
      <w:r w:rsidRPr="00C10BF5">
        <w:t>1=RECEIVED AT LEAST 3 DOSES</w:t>
      </w:r>
    </w:p>
    <w:p w:rsidRPr="00C10BF5" w:rsidR="00A14BFD" w:rsidP="00A14BFD" w:rsidRDefault="00A14BFD" w14:paraId="57373D68" w14:textId="77777777">
      <w:r w:rsidRPr="00C10BF5">
        <w:t>2=RECEIVED LESS THAN 3 DOSES</w:t>
      </w:r>
    </w:p>
    <w:p w:rsidRPr="00C10BF5" w:rsidR="00A14BFD" w:rsidP="00A14BFD" w:rsidRDefault="00A14BFD" w14:paraId="7D3BABF3" w14:textId="77777777"/>
    <w:p w:rsidRPr="00C10BF5" w:rsidR="00A14BFD" w:rsidP="00A14BFD" w:rsidRDefault="00A14BFD" w14:paraId="75407C11" w14:textId="77777777">
      <w:r w:rsidRPr="00C10BF5">
        <w:t>……………………………………………………………………………………………………</w:t>
      </w:r>
    </w:p>
    <w:p w:rsidRPr="00C10BF5" w:rsidR="00A14BFD" w:rsidP="00A14BFD" w:rsidRDefault="00A14BFD" w14:paraId="45E47C81" w14:textId="77777777"/>
    <w:p w:rsidRPr="00C10BF5" w:rsidR="00360105" w:rsidP="00A14BFD" w:rsidRDefault="00A14BFD" w14:paraId="69894318" w14:textId="77777777">
      <w:pPr>
        <w:rPr>
          <w:rFonts w:eastAsia="PMingLiU"/>
          <w:lang w:eastAsia="zh-TW"/>
        </w:rPr>
      </w:pPr>
      <w:r w:rsidRPr="00C10BF5">
        <w:t>CON11a_test. [IF CON11_hep1=1 OR 3 CONTINUE, ELSE GO TO CON11b_test]</w:t>
      </w:r>
    </w:p>
    <w:p w:rsidRPr="00C10BF5" w:rsidR="00D32CF6" w:rsidP="005C25AA" w:rsidRDefault="00D32CF6" w14:paraId="51DFCE94" w14:textId="77777777">
      <w:pPr>
        <w:rPr>
          <w:rFonts w:eastAsia="PMingLiU"/>
          <w:lang w:eastAsia="zh-TW"/>
        </w:rPr>
      </w:pPr>
    </w:p>
    <w:p w:rsidRPr="00C10BF5" w:rsidR="00360105" w:rsidP="005C25AA" w:rsidRDefault="00360105" w14:paraId="1204DBF6" w14:textId="21FCF5AD">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14BFD">
        <w:t>NAME</w:t>
      </w:r>
      <w:r w:rsidRPr="00C10BF5" w:rsidDel="004310C3" w:rsidR="004310C3">
        <w:rPr>
          <w:rFonts w:eastAsia="PMingLiU"/>
          <w:lang w:eastAsia="zh-TW"/>
        </w:rPr>
        <w:t xml:space="preserve"> </w:t>
      </w:r>
      <w:r w:rsidRPr="00C10BF5">
        <w:rPr>
          <w:rFonts w:eastAsia="PMingLiU"/>
          <w:lang w:eastAsia="zh-TW"/>
        </w:rPr>
        <w:t>}</w:t>
      </w:r>
      <w:r w:rsidRPr="00C10BF5" w:rsidR="004310C3">
        <w:rPr>
          <w:rFonts w:eastAsia="PMingLiU"/>
          <w:lang w:eastAsia="zh-TW"/>
        </w:rPr>
        <w:t>是否</w:t>
      </w:r>
      <w:r w:rsidRPr="00C10BF5">
        <w:rPr>
          <w:rFonts w:eastAsia="PMingLiU"/>
          <w:lang w:eastAsia="zh-TW"/>
        </w:rPr>
        <w:t>曾接受過乙型肝炎檢查</w:t>
      </w:r>
      <w:proofErr w:type="gramEnd"/>
      <w:r w:rsidRPr="00C10BF5">
        <w:rPr>
          <w:rFonts w:eastAsia="PMingLiU"/>
          <w:lang w:eastAsia="zh-TW"/>
        </w:rPr>
        <w:t>？</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A14BFD">
        <w:t>{REFERENCE HEALTH CENTER}</w:t>
      </w:r>
      <w:r w:rsidRPr="00C10BF5">
        <w:rPr>
          <w:rFonts w:eastAsia="PMingLiU"/>
          <w:lang w:eastAsia="zh-TW"/>
        </w:rPr>
        <w:t>」、「是的，在其他某個地方」還是「沒有」？</w:t>
      </w:r>
    </w:p>
    <w:p w:rsidRPr="00C10BF5" w:rsidR="00360105" w:rsidP="00B46144" w:rsidRDefault="00360105" w14:paraId="5F7717D3" w14:textId="77777777">
      <w:pPr>
        <w:rPr>
          <w:rFonts w:eastAsia="PMingLiU"/>
          <w:lang w:eastAsia="zh-TW"/>
        </w:rPr>
      </w:pPr>
    </w:p>
    <w:p w:rsidRPr="00C10BF5" w:rsidR="00D10045" w:rsidP="00D10045" w:rsidRDefault="00D10045" w14:paraId="42841546" w14:textId="174D7CF9">
      <w:r w:rsidRPr="00C10BF5">
        <w:t>[ALLOW MULTIPLE RESPONSES FOR RESPONSE 1 AND 2]</w:t>
      </w:r>
    </w:p>
    <w:p w:rsidRPr="00C10BF5" w:rsidR="00D10045" w:rsidP="00D10045" w:rsidRDefault="00D10045" w14:paraId="6030F14C" w14:textId="77777777"/>
    <w:p w:rsidRPr="00C10BF5" w:rsidR="00D10045" w:rsidP="00D10045" w:rsidRDefault="00D10045" w14:paraId="50A5ECC4" w14:textId="77777777">
      <w:r w:rsidRPr="00C10BF5">
        <w:t>1= YES - {REFERENCE HEALTH CENTER}</w:t>
      </w:r>
    </w:p>
    <w:p w:rsidRPr="00C10BF5" w:rsidR="00D10045" w:rsidP="00D10045" w:rsidRDefault="00D10045" w14:paraId="0878F439" w14:textId="77777777">
      <w:r w:rsidRPr="00C10BF5">
        <w:t>2= YES - {SOME OTHER PLACE)</w:t>
      </w:r>
    </w:p>
    <w:p w:rsidRPr="00C10BF5" w:rsidR="00D10045" w:rsidP="00D10045" w:rsidRDefault="00D10045" w14:paraId="233DDA18" w14:textId="77777777">
      <w:r w:rsidRPr="00C10BF5">
        <w:t>3= NO</w:t>
      </w:r>
    </w:p>
    <w:p w:rsidRPr="00C10BF5" w:rsidR="00D10045" w:rsidP="00D10045" w:rsidRDefault="00D10045" w14:paraId="16E484B7" w14:textId="77777777"/>
    <w:p w:rsidRPr="00C10BF5" w:rsidR="00D10045" w:rsidP="00D10045" w:rsidRDefault="00D10045" w14:paraId="57C42A95" w14:textId="77777777">
      <w:r w:rsidRPr="00C10BF5">
        <w:t>……………………………………………………………………………………………………</w:t>
      </w:r>
    </w:p>
    <w:p w:rsidRPr="00C10BF5" w:rsidR="005253E1" w:rsidP="00D10045" w:rsidRDefault="00D10045" w14:paraId="1BA2889F" w14:textId="77777777">
      <w:pPr>
        <w:rPr>
          <w:rFonts w:eastAsia="PMingLiU"/>
          <w:lang w:eastAsia="zh-TW"/>
        </w:rPr>
      </w:pPr>
      <w:r w:rsidRPr="00C10BF5">
        <w:lastRenderedPageBreak/>
        <w:t>CON11_b1. [IF CON11a_test=1 OR 2 CONTINUE, ELSE GO TO CON11b_test]</w:t>
      </w:r>
    </w:p>
    <w:p w:rsidRPr="00C10BF5" w:rsidR="00BB3770" w:rsidP="00BB3770" w:rsidRDefault="00BB3770" w14:paraId="45600438" w14:textId="77777777">
      <w:pPr>
        <w:rPr>
          <w:rFonts w:eastAsia="PMingLiU"/>
          <w:lang w:eastAsia="zh-TW"/>
        </w:rPr>
      </w:pPr>
    </w:p>
    <w:p w:rsidRPr="00C10BF5" w:rsidR="00BB3770" w:rsidP="00BB3770" w:rsidRDefault="00BB3770" w14:paraId="0F8EA4A0" w14:textId="77777777">
      <w:pPr>
        <w:rPr>
          <w:rFonts w:eastAsia="PMingLiU"/>
          <w:lang w:eastAsia="zh-TW"/>
        </w:rPr>
      </w:pPr>
      <w:r w:rsidRPr="00C10BF5">
        <w:rPr>
          <w:rFonts w:eastAsia="PMingLiU"/>
          <w:lang w:eastAsia="zh-TW"/>
        </w:rPr>
        <w:t>（您</w:t>
      </w:r>
      <w:r w:rsidRPr="00C10BF5">
        <w:rPr>
          <w:rFonts w:eastAsia="PMingLiU"/>
          <w:lang w:eastAsia="zh-TW"/>
        </w:rPr>
        <w:t>/</w:t>
      </w:r>
      <w:r w:rsidRPr="00C10BF5" w:rsidR="00D10045">
        <w:rPr>
          <w:lang w:eastAsia="zh-TW"/>
        </w:rPr>
        <w:t>NAME</w:t>
      </w:r>
      <w:r w:rsidRPr="00C10BF5">
        <w:rPr>
          <w:rFonts w:eastAsia="PMingLiU"/>
          <w:lang w:eastAsia="zh-TW"/>
        </w:rPr>
        <w:t>）最近何時接受過乙型肝炎檢查？</w:t>
      </w:r>
    </w:p>
    <w:p w:rsidRPr="00C10BF5" w:rsidR="00BB3770" w:rsidP="00BB3770" w:rsidRDefault="00BB3770" w14:paraId="6E4E3E27" w14:textId="77777777">
      <w:pPr>
        <w:rPr>
          <w:rFonts w:eastAsia="PMingLiU"/>
          <w:lang w:eastAsia="zh-TW"/>
        </w:rPr>
      </w:pPr>
    </w:p>
    <w:p w:rsidRPr="00C10BF5" w:rsidR="00BB3770" w:rsidP="00BB3770" w:rsidRDefault="00BB3770" w14:paraId="4AB34891" w14:textId="65263770">
      <w:pPr>
        <w:rPr>
          <w:rFonts w:eastAsia="PMingLiU"/>
          <w:lang w:eastAsia="zh-TW"/>
        </w:rPr>
      </w:pPr>
      <w:r w:rsidRPr="00C10BF5">
        <w:rPr>
          <w:rFonts w:eastAsia="PMingLiU"/>
          <w:lang w:eastAsia="zh-TW"/>
        </w:rPr>
        <w:t xml:space="preserve">1=3 </w:t>
      </w:r>
      <w:r w:rsidRPr="00C10BF5">
        <w:rPr>
          <w:rFonts w:eastAsia="PMingLiU"/>
          <w:lang w:eastAsia="zh-TW"/>
        </w:rPr>
        <w:t>個月前或更短時間</w:t>
      </w:r>
      <w:r w:rsidRPr="00C10BF5" w:rsidR="00D75913">
        <w:rPr>
          <w:rFonts w:hint="eastAsia" w:eastAsia="PMingLiU"/>
          <w:lang w:eastAsia="zh-TW"/>
        </w:rPr>
        <w:t>之前</w:t>
      </w:r>
    </w:p>
    <w:p w:rsidRPr="00C10BF5" w:rsidR="00BB3770" w:rsidP="00BB3770" w:rsidRDefault="00BB3770" w14:paraId="5AF3B9D1" w14:textId="77777777">
      <w:pPr>
        <w:rPr>
          <w:rFonts w:eastAsia="PMingLiU"/>
          <w:lang w:eastAsia="zh-TW"/>
        </w:rPr>
      </w:pPr>
      <w:r w:rsidRPr="00C10BF5">
        <w:rPr>
          <w:rFonts w:eastAsia="PMingLiU"/>
          <w:lang w:eastAsia="zh-TW"/>
        </w:rPr>
        <w:t>2=</w:t>
      </w:r>
      <w:r w:rsidRPr="00C10BF5">
        <w:rPr>
          <w:rFonts w:eastAsia="PMingLiU"/>
          <w:lang w:eastAsia="zh-TW"/>
        </w:rPr>
        <w:t>超過</w:t>
      </w:r>
      <w:r w:rsidRPr="00C10BF5">
        <w:rPr>
          <w:rFonts w:eastAsia="PMingLiU"/>
          <w:lang w:eastAsia="zh-TW"/>
        </w:rPr>
        <w:t xml:space="preserve"> 3 </w:t>
      </w:r>
      <w:r w:rsidRPr="00C10BF5">
        <w:rPr>
          <w:rFonts w:eastAsia="PMingLiU"/>
          <w:lang w:eastAsia="zh-TW"/>
        </w:rPr>
        <w:t>個月但不到</w:t>
      </w:r>
      <w:r w:rsidRPr="00C10BF5">
        <w:rPr>
          <w:rFonts w:eastAsia="PMingLiU"/>
          <w:lang w:eastAsia="zh-TW"/>
        </w:rPr>
        <w:t xml:space="preserve"> 1 </w:t>
      </w:r>
      <w:r w:rsidRPr="00C10BF5">
        <w:rPr>
          <w:rFonts w:eastAsia="PMingLiU"/>
          <w:lang w:eastAsia="zh-TW"/>
        </w:rPr>
        <w:t>年前</w:t>
      </w:r>
    </w:p>
    <w:p w:rsidRPr="00C10BF5" w:rsidR="00BB3770" w:rsidP="00BB3770" w:rsidRDefault="00BB3770" w14:paraId="532C6A48" w14:textId="7F19B142">
      <w:pPr>
        <w:rPr>
          <w:rFonts w:eastAsia="PMingLiU"/>
          <w:lang w:eastAsia="zh-TW"/>
        </w:rPr>
      </w:pPr>
      <w:r w:rsidRPr="00C10BF5">
        <w:rPr>
          <w:rFonts w:eastAsia="PMingLiU"/>
          <w:lang w:eastAsia="zh-TW"/>
        </w:rPr>
        <w:t>3=</w:t>
      </w:r>
      <w:r w:rsidRPr="00C10BF5" w:rsidR="00D75913">
        <w:rPr>
          <w:rFonts w:eastAsia="PMingLiU"/>
          <w:lang w:eastAsia="zh-TW"/>
        </w:rPr>
        <w:t>超過</w:t>
      </w:r>
      <w:r w:rsidRPr="00C10BF5" w:rsidR="00D75913">
        <w:rPr>
          <w:rFonts w:eastAsia="PMingLiU"/>
          <w:lang w:eastAsia="zh-TW"/>
        </w:rPr>
        <w:t xml:space="preserve"> </w:t>
      </w:r>
      <w:r w:rsidRPr="00C10BF5">
        <w:rPr>
          <w:rFonts w:eastAsia="PMingLiU"/>
          <w:lang w:eastAsia="zh-TW"/>
        </w:rPr>
        <w:t xml:space="preserve">1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Style w:val="CommentReference"/>
          <w:rFonts w:eastAsia="PMingLiU"/>
          <w:lang w:eastAsia="zh-TW"/>
        </w:rPr>
        <w:t>   </w:t>
      </w:r>
    </w:p>
    <w:p w:rsidRPr="00C10BF5" w:rsidR="00BB3770" w:rsidP="00BB3770" w:rsidRDefault="00BB3770" w14:paraId="69F62073" w14:textId="0A7B330E">
      <w:pPr>
        <w:rPr>
          <w:rFonts w:eastAsia="PMingLiU"/>
          <w:lang w:eastAsia="zh-TW"/>
        </w:rPr>
      </w:pPr>
      <w:r w:rsidRPr="00C10BF5">
        <w:rPr>
          <w:rFonts w:eastAsia="PMingLiU"/>
          <w:lang w:eastAsia="zh-TW"/>
        </w:rPr>
        <w:t xml:space="preserve">4=3 </w:t>
      </w:r>
      <w:r w:rsidRPr="00C10BF5">
        <w:rPr>
          <w:rFonts w:eastAsia="PMingLiU"/>
          <w:lang w:eastAsia="zh-TW"/>
        </w:rPr>
        <w:t>年</w:t>
      </w:r>
      <w:r w:rsidRPr="00C10BF5" w:rsidR="00D75913">
        <w:rPr>
          <w:rFonts w:eastAsia="PMingLiU"/>
          <w:lang w:eastAsia="zh-TW"/>
        </w:rPr>
        <w:t>前</w:t>
      </w:r>
      <w:r w:rsidRPr="00C10BF5">
        <w:rPr>
          <w:rFonts w:eastAsia="PMingLiU"/>
          <w:lang w:eastAsia="zh-TW"/>
        </w:rPr>
        <w:t>或更長時間</w:t>
      </w:r>
      <w:r w:rsidRPr="00C10BF5" w:rsidR="004310C3">
        <w:rPr>
          <w:rFonts w:hint="eastAsia" w:eastAsia="PMingLiU"/>
          <w:lang w:eastAsia="zh-TW"/>
        </w:rPr>
        <w:t>之</w:t>
      </w:r>
      <w:r w:rsidRPr="00C10BF5">
        <w:rPr>
          <w:rFonts w:eastAsia="PMingLiU"/>
          <w:lang w:eastAsia="zh-TW"/>
        </w:rPr>
        <w:t>前</w:t>
      </w:r>
    </w:p>
    <w:p w:rsidRPr="00C10BF5" w:rsidR="00D10045" w:rsidP="00D10045" w:rsidRDefault="00D10045" w14:paraId="2247C2E1" w14:textId="77777777">
      <w:r w:rsidRPr="00C10BF5">
        <w:t>……………………………………………………………………………………………………</w:t>
      </w:r>
    </w:p>
    <w:p w:rsidRPr="00C10BF5" w:rsidR="00D10045" w:rsidP="00D10045" w:rsidRDefault="00D10045" w14:paraId="360C092E" w14:textId="77777777"/>
    <w:p w:rsidRPr="00C10BF5" w:rsidR="00360105" w:rsidP="00D10045" w:rsidRDefault="00D10045" w14:paraId="06C90294" w14:textId="77777777">
      <w:pPr>
        <w:rPr>
          <w:rFonts w:eastAsia="PMingLiU"/>
          <w:lang w:eastAsia="zh-TW"/>
        </w:rPr>
      </w:pPr>
      <w:r w:rsidRPr="00C10BF5">
        <w:t>CON11b_test. [IF CON11_hep1=1 OR 2 CONTINUE, ELSE GO TO CON</w:t>
      </w:r>
      <w:proofErr w:type="gramStart"/>
      <w:r w:rsidRPr="00C10BF5">
        <w:t>11 ]</w:t>
      </w:r>
      <w:proofErr w:type="gramEnd"/>
    </w:p>
    <w:p w:rsidRPr="00C10BF5" w:rsidR="00D32CF6" w:rsidP="00B46144" w:rsidRDefault="00D32CF6" w14:paraId="6874AB93" w14:textId="77777777">
      <w:pPr>
        <w:rPr>
          <w:rFonts w:eastAsiaTheme="minorEastAsia"/>
          <w:lang w:eastAsia="zh-CN"/>
        </w:rPr>
      </w:pPr>
    </w:p>
    <w:p w:rsidRPr="00C10BF5" w:rsidR="00360105" w:rsidP="00B46144" w:rsidRDefault="00360105" w14:paraId="5EE70F00" w14:textId="589E8A3F">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D10045">
        <w:t>NAME</w:t>
      </w:r>
      <w:r w:rsidRPr="00C10BF5">
        <w:rPr>
          <w:rFonts w:eastAsia="PMingLiU"/>
          <w:lang w:eastAsia="zh-TW"/>
        </w:rPr>
        <w:t xml:space="preserve"> }</w:t>
      </w:r>
      <w:r w:rsidRPr="00C10BF5" w:rsidR="00D75913">
        <w:rPr>
          <w:rFonts w:eastAsia="PMingLiU"/>
          <w:lang w:eastAsia="zh-TW"/>
        </w:rPr>
        <w:t>是否</w:t>
      </w:r>
      <w:r w:rsidRPr="00C10BF5">
        <w:rPr>
          <w:rFonts w:eastAsia="PMingLiU"/>
          <w:lang w:eastAsia="zh-TW"/>
        </w:rPr>
        <w:t>曾接受過丙型肝炎檢查</w:t>
      </w:r>
      <w:proofErr w:type="gramEnd"/>
      <w:r w:rsidRPr="00C10BF5">
        <w:rPr>
          <w:rFonts w:eastAsia="PMingLiU"/>
          <w:lang w:eastAsia="zh-TW"/>
        </w:rPr>
        <w:t>？</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D10045">
        <w:t>{REFERENCE HEALTH CENTER}</w:t>
      </w:r>
      <w:r w:rsidRPr="00C10BF5">
        <w:rPr>
          <w:rFonts w:eastAsia="PMingLiU"/>
          <w:lang w:eastAsia="zh-TW"/>
        </w:rPr>
        <w:t>」、「是的，在其他某個地方」還是「沒有」？</w:t>
      </w:r>
    </w:p>
    <w:p w:rsidRPr="00C10BF5" w:rsidR="00360105" w:rsidP="00B46144" w:rsidRDefault="00360105" w14:paraId="613762B7" w14:textId="77777777">
      <w:pPr>
        <w:rPr>
          <w:rFonts w:eastAsia="PMingLiU"/>
          <w:lang w:eastAsia="zh-TW"/>
        </w:rPr>
      </w:pPr>
    </w:p>
    <w:p w:rsidRPr="00C10BF5" w:rsidR="00D10045" w:rsidP="00D10045" w:rsidRDefault="00D10045" w14:paraId="24D30004" w14:textId="77777777">
      <w:r w:rsidRPr="00C10BF5">
        <w:t>[ALLOW MULTIPLE RESPONSES FOR RESPONSE 1 AND 2]</w:t>
      </w:r>
    </w:p>
    <w:p w:rsidRPr="00C10BF5" w:rsidR="00D10045" w:rsidP="00D10045" w:rsidRDefault="00D10045" w14:paraId="4DB464C1" w14:textId="77777777"/>
    <w:p w:rsidRPr="00C10BF5" w:rsidR="00D10045" w:rsidP="00D10045" w:rsidRDefault="00D10045" w14:paraId="1C8A2F02" w14:textId="77777777">
      <w:r w:rsidRPr="00C10BF5">
        <w:t>1= YES - {REFERENCE HEALTH CENTER}</w:t>
      </w:r>
    </w:p>
    <w:p w:rsidRPr="00C10BF5" w:rsidR="00D10045" w:rsidP="00D10045" w:rsidRDefault="00D10045" w14:paraId="7C3A32F8" w14:textId="77777777">
      <w:r w:rsidRPr="00C10BF5">
        <w:t>2= YES - {SOME OTHER PLACE)</w:t>
      </w:r>
    </w:p>
    <w:p w:rsidRPr="00C10BF5" w:rsidR="00D10045" w:rsidP="00D10045" w:rsidRDefault="00D10045" w14:paraId="5FC24CBA" w14:textId="77777777">
      <w:r w:rsidRPr="00C10BF5">
        <w:t>3= NO</w:t>
      </w:r>
    </w:p>
    <w:p w:rsidRPr="00C10BF5" w:rsidR="00D10045" w:rsidP="00D10045" w:rsidRDefault="00D10045" w14:paraId="3C06667E" w14:textId="77777777">
      <w:r w:rsidRPr="00C10BF5">
        <w:t>……………………………………………………………………………………………………</w:t>
      </w:r>
    </w:p>
    <w:p w:rsidRPr="00C10BF5" w:rsidR="00D10045" w:rsidP="00D10045" w:rsidRDefault="00D10045" w14:paraId="5C96D154" w14:textId="77777777"/>
    <w:p w:rsidRPr="00C10BF5" w:rsidR="00D10045" w:rsidP="00D10045" w:rsidRDefault="00D10045" w14:paraId="20E97063" w14:textId="2E415C48"/>
    <w:p w:rsidRPr="00C10BF5" w:rsidR="00D10045" w:rsidP="00D10045" w:rsidRDefault="00D10045" w14:paraId="36895CE2" w14:textId="77777777">
      <w:r w:rsidRPr="00C10BF5">
        <w:t>……………………………………………………………………………………………………</w:t>
      </w:r>
    </w:p>
    <w:p w:rsidRPr="00C10BF5" w:rsidR="00D10045" w:rsidP="00D10045" w:rsidRDefault="00D10045" w14:paraId="4EBD188D" w14:textId="77777777"/>
    <w:p w:rsidRPr="00C10BF5" w:rsidR="00F15636" w:rsidP="00D10045" w:rsidRDefault="00D10045" w14:paraId="4763B9E1" w14:textId="77777777">
      <w:pPr>
        <w:rPr>
          <w:rFonts w:eastAsia="PMingLiU"/>
          <w:lang w:eastAsia="zh-TW"/>
        </w:rPr>
      </w:pPr>
      <w:r w:rsidRPr="00C10BF5">
        <w:t>CON11_c1. [IF CON11b_test=1 OR 2 CONTINUE, ELSE GO TO CON11]</w:t>
      </w:r>
    </w:p>
    <w:p w:rsidRPr="00C10BF5" w:rsidR="00360105" w:rsidP="00B46144" w:rsidRDefault="00360105" w14:paraId="57DED2B7" w14:textId="77777777">
      <w:pPr>
        <w:rPr>
          <w:rFonts w:eastAsia="PMingLiU"/>
          <w:lang w:eastAsia="zh-TW"/>
        </w:rPr>
      </w:pPr>
    </w:p>
    <w:p w:rsidRPr="00C10BF5" w:rsidR="00360105" w:rsidP="00B46144" w:rsidRDefault="00360105" w14:paraId="1A46987D" w14:textId="77777777">
      <w:pPr>
        <w:rPr>
          <w:rFonts w:eastAsia="PMingLiU"/>
          <w:lang w:eastAsia="zh-TW"/>
        </w:rPr>
      </w:pPr>
      <w:r w:rsidRPr="00C10BF5">
        <w:rPr>
          <w:rFonts w:eastAsia="PMingLiU"/>
          <w:lang w:eastAsia="zh-TW"/>
        </w:rPr>
        <w:t>（您</w:t>
      </w:r>
      <w:r w:rsidRPr="00C10BF5">
        <w:rPr>
          <w:rFonts w:eastAsia="PMingLiU"/>
          <w:lang w:eastAsia="zh-TW"/>
        </w:rPr>
        <w:t>/</w:t>
      </w:r>
      <w:r w:rsidRPr="00C10BF5" w:rsidR="00D10045">
        <w:rPr>
          <w:lang w:eastAsia="zh-TW"/>
        </w:rPr>
        <w:t>NAME</w:t>
      </w:r>
      <w:r w:rsidRPr="00C10BF5">
        <w:rPr>
          <w:rFonts w:eastAsia="PMingLiU"/>
          <w:lang w:eastAsia="zh-TW"/>
        </w:rPr>
        <w:t>）最近何時接受過丙型肝炎檢查？</w:t>
      </w:r>
    </w:p>
    <w:p w:rsidRPr="00C10BF5" w:rsidR="00360105" w:rsidP="00B46144" w:rsidRDefault="00360105" w14:paraId="2154BD5E" w14:textId="77777777">
      <w:pPr>
        <w:rPr>
          <w:rFonts w:eastAsia="PMingLiU"/>
          <w:lang w:eastAsia="zh-TW"/>
        </w:rPr>
      </w:pPr>
    </w:p>
    <w:p w:rsidRPr="00C10BF5" w:rsidR="0049735B" w:rsidP="0049735B" w:rsidRDefault="0049735B" w14:paraId="4AF17D57" w14:textId="3026CB57">
      <w:pPr>
        <w:rPr>
          <w:rFonts w:eastAsia="PMingLiU"/>
          <w:lang w:eastAsia="zh-TW"/>
        </w:rPr>
      </w:pPr>
      <w:r w:rsidRPr="00C10BF5">
        <w:rPr>
          <w:rFonts w:eastAsia="PMingLiU"/>
          <w:lang w:eastAsia="zh-TW"/>
        </w:rPr>
        <w:t xml:space="preserve">1=3 </w:t>
      </w:r>
      <w:r w:rsidRPr="00C10BF5">
        <w:rPr>
          <w:rFonts w:eastAsia="PMingLiU"/>
          <w:lang w:eastAsia="zh-TW"/>
        </w:rPr>
        <w:t>個月前或更短時間</w:t>
      </w:r>
      <w:r w:rsidRPr="00C10BF5" w:rsidR="00AB58EE">
        <w:rPr>
          <w:rFonts w:hint="eastAsia" w:eastAsia="PMingLiU"/>
          <w:lang w:eastAsia="zh-TW"/>
        </w:rPr>
        <w:t>之前</w:t>
      </w:r>
    </w:p>
    <w:p w:rsidRPr="00C10BF5" w:rsidR="0049735B" w:rsidP="0049735B" w:rsidRDefault="0049735B" w14:paraId="2D62434E" w14:textId="77777777">
      <w:pPr>
        <w:rPr>
          <w:rFonts w:eastAsia="PMingLiU"/>
          <w:lang w:eastAsia="zh-TW"/>
        </w:rPr>
      </w:pPr>
      <w:r w:rsidRPr="00C10BF5">
        <w:rPr>
          <w:rFonts w:eastAsia="PMingLiU"/>
          <w:lang w:eastAsia="zh-TW"/>
        </w:rPr>
        <w:t>2=</w:t>
      </w:r>
      <w:r w:rsidRPr="00C10BF5">
        <w:rPr>
          <w:rFonts w:eastAsia="PMingLiU"/>
          <w:lang w:eastAsia="zh-TW"/>
        </w:rPr>
        <w:t>超過</w:t>
      </w:r>
      <w:r w:rsidRPr="00C10BF5">
        <w:rPr>
          <w:rFonts w:eastAsia="PMingLiU"/>
          <w:lang w:eastAsia="zh-TW"/>
        </w:rPr>
        <w:t xml:space="preserve"> 3 </w:t>
      </w:r>
      <w:r w:rsidRPr="00C10BF5">
        <w:rPr>
          <w:rFonts w:eastAsia="PMingLiU"/>
          <w:lang w:eastAsia="zh-TW"/>
        </w:rPr>
        <w:t>個月但不到</w:t>
      </w:r>
      <w:r w:rsidRPr="00C10BF5">
        <w:rPr>
          <w:rFonts w:eastAsia="PMingLiU"/>
          <w:lang w:eastAsia="zh-TW"/>
        </w:rPr>
        <w:t xml:space="preserve"> 1 </w:t>
      </w:r>
      <w:r w:rsidRPr="00C10BF5">
        <w:rPr>
          <w:rFonts w:eastAsia="PMingLiU"/>
          <w:lang w:eastAsia="zh-TW"/>
        </w:rPr>
        <w:t>年前</w:t>
      </w:r>
    </w:p>
    <w:p w:rsidRPr="00C10BF5" w:rsidR="0049735B" w:rsidP="0049735B" w:rsidRDefault="0049735B" w14:paraId="2DBCD2DD" w14:textId="6E2A7A4E">
      <w:pPr>
        <w:rPr>
          <w:rFonts w:eastAsia="PMingLiU"/>
          <w:lang w:eastAsia="zh-TW"/>
        </w:rPr>
      </w:pPr>
      <w:r w:rsidRPr="00C10BF5">
        <w:rPr>
          <w:rFonts w:eastAsia="PMingLiU"/>
          <w:lang w:eastAsia="zh-TW"/>
        </w:rPr>
        <w:t>3=</w:t>
      </w:r>
      <w:r w:rsidRPr="00C10BF5" w:rsidR="00AB58EE">
        <w:rPr>
          <w:rFonts w:eastAsia="PMingLiU"/>
          <w:lang w:eastAsia="zh-TW"/>
        </w:rPr>
        <w:t>超過</w:t>
      </w:r>
      <w:r w:rsidRPr="00C10BF5">
        <w:rPr>
          <w:rFonts w:eastAsia="PMingLiU"/>
          <w:lang w:eastAsia="zh-TW"/>
        </w:rPr>
        <w:t xml:space="preserve">1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Style w:val="CommentReference"/>
          <w:rFonts w:eastAsia="PMingLiU"/>
          <w:lang w:eastAsia="zh-TW"/>
        </w:rPr>
        <w:t>   </w:t>
      </w:r>
    </w:p>
    <w:p w:rsidRPr="00C10BF5" w:rsidR="0049735B" w:rsidP="0049735B" w:rsidRDefault="0049735B" w14:paraId="3FF245B9" w14:textId="3F4B95F3">
      <w:pPr>
        <w:rPr>
          <w:rFonts w:eastAsia="PMingLiU"/>
          <w:lang w:eastAsia="zh-TW"/>
        </w:rPr>
      </w:pPr>
      <w:r w:rsidRPr="00C10BF5">
        <w:rPr>
          <w:rFonts w:eastAsia="PMingLiU"/>
          <w:lang w:eastAsia="zh-TW"/>
        </w:rPr>
        <w:t xml:space="preserve">4=3 </w:t>
      </w:r>
      <w:r w:rsidRPr="00C10BF5">
        <w:rPr>
          <w:rFonts w:eastAsia="PMingLiU"/>
          <w:lang w:eastAsia="zh-TW"/>
        </w:rPr>
        <w:t>年</w:t>
      </w:r>
      <w:r w:rsidRPr="00C10BF5" w:rsidR="00AB58EE">
        <w:rPr>
          <w:rFonts w:hint="eastAsia" w:eastAsia="PMingLiU"/>
          <w:lang w:eastAsia="zh-TW"/>
        </w:rPr>
        <w:t>前</w:t>
      </w:r>
      <w:r w:rsidRPr="00C10BF5">
        <w:rPr>
          <w:rFonts w:eastAsia="PMingLiU"/>
          <w:lang w:eastAsia="zh-TW"/>
        </w:rPr>
        <w:t>或更長時間</w:t>
      </w:r>
      <w:r w:rsidRPr="00C10BF5" w:rsidR="00AB58EE">
        <w:rPr>
          <w:rFonts w:hint="eastAsia" w:eastAsia="PMingLiU"/>
          <w:lang w:eastAsia="zh-TW"/>
        </w:rPr>
        <w:t>之</w:t>
      </w:r>
      <w:r w:rsidRPr="00C10BF5">
        <w:rPr>
          <w:rFonts w:eastAsia="PMingLiU"/>
          <w:lang w:eastAsia="zh-TW"/>
        </w:rPr>
        <w:t>前</w:t>
      </w:r>
    </w:p>
    <w:p w:rsidRPr="00C10BF5" w:rsidR="00360105" w:rsidP="00B46144" w:rsidRDefault="005253E1" w14:paraId="4C699117" w14:textId="77777777">
      <w:pPr>
        <w:rPr>
          <w:rFonts w:eastAsia="PMingLiU"/>
          <w:lang w:eastAsia="zh-TW"/>
        </w:rPr>
      </w:pPr>
      <w:r w:rsidRPr="00C10BF5">
        <w:rPr>
          <w:rFonts w:eastAsia="PMingLiU"/>
          <w:lang w:eastAsia="zh-TW"/>
        </w:rPr>
        <w:t xml:space="preserve"> </w:t>
      </w:r>
    </w:p>
    <w:p w:rsidRPr="00C10BF5" w:rsidR="00360105" w:rsidP="000607BB" w:rsidRDefault="00D10045" w14:paraId="78408FF4" w14:textId="77777777">
      <w:pPr>
        <w:rPr>
          <w:rFonts w:eastAsiaTheme="minorEastAsia"/>
          <w:lang w:eastAsia="zh-CN"/>
        </w:rPr>
      </w:pPr>
      <w:r w:rsidRPr="00C10BF5">
        <w:rPr>
          <w:lang w:eastAsia="zh-TW"/>
        </w:rPr>
        <w:t>……………………………………………………………………………………………………</w:t>
      </w:r>
    </w:p>
    <w:p w:rsidRPr="00C10BF5" w:rsidR="00D10045" w:rsidP="000607BB" w:rsidRDefault="00D10045" w14:paraId="5FDF8C88" w14:textId="77777777">
      <w:pPr>
        <w:rPr>
          <w:rFonts w:eastAsiaTheme="minorEastAsia"/>
          <w:lang w:eastAsia="zh-CN"/>
        </w:rPr>
      </w:pPr>
    </w:p>
    <w:p w:rsidRPr="00C10BF5" w:rsidR="00F15636" w:rsidP="00F15636" w:rsidRDefault="00D10045" w14:paraId="1E1F3837" w14:textId="4A9FADB8">
      <w:pPr>
        <w:rPr>
          <w:rFonts w:eastAsia="PMingLiU"/>
          <w:lang w:eastAsia="zh-TW"/>
        </w:rPr>
      </w:pPr>
      <w:r w:rsidRPr="00C10BF5">
        <w:rPr>
          <w:lang w:eastAsia="zh-TW"/>
        </w:rPr>
        <w:t xml:space="preserve">CON11. </w:t>
      </w:r>
      <w:r w:rsidRPr="00C10BF5" w:rsidR="00360105">
        <w:rPr>
          <w:rFonts w:eastAsia="PMingLiU"/>
          <w:lang w:eastAsia="zh-TW"/>
        </w:rPr>
        <w:t>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患有哮喘？</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REFERENCE HEALTH CENTER}</w:t>
      </w:r>
      <w:r w:rsidRPr="00C10BF5" w:rsidR="00360105">
        <w:rPr>
          <w:rFonts w:eastAsia="PMingLiU"/>
          <w:lang w:eastAsia="zh-TW"/>
        </w:rPr>
        <w:t>」、「是的，在其他某個地方」還是「沒有」？</w:t>
      </w:r>
    </w:p>
    <w:p w:rsidRPr="00C10BF5" w:rsidR="00F15636" w:rsidP="00F15636" w:rsidRDefault="00F15636" w14:paraId="2EBC64A8" w14:textId="77777777">
      <w:pPr>
        <w:rPr>
          <w:rFonts w:eastAsia="PMingLiU"/>
          <w:lang w:eastAsia="zh-TW"/>
        </w:rPr>
      </w:pPr>
    </w:p>
    <w:p w:rsidRPr="00C10BF5" w:rsidR="00D10045" w:rsidP="00D10045" w:rsidRDefault="00D10045" w14:paraId="0C6E503C" w14:textId="77777777">
      <w:r w:rsidRPr="00C10BF5">
        <w:t>[ALLOW MULTIPLE RESPONSES FOR RESPONSE 1 AND 2]</w:t>
      </w:r>
    </w:p>
    <w:p w:rsidRPr="00C10BF5" w:rsidR="00D10045" w:rsidP="00D10045" w:rsidRDefault="00D10045" w14:paraId="7F08C10B" w14:textId="77777777"/>
    <w:p w:rsidRPr="00C10BF5" w:rsidR="00D10045" w:rsidP="00D10045" w:rsidRDefault="00D10045" w14:paraId="0DE2CC7E" w14:textId="77777777">
      <w:r w:rsidRPr="00C10BF5">
        <w:t>1= YES - {REFERENCE HEALTH CENTER}</w:t>
      </w:r>
    </w:p>
    <w:p w:rsidRPr="00C10BF5" w:rsidR="00D10045" w:rsidP="00D10045" w:rsidRDefault="00D10045" w14:paraId="50CBBD3D" w14:textId="77777777">
      <w:r w:rsidRPr="00C10BF5">
        <w:t>2= YES - {SOME OTHER PLACE)</w:t>
      </w:r>
    </w:p>
    <w:p w:rsidRPr="00C10BF5" w:rsidR="00D10045" w:rsidP="00D10045" w:rsidRDefault="00D10045" w14:paraId="3327A13B" w14:textId="77777777">
      <w:r w:rsidRPr="00C10BF5">
        <w:lastRenderedPageBreak/>
        <w:t>3= NO</w:t>
      </w:r>
    </w:p>
    <w:p w:rsidRPr="00C10BF5" w:rsidR="00D10045" w:rsidP="00D10045" w:rsidRDefault="00D10045" w14:paraId="126126A2" w14:textId="77777777"/>
    <w:p w:rsidRPr="00C10BF5" w:rsidR="00D10045" w:rsidP="00D10045" w:rsidRDefault="00D10045" w14:paraId="77775EFC" w14:textId="77777777">
      <w:r w:rsidRPr="00C10BF5">
        <w:t>……………………………………………………………………………………………………</w:t>
      </w:r>
    </w:p>
    <w:p w:rsidRPr="00C10BF5" w:rsidR="00D10045" w:rsidP="00D10045" w:rsidRDefault="00D10045" w14:paraId="3983DE49" w14:textId="77777777"/>
    <w:p w:rsidRPr="00C10BF5" w:rsidR="00F15636" w:rsidP="00D10045" w:rsidRDefault="00D10045" w14:paraId="12F3705D" w14:textId="77777777">
      <w:pPr>
        <w:rPr>
          <w:rFonts w:eastAsia="PMingLiU"/>
          <w:lang w:eastAsia="zh-TW"/>
        </w:rPr>
      </w:pPr>
      <w:r w:rsidRPr="00C10BF5">
        <w:t>CON11a. [IF CON11=1 OR 2 CONTINUE, ELSE GOTO CON12]</w:t>
      </w:r>
    </w:p>
    <w:p w:rsidRPr="00C10BF5" w:rsidR="00360105" w:rsidP="00B46144" w:rsidRDefault="00360105" w14:paraId="202A4B19" w14:textId="77777777">
      <w:pPr>
        <w:rPr>
          <w:rFonts w:eastAsia="PMingLiU"/>
          <w:lang w:eastAsia="zh-TW"/>
        </w:rPr>
      </w:pPr>
    </w:p>
    <w:p w:rsidRPr="00C10BF5" w:rsidR="00360105" w:rsidP="00B46144" w:rsidRDefault="00360105" w14:paraId="118FB11D" w14:textId="07B68813">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E6F66">
        <w:t>NAME</w:t>
      </w:r>
      <w:r w:rsidRPr="00C10BF5">
        <w:rPr>
          <w:rFonts w:eastAsia="PMingLiU"/>
          <w:lang w:eastAsia="zh-TW"/>
        </w:rPr>
        <w:t xml:space="preserve"> }</w:t>
      </w:r>
      <w:r w:rsidRPr="00C10BF5" w:rsidR="00483220">
        <w:rPr>
          <w:rFonts w:eastAsia="PMingLiU"/>
          <w:lang w:eastAsia="zh-TW"/>
        </w:rPr>
        <w:t>是否</w:t>
      </w:r>
      <w:r w:rsidRPr="00C10BF5">
        <w:rPr>
          <w:rFonts w:eastAsia="PMingLiU"/>
          <w:lang w:eastAsia="zh-TW"/>
        </w:rPr>
        <w:t>仍</w:t>
      </w:r>
      <w:r w:rsidRPr="00C10BF5" w:rsidR="00483220">
        <w:rPr>
          <w:rFonts w:hint="eastAsia" w:eastAsia="PMingLiU"/>
          <w:lang w:eastAsia="zh-TW"/>
        </w:rPr>
        <w:t>患</w:t>
      </w:r>
      <w:r w:rsidRPr="00C10BF5">
        <w:rPr>
          <w:rFonts w:eastAsia="PMingLiU"/>
          <w:lang w:eastAsia="zh-TW"/>
        </w:rPr>
        <w:t>有哮喘</w:t>
      </w:r>
      <w:proofErr w:type="gramEnd"/>
      <w:r w:rsidRPr="00C10BF5">
        <w:rPr>
          <w:rFonts w:eastAsia="PMingLiU"/>
          <w:lang w:eastAsia="zh-TW"/>
        </w:rPr>
        <w:t>？</w:t>
      </w:r>
    </w:p>
    <w:p w:rsidRPr="00C10BF5" w:rsidR="00360105" w:rsidP="00B46144" w:rsidRDefault="00360105" w14:paraId="508A4D65" w14:textId="77777777">
      <w:pPr>
        <w:rPr>
          <w:rFonts w:eastAsia="PMingLiU"/>
          <w:lang w:eastAsia="zh-TW"/>
        </w:rPr>
      </w:pPr>
    </w:p>
    <w:p w:rsidRPr="00C10BF5" w:rsidR="00AE6F66" w:rsidP="00AE6F66" w:rsidRDefault="004931D2" w14:paraId="64C80DCE" w14:textId="207353B8">
      <w:r w:rsidRPr="00C10BF5">
        <w:t>1=</w:t>
      </w:r>
      <w:r w:rsidRPr="00C10BF5">
        <w:rPr>
          <w:rFonts w:hint="eastAsia" w:ascii="PMingLiU" w:hAnsi="PMingLiU" w:eastAsia="PMingLiU" w:cs="PMingLiU"/>
        </w:rPr>
        <w:t>是</w:t>
      </w:r>
    </w:p>
    <w:p w:rsidRPr="00C10BF5" w:rsidR="00AE6F66" w:rsidP="00AE6F66" w:rsidRDefault="004931D2" w14:paraId="69C68A2D" w14:textId="24763FE5">
      <w:r w:rsidRPr="00C10BF5">
        <w:t>2=</w:t>
      </w:r>
      <w:r w:rsidRPr="00C10BF5">
        <w:rPr>
          <w:rFonts w:hint="eastAsia" w:ascii="PMingLiU" w:hAnsi="PMingLiU" w:eastAsia="PMingLiU" w:cs="PMingLiU"/>
        </w:rPr>
        <w:t>否</w:t>
      </w:r>
      <w:r w:rsidRPr="00C10BF5" w:rsidR="00AE6F66">
        <w:t xml:space="preserve"> </w:t>
      </w:r>
    </w:p>
    <w:p w:rsidRPr="00C10BF5" w:rsidR="00AE6F66" w:rsidP="00AE6F66" w:rsidRDefault="00AE6F66" w14:paraId="00AFC13C" w14:textId="77777777">
      <w:r w:rsidRPr="00C10BF5">
        <w:t>……………………………………………………………………………………………………</w:t>
      </w:r>
    </w:p>
    <w:p w:rsidRPr="00C10BF5" w:rsidR="00AE6F66" w:rsidP="00AE6F66" w:rsidRDefault="00AE6F66" w14:paraId="7194C8F3" w14:textId="77777777"/>
    <w:p w:rsidRPr="00C10BF5" w:rsidR="00360105" w:rsidP="00AE6F66" w:rsidRDefault="00AE6F66" w14:paraId="73EE0E48" w14:textId="77777777">
      <w:pPr>
        <w:rPr>
          <w:rFonts w:eastAsia="PMingLiU"/>
          <w:lang w:eastAsia="zh-TW"/>
        </w:rPr>
      </w:pPr>
      <w:r w:rsidRPr="00C10BF5">
        <w:t>CON11b. [IF CON11a=1 CONTINUE, ELSE GO TO CON12]</w:t>
      </w:r>
    </w:p>
    <w:p w:rsidRPr="00C10BF5" w:rsidR="00360105" w:rsidP="00B46144" w:rsidRDefault="00360105" w14:paraId="0EA6DD37" w14:textId="77777777">
      <w:pPr>
        <w:rPr>
          <w:rFonts w:eastAsia="PMingLiU"/>
          <w:lang w:eastAsia="zh-TW"/>
        </w:rPr>
      </w:pPr>
    </w:p>
    <w:p w:rsidRPr="00C10BF5" w:rsidR="00360105" w:rsidP="00B46144" w:rsidRDefault="00360105" w14:paraId="3281409A" w14:textId="5795AA6E">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BA09A4">
        <w:rPr>
          <w:rFonts w:hint="eastAsia" w:eastAsiaTheme="minorEastAsia"/>
          <w:lang w:eastAsia="zh-CN"/>
        </w:rPr>
        <w:t xml:space="preserve"> </w:t>
      </w:r>
      <w:r w:rsidRPr="00C10BF5" w:rsidR="00AE6F66">
        <w:t>{12 MONTH REFERENCE DATE}</w:t>
      </w:r>
      <w:r w:rsidRPr="00C10BF5" w:rsidR="00BA09A4">
        <w:rPr>
          <w:rFonts w:hint="eastAsia" w:eastAsiaTheme="minorEastAsia"/>
          <w:lang w:eastAsia="zh-CN"/>
        </w:rPr>
        <w:t xml:space="preserve"> </w:t>
      </w:r>
      <w:r w:rsidRPr="00C10BF5">
        <w:rPr>
          <w:rFonts w:eastAsia="PMingLiU"/>
          <w:lang w:eastAsia="zh-TW"/>
        </w:rPr>
        <w:t>起至今，</w:t>
      </w:r>
      <w:r w:rsidRPr="00C10BF5" w:rsidR="00C16207">
        <w:rPr>
          <w:rFonts w:eastAsia="PMingLiU"/>
          <w:lang w:eastAsia="zh-TW"/>
        </w:rPr>
        <w:t>{</w:t>
      </w:r>
      <w:r w:rsidRPr="00C10BF5" w:rsidR="00C16207">
        <w:rPr>
          <w:rFonts w:eastAsia="PMingLiU"/>
          <w:lang w:eastAsia="zh-TW"/>
        </w:rPr>
        <w:t>您</w:t>
      </w:r>
      <w:r w:rsidRPr="00C10BF5" w:rsidR="00C16207">
        <w:rPr>
          <w:rFonts w:eastAsia="PMingLiU"/>
          <w:lang w:eastAsia="zh-TW"/>
        </w:rPr>
        <w:t>/</w:t>
      </w:r>
      <w:r w:rsidRPr="00C10BF5" w:rsidR="00C16207">
        <w:rPr>
          <w:lang w:eastAsia="zh-TW"/>
        </w:rPr>
        <w:t>NAME</w:t>
      </w:r>
      <w:r w:rsidRPr="00C10BF5" w:rsidR="00C16207">
        <w:rPr>
          <w:rFonts w:eastAsia="PMingLiU"/>
          <w:lang w:eastAsia="zh-TW"/>
        </w:rPr>
        <w:t>}</w:t>
      </w:r>
      <w:r w:rsidRPr="00C10BF5" w:rsidR="00C16207">
        <w:rPr>
          <w:rFonts w:hint="eastAsia" w:eastAsia="PMingLiU"/>
          <w:lang w:eastAsia="zh-TW"/>
        </w:rPr>
        <w:t>的</w:t>
      </w:r>
      <w:r w:rsidRPr="00C10BF5" w:rsidR="00C16207">
        <w:rPr>
          <w:rFonts w:eastAsia="PMingLiU"/>
          <w:lang w:eastAsia="zh-TW"/>
        </w:rPr>
        <w:t>哮喘病是否</w:t>
      </w:r>
      <w:r w:rsidRPr="00C10BF5">
        <w:rPr>
          <w:rFonts w:eastAsia="PMingLiU"/>
          <w:lang w:eastAsia="zh-TW"/>
        </w:rPr>
        <w:t>曾發作</w:t>
      </w:r>
      <w:r w:rsidRPr="00C10BF5" w:rsidR="00C16207">
        <w:rPr>
          <w:rFonts w:hint="eastAsia" w:eastAsia="PMingLiU"/>
          <w:lang w:eastAsia="zh-TW"/>
        </w:rPr>
        <w:t>過</w:t>
      </w:r>
      <w:r w:rsidRPr="00C10BF5">
        <w:rPr>
          <w:rFonts w:eastAsia="PMingLiU"/>
          <w:lang w:eastAsia="zh-TW"/>
        </w:rPr>
        <w:t>？</w:t>
      </w:r>
    </w:p>
    <w:p w:rsidRPr="00C10BF5" w:rsidR="00360105" w:rsidP="00B46144" w:rsidRDefault="00360105" w14:paraId="23982193" w14:textId="77777777">
      <w:pPr>
        <w:rPr>
          <w:rFonts w:eastAsia="PMingLiU"/>
          <w:lang w:eastAsia="zh-TW"/>
        </w:rPr>
      </w:pPr>
    </w:p>
    <w:p w:rsidRPr="00C10BF5" w:rsidR="00AE6F66" w:rsidP="00AE6F66" w:rsidRDefault="004931D2" w14:paraId="1E4CBEC6" w14:textId="01057C8A">
      <w:r w:rsidRPr="00C10BF5">
        <w:t>1=</w:t>
      </w:r>
      <w:r w:rsidRPr="00C10BF5">
        <w:rPr>
          <w:rFonts w:hint="eastAsia" w:ascii="PMingLiU" w:hAnsi="PMingLiU" w:eastAsia="PMingLiU" w:cs="PMingLiU"/>
        </w:rPr>
        <w:t>是</w:t>
      </w:r>
    </w:p>
    <w:p w:rsidRPr="00C10BF5" w:rsidR="00AE6F66" w:rsidP="00AE6F66" w:rsidRDefault="004931D2" w14:paraId="013F7884" w14:textId="66F07CFA">
      <w:r w:rsidRPr="00C10BF5">
        <w:t>2=</w:t>
      </w:r>
      <w:r w:rsidRPr="00C10BF5">
        <w:rPr>
          <w:rFonts w:hint="eastAsia" w:ascii="PMingLiU" w:hAnsi="PMingLiU" w:eastAsia="PMingLiU" w:cs="PMingLiU"/>
        </w:rPr>
        <w:t>否</w:t>
      </w:r>
      <w:r w:rsidRPr="00C10BF5" w:rsidR="00AE6F66">
        <w:t xml:space="preserve">   </w:t>
      </w:r>
    </w:p>
    <w:p w:rsidRPr="00C10BF5" w:rsidR="00AE6F66" w:rsidP="00AE6F66" w:rsidRDefault="00AE6F66" w14:paraId="7AFF1779" w14:textId="77777777"/>
    <w:p w:rsidRPr="00C10BF5" w:rsidR="00360105" w:rsidP="00AE6F66" w:rsidRDefault="00AE6F66" w14:paraId="27346DA7" w14:textId="77777777">
      <w:pPr>
        <w:rPr>
          <w:rFonts w:eastAsia="PMingLiU"/>
          <w:lang w:eastAsia="zh-TW"/>
        </w:rPr>
      </w:pPr>
      <w:r w:rsidRPr="00C10BF5">
        <w:t>……………………………………………………………………………………………………</w:t>
      </w:r>
    </w:p>
    <w:p w:rsidRPr="00C10BF5" w:rsidR="00360105" w:rsidP="00B46144" w:rsidRDefault="00360105" w14:paraId="215F65E1" w14:textId="77777777">
      <w:pPr>
        <w:rPr>
          <w:rFonts w:eastAsia="PMingLiU"/>
          <w:lang w:eastAsia="zh-TW"/>
        </w:rPr>
      </w:pPr>
    </w:p>
    <w:p w:rsidRPr="00C10BF5" w:rsidR="00360105" w:rsidP="000607BB" w:rsidRDefault="00AE6F66" w14:paraId="63D423C8" w14:textId="23B8322D">
      <w:pPr>
        <w:rPr>
          <w:rFonts w:eastAsia="PMingLiU"/>
          <w:lang w:eastAsia="zh-TW"/>
        </w:rPr>
      </w:pPr>
      <w:r w:rsidRPr="00C10BF5">
        <w:rPr>
          <w:lang w:eastAsia="zh-TW"/>
        </w:rPr>
        <w:t xml:space="preserve">CON12. </w:t>
      </w:r>
      <w:r w:rsidRPr="00C10BF5" w:rsidR="0015617A">
        <w:rPr>
          <w:rFonts w:eastAsia="PMingLiU"/>
          <w:lang w:eastAsia="zh-TW"/>
        </w:rPr>
        <w:t>過去</w:t>
      </w:r>
      <w:r w:rsidRPr="00C10BF5" w:rsidR="0015617A">
        <w:rPr>
          <w:rFonts w:eastAsia="PMingLiU"/>
          <w:lang w:eastAsia="zh-TW"/>
        </w:rPr>
        <w:t xml:space="preserve"> 3 </w:t>
      </w:r>
      <w:r w:rsidRPr="00C10BF5" w:rsidR="0015617A">
        <w:rPr>
          <w:rFonts w:eastAsia="PMingLiU"/>
          <w:lang w:eastAsia="zh-TW"/>
        </w:rPr>
        <w:t>年內，醫生或其他醫療專業人員是否曾告</w:t>
      </w:r>
      <w:r w:rsidRPr="00C10BF5" w:rsidR="007212EC">
        <w:rPr>
          <w:rFonts w:eastAsia="PMingLiU"/>
          <w:color w:val="000000"/>
          <w:lang w:eastAsia="zh-TW"/>
        </w:rPr>
        <w:t>知</w:t>
      </w:r>
      <w:r w:rsidRPr="00C10BF5" w:rsidR="0015617A">
        <w:rPr>
          <w:rFonts w:eastAsia="PMingLiU"/>
          <w:lang w:eastAsia="zh-TW"/>
        </w:rPr>
        <w:t>{</w:t>
      </w:r>
      <w:r w:rsidRPr="00C10BF5" w:rsidR="0015617A">
        <w:rPr>
          <w:rFonts w:eastAsia="PMingLiU"/>
          <w:lang w:eastAsia="zh-TW"/>
        </w:rPr>
        <w:t>您</w:t>
      </w:r>
      <w:r w:rsidRPr="00C10BF5" w:rsidR="0015617A">
        <w:rPr>
          <w:rFonts w:eastAsia="PMingLiU"/>
          <w:lang w:eastAsia="zh-TW"/>
        </w:rPr>
        <w:t>/</w:t>
      </w:r>
      <w:r w:rsidRPr="00C10BF5">
        <w:rPr>
          <w:lang w:eastAsia="zh-TW"/>
        </w:rPr>
        <w:t>NAME</w:t>
      </w:r>
      <w:r w:rsidRPr="00C10BF5" w:rsidR="0015617A">
        <w:rPr>
          <w:rFonts w:eastAsia="PMingLiU"/>
          <w:lang w:eastAsia="zh-TW"/>
        </w:rPr>
        <w:t>}</w:t>
      </w:r>
      <w:r w:rsidRPr="00C10BF5" w:rsidR="0015617A">
        <w:rPr>
          <w:rFonts w:eastAsia="PMingLiU"/>
          <w:lang w:eastAsia="zh-TW"/>
        </w:rPr>
        <w:t>患有糖尿病？</w:t>
      </w:r>
    </w:p>
    <w:p w:rsidRPr="00C10BF5" w:rsidR="00360105" w:rsidP="00B46144" w:rsidRDefault="00360105" w14:paraId="5C6D8E97" w14:textId="77777777">
      <w:pPr>
        <w:rPr>
          <w:rFonts w:eastAsia="PMingLiU"/>
          <w:lang w:eastAsia="zh-TW"/>
        </w:rPr>
      </w:pPr>
    </w:p>
    <w:p w:rsidRPr="00C10BF5" w:rsidR="00F15636" w:rsidP="00F15636" w:rsidRDefault="00EF6616" w14:paraId="72041603" w14:textId="2EB62F58">
      <w:pPr>
        <w:rPr>
          <w:rFonts w:eastAsia="PMingLiU"/>
          <w:lang w:eastAsia="zh-TW"/>
        </w:rPr>
      </w:pPr>
      <w:r w:rsidRPr="00C10BF5">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AE6F66">
        <w:t>{REFERENCE HEALTH CENTER}</w:t>
      </w:r>
      <w:r w:rsidRPr="00C10BF5" w:rsidR="00F15636">
        <w:rPr>
          <w:rFonts w:eastAsia="PMingLiU"/>
          <w:lang w:eastAsia="zh-TW"/>
        </w:rPr>
        <w:t>」、「是的，在其他某個地方」還是「沒有」？</w:t>
      </w:r>
    </w:p>
    <w:p w:rsidRPr="00C10BF5" w:rsidR="00F15636" w:rsidP="00F15636" w:rsidRDefault="00F15636" w14:paraId="21CD6528" w14:textId="77777777">
      <w:pPr>
        <w:rPr>
          <w:rFonts w:eastAsia="PMingLiU"/>
          <w:lang w:eastAsia="zh-TW"/>
        </w:rPr>
      </w:pPr>
    </w:p>
    <w:p w:rsidRPr="00C10BF5" w:rsidR="00AE6F66" w:rsidP="00AE6F66" w:rsidRDefault="00AE6F66" w14:paraId="5FAE70F1" w14:textId="77777777">
      <w:r w:rsidRPr="00C10BF5">
        <w:t>[ALLOW MULTIPLE RESPONSES FOR RESPONSE 1 AND 2]</w:t>
      </w:r>
    </w:p>
    <w:p w:rsidRPr="00C10BF5" w:rsidR="00AE6F66" w:rsidP="00AE6F66" w:rsidRDefault="00AE6F66" w14:paraId="422FBD58" w14:textId="77777777"/>
    <w:p w:rsidRPr="00C10BF5" w:rsidR="00AE6F66" w:rsidP="00AE6F66" w:rsidRDefault="00AE6F66" w14:paraId="3C7FB31C" w14:textId="77777777">
      <w:r w:rsidRPr="00C10BF5">
        <w:t>1= YES - {REFERENCE HEALTH CENTER}</w:t>
      </w:r>
    </w:p>
    <w:p w:rsidRPr="00C10BF5" w:rsidR="00AE6F66" w:rsidP="00AE6F66" w:rsidRDefault="00AE6F66" w14:paraId="0A07005B" w14:textId="77777777">
      <w:r w:rsidRPr="00C10BF5">
        <w:t>2= YES - {SOME OTHER PLACE)</w:t>
      </w:r>
    </w:p>
    <w:p w:rsidRPr="00C10BF5" w:rsidR="00AE6F66" w:rsidP="00AE6F66" w:rsidRDefault="00AE6F66" w14:paraId="49A56BF7" w14:textId="77777777">
      <w:pPr>
        <w:rPr>
          <w:lang w:eastAsia="zh-TW"/>
        </w:rPr>
      </w:pPr>
      <w:r w:rsidRPr="00C10BF5">
        <w:rPr>
          <w:lang w:eastAsia="zh-TW"/>
        </w:rPr>
        <w:t>3= NO</w:t>
      </w:r>
    </w:p>
    <w:p w:rsidRPr="00C10BF5" w:rsidR="00AE6F66" w:rsidP="00AE6F66" w:rsidRDefault="00AE6F66" w14:paraId="6A2BB274" w14:textId="77777777">
      <w:pPr>
        <w:rPr>
          <w:lang w:eastAsia="zh-TW"/>
        </w:rPr>
      </w:pPr>
    </w:p>
    <w:p w:rsidRPr="00C10BF5" w:rsidR="00F15636" w:rsidP="00AE6F66" w:rsidRDefault="00AE6F66" w14:paraId="2969F02C" w14:textId="77777777">
      <w:pPr>
        <w:rPr>
          <w:rFonts w:eastAsia="PMingLiU"/>
          <w:lang w:eastAsia="zh-TW"/>
        </w:rPr>
      </w:pPr>
      <w:r w:rsidRPr="00C10BF5">
        <w:rPr>
          <w:lang w:eastAsia="zh-TW"/>
        </w:rPr>
        <w:t>……………………………………………………………………………………………………</w:t>
      </w:r>
    </w:p>
    <w:p w:rsidRPr="00C10BF5" w:rsidR="00920A10" w:rsidP="00B46144" w:rsidRDefault="00920A10" w14:paraId="602F8E44" w14:textId="77777777">
      <w:pPr>
        <w:rPr>
          <w:rFonts w:eastAsiaTheme="minorEastAsia"/>
          <w:lang w:eastAsia="zh-TW"/>
        </w:rPr>
      </w:pPr>
    </w:p>
    <w:p w:rsidRPr="00C10BF5" w:rsidR="00BB3770" w:rsidP="00BB3770" w:rsidRDefault="00AE6F66" w14:paraId="1B71AF15" w14:textId="107E39D2">
      <w:pPr>
        <w:rPr>
          <w:rFonts w:eastAsia="PMingLiU"/>
          <w:color w:val="000000"/>
          <w:lang w:eastAsia="zh-TW"/>
        </w:rPr>
      </w:pPr>
      <w:r w:rsidRPr="00C10BF5">
        <w:rPr>
          <w:lang w:eastAsia="zh-TW"/>
        </w:rPr>
        <w:t xml:space="preserve">CON12_FAM. </w:t>
      </w:r>
      <w:proofErr w:type="gramStart"/>
      <w:r w:rsidRPr="00C10BF5" w:rsidR="00BB3770">
        <w:rPr>
          <w:rFonts w:eastAsia="PMingLiU"/>
          <w:color w:val="000000"/>
          <w:lang w:eastAsia="zh-TW"/>
        </w:rPr>
        <w:t>醫生或其他醫療專業人員是否</w:t>
      </w:r>
      <w:r w:rsidRPr="00C10BF5" w:rsidR="00BB3770">
        <w:rPr>
          <w:rFonts w:eastAsia="PMingLiU"/>
          <w:b/>
          <w:bCs/>
          <w:color w:val="000000"/>
          <w:lang w:eastAsia="zh-TW"/>
        </w:rPr>
        <w:t>曾</w:t>
      </w:r>
      <w:r w:rsidRPr="00C10BF5" w:rsidR="00BB3770">
        <w:rPr>
          <w:rFonts w:eastAsia="PMingLiU"/>
          <w:color w:val="000000"/>
          <w:lang w:eastAsia="zh-TW"/>
        </w:rPr>
        <w:t>告知</w:t>
      </w:r>
      <w:r w:rsidRPr="00C10BF5" w:rsidR="00BB3770">
        <w:rPr>
          <w:rFonts w:eastAsia="PMingLiU"/>
          <w:color w:val="000000"/>
          <w:lang w:eastAsia="zh-TW"/>
        </w:rPr>
        <w:t>{</w:t>
      </w:r>
      <w:proofErr w:type="gramEnd"/>
      <w:r w:rsidRPr="00C10BF5" w:rsidR="00BB3770">
        <w:rPr>
          <w:rFonts w:eastAsia="PMingLiU"/>
          <w:color w:val="000000"/>
          <w:lang w:eastAsia="zh-TW"/>
        </w:rPr>
        <w:t>您</w:t>
      </w:r>
      <w:r w:rsidRPr="00C10BF5" w:rsidR="00BB3770">
        <w:rPr>
          <w:rFonts w:eastAsia="PMingLiU"/>
          <w:color w:val="000000"/>
          <w:lang w:eastAsia="zh-TW"/>
        </w:rPr>
        <w:t>/</w:t>
      </w:r>
      <w:r w:rsidRPr="00C10BF5">
        <w:rPr>
          <w:color w:val="000000"/>
          <w:lang w:eastAsia="zh-TW"/>
        </w:rPr>
        <w:t>NAME</w:t>
      </w:r>
      <w:r w:rsidRPr="00C10BF5" w:rsidDel="00483220" w:rsidR="00483220">
        <w:rPr>
          <w:rFonts w:eastAsia="PMingLiU"/>
          <w:color w:val="000000"/>
          <w:lang w:eastAsia="zh-TW"/>
        </w:rPr>
        <w:t xml:space="preserve"> </w:t>
      </w:r>
      <w:r w:rsidRPr="00C10BF5" w:rsidR="00BB3770">
        <w:rPr>
          <w:rFonts w:eastAsia="PMingLiU"/>
          <w:color w:val="000000"/>
          <w:lang w:eastAsia="zh-TW"/>
        </w:rPr>
        <w:t>}</w:t>
      </w:r>
      <w:r w:rsidRPr="00C10BF5" w:rsidR="00483220">
        <w:rPr>
          <w:rFonts w:eastAsia="PMingLiU"/>
          <w:color w:val="000000"/>
          <w:lang w:eastAsia="zh-TW"/>
        </w:rPr>
        <w:t>的</w:t>
      </w:r>
      <w:r w:rsidRPr="00C10BF5" w:rsidR="00BB3770">
        <w:rPr>
          <w:rFonts w:eastAsia="PMingLiU"/>
          <w:color w:val="000000"/>
          <w:lang w:eastAsia="zh-TW"/>
        </w:rPr>
        <w:t>母親、父親、兄弟或姐妹他們患有糖尿病？</w:t>
      </w:r>
      <w:r w:rsidRPr="00C10BF5" w:rsidR="00C16207">
        <w:rPr>
          <w:rFonts w:hint="eastAsia" w:eastAsia="PMingLiU"/>
          <w:color w:val="000000"/>
          <w:lang w:eastAsia="zh-TW"/>
        </w:rPr>
        <w:t>這</w:t>
      </w:r>
      <w:r w:rsidRPr="00C10BF5" w:rsidR="00BB3770">
        <w:rPr>
          <w:rFonts w:eastAsia="PMingLiU"/>
          <w:color w:val="000000"/>
          <w:lang w:eastAsia="zh-TW"/>
        </w:rPr>
        <w:t>僅包含血親。不包含繼親或沒有血緣關係的人。</w:t>
      </w:r>
    </w:p>
    <w:p w:rsidRPr="00C10BF5" w:rsidR="00BB3770" w:rsidP="00BB3770" w:rsidRDefault="00BB3770" w14:paraId="73566D13" w14:textId="77777777">
      <w:pPr>
        <w:rPr>
          <w:rFonts w:eastAsia="PMingLiU"/>
          <w:lang w:eastAsia="zh-TW"/>
        </w:rPr>
      </w:pPr>
    </w:p>
    <w:p w:rsidRPr="00C10BF5" w:rsidR="00920A10" w:rsidP="00920A10" w:rsidRDefault="00920A10" w14:paraId="55A377CC" w14:textId="77777777">
      <w:pPr>
        <w:rPr>
          <w:rFonts w:eastAsia="PMingLiU"/>
          <w:caps/>
          <w:lang w:eastAsia="zh-TW"/>
        </w:rPr>
      </w:pPr>
      <w:r w:rsidRPr="00C10BF5">
        <w:rPr>
          <w:rFonts w:eastAsia="PMingLiU"/>
          <w:caps/>
          <w:lang w:eastAsia="zh-TW"/>
        </w:rPr>
        <w:t>1=</w:t>
      </w:r>
      <w:r w:rsidRPr="00C10BF5">
        <w:rPr>
          <w:rFonts w:eastAsia="PMingLiU"/>
          <w:caps/>
          <w:lang w:eastAsia="zh-TW"/>
        </w:rPr>
        <w:t>是</w:t>
      </w:r>
    </w:p>
    <w:p w:rsidRPr="00C10BF5" w:rsidR="00920A10" w:rsidP="00920A10" w:rsidRDefault="00920A10" w14:paraId="7B37BDB9" w14:textId="77777777">
      <w:pPr>
        <w:rPr>
          <w:rFonts w:eastAsia="PMingLiU"/>
          <w:caps/>
          <w:lang w:eastAsia="zh-TW"/>
        </w:rPr>
      </w:pPr>
      <w:r w:rsidRPr="00C10BF5">
        <w:rPr>
          <w:rFonts w:eastAsia="PMingLiU"/>
          <w:caps/>
          <w:lang w:eastAsia="zh-TW"/>
        </w:rPr>
        <w:t>2=</w:t>
      </w:r>
      <w:r w:rsidRPr="00C10BF5">
        <w:rPr>
          <w:rFonts w:eastAsia="PMingLiU"/>
          <w:caps/>
          <w:lang w:eastAsia="zh-TW"/>
        </w:rPr>
        <w:t>否</w:t>
      </w:r>
    </w:p>
    <w:p w:rsidRPr="00C10BF5" w:rsidR="00E873B3" w:rsidP="00920A10" w:rsidRDefault="00E873B3" w14:paraId="247662A3" w14:textId="77777777">
      <w:pPr>
        <w:rPr>
          <w:rFonts w:eastAsia="PMingLiU"/>
          <w:caps/>
          <w:lang w:eastAsia="zh-TW"/>
        </w:rPr>
      </w:pPr>
      <w:r w:rsidRPr="00C10BF5">
        <w:rPr>
          <w:rFonts w:eastAsia="PMingLiU"/>
          <w:caps/>
          <w:lang w:eastAsia="zh-TW"/>
        </w:rPr>
        <w:t>3=</w:t>
      </w:r>
      <w:r w:rsidRPr="00C10BF5">
        <w:rPr>
          <w:rFonts w:eastAsia="PMingLiU"/>
          <w:caps/>
          <w:lang w:eastAsia="zh-TW"/>
        </w:rPr>
        <w:t>不確定</w:t>
      </w:r>
    </w:p>
    <w:p w:rsidRPr="00C10BF5" w:rsidR="00920A10" w:rsidP="00B46144" w:rsidRDefault="00920A10" w14:paraId="6CB2C793" w14:textId="77777777">
      <w:pPr>
        <w:rPr>
          <w:rFonts w:eastAsia="PMingLiU"/>
          <w:lang w:eastAsia="zh-TW"/>
        </w:rPr>
      </w:pPr>
    </w:p>
    <w:p w:rsidRPr="00C10BF5" w:rsidR="00AE6F66" w:rsidP="00AE6F66" w:rsidRDefault="00AE6F66" w14:paraId="219F53BB" w14:textId="77777777">
      <w:pPr>
        <w:rPr>
          <w:lang w:eastAsia="zh-TW"/>
        </w:rPr>
      </w:pPr>
      <w:r w:rsidRPr="00C10BF5">
        <w:rPr>
          <w:lang w:eastAsia="zh-TW"/>
        </w:rPr>
        <w:t>……………………………………………………………………………………………………</w:t>
      </w:r>
    </w:p>
    <w:p w:rsidRPr="00C10BF5" w:rsidR="00AE6F66" w:rsidP="00AE6F66" w:rsidRDefault="00AE6F66" w14:paraId="785BF430" w14:textId="77777777">
      <w:pPr>
        <w:rPr>
          <w:lang w:eastAsia="zh-TW"/>
        </w:rPr>
      </w:pPr>
    </w:p>
    <w:p w:rsidRPr="00C10BF5" w:rsidR="00360105" w:rsidP="00AE6F66" w:rsidRDefault="00AE6F66" w14:paraId="7AB3CBAC" w14:textId="77777777">
      <w:pPr>
        <w:rPr>
          <w:rFonts w:eastAsia="PMingLiU"/>
          <w:lang w:eastAsia="zh-TW"/>
        </w:rPr>
      </w:pPr>
      <w:r w:rsidRPr="00C10BF5">
        <w:lastRenderedPageBreak/>
        <w:t>CON12a1. [IF CON12=1 OR 2 CONTINUE, ELSE GO TO CON12a]</w:t>
      </w:r>
    </w:p>
    <w:p w:rsidRPr="00C10BF5" w:rsidR="00360105" w:rsidP="00B46144" w:rsidRDefault="00360105" w14:paraId="5E997799" w14:textId="77777777">
      <w:pPr>
        <w:rPr>
          <w:rFonts w:eastAsiaTheme="minorEastAsia"/>
          <w:lang w:eastAsia="zh-CN"/>
        </w:rPr>
      </w:pPr>
      <w:r w:rsidRPr="00C10BF5">
        <w:rPr>
          <w:rFonts w:eastAsia="PMingLiU"/>
          <w:lang w:eastAsia="zh-TW"/>
        </w:rPr>
        <w:t xml:space="preserve"> </w:t>
      </w:r>
    </w:p>
    <w:p w:rsidRPr="00C10BF5" w:rsidR="00360105" w:rsidP="00B46144" w:rsidRDefault="00360105" w14:paraId="408E1AFF" w14:textId="1A4DF018">
      <w:pPr>
        <w:rPr>
          <w:rFonts w:eastAsia="PMingLiU"/>
          <w:lang w:eastAsia="zh-TW"/>
        </w:rPr>
      </w:pPr>
      <w:r w:rsidRPr="00C10BF5">
        <w:rPr>
          <w:rFonts w:eastAsia="PMingLiU"/>
          <w:lang w:eastAsia="zh-TW"/>
        </w:rPr>
        <w:t>是否有人告訴過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83220">
        <w:rPr>
          <w:rFonts w:hint="eastAsia" w:eastAsia="PMingLiU"/>
          <w:lang w:eastAsia="zh-TW"/>
        </w:rPr>
        <w:t>NAME</w:t>
      </w:r>
      <w:r w:rsidRPr="00C10BF5">
        <w:rPr>
          <w:rFonts w:eastAsia="PMingLiU"/>
          <w:lang w:eastAsia="zh-TW"/>
        </w:rPr>
        <w:t>}</w:t>
      </w:r>
      <w:r w:rsidRPr="00C10BF5">
        <w:rPr>
          <w:rFonts w:eastAsia="PMingLiU"/>
          <w:lang w:eastAsia="zh-TW"/>
        </w:rPr>
        <w:t>患有</w:t>
      </w:r>
      <w:r w:rsidRPr="00C10BF5">
        <w:rPr>
          <w:rFonts w:eastAsia="PMingLiU"/>
          <w:lang w:eastAsia="zh-TW"/>
        </w:rPr>
        <w:t xml:space="preserve"> </w:t>
      </w:r>
      <w:r w:rsidRPr="00C10BF5" w:rsidR="00483220">
        <w:rPr>
          <w:rFonts w:hint="eastAsia" w:eastAsia="PMingLiU"/>
          <w:lang w:eastAsia="zh-TW"/>
        </w:rPr>
        <w:t>第一型或是第二型</w:t>
      </w:r>
      <w:r w:rsidRPr="00C10BF5">
        <w:rPr>
          <w:rFonts w:eastAsia="PMingLiU"/>
          <w:lang w:eastAsia="zh-TW"/>
        </w:rPr>
        <w:t>糖尿病？</w:t>
      </w:r>
    </w:p>
    <w:p w:rsidRPr="00C10BF5" w:rsidR="00360105" w:rsidP="00B46144" w:rsidRDefault="00360105" w14:paraId="26AE907D" w14:textId="77777777">
      <w:pPr>
        <w:rPr>
          <w:rFonts w:eastAsia="PMingLiU"/>
          <w:lang w:eastAsia="zh-TW"/>
        </w:rPr>
      </w:pPr>
    </w:p>
    <w:p w:rsidRPr="00C10BF5" w:rsidR="00360105" w:rsidP="00B46144" w:rsidRDefault="00360105" w14:paraId="11E9DBD0" w14:textId="3B009346">
      <w:pPr>
        <w:rPr>
          <w:rFonts w:eastAsia="PMingLiU"/>
          <w:lang w:eastAsia="zh-TW"/>
        </w:rPr>
      </w:pPr>
      <w:r w:rsidRPr="00C10BF5">
        <w:rPr>
          <w:rFonts w:eastAsia="PMingLiU"/>
          <w:lang w:eastAsia="zh-TW"/>
        </w:rPr>
        <w:t>1=</w:t>
      </w:r>
      <w:r w:rsidRPr="00C10BF5" w:rsidR="0049139A">
        <w:rPr>
          <w:rFonts w:hint="eastAsia" w:eastAsia="PMingLiU"/>
          <w:lang w:eastAsia="zh-TW"/>
        </w:rPr>
        <w:t>第一</w:t>
      </w:r>
      <w:r w:rsidRPr="00C10BF5">
        <w:rPr>
          <w:rFonts w:eastAsia="PMingLiU"/>
          <w:lang w:eastAsia="zh-TW"/>
        </w:rPr>
        <w:t xml:space="preserve"> </w:t>
      </w:r>
      <w:r w:rsidRPr="00C10BF5">
        <w:rPr>
          <w:rFonts w:eastAsia="PMingLiU"/>
          <w:lang w:eastAsia="zh-TW"/>
        </w:rPr>
        <w:t>型糖尿病</w:t>
      </w:r>
    </w:p>
    <w:p w:rsidRPr="00C10BF5" w:rsidR="00360105" w:rsidP="00B46144" w:rsidRDefault="00360105" w14:paraId="53A26A37" w14:textId="201EB401">
      <w:pPr>
        <w:rPr>
          <w:rFonts w:eastAsia="PMingLiU"/>
          <w:lang w:eastAsia="zh-TW"/>
        </w:rPr>
      </w:pPr>
      <w:r w:rsidRPr="00C10BF5">
        <w:rPr>
          <w:rFonts w:eastAsia="PMingLiU"/>
          <w:lang w:eastAsia="zh-TW"/>
        </w:rPr>
        <w:t>2=</w:t>
      </w:r>
      <w:r w:rsidRPr="00C10BF5" w:rsidR="0049139A">
        <w:rPr>
          <w:rFonts w:hint="eastAsia" w:eastAsia="PMingLiU"/>
          <w:lang w:eastAsia="zh-TW"/>
        </w:rPr>
        <w:t>第二</w:t>
      </w:r>
      <w:r w:rsidRPr="00C10BF5">
        <w:rPr>
          <w:rFonts w:eastAsia="PMingLiU"/>
          <w:lang w:eastAsia="zh-TW"/>
        </w:rPr>
        <w:t xml:space="preserve"> </w:t>
      </w:r>
      <w:r w:rsidRPr="00C10BF5">
        <w:rPr>
          <w:rFonts w:eastAsia="PMingLiU"/>
          <w:lang w:eastAsia="zh-TW"/>
        </w:rPr>
        <w:t>型糖尿病</w:t>
      </w:r>
    </w:p>
    <w:p w:rsidRPr="00C10BF5" w:rsidR="00AE6F66" w:rsidP="00AE6F66" w:rsidRDefault="00AE6F66" w14:paraId="18D1ADE7" w14:textId="77777777">
      <w:pPr>
        <w:rPr>
          <w:b/>
        </w:rPr>
      </w:pPr>
      <w:r w:rsidRPr="00C10BF5">
        <w:t>……………………………………………………………………………………………………</w:t>
      </w:r>
    </w:p>
    <w:p w:rsidRPr="00C10BF5" w:rsidR="00AE6F66" w:rsidP="00AE6F66" w:rsidRDefault="00AE6F66" w14:paraId="3F093C4D" w14:textId="77777777"/>
    <w:p w:rsidRPr="00C10BF5" w:rsidR="00360105" w:rsidP="00B46144" w:rsidRDefault="00AE6F66" w14:paraId="605B3774" w14:textId="77777777">
      <w:pPr>
        <w:rPr>
          <w:rFonts w:eastAsiaTheme="minorEastAsia"/>
          <w:lang w:eastAsia="zh-CN"/>
        </w:rPr>
      </w:pPr>
      <w:r w:rsidRPr="00C10BF5">
        <w:t>CON12a. [IF CON12=3 CONTINUE, ELSE GO TO CON12b]</w:t>
      </w:r>
    </w:p>
    <w:p w:rsidRPr="00C10BF5" w:rsidR="00360105" w:rsidP="00B46144" w:rsidRDefault="00360105" w14:paraId="266B430C" w14:textId="77777777">
      <w:pPr>
        <w:rPr>
          <w:rFonts w:eastAsia="PMingLiU"/>
          <w:lang w:eastAsia="zh-TW"/>
        </w:rPr>
      </w:pPr>
    </w:p>
    <w:p w:rsidRPr="00C10BF5" w:rsidR="00360105" w:rsidP="00506FFC" w:rsidRDefault="00360105" w14:paraId="7BF7D808" w14:textId="4674EF2B">
      <w:pPr>
        <w:rPr>
          <w:rFonts w:eastAsia="PMingLiU"/>
          <w:lang w:eastAsia="zh-TW"/>
        </w:rPr>
      </w:pPr>
      <w:r w:rsidRPr="00C10BF5">
        <w:rPr>
          <w:rFonts w:eastAsia="PMingLiU"/>
          <w:lang w:eastAsia="zh-TW"/>
        </w:rPr>
        <w:t>醫生或其他醫療專業人員是否曾告知</w:t>
      </w:r>
      <w:r w:rsidRPr="00C10BF5">
        <w:rPr>
          <w:rFonts w:eastAsia="PMingLiU"/>
          <w:lang w:eastAsia="zh-TW"/>
        </w:rPr>
        <w:t>(</w:t>
      </w:r>
      <w:r w:rsidRPr="00C10BF5">
        <w:rPr>
          <w:rFonts w:eastAsia="PMingLiU"/>
          <w:lang w:eastAsia="zh-TW"/>
        </w:rPr>
        <w:t>您</w:t>
      </w:r>
      <w:r w:rsidRPr="00C10BF5" w:rsidR="00AE6F66">
        <w:rPr>
          <w:rFonts w:eastAsia="PMingLiU"/>
          <w:lang w:eastAsia="zh-TW"/>
        </w:rPr>
        <w:t>/</w:t>
      </w:r>
      <w:r w:rsidRPr="00C10BF5" w:rsidR="00AE6F66">
        <w:rPr>
          <w:lang w:eastAsia="zh-TW"/>
        </w:rPr>
        <w:t>NAME</w:t>
      </w:r>
      <w:r w:rsidRPr="00C10BF5">
        <w:rPr>
          <w:rFonts w:eastAsia="PMingLiU"/>
          <w:lang w:eastAsia="zh-TW"/>
        </w:rPr>
        <w:t>)</w:t>
      </w:r>
      <w:r w:rsidRPr="00C10BF5" w:rsidR="00B527D6">
        <w:rPr>
          <w:rFonts w:eastAsia="PMingLiU"/>
          <w:lang w:eastAsia="zh-TW"/>
        </w:rPr>
        <w:t xml:space="preserve"> </w:t>
      </w:r>
      <w:r w:rsidRPr="00C10BF5" w:rsidR="00B527D6">
        <w:rPr>
          <w:rFonts w:eastAsia="PMingLiU"/>
          <w:lang w:eastAsia="zh-TW"/>
        </w:rPr>
        <w:t>患有</w:t>
      </w:r>
      <w:r w:rsidRPr="00C10BF5">
        <w:rPr>
          <w:rFonts w:eastAsia="PMingLiU"/>
          <w:lang w:eastAsia="zh-TW"/>
        </w:rPr>
        <w:t>前期糖尿病或邊緣性糖尿病？</w:t>
      </w:r>
    </w:p>
    <w:p w:rsidRPr="00C10BF5" w:rsidR="00360105" w:rsidP="00B153BC" w:rsidRDefault="00360105" w14:paraId="6E279F58" w14:textId="77777777">
      <w:pPr>
        <w:rPr>
          <w:rFonts w:eastAsia="PMingLiU"/>
          <w:lang w:eastAsia="zh-TW"/>
        </w:rPr>
      </w:pPr>
    </w:p>
    <w:p w:rsidRPr="00C10BF5" w:rsidR="00C0541A" w:rsidP="00B153BC" w:rsidRDefault="00AE6F66" w14:paraId="0118D74D" w14:textId="0F08267B">
      <w:pPr>
        <w:rPr>
          <w:rFonts w:eastAsia="PMingLiU"/>
          <w:lang w:eastAsia="zh-TW"/>
        </w:rPr>
      </w:pPr>
      <w:r w:rsidRPr="00C10BF5">
        <w:rPr>
          <w:lang w:eastAsia="zh-TW"/>
        </w:rPr>
        <w:t xml:space="preserve">IF NEEDED: </w:t>
      </w:r>
      <w:r w:rsidRPr="00C10BF5" w:rsidR="00C0541A">
        <w:rPr>
          <w:rFonts w:eastAsia="PMingLiU"/>
          <w:lang w:eastAsia="zh-TW"/>
        </w:rPr>
        <w:t>在人們發展成</w:t>
      </w:r>
      <w:r w:rsidRPr="00C10BF5" w:rsidR="00C0541A">
        <w:rPr>
          <w:rFonts w:eastAsia="PMingLiU"/>
          <w:lang w:eastAsia="zh-TW"/>
        </w:rPr>
        <w:t xml:space="preserve"> </w:t>
      </w:r>
      <w:r w:rsidRPr="00C10BF5" w:rsidR="0049139A">
        <w:rPr>
          <w:rFonts w:hint="eastAsia" w:eastAsia="PMingLiU"/>
          <w:lang w:eastAsia="zh-TW"/>
        </w:rPr>
        <w:t>第二</w:t>
      </w:r>
      <w:r w:rsidRPr="00C10BF5" w:rsidR="00C0541A">
        <w:rPr>
          <w:rFonts w:eastAsia="PMingLiU"/>
          <w:lang w:eastAsia="zh-TW"/>
        </w:rPr>
        <w:t>型糖尿病前，他們始終患有「前期糖尿病」，在前期糖尿病中，血糖超過正常值，但還沒有高到可確診為糖尿病。醫生有時將前期糖尿病稱為葡萄糖耐受異常</w:t>
      </w:r>
      <w:r w:rsidRPr="00C10BF5" w:rsidR="00C0541A">
        <w:rPr>
          <w:rFonts w:eastAsia="PMingLiU"/>
          <w:lang w:eastAsia="zh-TW"/>
        </w:rPr>
        <w:t xml:space="preserve"> (IGT) </w:t>
      </w:r>
      <w:r w:rsidRPr="00C10BF5" w:rsidR="00C0541A">
        <w:rPr>
          <w:rFonts w:eastAsia="PMingLiU"/>
          <w:lang w:eastAsia="zh-TW"/>
        </w:rPr>
        <w:t>或空腹血糖異常</w:t>
      </w:r>
      <w:r w:rsidRPr="00C10BF5" w:rsidR="00C0541A">
        <w:rPr>
          <w:rFonts w:eastAsia="PMingLiU"/>
          <w:lang w:eastAsia="zh-TW"/>
        </w:rPr>
        <w:t xml:space="preserve"> (IFG)</w:t>
      </w:r>
      <w:r w:rsidRPr="00C10BF5" w:rsidR="00C0541A">
        <w:rPr>
          <w:rFonts w:eastAsia="PMingLiU"/>
          <w:lang w:eastAsia="zh-TW"/>
        </w:rPr>
        <w:t>，這取決於在檢測到該疾病時所使用的檢查。</w:t>
      </w:r>
    </w:p>
    <w:p w:rsidRPr="00C10BF5" w:rsidR="00C0541A" w:rsidP="00B153BC" w:rsidRDefault="00C0541A" w14:paraId="310860D7" w14:textId="77777777">
      <w:pPr>
        <w:rPr>
          <w:rFonts w:eastAsia="PMingLiU"/>
          <w:lang w:eastAsia="zh-TW"/>
        </w:rPr>
      </w:pPr>
    </w:p>
    <w:p w:rsidRPr="00C10BF5" w:rsidR="00AE6F66" w:rsidP="00AE6F66" w:rsidRDefault="004931D2" w14:paraId="2977F6F8" w14:textId="492E63B7">
      <w:pPr>
        <w:rPr>
          <w:lang w:eastAsia="zh-TW"/>
        </w:rPr>
      </w:pPr>
      <w:r w:rsidRPr="00C10BF5">
        <w:rPr>
          <w:lang w:eastAsia="zh-TW"/>
        </w:rPr>
        <w:t>1=</w:t>
      </w:r>
      <w:r w:rsidRPr="00C10BF5">
        <w:rPr>
          <w:rFonts w:hint="eastAsia" w:ascii="PMingLiU" w:hAnsi="PMingLiU" w:eastAsia="PMingLiU" w:cs="PMingLiU"/>
          <w:lang w:eastAsia="zh-TW"/>
        </w:rPr>
        <w:t>是</w:t>
      </w:r>
    </w:p>
    <w:p w:rsidRPr="00C10BF5" w:rsidR="00AE6F66" w:rsidP="00AE6F66" w:rsidRDefault="004931D2" w14:paraId="7A4A456B" w14:textId="59E66BD2">
      <w:pPr>
        <w:rPr>
          <w:lang w:eastAsia="zh-TW"/>
        </w:rPr>
      </w:pPr>
      <w:r w:rsidRPr="00C10BF5">
        <w:rPr>
          <w:lang w:eastAsia="zh-TW"/>
        </w:rPr>
        <w:t>2=</w:t>
      </w:r>
      <w:r w:rsidRPr="00C10BF5">
        <w:rPr>
          <w:rFonts w:hint="eastAsia" w:ascii="PMingLiU" w:hAnsi="PMingLiU" w:eastAsia="PMingLiU" w:cs="PMingLiU"/>
          <w:lang w:eastAsia="zh-TW"/>
        </w:rPr>
        <w:t>否</w:t>
      </w:r>
      <w:r w:rsidRPr="00C10BF5" w:rsidR="00AE6F66">
        <w:rPr>
          <w:lang w:eastAsia="zh-TW"/>
        </w:rPr>
        <w:t xml:space="preserve"> </w:t>
      </w:r>
    </w:p>
    <w:p w:rsidRPr="00C10BF5" w:rsidR="00AE6F66" w:rsidP="00AE6F66" w:rsidRDefault="00AE6F66" w14:paraId="0E5620B5" w14:textId="77777777">
      <w:pPr>
        <w:rPr>
          <w:lang w:eastAsia="zh-TW"/>
        </w:rPr>
      </w:pPr>
    </w:p>
    <w:p w:rsidRPr="00C10BF5" w:rsidR="00AE6F66" w:rsidP="00AE6F66" w:rsidRDefault="00AE6F66" w14:paraId="1931812B" w14:textId="77777777">
      <w:pPr>
        <w:rPr>
          <w:b/>
          <w:lang w:eastAsia="zh-TW"/>
        </w:rPr>
      </w:pPr>
      <w:r w:rsidRPr="00C10BF5">
        <w:rPr>
          <w:lang w:eastAsia="zh-TW"/>
        </w:rPr>
        <w:t>……………………………………………………………………………………………………</w:t>
      </w:r>
    </w:p>
    <w:p w:rsidRPr="00C10BF5" w:rsidR="00AE6F66" w:rsidP="00AE6F66" w:rsidRDefault="00AE6F66" w14:paraId="1B35180E" w14:textId="77777777">
      <w:pPr>
        <w:rPr>
          <w:lang w:eastAsia="zh-TW"/>
        </w:rPr>
      </w:pPr>
    </w:p>
    <w:p w:rsidRPr="00C10BF5" w:rsidR="00360105" w:rsidP="00AE6F66" w:rsidRDefault="00AE6F66" w14:paraId="5EE884DC" w14:textId="77777777">
      <w:pPr>
        <w:rPr>
          <w:rFonts w:eastAsia="PMingLiU"/>
          <w:lang w:eastAsia="zh-TW"/>
        </w:rPr>
      </w:pPr>
      <w:r w:rsidRPr="00C10BF5">
        <w:rPr>
          <w:lang w:eastAsia="zh-TW"/>
        </w:rPr>
        <w:t>CON12b. [IF CON12=1 OR 2 CONTINUE, ELSE GO TO CON13]</w:t>
      </w:r>
    </w:p>
    <w:p w:rsidRPr="00C10BF5" w:rsidR="00360105" w:rsidP="00EB7420" w:rsidRDefault="00360105" w14:paraId="193DD978" w14:textId="77777777">
      <w:pPr>
        <w:rPr>
          <w:rFonts w:eastAsia="PMingLiU"/>
          <w:lang w:eastAsia="zh-TW"/>
        </w:rPr>
      </w:pPr>
    </w:p>
    <w:p w:rsidRPr="00C10BF5" w:rsidR="00360105" w:rsidP="00EB7420" w:rsidRDefault="00360105" w14:paraId="74CC997F" w14:textId="1EEC49A3">
      <w:pPr>
        <w:rPr>
          <w:rFonts w:eastAsia="PMingLiU"/>
          <w:lang w:eastAsia="zh-TW"/>
        </w:rPr>
      </w:pPr>
      <w:r w:rsidRPr="00C10BF5">
        <w:rPr>
          <w:rFonts w:eastAsia="PMingLiU"/>
          <w:lang w:eastAsia="zh-TW"/>
        </w:rPr>
        <w:t>在醫生或其他醫療專業人員第一次告</w:t>
      </w:r>
      <w:r w:rsidRPr="00C10BF5" w:rsidR="007212EC">
        <w:rPr>
          <w:rFonts w:eastAsia="PMingLiU"/>
          <w:color w:val="000000"/>
          <w:lang w:eastAsia="zh-TW"/>
        </w:rPr>
        <w:t>知</w:t>
      </w:r>
      <w:r w:rsidRPr="00C10BF5" w:rsidR="0049139A">
        <w:rPr>
          <w:rFonts w:eastAsia="PMingLiU"/>
          <w:lang w:eastAsia="zh-TW"/>
        </w:rPr>
        <w:t>{</w:t>
      </w:r>
      <w:r w:rsidRPr="00C10BF5" w:rsidR="0049139A">
        <w:rPr>
          <w:rFonts w:eastAsia="PMingLiU"/>
          <w:lang w:eastAsia="zh-TW"/>
        </w:rPr>
        <w:t>您</w:t>
      </w:r>
      <w:r w:rsidRPr="00C10BF5" w:rsidR="0049139A">
        <w:rPr>
          <w:rFonts w:eastAsia="PMingLiU"/>
          <w:lang w:eastAsia="zh-TW"/>
        </w:rPr>
        <w:t>/</w:t>
      </w:r>
      <w:r w:rsidRPr="00C10BF5" w:rsidR="0049139A">
        <w:rPr>
          <w:lang w:eastAsia="zh-TW"/>
        </w:rPr>
        <w:t>NAME</w:t>
      </w:r>
      <w:r w:rsidRPr="00C10BF5" w:rsidR="0049139A">
        <w:rPr>
          <w:rFonts w:eastAsia="PMingLiU"/>
          <w:lang w:eastAsia="zh-TW"/>
        </w:rPr>
        <w:t>}</w:t>
      </w:r>
      <w:r w:rsidRPr="00C10BF5">
        <w:rPr>
          <w:rFonts w:eastAsia="PMingLiU"/>
          <w:lang w:eastAsia="zh-TW"/>
        </w:rPr>
        <w:t>患有糖尿病時</w:t>
      </w:r>
      <w:r w:rsidRPr="00C10BF5" w:rsidR="0049139A">
        <w:rPr>
          <w:rFonts w:eastAsia="PMingLiU"/>
          <w:lang w:eastAsia="zh-TW"/>
        </w:rPr>
        <w:t>，</w:t>
      </w:r>
      <w:r w:rsidRPr="00C10BF5" w:rsidR="0049139A">
        <w:rPr>
          <w:rFonts w:eastAsia="PMingLiU"/>
          <w:lang w:eastAsia="zh-TW"/>
        </w:rPr>
        <w:t>{</w:t>
      </w:r>
      <w:r w:rsidRPr="00C10BF5" w:rsidR="0049139A">
        <w:rPr>
          <w:rFonts w:eastAsia="PMingLiU"/>
          <w:lang w:eastAsia="zh-TW"/>
        </w:rPr>
        <w:t>您</w:t>
      </w:r>
      <w:r w:rsidRPr="00C10BF5" w:rsidR="0049139A">
        <w:rPr>
          <w:rFonts w:eastAsia="PMingLiU"/>
          <w:lang w:eastAsia="zh-TW"/>
        </w:rPr>
        <w:t>/</w:t>
      </w:r>
      <w:r w:rsidRPr="00C10BF5" w:rsidR="0049139A">
        <w:rPr>
          <w:rFonts w:eastAsia="PMingLiU"/>
          <w:lang w:eastAsia="zh-TW"/>
        </w:rPr>
        <w:t>他</w:t>
      </w:r>
      <w:r w:rsidRPr="00C10BF5" w:rsidR="0049139A">
        <w:rPr>
          <w:rFonts w:eastAsia="PMingLiU"/>
          <w:lang w:eastAsia="zh-TW"/>
        </w:rPr>
        <w:t>/</w:t>
      </w:r>
      <w:r w:rsidRPr="00C10BF5" w:rsidR="0049139A">
        <w:rPr>
          <w:rFonts w:eastAsia="PMingLiU"/>
          <w:lang w:eastAsia="zh-TW"/>
        </w:rPr>
        <w:t>她</w:t>
      </w:r>
      <w:r w:rsidRPr="00C10BF5" w:rsidR="0049139A">
        <w:rPr>
          <w:rFonts w:eastAsia="PMingLiU"/>
          <w:lang w:eastAsia="zh-TW"/>
        </w:rPr>
        <w:t>}</w:t>
      </w:r>
      <w:r w:rsidRPr="00C10BF5" w:rsidR="00C16207">
        <w:rPr>
          <w:rFonts w:hint="eastAsia" w:eastAsia="PMingLiU"/>
          <w:lang w:eastAsia="zh-TW"/>
        </w:rPr>
        <w:t>是幾歲</w:t>
      </w:r>
      <w:r w:rsidRPr="00C10BF5">
        <w:rPr>
          <w:rFonts w:eastAsia="PMingLiU"/>
          <w:lang w:eastAsia="zh-TW"/>
        </w:rPr>
        <w:t>？</w:t>
      </w:r>
    </w:p>
    <w:p w:rsidRPr="00C10BF5" w:rsidR="00360105" w:rsidP="00B46144" w:rsidRDefault="00360105" w14:paraId="68299339" w14:textId="77777777">
      <w:pPr>
        <w:rPr>
          <w:rFonts w:eastAsia="PMingLiU"/>
          <w:lang w:eastAsia="zh-TW"/>
        </w:rPr>
      </w:pPr>
    </w:p>
    <w:p w:rsidRPr="00C10BF5" w:rsidR="003D1781" w:rsidP="003D1781" w:rsidRDefault="003D1781" w14:paraId="1E01D5BD" w14:textId="77777777">
      <w:r w:rsidRPr="00C10BF5">
        <w:t>________ AGE IN YEARS [ALLOW 000-110]</w:t>
      </w:r>
    </w:p>
    <w:p w:rsidRPr="00C10BF5" w:rsidR="003D1781" w:rsidP="003D1781" w:rsidRDefault="003D1781" w14:paraId="477179F1" w14:textId="77777777"/>
    <w:p w:rsidRPr="00C10BF5" w:rsidR="003D1781" w:rsidP="003D1781" w:rsidRDefault="003D1781" w14:paraId="675FFAEC" w14:textId="77777777">
      <w:pPr>
        <w:rPr>
          <w:b/>
        </w:rPr>
      </w:pPr>
      <w:r w:rsidRPr="00C10BF5">
        <w:t xml:space="preserve"> ……………………………………………………………………………………………………</w:t>
      </w:r>
    </w:p>
    <w:p w:rsidRPr="00C10BF5" w:rsidR="003D1781" w:rsidP="003D1781" w:rsidRDefault="003D1781" w14:paraId="682A30E9" w14:textId="77777777"/>
    <w:p w:rsidRPr="00C10BF5" w:rsidR="00360105" w:rsidP="003D1781" w:rsidRDefault="003D1781" w14:paraId="35A33A2E" w14:textId="77777777">
      <w:pPr>
        <w:rPr>
          <w:rFonts w:eastAsia="PMingLiU"/>
          <w:lang w:eastAsia="zh-TW"/>
        </w:rPr>
      </w:pPr>
      <w:r w:rsidRPr="00C10BF5">
        <w:t>CON12c. [IF CON12=1 OR 2 AND CON2=1 CONTINUE, ELSE GO TO CON13]</w:t>
      </w:r>
    </w:p>
    <w:p w:rsidRPr="00C10BF5" w:rsidR="00360105" w:rsidP="00B46144" w:rsidRDefault="00360105" w14:paraId="51FBC0E4" w14:textId="77777777">
      <w:pPr>
        <w:rPr>
          <w:rFonts w:eastAsia="PMingLiU"/>
          <w:lang w:eastAsia="zh-TW"/>
        </w:rPr>
      </w:pPr>
    </w:p>
    <w:p w:rsidRPr="00C10BF5" w:rsidR="00360105" w:rsidP="00B46144" w:rsidRDefault="00360105" w14:paraId="4223BDEC" w14:textId="69D1A7A3">
      <w:pPr>
        <w:rPr>
          <w:rFonts w:eastAsia="PMingLiU"/>
          <w:lang w:eastAsia="zh-TW"/>
        </w:rPr>
      </w:pPr>
      <w:r w:rsidRPr="00C10BF5">
        <w:rPr>
          <w:rFonts w:eastAsia="PMingLiU"/>
          <w:lang w:eastAsia="zh-TW"/>
        </w:rPr>
        <w:t>此情況是否</w:t>
      </w:r>
      <w:r w:rsidRPr="00C10BF5" w:rsidR="00C16207">
        <w:rPr>
          <w:rFonts w:hint="eastAsia" w:eastAsia="PMingLiU"/>
          <w:lang w:eastAsia="zh-TW"/>
        </w:rPr>
        <w:t>只</w:t>
      </w:r>
      <w:r w:rsidRPr="00C10BF5">
        <w:rPr>
          <w:rFonts w:eastAsia="PMingLiU"/>
          <w:lang w:eastAsia="zh-TW"/>
        </w:rPr>
        <w:t>在懷孕時出現過？</w:t>
      </w:r>
    </w:p>
    <w:p w:rsidRPr="00C10BF5" w:rsidR="00360105" w:rsidP="00B46144" w:rsidRDefault="00360105" w14:paraId="7039F16E" w14:textId="77777777">
      <w:pPr>
        <w:rPr>
          <w:rFonts w:eastAsia="PMingLiU"/>
          <w:lang w:eastAsia="zh-TW"/>
        </w:rPr>
      </w:pPr>
    </w:p>
    <w:p w:rsidRPr="00C10BF5" w:rsidR="003D1781" w:rsidP="003D1781" w:rsidRDefault="004931D2" w14:paraId="79EFFBF9" w14:textId="045687D4">
      <w:r w:rsidRPr="00C10BF5">
        <w:t>1=</w:t>
      </w:r>
      <w:r w:rsidRPr="00C10BF5">
        <w:rPr>
          <w:rFonts w:hint="eastAsia" w:ascii="PMingLiU" w:hAnsi="PMingLiU" w:eastAsia="PMingLiU" w:cs="PMingLiU"/>
        </w:rPr>
        <w:t>是</w:t>
      </w:r>
    </w:p>
    <w:p w:rsidRPr="00C10BF5" w:rsidR="003D1781" w:rsidP="003D1781" w:rsidRDefault="004931D2" w14:paraId="06A278C5" w14:textId="168B4D4D">
      <w:r w:rsidRPr="00C10BF5">
        <w:t>2=</w:t>
      </w:r>
      <w:r w:rsidRPr="00C10BF5">
        <w:rPr>
          <w:rFonts w:hint="eastAsia" w:ascii="PMingLiU" w:hAnsi="PMingLiU" w:eastAsia="PMingLiU" w:cs="PMingLiU"/>
        </w:rPr>
        <w:t>否</w:t>
      </w:r>
      <w:r w:rsidRPr="00C10BF5" w:rsidR="003D1781">
        <w:t xml:space="preserve"> </w:t>
      </w:r>
    </w:p>
    <w:p w:rsidRPr="00C10BF5" w:rsidR="003D1781" w:rsidP="003D1781" w:rsidRDefault="003D1781" w14:paraId="21FFD40B" w14:textId="77777777">
      <w:pPr>
        <w:rPr>
          <w:b/>
        </w:rPr>
      </w:pPr>
      <w:r w:rsidRPr="00C10BF5">
        <w:t>……………………………………………………………………………………………………</w:t>
      </w:r>
    </w:p>
    <w:p w:rsidRPr="00C10BF5" w:rsidR="003D1781" w:rsidP="003D1781" w:rsidRDefault="003D1781" w14:paraId="6E765F7E" w14:textId="77777777"/>
    <w:p w:rsidRPr="00C10BF5" w:rsidR="00360105" w:rsidP="003D1781" w:rsidRDefault="003D1781" w14:paraId="4E3A5923" w14:textId="77777777">
      <w:pPr>
        <w:rPr>
          <w:rFonts w:eastAsia="PMingLiU"/>
          <w:lang w:eastAsia="zh-TW"/>
        </w:rPr>
      </w:pPr>
      <w:r w:rsidRPr="00C10BF5">
        <w:t>CON13. [IF INTAGE GE 18 CONTINUE, ELSE GO TO CON14a]</w:t>
      </w:r>
    </w:p>
    <w:p w:rsidRPr="00C10BF5" w:rsidR="00360105" w:rsidP="00B46144" w:rsidRDefault="00360105" w14:paraId="2F7A7100" w14:textId="77777777">
      <w:pPr>
        <w:rPr>
          <w:rFonts w:eastAsia="PMingLiU"/>
          <w:lang w:eastAsia="zh-TW"/>
        </w:rPr>
      </w:pPr>
    </w:p>
    <w:p w:rsidRPr="00C10BF5" w:rsidR="00360105" w:rsidP="00B46144" w:rsidRDefault="00360105" w14:paraId="074DEC50" w14:textId="77777777">
      <w:pPr>
        <w:rPr>
          <w:rFonts w:eastAsia="PMingLiU"/>
          <w:lang w:eastAsia="zh-TW"/>
        </w:rPr>
      </w:pPr>
      <w:r w:rsidRPr="00C10BF5">
        <w:rPr>
          <w:rFonts w:eastAsia="PMingLiU"/>
          <w:lang w:eastAsia="zh-TW"/>
        </w:rPr>
        <w:t>下列幾個問題與血液中的膽固醇有關。</w:t>
      </w:r>
    </w:p>
    <w:p w:rsidRPr="00C10BF5" w:rsidR="00360105" w:rsidP="00B46144" w:rsidRDefault="00360105" w14:paraId="536F6E56" w14:textId="77777777">
      <w:pPr>
        <w:rPr>
          <w:rFonts w:eastAsia="PMingLiU"/>
          <w:lang w:eastAsia="zh-TW"/>
        </w:rPr>
      </w:pPr>
    </w:p>
    <w:p w:rsidRPr="00C10BF5" w:rsidR="00360105" w:rsidP="00B46144" w:rsidRDefault="00360105" w14:paraId="74E8B8B3" w14:textId="034F5525">
      <w:pPr>
        <w:rPr>
          <w:rFonts w:eastAsia="PMingLiU"/>
          <w:lang w:eastAsia="zh-TW"/>
        </w:rPr>
      </w:pPr>
      <w:r w:rsidRPr="00C10BF5">
        <w:rPr>
          <w:rFonts w:eastAsia="PMingLiU"/>
          <w:lang w:eastAsia="zh-TW"/>
        </w:rPr>
        <w:t>醫生或其他醫療專業人員</w:t>
      </w:r>
      <w:r w:rsidRPr="00C10BF5" w:rsidR="00C16207">
        <w:rPr>
          <w:rFonts w:hint="eastAsia" w:eastAsia="PMingLiU"/>
          <w:lang w:eastAsia="zh-TW"/>
        </w:rPr>
        <w:t>在</w:t>
      </w:r>
      <w:r w:rsidRPr="00C10BF5">
        <w:rPr>
          <w:rFonts w:eastAsia="PMingLiU"/>
          <w:lang w:eastAsia="zh-TW"/>
        </w:rPr>
        <w:t>大約多久之前</w:t>
      </w:r>
      <w:r w:rsidRPr="00C10BF5" w:rsidR="00C16207">
        <w:rPr>
          <w:rFonts w:hint="eastAsia" w:eastAsia="PMingLiU"/>
          <w:lang w:eastAsia="zh-TW"/>
        </w:rPr>
        <w:t>曾</w:t>
      </w:r>
      <w:r w:rsidRPr="00C10BF5">
        <w:rPr>
          <w:rFonts w:eastAsia="PMingLiU"/>
          <w:lang w:eastAsia="zh-TW"/>
        </w:rPr>
        <w:t>為您測量過血液中的膽固醇濃度？</w:t>
      </w:r>
    </w:p>
    <w:p w:rsidRPr="00C10BF5" w:rsidR="00360105" w:rsidP="00B46144" w:rsidRDefault="00360105" w14:paraId="1F02949B" w14:textId="77777777">
      <w:pPr>
        <w:rPr>
          <w:rFonts w:eastAsia="PMingLiU"/>
          <w:lang w:eastAsia="zh-TW"/>
        </w:rPr>
      </w:pPr>
    </w:p>
    <w:p w:rsidRPr="00C10BF5" w:rsidR="00360105" w:rsidP="00B46144" w:rsidRDefault="00360105" w14:paraId="410BAF3D" w14:textId="77777777">
      <w:pPr>
        <w:rPr>
          <w:rFonts w:eastAsia="PMingLiU"/>
          <w:lang w:eastAsia="zh-TW"/>
        </w:rPr>
      </w:pPr>
      <w:r w:rsidRPr="00C10BF5">
        <w:rPr>
          <w:rFonts w:eastAsia="PMingLiU"/>
          <w:lang w:eastAsia="zh-TW"/>
        </w:rPr>
        <w:t>1=</w:t>
      </w:r>
      <w:r w:rsidRPr="00C10BF5">
        <w:rPr>
          <w:rFonts w:eastAsia="PMingLiU"/>
          <w:lang w:eastAsia="zh-TW"/>
        </w:rPr>
        <w:t>從不</w:t>
      </w:r>
      <w:r w:rsidRPr="00C10BF5">
        <w:rPr>
          <w:rFonts w:eastAsia="PMingLiU"/>
          <w:lang w:eastAsia="zh-TW"/>
        </w:rPr>
        <w:t xml:space="preserve"> </w:t>
      </w:r>
    </w:p>
    <w:p w:rsidRPr="00C10BF5" w:rsidR="00360105" w:rsidP="00B46144" w:rsidRDefault="00360105" w14:paraId="784E8216" w14:textId="77777777">
      <w:pPr>
        <w:rPr>
          <w:rFonts w:eastAsia="PMingLiU"/>
          <w:lang w:eastAsia="zh-TW"/>
        </w:rPr>
      </w:pPr>
      <w:r w:rsidRPr="00C10BF5">
        <w:rPr>
          <w:rFonts w:eastAsia="PMingLiU"/>
          <w:lang w:eastAsia="zh-TW"/>
        </w:rPr>
        <w:lastRenderedPageBreak/>
        <w:t>2=</w:t>
      </w:r>
      <w:r w:rsidRPr="00C10BF5">
        <w:rPr>
          <w:rFonts w:eastAsia="PMingLiU"/>
          <w:lang w:eastAsia="zh-TW"/>
        </w:rPr>
        <w:t>不到</w:t>
      </w:r>
      <w:r w:rsidRPr="00C10BF5">
        <w:rPr>
          <w:rFonts w:eastAsia="PMingLiU"/>
          <w:lang w:eastAsia="zh-TW"/>
        </w:rPr>
        <w:t xml:space="preserve"> 1 </w:t>
      </w:r>
      <w:r w:rsidRPr="00C10BF5">
        <w:rPr>
          <w:rFonts w:eastAsia="PMingLiU"/>
          <w:lang w:eastAsia="zh-TW"/>
        </w:rPr>
        <w:t>年前</w:t>
      </w:r>
    </w:p>
    <w:p w:rsidRPr="00C10BF5" w:rsidR="00360105" w:rsidP="00B46144" w:rsidRDefault="00360105" w14:paraId="76E17868" w14:textId="77777777">
      <w:pPr>
        <w:rPr>
          <w:rFonts w:eastAsia="PMingLiU"/>
          <w:lang w:eastAsia="zh-TW"/>
        </w:rPr>
      </w:pPr>
      <w:r w:rsidRPr="00C10BF5">
        <w:rPr>
          <w:rFonts w:eastAsia="PMingLiU"/>
          <w:lang w:eastAsia="zh-TW"/>
        </w:rPr>
        <w:t>3=</w:t>
      </w:r>
      <w:r w:rsidRPr="00C10BF5">
        <w:rPr>
          <w:rFonts w:eastAsia="PMingLiU"/>
          <w:lang w:eastAsia="zh-TW"/>
        </w:rPr>
        <w:t>至少</w:t>
      </w:r>
      <w:r w:rsidRPr="00C10BF5">
        <w:rPr>
          <w:rFonts w:eastAsia="PMingLiU"/>
          <w:lang w:eastAsia="zh-TW"/>
        </w:rPr>
        <w:t xml:space="preserve"> 1 </w:t>
      </w:r>
      <w:r w:rsidRPr="00C10BF5">
        <w:rPr>
          <w:rFonts w:eastAsia="PMingLiU"/>
          <w:lang w:eastAsia="zh-TW"/>
        </w:rPr>
        <w:t>年，但少於</w:t>
      </w:r>
      <w:r w:rsidRPr="00C10BF5">
        <w:rPr>
          <w:rFonts w:eastAsia="PMingLiU"/>
          <w:lang w:eastAsia="zh-TW"/>
        </w:rPr>
        <w:t xml:space="preserve"> 2 </w:t>
      </w:r>
      <w:r w:rsidRPr="00C10BF5">
        <w:rPr>
          <w:rFonts w:eastAsia="PMingLiU"/>
          <w:lang w:eastAsia="zh-TW"/>
        </w:rPr>
        <w:t>年</w:t>
      </w:r>
    </w:p>
    <w:p w:rsidRPr="00C10BF5" w:rsidR="00360105" w:rsidP="00B46144" w:rsidRDefault="00360105" w14:paraId="42D515B5" w14:textId="77777777">
      <w:pPr>
        <w:rPr>
          <w:rFonts w:eastAsia="PMingLiU"/>
        </w:rPr>
      </w:pPr>
      <w:r w:rsidRPr="00C10BF5">
        <w:rPr>
          <w:rFonts w:eastAsia="PMingLiU"/>
          <w:lang w:eastAsia="zh-TW"/>
        </w:rPr>
        <w:t>4=</w:t>
      </w:r>
      <w:r w:rsidRPr="00C10BF5">
        <w:rPr>
          <w:rFonts w:eastAsia="PMingLiU"/>
          <w:lang w:eastAsia="zh-TW"/>
        </w:rPr>
        <w:t>至少</w:t>
      </w:r>
      <w:r w:rsidRPr="00C10BF5">
        <w:rPr>
          <w:rFonts w:eastAsia="PMingLiU"/>
          <w:lang w:eastAsia="zh-TW"/>
        </w:rPr>
        <w:t xml:space="preserve"> 2 </w:t>
      </w:r>
      <w:r w:rsidRPr="00C10BF5">
        <w:rPr>
          <w:rFonts w:eastAsia="PMingLiU"/>
          <w:lang w:eastAsia="zh-TW"/>
        </w:rPr>
        <w:t>年，但少於</w:t>
      </w:r>
      <w:r w:rsidRPr="00C10BF5">
        <w:rPr>
          <w:rFonts w:eastAsia="PMingLiU"/>
          <w:lang w:eastAsia="zh-TW"/>
        </w:rPr>
        <w:t xml:space="preserve"> 3 </w:t>
      </w:r>
      <w:r w:rsidRPr="00C10BF5">
        <w:rPr>
          <w:rFonts w:eastAsia="PMingLiU"/>
          <w:lang w:eastAsia="zh-TW"/>
        </w:rPr>
        <w:t>年</w:t>
      </w:r>
    </w:p>
    <w:p w:rsidRPr="00C10BF5" w:rsidR="00360105" w:rsidP="00B46144" w:rsidRDefault="00360105" w14:paraId="03AE9833" w14:textId="77777777">
      <w:pPr>
        <w:rPr>
          <w:rFonts w:eastAsia="PMingLiU"/>
        </w:rPr>
      </w:pPr>
      <w:r w:rsidRPr="00C10BF5">
        <w:rPr>
          <w:rFonts w:eastAsia="PMingLiU"/>
          <w:lang w:eastAsia="zh-TW"/>
        </w:rPr>
        <w:t>5=</w:t>
      </w:r>
      <w:r w:rsidRPr="00C10BF5">
        <w:rPr>
          <w:rFonts w:eastAsia="PMingLiU"/>
          <w:lang w:eastAsia="zh-TW"/>
        </w:rPr>
        <w:t>至少</w:t>
      </w:r>
      <w:r w:rsidRPr="00C10BF5">
        <w:rPr>
          <w:rFonts w:eastAsia="PMingLiU"/>
          <w:lang w:eastAsia="zh-TW"/>
        </w:rPr>
        <w:t xml:space="preserve"> 3 </w:t>
      </w:r>
      <w:r w:rsidRPr="00C10BF5">
        <w:rPr>
          <w:rFonts w:eastAsia="PMingLiU"/>
          <w:lang w:eastAsia="zh-TW"/>
        </w:rPr>
        <w:t>年，但少於</w:t>
      </w:r>
      <w:r w:rsidRPr="00C10BF5">
        <w:rPr>
          <w:rFonts w:eastAsia="PMingLiU"/>
          <w:lang w:eastAsia="zh-TW"/>
        </w:rPr>
        <w:t xml:space="preserve"> 4 </w:t>
      </w:r>
      <w:r w:rsidRPr="00C10BF5">
        <w:rPr>
          <w:rFonts w:eastAsia="PMingLiU"/>
          <w:lang w:eastAsia="zh-TW"/>
        </w:rPr>
        <w:t>年</w:t>
      </w:r>
    </w:p>
    <w:p w:rsidRPr="00C10BF5" w:rsidR="00360105" w:rsidP="00B46144" w:rsidRDefault="00360105" w14:paraId="5C118F07" w14:textId="77777777">
      <w:pPr>
        <w:rPr>
          <w:rFonts w:eastAsia="PMingLiU"/>
          <w:lang w:eastAsia="zh-TW"/>
        </w:rPr>
      </w:pPr>
      <w:r w:rsidRPr="00C10BF5">
        <w:rPr>
          <w:rFonts w:eastAsia="PMingLiU"/>
          <w:lang w:eastAsia="zh-TW"/>
        </w:rPr>
        <w:t>6=</w:t>
      </w:r>
      <w:r w:rsidRPr="00C10BF5">
        <w:rPr>
          <w:rFonts w:eastAsia="PMingLiU"/>
          <w:lang w:eastAsia="zh-TW"/>
        </w:rPr>
        <w:t>至少</w:t>
      </w:r>
      <w:r w:rsidRPr="00C10BF5">
        <w:rPr>
          <w:rFonts w:eastAsia="PMingLiU"/>
          <w:lang w:eastAsia="zh-TW"/>
        </w:rPr>
        <w:t xml:space="preserve"> 4 </w:t>
      </w:r>
      <w:r w:rsidRPr="00C10BF5">
        <w:rPr>
          <w:rFonts w:eastAsia="PMingLiU"/>
          <w:lang w:eastAsia="zh-TW"/>
        </w:rPr>
        <w:t>年，但少於</w:t>
      </w:r>
      <w:r w:rsidRPr="00C10BF5">
        <w:rPr>
          <w:rFonts w:eastAsia="PMingLiU"/>
          <w:lang w:eastAsia="zh-TW"/>
        </w:rPr>
        <w:t xml:space="preserve"> 5 </w:t>
      </w:r>
      <w:r w:rsidRPr="00C10BF5">
        <w:rPr>
          <w:rFonts w:eastAsia="PMingLiU"/>
          <w:lang w:eastAsia="zh-TW"/>
        </w:rPr>
        <w:t>年</w:t>
      </w:r>
    </w:p>
    <w:p w:rsidRPr="00C10BF5" w:rsidR="00360105" w:rsidP="00B46144" w:rsidRDefault="00360105" w14:paraId="28A8E9B8" w14:textId="77777777">
      <w:pPr>
        <w:rPr>
          <w:rFonts w:eastAsia="PMingLiU"/>
          <w:lang w:eastAsia="zh-TW"/>
        </w:rPr>
      </w:pPr>
      <w:r w:rsidRPr="00C10BF5">
        <w:rPr>
          <w:rFonts w:eastAsia="PMingLiU"/>
          <w:lang w:eastAsia="zh-TW"/>
        </w:rPr>
        <w:t xml:space="preserve">7=5 </w:t>
      </w:r>
      <w:r w:rsidRPr="00C10BF5">
        <w:rPr>
          <w:rFonts w:eastAsia="PMingLiU"/>
          <w:lang w:eastAsia="zh-TW"/>
        </w:rPr>
        <w:t>年或更長時間以前</w:t>
      </w:r>
    </w:p>
    <w:p w:rsidRPr="00C10BF5" w:rsidR="00360105" w:rsidP="00320E7C" w:rsidRDefault="00360105" w14:paraId="731AFA14" w14:textId="1C7E0D3A">
      <w:pPr>
        <w:rPr>
          <w:rFonts w:eastAsia="PMingLiU"/>
          <w:lang w:eastAsia="zh-TW"/>
        </w:rPr>
      </w:pPr>
    </w:p>
    <w:p w:rsidRPr="00C10BF5" w:rsidR="003D1781" w:rsidP="00320E7C" w:rsidRDefault="003D1781" w14:paraId="6CF8C0FB" w14:textId="77777777">
      <w:r w:rsidRPr="00C10BF5">
        <w:t>……………………………………………………………………………………………………</w:t>
      </w:r>
    </w:p>
    <w:p w:rsidRPr="00C10BF5" w:rsidR="003D1781" w:rsidP="00320E7C" w:rsidRDefault="003D1781" w14:paraId="1E1056CB" w14:textId="77777777"/>
    <w:p w:rsidRPr="00C10BF5" w:rsidR="00360105" w:rsidP="003D1781" w:rsidRDefault="003D1781" w14:paraId="73DE7C17" w14:textId="77777777">
      <w:pPr>
        <w:rPr>
          <w:rFonts w:eastAsia="PMingLiU"/>
          <w:lang w:eastAsia="zh-TW"/>
        </w:rPr>
      </w:pPr>
      <w:r w:rsidRPr="00C10BF5">
        <w:t>CON13a. [IF CON13 = 2, 3, 4, 5, 6, OR 7 CONTINUE, ELSE GO TO CON14a]</w:t>
      </w:r>
    </w:p>
    <w:p w:rsidRPr="00C10BF5" w:rsidR="00360105" w:rsidP="00B46144" w:rsidRDefault="00360105" w14:paraId="394B7019" w14:textId="77777777">
      <w:pPr>
        <w:rPr>
          <w:rFonts w:eastAsia="PMingLiU"/>
          <w:lang w:eastAsia="zh-TW"/>
        </w:rPr>
      </w:pPr>
    </w:p>
    <w:p w:rsidRPr="00C10BF5" w:rsidR="00360105" w:rsidP="00B46144" w:rsidRDefault="00360105" w14:paraId="1E183EBC" w14:textId="77777777">
      <w:pPr>
        <w:rPr>
          <w:rFonts w:eastAsia="PMingLiU"/>
          <w:lang w:eastAsia="zh-TW"/>
        </w:rPr>
      </w:pPr>
      <w:r w:rsidRPr="00C10BF5">
        <w:rPr>
          <w:rFonts w:eastAsia="PMingLiU"/>
          <w:lang w:eastAsia="zh-TW"/>
        </w:rPr>
        <w:t>這是在</w:t>
      </w:r>
      <w:r w:rsidRPr="00C10BF5" w:rsidR="00BA09A4">
        <w:rPr>
          <w:rFonts w:hint="eastAsia" w:eastAsiaTheme="minorEastAsia"/>
          <w:lang w:eastAsia="zh-CN"/>
        </w:rPr>
        <w:t xml:space="preserve"> </w:t>
      </w:r>
      <w:r w:rsidRPr="00C10BF5" w:rsidR="003D1781">
        <w:t>{REFERENCE HEALTH CENTER}</w:t>
      </w:r>
      <w:r w:rsidRPr="00C10BF5" w:rsidR="00BA09A4">
        <w:rPr>
          <w:rFonts w:hint="eastAsia" w:eastAsiaTheme="minorEastAsia"/>
          <w:lang w:eastAsia="zh-CN"/>
        </w:rPr>
        <w:t xml:space="preserve"> </w:t>
      </w:r>
      <w:r w:rsidRPr="00C10BF5">
        <w:rPr>
          <w:rFonts w:eastAsia="PMingLiU"/>
          <w:lang w:eastAsia="zh-TW"/>
        </w:rPr>
        <w:t>還是在其他某個地方？</w:t>
      </w:r>
    </w:p>
    <w:p w:rsidRPr="00C10BF5" w:rsidR="00360105" w:rsidP="00B46144" w:rsidRDefault="00360105" w14:paraId="232B68FF" w14:textId="77777777">
      <w:pPr>
        <w:rPr>
          <w:rFonts w:eastAsia="PMingLiU"/>
          <w:lang w:eastAsia="zh-TW"/>
        </w:rPr>
      </w:pPr>
    </w:p>
    <w:p w:rsidRPr="00C10BF5" w:rsidR="003D1781" w:rsidP="003D1781" w:rsidRDefault="003D1781" w14:paraId="5367C90A" w14:textId="77777777">
      <w:r w:rsidRPr="00C10BF5">
        <w:t>1=REFERENCE HEALTH CENTER</w:t>
      </w:r>
    </w:p>
    <w:p w:rsidRPr="00C10BF5" w:rsidR="003D1781" w:rsidP="003D1781" w:rsidRDefault="003D1781" w14:paraId="4F986CA2" w14:textId="77777777">
      <w:r w:rsidRPr="00C10BF5">
        <w:t>2=SOME OTHER PLACE</w:t>
      </w:r>
    </w:p>
    <w:p w:rsidRPr="00C10BF5" w:rsidR="00360105" w:rsidP="003D1781" w:rsidRDefault="003D1781" w14:paraId="258C6130" w14:textId="77777777">
      <w:pPr>
        <w:rPr>
          <w:rFonts w:eastAsia="PMingLiU"/>
          <w:lang w:eastAsia="zh-TW"/>
        </w:rPr>
      </w:pPr>
      <w:r w:rsidRPr="00C10BF5">
        <w:t xml:space="preserve"> ……………………………………………………………………………………………………</w:t>
      </w:r>
    </w:p>
    <w:p w:rsidRPr="00C10BF5" w:rsidR="00360105" w:rsidP="00B46144" w:rsidRDefault="00360105" w14:paraId="15793C37" w14:textId="77777777">
      <w:pPr>
        <w:rPr>
          <w:rFonts w:eastAsiaTheme="minorEastAsia"/>
          <w:lang w:eastAsia="zh-CN"/>
        </w:rPr>
      </w:pPr>
      <w:r w:rsidRPr="00C10BF5">
        <w:rPr>
          <w:rFonts w:eastAsia="PMingLiU"/>
          <w:lang w:eastAsia="zh-TW"/>
        </w:rPr>
        <w:t xml:space="preserve"> </w:t>
      </w:r>
    </w:p>
    <w:p w:rsidRPr="00C10BF5" w:rsidR="00360105" w:rsidP="00D37380" w:rsidRDefault="003D1781" w14:paraId="6707D249" w14:textId="36CE7909">
      <w:pPr>
        <w:rPr>
          <w:rFonts w:eastAsia="PMingLiU"/>
          <w:lang w:eastAsia="zh-TW"/>
        </w:rPr>
      </w:pPr>
      <w:r w:rsidRPr="00C10BF5">
        <w:rPr>
          <w:lang w:eastAsia="zh-TW"/>
        </w:rPr>
        <w:t xml:space="preserve">CON13b. </w:t>
      </w:r>
      <w:r w:rsidRPr="00C10BF5" w:rsidR="00360105">
        <w:rPr>
          <w:rFonts w:eastAsia="PMingLiU"/>
          <w:lang w:eastAsia="zh-TW"/>
        </w:rPr>
        <w:t>醫生或其他醫療專業人員是否曾告知您血液中</w:t>
      </w:r>
      <w:r w:rsidRPr="00C10BF5" w:rsidR="007212EC">
        <w:rPr>
          <w:rFonts w:hint="eastAsia" w:eastAsia="PMingLiU"/>
          <w:lang w:eastAsia="zh-TW"/>
        </w:rPr>
        <w:t>的</w:t>
      </w:r>
      <w:r w:rsidRPr="00C10BF5" w:rsidR="00360105">
        <w:rPr>
          <w:rFonts w:eastAsia="PMingLiU"/>
          <w:lang w:eastAsia="zh-TW"/>
        </w:rPr>
        <w:t>膽固醇濃度過高？</w:t>
      </w:r>
    </w:p>
    <w:p w:rsidRPr="00C10BF5" w:rsidR="00360105" w:rsidP="00B46144" w:rsidRDefault="00360105" w14:paraId="321B1F39" w14:textId="77777777">
      <w:pPr>
        <w:rPr>
          <w:rFonts w:eastAsia="PMingLiU"/>
          <w:lang w:eastAsia="zh-TW"/>
        </w:rPr>
      </w:pPr>
    </w:p>
    <w:p w:rsidRPr="00C10BF5" w:rsidR="003D1781" w:rsidP="003D1781" w:rsidRDefault="004931D2" w14:paraId="5589AC57" w14:textId="157058EF">
      <w:r w:rsidRPr="00C10BF5">
        <w:t>1=</w:t>
      </w:r>
      <w:r w:rsidRPr="00C10BF5">
        <w:rPr>
          <w:rFonts w:hint="eastAsia" w:ascii="PMingLiU" w:hAnsi="PMingLiU" w:eastAsia="PMingLiU" w:cs="PMingLiU"/>
        </w:rPr>
        <w:t>是</w:t>
      </w:r>
    </w:p>
    <w:p w:rsidRPr="00C10BF5" w:rsidR="003D1781" w:rsidP="003D1781" w:rsidRDefault="004931D2" w14:paraId="1DA56F42" w14:textId="0B521E85">
      <w:r w:rsidRPr="00C10BF5">
        <w:t>2=</w:t>
      </w:r>
      <w:r w:rsidRPr="00C10BF5">
        <w:rPr>
          <w:rFonts w:hint="eastAsia" w:ascii="PMingLiU" w:hAnsi="PMingLiU" w:eastAsia="PMingLiU" w:cs="PMingLiU"/>
        </w:rPr>
        <w:t>否</w:t>
      </w:r>
    </w:p>
    <w:p w:rsidRPr="00C10BF5" w:rsidR="003D1781" w:rsidP="003D1781" w:rsidRDefault="003D1781" w14:paraId="6EA9EECC" w14:textId="2ACE2018">
      <w:r w:rsidRPr="00C10BF5">
        <w:t xml:space="preserve"> ……………………………………………………………………………………………………</w:t>
      </w:r>
    </w:p>
    <w:p w:rsidRPr="00C10BF5" w:rsidR="003D1781" w:rsidP="003D1781" w:rsidRDefault="003D1781" w14:paraId="083AEE51" w14:textId="77777777"/>
    <w:p w:rsidRPr="00C10BF5" w:rsidR="00360105" w:rsidP="003D1781" w:rsidRDefault="003D1781" w14:paraId="57D5439C" w14:textId="77777777">
      <w:pPr>
        <w:rPr>
          <w:rFonts w:eastAsia="PMingLiU"/>
          <w:lang w:eastAsia="zh-TW"/>
        </w:rPr>
      </w:pPr>
      <w:r w:rsidRPr="00C10BF5">
        <w:t>CON13d. (IF CON13b=1 CONTINUE, ELSE GO TO CON14a)</w:t>
      </w:r>
    </w:p>
    <w:p w:rsidRPr="00C10BF5" w:rsidR="006D720D" w:rsidP="00B46144" w:rsidRDefault="006D720D" w14:paraId="2B8F9BA1" w14:textId="77777777">
      <w:pPr>
        <w:rPr>
          <w:rFonts w:eastAsia="PMingLiU"/>
          <w:lang w:eastAsia="zh-TW"/>
        </w:rPr>
      </w:pPr>
    </w:p>
    <w:p w:rsidRPr="00C10BF5" w:rsidR="00360105" w:rsidP="00D37380" w:rsidRDefault="00360105" w14:paraId="3F522ECE" w14:textId="2B19059D">
      <w:pPr>
        <w:rPr>
          <w:rFonts w:eastAsia="PMingLiU"/>
          <w:lang w:eastAsia="zh-TW"/>
        </w:rPr>
      </w:pPr>
      <w:r w:rsidRPr="00C10BF5">
        <w:rPr>
          <w:rFonts w:eastAsia="PMingLiU"/>
          <w:lang w:eastAsia="zh-TW"/>
        </w:rPr>
        <w:t>在最近</w:t>
      </w:r>
      <w:r w:rsidRPr="00C10BF5" w:rsidR="00C16207">
        <w:rPr>
          <w:rFonts w:hint="eastAsia" w:eastAsia="PMingLiU"/>
          <w:lang w:eastAsia="zh-TW"/>
        </w:rPr>
        <w:t>一次</w:t>
      </w:r>
      <w:r w:rsidRPr="00C10BF5">
        <w:rPr>
          <w:rFonts w:eastAsia="PMingLiU"/>
          <w:lang w:eastAsia="zh-TW"/>
        </w:rPr>
        <w:t>就診</w:t>
      </w:r>
      <w:r w:rsidRPr="00C10BF5" w:rsidR="00C16207">
        <w:rPr>
          <w:rFonts w:hint="eastAsia" w:eastAsia="PMingLiU"/>
          <w:lang w:eastAsia="zh-TW"/>
        </w:rPr>
        <w:t>時</w:t>
      </w:r>
      <w:r w:rsidRPr="00C10BF5">
        <w:rPr>
          <w:rFonts w:eastAsia="PMingLiU"/>
          <w:lang w:eastAsia="zh-TW"/>
        </w:rPr>
        <w:t>，是否有人曾告知您膽固醇濃度過高？</w:t>
      </w:r>
    </w:p>
    <w:p w:rsidRPr="00C10BF5" w:rsidR="00360105" w:rsidP="00B46144" w:rsidRDefault="00360105" w14:paraId="4EDA5AF8" w14:textId="77777777">
      <w:pPr>
        <w:rPr>
          <w:rFonts w:eastAsia="PMingLiU"/>
          <w:lang w:eastAsia="zh-TW"/>
        </w:rPr>
      </w:pPr>
    </w:p>
    <w:p w:rsidRPr="00C10BF5" w:rsidR="003D1781" w:rsidP="003D1781" w:rsidRDefault="004931D2" w14:paraId="29E0B689" w14:textId="1D9A265B">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2CC76277" w14:textId="34FB37DD">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D1781" w:rsidP="003D1781" w:rsidRDefault="003D1781" w14:paraId="781927A6" w14:textId="77777777">
      <w:pPr>
        <w:rPr>
          <w:lang w:eastAsia="zh-TW"/>
        </w:rPr>
      </w:pPr>
    </w:p>
    <w:p w:rsidRPr="00C10BF5" w:rsidR="00360105" w:rsidP="003D1781" w:rsidRDefault="003D1781" w14:paraId="781302E3" w14:textId="77777777">
      <w:pPr>
        <w:rPr>
          <w:rFonts w:eastAsia="PMingLiU"/>
          <w:lang w:eastAsia="zh-TW"/>
        </w:rPr>
      </w:pPr>
      <w:r w:rsidRPr="00C10BF5">
        <w:rPr>
          <w:lang w:eastAsia="zh-TW"/>
        </w:rPr>
        <w:t>……………………………………………………………………………………………………</w:t>
      </w:r>
    </w:p>
    <w:p w:rsidRPr="00C10BF5" w:rsidR="00360105" w:rsidP="00B46144" w:rsidRDefault="00360105" w14:paraId="0C62BAC6" w14:textId="77777777">
      <w:pPr>
        <w:rPr>
          <w:rFonts w:eastAsia="PMingLiU"/>
          <w:lang w:eastAsia="zh-TW"/>
        </w:rPr>
      </w:pPr>
    </w:p>
    <w:p w:rsidRPr="00C10BF5" w:rsidR="00360105" w:rsidP="00B46144" w:rsidRDefault="003D1781" w14:paraId="42A3FE98" w14:textId="79F91300">
      <w:pPr>
        <w:rPr>
          <w:rFonts w:eastAsia="PMingLiU"/>
          <w:lang w:eastAsia="zh-TW"/>
        </w:rPr>
      </w:pPr>
      <w:r w:rsidRPr="00C10BF5">
        <w:rPr>
          <w:lang w:eastAsia="zh-TW"/>
        </w:rPr>
        <w:t xml:space="preserve">CON14a.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p>
    <w:p w:rsidRPr="00C10BF5" w:rsidR="00360105" w:rsidP="00B46144" w:rsidRDefault="00360105" w14:paraId="286ADDB2" w14:textId="77777777">
      <w:pPr>
        <w:rPr>
          <w:rFonts w:eastAsia="PMingLiU"/>
          <w:lang w:eastAsia="zh-TW"/>
        </w:rPr>
      </w:pPr>
    </w:p>
    <w:p w:rsidRPr="00C10BF5" w:rsidR="00360105" w:rsidP="00B46144" w:rsidRDefault="00360105" w14:paraId="26C7AC4A" w14:textId="77777777">
      <w:pPr>
        <w:rPr>
          <w:rFonts w:eastAsia="PMingLiU"/>
          <w:lang w:eastAsia="zh-TW"/>
        </w:rPr>
      </w:pPr>
      <w:r w:rsidRPr="00C10BF5">
        <w:rPr>
          <w:rFonts w:hint="eastAsia" w:eastAsia="PMingLiU"/>
          <w:lang w:eastAsia="zh-TW"/>
        </w:rPr>
        <w:t>充血性心臟衰竭？</w:t>
      </w:r>
    </w:p>
    <w:p w:rsidRPr="00C10BF5" w:rsidR="00360105" w:rsidP="00B46144" w:rsidRDefault="00360105" w14:paraId="55295651" w14:textId="77777777">
      <w:pPr>
        <w:rPr>
          <w:rFonts w:eastAsia="PMingLiU"/>
          <w:lang w:eastAsia="zh-TW"/>
        </w:rPr>
      </w:pPr>
    </w:p>
    <w:p w:rsidRPr="00C10BF5" w:rsidR="003D1781" w:rsidP="003D1781" w:rsidRDefault="004931D2" w14:paraId="2DE14D8C" w14:textId="420DF322">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3768D1D2" w14:textId="68CC9484">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4B463696" w14:textId="77777777">
      <w:pPr>
        <w:rPr>
          <w:rFonts w:eastAsia="PMingLiU"/>
          <w:lang w:eastAsia="zh-TW"/>
        </w:rPr>
      </w:pPr>
      <w:r w:rsidRPr="00C10BF5">
        <w:rPr>
          <w:lang w:eastAsia="zh-TW"/>
        </w:rPr>
        <w:t xml:space="preserve"> ……………………………………………………………………………………………………</w:t>
      </w:r>
    </w:p>
    <w:p w:rsidRPr="00C10BF5" w:rsidR="00360105" w:rsidP="00B46144" w:rsidRDefault="00360105" w14:paraId="5FA8F567" w14:textId="77777777">
      <w:pPr>
        <w:rPr>
          <w:rFonts w:eastAsia="PMingLiU"/>
          <w:lang w:eastAsia="zh-TW"/>
        </w:rPr>
      </w:pPr>
    </w:p>
    <w:p w:rsidRPr="00C10BF5" w:rsidR="00360105" w:rsidP="00E2082F" w:rsidRDefault="003D1781" w14:paraId="6FDB533F" w14:textId="635AE554">
      <w:pPr>
        <w:rPr>
          <w:rFonts w:eastAsia="PMingLiU"/>
          <w:lang w:eastAsia="zh-TW"/>
        </w:rPr>
      </w:pPr>
      <w:r w:rsidRPr="00C10BF5">
        <w:rPr>
          <w:lang w:eastAsia="zh-TW"/>
        </w:rPr>
        <w:t xml:space="preserve">CON14b. </w:t>
      </w:r>
      <w:r w:rsidRPr="00C10BF5" w:rsidR="00360105">
        <w:rPr>
          <w:rFonts w:hint="eastAsia" w:eastAsia="PMingLiU"/>
          <w:lang w:eastAsia="zh-TW"/>
        </w:rPr>
        <w:t>（下列幾個問題與其他健康狀況有關。請就以下情況回答「是」或「否」。醫生或其他醫</w:t>
      </w:r>
      <w:r w:rsidRPr="00C10BF5" w:rsidR="00360105">
        <w:rPr>
          <w:rFonts w:eastAsia="PMingLiU"/>
          <w:lang w:eastAsia="zh-TW"/>
        </w:rPr>
        <w:t>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4C158821" w14:textId="77777777">
      <w:pPr>
        <w:rPr>
          <w:rFonts w:eastAsia="PMingLiU"/>
          <w:lang w:eastAsia="zh-TW"/>
        </w:rPr>
      </w:pPr>
    </w:p>
    <w:p w:rsidRPr="00C10BF5" w:rsidR="00360105" w:rsidP="00B46144" w:rsidRDefault="00360105" w14:paraId="711437B9" w14:textId="77777777">
      <w:pPr>
        <w:rPr>
          <w:rFonts w:eastAsia="PMingLiU"/>
          <w:lang w:eastAsia="zh-TW"/>
        </w:rPr>
      </w:pPr>
      <w:r w:rsidRPr="00C10BF5">
        <w:rPr>
          <w:rFonts w:eastAsia="PMingLiU"/>
          <w:lang w:eastAsia="zh-TW"/>
        </w:rPr>
        <w:lastRenderedPageBreak/>
        <w:t>冠狀動脈心臟病或局部缺血性心臟病？</w:t>
      </w:r>
    </w:p>
    <w:p w:rsidRPr="00C10BF5" w:rsidR="00360105" w:rsidP="00B46144" w:rsidRDefault="00360105" w14:paraId="2FAA96F7" w14:textId="77777777">
      <w:pPr>
        <w:rPr>
          <w:rFonts w:eastAsia="PMingLiU"/>
          <w:lang w:eastAsia="zh-TW"/>
        </w:rPr>
      </w:pPr>
    </w:p>
    <w:p w:rsidRPr="00C10BF5" w:rsidR="003D1781" w:rsidP="003D1781" w:rsidRDefault="004931D2" w14:paraId="3E6E44CB" w14:textId="0F3C315C">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2751E907" w14:textId="10E333F7">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0C657DC0" w14:textId="77777777">
      <w:pPr>
        <w:rPr>
          <w:rFonts w:eastAsia="PMingLiU"/>
          <w:lang w:eastAsia="zh-TW"/>
        </w:rPr>
      </w:pPr>
      <w:r w:rsidRPr="00C10BF5">
        <w:rPr>
          <w:lang w:eastAsia="zh-TW"/>
        </w:rPr>
        <w:t>……………………………………………………………………………………………………</w:t>
      </w:r>
    </w:p>
    <w:p w:rsidRPr="00C10BF5" w:rsidR="00360105" w:rsidP="00B46144" w:rsidRDefault="00360105" w14:paraId="2C95D7D0" w14:textId="77777777">
      <w:pPr>
        <w:rPr>
          <w:rFonts w:eastAsia="PMingLiU"/>
          <w:lang w:eastAsia="zh-TW"/>
        </w:rPr>
      </w:pPr>
    </w:p>
    <w:p w:rsidRPr="00C10BF5" w:rsidR="00360105" w:rsidP="00E2082F" w:rsidRDefault="003D1781" w14:paraId="0B850EB9" w14:textId="311CAAF2">
      <w:pPr>
        <w:rPr>
          <w:rFonts w:eastAsia="PMingLiU"/>
          <w:lang w:eastAsia="zh-TW"/>
        </w:rPr>
      </w:pPr>
      <w:r w:rsidRPr="00C10BF5">
        <w:rPr>
          <w:lang w:eastAsia="zh-TW"/>
        </w:rPr>
        <w:t xml:space="preserve">CON14c. </w:t>
      </w:r>
      <w:r w:rsidRPr="00C10BF5" w:rsidR="00360105">
        <w:rPr>
          <w:rFonts w:hint="eastAsia"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hint="eastAsia" w:eastAsia="PMingLiU"/>
          <w:lang w:eastAsia="zh-TW"/>
        </w:rPr>
        <w:t>您</w:t>
      </w:r>
      <w:r w:rsidRPr="00C10BF5" w:rsidR="00360105">
        <w:rPr>
          <w:rFonts w:eastAsia="PMingLiU"/>
          <w:lang w:eastAsia="zh-TW"/>
        </w:rPr>
        <w:t>/</w:t>
      </w:r>
      <w:r w:rsidRPr="00C10BF5" w:rsidR="00360105">
        <w:rPr>
          <w:rFonts w:hint="eastAsia" w:eastAsia="PMingLiU"/>
          <w:lang w:eastAsia="zh-TW"/>
        </w:rPr>
        <w:t>他</w:t>
      </w:r>
      <w:r w:rsidRPr="00C10BF5" w:rsidR="00360105">
        <w:rPr>
          <w:rFonts w:eastAsia="PMingLiU"/>
          <w:lang w:eastAsia="zh-TW"/>
        </w:rPr>
        <w:t>/</w:t>
      </w:r>
      <w:proofErr w:type="gramStart"/>
      <w:r w:rsidRPr="00C10BF5" w:rsidR="00360105">
        <w:rPr>
          <w:rFonts w:hint="eastAsia" w:eastAsia="PMingLiU"/>
          <w:lang w:eastAsia="zh-TW"/>
        </w:rPr>
        <w:t>她</w:t>
      </w:r>
      <w:r w:rsidRPr="00C10BF5" w:rsidR="00360105">
        <w:rPr>
          <w:rFonts w:eastAsia="PMingLiU"/>
          <w:lang w:eastAsia="zh-TW"/>
        </w:rPr>
        <w:t>}</w:t>
      </w:r>
      <w:r w:rsidRPr="00C10BF5" w:rsidR="00360105">
        <w:rPr>
          <w:rFonts w:hint="eastAsia" w:eastAsia="PMingLiU"/>
          <w:lang w:eastAsia="zh-TW"/>
        </w:rPr>
        <w:t>患有</w:t>
      </w:r>
      <w:proofErr w:type="gramEnd"/>
      <w:r w:rsidRPr="00C10BF5" w:rsidR="00360105">
        <w:rPr>
          <w:rFonts w:eastAsia="PMingLiU"/>
          <w:lang w:eastAsia="zh-TW"/>
        </w:rPr>
        <w:t>…</w:t>
      </w:r>
      <w:r w:rsidRPr="00C10BF5" w:rsidR="00360105">
        <w:rPr>
          <w:rFonts w:hint="eastAsia" w:eastAsia="PMingLiU"/>
          <w:lang w:eastAsia="zh-TW"/>
        </w:rPr>
        <w:t>）</w:t>
      </w:r>
      <w:r w:rsidRPr="00C10BF5" w:rsidR="00360105">
        <w:rPr>
          <w:rFonts w:eastAsia="PMingLiU"/>
          <w:lang w:eastAsia="zh-TW"/>
        </w:rPr>
        <w:t xml:space="preserve"> </w:t>
      </w:r>
    </w:p>
    <w:p w:rsidRPr="00C10BF5" w:rsidR="00360105" w:rsidP="00B46144" w:rsidRDefault="00360105" w14:paraId="0A927F9D" w14:textId="77777777">
      <w:pPr>
        <w:rPr>
          <w:rFonts w:eastAsia="PMingLiU"/>
          <w:lang w:eastAsia="zh-TW"/>
        </w:rPr>
      </w:pPr>
    </w:p>
    <w:p w:rsidRPr="00C10BF5" w:rsidR="00360105" w:rsidP="00B46144" w:rsidRDefault="00360105" w14:paraId="31366A8D" w14:textId="77777777">
      <w:pPr>
        <w:rPr>
          <w:rFonts w:eastAsia="PMingLiU"/>
          <w:lang w:eastAsia="zh-TW"/>
        </w:rPr>
      </w:pPr>
      <w:r w:rsidRPr="00C10BF5">
        <w:rPr>
          <w:rFonts w:hint="eastAsia" w:eastAsia="PMingLiU"/>
          <w:lang w:eastAsia="zh-TW"/>
        </w:rPr>
        <w:t>心絞痛</w:t>
      </w:r>
      <w:r w:rsidRPr="00C10BF5" w:rsidR="00717BF3">
        <w:rPr>
          <w:rFonts w:hint="eastAsia" w:ascii="SimSun" w:hAnsi="SimSun" w:eastAsia="PMingLiU"/>
          <w:lang w:eastAsia="zh-TW"/>
        </w:rPr>
        <w:t>，</w:t>
      </w:r>
      <w:r w:rsidRPr="00C10BF5" w:rsidR="0090666F">
        <w:rPr>
          <w:rFonts w:eastAsia="PMingLiU"/>
          <w:lang w:eastAsia="zh-TW"/>
        </w:rPr>
        <w:t>亦稱</w:t>
      </w:r>
      <w:r w:rsidRPr="00C10BF5" w:rsidR="00717BF3">
        <w:rPr>
          <w:rFonts w:hint="eastAsia" w:ascii="SimSun" w:hAnsi="SimSun" w:eastAsia="PMingLiU" w:cs="SimSun"/>
          <w:b/>
          <w:bCs/>
          <w:color w:val="333333"/>
          <w:shd w:val="clear" w:color="auto" w:fill="FFFFFF"/>
          <w:lang w:eastAsia="zh-TW"/>
        </w:rPr>
        <w:t>冠心病心絞痛</w:t>
      </w:r>
      <w:r w:rsidRPr="00C10BF5">
        <w:rPr>
          <w:rFonts w:hint="eastAsia" w:eastAsia="PMingLiU"/>
          <w:lang w:eastAsia="zh-TW"/>
        </w:rPr>
        <w:t>？</w:t>
      </w:r>
    </w:p>
    <w:p w:rsidRPr="00C10BF5" w:rsidR="00360105" w:rsidP="00B46144" w:rsidRDefault="00360105" w14:paraId="0FA265C3" w14:textId="77777777">
      <w:pPr>
        <w:rPr>
          <w:rFonts w:eastAsia="PMingLiU"/>
          <w:lang w:eastAsia="zh-TW"/>
        </w:rPr>
      </w:pPr>
    </w:p>
    <w:p w:rsidRPr="00C10BF5" w:rsidR="003D1781" w:rsidP="003D1781" w:rsidRDefault="004931D2" w14:paraId="6426A8B4" w14:textId="55C2E3F4">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3A22EA71" w14:textId="6BD66C37">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6888BDDA" w14:textId="77777777">
      <w:pPr>
        <w:rPr>
          <w:rFonts w:eastAsia="PMingLiU"/>
          <w:lang w:eastAsia="zh-TW"/>
        </w:rPr>
      </w:pPr>
      <w:r w:rsidRPr="00C10BF5">
        <w:rPr>
          <w:lang w:eastAsia="zh-TW"/>
        </w:rPr>
        <w:t xml:space="preserve"> ……………………………………………………………………………………………………</w:t>
      </w:r>
    </w:p>
    <w:p w:rsidRPr="00C10BF5" w:rsidR="00360105" w:rsidP="00B46144" w:rsidRDefault="00360105" w14:paraId="60E83500" w14:textId="77777777">
      <w:pPr>
        <w:rPr>
          <w:rFonts w:eastAsia="PMingLiU"/>
          <w:lang w:eastAsia="zh-TW"/>
        </w:rPr>
      </w:pPr>
    </w:p>
    <w:p w:rsidRPr="00C10BF5" w:rsidR="00360105" w:rsidP="00E2082F" w:rsidRDefault="003D1781" w14:paraId="474634EA" w14:textId="33D6E12E">
      <w:pPr>
        <w:rPr>
          <w:rFonts w:eastAsia="PMingLiU"/>
          <w:lang w:eastAsia="zh-TW"/>
        </w:rPr>
      </w:pPr>
      <w:r w:rsidRPr="00C10BF5">
        <w:rPr>
          <w:lang w:eastAsia="zh-TW"/>
        </w:rPr>
        <w:t xml:space="preserve">CON14d.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6B68CEC5" w14:textId="77777777">
      <w:pPr>
        <w:rPr>
          <w:rFonts w:eastAsia="PMingLiU"/>
          <w:lang w:eastAsia="zh-TW"/>
        </w:rPr>
      </w:pPr>
    </w:p>
    <w:p w:rsidRPr="00C10BF5" w:rsidR="00360105" w:rsidP="00B46144" w:rsidRDefault="00360105" w14:paraId="2ED14CA2" w14:textId="77777777">
      <w:pPr>
        <w:rPr>
          <w:rFonts w:eastAsia="PMingLiU"/>
          <w:lang w:eastAsia="zh-TW"/>
        </w:rPr>
      </w:pPr>
      <w:r w:rsidRPr="00C10BF5">
        <w:rPr>
          <w:rFonts w:eastAsia="PMingLiU"/>
          <w:lang w:eastAsia="zh-TW"/>
        </w:rPr>
        <w:t>心臟病</w:t>
      </w:r>
      <w:r w:rsidRPr="00C10BF5" w:rsidR="0090666F">
        <w:rPr>
          <w:rFonts w:hint="eastAsia" w:ascii="SimSun" w:hAnsi="SimSun" w:eastAsia="SimSun"/>
          <w:lang w:eastAsia="zh-TW"/>
        </w:rPr>
        <w:t>，</w:t>
      </w:r>
      <w:r w:rsidRPr="00C10BF5">
        <w:rPr>
          <w:rFonts w:eastAsia="PMingLiU"/>
          <w:lang w:eastAsia="zh-TW"/>
        </w:rPr>
        <w:t>亦稱心肌梗塞？</w:t>
      </w:r>
    </w:p>
    <w:p w:rsidRPr="00C10BF5" w:rsidR="00360105" w:rsidP="00B46144" w:rsidRDefault="00360105" w14:paraId="2E75C070" w14:textId="77777777">
      <w:pPr>
        <w:rPr>
          <w:rFonts w:eastAsia="PMingLiU"/>
          <w:lang w:eastAsia="zh-TW"/>
        </w:rPr>
      </w:pPr>
    </w:p>
    <w:p w:rsidRPr="00C10BF5" w:rsidR="003D1781" w:rsidP="003D1781" w:rsidRDefault="004931D2" w14:paraId="76645D81" w14:textId="669DBB07">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03640F62" w14:textId="212567BA">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30AEDD46" w14:textId="77777777">
      <w:pPr>
        <w:rPr>
          <w:rFonts w:eastAsia="PMingLiU"/>
          <w:lang w:eastAsia="zh-TW"/>
        </w:rPr>
      </w:pPr>
      <w:r w:rsidRPr="00C10BF5">
        <w:rPr>
          <w:lang w:eastAsia="zh-TW"/>
        </w:rPr>
        <w:t xml:space="preserve"> ……………………………………………………………………………………………………</w:t>
      </w:r>
    </w:p>
    <w:p w:rsidRPr="00C10BF5" w:rsidR="00360105" w:rsidP="00B46144" w:rsidRDefault="00360105" w14:paraId="3F6B8286" w14:textId="77777777">
      <w:pPr>
        <w:rPr>
          <w:rFonts w:eastAsia="PMingLiU"/>
          <w:lang w:eastAsia="zh-TW"/>
        </w:rPr>
      </w:pPr>
    </w:p>
    <w:p w:rsidRPr="00C10BF5" w:rsidR="00360105" w:rsidP="00E2082F" w:rsidRDefault="003D1781" w14:paraId="1A7B1C15" w14:textId="55895E54">
      <w:pPr>
        <w:rPr>
          <w:rFonts w:eastAsia="PMingLiU"/>
          <w:lang w:eastAsia="zh-TW"/>
        </w:rPr>
      </w:pPr>
      <w:r w:rsidRPr="00C10BF5">
        <w:rPr>
          <w:lang w:eastAsia="zh-TW"/>
        </w:rPr>
        <w:t xml:space="preserve">CON14e.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7FF11D74" w14:textId="77777777">
      <w:pPr>
        <w:rPr>
          <w:rFonts w:eastAsia="PMingLiU"/>
          <w:lang w:eastAsia="zh-TW"/>
        </w:rPr>
      </w:pPr>
    </w:p>
    <w:p w:rsidRPr="00C10BF5" w:rsidR="00360105" w:rsidP="00B46144" w:rsidRDefault="00360105" w14:paraId="6003E473" w14:textId="77777777">
      <w:pPr>
        <w:rPr>
          <w:rFonts w:eastAsia="PMingLiU"/>
          <w:lang w:eastAsia="zh-TW"/>
        </w:rPr>
      </w:pPr>
      <w:r w:rsidRPr="00C10BF5">
        <w:rPr>
          <w:rFonts w:eastAsia="PMingLiU"/>
          <w:lang w:eastAsia="zh-TW"/>
        </w:rPr>
        <w:t>中風或腦血管疾病？</w:t>
      </w:r>
    </w:p>
    <w:p w:rsidRPr="00C10BF5" w:rsidR="00360105" w:rsidP="00B46144" w:rsidRDefault="00360105" w14:paraId="105FEC9E" w14:textId="77777777">
      <w:pPr>
        <w:rPr>
          <w:rFonts w:eastAsia="PMingLiU"/>
          <w:lang w:eastAsia="zh-TW"/>
        </w:rPr>
      </w:pPr>
    </w:p>
    <w:p w:rsidRPr="00C10BF5" w:rsidR="003D1781" w:rsidP="003D1781" w:rsidRDefault="004931D2" w14:paraId="4B051EE6" w14:textId="09835EA8">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1E7F2B8F" w14:textId="7D87E730">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0FB6C3CD" w14:textId="77777777">
      <w:pPr>
        <w:rPr>
          <w:rFonts w:eastAsia="PMingLiU"/>
          <w:lang w:eastAsia="zh-TW"/>
        </w:rPr>
      </w:pPr>
      <w:r w:rsidRPr="00C10BF5">
        <w:rPr>
          <w:lang w:eastAsia="zh-TW"/>
        </w:rPr>
        <w:t xml:space="preserve"> ……………………………………………………………………………………………………</w:t>
      </w:r>
    </w:p>
    <w:p w:rsidRPr="00C10BF5" w:rsidR="00360105" w:rsidP="00B46144" w:rsidRDefault="00360105" w14:paraId="71824172" w14:textId="77777777">
      <w:pPr>
        <w:rPr>
          <w:rFonts w:eastAsia="PMingLiU"/>
          <w:lang w:eastAsia="zh-TW"/>
        </w:rPr>
      </w:pPr>
    </w:p>
    <w:p w:rsidRPr="00C10BF5" w:rsidR="00360105" w:rsidP="00E2082F" w:rsidRDefault="003D1781" w14:paraId="2D15B88A" w14:textId="11F49456">
      <w:pPr>
        <w:rPr>
          <w:rFonts w:eastAsia="PMingLiU"/>
          <w:lang w:eastAsia="zh-TW"/>
        </w:rPr>
      </w:pPr>
      <w:r w:rsidRPr="00C10BF5">
        <w:rPr>
          <w:lang w:eastAsia="zh-TW"/>
        </w:rPr>
        <w:t xml:space="preserve">CON14f.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35553F01" w14:textId="77777777">
      <w:pPr>
        <w:rPr>
          <w:rFonts w:eastAsia="PMingLiU"/>
          <w:lang w:eastAsia="zh-TW"/>
        </w:rPr>
      </w:pPr>
    </w:p>
    <w:p w:rsidRPr="00C10BF5" w:rsidR="00360105" w:rsidP="00B46144" w:rsidRDefault="00360105" w14:paraId="225EDE09" w14:textId="77777777">
      <w:pPr>
        <w:rPr>
          <w:rFonts w:eastAsia="PMingLiU"/>
          <w:lang w:eastAsia="zh-TW"/>
        </w:rPr>
      </w:pPr>
      <w:r w:rsidRPr="00C10BF5">
        <w:rPr>
          <w:rFonts w:eastAsia="PMingLiU"/>
          <w:lang w:eastAsia="zh-TW"/>
        </w:rPr>
        <w:t>慢性阻塞性肺疾病（</w:t>
      </w:r>
      <w:r w:rsidRPr="00C10BF5" w:rsidR="00DD6F12">
        <w:rPr>
          <w:rFonts w:eastAsia="PMingLiU"/>
          <w:lang w:eastAsia="zh-TW"/>
        </w:rPr>
        <w:t>亦稱</w:t>
      </w:r>
      <w:r w:rsidRPr="00C10BF5">
        <w:rPr>
          <w:rFonts w:eastAsia="PMingLiU"/>
          <w:lang w:eastAsia="zh-TW"/>
        </w:rPr>
        <w:t xml:space="preserve"> COPD</w:t>
      </w:r>
      <w:r w:rsidRPr="00C10BF5">
        <w:rPr>
          <w:rFonts w:eastAsia="PMingLiU"/>
          <w:lang w:eastAsia="zh-TW"/>
        </w:rPr>
        <w:t>、肺氣腫或慢性支氣管炎）</w:t>
      </w:r>
    </w:p>
    <w:p w:rsidRPr="00C10BF5" w:rsidR="00360105" w:rsidP="00B46144" w:rsidRDefault="00360105" w14:paraId="2C78BC7D" w14:textId="77777777">
      <w:pPr>
        <w:rPr>
          <w:rFonts w:eastAsia="PMingLiU"/>
          <w:lang w:eastAsia="zh-TW"/>
        </w:rPr>
      </w:pPr>
    </w:p>
    <w:p w:rsidRPr="00C10BF5" w:rsidR="003D1781" w:rsidP="003D1781" w:rsidRDefault="004931D2" w14:paraId="2EE3CA3F" w14:textId="2D90BC31">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73D2AD9F" w14:textId="2F316F0E">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745BABB0" w14:textId="77777777">
      <w:pPr>
        <w:rPr>
          <w:rFonts w:eastAsia="PMingLiU"/>
          <w:lang w:eastAsia="zh-TW"/>
        </w:rPr>
      </w:pPr>
      <w:r w:rsidRPr="00C10BF5">
        <w:rPr>
          <w:lang w:eastAsia="zh-TW"/>
        </w:rPr>
        <w:t xml:space="preserve"> ………………………………………………………………………………………</w:t>
      </w:r>
    </w:p>
    <w:p w:rsidRPr="00C10BF5" w:rsidR="00360105" w:rsidP="00B46144" w:rsidRDefault="00360105" w14:paraId="7BD673BF" w14:textId="77777777">
      <w:pPr>
        <w:rPr>
          <w:rFonts w:eastAsia="PMingLiU"/>
          <w:lang w:eastAsia="zh-TW"/>
        </w:rPr>
      </w:pPr>
    </w:p>
    <w:p w:rsidRPr="00C10BF5" w:rsidR="00360105" w:rsidP="00E2082F" w:rsidRDefault="003D1781" w14:paraId="6D236D7B" w14:textId="6EEB5638">
      <w:pPr>
        <w:rPr>
          <w:rFonts w:eastAsia="PMingLiU"/>
          <w:lang w:eastAsia="zh-TW"/>
        </w:rPr>
      </w:pPr>
      <w:r w:rsidRPr="00C10BF5">
        <w:rPr>
          <w:lang w:eastAsia="zh-TW"/>
        </w:rPr>
        <w:lastRenderedPageBreak/>
        <w:t xml:space="preserve">CON14i.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032BF4B5" w14:textId="77777777">
      <w:pPr>
        <w:rPr>
          <w:rFonts w:eastAsia="PMingLiU"/>
          <w:lang w:eastAsia="zh-TW"/>
        </w:rPr>
      </w:pPr>
    </w:p>
    <w:p w:rsidRPr="00C10BF5" w:rsidR="00360105" w:rsidP="00B46144" w:rsidRDefault="00360105" w14:paraId="48578252" w14:textId="77777777">
      <w:pPr>
        <w:rPr>
          <w:rFonts w:eastAsia="PMingLiU"/>
          <w:lang w:eastAsia="zh-TW"/>
        </w:rPr>
      </w:pPr>
      <w:r w:rsidRPr="00C10BF5">
        <w:rPr>
          <w:rFonts w:eastAsia="PMingLiU"/>
          <w:lang w:eastAsia="zh-TW"/>
        </w:rPr>
        <w:t>除肝炎以外的任何類型肝病？</w:t>
      </w:r>
    </w:p>
    <w:p w:rsidRPr="00C10BF5" w:rsidR="00360105" w:rsidP="00B46144" w:rsidRDefault="00360105" w14:paraId="602F50F7" w14:textId="77777777">
      <w:pPr>
        <w:rPr>
          <w:rFonts w:eastAsia="PMingLiU"/>
          <w:lang w:eastAsia="zh-TW"/>
        </w:rPr>
      </w:pPr>
    </w:p>
    <w:p w:rsidRPr="00C10BF5" w:rsidR="003D1781" w:rsidP="003D1781" w:rsidRDefault="004931D2" w14:paraId="12420806" w14:textId="568CCA1C">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0A3A7E10" w14:textId="007C3E41">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0102E1EA" w14:textId="77777777">
      <w:pPr>
        <w:rPr>
          <w:rFonts w:eastAsia="PMingLiU"/>
          <w:lang w:eastAsia="zh-TW"/>
        </w:rPr>
      </w:pPr>
      <w:r w:rsidRPr="00C10BF5">
        <w:rPr>
          <w:lang w:eastAsia="zh-TW"/>
        </w:rPr>
        <w:t>……………………………………………………………………………………………………</w:t>
      </w:r>
    </w:p>
    <w:p w:rsidRPr="00C10BF5" w:rsidR="00360105" w:rsidP="00B46144" w:rsidRDefault="00360105" w14:paraId="66A18707" w14:textId="77777777">
      <w:pPr>
        <w:rPr>
          <w:rFonts w:eastAsiaTheme="minorEastAsia"/>
          <w:lang w:eastAsia="zh-TW"/>
        </w:rPr>
      </w:pPr>
      <w:r w:rsidRPr="00C10BF5">
        <w:rPr>
          <w:rFonts w:eastAsia="PMingLiU"/>
          <w:lang w:eastAsia="zh-TW"/>
        </w:rPr>
        <w:t xml:space="preserve"> </w:t>
      </w:r>
    </w:p>
    <w:p w:rsidRPr="00C10BF5" w:rsidR="00360105" w:rsidP="00E2082F" w:rsidRDefault="003D1781" w14:paraId="5DC5FA26" w14:textId="55579E46">
      <w:pPr>
        <w:rPr>
          <w:rFonts w:eastAsia="PMingLiU"/>
          <w:lang w:eastAsia="zh-TW"/>
        </w:rPr>
      </w:pPr>
      <w:r w:rsidRPr="00C10BF5">
        <w:rPr>
          <w:lang w:eastAsia="zh-TW"/>
        </w:rPr>
        <w:t xml:space="preserve">CON14j.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0F1A6A9C" w14:textId="77777777">
      <w:pPr>
        <w:rPr>
          <w:rFonts w:eastAsia="PMingLiU"/>
          <w:lang w:eastAsia="zh-TW"/>
        </w:rPr>
      </w:pPr>
    </w:p>
    <w:p w:rsidRPr="00C10BF5" w:rsidR="00360105" w:rsidP="00B46144" w:rsidRDefault="00360105" w14:paraId="03789E3E" w14:textId="77777777">
      <w:pPr>
        <w:rPr>
          <w:rFonts w:eastAsia="PMingLiU"/>
          <w:lang w:eastAsia="zh-TW"/>
        </w:rPr>
      </w:pPr>
      <w:r w:rsidRPr="00C10BF5">
        <w:rPr>
          <w:rFonts w:eastAsia="PMingLiU"/>
          <w:lang w:eastAsia="zh-TW"/>
        </w:rPr>
        <w:t>腎功能衰退或腎衰竭</w:t>
      </w:r>
    </w:p>
    <w:p w:rsidRPr="00C10BF5" w:rsidR="00360105" w:rsidP="00B46144" w:rsidRDefault="00360105" w14:paraId="455B7382" w14:textId="77777777">
      <w:pPr>
        <w:rPr>
          <w:rFonts w:eastAsia="PMingLiU"/>
          <w:lang w:eastAsia="zh-TW"/>
        </w:rPr>
      </w:pPr>
    </w:p>
    <w:p w:rsidRPr="00C10BF5" w:rsidR="003D1781" w:rsidP="003D1781" w:rsidRDefault="004931D2" w14:paraId="606B2AE6" w14:textId="16DDD64B">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0A59B03F" w14:textId="24BA5A3F">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3D1781" w:rsidRDefault="003D1781" w14:paraId="2DCB0993" w14:textId="77777777">
      <w:pPr>
        <w:rPr>
          <w:rFonts w:eastAsia="PMingLiU"/>
          <w:lang w:eastAsia="zh-TW"/>
        </w:rPr>
      </w:pPr>
      <w:r w:rsidRPr="00C10BF5">
        <w:rPr>
          <w:lang w:eastAsia="zh-TW"/>
        </w:rPr>
        <w:t xml:space="preserve"> ……………………………………………………………………………………………………</w:t>
      </w:r>
    </w:p>
    <w:p w:rsidRPr="00C10BF5" w:rsidR="00360105" w:rsidP="00B46144" w:rsidRDefault="00360105" w14:paraId="613B1814" w14:textId="77777777">
      <w:pPr>
        <w:rPr>
          <w:rFonts w:eastAsia="PMingLiU"/>
          <w:lang w:eastAsia="zh-TW"/>
        </w:rPr>
      </w:pPr>
    </w:p>
    <w:p w:rsidRPr="00C10BF5" w:rsidR="00360105" w:rsidP="00E2082F" w:rsidRDefault="003D1781" w14:paraId="3317A2A4" w14:textId="1D5FCE0E">
      <w:pPr>
        <w:rPr>
          <w:rFonts w:eastAsia="PMingLiU"/>
          <w:lang w:eastAsia="zh-TW"/>
        </w:rPr>
      </w:pPr>
      <w:r w:rsidRPr="00C10BF5">
        <w:rPr>
          <w:lang w:eastAsia="zh-TW"/>
        </w:rPr>
        <w:t xml:space="preserve">CON14k. </w:t>
      </w:r>
      <w:r w:rsidRPr="00C10BF5" w:rsidR="00360105">
        <w:rPr>
          <w:rFonts w:eastAsia="PMingLiU"/>
          <w:lang w:eastAsia="zh-TW"/>
        </w:rPr>
        <w:t>（下列幾個問題與其他健康狀況有關。請就以下情況回答「是」或「否」。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患有</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2CC72C38" w14:textId="77777777">
      <w:pPr>
        <w:rPr>
          <w:rFonts w:eastAsia="PMingLiU"/>
          <w:lang w:eastAsia="zh-TW"/>
        </w:rPr>
      </w:pPr>
    </w:p>
    <w:p w:rsidRPr="00C10BF5" w:rsidR="00360105" w:rsidP="00B46144" w:rsidRDefault="00360105" w14:paraId="6FF8347C" w14:textId="21D3C08F">
      <w:pPr>
        <w:rPr>
          <w:rFonts w:eastAsia="PMingLiU"/>
          <w:lang w:eastAsia="zh-TW"/>
        </w:rPr>
      </w:pPr>
      <w:r w:rsidRPr="00C10BF5">
        <w:rPr>
          <w:rFonts w:eastAsia="PMingLiU"/>
          <w:lang w:eastAsia="zh-TW"/>
        </w:rPr>
        <w:t>肺結核</w:t>
      </w:r>
      <w:r w:rsidRPr="00C10BF5">
        <w:rPr>
          <w:rFonts w:eastAsia="PMingLiU"/>
          <w:lang w:eastAsia="zh-TW"/>
        </w:rPr>
        <w:t>(TB)</w:t>
      </w:r>
    </w:p>
    <w:p w:rsidRPr="00C10BF5" w:rsidR="00360105" w:rsidP="00B46144" w:rsidRDefault="00360105" w14:paraId="20027894" w14:textId="77777777">
      <w:pPr>
        <w:rPr>
          <w:rFonts w:eastAsia="PMingLiU"/>
          <w:lang w:eastAsia="zh-TW"/>
        </w:rPr>
      </w:pPr>
    </w:p>
    <w:p w:rsidRPr="00C10BF5" w:rsidR="003D1781" w:rsidP="003D1781" w:rsidRDefault="004931D2" w14:paraId="19D87F3D" w14:textId="69A512D6">
      <w:pPr>
        <w:rPr>
          <w:lang w:eastAsia="zh-TW"/>
        </w:rPr>
      </w:pPr>
      <w:r w:rsidRPr="00C10BF5">
        <w:rPr>
          <w:lang w:eastAsia="zh-TW"/>
        </w:rPr>
        <w:t>1=</w:t>
      </w:r>
      <w:r w:rsidRPr="00C10BF5">
        <w:rPr>
          <w:rFonts w:hint="eastAsia" w:ascii="PMingLiU" w:hAnsi="PMingLiU" w:eastAsia="PMingLiU" w:cs="PMingLiU"/>
          <w:lang w:eastAsia="zh-TW"/>
        </w:rPr>
        <w:t>是</w:t>
      </w:r>
    </w:p>
    <w:p w:rsidRPr="00C10BF5" w:rsidR="003D1781" w:rsidP="003D1781" w:rsidRDefault="004931D2" w14:paraId="219606DA" w14:textId="4E0C6AC4">
      <w:pPr>
        <w:rPr>
          <w:lang w:eastAsia="zh-TW"/>
        </w:rPr>
      </w:pPr>
      <w:r w:rsidRPr="00C10BF5">
        <w:rPr>
          <w:lang w:eastAsia="zh-TW"/>
        </w:rPr>
        <w:t>2=</w:t>
      </w:r>
      <w:r w:rsidRPr="00C10BF5">
        <w:rPr>
          <w:rFonts w:hint="eastAsia" w:ascii="PMingLiU" w:hAnsi="PMingLiU" w:eastAsia="PMingLiU" w:cs="PMingLiU"/>
          <w:lang w:eastAsia="zh-TW"/>
        </w:rPr>
        <w:t>否</w:t>
      </w:r>
      <w:r w:rsidRPr="00C10BF5" w:rsidR="003D1781">
        <w:rPr>
          <w:lang w:eastAsia="zh-TW"/>
        </w:rPr>
        <w:t xml:space="preserve"> </w:t>
      </w:r>
    </w:p>
    <w:p w:rsidRPr="00C10BF5" w:rsidR="00360105" w:rsidP="00B46144" w:rsidRDefault="003D1781" w14:paraId="13919BCF" w14:textId="77777777">
      <w:pPr>
        <w:rPr>
          <w:rFonts w:eastAsiaTheme="minorEastAsia"/>
          <w:lang w:eastAsia="zh-TW"/>
        </w:rPr>
      </w:pPr>
      <w:r w:rsidRPr="00C10BF5">
        <w:rPr>
          <w:lang w:eastAsia="zh-TW"/>
        </w:rPr>
        <w:t>……………………………………………………………………………………………………</w:t>
      </w:r>
    </w:p>
    <w:p w:rsidRPr="00C10BF5" w:rsidR="00BC6CC6" w:rsidP="00BC6CC6" w:rsidRDefault="00BC6CC6" w14:paraId="2D182427" w14:textId="77777777">
      <w:pPr>
        <w:rPr>
          <w:rFonts w:eastAsia="PMingLiU"/>
          <w:lang w:eastAsia="zh-TW"/>
        </w:rPr>
      </w:pPr>
    </w:p>
    <w:p w:rsidRPr="00C10BF5" w:rsidR="00BC6CC6" w:rsidP="00BC6CC6" w:rsidRDefault="00BC6CC6" w14:paraId="122FAF9B" w14:textId="1CE5D85B">
      <w:pPr>
        <w:rPr>
          <w:rFonts w:eastAsia="PMingLiU"/>
          <w:lang w:eastAsia="zh-TW"/>
        </w:rPr>
      </w:pPr>
      <w:r xmlns:w="http://schemas.openxmlformats.org/wordprocessingml/2006/main" w:rsidRPr="00C10BF5">
        <w:rPr>
          <w:lang w:eastAsia="zh-TW"/>
        </w:rPr>
        <w:t>CON</w:t>
      </w:r>
      <w:r xmlns:w="http://schemas.openxmlformats.org/wordprocessingml/2006/main" w:rsidRPr="00C10BF5">
        <w:rPr>
          <w:lang w:eastAsia="zh-TW"/>
        </w:rPr>
        <w:t xml:space="preserve">. </w:t>
      </w:r>
      <w:r xmlns:w="http://schemas.openxmlformats.org/wordprocessingml/2006/main">
        <w:rPr>
          <w:lang w:eastAsia="zh-TW"/>
        </w:rPr>
        <w:t>15_COV1</w:t>
      </w:r>
      <w:r xmlns:w="http://schemas.openxmlformats.org/wordprocessingml/2006/main" w:rsidRPr="00BC6CC6">
        <w:rPr>
          <w:rFonts w:hint="eastAsia" w:eastAsia="PMingLiU"/>
          <w:lang w:eastAsia="zh-TW"/>
        </w:rPr>
        <w:t>過去</w:t>
      </w:r>
      <w:r xmlns:w="http://schemas.openxmlformats.org/wordprocessingml/2006/main" w:rsidRPr="00BC6CC6">
        <w:rPr>
          <w:rFonts w:hint="eastAsia" w:eastAsia="PMingLiU"/>
          <w:lang w:eastAsia="zh-TW"/>
        </w:rPr>
        <w:t>？</w:t>
      </w:r>
      <w:r xmlns:w="http://schemas.openxmlformats.org/wordprocessingml/2006/main" w:rsidRPr="00BC6CC6">
        <w:rPr>
          <w:rFonts w:eastAsia="PMingLiU"/>
          <w:lang w:eastAsia="zh-TW"/>
        </w:rPr>
        <w:t xml:space="preserve"> COVID-19</w:t>
      </w:r>
      <w:r xmlns:w="http://schemas.openxmlformats.org/wordprocessingml/2006/main" w:rsidRPr="00BC6CC6">
        <w:rPr>
          <w:rFonts w:hint="eastAsia" w:eastAsia="PMingLiU"/>
          <w:lang w:eastAsia="zh-TW"/>
        </w:rPr>
        <w:t>個月內，您是否檢測過新冠病毒或</w:t>
      </w:r>
      <w:r xmlns:w="http://schemas.openxmlformats.org/wordprocessingml/2006/main" w:rsidRPr="00BC6CC6">
        <w:rPr>
          <w:rFonts w:eastAsia="PMingLiU"/>
          <w:lang w:eastAsia="zh-TW"/>
        </w:rPr>
        <w:t xml:space="preserve"> 12 </w:t>
      </w:r>
      <w:commentRangeStart w:id="51"/>
      <w:r xmlns:w="http://schemas.openxmlformats.org/wordprocessingml/2006/main" w:rsidRPr="00D27A27" w:rsidR="00D27A27">
        <w:rPr>
          <w:rFonts w:eastAsia="PMingLiU"/>
          <w:highlight w:val="yellow"/>
          <w:lang w:eastAsia="zh-TW"/>
        </w:rPr>
        <w:t>請問您認為是</w:t>
      </w:r>
      <w:commentRangeEnd w:id="51"/>
      <w:r xmlns:w="http://schemas.openxmlformats.org/wordprocessingml/2006/main" w:rsidR="00D27A27">
        <w:rPr>
          <w:rStyle w:val="CommentReference"/>
          <w:rFonts w:ascii="Times New Roman" w:hAnsi="Times New Roman" w:cs="Times New Roman"/>
        </w:rPr>
        <w:commentReference w:id="51"/>
      </w:r>
      <w:r xmlns:w="http://schemas.openxmlformats.org/wordprocessingml/2006/main" w:rsidRPr="00D27A27" w:rsidR="00D27A27">
        <w:rPr>
          <w:rFonts w:eastAsia="PMingLiU"/>
          <w:highlight w:val="yellow"/>
          <w:lang w:eastAsia="zh-TW"/>
        </w:rPr>
        <w:t>「是的，在</w:t>
      </w:r>
      <w:r xmlns:w="http://schemas.openxmlformats.org/wordprocessingml/2006/main" w:rsidRPr="00D27A27" w:rsidR="00D27A27">
        <w:rPr>
          <w:rFonts w:eastAsia="PMingLiU"/>
          <w:highlight w:val="yellow"/>
          <w:lang w:eastAsia="zh-TW"/>
        </w:rPr>
        <w:t>」、「是的，在其他某個地方」還是「沒有」？</w:t>
      </w:r>
      <w:r xmlns:w="http://schemas.openxmlformats.org/wordprocessingml/2006/main" w:rsidRPr="00D27A27" w:rsidR="00D27A27">
        <w:rPr>
          <w:highlight w:val="yellow"/>
        </w:rPr>
        <w:t>{REFERENCE HEALTH CENTER}</w:t>
      </w:r>
      <w:r xmlns:w="http://schemas.openxmlformats.org/wordprocessingml/2006/main" w:rsidRPr="00D27A27" w:rsidR="00D27A27">
        <w:rPr>
          <w:rFonts w:eastAsia="PMingLiU"/>
          <w:highlight w:val="yellow"/>
          <w:lang w:eastAsia="zh-TW"/>
        </w:rPr>
        <w:t xml:space="preserve"> </w:t>
      </w:r>
    </w:p>
    <w:p w:rsidRPr="00C10BF5" w:rsidR="00BC6CC6" w:rsidP="00BC6CC6" w:rsidRDefault="00BC6CC6" w14:paraId="4A709311" w14:textId="77777777">
      <w:pPr>
        <w:rPr>
          <w:rFonts w:eastAsia="PMingLiU"/>
          <w:lang w:eastAsia="zh-TW"/>
        </w:rPr>
      </w:pPr>
    </w:p>
    <w:p w:rsidRPr="00C10BF5" w:rsidR="00BC6CC6" w:rsidP="00BC6CC6" w:rsidRDefault="00BC6CC6" w14:paraId="32F5F064" w14:textId="77777777">
      <w:pPr>
        <w:rPr/>
      </w:pPr>
      <w:r xmlns:w="http://schemas.openxmlformats.org/wordprocessingml/2006/main" w:rsidRPr="00C10BF5">
        <w:t>1= YES - {REFERENCE HEALTH CENTER}</w:t>
      </w:r>
    </w:p>
    <w:p w:rsidRPr="00C10BF5" w:rsidR="00BC6CC6" w:rsidP="00BC6CC6" w:rsidRDefault="00BC6CC6" w14:paraId="2013EC3F" w14:textId="77777777">
      <w:pPr>
        <w:rPr/>
      </w:pPr>
      <w:r xmlns:w="http://schemas.openxmlformats.org/wordprocessingml/2006/main" w:rsidRPr="00C10BF5">
        <w:t>2= YES - {SOME OTHER PLACE)</w:t>
      </w:r>
    </w:p>
    <w:p w:rsidRPr="00C10BF5" w:rsidR="00BC6CC6" w:rsidP="00BC6CC6" w:rsidRDefault="00BC6CC6" w14:paraId="375ADE0A" w14:textId="77777777">
      <w:pPr>
        <w:rPr/>
      </w:pPr>
      <w:r xmlns:w="http://schemas.openxmlformats.org/wordprocessingml/2006/main" w:rsidRPr="00C10BF5">
        <w:t>3= NO</w:t>
      </w:r>
    </w:p>
    <w:p w:rsidRPr="00C10BF5" w:rsidR="00BC6CC6" w:rsidP="00BC6CC6" w:rsidRDefault="00BC6CC6" w14:paraId="792C9041" w14:textId="77777777">
      <w:pPr>
        <w:rPr>
          <w:rFonts w:eastAsiaTheme="minorEastAsia"/>
          <w:lang w:eastAsia="zh-TW"/>
        </w:rPr>
      </w:pPr>
      <w:r xmlns:w="http://schemas.openxmlformats.org/wordprocessingml/2006/main" w:rsidRPr="00C10BF5">
        <w:rPr>
          <w:lang w:eastAsia="zh-TW"/>
        </w:rPr>
        <w:t>……………………………………………………………………………………………………</w:t>
      </w:r>
    </w:p>
    <w:p w:rsidRPr="00C10BF5" w:rsidR="00BC6CC6" w:rsidP="00BC6CC6" w:rsidRDefault="00BC6CC6" w14:paraId="4D599635" w14:textId="77777777">
      <w:pPr>
        <w:rPr>
          <w:rFonts w:eastAsia="PMingLiU"/>
          <w:lang w:eastAsia="zh-TW"/>
        </w:rPr>
      </w:pPr>
    </w:p>
    <w:p w:rsidRPr="00C10BF5" w:rsidR="00BC6CC6" w:rsidP="00BC6CC6" w:rsidRDefault="00BC6CC6" w14:paraId="00E44161" w14:textId="7DEA4A67">
      <w:pPr>
        <w:rPr>
          <w:rFonts w:eastAsia="PMingLiU"/>
          <w:lang w:eastAsia="zh-TW"/>
        </w:rPr>
      </w:pPr>
      <w:r xmlns:w="http://schemas.openxmlformats.org/wordprocessingml/2006/main" w:rsidRPr="00C10BF5">
        <w:rPr>
          <w:lang w:eastAsia="zh-TW"/>
        </w:rPr>
        <w:t>CON1</w:t>
      </w:r>
      <w:r xmlns:w="http://schemas.openxmlformats.org/wordprocessingml/2006/main">
        <w:rPr>
          <w:lang w:eastAsia="zh-TW"/>
        </w:rPr>
        <w:t>5_COV2</w:t>
      </w:r>
      <w:r xmlns:w="http://schemas.openxmlformats.org/wordprocessingml/2006/main" w:rsidRPr="00C10BF5">
        <w:rPr>
          <w:lang w:eastAsia="zh-TW"/>
        </w:rPr>
        <w:t xml:space="preserve">. </w:t>
      </w:r>
      <w:r xmlns:w="http://schemas.openxmlformats.org/wordprocessingml/2006/main" w:rsidRPr="00D13768">
        <w:rPr>
          <w:rFonts w:ascii="Times New Roman" w:hAnsi="Times New Roman" w:cs="Times New Roman"/>
        </w:rPr>
        <w:t>[IF CON</w:t>
      </w:r>
      <w:r xmlns:w="http://schemas.openxmlformats.org/wordprocessingml/2006/main" w:rsidRPr="00BC6CC6">
        <w:rPr>
          <w:rFonts w:hint="eastAsia" w:eastAsia="PMingLiU"/>
          <w:lang w:eastAsia="zh-TW"/>
        </w:rPr>
        <w:t>檢測結果是什麼？您</w:t>
      </w:r>
      <w:r xmlns:w="http://schemas.openxmlformats.org/wordprocessingml/2006/main" w:rsidRPr="00BC6CC6">
        <w:rPr>
          <w:rFonts w:eastAsia="PMingLiU"/>
          <w:lang w:eastAsia="zh-TW"/>
        </w:rPr>
        <w:t xml:space="preserve"> COVID-19 </w:t>
      </w:r>
      <w:r xmlns:w="http://schemas.openxmlformats.org/wordprocessingml/2006/main" w:rsidRPr="00BC6CC6">
        <w:rPr>
          <w:rFonts w:hint="eastAsia" w:eastAsia="PMingLiU"/>
          <w:lang w:eastAsia="zh-TW"/>
        </w:rPr>
        <w:t>您最近一次的新冠病毒或</w:t>
      </w:r>
      <w:r xmlns:w="http://schemas.openxmlformats.org/wordprocessingml/2006/main" w:rsidRPr="00BC6CC6">
        <w:rPr>
          <w:rFonts w:hint="eastAsia"/>
        </w:rPr>
        <w:t xml:space="preserve"> </w:t>
      </w:r>
      <w:r xmlns:w="http://schemas.openxmlformats.org/wordprocessingml/2006/main" w:rsidRPr="00D13768">
        <w:rPr>
          <w:rFonts w:ascii="Times New Roman" w:hAnsi="Times New Roman" w:cs="Times New Roman"/>
        </w:rPr>
        <w:t>=1 OR 2]</w:t>
      </w:r>
      <w:r xmlns:w="http://schemas.openxmlformats.org/wordprocessingml/2006/main">
        <w:rPr>
          <w:rFonts w:ascii="Times New Roman" w:hAnsi="Times New Roman" w:cs="Times New Roman"/>
        </w:rPr>
        <w:t>15_COV1</w:t>
      </w:r>
      <w:r xmlns:w="http://schemas.openxmlformats.org/wordprocessingml/2006/main">
        <w:rPr>
          <w:rFonts w:hint="eastAsia" w:eastAsia="PMingLiU"/>
          <w:lang w:eastAsia="zh-TW"/>
        </w:rPr>
        <w:t>認為是</w:t>
      </w:r>
      <w:r xmlns:w="http://schemas.openxmlformats.org/wordprocessingml/2006/main" w:rsidRPr="00BC6CC6">
        <w:rPr>
          <w:rFonts w:hint="eastAsia" w:eastAsia="PMingLiU"/>
          <w:lang w:eastAsia="zh-TW"/>
        </w:rPr>
        <w:t>…</w:t>
      </w:r>
    </w:p>
    <w:p w:rsidRPr="00C10BF5" w:rsidR="00BC6CC6" w:rsidP="00BC6CC6" w:rsidRDefault="00BC6CC6" w14:paraId="4FACDCB6" w14:textId="77777777">
      <w:pPr>
        <w:rPr>
          <w:rFonts w:eastAsia="PMingLiU"/>
          <w:lang w:eastAsia="zh-TW"/>
        </w:rPr>
      </w:pPr>
    </w:p>
    <w:p w:rsidRPr="00BC6CC6" w:rsidR="00BC6CC6" w:rsidP="00BC6CC6" w:rsidRDefault="00BC6CC6" w14:paraId="4663721E" w14:textId="0B18B738">
      <w:pPr>
        <w:rPr>
          <w:rFonts w:ascii="Times New Roman" w:hAnsi="Times New Roman" w:cs="Times New Roman"/>
          <w:lang w:eastAsia="zh-TW"/>
        </w:rPr>
      </w:pPr>
      <w:r xmlns:w="http://schemas.openxmlformats.org/wordprocessingml/2006/main" w:rsidRPr="00BC6CC6">
        <w:rPr>
          <w:rFonts w:ascii="Times New Roman" w:hAnsi="Times New Roman" w:cs="Times New Roman"/>
          <w:lang w:eastAsia="zh-TW"/>
        </w:rPr>
        <w:t>1=</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cs="Times New Roman"/>
          <w:lang w:eastAsia="zh-TW"/>
        </w:rPr>
        <w:t xml:space="preserve"> (COVID-19)</w:t>
      </w:r>
      <w:r xmlns:w="http://schemas.openxmlformats.org/wordprocessingml/2006/main" w:rsidRPr="00BC6CC6">
        <w:rPr>
          <w:rFonts w:ascii="Times New Roman" w:hAnsi="Times New Roman" w:eastAsia="PMingLiU" w:cs="Times New Roman"/>
          <w:lang w:eastAsia="zh-TW"/>
        </w:rPr>
        <w:t>感染了新冠病毒</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她</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他</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我</w:t>
      </w:r>
    </w:p>
    <w:p w:rsidRPr="00BC6CC6" w:rsidR="00BC6CC6" w:rsidP="00BC6CC6" w:rsidRDefault="00BC6CC6" w14:paraId="701DBCE4" w14:textId="14D310A8">
      <w:pPr>
        <w:rPr>
          <w:rFonts w:ascii="Times New Roman" w:hAnsi="Times New Roman" w:cs="Times New Roman"/>
          <w:lang w:eastAsia="zh-TW"/>
        </w:rPr>
      </w:pPr>
      <w:r xmlns:w="http://schemas.openxmlformats.org/wordprocessingml/2006/main" w:rsidRPr="00BC6CC6">
        <w:rPr>
          <w:rFonts w:ascii="Times New Roman" w:hAnsi="Times New Roman" w:cs="Times New Roman"/>
          <w:lang w:eastAsia="zh-TW"/>
        </w:rPr>
        <w:t>2=</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cs="Times New Roman"/>
          <w:lang w:eastAsia="zh-TW"/>
        </w:rPr>
        <w:t xml:space="preserve"> (COVID-19)</w:t>
      </w:r>
      <w:r xmlns:w="http://schemas.openxmlformats.org/wordprocessingml/2006/main" w:rsidRPr="00BC6CC6">
        <w:rPr>
          <w:rFonts w:ascii="Times New Roman" w:hAnsi="Times New Roman" w:eastAsia="PMingLiU" w:cs="Times New Roman"/>
          <w:lang w:eastAsia="zh-TW"/>
        </w:rPr>
        <w:t>未感染新冠病毒</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她</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他</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我</w:t>
      </w:r>
    </w:p>
    <w:p w:rsidRPr="00BC6CC6" w:rsidR="00BC6CC6" w:rsidP="00BC6CC6" w:rsidRDefault="00BC6CC6" w14:paraId="3FE4686B" w14:textId="3778B10F">
      <w:pPr>
        <w:rPr>
          <w:rFonts w:ascii="Times New Roman" w:hAnsi="Times New Roman" w:cs="Times New Roman"/>
          <w:lang w:eastAsia="zh-TW"/>
        </w:rPr>
      </w:pPr>
      <w:r xmlns:w="http://schemas.openxmlformats.org/wordprocessingml/2006/main" w:rsidRPr="00BC6CC6">
        <w:rPr>
          <w:rFonts w:ascii="Times New Roman" w:hAnsi="Times New Roman" w:eastAsia="PMingLiU" w:cs="Times New Roman"/>
          <w:lang w:eastAsia="zh-TW"/>
        </w:rPr>
        <w:t>3=</w:t>
      </w:r>
      <w:r xmlns:w="http://schemas.openxmlformats.org/wordprocessingml/2006/main" w:rsidRPr="00BC6CC6">
        <w:rPr>
          <w:rFonts w:ascii="Times New Roman" w:hAnsi="Times New Roman" w:eastAsia="PMingLiU" w:cs="Times New Roman"/>
          <w:lang w:eastAsia="zh-TW"/>
        </w:rPr>
        <w:t>檢測結果不能確定我是否感染了新冠病毒</w:t>
      </w:r>
      <w:r xmlns:w="http://schemas.openxmlformats.org/wordprocessingml/2006/main" w:rsidRPr="00BC6CC6">
        <w:rPr>
          <w:rFonts w:ascii="Times New Roman" w:hAnsi="Times New Roman" w:cs="Times New Roman"/>
          <w:lang w:eastAsia="zh-TW"/>
        </w:rPr>
        <w:t xml:space="preserve"> (COVID-19)</w:t>
      </w:r>
    </w:p>
    <w:p w:rsidRPr="00BC6CC6" w:rsidR="00BC6CC6" w:rsidP="00BC6CC6" w:rsidRDefault="00BC6CC6" w14:paraId="5C1C84B0" w14:textId="62448143">
      <w:pPr>
        <w:rPr>
          <w:rFonts w:ascii="Times New Roman" w:hAnsi="Times New Roman" w:cs="Times New Roman"/>
          <w:lang w:eastAsia="zh-TW"/>
        </w:rPr>
      </w:pPr>
      <w:r xmlns:w="http://schemas.openxmlformats.org/wordprocessingml/2006/main" w:rsidRPr="00BC6CC6">
        <w:rPr>
          <w:rFonts w:ascii="Times New Roman" w:hAnsi="Times New Roman" w:cs="Times New Roman"/>
          <w:lang w:eastAsia="zh-TW"/>
        </w:rPr>
        <w:t>4=</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w:t>
      </w:r>
      <w:r xmlns:w="http://schemas.openxmlformats.org/wordprocessingml/2006/main" w:rsidRPr="00BC6CC6">
        <w:rPr>
          <w:rFonts w:ascii="Times New Roman" w:hAnsi="Times New Roman" w:eastAsia="PMingLiU" w:cs="Times New Roman"/>
          <w:lang w:eastAsia="zh-TW"/>
        </w:rPr>
        <w:t>正在等待檢測結果</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她</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他</w:t>
      </w:r>
      <w:r xmlns:w="http://schemas.openxmlformats.org/wordprocessingml/2006/main" w:rsidRPr="00BC6CC6">
        <w:rPr>
          <w:rFonts w:ascii="Times New Roman" w:hAnsi="Times New Roman" w:cs="Times New Roman"/>
          <w:lang w:eastAsia="zh-TW"/>
        </w:rPr>
        <w:t>/</w:t>
      </w:r>
      <w:r xmlns:w="http://schemas.openxmlformats.org/wordprocessingml/2006/main" w:rsidRPr="00BC6CC6">
        <w:rPr>
          <w:rFonts w:ascii="Times New Roman" w:hAnsi="Times New Roman" w:eastAsia="PMingLiU" w:cs="Times New Roman"/>
          <w:lang w:eastAsia="zh-TW"/>
        </w:rPr>
        <w:t>我</w:t>
      </w:r>
    </w:p>
    <w:p w:rsidRPr="00C10BF5" w:rsidR="00BC6CC6" w:rsidP="00BC6CC6" w:rsidRDefault="00BC6CC6" w14:paraId="4A3C4AB4" w14:textId="77777777">
      <w:pPr>
        <w:rPr>
          <w:rFonts w:eastAsiaTheme="minorEastAsia"/>
          <w:lang w:eastAsia="zh-TW"/>
        </w:rPr>
      </w:pPr>
      <w:r xmlns:w="http://schemas.openxmlformats.org/wordprocessingml/2006/main" w:rsidRPr="00C10BF5">
        <w:rPr>
          <w:lang w:eastAsia="zh-TW"/>
        </w:rPr>
        <w:lastRenderedPageBreak/>
        <w:t>……………………………………………………………………………………………………</w:t>
      </w:r>
    </w:p>
    <w:p w:rsidRPr="00C10BF5" w:rsidR="00360105" w:rsidP="00B46144" w:rsidRDefault="00360105" w14:paraId="54131A08" w14:textId="77777777">
      <w:pPr>
        <w:rPr>
          <w:rFonts w:eastAsia="PMingLiU"/>
          <w:lang w:eastAsia="zh-TW"/>
        </w:rPr>
      </w:pPr>
    </w:p>
    <w:p w:rsidRPr="00C10BF5" w:rsidR="0015617A" w:rsidP="00B46144" w:rsidRDefault="003D1781" w14:paraId="7BDA89D5" w14:textId="4FA3CED1">
      <w:pPr>
        <w:rPr>
          <w:rFonts w:eastAsia="PMingLiU"/>
          <w:lang w:eastAsia="zh-TW"/>
        </w:rPr>
      </w:pPr>
      <w:r w:rsidRPr="00C10BF5">
        <w:rPr>
          <w:lang w:eastAsia="zh-TW"/>
        </w:rPr>
        <w:t>CON9z1a.</w:t>
      </w:r>
      <w:r w:rsidRPr="00C10BF5" w:rsidR="0015617A">
        <w:rPr>
          <w:rFonts w:eastAsia="PMingLiU"/>
          <w:lang w:eastAsia="zh-TW"/>
        </w:rPr>
        <w:t>醫生或其他醫療專業人員是否曾告知</w:t>
      </w:r>
      <w:r w:rsidRPr="00C10BF5" w:rsidR="0015617A">
        <w:rPr>
          <w:rFonts w:eastAsia="PMingLiU"/>
          <w:lang w:eastAsia="zh-TW"/>
        </w:rPr>
        <w:t>{</w:t>
      </w:r>
      <w:r w:rsidRPr="00C10BF5" w:rsidR="0015617A">
        <w:rPr>
          <w:rFonts w:eastAsia="PMingLiU"/>
          <w:lang w:eastAsia="zh-TW"/>
        </w:rPr>
        <w:t>您</w:t>
      </w:r>
      <w:r w:rsidRPr="00C10BF5" w:rsidR="0015617A">
        <w:rPr>
          <w:rFonts w:eastAsia="PMingLiU"/>
          <w:lang w:eastAsia="zh-TW"/>
        </w:rPr>
        <w:t>/</w:t>
      </w:r>
      <w:r w:rsidRPr="00C10BF5" w:rsidR="0015617A">
        <w:rPr>
          <w:rFonts w:eastAsia="PMingLiU"/>
          <w:lang w:eastAsia="zh-TW"/>
        </w:rPr>
        <w:t>他</w:t>
      </w:r>
      <w:r w:rsidRPr="00C10BF5" w:rsidR="0015617A">
        <w:rPr>
          <w:rFonts w:eastAsia="PMingLiU"/>
          <w:lang w:eastAsia="zh-TW"/>
        </w:rPr>
        <w:t>/</w:t>
      </w:r>
      <w:proofErr w:type="gramStart"/>
      <w:r w:rsidRPr="00C10BF5" w:rsidR="0015617A">
        <w:rPr>
          <w:rFonts w:eastAsia="PMingLiU"/>
          <w:lang w:eastAsia="zh-TW"/>
        </w:rPr>
        <w:t>她</w:t>
      </w:r>
      <w:r w:rsidRPr="00C10BF5" w:rsidR="0015617A">
        <w:rPr>
          <w:rFonts w:eastAsia="PMingLiU"/>
          <w:lang w:eastAsia="zh-TW"/>
        </w:rPr>
        <w:t>}</w:t>
      </w:r>
      <w:r w:rsidRPr="00C10BF5" w:rsidR="0015617A">
        <w:rPr>
          <w:rFonts w:eastAsia="PMingLiU"/>
          <w:lang w:eastAsia="zh-TW"/>
        </w:rPr>
        <w:t>遭受了創傷性腦部傷害</w:t>
      </w:r>
      <w:proofErr w:type="gramEnd"/>
      <w:r w:rsidRPr="00C10BF5" w:rsidR="0015617A">
        <w:rPr>
          <w:rFonts w:eastAsia="PMingLiU"/>
          <w:lang w:eastAsia="zh-TW"/>
        </w:rPr>
        <w:t xml:space="preserve"> (TBI)</w:t>
      </w:r>
      <w:r w:rsidRPr="00C10BF5" w:rsidR="0015617A">
        <w:rPr>
          <w:rFonts w:eastAsia="PMingLiU"/>
          <w:lang w:eastAsia="zh-TW"/>
        </w:rPr>
        <w:t>？</w:t>
      </w:r>
      <w:r w:rsidRPr="00C10BF5" w:rsidR="007C0702">
        <w:rPr>
          <w:rFonts w:eastAsia="PMingLiU"/>
          <w:lang w:eastAsia="zh-TW"/>
        </w:rPr>
        <w:t>創傷性腦部傷害</w:t>
      </w:r>
      <w:r w:rsidRPr="00C10BF5" w:rsidR="007C0702">
        <w:rPr>
          <w:rFonts w:hint="eastAsia" w:eastAsia="PMingLiU"/>
          <w:lang w:eastAsia="zh-TW"/>
        </w:rPr>
        <w:t>是指頭部受到撞擊或重擊或有</w:t>
      </w:r>
      <w:r w:rsidRPr="00C10BF5" w:rsidR="007C0702">
        <w:rPr>
          <w:rFonts w:eastAsia="PMingLiU"/>
          <w:lang w:eastAsia="zh-TW"/>
        </w:rPr>
        <w:t>外物刺穿顱骨而進入腦部組織</w:t>
      </w:r>
      <w:r w:rsidRPr="00C10BF5" w:rsidR="007C0702">
        <w:rPr>
          <w:rFonts w:hint="eastAsia" w:eastAsia="PMingLiU"/>
          <w:lang w:eastAsia="zh-TW"/>
        </w:rPr>
        <w:t>所產生的傷害</w:t>
      </w:r>
      <w:r w:rsidRPr="00C10BF5" w:rsidR="007C0702">
        <w:rPr>
          <w:rFonts w:eastAsia="PMingLiU"/>
          <w:lang w:eastAsia="zh-TW"/>
        </w:rPr>
        <w:t>。</w:t>
      </w:r>
    </w:p>
    <w:p w:rsidRPr="00C10BF5" w:rsidR="0015617A" w:rsidP="00B46144" w:rsidRDefault="0015617A" w14:paraId="09E6A3EC" w14:textId="77777777">
      <w:pPr>
        <w:rPr>
          <w:rFonts w:eastAsia="PMingLiU"/>
          <w:lang w:eastAsia="zh-TW"/>
        </w:rPr>
      </w:pPr>
    </w:p>
    <w:p w:rsidRPr="00C10BF5" w:rsidR="003D1781" w:rsidP="003D1781" w:rsidRDefault="004931D2" w14:paraId="702B4BCE" w14:textId="6885B565">
      <w:r w:rsidRPr="00C10BF5">
        <w:t>1=</w:t>
      </w:r>
      <w:r w:rsidRPr="00C10BF5">
        <w:rPr>
          <w:rFonts w:hint="eastAsia" w:ascii="PMingLiU" w:hAnsi="PMingLiU" w:eastAsia="PMingLiU" w:cs="PMingLiU"/>
        </w:rPr>
        <w:t>是</w:t>
      </w:r>
    </w:p>
    <w:p w:rsidRPr="00C10BF5" w:rsidR="003D1781" w:rsidP="003D1781" w:rsidRDefault="004931D2" w14:paraId="48080B15" w14:textId="44B733DC">
      <w:r w:rsidRPr="00C10BF5">
        <w:t>2=</w:t>
      </w:r>
      <w:r w:rsidRPr="00C10BF5">
        <w:rPr>
          <w:rFonts w:hint="eastAsia" w:ascii="PMingLiU" w:hAnsi="PMingLiU" w:eastAsia="PMingLiU" w:cs="PMingLiU"/>
        </w:rPr>
        <w:t>否</w:t>
      </w:r>
      <w:r w:rsidRPr="00C10BF5" w:rsidR="003D1781">
        <w:t xml:space="preserve"> </w:t>
      </w:r>
    </w:p>
    <w:p w:rsidRPr="00C10BF5" w:rsidR="003D1781" w:rsidP="003D1781" w:rsidRDefault="003D1781" w14:paraId="779DF82C" w14:textId="77777777"/>
    <w:p w:rsidRPr="00C10BF5" w:rsidR="003D1781" w:rsidP="003D1781" w:rsidRDefault="003D1781" w14:paraId="02469E22" w14:textId="77777777">
      <w:r w:rsidRPr="00C10BF5">
        <w:t>……………………………………………………………………………………………………</w:t>
      </w:r>
    </w:p>
    <w:p w:rsidRPr="00C10BF5" w:rsidR="003D1781" w:rsidP="003D1781" w:rsidRDefault="003D1781" w14:paraId="6A2D326D" w14:textId="77777777"/>
    <w:p w:rsidRPr="00C10BF5" w:rsidR="00360105" w:rsidP="003D1781" w:rsidRDefault="003D1781" w14:paraId="62F462A7" w14:textId="77777777">
      <w:pPr>
        <w:rPr>
          <w:rFonts w:eastAsia="PMingLiU"/>
          <w:lang w:eastAsia="zh-TW"/>
        </w:rPr>
      </w:pPr>
      <w:r w:rsidRPr="00C10BF5">
        <w:t>CON14i_current. [IF CON14i=1 CONTINUE, ELSE GO TO CON14k_current]</w:t>
      </w:r>
    </w:p>
    <w:p w:rsidRPr="00C10BF5" w:rsidR="00360105" w:rsidP="00B46144" w:rsidRDefault="00360105" w14:paraId="54799674" w14:textId="77777777">
      <w:pPr>
        <w:rPr>
          <w:rFonts w:eastAsiaTheme="minorEastAsia"/>
          <w:lang w:eastAsia="zh-CN"/>
        </w:rPr>
      </w:pPr>
      <w:r w:rsidRPr="00C10BF5">
        <w:rPr>
          <w:rFonts w:eastAsia="PMingLiU"/>
          <w:lang w:eastAsia="zh-TW"/>
        </w:rPr>
        <w:t xml:space="preserve"> </w:t>
      </w:r>
    </w:p>
    <w:p w:rsidRPr="00C10BF5" w:rsidR="00360105" w:rsidP="00FA2920" w:rsidRDefault="00360105" w14:paraId="578DCEA9" w14:textId="77777777">
      <w:pPr>
        <w:rPr>
          <w:rFonts w:eastAsia="PMingLiU"/>
          <w:lang w:eastAsia="zh-TW"/>
        </w:rPr>
      </w:pPr>
      <w:r w:rsidRPr="00C10BF5">
        <w:rPr>
          <w:rFonts w:eastAsia="PMingLiU"/>
          <w:lang w:eastAsia="zh-TW"/>
        </w:rPr>
        <w:t>{</w:t>
      </w:r>
      <w:r w:rsidRPr="00C10BF5">
        <w:rPr>
          <w:rFonts w:eastAsia="PMingLiU"/>
          <w:lang w:eastAsia="zh-TW"/>
        </w:rPr>
        <w:t>您</w:t>
      </w:r>
      <w:r w:rsidRPr="00C10BF5" w:rsidR="003D1781">
        <w:rPr>
          <w:rFonts w:eastAsia="PMingLiU"/>
          <w:lang w:eastAsia="zh-TW"/>
        </w:rPr>
        <w:t>/</w:t>
      </w:r>
      <w:proofErr w:type="gramStart"/>
      <w:r w:rsidRPr="00C10BF5" w:rsidR="003D1781">
        <w:t>NAME</w:t>
      </w:r>
      <w:r w:rsidRPr="00C10BF5">
        <w:rPr>
          <w:rFonts w:eastAsia="PMingLiU"/>
          <w:lang w:eastAsia="zh-TW"/>
        </w:rPr>
        <w:t>}</w:t>
      </w:r>
      <w:r w:rsidRPr="00C10BF5">
        <w:rPr>
          <w:rFonts w:eastAsia="PMingLiU"/>
          <w:b/>
          <w:bCs/>
          <w:lang w:eastAsia="zh-TW"/>
        </w:rPr>
        <w:t>目前</w:t>
      </w:r>
      <w:r w:rsidRPr="00C10BF5">
        <w:rPr>
          <w:rFonts w:eastAsia="PMingLiU"/>
          <w:lang w:eastAsia="zh-TW"/>
        </w:rPr>
        <w:t>是否患有除肝炎以外的任何類型肝病</w:t>
      </w:r>
      <w:proofErr w:type="gramEnd"/>
      <w:r w:rsidRPr="00C10BF5">
        <w:rPr>
          <w:rFonts w:eastAsia="PMingLiU"/>
          <w:lang w:eastAsia="zh-TW"/>
        </w:rPr>
        <w:t>？</w:t>
      </w:r>
    </w:p>
    <w:p w:rsidRPr="00C10BF5" w:rsidR="00360105" w:rsidP="00B46144" w:rsidRDefault="00360105" w14:paraId="763E0029" w14:textId="77777777">
      <w:pPr>
        <w:rPr>
          <w:rFonts w:eastAsia="PMingLiU"/>
          <w:lang w:eastAsia="zh-TW"/>
        </w:rPr>
      </w:pPr>
    </w:p>
    <w:p w:rsidRPr="00C10BF5" w:rsidR="003D1781" w:rsidP="003D1781" w:rsidRDefault="004931D2" w14:paraId="43990BC5" w14:textId="73CA9CF7">
      <w:r w:rsidRPr="00C10BF5">
        <w:t>1=</w:t>
      </w:r>
      <w:r w:rsidRPr="00C10BF5">
        <w:rPr>
          <w:rFonts w:hint="eastAsia" w:ascii="PMingLiU" w:hAnsi="PMingLiU" w:eastAsia="PMingLiU" w:cs="PMingLiU"/>
        </w:rPr>
        <w:t>是</w:t>
      </w:r>
    </w:p>
    <w:p w:rsidRPr="00C10BF5" w:rsidR="003D1781" w:rsidP="003D1781" w:rsidRDefault="004931D2" w14:paraId="61656D8A" w14:textId="09028623">
      <w:r w:rsidRPr="00C10BF5">
        <w:t>2=</w:t>
      </w:r>
      <w:r w:rsidRPr="00C10BF5">
        <w:rPr>
          <w:rFonts w:hint="eastAsia" w:ascii="PMingLiU" w:hAnsi="PMingLiU" w:eastAsia="PMingLiU" w:cs="PMingLiU"/>
        </w:rPr>
        <w:t>否</w:t>
      </w:r>
      <w:r w:rsidRPr="00C10BF5" w:rsidR="003D1781">
        <w:t xml:space="preserve"> </w:t>
      </w:r>
    </w:p>
    <w:p w:rsidRPr="00C10BF5" w:rsidR="003D1781" w:rsidP="003D1781" w:rsidRDefault="003D1781" w14:paraId="0B283355" w14:textId="77777777">
      <w:r w:rsidRPr="00C10BF5">
        <w:t xml:space="preserve"> </w:t>
      </w:r>
    </w:p>
    <w:p w:rsidRPr="00C10BF5" w:rsidR="003D1781" w:rsidP="003D1781" w:rsidRDefault="003D1781" w14:paraId="20460272" w14:textId="77777777">
      <w:r w:rsidRPr="00C10BF5">
        <w:t>……………………………………………………………………………………………………</w:t>
      </w:r>
    </w:p>
    <w:p w:rsidRPr="00C10BF5" w:rsidR="003D1781" w:rsidP="003D1781" w:rsidRDefault="003D1781" w14:paraId="38D89C97" w14:textId="77777777"/>
    <w:p w:rsidRPr="00C10BF5" w:rsidR="00360105" w:rsidP="003D1781" w:rsidRDefault="003D1781" w14:paraId="68FC2A24" w14:textId="77777777">
      <w:pPr>
        <w:rPr>
          <w:rFonts w:eastAsia="PMingLiU"/>
          <w:lang w:eastAsia="zh-TW"/>
        </w:rPr>
      </w:pPr>
      <w:r w:rsidRPr="00C10BF5">
        <w:t>CON14k_current. [IF CON14k=1 CONTINUE, ELSE GO TO CON14k_current1]</w:t>
      </w:r>
    </w:p>
    <w:p w:rsidRPr="00C10BF5" w:rsidR="00360105" w:rsidP="00B46144" w:rsidRDefault="00360105" w14:paraId="2CE98663" w14:textId="77777777">
      <w:pPr>
        <w:rPr>
          <w:rFonts w:eastAsia="PMingLiU"/>
          <w:lang w:eastAsia="zh-TW"/>
        </w:rPr>
      </w:pPr>
    </w:p>
    <w:p w:rsidRPr="00C10BF5" w:rsidR="00360105" w:rsidP="00FA2920" w:rsidRDefault="00360105" w14:paraId="15D55F9B" w14:textId="7777777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3D1781">
        <w:t>NAME</w:t>
      </w:r>
      <w:r w:rsidRPr="00C10BF5">
        <w:rPr>
          <w:rFonts w:eastAsia="PMingLiU"/>
          <w:lang w:eastAsia="zh-TW"/>
        </w:rPr>
        <w:t>}</w:t>
      </w:r>
      <w:r w:rsidRPr="00C10BF5">
        <w:rPr>
          <w:rFonts w:eastAsia="PMingLiU"/>
          <w:b/>
          <w:bCs/>
          <w:lang w:eastAsia="zh-TW"/>
        </w:rPr>
        <w:t>目前</w:t>
      </w:r>
      <w:r w:rsidRPr="00C10BF5">
        <w:rPr>
          <w:rFonts w:eastAsia="PMingLiU"/>
          <w:lang w:eastAsia="zh-TW"/>
        </w:rPr>
        <w:t>是否患有肺結核病</w:t>
      </w:r>
      <w:proofErr w:type="gramEnd"/>
      <w:r w:rsidRPr="00C10BF5">
        <w:rPr>
          <w:rFonts w:eastAsia="PMingLiU"/>
          <w:lang w:eastAsia="zh-TW"/>
        </w:rPr>
        <w:t xml:space="preserve"> (TB)?</w:t>
      </w:r>
    </w:p>
    <w:p w:rsidRPr="00C10BF5" w:rsidR="00360105" w:rsidP="00B46144" w:rsidRDefault="00360105" w14:paraId="35C17668" w14:textId="77777777">
      <w:pPr>
        <w:rPr>
          <w:rFonts w:eastAsia="PMingLiU"/>
          <w:lang w:eastAsia="zh-TW"/>
        </w:rPr>
      </w:pPr>
    </w:p>
    <w:p w:rsidRPr="00C10BF5" w:rsidR="003D1781" w:rsidP="003D1781" w:rsidRDefault="004931D2" w14:paraId="59E836FE" w14:textId="4995D206">
      <w:r w:rsidRPr="00C10BF5">
        <w:t>1=</w:t>
      </w:r>
      <w:r w:rsidRPr="00C10BF5">
        <w:rPr>
          <w:rFonts w:hint="eastAsia" w:ascii="PMingLiU" w:hAnsi="PMingLiU" w:eastAsia="PMingLiU" w:cs="PMingLiU"/>
        </w:rPr>
        <w:t>是</w:t>
      </w:r>
    </w:p>
    <w:p w:rsidRPr="00C10BF5" w:rsidR="003D1781" w:rsidP="003D1781" w:rsidRDefault="004931D2" w14:paraId="3C92857E" w14:textId="046889BC">
      <w:r w:rsidRPr="00C10BF5">
        <w:t>2=</w:t>
      </w:r>
      <w:r w:rsidRPr="00C10BF5">
        <w:rPr>
          <w:rFonts w:hint="eastAsia" w:ascii="PMingLiU" w:hAnsi="PMingLiU" w:eastAsia="PMingLiU" w:cs="PMingLiU"/>
        </w:rPr>
        <w:t>否</w:t>
      </w:r>
      <w:r w:rsidRPr="00C10BF5" w:rsidR="003D1781">
        <w:t xml:space="preserve"> </w:t>
      </w:r>
    </w:p>
    <w:p w:rsidRPr="00C10BF5" w:rsidR="003D1781" w:rsidP="003D1781" w:rsidRDefault="003D1781" w14:paraId="5C17F6BB" w14:textId="77777777">
      <w:r w:rsidRPr="00C10BF5">
        <w:t>……………………………………………………………………………………………………</w:t>
      </w:r>
    </w:p>
    <w:p w:rsidRPr="00C10BF5" w:rsidR="003D1781" w:rsidP="003D1781" w:rsidRDefault="003D1781" w14:paraId="1E615A79" w14:textId="77777777"/>
    <w:p w:rsidRPr="00C10BF5" w:rsidR="00360105" w:rsidP="003D1781" w:rsidRDefault="003D1781" w14:paraId="17D89513" w14:textId="77777777">
      <w:pPr>
        <w:rPr>
          <w:rFonts w:eastAsia="PMingLiU"/>
          <w:lang w:eastAsia="zh-TW"/>
        </w:rPr>
      </w:pPr>
      <w:r w:rsidRPr="00C10BF5">
        <w:t>CON14k_current1 [IF CON14k_current=1 CONTINUE, ELSE GO TO CON16]</w:t>
      </w:r>
    </w:p>
    <w:p w:rsidRPr="00C10BF5" w:rsidR="00360105" w:rsidP="00B46144" w:rsidRDefault="00360105" w14:paraId="6ADBA775" w14:textId="77777777">
      <w:pPr>
        <w:rPr>
          <w:rFonts w:eastAsia="PMingLiU"/>
          <w:lang w:eastAsia="zh-TW"/>
        </w:rPr>
      </w:pPr>
    </w:p>
    <w:p w:rsidRPr="00C10BF5" w:rsidR="00360105" w:rsidP="00B46144" w:rsidRDefault="00360105" w14:paraId="07B41E21" w14:textId="320B2536">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3D1781">
        <w:t>NAME</w:t>
      </w:r>
      <w:r w:rsidRPr="00C10BF5">
        <w:rPr>
          <w:rFonts w:eastAsia="PMingLiU"/>
          <w:lang w:eastAsia="zh-TW"/>
        </w:rPr>
        <w:t>}</w:t>
      </w:r>
      <w:r w:rsidRPr="00C10BF5">
        <w:rPr>
          <w:rFonts w:eastAsia="PMingLiU"/>
          <w:b/>
          <w:bCs/>
          <w:lang w:eastAsia="zh-TW"/>
        </w:rPr>
        <w:t>目前</w:t>
      </w:r>
      <w:r w:rsidRPr="00C10BF5">
        <w:rPr>
          <w:rFonts w:eastAsia="PMingLiU"/>
          <w:lang w:eastAsia="zh-TW"/>
        </w:rPr>
        <w:t>是否患有</w:t>
      </w:r>
      <w:r w:rsidRPr="00C10BF5" w:rsidR="007C0702">
        <w:rPr>
          <w:rFonts w:hint="eastAsia" w:eastAsia="PMingLiU"/>
          <w:lang w:eastAsia="zh-TW"/>
        </w:rPr>
        <w:t>開放性</w:t>
      </w:r>
      <w:r w:rsidRPr="00C10BF5" w:rsidR="007C0702">
        <w:rPr>
          <w:rFonts w:eastAsia="PMingLiU"/>
          <w:lang w:eastAsia="zh-TW"/>
        </w:rPr>
        <w:t>肺結核</w:t>
      </w:r>
      <w:proofErr w:type="gramEnd"/>
      <w:r w:rsidRPr="00C10BF5">
        <w:rPr>
          <w:rFonts w:eastAsia="PMingLiU"/>
          <w:lang w:eastAsia="zh-TW"/>
        </w:rPr>
        <w:t>？</w:t>
      </w:r>
    </w:p>
    <w:p w:rsidRPr="00C10BF5" w:rsidR="00360105" w:rsidP="00B46144" w:rsidRDefault="00360105" w14:paraId="23F49DC0" w14:textId="77777777">
      <w:pPr>
        <w:rPr>
          <w:rFonts w:eastAsia="PMingLiU"/>
          <w:lang w:eastAsia="zh-TW"/>
        </w:rPr>
      </w:pPr>
    </w:p>
    <w:p w:rsidRPr="00C10BF5" w:rsidR="0091203C" w:rsidP="0091203C" w:rsidRDefault="004931D2" w14:paraId="7A548658" w14:textId="0915E08E">
      <w:r w:rsidRPr="00C10BF5">
        <w:t>1=</w:t>
      </w:r>
      <w:r w:rsidRPr="00C10BF5">
        <w:rPr>
          <w:rFonts w:hint="eastAsia" w:ascii="PMingLiU" w:hAnsi="PMingLiU" w:eastAsia="PMingLiU" w:cs="PMingLiU"/>
        </w:rPr>
        <w:t>是</w:t>
      </w:r>
    </w:p>
    <w:p w:rsidRPr="00C10BF5" w:rsidR="0091203C" w:rsidP="0091203C" w:rsidRDefault="004931D2" w14:paraId="17B2D5A2" w14:textId="65810426">
      <w:r w:rsidRPr="00C10BF5">
        <w:t>2=</w:t>
      </w:r>
      <w:r w:rsidRPr="00C10BF5">
        <w:rPr>
          <w:rFonts w:hint="eastAsia" w:ascii="PMingLiU" w:hAnsi="PMingLiU" w:eastAsia="PMingLiU" w:cs="PMingLiU"/>
        </w:rPr>
        <w:t>否</w:t>
      </w:r>
      <w:r w:rsidRPr="00C10BF5" w:rsidR="0091203C">
        <w:t xml:space="preserve"> </w:t>
      </w:r>
    </w:p>
    <w:p w:rsidRPr="00C10BF5" w:rsidR="0091203C" w:rsidP="0091203C" w:rsidRDefault="0091203C" w14:paraId="42BA5E79" w14:textId="77777777"/>
    <w:p w:rsidRPr="00C10BF5" w:rsidR="00360105" w:rsidP="0091203C" w:rsidRDefault="0091203C" w14:paraId="02C731C3" w14:textId="77777777">
      <w:pPr>
        <w:rPr>
          <w:rFonts w:eastAsia="PMingLiU"/>
          <w:lang w:eastAsia="zh-TW"/>
        </w:rPr>
      </w:pPr>
      <w:r w:rsidRPr="00C10BF5">
        <w:t>……………………………………………………………………………………………………</w:t>
      </w:r>
    </w:p>
    <w:p w:rsidRPr="00C10BF5" w:rsidR="00360105" w:rsidP="00B46144" w:rsidRDefault="00360105" w14:paraId="2ECCA53C" w14:textId="77777777">
      <w:pPr>
        <w:rPr>
          <w:rFonts w:eastAsia="PMingLiU"/>
          <w:lang w:eastAsia="zh-TW"/>
        </w:rPr>
      </w:pPr>
    </w:p>
    <w:p w:rsidRPr="00C10BF5" w:rsidR="00360105" w:rsidP="00B46144" w:rsidRDefault="0091203C" w14:paraId="7BEBCCC2" w14:textId="424F09F8">
      <w:pPr>
        <w:rPr>
          <w:rFonts w:eastAsia="PMingLiU"/>
          <w:lang w:eastAsia="zh-TW"/>
        </w:rPr>
      </w:pPr>
      <w:r w:rsidRPr="00C10BF5">
        <w:t xml:space="preserve">CON16. </w:t>
      </w:r>
      <w:r w:rsidRPr="00C10BF5" w:rsidR="00360105">
        <w:rPr>
          <w:rFonts w:eastAsia="PMingLiU"/>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360105">
        <w:rPr>
          <w:rFonts w:eastAsia="PMingLiU"/>
          <w:lang w:eastAsia="zh-TW"/>
        </w:rPr>
        <w:t>{</w:t>
      </w:r>
      <w:r w:rsidRPr="00C10BF5" w:rsidR="00360105">
        <w:rPr>
          <w:rFonts w:eastAsia="PMingLiU"/>
          <w:lang w:eastAsia="zh-TW"/>
        </w:rPr>
        <w:t>您是否</w:t>
      </w:r>
      <w:r w:rsidRPr="00C10BF5" w:rsidR="00360105">
        <w:rPr>
          <w:rFonts w:eastAsia="PMingLiU"/>
          <w:lang w:eastAsia="zh-TW"/>
        </w:rPr>
        <w:t>/</w:t>
      </w:r>
      <w:r w:rsidRPr="00C10BF5">
        <w:t>NAME</w:t>
      </w:r>
      <w:r w:rsidRPr="00C10BF5" w:rsidR="00360105">
        <w:rPr>
          <w:rFonts w:eastAsia="PMingLiU"/>
          <w:lang w:eastAsia="zh-TW"/>
        </w:rPr>
        <w:t>是否</w:t>
      </w:r>
      <w:r w:rsidRPr="00C10BF5" w:rsidR="00360105">
        <w:rPr>
          <w:rFonts w:eastAsia="PMingLiU"/>
          <w:lang w:eastAsia="zh-TW"/>
        </w:rPr>
        <w:t xml:space="preserve"> }</w:t>
      </w:r>
      <w:r w:rsidRPr="00C10BF5" w:rsidR="00B106C5">
        <w:rPr>
          <w:rFonts w:hint="eastAsia" w:eastAsia="PMingLiU"/>
          <w:lang w:eastAsia="zh-TW"/>
        </w:rPr>
        <w:t>曾</w:t>
      </w:r>
      <w:r w:rsidRPr="00C10BF5" w:rsidR="00360105">
        <w:rPr>
          <w:rFonts w:eastAsia="PMingLiU"/>
          <w:lang w:eastAsia="zh-TW"/>
        </w:rPr>
        <w:t>患有肺炎？</w:t>
      </w:r>
    </w:p>
    <w:p w:rsidRPr="00C10BF5" w:rsidR="00360105" w:rsidP="00B46144" w:rsidRDefault="00360105" w14:paraId="201B16C7" w14:textId="77777777">
      <w:pPr>
        <w:rPr>
          <w:rFonts w:eastAsia="PMingLiU"/>
          <w:lang w:eastAsia="zh-TW"/>
        </w:rPr>
      </w:pPr>
    </w:p>
    <w:p w:rsidRPr="00C10BF5" w:rsidR="0091203C" w:rsidP="0091203C" w:rsidRDefault="004931D2" w14:paraId="4A45A423" w14:textId="6947B137">
      <w:r w:rsidRPr="00C10BF5">
        <w:t>1=</w:t>
      </w:r>
      <w:r w:rsidRPr="00C10BF5">
        <w:rPr>
          <w:rFonts w:hint="eastAsia" w:ascii="PMingLiU" w:hAnsi="PMingLiU" w:eastAsia="PMingLiU" w:cs="PMingLiU"/>
        </w:rPr>
        <w:t>是</w:t>
      </w:r>
    </w:p>
    <w:p w:rsidRPr="00C10BF5" w:rsidR="0091203C" w:rsidP="0091203C" w:rsidRDefault="004931D2" w14:paraId="6CB6B65E" w14:textId="2475B88F">
      <w:r w:rsidRPr="00C10BF5">
        <w:t>2=</w:t>
      </w:r>
      <w:r w:rsidRPr="00C10BF5">
        <w:rPr>
          <w:rFonts w:hint="eastAsia" w:ascii="PMingLiU" w:hAnsi="PMingLiU" w:eastAsia="PMingLiU" w:cs="PMingLiU"/>
        </w:rPr>
        <w:t>否</w:t>
      </w:r>
    </w:p>
    <w:p w:rsidRPr="00C10BF5" w:rsidR="0091203C" w:rsidP="0091203C" w:rsidRDefault="0091203C" w14:paraId="387F2451" w14:textId="77777777">
      <w:r w:rsidRPr="00C10BF5">
        <w:t xml:space="preserve"> </w:t>
      </w:r>
    </w:p>
    <w:p w:rsidRPr="00C10BF5" w:rsidR="0091203C" w:rsidP="0091203C" w:rsidRDefault="0091203C" w14:paraId="00A10E1F" w14:textId="77777777">
      <w:r w:rsidRPr="00C10BF5">
        <w:t>……………………………………………………………………………………………………</w:t>
      </w:r>
    </w:p>
    <w:p w:rsidRPr="00C10BF5" w:rsidR="0091203C" w:rsidP="0091203C" w:rsidRDefault="0091203C" w14:paraId="3DA774CF" w14:textId="77777777">
      <w:r w:rsidRPr="00C10BF5">
        <w:t xml:space="preserve"> </w:t>
      </w:r>
    </w:p>
    <w:p w:rsidRPr="00C10BF5" w:rsidR="00360105" w:rsidP="0091203C" w:rsidRDefault="0091203C" w14:paraId="5C38EFDB" w14:textId="77777777">
      <w:pPr>
        <w:rPr>
          <w:rFonts w:eastAsia="PMingLiU"/>
          <w:lang w:eastAsia="zh-TW"/>
        </w:rPr>
      </w:pPr>
      <w:r w:rsidRPr="00C10BF5">
        <w:lastRenderedPageBreak/>
        <w:t>CON19. [IF INTAGE GE 2 CONTINUE, ELSE GO TO CON25]</w:t>
      </w:r>
    </w:p>
    <w:p w:rsidRPr="00C10BF5" w:rsidR="00360105" w:rsidP="000607BB" w:rsidRDefault="00360105" w14:paraId="0F5694E1" w14:textId="77777777">
      <w:pPr>
        <w:rPr>
          <w:rFonts w:eastAsia="PMingLiU"/>
          <w:lang w:eastAsia="zh-TW"/>
        </w:rPr>
      </w:pPr>
    </w:p>
    <w:p w:rsidRPr="00C10BF5" w:rsidR="00360105" w:rsidP="00B153BC" w:rsidRDefault="00360105" w14:paraId="079A39EF" w14:textId="709F5A70">
      <w:pPr>
        <w:rPr>
          <w:rFonts w:eastAsia="PMingLiU"/>
          <w:lang w:eastAsia="zh-TW"/>
        </w:rPr>
      </w:pPr>
      <w:r w:rsidRPr="00C10BF5">
        <w:rPr>
          <w:rFonts w:eastAsia="PMingLiU"/>
          <w:lang w:eastAsia="zh-TW"/>
        </w:rPr>
        <w:t>醫生或其他醫療專業人員是否曾告知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91203C">
        <w:rPr>
          <w:lang w:eastAsia="zh-TW"/>
        </w:rPr>
        <w:t>NAME</w:t>
      </w:r>
      <w:r w:rsidRPr="00C10BF5">
        <w:rPr>
          <w:rFonts w:eastAsia="PMingLiU"/>
          <w:lang w:eastAsia="zh-TW"/>
        </w:rPr>
        <w:t>}</w:t>
      </w:r>
      <w:r w:rsidRPr="00C10BF5">
        <w:rPr>
          <w:rFonts w:eastAsia="PMingLiU"/>
          <w:lang w:eastAsia="zh-TW"/>
        </w:rPr>
        <w:t>患有癌症或任何類型的惡性腫瘤？</w:t>
      </w:r>
    </w:p>
    <w:p w:rsidRPr="00C10BF5" w:rsidR="00360105" w:rsidP="00B46144" w:rsidRDefault="00360105" w14:paraId="42AD3029" w14:textId="77777777">
      <w:pPr>
        <w:rPr>
          <w:rFonts w:eastAsia="PMingLiU"/>
          <w:lang w:eastAsia="zh-TW"/>
        </w:rPr>
      </w:pPr>
    </w:p>
    <w:p w:rsidRPr="00C10BF5" w:rsidR="0091203C" w:rsidP="0091203C" w:rsidRDefault="004931D2" w14:paraId="091D606D" w14:textId="3E698215">
      <w:r w:rsidRPr="00C10BF5">
        <w:t>1=</w:t>
      </w:r>
      <w:r w:rsidRPr="00C10BF5">
        <w:rPr>
          <w:rFonts w:hint="eastAsia" w:ascii="PMingLiU" w:hAnsi="PMingLiU" w:eastAsia="PMingLiU" w:cs="PMingLiU"/>
        </w:rPr>
        <w:t>是</w:t>
      </w:r>
    </w:p>
    <w:p w:rsidRPr="00C10BF5" w:rsidR="0091203C" w:rsidP="0091203C" w:rsidRDefault="004931D2" w14:paraId="4708ECAB" w14:textId="592D1694">
      <w:r w:rsidRPr="00C10BF5">
        <w:t>2=</w:t>
      </w:r>
      <w:r w:rsidRPr="00C10BF5">
        <w:rPr>
          <w:rFonts w:hint="eastAsia" w:ascii="PMingLiU" w:hAnsi="PMingLiU" w:eastAsia="PMingLiU" w:cs="PMingLiU"/>
        </w:rPr>
        <w:t>否</w:t>
      </w:r>
      <w:r w:rsidRPr="00C10BF5" w:rsidR="0091203C">
        <w:t xml:space="preserve"> </w:t>
      </w:r>
    </w:p>
    <w:p w:rsidRPr="00C10BF5" w:rsidR="0091203C" w:rsidP="0091203C" w:rsidRDefault="0091203C" w14:paraId="3C6C495E" w14:textId="77777777">
      <w:r w:rsidRPr="00C10BF5">
        <w:t xml:space="preserve"> ……………………………………………………………………………………………………</w:t>
      </w:r>
    </w:p>
    <w:p w:rsidRPr="00C10BF5" w:rsidR="0091203C" w:rsidP="0091203C" w:rsidRDefault="0091203C" w14:paraId="21476E8C" w14:textId="77777777"/>
    <w:p w:rsidRPr="00C10BF5" w:rsidR="00360105" w:rsidP="0091203C" w:rsidRDefault="0091203C" w14:paraId="4C68AAB4" w14:textId="77777777">
      <w:pPr>
        <w:rPr>
          <w:rFonts w:eastAsia="PMingLiU"/>
          <w:lang w:eastAsia="zh-TW"/>
        </w:rPr>
      </w:pPr>
      <w:r w:rsidRPr="00C10BF5">
        <w:t>CON20. [IF CON19=1 CONTINUE, ELSE GO TO CON25]</w:t>
      </w:r>
    </w:p>
    <w:p w:rsidRPr="00C10BF5" w:rsidR="00360105" w:rsidP="00B46144" w:rsidRDefault="00360105" w14:paraId="66699DEB" w14:textId="77777777">
      <w:pPr>
        <w:rPr>
          <w:rFonts w:eastAsia="PMingLiU"/>
          <w:lang w:eastAsia="zh-TW"/>
        </w:rPr>
      </w:pPr>
    </w:p>
    <w:p w:rsidRPr="00C10BF5" w:rsidR="00360105" w:rsidP="000607BB" w:rsidRDefault="00360105" w14:paraId="7CDC3B1A" w14:textId="1585F984">
      <w:pPr>
        <w:rPr>
          <w:rFonts w:eastAsia="PMingLiU"/>
          <w:lang w:eastAsia="zh-TW"/>
        </w:rPr>
      </w:pPr>
      <w:r w:rsidRPr="00C10BF5">
        <w:rPr>
          <w:rFonts w:eastAsia="PMingLiU"/>
          <w:lang w:eastAsia="zh-TW"/>
        </w:rPr>
        <w:t>請看這張卡片。</w:t>
      </w:r>
      <w:r w:rsidRPr="00C10BF5" w:rsidR="007A42D7">
        <w:rPr>
          <w:rFonts w:hint="eastAsia" w:eastAsia="PMingLiU"/>
          <w:lang w:eastAsia="zh-TW"/>
        </w:rPr>
        <w:t>它</w:t>
      </w:r>
      <w:r w:rsidRPr="00C10BF5">
        <w:rPr>
          <w:rFonts w:eastAsia="PMingLiU"/>
          <w:lang w:eastAsia="zh-TW"/>
        </w:rPr>
        <w:t>屬於哪種癌症？您可最多選擇</w:t>
      </w:r>
      <w:r w:rsidRPr="00C10BF5">
        <w:rPr>
          <w:rFonts w:eastAsia="PMingLiU"/>
          <w:lang w:eastAsia="zh-TW"/>
        </w:rPr>
        <w:t xml:space="preserve"> 3 </w:t>
      </w:r>
      <w:r w:rsidRPr="00C10BF5">
        <w:rPr>
          <w:rFonts w:eastAsia="PMingLiU"/>
          <w:lang w:eastAsia="zh-TW"/>
        </w:rPr>
        <w:t>種癌症。</w:t>
      </w:r>
    </w:p>
    <w:p w:rsidRPr="00C10BF5" w:rsidR="00360105" w:rsidP="00B46144" w:rsidRDefault="00360105" w14:paraId="27D44284" w14:textId="77777777">
      <w:pPr>
        <w:rPr>
          <w:rFonts w:eastAsia="PMingLiU"/>
          <w:lang w:eastAsia="zh-TW"/>
        </w:rPr>
      </w:pPr>
      <w:r w:rsidRPr="00C10BF5">
        <w:rPr>
          <w:rFonts w:eastAsia="PMingLiU"/>
          <w:lang w:eastAsia="zh-TW"/>
        </w:rPr>
        <w:t xml:space="preserve">  </w:t>
      </w:r>
    </w:p>
    <w:p w:rsidRPr="00C10BF5" w:rsidR="0091203C" w:rsidP="0091203C" w:rsidRDefault="0091203C" w14:paraId="1508955A" w14:textId="77777777">
      <w:pPr>
        <w:rPr>
          <w:bCs/>
        </w:rPr>
      </w:pPr>
      <w:r w:rsidRPr="00C10BF5">
        <w:t>SHOWCARD CON2</w:t>
      </w:r>
    </w:p>
    <w:p w:rsidRPr="00C10BF5" w:rsidR="0091203C" w:rsidP="0091203C" w:rsidRDefault="0091203C" w14:paraId="0556578B" w14:textId="77777777"/>
    <w:p w:rsidRPr="00C10BF5" w:rsidR="00C72514" w:rsidP="0091203C" w:rsidRDefault="0091203C" w14:paraId="5C692BA9" w14:textId="77777777">
      <w:pPr>
        <w:rPr>
          <w:rFonts w:eastAsiaTheme="minorEastAsia"/>
          <w:lang w:eastAsia="zh-CN"/>
        </w:rPr>
      </w:pPr>
      <w:r w:rsidRPr="00C10BF5">
        <w:t>SELECT UP TO 3 KINDS OF CANCER</w:t>
      </w:r>
    </w:p>
    <w:p w:rsidRPr="00C10BF5" w:rsidR="0091203C" w:rsidP="00B46144" w:rsidRDefault="0091203C" w14:paraId="49BCED20" w14:textId="77777777">
      <w:pPr>
        <w:rPr>
          <w:rFonts w:eastAsiaTheme="minorEastAsia"/>
          <w:lang w:eastAsia="zh-CN"/>
        </w:rPr>
      </w:pPr>
    </w:p>
    <w:p w:rsidRPr="00C10BF5" w:rsidR="00360105" w:rsidP="00B46144" w:rsidRDefault="00360105" w14:paraId="6FE1D2B1" w14:textId="5D451EDE">
      <w:pPr>
        <w:rPr>
          <w:rFonts w:eastAsia="PMingLiU"/>
          <w:lang w:eastAsia="zh-TW"/>
        </w:rPr>
      </w:pPr>
      <w:r w:rsidRPr="00C10BF5">
        <w:rPr>
          <w:rFonts w:eastAsia="PMingLiU"/>
          <w:lang w:eastAsia="zh-TW"/>
        </w:rPr>
        <w:t>1=</w:t>
      </w:r>
      <w:r w:rsidRPr="00C10BF5">
        <w:rPr>
          <w:rFonts w:eastAsia="PMingLiU"/>
          <w:lang w:eastAsia="zh-TW"/>
        </w:rPr>
        <w:t>膀胱</w:t>
      </w:r>
      <w:r w:rsidRPr="00C10BF5" w:rsidR="00A973A1">
        <w:rPr>
          <w:rFonts w:hint="eastAsia" w:eastAsia="PMingLiU"/>
          <w:lang w:eastAsia="zh-TW"/>
        </w:rPr>
        <w:t>癌</w:t>
      </w:r>
    </w:p>
    <w:p w:rsidRPr="00C10BF5" w:rsidR="00360105" w:rsidP="00B46144" w:rsidRDefault="00360105" w14:paraId="455CC9FC" w14:textId="4FC1EA0F">
      <w:pPr>
        <w:rPr>
          <w:rFonts w:eastAsia="PMingLiU"/>
          <w:lang w:eastAsia="zh-TW"/>
        </w:rPr>
      </w:pPr>
      <w:r w:rsidRPr="00C10BF5">
        <w:rPr>
          <w:rFonts w:eastAsia="PMingLiU"/>
          <w:lang w:eastAsia="zh-TW"/>
        </w:rPr>
        <w:t>2=</w:t>
      </w:r>
      <w:r w:rsidRPr="00C10BF5">
        <w:rPr>
          <w:rFonts w:eastAsia="PMingLiU"/>
          <w:lang w:eastAsia="zh-TW"/>
        </w:rPr>
        <w:t>血</w:t>
      </w:r>
      <w:r w:rsidRPr="00C10BF5" w:rsidR="00A973A1">
        <w:rPr>
          <w:rFonts w:hint="eastAsia" w:eastAsia="PMingLiU"/>
          <w:lang w:eastAsia="zh-TW"/>
        </w:rPr>
        <w:t>癌</w:t>
      </w:r>
    </w:p>
    <w:p w:rsidRPr="00C10BF5" w:rsidR="00360105" w:rsidP="00B46144" w:rsidRDefault="00360105" w14:paraId="13BDA1CA" w14:textId="5D3D28A0">
      <w:pPr>
        <w:rPr>
          <w:rFonts w:eastAsia="PMingLiU"/>
          <w:lang w:eastAsia="zh-TW"/>
        </w:rPr>
      </w:pPr>
      <w:r w:rsidRPr="00C10BF5">
        <w:rPr>
          <w:rFonts w:eastAsia="PMingLiU"/>
          <w:lang w:eastAsia="zh-TW"/>
        </w:rPr>
        <w:t>3=</w:t>
      </w:r>
      <w:r w:rsidRPr="00C10BF5">
        <w:rPr>
          <w:rFonts w:eastAsia="PMingLiU"/>
          <w:lang w:eastAsia="zh-TW"/>
        </w:rPr>
        <w:t>骨</w:t>
      </w:r>
      <w:r w:rsidRPr="00C10BF5" w:rsidR="00A973A1">
        <w:rPr>
          <w:rFonts w:hint="eastAsia" w:eastAsia="PMingLiU"/>
          <w:lang w:eastAsia="zh-TW"/>
        </w:rPr>
        <w:t>癌</w:t>
      </w:r>
    </w:p>
    <w:p w:rsidRPr="00C10BF5" w:rsidR="00360105" w:rsidP="00B46144" w:rsidRDefault="00360105" w14:paraId="6CF482AB" w14:textId="0E4C608A">
      <w:pPr>
        <w:rPr>
          <w:rFonts w:eastAsia="PMingLiU"/>
          <w:lang w:eastAsia="zh-TW"/>
        </w:rPr>
      </w:pPr>
      <w:r w:rsidRPr="00C10BF5">
        <w:rPr>
          <w:rFonts w:eastAsia="PMingLiU"/>
          <w:lang w:eastAsia="zh-TW"/>
        </w:rPr>
        <w:t>4=</w:t>
      </w:r>
      <w:r w:rsidRPr="00C10BF5">
        <w:rPr>
          <w:rFonts w:eastAsia="PMingLiU"/>
          <w:lang w:eastAsia="zh-TW"/>
        </w:rPr>
        <w:t>腦</w:t>
      </w:r>
      <w:r w:rsidRPr="00C10BF5" w:rsidR="00A973A1">
        <w:rPr>
          <w:rFonts w:hint="eastAsia" w:eastAsia="PMingLiU"/>
          <w:lang w:eastAsia="zh-TW"/>
        </w:rPr>
        <w:t>癌</w:t>
      </w:r>
    </w:p>
    <w:p w:rsidRPr="00C10BF5" w:rsidR="00360105" w:rsidP="00B46144" w:rsidRDefault="00360105" w14:paraId="7B45D47A" w14:textId="23203C84">
      <w:pPr>
        <w:rPr>
          <w:rFonts w:eastAsia="PMingLiU"/>
          <w:lang w:eastAsia="zh-TW"/>
        </w:rPr>
      </w:pPr>
      <w:r w:rsidRPr="00C10BF5">
        <w:rPr>
          <w:rFonts w:eastAsia="PMingLiU"/>
          <w:lang w:eastAsia="zh-TW"/>
        </w:rPr>
        <w:t>5=</w:t>
      </w:r>
      <w:r w:rsidRPr="00C10BF5">
        <w:rPr>
          <w:rFonts w:eastAsia="PMingLiU"/>
          <w:lang w:eastAsia="zh-TW"/>
        </w:rPr>
        <w:t>乳</w:t>
      </w:r>
      <w:r w:rsidRPr="00C10BF5" w:rsidR="00A973A1">
        <w:rPr>
          <w:rFonts w:hint="eastAsia" w:eastAsia="PMingLiU"/>
          <w:lang w:eastAsia="zh-TW"/>
        </w:rPr>
        <w:t>癌</w:t>
      </w:r>
    </w:p>
    <w:p w:rsidRPr="00C10BF5" w:rsidR="00360105" w:rsidP="00B46144" w:rsidRDefault="00360105" w14:paraId="40F53DFD" w14:textId="286246DC">
      <w:pPr>
        <w:rPr>
          <w:rFonts w:eastAsia="PMingLiU"/>
          <w:lang w:eastAsia="zh-TW"/>
        </w:rPr>
      </w:pPr>
      <w:r w:rsidRPr="00C10BF5">
        <w:rPr>
          <w:rFonts w:eastAsia="PMingLiU"/>
          <w:lang w:eastAsia="zh-TW"/>
        </w:rPr>
        <w:t>6=</w:t>
      </w:r>
      <w:r w:rsidRPr="00C10BF5" w:rsidR="00A973A1">
        <w:rPr>
          <w:rFonts w:hint="eastAsia" w:eastAsia="PMingLiU"/>
          <w:lang w:eastAsia="zh-TW"/>
        </w:rPr>
        <w:t>子</w:t>
      </w:r>
      <w:r w:rsidRPr="00C10BF5">
        <w:rPr>
          <w:rFonts w:eastAsia="PMingLiU"/>
          <w:lang w:eastAsia="zh-TW"/>
        </w:rPr>
        <w:t>宮頸</w:t>
      </w:r>
      <w:r w:rsidRPr="00C10BF5" w:rsidR="00A973A1">
        <w:rPr>
          <w:rFonts w:hint="eastAsia" w:eastAsia="PMingLiU"/>
          <w:lang w:eastAsia="zh-TW"/>
        </w:rPr>
        <w:t>癌</w:t>
      </w:r>
    </w:p>
    <w:p w:rsidRPr="00C10BF5" w:rsidR="00360105" w:rsidP="00B46144" w:rsidRDefault="00360105" w14:paraId="1B57DB85" w14:textId="26BE5824">
      <w:pPr>
        <w:rPr>
          <w:rFonts w:eastAsia="PMingLiU"/>
          <w:lang w:eastAsia="zh-TW"/>
        </w:rPr>
      </w:pPr>
      <w:r w:rsidRPr="00C10BF5">
        <w:rPr>
          <w:rFonts w:eastAsia="PMingLiU"/>
          <w:lang w:eastAsia="zh-TW"/>
        </w:rPr>
        <w:t>7=</w:t>
      </w:r>
      <w:r w:rsidRPr="00C10BF5" w:rsidR="00A973A1">
        <w:rPr>
          <w:rFonts w:hint="eastAsia" w:eastAsia="PMingLiU"/>
          <w:lang w:eastAsia="zh-TW"/>
        </w:rPr>
        <w:t>大</w:t>
      </w:r>
      <w:r w:rsidRPr="00C10BF5">
        <w:rPr>
          <w:rFonts w:eastAsia="PMingLiU"/>
          <w:lang w:eastAsia="zh-TW"/>
        </w:rPr>
        <w:t>腸</w:t>
      </w:r>
      <w:r w:rsidRPr="00C10BF5" w:rsidR="00A973A1">
        <w:rPr>
          <w:rFonts w:hint="eastAsia" w:eastAsia="PMingLiU"/>
          <w:lang w:eastAsia="zh-TW"/>
        </w:rPr>
        <w:t>癌</w:t>
      </w:r>
    </w:p>
    <w:p w:rsidRPr="00C10BF5" w:rsidR="00360105" w:rsidP="00B46144" w:rsidRDefault="00360105" w14:paraId="148D312B" w14:textId="3FCE2F1E">
      <w:pPr>
        <w:rPr>
          <w:rFonts w:eastAsia="PMingLiU"/>
          <w:lang w:eastAsia="zh-TW"/>
        </w:rPr>
      </w:pPr>
      <w:r w:rsidRPr="00C10BF5">
        <w:rPr>
          <w:rFonts w:eastAsia="PMingLiU"/>
          <w:lang w:eastAsia="zh-TW"/>
        </w:rPr>
        <w:t>8=</w:t>
      </w:r>
      <w:r w:rsidRPr="00C10BF5">
        <w:rPr>
          <w:rFonts w:eastAsia="PMingLiU"/>
          <w:lang w:eastAsia="zh-TW"/>
        </w:rPr>
        <w:t>食道</w:t>
      </w:r>
      <w:r w:rsidRPr="00C10BF5" w:rsidR="00A973A1">
        <w:rPr>
          <w:rFonts w:hint="eastAsia" w:eastAsia="PMingLiU"/>
          <w:lang w:eastAsia="zh-TW"/>
        </w:rPr>
        <w:t>癌</w:t>
      </w:r>
    </w:p>
    <w:p w:rsidRPr="00C10BF5" w:rsidR="00360105" w:rsidP="00B46144" w:rsidRDefault="00360105" w14:paraId="07A40CC6" w14:textId="63F278D9">
      <w:pPr>
        <w:rPr>
          <w:rFonts w:eastAsia="PMingLiU"/>
          <w:lang w:eastAsia="zh-TW"/>
        </w:rPr>
      </w:pPr>
      <w:r w:rsidRPr="00C10BF5">
        <w:rPr>
          <w:rFonts w:eastAsia="PMingLiU"/>
          <w:lang w:eastAsia="zh-TW"/>
        </w:rPr>
        <w:t>9=</w:t>
      </w:r>
      <w:r w:rsidRPr="00C10BF5">
        <w:rPr>
          <w:rFonts w:eastAsia="PMingLiU"/>
          <w:lang w:eastAsia="zh-TW"/>
        </w:rPr>
        <w:t>膽囊</w:t>
      </w:r>
      <w:r w:rsidRPr="00C10BF5" w:rsidR="00A973A1">
        <w:rPr>
          <w:rFonts w:hint="eastAsia" w:eastAsia="PMingLiU"/>
          <w:lang w:eastAsia="zh-TW"/>
        </w:rPr>
        <w:t>癌</w:t>
      </w:r>
    </w:p>
    <w:p w:rsidRPr="00C10BF5" w:rsidR="00360105" w:rsidP="00B46144" w:rsidRDefault="00360105" w14:paraId="3B8ACCB7" w14:textId="58AA8892">
      <w:pPr>
        <w:rPr>
          <w:rFonts w:eastAsia="PMingLiU"/>
          <w:lang w:eastAsia="zh-TW"/>
        </w:rPr>
      </w:pPr>
      <w:r w:rsidRPr="00C10BF5">
        <w:rPr>
          <w:rFonts w:eastAsia="PMingLiU"/>
          <w:lang w:eastAsia="zh-TW"/>
        </w:rPr>
        <w:t>10=</w:t>
      </w:r>
      <w:r w:rsidRPr="00C10BF5">
        <w:rPr>
          <w:rFonts w:eastAsia="PMingLiU"/>
          <w:lang w:eastAsia="zh-TW"/>
        </w:rPr>
        <w:t>腎</w:t>
      </w:r>
      <w:r w:rsidRPr="00C10BF5" w:rsidR="00A973A1">
        <w:rPr>
          <w:rFonts w:hint="eastAsia" w:eastAsia="PMingLiU"/>
          <w:lang w:eastAsia="zh-TW"/>
        </w:rPr>
        <w:t>臟癌</w:t>
      </w:r>
    </w:p>
    <w:p w:rsidRPr="00C10BF5" w:rsidR="00360105" w:rsidP="00B46144" w:rsidRDefault="00360105" w14:paraId="56DC5894" w14:textId="4F498C74">
      <w:pPr>
        <w:rPr>
          <w:rFonts w:eastAsia="PMingLiU"/>
          <w:lang w:eastAsia="zh-TW"/>
        </w:rPr>
      </w:pPr>
      <w:r w:rsidRPr="00C10BF5">
        <w:rPr>
          <w:rFonts w:eastAsia="PMingLiU"/>
          <w:lang w:eastAsia="zh-TW"/>
        </w:rPr>
        <w:t>11=</w:t>
      </w:r>
      <w:r w:rsidRPr="00C10BF5">
        <w:rPr>
          <w:rFonts w:eastAsia="PMingLiU"/>
          <w:lang w:eastAsia="zh-TW"/>
        </w:rPr>
        <w:t>喉</w:t>
      </w:r>
      <w:r w:rsidRPr="00C10BF5">
        <w:rPr>
          <w:rFonts w:eastAsia="PMingLiU"/>
          <w:lang w:eastAsia="zh-TW"/>
        </w:rPr>
        <w:t>-</w:t>
      </w:r>
      <w:r w:rsidRPr="00C10BF5">
        <w:rPr>
          <w:rFonts w:eastAsia="PMingLiU"/>
          <w:lang w:eastAsia="zh-TW"/>
        </w:rPr>
        <w:t>氣管</w:t>
      </w:r>
      <w:r w:rsidRPr="00C10BF5" w:rsidR="00A973A1">
        <w:rPr>
          <w:rFonts w:hint="eastAsia" w:eastAsia="PMingLiU"/>
          <w:lang w:eastAsia="zh-TW"/>
        </w:rPr>
        <w:t>癌</w:t>
      </w:r>
    </w:p>
    <w:p w:rsidRPr="00C10BF5" w:rsidR="00360105" w:rsidP="00B46144" w:rsidRDefault="00360105" w14:paraId="5E3F0646" w14:textId="77777777">
      <w:pPr>
        <w:rPr>
          <w:rFonts w:eastAsia="PMingLiU"/>
          <w:lang w:eastAsia="zh-TW"/>
        </w:rPr>
      </w:pPr>
      <w:r w:rsidRPr="00C10BF5">
        <w:rPr>
          <w:rFonts w:eastAsia="PMingLiU"/>
          <w:lang w:eastAsia="zh-TW"/>
        </w:rPr>
        <w:t>12=</w:t>
      </w:r>
      <w:r w:rsidRPr="00C10BF5">
        <w:rPr>
          <w:rFonts w:eastAsia="PMingLiU"/>
          <w:lang w:eastAsia="zh-TW"/>
        </w:rPr>
        <w:t>白血病</w:t>
      </w:r>
    </w:p>
    <w:p w:rsidRPr="00C10BF5" w:rsidR="00360105" w:rsidP="00B46144" w:rsidRDefault="00360105" w14:paraId="32E08379" w14:textId="7529617C">
      <w:pPr>
        <w:rPr>
          <w:rFonts w:eastAsia="PMingLiU"/>
          <w:lang w:eastAsia="zh-TW"/>
        </w:rPr>
      </w:pPr>
      <w:r w:rsidRPr="00C10BF5">
        <w:rPr>
          <w:rFonts w:eastAsia="PMingLiU"/>
          <w:lang w:eastAsia="zh-TW"/>
        </w:rPr>
        <w:t>13=</w:t>
      </w:r>
      <w:r w:rsidRPr="00C10BF5">
        <w:rPr>
          <w:rFonts w:eastAsia="PMingLiU"/>
          <w:lang w:eastAsia="zh-TW"/>
        </w:rPr>
        <w:t>肝</w:t>
      </w:r>
      <w:r w:rsidRPr="00C10BF5" w:rsidR="00A973A1">
        <w:rPr>
          <w:rFonts w:hint="eastAsia" w:eastAsia="PMingLiU"/>
          <w:lang w:eastAsia="zh-TW"/>
        </w:rPr>
        <w:t>癌</w:t>
      </w:r>
    </w:p>
    <w:p w:rsidRPr="00C10BF5" w:rsidR="00360105" w:rsidP="00B46144" w:rsidRDefault="00360105" w14:paraId="6A207CD7" w14:textId="06DB9BCE">
      <w:pPr>
        <w:rPr>
          <w:rFonts w:eastAsia="PMingLiU"/>
          <w:lang w:eastAsia="zh-TW"/>
        </w:rPr>
      </w:pPr>
      <w:r w:rsidRPr="00C10BF5">
        <w:rPr>
          <w:rFonts w:eastAsia="PMingLiU"/>
          <w:lang w:eastAsia="zh-TW"/>
        </w:rPr>
        <w:t>14=</w:t>
      </w:r>
      <w:r w:rsidRPr="00C10BF5">
        <w:rPr>
          <w:rFonts w:eastAsia="PMingLiU"/>
          <w:lang w:eastAsia="zh-TW"/>
        </w:rPr>
        <w:t>肺</w:t>
      </w:r>
      <w:r w:rsidRPr="00C10BF5" w:rsidR="00A973A1">
        <w:rPr>
          <w:rFonts w:hint="eastAsia" w:eastAsia="PMingLiU"/>
          <w:lang w:eastAsia="zh-TW"/>
        </w:rPr>
        <w:t>癌</w:t>
      </w:r>
    </w:p>
    <w:p w:rsidRPr="00C10BF5" w:rsidR="00360105" w:rsidP="00B46144" w:rsidRDefault="00360105" w14:paraId="7B6233AC" w14:textId="6F481BCA">
      <w:pPr>
        <w:rPr>
          <w:rFonts w:eastAsia="PMingLiU"/>
          <w:lang w:eastAsia="zh-TW"/>
        </w:rPr>
      </w:pPr>
      <w:r w:rsidRPr="00C10BF5">
        <w:rPr>
          <w:rFonts w:eastAsia="PMingLiU"/>
          <w:lang w:eastAsia="zh-TW"/>
        </w:rPr>
        <w:t>15=</w:t>
      </w:r>
      <w:r w:rsidRPr="00C10BF5">
        <w:rPr>
          <w:rFonts w:eastAsia="PMingLiU"/>
          <w:lang w:eastAsia="zh-TW"/>
        </w:rPr>
        <w:t>淋巴</w:t>
      </w:r>
      <w:r w:rsidRPr="00C10BF5" w:rsidR="009A7FE0">
        <w:rPr>
          <w:rFonts w:hint="eastAsia" w:eastAsia="PMingLiU"/>
          <w:lang w:eastAsia="zh-TW"/>
        </w:rPr>
        <w:t>癌</w:t>
      </w:r>
    </w:p>
    <w:p w:rsidRPr="00C10BF5" w:rsidR="00360105" w:rsidP="00B46144" w:rsidRDefault="00360105" w14:paraId="01653916" w14:textId="3C5F15DC">
      <w:pPr>
        <w:rPr>
          <w:rFonts w:eastAsia="PMingLiU"/>
          <w:lang w:eastAsia="zh-TW"/>
        </w:rPr>
      </w:pPr>
      <w:r w:rsidRPr="00C10BF5">
        <w:rPr>
          <w:rFonts w:eastAsia="PMingLiU"/>
          <w:lang w:eastAsia="zh-TW"/>
        </w:rPr>
        <w:t>16=</w:t>
      </w:r>
      <w:r w:rsidRPr="00C10BF5">
        <w:rPr>
          <w:rFonts w:eastAsia="PMingLiU"/>
          <w:lang w:eastAsia="zh-TW"/>
        </w:rPr>
        <w:t>黑色素</w:t>
      </w:r>
      <w:r w:rsidRPr="00C10BF5" w:rsidR="009A7FE0">
        <w:rPr>
          <w:rFonts w:hint="eastAsia" w:eastAsia="PMingLiU"/>
          <w:lang w:eastAsia="zh-TW"/>
        </w:rPr>
        <w:t>細胞癌</w:t>
      </w:r>
    </w:p>
    <w:p w:rsidRPr="00C10BF5" w:rsidR="00360105" w:rsidP="00B46144" w:rsidRDefault="00360105" w14:paraId="234BAE2D" w14:textId="0C8759B1">
      <w:pPr>
        <w:rPr>
          <w:rFonts w:eastAsia="PMingLiU"/>
          <w:lang w:eastAsia="zh-TW"/>
        </w:rPr>
      </w:pPr>
      <w:r w:rsidRPr="00C10BF5">
        <w:rPr>
          <w:rFonts w:eastAsia="PMingLiU"/>
          <w:lang w:eastAsia="zh-TW"/>
        </w:rPr>
        <w:t>17=</w:t>
      </w:r>
      <w:r w:rsidRPr="00C10BF5">
        <w:rPr>
          <w:rFonts w:eastAsia="PMingLiU"/>
          <w:lang w:eastAsia="zh-TW"/>
        </w:rPr>
        <w:t>口</w:t>
      </w:r>
      <w:r w:rsidRPr="00C10BF5" w:rsidR="009A7FE0">
        <w:rPr>
          <w:rFonts w:hint="eastAsia" w:eastAsia="PMingLiU"/>
          <w:lang w:eastAsia="zh-TW"/>
        </w:rPr>
        <w:t>腔</w:t>
      </w:r>
      <w:r w:rsidRPr="00C10BF5">
        <w:rPr>
          <w:rFonts w:eastAsia="PMingLiU"/>
          <w:lang w:eastAsia="zh-TW"/>
        </w:rPr>
        <w:t>/</w:t>
      </w:r>
      <w:r w:rsidRPr="00C10BF5">
        <w:rPr>
          <w:rFonts w:eastAsia="PMingLiU"/>
          <w:lang w:eastAsia="zh-TW"/>
        </w:rPr>
        <w:t>舌</w:t>
      </w:r>
      <w:r w:rsidRPr="00C10BF5">
        <w:rPr>
          <w:rFonts w:eastAsia="PMingLiU"/>
          <w:lang w:eastAsia="zh-TW"/>
        </w:rPr>
        <w:t>/</w:t>
      </w:r>
      <w:r w:rsidRPr="00C10BF5">
        <w:rPr>
          <w:rFonts w:eastAsia="PMingLiU"/>
          <w:lang w:eastAsia="zh-TW"/>
        </w:rPr>
        <w:t>唇</w:t>
      </w:r>
      <w:r w:rsidRPr="00C10BF5" w:rsidR="009A7FE0">
        <w:rPr>
          <w:rFonts w:hint="eastAsia" w:eastAsia="PMingLiU"/>
          <w:lang w:eastAsia="zh-TW"/>
        </w:rPr>
        <w:t>癌</w:t>
      </w:r>
    </w:p>
    <w:p w:rsidRPr="00C10BF5" w:rsidR="00360105" w:rsidP="00B46144" w:rsidRDefault="00360105" w14:paraId="2965BC22" w14:textId="7AE779B1">
      <w:pPr>
        <w:rPr>
          <w:rFonts w:eastAsia="PMingLiU"/>
          <w:lang w:eastAsia="zh-TW"/>
        </w:rPr>
      </w:pPr>
      <w:r w:rsidRPr="00C10BF5">
        <w:rPr>
          <w:rFonts w:eastAsia="PMingLiU"/>
          <w:lang w:eastAsia="zh-TW"/>
        </w:rPr>
        <w:t>18=</w:t>
      </w:r>
      <w:r w:rsidRPr="00C10BF5">
        <w:rPr>
          <w:rFonts w:eastAsia="PMingLiU"/>
          <w:lang w:eastAsia="zh-TW"/>
        </w:rPr>
        <w:t>卵巢</w:t>
      </w:r>
      <w:r w:rsidRPr="00C10BF5" w:rsidR="009A7FE0">
        <w:rPr>
          <w:rFonts w:hint="eastAsia" w:eastAsia="PMingLiU"/>
          <w:lang w:eastAsia="zh-TW"/>
        </w:rPr>
        <w:t>癌</w:t>
      </w:r>
    </w:p>
    <w:p w:rsidRPr="00C10BF5" w:rsidR="00360105" w:rsidP="00B46144" w:rsidRDefault="00360105" w14:paraId="3EEF23C7" w14:textId="26D66DF8">
      <w:pPr>
        <w:rPr>
          <w:rFonts w:eastAsia="PMingLiU"/>
          <w:lang w:eastAsia="zh-TW"/>
        </w:rPr>
      </w:pPr>
      <w:r w:rsidRPr="00C10BF5">
        <w:rPr>
          <w:rFonts w:eastAsia="PMingLiU"/>
          <w:lang w:eastAsia="zh-TW"/>
        </w:rPr>
        <w:t>19=</w:t>
      </w:r>
      <w:r w:rsidRPr="00C10BF5">
        <w:rPr>
          <w:rFonts w:eastAsia="PMingLiU"/>
          <w:lang w:eastAsia="zh-TW"/>
        </w:rPr>
        <w:t>胰</w:t>
      </w:r>
      <w:r w:rsidRPr="00C10BF5" w:rsidR="009A7FE0">
        <w:rPr>
          <w:rFonts w:hint="eastAsia" w:eastAsia="PMingLiU"/>
          <w:lang w:eastAsia="zh-TW"/>
        </w:rPr>
        <w:t>臟癌</w:t>
      </w:r>
    </w:p>
    <w:p w:rsidRPr="00C10BF5" w:rsidR="00360105" w:rsidP="00B46144" w:rsidRDefault="00360105" w14:paraId="773C6D0F" w14:textId="46C996BB">
      <w:pPr>
        <w:rPr>
          <w:rFonts w:eastAsia="PMingLiU"/>
          <w:lang w:eastAsia="zh-TW"/>
        </w:rPr>
      </w:pPr>
      <w:r w:rsidRPr="00C10BF5">
        <w:rPr>
          <w:rFonts w:eastAsia="PMingLiU"/>
          <w:lang w:eastAsia="zh-TW"/>
        </w:rPr>
        <w:t>20=</w:t>
      </w:r>
      <w:r w:rsidRPr="00C10BF5">
        <w:rPr>
          <w:rFonts w:eastAsia="PMingLiU"/>
          <w:lang w:eastAsia="zh-TW"/>
        </w:rPr>
        <w:t>前列腺</w:t>
      </w:r>
      <w:r w:rsidRPr="00C10BF5" w:rsidR="009A7FE0">
        <w:rPr>
          <w:rFonts w:hint="eastAsia" w:eastAsia="PMingLiU"/>
          <w:lang w:eastAsia="zh-TW"/>
        </w:rPr>
        <w:t>癌</w:t>
      </w:r>
    </w:p>
    <w:p w:rsidRPr="00C10BF5" w:rsidR="00360105" w:rsidP="00B46144" w:rsidRDefault="00360105" w14:paraId="6430BFD9" w14:textId="17F1855E">
      <w:pPr>
        <w:rPr>
          <w:rFonts w:eastAsia="PMingLiU"/>
          <w:lang w:eastAsia="zh-TW"/>
        </w:rPr>
      </w:pPr>
      <w:r w:rsidRPr="00C10BF5">
        <w:rPr>
          <w:rFonts w:eastAsia="PMingLiU"/>
          <w:lang w:eastAsia="zh-TW"/>
        </w:rPr>
        <w:t>21=</w:t>
      </w:r>
      <w:r w:rsidRPr="00C10BF5">
        <w:rPr>
          <w:rFonts w:eastAsia="PMingLiU"/>
          <w:lang w:eastAsia="zh-TW"/>
        </w:rPr>
        <w:t>直腸</w:t>
      </w:r>
      <w:r w:rsidRPr="00C10BF5" w:rsidR="009A7FE0">
        <w:rPr>
          <w:rFonts w:hint="eastAsia" w:eastAsia="PMingLiU"/>
          <w:lang w:eastAsia="zh-TW"/>
        </w:rPr>
        <w:t>癌</w:t>
      </w:r>
    </w:p>
    <w:p w:rsidRPr="00C10BF5" w:rsidR="00360105" w:rsidP="00B46144" w:rsidRDefault="00360105" w14:paraId="3D3CDB26" w14:textId="633B5993">
      <w:pPr>
        <w:rPr>
          <w:rFonts w:eastAsia="PMingLiU"/>
          <w:lang w:eastAsia="zh-TW"/>
        </w:rPr>
      </w:pPr>
      <w:r w:rsidRPr="00C10BF5">
        <w:rPr>
          <w:rFonts w:eastAsia="PMingLiU"/>
          <w:lang w:eastAsia="zh-TW"/>
        </w:rPr>
        <w:t>22=</w:t>
      </w:r>
      <w:r w:rsidRPr="00C10BF5">
        <w:rPr>
          <w:rFonts w:eastAsia="PMingLiU"/>
          <w:lang w:eastAsia="zh-TW"/>
        </w:rPr>
        <w:t>皮膚</w:t>
      </w:r>
      <w:r w:rsidRPr="00C10BF5" w:rsidR="009A7FE0">
        <w:rPr>
          <w:rFonts w:hint="eastAsia" w:eastAsia="PMingLiU"/>
          <w:lang w:eastAsia="zh-TW"/>
        </w:rPr>
        <w:t>癌</w:t>
      </w:r>
      <w:r w:rsidRPr="00C10BF5">
        <w:rPr>
          <w:rFonts w:eastAsia="PMingLiU"/>
          <w:lang w:eastAsia="zh-TW"/>
        </w:rPr>
        <w:t>（非黑色素瘤）</w:t>
      </w:r>
    </w:p>
    <w:p w:rsidRPr="00C10BF5" w:rsidR="00360105" w:rsidP="00B46144" w:rsidRDefault="00360105" w14:paraId="62B0092F" w14:textId="76E851D0">
      <w:pPr>
        <w:rPr>
          <w:rFonts w:eastAsia="PMingLiU"/>
          <w:lang w:eastAsia="zh-TW"/>
        </w:rPr>
      </w:pPr>
      <w:r w:rsidRPr="00C10BF5">
        <w:rPr>
          <w:rFonts w:eastAsia="PMingLiU"/>
          <w:lang w:eastAsia="zh-TW"/>
        </w:rPr>
        <w:t>23=</w:t>
      </w:r>
      <w:r w:rsidRPr="00C10BF5">
        <w:rPr>
          <w:rFonts w:eastAsia="PMingLiU"/>
          <w:lang w:eastAsia="zh-TW"/>
        </w:rPr>
        <w:t>皮膚</w:t>
      </w:r>
      <w:r w:rsidRPr="00C10BF5" w:rsidR="009A7FE0">
        <w:rPr>
          <w:rFonts w:hint="eastAsia" w:eastAsia="PMingLiU"/>
          <w:lang w:eastAsia="zh-TW"/>
        </w:rPr>
        <w:t>癌</w:t>
      </w:r>
      <w:r w:rsidRPr="00C10BF5">
        <w:rPr>
          <w:rFonts w:eastAsia="PMingLiU"/>
          <w:lang w:eastAsia="zh-TW"/>
        </w:rPr>
        <w:t>（不知道什麼類型）</w:t>
      </w:r>
    </w:p>
    <w:p w:rsidRPr="00C10BF5" w:rsidR="00360105" w:rsidP="00B46144" w:rsidRDefault="00360105" w14:paraId="165D3BC0" w14:textId="49978A9A">
      <w:pPr>
        <w:rPr>
          <w:rFonts w:eastAsia="PMingLiU"/>
          <w:lang w:eastAsia="zh-TW"/>
        </w:rPr>
      </w:pPr>
      <w:r w:rsidRPr="00C10BF5">
        <w:rPr>
          <w:rFonts w:eastAsia="PMingLiU"/>
          <w:lang w:eastAsia="zh-TW"/>
        </w:rPr>
        <w:t>24=</w:t>
      </w:r>
      <w:r w:rsidRPr="00C10BF5">
        <w:rPr>
          <w:rFonts w:eastAsia="PMingLiU"/>
          <w:lang w:eastAsia="zh-TW"/>
        </w:rPr>
        <w:t>軟組織</w:t>
      </w:r>
      <w:r w:rsidRPr="00C10BF5" w:rsidR="009A7FE0">
        <w:rPr>
          <w:rFonts w:hint="eastAsia" w:eastAsia="PMingLiU"/>
          <w:lang w:eastAsia="zh-TW"/>
        </w:rPr>
        <w:t>癌</w:t>
      </w:r>
      <w:r w:rsidRPr="00C10BF5">
        <w:rPr>
          <w:rFonts w:eastAsia="PMingLiU"/>
          <w:lang w:eastAsia="zh-TW"/>
        </w:rPr>
        <w:t>（肌肉或脂肪）</w:t>
      </w:r>
    </w:p>
    <w:p w:rsidRPr="00C10BF5" w:rsidR="00360105" w:rsidP="00B46144" w:rsidRDefault="00360105" w14:paraId="11C9E8E7" w14:textId="05E17BC1">
      <w:pPr>
        <w:rPr>
          <w:rFonts w:eastAsia="PMingLiU"/>
          <w:lang w:eastAsia="zh-TW"/>
        </w:rPr>
      </w:pPr>
      <w:r w:rsidRPr="00C10BF5">
        <w:rPr>
          <w:rFonts w:eastAsia="PMingLiU"/>
          <w:lang w:eastAsia="zh-TW"/>
        </w:rPr>
        <w:t>25=</w:t>
      </w:r>
      <w:r w:rsidRPr="00C10BF5">
        <w:rPr>
          <w:rFonts w:eastAsia="PMingLiU"/>
          <w:lang w:eastAsia="zh-TW"/>
        </w:rPr>
        <w:t>胃</w:t>
      </w:r>
      <w:r w:rsidRPr="00C10BF5" w:rsidR="009A7FE0">
        <w:rPr>
          <w:rFonts w:hint="eastAsia" w:eastAsia="PMingLiU"/>
          <w:lang w:eastAsia="zh-TW"/>
        </w:rPr>
        <w:t>癌</w:t>
      </w:r>
    </w:p>
    <w:p w:rsidRPr="00C10BF5" w:rsidR="00360105" w:rsidP="00B46144" w:rsidRDefault="00360105" w14:paraId="09F8A995" w14:textId="365545E6">
      <w:pPr>
        <w:rPr>
          <w:rFonts w:eastAsia="PMingLiU"/>
          <w:lang w:eastAsia="zh-TW"/>
        </w:rPr>
      </w:pPr>
      <w:r w:rsidRPr="00C10BF5">
        <w:rPr>
          <w:rFonts w:eastAsia="PMingLiU"/>
          <w:lang w:eastAsia="zh-TW"/>
        </w:rPr>
        <w:t>26=</w:t>
      </w:r>
      <w:r w:rsidRPr="00C10BF5">
        <w:rPr>
          <w:rFonts w:eastAsia="PMingLiU"/>
          <w:lang w:eastAsia="zh-TW"/>
        </w:rPr>
        <w:t>睾丸</w:t>
      </w:r>
      <w:r w:rsidRPr="00C10BF5" w:rsidR="009A7FE0">
        <w:rPr>
          <w:rFonts w:hint="eastAsia" w:eastAsia="PMingLiU"/>
          <w:lang w:eastAsia="zh-TW"/>
        </w:rPr>
        <w:t>癌</w:t>
      </w:r>
    </w:p>
    <w:p w:rsidRPr="00C10BF5" w:rsidR="00360105" w:rsidP="00B46144" w:rsidRDefault="00360105" w14:paraId="238E6D6E" w14:textId="00675789">
      <w:pPr>
        <w:rPr>
          <w:rFonts w:eastAsia="PMingLiU"/>
          <w:lang w:eastAsia="zh-TW"/>
        </w:rPr>
      </w:pPr>
      <w:r w:rsidRPr="00C10BF5">
        <w:rPr>
          <w:rFonts w:eastAsia="PMingLiU"/>
          <w:lang w:eastAsia="zh-TW"/>
        </w:rPr>
        <w:lastRenderedPageBreak/>
        <w:t>27=</w:t>
      </w:r>
      <w:r w:rsidRPr="00C10BF5">
        <w:rPr>
          <w:rFonts w:eastAsia="PMingLiU"/>
          <w:lang w:eastAsia="zh-TW"/>
        </w:rPr>
        <w:t>咽喉</w:t>
      </w:r>
      <w:r w:rsidRPr="00C10BF5" w:rsidR="009A7FE0">
        <w:rPr>
          <w:rFonts w:hint="eastAsia" w:eastAsia="PMingLiU"/>
          <w:lang w:eastAsia="zh-TW"/>
        </w:rPr>
        <w:t>癌</w:t>
      </w:r>
    </w:p>
    <w:p w:rsidRPr="00C10BF5" w:rsidR="00360105" w:rsidP="00B46144" w:rsidRDefault="00360105" w14:paraId="2A08E68F" w14:textId="1795C11E">
      <w:pPr>
        <w:rPr>
          <w:rFonts w:eastAsia="PMingLiU"/>
          <w:lang w:eastAsia="zh-TW"/>
        </w:rPr>
      </w:pPr>
      <w:r w:rsidRPr="00C10BF5">
        <w:rPr>
          <w:rFonts w:eastAsia="PMingLiU"/>
          <w:lang w:eastAsia="zh-TW"/>
        </w:rPr>
        <w:t>28=</w:t>
      </w:r>
      <w:r w:rsidRPr="00C10BF5">
        <w:rPr>
          <w:rFonts w:eastAsia="PMingLiU"/>
          <w:lang w:eastAsia="zh-TW"/>
        </w:rPr>
        <w:t>甲狀腺</w:t>
      </w:r>
      <w:r w:rsidRPr="00C10BF5" w:rsidR="009A7FE0">
        <w:rPr>
          <w:rFonts w:hint="eastAsia" w:eastAsia="PMingLiU"/>
          <w:lang w:eastAsia="zh-TW"/>
        </w:rPr>
        <w:t>癌</w:t>
      </w:r>
    </w:p>
    <w:p w:rsidRPr="00C10BF5" w:rsidR="00360105" w:rsidP="00B46144" w:rsidRDefault="00360105" w14:paraId="3281CE5F" w14:textId="671E6507">
      <w:pPr>
        <w:rPr>
          <w:rFonts w:eastAsia="PMingLiU"/>
          <w:lang w:eastAsia="zh-TW"/>
        </w:rPr>
      </w:pPr>
      <w:r w:rsidRPr="00C10BF5">
        <w:rPr>
          <w:rFonts w:eastAsia="PMingLiU"/>
          <w:lang w:eastAsia="zh-TW"/>
        </w:rPr>
        <w:t>29=</w:t>
      </w:r>
      <w:r w:rsidRPr="00C10BF5">
        <w:rPr>
          <w:rFonts w:eastAsia="PMingLiU"/>
          <w:lang w:eastAsia="zh-TW"/>
        </w:rPr>
        <w:t>子宮</w:t>
      </w:r>
      <w:r w:rsidRPr="00C10BF5" w:rsidR="009A7FE0">
        <w:rPr>
          <w:rFonts w:hint="eastAsia" w:eastAsia="PMingLiU"/>
          <w:lang w:eastAsia="zh-TW"/>
        </w:rPr>
        <w:t>癌</w:t>
      </w:r>
    </w:p>
    <w:p w:rsidRPr="00C10BF5" w:rsidR="0091203C" w:rsidP="0091203C" w:rsidRDefault="00360105" w14:paraId="38D6E4DC" w14:textId="0B457CCB">
      <w:pPr>
        <w:rPr>
          <w:lang w:eastAsia="zh-TW"/>
        </w:rPr>
      </w:pPr>
      <w:r w:rsidRPr="00C10BF5">
        <w:rPr>
          <w:rFonts w:eastAsia="PMingLiU"/>
          <w:lang w:eastAsia="zh-TW"/>
        </w:rPr>
        <w:t>30=</w:t>
      </w:r>
      <w:r w:rsidRPr="00C10BF5" w:rsidR="00B106C5">
        <w:rPr>
          <w:rFonts w:hint="eastAsia" w:eastAsia="PMingLiU"/>
          <w:lang w:eastAsia="zh-TW"/>
        </w:rPr>
        <w:t>其</w:t>
      </w:r>
      <w:r w:rsidRPr="00C10BF5" w:rsidR="009A7FE0">
        <w:rPr>
          <w:rFonts w:hint="eastAsia" w:eastAsia="PMingLiU"/>
          <w:lang w:eastAsia="zh-TW"/>
        </w:rPr>
        <w:t>他</w:t>
      </w:r>
    </w:p>
    <w:p w:rsidRPr="00C10BF5" w:rsidR="0091203C" w:rsidP="0091203C" w:rsidRDefault="0091203C" w14:paraId="2716974D" w14:textId="77777777">
      <w:pPr>
        <w:rPr>
          <w:lang w:eastAsia="zh-TW"/>
        </w:rPr>
      </w:pPr>
    </w:p>
    <w:p w:rsidRPr="00C10BF5" w:rsidR="00360105" w:rsidP="0091203C" w:rsidRDefault="0091203C" w14:paraId="28B73479" w14:textId="77777777">
      <w:pPr>
        <w:rPr>
          <w:rFonts w:eastAsia="PMingLiU"/>
          <w:lang w:eastAsia="zh-TW"/>
        </w:rPr>
      </w:pPr>
      <w:r w:rsidRPr="00C10BF5">
        <w:rPr>
          <w:lang w:eastAsia="zh-TW"/>
        </w:rPr>
        <w:t>……………………………………………………………………………………………………</w:t>
      </w:r>
      <w:r w:rsidRPr="00C10BF5" w:rsidR="00360105">
        <w:rPr>
          <w:rFonts w:eastAsia="PMingLiU"/>
          <w:lang w:eastAsia="zh-TW"/>
        </w:rPr>
        <w:tab/>
      </w:r>
    </w:p>
    <w:p w:rsidRPr="00C10BF5" w:rsidR="00360105" w:rsidP="00B46144" w:rsidRDefault="00360105" w14:paraId="1764D516" w14:textId="77777777">
      <w:pPr>
        <w:rPr>
          <w:rFonts w:eastAsiaTheme="minorEastAsia"/>
          <w:lang w:eastAsia="zh-TW"/>
        </w:rPr>
      </w:pPr>
    </w:p>
    <w:p w:rsidRPr="00C10BF5" w:rsidR="00360105" w:rsidP="00B46144" w:rsidRDefault="0091203C" w14:paraId="124F5947" w14:textId="77777777">
      <w:pPr>
        <w:rPr>
          <w:rFonts w:eastAsia="PMingLiU"/>
          <w:lang w:eastAsia="zh-TW"/>
        </w:rPr>
      </w:pPr>
      <w:r w:rsidRPr="00C10BF5">
        <w:rPr>
          <w:lang w:eastAsia="zh-TW"/>
        </w:rPr>
        <w:t xml:space="preserve">CON25. </w:t>
      </w:r>
      <w:r w:rsidRPr="00C10BF5" w:rsidR="00360105">
        <w:rPr>
          <w:rFonts w:eastAsia="PMingLiU"/>
          <w:lang w:eastAsia="zh-TW"/>
        </w:rPr>
        <w:t>接下來幾個問題和</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聽力和視力有關。</w:t>
      </w:r>
    </w:p>
    <w:p w:rsidRPr="00C10BF5" w:rsidR="00360105" w:rsidP="00B46144" w:rsidRDefault="00360105" w14:paraId="0920B9AF" w14:textId="77777777">
      <w:pPr>
        <w:rPr>
          <w:rFonts w:eastAsia="PMingLiU"/>
          <w:lang w:eastAsia="zh-TW"/>
        </w:rPr>
      </w:pPr>
    </w:p>
    <w:p w:rsidRPr="00C10BF5" w:rsidR="00360105" w:rsidP="00B46144" w:rsidRDefault="00360105" w14:paraId="47802D97" w14:textId="773E9D4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91203C">
        <w:rPr>
          <w:lang w:eastAsia="zh-TW"/>
        </w:rPr>
        <w:t>NAME</w:t>
      </w:r>
      <w:r w:rsidRPr="00C10BF5">
        <w:rPr>
          <w:rFonts w:eastAsia="PMingLiU"/>
          <w:lang w:eastAsia="zh-TW"/>
        </w:rPr>
        <w:t>}</w:t>
      </w:r>
      <w:r w:rsidRPr="00C10BF5" w:rsidR="00B106C5">
        <w:rPr>
          <w:rFonts w:hint="eastAsia" w:eastAsia="PMingLiU"/>
          <w:lang w:eastAsia="zh-TW"/>
        </w:rPr>
        <w:t>是否為失聰人士</w:t>
      </w:r>
      <w:r w:rsidRPr="00C10BF5" w:rsidR="00F31F32">
        <w:rPr>
          <w:rFonts w:hint="eastAsia" w:eastAsia="PMingLiU"/>
          <w:lang w:eastAsia="zh-TW"/>
        </w:rPr>
        <w:t>或者</w:t>
      </w:r>
      <w:proofErr w:type="gramEnd"/>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91203C">
        <w:rPr>
          <w:lang w:eastAsia="zh-TW"/>
        </w:rPr>
        <w:t>NAME</w:t>
      </w:r>
      <w:r w:rsidRPr="00C10BF5">
        <w:rPr>
          <w:rFonts w:eastAsia="PMingLiU"/>
          <w:lang w:eastAsia="zh-TW"/>
        </w:rPr>
        <w:t>}</w:t>
      </w:r>
      <w:r w:rsidRPr="00C10BF5" w:rsidR="00B106C5">
        <w:rPr>
          <w:rFonts w:hint="eastAsia" w:eastAsia="PMingLiU"/>
          <w:lang w:eastAsia="zh-TW"/>
        </w:rPr>
        <w:t>是否患</w:t>
      </w:r>
      <w:r w:rsidRPr="00C10BF5">
        <w:rPr>
          <w:rFonts w:eastAsia="PMingLiU"/>
          <w:lang w:eastAsia="zh-TW"/>
        </w:rPr>
        <w:t>有嚴重的聽力</w:t>
      </w:r>
      <w:r w:rsidRPr="00C10BF5" w:rsidR="00B106C5">
        <w:rPr>
          <w:rFonts w:hint="eastAsia" w:eastAsia="PMingLiU"/>
          <w:lang w:eastAsia="zh-TW"/>
        </w:rPr>
        <w:t>障礙</w:t>
      </w:r>
      <w:r w:rsidRPr="00C10BF5">
        <w:rPr>
          <w:rFonts w:eastAsia="PMingLiU"/>
          <w:lang w:eastAsia="zh-TW"/>
        </w:rPr>
        <w:t>？</w:t>
      </w:r>
      <w:r w:rsidRPr="00C10BF5">
        <w:rPr>
          <w:rFonts w:eastAsia="PMingLiU"/>
          <w:lang w:eastAsia="zh-TW"/>
        </w:rPr>
        <w:tab/>
      </w:r>
    </w:p>
    <w:p w:rsidRPr="00C10BF5" w:rsidR="00360105" w:rsidP="00B46144" w:rsidRDefault="00360105" w14:paraId="1B61CA7B" w14:textId="77777777">
      <w:pPr>
        <w:rPr>
          <w:rFonts w:eastAsia="PMingLiU"/>
          <w:lang w:eastAsia="zh-TW"/>
        </w:rPr>
      </w:pPr>
    </w:p>
    <w:p w:rsidRPr="00C10BF5" w:rsidR="0091203C" w:rsidP="0091203C" w:rsidRDefault="004931D2" w14:paraId="11A1953F" w14:textId="350F3174">
      <w:r w:rsidRPr="00C10BF5">
        <w:t>1=</w:t>
      </w:r>
      <w:r w:rsidRPr="00C10BF5">
        <w:rPr>
          <w:rFonts w:hint="eastAsia" w:ascii="PMingLiU" w:hAnsi="PMingLiU" w:eastAsia="PMingLiU" w:cs="PMingLiU"/>
        </w:rPr>
        <w:t>是</w:t>
      </w:r>
    </w:p>
    <w:p w:rsidRPr="00C10BF5" w:rsidR="0091203C" w:rsidP="0091203C" w:rsidRDefault="004931D2" w14:paraId="7EE74D14" w14:textId="630D0BA6">
      <w:r w:rsidRPr="00C10BF5">
        <w:t>2=</w:t>
      </w:r>
      <w:r w:rsidRPr="00C10BF5">
        <w:rPr>
          <w:rFonts w:hint="eastAsia" w:ascii="PMingLiU" w:hAnsi="PMingLiU" w:eastAsia="PMingLiU" w:cs="PMingLiU"/>
        </w:rPr>
        <w:t>否</w:t>
      </w:r>
    </w:p>
    <w:p w:rsidRPr="00C10BF5" w:rsidR="0091203C" w:rsidP="0091203C" w:rsidRDefault="0091203C" w14:paraId="0A84E524" w14:textId="77777777"/>
    <w:p w:rsidRPr="00C10BF5" w:rsidR="00360105" w:rsidP="0091203C" w:rsidRDefault="0091203C" w14:paraId="275746B5" w14:textId="77777777">
      <w:pPr>
        <w:rPr>
          <w:rFonts w:eastAsia="PMingLiU"/>
          <w:lang w:eastAsia="zh-TW"/>
        </w:rPr>
      </w:pPr>
      <w:r w:rsidRPr="00C10BF5">
        <w:t>……………………………………………………………………………………………………</w:t>
      </w:r>
    </w:p>
    <w:p w:rsidRPr="00C10BF5" w:rsidR="00360105" w:rsidP="00B46144" w:rsidRDefault="00360105" w14:paraId="5A40632C" w14:textId="77777777">
      <w:pPr>
        <w:rPr>
          <w:rFonts w:eastAsia="PMingLiU"/>
          <w:lang w:eastAsia="zh-TW"/>
        </w:rPr>
      </w:pPr>
    </w:p>
    <w:p w:rsidRPr="00C10BF5" w:rsidR="00360105" w:rsidP="000607BB" w:rsidRDefault="0091203C" w14:paraId="73296B85" w14:textId="7221A38D">
      <w:pPr>
        <w:rPr>
          <w:rFonts w:eastAsia="PMingLiU"/>
          <w:lang w:eastAsia="zh-TW"/>
        </w:rPr>
      </w:pPr>
      <w:r w:rsidRPr="00C10BF5">
        <w:t xml:space="preserve">CON26. </w:t>
      </w:r>
      <w:r w:rsidRPr="00C10BF5">
        <w:rPr>
          <w:b/>
          <w:bCs/>
        </w:rPr>
        <w:t xml:space="preserve">[IF INTAGE GE 2:]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w:t>
      </w:r>
      <w:r w:rsidRPr="00C10BF5" w:rsidR="00B106C5">
        <w:rPr>
          <w:rFonts w:hint="eastAsia" w:eastAsia="PMingLiU"/>
          <w:lang w:eastAsia="zh-TW"/>
        </w:rPr>
        <w:t>是否為</w:t>
      </w:r>
      <w:r w:rsidRPr="00C10BF5" w:rsidR="00360105">
        <w:rPr>
          <w:rFonts w:eastAsia="PMingLiU"/>
          <w:lang w:eastAsia="zh-TW"/>
        </w:rPr>
        <w:t>失明</w:t>
      </w:r>
      <w:r w:rsidRPr="00C10BF5" w:rsidR="00B106C5">
        <w:rPr>
          <w:rFonts w:hint="eastAsia" w:eastAsia="PMingLiU"/>
          <w:lang w:eastAsia="zh-TW"/>
        </w:rPr>
        <w:t>人士</w:t>
      </w:r>
      <w:r w:rsidRPr="00C10BF5" w:rsidR="00F31F32">
        <w:rPr>
          <w:rFonts w:hint="eastAsia" w:eastAsia="PMingLiU"/>
          <w:lang w:eastAsia="zh-TW"/>
        </w:rPr>
        <w:t>或者</w:t>
      </w:r>
      <w:proofErr w:type="gramEnd"/>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即使戴眼鏡也有嚴重的視力</w:t>
      </w:r>
      <w:r w:rsidRPr="00C10BF5" w:rsidR="00B106C5">
        <w:rPr>
          <w:rFonts w:hint="eastAsia" w:eastAsia="PMingLiU"/>
          <w:lang w:eastAsia="zh-TW"/>
        </w:rPr>
        <w:t>障礙</w:t>
      </w:r>
      <w:r w:rsidRPr="00C10BF5" w:rsidR="00360105">
        <w:rPr>
          <w:rFonts w:eastAsia="PMingLiU"/>
          <w:lang w:eastAsia="zh-TW"/>
        </w:rPr>
        <w:t>？</w:t>
      </w:r>
    </w:p>
    <w:p w:rsidRPr="00C10BF5" w:rsidR="00360105" w:rsidP="00B46144" w:rsidRDefault="00360105" w14:paraId="170EB3AC" w14:textId="77777777">
      <w:pPr>
        <w:rPr>
          <w:rFonts w:eastAsia="PMingLiU"/>
          <w:lang w:eastAsia="zh-TW"/>
        </w:rPr>
      </w:pPr>
    </w:p>
    <w:p w:rsidRPr="00C10BF5" w:rsidR="00360105" w:rsidP="00B46144" w:rsidRDefault="0091203C" w14:paraId="2A0F85C2" w14:textId="0F8C4911">
      <w:pPr>
        <w:rPr>
          <w:rFonts w:eastAsia="PMingLiU"/>
          <w:lang w:eastAsia="zh-TW"/>
        </w:rPr>
      </w:pPr>
      <w:r w:rsidRPr="00C10BF5">
        <w:rPr>
          <w:b/>
        </w:rPr>
        <w:t>[IF INTAGE LT 2:</w:t>
      </w:r>
      <w:r w:rsidRPr="00C10BF5">
        <w:t xml:space="preserve">] </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是否有視力</w:t>
      </w:r>
      <w:r w:rsidRPr="00C10BF5" w:rsidR="00B106C5">
        <w:rPr>
          <w:rFonts w:hint="eastAsia" w:eastAsia="PMingLiU"/>
          <w:lang w:eastAsia="zh-TW"/>
        </w:rPr>
        <w:t>障礙</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308B26C3" w14:textId="77777777">
      <w:pPr>
        <w:rPr>
          <w:rFonts w:eastAsia="PMingLiU"/>
          <w:lang w:eastAsia="zh-TW"/>
        </w:rPr>
      </w:pPr>
    </w:p>
    <w:p w:rsidRPr="00C10BF5" w:rsidR="0091203C" w:rsidP="0091203C" w:rsidRDefault="004931D2" w14:paraId="655AE506" w14:textId="612CD54D">
      <w:r w:rsidRPr="00C10BF5">
        <w:t>1=</w:t>
      </w:r>
      <w:r w:rsidRPr="00C10BF5">
        <w:rPr>
          <w:rFonts w:hint="eastAsia" w:ascii="PMingLiU" w:hAnsi="PMingLiU" w:eastAsia="PMingLiU" w:cs="PMingLiU"/>
        </w:rPr>
        <w:t>是</w:t>
      </w:r>
    </w:p>
    <w:p w:rsidRPr="00C10BF5" w:rsidR="0091203C" w:rsidP="0091203C" w:rsidRDefault="004931D2" w14:paraId="6B10FD61" w14:textId="30296ACD">
      <w:r w:rsidRPr="00C10BF5">
        <w:t>2=</w:t>
      </w:r>
      <w:r w:rsidRPr="00C10BF5">
        <w:rPr>
          <w:rFonts w:hint="eastAsia" w:ascii="PMingLiU" w:hAnsi="PMingLiU" w:eastAsia="PMingLiU" w:cs="PMingLiU"/>
        </w:rPr>
        <w:t>否</w:t>
      </w:r>
      <w:r w:rsidRPr="00C10BF5" w:rsidR="0091203C">
        <w:t xml:space="preserve"> </w:t>
      </w:r>
    </w:p>
    <w:p w:rsidRPr="00C10BF5" w:rsidR="0091203C" w:rsidP="0091203C" w:rsidRDefault="0091203C" w14:paraId="05D56927" w14:textId="77777777">
      <w:r w:rsidRPr="00C10BF5">
        <w:t xml:space="preserve">  </w:t>
      </w:r>
    </w:p>
    <w:p w:rsidRPr="00C10BF5" w:rsidR="0091203C" w:rsidP="0091203C" w:rsidRDefault="0091203C" w14:paraId="672FBAD5" w14:textId="77777777">
      <w:r w:rsidRPr="00C10BF5">
        <w:t>……………………………………………………………………………………………………</w:t>
      </w:r>
    </w:p>
    <w:p w:rsidRPr="00C10BF5" w:rsidR="0091203C" w:rsidP="0091203C" w:rsidRDefault="0091203C" w14:paraId="2D1F6A07" w14:textId="77777777"/>
    <w:p w:rsidRPr="00C10BF5" w:rsidR="00360105" w:rsidP="0091203C" w:rsidRDefault="0091203C" w14:paraId="2933508E" w14:textId="362518E5">
      <w:pPr>
        <w:rPr>
          <w:rFonts w:eastAsia="PMingLiU"/>
          <w:lang w:eastAsia="zh-TW"/>
        </w:rPr>
      </w:pPr>
      <w:r w:rsidRPr="00C10BF5">
        <w:t xml:space="preserve">CON27a. [IF INTAGE GE </w:t>
      </w:r>
      <w:r w:rsidRPr="00C10BF5" w:rsidR="007F0399">
        <w:t xml:space="preserve">18 </w:t>
      </w:r>
      <w:r w:rsidRPr="00C10BF5">
        <w:t>CONTINUE, ELSE GO TO CONF1]</w:t>
      </w:r>
    </w:p>
    <w:p w:rsidRPr="00C10BF5" w:rsidR="00386E7A" w:rsidP="00B46144" w:rsidRDefault="00386E7A" w14:paraId="30A63266" w14:textId="77777777">
      <w:pPr>
        <w:rPr>
          <w:rFonts w:eastAsia="PMingLiU"/>
          <w:lang w:eastAsia="zh-TW"/>
        </w:rPr>
      </w:pPr>
    </w:p>
    <w:p w:rsidRPr="00C10BF5" w:rsidR="00360105" w:rsidP="00B46144" w:rsidRDefault="00386E7A" w14:paraId="72E85296" w14:textId="10FA9AB1">
      <w:pPr>
        <w:rPr>
          <w:rFonts w:eastAsia="PMingLiU"/>
          <w:lang w:eastAsia="zh-TW"/>
        </w:rPr>
      </w:pPr>
      <w:r w:rsidRPr="00C10BF5">
        <w:rPr>
          <w:rFonts w:eastAsia="PMingLiU"/>
          <w:lang w:eastAsia="zh-TW"/>
        </w:rPr>
        <w:t>接下來幾個問題詢問</w:t>
      </w:r>
      <w:r w:rsidRPr="00C10BF5" w:rsidR="00C42E4A">
        <w:rPr>
          <w:rFonts w:eastAsia="PMingLiU"/>
          <w:lang w:eastAsia="zh-TW"/>
        </w:rPr>
        <w:t>您</w:t>
      </w:r>
      <w:r w:rsidRPr="00C10BF5">
        <w:rPr>
          <w:rFonts w:eastAsia="PMingLiU"/>
          <w:lang w:eastAsia="zh-TW"/>
        </w:rPr>
        <w:t>在進行</w:t>
      </w:r>
      <w:r w:rsidRPr="00C10BF5" w:rsidR="00FB778F">
        <w:rPr>
          <w:rFonts w:hint="eastAsia" w:eastAsia="PMingLiU"/>
          <w:color w:val="000000"/>
          <w:lang w:eastAsia="zh-TW"/>
        </w:rPr>
        <w:t>日</w:t>
      </w:r>
      <w:r w:rsidRPr="00C10BF5">
        <w:rPr>
          <w:rFonts w:eastAsia="PMingLiU"/>
          <w:lang w:eastAsia="zh-TW"/>
        </w:rPr>
        <w:t>常活動時可能</w:t>
      </w:r>
      <w:r w:rsidRPr="00C10BF5" w:rsidR="00B106C5">
        <w:rPr>
          <w:rFonts w:hint="eastAsia" w:eastAsia="PMingLiU"/>
          <w:lang w:eastAsia="zh-TW"/>
        </w:rPr>
        <w:t>遭遇到</w:t>
      </w:r>
      <w:r w:rsidRPr="00C10BF5">
        <w:rPr>
          <w:rFonts w:eastAsia="PMingLiU"/>
          <w:lang w:eastAsia="zh-TW"/>
        </w:rPr>
        <w:t>的困難。</w:t>
      </w:r>
    </w:p>
    <w:p w:rsidRPr="00C10BF5" w:rsidR="00386E7A" w:rsidP="00B46144" w:rsidRDefault="00386E7A" w14:paraId="55B53509" w14:textId="77777777">
      <w:pPr>
        <w:rPr>
          <w:rFonts w:eastAsia="PMingLiU"/>
          <w:lang w:eastAsia="zh-TW"/>
        </w:rPr>
      </w:pPr>
    </w:p>
    <w:p w:rsidRPr="00C10BF5" w:rsidR="00360105" w:rsidP="00B46144" w:rsidRDefault="007F0399" w14:paraId="23C06D84" w14:textId="6F00195F">
      <w:pPr>
        <w:rPr>
          <w:rFonts w:eastAsia="PMingLiU"/>
          <w:lang w:eastAsia="zh-TW"/>
        </w:rPr>
      </w:pPr>
      <w:r w:rsidRPr="00C10BF5">
        <w:rPr>
          <w:rFonts w:eastAsia="PMingLiU"/>
          <w:lang w:eastAsia="zh-TW"/>
        </w:rPr>
        <w:t>您</w:t>
      </w:r>
      <w:r w:rsidRPr="00C10BF5" w:rsidR="00360105">
        <w:rPr>
          <w:rFonts w:eastAsia="PMingLiU"/>
          <w:lang w:eastAsia="zh-TW"/>
        </w:rPr>
        <w:t>在進行以下活動時是否有任何困難</w:t>
      </w:r>
      <w:r w:rsidRPr="00C10BF5" w:rsidR="00360105">
        <w:rPr>
          <w:rFonts w:eastAsia="PMingLiU"/>
          <w:lang w:eastAsia="zh-TW"/>
        </w:rPr>
        <w:t>…</w:t>
      </w:r>
    </w:p>
    <w:p w:rsidRPr="00C10BF5" w:rsidR="00360105" w:rsidP="00B46144" w:rsidRDefault="00360105" w14:paraId="2836333A" w14:textId="77777777">
      <w:pPr>
        <w:rPr>
          <w:rFonts w:eastAsia="PMingLiU"/>
          <w:lang w:eastAsia="zh-TW"/>
        </w:rPr>
      </w:pPr>
    </w:p>
    <w:p w:rsidRPr="00C10BF5" w:rsidR="004864EC" w:rsidP="00B46144" w:rsidRDefault="00D50E83" w14:paraId="4257FC7B" w14:textId="7F47B7F1">
      <w:pPr>
        <w:rPr>
          <w:rFonts w:ascii="Times New Roman" w:hAnsi="Times New Roman" w:eastAsia="PMingLiU" w:cs="Times New Roman"/>
          <w:lang w:eastAsia="zh-TW"/>
        </w:rPr>
      </w:pPr>
      <w:r w:rsidRPr="00C10BF5">
        <w:rPr>
          <w:rFonts w:ascii="Times New Roman" w:hAnsi="Times New Roman" w:eastAsia="PMingLiU" w:cs="Times New Roman"/>
          <w:color w:val="000000"/>
          <w:lang w:eastAsia="zh-TW"/>
        </w:rPr>
        <w:t>自我護理，例如全身清洗或穿衣？您</w:t>
      </w:r>
      <w:r w:rsidRPr="00C10BF5" w:rsidR="00B106C5">
        <w:rPr>
          <w:rFonts w:hint="eastAsia" w:ascii="Times New Roman" w:hAnsi="Times New Roman" w:eastAsia="PMingLiU" w:cs="Times New Roman"/>
          <w:color w:val="000000"/>
          <w:lang w:eastAsia="zh-TW"/>
        </w:rPr>
        <w:t>的回答會是</w:t>
      </w:r>
      <w:r w:rsidRPr="00C10BF5">
        <w:rPr>
          <w:rFonts w:ascii="Times New Roman" w:hAnsi="Times New Roman" w:eastAsia="PMingLiU" w:cs="Times New Roman"/>
          <w:color w:val="000000"/>
          <w:lang w:eastAsia="zh-TW"/>
        </w:rPr>
        <w:t>沒有困難、有些困難、有很多困難，還是您無法進行此活動？</w:t>
      </w:r>
    </w:p>
    <w:p w:rsidRPr="00C10BF5" w:rsidR="004864EC" w:rsidP="00B46144" w:rsidRDefault="004864EC" w14:paraId="447DCE4E" w14:textId="77777777">
      <w:pPr>
        <w:rPr>
          <w:rFonts w:eastAsia="PMingLiU"/>
          <w:lang w:eastAsia="zh-TW"/>
        </w:rPr>
      </w:pPr>
    </w:p>
    <w:p w:rsidRPr="00C10BF5" w:rsidR="00360105" w:rsidP="00B46144" w:rsidRDefault="00360105" w14:paraId="29605516"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360105" w:rsidP="00B46144" w:rsidRDefault="00F31F32" w14:paraId="6FAD0328" w14:textId="77777777">
      <w:pPr>
        <w:rPr>
          <w:rFonts w:eastAsia="PMingLiU"/>
          <w:lang w:eastAsia="zh-TW"/>
        </w:rPr>
      </w:pPr>
      <w:r w:rsidRPr="00C10BF5">
        <w:rPr>
          <w:rFonts w:eastAsia="PMingLiU"/>
          <w:lang w:eastAsia="zh-TW"/>
        </w:rPr>
        <w:t>2=</w:t>
      </w:r>
      <w:r w:rsidRPr="00C10BF5" w:rsidR="004864EC">
        <w:rPr>
          <w:rFonts w:eastAsia="PMingLiU"/>
          <w:lang w:eastAsia="zh-TW"/>
        </w:rPr>
        <w:t>有些困難</w:t>
      </w:r>
    </w:p>
    <w:p w:rsidRPr="00C10BF5" w:rsidR="004864EC" w:rsidP="00B46144" w:rsidRDefault="004864EC" w14:paraId="5B5F1163"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4864EC" w:rsidP="00B46144" w:rsidRDefault="004864EC" w14:paraId="692AE68B"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360105" w:rsidP="00B46144" w:rsidRDefault="0091203C" w14:paraId="2DDB4BB2" w14:textId="77777777">
      <w:pPr>
        <w:rPr>
          <w:rFonts w:eastAsiaTheme="minorEastAsia"/>
          <w:lang w:eastAsia="zh-TW"/>
        </w:rPr>
      </w:pPr>
      <w:r w:rsidRPr="00C10BF5">
        <w:rPr>
          <w:lang w:eastAsia="zh-TW"/>
        </w:rPr>
        <w:t>……………………………………………………………………………………………………</w:t>
      </w:r>
    </w:p>
    <w:p w:rsidRPr="00C10BF5" w:rsidR="0091203C" w:rsidP="00B46144" w:rsidRDefault="0091203C" w14:paraId="50F3C667" w14:textId="77777777">
      <w:pPr>
        <w:rPr>
          <w:rFonts w:eastAsiaTheme="minorEastAsia"/>
          <w:lang w:eastAsia="zh-TW"/>
        </w:rPr>
      </w:pPr>
    </w:p>
    <w:p w:rsidRPr="00C10BF5" w:rsidR="00360105" w:rsidP="00B46144" w:rsidRDefault="0091203C" w14:paraId="330F35FC" w14:textId="1D6823F0">
      <w:pPr>
        <w:rPr>
          <w:rFonts w:eastAsia="PMingLiU"/>
          <w:lang w:eastAsia="zh-TW"/>
        </w:rPr>
      </w:pPr>
      <w:r w:rsidRPr="00C10BF5">
        <w:rPr>
          <w:lang w:eastAsia="zh-TW"/>
        </w:rPr>
        <w:t xml:space="preserve">CON27c. </w:t>
      </w:r>
      <w:r w:rsidRPr="00C10BF5" w:rsidR="007F0399">
        <w:rPr>
          <w:rFonts w:eastAsia="PMingLiU"/>
          <w:lang w:eastAsia="zh-TW"/>
        </w:rPr>
        <w:t>您</w:t>
      </w:r>
      <w:r w:rsidRPr="00C10BF5" w:rsidR="00360105">
        <w:rPr>
          <w:rFonts w:eastAsia="PMingLiU"/>
          <w:lang w:eastAsia="zh-TW"/>
        </w:rPr>
        <w:t>在進行以下活動時是否有任何困難</w:t>
      </w:r>
      <w:r w:rsidRPr="00C10BF5" w:rsidR="00360105">
        <w:rPr>
          <w:rFonts w:eastAsia="PMingLiU"/>
          <w:lang w:eastAsia="zh-TW"/>
        </w:rPr>
        <w:t>…</w:t>
      </w:r>
    </w:p>
    <w:p w:rsidRPr="00C10BF5" w:rsidR="00360105" w:rsidP="00B46144" w:rsidRDefault="00360105" w14:paraId="6996D2D8" w14:textId="77777777">
      <w:pPr>
        <w:rPr>
          <w:rFonts w:eastAsia="PMingLiU"/>
          <w:lang w:eastAsia="zh-TW"/>
        </w:rPr>
      </w:pPr>
    </w:p>
    <w:p w:rsidRPr="00C10BF5" w:rsidR="00360105" w:rsidP="00B46144" w:rsidRDefault="00360105" w14:paraId="5A23A18D" w14:textId="7D688485">
      <w:pPr>
        <w:rPr>
          <w:rFonts w:eastAsia="PMingLiU"/>
          <w:lang w:eastAsia="zh-TW"/>
        </w:rPr>
      </w:pPr>
      <w:r w:rsidRPr="00C10BF5">
        <w:rPr>
          <w:rFonts w:eastAsia="PMingLiU"/>
          <w:lang w:eastAsia="zh-TW"/>
        </w:rPr>
        <w:lastRenderedPageBreak/>
        <w:t>進食？</w:t>
      </w:r>
      <w:r w:rsidRPr="00C10BF5">
        <w:rPr>
          <w:rFonts w:ascii="Times New Roman" w:hAnsi="Times New Roman" w:eastAsia="PMingLiU"/>
          <w:color w:val="000000"/>
          <w:lang w:eastAsia="zh-TW"/>
        </w:rPr>
        <w:t>您</w:t>
      </w:r>
      <w:r w:rsidRPr="00C10BF5" w:rsidR="00B106C5">
        <w:rPr>
          <w:rFonts w:hint="eastAsia" w:ascii="Times New Roman" w:hAnsi="Times New Roman" w:eastAsia="PMingLiU" w:cs="Times New Roman"/>
          <w:color w:val="000000"/>
          <w:lang w:eastAsia="zh-TW"/>
        </w:rPr>
        <w:t>的回答會是</w:t>
      </w:r>
      <w:r w:rsidRPr="00C10BF5">
        <w:rPr>
          <w:rFonts w:ascii="Times New Roman" w:hAnsi="Times New Roman" w:eastAsia="PMingLiU"/>
          <w:color w:val="000000"/>
          <w:lang w:eastAsia="zh-TW"/>
        </w:rPr>
        <w:t>沒有困難、有些困難、有很多困難，還是您無法進行此活動？</w:t>
      </w:r>
    </w:p>
    <w:p w:rsidRPr="00C10BF5" w:rsidR="00360105" w:rsidP="00B46144" w:rsidRDefault="00360105" w14:paraId="23F98C72" w14:textId="77777777">
      <w:pPr>
        <w:rPr>
          <w:rFonts w:eastAsia="PMingLiU"/>
          <w:lang w:eastAsia="zh-TW"/>
        </w:rPr>
      </w:pPr>
    </w:p>
    <w:p w:rsidRPr="00C10BF5" w:rsidR="004F09DD" w:rsidP="004F09DD" w:rsidRDefault="004F09DD" w14:paraId="378DAC4F"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4F09DD" w:rsidP="004F09DD" w:rsidRDefault="004F09DD" w14:paraId="511823B2" w14:textId="77777777">
      <w:pPr>
        <w:rPr>
          <w:rFonts w:eastAsia="PMingLiU"/>
          <w:lang w:eastAsia="zh-TW"/>
        </w:rPr>
      </w:pPr>
      <w:r w:rsidRPr="00C10BF5">
        <w:rPr>
          <w:rFonts w:eastAsia="PMingLiU"/>
          <w:lang w:eastAsia="zh-TW"/>
        </w:rPr>
        <w:t>2=</w:t>
      </w:r>
      <w:r w:rsidRPr="00C10BF5">
        <w:rPr>
          <w:rFonts w:eastAsia="PMingLiU"/>
          <w:lang w:eastAsia="zh-TW"/>
        </w:rPr>
        <w:t>有些困難</w:t>
      </w:r>
    </w:p>
    <w:p w:rsidRPr="00C10BF5" w:rsidR="004F09DD" w:rsidP="004F09DD" w:rsidRDefault="004F09DD" w14:paraId="261E4B11"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4F09DD" w:rsidP="004F09DD" w:rsidRDefault="004F09DD" w14:paraId="73329820"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360105" w:rsidP="00B46144" w:rsidRDefault="0091203C" w14:paraId="7702F25E" w14:textId="77777777">
      <w:pPr>
        <w:rPr>
          <w:rFonts w:eastAsiaTheme="minorEastAsia"/>
          <w:lang w:eastAsia="zh-TW"/>
        </w:rPr>
      </w:pPr>
      <w:r w:rsidRPr="00C10BF5">
        <w:rPr>
          <w:lang w:eastAsia="zh-TW"/>
        </w:rPr>
        <w:t>……………………………………………………………………………………………………</w:t>
      </w:r>
    </w:p>
    <w:p w:rsidRPr="00C10BF5" w:rsidR="0091203C" w:rsidP="00B46144" w:rsidRDefault="0091203C" w14:paraId="4718EBF8" w14:textId="77777777">
      <w:pPr>
        <w:rPr>
          <w:rFonts w:eastAsiaTheme="minorEastAsia"/>
          <w:lang w:eastAsia="zh-TW"/>
        </w:rPr>
      </w:pPr>
    </w:p>
    <w:p w:rsidRPr="00C10BF5" w:rsidR="00360105" w:rsidP="00B46144" w:rsidRDefault="0091203C" w14:paraId="2221719F" w14:textId="6DD8AECA">
      <w:pPr>
        <w:rPr>
          <w:rFonts w:eastAsia="PMingLiU"/>
          <w:lang w:eastAsia="zh-TW"/>
        </w:rPr>
      </w:pPr>
      <w:r w:rsidRPr="00C10BF5">
        <w:rPr>
          <w:lang w:eastAsia="zh-TW"/>
        </w:rPr>
        <w:t xml:space="preserve">CON27d. </w:t>
      </w:r>
      <w:r w:rsidRPr="00C10BF5" w:rsidR="007F0399">
        <w:rPr>
          <w:rFonts w:eastAsia="PMingLiU"/>
          <w:lang w:eastAsia="zh-TW"/>
        </w:rPr>
        <w:t>您</w:t>
      </w:r>
      <w:r w:rsidRPr="00C10BF5" w:rsidR="00360105">
        <w:rPr>
          <w:rFonts w:eastAsia="PMingLiU"/>
          <w:lang w:eastAsia="zh-TW"/>
        </w:rPr>
        <w:t>在進行以下活動時是否有任何困難</w:t>
      </w:r>
      <w:r w:rsidRPr="00C10BF5" w:rsidR="00360105">
        <w:rPr>
          <w:rFonts w:eastAsia="PMingLiU"/>
          <w:lang w:eastAsia="zh-TW"/>
        </w:rPr>
        <w:t>…</w:t>
      </w:r>
    </w:p>
    <w:p w:rsidRPr="00C10BF5" w:rsidR="00360105" w:rsidP="00B46144" w:rsidRDefault="00360105" w14:paraId="7810A325" w14:textId="77777777">
      <w:pPr>
        <w:rPr>
          <w:rFonts w:eastAsia="PMingLiU"/>
          <w:lang w:eastAsia="zh-TW"/>
        </w:rPr>
      </w:pPr>
    </w:p>
    <w:p w:rsidRPr="00C10BF5" w:rsidR="00360105" w:rsidP="00B46144" w:rsidRDefault="00360105" w14:paraId="314FC019" w14:textId="2DB0D8C8">
      <w:pPr>
        <w:rPr>
          <w:rFonts w:eastAsia="PMingLiU"/>
          <w:lang w:eastAsia="zh-TW"/>
        </w:rPr>
      </w:pPr>
      <w:r w:rsidRPr="00C10BF5">
        <w:rPr>
          <w:rFonts w:eastAsia="PMingLiU"/>
          <w:lang w:eastAsia="zh-TW"/>
        </w:rPr>
        <w:t>上下床或椅子？</w:t>
      </w:r>
      <w:r w:rsidRPr="00C10BF5">
        <w:rPr>
          <w:rFonts w:ascii="Times New Roman" w:hAnsi="Times New Roman" w:eastAsia="PMingLiU"/>
          <w:color w:val="000000"/>
          <w:lang w:eastAsia="zh-TW"/>
        </w:rPr>
        <w:t>您</w:t>
      </w:r>
      <w:r w:rsidRPr="00C10BF5" w:rsidR="00B106C5">
        <w:rPr>
          <w:rFonts w:hint="eastAsia" w:ascii="Times New Roman" w:hAnsi="Times New Roman" w:eastAsia="PMingLiU" w:cs="Times New Roman"/>
          <w:color w:val="000000"/>
          <w:lang w:eastAsia="zh-TW"/>
        </w:rPr>
        <w:t>的回答會是</w:t>
      </w:r>
      <w:r w:rsidRPr="00C10BF5">
        <w:rPr>
          <w:rFonts w:ascii="Times New Roman" w:hAnsi="Times New Roman" w:eastAsia="PMingLiU"/>
          <w:color w:val="000000"/>
          <w:lang w:eastAsia="zh-TW"/>
        </w:rPr>
        <w:t>沒有困難、有些困難、有很多困難，還是您無法進行此活動？</w:t>
      </w:r>
    </w:p>
    <w:p w:rsidRPr="00C10BF5" w:rsidR="00360105" w:rsidP="00B46144" w:rsidRDefault="00360105" w14:paraId="5B894A15" w14:textId="77777777">
      <w:pPr>
        <w:rPr>
          <w:rFonts w:eastAsia="PMingLiU"/>
          <w:lang w:eastAsia="zh-TW"/>
        </w:rPr>
      </w:pPr>
    </w:p>
    <w:p w:rsidRPr="00C10BF5" w:rsidR="004F09DD" w:rsidP="004F09DD" w:rsidRDefault="004F09DD" w14:paraId="3CEC0103"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4F09DD" w:rsidP="004F09DD" w:rsidRDefault="004F09DD" w14:paraId="44EFB3D2" w14:textId="77777777">
      <w:pPr>
        <w:rPr>
          <w:rFonts w:eastAsia="PMingLiU"/>
          <w:lang w:eastAsia="zh-TW"/>
        </w:rPr>
      </w:pPr>
      <w:r w:rsidRPr="00C10BF5">
        <w:rPr>
          <w:rFonts w:eastAsia="PMingLiU"/>
          <w:lang w:eastAsia="zh-TW"/>
        </w:rPr>
        <w:t>2=</w:t>
      </w:r>
      <w:r w:rsidRPr="00C10BF5">
        <w:rPr>
          <w:rFonts w:eastAsia="PMingLiU"/>
          <w:lang w:eastAsia="zh-TW"/>
        </w:rPr>
        <w:t>有些困難</w:t>
      </w:r>
    </w:p>
    <w:p w:rsidRPr="00C10BF5" w:rsidR="004F09DD" w:rsidP="004F09DD" w:rsidRDefault="004F09DD" w14:paraId="3AD25010"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4F09DD" w:rsidP="004F09DD" w:rsidRDefault="004F09DD" w14:paraId="3156484F"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360105" w:rsidP="00B46144" w:rsidRDefault="0091203C" w14:paraId="5620D803" w14:textId="77777777">
      <w:pPr>
        <w:rPr>
          <w:rFonts w:eastAsiaTheme="minorEastAsia"/>
          <w:lang w:eastAsia="zh-TW"/>
        </w:rPr>
      </w:pPr>
      <w:r w:rsidRPr="00C10BF5">
        <w:rPr>
          <w:lang w:eastAsia="zh-TW"/>
        </w:rPr>
        <w:t>……………………………………………………………………………………………………</w:t>
      </w:r>
    </w:p>
    <w:p w:rsidRPr="00C10BF5" w:rsidR="0091203C" w:rsidP="00B46144" w:rsidRDefault="0091203C" w14:paraId="450BD8B6" w14:textId="77777777">
      <w:pPr>
        <w:rPr>
          <w:rFonts w:eastAsiaTheme="minorEastAsia"/>
          <w:lang w:eastAsia="zh-TW"/>
        </w:rPr>
      </w:pPr>
    </w:p>
    <w:p w:rsidRPr="00C10BF5" w:rsidR="00360105" w:rsidP="00B46144" w:rsidRDefault="0091203C" w14:paraId="72858DFD" w14:textId="107C94A6">
      <w:pPr>
        <w:rPr>
          <w:rFonts w:eastAsia="PMingLiU"/>
          <w:lang w:eastAsia="zh-TW"/>
        </w:rPr>
      </w:pPr>
      <w:r w:rsidRPr="00C10BF5">
        <w:rPr>
          <w:lang w:eastAsia="zh-TW"/>
        </w:rPr>
        <w:t xml:space="preserve">CON27e. </w:t>
      </w:r>
      <w:r w:rsidRPr="00C10BF5" w:rsidR="007F0399">
        <w:rPr>
          <w:rFonts w:eastAsia="PMingLiU"/>
          <w:lang w:eastAsia="zh-TW"/>
        </w:rPr>
        <w:t>您</w:t>
      </w:r>
      <w:r w:rsidRPr="00C10BF5" w:rsidR="00360105">
        <w:rPr>
          <w:rFonts w:eastAsia="PMingLiU"/>
          <w:lang w:eastAsia="zh-TW"/>
        </w:rPr>
        <w:t>在進行以下活動時是否有任何困難</w:t>
      </w:r>
      <w:r w:rsidRPr="00C10BF5" w:rsidR="00360105">
        <w:rPr>
          <w:rFonts w:eastAsia="PMingLiU"/>
          <w:lang w:eastAsia="zh-TW"/>
        </w:rPr>
        <w:t>…</w:t>
      </w:r>
    </w:p>
    <w:p w:rsidRPr="00C10BF5" w:rsidR="00360105" w:rsidP="00B46144" w:rsidRDefault="00360105" w14:paraId="08A514E1" w14:textId="77777777">
      <w:pPr>
        <w:rPr>
          <w:rFonts w:eastAsia="PMingLiU"/>
          <w:lang w:eastAsia="zh-TW"/>
        </w:rPr>
      </w:pPr>
    </w:p>
    <w:p w:rsidRPr="00C10BF5" w:rsidR="00360105" w:rsidP="00B46144" w:rsidRDefault="00360105" w14:paraId="401EB9DB" w14:textId="74792ADF">
      <w:pPr>
        <w:rPr>
          <w:rFonts w:eastAsia="PMingLiU"/>
          <w:lang w:eastAsia="zh-TW"/>
        </w:rPr>
      </w:pPr>
      <w:r w:rsidRPr="00C10BF5">
        <w:rPr>
          <w:rFonts w:eastAsia="PMingLiU"/>
          <w:lang w:eastAsia="zh-TW"/>
        </w:rPr>
        <w:t>如廁（包括去洗手間）？（</w:t>
      </w:r>
      <w:r w:rsidRPr="00C10BF5">
        <w:rPr>
          <w:rFonts w:ascii="Times New Roman" w:hAnsi="Times New Roman" w:eastAsia="PMingLiU"/>
          <w:color w:val="000000"/>
          <w:lang w:eastAsia="zh-TW"/>
        </w:rPr>
        <w:t>您</w:t>
      </w:r>
      <w:r w:rsidRPr="00C10BF5" w:rsidR="00B106C5">
        <w:rPr>
          <w:rFonts w:hint="eastAsia" w:ascii="Times New Roman" w:hAnsi="Times New Roman" w:eastAsia="PMingLiU" w:cs="Times New Roman"/>
          <w:color w:val="000000"/>
          <w:lang w:eastAsia="zh-TW"/>
        </w:rPr>
        <w:t>的回答會是</w:t>
      </w:r>
      <w:r w:rsidRPr="00C10BF5">
        <w:rPr>
          <w:rFonts w:ascii="Times New Roman" w:hAnsi="Times New Roman" w:eastAsia="PMingLiU"/>
          <w:color w:val="000000"/>
          <w:lang w:eastAsia="zh-TW"/>
        </w:rPr>
        <w:t>沒有困難、有些困難、有很多困難，還是您無法進行此活動？）</w:t>
      </w:r>
    </w:p>
    <w:p w:rsidRPr="00C10BF5" w:rsidR="00360105" w:rsidP="00B46144" w:rsidRDefault="00360105" w14:paraId="75CCD049" w14:textId="77777777">
      <w:pPr>
        <w:rPr>
          <w:rFonts w:eastAsia="PMingLiU"/>
          <w:lang w:eastAsia="zh-TW"/>
        </w:rPr>
      </w:pPr>
    </w:p>
    <w:p w:rsidRPr="00C10BF5" w:rsidR="004F09DD" w:rsidP="004F09DD" w:rsidRDefault="004F09DD" w14:paraId="4D5F7688"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4F09DD" w:rsidP="004F09DD" w:rsidRDefault="004F09DD" w14:paraId="62531C8A" w14:textId="77777777">
      <w:pPr>
        <w:rPr>
          <w:rFonts w:eastAsia="PMingLiU"/>
          <w:lang w:eastAsia="zh-TW"/>
        </w:rPr>
      </w:pPr>
      <w:r w:rsidRPr="00C10BF5">
        <w:rPr>
          <w:rFonts w:eastAsia="PMingLiU"/>
          <w:lang w:eastAsia="zh-TW"/>
        </w:rPr>
        <w:t>2=</w:t>
      </w:r>
      <w:r w:rsidRPr="00C10BF5">
        <w:rPr>
          <w:rFonts w:eastAsia="PMingLiU"/>
          <w:lang w:eastAsia="zh-TW"/>
        </w:rPr>
        <w:t>有些困難</w:t>
      </w:r>
    </w:p>
    <w:p w:rsidRPr="00C10BF5" w:rsidR="004F09DD" w:rsidP="004F09DD" w:rsidRDefault="004F09DD" w14:paraId="297AD1DF"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4F09DD" w:rsidP="004F09DD" w:rsidRDefault="004F09DD" w14:paraId="67D21587"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360105" w:rsidP="00B46144" w:rsidRDefault="0091203C" w14:paraId="0190BAC2" w14:textId="77777777">
      <w:pPr>
        <w:rPr>
          <w:rFonts w:eastAsiaTheme="minorEastAsia"/>
          <w:lang w:eastAsia="zh-TW"/>
        </w:rPr>
      </w:pPr>
      <w:r w:rsidRPr="00C10BF5">
        <w:rPr>
          <w:lang w:eastAsia="zh-TW"/>
        </w:rPr>
        <w:t>……………………………………………………………………………………………………</w:t>
      </w:r>
    </w:p>
    <w:p w:rsidRPr="00C10BF5" w:rsidR="0091203C" w:rsidP="00B46144" w:rsidRDefault="0091203C" w14:paraId="2859485E" w14:textId="77777777">
      <w:pPr>
        <w:rPr>
          <w:rFonts w:eastAsiaTheme="minorEastAsia"/>
          <w:lang w:eastAsia="zh-TW"/>
        </w:rPr>
      </w:pPr>
    </w:p>
    <w:p w:rsidRPr="00C10BF5" w:rsidR="00360105" w:rsidP="00B46144" w:rsidRDefault="0091203C" w14:paraId="043A1838" w14:textId="2FAA0D56">
      <w:pPr>
        <w:rPr>
          <w:rFonts w:eastAsia="PMingLiU"/>
          <w:lang w:eastAsia="zh-TW"/>
        </w:rPr>
      </w:pPr>
      <w:r w:rsidRPr="00C10BF5">
        <w:rPr>
          <w:lang w:eastAsia="zh-TW"/>
        </w:rPr>
        <w:t xml:space="preserve">CON27f. </w:t>
      </w:r>
      <w:r w:rsidRPr="00C10BF5" w:rsidR="007F0399">
        <w:rPr>
          <w:rFonts w:eastAsia="PMingLiU"/>
          <w:lang w:eastAsia="zh-TW"/>
        </w:rPr>
        <w:t>您</w:t>
      </w:r>
      <w:r w:rsidRPr="00C10BF5" w:rsidR="007F0399">
        <w:rPr>
          <w:rFonts w:hint="eastAsia" w:eastAsia="PMingLiU"/>
          <w:lang w:eastAsia="zh-TW"/>
        </w:rPr>
        <w:t>是否</w:t>
      </w:r>
      <w:r w:rsidRPr="00C10BF5" w:rsidR="00360105">
        <w:rPr>
          <w:rFonts w:eastAsia="PMingLiU"/>
          <w:lang w:eastAsia="zh-TW"/>
        </w:rPr>
        <w:t>有任何困難</w:t>
      </w:r>
      <w:r w:rsidRPr="00C10BF5" w:rsidR="00360105">
        <w:rPr>
          <w:rFonts w:eastAsia="PMingLiU"/>
          <w:lang w:eastAsia="zh-TW"/>
        </w:rPr>
        <w:t>…</w:t>
      </w:r>
    </w:p>
    <w:p w:rsidRPr="00C10BF5" w:rsidR="00360105" w:rsidP="00B46144" w:rsidRDefault="00360105" w14:paraId="43BFC1B2" w14:textId="77777777">
      <w:pPr>
        <w:rPr>
          <w:rFonts w:eastAsia="PMingLiU"/>
          <w:lang w:eastAsia="zh-TW"/>
        </w:rPr>
      </w:pPr>
    </w:p>
    <w:p w:rsidRPr="00C10BF5" w:rsidR="00360105" w:rsidP="00B46144" w:rsidRDefault="004F09DD" w14:paraId="2E76A557" w14:textId="676EB262">
      <w:pPr>
        <w:rPr>
          <w:rFonts w:eastAsia="PMingLiU"/>
          <w:lang w:eastAsia="zh-TW"/>
        </w:rPr>
      </w:pPr>
      <w:r w:rsidRPr="00C10BF5">
        <w:rPr>
          <w:rFonts w:eastAsia="PMingLiU"/>
          <w:lang w:eastAsia="zh-TW"/>
        </w:rPr>
        <w:t>行走或上樓梯？</w:t>
      </w:r>
      <w:r w:rsidRPr="00C10BF5">
        <w:rPr>
          <w:rFonts w:ascii="Times New Roman" w:hAnsi="Times New Roman" w:eastAsia="PMingLiU"/>
          <w:color w:val="000000"/>
          <w:lang w:eastAsia="zh-TW"/>
        </w:rPr>
        <w:t>您</w:t>
      </w:r>
      <w:r w:rsidRPr="00C10BF5" w:rsidR="00B106C5">
        <w:rPr>
          <w:rFonts w:hint="eastAsia" w:ascii="Times New Roman" w:hAnsi="Times New Roman" w:eastAsia="PMingLiU" w:cs="Times New Roman"/>
          <w:color w:val="000000"/>
          <w:lang w:eastAsia="zh-TW"/>
        </w:rPr>
        <w:t>的回答會是</w:t>
      </w:r>
      <w:r w:rsidRPr="00C10BF5">
        <w:rPr>
          <w:rFonts w:ascii="Times New Roman" w:hAnsi="Times New Roman" w:eastAsia="PMingLiU"/>
          <w:color w:val="000000"/>
          <w:lang w:eastAsia="zh-TW"/>
        </w:rPr>
        <w:t>沒有困難、有些困難、有很多困難，還是您無法進行此活動？</w:t>
      </w:r>
    </w:p>
    <w:p w:rsidRPr="00C10BF5" w:rsidR="00360105" w:rsidP="00B46144" w:rsidRDefault="00360105" w14:paraId="18B1CA55" w14:textId="77777777">
      <w:pPr>
        <w:rPr>
          <w:rFonts w:eastAsia="PMingLiU"/>
          <w:lang w:eastAsia="zh-TW"/>
        </w:rPr>
      </w:pPr>
    </w:p>
    <w:p w:rsidRPr="00C10BF5" w:rsidR="00024012" w:rsidP="00024012" w:rsidRDefault="00024012" w14:paraId="77ABDC8B"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024012" w:rsidP="00024012" w:rsidRDefault="00024012" w14:paraId="1738AD25" w14:textId="77777777">
      <w:pPr>
        <w:rPr>
          <w:rFonts w:eastAsia="PMingLiU"/>
          <w:lang w:eastAsia="zh-TW"/>
        </w:rPr>
      </w:pPr>
      <w:r w:rsidRPr="00C10BF5">
        <w:rPr>
          <w:rFonts w:eastAsia="PMingLiU"/>
          <w:lang w:eastAsia="zh-TW"/>
        </w:rPr>
        <w:t>2=</w:t>
      </w:r>
      <w:r w:rsidRPr="00C10BF5">
        <w:rPr>
          <w:rFonts w:eastAsia="PMingLiU"/>
          <w:lang w:eastAsia="zh-TW"/>
        </w:rPr>
        <w:t>有些困難</w:t>
      </w:r>
    </w:p>
    <w:p w:rsidRPr="00C10BF5" w:rsidR="00024012" w:rsidP="00024012" w:rsidRDefault="00024012" w14:paraId="7457269A"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024012" w:rsidP="00024012" w:rsidRDefault="00024012" w14:paraId="4E70CAB2"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360105" w:rsidP="00B46144" w:rsidRDefault="00360105" w14:paraId="581CE61B" w14:textId="77777777">
      <w:pPr>
        <w:rPr>
          <w:rFonts w:eastAsia="PMingLiU"/>
          <w:lang w:eastAsia="zh-TW"/>
        </w:rPr>
      </w:pPr>
    </w:p>
    <w:p w:rsidRPr="00C10BF5" w:rsidR="0091203C" w:rsidP="0091203C" w:rsidRDefault="0091203C" w14:paraId="67B472AC" w14:textId="77777777">
      <w:pPr>
        <w:rPr>
          <w:lang w:eastAsia="zh-TW"/>
        </w:rPr>
      </w:pPr>
      <w:r w:rsidRPr="00C10BF5">
        <w:rPr>
          <w:lang w:eastAsia="zh-TW"/>
        </w:rPr>
        <w:t>……………………………………………………………………………………………………</w:t>
      </w:r>
    </w:p>
    <w:p w:rsidRPr="00C10BF5" w:rsidR="0091203C" w:rsidP="0091203C" w:rsidRDefault="0091203C" w14:paraId="10A01AA9" w14:textId="77777777">
      <w:pPr>
        <w:rPr>
          <w:lang w:eastAsia="zh-TW"/>
        </w:rPr>
      </w:pPr>
    </w:p>
    <w:p w:rsidRPr="00C10BF5" w:rsidR="00360105" w:rsidP="0091203C" w:rsidRDefault="0091203C" w14:paraId="692B87A1" w14:textId="29CE6A8B">
      <w:pPr>
        <w:rPr>
          <w:rFonts w:eastAsia="PMingLiU"/>
          <w:lang w:eastAsia="zh-TW"/>
        </w:rPr>
      </w:pPr>
      <w:r w:rsidRPr="00C10BF5">
        <w:rPr>
          <w:lang w:eastAsia="zh-TW"/>
        </w:rPr>
        <w:t xml:space="preserve">CON28. </w:t>
      </w:r>
    </w:p>
    <w:p w:rsidRPr="00C10BF5" w:rsidR="00360105" w:rsidP="000607BB" w:rsidRDefault="00360105" w14:paraId="45FF1B35" w14:textId="77777777">
      <w:pPr>
        <w:rPr>
          <w:rFonts w:eastAsia="PMingLiU"/>
          <w:lang w:eastAsia="zh-TW"/>
        </w:rPr>
      </w:pPr>
    </w:p>
    <w:p w:rsidRPr="00C10BF5" w:rsidR="00360105" w:rsidP="00B153BC" w:rsidRDefault="00360105" w14:paraId="66C3936C" w14:textId="1BF8BD78">
      <w:pPr>
        <w:rPr>
          <w:rFonts w:eastAsia="PMingLiU"/>
          <w:lang w:eastAsia="zh-TW"/>
        </w:rPr>
      </w:pPr>
      <w:r w:rsidRPr="00C10BF5">
        <w:rPr>
          <w:rFonts w:eastAsia="PMingLiU"/>
          <w:lang w:eastAsia="zh-TW"/>
        </w:rPr>
        <w:t>您是否曾因身體、</w:t>
      </w:r>
      <w:r w:rsidRPr="00C10BF5" w:rsidR="00B106C5">
        <w:rPr>
          <w:rFonts w:hint="eastAsia" w:eastAsia="PMingLiU"/>
          <w:lang w:eastAsia="zh-TW"/>
        </w:rPr>
        <w:t>心理</w:t>
      </w:r>
      <w:r w:rsidRPr="00C10BF5">
        <w:rPr>
          <w:rFonts w:eastAsia="PMingLiU"/>
          <w:lang w:eastAsia="zh-TW"/>
        </w:rPr>
        <w:t>或情緒疾病而</w:t>
      </w:r>
      <w:r w:rsidRPr="00C10BF5" w:rsidR="00B106C5">
        <w:rPr>
          <w:rFonts w:hint="eastAsia" w:eastAsia="PMingLiU"/>
          <w:lang w:eastAsia="zh-TW"/>
        </w:rPr>
        <w:t>無法獨立完成日常家事</w:t>
      </w:r>
      <w:r w:rsidRPr="00C10BF5">
        <w:rPr>
          <w:rFonts w:eastAsia="PMingLiU"/>
          <w:lang w:eastAsia="zh-TW"/>
        </w:rPr>
        <w:t>，如前往醫師診所就診或購物？</w:t>
      </w:r>
      <w:r w:rsidRPr="00C10BF5">
        <w:rPr>
          <w:rFonts w:ascii="Times New Roman" w:hAnsi="Times New Roman" w:eastAsia="PMingLiU"/>
          <w:color w:val="000000"/>
          <w:lang w:eastAsia="zh-TW"/>
        </w:rPr>
        <w:t>您</w:t>
      </w:r>
      <w:r w:rsidRPr="00C10BF5" w:rsidR="00B106C5">
        <w:rPr>
          <w:rFonts w:hint="eastAsia" w:ascii="Times New Roman" w:hAnsi="Times New Roman" w:eastAsia="PMingLiU" w:cs="Times New Roman"/>
          <w:color w:val="000000"/>
          <w:lang w:eastAsia="zh-TW"/>
        </w:rPr>
        <w:t>的回答會是</w:t>
      </w:r>
      <w:r w:rsidRPr="00C10BF5">
        <w:rPr>
          <w:rFonts w:ascii="Times New Roman" w:hAnsi="Times New Roman" w:eastAsia="PMingLiU"/>
          <w:color w:val="000000"/>
          <w:lang w:eastAsia="zh-TW"/>
        </w:rPr>
        <w:t>沒有困難、有些困難、有很多困難，還是您無法進行此活動？</w:t>
      </w:r>
    </w:p>
    <w:p w:rsidRPr="00C10BF5" w:rsidR="00360105" w:rsidP="00B46144" w:rsidRDefault="00360105" w14:paraId="77FB87E6" w14:textId="77777777">
      <w:pPr>
        <w:rPr>
          <w:rFonts w:eastAsia="PMingLiU"/>
          <w:lang w:eastAsia="zh-TW"/>
        </w:rPr>
      </w:pPr>
    </w:p>
    <w:p w:rsidRPr="00C10BF5" w:rsidR="00024012" w:rsidP="00024012" w:rsidRDefault="00024012" w14:paraId="07997174"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024012" w:rsidP="00024012" w:rsidRDefault="00024012" w14:paraId="24A21C06" w14:textId="77777777">
      <w:pPr>
        <w:rPr>
          <w:rFonts w:eastAsia="PMingLiU"/>
          <w:lang w:eastAsia="zh-TW"/>
        </w:rPr>
      </w:pPr>
      <w:r w:rsidRPr="00C10BF5">
        <w:rPr>
          <w:rFonts w:eastAsia="PMingLiU"/>
          <w:lang w:eastAsia="zh-TW"/>
        </w:rPr>
        <w:t>2=</w:t>
      </w:r>
      <w:r w:rsidRPr="00C10BF5">
        <w:rPr>
          <w:rFonts w:eastAsia="PMingLiU"/>
          <w:lang w:eastAsia="zh-TW"/>
        </w:rPr>
        <w:t>有些困難</w:t>
      </w:r>
    </w:p>
    <w:p w:rsidRPr="00C10BF5" w:rsidR="00024012" w:rsidP="00024012" w:rsidRDefault="00024012" w14:paraId="7A19E473"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024012" w:rsidP="00024012" w:rsidRDefault="00024012" w14:paraId="4E5DFA8D"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815432" w:rsidP="00B46144" w:rsidRDefault="0091203C" w14:paraId="0661C6EC" w14:textId="77777777">
      <w:pPr>
        <w:rPr>
          <w:rFonts w:eastAsiaTheme="minorEastAsia"/>
          <w:lang w:eastAsia="zh-TW"/>
        </w:rPr>
      </w:pPr>
      <w:r w:rsidRPr="00C10BF5">
        <w:rPr>
          <w:lang w:eastAsia="zh-TW"/>
        </w:rPr>
        <w:t>……………………………………………………………………………………………………</w:t>
      </w:r>
    </w:p>
    <w:p w:rsidRPr="00C10BF5" w:rsidR="0091203C" w:rsidP="00B46144" w:rsidRDefault="0091203C" w14:paraId="7018FB16" w14:textId="77777777">
      <w:pPr>
        <w:rPr>
          <w:rFonts w:eastAsiaTheme="minorEastAsia"/>
          <w:lang w:eastAsia="zh-TW"/>
        </w:rPr>
      </w:pPr>
    </w:p>
    <w:p w:rsidRPr="00C10BF5" w:rsidR="00815432" w:rsidP="00815432" w:rsidRDefault="0091203C" w14:paraId="09657368" w14:textId="11F288D2">
      <w:pPr>
        <w:rPr>
          <w:rFonts w:eastAsia="PMingLiU"/>
          <w:lang w:eastAsia="zh-TW"/>
        </w:rPr>
      </w:pPr>
      <w:r w:rsidRPr="00C10BF5">
        <w:rPr>
          <w:lang w:eastAsia="zh-TW"/>
        </w:rPr>
        <w:t xml:space="preserve">CON28a. </w:t>
      </w:r>
      <w:r w:rsidRPr="00C10BF5" w:rsidR="00815432">
        <w:rPr>
          <w:rFonts w:eastAsia="PMingLiU"/>
          <w:lang w:eastAsia="zh-TW"/>
        </w:rPr>
        <w:t>過去</w:t>
      </w:r>
      <w:r w:rsidRPr="00C10BF5" w:rsidR="00815432">
        <w:rPr>
          <w:rFonts w:eastAsia="PMingLiU"/>
          <w:lang w:eastAsia="zh-TW"/>
        </w:rPr>
        <w:t xml:space="preserve"> 30 </w:t>
      </w:r>
      <w:r w:rsidRPr="00C10BF5" w:rsidR="00815432">
        <w:rPr>
          <w:rFonts w:eastAsia="PMingLiU"/>
          <w:lang w:eastAsia="zh-TW"/>
        </w:rPr>
        <w:t>天內，</w:t>
      </w:r>
      <w:r w:rsidRPr="00C10BF5" w:rsidR="00B106C5">
        <w:rPr>
          <w:rFonts w:hint="eastAsia" w:eastAsia="PMingLiU"/>
          <w:lang w:eastAsia="zh-TW"/>
        </w:rPr>
        <w:t>大約</w:t>
      </w:r>
      <w:r w:rsidRPr="00C10BF5" w:rsidR="00815432">
        <w:rPr>
          <w:rFonts w:eastAsia="PMingLiU"/>
          <w:lang w:eastAsia="zh-TW"/>
        </w:rPr>
        <w:t>有多少天</w:t>
      </w:r>
      <w:r w:rsidRPr="00C10BF5" w:rsidR="00B106C5">
        <w:rPr>
          <w:rFonts w:hint="eastAsia" w:eastAsia="PMingLiU"/>
          <w:lang w:eastAsia="zh-TW"/>
        </w:rPr>
        <w:t>您會因為</w:t>
      </w:r>
      <w:r w:rsidRPr="00C10BF5" w:rsidR="00815432">
        <w:rPr>
          <w:rFonts w:eastAsia="PMingLiU"/>
          <w:lang w:eastAsia="zh-TW"/>
        </w:rPr>
        <w:t>身體和</w:t>
      </w:r>
      <w:r w:rsidRPr="00C10BF5" w:rsidR="00B106C5">
        <w:rPr>
          <w:rFonts w:hint="eastAsia" w:eastAsia="PMingLiU"/>
          <w:lang w:eastAsia="zh-TW"/>
        </w:rPr>
        <w:t>心理狀況不佳而</w:t>
      </w:r>
      <w:r w:rsidRPr="00C10BF5" w:rsidR="00815432">
        <w:rPr>
          <w:rFonts w:eastAsia="PMingLiU"/>
          <w:lang w:eastAsia="zh-TW"/>
        </w:rPr>
        <w:t>使您無法</w:t>
      </w:r>
      <w:r w:rsidRPr="00C10BF5" w:rsidR="00B106C5">
        <w:rPr>
          <w:rFonts w:hint="eastAsia" w:eastAsia="PMingLiU"/>
          <w:lang w:eastAsia="zh-TW"/>
        </w:rPr>
        <w:t>從事日</w:t>
      </w:r>
      <w:r w:rsidRPr="00C10BF5" w:rsidR="00815432">
        <w:rPr>
          <w:rFonts w:eastAsia="PMingLiU"/>
          <w:lang w:eastAsia="zh-TW"/>
        </w:rPr>
        <w:t>常活動，例如自我護理、工作或娛樂？</w:t>
      </w:r>
    </w:p>
    <w:p w:rsidRPr="00C10BF5" w:rsidR="00815432" w:rsidP="00815432" w:rsidRDefault="00815432" w14:paraId="14090C5D" w14:textId="77777777">
      <w:pPr>
        <w:rPr>
          <w:rFonts w:eastAsia="PMingLiU"/>
          <w:lang w:eastAsia="zh-TW"/>
        </w:rPr>
      </w:pPr>
    </w:p>
    <w:p w:rsidRPr="00C10BF5" w:rsidR="00FE6589" w:rsidP="00FE6589" w:rsidRDefault="00FE6589" w14:paraId="3A2C0C60" w14:textId="77777777">
      <w:r w:rsidRPr="00C10BF5">
        <w:t>_______ NUMBER OF DAYS</w:t>
      </w:r>
    </w:p>
    <w:p w:rsidRPr="00C10BF5" w:rsidR="00FE6589" w:rsidP="00FE6589" w:rsidRDefault="00FE6589" w14:paraId="46E38861" w14:textId="77777777"/>
    <w:p w:rsidRPr="00C10BF5" w:rsidR="00815432" w:rsidP="00FE6589" w:rsidRDefault="00FE6589" w14:paraId="21F3D259" w14:textId="77777777">
      <w:pPr>
        <w:rPr>
          <w:rFonts w:eastAsia="PMingLiU"/>
          <w:lang w:eastAsia="zh-TW"/>
        </w:rPr>
      </w:pPr>
      <w:r w:rsidRPr="00C10BF5">
        <w:t>……………………………………………………………………………………………………</w:t>
      </w:r>
    </w:p>
    <w:p w:rsidRPr="00C10BF5" w:rsidR="00360105" w:rsidP="00B46144" w:rsidRDefault="00360105" w14:paraId="21D96365" w14:textId="77777777">
      <w:pPr>
        <w:rPr>
          <w:rFonts w:eastAsia="PMingLiU"/>
          <w:lang w:eastAsia="zh-TW"/>
        </w:rPr>
      </w:pPr>
    </w:p>
    <w:p w:rsidRPr="00C10BF5" w:rsidR="00360105" w:rsidP="000607BB" w:rsidRDefault="00FE6589" w14:paraId="2BC6E2F9" w14:textId="0EA758B7">
      <w:pPr>
        <w:rPr>
          <w:rFonts w:eastAsia="PMingLiU"/>
          <w:lang w:eastAsia="zh-TW"/>
        </w:rPr>
      </w:pPr>
      <w:r w:rsidRPr="00C10BF5">
        <w:t xml:space="preserve">CON30. </w:t>
      </w:r>
      <w:r w:rsidRPr="00C10BF5">
        <w:rPr>
          <w:b/>
        </w:rPr>
        <w:t xml:space="preserve"> </w:t>
      </w:r>
      <w:r w:rsidRPr="00C10BF5" w:rsidR="007F0399">
        <w:rPr>
          <w:rFonts w:eastAsia="PMingLiU"/>
          <w:lang w:eastAsia="zh-TW"/>
        </w:rPr>
        <w:t>您</w:t>
      </w:r>
      <w:r w:rsidRPr="00C10BF5" w:rsidR="002A1BEE">
        <w:rPr>
          <w:rFonts w:eastAsia="PMingLiU"/>
          <w:lang w:eastAsia="zh-TW"/>
        </w:rPr>
        <w:t>是否</w:t>
      </w:r>
      <w:r w:rsidRPr="00C10BF5" w:rsidR="00360105">
        <w:rPr>
          <w:rFonts w:eastAsia="PMingLiU"/>
          <w:lang w:eastAsia="zh-TW"/>
        </w:rPr>
        <w:t>曾因身體、</w:t>
      </w:r>
      <w:r w:rsidRPr="00C10BF5" w:rsidR="00B106C5">
        <w:rPr>
          <w:rFonts w:hint="eastAsia" w:eastAsia="PMingLiU"/>
          <w:lang w:eastAsia="zh-TW"/>
        </w:rPr>
        <w:t>心理</w:t>
      </w:r>
      <w:r w:rsidRPr="00C10BF5" w:rsidR="00360105">
        <w:rPr>
          <w:rFonts w:eastAsia="PMingLiU"/>
          <w:lang w:eastAsia="zh-TW"/>
        </w:rPr>
        <w:t>或情緒疾病而</w:t>
      </w:r>
      <w:r w:rsidRPr="00C10BF5" w:rsidR="00B106C5">
        <w:rPr>
          <w:rFonts w:hint="eastAsia" w:eastAsia="PMingLiU"/>
          <w:lang w:eastAsia="zh-TW"/>
        </w:rPr>
        <w:t>難以</w:t>
      </w:r>
      <w:r w:rsidRPr="00C10BF5" w:rsidR="00360105">
        <w:rPr>
          <w:rFonts w:eastAsia="PMingLiU"/>
          <w:lang w:eastAsia="zh-TW"/>
        </w:rPr>
        <w:t>集中精神、記住事情或做出決定？</w:t>
      </w:r>
      <w:r w:rsidRPr="00C10BF5" w:rsidR="00360105">
        <w:rPr>
          <w:rFonts w:ascii="Times New Roman" w:hAnsi="Times New Roman" w:eastAsia="PMingLiU"/>
          <w:color w:val="000000"/>
          <w:lang w:eastAsia="zh-TW"/>
        </w:rPr>
        <w:t>您</w:t>
      </w:r>
      <w:r w:rsidRPr="00C10BF5" w:rsidR="00B106C5">
        <w:rPr>
          <w:rFonts w:hint="eastAsia" w:ascii="Times New Roman" w:hAnsi="Times New Roman" w:eastAsia="PMingLiU" w:cs="Times New Roman"/>
          <w:color w:val="000000"/>
          <w:lang w:eastAsia="zh-TW"/>
        </w:rPr>
        <w:t>的回答會是</w:t>
      </w:r>
      <w:r w:rsidRPr="00C10BF5" w:rsidR="00360105">
        <w:rPr>
          <w:rFonts w:ascii="Times New Roman" w:hAnsi="Times New Roman" w:eastAsia="PMingLiU"/>
          <w:color w:val="000000"/>
          <w:lang w:eastAsia="zh-TW"/>
        </w:rPr>
        <w:t>沒有困難、有些困難、有很多困難，還是您無法進行此活動？</w:t>
      </w:r>
    </w:p>
    <w:p w:rsidRPr="00C10BF5" w:rsidR="00360105" w:rsidP="00B46144" w:rsidRDefault="00360105" w14:paraId="07FE36AA" w14:textId="77777777">
      <w:pPr>
        <w:rPr>
          <w:rFonts w:eastAsia="PMingLiU"/>
          <w:lang w:eastAsia="zh-TW"/>
        </w:rPr>
      </w:pPr>
    </w:p>
    <w:p w:rsidRPr="00C10BF5" w:rsidR="00024012" w:rsidP="00024012" w:rsidRDefault="00024012" w14:paraId="3E83C0D2" w14:textId="77777777">
      <w:pPr>
        <w:rPr>
          <w:rFonts w:eastAsia="PMingLiU"/>
          <w:lang w:eastAsia="zh-TW"/>
        </w:rPr>
      </w:pPr>
      <w:r w:rsidRPr="00C10BF5">
        <w:rPr>
          <w:rFonts w:eastAsia="PMingLiU"/>
          <w:lang w:eastAsia="zh-TW"/>
        </w:rPr>
        <w:t>1=</w:t>
      </w:r>
      <w:r w:rsidRPr="00C10BF5">
        <w:rPr>
          <w:rFonts w:eastAsia="PMingLiU"/>
          <w:lang w:eastAsia="zh-TW"/>
        </w:rPr>
        <w:t>沒有困難</w:t>
      </w:r>
    </w:p>
    <w:p w:rsidRPr="00C10BF5" w:rsidR="00024012" w:rsidP="00024012" w:rsidRDefault="00024012" w14:paraId="5F890072" w14:textId="77777777">
      <w:pPr>
        <w:rPr>
          <w:rFonts w:eastAsia="PMingLiU"/>
          <w:lang w:eastAsia="zh-TW"/>
        </w:rPr>
      </w:pPr>
      <w:r w:rsidRPr="00C10BF5">
        <w:rPr>
          <w:rFonts w:eastAsia="PMingLiU"/>
          <w:lang w:eastAsia="zh-TW"/>
        </w:rPr>
        <w:t>2=</w:t>
      </w:r>
      <w:r w:rsidRPr="00C10BF5">
        <w:rPr>
          <w:rFonts w:eastAsia="PMingLiU"/>
          <w:lang w:eastAsia="zh-TW"/>
        </w:rPr>
        <w:t>有些困難</w:t>
      </w:r>
    </w:p>
    <w:p w:rsidRPr="00C10BF5" w:rsidR="00024012" w:rsidP="00024012" w:rsidRDefault="00024012" w14:paraId="25E2EC2F" w14:textId="77777777">
      <w:pPr>
        <w:rPr>
          <w:rFonts w:eastAsia="PMingLiU"/>
          <w:lang w:eastAsia="zh-TW"/>
        </w:rPr>
      </w:pPr>
      <w:r w:rsidRPr="00C10BF5">
        <w:rPr>
          <w:rFonts w:eastAsia="PMingLiU"/>
          <w:lang w:eastAsia="zh-TW"/>
        </w:rPr>
        <w:t>3=</w:t>
      </w:r>
      <w:r w:rsidRPr="00C10BF5">
        <w:rPr>
          <w:rFonts w:eastAsia="PMingLiU"/>
          <w:lang w:eastAsia="zh-TW"/>
        </w:rPr>
        <w:t>有很多困難</w:t>
      </w:r>
    </w:p>
    <w:p w:rsidRPr="00C10BF5" w:rsidR="00024012" w:rsidP="00024012" w:rsidRDefault="00024012" w14:paraId="0D8B8797" w14:textId="77777777">
      <w:pPr>
        <w:rPr>
          <w:rFonts w:eastAsia="PMingLiU"/>
          <w:lang w:eastAsia="zh-TW"/>
        </w:rPr>
      </w:pPr>
      <w:r w:rsidRPr="00C10BF5">
        <w:rPr>
          <w:rFonts w:eastAsia="PMingLiU"/>
          <w:lang w:eastAsia="zh-TW"/>
        </w:rPr>
        <w:t>4=</w:t>
      </w:r>
      <w:r w:rsidRPr="00C10BF5">
        <w:rPr>
          <w:rFonts w:eastAsia="PMingLiU"/>
          <w:lang w:eastAsia="zh-TW"/>
        </w:rPr>
        <w:t>無法進行此活動</w:t>
      </w:r>
    </w:p>
    <w:p w:rsidRPr="00C10BF5" w:rsidR="0031430B" w:rsidP="00024012" w:rsidRDefault="0031430B" w14:paraId="3CDD6E64" w14:textId="77777777">
      <w:pPr>
        <w:rPr>
          <w:rFonts w:eastAsia="PMingLiU"/>
          <w:lang w:eastAsia="zh-TW"/>
        </w:rPr>
      </w:pPr>
    </w:p>
    <w:p w:rsidRPr="00C10BF5" w:rsidR="0031430B" w:rsidP="0031430B" w:rsidRDefault="00FE6589" w14:paraId="15E0D78F" w14:textId="77777777">
      <w:pPr>
        <w:rPr>
          <w:rFonts w:eastAsia="PMingLiU"/>
          <w:lang w:eastAsia="zh-TW"/>
        </w:rPr>
      </w:pPr>
      <w:r w:rsidRPr="00C10BF5">
        <w:rPr>
          <w:lang w:eastAsia="zh-TW"/>
        </w:rPr>
        <w:t>………………………………………………………………………………………………</w:t>
      </w:r>
    </w:p>
    <w:p w:rsidRPr="00C10BF5" w:rsidR="0031430B" w:rsidP="0031430B" w:rsidRDefault="0031430B" w14:paraId="6DBA4BA2" w14:textId="77777777">
      <w:pPr>
        <w:rPr>
          <w:rFonts w:eastAsia="PMingLiU"/>
          <w:lang w:eastAsia="zh-TW"/>
        </w:rPr>
      </w:pPr>
    </w:p>
    <w:p w:rsidRPr="00C10BF5" w:rsidR="0031430B" w:rsidP="0031430B" w:rsidRDefault="00FE6589" w14:paraId="1EF47905" w14:textId="29619E53">
      <w:pPr>
        <w:rPr>
          <w:rFonts w:eastAsia="PMingLiU"/>
          <w:lang w:eastAsia="zh-TW"/>
        </w:rPr>
      </w:pPr>
      <w:r w:rsidRPr="00C10BF5">
        <w:rPr>
          <w:lang w:eastAsia="zh-TW"/>
        </w:rPr>
        <w:t xml:space="preserve">CON30a. </w:t>
      </w:r>
      <w:r w:rsidRPr="00C10BF5" w:rsidR="007F0399">
        <w:rPr>
          <w:rFonts w:eastAsia="PMingLiU"/>
          <w:lang w:eastAsia="zh-TW"/>
        </w:rPr>
        <w:t>您</w:t>
      </w:r>
      <w:r w:rsidRPr="00C10BF5" w:rsidR="00C557F7">
        <w:rPr>
          <w:rFonts w:eastAsia="PMingLiU"/>
          <w:lang w:eastAsia="zh-TW"/>
        </w:rPr>
        <w:t>是否</w:t>
      </w:r>
      <w:r w:rsidRPr="00C10BF5" w:rsidR="00EF0ED3">
        <w:rPr>
          <w:rFonts w:hint="eastAsia" w:eastAsia="PMingLiU"/>
          <w:lang w:eastAsia="zh-TW"/>
        </w:rPr>
        <w:t>患有與</w:t>
      </w:r>
      <w:r w:rsidRPr="00C10BF5" w:rsidR="000611D2">
        <w:rPr>
          <w:rFonts w:eastAsia="PMingLiU"/>
          <w:lang w:eastAsia="zh-TW"/>
        </w:rPr>
        <w:t>記憶困難或者</w:t>
      </w:r>
      <w:r w:rsidRPr="00C10BF5" w:rsidR="00EF0ED3">
        <w:rPr>
          <w:rFonts w:hint="eastAsia" w:eastAsia="PMingLiU"/>
          <w:lang w:eastAsia="zh-TW"/>
        </w:rPr>
        <w:t>困惑有關的障礙</w:t>
      </w:r>
      <w:r w:rsidRPr="00C10BF5" w:rsidR="000611D2">
        <w:rPr>
          <w:rFonts w:eastAsia="PMingLiU"/>
          <w:lang w:eastAsia="zh-TW"/>
        </w:rPr>
        <w:t>？</w:t>
      </w:r>
    </w:p>
    <w:p w:rsidRPr="00C10BF5" w:rsidR="0031430B" w:rsidP="0031430B" w:rsidRDefault="0031430B" w14:paraId="23D36F56" w14:textId="77777777">
      <w:pPr>
        <w:rPr>
          <w:rFonts w:eastAsia="PMingLiU"/>
          <w:lang w:eastAsia="zh-TW"/>
        </w:rPr>
      </w:pPr>
    </w:p>
    <w:p w:rsidRPr="00C10BF5" w:rsidR="00FE6589" w:rsidP="00FE6589" w:rsidRDefault="004931D2" w14:paraId="01630AC4" w14:textId="663342EF">
      <w:pPr>
        <w:rPr>
          <w:lang w:eastAsia="zh-TW"/>
        </w:rPr>
      </w:pPr>
      <w:r w:rsidRPr="00C10BF5">
        <w:rPr>
          <w:lang w:eastAsia="zh-TW"/>
        </w:rPr>
        <w:t>1=</w:t>
      </w:r>
      <w:r w:rsidRPr="00C10BF5">
        <w:rPr>
          <w:rFonts w:hint="eastAsia" w:ascii="PMingLiU" w:hAnsi="PMingLiU" w:eastAsia="PMingLiU" w:cs="PMingLiU"/>
          <w:lang w:eastAsia="zh-TW"/>
        </w:rPr>
        <w:t>是</w:t>
      </w:r>
    </w:p>
    <w:p w:rsidRPr="00C10BF5" w:rsidR="00FE6589" w:rsidP="00FE6589" w:rsidRDefault="004931D2" w14:paraId="4FA0B07B" w14:textId="6787FEF6">
      <w:pPr>
        <w:rPr>
          <w:lang w:eastAsia="zh-TW"/>
        </w:rPr>
      </w:pPr>
      <w:r w:rsidRPr="00C10BF5">
        <w:rPr>
          <w:lang w:eastAsia="zh-TW"/>
        </w:rPr>
        <w:t>2=</w:t>
      </w:r>
      <w:r w:rsidRPr="00C10BF5">
        <w:rPr>
          <w:rFonts w:hint="eastAsia" w:ascii="PMingLiU" w:hAnsi="PMingLiU" w:eastAsia="PMingLiU" w:cs="PMingLiU"/>
          <w:lang w:eastAsia="zh-TW"/>
        </w:rPr>
        <w:t>否</w:t>
      </w:r>
    </w:p>
    <w:p w:rsidRPr="00C10BF5" w:rsidR="00FE6589" w:rsidP="00FE6589" w:rsidRDefault="00FE6589" w14:paraId="629F5020" w14:textId="77777777">
      <w:pPr>
        <w:rPr>
          <w:lang w:eastAsia="zh-TW"/>
        </w:rPr>
      </w:pPr>
    </w:p>
    <w:p w:rsidRPr="00C10BF5" w:rsidR="00815432" w:rsidP="00FE6589" w:rsidRDefault="00FE6589" w14:paraId="14D1C115" w14:textId="77777777">
      <w:pPr>
        <w:rPr>
          <w:rFonts w:eastAsiaTheme="minorEastAsia"/>
          <w:lang w:eastAsia="zh-CN"/>
        </w:rPr>
      </w:pPr>
      <w:r w:rsidRPr="00C10BF5">
        <w:rPr>
          <w:lang w:eastAsia="zh-TW"/>
        </w:rPr>
        <w:t>………………………………………………………………………………………………</w:t>
      </w:r>
      <w:bookmarkStart w:name="_Toc364091799" w:id="87"/>
    </w:p>
    <w:p w:rsidRPr="00C10BF5" w:rsidR="00FE6589" w:rsidP="00FE6589" w:rsidRDefault="00FE6589" w14:paraId="4DE8F3DB" w14:textId="77777777">
      <w:pPr>
        <w:rPr>
          <w:rFonts w:eastAsiaTheme="minorEastAsia"/>
          <w:lang w:eastAsia="zh-CN"/>
        </w:rPr>
      </w:pPr>
    </w:p>
    <w:p w:rsidRPr="00C10BF5" w:rsidR="00815432" w:rsidP="00815432" w:rsidRDefault="00FE6589" w14:paraId="7CDFFF5B" w14:textId="2103B11E">
      <w:pPr>
        <w:spacing w:after="200" w:line="276" w:lineRule="auto"/>
        <w:contextualSpacing w:val="0"/>
        <w:rPr>
          <w:rFonts w:eastAsia="PMingLiU"/>
          <w:lang w:eastAsia="zh-TW"/>
        </w:rPr>
      </w:pPr>
      <w:r w:rsidRPr="00C10BF5">
        <w:rPr>
          <w:lang w:eastAsia="zh-TW"/>
        </w:rPr>
        <w:t xml:space="preserve">CON30b. </w:t>
      </w:r>
      <w:r w:rsidRPr="00C10BF5" w:rsidR="00815432">
        <w:rPr>
          <w:rFonts w:eastAsia="PMingLiU"/>
          <w:lang w:eastAsia="zh-TW"/>
        </w:rPr>
        <w:t>您是否曾因身體、</w:t>
      </w:r>
      <w:r w:rsidRPr="00C10BF5" w:rsidR="00EF0ED3">
        <w:rPr>
          <w:rFonts w:hint="eastAsia" w:eastAsia="PMingLiU"/>
          <w:lang w:eastAsia="zh-TW"/>
        </w:rPr>
        <w:t>心理</w:t>
      </w:r>
      <w:r w:rsidRPr="00C10BF5" w:rsidR="00815432">
        <w:rPr>
          <w:rFonts w:eastAsia="PMingLiU"/>
          <w:lang w:eastAsia="zh-TW"/>
        </w:rPr>
        <w:t>或情緒疾病而</w:t>
      </w:r>
      <w:r w:rsidRPr="00C10BF5" w:rsidR="00EF0ED3">
        <w:rPr>
          <w:rFonts w:hint="eastAsia" w:eastAsia="PMingLiU"/>
          <w:lang w:eastAsia="zh-TW"/>
        </w:rPr>
        <w:t>難以</w:t>
      </w:r>
      <w:r w:rsidRPr="00C10BF5" w:rsidR="00815432">
        <w:rPr>
          <w:rFonts w:eastAsia="PMingLiU"/>
          <w:lang w:eastAsia="zh-TW"/>
        </w:rPr>
        <w:t>管理您的記憶，例如記清費用或支付帳單？</w:t>
      </w:r>
    </w:p>
    <w:p w:rsidRPr="00C10BF5" w:rsidR="00FE6589" w:rsidP="00FE6589" w:rsidRDefault="004931D2" w14:paraId="38544E5B" w14:textId="0C16BC42">
      <w:pPr>
        <w:rPr>
          <w:lang w:eastAsia="zh-TW"/>
        </w:rPr>
      </w:pPr>
      <w:r w:rsidRPr="00C10BF5">
        <w:rPr>
          <w:lang w:eastAsia="zh-TW"/>
        </w:rPr>
        <w:t>1=</w:t>
      </w:r>
      <w:r w:rsidRPr="00C10BF5">
        <w:rPr>
          <w:rFonts w:hint="eastAsia" w:ascii="PMingLiU" w:hAnsi="PMingLiU" w:eastAsia="PMingLiU" w:cs="PMingLiU"/>
          <w:lang w:eastAsia="zh-TW"/>
        </w:rPr>
        <w:t>是</w:t>
      </w:r>
    </w:p>
    <w:p w:rsidRPr="00C10BF5" w:rsidR="00FE6589" w:rsidP="00FE6589" w:rsidRDefault="004931D2" w14:paraId="154EBC1F" w14:textId="13C7FBD2">
      <w:pPr>
        <w:rPr>
          <w:lang w:eastAsia="zh-TW"/>
        </w:rPr>
      </w:pPr>
      <w:r w:rsidRPr="00C10BF5">
        <w:rPr>
          <w:lang w:eastAsia="zh-TW"/>
        </w:rPr>
        <w:t>2=</w:t>
      </w:r>
      <w:r w:rsidRPr="00C10BF5">
        <w:rPr>
          <w:rFonts w:hint="eastAsia" w:ascii="PMingLiU" w:hAnsi="PMingLiU" w:eastAsia="PMingLiU" w:cs="PMingLiU"/>
          <w:lang w:eastAsia="zh-TW"/>
        </w:rPr>
        <w:t>否</w:t>
      </w:r>
    </w:p>
    <w:p w:rsidRPr="00C10BF5" w:rsidR="00815432" w:rsidP="00FE6589" w:rsidRDefault="00FE6589" w14:paraId="0893BA8C" w14:textId="77777777">
      <w:pPr>
        <w:rPr>
          <w:rFonts w:eastAsia="PMingLiU"/>
          <w:lang w:eastAsia="zh-TW"/>
        </w:rPr>
      </w:pPr>
      <w:r w:rsidRPr="00C10BF5">
        <w:rPr>
          <w:lang w:eastAsia="zh-TW"/>
        </w:rPr>
        <w:t>………………………………………………………………………………………………</w:t>
      </w:r>
    </w:p>
    <w:p w:rsidR="00320E7C" w:rsidP="00320E7C" w:rsidRDefault="00320E7C" w14:paraId="0DCFD63B" w14:textId="77777777">
      <w:pPr>
        <w:spacing w:line="276" w:lineRule="auto"/>
        <w:contextualSpacing w:val="0"/>
        <w:rPr>
          <w:lang w:eastAsia="zh-TW"/>
        </w:rPr>
      </w:pPr>
    </w:p>
    <w:p w:rsidRPr="00C10BF5" w:rsidR="00386E7A" w:rsidP="00320E7C" w:rsidRDefault="00FE6589" w14:paraId="266832B3" w14:textId="0A482C15">
      <w:pPr>
        <w:spacing w:line="276" w:lineRule="auto"/>
        <w:contextualSpacing w:val="0"/>
        <w:rPr>
          <w:rFonts w:eastAsia="PMingLiU"/>
          <w:lang w:eastAsia="zh-TW"/>
        </w:rPr>
      </w:pPr>
      <w:r w:rsidRPr="00C10BF5">
        <w:rPr>
          <w:lang w:eastAsia="zh-TW"/>
        </w:rPr>
        <w:t xml:space="preserve">CON31a. </w:t>
      </w:r>
      <w:r w:rsidRPr="00C10BF5" w:rsidR="006760FA">
        <w:rPr>
          <w:rFonts w:eastAsia="PMingLiU"/>
          <w:lang w:eastAsia="zh-TW"/>
        </w:rPr>
        <w:t>過去</w:t>
      </w:r>
      <w:r w:rsidRPr="00C10BF5" w:rsidR="006760FA">
        <w:rPr>
          <w:rFonts w:eastAsia="PMingLiU"/>
          <w:lang w:eastAsia="zh-TW"/>
        </w:rPr>
        <w:t xml:space="preserve"> 12 </w:t>
      </w:r>
      <w:r w:rsidRPr="00C10BF5" w:rsidR="006760FA">
        <w:rPr>
          <w:rFonts w:eastAsia="PMingLiU"/>
          <w:lang w:eastAsia="zh-TW"/>
        </w:rPr>
        <w:t>個月內，</w:t>
      </w:r>
      <w:r w:rsidRPr="00C10BF5" w:rsidR="007D25E7">
        <w:rPr>
          <w:rFonts w:eastAsia="PMingLiU"/>
          <w:lang w:eastAsia="zh-TW"/>
        </w:rPr>
        <w:t>您</w:t>
      </w:r>
      <w:r w:rsidRPr="00C10BF5" w:rsidR="00C557F7">
        <w:rPr>
          <w:rFonts w:eastAsia="PMingLiU"/>
          <w:lang w:eastAsia="zh-TW"/>
        </w:rPr>
        <w:t>是否</w:t>
      </w:r>
      <w:r w:rsidRPr="00C10BF5" w:rsidR="006760FA">
        <w:rPr>
          <w:rFonts w:eastAsia="PMingLiU"/>
          <w:lang w:eastAsia="zh-TW"/>
        </w:rPr>
        <w:t>曾跌倒？</w:t>
      </w:r>
    </w:p>
    <w:p w:rsidRPr="00C10BF5" w:rsidR="00FE6589" w:rsidP="00FE6589" w:rsidRDefault="00FE6589" w14:paraId="066DCC75" w14:textId="77777777">
      <w:pPr>
        <w:rPr>
          <w:rFonts w:eastAsiaTheme="minorEastAsia"/>
          <w:lang w:eastAsia="zh-CN"/>
        </w:rPr>
      </w:pPr>
    </w:p>
    <w:p w:rsidRPr="00C10BF5" w:rsidR="00FE6589" w:rsidP="00FE6589" w:rsidRDefault="004931D2" w14:paraId="3D49464C" w14:textId="560F7A12">
      <w:r w:rsidRPr="00C10BF5">
        <w:lastRenderedPageBreak/>
        <w:t>1=</w:t>
      </w:r>
      <w:r w:rsidRPr="00C10BF5">
        <w:rPr>
          <w:rFonts w:hint="eastAsia" w:ascii="PMingLiU" w:hAnsi="PMingLiU" w:eastAsia="PMingLiU" w:cs="PMingLiU"/>
        </w:rPr>
        <w:t>是</w:t>
      </w:r>
    </w:p>
    <w:p w:rsidRPr="00C10BF5" w:rsidR="00FE6589" w:rsidP="00FE6589" w:rsidRDefault="004931D2" w14:paraId="3F1AA860" w14:textId="7A132110">
      <w:r w:rsidRPr="00C10BF5">
        <w:t>2=</w:t>
      </w:r>
      <w:r w:rsidRPr="00C10BF5">
        <w:rPr>
          <w:rFonts w:hint="eastAsia" w:ascii="PMingLiU" w:hAnsi="PMingLiU" w:eastAsia="PMingLiU" w:cs="PMingLiU"/>
        </w:rPr>
        <w:t>否</w:t>
      </w:r>
    </w:p>
    <w:p w:rsidRPr="00C10BF5" w:rsidR="00386E7A" w:rsidP="00FE6589" w:rsidRDefault="00FE6589" w14:paraId="7CBA51C0" w14:textId="77777777">
      <w:pPr>
        <w:rPr>
          <w:rFonts w:eastAsia="PMingLiU"/>
          <w:lang w:eastAsia="zh-TW"/>
        </w:rPr>
      </w:pPr>
      <w:r w:rsidRPr="00C10BF5">
        <w:t>………………………………………………………………………………………………</w:t>
      </w:r>
    </w:p>
    <w:p w:rsidRPr="00C10BF5" w:rsidR="00386E7A" w:rsidP="00320E7C" w:rsidRDefault="00386E7A" w14:paraId="12DF1BA7" w14:textId="77777777">
      <w:pPr>
        <w:spacing w:line="276" w:lineRule="auto"/>
        <w:contextualSpacing w:val="0"/>
        <w:rPr>
          <w:rFonts w:eastAsia="PMingLiU"/>
          <w:lang w:eastAsia="zh-TW"/>
        </w:rPr>
      </w:pPr>
    </w:p>
    <w:p w:rsidRPr="00C10BF5" w:rsidR="009224D7" w:rsidP="00320E7C" w:rsidRDefault="00FE6589" w14:paraId="14349489" w14:textId="56F71106">
      <w:pPr>
        <w:spacing w:line="276" w:lineRule="auto"/>
        <w:contextualSpacing w:val="0"/>
        <w:rPr>
          <w:rFonts w:eastAsia="PMingLiU"/>
          <w:lang w:eastAsia="zh-TW"/>
        </w:rPr>
      </w:pPr>
      <w:r w:rsidRPr="00C10BF5">
        <w:t xml:space="preserve">CON31b. [IF CON31a=1 CONTINUE, ELSE GO TO CONF1] </w:t>
      </w:r>
      <w:r w:rsidRPr="00C10BF5" w:rsidR="009224D7">
        <w:rPr>
          <w:rFonts w:eastAsia="PMingLiU"/>
          <w:lang w:eastAsia="zh-TW"/>
        </w:rPr>
        <w:t>過去</w:t>
      </w:r>
      <w:r w:rsidRPr="00C10BF5" w:rsidR="009224D7">
        <w:rPr>
          <w:rFonts w:eastAsia="PMingLiU"/>
          <w:lang w:eastAsia="zh-TW"/>
        </w:rPr>
        <w:t xml:space="preserve"> 12 </w:t>
      </w:r>
      <w:r w:rsidRPr="00C10BF5" w:rsidR="009224D7">
        <w:rPr>
          <w:rFonts w:eastAsia="PMingLiU"/>
          <w:lang w:eastAsia="zh-TW"/>
        </w:rPr>
        <w:t>個月內，</w:t>
      </w:r>
      <w:r w:rsidRPr="00C10BF5" w:rsidR="007D25E7">
        <w:rPr>
          <w:rFonts w:eastAsia="PMingLiU"/>
          <w:lang w:eastAsia="zh-TW"/>
        </w:rPr>
        <w:t>您</w:t>
      </w:r>
      <w:r w:rsidRPr="00C10BF5" w:rsidR="009224D7">
        <w:rPr>
          <w:rFonts w:eastAsia="PMingLiU"/>
          <w:lang w:eastAsia="zh-TW"/>
        </w:rPr>
        <w:t>曾跌倒過多少次？</w:t>
      </w:r>
    </w:p>
    <w:p w:rsidRPr="00C10BF5" w:rsidR="00386E7A" w:rsidP="00320E7C" w:rsidRDefault="00386E7A" w14:paraId="40330E75" w14:textId="77777777">
      <w:pPr>
        <w:spacing w:line="276" w:lineRule="auto"/>
        <w:contextualSpacing w:val="0"/>
        <w:rPr>
          <w:rFonts w:eastAsia="PMingLiU"/>
          <w:lang w:eastAsia="zh-TW"/>
        </w:rPr>
      </w:pPr>
    </w:p>
    <w:p w:rsidRPr="00C10BF5" w:rsidR="00FE6589" w:rsidP="00FE6589" w:rsidRDefault="00FE6589" w14:paraId="01BE6B4F" w14:textId="77777777">
      <w:r w:rsidRPr="00C10BF5">
        <w:t>________ TIMES [ALLOW 00-99]</w:t>
      </w:r>
    </w:p>
    <w:p w:rsidRPr="00C10BF5" w:rsidR="00FE6589" w:rsidP="00FE6589" w:rsidRDefault="00FE6589" w14:paraId="01277026" w14:textId="77777777"/>
    <w:p w:rsidRPr="00C10BF5" w:rsidR="00FE6589" w:rsidP="00FE6589" w:rsidRDefault="00FE6589" w14:paraId="610608FE" w14:textId="77777777"/>
    <w:p w:rsidRPr="00C10BF5" w:rsidR="00FE6589" w:rsidP="00FE6589" w:rsidRDefault="00FE6589" w14:paraId="3F93E909" w14:textId="77777777">
      <w:r w:rsidRPr="00C10BF5">
        <w:t>………………………………………………………………………………………………</w:t>
      </w:r>
    </w:p>
    <w:p w:rsidRPr="00C10BF5" w:rsidR="00FE6589" w:rsidP="00320E7C" w:rsidRDefault="00FE6589" w14:paraId="285FD32A" w14:textId="77777777">
      <w:pPr>
        <w:spacing w:line="276" w:lineRule="auto"/>
        <w:contextualSpacing w:val="0"/>
      </w:pPr>
    </w:p>
    <w:p w:rsidRPr="00C10BF5" w:rsidR="009224D7" w:rsidP="00FE6589" w:rsidRDefault="00FE6589" w14:paraId="7F34C460" w14:textId="77777777">
      <w:pPr>
        <w:rPr>
          <w:rFonts w:eastAsia="PMingLiU"/>
          <w:lang w:eastAsia="zh-TW"/>
        </w:rPr>
      </w:pPr>
      <w:r w:rsidRPr="00C10BF5">
        <w:t>CON32. [IF CON31 GE 1 CONTINUE, ELSE GO TO CONF1]</w:t>
      </w:r>
    </w:p>
    <w:p w:rsidRPr="00C10BF5" w:rsidR="009224D7" w:rsidP="009224D7" w:rsidRDefault="009224D7" w14:paraId="265E9A14" w14:textId="77777777">
      <w:pPr>
        <w:rPr>
          <w:rFonts w:eastAsia="PMingLiU"/>
          <w:lang w:eastAsia="zh-TW"/>
        </w:rPr>
      </w:pPr>
    </w:p>
    <w:p w:rsidRPr="00C10BF5" w:rsidR="009224D7" w:rsidP="00F15636" w:rsidRDefault="007D25E7" w14:paraId="1649A6D8" w14:textId="20A3754E">
      <w:pPr>
        <w:rPr>
          <w:rFonts w:eastAsia="PMingLiU"/>
          <w:lang w:eastAsia="zh-TW"/>
        </w:rPr>
      </w:pPr>
      <w:r w:rsidRPr="00C10BF5">
        <w:rPr>
          <w:rFonts w:eastAsia="PMingLiU"/>
          <w:lang w:eastAsia="zh-TW"/>
        </w:rPr>
        <w:t>您</w:t>
      </w:r>
      <w:r w:rsidRPr="00C10BF5" w:rsidR="00C557F7">
        <w:rPr>
          <w:rFonts w:eastAsia="PMingLiU"/>
          <w:lang w:eastAsia="zh-TW"/>
        </w:rPr>
        <w:t>是否</w:t>
      </w:r>
      <w:r w:rsidRPr="00C10BF5" w:rsidR="00D50E83">
        <w:rPr>
          <w:rFonts w:eastAsia="PMingLiU"/>
          <w:lang w:eastAsia="zh-TW"/>
        </w:rPr>
        <w:t>曾因跌倒而受傷？</w:t>
      </w:r>
      <w:r w:rsidRPr="00C10BF5" w:rsidR="00D50E83">
        <w:rPr>
          <w:rFonts w:eastAsia="PMingLiU"/>
          <w:lang w:eastAsia="zh-TW"/>
        </w:rPr>
        <w:t xml:space="preserve">  </w:t>
      </w:r>
    </w:p>
    <w:p w:rsidRPr="00C10BF5" w:rsidR="009224D7" w:rsidP="00F15636" w:rsidRDefault="009224D7" w14:paraId="22925B14" w14:textId="77777777">
      <w:pPr>
        <w:rPr>
          <w:rFonts w:eastAsia="PMingLiU"/>
          <w:lang w:eastAsia="zh-TW"/>
        </w:rPr>
      </w:pPr>
    </w:p>
    <w:p w:rsidRPr="00C10BF5" w:rsidR="00FE6589" w:rsidP="00FE6589" w:rsidRDefault="004931D2" w14:paraId="63BCC0FD" w14:textId="479354F0">
      <w:pPr>
        <w:rPr>
          <w:lang w:eastAsia="zh-TW"/>
        </w:rPr>
      </w:pPr>
      <w:r w:rsidRPr="00C10BF5">
        <w:rPr>
          <w:lang w:eastAsia="zh-TW"/>
        </w:rPr>
        <w:t>1=</w:t>
      </w:r>
      <w:r w:rsidRPr="00C10BF5">
        <w:rPr>
          <w:rFonts w:hint="eastAsia" w:ascii="PMingLiU" w:hAnsi="PMingLiU" w:eastAsia="PMingLiU" w:cs="PMingLiU"/>
          <w:lang w:eastAsia="zh-TW"/>
        </w:rPr>
        <w:t>是</w:t>
      </w:r>
    </w:p>
    <w:p w:rsidRPr="00C10BF5" w:rsidR="00FE6589" w:rsidP="00FE6589" w:rsidRDefault="004931D2" w14:paraId="5B44A8FD" w14:textId="4D348457">
      <w:pPr>
        <w:rPr>
          <w:lang w:eastAsia="zh-TW"/>
        </w:rPr>
      </w:pPr>
      <w:r w:rsidRPr="00C10BF5">
        <w:rPr>
          <w:lang w:eastAsia="zh-TW"/>
        </w:rPr>
        <w:t>2=</w:t>
      </w:r>
      <w:r w:rsidRPr="00C10BF5">
        <w:rPr>
          <w:rFonts w:hint="eastAsia" w:ascii="PMingLiU" w:hAnsi="PMingLiU" w:eastAsia="PMingLiU" w:cs="PMingLiU"/>
          <w:lang w:eastAsia="zh-TW"/>
        </w:rPr>
        <w:t>否</w:t>
      </w:r>
    </w:p>
    <w:p w:rsidRPr="00C10BF5" w:rsidR="00FE6589" w:rsidP="00320E7C" w:rsidRDefault="00FE6589" w14:paraId="7413CE25" w14:textId="77777777">
      <w:pPr>
        <w:spacing w:line="276" w:lineRule="auto"/>
        <w:contextualSpacing w:val="0"/>
        <w:rPr>
          <w:lang w:eastAsia="zh-TW"/>
        </w:rPr>
      </w:pPr>
    </w:p>
    <w:p w:rsidRPr="00C10BF5" w:rsidR="009224D7" w:rsidP="00FE6589" w:rsidRDefault="00FE6589" w14:paraId="36D85249" w14:textId="77777777">
      <w:pPr>
        <w:rPr>
          <w:rFonts w:eastAsia="PMingLiU"/>
          <w:lang w:eastAsia="zh-TW"/>
        </w:rPr>
      </w:pPr>
      <w:r w:rsidRPr="00C10BF5">
        <w:rPr>
          <w:lang w:eastAsia="zh-TW"/>
        </w:rPr>
        <w:t>………………………………………………………………………………………………</w:t>
      </w:r>
    </w:p>
    <w:p w:rsidRPr="00C10BF5" w:rsidR="009224D7" w:rsidP="00320E7C" w:rsidRDefault="009224D7" w14:paraId="23D98347" w14:textId="77777777">
      <w:pPr>
        <w:spacing w:line="276" w:lineRule="auto"/>
        <w:contextualSpacing w:val="0"/>
        <w:rPr>
          <w:rFonts w:ascii="Times New Roman" w:hAnsi="Times New Roman" w:eastAsia="PMingLiU" w:cs="Times New Roman"/>
          <w:lang w:eastAsia="zh-TW"/>
        </w:rPr>
      </w:pPr>
    </w:p>
    <w:p w:rsidRPr="00C10BF5" w:rsidR="009224D7" w:rsidP="009224D7" w:rsidRDefault="00FE6589" w14:paraId="6A8DFC94" w14:textId="384AA99C">
      <w:pPr>
        <w:contextualSpacing w:val="0"/>
        <w:rPr>
          <w:rFonts w:ascii="Times New Roman" w:hAnsi="Times New Roman" w:eastAsia="PMingLiU" w:cs="Times New Roman"/>
          <w:color w:val="000000"/>
          <w:lang w:eastAsia="zh-TW"/>
        </w:rPr>
      </w:pPr>
      <w:r w:rsidRPr="00C10BF5">
        <w:rPr>
          <w:rFonts w:ascii="Times New Roman" w:hAnsi="Times New Roman" w:cs="Times New Roman"/>
          <w:color w:val="000000"/>
          <w:lang w:eastAsia="zh-TW"/>
        </w:rPr>
        <w:t xml:space="preserve">CON33. </w:t>
      </w:r>
      <w:r w:rsidRPr="00C10BF5" w:rsidR="009224D7">
        <w:rPr>
          <w:rFonts w:ascii="Times New Roman" w:hAnsi="Times New Roman" w:eastAsia="PMingLiU"/>
          <w:color w:val="000000"/>
          <w:lang w:eastAsia="zh-TW"/>
        </w:rPr>
        <w:t>在這些跌倒中有多少次</w:t>
      </w:r>
      <w:r w:rsidRPr="00C10BF5" w:rsidR="00EF0ED3">
        <w:rPr>
          <w:rFonts w:hint="eastAsia" w:ascii="Times New Roman" w:hAnsi="Times New Roman" w:eastAsia="PMingLiU"/>
          <w:color w:val="000000"/>
          <w:lang w:eastAsia="zh-TW"/>
        </w:rPr>
        <w:t>曾讓</w:t>
      </w:r>
      <w:r w:rsidRPr="00C10BF5" w:rsidR="007D25E7">
        <w:rPr>
          <w:rFonts w:eastAsia="PMingLiU"/>
          <w:lang w:eastAsia="zh-TW"/>
        </w:rPr>
        <w:t>您</w:t>
      </w:r>
      <w:r w:rsidRPr="00C10BF5" w:rsidR="009224D7">
        <w:rPr>
          <w:rFonts w:ascii="Times New Roman" w:hAnsi="Times New Roman" w:eastAsia="PMingLiU"/>
          <w:color w:val="000000"/>
          <w:lang w:eastAsia="zh-TW"/>
        </w:rPr>
        <w:t>受傷，</w:t>
      </w:r>
      <w:r w:rsidRPr="00C10BF5" w:rsidR="00EF0ED3">
        <w:rPr>
          <w:rFonts w:hint="eastAsia" w:ascii="Times New Roman" w:hAnsi="Times New Roman" w:eastAsia="PMingLiU"/>
          <w:color w:val="000000"/>
          <w:lang w:eastAsia="zh-TW"/>
        </w:rPr>
        <w:t>進而讓</w:t>
      </w:r>
      <w:r w:rsidRPr="00C10BF5" w:rsidR="007D25E7">
        <w:rPr>
          <w:rFonts w:eastAsia="PMingLiU"/>
          <w:lang w:eastAsia="zh-TW"/>
        </w:rPr>
        <w:t>您</w:t>
      </w:r>
      <w:r w:rsidRPr="00C10BF5" w:rsidR="009224D7">
        <w:rPr>
          <w:rFonts w:ascii="Times New Roman" w:hAnsi="Times New Roman" w:eastAsia="PMingLiU"/>
          <w:color w:val="000000"/>
          <w:lang w:eastAsia="zh-TW"/>
        </w:rPr>
        <w:t>至少有一天</w:t>
      </w:r>
      <w:r w:rsidRPr="00C10BF5" w:rsidR="00EF0ED3">
        <w:rPr>
          <w:rFonts w:hint="eastAsia" w:ascii="Times New Roman" w:hAnsi="Times New Roman" w:eastAsia="PMingLiU"/>
          <w:color w:val="000000"/>
          <w:lang w:eastAsia="zh-TW"/>
        </w:rPr>
        <w:t>難以</w:t>
      </w:r>
      <w:r w:rsidRPr="00C10BF5" w:rsidR="009224D7">
        <w:rPr>
          <w:rFonts w:ascii="Times New Roman" w:hAnsi="Times New Roman" w:eastAsia="PMingLiU"/>
          <w:color w:val="000000"/>
          <w:lang w:eastAsia="zh-TW"/>
        </w:rPr>
        <w:t>進行</w:t>
      </w:r>
      <w:r w:rsidRPr="00C10BF5" w:rsidR="00FB778F">
        <w:rPr>
          <w:rFonts w:hint="eastAsia" w:eastAsia="PMingLiU"/>
          <w:color w:val="000000"/>
          <w:lang w:eastAsia="zh-TW"/>
        </w:rPr>
        <w:t>日</w:t>
      </w:r>
      <w:r w:rsidRPr="00C10BF5" w:rsidR="009224D7">
        <w:rPr>
          <w:rFonts w:ascii="Times New Roman" w:hAnsi="Times New Roman" w:eastAsia="PMingLiU"/>
          <w:color w:val="000000"/>
          <w:lang w:eastAsia="zh-TW"/>
        </w:rPr>
        <w:t>常活動，或者</w:t>
      </w:r>
      <w:r w:rsidRPr="00C10BF5" w:rsidR="00EF0ED3">
        <w:rPr>
          <w:rFonts w:hint="eastAsia" w:ascii="Times New Roman" w:hAnsi="Times New Roman" w:eastAsia="PMingLiU"/>
          <w:color w:val="000000"/>
          <w:lang w:eastAsia="zh-TW"/>
        </w:rPr>
        <w:t>讓</w:t>
      </w:r>
      <w:r w:rsidRPr="00C10BF5" w:rsidR="009224D7">
        <w:rPr>
          <w:rFonts w:ascii="Times New Roman" w:hAnsi="Times New Roman" w:eastAsia="PMingLiU"/>
          <w:color w:val="000000"/>
          <w:lang w:eastAsia="zh-TW"/>
        </w:rPr>
        <w:t>您去看醫生</w:t>
      </w:r>
      <w:r w:rsidRPr="00C10BF5" w:rsidR="009224D7">
        <w:rPr>
          <w:rFonts w:eastAsia="PMingLiU"/>
          <w:lang w:eastAsia="zh-TW"/>
        </w:rPr>
        <w:t>或其他醫療專業人員</w:t>
      </w:r>
      <w:r w:rsidRPr="00C10BF5" w:rsidR="009224D7">
        <w:rPr>
          <w:rFonts w:ascii="Times New Roman" w:hAnsi="Times New Roman" w:eastAsia="PMingLiU"/>
          <w:color w:val="000000"/>
          <w:lang w:eastAsia="zh-TW"/>
        </w:rPr>
        <w:t>？</w:t>
      </w:r>
    </w:p>
    <w:p w:rsidRPr="00C10BF5" w:rsidR="009224D7" w:rsidP="009224D7" w:rsidRDefault="009224D7" w14:paraId="641FA609" w14:textId="77777777">
      <w:pPr>
        <w:contextualSpacing w:val="0"/>
        <w:rPr>
          <w:rFonts w:ascii="Times New Roman" w:hAnsi="Times New Roman" w:eastAsia="PMingLiU" w:cs="Times New Roman"/>
          <w:color w:val="000000"/>
          <w:lang w:eastAsia="zh-TW"/>
        </w:rPr>
      </w:pPr>
    </w:p>
    <w:p w:rsidRPr="00C10BF5" w:rsidR="00FE6589" w:rsidP="00FE6589" w:rsidRDefault="00FE6589" w14:paraId="2D31932B" w14:textId="77777777">
      <w:r w:rsidRPr="00C10BF5">
        <w:t>________ TIMES [ALLOW 00-99]</w:t>
      </w:r>
    </w:p>
    <w:p w:rsidRPr="00C10BF5" w:rsidR="00FE6589" w:rsidP="00FE6589" w:rsidRDefault="00FE6589" w14:paraId="61E7A1AD" w14:textId="77777777"/>
    <w:p w:rsidRPr="00C10BF5" w:rsidR="00FE6589" w:rsidP="00320E7C" w:rsidRDefault="00FE6589" w14:paraId="0E324783" w14:textId="77777777">
      <w:pPr>
        <w:spacing w:line="276" w:lineRule="auto"/>
        <w:contextualSpacing w:val="0"/>
      </w:pPr>
      <w:r w:rsidRPr="00C10BF5">
        <w:t>………………………………………………………………………………………………</w:t>
      </w:r>
    </w:p>
    <w:p w:rsidRPr="00C10BF5" w:rsidR="00FE6589" w:rsidP="00FE6589" w:rsidRDefault="00FE6589" w14:paraId="39EE2204" w14:textId="77777777"/>
    <w:p w:rsidRPr="00C10BF5" w:rsidR="00FE6589" w:rsidP="00FE6589" w:rsidRDefault="00FE6589" w14:paraId="7F9BBA7B" w14:textId="77777777"/>
    <w:p w:rsidRPr="00C10BF5" w:rsidR="00FE6589" w:rsidP="00320E7C" w:rsidRDefault="00FE6589" w14:paraId="144E0862" w14:textId="77777777">
      <w:pPr>
        <w:pStyle w:val="Heading2"/>
        <w:spacing w:line="276" w:lineRule="auto"/>
        <w:contextualSpacing w:val="0"/>
      </w:pPr>
      <w:r w:rsidRPr="00C10BF5">
        <w:t>MODULE E: CONDITIONS – FOLLOWUP</w:t>
      </w:r>
    </w:p>
    <w:p w:rsidRPr="00C10BF5" w:rsidR="00FE6589" w:rsidP="00320E7C" w:rsidRDefault="00FE6589" w14:paraId="099C130C" w14:textId="77777777">
      <w:pPr>
        <w:keepNext/>
      </w:pPr>
    </w:p>
    <w:p w:rsidRPr="00C10BF5" w:rsidR="009224D7" w:rsidP="00FE6589" w:rsidRDefault="00FE6589" w14:paraId="43935633" w14:textId="447DF780">
      <w:pPr>
        <w:rPr>
          <w:rFonts w:eastAsiaTheme="minorEastAsia"/>
          <w:lang w:eastAsia="zh-CN"/>
        </w:rPr>
      </w:pPr>
      <w:r w:rsidRPr="00C10BF5">
        <w:t>CONF1.  [IF CON10=1 AND CON2=1 CONTINUE, ELSE GO TO CONF1a_a</w:t>
      </w:r>
      <w:r w:rsidRPr="000D3F01">
        <w:t>]</w:t>
      </w:r>
      <w:r w:rsidRPr="000D3F01" w:rsidR="000D3F01">
        <w:rPr>
          <w:rFonts w:ascii="Times New Roman" w:hAnsi="Times New Roman" w:cstheme="minorBidi"/>
        </w:rPr>
        <w:t xml:space="preserve"> </w:t>
      </w:r>
      <w:r w:rsidRPr="000D3F01" w:rsidR="000D3F01">
        <w:t>[IF INTAGE &lt;=12 GOTO CONF1a_a, ELSE CONTINUE]</w:t>
      </w:r>
    </w:p>
    <w:bookmarkEnd w:id="87"/>
    <w:p w:rsidRPr="00C10BF5" w:rsidR="00360105" w:rsidP="00B46144" w:rsidRDefault="00360105" w14:paraId="065ECE21" w14:textId="77777777">
      <w:pPr>
        <w:rPr>
          <w:rFonts w:eastAsiaTheme="minorEastAsia"/>
          <w:lang w:eastAsia="zh-CN"/>
        </w:rPr>
      </w:pPr>
    </w:p>
    <w:p w:rsidRPr="00C10BF5" w:rsidR="00360105" w:rsidP="000607BB" w:rsidRDefault="00360105" w14:paraId="7E16752B" w14:textId="45856D25">
      <w:pPr>
        <w:rPr>
          <w:rFonts w:eastAsia="PMingLiU"/>
          <w:lang w:eastAsia="zh-TW"/>
        </w:rPr>
      </w:pPr>
      <w:r w:rsidRPr="00C10BF5">
        <w:rPr>
          <w:rFonts w:eastAsia="PMingLiU"/>
          <w:lang w:eastAsia="zh-TW"/>
        </w:rPr>
        <w:t>先前您曾提到，您已得知您患有高血壓。因此，我想再問幾個相關問題。</w:t>
      </w:r>
    </w:p>
    <w:p w:rsidRPr="00C10BF5" w:rsidR="00360105" w:rsidP="00B46144" w:rsidRDefault="00360105" w14:paraId="3E99E0C4" w14:textId="77777777">
      <w:pPr>
        <w:rPr>
          <w:rFonts w:eastAsia="PMingLiU"/>
          <w:lang w:eastAsia="zh-TW"/>
        </w:rPr>
      </w:pPr>
      <w:r w:rsidRPr="00C10BF5">
        <w:rPr>
          <w:rFonts w:eastAsia="PMingLiU"/>
          <w:lang w:eastAsia="zh-TW"/>
        </w:rPr>
        <w:t xml:space="preserve">  </w:t>
      </w:r>
    </w:p>
    <w:p w:rsidRPr="00C10BF5" w:rsidR="00360105" w:rsidP="00B46144" w:rsidRDefault="00360105" w14:paraId="305099A5" w14:textId="3D8F12AB">
      <w:pPr>
        <w:rPr>
          <w:rFonts w:eastAsia="PMingLiU"/>
          <w:lang w:eastAsia="zh-TW"/>
        </w:rPr>
      </w:pPr>
      <w:r w:rsidRPr="00C10BF5">
        <w:rPr>
          <w:rFonts w:eastAsia="PMingLiU"/>
          <w:lang w:eastAsia="zh-TW"/>
        </w:rPr>
        <w:t>您</w:t>
      </w:r>
      <w:r w:rsidRPr="00C10BF5" w:rsidR="00303EEB">
        <w:rPr>
          <w:rFonts w:eastAsia="PMingLiU"/>
          <w:lang w:eastAsia="zh-TW"/>
        </w:rPr>
        <w:t>是否僅</w:t>
      </w:r>
      <w:r w:rsidRPr="00C10BF5">
        <w:rPr>
          <w:rFonts w:eastAsia="PMingLiU"/>
          <w:lang w:eastAsia="zh-TW"/>
        </w:rPr>
        <w:t>在懷孕期間患有高血壓？</w:t>
      </w:r>
      <w:r w:rsidRPr="00C10BF5">
        <w:rPr>
          <w:rFonts w:eastAsia="PMingLiU"/>
          <w:lang w:eastAsia="zh-TW"/>
        </w:rPr>
        <w:t xml:space="preserve"> </w:t>
      </w:r>
    </w:p>
    <w:p w:rsidRPr="00C10BF5" w:rsidR="00360105" w:rsidP="00B46144" w:rsidRDefault="00360105" w14:paraId="1F230BA3" w14:textId="77777777">
      <w:pPr>
        <w:rPr>
          <w:rFonts w:eastAsia="PMingLiU"/>
          <w:lang w:eastAsia="zh-TW"/>
        </w:rPr>
      </w:pPr>
    </w:p>
    <w:p w:rsidRPr="00C10BF5" w:rsidR="00FE6589" w:rsidP="00FE6589" w:rsidRDefault="004931D2" w14:paraId="1E8224A3" w14:textId="6C6B65FD">
      <w:r w:rsidRPr="00C10BF5">
        <w:t>1=</w:t>
      </w:r>
      <w:r w:rsidRPr="00C10BF5">
        <w:rPr>
          <w:rFonts w:hint="eastAsia" w:ascii="PMingLiU" w:hAnsi="PMingLiU" w:eastAsia="PMingLiU" w:cs="PMingLiU"/>
        </w:rPr>
        <w:t>是</w:t>
      </w:r>
      <w:r w:rsidRPr="00C10BF5" w:rsidR="00FE6589">
        <w:t xml:space="preserve"> </w:t>
      </w:r>
    </w:p>
    <w:p w:rsidRPr="00C10BF5" w:rsidR="00FE6589" w:rsidP="00FE6589" w:rsidRDefault="004931D2" w14:paraId="01C45271" w14:textId="2DF1FF0A">
      <w:r w:rsidRPr="00C10BF5">
        <w:t>2=</w:t>
      </w:r>
      <w:r w:rsidRPr="00C10BF5">
        <w:rPr>
          <w:rFonts w:hint="eastAsia" w:ascii="PMingLiU" w:hAnsi="PMingLiU" w:eastAsia="PMingLiU" w:cs="PMingLiU"/>
        </w:rPr>
        <w:t>否</w:t>
      </w:r>
      <w:r w:rsidRPr="00C10BF5" w:rsidR="00FE6589">
        <w:t xml:space="preserve"> </w:t>
      </w:r>
    </w:p>
    <w:p w:rsidRPr="00C10BF5" w:rsidR="00FE6589" w:rsidP="00FE6589" w:rsidRDefault="00FE6589" w14:paraId="639B68A1" w14:textId="77777777">
      <w:r w:rsidRPr="00C10BF5">
        <w:t xml:space="preserve">……………………………………………………………………………………………… </w:t>
      </w:r>
    </w:p>
    <w:p w:rsidRPr="00C10BF5" w:rsidR="00FE6589" w:rsidP="00FE6589" w:rsidRDefault="00FE6589" w14:paraId="5C09CF71" w14:textId="2B26D13A"/>
    <w:p w:rsidRPr="00C10BF5" w:rsidR="00360105" w:rsidP="00FE6589" w:rsidRDefault="00FE6589" w14:paraId="7F68028E" w14:textId="77777777">
      <w:pPr>
        <w:rPr>
          <w:rFonts w:eastAsia="PMingLiU"/>
          <w:lang w:eastAsia="zh-TW"/>
        </w:rPr>
      </w:pPr>
      <w:r w:rsidRPr="00C10BF5">
        <w:t>CONF1a_a.  [IF CON10=1 AND CONF1=2 OR BLANK CONTINUE, ELSE GO TO CON4]</w:t>
      </w:r>
    </w:p>
    <w:p w:rsidRPr="00C10BF5" w:rsidR="00360105" w:rsidP="00B46144" w:rsidRDefault="00360105" w14:paraId="5436FFFD" w14:textId="77777777">
      <w:pPr>
        <w:rPr>
          <w:rFonts w:eastAsia="PMingLiU"/>
          <w:lang w:eastAsia="zh-TW"/>
        </w:rPr>
      </w:pPr>
    </w:p>
    <w:p w:rsidRPr="00C10BF5" w:rsidR="00360105" w:rsidP="000607BB" w:rsidRDefault="00360105" w14:paraId="5D07773B" w14:textId="1136D7B7">
      <w:pPr>
        <w:rPr>
          <w:rFonts w:eastAsia="PMingLiU"/>
          <w:lang w:eastAsia="zh-TW"/>
        </w:rPr>
      </w:pPr>
      <w:r w:rsidRPr="00C10BF5">
        <w:rPr>
          <w:rFonts w:eastAsia="PMingLiU"/>
          <w:lang w:eastAsia="zh-TW"/>
        </w:rPr>
        <w:t>由於</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FE6589">
        <w:rPr>
          <w:lang w:eastAsia="zh-TW"/>
        </w:rPr>
        <w:t>NAME</w:t>
      </w:r>
      <w:r w:rsidRPr="00C10BF5" w:rsidDel="006C3218" w:rsidR="006C3218">
        <w:rPr>
          <w:rFonts w:eastAsia="PMingLiU"/>
          <w:lang w:eastAsia="zh-TW"/>
        </w:rPr>
        <w:t xml:space="preserve"> </w:t>
      </w:r>
      <w:r w:rsidRPr="00C10BF5">
        <w:rPr>
          <w:rFonts w:eastAsia="PMingLiU"/>
          <w:lang w:eastAsia="zh-TW"/>
        </w:rPr>
        <w:t>}</w:t>
      </w:r>
      <w:r w:rsidRPr="00C10BF5" w:rsidR="006C3218">
        <w:rPr>
          <w:rFonts w:eastAsia="PMingLiU"/>
          <w:lang w:eastAsia="zh-TW"/>
        </w:rPr>
        <w:t>的</w:t>
      </w:r>
      <w:r w:rsidRPr="00C10BF5">
        <w:rPr>
          <w:rFonts w:eastAsia="PMingLiU"/>
          <w:lang w:eastAsia="zh-TW"/>
        </w:rPr>
        <w:t>高血壓，醫生或其他醫療專業人員是否</w:t>
      </w:r>
      <w:r w:rsidRPr="00C10BF5">
        <w:rPr>
          <w:rFonts w:eastAsia="PMingLiU"/>
          <w:b/>
          <w:bCs/>
          <w:lang w:eastAsia="zh-TW"/>
        </w:rPr>
        <w:t>曾</w:t>
      </w:r>
      <w:r w:rsidRPr="00C10BF5">
        <w:rPr>
          <w:rFonts w:eastAsia="PMingLiU"/>
          <w:lang w:eastAsia="zh-TW"/>
        </w:rPr>
        <w:t>建議</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w:t>
      </w:r>
      <w:r w:rsidRPr="00C10BF5">
        <w:rPr>
          <w:rFonts w:eastAsia="PMingLiU"/>
          <w:lang w:eastAsia="zh-TW"/>
        </w:rPr>
        <w:t>}…</w:t>
      </w:r>
    </w:p>
    <w:p w:rsidRPr="00C10BF5" w:rsidR="00F70937" w:rsidP="00397370" w:rsidRDefault="00F70937" w14:paraId="027608F9" w14:textId="77777777">
      <w:pPr>
        <w:rPr>
          <w:rFonts w:eastAsia="PMingLiU"/>
          <w:lang w:eastAsia="zh-TW"/>
        </w:rPr>
      </w:pPr>
    </w:p>
    <w:p w:rsidRPr="00C10BF5" w:rsidR="005253E1" w:rsidP="005253E1" w:rsidRDefault="00360105" w14:paraId="0542F993" w14:textId="56C9BEF1">
      <w:pPr>
        <w:rPr>
          <w:rFonts w:eastAsia="PMingLiU"/>
          <w:lang w:eastAsia="zh-TW"/>
        </w:rPr>
      </w:pPr>
      <w:r w:rsidRPr="00C10BF5">
        <w:rPr>
          <w:rFonts w:eastAsia="PMingLiU"/>
          <w:lang w:eastAsia="zh-TW"/>
        </w:rPr>
        <w:t>節食或改變飲食習慣，以幫助降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w:t>
      </w:r>
      <w:r w:rsidRPr="00C10BF5">
        <w:rPr>
          <w:rFonts w:eastAsia="PMingLiU"/>
          <w:lang w:eastAsia="zh-TW"/>
        </w:rPr>
        <w:t>}</w:t>
      </w:r>
      <w:r w:rsidRPr="00C10BF5">
        <w:rPr>
          <w:rFonts w:eastAsia="PMingLiU"/>
          <w:lang w:eastAsia="zh-TW"/>
        </w:rPr>
        <w:t>的血壓？</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FE6589">
        <w:t>{REFERENCE HEALTH CENTER}</w:t>
      </w:r>
      <w:r w:rsidRPr="00C10BF5">
        <w:rPr>
          <w:rFonts w:eastAsia="PMingLiU"/>
          <w:lang w:eastAsia="zh-TW"/>
        </w:rPr>
        <w:t>」、「是的，在其他某個地方」還是「沒有」？</w:t>
      </w:r>
    </w:p>
    <w:p w:rsidRPr="00C10BF5" w:rsidR="00360105" w:rsidRDefault="00360105" w14:paraId="756D29F5" w14:textId="77777777">
      <w:pPr>
        <w:rPr>
          <w:rFonts w:eastAsia="PMingLiU"/>
          <w:lang w:eastAsia="zh-TW"/>
        </w:rPr>
      </w:pPr>
    </w:p>
    <w:p w:rsidRPr="00C10BF5" w:rsidR="00FE6589" w:rsidP="00FE6589" w:rsidRDefault="00FE6589" w14:paraId="77EF9D9E" w14:textId="77777777">
      <w:r w:rsidRPr="00C10BF5">
        <w:t>[ALLOW MULTIPLE RESPONSES FOR RESPONSE 1 AND 2]</w:t>
      </w:r>
    </w:p>
    <w:p w:rsidRPr="00C10BF5" w:rsidR="00FE6589" w:rsidP="00FE6589" w:rsidRDefault="00FE6589" w14:paraId="3E7EB09B" w14:textId="77777777"/>
    <w:p w:rsidRPr="00C10BF5" w:rsidR="00FE6589" w:rsidP="00FE6589" w:rsidRDefault="00FE6589" w14:paraId="1D4A0E0A" w14:textId="77777777">
      <w:r w:rsidRPr="00C10BF5">
        <w:t>1= YES - {REFERENCE HEALTH CENTER}</w:t>
      </w:r>
    </w:p>
    <w:p w:rsidRPr="00C10BF5" w:rsidR="00FE6589" w:rsidP="00FE6589" w:rsidRDefault="00FE6589" w14:paraId="3D096668" w14:textId="77777777">
      <w:r w:rsidRPr="00C10BF5">
        <w:t>2= YES - {SOME OTHER PLACE)</w:t>
      </w:r>
    </w:p>
    <w:p w:rsidRPr="00C10BF5" w:rsidR="00FE6589" w:rsidP="00FE6589" w:rsidRDefault="00FE6589" w14:paraId="2CAA7647" w14:textId="77777777">
      <w:r w:rsidRPr="00C10BF5">
        <w:t>3= NO</w:t>
      </w:r>
    </w:p>
    <w:p w:rsidRPr="00C10BF5" w:rsidR="00FE6589" w:rsidP="00FE6589" w:rsidRDefault="00FE6589" w14:paraId="22885B1C" w14:textId="77777777"/>
    <w:p w:rsidRPr="00C10BF5" w:rsidR="005253E1" w:rsidP="00FE6589" w:rsidRDefault="00FE6589" w14:paraId="227C33D6" w14:textId="77777777">
      <w:pPr>
        <w:rPr>
          <w:rFonts w:eastAsia="PMingLiU"/>
          <w:lang w:eastAsia="zh-TW"/>
        </w:rPr>
      </w:pPr>
      <w:r w:rsidRPr="00C10BF5">
        <w:t>………………………………………………………………………………………………</w:t>
      </w:r>
    </w:p>
    <w:p w:rsidRPr="00C10BF5" w:rsidR="00360105" w:rsidP="00B46144" w:rsidRDefault="00360105" w14:paraId="11DD6459" w14:textId="77777777">
      <w:pPr>
        <w:rPr>
          <w:rFonts w:eastAsia="PMingLiU"/>
          <w:lang w:eastAsia="zh-TW"/>
        </w:rPr>
      </w:pPr>
    </w:p>
    <w:p w:rsidR="00C5579B" w:rsidP="00B46144" w:rsidRDefault="007A3F35" w14:paraId="53EB8051" w14:textId="0CA673E7">
      <w:pPr>
        <w:rPr>
          <w:lang w:eastAsia="zh-TW"/>
        </w:rPr>
      </w:pPr>
      <w:r w:rsidRPr="00C10BF5">
        <w:rPr>
          <w:lang w:eastAsia="zh-TW"/>
        </w:rPr>
        <w:t>CONF1</w:t>
      </w:r>
      <w:r w:rsidRPr="00C10BF5">
        <w:rPr>
          <w:lang w:eastAsia="zh-TW"/>
        </w:rPr>
        <w:softHyphen/>
        <w:t xml:space="preserve">a_a2. </w:t>
      </w:r>
      <w:r w:rsidRPr="000E2CB3" w:rsidR="00C5579B">
        <w:rPr>
          <w:rFonts w:ascii="Times New Roman" w:hAnsi="Times New Roman" w:cs="Times New Roman"/>
          <w:color w:val="000000"/>
          <w:highlight w:val="cyan"/>
        </w:rPr>
        <w:t>[IF CONF1a_a=3 GOTO CONF1a_b, ELSE CONTINUE]</w:t>
      </w:r>
    </w:p>
    <w:p w:rsidRPr="00C10BF5" w:rsidR="00360105" w:rsidP="00B46144" w:rsidRDefault="00360105" w14:paraId="755F685F" w14:textId="4F6795D2">
      <w:pPr>
        <w:rPr>
          <w:rFonts w:eastAsia="PMingLiU"/>
          <w:lang w:eastAsia="zh-TW"/>
        </w:rPr>
      </w:pPr>
      <w:r w:rsidRPr="00C10BF5">
        <w:rPr>
          <w:rFonts w:eastAsia="PMingLiU"/>
          <w:lang w:eastAsia="zh-TW"/>
        </w:rPr>
        <w:t>現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FE6589">
        <w:rPr>
          <w:lang w:eastAsia="zh-TW"/>
        </w:rPr>
        <w:t>NAME</w:t>
      </w:r>
      <w:r w:rsidRPr="00C10BF5" w:rsidDel="00CE51C0" w:rsidR="00CE51C0">
        <w:rPr>
          <w:rFonts w:eastAsia="PMingLiU"/>
          <w:lang w:eastAsia="zh-TW"/>
        </w:rPr>
        <w:t xml:space="preserve"> </w:t>
      </w:r>
      <w:r w:rsidRPr="00C10BF5">
        <w:rPr>
          <w:rFonts w:eastAsia="PMingLiU"/>
          <w:lang w:eastAsia="zh-TW"/>
        </w:rPr>
        <w:t>}</w:t>
      </w:r>
      <w:r w:rsidRPr="00C10BF5" w:rsidR="00CE51C0">
        <w:rPr>
          <w:rFonts w:eastAsia="PMingLiU"/>
          <w:lang w:eastAsia="zh-TW"/>
        </w:rPr>
        <w:t>是否</w:t>
      </w:r>
      <w:r w:rsidRPr="00C10BF5">
        <w:rPr>
          <w:rFonts w:eastAsia="PMingLiU"/>
          <w:lang w:eastAsia="zh-TW"/>
        </w:rPr>
        <w:t>遵循此建議進行節食或改變飲食習慣，以協助降低</w:t>
      </w:r>
      <w:r w:rsidRPr="00C10BF5">
        <w:rPr>
          <w:rFonts w:eastAsia="PMingLiU"/>
          <w:lang w:eastAsia="zh-TW"/>
        </w:rPr>
        <w:t>{</w:t>
      </w:r>
      <w:r w:rsidRPr="00C10BF5">
        <w:rPr>
          <w:rFonts w:eastAsia="PMingLiU"/>
          <w:lang w:eastAsia="zh-TW"/>
        </w:rPr>
        <w:t>您</w:t>
      </w:r>
      <w:r w:rsidRPr="00C10BF5" w:rsidR="00D43E10">
        <w:rPr>
          <w:rFonts w:eastAsia="PMingLiU"/>
          <w:lang w:eastAsia="zh-TW"/>
        </w:rPr>
        <w:t>的</w:t>
      </w:r>
      <w:r w:rsidRPr="00C10BF5">
        <w:rPr>
          <w:rFonts w:eastAsia="PMingLiU"/>
          <w:lang w:eastAsia="zh-TW"/>
        </w:rPr>
        <w:t>/</w:t>
      </w:r>
      <w:r w:rsidRPr="00C10BF5">
        <w:rPr>
          <w:rFonts w:eastAsia="PMingLiU"/>
          <w:lang w:eastAsia="zh-TW"/>
        </w:rPr>
        <w:t>他</w:t>
      </w:r>
      <w:r w:rsidRPr="00C10BF5" w:rsidR="00D43E10">
        <w:rPr>
          <w:rFonts w:eastAsia="PMingLiU"/>
          <w:lang w:eastAsia="zh-TW"/>
        </w:rPr>
        <w:t>的</w:t>
      </w:r>
      <w:r w:rsidRPr="00C10BF5">
        <w:rPr>
          <w:rFonts w:eastAsia="PMingLiU"/>
          <w:lang w:eastAsia="zh-TW"/>
        </w:rPr>
        <w:t>/</w:t>
      </w:r>
      <w:r w:rsidRPr="00C10BF5">
        <w:rPr>
          <w:rFonts w:eastAsia="PMingLiU"/>
          <w:lang w:eastAsia="zh-TW"/>
        </w:rPr>
        <w:t>她</w:t>
      </w:r>
      <w:r w:rsidRPr="00C10BF5" w:rsidR="00D43E10">
        <w:rPr>
          <w:rFonts w:eastAsia="PMingLiU"/>
          <w:lang w:eastAsia="zh-TW"/>
        </w:rPr>
        <w:t>的</w:t>
      </w:r>
      <w:r w:rsidRPr="00C10BF5">
        <w:rPr>
          <w:rFonts w:eastAsia="PMingLiU"/>
          <w:lang w:eastAsia="zh-TW"/>
        </w:rPr>
        <w:t>}</w:t>
      </w:r>
      <w:r w:rsidRPr="00C10BF5">
        <w:rPr>
          <w:rFonts w:eastAsia="PMingLiU"/>
          <w:lang w:eastAsia="zh-TW"/>
        </w:rPr>
        <w:t>血壓？</w:t>
      </w:r>
    </w:p>
    <w:p w:rsidRPr="00C10BF5" w:rsidR="00360105" w:rsidP="00B46144" w:rsidRDefault="00360105" w14:paraId="6833EDA2" w14:textId="77777777">
      <w:pPr>
        <w:rPr>
          <w:rFonts w:eastAsia="PMingLiU"/>
          <w:lang w:eastAsia="zh-TW"/>
        </w:rPr>
      </w:pPr>
    </w:p>
    <w:p w:rsidRPr="00C10BF5" w:rsidR="00360105" w:rsidP="00B46144" w:rsidRDefault="00360105" w14:paraId="2B305A10" w14:textId="1521E951">
      <w:pPr>
        <w:rPr>
          <w:rFonts w:eastAsia="PMingLiU"/>
          <w:lang w:eastAsia="zh-TW"/>
        </w:rPr>
      </w:pPr>
      <w:r w:rsidRPr="00C10BF5">
        <w:rPr>
          <w:rFonts w:eastAsia="PMingLiU"/>
          <w:lang w:eastAsia="zh-TW"/>
        </w:rPr>
        <w:t>備註：</w:t>
      </w:r>
      <w:r w:rsidRPr="00C10BF5" w:rsidR="00D35295">
        <w:rPr>
          <w:rFonts w:hint="eastAsia" w:eastAsia="PMingLiU"/>
          <w:lang w:eastAsia="zh-TW"/>
        </w:rPr>
        <w:t>如果回答為「有時」</w:t>
      </w:r>
      <w:r w:rsidRPr="00C10BF5" w:rsidR="00D35295">
        <w:rPr>
          <w:rFonts w:eastAsia="PMingLiU"/>
          <w:lang w:eastAsia="zh-TW"/>
        </w:rPr>
        <w:t xml:space="preserve"> - </w:t>
      </w:r>
      <w:r w:rsidRPr="00C10BF5" w:rsidR="00D35295">
        <w:rPr>
          <w:rFonts w:hint="eastAsia" w:eastAsia="PMingLiU"/>
          <w:lang w:eastAsia="zh-TW"/>
        </w:rPr>
        <w:t>請選</w:t>
      </w:r>
      <w:r w:rsidRPr="00C10BF5" w:rsidR="00D35295">
        <w:rPr>
          <w:rFonts w:eastAsia="PMingLiU"/>
          <w:lang w:eastAsia="zh-TW"/>
        </w:rPr>
        <w:t xml:space="preserve"> "</w:t>
      </w:r>
      <w:r w:rsidRPr="00C10BF5" w:rsidR="00D35295">
        <w:rPr>
          <w:rFonts w:hint="eastAsia" w:eastAsia="PMingLiU"/>
          <w:lang w:eastAsia="zh-TW"/>
        </w:rPr>
        <w:t>是</w:t>
      </w:r>
      <w:r w:rsidRPr="00C10BF5" w:rsidR="00D35295">
        <w:rPr>
          <w:rFonts w:eastAsia="PMingLiU"/>
          <w:lang w:eastAsia="zh-TW"/>
        </w:rPr>
        <w:t>YES"</w:t>
      </w:r>
    </w:p>
    <w:p w:rsidRPr="00C10BF5" w:rsidR="00360105" w:rsidP="00B46144" w:rsidRDefault="00360105" w14:paraId="78FBD51A" w14:textId="77777777">
      <w:pPr>
        <w:rPr>
          <w:rFonts w:eastAsia="PMingLiU"/>
          <w:lang w:eastAsia="zh-TW"/>
        </w:rPr>
      </w:pPr>
    </w:p>
    <w:p w:rsidRPr="00C10BF5" w:rsidR="007A3F35" w:rsidP="007A3F35" w:rsidRDefault="004931D2" w14:paraId="702B369C" w14:textId="6539ECFE">
      <w:pPr>
        <w:rPr>
          <w:lang w:eastAsia="zh-TW"/>
        </w:rPr>
      </w:pPr>
      <w:r w:rsidRPr="00C10BF5">
        <w:rPr>
          <w:lang w:eastAsia="zh-TW"/>
        </w:rPr>
        <w:t>1=</w:t>
      </w:r>
      <w:r w:rsidRPr="00C10BF5">
        <w:rPr>
          <w:rFonts w:hint="eastAsia" w:ascii="PMingLiU" w:hAnsi="PMingLiU" w:eastAsia="PMingLiU" w:cs="PMingLiU"/>
          <w:lang w:eastAsia="zh-TW"/>
        </w:rPr>
        <w:t>是</w:t>
      </w:r>
    </w:p>
    <w:p w:rsidRPr="00C10BF5" w:rsidR="007A3F35" w:rsidP="007A3F35" w:rsidRDefault="004931D2" w14:paraId="44DAFBBA" w14:textId="0D1D47A7">
      <w:pPr>
        <w:rPr>
          <w:lang w:eastAsia="zh-TW"/>
        </w:rPr>
      </w:pPr>
      <w:r w:rsidRPr="00C10BF5">
        <w:rPr>
          <w:lang w:eastAsia="zh-TW"/>
        </w:rPr>
        <w:t>2=</w:t>
      </w:r>
      <w:r w:rsidRPr="00C10BF5">
        <w:rPr>
          <w:rFonts w:hint="eastAsia" w:ascii="PMingLiU" w:hAnsi="PMingLiU" w:eastAsia="PMingLiU" w:cs="PMingLiU"/>
          <w:lang w:eastAsia="zh-TW"/>
        </w:rPr>
        <w:t>否</w:t>
      </w:r>
      <w:r w:rsidRPr="00C10BF5" w:rsidR="007A3F35">
        <w:rPr>
          <w:lang w:eastAsia="zh-TW"/>
        </w:rPr>
        <w:t xml:space="preserve"> </w:t>
      </w:r>
    </w:p>
    <w:p w:rsidRPr="00C10BF5" w:rsidR="00360105" w:rsidP="007A3F35" w:rsidRDefault="007A3F35" w14:paraId="1FF7EE8E" w14:textId="77777777">
      <w:pPr>
        <w:rPr>
          <w:rFonts w:eastAsia="PMingLiU"/>
          <w:lang w:eastAsia="zh-TW"/>
        </w:rPr>
      </w:pPr>
      <w:r w:rsidRPr="00C10BF5">
        <w:rPr>
          <w:lang w:eastAsia="zh-TW"/>
        </w:rPr>
        <w:t>………………………………………………………………………………………………</w:t>
      </w:r>
    </w:p>
    <w:p w:rsidRPr="00C10BF5" w:rsidR="00360105" w:rsidP="00B46144" w:rsidRDefault="00360105" w14:paraId="05878B37" w14:textId="77777777">
      <w:pPr>
        <w:rPr>
          <w:rFonts w:eastAsia="PMingLiU"/>
          <w:lang w:eastAsia="zh-TW"/>
        </w:rPr>
      </w:pPr>
    </w:p>
    <w:p w:rsidRPr="00C10BF5" w:rsidR="00360105" w:rsidP="00B46144" w:rsidRDefault="007A3F35" w14:paraId="3BF4775A" w14:textId="5E2D5054">
      <w:pPr>
        <w:rPr>
          <w:rFonts w:eastAsia="PMingLiU"/>
          <w:lang w:eastAsia="zh-TW"/>
        </w:rPr>
      </w:pPr>
      <w:r w:rsidRPr="00C10BF5">
        <w:rPr>
          <w:lang w:eastAsia="zh-TW"/>
        </w:rPr>
        <w:t xml:space="preserve">CONF1a_b. </w:t>
      </w:r>
      <w:r w:rsidRPr="00C10BF5" w:rsidR="00360105">
        <w:rPr>
          <w:rFonts w:hint="eastAsia" w:eastAsia="PMingLiU"/>
          <w:lang w:eastAsia="zh-TW"/>
        </w:rPr>
        <w:t>（由於</w:t>
      </w:r>
      <w:r w:rsidRPr="00C10BF5" w:rsidR="00360105">
        <w:rPr>
          <w:rFonts w:eastAsia="PMingLiU"/>
          <w:lang w:eastAsia="zh-TW"/>
        </w:rPr>
        <w:t>{</w:t>
      </w:r>
      <w:r w:rsidRPr="00C10BF5" w:rsidR="00360105">
        <w:rPr>
          <w:rFonts w:hint="eastAsia" w:eastAsia="PMingLiU"/>
          <w:lang w:eastAsia="zh-TW"/>
        </w:rPr>
        <w:t>您的</w:t>
      </w:r>
      <w:r w:rsidRPr="00C10BF5" w:rsidR="00360105">
        <w:rPr>
          <w:rFonts w:eastAsia="PMingLiU"/>
          <w:lang w:eastAsia="zh-TW"/>
        </w:rPr>
        <w:t>/</w:t>
      </w:r>
      <w:r w:rsidRPr="00C10BF5">
        <w:rPr>
          <w:lang w:eastAsia="zh-TW"/>
        </w:rPr>
        <w:t>NAME</w:t>
      </w:r>
      <w:proofErr w:type="gramStart"/>
      <w:r w:rsidRPr="00C10BF5" w:rsidR="00360105">
        <w:rPr>
          <w:rFonts w:hint="eastAsia" w:eastAsia="PMingLiU"/>
          <w:lang w:eastAsia="zh-TW"/>
        </w:rPr>
        <w:t>的</w:t>
      </w:r>
      <w:r w:rsidRPr="00C10BF5" w:rsidR="00360105">
        <w:rPr>
          <w:rFonts w:eastAsia="PMingLiU"/>
          <w:lang w:eastAsia="zh-TW"/>
        </w:rPr>
        <w:t>}</w:t>
      </w:r>
      <w:r w:rsidRPr="00C10BF5" w:rsidR="00360105">
        <w:rPr>
          <w:rFonts w:hint="eastAsia" w:eastAsia="PMingLiU"/>
          <w:lang w:eastAsia="zh-TW"/>
        </w:rPr>
        <w:t>高血壓</w:t>
      </w:r>
      <w:proofErr w:type="gramEnd"/>
      <w:r w:rsidRPr="00C10BF5" w:rsidR="00360105">
        <w:rPr>
          <w:rFonts w:hint="eastAsia" w:eastAsia="PMingLiU"/>
          <w:lang w:eastAsia="zh-TW"/>
        </w:rPr>
        <w:t>，醫生或其他醫療專業人員是否</w:t>
      </w:r>
      <w:r w:rsidRPr="00C10BF5" w:rsidR="00360105">
        <w:rPr>
          <w:rFonts w:hint="eastAsia" w:eastAsia="PMingLiU"/>
          <w:b/>
          <w:bCs/>
          <w:lang w:eastAsia="zh-TW"/>
        </w:rPr>
        <w:t>曾</w:t>
      </w:r>
      <w:r w:rsidRPr="00C10BF5" w:rsidR="00360105">
        <w:rPr>
          <w:rFonts w:hint="eastAsia" w:eastAsia="PMingLiU"/>
          <w:lang w:eastAsia="zh-TW"/>
        </w:rPr>
        <w:t>建議</w:t>
      </w:r>
      <w:r w:rsidRPr="00C10BF5" w:rsidR="00360105">
        <w:rPr>
          <w:rFonts w:eastAsia="PMingLiU"/>
          <w:lang w:eastAsia="zh-TW"/>
        </w:rPr>
        <w:t>{</w:t>
      </w:r>
      <w:r w:rsidRPr="00C10BF5" w:rsidR="00360105">
        <w:rPr>
          <w:rFonts w:hint="eastAsia" w:eastAsia="PMingLiU"/>
          <w:lang w:eastAsia="zh-TW"/>
        </w:rPr>
        <w:t>您</w:t>
      </w:r>
      <w:r w:rsidRPr="00C10BF5" w:rsidR="00360105">
        <w:rPr>
          <w:rFonts w:eastAsia="PMingLiU"/>
          <w:lang w:eastAsia="zh-TW"/>
        </w:rPr>
        <w:t>/</w:t>
      </w:r>
      <w:r w:rsidRPr="00C10BF5" w:rsidR="00360105">
        <w:rPr>
          <w:rFonts w:hint="eastAsia" w:eastAsia="PMingLiU"/>
          <w:lang w:eastAsia="zh-TW"/>
        </w:rPr>
        <w:t>他</w:t>
      </w:r>
      <w:r w:rsidRPr="00C10BF5" w:rsidR="00360105">
        <w:rPr>
          <w:rFonts w:eastAsia="PMingLiU"/>
          <w:lang w:eastAsia="zh-TW"/>
        </w:rPr>
        <w:t>/</w:t>
      </w:r>
      <w:r w:rsidRPr="00C10BF5" w:rsidR="00360105">
        <w:rPr>
          <w:rFonts w:hint="eastAsia" w:eastAsia="PMingLiU"/>
          <w:lang w:eastAsia="zh-TW"/>
        </w:rPr>
        <w:t>她</w:t>
      </w:r>
      <w:r w:rsidRPr="00C10BF5" w:rsidR="00360105">
        <w:rPr>
          <w:rFonts w:eastAsia="PMingLiU"/>
          <w:lang w:eastAsia="zh-TW"/>
        </w:rPr>
        <w:t>}…</w:t>
      </w:r>
      <w:r w:rsidRPr="00C10BF5" w:rsidR="00360105">
        <w:rPr>
          <w:rFonts w:hint="eastAsia" w:eastAsia="PMingLiU"/>
          <w:lang w:eastAsia="zh-TW"/>
        </w:rPr>
        <w:t>）</w:t>
      </w:r>
    </w:p>
    <w:p w:rsidRPr="00C10BF5" w:rsidR="00360105" w:rsidP="00B46144" w:rsidRDefault="00360105" w14:paraId="2C937E47" w14:textId="77777777">
      <w:pPr>
        <w:rPr>
          <w:rFonts w:eastAsia="PMingLiU"/>
          <w:lang w:eastAsia="zh-TW"/>
        </w:rPr>
      </w:pPr>
    </w:p>
    <w:p w:rsidRPr="00C10BF5" w:rsidR="00360105" w:rsidP="00B46144" w:rsidRDefault="00360105" w14:paraId="316047AE" w14:textId="1E1376C3">
      <w:pPr>
        <w:rPr>
          <w:rFonts w:eastAsia="PMingLiU"/>
          <w:lang w:eastAsia="zh-TW"/>
        </w:rPr>
      </w:pPr>
      <w:r w:rsidRPr="00C10BF5">
        <w:rPr>
          <w:rFonts w:hint="eastAsia" w:eastAsia="PMingLiU"/>
          <w:lang w:eastAsia="zh-TW"/>
        </w:rPr>
        <w:t>減少飲食中的鹽或鈉含量？</w:t>
      </w:r>
      <w:r w:rsidRPr="00C10BF5" w:rsidR="00EF6616">
        <w:rPr>
          <w:rFonts w:hint="eastAsia" w:eastAsia="PMingLiU"/>
          <w:lang w:eastAsia="zh-TW"/>
        </w:rPr>
        <w:t>請問您認為是「</w:t>
      </w:r>
      <w:r w:rsidRPr="00C10BF5" w:rsidR="002B1AFF">
        <w:rPr>
          <w:rFonts w:hint="eastAsia" w:eastAsia="PMingLiU"/>
          <w:lang w:eastAsia="zh-TW"/>
        </w:rPr>
        <w:t>是的，在</w:t>
      </w:r>
      <w:r w:rsidRPr="00C10BF5" w:rsidR="002B1AFF">
        <w:rPr>
          <w:rFonts w:hint="eastAsia" w:eastAsia="PMingLiU"/>
          <w:lang w:eastAsia="zh-TW"/>
        </w:rPr>
        <w:t xml:space="preserve"> </w:t>
      </w:r>
      <w:r w:rsidRPr="00C10BF5" w:rsidR="007A3F35">
        <w:t>{REFERENCE HEALTH CENTER}</w:t>
      </w:r>
      <w:r w:rsidRPr="00C10BF5">
        <w:rPr>
          <w:rFonts w:hint="eastAsia" w:eastAsia="PMingLiU"/>
          <w:lang w:eastAsia="zh-TW"/>
        </w:rPr>
        <w:t>」、「是的，在其他某個地方」還是「沒有」？</w:t>
      </w:r>
    </w:p>
    <w:p w:rsidRPr="00C10BF5" w:rsidR="00360105" w:rsidP="00B46144" w:rsidRDefault="00360105" w14:paraId="55AAA88A" w14:textId="77777777">
      <w:pPr>
        <w:rPr>
          <w:rFonts w:eastAsia="PMingLiU"/>
          <w:lang w:eastAsia="zh-TW"/>
        </w:rPr>
      </w:pPr>
    </w:p>
    <w:p w:rsidRPr="00C10BF5" w:rsidR="007A3F35" w:rsidP="007A3F35" w:rsidRDefault="007A3F35" w14:paraId="0F10972B" w14:textId="77777777">
      <w:r w:rsidRPr="00C10BF5">
        <w:t>[ALLOW MULTIPLE RESPONSES FOR RESPONSE 1 AND 2]</w:t>
      </w:r>
    </w:p>
    <w:p w:rsidRPr="00C10BF5" w:rsidR="007A3F35" w:rsidP="007A3F35" w:rsidRDefault="007A3F35" w14:paraId="0A8408B8" w14:textId="77777777"/>
    <w:p w:rsidRPr="00C10BF5" w:rsidR="007A3F35" w:rsidP="007A3F35" w:rsidRDefault="007A3F35" w14:paraId="064F21E3" w14:textId="77777777">
      <w:r w:rsidRPr="00C10BF5">
        <w:t>1= YES - {REFERENCE HEALTH CENTER}</w:t>
      </w:r>
    </w:p>
    <w:p w:rsidRPr="00C10BF5" w:rsidR="007A3F35" w:rsidP="007A3F35" w:rsidRDefault="007A3F35" w14:paraId="24D3A6EE" w14:textId="77777777">
      <w:r w:rsidRPr="00C10BF5">
        <w:t>2= YES - {SOME OTHER PLACE)</w:t>
      </w:r>
    </w:p>
    <w:p w:rsidRPr="00C10BF5" w:rsidR="007A3F35" w:rsidP="007A3F35" w:rsidRDefault="007A3F35" w14:paraId="66B7CB68" w14:textId="77777777">
      <w:r w:rsidRPr="00C10BF5">
        <w:t>3= NO</w:t>
      </w:r>
    </w:p>
    <w:p w:rsidRPr="00C10BF5" w:rsidR="007A3F35" w:rsidP="00320E7C" w:rsidRDefault="007A3F35" w14:paraId="3403318B" w14:textId="4263095F"/>
    <w:p w:rsidRPr="00C10BF5" w:rsidR="007A3F35" w:rsidP="00320E7C" w:rsidRDefault="007A3F35" w14:paraId="79907663" w14:textId="77777777">
      <w:r w:rsidRPr="00C10BF5">
        <w:t>………………………………………………………………………………………………</w:t>
      </w:r>
    </w:p>
    <w:p w:rsidRPr="00C10BF5" w:rsidR="007A3F35" w:rsidP="00320E7C" w:rsidRDefault="007A3F35" w14:paraId="361AAC73" w14:textId="77777777"/>
    <w:p w:rsidRPr="00C10BF5" w:rsidR="005253E1" w:rsidP="007A3F35" w:rsidRDefault="007A3F35" w14:paraId="3856949D" w14:textId="77777777">
      <w:pPr>
        <w:rPr>
          <w:rFonts w:eastAsia="PMingLiU"/>
          <w:lang w:eastAsia="zh-TW"/>
        </w:rPr>
      </w:pPr>
      <w:r w:rsidRPr="00C10BF5">
        <w:t>CONF1</w:t>
      </w:r>
      <w:r w:rsidRPr="00C10BF5">
        <w:softHyphen/>
        <w:t>a_b3. [IF CONF1a_b=1 OR 2 CONTINUE, ELSE GO TO CONF1a_c]</w:t>
      </w:r>
    </w:p>
    <w:p w:rsidRPr="00C10BF5" w:rsidR="00F15636" w:rsidP="00B46144" w:rsidRDefault="00F15636" w14:paraId="6C9026E5" w14:textId="77777777">
      <w:pPr>
        <w:rPr>
          <w:rFonts w:eastAsia="PMingLiU"/>
          <w:lang w:eastAsia="zh-TW"/>
        </w:rPr>
      </w:pPr>
    </w:p>
    <w:p w:rsidRPr="00C10BF5" w:rsidR="00360105" w:rsidP="00B46144" w:rsidRDefault="00360105" w14:paraId="7131138D" w14:textId="37319D91">
      <w:pPr>
        <w:rPr>
          <w:rFonts w:eastAsia="PMingLiU"/>
          <w:lang w:eastAsia="zh-TW"/>
        </w:rPr>
      </w:pPr>
      <w:r w:rsidRPr="00C10BF5">
        <w:rPr>
          <w:rFonts w:eastAsia="PMingLiU"/>
          <w:lang w:eastAsia="zh-TW"/>
        </w:rPr>
        <w:t>現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A3F35">
        <w:rPr>
          <w:lang w:eastAsia="zh-TW"/>
        </w:rPr>
        <w:t>NAME</w:t>
      </w:r>
      <w:r w:rsidRPr="00C10BF5" w:rsidDel="00D35295" w:rsidR="00D35295">
        <w:rPr>
          <w:rFonts w:eastAsia="PMingLiU"/>
          <w:lang w:eastAsia="zh-TW"/>
        </w:rPr>
        <w:t xml:space="preserve"> </w:t>
      </w:r>
      <w:r w:rsidRPr="00C10BF5">
        <w:rPr>
          <w:rFonts w:eastAsia="PMingLiU"/>
          <w:lang w:eastAsia="zh-TW"/>
        </w:rPr>
        <w:t>}</w:t>
      </w:r>
      <w:r w:rsidRPr="00C10BF5" w:rsidR="00D35295">
        <w:rPr>
          <w:rFonts w:eastAsia="PMingLiU"/>
          <w:lang w:eastAsia="zh-TW"/>
        </w:rPr>
        <w:t>是否</w:t>
      </w:r>
      <w:r w:rsidRPr="00C10BF5">
        <w:rPr>
          <w:rFonts w:eastAsia="PMingLiU"/>
          <w:lang w:eastAsia="zh-TW"/>
        </w:rPr>
        <w:t>遵循此建議，減少</w:t>
      </w:r>
      <w:r w:rsidRPr="00C10BF5">
        <w:rPr>
          <w:rFonts w:eastAsia="PMingLiU"/>
          <w:lang w:eastAsia="zh-TW"/>
        </w:rPr>
        <w:t>{</w:t>
      </w:r>
      <w:r w:rsidRPr="00C10BF5">
        <w:rPr>
          <w:rFonts w:eastAsia="PMingLiU"/>
          <w:lang w:eastAsia="zh-TW"/>
        </w:rPr>
        <w:t>您</w:t>
      </w:r>
      <w:r w:rsidRPr="00C10BF5" w:rsidR="00E22062">
        <w:rPr>
          <w:rFonts w:eastAsia="PMingLiU"/>
          <w:lang w:eastAsia="zh-TW"/>
        </w:rPr>
        <w:t>的</w:t>
      </w:r>
      <w:r w:rsidRPr="00C10BF5">
        <w:rPr>
          <w:rFonts w:eastAsia="PMingLiU"/>
          <w:lang w:eastAsia="zh-TW"/>
        </w:rPr>
        <w:t>/</w:t>
      </w:r>
      <w:r w:rsidRPr="00C10BF5">
        <w:rPr>
          <w:rFonts w:eastAsia="PMingLiU"/>
          <w:lang w:eastAsia="zh-TW"/>
        </w:rPr>
        <w:t>他</w:t>
      </w:r>
      <w:r w:rsidRPr="00C10BF5" w:rsidR="00E22062">
        <w:rPr>
          <w:rFonts w:eastAsia="PMingLiU"/>
          <w:lang w:eastAsia="zh-TW"/>
        </w:rPr>
        <w:t>的</w:t>
      </w:r>
      <w:r w:rsidRPr="00C10BF5">
        <w:rPr>
          <w:rFonts w:eastAsia="PMingLiU"/>
          <w:lang w:eastAsia="zh-TW"/>
        </w:rPr>
        <w:t>/</w:t>
      </w:r>
      <w:r w:rsidRPr="00C10BF5">
        <w:rPr>
          <w:rFonts w:eastAsia="PMingLiU"/>
          <w:lang w:eastAsia="zh-TW"/>
        </w:rPr>
        <w:t>她</w:t>
      </w:r>
      <w:r w:rsidRPr="00C10BF5" w:rsidR="00E22062">
        <w:rPr>
          <w:rFonts w:eastAsia="PMingLiU"/>
          <w:lang w:eastAsia="zh-TW"/>
        </w:rPr>
        <w:t>的</w:t>
      </w:r>
      <w:r w:rsidRPr="00C10BF5">
        <w:rPr>
          <w:rFonts w:eastAsia="PMingLiU"/>
          <w:lang w:eastAsia="zh-TW"/>
        </w:rPr>
        <w:t>}</w:t>
      </w:r>
      <w:r w:rsidRPr="00C10BF5">
        <w:rPr>
          <w:rFonts w:eastAsia="PMingLiU"/>
          <w:lang w:eastAsia="zh-TW"/>
        </w:rPr>
        <w:t>飲食中的鹽或鈉含量？</w:t>
      </w:r>
    </w:p>
    <w:p w:rsidRPr="00C10BF5" w:rsidR="00360105" w:rsidP="00B46144" w:rsidRDefault="00360105" w14:paraId="02C80BE0" w14:textId="77777777">
      <w:pPr>
        <w:rPr>
          <w:rFonts w:eastAsia="PMingLiU"/>
          <w:lang w:eastAsia="zh-TW"/>
        </w:rPr>
      </w:pPr>
    </w:p>
    <w:p w:rsidRPr="00C10BF5" w:rsidR="00360105" w:rsidP="00B46144" w:rsidRDefault="007A3F35" w14:paraId="4F7C4965" w14:textId="588B0A5C">
      <w:pPr>
        <w:rPr>
          <w:rFonts w:eastAsia="PMingLiU"/>
          <w:lang w:eastAsia="zh-TW"/>
        </w:rPr>
      </w:pPr>
      <w:r w:rsidRPr="00C10BF5">
        <w:rPr>
          <w:lang w:eastAsia="zh-TW"/>
        </w:rPr>
        <w:t xml:space="preserve">NOTE: </w:t>
      </w:r>
      <w:r w:rsidRPr="00C10BF5" w:rsidR="00D35295">
        <w:rPr>
          <w:rFonts w:hint="eastAsia" w:ascii="PMingLiU" w:hAnsi="PMingLiU" w:eastAsia="PMingLiU" w:cs="PMingLiU"/>
          <w:lang w:eastAsia="zh-TW"/>
        </w:rPr>
        <w:t>如果回答為「有時」</w:t>
      </w:r>
      <w:r w:rsidRPr="00C10BF5" w:rsidR="00D35295">
        <w:rPr>
          <w:lang w:eastAsia="zh-TW"/>
        </w:rPr>
        <w:t xml:space="preserve"> - </w:t>
      </w:r>
      <w:r w:rsidRPr="00C10BF5" w:rsidR="00D35295">
        <w:rPr>
          <w:rFonts w:hint="eastAsia" w:ascii="PMingLiU" w:hAnsi="PMingLiU" w:eastAsia="PMingLiU" w:cs="PMingLiU"/>
          <w:lang w:eastAsia="zh-TW"/>
        </w:rPr>
        <w:t>請選</w:t>
      </w:r>
      <w:r w:rsidRPr="00C10BF5" w:rsidR="00D35295">
        <w:rPr>
          <w:lang w:eastAsia="zh-TW"/>
        </w:rPr>
        <w:t xml:space="preserve"> "</w:t>
      </w:r>
      <w:r w:rsidRPr="00C10BF5" w:rsidR="00D35295">
        <w:rPr>
          <w:rFonts w:hint="eastAsia" w:ascii="PMingLiU" w:hAnsi="PMingLiU" w:eastAsia="PMingLiU" w:cs="PMingLiU"/>
          <w:lang w:eastAsia="zh-TW"/>
        </w:rPr>
        <w:t>是</w:t>
      </w:r>
      <w:r w:rsidRPr="00C10BF5" w:rsidR="00D35295">
        <w:rPr>
          <w:lang w:eastAsia="zh-TW"/>
        </w:rPr>
        <w:t>YES"</w:t>
      </w:r>
    </w:p>
    <w:p w:rsidRPr="00C10BF5" w:rsidR="00360105" w:rsidP="00B46144" w:rsidRDefault="00360105" w14:paraId="6E188A4C" w14:textId="77777777">
      <w:pPr>
        <w:rPr>
          <w:rFonts w:eastAsia="PMingLiU"/>
          <w:lang w:eastAsia="zh-TW"/>
        </w:rPr>
      </w:pPr>
    </w:p>
    <w:p w:rsidRPr="00C10BF5" w:rsidR="007A3F35" w:rsidP="007A3F35" w:rsidRDefault="004931D2" w14:paraId="3E7E77F3" w14:textId="61860437">
      <w:pPr>
        <w:rPr>
          <w:lang w:eastAsia="zh-TW"/>
        </w:rPr>
      </w:pPr>
      <w:r w:rsidRPr="00C10BF5">
        <w:rPr>
          <w:lang w:eastAsia="zh-TW"/>
        </w:rPr>
        <w:lastRenderedPageBreak/>
        <w:t>1=</w:t>
      </w:r>
      <w:r w:rsidRPr="00C10BF5">
        <w:rPr>
          <w:rFonts w:hint="eastAsia" w:ascii="PMingLiU" w:hAnsi="PMingLiU" w:eastAsia="PMingLiU" w:cs="PMingLiU"/>
          <w:lang w:eastAsia="zh-TW"/>
        </w:rPr>
        <w:t>是</w:t>
      </w:r>
    </w:p>
    <w:p w:rsidRPr="00C10BF5" w:rsidR="007A3F35" w:rsidP="007A3F35" w:rsidRDefault="004931D2" w14:paraId="14CC8650" w14:textId="71C54564">
      <w:pPr>
        <w:rPr>
          <w:lang w:eastAsia="zh-TW"/>
        </w:rPr>
      </w:pPr>
      <w:r w:rsidRPr="00C10BF5">
        <w:rPr>
          <w:lang w:eastAsia="zh-TW"/>
        </w:rPr>
        <w:t>2=</w:t>
      </w:r>
      <w:r w:rsidRPr="00C10BF5">
        <w:rPr>
          <w:rFonts w:hint="eastAsia" w:ascii="PMingLiU" w:hAnsi="PMingLiU" w:eastAsia="PMingLiU" w:cs="PMingLiU"/>
          <w:lang w:eastAsia="zh-TW"/>
        </w:rPr>
        <w:t>否</w:t>
      </w:r>
      <w:r w:rsidRPr="00C10BF5" w:rsidR="007A3F35">
        <w:rPr>
          <w:lang w:eastAsia="zh-TW"/>
        </w:rPr>
        <w:t xml:space="preserve"> </w:t>
      </w:r>
    </w:p>
    <w:p w:rsidRPr="00C10BF5" w:rsidR="00360105" w:rsidP="007A3F35" w:rsidRDefault="007A3F35" w14:paraId="05496729" w14:textId="77777777">
      <w:pPr>
        <w:rPr>
          <w:rFonts w:eastAsia="PMingLiU"/>
          <w:lang w:eastAsia="zh-TW"/>
        </w:rPr>
      </w:pPr>
      <w:r w:rsidRPr="00C10BF5">
        <w:rPr>
          <w:lang w:eastAsia="zh-TW"/>
        </w:rPr>
        <w:t>………………………………………………………………………………………………</w:t>
      </w:r>
    </w:p>
    <w:p w:rsidRPr="00C10BF5" w:rsidR="00360105" w:rsidP="00B46144" w:rsidRDefault="00360105" w14:paraId="6C0736EE" w14:textId="77777777">
      <w:pPr>
        <w:rPr>
          <w:rFonts w:eastAsia="PMingLiU"/>
          <w:lang w:eastAsia="zh-TW"/>
        </w:rPr>
      </w:pPr>
    </w:p>
    <w:p w:rsidRPr="00C10BF5" w:rsidR="00360105" w:rsidP="000607BB" w:rsidRDefault="007A3F35" w14:paraId="6BD33AA6" w14:textId="691943AF">
      <w:pPr>
        <w:rPr>
          <w:rFonts w:eastAsia="PMingLiU"/>
          <w:lang w:eastAsia="zh-TW"/>
        </w:rPr>
      </w:pPr>
      <w:r w:rsidRPr="00C10BF5">
        <w:rPr>
          <w:lang w:eastAsia="zh-TW"/>
        </w:rPr>
        <w:t xml:space="preserve">CONF1a_c. </w:t>
      </w:r>
      <w:r w:rsidRPr="00C10BF5" w:rsidR="00360105">
        <w:rPr>
          <w:rFonts w:eastAsia="PMingLiU"/>
          <w:lang w:eastAsia="zh-TW"/>
        </w:rPr>
        <w:t>（</w:t>
      </w:r>
      <w:proofErr w:type="gramStart"/>
      <w:r w:rsidRPr="00C10BF5" w:rsidR="00360105">
        <w:rPr>
          <w:rFonts w:eastAsia="PMingLiU"/>
          <w:lang w:eastAsia="zh-TW"/>
        </w:rPr>
        <w:t>由於</w:t>
      </w:r>
      <w:r w:rsidRPr="00C10BF5" w:rsidR="00360105">
        <w:rPr>
          <w:rFonts w:eastAsia="PMingLiU"/>
          <w:lang w:eastAsia="zh-TW"/>
        </w:rPr>
        <w:t>{</w:t>
      </w:r>
      <w:proofErr w:type="gramEnd"/>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Del="009C501C" w:rsidR="009C501C">
        <w:rPr>
          <w:rFonts w:eastAsia="PMingLiU"/>
          <w:lang w:eastAsia="zh-TW"/>
        </w:rPr>
        <w:t xml:space="preserve"> </w:t>
      </w:r>
      <w:r w:rsidRPr="00C10BF5" w:rsidR="00360105">
        <w:rPr>
          <w:rFonts w:eastAsia="PMingLiU"/>
          <w:lang w:eastAsia="zh-TW"/>
        </w:rPr>
        <w:t>}</w:t>
      </w:r>
      <w:r w:rsidRPr="00C10BF5" w:rsidR="009C501C">
        <w:rPr>
          <w:rFonts w:eastAsia="PMingLiU"/>
          <w:lang w:eastAsia="zh-TW"/>
        </w:rPr>
        <w:t>的</w:t>
      </w:r>
      <w:r w:rsidRPr="00C10BF5" w:rsidR="00360105">
        <w:rPr>
          <w:rFonts w:eastAsia="PMingLiU"/>
          <w:lang w:eastAsia="zh-TW"/>
        </w:rPr>
        <w:t>高血壓，醫生或其他醫療專業人員是否</w:t>
      </w:r>
      <w:r w:rsidRPr="00C10BF5" w:rsidR="00360105">
        <w:rPr>
          <w:rFonts w:eastAsia="PMingLiU"/>
          <w:b/>
          <w:bCs/>
          <w:lang w:eastAsia="zh-TW"/>
        </w:rPr>
        <w:t>曾</w:t>
      </w:r>
      <w:r w:rsidRPr="00C10BF5" w:rsidR="00360105">
        <w:rPr>
          <w:rFonts w:eastAsia="PMingLiU"/>
          <w:lang w:eastAsia="zh-TW"/>
        </w:rPr>
        <w:t>建議</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17DEB9E" w14:textId="77777777">
      <w:pPr>
        <w:rPr>
          <w:rFonts w:eastAsia="PMingLiU"/>
          <w:lang w:eastAsia="zh-TW"/>
        </w:rPr>
      </w:pPr>
    </w:p>
    <w:p w:rsidRPr="00C10BF5" w:rsidR="00360105" w:rsidP="00B46144" w:rsidRDefault="00360105" w14:paraId="76C4C2DE" w14:textId="7304B5C6">
      <w:pPr>
        <w:rPr>
          <w:rFonts w:eastAsia="PMingLiU"/>
          <w:lang w:eastAsia="zh-TW"/>
        </w:rPr>
      </w:pPr>
      <w:r w:rsidRPr="00C10BF5">
        <w:rPr>
          <w:rFonts w:eastAsia="PMingLiU"/>
          <w:lang w:eastAsia="zh-TW"/>
        </w:rPr>
        <w:t>做運動？（</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7A3F35">
        <w:t>{REFERENCE HEALTH CENTER}</w:t>
      </w:r>
      <w:r w:rsidRPr="00C10BF5">
        <w:rPr>
          <w:rFonts w:eastAsia="PMingLiU"/>
          <w:lang w:eastAsia="zh-TW"/>
        </w:rPr>
        <w:t>」、「是的，在其他某個地方」還是「沒有」？）</w:t>
      </w:r>
    </w:p>
    <w:p w:rsidRPr="00C10BF5" w:rsidR="00360105" w:rsidP="00B46144" w:rsidRDefault="00360105" w14:paraId="7574C0DF" w14:textId="77777777">
      <w:pPr>
        <w:rPr>
          <w:rFonts w:eastAsia="PMingLiU"/>
          <w:lang w:eastAsia="zh-TW"/>
        </w:rPr>
      </w:pPr>
    </w:p>
    <w:p w:rsidRPr="00C10BF5" w:rsidR="007A3F35" w:rsidP="007A3F35" w:rsidRDefault="007A3F35" w14:paraId="1B181F87" w14:textId="77777777">
      <w:r w:rsidRPr="00C10BF5">
        <w:t>[ALLOW MULTIPLE RESPONSES FOR RESPONSE 1 AND 2]</w:t>
      </w:r>
    </w:p>
    <w:p w:rsidRPr="00C10BF5" w:rsidR="007A3F35" w:rsidP="007A3F35" w:rsidRDefault="007A3F35" w14:paraId="077E42E8" w14:textId="77777777"/>
    <w:p w:rsidRPr="00C10BF5" w:rsidR="007A3F35" w:rsidP="007A3F35" w:rsidRDefault="007A3F35" w14:paraId="11D96EFD" w14:textId="77777777">
      <w:r w:rsidRPr="00C10BF5">
        <w:t>1= YES - {REFERENCE HEALTH CENTER}</w:t>
      </w:r>
    </w:p>
    <w:p w:rsidRPr="00C10BF5" w:rsidR="007A3F35" w:rsidP="007A3F35" w:rsidRDefault="007A3F35" w14:paraId="5D8395EF" w14:textId="77777777">
      <w:r w:rsidRPr="00C10BF5">
        <w:t>2= YES - {SOME OTHER PLACE)</w:t>
      </w:r>
    </w:p>
    <w:p w:rsidRPr="00C10BF5" w:rsidR="007A3F35" w:rsidP="007A3F35" w:rsidRDefault="007A3F35" w14:paraId="1C1BCA3E" w14:textId="77777777">
      <w:r w:rsidRPr="00C10BF5">
        <w:t>3= NO</w:t>
      </w:r>
    </w:p>
    <w:p w:rsidRPr="00C10BF5" w:rsidR="007A3F35" w:rsidP="007A3F35" w:rsidRDefault="007A3F35" w14:paraId="03A01B6F" w14:textId="77777777"/>
    <w:p w:rsidRPr="00C10BF5" w:rsidR="007D3D39" w:rsidP="007A3F35" w:rsidRDefault="007A3F35" w14:paraId="30491238" w14:textId="77777777">
      <w:pPr>
        <w:rPr>
          <w:rFonts w:eastAsia="PMingLiU"/>
          <w:lang w:eastAsia="zh-TW"/>
        </w:rPr>
      </w:pPr>
      <w:r w:rsidRPr="00C10BF5">
        <w:t>………………………………………………………………………………………………</w:t>
      </w:r>
    </w:p>
    <w:p w:rsidRPr="00C10BF5" w:rsidR="00360105" w:rsidP="00B46144" w:rsidRDefault="00360105" w14:paraId="7E4CBE37" w14:textId="77777777">
      <w:pPr>
        <w:rPr>
          <w:rFonts w:eastAsia="PMingLiU"/>
          <w:lang w:eastAsia="zh-TW"/>
        </w:rPr>
      </w:pPr>
    </w:p>
    <w:p w:rsidRPr="00C10BF5" w:rsidR="007D3D39" w:rsidP="007D3D39" w:rsidRDefault="007A3F35" w14:paraId="612A35F2" w14:textId="77777777">
      <w:pPr>
        <w:rPr>
          <w:rFonts w:eastAsia="PMingLiU"/>
          <w:lang w:eastAsia="zh-TW"/>
        </w:rPr>
      </w:pPr>
      <w:r w:rsidRPr="00C10BF5">
        <w:t>CONF1</w:t>
      </w:r>
      <w:r w:rsidRPr="00C10BF5">
        <w:softHyphen/>
        <w:t xml:space="preserve">a_c3. </w:t>
      </w:r>
      <w:r w:rsidRPr="00C10BF5" w:rsidR="00360105">
        <w:rPr>
          <w:rFonts w:eastAsia="PMingLiU"/>
          <w:lang w:eastAsia="zh-TW"/>
        </w:rPr>
        <w:t>[</w:t>
      </w:r>
      <w:r w:rsidRPr="00C10BF5" w:rsidR="00360105">
        <w:rPr>
          <w:rFonts w:eastAsia="PMingLiU"/>
          <w:lang w:eastAsia="zh-TW"/>
        </w:rPr>
        <w:t>如果</w:t>
      </w:r>
      <w:r w:rsidRPr="00C10BF5" w:rsidR="00360105">
        <w:rPr>
          <w:rFonts w:eastAsia="PMingLiU"/>
          <w:lang w:eastAsia="zh-TW"/>
        </w:rPr>
        <w:t xml:space="preserve"> CONF1a_c=1 </w:t>
      </w:r>
      <w:r w:rsidRPr="00C10BF5" w:rsidR="00360105">
        <w:rPr>
          <w:rFonts w:eastAsia="PMingLiU"/>
          <w:lang w:eastAsia="zh-TW"/>
        </w:rPr>
        <w:t>或</w:t>
      </w:r>
      <w:r w:rsidRPr="00C10BF5" w:rsidR="00360105">
        <w:rPr>
          <w:rFonts w:eastAsia="PMingLiU"/>
          <w:lang w:eastAsia="zh-TW"/>
        </w:rPr>
        <w:t xml:space="preserve"> 2 </w:t>
      </w:r>
      <w:r w:rsidRPr="00C10BF5" w:rsidR="00360105">
        <w:rPr>
          <w:rFonts w:eastAsia="PMingLiU"/>
          <w:lang w:eastAsia="zh-TW"/>
        </w:rPr>
        <w:t>繼續，</w:t>
      </w:r>
      <w:r w:rsidRPr="00C10BF5" w:rsidR="00E22062">
        <w:rPr>
          <w:rFonts w:hint="eastAsia" w:eastAsia="PMingLiU"/>
          <w:lang w:eastAsia="zh-TW"/>
        </w:rPr>
        <w:t>否則</w:t>
      </w:r>
      <w:r w:rsidRPr="00C10BF5" w:rsidR="00360105">
        <w:rPr>
          <w:rFonts w:eastAsia="PMingLiU"/>
          <w:lang w:eastAsia="zh-TW"/>
        </w:rPr>
        <w:t>切換到</w:t>
      </w:r>
      <w:r w:rsidRPr="00C10BF5" w:rsidR="00360105">
        <w:rPr>
          <w:rFonts w:eastAsia="PMingLiU"/>
          <w:lang w:eastAsia="zh-TW"/>
        </w:rPr>
        <w:t xml:space="preserve"> CONF1a_d]  </w:t>
      </w:r>
    </w:p>
    <w:p w:rsidRPr="00C10BF5" w:rsidR="00360105" w:rsidP="00B46144" w:rsidRDefault="00D35295" w14:paraId="2B646965" w14:textId="1F8224BA">
      <w:pPr>
        <w:rPr>
          <w:rFonts w:eastAsia="PMingLiU"/>
          <w:lang w:eastAsia="zh-TW"/>
        </w:rPr>
      </w:pPr>
      <w:r w:rsidRPr="00C10BF5">
        <w:rPr>
          <w:rFonts w:eastAsia="PMingLiU"/>
          <w:lang w:eastAsia="zh-TW"/>
        </w:rPr>
        <w:t>現在</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rFonts w:hint="eastAsia" w:eastAsia="PMingLiU"/>
          <w:lang w:eastAsia="zh-TW"/>
        </w:rPr>
        <w:t>N</w:t>
      </w:r>
      <w:r w:rsidRPr="00C10BF5">
        <w:rPr>
          <w:rFonts w:eastAsia="PMingLiU"/>
          <w:lang w:eastAsia="zh-TW"/>
        </w:rPr>
        <w:t>AME</w:t>
      </w:r>
      <w:r w:rsidRPr="00C10BF5" w:rsidR="00360105">
        <w:rPr>
          <w:rFonts w:eastAsia="PMingLiU"/>
          <w:lang w:eastAsia="zh-TW"/>
        </w:rPr>
        <w:t>}</w:t>
      </w:r>
      <w:r w:rsidRPr="00C10BF5" w:rsidR="00360105">
        <w:rPr>
          <w:rFonts w:eastAsia="PMingLiU"/>
          <w:lang w:eastAsia="zh-TW"/>
        </w:rPr>
        <w:t>是否遵循此建議做運動？</w:t>
      </w:r>
    </w:p>
    <w:p w:rsidRPr="00C10BF5" w:rsidR="00360105" w:rsidP="00B46144" w:rsidRDefault="00360105" w14:paraId="462C116C" w14:textId="77777777">
      <w:pPr>
        <w:rPr>
          <w:rFonts w:eastAsia="PMingLiU"/>
          <w:lang w:eastAsia="zh-TW"/>
        </w:rPr>
      </w:pPr>
    </w:p>
    <w:p w:rsidRPr="00C10BF5" w:rsidR="00360105" w:rsidP="00B46144" w:rsidRDefault="007A3F35" w14:paraId="23A52BE3" w14:textId="7318FA2B">
      <w:pPr>
        <w:rPr>
          <w:rFonts w:eastAsia="PMingLiU"/>
          <w:lang w:eastAsia="zh-TW"/>
        </w:rPr>
      </w:pPr>
      <w:r w:rsidRPr="00C10BF5">
        <w:t xml:space="preserve">NOTE: </w:t>
      </w:r>
      <w:proofErr w:type="spellStart"/>
      <w:r w:rsidRPr="00C10BF5" w:rsidR="00D35295">
        <w:rPr>
          <w:rFonts w:hint="eastAsia" w:ascii="PMingLiU" w:hAnsi="PMingLiU" w:eastAsia="PMingLiU" w:cs="PMingLiU"/>
        </w:rPr>
        <w:t>如果回答為「有時</w:t>
      </w:r>
      <w:proofErr w:type="spellEnd"/>
      <w:r w:rsidRPr="00C10BF5" w:rsidR="00D35295">
        <w:rPr>
          <w:rFonts w:hint="eastAsia" w:ascii="PMingLiU" w:hAnsi="PMingLiU" w:eastAsia="PMingLiU" w:cs="PMingLiU"/>
        </w:rPr>
        <w:t>」</w:t>
      </w:r>
      <w:r w:rsidRPr="00C10BF5" w:rsidR="00D35295">
        <w:t xml:space="preserve"> - </w:t>
      </w:r>
      <w:proofErr w:type="spellStart"/>
      <w:r w:rsidRPr="00C10BF5" w:rsidR="00D35295">
        <w:rPr>
          <w:rFonts w:hint="eastAsia" w:ascii="PMingLiU" w:hAnsi="PMingLiU" w:eastAsia="PMingLiU" w:cs="PMingLiU"/>
        </w:rPr>
        <w:t>請選</w:t>
      </w:r>
      <w:proofErr w:type="spellEnd"/>
      <w:r w:rsidRPr="00C10BF5" w:rsidR="00D35295">
        <w:t xml:space="preserve"> "</w:t>
      </w:r>
      <w:proofErr w:type="spellStart"/>
      <w:r w:rsidRPr="00C10BF5" w:rsidR="00D35295">
        <w:rPr>
          <w:rFonts w:hint="eastAsia" w:ascii="PMingLiU" w:hAnsi="PMingLiU" w:eastAsia="PMingLiU" w:cs="PMingLiU"/>
        </w:rPr>
        <w:t>是</w:t>
      </w:r>
      <w:r w:rsidRPr="00C10BF5" w:rsidR="00D35295">
        <w:t>YES</w:t>
      </w:r>
      <w:proofErr w:type="spellEnd"/>
      <w:r w:rsidRPr="00C10BF5" w:rsidR="00D35295">
        <w:t>"</w:t>
      </w:r>
    </w:p>
    <w:p w:rsidRPr="00C10BF5" w:rsidR="00360105" w:rsidP="00B46144" w:rsidRDefault="00360105" w14:paraId="12915A2A" w14:textId="77777777">
      <w:pPr>
        <w:rPr>
          <w:rFonts w:eastAsia="PMingLiU"/>
          <w:lang w:eastAsia="zh-TW"/>
        </w:rPr>
      </w:pPr>
    </w:p>
    <w:p w:rsidRPr="00C10BF5" w:rsidR="007A3F35" w:rsidP="007A3F35" w:rsidRDefault="004931D2" w14:paraId="6D3CC7A9" w14:textId="170D13AE">
      <w:r w:rsidRPr="00C10BF5">
        <w:t>1=</w:t>
      </w:r>
      <w:r w:rsidRPr="00C10BF5">
        <w:rPr>
          <w:rFonts w:hint="eastAsia" w:ascii="PMingLiU" w:hAnsi="PMingLiU" w:eastAsia="PMingLiU" w:cs="PMingLiU"/>
        </w:rPr>
        <w:t>是</w:t>
      </w:r>
    </w:p>
    <w:p w:rsidRPr="00C10BF5" w:rsidR="007A3F35" w:rsidP="007A3F35" w:rsidRDefault="004931D2" w14:paraId="4FC48665" w14:textId="0AA558E7">
      <w:r w:rsidRPr="00C10BF5">
        <w:t>2=</w:t>
      </w:r>
      <w:r w:rsidRPr="00C10BF5">
        <w:rPr>
          <w:rFonts w:hint="eastAsia" w:ascii="PMingLiU" w:hAnsi="PMingLiU" w:eastAsia="PMingLiU" w:cs="PMingLiU"/>
        </w:rPr>
        <w:t>否</w:t>
      </w:r>
      <w:r w:rsidRPr="00C10BF5" w:rsidR="007A3F35">
        <w:t xml:space="preserve"> </w:t>
      </w:r>
    </w:p>
    <w:p w:rsidRPr="00C10BF5" w:rsidR="007A3F35" w:rsidP="007A3F35" w:rsidRDefault="007A3F35" w14:paraId="4164AF07" w14:textId="77777777"/>
    <w:p w:rsidRPr="00C10BF5" w:rsidR="007A3F35" w:rsidP="007A3F35" w:rsidRDefault="007A3F35" w14:paraId="4E9B6D51" w14:textId="77777777">
      <w:pPr>
        <w:rPr>
          <w:b/>
          <w:bCs/>
        </w:rPr>
      </w:pPr>
      <w:r w:rsidRPr="00C10BF5">
        <w:t>………………………………………………………………………………………………</w:t>
      </w:r>
    </w:p>
    <w:p w:rsidRPr="00C10BF5" w:rsidR="007A3F35" w:rsidP="007A3F35" w:rsidRDefault="007A3F35" w14:paraId="3BBDAB18" w14:textId="77777777"/>
    <w:p w:rsidRPr="00C10BF5" w:rsidR="00360105" w:rsidP="007A3F35" w:rsidRDefault="007A3F35" w14:paraId="76599C6B" w14:textId="77777777">
      <w:pPr>
        <w:rPr>
          <w:rFonts w:eastAsia="PMingLiU"/>
          <w:lang w:eastAsia="zh-TW"/>
        </w:rPr>
      </w:pPr>
      <w:r w:rsidRPr="00C10BF5">
        <w:t>CONF1a_d.   [IF INTAGE GE 21 CONTINUE, ELSE GO TO CONF2]</w:t>
      </w:r>
    </w:p>
    <w:p w:rsidRPr="00C10BF5" w:rsidR="00360105" w:rsidP="00B46144" w:rsidRDefault="00360105" w14:paraId="66D2B9DE" w14:textId="77777777">
      <w:pPr>
        <w:rPr>
          <w:rFonts w:eastAsia="PMingLiU"/>
          <w:lang w:eastAsia="zh-TW"/>
        </w:rPr>
      </w:pPr>
    </w:p>
    <w:p w:rsidRPr="00C10BF5" w:rsidR="00360105" w:rsidP="000607BB" w:rsidRDefault="00360105" w14:paraId="3D31635F" w14:textId="71B0CA2F">
      <w:pPr>
        <w:rPr>
          <w:rFonts w:eastAsia="PMingLiU"/>
          <w:lang w:eastAsia="zh-TW"/>
        </w:rPr>
      </w:pPr>
      <w:r w:rsidRPr="00C10BF5">
        <w:rPr>
          <w:rFonts w:eastAsia="PMingLiU"/>
          <w:lang w:eastAsia="zh-TW"/>
        </w:rPr>
        <w:t>（由於您</w:t>
      </w:r>
      <w:r w:rsidRPr="00C10BF5" w:rsidR="00B42173">
        <w:rPr>
          <w:rFonts w:eastAsia="PMingLiU"/>
          <w:lang w:eastAsia="zh-TW"/>
        </w:rPr>
        <w:t>的</w:t>
      </w:r>
      <w:r w:rsidRPr="00C10BF5">
        <w:rPr>
          <w:rFonts w:eastAsia="PMingLiU"/>
          <w:lang w:eastAsia="zh-TW"/>
        </w:rPr>
        <w:t>高血壓，醫生或其他醫療專業人員是否</w:t>
      </w:r>
      <w:r w:rsidRPr="00C10BF5">
        <w:rPr>
          <w:rFonts w:eastAsia="PMingLiU"/>
          <w:b/>
          <w:bCs/>
          <w:lang w:eastAsia="zh-TW"/>
        </w:rPr>
        <w:t>曾</w:t>
      </w:r>
      <w:r w:rsidRPr="00C10BF5">
        <w:rPr>
          <w:rFonts w:eastAsia="PMingLiU"/>
          <w:lang w:eastAsia="zh-TW"/>
        </w:rPr>
        <w:t>建議您</w:t>
      </w:r>
      <w:r w:rsidRPr="00C10BF5">
        <w:rPr>
          <w:rFonts w:eastAsia="PMingLiU"/>
          <w:lang w:eastAsia="zh-TW"/>
        </w:rPr>
        <w:t>…</w:t>
      </w:r>
      <w:r w:rsidRPr="00C10BF5">
        <w:rPr>
          <w:rFonts w:eastAsia="PMingLiU"/>
          <w:lang w:eastAsia="zh-TW"/>
        </w:rPr>
        <w:t>）</w:t>
      </w:r>
    </w:p>
    <w:p w:rsidRPr="00C10BF5" w:rsidR="00360105" w:rsidP="00B46144" w:rsidRDefault="00360105" w14:paraId="2ABE18AB" w14:textId="77777777">
      <w:pPr>
        <w:rPr>
          <w:rFonts w:eastAsia="PMingLiU"/>
          <w:lang w:eastAsia="zh-TW"/>
        </w:rPr>
      </w:pPr>
    </w:p>
    <w:p w:rsidRPr="00C10BF5" w:rsidR="00360105" w:rsidP="00B46144" w:rsidRDefault="00360105" w14:paraId="59C513D6" w14:textId="66DB9207">
      <w:pPr>
        <w:rPr>
          <w:rFonts w:eastAsia="PMingLiU"/>
          <w:lang w:eastAsia="zh-TW"/>
        </w:rPr>
      </w:pPr>
      <w:r w:rsidRPr="00C10BF5">
        <w:rPr>
          <w:rFonts w:eastAsia="PMingLiU"/>
          <w:lang w:eastAsia="zh-TW"/>
        </w:rPr>
        <w:t>減少飲酒？（</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7A3F35">
        <w:t>{REFERENCE HEALTH CENTER}</w:t>
      </w:r>
      <w:r w:rsidRPr="00C10BF5">
        <w:rPr>
          <w:rFonts w:eastAsia="PMingLiU"/>
          <w:lang w:eastAsia="zh-TW"/>
        </w:rPr>
        <w:t>」、「是的，在其他某個地方」還是「沒有」？）</w:t>
      </w:r>
    </w:p>
    <w:p w:rsidRPr="00C10BF5" w:rsidR="00360105" w:rsidP="00B46144" w:rsidRDefault="00360105" w14:paraId="7896F006" w14:textId="77777777">
      <w:pPr>
        <w:rPr>
          <w:rFonts w:eastAsia="PMingLiU"/>
          <w:lang w:eastAsia="zh-TW"/>
        </w:rPr>
      </w:pPr>
    </w:p>
    <w:p w:rsidRPr="00C10BF5" w:rsidR="007A3F35" w:rsidP="007A3F35" w:rsidRDefault="007A3F35" w14:paraId="51831CFA" w14:textId="77777777">
      <w:r w:rsidRPr="00C10BF5">
        <w:t>[ALLOW MULTIPLE RESPONSES FOR RESPONSE 1 AND 2]</w:t>
      </w:r>
    </w:p>
    <w:p w:rsidRPr="00C10BF5" w:rsidR="007A3F35" w:rsidP="007A3F35" w:rsidRDefault="007A3F35" w14:paraId="2DFB73F8" w14:textId="77777777"/>
    <w:p w:rsidRPr="00C10BF5" w:rsidR="007A3F35" w:rsidP="007A3F35" w:rsidRDefault="007A3F35" w14:paraId="229CC012" w14:textId="77777777">
      <w:r w:rsidRPr="00C10BF5">
        <w:t>1= YES - {REFERENCE HEALTH CENTER}</w:t>
      </w:r>
    </w:p>
    <w:p w:rsidRPr="00C10BF5" w:rsidR="007A3F35" w:rsidP="007A3F35" w:rsidRDefault="007A3F35" w14:paraId="7281373F" w14:textId="77777777">
      <w:r w:rsidRPr="00C10BF5">
        <w:t>2= YES - {SOME OTHER PLACE)</w:t>
      </w:r>
    </w:p>
    <w:p w:rsidRPr="00C10BF5" w:rsidR="007A3F35" w:rsidP="007A3F35" w:rsidRDefault="007A3F35" w14:paraId="62315B61" w14:textId="77777777">
      <w:r w:rsidRPr="00C10BF5">
        <w:t>3= NO</w:t>
      </w:r>
    </w:p>
    <w:p w:rsidRPr="00C10BF5" w:rsidR="007A3F35" w:rsidP="007A3F35" w:rsidRDefault="007A3F35" w14:paraId="1A8B7CDF" w14:textId="77777777">
      <w:r w:rsidRPr="00C10BF5">
        <w:t xml:space="preserve"> </w:t>
      </w:r>
    </w:p>
    <w:p w:rsidRPr="00C10BF5" w:rsidR="007A3F35" w:rsidP="007A3F35" w:rsidRDefault="007A3F35" w14:paraId="74422850" w14:textId="77777777">
      <w:r w:rsidRPr="00C10BF5">
        <w:t>………………………………………………………………………………………………</w:t>
      </w:r>
    </w:p>
    <w:p w:rsidRPr="00C10BF5" w:rsidR="007A3F35" w:rsidP="007A3F35" w:rsidRDefault="007A3F35" w14:paraId="291172D6" w14:textId="77777777"/>
    <w:p w:rsidRPr="00C10BF5" w:rsidR="007D3D39" w:rsidP="007A3F35" w:rsidRDefault="007A3F35" w14:paraId="1D6F3344" w14:textId="77777777">
      <w:pPr>
        <w:rPr>
          <w:rFonts w:eastAsia="PMingLiU"/>
          <w:lang w:eastAsia="zh-TW"/>
        </w:rPr>
      </w:pPr>
      <w:r w:rsidRPr="00C10BF5">
        <w:t>CONF1</w:t>
      </w:r>
      <w:r w:rsidRPr="00C10BF5">
        <w:softHyphen/>
        <w:t>a_d3. [IF CONF1a_d=1 OR 2 CONTINUE, ELSE GO TO CONF2]</w:t>
      </w:r>
    </w:p>
    <w:p w:rsidRPr="00C10BF5" w:rsidR="007D3D39" w:rsidP="007D3D39" w:rsidRDefault="007D3D39" w14:paraId="4E0E8208" w14:textId="77777777">
      <w:pPr>
        <w:rPr>
          <w:rFonts w:eastAsia="PMingLiU"/>
          <w:lang w:eastAsia="zh-TW"/>
        </w:rPr>
      </w:pPr>
    </w:p>
    <w:p w:rsidRPr="00C10BF5" w:rsidR="00360105" w:rsidP="00B46144" w:rsidRDefault="00360105" w14:paraId="1D9F4DF1" w14:textId="77777777">
      <w:pPr>
        <w:rPr>
          <w:rFonts w:eastAsia="PMingLiU"/>
          <w:lang w:eastAsia="zh-TW"/>
        </w:rPr>
      </w:pPr>
      <w:r w:rsidRPr="00C10BF5">
        <w:rPr>
          <w:rFonts w:eastAsia="PMingLiU"/>
          <w:lang w:eastAsia="zh-TW"/>
        </w:rPr>
        <w:lastRenderedPageBreak/>
        <w:t>您現在是否遵循此建議，減少飲酒？</w:t>
      </w:r>
    </w:p>
    <w:p w:rsidRPr="00C10BF5" w:rsidR="00360105" w:rsidP="00B46144" w:rsidRDefault="00360105" w14:paraId="037DD2A6" w14:textId="77777777">
      <w:pPr>
        <w:rPr>
          <w:rFonts w:eastAsia="PMingLiU"/>
          <w:lang w:eastAsia="zh-TW"/>
        </w:rPr>
      </w:pPr>
    </w:p>
    <w:p w:rsidRPr="00C10BF5" w:rsidR="00360105" w:rsidP="00B46144" w:rsidRDefault="007A3F35" w14:paraId="0D06D159" w14:textId="3460F9B4">
      <w:pPr>
        <w:rPr>
          <w:rFonts w:eastAsia="PMingLiU"/>
          <w:lang w:eastAsia="zh-TW"/>
        </w:rPr>
      </w:pPr>
      <w:r w:rsidRPr="00C10BF5">
        <w:t xml:space="preserve">NOTE: </w:t>
      </w:r>
      <w:proofErr w:type="spellStart"/>
      <w:r w:rsidRPr="00C10BF5" w:rsidR="00D35295">
        <w:rPr>
          <w:rFonts w:hint="eastAsia" w:ascii="PMingLiU" w:hAnsi="PMingLiU" w:eastAsia="PMingLiU" w:cs="PMingLiU"/>
        </w:rPr>
        <w:t>如果回答為「有時</w:t>
      </w:r>
      <w:proofErr w:type="spellEnd"/>
      <w:r w:rsidRPr="00C10BF5" w:rsidR="00D35295">
        <w:rPr>
          <w:rFonts w:hint="eastAsia" w:ascii="PMingLiU" w:hAnsi="PMingLiU" w:eastAsia="PMingLiU" w:cs="PMingLiU"/>
        </w:rPr>
        <w:t>」</w:t>
      </w:r>
      <w:r w:rsidRPr="00C10BF5" w:rsidR="00D35295">
        <w:t xml:space="preserve"> - </w:t>
      </w:r>
      <w:proofErr w:type="spellStart"/>
      <w:r w:rsidRPr="00C10BF5" w:rsidR="00D35295">
        <w:rPr>
          <w:rFonts w:hint="eastAsia" w:ascii="PMingLiU" w:hAnsi="PMingLiU" w:eastAsia="PMingLiU" w:cs="PMingLiU"/>
        </w:rPr>
        <w:t>請選</w:t>
      </w:r>
      <w:proofErr w:type="spellEnd"/>
      <w:r w:rsidRPr="00C10BF5" w:rsidR="00D35295">
        <w:t xml:space="preserve"> "</w:t>
      </w:r>
      <w:proofErr w:type="spellStart"/>
      <w:r w:rsidRPr="00C10BF5" w:rsidR="00D35295">
        <w:rPr>
          <w:rFonts w:hint="eastAsia" w:ascii="PMingLiU" w:hAnsi="PMingLiU" w:eastAsia="PMingLiU" w:cs="PMingLiU"/>
        </w:rPr>
        <w:t>是</w:t>
      </w:r>
      <w:r w:rsidRPr="00C10BF5" w:rsidR="00D35295">
        <w:t>YES</w:t>
      </w:r>
      <w:proofErr w:type="spellEnd"/>
      <w:r w:rsidRPr="00C10BF5" w:rsidR="00D35295">
        <w:t>"</w:t>
      </w:r>
    </w:p>
    <w:p w:rsidRPr="00C10BF5" w:rsidR="00360105" w:rsidP="00B46144" w:rsidRDefault="00360105" w14:paraId="5999E8CC" w14:textId="77777777">
      <w:pPr>
        <w:rPr>
          <w:rFonts w:eastAsia="PMingLiU"/>
          <w:lang w:eastAsia="zh-TW"/>
        </w:rPr>
      </w:pPr>
    </w:p>
    <w:p w:rsidRPr="00C10BF5" w:rsidR="007A3F35" w:rsidP="007A3F35" w:rsidRDefault="004931D2" w14:paraId="0084AD0F" w14:textId="2B24D9FC">
      <w:r w:rsidRPr="00C10BF5">
        <w:t>1=</w:t>
      </w:r>
      <w:r w:rsidRPr="00C10BF5">
        <w:rPr>
          <w:rFonts w:hint="eastAsia" w:ascii="PMingLiU" w:hAnsi="PMingLiU" w:eastAsia="PMingLiU" w:cs="PMingLiU"/>
        </w:rPr>
        <w:t>是</w:t>
      </w:r>
    </w:p>
    <w:p w:rsidRPr="00C10BF5" w:rsidR="007A3F35" w:rsidP="007A3F35" w:rsidRDefault="004931D2" w14:paraId="7CEFCED8" w14:textId="190DC2FE">
      <w:r w:rsidRPr="00C10BF5">
        <w:t>2=</w:t>
      </w:r>
      <w:r w:rsidRPr="00C10BF5">
        <w:rPr>
          <w:rFonts w:hint="eastAsia" w:ascii="PMingLiU" w:hAnsi="PMingLiU" w:eastAsia="PMingLiU" w:cs="PMingLiU"/>
        </w:rPr>
        <w:t>否</w:t>
      </w:r>
      <w:r w:rsidRPr="00C10BF5" w:rsidR="007A3F35">
        <w:t xml:space="preserve"> </w:t>
      </w:r>
    </w:p>
    <w:p w:rsidRPr="00C10BF5" w:rsidR="007A3F35" w:rsidP="007A3F35" w:rsidRDefault="007A3F35" w14:paraId="16DF2FBB" w14:textId="77777777">
      <w:r w:rsidRPr="00C10BF5">
        <w:t>………………………………………………………………………………………………</w:t>
      </w:r>
    </w:p>
    <w:p w:rsidRPr="00C10BF5" w:rsidR="007A3F35" w:rsidP="007A3F35" w:rsidRDefault="007A3F35" w14:paraId="0B36D04F" w14:textId="77777777"/>
    <w:p w:rsidRPr="00C10BF5" w:rsidR="00360105" w:rsidP="007A3F35" w:rsidRDefault="007A3F35" w14:paraId="50E22317" w14:textId="77777777">
      <w:pPr>
        <w:rPr>
          <w:rFonts w:eastAsia="PMingLiU"/>
          <w:lang w:eastAsia="zh-TW"/>
        </w:rPr>
      </w:pPr>
      <w:r w:rsidRPr="00C10BF5">
        <w:t>CONF2. [IF CON10=1 AND CONF1=2 OR BLANK CONTINUE, ELSE GO TO CONF4]</w:t>
      </w:r>
    </w:p>
    <w:p w:rsidRPr="00C10BF5" w:rsidR="00360105" w:rsidP="00B46144" w:rsidRDefault="00360105" w14:paraId="0E6912A2" w14:textId="77777777">
      <w:pPr>
        <w:rPr>
          <w:rFonts w:eastAsia="PMingLiU"/>
          <w:lang w:eastAsia="zh-TW"/>
        </w:rPr>
      </w:pPr>
    </w:p>
    <w:p w:rsidRPr="00C10BF5" w:rsidR="00360105" w:rsidP="00B46144" w:rsidRDefault="00360105" w14:paraId="6FFC8C31" w14:textId="730321B2">
      <w:pPr>
        <w:rPr>
          <w:rFonts w:eastAsia="PMingLiU"/>
          <w:lang w:eastAsia="zh-TW"/>
        </w:rPr>
      </w:pPr>
      <w:r w:rsidRPr="00C10BF5">
        <w:rPr>
          <w:rFonts w:eastAsia="PMingLiU"/>
          <w:lang w:eastAsia="zh-TW"/>
        </w:rPr>
        <w:t>醫生</w:t>
      </w:r>
      <w:r w:rsidRPr="00C10BF5" w:rsidR="00E22062">
        <w:rPr>
          <w:rFonts w:eastAsia="PMingLiU"/>
          <w:lang w:eastAsia="zh-TW"/>
        </w:rPr>
        <w:t>或</w:t>
      </w:r>
      <w:r w:rsidRPr="00C10BF5">
        <w:rPr>
          <w:rFonts w:eastAsia="PMingLiU"/>
          <w:lang w:eastAsia="zh-TW"/>
        </w:rPr>
        <w:t>其他醫療專業人員是否曾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BC3267">
        <w:rPr>
          <w:lang w:eastAsia="zh-TW"/>
        </w:rPr>
        <w:t>NAME</w:t>
      </w:r>
      <w:r w:rsidRPr="00C10BF5" w:rsidDel="00D920FD" w:rsidR="00D920FD">
        <w:rPr>
          <w:rFonts w:eastAsia="PMingLiU"/>
          <w:lang w:eastAsia="zh-TW"/>
        </w:rPr>
        <w:t xml:space="preserve"> </w:t>
      </w:r>
      <w:r w:rsidRPr="00C10BF5">
        <w:rPr>
          <w:rFonts w:eastAsia="PMingLiU"/>
          <w:lang w:eastAsia="zh-TW"/>
        </w:rPr>
        <w:t>}</w:t>
      </w:r>
      <w:r w:rsidRPr="00C10BF5" w:rsidR="007939AD">
        <w:rPr>
          <w:rFonts w:eastAsia="PMingLiU"/>
          <w:lang w:eastAsia="zh-TW"/>
        </w:rPr>
        <w:t>開出</w:t>
      </w:r>
      <w:r w:rsidRPr="00C10BF5" w:rsidR="007939AD">
        <w:rPr>
          <w:rFonts w:hint="eastAsia" w:eastAsia="PMingLiU"/>
          <w:lang w:eastAsia="zh-TW"/>
        </w:rPr>
        <w:t>抗</w:t>
      </w:r>
      <w:r w:rsidRPr="00C10BF5">
        <w:rPr>
          <w:rFonts w:eastAsia="PMingLiU"/>
          <w:lang w:eastAsia="zh-TW"/>
        </w:rPr>
        <w:t>高血壓藥物？</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BC3267">
        <w:t>{REFERENCE HEALTH CENTER}</w:t>
      </w:r>
      <w:r w:rsidRPr="00C10BF5">
        <w:rPr>
          <w:rFonts w:eastAsia="PMingLiU"/>
          <w:lang w:eastAsia="zh-TW"/>
        </w:rPr>
        <w:t>」、「是的，在其他某個地方」還是「沒有」？</w:t>
      </w:r>
      <w:r w:rsidRPr="00C10BF5">
        <w:rPr>
          <w:rFonts w:eastAsia="PMingLiU"/>
          <w:lang w:eastAsia="zh-TW"/>
        </w:rPr>
        <w:tab/>
      </w:r>
    </w:p>
    <w:p w:rsidRPr="00C10BF5" w:rsidR="00360105" w:rsidP="00B46144" w:rsidRDefault="00360105" w14:paraId="469B2E9C" w14:textId="77777777">
      <w:pPr>
        <w:rPr>
          <w:rFonts w:eastAsia="PMingLiU"/>
          <w:lang w:eastAsia="zh-TW"/>
        </w:rPr>
      </w:pPr>
    </w:p>
    <w:p w:rsidRPr="00C10BF5" w:rsidR="00BC3267" w:rsidP="00BC3267" w:rsidRDefault="00BC3267" w14:paraId="4A57E56C" w14:textId="77777777">
      <w:r w:rsidRPr="00C10BF5">
        <w:t>[ALLOW MULTIPLE RESPONSES FOR RESPONSE 1 AND 2]</w:t>
      </w:r>
    </w:p>
    <w:p w:rsidRPr="00C10BF5" w:rsidR="00BC3267" w:rsidP="00BC3267" w:rsidRDefault="00BC3267" w14:paraId="29093667" w14:textId="77777777"/>
    <w:p w:rsidRPr="00C10BF5" w:rsidR="00BC3267" w:rsidP="00BC3267" w:rsidRDefault="00BC3267" w14:paraId="6178E2E9" w14:textId="77777777">
      <w:r w:rsidRPr="00C10BF5">
        <w:t>1= YES - {REFERENCE HEALTH CENTER}</w:t>
      </w:r>
    </w:p>
    <w:p w:rsidRPr="00C10BF5" w:rsidR="00BC3267" w:rsidP="00BC3267" w:rsidRDefault="00BC3267" w14:paraId="75A5E825" w14:textId="77777777">
      <w:r w:rsidRPr="00C10BF5">
        <w:t>2= YES - {SOME OTHER PLACE)</w:t>
      </w:r>
    </w:p>
    <w:p w:rsidRPr="00C10BF5" w:rsidR="00BC3267" w:rsidP="00BC3267" w:rsidRDefault="00BC3267" w14:paraId="78C7DC08" w14:textId="77777777">
      <w:r w:rsidRPr="00C10BF5">
        <w:t>3= NO</w:t>
      </w:r>
    </w:p>
    <w:p w:rsidRPr="00C10BF5" w:rsidR="00BC3267" w:rsidP="00BC3267" w:rsidRDefault="00BC3267" w14:paraId="26512435" w14:textId="77777777">
      <w:r w:rsidRPr="00C10BF5">
        <w:t xml:space="preserve"> </w:t>
      </w:r>
    </w:p>
    <w:p w:rsidRPr="00C10BF5" w:rsidR="00BC3267" w:rsidP="00BC3267" w:rsidRDefault="00BC3267" w14:paraId="11E6BE21" w14:textId="77777777">
      <w:r w:rsidRPr="00C10BF5">
        <w:t>………………………………………………………………………………………………</w:t>
      </w:r>
    </w:p>
    <w:p w:rsidRPr="00C10BF5" w:rsidR="00BC3267" w:rsidP="00BC3267" w:rsidRDefault="00BC3267" w14:paraId="5C18A64B" w14:textId="77777777">
      <w:r w:rsidRPr="00C10BF5">
        <w:tab/>
      </w:r>
      <w:r w:rsidRPr="00C10BF5">
        <w:tab/>
      </w:r>
    </w:p>
    <w:p w:rsidRPr="00C10BF5" w:rsidR="007D3D39" w:rsidP="00BC3267" w:rsidRDefault="00BC3267" w14:paraId="38B06ED4" w14:textId="77777777">
      <w:pPr>
        <w:rPr>
          <w:rFonts w:eastAsia="PMingLiU"/>
          <w:lang w:eastAsia="zh-TW"/>
        </w:rPr>
      </w:pPr>
      <w:r w:rsidRPr="00C10BF5">
        <w:t>CONF2a. [IF CONF2=1 OR 2 CONTINUE, ELSE GO TO CONF4]</w:t>
      </w:r>
    </w:p>
    <w:p w:rsidRPr="00C10BF5" w:rsidR="00360105" w:rsidP="00B46144" w:rsidRDefault="00360105" w14:paraId="63987DDA" w14:textId="77777777">
      <w:pPr>
        <w:rPr>
          <w:rFonts w:eastAsia="PMingLiU"/>
          <w:lang w:eastAsia="zh-TW"/>
        </w:rPr>
      </w:pPr>
    </w:p>
    <w:p w:rsidRPr="00C10BF5" w:rsidR="00360105" w:rsidP="000607BB" w:rsidRDefault="00360105" w14:paraId="6C20EEEE" w14:textId="25289CDA">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BC3267">
        <w:rPr>
          <w:lang w:eastAsia="zh-TW"/>
        </w:rPr>
        <w:t>NAME</w:t>
      </w:r>
      <w:r w:rsidRPr="00C10BF5">
        <w:rPr>
          <w:rFonts w:eastAsia="PMingLiU"/>
          <w:lang w:eastAsia="zh-TW"/>
        </w:rPr>
        <w:t>}</w:t>
      </w:r>
      <w:r w:rsidRPr="00C10BF5">
        <w:rPr>
          <w:rFonts w:eastAsia="PMingLiU"/>
          <w:lang w:eastAsia="zh-TW"/>
        </w:rPr>
        <w:t>現在是否正在</w:t>
      </w:r>
      <w:r w:rsidRPr="00C10BF5" w:rsidR="00750C16">
        <w:rPr>
          <w:rFonts w:hint="eastAsia" w:eastAsia="PMingLiU"/>
          <w:lang w:eastAsia="zh-TW"/>
        </w:rPr>
        <w:t>服</w:t>
      </w:r>
      <w:r w:rsidRPr="00C10BF5">
        <w:rPr>
          <w:rFonts w:eastAsia="PMingLiU"/>
          <w:lang w:eastAsia="zh-TW"/>
        </w:rPr>
        <w:t>用醫生或其他醫療專業人員開出的</w:t>
      </w:r>
      <w:r w:rsidRPr="00C10BF5" w:rsidR="007939AD">
        <w:rPr>
          <w:rFonts w:hint="eastAsia" w:eastAsia="PMingLiU"/>
          <w:lang w:eastAsia="zh-TW"/>
        </w:rPr>
        <w:t>抗高血壓</w:t>
      </w:r>
      <w:r w:rsidRPr="00C10BF5">
        <w:rPr>
          <w:rFonts w:eastAsia="PMingLiU"/>
          <w:lang w:eastAsia="zh-TW"/>
        </w:rPr>
        <w:t>藥物</w:t>
      </w:r>
      <w:proofErr w:type="gramEnd"/>
      <w:r w:rsidRPr="00C10BF5">
        <w:rPr>
          <w:rFonts w:eastAsia="PMingLiU"/>
          <w:lang w:eastAsia="zh-TW"/>
        </w:rPr>
        <w:t>？</w:t>
      </w:r>
      <w:r w:rsidRPr="00C10BF5">
        <w:rPr>
          <w:rFonts w:eastAsia="PMingLiU"/>
          <w:lang w:eastAsia="zh-TW"/>
        </w:rPr>
        <w:tab/>
      </w:r>
    </w:p>
    <w:p w:rsidRPr="00C10BF5" w:rsidR="00360105" w:rsidP="00B46144" w:rsidRDefault="00360105" w14:paraId="467B1F64" w14:textId="77777777">
      <w:pPr>
        <w:rPr>
          <w:rFonts w:eastAsia="PMingLiU"/>
          <w:lang w:eastAsia="zh-TW"/>
        </w:rPr>
      </w:pPr>
    </w:p>
    <w:p w:rsidRPr="00C10BF5" w:rsidR="00BC3267" w:rsidP="00BC3267" w:rsidRDefault="004931D2" w14:paraId="7C700DC6" w14:textId="78A5AC04">
      <w:r w:rsidRPr="00C10BF5">
        <w:t>1=</w:t>
      </w:r>
      <w:r w:rsidRPr="00C10BF5">
        <w:rPr>
          <w:rFonts w:hint="eastAsia" w:ascii="PMingLiU" w:hAnsi="PMingLiU" w:eastAsia="PMingLiU" w:cs="PMingLiU"/>
        </w:rPr>
        <w:t>是</w:t>
      </w:r>
    </w:p>
    <w:p w:rsidRPr="00C10BF5" w:rsidR="00BC3267" w:rsidP="00BC3267" w:rsidRDefault="004931D2" w14:paraId="71CD6BF3" w14:textId="19E6C5A7">
      <w:r w:rsidRPr="00C10BF5">
        <w:t>2=</w:t>
      </w:r>
      <w:r w:rsidRPr="00C10BF5">
        <w:rPr>
          <w:rFonts w:hint="eastAsia" w:ascii="PMingLiU" w:hAnsi="PMingLiU" w:eastAsia="PMingLiU" w:cs="PMingLiU"/>
        </w:rPr>
        <w:t>否</w:t>
      </w:r>
      <w:r w:rsidRPr="00C10BF5" w:rsidR="00BC3267">
        <w:t xml:space="preserve"> </w:t>
      </w:r>
    </w:p>
    <w:p w:rsidRPr="00C10BF5" w:rsidR="00BC3267" w:rsidP="00BC3267" w:rsidRDefault="00BC3267" w14:paraId="70B32F67" w14:textId="77777777"/>
    <w:p w:rsidRPr="00C10BF5" w:rsidR="00BC3267" w:rsidP="00BC3267" w:rsidRDefault="00BC3267" w14:paraId="252E7270" w14:textId="51903AB4">
      <w:pPr>
        <w:rPr>
          <w:b/>
        </w:rPr>
      </w:pPr>
      <w:r w:rsidRPr="00C10BF5">
        <w:t>………………………………………………………………………………………………</w:t>
      </w:r>
      <w:r w:rsidRPr="00C10BF5">
        <w:rPr>
          <w:b/>
        </w:rPr>
        <w:tab/>
      </w:r>
    </w:p>
    <w:p w:rsidRPr="00C10BF5" w:rsidR="00360105" w:rsidP="00BC3267" w:rsidRDefault="00BC3267" w14:paraId="01E8FB72" w14:textId="77777777">
      <w:pPr>
        <w:rPr>
          <w:rFonts w:eastAsia="PMingLiU"/>
          <w:lang w:eastAsia="zh-TW"/>
        </w:rPr>
      </w:pPr>
      <w:r w:rsidRPr="00C10BF5">
        <w:t>CONF2b. [IF CONF2a=2 CONTINUE, ELSE GO TO CONF3]</w:t>
      </w:r>
    </w:p>
    <w:p w:rsidRPr="00C10BF5" w:rsidR="00360105" w:rsidP="00B46144" w:rsidRDefault="00360105" w14:paraId="62030633" w14:textId="77777777">
      <w:pPr>
        <w:rPr>
          <w:rFonts w:eastAsia="PMingLiU"/>
          <w:lang w:eastAsia="zh-TW"/>
        </w:rPr>
      </w:pPr>
    </w:p>
    <w:p w:rsidRPr="00C10BF5" w:rsidR="00360105" w:rsidP="00CF14F2" w:rsidRDefault="00360105" w14:paraId="2911BECE" w14:textId="22161F5A">
      <w:pPr>
        <w:rPr>
          <w:rFonts w:eastAsia="PMingLiU"/>
          <w:lang w:eastAsia="zh-TW"/>
        </w:rPr>
      </w:pPr>
      <w:r w:rsidRPr="00C10BF5">
        <w:rPr>
          <w:rFonts w:eastAsia="PMingLiU"/>
          <w:lang w:eastAsia="zh-TW"/>
        </w:rPr>
        <w:t>醫生或其他醫療專業人員是否曾建議您停止</w:t>
      </w:r>
      <w:r w:rsidRPr="00C10BF5">
        <w:rPr>
          <w:rFonts w:eastAsia="PMingLiU"/>
          <w:lang w:eastAsia="zh-TW"/>
        </w:rPr>
        <w:t>{</w:t>
      </w:r>
      <w:r w:rsidRPr="00C10BF5">
        <w:rPr>
          <w:rFonts w:eastAsia="PMingLiU"/>
          <w:lang w:eastAsia="zh-TW"/>
        </w:rPr>
        <w:t>服用</w:t>
      </w:r>
      <w:r w:rsidRPr="00C10BF5">
        <w:rPr>
          <w:rFonts w:eastAsia="PMingLiU"/>
          <w:lang w:eastAsia="zh-TW"/>
        </w:rPr>
        <w:t>/</w:t>
      </w:r>
      <w:r w:rsidRPr="00C10BF5" w:rsidR="00750C16">
        <w:rPr>
          <w:rFonts w:eastAsia="PMingLiU"/>
          <w:lang w:eastAsia="zh-TW"/>
        </w:rPr>
        <w:t>給予</w:t>
      </w:r>
      <w:r w:rsidRPr="00C10BF5" w:rsidR="00BC3267">
        <w:rPr>
          <w:lang w:eastAsia="zh-TW"/>
        </w:rPr>
        <w:t>NAME</w:t>
      </w:r>
      <w:r w:rsidRPr="00C10BF5">
        <w:rPr>
          <w:rFonts w:eastAsia="PMingLiU"/>
          <w:lang w:eastAsia="zh-TW"/>
        </w:rPr>
        <w:t xml:space="preserve"> }</w:t>
      </w:r>
      <w:r w:rsidRPr="00C10BF5">
        <w:rPr>
          <w:rFonts w:eastAsia="PMingLiU"/>
          <w:lang w:eastAsia="zh-TW"/>
        </w:rPr>
        <w:t>此藥物？</w:t>
      </w:r>
      <w:r w:rsidRPr="00C10BF5">
        <w:rPr>
          <w:rFonts w:eastAsia="PMingLiU"/>
          <w:lang w:eastAsia="zh-TW"/>
        </w:rPr>
        <w:tab/>
      </w:r>
    </w:p>
    <w:p w:rsidRPr="00C10BF5" w:rsidR="00360105" w:rsidP="00B46144" w:rsidRDefault="00360105" w14:paraId="28D19B03" w14:textId="77777777">
      <w:pPr>
        <w:rPr>
          <w:rFonts w:eastAsia="PMingLiU"/>
          <w:lang w:eastAsia="zh-TW"/>
        </w:rPr>
      </w:pPr>
    </w:p>
    <w:p w:rsidRPr="00C10BF5" w:rsidR="00BC3267" w:rsidP="00BC3267" w:rsidRDefault="004931D2" w14:paraId="0C348215" w14:textId="2042343E">
      <w:pPr>
        <w:rPr>
          <w:lang w:eastAsia="zh-TW"/>
        </w:rPr>
      </w:pPr>
      <w:r w:rsidRPr="00C10BF5">
        <w:rPr>
          <w:lang w:eastAsia="zh-TW"/>
        </w:rPr>
        <w:t>1=</w:t>
      </w:r>
      <w:r w:rsidRPr="00C10BF5">
        <w:rPr>
          <w:rFonts w:hint="eastAsia" w:ascii="PMingLiU" w:hAnsi="PMingLiU" w:eastAsia="PMingLiU" w:cs="PMingLiU"/>
          <w:lang w:eastAsia="zh-TW"/>
        </w:rPr>
        <w:t>是</w:t>
      </w:r>
      <w:r w:rsidRPr="00C10BF5" w:rsidR="00BC3267">
        <w:rPr>
          <w:lang w:eastAsia="zh-TW"/>
        </w:rPr>
        <w:t xml:space="preserve"> </w:t>
      </w:r>
    </w:p>
    <w:p w:rsidRPr="00C10BF5" w:rsidR="00BC3267" w:rsidP="00BC3267" w:rsidRDefault="004931D2" w14:paraId="556F17C0" w14:textId="46574A53">
      <w:pPr>
        <w:rPr>
          <w:lang w:eastAsia="zh-TW"/>
        </w:rPr>
      </w:pPr>
      <w:r w:rsidRPr="00C10BF5">
        <w:rPr>
          <w:lang w:eastAsia="zh-TW"/>
        </w:rPr>
        <w:t>2=</w:t>
      </w:r>
      <w:r w:rsidRPr="00C10BF5">
        <w:rPr>
          <w:rFonts w:hint="eastAsia" w:ascii="PMingLiU" w:hAnsi="PMingLiU" w:eastAsia="PMingLiU" w:cs="PMingLiU"/>
          <w:lang w:eastAsia="zh-TW"/>
        </w:rPr>
        <w:t>否</w:t>
      </w:r>
      <w:r w:rsidRPr="00C10BF5" w:rsidR="00BC3267">
        <w:rPr>
          <w:lang w:eastAsia="zh-TW"/>
        </w:rPr>
        <w:t xml:space="preserve"> </w:t>
      </w:r>
    </w:p>
    <w:p w:rsidRPr="00C10BF5" w:rsidR="00360105" w:rsidP="00BC3267" w:rsidRDefault="00BC3267" w14:paraId="21EEFC77" w14:textId="77777777">
      <w:pPr>
        <w:rPr>
          <w:rFonts w:eastAsia="PMingLiU"/>
          <w:lang w:eastAsia="zh-TW"/>
        </w:rPr>
      </w:pPr>
      <w:r w:rsidRPr="00C10BF5">
        <w:rPr>
          <w:lang w:eastAsia="zh-TW"/>
        </w:rPr>
        <w:t>………………………………………………………………………………………………</w:t>
      </w:r>
    </w:p>
    <w:p w:rsidRPr="00C10BF5" w:rsidR="00360105" w:rsidP="00B46144" w:rsidRDefault="00360105" w14:paraId="6858214B" w14:textId="77777777">
      <w:pPr>
        <w:rPr>
          <w:rFonts w:eastAsia="PMingLiU"/>
          <w:lang w:eastAsia="zh-TW"/>
        </w:rPr>
      </w:pPr>
      <w:r w:rsidRPr="00C10BF5">
        <w:rPr>
          <w:rFonts w:eastAsia="PMingLiU"/>
          <w:lang w:eastAsia="zh-TW"/>
        </w:rPr>
        <w:t xml:space="preserve"> </w:t>
      </w:r>
    </w:p>
    <w:p w:rsidRPr="00C10BF5" w:rsidR="00360105" w:rsidP="00B46144" w:rsidRDefault="00360105" w14:paraId="18021FB4" w14:textId="77777777">
      <w:pPr>
        <w:rPr>
          <w:rFonts w:eastAsiaTheme="minorEastAsia"/>
          <w:lang w:eastAsia="zh-TW"/>
        </w:rPr>
      </w:pPr>
    </w:p>
    <w:p w:rsidRPr="00C10BF5" w:rsidR="00360105" w:rsidP="00CF14F2" w:rsidRDefault="00BC3267" w14:paraId="2486ED9F" w14:textId="22FC48ED">
      <w:pPr>
        <w:rPr>
          <w:rFonts w:eastAsia="PMingLiU"/>
          <w:lang w:eastAsia="zh-TW"/>
        </w:rPr>
      </w:pPr>
      <w:r w:rsidRPr="00C10BF5">
        <w:rPr>
          <w:lang w:eastAsia="zh-TW"/>
        </w:rPr>
        <w:t xml:space="preserve">CONF3. </w:t>
      </w:r>
      <w:r w:rsidRPr="00C10BF5" w:rsidR="00360105">
        <w:rPr>
          <w:rFonts w:eastAsia="PMingLiU"/>
          <w:lang w:eastAsia="zh-TW"/>
        </w:rPr>
        <w:t>您是否定期檢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7939AD">
        <w:rPr>
          <w:rFonts w:eastAsia="PMingLiU"/>
          <w:lang w:eastAsia="zh-TW"/>
        </w:rPr>
        <w:t>的</w:t>
      </w:r>
      <w:r w:rsidRPr="00C10BF5" w:rsidR="00360105">
        <w:rPr>
          <w:rFonts w:eastAsia="PMingLiU"/>
          <w:lang w:eastAsia="zh-TW"/>
        </w:rPr>
        <w:t>血壓？</w:t>
      </w:r>
      <w:r w:rsidRPr="00C10BF5" w:rsidR="00360105">
        <w:rPr>
          <w:rFonts w:eastAsia="PMingLiU"/>
          <w:lang w:eastAsia="zh-TW"/>
        </w:rPr>
        <w:tab/>
      </w:r>
    </w:p>
    <w:p w:rsidRPr="00C10BF5" w:rsidR="00360105" w:rsidP="00B46144" w:rsidRDefault="00360105" w14:paraId="6756AD33" w14:textId="77777777">
      <w:pPr>
        <w:rPr>
          <w:rFonts w:eastAsia="PMingLiU"/>
          <w:lang w:eastAsia="zh-TW"/>
        </w:rPr>
      </w:pPr>
    </w:p>
    <w:p w:rsidRPr="00C10BF5" w:rsidR="00BC3267" w:rsidP="00BC3267" w:rsidRDefault="004931D2" w14:paraId="033F5F76" w14:textId="26DAE24D">
      <w:pPr>
        <w:rPr>
          <w:lang w:eastAsia="zh-TW"/>
        </w:rPr>
      </w:pPr>
      <w:r w:rsidRPr="00C10BF5">
        <w:rPr>
          <w:lang w:eastAsia="zh-TW"/>
        </w:rPr>
        <w:t>1=</w:t>
      </w:r>
      <w:r w:rsidRPr="00C10BF5">
        <w:rPr>
          <w:rFonts w:hint="eastAsia" w:ascii="PMingLiU" w:hAnsi="PMingLiU" w:eastAsia="PMingLiU" w:cs="PMingLiU"/>
          <w:lang w:eastAsia="zh-TW"/>
        </w:rPr>
        <w:t>是</w:t>
      </w:r>
      <w:r w:rsidRPr="00C10BF5" w:rsidR="00BC3267">
        <w:rPr>
          <w:lang w:eastAsia="zh-TW"/>
        </w:rPr>
        <w:t xml:space="preserve"> </w:t>
      </w:r>
    </w:p>
    <w:p w:rsidRPr="00C10BF5" w:rsidR="00BC3267" w:rsidP="00BC3267" w:rsidRDefault="004931D2" w14:paraId="313DF4DB" w14:textId="14443964">
      <w:pPr>
        <w:rPr>
          <w:lang w:eastAsia="zh-TW"/>
        </w:rPr>
      </w:pPr>
      <w:r w:rsidRPr="00C10BF5">
        <w:rPr>
          <w:lang w:eastAsia="zh-TW"/>
        </w:rPr>
        <w:t>2=</w:t>
      </w:r>
      <w:r w:rsidRPr="00C10BF5">
        <w:rPr>
          <w:rFonts w:hint="eastAsia" w:ascii="PMingLiU" w:hAnsi="PMingLiU" w:eastAsia="PMingLiU" w:cs="PMingLiU"/>
          <w:lang w:eastAsia="zh-TW"/>
        </w:rPr>
        <w:t>否</w:t>
      </w:r>
      <w:r w:rsidRPr="00C10BF5" w:rsidR="00BC3267">
        <w:rPr>
          <w:lang w:eastAsia="zh-TW"/>
        </w:rPr>
        <w:t xml:space="preserve"> </w:t>
      </w:r>
    </w:p>
    <w:p w:rsidRPr="00C10BF5" w:rsidR="00360105" w:rsidP="00BC3267" w:rsidRDefault="00BC3267" w14:paraId="30E737E0" w14:textId="77777777">
      <w:pPr>
        <w:rPr>
          <w:rFonts w:eastAsia="PMingLiU"/>
          <w:lang w:eastAsia="zh-TW"/>
        </w:rPr>
      </w:pPr>
      <w:r w:rsidRPr="00C10BF5">
        <w:rPr>
          <w:lang w:eastAsia="zh-TW"/>
        </w:rPr>
        <w:t>………………………………………………………………………………………………</w:t>
      </w:r>
    </w:p>
    <w:p w:rsidRPr="00C10BF5" w:rsidR="00360105" w:rsidP="00B46144" w:rsidRDefault="00360105" w14:paraId="31574D57" w14:textId="77777777">
      <w:pPr>
        <w:rPr>
          <w:rFonts w:eastAsia="PMingLiU"/>
          <w:lang w:eastAsia="zh-TW"/>
        </w:rPr>
      </w:pPr>
    </w:p>
    <w:p w:rsidRPr="00C10BF5" w:rsidR="00360105" w:rsidP="00AF2707" w:rsidRDefault="00BC3267" w14:paraId="7D3EC896" w14:textId="44DC5ACC">
      <w:pPr>
        <w:rPr>
          <w:rFonts w:eastAsia="PMingLiU"/>
          <w:lang w:eastAsia="zh-TW"/>
        </w:rPr>
      </w:pPr>
      <w:r w:rsidRPr="00C10BF5">
        <w:rPr>
          <w:lang w:eastAsia="zh-TW"/>
        </w:rPr>
        <w:t xml:space="preserve">CONF3a.  </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w:t>
      </w:r>
      <w:r w:rsidRPr="00C10BF5" w:rsidR="00FC2F5A">
        <w:rPr>
          <w:rFonts w:hint="eastAsia" w:eastAsia="PMingLiU"/>
          <w:lang w:eastAsia="zh-TW"/>
        </w:rPr>
        <w:t>何</w:t>
      </w:r>
      <w:r w:rsidRPr="00C10BF5" w:rsidR="00360105">
        <w:rPr>
          <w:rFonts w:eastAsia="PMingLiU"/>
          <w:lang w:eastAsia="zh-TW"/>
        </w:rPr>
        <w:t>一</w:t>
      </w:r>
      <w:r w:rsidRPr="00C10BF5" w:rsidR="00FC2F5A">
        <w:rPr>
          <w:rFonts w:hint="eastAsia" w:eastAsia="PMingLiU"/>
          <w:lang w:eastAsia="zh-TW"/>
        </w:rPr>
        <w:t>種</w:t>
      </w:r>
      <w:r w:rsidRPr="00C10BF5" w:rsidR="00360105">
        <w:rPr>
          <w:rFonts w:eastAsia="PMingLiU"/>
          <w:lang w:eastAsia="zh-TW"/>
        </w:rPr>
        <w:t>方式獲得</w:t>
      </w:r>
      <w:r w:rsidRPr="00C10BF5" w:rsidR="009177C0">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FC2F5A">
        <w:rPr>
          <w:rFonts w:eastAsia="PMingLiU"/>
          <w:lang w:eastAsia="zh-TW"/>
        </w:rPr>
        <w:t>的</w:t>
      </w:r>
      <w:r w:rsidRPr="00C10BF5" w:rsidR="00360105">
        <w:rPr>
          <w:rFonts w:eastAsia="PMingLiU"/>
          <w:lang w:eastAsia="zh-TW"/>
        </w:rPr>
        <w:t>高血壓的指導</w:t>
      </w:r>
      <w:r w:rsidRPr="00C10BF5" w:rsidR="00360105">
        <w:rPr>
          <w:rFonts w:eastAsia="PMingLiU"/>
          <w:lang w:eastAsia="zh-TW"/>
        </w:rPr>
        <w:t xml:space="preserve">... </w:t>
      </w:r>
    </w:p>
    <w:p w:rsidRPr="00C10BF5" w:rsidR="00360105" w:rsidP="00B46144" w:rsidRDefault="00360105" w14:paraId="6CA2155B" w14:textId="77777777">
      <w:pPr>
        <w:rPr>
          <w:rFonts w:eastAsia="PMingLiU"/>
          <w:lang w:eastAsia="zh-TW"/>
        </w:rPr>
      </w:pPr>
    </w:p>
    <w:p w:rsidRPr="00C10BF5" w:rsidR="00360105" w:rsidP="00B46144" w:rsidRDefault="00881010" w14:paraId="211A2F6F" w14:textId="77777777">
      <w:pPr>
        <w:rPr>
          <w:rFonts w:eastAsia="PMingLiU"/>
          <w:lang w:eastAsia="zh-TW"/>
        </w:rPr>
      </w:pPr>
      <w:r w:rsidRPr="00C10BF5">
        <w:rPr>
          <w:rFonts w:eastAsia="PMingLiU"/>
          <w:lang w:eastAsia="zh-TW"/>
        </w:rPr>
        <w:t xml:space="preserve"> </w:t>
      </w:r>
    </w:p>
    <w:p w:rsidRPr="00C10BF5" w:rsidR="00360105" w:rsidP="00B46144" w:rsidRDefault="00360105" w14:paraId="049A740B" w14:textId="77777777">
      <w:pPr>
        <w:rPr>
          <w:rFonts w:eastAsia="PMingLiU"/>
          <w:lang w:eastAsia="zh-TW"/>
        </w:rPr>
      </w:pPr>
    </w:p>
    <w:p w:rsidRPr="00C10BF5" w:rsidR="00881010" w:rsidP="00B46144" w:rsidRDefault="00BC3267" w14:paraId="34627EBF" w14:textId="514AE514">
      <w:pPr>
        <w:rPr>
          <w:rFonts w:eastAsia="PMingLiU"/>
          <w:lang w:eastAsia="zh-TW"/>
        </w:rPr>
      </w:pPr>
      <w:r w:rsidRPr="00C10BF5">
        <w:t>{REFERENCE HEALTH CENTER}</w:t>
      </w:r>
      <w:r w:rsidRPr="00C10BF5" w:rsidR="00BA09A4">
        <w:rPr>
          <w:rFonts w:hint="eastAsia" w:eastAsiaTheme="minorEastAsia"/>
          <w:lang w:eastAsia="zh-CN"/>
        </w:rPr>
        <w:t xml:space="preserve"> </w:t>
      </w:r>
      <w:bookmarkStart w:name="_Hlk524356784" w:id="88"/>
      <w:r w:rsidRPr="00C10BF5" w:rsidR="00881010">
        <w:rPr>
          <w:rFonts w:eastAsia="PMingLiU"/>
          <w:lang w:eastAsia="zh-TW"/>
        </w:rPr>
        <w:t>透過電話、電子郵件或簡訊聯絡</w:t>
      </w:r>
      <w:bookmarkEnd w:id="88"/>
      <w:r w:rsidRPr="00C10BF5" w:rsidR="00881010">
        <w:rPr>
          <w:rFonts w:eastAsia="PMingLiU"/>
          <w:lang w:eastAsia="zh-TW"/>
        </w:rPr>
        <w:t>？</w:t>
      </w:r>
    </w:p>
    <w:p w:rsidRPr="00C10BF5" w:rsidR="00881010" w:rsidP="00B46144" w:rsidRDefault="00881010" w14:paraId="41A53A6E" w14:textId="77777777">
      <w:pPr>
        <w:rPr>
          <w:rFonts w:eastAsia="PMingLiU"/>
          <w:lang w:eastAsia="zh-TW"/>
        </w:rPr>
      </w:pPr>
    </w:p>
    <w:p w:rsidRPr="00C10BF5" w:rsidR="00BC3267" w:rsidP="00BC3267" w:rsidRDefault="004931D2" w14:paraId="7ABF6E04" w14:textId="36286B28">
      <w:r w:rsidRPr="00C10BF5">
        <w:t>1=</w:t>
      </w:r>
      <w:r w:rsidRPr="00C10BF5">
        <w:rPr>
          <w:rFonts w:hint="eastAsia" w:ascii="PMingLiU" w:hAnsi="PMingLiU" w:eastAsia="PMingLiU" w:cs="PMingLiU"/>
        </w:rPr>
        <w:t>是</w:t>
      </w:r>
      <w:r w:rsidRPr="00C10BF5" w:rsidR="00BC3267">
        <w:t xml:space="preserve"> </w:t>
      </w:r>
    </w:p>
    <w:p w:rsidRPr="00C10BF5" w:rsidR="00BC3267" w:rsidP="00BC3267" w:rsidRDefault="004931D2" w14:paraId="1CEC8A6A" w14:textId="6086513D">
      <w:r w:rsidRPr="00C10BF5">
        <w:t>2=</w:t>
      </w:r>
      <w:r w:rsidRPr="00C10BF5">
        <w:rPr>
          <w:rFonts w:hint="eastAsia" w:ascii="PMingLiU" w:hAnsi="PMingLiU" w:eastAsia="PMingLiU" w:cs="PMingLiU"/>
        </w:rPr>
        <w:t>否</w:t>
      </w:r>
      <w:r w:rsidRPr="00C10BF5" w:rsidR="00BC3267">
        <w:t xml:space="preserve"> </w:t>
      </w:r>
    </w:p>
    <w:p w:rsidRPr="00C10BF5" w:rsidR="00360105" w:rsidP="00BC3267" w:rsidRDefault="00BC3267" w14:paraId="3986BAD5" w14:textId="77777777">
      <w:pPr>
        <w:rPr>
          <w:rFonts w:eastAsia="PMingLiU"/>
          <w:lang w:eastAsia="zh-TW"/>
        </w:rPr>
      </w:pPr>
      <w:r w:rsidRPr="00C10BF5">
        <w:t>………………………………………………………………………………………………</w:t>
      </w:r>
    </w:p>
    <w:p w:rsidRPr="00C10BF5" w:rsidR="00360105" w:rsidP="00B46144" w:rsidRDefault="00360105" w14:paraId="00BA4B4F" w14:textId="77777777">
      <w:pPr>
        <w:rPr>
          <w:rFonts w:eastAsia="PMingLiU"/>
          <w:lang w:eastAsia="zh-TW"/>
        </w:rPr>
      </w:pPr>
    </w:p>
    <w:p w:rsidRPr="00C10BF5" w:rsidR="00360105" w:rsidP="00AF2707" w:rsidRDefault="00BC3267" w14:paraId="05E7C595" w14:textId="7EC9A4D1">
      <w:pPr>
        <w:rPr>
          <w:rFonts w:eastAsia="PMingLiU"/>
          <w:lang w:eastAsia="zh-TW"/>
        </w:rPr>
      </w:pPr>
      <w:r w:rsidRPr="00C10BF5">
        <w:t xml:space="preserve">CONF3b.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w:t>
      </w:r>
      <w:r w:rsidRPr="00C10BF5" w:rsidR="00FC2F5A">
        <w:rPr>
          <w:rFonts w:hint="eastAsia" w:eastAsia="PMingLiU"/>
          <w:lang w:eastAsia="zh-TW"/>
        </w:rPr>
        <w:t>何</w:t>
      </w:r>
      <w:r w:rsidRPr="00C10BF5" w:rsidR="00360105">
        <w:rPr>
          <w:rFonts w:eastAsia="PMingLiU"/>
          <w:lang w:eastAsia="zh-TW"/>
        </w:rPr>
        <w:t>一</w:t>
      </w:r>
      <w:r w:rsidRPr="00C10BF5" w:rsidR="00FC2F5A">
        <w:rPr>
          <w:rFonts w:hint="eastAsia" w:eastAsia="PMingLiU"/>
          <w:lang w:eastAsia="zh-TW"/>
        </w:rPr>
        <w:t>種</w:t>
      </w:r>
      <w:r w:rsidRPr="00C10BF5" w:rsidR="00360105">
        <w:rPr>
          <w:rFonts w:eastAsia="PMingLiU"/>
          <w:lang w:eastAsia="zh-TW"/>
        </w:rPr>
        <w:t>方式獲得</w:t>
      </w:r>
      <w:r w:rsidRPr="00C10BF5" w:rsidR="00356381">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FC2F5A">
        <w:rPr>
          <w:rFonts w:eastAsia="PMingLiU"/>
          <w:lang w:eastAsia="zh-TW"/>
        </w:rPr>
        <w:t>的</w:t>
      </w:r>
      <w:r w:rsidRPr="00C10BF5" w:rsidR="00360105">
        <w:rPr>
          <w:rFonts w:eastAsia="PMingLiU"/>
          <w:lang w:eastAsia="zh-TW"/>
        </w:rPr>
        <w:t>高血壓的指導</w:t>
      </w:r>
      <w:proofErr w:type="gramEnd"/>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7939B3B" w14:textId="77777777">
      <w:pPr>
        <w:rPr>
          <w:rFonts w:eastAsia="PMingLiU"/>
          <w:lang w:eastAsia="zh-TW"/>
        </w:rPr>
      </w:pPr>
    </w:p>
    <w:p w:rsidRPr="00C10BF5" w:rsidR="00360105" w:rsidP="00B46144" w:rsidRDefault="00360105" w14:paraId="64B6EAF3" w14:textId="77777777">
      <w:pPr>
        <w:rPr>
          <w:rFonts w:eastAsia="PMingLiU"/>
          <w:lang w:eastAsia="zh-TW"/>
        </w:rPr>
      </w:pPr>
      <w:r w:rsidRPr="00C10BF5">
        <w:rPr>
          <w:rFonts w:eastAsia="PMingLiU"/>
          <w:lang w:eastAsia="zh-TW"/>
        </w:rPr>
        <w:t>與</w:t>
      </w:r>
      <w:r w:rsidRPr="00C10BF5" w:rsidR="00BA09A4">
        <w:rPr>
          <w:rFonts w:hint="eastAsia" w:eastAsiaTheme="minorEastAsia"/>
          <w:lang w:eastAsia="zh-CN"/>
        </w:rPr>
        <w:t xml:space="preserve"> </w:t>
      </w:r>
      <w:r w:rsidRPr="00C10BF5" w:rsidR="00BC3267">
        <w:t>{REFERENCE HEALTH CENTER}</w:t>
      </w:r>
      <w:r w:rsidRPr="00C10BF5" w:rsidR="00BA09A4">
        <w:rPr>
          <w:rFonts w:hint="eastAsia" w:eastAsiaTheme="minorEastAsia"/>
          <w:lang w:eastAsia="zh-CN"/>
        </w:rPr>
        <w:t xml:space="preserve"> </w:t>
      </w:r>
      <w:r w:rsidRPr="00C10BF5">
        <w:rPr>
          <w:rFonts w:eastAsia="PMingLiU"/>
          <w:lang w:eastAsia="zh-TW"/>
        </w:rPr>
        <w:t>的護士約診？</w:t>
      </w:r>
    </w:p>
    <w:p w:rsidRPr="00C10BF5" w:rsidR="00360105" w:rsidP="00B46144" w:rsidRDefault="00360105" w14:paraId="586055E3" w14:textId="77777777">
      <w:pPr>
        <w:rPr>
          <w:rFonts w:eastAsia="PMingLiU"/>
          <w:lang w:eastAsia="zh-TW"/>
        </w:rPr>
      </w:pPr>
    </w:p>
    <w:p w:rsidRPr="00C10BF5" w:rsidR="00BC3267" w:rsidP="00BC3267" w:rsidRDefault="004931D2" w14:paraId="02CBD350" w14:textId="47A3A670">
      <w:pPr>
        <w:rPr>
          <w:lang w:eastAsia="zh-TW"/>
        </w:rPr>
      </w:pPr>
      <w:r w:rsidRPr="00C10BF5">
        <w:rPr>
          <w:lang w:eastAsia="zh-TW"/>
        </w:rPr>
        <w:t>1=</w:t>
      </w:r>
      <w:r w:rsidRPr="00C10BF5">
        <w:rPr>
          <w:rFonts w:hint="eastAsia" w:ascii="PMingLiU" w:hAnsi="PMingLiU" w:eastAsia="PMingLiU" w:cs="PMingLiU"/>
          <w:lang w:eastAsia="zh-TW"/>
        </w:rPr>
        <w:t>是</w:t>
      </w:r>
      <w:r w:rsidRPr="00C10BF5" w:rsidR="00BC3267">
        <w:rPr>
          <w:lang w:eastAsia="zh-TW"/>
        </w:rPr>
        <w:t xml:space="preserve"> </w:t>
      </w:r>
    </w:p>
    <w:p w:rsidRPr="00C10BF5" w:rsidR="00BC3267" w:rsidP="00BC3267" w:rsidRDefault="004931D2" w14:paraId="6076627A" w14:textId="17E6D1D7">
      <w:pPr>
        <w:rPr>
          <w:lang w:eastAsia="zh-TW"/>
        </w:rPr>
      </w:pPr>
      <w:r w:rsidRPr="00C10BF5">
        <w:rPr>
          <w:lang w:eastAsia="zh-TW"/>
        </w:rPr>
        <w:t>2=</w:t>
      </w:r>
      <w:r w:rsidRPr="00C10BF5">
        <w:rPr>
          <w:rFonts w:hint="eastAsia" w:ascii="PMingLiU" w:hAnsi="PMingLiU" w:eastAsia="PMingLiU" w:cs="PMingLiU"/>
          <w:lang w:eastAsia="zh-TW"/>
        </w:rPr>
        <w:t>否</w:t>
      </w:r>
      <w:r w:rsidRPr="00C10BF5" w:rsidR="00BC3267">
        <w:rPr>
          <w:lang w:eastAsia="zh-TW"/>
        </w:rPr>
        <w:t xml:space="preserve"> </w:t>
      </w:r>
    </w:p>
    <w:p w:rsidRPr="00C10BF5" w:rsidR="00360105" w:rsidP="00BC3267" w:rsidRDefault="00BC3267" w14:paraId="38ACC7ED" w14:textId="77777777">
      <w:pPr>
        <w:rPr>
          <w:rFonts w:eastAsia="PMingLiU"/>
          <w:lang w:eastAsia="zh-TW"/>
        </w:rPr>
      </w:pPr>
      <w:r w:rsidRPr="00C10BF5">
        <w:rPr>
          <w:lang w:eastAsia="zh-TW"/>
        </w:rPr>
        <w:t>……………………………………………………………………………………………</w:t>
      </w:r>
    </w:p>
    <w:p w:rsidRPr="00C10BF5" w:rsidR="00360105" w:rsidP="00B46144" w:rsidRDefault="00360105" w14:paraId="577EA544" w14:textId="77777777">
      <w:pPr>
        <w:rPr>
          <w:rFonts w:eastAsiaTheme="minorEastAsia"/>
          <w:lang w:eastAsia="zh-TW"/>
        </w:rPr>
      </w:pPr>
      <w:r w:rsidRPr="00C10BF5">
        <w:rPr>
          <w:rFonts w:eastAsia="PMingLiU"/>
          <w:lang w:eastAsia="zh-TW"/>
        </w:rPr>
        <w:t xml:space="preserve"> </w:t>
      </w:r>
    </w:p>
    <w:p w:rsidRPr="00C10BF5" w:rsidR="00360105" w:rsidRDefault="00BC3267" w14:paraId="3096F733" w14:textId="40A1BF5C">
      <w:pPr>
        <w:rPr>
          <w:rFonts w:eastAsia="PMingLiU"/>
          <w:lang w:eastAsia="zh-TW"/>
        </w:rPr>
      </w:pPr>
      <w:r w:rsidRPr="00C10BF5">
        <w:rPr>
          <w:lang w:eastAsia="zh-TW"/>
        </w:rPr>
        <w:t>CONF3c.</w:t>
      </w:r>
      <w:r w:rsidRPr="00C10BF5" w:rsidR="00360105">
        <w:rPr>
          <w:rFonts w:eastAsia="PMingLiU"/>
          <w:lang w:eastAsia="zh-TW"/>
        </w:rPr>
        <w:t xml:space="preserve">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w:t>
      </w:r>
      <w:r w:rsidRPr="00C10BF5" w:rsidR="00FC2F5A">
        <w:rPr>
          <w:rFonts w:hint="eastAsia" w:eastAsia="PMingLiU"/>
          <w:lang w:eastAsia="zh-TW"/>
        </w:rPr>
        <w:t>何</w:t>
      </w:r>
      <w:r w:rsidRPr="00C10BF5" w:rsidR="00360105">
        <w:rPr>
          <w:rFonts w:eastAsia="PMingLiU"/>
          <w:lang w:eastAsia="zh-TW"/>
        </w:rPr>
        <w:t>一</w:t>
      </w:r>
      <w:r w:rsidRPr="00C10BF5" w:rsidR="00FC2F5A">
        <w:rPr>
          <w:rFonts w:hint="eastAsia" w:eastAsia="PMingLiU"/>
          <w:lang w:eastAsia="zh-TW"/>
        </w:rPr>
        <w:t>種</w:t>
      </w:r>
      <w:r w:rsidRPr="00C10BF5" w:rsidR="00360105">
        <w:rPr>
          <w:rFonts w:eastAsia="PMingLiU"/>
          <w:lang w:eastAsia="zh-TW"/>
        </w:rPr>
        <w:t>方式獲得</w:t>
      </w:r>
      <w:r w:rsidRPr="00C10BF5" w:rsidR="00356381">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FC2F5A">
        <w:rPr>
          <w:rFonts w:eastAsia="PMingLiU"/>
          <w:lang w:eastAsia="zh-TW"/>
        </w:rPr>
        <w:t>的</w:t>
      </w:r>
      <w:r w:rsidRPr="00C10BF5" w:rsidR="00360105">
        <w:rPr>
          <w:rFonts w:eastAsia="PMingLiU"/>
          <w:lang w:eastAsia="zh-TW"/>
        </w:rPr>
        <w:t>高血壓的指導</w:t>
      </w:r>
      <w:proofErr w:type="gramEnd"/>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A961CAC" w14:textId="77777777">
      <w:pPr>
        <w:rPr>
          <w:rFonts w:eastAsia="PMingLiU"/>
          <w:lang w:eastAsia="zh-TW"/>
        </w:rPr>
      </w:pPr>
    </w:p>
    <w:p w:rsidRPr="00C10BF5" w:rsidR="00360105" w:rsidP="00B46144" w:rsidRDefault="00BC3267" w14:paraId="5BD6AE5A" w14:textId="0FBAC4A9">
      <w:pPr>
        <w:rPr>
          <w:rFonts w:eastAsia="PMingLiU"/>
          <w:lang w:eastAsia="zh-TW"/>
        </w:rPr>
      </w:pPr>
      <w:r w:rsidRPr="00C10BF5">
        <w:t>{REFERENCE HEALTH CENTER}</w:t>
      </w:r>
      <w:r w:rsidRPr="00C10BF5" w:rsidR="00BA09A4">
        <w:rPr>
          <w:rFonts w:hint="eastAsia" w:eastAsiaTheme="minorEastAsia"/>
          <w:lang w:eastAsia="zh-CN"/>
        </w:rPr>
        <w:t xml:space="preserve"> </w:t>
      </w:r>
      <w:r w:rsidRPr="00C10BF5" w:rsidR="00360105">
        <w:rPr>
          <w:rFonts w:eastAsia="PMingLiU"/>
          <w:lang w:eastAsia="zh-TW"/>
        </w:rPr>
        <w:t>的工作人員訪診？</w:t>
      </w:r>
      <w:r w:rsidRPr="00C10BF5" w:rsidR="001E56C4">
        <w:rPr>
          <w:rFonts w:hint="eastAsia" w:eastAsia="PMingLiU"/>
          <w:lang w:eastAsia="zh-TW"/>
        </w:rPr>
        <w:t>也就是</w:t>
      </w:r>
      <w:r w:rsidRPr="00C10BF5" w:rsidR="00360105">
        <w:rPr>
          <w:rFonts w:eastAsia="PMingLiU"/>
          <w:lang w:eastAsia="zh-TW"/>
        </w:rPr>
        <w:t>有人前來探訪您。</w:t>
      </w:r>
    </w:p>
    <w:p w:rsidRPr="00C10BF5" w:rsidR="00360105" w:rsidP="00B46144" w:rsidRDefault="00360105" w14:paraId="55EB918E" w14:textId="77777777">
      <w:pPr>
        <w:rPr>
          <w:rFonts w:eastAsia="PMingLiU"/>
          <w:lang w:eastAsia="zh-TW"/>
        </w:rPr>
      </w:pPr>
    </w:p>
    <w:p w:rsidRPr="00C10BF5" w:rsidR="00BC3267" w:rsidP="00BC3267" w:rsidRDefault="004931D2" w14:paraId="493BCCC7" w14:textId="6C34E669">
      <w:r w:rsidRPr="00C10BF5">
        <w:t>1=</w:t>
      </w:r>
      <w:r w:rsidRPr="00C10BF5">
        <w:rPr>
          <w:rFonts w:hint="eastAsia" w:ascii="PMingLiU" w:hAnsi="PMingLiU" w:eastAsia="PMingLiU" w:cs="PMingLiU"/>
        </w:rPr>
        <w:t>是</w:t>
      </w:r>
      <w:r w:rsidRPr="00C10BF5" w:rsidR="00BC3267">
        <w:t xml:space="preserve"> </w:t>
      </w:r>
    </w:p>
    <w:p w:rsidRPr="00C10BF5" w:rsidR="00BC3267" w:rsidP="00BC3267" w:rsidRDefault="004931D2" w14:paraId="162BC01E" w14:textId="409B80C7">
      <w:pPr>
        <w:rPr>
          <w:lang w:eastAsia="zh-TW"/>
        </w:rPr>
      </w:pPr>
      <w:r w:rsidRPr="00C10BF5">
        <w:rPr>
          <w:lang w:eastAsia="zh-TW"/>
        </w:rPr>
        <w:t>2=</w:t>
      </w:r>
      <w:r w:rsidRPr="00C10BF5">
        <w:rPr>
          <w:rFonts w:hint="eastAsia" w:ascii="PMingLiU" w:hAnsi="PMingLiU" w:eastAsia="PMingLiU" w:cs="PMingLiU"/>
          <w:lang w:eastAsia="zh-TW"/>
        </w:rPr>
        <w:t>否</w:t>
      </w:r>
      <w:r w:rsidRPr="00C10BF5" w:rsidR="00BC3267">
        <w:rPr>
          <w:lang w:eastAsia="zh-TW"/>
        </w:rPr>
        <w:t xml:space="preserve"> </w:t>
      </w:r>
    </w:p>
    <w:p w:rsidRPr="00C10BF5" w:rsidR="00360105" w:rsidP="00BC3267" w:rsidRDefault="00BC3267" w14:paraId="2775FFDD" w14:textId="77777777">
      <w:pPr>
        <w:rPr>
          <w:rFonts w:eastAsia="PMingLiU"/>
          <w:lang w:eastAsia="zh-TW"/>
        </w:rPr>
      </w:pPr>
      <w:r w:rsidRPr="00C10BF5">
        <w:rPr>
          <w:lang w:eastAsia="zh-TW"/>
        </w:rPr>
        <w:t>………………………………………………………………………………………………</w:t>
      </w:r>
    </w:p>
    <w:p w:rsidRPr="00C10BF5" w:rsidR="00360105" w:rsidP="00B46144" w:rsidRDefault="00360105" w14:paraId="74E58744" w14:textId="77777777">
      <w:pPr>
        <w:rPr>
          <w:rFonts w:eastAsia="PMingLiU"/>
          <w:lang w:eastAsia="zh-TW"/>
        </w:rPr>
      </w:pPr>
    </w:p>
    <w:p w:rsidRPr="00C10BF5" w:rsidR="00360105" w:rsidP="00AF2707" w:rsidRDefault="00BC3267" w14:paraId="24832E92" w14:textId="40FBEF20">
      <w:pPr>
        <w:rPr>
          <w:rFonts w:eastAsia="PMingLiU"/>
          <w:lang w:eastAsia="zh-TW"/>
        </w:rPr>
      </w:pPr>
      <w:r w:rsidRPr="00C10BF5">
        <w:rPr>
          <w:lang w:eastAsia="zh-TW"/>
        </w:rPr>
        <w:t xml:space="preserve">CONF3d.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w:t>
      </w:r>
      <w:r w:rsidRPr="00C10BF5" w:rsidR="00FC2F5A">
        <w:rPr>
          <w:rFonts w:hint="eastAsia" w:eastAsia="PMingLiU"/>
          <w:lang w:eastAsia="zh-TW"/>
        </w:rPr>
        <w:t>何</w:t>
      </w:r>
      <w:r w:rsidRPr="00C10BF5" w:rsidR="00360105">
        <w:rPr>
          <w:rFonts w:eastAsia="PMingLiU"/>
          <w:lang w:eastAsia="zh-TW"/>
        </w:rPr>
        <w:t>一</w:t>
      </w:r>
      <w:r w:rsidRPr="00C10BF5" w:rsidR="00FC2F5A">
        <w:rPr>
          <w:rFonts w:hint="eastAsia" w:eastAsia="PMingLiU"/>
          <w:lang w:eastAsia="zh-TW"/>
        </w:rPr>
        <w:t>種</w:t>
      </w:r>
      <w:r w:rsidRPr="00C10BF5" w:rsidR="00360105">
        <w:rPr>
          <w:rFonts w:eastAsia="PMingLiU"/>
          <w:lang w:eastAsia="zh-TW"/>
        </w:rPr>
        <w:t>方式獲得</w:t>
      </w:r>
      <w:r w:rsidRPr="00C10BF5" w:rsidR="00356381">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FC2F5A">
        <w:rPr>
          <w:rFonts w:eastAsia="PMingLiU"/>
          <w:lang w:eastAsia="zh-TW"/>
        </w:rPr>
        <w:t>的</w:t>
      </w:r>
      <w:r w:rsidRPr="00C10BF5" w:rsidR="00360105">
        <w:rPr>
          <w:rFonts w:eastAsia="PMingLiU"/>
          <w:lang w:eastAsia="zh-TW"/>
        </w:rPr>
        <w:t>高血壓的指導</w:t>
      </w:r>
      <w:proofErr w:type="gramEnd"/>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579E5C0C" w14:textId="77777777">
      <w:pPr>
        <w:rPr>
          <w:rFonts w:eastAsia="PMingLiU"/>
          <w:lang w:eastAsia="zh-TW"/>
        </w:rPr>
      </w:pPr>
    </w:p>
    <w:p w:rsidRPr="00C10BF5" w:rsidR="00360105" w:rsidP="00B46144" w:rsidRDefault="00360105" w14:paraId="713E1D5C" w14:textId="77777777">
      <w:pPr>
        <w:rPr>
          <w:rFonts w:eastAsia="PMingLiU"/>
          <w:lang w:eastAsia="zh-TW"/>
        </w:rPr>
      </w:pPr>
      <w:r w:rsidRPr="00C10BF5">
        <w:rPr>
          <w:rFonts w:eastAsia="PMingLiU"/>
          <w:lang w:eastAsia="zh-TW"/>
        </w:rPr>
        <w:t xml:space="preserve"> </w:t>
      </w:r>
      <w:r w:rsidRPr="00C10BF5">
        <w:rPr>
          <w:rFonts w:eastAsia="PMingLiU"/>
          <w:lang w:eastAsia="zh-TW"/>
        </w:rPr>
        <w:t>將您</w:t>
      </w:r>
      <w:r w:rsidRPr="00C10BF5" w:rsidR="001031FD">
        <w:rPr>
          <w:rFonts w:hint="eastAsia" w:ascii="SimSun" w:hAnsi="SimSun" w:eastAsia="PMingLiU"/>
          <w:lang w:eastAsia="zh-TW"/>
        </w:rPr>
        <w:t>從</w:t>
      </w:r>
      <w:r w:rsidRPr="00C10BF5" w:rsidR="00BA09A4">
        <w:rPr>
          <w:rFonts w:hint="eastAsia" w:ascii="SimSun" w:hAnsi="SimSun" w:eastAsiaTheme="minorEastAsia"/>
          <w:lang w:eastAsia="zh-CN"/>
        </w:rPr>
        <w:t xml:space="preserve"> </w:t>
      </w:r>
      <w:r w:rsidRPr="00C10BF5" w:rsidR="00BC3267">
        <w:t>{REFERENCE HEALTH CENTER}</w:t>
      </w:r>
      <w:r w:rsidRPr="00C10BF5" w:rsidR="00BA09A4">
        <w:rPr>
          <w:rFonts w:hint="eastAsia" w:eastAsiaTheme="minorEastAsia"/>
          <w:lang w:eastAsia="zh-CN"/>
        </w:rPr>
        <w:t xml:space="preserve"> </w:t>
      </w:r>
      <w:r w:rsidRPr="00C10BF5">
        <w:rPr>
          <w:rFonts w:eastAsia="PMingLiU"/>
          <w:lang w:eastAsia="zh-TW"/>
        </w:rPr>
        <w:t>轉診至專科醫生？</w:t>
      </w:r>
      <w:r w:rsidRPr="00C10BF5">
        <w:rPr>
          <w:rFonts w:eastAsia="PMingLiU"/>
          <w:lang w:eastAsia="zh-TW"/>
        </w:rPr>
        <w:tab/>
      </w:r>
    </w:p>
    <w:p w:rsidRPr="00C10BF5" w:rsidR="00360105" w:rsidP="00B46144" w:rsidRDefault="00360105" w14:paraId="76F94CED" w14:textId="77777777">
      <w:pPr>
        <w:rPr>
          <w:rFonts w:eastAsia="PMingLiU"/>
          <w:lang w:eastAsia="zh-TW"/>
        </w:rPr>
      </w:pPr>
    </w:p>
    <w:p w:rsidRPr="00C10BF5" w:rsidR="00BC3267" w:rsidP="00BC3267" w:rsidRDefault="004931D2" w14:paraId="55091FB3" w14:textId="71DA51C0">
      <w:pPr>
        <w:rPr>
          <w:lang w:eastAsia="zh-TW"/>
        </w:rPr>
      </w:pPr>
      <w:r w:rsidRPr="00C10BF5">
        <w:rPr>
          <w:lang w:eastAsia="zh-TW"/>
        </w:rPr>
        <w:t>1=</w:t>
      </w:r>
      <w:r w:rsidRPr="00C10BF5">
        <w:rPr>
          <w:rFonts w:hint="eastAsia" w:ascii="PMingLiU" w:hAnsi="PMingLiU" w:eastAsia="PMingLiU" w:cs="PMingLiU"/>
          <w:lang w:eastAsia="zh-TW"/>
        </w:rPr>
        <w:t>是</w:t>
      </w:r>
      <w:r w:rsidRPr="00C10BF5" w:rsidR="00BC3267">
        <w:rPr>
          <w:lang w:eastAsia="zh-TW"/>
        </w:rPr>
        <w:t xml:space="preserve"> </w:t>
      </w:r>
    </w:p>
    <w:p w:rsidRPr="00C10BF5" w:rsidR="00BC3267" w:rsidP="00BC3267" w:rsidRDefault="004931D2" w14:paraId="5A11FCC1" w14:textId="5395A9D9">
      <w:pPr>
        <w:rPr>
          <w:lang w:eastAsia="zh-TW"/>
        </w:rPr>
      </w:pPr>
      <w:r w:rsidRPr="00C10BF5">
        <w:rPr>
          <w:lang w:eastAsia="zh-TW"/>
        </w:rPr>
        <w:t>2=</w:t>
      </w:r>
      <w:r w:rsidRPr="00C10BF5">
        <w:rPr>
          <w:rFonts w:hint="eastAsia" w:ascii="PMingLiU" w:hAnsi="PMingLiU" w:eastAsia="PMingLiU" w:cs="PMingLiU"/>
          <w:lang w:eastAsia="zh-TW"/>
        </w:rPr>
        <w:t>否</w:t>
      </w:r>
      <w:r w:rsidRPr="00C10BF5" w:rsidR="00BC3267">
        <w:rPr>
          <w:lang w:eastAsia="zh-TW"/>
        </w:rPr>
        <w:t xml:space="preserve"> </w:t>
      </w:r>
    </w:p>
    <w:p w:rsidRPr="00C10BF5" w:rsidR="00BC3267" w:rsidP="00BC3267" w:rsidRDefault="00BC3267" w14:paraId="7F1A5313" w14:textId="77777777">
      <w:pPr>
        <w:rPr>
          <w:lang w:eastAsia="zh-TW"/>
        </w:rPr>
      </w:pPr>
    </w:p>
    <w:p w:rsidRPr="00C10BF5" w:rsidR="00360105" w:rsidP="00BC3267" w:rsidRDefault="00BC3267" w14:paraId="2FF1ED60" w14:textId="77777777">
      <w:pPr>
        <w:rPr>
          <w:rFonts w:eastAsia="PMingLiU"/>
          <w:lang w:eastAsia="zh-TW"/>
        </w:rPr>
      </w:pPr>
      <w:r w:rsidRPr="00C10BF5">
        <w:rPr>
          <w:lang w:eastAsia="zh-TW"/>
        </w:rPr>
        <w:t>……………………………………………………………………………………………</w:t>
      </w:r>
    </w:p>
    <w:p w:rsidRPr="00C10BF5" w:rsidR="00360105" w:rsidP="00B46144" w:rsidRDefault="00360105" w14:paraId="6F2C3DE2" w14:textId="77777777">
      <w:pPr>
        <w:rPr>
          <w:rFonts w:eastAsiaTheme="minorEastAsia"/>
          <w:lang w:eastAsia="zh-CN"/>
        </w:rPr>
      </w:pPr>
      <w:r w:rsidRPr="00C10BF5">
        <w:rPr>
          <w:rFonts w:eastAsia="PMingLiU"/>
          <w:lang w:eastAsia="zh-TW"/>
        </w:rPr>
        <w:t xml:space="preserve"> </w:t>
      </w:r>
    </w:p>
    <w:p w:rsidRPr="00C10BF5" w:rsidR="00360105" w:rsidP="000607BB" w:rsidRDefault="00BC3267" w14:paraId="0F4F0848" w14:textId="65DCB82D">
      <w:pPr>
        <w:rPr>
          <w:rFonts w:eastAsia="PMingLiU"/>
          <w:lang w:eastAsia="zh-TW"/>
        </w:rPr>
      </w:pPr>
      <w:r w:rsidRPr="00C10BF5">
        <w:rPr>
          <w:lang w:eastAsia="zh-TW"/>
        </w:rPr>
        <w:t xml:space="preserve">CONF3e. </w:t>
      </w:r>
      <w:r w:rsidRPr="00C10BF5" w:rsidR="00360105">
        <w:rPr>
          <w:rFonts w:eastAsia="PMingLiU"/>
          <w:lang w:eastAsia="zh-TW"/>
        </w:rPr>
        <w:t>在過去一年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 xml:space="preserve"> }</w:t>
      </w:r>
      <w:r w:rsidRPr="00C10BF5" w:rsidR="001E56C4">
        <w:rPr>
          <w:rFonts w:eastAsia="PMingLiU"/>
          <w:lang w:eastAsia="zh-TW"/>
        </w:rPr>
        <w:t>是否</w:t>
      </w:r>
      <w:r w:rsidRPr="00C10BF5" w:rsidR="00360105">
        <w:rPr>
          <w:rFonts w:eastAsia="PMingLiU"/>
          <w:lang w:eastAsia="zh-TW"/>
        </w:rPr>
        <w:t>曾因高血壓住院或前往急診室就診？</w:t>
      </w:r>
      <w:r w:rsidRPr="00C10BF5" w:rsidR="00360105">
        <w:rPr>
          <w:rFonts w:eastAsia="PMingLiU"/>
          <w:lang w:eastAsia="zh-TW"/>
        </w:rPr>
        <w:tab/>
      </w:r>
    </w:p>
    <w:p w:rsidRPr="00C10BF5" w:rsidR="00360105" w:rsidP="00B46144" w:rsidRDefault="00360105" w14:paraId="65FD6B53" w14:textId="77777777">
      <w:pPr>
        <w:rPr>
          <w:rFonts w:eastAsia="PMingLiU"/>
          <w:lang w:eastAsia="zh-TW"/>
        </w:rPr>
      </w:pPr>
    </w:p>
    <w:p w:rsidRPr="00C10BF5" w:rsidR="00BC3267" w:rsidP="00BC3267" w:rsidRDefault="004931D2" w14:paraId="460B3FB2" w14:textId="5F7F37F9">
      <w:pPr>
        <w:rPr>
          <w:lang w:eastAsia="zh-TW"/>
        </w:rPr>
      </w:pPr>
      <w:r w:rsidRPr="00C10BF5">
        <w:rPr>
          <w:lang w:eastAsia="zh-TW"/>
        </w:rPr>
        <w:t>1=</w:t>
      </w:r>
      <w:r w:rsidRPr="00C10BF5">
        <w:rPr>
          <w:rFonts w:hint="eastAsia" w:ascii="PMingLiU" w:hAnsi="PMingLiU" w:eastAsia="PMingLiU" w:cs="PMingLiU"/>
          <w:lang w:eastAsia="zh-TW"/>
        </w:rPr>
        <w:t>是</w:t>
      </w:r>
      <w:r w:rsidRPr="00C10BF5" w:rsidR="00BC3267">
        <w:rPr>
          <w:lang w:eastAsia="zh-TW"/>
        </w:rPr>
        <w:t xml:space="preserve"> </w:t>
      </w:r>
    </w:p>
    <w:p w:rsidRPr="00C10BF5" w:rsidR="00BC3267" w:rsidP="00BC3267" w:rsidRDefault="004931D2" w14:paraId="389762C3" w14:textId="6A63E018">
      <w:pPr>
        <w:rPr>
          <w:lang w:eastAsia="zh-TW"/>
        </w:rPr>
      </w:pPr>
      <w:r w:rsidRPr="00C10BF5">
        <w:rPr>
          <w:lang w:eastAsia="zh-TW"/>
        </w:rPr>
        <w:lastRenderedPageBreak/>
        <w:t>2=</w:t>
      </w:r>
      <w:r w:rsidRPr="00C10BF5">
        <w:rPr>
          <w:rFonts w:hint="eastAsia" w:ascii="PMingLiU" w:hAnsi="PMingLiU" w:eastAsia="PMingLiU" w:cs="PMingLiU"/>
          <w:lang w:eastAsia="zh-TW"/>
        </w:rPr>
        <w:t>否</w:t>
      </w:r>
      <w:r w:rsidRPr="00C10BF5" w:rsidR="00BC3267">
        <w:rPr>
          <w:lang w:eastAsia="zh-TW"/>
        </w:rPr>
        <w:t xml:space="preserve"> </w:t>
      </w:r>
    </w:p>
    <w:p w:rsidRPr="00C10BF5" w:rsidR="00BC3267" w:rsidP="00BC3267" w:rsidRDefault="00BC3267" w14:paraId="22B4972D" w14:textId="77777777">
      <w:pPr>
        <w:rPr>
          <w:rFonts w:eastAsia="PMingLiU"/>
          <w:lang w:eastAsia="zh-TW"/>
        </w:rPr>
      </w:pPr>
    </w:p>
    <w:p w:rsidRPr="00C10BF5" w:rsidR="00360105" w:rsidP="00BC3267" w:rsidRDefault="00BC3267" w14:paraId="05186601" w14:textId="77777777">
      <w:pPr>
        <w:rPr>
          <w:rFonts w:eastAsiaTheme="minorEastAsia"/>
          <w:lang w:eastAsia="zh-CN"/>
        </w:rPr>
      </w:pPr>
      <w:r w:rsidRPr="00C10BF5">
        <w:rPr>
          <w:lang w:eastAsia="zh-TW"/>
        </w:rPr>
        <w:t>………………………………………………………………………………………………</w:t>
      </w:r>
    </w:p>
    <w:p w:rsidRPr="00C10BF5" w:rsidR="00BC3267" w:rsidP="00BC3267" w:rsidRDefault="00BC3267" w14:paraId="140DE0E0" w14:textId="77777777">
      <w:pPr>
        <w:rPr>
          <w:rFonts w:eastAsiaTheme="minorEastAsia"/>
          <w:lang w:eastAsia="zh-CN"/>
        </w:rPr>
      </w:pPr>
    </w:p>
    <w:p w:rsidRPr="00C10BF5" w:rsidR="00360105" w:rsidP="00B46144" w:rsidRDefault="00BC3267" w14:paraId="7378A0CD" w14:textId="5C9A6250">
      <w:pPr>
        <w:rPr>
          <w:rFonts w:eastAsia="PMingLiU"/>
          <w:lang w:eastAsia="zh-TW"/>
        </w:rPr>
      </w:pPr>
      <w:r w:rsidRPr="00C10BF5">
        <w:rPr>
          <w:lang w:eastAsia="zh-TW"/>
        </w:rPr>
        <w:t>CONF3f.</w:t>
      </w:r>
      <w:r w:rsidRPr="00C10BF5" w:rsidR="00360105">
        <w:rPr>
          <w:rFonts w:eastAsia="PMingLiU"/>
          <w:lang w:eastAsia="zh-TW"/>
        </w:rPr>
        <w:t>為</w:t>
      </w:r>
      <w:r w:rsidRPr="00C10BF5" w:rsidR="00356381">
        <w:rPr>
          <w:rFonts w:eastAsia="PMingLiU"/>
          <w:lang w:eastAsia="zh-TW"/>
        </w:rPr>
        <w:t>{</w:t>
      </w:r>
      <w:r w:rsidRPr="00C10BF5" w:rsidR="00356381">
        <w:rPr>
          <w:rFonts w:eastAsia="PMingLiU"/>
          <w:lang w:eastAsia="zh-TW"/>
        </w:rPr>
        <w:t>您</w:t>
      </w:r>
      <w:r w:rsidRPr="00C10BF5" w:rsidR="00356381">
        <w:rPr>
          <w:rFonts w:eastAsia="PMingLiU"/>
          <w:lang w:eastAsia="zh-TW"/>
        </w:rPr>
        <w:t>/</w:t>
      </w:r>
      <w:proofErr w:type="gramStart"/>
      <w:r w:rsidRPr="00C10BF5" w:rsidR="00356381">
        <w:rPr>
          <w:lang w:eastAsia="zh-TW"/>
        </w:rPr>
        <w:t>NAME</w:t>
      </w:r>
      <w:r w:rsidRPr="00C10BF5" w:rsidR="00356381">
        <w:rPr>
          <w:rFonts w:eastAsia="PMingLiU"/>
          <w:lang w:eastAsia="zh-TW"/>
        </w:rPr>
        <w:t>}</w:t>
      </w:r>
      <w:r w:rsidRPr="00C10BF5" w:rsidR="00360105">
        <w:rPr>
          <w:rFonts w:eastAsia="PMingLiU"/>
          <w:lang w:eastAsia="zh-TW"/>
        </w:rPr>
        <w:t>治療高血壓的醫生或其他醫療專業人員是否曾為您提供計劃</w:t>
      </w:r>
      <w:proofErr w:type="gramEnd"/>
      <w:r w:rsidRPr="00C10BF5" w:rsidR="00360105">
        <w:rPr>
          <w:rFonts w:eastAsia="PMingLiU"/>
          <w:lang w:eastAsia="zh-TW"/>
        </w:rPr>
        <w:t>，以</w:t>
      </w:r>
      <w:r w:rsidRPr="00C10BF5" w:rsidR="00356381">
        <w:rPr>
          <w:rFonts w:hint="eastAsia" w:eastAsia="PMingLiU"/>
          <w:lang w:eastAsia="zh-TW"/>
        </w:rPr>
        <w:t>協助</w:t>
      </w:r>
      <w:r w:rsidRPr="00C10BF5" w:rsidR="00356381">
        <w:rPr>
          <w:rFonts w:eastAsia="PMingLiU"/>
          <w:lang w:eastAsia="zh-TW"/>
        </w:rPr>
        <w:t>{</w:t>
      </w:r>
      <w:r w:rsidRPr="00C10BF5" w:rsidR="00356381">
        <w:rPr>
          <w:rFonts w:eastAsia="PMingLiU"/>
          <w:lang w:eastAsia="zh-TW"/>
        </w:rPr>
        <w:t>您</w:t>
      </w:r>
      <w:r w:rsidRPr="00C10BF5" w:rsidR="00356381">
        <w:rPr>
          <w:rFonts w:eastAsia="PMingLiU"/>
          <w:lang w:eastAsia="zh-TW"/>
        </w:rPr>
        <w:t>/</w:t>
      </w:r>
      <w:r w:rsidRPr="00C10BF5" w:rsidR="00356381">
        <w:rPr>
          <w:lang w:eastAsia="zh-TW"/>
        </w:rPr>
        <w:t>NAME</w:t>
      </w:r>
      <w:r w:rsidRPr="00C10BF5" w:rsidR="00356381">
        <w:rPr>
          <w:rFonts w:eastAsia="PMingLiU"/>
          <w:lang w:eastAsia="zh-TW"/>
        </w:rPr>
        <w:t>}</w:t>
      </w:r>
      <w:r w:rsidRPr="00C10BF5" w:rsidR="00360105">
        <w:rPr>
          <w:rFonts w:eastAsia="PMingLiU"/>
          <w:lang w:eastAsia="zh-TW"/>
        </w:rPr>
        <w:t>管理</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自己的居家護理？</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REFERENCE HEALTH CENTER}</w:t>
      </w:r>
      <w:r w:rsidRPr="00C10BF5" w:rsidR="00360105">
        <w:rPr>
          <w:rFonts w:eastAsia="PMingLiU"/>
          <w:lang w:eastAsia="zh-TW"/>
        </w:rPr>
        <w:t>」、「是的，在其他某個地方」還是「沒有」？</w:t>
      </w:r>
    </w:p>
    <w:p w:rsidRPr="00C10BF5" w:rsidR="00360105" w:rsidP="00B46144" w:rsidRDefault="00360105" w14:paraId="75BDD7D9" w14:textId="77777777">
      <w:pPr>
        <w:rPr>
          <w:rFonts w:eastAsia="PMingLiU"/>
          <w:lang w:eastAsia="zh-TW"/>
        </w:rPr>
      </w:pPr>
    </w:p>
    <w:p w:rsidRPr="00C10BF5" w:rsidR="00BC3267" w:rsidP="00BC3267" w:rsidRDefault="00BC3267" w14:paraId="0F0E97F2" w14:textId="77777777">
      <w:r w:rsidRPr="00C10BF5">
        <w:t>[ALLOW MULTIPLE RESPONSES FOR RESPONSE 1 AND 2]</w:t>
      </w:r>
    </w:p>
    <w:p w:rsidRPr="00C10BF5" w:rsidR="00BC3267" w:rsidP="00BC3267" w:rsidRDefault="00BC3267" w14:paraId="3DE7D8FC" w14:textId="77777777"/>
    <w:p w:rsidRPr="00C10BF5" w:rsidR="00BC3267" w:rsidP="00BC3267" w:rsidRDefault="00BC3267" w14:paraId="027C0CA0" w14:textId="77777777">
      <w:r w:rsidRPr="00C10BF5">
        <w:t>1= YES - {REFERENCE HEALTH CENTER}</w:t>
      </w:r>
    </w:p>
    <w:p w:rsidRPr="00C10BF5" w:rsidR="00BC3267" w:rsidP="00BC3267" w:rsidRDefault="00BC3267" w14:paraId="6BFCF7C4" w14:textId="77777777">
      <w:r w:rsidRPr="00C10BF5">
        <w:t>2= YES - {SOME OTHER PLACE)</w:t>
      </w:r>
    </w:p>
    <w:p w:rsidRPr="00C10BF5" w:rsidR="00BC3267" w:rsidP="00BC3267" w:rsidRDefault="00BC3267" w14:paraId="62BA0966" w14:textId="77777777">
      <w:r w:rsidRPr="00C10BF5">
        <w:t>3= NO</w:t>
      </w:r>
    </w:p>
    <w:p w:rsidRPr="00C10BF5" w:rsidR="00BC3267" w:rsidP="00BC3267" w:rsidRDefault="00BC3267" w14:paraId="16076DE4" w14:textId="77777777"/>
    <w:p w:rsidRPr="00C10BF5" w:rsidR="007D3D39" w:rsidP="00BC3267" w:rsidRDefault="00BC3267" w14:paraId="0C3547EE" w14:textId="77777777">
      <w:pPr>
        <w:rPr>
          <w:rFonts w:eastAsia="PMingLiU"/>
          <w:lang w:eastAsia="zh-TW"/>
        </w:rPr>
      </w:pPr>
      <w:r w:rsidRPr="00C10BF5">
        <w:t>………………………………………………………………………………………………</w:t>
      </w:r>
    </w:p>
    <w:p w:rsidRPr="00C10BF5" w:rsidR="00BC3267" w:rsidP="00AF2707" w:rsidRDefault="00BC3267" w14:paraId="73153B4B" w14:textId="77777777">
      <w:pPr>
        <w:rPr>
          <w:rFonts w:eastAsiaTheme="minorEastAsia"/>
          <w:lang w:eastAsia="zh-CN"/>
        </w:rPr>
      </w:pPr>
    </w:p>
    <w:p w:rsidRPr="00C10BF5" w:rsidR="00360105" w:rsidP="00AF2707" w:rsidRDefault="00BC3267" w14:paraId="1090912D" w14:textId="75F1D5AA">
      <w:pPr>
        <w:rPr>
          <w:rFonts w:eastAsia="PMingLiU"/>
          <w:lang w:eastAsia="zh-TW"/>
        </w:rPr>
      </w:pPr>
      <w:r w:rsidRPr="00C10BF5">
        <w:t xml:space="preserve">CONF3h.  [IF CONF3f=1 OR 2 CONTINUE, ELSE GO TO CONF4] </w:t>
      </w:r>
      <w:r w:rsidRPr="00C10BF5" w:rsidR="00360105">
        <w:rPr>
          <w:rFonts w:eastAsia="PMingLiU"/>
          <w:lang w:eastAsia="zh-TW"/>
        </w:rPr>
        <w:t>您有信心控制及管理</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B61EC1">
        <w:rPr>
          <w:rFonts w:eastAsia="PMingLiU"/>
          <w:lang w:eastAsia="zh-TW"/>
        </w:rPr>
        <w:t>的</w:t>
      </w:r>
      <w:r w:rsidRPr="00C10BF5" w:rsidR="00360105">
        <w:rPr>
          <w:rFonts w:eastAsia="PMingLiU"/>
          <w:lang w:eastAsia="zh-TW"/>
        </w:rPr>
        <w:t>高血壓嗎</w:t>
      </w:r>
      <w:proofErr w:type="gramEnd"/>
      <w:r w:rsidRPr="00C10BF5" w:rsidR="00360105">
        <w:rPr>
          <w:rFonts w:eastAsia="PMingLiU"/>
          <w:lang w:eastAsia="zh-TW"/>
        </w:rPr>
        <w:t>？您是</w:t>
      </w:r>
      <w:r w:rsidRPr="00C10BF5" w:rsidR="00360105">
        <w:rPr>
          <w:rFonts w:eastAsia="PMingLiU"/>
          <w:lang w:eastAsia="zh-TW"/>
        </w:rPr>
        <w:t xml:space="preserve">… </w:t>
      </w:r>
    </w:p>
    <w:p w:rsidRPr="00C10BF5" w:rsidR="00360105" w:rsidP="00B153BC" w:rsidRDefault="00360105" w14:paraId="151E389A" w14:textId="77777777">
      <w:pPr>
        <w:rPr>
          <w:rFonts w:eastAsia="PMingLiU"/>
          <w:lang w:eastAsia="zh-TW"/>
        </w:rPr>
      </w:pPr>
    </w:p>
    <w:p w:rsidRPr="00C10BF5" w:rsidR="00360105" w:rsidP="00397370" w:rsidRDefault="00360105" w14:paraId="436E29D6" w14:textId="77777777">
      <w:pPr>
        <w:rPr>
          <w:rFonts w:eastAsia="PMingLiU"/>
          <w:lang w:eastAsia="zh-TW"/>
        </w:rPr>
      </w:pPr>
      <w:r w:rsidRPr="00C10BF5">
        <w:rPr>
          <w:rFonts w:eastAsia="PMingLiU"/>
          <w:lang w:eastAsia="zh-TW"/>
        </w:rPr>
        <w:t>1=</w:t>
      </w:r>
      <w:r w:rsidRPr="00C10BF5">
        <w:rPr>
          <w:rFonts w:eastAsia="PMingLiU"/>
          <w:lang w:eastAsia="zh-TW"/>
        </w:rPr>
        <w:t>十分有信心</w:t>
      </w:r>
    </w:p>
    <w:p w:rsidRPr="00C10BF5" w:rsidR="00360105" w:rsidP="00EB7420" w:rsidRDefault="00360105" w14:paraId="7447D1ED" w14:textId="599EE274">
      <w:pPr>
        <w:rPr>
          <w:rFonts w:eastAsia="PMingLiU"/>
          <w:lang w:eastAsia="zh-TW"/>
        </w:rPr>
      </w:pPr>
      <w:r w:rsidRPr="00C10BF5">
        <w:rPr>
          <w:rFonts w:eastAsia="PMingLiU"/>
          <w:lang w:eastAsia="zh-TW"/>
        </w:rPr>
        <w:t>2=</w:t>
      </w:r>
      <w:r w:rsidRPr="00C10BF5" w:rsidR="00F15CD0">
        <w:rPr>
          <w:rFonts w:hint="eastAsia" w:eastAsia="PMingLiU"/>
          <w:lang w:eastAsia="zh-TW"/>
        </w:rPr>
        <w:t>有一些</w:t>
      </w:r>
      <w:r w:rsidRPr="00C10BF5">
        <w:rPr>
          <w:rFonts w:eastAsia="PMingLiU"/>
          <w:lang w:eastAsia="zh-TW"/>
        </w:rPr>
        <w:t>信心</w:t>
      </w:r>
    </w:p>
    <w:p w:rsidRPr="00C10BF5" w:rsidR="00360105" w:rsidP="00EB7420" w:rsidRDefault="00360105" w14:paraId="024D737A" w14:textId="77777777">
      <w:pPr>
        <w:rPr>
          <w:rFonts w:eastAsia="PMingLiU"/>
          <w:lang w:eastAsia="zh-TW"/>
        </w:rPr>
      </w:pPr>
      <w:r w:rsidRPr="00C10BF5">
        <w:rPr>
          <w:rFonts w:eastAsia="PMingLiU"/>
          <w:lang w:eastAsia="zh-TW"/>
        </w:rPr>
        <w:t>3=</w:t>
      </w:r>
      <w:r w:rsidRPr="00C10BF5">
        <w:rPr>
          <w:rFonts w:eastAsia="PMingLiU"/>
          <w:lang w:eastAsia="zh-TW"/>
        </w:rPr>
        <w:t>不太有信心</w:t>
      </w:r>
      <w:r w:rsidRPr="00C10BF5">
        <w:rPr>
          <w:rFonts w:eastAsia="PMingLiU"/>
          <w:lang w:eastAsia="zh-TW"/>
        </w:rPr>
        <w:t xml:space="preserve"> </w:t>
      </w:r>
    </w:p>
    <w:p w:rsidRPr="00C10BF5" w:rsidR="00360105" w:rsidP="00EB7420" w:rsidRDefault="00360105" w14:paraId="7053C4E4" w14:textId="77777777">
      <w:pPr>
        <w:rPr>
          <w:rFonts w:eastAsia="PMingLiU"/>
          <w:lang w:eastAsia="zh-TW"/>
        </w:rPr>
      </w:pPr>
      <w:r w:rsidRPr="00C10BF5">
        <w:rPr>
          <w:rFonts w:eastAsia="PMingLiU"/>
          <w:lang w:eastAsia="zh-TW"/>
        </w:rPr>
        <w:t>4=</w:t>
      </w:r>
      <w:r w:rsidRPr="00C10BF5">
        <w:rPr>
          <w:rFonts w:eastAsia="PMingLiU"/>
          <w:lang w:eastAsia="zh-TW"/>
        </w:rPr>
        <w:t>完全沒信心</w:t>
      </w:r>
    </w:p>
    <w:p w:rsidRPr="00C10BF5" w:rsidR="00BC3267" w:rsidP="00BC3267" w:rsidRDefault="00BC3267" w14:paraId="58B55A29" w14:textId="77777777">
      <w:pPr>
        <w:rPr>
          <w:lang w:eastAsia="zh-TW"/>
        </w:rPr>
      </w:pPr>
      <w:r w:rsidRPr="00C10BF5">
        <w:rPr>
          <w:lang w:eastAsia="zh-TW"/>
        </w:rPr>
        <w:t>………………………………………………………………………………………………</w:t>
      </w:r>
    </w:p>
    <w:p w:rsidRPr="00C10BF5" w:rsidR="00BC3267" w:rsidP="00BC3267" w:rsidRDefault="00BC3267" w14:paraId="4050C710" w14:textId="5FE98084">
      <w:pPr>
        <w:rPr>
          <w:lang w:eastAsia="zh-TW"/>
        </w:rPr>
      </w:pPr>
      <w:r w:rsidRPr="00C10BF5">
        <w:rPr>
          <w:lang w:eastAsia="zh-TW"/>
        </w:rPr>
        <w:t xml:space="preserve"> </w:t>
      </w:r>
    </w:p>
    <w:p w:rsidRPr="00C10BF5" w:rsidR="00360105" w:rsidP="00BC3267" w:rsidRDefault="00BC3267" w14:paraId="75F1876D" w14:textId="77777777">
      <w:pPr>
        <w:rPr>
          <w:rFonts w:eastAsia="PMingLiU"/>
          <w:lang w:eastAsia="zh-TW"/>
        </w:rPr>
      </w:pPr>
      <w:r w:rsidRPr="00C10BF5">
        <w:t>CONF4. [IF CON11a=1 CONTINUE, ELSE GO TO CONF5]</w:t>
      </w:r>
    </w:p>
    <w:p w:rsidRPr="00C10BF5" w:rsidR="00360105" w:rsidP="00B46144" w:rsidRDefault="00360105" w14:paraId="4DE55FE6" w14:textId="77777777">
      <w:pPr>
        <w:rPr>
          <w:rFonts w:eastAsia="PMingLiU"/>
          <w:lang w:eastAsia="zh-TW"/>
        </w:rPr>
      </w:pPr>
    </w:p>
    <w:p w:rsidRPr="00C10BF5" w:rsidR="00360105" w:rsidP="000607BB" w:rsidRDefault="00360105" w14:paraId="739CEBC5" w14:textId="1BF42AB6">
      <w:pPr>
        <w:rPr>
          <w:rFonts w:eastAsia="PMingLiU"/>
          <w:lang w:eastAsia="zh-TW"/>
        </w:rPr>
      </w:pPr>
      <w:r w:rsidRPr="00C10BF5">
        <w:rPr>
          <w:rFonts w:eastAsia="PMingLiU"/>
          <w:lang w:eastAsia="zh-TW"/>
        </w:rPr>
        <w:t>先前您曾表示，醫生或其他醫療專業人員告知</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BC3267">
        <w:rPr>
          <w:lang w:eastAsia="zh-TW"/>
        </w:rPr>
        <w:t>NAME</w:t>
      </w:r>
      <w:r w:rsidRPr="00C10BF5">
        <w:rPr>
          <w:rFonts w:eastAsia="PMingLiU"/>
          <w:lang w:eastAsia="zh-TW"/>
        </w:rPr>
        <w:t>}</w:t>
      </w:r>
      <w:r w:rsidRPr="00C10BF5">
        <w:rPr>
          <w:rFonts w:eastAsia="PMingLiU"/>
          <w:lang w:eastAsia="zh-TW"/>
        </w:rPr>
        <w:t>患有哮喘。因此，我想再問您幾個相關問題。</w:t>
      </w:r>
    </w:p>
    <w:p w:rsidRPr="00C10BF5" w:rsidR="00360105" w:rsidP="00B46144" w:rsidRDefault="00360105" w14:paraId="660DD003" w14:textId="77777777">
      <w:pPr>
        <w:rPr>
          <w:rFonts w:eastAsia="PMingLiU"/>
          <w:lang w:eastAsia="zh-TW"/>
        </w:rPr>
      </w:pPr>
    </w:p>
    <w:p w:rsidRPr="00C10BF5" w:rsidR="00BC3267" w:rsidP="00BC3267" w:rsidRDefault="00BC3267" w14:paraId="3AF1EF36" w14:textId="77777777">
      <w:pPr>
        <w:rPr>
          <w:lang w:eastAsia="zh-TW"/>
        </w:rPr>
      </w:pPr>
      <w:r w:rsidRPr="00C10BF5">
        <w:rPr>
          <w:lang w:eastAsia="zh-TW"/>
        </w:rPr>
        <w:t>1=CONTINUE</w:t>
      </w:r>
    </w:p>
    <w:p w:rsidRPr="00C10BF5" w:rsidR="00360105" w:rsidP="00BC3267" w:rsidRDefault="00BC3267" w14:paraId="6E72C893" w14:textId="77777777">
      <w:pPr>
        <w:rPr>
          <w:rFonts w:eastAsia="PMingLiU"/>
          <w:lang w:eastAsia="zh-TW"/>
        </w:rPr>
      </w:pPr>
      <w:r w:rsidRPr="00C10BF5">
        <w:rPr>
          <w:lang w:eastAsia="zh-TW"/>
        </w:rPr>
        <w:t>………………………………………………………………………………………………</w:t>
      </w:r>
    </w:p>
    <w:p w:rsidRPr="00C10BF5" w:rsidR="00360105" w:rsidP="00B46144" w:rsidRDefault="00360105" w14:paraId="4485A710" w14:textId="77777777">
      <w:pPr>
        <w:rPr>
          <w:rFonts w:eastAsia="PMingLiU"/>
          <w:lang w:eastAsia="zh-TW"/>
        </w:rPr>
      </w:pPr>
    </w:p>
    <w:p w:rsidRPr="00C10BF5" w:rsidR="00360105" w:rsidP="000607BB" w:rsidRDefault="00BC3267" w14:paraId="5666EDCC" w14:textId="389D2CD3">
      <w:pPr>
        <w:rPr>
          <w:rFonts w:eastAsia="PMingLiU"/>
          <w:lang w:eastAsia="zh-TW"/>
        </w:rPr>
      </w:pPr>
      <w:r w:rsidRPr="00C10BF5">
        <w:t xml:space="preserve">CONF4a. </w:t>
      </w:r>
      <w:r w:rsidRPr="00C10BF5" w:rsidR="00360105">
        <w:rPr>
          <w:rFonts w:eastAsia="PMingLiU"/>
          <w:lang w:eastAsia="zh-TW"/>
        </w:rPr>
        <w:t>在過去一年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w:t>
      </w:r>
      <w:r w:rsidRPr="00C10BF5" w:rsidR="00D83456">
        <w:rPr>
          <w:rFonts w:eastAsia="PMingLiU"/>
          <w:lang w:eastAsia="zh-TW"/>
        </w:rPr>
        <w:t>是否</w:t>
      </w:r>
      <w:r w:rsidRPr="00C10BF5" w:rsidR="00360105">
        <w:rPr>
          <w:rFonts w:eastAsia="PMingLiU"/>
          <w:lang w:eastAsia="zh-TW"/>
        </w:rPr>
        <w:t>曾因哮喘住院或前往急診室就診</w:t>
      </w:r>
      <w:proofErr w:type="gramEnd"/>
      <w:r w:rsidRPr="00C10BF5" w:rsidR="00360105">
        <w:rPr>
          <w:rFonts w:eastAsia="PMingLiU"/>
          <w:lang w:eastAsia="zh-TW"/>
        </w:rPr>
        <w:t>？</w:t>
      </w:r>
    </w:p>
    <w:p w:rsidRPr="00C10BF5" w:rsidR="00360105" w:rsidP="00B46144" w:rsidRDefault="00360105" w14:paraId="45BD94E8" w14:textId="77777777">
      <w:pPr>
        <w:rPr>
          <w:rFonts w:eastAsia="PMingLiU"/>
          <w:lang w:eastAsia="zh-TW"/>
        </w:rPr>
      </w:pPr>
    </w:p>
    <w:p w:rsidRPr="00C10BF5" w:rsidR="00BC3267" w:rsidP="00BC3267" w:rsidRDefault="004931D2" w14:paraId="15067468" w14:textId="2E9323CD">
      <w:r w:rsidRPr="00C10BF5">
        <w:t>1=</w:t>
      </w:r>
      <w:r w:rsidRPr="00C10BF5">
        <w:rPr>
          <w:rFonts w:hint="eastAsia" w:ascii="PMingLiU" w:hAnsi="PMingLiU" w:eastAsia="PMingLiU" w:cs="PMingLiU"/>
        </w:rPr>
        <w:t>是</w:t>
      </w:r>
      <w:r w:rsidRPr="00C10BF5" w:rsidR="00BC3267">
        <w:t xml:space="preserve"> </w:t>
      </w:r>
    </w:p>
    <w:p w:rsidRPr="00C10BF5" w:rsidR="00BC3267" w:rsidP="00BC3267" w:rsidRDefault="004931D2" w14:paraId="33AC7161" w14:textId="4BEB6366">
      <w:r w:rsidRPr="00C10BF5">
        <w:t>2=</w:t>
      </w:r>
      <w:r w:rsidRPr="00C10BF5">
        <w:rPr>
          <w:rFonts w:hint="eastAsia" w:ascii="PMingLiU" w:hAnsi="PMingLiU" w:eastAsia="PMingLiU" w:cs="PMingLiU"/>
        </w:rPr>
        <w:t>否</w:t>
      </w:r>
      <w:r w:rsidRPr="00C10BF5" w:rsidR="00BC3267">
        <w:t xml:space="preserve"> </w:t>
      </w:r>
    </w:p>
    <w:p w:rsidRPr="00C10BF5" w:rsidR="00360105" w:rsidP="00BC3267" w:rsidRDefault="00BC3267" w14:paraId="79866788" w14:textId="77777777">
      <w:pPr>
        <w:rPr>
          <w:rFonts w:eastAsia="PMingLiU"/>
          <w:lang w:eastAsia="zh-TW"/>
        </w:rPr>
      </w:pPr>
      <w:r w:rsidRPr="00C10BF5">
        <w:t>………………………………………………………………………………………………</w:t>
      </w:r>
    </w:p>
    <w:p w:rsidRPr="00C10BF5" w:rsidR="00360105" w:rsidP="00B46144" w:rsidRDefault="00360105" w14:paraId="343ECFAF" w14:textId="3FDE1208">
      <w:pPr>
        <w:rPr>
          <w:rFonts w:eastAsia="PMingLiU"/>
          <w:lang w:eastAsia="zh-TW"/>
        </w:rPr>
      </w:pPr>
    </w:p>
    <w:p w:rsidRPr="00C10BF5" w:rsidR="00360105" w:rsidP="00B46144" w:rsidRDefault="00BC3267" w14:paraId="68B2290A" w14:textId="1DB56937">
      <w:pPr>
        <w:rPr>
          <w:rFonts w:eastAsia="PMingLiU"/>
          <w:lang w:eastAsia="zh-TW"/>
        </w:rPr>
      </w:pPr>
      <w:r w:rsidRPr="00C10BF5">
        <w:t xml:space="preserve">CONF4b.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w:t>
      </w:r>
      <w:r w:rsidRPr="00C10BF5" w:rsidR="00BA0741">
        <w:rPr>
          <w:rFonts w:eastAsia="PMingLiU"/>
          <w:lang w:eastAsia="zh-TW"/>
        </w:rPr>
        <w:t>是否</w:t>
      </w:r>
      <w:r w:rsidRPr="00C10BF5" w:rsidR="00360105">
        <w:rPr>
          <w:rFonts w:eastAsia="PMingLiU"/>
          <w:lang w:eastAsia="zh-TW"/>
        </w:rPr>
        <w:t>曾使用</w:t>
      </w:r>
      <w:r w:rsidRPr="00C10BF5" w:rsidR="00360105">
        <w:rPr>
          <w:rFonts w:eastAsia="PMingLiU"/>
          <w:b/>
          <w:bCs/>
          <w:lang w:eastAsia="zh-TW"/>
        </w:rPr>
        <w:t>處方</w:t>
      </w:r>
      <w:r w:rsidRPr="00C10BF5" w:rsidR="00360105">
        <w:rPr>
          <w:rFonts w:eastAsia="PMingLiU"/>
          <w:lang w:eastAsia="zh-TW"/>
        </w:rPr>
        <w:t>吸入藥物</w:t>
      </w:r>
      <w:proofErr w:type="gramEnd"/>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15DD54E1" w14:textId="77777777">
      <w:pPr>
        <w:rPr>
          <w:rFonts w:eastAsia="PMingLiU"/>
          <w:lang w:eastAsia="zh-TW"/>
        </w:rPr>
      </w:pPr>
    </w:p>
    <w:p w:rsidRPr="00C10BF5" w:rsidR="00BC3267" w:rsidP="00BC3267" w:rsidRDefault="004931D2" w14:paraId="670DF2F5" w14:textId="5DD128DE">
      <w:r w:rsidRPr="00C10BF5">
        <w:t>1=</w:t>
      </w:r>
      <w:r w:rsidRPr="00C10BF5">
        <w:rPr>
          <w:rFonts w:hint="eastAsia" w:ascii="PMingLiU" w:hAnsi="PMingLiU" w:eastAsia="PMingLiU" w:cs="PMingLiU"/>
        </w:rPr>
        <w:t>是</w:t>
      </w:r>
      <w:r w:rsidRPr="00C10BF5" w:rsidR="00BC3267">
        <w:t xml:space="preserve"> </w:t>
      </w:r>
    </w:p>
    <w:p w:rsidRPr="00C10BF5" w:rsidR="00BC3267" w:rsidP="00BC3267" w:rsidRDefault="004931D2" w14:paraId="1D2E9C30" w14:textId="60642E7E">
      <w:pPr>
        <w:rPr>
          <w:b/>
        </w:rPr>
      </w:pPr>
      <w:r w:rsidRPr="00C10BF5">
        <w:t>2=</w:t>
      </w:r>
      <w:r w:rsidRPr="00C10BF5">
        <w:rPr>
          <w:rFonts w:hint="eastAsia" w:ascii="PMingLiU" w:hAnsi="PMingLiU" w:eastAsia="PMingLiU" w:cs="PMingLiU"/>
        </w:rPr>
        <w:t>否</w:t>
      </w:r>
    </w:p>
    <w:p w:rsidRPr="00C10BF5" w:rsidR="00BC3267" w:rsidP="00BC3267" w:rsidRDefault="00BC3267" w14:paraId="202AA898" w14:textId="77777777">
      <w:r w:rsidRPr="00C10BF5">
        <w:t>………………………………………………………………………………………………</w:t>
      </w:r>
    </w:p>
    <w:p w:rsidRPr="00C10BF5" w:rsidR="00BC3267" w:rsidP="00BC3267" w:rsidRDefault="00BC3267" w14:paraId="1F9289D1" w14:textId="77777777"/>
    <w:p w:rsidRPr="00C10BF5" w:rsidR="00360105" w:rsidP="00BC3267" w:rsidRDefault="00BC3267" w14:paraId="53BDCC0D" w14:textId="77777777">
      <w:pPr>
        <w:rPr>
          <w:rFonts w:eastAsia="PMingLiU"/>
          <w:lang w:eastAsia="zh-TW"/>
        </w:rPr>
      </w:pPr>
      <w:r w:rsidRPr="00C10BF5">
        <w:t>CONF4c. [IF CONF4b=1 CONTINUE, ELSE GO TO CONF4d]</w:t>
      </w:r>
    </w:p>
    <w:p w:rsidRPr="00C10BF5" w:rsidR="00360105" w:rsidP="00B46144" w:rsidRDefault="00360105" w14:paraId="3349E03F" w14:textId="77777777">
      <w:pPr>
        <w:rPr>
          <w:rFonts w:eastAsia="PMingLiU"/>
          <w:lang w:eastAsia="zh-TW"/>
        </w:rPr>
      </w:pPr>
    </w:p>
    <w:p w:rsidRPr="00C10BF5" w:rsidR="00360105" w:rsidP="000607BB" w:rsidRDefault="00360105" w14:paraId="342C9C57" w14:textId="5392260A">
      <w:pPr>
        <w:rPr>
          <w:rFonts w:eastAsia="PMingLiU"/>
          <w:lang w:eastAsia="zh-TW"/>
        </w:rPr>
      </w:pPr>
      <w:r w:rsidRPr="00C10BF5">
        <w:rPr>
          <w:rFonts w:eastAsia="PMingLiU"/>
          <w:lang w:eastAsia="zh-TW"/>
        </w:rPr>
        <w:t>現在我會問您一些關於兩種</w:t>
      </w:r>
      <w:r w:rsidRPr="00C10BF5">
        <w:rPr>
          <w:rFonts w:eastAsia="PMingLiU"/>
          <w:b/>
          <w:bCs/>
          <w:lang w:eastAsia="zh-TW"/>
        </w:rPr>
        <w:t>哮喘</w:t>
      </w:r>
      <w:r w:rsidRPr="00C10BF5">
        <w:rPr>
          <w:rFonts w:eastAsia="PMingLiU"/>
          <w:lang w:eastAsia="zh-TW"/>
        </w:rPr>
        <w:t>藥物的問題。其中一種藥物用於快速舒緩。另一種藥物無快速舒緩的功效，但從長期來看可保護肺部</w:t>
      </w:r>
      <w:r w:rsidRPr="00C10BF5" w:rsidR="003C18F3">
        <w:rPr>
          <w:rFonts w:hint="eastAsia" w:eastAsia="PMingLiU"/>
          <w:lang w:eastAsia="zh-TW"/>
        </w:rPr>
        <w:t>及</w:t>
      </w:r>
      <w:r w:rsidRPr="00C10BF5">
        <w:rPr>
          <w:rFonts w:eastAsia="PMingLiU"/>
          <w:lang w:eastAsia="zh-TW"/>
        </w:rPr>
        <w:t>預防相關症狀。</w:t>
      </w:r>
      <w:r w:rsidRPr="00C10BF5">
        <w:rPr>
          <w:rFonts w:eastAsia="PMingLiU"/>
          <w:lang w:eastAsia="zh-TW"/>
        </w:rPr>
        <w:t xml:space="preserve"> </w:t>
      </w:r>
    </w:p>
    <w:p w:rsidRPr="00C10BF5" w:rsidR="00360105" w:rsidP="00B46144" w:rsidRDefault="00360105" w14:paraId="2E768C13" w14:textId="77777777">
      <w:pPr>
        <w:rPr>
          <w:rFonts w:eastAsia="PMingLiU"/>
          <w:lang w:eastAsia="zh-TW"/>
        </w:rPr>
      </w:pPr>
    </w:p>
    <w:p w:rsidRPr="00C10BF5" w:rsidR="00360105" w:rsidP="00B46144" w:rsidRDefault="00360105" w14:paraId="14E87FE9" w14:textId="719D98FE">
      <w:pPr>
        <w:rPr>
          <w:rFonts w:eastAsia="PMingLiU"/>
          <w:lang w:eastAsia="zh-TW"/>
        </w:rPr>
      </w:pPr>
      <w:r w:rsidRPr="00C10BF5">
        <w:rPr>
          <w:rFonts w:eastAsia="PMingLiU"/>
          <w:b/>
          <w:bCs/>
          <w:lang w:eastAsia="zh-TW"/>
        </w:rPr>
        <w:t>過去</w:t>
      </w:r>
      <w:r w:rsidRPr="00C10BF5">
        <w:rPr>
          <w:rFonts w:eastAsia="PMingLiU"/>
          <w:b/>
          <w:bCs/>
          <w:lang w:eastAsia="zh-TW"/>
        </w:rPr>
        <w:t xml:space="preserve"> 3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BC3267">
        <w:rPr>
          <w:lang w:eastAsia="zh-TW"/>
        </w:rPr>
        <w:t>NAME</w:t>
      </w:r>
      <w:r w:rsidRPr="00C10BF5">
        <w:rPr>
          <w:rFonts w:eastAsia="PMingLiU"/>
          <w:lang w:eastAsia="zh-TW"/>
        </w:rPr>
        <w:t xml:space="preserve"> }</w:t>
      </w:r>
      <w:r w:rsidRPr="00C10BF5" w:rsidR="00BA0741">
        <w:rPr>
          <w:rFonts w:eastAsia="PMingLiU"/>
          <w:lang w:eastAsia="zh-TW"/>
        </w:rPr>
        <w:t>是否</w:t>
      </w:r>
      <w:r w:rsidRPr="00C10BF5">
        <w:rPr>
          <w:rFonts w:eastAsia="PMingLiU"/>
          <w:lang w:eastAsia="zh-TW"/>
        </w:rPr>
        <w:t>透過口腔吸入此類處方吸入藥物，以快速舒緩哮喘症狀？</w:t>
      </w:r>
      <w:r w:rsidRPr="00C10BF5">
        <w:rPr>
          <w:rFonts w:eastAsia="PMingLiU"/>
          <w:lang w:eastAsia="zh-TW"/>
        </w:rPr>
        <w:tab/>
      </w:r>
    </w:p>
    <w:p w:rsidRPr="00C10BF5" w:rsidR="00360105" w:rsidP="00B46144" w:rsidRDefault="00360105" w14:paraId="367FBA4D" w14:textId="77777777">
      <w:pPr>
        <w:rPr>
          <w:rFonts w:eastAsia="PMingLiU"/>
          <w:lang w:eastAsia="zh-TW"/>
        </w:rPr>
      </w:pPr>
    </w:p>
    <w:p w:rsidRPr="00C10BF5" w:rsidR="00D269CC" w:rsidP="00D269CC" w:rsidRDefault="004931D2" w14:paraId="5D1AFFB3" w14:textId="4566825D">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6FD06D29" w14:textId="2691D197">
      <w:pPr>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29F8B6C1" w14:textId="77777777">
      <w:pPr>
        <w:rPr>
          <w:rFonts w:eastAsia="PMingLiU"/>
          <w:lang w:eastAsia="zh-TW"/>
        </w:rPr>
      </w:pPr>
      <w:r w:rsidRPr="00C10BF5">
        <w:rPr>
          <w:lang w:eastAsia="zh-TW"/>
        </w:rPr>
        <w:t xml:space="preserve"> …………………………………………………………………………………………</w:t>
      </w:r>
    </w:p>
    <w:p w:rsidRPr="00C10BF5" w:rsidR="00360105" w:rsidRDefault="00360105" w14:paraId="4587E381" w14:textId="77777777">
      <w:pPr>
        <w:rPr>
          <w:rFonts w:eastAsiaTheme="minorEastAsia"/>
          <w:lang w:eastAsia="zh-TW"/>
        </w:rPr>
      </w:pPr>
      <w:r w:rsidRPr="00C10BF5">
        <w:rPr>
          <w:rFonts w:eastAsia="PMingLiU"/>
          <w:lang w:eastAsia="zh-TW"/>
        </w:rPr>
        <w:t xml:space="preserve"> </w:t>
      </w:r>
    </w:p>
    <w:p w:rsidRPr="00C10BF5" w:rsidR="00360105" w:rsidP="000607BB" w:rsidRDefault="00D269CC" w14:paraId="092F9A18" w14:textId="4FB507DC">
      <w:pPr>
        <w:rPr>
          <w:rFonts w:eastAsia="PMingLiU"/>
          <w:lang w:eastAsia="zh-TW"/>
        </w:rPr>
      </w:pPr>
      <w:r w:rsidRPr="00C10BF5">
        <w:rPr>
          <w:lang w:eastAsia="zh-TW"/>
        </w:rPr>
        <w:t xml:space="preserve">CONF4d.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C1273">
        <w:rPr>
          <w:rFonts w:eastAsia="PMingLiU"/>
          <w:lang w:eastAsia="zh-TW"/>
        </w:rPr>
        <w:t>是否</w:t>
      </w:r>
      <w:r w:rsidRPr="00C10BF5" w:rsidR="00360105">
        <w:rPr>
          <w:rFonts w:eastAsia="PMingLiU"/>
          <w:b/>
          <w:bCs/>
          <w:lang w:eastAsia="zh-TW"/>
        </w:rPr>
        <w:t>曾</w:t>
      </w:r>
      <w:r w:rsidRPr="00C10BF5" w:rsidR="00360105">
        <w:rPr>
          <w:rFonts w:eastAsia="PMingLiU"/>
          <w:lang w:eastAsia="zh-TW"/>
        </w:rPr>
        <w:t>每天使用預防性</w:t>
      </w:r>
      <w:r w:rsidRPr="00C10BF5" w:rsidR="00360105">
        <w:rPr>
          <w:rFonts w:eastAsia="PMingLiU"/>
          <w:b/>
          <w:bCs/>
          <w:lang w:eastAsia="zh-TW"/>
        </w:rPr>
        <w:t>哮喘</w:t>
      </w:r>
      <w:r w:rsidRPr="00C10BF5" w:rsidR="00360105">
        <w:rPr>
          <w:rFonts w:eastAsia="PMingLiU"/>
          <w:lang w:eastAsia="zh-TW"/>
        </w:rPr>
        <w:t>藥物</w:t>
      </w:r>
      <w:proofErr w:type="gramEnd"/>
      <w:r w:rsidRPr="00C10BF5" w:rsidR="00360105">
        <w:rPr>
          <w:rFonts w:eastAsia="PMingLiU"/>
          <w:lang w:eastAsia="zh-TW"/>
        </w:rPr>
        <w:t>，以保護肺部及預防發病？這包括口服藥物及吸入藥物。此處提到的吸入藥物有別於用於快速舒緩的吸入藥物。</w:t>
      </w:r>
      <w:r w:rsidRPr="00C10BF5" w:rsidR="00360105">
        <w:rPr>
          <w:rFonts w:eastAsia="PMingLiU"/>
          <w:lang w:eastAsia="zh-TW"/>
        </w:rPr>
        <w:tab/>
      </w:r>
    </w:p>
    <w:p w:rsidRPr="00C10BF5" w:rsidR="00360105" w:rsidP="00B46144" w:rsidRDefault="00360105" w14:paraId="0237301D" w14:textId="77777777">
      <w:pPr>
        <w:rPr>
          <w:rFonts w:eastAsia="PMingLiU"/>
          <w:lang w:eastAsia="zh-TW"/>
        </w:rPr>
      </w:pPr>
    </w:p>
    <w:p w:rsidRPr="00C10BF5" w:rsidR="00D269CC" w:rsidP="00D269CC" w:rsidRDefault="004931D2" w14:paraId="1A3D6E27" w14:textId="08A4123D">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41B788B1" w14:textId="18363D41">
      <w:pPr>
        <w:rPr>
          <w:lang w:eastAsia="zh-TW"/>
        </w:rPr>
      </w:pPr>
      <w:r w:rsidRPr="00C10BF5">
        <w:rPr>
          <w:lang w:eastAsia="zh-TW"/>
        </w:rPr>
        <w:t>2=</w:t>
      </w:r>
      <w:r w:rsidRPr="00C10BF5">
        <w:rPr>
          <w:rFonts w:hint="eastAsia" w:ascii="PMingLiU" w:hAnsi="PMingLiU" w:eastAsia="PMingLiU" w:cs="PMingLiU"/>
          <w:lang w:eastAsia="zh-TW"/>
        </w:rPr>
        <w:t>否</w:t>
      </w:r>
    </w:p>
    <w:p w:rsidRPr="00C10BF5" w:rsidR="00D269CC" w:rsidP="00D269CC" w:rsidRDefault="00D269CC" w14:paraId="3903B376" w14:textId="77777777">
      <w:pPr>
        <w:rPr>
          <w:lang w:eastAsia="zh-TW"/>
        </w:rPr>
      </w:pPr>
      <w:r w:rsidRPr="00C10BF5">
        <w:rPr>
          <w:lang w:eastAsia="zh-TW"/>
        </w:rPr>
        <w:t>………………………………………………………………………………………………</w:t>
      </w:r>
    </w:p>
    <w:p w:rsidRPr="00C10BF5" w:rsidR="00D269CC" w:rsidP="00D269CC" w:rsidRDefault="00D269CC" w14:paraId="5E088271" w14:textId="24376544">
      <w:pPr>
        <w:rPr>
          <w:lang w:eastAsia="zh-TW"/>
        </w:rPr>
      </w:pPr>
    </w:p>
    <w:p w:rsidRPr="00C10BF5" w:rsidR="00360105" w:rsidP="00D269CC" w:rsidRDefault="00D269CC" w14:paraId="07811B52" w14:textId="77777777">
      <w:pPr>
        <w:rPr>
          <w:rFonts w:eastAsia="PMingLiU"/>
          <w:lang w:eastAsia="zh-TW"/>
        </w:rPr>
      </w:pPr>
      <w:r w:rsidRPr="00C10BF5">
        <w:rPr>
          <w:lang w:eastAsia="zh-TW"/>
        </w:rPr>
        <w:t xml:space="preserve">CONF4e. </w:t>
      </w:r>
      <w:r w:rsidRPr="00C10BF5">
        <w:t>[IF CONF4d=1 CONTINUE, ELSE GO TO CONF4f]</w:t>
      </w:r>
    </w:p>
    <w:p w:rsidRPr="00C10BF5" w:rsidR="00360105" w:rsidP="00B46144" w:rsidRDefault="00360105" w14:paraId="7F01CC56" w14:textId="77777777">
      <w:pPr>
        <w:rPr>
          <w:rFonts w:eastAsia="PMingLiU"/>
          <w:lang w:eastAsia="zh-TW"/>
        </w:rPr>
      </w:pPr>
    </w:p>
    <w:p w:rsidRPr="00C10BF5" w:rsidR="00360105" w:rsidP="000607BB" w:rsidRDefault="00360105" w14:paraId="0308FE40" w14:textId="3C56B3D4">
      <w:pPr>
        <w:rPr>
          <w:rFonts w:eastAsia="PMingLiU"/>
          <w:lang w:eastAsia="zh-TW"/>
        </w:rPr>
      </w:pPr>
      <w:r w:rsidRPr="00C10BF5">
        <w:rPr>
          <w:rFonts w:eastAsia="PMingLiU"/>
          <w:b/>
          <w:bCs/>
          <w:lang w:eastAsia="zh-TW"/>
        </w:rPr>
        <w:t>現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D269CC">
        <w:rPr>
          <w:lang w:eastAsia="zh-TW"/>
        </w:rPr>
        <w:t>NAME</w:t>
      </w:r>
      <w:r w:rsidRPr="00C10BF5">
        <w:rPr>
          <w:rFonts w:eastAsia="PMingLiU"/>
          <w:lang w:eastAsia="zh-TW"/>
        </w:rPr>
        <w:t xml:space="preserve"> }</w:t>
      </w:r>
      <w:r w:rsidRPr="00C10BF5" w:rsidR="003C1273">
        <w:rPr>
          <w:rFonts w:eastAsia="PMingLiU"/>
          <w:lang w:eastAsia="zh-TW"/>
        </w:rPr>
        <w:t>是否</w:t>
      </w:r>
      <w:r w:rsidRPr="00C10BF5">
        <w:rPr>
          <w:rFonts w:eastAsia="PMingLiU"/>
          <w:lang w:eastAsia="zh-TW"/>
        </w:rPr>
        <w:t>每天或幾乎每天都使用此藥以保護肺部？</w:t>
      </w:r>
      <w:r w:rsidRPr="00C10BF5">
        <w:rPr>
          <w:rFonts w:eastAsia="PMingLiU"/>
          <w:lang w:eastAsia="zh-TW"/>
        </w:rPr>
        <w:tab/>
      </w:r>
    </w:p>
    <w:p w:rsidRPr="00C10BF5" w:rsidR="00360105" w:rsidP="00B46144" w:rsidRDefault="00360105" w14:paraId="0B0E8C3C" w14:textId="77777777">
      <w:pPr>
        <w:rPr>
          <w:rFonts w:eastAsia="PMingLiU"/>
          <w:lang w:eastAsia="zh-TW"/>
        </w:rPr>
      </w:pPr>
    </w:p>
    <w:p w:rsidRPr="00C10BF5" w:rsidR="00D269CC" w:rsidP="00D269CC" w:rsidRDefault="004931D2" w14:paraId="48268901" w14:textId="7C34B146">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0962C678" w14:textId="5AAA12D9">
      <w:pPr>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2D64AF5A" w14:textId="77777777">
      <w:pPr>
        <w:rPr>
          <w:rFonts w:eastAsia="PMingLiU"/>
          <w:lang w:eastAsia="zh-TW"/>
        </w:rPr>
      </w:pPr>
      <w:r w:rsidRPr="00C10BF5">
        <w:rPr>
          <w:lang w:eastAsia="zh-TW"/>
        </w:rPr>
        <w:t>………………………………………………………………………………………………</w:t>
      </w:r>
    </w:p>
    <w:p w:rsidRPr="00C10BF5" w:rsidR="00D269CC" w:rsidP="00D346AB" w:rsidRDefault="00D269CC" w14:paraId="0AA7EDA9" w14:textId="77777777">
      <w:pPr>
        <w:rPr>
          <w:rFonts w:eastAsiaTheme="minorEastAsia"/>
          <w:lang w:eastAsia="zh-TW"/>
        </w:rPr>
      </w:pPr>
    </w:p>
    <w:p w:rsidRPr="00C10BF5" w:rsidR="00360105" w:rsidP="00D346AB" w:rsidRDefault="00D269CC" w14:paraId="67551754" w14:textId="2F0DD5F9">
      <w:pPr>
        <w:rPr>
          <w:rFonts w:eastAsia="PMingLiU"/>
          <w:lang w:eastAsia="zh-TW"/>
        </w:rPr>
      </w:pPr>
      <w:r w:rsidRPr="00C10BF5">
        <w:rPr>
          <w:lang w:eastAsia="zh-TW"/>
        </w:rPr>
        <w:t xml:space="preserve">CONF4f.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您或</w:t>
      </w:r>
      <w:proofErr w:type="gramStart"/>
      <w:r w:rsidRPr="00C10BF5">
        <w:rPr>
          <w:lang w:eastAsia="zh-TW"/>
        </w:rPr>
        <w:t>NAME</w:t>
      </w:r>
      <w:r w:rsidRPr="00C10BF5" w:rsidDel="003C1273" w:rsidR="003C1273">
        <w:rPr>
          <w:rFonts w:hint="eastAsia" w:ascii="SimSun" w:hAnsi="SimSun" w:eastAsia="PMingLiU"/>
          <w:lang w:eastAsia="zh-TW"/>
        </w:rPr>
        <w:t xml:space="preserve"> </w:t>
      </w:r>
      <w:r w:rsidRPr="00C10BF5" w:rsidR="00360105">
        <w:rPr>
          <w:rFonts w:eastAsia="PMingLiU"/>
          <w:lang w:eastAsia="zh-TW"/>
        </w:rPr>
        <w:t>}</w:t>
      </w:r>
      <w:r w:rsidRPr="00C10BF5" w:rsidR="003C1273">
        <w:rPr>
          <w:rFonts w:eastAsia="PMingLiU"/>
          <w:lang w:eastAsia="zh-TW"/>
        </w:rPr>
        <w:t>是否</w:t>
      </w:r>
      <w:r w:rsidRPr="00C10BF5" w:rsidR="00360105">
        <w:rPr>
          <w:rFonts w:eastAsia="PMingLiU"/>
          <w:b/>
          <w:bCs/>
          <w:lang w:eastAsia="zh-TW"/>
        </w:rPr>
        <w:t>曾</w:t>
      </w:r>
      <w:r w:rsidRPr="00C10BF5" w:rsidR="00360105">
        <w:rPr>
          <w:rFonts w:eastAsia="PMingLiU"/>
          <w:lang w:eastAsia="zh-TW"/>
        </w:rPr>
        <w:t>參與課程</w:t>
      </w:r>
      <w:r w:rsidRPr="00C10BF5" w:rsidR="003C18F3">
        <w:rPr>
          <w:rFonts w:hint="eastAsia" w:eastAsia="PMingLiU"/>
          <w:lang w:eastAsia="zh-TW"/>
        </w:rPr>
        <w:t>以</w:t>
      </w:r>
      <w:r w:rsidRPr="00C10BF5" w:rsidR="00360105">
        <w:rPr>
          <w:rFonts w:eastAsia="PMingLiU"/>
          <w:lang w:eastAsia="zh-TW"/>
        </w:rPr>
        <w:t>瞭解如何管理哮喘病症</w:t>
      </w:r>
      <w:proofErr w:type="gramEnd"/>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466CCE6D" w14:textId="77777777">
      <w:pPr>
        <w:rPr>
          <w:rFonts w:eastAsia="PMingLiU"/>
          <w:lang w:eastAsia="zh-TW"/>
        </w:rPr>
      </w:pPr>
    </w:p>
    <w:p w:rsidRPr="00C10BF5" w:rsidR="00D269CC" w:rsidP="00D269CC" w:rsidRDefault="004931D2" w14:paraId="57380E6D" w14:textId="46B72E36">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1C8E5BD8" w14:textId="67DA2CF1">
      <w:pPr>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1C6624B2" w14:textId="77777777">
      <w:pPr>
        <w:rPr>
          <w:rFonts w:eastAsia="PMingLiU"/>
          <w:lang w:eastAsia="zh-TW"/>
        </w:rPr>
      </w:pPr>
      <w:r w:rsidRPr="00C10BF5">
        <w:rPr>
          <w:lang w:eastAsia="zh-TW"/>
        </w:rPr>
        <w:t>………………………………………………………………………………………………</w:t>
      </w:r>
    </w:p>
    <w:p w:rsidRPr="00C10BF5" w:rsidR="00360105" w:rsidP="00B46144" w:rsidRDefault="00360105" w14:paraId="159A6F1F" w14:textId="77777777">
      <w:pPr>
        <w:rPr>
          <w:rFonts w:eastAsia="PMingLiU"/>
          <w:lang w:eastAsia="zh-TW"/>
        </w:rPr>
      </w:pPr>
    </w:p>
    <w:p w:rsidRPr="00C10BF5" w:rsidR="00360105" w:rsidP="00B46144" w:rsidRDefault="00D269CC" w14:paraId="60A5C36A" w14:textId="757DDFAA">
      <w:pPr>
        <w:rPr>
          <w:rFonts w:eastAsia="PMingLiU"/>
          <w:lang w:eastAsia="zh-TW"/>
        </w:rPr>
      </w:pPr>
      <w:r w:rsidRPr="00C10BF5">
        <w:rPr>
          <w:lang w:eastAsia="zh-TW"/>
        </w:rPr>
        <w:t xml:space="preserve">CONF4g. </w:t>
      </w:r>
      <w:r w:rsidRPr="00C10BF5" w:rsidR="00360105">
        <w:rPr>
          <w:rFonts w:eastAsia="PMingLiU"/>
          <w:lang w:eastAsia="zh-TW"/>
        </w:rPr>
        <w:t>醫生或其他醫療專業人員是否</w:t>
      </w:r>
      <w:r w:rsidRPr="00C10BF5" w:rsidR="00360105">
        <w:rPr>
          <w:rFonts w:eastAsia="PMingLiU"/>
          <w:b/>
          <w:bCs/>
          <w:lang w:eastAsia="zh-TW"/>
        </w:rPr>
        <w:t>曾</w:t>
      </w:r>
      <w:r w:rsidRPr="00C10BF5" w:rsidR="00360105">
        <w:rPr>
          <w:rFonts w:eastAsia="PMingLiU"/>
          <w:lang w:eastAsia="zh-TW"/>
        </w:rPr>
        <w:t>教導</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如何</w:t>
      </w:r>
      <w:proofErr w:type="gramEnd"/>
      <w:r w:rsidRPr="00C10BF5" w:rsidR="00360105">
        <w:rPr>
          <w:rFonts w:eastAsia="PMingLiU"/>
          <w:lang w:eastAsia="zh-TW"/>
        </w:rPr>
        <w:t>…</w:t>
      </w:r>
    </w:p>
    <w:p w:rsidRPr="00C10BF5" w:rsidR="00360105" w:rsidP="00B46144" w:rsidRDefault="00360105" w14:paraId="52469A77" w14:textId="77777777">
      <w:pPr>
        <w:rPr>
          <w:rFonts w:eastAsia="PMingLiU"/>
          <w:lang w:eastAsia="zh-TW"/>
        </w:rPr>
      </w:pPr>
    </w:p>
    <w:p w:rsidRPr="00C10BF5" w:rsidR="00360105" w:rsidP="00B46144" w:rsidRDefault="00360105" w14:paraId="79A0A2B7" w14:textId="77777777">
      <w:pPr>
        <w:rPr>
          <w:rFonts w:eastAsia="PMingLiU"/>
          <w:lang w:eastAsia="zh-TW"/>
        </w:rPr>
      </w:pPr>
      <w:r w:rsidRPr="00C10BF5">
        <w:rPr>
          <w:rFonts w:eastAsia="PMingLiU"/>
          <w:lang w:eastAsia="zh-TW"/>
        </w:rPr>
        <w:t>識別哮喘病發作的早期跡象或症狀？</w:t>
      </w:r>
    </w:p>
    <w:p w:rsidRPr="00C10BF5" w:rsidR="00360105" w:rsidP="00B46144" w:rsidRDefault="00360105" w14:paraId="228F3E5E" w14:textId="77777777">
      <w:pPr>
        <w:rPr>
          <w:rFonts w:eastAsia="PMingLiU"/>
          <w:lang w:eastAsia="zh-TW"/>
        </w:rPr>
      </w:pPr>
    </w:p>
    <w:p w:rsidRPr="00C10BF5" w:rsidR="00D269CC" w:rsidP="00D269CC" w:rsidRDefault="004931D2" w14:paraId="7A588EA8" w14:textId="22BC0001">
      <w:pPr>
        <w:rPr>
          <w:lang w:eastAsia="zh-TW"/>
        </w:rPr>
      </w:pPr>
      <w:r w:rsidRPr="00C10BF5">
        <w:rPr>
          <w:lang w:eastAsia="zh-TW"/>
        </w:rPr>
        <w:t>1=</w:t>
      </w:r>
      <w:r w:rsidRPr="00C10BF5">
        <w:rPr>
          <w:rFonts w:hint="eastAsia" w:ascii="PMingLiU" w:hAnsi="PMingLiU" w:eastAsia="PMingLiU" w:cs="PMingLiU"/>
          <w:lang w:eastAsia="zh-TW"/>
        </w:rPr>
        <w:t>是</w:t>
      </w:r>
    </w:p>
    <w:p w:rsidRPr="00C10BF5" w:rsidR="00D269CC" w:rsidP="00D269CC" w:rsidRDefault="004931D2" w14:paraId="3265CA5A" w14:textId="33ED3742">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D269CC" w:rsidRDefault="00D269CC" w14:paraId="0610BA56" w14:textId="77777777">
      <w:pPr>
        <w:rPr>
          <w:rFonts w:eastAsia="PMingLiU"/>
          <w:lang w:eastAsia="zh-TW"/>
        </w:rPr>
      </w:pPr>
      <w:r w:rsidRPr="00C10BF5">
        <w:rPr>
          <w:lang w:eastAsia="zh-TW"/>
        </w:rPr>
        <w:t>………………………………………………………………………………………………</w:t>
      </w:r>
    </w:p>
    <w:p w:rsidRPr="00C10BF5" w:rsidR="00360105" w:rsidP="00B46144" w:rsidRDefault="00360105" w14:paraId="4AC92E56" w14:textId="77777777">
      <w:pPr>
        <w:rPr>
          <w:rFonts w:eastAsia="PMingLiU"/>
          <w:lang w:eastAsia="zh-TW"/>
        </w:rPr>
      </w:pPr>
    </w:p>
    <w:p w:rsidRPr="00C10BF5" w:rsidR="00360105" w:rsidP="00B46144" w:rsidRDefault="00D269CC" w14:paraId="230382D1" w14:textId="77777777">
      <w:pPr>
        <w:rPr>
          <w:rFonts w:eastAsia="PMingLiU"/>
          <w:lang w:eastAsia="zh-TW"/>
        </w:rPr>
      </w:pPr>
      <w:r w:rsidRPr="00C10BF5">
        <w:rPr>
          <w:lang w:eastAsia="zh-TW"/>
        </w:rPr>
        <w:t xml:space="preserve">CONF4h. </w:t>
      </w:r>
      <w:r w:rsidRPr="00C10BF5" w:rsidR="00360105">
        <w:rPr>
          <w:rFonts w:eastAsia="PMingLiU"/>
          <w:lang w:eastAsia="zh-TW"/>
        </w:rPr>
        <w:t>（</w:t>
      </w:r>
      <w:proofErr w:type="gramStart"/>
      <w:r w:rsidRPr="00C10BF5" w:rsidR="00360105">
        <w:rPr>
          <w:rFonts w:eastAsia="PMingLiU"/>
          <w:lang w:eastAsia="zh-TW"/>
        </w:rPr>
        <w:t>醫生或其他醫療專業人員是否</w:t>
      </w:r>
      <w:r w:rsidRPr="00C10BF5" w:rsidR="00360105">
        <w:rPr>
          <w:rFonts w:eastAsia="PMingLiU"/>
          <w:b/>
          <w:bCs/>
          <w:lang w:eastAsia="zh-TW"/>
        </w:rPr>
        <w:t>曾</w:t>
      </w:r>
      <w:r w:rsidRPr="00C10BF5" w:rsidR="00360105">
        <w:rPr>
          <w:rFonts w:eastAsia="PMingLiU"/>
          <w:lang w:eastAsia="zh-TW"/>
        </w:rPr>
        <w:t>教導</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Pr>
          <w:rFonts w:eastAsia="PMingLiU"/>
          <w:lang w:eastAsia="zh-TW"/>
        </w:rPr>
        <w:t xml:space="preserve"> </w:t>
      </w:r>
      <w:r w:rsidRPr="00C10BF5" w:rsidR="00360105">
        <w:rPr>
          <w:rFonts w:eastAsia="PMingLiU"/>
          <w:lang w:eastAsia="zh-TW"/>
        </w:rPr>
        <w:t>}</w:t>
      </w:r>
      <w:r w:rsidRPr="00C10BF5" w:rsidR="00360105">
        <w:rPr>
          <w:rFonts w:eastAsia="PMingLiU"/>
          <w:lang w:eastAsia="zh-TW"/>
        </w:rPr>
        <w:t>如何</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58BE6324" w14:textId="77777777">
      <w:pPr>
        <w:rPr>
          <w:rFonts w:eastAsia="PMingLiU"/>
          <w:lang w:eastAsia="zh-TW"/>
        </w:rPr>
      </w:pPr>
    </w:p>
    <w:p w:rsidRPr="00C10BF5" w:rsidR="00360105" w:rsidP="00B46144" w:rsidRDefault="00360105" w14:paraId="1AEE4667" w14:textId="77777777">
      <w:pPr>
        <w:rPr>
          <w:rFonts w:eastAsia="PMingLiU"/>
          <w:lang w:eastAsia="zh-TW"/>
        </w:rPr>
      </w:pPr>
      <w:r w:rsidRPr="00C10BF5">
        <w:rPr>
          <w:rFonts w:eastAsia="PMingLiU"/>
          <w:lang w:eastAsia="zh-TW"/>
        </w:rPr>
        <w:lastRenderedPageBreak/>
        <w:t>應對哮喘病發作？</w:t>
      </w:r>
    </w:p>
    <w:p w:rsidRPr="00C10BF5" w:rsidR="00360105" w:rsidP="00B46144" w:rsidRDefault="00360105" w14:paraId="420FAD97" w14:textId="77777777">
      <w:pPr>
        <w:rPr>
          <w:rFonts w:eastAsia="PMingLiU"/>
          <w:lang w:eastAsia="zh-TW"/>
        </w:rPr>
      </w:pPr>
    </w:p>
    <w:p w:rsidRPr="00C10BF5" w:rsidR="00D269CC" w:rsidP="00D269CC" w:rsidRDefault="004931D2" w14:paraId="6E836154" w14:textId="6CA930BC">
      <w:pPr>
        <w:rPr>
          <w:lang w:eastAsia="zh-TW"/>
        </w:rPr>
      </w:pPr>
      <w:r w:rsidRPr="00C10BF5">
        <w:rPr>
          <w:lang w:eastAsia="zh-TW"/>
        </w:rPr>
        <w:t>1=</w:t>
      </w:r>
      <w:r w:rsidRPr="00C10BF5">
        <w:rPr>
          <w:rFonts w:hint="eastAsia" w:ascii="PMingLiU" w:hAnsi="PMingLiU" w:eastAsia="PMingLiU" w:cs="PMingLiU"/>
          <w:lang w:eastAsia="zh-TW"/>
        </w:rPr>
        <w:t>是</w:t>
      </w:r>
    </w:p>
    <w:p w:rsidRPr="00C10BF5" w:rsidR="00D269CC" w:rsidP="00D269CC" w:rsidRDefault="004931D2" w14:paraId="4139CDCD" w14:textId="3E362B31">
      <w:pPr>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6198F5BB" w14:textId="77777777">
      <w:pPr>
        <w:rPr>
          <w:rFonts w:eastAsia="PMingLiU"/>
          <w:lang w:eastAsia="zh-TW"/>
        </w:rPr>
      </w:pPr>
      <w:r w:rsidRPr="00C10BF5">
        <w:rPr>
          <w:lang w:eastAsia="zh-TW"/>
        </w:rPr>
        <w:t>………………………………………………………………………………………………</w:t>
      </w:r>
    </w:p>
    <w:p w:rsidRPr="00C10BF5" w:rsidR="00360105" w:rsidP="00B46144" w:rsidRDefault="00360105" w14:paraId="4417F2FB" w14:textId="77777777">
      <w:pPr>
        <w:rPr>
          <w:rFonts w:eastAsiaTheme="minorEastAsia"/>
          <w:lang w:eastAsia="zh-TW"/>
        </w:rPr>
      </w:pPr>
      <w:r w:rsidRPr="00C10BF5">
        <w:rPr>
          <w:rFonts w:eastAsia="PMingLiU"/>
          <w:lang w:eastAsia="zh-TW"/>
        </w:rPr>
        <w:t xml:space="preserve"> </w:t>
      </w:r>
    </w:p>
    <w:p w:rsidRPr="00C10BF5" w:rsidR="00360105" w:rsidP="00B46144" w:rsidRDefault="00D269CC" w14:paraId="65D15E2C" w14:textId="77777777">
      <w:pPr>
        <w:rPr>
          <w:rFonts w:eastAsia="PMingLiU"/>
          <w:lang w:eastAsia="zh-TW"/>
        </w:rPr>
      </w:pPr>
      <w:r w:rsidRPr="00C10BF5">
        <w:rPr>
          <w:lang w:eastAsia="zh-TW"/>
        </w:rPr>
        <w:t xml:space="preserve">CONF4i. </w:t>
      </w:r>
      <w:r w:rsidRPr="00C10BF5" w:rsidR="00360105">
        <w:rPr>
          <w:rFonts w:eastAsia="PMingLiU"/>
          <w:lang w:eastAsia="zh-TW"/>
        </w:rPr>
        <w:t>（</w:t>
      </w:r>
      <w:proofErr w:type="gramStart"/>
      <w:r w:rsidRPr="00C10BF5" w:rsidR="00360105">
        <w:rPr>
          <w:rFonts w:eastAsia="PMingLiU"/>
          <w:lang w:eastAsia="zh-TW"/>
        </w:rPr>
        <w:t>醫生或其他醫療專業人員是否</w:t>
      </w:r>
      <w:r w:rsidRPr="00C10BF5" w:rsidR="00360105">
        <w:rPr>
          <w:rFonts w:eastAsia="PMingLiU"/>
          <w:b/>
          <w:bCs/>
          <w:lang w:eastAsia="zh-TW"/>
        </w:rPr>
        <w:t>曾</w:t>
      </w:r>
      <w:r w:rsidRPr="00C10BF5" w:rsidR="00360105">
        <w:rPr>
          <w:rFonts w:eastAsia="PMingLiU"/>
          <w:lang w:eastAsia="zh-TW"/>
        </w:rPr>
        <w:t>教導</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Pr>
          <w:rFonts w:eastAsia="PMingLiU"/>
          <w:lang w:eastAsia="zh-TW"/>
        </w:rPr>
        <w:t xml:space="preserve"> </w:t>
      </w:r>
      <w:r w:rsidRPr="00C10BF5" w:rsidR="00360105">
        <w:rPr>
          <w:rFonts w:eastAsia="PMingLiU"/>
          <w:lang w:eastAsia="zh-TW"/>
        </w:rPr>
        <w:t>}</w:t>
      </w:r>
      <w:r w:rsidRPr="00C10BF5" w:rsidR="00360105">
        <w:rPr>
          <w:rFonts w:eastAsia="PMingLiU"/>
          <w:lang w:eastAsia="zh-TW"/>
        </w:rPr>
        <w:t>如何</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C16B9C4" w14:textId="77777777">
      <w:pPr>
        <w:rPr>
          <w:rFonts w:eastAsia="PMingLiU"/>
          <w:lang w:eastAsia="zh-TW"/>
        </w:rPr>
      </w:pPr>
    </w:p>
    <w:p w:rsidRPr="00C10BF5" w:rsidR="00360105" w:rsidP="00B46144" w:rsidRDefault="00360105" w14:paraId="7EE170BC" w14:textId="77777777">
      <w:pPr>
        <w:rPr>
          <w:rFonts w:eastAsia="PMingLiU"/>
          <w:lang w:eastAsia="zh-TW"/>
        </w:rPr>
      </w:pPr>
      <w:r w:rsidRPr="00C10BF5">
        <w:rPr>
          <w:rFonts w:eastAsia="PMingLiU"/>
          <w:lang w:eastAsia="zh-TW"/>
        </w:rPr>
        <w:t>監測每天治療的最大呼氣流量？</w:t>
      </w:r>
    </w:p>
    <w:p w:rsidRPr="00C10BF5" w:rsidR="00360105" w:rsidP="00B46144" w:rsidRDefault="00360105" w14:paraId="29AEE904" w14:textId="77777777">
      <w:pPr>
        <w:rPr>
          <w:rFonts w:eastAsia="PMingLiU"/>
          <w:lang w:eastAsia="zh-TW"/>
        </w:rPr>
      </w:pPr>
    </w:p>
    <w:p w:rsidRPr="00C10BF5" w:rsidR="00D269CC" w:rsidP="00D269CC" w:rsidRDefault="004931D2" w14:paraId="362DF6BA" w14:textId="1D6DFD10">
      <w:pPr>
        <w:rPr>
          <w:lang w:eastAsia="zh-TW"/>
        </w:rPr>
      </w:pPr>
      <w:r w:rsidRPr="00C10BF5">
        <w:rPr>
          <w:lang w:eastAsia="zh-TW"/>
        </w:rPr>
        <w:t>1=</w:t>
      </w:r>
      <w:r w:rsidRPr="00C10BF5">
        <w:rPr>
          <w:rFonts w:hint="eastAsia" w:ascii="PMingLiU" w:hAnsi="PMingLiU" w:eastAsia="PMingLiU" w:cs="PMingLiU"/>
          <w:lang w:eastAsia="zh-TW"/>
        </w:rPr>
        <w:t>是</w:t>
      </w:r>
    </w:p>
    <w:p w:rsidRPr="00C10BF5" w:rsidR="00D269CC" w:rsidP="00D269CC" w:rsidRDefault="004931D2" w14:paraId="1C5F00DC" w14:textId="5944D510">
      <w:pPr>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03B0AFBF" w14:textId="77777777">
      <w:pPr>
        <w:rPr>
          <w:rFonts w:eastAsia="PMingLiU"/>
          <w:lang w:eastAsia="zh-TW"/>
        </w:rPr>
      </w:pPr>
      <w:r w:rsidRPr="00C10BF5">
        <w:rPr>
          <w:lang w:eastAsia="zh-TW"/>
        </w:rPr>
        <w:t>………………………………………………………………………………………………</w:t>
      </w:r>
    </w:p>
    <w:p w:rsidRPr="00C10BF5" w:rsidR="00360105" w:rsidP="00B46144" w:rsidRDefault="00360105" w14:paraId="2C52F23A" w14:textId="77777777">
      <w:pPr>
        <w:rPr>
          <w:rFonts w:eastAsia="PMingLiU"/>
          <w:lang w:eastAsia="zh-TW"/>
        </w:rPr>
      </w:pPr>
    </w:p>
    <w:p w:rsidRPr="00C10BF5" w:rsidR="00360105" w:rsidP="00D346AB" w:rsidRDefault="00D269CC" w14:paraId="05236B9F" w14:textId="67BA69E8">
      <w:pPr>
        <w:rPr>
          <w:rFonts w:eastAsia="PMingLiU"/>
          <w:lang w:eastAsia="zh-TW"/>
        </w:rPr>
      </w:pPr>
      <w:r w:rsidRPr="00C10BF5">
        <w:rPr>
          <w:lang w:eastAsia="zh-TW"/>
        </w:rPr>
        <w:t xml:space="preserve">CONF4j. </w:t>
      </w:r>
      <w:r w:rsidRPr="00C10BF5" w:rsidR="00360105">
        <w:rPr>
          <w:rFonts w:eastAsia="PMingLiU"/>
          <w:lang w:eastAsia="zh-TW"/>
        </w:rPr>
        <w:t>醫生或其他醫療專業人員是否建議您更換家中、學校或工作中的</w:t>
      </w:r>
      <w:r w:rsidRPr="00C10BF5" w:rsidR="003E6F37">
        <w:rPr>
          <w:rFonts w:hint="eastAsia" w:ascii="SimSun" w:hAnsi="SimSun" w:eastAsia="PMingLiU"/>
          <w:lang w:eastAsia="zh-TW"/>
        </w:rPr>
        <w:t>物品</w:t>
      </w:r>
      <w:r w:rsidRPr="00C10BF5" w:rsidR="00360105">
        <w:rPr>
          <w:rFonts w:eastAsia="PMingLiU"/>
          <w:lang w:eastAsia="zh-TW"/>
        </w:rPr>
        <w:t>，以改善</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proofErr w:type="gramStart"/>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哮喘症狀</w:t>
      </w:r>
      <w:proofErr w:type="gramEnd"/>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3AE4705A" w14:textId="77777777">
      <w:pPr>
        <w:rPr>
          <w:rFonts w:eastAsiaTheme="minorEastAsia"/>
          <w:lang w:eastAsia="zh-TW"/>
        </w:rPr>
      </w:pPr>
    </w:p>
    <w:p w:rsidRPr="00C10BF5" w:rsidR="00D269CC" w:rsidP="00D269CC" w:rsidRDefault="004931D2" w14:paraId="68B7125F" w14:textId="4034F9A2">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360105" w:rsidP="00B46144" w:rsidRDefault="004931D2" w14:paraId="5248B302" w14:textId="08B75CED">
      <w:pPr>
        <w:rPr>
          <w:rFonts w:eastAsiaTheme="minorEastAsia"/>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B46144" w:rsidRDefault="00360105" w14:paraId="4A082E2A" w14:textId="77777777">
      <w:pPr>
        <w:rPr>
          <w:rFonts w:eastAsia="PMingLiU"/>
          <w:lang w:eastAsia="zh-TW"/>
        </w:rPr>
      </w:pPr>
      <w:r w:rsidRPr="00C10BF5">
        <w:rPr>
          <w:rFonts w:eastAsia="PMingLiU"/>
          <w:lang w:eastAsia="zh-TW"/>
        </w:rPr>
        <w:t>3=</w:t>
      </w:r>
      <w:r w:rsidRPr="00C10BF5">
        <w:rPr>
          <w:rFonts w:eastAsia="PMingLiU"/>
          <w:lang w:eastAsia="zh-TW"/>
        </w:rPr>
        <w:t>被告知無需更換</w:t>
      </w:r>
    </w:p>
    <w:p w:rsidRPr="00C10BF5" w:rsidR="00360105" w:rsidP="00B46144" w:rsidRDefault="00D269CC" w14:paraId="36DFE450" w14:textId="77777777">
      <w:pPr>
        <w:rPr>
          <w:rFonts w:eastAsia="PMingLiU"/>
          <w:lang w:eastAsia="zh-TW"/>
        </w:rPr>
      </w:pPr>
      <w:r w:rsidRPr="00C10BF5">
        <w:rPr>
          <w:lang w:eastAsia="zh-TW"/>
        </w:rPr>
        <w:t>………………………………………………………………………………………………</w:t>
      </w:r>
    </w:p>
    <w:p w:rsidRPr="00C10BF5" w:rsidR="00360105" w:rsidP="00B46144" w:rsidRDefault="00360105" w14:paraId="4646AFD9" w14:textId="77777777">
      <w:pPr>
        <w:rPr>
          <w:rFonts w:eastAsia="PMingLiU"/>
          <w:lang w:eastAsia="zh-TW"/>
        </w:rPr>
      </w:pPr>
    </w:p>
    <w:p w:rsidRPr="00C10BF5" w:rsidR="00360105" w:rsidP="0038308D" w:rsidRDefault="00D269CC" w14:paraId="20D4E90E" w14:textId="649386DF">
      <w:pPr>
        <w:rPr>
          <w:rFonts w:eastAsia="PMingLiU"/>
          <w:lang w:eastAsia="zh-TW"/>
        </w:rPr>
      </w:pPr>
      <w:r w:rsidRPr="00C10BF5">
        <w:rPr>
          <w:lang w:eastAsia="zh-TW"/>
        </w:rPr>
        <w:t xml:space="preserve">CONF4k1.  </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w:t>
      </w:r>
      <w:r w:rsidRPr="00C10BF5" w:rsidR="002718FE">
        <w:rPr>
          <w:rFonts w:hint="eastAsia" w:eastAsia="PMingLiU"/>
          <w:lang w:eastAsia="zh-TW"/>
        </w:rPr>
        <w:t>何</w:t>
      </w:r>
      <w:r w:rsidRPr="00C10BF5" w:rsidR="00360105">
        <w:rPr>
          <w:rFonts w:eastAsia="PMingLiU"/>
          <w:lang w:eastAsia="zh-TW"/>
        </w:rPr>
        <w:t>一</w:t>
      </w:r>
      <w:r w:rsidRPr="00C10BF5" w:rsidR="002718FE">
        <w:rPr>
          <w:rFonts w:hint="eastAsia" w:eastAsia="PMingLiU"/>
          <w:lang w:eastAsia="zh-TW"/>
        </w:rPr>
        <w:t>種</w:t>
      </w:r>
      <w:r w:rsidRPr="00C10BF5" w:rsidR="00360105">
        <w:rPr>
          <w:rFonts w:eastAsia="PMingLiU"/>
          <w:lang w:eastAsia="zh-TW"/>
        </w:rPr>
        <w:t>方式獲得</w:t>
      </w:r>
      <w:r w:rsidRPr="00C10BF5" w:rsidR="00B14C60">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2718FE">
        <w:rPr>
          <w:rFonts w:eastAsia="PMingLiU"/>
          <w:lang w:eastAsia="zh-TW"/>
        </w:rPr>
        <w:t>的</w:t>
      </w:r>
      <w:r w:rsidRPr="00C10BF5" w:rsidR="00360105">
        <w:rPr>
          <w:rFonts w:eastAsia="PMingLiU"/>
          <w:lang w:eastAsia="zh-TW"/>
        </w:rPr>
        <w:t>哮喘的指導</w:t>
      </w:r>
      <w:r w:rsidRPr="00C10BF5" w:rsidR="00360105">
        <w:rPr>
          <w:rFonts w:eastAsia="PMingLiU"/>
          <w:lang w:eastAsia="zh-TW"/>
        </w:rPr>
        <w:t xml:space="preserve">... </w:t>
      </w:r>
    </w:p>
    <w:p w:rsidRPr="00C10BF5" w:rsidR="00360105" w:rsidP="00B46144" w:rsidRDefault="00360105" w14:paraId="22FD9408" w14:textId="77777777">
      <w:pPr>
        <w:rPr>
          <w:rFonts w:eastAsia="PMingLiU"/>
          <w:lang w:eastAsia="zh-TW"/>
        </w:rPr>
      </w:pPr>
    </w:p>
    <w:p w:rsidRPr="00C10BF5" w:rsidR="00360105" w:rsidP="00B46144" w:rsidRDefault="00D269CC" w14:paraId="7524B77E" w14:textId="0B284EC4">
      <w:pPr>
        <w:rPr>
          <w:rFonts w:eastAsia="PMingLiU"/>
          <w:lang w:eastAsia="zh-TW"/>
        </w:rPr>
      </w:pPr>
      <w:r w:rsidRPr="00C10BF5">
        <w:t>{REFERENCE HEALTH CENTER}</w:t>
      </w:r>
      <w:r w:rsidRPr="00C10BF5" w:rsidR="00BA09A4">
        <w:rPr>
          <w:rFonts w:hint="eastAsia" w:eastAsiaTheme="minorEastAsia"/>
          <w:lang w:eastAsia="zh-CN"/>
        </w:rPr>
        <w:t xml:space="preserve"> </w:t>
      </w:r>
      <w:r w:rsidRPr="00C10BF5" w:rsidR="00D726A5">
        <w:rPr>
          <w:rFonts w:eastAsia="PMingLiU"/>
          <w:lang w:eastAsia="zh-TW"/>
        </w:rPr>
        <w:t>透過電話、電子郵件或簡訊聯絡？</w:t>
      </w:r>
    </w:p>
    <w:p w:rsidRPr="00C10BF5" w:rsidR="00360105" w:rsidP="00B46144" w:rsidRDefault="00360105" w14:paraId="1CA04CA5" w14:textId="77777777">
      <w:pPr>
        <w:rPr>
          <w:rFonts w:eastAsia="PMingLiU"/>
          <w:lang w:eastAsia="zh-TW"/>
        </w:rPr>
      </w:pPr>
    </w:p>
    <w:p w:rsidRPr="00C10BF5" w:rsidR="00D269CC" w:rsidP="00D269CC" w:rsidRDefault="004931D2" w14:paraId="4CA910C2" w14:textId="4460B509">
      <w:r w:rsidRPr="00C10BF5">
        <w:t>1=</w:t>
      </w:r>
      <w:r w:rsidRPr="00C10BF5">
        <w:rPr>
          <w:rFonts w:hint="eastAsia" w:ascii="PMingLiU" w:hAnsi="PMingLiU" w:eastAsia="PMingLiU" w:cs="PMingLiU"/>
        </w:rPr>
        <w:t>是</w:t>
      </w:r>
      <w:r w:rsidRPr="00C10BF5" w:rsidR="00D269CC">
        <w:t xml:space="preserve"> </w:t>
      </w:r>
    </w:p>
    <w:p w:rsidRPr="00C10BF5" w:rsidR="00D269CC" w:rsidP="00D269CC" w:rsidRDefault="004931D2" w14:paraId="0CF4D2DF" w14:textId="7FF041D8">
      <w:r w:rsidRPr="00C10BF5">
        <w:t>2=</w:t>
      </w:r>
      <w:r w:rsidRPr="00C10BF5">
        <w:rPr>
          <w:rFonts w:hint="eastAsia" w:ascii="PMingLiU" w:hAnsi="PMingLiU" w:eastAsia="PMingLiU" w:cs="PMingLiU"/>
        </w:rPr>
        <w:t>否</w:t>
      </w:r>
      <w:r w:rsidRPr="00C10BF5" w:rsidR="00D269CC">
        <w:t xml:space="preserve"> </w:t>
      </w:r>
    </w:p>
    <w:p w:rsidRPr="00C10BF5" w:rsidR="00360105" w:rsidP="00D269CC" w:rsidRDefault="00D269CC" w14:paraId="274A7A2C" w14:textId="77777777">
      <w:pPr>
        <w:rPr>
          <w:rFonts w:eastAsia="PMingLiU"/>
          <w:lang w:eastAsia="zh-TW"/>
        </w:rPr>
      </w:pPr>
      <w:r w:rsidRPr="00C10BF5">
        <w:rPr>
          <w:lang w:eastAsia="zh-TW"/>
        </w:rPr>
        <w:t>………………………………………………………………………………………………</w:t>
      </w:r>
    </w:p>
    <w:p w:rsidRPr="00C10BF5" w:rsidR="00360105" w:rsidP="00B46144" w:rsidRDefault="00360105" w14:paraId="6F3DB68F" w14:textId="77777777">
      <w:pPr>
        <w:rPr>
          <w:rFonts w:eastAsia="PMingLiU"/>
          <w:lang w:eastAsia="zh-TW"/>
        </w:rPr>
      </w:pPr>
    </w:p>
    <w:p w:rsidRPr="00C10BF5" w:rsidR="00360105" w:rsidRDefault="00D269CC" w14:paraId="2D917E37" w14:textId="6DE971CB">
      <w:pPr>
        <w:rPr>
          <w:rFonts w:eastAsia="PMingLiU"/>
          <w:lang w:eastAsia="zh-TW"/>
        </w:rPr>
      </w:pPr>
      <w:r w:rsidRPr="00C10BF5">
        <w:rPr>
          <w:lang w:eastAsia="zh-TW"/>
        </w:rPr>
        <w:t xml:space="preserve">CONF4k2.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一方式獲得</w:t>
      </w:r>
      <w:r w:rsidRPr="00C10BF5" w:rsidR="00B14C60">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哮喘指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41A3DDF8" w14:textId="77777777">
      <w:pPr>
        <w:rPr>
          <w:rFonts w:eastAsia="PMingLiU"/>
          <w:lang w:eastAsia="zh-TW"/>
        </w:rPr>
      </w:pPr>
    </w:p>
    <w:p w:rsidRPr="00C10BF5" w:rsidR="00360105" w:rsidP="00B46144" w:rsidRDefault="00360105" w14:paraId="468752B4" w14:textId="77777777">
      <w:pPr>
        <w:rPr>
          <w:rFonts w:eastAsia="PMingLiU"/>
          <w:lang w:eastAsia="zh-TW"/>
        </w:rPr>
      </w:pPr>
      <w:r w:rsidRPr="00C10BF5">
        <w:rPr>
          <w:rFonts w:eastAsia="PMingLiU"/>
          <w:lang w:eastAsia="zh-TW"/>
        </w:rPr>
        <w:t>與</w:t>
      </w:r>
      <w:r w:rsidRPr="00C10BF5" w:rsidR="00BA09A4">
        <w:rPr>
          <w:rFonts w:hint="eastAsia" w:eastAsiaTheme="minorEastAsia"/>
          <w:lang w:eastAsia="zh-CN"/>
        </w:rPr>
        <w:t xml:space="preserve"> </w:t>
      </w:r>
      <w:r w:rsidRPr="00C10BF5" w:rsidR="00D269CC">
        <w:t>{REFERENCE HEALTH CENTER}</w:t>
      </w:r>
      <w:r w:rsidRPr="00C10BF5" w:rsidR="00BA09A4">
        <w:rPr>
          <w:rFonts w:hint="eastAsia" w:eastAsiaTheme="minorEastAsia"/>
          <w:lang w:eastAsia="zh-CN"/>
        </w:rPr>
        <w:t xml:space="preserve"> </w:t>
      </w:r>
      <w:r w:rsidRPr="00C10BF5">
        <w:rPr>
          <w:rFonts w:eastAsia="PMingLiU"/>
          <w:lang w:eastAsia="zh-TW"/>
        </w:rPr>
        <w:t>的護士約診？</w:t>
      </w:r>
    </w:p>
    <w:p w:rsidRPr="00C10BF5" w:rsidR="00360105" w:rsidP="00B46144" w:rsidRDefault="00360105" w14:paraId="507C948A" w14:textId="77777777">
      <w:pPr>
        <w:rPr>
          <w:rFonts w:eastAsia="PMingLiU"/>
          <w:lang w:eastAsia="zh-TW"/>
        </w:rPr>
      </w:pPr>
    </w:p>
    <w:p w:rsidRPr="00C10BF5" w:rsidR="00D269CC" w:rsidP="00D269CC" w:rsidRDefault="004931D2" w14:paraId="565B411B" w14:textId="2D12740F">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05DD93E3" w14:textId="01174B08">
      <w:pPr>
        <w:tabs>
          <w:tab w:val="left" w:pos="1125"/>
        </w:tabs>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207F0E3C" w14:textId="77777777">
      <w:pPr>
        <w:rPr>
          <w:rFonts w:eastAsiaTheme="minorEastAsia"/>
          <w:lang w:eastAsia="zh-TW"/>
        </w:rPr>
      </w:pPr>
      <w:r w:rsidRPr="00C10BF5">
        <w:rPr>
          <w:lang w:eastAsia="zh-TW"/>
        </w:rPr>
        <w:t>………………………………………………………………………………………………</w:t>
      </w:r>
    </w:p>
    <w:p w:rsidRPr="00C10BF5" w:rsidR="00360105" w:rsidP="00B46144" w:rsidRDefault="00360105" w14:paraId="4551D210" w14:textId="77777777">
      <w:pPr>
        <w:rPr>
          <w:rFonts w:eastAsia="PMingLiU"/>
          <w:lang w:eastAsia="zh-TW"/>
        </w:rPr>
      </w:pPr>
    </w:p>
    <w:p w:rsidRPr="00C10BF5" w:rsidR="00360105" w:rsidP="000607BB" w:rsidRDefault="00D269CC" w14:paraId="6EF4877A" w14:textId="5FF74F5E">
      <w:pPr>
        <w:rPr>
          <w:rFonts w:eastAsia="PMingLiU"/>
          <w:lang w:eastAsia="zh-TW"/>
        </w:rPr>
      </w:pPr>
      <w:r w:rsidRPr="00C10BF5">
        <w:rPr>
          <w:lang w:eastAsia="zh-TW"/>
        </w:rPr>
        <w:t xml:space="preserve">CONF4k3. </w:t>
      </w:r>
      <w:r w:rsidRPr="00C10BF5" w:rsidR="00E33AE6">
        <w:rPr>
          <w:rFonts w:eastAsia="PMingLiU"/>
          <w:lang w:eastAsia="zh-TW"/>
        </w:rPr>
        <w:t>（</w:t>
      </w:r>
      <w:r w:rsidRPr="00C10BF5" w:rsidR="00E33AE6">
        <w:rPr>
          <w:rFonts w:eastAsia="PMingLiU"/>
          <w:b/>
          <w:bCs/>
          <w:lang w:eastAsia="zh-TW"/>
        </w:rPr>
        <w:t>過去</w:t>
      </w:r>
      <w:r w:rsidRPr="00C10BF5" w:rsidR="00E33AE6">
        <w:rPr>
          <w:rFonts w:eastAsia="PMingLiU"/>
          <w:b/>
          <w:bCs/>
          <w:lang w:eastAsia="zh-TW"/>
        </w:rPr>
        <w:t xml:space="preserve"> 6 </w:t>
      </w:r>
      <w:r w:rsidRPr="00C10BF5" w:rsidR="00E33AE6">
        <w:rPr>
          <w:rFonts w:eastAsia="PMingLiU"/>
          <w:b/>
          <w:bCs/>
          <w:lang w:eastAsia="zh-TW"/>
        </w:rPr>
        <w:t>個月</w:t>
      </w:r>
      <w:r w:rsidRPr="00C10BF5" w:rsidR="00E33AE6">
        <w:rPr>
          <w:rFonts w:eastAsia="PMingLiU"/>
          <w:lang w:eastAsia="zh-TW"/>
        </w:rPr>
        <w:t>內，您是否透過以下任一方式獲得</w:t>
      </w:r>
      <w:r w:rsidRPr="00C10BF5" w:rsidR="00B14C60">
        <w:rPr>
          <w:rFonts w:hint="eastAsia" w:eastAsia="PMingLiU"/>
          <w:lang w:eastAsia="zh-TW"/>
        </w:rPr>
        <w:t>如何照顧</w:t>
      </w:r>
      <w:r w:rsidRPr="00C10BF5" w:rsidR="00E33AE6">
        <w:rPr>
          <w:rFonts w:eastAsia="PMingLiU"/>
          <w:lang w:eastAsia="zh-TW"/>
        </w:rPr>
        <w:t>{</w:t>
      </w:r>
      <w:r w:rsidRPr="00C10BF5" w:rsidR="00E33AE6">
        <w:rPr>
          <w:rFonts w:eastAsia="PMingLiU"/>
          <w:lang w:eastAsia="zh-TW"/>
        </w:rPr>
        <w:t>您的</w:t>
      </w:r>
      <w:r w:rsidRPr="00C10BF5" w:rsidR="00E33AE6">
        <w:rPr>
          <w:rFonts w:eastAsia="PMingLiU"/>
          <w:lang w:eastAsia="zh-TW"/>
        </w:rPr>
        <w:t>/</w:t>
      </w:r>
      <w:r w:rsidRPr="00C10BF5" w:rsidR="00E33AE6">
        <w:rPr>
          <w:rFonts w:eastAsia="PMingLiU"/>
          <w:lang w:eastAsia="zh-TW"/>
        </w:rPr>
        <w:t>他的</w:t>
      </w:r>
      <w:r w:rsidRPr="00C10BF5" w:rsidR="00E33AE6">
        <w:rPr>
          <w:rFonts w:eastAsia="PMingLiU"/>
          <w:lang w:eastAsia="zh-TW"/>
        </w:rPr>
        <w:t>/</w:t>
      </w:r>
      <w:r w:rsidRPr="00C10BF5" w:rsidR="00E33AE6">
        <w:rPr>
          <w:rFonts w:eastAsia="PMingLiU"/>
          <w:lang w:eastAsia="zh-TW"/>
        </w:rPr>
        <w:t>她的</w:t>
      </w:r>
      <w:r w:rsidRPr="00C10BF5" w:rsidR="00E33AE6">
        <w:rPr>
          <w:rFonts w:eastAsia="PMingLiU"/>
          <w:lang w:eastAsia="zh-TW"/>
        </w:rPr>
        <w:t>}</w:t>
      </w:r>
      <w:r w:rsidRPr="00C10BF5" w:rsidR="00E33AE6">
        <w:rPr>
          <w:rFonts w:eastAsia="PMingLiU"/>
          <w:lang w:eastAsia="zh-TW"/>
        </w:rPr>
        <w:t>哮喘指導</w:t>
      </w:r>
      <w:r w:rsidRPr="00C10BF5" w:rsidR="00E33AE6">
        <w:rPr>
          <w:rFonts w:eastAsia="PMingLiU"/>
          <w:lang w:eastAsia="zh-TW"/>
        </w:rPr>
        <w:t>...</w:t>
      </w:r>
      <w:r w:rsidRPr="00C10BF5" w:rsidR="00E33AE6">
        <w:rPr>
          <w:rFonts w:eastAsia="PMingLiU"/>
          <w:lang w:eastAsia="zh-TW"/>
        </w:rPr>
        <w:t>）</w:t>
      </w:r>
    </w:p>
    <w:p w:rsidRPr="00C10BF5" w:rsidR="00360105" w:rsidP="00B46144" w:rsidRDefault="00360105" w14:paraId="35FE4117" w14:textId="77777777">
      <w:pPr>
        <w:rPr>
          <w:rFonts w:eastAsia="PMingLiU"/>
          <w:lang w:eastAsia="zh-TW"/>
        </w:rPr>
      </w:pPr>
    </w:p>
    <w:p w:rsidRPr="00C10BF5" w:rsidR="00360105" w:rsidP="00B46144" w:rsidRDefault="00D269CC" w14:paraId="7613ED3D" w14:textId="771A6B91">
      <w:pPr>
        <w:rPr>
          <w:rFonts w:eastAsia="PMingLiU"/>
          <w:lang w:eastAsia="zh-TW"/>
        </w:rPr>
      </w:pPr>
      <w:r w:rsidRPr="00C10BF5">
        <w:lastRenderedPageBreak/>
        <w:t>{REFERENCE HEALTH CENTER}</w:t>
      </w:r>
      <w:r w:rsidRPr="00C10BF5" w:rsidR="00BA09A4">
        <w:rPr>
          <w:rFonts w:hint="eastAsia" w:eastAsiaTheme="minorEastAsia"/>
          <w:lang w:eastAsia="zh-CN"/>
        </w:rPr>
        <w:t xml:space="preserve"> </w:t>
      </w:r>
      <w:r w:rsidRPr="00C10BF5" w:rsidR="00C040DB">
        <w:rPr>
          <w:rFonts w:hint="eastAsia" w:ascii="PMingLiU" w:hAnsi="PMingLiU" w:eastAsia="PMingLiU"/>
          <w:lang w:eastAsia="zh-CN"/>
        </w:rPr>
        <w:t>的工作人員訪診？也就是有人前來探訪您。</w:t>
      </w:r>
    </w:p>
    <w:p w:rsidRPr="00C10BF5" w:rsidR="00360105" w:rsidP="00B46144" w:rsidRDefault="00360105" w14:paraId="75812DD9" w14:textId="77777777">
      <w:pPr>
        <w:rPr>
          <w:rFonts w:eastAsia="PMingLiU"/>
          <w:lang w:eastAsia="zh-TW"/>
        </w:rPr>
      </w:pPr>
    </w:p>
    <w:p w:rsidRPr="00C10BF5" w:rsidR="00D269CC" w:rsidP="00D269CC" w:rsidRDefault="004931D2" w14:paraId="77C8E539" w14:textId="39D8CF2C">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710EC499" w14:textId="359881B2">
      <w:r w:rsidRPr="00C10BF5">
        <w:t>2=</w:t>
      </w:r>
      <w:r w:rsidRPr="00C10BF5">
        <w:rPr>
          <w:rFonts w:hint="eastAsia" w:ascii="PMingLiU" w:hAnsi="PMingLiU" w:eastAsia="PMingLiU" w:cs="PMingLiU"/>
        </w:rPr>
        <w:t>否</w:t>
      </w:r>
      <w:r w:rsidRPr="00C10BF5" w:rsidR="00D269CC">
        <w:t xml:space="preserve"> </w:t>
      </w:r>
    </w:p>
    <w:p w:rsidRPr="00C10BF5" w:rsidR="00360105" w:rsidP="00D269CC" w:rsidRDefault="00D269CC" w14:paraId="5E991C63" w14:textId="77777777">
      <w:pPr>
        <w:rPr>
          <w:rFonts w:eastAsiaTheme="minorEastAsia"/>
          <w:lang w:eastAsia="zh-CN"/>
        </w:rPr>
      </w:pPr>
      <w:r w:rsidRPr="00C10BF5">
        <w:t>………………………………………………………………………………………………</w:t>
      </w:r>
    </w:p>
    <w:p w:rsidRPr="00C10BF5" w:rsidR="00360105" w:rsidP="00B46144" w:rsidRDefault="00360105" w14:paraId="32E2F714" w14:textId="77777777">
      <w:pPr>
        <w:rPr>
          <w:rFonts w:eastAsia="PMingLiU"/>
          <w:lang w:eastAsia="zh-TW"/>
        </w:rPr>
      </w:pPr>
    </w:p>
    <w:p w:rsidRPr="00C10BF5" w:rsidR="00360105" w:rsidRDefault="00D269CC" w14:paraId="482D906F" w14:textId="75A62D3F">
      <w:pPr>
        <w:rPr>
          <w:rFonts w:eastAsia="PMingLiU"/>
          <w:lang w:eastAsia="zh-TW"/>
        </w:rPr>
      </w:pPr>
      <w:r w:rsidRPr="00C10BF5">
        <w:t xml:space="preserve">CONF4k4.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您是否透過以下任一方式獲得</w:t>
      </w:r>
      <w:r w:rsidRPr="00C10BF5" w:rsidR="00B14C60">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哮喘指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70AC7D2" w14:textId="77777777">
      <w:pPr>
        <w:rPr>
          <w:rFonts w:eastAsia="PMingLiU"/>
          <w:lang w:eastAsia="zh-TW"/>
        </w:rPr>
      </w:pPr>
    </w:p>
    <w:p w:rsidRPr="00C10BF5" w:rsidR="00360105" w:rsidP="00B46144" w:rsidRDefault="00C040DB" w14:paraId="13A0806F" w14:textId="236444F0">
      <w:pPr>
        <w:rPr>
          <w:rFonts w:eastAsia="PMingLiU"/>
          <w:lang w:eastAsia="zh-TW"/>
        </w:rPr>
      </w:pPr>
      <w:proofErr w:type="spellStart"/>
      <w:proofErr w:type="gramStart"/>
      <w:r w:rsidRPr="00C10BF5">
        <w:rPr>
          <w:rFonts w:hint="eastAsia" w:ascii="PMingLiU" w:hAnsi="PMingLiU" w:eastAsia="PMingLiU" w:cs="PMingLiU"/>
        </w:rPr>
        <w:t>將您從</w:t>
      </w:r>
      <w:proofErr w:type="spellEnd"/>
      <w:r w:rsidRPr="00C10BF5" w:rsidR="00D269CC">
        <w:t>{</w:t>
      </w:r>
      <w:proofErr w:type="gramEnd"/>
      <w:r w:rsidRPr="00C10BF5" w:rsidR="00D269CC">
        <w:t>REFERENCE HEALTH CENTER}</w:t>
      </w:r>
      <w:r w:rsidRPr="00C10BF5" w:rsidR="00360105">
        <w:rPr>
          <w:rFonts w:eastAsia="PMingLiU"/>
          <w:lang w:eastAsia="zh-TW"/>
        </w:rPr>
        <w:t>轉診至專科醫生？</w:t>
      </w:r>
      <w:r w:rsidRPr="00C10BF5" w:rsidR="00360105">
        <w:rPr>
          <w:rFonts w:eastAsia="PMingLiU"/>
          <w:lang w:eastAsia="zh-TW"/>
        </w:rPr>
        <w:tab/>
      </w:r>
    </w:p>
    <w:p w:rsidRPr="00C10BF5" w:rsidR="00360105" w:rsidP="00B46144" w:rsidRDefault="00360105" w14:paraId="0F6BDE32" w14:textId="77777777">
      <w:pPr>
        <w:rPr>
          <w:rFonts w:eastAsia="PMingLiU"/>
          <w:lang w:eastAsia="zh-TW"/>
        </w:rPr>
      </w:pPr>
    </w:p>
    <w:p w:rsidRPr="00C10BF5" w:rsidR="00D269CC" w:rsidP="00D269CC" w:rsidRDefault="004931D2" w14:paraId="3837DCA9" w14:textId="3CF71A1E">
      <w:pPr>
        <w:rPr>
          <w:lang w:eastAsia="zh-TW"/>
        </w:rPr>
      </w:pPr>
      <w:r w:rsidRPr="00C10BF5">
        <w:rPr>
          <w:lang w:eastAsia="zh-TW"/>
        </w:rPr>
        <w:t>1=</w:t>
      </w:r>
      <w:r w:rsidRPr="00C10BF5">
        <w:rPr>
          <w:rFonts w:hint="eastAsia" w:ascii="PMingLiU" w:hAnsi="PMingLiU" w:eastAsia="PMingLiU" w:cs="PMingLiU"/>
          <w:lang w:eastAsia="zh-TW"/>
        </w:rPr>
        <w:t>是</w:t>
      </w:r>
      <w:r w:rsidRPr="00C10BF5" w:rsidR="00D269CC">
        <w:rPr>
          <w:lang w:eastAsia="zh-TW"/>
        </w:rPr>
        <w:t xml:space="preserve"> </w:t>
      </w:r>
    </w:p>
    <w:p w:rsidRPr="00C10BF5" w:rsidR="00D269CC" w:rsidP="00D269CC" w:rsidRDefault="004931D2" w14:paraId="52191796" w14:textId="3ED91A60">
      <w:pPr>
        <w:rPr>
          <w:lang w:eastAsia="zh-TW"/>
        </w:rPr>
      </w:pPr>
      <w:r w:rsidRPr="00C10BF5">
        <w:rPr>
          <w:lang w:eastAsia="zh-TW"/>
        </w:rPr>
        <w:t>2=</w:t>
      </w:r>
      <w:r w:rsidRPr="00C10BF5">
        <w:rPr>
          <w:rFonts w:hint="eastAsia" w:ascii="PMingLiU" w:hAnsi="PMingLiU" w:eastAsia="PMingLiU" w:cs="PMingLiU"/>
          <w:lang w:eastAsia="zh-TW"/>
        </w:rPr>
        <w:t>否</w:t>
      </w:r>
      <w:r w:rsidRPr="00C10BF5" w:rsidR="00D269CC">
        <w:rPr>
          <w:lang w:eastAsia="zh-TW"/>
        </w:rPr>
        <w:t xml:space="preserve"> </w:t>
      </w:r>
    </w:p>
    <w:p w:rsidRPr="00C10BF5" w:rsidR="00360105" w:rsidP="00D269CC" w:rsidRDefault="00D269CC" w14:paraId="27AAA751" w14:textId="77777777">
      <w:pPr>
        <w:rPr>
          <w:rFonts w:eastAsia="PMingLiU"/>
          <w:lang w:eastAsia="zh-TW"/>
        </w:rPr>
      </w:pPr>
      <w:r w:rsidRPr="00C10BF5">
        <w:rPr>
          <w:lang w:eastAsia="zh-TW"/>
        </w:rPr>
        <w:t>………………………………………………………………………………………………</w:t>
      </w:r>
    </w:p>
    <w:p w:rsidRPr="00C10BF5" w:rsidR="00360105" w:rsidP="00B46144" w:rsidRDefault="00360105" w14:paraId="58E18F63" w14:textId="77777777">
      <w:pPr>
        <w:rPr>
          <w:rFonts w:eastAsia="PMingLiU"/>
          <w:lang w:eastAsia="zh-TW"/>
        </w:rPr>
      </w:pPr>
    </w:p>
    <w:p w:rsidRPr="00C10BF5" w:rsidR="0015617A" w:rsidP="0015617A" w:rsidRDefault="00076D3B" w14:paraId="6046B54F" w14:textId="0589C9F1">
      <w:pPr>
        <w:rPr>
          <w:rFonts w:eastAsia="PMingLiU"/>
          <w:lang w:eastAsia="zh-TW"/>
        </w:rPr>
      </w:pPr>
      <w:r w:rsidRPr="00C10BF5">
        <w:rPr>
          <w:lang w:eastAsia="zh-TW"/>
        </w:rPr>
        <w:t>CONF4k5</w:t>
      </w:r>
      <w:r w:rsidRPr="00C10BF5" w:rsidR="005F7341">
        <w:rPr>
          <w:lang w:eastAsia="zh-TW"/>
        </w:rPr>
        <w:t xml:space="preserve">. </w:t>
      </w:r>
      <w:r w:rsidRPr="00C10BF5" w:rsidR="00360105">
        <w:rPr>
          <w:rFonts w:eastAsia="PMingLiU"/>
          <w:lang w:eastAsia="zh-TW"/>
        </w:rPr>
        <w:t>為</w:t>
      </w:r>
      <w:r w:rsidRPr="00C10BF5" w:rsidR="00B14C60">
        <w:rPr>
          <w:rFonts w:eastAsia="PMingLiU"/>
          <w:lang w:eastAsia="zh-TW"/>
        </w:rPr>
        <w:t>{</w:t>
      </w:r>
      <w:r w:rsidRPr="00C10BF5" w:rsidR="00B14C60">
        <w:rPr>
          <w:rFonts w:eastAsia="PMingLiU"/>
          <w:lang w:eastAsia="zh-TW"/>
        </w:rPr>
        <w:t>您</w:t>
      </w:r>
      <w:r w:rsidRPr="00C10BF5" w:rsidR="00B14C60">
        <w:rPr>
          <w:rFonts w:eastAsia="PMingLiU"/>
          <w:lang w:eastAsia="zh-TW"/>
        </w:rPr>
        <w:t>/</w:t>
      </w:r>
      <w:r w:rsidRPr="00C10BF5" w:rsidR="00B14C60">
        <w:rPr>
          <w:lang w:eastAsia="zh-TW"/>
        </w:rPr>
        <w:t>NAME</w:t>
      </w:r>
      <w:r w:rsidRPr="00C10BF5" w:rsidR="00B14C60">
        <w:rPr>
          <w:rFonts w:eastAsia="PMingLiU"/>
          <w:lang w:eastAsia="zh-TW"/>
        </w:rPr>
        <w:t>}</w:t>
      </w:r>
      <w:r w:rsidRPr="00C10BF5" w:rsidR="00360105">
        <w:rPr>
          <w:rFonts w:eastAsia="PMingLiU"/>
          <w:lang w:eastAsia="zh-TW"/>
        </w:rPr>
        <w:t>治療哮喘的醫生或其他醫療專業人員是否曾提供計劃，以</w:t>
      </w:r>
      <w:r w:rsidRPr="00C10BF5" w:rsidR="00B14C60">
        <w:rPr>
          <w:rFonts w:hint="eastAsia" w:eastAsia="PMingLiU"/>
          <w:lang w:eastAsia="zh-TW"/>
        </w:rPr>
        <w:t>協助</w:t>
      </w:r>
      <w:r w:rsidRPr="00C10BF5" w:rsidR="00B14C60">
        <w:rPr>
          <w:rFonts w:eastAsia="PMingLiU"/>
          <w:lang w:eastAsia="zh-TW"/>
        </w:rPr>
        <w:t>{</w:t>
      </w:r>
      <w:r w:rsidRPr="00C10BF5" w:rsidR="00B14C60">
        <w:rPr>
          <w:rFonts w:eastAsia="PMingLiU"/>
          <w:lang w:eastAsia="zh-TW"/>
        </w:rPr>
        <w:t>您</w:t>
      </w:r>
      <w:r w:rsidRPr="00C10BF5" w:rsidR="00B14C60">
        <w:rPr>
          <w:rFonts w:eastAsia="PMingLiU"/>
          <w:lang w:eastAsia="zh-TW"/>
        </w:rPr>
        <w:t>/</w:t>
      </w:r>
      <w:r w:rsidRPr="00C10BF5" w:rsidR="00B14C60">
        <w:rPr>
          <w:lang w:eastAsia="zh-TW"/>
        </w:rPr>
        <w:t>NAME</w:t>
      </w:r>
      <w:r w:rsidRPr="00C10BF5" w:rsidR="00B14C60">
        <w:rPr>
          <w:rFonts w:eastAsia="PMingLiU"/>
          <w:lang w:eastAsia="zh-TW"/>
        </w:rPr>
        <w:t>}</w:t>
      </w:r>
      <w:r w:rsidRPr="00C10BF5" w:rsidR="00360105">
        <w:rPr>
          <w:rFonts w:eastAsia="PMingLiU"/>
          <w:lang w:eastAsia="zh-TW"/>
        </w:rPr>
        <w:t>管理己的居家護理？</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7E15F4">
        <w:t>{REFERENCE HEALTH CENTER}</w:t>
      </w:r>
      <w:r w:rsidRPr="00C10BF5" w:rsidR="00360105">
        <w:rPr>
          <w:rFonts w:eastAsia="PMingLiU"/>
          <w:lang w:eastAsia="zh-TW"/>
        </w:rPr>
        <w:t>」、「是的，在其他某個地方」還是「沒有」？</w:t>
      </w:r>
    </w:p>
    <w:p w:rsidRPr="00C10BF5" w:rsidR="0015617A" w:rsidP="0015617A" w:rsidRDefault="0015617A" w14:paraId="13A68A91" w14:textId="77777777">
      <w:pPr>
        <w:rPr>
          <w:rFonts w:eastAsia="PMingLiU"/>
          <w:lang w:eastAsia="zh-TW"/>
        </w:rPr>
      </w:pPr>
    </w:p>
    <w:p w:rsidRPr="00C10BF5" w:rsidR="007E15F4" w:rsidP="007E15F4" w:rsidRDefault="007E15F4" w14:paraId="771EA19B" w14:textId="77777777">
      <w:r w:rsidRPr="00C10BF5">
        <w:t>[ALLOW MULTIPLE RESPONSES FOR RESPONSE 1 AND 2]</w:t>
      </w:r>
    </w:p>
    <w:p w:rsidRPr="00C10BF5" w:rsidR="007E15F4" w:rsidP="007E15F4" w:rsidRDefault="007E15F4" w14:paraId="6D2ABBB4" w14:textId="77777777"/>
    <w:p w:rsidRPr="00C10BF5" w:rsidR="007E15F4" w:rsidP="007E15F4" w:rsidRDefault="007E15F4" w14:paraId="1B6FE719" w14:textId="77777777">
      <w:r w:rsidRPr="00C10BF5">
        <w:t>1= YES - {REFERENCE HEALTH CENTER}</w:t>
      </w:r>
    </w:p>
    <w:p w:rsidRPr="00C10BF5" w:rsidR="007E15F4" w:rsidP="007E15F4" w:rsidRDefault="007E15F4" w14:paraId="2F01638E" w14:textId="77777777">
      <w:r w:rsidRPr="00C10BF5">
        <w:t>2= YES - {SOME OTHER PLACE)</w:t>
      </w:r>
    </w:p>
    <w:p w:rsidRPr="00C10BF5" w:rsidR="007E15F4" w:rsidP="007E15F4" w:rsidRDefault="007E15F4" w14:paraId="6354FE46" w14:textId="77777777">
      <w:r w:rsidRPr="00C10BF5">
        <w:t>3= NO</w:t>
      </w:r>
    </w:p>
    <w:p w:rsidRPr="00C10BF5" w:rsidR="007E15F4" w:rsidP="007E15F4" w:rsidRDefault="007E15F4" w14:paraId="4EABAC67" w14:textId="77777777"/>
    <w:p w:rsidRPr="00C10BF5" w:rsidR="0015617A" w:rsidP="007E15F4" w:rsidRDefault="007E15F4" w14:paraId="687B7EE8" w14:textId="77777777">
      <w:pPr>
        <w:rPr>
          <w:rFonts w:eastAsia="PMingLiU"/>
          <w:lang w:eastAsia="zh-TW"/>
        </w:rPr>
      </w:pPr>
      <w:r w:rsidRPr="00C10BF5">
        <w:t>………………………………………………………………………………………………</w:t>
      </w:r>
    </w:p>
    <w:p w:rsidRPr="00C10BF5" w:rsidR="00360105" w:rsidP="00B46144" w:rsidRDefault="00360105" w14:paraId="64C06791" w14:textId="77777777">
      <w:pPr>
        <w:rPr>
          <w:rFonts w:eastAsia="PMingLiU"/>
          <w:lang w:eastAsia="zh-TW"/>
        </w:rPr>
      </w:pPr>
    </w:p>
    <w:p w:rsidRPr="00C10BF5" w:rsidR="00360105" w:rsidRDefault="007E15F4" w14:paraId="44521073" w14:textId="38DBAA92">
      <w:pPr>
        <w:rPr>
          <w:rFonts w:eastAsia="PMingLiU"/>
          <w:lang w:eastAsia="zh-TW"/>
        </w:rPr>
      </w:pPr>
      <w:r w:rsidRPr="00C10BF5">
        <w:t xml:space="preserve">CONF4k7. [IF CONF4k5=1 OR 2 CONTINUE, ELSE GO TO CONF5] </w:t>
      </w:r>
      <w:r w:rsidRPr="00C10BF5" w:rsidR="00360105">
        <w:rPr>
          <w:rFonts w:eastAsia="PMingLiU"/>
          <w:lang w:eastAsia="zh-TW"/>
        </w:rPr>
        <w:t>您有信心控制及管理</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B61EC1">
        <w:rPr>
          <w:rFonts w:eastAsia="PMingLiU"/>
          <w:lang w:eastAsia="zh-TW"/>
        </w:rPr>
        <w:t>的</w:t>
      </w:r>
      <w:r w:rsidRPr="00C10BF5" w:rsidR="00360105">
        <w:rPr>
          <w:rFonts w:eastAsia="PMingLiU"/>
          <w:lang w:eastAsia="zh-TW"/>
        </w:rPr>
        <w:t>哮喘嗎</w:t>
      </w:r>
      <w:proofErr w:type="gramEnd"/>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您是</w:t>
      </w:r>
      <w:r w:rsidRPr="00C10BF5" w:rsidR="00360105">
        <w:rPr>
          <w:rFonts w:eastAsia="PMingLiU"/>
          <w:lang w:eastAsia="zh-TW"/>
        </w:rPr>
        <w:t>/</w:t>
      </w:r>
      <w:r w:rsidRPr="00C10BF5" w:rsidR="00360105">
        <w:rPr>
          <w:rFonts w:eastAsia="PMingLiU"/>
          <w:lang w:eastAsia="zh-TW"/>
        </w:rPr>
        <w:t>他是</w:t>
      </w:r>
      <w:r w:rsidRPr="00C10BF5" w:rsidR="00360105">
        <w:rPr>
          <w:rFonts w:eastAsia="PMingLiU"/>
          <w:lang w:eastAsia="zh-TW"/>
        </w:rPr>
        <w:t>/</w:t>
      </w:r>
      <w:r w:rsidRPr="00C10BF5" w:rsidR="00360105">
        <w:rPr>
          <w:rFonts w:eastAsia="PMingLiU"/>
          <w:lang w:eastAsia="zh-TW"/>
        </w:rPr>
        <w:t>她是</w:t>
      </w:r>
      <w:r w:rsidRPr="00C10BF5" w:rsidR="00360105">
        <w:rPr>
          <w:rFonts w:eastAsia="PMingLiU"/>
          <w:lang w:eastAsia="zh-TW"/>
        </w:rPr>
        <w:t xml:space="preserve">}... </w:t>
      </w:r>
    </w:p>
    <w:p w:rsidRPr="00C10BF5" w:rsidR="00360105" w:rsidP="00B46144" w:rsidRDefault="00360105" w14:paraId="1B4DDF66" w14:textId="77777777">
      <w:pPr>
        <w:rPr>
          <w:rFonts w:eastAsia="PMingLiU"/>
          <w:lang w:eastAsia="zh-TW"/>
        </w:rPr>
      </w:pPr>
    </w:p>
    <w:p w:rsidRPr="00C10BF5" w:rsidR="00360105" w:rsidP="00B46144" w:rsidRDefault="00360105" w14:paraId="15801ACF" w14:textId="77777777">
      <w:pPr>
        <w:rPr>
          <w:rFonts w:eastAsia="PMingLiU"/>
          <w:lang w:eastAsia="zh-TW"/>
        </w:rPr>
      </w:pPr>
      <w:r w:rsidRPr="00C10BF5">
        <w:rPr>
          <w:rFonts w:eastAsia="PMingLiU"/>
          <w:lang w:eastAsia="zh-TW"/>
        </w:rPr>
        <w:t>1=</w:t>
      </w:r>
      <w:r w:rsidRPr="00C10BF5">
        <w:rPr>
          <w:rFonts w:eastAsia="PMingLiU"/>
          <w:lang w:eastAsia="zh-TW"/>
        </w:rPr>
        <w:t>十分有信心</w:t>
      </w:r>
    </w:p>
    <w:p w:rsidRPr="00C10BF5" w:rsidR="00360105" w:rsidP="00B46144" w:rsidRDefault="00360105" w14:paraId="6E912700" w14:textId="5E2B67AC">
      <w:pPr>
        <w:rPr>
          <w:rFonts w:eastAsia="PMingLiU"/>
          <w:lang w:eastAsia="zh-TW"/>
        </w:rPr>
      </w:pPr>
      <w:r w:rsidRPr="00C10BF5">
        <w:rPr>
          <w:rFonts w:eastAsia="PMingLiU"/>
          <w:lang w:eastAsia="zh-TW"/>
        </w:rPr>
        <w:t>2=</w:t>
      </w:r>
      <w:r w:rsidRPr="00C10BF5" w:rsidR="00B61EC1">
        <w:rPr>
          <w:rFonts w:hint="eastAsia" w:eastAsia="PMingLiU"/>
          <w:lang w:eastAsia="zh-TW"/>
        </w:rPr>
        <w:t>有一些</w:t>
      </w:r>
      <w:r w:rsidRPr="00C10BF5">
        <w:rPr>
          <w:rFonts w:eastAsia="PMingLiU"/>
          <w:lang w:eastAsia="zh-TW"/>
        </w:rPr>
        <w:t>信心</w:t>
      </w:r>
    </w:p>
    <w:p w:rsidRPr="00C10BF5" w:rsidR="00360105" w:rsidP="00B46144" w:rsidRDefault="00360105" w14:paraId="519226DB" w14:textId="77777777">
      <w:pPr>
        <w:rPr>
          <w:rFonts w:eastAsia="PMingLiU"/>
          <w:lang w:eastAsia="zh-TW"/>
        </w:rPr>
      </w:pPr>
      <w:r w:rsidRPr="00C10BF5">
        <w:rPr>
          <w:rFonts w:eastAsia="PMingLiU"/>
          <w:lang w:eastAsia="zh-TW"/>
        </w:rPr>
        <w:t>3=</w:t>
      </w:r>
      <w:r w:rsidRPr="00C10BF5">
        <w:rPr>
          <w:rFonts w:eastAsia="PMingLiU"/>
          <w:lang w:eastAsia="zh-TW"/>
        </w:rPr>
        <w:t>不太有信心</w:t>
      </w:r>
      <w:r w:rsidRPr="00C10BF5">
        <w:rPr>
          <w:rFonts w:eastAsia="PMingLiU"/>
          <w:lang w:eastAsia="zh-TW"/>
        </w:rPr>
        <w:t xml:space="preserve"> </w:t>
      </w:r>
    </w:p>
    <w:p w:rsidRPr="00C10BF5" w:rsidR="00360105" w:rsidP="00B46144" w:rsidRDefault="00360105" w14:paraId="6EE98323" w14:textId="77777777">
      <w:pPr>
        <w:rPr>
          <w:rFonts w:eastAsia="PMingLiU"/>
          <w:lang w:eastAsia="zh-TW"/>
        </w:rPr>
      </w:pPr>
      <w:r w:rsidRPr="00C10BF5">
        <w:rPr>
          <w:rFonts w:eastAsia="PMingLiU"/>
          <w:lang w:eastAsia="zh-TW"/>
        </w:rPr>
        <w:t>4=</w:t>
      </w:r>
      <w:r w:rsidRPr="00C10BF5">
        <w:rPr>
          <w:rFonts w:eastAsia="PMingLiU"/>
          <w:lang w:eastAsia="zh-TW"/>
        </w:rPr>
        <w:t>完全沒信心</w:t>
      </w:r>
    </w:p>
    <w:p w:rsidRPr="00C10BF5" w:rsidR="007E15F4" w:rsidP="007E15F4" w:rsidRDefault="007E15F4" w14:paraId="0F58BEEB" w14:textId="77777777">
      <w:pPr>
        <w:rPr>
          <w:lang w:eastAsia="zh-TW"/>
        </w:rPr>
      </w:pPr>
      <w:r w:rsidRPr="00C10BF5">
        <w:rPr>
          <w:lang w:eastAsia="zh-TW"/>
        </w:rPr>
        <w:t>………………………………………………………………………………………………</w:t>
      </w:r>
    </w:p>
    <w:p w:rsidRPr="00C10BF5" w:rsidR="007E15F4" w:rsidP="007E15F4" w:rsidRDefault="007E15F4" w14:paraId="5AA0F1BF" w14:textId="77777777">
      <w:pPr>
        <w:rPr>
          <w:lang w:eastAsia="zh-TW"/>
        </w:rPr>
      </w:pPr>
    </w:p>
    <w:p w:rsidRPr="00C10BF5" w:rsidR="00360105" w:rsidP="00B46144" w:rsidRDefault="007E15F4" w14:paraId="6B6704F3" w14:textId="77777777">
      <w:pPr>
        <w:rPr>
          <w:rFonts w:eastAsiaTheme="minorEastAsia"/>
          <w:lang w:eastAsia="zh-CN"/>
        </w:rPr>
      </w:pPr>
      <w:r w:rsidRPr="00C10BF5">
        <w:t>CONF5. [IF CON12=1 OR 2 CONTINUE, ELSE GO TO</w:t>
      </w:r>
      <w:r w:rsidRPr="00C10BF5">
        <w:rPr>
          <w:color w:val="000000"/>
        </w:rPr>
        <w:t xml:space="preserve"> CON22</w:t>
      </w:r>
      <w:r w:rsidRPr="00C10BF5">
        <w:t>]</w:t>
      </w:r>
    </w:p>
    <w:p w:rsidRPr="00C10BF5" w:rsidR="00360105" w:rsidP="00B46144" w:rsidRDefault="00360105" w14:paraId="6A35D2F0" w14:textId="77777777">
      <w:pPr>
        <w:rPr>
          <w:rFonts w:eastAsia="PMingLiU"/>
          <w:lang w:eastAsia="zh-TW"/>
        </w:rPr>
      </w:pPr>
    </w:p>
    <w:p w:rsidRPr="00C10BF5" w:rsidR="00360105" w:rsidP="00B46144" w:rsidRDefault="00360105" w14:paraId="0DCD3729" w14:textId="7AACCA9C">
      <w:pPr>
        <w:rPr>
          <w:rFonts w:eastAsia="PMingLiU"/>
          <w:lang w:eastAsia="zh-TW"/>
        </w:rPr>
      </w:pPr>
      <w:r w:rsidRPr="00C10BF5">
        <w:rPr>
          <w:rFonts w:eastAsia="PMingLiU"/>
          <w:lang w:eastAsia="zh-TW"/>
        </w:rPr>
        <w:t>先前</w:t>
      </w:r>
      <w:r w:rsidRPr="00C10BF5" w:rsidR="00B61EC1">
        <w:rPr>
          <w:rFonts w:hint="eastAsia" w:eastAsia="PMingLiU"/>
          <w:lang w:eastAsia="zh-TW"/>
        </w:rPr>
        <w:t>您曾提到</w:t>
      </w:r>
      <w:r w:rsidRPr="00C10BF5">
        <w:rPr>
          <w:rFonts w:eastAsia="PMingLiU"/>
          <w:lang w:eastAsia="zh-TW"/>
        </w:rPr>
        <w:t>，</w:t>
      </w:r>
      <w:r w:rsidRPr="00C10BF5" w:rsidDel="00B61EC1" w:rsidR="00B61EC1">
        <w:rPr>
          <w:rFonts w:eastAsia="PMingLiU"/>
          <w:lang w:eastAsia="zh-TW"/>
        </w:rPr>
        <w:t xml:space="preserve"> </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E15F4">
        <w:t>NAME</w:t>
      </w:r>
      <w:r w:rsidRPr="00C10BF5">
        <w:rPr>
          <w:rFonts w:eastAsia="PMingLiU"/>
          <w:lang w:eastAsia="zh-TW"/>
        </w:rPr>
        <w:t>}</w:t>
      </w:r>
      <w:r w:rsidRPr="00C10BF5">
        <w:rPr>
          <w:rFonts w:eastAsia="PMingLiU"/>
          <w:lang w:eastAsia="zh-TW"/>
        </w:rPr>
        <w:t>患有糖尿病。因此，我想再問您幾個相關問題。</w:t>
      </w:r>
      <w:r w:rsidRPr="00C10BF5">
        <w:rPr>
          <w:rFonts w:eastAsia="PMingLiU"/>
          <w:b/>
          <w:bCs/>
          <w:lang w:eastAsia="zh-TW"/>
        </w:rPr>
        <w:t>現在</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7E15F4">
        <w:rPr>
          <w:lang w:eastAsia="zh-TW"/>
        </w:rPr>
        <w:t>NAME</w:t>
      </w:r>
      <w:r w:rsidRPr="00C10BF5">
        <w:rPr>
          <w:rFonts w:eastAsia="PMingLiU"/>
          <w:lang w:eastAsia="zh-TW"/>
        </w:rPr>
        <w:t xml:space="preserve"> }</w:t>
      </w:r>
      <w:r w:rsidRPr="00C10BF5" w:rsidR="00B61EC1">
        <w:rPr>
          <w:rFonts w:eastAsia="PMingLiU"/>
          <w:lang w:eastAsia="zh-TW"/>
        </w:rPr>
        <w:t>是否</w:t>
      </w:r>
      <w:r w:rsidRPr="00C10BF5">
        <w:rPr>
          <w:rFonts w:eastAsia="PMingLiU"/>
          <w:lang w:eastAsia="zh-TW"/>
        </w:rPr>
        <w:t>正在服用胰島素</w:t>
      </w:r>
      <w:proofErr w:type="gramEnd"/>
      <w:r w:rsidRPr="00C10BF5">
        <w:rPr>
          <w:rFonts w:eastAsia="PMingLiU"/>
          <w:lang w:eastAsia="zh-TW"/>
        </w:rPr>
        <w:t>？</w:t>
      </w:r>
      <w:r w:rsidRPr="00C10BF5">
        <w:rPr>
          <w:rFonts w:eastAsia="PMingLiU"/>
          <w:lang w:eastAsia="zh-TW"/>
        </w:rPr>
        <w:tab/>
      </w:r>
    </w:p>
    <w:p w:rsidRPr="00C10BF5" w:rsidR="00360105" w:rsidP="00B46144" w:rsidRDefault="00360105" w14:paraId="14C9D6AC" w14:textId="77777777">
      <w:pPr>
        <w:rPr>
          <w:rFonts w:eastAsia="PMingLiU"/>
          <w:lang w:eastAsia="zh-TW"/>
        </w:rPr>
      </w:pPr>
    </w:p>
    <w:p w:rsidRPr="00C10BF5" w:rsidR="007E15F4" w:rsidP="007E15F4" w:rsidRDefault="004931D2" w14:paraId="1E3D2F7F" w14:textId="4DD707C8">
      <w:pPr>
        <w:rPr>
          <w:lang w:eastAsia="zh-TW"/>
        </w:rPr>
      </w:pPr>
      <w:r w:rsidRPr="00C10BF5">
        <w:rPr>
          <w:lang w:eastAsia="zh-TW"/>
        </w:rPr>
        <w:t>1=</w:t>
      </w:r>
      <w:r w:rsidRPr="00C10BF5">
        <w:rPr>
          <w:rFonts w:hint="eastAsia" w:ascii="PMingLiU" w:hAnsi="PMingLiU" w:eastAsia="PMingLiU" w:cs="PMingLiU"/>
          <w:lang w:eastAsia="zh-TW"/>
        </w:rPr>
        <w:t>是</w:t>
      </w:r>
      <w:r w:rsidRPr="00C10BF5" w:rsidR="007E15F4">
        <w:rPr>
          <w:lang w:eastAsia="zh-TW"/>
        </w:rPr>
        <w:t xml:space="preserve"> </w:t>
      </w:r>
    </w:p>
    <w:p w:rsidRPr="00C10BF5" w:rsidR="007E15F4" w:rsidP="007E15F4" w:rsidRDefault="004931D2" w14:paraId="2C53D8A8" w14:textId="054917E8">
      <w:pPr>
        <w:rPr>
          <w:lang w:eastAsia="zh-TW"/>
        </w:rPr>
      </w:pPr>
      <w:r w:rsidRPr="00C10BF5">
        <w:rPr>
          <w:lang w:eastAsia="zh-TW"/>
        </w:rPr>
        <w:t>2=</w:t>
      </w:r>
      <w:r w:rsidRPr="00C10BF5">
        <w:rPr>
          <w:rFonts w:hint="eastAsia" w:ascii="PMingLiU" w:hAnsi="PMingLiU" w:eastAsia="PMingLiU" w:cs="PMingLiU"/>
          <w:lang w:eastAsia="zh-TW"/>
        </w:rPr>
        <w:t>否</w:t>
      </w:r>
      <w:r w:rsidRPr="00C10BF5" w:rsidR="007E15F4">
        <w:rPr>
          <w:lang w:eastAsia="zh-TW"/>
        </w:rPr>
        <w:t xml:space="preserve"> </w:t>
      </w:r>
    </w:p>
    <w:p w:rsidRPr="00C10BF5" w:rsidR="007E15F4" w:rsidP="007E15F4" w:rsidRDefault="007E15F4" w14:paraId="27AB5D61" w14:textId="77777777">
      <w:pPr>
        <w:rPr>
          <w:lang w:eastAsia="zh-TW"/>
        </w:rPr>
      </w:pPr>
      <w:r w:rsidRPr="00C10BF5">
        <w:rPr>
          <w:lang w:eastAsia="zh-TW"/>
        </w:rPr>
        <w:t xml:space="preserve"> ………………………………………………………………………………………………</w:t>
      </w:r>
    </w:p>
    <w:p w:rsidRPr="00C10BF5" w:rsidR="007E15F4" w:rsidP="007E15F4" w:rsidRDefault="007E15F4" w14:paraId="742A1C7D" w14:textId="77777777">
      <w:pPr>
        <w:rPr>
          <w:lang w:eastAsia="zh-TW"/>
        </w:rPr>
      </w:pPr>
    </w:p>
    <w:p w:rsidRPr="00C10BF5" w:rsidR="00360105" w:rsidP="007E15F4" w:rsidRDefault="007E15F4" w14:paraId="0E93E7D7" w14:textId="77777777">
      <w:pPr>
        <w:rPr>
          <w:rFonts w:eastAsia="PMingLiU"/>
          <w:lang w:eastAsia="zh-TW"/>
        </w:rPr>
      </w:pPr>
      <w:r w:rsidRPr="00C10BF5">
        <w:rPr>
          <w:lang w:eastAsia="zh-TW"/>
        </w:rPr>
        <w:t>CONF5a.</w:t>
      </w:r>
    </w:p>
    <w:p w:rsidRPr="00C10BF5" w:rsidR="00360105" w:rsidP="00B46144" w:rsidRDefault="00360105" w14:paraId="5B31E378" w14:textId="77777777">
      <w:pPr>
        <w:rPr>
          <w:rFonts w:eastAsia="PMingLiU"/>
          <w:lang w:eastAsia="zh-TW"/>
        </w:rPr>
      </w:pPr>
    </w:p>
    <w:p w:rsidRPr="00C10BF5" w:rsidR="00360105" w:rsidP="00B46144" w:rsidRDefault="00360105" w14:paraId="23F04D8F" w14:textId="7435D6C8">
      <w:pPr>
        <w:rPr>
          <w:rFonts w:eastAsia="PMingLiU"/>
          <w:lang w:eastAsia="zh-TW"/>
        </w:rPr>
      </w:pPr>
      <w:r w:rsidRPr="00C10BF5">
        <w:rPr>
          <w:rFonts w:eastAsia="PMingLiU"/>
          <w:lang w:eastAsia="zh-TW"/>
        </w:rPr>
        <w:t>現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E15F4">
        <w:rPr>
          <w:lang w:eastAsia="zh-TW"/>
        </w:rPr>
        <w:t>NAME</w:t>
      </w:r>
      <w:r w:rsidRPr="00C10BF5">
        <w:rPr>
          <w:rFonts w:eastAsia="PMingLiU"/>
          <w:lang w:eastAsia="zh-TW"/>
        </w:rPr>
        <w:t xml:space="preserve"> }</w:t>
      </w:r>
      <w:r w:rsidRPr="00C10BF5" w:rsidR="00620184">
        <w:rPr>
          <w:rFonts w:eastAsia="PMingLiU"/>
          <w:lang w:eastAsia="zh-TW"/>
        </w:rPr>
        <w:t>是否</w:t>
      </w:r>
      <w:r w:rsidRPr="00C10BF5">
        <w:rPr>
          <w:rFonts w:eastAsia="PMingLiU"/>
          <w:lang w:eastAsia="zh-TW"/>
        </w:rPr>
        <w:t>正在服用糖尿病藥丸，以降低</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Pr>
          <w:rFonts w:eastAsia="PMingLiU"/>
          <w:lang w:eastAsia="zh-TW"/>
        </w:rPr>
        <w:t>他的</w:t>
      </w:r>
      <w:r w:rsidRPr="00C10BF5">
        <w:rPr>
          <w:rFonts w:eastAsia="PMingLiU"/>
          <w:lang w:eastAsia="zh-TW"/>
        </w:rPr>
        <w:t>/</w:t>
      </w:r>
      <w:r w:rsidRPr="00C10BF5">
        <w:rPr>
          <w:rFonts w:eastAsia="PMingLiU"/>
          <w:lang w:eastAsia="zh-TW"/>
        </w:rPr>
        <w:t>她的</w:t>
      </w:r>
      <w:r w:rsidRPr="00C10BF5">
        <w:rPr>
          <w:rFonts w:eastAsia="PMingLiU"/>
          <w:lang w:eastAsia="zh-TW"/>
        </w:rPr>
        <w:t>}</w:t>
      </w:r>
      <w:r w:rsidRPr="00C10BF5">
        <w:rPr>
          <w:rFonts w:eastAsia="PMingLiU"/>
          <w:lang w:eastAsia="zh-TW"/>
        </w:rPr>
        <w:t>血糖？這些藥丸有時稱為口服藥物或口服降血糖藥。</w:t>
      </w:r>
      <w:r w:rsidRPr="00C10BF5">
        <w:rPr>
          <w:rFonts w:eastAsia="PMingLiU"/>
          <w:lang w:eastAsia="zh-TW"/>
        </w:rPr>
        <w:tab/>
      </w:r>
    </w:p>
    <w:p w:rsidRPr="00C10BF5" w:rsidR="00360105" w:rsidP="00B46144" w:rsidRDefault="00360105" w14:paraId="54DC2E0E" w14:textId="77777777">
      <w:pPr>
        <w:rPr>
          <w:rFonts w:eastAsia="PMingLiU"/>
          <w:lang w:eastAsia="zh-TW"/>
        </w:rPr>
      </w:pPr>
    </w:p>
    <w:p w:rsidRPr="00C10BF5" w:rsidR="007E15F4" w:rsidP="007E15F4" w:rsidRDefault="004931D2" w14:paraId="1DDFB763" w14:textId="01A5B9D6">
      <w:pPr>
        <w:rPr>
          <w:lang w:eastAsia="zh-TW"/>
        </w:rPr>
      </w:pPr>
      <w:r w:rsidRPr="00C10BF5">
        <w:rPr>
          <w:lang w:eastAsia="zh-TW"/>
        </w:rPr>
        <w:t>1=</w:t>
      </w:r>
      <w:r w:rsidRPr="00C10BF5">
        <w:rPr>
          <w:rFonts w:hint="eastAsia" w:ascii="PMingLiU" w:hAnsi="PMingLiU" w:eastAsia="PMingLiU" w:cs="PMingLiU"/>
          <w:lang w:eastAsia="zh-TW"/>
        </w:rPr>
        <w:t>是</w:t>
      </w:r>
      <w:r w:rsidRPr="00C10BF5" w:rsidR="007E15F4">
        <w:rPr>
          <w:lang w:eastAsia="zh-TW"/>
        </w:rPr>
        <w:t xml:space="preserve"> </w:t>
      </w:r>
    </w:p>
    <w:p w:rsidRPr="00C10BF5" w:rsidR="007E15F4" w:rsidP="007E15F4" w:rsidRDefault="004931D2" w14:paraId="2A8B24D0" w14:textId="4D08874B">
      <w:pPr>
        <w:rPr>
          <w:lang w:eastAsia="zh-TW"/>
        </w:rPr>
      </w:pPr>
      <w:r w:rsidRPr="00C10BF5">
        <w:rPr>
          <w:lang w:eastAsia="zh-TW"/>
        </w:rPr>
        <w:t>2=</w:t>
      </w:r>
      <w:r w:rsidRPr="00C10BF5">
        <w:rPr>
          <w:rFonts w:hint="eastAsia" w:ascii="PMingLiU" w:hAnsi="PMingLiU" w:eastAsia="PMingLiU" w:cs="PMingLiU"/>
          <w:lang w:eastAsia="zh-TW"/>
        </w:rPr>
        <w:t>否</w:t>
      </w:r>
      <w:r w:rsidRPr="00C10BF5" w:rsidR="007E15F4">
        <w:rPr>
          <w:lang w:eastAsia="zh-TW"/>
        </w:rPr>
        <w:t xml:space="preserve"> </w:t>
      </w:r>
    </w:p>
    <w:p w:rsidRPr="00C10BF5" w:rsidR="00360105" w:rsidP="007E15F4" w:rsidRDefault="007E15F4" w14:paraId="370FFCDB" w14:textId="77777777">
      <w:pPr>
        <w:rPr>
          <w:rFonts w:eastAsia="PMingLiU"/>
          <w:lang w:eastAsia="zh-TW"/>
        </w:rPr>
      </w:pPr>
      <w:r w:rsidRPr="00C10BF5">
        <w:rPr>
          <w:lang w:eastAsia="zh-TW"/>
        </w:rPr>
        <w:t>………………………………………………………………………………………………</w:t>
      </w:r>
    </w:p>
    <w:p w:rsidRPr="00C10BF5" w:rsidR="00360105" w:rsidP="00B46144" w:rsidRDefault="00360105" w14:paraId="7B64275C" w14:textId="376D92CE">
      <w:pPr>
        <w:rPr>
          <w:rFonts w:eastAsia="PMingLiU"/>
          <w:lang w:eastAsia="zh-TW"/>
        </w:rPr>
      </w:pPr>
    </w:p>
    <w:p w:rsidRPr="00C10BF5" w:rsidR="00360105" w:rsidP="000607BB" w:rsidRDefault="007E15F4" w14:paraId="4C46F167" w14:textId="7E36B1C5">
      <w:pPr>
        <w:rPr>
          <w:rFonts w:eastAsia="PMingLiU"/>
          <w:lang w:eastAsia="zh-TW"/>
        </w:rPr>
      </w:pPr>
      <w:r w:rsidRPr="00C10BF5">
        <w:rPr>
          <w:lang w:eastAsia="zh-TW"/>
        </w:rPr>
        <w:t xml:space="preserve">CONF5b.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間隔多長時間檢查一次血糖</w:t>
      </w:r>
      <w:proofErr w:type="gramEnd"/>
      <w:r w:rsidRPr="00C10BF5" w:rsidR="00360105">
        <w:rPr>
          <w:rFonts w:eastAsia="PMingLiU"/>
          <w:lang w:eastAsia="zh-TW"/>
        </w:rPr>
        <w:t>？這包括家人或朋友幫</w:t>
      </w:r>
      <w:r w:rsidRPr="00C10BF5" w:rsidR="0067533B">
        <w:rPr>
          <w:rFonts w:hint="eastAsia" w:eastAsia="PMingLiU"/>
          <w:lang w:eastAsia="zh-TW"/>
        </w:rPr>
        <w:t>忙</w:t>
      </w:r>
      <w:r w:rsidRPr="00C10BF5" w:rsidR="00360105">
        <w:rPr>
          <w:rFonts w:eastAsia="PMingLiU"/>
          <w:lang w:eastAsia="zh-TW"/>
        </w:rPr>
        <w:t>檢查的次數，但不包括醫生或其他醫療專業人員幫</w:t>
      </w:r>
      <w:r w:rsidRPr="00C10BF5" w:rsidR="0067533B">
        <w:rPr>
          <w:rFonts w:hint="eastAsia" w:eastAsia="PMingLiU"/>
          <w:lang w:eastAsia="zh-TW"/>
        </w:rPr>
        <w:t>忙</w:t>
      </w:r>
      <w:r w:rsidRPr="00C10BF5" w:rsidR="00360105">
        <w:rPr>
          <w:rFonts w:eastAsia="PMingLiU"/>
          <w:lang w:eastAsia="zh-TW"/>
        </w:rPr>
        <w:t>檢查的次數。</w:t>
      </w:r>
      <w:r w:rsidRPr="00C10BF5" w:rsidR="0067533B">
        <w:rPr>
          <w:rFonts w:hint="eastAsia" w:eastAsia="PMingLiU"/>
          <w:lang w:eastAsia="zh-TW"/>
        </w:rPr>
        <w:t>這也</w:t>
      </w:r>
      <w:r w:rsidRPr="00C10BF5" w:rsidR="00360105">
        <w:rPr>
          <w:rFonts w:eastAsia="PMingLiU"/>
          <w:lang w:eastAsia="zh-TW"/>
        </w:rPr>
        <w:t>不包括尿液檢查。</w:t>
      </w:r>
    </w:p>
    <w:p w:rsidRPr="00C10BF5" w:rsidR="00360105" w:rsidP="00B46144" w:rsidRDefault="00360105" w14:paraId="58A7D55B" w14:textId="77777777">
      <w:pPr>
        <w:rPr>
          <w:rFonts w:eastAsia="PMingLiU"/>
          <w:lang w:eastAsia="zh-TW"/>
        </w:rPr>
      </w:pPr>
    </w:p>
    <w:p w:rsidRPr="00C10BF5" w:rsidR="007E15F4" w:rsidP="007E15F4" w:rsidRDefault="007E15F4" w14:paraId="39B0F533" w14:textId="77777777">
      <w:pPr>
        <w:rPr>
          <w:lang w:eastAsia="zh-TW"/>
        </w:rPr>
      </w:pPr>
      <w:r w:rsidRPr="00C10BF5">
        <w:rPr>
          <w:lang w:eastAsia="zh-TW"/>
        </w:rPr>
        <w:t>______ TIMES [ALLOW 0-9]</w:t>
      </w:r>
    </w:p>
    <w:p w:rsidRPr="00C10BF5" w:rsidR="007E15F4" w:rsidP="007E15F4" w:rsidRDefault="007E15F4" w14:paraId="54BB8A01" w14:textId="77777777">
      <w:pPr>
        <w:rPr>
          <w:lang w:eastAsia="zh-TW"/>
        </w:rPr>
      </w:pPr>
      <w:r w:rsidRPr="00C10BF5">
        <w:rPr>
          <w:lang w:eastAsia="zh-TW"/>
        </w:rPr>
        <w:t xml:space="preserve"> </w:t>
      </w:r>
    </w:p>
    <w:p w:rsidRPr="00C10BF5" w:rsidR="00360105" w:rsidP="007E15F4" w:rsidRDefault="007E15F4" w14:paraId="39AA3875" w14:textId="77777777">
      <w:pPr>
        <w:rPr>
          <w:rFonts w:eastAsia="PMingLiU"/>
          <w:lang w:eastAsia="zh-TW"/>
        </w:rPr>
      </w:pPr>
      <w:r w:rsidRPr="00C10BF5">
        <w:rPr>
          <w:lang w:eastAsia="zh-TW"/>
        </w:rPr>
        <w:t>………………………………………………………………………………………………</w:t>
      </w:r>
    </w:p>
    <w:p w:rsidRPr="00C10BF5" w:rsidR="008447D7" w:rsidP="008447D7" w:rsidRDefault="008447D7" w14:paraId="5244B027" w14:textId="77777777">
      <w:pPr>
        <w:rPr>
          <w:rFonts w:eastAsia="PMingLiU"/>
          <w:lang w:eastAsia="zh-TW"/>
        </w:rPr>
      </w:pPr>
      <w:r w:rsidRPr="00C10BF5">
        <w:rPr>
          <w:rFonts w:eastAsia="PMingLiU"/>
          <w:lang w:eastAsia="zh-TW"/>
        </w:rPr>
        <w:t xml:space="preserve">  </w:t>
      </w:r>
    </w:p>
    <w:p w:rsidRPr="00C10BF5" w:rsidR="008447D7" w:rsidP="008447D7" w:rsidRDefault="007E15F4" w14:paraId="3026A53B" w14:textId="77777777">
      <w:pPr>
        <w:rPr>
          <w:rFonts w:eastAsia="PMingLiU"/>
          <w:lang w:eastAsia="zh-TW"/>
        </w:rPr>
      </w:pPr>
      <w:r w:rsidRPr="00C10BF5">
        <w:rPr>
          <w:lang w:eastAsia="zh-TW"/>
        </w:rPr>
        <w:t xml:space="preserve">CONF5b_UNIT. </w:t>
      </w:r>
      <w:r w:rsidRPr="00C10BF5" w:rsidR="008447D7">
        <w:rPr>
          <w:rFonts w:eastAsia="PMingLiU"/>
          <w:lang w:eastAsia="zh-TW"/>
        </w:rPr>
        <w:t>（</w:t>
      </w:r>
      <w:r w:rsidRPr="00C10BF5" w:rsidR="008447D7">
        <w:rPr>
          <w:rFonts w:eastAsia="PMingLiU"/>
          <w:lang w:eastAsia="zh-TW"/>
        </w:rPr>
        <w:t>{</w:t>
      </w:r>
      <w:r w:rsidRPr="00C10BF5" w:rsidR="008447D7">
        <w:rPr>
          <w:rFonts w:eastAsia="PMingLiU"/>
          <w:lang w:eastAsia="zh-TW"/>
        </w:rPr>
        <w:t>您</w:t>
      </w:r>
      <w:r w:rsidRPr="00C10BF5" w:rsidR="008447D7">
        <w:rPr>
          <w:rFonts w:eastAsia="PMingLiU"/>
          <w:lang w:eastAsia="zh-TW"/>
        </w:rPr>
        <w:t>/</w:t>
      </w:r>
      <w:r w:rsidRPr="00C10BF5">
        <w:rPr>
          <w:lang w:eastAsia="zh-TW"/>
        </w:rPr>
        <w:t>NAME</w:t>
      </w:r>
      <w:r w:rsidRPr="00C10BF5" w:rsidR="008447D7">
        <w:rPr>
          <w:rFonts w:eastAsia="PMingLiU"/>
          <w:lang w:eastAsia="zh-TW"/>
        </w:rPr>
        <w:t>他</w:t>
      </w:r>
      <w:r w:rsidRPr="00C10BF5" w:rsidR="008447D7">
        <w:rPr>
          <w:rFonts w:eastAsia="PMingLiU"/>
          <w:lang w:eastAsia="zh-TW"/>
        </w:rPr>
        <w:t>/</w:t>
      </w:r>
      <w:r w:rsidRPr="00C10BF5" w:rsidR="008447D7">
        <w:rPr>
          <w:rFonts w:eastAsia="PMingLiU"/>
          <w:lang w:eastAsia="zh-TW"/>
        </w:rPr>
        <w:t>她</w:t>
      </w:r>
      <w:r w:rsidRPr="00C10BF5" w:rsidR="008447D7">
        <w:rPr>
          <w:rFonts w:eastAsia="PMingLiU"/>
          <w:lang w:eastAsia="zh-TW"/>
        </w:rPr>
        <w:t>}</w:t>
      </w:r>
      <w:r w:rsidRPr="00C10BF5" w:rsidR="008447D7">
        <w:rPr>
          <w:rFonts w:eastAsia="PMingLiU"/>
          <w:lang w:eastAsia="zh-TW"/>
        </w:rPr>
        <w:t>間隔多長時間檢查一次血糖？）</w:t>
      </w:r>
    </w:p>
    <w:p w:rsidRPr="00C10BF5" w:rsidR="007E15F4" w:rsidP="007E15F4" w:rsidRDefault="007E15F4" w14:paraId="559D92D6" w14:textId="77777777">
      <w:pPr>
        <w:rPr>
          <w:lang w:eastAsia="zh-TW"/>
        </w:rPr>
      </w:pPr>
      <w:r w:rsidRPr="00C10BF5">
        <w:rPr>
          <w:lang w:eastAsia="zh-TW"/>
        </w:rPr>
        <w:t>INTERVIEWER: ENTER RESPONSE UNIT</w:t>
      </w:r>
    </w:p>
    <w:p w:rsidRPr="00C10BF5" w:rsidR="007E15F4" w:rsidP="007E15F4" w:rsidRDefault="007E15F4" w14:paraId="191703BF" w14:textId="77777777">
      <w:pPr>
        <w:rPr>
          <w:lang w:eastAsia="zh-TW"/>
        </w:rPr>
      </w:pPr>
    </w:p>
    <w:p w:rsidRPr="00C10BF5" w:rsidR="007E15F4" w:rsidP="007E15F4" w:rsidRDefault="007E15F4" w14:paraId="22F76E5C" w14:textId="77777777">
      <w:pPr>
        <w:rPr>
          <w:lang w:eastAsia="zh-TW"/>
        </w:rPr>
      </w:pPr>
      <w:r w:rsidRPr="00C10BF5">
        <w:rPr>
          <w:lang w:eastAsia="zh-TW"/>
        </w:rPr>
        <w:t>1= PER DAY</w:t>
      </w:r>
    </w:p>
    <w:p w:rsidRPr="00C10BF5" w:rsidR="007E15F4" w:rsidP="007E15F4" w:rsidRDefault="007E15F4" w14:paraId="09518D33" w14:textId="77777777">
      <w:pPr>
        <w:rPr>
          <w:lang w:eastAsia="zh-TW"/>
        </w:rPr>
      </w:pPr>
      <w:r w:rsidRPr="00C10BF5">
        <w:rPr>
          <w:lang w:eastAsia="zh-TW"/>
        </w:rPr>
        <w:t>2= PER WEEK</w:t>
      </w:r>
    </w:p>
    <w:p w:rsidRPr="00C10BF5" w:rsidR="007E15F4" w:rsidP="007E15F4" w:rsidRDefault="007E15F4" w14:paraId="18A2A5D6" w14:textId="77777777">
      <w:r w:rsidRPr="00C10BF5">
        <w:t>3= PER MONTH</w:t>
      </w:r>
    </w:p>
    <w:p w:rsidRPr="00C10BF5" w:rsidR="007E15F4" w:rsidP="007E15F4" w:rsidRDefault="007E15F4" w14:paraId="32C0C115" w14:textId="77777777">
      <w:r w:rsidRPr="00C10BF5">
        <w:t>4= PER YEAR</w:t>
      </w:r>
    </w:p>
    <w:p w:rsidRPr="00C10BF5" w:rsidR="00360105" w:rsidP="00B46144" w:rsidRDefault="007E15F4" w14:paraId="27BC2144" w14:textId="77777777">
      <w:pPr>
        <w:rPr>
          <w:rFonts w:eastAsiaTheme="minorEastAsia"/>
          <w:lang w:eastAsia="zh-CN"/>
        </w:rPr>
      </w:pPr>
      <w:r w:rsidRPr="00C10BF5">
        <w:t>………………………………………………………………………………………………</w:t>
      </w:r>
    </w:p>
    <w:p w:rsidRPr="00C10BF5" w:rsidR="00360105" w:rsidP="00B46144" w:rsidRDefault="00360105" w14:paraId="7754F0FC" w14:textId="77777777">
      <w:pPr>
        <w:rPr>
          <w:rFonts w:eastAsia="PMingLiU"/>
          <w:lang w:eastAsia="zh-TW"/>
        </w:rPr>
      </w:pPr>
      <w:r w:rsidRPr="00C10BF5">
        <w:rPr>
          <w:rFonts w:eastAsia="PMingLiU"/>
          <w:lang w:eastAsia="zh-TW"/>
        </w:rPr>
        <w:t xml:space="preserve"> </w:t>
      </w:r>
    </w:p>
    <w:p w:rsidRPr="00C10BF5" w:rsidR="004A7E7E" w:rsidP="000607BB" w:rsidRDefault="007E15F4" w14:paraId="10ADF819" w14:textId="58B3BD1D">
      <w:pPr>
        <w:rPr>
          <w:rFonts w:eastAsia="PMingLiU"/>
          <w:lang w:eastAsia="zh-TW"/>
        </w:rPr>
      </w:pPr>
      <w:r w:rsidRPr="00C10BF5">
        <w:t xml:space="preserve">CONF5c. </w:t>
      </w:r>
      <w:r w:rsidRPr="00C10BF5" w:rsidR="00360105">
        <w:rPr>
          <w:rFonts w:eastAsia="PMingLiU"/>
          <w:lang w:eastAsia="zh-TW"/>
        </w:rPr>
        <w:t>糖化血色素</w:t>
      </w:r>
      <w:r w:rsidRPr="00C10BF5" w:rsidR="00B3411F">
        <w:rPr>
          <w:rFonts w:hint="eastAsia" w:eastAsiaTheme="minorEastAsia"/>
          <w:lang w:eastAsia="zh-CN"/>
        </w:rPr>
        <w:t xml:space="preserve"> </w:t>
      </w:r>
      <w:r w:rsidRPr="00C10BF5" w:rsidR="00B3411F">
        <w:t>(GLY-CO-SYL-AT-ED)</w:t>
      </w:r>
      <w:r w:rsidRPr="00C10BF5" w:rsidR="00B3411F">
        <w:rPr>
          <w:rFonts w:hint="eastAsia" w:eastAsiaTheme="minorEastAsia"/>
          <w:lang w:eastAsia="zh-CN"/>
        </w:rPr>
        <w:t xml:space="preserve"> </w:t>
      </w:r>
      <w:r w:rsidRPr="00C10BF5" w:rsidR="00360105">
        <w:rPr>
          <w:rFonts w:eastAsia="PMingLiU"/>
          <w:lang w:eastAsia="zh-TW"/>
        </w:rPr>
        <w:t>（即「</w:t>
      </w:r>
      <w:r w:rsidRPr="00C10BF5" w:rsidR="00360105">
        <w:rPr>
          <w:rFonts w:eastAsia="PMingLiU"/>
          <w:lang w:eastAsia="zh-TW"/>
        </w:rPr>
        <w:t>A1C</w:t>
      </w:r>
      <w:r w:rsidRPr="00C10BF5" w:rsidR="00360105">
        <w:rPr>
          <w:rFonts w:eastAsia="PMingLiU"/>
          <w:lang w:eastAsia="zh-TW"/>
        </w:rPr>
        <w:t>」）測試</w:t>
      </w:r>
      <w:r w:rsidRPr="00C10BF5" w:rsidR="0067533B">
        <w:rPr>
          <w:rFonts w:hint="eastAsia" w:eastAsia="PMingLiU"/>
          <w:lang w:eastAsia="zh-TW"/>
        </w:rPr>
        <w:t>是</w:t>
      </w:r>
      <w:r w:rsidRPr="00C10BF5" w:rsidR="00360105">
        <w:rPr>
          <w:rFonts w:eastAsia="PMingLiU"/>
          <w:lang w:eastAsia="zh-TW"/>
        </w:rPr>
        <w:t>用於測量過去</w:t>
      </w:r>
      <w:r w:rsidRPr="00C10BF5" w:rsidR="00360105">
        <w:rPr>
          <w:rFonts w:eastAsia="PMingLiU"/>
          <w:lang w:eastAsia="zh-TW"/>
        </w:rPr>
        <w:t xml:space="preserve"> 3 </w:t>
      </w:r>
      <w:r w:rsidRPr="00C10BF5" w:rsidR="00360105">
        <w:rPr>
          <w:rFonts w:eastAsia="PMingLiU"/>
          <w:lang w:eastAsia="zh-TW"/>
        </w:rPr>
        <w:t>個月的平均血糖水準，範圍一般介於</w:t>
      </w:r>
      <w:r w:rsidRPr="00C10BF5" w:rsidR="00360105">
        <w:rPr>
          <w:rFonts w:eastAsia="PMingLiU"/>
          <w:lang w:eastAsia="zh-TW"/>
        </w:rPr>
        <w:t xml:space="preserve"> 5 </w:t>
      </w:r>
      <w:r w:rsidRPr="00C10BF5" w:rsidR="00360105">
        <w:rPr>
          <w:rFonts w:eastAsia="PMingLiU"/>
          <w:lang w:eastAsia="zh-TW"/>
        </w:rPr>
        <w:t>至</w:t>
      </w:r>
      <w:r w:rsidRPr="00C10BF5" w:rsidR="00360105">
        <w:rPr>
          <w:rFonts w:eastAsia="PMingLiU"/>
          <w:lang w:eastAsia="zh-TW"/>
        </w:rPr>
        <w:t xml:space="preserve"> 14 </w:t>
      </w:r>
      <w:r w:rsidRPr="00C10BF5" w:rsidR="00360105">
        <w:rPr>
          <w:rFonts w:eastAsia="PMingLiU"/>
          <w:lang w:eastAsia="zh-TW"/>
        </w:rPr>
        <w:t>之間。</w:t>
      </w:r>
      <w:r w:rsidRPr="00C10BF5" w:rsidR="00360105">
        <w:rPr>
          <w:rFonts w:eastAsia="PMingLiU"/>
          <w:lang w:eastAsia="zh-TW"/>
        </w:rPr>
        <w:t xml:space="preserve"> </w:t>
      </w:r>
    </w:p>
    <w:p w:rsidRPr="00C10BF5" w:rsidR="004A7E7E" w:rsidP="000607BB" w:rsidRDefault="004A7E7E" w14:paraId="7D1396FE" w14:textId="77777777">
      <w:pPr>
        <w:rPr>
          <w:rFonts w:eastAsia="PMingLiU"/>
          <w:lang w:eastAsia="zh-TW"/>
        </w:rPr>
      </w:pPr>
    </w:p>
    <w:p w:rsidRPr="00C10BF5" w:rsidR="00360105" w:rsidP="000607BB" w:rsidRDefault="00360105" w14:paraId="73948C26"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醫生或其他醫療專業人員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B3411F">
        <w:rPr>
          <w:lang w:eastAsia="zh-TW"/>
        </w:rPr>
        <w:t>NAME</w:t>
      </w:r>
      <w:r w:rsidRPr="00C10BF5">
        <w:rPr>
          <w:rFonts w:eastAsia="PMingLiU"/>
          <w:lang w:eastAsia="zh-TW"/>
        </w:rPr>
        <w:t>}</w:t>
      </w:r>
      <w:r w:rsidRPr="00C10BF5">
        <w:rPr>
          <w:rFonts w:eastAsia="PMingLiU"/>
          <w:lang w:eastAsia="zh-TW"/>
        </w:rPr>
        <w:t>進行過多少次糖化血色素（即「</w:t>
      </w:r>
      <w:r w:rsidRPr="00C10BF5">
        <w:rPr>
          <w:rFonts w:eastAsia="PMingLiU"/>
          <w:lang w:eastAsia="zh-TW"/>
        </w:rPr>
        <w:t>A1C</w:t>
      </w:r>
      <w:r w:rsidRPr="00C10BF5">
        <w:rPr>
          <w:rFonts w:eastAsia="PMingLiU"/>
          <w:lang w:eastAsia="zh-TW"/>
        </w:rPr>
        <w:t>」）檢查？</w:t>
      </w:r>
      <w:r w:rsidRPr="00C10BF5">
        <w:rPr>
          <w:rFonts w:eastAsia="PMingLiU"/>
          <w:lang w:eastAsia="zh-TW"/>
        </w:rPr>
        <w:tab/>
      </w:r>
    </w:p>
    <w:p w:rsidRPr="00C10BF5" w:rsidR="00360105" w:rsidP="00B46144" w:rsidRDefault="00360105" w14:paraId="24D19401" w14:textId="77777777">
      <w:pPr>
        <w:rPr>
          <w:rFonts w:eastAsia="PMingLiU"/>
          <w:lang w:eastAsia="zh-TW"/>
        </w:rPr>
      </w:pPr>
    </w:p>
    <w:p w:rsidRPr="00C10BF5" w:rsidR="00B3411F" w:rsidP="00B3411F" w:rsidRDefault="00B3411F" w14:paraId="1727AA21" w14:textId="6EB1D60D">
      <w:r w:rsidRPr="00C10BF5">
        <w:t>NEVER=0</w:t>
      </w:r>
    </w:p>
    <w:p w:rsidRPr="00C10BF5" w:rsidR="00B3411F" w:rsidP="00B3411F" w:rsidRDefault="00B3411F" w14:paraId="67B67D91" w14:textId="77777777"/>
    <w:p w:rsidRPr="00C10BF5" w:rsidR="00B3411F" w:rsidP="00B3411F" w:rsidRDefault="00B3411F" w14:paraId="5EFC0BC0" w14:textId="77777777">
      <w:r w:rsidRPr="00C10BF5">
        <w:t>______ TIMES [ALLOW 0-9]</w:t>
      </w:r>
    </w:p>
    <w:p w:rsidRPr="00C10BF5" w:rsidR="00360105" w:rsidP="00B3411F" w:rsidRDefault="00B3411F" w14:paraId="065BAA0F" w14:textId="77777777">
      <w:pPr>
        <w:rPr>
          <w:rFonts w:eastAsia="PMingLiU"/>
          <w:lang w:eastAsia="zh-TW"/>
        </w:rPr>
      </w:pPr>
      <w:r w:rsidRPr="00C10BF5">
        <w:t>………………………………………………………………………………………………</w:t>
      </w:r>
    </w:p>
    <w:p w:rsidRPr="00C10BF5" w:rsidR="00360105" w:rsidP="00B46144" w:rsidRDefault="00360105" w14:paraId="0597A4BF" w14:textId="77777777">
      <w:pPr>
        <w:rPr>
          <w:rFonts w:eastAsia="PMingLiU"/>
          <w:lang w:eastAsia="zh-TW"/>
        </w:rPr>
      </w:pPr>
    </w:p>
    <w:p w:rsidRPr="00C10BF5" w:rsidR="00360105" w:rsidP="000607BB" w:rsidRDefault="00B3411F" w14:paraId="2597D5B5" w14:textId="58178889">
      <w:pPr>
        <w:rPr>
          <w:rFonts w:eastAsia="PMingLiU"/>
          <w:lang w:eastAsia="zh-TW"/>
        </w:rPr>
      </w:pPr>
      <w:r w:rsidRPr="00C10BF5">
        <w:rPr>
          <w:rFonts w:eastAsia="Calibri"/>
          <w:lang w:eastAsia="zh-TW"/>
        </w:rPr>
        <w:t xml:space="preserve">CONF5d. </w:t>
      </w:r>
      <w:r w:rsidRPr="00C10BF5" w:rsidR="00360105">
        <w:rPr>
          <w:rFonts w:eastAsia="PMingLiU"/>
          <w:lang w:eastAsia="zh-TW"/>
        </w:rPr>
        <w:t>醫生或其他醫療專業人員</w:t>
      </w:r>
      <w:r w:rsidRPr="00C10BF5" w:rsidR="0067533B">
        <w:rPr>
          <w:rFonts w:hint="eastAsia" w:eastAsia="PMingLiU"/>
          <w:lang w:eastAsia="zh-TW"/>
        </w:rPr>
        <w:t>在</w:t>
      </w:r>
      <w:r w:rsidRPr="00C10BF5" w:rsidR="00360105">
        <w:rPr>
          <w:rFonts w:eastAsia="PMingLiU"/>
          <w:lang w:eastAsia="zh-TW"/>
        </w:rPr>
        <w:t>最近一次檢查</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proofErr w:type="gramStart"/>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血糖水準時</w:t>
      </w:r>
      <w:proofErr w:type="gramEnd"/>
      <w:r w:rsidRPr="00C10BF5" w:rsidR="00360105">
        <w:rPr>
          <w:rFonts w:eastAsia="PMingLiU"/>
          <w:lang w:eastAsia="zh-TW"/>
        </w:rPr>
        <w:t>，告知您血糖過高、過低還是正常？</w:t>
      </w:r>
    </w:p>
    <w:p w:rsidRPr="00C10BF5" w:rsidR="00360105" w:rsidP="00B153BC" w:rsidRDefault="00360105" w14:paraId="4CEE3B92" w14:textId="77777777">
      <w:pPr>
        <w:rPr>
          <w:rFonts w:eastAsia="PMingLiU"/>
          <w:lang w:eastAsia="zh-TW"/>
        </w:rPr>
      </w:pPr>
    </w:p>
    <w:p w:rsidRPr="00C10BF5" w:rsidR="00360105" w:rsidP="00397370" w:rsidRDefault="00360105" w14:paraId="6A70406E" w14:textId="77777777">
      <w:pPr>
        <w:rPr>
          <w:rFonts w:eastAsia="PMingLiU"/>
          <w:lang w:eastAsia="zh-TW"/>
        </w:rPr>
      </w:pPr>
      <w:r w:rsidRPr="00C10BF5">
        <w:rPr>
          <w:rFonts w:eastAsia="PMingLiU"/>
          <w:lang w:eastAsia="zh-TW"/>
        </w:rPr>
        <w:t>1=</w:t>
      </w:r>
      <w:r w:rsidRPr="00C10BF5">
        <w:rPr>
          <w:rFonts w:eastAsia="PMingLiU"/>
          <w:lang w:eastAsia="zh-TW"/>
        </w:rPr>
        <w:t>過高</w:t>
      </w:r>
    </w:p>
    <w:p w:rsidRPr="00C10BF5" w:rsidR="00360105" w:rsidP="00EB7420" w:rsidRDefault="00360105" w14:paraId="6F64A77B" w14:textId="77777777">
      <w:pPr>
        <w:rPr>
          <w:rFonts w:eastAsia="PMingLiU"/>
          <w:lang w:eastAsia="zh-TW"/>
        </w:rPr>
      </w:pPr>
      <w:r w:rsidRPr="00C10BF5">
        <w:rPr>
          <w:rFonts w:eastAsia="PMingLiU"/>
          <w:lang w:eastAsia="zh-TW"/>
        </w:rPr>
        <w:t>2=</w:t>
      </w:r>
      <w:r w:rsidRPr="00C10BF5">
        <w:rPr>
          <w:rFonts w:eastAsia="PMingLiU"/>
          <w:lang w:eastAsia="zh-TW"/>
        </w:rPr>
        <w:t>過低</w:t>
      </w:r>
    </w:p>
    <w:p w:rsidRPr="00C10BF5" w:rsidR="00360105" w:rsidP="00EB7420" w:rsidRDefault="00360105" w14:paraId="037A0CA1" w14:textId="77777777">
      <w:pPr>
        <w:rPr>
          <w:rFonts w:eastAsia="PMingLiU"/>
          <w:lang w:eastAsia="zh-TW"/>
        </w:rPr>
      </w:pPr>
      <w:r w:rsidRPr="00C10BF5">
        <w:rPr>
          <w:rFonts w:eastAsia="PMingLiU"/>
          <w:lang w:eastAsia="zh-TW"/>
        </w:rPr>
        <w:t>3=</w:t>
      </w:r>
      <w:r w:rsidRPr="00C10BF5">
        <w:rPr>
          <w:rFonts w:eastAsia="PMingLiU"/>
          <w:lang w:eastAsia="zh-TW"/>
        </w:rPr>
        <w:t>正常</w:t>
      </w:r>
    </w:p>
    <w:p w:rsidRPr="00C10BF5" w:rsidR="00360105" w:rsidP="00B46144" w:rsidRDefault="00B3411F" w14:paraId="7C43222D" w14:textId="77777777">
      <w:pPr>
        <w:rPr>
          <w:rFonts w:eastAsia="PMingLiU"/>
          <w:lang w:eastAsia="zh-TW"/>
        </w:rPr>
      </w:pPr>
      <w:r w:rsidRPr="00C10BF5">
        <w:rPr>
          <w:lang w:eastAsia="zh-TW"/>
        </w:rPr>
        <w:t>………………………………………………………………………………………………</w:t>
      </w:r>
    </w:p>
    <w:p w:rsidRPr="00C10BF5" w:rsidR="00360105" w:rsidP="000607BB" w:rsidRDefault="00360105" w14:paraId="36830033" w14:textId="77777777">
      <w:pPr>
        <w:rPr>
          <w:rFonts w:eastAsia="PMingLiU"/>
          <w:lang w:eastAsia="zh-TW"/>
        </w:rPr>
      </w:pPr>
    </w:p>
    <w:p w:rsidRPr="00C10BF5" w:rsidR="00360105" w:rsidP="00355776" w:rsidRDefault="00B3411F" w14:paraId="5AAB7513" w14:textId="537CAFEE">
      <w:pPr>
        <w:rPr>
          <w:rFonts w:eastAsia="PMingLiU"/>
          <w:lang w:eastAsia="zh-TW"/>
        </w:rPr>
      </w:pPr>
      <w:r w:rsidRPr="00C10BF5">
        <w:rPr>
          <w:lang w:eastAsia="zh-TW"/>
        </w:rPr>
        <w:t xml:space="preserve">CONF5e1.  </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lang w:eastAsia="zh-TW"/>
        </w:rPr>
        <w:t>NAME</w:t>
      </w:r>
      <w:r w:rsidRPr="00C10BF5">
        <w:rPr>
          <w:rFonts w:eastAsia="PMingLiU"/>
          <w:lang w:eastAsia="zh-TW"/>
        </w:rPr>
        <w:t>}</w:t>
      </w:r>
      <w:r w:rsidRPr="00C10BF5" w:rsidR="00360105">
        <w:rPr>
          <w:rFonts w:eastAsia="PMingLiU"/>
          <w:lang w:eastAsia="zh-TW"/>
        </w:rPr>
        <w:t>是否透過以下任一方式獲得</w:t>
      </w:r>
      <w:r w:rsidRPr="00C10BF5" w:rsidR="001D310F">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糖尿病的指導</w:t>
      </w:r>
      <w:r w:rsidRPr="00C10BF5" w:rsidR="00360105">
        <w:rPr>
          <w:rFonts w:eastAsia="PMingLiU"/>
          <w:lang w:eastAsia="zh-TW"/>
        </w:rPr>
        <w:t>...</w:t>
      </w:r>
    </w:p>
    <w:p w:rsidRPr="00C10BF5" w:rsidR="00360105" w:rsidP="00B46144" w:rsidRDefault="00360105" w14:paraId="7EB73DDA" w14:textId="77777777">
      <w:pPr>
        <w:rPr>
          <w:rFonts w:eastAsia="PMingLiU"/>
          <w:lang w:eastAsia="zh-TW"/>
        </w:rPr>
      </w:pPr>
    </w:p>
    <w:p w:rsidRPr="00C10BF5" w:rsidR="00360105" w:rsidP="00B46144" w:rsidRDefault="00B3411F" w14:paraId="56CCE03C" w14:textId="5305D7D3">
      <w:pPr>
        <w:rPr>
          <w:rFonts w:eastAsia="PMingLiU"/>
          <w:lang w:eastAsia="zh-TW"/>
        </w:rPr>
      </w:pPr>
      <w:r w:rsidRPr="00C10BF5">
        <w:t>{REFERENCE HEALTH CENTER}</w:t>
      </w:r>
      <w:r w:rsidRPr="00C10BF5" w:rsidR="00BA09A4">
        <w:rPr>
          <w:rFonts w:hint="eastAsia" w:eastAsiaTheme="minorEastAsia"/>
          <w:lang w:eastAsia="zh-CN"/>
        </w:rPr>
        <w:t xml:space="preserve"> </w:t>
      </w:r>
      <w:r w:rsidRPr="00C10BF5" w:rsidR="00812A4F">
        <w:rPr>
          <w:rFonts w:eastAsia="PMingLiU"/>
          <w:lang w:eastAsia="zh-TW"/>
        </w:rPr>
        <w:t>透過電話、電子郵件或簡訊聯絡</w:t>
      </w:r>
      <w:r w:rsidRPr="00C10BF5" w:rsidR="00360105">
        <w:rPr>
          <w:rFonts w:eastAsia="PMingLiU"/>
          <w:lang w:eastAsia="zh-TW"/>
        </w:rPr>
        <w:t>？</w:t>
      </w:r>
    </w:p>
    <w:p w:rsidRPr="00C10BF5" w:rsidR="00360105" w:rsidP="00B46144" w:rsidRDefault="00360105" w14:paraId="0CC34A5F" w14:textId="77777777">
      <w:pPr>
        <w:rPr>
          <w:rFonts w:eastAsia="PMingLiU"/>
          <w:lang w:eastAsia="zh-TW"/>
        </w:rPr>
      </w:pPr>
    </w:p>
    <w:p w:rsidRPr="00C10BF5" w:rsidR="00B3411F" w:rsidP="00B3411F" w:rsidRDefault="004931D2" w14:paraId="3B08D98E" w14:textId="4D52509C">
      <w:r w:rsidRPr="00C10BF5">
        <w:t>1=</w:t>
      </w:r>
      <w:r w:rsidRPr="00C10BF5">
        <w:rPr>
          <w:rFonts w:hint="eastAsia" w:ascii="PMingLiU" w:hAnsi="PMingLiU" w:eastAsia="PMingLiU" w:cs="PMingLiU"/>
        </w:rPr>
        <w:t>是</w:t>
      </w:r>
      <w:r w:rsidRPr="00C10BF5" w:rsidR="00B3411F">
        <w:t xml:space="preserve"> </w:t>
      </w:r>
    </w:p>
    <w:p w:rsidRPr="00C10BF5" w:rsidR="00B3411F" w:rsidP="00B3411F" w:rsidRDefault="004931D2" w14:paraId="5D8EFB85" w14:textId="08498424">
      <w:r w:rsidRPr="00C10BF5">
        <w:t>2=</w:t>
      </w:r>
      <w:r w:rsidRPr="00C10BF5">
        <w:rPr>
          <w:rFonts w:hint="eastAsia" w:ascii="PMingLiU" w:hAnsi="PMingLiU" w:eastAsia="PMingLiU" w:cs="PMingLiU"/>
        </w:rPr>
        <w:t>否</w:t>
      </w:r>
      <w:r w:rsidRPr="00C10BF5" w:rsidR="00B3411F">
        <w:t xml:space="preserve"> </w:t>
      </w:r>
    </w:p>
    <w:p w:rsidRPr="00C10BF5" w:rsidR="00360105" w:rsidP="00B3411F" w:rsidRDefault="00B3411F" w14:paraId="5153FC79" w14:textId="77777777">
      <w:pPr>
        <w:rPr>
          <w:rFonts w:eastAsia="PMingLiU"/>
          <w:lang w:eastAsia="zh-TW"/>
        </w:rPr>
      </w:pPr>
      <w:r w:rsidRPr="00C10BF5">
        <w:t>………………………………………………………………………………………………</w:t>
      </w:r>
    </w:p>
    <w:p w:rsidRPr="00C10BF5" w:rsidR="00360105" w:rsidP="000607BB" w:rsidRDefault="00360105" w14:paraId="1E09A206" w14:textId="77777777">
      <w:pPr>
        <w:rPr>
          <w:rFonts w:eastAsia="PMingLiU"/>
          <w:lang w:eastAsia="zh-TW"/>
        </w:rPr>
      </w:pPr>
    </w:p>
    <w:p w:rsidRPr="00C10BF5" w:rsidR="00360105" w:rsidP="000261DC" w:rsidRDefault="00360105" w14:paraId="72998184" w14:textId="7D22F209">
      <w:pPr>
        <w:rPr>
          <w:rFonts w:eastAsia="PMingLiU"/>
          <w:lang w:eastAsia="zh-TW"/>
        </w:rPr>
      </w:pPr>
      <w:r w:rsidRPr="00C10BF5">
        <w:rPr>
          <w:rFonts w:eastAsia="PMingLiU"/>
          <w:lang w:eastAsia="zh-TW"/>
        </w:rPr>
        <w:t xml:space="preserve"> </w:t>
      </w:r>
      <w:r w:rsidRPr="00C10BF5" w:rsidR="00B3411F">
        <w:t xml:space="preserve">CONF5e2.   </w:t>
      </w:r>
      <w:r w:rsidRPr="00C10BF5">
        <w:rPr>
          <w:rFonts w:eastAsia="PMingLiU"/>
          <w:lang w:eastAsia="zh-TW"/>
        </w:rPr>
        <w:t>（</w:t>
      </w:r>
      <w:r w:rsidRPr="00C10BF5">
        <w:rPr>
          <w:rFonts w:eastAsia="PMingLiU"/>
          <w:b/>
          <w:bCs/>
          <w:lang w:eastAsia="zh-TW"/>
        </w:rPr>
        <w:t>過去</w:t>
      </w:r>
      <w:r w:rsidRPr="00C10BF5">
        <w:rPr>
          <w:rFonts w:eastAsia="PMingLiU"/>
          <w:b/>
          <w:bCs/>
          <w:lang w:eastAsia="zh-TW"/>
        </w:rPr>
        <w:t xml:space="preserve"> 6 </w:t>
      </w:r>
      <w:r w:rsidRPr="00C10BF5">
        <w:rPr>
          <w:rFonts w:eastAsia="PMingLiU"/>
          <w:b/>
          <w:bCs/>
          <w:lang w:eastAsia="zh-TW"/>
        </w:rPr>
        <w:t>個月</w:t>
      </w:r>
      <w:r w:rsidRPr="00C10BF5">
        <w:rPr>
          <w:rFonts w:eastAsia="PMingLiU"/>
          <w:lang w:eastAsia="zh-TW"/>
        </w:rPr>
        <w:t>內，</w:t>
      </w:r>
      <w:r w:rsidRPr="00C10BF5" w:rsidR="00B3411F">
        <w:rPr>
          <w:rFonts w:eastAsia="PMingLiU"/>
          <w:lang w:eastAsia="zh-TW"/>
        </w:rPr>
        <w:t>{</w:t>
      </w:r>
      <w:r w:rsidRPr="00C10BF5" w:rsidR="00B3411F">
        <w:rPr>
          <w:rFonts w:eastAsia="PMingLiU"/>
          <w:lang w:eastAsia="zh-TW"/>
        </w:rPr>
        <w:t>您</w:t>
      </w:r>
      <w:r w:rsidRPr="00C10BF5" w:rsidR="00B3411F">
        <w:rPr>
          <w:rFonts w:eastAsia="PMingLiU"/>
          <w:lang w:eastAsia="zh-TW"/>
        </w:rPr>
        <w:t>/</w:t>
      </w:r>
      <w:r w:rsidRPr="00C10BF5" w:rsidR="00B3411F">
        <w:rPr>
          <w:lang w:eastAsia="zh-TW"/>
        </w:rPr>
        <w:t>NAME</w:t>
      </w:r>
      <w:r w:rsidRPr="00C10BF5" w:rsidR="00B3411F">
        <w:rPr>
          <w:rFonts w:eastAsia="PMingLiU"/>
          <w:lang w:eastAsia="zh-TW"/>
        </w:rPr>
        <w:t>}</w:t>
      </w:r>
      <w:r w:rsidRPr="00C10BF5">
        <w:rPr>
          <w:rFonts w:eastAsia="PMingLiU"/>
          <w:lang w:eastAsia="zh-TW"/>
        </w:rPr>
        <w:t>是否透過以下任一方式獲得</w:t>
      </w:r>
      <w:r w:rsidRPr="00C10BF5" w:rsidR="001D310F">
        <w:rPr>
          <w:rFonts w:hint="eastAsia" w:eastAsia="PMingLiU"/>
          <w:lang w:eastAsia="zh-TW"/>
        </w:rPr>
        <w:t>如何照顧</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Pr>
          <w:rFonts w:eastAsia="PMingLiU"/>
          <w:lang w:eastAsia="zh-TW"/>
        </w:rPr>
        <w:t>他的</w:t>
      </w:r>
      <w:r w:rsidRPr="00C10BF5">
        <w:rPr>
          <w:rFonts w:eastAsia="PMingLiU"/>
          <w:lang w:eastAsia="zh-TW"/>
        </w:rPr>
        <w:t>/</w:t>
      </w:r>
      <w:r w:rsidRPr="00C10BF5">
        <w:rPr>
          <w:rFonts w:eastAsia="PMingLiU"/>
          <w:lang w:eastAsia="zh-TW"/>
        </w:rPr>
        <w:t>她的</w:t>
      </w:r>
      <w:r w:rsidRPr="00C10BF5">
        <w:rPr>
          <w:rFonts w:eastAsia="PMingLiU"/>
          <w:lang w:eastAsia="zh-TW"/>
        </w:rPr>
        <w:t>}</w:t>
      </w:r>
      <w:r w:rsidRPr="00C10BF5">
        <w:rPr>
          <w:rFonts w:eastAsia="PMingLiU"/>
          <w:lang w:eastAsia="zh-TW"/>
        </w:rPr>
        <w:t>糖尿病的指導</w:t>
      </w:r>
      <w:r w:rsidRPr="00C10BF5">
        <w:rPr>
          <w:rFonts w:eastAsia="PMingLiU"/>
          <w:lang w:eastAsia="zh-TW"/>
        </w:rPr>
        <w:t>...</w:t>
      </w:r>
      <w:r w:rsidRPr="00C10BF5">
        <w:rPr>
          <w:rFonts w:eastAsia="PMingLiU"/>
          <w:lang w:eastAsia="zh-TW"/>
        </w:rPr>
        <w:t>）</w:t>
      </w:r>
    </w:p>
    <w:p w:rsidRPr="00C10BF5" w:rsidR="00360105" w:rsidP="00B46144" w:rsidRDefault="00360105" w14:paraId="060A8DC8" w14:textId="77777777">
      <w:pPr>
        <w:rPr>
          <w:rFonts w:eastAsia="PMingLiU"/>
          <w:lang w:eastAsia="zh-TW"/>
        </w:rPr>
      </w:pPr>
    </w:p>
    <w:p w:rsidRPr="00C10BF5" w:rsidR="00360105" w:rsidP="00B46144" w:rsidRDefault="00360105" w14:paraId="5DEDE9A0" w14:textId="77777777">
      <w:pPr>
        <w:rPr>
          <w:rFonts w:eastAsia="PMingLiU"/>
          <w:lang w:eastAsia="zh-TW"/>
        </w:rPr>
      </w:pPr>
      <w:r w:rsidRPr="00C10BF5">
        <w:rPr>
          <w:rFonts w:eastAsia="PMingLiU"/>
          <w:lang w:eastAsia="zh-TW"/>
        </w:rPr>
        <w:t>與</w:t>
      </w:r>
      <w:r w:rsidRPr="00C10BF5" w:rsidR="00BA09A4">
        <w:rPr>
          <w:rFonts w:hint="eastAsia" w:eastAsiaTheme="minorEastAsia"/>
          <w:lang w:eastAsia="zh-CN"/>
        </w:rPr>
        <w:t xml:space="preserve"> </w:t>
      </w:r>
      <w:r w:rsidRPr="00C10BF5" w:rsidR="00B3411F">
        <w:t>{REFERENCE HEALTH CENTER}</w:t>
      </w:r>
      <w:r w:rsidRPr="00C10BF5" w:rsidR="00BA09A4">
        <w:rPr>
          <w:rFonts w:hint="eastAsia" w:eastAsiaTheme="minorEastAsia"/>
          <w:lang w:eastAsia="zh-CN"/>
        </w:rPr>
        <w:t xml:space="preserve"> </w:t>
      </w:r>
      <w:r w:rsidRPr="00C10BF5">
        <w:rPr>
          <w:rFonts w:eastAsia="PMingLiU"/>
          <w:lang w:eastAsia="zh-TW"/>
        </w:rPr>
        <w:t>的護士約診？</w:t>
      </w:r>
    </w:p>
    <w:p w:rsidRPr="00C10BF5" w:rsidR="00360105" w:rsidP="00B46144" w:rsidRDefault="00360105" w14:paraId="0B289344" w14:textId="77777777">
      <w:pPr>
        <w:rPr>
          <w:rFonts w:eastAsia="PMingLiU"/>
          <w:lang w:eastAsia="zh-TW"/>
        </w:rPr>
      </w:pPr>
    </w:p>
    <w:p w:rsidRPr="00C10BF5" w:rsidR="00B3411F" w:rsidP="00B3411F" w:rsidRDefault="004931D2" w14:paraId="2EA66003" w14:textId="130FDF99">
      <w:r w:rsidRPr="00C10BF5">
        <w:t>1=</w:t>
      </w:r>
      <w:r w:rsidRPr="00C10BF5">
        <w:rPr>
          <w:rFonts w:hint="eastAsia" w:ascii="PMingLiU" w:hAnsi="PMingLiU" w:eastAsia="PMingLiU" w:cs="PMingLiU"/>
        </w:rPr>
        <w:t>是</w:t>
      </w:r>
      <w:r w:rsidRPr="00C10BF5" w:rsidR="00B3411F">
        <w:t xml:space="preserve"> </w:t>
      </w:r>
    </w:p>
    <w:p w:rsidRPr="00C10BF5" w:rsidR="00B3411F" w:rsidP="00B3411F" w:rsidRDefault="004931D2" w14:paraId="3FBE116E" w14:textId="631B64A5">
      <w:r w:rsidRPr="00C10BF5">
        <w:t>2=</w:t>
      </w:r>
      <w:r w:rsidRPr="00C10BF5">
        <w:rPr>
          <w:rFonts w:hint="eastAsia" w:ascii="PMingLiU" w:hAnsi="PMingLiU" w:eastAsia="PMingLiU" w:cs="PMingLiU"/>
        </w:rPr>
        <w:t>否</w:t>
      </w:r>
      <w:r w:rsidRPr="00C10BF5" w:rsidR="00B3411F">
        <w:t xml:space="preserve"> </w:t>
      </w:r>
    </w:p>
    <w:p w:rsidRPr="00C10BF5" w:rsidR="00360105" w:rsidP="00B3411F" w:rsidRDefault="00B3411F" w14:paraId="79AF8798" w14:textId="77777777">
      <w:pPr>
        <w:rPr>
          <w:rFonts w:eastAsia="PMingLiU"/>
          <w:lang w:eastAsia="zh-TW"/>
        </w:rPr>
      </w:pPr>
      <w:r w:rsidRPr="00C10BF5">
        <w:t>………………………………………………………………………………………………</w:t>
      </w:r>
    </w:p>
    <w:p w:rsidRPr="00C10BF5" w:rsidR="00360105" w:rsidP="00B46144" w:rsidRDefault="00360105" w14:paraId="5DF1BBDE" w14:textId="77777777">
      <w:pPr>
        <w:rPr>
          <w:rFonts w:eastAsiaTheme="minorEastAsia"/>
          <w:lang w:eastAsia="zh-CN"/>
        </w:rPr>
      </w:pPr>
      <w:r w:rsidRPr="00C10BF5">
        <w:rPr>
          <w:rFonts w:eastAsia="PMingLiU"/>
          <w:lang w:eastAsia="zh-TW"/>
        </w:rPr>
        <w:t xml:space="preserve"> </w:t>
      </w:r>
    </w:p>
    <w:p w:rsidRPr="00C10BF5" w:rsidR="00360105" w:rsidRDefault="00360105" w14:paraId="1DC111FC" w14:textId="2BADEA64">
      <w:pPr>
        <w:rPr>
          <w:rFonts w:eastAsia="PMingLiU"/>
          <w:lang w:eastAsia="zh-TW"/>
        </w:rPr>
      </w:pPr>
      <w:r w:rsidRPr="00C10BF5">
        <w:rPr>
          <w:rFonts w:eastAsia="PMingLiU"/>
          <w:lang w:eastAsia="zh-TW"/>
        </w:rPr>
        <w:t xml:space="preserve"> </w:t>
      </w:r>
      <w:r w:rsidRPr="00C10BF5" w:rsidR="00B3411F">
        <w:t xml:space="preserve">CONF5e3.  </w:t>
      </w:r>
      <w:r w:rsidRPr="00C10BF5">
        <w:rPr>
          <w:rFonts w:eastAsia="PMingLiU"/>
          <w:lang w:eastAsia="zh-TW"/>
        </w:rPr>
        <w:t>（</w:t>
      </w:r>
      <w:r w:rsidRPr="00C10BF5">
        <w:rPr>
          <w:rFonts w:eastAsia="PMingLiU"/>
          <w:b/>
          <w:bCs/>
          <w:lang w:eastAsia="zh-TW"/>
        </w:rPr>
        <w:t>過去</w:t>
      </w:r>
      <w:r w:rsidRPr="00C10BF5">
        <w:rPr>
          <w:rFonts w:eastAsia="PMingLiU"/>
          <w:b/>
          <w:bCs/>
          <w:lang w:eastAsia="zh-TW"/>
        </w:rPr>
        <w:t xml:space="preserve"> 6 </w:t>
      </w:r>
      <w:r w:rsidRPr="00C10BF5">
        <w:rPr>
          <w:rFonts w:eastAsia="PMingLiU"/>
          <w:b/>
          <w:bCs/>
          <w:lang w:eastAsia="zh-TW"/>
        </w:rPr>
        <w:t>個月</w:t>
      </w:r>
      <w:r w:rsidRPr="00C10BF5">
        <w:rPr>
          <w:rFonts w:eastAsia="PMingLiU"/>
          <w:lang w:eastAsia="zh-TW"/>
        </w:rPr>
        <w:t>內，</w:t>
      </w:r>
      <w:r w:rsidRPr="00C10BF5" w:rsidR="00B3411F">
        <w:rPr>
          <w:rFonts w:eastAsia="PMingLiU"/>
          <w:lang w:eastAsia="zh-TW"/>
        </w:rPr>
        <w:t>{</w:t>
      </w:r>
      <w:r w:rsidRPr="00C10BF5" w:rsidR="00B3411F">
        <w:rPr>
          <w:rFonts w:eastAsia="PMingLiU"/>
          <w:lang w:eastAsia="zh-TW"/>
        </w:rPr>
        <w:t>您</w:t>
      </w:r>
      <w:r w:rsidRPr="00C10BF5" w:rsidR="00B3411F">
        <w:rPr>
          <w:rFonts w:eastAsia="PMingLiU"/>
          <w:lang w:eastAsia="zh-TW"/>
        </w:rPr>
        <w:t>/</w:t>
      </w:r>
      <w:r w:rsidRPr="00C10BF5" w:rsidR="00B3411F">
        <w:rPr>
          <w:lang w:eastAsia="zh-TW"/>
        </w:rPr>
        <w:t>NAME</w:t>
      </w:r>
      <w:r w:rsidRPr="00C10BF5" w:rsidR="00B3411F">
        <w:rPr>
          <w:rFonts w:eastAsia="PMingLiU"/>
          <w:lang w:eastAsia="zh-TW"/>
        </w:rPr>
        <w:t>}</w:t>
      </w:r>
      <w:r w:rsidRPr="00C10BF5">
        <w:rPr>
          <w:rFonts w:eastAsia="PMingLiU"/>
          <w:lang w:eastAsia="zh-TW"/>
        </w:rPr>
        <w:t>是否透過以下任一方式獲得</w:t>
      </w:r>
      <w:r w:rsidRPr="00C10BF5" w:rsidR="001D310F">
        <w:rPr>
          <w:rFonts w:hint="eastAsia" w:eastAsia="PMingLiU"/>
          <w:lang w:eastAsia="zh-TW"/>
        </w:rPr>
        <w:t>如何照顧</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Pr>
          <w:rFonts w:eastAsia="PMingLiU"/>
          <w:lang w:eastAsia="zh-TW"/>
        </w:rPr>
        <w:t>他的</w:t>
      </w:r>
      <w:r w:rsidRPr="00C10BF5">
        <w:rPr>
          <w:rFonts w:eastAsia="PMingLiU"/>
          <w:lang w:eastAsia="zh-TW"/>
        </w:rPr>
        <w:t>/</w:t>
      </w:r>
      <w:r w:rsidRPr="00C10BF5">
        <w:rPr>
          <w:rFonts w:eastAsia="PMingLiU"/>
          <w:lang w:eastAsia="zh-TW"/>
        </w:rPr>
        <w:t>她的</w:t>
      </w:r>
      <w:r w:rsidRPr="00C10BF5">
        <w:rPr>
          <w:rFonts w:eastAsia="PMingLiU"/>
          <w:lang w:eastAsia="zh-TW"/>
        </w:rPr>
        <w:t>}</w:t>
      </w:r>
      <w:r w:rsidRPr="00C10BF5">
        <w:rPr>
          <w:rFonts w:eastAsia="PMingLiU"/>
          <w:lang w:eastAsia="zh-TW"/>
        </w:rPr>
        <w:t>糖尿病的指導</w:t>
      </w:r>
      <w:r w:rsidRPr="00C10BF5">
        <w:rPr>
          <w:rFonts w:eastAsia="PMingLiU"/>
          <w:lang w:eastAsia="zh-TW"/>
        </w:rPr>
        <w:t>...</w:t>
      </w:r>
      <w:r w:rsidRPr="00C10BF5">
        <w:rPr>
          <w:rFonts w:eastAsia="PMingLiU"/>
          <w:lang w:eastAsia="zh-TW"/>
        </w:rPr>
        <w:t>）</w:t>
      </w:r>
    </w:p>
    <w:p w:rsidRPr="00C10BF5" w:rsidR="00360105" w:rsidP="00B46144" w:rsidRDefault="00360105" w14:paraId="12DBBE53" w14:textId="77777777">
      <w:pPr>
        <w:rPr>
          <w:rFonts w:eastAsia="PMingLiU"/>
          <w:lang w:eastAsia="zh-TW"/>
        </w:rPr>
      </w:pPr>
    </w:p>
    <w:p w:rsidRPr="00C10BF5" w:rsidR="00360105" w:rsidP="00B46144" w:rsidRDefault="00B3411F" w14:paraId="13213E76" w14:textId="6598B501">
      <w:pPr>
        <w:rPr>
          <w:rFonts w:eastAsia="PMingLiU"/>
          <w:lang w:eastAsia="zh-TW"/>
        </w:rPr>
      </w:pPr>
      <w:r w:rsidRPr="00C10BF5">
        <w:t xml:space="preserve">{REFERENCE HEALTH </w:t>
      </w:r>
      <w:proofErr w:type="gramStart"/>
      <w:r w:rsidRPr="00C10BF5">
        <w:t>CENTER}</w:t>
      </w:r>
      <w:r w:rsidRPr="00C10BF5" w:rsidR="00C30AF3">
        <w:rPr>
          <w:rFonts w:hint="eastAsia" w:ascii="PMingLiU" w:hAnsi="PMingLiU" w:eastAsia="PMingLiU"/>
          <w:lang w:eastAsia="zh-CN"/>
        </w:rPr>
        <w:t>的工作人員訪診</w:t>
      </w:r>
      <w:proofErr w:type="gramEnd"/>
      <w:r w:rsidRPr="00C10BF5" w:rsidR="00C30AF3">
        <w:rPr>
          <w:rFonts w:hint="eastAsia" w:ascii="PMingLiU" w:hAnsi="PMingLiU" w:eastAsia="PMingLiU"/>
          <w:lang w:eastAsia="zh-CN"/>
        </w:rPr>
        <w:t>？也就是有人前來探訪</w:t>
      </w:r>
      <w:r w:rsidRPr="00C10BF5" w:rsidR="00875E08">
        <w:rPr>
          <w:rFonts w:ascii="PMingLiU" w:hAnsi="PMingLiU" w:eastAsia="PMingLiU"/>
          <w:lang w:eastAsia="zh-CN"/>
        </w:rPr>
        <w:t>{</w:t>
      </w:r>
      <w:r w:rsidRPr="00C10BF5" w:rsidR="00875E08">
        <w:rPr>
          <w:rFonts w:hint="eastAsia" w:ascii="PMingLiU" w:hAnsi="PMingLiU" w:eastAsia="PMingLiU"/>
          <w:lang w:eastAsia="zh-CN"/>
        </w:rPr>
        <w:t>您</w:t>
      </w:r>
      <w:r w:rsidRPr="00C10BF5" w:rsidR="00875E08">
        <w:rPr>
          <w:rFonts w:ascii="PMingLiU" w:hAnsi="PMingLiU" w:eastAsia="PMingLiU"/>
          <w:lang w:eastAsia="zh-CN"/>
        </w:rPr>
        <w:t>/ NAME }</w:t>
      </w:r>
      <w:r w:rsidRPr="00C10BF5" w:rsidR="00360105">
        <w:rPr>
          <w:rFonts w:eastAsia="PMingLiU"/>
          <w:lang w:eastAsia="zh-TW"/>
        </w:rPr>
        <w:t>？</w:t>
      </w:r>
    </w:p>
    <w:p w:rsidRPr="00C10BF5" w:rsidR="00360105" w:rsidP="00B46144" w:rsidRDefault="00360105" w14:paraId="7D65F334" w14:textId="77777777">
      <w:pPr>
        <w:rPr>
          <w:rFonts w:eastAsia="PMingLiU"/>
          <w:lang w:eastAsia="zh-TW"/>
        </w:rPr>
      </w:pPr>
    </w:p>
    <w:p w:rsidRPr="00C10BF5" w:rsidR="00B3411F" w:rsidP="00B3411F" w:rsidRDefault="004931D2" w14:paraId="4B3016E3" w14:textId="51CE9BCF">
      <w:r w:rsidRPr="00C10BF5">
        <w:t>1=</w:t>
      </w:r>
      <w:r w:rsidRPr="00C10BF5">
        <w:rPr>
          <w:rFonts w:hint="eastAsia" w:ascii="PMingLiU" w:hAnsi="PMingLiU" w:eastAsia="PMingLiU" w:cs="PMingLiU"/>
        </w:rPr>
        <w:t>是</w:t>
      </w:r>
      <w:r w:rsidRPr="00C10BF5" w:rsidR="00B3411F">
        <w:t xml:space="preserve"> </w:t>
      </w:r>
    </w:p>
    <w:p w:rsidRPr="00C10BF5" w:rsidR="00B3411F" w:rsidP="00B3411F" w:rsidRDefault="004931D2" w14:paraId="0EEAEC31" w14:textId="3568223F">
      <w:r w:rsidRPr="00C10BF5">
        <w:t>2=</w:t>
      </w:r>
      <w:r w:rsidRPr="00C10BF5">
        <w:rPr>
          <w:rFonts w:hint="eastAsia" w:ascii="PMingLiU" w:hAnsi="PMingLiU" w:eastAsia="PMingLiU" w:cs="PMingLiU"/>
        </w:rPr>
        <w:t>否</w:t>
      </w:r>
      <w:r w:rsidRPr="00C10BF5" w:rsidR="00B3411F">
        <w:t xml:space="preserve"> </w:t>
      </w:r>
    </w:p>
    <w:p w:rsidRPr="00C10BF5" w:rsidR="00360105" w:rsidP="00B3411F" w:rsidRDefault="00B3411F" w14:paraId="6573D297" w14:textId="77777777">
      <w:pPr>
        <w:rPr>
          <w:rFonts w:eastAsia="PMingLiU"/>
          <w:lang w:eastAsia="zh-TW"/>
        </w:rPr>
      </w:pPr>
      <w:r w:rsidRPr="00C10BF5">
        <w:t>………………………………………………………………………………………………</w:t>
      </w:r>
      <w:r w:rsidRPr="00C10BF5" w:rsidR="00360105">
        <w:rPr>
          <w:rFonts w:eastAsia="PMingLiU"/>
          <w:lang w:eastAsia="zh-TW"/>
        </w:rPr>
        <w:t xml:space="preserve"> </w:t>
      </w:r>
    </w:p>
    <w:p w:rsidRPr="00C10BF5" w:rsidR="00360105" w:rsidP="000607BB" w:rsidRDefault="00360105" w14:paraId="2762CCF0" w14:textId="77777777">
      <w:pPr>
        <w:rPr>
          <w:rFonts w:eastAsia="PMingLiU"/>
          <w:lang w:eastAsia="zh-TW"/>
        </w:rPr>
      </w:pPr>
    </w:p>
    <w:p w:rsidRPr="00C10BF5" w:rsidR="00360105" w:rsidRDefault="00B3411F" w14:paraId="145CE41D" w14:textId="6D23593B">
      <w:pPr>
        <w:rPr>
          <w:rFonts w:eastAsia="PMingLiU"/>
          <w:lang w:eastAsia="zh-TW"/>
        </w:rPr>
      </w:pPr>
      <w:r w:rsidRPr="00C10BF5">
        <w:t xml:space="preserve">CONF5e4.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lang w:eastAsia="zh-TW"/>
        </w:rPr>
        <w:t>NAME</w:t>
      </w:r>
      <w:r w:rsidRPr="00C10BF5">
        <w:rPr>
          <w:rFonts w:eastAsia="PMingLiU"/>
          <w:lang w:eastAsia="zh-TW"/>
        </w:rPr>
        <w:t>}</w:t>
      </w:r>
      <w:r w:rsidRPr="00C10BF5" w:rsidR="00360105">
        <w:rPr>
          <w:rFonts w:eastAsia="PMingLiU"/>
          <w:lang w:eastAsia="zh-TW"/>
        </w:rPr>
        <w:t>是否透過以下任一方式獲得</w:t>
      </w:r>
      <w:r w:rsidRPr="00C10BF5" w:rsidR="001D310F">
        <w:rPr>
          <w:rFonts w:hint="eastAsia" w:eastAsia="PMingLiU"/>
          <w:lang w:eastAsia="zh-TW"/>
        </w:rPr>
        <w:t>如何照顧</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糖尿病的指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4AA7E69B" w14:textId="77777777">
      <w:pPr>
        <w:rPr>
          <w:rFonts w:eastAsia="PMingLiU"/>
          <w:lang w:eastAsia="zh-TW"/>
        </w:rPr>
      </w:pPr>
    </w:p>
    <w:p w:rsidRPr="00C10BF5" w:rsidR="00360105" w:rsidP="00B46144" w:rsidRDefault="00655D30" w14:paraId="26469962" w14:textId="5B77F462">
      <w:pPr>
        <w:rPr>
          <w:rFonts w:eastAsia="PMingLiU"/>
          <w:lang w:eastAsia="zh-TW"/>
        </w:rPr>
      </w:pPr>
      <w:r w:rsidRPr="00C10BF5">
        <w:rPr>
          <w:rFonts w:eastAsia="PMingLiU"/>
          <w:lang w:eastAsia="zh-TW"/>
        </w:rPr>
        <w:t>將您</w:t>
      </w:r>
      <w:r w:rsidRPr="00C10BF5">
        <w:rPr>
          <w:rFonts w:hint="eastAsia" w:eastAsia="PMingLiU"/>
          <w:lang w:eastAsia="zh-TW"/>
        </w:rPr>
        <w:t>從</w:t>
      </w:r>
      <w:r w:rsidRPr="00C10BF5" w:rsidR="00B3411F">
        <w:t>{REFERENCE HEALTH CENTER}</w:t>
      </w:r>
      <w:r w:rsidRPr="00C10BF5" w:rsidR="00360105">
        <w:rPr>
          <w:rFonts w:eastAsia="PMingLiU"/>
          <w:lang w:eastAsia="zh-TW"/>
        </w:rPr>
        <w:t>轉診至專科醫生？</w:t>
      </w:r>
    </w:p>
    <w:p w:rsidRPr="00C10BF5" w:rsidR="00360105" w:rsidP="00B46144" w:rsidRDefault="00360105" w14:paraId="7D770C9B" w14:textId="77777777">
      <w:pPr>
        <w:rPr>
          <w:rFonts w:eastAsia="PMingLiU"/>
          <w:lang w:eastAsia="zh-TW"/>
        </w:rPr>
      </w:pPr>
    </w:p>
    <w:p w:rsidRPr="00C10BF5" w:rsidR="00B3411F" w:rsidP="00B3411F" w:rsidRDefault="004931D2" w14:paraId="5B2B8580" w14:textId="6734B67D">
      <w:r w:rsidRPr="00C10BF5">
        <w:t>1=</w:t>
      </w:r>
      <w:r w:rsidRPr="00C10BF5">
        <w:rPr>
          <w:rFonts w:hint="eastAsia" w:ascii="PMingLiU" w:hAnsi="PMingLiU" w:eastAsia="PMingLiU" w:cs="PMingLiU"/>
        </w:rPr>
        <w:t>是</w:t>
      </w:r>
      <w:r w:rsidRPr="00C10BF5" w:rsidR="00B3411F">
        <w:t xml:space="preserve"> </w:t>
      </w:r>
    </w:p>
    <w:p w:rsidRPr="00C10BF5" w:rsidR="00B3411F" w:rsidP="00B3411F" w:rsidRDefault="004931D2" w14:paraId="2FAD6E9F" w14:textId="6C8DC299">
      <w:r w:rsidRPr="00C10BF5">
        <w:t>2=</w:t>
      </w:r>
      <w:r w:rsidRPr="00C10BF5">
        <w:rPr>
          <w:rFonts w:hint="eastAsia" w:ascii="PMingLiU" w:hAnsi="PMingLiU" w:eastAsia="PMingLiU" w:cs="PMingLiU"/>
        </w:rPr>
        <w:t>否</w:t>
      </w:r>
      <w:r w:rsidRPr="00C10BF5" w:rsidR="00B3411F">
        <w:t xml:space="preserve"> </w:t>
      </w:r>
    </w:p>
    <w:p w:rsidRPr="00C10BF5" w:rsidR="00360105" w:rsidP="00B3411F" w:rsidRDefault="00B3411F" w14:paraId="2B798B8D" w14:textId="77777777">
      <w:pPr>
        <w:rPr>
          <w:rFonts w:eastAsia="PMingLiU"/>
          <w:lang w:eastAsia="zh-TW"/>
        </w:rPr>
      </w:pPr>
      <w:r w:rsidRPr="00C10BF5">
        <w:t>………………………………………………………………………………………………</w:t>
      </w:r>
      <w:r w:rsidRPr="00C10BF5" w:rsidR="00360105">
        <w:rPr>
          <w:rFonts w:eastAsia="PMingLiU"/>
          <w:lang w:eastAsia="zh-TW"/>
        </w:rPr>
        <w:t xml:space="preserve"> </w:t>
      </w:r>
    </w:p>
    <w:p w:rsidRPr="00C10BF5" w:rsidR="00360105" w:rsidP="00B46144" w:rsidRDefault="00360105" w14:paraId="11B9EBE3" w14:textId="77777777">
      <w:pPr>
        <w:rPr>
          <w:rFonts w:eastAsia="PMingLiU"/>
          <w:lang w:eastAsia="zh-TW"/>
        </w:rPr>
      </w:pPr>
    </w:p>
    <w:p w:rsidRPr="00C10BF5" w:rsidR="00360105" w:rsidP="000607BB" w:rsidRDefault="00B3411F" w14:paraId="249B2C86" w14:textId="23E72846">
      <w:pPr>
        <w:rPr>
          <w:rFonts w:eastAsia="PMingLiU"/>
          <w:lang w:eastAsia="zh-TW"/>
        </w:rPr>
      </w:pPr>
      <w:r w:rsidRPr="00C10BF5">
        <w:t xml:space="preserve">CONF5e4a.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sidR="00BA09A4">
        <w:rPr>
          <w:rFonts w:hint="eastAsia" w:eastAsiaTheme="minorEastAsia"/>
          <w:lang w:eastAsia="zh-CN"/>
        </w:rPr>
        <w:t xml:space="preserve"> </w:t>
      </w:r>
      <w:r w:rsidRPr="00C10BF5">
        <w:t>{12 MONTH REFERENCE DATE}</w:t>
      </w:r>
      <w:r w:rsidRPr="00C10BF5" w:rsidR="00BA09A4">
        <w:rPr>
          <w:rFonts w:hint="eastAsia" w:eastAsiaTheme="minorEastAsia"/>
          <w:lang w:eastAsia="zh-CN"/>
        </w:rPr>
        <w:t xml:space="preserve"> </w:t>
      </w:r>
      <w:r w:rsidRPr="00C10BF5" w:rsidR="00360105">
        <w:rPr>
          <w:rFonts w:eastAsia="PMingLiU"/>
          <w:lang w:eastAsia="zh-TW"/>
        </w:rPr>
        <w:t>起至今，</w:t>
      </w:r>
      <w:r w:rsidRPr="00C10BF5" w:rsidR="001D310F">
        <w:rPr>
          <w:rFonts w:eastAsia="PMingLiU"/>
          <w:lang w:eastAsia="zh-TW"/>
        </w:rPr>
        <w:t>{</w:t>
      </w:r>
      <w:r w:rsidRPr="00C10BF5" w:rsidR="001D310F">
        <w:rPr>
          <w:rFonts w:eastAsia="PMingLiU"/>
          <w:lang w:eastAsia="zh-TW"/>
        </w:rPr>
        <w:t>您</w:t>
      </w:r>
      <w:r w:rsidRPr="00C10BF5" w:rsidR="001D310F">
        <w:rPr>
          <w:rFonts w:eastAsia="PMingLiU"/>
          <w:lang w:eastAsia="zh-TW"/>
        </w:rPr>
        <w:t>/</w:t>
      </w:r>
      <w:proofErr w:type="gramStart"/>
      <w:r w:rsidRPr="00C10BF5" w:rsidR="001D310F">
        <w:t>NAME</w:t>
      </w:r>
      <w:r w:rsidRPr="00C10BF5" w:rsidR="001D310F">
        <w:rPr>
          <w:rFonts w:eastAsia="PMingLiU"/>
          <w:lang w:eastAsia="zh-TW"/>
        </w:rPr>
        <w:t>}</w:t>
      </w:r>
      <w:r w:rsidRPr="00C10BF5" w:rsidR="001D310F">
        <w:rPr>
          <w:rFonts w:hint="eastAsia" w:eastAsia="PMingLiU"/>
          <w:lang w:eastAsia="zh-TW"/>
        </w:rPr>
        <w:t>是否曾讓</w:t>
      </w:r>
      <w:r w:rsidRPr="00C10BF5" w:rsidR="00360105">
        <w:rPr>
          <w:rFonts w:eastAsia="PMingLiU"/>
          <w:lang w:eastAsia="zh-TW"/>
        </w:rPr>
        <w:t>驗光師</w:t>
      </w:r>
      <w:proofErr w:type="gramEnd"/>
      <w:r w:rsidRPr="00C10BF5" w:rsidR="00360105">
        <w:rPr>
          <w:rFonts w:eastAsia="PMingLiU"/>
          <w:lang w:eastAsia="zh-TW"/>
        </w:rPr>
        <w:t>、眼科專家、眼科醫生或開出眼鏡處方的人士為</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進行眼部檢查？</w:t>
      </w:r>
    </w:p>
    <w:p w:rsidRPr="00C10BF5" w:rsidR="00360105" w:rsidP="00B46144" w:rsidRDefault="00360105" w14:paraId="7007C7F9" w14:textId="77777777">
      <w:pPr>
        <w:rPr>
          <w:rFonts w:eastAsia="PMingLiU"/>
          <w:lang w:eastAsia="zh-TW"/>
        </w:rPr>
      </w:pPr>
    </w:p>
    <w:p w:rsidRPr="00C10BF5" w:rsidR="00B3411F" w:rsidP="00B3411F" w:rsidRDefault="004931D2" w14:paraId="758F9D9B" w14:textId="6850AC27">
      <w:pPr>
        <w:rPr>
          <w:lang w:eastAsia="zh-TW"/>
        </w:rPr>
      </w:pPr>
      <w:r w:rsidRPr="00C10BF5">
        <w:rPr>
          <w:lang w:eastAsia="zh-TW"/>
        </w:rPr>
        <w:t>1=</w:t>
      </w:r>
      <w:r w:rsidRPr="00C10BF5">
        <w:rPr>
          <w:rFonts w:hint="eastAsia" w:ascii="PMingLiU" w:hAnsi="PMingLiU" w:eastAsia="PMingLiU" w:cs="PMingLiU"/>
          <w:lang w:eastAsia="zh-TW"/>
        </w:rPr>
        <w:t>是</w:t>
      </w:r>
    </w:p>
    <w:p w:rsidRPr="00C10BF5" w:rsidR="00B3411F" w:rsidP="00B3411F" w:rsidRDefault="004931D2" w14:paraId="219E30C8" w14:textId="6A558526">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B3411F" w:rsidRDefault="00B3411F" w14:paraId="4CC22AAB" w14:textId="77777777">
      <w:pPr>
        <w:rPr>
          <w:rFonts w:eastAsia="PMingLiU"/>
          <w:lang w:eastAsia="zh-TW"/>
        </w:rPr>
      </w:pPr>
      <w:r w:rsidRPr="00C10BF5">
        <w:rPr>
          <w:lang w:eastAsia="zh-TW"/>
        </w:rPr>
        <w:lastRenderedPageBreak/>
        <w:t>………………………………………………………………………………………………</w:t>
      </w:r>
    </w:p>
    <w:p w:rsidRPr="00C10BF5" w:rsidR="00360105" w:rsidP="00B46144" w:rsidRDefault="00360105" w14:paraId="4FEBBCEF" w14:textId="77777777">
      <w:pPr>
        <w:rPr>
          <w:rFonts w:eastAsia="PMingLiU"/>
          <w:lang w:eastAsia="zh-TW"/>
        </w:rPr>
      </w:pPr>
    </w:p>
    <w:p w:rsidRPr="00C10BF5" w:rsidR="00360105" w:rsidP="001E5957" w:rsidRDefault="00B3411F" w14:paraId="21BBFC5C" w14:textId="7600D108">
      <w:pPr>
        <w:rPr>
          <w:rFonts w:eastAsia="PMingLiU"/>
          <w:lang w:eastAsia="zh-TW"/>
        </w:rPr>
      </w:pPr>
      <w:r w:rsidRPr="00C10BF5">
        <w:rPr>
          <w:lang w:eastAsia="zh-TW"/>
        </w:rPr>
        <w:t xml:space="preserve">CONF5e4b.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1D310F">
        <w:rPr>
          <w:rFonts w:eastAsia="PMingLiU"/>
          <w:lang w:eastAsia="zh-TW"/>
        </w:rPr>
        <w:t>{</w:t>
      </w:r>
      <w:r w:rsidRPr="00C10BF5" w:rsidR="001D310F">
        <w:rPr>
          <w:rFonts w:eastAsia="PMingLiU"/>
          <w:lang w:eastAsia="zh-TW"/>
        </w:rPr>
        <w:t>您</w:t>
      </w:r>
      <w:r w:rsidRPr="00C10BF5" w:rsidR="001D310F">
        <w:rPr>
          <w:rFonts w:eastAsia="PMingLiU"/>
          <w:lang w:eastAsia="zh-TW"/>
        </w:rPr>
        <w:t>/</w:t>
      </w:r>
      <w:proofErr w:type="gramStart"/>
      <w:r w:rsidRPr="00C10BF5" w:rsidR="001D310F">
        <w:rPr>
          <w:lang w:eastAsia="zh-TW"/>
        </w:rPr>
        <w:t>NAME</w:t>
      </w:r>
      <w:r w:rsidRPr="00C10BF5" w:rsidR="001D310F">
        <w:rPr>
          <w:rFonts w:eastAsia="PMingLiU"/>
          <w:lang w:eastAsia="zh-TW"/>
        </w:rPr>
        <w:t>}</w:t>
      </w:r>
      <w:r w:rsidRPr="00C10BF5" w:rsidR="001D310F">
        <w:rPr>
          <w:rFonts w:hint="eastAsia" w:eastAsia="PMingLiU"/>
          <w:lang w:eastAsia="zh-TW"/>
        </w:rPr>
        <w:t>是否曾讓</w:t>
      </w:r>
      <w:r w:rsidRPr="00C10BF5" w:rsidR="00360105">
        <w:rPr>
          <w:rFonts w:eastAsia="PMingLiU"/>
          <w:lang w:eastAsia="zh-TW"/>
        </w:rPr>
        <w:t>足科醫生為</w:t>
      </w:r>
      <w:proofErr w:type="gramEnd"/>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進行足部檢查？</w:t>
      </w:r>
    </w:p>
    <w:p w:rsidRPr="00C10BF5" w:rsidR="00360105" w:rsidP="00B46144" w:rsidRDefault="00360105" w14:paraId="43CD1F9A" w14:textId="77777777">
      <w:pPr>
        <w:rPr>
          <w:rFonts w:eastAsia="PMingLiU"/>
          <w:lang w:eastAsia="zh-TW"/>
        </w:rPr>
      </w:pPr>
    </w:p>
    <w:p w:rsidRPr="00C10BF5" w:rsidR="00B3411F" w:rsidP="00B3411F" w:rsidRDefault="004931D2" w14:paraId="2F422A0B" w14:textId="05A1A5D8">
      <w:pPr>
        <w:rPr>
          <w:lang w:eastAsia="zh-TW"/>
        </w:rPr>
      </w:pPr>
      <w:r w:rsidRPr="00C10BF5">
        <w:rPr>
          <w:lang w:eastAsia="zh-TW"/>
        </w:rPr>
        <w:t>1=</w:t>
      </w:r>
      <w:r w:rsidRPr="00C10BF5">
        <w:rPr>
          <w:rFonts w:hint="eastAsia" w:ascii="PMingLiU" w:hAnsi="PMingLiU" w:eastAsia="PMingLiU" w:cs="PMingLiU"/>
          <w:lang w:eastAsia="zh-TW"/>
        </w:rPr>
        <w:t>是</w:t>
      </w:r>
    </w:p>
    <w:p w:rsidRPr="00C10BF5" w:rsidR="00B3411F" w:rsidP="00B3411F" w:rsidRDefault="004931D2" w14:paraId="1853AC55" w14:textId="0FFC7389">
      <w:pPr>
        <w:rPr>
          <w:lang w:eastAsia="zh-TW"/>
        </w:rPr>
      </w:pPr>
      <w:r w:rsidRPr="00C10BF5">
        <w:rPr>
          <w:lang w:eastAsia="zh-TW"/>
        </w:rPr>
        <w:t>2=</w:t>
      </w:r>
      <w:r w:rsidRPr="00C10BF5">
        <w:rPr>
          <w:rFonts w:hint="eastAsia" w:ascii="PMingLiU" w:hAnsi="PMingLiU" w:eastAsia="PMingLiU" w:cs="PMingLiU"/>
          <w:lang w:eastAsia="zh-TW"/>
        </w:rPr>
        <w:t>否</w:t>
      </w:r>
    </w:p>
    <w:p w:rsidRPr="00C10BF5" w:rsidR="00B3411F" w:rsidP="00B3411F" w:rsidRDefault="00B3411F" w14:paraId="5D070587" w14:textId="77777777">
      <w:pPr>
        <w:rPr>
          <w:lang w:eastAsia="zh-TW"/>
        </w:rPr>
      </w:pPr>
    </w:p>
    <w:p w:rsidRPr="00C10BF5" w:rsidR="00360105" w:rsidP="00B3411F" w:rsidRDefault="00B3411F" w14:paraId="716C0546" w14:textId="77777777">
      <w:pPr>
        <w:rPr>
          <w:rFonts w:eastAsia="PMingLiU"/>
          <w:lang w:eastAsia="zh-TW"/>
        </w:rPr>
      </w:pPr>
      <w:r w:rsidRPr="00C10BF5">
        <w:rPr>
          <w:lang w:eastAsia="zh-TW"/>
        </w:rPr>
        <w:t>………………………………………………………………………………………………</w:t>
      </w:r>
    </w:p>
    <w:p w:rsidRPr="00C10BF5" w:rsidR="00360105" w:rsidP="00B46144" w:rsidRDefault="00360105" w14:paraId="58134A96" w14:textId="77777777">
      <w:pPr>
        <w:rPr>
          <w:rFonts w:eastAsia="PMingLiU"/>
          <w:lang w:eastAsia="zh-TW"/>
        </w:rPr>
      </w:pPr>
    </w:p>
    <w:p w:rsidRPr="00C10BF5" w:rsidR="00360105" w:rsidP="00B57BE3" w:rsidRDefault="00B3411F" w14:paraId="77213594" w14:textId="77777777">
      <w:pPr>
        <w:rPr>
          <w:rFonts w:eastAsia="PMingLiU"/>
          <w:lang w:eastAsia="zh-TW"/>
        </w:rPr>
      </w:pPr>
      <w:r w:rsidRPr="00C10BF5">
        <w:rPr>
          <w:lang w:eastAsia="zh-TW"/>
        </w:rPr>
        <w:t xml:space="preserve">CONF5e5.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360105">
        <w:rPr>
          <w:rFonts w:eastAsia="PMingLiU"/>
          <w:lang w:eastAsia="zh-TW"/>
        </w:rPr>
        <w:t>{</w:t>
      </w:r>
      <w:r w:rsidRPr="00C10BF5" w:rsidR="00360105">
        <w:rPr>
          <w:rFonts w:eastAsia="PMingLiU"/>
          <w:lang w:eastAsia="zh-TW"/>
        </w:rPr>
        <w:t>您是否</w:t>
      </w:r>
      <w:r w:rsidRPr="00C10BF5" w:rsidR="00360105">
        <w:rPr>
          <w:rFonts w:eastAsia="PMingLiU"/>
          <w:lang w:eastAsia="zh-TW"/>
        </w:rPr>
        <w:t>/</w:t>
      </w:r>
      <w:r w:rsidRPr="00C10BF5">
        <w:rPr>
          <w:lang w:eastAsia="zh-TW"/>
        </w:rPr>
        <w:t>NAME</w:t>
      </w:r>
      <w:r w:rsidRPr="00C10BF5" w:rsidR="00360105">
        <w:rPr>
          <w:rFonts w:eastAsia="PMingLiU"/>
          <w:lang w:eastAsia="zh-TW"/>
        </w:rPr>
        <w:t>是否</w:t>
      </w:r>
      <w:r w:rsidRPr="00C10BF5" w:rsidR="00360105">
        <w:rPr>
          <w:rFonts w:eastAsia="PMingLiU"/>
          <w:lang w:eastAsia="zh-TW"/>
        </w:rPr>
        <w:t xml:space="preserve"> }</w:t>
      </w:r>
      <w:r w:rsidRPr="00C10BF5" w:rsidR="00360105">
        <w:rPr>
          <w:rFonts w:eastAsia="PMingLiU"/>
          <w:lang w:eastAsia="zh-TW"/>
        </w:rPr>
        <w:t>曾因糖尿病住院或前往急診室就診？</w:t>
      </w:r>
      <w:r w:rsidRPr="00C10BF5" w:rsidR="00360105">
        <w:rPr>
          <w:rFonts w:eastAsia="PMingLiU"/>
          <w:lang w:eastAsia="zh-TW"/>
        </w:rPr>
        <w:tab/>
      </w:r>
    </w:p>
    <w:p w:rsidRPr="00C10BF5" w:rsidR="00360105" w:rsidP="00B46144" w:rsidRDefault="00360105" w14:paraId="50116DD8" w14:textId="77777777">
      <w:pPr>
        <w:rPr>
          <w:rFonts w:eastAsia="PMingLiU"/>
          <w:lang w:eastAsia="zh-TW"/>
        </w:rPr>
      </w:pPr>
    </w:p>
    <w:p w:rsidRPr="00C10BF5" w:rsidR="00B3411F" w:rsidP="00B3411F" w:rsidRDefault="004931D2" w14:paraId="47AFD3B5" w14:textId="0AA93A61">
      <w:pPr>
        <w:rPr>
          <w:lang w:eastAsia="zh-TW"/>
        </w:rPr>
      </w:pPr>
      <w:r w:rsidRPr="00C10BF5">
        <w:rPr>
          <w:lang w:eastAsia="zh-TW"/>
        </w:rPr>
        <w:t>1=</w:t>
      </w:r>
      <w:r w:rsidRPr="00C10BF5">
        <w:rPr>
          <w:rFonts w:hint="eastAsia" w:ascii="PMingLiU" w:hAnsi="PMingLiU" w:eastAsia="PMingLiU" w:cs="PMingLiU"/>
          <w:lang w:eastAsia="zh-TW"/>
        </w:rPr>
        <w:t>是</w:t>
      </w:r>
      <w:r w:rsidRPr="00C10BF5" w:rsidR="00B3411F">
        <w:rPr>
          <w:lang w:eastAsia="zh-TW"/>
        </w:rPr>
        <w:t xml:space="preserve"> </w:t>
      </w:r>
    </w:p>
    <w:p w:rsidRPr="00C10BF5" w:rsidR="00B3411F" w:rsidP="00B3411F" w:rsidRDefault="004931D2" w14:paraId="3F59913C" w14:textId="2024BB44">
      <w:pPr>
        <w:rPr>
          <w:lang w:eastAsia="zh-TW"/>
        </w:rPr>
      </w:pPr>
      <w:r w:rsidRPr="00C10BF5">
        <w:rPr>
          <w:lang w:eastAsia="zh-TW"/>
        </w:rPr>
        <w:t>2=</w:t>
      </w:r>
      <w:r w:rsidRPr="00C10BF5">
        <w:rPr>
          <w:rFonts w:hint="eastAsia" w:ascii="PMingLiU" w:hAnsi="PMingLiU" w:eastAsia="PMingLiU" w:cs="PMingLiU"/>
          <w:lang w:eastAsia="zh-TW"/>
        </w:rPr>
        <w:t>否</w:t>
      </w:r>
      <w:r w:rsidRPr="00C10BF5" w:rsidR="00B3411F">
        <w:rPr>
          <w:lang w:eastAsia="zh-TW"/>
        </w:rPr>
        <w:t xml:space="preserve"> </w:t>
      </w:r>
    </w:p>
    <w:p w:rsidRPr="00C10BF5" w:rsidR="00B3411F" w:rsidP="00B3411F" w:rsidRDefault="00B3411F" w14:paraId="6A257366" w14:textId="77777777">
      <w:pPr>
        <w:rPr>
          <w:lang w:eastAsia="zh-TW"/>
        </w:rPr>
      </w:pPr>
    </w:p>
    <w:p w:rsidRPr="00C10BF5" w:rsidR="00360105" w:rsidP="00B3411F" w:rsidRDefault="00B3411F" w14:paraId="39C910A2" w14:textId="77777777">
      <w:pPr>
        <w:rPr>
          <w:rFonts w:eastAsia="PMingLiU"/>
          <w:lang w:eastAsia="zh-TW"/>
        </w:rPr>
      </w:pPr>
      <w:r w:rsidRPr="00C10BF5">
        <w:rPr>
          <w:lang w:eastAsia="zh-TW"/>
        </w:rPr>
        <w:t>………………………………………………………………………………………………</w:t>
      </w:r>
    </w:p>
    <w:p w:rsidRPr="00C10BF5" w:rsidR="00360105" w:rsidP="00B46144" w:rsidRDefault="00360105" w14:paraId="718FE500" w14:textId="77777777">
      <w:pPr>
        <w:rPr>
          <w:rFonts w:eastAsia="PMingLiU"/>
          <w:lang w:eastAsia="zh-TW"/>
        </w:rPr>
      </w:pPr>
    </w:p>
    <w:p w:rsidRPr="00C10BF5" w:rsidR="0015617A" w:rsidP="0015617A" w:rsidRDefault="00B3411F" w14:paraId="38511C26" w14:textId="7E524460">
      <w:pPr>
        <w:rPr>
          <w:rFonts w:eastAsia="PMingLiU"/>
          <w:lang w:eastAsia="zh-TW"/>
        </w:rPr>
      </w:pPr>
      <w:r w:rsidRPr="00C10BF5">
        <w:rPr>
          <w:lang w:eastAsia="zh-TW"/>
        </w:rPr>
        <w:t>CONF5e6.</w:t>
      </w:r>
      <w:r w:rsidRPr="00C10BF5" w:rsidR="00360105">
        <w:rPr>
          <w:rFonts w:eastAsia="PMingLiU"/>
          <w:lang w:eastAsia="zh-TW"/>
        </w:rPr>
        <w:t>為</w:t>
      </w:r>
      <w:r w:rsidRPr="00C10BF5" w:rsidR="001D310F">
        <w:rPr>
          <w:rFonts w:eastAsia="PMingLiU"/>
          <w:lang w:eastAsia="zh-TW"/>
        </w:rPr>
        <w:t>{</w:t>
      </w:r>
      <w:r w:rsidRPr="00C10BF5" w:rsidR="001D310F">
        <w:rPr>
          <w:rFonts w:eastAsia="PMingLiU"/>
          <w:lang w:eastAsia="zh-TW"/>
        </w:rPr>
        <w:t>您</w:t>
      </w:r>
      <w:r w:rsidRPr="00C10BF5" w:rsidR="001D310F">
        <w:rPr>
          <w:rFonts w:eastAsia="PMingLiU"/>
          <w:lang w:eastAsia="zh-TW"/>
        </w:rPr>
        <w:t>/</w:t>
      </w:r>
      <w:proofErr w:type="gramStart"/>
      <w:r w:rsidRPr="00C10BF5" w:rsidR="001D310F">
        <w:rPr>
          <w:lang w:eastAsia="zh-TW"/>
        </w:rPr>
        <w:t>NAME</w:t>
      </w:r>
      <w:r w:rsidRPr="00C10BF5" w:rsidR="001D310F">
        <w:rPr>
          <w:rFonts w:eastAsia="PMingLiU"/>
          <w:lang w:eastAsia="zh-TW"/>
        </w:rPr>
        <w:t>}</w:t>
      </w:r>
      <w:r w:rsidRPr="00C10BF5" w:rsidR="00360105">
        <w:rPr>
          <w:rFonts w:eastAsia="PMingLiU"/>
          <w:lang w:eastAsia="zh-TW"/>
        </w:rPr>
        <w:t>治療糖尿病的醫生或其他醫療專業人員是否曾提供計劃</w:t>
      </w:r>
      <w:proofErr w:type="gramEnd"/>
      <w:r w:rsidRPr="00C10BF5" w:rsidR="00360105">
        <w:rPr>
          <w:rFonts w:eastAsia="PMingLiU"/>
          <w:lang w:eastAsia="zh-TW"/>
        </w:rPr>
        <w:t>，以</w:t>
      </w:r>
      <w:r w:rsidRPr="00C10BF5" w:rsidR="001D310F">
        <w:rPr>
          <w:rFonts w:hint="eastAsia" w:eastAsia="PMingLiU"/>
          <w:lang w:eastAsia="zh-TW"/>
        </w:rPr>
        <w:t>協助</w:t>
      </w:r>
      <w:r w:rsidRPr="00C10BF5" w:rsidR="001D310F">
        <w:rPr>
          <w:rFonts w:eastAsia="PMingLiU"/>
          <w:lang w:eastAsia="zh-TW"/>
        </w:rPr>
        <w:t>{</w:t>
      </w:r>
      <w:r w:rsidRPr="00C10BF5" w:rsidR="001D310F">
        <w:rPr>
          <w:rFonts w:eastAsia="PMingLiU"/>
          <w:lang w:eastAsia="zh-TW"/>
        </w:rPr>
        <w:t>您</w:t>
      </w:r>
      <w:r w:rsidRPr="00C10BF5" w:rsidR="001D310F">
        <w:rPr>
          <w:rFonts w:eastAsia="PMingLiU"/>
          <w:lang w:eastAsia="zh-TW"/>
        </w:rPr>
        <w:t>/</w:t>
      </w:r>
      <w:r w:rsidRPr="00C10BF5" w:rsidR="001D310F">
        <w:rPr>
          <w:lang w:eastAsia="zh-TW"/>
        </w:rPr>
        <w:t>NAME</w:t>
      </w:r>
      <w:r w:rsidRPr="00C10BF5" w:rsidR="001D310F">
        <w:rPr>
          <w:rFonts w:eastAsia="PMingLiU"/>
          <w:lang w:eastAsia="zh-TW"/>
        </w:rPr>
        <w:t>}</w:t>
      </w:r>
      <w:r w:rsidRPr="00C10BF5" w:rsidR="00360105">
        <w:rPr>
          <w:rFonts w:eastAsia="PMingLiU"/>
          <w:lang w:eastAsia="zh-TW"/>
        </w:rPr>
        <w:t>管理</w:t>
      </w:r>
      <w:r w:rsidRPr="00C10BF5" w:rsidR="00360105">
        <w:rPr>
          <w:rFonts w:eastAsia="PMingLiU"/>
          <w:lang w:eastAsia="zh-TW"/>
        </w:rPr>
        <w:t>{</w:t>
      </w:r>
      <w:r w:rsidRPr="00C10BF5" w:rsidR="00360105">
        <w:rPr>
          <w:rFonts w:eastAsia="PMingLiU"/>
          <w:lang w:eastAsia="zh-TW"/>
        </w:rPr>
        <w:t>您</w:t>
      </w:r>
      <w:r w:rsidRPr="00C10BF5" w:rsidR="00B64BB2">
        <w:rPr>
          <w:rFonts w:eastAsia="PMingLiU"/>
          <w:lang w:eastAsia="zh-TW"/>
        </w:rPr>
        <w:t>的</w:t>
      </w:r>
      <w:r w:rsidRPr="00C10BF5" w:rsidR="00360105">
        <w:rPr>
          <w:rFonts w:eastAsia="PMingLiU"/>
          <w:lang w:eastAsia="zh-TW"/>
        </w:rPr>
        <w:t>/</w:t>
      </w:r>
      <w:r w:rsidRPr="00C10BF5" w:rsidR="00360105">
        <w:rPr>
          <w:rFonts w:eastAsia="PMingLiU"/>
          <w:lang w:eastAsia="zh-TW"/>
        </w:rPr>
        <w:t>他</w:t>
      </w:r>
      <w:r w:rsidRPr="00C10BF5" w:rsidR="00B64BB2">
        <w:rPr>
          <w:rFonts w:eastAsia="PMingLiU"/>
          <w:lang w:eastAsia="zh-TW"/>
        </w:rPr>
        <w:t>的</w:t>
      </w:r>
      <w:r w:rsidRPr="00C10BF5" w:rsidR="00360105">
        <w:rPr>
          <w:rFonts w:eastAsia="PMingLiU"/>
          <w:lang w:eastAsia="zh-TW"/>
        </w:rPr>
        <w:t>/</w:t>
      </w:r>
      <w:r w:rsidRPr="00C10BF5" w:rsidR="00360105">
        <w:rPr>
          <w:rFonts w:eastAsia="PMingLiU"/>
          <w:lang w:eastAsia="zh-TW"/>
        </w:rPr>
        <w:t>她</w:t>
      </w:r>
      <w:r w:rsidRPr="00C10BF5" w:rsidR="00B64BB2">
        <w:rPr>
          <w:rFonts w:eastAsia="PMingLiU"/>
          <w:lang w:eastAsia="zh-TW"/>
        </w:rPr>
        <w:t>的</w:t>
      </w:r>
      <w:r w:rsidRPr="00C10BF5" w:rsidR="00360105">
        <w:rPr>
          <w:rFonts w:eastAsia="PMingLiU"/>
          <w:lang w:eastAsia="zh-TW"/>
        </w:rPr>
        <w:t>}</w:t>
      </w:r>
      <w:r w:rsidRPr="00C10BF5" w:rsidR="00360105">
        <w:rPr>
          <w:rFonts w:eastAsia="PMingLiU"/>
          <w:lang w:eastAsia="zh-TW"/>
        </w:rPr>
        <w:t>居家護理？</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REFERENCE HEALTH CENTER}</w:t>
      </w:r>
      <w:r w:rsidRPr="00C10BF5" w:rsidR="00360105">
        <w:rPr>
          <w:rFonts w:eastAsia="PMingLiU"/>
          <w:lang w:eastAsia="zh-TW"/>
        </w:rPr>
        <w:t>」、「是的，在其他某個地方」還是「沒有」？</w:t>
      </w:r>
    </w:p>
    <w:p w:rsidRPr="00C10BF5" w:rsidR="0015617A" w:rsidP="0015617A" w:rsidRDefault="0015617A" w14:paraId="1AB1AE0E" w14:textId="77777777">
      <w:pPr>
        <w:rPr>
          <w:rFonts w:eastAsia="PMingLiU"/>
          <w:lang w:eastAsia="zh-TW"/>
        </w:rPr>
      </w:pPr>
    </w:p>
    <w:p w:rsidRPr="00C10BF5" w:rsidR="00B3411F" w:rsidP="00B3411F" w:rsidRDefault="00B3411F" w14:paraId="2D6F172B" w14:textId="77777777">
      <w:r w:rsidRPr="00C10BF5">
        <w:t>[ALLOW MULTIPLE RESPONSES FOR RESPONSE 1 AND 2]</w:t>
      </w:r>
    </w:p>
    <w:p w:rsidRPr="00C10BF5" w:rsidR="00B3411F" w:rsidP="00B3411F" w:rsidRDefault="00B3411F" w14:paraId="19D89C6C" w14:textId="77777777"/>
    <w:p w:rsidRPr="00C10BF5" w:rsidR="00B3411F" w:rsidP="00B3411F" w:rsidRDefault="00B3411F" w14:paraId="25F59FDF" w14:textId="77777777">
      <w:r w:rsidRPr="00C10BF5">
        <w:t>1= YES - {REFERENCE HEALTH CENTER}</w:t>
      </w:r>
    </w:p>
    <w:p w:rsidRPr="00C10BF5" w:rsidR="00B3411F" w:rsidP="00B3411F" w:rsidRDefault="00B3411F" w14:paraId="5B02F02C" w14:textId="77777777">
      <w:r w:rsidRPr="00C10BF5">
        <w:t>2= YES - {SOME OTHER PLACE)</w:t>
      </w:r>
    </w:p>
    <w:p w:rsidRPr="00C10BF5" w:rsidR="00B3411F" w:rsidP="00B3411F" w:rsidRDefault="00B3411F" w14:paraId="1AC4B0BD" w14:textId="77777777">
      <w:r w:rsidRPr="00C10BF5">
        <w:t>3= NO</w:t>
      </w:r>
    </w:p>
    <w:p w:rsidRPr="00C10BF5" w:rsidR="00B3411F" w:rsidP="00B3411F" w:rsidRDefault="00B3411F" w14:paraId="19D9B2C9" w14:textId="77777777">
      <w:r w:rsidRPr="00C10BF5">
        <w:t xml:space="preserve"> </w:t>
      </w:r>
    </w:p>
    <w:p w:rsidRPr="00C10BF5" w:rsidR="0015617A" w:rsidP="00B3411F" w:rsidRDefault="00B3411F" w14:paraId="4FAC9512" w14:textId="77777777">
      <w:pPr>
        <w:rPr>
          <w:rFonts w:eastAsia="PMingLiU"/>
          <w:lang w:eastAsia="zh-TW"/>
        </w:rPr>
      </w:pPr>
      <w:r w:rsidRPr="00C10BF5">
        <w:t>………………………………………………………………………………………………</w:t>
      </w:r>
    </w:p>
    <w:p w:rsidRPr="00C10BF5" w:rsidR="00360105" w:rsidP="00B46144" w:rsidRDefault="00360105" w14:paraId="2ADFBB64" w14:textId="77777777">
      <w:pPr>
        <w:rPr>
          <w:rFonts w:eastAsia="PMingLiU"/>
          <w:lang w:eastAsia="zh-TW"/>
        </w:rPr>
      </w:pPr>
    </w:p>
    <w:p w:rsidRPr="00C10BF5" w:rsidR="00360105" w:rsidP="00B46144" w:rsidRDefault="00B341A8" w14:paraId="6424BBB9" w14:textId="77777777">
      <w:pPr>
        <w:rPr>
          <w:rFonts w:eastAsia="PMingLiU"/>
          <w:lang w:eastAsia="zh-TW"/>
        </w:rPr>
      </w:pPr>
      <w:r w:rsidRPr="00C10BF5">
        <w:t xml:space="preserve">CONF5e8. </w:t>
      </w:r>
      <w:r w:rsidRPr="00C10BF5">
        <w:rPr>
          <w:bCs/>
        </w:rPr>
        <w:t>[IF CONF5e6=1 OR 2 CONTINUE, ELSE GO TO CON22]</w:t>
      </w:r>
      <w:hyperlink w:tooltip="blocked::file://rtints29/cmhc/DataCollection/ClearancePackages/OMB/Main/OMB main study_Section A_v4.doc" w:history="1" r:id="rId15"/>
      <w:r w:rsidRPr="00C10BF5">
        <w:rPr>
          <w:bCs/>
        </w:rPr>
        <w:t xml:space="preserve">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360105">
        <w:rPr>
          <w:rFonts w:eastAsia="PMingLiU"/>
          <w:lang w:eastAsia="zh-TW"/>
        </w:rPr>
        <w:t>有信心</w:t>
      </w:r>
      <w:r w:rsidRPr="00C10BF5" w:rsidR="00B64BB2">
        <w:rPr>
          <w:rFonts w:eastAsia="PMingLiU"/>
          <w:lang w:eastAsia="zh-TW"/>
        </w:rPr>
        <w:t>{</w:t>
      </w:r>
      <w:r w:rsidRPr="00C10BF5" w:rsidR="00B64BB2">
        <w:rPr>
          <w:rFonts w:eastAsia="PMingLiU"/>
          <w:lang w:eastAsia="zh-TW"/>
        </w:rPr>
        <w:t>您</w:t>
      </w:r>
      <w:r w:rsidRPr="00C10BF5" w:rsidR="00B64BB2">
        <w:rPr>
          <w:rFonts w:eastAsia="PMingLiU"/>
          <w:lang w:eastAsia="zh-TW"/>
        </w:rPr>
        <w:t>/</w:t>
      </w:r>
      <w:r w:rsidRPr="00C10BF5" w:rsidR="00B64BB2">
        <w:rPr>
          <w:rFonts w:eastAsia="PMingLiU"/>
          <w:lang w:eastAsia="zh-TW"/>
        </w:rPr>
        <w:t>他</w:t>
      </w:r>
      <w:r w:rsidRPr="00C10BF5" w:rsidR="00B64BB2">
        <w:rPr>
          <w:rFonts w:eastAsia="PMingLiU"/>
          <w:lang w:eastAsia="zh-TW"/>
        </w:rPr>
        <w:t>/</w:t>
      </w:r>
      <w:r w:rsidRPr="00C10BF5" w:rsidR="00B64BB2">
        <w:rPr>
          <w:rFonts w:eastAsia="PMingLiU"/>
          <w:lang w:eastAsia="zh-TW"/>
        </w:rPr>
        <w:t>她</w:t>
      </w:r>
      <w:r w:rsidRPr="00C10BF5" w:rsidR="00B64BB2">
        <w:rPr>
          <w:rFonts w:eastAsia="PMingLiU"/>
          <w:lang w:eastAsia="zh-TW"/>
        </w:rPr>
        <w:t>}</w:t>
      </w:r>
      <w:r w:rsidRPr="00C10BF5" w:rsidR="00B64BB2">
        <w:rPr>
          <w:rFonts w:hint="eastAsia" w:ascii="SimSun" w:hAnsi="SimSun" w:eastAsia="SimSun"/>
          <w:lang w:eastAsia="zh-TW"/>
        </w:rPr>
        <w:t>能</w:t>
      </w:r>
      <w:r w:rsidRPr="00C10BF5" w:rsidR="00360105">
        <w:rPr>
          <w:rFonts w:eastAsia="PMingLiU"/>
          <w:lang w:eastAsia="zh-TW"/>
        </w:rPr>
        <w:t>控制及管理</w:t>
      </w:r>
      <w:r w:rsidRPr="00C10BF5" w:rsidR="00360105">
        <w:rPr>
          <w:rFonts w:eastAsia="PMingLiU"/>
          <w:lang w:eastAsia="zh-TW"/>
        </w:rPr>
        <w:t>{</w:t>
      </w:r>
      <w:r w:rsidRPr="00C10BF5" w:rsidR="00360105">
        <w:rPr>
          <w:rFonts w:eastAsia="PMingLiU"/>
          <w:lang w:eastAsia="zh-TW"/>
        </w:rPr>
        <w:t>您</w:t>
      </w:r>
      <w:r w:rsidRPr="00C10BF5" w:rsidR="00B64BB2">
        <w:rPr>
          <w:rFonts w:eastAsia="PMingLiU"/>
          <w:lang w:eastAsia="zh-TW"/>
        </w:rPr>
        <w:t>的</w:t>
      </w:r>
      <w:r w:rsidRPr="00C10BF5" w:rsidR="00360105">
        <w:rPr>
          <w:rFonts w:eastAsia="PMingLiU"/>
          <w:lang w:eastAsia="zh-TW"/>
        </w:rPr>
        <w:t>/</w:t>
      </w:r>
      <w:r w:rsidRPr="00C10BF5" w:rsidR="00360105">
        <w:rPr>
          <w:rFonts w:eastAsia="PMingLiU"/>
          <w:lang w:eastAsia="zh-TW"/>
        </w:rPr>
        <w:t>他</w:t>
      </w:r>
      <w:r w:rsidRPr="00C10BF5" w:rsidR="00B64BB2">
        <w:rPr>
          <w:rFonts w:eastAsia="PMingLiU"/>
          <w:lang w:eastAsia="zh-TW"/>
        </w:rPr>
        <w:t>的</w:t>
      </w:r>
      <w:r w:rsidRPr="00C10BF5" w:rsidR="00360105">
        <w:rPr>
          <w:rFonts w:eastAsia="PMingLiU"/>
          <w:lang w:eastAsia="zh-TW"/>
        </w:rPr>
        <w:t>/</w:t>
      </w:r>
      <w:r w:rsidRPr="00C10BF5" w:rsidR="00360105">
        <w:rPr>
          <w:rFonts w:eastAsia="PMingLiU"/>
          <w:lang w:eastAsia="zh-TW"/>
        </w:rPr>
        <w:t>她</w:t>
      </w:r>
      <w:r w:rsidRPr="00C10BF5" w:rsidR="00B64BB2">
        <w:rPr>
          <w:rFonts w:eastAsia="PMingLiU"/>
          <w:lang w:eastAsia="zh-TW"/>
        </w:rPr>
        <w:t>的</w:t>
      </w:r>
      <w:r w:rsidRPr="00C10BF5" w:rsidR="00360105">
        <w:rPr>
          <w:rFonts w:eastAsia="PMingLiU"/>
          <w:lang w:eastAsia="zh-TW"/>
        </w:rPr>
        <w:t>}</w:t>
      </w:r>
      <w:r w:rsidRPr="00C10BF5" w:rsidR="00360105">
        <w:rPr>
          <w:rFonts w:eastAsia="PMingLiU"/>
          <w:lang w:eastAsia="zh-TW"/>
        </w:rPr>
        <w:t>糖尿病嗎？</w:t>
      </w:r>
      <w:r w:rsidRPr="00C10BF5" w:rsidR="00360105">
        <w:rPr>
          <w:rFonts w:eastAsia="PMingLiU"/>
          <w:lang w:eastAsia="zh-TW"/>
        </w:rPr>
        <w:t>{</w:t>
      </w:r>
      <w:r w:rsidRPr="00C10BF5" w:rsidR="00360105">
        <w:rPr>
          <w:rFonts w:eastAsia="PMingLiU"/>
          <w:lang w:eastAsia="zh-TW"/>
        </w:rPr>
        <w:t>您是否</w:t>
      </w:r>
      <w:r w:rsidRPr="00C10BF5" w:rsidR="00360105">
        <w:rPr>
          <w:rFonts w:eastAsia="PMingLiU"/>
          <w:lang w:eastAsia="zh-TW"/>
        </w:rPr>
        <w:t>/</w:t>
      </w:r>
      <w:r w:rsidRPr="00C10BF5" w:rsidR="00360105">
        <w:rPr>
          <w:rFonts w:eastAsia="PMingLiU"/>
          <w:lang w:eastAsia="zh-TW"/>
        </w:rPr>
        <w:t>他是否</w:t>
      </w:r>
      <w:r w:rsidRPr="00C10BF5" w:rsidR="00360105">
        <w:rPr>
          <w:rFonts w:eastAsia="PMingLiU"/>
          <w:lang w:eastAsia="zh-TW"/>
        </w:rPr>
        <w:t>/</w:t>
      </w:r>
      <w:r w:rsidRPr="00C10BF5" w:rsidR="00360105">
        <w:rPr>
          <w:rFonts w:eastAsia="PMingLiU"/>
          <w:lang w:eastAsia="zh-TW"/>
        </w:rPr>
        <w:t>她是否</w:t>
      </w:r>
      <w:r w:rsidRPr="00C10BF5" w:rsidR="00360105">
        <w:rPr>
          <w:rFonts w:eastAsia="PMingLiU"/>
          <w:lang w:eastAsia="zh-TW"/>
        </w:rPr>
        <w:t xml:space="preserve">}... </w:t>
      </w:r>
    </w:p>
    <w:p w:rsidRPr="00C10BF5" w:rsidR="00360105" w:rsidP="00B46144" w:rsidRDefault="00360105" w14:paraId="7042A496" w14:textId="77777777">
      <w:pPr>
        <w:rPr>
          <w:rFonts w:eastAsia="PMingLiU"/>
          <w:lang w:eastAsia="zh-TW"/>
        </w:rPr>
      </w:pPr>
    </w:p>
    <w:p w:rsidRPr="00C10BF5" w:rsidR="00360105" w:rsidP="00B46144" w:rsidRDefault="00360105" w14:paraId="47B0FC69" w14:textId="77777777">
      <w:pPr>
        <w:rPr>
          <w:rFonts w:eastAsia="PMingLiU"/>
          <w:lang w:eastAsia="zh-TW"/>
        </w:rPr>
      </w:pPr>
      <w:r w:rsidRPr="00C10BF5">
        <w:rPr>
          <w:rFonts w:eastAsia="PMingLiU"/>
          <w:lang w:eastAsia="zh-TW"/>
        </w:rPr>
        <w:t>1=</w:t>
      </w:r>
      <w:r w:rsidRPr="00C10BF5">
        <w:rPr>
          <w:rFonts w:eastAsia="PMingLiU"/>
          <w:lang w:eastAsia="zh-TW"/>
        </w:rPr>
        <w:t>十分有信心</w:t>
      </w:r>
    </w:p>
    <w:p w:rsidRPr="00C10BF5" w:rsidR="00360105" w:rsidP="00B46144" w:rsidRDefault="00360105" w14:paraId="6BD033F7" w14:textId="77777777">
      <w:pPr>
        <w:rPr>
          <w:rFonts w:eastAsia="PMingLiU"/>
          <w:lang w:eastAsia="zh-TW"/>
        </w:rPr>
      </w:pPr>
      <w:r w:rsidRPr="00C10BF5">
        <w:rPr>
          <w:rFonts w:eastAsia="PMingLiU"/>
          <w:lang w:eastAsia="zh-TW"/>
        </w:rPr>
        <w:t>2=</w:t>
      </w:r>
      <w:r w:rsidRPr="00C10BF5">
        <w:rPr>
          <w:rFonts w:eastAsia="PMingLiU"/>
          <w:lang w:eastAsia="zh-TW"/>
        </w:rPr>
        <w:t>比較有信心</w:t>
      </w:r>
    </w:p>
    <w:p w:rsidRPr="00C10BF5" w:rsidR="00360105" w:rsidP="00B46144" w:rsidRDefault="00360105" w14:paraId="2D66732F" w14:textId="77777777">
      <w:pPr>
        <w:rPr>
          <w:rFonts w:eastAsia="PMingLiU"/>
          <w:lang w:eastAsia="zh-TW"/>
        </w:rPr>
      </w:pPr>
      <w:r w:rsidRPr="00C10BF5">
        <w:rPr>
          <w:rFonts w:eastAsia="PMingLiU"/>
          <w:lang w:eastAsia="zh-TW"/>
        </w:rPr>
        <w:t>3=</w:t>
      </w:r>
      <w:r w:rsidRPr="00C10BF5">
        <w:rPr>
          <w:rFonts w:eastAsia="PMingLiU"/>
          <w:lang w:eastAsia="zh-TW"/>
        </w:rPr>
        <w:t>不太有信心</w:t>
      </w:r>
      <w:r w:rsidRPr="00C10BF5">
        <w:rPr>
          <w:rFonts w:eastAsia="PMingLiU"/>
          <w:lang w:eastAsia="zh-TW"/>
        </w:rPr>
        <w:t xml:space="preserve"> </w:t>
      </w:r>
    </w:p>
    <w:p w:rsidRPr="00C10BF5" w:rsidR="00360105" w:rsidP="00B46144" w:rsidRDefault="00360105" w14:paraId="4E5D8DA4" w14:textId="77777777">
      <w:pPr>
        <w:rPr>
          <w:rFonts w:eastAsia="PMingLiU"/>
          <w:lang w:eastAsia="zh-TW"/>
        </w:rPr>
      </w:pPr>
      <w:r w:rsidRPr="00C10BF5">
        <w:rPr>
          <w:rFonts w:eastAsia="PMingLiU"/>
          <w:lang w:eastAsia="zh-TW"/>
        </w:rPr>
        <w:t>4=</w:t>
      </w:r>
      <w:r w:rsidRPr="00C10BF5">
        <w:rPr>
          <w:rFonts w:eastAsia="PMingLiU"/>
          <w:lang w:eastAsia="zh-TW"/>
        </w:rPr>
        <w:t>完全沒信心</w:t>
      </w:r>
    </w:p>
    <w:p w:rsidRPr="00C10BF5" w:rsidR="00B341A8" w:rsidP="00B341A8" w:rsidRDefault="00B341A8" w14:paraId="760FB5ED" w14:textId="77777777">
      <w:pPr>
        <w:rPr>
          <w:lang w:eastAsia="zh-TW"/>
        </w:rPr>
      </w:pPr>
      <w:r w:rsidRPr="00C10BF5">
        <w:rPr>
          <w:lang w:eastAsia="zh-TW"/>
        </w:rPr>
        <w:t>………………………………………………………………………………………………</w:t>
      </w:r>
    </w:p>
    <w:p w:rsidRPr="00C10BF5" w:rsidR="00B341A8" w:rsidP="00B341A8" w:rsidRDefault="00B341A8" w14:paraId="53C32DC6" w14:textId="77777777">
      <w:pPr>
        <w:rPr>
          <w:lang w:eastAsia="zh-TW"/>
        </w:rPr>
      </w:pPr>
    </w:p>
    <w:p w:rsidRPr="00C10BF5" w:rsidR="00360105" w:rsidP="00B341A8" w:rsidRDefault="00B341A8" w14:paraId="01BFD555" w14:textId="77777777">
      <w:pPr>
        <w:rPr>
          <w:rFonts w:eastAsia="PMingLiU"/>
          <w:lang w:eastAsia="zh-TW"/>
        </w:rPr>
      </w:pPr>
      <w:r w:rsidRPr="00C10BF5">
        <w:t>CON22. [IF CON13b=1 CONTINUE, ELSE GO TO CAN1]</w:t>
      </w:r>
    </w:p>
    <w:p w:rsidRPr="00C10BF5" w:rsidR="00360105" w:rsidP="00B46144" w:rsidRDefault="00360105" w14:paraId="3767CD89" w14:textId="77777777">
      <w:pPr>
        <w:rPr>
          <w:rFonts w:eastAsia="PMingLiU"/>
          <w:lang w:eastAsia="zh-TW"/>
        </w:rPr>
      </w:pPr>
    </w:p>
    <w:p w:rsidRPr="00C10BF5" w:rsidR="00360105" w:rsidP="000607BB" w:rsidRDefault="00360105" w14:paraId="2444C855" w14:textId="77777777">
      <w:pPr>
        <w:rPr>
          <w:rFonts w:eastAsia="PMingLiU"/>
          <w:lang w:eastAsia="zh-TW"/>
        </w:rPr>
      </w:pPr>
      <w:r w:rsidRPr="00C10BF5">
        <w:rPr>
          <w:rFonts w:eastAsia="PMingLiU"/>
          <w:lang w:eastAsia="zh-TW"/>
        </w:rPr>
        <w:t>先前您曾提到，醫生或其他醫療專業人員告知您血液中膽固醇濃度過高。</w:t>
      </w:r>
    </w:p>
    <w:p w:rsidRPr="00C10BF5" w:rsidR="00360105" w:rsidP="00B46144" w:rsidRDefault="00360105" w14:paraId="7DC61AE6" w14:textId="77777777">
      <w:pPr>
        <w:rPr>
          <w:rFonts w:eastAsia="PMingLiU"/>
          <w:lang w:eastAsia="zh-TW"/>
        </w:rPr>
      </w:pPr>
    </w:p>
    <w:p w:rsidRPr="00C10BF5" w:rsidR="00B341A8" w:rsidP="00B341A8" w:rsidRDefault="00B341A8" w14:paraId="3402E856" w14:textId="77777777">
      <w:r w:rsidRPr="00C10BF5">
        <w:t>1=CONTINUE</w:t>
      </w:r>
    </w:p>
    <w:p w:rsidRPr="00C10BF5" w:rsidR="00360105" w:rsidP="00B341A8" w:rsidRDefault="00B341A8" w14:paraId="6E97EB9A" w14:textId="77777777">
      <w:pPr>
        <w:rPr>
          <w:rFonts w:eastAsia="PMingLiU"/>
          <w:lang w:eastAsia="zh-TW"/>
        </w:rPr>
      </w:pPr>
      <w:r w:rsidRPr="00C10BF5">
        <w:t>………………………………………………………………………………………………</w:t>
      </w:r>
    </w:p>
    <w:p w:rsidRPr="00C10BF5" w:rsidR="00360105" w:rsidP="00B46144" w:rsidRDefault="00360105" w14:paraId="55367445" w14:textId="77777777">
      <w:pPr>
        <w:rPr>
          <w:rFonts w:eastAsiaTheme="minorEastAsia"/>
          <w:lang w:eastAsia="zh-CN"/>
        </w:rPr>
      </w:pPr>
    </w:p>
    <w:p w:rsidRPr="00C10BF5" w:rsidR="00360105" w:rsidP="00D37380" w:rsidRDefault="00B341A8" w14:paraId="251768B0" w14:textId="77777777">
      <w:pPr>
        <w:rPr>
          <w:rFonts w:eastAsia="PMingLiU"/>
          <w:lang w:eastAsia="zh-TW"/>
        </w:rPr>
      </w:pPr>
      <w:r w:rsidRPr="00C10BF5">
        <w:rPr>
          <w:lang w:eastAsia="zh-TW"/>
        </w:rPr>
        <w:lastRenderedPageBreak/>
        <w:t xml:space="preserve">CON22a. </w:t>
      </w:r>
      <w:r w:rsidRPr="00C10BF5" w:rsidR="00360105">
        <w:rPr>
          <w:rFonts w:eastAsia="PMingLiU"/>
          <w:lang w:eastAsia="zh-TW"/>
        </w:rPr>
        <w:t>為了降低</w:t>
      </w:r>
      <w:r w:rsidRPr="00C10BF5" w:rsidR="00360105">
        <w:rPr>
          <w:rFonts w:eastAsia="PMingLiU"/>
          <w:lang w:eastAsia="zh-TW"/>
        </w:rPr>
        <w:t>{</w:t>
      </w:r>
      <w:r w:rsidRPr="00C10BF5" w:rsidR="00360105">
        <w:rPr>
          <w:rFonts w:eastAsia="PMingLiU"/>
          <w:lang w:eastAsia="zh-TW"/>
        </w:rPr>
        <w:t>您</w:t>
      </w:r>
      <w:r w:rsidRPr="00C10BF5" w:rsidR="00BD7930">
        <w:rPr>
          <w:rFonts w:eastAsia="PMingLiU"/>
          <w:lang w:eastAsia="zh-TW"/>
        </w:rPr>
        <w:t>的</w:t>
      </w:r>
      <w:r w:rsidRPr="00C10BF5" w:rsidR="00360105">
        <w:rPr>
          <w:rFonts w:eastAsia="PMingLiU"/>
          <w:lang w:eastAsia="zh-TW"/>
        </w:rPr>
        <w:t>/</w:t>
      </w:r>
      <w:r w:rsidRPr="00C10BF5" w:rsidR="00360105">
        <w:rPr>
          <w:rFonts w:eastAsia="PMingLiU"/>
          <w:lang w:eastAsia="zh-TW"/>
        </w:rPr>
        <w:t>他</w:t>
      </w:r>
      <w:r w:rsidRPr="00C10BF5" w:rsidR="00BD7930">
        <w:rPr>
          <w:rFonts w:eastAsia="PMingLiU"/>
          <w:lang w:eastAsia="zh-TW"/>
        </w:rPr>
        <w:t>的</w:t>
      </w:r>
      <w:r w:rsidRPr="00C10BF5" w:rsidR="00360105">
        <w:rPr>
          <w:rFonts w:eastAsia="PMingLiU"/>
          <w:lang w:eastAsia="zh-TW"/>
        </w:rPr>
        <w:t>/</w:t>
      </w:r>
      <w:proofErr w:type="gramStart"/>
      <w:r w:rsidRPr="00C10BF5" w:rsidR="00360105">
        <w:rPr>
          <w:rFonts w:eastAsia="PMingLiU"/>
          <w:lang w:eastAsia="zh-TW"/>
        </w:rPr>
        <w:t>她</w:t>
      </w:r>
      <w:r w:rsidRPr="00C10BF5" w:rsidR="00BD7930">
        <w:rPr>
          <w:rFonts w:eastAsia="PMingLiU"/>
          <w:lang w:eastAsia="zh-TW"/>
        </w:rPr>
        <w:t>的</w:t>
      </w:r>
      <w:r w:rsidRPr="00C10BF5" w:rsidR="00360105">
        <w:rPr>
          <w:rFonts w:eastAsia="PMingLiU"/>
          <w:lang w:eastAsia="zh-TW"/>
        </w:rPr>
        <w:t>}</w:t>
      </w:r>
      <w:r w:rsidRPr="00C10BF5" w:rsidR="00360105">
        <w:rPr>
          <w:rFonts w:eastAsia="PMingLiU"/>
          <w:lang w:eastAsia="zh-TW"/>
        </w:rPr>
        <w:t>血液中的膽固醇濃度</w:t>
      </w:r>
      <w:proofErr w:type="gramEnd"/>
      <w:r w:rsidRPr="00C10BF5" w:rsidR="00360105">
        <w:rPr>
          <w:rFonts w:eastAsia="PMingLiU"/>
          <w:lang w:eastAsia="zh-TW"/>
        </w:rPr>
        <w:t>，醫生或其他醫療專業人員是否曾告知</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lang w:eastAsia="zh-TW"/>
        </w:rPr>
        <w:t>NAME</w:t>
      </w:r>
      <w:r w:rsidRPr="00C10BF5">
        <w:rPr>
          <w:rFonts w:eastAsia="PMingLiU"/>
          <w:lang w:eastAsia="zh-TW"/>
        </w:rPr>
        <w:t>}</w:t>
      </w:r>
      <w:r w:rsidRPr="00C10BF5" w:rsidR="00360105">
        <w:rPr>
          <w:rFonts w:eastAsia="PMingLiU"/>
          <w:lang w:eastAsia="zh-TW"/>
        </w:rPr>
        <w:t>…</w:t>
      </w:r>
    </w:p>
    <w:p w:rsidRPr="00C10BF5" w:rsidR="00360105" w:rsidP="00B46144" w:rsidRDefault="00360105" w14:paraId="0E17F7D0" w14:textId="77777777">
      <w:pPr>
        <w:rPr>
          <w:rFonts w:eastAsia="PMingLiU"/>
          <w:lang w:eastAsia="zh-TW"/>
        </w:rPr>
      </w:pPr>
    </w:p>
    <w:p w:rsidRPr="00C10BF5" w:rsidR="00360105" w:rsidP="00B46144" w:rsidRDefault="00360105" w14:paraId="488AB22A" w14:textId="77777777">
      <w:pPr>
        <w:rPr>
          <w:rFonts w:eastAsia="PMingLiU"/>
          <w:lang w:eastAsia="zh-TW"/>
        </w:rPr>
      </w:pPr>
      <w:r w:rsidRPr="00C10BF5">
        <w:rPr>
          <w:rFonts w:eastAsia="PMingLiU"/>
          <w:lang w:eastAsia="zh-TW"/>
        </w:rPr>
        <w:t>少吃高脂或高膽固醇食物？</w:t>
      </w:r>
    </w:p>
    <w:p w:rsidRPr="00C10BF5" w:rsidR="00360105" w:rsidP="00B46144" w:rsidRDefault="00360105" w14:paraId="0BE1D9AA" w14:textId="77777777">
      <w:pPr>
        <w:rPr>
          <w:rFonts w:eastAsia="PMingLiU"/>
          <w:lang w:eastAsia="zh-TW"/>
        </w:rPr>
      </w:pPr>
    </w:p>
    <w:p w:rsidRPr="00C10BF5" w:rsidR="00B341A8" w:rsidP="00B341A8" w:rsidRDefault="004931D2" w14:paraId="72681184" w14:textId="15C7BB95">
      <w:pPr>
        <w:rPr>
          <w:lang w:eastAsia="zh-TW"/>
        </w:rPr>
      </w:pPr>
      <w:r w:rsidRPr="00C10BF5">
        <w:rPr>
          <w:lang w:eastAsia="zh-TW"/>
        </w:rPr>
        <w:t>1=</w:t>
      </w:r>
      <w:r w:rsidRPr="00C10BF5">
        <w:rPr>
          <w:rFonts w:hint="eastAsia" w:ascii="PMingLiU" w:hAnsi="PMingLiU" w:eastAsia="PMingLiU" w:cs="PMingLiU"/>
          <w:lang w:eastAsia="zh-TW"/>
        </w:rPr>
        <w:t>是</w:t>
      </w:r>
    </w:p>
    <w:p w:rsidRPr="00C10BF5" w:rsidR="00B341A8" w:rsidP="00B341A8" w:rsidRDefault="004931D2" w14:paraId="1D74EF17" w14:textId="3D63A0DC">
      <w:pPr>
        <w:rPr>
          <w:lang w:eastAsia="zh-TW"/>
        </w:rPr>
      </w:pPr>
      <w:r w:rsidRPr="00C10BF5">
        <w:rPr>
          <w:lang w:eastAsia="zh-TW"/>
        </w:rPr>
        <w:t>2=</w:t>
      </w:r>
      <w:r w:rsidRPr="00C10BF5">
        <w:rPr>
          <w:rFonts w:hint="eastAsia" w:ascii="PMingLiU" w:hAnsi="PMingLiU" w:eastAsia="PMingLiU" w:cs="PMingLiU"/>
          <w:lang w:eastAsia="zh-TW"/>
        </w:rPr>
        <w:t>否</w:t>
      </w:r>
      <w:r w:rsidRPr="00C10BF5" w:rsidR="00B341A8">
        <w:rPr>
          <w:lang w:eastAsia="zh-TW"/>
        </w:rPr>
        <w:t xml:space="preserve"> </w:t>
      </w:r>
    </w:p>
    <w:p w:rsidRPr="00C10BF5" w:rsidR="00360105" w:rsidP="00B341A8" w:rsidRDefault="00B341A8" w14:paraId="2A04FBD4" w14:textId="77777777">
      <w:pPr>
        <w:rPr>
          <w:rFonts w:eastAsia="PMingLiU"/>
          <w:lang w:eastAsia="zh-TW"/>
        </w:rPr>
      </w:pPr>
      <w:r w:rsidRPr="00C10BF5">
        <w:rPr>
          <w:lang w:eastAsia="zh-TW"/>
        </w:rPr>
        <w:t xml:space="preserve"> ……………………………………………………………………………………………………</w:t>
      </w:r>
    </w:p>
    <w:p w:rsidRPr="00C10BF5" w:rsidR="00360105" w:rsidP="00B46144" w:rsidRDefault="00360105" w14:paraId="1C3DCFE1" w14:textId="77777777">
      <w:pPr>
        <w:rPr>
          <w:rFonts w:eastAsia="PMingLiU"/>
          <w:lang w:eastAsia="zh-TW"/>
        </w:rPr>
      </w:pPr>
    </w:p>
    <w:p w:rsidRPr="00C10BF5" w:rsidR="00360105" w:rsidP="00D37380" w:rsidRDefault="00B341A8" w14:paraId="0A5CB8BE" w14:textId="77777777">
      <w:pPr>
        <w:rPr>
          <w:rFonts w:eastAsia="PMingLiU"/>
          <w:lang w:eastAsia="zh-TW"/>
        </w:rPr>
      </w:pPr>
      <w:r w:rsidRPr="00C10BF5">
        <w:rPr>
          <w:lang w:eastAsia="zh-TW"/>
        </w:rPr>
        <w:t xml:space="preserve">CON22b. </w:t>
      </w:r>
      <w:r w:rsidRPr="00C10BF5" w:rsidR="00360105">
        <w:rPr>
          <w:rFonts w:eastAsia="PMingLiU"/>
          <w:lang w:eastAsia="zh-TW"/>
        </w:rPr>
        <w:t>（為了降低</w:t>
      </w:r>
      <w:r w:rsidRPr="00C10BF5" w:rsidR="00360105">
        <w:rPr>
          <w:rFonts w:eastAsia="PMingLiU"/>
          <w:lang w:eastAsia="zh-TW"/>
        </w:rPr>
        <w:t>{</w:t>
      </w:r>
      <w:r w:rsidRPr="00C10BF5" w:rsidR="00360105">
        <w:rPr>
          <w:rFonts w:eastAsia="PMingLiU"/>
          <w:lang w:eastAsia="zh-TW"/>
        </w:rPr>
        <w:t>您</w:t>
      </w:r>
      <w:r w:rsidRPr="00C10BF5" w:rsidR="00BD7930">
        <w:rPr>
          <w:rFonts w:eastAsia="PMingLiU"/>
          <w:lang w:eastAsia="zh-TW"/>
        </w:rPr>
        <w:t>的</w:t>
      </w:r>
      <w:r w:rsidRPr="00C10BF5" w:rsidR="00360105">
        <w:rPr>
          <w:rFonts w:eastAsia="PMingLiU"/>
          <w:lang w:eastAsia="zh-TW"/>
        </w:rPr>
        <w:t>/</w:t>
      </w:r>
      <w:r w:rsidRPr="00C10BF5" w:rsidR="00360105">
        <w:rPr>
          <w:rFonts w:eastAsia="PMingLiU"/>
          <w:lang w:eastAsia="zh-TW"/>
        </w:rPr>
        <w:t>他</w:t>
      </w:r>
      <w:r w:rsidRPr="00C10BF5" w:rsidR="00BD7930">
        <w:rPr>
          <w:rFonts w:eastAsia="PMingLiU"/>
          <w:lang w:eastAsia="zh-TW"/>
        </w:rPr>
        <w:t>的</w:t>
      </w:r>
      <w:r w:rsidRPr="00C10BF5" w:rsidR="00360105">
        <w:rPr>
          <w:rFonts w:eastAsia="PMingLiU"/>
          <w:lang w:eastAsia="zh-TW"/>
        </w:rPr>
        <w:t>/</w:t>
      </w:r>
      <w:proofErr w:type="gramStart"/>
      <w:r w:rsidRPr="00C10BF5" w:rsidR="00360105">
        <w:rPr>
          <w:rFonts w:eastAsia="PMingLiU"/>
          <w:lang w:eastAsia="zh-TW"/>
        </w:rPr>
        <w:t>她</w:t>
      </w:r>
      <w:r w:rsidRPr="00C10BF5" w:rsidR="00BD7930">
        <w:rPr>
          <w:rFonts w:eastAsia="PMingLiU"/>
          <w:lang w:eastAsia="zh-TW"/>
        </w:rPr>
        <w:t>的</w:t>
      </w:r>
      <w:r w:rsidRPr="00C10BF5" w:rsidR="00360105">
        <w:rPr>
          <w:rFonts w:eastAsia="PMingLiU"/>
          <w:lang w:eastAsia="zh-TW"/>
        </w:rPr>
        <w:t>}</w:t>
      </w:r>
      <w:r w:rsidRPr="00C10BF5" w:rsidR="00360105">
        <w:rPr>
          <w:rFonts w:eastAsia="PMingLiU"/>
          <w:lang w:eastAsia="zh-TW"/>
        </w:rPr>
        <w:t>血液中的膽固醇濃度</w:t>
      </w:r>
      <w:proofErr w:type="gramEnd"/>
      <w:r w:rsidRPr="00C10BF5" w:rsidR="00360105">
        <w:rPr>
          <w:rFonts w:eastAsia="PMingLiU"/>
          <w:lang w:eastAsia="zh-TW"/>
        </w:rPr>
        <w:t>，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22807E0" w14:textId="77777777">
      <w:pPr>
        <w:rPr>
          <w:rFonts w:eastAsia="PMingLiU"/>
          <w:lang w:eastAsia="zh-TW"/>
        </w:rPr>
      </w:pPr>
    </w:p>
    <w:p w:rsidRPr="00C10BF5" w:rsidR="00360105" w:rsidP="00B46144" w:rsidRDefault="00360105" w14:paraId="74C2CE59" w14:textId="10DF8AF6">
      <w:pPr>
        <w:rPr>
          <w:rFonts w:eastAsia="PMingLiU"/>
          <w:lang w:eastAsia="zh-TW"/>
        </w:rPr>
      </w:pPr>
      <w:r w:rsidRPr="00C10BF5">
        <w:rPr>
          <w:rFonts w:eastAsia="PMingLiU"/>
          <w:lang w:eastAsia="zh-TW"/>
        </w:rPr>
        <w:t>控制體重或減</w:t>
      </w:r>
      <w:r w:rsidRPr="00C10BF5">
        <w:rPr>
          <w:rFonts w:hint="eastAsia" w:eastAsia="PMingLiU"/>
          <w:lang w:eastAsia="zh-TW"/>
        </w:rPr>
        <w:t>肥</w:t>
      </w:r>
      <w:r w:rsidRPr="00C10BF5">
        <w:rPr>
          <w:rFonts w:eastAsia="PMingLiU"/>
          <w:lang w:eastAsia="zh-TW"/>
        </w:rPr>
        <w:t>？</w:t>
      </w:r>
    </w:p>
    <w:p w:rsidRPr="00C10BF5" w:rsidR="00360105" w:rsidP="00B46144" w:rsidRDefault="00360105" w14:paraId="70733273" w14:textId="77777777">
      <w:pPr>
        <w:rPr>
          <w:rFonts w:eastAsia="PMingLiU"/>
          <w:lang w:eastAsia="zh-TW"/>
        </w:rPr>
      </w:pPr>
    </w:p>
    <w:p w:rsidRPr="00C10BF5" w:rsidR="00B341A8" w:rsidP="00B341A8" w:rsidRDefault="004931D2" w14:paraId="0E636B61" w14:textId="411B43B3">
      <w:pPr>
        <w:rPr>
          <w:lang w:eastAsia="zh-TW"/>
        </w:rPr>
      </w:pPr>
      <w:r w:rsidRPr="00C10BF5">
        <w:rPr>
          <w:lang w:eastAsia="zh-TW"/>
        </w:rPr>
        <w:t>1=</w:t>
      </w:r>
      <w:r w:rsidRPr="00C10BF5">
        <w:rPr>
          <w:rFonts w:hint="eastAsia" w:ascii="PMingLiU" w:hAnsi="PMingLiU" w:eastAsia="PMingLiU" w:cs="PMingLiU"/>
          <w:lang w:eastAsia="zh-TW"/>
        </w:rPr>
        <w:t>是</w:t>
      </w:r>
    </w:p>
    <w:p w:rsidRPr="00C10BF5" w:rsidR="00B341A8" w:rsidP="00B341A8" w:rsidRDefault="004931D2" w14:paraId="171B169F" w14:textId="6689EA64">
      <w:pPr>
        <w:rPr>
          <w:lang w:eastAsia="zh-TW"/>
        </w:rPr>
      </w:pPr>
      <w:r w:rsidRPr="00C10BF5">
        <w:rPr>
          <w:lang w:eastAsia="zh-TW"/>
        </w:rPr>
        <w:t>2=</w:t>
      </w:r>
      <w:r w:rsidRPr="00C10BF5">
        <w:rPr>
          <w:rFonts w:hint="eastAsia" w:ascii="PMingLiU" w:hAnsi="PMingLiU" w:eastAsia="PMingLiU" w:cs="PMingLiU"/>
          <w:lang w:eastAsia="zh-TW"/>
        </w:rPr>
        <w:t>否</w:t>
      </w:r>
      <w:r w:rsidRPr="00C10BF5" w:rsidR="00B341A8">
        <w:rPr>
          <w:lang w:eastAsia="zh-TW"/>
        </w:rPr>
        <w:t xml:space="preserve"> </w:t>
      </w:r>
    </w:p>
    <w:p w:rsidRPr="00C10BF5" w:rsidR="00360105" w:rsidP="00B46144" w:rsidRDefault="00B341A8" w14:paraId="053F95F3" w14:textId="77777777">
      <w:pPr>
        <w:rPr>
          <w:rFonts w:eastAsiaTheme="minorEastAsia"/>
          <w:lang w:eastAsia="zh-TW"/>
        </w:rPr>
      </w:pPr>
      <w:r w:rsidRPr="00C10BF5">
        <w:rPr>
          <w:lang w:eastAsia="zh-TW"/>
        </w:rPr>
        <w:t>……………………………………………………………………………………………………</w:t>
      </w:r>
    </w:p>
    <w:p w:rsidRPr="00C10BF5" w:rsidR="00360105" w:rsidP="00B46144" w:rsidRDefault="00360105" w14:paraId="736849FD" w14:textId="77777777">
      <w:pPr>
        <w:rPr>
          <w:rFonts w:eastAsia="PMingLiU"/>
          <w:lang w:eastAsia="zh-TW"/>
        </w:rPr>
      </w:pPr>
    </w:p>
    <w:p w:rsidRPr="00C10BF5" w:rsidR="00360105" w:rsidP="00D37380" w:rsidRDefault="00B341A8" w14:paraId="02EB7064" w14:textId="77777777">
      <w:pPr>
        <w:rPr>
          <w:rFonts w:eastAsia="PMingLiU"/>
          <w:lang w:eastAsia="zh-TW"/>
        </w:rPr>
      </w:pPr>
      <w:r w:rsidRPr="00C10BF5">
        <w:rPr>
          <w:lang w:eastAsia="zh-TW"/>
        </w:rPr>
        <w:t xml:space="preserve">CON22c. </w:t>
      </w:r>
      <w:r w:rsidRPr="00C10BF5" w:rsidR="00360105">
        <w:rPr>
          <w:rFonts w:eastAsia="PMingLiU"/>
          <w:lang w:eastAsia="zh-TW"/>
        </w:rPr>
        <w:t>（為了降低</w:t>
      </w:r>
      <w:r w:rsidRPr="00C10BF5" w:rsidR="00360105">
        <w:rPr>
          <w:rFonts w:eastAsia="PMingLiU"/>
          <w:lang w:eastAsia="zh-TW"/>
        </w:rPr>
        <w:t>{</w:t>
      </w:r>
      <w:r w:rsidRPr="00C10BF5" w:rsidR="00360105">
        <w:rPr>
          <w:rFonts w:eastAsia="PMingLiU"/>
          <w:lang w:eastAsia="zh-TW"/>
        </w:rPr>
        <w:t>您</w:t>
      </w:r>
      <w:r w:rsidRPr="00C10BF5" w:rsidR="00BD7930">
        <w:rPr>
          <w:rFonts w:eastAsia="PMingLiU"/>
          <w:lang w:eastAsia="zh-TW"/>
        </w:rPr>
        <w:t>的</w:t>
      </w:r>
      <w:r w:rsidRPr="00C10BF5" w:rsidR="00360105">
        <w:rPr>
          <w:rFonts w:eastAsia="PMingLiU"/>
          <w:lang w:eastAsia="zh-TW"/>
        </w:rPr>
        <w:t>/</w:t>
      </w:r>
      <w:r w:rsidRPr="00C10BF5" w:rsidR="00360105">
        <w:rPr>
          <w:rFonts w:eastAsia="PMingLiU"/>
          <w:lang w:eastAsia="zh-TW"/>
        </w:rPr>
        <w:t>他</w:t>
      </w:r>
      <w:r w:rsidRPr="00C10BF5" w:rsidR="00BD7930">
        <w:rPr>
          <w:rFonts w:eastAsia="PMingLiU"/>
          <w:lang w:eastAsia="zh-TW"/>
        </w:rPr>
        <w:t>的</w:t>
      </w:r>
      <w:r w:rsidRPr="00C10BF5" w:rsidR="00360105">
        <w:rPr>
          <w:rFonts w:eastAsia="PMingLiU"/>
          <w:lang w:eastAsia="zh-TW"/>
        </w:rPr>
        <w:t>/</w:t>
      </w:r>
      <w:proofErr w:type="gramStart"/>
      <w:r w:rsidRPr="00C10BF5" w:rsidR="00360105">
        <w:rPr>
          <w:rFonts w:eastAsia="PMingLiU"/>
          <w:lang w:eastAsia="zh-TW"/>
        </w:rPr>
        <w:t>她</w:t>
      </w:r>
      <w:r w:rsidRPr="00C10BF5" w:rsidR="00BD7930">
        <w:rPr>
          <w:rFonts w:eastAsia="PMingLiU"/>
          <w:lang w:eastAsia="zh-TW"/>
        </w:rPr>
        <w:t>的</w:t>
      </w:r>
      <w:r w:rsidRPr="00C10BF5" w:rsidR="00360105">
        <w:rPr>
          <w:rFonts w:eastAsia="PMingLiU"/>
          <w:lang w:eastAsia="zh-TW"/>
        </w:rPr>
        <w:t>}</w:t>
      </w:r>
      <w:r w:rsidRPr="00C10BF5" w:rsidR="00360105">
        <w:rPr>
          <w:rFonts w:eastAsia="PMingLiU"/>
          <w:lang w:eastAsia="zh-TW"/>
        </w:rPr>
        <w:t>血液中的膽固醇濃度</w:t>
      </w:r>
      <w:proofErr w:type="gramEnd"/>
      <w:r w:rsidRPr="00C10BF5" w:rsidR="00360105">
        <w:rPr>
          <w:rFonts w:eastAsia="PMingLiU"/>
          <w:lang w:eastAsia="zh-TW"/>
        </w:rPr>
        <w:t>，醫生或其他醫療專業人員是否曾告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D435B03" w14:textId="77777777">
      <w:pPr>
        <w:rPr>
          <w:rFonts w:eastAsia="PMingLiU"/>
          <w:lang w:eastAsia="zh-TW"/>
        </w:rPr>
      </w:pPr>
    </w:p>
    <w:p w:rsidRPr="00C10BF5" w:rsidR="00360105" w:rsidP="00B46144" w:rsidRDefault="00360105" w14:paraId="3C073BCA" w14:textId="351623D1">
      <w:pPr>
        <w:rPr>
          <w:rFonts w:eastAsia="PMingLiU"/>
          <w:lang w:eastAsia="zh-TW"/>
        </w:rPr>
      </w:pPr>
      <w:r w:rsidRPr="00C10BF5">
        <w:rPr>
          <w:rFonts w:eastAsia="PMingLiU"/>
          <w:lang w:eastAsia="zh-TW"/>
        </w:rPr>
        <w:t>多</w:t>
      </w:r>
      <w:r w:rsidRPr="00C10BF5" w:rsidR="00BD7930">
        <w:rPr>
          <w:rFonts w:hint="eastAsia" w:ascii="SimSun" w:hAnsi="SimSun" w:eastAsia="PMingLiU"/>
          <w:lang w:eastAsia="zh-TW"/>
        </w:rPr>
        <w:t>活</w:t>
      </w:r>
      <w:r w:rsidRPr="00C10BF5">
        <w:rPr>
          <w:rFonts w:eastAsia="PMingLiU"/>
          <w:lang w:eastAsia="zh-TW"/>
        </w:rPr>
        <w:t>動</w:t>
      </w:r>
      <w:r w:rsidRPr="00C10BF5" w:rsidR="00BD7930">
        <w:rPr>
          <w:rFonts w:hint="eastAsia" w:ascii="SimSun" w:hAnsi="SimSun" w:eastAsia="PMingLiU"/>
          <w:lang w:eastAsia="zh-TW"/>
        </w:rPr>
        <w:t>或</w:t>
      </w:r>
      <w:r w:rsidRPr="00C10BF5">
        <w:rPr>
          <w:rFonts w:eastAsia="PMingLiU"/>
          <w:lang w:eastAsia="zh-TW"/>
        </w:rPr>
        <w:t>多</w:t>
      </w:r>
      <w:r w:rsidRPr="00C10BF5" w:rsidR="00C73846">
        <w:rPr>
          <w:rFonts w:hint="eastAsia" w:eastAsia="PMingLiU"/>
          <w:lang w:eastAsia="zh-TW"/>
        </w:rPr>
        <w:t>運動</w:t>
      </w:r>
      <w:r w:rsidRPr="00C10BF5">
        <w:rPr>
          <w:rFonts w:eastAsia="PMingLiU"/>
          <w:lang w:eastAsia="zh-TW"/>
        </w:rPr>
        <w:t>？</w:t>
      </w:r>
    </w:p>
    <w:p w:rsidRPr="00C10BF5" w:rsidR="00360105" w:rsidP="00B46144" w:rsidRDefault="00360105" w14:paraId="7C8D799D" w14:textId="77777777">
      <w:pPr>
        <w:rPr>
          <w:rFonts w:eastAsia="PMingLiU"/>
          <w:lang w:eastAsia="zh-TW"/>
        </w:rPr>
      </w:pPr>
    </w:p>
    <w:p w:rsidRPr="00C10BF5" w:rsidR="00B341A8" w:rsidP="00B341A8" w:rsidRDefault="004931D2" w14:paraId="5A7F75F1" w14:textId="1917E0A6">
      <w:pPr>
        <w:rPr>
          <w:lang w:eastAsia="zh-TW"/>
        </w:rPr>
      </w:pPr>
      <w:r w:rsidRPr="00C10BF5">
        <w:rPr>
          <w:lang w:eastAsia="zh-TW"/>
        </w:rPr>
        <w:t>1=</w:t>
      </w:r>
      <w:r w:rsidRPr="00C10BF5">
        <w:rPr>
          <w:rFonts w:hint="eastAsia" w:ascii="PMingLiU" w:hAnsi="PMingLiU" w:eastAsia="PMingLiU" w:cs="PMingLiU"/>
          <w:lang w:eastAsia="zh-TW"/>
        </w:rPr>
        <w:t>是</w:t>
      </w:r>
    </w:p>
    <w:p w:rsidRPr="00C10BF5" w:rsidR="00B341A8" w:rsidP="00B341A8" w:rsidRDefault="004931D2" w14:paraId="66DC8CC5" w14:textId="03DB8ECF">
      <w:pPr>
        <w:rPr>
          <w:lang w:eastAsia="zh-TW"/>
        </w:rPr>
      </w:pPr>
      <w:r w:rsidRPr="00C10BF5">
        <w:rPr>
          <w:lang w:eastAsia="zh-TW"/>
        </w:rPr>
        <w:t>2=</w:t>
      </w:r>
      <w:r w:rsidRPr="00C10BF5">
        <w:rPr>
          <w:rFonts w:hint="eastAsia" w:ascii="PMingLiU" w:hAnsi="PMingLiU" w:eastAsia="PMingLiU" w:cs="PMingLiU"/>
          <w:lang w:eastAsia="zh-TW"/>
        </w:rPr>
        <w:t>否</w:t>
      </w:r>
      <w:r w:rsidRPr="00C10BF5" w:rsidR="00B341A8">
        <w:rPr>
          <w:lang w:eastAsia="zh-TW"/>
        </w:rPr>
        <w:t xml:space="preserve"> </w:t>
      </w:r>
    </w:p>
    <w:p w:rsidRPr="00C10BF5" w:rsidR="00360105" w:rsidP="00B341A8" w:rsidRDefault="00B341A8" w14:paraId="361142D3" w14:textId="77777777">
      <w:pPr>
        <w:rPr>
          <w:rFonts w:eastAsia="PMingLiU"/>
          <w:lang w:eastAsia="zh-TW"/>
        </w:rPr>
      </w:pPr>
      <w:r w:rsidRPr="00C10BF5">
        <w:rPr>
          <w:lang w:eastAsia="zh-TW"/>
        </w:rPr>
        <w:t>……………………………………………………………………………………………………</w:t>
      </w:r>
    </w:p>
    <w:p w:rsidRPr="00C10BF5" w:rsidR="00360105" w:rsidP="00B46144" w:rsidRDefault="00360105" w14:paraId="4F3D69A6" w14:textId="77777777">
      <w:pPr>
        <w:rPr>
          <w:rFonts w:eastAsia="PMingLiU"/>
          <w:lang w:eastAsia="zh-TW"/>
        </w:rPr>
      </w:pPr>
    </w:p>
    <w:p w:rsidRPr="00C10BF5" w:rsidR="00360105" w:rsidP="00D37380" w:rsidRDefault="00B341A8" w14:paraId="020AECB6" w14:textId="77777777">
      <w:pPr>
        <w:rPr>
          <w:rFonts w:eastAsia="PMingLiU"/>
          <w:lang w:eastAsia="zh-TW"/>
        </w:rPr>
      </w:pPr>
      <w:r w:rsidRPr="00C10BF5">
        <w:rPr>
          <w:lang w:eastAsia="zh-TW"/>
        </w:rPr>
        <w:t xml:space="preserve">CON22d. </w:t>
      </w:r>
      <w:r w:rsidRPr="00C10BF5" w:rsidR="009F64E6">
        <w:rPr>
          <w:rFonts w:eastAsia="PMingLiU"/>
          <w:lang w:eastAsia="zh-TW"/>
        </w:rPr>
        <w:t>（為了降低</w:t>
      </w:r>
      <w:r w:rsidRPr="00C10BF5" w:rsidR="009F64E6">
        <w:rPr>
          <w:rFonts w:eastAsia="PMingLiU"/>
          <w:lang w:eastAsia="zh-TW"/>
        </w:rPr>
        <w:t>{</w:t>
      </w:r>
      <w:r w:rsidRPr="00C10BF5" w:rsidR="009F64E6">
        <w:rPr>
          <w:rFonts w:eastAsia="PMingLiU"/>
          <w:lang w:eastAsia="zh-TW"/>
        </w:rPr>
        <w:t>您</w:t>
      </w:r>
      <w:r w:rsidRPr="00C10BF5" w:rsidR="00BD7930">
        <w:rPr>
          <w:rFonts w:eastAsia="PMingLiU"/>
          <w:lang w:eastAsia="zh-TW"/>
        </w:rPr>
        <w:t>的</w:t>
      </w:r>
      <w:r w:rsidRPr="00C10BF5" w:rsidR="009F64E6">
        <w:rPr>
          <w:rFonts w:eastAsia="PMingLiU"/>
          <w:lang w:eastAsia="zh-TW"/>
        </w:rPr>
        <w:t>/</w:t>
      </w:r>
      <w:r w:rsidRPr="00C10BF5" w:rsidR="009F64E6">
        <w:rPr>
          <w:rFonts w:eastAsia="PMingLiU"/>
          <w:lang w:eastAsia="zh-TW"/>
        </w:rPr>
        <w:t>他</w:t>
      </w:r>
      <w:r w:rsidRPr="00C10BF5" w:rsidR="00BD7930">
        <w:rPr>
          <w:rFonts w:eastAsia="PMingLiU"/>
          <w:lang w:eastAsia="zh-TW"/>
        </w:rPr>
        <w:t>的</w:t>
      </w:r>
      <w:r w:rsidRPr="00C10BF5" w:rsidR="009F64E6">
        <w:rPr>
          <w:rFonts w:eastAsia="PMingLiU"/>
          <w:lang w:eastAsia="zh-TW"/>
        </w:rPr>
        <w:t>/</w:t>
      </w:r>
      <w:proofErr w:type="gramStart"/>
      <w:r w:rsidRPr="00C10BF5" w:rsidR="009F64E6">
        <w:rPr>
          <w:rFonts w:eastAsia="PMingLiU"/>
          <w:lang w:eastAsia="zh-TW"/>
        </w:rPr>
        <w:t>她</w:t>
      </w:r>
      <w:r w:rsidRPr="00C10BF5" w:rsidR="00BD7930">
        <w:rPr>
          <w:rFonts w:eastAsia="PMingLiU"/>
          <w:lang w:eastAsia="zh-TW"/>
        </w:rPr>
        <w:t>的</w:t>
      </w:r>
      <w:r w:rsidRPr="00C10BF5" w:rsidR="009F64E6">
        <w:rPr>
          <w:rFonts w:eastAsia="PMingLiU"/>
          <w:lang w:eastAsia="zh-TW"/>
        </w:rPr>
        <w:t>}</w:t>
      </w:r>
      <w:r w:rsidRPr="00C10BF5" w:rsidR="009F64E6">
        <w:rPr>
          <w:rFonts w:eastAsia="PMingLiU"/>
          <w:lang w:eastAsia="zh-TW"/>
        </w:rPr>
        <w:t>血液中的膽固醇濃度</w:t>
      </w:r>
      <w:proofErr w:type="gramEnd"/>
      <w:r w:rsidRPr="00C10BF5" w:rsidR="009F64E6">
        <w:rPr>
          <w:rFonts w:eastAsia="PMingLiU"/>
          <w:lang w:eastAsia="zh-TW"/>
        </w:rPr>
        <w:t>，醫生或其他醫療專業人員是否曾告知</w:t>
      </w:r>
      <w:r w:rsidRPr="00C10BF5" w:rsidR="009F64E6">
        <w:rPr>
          <w:rFonts w:eastAsia="PMingLiU"/>
          <w:lang w:eastAsia="zh-TW"/>
        </w:rPr>
        <w:t>{</w:t>
      </w:r>
      <w:r w:rsidRPr="00C10BF5" w:rsidR="009F64E6">
        <w:rPr>
          <w:rFonts w:eastAsia="PMingLiU"/>
          <w:lang w:eastAsia="zh-TW"/>
        </w:rPr>
        <w:t>您</w:t>
      </w:r>
      <w:r w:rsidRPr="00C10BF5" w:rsidR="009F64E6">
        <w:rPr>
          <w:rFonts w:eastAsia="PMingLiU"/>
          <w:lang w:eastAsia="zh-TW"/>
        </w:rPr>
        <w:t>/</w:t>
      </w:r>
      <w:r w:rsidRPr="00C10BF5">
        <w:rPr>
          <w:lang w:eastAsia="zh-TW"/>
        </w:rPr>
        <w:t>NAME</w:t>
      </w:r>
      <w:r w:rsidRPr="00C10BF5" w:rsidR="009F64E6">
        <w:rPr>
          <w:rFonts w:eastAsia="PMingLiU"/>
          <w:lang w:eastAsia="zh-TW"/>
        </w:rPr>
        <w:t>}…</w:t>
      </w:r>
      <w:r w:rsidRPr="00C10BF5" w:rsidR="009F64E6">
        <w:rPr>
          <w:rFonts w:eastAsia="PMingLiU"/>
          <w:lang w:eastAsia="zh-TW"/>
        </w:rPr>
        <w:t>）</w:t>
      </w:r>
    </w:p>
    <w:p w:rsidRPr="00C10BF5" w:rsidR="00360105" w:rsidP="00B46144" w:rsidRDefault="00360105" w14:paraId="7827A8B4" w14:textId="77777777">
      <w:pPr>
        <w:rPr>
          <w:rFonts w:eastAsia="PMingLiU"/>
          <w:lang w:eastAsia="zh-TW"/>
        </w:rPr>
      </w:pPr>
    </w:p>
    <w:p w:rsidRPr="00C10BF5" w:rsidR="00360105" w:rsidP="00B46144" w:rsidRDefault="00360105" w14:paraId="247FF024" w14:textId="01B05F9D">
      <w:pPr>
        <w:rPr>
          <w:rFonts w:eastAsia="PMingLiU"/>
          <w:lang w:eastAsia="zh-TW"/>
        </w:rPr>
      </w:pPr>
      <w:r w:rsidRPr="00C10BF5">
        <w:rPr>
          <w:rFonts w:eastAsia="PMingLiU"/>
          <w:lang w:eastAsia="zh-TW"/>
        </w:rPr>
        <w:t>使用處方藥物？</w:t>
      </w:r>
    </w:p>
    <w:p w:rsidRPr="00C10BF5" w:rsidR="00360105" w:rsidP="00B46144" w:rsidRDefault="00360105" w14:paraId="5B2C4B1A" w14:textId="77777777">
      <w:pPr>
        <w:rPr>
          <w:rFonts w:eastAsia="PMingLiU"/>
          <w:lang w:eastAsia="zh-TW"/>
        </w:rPr>
      </w:pPr>
    </w:p>
    <w:p w:rsidRPr="00C10BF5" w:rsidR="00B341A8" w:rsidP="00B341A8" w:rsidRDefault="004931D2" w14:paraId="4D49FCDC" w14:textId="026872D0">
      <w:pPr>
        <w:rPr>
          <w:lang w:eastAsia="zh-TW"/>
        </w:rPr>
      </w:pPr>
      <w:r w:rsidRPr="00C10BF5">
        <w:rPr>
          <w:lang w:eastAsia="zh-TW"/>
        </w:rPr>
        <w:t>1=</w:t>
      </w:r>
      <w:r w:rsidRPr="00C10BF5">
        <w:rPr>
          <w:rFonts w:hint="eastAsia" w:ascii="PMingLiU" w:hAnsi="PMingLiU" w:eastAsia="PMingLiU" w:cs="PMingLiU"/>
          <w:lang w:eastAsia="zh-TW"/>
        </w:rPr>
        <w:t>是</w:t>
      </w:r>
    </w:p>
    <w:p w:rsidRPr="00C10BF5" w:rsidR="00B341A8" w:rsidP="00B341A8" w:rsidRDefault="004931D2" w14:paraId="2A766AA6" w14:textId="08C4D232">
      <w:pPr>
        <w:rPr>
          <w:lang w:eastAsia="zh-TW"/>
        </w:rPr>
      </w:pPr>
      <w:r w:rsidRPr="00C10BF5">
        <w:rPr>
          <w:lang w:eastAsia="zh-TW"/>
        </w:rPr>
        <w:t>2=</w:t>
      </w:r>
      <w:r w:rsidRPr="00C10BF5">
        <w:rPr>
          <w:rFonts w:hint="eastAsia" w:ascii="PMingLiU" w:hAnsi="PMingLiU" w:eastAsia="PMingLiU" w:cs="PMingLiU"/>
          <w:lang w:eastAsia="zh-TW"/>
        </w:rPr>
        <w:t>否</w:t>
      </w:r>
      <w:r w:rsidRPr="00C10BF5" w:rsidR="00B341A8">
        <w:rPr>
          <w:lang w:eastAsia="zh-TW"/>
        </w:rPr>
        <w:t xml:space="preserve"> </w:t>
      </w:r>
    </w:p>
    <w:p w:rsidRPr="00C10BF5" w:rsidR="00B341A8" w:rsidP="00B341A8" w:rsidRDefault="00B341A8" w14:paraId="1BE63D45" w14:textId="77777777">
      <w:pPr>
        <w:rPr>
          <w:b/>
          <w:lang w:eastAsia="zh-TW"/>
        </w:rPr>
      </w:pPr>
      <w:r w:rsidRPr="00C10BF5">
        <w:rPr>
          <w:lang w:eastAsia="zh-TW"/>
        </w:rPr>
        <w:t>……………………………………………………………………………………………………</w:t>
      </w:r>
    </w:p>
    <w:p w:rsidRPr="00C10BF5" w:rsidR="00B341A8" w:rsidP="00B341A8" w:rsidRDefault="00B341A8" w14:paraId="6AC9472C" w14:textId="77777777">
      <w:pPr>
        <w:rPr>
          <w:lang w:eastAsia="zh-TW"/>
        </w:rPr>
      </w:pPr>
    </w:p>
    <w:p w:rsidRPr="00C10BF5" w:rsidR="00360105" w:rsidP="00B341A8" w:rsidRDefault="00B341A8" w14:paraId="46BC4B49" w14:textId="77777777">
      <w:pPr>
        <w:rPr>
          <w:rFonts w:eastAsia="PMingLiU"/>
          <w:lang w:eastAsia="zh-TW"/>
        </w:rPr>
      </w:pPr>
      <w:r w:rsidRPr="00C10BF5">
        <w:rPr>
          <w:lang w:eastAsia="zh-TW"/>
        </w:rPr>
        <w:t xml:space="preserve">CON24. </w:t>
      </w:r>
      <w:r w:rsidRPr="00C10BF5">
        <w:t>[If CON22a=1 OR CON22b=1 OR CON22c=1 OR CON22d=1 CONTINUE, ELSE GO TO CON23a]</w:t>
      </w:r>
    </w:p>
    <w:p w:rsidRPr="00C10BF5" w:rsidR="00360105" w:rsidP="00B46144" w:rsidRDefault="00360105" w14:paraId="49D0BADB" w14:textId="77777777">
      <w:pPr>
        <w:rPr>
          <w:rFonts w:eastAsia="PMingLiU"/>
          <w:lang w:eastAsia="zh-TW"/>
        </w:rPr>
      </w:pPr>
    </w:p>
    <w:p w:rsidRPr="00C10BF5" w:rsidR="00360105" w:rsidP="00B46144" w:rsidRDefault="00360105" w14:paraId="679D3A40" w14:textId="77777777">
      <w:pPr>
        <w:rPr>
          <w:rFonts w:eastAsia="PMingLiU"/>
          <w:lang w:eastAsia="zh-TW"/>
        </w:rPr>
      </w:pPr>
      <w:r w:rsidRPr="00C10BF5">
        <w:rPr>
          <w:rFonts w:eastAsia="PMingLiU"/>
          <w:lang w:eastAsia="zh-TW"/>
        </w:rPr>
        <w:t>您是否曾收到</w:t>
      </w:r>
      <w:r w:rsidRPr="00C10BF5" w:rsidR="00BA09A4">
        <w:rPr>
          <w:rFonts w:hint="eastAsia" w:eastAsiaTheme="minorEastAsia"/>
          <w:lang w:eastAsia="zh-CN"/>
        </w:rPr>
        <w:t xml:space="preserve"> </w:t>
      </w:r>
      <w:r w:rsidRPr="00C10BF5" w:rsidR="00B341A8">
        <w:t>{REFERENCE HEALTH CENTER}</w:t>
      </w:r>
      <w:r w:rsidRPr="00C10BF5" w:rsidR="00BA09A4">
        <w:rPr>
          <w:rFonts w:hint="eastAsia" w:eastAsiaTheme="minorEastAsia"/>
          <w:lang w:eastAsia="zh-CN"/>
        </w:rPr>
        <w:t xml:space="preserve"> </w:t>
      </w:r>
      <w:r w:rsidRPr="00C10BF5">
        <w:rPr>
          <w:rFonts w:eastAsia="PMingLiU"/>
          <w:lang w:eastAsia="zh-TW"/>
        </w:rPr>
        <w:t>工作人員的建議？</w:t>
      </w:r>
      <w:r w:rsidRPr="00C10BF5">
        <w:rPr>
          <w:rFonts w:eastAsia="PMingLiU"/>
          <w:lang w:eastAsia="zh-TW"/>
        </w:rPr>
        <w:tab/>
      </w:r>
    </w:p>
    <w:p w:rsidRPr="00C10BF5" w:rsidR="00360105" w:rsidP="00B46144" w:rsidRDefault="00360105" w14:paraId="15D08929" w14:textId="77777777">
      <w:pPr>
        <w:rPr>
          <w:rFonts w:eastAsia="PMingLiU"/>
          <w:lang w:eastAsia="zh-TW"/>
        </w:rPr>
      </w:pPr>
    </w:p>
    <w:p w:rsidRPr="00C10BF5" w:rsidR="00B341A8" w:rsidP="00B341A8" w:rsidRDefault="004931D2" w14:paraId="7C2AB08C" w14:textId="092D2E5E">
      <w:r w:rsidRPr="00C10BF5">
        <w:t>1=</w:t>
      </w:r>
      <w:r w:rsidRPr="00C10BF5">
        <w:rPr>
          <w:rFonts w:hint="eastAsia" w:ascii="PMingLiU" w:hAnsi="PMingLiU" w:eastAsia="PMingLiU" w:cs="PMingLiU"/>
        </w:rPr>
        <w:t>是</w:t>
      </w:r>
    </w:p>
    <w:p w:rsidRPr="00C10BF5" w:rsidR="00B341A8" w:rsidP="00B341A8" w:rsidRDefault="004931D2" w14:paraId="0CC3F614" w14:textId="50A490A1">
      <w:r w:rsidRPr="00C10BF5">
        <w:t>2=</w:t>
      </w:r>
      <w:r w:rsidRPr="00C10BF5">
        <w:rPr>
          <w:rFonts w:hint="eastAsia" w:ascii="PMingLiU" w:hAnsi="PMingLiU" w:eastAsia="PMingLiU" w:cs="PMingLiU"/>
        </w:rPr>
        <w:t>否</w:t>
      </w:r>
    </w:p>
    <w:p w:rsidRPr="00C10BF5" w:rsidR="00B341A8" w:rsidP="00B341A8" w:rsidRDefault="00B341A8" w14:paraId="54C4239F" w14:textId="77777777">
      <w:r w:rsidRPr="00C10BF5">
        <w:lastRenderedPageBreak/>
        <w:t>……………………………………………………………………………………………………</w:t>
      </w:r>
    </w:p>
    <w:p w:rsidRPr="00C10BF5" w:rsidR="00B341A8" w:rsidP="00B341A8" w:rsidRDefault="00B341A8" w14:paraId="03977A1C" w14:textId="77777777"/>
    <w:p w:rsidRPr="00C10BF5" w:rsidR="00360105" w:rsidP="00B341A8" w:rsidRDefault="00B341A8" w14:paraId="65343480" w14:textId="77777777">
      <w:pPr>
        <w:rPr>
          <w:rFonts w:eastAsia="PMingLiU"/>
          <w:lang w:eastAsia="zh-TW"/>
        </w:rPr>
      </w:pPr>
      <w:r w:rsidRPr="00C10BF5">
        <w:t>CON23a. [IF CON22a=1CONTINUE, ELSE GO TO CON23b]</w:t>
      </w:r>
    </w:p>
    <w:p w:rsidRPr="00C10BF5" w:rsidR="00360105" w:rsidP="00B46144" w:rsidRDefault="00360105" w14:paraId="1ECEF269" w14:textId="77777777">
      <w:pPr>
        <w:rPr>
          <w:rFonts w:eastAsia="PMingLiU"/>
          <w:lang w:eastAsia="zh-TW"/>
        </w:rPr>
      </w:pPr>
    </w:p>
    <w:p w:rsidRPr="00C10BF5" w:rsidR="00360105" w:rsidP="00B46144" w:rsidRDefault="00360105" w14:paraId="04366CCE" w14:textId="77777777">
      <w:pPr>
        <w:rPr>
          <w:rFonts w:eastAsia="PMingLiU"/>
          <w:lang w:eastAsia="zh-TW"/>
        </w:rPr>
      </w:pPr>
      <w:r w:rsidRPr="00C10BF5">
        <w:rPr>
          <w:rFonts w:eastAsia="PMingLiU"/>
          <w:lang w:eastAsia="zh-TW"/>
        </w:rPr>
        <w:t>您現在是否遵循此建議</w:t>
      </w:r>
      <w:r w:rsidRPr="00C10BF5">
        <w:rPr>
          <w:rFonts w:eastAsia="PMingLiU"/>
          <w:lang w:eastAsia="zh-TW"/>
        </w:rPr>
        <w:t>…</w:t>
      </w:r>
    </w:p>
    <w:p w:rsidRPr="00C10BF5" w:rsidR="00360105" w:rsidP="00B46144" w:rsidRDefault="00360105" w14:paraId="36F8D954" w14:textId="77777777">
      <w:pPr>
        <w:rPr>
          <w:rFonts w:eastAsia="PMingLiU"/>
          <w:lang w:eastAsia="zh-TW"/>
        </w:rPr>
      </w:pPr>
    </w:p>
    <w:p w:rsidRPr="00C10BF5" w:rsidR="00360105" w:rsidP="00B46144" w:rsidRDefault="00360105" w14:paraId="03B631BA" w14:textId="77777777">
      <w:pPr>
        <w:rPr>
          <w:rFonts w:eastAsia="PMingLiU"/>
          <w:lang w:eastAsia="zh-TW"/>
        </w:rPr>
      </w:pPr>
      <w:r w:rsidRPr="00C10BF5">
        <w:rPr>
          <w:rFonts w:eastAsia="PMingLiU"/>
          <w:lang w:eastAsia="zh-TW"/>
        </w:rPr>
        <w:t>少吃高脂或高膽固醇食物？</w:t>
      </w:r>
    </w:p>
    <w:p w:rsidRPr="00C10BF5" w:rsidR="00360105" w:rsidP="00B46144" w:rsidRDefault="00360105" w14:paraId="7F9E679C" w14:textId="77777777">
      <w:pPr>
        <w:rPr>
          <w:rFonts w:eastAsia="PMingLiU"/>
          <w:lang w:eastAsia="zh-TW"/>
        </w:rPr>
      </w:pPr>
    </w:p>
    <w:p w:rsidRPr="00C10BF5" w:rsidR="00B341A8" w:rsidP="00B341A8" w:rsidRDefault="004931D2" w14:paraId="7AF9D0F7" w14:textId="4CAC8B40">
      <w:r w:rsidRPr="00C10BF5">
        <w:t>1=</w:t>
      </w:r>
      <w:r w:rsidRPr="00C10BF5">
        <w:rPr>
          <w:rFonts w:hint="eastAsia" w:ascii="PMingLiU" w:hAnsi="PMingLiU" w:eastAsia="PMingLiU" w:cs="PMingLiU"/>
        </w:rPr>
        <w:t>是</w:t>
      </w:r>
    </w:p>
    <w:p w:rsidRPr="00C10BF5" w:rsidR="00B341A8" w:rsidP="00B341A8" w:rsidRDefault="004931D2" w14:paraId="5CD29954" w14:textId="340CA27C">
      <w:r w:rsidRPr="00C10BF5">
        <w:t>2=</w:t>
      </w:r>
      <w:r w:rsidRPr="00C10BF5">
        <w:rPr>
          <w:rFonts w:hint="eastAsia" w:ascii="PMingLiU" w:hAnsi="PMingLiU" w:eastAsia="PMingLiU" w:cs="PMingLiU"/>
        </w:rPr>
        <w:t>否</w:t>
      </w:r>
    </w:p>
    <w:p w:rsidRPr="00C10BF5" w:rsidR="00B341A8" w:rsidP="00B341A8" w:rsidRDefault="00B341A8" w14:paraId="16510043" w14:textId="77777777">
      <w:r w:rsidRPr="00C10BF5">
        <w:t>……………………………………………………………………………………………………</w:t>
      </w:r>
    </w:p>
    <w:p w:rsidRPr="00C10BF5" w:rsidR="00B341A8" w:rsidP="00B341A8" w:rsidRDefault="00B341A8" w14:paraId="3C83CE86" w14:textId="77777777"/>
    <w:p w:rsidRPr="00C10BF5" w:rsidR="00360105" w:rsidP="00B341A8" w:rsidRDefault="00B341A8" w14:paraId="2796CFC3" w14:textId="77777777">
      <w:pPr>
        <w:rPr>
          <w:rFonts w:eastAsia="PMingLiU"/>
          <w:lang w:eastAsia="zh-TW"/>
        </w:rPr>
      </w:pPr>
      <w:r w:rsidRPr="00C10BF5">
        <w:t>CON23b. [IF CON22b=1 CONTINUE, ELSE GO TO CON23c]</w:t>
      </w:r>
    </w:p>
    <w:p w:rsidRPr="00C10BF5" w:rsidR="00360105" w:rsidP="00B46144" w:rsidRDefault="00360105" w14:paraId="5FAD2096" w14:textId="77777777">
      <w:pPr>
        <w:rPr>
          <w:rFonts w:eastAsia="PMingLiU"/>
          <w:lang w:eastAsia="zh-TW"/>
        </w:rPr>
      </w:pPr>
    </w:p>
    <w:p w:rsidRPr="00C10BF5" w:rsidR="00360105" w:rsidP="00B46144" w:rsidRDefault="00360105" w14:paraId="0FC815E7" w14:textId="77777777">
      <w:pPr>
        <w:rPr>
          <w:rFonts w:eastAsia="PMingLiU"/>
          <w:lang w:eastAsia="zh-TW"/>
        </w:rPr>
      </w:pPr>
      <w:r w:rsidRPr="00C10BF5">
        <w:rPr>
          <w:rFonts w:eastAsia="PMingLiU"/>
          <w:lang w:eastAsia="zh-TW"/>
        </w:rPr>
        <w:t>您現在是否遵循此建議</w:t>
      </w:r>
      <w:r w:rsidRPr="00C10BF5">
        <w:rPr>
          <w:rFonts w:eastAsia="PMingLiU"/>
          <w:lang w:eastAsia="zh-TW"/>
        </w:rPr>
        <w:t>…</w:t>
      </w:r>
    </w:p>
    <w:p w:rsidRPr="00C10BF5" w:rsidR="00360105" w:rsidP="00B46144" w:rsidRDefault="00360105" w14:paraId="09FCF89E" w14:textId="77777777">
      <w:pPr>
        <w:rPr>
          <w:rFonts w:eastAsia="PMingLiU"/>
          <w:lang w:eastAsia="zh-TW"/>
        </w:rPr>
      </w:pPr>
    </w:p>
    <w:p w:rsidRPr="00C10BF5" w:rsidR="00360105" w:rsidP="00B46144" w:rsidRDefault="00360105" w14:paraId="48DA73A1" w14:textId="6AE2CAF8">
      <w:pPr>
        <w:rPr>
          <w:rFonts w:eastAsia="PMingLiU"/>
          <w:lang w:eastAsia="zh-TW"/>
        </w:rPr>
      </w:pPr>
      <w:r w:rsidRPr="00C10BF5">
        <w:rPr>
          <w:rFonts w:eastAsia="PMingLiU"/>
          <w:lang w:eastAsia="zh-TW"/>
        </w:rPr>
        <w:t>控制體重或減</w:t>
      </w:r>
      <w:r w:rsidRPr="00C10BF5">
        <w:rPr>
          <w:rFonts w:hint="eastAsia" w:eastAsia="PMingLiU"/>
          <w:lang w:eastAsia="zh-TW"/>
        </w:rPr>
        <w:t>肥</w:t>
      </w:r>
      <w:r w:rsidRPr="00C10BF5">
        <w:rPr>
          <w:rFonts w:eastAsia="PMingLiU"/>
          <w:lang w:eastAsia="zh-TW"/>
        </w:rPr>
        <w:t>？</w:t>
      </w:r>
    </w:p>
    <w:p w:rsidRPr="00C10BF5" w:rsidR="00360105" w:rsidP="00B46144" w:rsidRDefault="00360105" w14:paraId="7F92C419" w14:textId="77777777">
      <w:pPr>
        <w:rPr>
          <w:rFonts w:eastAsia="PMingLiU"/>
          <w:lang w:eastAsia="zh-TW"/>
        </w:rPr>
      </w:pPr>
    </w:p>
    <w:p w:rsidRPr="00C10BF5" w:rsidR="00B341A8" w:rsidP="00B341A8" w:rsidRDefault="004931D2" w14:paraId="3C79E067" w14:textId="0FE7CD1F">
      <w:pPr>
        <w:rPr>
          <w:lang w:eastAsia="zh-TW"/>
        </w:rPr>
      </w:pPr>
      <w:r w:rsidRPr="00C10BF5">
        <w:rPr>
          <w:lang w:eastAsia="zh-TW"/>
        </w:rPr>
        <w:t>1=</w:t>
      </w:r>
      <w:r w:rsidRPr="00C10BF5">
        <w:rPr>
          <w:rFonts w:hint="eastAsia" w:ascii="PMingLiU" w:hAnsi="PMingLiU" w:eastAsia="PMingLiU" w:cs="PMingLiU"/>
          <w:lang w:eastAsia="zh-TW"/>
        </w:rPr>
        <w:t>是</w:t>
      </w:r>
    </w:p>
    <w:p w:rsidRPr="00C10BF5" w:rsidR="00B341A8" w:rsidP="00B341A8" w:rsidRDefault="004931D2" w14:paraId="2AA2A9DC" w14:textId="2E7329A6">
      <w:pPr>
        <w:rPr>
          <w:lang w:eastAsia="zh-TW"/>
        </w:rPr>
      </w:pPr>
      <w:r w:rsidRPr="00C10BF5">
        <w:rPr>
          <w:lang w:eastAsia="zh-TW"/>
        </w:rPr>
        <w:t>2=</w:t>
      </w:r>
      <w:r w:rsidRPr="00C10BF5">
        <w:rPr>
          <w:rFonts w:hint="eastAsia" w:ascii="PMingLiU" w:hAnsi="PMingLiU" w:eastAsia="PMingLiU" w:cs="PMingLiU"/>
          <w:lang w:eastAsia="zh-TW"/>
        </w:rPr>
        <w:t>否</w:t>
      </w:r>
    </w:p>
    <w:p w:rsidRPr="00C10BF5" w:rsidR="00B341A8" w:rsidP="00B341A8" w:rsidRDefault="00B341A8" w14:paraId="3D5B199D" w14:textId="77777777">
      <w:pPr>
        <w:rPr>
          <w:lang w:eastAsia="zh-TW"/>
        </w:rPr>
      </w:pPr>
    </w:p>
    <w:p w:rsidRPr="00C10BF5" w:rsidR="00B341A8" w:rsidP="00B341A8" w:rsidRDefault="00B341A8" w14:paraId="6AF27AD1" w14:textId="77777777">
      <w:pPr>
        <w:rPr>
          <w:lang w:eastAsia="zh-TW"/>
        </w:rPr>
      </w:pPr>
      <w:r w:rsidRPr="00C10BF5">
        <w:rPr>
          <w:lang w:eastAsia="zh-TW"/>
        </w:rPr>
        <w:t>……………………………………………………………………………………………………</w:t>
      </w:r>
    </w:p>
    <w:p w:rsidRPr="00C10BF5" w:rsidR="00B341A8" w:rsidP="00B341A8" w:rsidRDefault="00B341A8" w14:paraId="735E9B82" w14:textId="77777777">
      <w:pPr>
        <w:rPr>
          <w:lang w:eastAsia="zh-TW"/>
        </w:rPr>
      </w:pPr>
    </w:p>
    <w:p w:rsidRPr="00C10BF5" w:rsidR="00360105" w:rsidP="00B341A8" w:rsidRDefault="00B341A8" w14:paraId="0F80C689" w14:textId="77777777">
      <w:pPr>
        <w:rPr>
          <w:rFonts w:eastAsia="PMingLiU"/>
          <w:lang w:eastAsia="zh-TW"/>
        </w:rPr>
      </w:pPr>
      <w:r w:rsidRPr="00C10BF5">
        <w:t>CON23c. [IF CON22c=1CONTINUE, ELSE GO TO CON23d]</w:t>
      </w:r>
    </w:p>
    <w:p w:rsidRPr="00C10BF5" w:rsidR="00360105" w:rsidP="00B46144" w:rsidRDefault="00360105" w14:paraId="5A4D366E" w14:textId="77777777">
      <w:pPr>
        <w:rPr>
          <w:rFonts w:eastAsia="PMingLiU"/>
          <w:lang w:eastAsia="zh-TW"/>
        </w:rPr>
      </w:pPr>
    </w:p>
    <w:p w:rsidRPr="00C10BF5" w:rsidR="00360105" w:rsidP="00B46144" w:rsidRDefault="00360105" w14:paraId="5F2E10CC" w14:textId="77777777">
      <w:pPr>
        <w:rPr>
          <w:rFonts w:eastAsia="PMingLiU"/>
          <w:lang w:eastAsia="zh-TW"/>
        </w:rPr>
      </w:pPr>
      <w:r w:rsidRPr="00C10BF5">
        <w:rPr>
          <w:rFonts w:eastAsia="PMingLiU"/>
          <w:lang w:eastAsia="zh-TW"/>
        </w:rPr>
        <w:t>您現在是否遵循此建議</w:t>
      </w:r>
      <w:r w:rsidRPr="00C10BF5">
        <w:rPr>
          <w:rFonts w:eastAsia="PMingLiU"/>
          <w:lang w:eastAsia="zh-TW"/>
        </w:rPr>
        <w:t>…</w:t>
      </w:r>
    </w:p>
    <w:p w:rsidRPr="00C10BF5" w:rsidR="00360105" w:rsidP="00B46144" w:rsidRDefault="00360105" w14:paraId="05473F19" w14:textId="77777777">
      <w:pPr>
        <w:rPr>
          <w:rFonts w:eastAsia="PMingLiU"/>
          <w:lang w:eastAsia="zh-TW"/>
        </w:rPr>
      </w:pPr>
    </w:p>
    <w:p w:rsidRPr="00C10BF5" w:rsidR="00360105" w:rsidP="000453AF" w:rsidRDefault="000453AF" w14:paraId="194C6585" w14:textId="2D68D607">
      <w:pPr>
        <w:rPr>
          <w:rFonts w:eastAsia="PMingLiU"/>
          <w:lang w:eastAsia="zh-TW"/>
        </w:rPr>
      </w:pPr>
      <w:r w:rsidRPr="00C10BF5">
        <w:rPr>
          <w:rFonts w:eastAsia="PMingLiU"/>
          <w:lang w:eastAsia="zh-TW"/>
        </w:rPr>
        <w:t>多</w:t>
      </w:r>
      <w:r w:rsidRPr="00C10BF5" w:rsidR="00BD7930">
        <w:rPr>
          <w:rFonts w:hint="eastAsia" w:ascii="SimSun" w:hAnsi="SimSun" w:eastAsia="PMingLiU"/>
          <w:lang w:eastAsia="zh-TW"/>
        </w:rPr>
        <w:t>活</w:t>
      </w:r>
      <w:r w:rsidRPr="00C10BF5">
        <w:rPr>
          <w:rFonts w:eastAsia="PMingLiU"/>
          <w:lang w:eastAsia="zh-TW"/>
        </w:rPr>
        <w:t>動</w:t>
      </w:r>
      <w:r w:rsidRPr="00C10BF5" w:rsidR="00BD7930">
        <w:rPr>
          <w:rFonts w:hint="eastAsia" w:ascii="SimSun" w:hAnsi="SimSun" w:eastAsia="PMingLiU"/>
          <w:lang w:eastAsia="zh-TW"/>
        </w:rPr>
        <w:t>或</w:t>
      </w:r>
      <w:r w:rsidRPr="00C10BF5">
        <w:rPr>
          <w:rFonts w:eastAsia="PMingLiU"/>
          <w:lang w:eastAsia="zh-TW"/>
        </w:rPr>
        <w:t>多</w:t>
      </w:r>
      <w:r w:rsidRPr="00C10BF5" w:rsidR="00C73846">
        <w:rPr>
          <w:rFonts w:hint="eastAsia" w:eastAsia="PMingLiU"/>
          <w:lang w:eastAsia="zh-TW"/>
        </w:rPr>
        <w:t>運動</w:t>
      </w:r>
      <w:r w:rsidRPr="00C10BF5">
        <w:rPr>
          <w:rFonts w:eastAsia="PMingLiU"/>
          <w:lang w:eastAsia="zh-TW"/>
        </w:rPr>
        <w:t>？</w:t>
      </w:r>
    </w:p>
    <w:p w:rsidRPr="00C10BF5" w:rsidR="00360105" w:rsidP="00B46144" w:rsidRDefault="00360105" w14:paraId="22DF6514" w14:textId="77777777">
      <w:pPr>
        <w:rPr>
          <w:rFonts w:eastAsia="PMingLiU"/>
          <w:lang w:eastAsia="zh-TW"/>
        </w:rPr>
      </w:pPr>
    </w:p>
    <w:p w:rsidRPr="00C10BF5" w:rsidR="00B341A8" w:rsidP="00B341A8" w:rsidRDefault="004931D2" w14:paraId="6F3567DC" w14:textId="14E21CB7">
      <w:pPr>
        <w:rPr>
          <w:lang w:eastAsia="zh-TW"/>
        </w:rPr>
      </w:pPr>
      <w:r w:rsidRPr="00C10BF5">
        <w:rPr>
          <w:lang w:eastAsia="zh-TW"/>
        </w:rPr>
        <w:t>1=</w:t>
      </w:r>
      <w:r w:rsidRPr="00C10BF5">
        <w:rPr>
          <w:rFonts w:hint="eastAsia" w:ascii="PMingLiU" w:hAnsi="PMingLiU" w:eastAsia="PMingLiU" w:cs="PMingLiU"/>
          <w:lang w:eastAsia="zh-TW"/>
        </w:rPr>
        <w:t>是</w:t>
      </w:r>
    </w:p>
    <w:p w:rsidRPr="00C10BF5" w:rsidR="00B341A8" w:rsidP="00B341A8" w:rsidRDefault="004931D2" w14:paraId="6EDE5A94" w14:textId="237B1DFD">
      <w:pPr>
        <w:rPr>
          <w:lang w:eastAsia="zh-TW"/>
        </w:rPr>
      </w:pPr>
      <w:r w:rsidRPr="00C10BF5">
        <w:rPr>
          <w:lang w:eastAsia="zh-TW"/>
        </w:rPr>
        <w:t>2=</w:t>
      </w:r>
      <w:r w:rsidRPr="00C10BF5">
        <w:rPr>
          <w:rFonts w:hint="eastAsia" w:ascii="PMingLiU" w:hAnsi="PMingLiU" w:eastAsia="PMingLiU" w:cs="PMingLiU"/>
          <w:lang w:eastAsia="zh-TW"/>
        </w:rPr>
        <w:t>否</w:t>
      </w:r>
    </w:p>
    <w:p w:rsidRPr="00C10BF5" w:rsidR="00B341A8" w:rsidP="00B341A8" w:rsidRDefault="00B341A8" w14:paraId="6345E31D" w14:textId="77777777">
      <w:pPr>
        <w:rPr>
          <w:lang w:eastAsia="zh-TW"/>
        </w:rPr>
      </w:pPr>
    </w:p>
    <w:p w:rsidRPr="00C10BF5" w:rsidR="00B341A8" w:rsidP="00B341A8" w:rsidRDefault="00B341A8" w14:paraId="0B26B96A" w14:textId="77777777">
      <w:pPr>
        <w:rPr>
          <w:lang w:eastAsia="zh-TW"/>
        </w:rPr>
      </w:pPr>
      <w:r w:rsidRPr="00C10BF5">
        <w:rPr>
          <w:lang w:eastAsia="zh-TW"/>
        </w:rPr>
        <w:t>……………………………………………………………………………………………………</w:t>
      </w:r>
    </w:p>
    <w:p w:rsidRPr="00C10BF5" w:rsidR="00B341A8" w:rsidP="00B341A8" w:rsidRDefault="00B341A8" w14:paraId="67A3BDDE" w14:textId="77777777">
      <w:pPr>
        <w:rPr>
          <w:lang w:eastAsia="zh-TW"/>
        </w:rPr>
      </w:pPr>
    </w:p>
    <w:p w:rsidRPr="00C10BF5" w:rsidR="00360105" w:rsidP="00B341A8" w:rsidRDefault="00B341A8" w14:paraId="0FB7EDDB" w14:textId="77777777">
      <w:pPr>
        <w:rPr>
          <w:rFonts w:eastAsia="PMingLiU"/>
          <w:lang w:eastAsia="zh-TW"/>
        </w:rPr>
      </w:pPr>
      <w:r w:rsidRPr="00C10BF5">
        <w:t>CON23d. [IF CON22d=1 CONTINUE, ELSE GO TO CAN1]</w:t>
      </w:r>
    </w:p>
    <w:p w:rsidRPr="00C10BF5" w:rsidR="00360105" w:rsidP="00B46144" w:rsidRDefault="00360105" w14:paraId="1E2C95DF" w14:textId="77777777">
      <w:pPr>
        <w:rPr>
          <w:rFonts w:eastAsia="PMingLiU"/>
          <w:lang w:eastAsia="zh-TW"/>
        </w:rPr>
      </w:pPr>
    </w:p>
    <w:p w:rsidRPr="00C10BF5" w:rsidR="00360105" w:rsidP="00B46144" w:rsidRDefault="00360105" w14:paraId="2F7E3F0A" w14:textId="77777777">
      <w:pPr>
        <w:rPr>
          <w:rFonts w:eastAsia="PMingLiU"/>
          <w:lang w:eastAsia="zh-TW"/>
        </w:rPr>
      </w:pPr>
      <w:r w:rsidRPr="00C10BF5">
        <w:rPr>
          <w:rFonts w:eastAsia="PMingLiU"/>
          <w:lang w:eastAsia="zh-TW"/>
        </w:rPr>
        <w:t>您現在是否遵循此建議</w:t>
      </w:r>
      <w:r w:rsidRPr="00C10BF5">
        <w:rPr>
          <w:rFonts w:eastAsia="PMingLiU"/>
          <w:lang w:eastAsia="zh-TW"/>
        </w:rPr>
        <w:t>…</w:t>
      </w:r>
    </w:p>
    <w:p w:rsidRPr="00C10BF5" w:rsidR="00360105" w:rsidP="00B46144" w:rsidRDefault="00360105" w14:paraId="194530DC" w14:textId="77777777">
      <w:pPr>
        <w:rPr>
          <w:rFonts w:eastAsia="PMingLiU"/>
          <w:lang w:eastAsia="zh-TW"/>
        </w:rPr>
      </w:pPr>
    </w:p>
    <w:p w:rsidRPr="00C10BF5" w:rsidR="00360105" w:rsidP="00B46144" w:rsidRDefault="00360105" w14:paraId="0E7033AD" w14:textId="77777777">
      <w:pPr>
        <w:rPr>
          <w:rFonts w:eastAsia="PMingLiU"/>
          <w:lang w:eastAsia="zh-TW"/>
        </w:rPr>
      </w:pPr>
      <w:r w:rsidRPr="00C10BF5">
        <w:rPr>
          <w:rFonts w:eastAsia="PMingLiU"/>
          <w:lang w:eastAsia="zh-TW"/>
        </w:rPr>
        <w:t>使用處方藥物？</w:t>
      </w:r>
    </w:p>
    <w:p w:rsidRPr="00C10BF5" w:rsidR="00360105" w:rsidP="00B46144" w:rsidRDefault="00360105" w14:paraId="017B3FD4" w14:textId="77777777">
      <w:pPr>
        <w:rPr>
          <w:rFonts w:eastAsia="PMingLiU"/>
          <w:lang w:eastAsia="zh-TW"/>
        </w:rPr>
      </w:pPr>
    </w:p>
    <w:p w:rsidRPr="00C10BF5" w:rsidR="00B341A8" w:rsidP="00B341A8" w:rsidRDefault="004931D2" w14:paraId="704C6288" w14:textId="281C6A73">
      <w:r w:rsidRPr="00C10BF5">
        <w:t>1=</w:t>
      </w:r>
      <w:r w:rsidRPr="00C10BF5">
        <w:rPr>
          <w:rFonts w:hint="eastAsia" w:ascii="PMingLiU" w:hAnsi="PMingLiU" w:eastAsia="PMingLiU" w:cs="PMingLiU"/>
        </w:rPr>
        <w:t>是</w:t>
      </w:r>
    </w:p>
    <w:p w:rsidRPr="00C10BF5" w:rsidR="00B341A8" w:rsidP="00B341A8" w:rsidRDefault="004931D2" w14:paraId="3D6CF64A" w14:textId="677CE07B">
      <w:r w:rsidRPr="00C10BF5">
        <w:t>2=</w:t>
      </w:r>
      <w:r w:rsidRPr="00C10BF5">
        <w:rPr>
          <w:rFonts w:hint="eastAsia" w:ascii="PMingLiU" w:hAnsi="PMingLiU" w:eastAsia="PMingLiU" w:cs="PMingLiU"/>
        </w:rPr>
        <w:t>否</w:t>
      </w:r>
    </w:p>
    <w:p w:rsidRPr="00C10BF5" w:rsidR="00B341A8" w:rsidP="00B341A8" w:rsidRDefault="00B341A8" w14:paraId="18315611" w14:textId="77777777">
      <w:r w:rsidRPr="00C10BF5">
        <w:t>……………………………………………………………………………………………………</w:t>
      </w:r>
    </w:p>
    <w:p w:rsidRPr="00C10BF5" w:rsidR="00B341A8" w:rsidP="00B341A8" w:rsidRDefault="00B341A8" w14:paraId="37BF9435" w14:textId="77777777">
      <w:pPr>
        <w:pStyle w:val="Heading2"/>
      </w:pPr>
    </w:p>
    <w:p w:rsidRPr="00C10BF5" w:rsidR="00360105" w:rsidP="00B341A8" w:rsidRDefault="00B341A8" w14:paraId="4BA57A6A" w14:textId="77777777">
      <w:pPr>
        <w:rPr>
          <w:rFonts w:eastAsia="PMingLiU"/>
          <w:lang w:eastAsia="zh-TW"/>
        </w:rPr>
      </w:pPr>
      <w:r w:rsidRPr="00C10BF5">
        <w:t>MODULE F: CANCER SCREENING</w:t>
      </w:r>
    </w:p>
    <w:p w:rsidRPr="00C10BF5" w:rsidR="00360105" w:rsidP="00EB7420" w:rsidRDefault="00360105" w14:paraId="26560116" w14:textId="77777777">
      <w:pPr>
        <w:rPr>
          <w:rFonts w:eastAsiaTheme="minorEastAsia"/>
          <w:lang w:eastAsia="zh-CN"/>
        </w:rPr>
      </w:pPr>
    </w:p>
    <w:p w:rsidRPr="00C10BF5" w:rsidR="00B341A8" w:rsidP="00B341A8" w:rsidRDefault="00B341A8" w14:paraId="4C7474E5" w14:textId="37ED00E0">
      <w:r w:rsidRPr="00C10BF5">
        <w:t>CAN1. [IF INTAGE GE 18 AND INT3=2 CONTINUE]</w:t>
      </w:r>
    </w:p>
    <w:p w:rsidRPr="00C10BF5" w:rsidR="00B341A8" w:rsidP="00B341A8" w:rsidRDefault="00B341A8" w14:paraId="2AB54F1B" w14:textId="1A475FAD">
      <w:pPr>
        <w:rPr>
          <w:rFonts w:eastAsiaTheme="minorEastAsia"/>
          <w:lang w:eastAsia="zh-CN"/>
        </w:rPr>
      </w:pPr>
      <w:r w:rsidRPr="00C10BF5">
        <w:t>[IF INTAGE LE 17 GO TO HEA1, ELSE IF INTAGE GE 18 AND INT3=1, DK, OR RE GO TO CAN4]</w:t>
      </w:r>
    </w:p>
    <w:p w:rsidRPr="00C10BF5" w:rsidR="00B341A8" w:rsidP="00EB7420" w:rsidRDefault="00B341A8" w14:paraId="08A89774" w14:textId="77777777">
      <w:pPr>
        <w:rPr>
          <w:rFonts w:eastAsiaTheme="minorEastAsia"/>
          <w:lang w:eastAsia="zh-CN"/>
        </w:rPr>
      </w:pPr>
    </w:p>
    <w:p w:rsidRPr="00C10BF5" w:rsidR="00360105" w:rsidP="00EB7420" w:rsidRDefault="00C73846" w14:paraId="46C6EC0C" w14:textId="114186F6">
      <w:pPr>
        <w:rPr>
          <w:rFonts w:eastAsia="PMingLiU"/>
          <w:lang w:eastAsia="zh-TW"/>
        </w:rPr>
      </w:pPr>
      <w:r w:rsidRPr="00C10BF5">
        <w:rPr>
          <w:rFonts w:hint="eastAsia" w:eastAsia="PMingLiU"/>
          <w:lang w:eastAsia="zh-TW"/>
        </w:rPr>
        <w:t>接下來</w:t>
      </w:r>
      <w:r w:rsidRPr="00C10BF5" w:rsidR="00360105">
        <w:rPr>
          <w:rFonts w:eastAsia="PMingLiU"/>
          <w:lang w:eastAsia="zh-TW"/>
        </w:rPr>
        <w:t>我將會</w:t>
      </w:r>
      <w:r w:rsidRPr="00C10BF5">
        <w:rPr>
          <w:rFonts w:hint="eastAsia" w:eastAsia="PMingLiU"/>
          <w:lang w:eastAsia="zh-TW"/>
        </w:rPr>
        <w:t>詢問</w:t>
      </w:r>
      <w:r w:rsidRPr="00C10BF5" w:rsidR="00360105">
        <w:rPr>
          <w:rFonts w:eastAsia="PMingLiU"/>
          <w:lang w:eastAsia="zh-TW"/>
        </w:rPr>
        <w:t>您</w:t>
      </w:r>
      <w:r w:rsidRPr="00C10BF5">
        <w:rPr>
          <w:rFonts w:hint="eastAsia" w:eastAsia="PMingLiU"/>
          <w:lang w:eastAsia="zh-TW"/>
        </w:rPr>
        <w:t>關於您</w:t>
      </w:r>
      <w:r w:rsidRPr="00C10BF5" w:rsidR="00360105">
        <w:rPr>
          <w:rFonts w:eastAsia="PMingLiU"/>
          <w:lang w:eastAsia="zh-TW"/>
        </w:rPr>
        <w:t>可能曾接受過的癌症篩檢程序。您是否曾接受過子宮頸抹片檢查或帕氏抹片檢查？</w:t>
      </w:r>
    </w:p>
    <w:p w:rsidRPr="00C10BF5" w:rsidR="00360105" w:rsidP="00B46144" w:rsidRDefault="00360105" w14:paraId="585A56F5" w14:textId="77777777">
      <w:pPr>
        <w:rPr>
          <w:rFonts w:eastAsia="PMingLiU"/>
          <w:lang w:eastAsia="zh-TW"/>
        </w:rPr>
      </w:pPr>
    </w:p>
    <w:p w:rsidRPr="00C10BF5" w:rsidR="00360105" w:rsidP="000607BB" w:rsidRDefault="00B341A8" w14:paraId="1CC6E39A" w14:textId="175CD322">
      <w:pPr>
        <w:rPr>
          <w:rFonts w:eastAsia="PMingLiU"/>
          <w:lang w:eastAsia="zh-TW"/>
        </w:rPr>
      </w:pPr>
      <w:r w:rsidRPr="00C10BF5">
        <w:rPr>
          <w:lang w:eastAsia="zh-TW"/>
        </w:rPr>
        <w:t xml:space="preserve">IF NEEDED: </w:t>
      </w:r>
      <w:r w:rsidRPr="00C10BF5" w:rsidR="00360105">
        <w:rPr>
          <w:rFonts w:eastAsia="PMingLiU"/>
          <w:lang w:eastAsia="zh-TW"/>
        </w:rPr>
        <w:t>子宮頸抹片檢查或帕氏抹片檢查是一項女性</w:t>
      </w:r>
      <w:r w:rsidRPr="00C10BF5" w:rsidR="005125B2">
        <w:rPr>
          <w:rFonts w:eastAsia="PMingLiU"/>
          <w:lang w:eastAsia="zh-TW"/>
        </w:rPr>
        <w:t>例行</w:t>
      </w:r>
      <w:r w:rsidRPr="00C10BF5" w:rsidR="00360105">
        <w:rPr>
          <w:rFonts w:eastAsia="PMingLiU"/>
          <w:lang w:eastAsia="zh-TW"/>
        </w:rPr>
        <w:t>檢查，檢查過程中，醫生或其他醫療專業人員會檢查子宮頸，並用一根長棉簽從子宮頸擷取一份細胞樣本，然後將該樣本送至化驗室。</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Pr>
          <w:lang w:eastAsia="zh-TW"/>
        </w:rPr>
        <w:t xml:space="preserve">{REFERENCE HEALTH </w:t>
      </w:r>
      <w:proofErr w:type="gramStart"/>
      <w:r w:rsidRPr="00C10BF5">
        <w:rPr>
          <w:lang w:eastAsia="zh-TW"/>
        </w:rPr>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360105" w:rsidP="00B46144" w:rsidRDefault="00360105" w14:paraId="15164252" w14:textId="77777777">
      <w:pPr>
        <w:rPr>
          <w:rFonts w:eastAsia="PMingLiU"/>
          <w:lang w:eastAsia="zh-TW"/>
        </w:rPr>
      </w:pPr>
    </w:p>
    <w:p w:rsidRPr="00C10BF5" w:rsidR="00B341A8" w:rsidP="00B341A8" w:rsidRDefault="00B341A8" w14:paraId="11FB002F" w14:textId="77777777">
      <w:pPr>
        <w:rPr>
          <w:lang w:eastAsia="zh-TW"/>
        </w:rPr>
      </w:pPr>
      <w:r w:rsidRPr="00C10BF5">
        <w:rPr>
          <w:lang w:eastAsia="zh-TW"/>
        </w:rPr>
        <w:t>[ALLOW MULTIPLE RESPONSES FOR RESPONSE 1 AND 2]</w:t>
      </w:r>
    </w:p>
    <w:p w:rsidRPr="00C10BF5" w:rsidR="00B341A8" w:rsidP="00B341A8" w:rsidRDefault="00B341A8" w14:paraId="6542CDFC" w14:textId="77777777">
      <w:pPr>
        <w:rPr>
          <w:lang w:eastAsia="zh-TW"/>
        </w:rPr>
      </w:pPr>
    </w:p>
    <w:p w:rsidRPr="00C10BF5" w:rsidR="00B341A8" w:rsidP="00B341A8" w:rsidRDefault="00B341A8" w14:paraId="4EE51E41" w14:textId="77777777">
      <w:r w:rsidRPr="00C10BF5">
        <w:t>1= YES - {REFERENCE HEALTH CENTER}</w:t>
      </w:r>
    </w:p>
    <w:p w:rsidRPr="00C10BF5" w:rsidR="00B341A8" w:rsidP="00B341A8" w:rsidRDefault="00B341A8" w14:paraId="46C6780F" w14:textId="77777777">
      <w:r w:rsidRPr="00C10BF5">
        <w:t>2= YES - {SOME OTHER PLACE)</w:t>
      </w:r>
    </w:p>
    <w:p w:rsidRPr="00C10BF5" w:rsidR="00B341A8" w:rsidP="00B341A8" w:rsidRDefault="00B341A8" w14:paraId="46F8A620" w14:textId="77777777">
      <w:r w:rsidRPr="00C10BF5">
        <w:t>3= NO</w:t>
      </w:r>
    </w:p>
    <w:p w:rsidRPr="00C10BF5" w:rsidR="00B341A8" w:rsidP="00B341A8" w:rsidRDefault="00B341A8" w14:paraId="4C09E8D3" w14:textId="77777777">
      <w:r w:rsidRPr="00C10BF5">
        <w:t xml:space="preserve">  </w:t>
      </w:r>
    </w:p>
    <w:p w:rsidRPr="00C10BF5" w:rsidR="00B341A8" w:rsidP="00B341A8" w:rsidRDefault="00B341A8" w14:paraId="3335C045" w14:textId="77777777">
      <w:r w:rsidRPr="00C10BF5">
        <w:t>………………………………………………………………………………………………</w:t>
      </w:r>
    </w:p>
    <w:p w:rsidRPr="00C10BF5" w:rsidR="00B341A8" w:rsidP="00B341A8" w:rsidRDefault="00B341A8" w14:paraId="301DD3D6" w14:textId="77777777"/>
    <w:p w:rsidRPr="00C10BF5" w:rsidR="00C56DE6" w:rsidP="00B341A8" w:rsidRDefault="00B341A8" w14:paraId="03547823" w14:textId="77777777">
      <w:pPr>
        <w:rPr>
          <w:rFonts w:eastAsia="PMingLiU"/>
          <w:lang w:eastAsia="zh-TW"/>
        </w:rPr>
      </w:pPr>
      <w:r w:rsidRPr="00C10BF5">
        <w:t>CAN1a. [IF CAN1=1 OR 2 CONTINUE, ELSE GO TO CAN1b1]</w:t>
      </w:r>
    </w:p>
    <w:p w:rsidRPr="00C10BF5" w:rsidR="00360105" w:rsidP="00397370" w:rsidRDefault="00360105" w14:paraId="5A917D74" w14:textId="77777777">
      <w:pPr>
        <w:rPr>
          <w:rFonts w:eastAsia="PMingLiU"/>
          <w:lang w:eastAsia="zh-TW"/>
        </w:rPr>
      </w:pPr>
    </w:p>
    <w:p w:rsidRPr="00C10BF5" w:rsidR="00360105" w:rsidP="00EB7420" w:rsidRDefault="00360105" w14:paraId="1A86A177" w14:textId="77777777">
      <w:pPr>
        <w:rPr>
          <w:rFonts w:eastAsia="PMingLiU"/>
          <w:lang w:eastAsia="zh-TW"/>
        </w:rPr>
      </w:pPr>
      <w:r w:rsidRPr="00C10BF5">
        <w:rPr>
          <w:rFonts w:eastAsia="PMingLiU"/>
          <w:lang w:eastAsia="zh-TW"/>
        </w:rPr>
        <w:t>您最近一次接受子宮頸抹片檢查或帕氏抹片檢查是什麼時候？</w:t>
      </w:r>
      <w:r w:rsidRPr="00C10BF5">
        <w:rPr>
          <w:rFonts w:eastAsia="PMingLiU"/>
          <w:lang w:eastAsia="zh-TW"/>
        </w:rPr>
        <w:t xml:space="preserve"> </w:t>
      </w:r>
    </w:p>
    <w:p w:rsidRPr="00C10BF5" w:rsidR="00360105" w:rsidP="00B46144" w:rsidRDefault="00360105" w14:paraId="39ECFFF0" w14:textId="77777777">
      <w:pPr>
        <w:rPr>
          <w:rFonts w:eastAsia="PMingLiU"/>
          <w:lang w:eastAsia="zh-TW"/>
        </w:rPr>
      </w:pPr>
    </w:p>
    <w:p w:rsidRPr="00C10BF5" w:rsidR="00360105" w:rsidP="00B46144" w:rsidRDefault="00360105" w14:paraId="54236C62" w14:textId="77777777">
      <w:pPr>
        <w:rPr>
          <w:rFonts w:eastAsia="PMingLiU"/>
        </w:rPr>
      </w:pPr>
      <w:r w:rsidRPr="00C10BF5">
        <w:rPr>
          <w:rFonts w:eastAsia="PMingLiU"/>
          <w:lang w:eastAsia="zh-TW"/>
        </w:rPr>
        <w:t>1=</w:t>
      </w:r>
      <w:r w:rsidRPr="00C10BF5">
        <w:rPr>
          <w:rFonts w:eastAsia="PMingLiU"/>
          <w:lang w:eastAsia="zh-TW"/>
        </w:rPr>
        <w:t>不到一年前</w:t>
      </w:r>
    </w:p>
    <w:p w:rsidRPr="00C10BF5" w:rsidR="00360105" w:rsidP="00B46144" w:rsidRDefault="00360105" w14:paraId="6E01CF67" w14:textId="77777777">
      <w:pPr>
        <w:rPr>
          <w:rFonts w:eastAsia="PMingLiU"/>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360105" w:rsidP="00B46144" w:rsidRDefault="00360105" w14:paraId="567EA085" w14:textId="77777777">
      <w:pPr>
        <w:rPr>
          <w:rFonts w:eastAsia="PMingLiU"/>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360105" w:rsidP="00B46144" w:rsidRDefault="00360105" w14:paraId="52E10321" w14:textId="77777777">
      <w:pPr>
        <w:rPr>
          <w:rFonts w:eastAsia="PMingLiU"/>
        </w:rPr>
      </w:pPr>
      <w:r w:rsidRPr="00C10BF5">
        <w:rPr>
          <w:rFonts w:eastAsia="PMingLiU"/>
          <w:lang w:eastAsia="zh-TW"/>
        </w:rPr>
        <w:t xml:space="preserve">4=3 </w:t>
      </w:r>
      <w:r w:rsidRPr="00C10BF5">
        <w:rPr>
          <w:rFonts w:eastAsia="PMingLiU"/>
          <w:lang w:eastAsia="zh-TW"/>
        </w:rPr>
        <w:t>年但不到</w:t>
      </w:r>
      <w:r w:rsidRPr="00C10BF5">
        <w:rPr>
          <w:rFonts w:eastAsia="PMingLiU"/>
          <w:lang w:eastAsia="zh-TW"/>
        </w:rPr>
        <w:t xml:space="preserve"> 4 </w:t>
      </w:r>
      <w:r w:rsidRPr="00C10BF5">
        <w:rPr>
          <w:rFonts w:eastAsia="PMingLiU"/>
          <w:lang w:eastAsia="zh-TW"/>
        </w:rPr>
        <w:t>年前</w:t>
      </w:r>
    </w:p>
    <w:p w:rsidRPr="00C10BF5" w:rsidR="00360105" w:rsidP="00B46144" w:rsidRDefault="00360105" w14:paraId="1D41E9A6" w14:textId="77777777">
      <w:pPr>
        <w:rPr>
          <w:rFonts w:eastAsia="PMingLiU"/>
          <w:lang w:eastAsia="zh-TW"/>
        </w:rPr>
      </w:pPr>
      <w:r w:rsidRPr="00C10BF5">
        <w:rPr>
          <w:rFonts w:eastAsia="PMingLiU"/>
          <w:lang w:eastAsia="zh-TW"/>
        </w:rPr>
        <w:t xml:space="preserve">5=4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360105" w:rsidP="00B46144" w:rsidRDefault="00360105" w14:paraId="04AD44EC" w14:textId="77777777">
      <w:pPr>
        <w:rPr>
          <w:rFonts w:eastAsia="PMingLiU"/>
          <w:lang w:eastAsia="zh-TW"/>
        </w:rPr>
      </w:pPr>
      <w:r w:rsidRPr="00C10BF5">
        <w:rPr>
          <w:rFonts w:eastAsia="PMingLiU"/>
          <w:lang w:eastAsia="zh-TW"/>
        </w:rPr>
        <w:t xml:space="preserve">6=5 </w:t>
      </w:r>
      <w:r w:rsidRPr="00C10BF5">
        <w:rPr>
          <w:rFonts w:eastAsia="PMingLiU"/>
          <w:lang w:eastAsia="zh-TW"/>
        </w:rPr>
        <w:t>年或更長時間以前</w:t>
      </w:r>
      <w:r w:rsidRPr="00C10BF5">
        <w:rPr>
          <w:rFonts w:eastAsia="PMingLiU"/>
          <w:lang w:eastAsia="zh-TW"/>
        </w:rPr>
        <w:t xml:space="preserve"> </w:t>
      </w:r>
    </w:p>
    <w:p w:rsidRPr="00C10BF5" w:rsidR="00360105" w:rsidP="00B46144" w:rsidRDefault="00B341A8" w14:paraId="0639CD62" w14:textId="77777777">
      <w:pPr>
        <w:rPr>
          <w:rFonts w:eastAsia="PMingLiU"/>
          <w:lang w:eastAsia="zh-TW"/>
        </w:rPr>
      </w:pPr>
      <w:r w:rsidRPr="00C10BF5">
        <w:t>………………………………………………………………………………………………</w:t>
      </w:r>
      <w:r w:rsidRPr="00C10BF5" w:rsidR="00360105">
        <w:rPr>
          <w:rFonts w:eastAsia="PMingLiU"/>
          <w:lang w:eastAsia="zh-TW"/>
        </w:rPr>
        <w:t xml:space="preserve"> </w:t>
      </w:r>
      <w:r w:rsidRPr="00C10BF5" w:rsidR="00360105">
        <w:rPr>
          <w:rFonts w:eastAsia="PMingLiU"/>
          <w:lang w:eastAsia="zh-TW"/>
        </w:rPr>
        <w:tab/>
      </w:r>
    </w:p>
    <w:p w:rsidRPr="00C10BF5" w:rsidR="00360105" w:rsidP="00B153BC" w:rsidRDefault="00B341A8" w14:paraId="7288CC31" w14:textId="748C2F36">
      <w:pPr>
        <w:rPr>
          <w:rFonts w:eastAsia="PMingLiU"/>
          <w:lang w:eastAsia="zh-TW"/>
        </w:rPr>
      </w:pPr>
      <w:r w:rsidRPr="00C10BF5">
        <w:t xml:space="preserve">CAN1a1. </w:t>
      </w:r>
      <w:r w:rsidRPr="00C10BF5" w:rsidR="00360105">
        <w:rPr>
          <w:rFonts w:eastAsia="PMingLiU"/>
          <w:lang w:eastAsia="zh-TW"/>
        </w:rPr>
        <w:t>您最近一次接受子宮頸抹片檢查或帕氏抹片檢查是在</w:t>
      </w:r>
      <w:r w:rsidRPr="00C10BF5" w:rsidR="00BA09A4">
        <w:rPr>
          <w:rFonts w:hint="eastAsia" w:eastAsiaTheme="minorEastAsia"/>
          <w:lang w:eastAsia="zh-CN"/>
        </w:rPr>
        <w:t xml:space="preserve"> </w:t>
      </w:r>
      <w:r w:rsidRPr="00C10BF5">
        <w:t>{REFERENCE HEALTH CENTER}</w:t>
      </w:r>
      <w:r w:rsidRPr="00C10BF5" w:rsidR="001D20BC">
        <w:rPr>
          <w:rFonts w:hint="eastAsia" w:ascii="PMingLiU" w:hAnsi="PMingLiU" w:eastAsia="PMingLiU"/>
          <w:lang w:eastAsia="zh-TW"/>
        </w:rPr>
        <w:t>或是在其他地方</w:t>
      </w:r>
      <w:r w:rsidRPr="00C10BF5" w:rsidR="00360105">
        <w:rPr>
          <w:rFonts w:eastAsia="PMingLiU"/>
          <w:lang w:eastAsia="zh-TW"/>
        </w:rPr>
        <w:t>？</w:t>
      </w:r>
    </w:p>
    <w:p w:rsidRPr="00C10BF5" w:rsidR="00360105" w:rsidP="00B46144" w:rsidRDefault="00360105" w14:paraId="050E585C" w14:textId="77777777">
      <w:pPr>
        <w:rPr>
          <w:rFonts w:eastAsia="PMingLiU"/>
          <w:lang w:eastAsia="zh-TW"/>
        </w:rPr>
      </w:pPr>
    </w:p>
    <w:p w:rsidRPr="00C10BF5" w:rsidR="00360105" w:rsidP="00B46144" w:rsidRDefault="00B341A8" w14:paraId="12606BE9" w14:textId="77777777">
      <w:pPr>
        <w:rPr>
          <w:rFonts w:eastAsia="PMingLiU"/>
          <w:lang w:eastAsia="zh-TW"/>
        </w:rPr>
      </w:pPr>
      <w:r w:rsidRPr="00C10BF5">
        <w:t>1=REFERENCE HEALTH CENTER</w:t>
      </w:r>
    </w:p>
    <w:p w:rsidRPr="00C10BF5" w:rsidR="00360105" w:rsidP="00B46144" w:rsidRDefault="00360105" w14:paraId="18187CC0" w14:textId="77777777">
      <w:pPr>
        <w:rPr>
          <w:rFonts w:eastAsia="PMingLiU"/>
          <w:lang w:eastAsia="zh-TW"/>
        </w:rPr>
      </w:pPr>
      <w:r w:rsidRPr="00C10BF5">
        <w:rPr>
          <w:rFonts w:eastAsia="PMingLiU"/>
          <w:lang w:eastAsia="zh-TW"/>
        </w:rPr>
        <w:t>2=</w:t>
      </w:r>
      <w:r w:rsidRPr="00C10BF5">
        <w:rPr>
          <w:rFonts w:eastAsia="PMingLiU"/>
          <w:lang w:eastAsia="zh-TW"/>
        </w:rPr>
        <w:t>其他地方</w:t>
      </w:r>
    </w:p>
    <w:p w:rsidRPr="00C10BF5" w:rsidR="00360105" w:rsidP="00B46144" w:rsidRDefault="00360105" w14:paraId="7E768094" w14:textId="77777777">
      <w:pPr>
        <w:rPr>
          <w:rFonts w:eastAsia="PMingLiU"/>
          <w:lang w:eastAsia="zh-TW"/>
        </w:rPr>
      </w:pPr>
    </w:p>
    <w:p w:rsidRPr="00C10BF5" w:rsidR="00360105" w:rsidP="00B46144" w:rsidRDefault="00B341A8" w14:paraId="232F9BC3" w14:textId="77777777">
      <w:pPr>
        <w:rPr>
          <w:rFonts w:eastAsia="PMingLiU"/>
          <w:lang w:eastAsia="zh-TW"/>
        </w:rPr>
      </w:pPr>
      <w:r w:rsidRPr="00C10BF5">
        <w:t>………………………………………………………………………………………………</w:t>
      </w:r>
      <w:r w:rsidRPr="00C10BF5" w:rsidR="00360105">
        <w:rPr>
          <w:rFonts w:eastAsia="PMingLiU"/>
          <w:lang w:eastAsia="zh-TW"/>
        </w:rPr>
        <w:tab/>
      </w:r>
    </w:p>
    <w:p w:rsidRPr="00C10BF5" w:rsidR="00360105" w:rsidP="000607BB" w:rsidRDefault="00360105" w14:paraId="74775430" w14:textId="77777777">
      <w:pPr>
        <w:rPr>
          <w:rFonts w:eastAsia="PMingLiU"/>
          <w:lang w:eastAsia="zh-TW"/>
        </w:rPr>
      </w:pPr>
    </w:p>
    <w:p w:rsidRPr="00C10BF5" w:rsidR="00360105" w:rsidP="00B153BC" w:rsidRDefault="00B341A8" w14:paraId="20E5B92A" w14:textId="60CA280F">
      <w:pPr>
        <w:rPr>
          <w:rFonts w:eastAsia="PMingLiU"/>
          <w:lang w:eastAsia="zh-TW"/>
        </w:rPr>
      </w:pPr>
      <w:r w:rsidRPr="00C10BF5">
        <w:rPr>
          <w:lang w:eastAsia="zh-TW"/>
        </w:rPr>
        <w:t xml:space="preserve">CAN1b. </w:t>
      </w:r>
      <w:r w:rsidRPr="00C10BF5" w:rsidR="00360105">
        <w:rPr>
          <w:rFonts w:eastAsia="PMingLiU"/>
          <w:lang w:eastAsia="zh-TW"/>
        </w:rPr>
        <w:t>您接受子宮頸抹片檢查或帕氏抹片檢查的主要原因是什麼－該項檢查是</w:t>
      </w:r>
      <w:r w:rsidRPr="00C10BF5" w:rsidR="005125B2">
        <w:rPr>
          <w:rFonts w:eastAsia="PMingLiU"/>
          <w:lang w:eastAsia="zh-TW"/>
        </w:rPr>
        <w:t>例行</w:t>
      </w:r>
      <w:r w:rsidRPr="00C10BF5" w:rsidR="00360105">
        <w:rPr>
          <w:rFonts w:eastAsia="PMingLiU"/>
          <w:lang w:eastAsia="zh-TW"/>
        </w:rPr>
        <w:t>檢查的一部分、因為生病</w:t>
      </w:r>
      <w:r w:rsidRPr="00C10BF5" w:rsidR="00665A3D">
        <w:rPr>
          <w:rFonts w:eastAsia="PMingLiU"/>
          <w:lang w:eastAsia="zh-TW"/>
        </w:rPr>
        <w:t>還</w:t>
      </w:r>
      <w:r w:rsidRPr="00C10BF5" w:rsidR="00360105">
        <w:rPr>
          <w:rFonts w:eastAsia="PMingLiU"/>
          <w:lang w:eastAsia="zh-TW"/>
        </w:rPr>
        <w:t>是一些其他原因？</w:t>
      </w:r>
    </w:p>
    <w:p w:rsidRPr="00C10BF5" w:rsidR="00360105" w:rsidP="00B46144" w:rsidRDefault="00360105" w14:paraId="27FD4053" w14:textId="77777777">
      <w:pPr>
        <w:rPr>
          <w:rFonts w:eastAsia="PMingLiU"/>
          <w:lang w:eastAsia="zh-TW"/>
        </w:rPr>
      </w:pPr>
    </w:p>
    <w:p w:rsidRPr="00C10BF5" w:rsidR="00360105" w:rsidP="00B46144" w:rsidRDefault="00360105" w14:paraId="39996F3E" w14:textId="466FA58F">
      <w:pPr>
        <w:rPr>
          <w:rFonts w:eastAsia="PMingLiU"/>
          <w:lang w:eastAsia="zh-TW"/>
        </w:rPr>
      </w:pPr>
      <w:r w:rsidRPr="00C10BF5">
        <w:rPr>
          <w:rFonts w:eastAsia="PMingLiU"/>
          <w:lang w:eastAsia="zh-TW"/>
        </w:rPr>
        <w:t>1=</w:t>
      </w:r>
      <w:r w:rsidRPr="00C10BF5">
        <w:rPr>
          <w:rFonts w:eastAsia="PMingLiU"/>
          <w:lang w:eastAsia="zh-TW"/>
        </w:rPr>
        <w:t>該項檢查是</w:t>
      </w:r>
      <w:r w:rsidRPr="00C10BF5" w:rsidR="005125B2">
        <w:rPr>
          <w:rFonts w:eastAsia="PMingLiU"/>
          <w:lang w:eastAsia="zh-TW"/>
        </w:rPr>
        <w:t>例行</w:t>
      </w:r>
      <w:r w:rsidRPr="00C10BF5">
        <w:rPr>
          <w:rFonts w:eastAsia="PMingLiU"/>
          <w:lang w:eastAsia="zh-TW"/>
        </w:rPr>
        <w:t>檢查的一部分</w:t>
      </w:r>
    </w:p>
    <w:p w:rsidRPr="00C10BF5" w:rsidR="00360105" w:rsidP="00B46144" w:rsidRDefault="00360105" w14:paraId="4E4D751D" w14:textId="77777777">
      <w:pPr>
        <w:rPr>
          <w:rFonts w:eastAsia="PMingLiU"/>
          <w:lang w:eastAsia="zh-TW"/>
        </w:rPr>
      </w:pPr>
      <w:r w:rsidRPr="00C10BF5">
        <w:rPr>
          <w:rFonts w:eastAsia="PMingLiU"/>
          <w:lang w:eastAsia="zh-TW"/>
        </w:rPr>
        <w:t>2=</w:t>
      </w:r>
      <w:r w:rsidRPr="00C10BF5">
        <w:rPr>
          <w:rFonts w:eastAsia="PMingLiU"/>
          <w:lang w:eastAsia="zh-TW"/>
        </w:rPr>
        <w:t>因為生病</w:t>
      </w:r>
    </w:p>
    <w:p w:rsidRPr="00C10BF5" w:rsidR="00360105" w:rsidP="00B46144" w:rsidRDefault="00360105" w14:paraId="0C92C057" w14:textId="77777777">
      <w:pPr>
        <w:rPr>
          <w:rFonts w:eastAsia="PMingLiU"/>
          <w:lang w:eastAsia="zh-TW"/>
        </w:rPr>
      </w:pPr>
      <w:r w:rsidRPr="00C10BF5">
        <w:rPr>
          <w:rFonts w:eastAsia="PMingLiU"/>
          <w:lang w:eastAsia="zh-TW"/>
        </w:rPr>
        <w:t>3=</w:t>
      </w:r>
      <w:r w:rsidRPr="00C10BF5">
        <w:rPr>
          <w:rFonts w:eastAsia="PMingLiU"/>
          <w:lang w:eastAsia="zh-TW"/>
        </w:rPr>
        <w:t>一些其他原因</w:t>
      </w:r>
    </w:p>
    <w:p w:rsidRPr="00C10BF5" w:rsidR="00360105" w:rsidP="00B46144" w:rsidRDefault="00360105" w14:paraId="74E9852C" w14:textId="77777777">
      <w:pPr>
        <w:rPr>
          <w:rFonts w:eastAsia="PMingLiU"/>
          <w:lang w:eastAsia="zh-TW"/>
        </w:rPr>
      </w:pPr>
      <w:r w:rsidRPr="00C10BF5">
        <w:rPr>
          <w:rFonts w:eastAsia="PMingLiU"/>
          <w:lang w:eastAsia="zh-TW"/>
        </w:rPr>
        <w:t xml:space="preserve"> </w:t>
      </w:r>
    </w:p>
    <w:p w:rsidRPr="00C10BF5" w:rsidR="00360105" w:rsidP="00B46144" w:rsidRDefault="00B341A8" w14:paraId="3DA6D256" w14:textId="77777777">
      <w:pPr>
        <w:rPr>
          <w:rFonts w:eastAsia="PMingLiU"/>
          <w:lang w:eastAsia="zh-TW"/>
        </w:rPr>
      </w:pPr>
      <w:r w:rsidRPr="00C10BF5">
        <w:t>………………………………………………………………………………………………</w:t>
      </w:r>
    </w:p>
    <w:p w:rsidRPr="00C10BF5" w:rsidR="00360105" w:rsidP="000607BB" w:rsidRDefault="00360105" w14:paraId="43DFEFB4" w14:textId="77777777">
      <w:pPr>
        <w:rPr>
          <w:rFonts w:eastAsia="PMingLiU"/>
          <w:lang w:eastAsia="zh-TW"/>
        </w:rPr>
      </w:pPr>
    </w:p>
    <w:p w:rsidRPr="00C10BF5" w:rsidR="00360105" w:rsidP="00B153BC" w:rsidRDefault="00B341A8" w14:paraId="00FBAAA8" w14:textId="436BB625">
      <w:pPr>
        <w:rPr>
          <w:rFonts w:eastAsia="PMingLiU"/>
          <w:lang w:eastAsia="zh-TW"/>
        </w:rPr>
      </w:pPr>
      <w:r w:rsidRPr="00C10BF5">
        <w:t xml:space="preserve">CAN1b1. </w:t>
      </w:r>
      <w:r w:rsidRPr="00C10BF5" w:rsidR="00360105">
        <w:rPr>
          <w:rFonts w:eastAsia="PMingLiU"/>
          <w:lang w:eastAsia="zh-TW"/>
        </w:rPr>
        <w:t>您是否曾</w:t>
      </w:r>
      <w:r w:rsidRPr="00C10BF5" w:rsidR="006F17C0">
        <w:rPr>
          <w:rFonts w:eastAsia="PMingLiU"/>
          <w:lang w:eastAsia="zh-TW"/>
        </w:rPr>
        <w:t>接受</w:t>
      </w:r>
      <w:r w:rsidRPr="00C10BF5" w:rsidR="00945B52">
        <w:rPr>
          <w:rFonts w:eastAsia="PMingLiU"/>
          <w:lang w:eastAsia="zh-TW"/>
        </w:rPr>
        <w:t>人乳頭瘤</w:t>
      </w:r>
      <w:r w:rsidRPr="00C10BF5" w:rsidR="00360105">
        <w:rPr>
          <w:rFonts w:eastAsia="PMingLiU"/>
          <w:lang w:eastAsia="zh-TW"/>
        </w:rPr>
        <w:t>病毒或</w:t>
      </w:r>
      <w:r w:rsidRPr="00C10BF5" w:rsidR="00360105">
        <w:rPr>
          <w:rFonts w:eastAsia="PMingLiU"/>
          <w:lang w:eastAsia="zh-TW"/>
        </w:rPr>
        <w:t xml:space="preserve"> HPV</w:t>
      </w:r>
      <w:r w:rsidRPr="00C10BF5" w:rsidR="00360105">
        <w:rPr>
          <w:rFonts w:eastAsia="PMingLiU"/>
          <w:lang w:eastAsia="zh-TW"/>
        </w:rPr>
        <w:t>檢查？</w:t>
      </w:r>
      <w:r w:rsidRPr="00C10BF5" w:rsidR="00360105">
        <w:rPr>
          <w:rFonts w:eastAsia="PMingLiU"/>
          <w:lang w:eastAsia="zh-TW"/>
        </w:rPr>
        <w:t xml:space="preserve"> </w:t>
      </w:r>
    </w:p>
    <w:p w:rsidRPr="00C10BF5" w:rsidR="00D37380" w:rsidP="00D37380" w:rsidRDefault="00D37380" w14:paraId="51CE8F79" w14:textId="77777777">
      <w:pPr>
        <w:rPr>
          <w:rFonts w:eastAsia="PMingLiU"/>
          <w:lang w:eastAsia="zh-TW"/>
        </w:rPr>
      </w:pPr>
    </w:p>
    <w:p w:rsidRPr="00C10BF5" w:rsidR="00D37380" w:rsidP="00D37380" w:rsidRDefault="00B341A8" w14:paraId="7C6307BF" w14:textId="6AD6B146">
      <w:pPr>
        <w:rPr>
          <w:rFonts w:eastAsia="PMingLiU"/>
          <w:lang w:eastAsia="zh-TW"/>
        </w:rPr>
      </w:pPr>
      <w:r w:rsidRPr="00C10BF5">
        <w:t xml:space="preserve">IF NEEDED: </w:t>
      </w:r>
      <w:r w:rsidRPr="00C10BF5" w:rsidR="00D37380">
        <w:rPr>
          <w:rFonts w:eastAsia="PMingLiU"/>
          <w:lang w:eastAsia="zh-TW"/>
        </w:rPr>
        <w:t>生殖器人乳頭瘤病毒是最常見的性傳</w:t>
      </w:r>
      <w:r w:rsidRPr="00C10BF5" w:rsidR="006F17C0">
        <w:rPr>
          <w:rFonts w:hint="eastAsia" w:eastAsia="PMingLiU"/>
          <w:lang w:eastAsia="zh-TW"/>
        </w:rPr>
        <w:t>染</w:t>
      </w:r>
      <w:r w:rsidRPr="00C10BF5" w:rsidR="00D37380">
        <w:rPr>
          <w:rFonts w:eastAsia="PMingLiU"/>
          <w:lang w:eastAsia="zh-TW"/>
        </w:rPr>
        <w:t>病</w:t>
      </w:r>
    </w:p>
    <w:p w:rsidRPr="00C10BF5" w:rsidR="00360105" w:rsidP="00B46144" w:rsidRDefault="00360105" w14:paraId="7E2D1A2D" w14:textId="77777777">
      <w:pPr>
        <w:rPr>
          <w:rFonts w:eastAsia="PMingLiU"/>
          <w:lang w:eastAsia="zh-TW"/>
        </w:rPr>
      </w:pPr>
    </w:p>
    <w:p w:rsidRPr="00C10BF5" w:rsidR="00B341A8" w:rsidP="00B341A8" w:rsidRDefault="004931D2" w14:paraId="235230DA" w14:textId="7917ED35">
      <w:r w:rsidRPr="00C10BF5">
        <w:t>1=</w:t>
      </w:r>
      <w:r w:rsidRPr="00C10BF5">
        <w:rPr>
          <w:rFonts w:hint="eastAsia" w:ascii="PMingLiU" w:hAnsi="PMingLiU" w:eastAsia="PMingLiU" w:cs="PMingLiU"/>
        </w:rPr>
        <w:t>是</w:t>
      </w:r>
    </w:p>
    <w:p w:rsidRPr="00C10BF5" w:rsidR="00B341A8" w:rsidP="00B341A8" w:rsidRDefault="004931D2" w14:paraId="2328E274" w14:textId="316B16DF">
      <w:r w:rsidRPr="00C10BF5">
        <w:t>2=</w:t>
      </w:r>
      <w:r w:rsidRPr="00C10BF5">
        <w:rPr>
          <w:rFonts w:hint="eastAsia" w:ascii="PMingLiU" w:hAnsi="PMingLiU" w:eastAsia="PMingLiU" w:cs="PMingLiU"/>
        </w:rPr>
        <w:t>否</w:t>
      </w:r>
      <w:r w:rsidRPr="00C10BF5" w:rsidR="00B341A8">
        <w:t xml:space="preserve"> </w:t>
      </w:r>
    </w:p>
    <w:p w:rsidRPr="00C10BF5" w:rsidR="00B341A8" w:rsidP="00B341A8" w:rsidRDefault="00B341A8" w14:paraId="72844C03" w14:textId="77777777"/>
    <w:p w:rsidRPr="00C10BF5" w:rsidR="00B341A8" w:rsidP="00B341A8" w:rsidRDefault="00B341A8" w14:paraId="5865010E" w14:textId="77777777">
      <w:r w:rsidRPr="00C10BF5">
        <w:t>………………………………………………………………………………………………</w:t>
      </w:r>
    </w:p>
    <w:p w:rsidRPr="00C10BF5" w:rsidR="00B341A8" w:rsidP="00B341A8" w:rsidRDefault="00B341A8" w14:paraId="35E65A91" w14:textId="77777777"/>
    <w:p w:rsidRPr="00C10BF5" w:rsidR="00360105" w:rsidP="00B341A8" w:rsidRDefault="00B341A8" w14:paraId="612D3667" w14:textId="77777777">
      <w:pPr>
        <w:rPr>
          <w:rFonts w:eastAsia="PMingLiU"/>
          <w:lang w:eastAsia="zh-TW"/>
        </w:rPr>
      </w:pPr>
      <w:r w:rsidRPr="00C10BF5">
        <w:t>CAN1b2. [IF CAN1b1=1 CONTINUE, ELSE GO TO CAN1c]</w:t>
      </w:r>
    </w:p>
    <w:p w:rsidRPr="00C10BF5" w:rsidR="00360105" w:rsidP="00397370" w:rsidRDefault="00360105" w14:paraId="1E8D036F" w14:textId="77777777">
      <w:pPr>
        <w:rPr>
          <w:rFonts w:eastAsia="PMingLiU"/>
          <w:lang w:eastAsia="zh-TW"/>
        </w:rPr>
      </w:pPr>
    </w:p>
    <w:p w:rsidRPr="00C10BF5" w:rsidR="00360105" w:rsidP="00EB7420" w:rsidRDefault="00360105" w14:paraId="22C97006" w14:textId="495BBF18">
      <w:pPr>
        <w:rPr>
          <w:rFonts w:eastAsia="PMingLiU"/>
          <w:lang w:eastAsia="zh-TW"/>
        </w:rPr>
      </w:pPr>
      <w:r w:rsidRPr="00C10BF5">
        <w:rPr>
          <w:rFonts w:eastAsia="PMingLiU"/>
          <w:lang w:eastAsia="zh-TW"/>
        </w:rPr>
        <w:t>您最近一次接受</w:t>
      </w:r>
      <w:r w:rsidRPr="00C10BF5" w:rsidR="00945B52">
        <w:rPr>
          <w:rFonts w:eastAsia="PMingLiU"/>
          <w:lang w:eastAsia="zh-TW"/>
        </w:rPr>
        <w:t>人乳頭瘤</w:t>
      </w:r>
      <w:r w:rsidRPr="00C10BF5">
        <w:rPr>
          <w:rFonts w:eastAsia="PMingLiU"/>
          <w:lang w:eastAsia="zh-TW"/>
        </w:rPr>
        <w:t>病毒或</w:t>
      </w:r>
      <w:r w:rsidRPr="00C10BF5">
        <w:rPr>
          <w:rFonts w:eastAsia="PMingLiU"/>
          <w:lang w:eastAsia="zh-TW"/>
        </w:rPr>
        <w:t xml:space="preserve"> HPV </w:t>
      </w:r>
      <w:r w:rsidRPr="00C10BF5">
        <w:rPr>
          <w:rFonts w:eastAsia="PMingLiU"/>
          <w:lang w:eastAsia="zh-TW"/>
        </w:rPr>
        <w:t>檢查是什麼時候？</w:t>
      </w:r>
      <w:r w:rsidRPr="00C10BF5">
        <w:rPr>
          <w:rFonts w:eastAsia="PMingLiU"/>
          <w:lang w:eastAsia="zh-TW"/>
        </w:rPr>
        <w:t xml:space="preserve"> </w:t>
      </w:r>
    </w:p>
    <w:p w:rsidRPr="00C10BF5" w:rsidR="00360105" w:rsidP="00B46144" w:rsidRDefault="00360105" w14:paraId="24DB6096" w14:textId="77777777">
      <w:pPr>
        <w:rPr>
          <w:rFonts w:eastAsia="PMingLiU"/>
          <w:lang w:eastAsia="zh-TW"/>
        </w:rPr>
      </w:pPr>
    </w:p>
    <w:p w:rsidRPr="00C10BF5" w:rsidR="00360105" w:rsidP="00B46144" w:rsidRDefault="00360105" w14:paraId="0F151C22" w14:textId="187F736D">
      <w:pPr>
        <w:rPr>
          <w:rFonts w:eastAsia="PMingLiU"/>
        </w:rPr>
      </w:pPr>
      <w:r w:rsidRPr="00C10BF5">
        <w:rPr>
          <w:rFonts w:eastAsia="PMingLiU"/>
          <w:lang w:eastAsia="zh-TW"/>
        </w:rPr>
        <w:t>1=</w:t>
      </w:r>
      <w:r w:rsidRPr="00C10BF5">
        <w:rPr>
          <w:rFonts w:eastAsia="PMingLiU"/>
          <w:lang w:eastAsia="zh-TW"/>
        </w:rPr>
        <w:t>不到一年</w:t>
      </w:r>
      <w:r w:rsidRPr="00C10BF5" w:rsidR="00BF56D4">
        <w:rPr>
          <w:rFonts w:hint="eastAsia" w:eastAsia="PMingLiU"/>
          <w:lang w:eastAsia="zh-TW"/>
        </w:rPr>
        <w:t>以</w:t>
      </w:r>
      <w:r w:rsidRPr="00C10BF5">
        <w:rPr>
          <w:rFonts w:eastAsia="PMingLiU"/>
          <w:lang w:eastAsia="zh-TW"/>
        </w:rPr>
        <w:t>前</w:t>
      </w:r>
    </w:p>
    <w:p w:rsidRPr="00C10BF5" w:rsidR="00360105" w:rsidP="00B46144" w:rsidRDefault="00360105" w14:paraId="37E4FC53" w14:textId="77777777">
      <w:pPr>
        <w:rPr>
          <w:rFonts w:eastAsia="PMingLiU"/>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360105" w:rsidP="00B46144" w:rsidRDefault="00360105" w14:paraId="66B0C9ED" w14:textId="77777777">
      <w:pPr>
        <w:rPr>
          <w:rFonts w:eastAsia="PMingLiU"/>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360105" w:rsidP="00B46144" w:rsidRDefault="00360105" w14:paraId="273F77C5" w14:textId="77777777">
      <w:pPr>
        <w:rPr>
          <w:rFonts w:eastAsia="PMingLiU"/>
        </w:rPr>
      </w:pPr>
      <w:r w:rsidRPr="00C10BF5">
        <w:rPr>
          <w:rFonts w:eastAsia="PMingLiU"/>
          <w:lang w:eastAsia="zh-TW"/>
        </w:rPr>
        <w:t xml:space="preserve">4=3 </w:t>
      </w:r>
      <w:r w:rsidRPr="00C10BF5">
        <w:rPr>
          <w:rFonts w:eastAsia="PMingLiU"/>
          <w:lang w:eastAsia="zh-TW"/>
        </w:rPr>
        <w:t>年但不到</w:t>
      </w:r>
      <w:r w:rsidRPr="00C10BF5">
        <w:rPr>
          <w:rFonts w:eastAsia="PMingLiU"/>
          <w:lang w:eastAsia="zh-TW"/>
        </w:rPr>
        <w:t xml:space="preserve"> 4 </w:t>
      </w:r>
      <w:r w:rsidRPr="00C10BF5">
        <w:rPr>
          <w:rFonts w:eastAsia="PMingLiU"/>
          <w:lang w:eastAsia="zh-TW"/>
        </w:rPr>
        <w:t>年前</w:t>
      </w:r>
    </w:p>
    <w:p w:rsidRPr="00C10BF5" w:rsidR="00360105" w:rsidP="00B46144" w:rsidRDefault="00360105" w14:paraId="48E27EE8" w14:textId="77777777">
      <w:pPr>
        <w:rPr>
          <w:rFonts w:eastAsia="PMingLiU"/>
          <w:lang w:eastAsia="zh-TW"/>
        </w:rPr>
      </w:pPr>
      <w:r w:rsidRPr="00C10BF5">
        <w:rPr>
          <w:rFonts w:eastAsia="PMingLiU"/>
          <w:lang w:eastAsia="zh-TW"/>
        </w:rPr>
        <w:t xml:space="preserve">5=4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360105" w:rsidP="00B46144" w:rsidRDefault="00360105" w14:paraId="342B68EB" w14:textId="77777777">
      <w:pPr>
        <w:rPr>
          <w:rFonts w:eastAsia="PMingLiU"/>
          <w:lang w:eastAsia="zh-TW"/>
        </w:rPr>
      </w:pPr>
      <w:r w:rsidRPr="00C10BF5">
        <w:rPr>
          <w:rFonts w:eastAsia="PMingLiU"/>
          <w:lang w:eastAsia="zh-TW"/>
        </w:rPr>
        <w:t xml:space="preserve">6=5 </w:t>
      </w:r>
      <w:r w:rsidRPr="00C10BF5">
        <w:rPr>
          <w:rFonts w:eastAsia="PMingLiU"/>
          <w:lang w:eastAsia="zh-TW"/>
        </w:rPr>
        <w:t>年或更長時間以前</w:t>
      </w:r>
      <w:r w:rsidRPr="00C10BF5">
        <w:rPr>
          <w:rFonts w:eastAsia="PMingLiU"/>
          <w:lang w:eastAsia="zh-TW"/>
        </w:rPr>
        <w:t xml:space="preserve"> </w:t>
      </w:r>
    </w:p>
    <w:p w:rsidRPr="00C10BF5" w:rsidR="00360105" w:rsidP="00B46144" w:rsidRDefault="00B341A8" w14:paraId="0064C2A9" w14:textId="77777777">
      <w:pPr>
        <w:rPr>
          <w:rFonts w:eastAsia="PMingLiU"/>
          <w:lang w:eastAsia="zh-TW"/>
        </w:rPr>
      </w:pPr>
      <w:r w:rsidRPr="00C10BF5">
        <w:t xml:space="preserve">……………………………………………………………………………………………… </w:t>
      </w:r>
      <w:r w:rsidRPr="00C10BF5" w:rsidR="00360105">
        <w:rPr>
          <w:rFonts w:eastAsia="PMingLiU"/>
          <w:lang w:eastAsia="zh-TW"/>
        </w:rPr>
        <w:t xml:space="preserve"> </w:t>
      </w:r>
      <w:r w:rsidRPr="00C10BF5" w:rsidR="00360105">
        <w:rPr>
          <w:rFonts w:eastAsia="PMingLiU"/>
          <w:lang w:eastAsia="zh-TW"/>
        </w:rPr>
        <w:tab/>
      </w:r>
    </w:p>
    <w:p w:rsidRPr="00C10BF5" w:rsidR="00360105" w:rsidP="000607BB" w:rsidRDefault="00360105" w14:paraId="348C8538" w14:textId="77777777">
      <w:pPr>
        <w:rPr>
          <w:rFonts w:eastAsia="PMingLiU"/>
          <w:lang w:eastAsia="zh-TW"/>
        </w:rPr>
      </w:pPr>
    </w:p>
    <w:p w:rsidRPr="00C10BF5" w:rsidR="00360105" w:rsidP="00B153BC" w:rsidRDefault="00B341A8" w14:paraId="0DDF7530" w14:textId="5FBECE83">
      <w:pPr>
        <w:rPr>
          <w:rFonts w:eastAsia="PMingLiU"/>
          <w:lang w:eastAsia="zh-TW"/>
        </w:rPr>
      </w:pPr>
      <w:r w:rsidRPr="00C10BF5">
        <w:t xml:space="preserve">CAN1b3. </w:t>
      </w:r>
      <w:r w:rsidRPr="00C10BF5" w:rsidR="00360105">
        <w:rPr>
          <w:rFonts w:eastAsia="PMingLiU"/>
          <w:lang w:eastAsia="zh-TW"/>
        </w:rPr>
        <w:t>您</w:t>
      </w:r>
      <w:r w:rsidRPr="00C10BF5" w:rsidR="00360105">
        <w:rPr>
          <w:rFonts w:eastAsia="PMingLiU"/>
          <w:b/>
          <w:bCs/>
          <w:lang w:eastAsia="zh-TW"/>
        </w:rPr>
        <w:t>最近</w:t>
      </w:r>
      <w:r w:rsidRPr="00C10BF5" w:rsidR="00360105">
        <w:rPr>
          <w:rFonts w:eastAsia="PMingLiU"/>
          <w:lang w:eastAsia="zh-TW"/>
        </w:rPr>
        <w:t>一次接受</w:t>
      </w:r>
      <w:r w:rsidRPr="00C10BF5" w:rsidR="00945B52">
        <w:rPr>
          <w:rFonts w:eastAsia="PMingLiU"/>
          <w:lang w:eastAsia="zh-TW"/>
        </w:rPr>
        <w:t>人乳頭瘤</w:t>
      </w:r>
      <w:r w:rsidRPr="00C10BF5" w:rsidR="00360105">
        <w:rPr>
          <w:rFonts w:eastAsia="PMingLiU"/>
          <w:lang w:eastAsia="zh-TW"/>
        </w:rPr>
        <w:t>病毒或</w:t>
      </w:r>
      <w:r w:rsidRPr="00C10BF5" w:rsidR="00360105">
        <w:rPr>
          <w:rFonts w:eastAsia="PMingLiU"/>
          <w:lang w:eastAsia="zh-TW"/>
        </w:rPr>
        <w:t xml:space="preserve"> HPV </w:t>
      </w:r>
      <w:r w:rsidRPr="00C10BF5" w:rsidR="00360105">
        <w:rPr>
          <w:rFonts w:eastAsia="PMingLiU"/>
          <w:lang w:eastAsia="zh-TW"/>
        </w:rPr>
        <w:t>檢查是在</w:t>
      </w:r>
      <w:r w:rsidRPr="00C10BF5" w:rsidR="00BA09A4">
        <w:rPr>
          <w:rFonts w:hint="eastAsia" w:eastAsiaTheme="minorEastAsia"/>
          <w:lang w:eastAsia="zh-CN"/>
        </w:rPr>
        <w:t xml:space="preserve"> </w:t>
      </w:r>
      <w:r w:rsidRPr="00C10BF5">
        <w:t>{REFERENCE HEALTH CENTER}</w:t>
      </w:r>
      <w:r w:rsidRPr="00C10BF5" w:rsidR="00360105">
        <w:rPr>
          <w:rFonts w:eastAsia="PMingLiU"/>
          <w:lang w:eastAsia="zh-TW"/>
        </w:rPr>
        <w:t>？</w:t>
      </w:r>
    </w:p>
    <w:p w:rsidRPr="00C10BF5" w:rsidR="00360105" w:rsidP="00B46144" w:rsidRDefault="00360105" w14:paraId="509F6B02" w14:textId="77777777">
      <w:pPr>
        <w:rPr>
          <w:rFonts w:eastAsia="PMingLiU"/>
          <w:lang w:eastAsia="zh-TW"/>
        </w:rPr>
      </w:pPr>
    </w:p>
    <w:p w:rsidRPr="00C10BF5" w:rsidR="00B341A8" w:rsidP="00B341A8" w:rsidRDefault="004931D2" w14:paraId="0ED90AE4" w14:textId="0F53A52B">
      <w:r w:rsidRPr="00C10BF5">
        <w:t>1=</w:t>
      </w:r>
      <w:r w:rsidRPr="00C10BF5">
        <w:rPr>
          <w:rFonts w:hint="eastAsia" w:ascii="PMingLiU" w:hAnsi="PMingLiU" w:eastAsia="PMingLiU" w:cs="PMingLiU"/>
        </w:rPr>
        <w:t>是</w:t>
      </w:r>
    </w:p>
    <w:p w:rsidRPr="00C10BF5" w:rsidR="00B341A8" w:rsidP="00B341A8" w:rsidRDefault="004931D2" w14:paraId="3783742B" w14:textId="05881605">
      <w:r w:rsidRPr="00C10BF5">
        <w:t>2=</w:t>
      </w:r>
      <w:r w:rsidRPr="00C10BF5">
        <w:rPr>
          <w:rFonts w:hint="eastAsia" w:ascii="PMingLiU" w:hAnsi="PMingLiU" w:eastAsia="PMingLiU" w:cs="PMingLiU"/>
        </w:rPr>
        <w:t>否</w:t>
      </w:r>
      <w:r w:rsidRPr="00C10BF5" w:rsidR="00B341A8">
        <w:t xml:space="preserve">  </w:t>
      </w:r>
    </w:p>
    <w:p w:rsidRPr="00C10BF5" w:rsidR="00B341A8" w:rsidP="00B341A8" w:rsidRDefault="00B341A8" w14:paraId="490C56F5" w14:textId="77777777"/>
    <w:p w:rsidRPr="00C10BF5" w:rsidR="00B341A8" w:rsidP="00B341A8" w:rsidRDefault="00B341A8" w14:paraId="7970DDD3" w14:textId="77777777">
      <w:r w:rsidRPr="00C10BF5">
        <w:t>………………………………………………………………………………………………</w:t>
      </w:r>
    </w:p>
    <w:p w:rsidRPr="00C10BF5" w:rsidR="00B341A8" w:rsidP="00B341A8" w:rsidRDefault="00B341A8" w14:paraId="79FAEC46" w14:textId="77777777"/>
    <w:p w:rsidRPr="00C10BF5" w:rsidR="00360105" w:rsidP="00B341A8" w:rsidRDefault="00B341A8" w14:paraId="2A4726C0" w14:textId="77777777">
      <w:pPr>
        <w:rPr>
          <w:rFonts w:eastAsia="PMingLiU"/>
          <w:lang w:eastAsia="zh-TW"/>
        </w:rPr>
      </w:pPr>
      <w:r w:rsidRPr="00C10BF5">
        <w:t>CAN1c. [IF CAN1a=1, 2 OR 3 CONTINUE, ELSE GO TO CAN1c1]</w:t>
      </w:r>
    </w:p>
    <w:p w:rsidRPr="00C10BF5" w:rsidR="00360105" w:rsidP="00B46144" w:rsidRDefault="00360105" w14:paraId="06A66E31" w14:textId="77777777">
      <w:pPr>
        <w:rPr>
          <w:rFonts w:eastAsia="PMingLiU"/>
          <w:lang w:eastAsia="zh-TW"/>
        </w:rPr>
      </w:pPr>
    </w:p>
    <w:p w:rsidRPr="00C10BF5" w:rsidR="00360105" w:rsidP="00B46144" w:rsidRDefault="00360105" w14:paraId="39DE0A7E" w14:textId="77777777">
      <w:pPr>
        <w:rPr>
          <w:rFonts w:eastAsia="PMingLiU"/>
          <w:lang w:eastAsia="zh-TW"/>
        </w:rPr>
      </w:pPr>
      <w:r w:rsidRPr="00C10BF5">
        <w:rPr>
          <w:rFonts w:eastAsia="PMingLiU"/>
          <w:lang w:eastAsia="zh-TW"/>
        </w:rPr>
        <w:t>您是否曾因在</w:t>
      </w:r>
      <w:r w:rsidRPr="00C10BF5">
        <w:rPr>
          <w:rFonts w:eastAsia="PMingLiU"/>
          <w:b/>
          <w:bCs/>
          <w:lang w:eastAsia="zh-TW"/>
        </w:rPr>
        <w:t>過去三年</w:t>
      </w:r>
      <w:r w:rsidRPr="00C10BF5">
        <w:rPr>
          <w:rFonts w:eastAsia="PMingLiU"/>
          <w:lang w:eastAsia="zh-TW"/>
        </w:rPr>
        <w:t>內接受過</w:t>
      </w:r>
      <w:r w:rsidRPr="00C10BF5">
        <w:rPr>
          <w:rFonts w:eastAsia="PMingLiU"/>
          <w:b/>
          <w:bCs/>
          <w:lang w:eastAsia="zh-TW"/>
        </w:rPr>
        <w:t>任何</w:t>
      </w:r>
      <w:r w:rsidRPr="00C10BF5">
        <w:rPr>
          <w:rFonts w:eastAsia="PMingLiU"/>
          <w:lang w:eastAsia="zh-TW"/>
        </w:rPr>
        <w:t>子宮頸抹片檢查或帕氏抹片檢查，而被告知應接受跟進檢查或治療？</w:t>
      </w:r>
      <w:r w:rsidRPr="00C10BF5">
        <w:rPr>
          <w:rFonts w:eastAsia="PMingLiU"/>
          <w:lang w:eastAsia="zh-TW"/>
        </w:rPr>
        <w:tab/>
      </w:r>
    </w:p>
    <w:p w:rsidRPr="00C10BF5" w:rsidR="00360105" w:rsidP="00B46144" w:rsidRDefault="00360105" w14:paraId="16456290" w14:textId="77777777">
      <w:pPr>
        <w:rPr>
          <w:rFonts w:eastAsia="PMingLiU"/>
          <w:lang w:eastAsia="zh-TW"/>
        </w:rPr>
      </w:pPr>
    </w:p>
    <w:p w:rsidRPr="00C10BF5" w:rsidR="00A03088" w:rsidP="00A03088" w:rsidRDefault="004931D2" w14:paraId="7EE2D92B" w14:textId="2E3700CA">
      <w:r w:rsidRPr="00C10BF5">
        <w:t>1=</w:t>
      </w:r>
      <w:r w:rsidRPr="00C10BF5">
        <w:rPr>
          <w:rFonts w:hint="eastAsia" w:ascii="PMingLiU" w:hAnsi="PMingLiU" w:eastAsia="PMingLiU" w:cs="PMingLiU"/>
        </w:rPr>
        <w:t>是</w:t>
      </w:r>
    </w:p>
    <w:p w:rsidRPr="00C10BF5" w:rsidR="00A03088" w:rsidP="00A03088" w:rsidRDefault="004931D2" w14:paraId="5FB242ED" w14:textId="27F33E1E">
      <w:r w:rsidRPr="00C10BF5">
        <w:t>2=</w:t>
      </w:r>
      <w:r w:rsidRPr="00C10BF5">
        <w:rPr>
          <w:rFonts w:hint="eastAsia" w:ascii="PMingLiU" w:hAnsi="PMingLiU" w:eastAsia="PMingLiU" w:cs="PMingLiU"/>
        </w:rPr>
        <w:t>否</w:t>
      </w:r>
      <w:r w:rsidRPr="00C10BF5" w:rsidR="00A03088">
        <w:t xml:space="preserve"> </w:t>
      </w:r>
    </w:p>
    <w:p w:rsidRPr="00C10BF5" w:rsidR="00A03088" w:rsidP="00A03088" w:rsidRDefault="00A03088" w14:paraId="54BE6520" w14:textId="77777777"/>
    <w:p w:rsidRPr="00C10BF5" w:rsidR="00A03088" w:rsidP="00A03088" w:rsidRDefault="00A03088" w14:paraId="273A4D1A" w14:textId="77777777">
      <w:r w:rsidRPr="00C10BF5">
        <w:lastRenderedPageBreak/>
        <w:t>………………………………………………………………………………………………</w:t>
      </w:r>
    </w:p>
    <w:p w:rsidRPr="00C10BF5" w:rsidR="00360105" w:rsidP="00A03088" w:rsidRDefault="00A03088" w14:paraId="02AC9512" w14:textId="77777777">
      <w:pPr>
        <w:rPr>
          <w:rFonts w:eastAsia="PMingLiU"/>
          <w:lang w:eastAsia="zh-TW"/>
        </w:rPr>
      </w:pPr>
      <w:r w:rsidRPr="00C10BF5">
        <w:t>CAN1c1. [IF CAN1a=4 OR 5 CONTINUE, ELSE GO TO CAN1d]</w:t>
      </w:r>
    </w:p>
    <w:p w:rsidRPr="00C10BF5" w:rsidR="00360105" w:rsidP="00B46144" w:rsidRDefault="00360105" w14:paraId="31DF96FA" w14:textId="77777777">
      <w:pPr>
        <w:rPr>
          <w:rFonts w:eastAsia="PMingLiU"/>
          <w:lang w:eastAsia="zh-TW"/>
        </w:rPr>
      </w:pPr>
    </w:p>
    <w:p w:rsidRPr="00C10BF5" w:rsidR="00360105" w:rsidP="00B46144" w:rsidRDefault="00360105" w14:paraId="69AFBA94" w14:textId="77777777">
      <w:pPr>
        <w:rPr>
          <w:rFonts w:eastAsia="PMingLiU"/>
          <w:lang w:eastAsia="zh-TW"/>
        </w:rPr>
      </w:pPr>
      <w:r w:rsidRPr="00C10BF5">
        <w:rPr>
          <w:rFonts w:eastAsia="PMingLiU"/>
          <w:lang w:eastAsia="zh-TW"/>
        </w:rPr>
        <w:t>您是否曾因在</w:t>
      </w:r>
      <w:r w:rsidRPr="00C10BF5">
        <w:rPr>
          <w:rFonts w:eastAsia="PMingLiU"/>
          <w:b/>
          <w:bCs/>
          <w:lang w:eastAsia="zh-TW"/>
        </w:rPr>
        <w:t>過去五年</w:t>
      </w:r>
      <w:r w:rsidRPr="00C10BF5">
        <w:rPr>
          <w:rFonts w:eastAsia="PMingLiU"/>
          <w:lang w:eastAsia="zh-TW"/>
        </w:rPr>
        <w:t>內接受過</w:t>
      </w:r>
      <w:r w:rsidRPr="00C10BF5">
        <w:rPr>
          <w:rFonts w:eastAsia="PMingLiU"/>
          <w:b/>
          <w:bCs/>
          <w:lang w:eastAsia="zh-TW"/>
        </w:rPr>
        <w:t>任何</w:t>
      </w:r>
      <w:r w:rsidRPr="00C10BF5">
        <w:rPr>
          <w:rFonts w:eastAsia="PMingLiU"/>
          <w:lang w:eastAsia="zh-TW"/>
        </w:rPr>
        <w:t>子宮頸抹片檢查或帕氏抹片檢查，而被告知應接受跟進檢查或治療？</w:t>
      </w:r>
      <w:r w:rsidRPr="00C10BF5">
        <w:rPr>
          <w:rFonts w:eastAsia="PMingLiU"/>
          <w:lang w:eastAsia="zh-TW"/>
        </w:rPr>
        <w:tab/>
      </w:r>
    </w:p>
    <w:p w:rsidRPr="00C10BF5" w:rsidR="00360105" w:rsidP="00B46144" w:rsidRDefault="00360105" w14:paraId="1595B4BB" w14:textId="77777777">
      <w:pPr>
        <w:rPr>
          <w:rFonts w:eastAsia="PMingLiU"/>
          <w:lang w:eastAsia="zh-TW"/>
        </w:rPr>
      </w:pPr>
    </w:p>
    <w:p w:rsidRPr="00C10BF5" w:rsidR="00A03088" w:rsidP="00A03088" w:rsidRDefault="004931D2" w14:paraId="2B43322B" w14:textId="410207FD">
      <w:r w:rsidRPr="00C10BF5">
        <w:t>1=</w:t>
      </w:r>
      <w:r w:rsidRPr="00C10BF5">
        <w:rPr>
          <w:rFonts w:hint="eastAsia" w:ascii="PMingLiU" w:hAnsi="PMingLiU" w:eastAsia="PMingLiU" w:cs="PMingLiU"/>
        </w:rPr>
        <w:t>是</w:t>
      </w:r>
    </w:p>
    <w:p w:rsidRPr="00C10BF5" w:rsidR="00A03088" w:rsidP="00A03088" w:rsidRDefault="004931D2" w14:paraId="4BE852FE" w14:textId="3736B69E">
      <w:r w:rsidRPr="00C10BF5">
        <w:t>2=</w:t>
      </w:r>
      <w:r w:rsidRPr="00C10BF5">
        <w:rPr>
          <w:rFonts w:hint="eastAsia" w:ascii="PMingLiU" w:hAnsi="PMingLiU" w:eastAsia="PMingLiU" w:cs="PMingLiU"/>
        </w:rPr>
        <w:t>否</w:t>
      </w:r>
      <w:r w:rsidRPr="00C10BF5" w:rsidR="00A03088">
        <w:t xml:space="preserve"> </w:t>
      </w:r>
    </w:p>
    <w:p w:rsidRPr="00C10BF5" w:rsidR="00A03088" w:rsidP="00A03088" w:rsidRDefault="00A03088" w14:paraId="2AC4BD08" w14:textId="77777777"/>
    <w:p w:rsidRPr="00C10BF5" w:rsidR="00A03088" w:rsidP="00A03088" w:rsidRDefault="00A03088" w14:paraId="58949ED1" w14:textId="77777777">
      <w:r w:rsidRPr="00C10BF5">
        <w:t>………………………………………………………………………………………………</w:t>
      </w:r>
    </w:p>
    <w:p w:rsidRPr="00C10BF5" w:rsidR="00A03088" w:rsidP="00A03088" w:rsidRDefault="00A03088" w14:paraId="589D99A2" w14:textId="77777777"/>
    <w:p w:rsidRPr="00C10BF5" w:rsidR="00360105" w:rsidP="00A03088" w:rsidRDefault="00A03088" w14:paraId="311BB04C" w14:textId="77777777">
      <w:pPr>
        <w:rPr>
          <w:rFonts w:eastAsia="PMingLiU"/>
          <w:lang w:eastAsia="zh-TW"/>
        </w:rPr>
      </w:pPr>
      <w:r w:rsidRPr="00C10BF5">
        <w:t>CAN1d. [IF CAN1c=1 OR CAN1c1=1 CONTINUE, ELSE GO TO CAN3]</w:t>
      </w:r>
    </w:p>
    <w:p w:rsidRPr="00C10BF5" w:rsidR="00360105" w:rsidP="00B46144" w:rsidRDefault="00360105" w14:paraId="0E47224A" w14:textId="77777777">
      <w:pPr>
        <w:rPr>
          <w:rFonts w:eastAsia="PMingLiU"/>
          <w:lang w:eastAsia="zh-TW"/>
        </w:rPr>
      </w:pPr>
    </w:p>
    <w:p w:rsidRPr="00C10BF5" w:rsidR="0015617A" w:rsidP="0015617A" w:rsidRDefault="00360105" w14:paraId="59FB19B8" w14:textId="092AEB6F">
      <w:pPr>
        <w:rPr>
          <w:rFonts w:eastAsia="PMingLiU"/>
          <w:lang w:eastAsia="zh-TW"/>
        </w:rPr>
      </w:pPr>
      <w:r w:rsidRPr="00C10BF5">
        <w:rPr>
          <w:rFonts w:eastAsia="PMingLiU"/>
          <w:lang w:eastAsia="zh-TW"/>
        </w:rPr>
        <w:t>是否安排了跟進檢查或治療？</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A03088">
        <w:t>{REFERENCE HEALTH CENTER}</w:t>
      </w:r>
      <w:r w:rsidRPr="00C10BF5">
        <w:rPr>
          <w:rFonts w:eastAsia="PMingLiU"/>
          <w:lang w:eastAsia="zh-TW"/>
        </w:rPr>
        <w:t>」、「是的，在其他某個地方」還是「沒有」？</w:t>
      </w:r>
    </w:p>
    <w:p w:rsidRPr="00C10BF5" w:rsidR="0015617A" w:rsidP="0015617A" w:rsidRDefault="0015617A" w14:paraId="11168176" w14:textId="77777777">
      <w:pPr>
        <w:rPr>
          <w:rFonts w:eastAsia="PMingLiU"/>
          <w:lang w:eastAsia="zh-TW"/>
        </w:rPr>
      </w:pPr>
    </w:p>
    <w:p w:rsidRPr="00C10BF5" w:rsidR="00A03088" w:rsidP="00A03088" w:rsidRDefault="00A03088" w14:paraId="277148A3" w14:textId="77777777">
      <w:r w:rsidRPr="00C10BF5">
        <w:t>[ALLOW MULTIPLE RESPONSES FOR RESPONSE 1 AND 2]</w:t>
      </w:r>
    </w:p>
    <w:p w:rsidRPr="00C10BF5" w:rsidR="00A03088" w:rsidP="00A03088" w:rsidRDefault="00A03088" w14:paraId="3FFC549B" w14:textId="77777777"/>
    <w:p w:rsidRPr="00C10BF5" w:rsidR="00A03088" w:rsidP="00A03088" w:rsidRDefault="00A03088" w14:paraId="4E468B69" w14:textId="77777777">
      <w:r w:rsidRPr="00C10BF5">
        <w:t>1= YES - {REFERENCE HEALTH CENTER}</w:t>
      </w:r>
    </w:p>
    <w:p w:rsidRPr="00C10BF5" w:rsidR="00A03088" w:rsidP="00A03088" w:rsidRDefault="00A03088" w14:paraId="035F1177" w14:textId="77777777">
      <w:r w:rsidRPr="00C10BF5">
        <w:t>2= YES - {SOME OTHER PLACE)</w:t>
      </w:r>
    </w:p>
    <w:p w:rsidRPr="00C10BF5" w:rsidR="00A03088" w:rsidP="00A03088" w:rsidRDefault="00A03088" w14:paraId="712DBF4B" w14:textId="77777777">
      <w:r w:rsidRPr="00C10BF5">
        <w:t>3= NO</w:t>
      </w:r>
    </w:p>
    <w:p w:rsidRPr="00C10BF5" w:rsidR="00A03088" w:rsidP="00A03088" w:rsidRDefault="00A03088" w14:paraId="0310A1E0" w14:textId="77777777">
      <w:r w:rsidRPr="00C10BF5">
        <w:t xml:space="preserve"> </w:t>
      </w:r>
    </w:p>
    <w:p w:rsidRPr="00C10BF5" w:rsidR="00A03088" w:rsidP="00A03088" w:rsidRDefault="00A03088" w14:paraId="301ECB25" w14:textId="77777777">
      <w:pPr>
        <w:rPr>
          <w:b/>
        </w:rPr>
      </w:pPr>
      <w:r w:rsidRPr="00C10BF5">
        <w:t>………………………………………………………………………………………………</w:t>
      </w:r>
    </w:p>
    <w:p w:rsidRPr="00C10BF5" w:rsidR="00A03088" w:rsidP="00A03088" w:rsidRDefault="00A03088" w14:paraId="286409D6" w14:textId="77777777"/>
    <w:p w:rsidRPr="00C10BF5" w:rsidR="0015617A" w:rsidP="00A03088" w:rsidRDefault="00A03088" w14:paraId="20DA147C" w14:textId="77777777">
      <w:pPr>
        <w:rPr>
          <w:rFonts w:eastAsia="PMingLiU"/>
          <w:lang w:eastAsia="zh-TW"/>
        </w:rPr>
      </w:pPr>
      <w:r w:rsidRPr="00C10BF5">
        <w:t>CAN1f. [IF CAN1d=3 CONTINUE, ELSE GO TO CAN2a]</w:t>
      </w:r>
    </w:p>
    <w:p w:rsidRPr="00C10BF5" w:rsidR="00360105" w:rsidP="00B46144" w:rsidRDefault="00360105" w14:paraId="6950A64C" w14:textId="77777777">
      <w:pPr>
        <w:rPr>
          <w:rFonts w:eastAsia="PMingLiU"/>
          <w:lang w:eastAsia="zh-TW"/>
        </w:rPr>
      </w:pPr>
    </w:p>
    <w:p w:rsidRPr="00C10BF5" w:rsidR="00360105" w:rsidP="00B46144" w:rsidRDefault="00360105" w14:paraId="560895DD" w14:textId="77777777">
      <w:pPr>
        <w:rPr>
          <w:rFonts w:eastAsia="PMingLiU"/>
          <w:lang w:eastAsia="zh-TW"/>
        </w:rPr>
      </w:pPr>
      <w:r w:rsidRPr="00C10BF5">
        <w:rPr>
          <w:rFonts w:eastAsia="PMingLiU"/>
          <w:lang w:eastAsia="zh-TW"/>
        </w:rPr>
        <w:t>請看這張卡片。您並未接受跟進檢查或治療的主要原因是什麼？</w:t>
      </w:r>
      <w:r w:rsidRPr="00C10BF5">
        <w:rPr>
          <w:rFonts w:eastAsia="PMingLiU"/>
          <w:lang w:eastAsia="zh-TW"/>
        </w:rPr>
        <w:t xml:space="preserve">  </w:t>
      </w:r>
    </w:p>
    <w:p w:rsidRPr="00C10BF5" w:rsidR="00360105" w:rsidP="00B46144" w:rsidRDefault="00360105" w14:paraId="226A1A7A" w14:textId="77777777">
      <w:pPr>
        <w:rPr>
          <w:rFonts w:eastAsiaTheme="minorEastAsia"/>
          <w:lang w:eastAsia="zh-TW"/>
        </w:rPr>
      </w:pPr>
    </w:p>
    <w:p w:rsidRPr="00C10BF5" w:rsidR="00A03088" w:rsidP="00B46144" w:rsidRDefault="00A03088" w14:paraId="5B866FF8" w14:textId="77777777">
      <w:pPr>
        <w:rPr>
          <w:rFonts w:eastAsiaTheme="minorEastAsia"/>
          <w:lang w:eastAsia="zh-TW"/>
        </w:rPr>
      </w:pPr>
      <w:r w:rsidRPr="00C10BF5">
        <w:rPr>
          <w:lang w:eastAsia="zh-TW"/>
        </w:rPr>
        <w:t>SHOWCARD CAN1</w:t>
      </w:r>
    </w:p>
    <w:p w:rsidRPr="00C10BF5" w:rsidR="00360105" w:rsidP="00B46144" w:rsidRDefault="00360105" w14:paraId="4F825908" w14:textId="77777777">
      <w:pPr>
        <w:rPr>
          <w:rFonts w:eastAsia="PMingLiU"/>
          <w:lang w:eastAsia="zh-TW"/>
        </w:rPr>
      </w:pPr>
    </w:p>
    <w:p w:rsidRPr="00C10BF5" w:rsidR="00360105" w:rsidP="00B46144" w:rsidRDefault="00360105" w14:paraId="569E5CE0"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145DD678"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6EF96BF1"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71AEFF26"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617F45B8"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6AA299DB"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7AF5439E" w14:textId="4E96AC55">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360105" w14:paraId="2E2FF52B"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00DD3456"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412D862F"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B46144" w:rsidRDefault="00517CA8" w14:paraId="0A8182BC" w14:textId="77777777">
      <w:pPr>
        <w:rPr>
          <w:rFonts w:eastAsia="PMingLiU"/>
          <w:lang w:eastAsia="zh-TW"/>
        </w:rPr>
      </w:pPr>
      <w:r w:rsidRPr="00C10BF5">
        <w:rPr>
          <w:rFonts w:eastAsia="PMingLiU"/>
          <w:lang w:eastAsia="zh-TW"/>
        </w:rPr>
        <w:t xml:space="preserve">11=VA </w:t>
      </w:r>
      <w:r w:rsidRPr="00C10BF5">
        <w:rPr>
          <w:rFonts w:eastAsia="PMingLiU"/>
          <w:caps/>
          <w:lang w:eastAsia="zh-TW"/>
        </w:rPr>
        <w:t>不為我的狀況提供承保</w:t>
      </w:r>
    </w:p>
    <w:p w:rsidRPr="00C10BF5" w:rsidR="00A03088" w:rsidP="00A03088" w:rsidRDefault="00360105" w14:paraId="25811414" w14:textId="77777777">
      <w:r w:rsidRPr="00C10BF5">
        <w:rPr>
          <w:rFonts w:eastAsia="PMingLiU"/>
          <w:lang w:eastAsia="zh-TW"/>
        </w:rPr>
        <w:t>12=</w:t>
      </w:r>
      <w:r w:rsidRPr="00C10BF5" w:rsidR="00A03088">
        <w:t xml:space="preserve">OTHER  </w:t>
      </w:r>
    </w:p>
    <w:p w:rsidRPr="00C10BF5" w:rsidR="00A03088" w:rsidP="00A03088" w:rsidRDefault="00A03088" w14:paraId="63EC1C6E" w14:textId="77777777"/>
    <w:p w:rsidRPr="00C10BF5" w:rsidR="00A03088" w:rsidP="00A03088" w:rsidRDefault="00A03088" w14:paraId="740B87A4" w14:textId="77777777">
      <w:pPr>
        <w:rPr>
          <w:b/>
        </w:rPr>
      </w:pPr>
      <w:r w:rsidRPr="00C10BF5">
        <w:t>………………………………………………………………………………………………</w:t>
      </w:r>
    </w:p>
    <w:p w:rsidRPr="00C10BF5" w:rsidR="00A03088" w:rsidP="00A03088" w:rsidRDefault="00A03088" w14:paraId="795F9D0E" w14:textId="77777777"/>
    <w:p w:rsidRPr="00C10BF5" w:rsidR="00360105" w:rsidP="00A03088" w:rsidRDefault="00A03088" w14:paraId="6419134D" w14:textId="77777777">
      <w:pPr>
        <w:rPr>
          <w:rFonts w:eastAsia="PMingLiU"/>
          <w:lang w:eastAsia="zh-TW"/>
        </w:rPr>
      </w:pPr>
      <w:r w:rsidRPr="00C10BF5">
        <w:t>CAN1f1_OTH. [IF CAN1f1=12 CONTINUE, ELSE GO TO CAN2a]</w:t>
      </w:r>
    </w:p>
    <w:p w:rsidRPr="00C10BF5" w:rsidR="00360105" w:rsidP="00B46144" w:rsidRDefault="00360105" w14:paraId="31065C7F" w14:textId="77777777">
      <w:pPr>
        <w:rPr>
          <w:rFonts w:eastAsia="PMingLiU"/>
          <w:lang w:eastAsia="zh-TW"/>
        </w:rPr>
      </w:pPr>
    </w:p>
    <w:p w:rsidRPr="00C10BF5" w:rsidR="00360105" w:rsidP="00B46144" w:rsidRDefault="00360105" w14:paraId="5C1740B6" w14:textId="055E1CC3">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並未接受跟進檢查或治療的其他原因？</w:t>
      </w:r>
      <w:r w:rsidRPr="00C10BF5">
        <w:rPr>
          <w:rFonts w:eastAsia="PMingLiU"/>
          <w:lang w:eastAsia="zh-TW"/>
        </w:rPr>
        <w:t xml:space="preserve"> </w:t>
      </w:r>
    </w:p>
    <w:p w:rsidRPr="00C10BF5" w:rsidR="00360105" w:rsidP="00B46144" w:rsidRDefault="00360105" w14:paraId="031A7863" w14:textId="77777777">
      <w:pPr>
        <w:rPr>
          <w:rFonts w:eastAsia="PMingLiU"/>
          <w:lang w:eastAsia="zh-TW"/>
        </w:rPr>
      </w:pPr>
    </w:p>
    <w:p w:rsidRPr="00C10BF5" w:rsidR="00A03088" w:rsidP="00A03088" w:rsidRDefault="00A03088" w14:paraId="29892184" w14:textId="77777777">
      <w:r w:rsidRPr="00C10BF5">
        <w:t xml:space="preserve">________________ </w:t>
      </w:r>
      <w:r w:rsidRPr="00C10BF5">
        <w:rPr>
          <w:b/>
          <w:bCs/>
        </w:rPr>
        <w:t>[ALLOW 40]</w:t>
      </w:r>
    </w:p>
    <w:p w:rsidRPr="00C10BF5" w:rsidR="00A03088" w:rsidP="00A03088" w:rsidRDefault="00A03088" w14:paraId="0CD79D99" w14:textId="77777777">
      <w:pPr>
        <w:rPr>
          <w:b/>
        </w:rPr>
      </w:pPr>
      <w:r w:rsidRPr="00C10BF5">
        <w:t>………………………………………………………………………………………………</w:t>
      </w:r>
    </w:p>
    <w:p w:rsidRPr="00C10BF5" w:rsidR="00A03088" w:rsidP="00A03088" w:rsidRDefault="00A03088" w14:paraId="46C5BC7D" w14:textId="77777777">
      <w:r w:rsidRPr="00C10BF5">
        <w:t xml:space="preserve"> </w:t>
      </w:r>
    </w:p>
    <w:p w:rsidRPr="00C10BF5" w:rsidR="00A03088" w:rsidP="00A03088" w:rsidRDefault="00A03088" w14:paraId="2ADCF34F" w14:textId="77777777"/>
    <w:p w:rsidRPr="00C10BF5" w:rsidR="00360105" w:rsidP="00A03088" w:rsidRDefault="00A03088" w14:paraId="796EE6C0" w14:textId="77777777">
      <w:pPr>
        <w:rPr>
          <w:rFonts w:eastAsia="PMingLiU"/>
          <w:b/>
          <w:lang w:eastAsia="zh-TW"/>
        </w:rPr>
      </w:pPr>
      <w:r w:rsidRPr="00C10BF5">
        <w:t>………………………………………………………………………………………………</w:t>
      </w:r>
    </w:p>
    <w:p w:rsidRPr="00C10BF5" w:rsidR="00360105" w:rsidP="000607BB" w:rsidRDefault="00360105" w14:paraId="2E9757C6" w14:textId="77777777">
      <w:pPr>
        <w:rPr>
          <w:rFonts w:eastAsia="PMingLiU"/>
          <w:lang w:eastAsia="zh-TW"/>
        </w:rPr>
      </w:pPr>
    </w:p>
    <w:p w:rsidRPr="00C10BF5" w:rsidR="00084ECA" w:rsidP="00084ECA" w:rsidRDefault="00A03088" w14:paraId="7F0F22DD" w14:textId="48A684B1">
      <w:pPr>
        <w:rPr>
          <w:rFonts w:eastAsia="PMingLiU"/>
          <w:lang w:eastAsia="zh-TW"/>
        </w:rPr>
      </w:pPr>
      <w:r w:rsidRPr="00C10BF5">
        <w:rPr>
          <w:lang w:eastAsia="zh-TW"/>
        </w:rPr>
        <w:t xml:space="preserve">CAN2a. </w:t>
      </w:r>
      <w:r w:rsidRPr="00C10BF5" w:rsidR="00360105">
        <w:rPr>
          <w:rFonts w:eastAsia="PMingLiU"/>
          <w:lang w:eastAsia="zh-TW"/>
        </w:rPr>
        <w:t>是否有人</w:t>
      </w:r>
      <w:r w:rsidRPr="00C10BF5" w:rsidR="00360105">
        <w:rPr>
          <w:rFonts w:eastAsia="PMingLiU"/>
          <w:lang w:eastAsia="zh-TW"/>
        </w:rPr>
        <w:t xml:space="preserve"> </w:t>
      </w:r>
      <w:r w:rsidRPr="00C10BF5" w:rsidR="00360105">
        <w:rPr>
          <w:rFonts w:eastAsia="PMingLiU"/>
          <w:lang w:eastAsia="zh-TW"/>
        </w:rPr>
        <w:t>曾建議您接受子宮頸抹片檢查或帕氏抹片檢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084ECA" w:rsidP="00084ECA" w:rsidRDefault="00084ECA" w14:paraId="02B9739F" w14:textId="77777777">
      <w:pPr>
        <w:rPr>
          <w:rFonts w:eastAsia="PMingLiU"/>
          <w:lang w:eastAsia="zh-TW"/>
        </w:rPr>
      </w:pPr>
    </w:p>
    <w:p w:rsidRPr="00C10BF5" w:rsidR="00A03088" w:rsidP="00A03088" w:rsidRDefault="00A03088" w14:paraId="1F954DA4" w14:textId="77777777">
      <w:r w:rsidRPr="00C10BF5">
        <w:t>[ALLOW MULTIPLE RESPONSES FOR RESPONSE 1 AND 2]</w:t>
      </w:r>
    </w:p>
    <w:p w:rsidRPr="00C10BF5" w:rsidR="00A03088" w:rsidP="00A03088" w:rsidRDefault="00A03088" w14:paraId="3DD04CDF" w14:textId="77777777"/>
    <w:p w:rsidRPr="00C10BF5" w:rsidR="00A03088" w:rsidP="00A03088" w:rsidRDefault="00A03088" w14:paraId="7B21CBA5" w14:textId="77777777">
      <w:r w:rsidRPr="00C10BF5">
        <w:t>1= YES - {REFERENCE HEALTH CENTER}</w:t>
      </w:r>
    </w:p>
    <w:p w:rsidRPr="00C10BF5" w:rsidR="00A03088" w:rsidP="00A03088" w:rsidRDefault="00A03088" w14:paraId="5A8E6177" w14:textId="77777777">
      <w:r w:rsidRPr="00C10BF5">
        <w:t>2= YES - {SOME OTHER PLACE)</w:t>
      </w:r>
    </w:p>
    <w:p w:rsidRPr="00C10BF5" w:rsidR="00A03088" w:rsidP="00A03088" w:rsidRDefault="00A03088" w14:paraId="233DFB0F" w14:textId="77777777">
      <w:r w:rsidRPr="00C10BF5">
        <w:t>3= NO</w:t>
      </w:r>
    </w:p>
    <w:p w:rsidRPr="00C10BF5" w:rsidR="00A03088" w:rsidP="00A03088" w:rsidRDefault="00A03088" w14:paraId="1BD52659" w14:textId="77777777"/>
    <w:p w:rsidRPr="00C10BF5" w:rsidR="00A03088" w:rsidP="00A03088" w:rsidRDefault="00A03088" w14:paraId="5B2CEB23" w14:textId="77777777">
      <w:r w:rsidRPr="00C10BF5">
        <w:t xml:space="preserve"> ………………………………………………………………………………………………</w:t>
      </w:r>
      <w:r w:rsidRPr="00C10BF5">
        <w:tab/>
      </w:r>
    </w:p>
    <w:p w:rsidRPr="00C10BF5" w:rsidR="00A03088" w:rsidP="00A03088" w:rsidRDefault="00A03088" w14:paraId="65459081" w14:textId="77777777"/>
    <w:p w:rsidRPr="00C10BF5" w:rsidR="00084ECA" w:rsidP="00A03088" w:rsidRDefault="00A03088" w14:paraId="38C58931" w14:textId="3F2E4292">
      <w:pPr>
        <w:rPr>
          <w:rFonts w:eastAsia="PMingLiU"/>
          <w:lang w:eastAsia="zh-TW"/>
        </w:rPr>
      </w:pPr>
      <w:r w:rsidRPr="00C10BF5">
        <w:t>CAN3.</w:t>
      </w:r>
      <w:r w:rsidRPr="00C10BF5">
        <w:tab/>
        <w:t xml:space="preserve"> [IF INTAGE GE 40 AND INT3=2 CONTINUE, ELSE GO TO CAN4]</w:t>
      </w:r>
    </w:p>
    <w:p w:rsidRPr="00C10BF5" w:rsidR="00360105" w:rsidP="00B46144" w:rsidRDefault="00360105" w14:paraId="0D2CFEF6" w14:textId="77777777">
      <w:pPr>
        <w:rPr>
          <w:rFonts w:eastAsia="PMingLiU"/>
          <w:lang w:eastAsia="zh-TW"/>
        </w:rPr>
      </w:pPr>
    </w:p>
    <w:p w:rsidRPr="00C10BF5" w:rsidR="00360105" w:rsidP="00B46144" w:rsidRDefault="00360105" w14:paraId="123DD4E6" w14:textId="77777777">
      <w:pPr>
        <w:rPr>
          <w:rFonts w:eastAsia="PMingLiU"/>
          <w:lang w:eastAsia="zh-TW"/>
        </w:rPr>
      </w:pPr>
      <w:r w:rsidRPr="00C10BF5">
        <w:rPr>
          <w:rFonts w:eastAsia="PMingLiU"/>
          <w:lang w:eastAsia="zh-TW"/>
        </w:rPr>
        <w:t>您是否接受過乳房造影？</w:t>
      </w:r>
    </w:p>
    <w:p w:rsidRPr="00C10BF5" w:rsidR="00360105" w:rsidP="00B46144" w:rsidRDefault="00360105" w14:paraId="691D3180" w14:textId="77777777">
      <w:pPr>
        <w:rPr>
          <w:rFonts w:eastAsia="PMingLiU"/>
          <w:lang w:eastAsia="zh-TW"/>
        </w:rPr>
      </w:pPr>
    </w:p>
    <w:p w:rsidRPr="00C10BF5" w:rsidR="00360105" w:rsidP="00B46144" w:rsidRDefault="00A03088" w14:paraId="2000F350" w14:textId="46DA5A5D">
      <w:pPr>
        <w:rPr>
          <w:rFonts w:eastAsia="PMingLiU"/>
          <w:lang w:eastAsia="zh-TW"/>
        </w:rPr>
      </w:pPr>
      <w:r w:rsidRPr="00C10BF5">
        <w:t xml:space="preserve">IF NEEDED: </w:t>
      </w:r>
      <w:r w:rsidRPr="00C10BF5" w:rsidR="00360105">
        <w:rPr>
          <w:rFonts w:eastAsia="PMingLiU"/>
          <w:lang w:eastAsia="zh-TW"/>
        </w:rPr>
        <w:t>乳房造影</w:t>
      </w:r>
      <w:r w:rsidRPr="00C10BF5" w:rsidR="00BF56D4">
        <w:rPr>
          <w:rFonts w:eastAsia="PMingLiU"/>
          <w:lang w:eastAsia="zh-TW"/>
        </w:rPr>
        <w:t>(mammogram)</w:t>
      </w:r>
      <w:r w:rsidRPr="00C10BF5" w:rsidR="00BF56D4">
        <w:rPr>
          <w:rFonts w:hint="eastAsia" w:eastAsia="PMingLiU"/>
          <w:lang w:eastAsia="zh-TW"/>
        </w:rPr>
        <w:t>，</w:t>
      </w:r>
      <w:r w:rsidRPr="00C10BF5" w:rsidR="00360105">
        <w:rPr>
          <w:rFonts w:eastAsia="PMingLiU"/>
          <w:lang w:eastAsia="zh-TW"/>
        </w:rPr>
        <w:t>是</w:t>
      </w:r>
      <w:r w:rsidRPr="00C10BF5" w:rsidR="00F728A2">
        <w:rPr>
          <w:rFonts w:hint="eastAsia" w:eastAsia="PMingLiU"/>
          <w:lang w:eastAsia="zh-TW"/>
        </w:rPr>
        <w:t>指</w:t>
      </w:r>
      <w:r w:rsidRPr="00C10BF5" w:rsidR="00360105">
        <w:rPr>
          <w:rFonts w:eastAsia="PMingLiU"/>
          <w:lang w:eastAsia="zh-TW"/>
        </w:rPr>
        <w:t>將造影儀器按壓在乳房上而僅對乳房進行的</w:t>
      </w:r>
      <w:r w:rsidRPr="00C10BF5" w:rsidR="00360105">
        <w:rPr>
          <w:rFonts w:eastAsia="PMingLiU"/>
          <w:lang w:eastAsia="zh-TW"/>
        </w:rPr>
        <w:t xml:space="preserve"> X </w:t>
      </w:r>
      <w:r w:rsidRPr="00C10BF5" w:rsidR="00945B52">
        <w:rPr>
          <w:rFonts w:hint="eastAsia" w:eastAsia="PMingLiU"/>
          <w:lang w:eastAsia="zh-TW"/>
        </w:rPr>
        <w:t>光</w:t>
      </w:r>
      <w:r w:rsidRPr="00C10BF5" w:rsidR="00360105">
        <w:rPr>
          <w:rFonts w:eastAsia="PMingLiU"/>
          <w:lang w:eastAsia="zh-TW"/>
        </w:rPr>
        <w:t>檢查。</w:t>
      </w:r>
      <w:r w:rsidRPr="00C10BF5" w:rsidR="00360105">
        <w:rPr>
          <w:rFonts w:eastAsia="PMingLiU"/>
          <w:lang w:eastAsia="zh-TW"/>
        </w:rPr>
        <w:t xml:space="preserve"> </w:t>
      </w:r>
    </w:p>
    <w:p w:rsidRPr="00C10BF5" w:rsidR="00360105" w:rsidP="00B46144" w:rsidRDefault="00360105" w14:paraId="5F83088C" w14:textId="77777777">
      <w:pPr>
        <w:rPr>
          <w:rFonts w:eastAsia="PMingLiU"/>
          <w:lang w:eastAsia="zh-TW"/>
        </w:rPr>
      </w:pPr>
    </w:p>
    <w:p w:rsidRPr="00C10BF5" w:rsidR="00A03088" w:rsidP="00A03088" w:rsidRDefault="004931D2" w14:paraId="40EBBD73" w14:textId="46B1000B">
      <w:r w:rsidRPr="00C10BF5">
        <w:t>1=</w:t>
      </w:r>
      <w:r w:rsidRPr="00C10BF5">
        <w:rPr>
          <w:rFonts w:hint="eastAsia" w:ascii="PMingLiU" w:hAnsi="PMingLiU" w:eastAsia="PMingLiU" w:cs="PMingLiU"/>
        </w:rPr>
        <w:t>是</w:t>
      </w:r>
    </w:p>
    <w:p w:rsidRPr="00C10BF5" w:rsidR="00A03088" w:rsidP="00A03088" w:rsidRDefault="004931D2" w14:paraId="2ECFAF68" w14:textId="6CD47A07">
      <w:r w:rsidRPr="00C10BF5">
        <w:t>2=</w:t>
      </w:r>
      <w:r w:rsidRPr="00C10BF5">
        <w:rPr>
          <w:rFonts w:hint="eastAsia" w:ascii="PMingLiU" w:hAnsi="PMingLiU" w:eastAsia="PMingLiU" w:cs="PMingLiU"/>
        </w:rPr>
        <w:t>否</w:t>
      </w:r>
      <w:r w:rsidRPr="00C10BF5" w:rsidR="00A03088">
        <w:t xml:space="preserve"> </w:t>
      </w:r>
    </w:p>
    <w:p w:rsidRPr="00C10BF5" w:rsidR="00A03088" w:rsidP="00A03088" w:rsidRDefault="00A03088" w14:paraId="7088FF52" w14:textId="77777777"/>
    <w:p w:rsidRPr="00C10BF5" w:rsidR="00A03088" w:rsidP="00A03088" w:rsidRDefault="00A03088" w14:paraId="52B7E520" w14:textId="77777777">
      <w:r w:rsidRPr="00C10BF5">
        <w:t>………………………………………………………………………………………………</w:t>
      </w:r>
    </w:p>
    <w:p w:rsidRPr="00C10BF5" w:rsidR="00A03088" w:rsidP="00A03088" w:rsidRDefault="00A03088" w14:paraId="73DDCBAC" w14:textId="77777777"/>
    <w:p w:rsidRPr="00C10BF5" w:rsidR="00360105" w:rsidP="00A03088" w:rsidRDefault="00A03088" w14:paraId="1EDB7787" w14:textId="77777777">
      <w:pPr>
        <w:rPr>
          <w:rFonts w:eastAsia="PMingLiU"/>
          <w:lang w:eastAsia="zh-TW"/>
        </w:rPr>
      </w:pPr>
      <w:r w:rsidRPr="00C10BF5">
        <w:t>CAN3a. [IF CAN3=1 CONTINUE, ELSE GO TO CAN3g]</w:t>
      </w:r>
    </w:p>
    <w:p w:rsidRPr="00C10BF5" w:rsidR="00360105" w:rsidP="00397370" w:rsidRDefault="00360105" w14:paraId="64853B33" w14:textId="77777777">
      <w:pPr>
        <w:rPr>
          <w:rFonts w:eastAsia="PMingLiU"/>
          <w:lang w:eastAsia="zh-TW"/>
        </w:rPr>
      </w:pPr>
    </w:p>
    <w:p w:rsidRPr="00C10BF5" w:rsidR="00360105" w:rsidP="00EB7420" w:rsidRDefault="00360105" w14:paraId="663D0677" w14:textId="77777777">
      <w:pPr>
        <w:rPr>
          <w:rFonts w:eastAsia="PMingLiU"/>
          <w:lang w:eastAsia="zh-TW"/>
        </w:rPr>
      </w:pPr>
      <w:r w:rsidRPr="00C10BF5">
        <w:rPr>
          <w:rFonts w:eastAsia="PMingLiU"/>
          <w:lang w:eastAsia="zh-TW"/>
        </w:rPr>
        <w:t>您最近一次接受乳房造影是什麼時候？</w:t>
      </w:r>
      <w:r w:rsidRPr="00C10BF5">
        <w:rPr>
          <w:rFonts w:eastAsia="PMingLiU"/>
          <w:lang w:eastAsia="zh-TW"/>
        </w:rPr>
        <w:t xml:space="preserve"> </w:t>
      </w:r>
    </w:p>
    <w:p w:rsidRPr="00C10BF5" w:rsidR="00360105" w:rsidP="00B46144" w:rsidRDefault="00360105" w14:paraId="4E2DF57F" w14:textId="77777777">
      <w:pPr>
        <w:rPr>
          <w:rFonts w:eastAsia="PMingLiU"/>
          <w:lang w:eastAsia="zh-TW"/>
        </w:rPr>
      </w:pPr>
    </w:p>
    <w:p w:rsidRPr="00C10BF5" w:rsidR="00360105" w:rsidP="00B46144" w:rsidRDefault="00360105" w14:paraId="542FE30D" w14:textId="23C04F05">
      <w:pPr>
        <w:rPr>
          <w:rFonts w:eastAsia="PMingLiU"/>
        </w:rPr>
      </w:pPr>
      <w:r w:rsidRPr="00C10BF5">
        <w:rPr>
          <w:rFonts w:eastAsia="PMingLiU"/>
          <w:lang w:eastAsia="zh-TW"/>
        </w:rPr>
        <w:t>1=</w:t>
      </w:r>
      <w:r w:rsidRPr="00C10BF5">
        <w:rPr>
          <w:rFonts w:eastAsia="PMingLiU"/>
          <w:lang w:eastAsia="zh-TW"/>
        </w:rPr>
        <w:t>不到一年</w:t>
      </w:r>
      <w:r w:rsidRPr="00C10BF5" w:rsidR="00BF56D4">
        <w:rPr>
          <w:rFonts w:hint="eastAsia" w:eastAsia="PMingLiU"/>
          <w:lang w:eastAsia="zh-TW"/>
        </w:rPr>
        <w:t>以</w:t>
      </w:r>
      <w:r w:rsidRPr="00C10BF5">
        <w:rPr>
          <w:rFonts w:eastAsia="PMingLiU"/>
          <w:lang w:eastAsia="zh-TW"/>
        </w:rPr>
        <w:t>前</w:t>
      </w:r>
    </w:p>
    <w:p w:rsidRPr="00C10BF5" w:rsidR="00360105" w:rsidP="00B46144" w:rsidRDefault="00360105" w14:paraId="4C26425D" w14:textId="77777777">
      <w:pPr>
        <w:rPr>
          <w:rFonts w:eastAsia="PMingLiU"/>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360105" w:rsidP="00B46144" w:rsidRDefault="00360105" w14:paraId="72CCBF0D" w14:textId="77777777">
      <w:pPr>
        <w:rPr>
          <w:rFonts w:eastAsia="PMingLiU"/>
          <w:lang w:eastAsia="zh-TW"/>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360105" w:rsidP="00B46144" w:rsidRDefault="00360105" w14:paraId="33CA4AB0" w14:textId="77777777">
      <w:pPr>
        <w:rPr>
          <w:rFonts w:eastAsia="PMingLiU"/>
          <w:lang w:eastAsia="zh-TW"/>
        </w:rPr>
      </w:pPr>
      <w:r w:rsidRPr="00C10BF5">
        <w:rPr>
          <w:rFonts w:eastAsia="PMingLiU"/>
          <w:lang w:eastAsia="zh-TW"/>
        </w:rPr>
        <w:t xml:space="preserve">4=3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360105" w:rsidP="00B46144" w:rsidRDefault="00360105" w14:paraId="72A00A3E" w14:textId="77777777">
      <w:pPr>
        <w:rPr>
          <w:rFonts w:eastAsia="PMingLiU"/>
          <w:lang w:eastAsia="zh-TW"/>
        </w:rPr>
      </w:pPr>
      <w:r w:rsidRPr="00C10BF5">
        <w:rPr>
          <w:rFonts w:eastAsia="PMingLiU"/>
          <w:lang w:eastAsia="zh-TW"/>
        </w:rPr>
        <w:t xml:space="preserve">5=5 </w:t>
      </w:r>
      <w:r w:rsidRPr="00C10BF5">
        <w:rPr>
          <w:rFonts w:eastAsia="PMingLiU"/>
          <w:lang w:eastAsia="zh-TW"/>
        </w:rPr>
        <w:t>年或更長時間以前</w:t>
      </w:r>
      <w:r w:rsidRPr="00C10BF5">
        <w:rPr>
          <w:rFonts w:eastAsia="PMingLiU"/>
          <w:lang w:eastAsia="zh-TW"/>
        </w:rPr>
        <w:t xml:space="preserve"> </w:t>
      </w:r>
    </w:p>
    <w:p w:rsidRPr="00C10BF5" w:rsidR="00360105" w:rsidP="00B46144" w:rsidRDefault="00D7565A" w14:paraId="00B5D13B" w14:textId="77777777">
      <w:pPr>
        <w:rPr>
          <w:rFonts w:eastAsia="PMingLiU"/>
          <w:lang w:eastAsia="zh-TW"/>
        </w:rPr>
      </w:pPr>
      <w:r w:rsidRPr="00C10BF5">
        <w:rPr>
          <w:lang w:eastAsia="zh-TW"/>
        </w:rPr>
        <w:t xml:space="preserve">  </w:t>
      </w:r>
      <w:r w:rsidRPr="00C10BF5">
        <w:t>………………………………………………………………………………………………</w:t>
      </w:r>
      <w:r w:rsidRPr="00C10BF5" w:rsidR="00360105">
        <w:rPr>
          <w:rFonts w:eastAsia="PMingLiU"/>
          <w:lang w:eastAsia="zh-TW"/>
        </w:rPr>
        <w:t xml:space="preserve">  </w:t>
      </w:r>
      <w:r w:rsidRPr="00C10BF5" w:rsidR="00360105">
        <w:rPr>
          <w:rFonts w:eastAsia="PMingLiU"/>
          <w:lang w:eastAsia="zh-TW"/>
        </w:rPr>
        <w:tab/>
      </w:r>
    </w:p>
    <w:p w:rsidRPr="00C10BF5" w:rsidR="00360105" w:rsidP="00B46144" w:rsidRDefault="00360105" w14:paraId="5A287CB4" w14:textId="77777777">
      <w:pPr>
        <w:rPr>
          <w:rFonts w:eastAsia="PMingLiU"/>
          <w:lang w:eastAsia="zh-TW"/>
        </w:rPr>
      </w:pPr>
    </w:p>
    <w:p w:rsidRPr="00C10BF5" w:rsidR="00360105" w:rsidP="00B46144" w:rsidRDefault="00D7565A" w14:paraId="5E44EF0A" w14:textId="41C96ED0">
      <w:pPr>
        <w:rPr>
          <w:rFonts w:eastAsia="PMingLiU"/>
          <w:lang w:eastAsia="zh-TW"/>
        </w:rPr>
      </w:pPr>
      <w:r w:rsidRPr="00C10BF5">
        <w:lastRenderedPageBreak/>
        <w:t xml:space="preserve">CAN3a1. </w:t>
      </w:r>
      <w:r w:rsidRPr="00C10BF5" w:rsidR="00360105">
        <w:rPr>
          <w:rFonts w:eastAsia="PMingLiU"/>
          <w:lang w:eastAsia="zh-TW"/>
        </w:rPr>
        <w:t>您</w:t>
      </w:r>
      <w:r w:rsidRPr="00C10BF5" w:rsidR="00360105">
        <w:rPr>
          <w:rFonts w:eastAsia="PMingLiU"/>
          <w:b/>
          <w:bCs/>
          <w:lang w:eastAsia="zh-TW"/>
        </w:rPr>
        <w:t>最近</w:t>
      </w:r>
      <w:r w:rsidRPr="00C10BF5" w:rsidR="00360105">
        <w:rPr>
          <w:rFonts w:eastAsia="PMingLiU"/>
          <w:lang w:eastAsia="zh-TW"/>
        </w:rPr>
        <w:t>一次接受乳房造影</w:t>
      </w:r>
      <w:r w:rsidRPr="00C10BF5" w:rsidR="00BF56D4">
        <w:rPr>
          <w:rFonts w:hint="eastAsia" w:eastAsia="PMingLiU"/>
          <w:lang w:eastAsia="zh-TW"/>
        </w:rPr>
        <w:t>的地點是否為</w:t>
      </w:r>
      <w:r w:rsidRPr="00C10BF5" w:rsidR="00BA09A4">
        <w:rPr>
          <w:rFonts w:hint="eastAsia" w:eastAsiaTheme="minorEastAsia"/>
          <w:lang w:eastAsia="zh-CN"/>
        </w:rPr>
        <w:t xml:space="preserve"> </w:t>
      </w:r>
      <w:r w:rsidRPr="00C10BF5">
        <w:t>{REFERENCE HEALTH CENTER}</w:t>
      </w:r>
      <w:r w:rsidRPr="00C10BF5" w:rsidR="00360105">
        <w:rPr>
          <w:rFonts w:eastAsia="PMingLiU"/>
          <w:lang w:eastAsia="zh-TW"/>
        </w:rPr>
        <w:t>？</w:t>
      </w:r>
    </w:p>
    <w:p w:rsidRPr="00C10BF5" w:rsidR="00360105" w:rsidP="00B46144" w:rsidRDefault="00360105" w14:paraId="15933C49" w14:textId="77777777">
      <w:pPr>
        <w:rPr>
          <w:rFonts w:eastAsia="PMingLiU"/>
          <w:lang w:eastAsia="zh-TW"/>
        </w:rPr>
      </w:pPr>
    </w:p>
    <w:p w:rsidRPr="00C10BF5" w:rsidR="00D7565A" w:rsidP="00D7565A" w:rsidRDefault="004931D2" w14:paraId="4C7C7457" w14:textId="46E4A827">
      <w:r w:rsidRPr="00C10BF5">
        <w:t>1=</w:t>
      </w:r>
      <w:r w:rsidRPr="00C10BF5">
        <w:rPr>
          <w:rFonts w:hint="eastAsia" w:ascii="PMingLiU" w:hAnsi="PMingLiU" w:eastAsia="PMingLiU" w:cs="PMingLiU"/>
        </w:rPr>
        <w:t>是</w:t>
      </w:r>
    </w:p>
    <w:p w:rsidRPr="00C10BF5" w:rsidR="00D7565A" w:rsidP="00D7565A" w:rsidRDefault="004931D2" w14:paraId="5D8813CE" w14:textId="583A21DD">
      <w:r w:rsidRPr="00C10BF5">
        <w:t>2=</w:t>
      </w:r>
      <w:r w:rsidRPr="00C10BF5">
        <w:rPr>
          <w:rFonts w:hint="eastAsia" w:ascii="PMingLiU" w:hAnsi="PMingLiU" w:eastAsia="PMingLiU" w:cs="PMingLiU"/>
        </w:rPr>
        <w:t>否</w:t>
      </w:r>
    </w:p>
    <w:p w:rsidRPr="00C10BF5" w:rsidR="00D7565A" w:rsidP="00D7565A" w:rsidRDefault="00D7565A" w14:paraId="486CBCBF" w14:textId="77777777"/>
    <w:p w:rsidRPr="00C10BF5" w:rsidR="00360105" w:rsidP="00D7565A" w:rsidRDefault="00D7565A" w14:paraId="0E91CF58" w14:textId="77777777">
      <w:pPr>
        <w:rPr>
          <w:rFonts w:eastAsia="PMingLiU"/>
          <w:lang w:eastAsia="zh-TW"/>
        </w:rPr>
      </w:pPr>
      <w:r w:rsidRPr="00C10BF5">
        <w:t>………………………………………………………………………………………………</w:t>
      </w:r>
    </w:p>
    <w:p w:rsidRPr="00C10BF5" w:rsidR="00360105" w:rsidP="000607BB" w:rsidRDefault="00360105" w14:paraId="0ACC2249" w14:textId="77777777">
      <w:pPr>
        <w:rPr>
          <w:rFonts w:eastAsia="PMingLiU"/>
          <w:lang w:eastAsia="zh-TW"/>
        </w:rPr>
      </w:pPr>
    </w:p>
    <w:p w:rsidRPr="00C10BF5" w:rsidR="00360105" w:rsidP="00B153BC" w:rsidRDefault="00D7565A" w14:paraId="544C10A7" w14:textId="70A30231">
      <w:pPr>
        <w:rPr>
          <w:rFonts w:eastAsia="PMingLiU"/>
          <w:lang w:eastAsia="zh-TW"/>
        </w:rPr>
      </w:pPr>
      <w:r w:rsidRPr="00C10BF5">
        <w:rPr>
          <w:lang w:eastAsia="zh-TW"/>
        </w:rPr>
        <w:t xml:space="preserve">CAN3b. </w:t>
      </w:r>
      <w:r w:rsidRPr="00C10BF5" w:rsidR="00360105">
        <w:rPr>
          <w:rFonts w:eastAsia="PMingLiU"/>
          <w:lang w:eastAsia="zh-TW"/>
        </w:rPr>
        <w:t>您接受此乳房造影的主要原因是什麼－該項檢查是</w:t>
      </w:r>
      <w:r w:rsidRPr="00C10BF5" w:rsidR="005125B2">
        <w:rPr>
          <w:rFonts w:eastAsia="PMingLiU"/>
          <w:lang w:eastAsia="zh-TW"/>
        </w:rPr>
        <w:t>例行</w:t>
      </w:r>
      <w:r w:rsidRPr="00C10BF5" w:rsidR="00360105">
        <w:rPr>
          <w:rFonts w:eastAsia="PMingLiU"/>
          <w:lang w:eastAsia="zh-TW"/>
        </w:rPr>
        <w:t>檢查的一部分、因為生病</w:t>
      </w:r>
      <w:r w:rsidRPr="00C10BF5" w:rsidR="00665A3D">
        <w:rPr>
          <w:rFonts w:eastAsia="PMingLiU"/>
          <w:lang w:eastAsia="zh-TW"/>
        </w:rPr>
        <w:t>還</w:t>
      </w:r>
      <w:r w:rsidRPr="00C10BF5" w:rsidR="00360105">
        <w:rPr>
          <w:rFonts w:eastAsia="PMingLiU"/>
          <w:lang w:eastAsia="zh-TW"/>
        </w:rPr>
        <w:t>是一些其他原因？</w:t>
      </w:r>
      <w:r w:rsidRPr="00C10BF5" w:rsidR="00360105">
        <w:rPr>
          <w:rFonts w:eastAsia="PMingLiU"/>
          <w:lang w:eastAsia="zh-TW"/>
        </w:rPr>
        <w:t xml:space="preserve"> </w:t>
      </w:r>
    </w:p>
    <w:p w:rsidRPr="00C10BF5" w:rsidR="00360105" w:rsidP="00B46144" w:rsidRDefault="00360105" w14:paraId="0527B11C" w14:textId="77777777">
      <w:pPr>
        <w:rPr>
          <w:rFonts w:eastAsia="PMingLiU"/>
          <w:lang w:eastAsia="zh-TW"/>
        </w:rPr>
      </w:pPr>
    </w:p>
    <w:p w:rsidRPr="00C10BF5" w:rsidR="00360105" w:rsidP="00B46144" w:rsidRDefault="00360105" w14:paraId="5EC23BDD" w14:textId="3898130E">
      <w:pPr>
        <w:rPr>
          <w:rFonts w:eastAsia="PMingLiU"/>
          <w:lang w:eastAsia="zh-TW"/>
        </w:rPr>
      </w:pPr>
      <w:r w:rsidRPr="00C10BF5">
        <w:rPr>
          <w:rFonts w:eastAsia="PMingLiU"/>
          <w:lang w:eastAsia="zh-TW"/>
        </w:rPr>
        <w:t>1=</w:t>
      </w:r>
      <w:r w:rsidRPr="00C10BF5">
        <w:rPr>
          <w:rFonts w:eastAsia="PMingLiU"/>
          <w:lang w:eastAsia="zh-TW"/>
        </w:rPr>
        <w:t>該項檢查是</w:t>
      </w:r>
      <w:r w:rsidRPr="00C10BF5" w:rsidR="005125B2">
        <w:rPr>
          <w:rFonts w:eastAsia="PMingLiU"/>
          <w:lang w:eastAsia="zh-TW"/>
        </w:rPr>
        <w:t>例行</w:t>
      </w:r>
      <w:r w:rsidRPr="00C10BF5">
        <w:rPr>
          <w:rFonts w:eastAsia="PMingLiU"/>
          <w:lang w:eastAsia="zh-TW"/>
        </w:rPr>
        <w:t>檢查的一部分</w:t>
      </w:r>
    </w:p>
    <w:p w:rsidRPr="00C10BF5" w:rsidR="00360105" w:rsidP="00B46144" w:rsidRDefault="00360105" w14:paraId="5C7F6C11" w14:textId="77777777">
      <w:pPr>
        <w:rPr>
          <w:rFonts w:eastAsia="PMingLiU"/>
          <w:lang w:eastAsia="zh-TW"/>
        </w:rPr>
      </w:pPr>
      <w:r w:rsidRPr="00C10BF5">
        <w:rPr>
          <w:rFonts w:eastAsia="PMingLiU"/>
          <w:lang w:eastAsia="zh-TW"/>
        </w:rPr>
        <w:t>2=</w:t>
      </w:r>
      <w:r w:rsidRPr="00C10BF5">
        <w:rPr>
          <w:rFonts w:eastAsia="PMingLiU"/>
          <w:lang w:eastAsia="zh-TW"/>
        </w:rPr>
        <w:t>因為生病</w:t>
      </w:r>
    </w:p>
    <w:p w:rsidRPr="00C10BF5" w:rsidR="00360105" w:rsidP="00B46144" w:rsidRDefault="00360105" w14:paraId="1F61BFC3" w14:textId="77777777">
      <w:pPr>
        <w:rPr>
          <w:rFonts w:eastAsia="PMingLiU"/>
          <w:lang w:eastAsia="zh-TW"/>
        </w:rPr>
      </w:pPr>
      <w:r w:rsidRPr="00C10BF5">
        <w:rPr>
          <w:rFonts w:eastAsia="PMingLiU"/>
          <w:lang w:eastAsia="zh-TW"/>
        </w:rPr>
        <w:t>3=</w:t>
      </w:r>
      <w:r w:rsidRPr="00C10BF5">
        <w:rPr>
          <w:rFonts w:eastAsia="PMingLiU"/>
          <w:lang w:eastAsia="zh-TW"/>
        </w:rPr>
        <w:t>一些其他原因</w:t>
      </w:r>
    </w:p>
    <w:p w:rsidRPr="00C10BF5" w:rsidR="00D7565A" w:rsidP="00D7565A" w:rsidRDefault="00D7565A" w14:paraId="040671C9" w14:textId="77777777">
      <w:r w:rsidRPr="00C10BF5">
        <w:t>………………………………………………………………………………………………</w:t>
      </w:r>
    </w:p>
    <w:p w:rsidRPr="00C10BF5" w:rsidR="00D7565A" w:rsidP="00D7565A" w:rsidRDefault="00D7565A" w14:paraId="0647EC9D" w14:textId="77777777"/>
    <w:p w:rsidRPr="00C10BF5" w:rsidR="00360105" w:rsidP="00D7565A" w:rsidRDefault="00D7565A" w14:paraId="104CE62E" w14:textId="77777777">
      <w:pPr>
        <w:rPr>
          <w:rFonts w:eastAsia="PMingLiU"/>
          <w:lang w:eastAsia="zh-TW"/>
        </w:rPr>
      </w:pPr>
      <w:r w:rsidRPr="00C10BF5">
        <w:t>CAN3c. [IF CAN3a=1 OR 2 CONTINUE, ELSE GO TO CAN4]</w:t>
      </w:r>
    </w:p>
    <w:p w:rsidRPr="00C10BF5" w:rsidR="00360105" w:rsidP="00B46144" w:rsidRDefault="00360105" w14:paraId="71272D74" w14:textId="77777777">
      <w:pPr>
        <w:rPr>
          <w:rFonts w:eastAsiaTheme="minorEastAsia"/>
          <w:lang w:eastAsia="zh-CN"/>
        </w:rPr>
      </w:pPr>
    </w:p>
    <w:p w:rsidRPr="00C10BF5" w:rsidR="00360105" w:rsidP="00B46144" w:rsidRDefault="00360105" w14:paraId="0707A492" w14:textId="77777777">
      <w:pPr>
        <w:rPr>
          <w:rFonts w:eastAsia="PMingLiU"/>
          <w:lang w:eastAsia="zh-TW"/>
        </w:rPr>
      </w:pPr>
      <w:r w:rsidRPr="00C10BF5">
        <w:rPr>
          <w:rFonts w:eastAsia="PMingLiU"/>
          <w:lang w:eastAsia="zh-TW"/>
        </w:rPr>
        <w:t>您是否曾因在</w:t>
      </w:r>
      <w:r w:rsidRPr="00C10BF5">
        <w:rPr>
          <w:rFonts w:eastAsia="PMingLiU"/>
          <w:b/>
          <w:bCs/>
          <w:lang w:eastAsia="zh-TW"/>
        </w:rPr>
        <w:t>過去</w:t>
      </w:r>
      <w:r w:rsidRPr="00C10BF5">
        <w:rPr>
          <w:rFonts w:eastAsia="PMingLiU"/>
          <w:b/>
          <w:bCs/>
          <w:lang w:eastAsia="zh-TW"/>
        </w:rPr>
        <w:t xml:space="preserve"> 2 </w:t>
      </w:r>
      <w:r w:rsidRPr="00C10BF5">
        <w:rPr>
          <w:rFonts w:eastAsia="PMingLiU"/>
          <w:b/>
          <w:bCs/>
          <w:lang w:eastAsia="zh-TW"/>
        </w:rPr>
        <w:t>年</w:t>
      </w:r>
      <w:r w:rsidRPr="00C10BF5">
        <w:rPr>
          <w:rFonts w:eastAsia="PMingLiU"/>
          <w:lang w:eastAsia="zh-TW"/>
        </w:rPr>
        <w:t>內接受過任何乳房造影，而被告知應接受</w:t>
      </w:r>
      <w:r w:rsidRPr="00C10BF5">
        <w:rPr>
          <w:rFonts w:eastAsia="PMingLiU"/>
          <w:b/>
          <w:bCs/>
          <w:lang w:eastAsia="zh-TW"/>
        </w:rPr>
        <w:t>跟進</w:t>
      </w:r>
      <w:r w:rsidRPr="00C10BF5">
        <w:rPr>
          <w:rFonts w:eastAsia="PMingLiU"/>
          <w:lang w:eastAsia="zh-TW"/>
        </w:rPr>
        <w:t>檢查或治療？</w:t>
      </w:r>
    </w:p>
    <w:p w:rsidRPr="00C10BF5" w:rsidR="00360105" w:rsidP="00B46144" w:rsidRDefault="00360105" w14:paraId="4B411808" w14:textId="77777777">
      <w:pPr>
        <w:rPr>
          <w:rFonts w:eastAsia="PMingLiU"/>
          <w:lang w:eastAsia="zh-TW"/>
        </w:rPr>
      </w:pPr>
    </w:p>
    <w:p w:rsidRPr="00C10BF5" w:rsidR="00D7565A" w:rsidP="00D7565A" w:rsidRDefault="004931D2" w14:paraId="1B43BE14" w14:textId="07F93A3B">
      <w:r w:rsidRPr="00C10BF5">
        <w:t>1=</w:t>
      </w:r>
      <w:r w:rsidRPr="00C10BF5">
        <w:rPr>
          <w:rFonts w:hint="eastAsia" w:ascii="PMingLiU" w:hAnsi="PMingLiU" w:eastAsia="PMingLiU" w:cs="PMingLiU"/>
        </w:rPr>
        <w:t>是</w:t>
      </w:r>
    </w:p>
    <w:p w:rsidRPr="00C10BF5" w:rsidR="00D7565A" w:rsidP="00D7565A" w:rsidRDefault="004931D2" w14:paraId="10DFD092" w14:textId="1FB79A38">
      <w:r w:rsidRPr="00C10BF5">
        <w:t>2=</w:t>
      </w:r>
      <w:r w:rsidRPr="00C10BF5">
        <w:rPr>
          <w:rFonts w:hint="eastAsia" w:ascii="PMingLiU" w:hAnsi="PMingLiU" w:eastAsia="PMingLiU" w:cs="PMingLiU"/>
        </w:rPr>
        <w:t>否</w:t>
      </w:r>
      <w:r w:rsidRPr="00C10BF5" w:rsidR="00D7565A">
        <w:t xml:space="preserve"> </w:t>
      </w:r>
    </w:p>
    <w:p w:rsidRPr="00C10BF5" w:rsidR="00D7565A" w:rsidP="00D7565A" w:rsidRDefault="00D7565A" w14:paraId="75513991" w14:textId="77777777">
      <w:r w:rsidRPr="00C10BF5">
        <w:t xml:space="preserve">  </w:t>
      </w:r>
    </w:p>
    <w:p w:rsidRPr="00C10BF5" w:rsidR="00D7565A" w:rsidP="00D7565A" w:rsidRDefault="00D7565A" w14:paraId="481A6949" w14:textId="77777777">
      <w:r w:rsidRPr="00C10BF5">
        <w:t>………………………………………………………………………………………………</w:t>
      </w:r>
    </w:p>
    <w:p w:rsidRPr="00C10BF5" w:rsidR="00D7565A" w:rsidP="00D7565A" w:rsidRDefault="00D7565A" w14:paraId="3845E7DE" w14:textId="77777777"/>
    <w:p w:rsidRPr="00C10BF5" w:rsidR="00360105" w:rsidP="00D7565A" w:rsidRDefault="00D7565A" w14:paraId="6CDCFB06" w14:textId="77777777">
      <w:pPr>
        <w:rPr>
          <w:rFonts w:eastAsia="PMingLiU"/>
          <w:lang w:eastAsia="zh-TW"/>
        </w:rPr>
      </w:pPr>
      <w:r w:rsidRPr="00C10BF5">
        <w:t>CAN3d. [IF CAN3c=1 CONTINUE, ELSE GO TO CAN4]</w:t>
      </w:r>
    </w:p>
    <w:p w:rsidRPr="00C10BF5" w:rsidR="00360105" w:rsidP="00397370" w:rsidRDefault="00360105" w14:paraId="74970B0A" w14:textId="77777777">
      <w:pPr>
        <w:rPr>
          <w:rFonts w:eastAsia="PMingLiU"/>
          <w:lang w:eastAsia="zh-TW"/>
        </w:rPr>
      </w:pPr>
    </w:p>
    <w:p w:rsidRPr="00C10BF5" w:rsidR="00084ECA" w:rsidP="00084ECA" w:rsidRDefault="00360105" w14:paraId="618F7432" w14:textId="06211701">
      <w:pPr>
        <w:rPr>
          <w:rFonts w:eastAsia="PMingLiU"/>
          <w:lang w:eastAsia="zh-TW"/>
        </w:rPr>
      </w:pPr>
      <w:r w:rsidRPr="00C10BF5">
        <w:rPr>
          <w:rFonts w:eastAsia="PMingLiU"/>
          <w:lang w:eastAsia="zh-TW"/>
        </w:rPr>
        <w:t>是否安排了</w:t>
      </w:r>
      <w:r w:rsidRPr="00C10BF5">
        <w:rPr>
          <w:rFonts w:eastAsia="PMingLiU"/>
          <w:b/>
          <w:bCs/>
          <w:lang w:eastAsia="zh-TW"/>
        </w:rPr>
        <w:t>跟進</w:t>
      </w:r>
      <w:r w:rsidRPr="00C10BF5">
        <w:rPr>
          <w:rFonts w:eastAsia="PMingLiU"/>
          <w:lang w:eastAsia="zh-TW"/>
        </w:rPr>
        <w:t>檢查或治療？</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D7565A">
        <w:t>{REFERENCE HEALTH CENTER}</w:t>
      </w:r>
      <w:r w:rsidRPr="00C10BF5">
        <w:rPr>
          <w:rFonts w:eastAsia="PMingLiU"/>
          <w:lang w:eastAsia="zh-TW"/>
        </w:rPr>
        <w:t>」、「是的，在其他某個地方」還是「沒有」？</w:t>
      </w:r>
    </w:p>
    <w:p w:rsidRPr="00C10BF5" w:rsidR="00084ECA" w:rsidP="00084ECA" w:rsidRDefault="00084ECA" w14:paraId="57697BDA" w14:textId="77777777">
      <w:pPr>
        <w:rPr>
          <w:rFonts w:eastAsia="PMingLiU"/>
          <w:lang w:eastAsia="zh-TW"/>
        </w:rPr>
      </w:pPr>
    </w:p>
    <w:p w:rsidRPr="00C10BF5" w:rsidR="00D7565A" w:rsidP="00D7565A" w:rsidRDefault="00D7565A" w14:paraId="04C1444C" w14:textId="77777777">
      <w:r w:rsidRPr="00C10BF5">
        <w:t>[ALLOW MULTIPLE RESPONSES FOR RESPONSE 1 AND 2]</w:t>
      </w:r>
    </w:p>
    <w:p w:rsidRPr="00C10BF5" w:rsidR="00D7565A" w:rsidP="00D7565A" w:rsidRDefault="00D7565A" w14:paraId="0565D2E2" w14:textId="77777777"/>
    <w:p w:rsidRPr="00C10BF5" w:rsidR="00D7565A" w:rsidP="00D7565A" w:rsidRDefault="00D7565A" w14:paraId="2E57CF37" w14:textId="77777777">
      <w:r w:rsidRPr="00C10BF5">
        <w:t>1= YES - {REFERENCE HEALTH CENTER}</w:t>
      </w:r>
    </w:p>
    <w:p w:rsidRPr="00C10BF5" w:rsidR="00D7565A" w:rsidP="00D7565A" w:rsidRDefault="00D7565A" w14:paraId="79B543C6" w14:textId="77777777">
      <w:r w:rsidRPr="00C10BF5">
        <w:t>2= YES - {SOME OTHER PLACE)</w:t>
      </w:r>
    </w:p>
    <w:p w:rsidRPr="00C10BF5" w:rsidR="00D7565A" w:rsidP="00D7565A" w:rsidRDefault="00D7565A" w14:paraId="39F5F81E" w14:textId="77777777">
      <w:r w:rsidRPr="00C10BF5">
        <w:t>3= NO</w:t>
      </w:r>
    </w:p>
    <w:p w:rsidRPr="00C10BF5" w:rsidR="00D7565A" w:rsidP="00D7565A" w:rsidRDefault="00D7565A" w14:paraId="2C3C7409" w14:textId="77777777">
      <w:r w:rsidRPr="00C10BF5">
        <w:t xml:space="preserve">   </w:t>
      </w:r>
    </w:p>
    <w:p w:rsidRPr="00C10BF5" w:rsidR="00D7565A" w:rsidP="00D7565A" w:rsidRDefault="00D7565A" w14:paraId="263C4EA5" w14:textId="77777777"/>
    <w:p w:rsidRPr="00C10BF5" w:rsidR="00D7565A" w:rsidP="00D7565A" w:rsidRDefault="00D7565A" w14:paraId="72A1CD74" w14:textId="77777777">
      <w:pPr>
        <w:rPr>
          <w:b/>
        </w:rPr>
      </w:pPr>
      <w:r w:rsidRPr="00C10BF5">
        <w:t>………………………………………………………………………………………………</w:t>
      </w:r>
    </w:p>
    <w:p w:rsidRPr="00C10BF5" w:rsidR="00D7565A" w:rsidP="00D7565A" w:rsidRDefault="00D7565A" w14:paraId="4453E037" w14:textId="77777777"/>
    <w:p w:rsidRPr="00C10BF5" w:rsidR="00084ECA" w:rsidP="00D7565A" w:rsidRDefault="00D7565A" w14:paraId="60CD683C" w14:textId="77777777">
      <w:pPr>
        <w:rPr>
          <w:rFonts w:eastAsia="PMingLiU"/>
          <w:lang w:eastAsia="zh-TW"/>
        </w:rPr>
      </w:pPr>
      <w:r w:rsidRPr="00C10BF5">
        <w:t>CAN3f. [IF CAN3d=3 CONTINUE, ELSE GO TO CAN4]</w:t>
      </w:r>
    </w:p>
    <w:p w:rsidRPr="00C10BF5" w:rsidR="00084ECA" w:rsidP="00084ECA" w:rsidRDefault="00084ECA" w14:paraId="43249FDC" w14:textId="77777777">
      <w:pPr>
        <w:rPr>
          <w:rFonts w:eastAsia="PMingLiU"/>
          <w:lang w:eastAsia="zh-TW"/>
        </w:rPr>
      </w:pPr>
    </w:p>
    <w:p w:rsidRPr="00C10BF5" w:rsidR="00360105" w:rsidP="00B46144" w:rsidRDefault="00360105" w14:paraId="6F15A17F" w14:textId="77777777">
      <w:pPr>
        <w:rPr>
          <w:rFonts w:eastAsia="PMingLiU"/>
          <w:lang w:eastAsia="zh-TW"/>
        </w:rPr>
      </w:pPr>
    </w:p>
    <w:p w:rsidRPr="00C10BF5" w:rsidR="00360105" w:rsidP="00B46144" w:rsidRDefault="00360105" w14:paraId="2BE17887" w14:textId="77777777">
      <w:pPr>
        <w:rPr>
          <w:rFonts w:eastAsia="PMingLiU"/>
          <w:lang w:eastAsia="zh-TW"/>
        </w:rPr>
      </w:pPr>
      <w:r w:rsidRPr="00C10BF5">
        <w:rPr>
          <w:rFonts w:eastAsia="PMingLiU"/>
          <w:lang w:eastAsia="zh-TW"/>
        </w:rPr>
        <w:t>請看這張卡片。您並未接受</w:t>
      </w:r>
      <w:r w:rsidRPr="00C10BF5">
        <w:rPr>
          <w:rFonts w:eastAsia="PMingLiU"/>
          <w:b/>
          <w:bCs/>
          <w:lang w:eastAsia="zh-TW"/>
        </w:rPr>
        <w:t>跟進</w:t>
      </w:r>
      <w:r w:rsidRPr="00C10BF5">
        <w:rPr>
          <w:rFonts w:eastAsia="PMingLiU"/>
          <w:lang w:eastAsia="zh-TW"/>
        </w:rPr>
        <w:t>檢查或治療的主要原因是什麼？</w:t>
      </w:r>
      <w:r w:rsidRPr="00C10BF5">
        <w:rPr>
          <w:rFonts w:eastAsia="PMingLiU"/>
          <w:lang w:eastAsia="zh-TW"/>
        </w:rPr>
        <w:t xml:space="preserve">   </w:t>
      </w:r>
    </w:p>
    <w:p w:rsidRPr="00C10BF5" w:rsidR="00360105" w:rsidP="00B46144" w:rsidRDefault="00360105" w14:paraId="03D9A265" w14:textId="77777777">
      <w:pPr>
        <w:rPr>
          <w:rFonts w:eastAsiaTheme="minorEastAsia"/>
          <w:lang w:eastAsia="zh-TW"/>
        </w:rPr>
      </w:pPr>
    </w:p>
    <w:p w:rsidRPr="00C10BF5" w:rsidR="00D7565A" w:rsidP="00B46144" w:rsidRDefault="00D7565A" w14:paraId="4F37BDE1" w14:textId="77777777">
      <w:pPr>
        <w:rPr>
          <w:rFonts w:eastAsiaTheme="minorEastAsia"/>
          <w:lang w:eastAsia="zh-TW"/>
        </w:rPr>
      </w:pPr>
      <w:r w:rsidRPr="00C10BF5">
        <w:rPr>
          <w:lang w:eastAsia="zh-TW"/>
        </w:rPr>
        <w:t>SHOWCARD CAN1</w:t>
      </w:r>
    </w:p>
    <w:p w:rsidRPr="00C10BF5" w:rsidR="00360105" w:rsidP="00B46144" w:rsidRDefault="00360105" w14:paraId="287C3BA1" w14:textId="77777777">
      <w:pPr>
        <w:rPr>
          <w:rFonts w:eastAsia="PMingLiU"/>
          <w:lang w:eastAsia="zh-TW"/>
        </w:rPr>
      </w:pPr>
    </w:p>
    <w:p w:rsidRPr="00C10BF5" w:rsidR="00360105" w:rsidP="00B46144" w:rsidRDefault="00360105" w14:paraId="41084FA1" w14:textId="77777777">
      <w:pPr>
        <w:rPr>
          <w:rFonts w:eastAsia="PMingLiU"/>
          <w:lang w:eastAsia="zh-TW"/>
        </w:rPr>
      </w:pPr>
      <w:r w:rsidRPr="00C10BF5">
        <w:rPr>
          <w:rFonts w:eastAsia="PMingLiU"/>
          <w:lang w:eastAsia="zh-TW"/>
        </w:rPr>
        <w:lastRenderedPageBreak/>
        <w:t>1=</w:t>
      </w:r>
      <w:r w:rsidRPr="00C10BF5">
        <w:rPr>
          <w:rFonts w:eastAsia="PMingLiU"/>
          <w:lang w:eastAsia="zh-TW"/>
        </w:rPr>
        <w:t>無法承擔護理費用</w:t>
      </w:r>
    </w:p>
    <w:p w:rsidRPr="00C10BF5" w:rsidR="00360105" w:rsidP="00B46144" w:rsidRDefault="00360105" w14:paraId="76E3998B"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14866355"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029D74D9"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6D984873"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062056A6"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21A8D3E1" w14:textId="3E7C2A59">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360105" w14:paraId="64D533B4"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622D7FD8"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068E5A30"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517CA8" w:rsidRDefault="00517CA8" w14:paraId="1E269950" w14:textId="77777777">
      <w:pPr>
        <w:rPr>
          <w:rFonts w:eastAsia="PMingLiU"/>
          <w:lang w:eastAsia="zh-TW"/>
        </w:rPr>
      </w:pPr>
      <w:r w:rsidRPr="00C10BF5">
        <w:rPr>
          <w:rFonts w:eastAsia="PMingLiU"/>
          <w:lang w:eastAsia="zh-TW"/>
        </w:rPr>
        <w:t xml:space="preserve">11=VA </w:t>
      </w:r>
      <w:r w:rsidRPr="00C10BF5">
        <w:rPr>
          <w:rFonts w:eastAsia="PMingLiU"/>
          <w:caps/>
          <w:lang w:eastAsia="zh-TW"/>
        </w:rPr>
        <w:t>不為我的狀況提供承保</w:t>
      </w:r>
    </w:p>
    <w:p w:rsidRPr="00C10BF5" w:rsidR="00D7565A" w:rsidP="00D7565A" w:rsidRDefault="00360105" w14:paraId="49D45C8A" w14:textId="77777777">
      <w:r w:rsidRPr="00C10BF5">
        <w:rPr>
          <w:rFonts w:eastAsia="PMingLiU"/>
          <w:lang w:eastAsia="zh-TW"/>
        </w:rPr>
        <w:t>12=</w:t>
      </w:r>
      <w:r w:rsidRPr="00C10BF5" w:rsidR="00D7565A">
        <w:t xml:space="preserve">OTHER  </w:t>
      </w:r>
    </w:p>
    <w:p w:rsidRPr="00C10BF5" w:rsidR="00D7565A" w:rsidP="00D7565A" w:rsidRDefault="00D7565A" w14:paraId="72EF0919" w14:textId="77777777"/>
    <w:p w:rsidRPr="00C10BF5" w:rsidR="00D7565A" w:rsidP="00D7565A" w:rsidRDefault="00D7565A" w14:paraId="573D04A8" w14:textId="77777777">
      <w:pPr>
        <w:rPr>
          <w:b/>
        </w:rPr>
      </w:pPr>
      <w:r w:rsidRPr="00C10BF5">
        <w:t>………………………………………………………………………………………………</w:t>
      </w:r>
    </w:p>
    <w:p w:rsidRPr="00C10BF5" w:rsidR="00D7565A" w:rsidP="00D7565A" w:rsidRDefault="00D7565A" w14:paraId="5AE8958B" w14:textId="77777777"/>
    <w:p w:rsidRPr="00C10BF5" w:rsidR="00360105" w:rsidP="00D7565A" w:rsidRDefault="00D7565A" w14:paraId="27BDE0A5" w14:textId="77777777">
      <w:pPr>
        <w:rPr>
          <w:rFonts w:eastAsia="PMingLiU"/>
          <w:lang w:eastAsia="zh-TW"/>
        </w:rPr>
      </w:pPr>
      <w:r w:rsidRPr="00C10BF5">
        <w:t>CAN3f_OTH. [IF CAN3f=12 CONTINUE, ELSE GO TO CAN3g]</w:t>
      </w:r>
    </w:p>
    <w:p w:rsidRPr="00C10BF5" w:rsidR="00360105" w:rsidP="00B46144" w:rsidRDefault="00360105" w14:paraId="3A5FEA0A" w14:textId="77777777">
      <w:pPr>
        <w:rPr>
          <w:rFonts w:eastAsia="PMingLiU"/>
          <w:lang w:eastAsia="zh-TW"/>
        </w:rPr>
      </w:pPr>
    </w:p>
    <w:p w:rsidRPr="00C10BF5" w:rsidR="00360105" w:rsidP="00B46144" w:rsidRDefault="00360105" w14:paraId="0CA26225" w14:textId="3C717FE2">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並未接受跟進檢查或治療的其他原因？</w:t>
      </w:r>
      <w:r w:rsidRPr="00C10BF5">
        <w:rPr>
          <w:rFonts w:eastAsia="PMingLiU"/>
          <w:lang w:eastAsia="zh-TW"/>
        </w:rPr>
        <w:t xml:space="preserve"> </w:t>
      </w:r>
    </w:p>
    <w:p w:rsidRPr="00C10BF5" w:rsidR="00360105" w:rsidP="00B46144" w:rsidRDefault="00360105" w14:paraId="4C9BD71E" w14:textId="77777777">
      <w:pPr>
        <w:rPr>
          <w:rFonts w:eastAsia="PMingLiU"/>
          <w:lang w:eastAsia="zh-TW"/>
        </w:rPr>
      </w:pPr>
    </w:p>
    <w:p w:rsidRPr="00C10BF5" w:rsidR="00D7565A" w:rsidP="00D7565A" w:rsidRDefault="00D7565A" w14:paraId="11988426" w14:textId="77777777">
      <w:r w:rsidRPr="00C10BF5">
        <w:t xml:space="preserve">________________ </w:t>
      </w:r>
      <w:r w:rsidRPr="00C10BF5">
        <w:rPr>
          <w:b/>
          <w:bCs/>
        </w:rPr>
        <w:t>[ALLOW 40]</w:t>
      </w:r>
    </w:p>
    <w:p w:rsidRPr="00C10BF5" w:rsidR="00D7565A" w:rsidP="00D7565A" w:rsidRDefault="00D7565A" w14:paraId="23126F03" w14:textId="77777777"/>
    <w:p w:rsidRPr="00C10BF5" w:rsidR="00D7565A" w:rsidP="00D7565A" w:rsidRDefault="00D7565A" w14:paraId="15398B54" w14:textId="77777777">
      <w:r w:rsidRPr="00C10BF5">
        <w:t>………………………………………………………………………………………………</w:t>
      </w:r>
    </w:p>
    <w:p w:rsidRPr="00C10BF5" w:rsidR="00D7565A" w:rsidP="00D7565A" w:rsidRDefault="00D7565A" w14:paraId="5BA2C2B2" w14:textId="77777777"/>
    <w:p w:rsidRPr="00C10BF5" w:rsidR="00D7565A" w:rsidP="00D7565A" w:rsidRDefault="00D7565A" w14:paraId="0E1414D0" w14:textId="77777777">
      <w:r w:rsidRPr="00C10BF5">
        <w:t xml:space="preserve"> </w:t>
      </w:r>
    </w:p>
    <w:p w:rsidRPr="00C10BF5" w:rsidR="00D7565A" w:rsidP="00D7565A" w:rsidRDefault="00D7565A" w14:paraId="336F237D" w14:textId="77777777">
      <w:r w:rsidRPr="00C10BF5">
        <w:t xml:space="preserve"> </w:t>
      </w:r>
    </w:p>
    <w:p w:rsidRPr="00C10BF5" w:rsidR="00D7565A" w:rsidP="00D7565A" w:rsidRDefault="00D7565A" w14:paraId="49B14787" w14:textId="77777777">
      <w:pPr>
        <w:rPr>
          <w:b/>
        </w:rPr>
      </w:pPr>
      <w:r w:rsidRPr="00C10BF5">
        <w:t>………………………………………………………………………………………………</w:t>
      </w:r>
    </w:p>
    <w:p w:rsidRPr="00C10BF5" w:rsidR="00D7565A" w:rsidP="00D7565A" w:rsidRDefault="00D7565A" w14:paraId="3111ED12" w14:textId="77777777"/>
    <w:p w:rsidRPr="00C10BF5" w:rsidR="00360105" w:rsidP="00D7565A" w:rsidRDefault="00D7565A" w14:paraId="17C09C04" w14:textId="77777777">
      <w:pPr>
        <w:rPr>
          <w:rFonts w:eastAsia="PMingLiU"/>
          <w:lang w:eastAsia="zh-TW"/>
        </w:rPr>
      </w:pPr>
      <w:r w:rsidRPr="00C10BF5">
        <w:t>CAN3g. [IF CAN3 NE DK, RE CONTINUE, ELSE GO TO CAN3H]</w:t>
      </w:r>
    </w:p>
    <w:p w:rsidRPr="00C10BF5" w:rsidR="006B34B1" w:rsidP="000607BB" w:rsidRDefault="006B34B1" w14:paraId="532DFC13" w14:textId="77777777">
      <w:pPr>
        <w:rPr>
          <w:rFonts w:eastAsia="PMingLiU"/>
          <w:lang w:eastAsia="zh-TW"/>
        </w:rPr>
      </w:pPr>
    </w:p>
    <w:p w:rsidRPr="00C10BF5" w:rsidR="00360105" w:rsidP="000607BB" w:rsidRDefault="00360105" w14:paraId="262C4EB4" w14:textId="2B682B91">
      <w:pPr>
        <w:rPr>
          <w:rFonts w:eastAsia="PMingLiU"/>
          <w:lang w:eastAsia="zh-TW"/>
        </w:rPr>
      </w:pPr>
      <w:r w:rsidRPr="00C10BF5">
        <w:rPr>
          <w:rFonts w:eastAsia="PMingLiU"/>
          <w:lang w:eastAsia="zh-TW"/>
        </w:rPr>
        <w:t>您</w:t>
      </w:r>
      <w:r w:rsidRPr="00C10BF5" w:rsidR="00D7565A">
        <w:t>{</w:t>
      </w:r>
      <w:r w:rsidRPr="00C10BF5" w:rsidR="00D7565A">
        <w:rPr>
          <w:b/>
          <w:bCs/>
        </w:rPr>
        <w:t>[IF CAN3=2 FILL:]</w:t>
      </w:r>
      <w:r w:rsidRPr="00C10BF5" w:rsidR="00D7565A">
        <w:rPr>
          <w:rFonts w:hint="eastAsia" w:eastAsiaTheme="minorEastAsia"/>
          <w:b/>
          <w:bCs/>
          <w:lang w:eastAsia="zh-CN"/>
        </w:rPr>
        <w:t xml:space="preserve"> </w:t>
      </w:r>
      <w:r w:rsidRPr="00C10BF5" w:rsidR="007248D0">
        <w:rPr>
          <w:rFonts w:eastAsia="PMingLiU"/>
          <w:lang w:eastAsia="zh-TW"/>
        </w:rPr>
        <w:t>從</w:t>
      </w:r>
      <w:r w:rsidRPr="00C10BF5">
        <w:rPr>
          <w:rFonts w:eastAsia="PMingLiU"/>
          <w:lang w:eastAsia="zh-TW"/>
        </w:rPr>
        <w:t>未接受過乳房造影</w:t>
      </w:r>
      <w:r w:rsidRPr="00C10BF5">
        <w:rPr>
          <w:rFonts w:eastAsia="PMingLiU"/>
          <w:lang w:eastAsia="zh-TW"/>
        </w:rPr>
        <w:t xml:space="preserve">? </w:t>
      </w:r>
      <w:r w:rsidRPr="00C10BF5" w:rsidR="00D7565A">
        <w:rPr>
          <w:b/>
          <w:bCs/>
        </w:rPr>
        <w:t>[IF CAN3a=4 OR 5 FILL:]</w:t>
      </w:r>
      <w:r w:rsidRPr="00C10BF5" w:rsidR="00D7565A">
        <w:rPr>
          <w:rFonts w:hint="eastAsia" w:eastAsiaTheme="minorEastAsia"/>
          <w:b/>
          <w:bCs/>
          <w:lang w:eastAsia="zh-CN"/>
        </w:rPr>
        <w:t xml:space="preserve"> </w:t>
      </w:r>
      <w:proofErr w:type="gramStart"/>
      <w:r w:rsidRPr="00C10BF5">
        <w:rPr>
          <w:rFonts w:eastAsia="PMingLiU"/>
          <w:lang w:eastAsia="zh-TW"/>
        </w:rPr>
        <w:t>在過去兩年內未接受過乳房造影</w:t>
      </w:r>
      <w:r w:rsidRPr="00C10BF5">
        <w:rPr>
          <w:rFonts w:eastAsia="PMingLiU"/>
          <w:lang w:eastAsia="zh-TW"/>
        </w:rPr>
        <w:t>}</w:t>
      </w:r>
      <w:r w:rsidRPr="00C10BF5" w:rsidR="00F31F43">
        <w:rPr>
          <w:rFonts w:eastAsia="PMingLiU"/>
          <w:lang w:eastAsia="zh-TW"/>
        </w:rPr>
        <w:t>的主要原因是什麼</w:t>
      </w:r>
      <w:proofErr w:type="gramEnd"/>
      <w:r w:rsidRPr="00C10BF5">
        <w:rPr>
          <w:rFonts w:eastAsia="PMingLiU"/>
          <w:lang w:eastAsia="zh-TW"/>
        </w:rPr>
        <w:t>？</w:t>
      </w:r>
      <w:r w:rsidRPr="00C10BF5">
        <w:rPr>
          <w:rFonts w:eastAsia="PMingLiU"/>
          <w:lang w:eastAsia="zh-TW"/>
        </w:rPr>
        <w:tab/>
      </w:r>
    </w:p>
    <w:p w:rsidRPr="00C10BF5" w:rsidR="00360105" w:rsidP="00B46144" w:rsidRDefault="00360105" w14:paraId="0CD41527" w14:textId="77777777">
      <w:pPr>
        <w:rPr>
          <w:rFonts w:eastAsia="PMingLiU"/>
          <w:lang w:eastAsia="zh-TW"/>
        </w:rPr>
      </w:pPr>
    </w:p>
    <w:p w:rsidRPr="00C10BF5" w:rsidR="00360105" w:rsidP="00B46144" w:rsidRDefault="00360105" w14:paraId="3F3C30C4" w14:textId="77777777">
      <w:pPr>
        <w:rPr>
          <w:rFonts w:eastAsia="PMingLiU"/>
          <w:lang w:eastAsia="zh-TW"/>
        </w:rPr>
      </w:pPr>
      <w:r w:rsidRPr="00C10BF5">
        <w:rPr>
          <w:rFonts w:eastAsia="PMingLiU"/>
          <w:lang w:eastAsia="zh-TW"/>
        </w:rPr>
        <w:t>1=</w:t>
      </w:r>
      <w:r w:rsidRPr="00C10BF5">
        <w:rPr>
          <w:rFonts w:eastAsia="PMingLiU"/>
          <w:lang w:eastAsia="zh-TW"/>
        </w:rPr>
        <w:t>無任何原因</w:t>
      </w:r>
      <w:r w:rsidRPr="00C10BF5">
        <w:rPr>
          <w:rFonts w:eastAsia="PMingLiU"/>
          <w:lang w:eastAsia="zh-TW"/>
        </w:rPr>
        <w:t xml:space="preserve">/ </w:t>
      </w:r>
      <w:r w:rsidRPr="00C10BF5">
        <w:rPr>
          <w:rFonts w:eastAsia="PMingLiU"/>
          <w:lang w:eastAsia="zh-TW"/>
        </w:rPr>
        <w:t>從未考慮過</w:t>
      </w:r>
      <w:r w:rsidRPr="00C10BF5">
        <w:rPr>
          <w:rFonts w:eastAsia="PMingLiU"/>
          <w:lang w:eastAsia="zh-TW"/>
        </w:rPr>
        <w:t xml:space="preserve">/ </w:t>
      </w:r>
      <w:r w:rsidRPr="00C10BF5">
        <w:rPr>
          <w:rFonts w:eastAsia="PMingLiU"/>
          <w:lang w:eastAsia="zh-TW"/>
        </w:rPr>
        <w:t>並不知道我應如此</w:t>
      </w:r>
    </w:p>
    <w:p w:rsidRPr="00C10BF5" w:rsidR="00360105" w:rsidP="00B46144" w:rsidRDefault="00502D3D" w14:paraId="0327A081" w14:textId="77777777">
      <w:pPr>
        <w:rPr>
          <w:rFonts w:eastAsia="PMingLiU"/>
          <w:lang w:eastAsia="zh-TW"/>
        </w:rPr>
      </w:pPr>
      <w:r w:rsidRPr="00C10BF5">
        <w:rPr>
          <w:rFonts w:eastAsia="PMingLiU"/>
          <w:lang w:eastAsia="zh-TW"/>
        </w:rPr>
        <w:t>2=</w:t>
      </w:r>
      <w:r w:rsidRPr="00C10BF5" w:rsidR="00360105">
        <w:rPr>
          <w:rFonts w:eastAsia="PMingLiU"/>
          <w:lang w:eastAsia="zh-TW"/>
        </w:rPr>
        <w:t>沒有必要</w:t>
      </w:r>
      <w:r w:rsidRPr="00C10BF5" w:rsidR="00360105">
        <w:rPr>
          <w:rFonts w:eastAsia="PMingLiU"/>
          <w:lang w:eastAsia="zh-TW"/>
        </w:rPr>
        <w:t>/</w:t>
      </w:r>
      <w:r w:rsidRPr="00C10BF5" w:rsidR="00360105">
        <w:rPr>
          <w:rFonts w:eastAsia="PMingLiU"/>
          <w:lang w:eastAsia="zh-TW"/>
        </w:rPr>
        <w:t>並未出現過任何問題</w:t>
      </w:r>
    </w:p>
    <w:p w:rsidRPr="00C10BF5" w:rsidR="00360105" w:rsidP="00B46144" w:rsidRDefault="00360105" w14:paraId="22452B6A" w14:textId="77777777">
      <w:pPr>
        <w:rPr>
          <w:rFonts w:eastAsia="PMingLiU"/>
          <w:lang w:eastAsia="zh-TW"/>
        </w:rPr>
      </w:pPr>
      <w:r w:rsidRPr="00C10BF5">
        <w:rPr>
          <w:rFonts w:eastAsia="PMingLiU"/>
          <w:lang w:eastAsia="zh-TW"/>
        </w:rPr>
        <w:t>3=</w:t>
      </w:r>
      <w:r w:rsidRPr="00C10BF5">
        <w:rPr>
          <w:rFonts w:eastAsia="PMingLiU"/>
          <w:lang w:eastAsia="zh-TW"/>
        </w:rPr>
        <w:t>令人太不愉快或令人尷尬</w:t>
      </w:r>
      <w:r w:rsidRPr="00C10BF5">
        <w:rPr>
          <w:rFonts w:eastAsia="PMingLiU"/>
          <w:lang w:eastAsia="zh-TW"/>
        </w:rPr>
        <w:t xml:space="preserve"> </w:t>
      </w:r>
    </w:p>
    <w:p w:rsidRPr="00C10BF5" w:rsidR="00360105" w:rsidP="00B46144" w:rsidRDefault="00360105" w14:paraId="529F3DFA" w14:textId="77777777">
      <w:pPr>
        <w:rPr>
          <w:rFonts w:eastAsia="PMingLiU"/>
          <w:lang w:eastAsia="zh-TW"/>
        </w:rPr>
      </w:pPr>
      <w:r w:rsidRPr="00C10BF5">
        <w:rPr>
          <w:rFonts w:eastAsia="PMingLiU"/>
          <w:lang w:eastAsia="zh-TW"/>
        </w:rPr>
        <w:t>4=</w:t>
      </w:r>
      <w:r w:rsidRPr="00C10BF5">
        <w:rPr>
          <w:rFonts w:eastAsia="PMingLiU"/>
          <w:lang w:eastAsia="zh-TW"/>
        </w:rPr>
        <w:t>費用太高</w:t>
      </w:r>
      <w:r w:rsidRPr="00C10BF5">
        <w:rPr>
          <w:rFonts w:eastAsia="PMingLiU"/>
          <w:lang w:eastAsia="zh-TW"/>
        </w:rPr>
        <w:t>/</w:t>
      </w:r>
      <w:r w:rsidRPr="00C10BF5">
        <w:rPr>
          <w:rFonts w:eastAsia="PMingLiU"/>
          <w:lang w:eastAsia="zh-TW"/>
        </w:rPr>
        <w:t>無保險</w:t>
      </w:r>
    </w:p>
    <w:p w:rsidRPr="00C10BF5" w:rsidR="00360105" w:rsidP="00B46144" w:rsidRDefault="00360105" w14:paraId="421980B4" w14:textId="77777777">
      <w:pPr>
        <w:rPr>
          <w:rFonts w:eastAsia="PMingLiU"/>
          <w:lang w:eastAsia="zh-TW"/>
        </w:rPr>
      </w:pPr>
      <w:r w:rsidRPr="00C10BF5">
        <w:rPr>
          <w:rFonts w:eastAsia="PMingLiU"/>
          <w:lang w:eastAsia="zh-TW"/>
        </w:rPr>
        <w:t>5=</w:t>
      </w:r>
      <w:r w:rsidRPr="00C10BF5">
        <w:rPr>
          <w:rFonts w:eastAsia="PMingLiU"/>
          <w:lang w:eastAsia="zh-TW"/>
        </w:rPr>
        <w:t>乳房缺失</w:t>
      </w:r>
      <w:r w:rsidRPr="00C10BF5">
        <w:rPr>
          <w:rFonts w:eastAsia="PMingLiU"/>
          <w:lang w:eastAsia="zh-TW"/>
        </w:rPr>
        <w:t xml:space="preserve"> </w:t>
      </w:r>
    </w:p>
    <w:p w:rsidRPr="00C10BF5" w:rsidR="00D7565A" w:rsidP="00D7565A" w:rsidRDefault="00360105" w14:paraId="676B4DE8" w14:textId="77777777">
      <w:r w:rsidRPr="00C10BF5">
        <w:rPr>
          <w:rFonts w:eastAsia="PMingLiU"/>
          <w:lang w:eastAsia="zh-TW"/>
        </w:rPr>
        <w:t>6=</w:t>
      </w:r>
      <w:r w:rsidRPr="00C10BF5" w:rsidR="00D7565A">
        <w:t xml:space="preserve">OTHER </w:t>
      </w:r>
    </w:p>
    <w:p w:rsidRPr="00C10BF5" w:rsidR="00D7565A" w:rsidP="00D7565A" w:rsidRDefault="00D7565A" w14:paraId="1A98B94A" w14:textId="77777777">
      <w:r w:rsidRPr="00C10BF5">
        <w:t xml:space="preserve">……………………………………………………………………………………………… </w:t>
      </w:r>
      <w:r w:rsidRPr="00C10BF5">
        <w:tab/>
      </w:r>
    </w:p>
    <w:p w:rsidRPr="00C10BF5" w:rsidR="00D7565A" w:rsidP="00D7565A" w:rsidRDefault="00D7565A" w14:paraId="700916F5" w14:textId="77777777"/>
    <w:p w:rsidRPr="00C10BF5" w:rsidR="00360105" w:rsidP="00D7565A" w:rsidRDefault="00D7565A" w14:paraId="27C2B55C" w14:textId="77777777">
      <w:pPr>
        <w:rPr>
          <w:rFonts w:eastAsia="PMingLiU"/>
          <w:lang w:eastAsia="zh-TW"/>
        </w:rPr>
      </w:pPr>
      <w:r w:rsidRPr="00C10BF5">
        <w:t>CAN3g_OTH. [IF CAN3g=6 CONTINUE, ELSE GO TO CAN3h]</w:t>
      </w:r>
    </w:p>
    <w:p w:rsidRPr="00C10BF5" w:rsidR="00360105" w:rsidP="00B46144" w:rsidRDefault="00360105" w14:paraId="73B443BD" w14:textId="77777777">
      <w:pPr>
        <w:rPr>
          <w:rFonts w:eastAsia="PMingLiU"/>
          <w:lang w:eastAsia="zh-TW"/>
        </w:rPr>
      </w:pPr>
    </w:p>
    <w:p w:rsidRPr="00C10BF5" w:rsidR="00360105" w:rsidRDefault="00360105" w14:paraId="6597A823" w14:textId="1EFB0C26">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w:t>
      </w:r>
      <w:r w:rsidRPr="00C10BF5" w:rsidR="00D7565A">
        <w:t>{</w:t>
      </w:r>
      <w:r w:rsidRPr="00C10BF5" w:rsidR="00D7565A">
        <w:rPr>
          <w:b/>
          <w:bCs/>
        </w:rPr>
        <w:t>[IF CAN3=2 FILL:]</w:t>
      </w:r>
      <w:r w:rsidRPr="00C10BF5" w:rsidR="00D7565A">
        <w:rPr>
          <w:rFonts w:hint="eastAsia" w:eastAsiaTheme="minorEastAsia"/>
          <w:b/>
          <w:bCs/>
          <w:lang w:eastAsia="zh-CN"/>
        </w:rPr>
        <w:t xml:space="preserve"> </w:t>
      </w:r>
      <w:r w:rsidRPr="00C10BF5" w:rsidR="007248D0">
        <w:rPr>
          <w:rFonts w:eastAsia="PMingLiU"/>
          <w:lang w:eastAsia="zh-TW"/>
        </w:rPr>
        <w:t>從</w:t>
      </w:r>
      <w:r w:rsidRPr="00C10BF5">
        <w:rPr>
          <w:rFonts w:eastAsia="PMingLiU"/>
          <w:lang w:eastAsia="zh-TW"/>
        </w:rPr>
        <w:t>未接受過乳房造影</w:t>
      </w:r>
      <w:r w:rsidRPr="00C10BF5" w:rsidR="00D7565A">
        <w:rPr>
          <w:rFonts w:hint="eastAsia" w:eastAsiaTheme="minorEastAsia"/>
          <w:lang w:eastAsia="zh-CN"/>
        </w:rPr>
        <w:t xml:space="preserve"> </w:t>
      </w:r>
      <w:r w:rsidRPr="00C10BF5" w:rsidR="00D7565A">
        <w:rPr>
          <w:b/>
          <w:bCs/>
        </w:rPr>
        <w:t>[IF CAN3a=4 OR 5 FILL:]</w:t>
      </w:r>
      <w:r w:rsidRPr="00C10BF5" w:rsidR="00D7565A">
        <w:rPr>
          <w:rFonts w:hint="eastAsia" w:eastAsiaTheme="minorEastAsia"/>
          <w:b/>
          <w:bCs/>
          <w:lang w:eastAsia="zh-CN"/>
        </w:rPr>
        <w:t xml:space="preserve"> </w:t>
      </w:r>
      <w:r w:rsidRPr="00C10BF5">
        <w:rPr>
          <w:rFonts w:eastAsia="PMingLiU"/>
          <w:lang w:eastAsia="zh-TW"/>
        </w:rPr>
        <w:t>在過去兩年內未接受過乳房造影</w:t>
      </w:r>
      <w:r w:rsidRPr="00C10BF5">
        <w:rPr>
          <w:rFonts w:eastAsia="PMingLiU"/>
          <w:lang w:eastAsia="zh-TW"/>
        </w:rPr>
        <w:t>}</w:t>
      </w:r>
      <w:r w:rsidRPr="00C10BF5">
        <w:rPr>
          <w:rFonts w:eastAsia="PMingLiU"/>
          <w:lang w:eastAsia="zh-TW"/>
        </w:rPr>
        <w:t>的主要原因？</w:t>
      </w:r>
    </w:p>
    <w:p w:rsidRPr="00C10BF5" w:rsidR="00360105" w:rsidP="00B46144" w:rsidRDefault="00360105" w14:paraId="061A37EF" w14:textId="77777777">
      <w:pPr>
        <w:rPr>
          <w:rFonts w:eastAsia="PMingLiU"/>
          <w:lang w:eastAsia="zh-TW"/>
        </w:rPr>
      </w:pPr>
    </w:p>
    <w:p w:rsidRPr="00C10BF5" w:rsidR="00D7565A" w:rsidP="00D7565A" w:rsidRDefault="00D7565A" w14:paraId="36E090E9" w14:textId="77777777">
      <w:r w:rsidRPr="00C10BF5">
        <w:t xml:space="preserve">________________ </w:t>
      </w:r>
      <w:r w:rsidRPr="00C10BF5">
        <w:rPr>
          <w:b/>
          <w:bCs/>
        </w:rPr>
        <w:t>[ALLOW 40]</w:t>
      </w:r>
    </w:p>
    <w:p w:rsidRPr="00C10BF5" w:rsidR="00D7565A" w:rsidP="00D7565A" w:rsidRDefault="00D7565A" w14:paraId="60240040" w14:textId="77777777"/>
    <w:p w:rsidRPr="00C10BF5" w:rsidR="00360105" w:rsidP="00D7565A" w:rsidRDefault="00D7565A" w14:paraId="602A8DA3" w14:textId="77777777">
      <w:pPr>
        <w:rPr>
          <w:rFonts w:eastAsia="PMingLiU"/>
          <w:lang w:eastAsia="zh-TW"/>
        </w:rPr>
      </w:pPr>
      <w:r w:rsidRPr="00C10BF5">
        <w:t>………………………………………………………………………………………………</w:t>
      </w:r>
    </w:p>
    <w:p w:rsidRPr="00C10BF5" w:rsidR="00360105" w:rsidP="000607BB" w:rsidRDefault="00360105" w14:paraId="5B887FC1" w14:textId="77777777">
      <w:pPr>
        <w:rPr>
          <w:rFonts w:eastAsia="PMingLiU"/>
          <w:lang w:eastAsia="zh-TW"/>
        </w:rPr>
      </w:pPr>
    </w:p>
    <w:p w:rsidRPr="00C10BF5" w:rsidR="00084ECA" w:rsidP="00084ECA" w:rsidRDefault="00D7565A" w14:paraId="1E99EB47" w14:textId="4CB6A211">
      <w:pPr>
        <w:rPr>
          <w:rFonts w:eastAsia="PMingLiU"/>
          <w:lang w:eastAsia="zh-TW"/>
        </w:rPr>
      </w:pPr>
      <w:r w:rsidRPr="00C10BF5">
        <w:t xml:space="preserve">CAN3h. </w:t>
      </w:r>
      <w:r w:rsidRPr="00C10BF5" w:rsidR="00360105">
        <w:rPr>
          <w:rFonts w:eastAsia="PMingLiU"/>
          <w:lang w:eastAsia="zh-TW"/>
        </w:rPr>
        <w:t>是否有人曾建議您進行乳房造影？</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084ECA" w:rsidP="00084ECA" w:rsidRDefault="00084ECA" w14:paraId="11E3C64E" w14:textId="77777777">
      <w:pPr>
        <w:rPr>
          <w:rFonts w:eastAsia="PMingLiU"/>
          <w:lang w:eastAsia="zh-TW"/>
        </w:rPr>
      </w:pPr>
    </w:p>
    <w:p w:rsidRPr="00C10BF5" w:rsidR="00D7565A" w:rsidP="00D7565A" w:rsidRDefault="00D7565A" w14:paraId="6A3B6B0F" w14:textId="77777777">
      <w:r w:rsidRPr="00C10BF5">
        <w:t>[ALLOW MULTIPLE RESPONSES FOR RESPONSE 1 AND 2]</w:t>
      </w:r>
    </w:p>
    <w:p w:rsidRPr="00C10BF5" w:rsidR="00D7565A" w:rsidP="00D7565A" w:rsidRDefault="00D7565A" w14:paraId="04871EA8" w14:textId="77777777"/>
    <w:p w:rsidRPr="00C10BF5" w:rsidR="00D7565A" w:rsidP="00D7565A" w:rsidRDefault="00D7565A" w14:paraId="4EAFBE57" w14:textId="77777777">
      <w:r w:rsidRPr="00C10BF5">
        <w:t>1= YES - {REFERENCE HEALTH CENTER}</w:t>
      </w:r>
    </w:p>
    <w:p w:rsidRPr="00C10BF5" w:rsidR="00D7565A" w:rsidP="00D7565A" w:rsidRDefault="00D7565A" w14:paraId="4725E8FF" w14:textId="77777777">
      <w:r w:rsidRPr="00C10BF5">
        <w:t>2= YES - {SOME OTHER PLACE)</w:t>
      </w:r>
    </w:p>
    <w:p w:rsidRPr="00C10BF5" w:rsidR="00D7565A" w:rsidP="00D7565A" w:rsidRDefault="00D7565A" w14:paraId="14684CDD" w14:textId="77777777">
      <w:r w:rsidRPr="00C10BF5">
        <w:t>3= NO</w:t>
      </w:r>
    </w:p>
    <w:p w:rsidRPr="00C10BF5" w:rsidR="00D7565A" w:rsidP="00D7565A" w:rsidRDefault="00D7565A" w14:paraId="0059860B" w14:textId="77777777">
      <w:r w:rsidRPr="00C10BF5">
        <w:t xml:space="preserve">………………………………………………………………………………………………  </w:t>
      </w:r>
      <w:r w:rsidRPr="00C10BF5">
        <w:tab/>
      </w:r>
    </w:p>
    <w:p w:rsidRPr="00C10BF5" w:rsidR="00D7565A" w:rsidP="00D7565A" w:rsidRDefault="00D7565A" w14:paraId="0577F99D" w14:textId="77777777"/>
    <w:p w:rsidRPr="00C10BF5" w:rsidR="00084ECA" w:rsidP="00D7565A" w:rsidRDefault="00D7565A" w14:paraId="66AFB68E" w14:textId="77777777">
      <w:pPr>
        <w:rPr>
          <w:rFonts w:eastAsia="PMingLiU"/>
          <w:lang w:eastAsia="zh-TW"/>
        </w:rPr>
      </w:pPr>
      <w:r w:rsidRPr="00C10BF5">
        <w:t>CAN4. [IF INTAGE GE 50 CONTINUE, ELSE GO TO CAN5]</w:t>
      </w:r>
    </w:p>
    <w:p w:rsidRPr="00C10BF5" w:rsidR="00360105" w:rsidP="000607BB" w:rsidRDefault="00360105" w14:paraId="7DFB4879" w14:textId="77777777">
      <w:pPr>
        <w:rPr>
          <w:rFonts w:eastAsia="PMingLiU"/>
          <w:lang w:eastAsia="zh-TW"/>
        </w:rPr>
      </w:pPr>
    </w:p>
    <w:p w:rsidRPr="00C10BF5" w:rsidR="00360105" w:rsidP="00B153BC" w:rsidRDefault="00360105" w14:paraId="2C1850AE" w14:textId="40A28955">
      <w:pPr>
        <w:rPr>
          <w:rFonts w:eastAsia="PMingLiU"/>
          <w:lang w:eastAsia="zh-TW"/>
        </w:rPr>
      </w:pPr>
      <w:r w:rsidRPr="00C10BF5">
        <w:rPr>
          <w:rFonts w:eastAsia="PMingLiU"/>
          <w:lang w:eastAsia="zh-TW"/>
        </w:rPr>
        <w:t>結腸鏡檢查</w:t>
      </w:r>
      <w:r w:rsidRPr="00C10BF5">
        <w:rPr>
          <w:rFonts w:eastAsia="PMingLiU"/>
          <w:lang w:eastAsia="zh-TW"/>
        </w:rPr>
        <w:t xml:space="preserve"> (colon-OS-copy) </w:t>
      </w:r>
      <w:r w:rsidRPr="00C10BF5">
        <w:rPr>
          <w:rFonts w:eastAsia="PMingLiU"/>
          <w:lang w:eastAsia="zh-TW"/>
        </w:rPr>
        <w:t>和乙狀結腸鏡檢查</w:t>
      </w:r>
      <w:r w:rsidRPr="00C10BF5">
        <w:rPr>
          <w:rFonts w:eastAsia="PMingLiU"/>
          <w:lang w:eastAsia="zh-TW"/>
        </w:rPr>
        <w:t xml:space="preserve"> (sigmoid-OS-copy) </w:t>
      </w:r>
      <w:r w:rsidRPr="00C10BF5">
        <w:rPr>
          <w:rFonts w:eastAsia="PMingLiU"/>
          <w:lang w:eastAsia="zh-TW"/>
        </w:rPr>
        <w:t>均為醫生或其他醫療專業人員將管插入直腸內，以尋找息肉或惡性腫瘤的檢查。在結腸鏡檢查中，醫生會檢查整個結腸，而且會透過靜脈注射的方式對您實施麻醉以讓您入睡，並會告知您需找人開車接您回家。在乙狀結腸鏡檢查中，醫生僅會檢查結腸的一部分，而在此期間您會處於完全清醒的狀態。</w:t>
      </w:r>
      <w:r w:rsidRPr="00C10BF5">
        <w:rPr>
          <w:rFonts w:eastAsia="PMingLiU"/>
          <w:lang w:eastAsia="zh-TW"/>
        </w:rPr>
        <w:t xml:space="preserve"> </w:t>
      </w:r>
    </w:p>
    <w:p w:rsidRPr="00C10BF5" w:rsidR="00360105" w:rsidP="00397370" w:rsidRDefault="00360105" w14:paraId="3BDBED77" w14:textId="77777777">
      <w:pPr>
        <w:rPr>
          <w:rFonts w:eastAsia="PMingLiU"/>
          <w:lang w:eastAsia="zh-TW"/>
        </w:rPr>
      </w:pPr>
    </w:p>
    <w:p w:rsidRPr="00C10BF5" w:rsidR="006F6726" w:rsidP="006F6726" w:rsidRDefault="00360105" w14:paraId="7F31C84A" w14:textId="284165B2">
      <w:pPr>
        <w:rPr>
          <w:rFonts w:eastAsia="PMingLiU"/>
          <w:lang w:eastAsia="zh-TW"/>
        </w:rPr>
      </w:pPr>
      <w:r w:rsidRPr="00C10BF5">
        <w:rPr>
          <w:rFonts w:eastAsia="PMingLiU"/>
          <w:lang w:eastAsia="zh-TW"/>
        </w:rPr>
        <w:t>您是否</w:t>
      </w:r>
      <w:r w:rsidRPr="00C10BF5">
        <w:rPr>
          <w:rFonts w:eastAsia="PMingLiU"/>
          <w:b/>
          <w:bCs/>
          <w:lang w:eastAsia="zh-TW"/>
        </w:rPr>
        <w:t>接受過</w:t>
      </w:r>
      <w:r w:rsidRPr="00C10BF5">
        <w:rPr>
          <w:rFonts w:eastAsia="PMingLiU"/>
          <w:lang w:eastAsia="zh-TW"/>
        </w:rPr>
        <w:t>結腸鏡檢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Pr>
          <w:rFonts w:eastAsia="PMingLiU"/>
          <w:lang w:eastAsia="zh-TW"/>
        </w:rPr>
        <w:t>」、「是的，在其他某個地方」還是「沒有」？</w:t>
      </w:r>
    </w:p>
    <w:p w:rsidRPr="00C10BF5" w:rsidR="006F6726" w:rsidP="006F6726" w:rsidRDefault="006F6726" w14:paraId="33DDCBD3" w14:textId="77777777">
      <w:pPr>
        <w:rPr>
          <w:rFonts w:eastAsia="PMingLiU"/>
          <w:lang w:eastAsia="zh-TW"/>
        </w:rPr>
      </w:pPr>
    </w:p>
    <w:p w:rsidRPr="00C10BF5" w:rsidR="006F6726" w:rsidP="006F6726" w:rsidRDefault="00D7565A" w14:paraId="5EE12AC1" w14:textId="77777777">
      <w:pPr>
        <w:rPr>
          <w:rFonts w:eastAsia="PMingLiU"/>
          <w:lang w:eastAsia="zh-TW"/>
        </w:rPr>
      </w:pPr>
      <w:r w:rsidRPr="00C10BF5">
        <w:rPr>
          <w:lang w:eastAsia="zh-TW"/>
        </w:rPr>
        <w:t xml:space="preserve">IF NEEDED: </w:t>
      </w:r>
      <w:r w:rsidRPr="00C10BF5" w:rsidR="006F6726">
        <w:rPr>
          <w:rFonts w:eastAsia="PMingLiU"/>
          <w:lang w:eastAsia="zh-TW"/>
        </w:rPr>
        <w:t>息肉是結腸或大腸內部的一種小型生長物。在接受該等檢查之前，您會被要求服用一種可引起腹瀉的藥物。</w:t>
      </w:r>
      <w:r w:rsidRPr="00C10BF5" w:rsidR="006F6726">
        <w:rPr>
          <w:rFonts w:eastAsia="PMingLiU"/>
          <w:lang w:eastAsia="zh-TW"/>
        </w:rPr>
        <w:t xml:space="preserve"> </w:t>
      </w:r>
    </w:p>
    <w:p w:rsidRPr="00C10BF5" w:rsidR="00D7565A" w:rsidP="00D7565A" w:rsidRDefault="00D7565A" w14:paraId="7F32046D" w14:textId="77777777">
      <w:r w:rsidRPr="00C10BF5">
        <w:t>[ALLOW MULTIPLE RESPONSES FOR RESPONSE 1 AND 2]</w:t>
      </w:r>
    </w:p>
    <w:p w:rsidRPr="00C10BF5" w:rsidR="00D7565A" w:rsidP="00D7565A" w:rsidRDefault="00D7565A" w14:paraId="3CE0D364" w14:textId="77777777"/>
    <w:p w:rsidRPr="00C10BF5" w:rsidR="00D7565A" w:rsidP="00D7565A" w:rsidRDefault="00D7565A" w14:paraId="181A7EAB" w14:textId="77777777">
      <w:r w:rsidRPr="00C10BF5">
        <w:t>1= YES - {REFERENCE HEALTH CENTER}</w:t>
      </w:r>
    </w:p>
    <w:p w:rsidRPr="00C10BF5" w:rsidR="00D7565A" w:rsidP="00D7565A" w:rsidRDefault="00D7565A" w14:paraId="4B7A29B5" w14:textId="77777777">
      <w:r w:rsidRPr="00C10BF5">
        <w:t>2= YES - {SOME OTHER PLACE)</w:t>
      </w:r>
    </w:p>
    <w:p w:rsidRPr="00C10BF5" w:rsidR="00D7565A" w:rsidP="00D7565A" w:rsidRDefault="00D7565A" w14:paraId="289ED873" w14:textId="77777777">
      <w:r w:rsidRPr="00C10BF5">
        <w:t>3= NO</w:t>
      </w:r>
    </w:p>
    <w:p w:rsidRPr="00C10BF5" w:rsidR="00D7565A" w:rsidP="00D7565A" w:rsidRDefault="00D7565A" w14:paraId="70E2897E" w14:textId="77777777"/>
    <w:p w:rsidRPr="00C10BF5" w:rsidR="00D7565A" w:rsidP="00D7565A" w:rsidRDefault="00D7565A" w14:paraId="75151467" w14:textId="77777777">
      <w:r w:rsidRPr="00C10BF5">
        <w:t>………………………………………………………………………………………………</w:t>
      </w:r>
    </w:p>
    <w:p w:rsidRPr="00C10BF5" w:rsidR="00D7565A" w:rsidP="00D7565A" w:rsidRDefault="00D7565A" w14:paraId="44BCA349" w14:textId="125BAF1E"/>
    <w:p w:rsidRPr="00C10BF5" w:rsidR="006F6726" w:rsidP="00D7565A" w:rsidRDefault="00D7565A" w14:paraId="13D108B4" w14:textId="77777777">
      <w:pPr>
        <w:rPr>
          <w:rFonts w:eastAsia="PMingLiU"/>
          <w:lang w:eastAsia="zh-TW"/>
        </w:rPr>
      </w:pPr>
      <w:r w:rsidRPr="00C10BF5">
        <w:t>CAN4a. [IF CAN4=1 OR 2 CONTINUE, ELSE GO TO CAN4b]</w:t>
      </w:r>
    </w:p>
    <w:p w:rsidRPr="00C10BF5" w:rsidR="006F6726" w:rsidP="006F6726" w:rsidRDefault="006F6726" w14:paraId="5547AB6B" w14:textId="77777777">
      <w:pPr>
        <w:rPr>
          <w:rFonts w:eastAsia="PMingLiU"/>
          <w:lang w:eastAsia="zh-TW"/>
        </w:rPr>
      </w:pPr>
    </w:p>
    <w:p w:rsidRPr="00C10BF5" w:rsidR="00360105" w:rsidP="000607BB" w:rsidRDefault="00360105" w14:paraId="39881365" w14:textId="77777777">
      <w:pPr>
        <w:rPr>
          <w:rFonts w:eastAsia="PMingLiU"/>
          <w:lang w:eastAsia="zh-TW"/>
        </w:rPr>
      </w:pPr>
    </w:p>
    <w:p w:rsidRPr="00C10BF5" w:rsidR="00360105" w:rsidP="00B153BC" w:rsidRDefault="00360105" w14:paraId="345CD645" w14:textId="77777777">
      <w:pPr>
        <w:rPr>
          <w:rFonts w:eastAsia="PMingLiU"/>
          <w:lang w:eastAsia="zh-TW"/>
        </w:rPr>
      </w:pPr>
      <w:r w:rsidRPr="00C10BF5">
        <w:rPr>
          <w:rFonts w:eastAsia="PMingLiU"/>
          <w:lang w:eastAsia="zh-TW"/>
        </w:rPr>
        <w:t>您</w:t>
      </w:r>
      <w:r w:rsidRPr="00C10BF5">
        <w:rPr>
          <w:rFonts w:eastAsia="PMingLiU"/>
          <w:b/>
          <w:bCs/>
          <w:lang w:eastAsia="zh-TW"/>
        </w:rPr>
        <w:t>最近一次</w:t>
      </w:r>
      <w:r w:rsidRPr="00C10BF5">
        <w:rPr>
          <w:rFonts w:eastAsia="PMingLiU"/>
          <w:lang w:eastAsia="zh-TW"/>
        </w:rPr>
        <w:t>接受結腸鏡檢查是什麼時候？</w:t>
      </w:r>
      <w:r w:rsidRPr="00C10BF5">
        <w:rPr>
          <w:rFonts w:eastAsia="PMingLiU"/>
          <w:lang w:eastAsia="zh-TW"/>
        </w:rPr>
        <w:t xml:space="preserve"> </w:t>
      </w:r>
    </w:p>
    <w:p w:rsidRPr="00C10BF5" w:rsidR="00360105" w:rsidP="00397370" w:rsidRDefault="00360105" w14:paraId="6894E0F7" w14:textId="77777777">
      <w:pPr>
        <w:rPr>
          <w:rFonts w:eastAsia="PMingLiU"/>
          <w:lang w:eastAsia="zh-TW"/>
        </w:rPr>
      </w:pPr>
    </w:p>
    <w:p w:rsidRPr="00C10BF5" w:rsidR="00360105" w:rsidP="00B46144" w:rsidRDefault="00360105" w14:paraId="32876402" w14:textId="77777777">
      <w:pPr>
        <w:rPr>
          <w:rFonts w:eastAsia="PMingLiU"/>
        </w:rPr>
      </w:pPr>
      <w:r w:rsidRPr="00C10BF5">
        <w:rPr>
          <w:rFonts w:eastAsia="PMingLiU"/>
          <w:lang w:eastAsia="zh-TW"/>
        </w:rPr>
        <w:t>1=</w:t>
      </w:r>
      <w:r w:rsidRPr="00C10BF5">
        <w:rPr>
          <w:rFonts w:eastAsia="PMingLiU"/>
          <w:lang w:eastAsia="zh-TW"/>
        </w:rPr>
        <w:t>不到一年前</w:t>
      </w:r>
    </w:p>
    <w:p w:rsidRPr="00C10BF5" w:rsidR="00360105" w:rsidP="00B46144" w:rsidRDefault="00360105" w14:paraId="0F14795F" w14:textId="77777777">
      <w:pPr>
        <w:rPr>
          <w:rFonts w:eastAsia="PMingLiU"/>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360105" w:rsidP="00B46144" w:rsidRDefault="00360105" w14:paraId="1F80E06B" w14:textId="77777777">
      <w:pPr>
        <w:rPr>
          <w:rFonts w:eastAsia="PMingLiU"/>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360105" w:rsidP="00B46144" w:rsidRDefault="00360105" w14:paraId="2E2E3779" w14:textId="77777777">
      <w:pPr>
        <w:rPr>
          <w:rFonts w:eastAsia="PMingLiU"/>
        </w:rPr>
      </w:pPr>
      <w:r w:rsidRPr="00C10BF5">
        <w:rPr>
          <w:rFonts w:eastAsia="PMingLiU"/>
          <w:lang w:eastAsia="zh-TW"/>
        </w:rPr>
        <w:lastRenderedPageBreak/>
        <w:t xml:space="preserve">4=3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360105" w:rsidP="00B46144" w:rsidRDefault="00360105" w14:paraId="3E12E530" w14:textId="77777777">
      <w:pPr>
        <w:rPr>
          <w:rFonts w:eastAsia="PMingLiU"/>
          <w:lang w:eastAsia="zh-TW"/>
        </w:rPr>
      </w:pPr>
      <w:r w:rsidRPr="00C10BF5">
        <w:rPr>
          <w:rFonts w:eastAsia="PMingLiU"/>
          <w:lang w:eastAsia="zh-TW"/>
        </w:rPr>
        <w:t xml:space="preserve">5=5 </w:t>
      </w:r>
      <w:r w:rsidRPr="00C10BF5">
        <w:rPr>
          <w:rFonts w:eastAsia="PMingLiU"/>
          <w:lang w:eastAsia="zh-TW"/>
        </w:rPr>
        <w:t>年但不到</w:t>
      </w:r>
      <w:r w:rsidRPr="00C10BF5">
        <w:rPr>
          <w:rFonts w:eastAsia="PMingLiU"/>
          <w:lang w:eastAsia="zh-TW"/>
        </w:rPr>
        <w:t xml:space="preserve"> 10 </w:t>
      </w:r>
      <w:r w:rsidRPr="00C10BF5">
        <w:rPr>
          <w:rFonts w:eastAsia="PMingLiU"/>
          <w:lang w:eastAsia="zh-TW"/>
        </w:rPr>
        <w:t>年前</w:t>
      </w:r>
    </w:p>
    <w:p w:rsidRPr="00C10BF5" w:rsidR="00360105" w:rsidP="00B46144" w:rsidRDefault="00360105" w14:paraId="75EF402B" w14:textId="77777777">
      <w:pPr>
        <w:rPr>
          <w:rFonts w:eastAsia="PMingLiU"/>
          <w:lang w:eastAsia="zh-TW"/>
        </w:rPr>
      </w:pPr>
      <w:r w:rsidRPr="00C10BF5">
        <w:rPr>
          <w:rFonts w:eastAsia="PMingLiU"/>
          <w:lang w:eastAsia="zh-TW"/>
        </w:rPr>
        <w:t xml:space="preserve">6=10 </w:t>
      </w:r>
      <w:r w:rsidRPr="00C10BF5">
        <w:rPr>
          <w:rFonts w:eastAsia="PMingLiU"/>
          <w:lang w:eastAsia="zh-TW"/>
        </w:rPr>
        <w:t>年或更長時間以前</w:t>
      </w:r>
      <w:r w:rsidRPr="00C10BF5">
        <w:rPr>
          <w:rFonts w:eastAsia="PMingLiU"/>
          <w:lang w:eastAsia="zh-TW"/>
        </w:rPr>
        <w:t xml:space="preserve"> </w:t>
      </w:r>
    </w:p>
    <w:p w:rsidRPr="00C10BF5" w:rsidR="00360105" w:rsidP="000607BB" w:rsidRDefault="00360105" w14:paraId="767DBABD" w14:textId="77777777">
      <w:pPr>
        <w:rPr>
          <w:rFonts w:eastAsia="PMingLiU"/>
          <w:lang w:eastAsia="zh-TW"/>
        </w:rPr>
      </w:pPr>
    </w:p>
    <w:p w:rsidRPr="00C10BF5" w:rsidR="00D7565A" w:rsidP="00D7565A" w:rsidRDefault="00D7565A" w14:paraId="38FBEB59" w14:textId="77777777">
      <w:r w:rsidRPr="00C10BF5">
        <w:t xml:space="preserve">………………………………………………………………………………………………  </w:t>
      </w:r>
      <w:r w:rsidRPr="00C10BF5">
        <w:tab/>
      </w:r>
    </w:p>
    <w:p w:rsidRPr="00C10BF5" w:rsidR="00D7565A" w:rsidP="00D7565A" w:rsidRDefault="00D7565A" w14:paraId="33808881" w14:textId="77777777"/>
    <w:p w:rsidRPr="00C10BF5" w:rsidR="00360105" w:rsidP="00D7565A" w:rsidRDefault="00D7565A" w14:paraId="6501882A" w14:textId="77777777">
      <w:pPr>
        <w:rPr>
          <w:rFonts w:eastAsia="PMingLiU"/>
          <w:lang w:eastAsia="zh-TW"/>
        </w:rPr>
      </w:pPr>
      <w:r w:rsidRPr="00C10BF5">
        <w:t>CAN4b. [IF CAN4=1 or 2 OR CAN4a=4, 5, OR 6 CONTINUE, ELSE GO TO CAN4c]</w:t>
      </w:r>
      <w:r w:rsidRPr="00C10BF5" w:rsidR="00360105">
        <w:rPr>
          <w:rFonts w:eastAsia="PMingLiU"/>
          <w:lang w:eastAsia="zh-TW"/>
        </w:rPr>
        <w:t xml:space="preserve">  </w:t>
      </w:r>
      <w:r w:rsidRPr="00C10BF5" w:rsidR="00360105">
        <w:rPr>
          <w:rFonts w:eastAsia="PMingLiU"/>
          <w:lang w:eastAsia="zh-TW"/>
        </w:rPr>
        <w:tab/>
      </w:r>
    </w:p>
    <w:p w:rsidRPr="00C10BF5" w:rsidR="00360105" w:rsidP="00397370" w:rsidRDefault="00360105" w14:paraId="06D1A228" w14:textId="77777777">
      <w:pPr>
        <w:rPr>
          <w:rFonts w:eastAsiaTheme="minorEastAsia"/>
          <w:lang w:eastAsia="zh-CN"/>
        </w:rPr>
      </w:pPr>
    </w:p>
    <w:p w:rsidRPr="00C10BF5" w:rsidR="00360105" w:rsidP="00EB7420" w:rsidRDefault="00360105" w14:paraId="3346856A" w14:textId="1146C433">
      <w:pPr>
        <w:rPr>
          <w:rFonts w:eastAsia="PMingLiU"/>
          <w:lang w:eastAsia="zh-TW"/>
        </w:rPr>
      </w:pPr>
      <w:r w:rsidRPr="00C10BF5">
        <w:rPr>
          <w:rFonts w:eastAsia="PMingLiU"/>
          <w:lang w:eastAsia="zh-TW"/>
        </w:rPr>
        <w:t>您</w:t>
      </w:r>
      <w:r w:rsidRPr="00C10BF5" w:rsidR="00D7565A">
        <w:t>{</w:t>
      </w:r>
      <w:r w:rsidRPr="00C10BF5" w:rsidR="00D7565A">
        <w:rPr>
          <w:b/>
        </w:rPr>
        <w:t>[IF CAN4=2 FILL:]</w:t>
      </w:r>
      <w:r w:rsidRPr="00C10BF5" w:rsidR="00D7565A">
        <w:rPr>
          <w:rFonts w:hint="eastAsia" w:eastAsiaTheme="minorEastAsia"/>
          <w:b/>
          <w:lang w:eastAsia="zh-CN"/>
        </w:rPr>
        <w:t xml:space="preserve"> </w:t>
      </w:r>
      <w:r w:rsidRPr="00C10BF5" w:rsidR="007248D0">
        <w:rPr>
          <w:rFonts w:eastAsia="PMingLiU"/>
          <w:lang w:eastAsia="zh-TW"/>
        </w:rPr>
        <w:t>從</w:t>
      </w:r>
      <w:r w:rsidRPr="00C10BF5">
        <w:rPr>
          <w:rFonts w:eastAsia="PMingLiU"/>
          <w:lang w:eastAsia="zh-TW"/>
        </w:rPr>
        <w:t>未接受過結腸鏡檢查</w:t>
      </w:r>
      <w:r w:rsidRPr="00C10BF5" w:rsidR="00D7565A">
        <w:rPr>
          <w:rFonts w:hint="eastAsia" w:eastAsiaTheme="minorEastAsia"/>
          <w:lang w:eastAsia="zh-CN"/>
        </w:rPr>
        <w:t xml:space="preserve"> </w:t>
      </w:r>
      <w:r w:rsidRPr="00C10BF5" w:rsidR="00D7565A">
        <w:t>[</w:t>
      </w:r>
      <w:r w:rsidRPr="00C10BF5" w:rsidR="00D7565A">
        <w:rPr>
          <w:b/>
        </w:rPr>
        <w:t>IF CAN4a= 4, 5 OR 6 FILL:]</w:t>
      </w:r>
      <w:r w:rsidRPr="00C10BF5" w:rsidR="00D7565A">
        <w:rPr>
          <w:rFonts w:hint="eastAsia" w:eastAsiaTheme="minorEastAsia"/>
          <w:b/>
          <w:lang w:eastAsia="zh-CN"/>
        </w:rPr>
        <w:t xml:space="preserve"> </w:t>
      </w:r>
      <w:r w:rsidRPr="00C10BF5">
        <w:rPr>
          <w:rFonts w:eastAsia="PMingLiU"/>
          <w:lang w:eastAsia="zh-TW"/>
        </w:rPr>
        <w:t>最近未接受過結腸鏡檢查</w:t>
      </w:r>
      <w:r w:rsidRPr="00C10BF5">
        <w:rPr>
          <w:rFonts w:eastAsia="PMingLiU"/>
          <w:lang w:eastAsia="zh-TW"/>
        </w:rPr>
        <w:t>}</w:t>
      </w:r>
      <w:r w:rsidRPr="00C10BF5">
        <w:rPr>
          <w:rFonts w:eastAsia="PMingLiU"/>
          <w:lang w:eastAsia="zh-TW"/>
        </w:rPr>
        <w:t>的主要原因是什麼？</w:t>
      </w:r>
      <w:r w:rsidRPr="00C10BF5">
        <w:rPr>
          <w:rFonts w:eastAsia="PMingLiU"/>
          <w:lang w:eastAsia="zh-TW"/>
        </w:rPr>
        <w:t xml:space="preserve">  </w:t>
      </w:r>
    </w:p>
    <w:p w:rsidRPr="00C10BF5" w:rsidR="00360105" w:rsidP="00B46144" w:rsidRDefault="00360105" w14:paraId="337905C8" w14:textId="77777777">
      <w:pPr>
        <w:rPr>
          <w:rFonts w:eastAsia="PMingLiU"/>
          <w:lang w:eastAsia="zh-TW"/>
        </w:rPr>
      </w:pPr>
    </w:p>
    <w:p w:rsidRPr="00C10BF5" w:rsidR="00360105" w:rsidP="00B46144" w:rsidRDefault="00360105" w14:paraId="44DF8E11" w14:textId="77777777">
      <w:pPr>
        <w:rPr>
          <w:rFonts w:eastAsia="PMingLiU"/>
          <w:lang w:eastAsia="zh-TW"/>
        </w:rPr>
      </w:pPr>
      <w:r w:rsidRPr="00C10BF5">
        <w:rPr>
          <w:rFonts w:eastAsia="PMingLiU"/>
          <w:lang w:eastAsia="zh-TW"/>
        </w:rPr>
        <w:t>1=</w:t>
      </w:r>
      <w:r w:rsidRPr="00C10BF5">
        <w:rPr>
          <w:rFonts w:eastAsia="PMingLiU"/>
          <w:lang w:eastAsia="zh-TW"/>
        </w:rPr>
        <w:t>無任何原因</w:t>
      </w:r>
      <w:r w:rsidRPr="00C10BF5">
        <w:rPr>
          <w:rFonts w:eastAsia="PMingLiU"/>
          <w:lang w:eastAsia="zh-TW"/>
        </w:rPr>
        <w:t>/</w:t>
      </w:r>
      <w:r w:rsidRPr="00C10BF5">
        <w:rPr>
          <w:rFonts w:eastAsia="PMingLiU"/>
          <w:lang w:eastAsia="zh-TW"/>
        </w:rPr>
        <w:t>從未考慮過</w:t>
      </w:r>
    </w:p>
    <w:p w:rsidRPr="00C10BF5" w:rsidR="00360105" w:rsidP="00B46144" w:rsidRDefault="00360105" w14:paraId="4F59F5CC" w14:textId="77777777">
      <w:pPr>
        <w:rPr>
          <w:rFonts w:eastAsia="PMingLiU"/>
          <w:lang w:eastAsia="zh-TW"/>
        </w:rPr>
      </w:pPr>
      <w:r w:rsidRPr="00C10BF5">
        <w:rPr>
          <w:rFonts w:eastAsia="PMingLiU"/>
          <w:lang w:eastAsia="zh-TW"/>
        </w:rPr>
        <w:t>2=</w:t>
      </w:r>
      <w:r w:rsidRPr="00C10BF5">
        <w:rPr>
          <w:rFonts w:eastAsia="PMingLiU"/>
          <w:lang w:eastAsia="zh-TW"/>
        </w:rPr>
        <w:t>不需要</w:t>
      </w:r>
      <w:r w:rsidRPr="00C10BF5">
        <w:rPr>
          <w:rFonts w:eastAsia="PMingLiU"/>
          <w:lang w:eastAsia="zh-TW"/>
        </w:rPr>
        <w:t>/</w:t>
      </w:r>
      <w:r w:rsidRPr="00C10BF5">
        <w:rPr>
          <w:rFonts w:eastAsia="PMingLiU"/>
          <w:lang w:eastAsia="zh-TW"/>
        </w:rPr>
        <w:t>不知道自己需要接受此類檢查</w:t>
      </w:r>
    </w:p>
    <w:p w:rsidRPr="00C10BF5" w:rsidR="00360105" w:rsidP="00B46144" w:rsidRDefault="00360105" w14:paraId="493761DC" w14:textId="77777777">
      <w:pPr>
        <w:rPr>
          <w:rFonts w:eastAsia="PMingLiU"/>
          <w:lang w:eastAsia="zh-TW"/>
        </w:rPr>
      </w:pPr>
      <w:r w:rsidRPr="00C10BF5">
        <w:rPr>
          <w:rFonts w:eastAsia="PMingLiU"/>
          <w:lang w:eastAsia="zh-TW"/>
        </w:rPr>
        <w:t>3=</w:t>
      </w:r>
      <w:r w:rsidRPr="00C10BF5">
        <w:rPr>
          <w:rFonts w:eastAsia="PMingLiU"/>
          <w:lang w:eastAsia="zh-TW"/>
        </w:rPr>
        <w:t>費用太高</w:t>
      </w:r>
      <w:r w:rsidRPr="00C10BF5">
        <w:rPr>
          <w:rFonts w:eastAsia="PMingLiU"/>
          <w:lang w:eastAsia="zh-TW"/>
        </w:rPr>
        <w:t>/</w:t>
      </w:r>
      <w:r w:rsidRPr="00C10BF5">
        <w:rPr>
          <w:rFonts w:eastAsia="PMingLiU"/>
          <w:lang w:eastAsia="zh-TW"/>
        </w:rPr>
        <w:t>無保險</w:t>
      </w:r>
      <w:r w:rsidRPr="00C10BF5">
        <w:rPr>
          <w:rFonts w:eastAsia="PMingLiU"/>
          <w:lang w:eastAsia="zh-TW"/>
        </w:rPr>
        <w:t>/</w:t>
      </w:r>
      <w:r w:rsidRPr="00C10BF5">
        <w:rPr>
          <w:rFonts w:eastAsia="PMingLiU"/>
          <w:lang w:eastAsia="zh-TW"/>
        </w:rPr>
        <w:t>價格高</w:t>
      </w:r>
      <w:r w:rsidRPr="00C10BF5">
        <w:rPr>
          <w:rFonts w:eastAsia="PMingLiU"/>
          <w:lang w:eastAsia="zh-TW"/>
        </w:rPr>
        <w:t xml:space="preserve"> </w:t>
      </w:r>
    </w:p>
    <w:p w:rsidRPr="00C10BF5" w:rsidR="00360105" w:rsidP="00B46144" w:rsidRDefault="00360105" w14:paraId="6CB20B16" w14:textId="77777777">
      <w:pPr>
        <w:rPr>
          <w:rFonts w:eastAsia="PMingLiU"/>
          <w:lang w:eastAsia="zh-TW"/>
        </w:rPr>
      </w:pPr>
      <w:r w:rsidRPr="00C10BF5">
        <w:rPr>
          <w:rFonts w:eastAsia="PMingLiU"/>
          <w:lang w:eastAsia="zh-TW"/>
        </w:rPr>
        <w:t>4=</w:t>
      </w:r>
      <w:r w:rsidRPr="00C10BF5">
        <w:rPr>
          <w:rFonts w:eastAsia="PMingLiU"/>
          <w:lang w:eastAsia="zh-TW"/>
        </w:rPr>
        <w:t>太疼、令人不愉快或令人尷尬</w:t>
      </w:r>
      <w:r w:rsidRPr="00C10BF5">
        <w:rPr>
          <w:rFonts w:eastAsia="PMingLiU"/>
          <w:lang w:eastAsia="zh-TW"/>
        </w:rPr>
        <w:t xml:space="preserve"> </w:t>
      </w:r>
    </w:p>
    <w:p w:rsidRPr="00C10BF5" w:rsidR="00D7565A" w:rsidP="00D7565A" w:rsidRDefault="00360105" w14:paraId="056046DA" w14:textId="3FA08348">
      <w:r w:rsidRPr="00C10BF5">
        <w:rPr>
          <w:rFonts w:eastAsia="PMingLiU"/>
          <w:lang w:eastAsia="zh-TW"/>
        </w:rPr>
        <w:t>5=</w:t>
      </w:r>
      <w:r w:rsidRPr="00C10BF5" w:rsidR="0070083B">
        <w:rPr>
          <w:rFonts w:hint="eastAsia" w:ascii="PMingLiU" w:hAnsi="PMingLiU" w:eastAsia="PMingLiU" w:cs="PMingLiU"/>
          <w:lang w:eastAsia="zh-TW"/>
        </w:rPr>
        <w:t>其</w:t>
      </w:r>
      <w:r w:rsidRPr="00C10BF5" w:rsidR="0006542C">
        <w:rPr>
          <w:rFonts w:hint="eastAsia" w:ascii="PMingLiU" w:hAnsi="PMingLiU" w:eastAsia="PMingLiU" w:cs="PMingLiU"/>
          <w:lang w:eastAsia="zh-TW"/>
        </w:rPr>
        <w:t>他原因</w:t>
      </w:r>
      <w:r w:rsidRPr="00C10BF5" w:rsidR="00D7565A">
        <w:t xml:space="preserve">  </w:t>
      </w:r>
    </w:p>
    <w:p w:rsidRPr="00C10BF5" w:rsidR="00D7565A" w:rsidP="00D7565A" w:rsidRDefault="00D7565A" w14:paraId="598AD669" w14:textId="77777777">
      <w:r w:rsidRPr="00C10BF5">
        <w:t>………………………………………………………………………………………………</w:t>
      </w:r>
    </w:p>
    <w:p w:rsidRPr="00C10BF5" w:rsidR="00D7565A" w:rsidP="00D7565A" w:rsidRDefault="00D7565A" w14:paraId="3E506358" w14:textId="77777777"/>
    <w:p w:rsidRPr="00C10BF5" w:rsidR="00360105" w:rsidP="00D7565A" w:rsidRDefault="00D7565A" w14:paraId="2D0001B5" w14:textId="77777777">
      <w:pPr>
        <w:rPr>
          <w:rFonts w:eastAsia="PMingLiU"/>
          <w:lang w:eastAsia="zh-TW"/>
        </w:rPr>
      </w:pPr>
      <w:r w:rsidRPr="00C10BF5">
        <w:t>CAN4b_OTH. [IF CAN4b=5 CONTINUE, ELSE TO GO CAN4i]</w:t>
      </w:r>
      <w:r w:rsidRPr="00C10BF5" w:rsidR="00360105">
        <w:rPr>
          <w:rFonts w:eastAsia="PMingLiU"/>
          <w:lang w:eastAsia="zh-TW"/>
        </w:rPr>
        <w:t xml:space="preserve">  </w:t>
      </w:r>
    </w:p>
    <w:p w:rsidRPr="00C10BF5" w:rsidR="00360105" w:rsidP="00B46144" w:rsidRDefault="00360105" w14:paraId="744E5551" w14:textId="77777777">
      <w:pPr>
        <w:rPr>
          <w:rFonts w:eastAsia="PMingLiU"/>
          <w:lang w:eastAsia="zh-TW"/>
        </w:rPr>
      </w:pPr>
    </w:p>
    <w:p w:rsidRPr="00C10BF5" w:rsidR="00360105" w:rsidP="000607BB" w:rsidRDefault="00360105" w14:paraId="7C2BF916" w14:textId="3838E2E8">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w:t>
      </w:r>
      <w:r w:rsidRPr="00C10BF5" w:rsidR="00D7565A">
        <w:t>{</w:t>
      </w:r>
      <w:r w:rsidRPr="00C10BF5" w:rsidR="00D7565A">
        <w:rPr>
          <w:b/>
        </w:rPr>
        <w:t>[IF CAN4=2 FILL:]</w:t>
      </w:r>
      <w:r w:rsidRPr="00C10BF5" w:rsidR="00D7565A">
        <w:rPr>
          <w:rFonts w:hint="eastAsia" w:eastAsiaTheme="minorEastAsia"/>
          <w:b/>
          <w:lang w:eastAsia="zh-CN"/>
        </w:rPr>
        <w:t xml:space="preserve"> </w:t>
      </w:r>
      <w:r w:rsidRPr="00C10BF5" w:rsidR="007248D0">
        <w:rPr>
          <w:rFonts w:eastAsia="PMingLiU"/>
          <w:lang w:eastAsia="zh-TW"/>
        </w:rPr>
        <w:t>從</w:t>
      </w:r>
      <w:r w:rsidRPr="00C10BF5">
        <w:rPr>
          <w:rFonts w:eastAsia="PMingLiU"/>
          <w:lang w:eastAsia="zh-TW"/>
        </w:rPr>
        <w:t>未接受過結腸鏡檢查</w:t>
      </w:r>
      <w:r w:rsidRPr="00C10BF5" w:rsidR="00D7565A">
        <w:rPr>
          <w:rFonts w:hint="eastAsia" w:eastAsiaTheme="minorEastAsia"/>
          <w:lang w:eastAsia="zh-CN"/>
        </w:rPr>
        <w:t xml:space="preserve"> </w:t>
      </w:r>
      <w:r w:rsidRPr="00C10BF5" w:rsidR="00D7565A">
        <w:t>[</w:t>
      </w:r>
      <w:r w:rsidRPr="00C10BF5" w:rsidR="00D7565A">
        <w:rPr>
          <w:b/>
        </w:rPr>
        <w:t>IF CAN4a=4, 5 OR 6 FILL:]</w:t>
      </w:r>
      <w:r w:rsidRPr="00C10BF5" w:rsidR="00D7565A">
        <w:rPr>
          <w:rFonts w:hint="eastAsia" w:eastAsiaTheme="minorEastAsia"/>
          <w:b/>
          <w:lang w:eastAsia="zh-CN"/>
        </w:rPr>
        <w:t xml:space="preserve"> </w:t>
      </w:r>
      <w:r w:rsidRPr="00C10BF5">
        <w:rPr>
          <w:rFonts w:eastAsia="PMingLiU"/>
          <w:lang w:eastAsia="zh-TW"/>
        </w:rPr>
        <w:t>最近未接受過結腸鏡檢查</w:t>
      </w:r>
      <w:r w:rsidRPr="00C10BF5">
        <w:rPr>
          <w:rFonts w:eastAsia="PMingLiU"/>
          <w:lang w:eastAsia="zh-TW"/>
        </w:rPr>
        <w:t>}</w:t>
      </w:r>
      <w:r w:rsidRPr="00C10BF5">
        <w:rPr>
          <w:rFonts w:eastAsia="PMingLiU"/>
          <w:lang w:eastAsia="zh-TW"/>
        </w:rPr>
        <w:t>的主要原因？</w:t>
      </w:r>
      <w:r w:rsidRPr="00C10BF5">
        <w:rPr>
          <w:rFonts w:eastAsia="PMingLiU"/>
          <w:lang w:eastAsia="zh-TW"/>
        </w:rPr>
        <w:t xml:space="preserve">  </w:t>
      </w:r>
    </w:p>
    <w:p w:rsidRPr="00C10BF5" w:rsidR="00360105" w:rsidP="00B46144" w:rsidRDefault="00360105" w14:paraId="3DFFBA27" w14:textId="77777777">
      <w:pPr>
        <w:rPr>
          <w:rFonts w:eastAsia="PMingLiU"/>
          <w:lang w:eastAsia="zh-TW"/>
        </w:rPr>
      </w:pPr>
    </w:p>
    <w:p w:rsidRPr="00C10BF5" w:rsidR="00D7565A" w:rsidP="00D7565A" w:rsidRDefault="00D7565A" w14:paraId="16953912" w14:textId="77777777">
      <w:r w:rsidRPr="00C10BF5">
        <w:t xml:space="preserve">________________ </w:t>
      </w:r>
      <w:r w:rsidRPr="00C10BF5">
        <w:rPr>
          <w:b/>
          <w:bCs/>
        </w:rPr>
        <w:t>[ALLOW 40]</w:t>
      </w:r>
    </w:p>
    <w:p w:rsidRPr="00C10BF5" w:rsidR="00D7565A" w:rsidP="00D7565A" w:rsidRDefault="00D7565A" w14:paraId="75BB2547" w14:textId="77777777"/>
    <w:p w:rsidRPr="00C10BF5" w:rsidR="00360105" w:rsidP="00D7565A" w:rsidRDefault="00D7565A" w14:paraId="27920869" w14:textId="77777777">
      <w:pPr>
        <w:rPr>
          <w:rFonts w:eastAsia="PMingLiU"/>
          <w:lang w:eastAsia="zh-TW"/>
        </w:rPr>
      </w:pPr>
      <w:r w:rsidRPr="00C10BF5">
        <w:t>………………………………………………………………………………………………</w:t>
      </w:r>
    </w:p>
    <w:p w:rsidRPr="00C10BF5" w:rsidR="00360105" w:rsidP="00397370" w:rsidRDefault="00360105" w14:paraId="2859621D" w14:textId="77777777">
      <w:pPr>
        <w:rPr>
          <w:rFonts w:eastAsia="PMingLiU"/>
          <w:lang w:eastAsia="zh-TW"/>
        </w:rPr>
      </w:pPr>
    </w:p>
    <w:p w:rsidRPr="00C10BF5" w:rsidR="00360105" w:rsidP="00EB7420" w:rsidRDefault="00D7565A" w14:paraId="0815AE55" w14:textId="77777777">
      <w:pPr>
        <w:rPr>
          <w:rFonts w:eastAsia="PMingLiU"/>
          <w:lang w:eastAsia="zh-TW"/>
        </w:rPr>
      </w:pPr>
      <w:r w:rsidRPr="00C10BF5">
        <w:t xml:space="preserve">CAN4i. </w:t>
      </w:r>
      <w:r w:rsidRPr="00C10BF5" w:rsidR="00360105">
        <w:rPr>
          <w:rFonts w:eastAsia="PMingLiU"/>
          <w:lang w:eastAsia="zh-TW"/>
        </w:rPr>
        <w:t>在</w:t>
      </w:r>
      <w:r w:rsidRPr="00C10BF5" w:rsidR="00BA09A4">
        <w:rPr>
          <w:rFonts w:hint="eastAsia" w:eastAsiaTheme="minorEastAsia"/>
          <w:lang w:eastAsia="zh-CN"/>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是否有人曾建議您接受結腸鏡檢查？</w:t>
      </w:r>
      <w:r w:rsidRPr="00C10BF5" w:rsidR="00360105">
        <w:rPr>
          <w:rFonts w:eastAsia="PMingLiU"/>
          <w:lang w:eastAsia="zh-TW"/>
        </w:rPr>
        <w:tab/>
      </w:r>
    </w:p>
    <w:p w:rsidRPr="00C10BF5" w:rsidR="00360105" w:rsidP="00B46144" w:rsidRDefault="00360105" w14:paraId="42CDA468" w14:textId="77777777">
      <w:pPr>
        <w:rPr>
          <w:rFonts w:eastAsia="PMingLiU"/>
          <w:lang w:eastAsia="zh-TW"/>
        </w:rPr>
      </w:pPr>
    </w:p>
    <w:p w:rsidRPr="00C10BF5" w:rsidR="00D7565A" w:rsidP="00D7565A" w:rsidRDefault="004931D2" w14:paraId="66290617" w14:textId="2DDF9E3B">
      <w:r w:rsidRPr="00C10BF5">
        <w:t>1=</w:t>
      </w:r>
      <w:r w:rsidRPr="00C10BF5">
        <w:rPr>
          <w:rFonts w:hint="eastAsia" w:ascii="PMingLiU" w:hAnsi="PMingLiU" w:eastAsia="PMingLiU" w:cs="PMingLiU"/>
        </w:rPr>
        <w:t>是</w:t>
      </w:r>
    </w:p>
    <w:p w:rsidRPr="00C10BF5" w:rsidR="00D7565A" w:rsidP="00D7565A" w:rsidRDefault="004931D2" w14:paraId="4EDB982A" w14:textId="6D336DCB">
      <w:r w:rsidRPr="00C10BF5">
        <w:t>2=</w:t>
      </w:r>
      <w:r w:rsidRPr="00C10BF5">
        <w:rPr>
          <w:rFonts w:hint="eastAsia" w:ascii="PMingLiU" w:hAnsi="PMingLiU" w:eastAsia="PMingLiU" w:cs="PMingLiU"/>
        </w:rPr>
        <w:t>否</w:t>
      </w:r>
    </w:p>
    <w:p w:rsidRPr="00C10BF5" w:rsidR="00D7565A" w:rsidP="00D7565A" w:rsidRDefault="00D7565A" w14:paraId="59696E1B" w14:textId="77777777"/>
    <w:p w:rsidRPr="00C10BF5" w:rsidR="00D7565A" w:rsidP="00D7565A" w:rsidRDefault="00D7565A" w14:paraId="3CB1DC66" w14:textId="77777777">
      <w:r w:rsidRPr="00C10BF5">
        <w:t>………………………………………………………………………………………………</w:t>
      </w:r>
    </w:p>
    <w:p w:rsidRPr="00C10BF5" w:rsidR="00D7565A" w:rsidP="00D7565A" w:rsidRDefault="00D7565A" w14:paraId="0E60FFB0" w14:textId="77777777"/>
    <w:p w:rsidRPr="00C10BF5" w:rsidR="00360105" w:rsidP="00D7565A" w:rsidRDefault="00D7565A" w14:paraId="3A3DB31E" w14:textId="77777777">
      <w:pPr>
        <w:rPr>
          <w:rFonts w:eastAsia="PMingLiU"/>
          <w:lang w:eastAsia="zh-TW"/>
        </w:rPr>
      </w:pPr>
      <w:r w:rsidRPr="00C10BF5">
        <w:t>CAN4c. [IF CAN4=1 CONTINUE, ELSE TO GO CAN4g2]</w:t>
      </w:r>
    </w:p>
    <w:p w:rsidRPr="00C10BF5" w:rsidR="00360105" w:rsidP="00397370" w:rsidRDefault="00360105" w14:paraId="6C0D57DE" w14:textId="77777777">
      <w:pPr>
        <w:rPr>
          <w:rFonts w:eastAsia="PMingLiU"/>
          <w:lang w:eastAsia="zh-TW"/>
        </w:rPr>
      </w:pPr>
    </w:p>
    <w:p w:rsidRPr="00C10BF5" w:rsidR="00360105" w:rsidP="00EB7420" w:rsidRDefault="00360105" w14:paraId="56F0D4E9" w14:textId="49A3D49F">
      <w:pPr>
        <w:rPr>
          <w:rFonts w:eastAsia="PMingLiU"/>
          <w:lang w:eastAsia="zh-TW"/>
        </w:rPr>
      </w:pPr>
      <w:r w:rsidRPr="00C10BF5">
        <w:rPr>
          <w:rFonts w:eastAsia="PMingLiU"/>
          <w:lang w:eastAsia="zh-TW"/>
        </w:rPr>
        <w:t>您接受此結腸鏡檢查的</w:t>
      </w:r>
      <w:r w:rsidRPr="00C10BF5">
        <w:rPr>
          <w:rFonts w:eastAsia="PMingLiU"/>
          <w:b/>
          <w:bCs/>
          <w:lang w:eastAsia="zh-TW"/>
        </w:rPr>
        <w:t>主要</w:t>
      </w:r>
      <w:r w:rsidRPr="00C10BF5">
        <w:rPr>
          <w:rFonts w:eastAsia="PMingLiU"/>
          <w:lang w:eastAsia="zh-TW"/>
        </w:rPr>
        <w:t>原因是什麼－</w:t>
      </w:r>
      <w:r w:rsidRPr="00C10BF5" w:rsidR="004C1958">
        <w:rPr>
          <w:rFonts w:eastAsia="PMingLiU"/>
          <w:lang w:eastAsia="zh-TW"/>
        </w:rPr>
        <w:t>此</w:t>
      </w:r>
      <w:r w:rsidRPr="00C10BF5">
        <w:rPr>
          <w:rFonts w:eastAsia="PMingLiU"/>
          <w:lang w:eastAsia="zh-TW"/>
        </w:rPr>
        <w:t>項檢查是</w:t>
      </w:r>
      <w:r w:rsidRPr="00C10BF5" w:rsidR="005125B2">
        <w:rPr>
          <w:rFonts w:eastAsia="PMingLiU"/>
          <w:lang w:eastAsia="zh-TW"/>
        </w:rPr>
        <w:t>例行</w:t>
      </w:r>
      <w:r w:rsidRPr="00C10BF5">
        <w:rPr>
          <w:rFonts w:eastAsia="PMingLiU"/>
          <w:lang w:eastAsia="zh-TW"/>
        </w:rPr>
        <w:t>檢查的一部分、因為生病、是先前一項檢查或篩檢的跟進檢查、</w:t>
      </w:r>
      <w:r w:rsidRPr="00C10BF5" w:rsidR="00665A3D">
        <w:rPr>
          <w:rFonts w:eastAsia="PMingLiU"/>
          <w:lang w:eastAsia="zh-TW"/>
        </w:rPr>
        <w:t>還</w:t>
      </w:r>
      <w:r w:rsidRPr="00C10BF5">
        <w:rPr>
          <w:rFonts w:eastAsia="PMingLiU"/>
          <w:lang w:eastAsia="zh-TW"/>
        </w:rPr>
        <w:t>是一些其他原因？</w:t>
      </w:r>
      <w:r w:rsidRPr="00C10BF5">
        <w:rPr>
          <w:rFonts w:eastAsia="PMingLiU"/>
          <w:lang w:eastAsia="zh-TW"/>
        </w:rPr>
        <w:t xml:space="preserve"> </w:t>
      </w:r>
    </w:p>
    <w:p w:rsidRPr="00C10BF5" w:rsidR="00360105" w:rsidP="00EB7420" w:rsidRDefault="00360105" w14:paraId="7024D2D2" w14:textId="77777777">
      <w:pPr>
        <w:rPr>
          <w:rFonts w:eastAsia="PMingLiU"/>
          <w:lang w:eastAsia="zh-TW"/>
        </w:rPr>
      </w:pPr>
    </w:p>
    <w:p w:rsidRPr="00C10BF5" w:rsidR="00360105" w:rsidP="00EB7420" w:rsidRDefault="00360105" w14:paraId="4FB8BCDF" w14:textId="2D20BC51">
      <w:pPr>
        <w:rPr>
          <w:rFonts w:eastAsia="PMingLiU"/>
          <w:lang w:eastAsia="zh-TW"/>
        </w:rPr>
      </w:pPr>
      <w:r w:rsidRPr="00C10BF5">
        <w:rPr>
          <w:rFonts w:eastAsia="PMingLiU"/>
          <w:lang w:eastAsia="zh-TW"/>
        </w:rPr>
        <w:t>1=</w:t>
      </w:r>
      <w:r w:rsidRPr="00C10BF5">
        <w:rPr>
          <w:rFonts w:eastAsia="PMingLiU"/>
          <w:lang w:eastAsia="zh-TW"/>
        </w:rPr>
        <w:t>該項檢查是</w:t>
      </w:r>
      <w:r w:rsidRPr="00C10BF5" w:rsidR="005125B2">
        <w:rPr>
          <w:rFonts w:eastAsia="PMingLiU"/>
          <w:lang w:eastAsia="zh-TW"/>
        </w:rPr>
        <w:t>例行</w:t>
      </w:r>
      <w:r w:rsidRPr="00C10BF5">
        <w:rPr>
          <w:rFonts w:eastAsia="PMingLiU"/>
          <w:lang w:eastAsia="zh-TW"/>
        </w:rPr>
        <w:t>檢查的一部分</w:t>
      </w:r>
      <w:r w:rsidRPr="00C10BF5">
        <w:rPr>
          <w:rFonts w:eastAsia="PMingLiU"/>
          <w:lang w:eastAsia="zh-TW"/>
        </w:rPr>
        <w:t xml:space="preserve"> </w:t>
      </w:r>
    </w:p>
    <w:p w:rsidRPr="00C10BF5" w:rsidR="00360105" w:rsidP="00EB7420" w:rsidRDefault="00360105" w14:paraId="7D329724" w14:textId="77777777">
      <w:pPr>
        <w:rPr>
          <w:rFonts w:eastAsia="PMingLiU"/>
          <w:lang w:eastAsia="zh-TW"/>
        </w:rPr>
      </w:pPr>
      <w:r w:rsidRPr="00C10BF5">
        <w:rPr>
          <w:rFonts w:eastAsia="PMingLiU"/>
          <w:lang w:eastAsia="zh-TW"/>
        </w:rPr>
        <w:t>2=</w:t>
      </w:r>
      <w:r w:rsidRPr="00C10BF5">
        <w:rPr>
          <w:rFonts w:eastAsia="PMingLiU"/>
          <w:lang w:eastAsia="zh-TW"/>
        </w:rPr>
        <w:t>因為生病</w:t>
      </w:r>
      <w:r w:rsidRPr="00C10BF5">
        <w:rPr>
          <w:rFonts w:eastAsia="PMingLiU"/>
          <w:lang w:eastAsia="zh-TW"/>
        </w:rPr>
        <w:t xml:space="preserve"> </w:t>
      </w:r>
    </w:p>
    <w:p w:rsidRPr="00C10BF5" w:rsidR="00360105" w:rsidP="00EB7420" w:rsidRDefault="00360105" w14:paraId="18DD4202" w14:textId="77777777">
      <w:pPr>
        <w:rPr>
          <w:rFonts w:eastAsia="PMingLiU"/>
          <w:lang w:eastAsia="zh-TW"/>
        </w:rPr>
      </w:pPr>
      <w:r w:rsidRPr="00C10BF5">
        <w:rPr>
          <w:rFonts w:eastAsia="PMingLiU"/>
          <w:lang w:eastAsia="zh-TW"/>
        </w:rPr>
        <w:t>3=</w:t>
      </w:r>
      <w:r w:rsidRPr="00C10BF5">
        <w:rPr>
          <w:rFonts w:eastAsia="PMingLiU"/>
          <w:lang w:eastAsia="zh-TW"/>
        </w:rPr>
        <w:t>先前一項檢查或篩檢的跟進檢查</w:t>
      </w:r>
      <w:r w:rsidRPr="00C10BF5">
        <w:rPr>
          <w:rFonts w:eastAsia="PMingLiU"/>
          <w:lang w:eastAsia="zh-TW"/>
        </w:rPr>
        <w:t xml:space="preserve"> </w:t>
      </w:r>
    </w:p>
    <w:p w:rsidRPr="00C10BF5" w:rsidR="00360105" w:rsidP="00EB7420" w:rsidRDefault="00360105" w14:paraId="7B39F900" w14:textId="77777777">
      <w:pPr>
        <w:rPr>
          <w:rFonts w:eastAsia="PMingLiU"/>
          <w:lang w:eastAsia="zh-TW"/>
        </w:rPr>
      </w:pPr>
      <w:r w:rsidRPr="00C10BF5">
        <w:rPr>
          <w:rFonts w:eastAsia="PMingLiU"/>
          <w:lang w:eastAsia="zh-TW"/>
        </w:rPr>
        <w:t>4=</w:t>
      </w:r>
      <w:r w:rsidRPr="00C10BF5">
        <w:rPr>
          <w:rFonts w:eastAsia="PMingLiU"/>
          <w:lang w:eastAsia="zh-TW"/>
        </w:rPr>
        <w:t>一些其他原因</w:t>
      </w:r>
      <w:r w:rsidRPr="00C10BF5">
        <w:rPr>
          <w:rFonts w:eastAsia="PMingLiU"/>
          <w:lang w:eastAsia="zh-TW"/>
        </w:rPr>
        <w:t xml:space="preserve">  </w:t>
      </w:r>
    </w:p>
    <w:p w:rsidRPr="00C10BF5" w:rsidR="00377DF9" w:rsidP="00377DF9" w:rsidRDefault="00377DF9" w14:paraId="7A1270A1" w14:textId="77777777">
      <w:r w:rsidRPr="00C10BF5">
        <w:t xml:space="preserve">………………………………………………………………………………………………  </w:t>
      </w:r>
      <w:r w:rsidRPr="00C10BF5">
        <w:tab/>
      </w:r>
    </w:p>
    <w:p w:rsidRPr="00C10BF5" w:rsidR="00377DF9" w:rsidP="00377DF9" w:rsidRDefault="00377DF9" w14:paraId="3077C59A" w14:textId="77777777"/>
    <w:p w:rsidRPr="00C10BF5" w:rsidR="00360105" w:rsidP="00377DF9" w:rsidRDefault="00377DF9" w14:paraId="7DE47B2F" w14:textId="77777777">
      <w:pPr>
        <w:rPr>
          <w:rFonts w:eastAsia="PMingLiU"/>
          <w:lang w:eastAsia="zh-TW"/>
        </w:rPr>
      </w:pPr>
      <w:r w:rsidRPr="00C10BF5">
        <w:t xml:space="preserve">CAN4c_OTH. [IF CAN4c=4 CONTINUE, ELSE GO TO CAN4d] </w:t>
      </w:r>
      <w:r w:rsidRPr="00C10BF5" w:rsidR="00360105">
        <w:rPr>
          <w:rFonts w:eastAsia="PMingLiU"/>
          <w:lang w:eastAsia="zh-TW"/>
        </w:rPr>
        <w:t xml:space="preserve">  </w:t>
      </w:r>
      <w:r w:rsidRPr="00C10BF5" w:rsidR="00360105">
        <w:rPr>
          <w:rFonts w:eastAsia="PMingLiU"/>
          <w:lang w:eastAsia="zh-TW"/>
        </w:rPr>
        <w:tab/>
      </w:r>
    </w:p>
    <w:p w:rsidRPr="00C10BF5" w:rsidR="00360105" w:rsidP="00397370" w:rsidRDefault="00360105" w14:paraId="4156BCE6" w14:textId="77777777">
      <w:pPr>
        <w:rPr>
          <w:rFonts w:eastAsiaTheme="minorEastAsia"/>
          <w:lang w:eastAsia="zh-CN"/>
        </w:rPr>
      </w:pPr>
    </w:p>
    <w:p w:rsidRPr="00C10BF5" w:rsidR="00360105" w:rsidP="00EB7420" w:rsidRDefault="00360105" w14:paraId="3799A317" w14:textId="77777777">
      <w:pPr>
        <w:rPr>
          <w:rFonts w:eastAsia="PMingLiU"/>
          <w:lang w:eastAsia="zh-TW"/>
        </w:rPr>
      </w:pPr>
      <w:r w:rsidRPr="00C10BF5">
        <w:rPr>
          <w:rFonts w:eastAsia="PMingLiU"/>
          <w:lang w:eastAsia="zh-TW"/>
        </w:rPr>
        <w:t>您接受此結腸鏡檢查的主要原因是什麼？</w:t>
      </w:r>
      <w:r w:rsidRPr="00C10BF5">
        <w:rPr>
          <w:rFonts w:eastAsia="PMingLiU"/>
          <w:lang w:eastAsia="zh-TW"/>
        </w:rPr>
        <w:t xml:space="preserve"> </w:t>
      </w:r>
    </w:p>
    <w:p w:rsidRPr="00C10BF5" w:rsidR="00360105" w:rsidP="00EB7420" w:rsidRDefault="00360105" w14:paraId="1C127389" w14:textId="77777777">
      <w:pPr>
        <w:rPr>
          <w:rFonts w:eastAsia="PMingLiU"/>
          <w:lang w:eastAsia="zh-TW"/>
        </w:rPr>
      </w:pPr>
    </w:p>
    <w:p w:rsidRPr="00C10BF5" w:rsidR="00377DF9" w:rsidP="00377DF9" w:rsidRDefault="00377DF9" w14:paraId="0AE721DE" w14:textId="77777777">
      <w:r w:rsidRPr="00C10BF5">
        <w:t xml:space="preserve">________________ </w:t>
      </w:r>
      <w:r w:rsidRPr="00C10BF5">
        <w:rPr>
          <w:b/>
          <w:bCs/>
        </w:rPr>
        <w:t>[ALLOW 40]</w:t>
      </w:r>
    </w:p>
    <w:p w:rsidRPr="00C10BF5" w:rsidR="00377DF9" w:rsidP="00377DF9" w:rsidRDefault="00377DF9" w14:paraId="600B05FB" w14:textId="77777777"/>
    <w:p w:rsidRPr="00C10BF5" w:rsidR="00360105" w:rsidP="00377DF9" w:rsidRDefault="00377DF9" w14:paraId="21F16133" w14:textId="77777777">
      <w:pPr>
        <w:rPr>
          <w:rFonts w:eastAsia="PMingLiU"/>
          <w:lang w:eastAsia="zh-TW"/>
        </w:rPr>
      </w:pPr>
      <w:r w:rsidRPr="00C10BF5">
        <w:t>………………………………………………………………………………………………</w:t>
      </w:r>
    </w:p>
    <w:p w:rsidRPr="00C10BF5" w:rsidR="00360105" w:rsidP="00397370" w:rsidRDefault="00360105" w14:paraId="355782D9" w14:textId="77777777">
      <w:pPr>
        <w:rPr>
          <w:rFonts w:eastAsia="PMingLiU"/>
          <w:lang w:eastAsia="zh-TW"/>
        </w:rPr>
      </w:pPr>
    </w:p>
    <w:p w:rsidRPr="00C10BF5" w:rsidR="00360105" w:rsidP="00EB7420" w:rsidRDefault="00377DF9" w14:paraId="794397D8" w14:textId="77777777">
      <w:pPr>
        <w:rPr>
          <w:rFonts w:eastAsia="PMingLiU"/>
          <w:lang w:eastAsia="zh-TW"/>
        </w:rPr>
      </w:pPr>
      <w:r w:rsidRPr="00C10BF5">
        <w:t xml:space="preserve">CAN4d. </w:t>
      </w:r>
      <w:r w:rsidRPr="00C10BF5" w:rsidR="00360105">
        <w:rPr>
          <w:rFonts w:eastAsia="PMingLiU"/>
          <w:lang w:eastAsia="zh-TW"/>
        </w:rPr>
        <w:t>您是否曾因此項檢查，而被告知應接受跟進檢查或治療？</w:t>
      </w:r>
      <w:r w:rsidRPr="00C10BF5" w:rsidR="00360105">
        <w:rPr>
          <w:rFonts w:eastAsia="PMingLiU"/>
          <w:lang w:eastAsia="zh-TW"/>
        </w:rPr>
        <w:tab/>
      </w:r>
    </w:p>
    <w:p w:rsidRPr="00C10BF5" w:rsidR="00360105" w:rsidP="00B46144" w:rsidRDefault="00360105" w14:paraId="31253194" w14:textId="77777777">
      <w:pPr>
        <w:rPr>
          <w:rFonts w:eastAsia="PMingLiU"/>
          <w:lang w:eastAsia="zh-TW"/>
        </w:rPr>
      </w:pPr>
    </w:p>
    <w:p w:rsidRPr="00C10BF5" w:rsidR="00377DF9" w:rsidP="00377DF9" w:rsidRDefault="004931D2" w14:paraId="7AEBDB32" w14:textId="2638C3F8">
      <w:r w:rsidRPr="00C10BF5">
        <w:t>1=</w:t>
      </w:r>
      <w:r w:rsidRPr="00C10BF5">
        <w:rPr>
          <w:rFonts w:hint="eastAsia" w:ascii="PMingLiU" w:hAnsi="PMingLiU" w:eastAsia="PMingLiU" w:cs="PMingLiU"/>
        </w:rPr>
        <w:t>是</w:t>
      </w:r>
    </w:p>
    <w:p w:rsidRPr="00C10BF5" w:rsidR="00377DF9" w:rsidP="00377DF9" w:rsidRDefault="004931D2" w14:paraId="4545049A" w14:textId="73D24EAC">
      <w:r w:rsidRPr="00C10BF5">
        <w:t>2=</w:t>
      </w:r>
      <w:r w:rsidRPr="00C10BF5">
        <w:rPr>
          <w:rFonts w:hint="eastAsia" w:ascii="PMingLiU" w:hAnsi="PMingLiU" w:eastAsia="PMingLiU" w:cs="PMingLiU"/>
        </w:rPr>
        <w:t>否</w:t>
      </w:r>
    </w:p>
    <w:p w:rsidRPr="00C10BF5" w:rsidR="00377DF9" w:rsidP="00377DF9" w:rsidRDefault="00377DF9" w14:paraId="03CE501B" w14:textId="77777777"/>
    <w:p w:rsidRPr="00C10BF5" w:rsidR="00377DF9" w:rsidP="00377DF9" w:rsidRDefault="00377DF9" w14:paraId="1CE3CC37" w14:textId="77777777">
      <w:r w:rsidRPr="00C10BF5">
        <w:t>………………………………………………………………………………………………</w:t>
      </w:r>
    </w:p>
    <w:p w:rsidRPr="00C10BF5" w:rsidR="00377DF9" w:rsidP="00377DF9" w:rsidRDefault="00377DF9" w14:paraId="6A1E1A7E" w14:textId="77777777"/>
    <w:p w:rsidRPr="00C10BF5" w:rsidR="00360105" w:rsidP="00377DF9" w:rsidRDefault="00377DF9" w14:paraId="1FEB3CAD" w14:textId="77777777">
      <w:pPr>
        <w:rPr>
          <w:rFonts w:eastAsia="PMingLiU"/>
          <w:lang w:eastAsia="zh-TW"/>
        </w:rPr>
      </w:pPr>
      <w:r w:rsidRPr="00C10BF5">
        <w:t>CAN4e. [IF CAN4d=1 CONTINUE, ELSE GO TO CAN4g2]</w:t>
      </w:r>
    </w:p>
    <w:p w:rsidRPr="00C10BF5" w:rsidR="00360105" w:rsidP="00397370" w:rsidRDefault="00360105" w14:paraId="1E8377B7" w14:textId="77777777">
      <w:pPr>
        <w:rPr>
          <w:rFonts w:eastAsia="PMingLiU"/>
          <w:lang w:eastAsia="zh-TW"/>
        </w:rPr>
      </w:pPr>
    </w:p>
    <w:p w:rsidRPr="00C10BF5" w:rsidR="00084ECA" w:rsidP="00084ECA" w:rsidRDefault="00360105" w14:paraId="34946A2B" w14:textId="04D9D728">
      <w:pPr>
        <w:rPr>
          <w:rFonts w:eastAsia="PMingLiU"/>
          <w:lang w:eastAsia="zh-TW"/>
        </w:rPr>
      </w:pPr>
      <w:r w:rsidRPr="00C10BF5">
        <w:rPr>
          <w:rFonts w:eastAsia="PMingLiU"/>
          <w:lang w:eastAsia="zh-TW"/>
        </w:rPr>
        <w:t>是否安排了跟進檢查或治療？</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377DF9">
        <w:rPr>
          <w:rFonts w:hint="eastAsia" w:eastAsiaTheme="minorEastAsia"/>
          <w:lang w:eastAsia="zh-CN"/>
        </w:rPr>
        <w:t xml:space="preserve"> </w:t>
      </w:r>
      <w:r w:rsidRPr="00C10BF5" w:rsidR="00377DF9">
        <w:t>{REFERENCE HEALTH CENTER}</w:t>
      </w:r>
      <w:r w:rsidRPr="00C10BF5">
        <w:rPr>
          <w:rFonts w:eastAsia="PMingLiU"/>
          <w:lang w:eastAsia="zh-TW"/>
        </w:rPr>
        <w:t>」、「是的，在其他某個地方」還是「沒有」？</w:t>
      </w:r>
    </w:p>
    <w:p w:rsidRPr="00C10BF5" w:rsidR="00084ECA" w:rsidP="00084ECA" w:rsidRDefault="00084ECA" w14:paraId="3CB9C06C" w14:textId="77777777">
      <w:pPr>
        <w:rPr>
          <w:rFonts w:eastAsia="PMingLiU"/>
          <w:lang w:eastAsia="zh-TW"/>
        </w:rPr>
      </w:pPr>
    </w:p>
    <w:p w:rsidRPr="00C10BF5" w:rsidR="00377DF9" w:rsidP="00377DF9" w:rsidRDefault="00377DF9" w14:paraId="3D17D00B" w14:textId="77777777">
      <w:r w:rsidRPr="00C10BF5">
        <w:t>[ALLOW MULTIPLE RESPONSES FOR RESPONSE 1 AND 2]</w:t>
      </w:r>
    </w:p>
    <w:p w:rsidRPr="00C10BF5" w:rsidR="00377DF9" w:rsidP="00377DF9" w:rsidRDefault="00377DF9" w14:paraId="5595038C" w14:textId="77777777"/>
    <w:p w:rsidRPr="00C10BF5" w:rsidR="00377DF9" w:rsidP="00377DF9" w:rsidRDefault="00377DF9" w14:paraId="50B5EB9F" w14:textId="77777777">
      <w:r w:rsidRPr="00C10BF5">
        <w:t>1= YES - {REFERENCE HEALTH CENTER}</w:t>
      </w:r>
    </w:p>
    <w:p w:rsidRPr="00C10BF5" w:rsidR="00377DF9" w:rsidP="00377DF9" w:rsidRDefault="00377DF9" w14:paraId="6E1D23D3" w14:textId="77777777">
      <w:r w:rsidRPr="00C10BF5">
        <w:t>2= YES - {SOME OTHER PLACE)</w:t>
      </w:r>
    </w:p>
    <w:p w:rsidRPr="00C10BF5" w:rsidR="00377DF9" w:rsidP="00377DF9" w:rsidRDefault="00377DF9" w14:paraId="6EF45986" w14:textId="77777777">
      <w:r w:rsidRPr="00C10BF5">
        <w:t>3= NO</w:t>
      </w:r>
    </w:p>
    <w:p w:rsidRPr="00C10BF5" w:rsidR="00377DF9" w:rsidP="00377DF9" w:rsidRDefault="00377DF9" w14:paraId="2F1B5DE5" w14:textId="20EECEEE"/>
    <w:p w:rsidRPr="00C10BF5" w:rsidR="00084ECA" w:rsidP="00377DF9" w:rsidRDefault="00377DF9" w14:paraId="5955635E" w14:textId="77777777">
      <w:pPr>
        <w:rPr>
          <w:rFonts w:eastAsia="PMingLiU"/>
          <w:lang w:eastAsia="zh-TW"/>
        </w:rPr>
      </w:pPr>
      <w:r w:rsidRPr="00C10BF5">
        <w:t>………………………………………………………………………………………………</w:t>
      </w:r>
    </w:p>
    <w:p w:rsidRPr="00C10BF5" w:rsidR="0033040D" w:rsidP="00B46144" w:rsidRDefault="0033040D" w14:paraId="3BD1F992" w14:textId="77777777">
      <w:pPr>
        <w:rPr>
          <w:rFonts w:eastAsia="PMingLiU"/>
          <w:lang w:eastAsia="zh-TW"/>
        </w:rPr>
      </w:pPr>
    </w:p>
    <w:p w:rsidRPr="00C10BF5" w:rsidR="00360105" w:rsidP="00B46144" w:rsidRDefault="00377DF9" w14:paraId="01602983" w14:textId="77777777">
      <w:pPr>
        <w:rPr>
          <w:rFonts w:eastAsia="PMingLiU"/>
          <w:lang w:eastAsia="zh-TW"/>
        </w:rPr>
      </w:pPr>
      <w:r w:rsidRPr="00C10BF5">
        <w:t xml:space="preserve">CAN4g. [IF CAN4e=3 CONTINUE, ELSE GO TO CAN4g2] </w:t>
      </w:r>
      <w:r w:rsidRPr="00C10BF5" w:rsidR="00286E8D">
        <w:rPr>
          <w:rFonts w:eastAsia="PMingLiU"/>
          <w:lang w:eastAsia="zh-TW"/>
        </w:rPr>
        <w:t>請看這張卡片。您並未接受跟進檢查或治療的主要原因是什麼？</w:t>
      </w:r>
      <w:r w:rsidRPr="00C10BF5" w:rsidR="00286E8D">
        <w:rPr>
          <w:rFonts w:eastAsia="PMingLiU"/>
          <w:lang w:eastAsia="zh-TW"/>
        </w:rPr>
        <w:t xml:space="preserve">  </w:t>
      </w:r>
    </w:p>
    <w:p w:rsidRPr="00C10BF5" w:rsidR="00360105" w:rsidP="00B46144" w:rsidRDefault="00360105" w14:paraId="61254767" w14:textId="77777777">
      <w:pPr>
        <w:rPr>
          <w:rFonts w:eastAsia="PMingLiU"/>
          <w:lang w:eastAsia="zh-TW"/>
        </w:rPr>
      </w:pPr>
    </w:p>
    <w:p w:rsidRPr="00C10BF5" w:rsidR="00360105" w:rsidP="00B46144" w:rsidRDefault="00377DF9" w14:paraId="6E3118D4" w14:textId="77777777">
      <w:pPr>
        <w:rPr>
          <w:rFonts w:eastAsiaTheme="minorEastAsia"/>
          <w:lang w:eastAsia="zh-CN"/>
        </w:rPr>
      </w:pPr>
      <w:r w:rsidRPr="00C10BF5">
        <w:rPr>
          <w:lang w:eastAsia="zh-TW"/>
        </w:rPr>
        <w:t>SHOWCARD CAN1</w:t>
      </w:r>
    </w:p>
    <w:p w:rsidRPr="00C10BF5" w:rsidR="00377DF9" w:rsidP="00B46144" w:rsidRDefault="00377DF9" w14:paraId="6C925D39" w14:textId="77777777">
      <w:pPr>
        <w:rPr>
          <w:rFonts w:eastAsiaTheme="minorEastAsia"/>
          <w:lang w:eastAsia="zh-CN"/>
        </w:rPr>
      </w:pPr>
    </w:p>
    <w:p w:rsidRPr="00C10BF5" w:rsidR="00360105" w:rsidP="00B46144" w:rsidRDefault="00360105" w14:paraId="460F363D"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50A0969B"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3BBE86FC"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174D40C0"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09B9B901"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34FB1822"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1FD98FBE" w14:textId="341FD09B">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360105" w14:paraId="786C391F"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6AD856F1"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088C3EFC"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517CA8" w:rsidRDefault="00517CA8" w14:paraId="0758FE86" w14:textId="77777777">
      <w:pPr>
        <w:rPr>
          <w:rFonts w:eastAsia="PMingLiU"/>
          <w:lang w:eastAsia="zh-TW"/>
        </w:rPr>
      </w:pPr>
      <w:r w:rsidRPr="00C10BF5">
        <w:rPr>
          <w:rFonts w:eastAsia="PMingLiU"/>
          <w:lang w:eastAsia="zh-TW"/>
        </w:rPr>
        <w:lastRenderedPageBreak/>
        <w:t xml:space="preserve">11=VA </w:t>
      </w:r>
      <w:r w:rsidRPr="00C10BF5">
        <w:rPr>
          <w:rFonts w:eastAsia="PMingLiU"/>
          <w:caps/>
          <w:lang w:eastAsia="zh-TW"/>
        </w:rPr>
        <w:t>不為我的狀況提供承保</w:t>
      </w:r>
    </w:p>
    <w:p w:rsidRPr="00C10BF5" w:rsidR="00377DF9" w:rsidP="00377DF9" w:rsidRDefault="00360105" w14:paraId="7C291E43" w14:textId="77777777">
      <w:r w:rsidRPr="00C10BF5">
        <w:rPr>
          <w:rFonts w:eastAsia="PMingLiU"/>
          <w:lang w:eastAsia="zh-TW"/>
        </w:rPr>
        <w:t>12=</w:t>
      </w:r>
      <w:r w:rsidRPr="00C10BF5" w:rsidR="00377DF9">
        <w:t xml:space="preserve">OTHER  </w:t>
      </w:r>
    </w:p>
    <w:p w:rsidRPr="00C10BF5" w:rsidR="00377DF9" w:rsidP="00377DF9" w:rsidRDefault="00377DF9" w14:paraId="507AEA66" w14:textId="77777777"/>
    <w:p w:rsidRPr="00C10BF5" w:rsidR="00377DF9" w:rsidP="00377DF9" w:rsidRDefault="00377DF9" w14:paraId="167F20DA" w14:textId="77777777">
      <w:r w:rsidRPr="00C10BF5">
        <w:t>………………………………………………………………………………………………</w:t>
      </w:r>
    </w:p>
    <w:p w:rsidRPr="00C10BF5" w:rsidR="00377DF9" w:rsidP="00377DF9" w:rsidRDefault="00377DF9" w14:paraId="261BFDD9" w14:textId="77777777"/>
    <w:p w:rsidRPr="00C10BF5" w:rsidR="00360105" w:rsidP="00377DF9" w:rsidRDefault="00377DF9" w14:paraId="1AE63F95" w14:textId="77777777">
      <w:pPr>
        <w:rPr>
          <w:rFonts w:eastAsia="PMingLiU"/>
          <w:lang w:eastAsia="zh-TW"/>
        </w:rPr>
      </w:pPr>
      <w:r w:rsidRPr="00C10BF5">
        <w:t>CAN4g_OTH. [IF CAN4g=12 CONTINUE, ELSE GO TO CAN4g2]</w:t>
      </w:r>
      <w:r w:rsidRPr="00C10BF5" w:rsidR="00360105">
        <w:rPr>
          <w:rFonts w:eastAsia="PMingLiU"/>
          <w:lang w:eastAsia="zh-TW"/>
        </w:rPr>
        <w:t xml:space="preserve">  </w:t>
      </w:r>
    </w:p>
    <w:p w:rsidRPr="00C10BF5" w:rsidR="00360105" w:rsidP="00B46144" w:rsidRDefault="00360105" w14:paraId="0E21F120" w14:textId="77777777">
      <w:pPr>
        <w:rPr>
          <w:rFonts w:eastAsia="PMingLiU"/>
          <w:lang w:eastAsia="zh-TW"/>
        </w:rPr>
      </w:pPr>
    </w:p>
    <w:p w:rsidRPr="00C10BF5" w:rsidR="00360105" w:rsidP="00B46144" w:rsidRDefault="00360105" w14:paraId="472C22BB" w14:textId="43929131">
      <w:pPr>
        <w:rPr>
          <w:rFonts w:eastAsia="PMingLiU"/>
          <w:lang w:eastAsia="zh-TW"/>
        </w:rPr>
      </w:pPr>
      <w:r w:rsidRPr="00C10BF5">
        <w:rPr>
          <w:rFonts w:eastAsia="PMingLiU"/>
          <w:lang w:eastAsia="zh-TW"/>
        </w:rPr>
        <w:t>請</w:t>
      </w:r>
      <w:r w:rsidRPr="00C10BF5" w:rsidR="00F31F43">
        <w:rPr>
          <w:rFonts w:eastAsia="PMingLiU"/>
          <w:lang w:eastAsia="zh-TW"/>
        </w:rPr>
        <w:t>說明</w:t>
      </w:r>
      <w:r w:rsidRPr="00C10BF5">
        <w:rPr>
          <w:rFonts w:eastAsia="PMingLiU"/>
          <w:lang w:eastAsia="zh-TW"/>
        </w:rPr>
        <w:t>您並未接受跟進檢查或治療的其他原因？</w:t>
      </w:r>
      <w:r w:rsidRPr="00C10BF5">
        <w:rPr>
          <w:rFonts w:eastAsia="PMingLiU"/>
          <w:lang w:eastAsia="zh-TW"/>
        </w:rPr>
        <w:t xml:space="preserve"> </w:t>
      </w:r>
    </w:p>
    <w:p w:rsidRPr="00C10BF5" w:rsidR="00360105" w:rsidP="00B46144" w:rsidRDefault="00360105" w14:paraId="033D2C11" w14:textId="77777777">
      <w:pPr>
        <w:rPr>
          <w:rFonts w:eastAsia="PMingLiU"/>
          <w:lang w:eastAsia="zh-TW"/>
        </w:rPr>
      </w:pPr>
    </w:p>
    <w:p w:rsidRPr="00C10BF5" w:rsidR="00377DF9" w:rsidP="00377DF9" w:rsidRDefault="00377DF9" w14:paraId="5CD02A44" w14:textId="77777777">
      <w:pPr>
        <w:rPr>
          <w:lang w:eastAsia="zh-TW"/>
        </w:rPr>
      </w:pPr>
      <w:r w:rsidRPr="00C10BF5">
        <w:rPr>
          <w:lang w:eastAsia="zh-TW"/>
        </w:rPr>
        <w:t xml:space="preserve">________________ </w:t>
      </w:r>
      <w:r w:rsidRPr="00C10BF5">
        <w:rPr>
          <w:b/>
          <w:bCs/>
          <w:lang w:eastAsia="zh-TW"/>
        </w:rPr>
        <w:t>[ALLOW 40]</w:t>
      </w:r>
    </w:p>
    <w:p w:rsidRPr="00C10BF5" w:rsidR="00377DF9" w:rsidP="00377DF9" w:rsidRDefault="00377DF9" w14:paraId="38F26559" w14:textId="77777777">
      <w:pPr>
        <w:rPr>
          <w:lang w:eastAsia="zh-TW"/>
        </w:rPr>
      </w:pPr>
    </w:p>
    <w:p w:rsidRPr="00C10BF5" w:rsidR="00360105" w:rsidP="00377DF9" w:rsidRDefault="00377DF9" w14:paraId="6677AE00" w14:textId="77777777">
      <w:pPr>
        <w:rPr>
          <w:rFonts w:eastAsia="PMingLiU"/>
          <w:lang w:eastAsia="zh-TW"/>
        </w:rPr>
      </w:pPr>
      <w:r w:rsidRPr="00C10BF5">
        <w:rPr>
          <w:lang w:eastAsia="zh-TW"/>
        </w:rPr>
        <w:t>………………………………………………………………………………………………</w:t>
      </w:r>
    </w:p>
    <w:p w:rsidRPr="00C10BF5" w:rsidR="00360105" w:rsidP="000607BB" w:rsidRDefault="00360105" w14:paraId="185B213A" w14:textId="77777777">
      <w:pPr>
        <w:rPr>
          <w:rFonts w:eastAsia="PMingLiU"/>
          <w:lang w:eastAsia="zh-TW"/>
        </w:rPr>
      </w:pPr>
    </w:p>
    <w:p w:rsidRPr="00C10BF5" w:rsidR="00360105" w:rsidP="00602DE4" w:rsidRDefault="00377DF9" w14:paraId="7B166D28" w14:textId="77777777">
      <w:pPr>
        <w:rPr>
          <w:rFonts w:eastAsia="PMingLiU"/>
          <w:lang w:eastAsia="zh-TW"/>
        </w:rPr>
      </w:pPr>
      <w:r w:rsidRPr="00C10BF5">
        <w:rPr>
          <w:lang w:eastAsia="zh-TW"/>
        </w:rPr>
        <w:t xml:space="preserve">CAN4g2. </w:t>
      </w:r>
      <w:r w:rsidRPr="00C10BF5" w:rsidR="00360105">
        <w:rPr>
          <w:rFonts w:eastAsia="PMingLiU"/>
          <w:lang w:eastAsia="zh-TW"/>
        </w:rPr>
        <w:t>請謹記，乙狀結腸鏡檢查與結腸鏡檢查相類似，只不過醫生或其他醫療專業人員僅會檢查結腸的一部分，而在此期間您會處於完全清醒的狀態。您是否</w:t>
      </w:r>
      <w:r w:rsidRPr="00C10BF5" w:rsidR="00360105">
        <w:rPr>
          <w:rFonts w:eastAsia="PMingLiU"/>
          <w:b/>
          <w:bCs/>
          <w:lang w:eastAsia="zh-TW"/>
        </w:rPr>
        <w:t>接受過</w:t>
      </w:r>
      <w:r w:rsidRPr="00C10BF5" w:rsidR="00360105">
        <w:rPr>
          <w:rFonts w:eastAsia="PMingLiU"/>
          <w:lang w:eastAsia="zh-TW"/>
        </w:rPr>
        <w:t>乙狀結腸鏡檢查？</w:t>
      </w:r>
      <w:r w:rsidRPr="00C10BF5" w:rsidR="00360105">
        <w:rPr>
          <w:rFonts w:eastAsia="PMingLiU"/>
          <w:lang w:eastAsia="zh-TW"/>
        </w:rPr>
        <w:t xml:space="preserve"> </w:t>
      </w:r>
    </w:p>
    <w:p w:rsidRPr="00C10BF5" w:rsidR="00360105" w:rsidP="00397370" w:rsidRDefault="00360105" w14:paraId="2666957D" w14:textId="77777777">
      <w:pPr>
        <w:rPr>
          <w:rFonts w:eastAsia="PMingLiU"/>
          <w:lang w:eastAsia="zh-TW"/>
        </w:rPr>
      </w:pPr>
    </w:p>
    <w:p w:rsidRPr="00C10BF5" w:rsidR="00377DF9" w:rsidP="00377DF9" w:rsidRDefault="004931D2" w14:paraId="48819CEC" w14:textId="4D537728">
      <w:pPr>
        <w:rPr>
          <w:lang w:eastAsia="zh-TW"/>
        </w:rPr>
      </w:pPr>
      <w:r w:rsidRPr="00C10BF5">
        <w:rPr>
          <w:lang w:eastAsia="zh-TW"/>
        </w:rPr>
        <w:t>1=</w:t>
      </w:r>
      <w:r w:rsidRPr="00C10BF5">
        <w:rPr>
          <w:rFonts w:hint="eastAsia" w:ascii="PMingLiU" w:hAnsi="PMingLiU" w:eastAsia="PMingLiU" w:cs="PMingLiU"/>
          <w:lang w:eastAsia="zh-TW"/>
        </w:rPr>
        <w:t>是</w:t>
      </w:r>
    </w:p>
    <w:p w:rsidRPr="00C10BF5" w:rsidR="00377DF9" w:rsidP="00377DF9" w:rsidRDefault="004931D2" w14:paraId="2F6DF2A3" w14:textId="20507283">
      <w:pPr>
        <w:rPr>
          <w:lang w:eastAsia="zh-TW"/>
        </w:rPr>
      </w:pPr>
      <w:r w:rsidRPr="00C10BF5">
        <w:rPr>
          <w:lang w:eastAsia="zh-TW"/>
        </w:rPr>
        <w:t>2=</w:t>
      </w:r>
      <w:r w:rsidRPr="00C10BF5">
        <w:rPr>
          <w:rFonts w:hint="eastAsia" w:ascii="PMingLiU" w:hAnsi="PMingLiU" w:eastAsia="PMingLiU" w:cs="PMingLiU"/>
          <w:lang w:eastAsia="zh-TW"/>
        </w:rPr>
        <w:t>否</w:t>
      </w:r>
    </w:p>
    <w:p w:rsidRPr="00C10BF5" w:rsidR="00377DF9" w:rsidP="00377DF9" w:rsidRDefault="00377DF9" w14:paraId="28021615" w14:textId="77777777">
      <w:pPr>
        <w:rPr>
          <w:lang w:eastAsia="zh-TW"/>
        </w:rPr>
      </w:pPr>
      <w:r w:rsidRPr="00C10BF5">
        <w:rPr>
          <w:lang w:eastAsia="zh-TW"/>
        </w:rPr>
        <w:t>………………………………………………………………………………………………</w:t>
      </w:r>
    </w:p>
    <w:p w:rsidRPr="00C10BF5" w:rsidR="00377DF9" w:rsidP="00377DF9" w:rsidRDefault="00377DF9" w14:paraId="7315E650" w14:textId="77777777">
      <w:pPr>
        <w:rPr>
          <w:lang w:eastAsia="zh-TW"/>
        </w:rPr>
      </w:pPr>
    </w:p>
    <w:p w:rsidRPr="00C10BF5" w:rsidR="00360105" w:rsidP="00377DF9" w:rsidRDefault="00377DF9" w14:paraId="2A317E3B" w14:textId="77777777">
      <w:pPr>
        <w:rPr>
          <w:rFonts w:eastAsia="PMingLiU"/>
          <w:lang w:eastAsia="zh-TW"/>
        </w:rPr>
      </w:pPr>
      <w:r w:rsidRPr="00C10BF5">
        <w:rPr>
          <w:lang w:eastAsia="zh-TW"/>
        </w:rPr>
        <w:t>CAN4g3. [IF CAN4g2=1 CONTINUE, ELSE GO TO CAN4g3a]</w:t>
      </w:r>
    </w:p>
    <w:p w:rsidRPr="00C10BF5" w:rsidR="00360105" w:rsidP="00EB7420" w:rsidRDefault="00360105" w14:paraId="47C457F4" w14:textId="77777777">
      <w:pPr>
        <w:rPr>
          <w:rFonts w:eastAsia="PMingLiU"/>
          <w:lang w:eastAsia="zh-TW"/>
        </w:rPr>
      </w:pPr>
    </w:p>
    <w:p w:rsidRPr="00C10BF5" w:rsidR="00360105" w:rsidP="00EB7420" w:rsidRDefault="00360105" w14:paraId="526F0029" w14:textId="77777777">
      <w:pPr>
        <w:rPr>
          <w:rFonts w:eastAsia="PMingLiU"/>
          <w:lang w:eastAsia="zh-TW"/>
        </w:rPr>
      </w:pPr>
      <w:r w:rsidRPr="00C10BF5">
        <w:rPr>
          <w:rFonts w:eastAsia="PMingLiU"/>
          <w:lang w:eastAsia="zh-TW"/>
        </w:rPr>
        <w:t>您</w:t>
      </w:r>
      <w:r w:rsidRPr="00C10BF5">
        <w:rPr>
          <w:rFonts w:eastAsia="PMingLiU"/>
          <w:b/>
          <w:bCs/>
          <w:lang w:eastAsia="zh-TW"/>
        </w:rPr>
        <w:t>最近一次</w:t>
      </w:r>
      <w:r w:rsidRPr="00C10BF5">
        <w:rPr>
          <w:rFonts w:eastAsia="PMingLiU"/>
          <w:lang w:eastAsia="zh-TW"/>
        </w:rPr>
        <w:t>接受乙狀結腸鏡檢查是什麼時候？</w:t>
      </w:r>
      <w:r w:rsidRPr="00C10BF5">
        <w:rPr>
          <w:rFonts w:eastAsia="PMingLiU"/>
          <w:lang w:eastAsia="zh-TW"/>
        </w:rPr>
        <w:t xml:space="preserve"> </w:t>
      </w:r>
    </w:p>
    <w:p w:rsidRPr="00C10BF5" w:rsidR="00360105" w:rsidP="00EB7420" w:rsidRDefault="00360105" w14:paraId="0765FA8B" w14:textId="77777777">
      <w:pPr>
        <w:rPr>
          <w:rFonts w:eastAsia="PMingLiU"/>
          <w:lang w:eastAsia="zh-TW"/>
        </w:rPr>
      </w:pPr>
    </w:p>
    <w:p w:rsidRPr="00C10BF5" w:rsidR="00360105" w:rsidP="00B46144" w:rsidRDefault="00360105" w14:paraId="6E494B35" w14:textId="77777777">
      <w:pPr>
        <w:rPr>
          <w:rFonts w:eastAsia="PMingLiU"/>
          <w:lang w:eastAsia="zh-TW"/>
        </w:rPr>
      </w:pPr>
      <w:r w:rsidRPr="00C10BF5">
        <w:rPr>
          <w:rFonts w:eastAsia="PMingLiU"/>
          <w:lang w:eastAsia="zh-TW"/>
        </w:rPr>
        <w:t>1=</w:t>
      </w:r>
      <w:r w:rsidRPr="00C10BF5">
        <w:rPr>
          <w:rFonts w:eastAsia="PMingLiU"/>
          <w:lang w:eastAsia="zh-TW"/>
        </w:rPr>
        <w:t>不到一年前</w:t>
      </w:r>
    </w:p>
    <w:p w:rsidRPr="00C10BF5" w:rsidR="00360105" w:rsidP="00B46144" w:rsidRDefault="00360105" w14:paraId="0CD7309C" w14:textId="77777777">
      <w:pPr>
        <w:rPr>
          <w:rFonts w:eastAsia="PMingLiU"/>
          <w:lang w:eastAsia="zh-TW"/>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360105" w:rsidP="00B46144" w:rsidRDefault="00360105" w14:paraId="367089FE" w14:textId="77777777">
      <w:pPr>
        <w:rPr>
          <w:rFonts w:eastAsia="PMingLiU"/>
          <w:lang w:eastAsia="zh-TW"/>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360105" w:rsidP="00B46144" w:rsidRDefault="00360105" w14:paraId="166AAD64" w14:textId="77777777">
      <w:pPr>
        <w:rPr>
          <w:rFonts w:eastAsia="PMingLiU"/>
          <w:lang w:eastAsia="zh-TW"/>
        </w:rPr>
      </w:pPr>
      <w:r w:rsidRPr="00C10BF5">
        <w:rPr>
          <w:rFonts w:eastAsia="PMingLiU"/>
          <w:lang w:eastAsia="zh-TW"/>
        </w:rPr>
        <w:t xml:space="preserve">4=3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360105" w:rsidP="00B46144" w:rsidRDefault="00360105" w14:paraId="158AA02F" w14:textId="77777777">
      <w:pPr>
        <w:rPr>
          <w:rFonts w:eastAsia="PMingLiU"/>
          <w:lang w:eastAsia="zh-TW"/>
        </w:rPr>
      </w:pPr>
      <w:r w:rsidRPr="00C10BF5">
        <w:rPr>
          <w:rFonts w:eastAsia="PMingLiU"/>
          <w:lang w:eastAsia="zh-TW"/>
        </w:rPr>
        <w:t xml:space="preserve">5=5 </w:t>
      </w:r>
      <w:r w:rsidRPr="00C10BF5">
        <w:rPr>
          <w:rFonts w:eastAsia="PMingLiU"/>
          <w:lang w:eastAsia="zh-TW"/>
        </w:rPr>
        <w:t>年但不到</w:t>
      </w:r>
      <w:r w:rsidRPr="00C10BF5">
        <w:rPr>
          <w:rFonts w:eastAsia="PMingLiU"/>
          <w:lang w:eastAsia="zh-TW"/>
        </w:rPr>
        <w:t xml:space="preserve"> 10 </w:t>
      </w:r>
      <w:r w:rsidRPr="00C10BF5">
        <w:rPr>
          <w:rFonts w:eastAsia="PMingLiU"/>
          <w:lang w:eastAsia="zh-TW"/>
        </w:rPr>
        <w:t>年前</w:t>
      </w:r>
    </w:p>
    <w:p w:rsidRPr="00C10BF5" w:rsidR="00360105" w:rsidP="00B46144" w:rsidRDefault="00360105" w14:paraId="022FF02A" w14:textId="77777777">
      <w:pPr>
        <w:rPr>
          <w:rFonts w:eastAsia="PMingLiU"/>
          <w:lang w:eastAsia="zh-TW"/>
        </w:rPr>
      </w:pPr>
      <w:r w:rsidRPr="00C10BF5">
        <w:rPr>
          <w:rFonts w:eastAsia="PMingLiU"/>
          <w:lang w:eastAsia="zh-TW"/>
        </w:rPr>
        <w:t xml:space="preserve">6=10 </w:t>
      </w:r>
      <w:r w:rsidRPr="00C10BF5">
        <w:rPr>
          <w:rFonts w:eastAsia="PMingLiU"/>
          <w:lang w:eastAsia="zh-TW"/>
        </w:rPr>
        <w:t>年或更長時間以前</w:t>
      </w:r>
      <w:r w:rsidRPr="00C10BF5">
        <w:rPr>
          <w:rFonts w:eastAsia="PMingLiU"/>
          <w:lang w:eastAsia="zh-TW"/>
        </w:rPr>
        <w:t xml:space="preserve"> </w:t>
      </w:r>
    </w:p>
    <w:p w:rsidRPr="00C10BF5" w:rsidR="00360105" w:rsidP="00B46144" w:rsidRDefault="00360105" w14:paraId="041D1A82" w14:textId="77777777">
      <w:pPr>
        <w:rPr>
          <w:rFonts w:eastAsia="PMingLiU"/>
          <w:lang w:eastAsia="zh-TW"/>
        </w:rPr>
      </w:pPr>
    </w:p>
    <w:p w:rsidRPr="00C10BF5" w:rsidR="00377DF9" w:rsidP="00377DF9" w:rsidRDefault="00377DF9" w14:paraId="6B8E96E3" w14:textId="77777777">
      <w:r w:rsidRPr="00C10BF5">
        <w:t>………………………………………………………………………………………………</w:t>
      </w:r>
    </w:p>
    <w:p w:rsidRPr="00C10BF5" w:rsidR="00377DF9" w:rsidP="00377DF9" w:rsidRDefault="00377DF9" w14:paraId="583F72FF" w14:textId="77777777"/>
    <w:p w:rsidRPr="00C10BF5" w:rsidR="00360105" w:rsidP="00377DF9" w:rsidRDefault="00377DF9" w14:paraId="152B8AF7" w14:textId="77777777">
      <w:pPr>
        <w:rPr>
          <w:rFonts w:eastAsia="PMingLiU"/>
          <w:lang w:eastAsia="zh-TW"/>
        </w:rPr>
      </w:pPr>
      <w:r w:rsidRPr="00C10BF5">
        <w:t>CAN4g3a. [IF CAN4g2=2 OR CAN4g3=4, 5, OR 6 CONTINUE, ELSE GO TO CAN4g4]</w:t>
      </w:r>
    </w:p>
    <w:p w:rsidRPr="00C10BF5" w:rsidR="00360105" w:rsidP="00EB7420" w:rsidRDefault="00360105" w14:paraId="427ECF8A" w14:textId="77777777">
      <w:pPr>
        <w:rPr>
          <w:rFonts w:eastAsia="PMingLiU"/>
          <w:lang w:eastAsia="zh-TW"/>
        </w:rPr>
      </w:pPr>
    </w:p>
    <w:p w:rsidRPr="00C10BF5" w:rsidR="00360105" w:rsidP="00EB7420" w:rsidRDefault="00360105" w14:paraId="15ECC89D" w14:textId="61EAD65F">
      <w:pPr>
        <w:rPr>
          <w:rFonts w:eastAsia="PMingLiU"/>
          <w:lang w:eastAsia="zh-TW"/>
        </w:rPr>
      </w:pPr>
      <w:r w:rsidRPr="00C10BF5">
        <w:rPr>
          <w:rFonts w:eastAsia="PMingLiU"/>
          <w:lang w:eastAsia="zh-TW"/>
        </w:rPr>
        <w:t>您</w:t>
      </w:r>
      <w:r w:rsidRPr="00C10BF5" w:rsidR="00377DF9">
        <w:t>{</w:t>
      </w:r>
      <w:r w:rsidRPr="00C10BF5" w:rsidR="00377DF9">
        <w:rPr>
          <w:b/>
          <w:bCs/>
        </w:rPr>
        <w:t>[IF CAN4g2=2 FILL:]</w:t>
      </w:r>
      <w:r w:rsidRPr="00C10BF5" w:rsidR="00377DF9">
        <w:rPr>
          <w:rFonts w:hint="eastAsia" w:eastAsiaTheme="minorEastAsia"/>
          <w:b/>
          <w:bCs/>
          <w:lang w:eastAsia="zh-CN"/>
        </w:rPr>
        <w:t xml:space="preserve"> </w:t>
      </w:r>
      <w:r w:rsidRPr="00C10BF5" w:rsidR="00F31F43">
        <w:rPr>
          <w:rFonts w:eastAsia="PMingLiU"/>
          <w:lang w:eastAsia="zh-TW"/>
        </w:rPr>
        <w:t>從</w:t>
      </w:r>
      <w:r w:rsidRPr="00C10BF5">
        <w:rPr>
          <w:rFonts w:eastAsia="PMingLiU"/>
          <w:lang w:eastAsia="zh-TW"/>
        </w:rPr>
        <w:t>未接受過乙狀結腸鏡檢查</w:t>
      </w:r>
      <w:r w:rsidRPr="00C10BF5" w:rsidR="00377DF9">
        <w:rPr>
          <w:rFonts w:hint="eastAsia" w:eastAsiaTheme="minorEastAsia"/>
          <w:lang w:eastAsia="zh-CN"/>
        </w:rPr>
        <w:t xml:space="preserve"> </w:t>
      </w:r>
      <w:r w:rsidRPr="00C10BF5" w:rsidR="00377DF9">
        <w:t>[</w:t>
      </w:r>
      <w:r w:rsidRPr="00C10BF5" w:rsidR="00377DF9">
        <w:rPr>
          <w:b/>
          <w:bCs/>
        </w:rPr>
        <w:t>IF CAN4g3=4, 5 OR 6 FILL:]</w:t>
      </w:r>
      <w:r w:rsidRPr="00C10BF5" w:rsidR="00377DF9">
        <w:rPr>
          <w:rFonts w:hint="eastAsia" w:eastAsiaTheme="minorEastAsia"/>
          <w:b/>
          <w:bCs/>
          <w:lang w:eastAsia="zh-CN"/>
        </w:rPr>
        <w:t xml:space="preserve"> </w:t>
      </w:r>
      <w:r w:rsidRPr="00C10BF5">
        <w:rPr>
          <w:rFonts w:eastAsia="PMingLiU"/>
          <w:lang w:eastAsia="zh-TW"/>
        </w:rPr>
        <w:t>最近未接受過乙狀結腸鏡檢查</w:t>
      </w:r>
      <w:r w:rsidRPr="00C10BF5">
        <w:rPr>
          <w:rFonts w:eastAsia="PMingLiU"/>
          <w:lang w:eastAsia="zh-TW"/>
        </w:rPr>
        <w:t>}</w:t>
      </w:r>
      <w:r w:rsidRPr="00C10BF5">
        <w:rPr>
          <w:rFonts w:eastAsia="PMingLiU"/>
          <w:lang w:eastAsia="zh-TW"/>
        </w:rPr>
        <w:t>的主要原因是什麼？</w:t>
      </w:r>
    </w:p>
    <w:p w:rsidRPr="00C10BF5" w:rsidR="00360105" w:rsidP="00B46144" w:rsidRDefault="00360105" w14:paraId="37D8DC98" w14:textId="77777777">
      <w:pPr>
        <w:rPr>
          <w:rFonts w:eastAsia="PMingLiU"/>
          <w:lang w:eastAsia="zh-TW"/>
        </w:rPr>
      </w:pPr>
    </w:p>
    <w:p w:rsidRPr="00C10BF5" w:rsidR="00360105" w:rsidP="00B46144" w:rsidRDefault="00360105" w14:paraId="1593777B" w14:textId="77777777">
      <w:pPr>
        <w:rPr>
          <w:rFonts w:eastAsia="PMingLiU"/>
          <w:lang w:eastAsia="zh-TW"/>
        </w:rPr>
      </w:pPr>
      <w:r w:rsidRPr="00C10BF5">
        <w:rPr>
          <w:rFonts w:eastAsia="PMingLiU"/>
          <w:lang w:eastAsia="zh-TW"/>
        </w:rPr>
        <w:t>1=</w:t>
      </w:r>
      <w:r w:rsidRPr="00C10BF5">
        <w:rPr>
          <w:rFonts w:eastAsia="PMingLiU"/>
          <w:lang w:eastAsia="zh-TW"/>
        </w:rPr>
        <w:t>無任何原因</w:t>
      </w:r>
      <w:r w:rsidRPr="00C10BF5">
        <w:rPr>
          <w:rFonts w:eastAsia="PMingLiU"/>
          <w:lang w:eastAsia="zh-TW"/>
        </w:rPr>
        <w:t>/</w:t>
      </w:r>
      <w:r w:rsidRPr="00C10BF5">
        <w:rPr>
          <w:rFonts w:eastAsia="PMingLiU"/>
          <w:lang w:eastAsia="zh-TW"/>
        </w:rPr>
        <w:t>從未考慮過</w:t>
      </w:r>
    </w:p>
    <w:p w:rsidRPr="00C10BF5" w:rsidR="00360105" w:rsidP="00B46144" w:rsidRDefault="00360105" w14:paraId="555B6F5E" w14:textId="77777777">
      <w:pPr>
        <w:rPr>
          <w:rFonts w:eastAsia="PMingLiU"/>
          <w:lang w:eastAsia="zh-TW"/>
        </w:rPr>
      </w:pPr>
      <w:r w:rsidRPr="00C10BF5">
        <w:rPr>
          <w:rFonts w:eastAsia="PMingLiU"/>
          <w:lang w:eastAsia="zh-TW"/>
        </w:rPr>
        <w:t>2=</w:t>
      </w:r>
      <w:r w:rsidRPr="00C10BF5">
        <w:rPr>
          <w:rFonts w:eastAsia="PMingLiU"/>
          <w:lang w:eastAsia="zh-TW"/>
        </w:rPr>
        <w:t>不需要</w:t>
      </w:r>
      <w:r w:rsidRPr="00C10BF5">
        <w:rPr>
          <w:rFonts w:eastAsia="PMingLiU"/>
          <w:lang w:eastAsia="zh-TW"/>
        </w:rPr>
        <w:t>/</w:t>
      </w:r>
      <w:r w:rsidRPr="00C10BF5">
        <w:rPr>
          <w:rFonts w:eastAsia="PMingLiU"/>
          <w:lang w:eastAsia="zh-TW"/>
        </w:rPr>
        <w:t>不知道自己需要接受此類檢查</w:t>
      </w:r>
    </w:p>
    <w:p w:rsidRPr="00C10BF5" w:rsidR="00360105" w:rsidP="00B46144" w:rsidRDefault="00360105" w14:paraId="2FCC4024" w14:textId="77777777">
      <w:pPr>
        <w:rPr>
          <w:rFonts w:eastAsia="PMingLiU"/>
          <w:lang w:eastAsia="zh-TW"/>
        </w:rPr>
      </w:pPr>
      <w:r w:rsidRPr="00C10BF5">
        <w:rPr>
          <w:rFonts w:eastAsia="PMingLiU"/>
          <w:lang w:eastAsia="zh-TW"/>
        </w:rPr>
        <w:t>3=</w:t>
      </w:r>
      <w:r w:rsidRPr="00C10BF5">
        <w:rPr>
          <w:rFonts w:eastAsia="PMingLiU"/>
          <w:lang w:eastAsia="zh-TW"/>
        </w:rPr>
        <w:t>費用太高</w:t>
      </w:r>
      <w:r w:rsidRPr="00C10BF5">
        <w:rPr>
          <w:rFonts w:eastAsia="PMingLiU"/>
          <w:lang w:eastAsia="zh-TW"/>
        </w:rPr>
        <w:t>/</w:t>
      </w:r>
      <w:r w:rsidRPr="00C10BF5">
        <w:rPr>
          <w:rFonts w:eastAsia="PMingLiU"/>
          <w:lang w:eastAsia="zh-TW"/>
        </w:rPr>
        <w:t>無保險</w:t>
      </w:r>
      <w:r w:rsidRPr="00C10BF5">
        <w:rPr>
          <w:rFonts w:eastAsia="PMingLiU"/>
          <w:lang w:eastAsia="zh-TW"/>
        </w:rPr>
        <w:t>/</w:t>
      </w:r>
      <w:r w:rsidRPr="00C10BF5">
        <w:rPr>
          <w:rFonts w:eastAsia="PMingLiU"/>
          <w:lang w:eastAsia="zh-TW"/>
        </w:rPr>
        <w:t>價格高</w:t>
      </w:r>
      <w:r w:rsidRPr="00C10BF5">
        <w:rPr>
          <w:rFonts w:eastAsia="PMingLiU"/>
          <w:lang w:eastAsia="zh-TW"/>
        </w:rPr>
        <w:t xml:space="preserve"> </w:t>
      </w:r>
    </w:p>
    <w:p w:rsidRPr="00C10BF5" w:rsidR="00360105" w:rsidP="00B46144" w:rsidRDefault="00360105" w14:paraId="49C57A7F" w14:textId="77777777">
      <w:pPr>
        <w:rPr>
          <w:rFonts w:eastAsia="PMingLiU"/>
          <w:lang w:eastAsia="zh-TW"/>
        </w:rPr>
      </w:pPr>
      <w:r w:rsidRPr="00C10BF5">
        <w:rPr>
          <w:rFonts w:eastAsia="PMingLiU"/>
          <w:lang w:eastAsia="zh-TW"/>
        </w:rPr>
        <w:t>4=</w:t>
      </w:r>
      <w:r w:rsidRPr="00C10BF5">
        <w:rPr>
          <w:rFonts w:eastAsia="PMingLiU"/>
          <w:lang w:eastAsia="zh-TW"/>
        </w:rPr>
        <w:t>太疼、令人不愉快或令人尷尬</w:t>
      </w:r>
      <w:r w:rsidRPr="00C10BF5">
        <w:rPr>
          <w:rFonts w:eastAsia="PMingLiU"/>
          <w:lang w:eastAsia="zh-TW"/>
        </w:rPr>
        <w:t xml:space="preserve"> </w:t>
      </w:r>
    </w:p>
    <w:p w:rsidRPr="00C10BF5" w:rsidR="00377DF9" w:rsidP="00377DF9" w:rsidRDefault="00360105" w14:paraId="37F936AD" w14:textId="77777777">
      <w:r w:rsidRPr="00C10BF5">
        <w:rPr>
          <w:rFonts w:eastAsia="PMingLiU"/>
          <w:lang w:eastAsia="zh-TW"/>
        </w:rPr>
        <w:t>5=</w:t>
      </w:r>
      <w:r w:rsidRPr="00C10BF5" w:rsidR="00377DF9">
        <w:t xml:space="preserve">OTHER  </w:t>
      </w:r>
    </w:p>
    <w:p w:rsidRPr="00C10BF5" w:rsidR="00377DF9" w:rsidP="00377DF9" w:rsidRDefault="00377DF9" w14:paraId="6EB34AD5" w14:textId="77777777">
      <w:r w:rsidRPr="00C10BF5">
        <w:lastRenderedPageBreak/>
        <w:t xml:space="preserve">………………………………………………………………………………………………  </w:t>
      </w:r>
      <w:r w:rsidRPr="00C10BF5">
        <w:tab/>
      </w:r>
    </w:p>
    <w:p w:rsidRPr="00C10BF5" w:rsidR="00377DF9" w:rsidP="00377DF9" w:rsidRDefault="00377DF9" w14:paraId="6F4AD239" w14:textId="77777777"/>
    <w:p w:rsidRPr="00C10BF5" w:rsidR="00360105" w:rsidP="00377DF9" w:rsidRDefault="00377DF9" w14:paraId="246FD6DC" w14:textId="77777777">
      <w:pPr>
        <w:rPr>
          <w:rFonts w:eastAsia="PMingLiU"/>
          <w:lang w:eastAsia="zh-TW"/>
        </w:rPr>
      </w:pPr>
      <w:bookmarkStart w:name="_Hlk501453349" w:id="89"/>
      <w:r w:rsidRPr="00C10BF5">
        <w:t>CAN4g3a_OTH</w:t>
      </w:r>
      <w:bookmarkEnd w:id="89"/>
      <w:r w:rsidRPr="00C10BF5">
        <w:t>. [IF CAN4g3a=5 CONTINUE, ELSE GO TO CAN4g3b]</w:t>
      </w:r>
      <w:r w:rsidRPr="00C10BF5" w:rsidR="00360105">
        <w:rPr>
          <w:rFonts w:eastAsia="PMingLiU"/>
          <w:lang w:eastAsia="zh-TW"/>
        </w:rPr>
        <w:t xml:space="preserve"> </w:t>
      </w:r>
    </w:p>
    <w:p w:rsidRPr="00C10BF5" w:rsidR="00360105" w:rsidP="00B46144" w:rsidRDefault="00360105" w14:paraId="71927D07" w14:textId="77777777">
      <w:pPr>
        <w:rPr>
          <w:rFonts w:eastAsia="PMingLiU"/>
          <w:lang w:eastAsia="zh-TW"/>
        </w:rPr>
      </w:pPr>
    </w:p>
    <w:p w:rsidRPr="00C10BF5" w:rsidR="00360105" w:rsidP="000607BB" w:rsidRDefault="00562365" w14:paraId="1BD35DD8" w14:textId="65E2C35D">
      <w:pPr>
        <w:rPr>
          <w:rFonts w:eastAsia="PMingLiU"/>
          <w:lang w:eastAsia="zh-TW"/>
        </w:rPr>
      </w:pPr>
      <w:bookmarkStart w:name="_Hlk501453215" w:id="90"/>
      <w:r w:rsidRPr="00C10BF5">
        <w:rPr>
          <w:rFonts w:eastAsia="PMingLiU"/>
          <w:lang w:eastAsia="zh-TW"/>
        </w:rPr>
        <w:t>您</w:t>
      </w:r>
      <w:r w:rsidRPr="00C10BF5" w:rsidR="00377DF9">
        <w:t>{</w:t>
      </w:r>
      <w:r w:rsidRPr="00C10BF5" w:rsidR="00377DF9">
        <w:rPr>
          <w:b/>
          <w:bCs/>
        </w:rPr>
        <w:t>[IF CAN4g2=2 FILL:]</w:t>
      </w:r>
      <w:r w:rsidRPr="00C10BF5" w:rsidR="00377DF9">
        <w:rPr>
          <w:rFonts w:hint="eastAsia" w:eastAsiaTheme="minorEastAsia"/>
          <w:b/>
          <w:bCs/>
          <w:lang w:eastAsia="zh-CN"/>
        </w:rPr>
        <w:t xml:space="preserve"> </w:t>
      </w:r>
      <w:r w:rsidRPr="00C10BF5" w:rsidR="00F31F43">
        <w:rPr>
          <w:rFonts w:eastAsia="PMingLiU"/>
          <w:lang w:eastAsia="zh-TW"/>
        </w:rPr>
        <w:t>從</w:t>
      </w:r>
      <w:r w:rsidRPr="00C10BF5">
        <w:rPr>
          <w:rFonts w:eastAsia="PMingLiU"/>
          <w:lang w:eastAsia="zh-TW"/>
        </w:rPr>
        <w:t>未接受過乙狀結腸鏡檢查</w:t>
      </w:r>
      <w:r w:rsidRPr="00C10BF5" w:rsidR="00377DF9">
        <w:rPr>
          <w:rFonts w:hint="eastAsia" w:eastAsiaTheme="minorEastAsia"/>
          <w:lang w:eastAsia="zh-CN"/>
        </w:rPr>
        <w:t xml:space="preserve"> </w:t>
      </w:r>
      <w:r w:rsidRPr="00C10BF5" w:rsidR="00377DF9">
        <w:t>[</w:t>
      </w:r>
      <w:r w:rsidRPr="00C10BF5" w:rsidR="00377DF9">
        <w:rPr>
          <w:b/>
          <w:bCs/>
        </w:rPr>
        <w:t>IF CAN4g3= 4, 5 OR 6 FILL:]</w:t>
      </w:r>
      <w:r w:rsidRPr="00C10BF5" w:rsidR="00377DF9">
        <w:rPr>
          <w:rFonts w:hint="eastAsia" w:eastAsiaTheme="minorEastAsia"/>
          <w:b/>
          <w:bCs/>
          <w:lang w:eastAsia="zh-CN"/>
        </w:rPr>
        <w:t xml:space="preserve"> </w:t>
      </w:r>
      <w:r w:rsidRPr="00C10BF5">
        <w:rPr>
          <w:rFonts w:eastAsia="PMingLiU"/>
          <w:lang w:eastAsia="zh-TW"/>
        </w:rPr>
        <w:t>最近未接受過乙狀結腸鏡檢查</w:t>
      </w:r>
      <w:r w:rsidRPr="00C10BF5">
        <w:rPr>
          <w:rFonts w:eastAsia="PMingLiU"/>
          <w:lang w:eastAsia="zh-TW"/>
        </w:rPr>
        <w:t>}</w:t>
      </w:r>
      <w:r w:rsidRPr="00C10BF5">
        <w:rPr>
          <w:rFonts w:eastAsia="PMingLiU"/>
          <w:lang w:eastAsia="zh-TW"/>
        </w:rPr>
        <w:t>的主要原因是什麼？</w:t>
      </w:r>
    </w:p>
    <w:p w:rsidRPr="00C10BF5" w:rsidR="00360105" w:rsidP="00B46144" w:rsidRDefault="00360105" w14:paraId="16C3FB51" w14:textId="77777777">
      <w:pPr>
        <w:rPr>
          <w:rFonts w:eastAsia="PMingLiU"/>
          <w:lang w:eastAsia="zh-TW"/>
        </w:rPr>
      </w:pPr>
    </w:p>
    <w:bookmarkEnd w:id="90"/>
    <w:p w:rsidRPr="00C10BF5" w:rsidR="00377DF9" w:rsidP="00377DF9" w:rsidRDefault="00377DF9" w14:paraId="778D0FB7" w14:textId="77777777">
      <w:r w:rsidRPr="00C10BF5">
        <w:t xml:space="preserve">________________ </w:t>
      </w:r>
      <w:r w:rsidRPr="00C10BF5">
        <w:rPr>
          <w:b/>
          <w:bCs/>
        </w:rPr>
        <w:t>[ALLOW 40]</w:t>
      </w:r>
    </w:p>
    <w:p w:rsidRPr="00C10BF5" w:rsidR="00377DF9" w:rsidP="00377DF9" w:rsidRDefault="00377DF9" w14:paraId="79A0CFA5" w14:textId="77777777"/>
    <w:p w:rsidRPr="00C10BF5" w:rsidR="00377DF9" w:rsidP="00377DF9" w:rsidRDefault="00377DF9" w14:paraId="294AEA00" w14:textId="77777777"/>
    <w:p w:rsidRPr="00C10BF5" w:rsidR="00360105" w:rsidP="00377DF9" w:rsidRDefault="00377DF9" w14:paraId="39FFBB9F" w14:textId="77777777">
      <w:pPr>
        <w:rPr>
          <w:rFonts w:eastAsia="PMingLiU"/>
          <w:lang w:eastAsia="zh-TW"/>
        </w:rPr>
      </w:pPr>
      <w:r w:rsidRPr="00C10BF5">
        <w:t>………………………………………………………………………………………………</w:t>
      </w:r>
    </w:p>
    <w:p w:rsidRPr="00C10BF5" w:rsidR="00360105" w:rsidP="000607BB" w:rsidRDefault="00360105" w14:paraId="22CD9064" w14:textId="77777777">
      <w:pPr>
        <w:rPr>
          <w:rFonts w:eastAsia="PMingLiU"/>
          <w:lang w:eastAsia="zh-TW"/>
        </w:rPr>
      </w:pPr>
    </w:p>
    <w:p w:rsidRPr="00C10BF5" w:rsidR="00084ECA" w:rsidP="00084ECA" w:rsidRDefault="00377DF9" w14:paraId="432906B3" w14:textId="6E17F6F3">
      <w:pPr>
        <w:rPr>
          <w:rFonts w:eastAsia="PMingLiU"/>
          <w:lang w:eastAsia="zh-TW"/>
        </w:rPr>
      </w:pPr>
      <w:r w:rsidRPr="00C10BF5">
        <w:rPr>
          <w:lang w:eastAsia="zh-TW"/>
        </w:rPr>
        <w:t xml:space="preserve">CAN4g3b. </w:t>
      </w:r>
      <w:r w:rsidRPr="00C10BF5" w:rsidR="00360105">
        <w:rPr>
          <w:rFonts w:eastAsia="PMingLiU"/>
          <w:lang w:eastAsia="zh-TW"/>
        </w:rPr>
        <w:t>是否有人曾建議您接受乙狀結腸鏡檢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084ECA" w:rsidP="00084ECA" w:rsidRDefault="00084ECA" w14:paraId="17F2C79D" w14:textId="77777777">
      <w:pPr>
        <w:rPr>
          <w:rFonts w:eastAsia="PMingLiU"/>
          <w:lang w:eastAsia="zh-TW"/>
        </w:rPr>
      </w:pPr>
    </w:p>
    <w:p w:rsidRPr="00C10BF5" w:rsidR="00377DF9" w:rsidP="00377DF9" w:rsidRDefault="00377DF9" w14:paraId="57E0898E" w14:textId="77777777">
      <w:r w:rsidRPr="00C10BF5">
        <w:t>[ALLOW MULTIPLE RESPONSES FOR RESPONSE 1 AND 2]</w:t>
      </w:r>
    </w:p>
    <w:p w:rsidRPr="00C10BF5" w:rsidR="00377DF9" w:rsidP="00377DF9" w:rsidRDefault="00377DF9" w14:paraId="5C09FD47" w14:textId="77777777"/>
    <w:p w:rsidRPr="00C10BF5" w:rsidR="00377DF9" w:rsidP="00377DF9" w:rsidRDefault="00377DF9" w14:paraId="06466DD4" w14:textId="77777777">
      <w:r w:rsidRPr="00C10BF5">
        <w:t>1= YES - {REFERENCE HEALTH CENTER}</w:t>
      </w:r>
    </w:p>
    <w:p w:rsidRPr="00C10BF5" w:rsidR="00377DF9" w:rsidP="00377DF9" w:rsidRDefault="00377DF9" w14:paraId="56F01A1B" w14:textId="77777777">
      <w:r w:rsidRPr="00C10BF5">
        <w:t>2= YES - {SOME OTHER PLACE)</w:t>
      </w:r>
    </w:p>
    <w:p w:rsidRPr="00C10BF5" w:rsidR="00377DF9" w:rsidP="00377DF9" w:rsidRDefault="00377DF9" w14:paraId="54267192" w14:textId="77777777">
      <w:r w:rsidRPr="00C10BF5">
        <w:t>3= NO</w:t>
      </w:r>
    </w:p>
    <w:p w:rsidRPr="00C10BF5" w:rsidR="00377DF9" w:rsidP="00377DF9" w:rsidRDefault="00377DF9" w14:paraId="61DFE03A" w14:textId="77777777"/>
    <w:p w:rsidRPr="00C10BF5" w:rsidR="00377DF9" w:rsidP="00377DF9" w:rsidRDefault="00377DF9" w14:paraId="64AA0A61" w14:textId="77777777">
      <w:r w:rsidRPr="00C10BF5">
        <w:t>………………………………………………………………………………………………</w:t>
      </w:r>
    </w:p>
    <w:p w:rsidRPr="00C10BF5" w:rsidR="00377DF9" w:rsidP="00377DF9" w:rsidRDefault="00377DF9" w14:paraId="6A5D07FF" w14:textId="77777777"/>
    <w:p w:rsidRPr="00C10BF5" w:rsidR="00084ECA" w:rsidP="00377DF9" w:rsidRDefault="00377DF9" w14:paraId="0E08BCE6" w14:textId="77777777">
      <w:pPr>
        <w:rPr>
          <w:rFonts w:eastAsia="PMingLiU"/>
          <w:lang w:eastAsia="zh-TW"/>
        </w:rPr>
      </w:pPr>
      <w:r w:rsidRPr="00C10BF5">
        <w:t>CAN4g4. [IF CAN4g2=1 CONTINUE, ELSE GO TO CAN5]</w:t>
      </w:r>
    </w:p>
    <w:p w:rsidRPr="00C10BF5" w:rsidR="00360105" w:rsidP="00397370" w:rsidRDefault="00360105" w14:paraId="00436F51" w14:textId="77777777">
      <w:pPr>
        <w:rPr>
          <w:rFonts w:eastAsia="PMingLiU"/>
          <w:lang w:eastAsia="zh-TW"/>
        </w:rPr>
      </w:pPr>
    </w:p>
    <w:p w:rsidRPr="00C10BF5" w:rsidR="00360105" w:rsidP="00EB7420" w:rsidRDefault="00360105" w14:paraId="36122CE6" w14:textId="7B0C6192">
      <w:pPr>
        <w:rPr>
          <w:rFonts w:eastAsia="PMingLiU"/>
          <w:lang w:eastAsia="zh-TW"/>
        </w:rPr>
      </w:pPr>
      <w:r w:rsidRPr="00C10BF5">
        <w:rPr>
          <w:rFonts w:eastAsia="PMingLiU"/>
          <w:lang w:eastAsia="zh-TW"/>
        </w:rPr>
        <w:t>您接受此乙狀結腸鏡檢查的主要原因是什麼－該項檢查是</w:t>
      </w:r>
      <w:r w:rsidRPr="00C10BF5" w:rsidR="005125B2">
        <w:rPr>
          <w:rFonts w:eastAsia="PMingLiU"/>
          <w:lang w:eastAsia="zh-TW"/>
        </w:rPr>
        <w:t>例行</w:t>
      </w:r>
      <w:r w:rsidRPr="00C10BF5">
        <w:rPr>
          <w:rFonts w:eastAsia="PMingLiU"/>
          <w:lang w:eastAsia="zh-TW"/>
        </w:rPr>
        <w:t>檢查的一部分、因為生病、是先前一項檢查或篩檢的跟進檢查、</w:t>
      </w:r>
      <w:r w:rsidRPr="00C10BF5" w:rsidR="00665A3D">
        <w:rPr>
          <w:rFonts w:eastAsia="PMingLiU"/>
          <w:lang w:eastAsia="zh-TW"/>
        </w:rPr>
        <w:t>還</w:t>
      </w:r>
      <w:r w:rsidRPr="00C10BF5">
        <w:rPr>
          <w:rFonts w:eastAsia="PMingLiU"/>
          <w:lang w:eastAsia="zh-TW"/>
        </w:rPr>
        <w:t>是一些其他原因？</w:t>
      </w:r>
      <w:r w:rsidRPr="00C10BF5">
        <w:rPr>
          <w:rFonts w:eastAsia="PMingLiU"/>
          <w:lang w:eastAsia="zh-TW"/>
        </w:rPr>
        <w:t xml:space="preserve"> </w:t>
      </w:r>
    </w:p>
    <w:p w:rsidRPr="00C10BF5" w:rsidR="00360105" w:rsidP="00EB7420" w:rsidRDefault="00360105" w14:paraId="72514F6A" w14:textId="77777777">
      <w:pPr>
        <w:rPr>
          <w:rFonts w:eastAsia="PMingLiU"/>
          <w:lang w:eastAsia="zh-TW"/>
        </w:rPr>
      </w:pPr>
    </w:p>
    <w:p w:rsidRPr="00C10BF5" w:rsidR="00360105" w:rsidRDefault="00FB287C" w14:paraId="34609842" w14:textId="25081BC5">
      <w:pPr>
        <w:rPr>
          <w:rFonts w:eastAsia="PMingLiU"/>
          <w:lang w:eastAsia="zh-TW"/>
        </w:rPr>
      </w:pPr>
      <w:r w:rsidRPr="00C10BF5">
        <w:rPr>
          <w:rFonts w:eastAsia="PMingLiU"/>
          <w:lang w:eastAsia="zh-TW"/>
        </w:rPr>
        <w:t>1=</w:t>
      </w:r>
      <w:r w:rsidRPr="00C10BF5">
        <w:rPr>
          <w:rFonts w:eastAsia="PMingLiU"/>
          <w:lang w:eastAsia="zh-TW"/>
        </w:rPr>
        <w:t>該項檢查是</w:t>
      </w:r>
      <w:r w:rsidRPr="00C10BF5" w:rsidR="005125B2">
        <w:rPr>
          <w:rFonts w:eastAsia="PMingLiU"/>
          <w:lang w:eastAsia="zh-TW"/>
        </w:rPr>
        <w:t>例行</w:t>
      </w:r>
      <w:r w:rsidRPr="00C10BF5">
        <w:rPr>
          <w:rFonts w:eastAsia="PMingLiU"/>
          <w:lang w:eastAsia="zh-TW"/>
        </w:rPr>
        <w:t>檢查的一部分</w:t>
      </w:r>
      <w:r w:rsidRPr="00C10BF5">
        <w:rPr>
          <w:rFonts w:eastAsia="PMingLiU"/>
          <w:lang w:eastAsia="zh-TW"/>
        </w:rPr>
        <w:t xml:space="preserve"> </w:t>
      </w:r>
    </w:p>
    <w:p w:rsidRPr="00C10BF5" w:rsidR="00360105" w:rsidRDefault="00FB287C" w14:paraId="78BDF477" w14:textId="77777777">
      <w:pPr>
        <w:rPr>
          <w:rFonts w:eastAsia="PMingLiU"/>
          <w:lang w:eastAsia="zh-TW"/>
        </w:rPr>
      </w:pPr>
      <w:r w:rsidRPr="00C10BF5">
        <w:rPr>
          <w:rFonts w:eastAsia="PMingLiU"/>
          <w:lang w:eastAsia="zh-TW"/>
        </w:rPr>
        <w:t>2=</w:t>
      </w:r>
      <w:r w:rsidRPr="00C10BF5">
        <w:rPr>
          <w:rFonts w:eastAsia="PMingLiU"/>
          <w:lang w:eastAsia="zh-TW"/>
        </w:rPr>
        <w:t>因為生病</w:t>
      </w:r>
      <w:r w:rsidRPr="00C10BF5">
        <w:rPr>
          <w:rFonts w:eastAsia="PMingLiU"/>
          <w:lang w:eastAsia="zh-TW"/>
        </w:rPr>
        <w:t xml:space="preserve"> </w:t>
      </w:r>
    </w:p>
    <w:p w:rsidRPr="00C10BF5" w:rsidR="00360105" w:rsidRDefault="00FB287C" w14:paraId="2A5866ED" w14:textId="77777777">
      <w:pPr>
        <w:rPr>
          <w:rFonts w:eastAsia="PMingLiU"/>
          <w:lang w:eastAsia="zh-TW"/>
        </w:rPr>
      </w:pPr>
      <w:r w:rsidRPr="00C10BF5">
        <w:rPr>
          <w:rFonts w:eastAsia="PMingLiU"/>
          <w:lang w:eastAsia="zh-TW"/>
        </w:rPr>
        <w:t>3=</w:t>
      </w:r>
      <w:r w:rsidRPr="00C10BF5">
        <w:rPr>
          <w:rFonts w:eastAsia="PMingLiU"/>
          <w:lang w:eastAsia="zh-TW"/>
        </w:rPr>
        <w:t>先前一項檢查或篩檢的跟進檢查</w:t>
      </w:r>
      <w:r w:rsidRPr="00C10BF5">
        <w:rPr>
          <w:rFonts w:eastAsia="PMingLiU"/>
          <w:lang w:eastAsia="zh-TW"/>
        </w:rPr>
        <w:t xml:space="preserve"> </w:t>
      </w:r>
    </w:p>
    <w:p w:rsidRPr="00C10BF5" w:rsidR="00360105" w:rsidRDefault="00FB287C" w14:paraId="1C7168F1" w14:textId="77777777">
      <w:pPr>
        <w:rPr>
          <w:rFonts w:eastAsia="PMingLiU"/>
          <w:lang w:eastAsia="zh-TW"/>
        </w:rPr>
      </w:pPr>
      <w:r w:rsidRPr="00C10BF5">
        <w:rPr>
          <w:rFonts w:eastAsia="PMingLiU"/>
          <w:lang w:eastAsia="zh-TW"/>
        </w:rPr>
        <w:t>4=</w:t>
      </w:r>
      <w:r w:rsidRPr="00C10BF5">
        <w:rPr>
          <w:rFonts w:eastAsia="PMingLiU"/>
          <w:lang w:eastAsia="zh-TW"/>
        </w:rPr>
        <w:t>一些其他原因</w:t>
      </w:r>
      <w:r w:rsidRPr="00C10BF5">
        <w:rPr>
          <w:rFonts w:eastAsia="PMingLiU"/>
          <w:lang w:eastAsia="zh-TW"/>
        </w:rPr>
        <w:t xml:space="preserve">  </w:t>
      </w:r>
    </w:p>
    <w:p w:rsidRPr="00C10BF5" w:rsidR="00360105" w:rsidP="00EB7420" w:rsidRDefault="00360105" w14:paraId="45D3AD08" w14:textId="77777777">
      <w:pPr>
        <w:rPr>
          <w:rFonts w:eastAsia="PMingLiU"/>
          <w:lang w:eastAsia="zh-TW"/>
        </w:rPr>
      </w:pPr>
    </w:p>
    <w:p w:rsidRPr="00C10BF5" w:rsidR="00377DF9" w:rsidP="00377DF9" w:rsidRDefault="00377DF9" w14:paraId="64A1F0AF" w14:textId="77777777">
      <w:r w:rsidRPr="00C10BF5">
        <w:t>………………………………………………………………………………………………</w:t>
      </w:r>
    </w:p>
    <w:p w:rsidRPr="00C10BF5" w:rsidR="00377DF9" w:rsidP="00377DF9" w:rsidRDefault="00377DF9" w14:paraId="339B4F2E" w14:textId="77777777"/>
    <w:p w:rsidRPr="00C10BF5" w:rsidR="00360105" w:rsidP="00377DF9" w:rsidRDefault="00377DF9" w14:paraId="683956E0" w14:textId="77777777">
      <w:pPr>
        <w:rPr>
          <w:rFonts w:eastAsia="PMingLiU"/>
          <w:lang w:eastAsia="zh-TW"/>
        </w:rPr>
      </w:pPr>
      <w:r w:rsidRPr="00C10BF5">
        <w:rPr>
          <w:bCs/>
        </w:rPr>
        <w:t xml:space="preserve">CAN4g4_OTH. </w:t>
      </w:r>
      <w:r w:rsidRPr="00C10BF5">
        <w:t>[IF CAN4g4=4 CONTINUE, ELSE GO TO CAN4g5]</w:t>
      </w:r>
    </w:p>
    <w:p w:rsidRPr="00C10BF5" w:rsidR="00360105" w:rsidP="00397370" w:rsidRDefault="00360105" w14:paraId="7AC6ADEE" w14:textId="77777777">
      <w:pPr>
        <w:rPr>
          <w:rFonts w:eastAsiaTheme="minorEastAsia"/>
          <w:lang w:eastAsia="zh-CN"/>
        </w:rPr>
      </w:pPr>
    </w:p>
    <w:p w:rsidRPr="00C10BF5" w:rsidR="00360105" w:rsidP="00EB7420" w:rsidRDefault="00562365" w14:paraId="330B8C82" w14:textId="77777777">
      <w:pPr>
        <w:rPr>
          <w:rFonts w:eastAsia="PMingLiU"/>
          <w:lang w:eastAsia="zh-TW"/>
        </w:rPr>
      </w:pPr>
      <w:r w:rsidRPr="00C10BF5">
        <w:rPr>
          <w:rFonts w:eastAsia="PMingLiU"/>
          <w:lang w:eastAsia="zh-TW"/>
        </w:rPr>
        <w:t>您接受此乙狀結腸鏡檢查的主要原因是什麼？</w:t>
      </w:r>
      <w:r w:rsidRPr="00C10BF5">
        <w:rPr>
          <w:rFonts w:eastAsia="PMingLiU"/>
          <w:lang w:eastAsia="zh-TW"/>
        </w:rPr>
        <w:t xml:space="preserve"> </w:t>
      </w:r>
    </w:p>
    <w:p w:rsidRPr="00C10BF5" w:rsidR="00360105" w:rsidP="00EB7420" w:rsidRDefault="00360105" w14:paraId="5D1A133E" w14:textId="77777777">
      <w:pPr>
        <w:rPr>
          <w:rFonts w:eastAsia="PMingLiU"/>
          <w:lang w:eastAsia="zh-TW"/>
        </w:rPr>
      </w:pPr>
    </w:p>
    <w:p w:rsidRPr="00C10BF5" w:rsidR="00377DF9" w:rsidP="00377DF9" w:rsidRDefault="00377DF9" w14:paraId="4C611E52" w14:textId="77777777">
      <w:r w:rsidRPr="00C10BF5">
        <w:t xml:space="preserve">________________ </w:t>
      </w:r>
      <w:r w:rsidRPr="00C10BF5">
        <w:rPr>
          <w:b/>
          <w:bCs/>
        </w:rPr>
        <w:t>[ALLOW 40]</w:t>
      </w:r>
    </w:p>
    <w:p w:rsidRPr="00C10BF5" w:rsidR="00377DF9" w:rsidP="00377DF9" w:rsidRDefault="00377DF9" w14:paraId="44D4FFBD" w14:textId="77777777"/>
    <w:p w:rsidRPr="00C10BF5" w:rsidR="00360105" w:rsidP="00377DF9" w:rsidRDefault="00377DF9" w14:paraId="3A63C83B" w14:textId="77777777">
      <w:pPr>
        <w:rPr>
          <w:rFonts w:eastAsia="PMingLiU"/>
          <w:lang w:eastAsia="zh-TW"/>
        </w:rPr>
      </w:pPr>
      <w:r w:rsidRPr="00C10BF5">
        <w:t>………………………………………………………………………………………………</w:t>
      </w:r>
    </w:p>
    <w:p w:rsidRPr="00C10BF5" w:rsidR="00360105" w:rsidP="000607BB" w:rsidRDefault="00360105" w14:paraId="21055FB8" w14:textId="77777777">
      <w:pPr>
        <w:rPr>
          <w:rFonts w:eastAsiaTheme="minorEastAsia"/>
          <w:lang w:eastAsia="zh-CN"/>
        </w:rPr>
      </w:pPr>
    </w:p>
    <w:p w:rsidRPr="00C10BF5" w:rsidR="00360105" w:rsidP="00B153BC" w:rsidRDefault="00377DF9" w14:paraId="6635D8FA" w14:textId="77777777">
      <w:pPr>
        <w:rPr>
          <w:rFonts w:eastAsia="PMingLiU"/>
          <w:lang w:eastAsia="zh-TW"/>
        </w:rPr>
      </w:pPr>
      <w:r w:rsidRPr="00C10BF5">
        <w:t xml:space="preserve">CAN4g5. </w:t>
      </w:r>
      <w:r w:rsidRPr="00C10BF5" w:rsidR="00360105">
        <w:rPr>
          <w:rFonts w:eastAsia="PMingLiU"/>
          <w:lang w:eastAsia="zh-TW"/>
        </w:rPr>
        <w:t>您是否曾因此項檢查，而被告知應接受跟進檢查或治療？</w:t>
      </w:r>
      <w:r w:rsidRPr="00C10BF5" w:rsidR="00360105">
        <w:rPr>
          <w:rFonts w:eastAsia="PMingLiU"/>
          <w:lang w:eastAsia="zh-TW"/>
        </w:rPr>
        <w:tab/>
      </w:r>
    </w:p>
    <w:p w:rsidRPr="00C10BF5" w:rsidR="00360105" w:rsidP="00B46144" w:rsidRDefault="00360105" w14:paraId="3AD1E56F" w14:textId="77777777">
      <w:pPr>
        <w:rPr>
          <w:rFonts w:eastAsia="PMingLiU"/>
          <w:lang w:eastAsia="zh-TW"/>
        </w:rPr>
      </w:pPr>
    </w:p>
    <w:p w:rsidRPr="00C10BF5" w:rsidR="00377DF9" w:rsidP="00377DF9" w:rsidRDefault="004931D2" w14:paraId="215B9B68" w14:textId="5A1F43ED">
      <w:r w:rsidRPr="00C10BF5">
        <w:lastRenderedPageBreak/>
        <w:t>1=</w:t>
      </w:r>
      <w:r w:rsidRPr="00C10BF5">
        <w:rPr>
          <w:rFonts w:hint="eastAsia" w:ascii="PMingLiU" w:hAnsi="PMingLiU" w:eastAsia="PMingLiU" w:cs="PMingLiU"/>
        </w:rPr>
        <w:t>是</w:t>
      </w:r>
    </w:p>
    <w:p w:rsidRPr="00C10BF5" w:rsidR="00377DF9" w:rsidP="00377DF9" w:rsidRDefault="004931D2" w14:paraId="5265B494" w14:textId="13C86076">
      <w:r w:rsidRPr="00C10BF5">
        <w:t>2=</w:t>
      </w:r>
      <w:r w:rsidRPr="00C10BF5">
        <w:rPr>
          <w:rFonts w:hint="eastAsia" w:ascii="PMingLiU" w:hAnsi="PMingLiU" w:eastAsia="PMingLiU" w:cs="PMingLiU"/>
        </w:rPr>
        <w:t>否</w:t>
      </w:r>
    </w:p>
    <w:p w:rsidRPr="00C10BF5" w:rsidR="00377DF9" w:rsidP="00377DF9" w:rsidRDefault="00377DF9" w14:paraId="22CD7CC4" w14:textId="77777777"/>
    <w:p w:rsidRPr="00C10BF5" w:rsidR="00377DF9" w:rsidP="00377DF9" w:rsidRDefault="00377DF9" w14:paraId="40382D5D" w14:textId="77777777">
      <w:r w:rsidRPr="00C10BF5">
        <w:t>………………………………………………………………………………………………</w:t>
      </w:r>
    </w:p>
    <w:p w:rsidRPr="00C10BF5" w:rsidR="00377DF9" w:rsidP="00377DF9" w:rsidRDefault="00377DF9" w14:paraId="46313189" w14:textId="77777777"/>
    <w:p w:rsidRPr="00C10BF5" w:rsidR="00360105" w:rsidP="00377DF9" w:rsidRDefault="00377DF9" w14:paraId="68462C0F" w14:textId="77777777">
      <w:pPr>
        <w:rPr>
          <w:rFonts w:eastAsia="PMingLiU"/>
          <w:lang w:eastAsia="zh-TW"/>
        </w:rPr>
      </w:pPr>
      <w:r w:rsidRPr="00C10BF5">
        <w:t>CAN4g6. [IF CAN4g5=1 CONTINUE, ELSE GO TO CAN5]</w:t>
      </w:r>
    </w:p>
    <w:p w:rsidRPr="00C10BF5" w:rsidR="00360105" w:rsidP="00B46144" w:rsidRDefault="00360105" w14:paraId="67152CBD" w14:textId="77777777">
      <w:pPr>
        <w:rPr>
          <w:rFonts w:eastAsia="PMingLiU"/>
          <w:lang w:eastAsia="zh-TW"/>
        </w:rPr>
      </w:pPr>
    </w:p>
    <w:p w:rsidRPr="00C10BF5" w:rsidR="00F16B1A" w:rsidP="00F16B1A" w:rsidRDefault="00360105" w14:paraId="32624114" w14:textId="76BC2AE6">
      <w:pPr>
        <w:rPr>
          <w:rFonts w:eastAsia="PMingLiU"/>
          <w:lang w:eastAsia="zh-TW"/>
        </w:rPr>
      </w:pPr>
      <w:r w:rsidRPr="00C10BF5">
        <w:rPr>
          <w:rFonts w:eastAsia="PMingLiU"/>
          <w:lang w:eastAsia="zh-TW"/>
        </w:rPr>
        <w:t>是否安排了跟進檢查或治療？</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377DF9">
        <w:t>{REFERENCE HEALTH CENTER}</w:t>
      </w:r>
      <w:r w:rsidRPr="00C10BF5">
        <w:rPr>
          <w:rFonts w:eastAsia="PMingLiU"/>
          <w:lang w:eastAsia="zh-TW"/>
        </w:rPr>
        <w:t>」、「是的，在其他某個地方」還是「沒有」？</w:t>
      </w:r>
    </w:p>
    <w:p w:rsidRPr="00C10BF5" w:rsidR="00F16B1A" w:rsidP="00F16B1A" w:rsidRDefault="00F16B1A" w14:paraId="7E675DC0" w14:textId="77777777">
      <w:pPr>
        <w:rPr>
          <w:rFonts w:eastAsia="PMingLiU"/>
          <w:lang w:eastAsia="zh-TW"/>
        </w:rPr>
      </w:pPr>
    </w:p>
    <w:p w:rsidRPr="00C10BF5" w:rsidR="00377DF9" w:rsidP="00377DF9" w:rsidRDefault="00377DF9" w14:paraId="5E848583" w14:textId="77777777">
      <w:r w:rsidRPr="00C10BF5">
        <w:t>[ALLOW MULTIPLE RESPONSES FOR RESPONSE 1 AND 2]</w:t>
      </w:r>
    </w:p>
    <w:p w:rsidRPr="00C10BF5" w:rsidR="00377DF9" w:rsidP="00377DF9" w:rsidRDefault="00377DF9" w14:paraId="1D02C8AF" w14:textId="77777777"/>
    <w:p w:rsidRPr="00C10BF5" w:rsidR="00377DF9" w:rsidP="00377DF9" w:rsidRDefault="00377DF9" w14:paraId="0ED9B01A" w14:textId="77777777">
      <w:r w:rsidRPr="00C10BF5">
        <w:t>1= YES - {REFERENCE HEALTH CENTER}</w:t>
      </w:r>
    </w:p>
    <w:p w:rsidRPr="00C10BF5" w:rsidR="00377DF9" w:rsidP="00377DF9" w:rsidRDefault="00377DF9" w14:paraId="504596B5" w14:textId="77777777">
      <w:r w:rsidRPr="00C10BF5">
        <w:t>2= YES - {SOME OTHER PLACE)</w:t>
      </w:r>
    </w:p>
    <w:p w:rsidRPr="00C10BF5" w:rsidR="00377DF9" w:rsidP="00377DF9" w:rsidRDefault="00377DF9" w14:paraId="18B37F9D" w14:textId="77777777">
      <w:r w:rsidRPr="00C10BF5">
        <w:t>3= NO</w:t>
      </w:r>
    </w:p>
    <w:p w:rsidRPr="00C10BF5" w:rsidR="00377DF9" w:rsidP="00377DF9" w:rsidRDefault="00377DF9" w14:paraId="3933660E" w14:textId="77777777">
      <w:r w:rsidRPr="00C10BF5">
        <w:t xml:space="preserve"> </w:t>
      </w:r>
    </w:p>
    <w:p w:rsidRPr="00C10BF5" w:rsidR="00F16B1A" w:rsidP="00377DF9" w:rsidRDefault="00377DF9" w14:paraId="461E2BA6" w14:textId="77777777">
      <w:pPr>
        <w:rPr>
          <w:rFonts w:eastAsia="PMingLiU"/>
          <w:lang w:eastAsia="zh-TW"/>
        </w:rPr>
      </w:pPr>
      <w:r w:rsidRPr="00C10BF5">
        <w:t>………………………………………………………………………………………………</w:t>
      </w:r>
    </w:p>
    <w:p w:rsidRPr="00C10BF5" w:rsidR="00360105" w:rsidP="00B46144" w:rsidRDefault="00360105" w14:paraId="0E7D4764" w14:textId="77777777">
      <w:pPr>
        <w:rPr>
          <w:rFonts w:eastAsia="PMingLiU"/>
          <w:lang w:eastAsia="zh-TW"/>
        </w:rPr>
      </w:pPr>
    </w:p>
    <w:p w:rsidRPr="00C10BF5" w:rsidR="00360105" w:rsidP="00B46144" w:rsidRDefault="00377DF9" w14:paraId="772870C3" w14:textId="77777777">
      <w:pPr>
        <w:rPr>
          <w:rFonts w:eastAsia="PMingLiU"/>
          <w:lang w:eastAsia="zh-TW"/>
        </w:rPr>
      </w:pPr>
      <w:r w:rsidRPr="00C10BF5">
        <w:t xml:space="preserve">CAN4g8. [IF CAN4g6=3 CONTINUE, ELSE GO TO GO TO CAN5] </w:t>
      </w:r>
      <w:r w:rsidRPr="00C10BF5" w:rsidR="00286E8D">
        <w:rPr>
          <w:rFonts w:eastAsia="PMingLiU"/>
          <w:lang w:eastAsia="zh-TW"/>
        </w:rPr>
        <w:t>請看這張卡片。您並未接受跟進檢查或治療的主要原因是什麼？</w:t>
      </w:r>
      <w:r w:rsidRPr="00C10BF5" w:rsidR="00286E8D">
        <w:rPr>
          <w:rFonts w:eastAsia="PMingLiU"/>
          <w:lang w:eastAsia="zh-TW"/>
        </w:rPr>
        <w:t xml:space="preserve">  </w:t>
      </w:r>
    </w:p>
    <w:p w:rsidRPr="00C10BF5" w:rsidR="00360105" w:rsidP="00B46144" w:rsidRDefault="00360105" w14:paraId="657AD3D6" w14:textId="77777777">
      <w:pPr>
        <w:rPr>
          <w:rFonts w:eastAsiaTheme="minorEastAsia"/>
          <w:lang w:eastAsia="zh-CN"/>
        </w:rPr>
      </w:pPr>
    </w:p>
    <w:p w:rsidRPr="00C10BF5" w:rsidR="00377DF9" w:rsidP="00B46144" w:rsidRDefault="00377DF9" w14:paraId="341DA145" w14:textId="77777777">
      <w:pPr>
        <w:rPr>
          <w:rFonts w:eastAsiaTheme="minorEastAsia"/>
          <w:lang w:eastAsia="zh-CN"/>
        </w:rPr>
      </w:pPr>
      <w:r w:rsidRPr="00C10BF5">
        <w:rPr>
          <w:lang w:eastAsia="zh-TW"/>
        </w:rPr>
        <w:t>SHOWCARD CAN1</w:t>
      </w:r>
    </w:p>
    <w:p w:rsidRPr="00C10BF5" w:rsidR="00360105" w:rsidP="00B46144" w:rsidRDefault="00360105" w14:paraId="6FC09673" w14:textId="77777777">
      <w:pPr>
        <w:rPr>
          <w:rFonts w:eastAsia="PMingLiU"/>
          <w:lang w:eastAsia="zh-TW"/>
        </w:rPr>
      </w:pPr>
    </w:p>
    <w:p w:rsidRPr="00C10BF5" w:rsidR="00360105" w:rsidP="00B46144" w:rsidRDefault="00360105" w14:paraId="4A58B76F"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4881E854"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3ABAB189"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2739B880"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6C67D745"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66BA6AEC"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18A4DF7D" w14:textId="2BC6BFE7">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360105" w14:paraId="081E8CA4"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170614F8"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5F5F3A12"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517CA8" w:rsidRDefault="00517CA8" w14:paraId="6343A56B" w14:textId="77777777">
      <w:pPr>
        <w:rPr>
          <w:rFonts w:eastAsia="PMingLiU"/>
          <w:lang w:eastAsia="zh-TW"/>
        </w:rPr>
      </w:pPr>
      <w:r w:rsidRPr="00C10BF5">
        <w:rPr>
          <w:rFonts w:eastAsia="PMingLiU"/>
          <w:lang w:eastAsia="zh-TW"/>
        </w:rPr>
        <w:t xml:space="preserve">11=VA </w:t>
      </w:r>
      <w:r w:rsidRPr="00C10BF5">
        <w:rPr>
          <w:rFonts w:eastAsia="PMingLiU"/>
          <w:caps/>
          <w:lang w:eastAsia="zh-TW"/>
        </w:rPr>
        <w:t>不為我的狀況提供承保</w:t>
      </w:r>
    </w:p>
    <w:p w:rsidRPr="00C10BF5" w:rsidR="00377DF9" w:rsidP="00377DF9" w:rsidRDefault="00360105" w14:paraId="352DF4C1" w14:textId="77777777">
      <w:r w:rsidRPr="00C10BF5">
        <w:rPr>
          <w:rFonts w:eastAsia="PMingLiU"/>
          <w:lang w:eastAsia="zh-TW"/>
        </w:rPr>
        <w:t>12=</w:t>
      </w:r>
      <w:r w:rsidRPr="00C10BF5" w:rsidR="00377DF9">
        <w:t xml:space="preserve">OTHER  </w:t>
      </w:r>
    </w:p>
    <w:p w:rsidRPr="00C10BF5" w:rsidR="00377DF9" w:rsidP="00377DF9" w:rsidRDefault="00377DF9" w14:paraId="3F1365C2" w14:textId="77777777"/>
    <w:p w:rsidRPr="00C10BF5" w:rsidR="00377DF9" w:rsidP="00377DF9" w:rsidRDefault="00377DF9" w14:paraId="66338E8D" w14:textId="77777777">
      <w:r w:rsidRPr="00C10BF5">
        <w:t>………………………………………………………………………………………………</w:t>
      </w:r>
    </w:p>
    <w:p w:rsidRPr="00C10BF5" w:rsidR="00360105" w:rsidP="00377DF9" w:rsidRDefault="00377DF9" w14:paraId="62F0B793" w14:textId="77777777">
      <w:pPr>
        <w:rPr>
          <w:rFonts w:eastAsia="PMingLiU"/>
          <w:lang w:eastAsia="zh-TW"/>
        </w:rPr>
      </w:pPr>
      <w:r w:rsidRPr="00C10BF5">
        <w:t>CAN4g8_OTH. [IF CAN4g8=12 CONTINUE, ELSE GO TO CAN5]</w:t>
      </w:r>
      <w:r w:rsidRPr="00C10BF5" w:rsidR="00360105">
        <w:rPr>
          <w:rFonts w:eastAsia="PMingLiU"/>
          <w:lang w:eastAsia="zh-TW"/>
        </w:rPr>
        <w:t xml:space="preserve"> </w:t>
      </w:r>
    </w:p>
    <w:p w:rsidRPr="00C10BF5" w:rsidR="00360105" w:rsidP="00B46144" w:rsidRDefault="00360105" w14:paraId="47BF6203" w14:textId="77777777">
      <w:pPr>
        <w:rPr>
          <w:rFonts w:eastAsia="PMingLiU"/>
          <w:lang w:eastAsia="zh-TW"/>
        </w:rPr>
      </w:pPr>
    </w:p>
    <w:p w:rsidRPr="00C10BF5" w:rsidR="00360105" w:rsidP="00B46144" w:rsidRDefault="00360105" w14:paraId="141FDE3D" w14:textId="02BCCE9F">
      <w:pPr>
        <w:rPr>
          <w:rFonts w:eastAsia="PMingLiU"/>
          <w:lang w:eastAsia="zh-TW"/>
        </w:rPr>
      </w:pPr>
      <w:r w:rsidRPr="00C10BF5">
        <w:rPr>
          <w:rFonts w:eastAsia="PMingLiU"/>
          <w:lang w:eastAsia="zh-TW"/>
        </w:rPr>
        <w:t>請</w:t>
      </w:r>
      <w:r w:rsidRPr="00C10BF5" w:rsidR="00F31F43">
        <w:rPr>
          <w:rFonts w:eastAsia="PMingLiU"/>
          <w:lang w:eastAsia="zh-TW"/>
        </w:rPr>
        <w:t>說明</w:t>
      </w:r>
      <w:r w:rsidRPr="00C10BF5">
        <w:rPr>
          <w:rFonts w:eastAsia="PMingLiU"/>
          <w:lang w:eastAsia="zh-TW"/>
        </w:rPr>
        <w:t>您並未接受跟進檢查或治療的其他原因？</w:t>
      </w:r>
    </w:p>
    <w:p w:rsidRPr="00C10BF5" w:rsidR="00360105" w:rsidP="00B46144" w:rsidRDefault="00360105" w14:paraId="259D9923" w14:textId="77777777">
      <w:pPr>
        <w:rPr>
          <w:rFonts w:eastAsia="PMingLiU"/>
          <w:lang w:eastAsia="zh-TW"/>
        </w:rPr>
      </w:pPr>
    </w:p>
    <w:p w:rsidRPr="00C10BF5" w:rsidR="00377DF9" w:rsidP="00377DF9" w:rsidRDefault="00377DF9" w14:paraId="2A08986D" w14:textId="77777777">
      <w:r w:rsidRPr="00C10BF5">
        <w:t xml:space="preserve">________________ </w:t>
      </w:r>
      <w:r w:rsidRPr="00C10BF5">
        <w:rPr>
          <w:b/>
          <w:bCs/>
        </w:rPr>
        <w:t>[ALLOW 40]</w:t>
      </w:r>
    </w:p>
    <w:p w:rsidRPr="00C10BF5" w:rsidR="00377DF9" w:rsidP="00377DF9" w:rsidRDefault="00377DF9" w14:paraId="26CC56BB" w14:textId="77777777"/>
    <w:p w:rsidRPr="00C10BF5" w:rsidR="00377DF9" w:rsidP="00377DF9" w:rsidRDefault="00377DF9" w14:paraId="08280234" w14:textId="77777777">
      <w:r w:rsidRPr="00C10BF5">
        <w:t>………………………………………………………………………………………………</w:t>
      </w:r>
    </w:p>
    <w:p w:rsidRPr="00C10BF5" w:rsidR="00377DF9" w:rsidP="00377DF9" w:rsidRDefault="00377DF9" w14:paraId="01E93633" w14:textId="77777777">
      <w:r w:rsidRPr="00C10BF5">
        <w:lastRenderedPageBreak/>
        <w:t xml:space="preserve"> </w:t>
      </w:r>
    </w:p>
    <w:p w:rsidRPr="00C10BF5" w:rsidR="00377DF9" w:rsidP="00377DF9" w:rsidRDefault="00377DF9" w14:paraId="6AD0E392" w14:textId="77777777"/>
    <w:p w:rsidRPr="00C10BF5" w:rsidR="00377DF9" w:rsidP="00377DF9" w:rsidRDefault="00377DF9" w14:paraId="6AB735D9" w14:textId="77777777">
      <w:r w:rsidRPr="00C10BF5">
        <w:t xml:space="preserve"> ……………………………………………………………………………………………… </w:t>
      </w:r>
    </w:p>
    <w:p w:rsidRPr="00C10BF5" w:rsidR="00377DF9" w:rsidP="00377DF9" w:rsidRDefault="00377DF9" w14:paraId="1199C6A3" w14:textId="77777777"/>
    <w:p w:rsidRPr="00C10BF5" w:rsidR="00360105" w:rsidP="00377DF9" w:rsidRDefault="00377DF9" w14:paraId="536617E8" w14:textId="77777777">
      <w:pPr>
        <w:rPr>
          <w:rFonts w:eastAsia="PMingLiU"/>
          <w:lang w:eastAsia="zh-TW"/>
        </w:rPr>
      </w:pPr>
      <w:r w:rsidRPr="00C10BF5">
        <w:t>[IF INTAGE GE 50 CONTINUE, ELSE GO TO HEA1]</w:t>
      </w:r>
    </w:p>
    <w:p w:rsidRPr="00C10BF5" w:rsidR="00360105" w:rsidP="00B46144" w:rsidRDefault="00360105" w14:paraId="0EAFFE12" w14:textId="77777777">
      <w:pPr>
        <w:rPr>
          <w:rFonts w:eastAsia="PMingLiU"/>
          <w:lang w:eastAsia="zh-TW"/>
        </w:rPr>
      </w:pPr>
    </w:p>
    <w:p w:rsidRPr="00C10BF5" w:rsidR="00360105" w:rsidP="00B46144" w:rsidRDefault="00377DF9" w14:paraId="10B2A367" w14:textId="77777777">
      <w:pPr>
        <w:rPr>
          <w:rFonts w:eastAsia="PMingLiU"/>
          <w:lang w:eastAsia="zh-TW"/>
        </w:rPr>
      </w:pPr>
      <w:r w:rsidRPr="00C10BF5">
        <w:rPr>
          <w:lang w:eastAsia="zh-TW"/>
        </w:rPr>
        <w:t>CAN5.</w:t>
      </w:r>
      <w:r w:rsidRPr="00C10BF5">
        <w:rPr>
          <w:lang w:eastAsia="zh-TW"/>
        </w:rPr>
        <w:tab/>
      </w:r>
      <w:r w:rsidRPr="00C10BF5" w:rsidR="00360105">
        <w:rPr>
          <w:rFonts w:eastAsia="PMingLiU"/>
          <w:lang w:eastAsia="zh-TW"/>
        </w:rPr>
        <w:t>下列問題和糞便隱血或潛血檢查有關，該項檢查旨在確定您的大便或排便中是否隱血。糞便隱血檢查可藉助於試劑盒在家中進行。您可在家中用一根小棒或小刷獲取少量大便，並將其送回醫生處或化驗室。</w:t>
      </w:r>
      <w:r w:rsidRPr="00C10BF5" w:rsidR="00360105">
        <w:rPr>
          <w:rFonts w:eastAsia="PMingLiU"/>
          <w:lang w:eastAsia="zh-TW"/>
        </w:rPr>
        <w:t xml:space="preserve"> </w:t>
      </w:r>
    </w:p>
    <w:p w:rsidRPr="00C10BF5" w:rsidR="00360105" w:rsidP="00B46144" w:rsidRDefault="00360105" w14:paraId="30335600" w14:textId="77777777">
      <w:pPr>
        <w:rPr>
          <w:rFonts w:eastAsia="PMingLiU"/>
          <w:lang w:eastAsia="zh-TW"/>
        </w:rPr>
      </w:pPr>
    </w:p>
    <w:p w:rsidRPr="00C10BF5" w:rsidR="00360105" w:rsidP="00B46144" w:rsidRDefault="00360105" w14:paraId="3C76FE97" w14:textId="77777777">
      <w:pPr>
        <w:rPr>
          <w:rFonts w:eastAsia="PMingLiU"/>
          <w:lang w:eastAsia="zh-TW"/>
        </w:rPr>
      </w:pPr>
      <w:r w:rsidRPr="00C10BF5">
        <w:rPr>
          <w:rFonts w:eastAsia="PMingLiU"/>
          <w:lang w:eastAsia="zh-TW"/>
        </w:rPr>
        <w:t>您是否利用家用檢驗試劑盒進行過糞便隱血檢查？</w:t>
      </w:r>
      <w:r w:rsidRPr="00C10BF5">
        <w:rPr>
          <w:rFonts w:eastAsia="PMingLiU"/>
          <w:lang w:eastAsia="zh-TW"/>
        </w:rPr>
        <w:tab/>
      </w:r>
    </w:p>
    <w:p w:rsidRPr="00C10BF5" w:rsidR="00360105" w:rsidP="00B46144" w:rsidRDefault="00360105" w14:paraId="3C11B05C" w14:textId="77777777">
      <w:pPr>
        <w:rPr>
          <w:rFonts w:eastAsia="PMingLiU"/>
          <w:lang w:eastAsia="zh-TW"/>
        </w:rPr>
      </w:pPr>
    </w:p>
    <w:p w:rsidRPr="00C10BF5" w:rsidR="00377DF9" w:rsidP="00377DF9" w:rsidRDefault="004931D2" w14:paraId="0DA79A88" w14:textId="7EEC1D56">
      <w:r w:rsidRPr="00C10BF5">
        <w:t>1=</w:t>
      </w:r>
      <w:r w:rsidRPr="00C10BF5">
        <w:rPr>
          <w:rFonts w:hint="eastAsia" w:ascii="PMingLiU" w:hAnsi="PMingLiU" w:eastAsia="PMingLiU" w:cs="PMingLiU"/>
        </w:rPr>
        <w:t>是</w:t>
      </w:r>
    </w:p>
    <w:p w:rsidRPr="00C10BF5" w:rsidR="00377DF9" w:rsidP="00377DF9" w:rsidRDefault="004931D2" w14:paraId="71E01677" w14:textId="12B72F8B">
      <w:r w:rsidRPr="00C10BF5">
        <w:t>2=</w:t>
      </w:r>
      <w:r w:rsidRPr="00C10BF5">
        <w:rPr>
          <w:rFonts w:hint="eastAsia" w:ascii="PMingLiU" w:hAnsi="PMingLiU" w:eastAsia="PMingLiU" w:cs="PMingLiU"/>
        </w:rPr>
        <w:t>否</w:t>
      </w:r>
    </w:p>
    <w:p w:rsidRPr="00C10BF5" w:rsidR="00360105" w:rsidP="00377DF9" w:rsidRDefault="00377DF9" w14:paraId="3CCAC2E0" w14:textId="77777777">
      <w:pPr>
        <w:rPr>
          <w:rFonts w:eastAsia="PMingLiU"/>
          <w:lang w:eastAsia="zh-TW"/>
        </w:rPr>
      </w:pPr>
      <w:r w:rsidRPr="00C10BF5">
        <w:t>………………………………………………………………………………………………</w:t>
      </w:r>
    </w:p>
    <w:p w:rsidRPr="00C10BF5" w:rsidR="00360105" w:rsidP="00B46144" w:rsidRDefault="00360105" w14:paraId="49A2D7BA" w14:textId="77777777">
      <w:pPr>
        <w:rPr>
          <w:rFonts w:eastAsiaTheme="minorEastAsia"/>
          <w:lang w:eastAsia="zh-CN"/>
        </w:rPr>
      </w:pPr>
    </w:p>
    <w:p w:rsidRPr="00C10BF5" w:rsidR="00377DF9" w:rsidP="00B46144" w:rsidRDefault="00377DF9" w14:paraId="073AD7EF" w14:textId="77777777">
      <w:pPr>
        <w:rPr>
          <w:rFonts w:eastAsiaTheme="minorEastAsia"/>
          <w:lang w:eastAsia="zh-CN"/>
        </w:rPr>
      </w:pPr>
      <w:r w:rsidRPr="00C10BF5">
        <w:t>CAN5a. [IF CAN5=1 CONTINUE, ELSE GO TO CAN5e2]</w:t>
      </w:r>
    </w:p>
    <w:p w:rsidRPr="00C10BF5" w:rsidR="00377DF9" w:rsidP="00B46144" w:rsidRDefault="00377DF9" w14:paraId="777AABBC" w14:textId="77777777">
      <w:pPr>
        <w:rPr>
          <w:rFonts w:eastAsiaTheme="minorEastAsia"/>
          <w:lang w:eastAsia="zh-CN"/>
        </w:rPr>
      </w:pPr>
    </w:p>
    <w:p w:rsidRPr="00C10BF5" w:rsidR="00360105" w:rsidP="00B46144" w:rsidRDefault="00360105" w14:paraId="381B492D" w14:textId="77777777">
      <w:pPr>
        <w:rPr>
          <w:rFonts w:eastAsia="PMingLiU"/>
          <w:lang w:eastAsia="zh-TW"/>
        </w:rPr>
      </w:pPr>
      <w:r w:rsidRPr="00C10BF5">
        <w:rPr>
          <w:rFonts w:eastAsia="PMingLiU"/>
          <w:lang w:eastAsia="zh-TW"/>
        </w:rPr>
        <w:t>您最近一次利用家用檢驗試劑盒進行糞便隱血檢查是什麼時候？</w:t>
      </w:r>
      <w:r w:rsidRPr="00C10BF5">
        <w:rPr>
          <w:rFonts w:eastAsia="PMingLiU"/>
          <w:lang w:eastAsia="zh-TW"/>
        </w:rPr>
        <w:tab/>
      </w:r>
    </w:p>
    <w:p w:rsidRPr="00C10BF5" w:rsidR="00360105" w:rsidP="00B46144" w:rsidRDefault="00360105" w14:paraId="09D3232F" w14:textId="77777777">
      <w:pPr>
        <w:rPr>
          <w:rFonts w:eastAsia="PMingLiU"/>
          <w:lang w:eastAsia="zh-TW"/>
        </w:rPr>
      </w:pPr>
    </w:p>
    <w:p w:rsidRPr="00C10BF5" w:rsidR="00360105" w:rsidP="00B46144" w:rsidRDefault="00360105" w14:paraId="03F981C4" w14:textId="77777777">
      <w:pPr>
        <w:rPr>
          <w:rFonts w:eastAsia="PMingLiU"/>
        </w:rPr>
      </w:pPr>
      <w:r w:rsidRPr="00C10BF5">
        <w:rPr>
          <w:rFonts w:eastAsia="PMingLiU"/>
          <w:lang w:eastAsia="zh-TW"/>
        </w:rPr>
        <w:t>1=</w:t>
      </w:r>
      <w:r w:rsidRPr="00C10BF5">
        <w:rPr>
          <w:rFonts w:eastAsia="PMingLiU"/>
          <w:lang w:eastAsia="zh-TW"/>
        </w:rPr>
        <w:t>不到一年前</w:t>
      </w:r>
    </w:p>
    <w:p w:rsidRPr="00C10BF5" w:rsidR="00360105" w:rsidP="00B46144" w:rsidRDefault="00360105" w14:paraId="15F3FED1" w14:textId="77777777">
      <w:pPr>
        <w:rPr>
          <w:rFonts w:eastAsia="PMingLiU"/>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360105" w:rsidP="00B46144" w:rsidRDefault="00360105" w14:paraId="4C835DC2" w14:textId="77777777">
      <w:pPr>
        <w:rPr>
          <w:rFonts w:eastAsia="PMingLiU"/>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360105" w:rsidP="00B46144" w:rsidRDefault="00360105" w14:paraId="66B0C067" w14:textId="77777777">
      <w:pPr>
        <w:rPr>
          <w:rFonts w:eastAsia="PMingLiU"/>
        </w:rPr>
      </w:pPr>
      <w:r w:rsidRPr="00C10BF5">
        <w:rPr>
          <w:rFonts w:eastAsia="PMingLiU"/>
          <w:lang w:eastAsia="zh-TW"/>
        </w:rPr>
        <w:t xml:space="preserve">4=3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360105" w:rsidP="00B46144" w:rsidRDefault="00360105" w14:paraId="25D222F6" w14:textId="77777777">
      <w:pPr>
        <w:rPr>
          <w:rFonts w:eastAsia="PMingLiU"/>
          <w:lang w:eastAsia="zh-TW"/>
        </w:rPr>
      </w:pPr>
      <w:r w:rsidRPr="00C10BF5">
        <w:rPr>
          <w:rFonts w:eastAsia="PMingLiU"/>
          <w:lang w:eastAsia="zh-TW"/>
        </w:rPr>
        <w:t xml:space="preserve">5=5 </w:t>
      </w:r>
      <w:r w:rsidRPr="00C10BF5">
        <w:rPr>
          <w:rFonts w:eastAsia="PMingLiU"/>
          <w:lang w:eastAsia="zh-TW"/>
        </w:rPr>
        <w:t>年但不到</w:t>
      </w:r>
      <w:r w:rsidRPr="00C10BF5">
        <w:rPr>
          <w:rFonts w:eastAsia="PMingLiU"/>
          <w:lang w:eastAsia="zh-TW"/>
        </w:rPr>
        <w:t xml:space="preserve"> 10 </w:t>
      </w:r>
      <w:r w:rsidRPr="00C10BF5">
        <w:rPr>
          <w:rFonts w:eastAsia="PMingLiU"/>
          <w:lang w:eastAsia="zh-TW"/>
        </w:rPr>
        <w:t>年前</w:t>
      </w:r>
    </w:p>
    <w:p w:rsidRPr="00C10BF5" w:rsidR="00360105" w:rsidP="00B46144" w:rsidRDefault="00360105" w14:paraId="0993EE4B" w14:textId="77777777">
      <w:pPr>
        <w:rPr>
          <w:rFonts w:eastAsia="PMingLiU"/>
          <w:lang w:eastAsia="zh-TW"/>
        </w:rPr>
      </w:pPr>
      <w:r w:rsidRPr="00C10BF5">
        <w:rPr>
          <w:rFonts w:eastAsia="PMingLiU"/>
          <w:lang w:eastAsia="zh-TW"/>
        </w:rPr>
        <w:t xml:space="preserve">6=10 </w:t>
      </w:r>
      <w:r w:rsidRPr="00C10BF5">
        <w:rPr>
          <w:rFonts w:eastAsia="PMingLiU"/>
          <w:lang w:eastAsia="zh-TW"/>
        </w:rPr>
        <w:t>年或更長時間以前</w:t>
      </w:r>
      <w:r w:rsidRPr="00C10BF5">
        <w:rPr>
          <w:rFonts w:eastAsia="PMingLiU"/>
          <w:lang w:eastAsia="zh-TW"/>
        </w:rPr>
        <w:t xml:space="preserve"> </w:t>
      </w:r>
    </w:p>
    <w:p w:rsidRPr="00C10BF5" w:rsidR="00360105" w:rsidP="00B46144" w:rsidRDefault="00360105" w14:paraId="0B296C32" w14:textId="77777777">
      <w:pPr>
        <w:rPr>
          <w:rFonts w:eastAsia="PMingLiU"/>
          <w:lang w:eastAsia="zh-TW"/>
        </w:rPr>
      </w:pPr>
    </w:p>
    <w:p w:rsidRPr="00C10BF5" w:rsidR="00EF3F97" w:rsidP="00EF3F97" w:rsidRDefault="00EF3F97" w14:paraId="4F286F70" w14:textId="77777777">
      <w:r w:rsidRPr="00C10BF5">
        <w:t>………………………………………………………………………………………………</w:t>
      </w:r>
    </w:p>
    <w:p w:rsidRPr="00C10BF5" w:rsidR="00EF3F97" w:rsidP="00EF3F97" w:rsidRDefault="00EF3F97" w14:paraId="5D47FB25" w14:textId="77777777"/>
    <w:p w:rsidRPr="00C10BF5" w:rsidR="00360105" w:rsidP="00EF3F97" w:rsidRDefault="00EF3F97" w14:paraId="2D7AA404" w14:textId="77777777">
      <w:pPr>
        <w:rPr>
          <w:rFonts w:eastAsia="PMingLiU"/>
          <w:lang w:eastAsia="zh-TW"/>
        </w:rPr>
      </w:pPr>
      <w:r w:rsidRPr="00C10BF5">
        <w:t>CAN5a1. [IF CAN5a=1, 2, 3 OR 4 CONTINUE, ELSE GO TO CAN5f]</w:t>
      </w:r>
    </w:p>
    <w:p w:rsidRPr="00C10BF5" w:rsidR="00360105" w:rsidP="00B153BC" w:rsidRDefault="00360105" w14:paraId="54F304AB" w14:textId="77777777">
      <w:pPr>
        <w:rPr>
          <w:rFonts w:eastAsia="PMingLiU"/>
          <w:lang w:eastAsia="zh-TW"/>
        </w:rPr>
      </w:pPr>
    </w:p>
    <w:p w:rsidRPr="00C10BF5" w:rsidR="00360105" w:rsidP="00397370" w:rsidRDefault="00EF3F97" w14:paraId="0A06FE73" w14:textId="77777777">
      <w:pPr>
        <w:rPr>
          <w:rFonts w:eastAsia="PMingLiU"/>
          <w:lang w:eastAsia="zh-TW"/>
        </w:rPr>
      </w:pPr>
      <w:r w:rsidRPr="00C10BF5">
        <w:t>{REFERENCE HEALTH CENTER}</w:t>
      </w:r>
      <w:r w:rsidRPr="00C10BF5">
        <w:rPr>
          <w:rFonts w:hint="eastAsia" w:eastAsiaTheme="minorEastAsia"/>
          <w:lang w:eastAsia="zh-CN"/>
        </w:rPr>
        <w:t xml:space="preserve"> </w:t>
      </w:r>
      <w:r w:rsidRPr="00C10BF5" w:rsidR="00360105">
        <w:rPr>
          <w:rFonts w:eastAsia="PMingLiU"/>
          <w:lang w:eastAsia="zh-TW"/>
        </w:rPr>
        <w:t>是否為您提供</w:t>
      </w:r>
      <w:r w:rsidRPr="00C10BF5" w:rsidR="006F6EF2">
        <w:rPr>
          <w:rFonts w:hint="eastAsia" w:ascii="SimSun" w:hAnsi="SimSun" w:eastAsia="PMingLiU"/>
          <w:lang w:eastAsia="zh-TW"/>
        </w:rPr>
        <w:t>了</w:t>
      </w:r>
      <w:r w:rsidRPr="00C10BF5" w:rsidR="00360105">
        <w:rPr>
          <w:rFonts w:eastAsia="PMingLiU"/>
          <w:lang w:eastAsia="zh-TW"/>
        </w:rPr>
        <w:t>試劑盒？</w:t>
      </w:r>
      <w:r w:rsidRPr="00C10BF5" w:rsidR="00360105">
        <w:rPr>
          <w:rFonts w:eastAsia="PMingLiU"/>
          <w:lang w:eastAsia="zh-TW"/>
        </w:rPr>
        <w:t xml:space="preserve"> </w:t>
      </w:r>
    </w:p>
    <w:p w:rsidRPr="00C10BF5" w:rsidR="00360105" w:rsidP="00B46144" w:rsidRDefault="00360105" w14:paraId="495C2B96" w14:textId="77777777">
      <w:pPr>
        <w:rPr>
          <w:rFonts w:eastAsia="PMingLiU"/>
          <w:lang w:eastAsia="zh-TW"/>
        </w:rPr>
      </w:pPr>
    </w:p>
    <w:p w:rsidRPr="00C10BF5" w:rsidR="00EF3F97" w:rsidP="00EF3F97" w:rsidRDefault="004931D2" w14:paraId="700100F7" w14:textId="67989C6F">
      <w:r w:rsidRPr="00C10BF5">
        <w:t>1=</w:t>
      </w:r>
      <w:r w:rsidRPr="00C10BF5">
        <w:rPr>
          <w:rFonts w:hint="eastAsia" w:ascii="PMingLiU" w:hAnsi="PMingLiU" w:eastAsia="PMingLiU" w:cs="PMingLiU"/>
        </w:rPr>
        <w:t>是</w:t>
      </w:r>
    </w:p>
    <w:p w:rsidRPr="00C10BF5" w:rsidR="00EF3F97" w:rsidP="00EF3F97" w:rsidRDefault="004931D2" w14:paraId="718EFE03" w14:textId="72FF1C76">
      <w:r w:rsidRPr="00C10BF5">
        <w:t>2=</w:t>
      </w:r>
      <w:r w:rsidRPr="00C10BF5">
        <w:rPr>
          <w:rFonts w:hint="eastAsia" w:ascii="PMingLiU" w:hAnsi="PMingLiU" w:eastAsia="PMingLiU" w:cs="PMingLiU"/>
        </w:rPr>
        <w:t>否</w:t>
      </w:r>
    </w:p>
    <w:p w:rsidRPr="00C10BF5" w:rsidR="00360105" w:rsidP="00EF3F97" w:rsidRDefault="00EF3F97" w14:paraId="15B3A3B7" w14:textId="77777777">
      <w:pPr>
        <w:rPr>
          <w:rFonts w:eastAsia="PMingLiU"/>
          <w:lang w:eastAsia="zh-TW"/>
        </w:rPr>
      </w:pPr>
      <w:r w:rsidRPr="00C10BF5">
        <w:t>………………………………………………………………………………………………</w:t>
      </w:r>
    </w:p>
    <w:p w:rsidRPr="00C10BF5" w:rsidR="00360105" w:rsidP="000607BB" w:rsidRDefault="00360105" w14:paraId="279C693E" w14:textId="77777777">
      <w:pPr>
        <w:rPr>
          <w:rFonts w:eastAsia="PMingLiU"/>
          <w:lang w:eastAsia="zh-TW"/>
        </w:rPr>
      </w:pPr>
    </w:p>
    <w:p w:rsidRPr="00C10BF5" w:rsidR="00360105" w:rsidP="00B153BC" w:rsidRDefault="00EF3F97" w14:paraId="367E271F" w14:textId="77777777">
      <w:pPr>
        <w:rPr>
          <w:rFonts w:eastAsia="PMingLiU"/>
          <w:lang w:eastAsia="zh-TW"/>
        </w:rPr>
      </w:pPr>
      <w:r w:rsidRPr="00C10BF5">
        <w:t xml:space="preserve">CAN5b. </w:t>
      </w:r>
      <w:r w:rsidRPr="00C10BF5" w:rsidR="00360105">
        <w:rPr>
          <w:rFonts w:eastAsia="PMingLiU"/>
          <w:lang w:eastAsia="zh-TW"/>
        </w:rPr>
        <w:t>您是否曾因此項檢查，而需要接受跟進檢查或治療？</w:t>
      </w:r>
      <w:r w:rsidRPr="00C10BF5" w:rsidR="00360105">
        <w:rPr>
          <w:rFonts w:eastAsia="PMingLiU"/>
          <w:lang w:eastAsia="zh-TW"/>
        </w:rPr>
        <w:tab/>
      </w:r>
    </w:p>
    <w:p w:rsidRPr="00C10BF5" w:rsidR="00360105" w:rsidP="00B46144" w:rsidRDefault="00360105" w14:paraId="20AFA190" w14:textId="77777777">
      <w:pPr>
        <w:rPr>
          <w:rFonts w:eastAsia="PMingLiU"/>
          <w:lang w:eastAsia="zh-TW"/>
        </w:rPr>
      </w:pPr>
    </w:p>
    <w:p w:rsidRPr="00C10BF5" w:rsidR="00EF3F97" w:rsidP="00EF3F97" w:rsidRDefault="004931D2" w14:paraId="0CD5C7DD" w14:textId="3E8B1E43">
      <w:r w:rsidRPr="00C10BF5">
        <w:t>1=</w:t>
      </w:r>
      <w:r w:rsidRPr="00C10BF5">
        <w:rPr>
          <w:rFonts w:hint="eastAsia" w:ascii="PMingLiU" w:hAnsi="PMingLiU" w:eastAsia="PMingLiU" w:cs="PMingLiU"/>
        </w:rPr>
        <w:t>是</w:t>
      </w:r>
    </w:p>
    <w:p w:rsidRPr="00C10BF5" w:rsidR="00EF3F97" w:rsidP="00EF3F97" w:rsidRDefault="004931D2" w14:paraId="006125C2" w14:textId="054E1F93">
      <w:r w:rsidRPr="00C10BF5">
        <w:t>2=</w:t>
      </w:r>
      <w:r w:rsidRPr="00C10BF5">
        <w:rPr>
          <w:rFonts w:hint="eastAsia" w:ascii="PMingLiU" w:hAnsi="PMingLiU" w:eastAsia="PMingLiU" w:cs="PMingLiU"/>
        </w:rPr>
        <w:t>否</w:t>
      </w:r>
    </w:p>
    <w:p w:rsidRPr="00C10BF5" w:rsidR="00EF3F97" w:rsidP="00EF3F97" w:rsidRDefault="00EF3F97" w14:paraId="29F226FF" w14:textId="77777777">
      <w:r w:rsidRPr="00C10BF5">
        <w:t xml:space="preserve"> </w:t>
      </w:r>
    </w:p>
    <w:p w:rsidRPr="00C10BF5" w:rsidR="00EF3F97" w:rsidP="00EF3F97" w:rsidRDefault="00EF3F97" w14:paraId="49CEBBDC" w14:textId="77777777">
      <w:r w:rsidRPr="00C10BF5">
        <w:t>………………………………………………………………………………………………</w:t>
      </w:r>
    </w:p>
    <w:p w:rsidRPr="00C10BF5" w:rsidR="00EF3F97" w:rsidP="00EF3F97" w:rsidRDefault="00EF3F97" w14:paraId="1B09CA21" w14:textId="77777777"/>
    <w:p w:rsidRPr="00C10BF5" w:rsidR="00360105" w:rsidP="00EF3F97" w:rsidRDefault="00EF3F97" w14:paraId="619C1A58" w14:textId="77777777">
      <w:pPr>
        <w:rPr>
          <w:rFonts w:eastAsia="PMingLiU"/>
          <w:lang w:eastAsia="zh-TW"/>
        </w:rPr>
      </w:pPr>
      <w:r w:rsidRPr="00C10BF5">
        <w:lastRenderedPageBreak/>
        <w:t>CAN5c. [IF CAN5b=1 CONTINUE, ELSE GO TO CAN5f]</w:t>
      </w:r>
    </w:p>
    <w:p w:rsidRPr="00C10BF5" w:rsidR="00360105" w:rsidP="00B46144" w:rsidRDefault="00360105" w14:paraId="3CAB9150" w14:textId="77777777">
      <w:pPr>
        <w:rPr>
          <w:rFonts w:eastAsia="PMingLiU"/>
          <w:lang w:eastAsia="zh-TW"/>
        </w:rPr>
      </w:pPr>
    </w:p>
    <w:p w:rsidRPr="00C10BF5" w:rsidR="00F16B1A" w:rsidP="00F16B1A" w:rsidRDefault="00360105" w14:paraId="1CF280C2" w14:textId="21CC86E9">
      <w:pPr>
        <w:rPr>
          <w:rFonts w:eastAsia="PMingLiU"/>
          <w:lang w:eastAsia="zh-TW"/>
        </w:rPr>
      </w:pPr>
      <w:r w:rsidRPr="00C10BF5">
        <w:rPr>
          <w:rFonts w:eastAsia="PMingLiU"/>
          <w:lang w:eastAsia="zh-TW"/>
        </w:rPr>
        <w:t>是否安排了跟進檢查或治療？</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EF3F97">
        <w:t>{REFERENCE HEALTH CENTER}</w:t>
      </w:r>
      <w:r w:rsidRPr="00C10BF5">
        <w:rPr>
          <w:rFonts w:eastAsia="PMingLiU"/>
          <w:lang w:eastAsia="zh-TW"/>
        </w:rPr>
        <w:t>」、「是的，在其他某個地方」還是「沒有」？</w:t>
      </w:r>
    </w:p>
    <w:p w:rsidRPr="00C10BF5" w:rsidR="00F16B1A" w:rsidP="00F16B1A" w:rsidRDefault="00F16B1A" w14:paraId="1E424C06" w14:textId="77777777">
      <w:pPr>
        <w:rPr>
          <w:rFonts w:eastAsia="PMingLiU"/>
          <w:lang w:eastAsia="zh-TW"/>
        </w:rPr>
      </w:pPr>
    </w:p>
    <w:p w:rsidRPr="00C10BF5" w:rsidR="00EF3F97" w:rsidP="00EF3F97" w:rsidRDefault="00EF3F97" w14:paraId="706B48D6" w14:textId="77777777">
      <w:r w:rsidRPr="00C10BF5">
        <w:t>[ALLOW MULTIPLE RESPONSES FOR RESPONSE 1 AND 2]</w:t>
      </w:r>
    </w:p>
    <w:p w:rsidRPr="00C10BF5" w:rsidR="00EF3F97" w:rsidP="00EF3F97" w:rsidRDefault="00EF3F97" w14:paraId="5ED61E98" w14:textId="77777777"/>
    <w:p w:rsidRPr="00C10BF5" w:rsidR="00EF3F97" w:rsidP="00EF3F97" w:rsidRDefault="00EF3F97" w14:paraId="576099F0" w14:textId="77777777">
      <w:r w:rsidRPr="00C10BF5">
        <w:t>1= YES - {REFERENCE HEALTH CENTER}</w:t>
      </w:r>
    </w:p>
    <w:p w:rsidRPr="00C10BF5" w:rsidR="00EF3F97" w:rsidP="00EF3F97" w:rsidRDefault="00EF3F97" w14:paraId="2FFE7B88" w14:textId="77777777">
      <w:r w:rsidRPr="00C10BF5">
        <w:t>2= YES - {SOME OTHER PLACE)</w:t>
      </w:r>
    </w:p>
    <w:p w:rsidRPr="00C10BF5" w:rsidR="00EF3F97" w:rsidP="00EF3F97" w:rsidRDefault="00EF3F97" w14:paraId="50D5E719" w14:textId="77777777">
      <w:r w:rsidRPr="00C10BF5">
        <w:t>3= NO</w:t>
      </w:r>
    </w:p>
    <w:p w:rsidRPr="00C10BF5" w:rsidR="00EF3F97" w:rsidP="00EF3F97" w:rsidRDefault="00EF3F97" w14:paraId="20771B43" w14:textId="77777777">
      <w:r w:rsidRPr="00C10BF5">
        <w:t xml:space="preserve"> </w:t>
      </w:r>
    </w:p>
    <w:p w:rsidRPr="00C10BF5" w:rsidR="00EF3F97" w:rsidP="00EF3F97" w:rsidRDefault="00EF3F97" w14:paraId="145D91EA" w14:textId="77777777">
      <w:r w:rsidRPr="00C10BF5">
        <w:t>………………………………………………………………………………………………</w:t>
      </w:r>
    </w:p>
    <w:p w:rsidRPr="00C10BF5" w:rsidR="00EF3F97" w:rsidP="00EF3F97" w:rsidRDefault="00EF3F97" w14:paraId="64B376CD" w14:textId="77777777"/>
    <w:p w:rsidRPr="00C10BF5" w:rsidR="00F16B1A" w:rsidP="00EF3F97" w:rsidRDefault="00EF3F97" w14:paraId="53E18A89" w14:textId="77777777">
      <w:pPr>
        <w:rPr>
          <w:rFonts w:eastAsia="PMingLiU"/>
          <w:lang w:eastAsia="zh-TW"/>
        </w:rPr>
      </w:pPr>
      <w:r w:rsidRPr="00C10BF5">
        <w:t>CAN5e. [IF CAN5c= 3 CONTINUE, ELSE GO TO CAN5e2]</w:t>
      </w:r>
    </w:p>
    <w:p w:rsidRPr="00C10BF5" w:rsidR="00FB287C" w:rsidP="000607BB" w:rsidRDefault="00FB287C" w14:paraId="0E8C9179" w14:textId="77777777">
      <w:pPr>
        <w:rPr>
          <w:rFonts w:eastAsia="PMingLiU"/>
          <w:lang w:eastAsia="zh-TW"/>
        </w:rPr>
      </w:pPr>
    </w:p>
    <w:p w:rsidRPr="00C10BF5" w:rsidR="00360105" w:rsidP="000607BB" w:rsidRDefault="00360105" w14:paraId="41B5916B" w14:textId="77777777">
      <w:pPr>
        <w:rPr>
          <w:rFonts w:eastAsia="PMingLiU"/>
          <w:lang w:eastAsia="zh-TW"/>
        </w:rPr>
      </w:pPr>
      <w:r w:rsidRPr="00C10BF5">
        <w:rPr>
          <w:rFonts w:eastAsia="PMingLiU"/>
          <w:lang w:eastAsia="zh-TW"/>
        </w:rPr>
        <w:t>請看這張卡片。您並未接受跟進檢查或治療的主要原因是什麼？</w:t>
      </w:r>
      <w:r w:rsidRPr="00C10BF5">
        <w:rPr>
          <w:rFonts w:eastAsia="PMingLiU"/>
          <w:lang w:eastAsia="zh-TW"/>
        </w:rPr>
        <w:t xml:space="preserve">  </w:t>
      </w:r>
    </w:p>
    <w:p w:rsidRPr="00C10BF5" w:rsidR="00360105" w:rsidP="00B46144" w:rsidRDefault="00360105" w14:paraId="6D989421" w14:textId="77777777">
      <w:pPr>
        <w:rPr>
          <w:rFonts w:eastAsiaTheme="minorEastAsia"/>
          <w:lang w:eastAsia="zh-TW"/>
        </w:rPr>
      </w:pPr>
    </w:p>
    <w:p w:rsidRPr="00C10BF5" w:rsidR="00EF3F97" w:rsidP="00B46144" w:rsidRDefault="00EF3F97" w14:paraId="1177A329" w14:textId="77777777">
      <w:pPr>
        <w:rPr>
          <w:rFonts w:eastAsiaTheme="minorEastAsia"/>
          <w:lang w:eastAsia="zh-TW"/>
        </w:rPr>
      </w:pPr>
      <w:r w:rsidRPr="00C10BF5">
        <w:rPr>
          <w:lang w:eastAsia="zh-TW"/>
        </w:rPr>
        <w:t>SHOWCARD CAN1</w:t>
      </w:r>
    </w:p>
    <w:p w:rsidRPr="00C10BF5" w:rsidR="00360105" w:rsidP="00B46144" w:rsidRDefault="00360105" w14:paraId="35BB2866" w14:textId="77777777">
      <w:pPr>
        <w:rPr>
          <w:rFonts w:eastAsia="PMingLiU"/>
          <w:lang w:eastAsia="zh-TW"/>
        </w:rPr>
      </w:pPr>
    </w:p>
    <w:p w:rsidRPr="00C10BF5" w:rsidR="00360105" w:rsidP="00B46144" w:rsidRDefault="00360105" w14:paraId="680995FD"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52CBE8F2"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73B4642D"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6A741180" w14:textId="77777777">
      <w:pPr>
        <w:rPr>
          <w:rFonts w:eastAsia="PMingLiU"/>
          <w:lang w:eastAsia="zh-TW"/>
        </w:rPr>
      </w:pPr>
      <w:r w:rsidRPr="00C10BF5">
        <w:rPr>
          <w:rFonts w:eastAsia="PMingLiU"/>
          <w:lang w:eastAsia="zh-TW"/>
        </w:rPr>
        <w:t>4=</w:t>
      </w:r>
      <w:r w:rsidRPr="00C10BF5">
        <w:rPr>
          <w:rFonts w:eastAsia="PMingLiU"/>
          <w:lang w:eastAsia="zh-TW"/>
        </w:rPr>
        <w:t>到醫生辦公室有困難</w:t>
      </w:r>
      <w:r w:rsidRPr="00C10BF5">
        <w:rPr>
          <w:rFonts w:eastAsia="PMingLiU"/>
          <w:lang w:eastAsia="zh-TW"/>
        </w:rPr>
        <w:t>/</w:t>
      </w:r>
      <w:r w:rsidRPr="00C10BF5">
        <w:rPr>
          <w:rFonts w:eastAsia="PMingLiU"/>
          <w:lang w:eastAsia="zh-TW"/>
        </w:rPr>
        <w:t>交通問題</w:t>
      </w:r>
    </w:p>
    <w:p w:rsidRPr="00C10BF5" w:rsidR="00360105" w:rsidP="00B46144" w:rsidRDefault="00360105" w14:paraId="01D03EC9"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2D054BFC"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3F40C769" w14:textId="3E60678B">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360105" w14:paraId="332ECEDA"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25C25484"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2B312532"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517CA8" w:rsidP="00517CA8" w:rsidRDefault="00517CA8" w14:paraId="176CAF75" w14:textId="77777777">
      <w:pPr>
        <w:rPr>
          <w:rFonts w:eastAsia="PMingLiU"/>
          <w:lang w:eastAsia="zh-TW"/>
        </w:rPr>
      </w:pPr>
      <w:r w:rsidRPr="00C10BF5">
        <w:rPr>
          <w:rFonts w:eastAsia="PMingLiU"/>
          <w:lang w:eastAsia="zh-TW"/>
        </w:rPr>
        <w:t xml:space="preserve">11=VA </w:t>
      </w:r>
      <w:r w:rsidRPr="00C10BF5">
        <w:rPr>
          <w:rFonts w:eastAsia="PMingLiU"/>
          <w:caps/>
          <w:lang w:eastAsia="zh-TW"/>
        </w:rPr>
        <w:t>不為我的狀況提供承保</w:t>
      </w:r>
    </w:p>
    <w:p w:rsidRPr="00C10BF5" w:rsidR="00EF3F97" w:rsidP="00EF3F97" w:rsidRDefault="00360105" w14:paraId="3F93C923" w14:textId="77777777">
      <w:r w:rsidRPr="00C10BF5">
        <w:rPr>
          <w:rFonts w:eastAsia="PMingLiU"/>
          <w:lang w:eastAsia="zh-TW"/>
        </w:rPr>
        <w:t>12=</w:t>
      </w:r>
      <w:r w:rsidRPr="00C10BF5" w:rsidR="00EF3F97">
        <w:t xml:space="preserve">OTHER  </w:t>
      </w:r>
    </w:p>
    <w:p w:rsidRPr="00C10BF5" w:rsidR="00EF3F97" w:rsidP="00EF3F97" w:rsidRDefault="00EF3F97" w14:paraId="23980EF2" w14:textId="77777777"/>
    <w:p w:rsidRPr="00C10BF5" w:rsidR="00EF3F97" w:rsidP="00EF3F97" w:rsidRDefault="00EF3F97" w14:paraId="1B821B7B" w14:textId="77777777">
      <w:r w:rsidRPr="00C10BF5">
        <w:t xml:space="preserve">………………………………………………………………………………………………  </w:t>
      </w:r>
      <w:r w:rsidRPr="00C10BF5">
        <w:tab/>
      </w:r>
    </w:p>
    <w:p w:rsidRPr="00C10BF5" w:rsidR="00EF3F97" w:rsidP="00EF3F97" w:rsidRDefault="00EF3F97" w14:paraId="6964EEAF" w14:textId="77777777"/>
    <w:p w:rsidRPr="00C10BF5" w:rsidR="00360105" w:rsidP="00EF3F97" w:rsidRDefault="00EF3F97" w14:paraId="6025A7D5" w14:textId="77777777">
      <w:pPr>
        <w:rPr>
          <w:rFonts w:eastAsia="PMingLiU"/>
          <w:lang w:eastAsia="zh-TW"/>
        </w:rPr>
      </w:pPr>
      <w:r w:rsidRPr="00C10BF5">
        <w:t>CAN5e_OTH. [IF CAN5e=12 CONTINUE, ELSE GO TO CAN5e2]</w:t>
      </w:r>
    </w:p>
    <w:p w:rsidRPr="00C10BF5" w:rsidR="00360105" w:rsidP="00B46144" w:rsidRDefault="00360105" w14:paraId="1FA484AD" w14:textId="77777777">
      <w:pPr>
        <w:rPr>
          <w:rFonts w:eastAsia="PMingLiU"/>
          <w:lang w:eastAsia="zh-TW"/>
        </w:rPr>
      </w:pPr>
    </w:p>
    <w:p w:rsidRPr="00C10BF5" w:rsidR="00360105" w:rsidP="00B46144" w:rsidRDefault="00360105" w14:paraId="0582A2B7" w14:textId="1371239A">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並未接受跟進檢查或治療的其他原因？</w:t>
      </w:r>
      <w:r w:rsidRPr="00C10BF5">
        <w:rPr>
          <w:rFonts w:eastAsia="PMingLiU"/>
          <w:lang w:eastAsia="zh-TW"/>
        </w:rPr>
        <w:t xml:space="preserve"> </w:t>
      </w:r>
    </w:p>
    <w:p w:rsidRPr="00C10BF5" w:rsidR="00360105" w:rsidP="00B46144" w:rsidRDefault="00360105" w14:paraId="7FA8ECFD" w14:textId="77777777">
      <w:pPr>
        <w:rPr>
          <w:rFonts w:eastAsia="PMingLiU"/>
          <w:lang w:eastAsia="zh-TW"/>
        </w:rPr>
      </w:pPr>
    </w:p>
    <w:p w:rsidRPr="00C10BF5" w:rsidR="00EF3F97" w:rsidP="00EF3F97" w:rsidRDefault="00EF3F97" w14:paraId="0E98B40D" w14:textId="77777777">
      <w:r w:rsidRPr="00C10BF5">
        <w:t xml:space="preserve">________________ </w:t>
      </w:r>
      <w:r w:rsidRPr="00C10BF5">
        <w:rPr>
          <w:b/>
          <w:bCs/>
        </w:rPr>
        <w:t>[ALLOW 40]</w:t>
      </w:r>
    </w:p>
    <w:p w:rsidRPr="00C10BF5" w:rsidR="00EF3F97" w:rsidP="00EF3F97" w:rsidRDefault="00EF3F97" w14:paraId="1340203B" w14:textId="77777777"/>
    <w:p w:rsidRPr="00C10BF5" w:rsidR="00EF3F97" w:rsidP="00EF3F97" w:rsidRDefault="00EF3F97" w14:paraId="1E21322E" w14:textId="77777777">
      <w:r w:rsidRPr="00C10BF5">
        <w:t xml:space="preserve">………………………………………………………………………………………………  </w:t>
      </w:r>
      <w:r w:rsidRPr="00C10BF5">
        <w:tab/>
      </w:r>
    </w:p>
    <w:p w:rsidRPr="00C10BF5" w:rsidR="00EF3F97" w:rsidP="00EF3F97" w:rsidRDefault="00EF3F97" w14:paraId="7A8ED1C5" w14:textId="77777777"/>
    <w:p w:rsidRPr="00C10BF5" w:rsidR="00EF3F97" w:rsidP="00EF3F97" w:rsidRDefault="00EF3F97" w14:paraId="604E7DF8" w14:textId="77777777">
      <w:r w:rsidRPr="00C10BF5">
        <w:t xml:space="preserve"> </w:t>
      </w:r>
    </w:p>
    <w:p w:rsidRPr="00C10BF5" w:rsidR="00EF3F97" w:rsidP="00EF3F97" w:rsidRDefault="00EF3F97" w14:paraId="3E437074" w14:textId="77777777"/>
    <w:p w:rsidRPr="00C10BF5" w:rsidR="00EF3F97" w:rsidP="00EF3F97" w:rsidRDefault="00EF3F97" w14:paraId="3C3DF86B" w14:textId="77777777">
      <w:r w:rsidRPr="00C10BF5">
        <w:lastRenderedPageBreak/>
        <w:t xml:space="preserve">………………………………………………………………………………………………  </w:t>
      </w:r>
      <w:r w:rsidRPr="00C10BF5">
        <w:tab/>
      </w:r>
    </w:p>
    <w:p w:rsidRPr="00C10BF5" w:rsidR="00EF3F97" w:rsidP="00EF3F97" w:rsidRDefault="00EF3F97" w14:paraId="306FF863" w14:textId="77777777"/>
    <w:p w:rsidRPr="00C10BF5" w:rsidR="00360105" w:rsidP="00EF3F97" w:rsidRDefault="00EF3F97" w14:paraId="5298CDCC" w14:textId="77777777">
      <w:pPr>
        <w:rPr>
          <w:rFonts w:eastAsia="PMingLiU"/>
          <w:lang w:eastAsia="zh-TW"/>
        </w:rPr>
      </w:pPr>
      <w:r w:rsidRPr="00C10BF5">
        <w:t>CAN5e2. [IF CAN5=2 OR CAN5a=6 CONTINUE, ELSE GO TO CAN5f]</w:t>
      </w:r>
    </w:p>
    <w:p w:rsidRPr="00C10BF5" w:rsidR="00360105" w:rsidP="00397370" w:rsidRDefault="00360105" w14:paraId="4B1BF129" w14:textId="77777777">
      <w:pPr>
        <w:rPr>
          <w:rFonts w:eastAsia="PMingLiU"/>
          <w:lang w:eastAsia="zh-TW"/>
        </w:rPr>
      </w:pPr>
    </w:p>
    <w:p w:rsidRPr="00C10BF5" w:rsidR="00F74DE0" w:rsidP="00237CFE" w:rsidRDefault="00562365" w14:paraId="09FF9ADF" w14:textId="322E9A6B">
      <w:pPr>
        <w:rPr>
          <w:rFonts w:eastAsia="PMingLiU"/>
          <w:lang w:eastAsia="zh-TW"/>
        </w:rPr>
      </w:pPr>
      <w:r w:rsidRPr="00C10BF5">
        <w:rPr>
          <w:rFonts w:eastAsia="PMingLiU"/>
          <w:lang w:eastAsia="zh-TW"/>
        </w:rPr>
        <w:t>您</w:t>
      </w:r>
      <w:r w:rsidRPr="00C10BF5" w:rsidR="00EF3F97">
        <w:t>{(IF CAN5=2 FILL:</w:t>
      </w:r>
      <w:r w:rsidRPr="00C10BF5" w:rsidR="00EF3F97">
        <w:rPr>
          <w:rFonts w:hint="eastAsia" w:eastAsiaTheme="minorEastAsia"/>
          <w:lang w:eastAsia="zh-CN"/>
        </w:rPr>
        <w:t xml:space="preserve"> </w:t>
      </w:r>
      <w:r w:rsidRPr="00C10BF5" w:rsidR="00F31F43">
        <w:rPr>
          <w:rFonts w:eastAsia="PMingLiU"/>
          <w:lang w:eastAsia="zh-TW"/>
        </w:rPr>
        <w:t>從</w:t>
      </w:r>
      <w:r w:rsidRPr="00C10BF5">
        <w:rPr>
          <w:rFonts w:eastAsia="PMingLiU"/>
          <w:lang w:eastAsia="zh-TW"/>
        </w:rPr>
        <w:t>未接受過糞便隱血檢查</w:t>
      </w:r>
      <w:r w:rsidRPr="00C10BF5">
        <w:rPr>
          <w:rFonts w:eastAsia="PMingLiU"/>
          <w:lang w:eastAsia="zh-TW"/>
        </w:rPr>
        <w:t>)</w:t>
      </w:r>
      <w:r w:rsidRPr="00C10BF5" w:rsidR="00EF3F97">
        <w:t xml:space="preserve"> OR (IF CAN5a=6 FILL</w:t>
      </w:r>
      <w:r w:rsidRPr="00C10BF5" w:rsidR="00EF3F97">
        <w:rPr>
          <w:rFonts w:hint="eastAsia" w:eastAsiaTheme="minorEastAsia"/>
          <w:lang w:eastAsia="zh-CN"/>
        </w:rPr>
        <w:t xml:space="preserve"> </w:t>
      </w:r>
      <w:r w:rsidRPr="00C10BF5">
        <w:rPr>
          <w:rFonts w:eastAsia="PMingLiU"/>
          <w:lang w:eastAsia="zh-TW"/>
        </w:rPr>
        <w:t>最近未接受過糞便隱血檢查</w:t>
      </w:r>
      <w:r w:rsidRPr="00C10BF5">
        <w:rPr>
          <w:rFonts w:eastAsia="PMingLiU"/>
          <w:lang w:eastAsia="zh-TW"/>
        </w:rPr>
        <w:t>)}</w:t>
      </w:r>
      <w:r w:rsidRPr="00C10BF5">
        <w:rPr>
          <w:rFonts w:eastAsia="PMingLiU"/>
          <w:lang w:eastAsia="zh-TW"/>
        </w:rPr>
        <w:t>的主要原因是什麼？</w:t>
      </w:r>
      <w:r w:rsidRPr="00C10BF5">
        <w:rPr>
          <w:rFonts w:eastAsia="PMingLiU"/>
          <w:lang w:eastAsia="zh-TW"/>
        </w:rPr>
        <w:t xml:space="preserve">  </w:t>
      </w:r>
    </w:p>
    <w:p w:rsidRPr="00C10BF5" w:rsidR="00F74DE0" w:rsidP="00EB7420" w:rsidRDefault="00F74DE0" w14:paraId="2DE522D9" w14:textId="77777777">
      <w:pPr>
        <w:rPr>
          <w:rFonts w:eastAsia="PMingLiU"/>
          <w:lang w:eastAsia="zh-TW"/>
        </w:rPr>
      </w:pPr>
    </w:p>
    <w:p w:rsidRPr="00C10BF5" w:rsidR="00360105" w:rsidP="00B46144" w:rsidRDefault="00360105" w14:paraId="4A769D66" w14:textId="77777777">
      <w:pPr>
        <w:rPr>
          <w:rFonts w:eastAsia="PMingLiU"/>
          <w:lang w:eastAsia="zh-TW"/>
        </w:rPr>
      </w:pPr>
      <w:r w:rsidRPr="00C10BF5">
        <w:rPr>
          <w:rFonts w:eastAsia="PMingLiU"/>
          <w:lang w:eastAsia="zh-TW"/>
        </w:rPr>
        <w:t>1=</w:t>
      </w:r>
      <w:r w:rsidRPr="00C10BF5">
        <w:rPr>
          <w:rFonts w:eastAsia="PMingLiU"/>
          <w:lang w:eastAsia="zh-TW"/>
        </w:rPr>
        <w:t>無任何原因</w:t>
      </w:r>
      <w:r w:rsidRPr="00C10BF5">
        <w:rPr>
          <w:rFonts w:eastAsia="PMingLiU"/>
          <w:lang w:eastAsia="zh-TW"/>
        </w:rPr>
        <w:t>/</w:t>
      </w:r>
      <w:r w:rsidRPr="00C10BF5">
        <w:rPr>
          <w:rFonts w:eastAsia="PMingLiU"/>
          <w:lang w:eastAsia="zh-TW"/>
        </w:rPr>
        <w:t>從未考慮過</w:t>
      </w:r>
    </w:p>
    <w:p w:rsidRPr="00C10BF5" w:rsidR="00360105" w:rsidP="00B46144" w:rsidRDefault="00360105" w14:paraId="43811F3B" w14:textId="77777777">
      <w:pPr>
        <w:rPr>
          <w:rFonts w:eastAsia="PMingLiU"/>
          <w:lang w:eastAsia="zh-TW"/>
        </w:rPr>
      </w:pPr>
      <w:r w:rsidRPr="00C10BF5">
        <w:rPr>
          <w:rFonts w:eastAsia="PMingLiU"/>
          <w:lang w:eastAsia="zh-TW"/>
        </w:rPr>
        <w:t>2=</w:t>
      </w:r>
      <w:r w:rsidRPr="00C10BF5">
        <w:rPr>
          <w:rFonts w:eastAsia="PMingLiU"/>
          <w:lang w:eastAsia="zh-TW"/>
        </w:rPr>
        <w:t>不需要</w:t>
      </w:r>
      <w:r w:rsidRPr="00C10BF5">
        <w:rPr>
          <w:rFonts w:eastAsia="PMingLiU"/>
          <w:lang w:eastAsia="zh-TW"/>
        </w:rPr>
        <w:t>/</w:t>
      </w:r>
      <w:r w:rsidRPr="00C10BF5">
        <w:rPr>
          <w:rFonts w:eastAsia="PMingLiU"/>
          <w:lang w:eastAsia="zh-TW"/>
        </w:rPr>
        <w:t>不知道自己需要接受此類檢查</w:t>
      </w:r>
    </w:p>
    <w:p w:rsidRPr="00C10BF5" w:rsidR="00360105" w:rsidP="00B46144" w:rsidRDefault="00360105" w14:paraId="4B97F7B8" w14:textId="77777777">
      <w:pPr>
        <w:rPr>
          <w:rFonts w:eastAsia="PMingLiU"/>
          <w:lang w:eastAsia="zh-TW"/>
        </w:rPr>
      </w:pPr>
      <w:r w:rsidRPr="00C10BF5">
        <w:rPr>
          <w:rFonts w:eastAsia="PMingLiU"/>
          <w:lang w:eastAsia="zh-TW"/>
        </w:rPr>
        <w:t>3=</w:t>
      </w:r>
      <w:r w:rsidRPr="00C10BF5">
        <w:rPr>
          <w:rFonts w:eastAsia="PMingLiU"/>
          <w:lang w:eastAsia="zh-TW"/>
        </w:rPr>
        <w:t>費用太高</w:t>
      </w:r>
      <w:r w:rsidRPr="00C10BF5">
        <w:rPr>
          <w:rFonts w:eastAsia="PMingLiU"/>
          <w:lang w:eastAsia="zh-TW"/>
        </w:rPr>
        <w:t>/</w:t>
      </w:r>
      <w:r w:rsidRPr="00C10BF5">
        <w:rPr>
          <w:rFonts w:eastAsia="PMingLiU"/>
          <w:lang w:eastAsia="zh-TW"/>
        </w:rPr>
        <w:t>無保險</w:t>
      </w:r>
      <w:r w:rsidRPr="00C10BF5">
        <w:rPr>
          <w:rFonts w:eastAsia="PMingLiU"/>
          <w:lang w:eastAsia="zh-TW"/>
        </w:rPr>
        <w:t>/</w:t>
      </w:r>
      <w:r w:rsidRPr="00C10BF5">
        <w:rPr>
          <w:rFonts w:eastAsia="PMingLiU"/>
          <w:lang w:eastAsia="zh-TW"/>
        </w:rPr>
        <w:t>價格高</w:t>
      </w:r>
      <w:r w:rsidRPr="00C10BF5">
        <w:rPr>
          <w:rFonts w:eastAsia="PMingLiU"/>
          <w:lang w:eastAsia="zh-TW"/>
        </w:rPr>
        <w:t xml:space="preserve"> </w:t>
      </w:r>
    </w:p>
    <w:p w:rsidRPr="00C10BF5" w:rsidR="00360105" w:rsidP="00B46144" w:rsidRDefault="00360105" w14:paraId="20072D28" w14:textId="77777777">
      <w:pPr>
        <w:rPr>
          <w:rFonts w:eastAsia="PMingLiU"/>
          <w:lang w:eastAsia="zh-TW"/>
        </w:rPr>
      </w:pPr>
      <w:r w:rsidRPr="00C10BF5">
        <w:rPr>
          <w:rFonts w:eastAsia="PMingLiU"/>
          <w:lang w:eastAsia="zh-TW"/>
        </w:rPr>
        <w:t>4=</w:t>
      </w:r>
      <w:r w:rsidRPr="00C10BF5">
        <w:rPr>
          <w:rFonts w:eastAsia="PMingLiU"/>
          <w:lang w:eastAsia="zh-TW"/>
        </w:rPr>
        <w:t>太疼、令人不愉快或令人尷尬</w:t>
      </w:r>
      <w:r w:rsidRPr="00C10BF5">
        <w:rPr>
          <w:rFonts w:eastAsia="PMingLiU"/>
          <w:lang w:eastAsia="zh-TW"/>
        </w:rPr>
        <w:t xml:space="preserve"> </w:t>
      </w:r>
    </w:p>
    <w:p w:rsidRPr="00C10BF5" w:rsidR="00EF3F97" w:rsidP="00EF3F97" w:rsidRDefault="00360105" w14:paraId="4E5C0CCE" w14:textId="77777777">
      <w:r w:rsidRPr="00C10BF5">
        <w:rPr>
          <w:rFonts w:eastAsia="PMingLiU"/>
          <w:lang w:eastAsia="zh-TW"/>
        </w:rPr>
        <w:t>5=</w:t>
      </w:r>
      <w:r w:rsidRPr="00C10BF5" w:rsidR="00EF3F97">
        <w:t xml:space="preserve">OTHER  </w:t>
      </w:r>
    </w:p>
    <w:p w:rsidRPr="00C10BF5" w:rsidR="00EF3F97" w:rsidP="00EF3F97" w:rsidRDefault="00EF3F97" w14:paraId="3C641A4C" w14:textId="77777777">
      <w:r w:rsidRPr="00C10BF5">
        <w:t xml:space="preserve">………………………………………………………………………………………………  </w:t>
      </w:r>
      <w:r w:rsidRPr="00C10BF5">
        <w:tab/>
      </w:r>
    </w:p>
    <w:p w:rsidRPr="00C10BF5" w:rsidR="00EF3F97" w:rsidP="00EF3F97" w:rsidRDefault="00EF3F97" w14:paraId="675198D1" w14:textId="77777777"/>
    <w:p w:rsidRPr="00C10BF5" w:rsidR="00360105" w:rsidP="00EF3F97" w:rsidRDefault="00EF3F97" w14:paraId="40608782" w14:textId="77777777">
      <w:pPr>
        <w:rPr>
          <w:rFonts w:eastAsia="PMingLiU"/>
          <w:lang w:eastAsia="zh-TW"/>
        </w:rPr>
      </w:pPr>
      <w:r w:rsidRPr="00C10BF5">
        <w:t>CAN5e2_OTH. [IF CAN5e2=5 CONTINUE, ELSE GO TO CAN5e3]</w:t>
      </w:r>
    </w:p>
    <w:p w:rsidRPr="00C10BF5" w:rsidR="00360105" w:rsidP="00B46144" w:rsidRDefault="00360105" w14:paraId="523B4A30" w14:textId="77777777">
      <w:pPr>
        <w:rPr>
          <w:rFonts w:eastAsia="PMingLiU"/>
          <w:lang w:eastAsia="zh-TW"/>
        </w:rPr>
      </w:pPr>
    </w:p>
    <w:p w:rsidRPr="00C10BF5" w:rsidR="00360105" w:rsidP="000607BB" w:rsidRDefault="00360105" w14:paraId="4799E39C" w14:textId="40E6D635">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從未接受過或在指定時間範圍內未接受過糞便隱血檢查的其他原因？</w:t>
      </w:r>
      <w:r w:rsidRPr="00C10BF5">
        <w:rPr>
          <w:rFonts w:eastAsia="PMingLiU"/>
          <w:lang w:eastAsia="zh-TW"/>
        </w:rPr>
        <w:t xml:space="preserve"> </w:t>
      </w:r>
    </w:p>
    <w:p w:rsidRPr="00C10BF5" w:rsidR="00360105" w:rsidP="00B46144" w:rsidRDefault="00360105" w14:paraId="75BDBF25" w14:textId="77777777">
      <w:pPr>
        <w:rPr>
          <w:rFonts w:eastAsia="PMingLiU"/>
          <w:lang w:eastAsia="zh-TW"/>
        </w:rPr>
      </w:pPr>
    </w:p>
    <w:p w:rsidRPr="00C10BF5" w:rsidR="00EF3F97" w:rsidP="00EF3F97" w:rsidRDefault="00EF3F97" w14:paraId="0B5AE8BA" w14:textId="77777777">
      <w:pPr>
        <w:rPr>
          <w:lang w:eastAsia="zh-TW"/>
        </w:rPr>
      </w:pPr>
      <w:r w:rsidRPr="00C10BF5">
        <w:rPr>
          <w:lang w:eastAsia="zh-TW"/>
        </w:rPr>
        <w:t xml:space="preserve">________________ </w:t>
      </w:r>
      <w:r w:rsidRPr="00C10BF5">
        <w:rPr>
          <w:b/>
          <w:bCs/>
          <w:lang w:eastAsia="zh-TW"/>
        </w:rPr>
        <w:t>[ALLOW 40]</w:t>
      </w:r>
    </w:p>
    <w:p w:rsidRPr="00C10BF5" w:rsidR="00EF3F97" w:rsidP="00EF3F97" w:rsidRDefault="00EF3F97" w14:paraId="399EEBD5" w14:textId="77777777">
      <w:pPr>
        <w:rPr>
          <w:lang w:eastAsia="zh-TW"/>
        </w:rPr>
      </w:pPr>
    </w:p>
    <w:p w:rsidRPr="00C10BF5" w:rsidR="00360105" w:rsidP="00EF3F97" w:rsidRDefault="00EF3F97" w14:paraId="20CA1010" w14:textId="77777777">
      <w:pPr>
        <w:rPr>
          <w:rFonts w:eastAsia="PMingLiU"/>
          <w:lang w:eastAsia="zh-TW"/>
        </w:rPr>
      </w:pPr>
      <w:r w:rsidRPr="00C10BF5">
        <w:rPr>
          <w:lang w:eastAsia="zh-TW"/>
        </w:rPr>
        <w:t>………………………………………………………………………………………………</w:t>
      </w:r>
    </w:p>
    <w:p w:rsidRPr="00C10BF5" w:rsidR="00FB287C" w:rsidP="00B46144" w:rsidRDefault="00FB287C" w14:paraId="02D70CCF" w14:textId="77777777">
      <w:pPr>
        <w:rPr>
          <w:rFonts w:eastAsiaTheme="minorEastAsia"/>
          <w:lang w:eastAsia="zh-CN"/>
        </w:rPr>
      </w:pPr>
    </w:p>
    <w:p w:rsidRPr="00C10BF5" w:rsidR="00F16B1A" w:rsidP="00F16B1A" w:rsidRDefault="00657224" w14:paraId="0F131042" w14:textId="15663397">
      <w:pPr>
        <w:rPr>
          <w:rFonts w:eastAsia="PMingLiU"/>
          <w:lang w:eastAsia="zh-TW"/>
        </w:rPr>
      </w:pPr>
      <w:r w:rsidRPr="00C10BF5">
        <w:rPr>
          <w:lang w:eastAsia="zh-TW"/>
        </w:rPr>
        <w:t xml:space="preserve">CAN5f. </w:t>
      </w:r>
      <w:r w:rsidRPr="00C10BF5" w:rsidR="00360105">
        <w:rPr>
          <w:rFonts w:eastAsia="PMingLiU"/>
          <w:lang w:eastAsia="zh-TW"/>
        </w:rPr>
        <w:t>是否有人曾建議您接受糞便隱血檢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EF3F97">
        <w:t xml:space="preserve">{REFERENCE HEALTH </w:t>
      </w:r>
      <w:proofErr w:type="gramStart"/>
      <w:r w:rsidRPr="00C10BF5" w:rsidR="00EF3F97">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F16B1A" w:rsidP="00F16B1A" w:rsidRDefault="00F16B1A" w14:paraId="69636A26" w14:textId="77777777">
      <w:pPr>
        <w:rPr>
          <w:rFonts w:eastAsia="PMingLiU"/>
          <w:lang w:eastAsia="zh-TW"/>
        </w:rPr>
      </w:pPr>
    </w:p>
    <w:p w:rsidRPr="00C10BF5" w:rsidR="00EF3F97" w:rsidP="00EF3F97" w:rsidRDefault="00EF3F97" w14:paraId="25EC3129" w14:textId="77777777">
      <w:r w:rsidRPr="00C10BF5">
        <w:t>[ALLOW MULTIPLE RESPONSES FOR RESPONSE 1 AND 2]</w:t>
      </w:r>
    </w:p>
    <w:p w:rsidRPr="00C10BF5" w:rsidR="00EF3F97" w:rsidP="00EF3F97" w:rsidRDefault="00EF3F97" w14:paraId="7126C74F" w14:textId="77777777"/>
    <w:p w:rsidRPr="00C10BF5" w:rsidR="00EF3F97" w:rsidP="00EF3F97" w:rsidRDefault="00EF3F97" w14:paraId="77B92499" w14:textId="77777777">
      <w:r w:rsidRPr="00C10BF5">
        <w:t>1= YES - {REFERENCE HEALTH CENTER}</w:t>
      </w:r>
    </w:p>
    <w:p w:rsidRPr="00C10BF5" w:rsidR="00EF3F97" w:rsidP="00EF3F97" w:rsidRDefault="00EF3F97" w14:paraId="14BDE803" w14:textId="77777777">
      <w:r w:rsidRPr="00C10BF5">
        <w:t>2= YES - {SOME OTHER PLACE)</w:t>
      </w:r>
    </w:p>
    <w:p w:rsidRPr="00C10BF5" w:rsidR="00EF3F97" w:rsidP="00EF3F97" w:rsidRDefault="00EF3F97" w14:paraId="547A7A41" w14:textId="77777777">
      <w:r w:rsidRPr="00C10BF5">
        <w:t>3= NO</w:t>
      </w:r>
    </w:p>
    <w:p w:rsidRPr="00C10BF5" w:rsidR="00EF3F97" w:rsidP="00EF3F97" w:rsidRDefault="00EF3F97" w14:paraId="79B0EE2B" w14:textId="77777777">
      <w:r w:rsidRPr="00C10BF5">
        <w:t>………………………………………………………………………………………………</w:t>
      </w:r>
    </w:p>
    <w:p w:rsidRPr="00C10BF5" w:rsidR="00EF3F97" w:rsidP="00EF3F97" w:rsidRDefault="00EF3F97" w14:paraId="13ADF0AB" w14:textId="77777777"/>
    <w:p w:rsidRPr="00C10BF5" w:rsidR="00F16B1A" w:rsidP="00EF3F97" w:rsidRDefault="00EF3F97" w14:paraId="176B0783" w14:textId="77777777">
      <w:pPr>
        <w:rPr>
          <w:rFonts w:eastAsia="PMingLiU"/>
          <w:lang w:eastAsia="zh-TW"/>
        </w:rPr>
      </w:pPr>
      <w:bookmarkStart w:name="_Toc364091801" w:id="91"/>
      <w:r w:rsidRPr="00C10BF5">
        <w:t>MODULE G: HEALTH CENTER SERVICES</w:t>
      </w:r>
      <w:bookmarkEnd w:id="91"/>
    </w:p>
    <w:p w:rsidRPr="00C10BF5" w:rsidR="00360105" w:rsidP="00B46144" w:rsidRDefault="00360105" w14:paraId="000BFC8B" w14:textId="77777777">
      <w:pPr>
        <w:rPr>
          <w:rFonts w:eastAsia="PMingLiU"/>
          <w:lang w:eastAsia="zh-TW"/>
        </w:rPr>
      </w:pPr>
    </w:p>
    <w:p w:rsidRPr="00C10BF5" w:rsidR="00360105" w:rsidP="000607BB" w:rsidRDefault="00EF3F97" w14:paraId="66E40CB4" w14:textId="7F1411D1">
      <w:pPr>
        <w:rPr>
          <w:rFonts w:eastAsia="PMingLiU"/>
          <w:lang w:eastAsia="zh-TW"/>
        </w:rPr>
      </w:pPr>
      <w:r w:rsidRPr="00C10BF5">
        <w:rPr>
          <w:lang w:eastAsia="zh-TW"/>
        </w:rPr>
        <w:t>HEA1.</w:t>
      </w:r>
      <w:r w:rsidRPr="00C10BF5">
        <w:rPr>
          <w:lang w:eastAsia="zh-TW"/>
        </w:rPr>
        <w:tab/>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Pr>
          <w:rFonts w:hint="eastAsia" w:eastAsiaTheme="minorEastAsia"/>
          <w:lang w:eastAsia="zh-TW"/>
        </w:rPr>
        <w:t xml:space="preserve"> </w:t>
      </w:r>
      <w:r w:rsidRPr="00C10BF5">
        <w:rPr>
          <w:lang w:eastAsia="zh-TW"/>
        </w:rPr>
        <w:t>{12 MONTH REFERENCE DATE}</w:t>
      </w:r>
      <w:r w:rsidRPr="00C10BF5">
        <w:rPr>
          <w:rFonts w:hint="eastAsia" w:eastAsiaTheme="minorEastAsia"/>
          <w:lang w:eastAsia="zh-TW"/>
        </w:rPr>
        <w:t xml:space="preserve"> </w:t>
      </w:r>
      <w:r w:rsidRPr="00C10BF5" w:rsidR="00360105">
        <w:rPr>
          <w:rFonts w:eastAsia="PMingLiU"/>
          <w:lang w:eastAsia="zh-TW"/>
        </w:rPr>
        <w:t>起至今，您有多少次因為</w:t>
      </w:r>
      <w:r w:rsidRPr="00C10BF5" w:rsidR="00360105">
        <w:rPr>
          <w:rFonts w:eastAsia="PMingLiU"/>
          <w:lang w:eastAsia="zh-TW"/>
        </w:rPr>
        <w:t>{</w:t>
      </w:r>
      <w:r w:rsidRPr="00C10BF5" w:rsidR="00360105">
        <w:rPr>
          <w:rFonts w:eastAsia="PMingLiU"/>
          <w:lang w:eastAsia="zh-TW"/>
        </w:rPr>
        <w:t>您自己</w:t>
      </w:r>
      <w:r w:rsidRPr="00C10BF5" w:rsidR="00360105">
        <w:rPr>
          <w:rFonts w:eastAsia="PMingLiU"/>
          <w:lang w:eastAsia="zh-TW"/>
        </w:rPr>
        <w:t>/</w:t>
      </w:r>
      <w:r w:rsidRPr="00C10BF5">
        <w:rPr>
          <w:lang w:eastAsia="zh-TW"/>
        </w:rPr>
        <w:t>NAME</w:t>
      </w:r>
      <w:r w:rsidRPr="00C10BF5" w:rsidDel="00715F3C" w:rsidR="00715F3C">
        <w:rPr>
          <w:rFonts w:eastAsia="PMingLiU"/>
          <w:lang w:eastAsia="zh-TW"/>
        </w:rPr>
        <w:t xml:space="preserve"> </w:t>
      </w:r>
      <w:r w:rsidRPr="00C10BF5" w:rsidR="00360105">
        <w:rPr>
          <w:rFonts w:eastAsia="PMingLiU"/>
          <w:lang w:eastAsia="zh-TW"/>
        </w:rPr>
        <w:t>}</w:t>
      </w:r>
      <w:r w:rsidRPr="00C10BF5" w:rsidR="00715F3C">
        <w:rPr>
          <w:rFonts w:eastAsia="PMingLiU"/>
          <w:lang w:eastAsia="zh-TW"/>
        </w:rPr>
        <w:t>的</w:t>
      </w:r>
      <w:r w:rsidRPr="00C10BF5" w:rsidR="00360105">
        <w:rPr>
          <w:rFonts w:eastAsia="PMingLiU"/>
          <w:lang w:eastAsia="zh-TW"/>
        </w:rPr>
        <w:t>健康狀況前往醫生診室、診所或其他地方，向醫生或其他醫療專業人員求診？這不包括</w:t>
      </w:r>
      <w:r w:rsidRPr="00C10BF5" w:rsidR="00360105">
        <w:rPr>
          <w:rFonts w:eastAsia="PMingLiU"/>
          <w:lang w:eastAsia="zh-TW"/>
        </w:rPr>
        <w:t>{</w:t>
      </w:r>
      <w:r w:rsidRPr="00C10BF5" w:rsidR="00360105">
        <w:rPr>
          <w:rFonts w:eastAsia="PMingLiU"/>
          <w:lang w:eastAsia="zh-TW"/>
        </w:rPr>
        <w:t>您</w:t>
      </w:r>
      <w:r w:rsidRPr="00C10BF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在醫院過夜</w:t>
      </w:r>
      <w:proofErr w:type="gramEnd"/>
      <w:r w:rsidRPr="00C10BF5" w:rsidR="00360105">
        <w:rPr>
          <w:rFonts w:eastAsia="PMingLiU"/>
          <w:lang w:eastAsia="zh-TW"/>
        </w:rPr>
        <w:t>、前往醫院急診室就診、居家訪診</w:t>
      </w:r>
      <w:r xmlns:w="http://schemas.openxmlformats.org/wordprocessingml/2006/main" w:rsidRPr="00C10BF5" w:rsidR="00B07124">
        <w:rPr>
          <w:rFonts w:eastAsia="PMingLiU"/>
          <w:lang w:eastAsia="zh-TW"/>
        </w:rPr>
        <w:t>、</w:t>
      </w:r>
      <w:r w:rsidRPr="00C10BF5" w:rsidR="00CF271E">
        <w:rPr>
          <w:rFonts w:hint="eastAsia" w:eastAsia="PMingLiU"/>
          <w:lang w:eastAsia="zh-TW"/>
        </w:rPr>
        <w:t>打電話問診</w:t>
      </w:r>
      <w:r xmlns:w="http://schemas.openxmlformats.org/wordprocessingml/2006/main" w:rsidRPr="00C10BF5" w:rsidR="00B07124">
        <w:rPr>
          <w:rFonts w:eastAsia="PMingLiU"/>
          <w:lang w:eastAsia="zh-TW"/>
        </w:rPr>
        <w:t>或</w:t>
      </w:r>
      <w:r xmlns:w="http://schemas.openxmlformats.org/wordprocessingml/2006/main" w:rsidRPr="00B07124" w:rsidR="00B07124">
        <w:rPr>
          <w:rFonts w:hint="eastAsia" w:eastAsia="PMingLiU"/>
          <w:lang w:eastAsia="zh-TW"/>
        </w:rPr>
        <w:t>遠程醫療</w:t>
      </w:r>
      <w:r xmlns:w="http://schemas.openxmlformats.org/wordprocessingml/2006/main" w:rsidRPr="00C10BF5" w:rsidR="0018043C">
        <w:rPr>
          <w:rFonts w:eastAsia="PMingLiU"/>
          <w:lang w:eastAsia="zh-TW"/>
        </w:rPr>
        <w:t>就</w:t>
      </w:r>
      <w:r xmlns:w="http://schemas.openxmlformats.org/wordprocessingml/2006/main" w:rsidRPr="00C10BF5" w:rsidR="00B07124">
        <w:rPr>
          <w:rFonts w:hint="eastAsia" w:eastAsia="PMingLiU"/>
          <w:lang w:eastAsia="zh-TW"/>
        </w:rPr>
        <w:t>診</w:t>
      </w:r>
      <w:r w:rsidRPr="00C10BF5" w:rsidR="00360105">
        <w:rPr>
          <w:rFonts w:eastAsia="PMingLiU"/>
          <w:lang w:eastAsia="zh-TW"/>
        </w:rPr>
        <w:t>的次數。請謹記，回答時請考慮任何醫生診室或診所，而</w:t>
      </w:r>
      <w:r w:rsidRPr="00C10BF5" w:rsidR="00C965FF">
        <w:rPr>
          <w:rFonts w:hint="eastAsia" w:eastAsia="PMingLiU"/>
          <w:lang w:eastAsia="zh-TW"/>
        </w:rPr>
        <w:t>不是只</w:t>
      </w:r>
      <w:r w:rsidRPr="00C10BF5" w:rsidR="00360105">
        <w:rPr>
          <w:rFonts w:eastAsia="PMingLiU"/>
          <w:lang w:eastAsia="zh-TW"/>
        </w:rPr>
        <w:t>考慮本健康中心。</w:t>
      </w:r>
    </w:p>
    <w:p w:rsidRPr="00C10BF5" w:rsidR="00360105" w:rsidP="00B46144" w:rsidRDefault="00360105" w14:paraId="55C835AD" w14:textId="77777777">
      <w:pPr>
        <w:rPr>
          <w:rFonts w:eastAsiaTheme="minorEastAsia"/>
          <w:lang w:eastAsia="zh-TW"/>
        </w:rPr>
      </w:pPr>
    </w:p>
    <w:p w:rsidRPr="00C10BF5" w:rsidR="00360105" w:rsidP="00B46144" w:rsidRDefault="00360105" w14:paraId="7CBFFE9E" w14:textId="2623F7A4">
      <w:pPr>
        <w:rPr>
          <w:rFonts w:eastAsia="PMingLiU"/>
          <w:lang w:eastAsia="zh-TW"/>
        </w:rPr>
      </w:pPr>
      <w:r w:rsidRPr="00C10BF5">
        <w:rPr>
          <w:rFonts w:eastAsia="PMingLiU"/>
          <w:lang w:eastAsia="zh-TW"/>
        </w:rPr>
        <w:t>備註：如果</w:t>
      </w:r>
      <w:r w:rsidRPr="00C10BF5" w:rsidR="004F1036">
        <w:rPr>
          <w:rFonts w:hint="eastAsia" w:eastAsia="PMingLiU"/>
          <w:lang w:eastAsia="zh-TW"/>
        </w:rPr>
        <w:t>受訪者</w:t>
      </w:r>
      <w:r w:rsidRPr="00C10BF5" w:rsidR="00C965FF">
        <w:rPr>
          <w:rFonts w:hint="eastAsia" w:eastAsia="PMingLiU"/>
          <w:lang w:eastAsia="zh-TW"/>
        </w:rPr>
        <w:t>無法</w:t>
      </w:r>
      <w:r w:rsidRPr="00C10BF5">
        <w:rPr>
          <w:rFonts w:eastAsia="PMingLiU"/>
          <w:lang w:eastAsia="zh-TW"/>
        </w:rPr>
        <w:t>確定</w:t>
      </w:r>
      <w:r w:rsidRPr="00C10BF5">
        <w:rPr>
          <w:rFonts w:eastAsia="PMingLiU"/>
          <w:lang w:eastAsia="zh-TW"/>
        </w:rPr>
        <w:t xml:space="preserve"> - </w:t>
      </w:r>
      <w:r w:rsidRPr="00C10BF5">
        <w:rPr>
          <w:rFonts w:eastAsia="PMingLiU"/>
          <w:lang w:eastAsia="zh-TW"/>
        </w:rPr>
        <w:t>要求他們估計一下</w:t>
      </w:r>
    </w:p>
    <w:p w:rsidRPr="00C10BF5" w:rsidR="00360105" w:rsidP="00B46144" w:rsidRDefault="00360105" w14:paraId="6C97EC41" w14:textId="77777777">
      <w:pPr>
        <w:rPr>
          <w:rFonts w:eastAsiaTheme="minorEastAsia"/>
          <w:lang w:eastAsia="zh-TW"/>
        </w:rPr>
      </w:pPr>
    </w:p>
    <w:p w:rsidRPr="00C10BF5" w:rsidR="004F1036" w:rsidP="004F1036" w:rsidRDefault="004F1036" w14:paraId="5629812B" w14:textId="77777777">
      <w:pPr>
        <w:rPr>
          <w:rFonts w:eastAsia="PMingLiU"/>
          <w:lang w:eastAsia="zh-TW"/>
        </w:rPr>
      </w:pPr>
      <w:r w:rsidRPr="00C10BF5">
        <w:rPr>
          <w:rFonts w:eastAsia="PMingLiU"/>
          <w:lang w:eastAsia="zh-TW"/>
        </w:rPr>
        <w:t xml:space="preserve">1 = 1 </w:t>
      </w:r>
      <w:r w:rsidRPr="00C10BF5">
        <w:rPr>
          <w:rFonts w:eastAsia="PMingLiU"/>
          <w:lang w:eastAsia="zh-TW"/>
        </w:rPr>
        <w:t>至</w:t>
      </w:r>
      <w:r w:rsidRPr="00C10BF5">
        <w:rPr>
          <w:rFonts w:eastAsia="PMingLiU"/>
          <w:lang w:eastAsia="zh-TW"/>
        </w:rPr>
        <w:t xml:space="preserve"> 2 </w:t>
      </w:r>
      <w:r w:rsidRPr="00C10BF5">
        <w:rPr>
          <w:rFonts w:eastAsia="PMingLiU"/>
          <w:lang w:eastAsia="zh-TW"/>
        </w:rPr>
        <w:t>次</w:t>
      </w:r>
    </w:p>
    <w:p w:rsidRPr="00C10BF5" w:rsidR="004F1036" w:rsidP="004F1036" w:rsidRDefault="004F1036" w14:paraId="114D40BD" w14:textId="77777777">
      <w:pPr>
        <w:rPr>
          <w:rFonts w:eastAsia="PMingLiU"/>
        </w:rPr>
      </w:pPr>
      <w:r w:rsidRPr="00C10BF5">
        <w:rPr>
          <w:rFonts w:eastAsia="PMingLiU"/>
          <w:lang w:eastAsia="zh-TW"/>
        </w:rPr>
        <w:t xml:space="preserve">2 = 3 </w:t>
      </w:r>
      <w:r w:rsidRPr="00C10BF5">
        <w:rPr>
          <w:rFonts w:eastAsia="PMingLiU"/>
          <w:lang w:eastAsia="zh-TW"/>
        </w:rPr>
        <w:t>至</w:t>
      </w:r>
      <w:r w:rsidRPr="00C10BF5">
        <w:rPr>
          <w:rFonts w:eastAsia="PMingLiU"/>
          <w:lang w:eastAsia="zh-TW"/>
        </w:rPr>
        <w:t xml:space="preserve"> 4 </w:t>
      </w:r>
      <w:r w:rsidRPr="00C10BF5">
        <w:rPr>
          <w:rFonts w:eastAsia="PMingLiU"/>
          <w:lang w:eastAsia="zh-TW"/>
        </w:rPr>
        <w:t>次</w:t>
      </w:r>
    </w:p>
    <w:p w:rsidRPr="00C10BF5" w:rsidR="004F1036" w:rsidP="004F1036" w:rsidRDefault="004F1036" w14:paraId="5BB95EA3" w14:textId="77777777">
      <w:pPr>
        <w:rPr>
          <w:rFonts w:eastAsia="PMingLiU"/>
        </w:rPr>
      </w:pPr>
      <w:r w:rsidRPr="00C10BF5">
        <w:rPr>
          <w:rFonts w:eastAsia="PMingLiU"/>
          <w:lang w:eastAsia="zh-TW"/>
        </w:rPr>
        <w:lastRenderedPageBreak/>
        <w:t xml:space="preserve">3 = 5 </w:t>
      </w:r>
      <w:r w:rsidRPr="00C10BF5">
        <w:rPr>
          <w:rFonts w:eastAsia="PMingLiU"/>
          <w:lang w:eastAsia="zh-TW"/>
        </w:rPr>
        <w:t>至</w:t>
      </w:r>
      <w:r w:rsidRPr="00C10BF5">
        <w:rPr>
          <w:rFonts w:eastAsia="PMingLiU"/>
          <w:lang w:eastAsia="zh-TW"/>
        </w:rPr>
        <w:t xml:space="preserve"> 7 </w:t>
      </w:r>
      <w:r w:rsidRPr="00C10BF5">
        <w:rPr>
          <w:rFonts w:eastAsia="PMingLiU"/>
          <w:lang w:eastAsia="zh-TW"/>
        </w:rPr>
        <w:t>次</w:t>
      </w:r>
    </w:p>
    <w:p w:rsidRPr="00C10BF5" w:rsidR="004F1036" w:rsidP="004F1036" w:rsidRDefault="004F1036" w14:paraId="71707418" w14:textId="77777777">
      <w:pPr>
        <w:rPr>
          <w:rFonts w:eastAsia="PMingLiU"/>
        </w:rPr>
      </w:pPr>
      <w:r w:rsidRPr="00C10BF5">
        <w:rPr>
          <w:rFonts w:eastAsia="PMingLiU"/>
          <w:lang w:eastAsia="zh-TW"/>
        </w:rPr>
        <w:t xml:space="preserve">4 = 8 </w:t>
      </w:r>
      <w:r w:rsidRPr="00C10BF5">
        <w:rPr>
          <w:rFonts w:eastAsia="PMingLiU"/>
          <w:lang w:eastAsia="zh-TW"/>
        </w:rPr>
        <w:t>至</w:t>
      </w:r>
      <w:r w:rsidRPr="00C10BF5">
        <w:rPr>
          <w:rFonts w:eastAsia="PMingLiU"/>
          <w:lang w:eastAsia="zh-TW"/>
        </w:rPr>
        <w:t xml:space="preserve"> 10 </w:t>
      </w:r>
      <w:r w:rsidRPr="00C10BF5">
        <w:rPr>
          <w:rFonts w:eastAsia="PMingLiU"/>
          <w:lang w:eastAsia="zh-TW"/>
        </w:rPr>
        <w:t>次</w:t>
      </w:r>
    </w:p>
    <w:p w:rsidRPr="00C10BF5" w:rsidR="004F1036" w:rsidP="004F1036" w:rsidRDefault="004F1036" w14:paraId="15A42B9A" w14:textId="5B120BAA">
      <w:pPr>
        <w:rPr>
          <w:rFonts w:eastAsia="PMingLiU"/>
          <w:lang w:eastAsia="zh-TW"/>
        </w:rPr>
      </w:pPr>
      <w:r w:rsidRPr="00C10BF5">
        <w:rPr>
          <w:rFonts w:eastAsia="PMingLiU"/>
          <w:lang w:eastAsia="zh-TW"/>
        </w:rPr>
        <w:t xml:space="preserve">5 = 11 </w:t>
      </w:r>
      <w:r w:rsidRPr="00C10BF5">
        <w:rPr>
          <w:rFonts w:eastAsia="PMingLiU"/>
          <w:lang w:eastAsia="zh-TW"/>
        </w:rPr>
        <w:t>次或以上</w:t>
      </w:r>
    </w:p>
    <w:p w:rsidRPr="00C10BF5" w:rsidR="004F1036" w:rsidP="004F1036" w:rsidRDefault="004F1036" w14:paraId="5E565FEF" w14:textId="06FF6235">
      <w:pPr>
        <w:rPr>
          <w:caps/>
          <w:lang w:eastAsia="zh-TW"/>
        </w:rPr>
      </w:pPr>
      <w:r w:rsidRPr="00C10BF5">
        <w:rPr>
          <w:rFonts w:hint="eastAsia" w:eastAsia="PMingLiU"/>
          <w:lang w:eastAsia="zh-TW"/>
        </w:rPr>
        <w:t>6</w:t>
      </w:r>
      <w:r w:rsidRPr="00C10BF5">
        <w:rPr>
          <w:rFonts w:eastAsia="PMingLiU"/>
          <w:lang w:eastAsia="zh-TW"/>
        </w:rPr>
        <w:t xml:space="preserve"> </w:t>
      </w:r>
      <w:r w:rsidRPr="00C10BF5">
        <w:rPr>
          <w:rFonts w:hint="eastAsia" w:eastAsia="PMingLiU"/>
          <w:lang w:eastAsia="zh-TW"/>
        </w:rPr>
        <w:t>=</w:t>
      </w:r>
      <w:r w:rsidRPr="00C10BF5">
        <w:rPr>
          <w:rFonts w:eastAsia="PMingLiU"/>
          <w:lang w:eastAsia="zh-TW"/>
        </w:rPr>
        <w:t xml:space="preserve"> </w:t>
      </w:r>
      <w:r w:rsidRPr="00C10BF5">
        <w:rPr>
          <w:rFonts w:hint="eastAsia" w:eastAsia="PMingLiU"/>
          <w:lang w:eastAsia="zh-TW"/>
        </w:rPr>
        <w:t>過去</w:t>
      </w:r>
      <w:r w:rsidRPr="00C10BF5">
        <w:rPr>
          <w:rFonts w:hint="eastAsia" w:eastAsia="PMingLiU"/>
          <w:lang w:eastAsia="zh-TW"/>
        </w:rPr>
        <w:t>12</w:t>
      </w:r>
      <w:r w:rsidRPr="00C10BF5">
        <w:rPr>
          <w:rFonts w:hint="eastAsia" w:eastAsia="PMingLiU"/>
          <w:lang w:eastAsia="zh-TW"/>
        </w:rPr>
        <w:t>個月內從未</w:t>
      </w:r>
      <w:r w:rsidRPr="00C10BF5">
        <w:rPr>
          <w:rFonts w:eastAsia="PMingLiU"/>
          <w:lang w:eastAsia="zh-TW"/>
        </w:rPr>
        <w:t>向醫生或其他醫療專業人員求診</w:t>
      </w:r>
    </w:p>
    <w:p w:rsidRPr="00C10BF5" w:rsidR="00EF3F97" w:rsidP="00EF3F97" w:rsidRDefault="00EF3F97" w14:paraId="250E7FB6" w14:textId="77777777">
      <w:r w:rsidRPr="00C10BF5">
        <w:t>………………………………………………………………………………………………</w:t>
      </w:r>
    </w:p>
    <w:p w:rsidRPr="00C10BF5" w:rsidR="00EF3F97" w:rsidP="00EF3F97" w:rsidRDefault="00EF3F97" w14:paraId="38463D0A" w14:textId="77777777"/>
    <w:p w:rsidRPr="00C10BF5" w:rsidR="00EF3F97" w:rsidP="00EF3F97" w:rsidRDefault="00EF3F97" w14:paraId="79A06CE4" w14:textId="25870A84">
      <w:r w:rsidRPr="00C10BF5">
        <w:t xml:space="preserve">HEA2. [IF HEA1=6 GO TO </w:t>
      </w:r>
      <w:r xmlns:w="http://schemas.openxmlformats.org/wordprocessingml/2006/main" w:rsidRPr="00C10BF5" w:rsidR="0018043C">
        <w:t>HEA</w:t>
      </w:r>
      <w:r xmlns:w="http://schemas.openxmlformats.org/wordprocessingml/2006/main" w:rsidR="0018043C">
        <w:t>2_TELE</w:t>
      </w:r>
      <w:r w:rsidRPr="00C10BF5">
        <w:t xml:space="preserve">, ELSE CONTINUE] </w:t>
      </w:r>
    </w:p>
    <w:p w:rsidRPr="00C10BF5" w:rsidR="00EF3F97" w:rsidP="00EF3F97" w:rsidRDefault="00EF3F97" w14:paraId="1A7E52E1" w14:textId="77777777"/>
    <w:p w:rsidRPr="00C10BF5" w:rsidR="00EF3F97" w:rsidP="00EF3F97" w:rsidRDefault="00861D85" w14:paraId="7B3E3283" w14:textId="4A5E96B2">
      <w:pPr>
        <w:rPr>
          <w:lang w:eastAsia="zh-TW"/>
        </w:rPr>
      </w:pPr>
      <w:r w:rsidRPr="00C10BF5">
        <w:rPr>
          <w:rFonts w:hint="eastAsia" w:eastAsia="PMingLiU"/>
          <w:lang w:eastAsia="zh-TW"/>
        </w:rPr>
        <w:t>請問</w:t>
      </w:r>
      <w:r w:rsidRPr="00C10BF5" w:rsidR="008A45B1">
        <w:rPr>
          <w:rFonts w:hint="eastAsia" w:eastAsia="PMingLiU"/>
          <w:lang w:eastAsia="zh-TW"/>
        </w:rPr>
        <w:t>這其中</w:t>
      </w:r>
      <w:r w:rsidRPr="00C10BF5">
        <w:rPr>
          <w:rFonts w:hint="eastAsia" w:eastAsia="PMingLiU"/>
          <w:lang w:eastAsia="zh-TW"/>
        </w:rPr>
        <w:t>有幾次是</w:t>
      </w:r>
      <w:r w:rsidRPr="00C10BF5" w:rsidR="00A3690B">
        <w:rPr>
          <w:rFonts w:hint="eastAsia" w:eastAsia="PMingLiU"/>
          <w:lang w:eastAsia="zh-TW"/>
        </w:rPr>
        <w:t>去</w:t>
      </w:r>
      <w:r w:rsidRPr="00C10BF5" w:rsidR="00EF3F97">
        <w:rPr>
          <w:lang w:eastAsia="zh-TW"/>
        </w:rPr>
        <w:t>{REFERENCE HEALTH CENTER}?</w:t>
      </w:r>
      <w:r xmlns:w="http://schemas.openxmlformats.org/wordprocessingml/2006/main" w:rsidRPr="0018043C" w:rsidR="0018043C">
        <w:rPr>
          <w:rFonts w:hint="eastAsia" w:ascii="PMingLiU" w:hAnsi="PMingLiU" w:eastAsia="PMingLiU" w:cs="PMingLiU"/>
          <w:lang w:eastAsia="zh-TW"/>
        </w:rPr>
        <w:t>不包括您可能從</w:t>
      </w:r>
      <w:r xmlns:w="http://schemas.openxmlformats.org/wordprocessingml/2006/main" w:rsidRPr="0018043C" w:rsidR="0018043C">
        <w:rPr>
          <w:rFonts w:hint="eastAsia" w:ascii="PMingLiU" w:hAnsi="PMingLiU" w:eastAsia="PMingLiU" w:cs="PMingLiU"/>
          <w:lang w:eastAsia="zh-TW"/>
        </w:rPr>
        <w:t>。</w:t>
      </w:r>
      <w:r xmlns:w="http://schemas.openxmlformats.org/wordprocessingml/2006/main" w:rsidRPr="0018043C" w:rsidR="0018043C">
        <w:rPr>
          <w:rFonts w:hint="eastAsia" w:ascii="PMingLiU" w:hAnsi="PMingLiU" w:eastAsia="PMingLiU" w:cs="PMingLiU"/>
          <w:lang w:eastAsia="zh-TW"/>
        </w:rPr>
        <w:t>接受的任何遠程醫療就診</w:t>
      </w:r>
      <w:r xmlns:w="http://schemas.openxmlformats.org/wordprocessingml/2006/main" w:rsidRPr="0018043C" w:rsidR="0018043C">
        <w:rPr>
          <w:lang w:eastAsia="zh-TW"/>
        </w:rPr>
        <w:t>CENTER}</w:t>
      </w:r>
      <w:r xmlns:w="http://schemas.openxmlformats.org/wordprocessingml/2006/main" w:rsidRPr="0018043C" w:rsidR="0018043C">
        <w:rPr>
          <w:lang w:eastAsia="zh-TW"/>
        </w:rPr>
        <w:t xml:space="preserve">{REFERENCE HEALTH </w:t>
      </w:r>
    </w:p>
    <w:p w:rsidRPr="00C10BF5" w:rsidR="00EF3F97" w:rsidP="00EF3F97" w:rsidRDefault="00EF3F97" w14:paraId="1C24D550" w14:textId="77777777">
      <w:pPr>
        <w:rPr>
          <w:lang w:eastAsia="zh-TW"/>
        </w:rPr>
      </w:pPr>
    </w:p>
    <w:p w:rsidRPr="00C10BF5" w:rsidR="004F1036" w:rsidP="004F1036" w:rsidRDefault="004F1036" w14:paraId="53129AF5" w14:textId="77777777">
      <w:pPr>
        <w:rPr>
          <w:rFonts w:eastAsia="PMingLiU"/>
          <w:lang w:eastAsia="zh-TW"/>
        </w:rPr>
      </w:pPr>
      <w:r w:rsidRPr="00C10BF5">
        <w:rPr>
          <w:rFonts w:eastAsia="PMingLiU"/>
          <w:lang w:eastAsia="zh-TW"/>
        </w:rPr>
        <w:t>備註：如果</w:t>
      </w:r>
      <w:r w:rsidRPr="00C10BF5">
        <w:rPr>
          <w:rFonts w:hint="eastAsia" w:eastAsia="PMingLiU"/>
          <w:lang w:eastAsia="zh-TW"/>
        </w:rPr>
        <w:t>受訪者</w:t>
      </w:r>
      <w:r w:rsidRPr="00C10BF5">
        <w:rPr>
          <w:rFonts w:eastAsia="PMingLiU"/>
          <w:lang w:eastAsia="zh-TW"/>
        </w:rPr>
        <w:t>不</w:t>
      </w:r>
      <w:r w:rsidRPr="00C10BF5">
        <w:rPr>
          <w:rFonts w:hint="eastAsia" w:eastAsia="PMingLiU"/>
          <w:lang w:eastAsia="zh-TW"/>
        </w:rPr>
        <w:t>能</w:t>
      </w:r>
      <w:r w:rsidRPr="00C10BF5">
        <w:rPr>
          <w:rFonts w:eastAsia="PMingLiU"/>
          <w:lang w:eastAsia="zh-TW"/>
        </w:rPr>
        <w:t>確定</w:t>
      </w:r>
      <w:r w:rsidRPr="00C10BF5">
        <w:rPr>
          <w:rFonts w:eastAsia="PMingLiU"/>
          <w:lang w:eastAsia="zh-TW"/>
        </w:rPr>
        <w:t xml:space="preserve"> - </w:t>
      </w:r>
      <w:r w:rsidRPr="00C10BF5">
        <w:rPr>
          <w:rFonts w:eastAsia="PMingLiU"/>
          <w:lang w:eastAsia="zh-TW"/>
        </w:rPr>
        <w:t>要求他們估計一下</w:t>
      </w:r>
    </w:p>
    <w:p w:rsidRPr="00C10BF5" w:rsidR="004F1036" w:rsidP="004F1036" w:rsidRDefault="004F1036" w14:paraId="71C6041D" w14:textId="77777777">
      <w:pPr>
        <w:rPr>
          <w:rFonts w:eastAsia="PMingLiU"/>
          <w:lang w:eastAsia="zh-TW"/>
        </w:rPr>
      </w:pPr>
      <w:r w:rsidRPr="00C10BF5">
        <w:rPr>
          <w:rFonts w:eastAsia="PMingLiU"/>
          <w:lang w:eastAsia="zh-TW"/>
        </w:rPr>
        <w:t xml:space="preserve">1 = 1 </w:t>
      </w:r>
      <w:r w:rsidRPr="00C10BF5">
        <w:rPr>
          <w:rFonts w:eastAsia="PMingLiU"/>
          <w:lang w:eastAsia="zh-TW"/>
        </w:rPr>
        <w:t>至</w:t>
      </w:r>
      <w:r w:rsidRPr="00C10BF5">
        <w:rPr>
          <w:rFonts w:eastAsia="PMingLiU"/>
          <w:lang w:eastAsia="zh-TW"/>
        </w:rPr>
        <w:t xml:space="preserve"> 2 </w:t>
      </w:r>
      <w:r w:rsidRPr="00C10BF5">
        <w:rPr>
          <w:rFonts w:eastAsia="PMingLiU"/>
          <w:lang w:eastAsia="zh-TW"/>
        </w:rPr>
        <w:t>次</w:t>
      </w:r>
    </w:p>
    <w:p w:rsidRPr="00C10BF5" w:rsidR="004F1036" w:rsidP="004F1036" w:rsidRDefault="004F1036" w14:paraId="5498C492" w14:textId="77777777">
      <w:pPr>
        <w:rPr>
          <w:rFonts w:eastAsia="PMingLiU"/>
          <w:lang w:eastAsia="zh-TW"/>
        </w:rPr>
      </w:pPr>
      <w:r w:rsidRPr="00C10BF5">
        <w:rPr>
          <w:rFonts w:eastAsia="PMingLiU"/>
          <w:lang w:eastAsia="zh-TW"/>
        </w:rPr>
        <w:t xml:space="preserve">2 = 3 </w:t>
      </w:r>
      <w:r w:rsidRPr="00C10BF5">
        <w:rPr>
          <w:rFonts w:eastAsia="PMingLiU"/>
          <w:lang w:eastAsia="zh-TW"/>
        </w:rPr>
        <w:t>至</w:t>
      </w:r>
      <w:r w:rsidRPr="00C10BF5">
        <w:rPr>
          <w:rFonts w:eastAsia="PMingLiU"/>
          <w:lang w:eastAsia="zh-TW"/>
        </w:rPr>
        <w:t xml:space="preserve"> 4 </w:t>
      </w:r>
      <w:r w:rsidRPr="00C10BF5">
        <w:rPr>
          <w:rFonts w:eastAsia="PMingLiU"/>
          <w:lang w:eastAsia="zh-TW"/>
        </w:rPr>
        <w:t>次</w:t>
      </w:r>
    </w:p>
    <w:p w:rsidRPr="00C10BF5" w:rsidR="004F1036" w:rsidP="004F1036" w:rsidRDefault="004F1036" w14:paraId="03B9EE95" w14:textId="77777777">
      <w:pPr>
        <w:rPr>
          <w:rFonts w:eastAsia="PMingLiU"/>
          <w:lang w:eastAsia="zh-TW"/>
        </w:rPr>
      </w:pPr>
      <w:r w:rsidRPr="00C10BF5">
        <w:rPr>
          <w:rFonts w:eastAsia="PMingLiU"/>
          <w:lang w:eastAsia="zh-TW"/>
        </w:rPr>
        <w:t xml:space="preserve">3 = 5 </w:t>
      </w:r>
      <w:r w:rsidRPr="00C10BF5">
        <w:rPr>
          <w:rFonts w:eastAsia="PMingLiU"/>
          <w:lang w:eastAsia="zh-TW"/>
        </w:rPr>
        <w:t>至</w:t>
      </w:r>
      <w:r w:rsidRPr="00C10BF5">
        <w:rPr>
          <w:rFonts w:eastAsia="PMingLiU"/>
          <w:lang w:eastAsia="zh-TW"/>
        </w:rPr>
        <w:t xml:space="preserve"> 7 </w:t>
      </w:r>
      <w:r w:rsidRPr="00C10BF5">
        <w:rPr>
          <w:rFonts w:eastAsia="PMingLiU"/>
          <w:lang w:eastAsia="zh-TW"/>
        </w:rPr>
        <w:t>次</w:t>
      </w:r>
    </w:p>
    <w:p w:rsidRPr="00C10BF5" w:rsidR="004F1036" w:rsidP="004F1036" w:rsidRDefault="004F1036" w14:paraId="0F027FEE" w14:textId="77777777">
      <w:pPr>
        <w:rPr>
          <w:rFonts w:eastAsia="PMingLiU"/>
          <w:lang w:eastAsia="zh-TW"/>
        </w:rPr>
      </w:pPr>
      <w:r w:rsidRPr="00C10BF5">
        <w:rPr>
          <w:rFonts w:eastAsia="PMingLiU"/>
          <w:lang w:eastAsia="zh-TW"/>
        </w:rPr>
        <w:t xml:space="preserve">4 = 8 </w:t>
      </w:r>
      <w:r w:rsidRPr="00C10BF5">
        <w:rPr>
          <w:rFonts w:eastAsia="PMingLiU"/>
          <w:lang w:eastAsia="zh-TW"/>
        </w:rPr>
        <w:t>至</w:t>
      </w:r>
      <w:r w:rsidRPr="00C10BF5">
        <w:rPr>
          <w:rFonts w:eastAsia="PMingLiU"/>
          <w:lang w:eastAsia="zh-TW"/>
        </w:rPr>
        <w:t xml:space="preserve"> 10 </w:t>
      </w:r>
      <w:r w:rsidRPr="00C10BF5">
        <w:rPr>
          <w:rFonts w:eastAsia="PMingLiU"/>
          <w:lang w:eastAsia="zh-TW"/>
        </w:rPr>
        <w:t>次</w:t>
      </w:r>
    </w:p>
    <w:p w:rsidRPr="00C10BF5" w:rsidR="004F1036" w:rsidP="004F1036" w:rsidRDefault="004F1036" w14:paraId="44597DEA" w14:textId="5C99A856">
      <w:pPr>
        <w:rPr>
          <w:rFonts w:eastAsia="PMingLiU"/>
          <w:lang w:eastAsia="zh-TW"/>
        </w:rPr>
      </w:pPr>
      <w:r w:rsidRPr="00C10BF5">
        <w:rPr>
          <w:rFonts w:eastAsia="PMingLiU"/>
          <w:lang w:eastAsia="zh-TW"/>
        </w:rPr>
        <w:t xml:space="preserve">5 = 11 </w:t>
      </w:r>
      <w:r w:rsidRPr="00C10BF5">
        <w:rPr>
          <w:rFonts w:eastAsia="PMingLiU"/>
          <w:lang w:eastAsia="zh-TW"/>
        </w:rPr>
        <w:t>次或以上</w:t>
      </w:r>
    </w:p>
    <w:p w:rsidRPr="00C10BF5" w:rsidR="004F1036" w:rsidP="004F1036" w:rsidRDefault="004F1036" w14:paraId="464F23D5" w14:textId="77777777">
      <w:pPr>
        <w:rPr>
          <w:caps/>
          <w:lang w:eastAsia="zh-TW"/>
        </w:rPr>
      </w:pPr>
      <w:r w:rsidRPr="00C10BF5">
        <w:rPr>
          <w:rFonts w:hint="eastAsia" w:eastAsia="PMingLiU"/>
          <w:lang w:eastAsia="zh-TW"/>
        </w:rPr>
        <w:t>6</w:t>
      </w:r>
      <w:r w:rsidRPr="00C10BF5">
        <w:rPr>
          <w:rFonts w:eastAsia="PMingLiU"/>
          <w:lang w:eastAsia="zh-TW"/>
        </w:rPr>
        <w:t xml:space="preserve"> </w:t>
      </w:r>
      <w:r w:rsidRPr="00C10BF5">
        <w:rPr>
          <w:rFonts w:hint="eastAsia" w:eastAsia="PMingLiU"/>
          <w:lang w:eastAsia="zh-TW"/>
        </w:rPr>
        <w:t>=</w:t>
      </w:r>
      <w:r w:rsidRPr="00C10BF5">
        <w:rPr>
          <w:rFonts w:eastAsia="PMingLiU"/>
          <w:lang w:eastAsia="zh-TW"/>
        </w:rPr>
        <w:t xml:space="preserve"> </w:t>
      </w:r>
      <w:r w:rsidRPr="00C10BF5">
        <w:rPr>
          <w:rFonts w:hint="eastAsia" w:eastAsia="PMingLiU"/>
          <w:lang w:eastAsia="zh-TW"/>
        </w:rPr>
        <w:t>過去</w:t>
      </w:r>
      <w:r w:rsidRPr="00C10BF5">
        <w:rPr>
          <w:rFonts w:hint="eastAsia" w:eastAsia="PMingLiU"/>
          <w:lang w:eastAsia="zh-TW"/>
        </w:rPr>
        <w:t>12</w:t>
      </w:r>
      <w:r w:rsidRPr="00C10BF5">
        <w:rPr>
          <w:rFonts w:hint="eastAsia" w:eastAsia="PMingLiU"/>
          <w:lang w:eastAsia="zh-TW"/>
        </w:rPr>
        <w:t>個月內從未</w:t>
      </w:r>
      <w:r w:rsidRPr="00C10BF5">
        <w:rPr>
          <w:rFonts w:eastAsia="PMingLiU"/>
          <w:lang w:eastAsia="zh-TW"/>
        </w:rPr>
        <w:t>向醫生或其他醫療專業人員求診</w:t>
      </w:r>
    </w:p>
    <w:p w:rsidRPr="00C10BF5" w:rsidR="00EF3F97" w:rsidP="00EF3F97" w:rsidRDefault="00EF3F97" w14:paraId="47F05101" w14:textId="77777777">
      <w:r w:rsidRPr="00C10BF5">
        <w:t>………………………………………………………………………………………………</w:t>
      </w:r>
    </w:p>
    <w:p w:rsidRPr="00C10BF5" w:rsidR="003E1676" w:rsidP="003E1676" w:rsidRDefault="003E1676" w14:paraId="67D06FDA" w14:textId="77777777">
      <w:pPr>
        <w:rPr/>
      </w:pPr>
    </w:p>
    <w:p w:rsidRPr="00C10BF5" w:rsidR="003E1676" w:rsidP="003E1676" w:rsidRDefault="003E1676" w14:paraId="558F96AC" w14:textId="7BD5F4DC">
      <w:pPr>
        <w:rPr>
          <w:lang w:eastAsia="zh-TW"/>
        </w:rPr>
      </w:pPr>
      <w:r xmlns:w="http://schemas.openxmlformats.org/wordprocessingml/2006/main" w:rsidRPr="00C10BF5">
        <w:t>HEA2</w:t>
      </w:r>
      <w:r xmlns:w="http://schemas.openxmlformats.org/wordprocessingml/2006/main" w:rsidRPr="00C10BF5">
        <w:t xml:space="preserve"> </w:t>
      </w:r>
      <w:r xmlns:w="http://schemas.openxmlformats.org/wordprocessingml/2006/main">
        <w:t>_TELE</w:t>
      </w:r>
      <w:r xmlns:w="http://schemas.openxmlformats.org/wordprocessingml/2006/main">
        <w:tab/>
      </w:r>
      <w:r xmlns:w="http://schemas.openxmlformats.org/wordprocessingml/2006/main" w:rsidRPr="003E1676">
        <w:rPr>
          <w:rFonts w:hint="eastAsia" w:eastAsia="PMingLiU"/>
          <w:lang w:eastAsia="zh-TW"/>
        </w:rPr>
        <w:t>在過去</w:t>
      </w:r>
      <w:r xmlns:w="http://schemas.openxmlformats.org/wordprocessingml/2006/main" w:rsidRPr="003E1676">
        <w:rPr>
          <w:rFonts w:hint="eastAsia" w:eastAsia="PMingLiU"/>
          <w:lang w:eastAsia="zh-TW"/>
        </w:rPr>
        <w:t>的醫療保健專業人員提供的護理服務？</w:t>
      </w:r>
      <w:r xmlns:w="http://schemas.openxmlformats.org/wordprocessingml/2006/main" w:rsidRPr="003E1676">
        <w:rPr>
          <w:rFonts w:eastAsia="PMingLiU"/>
          <w:lang w:eastAsia="zh-TW"/>
        </w:rPr>
        <w:t>{REFERENCE HEALTH CENTER}</w:t>
      </w:r>
      <w:r xmlns:w="http://schemas.openxmlformats.org/wordprocessingml/2006/main" w:rsidRPr="003E1676">
        <w:rPr>
          <w:rFonts w:hint="eastAsia" w:eastAsia="PMingLiU"/>
          <w:lang w:eastAsia="zh-TW"/>
        </w:rPr>
        <w:t>透過語音或視訊通訊（如電話或電腦）獲得了多少次由</w:t>
      </w:r>
      <w:r xmlns:w="http://schemas.openxmlformats.org/wordprocessingml/2006/main" w:rsidRPr="003E1676">
        <w:rPr>
          <w:rFonts w:eastAsia="PMingLiU"/>
          <w:lang w:eastAsia="zh-TW"/>
        </w:rPr>
        <w:t>/NAME}</w:t>
      </w:r>
      <w:r xmlns:w="http://schemas.openxmlformats.org/wordprocessingml/2006/main" w:rsidRPr="003E1676">
        <w:rPr>
          <w:rFonts w:hint="eastAsia" w:eastAsia="PMingLiU"/>
          <w:lang w:eastAsia="zh-TW"/>
        </w:rPr>
        <w:t>您</w:t>
      </w:r>
      <w:r xmlns:w="http://schemas.openxmlformats.org/wordprocessingml/2006/main" w:rsidRPr="003E1676">
        <w:rPr>
          <w:rFonts w:eastAsia="PMingLiU"/>
          <w:lang w:eastAsia="zh-TW"/>
        </w:rPr>
        <w:t>{</w:t>
      </w:r>
      <w:r xmlns:w="http://schemas.openxmlformats.org/wordprocessingml/2006/main" w:rsidRPr="003E1676">
        <w:rPr>
          <w:rFonts w:hint="eastAsia" w:eastAsia="PMingLiU"/>
          <w:lang w:eastAsia="zh-TW"/>
        </w:rPr>
        <w:t>起至今，</w:t>
      </w:r>
      <w:r xmlns:w="http://schemas.openxmlformats.org/wordprocessingml/2006/main" w:rsidRPr="003E1676">
        <w:rPr>
          <w:rFonts w:eastAsia="PMingLiU"/>
          <w:lang w:eastAsia="zh-TW"/>
        </w:rPr>
        <w:t>12 MONTH REFERENCE DATE}</w:t>
      </w:r>
      <w:r xmlns:w="http://schemas.openxmlformats.org/wordprocessingml/2006/main" w:rsidRPr="003E1676">
        <w:rPr>
          <w:rFonts w:eastAsia="PMingLiU"/>
          <w:lang w:eastAsia="zh-TW"/>
        </w:rPr>
        <w:t>{</w:t>
      </w:r>
      <w:r xmlns:w="http://schemas.openxmlformats.org/wordprocessingml/2006/main" w:rsidRPr="003E1676">
        <w:rPr>
          <w:rFonts w:hint="eastAsia" w:eastAsia="PMingLiU"/>
          <w:lang w:eastAsia="zh-TW"/>
        </w:rPr>
        <w:t>也就是從</w:t>
      </w:r>
      <w:r xmlns:w="http://schemas.openxmlformats.org/wordprocessingml/2006/main" w:rsidRPr="003E1676">
        <w:rPr>
          <w:rFonts w:hint="eastAsia" w:eastAsia="PMingLiU"/>
          <w:lang w:eastAsia="zh-TW"/>
        </w:rPr>
        <w:t>個月中，</w:t>
      </w:r>
      <w:r xmlns:w="http://schemas.openxmlformats.org/wordprocessingml/2006/main" w:rsidRPr="003E1676">
        <w:rPr>
          <w:rFonts w:eastAsia="PMingLiU"/>
          <w:lang w:eastAsia="zh-TW"/>
        </w:rPr>
        <w:t xml:space="preserve"> 12 </w:t>
      </w:r>
    </w:p>
    <w:p w:rsidRPr="00C10BF5" w:rsidR="003E1676" w:rsidP="003E1676" w:rsidRDefault="003E1676" w14:paraId="009422D3" w14:textId="77777777">
      <w:pPr>
        <w:rPr>
          <w:lang w:eastAsia="zh-TW"/>
        </w:rPr>
      </w:pPr>
    </w:p>
    <w:p w:rsidRPr="00C10BF5" w:rsidR="003E1676" w:rsidP="003E1676" w:rsidRDefault="003E1676" w14:paraId="3BF1747C" w14:textId="77777777">
      <w:pPr>
        <w:rPr>
          <w:rFonts w:eastAsia="PMingLiU"/>
          <w:lang w:eastAsia="zh-TW"/>
        </w:rPr>
      </w:pPr>
      <w:r xmlns:w="http://schemas.openxmlformats.org/wordprocessingml/2006/main" w:rsidRPr="00C10BF5">
        <w:rPr>
          <w:rFonts w:eastAsia="PMingLiU"/>
          <w:lang w:eastAsia="zh-TW"/>
        </w:rPr>
        <w:t xml:space="preserve">1 = 1 </w:t>
      </w:r>
      <w:r xmlns:w="http://schemas.openxmlformats.org/wordprocessingml/2006/main" w:rsidRPr="00C10BF5">
        <w:rPr>
          <w:rFonts w:eastAsia="PMingLiU"/>
          <w:lang w:eastAsia="zh-TW"/>
        </w:rPr>
        <w:t>次</w:t>
      </w:r>
      <w:r xmlns:w="http://schemas.openxmlformats.org/wordprocessingml/2006/main" w:rsidRPr="00C10BF5">
        <w:rPr>
          <w:rFonts w:eastAsia="PMingLiU"/>
          <w:lang w:eastAsia="zh-TW"/>
        </w:rPr>
        <w:t xml:space="preserve"> 2 </w:t>
      </w:r>
      <w:r xmlns:w="http://schemas.openxmlformats.org/wordprocessingml/2006/main" w:rsidRPr="00C10BF5">
        <w:rPr>
          <w:rFonts w:eastAsia="PMingLiU"/>
          <w:lang w:eastAsia="zh-TW"/>
        </w:rPr>
        <w:t>至</w:t>
      </w:r>
    </w:p>
    <w:p w:rsidRPr="00C10BF5" w:rsidR="003E1676" w:rsidP="003E1676" w:rsidRDefault="003E1676" w14:paraId="390E82DA" w14:textId="77777777">
      <w:pPr>
        <w:rPr>
          <w:rFonts w:eastAsia="PMingLiU"/>
          <w:lang w:eastAsia="zh-TW"/>
        </w:rPr>
      </w:pPr>
      <w:r xmlns:w="http://schemas.openxmlformats.org/wordprocessingml/2006/main" w:rsidRPr="00C10BF5">
        <w:rPr>
          <w:rFonts w:eastAsia="PMingLiU"/>
          <w:lang w:eastAsia="zh-TW"/>
        </w:rPr>
        <w:t xml:space="preserve">2 = 3 </w:t>
      </w:r>
      <w:r xmlns:w="http://schemas.openxmlformats.org/wordprocessingml/2006/main" w:rsidRPr="00C10BF5">
        <w:rPr>
          <w:rFonts w:eastAsia="PMingLiU"/>
          <w:lang w:eastAsia="zh-TW"/>
        </w:rPr>
        <w:t>次</w:t>
      </w:r>
      <w:r xmlns:w="http://schemas.openxmlformats.org/wordprocessingml/2006/main" w:rsidRPr="00C10BF5">
        <w:rPr>
          <w:rFonts w:eastAsia="PMingLiU"/>
          <w:lang w:eastAsia="zh-TW"/>
        </w:rPr>
        <w:t xml:space="preserve"> 4 </w:t>
      </w:r>
      <w:r xmlns:w="http://schemas.openxmlformats.org/wordprocessingml/2006/main" w:rsidRPr="00C10BF5">
        <w:rPr>
          <w:rFonts w:eastAsia="PMingLiU"/>
          <w:lang w:eastAsia="zh-TW"/>
        </w:rPr>
        <w:t>至</w:t>
      </w:r>
    </w:p>
    <w:p w:rsidRPr="00C10BF5" w:rsidR="003E1676" w:rsidP="003E1676" w:rsidRDefault="003E1676" w14:paraId="7CBEBBCF" w14:textId="77777777">
      <w:pPr>
        <w:rPr>
          <w:rFonts w:eastAsia="PMingLiU"/>
          <w:lang w:eastAsia="zh-TW"/>
        </w:rPr>
      </w:pPr>
      <w:r xmlns:w="http://schemas.openxmlformats.org/wordprocessingml/2006/main" w:rsidRPr="00C10BF5">
        <w:rPr>
          <w:rFonts w:eastAsia="PMingLiU"/>
          <w:lang w:eastAsia="zh-TW"/>
        </w:rPr>
        <w:t xml:space="preserve">3 = 5 </w:t>
      </w:r>
      <w:r xmlns:w="http://schemas.openxmlformats.org/wordprocessingml/2006/main" w:rsidRPr="00C10BF5">
        <w:rPr>
          <w:rFonts w:eastAsia="PMingLiU"/>
          <w:lang w:eastAsia="zh-TW"/>
        </w:rPr>
        <w:t>次</w:t>
      </w:r>
      <w:r xmlns:w="http://schemas.openxmlformats.org/wordprocessingml/2006/main" w:rsidRPr="00C10BF5">
        <w:rPr>
          <w:rFonts w:eastAsia="PMingLiU"/>
          <w:lang w:eastAsia="zh-TW"/>
        </w:rPr>
        <w:t xml:space="preserve"> 7 </w:t>
      </w:r>
      <w:r xmlns:w="http://schemas.openxmlformats.org/wordprocessingml/2006/main" w:rsidRPr="00C10BF5">
        <w:rPr>
          <w:rFonts w:eastAsia="PMingLiU"/>
          <w:lang w:eastAsia="zh-TW"/>
        </w:rPr>
        <w:t>至</w:t>
      </w:r>
    </w:p>
    <w:p w:rsidRPr="00C10BF5" w:rsidR="003E1676" w:rsidP="003E1676" w:rsidRDefault="003E1676" w14:paraId="3C37F381" w14:textId="77777777">
      <w:pPr>
        <w:rPr>
          <w:rFonts w:eastAsia="PMingLiU"/>
          <w:lang w:eastAsia="zh-TW"/>
        </w:rPr>
      </w:pPr>
      <w:r xmlns:w="http://schemas.openxmlformats.org/wordprocessingml/2006/main" w:rsidRPr="00C10BF5">
        <w:rPr>
          <w:rFonts w:eastAsia="PMingLiU"/>
          <w:lang w:eastAsia="zh-TW"/>
        </w:rPr>
        <w:t xml:space="preserve">4 = 8 </w:t>
      </w:r>
      <w:r xmlns:w="http://schemas.openxmlformats.org/wordprocessingml/2006/main" w:rsidRPr="00C10BF5">
        <w:rPr>
          <w:rFonts w:eastAsia="PMingLiU"/>
          <w:lang w:eastAsia="zh-TW"/>
        </w:rPr>
        <w:t>次</w:t>
      </w:r>
      <w:r xmlns:w="http://schemas.openxmlformats.org/wordprocessingml/2006/main" w:rsidRPr="00C10BF5">
        <w:rPr>
          <w:rFonts w:eastAsia="PMingLiU"/>
          <w:lang w:eastAsia="zh-TW"/>
        </w:rPr>
        <w:t xml:space="preserve"> 10 </w:t>
      </w:r>
      <w:r xmlns:w="http://schemas.openxmlformats.org/wordprocessingml/2006/main" w:rsidRPr="00C10BF5">
        <w:rPr>
          <w:rFonts w:eastAsia="PMingLiU"/>
          <w:lang w:eastAsia="zh-TW"/>
        </w:rPr>
        <w:t>至</w:t>
      </w:r>
    </w:p>
    <w:p w:rsidRPr="00C10BF5" w:rsidR="003E1676" w:rsidP="003E1676" w:rsidRDefault="003E1676" w14:paraId="498566B7" w14:textId="77777777">
      <w:pPr>
        <w:rPr>
          <w:rFonts w:eastAsia="PMingLiU"/>
          <w:lang w:eastAsia="zh-TW"/>
        </w:rPr>
      </w:pPr>
      <w:r xmlns:w="http://schemas.openxmlformats.org/wordprocessingml/2006/main" w:rsidRPr="00C10BF5">
        <w:rPr>
          <w:rFonts w:eastAsia="PMingLiU"/>
          <w:lang w:eastAsia="zh-TW"/>
        </w:rPr>
        <w:t xml:space="preserve">5 = 11 </w:t>
      </w:r>
      <w:r xmlns:w="http://schemas.openxmlformats.org/wordprocessingml/2006/main" w:rsidRPr="00C10BF5">
        <w:rPr>
          <w:rFonts w:eastAsia="PMingLiU"/>
          <w:lang w:eastAsia="zh-TW"/>
        </w:rPr>
        <w:t>次或以上</w:t>
      </w:r>
    </w:p>
    <w:p w:rsidRPr="00C10BF5" w:rsidR="003E1676" w:rsidP="003E1676" w:rsidRDefault="003E1676" w14:paraId="1DC265EE" w14:textId="4D057818">
      <w:pPr>
        <w:rPr>
          <w:caps/>
          <w:lang w:eastAsia="zh-TW"/>
        </w:rPr>
      </w:pPr>
      <w:r xmlns:w="http://schemas.openxmlformats.org/wordprocessingml/2006/main" w:rsidRPr="00C10BF5">
        <w:rPr>
          <w:rFonts w:hint="eastAsia" w:eastAsia="PMingLiU"/>
          <w:lang w:eastAsia="zh-TW"/>
        </w:rPr>
        <w:t>6</w:t>
      </w:r>
      <w:r xmlns:w="http://schemas.openxmlformats.org/wordprocessingml/2006/main" w:rsidRPr="00C10BF5">
        <w:rPr>
          <w:rFonts w:hint="eastAsia" w:eastAsia="PMingLiU"/>
          <w:lang w:eastAsia="zh-TW"/>
        </w:rPr>
        <w:t>個月內從未</w:t>
      </w:r>
      <w:r xmlns:w="http://schemas.openxmlformats.org/wordprocessingml/2006/main" w:rsidRPr="00C10BF5">
        <w:rPr>
          <w:rFonts w:hint="eastAsia" w:eastAsia="PMingLiU"/>
          <w:lang w:eastAsia="zh-TW"/>
        </w:rPr>
        <w:t>12</w:t>
      </w:r>
      <w:r xmlns:w="http://schemas.openxmlformats.org/wordprocessingml/2006/main" w:rsidRPr="00C10BF5">
        <w:rPr>
          <w:rFonts w:hint="eastAsia" w:eastAsia="PMingLiU"/>
          <w:lang w:eastAsia="zh-TW"/>
        </w:rPr>
        <w:t>過去</w:t>
      </w:r>
      <w:r xmlns:w="http://schemas.openxmlformats.org/wordprocessingml/2006/main" w:rsidRPr="00C10BF5">
        <w:rPr>
          <w:rFonts w:eastAsia="PMingLiU"/>
          <w:lang w:eastAsia="zh-TW"/>
        </w:rPr>
        <w:t xml:space="preserve"> </w:t>
      </w:r>
      <w:r xmlns:w="http://schemas.openxmlformats.org/wordprocessingml/2006/main" w:rsidRPr="00C10BF5">
        <w:rPr>
          <w:rFonts w:hint="eastAsia" w:eastAsia="PMingLiU"/>
          <w:lang w:eastAsia="zh-TW"/>
        </w:rPr>
        <w:t>=</w:t>
      </w:r>
      <w:r xmlns:w="http://schemas.openxmlformats.org/wordprocessingml/2006/main" w:rsidRPr="00C10BF5">
        <w:rPr>
          <w:rFonts w:eastAsia="PMingLiU"/>
          <w:lang w:eastAsia="zh-TW"/>
        </w:rPr>
        <w:t xml:space="preserve"> </w:t>
      </w:r>
      <w:r xmlns:w="http://schemas.openxmlformats.org/wordprocessingml/2006/main" w:rsidRPr="003E1676">
        <w:rPr>
          <w:rFonts w:hint="eastAsia" w:eastAsia="PMingLiU"/>
          <w:lang w:eastAsia="zh-TW"/>
        </w:rPr>
        <w:t>接受過遠程醫療服務</w:t>
      </w:r>
    </w:p>
    <w:p w:rsidRPr="00C10BF5" w:rsidR="003E1676" w:rsidP="003E1676" w:rsidRDefault="003E1676" w14:paraId="45CD2112" w14:textId="77777777">
      <w:pPr>
        <w:rPr/>
      </w:pPr>
      <w:r xmlns:w="http://schemas.openxmlformats.org/wordprocessingml/2006/main" w:rsidRPr="00C10BF5">
        <w:t>………………………………………………………………………………………………</w:t>
      </w:r>
    </w:p>
    <w:p w:rsidRPr="00C10BF5" w:rsidR="00EF3F97" w:rsidP="00EF3F97" w:rsidRDefault="00EF3F97" w14:paraId="69606E8C" w14:textId="77777777"/>
    <w:p w:rsidRPr="00C10BF5" w:rsidR="00EF3F97" w:rsidP="00EF3F97" w:rsidRDefault="00EF3F97" w14:paraId="337DF33C" w14:textId="32C10E44">
      <w:pPr>
        <w:rPr>
          <w:rFonts w:eastAsiaTheme="minorEastAsia"/>
          <w:lang w:eastAsia="zh-CN"/>
        </w:rPr>
      </w:pPr>
      <w:r w:rsidRPr="00C10BF5">
        <w:t xml:space="preserve">HEA2a. [IF HEA2=6 </w:t>
      </w:r>
      <w:r xmlns:w="http://schemas.openxmlformats.org/wordprocessingml/2006/main" w:rsidR="00BC6CC6">
        <w:t xml:space="preserve">AND HEA2_TELE=5 </w:t>
      </w:r>
      <w:r w:rsidRPr="00C10BF5">
        <w:t>GOTO HEA4, ELSE CONTINUE]</w:t>
      </w:r>
    </w:p>
    <w:p w:rsidRPr="00C10BF5" w:rsidR="00EF3F97" w:rsidP="00B46144" w:rsidRDefault="00EF3F97" w14:paraId="01E920BD" w14:textId="77777777">
      <w:pPr>
        <w:rPr>
          <w:rFonts w:eastAsiaTheme="minorEastAsia"/>
          <w:lang w:eastAsia="zh-CN"/>
        </w:rPr>
      </w:pPr>
    </w:p>
    <w:p w:rsidRPr="00C10BF5" w:rsidR="00360105" w:rsidP="00397370" w:rsidRDefault="00360105" w14:paraId="6799A143" w14:textId="03F6536F">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sidR="00EF3F97">
        <w:t>{REFERENCE HEALTH CENTER}</w:t>
      </w:r>
      <w:r w:rsidRPr="00C10BF5" w:rsidR="00EF3F97">
        <w:rPr>
          <w:rFonts w:hint="eastAsia" w:eastAsiaTheme="minorEastAsia"/>
          <w:lang w:eastAsia="zh-CN"/>
        </w:rPr>
        <w:t xml:space="preserve"> </w:t>
      </w:r>
      <w:r w:rsidRPr="00C10BF5">
        <w:rPr>
          <w:rFonts w:eastAsia="PMingLiU"/>
          <w:lang w:eastAsia="zh-TW"/>
        </w:rPr>
        <w:t>的醫療專業人員是否認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EF3F97">
        <w:t>NAME</w:t>
      </w:r>
      <w:r w:rsidRPr="00C10BF5">
        <w:rPr>
          <w:rFonts w:eastAsia="PMingLiU"/>
          <w:lang w:eastAsia="zh-TW"/>
        </w:rPr>
        <w:t>}</w:t>
      </w:r>
      <w:r w:rsidRPr="00C10BF5">
        <w:rPr>
          <w:rFonts w:eastAsia="PMingLiU"/>
          <w:lang w:eastAsia="zh-TW"/>
        </w:rPr>
        <w:t>應前往其他醫生（如專科醫生）處</w:t>
      </w:r>
      <w:r w:rsidRPr="00C10BF5" w:rsidR="00392C02">
        <w:rPr>
          <w:rFonts w:hint="eastAsia" w:eastAsia="PMingLiU"/>
          <w:lang w:eastAsia="zh-TW"/>
        </w:rPr>
        <w:t>為</w:t>
      </w:r>
      <w:r w:rsidRPr="00C10BF5">
        <w:rPr>
          <w:rFonts w:eastAsia="PMingLiU"/>
          <w:lang w:eastAsia="zh-TW"/>
        </w:rPr>
        <w:t>特定的健康問題</w:t>
      </w:r>
      <w:r w:rsidRPr="00C10BF5" w:rsidR="00392C02">
        <w:rPr>
          <w:rFonts w:hint="eastAsia" w:eastAsia="PMingLiU"/>
          <w:lang w:eastAsia="zh-TW"/>
        </w:rPr>
        <w:t>求診</w:t>
      </w:r>
      <w:r w:rsidRPr="00C10BF5">
        <w:rPr>
          <w:rFonts w:eastAsia="PMingLiU"/>
          <w:lang w:eastAsia="zh-TW"/>
        </w:rPr>
        <w:t>？</w:t>
      </w:r>
      <w:r w:rsidRPr="00C10BF5">
        <w:rPr>
          <w:rFonts w:eastAsia="PMingLiU"/>
          <w:lang w:eastAsia="zh-TW"/>
        </w:rPr>
        <w:t xml:space="preserve"> </w:t>
      </w:r>
    </w:p>
    <w:p w:rsidRPr="00C10BF5" w:rsidR="00360105" w:rsidP="00B46144" w:rsidRDefault="00360105" w14:paraId="0BCC86CC" w14:textId="77777777">
      <w:pPr>
        <w:rPr>
          <w:rFonts w:eastAsia="PMingLiU"/>
          <w:lang w:eastAsia="zh-TW"/>
        </w:rPr>
      </w:pPr>
    </w:p>
    <w:p w:rsidRPr="00C10BF5" w:rsidR="00EF3F97" w:rsidP="00EF3F97" w:rsidRDefault="004931D2" w14:paraId="405C0977" w14:textId="09DC810D">
      <w:r w:rsidRPr="00C10BF5">
        <w:t>1=</w:t>
      </w:r>
      <w:r w:rsidRPr="00C10BF5">
        <w:rPr>
          <w:rFonts w:hint="eastAsia" w:ascii="PMingLiU" w:hAnsi="PMingLiU" w:eastAsia="PMingLiU" w:cs="PMingLiU"/>
        </w:rPr>
        <w:t>是</w:t>
      </w:r>
    </w:p>
    <w:p w:rsidRPr="00C10BF5" w:rsidR="00EF3F97" w:rsidP="00EF3F97" w:rsidRDefault="004931D2" w14:paraId="25E3ED67" w14:textId="15AD1D68">
      <w:r w:rsidRPr="00C10BF5">
        <w:t>2=</w:t>
      </w:r>
      <w:r w:rsidRPr="00C10BF5">
        <w:rPr>
          <w:rFonts w:hint="eastAsia" w:ascii="PMingLiU" w:hAnsi="PMingLiU" w:eastAsia="PMingLiU" w:cs="PMingLiU"/>
        </w:rPr>
        <w:t>否</w:t>
      </w:r>
    </w:p>
    <w:p w:rsidRPr="00C10BF5" w:rsidR="00EF3F97" w:rsidP="00EF3F97" w:rsidRDefault="00EF3F97" w14:paraId="341753B9" w14:textId="77777777">
      <w:r w:rsidRPr="00C10BF5">
        <w:t>………………………………………………………………………………………………</w:t>
      </w:r>
    </w:p>
    <w:p w:rsidRPr="00C10BF5" w:rsidR="00EF3F97" w:rsidP="00EF3F97" w:rsidRDefault="00EF3F97" w14:paraId="7DF3A8BC" w14:textId="77777777"/>
    <w:p w:rsidRPr="00C10BF5" w:rsidR="00360105" w:rsidP="00EF3F97" w:rsidRDefault="00EF3F97" w14:paraId="079D2DE9" w14:textId="77777777">
      <w:pPr>
        <w:rPr>
          <w:rFonts w:eastAsia="PMingLiU"/>
          <w:lang w:eastAsia="zh-TW"/>
        </w:rPr>
      </w:pPr>
      <w:r w:rsidRPr="00C10BF5">
        <w:t>HEA2b. [IF HEA2a=1 CONTINUE, ELSE GO TO HEA4]</w:t>
      </w:r>
    </w:p>
    <w:p w:rsidRPr="00C10BF5" w:rsidR="00360105" w:rsidP="00B46144" w:rsidRDefault="00360105" w14:paraId="33F6EFA1" w14:textId="77777777">
      <w:pPr>
        <w:rPr>
          <w:rFonts w:eastAsia="PMingLiU"/>
          <w:lang w:eastAsia="zh-TW"/>
        </w:rPr>
      </w:pPr>
    </w:p>
    <w:p w:rsidRPr="00C10BF5" w:rsidR="00360105" w:rsidP="00E80B3A" w:rsidRDefault="00360105" w14:paraId="2353BEDE" w14:textId="77777777">
      <w:pPr>
        <w:rPr>
          <w:rFonts w:eastAsia="PMingLiU"/>
          <w:lang w:eastAsia="zh-TW"/>
        </w:rPr>
      </w:pPr>
      <w:r w:rsidRPr="00C10BF5">
        <w:rPr>
          <w:rFonts w:eastAsia="PMingLiU"/>
          <w:lang w:eastAsia="zh-TW"/>
        </w:rPr>
        <w:lastRenderedPageBreak/>
        <w:t>如果</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多次轉診，請考慮最近一次的轉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E80B3A">
        <w:rPr>
          <w:lang w:eastAsia="zh-TW"/>
        </w:rPr>
        <w:t>NAME</w:t>
      </w:r>
      <w:r w:rsidRPr="00C10BF5">
        <w:rPr>
          <w:rFonts w:eastAsia="PMingLiU"/>
          <w:lang w:eastAsia="zh-TW"/>
        </w:rPr>
        <w:t>}</w:t>
      </w:r>
      <w:r w:rsidRPr="00C10BF5">
        <w:rPr>
          <w:rFonts w:eastAsia="PMingLiU"/>
          <w:lang w:eastAsia="zh-TW"/>
        </w:rPr>
        <w:t>是否向該醫生求診？</w:t>
      </w:r>
      <w:r w:rsidRPr="00C10BF5">
        <w:rPr>
          <w:rFonts w:eastAsia="PMingLiU"/>
          <w:lang w:eastAsia="zh-TW"/>
        </w:rPr>
        <w:t xml:space="preserve"> </w:t>
      </w:r>
    </w:p>
    <w:p w:rsidRPr="00C10BF5" w:rsidR="00360105" w:rsidP="00B46144" w:rsidRDefault="00360105" w14:paraId="5ECE1A25" w14:textId="77777777">
      <w:pPr>
        <w:rPr>
          <w:rFonts w:eastAsia="PMingLiU"/>
          <w:lang w:eastAsia="zh-TW"/>
        </w:rPr>
      </w:pPr>
    </w:p>
    <w:p w:rsidRPr="00C10BF5" w:rsidR="00E80B3A" w:rsidP="00E80B3A" w:rsidRDefault="004931D2" w14:paraId="23CDF2EE" w14:textId="657D00C8">
      <w:r w:rsidRPr="00C10BF5">
        <w:t>1=</w:t>
      </w:r>
      <w:r w:rsidRPr="00C10BF5">
        <w:rPr>
          <w:rFonts w:hint="eastAsia" w:ascii="PMingLiU" w:hAnsi="PMingLiU" w:eastAsia="PMingLiU" w:cs="PMingLiU"/>
        </w:rPr>
        <w:t>是</w:t>
      </w:r>
    </w:p>
    <w:p w:rsidRPr="00C10BF5" w:rsidR="00E80B3A" w:rsidP="00E80B3A" w:rsidRDefault="004931D2" w14:paraId="2EED671C" w14:textId="1E3757C3">
      <w:r w:rsidRPr="00C10BF5">
        <w:t>2=</w:t>
      </w:r>
      <w:r w:rsidRPr="00C10BF5">
        <w:rPr>
          <w:rFonts w:hint="eastAsia" w:ascii="PMingLiU" w:hAnsi="PMingLiU" w:eastAsia="PMingLiU" w:cs="PMingLiU"/>
        </w:rPr>
        <w:t>否</w:t>
      </w:r>
    </w:p>
    <w:p w:rsidRPr="00C10BF5" w:rsidR="00E80B3A" w:rsidP="00E80B3A" w:rsidRDefault="00E80B3A" w14:paraId="64995E0F" w14:textId="77777777">
      <w:r w:rsidRPr="00C10BF5">
        <w:t xml:space="preserve"> </w:t>
      </w:r>
    </w:p>
    <w:p w:rsidRPr="00C10BF5" w:rsidR="00E80B3A" w:rsidP="00E80B3A" w:rsidRDefault="00E80B3A" w14:paraId="6ABA4AD3" w14:textId="77777777">
      <w:r w:rsidRPr="00C10BF5">
        <w:t>………………………………………………………………………………………………</w:t>
      </w:r>
    </w:p>
    <w:p w:rsidRPr="00C10BF5" w:rsidR="00E80B3A" w:rsidP="00E80B3A" w:rsidRDefault="00E80B3A" w14:paraId="07D577A4" w14:textId="77777777"/>
    <w:p w:rsidRPr="00C10BF5" w:rsidR="00360105" w:rsidP="00E80B3A" w:rsidRDefault="00E80B3A" w14:paraId="235B9324" w14:textId="77777777">
      <w:pPr>
        <w:rPr>
          <w:rFonts w:eastAsia="PMingLiU"/>
          <w:lang w:eastAsia="zh-TW"/>
        </w:rPr>
      </w:pPr>
      <w:r w:rsidRPr="00C10BF5">
        <w:t>HEA2d. [IF HEA2b=2 CONTINUE, ELSE GO TO HEA4]</w:t>
      </w:r>
    </w:p>
    <w:p w:rsidRPr="00C10BF5" w:rsidR="00360105" w:rsidP="00B46144" w:rsidRDefault="00360105" w14:paraId="0B288746" w14:textId="77777777">
      <w:pPr>
        <w:rPr>
          <w:rFonts w:eastAsia="PMingLiU"/>
          <w:lang w:eastAsia="zh-TW"/>
        </w:rPr>
      </w:pPr>
    </w:p>
    <w:p w:rsidRPr="00C10BF5" w:rsidR="00360105" w:rsidP="000607BB" w:rsidRDefault="00360105" w14:paraId="2CDA4EF0" w14:textId="77777777">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E80B3A">
        <w:rPr>
          <w:lang w:eastAsia="zh-TW"/>
        </w:rPr>
        <w:t>NAME</w:t>
      </w:r>
      <w:r w:rsidRPr="00C10BF5">
        <w:rPr>
          <w:rFonts w:eastAsia="PMingLiU"/>
          <w:lang w:eastAsia="zh-TW"/>
        </w:rPr>
        <w:t>}</w:t>
      </w:r>
      <w:r w:rsidRPr="00C10BF5">
        <w:rPr>
          <w:rFonts w:eastAsia="PMingLiU"/>
          <w:lang w:eastAsia="zh-TW"/>
        </w:rPr>
        <w:t>沒有向該醫生求診的主要原因是什麼？</w:t>
      </w:r>
      <w:r w:rsidRPr="00C10BF5">
        <w:rPr>
          <w:rFonts w:eastAsia="PMingLiU"/>
          <w:lang w:eastAsia="zh-TW"/>
        </w:rPr>
        <w:t xml:space="preserve">  </w:t>
      </w:r>
    </w:p>
    <w:p w:rsidRPr="00C10BF5" w:rsidR="00360105" w:rsidP="00B46144" w:rsidRDefault="00360105" w14:paraId="4E13241B" w14:textId="77777777">
      <w:pPr>
        <w:rPr>
          <w:rFonts w:eastAsia="PMingLiU"/>
          <w:lang w:eastAsia="zh-TW"/>
        </w:rPr>
      </w:pPr>
    </w:p>
    <w:p w:rsidRPr="00C10BF5" w:rsidR="00360105" w:rsidP="00B46144" w:rsidRDefault="00E80B3A" w14:paraId="4F5CEE42" w14:textId="77777777">
      <w:pPr>
        <w:rPr>
          <w:rFonts w:eastAsiaTheme="minorEastAsia"/>
          <w:lang w:eastAsia="zh-TW"/>
        </w:rPr>
      </w:pPr>
      <w:r w:rsidRPr="00C10BF5">
        <w:rPr>
          <w:lang w:eastAsia="zh-TW"/>
        </w:rPr>
        <w:t>SHOWCARD HEA1</w:t>
      </w:r>
    </w:p>
    <w:p w:rsidRPr="00C10BF5" w:rsidR="00E80B3A" w:rsidP="00B46144" w:rsidRDefault="00E80B3A" w14:paraId="3B2D3AA2" w14:textId="77777777">
      <w:pPr>
        <w:rPr>
          <w:rFonts w:eastAsiaTheme="minorEastAsia"/>
          <w:lang w:eastAsia="zh-TW"/>
        </w:rPr>
      </w:pPr>
    </w:p>
    <w:p w:rsidRPr="00C10BF5" w:rsidR="00360105" w:rsidP="00B46144" w:rsidRDefault="00360105" w14:paraId="512F3ED4"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1C8A2D06"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7BEE0921"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r w:rsidRPr="00C10BF5">
        <w:rPr>
          <w:rFonts w:eastAsia="PMingLiU"/>
          <w:lang w:eastAsia="zh-TW"/>
        </w:rPr>
        <w:t xml:space="preserve"> </w:t>
      </w:r>
    </w:p>
    <w:p w:rsidRPr="00C10BF5" w:rsidR="00360105" w:rsidP="00B46144" w:rsidRDefault="00360105" w14:paraId="75E141E7" w14:textId="77777777">
      <w:pPr>
        <w:rPr>
          <w:rFonts w:eastAsia="PMingLiU"/>
          <w:lang w:eastAsia="zh-TW"/>
        </w:rPr>
      </w:pPr>
      <w:r w:rsidRPr="00C10BF5">
        <w:rPr>
          <w:rFonts w:eastAsia="PMingLiU"/>
          <w:lang w:eastAsia="zh-TW"/>
        </w:rPr>
        <w:t>4=</w:t>
      </w:r>
      <w:r w:rsidRPr="00C10BF5">
        <w:rPr>
          <w:rFonts w:eastAsia="PMingLiU"/>
          <w:lang w:eastAsia="zh-TW"/>
        </w:rPr>
        <w:t>到診所有困難</w:t>
      </w:r>
      <w:r w:rsidRPr="00C10BF5">
        <w:rPr>
          <w:rFonts w:eastAsia="PMingLiU"/>
          <w:lang w:eastAsia="zh-TW"/>
        </w:rPr>
        <w:t>/</w:t>
      </w:r>
      <w:r w:rsidRPr="00C10BF5">
        <w:rPr>
          <w:rFonts w:eastAsia="PMingLiU"/>
          <w:lang w:eastAsia="zh-TW"/>
        </w:rPr>
        <w:t>交通問題</w:t>
      </w:r>
      <w:r w:rsidRPr="00C10BF5">
        <w:rPr>
          <w:rFonts w:eastAsia="PMingLiU"/>
          <w:lang w:eastAsia="zh-TW"/>
        </w:rPr>
        <w:t xml:space="preserve"> </w:t>
      </w:r>
    </w:p>
    <w:p w:rsidRPr="00C10BF5" w:rsidR="00360105" w:rsidP="00B46144" w:rsidRDefault="00360105" w14:paraId="5DAA3221"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6551F587"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14451835" w14:textId="1BEB7C47">
      <w:pPr>
        <w:rPr>
          <w:rFonts w:eastAsia="PMingLiU"/>
          <w:lang w:eastAsia="zh-TW"/>
        </w:rPr>
      </w:pPr>
      <w:r w:rsidRPr="00C10BF5">
        <w:rPr>
          <w:rFonts w:eastAsia="PMingLiU"/>
          <w:lang w:eastAsia="zh-TW"/>
        </w:rPr>
        <w:t>7=</w:t>
      </w:r>
      <w:r w:rsidRPr="00C10BF5">
        <w:rPr>
          <w:rFonts w:eastAsia="PMingLiU"/>
          <w:lang w:eastAsia="zh-TW"/>
        </w:rPr>
        <w:t>不知道去哪裡</w:t>
      </w:r>
      <w:r w:rsidRPr="00C10BF5" w:rsidR="00706B37">
        <w:rPr>
          <w:rFonts w:hint="eastAsia" w:eastAsia="PMingLiU"/>
          <w:lang w:eastAsia="zh-TW"/>
        </w:rPr>
        <w:t>求診</w:t>
      </w:r>
    </w:p>
    <w:p w:rsidRPr="00C10BF5" w:rsidR="00360105" w:rsidP="00B46144" w:rsidRDefault="00360105" w14:paraId="39BE6CC4"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595F67EE" w14:textId="77777777">
      <w:pPr>
        <w:rPr>
          <w:rFonts w:eastAsia="PMingLiU"/>
          <w:lang w:eastAsia="zh-TW"/>
        </w:rPr>
      </w:pPr>
      <w:r w:rsidRPr="00C10BF5">
        <w:rPr>
          <w:rFonts w:eastAsia="PMingLiU"/>
          <w:lang w:eastAsia="zh-TW"/>
        </w:rPr>
        <w:t>9=</w:t>
      </w:r>
      <w:r w:rsidRPr="00C10BF5">
        <w:rPr>
          <w:rFonts w:eastAsia="PMingLiU"/>
          <w:lang w:eastAsia="zh-TW"/>
        </w:rPr>
        <w:t>孩子沒人看護</w:t>
      </w:r>
      <w:r w:rsidRPr="00C10BF5">
        <w:rPr>
          <w:rFonts w:eastAsia="PMingLiU"/>
          <w:lang w:eastAsia="zh-TW"/>
        </w:rPr>
        <w:t xml:space="preserve"> </w:t>
      </w:r>
    </w:p>
    <w:p w:rsidRPr="00C10BF5" w:rsidR="00EA65A1" w:rsidP="00B46144" w:rsidRDefault="00360105" w14:paraId="3C22EF4D"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360105" w:rsidP="00B46144" w:rsidRDefault="00EA65A1" w14:paraId="23432EA6" w14:textId="340B770D">
      <w:pPr>
        <w:rPr>
          <w:rFonts w:eastAsia="PMingLiU"/>
          <w:lang w:eastAsia="zh-TW"/>
        </w:rPr>
      </w:pPr>
      <w:r w:rsidRPr="00C10BF5">
        <w:rPr>
          <w:rFonts w:eastAsia="PMingLiU"/>
          <w:lang w:eastAsia="zh-TW"/>
        </w:rPr>
        <w:t>11=</w:t>
      </w:r>
      <w:r w:rsidRPr="00C10BF5">
        <w:rPr>
          <w:rFonts w:eastAsia="PMingLiU"/>
          <w:lang w:eastAsia="zh-TW"/>
        </w:rPr>
        <w:t>沒有</w:t>
      </w:r>
      <w:r w:rsidRPr="00C10BF5" w:rsidR="001A4B88">
        <w:rPr>
          <w:rFonts w:hint="eastAsia" w:eastAsia="PMingLiU"/>
          <w:lang w:eastAsia="zh-TW"/>
        </w:rPr>
        <w:t>醫療</w:t>
      </w:r>
      <w:r w:rsidRPr="00C10BF5">
        <w:rPr>
          <w:rFonts w:eastAsia="PMingLiU"/>
          <w:lang w:eastAsia="zh-TW"/>
        </w:rPr>
        <w:t>保險</w:t>
      </w:r>
      <w:r w:rsidRPr="00C10BF5">
        <w:rPr>
          <w:rFonts w:eastAsia="PMingLiU"/>
          <w:lang w:eastAsia="zh-TW"/>
        </w:rPr>
        <w:t xml:space="preserve"> </w:t>
      </w:r>
    </w:p>
    <w:p w:rsidRPr="00C10BF5" w:rsidR="00EA65A1" w:rsidP="00B46144" w:rsidRDefault="00EA65A1" w14:paraId="63614954" w14:textId="77777777">
      <w:pPr>
        <w:rPr>
          <w:rFonts w:eastAsia="PMingLiU"/>
          <w:lang w:eastAsia="zh-TW"/>
        </w:rPr>
      </w:pPr>
      <w:r w:rsidRPr="00C10BF5">
        <w:rPr>
          <w:rFonts w:eastAsia="PMingLiU"/>
          <w:lang w:eastAsia="zh-TW"/>
        </w:rPr>
        <w:t xml:space="preserve">12=MEDICAID </w:t>
      </w:r>
      <w:r w:rsidRPr="00C10BF5">
        <w:rPr>
          <w:rFonts w:eastAsia="PMingLiU"/>
          <w:lang w:eastAsia="zh-TW"/>
        </w:rPr>
        <w:t>不會承保護理</w:t>
      </w:r>
    </w:p>
    <w:p w:rsidRPr="00C10BF5" w:rsidR="00517CA8" w:rsidP="00517CA8" w:rsidRDefault="00517CA8" w14:paraId="2647101B" w14:textId="77777777">
      <w:pPr>
        <w:rPr>
          <w:rFonts w:eastAsia="PMingLiU"/>
          <w:lang w:eastAsia="zh-TW"/>
        </w:rPr>
      </w:pPr>
      <w:r w:rsidRPr="00C10BF5">
        <w:rPr>
          <w:rFonts w:eastAsia="PMingLiU"/>
          <w:lang w:eastAsia="zh-TW"/>
        </w:rPr>
        <w:t xml:space="preserve">13=VA </w:t>
      </w:r>
      <w:r w:rsidRPr="00C10BF5">
        <w:rPr>
          <w:rFonts w:eastAsia="PMingLiU"/>
          <w:caps/>
          <w:lang w:eastAsia="zh-TW"/>
        </w:rPr>
        <w:t>不為我的狀況提供承保</w:t>
      </w:r>
    </w:p>
    <w:p w:rsidRPr="00C10BF5" w:rsidR="00E80B3A" w:rsidP="00E80B3A" w:rsidRDefault="00360105" w14:paraId="0F41A790" w14:textId="36E2FD99">
      <w:r w:rsidRPr="00C10BF5">
        <w:rPr>
          <w:rFonts w:eastAsia="PMingLiU"/>
          <w:lang w:eastAsia="zh-TW"/>
        </w:rPr>
        <w:t>14=</w:t>
      </w:r>
      <w:r w:rsidRPr="00C10BF5" w:rsidR="008A45B1">
        <w:rPr>
          <w:rFonts w:hint="eastAsia" w:ascii="PMingLiU" w:hAnsi="PMingLiU" w:eastAsia="PMingLiU"/>
          <w:lang w:eastAsia="zh-TW"/>
        </w:rPr>
        <w:t>其他</w:t>
      </w:r>
      <w:r w:rsidRPr="00C10BF5" w:rsidR="008A45B1">
        <w:rPr>
          <w:rFonts w:hint="eastAsia" w:ascii="PMingLiU" w:hAnsi="PMingLiU" w:eastAsia="PMingLiU"/>
          <w:lang w:eastAsia="zh-HK"/>
        </w:rPr>
        <w:t>原因</w:t>
      </w:r>
      <w:r w:rsidRPr="00C10BF5" w:rsidR="00E80B3A">
        <w:t xml:space="preserve"> </w:t>
      </w:r>
    </w:p>
    <w:p w:rsidRPr="00C10BF5" w:rsidR="00E80B3A" w:rsidP="00E80B3A" w:rsidRDefault="00E80B3A" w14:paraId="64C60B4A" w14:textId="77777777"/>
    <w:p w:rsidRPr="00C10BF5" w:rsidR="00E80B3A" w:rsidP="00E80B3A" w:rsidRDefault="00E80B3A" w14:paraId="1CABF6C4" w14:textId="77777777">
      <w:r w:rsidRPr="00C10BF5">
        <w:t>………………………………………………………………………………………………</w:t>
      </w:r>
    </w:p>
    <w:p w:rsidRPr="00C10BF5" w:rsidR="00E80B3A" w:rsidP="00E80B3A" w:rsidRDefault="00E80B3A" w14:paraId="0C2691BA" w14:textId="77777777"/>
    <w:p w:rsidRPr="00C10BF5" w:rsidR="00446F5B" w:rsidP="00E80B3A" w:rsidRDefault="00E80B3A" w14:paraId="3EB13BDA" w14:textId="77777777">
      <w:pPr>
        <w:rPr>
          <w:rFonts w:eastAsia="PMingLiU"/>
          <w:lang w:eastAsia="zh-TW"/>
        </w:rPr>
      </w:pPr>
      <w:r w:rsidRPr="00C10BF5">
        <w:t>HEA2d_OTH. [IF HEA2d=14 CONTINUE, ELSE GO TO HEA4]</w:t>
      </w:r>
    </w:p>
    <w:p w:rsidRPr="00C10BF5" w:rsidR="00360105" w:rsidP="00B46144" w:rsidRDefault="00360105" w14:paraId="3051E546" w14:textId="77777777">
      <w:pPr>
        <w:rPr>
          <w:rFonts w:eastAsia="PMingLiU"/>
          <w:lang w:eastAsia="zh-TW"/>
        </w:rPr>
      </w:pPr>
    </w:p>
    <w:p w:rsidRPr="00C10BF5" w:rsidR="00360105" w:rsidP="00B46144" w:rsidRDefault="00360105" w14:paraId="50D5886B" w14:textId="77777777">
      <w:pPr>
        <w:rPr>
          <w:rFonts w:eastAsia="PMingLiU"/>
          <w:lang w:eastAsia="zh-TW"/>
        </w:rPr>
      </w:pPr>
      <w:r w:rsidRPr="00C10BF5">
        <w:rPr>
          <w:rFonts w:eastAsia="PMingLiU"/>
          <w:lang w:eastAsia="zh-TW"/>
        </w:rPr>
        <w:t>請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E80B3A">
        <w:rPr>
          <w:lang w:eastAsia="zh-TW"/>
        </w:rPr>
        <w:t>NAME</w:t>
      </w:r>
      <w:r w:rsidRPr="00C10BF5">
        <w:rPr>
          <w:rFonts w:eastAsia="PMingLiU"/>
          <w:lang w:eastAsia="zh-TW"/>
        </w:rPr>
        <w:t>}</w:t>
      </w:r>
      <w:r w:rsidRPr="00C10BF5">
        <w:rPr>
          <w:rFonts w:eastAsia="PMingLiU"/>
          <w:lang w:eastAsia="zh-TW"/>
        </w:rPr>
        <w:t>沒有向該醫生求診的其他原因</w:t>
      </w:r>
      <w:r w:rsidRPr="00C10BF5" w:rsidR="00512035">
        <w:rPr>
          <w:rFonts w:hint="eastAsia" w:eastAsia="PMingLiU"/>
          <w:lang w:eastAsia="zh-TW"/>
        </w:rPr>
        <w:t>？</w:t>
      </w:r>
      <w:r w:rsidRPr="00C10BF5">
        <w:rPr>
          <w:rFonts w:eastAsia="PMingLiU"/>
          <w:lang w:eastAsia="zh-TW"/>
        </w:rPr>
        <w:t xml:space="preserve"> </w:t>
      </w:r>
    </w:p>
    <w:p w:rsidRPr="00C10BF5" w:rsidR="00360105" w:rsidP="00B46144" w:rsidRDefault="00360105" w14:paraId="2ADF507B" w14:textId="77777777">
      <w:pPr>
        <w:rPr>
          <w:rFonts w:eastAsia="PMingLiU"/>
          <w:lang w:eastAsia="zh-TW"/>
        </w:rPr>
      </w:pPr>
    </w:p>
    <w:p w:rsidRPr="00C10BF5" w:rsidR="00E80B3A" w:rsidP="00E80B3A" w:rsidRDefault="00E80B3A" w14:paraId="541F4FD4" w14:textId="77777777">
      <w:r w:rsidRPr="00C10BF5">
        <w:t xml:space="preserve">________________ </w:t>
      </w:r>
      <w:r w:rsidRPr="00C10BF5">
        <w:rPr>
          <w:b/>
          <w:bCs/>
        </w:rPr>
        <w:t>[ALLOW 40]</w:t>
      </w:r>
    </w:p>
    <w:p w:rsidRPr="00C10BF5" w:rsidR="00E80B3A" w:rsidP="00E80B3A" w:rsidRDefault="00E80B3A" w14:paraId="50466D5A" w14:textId="77777777"/>
    <w:p w:rsidRPr="00C10BF5" w:rsidR="00360105" w:rsidP="00E80B3A" w:rsidRDefault="00E80B3A" w14:paraId="5B067B6A" w14:textId="77777777">
      <w:pPr>
        <w:rPr>
          <w:rFonts w:eastAsia="PMingLiU"/>
          <w:lang w:eastAsia="zh-TW"/>
        </w:rPr>
      </w:pPr>
      <w:r w:rsidRPr="00C10BF5">
        <w:t>………………………………………………………………………………………………</w:t>
      </w:r>
    </w:p>
    <w:p w:rsidRPr="00C10BF5" w:rsidR="00360105" w:rsidP="000607BB" w:rsidRDefault="00360105" w14:paraId="22B96F52" w14:textId="77777777">
      <w:pPr>
        <w:rPr>
          <w:rFonts w:eastAsia="PMingLiU"/>
          <w:lang w:eastAsia="zh-TW"/>
        </w:rPr>
      </w:pPr>
    </w:p>
    <w:p w:rsidRPr="00C10BF5" w:rsidR="00360105" w:rsidP="000B41AE" w:rsidRDefault="00E80B3A" w14:paraId="3EF06026" w14:textId="77777777">
      <w:pPr>
        <w:rPr>
          <w:rFonts w:eastAsia="PMingLiU"/>
          <w:lang w:eastAsia="zh-TW"/>
        </w:rPr>
      </w:pPr>
      <w:r w:rsidRPr="00C10BF5">
        <w:t xml:space="preserve">HEA4. </w:t>
      </w:r>
      <w:r w:rsidRPr="00C10BF5" w:rsidR="00360105">
        <w:rPr>
          <w:rFonts w:eastAsia="PMingLiU"/>
          <w:lang w:eastAsia="zh-TW"/>
        </w:rPr>
        <w:t>請看這張卡片。您如何得知</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可去</w:t>
      </w:r>
      <w:proofErr w:type="gramEnd"/>
      <w:r w:rsidRPr="00C10BF5">
        <w:rPr>
          <w:rFonts w:hint="eastAsia" w:eastAsiaTheme="minorEastAsia"/>
          <w:lang w:eastAsia="zh-TW"/>
        </w:rPr>
        <w:t xml:space="preserve"> </w:t>
      </w:r>
      <w:r w:rsidRPr="00C10BF5">
        <w:rPr>
          <w:lang w:eastAsia="zh-TW"/>
        </w:rPr>
        <w:t>{REFERENCE HEALTH CENTER}</w:t>
      </w:r>
      <w:r w:rsidRPr="00C10BF5">
        <w:rPr>
          <w:rFonts w:hint="eastAsia" w:eastAsiaTheme="minorEastAsia"/>
          <w:lang w:eastAsia="zh-TW"/>
        </w:rPr>
        <w:t xml:space="preserve"> </w:t>
      </w:r>
      <w:r w:rsidRPr="00C10BF5" w:rsidR="00360105">
        <w:rPr>
          <w:rFonts w:eastAsia="PMingLiU"/>
          <w:lang w:eastAsia="zh-TW"/>
        </w:rPr>
        <w:t>獲得服務？</w:t>
      </w:r>
      <w:r w:rsidRPr="00C10BF5" w:rsidR="00360105">
        <w:rPr>
          <w:rFonts w:eastAsia="PMingLiU"/>
          <w:lang w:eastAsia="zh-TW"/>
        </w:rPr>
        <w:t xml:space="preserve">  </w:t>
      </w:r>
    </w:p>
    <w:p w:rsidR="00360105" w:rsidP="00B46144" w:rsidRDefault="00360105" w14:paraId="26A576F6" w14:textId="39A4B631">
      <w:pPr>
        <w:rPr>
          <w:rFonts w:eastAsiaTheme="minorEastAsia"/>
          <w:lang w:eastAsia="zh-TW"/>
        </w:rPr>
      </w:pPr>
    </w:p>
    <w:p w:rsidRPr="003C3823" w:rsidR="00C45913" w:rsidP="00C45913" w:rsidRDefault="00C45913" w14:paraId="722B0B50" w14:textId="064C8B04">
      <w:r w:rsidRPr="007E29F4">
        <w:rPr>
          <w:highlight w:val="cyan"/>
        </w:rPr>
        <w:t xml:space="preserve">IF R SELECTS MORE THAN ONE: </w:t>
      </w:r>
      <w:proofErr w:type="spellStart"/>
      <w:r w:rsidRPr="002D292B" w:rsidR="002D292B">
        <w:rPr>
          <w:rFonts w:hint="eastAsia" w:ascii="PMingLiU" w:hAnsi="PMingLiU" w:eastAsia="PMingLiU" w:cs="PMingLiU"/>
          <w:highlight w:val="cyan"/>
        </w:rPr>
        <w:t>請選擇主要原因</w:t>
      </w:r>
      <w:proofErr w:type="spellEnd"/>
      <w:r w:rsidR="006261A8">
        <w:rPr>
          <w:rFonts w:hint="eastAsia" w:eastAsia="PMingLiU"/>
          <w:highlight w:val="cyan"/>
          <w:lang w:eastAsia="zh-TW"/>
        </w:rPr>
        <w:t>。</w:t>
      </w:r>
    </w:p>
    <w:p w:rsidRPr="00C10BF5" w:rsidR="00C45913" w:rsidP="00B46144" w:rsidRDefault="00C45913" w14:paraId="09072535" w14:textId="77777777">
      <w:pPr>
        <w:rPr>
          <w:rFonts w:eastAsiaTheme="minorEastAsia"/>
          <w:lang w:eastAsia="zh-TW"/>
        </w:rPr>
      </w:pPr>
    </w:p>
    <w:p w:rsidRPr="00C10BF5" w:rsidR="00E80B3A" w:rsidP="00B46144" w:rsidRDefault="00E80B3A" w14:paraId="34D17716" w14:textId="77777777">
      <w:pPr>
        <w:rPr>
          <w:rFonts w:eastAsiaTheme="minorEastAsia"/>
          <w:lang w:eastAsia="zh-TW"/>
        </w:rPr>
      </w:pPr>
      <w:r w:rsidRPr="00C10BF5">
        <w:rPr>
          <w:lang w:eastAsia="zh-TW"/>
        </w:rPr>
        <w:t>SHOWCARD HEA2</w:t>
      </w:r>
    </w:p>
    <w:p w:rsidRPr="00C10BF5" w:rsidR="00360105" w:rsidP="00B46144" w:rsidRDefault="00360105" w14:paraId="62D257EA" w14:textId="77777777">
      <w:pPr>
        <w:rPr>
          <w:rFonts w:eastAsia="PMingLiU"/>
          <w:lang w:eastAsia="zh-TW"/>
        </w:rPr>
      </w:pPr>
    </w:p>
    <w:p w:rsidRPr="00C10BF5" w:rsidR="00360105" w:rsidP="000607BB" w:rsidRDefault="00360105" w14:paraId="3A838C71" w14:textId="77777777">
      <w:pPr>
        <w:rPr>
          <w:rFonts w:eastAsia="PMingLiU"/>
          <w:lang w:eastAsia="zh-TW"/>
        </w:rPr>
      </w:pPr>
      <w:r w:rsidRPr="00C10BF5">
        <w:rPr>
          <w:rFonts w:eastAsia="PMingLiU"/>
          <w:lang w:eastAsia="zh-TW"/>
        </w:rPr>
        <w:t>1=</w:t>
      </w:r>
      <w:r w:rsidRPr="00C10BF5">
        <w:rPr>
          <w:rFonts w:eastAsia="PMingLiU"/>
          <w:lang w:eastAsia="zh-TW"/>
        </w:rPr>
        <w:t>朋友</w:t>
      </w:r>
      <w:r w:rsidRPr="00C10BF5">
        <w:rPr>
          <w:rFonts w:eastAsia="PMingLiU"/>
          <w:lang w:eastAsia="zh-TW"/>
        </w:rPr>
        <w:t>/</w:t>
      </w:r>
      <w:r w:rsidRPr="00C10BF5">
        <w:rPr>
          <w:rFonts w:eastAsia="PMingLiU"/>
          <w:lang w:eastAsia="zh-TW"/>
        </w:rPr>
        <w:t>家人</w:t>
      </w:r>
      <w:r w:rsidRPr="00C10BF5">
        <w:rPr>
          <w:rFonts w:eastAsia="PMingLiU"/>
          <w:lang w:eastAsia="zh-TW"/>
        </w:rPr>
        <w:t>/</w:t>
      </w:r>
      <w:r w:rsidRPr="00C10BF5">
        <w:rPr>
          <w:rFonts w:eastAsia="PMingLiU"/>
          <w:lang w:eastAsia="zh-TW"/>
        </w:rPr>
        <w:t>鄰居告訴我</w:t>
      </w:r>
      <w:r w:rsidRPr="00C10BF5">
        <w:rPr>
          <w:rFonts w:eastAsia="PMingLiU"/>
          <w:lang w:eastAsia="zh-TW"/>
        </w:rPr>
        <w:t xml:space="preserve"> </w:t>
      </w:r>
    </w:p>
    <w:p w:rsidRPr="00C10BF5" w:rsidR="00360105" w:rsidP="00B153BC" w:rsidRDefault="00360105" w14:paraId="63AF9C1F" w14:textId="77777777">
      <w:pPr>
        <w:rPr>
          <w:rFonts w:eastAsia="PMingLiU"/>
          <w:lang w:eastAsia="zh-TW"/>
        </w:rPr>
      </w:pPr>
      <w:r w:rsidRPr="00C10BF5">
        <w:rPr>
          <w:rFonts w:eastAsia="PMingLiU"/>
          <w:lang w:eastAsia="zh-TW"/>
        </w:rPr>
        <w:t>2=</w:t>
      </w:r>
      <w:r w:rsidRPr="00C10BF5">
        <w:rPr>
          <w:rFonts w:eastAsia="PMingLiU"/>
          <w:lang w:eastAsia="zh-TW"/>
        </w:rPr>
        <w:t>家人帶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前往此處</w:t>
      </w:r>
      <w:r w:rsidRPr="00C10BF5">
        <w:rPr>
          <w:rFonts w:eastAsia="PMingLiU"/>
          <w:lang w:eastAsia="zh-TW"/>
        </w:rPr>
        <w:t xml:space="preserve"> </w:t>
      </w:r>
    </w:p>
    <w:p w:rsidRPr="00C10BF5" w:rsidR="00360105" w:rsidP="00397370" w:rsidRDefault="00360105" w14:paraId="63053FA1" w14:textId="77777777">
      <w:pPr>
        <w:rPr>
          <w:rFonts w:eastAsia="PMingLiU"/>
          <w:lang w:eastAsia="zh-TW"/>
        </w:rPr>
      </w:pPr>
      <w:r w:rsidRPr="00C10BF5">
        <w:rPr>
          <w:rFonts w:eastAsia="PMingLiU"/>
          <w:lang w:eastAsia="zh-TW"/>
        </w:rPr>
        <w:t>3=</w:t>
      </w:r>
      <w:r w:rsidRPr="00C10BF5">
        <w:rPr>
          <w:rFonts w:eastAsia="PMingLiU"/>
          <w:lang w:eastAsia="zh-TW"/>
        </w:rPr>
        <w:t>社區廣告</w:t>
      </w:r>
      <w:r w:rsidRPr="00C10BF5">
        <w:rPr>
          <w:rFonts w:eastAsia="PMingLiU"/>
          <w:lang w:eastAsia="zh-TW"/>
        </w:rPr>
        <w:t xml:space="preserve"> </w:t>
      </w:r>
    </w:p>
    <w:p w:rsidRPr="00C10BF5" w:rsidR="00360105" w:rsidP="00EB7420" w:rsidRDefault="00360105" w14:paraId="5B66F2AE" w14:textId="77777777">
      <w:pPr>
        <w:rPr>
          <w:rFonts w:eastAsia="PMingLiU"/>
          <w:lang w:eastAsia="zh-TW"/>
        </w:rPr>
      </w:pPr>
      <w:r w:rsidRPr="00C10BF5">
        <w:rPr>
          <w:rFonts w:eastAsia="PMingLiU"/>
          <w:lang w:eastAsia="zh-TW"/>
        </w:rPr>
        <w:t>4=</w:t>
      </w:r>
      <w:r w:rsidRPr="00C10BF5">
        <w:rPr>
          <w:rFonts w:eastAsia="PMingLiU"/>
          <w:lang w:eastAsia="zh-TW"/>
        </w:rPr>
        <w:t>聚會時得知</w:t>
      </w:r>
      <w:r w:rsidRPr="00C10BF5">
        <w:rPr>
          <w:rFonts w:eastAsia="PMingLiU"/>
          <w:lang w:eastAsia="zh-TW"/>
        </w:rPr>
        <w:t xml:space="preserve"> </w:t>
      </w:r>
    </w:p>
    <w:p w:rsidRPr="00C10BF5" w:rsidR="00360105" w:rsidP="00EB7420" w:rsidRDefault="00360105" w14:paraId="1778EC55" w14:textId="77777777">
      <w:pPr>
        <w:rPr>
          <w:rFonts w:eastAsia="PMingLiU"/>
          <w:lang w:eastAsia="zh-TW"/>
        </w:rPr>
      </w:pPr>
      <w:r w:rsidRPr="00C10BF5">
        <w:rPr>
          <w:rFonts w:eastAsia="PMingLiU"/>
          <w:lang w:eastAsia="zh-TW"/>
        </w:rPr>
        <w:t>5=</w:t>
      </w:r>
      <w:r w:rsidRPr="00C10BF5">
        <w:rPr>
          <w:rFonts w:eastAsia="PMingLiU"/>
          <w:lang w:eastAsia="zh-TW"/>
        </w:rPr>
        <w:t>由健康中心人員聯絡告知</w:t>
      </w:r>
      <w:r w:rsidRPr="00C10BF5">
        <w:rPr>
          <w:rFonts w:eastAsia="PMingLiU"/>
          <w:lang w:eastAsia="zh-TW"/>
        </w:rPr>
        <w:t xml:space="preserve"> </w:t>
      </w:r>
    </w:p>
    <w:p w:rsidRPr="00C10BF5" w:rsidR="00360105" w:rsidP="00EB7420" w:rsidRDefault="00360105" w14:paraId="150F3AAB" w14:textId="77777777">
      <w:pPr>
        <w:rPr>
          <w:rFonts w:eastAsia="PMingLiU"/>
          <w:lang w:eastAsia="zh-TW"/>
        </w:rPr>
      </w:pPr>
      <w:r w:rsidRPr="00C10BF5">
        <w:rPr>
          <w:rFonts w:eastAsia="PMingLiU"/>
          <w:lang w:eastAsia="zh-TW"/>
        </w:rPr>
        <w:t>6=</w:t>
      </w:r>
      <w:r w:rsidRPr="00C10BF5">
        <w:rPr>
          <w:rFonts w:eastAsia="PMingLiU"/>
          <w:lang w:eastAsia="zh-TW"/>
        </w:rPr>
        <w:t>透過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的保險</w:t>
      </w:r>
      <w:r w:rsidRPr="00C10BF5">
        <w:rPr>
          <w:rFonts w:eastAsia="PMingLiU"/>
          <w:lang w:eastAsia="zh-TW"/>
        </w:rPr>
        <w:t xml:space="preserve"> </w:t>
      </w:r>
    </w:p>
    <w:p w:rsidRPr="00C10BF5" w:rsidR="00360105" w:rsidP="00EB7420" w:rsidRDefault="00360105" w14:paraId="044A7808" w14:textId="77777777">
      <w:pPr>
        <w:rPr>
          <w:rFonts w:eastAsia="PMingLiU"/>
          <w:lang w:eastAsia="zh-TW"/>
        </w:rPr>
      </w:pPr>
      <w:r w:rsidRPr="00C10BF5">
        <w:rPr>
          <w:rFonts w:eastAsia="PMingLiU"/>
          <w:lang w:eastAsia="zh-TW"/>
        </w:rPr>
        <w:t>7=</w:t>
      </w:r>
      <w:r w:rsidRPr="00C10BF5">
        <w:rPr>
          <w:rFonts w:eastAsia="PMingLiU"/>
          <w:lang w:eastAsia="zh-TW"/>
        </w:rPr>
        <w:t>社會服務</w:t>
      </w:r>
      <w:r w:rsidRPr="00C10BF5">
        <w:rPr>
          <w:rFonts w:eastAsia="PMingLiU"/>
          <w:lang w:eastAsia="zh-TW"/>
        </w:rPr>
        <w:t xml:space="preserve"> </w:t>
      </w:r>
    </w:p>
    <w:p w:rsidRPr="00C10BF5" w:rsidR="00360105" w:rsidP="00EB7420" w:rsidRDefault="00360105" w14:paraId="37EB9071" w14:textId="77777777">
      <w:pPr>
        <w:rPr>
          <w:rFonts w:eastAsia="PMingLiU"/>
          <w:lang w:eastAsia="zh-TW"/>
        </w:rPr>
      </w:pPr>
      <w:r w:rsidRPr="00C10BF5">
        <w:rPr>
          <w:rFonts w:eastAsia="PMingLiU"/>
          <w:lang w:eastAsia="zh-TW"/>
        </w:rPr>
        <w:t>8=</w:t>
      </w:r>
      <w:r w:rsidRPr="00C10BF5">
        <w:rPr>
          <w:rFonts w:eastAsia="PMingLiU"/>
          <w:lang w:eastAsia="zh-TW"/>
        </w:rPr>
        <w:t>醫生或急診室</w:t>
      </w:r>
    </w:p>
    <w:p w:rsidRPr="00C10BF5" w:rsidR="00360105" w:rsidP="00EB7420" w:rsidRDefault="00360105" w14:paraId="6311081B" w14:textId="3D27A22F">
      <w:pPr>
        <w:rPr>
          <w:rFonts w:eastAsia="PMingLiU"/>
          <w:lang w:eastAsia="zh-TW"/>
        </w:rPr>
      </w:pPr>
      <w:r w:rsidRPr="00C10BF5">
        <w:rPr>
          <w:rFonts w:eastAsia="PMingLiU"/>
          <w:lang w:eastAsia="zh-TW"/>
        </w:rPr>
        <w:t>9=</w:t>
      </w:r>
      <w:r w:rsidRPr="00C10BF5">
        <w:rPr>
          <w:rFonts w:eastAsia="PMingLiU"/>
          <w:lang w:eastAsia="zh-TW"/>
        </w:rPr>
        <w:t>您得知健康中心接受</w:t>
      </w:r>
      <w:r w:rsidRPr="00C10BF5" w:rsidR="007251EA">
        <w:rPr>
          <w:rFonts w:hint="eastAsia" w:eastAsia="PMingLiU"/>
          <w:lang w:eastAsia="zh-TW"/>
        </w:rPr>
        <w:t>沒有保險</w:t>
      </w:r>
      <w:r w:rsidRPr="00C10BF5">
        <w:rPr>
          <w:rFonts w:eastAsia="PMingLiU"/>
          <w:lang w:eastAsia="zh-TW"/>
        </w:rPr>
        <w:t>的患者</w:t>
      </w:r>
      <w:r w:rsidRPr="00C10BF5">
        <w:rPr>
          <w:rFonts w:eastAsia="PMingLiU"/>
          <w:lang w:eastAsia="zh-TW"/>
        </w:rPr>
        <w:t xml:space="preserve"> </w:t>
      </w:r>
    </w:p>
    <w:p w:rsidRPr="00C10BF5" w:rsidR="00360105" w:rsidP="00EB7420" w:rsidRDefault="00360105" w14:paraId="1F70D179" w14:textId="10288730">
      <w:pPr>
        <w:rPr>
          <w:rFonts w:eastAsia="PMingLiU"/>
          <w:lang w:eastAsia="zh-TW"/>
        </w:rPr>
      </w:pPr>
      <w:r w:rsidRPr="00C10BF5">
        <w:rPr>
          <w:rFonts w:eastAsia="PMingLiU"/>
          <w:lang w:eastAsia="zh-TW"/>
        </w:rPr>
        <w:t>10=</w:t>
      </w:r>
      <w:r w:rsidRPr="00C10BF5">
        <w:rPr>
          <w:rFonts w:eastAsia="PMingLiU"/>
          <w:lang w:eastAsia="zh-TW"/>
        </w:rPr>
        <w:t>您得知健康中心接受</w:t>
      </w:r>
      <w:r w:rsidRPr="00C10BF5" w:rsidR="0022698D">
        <w:rPr>
          <w:rFonts w:hint="eastAsia" w:eastAsia="PMingLiU"/>
          <w:lang w:eastAsia="zh-TW"/>
        </w:rPr>
        <w:t>擁有和</w:t>
      </w:r>
      <w:r w:rsidRPr="00C10BF5">
        <w:rPr>
          <w:rFonts w:eastAsia="PMingLiU"/>
          <w:lang w:eastAsia="zh-TW"/>
        </w:rPr>
        <w:t>您</w:t>
      </w:r>
      <w:r w:rsidRPr="00C10BF5" w:rsidR="0022698D">
        <w:rPr>
          <w:rFonts w:hint="eastAsia" w:eastAsia="PMingLiU"/>
          <w:lang w:eastAsia="zh-TW"/>
        </w:rPr>
        <w:t>相</w:t>
      </w:r>
      <w:r w:rsidRPr="00C10BF5">
        <w:rPr>
          <w:rFonts w:eastAsia="PMingLiU"/>
          <w:lang w:eastAsia="zh-TW"/>
        </w:rPr>
        <w:t>同保險的患者</w:t>
      </w:r>
      <w:r w:rsidRPr="00C10BF5">
        <w:rPr>
          <w:rFonts w:eastAsia="PMingLiU"/>
          <w:lang w:eastAsia="zh-TW"/>
        </w:rPr>
        <w:t xml:space="preserve"> </w:t>
      </w:r>
    </w:p>
    <w:p w:rsidRPr="00C10BF5" w:rsidR="00E80B3A" w:rsidP="00E80B3A" w:rsidRDefault="00360105" w14:paraId="4620C461" w14:textId="7DD6F2C2">
      <w:r w:rsidRPr="00C10BF5">
        <w:rPr>
          <w:rFonts w:eastAsia="PMingLiU"/>
          <w:lang w:eastAsia="zh-TW"/>
        </w:rPr>
        <w:t>11=</w:t>
      </w:r>
      <w:r w:rsidRPr="00C10BF5" w:rsidR="00DC4016">
        <w:rPr>
          <w:rFonts w:hint="eastAsia" w:ascii="PMingLiU" w:hAnsi="PMingLiU" w:eastAsia="PMingLiU"/>
          <w:lang w:eastAsia="zh-TW"/>
        </w:rPr>
        <w:t>其他方式</w:t>
      </w:r>
      <w:r w:rsidRPr="00C10BF5" w:rsidR="00E80B3A">
        <w:t xml:space="preserve"> </w:t>
      </w:r>
    </w:p>
    <w:p w:rsidRPr="00C10BF5" w:rsidR="00E80B3A" w:rsidP="00E80B3A" w:rsidRDefault="00E80B3A" w14:paraId="721AAAA1" w14:textId="77777777"/>
    <w:p w:rsidRPr="00C10BF5" w:rsidR="00E80B3A" w:rsidP="00E80B3A" w:rsidRDefault="00E80B3A" w14:paraId="0410EA30" w14:textId="77777777">
      <w:r w:rsidRPr="00C10BF5">
        <w:t>………………………………………………………………………………………………</w:t>
      </w:r>
    </w:p>
    <w:p w:rsidRPr="00C10BF5" w:rsidR="00E80B3A" w:rsidP="00E80B3A" w:rsidRDefault="00E80B3A" w14:paraId="17F4E51E" w14:textId="77777777"/>
    <w:p w:rsidRPr="00C10BF5" w:rsidR="00360105" w:rsidP="00E80B3A" w:rsidRDefault="00E80B3A" w14:paraId="290673C9" w14:textId="77777777">
      <w:pPr>
        <w:rPr>
          <w:rFonts w:eastAsia="PMingLiU"/>
          <w:lang w:eastAsia="zh-TW"/>
        </w:rPr>
      </w:pPr>
      <w:r w:rsidRPr="00C10BF5">
        <w:t>HEA4_OTH. [IF HEA4=11 CONTINUE, ELSE GO TO HEA5a]</w:t>
      </w:r>
    </w:p>
    <w:p w:rsidRPr="00C10BF5" w:rsidR="00360105" w:rsidP="00B46144" w:rsidRDefault="00360105" w14:paraId="7794AF39" w14:textId="77777777">
      <w:pPr>
        <w:rPr>
          <w:rFonts w:eastAsia="PMingLiU"/>
          <w:lang w:eastAsia="zh-TW"/>
        </w:rPr>
      </w:pPr>
    </w:p>
    <w:p w:rsidRPr="00C10BF5" w:rsidR="00360105" w:rsidP="00B46144" w:rsidRDefault="00360105" w14:paraId="1E13094E" w14:textId="77777777">
      <w:pPr>
        <w:rPr>
          <w:rFonts w:eastAsia="PMingLiU"/>
          <w:lang w:eastAsia="zh-TW"/>
        </w:rPr>
      </w:pPr>
      <w:r w:rsidRPr="00C10BF5">
        <w:rPr>
          <w:rFonts w:eastAsia="PMingLiU"/>
          <w:lang w:eastAsia="zh-TW"/>
        </w:rPr>
        <w:t>請說明您如何得知</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E80B3A">
        <w:rPr>
          <w:lang w:eastAsia="zh-TW"/>
        </w:rPr>
        <w:t>NAME</w:t>
      </w:r>
      <w:r w:rsidRPr="00C10BF5">
        <w:rPr>
          <w:rFonts w:eastAsia="PMingLiU"/>
          <w:lang w:eastAsia="zh-TW"/>
        </w:rPr>
        <w:t>}</w:t>
      </w:r>
      <w:r w:rsidRPr="00C10BF5">
        <w:rPr>
          <w:rFonts w:eastAsia="PMingLiU"/>
          <w:lang w:eastAsia="zh-TW"/>
        </w:rPr>
        <w:t>可在此處獲得服務。</w:t>
      </w:r>
      <w:r w:rsidRPr="00C10BF5">
        <w:rPr>
          <w:rFonts w:eastAsia="PMingLiU"/>
          <w:lang w:eastAsia="zh-TW"/>
        </w:rPr>
        <w:t xml:space="preserve"> </w:t>
      </w:r>
    </w:p>
    <w:p w:rsidRPr="00C10BF5" w:rsidR="00360105" w:rsidP="00B46144" w:rsidRDefault="00360105" w14:paraId="5B58C8E1" w14:textId="77777777">
      <w:pPr>
        <w:rPr>
          <w:rFonts w:eastAsia="PMingLiU"/>
          <w:lang w:eastAsia="zh-TW"/>
        </w:rPr>
      </w:pPr>
    </w:p>
    <w:p w:rsidRPr="00C10BF5" w:rsidR="00E80B3A" w:rsidP="00E80B3A" w:rsidRDefault="00E80B3A" w14:paraId="781F4DE1" w14:textId="77777777">
      <w:pPr>
        <w:rPr>
          <w:b/>
          <w:bCs/>
        </w:rPr>
      </w:pPr>
      <w:r w:rsidRPr="00C10BF5">
        <w:t xml:space="preserve">________________ </w:t>
      </w:r>
      <w:r w:rsidRPr="00C10BF5">
        <w:rPr>
          <w:b/>
          <w:bCs/>
        </w:rPr>
        <w:t>[ALLOW 40]</w:t>
      </w:r>
    </w:p>
    <w:p w:rsidRPr="00C10BF5" w:rsidR="00E80B3A" w:rsidP="00E80B3A" w:rsidRDefault="00E80B3A" w14:paraId="63FBB163" w14:textId="77777777"/>
    <w:p w:rsidRPr="00C10BF5" w:rsidR="00360105" w:rsidP="00E80B3A" w:rsidRDefault="00E80B3A" w14:paraId="49D11E85" w14:textId="77777777">
      <w:pPr>
        <w:rPr>
          <w:rFonts w:eastAsia="PMingLiU"/>
          <w:lang w:eastAsia="zh-TW"/>
        </w:rPr>
      </w:pPr>
      <w:r w:rsidRPr="00C10BF5">
        <w:t>………………………………………………………………………………………………</w:t>
      </w:r>
    </w:p>
    <w:p w:rsidRPr="00C10BF5" w:rsidR="002E595C" w:rsidP="00B46144" w:rsidRDefault="002E595C" w14:paraId="768CC24F" w14:textId="77777777">
      <w:pPr>
        <w:rPr>
          <w:rFonts w:eastAsiaTheme="minorEastAsia"/>
          <w:lang w:eastAsia="zh-CN"/>
        </w:rPr>
      </w:pPr>
    </w:p>
    <w:p w:rsidRPr="00C10BF5" w:rsidR="00360105" w:rsidP="00B46144" w:rsidRDefault="00E80B3A" w14:paraId="1107436B" w14:textId="7C61F0CC">
      <w:pPr>
        <w:rPr>
          <w:rFonts w:eastAsia="PMingLiU"/>
          <w:lang w:eastAsia="zh-TW"/>
        </w:rPr>
      </w:pPr>
      <w:r w:rsidRPr="00C10BF5">
        <w:rPr>
          <w:lang w:eastAsia="zh-TW"/>
        </w:rPr>
        <w:t xml:space="preserve">HEA5a. </w:t>
      </w:r>
      <w:r w:rsidRPr="00C10BF5" w:rsidR="00360105">
        <w:rPr>
          <w:rFonts w:eastAsia="PMingLiU"/>
          <w:lang w:eastAsia="zh-TW"/>
        </w:rPr>
        <w:t>請看這張卡片。</w:t>
      </w:r>
      <w:r w:rsidRPr="00C10BF5" w:rsidR="0022698D">
        <w:rPr>
          <w:rFonts w:hint="eastAsia" w:eastAsia="PMingLiU"/>
          <w:lang w:eastAsia="zh-TW"/>
        </w:rPr>
        <w:t>當</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生病或需要有關</w:t>
      </w:r>
      <w:proofErr w:type="gramEnd"/>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60105">
        <w:rPr>
          <w:rFonts w:eastAsia="PMingLiU"/>
          <w:lang w:eastAsia="zh-TW"/>
        </w:rPr>
        <w:t>健康建議時常去的地方是哪裡？</w:t>
      </w:r>
    </w:p>
    <w:p w:rsidRPr="00C10BF5" w:rsidR="00360105" w:rsidP="00B46144" w:rsidRDefault="00360105" w14:paraId="5EB216F1" w14:textId="77777777">
      <w:pPr>
        <w:rPr>
          <w:rFonts w:eastAsiaTheme="minorEastAsia"/>
          <w:lang w:eastAsia="zh-CN"/>
        </w:rPr>
      </w:pPr>
    </w:p>
    <w:p w:rsidRPr="00C10BF5" w:rsidR="00E80B3A" w:rsidP="00E80B3A" w:rsidRDefault="00E80B3A" w14:paraId="712708CB" w14:textId="6491776B">
      <w:pPr>
        <w:rPr>
          <w:lang w:eastAsia="zh-TW"/>
        </w:rPr>
      </w:pPr>
      <w:r w:rsidRPr="00C10BF5">
        <w:rPr>
          <w:lang w:eastAsia="zh-TW"/>
        </w:rPr>
        <w:t>SHOWCARD HEA3</w:t>
      </w:r>
      <w:r w:rsidRPr="00C10BF5" w:rsidR="00E532E6">
        <w:rPr>
          <w:lang w:eastAsia="zh-TW"/>
        </w:rPr>
        <w:t>-a</w:t>
      </w:r>
    </w:p>
    <w:p w:rsidRPr="00C10BF5" w:rsidR="00E80B3A" w:rsidP="00E80B3A" w:rsidRDefault="00E80B3A" w14:paraId="01894D82" w14:textId="77777777">
      <w:pPr>
        <w:rPr>
          <w:lang w:eastAsia="zh-TW"/>
        </w:rPr>
      </w:pPr>
    </w:p>
    <w:p w:rsidRPr="00C10BF5" w:rsidR="00E80B3A" w:rsidP="00E80B3A" w:rsidRDefault="00FD3B9E" w14:paraId="0B6F2E26" w14:textId="2B30C975">
      <w:pPr>
        <w:rPr>
          <w:rFonts w:eastAsiaTheme="minorEastAsia"/>
          <w:lang w:eastAsia="zh-CN"/>
        </w:rPr>
      </w:pPr>
      <w:r w:rsidRPr="00901704">
        <w:rPr>
          <w:rFonts w:hint="eastAsia" w:ascii="PMingLiU" w:hAnsi="PMingLiU" w:eastAsia="PMingLiU" w:cs="PMingLiU"/>
          <w:highlight w:val="cyan"/>
          <w:lang w:eastAsia="zh-TW"/>
        </w:rPr>
        <w:t>您可以選擇一個或多個</w:t>
      </w:r>
      <w:r w:rsidRPr="00901704" w:rsidR="00901704">
        <w:rPr>
          <w:rFonts w:hint="eastAsia" w:ascii="PMingLiU" w:hAnsi="PMingLiU" w:eastAsia="PMingLiU" w:cs="PMingLiU"/>
          <w:highlight w:val="cyan"/>
          <w:lang w:eastAsia="zh-TW"/>
        </w:rPr>
        <w:t>地方</w:t>
      </w:r>
    </w:p>
    <w:p w:rsidRPr="00C10BF5" w:rsidR="009E788F" w:rsidP="00B46144" w:rsidRDefault="009E788F" w14:paraId="434A2AF1" w14:textId="77777777">
      <w:pPr>
        <w:rPr>
          <w:rFonts w:eastAsia="PMingLiU"/>
          <w:lang w:eastAsia="zh-TW"/>
        </w:rPr>
      </w:pPr>
    </w:p>
    <w:p w:rsidRPr="00C10BF5" w:rsidR="00360105" w:rsidP="00B46144" w:rsidRDefault="00360105" w14:paraId="0F5E3B4E" w14:textId="77777777">
      <w:pPr>
        <w:rPr>
          <w:rFonts w:eastAsia="PMingLiU"/>
          <w:lang w:eastAsia="zh-TW"/>
        </w:rPr>
      </w:pPr>
      <w:r w:rsidRPr="00C10BF5">
        <w:rPr>
          <w:rFonts w:eastAsia="PMingLiU"/>
          <w:lang w:eastAsia="zh-TW"/>
        </w:rPr>
        <w:t>1=</w:t>
      </w:r>
      <w:r w:rsidRPr="00C10BF5">
        <w:rPr>
          <w:rFonts w:eastAsia="PMingLiU"/>
          <w:lang w:eastAsia="zh-TW"/>
        </w:rPr>
        <w:t>本健康中心</w:t>
      </w:r>
    </w:p>
    <w:p w:rsidRPr="00C10BF5" w:rsidR="00360105" w:rsidP="00B46144" w:rsidRDefault="00360105" w14:paraId="2D15CFBE" w14:textId="3A2BF0C4">
      <w:pPr>
        <w:rPr>
          <w:rFonts w:eastAsia="PMingLiU"/>
          <w:lang w:eastAsia="zh-TW"/>
        </w:rPr>
      </w:pPr>
      <w:r w:rsidRPr="00C10BF5">
        <w:rPr>
          <w:rFonts w:eastAsia="PMingLiU"/>
          <w:lang w:eastAsia="zh-TW"/>
        </w:rPr>
        <w:t>2=</w:t>
      </w:r>
      <w:r w:rsidRPr="00C10BF5">
        <w:rPr>
          <w:rFonts w:eastAsia="PMingLiU"/>
          <w:lang w:eastAsia="zh-TW"/>
        </w:rPr>
        <w:t>向低收入或</w:t>
      </w:r>
      <w:r w:rsidRPr="00C10BF5" w:rsidR="0003208C">
        <w:rPr>
          <w:rFonts w:hint="eastAsia" w:ascii="PMingLiU" w:eastAsia="PMingLiU"/>
          <w:lang w:val="zh-TW" w:eastAsia="zh-TW"/>
        </w:rPr>
        <w:t>沒有保險</w:t>
      </w:r>
      <w:r w:rsidRPr="00C10BF5">
        <w:rPr>
          <w:rFonts w:eastAsia="PMingLiU"/>
          <w:lang w:eastAsia="zh-TW"/>
        </w:rPr>
        <w:t>人士提供折扣的診所或健康中心</w:t>
      </w:r>
    </w:p>
    <w:p w:rsidRPr="00C10BF5" w:rsidR="00360105" w:rsidP="00B46144" w:rsidRDefault="00360105" w14:paraId="38CF6C8A" w14:textId="77777777">
      <w:pPr>
        <w:rPr>
          <w:rFonts w:eastAsia="PMingLiU"/>
          <w:lang w:eastAsia="zh-TW"/>
        </w:rPr>
      </w:pPr>
      <w:r w:rsidRPr="00C10BF5">
        <w:rPr>
          <w:rFonts w:eastAsia="PMingLiU"/>
          <w:lang w:eastAsia="zh-TW"/>
        </w:rPr>
        <w:t>3=</w:t>
      </w:r>
      <w:r w:rsidRPr="00C10BF5">
        <w:rPr>
          <w:rFonts w:eastAsia="PMingLiU"/>
          <w:lang w:eastAsia="zh-TW"/>
        </w:rPr>
        <w:t>其他診所或健康中心</w:t>
      </w:r>
    </w:p>
    <w:p w:rsidRPr="00C10BF5" w:rsidR="00360105" w:rsidP="00B46144" w:rsidRDefault="00360105" w14:paraId="0883ACAC" w14:textId="77777777">
      <w:pPr>
        <w:rPr>
          <w:rFonts w:eastAsia="PMingLiU"/>
          <w:lang w:eastAsia="zh-TW"/>
        </w:rPr>
      </w:pPr>
      <w:r w:rsidRPr="00C10BF5">
        <w:rPr>
          <w:rFonts w:eastAsia="PMingLiU"/>
          <w:lang w:eastAsia="zh-TW"/>
        </w:rPr>
        <w:t>4=</w:t>
      </w:r>
      <w:r w:rsidRPr="00C10BF5">
        <w:rPr>
          <w:rFonts w:eastAsia="PMingLiU"/>
          <w:lang w:eastAsia="zh-TW"/>
        </w:rPr>
        <w:t>醫生診室或</w:t>
      </w:r>
      <w:r w:rsidRPr="00C10BF5">
        <w:rPr>
          <w:rFonts w:eastAsia="PMingLiU"/>
          <w:lang w:eastAsia="zh-TW"/>
        </w:rPr>
        <w:t xml:space="preserve"> HMO</w:t>
      </w:r>
    </w:p>
    <w:p w:rsidRPr="00C10BF5" w:rsidR="00360105" w:rsidP="00B46144" w:rsidRDefault="00360105" w14:paraId="3E84015A" w14:textId="77777777">
      <w:pPr>
        <w:rPr>
          <w:rFonts w:eastAsia="PMingLiU"/>
          <w:lang w:eastAsia="zh-TW"/>
        </w:rPr>
      </w:pPr>
      <w:r w:rsidRPr="00C10BF5">
        <w:rPr>
          <w:rFonts w:eastAsia="PMingLiU"/>
          <w:lang w:eastAsia="zh-TW"/>
        </w:rPr>
        <w:t>5=</w:t>
      </w:r>
      <w:r w:rsidRPr="00C10BF5">
        <w:rPr>
          <w:rFonts w:eastAsia="PMingLiU"/>
          <w:lang w:eastAsia="zh-TW"/>
        </w:rPr>
        <w:t>醫院急診室</w:t>
      </w:r>
    </w:p>
    <w:p w:rsidRPr="00C10BF5" w:rsidR="00360105" w:rsidP="00B46144" w:rsidRDefault="00360105" w14:paraId="69349C61" w14:textId="77777777">
      <w:pPr>
        <w:rPr>
          <w:rFonts w:eastAsia="PMingLiU"/>
          <w:lang w:eastAsia="zh-TW"/>
        </w:rPr>
      </w:pPr>
      <w:r w:rsidRPr="00C10BF5">
        <w:rPr>
          <w:rFonts w:eastAsia="PMingLiU"/>
          <w:lang w:eastAsia="zh-TW"/>
        </w:rPr>
        <w:t>6=</w:t>
      </w:r>
      <w:r w:rsidRPr="00C10BF5">
        <w:rPr>
          <w:rFonts w:eastAsia="PMingLiU"/>
          <w:lang w:eastAsia="zh-TW"/>
        </w:rPr>
        <w:t>醫院門診部</w:t>
      </w:r>
    </w:p>
    <w:p w:rsidRPr="00C10BF5" w:rsidR="004E7E2B" w:rsidP="00B46144" w:rsidRDefault="004E7E2B" w14:paraId="22602868" w14:textId="42C06572">
      <w:pPr>
        <w:rPr>
          <w:rFonts w:eastAsia="PMingLiU"/>
          <w:lang w:eastAsia="zh-TW"/>
        </w:rPr>
      </w:pPr>
      <w:bookmarkStart w:name="_Hlk519112508" w:id="122"/>
      <w:r w:rsidRPr="00C10BF5">
        <w:rPr>
          <w:rFonts w:eastAsia="PMingLiU"/>
          <w:lang w:eastAsia="zh-TW"/>
        </w:rPr>
        <w:t>7=</w:t>
      </w:r>
      <w:r w:rsidRPr="00C10BF5" w:rsidR="0022698D">
        <w:rPr>
          <w:rFonts w:eastAsia="PMingLiU"/>
          <w:lang w:eastAsia="zh-TW"/>
        </w:rPr>
        <w:t>由</w:t>
      </w:r>
      <w:r w:rsidRPr="00C10BF5" w:rsidR="0022698D">
        <w:rPr>
          <w:rFonts w:hint="eastAsia" w:eastAsia="PMingLiU"/>
          <w:lang w:eastAsia="zh-TW"/>
        </w:rPr>
        <w:t>V</w:t>
      </w:r>
      <w:r w:rsidRPr="00C10BF5" w:rsidR="0022698D">
        <w:rPr>
          <w:rFonts w:eastAsia="PMingLiU"/>
          <w:lang w:eastAsia="zh-TW"/>
        </w:rPr>
        <w:t>A</w:t>
      </w:r>
      <w:r w:rsidRPr="00C10BF5" w:rsidR="0022698D">
        <w:rPr>
          <w:rFonts w:eastAsia="PMingLiU"/>
          <w:lang w:eastAsia="zh-TW"/>
        </w:rPr>
        <w:t>營運的機構</w:t>
      </w:r>
    </w:p>
    <w:bookmarkEnd w:id="122"/>
    <w:p w:rsidRPr="00C10BF5" w:rsidR="00360105" w:rsidP="00D0757D" w:rsidRDefault="004E7E2B" w14:paraId="5DFAD839" w14:textId="7A651BF7">
      <w:pPr>
        <w:rPr>
          <w:rFonts w:eastAsia="PMingLiU"/>
          <w:lang w:eastAsia="zh-TW"/>
        </w:rPr>
      </w:pPr>
      <w:r w:rsidRPr="00C10BF5">
        <w:rPr>
          <w:rFonts w:eastAsia="PMingLiU"/>
          <w:lang w:eastAsia="zh-TW"/>
        </w:rPr>
        <w:t>8=</w:t>
      </w:r>
      <w:r w:rsidRPr="00C10BF5">
        <w:rPr>
          <w:rFonts w:eastAsia="PMingLiU"/>
          <w:lang w:eastAsia="zh-TW"/>
        </w:rPr>
        <w:t>其他</w:t>
      </w:r>
      <w:r w:rsidRPr="00C10BF5" w:rsidR="0003208C">
        <w:rPr>
          <w:rFonts w:eastAsia="PMingLiU"/>
          <w:lang w:eastAsia="zh-TW"/>
        </w:rPr>
        <w:t>地方</w:t>
      </w:r>
      <w:r w:rsidRPr="00C10BF5">
        <w:rPr>
          <w:rFonts w:eastAsia="PMingLiU"/>
          <w:lang w:eastAsia="zh-TW"/>
        </w:rPr>
        <w:t xml:space="preserve">   </w:t>
      </w:r>
    </w:p>
    <w:p w:rsidRPr="00C10BF5" w:rsidR="00641275" w:rsidP="00FD2B15" w:rsidRDefault="004E7E2B" w14:paraId="7B45F69E" w14:textId="77777777">
      <w:pPr>
        <w:rPr>
          <w:rFonts w:eastAsia="PMingLiU"/>
          <w:lang w:eastAsia="zh-TW"/>
        </w:rPr>
      </w:pPr>
      <w:bookmarkStart w:name="_Hlk519112642" w:id="123"/>
      <w:r w:rsidRPr="00C10BF5">
        <w:rPr>
          <w:rFonts w:eastAsia="PMingLiU"/>
          <w:lang w:eastAsia="zh-TW"/>
        </w:rPr>
        <w:t>9=</w:t>
      </w:r>
      <w:r w:rsidRPr="00C10BF5">
        <w:rPr>
          <w:rFonts w:eastAsia="PMingLiU"/>
          <w:lang w:eastAsia="zh-TW"/>
        </w:rPr>
        <w:t>沒有常去的地方</w:t>
      </w:r>
      <w:bookmarkEnd w:id="123"/>
      <w:r w:rsidRPr="00C10BF5">
        <w:rPr>
          <w:rFonts w:eastAsia="PMingLiU"/>
          <w:lang w:eastAsia="zh-TW"/>
        </w:rPr>
        <w:t xml:space="preserve"> </w:t>
      </w:r>
    </w:p>
    <w:p w:rsidRPr="00C10BF5" w:rsidR="00237CFE" w:rsidP="00237CFE" w:rsidRDefault="00237CFE" w14:paraId="46130B87" w14:textId="77777777">
      <w:pPr>
        <w:rPr>
          <w:rFonts w:eastAsia="PMingLiU"/>
          <w:lang w:eastAsia="zh-TW"/>
        </w:rPr>
      </w:pPr>
      <w:r w:rsidRPr="00C10BF5">
        <w:rPr>
          <w:rFonts w:eastAsia="PMingLiU"/>
          <w:lang w:eastAsia="zh-TW"/>
        </w:rPr>
        <w:tab/>
      </w:r>
    </w:p>
    <w:p w:rsidRPr="00C10BF5" w:rsidR="00E80B3A" w:rsidP="00E80B3A" w:rsidRDefault="00E80B3A" w14:paraId="63AE04E5" w14:textId="77777777">
      <w:r w:rsidRPr="00C10BF5">
        <w:t>………………………………………………………………………………………………</w:t>
      </w:r>
    </w:p>
    <w:p w:rsidRPr="00C10BF5" w:rsidR="00E80B3A" w:rsidP="00E80B3A" w:rsidRDefault="00E80B3A" w14:paraId="25FEB0A4" w14:textId="77777777"/>
    <w:p w:rsidRPr="00C10BF5" w:rsidR="00360105" w:rsidP="00E80B3A" w:rsidRDefault="00E80B3A" w14:paraId="36CB4930" w14:textId="77777777">
      <w:pPr>
        <w:rPr>
          <w:rFonts w:eastAsia="PMingLiU"/>
          <w:lang w:eastAsia="zh-TW"/>
        </w:rPr>
      </w:pPr>
      <w:r w:rsidRPr="00C10BF5">
        <w:t>HEA5a_OTH. [IF HEA5a=8 CONTINUE, ELSE GO TO HEA5b]</w:t>
      </w:r>
    </w:p>
    <w:p w:rsidRPr="00C10BF5" w:rsidR="00360105" w:rsidP="00B46144" w:rsidRDefault="00360105" w14:paraId="2FC38676" w14:textId="77777777">
      <w:pPr>
        <w:rPr>
          <w:rFonts w:eastAsiaTheme="minorEastAsia"/>
          <w:lang w:eastAsia="zh-CN"/>
        </w:rPr>
      </w:pPr>
    </w:p>
    <w:p w:rsidRPr="00C10BF5" w:rsidR="00360105" w:rsidRDefault="00360105" w14:paraId="7B0A3667" w14:textId="13EEBCC2">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這個地方屬於哪類場所。</w:t>
      </w:r>
    </w:p>
    <w:p w:rsidRPr="00C10BF5" w:rsidR="00360105" w:rsidP="00B46144" w:rsidRDefault="00360105" w14:paraId="51D60FF1" w14:textId="77777777">
      <w:pPr>
        <w:rPr>
          <w:rFonts w:eastAsia="PMingLiU"/>
          <w:lang w:eastAsia="zh-TW"/>
        </w:rPr>
      </w:pPr>
    </w:p>
    <w:p w:rsidRPr="00C10BF5" w:rsidR="00E80B3A" w:rsidP="00E80B3A" w:rsidRDefault="00E80B3A" w14:paraId="1C2E7A94" w14:textId="77777777">
      <w:pPr>
        <w:rPr>
          <w:b/>
          <w:bCs/>
        </w:rPr>
      </w:pPr>
      <w:r w:rsidRPr="00C10BF5">
        <w:t xml:space="preserve">________________ </w:t>
      </w:r>
      <w:r w:rsidRPr="00C10BF5">
        <w:rPr>
          <w:b/>
          <w:bCs/>
        </w:rPr>
        <w:t>[ALLOW 40]</w:t>
      </w:r>
    </w:p>
    <w:p w:rsidRPr="00C10BF5" w:rsidR="00E80B3A" w:rsidP="00E80B3A" w:rsidRDefault="00E80B3A" w14:paraId="3E213411" w14:textId="77777777"/>
    <w:p w:rsidRPr="00C10BF5" w:rsidR="00E80B3A" w:rsidP="00E80B3A" w:rsidRDefault="00E80B3A" w14:paraId="1AD741C6" w14:textId="77777777">
      <w:r w:rsidRPr="00C10BF5">
        <w:t>………………………………………………………………………………………………</w:t>
      </w:r>
    </w:p>
    <w:p w:rsidRPr="00C10BF5" w:rsidR="00E80B3A" w:rsidP="00E80B3A" w:rsidRDefault="00E80B3A" w14:paraId="4F031B5A" w14:textId="77777777"/>
    <w:p w:rsidRPr="00C10BF5" w:rsidR="00360105" w:rsidP="00E80B3A" w:rsidRDefault="00E80B3A" w14:paraId="453D1E0B" w14:textId="77777777">
      <w:pPr>
        <w:rPr>
          <w:rFonts w:eastAsia="PMingLiU"/>
          <w:lang w:eastAsia="zh-TW"/>
        </w:rPr>
      </w:pPr>
      <w:r w:rsidRPr="00C10BF5">
        <w:t>HEA5b. [IF HEA5a=8 GO TO HEA6]</w:t>
      </w:r>
    </w:p>
    <w:p w:rsidRPr="00C10BF5" w:rsidR="00965E65" w:rsidP="00B153BC" w:rsidRDefault="00965E65" w14:paraId="54B6575F" w14:textId="77777777">
      <w:pPr>
        <w:rPr>
          <w:rFonts w:eastAsia="PMingLiU"/>
          <w:lang w:eastAsia="zh-TW"/>
        </w:rPr>
      </w:pPr>
    </w:p>
    <w:p w:rsidRPr="00C10BF5" w:rsidR="00360105" w:rsidP="00602DE4" w:rsidRDefault="003917B2" w14:paraId="7242CD5F" w14:textId="77777777">
      <w:pPr>
        <w:rPr>
          <w:rFonts w:eastAsia="PMingLiU"/>
          <w:lang w:eastAsia="zh-TW"/>
        </w:rPr>
      </w:pPr>
      <w:r w:rsidRPr="00C10BF5">
        <w:t>[IF HEA5a=1 OR 2 OR 3 OR 4 OR 5 OR 6 OR 7 OR 8]</w:t>
      </w:r>
      <w:proofErr w:type="gramStart"/>
      <w:r w:rsidRPr="00C10BF5">
        <w:t xml:space="preserve">:  </w:t>
      </w:r>
      <w:r w:rsidRPr="00C10BF5" w:rsidR="00360105">
        <w:rPr>
          <w:rFonts w:eastAsia="PMingLiU"/>
          <w:lang w:eastAsia="zh-TW"/>
        </w:rPr>
        <w:t>(</w:t>
      </w:r>
      <w:proofErr w:type="gramEnd"/>
      <w:r w:rsidRPr="00C10BF5" w:rsidR="00360105">
        <w:rPr>
          <w:rFonts w:eastAsia="PMingLiU"/>
          <w:lang w:eastAsia="zh-TW"/>
        </w:rPr>
        <w:t>您需要</w:t>
      </w:r>
      <w:r w:rsidRPr="00C10BF5" w:rsidR="00360105">
        <w:rPr>
          <w:rFonts w:eastAsia="PMingLiU"/>
          <w:lang w:eastAsia="zh-TW"/>
        </w:rPr>
        <w:t>/</w:t>
      </w:r>
      <w:r w:rsidRPr="00C10BF5">
        <w:t>NAME</w:t>
      </w:r>
      <w:r w:rsidRPr="00C10BF5" w:rsidR="00360105">
        <w:rPr>
          <w:rFonts w:eastAsia="PMingLiU"/>
          <w:lang w:eastAsia="zh-TW"/>
        </w:rPr>
        <w:t>需要</w:t>
      </w:r>
      <w:r w:rsidRPr="00C10BF5" w:rsidR="00360105">
        <w:rPr>
          <w:rFonts w:eastAsia="PMingLiU"/>
          <w:lang w:eastAsia="zh-TW"/>
        </w:rPr>
        <w:t>}</w:t>
      </w:r>
      <w:r w:rsidRPr="00C10BF5" w:rsidR="00360105">
        <w:rPr>
          <w:rFonts w:eastAsia="PMingLiU"/>
          <w:lang w:eastAsia="zh-TW"/>
        </w:rPr>
        <w:t>例行或預防性保健服務（如體檢</w:t>
      </w:r>
      <w:r w:rsidRPr="00C10BF5">
        <w:rPr>
          <w:rFonts w:hint="eastAsia" w:eastAsiaTheme="minorEastAsia"/>
          <w:lang w:eastAsia="zh-CN"/>
        </w:rPr>
        <w:t xml:space="preserve"> </w:t>
      </w:r>
      <w:r w:rsidRPr="00C10BF5">
        <w:t>{</w:t>
      </w:r>
      <w:r w:rsidRPr="00C10BF5">
        <w:rPr>
          <w:b/>
          <w:bCs/>
        </w:rPr>
        <w:t>[IF INTAGE LE 12 ADD:]</w:t>
      </w:r>
      <w:r w:rsidRPr="00C10BF5">
        <w:rPr>
          <w:rFonts w:hint="eastAsia" w:eastAsiaTheme="minorEastAsia"/>
          <w:b/>
          <w:bCs/>
          <w:lang w:eastAsia="zh-CN"/>
        </w:rPr>
        <w:t xml:space="preserve"> </w:t>
      </w:r>
      <w:r w:rsidRPr="00C10BF5" w:rsidR="00360105">
        <w:rPr>
          <w:rFonts w:eastAsia="PMingLiU"/>
          <w:lang w:eastAsia="zh-TW"/>
        </w:rPr>
        <w:t>或兒童健康檢查</w:t>
      </w:r>
      <w:r w:rsidRPr="00C10BF5" w:rsidR="00360105">
        <w:rPr>
          <w:rFonts w:eastAsia="PMingLiU"/>
          <w:lang w:eastAsia="zh-TW"/>
        </w:rPr>
        <w:t>}</w:t>
      </w:r>
      <w:r w:rsidRPr="00C10BF5" w:rsidR="00360105">
        <w:rPr>
          <w:rFonts w:eastAsia="PMingLiU"/>
          <w:lang w:eastAsia="zh-TW"/>
        </w:rPr>
        <w:t>）時，通常是否也會去這個地方？</w:t>
      </w:r>
      <w:r w:rsidRPr="00C10BF5" w:rsidR="00360105">
        <w:rPr>
          <w:rFonts w:eastAsia="PMingLiU"/>
          <w:lang w:eastAsia="zh-TW"/>
        </w:rPr>
        <w:t>}</w:t>
      </w:r>
    </w:p>
    <w:p w:rsidRPr="00C10BF5" w:rsidR="00360105" w:rsidP="00397370" w:rsidRDefault="00360105" w14:paraId="07CDAB01" w14:textId="77777777">
      <w:pPr>
        <w:rPr>
          <w:rFonts w:eastAsia="PMingLiU"/>
          <w:lang w:eastAsia="zh-TW"/>
        </w:rPr>
      </w:pPr>
    </w:p>
    <w:p w:rsidRPr="00C10BF5" w:rsidR="00360105" w:rsidP="00237CFE" w:rsidRDefault="003917B2" w14:paraId="7825F1A5" w14:textId="77777777">
      <w:pPr>
        <w:rPr>
          <w:rFonts w:eastAsia="PMingLiU"/>
          <w:lang w:eastAsia="zh-TW"/>
        </w:rPr>
      </w:pPr>
      <w:r w:rsidRPr="00C10BF5">
        <w:t>[IF HEA5a=MORE THAN ONE RESPONSE]</w:t>
      </w:r>
      <w:proofErr w:type="gramStart"/>
      <w:r w:rsidRPr="00C10BF5">
        <w:t xml:space="preserve">:  </w:t>
      </w:r>
      <w:r w:rsidRPr="00C10BF5" w:rsidR="00360105">
        <w:rPr>
          <w:rFonts w:eastAsia="PMingLiU"/>
          <w:lang w:eastAsia="zh-TW"/>
        </w:rPr>
        <w:t>{</w:t>
      </w:r>
      <w:proofErr w:type="gramEnd"/>
      <w:r w:rsidRPr="00C10BF5" w:rsidR="00360105">
        <w:rPr>
          <w:rFonts w:eastAsia="PMingLiU"/>
          <w:lang w:eastAsia="zh-TW"/>
        </w:rPr>
        <w:t>您需要</w:t>
      </w:r>
      <w:r w:rsidRPr="00C10BF5" w:rsidR="00360105">
        <w:rPr>
          <w:rFonts w:eastAsia="PMingLiU"/>
          <w:lang w:eastAsia="zh-TW"/>
        </w:rPr>
        <w:t>/</w:t>
      </w:r>
      <w:r w:rsidRPr="00C10BF5">
        <w:t>NAME</w:t>
      </w:r>
      <w:r w:rsidRPr="00C10BF5" w:rsidR="00360105">
        <w:rPr>
          <w:rFonts w:eastAsia="PMingLiU"/>
          <w:lang w:eastAsia="zh-TW"/>
        </w:rPr>
        <w:t>需要</w:t>
      </w:r>
      <w:r w:rsidRPr="00C10BF5" w:rsidR="00360105">
        <w:rPr>
          <w:rFonts w:eastAsia="PMingLiU"/>
          <w:lang w:eastAsia="zh-TW"/>
        </w:rPr>
        <w:t>}</w:t>
      </w:r>
      <w:r w:rsidRPr="00C10BF5" w:rsidR="00360105">
        <w:rPr>
          <w:rFonts w:eastAsia="PMingLiU"/>
          <w:lang w:eastAsia="zh-TW"/>
        </w:rPr>
        <w:t>例行或預防性保健服務（如體檢</w:t>
      </w:r>
      <w:r w:rsidRPr="00C10BF5">
        <w:rPr>
          <w:rFonts w:hint="eastAsia" w:eastAsiaTheme="minorEastAsia"/>
          <w:lang w:eastAsia="zh-CN"/>
        </w:rPr>
        <w:t xml:space="preserve"> </w:t>
      </w:r>
      <w:r w:rsidRPr="00C10BF5">
        <w:t>{</w:t>
      </w:r>
      <w:r w:rsidRPr="00C10BF5">
        <w:rPr>
          <w:b/>
          <w:bCs/>
        </w:rPr>
        <w:t>[IF INTAGE LE 12 ADD:]</w:t>
      </w:r>
      <w:r w:rsidRPr="00C10BF5">
        <w:rPr>
          <w:rFonts w:hint="eastAsia" w:eastAsiaTheme="minorEastAsia"/>
          <w:b/>
          <w:bCs/>
          <w:lang w:eastAsia="zh-CN"/>
        </w:rPr>
        <w:t xml:space="preserve"> </w:t>
      </w:r>
      <w:r w:rsidRPr="00C10BF5" w:rsidR="00360105">
        <w:rPr>
          <w:rFonts w:eastAsia="PMingLiU"/>
          <w:lang w:eastAsia="zh-TW"/>
        </w:rPr>
        <w:t>或兒童健康檢查</w:t>
      </w:r>
      <w:r w:rsidRPr="00C10BF5" w:rsidR="00360105">
        <w:rPr>
          <w:rFonts w:eastAsia="PMingLiU"/>
          <w:lang w:eastAsia="zh-TW"/>
        </w:rPr>
        <w:t>}</w:t>
      </w:r>
      <w:r w:rsidRPr="00C10BF5" w:rsidR="00360105">
        <w:rPr>
          <w:rFonts w:eastAsia="PMingLiU"/>
          <w:lang w:eastAsia="zh-TW"/>
        </w:rPr>
        <w:t>）時，通常是否也會去這些地方？</w:t>
      </w:r>
      <w:r w:rsidRPr="00C10BF5" w:rsidR="00360105">
        <w:rPr>
          <w:rFonts w:eastAsia="PMingLiU"/>
          <w:lang w:eastAsia="zh-TW"/>
        </w:rPr>
        <w:t>}</w:t>
      </w:r>
    </w:p>
    <w:p w:rsidRPr="00C10BF5" w:rsidR="00360105" w:rsidP="00B46144" w:rsidRDefault="00360105" w14:paraId="62B42E31" w14:textId="77777777">
      <w:pPr>
        <w:rPr>
          <w:rFonts w:eastAsia="PMingLiU"/>
          <w:lang w:eastAsia="zh-TW"/>
        </w:rPr>
      </w:pPr>
    </w:p>
    <w:p w:rsidRPr="00C10BF5" w:rsidR="003917B2" w:rsidP="003917B2" w:rsidRDefault="004931D2" w14:paraId="355CF354" w14:textId="50E776CD">
      <w:r w:rsidRPr="00C10BF5">
        <w:t>1=</w:t>
      </w:r>
      <w:r w:rsidRPr="00C10BF5">
        <w:rPr>
          <w:rFonts w:hint="eastAsia" w:ascii="PMingLiU" w:hAnsi="PMingLiU" w:eastAsia="PMingLiU" w:cs="PMingLiU"/>
        </w:rPr>
        <w:t>是</w:t>
      </w:r>
    </w:p>
    <w:p w:rsidRPr="00C10BF5" w:rsidR="003917B2" w:rsidP="003917B2" w:rsidRDefault="004931D2" w14:paraId="49EFBC13" w14:textId="328B0342">
      <w:r w:rsidRPr="00C10BF5">
        <w:t>2=</w:t>
      </w:r>
      <w:r w:rsidRPr="00C10BF5">
        <w:rPr>
          <w:rFonts w:hint="eastAsia" w:ascii="PMingLiU" w:hAnsi="PMingLiU" w:eastAsia="PMingLiU" w:cs="PMingLiU"/>
        </w:rPr>
        <w:t>否</w:t>
      </w:r>
    </w:p>
    <w:p w:rsidRPr="00C10BF5" w:rsidR="003917B2" w:rsidP="003917B2" w:rsidRDefault="003917B2" w14:paraId="0D0F0796" w14:textId="77777777">
      <w:r w:rsidRPr="00C10BF5">
        <w:t xml:space="preserve"> </w:t>
      </w:r>
    </w:p>
    <w:p w:rsidRPr="00C10BF5" w:rsidR="003917B2" w:rsidP="003917B2" w:rsidRDefault="003917B2" w14:paraId="14A2C170" w14:textId="77777777">
      <w:r w:rsidRPr="00C10BF5">
        <w:t>………………………………………………………………………………………………</w:t>
      </w:r>
    </w:p>
    <w:p w:rsidRPr="00C10BF5" w:rsidR="003917B2" w:rsidP="003917B2" w:rsidRDefault="003917B2" w14:paraId="42E3A527" w14:textId="77777777"/>
    <w:p w:rsidRPr="00C10BF5" w:rsidR="00360105" w:rsidP="003917B2" w:rsidRDefault="003917B2" w14:paraId="32439D3D" w14:textId="77777777">
      <w:pPr>
        <w:rPr>
          <w:rFonts w:eastAsia="PMingLiU"/>
          <w:lang w:eastAsia="zh-TW"/>
        </w:rPr>
      </w:pPr>
      <w:r w:rsidRPr="00C10BF5">
        <w:t>HEA5c. [IF HEA5b=2 CONTINUE, ELSE GO TO HEA6]</w:t>
      </w:r>
    </w:p>
    <w:p w:rsidRPr="00C10BF5" w:rsidR="00360105" w:rsidP="00B46144" w:rsidRDefault="00360105" w14:paraId="66F3FF5B" w14:textId="77777777">
      <w:pPr>
        <w:rPr>
          <w:rFonts w:eastAsia="PMingLiU"/>
          <w:lang w:eastAsia="zh-TW"/>
        </w:rPr>
      </w:pPr>
    </w:p>
    <w:p w:rsidRPr="00C10BF5" w:rsidR="00360105" w:rsidP="00FD2B15" w:rsidRDefault="00360105" w14:paraId="399829DD" w14:textId="57FC0DC2">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需要</w:t>
      </w:r>
      <w:r w:rsidRPr="00C10BF5">
        <w:rPr>
          <w:rFonts w:eastAsia="PMingLiU"/>
          <w:lang w:eastAsia="zh-TW"/>
        </w:rPr>
        <w:t>/</w:t>
      </w:r>
      <w:r w:rsidRPr="00C10BF5" w:rsidR="003917B2">
        <w:rPr>
          <w:lang w:eastAsia="zh-TW"/>
        </w:rPr>
        <w:t>NAME</w:t>
      </w:r>
      <w:r w:rsidRPr="00C10BF5">
        <w:rPr>
          <w:rFonts w:eastAsia="PMingLiU"/>
          <w:lang w:eastAsia="zh-TW"/>
        </w:rPr>
        <w:t>需要</w:t>
      </w:r>
      <w:r w:rsidRPr="00C10BF5">
        <w:rPr>
          <w:rFonts w:eastAsia="PMingLiU"/>
          <w:lang w:eastAsia="zh-TW"/>
        </w:rPr>
        <w:t>}</w:t>
      </w:r>
      <w:r w:rsidRPr="00C10BF5">
        <w:rPr>
          <w:rFonts w:eastAsia="PMingLiU"/>
          <w:lang w:eastAsia="zh-TW"/>
        </w:rPr>
        <w:t>例行或預防性保健服務（如體檢或檢查）時會去哪類</w:t>
      </w:r>
      <w:r w:rsidRPr="00C10BF5">
        <w:rPr>
          <w:rFonts w:eastAsia="PMingLiU"/>
          <w:lang w:eastAsia="zh-TW"/>
        </w:rPr>
        <w:t>{</w:t>
      </w:r>
      <w:r w:rsidRPr="00C10BF5" w:rsidR="00A74A90">
        <w:rPr>
          <w:rFonts w:hint="eastAsia" w:eastAsia="PMingLiU"/>
          <w:lang w:eastAsia="zh-TW"/>
        </w:rPr>
        <w:t>地方</w:t>
      </w:r>
      <w:r w:rsidRPr="00C10BF5">
        <w:rPr>
          <w:rFonts w:eastAsia="PMingLiU"/>
          <w:lang w:eastAsia="zh-TW"/>
        </w:rPr>
        <w:t>/</w:t>
      </w:r>
      <w:r w:rsidRPr="00C10BF5" w:rsidR="003917B2">
        <w:rPr>
          <w:lang w:eastAsia="zh-TW"/>
        </w:rPr>
        <w:t>IF MORE THAN ONE RESPONSE TO HEA5a</w:t>
      </w:r>
      <w:r w:rsidRPr="00C10BF5" w:rsidR="003917B2">
        <w:rPr>
          <w:rFonts w:hint="eastAsia" w:eastAsiaTheme="minorEastAsia"/>
          <w:lang w:eastAsia="zh-CN"/>
        </w:rPr>
        <w:t xml:space="preserve"> </w:t>
      </w:r>
      <w:r w:rsidRPr="00C10BF5" w:rsidR="00A74A90">
        <w:rPr>
          <w:rFonts w:hint="eastAsia" w:ascii="PMingLiU" w:hAnsi="PMingLiU" w:eastAsia="PMingLiU" w:cs="PMingLiU"/>
          <w:lang w:eastAsia="zh-TW"/>
        </w:rPr>
        <w:t>地方</w:t>
      </w:r>
      <w:r w:rsidRPr="00C10BF5">
        <w:rPr>
          <w:rFonts w:eastAsia="PMingLiU"/>
          <w:lang w:eastAsia="zh-TW"/>
        </w:rPr>
        <w:t>}</w:t>
      </w:r>
      <w:r w:rsidRPr="00C10BF5">
        <w:rPr>
          <w:rFonts w:eastAsia="PMingLiU"/>
          <w:lang w:eastAsia="zh-TW"/>
        </w:rPr>
        <w:t>？您可選擇一項或多項。</w:t>
      </w:r>
      <w:r w:rsidRPr="00C10BF5">
        <w:rPr>
          <w:rFonts w:eastAsia="PMingLiU"/>
          <w:lang w:eastAsia="zh-TW"/>
        </w:rPr>
        <w:tab/>
      </w:r>
    </w:p>
    <w:p w:rsidRPr="00C10BF5" w:rsidR="00360105" w:rsidP="00B46144" w:rsidRDefault="00360105" w14:paraId="1D8ADB07" w14:textId="77777777">
      <w:pPr>
        <w:rPr>
          <w:rFonts w:eastAsiaTheme="minorEastAsia"/>
          <w:lang w:eastAsia="zh-CN"/>
        </w:rPr>
      </w:pPr>
    </w:p>
    <w:p w:rsidRPr="00C10BF5" w:rsidR="003917B2" w:rsidP="003917B2" w:rsidRDefault="003917B2" w14:paraId="730169EA" w14:textId="4E1AFE36">
      <w:pPr>
        <w:rPr>
          <w:lang w:eastAsia="zh-TW"/>
        </w:rPr>
      </w:pPr>
      <w:r w:rsidRPr="00C10BF5">
        <w:rPr>
          <w:lang w:eastAsia="zh-TW"/>
        </w:rPr>
        <w:t>SHOWCARD HEA3</w:t>
      </w:r>
      <w:r w:rsidR="00BD38AD">
        <w:rPr>
          <w:lang w:eastAsia="zh-TW"/>
        </w:rPr>
        <w:t>-a</w:t>
      </w:r>
    </w:p>
    <w:p w:rsidRPr="00C10BF5" w:rsidR="003917B2" w:rsidP="003917B2" w:rsidRDefault="003917B2" w14:paraId="18493610" w14:textId="77777777">
      <w:pPr>
        <w:rPr>
          <w:lang w:eastAsia="zh-TW"/>
        </w:rPr>
      </w:pPr>
    </w:p>
    <w:p w:rsidRPr="00C10BF5" w:rsidR="003917B2" w:rsidP="003917B2" w:rsidRDefault="0067492C" w14:paraId="4BABC79F" w14:textId="09AD45C7">
      <w:pPr>
        <w:rPr>
          <w:rFonts w:eastAsiaTheme="minorEastAsia"/>
          <w:lang w:eastAsia="zh-CN"/>
        </w:rPr>
      </w:pPr>
      <w:r w:rsidRPr="00901704">
        <w:rPr>
          <w:rFonts w:hint="eastAsia" w:ascii="PMingLiU" w:hAnsi="PMingLiU" w:eastAsia="PMingLiU" w:cs="PMingLiU"/>
          <w:highlight w:val="cyan"/>
          <w:lang w:eastAsia="zh-TW"/>
        </w:rPr>
        <w:t>您可以選擇一個或多個地方</w:t>
      </w:r>
    </w:p>
    <w:p w:rsidRPr="00C10BF5" w:rsidR="004A5520" w:rsidDel="003521C8" w:rsidP="00B46144" w:rsidRDefault="004A5520" w14:paraId="1816075D" w14:textId="77777777">
      <w:pPr>
        <w:rPr>
          <w:rFonts w:eastAsia="PMingLiU"/>
          <w:lang w:eastAsia="zh-TW"/>
        </w:rPr>
      </w:pPr>
    </w:p>
    <w:p w:rsidRPr="00C10BF5" w:rsidR="00360105" w:rsidRDefault="00360105" w14:paraId="20254424" w14:textId="77777777">
      <w:pPr>
        <w:rPr>
          <w:rFonts w:eastAsia="PMingLiU"/>
          <w:lang w:eastAsia="zh-TW"/>
        </w:rPr>
      </w:pPr>
      <w:r w:rsidRPr="00C10BF5">
        <w:rPr>
          <w:rFonts w:eastAsia="PMingLiU"/>
          <w:lang w:eastAsia="zh-TW"/>
        </w:rPr>
        <w:t>1=</w:t>
      </w:r>
      <w:r w:rsidRPr="00C10BF5">
        <w:rPr>
          <w:rFonts w:eastAsia="PMingLiU"/>
          <w:lang w:eastAsia="zh-TW"/>
        </w:rPr>
        <w:t>本健康中心</w:t>
      </w:r>
    </w:p>
    <w:p w:rsidRPr="00C10BF5" w:rsidR="00360105" w:rsidP="00B46144" w:rsidRDefault="00360105" w14:paraId="50B3EC3F" w14:textId="7BA8C023">
      <w:pPr>
        <w:rPr>
          <w:rFonts w:eastAsia="PMingLiU"/>
          <w:lang w:eastAsia="zh-TW"/>
        </w:rPr>
      </w:pPr>
      <w:r w:rsidRPr="00C10BF5">
        <w:rPr>
          <w:rFonts w:eastAsia="PMingLiU"/>
          <w:lang w:eastAsia="zh-TW"/>
        </w:rPr>
        <w:t>2=</w:t>
      </w:r>
      <w:r w:rsidRPr="00C10BF5">
        <w:rPr>
          <w:rFonts w:eastAsia="PMingLiU"/>
          <w:lang w:eastAsia="zh-TW"/>
        </w:rPr>
        <w:t>向低收入或</w:t>
      </w:r>
      <w:r w:rsidRPr="00C10BF5" w:rsidR="00EA3FD7">
        <w:rPr>
          <w:rFonts w:hint="eastAsia" w:ascii="PMingLiU" w:eastAsia="PMingLiU"/>
          <w:lang w:val="zh-TW" w:eastAsia="zh-TW"/>
        </w:rPr>
        <w:t>沒有保險</w:t>
      </w:r>
      <w:r w:rsidRPr="00C10BF5">
        <w:rPr>
          <w:rFonts w:eastAsia="PMingLiU"/>
          <w:lang w:eastAsia="zh-TW"/>
        </w:rPr>
        <w:t>人士提供折扣的診所或健康中心</w:t>
      </w:r>
    </w:p>
    <w:p w:rsidRPr="00C10BF5" w:rsidR="00360105" w:rsidP="00B46144" w:rsidRDefault="00360105" w14:paraId="217B1E8E" w14:textId="77777777">
      <w:pPr>
        <w:rPr>
          <w:rFonts w:eastAsia="PMingLiU"/>
          <w:lang w:eastAsia="zh-TW"/>
        </w:rPr>
      </w:pPr>
      <w:r w:rsidRPr="00C10BF5">
        <w:rPr>
          <w:rFonts w:eastAsia="PMingLiU"/>
          <w:lang w:eastAsia="zh-TW"/>
        </w:rPr>
        <w:t>3=</w:t>
      </w:r>
      <w:r w:rsidRPr="00C10BF5">
        <w:rPr>
          <w:rFonts w:eastAsia="PMingLiU"/>
          <w:lang w:eastAsia="zh-TW"/>
        </w:rPr>
        <w:t>其他診所或健康中心</w:t>
      </w:r>
    </w:p>
    <w:p w:rsidRPr="00C10BF5" w:rsidR="00360105" w:rsidP="00B46144" w:rsidRDefault="00360105" w14:paraId="0B4FF61F" w14:textId="77777777">
      <w:pPr>
        <w:rPr>
          <w:rFonts w:eastAsia="PMingLiU"/>
          <w:lang w:eastAsia="zh-TW"/>
        </w:rPr>
      </w:pPr>
      <w:r w:rsidRPr="00C10BF5">
        <w:rPr>
          <w:rFonts w:eastAsia="PMingLiU"/>
          <w:lang w:eastAsia="zh-TW"/>
        </w:rPr>
        <w:t>4=</w:t>
      </w:r>
      <w:r w:rsidRPr="00C10BF5">
        <w:rPr>
          <w:rFonts w:eastAsia="PMingLiU"/>
          <w:lang w:eastAsia="zh-TW"/>
        </w:rPr>
        <w:t>醫生診室或</w:t>
      </w:r>
      <w:r w:rsidRPr="00C10BF5">
        <w:rPr>
          <w:rFonts w:eastAsia="PMingLiU"/>
          <w:lang w:eastAsia="zh-TW"/>
        </w:rPr>
        <w:t xml:space="preserve"> HMO</w:t>
      </w:r>
    </w:p>
    <w:p w:rsidRPr="00C10BF5" w:rsidR="00360105" w:rsidP="00B46144" w:rsidRDefault="00360105" w14:paraId="15A1B026" w14:textId="77777777">
      <w:pPr>
        <w:rPr>
          <w:rFonts w:eastAsia="PMingLiU"/>
          <w:lang w:eastAsia="zh-TW"/>
        </w:rPr>
      </w:pPr>
      <w:r w:rsidRPr="00C10BF5">
        <w:rPr>
          <w:rFonts w:eastAsia="PMingLiU"/>
          <w:lang w:eastAsia="zh-TW"/>
        </w:rPr>
        <w:t>5=</w:t>
      </w:r>
      <w:r w:rsidRPr="00C10BF5">
        <w:rPr>
          <w:rFonts w:eastAsia="PMingLiU"/>
          <w:lang w:eastAsia="zh-TW"/>
        </w:rPr>
        <w:t>醫院急診室</w:t>
      </w:r>
    </w:p>
    <w:p w:rsidRPr="00C10BF5" w:rsidR="00360105" w:rsidP="00B46144" w:rsidRDefault="00360105" w14:paraId="76EF4DB6" w14:textId="77777777">
      <w:pPr>
        <w:rPr>
          <w:rFonts w:eastAsia="PMingLiU"/>
          <w:lang w:eastAsia="zh-TW"/>
        </w:rPr>
      </w:pPr>
      <w:r w:rsidRPr="00C10BF5">
        <w:rPr>
          <w:rFonts w:eastAsia="PMingLiU"/>
          <w:lang w:eastAsia="zh-TW"/>
        </w:rPr>
        <w:t>6=</w:t>
      </w:r>
      <w:r w:rsidRPr="00C10BF5">
        <w:rPr>
          <w:rFonts w:eastAsia="PMingLiU"/>
          <w:lang w:eastAsia="zh-TW"/>
        </w:rPr>
        <w:t>醫院門診部</w:t>
      </w:r>
    </w:p>
    <w:p w:rsidRPr="00C10BF5" w:rsidR="00642909" w:rsidP="00642909" w:rsidRDefault="00642909" w14:paraId="558529E4" w14:textId="13DFF7CD">
      <w:pPr>
        <w:rPr>
          <w:rFonts w:eastAsia="PMingLiU"/>
          <w:lang w:eastAsia="zh-TW"/>
        </w:rPr>
      </w:pPr>
      <w:r w:rsidRPr="00C10BF5">
        <w:rPr>
          <w:rFonts w:eastAsia="PMingLiU"/>
          <w:lang w:eastAsia="zh-TW"/>
        </w:rPr>
        <w:t>7=</w:t>
      </w:r>
      <w:r w:rsidRPr="00C10BF5" w:rsidR="00EA3FD7">
        <w:rPr>
          <w:rFonts w:eastAsia="PMingLiU"/>
          <w:lang w:eastAsia="zh-TW"/>
        </w:rPr>
        <w:t>由</w:t>
      </w:r>
      <w:r w:rsidRPr="00C10BF5" w:rsidR="00EA3FD7">
        <w:rPr>
          <w:rFonts w:hint="eastAsia" w:eastAsia="PMingLiU"/>
          <w:lang w:eastAsia="zh-TW"/>
        </w:rPr>
        <w:t>V</w:t>
      </w:r>
      <w:r w:rsidRPr="00C10BF5" w:rsidR="00EA3FD7">
        <w:rPr>
          <w:rFonts w:eastAsia="PMingLiU"/>
          <w:lang w:eastAsia="zh-TW"/>
        </w:rPr>
        <w:t>A</w:t>
      </w:r>
      <w:r w:rsidRPr="00C10BF5" w:rsidR="00EA3FD7">
        <w:rPr>
          <w:rFonts w:eastAsia="PMingLiU"/>
          <w:lang w:eastAsia="zh-TW"/>
        </w:rPr>
        <w:t>營運的機構</w:t>
      </w:r>
    </w:p>
    <w:p w:rsidRPr="00C10BF5" w:rsidR="00360105" w:rsidRDefault="00642909" w14:paraId="70A4E385" w14:textId="2C1AE6C6">
      <w:pPr>
        <w:rPr>
          <w:rFonts w:eastAsia="PMingLiU"/>
          <w:lang w:eastAsia="zh-TW"/>
        </w:rPr>
      </w:pPr>
      <w:r w:rsidRPr="00C10BF5">
        <w:rPr>
          <w:rFonts w:eastAsia="PMingLiU"/>
          <w:lang w:eastAsia="zh-TW"/>
        </w:rPr>
        <w:t>8=</w:t>
      </w:r>
      <w:r w:rsidRPr="00C10BF5">
        <w:rPr>
          <w:rFonts w:eastAsia="PMingLiU"/>
          <w:lang w:eastAsia="zh-TW"/>
        </w:rPr>
        <w:t>其他</w:t>
      </w:r>
      <w:r w:rsidRPr="00C10BF5" w:rsidR="00EA3FD7">
        <w:rPr>
          <w:rFonts w:eastAsia="PMingLiU"/>
          <w:lang w:eastAsia="zh-TW"/>
        </w:rPr>
        <w:t>地方</w:t>
      </w:r>
    </w:p>
    <w:p w:rsidRPr="00C10BF5" w:rsidR="009E2073" w:rsidP="00FD2B15" w:rsidRDefault="00642909" w14:paraId="00B96167" w14:textId="77777777">
      <w:pPr>
        <w:rPr>
          <w:rFonts w:eastAsia="PMingLiU"/>
          <w:lang w:eastAsia="zh-TW"/>
        </w:rPr>
      </w:pPr>
      <w:r w:rsidRPr="00C10BF5">
        <w:rPr>
          <w:rFonts w:eastAsia="PMingLiU"/>
          <w:lang w:eastAsia="zh-TW"/>
        </w:rPr>
        <w:t>9=</w:t>
      </w:r>
      <w:r w:rsidRPr="00C10BF5">
        <w:rPr>
          <w:rFonts w:eastAsia="PMingLiU"/>
          <w:lang w:eastAsia="zh-TW"/>
        </w:rPr>
        <w:t>沒有常去的地方</w:t>
      </w:r>
      <w:r w:rsidRPr="00C10BF5">
        <w:rPr>
          <w:rFonts w:eastAsia="PMingLiU"/>
          <w:lang w:eastAsia="zh-TW"/>
        </w:rPr>
        <w:t xml:space="preserve"> </w:t>
      </w:r>
    </w:p>
    <w:p w:rsidRPr="00C10BF5" w:rsidR="003521C8" w:rsidP="00FD2B15" w:rsidRDefault="003521C8" w14:paraId="62DA5819" w14:textId="77777777">
      <w:pPr>
        <w:rPr>
          <w:rFonts w:eastAsia="PMingLiU"/>
          <w:lang w:eastAsia="zh-TW"/>
        </w:rPr>
      </w:pPr>
    </w:p>
    <w:p w:rsidRPr="00C10BF5" w:rsidR="003917B2" w:rsidP="003917B2" w:rsidRDefault="003917B2" w14:paraId="6D72B350" w14:textId="77777777">
      <w:r w:rsidRPr="00C10BF5">
        <w:t>………………………………………………………………………………………………</w:t>
      </w:r>
    </w:p>
    <w:p w:rsidRPr="00C10BF5" w:rsidR="003917B2" w:rsidP="003917B2" w:rsidRDefault="003917B2" w14:paraId="6455EF82" w14:textId="77777777"/>
    <w:p w:rsidRPr="00C10BF5" w:rsidR="00360105" w:rsidP="003917B2" w:rsidRDefault="003917B2" w14:paraId="4FD23A59" w14:textId="77777777">
      <w:pPr>
        <w:rPr>
          <w:rFonts w:eastAsia="PMingLiU"/>
          <w:lang w:eastAsia="zh-TW"/>
        </w:rPr>
      </w:pPr>
      <w:r w:rsidRPr="00C10BF5">
        <w:t>HEA5c_OTH. [IF HEA5c=8 CONTINUE, ELSE GO TO HEA6]</w:t>
      </w:r>
    </w:p>
    <w:p w:rsidRPr="00C10BF5" w:rsidR="00360105" w:rsidP="000607BB" w:rsidRDefault="00360105" w14:paraId="4F15464B" w14:textId="77777777">
      <w:pPr>
        <w:rPr>
          <w:rFonts w:eastAsiaTheme="minorEastAsia"/>
          <w:lang w:eastAsia="zh-CN"/>
        </w:rPr>
      </w:pPr>
    </w:p>
    <w:p w:rsidRPr="00C10BF5" w:rsidR="00360105" w:rsidP="003521C8" w:rsidRDefault="00360105" w14:paraId="7E367C8A" w14:textId="773A176C">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3917B2">
        <w:t>NAME</w:t>
      </w:r>
      <w:r w:rsidRPr="00C10BF5" w:rsidDel="00EA3FD7" w:rsidR="00EA3FD7">
        <w:rPr>
          <w:rFonts w:eastAsia="PMingLiU"/>
          <w:lang w:eastAsia="zh-TW"/>
        </w:rPr>
        <w:t xml:space="preserve"> </w:t>
      </w:r>
      <w:r w:rsidRPr="00C10BF5">
        <w:rPr>
          <w:rFonts w:eastAsia="PMingLiU"/>
          <w:lang w:eastAsia="zh-TW"/>
        </w:rPr>
        <w:t>}</w:t>
      </w:r>
      <w:r w:rsidRPr="00C10BF5" w:rsidR="00EA3FD7">
        <w:rPr>
          <w:rFonts w:eastAsia="PMingLiU"/>
          <w:lang w:eastAsia="zh-TW"/>
        </w:rPr>
        <w:t>需要</w:t>
      </w:r>
      <w:r w:rsidRPr="00C10BF5">
        <w:rPr>
          <w:rFonts w:eastAsia="PMingLiU"/>
          <w:lang w:eastAsia="zh-TW"/>
        </w:rPr>
        <w:t>例行或預防性保健服務（如體檢或檢查）時會去的其他類型的</w:t>
      </w:r>
      <w:r w:rsidRPr="00C10BF5">
        <w:rPr>
          <w:rFonts w:eastAsia="PMingLiU"/>
          <w:lang w:eastAsia="zh-TW"/>
        </w:rPr>
        <w:t>{</w:t>
      </w:r>
      <w:r w:rsidRPr="00C10BF5" w:rsidR="00A74A90">
        <w:rPr>
          <w:rFonts w:hint="eastAsia" w:eastAsia="PMingLiU"/>
          <w:lang w:eastAsia="zh-TW"/>
        </w:rPr>
        <w:t>地方</w:t>
      </w:r>
      <w:r w:rsidRPr="00C10BF5">
        <w:rPr>
          <w:rFonts w:eastAsia="PMingLiU"/>
          <w:lang w:eastAsia="zh-TW"/>
        </w:rPr>
        <w:t>/</w:t>
      </w:r>
      <w:r w:rsidRPr="00C10BF5" w:rsidR="003917B2">
        <w:t>IF MORE THAN ONE RESPONSE TO HEA5</w:t>
      </w:r>
      <w:r w:rsidRPr="00C10BF5" w:rsidR="00CD35D8">
        <w:t>c</w:t>
      </w:r>
      <w:r w:rsidRPr="00C10BF5" w:rsidR="003917B2">
        <w:t xml:space="preserve"> USE </w:t>
      </w:r>
      <w:proofErr w:type="spellStart"/>
      <w:r w:rsidRPr="00C10BF5" w:rsidR="00A74A90">
        <w:rPr>
          <w:rFonts w:hint="eastAsia" w:ascii="PMingLiU" w:hAnsi="PMingLiU" w:eastAsia="PMingLiU" w:cs="PMingLiU"/>
        </w:rPr>
        <w:t>地方</w:t>
      </w:r>
      <w:proofErr w:type="spellEnd"/>
      <w:r w:rsidRPr="00C10BF5">
        <w:rPr>
          <w:rFonts w:eastAsia="PMingLiU"/>
          <w:lang w:eastAsia="zh-TW"/>
        </w:rPr>
        <w:t>}</w:t>
      </w:r>
      <w:r w:rsidRPr="00C10BF5">
        <w:rPr>
          <w:rFonts w:eastAsia="PMingLiU"/>
          <w:lang w:eastAsia="zh-TW"/>
        </w:rPr>
        <w:t>。</w:t>
      </w:r>
      <w:r w:rsidRPr="00C10BF5">
        <w:rPr>
          <w:rFonts w:eastAsia="PMingLiU"/>
          <w:lang w:eastAsia="zh-TW"/>
        </w:rPr>
        <w:t xml:space="preserve"> </w:t>
      </w:r>
    </w:p>
    <w:p w:rsidRPr="00C10BF5" w:rsidR="00360105" w:rsidP="00B46144" w:rsidRDefault="00360105" w14:paraId="0B54BD69" w14:textId="77777777">
      <w:pPr>
        <w:rPr>
          <w:rFonts w:eastAsia="PMingLiU"/>
          <w:lang w:eastAsia="zh-TW"/>
        </w:rPr>
      </w:pPr>
    </w:p>
    <w:p w:rsidRPr="00C10BF5" w:rsidR="003917B2" w:rsidP="003917B2" w:rsidRDefault="003917B2" w14:paraId="4CF3219C" w14:textId="77777777">
      <w:pPr>
        <w:rPr>
          <w:b/>
          <w:bCs/>
        </w:rPr>
      </w:pPr>
      <w:r w:rsidRPr="00C10BF5">
        <w:t xml:space="preserve">________________ </w:t>
      </w:r>
      <w:r w:rsidRPr="00C10BF5">
        <w:rPr>
          <w:b/>
          <w:bCs/>
        </w:rPr>
        <w:t>[ALLOW 40]</w:t>
      </w:r>
    </w:p>
    <w:p w:rsidRPr="00C10BF5" w:rsidR="003917B2" w:rsidP="003917B2" w:rsidRDefault="003917B2" w14:paraId="265D4DEB" w14:textId="77777777"/>
    <w:p w:rsidRPr="00C10BF5" w:rsidR="003917B2" w:rsidP="003917B2" w:rsidRDefault="003917B2" w14:paraId="6482E797" w14:textId="77777777">
      <w:r w:rsidRPr="00C10BF5" w:rsidDel="00026533">
        <w:t xml:space="preserve"> </w:t>
      </w:r>
      <w:r w:rsidRPr="00C10BF5">
        <w:t>………………………………………………………………………………………………</w:t>
      </w:r>
    </w:p>
    <w:p w:rsidRPr="00C10BF5" w:rsidR="003917B2" w:rsidP="003917B2" w:rsidRDefault="003917B2" w14:paraId="0CFB870B" w14:textId="77777777"/>
    <w:p w:rsidRPr="00C10BF5" w:rsidR="00360105" w:rsidP="003917B2" w:rsidRDefault="003917B2" w14:paraId="287855CA" w14:textId="77777777">
      <w:pPr>
        <w:rPr>
          <w:rFonts w:eastAsia="PMingLiU"/>
          <w:lang w:eastAsia="zh-TW"/>
        </w:rPr>
      </w:pPr>
      <w:r w:rsidRPr="00C10BF5">
        <w:t>HEA6. [IF INT4=1 CONTINUE, ELSE GO TO HEA7a]</w:t>
      </w:r>
    </w:p>
    <w:p w:rsidRPr="00C10BF5" w:rsidR="00360105" w:rsidP="00B46144" w:rsidRDefault="00360105" w14:paraId="2B7FE0FA" w14:textId="77777777">
      <w:pPr>
        <w:rPr>
          <w:rFonts w:eastAsia="PMingLiU"/>
          <w:lang w:eastAsia="zh-TW"/>
        </w:rPr>
      </w:pPr>
    </w:p>
    <w:p w:rsidRPr="00C10BF5" w:rsidR="00360105" w:rsidP="003521C8" w:rsidRDefault="00360105" w14:paraId="63E6B24E" w14:textId="6EF5E2B6">
      <w:pPr>
        <w:rPr>
          <w:rFonts w:eastAsia="PMingLiU"/>
          <w:lang w:eastAsia="zh-TW"/>
        </w:rPr>
      </w:pPr>
      <w:r w:rsidRPr="00C10BF5">
        <w:rPr>
          <w:rFonts w:eastAsia="PMingLiU"/>
          <w:lang w:eastAsia="zh-TW"/>
        </w:rPr>
        <w:t>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3917B2">
        <w:t>NAME</w:t>
      </w:r>
      <w:r w:rsidRPr="00C10BF5" w:rsidDel="00EA3FD7" w:rsidR="00EA3FD7">
        <w:rPr>
          <w:rFonts w:eastAsia="PMingLiU"/>
          <w:lang w:eastAsia="zh-TW"/>
        </w:rPr>
        <w:t xml:space="preserve"> </w:t>
      </w:r>
      <w:r w:rsidRPr="00C10BF5">
        <w:rPr>
          <w:rFonts w:eastAsia="PMingLiU"/>
          <w:lang w:eastAsia="zh-TW"/>
        </w:rPr>
        <w:t>}</w:t>
      </w:r>
      <w:r w:rsidRPr="00C10BF5" w:rsidR="00EA3FD7">
        <w:rPr>
          <w:rFonts w:eastAsia="PMingLiU"/>
          <w:lang w:eastAsia="zh-TW"/>
        </w:rPr>
        <w:t>去</w:t>
      </w:r>
      <w:r w:rsidRPr="00C10BF5">
        <w:rPr>
          <w:rFonts w:eastAsia="PMingLiU"/>
          <w:lang w:eastAsia="zh-TW"/>
        </w:rPr>
        <w:t xml:space="preserve"> </w:t>
      </w:r>
      <w:r w:rsidRPr="00C10BF5" w:rsidR="003917B2">
        <w:t>{REFERENCE HEALTH CENTER}</w:t>
      </w:r>
      <w:r w:rsidRPr="00C10BF5" w:rsidR="003917B2">
        <w:rPr>
          <w:rFonts w:hint="eastAsia" w:eastAsiaTheme="minorEastAsia"/>
          <w:lang w:eastAsia="zh-CN"/>
        </w:rPr>
        <w:t xml:space="preserve"> </w:t>
      </w:r>
      <w:r w:rsidRPr="00C10BF5">
        <w:rPr>
          <w:rFonts w:eastAsia="PMingLiU"/>
          <w:lang w:eastAsia="zh-TW"/>
        </w:rPr>
        <w:t>時，</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3917B2">
        <w:t>NAME</w:t>
      </w:r>
      <w:r w:rsidRPr="00C10BF5">
        <w:rPr>
          <w:rFonts w:eastAsia="PMingLiU"/>
          <w:lang w:eastAsia="zh-TW"/>
        </w:rPr>
        <w:t>的</w:t>
      </w:r>
      <w:r w:rsidRPr="00C10BF5">
        <w:rPr>
          <w:rFonts w:eastAsia="PMingLiU"/>
          <w:lang w:eastAsia="zh-TW"/>
        </w:rPr>
        <w:t>}</w:t>
      </w:r>
      <w:r w:rsidRPr="00C10BF5">
        <w:rPr>
          <w:rFonts w:eastAsia="PMingLiU"/>
          <w:lang w:eastAsia="zh-TW"/>
        </w:rPr>
        <w:t>醫生或其他醫療專業人員使用何種語言與您溝通？</w:t>
      </w:r>
    </w:p>
    <w:p w:rsidRPr="00C10BF5" w:rsidR="00360105" w:rsidP="00B46144" w:rsidRDefault="00360105" w14:paraId="24535239" w14:textId="77777777">
      <w:pPr>
        <w:rPr>
          <w:rFonts w:eastAsia="PMingLiU"/>
          <w:lang w:eastAsia="zh-TW"/>
        </w:rPr>
      </w:pPr>
    </w:p>
    <w:p w:rsidRPr="00C10BF5" w:rsidR="00360105" w:rsidP="00B46144" w:rsidRDefault="00360105" w14:paraId="2B862029" w14:textId="77777777">
      <w:pPr>
        <w:rPr>
          <w:rFonts w:eastAsia="PMingLiU"/>
          <w:lang w:eastAsia="zh-TW"/>
        </w:rPr>
      </w:pPr>
      <w:r w:rsidRPr="00C10BF5">
        <w:rPr>
          <w:rFonts w:eastAsia="PMingLiU"/>
          <w:lang w:eastAsia="zh-TW"/>
        </w:rPr>
        <w:t>1=</w:t>
      </w:r>
      <w:r w:rsidRPr="00C10BF5">
        <w:rPr>
          <w:rFonts w:eastAsia="PMingLiU"/>
          <w:lang w:eastAsia="zh-TW"/>
        </w:rPr>
        <w:t>英語</w:t>
      </w:r>
    </w:p>
    <w:p w:rsidRPr="00C10BF5" w:rsidR="00360105" w:rsidP="00B46144" w:rsidRDefault="00360105" w14:paraId="538C9B5C" w14:textId="77777777">
      <w:pPr>
        <w:rPr>
          <w:rFonts w:eastAsia="PMingLiU"/>
          <w:lang w:eastAsia="zh-TW"/>
        </w:rPr>
      </w:pPr>
      <w:r w:rsidRPr="00C10BF5">
        <w:rPr>
          <w:rFonts w:eastAsia="PMingLiU"/>
          <w:lang w:eastAsia="zh-TW"/>
        </w:rPr>
        <w:t>2=</w:t>
      </w:r>
      <w:r w:rsidRPr="00C10BF5">
        <w:rPr>
          <w:rFonts w:eastAsia="PMingLiU"/>
          <w:lang w:eastAsia="zh-TW"/>
        </w:rPr>
        <w:t>西班牙語</w:t>
      </w:r>
      <w:r w:rsidRPr="00C10BF5">
        <w:rPr>
          <w:rFonts w:eastAsia="PMingLiU"/>
          <w:lang w:eastAsia="zh-TW"/>
        </w:rPr>
        <w:t xml:space="preserve"> </w:t>
      </w:r>
    </w:p>
    <w:p w:rsidRPr="00C10BF5" w:rsidR="00360105" w:rsidP="00B46144" w:rsidRDefault="00360105" w14:paraId="543109CA" w14:textId="77777777">
      <w:pPr>
        <w:rPr>
          <w:rFonts w:eastAsia="PMingLiU"/>
          <w:lang w:eastAsia="zh-TW"/>
        </w:rPr>
      </w:pPr>
      <w:r w:rsidRPr="00C10BF5">
        <w:rPr>
          <w:rFonts w:eastAsia="PMingLiU"/>
          <w:lang w:eastAsia="zh-TW"/>
        </w:rPr>
        <w:t>3=</w:t>
      </w:r>
      <w:r w:rsidRPr="00C10BF5">
        <w:rPr>
          <w:rFonts w:eastAsia="PMingLiU"/>
          <w:lang w:eastAsia="zh-TW"/>
        </w:rPr>
        <w:t>粵語</w:t>
      </w:r>
    </w:p>
    <w:p w:rsidRPr="00C10BF5" w:rsidR="00360105" w:rsidP="00B46144" w:rsidRDefault="00360105" w14:paraId="78515D66" w14:textId="77777777">
      <w:pPr>
        <w:rPr>
          <w:rFonts w:eastAsia="PMingLiU"/>
          <w:lang w:eastAsia="zh-TW"/>
        </w:rPr>
      </w:pPr>
      <w:r w:rsidRPr="00C10BF5">
        <w:rPr>
          <w:rFonts w:eastAsia="PMingLiU"/>
          <w:lang w:eastAsia="zh-TW"/>
        </w:rPr>
        <w:t>4=</w:t>
      </w:r>
      <w:r w:rsidRPr="00C10BF5">
        <w:rPr>
          <w:rFonts w:eastAsia="PMingLiU"/>
          <w:lang w:eastAsia="zh-TW"/>
        </w:rPr>
        <w:t>越南語</w:t>
      </w:r>
    </w:p>
    <w:p w:rsidRPr="00C10BF5" w:rsidR="00360105" w:rsidP="00B46144" w:rsidRDefault="00360105" w14:paraId="64791C25" w14:textId="77777777">
      <w:pPr>
        <w:rPr>
          <w:rFonts w:eastAsia="PMingLiU"/>
          <w:lang w:eastAsia="zh-TW"/>
        </w:rPr>
      </w:pPr>
      <w:r w:rsidRPr="00C10BF5">
        <w:rPr>
          <w:rFonts w:eastAsia="PMingLiU"/>
          <w:lang w:eastAsia="zh-TW"/>
        </w:rPr>
        <w:t>5=</w:t>
      </w:r>
      <w:r w:rsidRPr="00C10BF5">
        <w:rPr>
          <w:rFonts w:eastAsia="PMingLiU"/>
          <w:lang w:eastAsia="zh-TW"/>
        </w:rPr>
        <w:t>普通話</w:t>
      </w:r>
    </w:p>
    <w:p w:rsidRPr="00C10BF5" w:rsidR="00360105" w:rsidP="00B46144" w:rsidRDefault="00360105" w14:paraId="1539AEA8" w14:textId="77777777">
      <w:pPr>
        <w:rPr>
          <w:rFonts w:eastAsia="PMingLiU"/>
          <w:lang w:eastAsia="zh-TW"/>
        </w:rPr>
      </w:pPr>
      <w:r w:rsidRPr="00C10BF5">
        <w:rPr>
          <w:rFonts w:eastAsia="PMingLiU"/>
          <w:lang w:eastAsia="zh-TW"/>
        </w:rPr>
        <w:t>6=</w:t>
      </w:r>
      <w:r w:rsidRPr="00C10BF5">
        <w:rPr>
          <w:rFonts w:eastAsia="PMingLiU"/>
          <w:lang w:eastAsia="zh-TW"/>
        </w:rPr>
        <w:t>韓語</w:t>
      </w:r>
    </w:p>
    <w:p w:rsidRPr="00C10BF5" w:rsidR="00360105" w:rsidP="00B46144" w:rsidRDefault="00360105" w14:paraId="60EE1621" w14:textId="77777777">
      <w:pPr>
        <w:rPr>
          <w:rFonts w:eastAsia="PMingLiU"/>
          <w:lang w:eastAsia="zh-TW"/>
        </w:rPr>
      </w:pPr>
      <w:r w:rsidRPr="00C10BF5">
        <w:rPr>
          <w:rFonts w:eastAsia="PMingLiU"/>
          <w:lang w:eastAsia="zh-TW"/>
        </w:rPr>
        <w:t>7=</w:t>
      </w:r>
      <w:r w:rsidRPr="00C10BF5">
        <w:rPr>
          <w:rFonts w:eastAsia="PMingLiU"/>
          <w:lang w:eastAsia="zh-TW"/>
        </w:rPr>
        <w:t>印度語</w:t>
      </w:r>
    </w:p>
    <w:p w:rsidRPr="00C10BF5" w:rsidR="00360105" w:rsidP="00B46144" w:rsidRDefault="00360105" w14:paraId="28D3EB8C" w14:textId="77777777">
      <w:pPr>
        <w:rPr>
          <w:rFonts w:eastAsia="PMingLiU"/>
          <w:lang w:eastAsia="zh-TW"/>
        </w:rPr>
      </w:pPr>
      <w:r w:rsidRPr="00C10BF5">
        <w:rPr>
          <w:rFonts w:eastAsia="PMingLiU"/>
          <w:lang w:eastAsia="zh-TW"/>
        </w:rPr>
        <w:t>8=</w:t>
      </w:r>
      <w:r w:rsidRPr="00C10BF5">
        <w:rPr>
          <w:rFonts w:eastAsia="PMingLiU"/>
          <w:lang w:eastAsia="zh-TW"/>
        </w:rPr>
        <w:t>俄語</w:t>
      </w:r>
      <w:r w:rsidRPr="00C10BF5">
        <w:rPr>
          <w:rFonts w:eastAsia="PMingLiU"/>
          <w:lang w:eastAsia="zh-TW"/>
        </w:rPr>
        <w:t xml:space="preserve"> </w:t>
      </w:r>
    </w:p>
    <w:p w:rsidRPr="00C10BF5" w:rsidR="00360105" w:rsidP="00B46144" w:rsidRDefault="00360105" w14:paraId="6500217D" w14:textId="77777777">
      <w:pPr>
        <w:rPr>
          <w:rFonts w:eastAsia="PMingLiU"/>
          <w:lang w:eastAsia="zh-TW"/>
        </w:rPr>
      </w:pPr>
      <w:r w:rsidRPr="00C10BF5">
        <w:rPr>
          <w:rFonts w:eastAsia="PMingLiU"/>
          <w:lang w:eastAsia="zh-TW"/>
        </w:rPr>
        <w:t>9=</w:t>
      </w:r>
      <w:r w:rsidRPr="00C10BF5">
        <w:rPr>
          <w:rFonts w:eastAsia="PMingLiU"/>
          <w:lang w:eastAsia="zh-TW"/>
        </w:rPr>
        <w:t>菲律賓語</w:t>
      </w:r>
    </w:p>
    <w:p w:rsidRPr="00C10BF5" w:rsidR="003917B2" w:rsidP="003917B2" w:rsidRDefault="00360105" w14:paraId="5111AB20" w14:textId="77777777">
      <w:r w:rsidRPr="00C10BF5">
        <w:rPr>
          <w:rFonts w:eastAsia="PMingLiU"/>
          <w:lang w:eastAsia="zh-TW"/>
        </w:rPr>
        <w:t>10=</w:t>
      </w:r>
      <w:r w:rsidRPr="00C10BF5" w:rsidR="003917B2">
        <w:t xml:space="preserve">OTHER </w:t>
      </w:r>
    </w:p>
    <w:p w:rsidRPr="00C10BF5" w:rsidR="003917B2" w:rsidP="003917B2" w:rsidRDefault="003917B2" w14:paraId="2DDEC7FD" w14:textId="77777777">
      <w:r w:rsidRPr="00C10BF5">
        <w:t>………………………………………………………………………………………………</w:t>
      </w:r>
    </w:p>
    <w:p w:rsidRPr="00C10BF5" w:rsidR="003917B2" w:rsidP="003917B2" w:rsidRDefault="003917B2" w14:paraId="56AAF4D3" w14:textId="77777777"/>
    <w:p w:rsidRPr="00C10BF5" w:rsidR="00360105" w:rsidP="003917B2" w:rsidRDefault="003917B2" w14:paraId="777F1A2A" w14:textId="77777777">
      <w:pPr>
        <w:rPr>
          <w:rFonts w:eastAsia="PMingLiU"/>
          <w:lang w:eastAsia="zh-TW"/>
        </w:rPr>
      </w:pPr>
      <w:r w:rsidRPr="00C10BF5">
        <w:t>HEA6_OTH. [IF HEA6=10 CONTINUE, ELSE GO TO HEA6a]</w:t>
      </w:r>
    </w:p>
    <w:p w:rsidRPr="00C10BF5" w:rsidR="00360105" w:rsidP="00B46144" w:rsidRDefault="00360105" w14:paraId="621BC374" w14:textId="77777777">
      <w:pPr>
        <w:rPr>
          <w:rFonts w:eastAsia="PMingLiU"/>
          <w:lang w:eastAsia="zh-TW"/>
        </w:rPr>
      </w:pPr>
    </w:p>
    <w:p w:rsidRPr="00C10BF5" w:rsidR="00360105" w:rsidP="00B46144" w:rsidRDefault="00360105" w14:paraId="5E261F44" w14:textId="37D61DCF">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3917B2">
        <w:rPr>
          <w:lang w:eastAsia="zh-TW"/>
        </w:rPr>
        <w:t>NAME</w:t>
      </w:r>
      <w:r w:rsidRPr="00C10BF5" w:rsidDel="00EA3FD7" w:rsidR="00EA3FD7">
        <w:rPr>
          <w:rFonts w:eastAsia="PMingLiU"/>
          <w:lang w:eastAsia="zh-TW"/>
        </w:rPr>
        <w:t xml:space="preserve"> </w:t>
      </w:r>
      <w:r w:rsidRPr="00C10BF5">
        <w:rPr>
          <w:rFonts w:eastAsia="PMingLiU"/>
          <w:lang w:eastAsia="zh-TW"/>
        </w:rPr>
        <w:t>}</w:t>
      </w:r>
      <w:r w:rsidRPr="00C10BF5" w:rsidR="00EA3FD7">
        <w:rPr>
          <w:rFonts w:eastAsia="PMingLiU"/>
          <w:lang w:eastAsia="zh-TW"/>
        </w:rPr>
        <w:t>的</w:t>
      </w:r>
      <w:r w:rsidRPr="00C10BF5">
        <w:rPr>
          <w:rFonts w:eastAsia="PMingLiU"/>
          <w:lang w:eastAsia="zh-TW"/>
        </w:rPr>
        <w:t>醫生或其他醫療專業人員使用何種語言與您溝通</w:t>
      </w:r>
      <w:proofErr w:type="gramEnd"/>
      <w:r w:rsidRPr="00C10BF5">
        <w:rPr>
          <w:rFonts w:eastAsia="PMingLiU"/>
          <w:lang w:eastAsia="zh-TW"/>
        </w:rPr>
        <w:t>？</w:t>
      </w:r>
      <w:r w:rsidRPr="00C10BF5">
        <w:rPr>
          <w:rFonts w:eastAsia="PMingLiU"/>
          <w:lang w:eastAsia="zh-TW"/>
        </w:rPr>
        <w:t xml:space="preserve"> </w:t>
      </w:r>
    </w:p>
    <w:p w:rsidRPr="00C10BF5" w:rsidR="00360105" w:rsidP="00B46144" w:rsidRDefault="00360105" w14:paraId="778A63A5" w14:textId="77777777">
      <w:pPr>
        <w:rPr>
          <w:rFonts w:eastAsia="PMingLiU"/>
          <w:lang w:eastAsia="zh-TW"/>
        </w:rPr>
      </w:pPr>
    </w:p>
    <w:p w:rsidRPr="00C10BF5" w:rsidR="003917B2" w:rsidP="003917B2" w:rsidRDefault="003917B2" w14:paraId="131D9905" w14:textId="77777777">
      <w:r w:rsidRPr="00C10BF5">
        <w:t xml:space="preserve">________________ </w:t>
      </w:r>
      <w:r w:rsidRPr="00C10BF5">
        <w:rPr>
          <w:b/>
          <w:bCs/>
        </w:rPr>
        <w:t>[ALLOW 40]</w:t>
      </w:r>
    </w:p>
    <w:p w:rsidRPr="00C10BF5" w:rsidR="00360105" w:rsidP="003917B2" w:rsidRDefault="003917B2" w14:paraId="718413D4" w14:textId="77777777">
      <w:pPr>
        <w:rPr>
          <w:rFonts w:eastAsia="PMingLiU"/>
          <w:lang w:eastAsia="zh-TW"/>
        </w:rPr>
      </w:pPr>
      <w:r w:rsidRPr="00C10BF5">
        <w:t>………………………………………………………………………………………………</w:t>
      </w:r>
    </w:p>
    <w:p w:rsidRPr="00C10BF5" w:rsidR="005869AB" w:rsidP="000607BB" w:rsidRDefault="005869AB" w14:paraId="72F9A300" w14:textId="77777777">
      <w:pPr>
        <w:rPr>
          <w:rFonts w:eastAsia="PMingLiU"/>
          <w:lang w:eastAsia="zh-TW"/>
        </w:rPr>
      </w:pPr>
    </w:p>
    <w:p w:rsidRPr="00C10BF5" w:rsidR="00360105" w:rsidP="000607BB" w:rsidRDefault="003917B2" w14:paraId="6DEF21EC" w14:textId="77777777">
      <w:pPr>
        <w:rPr>
          <w:rFonts w:eastAsia="PMingLiU"/>
          <w:lang w:eastAsia="zh-TW"/>
        </w:rPr>
      </w:pPr>
      <w:r w:rsidRPr="00C10BF5">
        <w:t xml:space="preserve">HEA6a. </w:t>
      </w:r>
      <w:r w:rsidRPr="00C10BF5" w:rsidR="00360105">
        <w:rPr>
          <w:rFonts w:eastAsia="PMingLiU"/>
          <w:lang w:eastAsia="zh-TW"/>
        </w:rPr>
        <w:t>您最近一次前往</w:t>
      </w:r>
      <w:r w:rsidRPr="00C10BF5">
        <w:rPr>
          <w:rFonts w:hint="eastAsia" w:eastAsiaTheme="minorEastAsia"/>
          <w:lang w:eastAsia="zh-CN"/>
        </w:rPr>
        <w:t xml:space="preserve"> </w:t>
      </w:r>
      <w:r w:rsidRPr="00C10BF5">
        <w:t>{REFERENCE HEALTH CENTER}</w:t>
      </w:r>
      <w:r w:rsidRPr="00C10BF5">
        <w:rPr>
          <w:rFonts w:hint="eastAsia" w:eastAsiaTheme="minorEastAsia"/>
          <w:lang w:eastAsia="zh-CN"/>
        </w:rPr>
        <w:t xml:space="preserve"> </w:t>
      </w:r>
      <w:r w:rsidRPr="00C10BF5" w:rsidR="00360105">
        <w:rPr>
          <w:rFonts w:eastAsia="PMingLiU"/>
          <w:lang w:eastAsia="zh-TW"/>
        </w:rPr>
        <w:t>就診期間，是否需要別人協助您與醫生溝通？</w:t>
      </w:r>
    </w:p>
    <w:p w:rsidRPr="00C10BF5" w:rsidR="00360105" w:rsidP="00B46144" w:rsidRDefault="00360105" w14:paraId="09F53C5F" w14:textId="77777777">
      <w:pPr>
        <w:rPr>
          <w:rFonts w:eastAsia="PMingLiU"/>
          <w:lang w:eastAsia="zh-TW"/>
        </w:rPr>
      </w:pPr>
    </w:p>
    <w:p w:rsidRPr="00C10BF5" w:rsidR="003917B2" w:rsidP="003917B2" w:rsidRDefault="004931D2" w14:paraId="2019AFB4" w14:textId="66ED96A4">
      <w:r w:rsidRPr="00C10BF5">
        <w:t>1=</w:t>
      </w:r>
      <w:r w:rsidRPr="00C10BF5">
        <w:rPr>
          <w:rFonts w:hint="eastAsia" w:ascii="PMingLiU" w:hAnsi="PMingLiU" w:eastAsia="PMingLiU" w:cs="PMingLiU"/>
        </w:rPr>
        <w:t>是</w:t>
      </w:r>
    </w:p>
    <w:p w:rsidRPr="00C10BF5" w:rsidR="003917B2" w:rsidP="003917B2" w:rsidRDefault="004931D2" w14:paraId="14763FCB" w14:textId="600A0566">
      <w:r w:rsidRPr="00C10BF5">
        <w:t>2=</w:t>
      </w:r>
      <w:r w:rsidRPr="00C10BF5">
        <w:rPr>
          <w:rFonts w:hint="eastAsia" w:ascii="PMingLiU" w:hAnsi="PMingLiU" w:eastAsia="PMingLiU" w:cs="PMingLiU"/>
        </w:rPr>
        <w:t>否</w:t>
      </w:r>
    </w:p>
    <w:p w:rsidRPr="00C10BF5" w:rsidR="003917B2" w:rsidP="003917B2" w:rsidRDefault="003917B2" w14:paraId="177A1974" w14:textId="77777777">
      <w:r w:rsidRPr="00C10BF5">
        <w:t>………………………………………………………………………………………………</w:t>
      </w:r>
    </w:p>
    <w:p w:rsidRPr="00C10BF5" w:rsidR="003917B2" w:rsidP="003917B2" w:rsidRDefault="003917B2" w14:paraId="422F2E4A" w14:textId="77777777"/>
    <w:p w:rsidRPr="00C10BF5" w:rsidR="00360105" w:rsidP="003917B2" w:rsidRDefault="003917B2" w14:paraId="270F9ABC" w14:textId="77777777">
      <w:pPr>
        <w:rPr>
          <w:rFonts w:eastAsia="PMingLiU"/>
          <w:lang w:eastAsia="zh-TW"/>
        </w:rPr>
      </w:pPr>
      <w:r w:rsidRPr="00C10BF5">
        <w:t>HEA6b. [IF HEA6a=1 CONTINUE, ELSE GO TO HEA7a]</w:t>
      </w:r>
    </w:p>
    <w:p w:rsidRPr="00C10BF5" w:rsidR="00360105" w:rsidP="00B46144" w:rsidRDefault="00360105" w14:paraId="1CAFED93" w14:textId="77777777">
      <w:pPr>
        <w:rPr>
          <w:rFonts w:eastAsia="PMingLiU"/>
          <w:lang w:eastAsia="zh-TW"/>
        </w:rPr>
      </w:pPr>
    </w:p>
    <w:p w:rsidRPr="00C10BF5" w:rsidR="00360105" w:rsidP="00B46144" w:rsidRDefault="00360105" w14:paraId="2439DAA0" w14:textId="77777777">
      <w:pPr>
        <w:rPr>
          <w:rFonts w:eastAsia="PMingLiU"/>
          <w:lang w:eastAsia="zh-TW"/>
        </w:rPr>
      </w:pPr>
      <w:r w:rsidRPr="00C10BF5">
        <w:rPr>
          <w:rFonts w:eastAsia="PMingLiU"/>
          <w:lang w:eastAsia="zh-TW"/>
        </w:rPr>
        <w:t>是何人協助您與醫生溝通？</w:t>
      </w:r>
    </w:p>
    <w:p w:rsidRPr="00C10BF5" w:rsidR="00360105" w:rsidP="00B46144" w:rsidRDefault="00360105" w14:paraId="5A84E4C5" w14:textId="77777777">
      <w:pPr>
        <w:rPr>
          <w:rFonts w:eastAsia="PMingLiU"/>
          <w:lang w:eastAsia="zh-TW"/>
        </w:rPr>
      </w:pPr>
    </w:p>
    <w:p w:rsidRPr="00C10BF5" w:rsidR="00360105" w:rsidP="000607BB" w:rsidRDefault="003917B2" w14:paraId="37493FB2" w14:textId="77777777">
      <w:pPr>
        <w:rPr>
          <w:rFonts w:eastAsia="PMingLiU"/>
          <w:lang w:eastAsia="zh-TW"/>
        </w:rPr>
      </w:pPr>
      <w:r w:rsidRPr="00C10BF5">
        <w:lastRenderedPageBreak/>
        <w:t xml:space="preserve">IF R </w:t>
      </w:r>
      <w:proofErr w:type="gramStart"/>
      <w:r w:rsidRPr="00C10BF5">
        <w:t xml:space="preserve">RESPONDS </w:t>
      </w:r>
      <w:r w:rsidRPr="00C10BF5" w:rsidR="00360105">
        <w:rPr>
          <w:rFonts w:eastAsia="PMingLiU"/>
          <w:lang w:eastAsia="zh-TW"/>
        </w:rPr>
        <w:t xml:space="preserve"> </w:t>
      </w:r>
      <w:r w:rsidRPr="00C10BF5" w:rsidR="00360105">
        <w:rPr>
          <w:rFonts w:eastAsia="PMingLiU"/>
          <w:lang w:eastAsia="zh-TW"/>
        </w:rPr>
        <w:t>「</w:t>
      </w:r>
      <w:proofErr w:type="gramEnd"/>
      <w:r w:rsidRPr="00C10BF5" w:rsidR="00360105">
        <w:rPr>
          <w:rFonts w:eastAsia="PMingLiU"/>
          <w:lang w:eastAsia="zh-TW"/>
        </w:rPr>
        <w:t>我的孩子」，</w:t>
      </w:r>
      <w:r w:rsidRPr="00C10BF5">
        <w:t xml:space="preserve">PROBE TO SEE IF CHILD IS UNDER AGE 18. </w:t>
      </w:r>
      <w:r w:rsidRPr="00C10BF5">
        <w:rPr>
          <w:lang w:eastAsia="zh-TW"/>
        </w:rPr>
        <w:t xml:space="preserve">IF AGE 18 OR MORE, CODE AS </w:t>
      </w:r>
      <w:r w:rsidRPr="00C10BF5" w:rsidR="00360105">
        <w:rPr>
          <w:rFonts w:eastAsia="PMingLiU"/>
          <w:lang w:eastAsia="zh-TW"/>
        </w:rPr>
        <w:t>「成年家庭成員」。</w:t>
      </w:r>
    </w:p>
    <w:p w:rsidRPr="00C10BF5" w:rsidR="00360105" w:rsidP="00B46144" w:rsidRDefault="00360105" w14:paraId="101D593F" w14:textId="77777777">
      <w:pPr>
        <w:rPr>
          <w:rFonts w:eastAsia="PMingLiU"/>
          <w:lang w:eastAsia="zh-TW"/>
        </w:rPr>
      </w:pPr>
    </w:p>
    <w:p w:rsidRPr="00C10BF5" w:rsidR="00360105" w:rsidP="00B46144" w:rsidRDefault="00360105" w14:paraId="50F58799" w14:textId="77777777">
      <w:pPr>
        <w:rPr>
          <w:rFonts w:eastAsia="PMingLiU"/>
          <w:lang w:eastAsia="zh-TW"/>
        </w:rPr>
      </w:pPr>
      <w:r w:rsidRPr="00C10BF5">
        <w:rPr>
          <w:rFonts w:eastAsia="PMingLiU"/>
          <w:lang w:eastAsia="zh-TW"/>
        </w:rPr>
        <w:t>1=</w:t>
      </w:r>
      <w:r w:rsidRPr="00C10BF5">
        <w:rPr>
          <w:rFonts w:eastAsia="PMingLiU"/>
          <w:lang w:eastAsia="zh-TW"/>
        </w:rPr>
        <w:t>未成年子女（未滿</w:t>
      </w:r>
      <w:r w:rsidRPr="00C10BF5">
        <w:rPr>
          <w:rFonts w:eastAsia="PMingLiU"/>
          <w:lang w:eastAsia="zh-TW"/>
        </w:rPr>
        <w:t xml:space="preserve"> 18 </w:t>
      </w:r>
      <w:r w:rsidRPr="00C10BF5">
        <w:rPr>
          <w:rFonts w:eastAsia="PMingLiU"/>
          <w:lang w:eastAsia="zh-TW"/>
        </w:rPr>
        <w:t>歲）</w:t>
      </w:r>
    </w:p>
    <w:p w:rsidRPr="00C10BF5" w:rsidR="00360105" w:rsidP="00B46144" w:rsidRDefault="00360105" w14:paraId="765FDDE2" w14:textId="77777777">
      <w:pPr>
        <w:rPr>
          <w:rFonts w:eastAsia="PMingLiU"/>
          <w:lang w:eastAsia="zh-TW"/>
        </w:rPr>
      </w:pPr>
      <w:r w:rsidRPr="00C10BF5">
        <w:rPr>
          <w:rFonts w:eastAsia="PMingLiU"/>
          <w:lang w:eastAsia="zh-TW"/>
        </w:rPr>
        <w:t>2=</w:t>
      </w:r>
      <w:r w:rsidRPr="00C10BF5">
        <w:rPr>
          <w:rFonts w:eastAsia="PMingLiU"/>
          <w:lang w:eastAsia="zh-TW"/>
        </w:rPr>
        <w:t>成年家庭成員或朋友</w:t>
      </w:r>
    </w:p>
    <w:p w:rsidRPr="00C10BF5" w:rsidR="00360105" w:rsidP="00B46144" w:rsidRDefault="00360105" w14:paraId="56D0171E" w14:textId="77777777">
      <w:pPr>
        <w:rPr>
          <w:rFonts w:eastAsia="PMingLiU"/>
          <w:lang w:eastAsia="zh-TW"/>
        </w:rPr>
      </w:pPr>
      <w:r w:rsidRPr="00C10BF5">
        <w:rPr>
          <w:rFonts w:eastAsia="PMingLiU"/>
          <w:lang w:eastAsia="zh-TW"/>
        </w:rPr>
        <w:t>3=</w:t>
      </w:r>
      <w:r w:rsidRPr="00C10BF5">
        <w:rPr>
          <w:rFonts w:eastAsia="PMingLiU"/>
          <w:lang w:eastAsia="zh-TW"/>
        </w:rPr>
        <w:t>非醫療機構人員</w:t>
      </w:r>
      <w:r w:rsidRPr="00C10BF5">
        <w:rPr>
          <w:rFonts w:eastAsia="PMingLiU"/>
          <w:lang w:eastAsia="zh-TW"/>
        </w:rPr>
        <w:t xml:space="preserve"> </w:t>
      </w:r>
    </w:p>
    <w:p w:rsidRPr="00C10BF5" w:rsidR="00360105" w:rsidP="00B46144" w:rsidRDefault="00360105" w14:paraId="0813C905" w14:textId="77777777">
      <w:pPr>
        <w:rPr>
          <w:rFonts w:eastAsia="PMingLiU"/>
          <w:lang w:eastAsia="zh-TW"/>
        </w:rPr>
      </w:pPr>
      <w:r w:rsidRPr="00C10BF5">
        <w:rPr>
          <w:rFonts w:eastAsia="PMingLiU"/>
          <w:lang w:eastAsia="zh-TW"/>
        </w:rPr>
        <w:t>4=</w:t>
      </w:r>
      <w:r w:rsidRPr="00C10BF5">
        <w:rPr>
          <w:rFonts w:eastAsia="PMingLiU"/>
          <w:lang w:eastAsia="zh-TW"/>
        </w:rPr>
        <w:t>包括護士</w:t>
      </w:r>
      <w:r w:rsidRPr="00C10BF5">
        <w:rPr>
          <w:rFonts w:eastAsia="PMingLiU"/>
          <w:lang w:eastAsia="zh-TW"/>
        </w:rPr>
        <w:t>/</w:t>
      </w:r>
      <w:r w:rsidRPr="00C10BF5">
        <w:rPr>
          <w:rFonts w:eastAsia="PMingLiU"/>
          <w:lang w:eastAsia="zh-TW"/>
        </w:rPr>
        <w:t>醫生在內的醫療機構人員</w:t>
      </w:r>
    </w:p>
    <w:p w:rsidRPr="00C10BF5" w:rsidR="00360105" w:rsidP="00B46144" w:rsidRDefault="00360105" w14:paraId="7A13869A" w14:textId="77777777">
      <w:pPr>
        <w:rPr>
          <w:rFonts w:eastAsia="PMingLiU"/>
          <w:lang w:eastAsia="zh-TW"/>
        </w:rPr>
      </w:pPr>
      <w:r w:rsidRPr="00C10BF5">
        <w:rPr>
          <w:rFonts w:eastAsia="PMingLiU"/>
          <w:lang w:eastAsia="zh-TW"/>
        </w:rPr>
        <w:t>5=</w:t>
      </w:r>
      <w:r w:rsidRPr="00C10BF5">
        <w:rPr>
          <w:rFonts w:eastAsia="PMingLiU"/>
          <w:lang w:eastAsia="zh-TW"/>
        </w:rPr>
        <w:t>專業口譯人員（現場及透過電話翻譯）</w:t>
      </w:r>
      <w:r w:rsidRPr="00C10BF5">
        <w:rPr>
          <w:rFonts w:eastAsia="PMingLiU"/>
          <w:lang w:eastAsia="zh-TW"/>
        </w:rPr>
        <w:t xml:space="preserve"> </w:t>
      </w:r>
    </w:p>
    <w:p w:rsidRPr="00C10BF5" w:rsidR="00360105" w:rsidP="00B46144" w:rsidRDefault="00360105" w14:paraId="5A1FAE37" w14:textId="77777777">
      <w:pPr>
        <w:rPr>
          <w:rFonts w:eastAsia="PMingLiU"/>
        </w:rPr>
      </w:pPr>
      <w:r w:rsidRPr="00C10BF5">
        <w:rPr>
          <w:rFonts w:eastAsia="PMingLiU"/>
          <w:lang w:eastAsia="zh-TW"/>
        </w:rPr>
        <w:t>6=</w:t>
      </w:r>
      <w:r w:rsidRPr="00C10BF5">
        <w:rPr>
          <w:rFonts w:eastAsia="PMingLiU"/>
          <w:lang w:eastAsia="zh-TW"/>
        </w:rPr>
        <w:t>其他人士（患者、其他人）</w:t>
      </w:r>
    </w:p>
    <w:p w:rsidRPr="00C10BF5" w:rsidR="00360105" w:rsidP="00B46144" w:rsidRDefault="00B24C72" w14:paraId="0C6B5FF5" w14:textId="77777777">
      <w:pPr>
        <w:rPr>
          <w:rFonts w:eastAsia="PMingLiU"/>
          <w:lang w:eastAsia="zh-TW"/>
        </w:rPr>
      </w:pPr>
      <w:r w:rsidRPr="00C10BF5">
        <w:rPr>
          <w:rFonts w:eastAsia="PMingLiU"/>
          <w:lang w:eastAsia="zh-TW"/>
        </w:rPr>
        <w:t>7=</w:t>
      </w:r>
      <w:r w:rsidRPr="00C10BF5">
        <w:rPr>
          <w:rFonts w:eastAsia="PMingLiU"/>
          <w:lang w:eastAsia="zh-TW"/>
        </w:rPr>
        <w:t>無人協助</w:t>
      </w:r>
    </w:p>
    <w:p w:rsidRPr="00C10BF5" w:rsidR="003917B2" w:rsidP="003917B2" w:rsidRDefault="003917B2" w14:paraId="0E4CE3AB" w14:textId="77777777">
      <w:pPr>
        <w:rPr>
          <w:lang w:eastAsia="zh-TW"/>
        </w:rPr>
      </w:pPr>
      <w:r w:rsidRPr="00C10BF5">
        <w:rPr>
          <w:lang w:eastAsia="zh-TW"/>
        </w:rPr>
        <w:t>………………………………………………………………………………………………</w:t>
      </w:r>
    </w:p>
    <w:p w:rsidRPr="00C10BF5" w:rsidR="003917B2" w:rsidP="003917B2" w:rsidRDefault="003917B2" w14:paraId="36C6CA4C" w14:textId="77777777">
      <w:pPr>
        <w:rPr>
          <w:lang w:eastAsia="zh-TW"/>
        </w:rPr>
      </w:pPr>
    </w:p>
    <w:p w:rsidRPr="00C10BF5" w:rsidR="00360105" w:rsidP="00B46144" w:rsidRDefault="003917B2" w14:paraId="034BA1C6" w14:textId="77777777">
      <w:pPr>
        <w:rPr>
          <w:rFonts w:eastAsiaTheme="minorEastAsia"/>
          <w:lang w:eastAsia="zh-CN"/>
        </w:rPr>
      </w:pPr>
      <w:r w:rsidRPr="00C10BF5">
        <w:t>HEA6c. [IF HEA6b=5 CONTINUE, ELSE GO TO HEA7a]</w:t>
      </w:r>
    </w:p>
    <w:p w:rsidRPr="00C10BF5" w:rsidR="00360105" w:rsidP="00B46144" w:rsidRDefault="00360105" w14:paraId="0789EC72" w14:textId="77777777">
      <w:pPr>
        <w:rPr>
          <w:rFonts w:eastAsia="PMingLiU"/>
          <w:lang w:eastAsia="zh-TW"/>
        </w:rPr>
      </w:pPr>
    </w:p>
    <w:p w:rsidRPr="00C10BF5" w:rsidR="00360105" w:rsidP="00B46144" w:rsidRDefault="00360105" w14:paraId="514077C7" w14:textId="77777777">
      <w:pPr>
        <w:rPr>
          <w:rFonts w:eastAsia="PMingLiU"/>
          <w:lang w:eastAsia="zh-TW"/>
        </w:rPr>
      </w:pPr>
      <w:r w:rsidRPr="00C10BF5">
        <w:rPr>
          <w:rFonts w:eastAsia="PMingLiU"/>
          <w:lang w:eastAsia="zh-TW"/>
        </w:rPr>
        <w:t>此人是現場協助還是透過電話協助？</w:t>
      </w:r>
    </w:p>
    <w:p w:rsidRPr="00C10BF5" w:rsidR="00360105" w:rsidP="00B46144" w:rsidRDefault="00360105" w14:paraId="313FFE20" w14:textId="77777777">
      <w:pPr>
        <w:rPr>
          <w:rFonts w:eastAsia="PMingLiU"/>
          <w:lang w:eastAsia="zh-TW"/>
        </w:rPr>
      </w:pPr>
    </w:p>
    <w:p w:rsidRPr="00C10BF5" w:rsidR="00360105" w:rsidP="003521C8" w:rsidRDefault="00360105" w14:paraId="7F04F14E" w14:textId="2C426EDC">
      <w:pPr>
        <w:rPr>
          <w:rFonts w:eastAsia="PMingLiU"/>
          <w:lang w:eastAsia="zh-TW"/>
        </w:rPr>
      </w:pPr>
      <w:r w:rsidRPr="00C10BF5">
        <w:rPr>
          <w:rFonts w:eastAsia="PMingLiU"/>
          <w:lang w:eastAsia="zh-TW"/>
        </w:rPr>
        <w:t>1=</w:t>
      </w:r>
      <w:r w:rsidRPr="00C10BF5" w:rsidR="00EA3FD7">
        <w:rPr>
          <w:rFonts w:eastAsia="PMingLiU"/>
          <w:lang w:eastAsia="zh-TW"/>
        </w:rPr>
        <w:t>現場</w:t>
      </w:r>
    </w:p>
    <w:p w:rsidRPr="00C10BF5" w:rsidR="00360105" w:rsidP="003521C8" w:rsidRDefault="00360105" w14:paraId="7BAA3BD0" w14:textId="77777777">
      <w:pPr>
        <w:rPr>
          <w:rFonts w:eastAsia="PMingLiU"/>
          <w:lang w:eastAsia="zh-TW"/>
        </w:rPr>
      </w:pPr>
      <w:r w:rsidRPr="00C10BF5">
        <w:rPr>
          <w:rFonts w:eastAsia="PMingLiU"/>
          <w:lang w:eastAsia="zh-TW"/>
        </w:rPr>
        <w:t>2=</w:t>
      </w:r>
      <w:r w:rsidRPr="00C10BF5">
        <w:rPr>
          <w:rFonts w:eastAsia="PMingLiU"/>
          <w:lang w:eastAsia="zh-TW"/>
        </w:rPr>
        <w:t>透過電話</w:t>
      </w:r>
    </w:p>
    <w:p w:rsidRPr="00C10BF5" w:rsidR="00360105" w:rsidP="00B46144" w:rsidRDefault="003917B2" w14:paraId="4CC58BC7" w14:textId="77777777">
      <w:pPr>
        <w:rPr>
          <w:rFonts w:eastAsia="PMingLiU"/>
          <w:lang w:eastAsia="zh-TW"/>
        </w:rPr>
      </w:pPr>
      <w:r w:rsidRPr="00C10BF5">
        <w:rPr>
          <w:lang w:eastAsia="zh-TW"/>
        </w:rPr>
        <w:t>………………………………………………………………………………………………</w:t>
      </w:r>
    </w:p>
    <w:p w:rsidRPr="00C10BF5" w:rsidR="00360105" w:rsidP="00B46144" w:rsidRDefault="00360105" w14:paraId="51903CD0" w14:textId="77777777">
      <w:pPr>
        <w:rPr>
          <w:rFonts w:eastAsia="PMingLiU"/>
          <w:lang w:eastAsia="zh-TW"/>
        </w:rPr>
      </w:pPr>
    </w:p>
    <w:p w:rsidRPr="00C10BF5" w:rsidR="00360105" w:rsidP="00B46144" w:rsidRDefault="003917B2" w14:paraId="2579EA81" w14:textId="77777777">
      <w:pPr>
        <w:rPr>
          <w:rFonts w:eastAsia="PMingLiU"/>
          <w:lang w:eastAsia="zh-TW"/>
        </w:rPr>
      </w:pPr>
      <w:r w:rsidRPr="00C10BF5">
        <w:rPr>
          <w:lang w:eastAsia="zh-TW"/>
        </w:rPr>
        <w:t xml:space="preserve">HEA6d. </w:t>
      </w:r>
      <w:r w:rsidRPr="00C10BF5" w:rsidR="00360105">
        <w:rPr>
          <w:rFonts w:eastAsia="PMingLiU"/>
          <w:lang w:eastAsia="zh-TW"/>
        </w:rPr>
        <w:t>找到一個能協助您與醫生溝通的人，難度有多大？</w:t>
      </w:r>
    </w:p>
    <w:p w:rsidRPr="00C10BF5" w:rsidR="00360105" w:rsidP="00B46144" w:rsidRDefault="00360105" w14:paraId="512622C4" w14:textId="77777777">
      <w:pPr>
        <w:rPr>
          <w:rFonts w:eastAsia="PMingLiU"/>
          <w:lang w:eastAsia="zh-TW"/>
        </w:rPr>
      </w:pPr>
    </w:p>
    <w:p w:rsidRPr="00C10BF5" w:rsidR="00360105" w:rsidP="00B46144" w:rsidRDefault="00360105" w14:paraId="3F10931E" w14:textId="0BA3AD8A">
      <w:pPr>
        <w:rPr>
          <w:rFonts w:eastAsia="PMingLiU"/>
          <w:lang w:eastAsia="zh-TW"/>
        </w:rPr>
      </w:pPr>
      <w:r w:rsidRPr="00C10BF5">
        <w:rPr>
          <w:rFonts w:eastAsia="PMingLiU"/>
          <w:lang w:eastAsia="zh-TW"/>
        </w:rPr>
        <w:t>1=</w:t>
      </w:r>
      <w:r w:rsidRPr="00C10BF5" w:rsidR="00EC5979">
        <w:rPr>
          <w:rFonts w:hint="eastAsia" w:eastAsia="PMingLiU"/>
          <w:lang w:eastAsia="zh-TW"/>
        </w:rPr>
        <w:t>很</w:t>
      </w:r>
      <w:r w:rsidRPr="00C10BF5">
        <w:rPr>
          <w:rFonts w:eastAsia="PMingLiU"/>
          <w:lang w:eastAsia="zh-TW"/>
        </w:rPr>
        <w:t>困難</w:t>
      </w:r>
    </w:p>
    <w:p w:rsidRPr="00C10BF5" w:rsidR="00360105" w:rsidP="00B46144" w:rsidRDefault="00360105" w14:paraId="79E8BE89" w14:textId="214542C7">
      <w:pPr>
        <w:rPr>
          <w:rFonts w:eastAsia="PMingLiU"/>
          <w:lang w:eastAsia="zh-TW"/>
        </w:rPr>
      </w:pPr>
      <w:r w:rsidRPr="00C10BF5">
        <w:rPr>
          <w:rFonts w:eastAsia="PMingLiU"/>
          <w:lang w:eastAsia="zh-TW"/>
        </w:rPr>
        <w:t>2=</w:t>
      </w:r>
      <w:r w:rsidRPr="00C10BF5" w:rsidR="00EA3FD7">
        <w:rPr>
          <w:rFonts w:hint="eastAsia" w:eastAsia="PMingLiU"/>
          <w:lang w:eastAsia="zh-TW"/>
        </w:rPr>
        <w:t>有一些</w:t>
      </w:r>
      <w:r w:rsidRPr="00C10BF5">
        <w:rPr>
          <w:rFonts w:eastAsia="PMingLiU"/>
          <w:lang w:eastAsia="zh-TW"/>
        </w:rPr>
        <w:t>困難</w:t>
      </w:r>
    </w:p>
    <w:p w:rsidRPr="00C10BF5" w:rsidR="00360105" w:rsidP="00B46144" w:rsidRDefault="00360105" w14:paraId="70E28966" w14:textId="791F963E">
      <w:pPr>
        <w:rPr>
          <w:rFonts w:eastAsia="PMingLiU"/>
          <w:lang w:eastAsia="zh-TW"/>
        </w:rPr>
      </w:pPr>
      <w:r w:rsidRPr="00C10BF5">
        <w:rPr>
          <w:rFonts w:eastAsia="PMingLiU"/>
          <w:lang w:eastAsia="zh-TW"/>
        </w:rPr>
        <w:t>3=</w:t>
      </w:r>
      <w:r w:rsidRPr="00C10BF5" w:rsidR="00EC5979">
        <w:rPr>
          <w:rFonts w:hint="eastAsia" w:eastAsia="PMingLiU"/>
          <w:lang w:eastAsia="zh-TW"/>
        </w:rPr>
        <w:t>沒有</w:t>
      </w:r>
      <w:r w:rsidRPr="00C10BF5">
        <w:rPr>
          <w:rFonts w:eastAsia="PMingLiU"/>
          <w:lang w:eastAsia="zh-TW"/>
        </w:rPr>
        <w:t>很</w:t>
      </w:r>
      <w:r w:rsidRPr="00C10BF5" w:rsidR="00EC5979">
        <w:rPr>
          <w:rFonts w:eastAsia="PMingLiU"/>
          <w:lang w:eastAsia="zh-TW"/>
        </w:rPr>
        <w:t>困</w:t>
      </w:r>
      <w:r w:rsidRPr="00C10BF5">
        <w:rPr>
          <w:rFonts w:eastAsia="PMingLiU"/>
          <w:lang w:eastAsia="zh-TW"/>
        </w:rPr>
        <w:t>難</w:t>
      </w:r>
    </w:p>
    <w:p w:rsidRPr="00C10BF5" w:rsidR="00360105" w:rsidP="00B46144" w:rsidRDefault="00360105" w14:paraId="3DBE032B" w14:textId="77777777">
      <w:pPr>
        <w:rPr>
          <w:rFonts w:eastAsia="PMingLiU"/>
          <w:lang w:eastAsia="zh-TW"/>
        </w:rPr>
      </w:pPr>
      <w:r w:rsidRPr="00C10BF5">
        <w:rPr>
          <w:rFonts w:eastAsia="PMingLiU"/>
          <w:lang w:eastAsia="zh-TW"/>
        </w:rPr>
        <w:t>4=</w:t>
      </w:r>
      <w:r w:rsidRPr="00C10BF5">
        <w:rPr>
          <w:rFonts w:eastAsia="PMingLiU"/>
          <w:lang w:eastAsia="zh-TW"/>
        </w:rPr>
        <w:t>完全沒有困難</w:t>
      </w:r>
    </w:p>
    <w:p w:rsidRPr="00C10BF5" w:rsidR="00360105" w:rsidP="00B46144" w:rsidRDefault="003917B2" w14:paraId="3D8C5EDD" w14:textId="77777777">
      <w:pPr>
        <w:rPr>
          <w:rFonts w:eastAsia="PMingLiU"/>
          <w:b/>
          <w:lang w:eastAsia="zh-TW"/>
        </w:rPr>
      </w:pPr>
      <w:r w:rsidRPr="00C10BF5">
        <w:rPr>
          <w:lang w:eastAsia="zh-TW"/>
        </w:rPr>
        <w:t>………………………………………………………………………………………………</w:t>
      </w:r>
    </w:p>
    <w:p w:rsidRPr="00C10BF5" w:rsidR="00360105" w:rsidP="00B46144" w:rsidRDefault="00360105" w14:paraId="4D2020BF" w14:textId="77777777">
      <w:pPr>
        <w:rPr>
          <w:rFonts w:eastAsia="PMingLiU"/>
          <w:lang w:eastAsia="zh-TW"/>
        </w:rPr>
      </w:pPr>
    </w:p>
    <w:p w:rsidRPr="00C10BF5" w:rsidR="00360105" w:rsidP="00636E72" w:rsidRDefault="003917B2" w14:paraId="64951EC5" w14:textId="77777777">
      <w:pPr>
        <w:rPr>
          <w:rFonts w:eastAsia="PMingLiU"/>
          <w:lang w:eastAsia="zh-TW"/>
        </w:rPr>
      </w:pPr>
      <w:r w:rsidRPr="00C10BF5">
        <w:rPr>
          <w:lang w:eastAsia="zh-TW"/>
        </w:rPr>
        <w:t xml:space="preserve">HEA7a.   </w:t>
      </w:r>
      <w:r w:rsidRPr="00C10BF5">
        <w:t>{REFERENCE HEALTH CENTER}</w:t>
      </w:r>
      <w:r w:rsidRPr="00C10BF5">
        <w:rPr>
          <w:rFonts w:hint="eastAsia" w:eastAsiaTheme="minorEastAsia"/>
          <w:lang w:eastAsia="zh-CN"/>
        </w:rPr>
        <w:t xml:space="preserve"> </w:t>
      </w:r>
      <w:r w:rsidRPr="00C10BF5" w:rsidR="00360105">
        <w:rPr>
          <w:rFonts w:eastAsia="PMingLiU"/>
          <w:lang w:eastAsia="zh-TW"/>
        </w:rPr>
        <w:t>的人員是否曾協助您</w:t>
      </w:r>
      <w:r w:rsidRPr="00C10BF5" w:rsidR="00360105">
        <w:rPr>
          <w:rFonts w:eastAsia="PMingLiU"/>
          <w:lang w:eastAsia="zh-TW"/>
        </w:rPr>
        <w:t>...</w:t>
      </w:r>
    </w:p>
    <w:p w:rsidRPr="00C10BF5" w:rsidR="00360105" w:rsidP="00B46144" w:rsidRDefault="00360105" w14:paraId="47CA4E2C" w14:textId="77777777">
      <w:pPr>
        <w:rPr>
          <w:rFonts w:eastAsia="PMingLiU"/>
          <w:lang w:eastAsia="zh-TW"/>
        </w:rPr>
      </w:pPr>
    </w:p>
    <w:p w:rsidRPr="00C10BF5" w:rsidR="00360105" w:rsidP="000607BB" w:rsidRDefault="00360105" w14:paraId="3725C953" w14:textId="77777777">
      <w:pPr>
        <w:rPr>
          <w:rFonts w:eastAsia="PMingLiU"/>
          <w:lang w:eastAsia="zh-TW"/>
        </w:rPr>
      </w:pPr>
      <w:r w:rsidRPr="00C10BF5">
        <w:rPr>
          <w:rFonts w:eastAsia="PMingLiU"/>
          <w:lang w:eastAsia="zh-TW"/>
        </w:rPr>
        <w:t>安排在</w:t>
      </w:r>
      <w:r w:rsidRPr="00C10BF5" w:rsidR="003917B2">
        <w:rPr>
          <w:rFonts w:hint="eastAsia" w:eastAsiaTheme="minorEastAsia"/>
          <w:lang w:eastAsia="zh-CN"/>
        </w:rPr>
        <w:t xml:space="preserve"> </w:t>
      </w:r>
      <w:r w:rsidRPr="00C10BF5" w:rsidR="003917B2">
        <w:t>{REFERENCE HEALTH CENTER}</w:t>
      </w:r>
      <w:r w:rsidRPr="00C10BF5" w:rsidR="003917B2">
        <w:rPr>
          <w:rFonts w:hint="eastAsia" w:eastAsiaTheme="minorEastAsia"/>
          <w:lang w:eastAsia="zh-CN"/>
        </w:rPr>
        <w:t xml:space="preserve"> </w:t>
      </w:r>
      <w:r w:rsidRPr="00C10BF5">
        <w:rPr>
          <w:rFonts w:eastAsia="PMingLiU"/>
          <w:lang w:eastAsia="zh-TW"/>
        </w:rPr>
        <w:t>以外的地方進行約診或其他醫療服務？</w:t>
      </w:r>
    </w:p>
    <w:p w:rsidRPr="00C10BF5" w:rsidR="00360105" w:rsidP="00B46144" w:rsidRDefault="00360105" w14:paraId="3FA938BD" w14:textId="77777777">
      <w:pPr>
        <w:rPr>
          <w:rFonts w:eastAsia="PMingLiU"/>
          <w:lang w:eastAsia="zh-TW"/>
        </w:rPr>
      </w:pPr>
    </w:p>
    <w:p w:rsidRPr="00C10BF5" w:rsidR="004E3439" w:rsidP="004E3439" w:rsidRDefault="004931D2" w14:paraId="59F27E5B" w14:textId="2C200C06">
      <w:r w:rsidRPr="00C10BF5">
        <w:t>1=</w:t>
      </w:r>
      <w:r w:rsidRPr="00C10BF5">
        <w:rPr>
          <w:rFonts w:hint="eastAsia" w:ascii="PMingLiU" w:hAnsi="PMingLiU" w:eastAsia="PMingLiU" w:cs="PMingLiU"/>
        </w:rPr>
        <w:t>是</w:t>
      </w:r>
    </w:p>
    <w:p w:rsidRPr="00C10BF5" w:rsidR="004E3439" w:rsidP="004E3439" w:rsidRDefault="004931D2" w14:paraId="46E63EC7" w14:textId="2AF0FF21">
      <w:r w:rsidRPr="00C10BF5">
        <w:t>2=</w:t>
      </w:r>
      <w:r w:rsidRPr="00C10BF5">
        <w:rPr>
          <w:rFonts w:hint="eastAsia" w:ascii="PMingLiU" w:hAnsi="PMingLiU" w:eastAsia="PMingLiU" w:cs="PMingLiU"/>
        </w:rPr>
        <w:t>否</w:t>
      </w:r>
    </w:p>
    <w:p w:rsidRPr="00C10BF5" w:rsidR="004E3439" w:rsidP="004E3439" w:rsidRDefault="004E3439" w14:paraId="0A032A58" w14:textId="0CD6F54D">
      <w:r w:rsidRPr="00C10BF5">
        <w:t xml:space="preserve">3=N/A </w:t>
      </w:r>
      <w:r w:rsidRPr="00C10BF5" w:rsidR="00E206AE">
        <w:t>–</w:t>
      </w:r>
      <w:r w:rsidRPr="00C10BF5">
        <w:t xml:space="preserve"> </w:t>
      </w:r>
      <w:r w:rsidRPr="00C10BF5" w:rsidR="00E206AE">
        <w:rPr>
          <w:rFonts w:hint="eastAsia" w:ascii="PMingLiU" w:hAnsi="PMingLiU" w:eastAsia="PMingLiU" w:cs="PMingLiU"/>
          <w:lang w:eastAsia="zh-TW"/>
        </w:rPr>
        <w:t>從未需要這些服務</w:t>
      </w:r>
    </w:p>
    <w:p w:rsidRPr="00C10BF5" w:rsidR="004E3439" w:rsidP="004E3439" w:rsidRDefault="004E3439" w14:paraId="367C2179" w14:textId="77777777">
      <w:r w:rsidRPr="00C10BF5">
        <w:t>………………………………………………………………………………………………</w:t>
      </w:r>
    </w:p>
    <w:p w:rsidRPr="00C10BF5" w:rsidR="004E3439" w:rsidP="004E3439" w:rsidRDefault="004E3439" w14:paraId="531CFEF0" w14:textId="77777777"/>
    <w:p w:rsidRPr="00C10BF5" w:rsidR="00360105" w:rsidP="004E3439" w:rsidRDefault="004E3439" w14:paraId="1A6D312E" w14:textId="77777777">
      <w:pPr>
        <w:rPr>
          <w:rFonts w:eastAsia="PMingLiU"/>
          <w:lang w:eastAsia="zh-TW"/>
        </w:rPr>
      </w:pPr>
      <w:r w:rsidRPr="00C10BF5">
        <w:t>HEA7b. [IF INTAGE 0-12 OR 18-110 CONTINUE, ELSE GO TO HEA7e_a]</w:t>
      </w:r>
    </w:p>
    <w:p w:rsidRPr="00C10BF5" w:rsidR="00AC3336" w:rsidP="00636E72" w:rsidRDefault="00AC3336" w14:paraId="6A046C14" w14:textId="77777777">
      <w:pPr>
        <w:rPr>
          <w:rFonts w:eastAsia="PMingLiU"/>
          <w:lang w:eastAsia="zh-TW"/>
        </w:rPr>
      </w:pPr>
    </w:p>
    <w:p w:rsidRPr="00C10BF5" w:rsidR="00360105" w:rsidP="00636E72" w:rsidRDefault="00360105" w14:paraId="46B32836" w14:textId="77777777">
      <w:pPr>
        <w:rPr>
          <w:rFonts w:eastAsia="PMingLiU"/>
          <w:lang w:eastAsia="zh-TW"/>
        </w:rPr>
      </w:pPr>
      <w:r w:rsidRPr="00C10BF5">
        <w:rPr>
          <w:rFonts w:eastAsia="PMingLiU"/>
          <w:lang w:eastAsia="zh-TW"/>
        </w:rPr>
        <w:t>（</w:t>
      </w:r>
      <w:r w:rsidRPr="00C10BF5" w:rsidR="004E3439">
        <w:t>{REFERENCE HEALTH CENTER}</w:t>
      </w:r>
      <w:r w:rsidRPr="00C10BF5" w:rsidR="004E3439">
        <w:rPr>
          <w:rFonts w:hint="eastAsia" w:eastAsiaTheme="minorEastAsia"/>
          <w:lang w:eastAsia="zh-CN"/>
        </w:rPr>
        <w:t xml:space="preserve"> </w:t>
      </w:r>
      <w:r w:rsidRPr="00C10BF5">
        <w:rPr>
          <w:rFonts w:eastAsia="PMingLiU"/>
          <w:lang w:eastAsia="zh-TW"/>
        </w:rPr>
        <w:t>的人員是否曾協助您</w:t>
      </w:r>
      <w:r w:rsidRPr="00C10BF5">
        <w:rPr>
          <w:rFonts w:eastAsia="PMingLiU"/>
          <w:lang w:eastAsia="zh-TW"/>
        </w:rPr>
        <w:t>...</w:t>
      </w:r>
      <w:r w:rsidRPr="00C10BF5">
        <w:rPr>
          <w:rFonts w:eastAsia="PMingLiU"/>
          <w:lang w:eastAsia="zh-TW"/>
        </w:rPr>
        <w:t>）</w:t>
      </w:r>
    </w:p>
    <w:p w:rsidRPr="00C10BF5" w:rsidR="003521C8" w:rsidP="00636E72" w:rsidRDefault="003521C8" w14:paraId="621A7D80" w14:textId="77777777">
      <w:pPr>
        <w:rPr>
          <w:rFonts w:eastAsia="PMingLiU"/>
          <w:lang w:eastAsia="zh-TW"/>
        </w:rPr>
      </w:pPr>
    </w:p>
    <w:p w:rsidRPr="00C10BF5" w:rsidR="00360105" w:rsidP="000607BB" w:rsidRDefault="00360105" w14:paraId="2D4D8832" w14:textId="4BD3D371">
      <w:pPr>
        <w:rPr>
          <w:rFonts w:eastAsia="PMingLiU"/>
          <w:lang w:eastAsia="zh-TW"/>
        </w:rPr>
      </w:pPr>
      <w:r w:rsidRPr="00C10BF5">
        <w:rPr>
          <w:rFonts w:eastAsia="PMingLiU"/>
          <w:lang w:eastAsia="zh-TW"/>
        </w:rPr>
        <w:t>申請</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E3439">
        <w:t>NAME</w:t>
      </w:r>
      <w:r w:rsidRPr="00C10BF5">
        <w:rPr>
          <w:rFonts w:eastAsia="PMingLiU"/>
          <w:lang w:eastAsia="zh-TW"/>
        </w:rPr>
        <w:t>}</w:t>
      </w:r>
      <w:r w:rsidRPr="00C10BF5">
        <w:rPr>
          <w:rFonts w:eastAsia="PMingLiU"/>
          <w:lang w:eastAsia="zh-TW"/>
        </w:rPr>
        <w:t>需要的任何政府福利，如</w:t>
      </w:r>
      <w:r w:rsidRPr="00C10BF5">
        <w:rPr>
          <w:rFonts w:eastAsia="PMingLiU"/>
          <w:lang w:eastAsia="zh-TW"/>
        </w:rPr>
        <w:t xml:space="preserve"> Medicaid</w:t>
      </w:r>
      <w:r w:rsidRPr="00C10BF5">
        <w:rPr>
          <w:rFonts w:eastAsia="PMingLiU"/>
          <w:lang w:eastAsia="zh-TW"/>
        </w:rPr>
        <w:t>、食品券、社會保險、獲</w:t>
      </w:r>
      <w:r w:rsidRPr="00C10BF5" w:rsidR="00EC5979">
        <w:rPr>
          <w:rFonts w:hint="eastAsia" w:eastAsia="PMingLiU"/>
          <w:lang w:eastAsia="zh-TW"/>
        </w:rPr>
        <w:t>取</w:t>
      </w:r>
      <w:r w:rsidRPr="00C10BF5">
        <w:rPr>
          <w:rFonts w:eastAsia="PMingLiU"/>
          <w:lang w:eastAsia="zh-TW"/>
        </w:rPr>
        <w:t>福利、公共利益或</w:t>
      </w:r>
      <w:r w:rsidRPr="00C10BF5">
        <w:rPr>
          <w:rFonts w:eastAsia="PMingLiU"/>
          <w:lang w:eastAsia="zh-TW"/>
        </w:rPr>
        <w:t xml:space="preserve"> TANF</w:t>
      </w:r>
      <w:r w:rsidRPr="00C10BF5">
        <w:rPr>
          <w:rFonts w:eastAsia="PMingLiU"/>
          <w:lang w:eastAsia="zh-TW"/>
        </w:rPr>
        <w:t>？</w:t>
      </w:r>
    </w:p>
    <w:p w:rsidRPr="00C10BF5" w:rsidR="00360105" w:rsidP="00B46144" w:rsidRDefault="00360105" w14:paraId="126EA0D6" w14:textId="77777777">
      <w:pPr>
        <w:rPr>
          <w:rFonts w:eastAsia="PMingLiU"/>
          <w:lang w:eastAsia="zh-TW"/>
        </w:rPr>
      </w:pPr>
    </w:p>
    <w:p w:rsidRPr="00C10BF5" w:rsidR="004E3439" w:rsidP="004E3439" w:rsidRDefault="004931D2" w14:paraId="391CEDD6" w14:textId="36D4B411">
      <w:r w:rsidRPr="00C10BF5">
        <w:t>1=</w:t>
      </w:r>
      <w:r w:rsidRPr="00C10BF5">
        <w:rPr>
          <w:rFonts w:hint="eastAsia" w:ascii="PMingLiU" w:hAnsi="PMingLiU" w:eastAsia="PMingLiU" w:cs="PMingLiU"/>
        </w:rPr>
        <w:t>是</w:t>
      </w:r>
    </w:p>
    <w:p w:rsidRPr="00C10BF5" w:rsidR="004E3439" w:rsidP="004E3439" w:rsidRDefault="004931D2" w14:paraId="25DCF825" w14:textId="79ADC7C5">
      <w:r w:rsidRPr="00C10BF5">
        <w:t>2=</w:t>
      </w:r>
      <w:r w:rsidRPr="00C10BF5">
        <w:rPr>
          <w:rFonts w:hint="eastAsia" w:ascii="PMingLiU" w:hAnsi="PMingLiU" w:eastAsia="PMingLiU" w:cs="PMingLiU"/>
        </w:rPr>
        <w:t>否</w:t>
      </w:r>
    </w:p>
    <w:p w:rsidRPr="00C10BF5" w:rsidR="004E3439" w:rsidP="004E3439" w:rsidRDefault="004E3439" w14:paraId="29286F45" w14:textId="69B51C02">
      <w:r w:rsidRPr="00C10BF5">
        <w:t xml:space="preserve">3=N/A - </w:t>
      </w:r>
      <w:r w:rsidRPr="00C10BF5" w:rsidR="00E206AE">
        <w:rPr>
          <w:rFonts w:hint="eastAsia" w:ascii="PMingLiU" w:hAnsi="PMingLiU" w:eastAsia="PMingLiU" w:cs="PMingLiU"/>
          <w:lang w:eastAsia="zh-TW"/>
        </w:rPr>
        <w:t>從未需要這些服務</w:t>
      </w:r>
    </w:p>
    <w:p w:rsidRPr="00C10BF5" w:rsidR="004E3439" w:rsidP="004E3439" w:rsidRDefault="004E3439" w14:paraId="0F417D04" w14:textId="77777777"/>
    <w:p w:rsidRPr="00C10BF5" w:rsidR="00360105" w:rsidP="004E3439" w:rsidRDefault="004E3439" w14:paraId="5E65B8D9" w14:textId="77777777">
      <w:pPr>
        <w:rPr>
          <w:rFonts w:eastAsia="PMingLiU"/>
          <w:lang w:eastAsia="zh-TW"/>
        </w:rPr>
      </w:pPr>
      <w:r w:rsidRPr="00C10BF5">
        <w:t>………………………………………………………………………………………………</w:t>
      </w:r>
    </w:p>
    <w:p w:rsidRPr="00C10BF5" w:rsidR="00360105" w:rsidP="00B46144" w:rsidRDefault="00360105" w14:paraId="7F715816" w14:textId="77777777">
      <w:pPr>
        <w:rPr>
          <w:rFonts w:eastAsiaTheme="minorEastAsia"/>
          <w:lang w:eastAsia="zh-CN"/>
        </w:rPr>
      </w:pPr>
    </w:p>
    <w:p w:rsidRPr="00C10BF5" w:rsidR="00360105" w:rsidP="00636E72" w:rsidRDefault="004E3439" w14:paraId="3A4D3C7A" w14:textId="77777777">
      <w:pPr>
        <w:rPr>
          <w:rFonts w:eastAsia="PMingLiU"/>
          <w:lang w:eastAsia="zh-TW"/>
        </w:rPr>
      </w:pPr>
      <w:r w:rsidRPr="00C10BF5">
        <w:t xml:space="preserve">HEA7c. </w:t>
      </w:r>
      <w:proofErr w:type="gramStart"/>
      <w:r w:rsidRPr="00C10BF5" w:rsidR="00360105">
        <w:rPr>
          <w:rFonts w:eastAsia="PMingLiU"/>
          <w:lang w:eastAsia="zh-TW"/>
        </w:rPr>
        <w:t>（</w:t>
      </w:r>
      <w:r w:rsidRPr="00C10BF5">
        <w:t>{</w:t>
      </w:r>
      <w:proofErr w:type="gramEnd"/>
      <w:r w:rsidRPr="00C10BF5">
        <w:t>the REFERENCE HEALTH CENTER}</w:t>
      </w:r>
      <w:r w:rsidRPr="00C10BF5">
        <w:rPr>
          <w:rFonts w:hint="eastAsia" w:eastAsiaTheme="minorEastAsia"/>
          <w:lang w:eastAsia="zh-CN"/>
        </w:rPr>
        <w:t xml:space="preserve"> </w:t>
      </w:r>
      <w:r w:rsidRPr="00C10BF5" w:rsidR="00360105">
        <w:rPr>
          <w:rFonts w:eastAsia="PMingLiU"/>
          <w:lang w:eastAsia="zh-TW"/>
        </w:rPr>
        <w:t xml:space="preserve"> </w:t>
      </w:r>
      <w:r w:rsidRPr="00C10BF5" w:rsidR="00360105">
        <w:rPr>
          <w:rFonts w:eastAsia="PMingLiU"/>
          <w:lang w:eastAsia="zh-TW"/>
        </w:rPr>
        <w:t>的人員是否曾協助您</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4015F128" w14:textId="77777777">
      <w:pPr>
        <w:rPr>
          <w:rFonts w:eastAsia="PMingLiU"/>
          <w:lang w:eastAsia="zh-TW"/>
        </w:rPr>
      </w:pPr>
    </w:p>
    <w:p w:rsidRPr="00C10BF5" w:rsidR="00360105" w:rsidP="000607BB" w:rsidRDefault="00360105" w14:paraId="24D16765" w14:textId="77777777">
      <w:pPr>
        <w:rPr>
          <w:rFonts w:eastAsia="PMingLiU"/>
          <w:lang w:eastAsia="zh-TW"/>
        </w:rPr>
      </w:pPr>
      <w:r w:rsidRPr="00C10BF5">
        <w:rPr>
          <w:rFonts w:eastAsia="PMingLiU"/>
          <w:lang w:eastAsia="zh-TW"/>
        </w:rPr>
        <w:t>搭乘交通工具前往約診地點或者向您提供代幣或代金券，以協助您支付前往</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約診地點的交通費用？</w:t>
      </w:r>
    </w:p>
    <w:p w:rsidRPr="00C10BF5" w:rsidR="00360105" w:rsidP="00B46144" w:rsidRDefault="00360105" w14:paraId="10785BB2" w14:textId="77777777">
      <w:pPr>
        <w:rPr>
          <w:rFonts w:eastAsia="PMingLiU"/>
          <w:lang w:eastAsia="zh-TW"/>
        </w:rPr>
      </w:pPr>
    </w:p>
    <w:p w:rsidRPr="00C10BF5" w:rsidR="004E3439" w:rsidP="004E3439" w:rsidRDefault="004931D2" w14:paraId="74627282" w14:textId="16C67A22">
      <w:r w:rsidRPr="00C10BF5">
        <w:t>1=</w:t>
      </w:r>
      <w:r w:rsidRPr="00C10BF5">
        <w:rPr>
          <w:rFonts w:hint="eastAsia" w:ascii="PMingLiU" w:hAnsi="PMingLiU" w:eastAsia="PMingLiU" w:cs="PMingLiU"/>
        </w:rPr>
        <w:t>是</w:t>
      </w:r>
    </w:p>
    <w:p w:rsidRPr="00C10BF5" w:rsidR="004E3439" w:rsidP="004E3439" w:rsidRDefault="004931D2" w14:paraId="7FCFE3ED" w14:textId="172CED86">
      <w:r w:rsidRPr="00C10BF5">
        <w:t>2=</w:t>
      </w:r>
      <w:r w:rsidRPr="00C10BF5">
        <w:rPr>
          <w:rFonts w:hint="eastAsia" w:ascii="PMingLiU" w:hAnsi="PMingLiU" w:eastAsia="PMingLiU" w:cs="PMingLiU"/>
        </w:rPr>
        <w:t>否</w:t>
      </w:r>
    </w:p>
    <w:p w:rsidRPr="00C10BF5" w:rsidR="004E3439" w:rsidP="004E3439" w:rsidRDefault="004E3439" w14:paraId="6568014B" w14:textId="016E312A">
      <w:r w:rsidRPr="00C10BF5">
        <w:t xml:space="preserve">3=N/A - </w:t>
      </w:r>
      <w:r w:rsidRPr="00C10BF5" w:rsidR="00E206AE">
        <w:rPr>
          <w:rFonts w:hint="eastAsia" w:ascii="PMingLiU" w:hAnsi="PMingLiU" w:eastAsia="PMingLiU" w:cs="PMingLiU"/>
          <w:lang w:eastAsia="zh-TW"/>
        </w:rPr>
        <w:t>從未需要這些服務</w:t>
      </w:r>
    </w:p>
    <w:p w:rsidRPr="00C10BF5" w:rsidR="004E3439" w:rsidP="004E3439" w:rsidRDefault="004E3439" w14:paraId="6206805F" w14:textId="77777777"/>
    <w:p w:rsidRPr="00C10BF5" w:rsidR="00360105" w:rsidP="004E3439" w:rsidRDefault="004E3439" w14:paraId="2E77AC75" w14:textId="77777777">
      <w:pPr>
        <w:rPr>
          <w:rFonts w:eastAsia="PMingLiU"/>
          <w:lang w:eastAsia="zh-TW"/>
        </w:rPr>
      </w:pPr>
      <w:r w:rsidRPr="00C10BF5">
        <w:t>………………………………………………………………………………………………</w:t>
      </w:r>
    </w:p>
    <w:p w:rsidRPr="00C10BF5" w:rsidR="00360105" w:rsidP="00B46144" w:rsidRDefault="00360105" w14:paraId="401FC637" w14:textId="77777777">
      <w:pPr>
        <w:rPr>
          <w:rFonts w:eastAsia="PMingLiU"/>
          <w:lang w:eastAsia="zh-TW"/>
        </w:rPr>
      </w:pPr>
    </w:p>
    <w:p w:rsidRPr="00C10BF5" w:rsidR="00360105" w:rsidP="00636E72" w:rsidRDefault="004E3439" w14:paraId="1E041149" w14:textId="77777777">
      <w:pPr>
        <w:rPr>
          <w:rFonts w:eastAsia="PMingLiU"/>
          <w:b/>
          <w:bCs/>
          <w:lang w:eastAsia="zh-TW"/>
        </w:rPr>
      </w:pPr>
      <w:r w:rsidRPr="00C10BF5">
        <w:t xml:space="preserve">HEA7d. </w:t>
      </w:r>
      <w:proofErr w:type="gramStart"/>
      <w:r w:rsidRPr="00C10BF5" w:rsidR="00360105">
        <w:rPr>
          <w:rFonts w:eastAsia="PMingLiU"/>
          <w:lang w:eastAsia="zh-TW"/>
        </w:rPr>
        <w:t>（</w:t>
      </w:r>
      <w:r w:rsidRPr="00C10BF5">
        <w:t>{</w:t>
      </w:r>
      <w:proofErr w:type="gramEnd"/>
      <w:r w:rsidRPr="00C10BF5">
        <w:t>REFERENCE HEALTH CENTER}</w:t>
      </w:r>
      <w:r w:rsidRPr="00C10BF5">
        <w:rPr>
          <w:rFonts w:hint="eastAsia" w:eastAsiaTheme="minorEastAsia"/>
          <w:lang w:eastAsia="zh-CN"/>
        </w:rPr>
        <w:t xml:space="preserve"> </w:t>
      </w:r>
      <w:r w:rsidRPr="00C10BF5" w:rsidR="00360105">
        <w:rPr>
          <w:rFonts w:eastAsia="PMingLiU"/>
          <w:lang w:eastAsia="zh-TW"/>
        </w:rPr>
        <w:t>的人員是否曾協助您</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D17E72D" w14:textId="77777777">
      <w:pPr>
        <w:rPr>
          <w:rFonts w:eastAsia="PMingLiU"/>
          <w:lang w:eastAsia="zh-TW"/>
        </w:rPr>
      </w:pPr>
    </w:p>
    <w:p w:rsidRPr="00C10BF5" w:rsidR="00360105" w:rsidP="00B46144" w:rsidRDefault="00360105" w14:paraId="390C7207" w14:textId="77777777">
      <w:pPr>
        <w:rPr>
          <w:rFonts w:eastAsia="PMingLiU"/>
          <w:lang w:eastAsia="zh-TW"/>
        </w:rPr>
      </w:pPr>
      <w:r w:rsidRPr="00C10BF5">
        <w:rPr>
          <w:rFonts w:eastAsia="PMingLiU"/>
          <w:lang w:eastAsia="zh-TW"/>
        </w:rPr>
        <w:t>滿足基本需求，如：</w:t>
      </w:r>
    </w:p>
    <w:p w:rsidRPr="00C10BF5" w:rsidR="00360105" w:rsidP="00B46144" w:rsidRDefault="00360105" w14:paraId="2D7F57BA" w14:textId="77777777">
      <w:pPr>
        <w:rPr>
          <w:rFonts w:eastAsia="PMingLiU"/>
          <w:lang w:eastAsia="zh-TW"/>
        </w:rPr>
      </w:pPr>
    </w:p>
    <w:p w:rsidRPr="00C10BF5" w:rsidR="00360105" w:rsidP="00B46144" w:rsidRDefault="004E3439" w14:paraId="0955449A" w14:textId="77777777">
      <w:pPr>
        <w:rPr>
          <w:rFonts w:eastAsia="PMingLiU"/>
          <w:lang w:eastAsia="zh-TW"/>
        </w:rPr>
      </w:pPr>
      <w:r w:rsidRPr="00C10BF5">
        <w:t>[IF INTAGE GE 18:]</w:t>
      </w:r>
      <w:r w:rsidRPr="00C10BF5">
        <w:rPr>
          <w:rFonts w:hint="eastAsia" w:eastAsiaTheme="minorEastAsia"/>
          <w:lang w:eastAsia="zh-CN"/>
        </w:rPr>
        <w:t xml:space="preserve"> </w:t>
      </w:r>
      <w:r w:rsidRPr="00C10BF5" w:rsidR="00360105">
        <w:rPr>
          <w:rFonts w:eastAsia="PMingLiU"/>
          <w:lang w:eastAsia="zh-TW"/>
        </w:rPr>
        <w:t xml:space="preserve">a. </w:t>
      </w:r>
      <w:r w:rsidRPr="00C10BF5" w:rsidR="00360105">
        <w:rPr>
          <w:rFonts w:eastAsia="PMingLiU"/>
          <w:lang w:eastAsia="zh-TW"/>
        </w:rPr>
        <w:t>尋找住處</w:t>
      </w:r>
    </w:p>
    <w:p w:rsidRPr="00C10BF5" w:rsidR="00360105" w:rsidP="00B46144" w:rsidRDefault="004E3439" w14:paraId="27358D1B" w14:textId="77777777">
      <w:pPr>
        <w:rPr>
          <w:rFonts w:eastAsia="PMingLiU"/>
          <w:lang w:eastAsia="zh-TW"/>
        </w:rPr>
      </w:pPr>
      <w:r w:rsidRPr="00C10BF5">
        <w:t>[IF INTAGE GE 18:]</w:t>
      </w:r>
      <w:r w:rsidRPr="00C10BF5">
        <w:rPr>
          <w:rFonts w:hint="eastAsia" w:eastAsiaTheme="minorEastAsia"/>
          <w:lang w:eastAsia="zh-CN"/>
        </w:rPr>
        <w:t xml:space="preserve"> </w:t>
      </w:r>
      <w:r w:rsidRPr="00C10BF5" w:rsidR="00360105">
        <w:rPr>
          <w:rFonts w:eastAsia="PMingLiU"/>
          <w:lang w:eastAsia="zh-TW"/>
        </w:rPr>
        <w:t xml:space="preserve">b. </w:t>
      </w:r>
      <w:r w:rsidRPr="00C10BF5" w:rsidR="00360105">
        <w:rPr>
          <w:rFonts w:eastAsia="PMingLiU"/>
          <w:lang w:eastAsia="zh-TW"/>
        </w:rPr>
        <w:t>求職或就業諮詢</w:t>
      </w:r>
    </w:p>
    <w:p w:rsidRPr="00C10BF5" w:rsidR="00360105" w:rsidRDefault="004E3439" w14:paraId="4C731163" w14:textId="3B4DC969">
      <w:pPr>
        <w:rPr>
          <w:rFonts w:eastAsia="PMingLiU"/>
          <w:lang w:eastAsia="zh-TW"/>
        </w:rPr>
      </w:pPr>
      <w:r w:rsidRPr="00C10BF5">
        <w:t>[IF INTAGE GE 18:]</w:t>
      </w:r>
      <w:r w:rsidRPr="00C10BF5">
        <w:rPr>
          <w:rFonts w:hint="eastAsia" w:eastAsiaTheme="minorEastAsia"/>
          <w:lang w:eastAsia="zh-CN"/>
        </w:rPr>
        <w:t xml:space="preserve"> </w:t>
      </w:r>
      <w:r w:rsidRPr="00C10BF5" w:rsidR="00360105">
        <w:rPr>
          <w:rFonts w:eastAsia="PMingLiU"/>
          <w:lang w:eastAsia="zh-TW"/>
        </w:rPr>
        <w:t xml:space="preserve">c. </w:t>
      </w:r>
      <w:r w:rsidRPr="00C10BF5" w:rsidR="00EC5979">
        <w:rPr>
          <w:rFonts w:hint="eastAsia" w:eastAsia="PMingLiU"/>
          <w:lang w:eastAsia="zh-TW"/>
        </w:rPr>
        <w:t>找人</w:t>
      </w:r>
      <w:r w:rsidRPr="00C10BF5" w:rsidR="00360105">
        <w:rPr>
          <w:rFonts w:eastAsia="PMingLiU"/>
          <w:lang w:eastAsia="zh-TW"/>
        </w:rPr>
        <w:t>看護孩子</w:t>
      </w:r>
    </w:p>
    <w:p w:rsidRPr="00C10BF5" w:rsidR="00360105" w:rsidRDefault="004E3439" w14:paraId="756ECEDD" w14:textId="77777777">
      <w:pPr>
        <w:rPr>
          <w:rFonts w:eastAsia="PMingLiU"/>
          <w:lang w:eastAsia="zh-TW"/>
        </w:rPr>
      </w:pPr>
      <w:r w:rsidRPr="00C10BF5">
        <w:t>[IF INTAGE GE 18:]</w:t>
      </w:r>
      <w:r w:rsidRPr="00C10BF5">
        <w:rPr>
          <w:rFonts w:hint="eastAsia" w:eastAsiaTheme="minorEastAsia"/>
          <w:lang w:eastAsia="zh-CN"/>
        </w:rPr>
        <w:t xml:space="preserve"> </w:t>
      </w:r>
      <w:r w:rsidRPr="00C10BF5" w:rsidR="00360105">
        <w:rPr>
          <w:rFonts w:eastAsia="PMingLiU"/>
          <w:lang w:eastAsia="zh-TW"/>
        </w:rPr>
        <w:t xml:space="preserve">d. </w:t>
      </w:r>
      <w:r w:rsidRPr="00C10BF5" w:rsidR="00360105">
        <w:rPr>
          <w:rFonts w:eastAsia="PMingLiU"/>
          <w:lang w:eastAsia="zh-TW"/>
        </w:rPr>
        <w:t>協助獲取食物</w:t>
      </w:r>
    </w:p>
    <w:p w:rsidRPr="00C10BF5" w:rsidR="00360105" w:rsidP="00B46144" w:rsidRDefault="00360105" w14:paraId="3702F490" w14:textId="77777777">
      <w:pPr>
        <w:rPr>
          <w:rFonts w:eastAsia="PMingLiU"/>
          <w:lang w:eastAsia="zh-TW"/>
        </w:rPr>
      </w:pPr>
      <w:r w:rsidRPr="00C10BF5">
        <w:rPr>
          <w:rFonts w:eastAsia="PMingLiU"/>
          <w:lang w:eastAsia="zh-TW"/>
        </w:rPr>
        <w:t xml:space="preserve">e. </w:t>
      </w:r>
      <w:r w:rsidRPr="00C10BF5">
        <w:rPr>
          <w:rFonts w:eastAsia="PMingLiU"/>
          <w:lang w:eastAsia="zh-TW"/>
        </w:rPr>
        <w:t>協助</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4E3439">
        <w:rPr>
          <w:lang w:eastAsia="zh-TW"/>
        </w:rPr>
        <w:t>NAME</w:t>
      </w:r>
      <w:r w:rsidRPr="00C10BF5">
        <w:rPr>
          <w:rFonts w:eastAsia="PMingLiU"/>
          <w:lang w:eastAsia="zh-TW"/>
        </w:rPr>
        <w:t>}</w:t>
      </w:r>
      <w:r w:rsidRPr="00C10BF5">
        <w:rPr>
          <w:rFonts w:eastAsia="PMingLiU"/>
          <w:lang w:eastAsia="zh-TW"/>
        </w:rPr>
        <w:t>獲取衣物或鞋子</w:t>
      </w:r>
      <w:proofErr w:type="gramEnd"/>
    </w:p>
    <w:p w:rsidRPr="00C10BF5" w:rsidR="00360105" w:rsidP="00DC6B70" w:rsidRDefault="00360105" w14:paraId="076D10F5" w14:textId="77777777">
      <w:pPr>
        <w:rPr>
          <w:rFonts w:eastAsia="PMingLiU"/>
          <w:lang w:eastAsia="zh-TW"/>
        </w:rPr>
      </w:pPr>
      <w:r w:rsidRPr="00C10BF5">
        <w:rPr>
          <w:rFonts w:eastAsia="PMingLiU"/>
          <w:lang w:eastAsia="zh-TW"/>
        </w:rPr>
        <w:t xml:space="preserve">f. </w:t>
      </w:r>
      <w:r w:rsidRPr="00C10BF5">
        <w:rPr>
          <w:rFonts w:eastAsia="PMingLiU"/>
          <w:lang w:eastAsia="zh-TW"/>
        </w:rPr>
        <w:t>協助</w:t>
      </w:r>
      <w:r w:rsidRPr="00C10BF5">
        <w:rPr>
          <w:rFonts w:eastAsia="PMingLiU"/>
          <w:lang w:eastAsia="zh-TW"/>
        </w:rPr>
        <w:t>{</w:t>
      </w:r>
      <w:r w:rsidRPr="00C10BF5" w:rsidR="004E3439">
        <w:rPr>
          <w:rFonts w:eastAsia="PMingLiU"/>
          <w:lang w:eastAsia="zh-TW"/>
        </w:rPr>
        <w:t>您</w:t>
      </w:r>
      <w:r w:rsidRPr="00C10BF5" w:rsidR="004E3439">
        <w:rPr>
          <w:rFonts w:eastAsia="PMingLiU"/>
          <w:lang w:eastAsia="zh-TW"/>
        </w:rPr>
        <w:t>/</w:t>
      </w:r>
      <w:proofErr w:type="gramStart"/>
      <w:r w:rsidRPr="00C10BF5" w:rsidR="004E3439">
        <w:rPr>
          <w:lang w:eastAsia="zh-TW"/>
        </w:rPr>
        <w:t>NAME</w:t>
      </w:r>
      <w:r w:rsidRPr="00C10BF5">
        <w:rPr>
          <w:rFonts w:eastAsia="PMingLiU"/>
          <w:lang w:eastAsia="zh-TW"/>
        </w:rPr>
        <w:t>}</w:t>
      </w:r>
      <w:r w:rsidRPr="00C10BF5">
        <w:rPr>
          <w:rFonts w:eastAsia="PMingLiU"/>
          <w:lang w:eastAsia="zh-TW"/>
        </w:rPr>
        <w:t>獲得免費藥物</w:t>
      </w:r>
      <w:proofErr w:type="gramEnd"/>
    </w:p>
    <w:p w:rsidRPr="00C10BF5" w:rsidR="00360105" w:rsidP="00B46144" w:rsidRDefault="00360105" w14:paraId="7E3035E8" w14:textId="77777777">
      <w:pPr>
        <w:rPr>
          <w:rFonts w:eastAsia="PMingLiU"/>
          <w:lang w:eastAsia="zh-TW"/>
        </w:rPr>
      </w:pPr>
    </w:p>
    <w:p w:rsidRPr="00C10BF5" w:rsidR="004E3439" w:rsidP="004E3439" w:rsidRDefault="004931D2" w14:paraId="1A90FA3F" w14:textId="06CF471F">
      <w:r w:rsidRPr="00C10BF5">
        <w:t>1=</w:t>
      </w:r>
      <w:r w:rsidRPr="00C10BF5">
        <w:rPr>
          <w:rFonts w:hint="eastAsia" w:ascii="PMingLiU" w:hAnsi="PMingLiU" w:eastAsia="PMingLiU" w:cs="PMingLiU"/>
        </w:rPr>
        <w:t>是</w:t>
      </w:r>
    </w:p>
    <w:p w:rsidRPr="00C10BF5" w:rsidR="004E3439" w:rsidP="004E3439" w:rsidRDefault="004931D2" w14:paraId="46DD0B31" w14:textId="05CA979C">
      <w:r w:rsidRPr="00C10BF5">
        <w:t>2=</w:t>
      </w:r>
      <w:r w:rsidRPr="00C10BF5">
        <w:rPr>
          <w:rFonts w:hint="eastAsia" w:ascii="PMingLiU" w:hAnsi="PMingLiU" w:eastAsia="PMingLiU" w:cs="PMingLiU"/>
        </w:rPr>
        <w:t>否</w:t>
      </w:r>
    </w:p>
    <w:p w:rsidRPr="00C10BF5" w:rsidR="004E3439" w:rsidP="004E3439" w:rsidRDefault="004E3439" w14:paraId="29033B82" w14:textId="77777777">
      <w:r w:rsidRPr="00C10BF5">
        <w:t>3=N/A - HAVE NOT NEEDED THIS SERVICE</w:t>
      </w:r>
    </w:p>
    <w:p w:rsidRPr="00C10BF5" w:rsidR="004E3439" w:rsidP="004E3439" w:rsidRDefault="004E3439" w14:paraId="7C0EA27F" w14:textId="77777777">
      <w:r w:rsidRPr="00C10BF5">
        <w:t>………………………………………………………………………………………………</w:t>
      </w:r>
    </w:p>
    <w:p w:rsidRPr="00C10BF5" w:rsidR="004E3439" w:rsidP="004E3439" w:rsidRDefault="004E3439" w14:paraId="587CCBC9" w14:textId="77777777"/>
    <w:p w:rsidRPr="00C10BF5" w:rsidR="00360105" w:rsidP="004E3439" w:rsidRDefault="004E3439" w14:paraId="46A2BC5B" w14:textId="77777777">
      <w:pPr>
        <w:rPr>
          <w:rFonts w:eastAsia="PMingLiU"/>
          <w:lang w:eastAsia="zh-TW"/>
        </w:rPr>
      </w:pPr>
      <w:r w:rsidRPr="00C10BF5">
        <w:t>HEA7e_a. [IF INTAGE GE 18 CONTINUE, ELSE GO TO HEA7e_b]</w:t>
      </w:r>
    </w:p>
    <w:p w:rsidRPr="00C10BF5" w:rsidR="00282755" w:rsidP="00282755" w:rsidRDefault="00282755" w14:paraId="6C20BCD5" w14:textId="77777777">
      <w:pPr>
        <w:rPr>
          <w:rFonts w:eastAsia="PMingLiU"/>
          <w:lang w:eastAsia="zh-TW"/>
        </w:rPr>
      </w:pPr>
    </w:p>
    <w:p w:rsidRPr="00C10BF5" w:rsidR="00BC13C9" w:rsidP="00986E1C" w:rsidRDefault="00BC13C9" w14:paraId="3EF9260C" w14:textId="77777777">
      <w:pPr>
        <w:rPr>
          <w:rFonts w:eastAsia="PMingLiU"/>
          <w:lang w:eastAsia="zh-TW"/>
        </w:rPr>
      </w:pPr>
      <w:r w:rsidRPr="00C10BF5">
        <w:rPr>
          <w:rFonts w:eastAsia="PMingLiU"/>
          <w:lang w:eastAsia="zh-TW"/>
        </w:rPr>
        <w:t>（</w:t>
      </w:r>
      <w:r w:rsidRPr="00C10BF5" w:rsidR="004E3439">
        <w:t>{REFERENCE HEALTH CENTER}</w:t>
      </w:r>
      <w:r w:rsidRPr="00C10BF5" w:rsidR="004E3439">
        <w:rPr>
          <w:rFonts w:hint="eastAsia" w:eastAsiaTheme="minorEastAsia"/>
          <w:lang w:eastAsia="zh-CN"/>
        </w:rPr>
        <w:t xml:space="preserve"> </w:t>
      </w:r>
      <w:r w:rsidRPr="00C10BF5">
        <w:rPr>
          <w:rFonts w:eastAsia="PMingLiU"/>
          <w:lang w:eastAsia="zh-TW"/>
        </w:rPr>
        <w:t>的人員是否曾為您提供</w:t>
      </w:r>
      <w:r w:rsidRPr="00C10BF5">
        <w:rPr>
          <w:rFonts w:eastAsia="PMingLiU"/>
          <w:lang w:eastAsia="zh-TW"/>
        </w:rPr>
        <w:t>...</w:t>
      </w:r>
      <w:r w:rsidRPr="00C10BF5">
        <w:rPr>
          <w:rFonts w:eastAsia="PMingLiU"/>
          <w:lang w:eastAsia="zh-TW"/>
        </w:rPr>
        <w:t>）</w:t>
      </w:r>
    </w:p>
    <w:p w:rsidRPr="00C10BF5" w:rsidR="00BC13C9" w:rsidP="00986E1C" w:rsidRDefault="00BC13C9" w14:paraId="77357F23" w14:textId="77777777">
      <w:pPr>
        <w:rPr>
          <w:rFonts w:eastAsia="PMingLiU"/>
          <w:lang w:eastAsia="zh-TW"/>
        </w:rPr>
      </w:pPr>
    </w:p>
    <w:p w:rsidRPr="00C10BF5" w:rsidR="00360105" w:rsidP="00BC13C9" w:rsidRDefault="00BC13C9" w14:paraId="5A5B4751" w14:textId="186366E7">
      <w:pPr>
        <w:rPr>
          <w:rFonts w:eastAsia="PMingLiU"/>
          <w:lang w:eastAsia="zh-TW"/>
        </w:rPr>
      </w:pPr>
      <w:r w:rsidRPr="00C10BF5">
        <w:rPr>
          <w:rFonts w:eastAsia="PMingLiU"/>
          <w:lang w:eastAsia="zh-TW"/>
        </w:rPr>
        <w:t>在個人或集體就診時提供健康教育，以討論戒</w:t>
      </w:r>
      <w:r w:rsidRPr="00C10BF5" w:rsidR="0069184B">
        <w:rPr>
          <w:rFonts w:hint="eastAsia" w:ascii="Microsoft JhengHei UI" w:hAnsi="Microsoft JhengHei UI" w:eastAsia="Microsoft JhengHei UI" w:cs="Microsoft JhengHei UI"/>
          <w:color w:val="000000"/>
          <w:shd w:val="clear" w:color="auto" w:fill="FFFFFF"/>
          <w:lang w:eastAsia="zh-TW"/>
        </w:rPr>
        <w:t>煙</w:t>
      </w:r>
      <w:r w:rsidRPr="00C10BF5">
        <w:rPr>
          <w:rFonts w:eastAsia="PMingLiU"/>
          <w:lang w:eastAsia="zh-TW"/>
        </w:rPr>
        <w:t>或改變飲食等事宜？</w:t>
      </w:r>
    </w:p>
    <w:p w:rsidRPr="00C10BF5" w:rsidR="00282755" w:rsidP="00282755" w:rsidRDefault="00282755" w14:paraId="7ACBD3F3" w14:textId="77777777">
      <w:pPr>
        <w:rPr>
          <w:rFonts w:eastAsia="PMingLiU"/>
          <w:lang w:eastAsia="zh-TW"/>
        </w:rPr>
      </w:pPr>
    </w:p>
    <w:p w:rsidRPr="00C10BF5" w:rsidR="004E3439" w:rsidP="004E3439" w:rsidRDefault="004931D2" w14:paraId="788F1632" w14:textId="5A42F744">
      <w:r w:rsidRPr="00C10BF5">
        <w:t>1=</w:t>
      </w:r>
      <w:r w:rsidRPr="00C10BF5">
        <w:rPr>
          <w:rFonts w:hint="eastAsia" w:ascii="PMingLiU" w:hAnsi="PMingLiU" w:eastAsia="PMingLiU" w:cs="PMingLiU"/>
        </w:rPr>
        <w:t>是</w:t>
      </w:r>
    </w:p>
    <w:p w:rsidRPr="00C10BF5" w:rsidR="004E3439" w:rsidP="004E3439" w:rsidRDefault="004931D2" w14:paraId="2453855C" w14:textId="18F9333F">
      <w:r w:rsidRPr="00C10BF5">
        <w:t>2=</w:t>
      </w:r>
      <w:r w:rsidRPr="00C10BF5">
        <w:rPr>
          <w:rFonts w:hint="eastAsia" w:ascii="PMingLiU" w:hAnsi="PMingLiU" w:eastAsia="PMingLiU" w:cs="PMingLiU"/>
        </w:rPr>
        <w:t>否</w:t>
      </w:r>
    </w:p>
    <w:p w:rsidRPr="00C10BF5" w:rsidR="004E3439" w:rsidP="004E3439" w:rsidRDefault="004E3439" w14:paraId="332FE461" w14:textId="48AEBCEA">
      <w:r w:rsidRPr="00C10BF5">
        <w:t xml:space="preserve">3=N/A - </w:t>
      </w:r>
      <w:r w:rsidRPr="00C10BF5" w:rsidR="00E206AE">
        <w:rPr>
          <w:rFonts w:hint="eastAsia" w:ascii="PMingLiU" w:hAnsi="PMingLiU" w:eastAsia="PMingLiU" w:cs="PMingLiU"/>
          <w:lang w:eastAsia="zh-TW"/>
        </w:rPr>
        <w:t>從未需要這些服務</w:t>
      </w:r>
    </w:p>
    <w:p w:rsidRPr="00C10BF5" w:rsidR="004E3439" w:rsidP="004E3439" w:rsidRDefault="004E3439" w14:paraId="4F591B6E" w14:textId="77777777">
      <w:r w:rsidRPr="00C10BF5">
        <w:lastRenderedPageBreak/>
        <w:t>………………………………………………………………………………………………</w:t>
      </w:r>
    </w:p>
    <w:p w:rsidRPr="00C10BF5" w:rsidR="004E3439" w:rsidP="004E3439" w:rsidRDefault="004E3439" w14:paraId="287E1BA9" w14:textId="77777777"/>
    <w:p w:rsidRPr="00C10BF5" w:rsidR="00282755" w:rsidP="004E3439" w:rsidRDefault="004E3439" w14:paraId="08F7EDED" w14:textId="77777777">
      <w:pPr>
        <w:rPr>
          <w:rFonts w:eastAsia="PMingLiU"/>
          <w:lang w:eastAsia="zh-TW"/>
        </w:rPr>
      </w:pPr>
      <w:r w:rsidRPr="00C10BF5">
        <w:t>HEA7e_b. [IF INTAGE GE 13 CONTINUE, ELSE GO TO HEA7e_c]</w:t>
      </w:r>
    </w:p>
    <w:p w:rsidRPr="00C10BF5" w:rsidR="003B3EA6" w:rsidP="00B46144" w:rsidRDefault="003B3EA6" w14:paraId="2A6F542C" w14:textId="77777777">
      <w:pPr>
        <w:rPr>
          <w:rFonts w:eastAsia="PMingLiU"/>
          <w:lang w:eastAsia="zh-TW"/>
        </w:rPr>
      </w:pPr>
    </w:p>
    <w:p w:rsidRPr="00C10BF5" w:rsidR="00360105" w:rsidP="00986E1C" w:rsidRDefault="00282755" w14:paraId="0BFCE2DF" w14:textId="239D1803">
      <w:pPr>
        <w:rPr>
          <w:rFonts w:eastAsia="PMingLiU"/>
          <w:lang w:eastAsia="zh-TW"/>
        </w:rPr>
      </w:pPr>
      <w:r w:rsidRPr="00C10BF5">
        <w:rPr>
          <w:rFonts w:eastAsia="PMingLiU"/>
          <w:lang w:eastAsia="zh-TW"/>
        </w:rPr>
        <w:t>在</w:t>
      </w:r>
      <w:r w:rsidRPr="00C10BF5" w:rsidR="004E3439">
        <w:rPr>
          <w:rFonts w:hint="eastAsia" w:eastAsiaTheme="minorEastAsia"/>
          <w:lang w:eastAsia="zh-CN"/>
        </w:rPr>
        <w:t xml:space="preserve"> </w:t>
      </w:r>
      <w:r w:rsidRPr="00C10BF5" w:rsidR="004E3439">
        <w:t>{REFERENCE HEALTH CENTER}</w:t>
      </w:r>
      <w:r w:rsidRPr="00C10BF5">
        <w:rPr>
          <w:rFonts w:eastAsia="PMingLiU"/>
          <w:lang w:eastAsia="zh-TW"/>
        </w:rPr>
        <w:t>，是否有人曾</w:t>
      </w:r>
      <w:r w:rsidRPr="00C10BF5" w:rsidR="00EC5979">
        <w:rPr>
          <w:rFonts w:eastAsia="PMingLiU"/>
          <w:lang w:eastAsia="zh-TW"/>
        </w:rPr>
        <w:t>為</w:t>
      </w:r>
      <w:r w:rsidRPr="00C10BF5">
        <w:rPr>
          <w:rFonts w:eastAsia="PMingLiU"/>
          <w:lang w:eastAsia="zh-TW"/>
        </w:rPr>
        <w:t>您提供任何支援性</w:t>
      </w:r>
      <w:r w:rsidRPr="00C10BF5" w:rsidR="000123BF">
        <w:rPr>
          <w:rFonts w:hint="eastAsia" w:eastAsia="PMingLiU"/>
          <w:lang w:eastAsia="zh-TW"/>
        </w:rPr>
        <w:t>的</w:t>
      </w:r>
      <w:r w:rsidRPr="00C10BF5">
        <w:rPr>
          <w:rFonts w:eastAsia="PMingLiU"/>
          <w:lang w:eastAsia="zh-TW"/>
        </w:rPr>
        <w:t>諮詢，如家庭諮詢、家庭暴力諮詢或</w:t>
      </w:r>
      <w:r w:rsidRPr="00C10BF5" w:rsidR="00EC5979">
        <w:rPr>
          <w:rFonts w:hint="eastAsia" w:eastAsia="PMingLiU"/>
          <w:lang w:eastAsia="zh-TW"/>
        </w:rPr>
        <w:t>藥物</w:t>
      </w:r>
      <w:r w:rsidRPr="00C10BF5">
        <w:rPr>
          <w:rFonts w:eastAsia="PMingLiU"/>
          <w:lang w:eastAsia="zh-TW"/>
        </w:rPr>
        <w:t>濫用諮詢？</w:t>
      </w:r>
    </w:p>
    <w:p w:rsidRPr="00C10BF5" w:rsidR="00282755" w:rsidP="00B46144" w:rsidRDefault="00282755" w14:paraId="7F98320A" w14:textId="77777777">
      <w:pPr>
        <w:rPr>
          <w:rFonts w:eastAsia="PMingLiU"/>
          <w:lang w:eastAsia="zh-TW"/>
        </w:rPr>
      </w:pPr>
    </w:p>
    <w:p w:rsidRPr="00C10BF5" w:rsidR="004E3439" w:rsidP="004E3439" w:rsidRDefault="004931D2" w14:paraId="0CC4B035" w14:textId="7704EA7E">
      <w:r w:rsidRPr="00C10BF5">
        <w:t>1=</w:t>
      </w:r>
      <w:r w:rsidRPr="00C10BF5">
        <w:rPr>
          <w:rFonts w:hint="eastAsia" w:ascii="PMingLiU" w:hAnsi="PMingLiU" w:eastAsia="PMingLiU" w:cs="PMingLiU"/>
        </w:rPr>
        <w:t>是</w:t>
      </w:r>
    </w:p>
    <w:p w:rsidRPr="00C10BF5" w:rsidR="004E3439" w:rsidP="004E3439" w:rsidRDefault="004931D2" w14:paraId="70A89D6B" w14:textId="608B6C69">
      <w:r w:rsidRPr="00C10BF5">
        <w:t>2=</w:t>
      </w:r>
      <w:r w:rsidRPr="00C10BF5">
        <w:rPr>
          <w:rFonts w:hint="eastAsia" w:ascii="PMingLiU" w:hAnsi="PMingLiU" w:eastAsia="PMingLiU" w:cs="PMingLiU"/>
        </w:rPr>
        <w:t>否</w:t>
      </w:r>
    </w:p>
    <w:p w:rsidRPr="00C10BF5" w:rsidR="004E3439" w:rsidP="004E3439" w:rsidRDefault="004E3439" w14:paraId="0FAC0C9B" w14:textId="6D4C4024">
      <w:r w:rsidRPr="00C10BF5">
        <w:t xml:space="preserve">3=N/A - </w:t>
      </w:r>
      <w:r w:rsidRPr="00C10BF5" w:rsidR="00E206AE">
        <w:rPr>
          <w:rFonts w:hint="eastAsia" w:ascii="PMingLiU" w:hAnsi="PMingLiU" w:eastAsia="PMingLiU" w:cs="PMingLiU"/>
          <w:lang w:eastAsia="zh-TW"/>
        </w:rPr>
        <w:t>從未需要這些服務</w:t>
      </w:r>
    </w:p>
    <w:p w:rsidRPr="00C10BF5" w:rsidR="004E3439" w:rsidP="004E3439" w:rsidRDefault="004E3439" w14:paraId="566C5E2A" w14:textId="77777777">
      <w:r w:rsidRPr="00C10BF5">
        <w:t>………………………………………………………………………………………………</w:t>
      </w:r>
    </w:p>
    <w:p w:rsidRPr="00C10BF5" w:rsidR="004E3439" w:rsidP="004E3439" w:rsidRDefault="004E3439" w14:paraId="16655285" w14:textId="77777777"/>
    <w:p w:rsidRPr="00C10BF5" w:rsidR="00282755" w:rsidP="004E3439" w:rsidRDefault="004E3439" w14:paraId="481B62F3" w14:textId="77777777">
      <w:pPr>
        <w:rPr>
          <w:rFonts w:eastAsia="PMingLiU"/>
          <w:lang w:eastAsia="zh-TW"/>
        </w:rPr>
      </w:pPr>
      <w:r w:rsidRPr="00C10BF5">
        <w:t>HEA7e_c. [IF INT4b=2, 3, 4, DK OR RE CONTINUE, ELSE GO TO HEA7e_d}</w:t>
      </w:r>
    </w:p>
    <w:p w:rsidRPr="00C10BF5" w:rsidR="004E2617" w:rsidP="00986E1C" w:rsidRDefault="004E2617" w14:paraId="5DAFEBAD" w14:textId="77777777">
      <w:pPr>
        <w:rPr>
          <w:rFonts w:eastAsia="PMingLiU"/>
          <w:lang w:eastAsia="zh-TW"/>
        </w:rPr>
      </w:pPr>
    </w:p>
    <w:p w:rsidRPr="00C10BF5" w:rsidR="00360105" w:rsidP="00986E1C" w:rsidRDefault="003B3EA6" w14:paraId="40F13F2A" w14:textId="789E9E4F">
      <w:pPr>
        <w:rPr>
          <w:rFonts w:eastAsia="PMingLiU"/>
          <w:lang w:eastAsia="zh-TW"/>
        </w:rPr>
      </w:pPr>
      <w:r w:rsidRPr="00C10BF5">
        <w:rPr>
          <w:rFonts w:eastAsia="PMingLiU"/>
          <w:lang w:eastAsia="zh-TW"/>
        </w:rPr>
        <w:t>在</w:t>
      </w:r>
      <w:r w:rsidRPr="00C10BF5" w:rsidR="004E3439">
        <w:rPr>
          <w:rFonts w:hint="eastAsia" w:eastAsiaTheme="minorEastAsia"/>
          <w:lang w:eastAsia="zh-CN"/>
        </w:rPr>
        <w:t xml:space="preserve"> </w:t>
      </w:r>
      <w:r w:rsidRPr="00C10BF5" w:rsidR="004E3439">
        <w:t>{REFERENCE HEALTH CENTER}</w:t>
      </w:r>
      <w:r w:rsidRPr="00C10BF5">
        <w:rPr>
          <w:rFonts w:eastAsia="PMingLiU"/>
          <w:lang w:eastAsia="zh-TW"/>
        </w:rPr>
        <w:t>，是否有人曾</w:t>
      </w:r>
      <w:r w:rsidRPr="00C10BF5" w:rsidR="00EC5979">
        <w:rPr>
          <w:rFonts w:eastAsia="PMingLiU"/>
          <w:lang w:eastAsia="zh-TW"/>
        </w:rPr>
        <w:t>為</w:t>
      </w:r>
      <w:r w:rsidRPr="00C10BF5">
        <w:rPr>
          <w:rFonts w:eastAsia="PMingLiU"/>
          <w:lang w:eastAsia="zh-TW"/>
        </w:rPr>
        <w:t>您提供翻譯或口譯人員，以協助您與</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E3439">
        <w:t>NAME</w:t>
      </w:r>
      <w:r w:rsidRPr="00C10BF5">
        <w:rPr>
          <w:rFonts w:eastAsia="PMingLiU"/>
          <w:lang w:eastAsia="zh-TW"/>
        </w:rPr>
        <w:t>}</w:t>
      </w:r>
      <w:r w:rsidRPr="00C10BF5" w:rsidR="00817F53">
        <w:rPr>
          <w:rFonts w:eastAsia="PMingLiU"/>
          <w:lang w:eastAsia="zh-TW"/>
        </w:rPr>
        <w:t>的</w:t>
      </w:r>
      <w:r w:rsidRPr="00C10BF5">
        <w:rPr>
          <w:rFonts w:eastAsia="PMingLiU"/>
          <w:lang w:eastAsia="zh-TW"/>
        </w:rPr>
        <w:t>醫生或其他醫療專業人員溝通？此人可在診所提供協助或透過電話協助。</w:t>
      </w:r>
    </w:p>
    <w:p w:rsidRPr="00C10BF5" w:rsidR="00282755" w:rsidP="00B46144" w:rsidRDefault="00282755" w14:paraId="0210F6A5" w14:textId="77777777">
      <w:pPr>
        <w:rPr>
          <w:rFonts w:eastAsia="PMingLiU"/>
          <w:lang w:eastAsia="zh-TW"/>
        </w:rPr>
      </w:pPr>
    </w:p>
    <w:p w:rsidRPr="00C10BF5" w:rsidR="004E3439" w:rsidP="004E3439" w:rsidRDefault="004931D2" w14:paraId="5FD2B6E3" w14:textId="57B16343">
      <w:r w:rsidRPr="00C10BF5">
        <w:t>1=</w:t>
      </w:r>
      <w:r w:rsidRPr="00C10BF5">
        <w:rPr>
          <w:rFonts w:hint="eastAsia" w:ascii="PMingLiU" w:hAnsi="PMingLiU" w:eastAsia="PMingLiU" w:cs="PMingLiU"/>
        </w:rPr>
        <w:t>是</w:t>
      </w:r>
    </w:p>
    <w:p w:rsidRPr="00C10BF5" w:rsidR="004E3439" w:rsidP="004E3439" w:rsidRDefault="004931D2" w14:paraId="31BEFCFB" w14:textId="04D7CBD9">
      <w:r w:rsidRPr="00C10BF5">
        <w:t>2=</w:t>
      </w:r>
      <w:r w:rsidRPr="00C10BF5">
        <w:rPr>
          <w:rFonts w:hint="eastAsia" w:ascii="PMingLiU" w:hAnsi="PMingLiU" w:eastAsia="PMingLiU" w:cs="PMingLiU"/>
        </w:rPr>
        <w:t>否</w:t>
      </w:r>
    </w:p>
    <w:p w:rsidRPr="00C10BF5" w:rsidR="004E3439" w:rsidP="004E3439" w:rsidRDefault="004E3439" w14:paraId="06FC03DA" w14:textId="05E8A3AB">
      <w:r w:rsidRPr="00C10BF5">
        <w:t xml:space="preserve">3=N/A - </w:t>
      </w:r>
      <w:r w:rsidRPr="00C10BF5" w:rsidR="00E206AE">
        <w:rPr>
          <w:rFonts w:hint="eastAsia" w:ascii="PMingLiU" w:hAnsi="PMingLiU" w:eastAsia="PMingLiU" w:cs="PMingLiU"/>
          <w:lang w:eastAsia="zh-TW"/>
        </w:rPr>
        <w:t>從未需要這些服務</w:t>
      </w:r>
    </w:p>
    <w:p w:rsidRPr="00C10BF5" w:rsidR="00282755" w:rsidP="004E3439" w:rsidRDefault="004E3439" w14:paraId="0D2C6D6F" w14:textId="77777777">
      <w:pPr>
        <w:rPr>
          <w:rFonts w:eastAsia="PMingLiU"/>
          <w:lang w:eastAsia="zh-TW"/>
        </w:rPr>
      </w:pPr>
      <w:r w:rsidRPr="00C10BF5">
        <w:t>………………………………………………………………………………………………</w:t>
      </w:r>
    </w:p>
    <w:p w:rsidRPr="00C10BF5" w:rsidR="00282755" w:rsidP="00B46144" w:rsidRDefault="00282755" w14:paraId="7C6EE761" w14:textId="77777777">
      <w:pPr>
        <w:rPr>
          <w:rFonts w:eastAsia="PMingLiU"/>
          <w:lang w:eastAsia="zh-TW"/>
        </w:rPr>
      </w:pPr>
    </w:p>
    <w:p w:rsidRPr="00C10BF5" w:rsidR="00360105" w:rsidP="006D29AA" w:rsidRDefault="004E3439" w14:paraId="45AF6CF3" w14:textId="3E28C7B7">
      <w:pPr>
        <w:rPr>
          <w:rFonts w:eastAsia="PMingLiU"/>
          <w:lang w:eastAsia="zh-TW"/>
        </w:rPr>
      </w:pPr>
      <w:r w:rsidRPr="00C10BF5">
        <w:t xml:space="preserve">HEA7e_d. </w:t>
      </w:r>
      <w:r w:rsidRPr="00C10BF5" w:rsidR="003B3EA6">
        <w:rPr>
          <w:rFonts w:eastAsia="PMingLiU"/>
          <w:lang w:eastAsia="zh-TW"/>
        </w:rPr>
        <w:t>在</w:t>
      </w:r>
      <w:r w:rsidRPr="00C10BF5">
        <w:rPr>
          <w:rFonts w:hint="eastAsia" w:eastAsiaTheme="minorEastAsia"/>
          <w:lang w:eastAsia="zh-CN"/>
        </w:rPr>
        <w:t xml:space="preserve"> </w:t>
      </w:r>
      <w:r w:rsidRPr="00C10BF5">
        <w:t xml:space="preserve">{REFERENCE HEALTH </w:t>
      </w:r>
      <w:proofErr w:type="gramStart"/>
      <w:r w:rsidRPr="00C10BF5">
        <w:t>CENTER}</w:t>
      </w:r>
      <w:r w:rsidRPr="00C10BF5" w:rsidR="003B3EA6">
        <w:rPr>
          <w:rFonts w:eastAsia="PMingLiU"/>
          <w:lang w:eastAsia="zh-TW"/>
        </w:rPr>
        <w:t>，</w:t>
      </w:r>
      <w:proofErr w:type="gramEnd"/>
      <w:r w:rsidRPr="00C10BF5" w:rsidR="003B3EA6">
        <w:rPr>
          <w:rFonts w:eastAsia="PMingLiU"/>
          <w:lang w:eastAsia="zh-TW"/>
        </w:rPr>
        <w:t>是否有人曾到</w:t>
      </w:r>
      <w:r w:rsidRPr="00C10BF5" w:rsidR="003B3EA6">
        <w:rPr>
          <w:rFonts w:eastAsia="PMingLiU"/>
          <w:lang w:eastAsia="zh-TW"/>
        </w:rPr>
        <w:t>{</w:t>
      </w:r>
      <w:r w:rsidRPr="00C10BF5" w:rsidR="003B3EA6">
        <w:rPr>
          <w:rFonts w:eastAsia="PMingLiU"/>
          <w:lang w:eastAsia="zh-TW"/>
        </w:rPr>
        <w:t>您</w:t>
      </w:r>
      <w:r w:rsidRPr="00C10BF5" w:rsidR="003B3EA6">
        <w:rPr>
          <w:rFonts w:eastAsia="PMingLiU"/>
          <w:lang w:eastAsia="zh-TW"/>
        </w:rPr>
        <w:t>/</w:t>
      </w:r>
      <w:r w:rsidRPr="00C10BF5">
        <w:t>NAME</w:t>
      </w:r>
      <w:r w:rsidRPr="00C10BF5" w:rsidR="003B3EA6">
        <w:rPr>
          <w:rFonts w:eastAsia="PMingLiU"/>
          <w:lang w:eastAsia="zh-TW"/>
        </w:rPr>
        <w:t>}</w:t>
      </w:r>
      <w:r w:rsidRPr="00C10BF5" w:rsidR="003B3EA6">
        <w:rPr>
          <w:rFonts w:eastAsia="PMingLiU"/>
          <w:lang w:eastAsia="zh-TW"/>
        </w:rPr>
        <w:t>家中訪診，以討論</w:t>
      </w:r>
      <w:r w:rsidRPr="00C10BF5" w:rsidR="003B3EA6">
        <w:rPr>
          <w:rFonts w:eastAsia="PMingLiU"/>
          <w:lang w:eastAsia="zh-TW"/>
        </w:rPr>
        <w:t>{</w:t>
      </w:r>
      <w:r w:rsidRPr="00C10BF5" w:rsidR="003B3EA6">
        <w:rPr>
          <w:rFonts w:eastAsia="PMingLiU"/>
          <w:lang w:eastAsia="zh-TW"/>
        </w:rPr>
        <w:t>您</w:t>
      </w:r>
      <w:r w:rsidRPr="00C10BF5" w:rsidR="003B3EA6">
        <w:rPr>
          <w:rFonts w:eastAsia="PMingLiU"/>
          <w:lang w:eastAsia="zh-TW"/>
        </w:rPr>
        <w:t>/</w:t>
      </w:r>
      <w:r w:rsidRPr="00C10BF5" w:rsidR="003B3EA6">
        <w:rPr>
          <w:rFonts w:eastAsia="PMingLiU"/>
          <w:lang w:eastAsia="zh-TW"/>
        </w:rPr>
        <w:t>他</w:t>
      </w:r>
      <w:r w:rsidRPr="00C10BF5" w:rsidR="003B3EA6">
        <w:rPr>
          <w:rFonts w:eastAsia="PMingLiU"/>
          <w:lang w:eastAsia="zh-TW"/>
        </w:rPr>
        <w:t>/</w:t>
      </w:r>
      <w:r w:rsidRPr="00C10BF5" w:rsidR="003B3EA6">
        <w:rPr>
          <w:rFonts w:eastAsia="PMingLiU"/>
          <w:lang w:eastAsia="zh-TW"/>
        </w:rPr>
        <w:t>她</w:t>
      </w:r>
      <w:r w:rsidRPr="00C10BF5" w:rsidR="003B3EA6">
        <w:rPr>
          <w:rFonts w:eastAsia="PMingLiU"/>
          <w:lang w:eastAsia="zh-TW"/>
        </w:rPr>
        <w:t>}</w:t>
      </w:r>
      <w:r w:rsidRPr="00C10BF5" w:rsidR="00817F53">
        <w:rPr>
          <w:rFonts w:eastAsia="PMingLiU"/>
          <w:lang w:eastAsia="zh-TW"/>
        </w:rPr>
        <w:t>的</w:t>
      </w:r>
      <w:r w:rsidRPr="00C10BF5" w:rsidR="003B3EA6">
        <w:rPr>
          <w:rFonts w:eastAsia="PMingLiU"/>
          <w:lang w:eastAsia="zh-TW"/>
        </w:rPr>
        <w:t>醫療保健或其他需要？</w:t>
      </w:r>
    </w:p>
    <w:p w:rsidRPr="00C10BF5" w:rsidR="00282755" w:rsidP="00B46144" w:rsidRDefault="00282755" w14:paraId="75F371BA" w14:textId="77777777">
      <w:pPr>
        <w:rPr>
          <w:rFonts w:eastAsia="PMingLiU"/>
          <w:lang w:eastAsia="zh-TW"/>
        </w:rPr>
      </w:pPr>
    </w:p>
    <w:p w:rsidRPr="00C10BF5" w:rsidR="004E3439" w:rsidP="004E3439" w:rsidRDefault="004931D2" w14:paraId="175EE967" w14:textId="048EF16A">
      <w:r w:rsidRPr="00C10BF5">
        <w:t>1=</w:t>
      </w:r>
      <w:r w:rsidRPr="00C10BF5">
        <w:rPr>
          <w:rFonts w:hint="eastAsia" w:ascii="PMingLiU" w:hAnsi="PMingLiU" w:eastAsia="PMingLiU" w:cs="PMingLiU"/>
        </w:rPr>
        <w:t>是</w:t>
      </w:r>
    </w:p>
    <w:p w:rsidRPr="00C10BF5" w:rsidR="004E3439" w:rsidP="004E3439" w:rsidRDefault="004931D2" w14:paraId="2F2CDF93" w14:textId="4676689A">
      <w:r w:rsidRPr="00C10BF5">
        <w:t>2=</w:t>
      </w:r>
      <w:r w:rsidRPr="00C10BF5">
        <w:rPr>
          <w:rFonts w:hint="eastAsia" w:ascii="PMingLiU" w:hAnsi="PMingLiU" w:eastAsia="PMingLiU" w:cs="PMingLiU"/>
        </w:rPr>
        <w:t>否</w:t>
      </w:r>
    </w:p>
    <w:p w:rsidRPr="00C10BF5" w:rsidR="004E3439" w:rsidP="004E3439" w:rsidRDefault="004E3439" w14:paraId="6789C4FF" w14:textId="29D0FC36">
      <w:r w:rsidRPr="00C10BF5">
        <w:t xml:space="preserve">3=N/A - </w:t>
      </w:r>
      <w:r w:rsidRPr="00C10BF5" w:rsidR="00E206AE">
        <w:rPr>
          <w:rFonts w:hint="eastAsia" w:ascii="PMingLiU" w:hAnsi="PMingLiU" w:eastAsia="PMingLiU" w:cs="PMingLiU"/>
          <w:lang w:eastAsia="zh-TW"/>
        </w:rPr>
        <w:t>從未需要這些服務</w:t>
      </w:r>
    </w:p>
    <w:p w:rsidRPr="00C10BF5" w:rsidR="00282755" w:rsidP="004E3439" w:rsidRDefault="004E3439" w14:paraId="2B574620" w14:textId="77777777">
      <w:pPr>
        <w:rPr>
          <w:rFonts w:eastAsia="PMingLiU"/>
          <w:lang w:eastAsia="zh-TW"/>
        </w:rPr>
      </w:pPr>
      <w:r w:rsidRPr="00C10BF5">
        <w:t>………………………………………………………………………………………………</w:t>
      </w:r>
    </w:p>
    <w:p w:rsidRPr="00C10BF5" w:rsidR="00282755" w:rsidP="00B46144" w:rsidRDefault="00282755" w14:paraId="4E2A0B25" w14:textId="77777777">
      <w:pPr>
        <w:rPr>
          <w:rFonts w:eastAsia="PMingLiU"/>
          <w:lang w:eastAsia="zh-TW"/>
        </w:rPr>
      </w:pPr>
    </w:p>
    <w:p w:rsidRPr="00C10BF5" w:rsidR="00360105" w:rsidP="000607BB" w:rsidRDefault="004E3439" w14:paraId="3DFA7C42" w14:textId="56C2B4CD">
      <w:pPr>
        <w:rPr>
          <w:rFonts w:eastAsia="PMingLiU"/>
          <w:lang w:eastAsia="zh-TW"/>
        </w:rPr>
      </w:pPr>
      <w:r w:rsidRPr="00C10BF5">
        <w:t xml:space="preserve">HEA7e_e. </w:t>
      </w:r>
      <w:r w:rsidRPr="00C10BF5" w:rsidR="00986E1C">
        <w:rPr>
          <w:rFonts w:eastAsia="PMingLiU"/>
          <w:lang w:eastAsia="zh-TW"/>
        </w:rPr>
        <w:t>在</w:t>
      </w:r>
      <w:r w:rsidRPr="00C10BF5">
        <w:rPr>
          <w:rFonts w:hint="eastAsia" w:eastAsiaTheme="minorEastAsia"/>
          <w:lang w:eastAsia="zh-CN"/>
        </w:rPr>
        <w:t xml:space="preserve"> </w:t>
      </w:r>
      <w:r w:rsidRPr="00C10BF5">
        <w:t xml:space="preserve">{REFERENCE HEALTH </w:t>
      </w:r>
      <w:proofErr w:type="gramStart"/>
      <w:r w:rsidRPr="00C10BF5">
        <w:t>CENTER}</w:t>
      </w:r>
      <w:r w:rsidRPr="00C10BF5" w:rsidR="00986E1C">
        <w:rPr>
          <w:rFonts w:eastAsia="PMingLiU"/>
          <w:lang w:eastAsia="zh-TW"/>
        </w:rPr>
        <w:t>，</w:t>
      </w:r>
      <w:proofErr w:type="gramEnd"/>
      <w:r w:rsidRPr="00C10BF5" w:rsidR="00986E1C">
        <w:rPr>
          <w:rFonts w:eastAsia="PMingLiU"/>
          <w:lang w:eastAsia="zh-TW"/>
        </w:rPr>
        <w:t>是否有人曾在健康中心以外的地方（如健康展上）</w:t>
      </w:r>
      <w:r w:rsidRPr="00C10BF5" w:rsidR="00817F53">
        <w:rPr>
          <w:rFonts w:hint="eastAsia" w:eastAsia="PMingLiU"/>
          <w:lang w:eastAsia="zh-TW"/>
        </w:rPr>
        <w:t>為</w:t>
      </w:r>
      <w:r w:rsidRPr="00C10BF5" w:rsidR="00986E1C">
        <w:rPr>
          <w:rFonts w:eastAsia="PMingLiU"/>
          <w:lang w:eastAsia="zh-TW"/>
        </w:rPr>
        <w:t>{</w:t>
      </w:r>
      <w:r w:rsidRPr="00C10BF5" w:rsidR="00986E1C">
        <w:rPr>
          <w:rFonts w:eastAsia="PMingLiU"/>
          <w:lang w:eastAsia="zh-TW"/>
        </w:rPr>
        <w:t>您</w:t>
      </w:r>
      <w:r w:rsidRPr="00C10BF5" w:rsidR="00986E1C">
        <w:rPr>
          <w:rFonts w:eastAsia="PMingLiU"/>
          <w:lang w:eastAsia="zh-TW"/>
        </w:rPr>
        <w:t>/</w:t>
      </w:r>
      <w:r w:rsidRPr="00C10BF5">
        <w:t>NAME</w:t>
      </w:r>
      <w:r w:rsidRPr="00C10BF5" w:rsidR="00986E1C">
        <w:rPr>
          <w:rFonts w:eastAsia="PMingLiU"/>
          <w:lang w:eastAsia="zh-TW"/>
        </w:rPr>
        <w:t>}</w:t>
      </w:r>
      <w:r w:rsidRPr="00C10BF5" w:rsidR="00986E1C">
        <w:rPr>
          <w:rFonts w:eastAsia="PMingLiU"/>
          <w:lang w:eastAsia="zh-TW"/>
        </w:rPr>
        <w:t>提供免費服務？</w:t>
      </w:r>
      <w:r w:rsidRPr="00C10BF5" w:rsidR="00817F53">
        <w:rPr>
          <w:rFonts w:hint="eastAsia" w:eastAsia="PMingLiU"/>
          <w:lang w:eastAsia="zh-TW"/>
        </w:rPr>
        <w:t>其</w:t>
      </w:r>
      <w:r w:rsidRPr="00C10BF5" w:rsidR="00986E1C">
        <w:rPr>
          <w:rFonts w:eastAsia="PMingLiU"/>
          <w:lang w:eastAsia="zh-TW"/>
        </w:rPr>
        <w:t>中可包括免費流感疫苗注射或血壓篩檢，或其他服務。</w:t>
      </w:r>
    </w:p>
    <w:p w:rsidRPr="00C10BF5" w:rsidR="00360105" w:rsidP="00B46144" w:rsidRDefault="00360105" w14:paraId="4D7DC671" w14:textId="77777777">
      <w:pPr>
        <w:rPr>
          <w:rFonts w:eastAsia="PMingLiU"/>
          <w:lang w:eastAsia="zh-TW"/>
        </w:rPr>
      </w:pPr>
    </w:p>
    <w:p w:rsidRPr="007949FD" w:rsidR="004E3439" w:rsidP="004E3439" w:rsidRDefault="004931D2" w14:paraId="6D32CE6A" w14:textId="1DBB50A5">
      <w:pPr>
        <w:rPr>
          <w:lang w:val="es-419"/>
        </w:rPr>
      </w:pPr>
      <w:r w:rsidRPr="007949FD">
        <w:rPr>
          <w:lang w:val="es-419"/>
        </w:rPr>
        <w:t>1=</w:t>
      </w:r>
      <w:r w:rsidRPr="00C10BF5">
        <w:rPr>
          <w:rFonts w:hint="eastAsia" w:ascii="PMingLiU" w:hAnsi="PMingLiU" w:eastAsia="PMingLiU" w:cs="PMingLiU"/>
        </w:rPr>
        <w:t>是</w:t>
      </w:r>
    </w:p>
    <w:p w:rsidRPr="007949FD" w:rsidR="004E3439" w:rsidP="004E3439" w:rsidRDefault="004931D2" w14:paraId="5125B1E4" w14:textId="20B8A21E">
      <w:pPr>
        <w:rPr>
          <w:lang w:val="es-419"/>
        </w:rPr>
      </w:pPr>
      <w:r w:rsidRPr="007949FD">
        <w:rPr>
          <w:lang w:val="es-419"/>
        </w:rPr>
        <w:t>2=</w:t>
      </w:r>
      <w:r w:rsidRPr="00C10BF5">
        <w:rPr>
          <w:rFonts w:hint="eastAsia" w:ascii="PMingLiU" w:hAnsi="PMingLiU" w:eastAsia="PMingLiU" w:cs="PMingLiU"/>
        </w:rPr>
        <w:t>否</w:t>
      </w:r>
    </w:p>
    <w:p w:rsidRPr="007949FD" w:rsidR="004E3439" w:rsidP="004E3439" w:rsidRDefault="004E3439" w14:paraId="2E265B8F" w14:textId="2F79B07F">
      <w:pPr>
        <w:rPr>
          <w:lang w:val="es-419"/>
        </w:rPr>
      </w:pPr>
      <w:r w:rsidRPr="007949FD">
        <w:rPr>
          <w:lang w:val="es-419"/>
        </w:rPr>
        <w:t xml:space="preserve">3=N/A - </w:t>
      </w:r>
      <w:r w:rsidRPr="00C10BF5" w:rsidR="00E206AE">
        <w:rPr>
          <w:rFonts w:hint="eastAsia" w:ascii="PMingLiU" w:hAnsi="PMingLiU" w:eastAsia="PMingLiU" w:cs="PMingLiU"/>
          <w:lang w:eastAsia="zh-TW"/>
        </w:rPr>
        <w:t>從未需要這些服務</w:t>
      </w:r>
    </w:p>
    <w:p w:rsidRPr="007949FD" w:rsidR="00360105" w:rsidP="004E3439" w:rsidRDefault="004E3439" w14:paraId="10934DBA" w14:textId="77777777">
      <w:pPr>
        <w:rPr>
          <w:rFonts w:eastAsia="PMingLiU"/>
          <w:lang w:val="es-419" w:eastAsia="zh-TW"/>
        </w:rPr>
      </w:pPr>
      <w:r w:rsidRPr="007949FD">
        <w:rPr>
          <w:lang w:val="es-419"/>
        </w:rPr>
        <w:t>………………………………………………………………………………………………</w:t>
      </w:r>
    </w:p>
    <w:p w:rsidRPr="007949FD" w:rsidR="001C52B7" w:rsidP="001C52B7" w:rsidRDefault="004E3439" w14:paraId="7E1984B3" w14:textId="77777777">
      <w:pPr>
        <w:pStyle w:val="Heading2"/>
        <w:rPr>
          <w:rFonts w:eastAsia="PMingLiU"/>
          <w:b w:val="0"/>
          <w:lang w:val="es-419" w:eastAsia="zh-TW"/>
        </w:rPr>
      </w:pPr>
      <w:r w:rsidRPr="007949FD">
        <w:rPr>
          <w:b w:val="0"/>
          <w:lang w:val="es-419"/>
        </w:rPr>
        <w:t xml:space="preserve">HEA7e_f.  </w:t>
      </w:r>
      <w:r w:rsidRPr="00C10BF5" w:rsidR="001C52B7">
        <w:rPr>
          <w:rFonts w:eastAsia="PMingLiU"/>
          <w:b w:val="0"/>
          <w:lang w:eastAsia="zh-TW"/>
        </w:rPr>
        <w:t>在</w:t>
      </w:r>
      <w:r w:rsidRPr="007949FD">
        <w:rPr>
          <w:rFonts w:eastAsiaTheme="minorEastAsia"/>
          <w:b w:val="0"/>
          <w:lang w:val="es-419" w:eastAsia="zh-CN"/>
        </w:rPr>
        <w:t xml:space="preserve"> </w:t>
      </w:r>
      <w:r w:rsidRPr="007949FD">
        <w:rPr>
          <w:b w:val="0"/>
          <w:lang w:val="es-419"/>
        </w:rPr>
        <w:t>{REFERENCE HEALTH CENTER}</w:t>
      </w:r>
      <w:r w:rsidRPr="007949FD" w:rsidR="001C52B7">
        <w:rPr>
          <w:rFonts w:hint="eastAsia" w:eastAsia="PMingLiU"/>
          <w:b w:val="0"/>
          <w:lang w:val="es-419" w:eastAsia="zh-TW"/>
        </w:rPr>
        <w:t>，</w:t>
      </w:r>
      <w:r w:rsidRPr="00C10BF5" w:rsidR="001C52B7">
        <w:rPr>
          <w:rFonts w:eastAsia="PMingLiU"/>
          <w:b w:val="0"/>
          <w:lang w:eastAsia="zh-TW"/>
        </w:rPr>
        <w:t>是否有人曾與您談論如何</w:t>
      </w:r>
      <w:r w:rsidRPr="00C10BF5" w:rsidR="006D5131">
        <w:rPr>
          <w:rFonts w:hint="eastAsia" w:ascii="SimSun" w:hAnsi="SimSun" w:eastAsia="PMingLiU"/>
          <w:b w:val="0"/>
          <w:lang w:eastAsia="zh-TW"/>
        </w:rPr>
        <w:t>佈置</w:t>
      </w:r>
      <w:r w:rsidRPr="00C10BF5" w:rsidR="001C52B7">
        <w:rPr>
          <w:rFonts w:eastAsia="PMingLiU"/>
          <w:b w:val="0"/>
          <w:lang w:eastAsia="zh-TW"/>
        </w:rPr>
        <w:t>您的家</w:t>
      </w:r>
      <w:r w:rsidRPr="007949FD" w:rsidR="001C52B7">
        <w:rPr>
          <w:rFonts w:hint="eastAsia" w:eastAsia="PMingLiU"/>
          <w:b w:val="0"/>
          <w:lang w:val="es-419" w:eastAsia="zh-TW"/>
        </w:rPr>
        <w:t>，</w:t>
      </w:r>
      <w:r w:rsidRPr="00C10BF5" w:rsidR="001C52B7">
        <w:rPr>
          <w:rFonts w:eastAsia="PMingLiU"/>
          <w:b w:val="0"/>
          <w:lang w:eastAsia="zh-TW"/>
        </w:rPr>
        <w:t>以便您能夠安全地四處走動</w:t>
      </w:r>
      <w:r w:rsidRPr="007949FD" w:rsidR="001C52B7">
        <w:rPr>
          <w:rFonts w:hint="eastAsia" w:eastAsia="PMingLiU"/>
          <w:b w:val="0"/>
          <w:lang w:val="es-419" w:eastAsia="zh-TW"/>
        </w:rPr>
        <w:t>？</w:t>
      </w:r>
      <w:r w:rsidRPr="007949FD" w:rsidR="001C52B7">
        <w:rPr>
          <w:rFonts w:eastAsia="PMingLiU"/>
          <w:b w:val="0"/>
          <w:lang w:val="es-419" w:eastAsia="zh-TW"/>
        </w:rPr>
        <w:t xml:space="preserve"> </w:t>
      </w:r>
    </w:p>
    <w:p w:rsidRPr="007949FD" w:rsidR="004E3439" w:rsidP="004E3439" w:rsidRDefault="004931D2" w14:paraId="3404C6B5" w14:textId="59023829">
      <w:pPr>
        <w:rPr>
          <w:lang w:val="es-419"/>
        </w:rPr>
      </w:pPr>
      <w:r w:rsidRPr="007949FD">
        <w:rPr>
          <w:lang w:val="es-419"/>
        </w:rPr>
        <w:t>1=</w:t>
      </w:r>
      <w:r w:rsidRPr="00C10BF5">
        <w:rPr>
          <w:rFonts w:hint="eastAsia" w:ascii="PMingLiU" w:hAnsi="PMingLiU" w:eastAsia="PMingLiU" w:cs="PMingLiU"/>
        </w:rPr>
        <w:t>是</w:t>
      </w:r>
    </w:p>
    <w:p w:rsidRPr="007949FD" w:rsidR="004E3439" w:rsidP="004E3439" w:rsidRDefault="004931D2" w14:paraId="3647D503" w14:textId="5FF806C6">
      <w:pPr>
        <w:rPr>
          <w:lang w:val="es-419"/>
        </w:rPr>
      </w:pPr>
      <w:r w:rsidRPr="007949FD">
        <w:rPr>
          <w:lang w:val="es-419"/>
        </w:rPr>
        <w:t>2=</w:t>
      </w:r>
      <w:r w:rsidRPr="00C10BF5">
        <w:rPr>
          <w:rFonts w:hint="eastAsia" w:ascii="PMingLiU" w:hAnsi="PMingLiU" w:eastAsia="PMingLiU" w:cs="PMingLiU"/>
        </w:rPr>
        <w:t>否</w:t>
      </w:r>
    </w:p>
    <w:p w:rsidRPr="007949FD" w:rsidR="004E3439" w:rsidP="004E3439" w:rsidRDefault="004E3439" w14:paraId="7CC3A3F6" w14:textId="1EF5D201">
      <w:pPr>
        <w:rPr>
          <w:lang w:val="es-419"/>
        </w:rPr>
      </w:pPr>
      <w:r w:rsidRPr="007949FD">
        <w:rPr>
          <w:lang w:val="es-419"/>
        </w:rPr>
        <w:lastRenderedPageBreak/>
        <w:t xml:space="preserve">3=N/A - </w:t>
      </w:r>
      <w:r w:rsidRPr="00C10BF5" w:rsidR="00E206AE">
        <w:rPr>
          <w:rFonts w:hint="eastAsia" w:ascii="PMingLiU" w:hAnsi="PMingLiU" w:eastAsia="PMingLiU" w:cs="PMingLiU"/>
          <w:lang w:eastAsia="zh-TW"/>
        </w:rPr>
        <w:t>從未需要這些服務</w:t>
      </w:r>
    </w:p>
    <w:p w:rsidRPr="007949FD" w:rsidR="001C52B7" w:rsidP="004E3439" w:rsidRDefault="004E3439" w14:paraId="78760654" w14:textId="77777777">
      <w:pPr>
        <w:rPr>
          <w:rFonts w:eastAsia="PMingLiU"/>
          <w:lang w:val="es-419" w:eastAsia="zh-TW"/>
        </w:rPr>
      </w:pPr>
      <w:r w:rsidRPr="007949FD">
        <w:rPr>
          <w:lang w:val="es-419"/>
        </w:rPr>
        <w:t>………………………………………………………………………………………………</w:t>
      </w:r>
    </w:p>
    <w:p w:rsidRPr="007949FD" w:rsidR="001C52B7" w:rsidP="00B46144" w:rsidRDefault="001C52B7" w14:paraId="62DDCF5B" w14:textId="77777777">
      <w:pPr>
        <w:rPr>
          <w:rFonts w:eastAsia="PMingLiU"/>
          <w:lang w:val="es-419" w:eastAsia="zh-TW"/>
        </w:rPr>
      </w:pPr>
    </w:p>
    <w:p w:rsidRPr="007949FD" w:rsidR="00360105" w:rsidP="00986E1C" w:rsidRDefault="004E3439" w14:paraId="7268C639" w14:textId="77777777">
      <w:pPr>
        <w:rPr>
          <w:rFonts w:eastAsia="PMingLiU"/>
          <w:lang w:val="es-419" w:eastAsia="zh-TW"/>
        </w:rPr>
      </w:pPr>
      <w:r w:rsidRPr="007949FD">
        <w:rPr>
          <w:lang w:val="es-419"/>
        </w:rPr>
        <w:t xml:space="preserve">HEA7f. </w:t>
      </w:r>
      <w:r w:rsidRPr="00C10BF5" w:rsidR="00360105">
        <w:rPr>
          <w:rFonts w:eastAsia="PMingLiU"/>
          <w:lang w:eastAsia="zh-TW"/>
        </w:rPr>
        <w:t>在</w:t>
      </w:r>
      <w:r w:rsidRPr="007949FD">
        <w:rPr>
          <w:rFonts w:eastAsiaTheme="minorEastAsia"/>
          <w:lang w:val="es-419" w:eastAsia="zh-CN"/>
        </w:rPr>
        <w:t xml:space="preserve"> </w:t>
      </w:r>
      <w:r w:rsidRPr="007949FD">
        <w:rPr>
          <w:lang w:val="es-419"/>
        </w:rPr>
        <w:t xml:space="preserve">{REFERENCE HEALTH </w:t>
      </w:r>
      <w:proofErr w:type="gramStart"/>
      <w:r w:rsidRPr="007949FD">
        <w:rPr>
          <w:lang w:val="es-419"/>
        </w:rPr>
        <w:t>CENTER}</w:t>
      </w:r>
      <w:r w:rsidRPr="007949FD" w:rsidR="00360105">
        <w:rPr>
          <w:rFonts w:hint="eastAsia" w:eastAsia="PMingLiU"/>
          <w:lang w:val="es-419" w:eastAsia="zh-TW"/>
        </w:rPr>
        <w:t>，</w:t>
      </w:r>
      <w:proofErr w:type="gramEnd"/>
      <w:r w:rsidRPr="00C10BF5" w:rsidR="00360105">
        <w:rPr>
          <w:rFonts w:eastAsia="PMingLiU"/>
          <w:lang w:eastAsia="zh-TW"/>
        </w:rPr>
        <w:t>是否有人曾協助</w:t>
      </w:r>
      <w:r w:rsidRPr="007949FD" w:rsidR="00360105">
        <w:rPr>
          <w:rFonts w:eastAsia="PMingLiU"/>
          <w:lang w:val="es-419" w:eastAsia="zh-TW"/>
        </w:rPr>
        <w:t>{</w:t>
      </w:r>
      <w:r w:rsidRPr="00C10BF5" w:rsidR="00360105">
        <w:rPr>
          <w:rFonts w:eastAsia="PMingLiU"/>
          <w:lang w:eastAsia="zh-TW"/>
        </w:rPr>
        <w:t>您</w:t>
      </w:r>
      <w:r w:rsidRPr="007949FD" w:rsidR="00360105">
        <w:rPr>
          <w:rFonts w:eastAsia="PMingLiU"/>
          <w:lang w:val="es-419" w:eastAsia="zh-TW"/>
        </w:rPr>
        <w:t>/</w:t>
      </w:r>
      <w:r w:rsidRPr="007949FD">
        <w:rPr>
          <w:lang w:val="es-419"/>
        </w:rPr>
        <w:t>NAME</w:t>
      </w:r>
      <w:r w:rsidRPr="007949FD" w:rsidR="00360105">
        <w:rPr>
          <w:rFonts w:eastAsia="PMingLiU"/>
          <w:lang w:val="es-419" w:eastAsia="zh-TW"/>
        </w:rPr>
        <w:t>}</w:t>
      </w:r>
      <w:r w:rsidRPr="00C10BF5" w:rsidR="00360105">
        <w:rPr>
          <w:rFonts w:eastAsia="PMingLiU"/>
          <w:lang w:eastAsia="zh-TW"/>
        </w:rPr>
        <w:t>解決其他類型的問題</w:t>
      </w:r>
      <w:r w:rsidRPr="007949FD" w:rsidR="00360105">
        <w:rPr>
          <w:rFonts w:hint="eastAsia" w:eastAsia="PMingLiU"/>
          <w:lang w:val="es-419" w:eastAsia="zh-TW"/>
        </w:rPr>
        <w:t>？</w:t>
      </w:r>
      <w:r w:rsidRPr="007949FD" w:rsidR="00360105">
        <w:rPr>
          <w:rFonts w:eastAsia="PMingLiU"/>
          <w:lang w:val="es-419" w:eastAsia="zh-TW"/>
        </w:rPr>
        <w:tab/>
      </w:r>
    </w:p>
    <w:p w:rsidRPr="007949FD" w:rsidR="00360105" w:rsidP="00B46144" w:rsidRDefault="00360105" w14:paraId="388975B0" w14:textId="77777777">
      <w:pPr>
        <w:rPr>
          <w:rFonts w:eastAsia="PMingLiU"/>
          <w:lang w:val="es-419" w:eastAsia="zh-TW"/>
        </w:rPr>
      </w:pPr>
    </w:p>
    <w:p w:rsidRPr="00CD1A5A" w:rsidR="004E3439" w:rsidP="004E3439" w:rsidRDefault="004931D2" w14:paraId="0C74B9E1" w14:textId="13ECD889">
      <w:pPr>
        <w:rPr>
          <w:lang w:val="es-419"/>
          <w:rPrChange w:author="Hsieh, Yuli Patrick" w:date="2020-11-06T00:04:00Z" w:id="124">
            <w:rPr/>
          </w:rPrChange>
        </w:rPr>
      </w:pPr>
      <w:r w:rsidRPr="00CD1A5A">
        <w:rPr>
          <w:lang w:val="es-419"/>
          <w:rPrChange w:author="Hsieh, Yuli Patrick" w:date="2020-11-06T00:04:00Z" w:id="125">
            <w:rPr/>
          </w:rPrChange>
        </w:rPr>
        <w:t>1=</w:t>
      </w:r>
      <w:r w:rsidRPr="00C10BF5">
        <w:rPr>
          <w:rFonts w:hint="eastAsia" w:ascii="PMingLiU" w:hAnsi="PMingLiU" w:eastAsia="PMingLiU" w:cs="PMingLiU"/>
        </w:rPr>
        <w:t>是</w:t>
      </w:r>
    </w:p>
    <w:p w:rsidRPr="00CD1A5A" w:rsidR="004E3439" w:rsidP="004E3439" w:rsidRDefault="004931D2" w14:paraId="750BB784" w14:textId="3B31AAF8">
      <w:pPr>
        <w:rPr>
          <w:lang w:val="es-419"/>
          <w:rPrChange w:author="Hsieh, Yuli Patrick" w:date="2020-11-06T00:04:00Z" w:id="126">
            <w:rPr/>
          </w:rPrChange>
        </w:rPr>
      </w:pPr>
      <w:r w:rsidRPr="00CD1A5A">
        <w:rPr>
          <w:lang w:val="es-419"/>
          <w:rPrChange w:author="Hsieh, Yuli Patrick" w:date="2020-11-06T00:04:00Z" w:id="127">
            <w:rPr/>
          </w:rPrChange>
        </w:rPr>
        <w:t>2=</w:t>
      </w:r>
      <w:r w:rsidRPr="00C10BF5">
        <w:rPr>
          <w:rFonts w:hint="eastAsia" w:ascii="PMingLiU" w:hAnsi="PMingLiU" w:eastAsia="PMingLiU" w:cs="PMingLiU"/>
        </w:rPr>
        <w:t>否</w:t>
      </w:r>
    </w:p>
    <w:p w:rsidRPr="00CD1A5A" w:rsidR="004E3439" w:rsidP="004E3439" w:rsidRDefault="004E3439" w14:paraId="5D8C276E" w14:textId="509B1AF5">
      <w:pPr>
        <w:rPr>
          <w:lang w:val="es-419"/>
          <w:rPrChange w:author="Hsieh, Yuli Patrick" w:date="2020-11-06T00:04:00Z" w:id="128">
            <w:rPr/>
          </w:rPrChange>
        </w:rPr>
      </w:pPr>
      <w:r w:rsidRPr="00CD1A5A">
        <w:rPr>
          <w:lang w:val="es-419"/>
          <w:rPrChange w:author="Hsieh, Yuli Patrick" w:date="2020-11-06T00:04:00Z" w:id="129">
            <w:rPr/>
          </w:rPrChange>
        </w:rPr>
        <w:t xml:space="preserve">3=N/A - </w:t>
      </w:r>
      <w:r w:rsidRPr="00C10BF5" w:rsidR="00E206AE">
        <w:rPr>
          <w:rFonts w:hint="eastAsia" w:ascii="PMingLiU" w:hAnsi="PMingLiU" w:eastAsia="PMingLiU" w:cs="PMingLiU"/>
          <w:lang w:eastAsia="zh-TW"/>
        </w:rPr>
        <w:t>從未需要這些服務</w:t>
      </w:r>
    </w:p>
    <w:p w:rsidRPr="00CD1A5A" w:rsidR="004E3439" w:rsidP="004E3439" w:rsidRDefault="004E3439" w14:paraId="64D19720" w14:textId="77777777">
      <w:pPr>
        <w:rPr>
          <w:lang w:val="es-419"/>
          <w:rPrChange w:author="Hsieh, Yuli Patrick" w:date="2020-11-06T00:04:00Z" w:id="130">
            <w:rPr/>
          </w:rPrChange>
        </w:rPr>
      </w:pPr>
      <w:r w:rsidRPr="00CD1A5A">
        <w:rPr>
          <w:lang w:val="es-419"/>
          <w:rPrChange w:author="Hsieh, Yuli Patrick" w:date="2020-11-06T00:04:00Z" w:id="131">
            <w:rPr/>
          </w:rPrChange>
        </w:rPr>
        <w:t>………………………………………………………………………………………………</w:t>
      </w:r>
    </w:p>
    <w:p w:rsidRPr="00CD1A5A" w:rsidR="004E3439" w:rsidP="004E3439" w:rsidRDefault="004E3439" w14:paraId="579FA39B" w14:textId="77777777">
      <w:pPr>
        <w:rPr>
          <w:lang w:val="es-419"/>
          <w:rPrChange w:author="Hsieh, Yuli Patrick" w:date="2020-11-06T00:04:00Z" w:id="132">
            <w:rPr/>
          </w:rPrChange>
        </w:rPr>
      </w:pPr>
    </w:p>
    <w:p w:rsidRPr="00CD1A5A" w:rsidR="00360105" w:rsidP="004E3439" w:rsidRDefault="004E3439" w14:paraId="22544A40" w14:textId="77777777">
      <w:pPr>
        <w:rPr>
          <w:rFonts w:eastAsia="PMingLiU"/>
          <w:lang w:val="es-419" w:eastAsia="zh-TW"/>
          <w:rPrChange w:author="Hsieh, Yuli Patrick" w:date="2020-11-06T00:04:00Z" w:id="133">
            <w:rPr>
              <w:rFonts w:eastAsia="PMingLiU"/>
              <w:lang w:eastAsia="zh-TW"/>
            </w:rPr>
          </w:rPrChange>
        </w:rPr>
      </w:pPr>
      <w:r w:rsidRPr="00CD1A5A">
        <w:rPr>
          <w:lang w:val="es-419"/>
          <w:rPrChange w:author="Hsieh, Yuli Patrick" w:date="2020-11-06T00:04:00Z" w:id="134">
            <w:rPr/>
          </w:rPrChange>
        </w:rPr>
        <w:t>HEA8. [IF HEA7f=1 CONTINUE, ELSE GO TO HEA9]</w:t>
      </w:r>
    </w:p>
    <w:p w:rsidRPr="00CD1A5A" w:rsidR="00360105" w:rsidP="00B46144" w:rsidRDefault="00360105" w14:paraId="16B14408" w14:textId="77777777">
      <w:pPr>
        <w:rPr>
          <w:rFonts w:eastAsia="PMingLiU"/>
          <w:lang w:val="es-419" w:eastAsia="zh-TW"/>
          <w:rPrChange w:author="Hsieh, Yuli Patrick" w:date="2020-11-06T00:04:00Z" w:id="135">
            <w:rPr>
              <w:rFonts w:eastAsia="PMingLiU"/>
              <w:lang w:eastAsia="zh-TW"/>
            </w:rPr>
          </w:rPrChange>
        </w:rPr>
      </w:pPr>
    </w:p>
    <w:p w:rsidRPr="00C10BF5" w:rsidR="00360105" w:rsidP="000607BB" w:rsidRDefault="00360105" w14:paraId="298BA506" w14:textId="069F0FA4">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4E3439">
        <w:rPr>
          <w:lang w:eastAsia="zh-TW"/>
        </w:rPr>
        <w:t>NAME</w:t>
      </w:r>
      <w:r w:rsidRPr="00C10BF5">
        <w:rPr>
          <w:rFonts w:eastAsia="PMingLiU"/>
          <w:lang w:eastAsia="zh-TW"/>
        </w:rPr>
        <w:t>}</w:t>
      </w:r>
      <w:r w:rsidRPr="00C10BF5">
        <w:rPr>
          <w:rFonts w:eastAsia="PMingLiU"/>
          <w:lang w:eastAsia="zh-TW"/>
        </w:rPr>
        <w:t>獲得何種協助，以解決上述其他問題？</w:t>
      </w:r>
    </w:p>
    <w:p w:rsidRPr="00C10BF5" w:rsidR="00360105" w:rsidP="00B46144" w:rsidRDefault="00360105" w14:paraId="6D46A0E8" w14:textId="77777777">
      <w:pPr>
        <w:rPr>
          <w:rFonts w:eastAsia="PMingLiU"/>
          <w:lang w:eastAsia="zh-TW"/>
        </w:rPr>
      </w:pPr>
    </w:p>
    <w:p w:rsidRPr="00C10BF5" w:rsidR="00C7695A" w:rsidP="00C7695A" w:rsidRDefault="00C7695A" w14:paraId="4997DA4B" w14:textId="77777777">
      <w:r w:rsidRPr="00C10BF5">
        <w:t xml:space="preserve">________________ </w:t>
      </w:r>
      <w:r w:rsidRPr="00C10BF5">
        <w:rPr>
          <w:b/>
          <w:bCs/>
        </w:rPr>
        <w:t>[ALLOW 80]</w:t>
      </w:r>
      <w:r w:rsidRPr="00C10BF5">
        <w:t xml:space="preserve"> </w:t>
      </w:r>
    </w:p>
    <w:p w:rsidRPr="00C10BF5" w:rsidR="00C7695A" w:rsidP="00C7695A" w:rsidRDefault="00C7695A" w14:paraId="619E4C61" w14:textId="77777777"/>
    <w:p w:rsidRPr="00C10BF5" w:rsidR="00C7695A" w:rsidP="00C7695A" w:rsidRDefault="00C7695A" w14:paraId="40956056" w14:textId="77777777">
      <w:r w:rsidRPr="00C10BF5">
        <w:t>………………………………………………………………………………………………</w:t>
      </w:r>
    </w:p>
    <w:p w:rsidRPr="00C10BF5" w:rsidR="00C7695A" w:rsidP="00C7695A" w:rsidRDefault="00C7695A" w14:paraId="3D9DA1F4" w14:textId="77777777"/>
    <w:p w:rsidRPr="00C10BF5" w:rsidR="00360105" w:rsidP="00B46144" w:rsidRDefault="00C7695A" w14:paraId="635AD7E5" w14:textId="77777777">
      <w:pPr>
        <w:rPr>
          <w:rFonts w:eastAsiaTheme="minorEastAsia"/>
          <w:lang w:eastAsia="zh-CN"/>
        </w:rPr>
      </w:pPr>
      <w:r w:rsidRPr="00C10BF5">
        <w:t>HEA9.</w:t>
      </w:r>
    </w:p>
    <w:p w:rsidRPr="00C10BF5" w:rsidR="00360105" w:rsidP="00B46144" w:rsidRDefault="00C7695A" w14:paraId="2F194642" w14:textId="77777777">
      <w:pPr>
        <w:rPr>
          <w:rFonts w:eastAsia="PMingLiU"/>
        </w:rPr>
      </w:pPr>
      <w:r w:rsidRPr="00C10BF5">
        <w:rPr>
          <w:b/>
        </w:rPr>
        <w:t>IF INTAGE GE 13:</w:t>
      </w:r>
      <w:r w:rsidRPr="00C10BF5">
        <w:t xml:space="preserve">  </w:t>
      </w:r>
      <w:r w:rsidRPr="00C10BF5" w:rsidR="00360105">
        <w:rPr>
          <w:rFonts w:eastAsia="PMingLiU"/>
          <w:lang w:eastAsia="zh-TW"/>
        </w:rPr>
        <w:t>您一般如何前往健康中心？</w:t>
      </w:r>
      <w:r w:rsidRPr="00C10BF5" w:rsidR="00360105">
        <w:rPr>
          <w:rFonts w:eastAsia="PMingLiU"/>
          <w:lang w:eastAsia="zh-TW"/>
        </w:rPr>
        <w:tab/>
      </w:r>
    </w:p>
    <w:p w:rsidRPr="00C10BF5" w:rsidR="00360105" w:rsidP="00B46144" w:rsidRDefault="00C7695A" w14:paraId="77A91230" w14:textId="5324D0BB">
      <w:pPr>
        <w:rPr>
          <w:rFonts w:eastAsia="PMingLiU"/>
        </w:rPr>
      </w:pPr>
      <w:r w:rsidRPr="00C10BF5">
        <w:rPr>
          <w:b/>
        </w:rPr>
        <w:t>ELSE IF INTAGE LE 12:</w:t>
      </w:r>
      <w:r w:rsidRPr="00C10BF5">
        <w:t xml:space="preserve"> </w:t>
      </w:r>
      <w:proofErr w:type="spellStart"/>
      <w:proofErr w:type="gramStart"/>
      <w:r w:rsidRPr="00C10BF5" w:rsidR="00360105">
        <w:rPr>
          <w:rFonts w:eastAsia="PMingLiU"/>
        </w:rPr>
        <w:t>您一般如何</w:t>
      </w:r>
      <w:proofErr w:type="spellEnd"/>
      <w:r w:rsidRPr="00C10BF5" w:rsidR="006309AE">
        <w:rPr>
          <w:rFonts w:hint="eastAsia" w:eastAsia="PMingLiU"/>
          <w:lang w:eastAsia="zh-TW"/>
        </w:rPr>
        <w:t>帶</w:t>
      </w:r>
      <w:r w:rsidRPr="00C10BF5" w:rsidR="00360105">
        <w:rPr>
          <w:rFonts w:eastAsia="PMingLiU"/>
          <w:lang w:eastAsia="zh-TW"/>
        </w:rPr>
        <w:t>{</w:t>
      </w:r>
      <w:proofErr w:type="gramEnd"/>
      <w:r w:rsidRPr="00C10BF5">
        <w:t>NAME</w:t>
      </w:r>
      <w:r w:rsidRPr="00C10BF5" w:rsidR="00360105">
        <w:rPr>
          <w:rFonts w:eastAsia="PMingLiU"/>
          <w:lang w:eastAsia="zh-TW"/>
        </w:rPr>
        <w:t>}</w:t>
      </w:r>
      <w:r w:rsidRPr="00C10BF5" w:rsidR="006309AE">
        <w:rPr>
          <w:rFonts w:eastAsia="PMingLiU"/>
        </w:rPr>
        <w:t>前</w:t>
      </w:r>
      <w:r w:rsidRPr="00C10BF5" w:rsidR="00360105">
        <w:rPr>
          <w:rFonts w:eastAsia="PMingLiU"/>
          <w:lang w:eastAsia="zh-TW"/>
        </w:rPr>
        <w:t>往健康中心？</w:t>
      </w:r>
    </w:p>
    <w:p w:rsidRPr="00C10BF5" w:rsidR="00360105" w:rsidP="00B46144" w:rsidRDefault="00360105" w14:paraId="2C2BAED4" w14:textId="77777777">
      <w:pPr>
        <w:rPr>
          <w:rFonts w:eastAsia="PMingLiU"/>
        </w:rPr>
      </w:pPr>
    </w:p>
    <w:p w:rsidRPr="00C10BF5" w:rsidR="00360105" w:rsidP="00B46144" w:rsidRDefault="00360105" w14:paraId="22DECA5E" w14:textId="77777777">
      <w:pPr>
        <w:rPr>
          <w:rFonts w:eastAsia="PMingLiU"/>
          <w:lang w:eastAsia="zh-TW"/>
        </w:rPr>
      </w:pPr>
      <w:r w:rsidRPr="00C10BF5">
        <w:rPr>
          <w:rFonts w:eastAsia="PMingLiU"/>
          <w:lang w:eastAsia="zh-TW"/>
        </w:rPr>
        <w:t>1=</w:t>
      </w:r>
      <w:r w:rsidRPr="00C10BF5">
        <w:rPr>
          <w:rFonts w:eastAsia="PMingLiU"/>
          <w:lang w:eastAsia="zh-TW"/>
        </w:rPr>
        <w:t>步行</w:t>
      </w:r>
      <w:r w:rsidRPr="00C10BF5">
        <w:rPr>
          <w:rFonts w:eastAsia="PMingLiU"/>
          <w:lang w:eastAsia="zh-TW"/>
        </w:rPr>
        <w:t xml:space="preserve"> </w:t>
      </w:r>
    </w:p>
    <w:p w:rsidRPr="00C10BF5" w:rsidR="00360105" w:rsidP="00B46144" w:rsidRDefault="00360105" w14:paraId="58063956" w14:textId="77777777">
      <w:pPr>
        <w:rPr>
          <w:rFonts w:eastAsia="PMingLiU"/>
          <w:lang w:eastAsia="zh-TW"/>
        </w:rPr>
      </w:pPr>
      <w:r w:rsidRPr="00C10BF5">
        <w:rPr>
          <w:rFonts w:eastAsia="PMingLiU"/>
          <w:lang w:eastAsia="zh-TW"/>
        </w:rPr>
        <w:t>2=</w:t>
      </w:r>
      <w:r w:rsidRPr="00C10BF5">
        <w:rPr>
          <w:rFonts w:eastAsia="PMingLiU"/>
          <w:lang w:eastAsia="zh-TW"/>
        </w:rPr>
        <w:t>駕車</w:t>
      </w:r>
      <w:r w:rsidRPr="00C10BF5">
        <w:rPr>
          <w:rFonts w:eastAsia="PMingLiU"/>
          <w:lang w:eastAsia="zh-TW"/>
        </w:rPr>
        <w:t xml:space="preserve"> </w:t>
      </w:r>
    </w:p>
    <w:p w:rsidRPr="00C10BF5" w:rsidR="00360105" w:rsidP="00B46144" w:rsidRDefault="00360105" w14:paraId="01D27322" w14:textId="77777777">
      <w:pPr>
        <w:rPr>
          <w:rFonts w:eastAsia="PMingLiU"/>
          <w:lang w:eastAsia="zh-TW"/>
        </w:rPr>
      </w:pPr>
      <w:r w:rsidRPr="00C10BF5">
        <w:rPr>
          <w:rFonts w:eastAsia="PMingLiU"/>
          <w:lang w:eastAsia="zh-TW"/>
        </w:rPr>
        <w:t>3=</w:t>
      </w:r>
      <w:r w:rsidRPr="00C10BF5">
        <w:rPr>
          <w:rFonts w:eastAsia="PMingLiU"/>
          <w:lang w:eastAsia="zh-TW"/>
        </w:rPr>
        <w:t>他人載送</w:t>
      </w:r>
      <w:r w:rsidRPr="00C10BF5">
        <w:rPr>
          <w:rFonts w:eastAsia="PMingLiU"/>
          <w:lang w:eastAsia="zh-TW"/>
        </w:rPr>
        <w:t xml:space="preserve"> </w:t>
      </w:r>
    </w:p>
    <w:p w:rsidRPr="00C10BF5" w:rsidR="00360105" w:rsidP="00B46144" w:rsidRDefault="00360105" w14:paraId="01979F7F" w14:textId="77777777">
      <w:pPr>
        <w:rPr>
          <w:rFonts w:eastAsia="PMingLiU"/>
          <w:lang w:eastAsia="zh-TW"/>
        </w:rPr>
      </w:pPr>
      <w:r w:rsidRPr="00C10BF5">
        <w:rPr>
          <w:rFonts w:eastAsia="PMingLiU"/>
          <w:lang w:eastAsia="zh-TW"/>
        </w:rPr>
        <w:t>4=</w:t>
      </w:r>
      <w:r w:rsidRPr="00C10BF5">
        <w:rPr>
          <w:rFonts w:eastAsia="PMingLiU"/>
          <w:lang w:eastAsia="zh-TW"/>
        </w:rPr>
        <w:t>搭乘巴士、地鐵或其他公共交通工具</w:t>
      </w:r>
    </w:p>
    <w:p w:rsidRPr="00C10BF5" w:rsidR="00360105" w:rsidP="00B46144" w:rsidRDefault="00360105" w14:paraId="30CE6AD6" w14:textId="77777777">
      <w:pPr>
        <w:rPr>
          <w:rFonts w:eastAsia="PMingLiU"/>
          <w:lang w:eastAsia="zh-TW"/>
        </w:rPr>
      </w:pPr>
      <w:r w:rsidRPr="00C10BF5">
        <w:rPr>
          <w:rFonts w:eastAsia="PMingLiU"/>
          <w:lang w:eastAsia="zh-TW"/>
        </w:rPr>
        <w:t>5=</w:t>
      </w:r>
      <w:r w:rsidRPr="00C10BF5">
        <w:rPr>
          <w:rFonts w:eastAsia="PMingLiU"/>
          <w:lang w:eastAsia="zh-TW"/>
        </w:rPr>
        <w:t>計程車</w:t>
      </w:r>
    </w:p>
    <w:p w:rsidRPr="00C10BF5" w:rsidR="00360105" w:rsidP="00B46144" w:rsidRDefault="00360105" w14:paraId="79E557D8" w14:textId="77777777">
      <w:pPr>
        <w:rPr>
          <w:rFonts w:eastAsia="PMingLiU"/>
          <w:lang w:eastAsia="zh-TW"/>
        </w:rPr>
      </w:pPr>
      <w:r w:rsidRPr="00C10BF5">
        <w:rPr>
          <w:rFonts w:eastAsia="PMingLiU"/>
          <w:lang w:eastAsia="zh-TW"/>
        </w:rPr>
        <w:t>6=</w:t>
      </w:r>
      <w:r w:rsidRPr="00C10BF5">
        <w:rPr>
          <w:rFonts w:eastAsia="PMingLiU"/>
          <w:lang w:eastAsia="zh-TW"/>
        </w:rPr>
        <w:t>健康中心（或其他機構提供的）客車服務</w:t>
      </w:r>
    </w:p>
    <w:p w:rsidRPr="00C10BF5" w:rsidR="00C7695A" w:rsidP="00C7695A" w:rsidRDefault="00360105" w14:paraId="6E67EACC" w14:textId="46686FB3">
      <w:r w:rsidRPr="00C10BF5">
        <w:rPr>
          <w:rFonts w:eastAsia="PMingLiU"/>
          <w:lang w:eastAsia="zh-TW"/>
        </w:rPr>
        <w:t>7=</w:t>
      </w:r>
      <w:proofErr w:type="spellStart"/>
      <w:r w:rsidRPr="00C10BF5" w:rsidR="005018D6">
        <w:rPr>
          <w:rFonts w:hint="eastAsia" w:ascii="PMingLiU" w:hAnsi="PMingLiU" w:eastAsia="PMingLiU" w:cs="PMingLiU"/>
        </w:rPr>
        <w:t>其他方法</w:t>
      </w:r>
      <w:proofErr w:type="spellEnd"/>
      <w:r w:rsidRPr="00C10BF5" w:rsidR="00C7695A">
        <w:t xml:space="preserve"> </w:t>
      </w:r>
    </w:p>
    <w:p w:rsidRPr="00C10BF5" w:rsidR="00C7695A" w:rsidP="00C7695A" w:rsidRDefault="00C7695A" w14:paraId="23A776F1" w14:textId="77777777">
      <w:r w:rsidRPr="00C10BF5">
        <w:t>………………………………………………………………………………………………</w:t>
      </w:r>
    </w:p>
    <w:p w:rsidRPr="00C10BF5" w:rsidR="00C7695A" w:rsidP="00C7695A" w:rsidRDefault="00C7695A" w14:paraId="6A8AC581" w14:textId="77777777"/>
    <w:p w:rsidRPr="00C10BF5" w:rsidR="00360105" w:rsidP="00C7695A" w:rsidRDefault="00C7695A" w14:paraId="68C7CA6A" w14:textId="77777777">
      <w:pPr>
        <w:rPr>
          <w:rFonts w:eastAsia="PMingLiU"/>
          <w:lang w:eastAsia="zh-TW"/>
        </w:rPr>
      </w:pPr>
      <w:r w:rsidRPr="00C10BF5">
        <w:t>HEA9a. [IF INTAGE GE 13 CONTINUE, ELSE GO TO HEA20]</w:t>
      </w:r>
    </w:p>
    <w:p w:rsidRPr="00C10BF5" w:rsidR="00360105" w:rsidP="00B46144" w:rsidRDefault="00360105" w14:paraId="53AD3B91" w14:textId="77777777">
      <w:pPr>
        <w:rPr>
          <w:rFonts w:eastAsia="PMingLiU"/>
          <w:lang w:eastAsia="zh-TW"/>
        </w:rPr>
      </w:pPr>
    </w:p>
    <w:p w:rsidRPr="00C10BF5" w:rsidR="00360105" w:rsidP="00823676" w:rsidRDefault="00360105" w14:paraId="37D31B91" w14:textId="77777777">
      <w:pPr>
        <w:rPr>
          <w:rFonts w:eastAsia="PMingLiU"/>
          <w:lang w:eastAsia="zh-TW"/>
        </w:rPr>
      </w:pPr>
      <w:r w:rsidRPr="00C10BF5">
        <w:rPr>
          <w:rFonts w:eastAsia="PMingLiU"/>
          <w:lang w:eastAsia="zh-TW"/>
        </w:rPr>
        <w:t>您的住處距離</w:t>
      </w:r>
      <w:r w:rsidRPr="00C10BF5" w:rsidR="00C7695A">
        <w:rPr>
          <w:rFonts w:hint="eastAsia" w:eastAsiaTheme="minorEastAsia"/>
          <w:lang w:eastAsia="zh-CN"/>
        </w:rPr>
        <w:t xml:space="preserve"> </w:t>
      </w:r>
      <w:r w:rsidRPr="00C10BF5" w:rsidR="00C7695A">
        <w:t>{REFERENCE HEALTH CENTER}</w:t>
      </w:r>
      <w:r w:rsidRPr="00C10BF5" w:rsidR="00C7695A">
        <w:rPr>
          <w:rFonts w:hint="eastAsia" w:eastAsiaTheme="minorEastAsia"/>
          <w:lang w:eastAsia="zh-CN"/>
        </w:rPr>
        <w:t xml:space="preserve"> </w:t>
      </w:r>
      <w:r w:rsidRPr="00C10BF5">
        <w:rPr>
          <w:rFonts w:eastAsia="PMingLiU"/>
          <w:lang w:eastAsia="zh-TW"/>
        </w:rPr>
        <w:t>多少英里？</w:t>
      </w:r>
    </w:p>
    <w:p w:rsidRPr="00C10BF5" w:rsidR="00360105" w:rsidP="00B46144" w:rsidRDefault="00360105" w14:paraId="38D5671D" w14:textId="77777777">
      <w:pPr>
        <w:rPr>
          <w:rFonts w:eastAsia="PMingLiU"/>
          <w:lang w:eastAsia="zh-TW"/>
        </w:rPr>
      </w:pPr>
    </w:p>
    <w:p w:rsidRPr="00C10BF5" w:rsidR="00C7695A" w:rsidP="00C7695A" w:rsidRDefault="00C7695A" w14:paraId="6DE18A6A" w14:textId="77777777">
      <w:r w:rsidRPr="00C10BF5">
        <w:t xml:space="preserve">____________ MILES </w:t>
      </w:r>
      <w:r w:rsidRPr="00C10BF5">
        <w:rPr>
          <w:b/>
          <w:bCs/>
        </w:rPr>
        <w:t>[ALLOW 3 DIGITS]</w:t>
      </w:r>
      <w:r w:rsidRPr="00C10BF5">
        <w:t xml:space="preserve"> </w:t>
      </w:r>
    </w:p>
    <w:p w:rsidRPr="00C10BF5" w:rsidR="00360105" w:rsidP="00C7695A" w:rsidRDefault="00C7695A" w14:paraId="0087FE45" w14:textId="77777777">
      <w:pPr>
        <w:rPr>
          <w:rFonts w:eastAsia="PMingLiU"/>
          <w:lang w:eastAsia="zh-TW"/>
        </w:rPr>
      </w:pPr>
      <w:r w:rsidRPr="00C10BF5">
        <w:t>………………………………………………………………………………………………</w:t>
      </w:r>
    </w:p>
    <w:p w:rsidRPr="00C10BF5" w:rsidR="00360105" w:rsidP="00B46144" w:rsidRDefault="00360105" w14:paraId="7C3256FC" w14:textId="77777777">
      <w:pPr>
        <w:rPr>
          <w:rFonts w:eastAsia="PMingLiU"/>
          <w:lang w:eastAsia="zh-TW"/>
        </w:rPr>
      </w:pPr>
    </w:p>
    <w:p w:rsidRPr="00C10BF5" w:rsidR="00360105" w:rsidP="00B46144" w:rsidRDefault="00360105" w14:paraId="323FEB0C" w14:textId="77777777">
      <w:pPr>
        <w:rPr>
          <w:rFonts w:eastAsia="PMingLiU"/>
          <w:lang w:eastAsia="zh-TW"/>
        </w:rPr>
      </w:pPr>
      <w:r w:rsidRPr="00C10BF5">
        <w:rPr>
          <w:rFonts w:eastAsia="PMingLiU"/>
          <w:lang w:eastAsia="zh-TW"/>
        </w:rPr>
        <w:t>HEA10.</w:t>
      </w:r>
      <w:r w:rsidRPr="00C10BF5" w:rsidR="00C7695A">
        <w:rPr>
          <w:rFonts w:hint="eastAsia" w:eastAsiaTheme="minorEastAsia"/>
          <w:lang w:eastAsia="zh-CN"/>
        </w:rPr>
        <w:t xml:space="preserve"> </w:t>
      </w:r>
      <w:r w:rsidRPr="00C10BF5">
        <w:rPr>
          <w:rFonts w:eastAsia="PMingLiU"/>
          <w:lang w:eastAsia="zh-TW"/>
        </w:rPr>
        <w:t>到達那裡一般需要多長時間？</w:t>
      </w:r>
      <w:r w:rsidRPr="00C10BF5">
        <w:rPr>
          <w:rFonts w:eastAsia="PMingLiU"/>
          <w:lang w:eastAsia="zh-TW"/>
        </w:rPr>
        <w:tab/>
      </w:r>
    </w:p>
    <w:p w:rsidRPr="00C10BF5" w:rsidR="00360105" w:rsidP="00B46144" w:rsidRDefault="00360105" w14:paraId="59290725" w14:textId="77777777">
      <w:pPr>
        <w:rPr>
          <w:rFonts w:eastAsia="PMingLiU"/>
          <w:lang w:eastAsia="zh-TW"/>
        </w:rPr>
      </w:pPr>
    </w:p>
    <w:p w:rsidRPr="00C10BF5" w:rsidR="00C7695A" w:rsidP="00C7695A" w:rsidRDefault="00C7695A" w14:paraId="160403D7" w14:textId="77777777">
      <w:r w:rsidRPr="00C10BF5">
        <w:t>_____ MINUTES [ALLOW 00-59]</w:t>
      </w:r>
    </w:p>
    <w:p w:rsidRPr="00C10BF5" w:rsidR="00C7695A" w:rsidP="00C7695A" w:rsidRDefault="00C7695A" w14:paraId="33140A13" w14:textId="77777777">
      <w:r w:rsidRPr="00C10BF5">
        <w:t>_____ HOURS [ALLOW 0-9]</w:t>
      </w:r>
    </w:p>
    <w:p w:rsidRPr="00C10BF5" w:rsidR="00360105" w:rsidP="00C7695A" w:rsidRDefault="00C7695A" w14:paraId="22D352DF" w14:textId="77777777">
      <w:pPr>
        <w:rPr>
          <w:rFonts w:eastAsia="PMingLiU"/>
          <w:lang w:eastAsia="zh-TW"/>
        </w:rPr>
      </w:pPr>
      <w:r w:rsidRPr="00C10BF5">
        <w:t xml:space="preserve"> ………………………………………………………………………………………………</w:t>
      </w:r>
    </w:p>
    <w:p w:rsidRPr="00C10BF5" w:rsidR="00360105" w:rsidP="00B46144" w:rsidRDefault="00360105" w14:paraId="201EF1EE" w14:textId="77777777">
      <w:pPr>
        <w:rPr>
          <w:rFonts w:eastAsia="PMingLiU"/>
          <w:lang w:eastAsia="zh-TW"/>
        </w:rPr>
      </w:pPr>
    </w:p>
    <w:p w:rsidRPr="00C10BF5" w:rsidR="00360105" w:rsidP="00B46144" w:rsidRDefault="00C7695A" w14:paraId="5E3404C9" w14:textId="77777777">
      <w:pPr>
        <w:rPr>
          <w:rFonts w:eastAsia="PMingLiU"/>
          <w:lang w:eastAsia="zh-TW"/>
        </w:rPr>
      </w:pPr>
      <w:r w:rsidRPr="00C10BF5">
        <w:rPr>
          <w:lang w:eastAsia="zh-TW"/>
        </w:rPr>
        <w:t xml:space="preserve">HEA12. </w:t>
      </w:r>
      <w:r w:rsidRPr="00C10BF5" w:rsidR="00360105">
        <w:rPr>
          <w:rFonts w:eastAsia="PMingLiU"/>
          <w:lang w:eastAsia="zh-TW"/>
        </w:rPr>
        <w:t>您使用本健康中心的服務有多久了？</w:t>
      </w:r>
      <w:r w:rsidRPr="00C10BF5" w:rsidR="00360105">
        <w:rPr>
          <w:rFonts w:eastAsia="PMingLiU"/>
          <w:lang w:eastAsia="zh-TW"/>
        </w:rPr>
        <w:t xml:space="preserve"> </w:t>
      </w:r>
    </w:p>
    <w:p w:rsidRPr="00C10BF5" w:rsidR="00360105" w:rsidP="00B46144" w:rsidRDefault="00360105" w14:paraId="0CA87E3F" w14:textId="77777777">
      <w:pPr>
        <w:rPr>
          <w:rFonts w:eastAsia="PMingLiU"/>
          <w:lang w:eastAsia="zh-TW"/>
        </w:rPr>
      </w:pPr>
    </w:p>
    <w:p w:rsidRPr="00C10BF5" w:rsidR="00360105" w:rsidP="00B46144" w:rsidRDefault="00360105" w14:paraId="36FFE797" w14:textId="77777777">
      <w:pPr>
        <w:rPr>
          <w:rFonts w:eastAsia="PMingLiU"/>
          <w:lang w:eastAsia="zh-TW"/>
        </w:rPr>
      </w:pPr>
      <w:r w:rsidRPr="00C10BF5">
        <w:rPr>
          <w:rFonts w:eastAsia="PMingLiU"/>
          <w:lang w:eastAsia="zh-TW"/>
        </w:rPr>
        <w:t>1=</w:t>
      </w:r>
      <w:r w:rsidRPr="00C10BF5">
        <w:rPr>
          <w:rFonts w:eastAsia="PMingLiU"/>
          <w:lang w:eastAsia="zh-TW"/>
        </w:rPr>
        <w:t>少於</w:t>
      </w:r>
      <w:r w:rsidRPr="00C10BF5">
        <w:rPr>
          <w:rFonts w:eastAsia="PMingLiU"/>
          <w:lang w:eastAsia="zh-TW"/>
        </w:rPr>
        <w:t xml:space="preserve"> 6 </w:t>
      </w:r>
      <w:r w:rsidRPr="00C10BF5">
        <w:rPr>
          <w:rFonts w:eastAsia="PMingLiU"/>
          <w:lang w:eastAsia="zh-TW"/>
        </w:rPr>
        <w:t>個月</w:t>
      </w:r>
    </w:p>
    <w:p w:rsidRPr="00C10BF5" w:rsidR="00360105" w:rsidP="00B46144" w:rsidRDefault="00360105" w14:paraId="1264683F" w14:textId="77777777">
      <w:pPr>
        <w:rPr>
          <w:rFonts w:eastAsia="PMingLiU"/>
          <w:lang w:eastAsia="zh-TW"/>
        </w:rPr>
      </w:pPr>
      <w:r w:rsidRPr="00C10BF5">
        <w:rPr>
          <w:rFonts w:eastAsia="PMingLiU"/>
          <w:lang w:eastAsia="zh-TW"/>
        </w:rPr>
        <w:t>2=</w:t>
      </w:r>
      <w:r w:rsidRPr="00C10BF5">
        <w:rPr>
          <w:rFonts w:eastAsia="PMingLiU"/>
          <w:lang w:eastAsia="zh-TW"/>
        </w:rPr>
        <w:t>至少</w:t>
      </w:r>
      <w:r w:rsidRPr="00C10BF5">
        <w:rPr>
          <w:rFonts w:eastAsia="PMingLiU"/>
          <w:lang w:eastAsia="zh-TW"/>
        </w:rPr>
        <w:t xml:space="preserve"> 6 </w:t>
      </w:r>
      <w:r w:rsidRPr="00C10BF5">
        <w:rPr>
          <w:rFonts w:eastAsia="PMingLiU"/>
          <w:lang w:eastAsia="zh-TW"/>
        </w:rPr>
        <w:t>個月，但少於</w:t>
      </w:r>
      <w:r w:rsidRPr="00C10BF5">
        <w:rPr>
          <w:rFonts w:eastAsia="PMingLiU"/>
          <w:lang w:eastAsia="zh-TW"/>
        </w:rPr>
        <w:t xml:space="preserve"> 1 </w:t>
      </w:r>
      <w:r w:rsidRPr="00C10BF5">
        <w:rPr>
          <w:rFonts w:eastAsia="PMingLiU"/>
          <w:lang w:eastAsia="zh-TW"/>
        </w:rPr>
        <w:t>年</w:t>
      </w:r>
    </w:p>
    <w:p w:rsidRPr="00C10BF5" w:rsidR="00360105" w:rsidP="00B46144" w:rsidRDefault="00360105" w14:paraId="30FFEAF1" w14:textId="77777777">
      <w:pPr>
        <w:rPr>
          <w:rFonts w:eastAsia="PMingLiU"/>
          <w:lang w:eastAsia="zh-TW"/>
        </w:rPr>
      </w:pPr>
      <w:r w:rsidRPr="00C10BF5">
        <w:rPr>
          <w:rFonts w:eastAsia="PMingLiU"/>
          <w:lang w:eastAsia="zh-TW"/>
        </w:rPr>
        <w:t>3=</w:t>
      </w:r>
      <w:r w:rsidRPr="00C10BF5">
        <w:rPr>
          <w:rFonts w:eastAsia="PMingLiU"/>
          <w:lang w:eastAsia="zh-TW"/>
        </w:rPr>
        <w:t>至少</w:t>
      </w:r>
      <w:r w:rsidRPr="00C10BF5">
        <w:rPr>
          <w:rFonts w:eastAsia="PMingLiU"/>
          <w:lang w:eastAsia="zh-TW"/>
        </w:rPr>
        <w:t xml:space="preserve"> 1 </w:t>
      </w:r>
      <w:r w:rsidRPr="00C10BF5">
        <w:rPr>
          <w:rFonts w:eastAsia="PMingLiU"/>
          <w:lang w:eastAsia="zh-TW"/>
        </w:rPr>
        <w:t>年，但少於</w:t>
      </w:r>
      <w:r w:rsidRPr="00C10BF5">
        <w:rPr>
          <w:rFonts w:eastAsia="PMingLiU"/>
          <w:lang w:eastAsia="zh-TW"/>
        </w:rPr>
        <w:t xml:space="preserve"> 3 </w:t>
      </w:r>
      <w:r w:rsidRPr="00C10BF5">
        <w:rPr>
          <w:rFonts w:eastAsia="PMingLiU"/>
          <w:lang w:eastAsia="zh-TW"/>
        </w:rPr>
        <w:t>年</w:t>
      </w:r>
    </w:p>
    <w:p w:rsidRPr="00C10BF5" w:rsidR="00360105" w:rsidP="00B46144" w:rsidRDefault="00360105" w14:paraId="64E4DFEA" w14:textId="77777777">
      <w:pPr>
        <w:rPr>
          <w:rFonts w:eastAsia="PMingLiU"/>
        </w:rPr>
      </w:pPr>
      <w:r w:rsidRPr="00C10BF5">
        <w:rPr>
          <w:rFonts w:eastAsia="PMingLiU"/>
          <w:lang w:eastAsia="zh-TW"/>
        </w:rPr>
        <w:t>4=</w:t>
      </w:r>
      <w:r w:rsidRPr="00C10BF5">
        <w:rPr>
          <w:rFonts w:eastAsia="PMingLiU"/>
          <w:lang w:eastAsia="zh-TW"/>
        </w:rPr>
        <w:t>至少</w:t>
      </w:r>
      <w:r w:rsidRPr="00C10BF5">
        <w:rPr>
          <w:rFonts w:eastAsia="PMingLiU"/>
          <w:lang w:eastAsia="zh-TW"/>
        </w:rPr>
        <w:t xml:space="preserve"> 3 </w:t>
      </w:r>
      <w:r w:rsidRPr="00C10BF5">
        <w:rPr>
          <w:rFonts w:eastAsia="PMingLiU"/>
          <w:lang w:eastAsia="zh-TW"/>
        </w:rPr>
        <w:t>年，但少於</w:t>
      </w:r>
      <w:r w:rsidRPr="00C10BF5">
        <w:rPr>
          <w:rFonts w:eastAsia="PMingLiU"/>
          <w:lang w:eastAsia="zh-TW"/>
        </w:rPr>
        <w:t xml:space="preserve"> 5 </w:t>
      </w:r>
      <w:r w:rsidRPr="00C10BF5">
        <w:rPr>
          <w:rFonts w:eastAsia="PMingLiU"/>
          <w:lang w:eastAsia="zh-TW"/>
        </w:rPr>
        <w:t>年</w:t>
      </w:r>
    </w:p>
    <w:p w:rsidRPr="00C10BF5" w:rsidR="00452977" w:rsidP="00452977" w:rsidRDefault="00360105" w14:paraId="3B6EEEF9" w14:textId="2F91F0BB">
      <w:pPr>
        <w:rPr>
          <w:rFonts w:eastAsia="PMingLiU"/>
        </w:rPr>
      </w:pPr>
      <w:r w:rsidRPr="00C10BF5">
        <w:rPr>
          <w:rFonts w:eastAsia="PMingLiU"/>
          <w:lang w:eastAsia="zh-TW"/>
        </w:rPr>
        <w:t>5=</w:t>
      </w:r>
      <w:r w:rsidRPr="00C10BF5">
        <w:rPr>
          <w:rFonts w:eastAsia="PMingLiU"/>
          <w:lang w:eastAsia="zh-TW"/>
        </w:rPr>
        <w:t>至少</w:t>
      </w:r>
      <w:r w:rsidRPr="00C10BF5">
        <w:rPr>
          <w:rFonts w:eastAsia="PMingLiU"/>
          <w:lang w:eastAsia="zh-TW"/>
        </w:rPr>
        <w:t xml:space="preserve"> </w:t>
      </w:r>
      <w:r w:rsidRPr="00C10BF5" w:rsidR="00600273">
        <w:rPr>
          <w:rFonts w:eastAsia="PMingLiU"/>
          <w:lang w:eastAsia="zh-TW"/>
        </w:rPr>
        <w:t xml:space="preserve">5 </w:t>
      </w:r>
      <w:r w:rsidRPr="00C10BF5">
        <w:rPr>
          <w:rFonts w:eastAsia="PMingLiU"/>
          <w:lang w:eastAsia="zh-TW"/>
        </w:rPr>
        <w:t>年，但少於</w:t>
      </w:r>
      <w:r w:rsidRPr="00C10BF5">
        <w:rPr>
          <w:rFonts w:eastAsia="PMingLiU"/>
          <w:lang w:eastAsia="zh-TW"/>
        </w:rPr>
        <w:t xml:space="preserve"> 10 </w:t>
      </w:r>
      <w:r w:rsidRPr="00C10BF5">
        <w:rPr>
          <w:rFonts w:eastAsia="PMingLiU"/>
          <w:lang w:eastAsia="zh-TW"/>
        </w:rPr>
        <w:t>年</w:t>
      </w:r>
    </w:p>
    <w:p w:rsidRPr="00C10BF5" w:rsidR="00360105" w:rsidP="00B46144" w:rsidRDefault="00360105" w14:paraId="29D28D91" w14:textId="77777777">
      <w:pPr>
        <w:rPr>
          <w:rFonts w:eastAsia="PMingLiU"/>
        </w:rPr>
      </w:pPr>
    </w:p>
    <w:p w:rsidRPr="00C10BF5" w:rsidR="00452977" w:rsidP="00B46144" w:rsidRDefault="00452977" w14:paraId="0D8DB59E" w14:textId="77777777">
      <w:pPr>
        <w:rPr>
          <w:rFonts w:eastAsia="PMingLiU"/>
          <w:lang w:eastAsia="zh-TW"/>
        </w:rPr>
      </w:pPr>
      <w:r w:rsidRPr="00C10BF5">
        <w:rPr>
          <w:rFonts w:eastAsia="PMingLiU"/>
          <w:lang w:eastAsia="zh-TW"/>
        </w:rPr>
        <w:t xml:space="preserve">6=10 </w:t>
      </w:r>
      <w:r w:rsidRPr="00C10BF5">
        <w:rPr>
          <w:rFonts w:eastAsia="PMingLiU"/>
          <w:lang w:eastAsia="zh-TW"/>
        </w:rPr>
        <w:t>年或以上</w:t>
      </w:r>
    </w:p>
    <w:p w:rsidRPr="00C10BF5" w:rsidR="00360105" w:rsidP="00B46144" w:rsidRDefault="00C7695A" w14:paraId="107D1BE2" w14:textId="77777777">
      <w:pPr>
        <w:rPr>
          <w:rFonts w:eastAsia="PMingLiU"/>
          <w:lang w:eastAsia="zh-TW"/>
        </w:rPr>
      </w:pPr>
      <w:r w:rsidRPr="00C10BF5">
        <w:rPr>
          <w:lang w:eastAsia="zh-TW"/>
        </w:rPr>
        <w:t>………………………………………………………………………………………………</w:t>
      </w:r>
    </w:p>
    <w:p w:rsidRPr="00C10BF5" w:rsidR="00360105" w:rsidP="00B46144" w:rsidRDefault="00360105" w14:paraId="2AA36A65" w14:textId="77777777">
      <w:pPr>
        <w:rPr>
          <w:rFonts w:eastAsia="PMingLiU"/>
          <w:lang w:eastAsia="zh-TW"/>
        </w:rPr>
      </w:pPr>
    </w:p>
    <w:p w:rsidRPr="00C10BF5" w:rsidR="00360105" w:rsidP="000607BB" w:rsidRDefault="00C7695A" w14:paraId="5A356E7F" w14:textId="77777777">
      <w:pPr>
        <w:rPr>
          <w:rFonts w:eastAsia="PMingLiU"/>
          <w:lang w:eastAsia="zh-TW"/>
        </w:rPr>
      </w:pPr>
      <w:r w:rsidRPr="00C10BF5">
        <w:rPr>
          <w:lang w:eastAsia="zh-TW"/>
        </w:rPr>
        <w:t xml:space="preserve">HEA13. </w:t>
      </w:r>
      <w:r w:rsidRPr="00C10BF5" w:rsidR="00360105">
        <w:rPr>
          <w:rFonts w:eastAsia="PMingLiU"/>
          <w:lang w:eastAsia="zh-TW"/>
        </w:rPr>
        <w:t>對於以下一系列問題，請</w:t>
      </w:r>
      <w:r w:rsidRPr="00C10BF5" w:rsidR="00360105">
        <w:rPr>
          <w:rFonts w:eastAsia="PMingLiU"/>
          <w:b/>
          <w:bCs/>
          <w:lang w:eastAsia="zh-TW"/>
        </w:rPr>
        <w:t>勿</w:t>
      </w:r>
      <w:r w:rsidRPr="00C10BF5" w:rsidR="00360105">
        <w:rPr>
          <w:rFonts w:eastAsia="PMingLiU"/>
          <w:lang w:eastAsia="zh-TW"/>
        </w:rPr>
        <w:t>包括牙科護理就診或在醫院過夜時接受的護理。</w:t>
      </w:r>
      <w:r w:rsidRPr="00C10BF5" w:rsidR="00360105">
        <w:rPr>
          <w:rFonts w:eastAsia="PMingLiU"/>
          <w:lang w:eastAsia="zh-TW"/>
        </w:rPr>
        <w:t xml:space="preserve"> </w:t>
      </w:r>
    </w:p>
    <w:p w:rsidRPr="00C10BF5" w:rsidR="00360105" w:rsidP="00B46144" w:rsidRDefault="00360105" w14:paraId="4EDCD4C1" w14:textId="77777777">
      <w:pPr>
        <w:rPr>
          <w:rFonts w:eastAsia="PMingLiU"/>
          <w:lang w:eastAsia="zh-TW"/>
        </w:rPr>
      </w:pPr>
    </w:p>
    <w:p w:rsidRPr="00C10BF5" w:rsidR="00360105" w:rsidP="000607BB" w:rsidRDefault="00360105" w14:paraId="08DAC90F"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C7695A">
        <w:rPr>
          <w:rFonts w:hint="eastAsia" w:eastAsiaTheme="minorEastAsia"/>
          <w:lang w:eastAsia="zh-CN"/>
        </w:rPr>
        <w:t xml:space="preserve"> </w:t>
      </w:r>
      <w:r w:rsidRPr="00C10BF5" w:rsidR="00C7695A">
        <w:t>{12 MONTH REFERENCE DATE}</w:t>
      </w:r>
      <w:r w:rsidRPr="00C10BF5" w:rsidR="00C7695A">
        <w:rPr>
          <w:rFonts w:hint="eastAsia" w:eastAsiaTheme="minorEastAsia"/>
          <w:lang w:eastAsia="zh-CN"/>
        </w:rPr>
        <w:t xml:space="preserve"> </w:t>
      </w:r>
      <w:r w:rsidRPr="00C10BF5">
        <w:rPr>
          <w:rFonts w:eastAsia="PMingLiU"/>
          <w:lang w:eastAsia="zh-TW"/>
        </w:rPr>
        <w:t>起至今，您前往本健康中心接受過多少次護理？</w:t>
      </w:r>
    </w:p>
    <w:p w:rsidRPr="00C10BF5" w:rsidR="00360105" w:rsidP="00B46144" w:rsidRDefault="00360105" w14:paraId="4C5FE8DD" w14:textId="77777777">
      <w:pPr>
        <w:rPr>
          <w:rFonts w:eastAsia="PMingLiU"/>
          <w:lang w:eastAsia="zh-TW"/>
        </w:rPr>
      </w:pPr>
    </w:p>
    <w:p w:rsidRPr="00C10BF5" w:rsidR="00C7695A" w:rsidP="00C7695A" w:rsidRDefault="00C7695A" w14:paraId="16754AC4" w14:textId="77777777">
      <w:pPr>
        <w:rPr>
          <w:b/>
        </w:rPr>
      </w:pPr>
      <w:r w:rsidRPr="00C10BF5">
        <w:t xml:space="preserve">0=NONE </w:t>
      </w:r>
    </w:p>
    <w:p w:rsidRPr="00C10BF5" w:rsidR="00C7695A" w:rsidP="00C7695A" w:rsidRDefault="00C7695A" w14:paraId="2CC20AEF" w14:textId="77777777">
      <w:r w:rsidRPr="00C10BF5">
        <w:t>1=1 TIME</w:t>
      </w:r>
    </w:p>
    <w:p w:rsidRPr="00C10BF5" w:rsidR="00C7695A" w:rsidP="00C7695A" w:rsidRDefault="00C7695A" w14:paraId="2B2A4279" w14:textId="77777777">
      <w:r w:rsidRPr="00C10BF5">
        <w:t>2=2</w:t>
      </w:r>
    </w:p>
    <w:p w:rsidRPr="00C10BF5" w:rsidR="00C7695A" w:rsidP="00C7695A" w:rsidRDefault="00C7695A" w14:paraId="0F44F905" w14:textId="77777777">
      <w:r w:rsidRPr="00C10BF5">
        <w:t>3=3</w:t>
      </w:r>
    </w:p>
    <w:p w:rsidRPr="00C10BF5" w:rsidR="00C7695A" w:rsidP="00C7695A" w:rsidRDefault="00C7695A" w14:paraId="6411FF38" w14:textId="77777777">
      <w:r w:rsidRPr="00C10BF5">
        <w:t>4=4</w:t>
      </w:r>
    </w:p>
    <w:p w:rsidRPr="00C10BF5" w:rsidR="00C7695A" w:rsidP="00C7695A" w:rsidRDefault="00C7695A" w14:paraId="2178EF59" w14:textId="0CCD1373">
      <w:r w:rsidRPr="00C10BF5">
        <w:t xml:space="preserve">5=5 </w:t>
      </w:r>
      <w:r w:rsidRPr="00C10BF5" w:rsidR="00735FC5">
        <w:rPr>
          <w:rFonts w:hint="eastAsia" w:ascii="PMingLiU" w:hAnsi="PMingLiU" w:eastAsia="PMingLiU" w:cs="PMingLiU"/>
          <w:lang w:eastAsia="zh-TW"/>
        </w:rPr>
        <w:t>到</w:t>
      </w:r>
      <w:r w:rsidRPr="00C10BF5">
        <w:t xml:space="preserve"> 9</w:t>
      </w:r>
      <w:r w:rsidRPr="00C10BF5" w:rsidR="00735FC5">
        <w:rPr>
          <w:rFonts w:hint="eastAsia" w:ascii="PMingLiU" w:hAnsi="PMingLiU" w:eastAsia="PMingLiU" w:cs="PMingLiU"/>
          <w:lang w:eastAsia="zh-TW"/>
        </w:rPr>
        <w:t>次</w:t>
      </w:r>
    </w:p>
    <w:p w:rsidRPr="00C10BF5" w:rsidR="00C7695A" w:rsidP="00C7695A" w:rsidRDefault="00C7695A" w14:paraId="3782E14E" w14:textId="326FCA44">
      <w:pPr>
        <w:rPr>
          <w:rFonts w:eastAsia="PMingLiU"/>
          <w:lang w:eastAsia="zh-TW"/>
        </w:rPr>
      </w:pPr>
      <w:r w:rsidRPr="00C10BF5">
        <w:t xml:space="preserve">6=10 </w:t>
      </w:r>
      <w:r w:rsidRPr="00C10BF5" w:rsidR="00735FC5">
        <w:rPr>
          <w:rFonts w:hint="eastAsia" w:eastAsia="PMingLiU"/>
          <w:lang w:eastAsia="zh-TW"/>
        </w:rPr>
        <w:t>次或以上</w:t>
      </w:r>
    </w:p>
    <w:p w:rsidRPr="00C10BF5" w:rsidR="00360105" w:rsidP="00C7695A" w:rsidRDefault="00C7695A" w14:paraId="330A3B1D" w14:textId="77777777">
      <w:pPr>
        <w:rPr>
          <w:rFonts w:eastAsia="PMingLiU"/>
          <w:lang w:eastAsia="zh-TW"/>
        </w:rPr>
      </w:pPr>
      <w:r w:rsidRPr="00C10BF5">
        <w:t>………………………………………………………………………………………………</w:t>
      </w:r>
    </w:p>
    <w:p w:rsidRPr="00C10BF5" w:rsidR="00360105" w:rsidP="00B46144" w:rsidRDefault="00360105" w14:paraId="2A8A8FD8" w14:textId="77777777">
      <w:pPr>
        <w:rPr>
          <w:rFonts w:eastAsia="PMingLiU"/>
          <w:lang w:eastAsia="zh-TW"/>
        </w:rPr>
      </w:pPr>
    </w:p>
    <w:p w:rsidRPr="00C10BF5" w:rsidR="00D466A7" w:rsidP="00DC6B70" w:rsidRDefault="00C7695A" w14:paraId="27C8C179" w14:textId="0C062762">
      <w:pPr>
        <w:rPr>
          <w:lang w:eastAsia="zh-TW"/>
        </w:rPr>
      </w:pPr>
      <w:r w:rsidRPr="00C10BF5">
        <w:t xml:space="preserve">HEA14.  </w:t>
      </w:r>
      <w:r w:rsidRPr="00C10BF5" w:rsidR="00D466A7">
        <w:rPr>
          <w:rFonts w:eastAsia="PMingLiU"/>
          <w:lang w:eastAsia="zh-TW"/>
        </w:rPr>
        <w:t>請</w:t>
      </w:r>
      <w:r w:rsidRPr="00C10BF5" w:rsidR="00D466A7">
        <w:rPr>
          <w:rFonts w:hint="eastAsia" w:eastAsia="PMingLiU"/>
          <w:lang w:eastAsia="zh-TW"/>
        </w:rPr>
        <w:t>拿著</w:t>
      </w:r>
      <w:r w:rsidRPr="00C10BF5" w:rsidR="00D466A7">
        <w:rPr>
          <w:rFonts w:eastAsia="PMingLiU"/>
          <w:lang w:eastAsia="zh-TW"/>
        </w:rPr>
        <w:t>這張卡片</w:t>
      </w:r>
      <w:r w:rsidRPr="00C10BF5" w:rsidR="00D466A7">
        <w:rPr>
          <w:rFonts w:hint="eastAsia" w:eastAsia="PMingLiU"/>
          <w:lang w:eastAsia="zh-TW"/>
        </w:rPr>
        <w:t>，您可以參考這卡片來回答以下幾個問題。</w:t>
      </w:r>
    </w:p>
    <w:p w:rsidRPr="00C10BF5" w:rsidR="00D466A7" w:rsidP="00DC6B70" w:rsidRDefault="00D466A7" w14:paraId="7E3319A7" w14:textId="63219A4A">
      <w:pPr>
        <w:rPr>
          <w:lang w:eastAsia="zh-TW"/>
        </w:rPr>
      </w:pPr>
    </w:p>
    <w:p w:rsidRPr="00C10BF5" w:rsidR="00D466A7" w:rsidP="00D466A7" w:rsidRDefault="00D466A7" w14:paraId="73CC7A2B" w14:textId="77777777">
      <w:pPr>
        <w:rPr>
          <w:lang w:eastAsia="zh-TW"/>
        </w:rPr>
      </w:pPr>
      <w:r w:rsidRPr="00C10BF5">
        <w:rPr>
          <w:lang w:eastAsia="zh-TW"/>
        </w:rPr>
        <w:t>SHOWCARD HEA3-b</w:t>
      </w:r>
    </w:p>
    <w:p w:rsidRPr="00C10BF5" w:rsidR="00D466A7" w:rsidP="00DC6B70" w:rsidRDefault="00D466A7" w14:paraId="1B28F1DC" w14:textId="77777777">
      <w:pPr>
        <w:rPr>
          <w:lang w:eastAsia="zh-TW"/>
        </w:rPr>
      </w:pPr>
    </w:p>
    <w:p w:rsidRPr="00C10BF5" w:rsidR="00D466A7" w:rsidP="00DC6B70" w:rsidRDefault="00D466A7" w14:paraId="1253B8E6" w14:textId="74B8C7E8">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C6B70" w:rsidRDefault="00D466A7" w14:paraId="6FD9F5D1" w14:textId="77777777">
      <w:pPr>
        <w:rPr>
          <w:lang w:eastAsia="zh-TW"/>
        </w:rPr>
      </w:pPr>
    </w:p>
    <w:p w:rsidRPr="00C10BF5" w:rsidR="00360105" w:rsidP="00DC6B70" w:rsidRDefault="00360105" w14:paraId="20BD0FD0" w14:textId="3E4A028C">
      <w:pPr>
        <w:rPr>
          <w:rFonts w:eastAsia="PMingLiU"/>
          <w:lang w:eastAsia="zh-TW"/>
        </w:rPr>
      </w:pPr>
      <w:r w:rsidRPr="00C10BF5">
        <w:rPr>
          <w:rFonts w:eastAsia="PMingLiU"/>
          <w:lang w:eastAsia="zh-TW"/>
        </w:rPr>
        <w:t>您是否曾因</w:t>
      </w:r>
      <w:r w:rsidRPr="00C10BF5">
        <w:rPr>
          <w:rFonts w:eastAsia="PMingLiU"/>
          <w:b/>
          <w:bCs/>
          <w:lang w:eastAsia="zh-TW"/>
        </w:rPr>
        <w:t>急需治療</w:t>
      </w:r>
      <w:r w:rsidRPr="00C10BF5">
        <w:rPr>
          <w:rFonts w:eastAsia="PMingLiU"/>
          <w:lang w:eastAsia="zh-TW"/>
        </w:rPr>
        <w:t>的疾病、傷情或病症而聯絡本健康中心進行約診？</w:t>
      </w:r>
      <w:r w:rsidRPr="00C10BF5">
        <w:rPr>
          <w:rFonts w:eastAsia="PMingLiU"/>
          <w:lang w:eastAsia="zh-TW"/>
        </w:rPr>
        <w:t xml:space="preserve"> </w:t>
      </w:r>
    </w:p>
    <w:p w:rsidRPr="00C10BF5" w:rsidR="00360105" w:rsidP="00B46144" w:rsidRDefault="00360105" w14:paraId="101456D6" w14:textId="77777777">
      <w:pPr>
        <w:rPr>
          <w:rFonts w:eastAsia="PMingLiU"/>
          <w:lang w:eastAsia="zh-TW"/>
        </w:rPr>
      </w:pPr>
    </w:p>
    <w:p w:rsidRPr="00C10BF5" w:rsidR="00C7695A" w:rsidP="00C7695A" w:rsidRDefault="004931D2" w14:paraId="77541306" w14:textId="1088A4D5">
      <w:r w:rsidRPr="00C10BF5">
        <w:t>1=</w:t>
      </w:r>
      <w:r w:rsidRPr="00C10BF5">
        <w:rPr>
          <w:rFonts w:hint="eastAsia" w:ascii="PMingLiU" w:hAnsi="PMingLiU" w:eastAsia="PMingLiU" w:cs="PMingLiU"/>
        </w:rPr>
        <w:t>是</w:t>
      </w:r>
    </w:p>
    <w:p w:rsidRPr="00C10BF5" w:rsidR="00C7695A" w:rsidP="00C7695A" w:rsidRDefault="004931D2" w14:paraId="6F6AD1BA" w14:textId="633454A8">
      <w:r w:rsidRPr="00C10BF5">
        <w:t>2=</w:t>
      </w:r>
      <w:r w:rsidRPr="00C10BF5">
        <w:rPr>
          <w:rFonts w:hint="eastAsia" w:ascii="PMingLiU" w:hAnsi="PMingLiU" w:eastAsia="PMingLiU" w:cs="PMingLiU"/>
        </w:rPr>
        <w:t>否</w:t>
      </w:r>
      <w:r w:rsidRPr="00C10BF5" w:rsidR="00C7695A">
        <w:t xml:space="preserve"> </w:t>
      </w:r>
    </w:p>
    <w:p w:rsidRPr="00C10BF5" w:rsidR="00C7695A" w:rsidP="00C7695A" w:rsidRDefault="00C7695A" w14:paraId="6FFCB2D8" w14:textId="77777777">
      <w:r w:rsidRPr="00C10BF5">
        <w:t>………………………………………………………………………………………………</w:t>
      </w:r>
    </w:p>
    <w:p w:rsidRPr="00C10BF5" w:rsidR="00C7695A" w:rsidP="00C7695A" w:rsidRDefault="00C7695A" w14:paraId="4C66066C" w14:textId="77777777"/>
    <w:p w:rsidRPr="00C10BF5" w:rsidR="00360105" w:rsidP="00C7695A" w:rsidRDefault="00C7695A" w14:paraId="0111441D" w14:textId="77777777">
      <w:pPr>
        <w:rPr>
          <w:rFonts w:eastAsia="PMingLiU"/>
          <w:lang w:eastAsia="zh-TW"/>
        </w:rPr>
      </w:pPr>
      <w:r w:rsidRPr="00C10BF5">
        <w:t>HEA15. [IF HEA14=1 CONTINUE, ELSE GO TO HEA17]</w:t>
      </w:r>
    </w:p>
    <w:p w:rsidRPr="00C10BF5" w:rsidR="00360105" w:rsidP="00B46144" w:rsidRDefault="00360105" w14:paraId="0E6ECF13" w14:textId="5F86FB62">
      <w:pPr>
        <w:rPr>
          <w:rFonts w:eastAsiaTheme="minorEastAsia"/>
          <w:lang w:eastAsia="zh-CN"/>
        </w:rPr>
      </w:pPr>
    </w:p>
    <w:p w:rsidRPr="00C10BF5" w:rsidR="00D466A7" w:rsidP="00D466A7" w:rsidRDefault="00D466A7" w14:paraId="6819520D" w14:textId="77777777">
      <w:pPr>
        <w:rPr>
          <w:lang w:eastAsia="zh-TW"/>
        </w:rPr>
      </w:pPr>
      <w:r w:rsidRPr="00C10BF5">
        <w:rPr>
          <w:lang w:eastAsia="zh-TW"/>
        </w:rPr>
        <w:t>SHOWCARD HEA3-b</w:t>
      </w:r>
    </w:p>
    <w:p w:rsidRPr="00C10BF5" w:rsidR="00D466A7" w:rsidP="00D466A7" w:rsidRDefault="00D466A7" w14:paraId="2E6DA972" w14:textId="77777777">
      <w:pPr>
        <w:rPr>
          <w:lang w:eastAsia="zh-TW"/>
        </w:rPr>
      </w:pPr>
    </w:p>
    <w:p w:rsidRPr="00C10BF5" w:rsidR="00D466A7" w:rsidP="00D466A7" w:rsidRDefault="00D466A7" w14:paraId="400A4365"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B46144" w:rsidRDefault="00D466A7" w14:paraId="0376106A" w14:textId="77777777">
      <w:pPr>
        <w:rPr>
          <w:rFonts w:eastAsiaTheme="minorEastAsia"/>
          <w:lang w:eastAsia="zh-CN"/>
        </w:rPr>
      </w:pPr>
    </w:p>
    <w:p w:rsidRPr="00C10BF5" w:rsidR="00360105" w:rsidP="00815C5A" w:rsidRDefault="00360105" w14:paraId="4C0ACAC5" w14:textId="046C176C">
      <w:pPr>
        <w:rPr>
          <w:rFonts w:eastAsia="PMingLiU"/>
          <w:lang w:eastAsia="zh-TW"/>
        </w:rPr>
      </w:pPr>
      <w:r w:rsidRPr="00C10BF5">
        <w:rPr>
          <w:rFonts w:eastAsia="PMingLiU"/>
          <w:lang w:eastAsia="zh-TW"/>
        </w:rPr>
        <w:lastRenderedPageBreak/>
        <w:t>當您為了獲得</w:t>
      </w:r>
      <w:r w:rsidRPr="00C10BF5">
        <w:rPr>
          <w:rFonts w:eastAsia="PMingLiU"/>
          <w:b/>
          <w:bCs/>
          <w:lang w:eastAsia="zh-TW"/>
        </w:rPr>
        <w:t>急需的治療</w:t>
      </w:r>
      <w:r w:rsidRPr="00C10BF5">
        <w:rPr>
          <w:rFonts w:eastAsia="PMingLiU"/>
          <w:lang w:eastAsia="zh-TW"/>
        </w:rPr>
        <w:t>而聯絡本健康中心進行約診時，有多少時候可盡快約診成功？</w:t>
      </w:r>
      <w:r w:rsidRPr="00C10BF5" w:rsidR="00F47FE6">
        <w:rPr>
          <w:rFonts w:eastAsia="PMingLiU"/>
          <w:lang w:eastAsia="zh-TW"/>
        </w:rPr>
        <w:t>您認為是</w:t>
      </w:r>
      <w:r w:rsidRPr="00C10BF5">
        <w:rPr>
          <w:rFonts w:eastAsia="PMingLiU"/>
          <w:lang w:eastAsia="zh-TW"/>
        </w:rPr>
        <w:t>從不、有時、經常還是總是？</w:t>
      </w:r>
    </w:p>
    <w:p w:rsidRPr="00C10BF5" w:rsidR="00360105" w:rsidP="00B46144" w:rsidRDefault="00360105" w14:paraId="5511B5C1" w14:textId="77777777">
      <w:pPr>
        <w:rPr>
          <w:rFonts w:eastAsia="PMingLiU"/>
          <w:lang w:eastAsia="zh-TW"/>
        </w:rPr>
      </w:pPr>
    </w:p>
    <w:p w:rsidRPr="00C10BF5" w:rsidR="00360105" w:rsidP="00B46144" w:rsidRDefault="00360105" w14:paraId="23768887"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360105" w:rsidP="00B46144" w:rsidRDefault="00360105" w14:paraId="15606D99"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360105" w:rsidP="00B46144" w:rsidRDefault="00360105" w14:paraId="2F595628"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360105" w:rsidP="00B46144" w:rsidRDefault="00360105" w14:paraId="114B12A1"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081652A7" w14:textId="77777777">
      <w:pPr>
        <w:rPr>
          <w:rFonts w:eastAsia="PMingLiU"/>
          <w:lang w:eastAsia="zh-TW"/>
        </w:rPr>
      </w:pPr>
      <w:r w:rsidRPr="00C10BF5">
        <w:rPr>
          <w:lang w:eastAsia="zh-TW"/>
        </w:rPr>
        <w:t>………………………………………………………………………………………………</w:t>
      </w:r>
    </w:p>
    <w:p w:rsidRPr="00C10BF5" w:rsidR="00360105" w:rsidP="00B46144" w:rsidRDefault="00360105" w14:paraId="5B6D91EE" w14:textId="77777777">
      <w:pPr>
        <w:rPr>
          <w:rFonts w:eastAsia="PMingLiU"/>
          <w:lang w:eastAsia="zh-TW"/>
        </w:rPr>
      </w:pPr>
    </w:p>
    <w:p w:rsidRPr="00C10BF5" w:rsidR="00D466A7" w:rsidP="000607BB" w:rsidRDefault="00C7695A" w14:paraId="5ED439FB" w14:textId="77777777">
      <w:pPr>
        <w:rPr>
          <w:lang w:eastAsia="zh-TW"/>
        </w:rPr>
      </w:pPr>
      <w:r w:rsidRPr="00C10BF5">
        <w:rPr>
          <w:lang w:eastAsia="zh-TW"/>
        </w:rPr>
        <w:t xml:space="preserve">HEA17. </w:t>
      </w:r>
    </w:p>
    <w:p w:rsidRPr="00C10BF5" w:rsidR="00D466A7" w:rsidP="000607BB" w:rsidRDefault="00D466A7" w14:paraId="288B3CC3" w14:textId="77777777">
      <w:pPr>
        <w:rPr>
          <w:lang w:eastAsia="zh-TW"/>
        </w:rPr>
      </w:pPr>
    </w:p>
    <w:p w:rsidRPr="00C10BF5" w:rsidR="00D466A7" w:rsidP="00D466A7" w:rsidRDefault="00D466A7" w14:paraId="09D432C9"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0607BB" w:rsidRDefault="00D466A7" w14:paraId="18473E19" w14:textId="77777777">
      <w:pPr>
        <w:rPr>
          <w:lang w:eastAsia="zh-TW"/>
        </w:rPr>
      </w:pPr>
    </w:p>
    <w:p w:rsidRPr="00C10BF5" w:rsidR="00360105" w:rsidP="000607BB" w:rsidRDefault="00360105" w14:paraId="15843952" w14:textId="235E353F">
      <w:pPr>
        <w:rPr>
          <w:rFonts w:eastAsia="PMingLiU"/>
          <w:lang w:eastAsia="zh-TW"/>
        </w:rPr>
      </w:pPr>
      <w:r w:rsidRPr="00C10BF5">
        <w:rPr>
          <w:rFonts w:eastAsia="PMingLiU"/>
          <w:lang w:eastAsia="zh-TW"/>
        </w:rPr>
        <w:t>您是否曾在本健康中心約診以進行</w:t>
      </w:r>
      <w:r w:rsidRPr="00C10BF5">
        <w:rPr>
          <w:rFonts w:eastAsia="PMingLiU"/>
          <w:b/>
          <w:bCs/>
          <w:lang w:eastAsia="zh-TW"/>
        </w:rPr>
        <w:t>檢查或例行護理</w:t>
      </w:r>
      <w:r w:rsidRPr="00C10BF5">
        <w:rPr>
          <w:rFonts w:eastAsia="PMingLiU"/>
          <w:lang w:eastAsia="zh-TW"/>
        </w:rPr>
        <w:t>？</w:t>
      </w:r>
    </w:p>
    <w:p w:rsidRPr="00C10BF5" w:rsidR="00360105" w:rsidP="00B46144" w:rsidRDefault="00360105" w14:paraId="0C97BACF" w14:textId="77777777">
      <w:pPr>
        <w:rPr>
          <w:rFonts w:eastAsia="PMingLiU"/>
          <w:lang w:eastAsia="zh-TW"/>
        </w:rPr>
      </w:pPr>
    </w:p>
    <w:p w:rsidRPr="00C10BF5" w:rsidR="00C7695A" w:rsidP="00C7695A" w:rsidRDefault="004931D2" w14:paraId="33E65DA2" w14:textId="54F6FBC8">
      <w:r w:rsidRPr="00C10BF5">
        <w:t>1=</w:t>
      </w:r>
      <w:r w:rsidRPr="00C10BF5">
        <w:rPr>
          <w:rFonts w:hint="eastAsia" w:ascii="PMingLiU" w:hAnsi="PMingLiU" w:eastAsia="PMingLiU" w:cs="PMingLiU"/>
        </w:rPr>
        <w:t>是</w:t>
      </w:r>
    </w:p>
    <w:p w:rsidRPr="00C10BF5" w:rsidR="00C7695A" w:rsidP="00C7695A" w:rsidRDefault="004931D2" w14:paraId="27A2DFCD" w14:textId="547CDF50">
      <w:r w:rsidRPr="00C10BF5">
        <w:t>2=</w:t>
      </w:r>
      <w:r w:rsidRPr="00C10BF5">
        <w:rPr>
          <w:rFonts w:hint="eastAsia" w:ascii="PMingLiU" w:hAnsi="PMingLiU" w:eastAsia="PMingLiU" w:cs="PMingLiU"/>
        </w:rPr>
        <w:t>否</w:t>
      </w:r>
      <w:r w:rsidRPr="00C10BF5" w:rsidR="00C7695A">
        <w:t xml:space="preserve"> </w:t>
      </w:r>
    </w:p>
    <w:p w:rsidRPr="00C10BF5" w:rsidR="00C7695A" w:rsidP="00C7695A" w:rsidRDefault="00C7695A" w14:paraId="2E708E0C" w14:textId="77777777"/>
    <w:p w:rsidRPr="00C10BF5" w:rsidR="00C7695A" w:rsidP="00C7695A" w:rsidRDefault="00C7695A" w14:paraId="2F061C48" w14:textId="77777777">
      <w:r w:rsidRPr="00C10BF5">
        <w:t>………………………………………………………………………………………………</w:t>
      </w:r>
    </w:p>
    <w:p w:rsidRPr="00C10BF5" w:rsidR="00C7695A" w:rsidP="00C7695A" w:rsidRDefault="00C7695A" w14:paraId="1877B94B" w14:textId="77777777"/>
    <w:p w:rsidRPr="00C10BF5" w:rsidR="00360105" w:rsidP="00C7695A" w:rsidRDefault="00C7695A" w14:paraId="440C427F" w14:textId="77777777">
      <w:pPr>
        <w:rPr>
          <w:rFonts w:eastAsia="PMingLiU"/>
          <w:lang w:eastAsia="zh-TW"/>
        </w:rPr>
      </w:pPr>
      <w:r w:rsidRPr="00C10BF5">
        <w:t>HEA18. [IF HEA17=1 CONTINUE, ELSE GO TO HEA22]</w:t>
      </w:r>
    </w:p>
    <w:p w:rsidRPr="00C10BF5" w:rsidR="00D466A7" w:rsidP="00D466A7" w:rsidRDefault="00D466A7" w14:paraId="239B816A" w14:textId="77777777"/>
    <w:p w:rsidRPr="00C10BF5" w:rsidR="00D466A7" w:rsidP="00D466A7" w:rsidRDefault="00D466A7" w14:paraId="3B8B4E59" w14:textId="6A49930E">
      <w:pPr>
        <w:rPr>
          <w:lang w:eastAsia="zh-TW"/>
        </w:rPr>
      </w:pPr>
      <w:r w:rsidRPr="00C10BF5">
        <w:rPr>
          <w:lang w:eastAsia="zh-TW"/>
        </w:rPr>
        <w:t>SHOWCARD HEA3-b</w:t>
      </w:r>
    </w:p>
    <w:p w:rsidRPr="00C10BF5" w:rsidR="00D466A7" w:rsidP="00D466A7" w:rsidRDefault="00D466A7" w14:paraId="52EDB188" w14:textId="77777777">
      <w:pPr>
        <w:rPr>
          <w:lang w:eastAsia="zh-TW"/>
        </w:rPr>
      </w:pPr>
    </w:p>
    <w:p w:rsidRPr="00C10BF5" w:rsidR="00D466A7" w:rsidP="00D466A7" w:rsidRDefault="00D466A7" w14:paraId="03C07F1C"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B46144" w:rsidRDefault="00D466A7" w14:paraId="37F91D56" w14:textId="77777777">
      <w:pPr>
        <w:rPr>
          <w:rFonts w:eastAsiaTheme="minorEastAsia"/>
          <w:lang w:eastAsia="zh-CN"/>
        </w:rPr>
      </w:pPr>
    </w:p>
    <w:p w:rsidRPr="00C10BF5" w:rsidR="00360105" w:rsidP="000607BB" w:rsidRDefault="00360105" w14:paraId="66DD9624" w14:textId="770B6714">
      <w:pPr>
        <w:rPr>
          <w:rFonts w:eastAsia="PMingLiU"/>
          <w:lang w:eastAsia="zh-TW"/>
        </w:rPr>
      </w:pPr>
      <w:r w:rsidRPr="00C10BF5">
        <w:rPr>
          <w:rFonts w:eastAsia="PMingLiU"/>
          <w:lang w:eastAsia="zh-TW"/>
        </w:rPr>
        <w:t>您在本健康中心約診以進行</w:t>
      </w:r>
      <w:r w:rsidRPr="00C10BF5">
        <w:rPr>
          <w:rFonts w:eastAsia="PMingLiU"/>
          <w:b/>
          <w:bCs/>
          <w:lang w:eastAsia="zh-TW"/>
        </w:rPr>
        <w:t>檢查或例行護理</w:t>
      </w:r>
      <w:r w:rsidRPr="00C10BF5">
        <w:rPr>
          <w:rFonts w:eastAsia="PMingLiU"/>
          <w:lang w:eastAsia="zh-TW"/>
        </w:rPr>
        <w:t>時，有多少時候可盡快約診成功？</w:t>
      </w:r>
      <w:r w:rsidRPr="00C10BF5" w:rsidR="00443EA7">
        <w:rPr>
          <w:rFonts w:hint="eastAsia" w:eastAsia="PMingLiU"/>
          <w:lang w:eastAsia="zh-TW"/>
        </w:rPr>
        <w:t>您認為是</w:t>
      </w:r>
      <w:r w:rsidRPr="00C10BF5" w:rsidR="00443EA7">
        <w:rPr>
          <w:rFonts w:eastAsia="PMingLiU"/>
          <w:lang w:eastAsia="zh-TW"/>
        </w:rPr>
        <w:t>...</w:t>
      </w:r>
    </w:p>
    <w:p w:rsidRPr="00C10BF5" w:rsidR="00360105" w:rsidP="00B46144" w:rsidRDefault="00360105" w14:paraId="5DD5CE13" w14:textId="77777777">
      <w:pPr>
        <w:rPr>
          <w:rFonts w:eastAsia="PMingLiU"/>
          <w:lang w:eastAsia="zh-TW"/>
        </w:rPr>
      </w:pPr>
    </w:p>
    <w:p w:rsidRPr="00C10BF5" w:rsidR="00360105" w:rsidP="00B46144" w:rsidRDefault="00360105" w14:paraId="6E4F976D"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360105" w:rsidP="00B46144" w:rsidRDefault="00360105" w14:paraId="7E711958"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360105" w:rsidP="00B46144" w:rsidRDefault="00360105" w14:paraId="53E642C6"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360105" w:rsidP="00B46144" w:rsidRDefault="00360105" w14:paraId="439C7EDF"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360105" w14:paraId="65BBFBCA" w14:textId="77777777">
      <w:pPr>
        <w:rPr>
          <w:rFonts w:eastAsia="PMingLiU"/>
          <w:lang w:eastAsia="zh-TW"/>
        </w:rPr>
      </w:pPr>
    </w:p>
    <w:p w:rsidRPr="00C10BF5" w:rsidR="00360105" w:rsidP="00B46144" w:rsidRDefault="00C7695A" w14:paraId="77B758DC" w14:textId="77777777">
      <w:pPr>
        <w:rPr>
          <w:rFonts w:eastAsia="PMingLiU"/>
          <w:lang w:eastAsia="zh-TW"/>
        </w:rPr>
      </w:pPr>
      <w:r w:rsidRPr="00C10BF5">
        <w:rPr>
          <w:lang w:eastAsia="zh-TW"/>
        </w:rPr>
        <w:t>………………………………………………………………………………………………</w:t>
      </w:r>
    </w:p>
    <w:p w:rsidRPr="00C10BF5" w:rsidR="00360105" w:rsidP="00B46144" w:rsidRDefault="00360105" w14:paraId="4FD8E004" w14:textId="77777777">
      <w:pPr>
        <w:rPr>
          <w:rFonts w:eastAsia="PMingLiU"/>
          <w:lang w:eastAsia="zh-TW"/>
        </w:rPr>
      </w:pPr>
    </w:p>
    <w:p w:rsidRPr="00C10BF5" w:rsidR="00D466A7" w:rsidP="000607BB" w:rsidRDefault="00C7695A" w14:paraId="05879F25" w14:textId="77777777">
      <w:pPr>
        <w:rPr>
          <w:lang w:eastAsia="zh-TW"/>
        </w:rPr>
      </w:pPr>
      <w:r w:rsidRPr="00C10BF5">
        <w:rPr>
          <w:lang w:eastAsia="zh-TW"/>
        </w:rPr>
        <w:t xml:space="preserve">HEA22. </w:t>
      </w:r>
    </w:p>
    <w:p w:rsidRPr="00C10BF5" w:rsidR="00D466A7" w:rsidP="000607BB" w:rsidRDefault="00D466A7" w14:paraId="3FA11D82" w14:textId="77777777">
      <w:pPr>
        <w:rPr>
          <w:lang w:eastAsia="zh-TW"/>
        </w:rPr>
      </w:pPr>
    </w:p>
    <w:p w:rsidRPr="00C10BF5" w:rsidR="00D466A7" w:rsidP="00D466A7" w:rsidRDefault="00D466A7" w14:paraId="42FA8F63"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0607BB" w:rsidRDefault="00D466A7" w14:paraId="4CBF8A92" w14:textId="77777777">
      <w:pPr>
        <w:rPr>
          <w:lang w:eastAsia="zh-TW"/>
        </w:rPr>
      </w:pPr>
    </w:p>
    <w:p w:rsidRPr="00C10BF5" w:rsidR="00360105" w:rsidP="000607BB" w:rsidRDefault="00360105" w14:paraId="4E16C91A" w14:textId="0935D95C">
      <w:pPr>
        <w:rPr>
          <w:rFonts w:eastAsia="PMingLiU"/>
          <w:lang w:eastAsia="zh-TW"/>
        </w:rPr>
      </w:pPr>
      <w:r w:rsidRPr="00C10BF5">
        <w:rPr>
          <w:rFonts w:eastAsia="PMingLiU"/>
          <w:lang w:eastAsia="zh-TW"/>
        </w:rPr>
        <w:t>您是否曾在正常工作時間聯絡本健康中心</w:t>
      </w:r>
      <w:r w:rsidRPr="00C10BF5" w:rsidR="006309AE">
        <w:rPr>
          <w:rFonts w:hint="eastAsia" w:eastAsia="PMingLiU"/>
          <w:lang w:eastAsia="zh-TW"/>
        </w:rPr>
        <w:t>以</w:t>
      </w:r>
      <w:r w:rsidRPr="00C10BF5">
        <w:rPr>
          <w:rFonts w:eastAsia="PMingLiU"/>
          <w:lang w:eastAsia="zh-TW"/>
        </w:rPr>
        <w:t>瞭解醫療</w:t>
      </w:r>
      <w:r w:rsidRPr="00C10BF5" w:rsidR="00BB741D">
        <w:rPr>
          <w:rFonts w:eastAsia="PMingLiU"/>
          <w:lang w:eastAsia="zh-TW"/>
        </w:rPr>
        <w:t>相關</w:t>
      </w:r>
      <w:r w:rsidRPr="00C10BF5">
        <w:rPr>
          <w:rFonts w:eastAsia="PMingLiU"/>
          <w:lang w:eastAsia="zh-TW"/>
        </w:rPr>
        <w:t>問題？</w:t>
      </w:r>
    </w:p>
    <w:p w:rsidRPr="00C10BF5" w:rsidR="00360105" w:rsidP="00B46144" w:rsidRDefault="00360105" w14:paraId="5B2DC781" w14:textId="77777777">
      <w:pPr>
        <w:rPr>
          <w:rFonts w:eastAsia="PMingLiU"/>
          <w:lang w:eastAsia="zh-TW"/>
        </w:rPr>
      </w:pPr>
      <w:r w:rsidRPr="00C10BF5">
        <w:rPr>
          <w:rFonts w:eastAsia="PMingLiU"/>
          <w:lang w:eastAsia="zh-TW"/>
        </w:rPr>
        <w:t xml:space="preserve"> </w:t>
      </w:r>
    </w:p>
    <w:p w:rsidRPr="00C10BF5" w:rsidR="00C7695A" w:rsidP="00C7695A" w:rsidRDefault="004931D2" w14:paraId="064B90A2" w14:textId="2AC5EC43">
      <w:r w:rsidRPr="00C10BF5">
        <w:t>1=</w:t>
      </w:r>
      <w:r w:rsidRPr="00C10BF5">
        <w:rPr>
          <w:rFonts w:hint="eastAsia" w:ascii="PMingLiU" w:hAnsi="PMingLiU" w:eastAsia="PMingLiU" w:cs="PMingLiU"/>
        </w:rPr>
        <w:t>是</w:t>
      </w:r>
    </w:p>
    <w:p w:rsidRPr="00C10BF5" w:rsidR="00C7695A" w:rsidP="00C7695A" w:rsidRDefault="004931D2" w14:paraId="1BF8587E" w14:textId="0CACAD51">
      <w:r w:rsidRPr="00C10BF5">
        <w:t>2=</w:t>
      </w:r>
      <w:r w:rsidRPr="00C10BF5">
        <w:rPr>
          <w:rFonts w:hint="eastAsia" w:ascii="PMingLiU" w:hAnsi="PMingLiU" w:eastAsia="PMingLiU" w:cs="PMingLiU"/>
        </w:rPr>
        <w:t>否</w:t>
      </w:r>
      <w:r w:rsidRPr="00C10BF5" w:rsidR="00C7695A">
        <w:t xml:space="preserve"> </w:t>
      </w:r>
    </w:p>
    <w:p w:rsidRPr="00C10BF5" w:rsidR="00C7695A" w:rsidP="00C7695A" w:rsidRDefault="00C7695A" w14:paraId="216791BF" w14:textId="77777777"/>
    <w:p w:rsidRPr="00C10BF5" w:rsidR="00C7695A" w:rsidP="00C7695A" w:rsidRDefault="00C7695A" w14:paraId="1D4F1A2A" w14:textId="77777777">
      <w:r w:rsidRPr="00C10BF5">
        <w:lastRenderedPageBreak/>
        <w:t>………………………………………………………………………………………………</w:t>
      </w:r>
    </w:p>
    <w:p w:rsidRPr="00C10BF5" w:rsidR="00C7695A" w:rsidP="00C7695A" w:rsidRDefault="00C7695A" w14:paraId="7EAB858F" w14:textId="77777777"/>
    <w:p w:rsidRPr="00C10BF5" w:rsidR="00360105" w:rsidP="00C7695A" w:rsidRDefault="00C7695A" w14:paraId="152FCA05" w14:textId="77777777">
      <w:pPr>
        <w:rPr>
          <w:rFonts w:eastAsia="PMingLiU"/>
          <w:lang w:eastAsia="zh-TW"/>
        </w:rPr>
      </w:pPr>
      <w:r w:rsidRPr="00C10BF5">
        <w:t>HEA23. [IF HEA22=1 CONTINUE, ELSE GO TO HEA24]</w:t>
      </w:r>
    </w:p>
    <w:p w:rsidRPr="00C10BF5" w:rsidR="00D466A7" w:rsidP="00D466A7" w:rsidRDefault="00D466A7" w14:paraId="4CCAEC9B" w14:textId="77777777"/>
    <w:p w:rsidRPr="00C10BF5" w:rsidR="00D466A7" w:rsidP="00D466A7" w:rsidRDefault="00D466A7" w14:paraId="1FE3D731" w14:textId="77777777">
      <w:pPr>
        <w:rPr>
          <w:lang w:eastAsia="zh-TW"/>
        </w:rPr>
      </w:pPr>
      <w:r w:rsidRPr="00C10BF5">
        <w:rPr>
          <w:lang w:eastAsia="zh-TW"/>
        </w:rPr>
        <w:t>SHOWCARD HEA3-b</w:t>
      </w:r>
    </w:p>
    <w:p w:rsidRPr="00C10BF5" w:rsidR="00D466A7" w:rsidP="00D466A7" w:rsidRDefault="00D466A7" w14:paraId="53DB5241" w14:textId="77777777">
      <w:pPr>
        <w:rPr>
          <w:lang w:eastAsia="zh-TW"/>
        </w:rPr>
      </w:pPr>
    </w:p>
    <w:p w:rsidRPr="00C10BF5" w:rsidR="00D466A7" w:rsidP="00D466A7" w:rsidRDefault="00D466A7" w14:paraId="1FEF6E7E"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360105" w:rsidP="000607BB" w:rsidRDefault="00360105" w14:paraId="6565DA16" w14:textId="77777777">
      <w:pPr>
        <w:rPr>
          <w:rFonts w:eastAsia="PMingLiU"/>
          <w:lang w:eastAsia="zh-TW"/>
        </w:rPr>
      </w:pPr>
    </w:p>
    <w:p w:rsidRPr="00C10BF5" w:rsidR="00360105" w:rsidP="00B153BC" w:rsidRDefault="00360105" w14:paraId="0F6C67A5" w14:textId="0317F3CE">
      <w:pPr>
        <w:rPr>
          <w:rFonts w:eastAsia="PMingLiU"/>
          <w:lang w:eastAsia="zh-TW"/>
        </w:rPr>
      </w:pPr>
      <w:r w:rsidRPr="00C10BF5">
        <w:rPr>
          <w:rFonts w:eastAsia="PMingLiU"/>
          <w:lang w:eastAsia="zh-TW"/>
        </w:rPr>
        <w:t>當您在正常工作時間聯絡本健康中心詢問醫療</w:t>
      </w:r>
      <w:r w:rsidRPr="00C10BF5" w:rsidR="00BB741D">
        <w:rPr>
          <w:rFonts w:eastAsia="PMingLiU"/>
          <w:lang w:eastAsia="zh-TW"/>
        </w:rPr>
        <w:t>相關</w:t>
      </w:r>
      <w:r w:rsidRPr="00C10BF5">
        <w:rPr>
          <w:rFonts w:eastAsia="PMingLiU"/>
          <w:lang w:eastAsia="zh-TW"/>
        </w:rPr>
        <w:t>問題時，有多少時候會在當天得到答覆？</w:t>
      </w:r>
      <w:r w:rsidRPr="00C10BF5" w:rsidR="00443EA7">
        <w:rPr>
          <w:rFonts w:hint="eastAsia" w:eastAsia="PMingLiU"/>
          <w:lang w:eastAsia="zh-TW"/>
        </w:rPr>
        <w:t>您認為是</w:t>
      </w:r>
      <w:r w:rsidRPr="00C10BF5" w:rsidR="00443EA7">
        <w:rPr>
          <w:rFonts w:eastAsia="PMingLiU"/>
          <w:lang w:eastAsia="zh-TW"/>
        </w:rPr>
        <w:t>...</w:t>
      </w:r>
    </w:p>
    <w:p w:rsidRPr="00C10BF5" w:rsidR="00360105" w:rsidP="00B46144" w:rsidRDefault="00360105" w14:paraId="4CD0DCC3" w14:textId="77777777">
      <w:pPr>
        <w:rPr>
          <w:rFonts w:eastAsia="PMingLiU"/>
          <w:lang w:eastAsia="zh-TW"/>
        </w:rPr>
      </w:pPr>
    </w:p>
    <w:p w:rsidRPr="00C10BF5" w:rsidR="001A6A28" w:rsidP="001A6A28" w:rsidRDefault="001A6A28" w14:paraId="03B20B0C"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605E758B"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22D03974"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2938D675"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360105" w14:paraId="04880CA4" w14:textId="77777777">
      <w:pPr>
        <w:rPr>
          <w:rFonts w:eastAsia="PMingLiU"/>
          <w:lang w:eastAsia="zh-TW"/>
        </w:rPr>
      </w:pPr>
    </w:p>
    <w:p w:rsidRPr="00C10BF5" w:rsidR="00360105" w:rsidP="00B46144" w:rsidRDefault="00C7695A" w14:paraId="7259A3A7" w14:textId="77777777">
      <w:pPr>
        <w:rPr>
          <w:rFonts w:eastAsia="PMingLiU"/>
          <w:lang w:eastAsia="zh-TW"/>
        </w:rPr>
      </w:pPr>
      <w:r w:rsidRPr="00C10BF5">
        <w:rPr>
          <w:lang w:eastAsia="zh-TW"/>
        </w:rPr>
        <w:t>………………………………………………………………………………………………</w:t>
      </w:r>
    </w:p>
    <w:p w:rsidRPr="00C10BF5" w:rsidR="00360105" w:rsidP="000607BB" w:rsidRDefault="00360105" w14:paraId="73E820B8" w14:textId="77777777">
      <w:pPr>
        <w:rPr>
          <w:rFonts w:eastAsia="PMingLiU"/>
          <w:lang w:eastAsia="zh-TW"/>
        </w:rPr>
      </w:pPr>
    </w:p>
    <w:p w:rsidRPr="00C10BF5" w:rsidR="00D466A7" w:rsidP="00B153BC" w:rsidRDefault="00C7695A" w14:paraId="3DFEC6E9" w14:textId="77777777">
      <w:pPr>
        <w:rPr>
          <w:lang w:eastAsia="zh-TW"/>
        </w:rPr>
      </w:pPr>
      <w:r w:rsidRPr="00C10BF5">
        <w:rPr>
          <w:lang w:eastAsia="zh-TW"/>
        </w:rPr>
        <w:t xml:space="preserve">HEA24. </w:t>
      </w:r>
    </w:p>
    <w:p w:rsidRPr="00C10BF5" w:rsidR="00D466A7" w:rsidP="00D466A7" w:rsidRDefault="00D466A7" w14:paraId="056AD833" w14:textId="77777777">
      <w:pPr>
        <w:rPr>
          <w:lang w:eastAsia="zh-TW"/>
        </w:rPr>
      </w:pPr>
    </w:p>
    <w:p w:rsidRPr="00C10BF5" w:rsidR="00D466A7" w:rsidP="00D466A7" w:rsidRDefault="00D466A7" w14:paraId="0ABB7FAE"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B153BC" w:rsidRDefault="00D466A7" w14:paraId="1025639B" w14:textId="77777777">
      <w:pPr>
        <w:rPr>
          <w:lang w:eastAsia="zh-TW"/>
        </w:rPr>
      </w:pPr>
    </w:p>
    <w:p w:rsidRPr="00C10BF5" w:rsidR="00360105" w:rsidP="00B153BC" w:rsidRDefault="00360105" w14:paraId="2B3C3825" w14:textId="26B71FD8">
      <w:pPr>
        <w:rPr>
          <w:rFonts w:eastAsia="PMingLiU"/>
          <w:lang w:eastAsia="zh-TW"/>
        </w:rPr>
      </w:pPr>
      <w:r w:rsidRPr="00C10BF5">
        <w:rPr>
          <w:rFonts w:eastAsia="PMingLiU"/>
          <w:lang w:eastAsia="zh-TW"/>
        </w:rPr>
        <w:t>您是否曾在正常工作時間</w:t>
      </w:r>
      <w:r w:rsidRPr="00C10BF5" w:rsidR="00357B80">
        <w:rPr>
          <w:rFonts w:hint="eastAsia" w:eastAsia="PMingLiU"/>
          <w:b/>
          <w:bCs/>
          <w:lang w:eastAsia="zh-TW"/>
        </w:rPr>
        <w:t>以</w:t>
      </w:r>
      <w:r w:rsidRPr="00C10BF5">
        <w:rPr>
          <w:rFonts w:eastAsia="PMingLiU"/>
          <w:b/>
          <w:bCs/>
          <w:lang w:eastAsia="zh-TW"/>
        </w:rPr>
        <w:t>外</w:t>
      </w:r>
      <w:r w:rsidRPr="00C10BF5">
        <w:rPr>
          <w:rFonts w:eastAsia="PMingLiU"/>
          <w:lang w:eastAsia="zh-TW"/>
        </w:rPr>
        <w:t>聯絡本健康中心</w:t>
      </w:r>
      <w:r w:rsidRPr="00C10BF5" w:rsidR="006309AE">
        <w:rPr>
          <w:rFonts w:hint="eastAsia" w:eastAsia="PMingLiU"/>
          <w:lang w:eastAsia="zh-TW"/>
        </w:rPr>
        <w:t>以</w:t>
      </w:r>
      <w:r w:rsidRPr="00C10BF5">
        <w:rPr>
          <w:rFonts w:eastAsia="PMingLiU"/>
          <w:lang w:eastAsia="zh-TW"/>
        </w:rPr>
        <w:t>瞭解醫療</w:t>
      </w:r>
      <w:r w:rsidRPr="00C10BF5" w:rsidR="00BB741D">
        <w:rPr>
          <w:rFonts w:eastAsia="PMingLiU"/>
          <w:lang w:eastAsia="zh-TW"/>
        </w:rPr>
        <w:t>相關</w:t>
      </w:r>
      <w:r w:rsidRPr="00C10BF5">
        <w:rPr>
          <w:rFonts w:eastAsia="PMingLiU"/>
          <w:lang w:eastAsia="zh-TW"/>
        </w:rPr>
        <w:t>問題？</w:t>
      </w:r>
    </w:p>
    <w:p w:rsidRPr="00C10BF5" w:rsidR="00360105" w:rsidP="00B46144" w:rsidRDefault="00360105" w14:paraId="40429C50" w14:textId="77777777">
      <w:pPr>
        <w:rPr>
          <w:rFonts w:eastAsia="PMingLiU"/>
          <w:lang w:eastAsia="zh-TW"/>
        </w:rPr>
      </w:pPr>
    </w:p>
    <w:p w:rsidRPr="00C10BF5" w:rsidR="00C7695A" w:rsidP="00C7695A" w:rsidRDefault="004931D2" w14:paraId="56737DBB" w14:textId="1ED68DCB">
      <w:r w:rsidRPr="00C10BF5">
        <w:t>1=</w:t>
      </w:r>
      <w:r w:rsidRPr="00C10BF5">
        <w:rPr>
          <w:rFonts w:hint="eastAsia" w:ascii="PMingLiU" w:hAnsi="PMingLiU" w:eastAsia="PMingLiU" w:cs="PMingLiU"/>
        </w:rPr>
        <w:t>是</w:t>
      </w:r>
    </w:p>
    <w:p w:rsidRPr="00C10BF5" w:rsidR="00C7695A" w:rsidP="00C7695A" w:rsidRDefault="004931D2" w14:paraId="27AB5284" w14:textId="2346599D">
      <w:r w:rsidRPr="00C10BF5">
        <w:t>2=</w:t>
      </w:r>
      <w:r w:rsidRPr="00C10BF5">
        <w:rPr>
          <w:rFonts w:hint="eastAsia" w:ascii="PMingLiU" w:hAnsi="PMingLiU" w:eastAsia="PMingLiU" w:cs="PMingLiU"/>
        </w:rPr>
        <w:t>否</w:t>
      </w:r>
      <w:r w:rsidRPr="00C10BF5" w:rsidR="00C7695A">
        <w:t xml:space="preserve"> </w:t>
      </w:r>
    </w:p>
    <w:p w:rsidRPr="00C10BF5" w:rsidR="00C7695A" w:rsidP="00C7695A" w:rsidRDefault="00C7695A" w14:paraId="728954C9" w14:textId="77777777"/>
    <w:p w:rsidRPr="00C10BF5" w:rsidR="00C7695A" w:rsidP="00C7695A" w:rsidRDefault="00C7695A" w14:paraId="1986A420" w14:textId="77777777">
      <w:r w:rsidRPr="00C10BF5">
        <w:t>………………………………………………………………………………………………</w:t>
      </w:r>
    </w:p>
    <w:p w:rsidRPr="00C10BF5" w:rsidR="00C7695A" w:rsidP="00C7695A" w:rsidRDefault="00C7695A" w14:paraId="5D5311E7" w14:textId="77777777"/>
    <w:p w:rsidRPr="00C10BF5" w:rsidR="00360105" w:rsidP="00C7695A" w:rsidRDefault="00C7695A" w14:paraId="56E2A02F" w14:textId="77777777">
      <w:pPr>
        <w:rPr>
          <w:rFonts w:eastAsia="PMingLiU"/>
          <w:lang w:eastAsia="zh-TW"/>
        </w:rPr>
      </w:pPr>
      <w:r w:rsidRPr="00C10BF5">
        <w:t>HEA25. [IF HEA24=1 CONTINUE, ELSE GO TO HEA26]</w:t>
      </w:r>
    </w:p>
    <w:p w:rsidRPr="00C10BF5" w:rsidR="00D466A7" w:rsidP="00D466A7" w:rsidRDefault="00D466A7" w14:paraId="6EA71AA0" w14:textId="77777777"/>
    <w:p w:rsidRPr="00C10BF5" w:rsidR="00D466A7" w:rsidP="00D466A7" w:rsidRDefault="00D466A7" w14:paraId="1BB5546D" w14:textId="77777777">
      <w:pPr>
        <w:rPr>
          <w:lang w:eastAsia="zh-TW"/>
        </w:rPr>
      </w:pPr>
      <w:r w:rsidRPr="00C10BF5">
        <w:rPr>
          <w:lang w:eastAsia="zh-TW"/>
        </w:rPr>
        <w:t>SHOWCARD HEA3-b</w:t>
      </w:r>
    </w:p>
    <w:p w:rsidRPr="00C10BF5" w:rsidR="00D466A7" w:rsidP="00D466A7" w:rsidRDefault="00D466A7" w14:paraId="1674AD72" w14:textId="77777777">
      <w:pPr>
        <w:rPr>
          <w:lang w:eastAsia="zh-TW"/>
        </w:rPr>
      </w:pPr>
    </w:p>
    <w:p w:rsidRPr="00C10BF5" w:rsidR="00D466A7" w:rsidP="00D466A7" w:rsidRDefault="00D466A7" w14:paraId="152EABB5"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360105" w:rsidP="00B46144" w:rsidRDefault="00360105" w14:paraId="4F282009" w14:textId="77777777">
      <w:pPr>
        <w:rPr>
          <w:rFonts w:eastAsia="PMingLiU"/>
          <w:lang w:eastAsia="zh-TW"/>
        </w:rPr>
      </w:pPr>
    </w:p>
    <w:p w:rsidRPr="00C10BF5" w:rsidR="00360105" w:rsidP="000607BB" w:rsidRDefault="00360105" w14:paraId="5161E7DD" w14:textId="4D6E822C">
      <w:pPr>
        <w:rPr>
          <w:rFonts w:eastAsia="PMingLiU"/>
          <w:lang w:eastAsia="zh-TW"/>
        </w:rPr>
      </w:pPr>
      <w:r w:rsidRPr="00C10BF5">
        <w:rPr>
          <w:rFonts w:eastAsia="PMingLiU"/>
          <w:lang w:eastAsia="zh-TW"/>
        </w:rPr>
        <w:t>當您在正常工作時間</w:t>
      </w:r>
      <w:r w:rsidRPr="00C10BF5" w:rsidR="001F4673">
        <w:rPr>
          <w:rFonts w:hint="eastAsia" w:eastAsia="PMingLiU"/>
          <w:b/>
          <w:bCs/>
          <w:lang w:eastAsia="zh-TW"/>
        </w:rPr>
        <w:t>以</w:t>
      </w:r>
      <w:r w:rsidRPr="00C10BF5">
        <w:rPr>
          <w:rFonts w:eastAsia="PMingLiU"/>
          <w:b/>
          <w:bCs/>
          <w:lang w:eastAsia="zh-TW"/>
        </w:rPr>
        <w:t>外</w:t>
      </w:r>
      <w:r w:rsidRPr="00C10BF5">
        <w:rPr>
          <w:rFonts w:eastAsia="PMingLiU"/>
          <w:lang w:eastAsia="zh-TW"/>
        </w:rPr>
        <w:t>聯絡本健康中心詢問醫療</w:t>
      </w:r>
      <w:r w:rsidRPr="00C10BF5" w:rsidR="00BB741D">
        <w:rPr>
          <w:rFonts w:eastAsia="PMingLiU"/>
          <w:lang w:eastAsia="zh-TW"/>
        </w:rPr>
        <w:t>相關</w:t>
      </w:r>
      <w:r w:rsidRPr="00C10BF5">
        <w:rPr>
          <w:rFonts w:eastAsia="PMingLiU"/>
          <w:lang w:eastAsia="zh-TW"/>
        </w:rPr>
        <w:t>問題時，有多少時候可盡快得到答覆？</w:t>
      </w:r>
      <w:r w:rsidRPr="00C10BF5" w:rsidR="001F4673">
        <w:rPr>
          <w:rFonts w:hint="eastAsia" w:eastAsia="PMingLiU"/>
          <w:lang w:eastAsia="zh-TW"/>
        </w:rPr>
        <w:t>您認為是</w:t>
      </w:r>
      <w:r w:rsidRPr="00C10BF5" w:rsidR="001F4673">
        <w:rPr>
          <w:rFonts w:eastAsia="PMingLiU"/>
          <w:lang w:eastAsia="zh-TW"/>
        </w:rPr>
        <w:t>...</w:t>
      </w:r>
    </w:p>
    <w:p w:rsidRPr="00C10BF5" w:rsidR="00360105" w:rsidP="00B46144" w:rsidRDefault="00360105" w14:paraId="3408E706" w14:textId="77777777">
      <w:pPr>
        <w:rPr>
          <w:rFonts w:eastAsia="PMingLiU"/>
          <w:lang w:eastAsia="zh-TW"/>
        </w:rPr>
      </w:pPr>
    </w:p>
    <w:p w:rsidRPr="00C10BF5" w:rsidR="001A6A28" w:rsidP="001A6A28" w:rsidRDefault="001A6A28" w14:paraId="54938D92"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3BAB0350"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2AAAF5C5"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7BA35B02"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44E750C4" w14:textId="77777777">
      <w:pPr>
        <w:rPr>
          <w:rFonts w:eastAsia="PMingLiU"/>
          <w:lang w:eastAsia="zh-TW"/>
        </w:rPr>
      </w:pPr>
      <w:r w:rsidRPr="00C10BF5">
        <w:rPr>
          <w:lang w:eastAsia="zh-TW"/>
        </w:rPr>
        <w:t>………………………………………………………………………………………………</w:t>
      </w:r>
    </w:p>
    <w:p w:rsidRPr="00C10BF5" w:rsidR="00360105" w:rsidP="000607BB" w:rsidRDefault="00360105" w14:paraId="79123E8D" w14:textId="77777777">
      <w:pPr>
        <w:rPr>
          <w:rFonts w:eastAsia="PMingLiU"/>
          <w:lang w:eastAsia="zh-TW"/>
        </w:rPr>
      </w:pPr>
    </w:p>
    <w:p w:rsidRPr="00C10BF5" w:rsidR="00360105" w:rsidP="00B153BC" w:rsidRDefault="00C7695A" w14:paraId="4BF68EC6" w14:textId="77777777">
      <w:pPr>
        <w:rPr>
          <w:rFonts w:eastAsia="PMingLiU"/>
          <w:lang w:eastAsia="zh-TW"/>
        </w:rPr>
      </w:pPr>
      <w:r w:rsidRPr="00C10BF5">
        <w:rPr>
          <w:lang w:eastAsia="zh-TW"/>
        </w:rPr>
        <w:lastRenderedPageBreak/>
        <w:t xml:space="preserve">HEA26. </w:t>
      </w:r>
      <w:r w:rsidRPr="00C10BF5" w:rsidR="00360105">
        <w:rPr>
          <w:rFonts w:eastAsia="PMingLiU"/>
          <w:lang w:eastAsia="zh-TW"/>
        </w:rPr>
        <w:t>部分診所會在就診間隔期間提醒患者相關測試、治療或約診。</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本健康中心是否在您就診間隔期間作出任何提醒？</w:t>
      </w:r>
    </w:p>
    <w:p w:rsidRPr="00C10BF5" w:rsidR="00360105" w:rsidP="00B46144" w:rsidRDefault="00360105" w14:paraId="4CD01CF8" w14:textId="77777777">
      <w:pPr>
        <w:rPr>
          <w:rFonts w:eastAsia="PMingLiU"/>
          <w:lang w:eastAsia="zh-TW"/>
        </w:rPr>
      </w:pPr>
    </w:p>
    <w:p w:rsidRPr="00C10BF5" w:rsidR="00C7695A" w:rsidP="00C7695A" w:rsidRDefault="004931D2" w14:paraId="66F4242B" w14:textId="326297CD">
      <w:pPr>
        <w:rPr>
          <w:lang w:eastAsia="zh-TW"/>
        </w:rPr>
      </w:pPr>
      <w:r w:rsidRPr="00C10BF5">
        <w:rPr>
          <w:lang w:eastAsia="zh-TW"/>
        </w:rPr>
        <w:t>1=</w:t>
      </w:r>
      <w:r w:rsidRPr="00C10BF5">
        <w:rPr>
          <w:rFonts w:hint="eastAsia" w:ascii="PMingLiU" w:hAnsi="PMingLiU" w:eastAsia="PMingLiU" w:cs="PMingLiU"/>
          <w:lang w:eastAsia="zh-TW"/>
        </w:rPr>
        <w:t>是</w:t>
      </w:r>
    </w:p>
    <w:p w:rsidRPr="00C10BF5" w:rsidR="00C7695A" w:rsidP="00C7695A" w:rsidRDefault="004931D2" w14:paraId="3F1C69CD" w14:textId="61775F05">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C7695A" w:rsidRDefault="00C7695A" w14:paraId="4013B1B1" w14:textId="77777777">
      <w:pPr>
        <w:rPr>
          <w:rFonts w:eastAsia="PMingLiU"/>
          <w:lang w:eastAsia="zh-TW"/>
        </w:rPr>
      </w:pPr>
      <w:r w:rsidRPr="00C10BF5">
        <w:rPr>
          <w:lang w:eastAsia="zh-TW"/>
        </w:rPr>
        <w:t>………………………………………………………………………………………………</w:t>
      </w:r>
    </w:p>
    <w:p w:rsidRPr="00C10BF5" w:rsidR="00360105" w:rsidP="000607BB" w:rsidRDefault="00360105" w14:paraId="4E94B36F" w14:textId="77777777">
      <w:pPr>
        <w:rPr>
          <w:rFonts w:eastAsia="PMingLiU"/>
          <w:lang w:eastAsia="zh-TW"/>
        </w:rPr>
      </w:pPr>
    </w:p>
    <w:p w:rsidRPr="00C10BF5" w:rsidR="00D466A7" w:rsidP="00D04D43" w:rsidRDefault="00C7695A" w14:paraId="7D898F9D" w14:textId="77777777">
      <w:pPr>
        <w:rPr>
          <w:lang w:eastAsia="zh-TW"/>
        </w:rPr>
      </w:pPr>
      <w:r w:rsidRPr="00C10BF5">
        <w:rPr>
          <w:lang w:eastAsia="zh-TW"/>
        </w:rPr>
        <w:t xml:space="preserve">HEA27. </w:t>
      </w:r>
    </w:p>
    <w:p w:rsidRPr="00C10BF5" w:rsidR="00D466A7" w:rsidP="00D466A7" w:rsidRDefault="00D466A7" w14:paraId="7B5D2CBC" w14:textId="77777777"/>
    <w:p w:rsidRPr="00C10BF5" w:rsidR="00D466A7" w:rsidP="00D466A7" w:rsidRDefault="00D466A7" w14:paraId="408A1205" w14:textId="77777777">
      <w:r w:rsidRPr="00C10BF5">
        <w:t>SHOWCARD HEA3-b</w:t>
      </w:r>
    </w:p>
    <w:p w:rsidRPr="00C10BF5" w:rsidR="00D466A7" w:rsidP="00D466A7" w:rsidRDefault="00D466A7" w14:paraId="0BE22F0C" w14:textId="77777777">
      <w:pPr>
        <w:rPr>
          <w:lang w:eastAsia="zh-TW"/>
        </w:rPr>
      </w:pPr>
    </w:p>
    <w:p w:rsidRPr="00C10BF5" w:rsidR="00360105" w:rsidP="00D04D43" w:rsidRDefault="000B4CBA" w14:paraId="39B484E3" w14:textId="68022B7C">
      <w:pPr>
        <w:rPr>
          <w:rFonts w:eastAsia="PMingLiU"/>
          <w:lang w:eastAsia="zh-TW"/>
        </w:rPr>
      </w:pPr>
      <w:r w:rsidRPr="00C10BF5">
        <w:rPr>
          <w:rFonts w:eastAsia="PMingLiU"/>
          <w:lang w:eastAsia="zh-TW"/>
        </w:rPr>
        <w:t>等候時間包括在候診室及檢查室的等候時間。</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本健康中心的醫生或其他醫療專業人員有多少時候會在您約診時間的</w:t>
      </w:r>
      <w:r w:rsidRPr="00C10BF5">
        <w:rPr>
          <w:rFonts w:eastAsia="PMingLiU"/>
          <w:lang w:eastAsia="zh-TW"/>
        </w:rPr>
        <w:t xml:space="preserve"> 15 </w:t>
      </w:r>
      <w:r w:rsidRPr="00C10BF5">
        <w:rPr>
          <w:rFonts w:eastAsia="PMingLiU"/>
          <w:lang w:eastAsia="zh-TW"/>
        </w:rPr>
        <w:t>分鐘內為您診療？</w:t>
      </w:r>
      <w:r w:rsidRPr="00C10BF5" w:rsidR="00AB4ED1">
        <w:rPr>
          <w:rFonts w:hint="eastAsia" w:eastAsia="PMingLiU"/>
          <w:lang w:eastAsia="zh-TW"/>
        </w:rPr>
        <w:t>您認為是</w:t>
      </w:r>
      <w:r w:rsidRPr="00C10BF5" w:rsidR="00AB4ED1">
        <w:rPr>
          <w:rFonts w:eastAsia="PMingLiU"/>
          <w:lang w:eastAsia="zh-TW"/>
        </w:rPr>
        <w:t>...</w:t>
      </w:r>
    </w:p>
    <w:p w:rsidRPr="00C10BF5" w:rsidR="00360105" w:rsidP="00B46144" w:rsidRDefault="00360105" w14:paraId="5D5AD0F4" w14:textId="77777777">
      <w:pPr>
        <w:rPr>
          <w:rFonts w:eastAsia="PMingLiU"/>
          <w:lang w:eastAsia="zh-TW"/>
        </w:rPr>
      </w:pPr>
    </w:p>
    <w:p w:rsidRPr="00C10BF5" w:rsidR="001A6A28" w:rsidP="001A6A28" w:rsidRDefault="001A6A28" w14:paraId="000F0E57"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5CA5D015"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602CA379"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2B884B60"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26C0635D" w14:textId="77777777">
      <w:pPr>
        <w:rPr>
          <w:rFonts w:eastAsia="PMingLiU"/>
          <w:lang w:eastAsia="zh-TW"/>
        </w:rPr>
      </w:pPr>
      <w:r w:rsidRPr="00C10BF5">
        <w:rPr>
          <w:lang w:eastAsia="zh-TW"/>
        </w:rPr>
        <w:t>………………………………………………………………………………………………</w:t>
      </w:r>
    </w:p>
    <w:p w:rsidRPr="00C10BF5" w:rsidR="00360105" w:rsidP="00B46144" w:rsidRDefault="00360105" w14:paraId="3DB0B72F" w14:textId="77777777">
      <w:pPr>
        <w:rPr>
          <w:rFonts w:eastAsia="PMingLiU"/>
          <w:lang w:eastAsia="zh-TW"/>
        </w:rPr>
      </w:pPr>
    </w:p>
    <w:p w:rsidRPr="00C10BF5" w:rsidR="00D466A7" w:rsidP="000B4CBA" w:rsidRDefault="00C7695A" w14:paraId="33076FFC" w14:textId="77777777">
      <w:pPr>
        <w:pStyle w:val="Q1-Survey-Question"/>
        <w:tabs>
          <w:tab w:val="clear" w:pos="432"/>
          <w:tab w:val="left" w:pos="0"/>
        </w:tabs>
        <w:ind w:left="0" w:firstLine="0"/>
        <w:rPr>
          <w:lang w:eastAsia="zh-TW"/>
        </w:rPr>
      </w:pPr>
      <w:r w:rsidRPr="00C10BF5">
        <w:rPr>
          <w:lang w:eastAsia="zh-TW"/>
        </w:rPr>
        <w:t xml:space="preserve">HEA28. </w:t>
      </w:r>
    </w:p>
    <w:p w:rsidRPr="00C10BF5" w:rsidR="00D466A7" w:rsidP="00D466A7" w:rsidRDefault="00D466A7" w14:paraId="2869CD12" w14:textId="77777777">
      <w:pPr>
        <w:rPr>
          <w:lang w:eastAsia="zh-TW"/>
        </w:rPr>
      </w:pPr>
    </w:p>
    <w:p w:rsidRPr="00C10BF5" w:rsidR="00D466A7" w:rsidP="00D466A7" w:rsidRDefault="00D466A7" w14:paraId="5F1A6638" w14:textId="1B8A6C4F">
      <w:pPr>
        <w:rPr>
          <w:lang w:eastAsia="zh-TW"/>
        </w:rPr>
      </w:pPr>
      <w:r w:rsidRPr="00C10BF5">
        <w:rPr>
          <w:lang w:eastAsia="zh-TW"/>
        </w:rPr>
        <w:t>SHOWCARD HEA3-b</w:t>
      </w:r>
    </w:p>
    <w:p w:rsidRPr="00C10BF5" w:rsidR="00D466A7" w:rsidP="00D466A7" w:rsidRDefault="00D466A7" w14:paraId="0C7908EE" w14:textId="77777777">
      <w:pPr>
        <w:rPr>
          <w:rFonts w:ascii="PMingLiU" w:hAnsi="PMingLiU" w:eastAsia="PMingLiU"/>
          <w:lang w:eastAsia="zh-TW"/>
        </w:rPr>
      </w:pPr>
    </w:p>
    <w:p w:rsidRPr="00C10BF5" w:rsidR="00D466A7" w:rsidP="00D466A7" w:rsidRDefault="00D466A7" w14:paraId="3B330DCC" w14:textId="1A5836F4">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466A7" w:rsidRDefault="00D466A7" w14:paraId="4540F3B9" w14:textId="77777777">
      <w:pPr>
        <w:rPr>
          <w:rFonts w:eastAsia="PMingLiU"/>
          <w:lang w:eastAsia="zh-TW"/>
        </w:rPr>
      </w:pPr>
    </w:p>
    <w:p w:rsidRPr="00C10BF5" w:rsidR="000B4CBA" w:rsidP="000B4CBA" w:rsidRDefault="009F08F0" w14:paraId="3F705C18" w14:textId="482BD8CE">
      <w:pPr>
        <w:pStyle w:val="Q1-Survey-Question"/>
        <w:tabs>
          <w:tab w:val="clear" w:pos="432"/>
          <w:tab w:val="left" w:pos="0"/>
        </w:tabs>
        <w:ind w:left="0" w:firstLine="0"/>
        <w:rPr>
          <w:rFonts w:eastAsia="PMingLiU"/>
          <w:color w:val="FF0000"/>
          <w:lang w:eastAsia="zh-TW"/>
        </w:rPr>
      </w:pPr>
      <w:r w:rsidRPr="00C10BF5">
        <w:rPr>
          <w:rFonts w:eastAsia="PMingLiU"/>
          <w:lang w:eastAsia="zh-TW"/>
        </w:rPr>
        <w:t>本</w:t>
      </w:r>
      <w:r w:rsidRPr="00C10BF5" w:rsidR="000B4CBA">
        <w:rPr>
          <w:rFonts w:eastAsia="PMingLiU"/>
          <w:lang w:eastAsia="zh-TW"/>
        </w:rPr>
        <w:t>健康中心的醫生或其他醫療專業人員有多少時候會以通俗易懂的方式向您解釋事情？</w:t>
      </w:r>
      <w:r w:rsidRPr="00C10BF5" w:rsidR="00AB4ED1">
        <w:rPr>
          <w:rFonts w:hint="eastAsia" w:eastAsia="PMingLiU"/>
          <w:lang w:eastAsia="zh-TW"/>
        </w:rPr>
        <w:t>您認為是</w:t>
      </w:r>
      <w:r w:rsidRPr="00C10BF5" w:rsidR="00AB4ED1">
        <w:rPr>
          <w:rFonts w:eastAsia="PMingLiU"/>
          <w:lang w:eastAsia="zh-TW"/>
        </w:rPr>
        <w:t>...</w:t>
      </w:r>
    </w:p>
    <w:p w:rsidRPr="00C10BF5" w:rsidR="000B4CBA" w:rsidP="000B4CBA" w:rsidRDefault="000B4CBA" w14:paraId="5489CC46"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0B4CBA" w:rsidP="000B4CBA" w:rsidRDefault="000B4CBA" w14:paraId="456E852D"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0B4CBA" w:rsidP="000B4CBA" w:rsidRDefault="000B4CBA" w14:paraId="3BF7F0D4"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0B4CBA" w:rsidP="000B4CBA" w:rsidRDefault="000B4CBA" w14:paraId="31DEDAEB"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0B4CBA" w:rsidP="00B46144" w:rsidRDefault="00C7695A" w14:paraId="4D814469" w14:textId="77777777">
      <w:pPr>
        <w:rPr>
          <w:rFonts w:eastAsia="PMingLiU"/>
          <w:lang w:eastAsia="zh-TW"/>
        </w:rPr>
      </w:pPr>
      <w:r w:rsidRPr="00C10BF5">
        <w:rPr>
          <w:lang w:eastAsia="zh-TW"/>
        </w:rPr>
        <w:t>………………………………………………………………………………………………</w:t>
      </w:r>
    </w:p>
    <w:p w:rsidRPr="00C10BF5" w:rsidR="000B4CBA" w:rsidP="00B46144" w:rsidRDefault="000B4CBA" w14:paraId="732A3E38" w14:textId="77777777">
      <w:pPr>
        <w:rPr>
          <w:rFonts w:eastAsia="PMingLiU"/>
          <w:lang w:eastAsia="zh-TW"/>
        </w:rPr>
      </w:pPr>
    </w:p>
    <w:p w:rsidRPr="00C10BF5" w:rsidR="00D466A7" w:rsidP="000607BB" w:rsidRDefault="00C7695A" w14:paraId="11760EF5" w14:textId="77777777">
      <w:pPr>
        <w:rPr>
          <w:lang w:eastAsia="zh-TW"/>
        </w:rPr>
      </w:pPr>
      <w:r w:rsidRPr="00C10BF5">
        <w:rPr>
          <w:lang w:eastAsia="zh-TW"/>
        </w:rPr>
        <w:t xml:space="preserve">HEA29. </w:t>
      </w:r>
    </w:p>
    <w:p w:rsidRPr="00C10BF5" w:rsidR="00D466A7" w:rsidP="00D466A7" w:rsidRDefault="00D466A7" w14:paraId="4B231286" w14:textId="77777777">
      <w:pPr>
        <w:rPr>
          <w:lang w:eastAsia="zh-TW"/>
        </w:rPr>
      </w:pPr>
    </w:p>
    <w:p w:rsidRPr="00C10BF5" w:rsidR="00D466A7" w:rsidP="00D466A7" w:rsidRDefault="00D466A7" w14:paraId="2A01EAFC" w14:textId="58298012">
      <w:pPr>
        <w:rPr>
          <w:lang w:eastAsia="zh-TW"/>
        </w:rPr>
      </w:pPr>
      <w:r w:rsidRPr="00C10BF5">
        <w:rPr>
          <w:lang w:eastAsia="zh-TW"/>
        </w:rPr>
        <w:t>SHOWCARD HEA3-b</w:t>
      </w:r>
    </w:p>
    <w:p w:rsidRPr="00C10BF5" w:rsidR="00D466A7" w:rsidP="00D466A7" w:rsidRDefault="00D466A7" w14:paraId="26A08025" w14:textId="77777777">
      <w:pPr>
        <w:rPr>
          <w:rFonts w:ascii="PMingLiU" w:hAnsi="PMingLiU" w:eastAsia="PMingLiU"/>
          <w:lang w:eastAsia="zh-TW"/>
        </w:rPr>
      </w:pPr>
    </w:p>
    <w:p w:rsidRPr="00C10BF5" w:rsidR="00D466A7" w:rsidP="00D466A7" w:rsidRDefault="00D466A7" w14:paraId="7660C090"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466A7" w:rsidRDefault="00D466A7" w14:paraId="78C84C32" w14:textId="77777777">
      <w:pPr>
        <w:rPr>
          <w:rFonts w:eastAsia="PMingLiU"/>
          <w:lang w:eastAsia="zh-TW"/>
        </w:rPr>
      </w:pPr>
    </w:p>
    <w:p w:rsidRPr="00C10BF5" w:rsidR="00360105" w:rsidP="000607BB" w:rsidRDefault="009F08F0" w14:paraId="36A1CE86" w14:textId="1831624D">
      <w:pPr>
        <w:rPr>
          <w:rFonts w:eastAsia="PMingLiU"/>
          <w:lang w:eastAsia="zh-TW"/>
        </w:rPr>
      </w:pPr>
      <w:r w:rsidRPr="00C10BF5">
        <w:rPr>
          <w:rFonts w:eastAsia="PMingLiU"/>
          <w:lang w:eastAsia="zh-TW"/>
        </w:rPr>
        <w:t>本</w:t>
      </w:r>
      <w:r w:rsidRPr="00C10BF5" w:rsidR="00360105">
        <w:rPr>
          <w:rFonts w:eastAsia="PMingLiU"/>
          <w:lang w:eastAsia="zh-TW"/>
        </w:rPr>
        <w:t>健康中心的醫生或其他醫療專業人員有多少時候會認真聽您說話？</w:t>
      </w:r>
    </w:p>
    <w:p w:rsidRPr="00C10BF5" w:rsidR="00360105" w:rsidP="00B46144" w:rsidRDefault="00360105" w14:paraId="787CBEF9" w14:textId="77777777">
      <w:pPr>
        <w:rPr>
          <w:rFonts w:eastAsia="PMingLiU"/>
          <w:lang w:eastAsia="zh-TW"/>
        </w:rPr>
      </w:pPr>
    </w:p>
    <w:p w:rsidRPr="00C10BF5" w:rsidR="001A6A28" w:rsidP="001A6A28" w:rsidRDefault="001A6A28" w14:paraId="64B73D8E" w14:textId="77777777">
      <w:pPr>
        <w:rPr>
          <w:rFonts w:eastAsia="PMingLiU"/>
          <w:lang w:eastAsia="zh-TW"/>
        </w:rPr>
      </w:pPr>
      <w:r w:rsidRPr="00C10BF5">
        <w:rPr>
          <w:rFonts w:eastAsia="PMingLiU"/>
          <w:lang w:eastAsia="zh-TW"/>
        </w:rPr>
        <w:lastRenderedPageBreak/>
        <w:t>1=</w:t>
      </w:r>
      <w:r w:rsidRPr="00C10BF5">
        <w:rPr>
          <w:rFonts w:eastAsia="PMingLiU"/>
          <w:lang w:eastAsia="zh-TW"/>
        </w:rPr>
        <w:t>從不</w:t>
      </w:r>
    </w:p>
    <w:p w:rsidRPr="00C10BF5" w:rsidR="001A6A28" w:rsidP="001A6A28" w:rsidRDefault="001A6A28" w14:paraId="64C16E63"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6BB4CB31"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11E400FA"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73063921" w14:textId="77777777">
      <w:pPr>
        <w:rPr>
          <w:rFonts w:eastAsia="PMingLiU"/>
          <w:lang w:eastAsia="zh-TW"/>
        </w:rPr>
      </w:pPr>
      <w:r w:rsidRPr="00C10BF5">
        <w:rPr>
          <w:lang w:eastAsia="zh-TW"/>
        </w:rPr>
        <w:t>………………………………………………………………………………………………</w:t>
      </w:r>
    </w:p>
    <w:p w:rsidRPr="00C10BF5" w:rsidR="00360105" w:rsidP="000607BB" w:rsidRDefault="00360105" w14:paraId="50CA9DAD" w14:textId="77777777">
      <w:pPr>
        <w:rPr>
          <w:rFonts w:eastAsia="PMingLiU"/>
          <w:lang w:eastAsia="zh-TW"/>
        </w:rPr>
      </w:pPr>
    </w:p>
    <w:p w:rsidRPr="00C10BF5" w:rsidR="00D466A7" w:rsidP="000607BB" w:rsidRDefault="00C7695A" w14:paraId="7D440F5B" w14:textId="77777777">
      <w:pPr>
        <w:rPr>
          <w:lang w:eastAsia="zh-TW"/>
        </w:rPr>
      </w:pPr>
      <w:r w:rsidRPr="00C10BF5">
        <w:rPr>
          <w:lang w:eastAsia="zh-TW"/>
        </w:rPr>
        <w:t xml:space="preserve">HEA30. </w:t>
      </w:r>
    </w:p>
    <w:p w:rsidRPr="00C10BF5" w:rsidR="00D466A7" w:rsidP="00D466A7" w:rsidRDefault="00D466A7" w14:paraId="2F11C7C4" w14:textId="77777777">
      <w:pPr>
        <w:rPr>
          <w:lang w:eastAsia="zh-TW"/>
        </w:rPr>
      </w:pPr>
    </w:p>
    <w:p w:rsidRPr="00C10BF5" w:rsidR="00D466A7" w:rsidP="00D466A7" w:rsidRDefault="00D466A7" w14:paraId="4191BD06" w14:textId="458AA273">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466A7" w:rsidRDefault="00D466A7" w14:paraId="0F0D62E1" w14:textId="77777777">
      <w:pPr>
        <w:rPr>
          <w:rFonts w:eastAsia="PMingLiU"/>
          <w:lang w:eastAsia="zh-TW"/>
        </w:rPr>
      </w:pPr>
    </w:p>
    <w:p w:rsidRPr="00C10BF5" w:rsidR="00360105" w:rsidP="000607BB" w:rsidRDefault="00360105" w14:paraId="080FC4E7" w14:textId="619070CB">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與</w:t>
      </w:r>
      <w:r w:rsidRPr="00C10BF5" w:rsidR="009F08F0">
        <w:rPr>
          <w:rFonts w:eastAsia="PMingLiU"/>
          <w:lang w:eastAsia="zh-TW"/>
        </w:rPr>
        <w:t>本</w:t>
      </w:r>
      <w:r w:rsidRPr="00C10BF5">
        <w:rPr>
          <w:rFonts w:eastAsia="PMingLiU"/>
          <w:lang w:eastAsia="zh-TW"/>
        </w:rPr>
        <w:t>健康中心的醫生或其他醫療專業人員討論過任何健康問題或</w:t>
      </w:r>
      <w:r w:rsidRPr="00C10BF5" w:rsidR="006309AE">
        <w:rPr>
          <w:rFonts w:hint="eastAsia" w:eastAsia="PMingLiU"/>
          <w:lang w:eastAsia="zh-TW"/>
        </w:rPr>
        <w:t>顧</w:t>
      </w:r>
      <w:r w:rsidRPr="00C10BF5">
        <w:rPr>
          <w:rFonts w:eastAsia="PMingLiU"/>
          <w:lang w:eastAsia="zh-TW"/>
        </w:rPr>
        <w:t>慮？</w:t>
      </w:r>
    </w:p>
    <w:p w:rsidRPr="00C10BF5" w:rsidR="00360105" w:rsidP="00B46144" w:rsidRDefault="00360105" w14:paraId="6001773B" w14:textId="77777777">
      <w:pPr>
        <w:rPr>
          <w:rFonts w:eastAsia="PMingLiU"/>
          <w:lang w:eastAsia="zh-TW"/>
        </w:rPr>
      </w:pPr>
    </w:p>
    <w:p w:rsidRPr="00C10BF5" w:rsidR="00C7695A" w:rsidP="00C7695A" w:rsidRDefault="004931D2" w14:paraId="3347FDCF" w14:textId="6F29B986">
      <w:r w:rsidRPr="00C10BF5">
        <w:t>1=</w:t>
      </w:r>
      <w:r w:rsidRPr="00C10BF5">
        <w:rPr>
          <w:rFonts w:hint="eastAsia" w:ascii="PMingLiU" w:hAnsi="PMingLiU" w:eastAsia="PMingLiU" w:cs="PMingLiU"/>
        </w:rPr>
        <w:t>是</w:t>
      </w:r>
    </w:p>
    <w:p w:rsidRPr="00C10BF5" w:rsidR="00C7695A" w:rsidP="00C7695A" w:rsidRDefault="004931D2" w14:paraId="6BE0ACD6" w14:textId="7C80EC83">
      <w:r w:rsidRPr="00C10BF5">
        <w:t>2=</w:t>
      </w:r>
      <w:r w:rsidRPr="00C10BF5">
        <w:rPr>
          <w:rFonts w:hint="eastAsia" w:ascii="PMingLiU" w:hAnsi="PMingLiU" w:eastAsia="PMingLiU" w:cs="PMingLiU"/>
        </w:rPr>
        <w:t>否</w:t>
      </w:r>
      <w:r w:rsidRPr="00C10BF5" w:rsidR="00C7695A">
        <w:t xml:space="preserve"> </w:t>
      </w:r>
    </w:p>
    <w:p w:rsidRPr="00C10BF5" w:rsidR="00C7695A" w:rsidP="00C7695A" w:rsidRDefault="00C7695A" w14:paraId="25538840" w14:textId="77777777">
      <w:r w:rsidRPr="00C10BF5">
        <w:t>………………………………………………………………………………………………</w:t>
      </w:r>
    </w:p>
    <w:p w:rsidRPr="00C10BF5" w:rsidR="00C7695A" w:rsidP="00C7695A" w:rsidRDefault="00C7695A" w14:paraId="109ED87E" w14:textId="77777777"/>
    <w:p w:rsidRPr="00C10BF5" w:rsidR="00360105" w:rsidP="00C7695A" w:rsidRDefault="00C7695A" w14:paraId="38E41A10" w14:textId="77777777">
      <w:pPr>
        <w:rPr>
          <w:rFonts w:eastAsia="PMingLiU"/>
          <w:lang w:eastAsia="zh-TW"/>
        </w:rPr>
      </w:pPr>
      <w:r w:rsidRPr="00C10BF5">
        <w:t>HEA31. [IF HEA30=1 CONTINUE, ELSE GO TO HEA32]</w:t>
      </w:r>
    </w:p>
    <w:p w:rsidRPr="00C10BF5" w:rsidR="00D466A7" w:rsidP="00D466A7" w:rsidRDefault="00D466A7" w14:paraId="7A343707" w14:textId="77777777"/>
    <w:p w:rsidRPr="00C10BF5" w:rsidR="00D466A7" w:rsidP="00D466A7" w:rsidRDefault="00D466A7" w14:paraId="65951535" w14:textId="1A884E65">
      <w:pPr>
        <w:rPr>
          <w:lang w:eastAsia="zh-TW"/>
        </w:rPr>
      </w:pPr>
      <w:r w:rsidRPr="00C10BF5">
        <w:rPr>
          <w:lang w:eastAsia="zh-TW"/>
        </w:rPr>
        <w:t>SHOWCARD HEA3-b</w:t>
      </w:r>
    </w:p>
    <w:p w:rsidRPr="00C10BF5" w:rsidR="00D466A7" w:rsidP="00D466A7" w:rsidRDefault="00D466A7" w14:paraId="235B7A42" w14:textId="77777777">
      <w:pPr>
        <w:rPr>
          <w:rFonts w:ascii="PMingLiU" w:hAnsi="PMingLiU" w:eastAsia="PMingLiU"/>
          <w:lang w:eastAsia="zh-TW"/>
        </w:rPr>
      </w:pPr>
    </w:p>
    <w:p w:rsidRPr="00C10BF5" w:rsidR="00D466A7" w:rsidP="00D466A7" w:rsidRDefault="00D466A7" w14:paraId="076DEDF4"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360105" w:rsidP="00B46144" w:rsidRDefault="00360105" w14:paraId="21C8ABCF" w14:textId="77777777">
      <w:pPr>
        <w:rPr>
          <w:rFonts w:eastAsia="PMingLiU"/>
          <w:lang w:eastAsia="zh-TW"/>
        </w:rPr>
      </w:pPr>
    </w:p>
    <w:p w:rsidRPr="00C10BF5" w:rsidR="00360105" w:rsidP="000607BB" w:rsidRDefault="009F08F0" w14:paraId="2A73EF6E" w14:textId="2F97A871">
      <w:pPr>
        <w:rPr>
          <w:rFonts w:eastAsia="PMingLiU"/>
          <w:lang w:eastAsia="zh-TW"/>
        </w:rPr>
      </w:pPr>
      <w:r w:rsidRPr="00C10BF5">
        <w:rPr>
          <w:rFonts w:eastAsia="PMingLiU"/>
          <w:lang w:eastAsia="zh-TW"/>
        </w:rPr>
        <w:t>本</w:t>
      </w:r>
      <w:r w:rsidRPr="00C10BF5" w:rsidR="00360105">
        <w:rPr>
          <w:rFonts w:eastAsia="PMingLiU"/>
          <w:lang w:eastAsia="zh-TW"/>
        </w:rPr>
        <w:t>健康中心的醫生或其他醫療專業人員有多少時候會就此類健康問題或</w:t>
      </w:r>
      <w:r w:rsidRPr="00C10BF5" w:rsidR="007C34BD">
        <w:rPr>
          <w:rFonts w:hint="eastAsia" w:eastAsia="PMingLiU"/>
          <w:lang w:eastAsia="zh-TW"/>
        </w:rPr>
        <w:t>顧</w:t>
      </w:r>
      <w:r w:rsidRPr="00C10BF5" w:rsidR="00360105">
        <w:rPr>
          <w:rFonts w:eastAsia="PMingLiU"/>
          <w:lang w:eastAsia="zh-TW"/>
        </w:rPr>
        <w:t>慮向您提供通俗易懂的資訊？</w:t>
      </w:r>
    </w:p>
    <w:p w:rsidRPr="00C10BF5" w:rsidR="00360105" w:rsidP="00B46144" w:rsidRDefault="00360105" w14:paraId="3CB51086" w14:textId="77777777">
      <w:pPr>
        <w:rPr>
          <w:rFonts w:eastAsia="PMingLiU"/>
          <w:lang w:eastAsia="zh-TW"/>
        </w:rPr>
      </w:pPr>
      <w:r w:rsidRPr="00C10BF5">
        <w:rPr>
          <w:rFonts w:eastAsia="PMingLiU"/>
          <w:lang w:eastAsia="zh-TW"/>
        </w:rPr>
        <w:t xml:space="preserve"> </w:t>
      </w:r>
    </w:p>
    <w:p w:rsidRPr="00C10BF5" w:rsidR="001A6A28" w:rsidP="001A6A28" w:rsidRDefault="001A6A28" w14:paraId="0947BC0D"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2005EA42"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1DF8ADE9"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68348581"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41F2991A" w14:textId="77777777">
      <w:pPr>
        <w:rPr>
          <w:rFonts w:eastAsia="PMingLiU"/>
          <w:lang w:eastAsia="zh-TW"/>
        </w:rPr>
      </w:pPr>
      <w:r w:rsidRPr="00C10BF5">
        <w:rPr>
          <w:lang w:eastAsia="zh-TW"/>
        </w:rPr>
        <w:t>………………………………………………………………………………………………</w:t>
      </w:r>
    </w:p>
    <w:p w:rsidRPr="00C10BF5" w:rsidR="00360105" w:rsidP="00B46144" w:rsidRDefault="00360105" w14:paraId="12E86239" w14:textId="77777777">
      <w:pPr>
        <w:rPr>
          <w:rFonts w:eastAsia="PMingLiU"/>
          <w:lang w:eastAsia="zh-TW"/>
        </w:rPr>
      </w:pPr>
    </w:p>
    <w:p w:rsidRPr="00C10BF5" w:rsidR="00D466A7" w:rsidP="00823676" w:rsidRDefault="00C7695A" w14:paraId="3EA046B1" w14:textId="77777777">
      <w:pPr>
        <w:rPr>
          <w:lang w:eastAsia="zh-TW"/>
        </w:rPr>
      </w:pPr>
      <w:r w:rsidRPr="00C10BF5">
        <w:rPr>
          <w:lang w:eastAsia="zh-TW"/>
        </w:rPr>
        <w:t xml:space="preserve">HEA32. </w:t>
      </w:r>
    </w:p>
    <w:p w:rsidRPr="00C10BF5" w:rsidR="00D466A7" w:rsidP="00823676" w:rsidRDefault="00D466A7" w14:paraId="077EAB46" w14:textId="77777777">
      <w:pPr>
        <w:rPr>
          <w:lang w:eastAsia="zh-TW"/>
        </w:rPr>
      </w:pPr>
    </w:p>
    <w:p w:rsidRPr="00C10BF5" w:rsidR="00D466A7" w:rsidP="00D466A7" w:rsidRDefault="00D466A7" w14:paraId="3F2A8B01" w14:textId="77777777">
      <w:pPr>
        <w:rPr>
          <w:lang w:eastAsia="zh-TW"/>
        </w:rPr>
      </w:pPr>
      <w:r w:rsidRPr="00C10BF5">
        <w:rPr>
          <w:lang w:eastAsia="zh-TW"/>
        </w:rPr>
        <w:t>SHOWCARD HEA3-b</w:t>
      </w:r>
    </w:p>
    <w:p w:rsidRPr="00C10BF5" w:rsidR="00D466A7" w:rsidP="00D466A7" w:rsidRDefault="00D466A7" w14:paraId="5E238E69" w14:textId="77777777">
      <w:pPr>
        <w:rPr>
          <w:rFonts w:ascii="PMingLiU" w:hAnsi="PMingLiU" w:eastAsia="PMingLiU"/>
          <w:lang w:eastAsia="zh-TW"/>
        </w:rPr>
      </w:pPr>
    </w:p>
    <w:p w:rsidRPr="00C10BF5" w:rsidR="00D466A7" w:rsidP="00D466A7" w:rsidRDefault="00D466A7" w14:paraId="151B4550"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466A7" w:rsidRDefault="00D466A7" w14:paraId="523EC881" w14:textId="77777777">
      <w:pPr>
        <w:rPr>
          <w:rFonts w:eastAsia="PMingLiU"/>
          <w:lang w:eastAsia="zh-TW"/>
        </w:rPr>
      </w:pPr>
    </w:p>
    <w:p w:rsidRPr="00C10BF5" w:rsidR="00360105" w:rsidP="00823676" w:rsidRDefault="009F08F0" w14:paraId="780CEE22" w14:textId="1002FCFF">
      <w:pPr>
        <w:rPr>
          <w:rFonts w:eastAsia="PMingLiU"/>
          <w:lang w:eastAsia="zh-TW"/>
        </w:rPr>
      </w:pPr>
      <w:r w:rsidRPr="00C10BF5">
        <w:rPr>
          <w:rFonts w:eastAsia="PMingLiU"/>
          <w:lang w:eastAsia="zh-TW"/>
        </w:rPr>
        <w:t>本</w:t>
      </w:r>
      <w:r w:rsidRPr="00C10BF5" w:rsidR="00360105">
        <w:rPr>
          <w:rFonts w:eastAsia="PMingLiU"/>
          <w:lang w:eastAsia="zh-TW"/>
        </w:rPr>
        <w:t>健康中心的醫生或其他醫療專業人員有多少時候看起來瞭解與您的病史相關的重要資訊？</w:t>
      </w:r>
    </w:p>
    <w:p w:rsidRPr="00C10BF5" w:rsidR="00360105" w:rsidP="00B46144" w:rsidRDefault="00360105" w14:paraId="23188EDB" w14:textId="77777777">
      <w:pPr>
        <w:rPr>
          <w:rFonts w:eastAsia="PMingLiU"/>
          <w:lang w:eastAsia="zh-TW"/>
        </w:rPr>
      </w:pPr>
    </w:p>
    <w:p w:rsidRPr="00C10BF5" w:rsidR="001A6A28" w:rsidP="001A6A28" w:rsidRDefault="001A6A28" w14:paraId="002D2ED2"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6069D7CC"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57889F13" w14:textId="77777777">
      <w:pPr>
        <w:rPr>
          <w:rFonts w:eastAsia="PMingLiU"/>
          <w:lang w:eastAsia="zh-TW"/>
        </w:rPr>
      </w:pPr>
      <w:r w:rsidRPr="00C10BF5">
        <w:rPr>
          <w:rFonts w:eastAsia="PMingLiU"/>
          <w:lang w:eastAsia="zh-TW"/>
        </w:rPr>
        <w:lastRenderedPageBreak/>
        <w:t>3=</w:t>
      </w:r>
      <w:r w:rsidRPr="00C10BF5">
        <w:rPr>
          <w:rFonts w:eastAsia="PMingLiU"/>
          <w:lang w:eastAsia="zh-TW"/>
        </w:rPr>
        <w:t>經常</w:t>
      </w:r>
    </w:p>
    <w:p w:rsidRPr="00C10BF5" w:rsidR="001A6A28" w:rsidP="001A6A28" w:rsidRDefault="001A6A28" w14:paraId="2F4B8EB2"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00AE00A2" w14:textId="77777777">
      <w:pPr>
        <w:rPr>
          <w:rFonts w:eastAsia="PMingLiU"/>
          <w:lang w:eastAsia="zh-TW"/>
        </w:rPr>
      </w:pPr>
      <w:r w:rsidRPr="00C10BF5">
        <w:rPr>
          <w:lang w:eastAsia="zh-TW"/>
        </w:rPr>
        <w:t>………………………………………………………………………………………………</w:t>
      </w:r>
    </w:p>
    <w:p w:rsidRPr="00C10BF5" w:rsidR="00360105" w:rsidP="00B46144" w:rsidRDefault="00360105" w14:paraId="74814BD5" w14:textId="77777777">
      <w:pPr>
        <w:rPr>
          <w:rFonts w:eastAsia="PMingLiU"/>
          <w:lang w:eastAsia="zh-TW"/>
        </w:rPr>
      </w:pPr>
    </w:p>
    <w:p w:rsidRPr="00C10BF5" w:rsidR="00D466A7" w:rsidP="000607BB" w:rsidRDefault="00C7695A" w14:paraId="6C6FDD16" w14:textId="77777777">
      <w:pPr>
        <w:rPr>
          <w:lang w:eastAsia="zh-TW"/>
        </w:rPr>
      </w:pPr>
      <w:r w:rsidRPr="00C10BF5">
        <w:rPr>
          <w:lang w:eastAsia="zh-TW"/>
        </w:rPr>
        <w:t xml:space="preserve">HEA33. </w:t>
      </w:r>
    </w:p>
    <w:p w:rsidRPr="00C10BF5" w:rsidR="00D466A7" w:rsidP="000607BB" w:rsidRDefault="00D466A7" w14:paraId="738E273A" w14:textId="77777777">
      <w:pPr>
        <w:rPr>
          <w:lang w:eastAsia="zh-TW"/>
        </w:rPr>
      </w:pPr>
    </w:p>
    <w:p w:rsidRPr="00C10BF5" w:rsidR="00D466A7" w:rsidP="00D466A7" w:rsidRDefault="00D466A7" w14:paraId="2F83C0ED" w14:textId="77777777">
      <w:pPr>
        <w:rPr>
          <w:lang w:eastAsia="zh-TW"/>
        </w:rPr>
      </w:pPr>
      <w:r w:rsidRPr="00C10BF5">
        <w:rPr>
          <w:lang w:eastAsia="zh-TW"/>
        </w:rPr>
        <w:t>SHOWCARD HEA3-b</w:t>
      </w:r>
    </w:p>
    <w:p w:rsidRPr="00C10BF5" w:rsidR="00D466A7" w:rsidP="00D466A7" w:rsidRDefault="00D466A7" w14:paraId="6C8D0A74" w14:textId="77777777">
      <w:pPr>
        <w:rPr>
          <w:rFonts w:ascii="PMingLiU" w:hAnsi="PMingLiU" w:eastAsia="PMingLiU"/>
          <w:lang w:eastAsia="zh-TW"/>
        </w:rPr>
      </w:pPr>
    </w:p>
    <w:p w:rsidRPr="00C10BF5" w:rsidR="00D466A7" w:rsidP="00D466A7" w:rsidRDefault="00D466A7" w14:paraId="79D6F37B"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466A7" w:rsidRDefault="00D466A7" w14:paraId="4647B2E4" w14:textId="77777777">
      <w:pPr>
        <w:rPr>
          <w:rFonts w:eastAsia="PMingLiU"/>
          <w:lang w:eastAsia="zh-TW"/>
        </w:rPr>
      </w:pPr>
    </w:p>
    <w:p w:rsidRPr="00C10BF5" w:rsidR="00360105" w:rsidP="000607BB" w:rsidRDefault="009F08F0" w14:paraId="1F471232" w14:textId="76BF2D56">
      <w:pPr>
        <w:rPr>
          <w:rFonts w:eastAsia="PMingLiU"/>
          <w:lang w:eastAsia="zh-TW"/>
        </w:rPr>
      </w:pPr>
      <w:r w:rsidRPr="00C10BF5">
        <w:rPr>
          <w:rFonts w:eastAsia="PMingLiU"/>
          <w:lang w:eastAsia="zh-TW"/>
        </w:rPr>
        <w:t>本</w:t>
      </w:r>
      <w:r w:rsidRPr="00C10BF5" w:rsidR="00360105">
        <w:rPr>
          <w:rFonts w:eastAsia="PMingLiU"/>
          <w:lang w:eastAsia="zh-TW"/>
        </w:rPr>
        <w:t>健康中心的醫生或其他醫療專業人員有多少時候會對您所</w:t>
      </w:r>
      <w:r w:rsidRPr="00C10BF5" w:rsidR="007C34BD">
        <w:rPr>
          <w:rFonts w:hint="eastAsia" w:eastAsia="PMingLiU"/>
          <w:lang w:eastAsia="zh-TW"/>
        </w:rPr>
        <w:t>說的</w:t>
      </w:r>
      <w:r w:rsidRPr="00C10BF5" w:rsidR="00360105">
        <w:rPr>
          <w:rFonts w:eastAsia="PMingLiU"/>
          <w:lang w:eastAsia="zh-TW"/>
        </w:rPr>
        <w:t>內容表示尊重？</w:t>
      </w:r>
    </w:p>
    <w:p w:rsidRPr="00C10BF5" w:rsidR="00360105" w:rsidP="00B46144" w:rsidRDefault="00360105" w14:paraId="0491C1F0" w14:textId="77777777">
      <w:pPr>
        <w:rPr>
          <w:rFonts w:eastAsia="PMingLiU"/>
          <w:lang w:eastAsia="zh-TW"/>
        </w:rPr>
      </w:pPr>
    </w:p>
    <w:p w:rsidRPr="00C10BF5" w:rsidR="001A6A28" w:rsidP="001A6A28" w:rsidRDefault="001A6A28" w14:paraId="66C9C962"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663FB374"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34D456D6"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51142695"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0D190FFA" w14:textId="77777777">
      <w:pPr>
        <w:rPr>
          <w:rFonts w:eastAsia="PMingLiU"/>
          <w:lang w:eastAsia="zh-TW"/>
        </w:rPr>
      </w:pPr>
      <w:r w:rsidRPr="00C10BF5">
        <w:rPr>
          <w:lang w:eastAsia="zh-TW"/>
        </w:rPr>
        <w:t>………………………………………………………………………………………………</w:t>
      </w:r>
    </w:p>
    <w:p w:rsidRPr="00C10BF5" w:rsidR="00360105" w:rsidP="000607BB" w:rsidRDefault="00360105" w14:paraId="1586A83D" w14:textId="77777777">
      <w:pPr>
        <w:rPr>
          <w:rFonts w:eastAsia="PMingLiU"/>
          <w:lang w:eastAsia="zh-TW"/>
        </w:rPr>
      </w:pPr>
    </w:p>
    <w:p w:rsidRPr="00C10BF5" w:rsidR="00D466A7" w:rsidP="00823676" w:rsidRDefault="00C7695A" w14:paraId="3CB37824" w14:textId="77777777">
      <w:pPr>
        <w:rPr>
          <w:lang w:eastAsia="zh-TW"/>
        </w:rPr>
      </w:pPr>
      <w:r w:rsidRPr="00C10BF5">
        <w:rPr>
          <w:lang w:eastAsia="zh-TW"/>
        </w:rPr>
        <w:t xml:space="preserve">HEA34. </w:t>
      </w:r>
    </w:p>
    <w:p w:rsidRPr="00C10BF5" w:rsidR="00D466A7" w:rsidP="00823676" w:rsidRDefault="00D466A7" w14:paraId="58127532" w14:textId="77777777">
      <w:pPr>
        <w:rPr>
          <w:lang w:eastAsia="zh-TW"/>
        </w:rPr>
      </w:pPr>
    </w:p>
    <w:p w:rsidRPr="00C10BF5" w:rsidR="00D466A7" w:rsidP="00D466A7" w:rsidRDefault="00D466A7" w14:paraId="5726DF4C" w14:textId="77777777">
      <w:pPr>
        <w:rPr>
          <w:lang w:eastAsia="zh-TW"/>
        </w:rPr>
      </w:pPr>
      <w:r w:rsidRPr="00C10BF5">
        <w:rPr>
          <w:lang w:eastAsia="zh-TW"/>
        </w:rPr>
        <w:t>SHOWCARD HEA3-b</w:t>
      </w:r>
    </w:p>
    <w:p w:rsidRPr="00C10BF5" w:rsidR="00D466A7" w:rsidP="00D466A7" w:rsidRDefault="00D466A7" w14:paraId="0951422D" w14:textId="77777777">
      <w:pPr>
        <w:rPr>
          <w:rFonts w:ascii="PMingLiU" w:hAnsi="PMingLiU" w:eastAsia="PMingLiU"/>
          <w:lang w:eastAsia="zh-TW"/>
        </w:rPr>
      </w:pPr>
    </w:p>
    <w:p w:rsidRPr="00C10BF5" w:rsidR="00D466A7" w:rsidP="00D466A7" w:rsidRDefault="00D466A7" w14:paraId="0D646A7A"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D466A7" w:rsidP="00D466A7" w:rsidRDefault="00D466A7" w14:paraId="605591A7" w14:textId="77777777">
      <w:pPr>
        <w:rPr>
          <w:rFonts w:eastAsia="PMingLiU"/>
          <w:lang w:eastAsia="zh-TW"/>
        </w:rPr>
      </w:pPr>
    </w:p>
    <w:p w:rsidRPr="00C10BF5" w:rsidR="00360105" w:rsidP="00823676" w:rsidRDefault="009F08F0" w14:paraId="69F0EB66" w14:textId="69D7BE5E">
      <w:pPr>
        <w:rPr>
          <w:rFonts w:eastAsia="PMingLiU"/>
          <w:lang w:eastAsia="zh-TW"/>
        </w:rPr>
      </w:pPr>
      <w:r w:rsidRPr="00C10BF5">
        <w:rPr>
          <w:rFonts w:eastAsia="PMingLiU"/>
          <w:lang w:eastAsia="zh-TW"/>
        </w:rPr>
        <w:t>本</w:t>
      </w:r>
      <w:r w:rsidRPr="00C10BF5" w:rsidR="00360105">
        <w:rPr>
          <w:rFonts w:eastAsia="PMingLiU"/>
          <w:lang w:eastAsia="zh-TW"/>
        </w:rPr>
        <w:t>健康中心的醫生或其他醫療專業人員有多少時候會在您身上花充足</w:t>
      </w:r>
      <w:r w:rsidRPr="00C10BF5" w:rsidR="000A5D6A">
        <w:rPr>
          <w:rFonts w:hint="eastAsia" w:eastAsia="PMingLiU"/>
          <w:lang w:eastAsia="zh-HK"/>
        </w:rPr>
        <w:t>的</w:t>
      </w:r>
      <w:r w:rsidRPr="00C10BF5" w:rsidR="00360105">
        <w:rPr>
          <w:rFonts w:eastAsia="PMingLiU"/>
          <w:lang w:eastAsia="zh-TW"/>
        </w:rPr>
        <w:t>時間？</w:t>
      </w:r>
      <w:r w:rsidRPr="00C10BF5" w:rsidR="00360105">
        <w:rPr>
          <w:rFonts w:eastAsia="PMingLiU"/>
          <w:lang w:eastAsia="zh-TW"/>
        </w:rPr>
        <w:t xml:space="preserve"> </w:t>
      </w:r>
    </w:p>
    <w:p w:rsidRPr="00C10BF5" w:rsidR="00360105" w:rsidP="00B46144" w:rsidRDefault="00360105" w14:paraId="5A838D95" w14:textId="77777777">
      <w:pPr>
        <w:rPr>
          <w:rFonts w:eastAsia="PMingLiU"/>
          <w:lang w:eastAsia="zh-TW"/>
        </w:rPr>
      </w:pPr>
    </w:p>
    <w:p w:rsidRPr="00C10BF5" w:rsidR="001A6A28" w:rsidP="001A6A28" w:rsidRDefault="001A6A28" w14:paraId="03DB6BB1"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13BF219F"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26798CB5"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2017BB38"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4976276A" w14:textId="77777777">
      <w:pPr>
        <w:rPr>
          <w:rFonts w:eastAsia="PMingLiU"/>
          <w:lang w:eastAsia="zh-TW"/>
        </w:rPr>
      </w:pPr>
      <w:r w:rsidRPr="00C10BF5">
        <w:rPr>
          <w:lang w:eastAsia="zh-TW"/>
        </w:rPr>
        <w:t>………………………………………………………………………………………………</w:t>
      </w:r>
    </w:p>
    <w:p w:rsidRPr="00C10BF5" w:rsidR="00360105" w:rsidP="000607BB" w:rsidRDefault="00360105" w14:paraId="54D2DFB4" w14:textId="77777777">
      <w:pPr>
        <w:rPr>
          <w:rFonts w:eastAsia="PMingLiU"/>
          <w:lang w:eastAsia="zh-TW"/>
        </w:rPr>
      </w:pPr>
    </w:p>
    <w:p w:rsidRPr="00C10BF5" w:rsidR="00086E0C" w:rsidP="00B153BC" w:rsidRDefault="00C7695A" w14:paraId="38A3A797" w14:textId="77777777">
      <w:pPr>
        <w:rPr>
          <w:lang w:eastAsia="zh-TW"/>
        </w:rPr>
      </w:pPr>
      <w:r w:rsidRPr="00C10BF5">
        <w:rPr>
          <w:lang w:eastAsia="zh-TW"/>
        </w:rPr>
        <w:t xml:space="preserve">HEA35. </w:t>
      </w:r>
    </w:p>
    <w:p w:rsidRPr="00C10BF5" w:rsidR="00086E0C" w:rsidP="00B153BC" w:rsidRDefault="00086E0C" w14:paraId="1C12F051" w14:textId="77777777">
      <w:pPr>
        <w:rPr>
          <w:lang w:eastAsia="zh-TW"/>
        </w:rPr>
      </w:pPr>
    </w:p>
    <w:p w:rsidRPr="00C10BF5" w:rsidR="00086E0C" w:rsidP="00086E0C" w:rsidRDefault="00086E0C" w14:paraId="621E95D0"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086E0C" w:rsidP="00086E0C" w:rsidRDefault="00086E0C" w14:paraId="4A663DDB" w14:textId="77777777">
      <w:pPr>
        <w:rPr>
          <w:rFonts w:eastAsia="PMingLiU"/>
          <w:lang w:eastAsia="zh-TW"/>
        </w:rPr>
      </w:pPr>
    </w:p>
    <w:p w:rsidRPr="00C10BF5" w:rsidR="00360105" w:rsidP="00B153BC" w:rsidRDefault="009F08F0" w14:paraId="38DCE032" w14:textId="60970D35">
      <w:pPr>
        <w:rPr>
          <w:rFonts w:eastAsia="PMingLiU"/>
          <w:lang w:eastAsia="zh-TW"/>
        </w:rPr>
      </w:pPr>
      <w:r w:rsidRPr="00C10BF5">
        <w:rPr>
          <w:rFonts w:eastAsia="PMingLiU"/>
          <w:lang w:eastAsia="zh-TW"/>
        </w:rPr>
        <w:t>本</w:t>
      </w:r>
      <w:r w:rsidRPr="00C10BF5" w:rsidR="00360105">
        <w:rPr>
          <w:rFonts w:eastAsia="PMingLiU"/>
          <w:lang w:eastAsia="zh-TW"/>
        </w:rPr>
        <w:t>健康中心的醫生或其他醫療專業人員是否要求您進行驗血、</w:t>
      </w:r>
      <w:r w:rsidRPr="00C10BF5" w:rsidR="007C34BD">
        <w:rPr>
          <w:rFonts w:eastAsia="PMingLiU"/>
          <w:lang w:eastAsia="zh-TW"/>
        </w:rPr>
        <w:t xml:space="preserve">X </w:t>
      </w:r>
      <w:r w:rsidRPr="00C10BF5" w:rsidR="00360105">
        <w:rPr>
          <w:rFonts w:eastAsia="PMingLiU"/>
          <w:lang w:eastAsia="zh-TW"/>
        </w:rPr>
        <w:t>光檢查或其他測試檢查？</w:t>
      </w:r>
    </w:p>
    <w:p w:rsidRPr="00C10BF5" w:rsidR="00360105" w:rsidP="00B46144" w:rsidRDefault="00360105" w14:paraId="0C91B5E9" w14:textId="77777777">
      <w:pPr>
        <w:rPr>
          <w:rFonts w:eastAsiaTheme="minorEastAsia"/>
          <w:lang w:eastAsia="zh-TW"/>
        </w:rPr>
      </w:pPr>
      <w:r w:rsidRPr="00C10BF5">
        <w:rPr>
          <w:rFonts w:eastAsia="PMingLiU"/>
          <w:lang w:eastAsia="zh-TW"/>
        </w:rPr>
        <w:t xml:space="preserve"> </w:t>
      </w:r>
    </w:p>
    <w:p w:rsidRPr="00C10BF5" w:rsidR="00C7695A" w:rsidP="00C7695A" w:rsidRDefault="004931D2" w14:paraId="4CFC53A8" w14:textId="77BF4018">
      <w:r w:rsidRPr="00C10BF5">
        <w:t>1=</w:t>
      </w:r>
      <w:r w:rsidRPr="00C10BF5">
        <w:rPr>
          <w:rFonts w:hint="eastAsia" w:ascii="PMingLiU" w:hAnsi="PMingLiU" w:eastAsia="PMingLiU" w:cs="PMingLiU"/>
        </w:rPr>
        <w:t>是</w:t>
      </w:r>
    </w:p>
    <w:p w:rsidRPr="00C10BF5" w:rsidR="00C7695A" w:rsidP="00C7695A" w:rsidRDefault="004931D2" w14:paraId="07222DB9" w14:textId="4E75A81E">
      <w:r w:rsidRPr="00C10BF5">
        <w:t>2=</w:t>
      </w:r>
      <w:r w:rsidRPr="00C10BF5">
        <w:rPr>
          <w:rFonts w:hint="eastAsia" w:ascii="PMingLiU" w:hAnsi="PMingLiU" w:eastAsia="PMingLiU" w:cs="PMingLiU"/>
        </w:rPr>
        <w:t>否</w:t>
      </w:r>
      <w:r w:rsidRPr="00C10BF5" w:rsidR="00C7695A">
        <w:t xml:space="preserve"> </w:t>
      </w:r>
    </w:p>
    <w:p w:rsidRPr="00C10BF5" w:rsidR="00360105" w:rsidP="00C7695A" w:rsidRDefault="00C7695A" w14:paraId="4540D5F1" w14:textId="77777777">
      <w:pPr>
        <w:rPr>
          <w:rFonts w:eastAsia="PMingLiU"/>
          <w:lang w:eastAsia="zh-TW"/>
        </w:rPr>
      </w:pPr>
      <w:r w:rsidRPr="00C10BF5">
        <w:t>………………………………………………………………………………………………</w:t>
      </w:r>
    </w:p>
    <w:p w:rsidRPr="00C10BF5" w:rsidR="00360105" w:rsidP="00B46144" w:rsidRDefault="00360105" w14:paraId="635C602E" w14:textId="77777777">
      <w:pPr>
        <w:rPr>
          <w:rFonts w:eastAsiaTheme="minorEastAsia"/>
          <w:lang w:eastAsia="zh-CN"/>
        </w:rPr>
      </w:pPr>
    </w:p>
    <w:p w:rsidRPr="00C10BF5" w:rsidR="00C7695A" w:rsidP="00B46144" w:rsidRDefault="00C7695A" w14:paraId="69E2B88C" w14:textId="77777777">
      <w:pPr>
        <w:rPr>
          <w:rFonts w:eastAsiaTheme="minorEastAsia"/>
          <w:lang w:eastAsia="zh-CN"/>
        </w:rPr>
      </w:pPr>
      <w:r w:rsidRPr="00C10BF5">
        <w:t>HEA36. [IF HEA35=1 CONTINUE, ELSE GO TO HEA41]</w:t>
      </w:r>
    </w:p>
    <w:p w:rsidRPr="00C10BF5" w:rsidR="00C7695A" w:rsidP="00B46144" w:rsidRDefault="00C7695A" w14:paraId="39CECC05" w14:textId="77777777">
      <w:pPr>
        <w:rPr>
          <w:rFonts w:eastAsiaTheme="minorEastAsia"/>
          <w:lang w:eastAsia="zh-CN"/>
        </w:rPr>
      </w:pPr>
    </w:p>
    <w:p w:rsidRPr="00C10BF5" w:rsidR="00086E0C" w:rsidP="00086E0C" w:rsidRDefault="00086E0C" w14:paraId="2135ECC5" w14:textId="77777777">
      <w:pPr>
        <w:rPr>
          <w:lang w:eastAsia="zh-TW"/>
        </w:rPr>
      </w:pPr>
      <w:r w:rsidRPr="00C10BF5">
        <w:rPr>
          <w:lang w:eastAsia="zh-TW"/>
        </w:rPr>
        <w:lastRenderedPageBreak/>
        <w:t>SHOWCARD HEA3-b</w:t>
      </w:r>
    </w:p>
    <w:p w:rsidRPr="00C10BF5" w:rsidR="00086E0C" w:rsidP="00086E0C" w:rsidRDefault="00086E0C" w14:paraId="2CC8FBA3" w14:textId="77777777">
      <w:pPr>
        <w:rPr>
          <w:rFonts w:ascii="PMingLiU" w:hAnsi="PMingLiU" w:eastAsia="PMingLiU"/>
          <w:lang w:eastAsia="zh-TW"/>
        </w:rPr>
      </w:pPr>
    </w:p>
    <w:p w:rsidRPr="00C10BF5" w:rsidR="00086E0C" w:rsidP="00086E0C" w:rsidRDefault="00086E0C" w14:paraId="356A6D4A" w14:textId="77777777">
      <w:pPr>
        <w:rPr>
          <w:rFonts w:eastAsia="PMingLiU"/>
          <w:lang w:eastAsia="zh-TW"/>
        </w:rPr>
      </w:pPr>
      <w:r w:rsidRPr="00C10BF5">
        <w:rPr>
          <w:rFonts w:hint="eastAsia" w:ascii="PMingLiU" w:hAnsi="PMingLiU"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Pr>
          <w:rFonts w:hint="eastAsia" w:eastAsia="PMingLiU"/>
          <w:lang w:eastAsia="zh-TW"/>
        </w:rPr>
        <w:t>)</w:t>
      </w:r>
    </w:p>
    <w:p w:rsidRPr="00C10BF5" w:rsidR="00086E0C" w:rsidP="00086E0C" w:rsidRDefault="00086E0C" w14:paraId="4EEF77E3" w14:textId="77777777">
      <w:pPr>
        <w:rPr>
          <w:rFonts w:eastAsia="PMingLiU"/>
          <w:lang w:eastAsia="zh-TW"/>
        </w:rPr>
      </w:pPr>
    </w:p>
    <w:p w:rsidRPr="00C10BF5" w:rsidR="00360105" w:rsidP="000607BB" w:rsidRDefault="00360105" w14:paraId="4D75AAA4" w14:textId="42836C88">
      <w:pPr>
        <w:rPr>
          <w:rFonts w:eastAsia="PMingLiU"/>
          <w:lang w:eastAsia="zh-TW"/>
        </w:rPr>
      </w:pPr>
      <w:r w:rsidRPr="00C10BF5">
        <w:rPr>
          <w:rFonts w:eastAsia="PMingLiU"/>
          <w:lang w:eastAsia="zh-TW"/>
        </w:rPr>
        <w:t>當</w:t>
      </w:r>
      <w:r w:rsidRPr="00C10BF5" w:rsidR="009F08F0">
        <w:rPr>
          <w:rFonts w:eastAsia="PMingLiU"/>
          <w:lang w:eastAsia="zh-TW"/>
        </w:rPr>
        <w:t>本</w:t>
      </w:r>
      <w:r w:rsidRPr="00C10BF5">
        <w:rPr>
          <w:rFonts w:eastAsia="PMingLiU"/>
          <w:lang w:eastAsia="zh-TW"/>
        </w:rPr>
        <w:t>健康中心的醫生或其他醫療專業人員要求您進行驗血、</w:t>
      </w:r>
      <w:r w:rsidRPr="00C10BF5" w:rsidR="007C34BD">
        <w:rPr>
          <w:rFonts w:eastAsia="PMingLiU"/>
          <w:lang w:eastAsia="zh-TW"/>
        </w:rPr>
        <w:t>X</w:t>
      </w:r>
      <w:r w:rsidRPr="00C10BF5">
        <w:rPr>
          <w:rFonts w:eastAsia="PMingLiU"/>
          <w:lang w:eastAsia="zh-TW"/>
        </w:rPr>
        <w:t xml:space="preserve"> </w:t>
      </w:r>
      <w:r w:rsidRPr="00C10BF5">
        <w:rPr>
          <w:rFonts w:eastAsia="PMingLiU"/>
          <w:lang w:eastAsia="zh-TW"/>
        </w:rPr>
        <w:t>光檢查或其他測試檢查時，本健康中心人員有多少時候會向您跟進</w:t>
      </w:r>
      <w:r w:rsidRPr="00C10BF5" w:rsidR="007C34BD">
        <w:rPr>
          <w:rFonts w:hint="eastAsia" w:eastAsia="PMingLiU"/>
          <w:lang w:eastAsia="zh-TW"/>
        </w:rPr>
        <w:t>並</w:t>
      </w:r>
      <w:r w:rsidRPr="00C10BF5">
        <w:rPr>
          <w:rFonts w:eastAsia="PMingLiU"/>
          <w:lang w:eastAsia="zh-TW"/>
        </w:rPr>
        <w:t>提供相關結果？</w:t>
      </w:r>
    </w:p>
    <w:p w:rsidRPr="00C10BF5" w:rsidR="00360105" w:rsidP="00B46144" w:rsidRDefault="00360105" w14:paraId="362032B7" w14:textId="77777777">
      <w:pPr>
        <w:rPr>
          <w:rFonts w:eastAsia="PMingLiU"/>
          <w:lang w:eastAsia="zh-TW"/>
        </w:rPr>
      </w:pPr>
    </w:p>
    <w:p w:rsidRPr="00C10BF5" w:rsidR="001A6A28" w:rsidP="001A6A28" w:rsidRDefault="001A6A28" w14:paraId="0C4667DB"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040AFA14"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3428899D"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1234164B"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C7695A" w14:paraId="7347EEF2" w14:textId="77777777">
      <w:pPr>
        <w:rPr>
          <w:rFonts w:eastAsia="PMingLiU"/>
          <w:lang w:eastAsia="zh-TW"/>
        </w:rPr>
      </w:pPr>
      <w:r w:rsidRPr="00C10BF5">
        <w:rPr>
          <w:lang w:eastAsia="zh-TW"/>
        </w:rPr>
        <w:t>………………………………………………………………………………………………</w:t>
      </w:r>
    </w:p>
    <w:p w:rsidRPr="00C10BF5" w:rsidR="00360105" w:rsidP="002A6780" w:rsidRDefault="00360105" w14:paraId="29A6A07E" w14:textId="77777777">
      <w:pPr>
        <w:rPr>
          <w:rFonts w:eastAsia="PMingLiU"/>
          <w:lang w:eastAsia="zh-TW"/>
        </w:rPr>
      </w:pPr>
    </w:p>
    <w:p w:rsidRPr="00C10BF5" w:rsidR="00360105" w:rsidP="000607BB" w:rsidRDefault="00C7695A" w14:paraId="7867CEDF" w14:textId="163DB2DC">
      <w:pPr>
        <w:rPr>
          <w:rFonts w:eastAsia="PMingLiU"/>
          <w:lang w:eastAsia="zh-TW"/>
        </w:rPr>
      </w:pPr>
      <w:r w:rsidRPr="00C10BF5">
        <w:rPr>
          <w:lang w:eastAsia="zh-TW"/>
        </w:rPr>
        <w:t xml:space="preserve">HEA41. </w:t>
      </w:r>
      <w:r w:rsidRPr="00C10BF5" w:rsidR="00360105">
        <w:rPr>
          <w:rFonts w:eastAsia="PMingLiU"/>
          <w:lang w:eastAsia="zh-TW"/>
        </w:rPr>
        <w:t>使用</w:t>
      </w:r>
      <w:r w:rsidRPr="00C10BF5" w:rsidR="00360105">
        <w:rPr>
          <w:rFonts w:eastAsia="PMingLiU"/>
          <w:lang w:eastAsia="zh-TW"/>
        </w:rPr>
        <w:t xml:space="preserve"> 0 </w:t>
      </w:r>
      <w:r w:rsidRPr="00C10BF5" w:rsidR="00360105">
        <w:rPr>
          <w:rFonts w:eastAsia="PMingLiU"/>
          <w:lang w:eastAsia="zh-TW"/>
        </w:rPr>
        <w:t>至</w:t>
      </w:r>
      <w:r w:rsidRPr="00C10BF5" w:rsidR="00360105">
        <w:rPr>
          <w:rFonts w:eastAsia="PMingLiU"/>
          <w:lang w:eastAsia="zh-TW"/>
        </w:rPr>
        <w:t xml:space="preserve"> 10 </w:t>
      </w:r>
      <w:r w:rsidRPr="00C10BF5" w:rsidR="00360105">
        <w:rPr>
          <w:rFonts w:eastAsia="PMingLiU"/>
          <w:lang w:eastAsia="zh-TW"/>
        </w:rPr>
        <w:t>的數字評價</w:t>
      </w:r>
      <w:r w:rsidRPr="00C10BF5" w:rsidR="009F08F0">
        <w:rPr>
          <w:rFonts w:eastAsia="PMingLiU"/>
          <w:lang w:eastAsia="zh-TW"/>
        </w:rPr>
        <w:t>本</w:t>
      </w:r>
      <w:r w:rsidRPr="00C10BF5" w:rsidR="00360105">
        <w:rPr>
          <w:rFonts w:eastAsia="PMingLiU"/>
          <w:lang w:eastAsia="zh-TW"/>
        </w:rPr>
        <w:t>健康中心的醫生或其他醫療專業人員，其中</w:t>
      </w:r>
      <w:r w:rsidRPr="00C10BF5" w:rsidR="00360105">
        <w:rPr>
          <w:rFonts w:eastAsia="PMingLiU"/>
          <w:lang w:eastAsia="zh-TW"/>
        </w:rPr>
        <w:t xml:space="preserve"> 0 </w:t>
      </w:r>
      <w:r w:rsidRPr="00C10BF5" w:rsidR="00360105">
        <w:rPr>
          <w:rFonts w:eastAsia="PMingLiU"/>
          <w:lang w:eastAsia="zh-TW"/>
        </w:rPr>
        <w:t>表示最差的提供者，</w:t>
      </w:r>
      <w:r w:rsidRPr="00C10BF5" w:rsidR="00360105">
        <w:rPr>
          <w:rFonts w:eastAsia="PMingLiU"/>
          <w:lang w:eastAsia="zh-TW"/>
        </w:rPr>
        <w:t xml:space="preserve">10 </w:t>
      </w:r>
      <w:r w:rsidRPr="00C10BF5" w:rsidR="00360105">
        <w:rPr>
          <w:rFonts w:eastAsia="PMingLiU"/>
          <w:lang w:eastAsia="zh-TW"/>
        </w:rPr>
        <w:t>表示最好的提供者，您會如何評價？</w:t>
      </w:r>
    </w:p>
    <w:p w:rsidRPr="00C10BF5" w:rsidR="00360105" w:rsidP="00B46144" w:rsidRDefault="00360105" w14:paraId="41783DB1" w14:textId="77777777">
      <w:pPr>
        <w:rPr>
          <w:rFonts w:eastAsia="PMingLiU"/>
          <w:lang w:eastAsia="zh-TW"/>
        </w:rPr>
      </w:pPr>
    </w:p>
    <w:p w:rsidRPr="00C10BF5" w:rsidR="00360105" w:rsidP="00B46144" w:rsidRDefault="00360105" w14:paraId="3CE392BB" w14:textId="77777777">
      <w:pPr>
        <w:rPr>
          <w:rFonts w:eastAsia="PMingLiU"/>
          <w:lang w:eastAsia="zh-TW"/>
        </w:rPr>
      </w:pPr>
      <w:r w:rsidRPr="00C10BF5">
        <w:rPr>
          <w:rFonts w:eastAsia="PMingLiU"/>
          <w:lang w:eastAsia="zh-TW"/>
        </w:rPr>
        <w:t>0=</w:t>
      </w:r>
      <w:r w:rsidRPr="00C10BF5">
        <w:rPr>
          <w:rFonts w:eastAsia="PMingLiU"/>
          <w:lang w:eastAsia="zh-TW"/>
        </w:rPr>
        <w:t>最差的提供者</w:t>
      </w:r>
    </w:p>
    <w:p w:rsidRPr="00C10BF5" w:rsidR="00360105" w:rsidP="00B46144" w:rsidRDefault="00360105" w14:paraId="0180EB33" w14:textId="77777777">
      <w:pPr>
        <w:rPr>
          <w:rFonts w:eastAsia="PMingLiU"/>
          <w:lang w:eastAsia="zh-TW"/>
        </w:rPr>
      </w:pPr>
      <w:r w:rsidRPr="00C10BF5">
        <w:rPr>
          <w:rFonts w:eastAsia="PMingLiU"/>
          <w:lang w:eastAsia="zh-TW"/>
        </w:rPr>
        <w:t>1</w:t>
      </w:r>
    </w:p>
    <w:p w:rsidRPr="00C10BF5" w:rsidR="00360105" w:rsidP="00B46144" w:rsidRDefault="00360105" w14:paraId="49CBC025" w14:textId="77777777">
      <w:pPr>
        <w:rPr>
          <w:rFonts w:eastAsia="PMingLiU"/>
          <w:lang w:eastAsia="zh-TW"/>
        </w:rPr>
      </w:pPr>
      <w:r w:rsidRPr="00C10BF5">
        <w:rPr>
          <w:rFonts w:eastAsia="PMingLiU"/>
          <w:lang w:eastAsia="zh-TW"/>
        </w:rPr>
        <w:t>2</w:t>
      </w:r>
    </w:p>
    <w:p w:rsidRPr="00C10BF5" w:rsidR="00360105" w:rsidP="00B46144" w:rsidRDefault="00360105" w14:paraId="28972343" w14:textId="77777777">
      <w:pPr>
        <w:rPr>
          <w:rFonts w:eastAsia="PMingLiU"/>
          <w:lang w:eastAsia="zh-TW"/>
        </w:rPr>
      </w:pPr>
      <w:r w:rsidRPr="00C10BF5">
        <w:rPr>
          <w:rFonts w:eastAsia="PMingLiU"/>
          <w:lang w:eastAsia="zh-TW"/>
        </w:rPr>
        <w:t>3</w:t>
      </w:r>
    </w:p>
    <w:p w:rsidRPr="00C10BF5" w:rsidR="00360105" w:rsidP="00B46144" w:rsidRDefault="00360105" w14:paraId="49307BC9" w14:textId="77777777">
      <w:pPr>
        <w:rPr>
          <w:rFonts w:eastAsia="PMingLiU"/>
          <w:lang w:eastAsia="zh-TW"/>
        </w:rPr>
      </w:pPr>
      <w:r w:rsidRPr="00C10BF5">
        <w:rPr>
          <w:rFonts w:eastAsia="PMingLiU"/>
          <w:lang w:eastAsia="zh-TW"/>
        </w:rPr>
        <w:t>4</w:t>
      </w:r>
    </w:p>
    <w:p w:rsidRPr="00C10BF5" w:rsidR="00360105" w:rsidP="00B46144" w:rsidRDefault="00360105" w14:paraId="64099B92" w14:textId="77777777">
      <w:pPr>
        <w:rPr>
          <w:rFonts w:eastAsia="PMingLiU"/>
          <w:lang w:eastAsia="zh-TW"/>
        </w:rPr>
      </w:pPr>
      <w:r w:rsidRPr="00C10BF5">
        <w:rPr>
          <w:rFonts w:eastAsia="PMingLiU"/>
          <w:lang w:eastAsia="zh-TW"/>
        </w:rPr>
        <w:t>5</w:t>
      </w:r>
    </w:p>
    <w:p w:rsidRPr="00C10BF5" w:rsidR="00360105" w:rsidP="00B46144" w:rsidRDefault="00360105" w14:paraId="5FA209CD" w14:textId="77777777">
      <w:pPr>
        <w:rPr>
          <w:rFonts w:eastAsia="PMingLiU"/>
          <w:lang w:eastAsia="zh-TW"/>
        </w:rPr>
      </w:pPr>
      <w:r w:rsidRPr="00C10BF5">
        <w:rPr>
          <w:rFonts w:eastAsia="PMingLiU"/>
          <w:lang w:eastAsia="zh-TW"/>
        </w:rPr>
        <w:t>6</w:t>
      </w:r>
    </w:p>
    <w:p w:rsidRPr="00C10BF5" w:rsidR="00360105" w:rsidP="00B46144" w:rsidRDefault="00360105" w14:paraId="665EEE8A" w14:textId="77777777">
      <w:pPr>
        <w:rPr>
          <w:rFonts w:eastAsia="PMingLiU"/>
          <w:lang w:eastAsia="zh-TW"/>
        </w:rPr>
      </w:pPr>
      <w:r w:rsidRPr="00C10BF5">
        <w:rPr>
          <w:rFonts w:eastAsia="PMingLiU"/>
          <w:lang w:eastAsia="zh-TW"/>
        </w:rPr>
        <w:t>7</w:t>
      </w:r>
    </w:p>
    <w:p w:rsidRPr="00C10BF5" w:rsidR="00360105" w:rsidP="00B46144" w:rsidRDefault="00360105" w14:paraId="62F201A4" w14:textId="77777777">
      <w:pPr>
        <w:rPr>
          <w:rFonts w:eastAsia="PMingLiU"/>
          <w:lang w:eastAsia="zh-TW"/>
        </w:rPr>
      </w:pPr>
      <w:r w:rsidRPr="00C10BF5">
        <w:rPr>
          <w:rFonts w:eastAsia="PMingLiU"/>
          <w:lang w:eastAsia="zh-TW"/>
        </w:rPr>
        <w:t>8</w:t>
      </w:r>
    </w:p>
    <w:p w:rsidRPr="00C10BF5" w:rsidR="00360105" w:rsidP="00B46144" w:rsidRDefault="00360105" w14:paraId="7935E4CA" w14:textId="77777777">
      <w:pPr>
        <w:rPr>
          <w:rFonts w:eastAsia="PMingLiU"/>
          <w:lang w:eastAsia="zh-TW"/>
        </w:rPr>
      </w:pPr>
      <w:r w:rsidRPr="00C10BF5">
        <w:rPr>
          <w:rFonts w:eastAsia="PMingLiU"/>
          <w:lang w:eastAsia="zh-TW"/>
        </w:rPr>
        <w:t>9</w:t>
      </w:r>
    </w:p>
    <w:p w:rsidRPr="00C10BF5" w:rsidR="00360105" w:rsidP="00B46144" w:rsidRDefault="00360105" w14:paraId="23970F06" w14:textId="77777777">
      <w:pPr>
        <w:rPr>
          <w:rFonts w:eastAsia="PMingLiU"/>
          <w:lang w:eastAsia="zh-TW"/>
        </w:rPr>
      </w:pPr>
      <w:r w:rsidRPr="00C10BF5">
        <w:rPr>
          <w:rFonts w:eastAsia="PMingLiU"/>
          <w:lang w:eastAsia="zh-TW"/>
        </w:rPr>
        <w:t xml:space="preserve">10= </w:t>
      </w:r>
      <w:r w:rsidRPr="00C10BF5">
        <w:rPr>
          <w:rFonts w:eastAsia="PMingLiU"/>
          <w:lang w:eastAsia="zh-TW"/>
        </w:rPr>
        <w:t>最好的提供者</w:t>
      </w:r>
    </w:p>
    <w:p w:rsidRPr="00C10BF5" w:rsidR="00360105" w:rsidP="00B46144" w:rsidRDefault="00C7695A" w14:paraId="7528138C" w14:textId="77777777">
      <w:pPr>
        <w:rPr>
          <w:rFonts w:eastAsia="PMingLiU"/>
          <w:lang w:eastAsia="zh-TW"/>
        </w:rPr>
      </w:pPr>
      <w:r w:rsidRPr="00C10BF5">
        <w:t>………………………………………………………………………………………………</w:t>
      </w:r>
    </w:p>
    <w:p w:rsidRPr="00C10BF5" w:rsidR="00360105" w:rsidP="000607BB" w:rsidRDefault="00360105" w14:paraId="1D82CECF" w14:textId="77777777">
      <w:pPr>
        <w:rPr>
          <w:rFonts w:eastAsia="PMingLiU"/>
          <w:lang w:eastAsia="zh-TW"/>
        </w:rPr>
      </w:pPr>
    </w:p>
    <w:p w:rsidRPr="00C10BF5" w:rsidR="00360105" w:rsidP="00FD7096" w:rsidRDefault="00C7695A" w14:paraId="3E4492DF" w14:textId="77777777">
      <w:pPr>
        <w:rPr>
          <w:rFonts w:eastAsia="PMingLiU"/>
          <w:lang w:eastAsia="zh-TW"/>
        </w:rPr>
      </w:pPr>
      <w:r w:rsidRPr="00C10BF5">
        <w:t xml:space="preserve">HEA41a. </w:t>
      </w:r>
      <w:r w:rsidRPr="00C10BF5" w:rsidR="00360105">
        <w:rPr>
          <w:rFonts w:eastAsia="PMingLiU"/>
          <w:lang w:eastAsia="zh-TW"/>
        </w:rPr>
        <w:t>您是否會向家人及朋友推薦</w:t>
      </w:r>
      <w:r w:rsidRPr="00C10BF5">
        <w:rPr>
          <w:rFonts w:hint="eastAsia" w:eastAsiaTheme="minorEastAsia"/>
          <w:lang w:eastAsia="zh-CN"/>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肯定會、也許會，還是不會？</w:t>
      </w:r>
      <w:r w:rsidRPr="00C10BF5" w:rsidR="00360105">
        <w:rPr>
          <w:rFonts w:eastAsia="PMingLiU"/>
          <w:lang w:eastAsia="zh-TW"/>
        </w:rPr>
        <w:t xml:space="preserve">  </w:t>
      </w:r>
    </w:p>
    <w:p w:rsidRPr="00C10BF5" w:rsidR="00360105" w:rsidP="00B46144" w:rsidRDefault="00360105" w14:paraId="67C34D46" w14:textId="77777777">
      <w:pPr>
        <w:rPr>
          <w:rFonts w:eastAsia="PMingLiU"/>
          <w:lang w:eastAsia="zh-TW"/>
        </w:rPr>
      </w:pPr>
    </w:p>
    <w:p w:rsidRPr="00C10BF5" w:rsidR="00360105" w:rsidP="00B46144" w:rsidRDefault="002C571D" w14:paraId="4A787595" w14:textId="77777777">
      <w:pPr>
        <w:rPr>
          <w:rFonts w:eastAsia="PMingLiU"/>
          <w:lang w:eastAsia="zh-TW"/>
        </w:rPr>
      </w:pPr>
      <w:r w:rsidRPr="00C10BF5">
        <w:rPr>
          <w:rFonts w:eastAsia="PMingLiU"/>
          <w:lang w:eastAsia="zh-TW"/>
        </w:rPr>
        <w:t>1=</w:t>
      </w:r>
      <w:r w:rsidRPr="00C10BF5" w:rsidR="00360105">
        <w:rPr>
          <w:rFonts w:eastAsia="PMingLiU"/>
          <w:lang w:eastAsia="zh-TW"/>
        </w:rPr>
        <w:t>肯定會</w:t>
      </w:r>
    </w:p>
    <w:p w:rsidRPr="00C10BF5" w:rsidR="00360105" w:rsidP="00B46144" w:rsidRDefault="00360105" w14:paraId="0A43B856" w14:textId="77777777">
      <w:pPr>
        <w:rPr>
          <w:rFonts w:eastAsia="PMingLiU"/>
          <w:lang w:eastAsia="zh-TW"/>
        </w:rPr>
      </w:pPr>
      <w:r w:rsidRPr="00C10BF5">
        <w:rPr>
          <w:rFonts w:eastAsia="PMingLiU"/>
          <w:lang w:eastAsia="zh-TW"/>
        </w:rPr>
        <w:t>2=</w:t>
      </w:r>
      <w:r w:rsidRPr="00C10BF5">
        <w:rPr>
          <w:rFonts w:eastAsia="PMingLiU"/>
          <w:lang w:eastAsia="zh-TW"/>
        </w:rPr>
        <w:t>也許會</w:t>
      </w:r>
      <w:r w:rsidRPr="00C10BF5">
        <w:rPr>
          <w:rFonts w:eastAsia="PMingLiU"/>
          <w:lang w:eastAsia="zh-TW"/>
        </w:rPr>
        <w:t xml:space="preserve">  </w:t>
      </w:r>
    </w:p>
    <w:p w:rsidRPr="00C10BF5" w:rsidR="00360105" w:rsidP="00B46144" w:rsidRDefault="00360105" w14:paraId="63038199" w14:textId="77777777">
      <w:pPr>
        <w:rPr>
          <w:rFonts w:eastAsia="PMingLiU"/>
          <w:i/>
          <w:lang w:eastAsia="zh-TW"/>
        </w:rPr>
      </w:pPr>
      <w:r w:rsidRPr="00C10BF5">
        <w:rPr>
          <w:rFonts w:eastAsia="PMingLiU"/>
          <w:lang w:eastAsia="zh-TW"/>
        </w:rPr>
        <w:t>3=</w:t>
      </w:r>
      <w:r w:rsidRPr="00C10BF5">
        <w:rPr>
          <w:rFonts w:eastAsia="PMingLiU"/>
          <w:lang w:eastAsia="zh-TW"/>
        </w:rPr>
        <w:t>不會</w:t>
      </w:r>
      <w:r w:rsidRPr="00C10BF5">
        <w:rPr>
          <w:rFonts w:eastAsia="PMingLiU"/>
          <w:lang w:eastAsia="zh-TW"/>
        </w:rPr>
        <w:t xml:space="preserve"> </w:t>
      </w:r>
    </w:p>
    <w:p w:rsidRPr="00C10BF5" w:rsidR="007A069C" w:rsidP="007A069C" w:rsidRDefault="007A069C" w14:paraId="188FB9EE" w14:textId="77777777">
      <w:pPr>
        <w:rPr>
          <w:rFonts w:eastAsia="PMingLiU"/>
          <w:lang w:eastAsia="zh-TW"/>
        </w:rPr>
      </w:pPr>
      <w:r w:rsidRPr="00C10BF5">
        <w:rPr>
          <w:rFonts w:eastAsia="PMingLiU"/>
          <w:strike/>
          <w:lang w:eastAsia="zh-TW"/>
        </w:rPr>
        <w:t xml:space="preserve"> </w:t>
      </w:r>
      <w:r w:rsidRPr="00C10BF5" w:rsidR="00C7695A">
        <w:rPr>
          <w:strike/>
        </w:rPr>
        <w:t xml:space="preserve"> </w:t>
      </w:r>
      <w:r w:rsidRPr="00C10BF5" w:rsidR="00C7695A">
        <w:t>………………………………………………………………………………………………</w:t>
      </w:r>
    </w:p>
    <w:p w:rsidRPr="00C10BF5" w:rsidR="007A069C" w:rsidP="007A069C" w:rsidRDefault="007A069C" w14:paraId="5CDC8FCA" w14:textId="77777777">
      <w:pPr>
        <w:rPr>
          <w:rFonts w:eastAsia="PMingLiU"/>
          <w:lang w:eastAsia="zh-TW"/>
        </w:rPr>
      </w:pPr>
    </w:p>
    <w:p w:rsidRPr="00C10BF5" w:rsidR="00086E0C" w:rsidP="000607BB" w:rsidRDefault="00C7695A" w14:paraId="0125D227" w14:textId="77777777">
      <w:r w:rsidRPr="00C10BF5">
        <w:t xml:space="preserve">HEA51. </w:t>
      </w:r>
    </w:p>
    <w:p w:rsidRPr="00C10BF5" w:rsidR="00086E0C" w:rsidP="000607BB" w:rsidRDefault="00086E0C" w14:paraId="3464F3EA" w14:textId="77777777"/>
    <w:p w:rsidRPr="00C10BF5" w:rsidR="00086E0C" w:rsidP="00086E0C" w:rsidRDefault="00086E0C" w14:paraId="1FEE290C" w14:textId="77777777">
      <w:pPr>
        <w:rPr>
          <w:lang w:eastAsia="zh-TW"/>
        </w:rPr>
      </w:pPr>
      <w:r w:rsidRPr="00C10BF5">
        <w:rPr>
          <w:lang w:eastAsia="zh-TW"/>
        </w:rPr>
        <w:t>SHOWCARD HEA3-b</w:t>
      </w:r>
    </w:p>
    <w:p w:rsidRPr="00C10BF5" w:rsidR="00086E0C" w:rsidP="00086E0C" w:rsidRDefault="00086E0C" w14:paraId="0EA962B4" w14:textId="77777777">
      <w:pPr>
        <w:rPr>
          <w:rFonts w:ascii="PMingLiU" w:hAnsi="PMingLiU" w:eastAsia="PMingLiU"/>
          <w:lang w:eastAsia="zh-TW"/>
        </w:rPr>
      </w:pPr>
    </w:p>
    <w:p w:rsidRPr="00C10BF5" w:rsidR="00086E0C" w:rsidP="00086E0C" w:rsidRDefault="00086E0C" w14:paraId="0B19ED04" w14:textId="77777777">
      <w:pPr>
        <w:rPr>
          <w:rFonts w:eastAsia="PMingLiU"/>
          <w:lang w:eastAsia="zh-TW"/>
        </w:rPr>
      </w:pPr>
    </w:p>
    <w:p w:rsidRPr="00C10BF5" w:rsidR="00360105" w:rsidP="000607BB" w:rsidRDefault="0093421F" w14:paraId="1485184B" w14:textId="63FDFF33">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sidR="00360105">
        <w:rPr>
          <w:rFonts w:eastAsia="PMingLiU"/>
          <w:lang w:eastAsia="zh-TW"/>
        </w:rPr>
        <w:t>本健康中心職員及接待員有多少時候能夠提供您認為應有的協助？</w:t>
      </w:r>
    </w:p>
    <w:p w:rsidRPr="00C10BF5" w:rsidR="00360105" w:rsidP="00B46144" w:rsidRDefault="00360105" w14:paraId="5101BBE7" w14:textId="77777777">
      <w:pPr>
        <w:rPr>
          <w:rFonts w:eastAsia="PMingLiU"/>
          <w:lang w:eastAsia="zh-TW"/>
        </w:rPr>
      </w:pPr>
    </w:p>
    <w:p w:rsidRPr="00C10BF5" w:rsidR="001A6A28" w:rsidP="001A6A28" w:rsidRDefault="001A6A28" w14:paraId="4A9271C5" w14:textId="77777777">
      <w:pPr>
        <w:rPr>
          <w:rFonts w:eastAsia="PMingLiU"/>
          <w:lang w:eastAsia="zh-TW"/>
        </w:rPr>
      </w:pPr>
      <w:r w:rsidRPr="00C10BF5">
        <w:rPr>
          <w:rFonts w:eastAsia="PMingLiU"/>
          <w:lang w:eastAsia="zh-TW"/>
        </w:rPr>
        <w:lastRenderedPageBreak/>
        <w:t>1=</w:t>
      </w:r>
      <w:r w:rsidRPr="00C10BF5">
        <w:rPr>
          <w:rFonts w:eastAsia="PMingLiU"/>
          <w:lang w:eastAsia="zh-TW"/>
        </w:rPr>
        <w:t>從不</w:t>
      </w:r>
    </w:p>
    <w:p w:rsidRPr="00C10BF5" w:rsidR="001A6A28" w:rsidP="001A6A28" w:rsidRDefault="001A6A28" w14:paraId="6F237F23"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3FD1431F"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5A08DB32"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194E66" w14:paraId="20CDEC53" w14:textId="77777777">
      <w:pPr>
        <w:rPr>
          <w:rFonts w:eastAsia="PMingLiU"/>
          <w:lang w:eastAsia="zh-TW"/>
        </w:rPr>
      </w:pPr>
      <w:r w:rsidRPr="00C10BF5">
        <w:rPr>
          <w:lang w:eastAsia="zh-TW"/>
        </w:rPr>
        <w:t>………………………………………………………………………………………………</w:t>
      </w:r>
    </w:p>
    <w:p w:rsidRPr="00C10BF5" w:rsidR="00360105" w:rsidP="000607BB" w:rsidRDefault="00360105" w14:paraId="16EFF9DB" w14:textId="77777777">
      <w:pPr>
        <w:rPr>
          <w:rFonts w:eastAsia="PMingLiU"/>
          <w:lang w:eastAsia="zh-TW"/>
        </w:rPr>
      </w:pPr>
    </w:p>
    <w:p w:rsidRPr="00C10BF5" w:rsidR="00086E0C" w:rsidP="00B153BC" w:rsidRDefault="00194E66" w14:paraId="1AA8A227" w14:textId="1684AF25">
      <w:pPr>
        <w:rPr>
          <w:lang w:eastAsia="zh-TW"/>
        </w:rPr>
      </w:pPr>
      <w:r w:rsidRPr="00C10BF5">
        <w:rPr>
          <w:lang w:eastAsia="zh-TW"/>
        </w:rPr>
        <w:t xml:space="preserve">HEA52. </w:t>
      </w:r>
    </w:p>
    <w:p w:rsidRPr="00C10BF5" w:rsidR="00086E0C" w:rsidP="00B153BC" w:rsidRDefault="00086E0C" w14:paraId="018D2E30" w14:textId="77777777">
      <w:pPr>
        <w:rPr>
          <w:lang w:eastAsia="zh-TW"/>
        </w:rPr>
      </w:pPr>
    </w:p>
    <w:p w:rsidRPr="00C10BF5" w:rsidR="00086E0C" w:rsidP="00086E0C" w:rsidRDefault="00086E0C" w14:paraId="2031AB2D" w14:textId="77777777">
      <w:pPr>
        <w:rPr>
          <w:lang w:eastAsia="zh-TW"/>
        </w:rPr>
      </w:pPr>
      <w:r w:rsidRPr="00C10BF5">
        <w:rPr>
          <w:lang w:eastAsia="zh-TW"/>
        </w:rPr>
        <w:t>SHOWCARD HEA3-b</w:t>
      </w:r>
    </w:p>
    <w:p w:rsidRPr="00C10BF5" w:rsidR="00086E0C" w:rsidP="00086E0C" w:rsidRDefault="00086E0C" w14:paraId="2C80989E" w14:textId="77777777">
      <w:pPr>
        <w:rPr>
          <w:rFonts w:ascii="PMingLiU" w:hAnsi="PMingLiU" w:eastAsia="PMingLiU"/>
          <w:lang w:eastAsia="zh-TW"/>
        </w:rPr>
      </w:pPr>
    </w:p>
    <w:p w:rsidRPr="00C10BF5" w:rsidR="00086E0C" w:rsidP="00086E0C" w:rsidRDefault="00086E0C" w14:paraId="2C734A52" w14:textId="77777777">
      <w:pPr>
        <w:rPr>
          <w:rFonts w:eastAsia="PMingLiU"/>
          <w:lang w:eastAsia="zh-TW"/>
        </w:rPr>
      </w:pPr>
    </w:p>
    <w:p w:rsidRPr="00C10BF5" w:rsidR="00360105" w:rsidP="00B153BC" w:rsidRDefault="0093421F" w14:paraId="0F5107E6" w14:textId="22343872">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hint="eastAsia" w:eastAsia="PMingLiU"/>
          <w:lang w:eastAsia="zh-TW"/>
        </w:rPr>
        <w:t>，</w:t>
      </w:r>
      <w:r w:rsidRPr="00C10BF5" w:rsidR="00360105">
        <w:rPr>
          <w:rFonts w:eastAsia="PMingLiU"/>
          <w:lang w:eastAsia="zh-TW"/>
        </w:rPr>
        <w:t>本健康中心職員及接待員有多少時候會</w:t>
      </w:r>
      <w:r w:rsidRPr="00C10BF5" w:rsidR="007C34BD">
        <w:rPr>
          <w:rFonts w:hint="eastAsia" w:eastAsia="PMingLiU"/>
          <w:lang w:eastAsia="zh-TW"/>
        </w:rPr>
        <w:t>對</w:t>
      </w:r>
      <w:r w:rsidRPr="00C10BF5" w:rsidR="00360105">
        <w:rPr>
          <w:rFonts w:eastAsia="PMingLiU"/>
          <w:lang w:eastAsia="zh-TW"/>
        </w:rPr>
        <w:t>您</w:t>
      </w:r>
      <w:r w:rsidRPr="00C10BF5" w:rsidR="007C34BD">
        <w:rPr>
          <w:rFonts w:hint="eastAsia" w:eastAsia="PMingLiU"/>
          <w:lang w:eastAsia="zh-TW"/>
        </w:rPr>
        <w:t>表示</w:t>
      </w:r>
      <w:r w:rsidRPr="00C10BF5" w:rsidR="00360105">
        <w:rPr>
          <w:rFonts w:eastAsia="PMingLiU"/>
          <w:lang w:eastAsia="zh-TW"/>
        </w:rPr>
        <w:t>禮貌尊重？</w:t>
      </w:r>
    </w:p>
    <w:p w:rsidRPr="00C10BF5" w:rsidR="001A6A28" w:rsidP="001A6A28" w:rsidRDefault="001A6A28" w14:paraId="32A8C504" w14:textId="77777777">
      <w:pPr>
        <w:rPr>
          <w:rFonts w:eastAsia="PMingLiU"/>
          <w:lang w:eastAsia="zh-TW"/>
        </w:rPr>
      </w:pPr>
    </w:p>
    <w:p w:rsidRPr="00C10BF5" w:rsidR="001A6A28" w:rsidP="001A6A28" w:rsidRDefault="001A6A28" w14:paraId="0F9B08B7"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1A6A28" w:rsidP="001A6A28" w:rsidRDefault="001A6A28" w14:paraId="49AA1B4A" w14:textId="77777777">
      <w:pPr>
        <w:rPr>
          <w:rFonts w:eastAsia="PMingLiU"/>
          <w:lang w:eastAsia="zh-TW"/>
        </w:rPr>
      </w:pPr>
      <w:r w:rsidRPr="00C10BF5">
        <w:rPr>
          <w:rFonts w:eastAsia="PMingLiU"/>
          <w:lang w:eastAsia="zh-TW"/>
        </w:rPr>
        <w:t>2=</w:t>
      </w:r>
      <w:r w:rsidRPr="00C10BF5">
        <w:rPr>
          <w:rFonts w:eastAsia="PMingLiU"/>
          <w:lang w:eastAsia="zh-TW"/>
        </w:rPr>
        <w:t>有時</w:t>
      </w:r>
    </w:p>
    <w:p w:rsidRPr="00C10BF5" w:rsidR="001A6A28" w:rsidP="001A6A28" w:rsidRDefault="001A6A28" w14:paraId="1DE5B250"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1A6A28" w:rsidP="001A6A28" w:rsidRDefault="001A6A28" w14:paraId="0FF66508"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360105" w:rsidP="00B46144" w:rsidRDefault="00194E66" w14:paraId="7A8E9FB2" w14:textId="77777777">
      <w:pPr>
        <w:rPr>
          <w:rFonts w:eastAsia="PMingLiU"/>
          <w:lang w:eastAsia="zh-TW"/>
        </w:rPr>
      </w:pPr>
      <w:r w:rsidRPr="00C10BF5">
        <w:rPr>
          <w:lang w:eastAsia="zh-TW"/>
        </w:rPr>
        <w:t>………………………………………………………………………………………………</w:t>
      </w:r>
    </w:p>
    <w:p w:rsidRPr="00C10BF5" w:rsidR="00243610" w:rsidP="00B46144" w:rsidRDefault="00243610" w14:paraId="4C916DEB" w14:textId="77777777">
      <w:pPr>
        <w:rPr>
          <w:rFonts w:eastAsia="PMingLiU"/>
          <w:lang w:eastAsia="zh-TW"/>
        </w:rPr>
      </w:pPr>
    </w:p>
    <w:p w:rsidRPr="00C10BF5" w:rsidR="00360105" w:rsidP="006D29AA" w:rsidRDefault="00194E66" w14:paraId="0232ACC3" w14:textId="32A9D2F1">
      <w:pPr>
        <w:rPr>
          <w:rFonts w:eastAsia="PMingLiU"/>
          <w:lang w:eastAsia="zh-TW"/>
        </w:rPr>
      </w:pPr>
      <w:r w:rsidRPr="00C10BF5">
        <w:rPr>
          <w:lang w:eastAsia="zh-TW"/>
        </w:rPr>
        <w:t xml:space="preserve">HEA20. </w:t>
      </w:r>
      <w:r w:rsidRPr="00C10BF5" w:rsidR="00360105">
        <w:rPr>
          <w:rFonts w:eastAsia="PMingLiU"/>
          <w:lang w:eastAsia="zh-TW"/>
        </w:rPr>
        <w:t>{</w:t>
      </w:r>
      <w:r w:rsidRPr="00C10BF5" w:rsidR="00360105">
        <w:rPr>
          <w:rFonts w:eastAsia="PMingLiU"/>
          <w:color w:val="000000"/>
          <w:lang w:eastAsia="zh-TW"/>
        </w:rPr>
        <w:t>您</w:t>
      </w:r>
      <w:r w:rsidRPr="00C10BF5" w:rsidR="00360105">
        <w:rPr>
          <w:rFonts w:eastAsia="PMingLiU"/>
          <w:color w:val="000000"/>
          <w:lang w:eastAsia="zh-TW"/>
        </w:rPr>
        <w:t>/</w:t>
      </w:r>
      <w:proofErr w:type="gramStart"/>
      <w:r w:rsidRPr="00C10BF5">
        <w:t>NAME</w:t>
      </w:r>
      <w:r w:rsidRPr="00C10BF5" w:rsidDel="000A5D6A" w:rsidR="000A5D6A">
        <w:rPr>
          <w:rFonts w:eastAsia="PMingLiU"/>
          <w:lang w:eastAsia="zh-TW"/>
        </w:rPr>
        <w:t xml:space="preserve"> </w:t>
      </w:r>
      <w:r w:rsidRPr="00C10BF5" w:rsidR="00360105">
        <w:rPr>
          <w:rFonts w:eastAsia="PMingLiU"/>
          <w:lang w:eastAsia="zh-TW"/>
        </w:rPr>
        <w:t>}</w:t>
      </w:r>
      <w:r w:rsidRPr="00C10BF5" w:rsidR="000A5D6A">
        <w:rPr>
          <w:rFonts w:eastAsia="PMingLiU"/>
          <w:color w:val="000000"/>
          <w:lang w:eastAsia="zh-TW"/>
        </w:rPr>
        <w:t>前往</w:t>
      </w:r>
      <w:proofErr w:type="gramEnd"/>
      <w:r w:rsidRPr="00C10BF5" w:rsidR="00360105">
        <w:rPr>
          <w:rFonts w:eastAsia="PMingLiU"/>
          <w:lang w:eastAsia="zh-TW"/>
        </w:rPr>
        <w:t xml:space="preserve"> </w:t>
      </w:r>
      <w:r w:rsidRPr="00C10BF5">
        <w:t>{REFERENCE HEALTH CENTER}</w:t>
      </w:r>
      <w:r w:rsidRPr="00C10BF5" w:rsidR="00360105">
        <w:rPr>
          <w:rFonts w:eastAsia="PMingLiU"/>
          <w:lang w:eastAsia="zh-TW"/>
        </w:rPr>
        <w:t>，而非</w:t>
      </w:r>
      <w:r w:rsidRPr="00C10BF5" w:rsidR="000A5D6A">
        <w:rPr>
          <w:rFonts w:hint="eastAsia" w:eastAsia="PMingLiU"/>
          <w:lang w:eastAsia="zh-TW"/>
        </w:rPr>
        <w:t>去</w:t>
      </w:r>
      <w:r w:rsidRPr="00C10BF5" w:rsidR="00360105">
        <w:rPr>
          <w:rFonts w:eastAsia="PMingLiU"/>
          <w:lang w:eastAsia="zh-TW"/>
        </w:rPr>
        <w:t>其他地方接受</w:t>
      </w:r>
      <w:r w:rsidRPr="00C10BF5" w:rsidR="00360105">
        <w:rPr>
          <w:rFonts w:eastAsia="PMingLiU"/>
          <w:lang w:eastAsia="zh-TW"/>
        </w:rPr>
        <w:t>{</w:t>
      </w:r>
      <w:r w:rsidRPr="00C10BF5" w:rsidR="00360105">
        <w:rPr>
          <w:rFonts w:eastAsia="PMingLiU"/>
          <w:lang w:eastAsia="zh-TW"/>
        </w:rPr>
        <w:t>您</w:t>
      </w:r>
      <w:r w:rsidRPr="00C10BF5" w:rsidR="00761E6C">
        <w:rPr>
          <w:rFonts w:eastAsia="PMingLiU"/>
          <w:lang w:eastAsia="zh-TW"/>
        </w:rPr>
        <w:t>的</w:t>
      </w:r>
      <w:r w:rsidRPr="00C10BF5" w:rsidR="00360105">
        <w:rPr>
          <w:rFonts w:eastAsia="PMingLiU"/>
          <w:lang w:eastAsia="zh-TW"/>
        </w:rPr>
        <w:t>/</w:t>
      </w:r>
      <w:r w:rsidRPr="00C10BF5" w:rsidR="00360105">
        <w:rPr>
          <w:rFonts w:eastAsia="PMingLiU"/>
          <w:lang w:eastAsia="zh-TW"/>
        </w:rPr>
        <w:t>他</w:t>
      </w:r>
      <w:r w:rsidRPr="00C10BF5" w:rsidR="00761E6C">
        <w:rPr>
          <w:rFonts w:eastAsia="PMingLiU"/>
          <w:lang w:eastAsia="zh-TW"/>
        </w:rPr>
        <w:t>的</w:t>
      </w:r>
      <w:r w:rsidRPr="00C10BF5" w:rsidR="00360105">
        <w:rPr>
          <w:rFonts w:eastAsia="PMingLiU"/>
          <w:lang w:eastAsia="zh-TW"/>
        </w:rPr>
        <w:t>/</w:t>
      </w:r>
      <w:r w:rsidRPr="00C10BF5" w:rsidR="00360105">
        <w:rPr>
          <w:rFonts w:eastAsia="PMingLiU"/>
          <w:lang w:eastAsia="zh-TW"/>
        </w:rPr>
        <w:t>她</w:t>
      </w:r>
      <w:r w:rsidRPr="00C10BF5" w:rsidR="00761E6C">
        <w:rPr>
          <w:rFonts w:eastAsia="PMingLiU"/>
          <w:lang w:eastAsia="zh-TW"/>
        </w:rPr>
        <w:t>的</w:t>
      </w:r>
      <w:r w:rsidRPr="00C10BF5" w:rsidR="00360105">
        <w:rPr>
          <w:rFonts w:eastAsia="PMingLiU"/>
          <w:lang w:eastAsia="zh-TW"/>
        </w:rPr>
        <w:t>}</w:t>
      </w:r>
      <w:r w:rsidRPr="00C10BF5" w:rsidR="00360105">
        <w:rPr>
          <w:rFonts w:eastAsia="PMingLiU"/>
          <w:lang w:eastAsia="zh-TW"/>
        </w:rPr>
        <w:t>醫療保健服務的主要原因是什麼？</w:t>
      </w:r>
      <w:r w:rsidRPr="00C10BF5" w:rsidR="00360105">
        <w:rPr>
          <w:rFonts w:eastAsia="PMingLiU"/>
          <w:lang w:eastAsia="zh-TW"/>
        </w:rPr>
        <w:t xml:space="preserve">  </w:t>
      </w:r>
    </w:p>
    <w:p w:rsidRPr="00C10BF5" w:rsidR="00360105" w:rsidP="00B46144" w:rsidRDefault="00360105" w14:paraId="6D1A66E4" w14:textId="77777777">
      <w:pPr>
        <w:rPr>
          <w:rFonts w:eastAsia="PMingLiU"/>
          <w:lang w:eastAsia="zh-TW"/>
        </w:rPr>
      </w:pPr>
    </w:p>
    <w:p w:rsidRPr="00C10BF5" w:rsidR="00360105" w:rsidP="001C353C" w:rsidRDefault="00194E66" w14:paraId="28EA1F8F" w14:textId="77777777">
      <w:pPr>
        <w:rPr>
          <w:rFonts w:eastAsia="PMingLiU"/>
          <w:lang w:eastAsia="zh-TW"/>
        </w:rPr>
      </w:pPr>
      <w:bookmarkStart w:name="OLE_LINK5" w:id="136"/>
      <w:bookmarkStart w:name="OLE_LINK6" w:id="137"/>
      <w:r w:rsidRPr="00C10BF5">
        <w:t>SHOWCARD HEA4</w:t>
      </w:r>
    </w:p>
    <w:bookmarkEnd w:id="136"/>
    <w:bookmarkEnd w:id="137"/>
    <w:p w:rsidRPr="00C10BF5" w:rsidR="00360105" w:rsidP="00B46144" w:rsidRDefault="00360105" w14:paraId="38C97C8D" w14:textId="77777777">
      <w:pPr>
        <w:rPr>
          <w:rFonts w:eastAsia="PMingLiU"/>
          <w:lang w:eastAsia="zh-TW"/>
        </w:rPr>
      </w:pPr>
    </w:p>
    <w:p w:rsidRPr="00C10BF5" w:rsidR="00360105" w:rsidP="000607BB" w:rsidRDefault="00360105" w14:paraId="24BC11A1" w14:textId="77777777">
      <w:pPr>
        <w:rPr>
          <w:rFonts w:eastAsia="PMingLiU"/>
          <w:lang w:eastAsia="zh-TW"/>
        </w:rPr>
      </w:pPr>
      <w:r w:rsidRPr="00C10BF5">
        <w:rPr>
          <w:rFonts w:eastAsia="PMingLiU"/>
          <w:lang w:eastAsia="zh-TW"/>
        </w:rPr>
        <w:t>1=</w:t>
      </w:r>
      <w:r w:rsidRPr="00C10BF5">
        <w:rPr>
          <w:rFonts w:eastAsia="PMingLiU"/>
          <w:lang w:eastAsia="zh-TW"/>
        </w:rPr>
        <w:t>位置方便</w:t>
      </w:r>
    </w:p>
    <w:p w:rsidRPr="00C10BF5" w:rsidR="00360105" w:rsidP="00B153BC" w:rsidRDefault="00360105" w14:paraId="5DFD103F" w14:textId="77777777">
      <w:pPr>
        <w:rPr>
          <w:rFonts w:eastAsia="PMingLiU"/>
          <w:lang w:eastAsia="zh-TW"/>
        </w:rPr>
      </w:pPr>
      <w:r w:rsidRPr="00C10BF5">
        <w:rPr>
          <w:rFonts w:eastAsia="PMingLiU"/>
          <w:lang w:eastAsia="zh-TW"/>
        </w:rPr>
        <w:t>2=</w:t>
      </w:r>
      <w:r w:rsidRPr="00C10BF5">
        <w:rPr>
          <w:rFonts w:eastAsia="PMingLiU"/>
          <w:lang w:eastAsia="zh-TW"/>
        </w:rPr>
        <w:t>時間方便</w:t>
      </w:r>
    </w:p>
    <w:p w:rsidRPr="00C10BF5" w:rsidR="00360105" w:rsidP="00602DE4" w:rsidRDefault="00360105" w14:paraId="50653B05" w14:textId="77777777">
      <w:pPr>
        <w:rPr>
          <w:rFonts w:eastAsia="PMingLiU"/>
          <w:lang w:eastAsia="zh-TW"/>
        </w:rPr>
      </w:pPr>
      <w:r w:rsidRPr="00C10BF5">
        <w:rPr>
          <w:rFonts w:eastAsia="PMingLiU"/>
          <w:lang w:eastAsia="zh-TW"/>
        </w:rPr>
        <w:t>3=</w:t>
      </w:r>
      <w:r w:rsidRPr="00C10BF5">
        <w:rPr>
          <w:rFonts w:eastAsia="PMingLiU"/>
          <w:lang w:eastAsia="zh-TW"/>
        </w:rPr>
        <w:t>您可以承擔其費用</w:t>
      </w:r>
    </w:p>
    <w:p w:rsidRPr="00C10BF5" w:rsidR="00360105" w:rsidRDefault="00360105" w14:paraId="554421CA" w14:textId="69B24A9A">
      <w:pPr>
        <w:rPr>
          <w:rFonts w:eastAsia="PMingLiU"/>
          <w:lang w:eastAsia="zh-TW"/>
        </w:rPr>
      </w:pPr>
      <w:r w:rsidRPr="00C10BF5">
        <w:rPr>
          <w:rFonts w:eastAsia="PMingLiU"/>
          <w:lang w:eastAsia="zh-TW"/>
        </w:rPr>
        <w:t xml:space="preserve">4= </w:t>
      </w:r>
      <w:r w:rsidRPr="00C10BF5">
        <w:rPr>
          <w:rFonts w:eastAsia="PMingLiU"/>
          <w:lang w:eastAsia="zh-TW"/>
        </w:rPr>
        <w:t>無需約診即可就診或可立即約診</w:t>
      </w:r>
    </w:p>
    <w:p w:rsidRPr="00C10BF5" w:rsidR="00360105" w:rsidP="00EB7420" w:rsidRDefault="00360105" w14:paraId="31D118A0" w14:textId="77777777">
      <w:pPr>
        <w:rPr>
          <w:rFonts w:eastAsia="PMingLiU"/>
          <w:lang w:eastAsia="zh-TW"/>
        </w:rPr>
      </w:pPr>
      <w:r w:rsidRPr="00C10BF5">
        <w:rPr>
          <w:rFonts w:eastAsia="PMingLiU"/>
          <w:lang w:eastAsia="zh-TW"/>
        </w:rPr>
        <w:t>5=</w:t>
      </w:r>
      <w:r w:rsidRPr="00C10BF5">
        <w:rPr>
          <w:rFonts w:eastAsia="PMingLiU"/>
          <w:lang w:eastAsia="zh-TW"/>
        </w:rPr>
        <w:t>到達後無需等候過長時間即可就診</w:t>
      </w:r>
    </w:p>
    <w:p w:rsidRPr="00C10BF5" w:rsidR="00360105" w:rsidP="00EB7420" w:rsidRDefault="00360105" w14:paraId="3DAA8E96" w14:textId="77777777">
      <w:pPr>
        <w:rPr>
          <w:rFonts w:eastAsia="PMingLiU"/>
          <w:lang w:eastAsia="zh-TW"/>
        </w:rPr>
      </w:pPr>
      <w:r w:rsidRPr="00C10BF5">
        <w:rPr>
          <w:rFonts w:eastAsia="PMingLiU"/>
          <w:lang w:eastAsia="zh-TW"/>
        </w:rPr>
        <w:t>6=</w:t>
      </w:r>
      <w:r w:rsidRPr="00C10BF5">
        <w:rPr>
          <w:rFonts w:eastAsia="PMingLiU"/>
          <w:lang w:eastAsia="zh-TW"/>
        </w:rPr>
        <w:t>可幫忙看護孩子</w:t>
      </w:r>
    </w:p>
    <w:p w:rsidRPr="00C10BF5" w:rsidR="00360105" w:rsidP="00EB7420" w:rsidRDefault="00360105" w14:paraId="532CEFE0" w14:textId="77777777">
      <w:pPr>
        <w:rPr>
          <w:rFonts w:eastAsia="PMingLiU"/>
          <w:lang w:eastAsia="zh-TW"/>
        </w:rPr>
      </w:pPr>
      <w:r w:rsidRPr="00C10BF5">
        <w:rPr>
          <w:rFonts w:eastAsia="PMingLiU"/>
          <w:lang w:eastAsia="zh-TW"/>
        </w:rPr>
        <w:t>7=</w:t>
      </w:r>
      <w:r w:rsidRPr="00C10BF5">
        <w:rPr>
          <w:rFonts w:eastAsia="PMingLiU"/>
          <w:lang w:eastAsia="zh-TW"/>
        </w:rPr>
        <w:t>可提供載送服務或交通券</w:t>
      </w:r>
    </w:p>
    <w:p w:rsidRPr="00C10BF5" w:rsidR="00360105" w:rsidP="00EB7420" w:rsidRDefault="00360105" w14:paraId="7DFB46FA" w14:textId="77777777">
      <w:pPr>
        <w:rPr>
          <w:rFonts w:eastAsia="PMingLiU"/>
          <w:lang w:eastAsia="zh-TW"/>
        </w:rPr>
      </w:pPr>
      <w:r w:rsidRPr="00C10BF5">
        <w:rPr>
          <w:rFonts w:eastAsia="PMingLiU"/>
          <w:lang w:eastAsia="zh-TW"/>
        </w:rPr>
        <w:t>8=</w:t>
      </w:r>
      <w:r w:rsidRPr="00C10BF5">
        <w:rPr>
          <w:rFonts w:eastAsia="PMingLiU"/>
          <w:lang w:eastAsia="zh-TW"/>
        </w:rPr>
        <w:t>有與您講相同語言的人士</w:t>
      </w:r>
    </w:p>
    <w:p w:rsidRPr="00C10BF5" w:rsidR="00360105" w:rsidP="00EB7420" w:rsidRDefault="00360105" w14:paraId="2BDEE686" w14:textId="77777777">
      <w:pPr>
        <w:rPr>
          <w:rFonts w:eastAsia="PMingLiU"/>
          <w:lang w:eastAsia="zh-TW"/>
        </w:rPr>
      </w:pPr>
      <w:r w:rsidRPr="00C10BF5">
        <w:rPr>
          <w:rFonts w:eastAsia="PMingLiU"/>
          <w:lang w:eastAsia="zh-TW"/>
        </w:rPr>
        <w:t>9=</w:t>
      </w:r>
      <w:r w:rsidRPr="00C10BF5">
        <w:rPr>
          <w:rFonts w:eastAsia="PMingLiU"/>
          <w:lang w:eastAsia="zh-TW"/>
        </w:rPr>
        <w:t>護理品質</w:t>
      </w:r>
    </w:p>
    <w:p w:rsidRPr="00C10BF5" w:rsidR="00360105" w:rsidP="00EB7420" w:rsidRDefault="00360105" w14:paraId="213E6658" w14:textId="77777777">
      <w:pPr>
        <w:rPr>
          <w:rFonts w:eastAsia="PMingLiU"/>
          <w:lang w:eastAsia="zh-TW"/>
        </w:rPr>
      </w:pPr>
      <w:r w:rsidRPr="00C10BF5">
        <w:rPr>
          <w:rFonts w:eastAsia="PMingLiU"/>
          <w:lang w:eastAsia="zh-TW"/>
        </w:rPr>
        <w:t>10=</w:t>
      </w:r>
      <w:r w:rsidRPr="00C10BF5">
        <w:rPr>
          <w:rFonts w:eastAsia="PMingLiU"/>
          <w:lang w:eastAsia="zh-TW"/>
        </w:rPr>
        <w:t>是您所在地區唯一的醫療護理機構</w:t>
      </w:r>
    </w:p>
    <w:p w:rsidRPr="00C10BF5" w:rsidR="00360105" w:rsidP="00EB7420" w:rsidRDefault="00360105" w14:paraId="71E8F244" w14:textId="380E33D4">
      <w:pPr>
        <w:rPr>
          <w:rFonts w:eastAsia="PMingLiU"/>
          <w:lang w:eastAsia="zh-TW"/>
        </w:rPr>
      </w:pPr>
      <w:r w:rsidRPr="00C10BF5">
        <w:rPr>
          <w:rFonts w:eastAsia="PMingLiU"/>
          <w:lang w:eastAsia="zh-TW"/>
        </w:rPr>
        <w:t>11=</w:t>
      </w:r>
      <w:r w:rsidRPr="00C10BF5">
        <w:rPr>
          <w:rFonts w:eastAsia="PMingLiU"/>
          <w:lang w:eastAsia="zh-TW"/>
        </w:rPr>
        <w:t>該健康中心接受</w:t>
      </w:r>
      <w:r w:rsidRPr="00C10BF5" w:rsidR="00B44047">
        <w:rPr>
          <w:rFonts w:hint="eastAsia" w:ascii="PMingLiU" w:eastAsia="PMingLiU" w:cs="Times New Roman"/>
          <w:lang w:val="zh-TW" w:eastAsia="zh-TW"/>
        </w:rPr>
        <w:t>沒有保險</w:t>
      </w:r>
      <w:r w:rsidRPr="00C10BF5">
        <w:rPr>
          <w:rFonts w:eastAsia="PMingLiU"/>
          <w:lang w:eastAsia="zh-TW"/>
        </w:rPr>
        <w:t>的患者</w:t>
      </w:r>
    </w:p>
    <w:p w:rsidRPr="00C10BF5" w:rsidR="00360105" w:rsidP="00EB7420" w:rsidRDefault="00360105" w14:paraId="10A312AB" w14:textId="13E72269">
      <w:pPr>
        <w:rPr>
          <w:rFonts w:eastAsia="PMingLiU"/>
          <w:lang w:eastAsia="zh-TW"/>
        </w:rPr>
      </w:pPr>
      <w:r w:rsidRPr="00C10BF5">
        <w:rPr>
          <w:rFonts w:eastAsia="PMingLiU"/>
          <w:lang w:eastAsia="zh-TW"/>
        </w:rPr>
        <w:t xml:space="preserve">12= </w:t>
      </w:r>
      <w:r w:rsidRPr="00C10BF5">
        <w:rPr>
          <w:rFonts w:eastAsia="PMingLiU"/>
          <w:lang w:eastAsia="zh-TW"/>
        </w:rPr>
        <w:t>該健康中心接受</w:t>
      </w:r>
      <w:r w:rsidRPr="00C10BF5" w:rsidR="00DC4016">
        <w:rPr>
          <w:rFonts w:hint="eastAsia" w:eastAsia="PMingLiU"/>
          <w:lang w:eastAsia="zh-TW"/>
        </w:rPr>
        <w:t>擁有和您相同保險</w:t>
      </w:r>
      <w:r w:rsidRPr="00C10BF5">
        <w:rPr>
          <w:rFonts w:eastAsia="PMingLiU"/>
          <w:lang w:eastAsia="zh-TW"/>
        </w:rPr>
        <w:t>的患者</w:t>
      </w:r>
    </w:p>
    <w:p w:rsidRPr="00C10BF5" w:rsidR="00194E66" w:rsidP="00194E66" w:rsidRDefault="00360105" w14:paraId="5B0FD641" w14:textId="251FDA2E">
      <w:r w:rsidRPr="00C10BF5">
        <w:rPr>
          <w:rFonts w:eastAsia="PMingLiU"/>
          <w:lang w:eastAsia="zh-TW"/>
        </w:rPr>
        <w:t>13=</w:t>
      </w:r>
      <w:r w:rsidRPr="00C10BF5" w:rsidR="00B44047">
        <w:rPr>
          <w:rFonts w:hint="eastAsia" w:ascii="PMingLiU" w:eastAsia="PMingLiU"/>
          <w:lang w:val="zh-TW" w:eastAsia="zh-TW"/>
        </w:rPr>
        <w:t>其他原因</w:t>
      </w:r>
    </w:p>
    <w:p w:rsidRPr="00C10BF5" w:rsidR="00194E66" w:rsidP="00194E66" w:rsidRDefault="00194E66" w14:paraId="099B54EE" w14:textId="77777777"/>
    <w:p w:rsidRPr="00C10BF5" w:rsidR="00407702" w:rsidP="00194E66" w:rsidRDefault="00194E66" w14:paraId="2715F5B8" w14:textId="77777777">
      <w:pPr>
        <w:rPr>
          <w:rFonts w:eastAsia="PMingLiU"/>
          <w:lang w:eastAsia="zh-TW"/>
        </w:rPr>
      </w:pPr>
      <w:r w:rsidRPr="00C10BF5">
        <w:t xml:space="preserve"> ………………………………………………………………………………………………</w:t>
      </w:r>
    </w:p>
    <w:p w:rsidRPr="00C10BF5" w:rsidR="00243610" w:rsidRDefault="00243610" w14:paraId="108063B8" w14:textId="77777777">
      <w:pPr>
        <w:rPr>
          <w:rFonts w:eastAsia="PMingLiU"/>
          <w:lang w:eastAsia="zh-TW"/>
        </w:rPr>
      </w:pPr>
    </w:p>
    <w:p w:rsidRPr="00C10BF5" w:rsidR="00360105" w:rsidRDefault="00194E66" w14:paraId="287E5573" w14:textId="7D342386">
      <w:pPr>
        <w:rPr>
          <w:rFonts w:eastAsia="PMingLiU"/>
          <w:lang w:eastAsia="zh-TW"/>
        </w:rPr>
      </w:pPr>
      <w:r w:rsidRPr="00C10BF5">
        <w:t xml:space="preserve">HEA20_OTH. </w:t>
      </w:r>
      <w:r w:rsidRPr="00C10BF5" w:rsidR="00360105">
        <w:rPr>
          <w:rFonts w:eastAsia="PMingLiU"/>
          <w:lang w:eastAsia="zh-TW"/>
        </w:rPr>
        <w:t>請</w:t>
      </w:r>
      <w:r w:rsidRPr="00C10BF5" w:rsidR="000C5FF2">
        <w:rPr>
          <w:rFonts w:eastAsia="PMingLiU"/>
          <w:lang w:eastAsia="zh-TW"/>
        </w:rPr>
        <w:t>說明</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Del="00DC4016" w:rsidR="00DC4016">
        <w:rPr>
          <w:rFonts w:eastAsia="PMingLiU"/>
          <w:lang w:eastAsia="zh-TW"/>
        </w:rPr>
        <w:t xml:space="preserve"> </w:t>
      </w:r>
      <w:r w:rsidRPr="00C10BF5" w:rsidR="00360105">
        <w:rPr>
          <w:rFonts w:eastAsia="PMingLiU"/>
          <w:lang w:eastAsia="zh-TW"/>
        </w:rPr>
        <w:t>}</w:t>
      </w:r>
      <w:r w:rsidRPr="00C10BF5" w:rsidR="00DC4016">
        <w:rPr>
          <w:rFonts w:eastAsia="PMingLiU"/>
          <w:lang w:eastAsia="zh-TW"/>
        </w:rPr>
        <w:t>前往</w:t>
      </w:r>
      <w:r w:rsidRPr="00C10BF5" w:rsidR="00360105">
        <w:rPr>
          <w:rFonts w:eastAsia="PMingLiU"/>
          <w:lang w:eastAsia="zh-TW"/>
        </w:rPr>
        <w:t xml:space="preserve"> </w:t>
      </w:r>
      <w:r w:rsidRPr="00C10BF5">
        <w:t>{REFERENCE HEALTH CENTER}</w:t>
      </w:r>
      <w:r w:rsidRPr="00C10BF5" w:rsidR="00360105">
        <w:rPr>
          <w:rFonts w:eastAsia="PMingLiU"/>
          <w:lang w:eastAsia="zh-TW"/>
        </w:rPr>
        <w:t>，而非其他地方接受</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Del="00DC4016" w:rsidR="00DC4016">
        <w:rPr>
          <w:rFonts w:eastAsia="PMingLiU"/>
          <w:lang w:eastAsia="zh-TW"/>
        </w:rPr>
        <w:t xml:space="preserve"> </w:t>
      </w:r>
      <w:r w:rsidRPr="00C10BF5" w:rsidR="00360105">
        <w:rPr>
          <w:rFonts w:eastAsia="PMingLiU"/>
          <w:lang w:eastAsia="zh-TW"/>
        </w:rPr>
        <w:t>}</w:t>
      </w:r>
      <w:r w:rsidRPr="00C10BF5" w:rsidR="00DC4016">
        <w:rPr>
          <w:rFonts w:eastAsia="PMingLiU"/>
          <w:lang w:eastAsia="zh-TW"/>
        </w:rPr>
        <w:t>的</w:t>
      </w:r>
      <w:r w:rsidRPr="00C10BF5" w:rsidR="00360105">
        <w:rPr>
          <w:rFonts w:eastAsia="PMingLiU"/>
          <w:lang w:eastAsia="zh-TW"/>
        </w:rPr>
        <w:t>健康服務的其他原因。</w:t>
      </w:r>
      <w:r w:rsidRPr="00C10BF5" w:rsidR="00360105">
        <w:rPr>
          <w:rFonts w:eastAsia="PMingLiU"/>
          <w:lang w:eastAsia="zh-TW"/>
        </w:rPr>
        <w:t xml:space="preserve"> </w:t>
      </w:r>
    </w:p>
    <w:p w:rsidRPr="00C10BF5" w:rsidR="00360105" w:rsidP="00B46144" w:rsidRDefault="00360105" w14:paraId="11A0DAD2" w14:textId="77777777">
      <w:pPr>
        <w:rPr>
          <w:rFonts w:eastAsia="PMingLiU"/>
          <w:lang w:eastAsia="zh-TW"/>
        </w:rPr>
      </w:pPr>
    </w:p>
    <w:p w:rsidRPr="00C10BF5" w:rsidR="00194E66" w:rsidP="00194E66" w:rsidRDefault="00194E66" w14:paraId="62F76D0C" w14:textId="77777777">
      <w:r w:rsidRPr="00C10BF5">
        <w:lastRenderedPageBreak/>
        <w:t xml:space="preserve">________________ </w:t>
      </w:r>
      <w:r w:rsidRPr="00C10BF5">
        <w:rPr>
          <w:b/>
          <w:bCs/>
        </w:rPr>
        <w:t>[ALLOW 80]</w:t>
      </w:r>
      <w:r w:rsidRPr="00C10BF5">
        <w:t xml:space="preserve"> </w:t>
      </w:r>
    </w:p>
    <w:p w:rsidRPr="00C10BF5" w:rsidR="00194E66" w:rsidP="00194E66" w:rsidRDefault="00194E66" w14:paraId="491F5F7E" w14:textId="77777777"/>
    <w:p w:rsidRPr="00C10BF5" w:rsidR="00194E66" w:rsidP="00194E66" w:rsidRDefault="00194E66" w14:paraId="539F4175" w14:textId="77777777">
      <w:r w:rsidRPr="00C10BF5">
        <w:t>………………………………………………………………………………………………</w:t>
      </w:r>
    </w:p>
    <w:p w:rsidRPr="00C10BF5" w:rsidR="005C69CB" w:rsidP="00B46144" w:rsidRDefault="005C69CB" w14:paraId="64A826CC" w14:textId="77777777">
      <w:pPr>
        <w:rPr>
          <w:rFonts w:eastAsia="PMingLiU"/>
          <w:lang w:eastAsia="zh-TW"/>
        </w:rPr>
      </w:pPr>
    </w:p>
    <w:p w:rsidRPr="00C10BF5" w:rsidR="005C69CB" w:rsidP="00194E66" w:rsidRDefault="00194E66" w14:paraId="21E53B73" w14:textId="5443CAE8">
      <w:pPr>
        <w:rPr>
          <w:rFonts w:eastAsia="PMingLiU"/>
          <w:lang w:eastAsia="zh-TW"/>
        </w:rPr>
      </w:pPr>
      <w:r w:rsidRPr="00C10BF5">
        <w:rPr>
          <w:lang w:eastAsia="zh-TW"/>
        </w:rPr>
        <w:t xml:space="preserve">HEA57. </w:t>
      </w:r>
      <w:r w:rsidRPr="00C10BF5" w:rsidR="008C6921">
        <w:rPr>
          <w:rFonts w:eastAsia="PMingLiU"/>
          <w:lang w:eastAsia="zh-TW"/>
        </w:rPr>
        <w:t>請看這張卡片。</w:t>
      </w:r>
      <w:r w:rsidRPr="00C10BF5" w:rsidR="005C69CB">
        <w:rPr>
          <w:rFonts w:eastAsia="PMingLiU"/>
          <w:lang w:eastAsia="zh-TW"/>
        </w:rPr>
        <w:t>許多醫療保健提供者使用資訊</w:t>
      </w:r>
      <w:r w:rsidRPr="00C10BF5" w:rsidR="007C34BD">
        <w:rPr>
          <w:rFonts w:hint="eastAsia" w:eastAsia="PMingLiU"/>
          <w:lang w:eastAsia="zh-TW"/>
        </w:rPr>
        <w:t>科</w:t>
      </w:r>
      <w:r w:rsidRPr="00C10BF5" w:rsidR="005C69CB">
        <w:rPr>
          <w:rFonts w:eastAsia="PMingLiU"/>
          <w:lang w:eastAsia="zh-TW"/>
        </w:rPr>
        <w:t>技與病患溝通以及為病患提供護理服務。</w:t>
      </w:r>
    </w:p>
    <w:p w:rsidRPr="00C10BF5" w:rsidR="005C69CB" w:rsidP="00B46144" w:rsidRDefault="005C69CB" w14:paraId="72266E5C" w14:textId="77777777">
      <w:pPr>
        <w:rPr>
          <w:rFonts w:eastAsia="PMingLiU"/>
          <w:lang w:eastAsia="zh-TW"/>
        </w:rPr>
      </w:pPr>
    </w:p>
    <w:p w:rsidRPr="00C10BF5" w:rsidR="004A5520" w:rsidP="00B46144" w:rsidRDefault="00194E66" w14:paraId="4764B97B" w14:textId="77777777">
      <w:pPr>
        <w:rPr>
          <w:rFonts w:eastAsiaTheme="minorEastAsia"/>
          <w:lang w:eastAsia="zh-CN"/>
        </w:rPr>
      </w:pPr>
      <w:r w:rsidRPr="00C10BF5">
        <w:t>SHOWCARD HEA5</w:t>
      </w:r>
    </w:p>
    <w:p w:rsidRPr="00C10BF5" w:rsidR="00194E66" w:rsidP="00B46144" w:rsidRDefault="00194E66" w14:paraId="7E2C7979" w14:textId="77777777">
      <w:pPr>
        <w:rPr>
          <w:rFonts w:eastAsiaTheme="minorEastAsia"/>
          <w:lang w:eastAsia="zh-CN"/>
        </w:rPr>
      </w:pPr>
    </w:p>
    <w:p w:rsidRPr="00C10BF5" w:rsidR="005C69CB" w:rsidP="005C69CB" w:rsidRDefault="005C69CB" w14:paraId="0B3D1657" w14:textId="77777777">
      <w:pPr>
        <w:rPr>
          <w:rFonts w:eastAsia="PMingLiU"/>
          <w:lang w:eastAsia="zh-TW"/>
        </w:rPr>
      </w:pPr>
      <w:r w:rsidRPr="00C10BF5">
        <w:rPr>
          <w:rFonts w:eastAsia="PMingLiU"/>
          <w:lang w:eastAsia="zh-TW"/>
        </w:rPr>
        <w:t>您是否曾使用該卡片上列出的任何服務（如果</w:t>
      </w:r>
      <w:r w:rsidRPr="00C10BF5" w:rsidR="00194E66">
        <w:rPr>
          <w:rFonts w:hint="eastAsia" w:eastAsiaTheme="minorEastAsia"/>
          <w:lang w:eastAsia="zh-CN"/>
        </w:rPr>
        <w:t xml:space="preserve"> </w:t>
      </w:r>
      <w:r w:rsidRPr="00C10BF5" w:rsidR="00194E66">
        <w:t>{REFERENCE HEALTH CENTER}</w:t>
      </w:r>
      <w:r w:rsidRPr="00C10BF5" w:rsidR="00194E66">
        <w:rPr>
          <w:rFonts w:hint="eastAsia" w:eastAsiaTheme="minorEastAsia"/>
          <w:lang w:eastAsia="zh-CN"/>
        </w:rPr>
        <w:t xml:space="preserve"> </w:t>
      </w:r>
      <w:r w:rsidRPr="00C10BF5">
        <w:rPr>
          <w:rFonts w:eastAsia="PMingLiU"/>
          <w:lang w:eastAsia="zh-TW"/>
        </w:rPr>
        <w:t>提供）？您可以勾選所有適用項。</w:t>
      </w:r>
    </w:p>
    <w:p w:rsidRPr="00C10BF5" w:rsidR="005C69CB" w:rsidP="005C69CB" w:rsidRDefault="005C69CB" w14:paraId="418EB2FD" w14:textId="77777777">
      <w:pPr>
        <w:rPr>
          <w:rFonts w:eastAsia="PMingLiU"/>
          <w:lang w:eastAsia="zh-TW"/>
        </w:rPr>
      </w:pPr>
    </w:p>
    <w:p w:rsidRPr="00C10BF5" w:rsidR="004A5520" w:rsidP="005C69CB" w:rsidRDefault="00194E66" w14:paraId="1A757445" w14:textId="77777777">
      <w:pPr>
        <w:rPr>
          <w:rFonts w:eastAsia="PMingLiU"/>
          <w:lang w:eastAsia="zh-TW"/>
        </w:rPr>
      </w:pPr>
      <w:r w:rsidRPr="00C10BF5">
        <w:t>PLEASE SELECT ALL THAT APPLY</w:t>
      </w:r>
    </w:p>
    <w:p w:rsidRPr="00C10BF5" w:rsidR="004A5520" w:rsidP="005C69CB" w:rsidRDefault="004A5520" w14:paraId="26FA452C" w14:textId="77777777">
      <w:pPr>
        <w:rPr>
          <w:rFonts w:eastAsia="PMingLiU"/>
          <w:lang w:eastAsia="zh-TW"/>
        </w:rPr>
      </w:pPr>
    </w:p>
    <w:p w:rsidRPr="00C10BF5" w:rsidR="00892520" w:rsidP="005C69CB" w:rsidRDefault="005C69CB" w14:paraId="77C4C809" w14:textId="4606D118">
      <w:pPr>
        <w:rPr>
          <w:rFonts w:eastAsia="PMingLiU"/>
          <w:caps/>
          <w:lang w:eastAsia="zh-TW"/>
        </w:rPr>
      </w:pPr>
      <w:r w:rsidRPr="00C10BF5">
        <w:rPr>
          <w:rFonts w:eastAsia="PMingLiU"/>
          <w:caps/>
          <w:lang w:eastAsia="zh-TW"/>
        </w:rPr>
        <w:t>1=</w:t>
      </w:r>
      <w:r w:rsidRPr="00C10BF5" w:rsidR="00892520">
        <w:rPr>
          <w:rFonts w:hint="eastAsia" w:eastAsia="PMingLiU"/>
          <w:caps/>
          <w:lang w:eastAsia="zh-TW"/>
        </w:rPr>
        <w:t>打電話提醒您的約診</w:t>
      </w:r>
    </w:p>
    <w:p w:rsidRPr="00C10BF5" w:rsidR="005C69CB" w:rsidP="005C69CB" w:rsidRDefault="00892520" w14:paraId="6A3C751C" w14:textId="47BB8829">
      <w:pPr>
        <w:rPr>
          <w:rFonts w:eastAsia="PMingLiU"/>
          <w:caps/>
          <w:lang w:eastAsia="zh-TW"/>
        </w:rPr>
      </w:pPr>
      <w:r w:rsidRPr="00C10BF5">
        <w:rPr>
          <w:rFonts w:hint="eastAsia" w:eastAsia="PMingLiU"/>
          <w:caps/>
          <w:lang w:eastAsia="zh-TW"/>
        </w:rPr>
        <w:t>2=</w:t>
      </w:r>
      <w:r w:rsidRPr="00C10BF5" w:rsidR="005C69CB">
        <w:rPr>
          <w:rFonts w:eastAsia="PMingLiU"/>
          <w:caps/>
          <w:lang w:eastAsia="zh-TW"/>
        </w:rPr>
        <w:t>透過電子郵件或簡訊向您</w:t>
      </w:r>
      <w:r w:rsidRPr="00C10BF5" w:rsidR="007C34BD">
        <w:rPr>
          <w:rFonts w:eastAsia="PMingLiU"/>
          <w:caps/>
          <w:lang w:eastAsia="zh-TW"/>
        </w:rPr>
        <w:t>提醒</w:t>
      </w:r>
      <w:r w:rsidRPr="00C10BF5" w:rsidR="007C34BD">
        <w:rPr>
          <w:rFonts w:hint="eastAsia" w:eastAsia="PMingLiU"/>
          <w:caps/>
          <w:lang w:eastAsia="zh-TW"/>
        </w:rPr>
        <w:t>您的約診</w:t>
      </w:r>
      <w:r w:rsidRPr="00C10BF5" w:rsidR="005C69CB">
        <w:rPr>
          <w:rFonts w:eastAsia="PMingLiU"/>
          <w:caps/>
          <w:lang w:eastAsia="zh-TW"/>
        </w:rPr>
        <w:t>或處方藥配藥</w:t>
      </w:r>
    </w:p>
    <w:p w:rsidRPr="00C10BF5" w:rsidR="005C69CB" w:rsidP="005C69CB" w:rsidRDefault="00892520" w14:paraId="2C65A1FE" w14:textId="006360E5">
      <w:pPr>
        <w:rPr>
          <w:rFonts w:eastAsia="PMingLiU"/>
          <w:caps/>
          <w:lang w:eastAsia="zh-TW"/>
        </w:rPr>
      </w:pPr>
      <w:r w:rsidRPr="00C10BF5">
        <w:rPr>
          <w:rFonts w:hint="eastAsia" w:eastAsia="PMingLiU"/>
          <w:caps/>
          <w:lang w:eastAsia="zh-TW"/>
        </w:rPr>
        <w:t>3</w:t>
      </w:r>
      <w:r w:rsidRPr="00C10BF5" w:rsidR="005C69CB">
        <w:rPr>
          <w:rFonts w:eastAsia="PMingLiU"/>
          <w:caps/>
          <w:lang w:eastAsia="zh-TW"/>
        </w:rPr>
        <w:t>=</w:t>
      </w:r>
      <w:r w:rsidRPr="00C10BF5" w:rsidR="005C69CB">
        <w:rPr>
          <w:rFonts w:eastAsia="PMingLiU"/>
          <w:caps/>
          <w:lang w:eastAsia="zh-TW"/>
        </w:rPr>
        <w:t>提供一個網站，使您能夠管理您的醫療保健需求，例如進行預約和檢視您的檢查結果</w:t>
      </w:r>
    </w:p>
    <w:p w:rsidRPr="00C10BF5" w:rsidR="005C69CB" w:rsidP="005C69CB" w:rsidRDefault="00892520" w14:paraId="5204598D" w14:textId="7F88D60D">
      <w:pPr>
        <w:rPr>
          <w:rFonts w:eastAsia="PMingLiU"/>
          <w:caps/>
          <w:lang w:eastAsia="zh-TW"/>
        </w:rPr>
      </w:pPr>
      <w:r w:rsidRPr="00C10BF5">
        <w:rPr>
          <w:rFonts w:hint="eastAsia" w:eastAsia="PMingLiU"/>
          <w:caps/>
          <w:lang w:eastAsia="zh-TW"/>
        </w:rPr>
        <w:t>4</w:t>
      </w:r>
      <w:r w:rsidRPr="00C10BF5" w:rsidR="005C69CB">
        <w:rPr>
          <w:rFonts w:eastAsia="PMingLiU"/>
          <w:caps/>
          <w:lang w:eastAsia="zh-TW"/>
        </w:rPr>
        <w:t>=</w:t>
      </w:r>
      <w:r w:rsidRPr="00C10BF5" w:rsidR="005C69CB">
        <w:rPr>
          <w:rFonts w:eastAsia="PMingLiU"/>
          <w:caps/>
          <w:lang w:eastAsia="zh-TW"/>
        </w:rPr>
        <w:t>提供一個手機應用</w:t>
      </w:r>
      <w:r w:rsidRPr="00C10BF5" w:rsidR="007C34BD">
        <w:rPr>
          <w:rFonts w:hint="eastAsia" w:eastAsia="PMingLiU"/>
          <w:caps/>
          <w:lang w:eastAsia="zh-TW"/>
        </w:rPr>
        <w:t>軟件</w:t>
      </w:r>
      <w:r w:rsidRPr="00C10BF5" w:rsidR="005C69CB">
        <w:rPr>
          <w:rFonts w:eastAsia="PMingLiU"/>
          <w:caps/>
          <w:lang w:eastAsia="zh-TW"/>
        </w:rPr>
        <w:t>，使您能夠管理您的醫療保健需求，例如進行預約和檢視您的檢查結果</w:t>
      </w:r>
    </w:p>
    <w:p w:rsidRPr="00C10BF5" w:rsidR="005C69CB" w:rsidP="005C69CB" w:rsidRDefault="00892520" w14:paraId="0BEC4C9E" w14:textId="7C14BBEA">
      <w:pPr>
        <w:rPr>
          <w:rFonts w:eastAsia="PMingLiU"/>
          <w:caps/>
          <w:lang w:eastAsia="zh-TW"/>
        </w:rPr>
      </w:pPr>
      <w:r w:rsidRPr="00C10BF5">
        <w:rPr>
          <w:rFonts w:hint="eastAsia" w:eastAsia="PMingLiU"/>
          <w:caps/>
          <w:lang w:eastAsia="zh-TW"/>
        </w:rPr>
        <w:t>5</w:t>
      </w:r>
      <w:r w:rsidRPr="00C10BF5" w:rsidR="005C69CB">
        <w:rPr>
          <w:rFonts w:eastAsia="PMingLiU"/>
          <w:caps/>
          <w:lang w:eastAsia="zh-TW"/>
        </w:rPr>
        <w:t>=</w:t>
      </w:r>
      <w:r w:rsidRPr="00C10BF5" w:rsidR="005C69CB">
        <w:rPr>
          <w:rFonts w:eastAsia="PMingLiU"/>
          <w:caps/>
          <w:lang w:eastAsia="zh-TW"/>
        </w:rPr>
        <w:t>使用社</w:t>
      </w:r>
      <w:r w:rsidRPr="00C10BF5">
        <w:rPr>
          <w:rFonts w:hint="eastAsia" w:eastAsia="PMingLiU"/>
          <w:caps/>
          <w:lang w:eastAsia="zh-TW"/>
        </w:rPr>
        <w:t>群</w:t>
      </w:r>
      <w:r w:rsidRPr="00C10BF5" w:rsidR="005C69CB">
        <w:rPr>
          <w:rFonts w:eastAsia="PMingLiU"/>
          <w:caps/>
          <w:lang w:eastAsia="zh-TW"/>
        </w:rPr>
        <w:t>媒體提供服務資訊和醫療保健建議</w:t>
      </w:r>
    </w:p>
    <w:p w:rsidRPr="00C10BF5" w:rsidR="002C7B3A" w:rsidP="005C69CB" w:rsidRDefault="00F1130F" w14:paraId="03440D70" w14:textId="4C6E104A">
      <w:pPr>
        <w:rPr>
          <w:rFonts w:eastAsia="PMingLiU"/>
          <w:caps/>
          <w:lang w:eastAsia="zh-TW"/>
        </w:rPr>
      </w:pPr>
      <w:r>
        <w:rPr>
          <w:rFonts w:eastAsia="PMingLiU"/>
          <w:caps/>
          <w:lang w:eastAsia="zh-TW"/>
        </w:rPr>
        <w:t>6</w:t>
      </w:r>
      <w:r w:rsidRPr="00C10BF5" w:rsidR="002C7B3A">
        <w:rPr>
          <w:rFonts w:eastAsia="PMingLiU"/>
          <w:caps/>
          <w:lang w:eastAsia="zh-TW"/>
        </w:rPr>
        <w:t>=</w:t>
      </w:r>
      <w:r w:rsidRPr="00C10BF5" w:rsidR="002C7B3A">
        <w:rPr>
          <w:rFonts w:eastAsia="PMingLiU"/>
          <w:caps/>
          <w:lang w:eastAsia="zh-TW"/>
        </w:rPr>
        <w:t>另一種溝通形式</w:t>
      </w:r>
      <w:r w:rsidRPr="00C10BF5" w:rsidR="002C7B3A">
        <w:rPr>
          <w:rFonts w:eastAsia="PMingLiU"/>
          <w:caps/>
          <w:lang w:eastAsia="zh-TW"/>
        </w:rPr>
        <w:t>[</w:t>
      </w:r>
      <w:r w:rsidRPr="00C10BF5" w:rsidR="002C7B3A">
        <w:rPr>
          <w:rFonts w:eastAsia="PMingLiU"/>
          <w:caps/>
          <w:lang w:eastAsia="zh-TW"/>
        </w:rPr>
        <w:t>不包括電話、親自溝通，或透過美國郵件</w:t>
      </w:r>
      <w:r w:rsidRPr="00C10BF5" w:rsidR="002C7B3A">
        <w:rPr>
          <w:rFonts w:eastAsia="PMingLiU"/>
          <w:caps/>
          <w:lang w:eastAsia="zh-TW"/>
        </w:rPr>
        <w:t>]</w:t>
      </w:r>
    </w:p>
    <w:p w:rsidRPr="00C10BF5" w:rsidR="005C69CB" w:rsidP="005C69CB" w:rsidRDefault="00F1130F" w14:paraId="64C43277" w14:textId="38F664D9">
      <w:pPr>
        <w:rPr>
          <w:rFonts w:eastAsia="PMingLiU"/>
          <w:caps/>
          <w:lang w:eastAsia="zh-TW"/>
        </w:rPr>
      </w:pPr>
      <w:r>
        <w:rPr>
          <w:rFonts w:eastAsia="PMingLiU"/>
          <w:caps/>
          <w:lang w:eastAsia="zh-TW"/>
        </w:rPr>
        <w:t>7</w:t>
      </w:r>
      <w:proofErr w:type="gramStart"/>
      <w:r w:rsidRPr="00C10BF5" w:rsidR="002C7B3A">
        <w:rPr>
          <w:rFonts w:eastAsia="PMingLiU"/>
          <w:caps/>
          <w:lang w:eastAsia="zh-TW"/>
        </w:rPr>
        <w:t>=</w:t>
      </w:r>
      <w:r w:rsidRPr="00C10BF5" w:rsidR="00194E66">
        <w:rPr>
          <w:caps/>
        </w:rPr>
        <w:t>{</w:t>
      </w:r>
      <w:proofErr w:type="gramEnd"/>
      <w:r w:rsidRPr="00C10BF5" w:rsidR="00194E66">
        <w:rPr>
          <w:caps/>
        </w:rPr>
        <w:t>REFERENCE HEALTH CENTER}</w:t>
      </w:r>
      <w:r w:rsidRPr="00C10BF5" w:rsidR="00194E66">
        <w:rPr>
          <w:rFonts w:hint="eastAsia" w:eastAsiaTheme="minorEastAsia"/>
          <w:caps/>
          <w:lang w:eastAsia="zh-CN"/>
        </w:rPr>
        <w:t xml:space="preserve"> </w:t>
      </w:r>
      <w:r w:rsidRPr="00C10BF5" w:rsidR="002C7B3A">
        <w:rPr>
          <w:rFonts w:eastAsia="PMingLiU"/>
          <w:caps/>
          <w:lang w:eastAsia="zh-TW"/>
        </w:rPr>
        <w:t>不提供其中任何服務</w:t>
      </w:r>
    </w:p>
    <w:p w:rsidRPr="00C10BF5" w:rsidR="00360105" w:rsidP="00B46144" w:rsidRDefault="00360105" w14:paraId="55D0E296" w14:textId="77777777">
      <w:pPr>
        <w:rPr>
          <w:rFonts w:eastAsia="PMingLiU"/>
          <w:lang w:eastAsia="zh-TW"/>
        </w:rPr>
      </w:pPr>
      <w:r w:rsidRPr="00C10BF5">
        <w:rPr>
          <w:rFonts w:eastAsia="PMingLiU"/>
          <w:lang w:eastAsia="zh-TW"/>
        </w:rPr>
        <w:t xml:space="preserve"> </w:t>
      </w:r>
    </w:p>
    <w:p w:rsidRPr="00C10BF5" w:rsidR="002C7B3A" w:rsidP="002C7B3A" w:rsidRDefault="00194E66" w14:paraId="49917FCA" w14:textId="77777777">
      <w:pPr>
        <w:rPr>
          <w:rFonts w:eastAsia="PMingLiU"/>
          <w:lang w:eastAsia="zh-TW"/>
        </w:rPr>
      </w:pPr>
      <w:bookmarkStart w:name="_Toc364091802" w:id="138"/>
      <w:r w:rsidRPr="00C10BF5">
        <w:t>……………………………………………………………………………………………</w:t>
      </w:r>
    </w:p>
    <w:p w:rsidRPr="00C10BF5" w:rsidR="00642909" w:rsidP="002C7B3A" w:rsidRDefault="00642909" w14:paraId="6DE0466A" w14:textId="77777777">
      <w:pPr>
        <w:rPr>
          <w:rFonts w:eastAsia="PMingLiU"/>
          <w:lang w:eastAsia="zh-TW"/>
        </w:rPr>
      </w:pPr>
    </w:p>
    <w:p w:rsidRPr="00C10BF5" w:rsidR="002C7B3A" w:rsidP="002C7B3A" w:rsidRDefault="00194E66" w14:paraId="4FFA4F23" w14:textId="4279FA71">
      <w:pPr>
        <w:rPr>
          <w:rFonts w:eastAsia="PMingLiU"/>
          <w:lang w:eastAsia="zh-TW"/>
        </w:rPr>
      </w:pPr>
      <w:r w:rsidRPr="00C10BF5">
        <w:t xml:space="preserve">HEA57_OTH. [IF HEA57=6 CONTINUE, ELSE GO TO INS2] </w:t>
      </w:r>
      <w:r w:rsidRPr="00C10BF5" w:rsidR="002C7B3A">
        <w:rPr>
          <w:rFonts w:eastAsia="PMingLiU"/>
          <w:lang w:eastAsia="zh-TW"/>
        </w:rPr>
        <w:t>請</w:t>
      </w:r>
      <w:r w:rsidRPr="00C10BF5" w:rsidR="000C5FF2">
        <w:rPr>
          <w:rFonts w:eastAsia="PMingLiU"/>
          <w:lang w:eastAsia="zh-TW"/>
        </w:rPr>
        <w:t>說明</w:t>
      </w:r>
      <w:r w:rsidRPr="00C10BF5">
        <w:rPr>
          <w:rFonts w:hint="eastAsia" w:eastAsiaTheme="minorEastAsia"/>
          <w:lang w:eastAsia="zh-CN"/>
        </w:rPr>
        <w:t xml:space="preserve"> </w:t>
      </w:r>
      <w:r w:rsidRPr="00C10BF5">
        <w:t>{REFERENCE HEALTH CENTER}</w:t>
      </w:r>
      <w:r w:rsidRPr="00C10BF5">
        <w:rPr>
          <w:rFonts w:hint="eastAsia" w:eastAsiaTheme="minorEastAsia"/>
          <w:lang w:eastAsia="zh-CN"/>
        </w:rPr>
        <w:t xml:space="preserve"> </w:t>
      </w:r>
      <w:r w:rsidRPr="00C10BF5" w:rsidR="002C7B3A">
        <w:rPr>
          <w:rFonts w:eastAsia="PMingLiU"/>
          <w:lang w:eastAsia="zh-TW"/>
        </w:rPr>
        <w:t>與您溝通的其他方式。</w:t>
      </w:r>
      <w:r w:rsidRPr="00C10BF5" w:rsidR="002C7B3A">
        <w:rPr>
          <w:rFonts w:eastAsia="PMingLiU"/>
          <w:lang w:eastAsia="zh-TW"/>
        </w:rPr>
        <w:t xml:space="preserve"> </w:t>
      </w:r>
    </w:p>
    <w:p w:rsidRPr="00C10BF5" w:rsidR="002C7B3A" w:rsidP="002C7B3A" w:rsidRDefault="002C7B3A" w14:paraId="50BACAA7" w14:textId="77777777">
      <w:pPr>
        <w:rPr>
          <w:rFonts w:eastAsia="PMingLiU"/>
          <w:lang w:eastAsia="zh-TW"/>
        </w:rPr>
      </w:pPr>
    </w:p>
    <w:p w:rsidRPr="00C10BF5" w:rsidR="00194E66" w:rsidP="00194E66" w:rsidRDefault="00194E66" w14:paraId="28FD59D0" w14:textId="77777777">
      <w:r w:rsidRPr="00C10BF5">
        <w:t xml:space="preserve">________________ </w:t>
      </w:r>
      <w:r w:rsidRPr="00C10BF5">
        <w:rPr>
          <w:b/>
          <w:bCs/>
        </w:rPr>
        <w:t>[ALLOW 80]</w:t>
      </w:r>
      <w:r w:rsidRPr="00C10BF5">
        <w:t xml:space="preserve"> </w:t>
      </w:r>
    </w:p>
    <w:p w:rsidRPr="00C10BF5" w:rsidR="00194E66" w:rsidP="00194E66" w:rsidRDefault="00194E66" w14:paraId="1A6B3EAE" w14:textId="77777777"/>
    <w:p w:rsidRPr="00C10BF5" w:rsidR="00194E66" w:rsidP="00194E66" w:rsidRDefault="00194E66" w14:paraId="1F5062F1" w14:textId="77777777">
      <w:r w:rsidRPr="00C10BF5">
        <w:t>……………………………………………………………………………………………</w:t>
      </w:r>
    </w:p>
    <w:p w:rsidRPr="00C10BF5" w:rsidR="00194E66" w:rsidP="00194E66" w:rsidRDefault="00194E66" w14:paraId="69F08733" w14:textId="77777777">
      <w:pPr>
        <w:spacing w:after="200" w:line="276" w:lineRule="auto"/>
        <w:contextualSpacing w:val="0"/>
        <w:rPr>
          <w:rFonts w:ascii="Times New Roman" w:hAnsi="Times New Roman" w:cs="Times New Roman"/>
          <w:b/>
        </w:rPr>
      </w:pPr>
    </w:p>
    <w:p w:rsidRPr="00C10BF5" w:rsidR="00194E66" w:rsidP="00194E66" w:rsidRDefault="00194E66" w14:paraId="4B7F8C97" w14:textId="77777777">
      <w:pPr>
        <w:pStyle w:val="Heading2"/>
      </w:pPr>
      <w:r w:rsidRPr="00C10BF5">
        <w:t xml:space="preserve">MODULE H: HEALTH INSURANCE  </w:t>
      </w:r>
    </w:p>
    <w:p w:rsidRPr="00C10BF5" w:rsidR="00194E66" w:rsidP="00194E66" w:rsidRDefault="00194E66" w14:paraId="77414742" w14:textId="77777777"/>
    <w:p w:rsidRPr="00C10BF5" w:rsidR="002C7B3A" w:rsidP="00194E66" w:rsidRDefault="00194E66" w14:paraId="1E5796FB" w14:textId="77777777">
      <w:pPr>
        <w:rPr>
          <w:rFonts w:eastAsia="PMingLiU"/>
          <w:lang w:eastAsia="zh-TW"/>
        </w:rPr>
      </w:pPr>
      <w:r w:rsidRPr="00C10BF5">
        <w:t>INS2.</w:t>
      </w:r>
    </w:p>
    <w:bookmarkEnd w:id="138"/>
    <w:p w:rsidRPr="00C10BF5" w:rsidR="00C009F7" w:rsidRDefault="00C009F7" w14:paraId="2147D328" w14:textId="77777777">
      <w:pPr>
        <w:rPr>
          <w:rFonts w:eastAsia="PMingLiU"/>
          <w:lang w:eastAsia="zh-TW"/>
        </w:rPr>
      </w:pPr>
    </w:p>
    <w:p w:rsidRPr="00C10BF5" w:rsidR="00C009F7" w:rsidRDefault="00C009F7" w14:paraId="5B7C734E" w14:textId="0BE6B1E1">
      <w:pPr>
        <w:rPr>
          <w:rFonts w:eastAsia="PMingLiU"/>
          <w:lang w:eastAsia="zh-TW"/>
        </w:rPr>
      </w:pPr>
      <w:r w:rsidRPr="00C10BF5">
        <w:rPr>
          <w:rFonts w:eastAsia="PMingLiU"/>
          <w:lang w:eastAsia="zh-TW"/>
        </w:rPr>
        <w:t>下列幾個問題和</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194E66">
        <w:rPr>
          <w:lang w:eastAsia="zh-TW"/>
        </w:rPr>
        <w:t>NAME</w:t>
      </w:r>
      <w:r w:rsidRPr="00C10BF5" w:rsidDel="00A96022" w:rsidR="00A96022">
        <w:rPr>
          <w:rFonts w:eastAsia="PMingLiU"/>
          <w:lang w:eastAsia="zh-TW"/>
        </w:rPr>
        <w:t xml:space="preserve"> </w:t>
      </w:r>
      <w:r w:rsidRPr="00C10BF5">
        <w:rPr>
          <w:rFonts w:eastAsia="PMingLiU"/>
          <w:lang w:eastAsia="zh-TW"/>
        </w:rPr>
        <w:t>}</w:t>
      </w:r>
      <w:r w:rsidRPr="00C10BF5" w:rsidR="00A96022">
        <w:rPr>
          <w:rFonts w:eastAsia="PMingLiU"/>
          <w:lang w:eastAsia="zh-TW"/>
        </w:rPr>
        <w:t>的</w:t>
      </w:r>
      <w:r w:rsidRPr="00C10BF5">
        <w:rPr>
          <w:rFonts w:eastAsia="PMingLiU"/>
          <w:lang w:eastAsia="zh-TW"/>
        </w:rPr>
        <w:t>目前</w:t>
      </w:r>
      <w:r w:rsidRPr="00C10BF5" w:rsidR="00936D38">
        <w:rPr>
          <w:rFonts w:hint="eastAsia" w:eastAsia="PMingLiU"/>
          <w:lang w:eastAsia="zh-TW"/>
        </w:rPr>
        <w:t>醫療</w:t>
      </w:r>
      <w:r w:rsidRPr="00C10BF5">
        <w:rPr>
          <w:rFonts w:eastAsia="PMingLiU"/>
          <w:lang w:eastAsia="zh-TW"/>
        </w:rPr>
        <w:t>保險</w:t>
      </w:r>
      <w:r w:rsidRPr="00C10BF5" w:rsidR="00A96022">
        <w:rPr>
          <w:rFonts w:hint="eastAsia" w:eastAsia="PMingLiU"/>
          <w:lang w:eastAsia="zh-TW"/>
        </w:rPr>
        <w:t>承保情況</w:t>
      </w:r>
      <w:r w:rsidRPr="00C10BF5">
        <w:rPr>
          <w:rFonts w:eastAsia="PMingLiU"/>
          <w:lang w:eastAsia="zh-TW"/>
        </w:rPr>
        <w:t>有關。在回答這些問題時，請</w:t>
      </w:r>
      <w:r w:rsidRPr="00C10BF5" w:rsidR="00DD469E">
        <w:rPr>
          <w:rFonts w:hint="eastAsia" w:eastAsia="PMingLiU"/>
          <w:lang w:eastAsia="zh-TW"/>
        </w:rPr>
        <w:t>您</w:t>
      </w:r>
      <w:r w:rsidRPr="00C10BF5">
        <w:rPr>
          <w:rFonts w:eastAsia="PMingLiU"/>
          <w:b/>
          <w:bCs/>
          <w:lang w:eastAsia="zh-TW"/>
        </w:rPr>
        <w:t>排除</w:t>
      </w:r>
      <w:r w:rsidRPr="00C10BF5">
        <w:rPr>
          <w:rFonts w:eastAsia="PMingLiU"/>
          <w:lang w:eastAsia="zh-TW"/>
        </w:rPr>
        <w:t>僅</w:t>
      </w:r>
      <w:r w:rsidRPr="00C10BF5" w:rsidR="00DD469E">
        <w:rPr>
          <w:rFonts w:hint="eastAsia" w:eastAsia="PMingLiU"/>
          <w:lang w:eastAsia="zh-TW"/>
        </w:rPr>
        <w:t>包含</w:t>
      </w:r>
      <w:r w:rsidRPr="00C10BF5">
        <w:rPr>
          <w:rFonts w:eastAsia="PMingLiU"/>
          <w:lang w:eastAsia="zh-TW"/>
        </w:rPr>
        <w:t>一種服務類型的</w:t>
      </w:r>
      <w:r w:rsidRPr="00C10BF5" w:rsidR="00DD469E">
        <w:rPr>
          <w:rFonts w:hint="eastAsia" w:eastAsia="PMingLiU"/>
          <w:lang w:eastAsia="zh-TW"/>
        </w:rPr>
        <w:t>保險</w:t>
      </w:r>
      <w:r w:rsidRPr="00C10BF5">
        <w:rPr>
          <w:rFonts w:eastAsia="PMingLiU"/>
          <w:lang w:eastAsia="zh-TW"/>
        </w:rPr>
        <w:t>計劃，例如牙科護理計劃或為</w:t>
      </w:r>
      <w:r w:rsidRPr="00C10BF5" w:rsidR="00BC425B">
        <w:rPr>
          <w:rFonts w:hint="eastAsia" w:eastAsia="PMingLiU"/>
          <w:lang w:eastAsia="zh-TW"/>
        </w:rPr>
        <w:t>支付</w:t>
      </w:r>
      <w:r w:rsidRPr="00C10BF5">
        <w:rPr>
          <w:rFonts w:eastAsia="PMingLiU"/>
          <w:lang w:eastAsia="zh-TW"/>
        </w:rPr>
        <w:t>處方藥費</w:t>
      </w:r>
      <w:r w:rsidRPr="00C10BF5" w:rsidR="00BC425B">
        <w:rPr>
          <w:rFonts w:hint="eastAsia" w:eastAsia="PMingLiU"/>
          <w:lang w:eastAsia="zh-TW"/>
        </w:rPr>
        <w:t>用</w:t>
      </w:r>
      <w:r w:rsidRPr="00C10BF5">
        <w:rPr>
          <w:rFonts w:eastAsia="PMingLiU"/>
          <w:lang w:eastAsia="zh-TW"/>
        </w:rPr>
        <w:t>的計劃。</w:t>
      </w:r>
    </w:p>
    <w:p w:rsidRPr="00C10BF5" w:rsidR="00360105" w:rsidP="000607BB" w:rsidRDefault="00360105" w14:paraId="50606601" w14:textId="77777777">
      <w:pPr>
        <w:rPr>
          <w:rFonts w:eastAsia="PMingLiU"/>
          <w:lang w:eastAsia="zh-TW"/>
        </w:rPr>
      </w:pPr>
    </w:p>
    <w:tbl>
      <w:tblPr>
        <w:tblStyle w:val="TableGrid1"/>
        <w:tblW w:w="0" w:type="auto"/>
        <w:tblLook w:val="04A0" w:firstRow="1" w:lastRow="0" w:firstColumn="1" w:lastColumn="0" w:noHBand="0" w:noVBand="1"/>
      </w:tblPr>
      <w:tblGrid>
        <w:gridCol w:w="3978"/>
        <w:gridCol w:w="4860"/>
      </w:tblGrid>
      <w:tr w:rsidRPr="00C10BF5" w:rsidR="00360105" w:rsidTr="00360105" w14:paraId="796981B8" w14:textId="77777777">
        <w:tc>
          <w:tcPr>
            <w:tcW w:w="3978" w:type="dxa"/>
          </w:tcPr>
          <w:p w:rsidRPr="00C10BF5" w:rsidR="00360105" w:rsidP="00B46144" w:rsidRDefault="00194E66" w14:paraId="1D361912" w14:textId="46CAF5F2">
            <w:pPr>
              <w:rPr>
                <w:rFonts w:eastAsia="PMingLiU"/>
                <w:lang w:eastAsia="zh-TW"/>
              </w:rPr>
            </w:pPr>
            <w:r w:rsidRPr="00C10BF5">
              <w:rPr>
                <w:lang w:eastAsia="zh-TW"/>
              </w:rPr>
              <w:t xml:space="preserve">INS2.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DD469E">
              <w:rPr>
                <w:rFonts w:hint="eastAsia" w:eastAsia="PMingLiU"/>
                <w:lang w:eastAsia="zh-TW"/>
              </w:rPr>
              <w:t>是否加入了</w:t>
            </w:r>
            <w:r w:rsidRPr="00C10BF5" w:rsidR="00360105">
              <w:rPr>
                <w:rFonts w:eastAsia="PMingLiU"/>
                <w:lang w:eastAsia="zh-TW"/>
              </w:rPr>
              <w:t>透過僱主還是工會提供的</w:t>
            </w:r>
            <w:r w:rsidRPr="00C10BF5" w:rsidR="00022408">
              <w:rPr>
                <w:rFonts w:hint="eastAsia" w:eastAsia="PMingLiU"/>
                <w:lang w:eastAsia="zh-TW"/>
              </w:rPr>
              <w:t>醫療</w:t>
            </w:r>
            <w:r w:rsidRPr="00C10BF5" w:rsidR="00360105">
              <w:rPr>
                <w:rFonts w:eastAsia="PMingLiU"/>
                <w:lang w:eastAsia="zh-TW"/>
              </w:rPr>
              <w:t>保險</w:t>
            </w:r>
            <w:proofErr w:type="gramEnd"/>
            <w:r w:rsidRPr="00C10BF5" w:rsidR="00360105">
              <w:rPr>
                <w:rFonts w:eastAsia="PMingLiU"/>
                <w:lang w:eastAsia="zh-TW"/>
              </w:rPr>
              <w:t>？這可以是透過</w:t>
            </w:r>
            <w:r w:rsidRPr="00C10BF5" w:rsidR="00BC425B">
              <w:rPr>
                <w:rFonts w:hint="eastAsia" w:eastAsia="PMingLiU"/>
                <w:lang w:eastAsia="zh-TW"/>
              </w:rPr>
              <w:t>自己目前或過去的工作</w:t>
            </w:r>
            <w:r w:rsidRPr="00C10BF5" w:rsidR="00360105">
              <w:rPr>
                <w:rFonts w:eastAsia="PMingLiU"/>
                <w:lang w:eastAsia="zh-TW"/>
              </w:rPr>
              <w:t>或別人的工作獲得的保險。</w:t>
            </w:r>
            <w:r w:rsidRPr="00C10BF5" w:rsidR="00360105">
              <w:rPr>
                <w:rFonts w:eastAsia="PMingLiU"/>
                <w:lang w:eastAsia="zh-TW"/>
              </w:rPr>
              <w:t xml:space="preserve"> </w:t>
            </w:r>
          </w:p>
          <w:p w:rsidRPr="00C10BF5" w:rsidR="00360105" w:rsidP="000607BB" w:rsidRDefault="00360105" w14:paraId="3F6C7FD0" w14:textId="77777777">
            <w:pPr>
              <w:rPr>
                <w:rFonts w:eastAsia="PMingLiU"/>
                <w:lang w:eastAsia="zh-TW"/>
              </w:rPr>
            </w:pPr>
          </w:p>
          <w:p w:rsidRPr="00C10BF5" w:rsidR="00194E66" w:rsidP="00194E66" w:rsidRDefault="004931D2" w14:paraId="407011D9" w14:textId="5E0B493C">
            <w:r w:rsidRPr="00C10BF5">
              <w:t>1=</w:t>
            </w:r>
            <w:r w:rsidRPr="00C10BF5">
              <w:rPr>
                <w:rFonts w:hint="eastAsia" w:ascii="PMingLiU" w:hAnsi="PMingLiU" w:eastAsia="PMingLiU" w:cs="PMingLiU"/>
              </w:rPr>
              <w:t>是</w:t>
            </w:r>
          </w:p>
          <w:p w:rsidRPr="00C10BF5" w:rsidR="00360105" w:rsidP="00397370" w:rsidRDefault="004931D2" w14:paraId="26699005" w14:textId="53847D9B">
            <w:pPr>
              <w:rPr>
                <w:rFonts w:eastAsiaTheme="minorEastAsia"/>
                <w:lang w:eastAsia="zh-CN"/>
              </w:rPr>
            </w:pPr>
            <w:r w:rsidRPr="00C10BF5">
              <w:t>2=</w:t>
            </w:r>
            <w:r w:rsidRPr="00C10BF5">
              <w:rPr>
                <w:rFonts w:hint="eastAsia" w:ascii="PMingLiU" w:hAnsi="PMingLiU" w:eastAsia="PMingLiU" w:cs="PMingLiU"/>
              </w:rPr>
              <w:t>否</w:t>
            </w:r>
          </w:p>
        </w:tc>
        <w:tc>
          <w:tcPr>
            <w:tcW w:w="4860" w:type="dxa"/>
          </w:tcPr>
          <w:p w:rsidRPr="00C10BF5" w:rsidR="00360105" w:rsidP="00B46144" w:rsidRDefault="00DF0F2C" w14:paraId="3AC6CFA8" w14:textId="77777777">
            <w:pPr>
              <w:rPr>
                <w:rFonts w:eastAsia="PMingLiU"/>
                <w:lang w:eastAsia="zh-TW"/>
              </w:rPr>
            </w:pPr>
            <w:r w:rsidRPr="00C10BF5">
              <w:rPr>
                <w:rFonts w:eastAsia="PMingLiU"/>
                <w:lang w:eastAsia="zh-TW"/>
              </w:rPr>
              <w:lastRenderedPageBreak/>
              <w:t xml:space="preserve"> </w:t>
            </w:r>
          </w:p>
          <w:p w:rsidRPr="00C10BF5" w:rsidR="00360105" w:rsidP="00B46144" w:rsidRDefault="00360105" w14:paraId="78193093" w14:textId="77777777">
            <w:pPr>
              <w:rPr>
                <w:rFonts w:eastAsia="PMingLiU"/>
                <w:lang w:eastAsia="zh-TW"/>
              </w:rPr>
            </w:pPr>
          </w:p>
        </w:tc>
      </w:tr>
      <w:tr w:rsidRPr="00C10BF5" w:rsidR="00360105" w:rsidTr="00360105" w14:paraId="5672261A" w14:textId="77777777">
        <w:tc>
          <w:tcPr>
            <w:tcW w:w="3978" w:type="dxa"/>
          </w:tcPr>
          <w:p w:rsidRPr="00C10BF5" w:rsidR="00360105" w:rsidP="000607BB" w:rsidRDefault="00194E66" w14:paraId="5FA255AB" w14:textId="1918B30E">
            <w:pPr>
              <w:rPr>
                <w:rFonts w:eastAsia="PMingLiU"/>
                <w:lang w:eastAsia="zh-TW"/>
              </w:rPr>
            </w:pPr>
            <w:r w:rsidRPr="00C10BF5">
              <w:rPr>
                <w:lang w:eastAsia="zh-TW"/>
              </w:rPr>
              <w:t xml:space="preserve">INS4. </w:t>
            </w:r>
            <w:r w:rsidRPr="00C10BF5" w:rsidR="00022408">
              <w:rPr>
                <w:rFonts w:hint="eastAsia" w:ascii="PMingLiU" w:hAnsi="PMingLiU" w:eastAsia="PMingLiU" w:cs="PMingLiU"/>
                <w:lang w:eastAsia="zh-TW"/>
              </w:rPr>
              <w:t>聯邦醫療保險</w:t>
            </w:r>
            <w:r w:rsidRPr="00C10BF5" w:rsidR="00360105">
              <w:rPr>
                <w:rFonts w:eastAsia="PMingLiU"/>
                <w:lang w:eastAsia="zh-TW"/>
              </w:rPr>
              <w:t xml:space="preserve">Medicare </w:t>
            </w:r>
            <w:r w:rsidRPr="00C10BF5" w:rsidR="00360105">
              <w:rPr>
                <w:rFonts w:eastAsia="PMingLiU"/>
                <w:lang w:eastAsia="zh-TW"/>
              </w:rPr>
              <w:t>是一項</w:t>
            </w:r>
            <w:r w:rsidRPr="00C10BF5" w:rsidR="00BC425B">
              <w:rPr>
                <w:rFonts w:hint="eastAsia" w:eastAsia="PMingLiU"/>
                <w:lang w:eastAsia="zh-TW"/>
              </w:rPr>
              <w:t>針</w:t>
            </w:r>
            <w:r w:rsidRPr="00C10BF5" w:rsidR="00360105">
              <w:rPr>
                <w:rFonts w:eastAsia="PMingLiU"/>
                <w:lang w:eastAsia="zh-TW"/>
              </w:rPr>
              <w:t>對</w:t>
            </w:r>
            <w:r w:rsidRPr="00C10BF5" w:rsidR="00360105">
              <w:rPr>
                <w:rFonts w:eastAsia="PMingLiU"/>
                <w:lang w:eastAsia="zh-TW"/>
              </w:rPr>
              <w:t xml:space="preserve"> 65 </w:t>
            </w:r>
            <w:r w:rsidRPr="00C10BF5" w:rsidR="00360105">
              <w:rPr>
                <w:rFonts w:eastAsia="PMingLiU"/>
                <w:lang w:eastAsia="zh-TW"/>
              </w:rPr>
              <w:t>歲以上以及</w:t>
            </w:r>
            <w:r w:rsidRPr="00C10BF5" w:rsidR="00BC425B">
              <w:rPr>
                <w:rFonts w:hint="eastAsia" w:eastAsia="PMingLiU"/>
                <w:lang w:eastAsia="zh-TW"/>
              </w:rPr>
              <w:t>特定</w:t>
            </w:r>
            <w:r w:rsidRPr="00C10BF5" w:rsidR="00360105">
              <w:rPr>
                <w:rFonts w:eastAsia="PMingLiU"/>
                <w:lang w:eastAsia="zh-TW"/>
              </w:rPr>
              <w:t>殘障人士</w:t>
            </w:r>
            <w:r w:rsidRPr="00C10BF5" w:rsidR="00BC425B">
              <w:rPr>
                <w:rFonts w:hint="eastAsia" w:eastAsia="PMingLiU"/>
                <w:lang w:eastAsia="zh-TW"/>
              </w:rPr>
              <w:t>的</w:t>
            </w:r>
            <w:r w:rsidRPr="00C10BF5" w:rsidR="00936D38">
              <w:rPr>
                <w:rFonts w:hint="eastAsia" w:eastAsia="PMingLiU"/>
                <w:lang w:eastAsia="zh-TW"/>
              </w:rPr>
              <w:t>醫療</w:t>
            </w:r>
            <w:r w:rsidRPr="00C10BF5" w:rsidR="00BC425B">
              <w:rPr>
                <w:rFonts w:eastAsia="PMingLiU"/>
                <w:lang w:eastAsia="zh-TW"/>
              </w:rPr>
              <w:t>保險計劃</w:t>
            </w:r>
            <w:r w:rsidRPr="00C10BF5" w:rsidR="00360105">
              <w:rPr>
                <w:rFonts w:eastAsia="PMingLiU"/>
                <w:lang w:eastAsia="zh-TW"/>
              </w:rPr>
              <w:t>。</w:t>
            </w:r>
            <w:r w:rsidRPr="00C10BF5" w:rsidR="00BC425B">
              <w:rPr>
                <w:rFonts w:hint="eastAsia" w:eastAsia="PMingLiU"/>
                <w:lang w:eastAsia="zh-TW"/>
              </w:rPr>
              <w:t>請問</w:t>
            </w:r>
            <w:r w:rsidRPr="00C10BF5" w:rsidR="00BC425B">
              <w:rPr>
                <w:rFonts w:eastAsia="PMingLiU"/>
                <w:lang w:eastAsia="zh-TW"/>
              </w:rPr>
              <w:t>{</w:t>
            </w:r>
            <w:r w:rsidRPr="00C10BF5" w:rsidR="00BC425B">
              <w:rPr>
                <w:rFonts w:eastAsia="PMingLiU"/>
                <w:lang w:eastAsia="zh-TW"/>
              </w:rPr>
              <w:t>您</w:t>
            </w:r>
            <w:r w:rsidRPr="00C10BF5" w:rsidR="00BC425B">
              <w:rPr>
                <w:rFonts w:eastAsia="PMingLiU"/>
                <w:lang w:eastAsia="zh-TW"/>
              </w:rPr>
              <w:t>/</w:t>
            </w:r>
            <w:proofErr w:type="gramStart"/>
            <w:r w:rsidRPr="00C10BF5" w:rsidR="00BC425B">
              <w:rPr>
                <w:lang w:eastAsia="zh-TW"/>
              </w:rPr>
              <w:t>NAME</w:t>
            </w:r>
            <w:r w:rsidRPr="00C10BF5" w:rsidR="00BC425B">
              <w:rPr>
                <w:rFonts w:eastAsia="PMingLiU"/>
                <w:lang w:eastAsia="zh-TW"/>
              </w:rPr>
              <w:t>}</w:t>
            </w:r>
            <w:r w:rsidRPr="00C10BF5" w:rsidR="00BC425B">
              <w:rPr>
                <w:rFonts w:hint="eastAsia" w:eastAsia="PMingLiU"/>
                <w:lang w:eastAsia="zh-TW"/>
              </w:rPr>
              <w:t>有投保</w:t>
            </w:r>
            <w:proofErr w:type="gramEnd"/>
            <w:r w:rsidRPr="00C10BF5" w:rsidR="00360105">
              <w:rPr>
                <w:rFonts w:eastAsia="PMingLiU"/>
                <w:lang w:eastAsia="zh-TW"/>
              </w:rPr>
              <w:t>Medicare</w:t>
            </w:r>
            <w:r w:rsidRPr="00C10BF5" w:rsidR="00360105">
              <w:rPr>
                <w:rFonts w:eastAsia="PMingLiU"/>
                <w:lang w:eastAsia="zh-TW"/>
              </w:rPr>
              <w:t>嗎？</w:t>
            </w:r>
          </w:p>
          <w:p w:rsidRPr="00C10BF5" w:rsidR="00360105" w:rsidP="00B153BC" w:rsidRDefault="00360105" w14:paraId="71BD7BA0" w14:textId="77777777">
            <w:pPr>
              <w:rPr>
                <w:rFonts w:eastAsia="PMingLiU"/>
                <w:lang w:eastAsia="zh-TW"/>
              </w:rPr>
            </w:pPr>
          </w:p>
          <w:p w:rsidRPr="00C10BF5" w:rsidR="00194E66" w:rsidP="00194E66" w:rsidRDefault="004931D2" w14:paraId="0D3CA8A8" w14:textId="570F7939">
            <w:r w:rsidRPr="00C10BF5">
              <w:t>1=</w:t>
            </w:r>
            <w:r w:rsidRPr="00C10BF5">
              <w:rPr>
                <w:rFonts w:hint="eastAsia" w:ascii="PMingLiU" w:hAnsi="PMingLiU" w:eastAsia="PMingLiU" w:cs="PMingLiU"/>
              </w:rPr>
              <w:t>是</w:t>
            </w:r>
          </w:p>
          <w:p w:rsidRPr="00C10BF5" w:rsidR="00360105" w:rsidP="00EB7420" w:rsidRDefault="004931D2" w14:paraId="6B1EEE80" w14:textId="7AC511D5">
            <w:pPr>
              <w:rPr>
                <w:rFonts w:eastAsiaTheme="minorEastAsia"/>
                <w:lang w:eastAsia="zh-CN"/>
              </w:rPr>
            </w:pPr>
            <w:r w:rsidRPr="00C10BF5">
              <w:t>2=</w:t>
            </w:r>
            <w:r w:rsidRPr="00C10BF5">
              <w:rPr>
                <w:rFonts w:hint="eastAsia" w:ascii="PMingLiU" w:hAnsi="PMingLiU" w:eastAsia="PMingLiU" w:cs="PMingLiU"/>
              </w:rPr>
              <w:t>否</w:t>
            </w:r>
          </w:p>
        </w:tc>
        <w:tc>
          <w:tcPr>
            <w:tcW w:w="4860" w:type="dxa"/>
          </w:tcPr>
          <w:p w:rsidRPr="00C10BF5" w:rsidR="00360105" w:rsidP="00B46144" w:rsidRDefault="00DF0F2C" w14:paraId="1CB08A8E" w14:textId="77777777">
            <w:pPr>
              <w:rPr>
                <w:rFonts w:eastAsia="PMingLiU"/>
                <w:noProof/>
              </w:rPr>
            </w:pPr>
            <w:r w:rsidRPr="00C10BF5">
              <w:rPr>
                <w:rFonts w:eastAsia="PMingLiU"/>
                <w:lang w:eastAsia="zh-TW"/>
              </w:rPr>
              <w:t xml:space="preserve"> </w:t>
            </w:r>
          </w:p>
          <w:p w:rsidRPr="00C10BF5" w:rsidR="00360105" w:rsidP="000607BB" w:rsidRDefault="00360105" w14:paraId="3BC02C59" w14:textId="77777777">
            <w:pPr>
              <w:rPr>
                <w:rFonts w:eastAsia="PMingLiU"/>
              </w:rPr>
            </w:pPr>
          </w:p>
        </w:tc>
      </w:tr>
      <w:tr w:rsidRPr="00C10BF5" w:rsidR="00360105" w:rsidTr="00360105" w14:paraId="21A5CDD8" w14:textId="77777777">
        <w:tc>
          <w:tcPr>
            <w:tcW w:w="3978" w:type="dxa"/>
          </w:tcPr>
          <w:p w:rsidRPr="00C10BF5" w:rsidR="00360105" w:rsidP="0045585C" w:rsidRDefault="00194E66" w14:paraId="742C9021" w14:textId="10920A5D">
            <w:pPr>
              <w:rPr>
                <w:rFonts w:eastAsia="PMingLiU"/>
                <w:lang w:eastAsia="zh-TW"/>
              </w:rPr>
            </w:pPr>
            <w:r w:rsidRPr="00C10BF5">
              <w:t>INS5.</w:t>
            </w:r>
            <w:r w:rsidRPr="00C10BF5">
              <w:rPr>
                <w:b/>
                <w:bCs/>
              </w:rPr>
              <w:t xml:space="preserve"> </w:t>
            </w:r>
            <w:r w:rsidRPr="00C10BF5">
              <w:rPr>
                <w:b/>
                <w:bCs/>
                <w:lang w:eastAsia="zh-TW"/>
              </w:rPr>
              <w:t>{</w:t>
            </w:r>
            <w:r w:rsidRPr="00C10BF5">
              <w:rPr>
                <w:lang w:eastAsia="zh-TW"/>
              </w:rPr>
              <w:t>FILL STATE</w:t>
            </w:r>
            <w:r w:rsidRPr="00C10BF5">
              <w:rPr>
                <w:b/>
                <w:bCs/>
                <w:lang w:eastAsia="zh-TW"/>
              </w:rPr>
              <w:t xml:space="preserve">} </w:t>
            </w:r>
            <w:r w:rsidRPr="00C10BF5" w:rsidR="00360105">
              <w:rPr>
                <w:rFonts w:eastAsia="PMingLiU"/>
                <w:lang w:eastAsia="zh-TW"/>
              </w:rPr>
              <w:t>有許多計劃可協助低收入和中等收入者獲得</w:t>
            </w:r>
            <w:r w:rsidRPr="00C10BF5" w:rsidR="00936D38">
              <w:rPr>
                <w:rFonts w:hint="eastAsia" w:eastAsia="PMingLiU"/>
                <w:lang w:eastAsia="zh-TW"/>
              </w:rPr>
              <w:t>醫療</w:t>
            </w:r>
            <w:r w:rsidRPr="00C10BF5" w:rsidR="00360105">
              <w:rPr>
                <w:rFonts w:eastAsia="PMingLiU"/>
                <w:lang w:eastAsia="zh-TW"/>
              </w:rPr>
              <w:t>保險。這將包括</w:t>
            </w:r>
            <w:r w:rsidRPr="00C10BF5">
              <w:rPr>
                <w:rFonts w:hint="eastAsia" w:eastAsiaTheme="minorEastAsia"/>
                <w:lang w:eastAsia="zh-CN"/>
              </w:rPr>
              <w:t xml:space="preserve"> </w:t>
            </w:r>
            <w:r w:rsidRPr="00C10BF5">
              <w:t>{MEDICAID PROGRAM NAME}</w:t>
            </w:r>
            <w:r w:rsidRPr="00C10BF5">
              <w:rPr>
                <w:rFonts w:hint="eastAsia" w:eastAsiaTheme="minorEastAsia"/>
                <w:lang w:eastAsia="zh-CN"/>
              </w:rPr>
              <w:t xml:space="preserve"> </w:t>
            </w:r>
            <w:r w:rsidRPr="00C10BF5" w:rsidR="00360105">
              <w:rPr>
                <w:rFonts w:eastAsia="PMingLiU"/>
                <w:lang w:eastAsia="zh-TW"/>
              </w:rPr>
              <w:t>和</w:t>
            </w:r>
            <w:r w:rsidRPr="00C10BF5">
              <w:rPr>
                <w:rFonts w:hint="eastAsia" w:eastAsiaTheme="minorEastAsia"/>
                <w:lang w:eastAsia="zh-CN"/>
              </w:rPr>
              <w:t xml:space="preserve"> </w:t>
            </w:r>
            <w:r w:rsidRPr="00C10BF5">
              <w:t>{SCHIP PROGRAM NAME}</w:t>
            </w:r>
            <w:r w:rsidRPr="00C10BF5">
              <w:rPr>
                <w:rFonts w:hint="eastAsia" w:eastAsiaTheme="minorEastAsia"/>
                <w:lang w:eastAsia="zh-CN"/>
              </w:rPr>
              <w:t xml:space="preserve"> </w:t>
            </w:r>
            <w:r w:rsidRPr="00C10BF5" w:rsidR="00360105">
              <w:rPr>
                <w:rFonts w:eastAsia="PMingLiU"/>
                <w:lang w:eastAsia="zh-TW"/>
              </w:rPr>
              <w:t>。您可能知道</w:t>
            </w:r>
            <w:r w:rsidRPr="00C10BF5">
              <w:rPr>
                <w:lang w:eastAsia="zh-TW"/>
              </w:rPr>
              <w:t>{MEDICAID PROGRAM NAME}</w:t>
            </w:r>
            <w:r w:rsidRPr="00C10BF5" w:rsidR="00766DBF">
              <w:rPr>
                <w:rFonts w:hint="eastAsia" w:ascii="PMingLiU" w:hAnsi="PMingLiU" w:eastAsia="PMingLiU"/>
                <w:lang w:eastAsia="zh-TW"/>
              </w:rPr>
              <w:t>的別名</w:t>
            </w:r>
            <w:r w:rsidRPr="00C10BF5" w:rsidR="003C52B3">
              <w:rPr>
                <w:rFonts w:hint="eastAsia" w:ascii="PMingLiU" w:hAnsi="PMingLiU" w:eastAsia="PMingLiU"/>
                <w:lang w:eastAsia="zh-TW"/>
              </w:rPr>
              <w:t>為</w:t>
            </w:r>
            <w:r w:rsidRPr="00C10BF5" w:rsidR="00CB5AAB">
              <w:rPr>
                <w:rFonts w:hint="eastAsia" w:ascii="PMingLiU" w:hAnsi="PMingLiU" w:eastAsia="PMingLiU" w:cs="PMingLiU"/>
                <w:lang w:eastAsia="zh-TW"/>
              </w:rPr>
              <w:t>州醫療補助(</w:t>
            </w:r>
            <w:r w:rsidRPr="00C10BF5" w:rsidR="00360105">
              <w:rPr>
                <w:rFonts w:eastAsia="PMingLiU"/>
                <w:lang w:eastAsia="zh-TW"/>
              </w:rPr>
              <w:t>Medicaid</w:t>
            </w:r>
            <w:r w:rsidRPr="00C10BF5" w:rsidR="00CB5AAB">
              <w:rPr>
                <w:rFonts w:eastAsia="PMingLiU"/>
                <w:lang w:eastAsia="zh-TW"/>
              </w:rPr>
              <w:t>)</w:t>
            </w:r>
            <w:r w:rsidRPr="00C10BF5" w:rsidR="00360105">
              <w:rPr>
                <w:rFonts w:eastAsia="PMingLiU"/>
                <w:lang w:eastAsia="zh-TW"/>
              </w:rPr>
              <w:t xml:space="preserve"> </w:t>
            </w:r>
            <w:r w:rsidRPr="00C10BF5" w:rsidR="00360105">
              <w:rPr>
                <w:rFonts w:eastAsia="PMingLiU"/>
                <w:lang w:eastAsia="zh-TW"/>
              </w:rPr>
              <w:t>或其他名稱。您可能知道</w:t>
            </w:r>
            <w:r w:rsidRPr="00C10BF5" w:rsidR="002A13CA">
              <w:rPr>
                <w:lang w:eastAsia="zh-TW"/>
              </w:rPr>
              <w:t>{SCHIP PROGRAM NAME}</w:t>
            </w:r>
            <w:r w:rsidRPr="00C10BF5" w:rsidR="003C52B3">
              <w:rPr>
                <w:rFonts w:hint="eastAsia" w:ascii="PMingLiU" w:hAnsi="PMingLiU" w:eastAsia="PMingLiU"/>
                <w:lang w:eastAsia="zh-TW"/>
              </w:rPr>
              <w:t>的別名為</w:t>
            </w:r>
            <w:r w:rsidRPr="00C10BF5" w:rsidR="00022408">
              <w:rPr>
                <w:rFonts w:hint="eastAsia" w:ascii="PMingLiU" w:hAnsi="PMingLiU" w:eastAsia="PMingLiU"/>
                <w:lang w:eastAsia="zh-TW"/>
              </w:rPr>
              <w:t>兒童醫療保險計劃</w:t>
            </w:r>
            <w:r w:rsidRPr="00C10BF5" w:rsidR="00022408">
              <w:rPr>
                <w:rFonts w:ascii="Times New Roman" w:hAnsi="Times New Roman" w:eastAsia="PMingLiU" w:cs="Times New Roman"/>
                <w:lang w:eastAsia="zh-TW"/>
              </w:rPr>
              <w:t>(</w:t>
            </w:r>
            <w:r w:rsidRPr="00C10BF5" w:rsidR="003C52B3">
              <w:rPr>
                <w:rFonts w:ascii="Times New Roman" w:hAnsi="Times New Roman" w:eastAsia="PMingLiU" w:cs="Times New Roman"/>
                <w:lang w:eastAsia="zh-TW"/>
              </w:rPr>
              <w:t>CHIP</w:t>
            </w:r>
            <w:r w:rsidRPr="00C10BF5" w:rsidR="00022408">
              <w:rPr>
                <w:rFonts w:hint="eastAsia" w:ascii="Times New Roman" w:hAnsi="Times New Roman" w:eastAsia="PMingLiU" w:cs="Times New Roman"/>
                <w:lang w:eastAsia="zh-TW"/>
              </w:rPr>
              <w:t>)</w:t>
            </w:r>
            <w:r w:rsidRPr="00C10BF5" w:rsidR="003C52B3">
              <w:rPr>
                <w:rFonts w:eastAsia="PMingLiU"/>
                <w:lang w:eastAsia="zh-TW"/>
              </w:rPr>
              <w:t>。</w:t>
            </w:r>
            <w:r w:rsidRPr="00C10BF5" w:rsidR="003C52B3">
              <w:rPr>
                <w:rFonts w:hint="eastAsia" w:eastAsia="PMingLiU"/>
                <w:lang w:eastAsia="zh-TW"/>
              </w:rPr>
              <w:t>請問您有投保</w:t>
            </w:r>
            <w:r w:rsidRPr="00C10BF5" w:rsidR="003C52B3">
              <w:rPr>
                <w:lang w:eastAsia="zh-TW"/>
              </w:rPr>
              <w:t>{MEDICAID PROGRAM NAME}</w:t>
            </w:r>
            <w:r w:rsidRPr="00C10BF5" w:rsidR="003C52B3">
              <w:rPr>
                <w:rFonts w:hint="eastAsia" w:eastAsiaTheme="minorEastAsia"/>
                <w:lang w:eastAsia="zh-CN"/>
              </w:rPr>
              <w:t xml:space="preserve"> </w:t>
            </w:r>
            <w:r w:rsidRPr="00C10BF5" w:rsidR="003C52B3">
              <w:rPr>
                <w:rFonts w:hint="eastAsia" w:ascii="PMingLiU" w:hAnsi="PMingLiU" w:eastAsia="PMingLiU"/>
                <w:lang w:eastAsia="zh-CN"/>
              </w:rPr>
              <w:t>或</w:t>
            </w:r>
            <w:r w:rsidRPr="00C10BF5" w:rsidR="002A13CA">
              <w:rPr>
                <w:lang w:eastAsia="zh-TW"/>
              </w:rPr>
              <w:t>{SCHIP PROGRAM NAME}</w:t>
            </w:r>
            <w:r w:rsidRPr="00C10BF5" w:rsidR="00360105">
              <w:rPr>
                <w:rFonts w:eastAsia="PMingLiU"/>
                <w:lang w:eastAsia="zh-TW"/>
              </w:rPr>
              <w:t>？</w:t>
            </w:r>
          </w:p>
          <w:p w:rsidRPr="00C10BF5" w:rsidR="00360105" w:rsidP="00B153BC" w:rsidRDefault="00360105" w14:paraId="6CA23646" w14:textId="77777777">
            <w:pPr>
              <w:rPr>
                <w:rFonts w:eastAsia="PMingLiU"/>
                <w:lang w:eastAsia="zh-TW"/>
              </w:rPr>
            </w:pPr>
          </w:p>
          <w:p w:rsidRPr="00C10BF5" w:rsidR="002A13CA" w:rsidP="002A13CA" w:rsidRDefault="004931D2" w14:paraId="2609180A" w14:textId="317E7063">
            <w:pPr>
              <w:rPr>
                <w:lang w:eastAsia="zh-TW"/>
              </w:rPr>
            </w:pPr>
            <w:r w:rsidRPr="00C10BF5">
              <w:rPr>
                <w:lang w:eastAsia="zh-TW"/>
              </w:rPr>
              <w:t>1=</w:t>
            </w:r>
            <w:r w:rsidRPr="00C10BF5">
              <w:rPr>
                <w:rFonts w:hint="eastAsia" w:ascii="PMingLiU" w:hAnsi="PMingLiU" w:eastAsia="PMingLiU" w:cs="PMingLiU"/>
                <w:lang w:eastAsia="zh-TW"/>
              </w:rPr>
              <w:t>是</w:t>
            </w:r>
          </w:p>
          <w:p w:rsidRPr="00C10BF5" w:rsidR="00360105" w:rsidP="002A13CA" w:rsidRDefault="004931D2" w14:paraId="45EBEDCE" w14:textId="35CEE730">
            <w:pPr>
              <w:rPr>
                <w:rFonts w:eastAsiaTheme="minorEastAsia"/>
                <w:lang w:eastAsia="zh-CN"/>
              </w:rPr>
            </w:pPr>
            <w:r w:rsidRPr="00C10BF5">
              <w:rPr>
                <w:lang w:eastAsia="zh-TW"/>
              </w:rPr>
              <w:t>2=</w:t>
            </w:r>
            <w:r w:rsidRPr="00C10BF5">
              <w:rPr>
                <w:rFonts w:hint="eastAsia" w:ascii="PMingLiU" w:hAnsi="PMingLiU" w:eastAsia="PMingLiU" w:cs="PMingLiU"/>
                <w:lang w:eastAsia="zh-TW"/>
              </w:rPr>
              <w:t>否</w:t>
            </w:r>
            <w:r w:rsidRPr="00C10BF5" w:rsidR="002A13CA">
              <w:rPr>
                <w:rFonts w:eastAsia="PMingLiU"/>
                <w:lang w:eastAsia="zh-TW"/>
              </w:rPr>
              <w:t xml:space="preserve"> </w:t>
            </w:r>
          </w:p>
          <w:p w:rsidRPr="00C10BF5" w:rsidR="002A13CA" w:rsidP="002A13CA" w:rsidRDefault="002A13CA" w14:paraId="070EDE31" w14:textId="77777777">
            <w:pPr>
              <w:rPr>
                <w:rFonts w:eastAsiaTheme="minorEastAsia"/>
                <w:lang w:eastAsia="zh-CN"/>
              </w:rPr>
            </w:pPr>
          </w:p>
        </w:tc>
        <w:tc>
          <w:tcPr>
            <w:tcW w:w="4860" w:type="dxa"/>
          </w:tcPr>
          <w:p w:rsidRPr="00C10BF5" w:rsidR="00360105" w:rsidP="00B46144" w:rsidRDefault="00DF0F2C" w14:paraId="606EB5EC" w14:textId="77777777">
            <w:pPr>
              <w:rPr>
                <w:rFonts w:eastAsia="PMingLiU"/>
                <w:noProof/>
                <w:lang w:eastAsia="zh-TW"/>
              </w:rPr>
            </w:pPr>
            <w:r w:rsidRPr="00C10BF5">
              <w:rPr>
                <w:rFonts w:eastAsia="PMingLiU"/>
                <w:lang w:eastAsia="zh-TW"/>
              </w:rPr>
              <w:t xml:space="preserve"> </w:t>
            </w:r>
          </w:p>
          <w:p w:rsidRPr="00C10BF5" w:rsidR="00360105" w:rsidP="000607BB" w:rsidRDefault="00360105" w14:paraId="1245FA73" w14:textId="77777777">
            <w:pPr>
              <w:rPr>
                <w:rFonts w:eastAsia="PMingLiU"/>
                <w:lang w:eastAsia="zh-TW"/>
              </w:rPr>
            </w:pPr>
          </w:p>
        </w:tc>
      </w:tr>
      <w:tr w:rsidRPr="00C10BF5" w:rsidR="00360105" w:rsidTr="00360105" w14:paraId="10B153B7" w14:textId="77777777">
        <w:tc>
          <w:tcPr>
            <w:tcW w:w="3978" w:type="dxa"/>
          </w:tcPr>
          <w:p w:rsidRPr="00C10BF5" w:rsidR="00360105" w:rsidP="000607BB" w:rsidRDefault="002A13CA" w14:paraId="70D6968E" w14:textId="2FA3675D">
            <w:pPr>
              <w:rPr>
                <w:rFonts w:eastAsia="PMingLiU"/>
                <w:lang w:eastAsia="zh-TW"/>
              </w:rPr>
            </w:pPr>
            <w:r w:rsidRPr="00C10BF5">
              <w:t xml:space="preserve">INS6. </w:t>
            </w:r>
            <w:r w:rsidRPr="00C10BF5" w:rsidR="00907DA4">
              <w:rPr>
                <w:rFonts w:hint="eastAsia" w:ascii="PMingLiU" w:hAnsi="PMingLiU" w:eastAsia="PMingLiU"/>
                <w:lang w:eastAsia="zh-TW"/>
              </w:rPr>
              <w:t>請問</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B510CA">
              <w:rPr>
                <w:rFonts w:hint="eastAsia" w:eastAsia="PMingLiU"/>
                <w:lang w:eastAsia="zh-TW"/>
              </w:rPr>
              <w:t>投保</w:t>
            </w:r>
            <w:r w:rsidRPr="00C10BF5" w:rsidR="00627480">
              <w:rPr>
                <w:rFonts w:hint="eastAsia" w:eastAsia="PMingLiU"/>
                <w:lang w:eastAsia="zh-TW"/>
              </w:rPr>
              <w:t>的醫療</w:t>
            </w:r>
            <w:r w:rsidRPr="00C10BF5" w:rsidR="00627480">
              <w:rPr>
                <w:rFonts w:eastAsia="PMingLiU"/>
                <w:lang w:eastAsia="zh-TW"/>
              </w:rPr>
              <w:t>保險計劃</w:t>
            </w:r>
            <w:r w:rsidRPr="00C10BF5" w:rsidR="00627480">
              <w:rPr>
                <w:rFonts w:hint="eastAsia" w:eastAsia="PMingLiU"/>
                <w:lang w:eastAsia="zh-TW"/>
              </w:rPr>
              <w:t>是否為</w:t>
            </w:r>
            <w:r w:rsidRPr="00C10BF5" w:rsidR="00360105">
              <w:rPr>
                <w:rFonts w:hint="eastAsia" w:eastAsia="PMingLiU"/>
                <w:lang w:eastAsia="zh-TW"/>
              </w:rPr>
              <w:t>透過</w:t>
            </w:r>
            <w:r w:rsidRPr="00C10BF5">
              <w:t>{STATE/FEDERAL AGENCY}</w:t>
            </w:r>
            <w:r w:rsidRPr="00C10BF5" w:rsidR="00B510CA">
              <w:rPr>
                <w:rFonts w:hint="eastAsia" w:ascii="PMingLiU" w:hAnsi="PMingLiU" w:eastAsia="PMingLiU"/>
                <w:lang w:eastAsia="zh-TW"/>
              </w:rPr>
              <w:t>協助</w:t>
            </w:r>
            <w:r w:rsidRPr="00C10BF5" w:rsidR="00360105">
              <w:rPr>
                <w:rFonts w:eastAsia="PMingLiU"/>
                <w:lang w:eastAsia="zh-TW"/>
              </w:rPr>
              <w:t>購買的</w:t>
            </w:r>
            <w:r w:rsidRPr="00C10BF5">
              <w:t>{STATE HIE PLAN NAME}</w:t>
            </w:r>
            <w:r w:rsidRPr="00C10BF5" w:rsidR="00360105">
              <w:rPr>
                <w:rFonts w:eastAsia="PMingLiU"/>
                <w:lang w:eastAsia="zh-TW"/>
              </w:rPr>
              <w:t>？</w:t>
            </w:r>
          </w:p>
          <w:p w:rsidRPr="00C10BF5" w:rsidR="00360105" w:rsidP="00B153BC" w:rsidRDefault="002A13CA" w14:paraId="735AC38A" w14:textId="4DCDF52C">
            <w:pPr>
              <w:rPr>
                <w:rFonts w:eastAsia="PMingLiU"/>
                <w:lang w:eastAsia="zh-TW"/>
              </w:rPr>
            </w:pPr>
            <w:r w:rsidRPr="00C10BF5">
              <w:t>IF NEEDED: {STATE/FEDERAL AGENCY}</w:t>
            </w:r>
            <w:r w:rsidRPr="00C10BF5">
              <w:rPr>
                <w:rFonts w:hint="eastAsia" w:eastAsiaTheme="minorEastAsia"/>
                <w:lang w:eastAsia="zh-CN"/>
              </w:rPr>
              <w:t xml:space="preserve"> </w:t>
            </w:r>
            <w:r w:rsidRPr="00C10BF5" w:rsidR="00360105">
              <w:rPr>
                <w:rFonts w:eastAsia="PMingLiU"/>
                <w:lang w:eastAsia="zh-TW"/>
              </w:rPr>
              <w:t>是一家政府機構，如果個人無法透過工作獲得</w:t>
            </w:r>
            <w:r w:rsidRPr="00C10BF5" w:rsidR="00936D38">
              <w:rPr>
                <w:rFonts w:hint="eastAsia" w:eastAsia="PMingLiU"/>
                <w:lang w:eastAsia="zh-TW"/>
              </w:rPr>
              <w:t>醫療</w:t>
            </w:r>
            <w:r w:rsidRPr="00C10BF5" w:rsidR="00360105">
              <w:rPr>
                <w:rFonts w:eastAsia="PMingLiU"/>
                <w:lang w:eastAsia="zh-TW"/>
              </w:rPr>
              <w:t>保險，其可協助這些人購買</w:t>
            </w:r>
            <w:r w:rsidRPr="00C10BF5" w:rsidR="00936D38">
              <w:rPr>
                <w:rFonts w:hint="eastAsia" w:eastAsia="PMingLiU"/>
                <w:lang w:eastAsia="zh-TW"/>
              </w:rPr>
              <w:t>醫療</w:t>
            </w:r>
            <w:r w:rsidRPr="00C10BF5" w:rsidR="00360105">
              <w:rPr>
                <w:rFonts w:eastAsia="PMingLiU"/>
                <w:lang w:eastAsia="zh-TW"/>
              </w:rPr>
              <w:t>保險。</w:t>
            </w:r>
          </w:p>
          <w:p w:rsidRPr="00C10BF5" w:rsidR="00360105" w:rsidP="00397370" w:rsidRDefault="00360105" w14:paraId="7C0C6C02" w14:textId="77777777">
            <w:pPr>
              <w:rPr>
                <w:rFonts w:eastAsia="PMingLiU"/>
                <w:lang w:eastAsia="zh-TW"/>
              </w:rPr>
            </w:pPr>
          </w:p>
          <w:p w:rsidRPr="00C10BF5" w:rsidR="002A13CA" w:rsidP="002A13CA" w:rsidRDefault="004931D2" w14:paraId="039871B5" w14:textId="56216862">
            <w:r w:rsidRPr="00C10BF5">
              <w:t>1=</w:t>
            </w:r>
            <w:r w:rsidRPr="00C10BF5">
              <w:rPr>
                <w:rFonts w:hint="eastAsia" w:ascii="PMingLiU" w:hAnsi="PMingLiU" w:eastAsia="PMingLiU" w:cs="PMingLiU"/>
              </w:rPr>
              <w:t>是</w:t>
            </w:r>
          </w:p>
          <w:p w:rsidRPr="00C10BF5" w:rsidR="002A13CA" w:rsidP="002A13CA" w:rsidRDefault="004931D2" w14:paraId="0A4ECC4D" w14:textId="4375D9AC">
            <w:r w:rsidRPr="00C10BF5">
              <w:t>2=</w:t>
            </w:r>
            <w:r w:rsidRPr="00C10BF5">
              <w:rPr>
                <w:rFonts w:hint="eastAsia" w:ascii="PMingLiU" w:hAnsi="PMingLiU" w:eastAsia="PMingLiU" w:cs="PMingLiU"/>
              </w:rPr>
              <w:t>否</w:t>
            </w:r>
          </w:p>
          <w:p w:rsidRPr="00C10BF5" w:rsidR="00360105" w:rsidP="00EB7420" w:rsidRDefault="00360105" w14:paraId="0C006B82" w14:textId="77777777">
            <w:pPr>
              <w:rPr>
                <w:rFonts w:eastAsia="PMingLiU"/>
                <w:lang w:eastAsia="zh-TW"/>
              </w:rPr>
            </w:pPr>
          </w:p>
        </w:tc>
        <w:tc>
          <w:tcPr>
            <w:tcW w:w="4860" w:type="dxa"/>
          </w:tcPr>
          <w:p w:rsidRPr="00C10BF5" w:rsidR="00360105" w:rsidP="00B46144" w:rsidRDefault="00DF0F2C" w14:paraId="07292349" w14:textId="77777777">
            <w:pPr>
              <w:rPr>
                <w:rFonts w:eastAsia="PMingLiU"/>
                <w:noProof/>
                <w:lang w:eastAsia="zh-TW"/>
              </w:rPr>
            </w:pPr>
            <w:r w:rsidRPr="00C10BF5">
              <w:rPr>
                <w:rFonts w:eastAsia="PMingLiU"/>
                <w:lang w:eastAsia="zh-TW"/>
              </w:rPr>
              <w:t xml:space="preserve"> </w:t>
            </w:r>
          </w:p>
          <w:p w:rsidRPr="00C10BF5" w:rsidR="00360105" w:rsidP="000607BB" w:rsidRDefault="00360105" w14:paraId="503B5ED1" w14:textId="77777777">
            <w:pPr>
              <w:rPr>
                <w:rFonts w:eastAsia="PMingLiU"/>
                <w:lang w:eastAsia="zh-TW"/>
              </w:rPr>
            </w:pPr>
          </w:p>
        </w:tc>
      </w:tr>
      <w:tr w:rsidRPr="00C10BF5" w:rsidR="00360105" w:rsidTr="00360105" w14:paraId="75862A56" w14:textId="77777777">
        <w:tc>
          <w:tcPr>
            <w:tcW w:w="3978" w:type="dxa"/>
          </w:tcPr>
          <w:p w:rsidRPr="00C10BF5" w:rsidR="00360105" w:rsidP="000607BB" w:rsidRDefault="002A13CA" w14:paraId="7DE55A82" w14:textId="075828B8">
            <w:pPr>
              <w:rPr>
                <w:rFonts w:eastAsia="PMingLiU"/>
                <w:lang w:eastAsia="zh-TW"/>
              </w:rPr>
            </w:pPr>
            <w:r w:rsidRPr="00C10BF5">
              <w:rPr>
                <w:lang w:eastAsia="zh-TW"/>
              </w:rPr>
              <w:t xml:space="preserve">INS7. </w:t>
            </w:r>
            <w:r w:rsidRPr="00C10BF5" w:rsidR="00B510CA">
              <w:rPr>
                <w:rFonts w:hint="eastAsia" w:ascii="PMingLiU" w:hAnsi="PMingLiU" w:eastAsia="PMingLiU"/>
                <w:lang w:eastAsia="zh-TW"/>
              </w:rPr>
              <w:t>請問</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484C52">
              <w:rPr>
                <w:rFonts w:hint="eastAsia" w:eastAsia="PMingLiU"/>
                <w:lang w:eastAsia="zh-TW"/>
              </w:rPr>
              <w:t>投保的醫療</w:t>
            </w:r>
            <w:r w:rsidRPr="00C10BF5" w:rsidR="00484C52">
              <w:rPr>
                <w:rFonts w:eastAsia="PMingLiU"/>
                <w:lang w:eastAsia="zh-TW"/>
              </w:rPr>
              <w:t>保險計劃</w:t>
            </w:r>
            <w:r w:rsidRPr="00C10BF5" w:rsidR="00484C52">
              <w:rPr>
                <w:rFonts w:hint="eastAsia" w:eastAsia="PMingLiU"/>
                <w:lang w:eastAsia="zh-TW"/>
              </w:rPr>
              <w:t>是否</w:t>
            </w:r>
            <w:r w:rsidRPr="00C10BF5" w:rsidR="00221040">
              <w:rPr>
                <w:rFonts w:hint="eastAsia" w:eastAsia="PMingLiU"/>
                <w:lang w:eastAsia="zh-TW"/>
              </w:rPr>
              <w:t>為透過</w:t>
            </w:r>
            <w:r w:rsidRPr="00C10BF5" w:rsidR="00360105">
              <w:rPr>
                <w:rFonts w:eastAsia="PMingLiU"/>
                <w:lang w:eastAsia="zh-TW"/>
              </w:rPr>
              <w:t>保險公司或保險代理人直接購買的</w:t>
            </w:r>
            <w:r w:rsidRPr="00C10BF5" w:rsidR="00360105">
              <w:rPr>
                <w:rFonts w:hint="eastAsia" w:eastAsia="PMingLiU"/>
                <w:lang w:eastAsia="zh-TW"/>
              </w:rPr>
              <w:t>，</w:t>
            </w:r>
            <w:r w:rsidRPr="00C10BF5" w:rsidR="00221040">
              <w:rPr>
                <w:rFonts w:hint="eastAsia" w:eastAsia="PMingLiU"/>
                <w:lang w:eastAsia="zh-TW"/>
              </w:rPr>
              <w:t>而</w:t>
            </w:r>
            <w:r w:rsidRPr="00C10BF5" w:rsidR="00360105">
              <w:rPr>
                <w:rFonts w:eastAsia="PMingLiU"/>
                <w:lang w:eastAsia="zh-TW"/>
              </w:rPr>
              <w:t>不是透過</w:t>
            </w:r>
            <w:r w:rsidRPr="00C10BF5" w:rsidR="00360105">
              <w:rPr>
                <w:rFonts w:eastAsia="PMingLiU"/>
                <w:lang w:eastAsia="zh-TW"/>
              </w:rPr>
              <w:lastRenderedPageBreak/>
              <w:t>目前或先前僱主或工會</w:t>
            </w:r>
            <w:r w:rsidRPr="00C10BF5" w:rsidR="00221040">
              <w:rPr>
                <w:rFonts w:hint="eastAsia" w:eastAsia="PMingLiU"/>
                <w:lang w:eastAsia="zh-TW"/>
              </w:rPr>
              <w:t>所投保</w:t>
            </w:r>
            <w:r w:rsidRPr="00C10BF5" w:rsidR="00360105">
              <w:rPr>
                <w:rFonts w:eastAsia="PMingLiU"/>
                <w:lang w:eastAsia="zh-TW"/>
              </w:rPr>
              <w:t>的計劃？</w:t>
            </w:r>
          </w:p>
          <w:p w:rsidRPr="00C10BF5" w:rsidR="00360105" w:rsidP="00B153BC" w:rsidRDefault="00360105" w14:paraId="62CE34EB" w14:textId="77777777">
            <w:pPr>
              <w:rPr>
                <w:rFonts w:eastAsia="PMingLiU"/>
                <w:lang w:eastAsia="zh-TW"/>
              </w:rPr>
            </w:pPr>
          </w:p>
          <w:p w:rsidRPr="00C10BF5" w:rsidR="002A13CA" w:rsidP="002A13CA" w:rsidRDefault="004931D2" w14:paraId="1BD119C7" w14:textId="70C6FC0F">
            <w:r w:rsidRPr="00C10BF5">
              <w:t>1=</w:t>
            </w:r>
            <w:r w:rsidRPr="00C10BF5">
              <w:rPr>
                <w:rFonts w:hint="eastAsia" w:ascii="PMingLiU" w:hAnsi="PMingLiU" w:eastAsia="PMingLiU" w:cs="PMingLiU"/>
              </w:rPr>
              <w:t>是</w:t>
            </w:r>
          </w:p>
          <w:p w:rsidRPr="00C10BF5" w:rsidR="002A13CA" w:rsidP="002A13CA" w:rsidRDefault="004931D2" w14:paraId="3FD6AB2E" w14:textId="14727942">
            <w:pPr>
              <w:rPr>
                <w:color w:val="000000"/>
              </w:rPr>
            </w:pPr>
            <w:r w:rsidRPr="00C10BF5">
              <w:t>2=</w:t>
            </w:r>
            <w:r w:rsidRPr="00C10BF5">
              <w:rPr>
                <w:rFonts w:hint="eastAsia" w:ascii="PMingLiU" w:hAnsi="PMingLiU" w:eastAsia="PMingLiU" w:cs="PMingLiU"/>
              </w:rPr>
              <w:t>否</w:t>
            </w:r>
          </w:p>
          <w:p w:rsidRPr="00C10BF5" w:rsidR="00360105" w:rsidP="00EB7420" w:rsidRDefault="00360105" w14:paraId="2971CCEB" w14:textId="77777777">
            <w:pPr>
              <w:rPr>
                <w:rFonts w:eastAsia="PMingLiU"/>
                <w:lang w:eastAsia="zh-TW"/>
              </w:rPr>
            </w:pPr>
          </w:p>
        </w:tc>
        <w:tc>
          <w:tcPr>
            <w:tcW w:w="4860" w:type="dxa"/>
          </w:tcPr>
          <w:p w:rsidRPr="00C10BF5" w:rsidR="00360105" w:rsidP="00B46144" w:rsidRDefault="00DF0F2C" w14:paraId="0DCF189C" w14:textId="77777777">
            <w:pPr>
              <w:rPr>
                <w:rFonts w:eastAsia="PMingLiU"/>
                <w:noProof/>
                <w:lang w:eastAsia="zh-TW"/>
              </w:rPr>
            </w:pPr>
            <w:r w:rsidRPr="00C10BF5">
              <w:rPr>
                <w:rFonts w:eastAsia="PMingLiU"/>
                <w:lang w:eastAsia="zh-TW"/>
              </w:rPr>
              <w:lastRenderedPageBreak/>
              <w:t xml:space="preserve"> </w:t>
            </w:r>
          </w:p>
          <w:p w:rsidRPr="00C10BF5" w:rsidR="00360105" w:rsidP="000607BB" w:rsidRDefault="00360105" w14:paraId="5CEFC5DA" w14:textId="77777777">
            <w:pPr>
              <w:rPr>
                <w:rFonts w:eastAsia="PMingLiU"/>
                <w:lang w:eastAsia="zh-TW"/>
              </w:rPr>
            </w:pPr>
          </w:p>
        </w:tc>
      </w:tr>
      <w:tr w:rsidRPr="00C10BF5" w:rsidR="00360105" w:rsidTr="00360105" w14:paraId="5F325662" w14:textId="77777777">
        <w:tc>
          <w:tcPr>
            <w:tcW w:w="3978" w:type="dxa"/>
          </w:tcPr>
          <w:p w:rsidRPr="00C10BF5" w:rsidR="00360105" w:rsidP="000607BB" w:rsidRDefault="002A13CA" w14:paraId="371325E5" w14:textId="78E98E58">
            <w:pPr>
              <w:rPr>
                <w:rFonts w:eastAsia="PMingLiU"/>
                <w:lang w:eastAsia="zh-TW"/>
              </w:rPr>
            </w:pPr>
            <w:r w:rsidRPr="00C10BF5">
              <w:rPr>
                <w:color w:val="000000"/>
              </w:rPr>
              <w:t xml:space="preserve">INS8. </w:t>
            </w:r>
            <w:r w:rsidRPr="00C10BF5" w:rsidR="00B510CA">
              <w:rPr>
                <w:rFonts w:hint="eastAsia" w:eastAsia="PMingLiU"/>
                <w:color w:val="000000"/>
                <w:lang w:eastAsia="zh-TW"/>
              </w:rPr>
              <w:t>請問</w:t>
            </w:r>
            <w:r w:rsidRPr="00C10BF5" w:rsidR="00C816E2">
              <w:rPr>
                <w:rFonts w:eastAsia="PMingLiU"/>
                <w:color w:val="000000"/>
                <w:lang w:eastAsia="zh-TW"/>
              </w:rPr>
              <w:t>{</w:t>
            </w:r>
            <w:r w:rsidRPr="00C10BF5" w:rsidR="00C816E2">
              <w:rPr>
                <w:rFonts w:eastAsia="PMingLiU"/>
                <w:lang w:eastAsia="zh-TW"/>
              </w:rPr>
              <w:t>您</w:t>
            </w:r>
            <w:r w:rsidRPr="00C10BF5" w:rsidR="00C816E2">
              <w:rPr>
                <w:rFonts w:eastAsia="PMingLiU"/>
                <w:lang w:eastAsia="zh-TW"/>
              </w:rPr>
              <w:t>/</w:t>
            </w:r>
            <w:r w:rsidRPr="00C10BF5">
              <w:t>NAME</w:t>
            </w:r>
            <w:r w:rsidRPr="00C10BF5" w:rsidR="00C816E2">
              <w:rPr>
                <w:rFonts w:eastAsia="PMingLiU"/>
                <w:lang w:eastAsia="zh-TW"/>
              </w:rPr>
              <w:t>}</w:t>
            </w:r>
            <w:r w:rsidRPr="00C10BF5" w:rsidR="00B510CA">
              <w:rPr>
                <w:rFonts w:hint="eastAsia" w:eastAsia="PMingLiU"/>
                <w:lang w:eastAsia="zh-TW"/>
              </w:rPr>
              <w:t>有投</w:t>
            </w:r>
            <w:r w:rsidRPr="00C10BF5" w:rsidR="00C816E2">
              <w:rPr>
                <w:rFonts w:eastAsia="PMingLiU"/>
                <w:lang w:eastAsia="zh-TW"/>
              </w:rPr>
              <w:t>保其他類型的</w:t>
            </w:r>
            <w:r w:rsidRPr="00C10BF5" w:rsidR="00936D38">
              <w:rPr>
                <w:rFonts w:hint="eastAsia" w:eastAsia="PMingLiU"/>
                <w:lang w:eastAsia="zh-TW"/>
              </w:rPr>
              <w:t>醫療</w:t>
            </w:r>
            <w:r w:rsidRPr="00C10BF5" w:rsidR="00C816E2">
              <w:rPr>
                <w:rFonts w:eastAsia="PMingLiU"/>
                <w:lang w:eastAsia="zh-TW"/>
              </w:rPr>
              <w:t>保險嗎？例如，</w:t>
            </w:r>
            <w:r w:rsidRPr="00C10BF5" w:rsidR="00B510CA">
              <w:t>CHAMPUS, TRICARE, CHAMP-VA</w:t>
            </w:r>
            <w:r w:rsidRPr="00C10BF5" w:rsidR="00B510CA">
              <w:rPr>
                <w:rFonts w:hint="eastAsia" w:eastAsiaTheme="minorEastAsia"/>
                <w:lang w:eastAsia="zh-CN"/>
              </w:rPr>
              <w:t xml:space="preserve"> </w:t>
            </w:r>
            <w:r w:rsidRPr="00C10BF5" w:rsidR="00B510CA">
              <w:rPr>
                <w:rFonts w:eastAsia="PMingLiU"/>
                <w:lang w:eastAsia="zh-TW"/>
              </w:rPr>
              <w:t>和</w:t>
            </w:r>
            <w:r w:rsidRPr="00C10BF5" w:rsidR="00B510CA">
              <w:rPr>
                <w:rFonts w:hint="eastAsia" w:eastAsiaTheme="minorEastAsia"/>
                <w:lang w:eastAsia="zh-CN"/>
              </w:rPr>
              <w:t xml:space="preserve"> </w:t>
            </w:r>
            <w:r w:rsidRPr="00C10BF5" w:rsidR="00B510CA">
              <w:t>VA</w:t>
            </w:r>
            <w:r w:rsidRPr="00C10BF5" w:rsidR="00B510CA">
              <w:rPr>
                <w:rFonts w:hint="eastAsia" w:ascii="PMingLiU" w:hAnsi="PMingLiU" w:eastAsia="PMingLiU"/>
                <w:lang w:eastAsia="zh-TW"/>
              </w:rPr>
              <w:t>等為</w:t>
            </w:r>
            <w:r w:rsidRPr="00C10BF5" w:rsidR="00C816E2">
              <w:rPr>
                <w:rFonts w:eastAsia="PMingLiU"/>
                <w:lang w:eastAsia="zh-TW"/>
              </w:rPr>
              <w:t>軍人及其家屬</w:t>
            </w:r>
            <w:r w:rsidRPr="00C10BF5" w:rsidR="00B510CA">
              <w:rPr>
                <w:rFonts w:hint="eastAsia" w:ascii="PMingLiU" w:hAnsi="PMingLiU" w:eastAsia="PMingLiU"/>
                <w:lang w:eastAsia="zh-TW"/>
              </w:rPr>
              <w:t>提供</w:t>
            </w:r>
            <w:r w:rsidRPr="00C10BF5" w:rsidR="00C816E2">
              <w:rPr>
                <w:rFonts w:eastAsia="PMingLiU"/>
                <w:lang w:eastAsia="zh-TW"/>
              </w:rPr>
              <w:t>的</w:t>
            </w:r>
            <w:r w:rsidRPr="00C10BF5" w:rsidR="00977B8A">
              <w:rPr>
                <w:rFonts w:hint="eastAsia" w:eastAsia="PMingLiU"/>
                <w:lang w:eastAsia="zh-TW"/>
              </w:rPr>
              <w:t>醫療</w:t>
            </w:r>
            <w:r w:rsidRPr="00C10BF5" w:rsidR="00C816E2">
              <w:rPr>
                <w:rFonts w:eastAsia="PMingLiU"/>
                <w:lang w:eastAsia="zh-TW"/>
              </w:rPr>
              <w:t>保險？</w:t>
            </w:r>
          </w:p>
          <w:p w:rsidRPr="00C10BF5" w:rsidR="00360105" w:rsidP="00B153BC" w:rsidRDefault="00360105" w14:paraId="74A19762" w14:textId="77777777">
            <w:pPr>
              <w:rPr>
                <w:rFonts w:eastAsia="PMingLiU"/>
                <w:lang w:eastAsia="zh-TW"/>
              </w:rPr>
            </w:pPr>
          </w:p>
          <w:p w:rsidRPr="00C10BF5" w:rsidR="002A13CA" w:rsidP="002A13CA" w:rsidRDefault="004931D2" w14:paraId="76397898" w14:textId="29D068BF">
            <w:r w:rsidRPr="00C10BF5">
              <w:t>1=</w:t>
            </w:r>
            <w:r w:rsidRPr="00C10BF5">
              <w:rPr>
                <w:rFonts w:hint="eastAsia" w:ascii="PMingLiU" w:hAnsi="PMingLiU" w:eastAsia="PMingLiU" w:cs="PMingLiU"/>
              </w:rPr>
              <w:t>是</w:t>
            </w:r>
          </w:p>
          <w:p w:rsidRPr="00C10BF5" w:rsidR="002A13CA" w:rsidP="002A13CA" w:rsidRDefault="004931D2" w14:paraId="15D451F0" w14:textId="252C8D3A">
            <w:pPr>
              <w:rPr>
                <w:color w:val="000000"/>
              </w:rPr>
            </w:pPr>
            <w:r w:rsidRPr="00C10BF5">
              <w:t>2=</w:t>
            </w:r>
            <w:r w:rsidRPr="00C10BF5">
              <w:rPr>
                <w:rFonts w:hint="eastAsia" w:ascii="PMingLiU" w:hAnsi="PMingLiU" w:eastAsia="PMingLiU" w:cs="PMingLiU"/>
              </w:rPr>
              <w:t>否</w:t>
            </w:r>
          </w:p>
          <w:p w:rsidRPr="00C10BF5" w:rsidR="002A13CA" w:rsidP="002A13CA" w:rsidRDefault="002A13CA" w14:paraId="0D581B43" w14:textId="77777777"/>
          <w:p w:rsidRPr="00C10BF5" w:rsidR="00360105" w:rsidP="002A13CA" w:rsidRDefault="002A13CA" w14:paraId="081AA03A" w14:textId="77777777">
            <w:pPr>
              <w:rPr>
                <w:rFonts w:eastAsiaTheme="minorEastAsia"/>
                <w:lang w:eastAsia="zh-CN"/>
              </w:rPr>
            </w:pPr>
            <w:r w:rsidRPr="00C10BF5">
              <w:t>[IF INS8=1 GOTO INS10_OTH]</w:t>
            </w:r>
          </w:p>
          <w:p w:rsidRPr="00C10BF5" w:rsidR="002A13CA" w:rsidP="002A13CA" w:rsidRDefault="002A13CA" w14:paraId="00817E1B" w14:textId="77777777">
            <w:pPr>
              <w:rPr>
                <w:rFonts w:eastAsiaTheme="minorEastAsia"/>
                <w:lang w:eastAsia="zh-CN"/>
              </w:rPr>
            </w:pPr>
          </w:p>
        </w:tc>
        <w:tc>
          <w:tcPr>
            <w:tcW w:w="4860" w:type="dxa"/>
          </w:tcPr>
          <w:p w:rsidRPr="00C10BF5" w:rsidR="00360105" w:rsidP="00B46144" w:rsidRDefault="00DF0F2C" w14:paraId="02CF8BA8" w14:textId="77777777">
            <w:pPr>
              <w:rPr>
                <w:rFonts w:eastAsia="PMingLiU"/>
                <w:noProof/>
                <w:lang w:eastAsia="zh-TW"/>
              </w:rPr>
            </w:pPr>
            <w:r w:rsidRPr="00C10BF5">
              <w:rPr>
                <w:rFonts w:eastAsia="PMingLiU"/>
                <w:lang w:eastAsia="zh-TW"/>
              </w:rPr>
              <w:t xml:space="preserve"> </w:t>
            </w:r>
          </w:p>
          <w:p w:rsidRPr="00C10BF5" w:rsidR="00360105" w:rsidP="000607BB" w:rsidRDefault="00360105" w14:paraId="6F2D6833" w14:textId="77777777">
            <w:pPr>
              <w:rPr>
                <w:rFonts w:eastAsia="PMingLiU"/>
                <w:lang w:eastAsia="zh-TW"/>
              </w:rPr>
            </w:pPr>
          </w:p>
          <w:p w:rsidRPr="00C10BF5" w:rsidR="006711E7" w:rsidP="006711E7" w:rsidRDefault="00DF0F2C" w14:paraId="3C034C65" w14:textId="77777777">
            <w:pPr>
              <w:rPr>
                <w:rFonts w:eastAsia="PMingLiU"/>
                <w:noProof/>
                <w:lang w:eastAsia="zh-TW"/>
              </w:rPr>
            </w:pPr>
            <w:r w:rsidRPr="00C10BF5">
              <w:rPr>
                <w:rFonts w:eastAsia="PMingLiU"/>
                <w:lang w:eastAsia="zh-TW"/>
              </w:rPr>
              <w:t xml:space="preserve"> </w:t>
            </w:r>
          </w:p>
          <w:p w:rsidRPr="00C10BF5" w:rsidR="006711E7" w:rsidP="000607BB" w:rsidRDefault="006711E7" w14:paraId="6596A484" w14:textId="77777777">
            <w:pPr>
              <w:rPr>
                <w:rFonts w:eastAsia="PMingLiU"/>
                <w:lang w:eastAsia="zh-TW"/>
              </w:rPr>
            </w:pPr>
          </w:p>
        </w:tc>
      </w:tr>
      <w:tr w:rsidRPr="00C10BF5" w:rsidR="00360105" w:rsidTr="00360105" w14:paraId="349B4DB2" w14:textId="77777777">
        <w:tc>
          <w:tcPr>
            <w:tcW w:w="3978" w:type="dxa"/>
          </w:tcPr>
          <w:p w:rsidRPr="00C10BF5" w:rsidR="00C816E2" w:rsidP="000607BB" w:rsidRDefault="002A13CA" w14:paraId="2928E62A" w14:textId="77777777">
            <w:pPr>
              <w:rPr>
                <w:rFonts w:eastAsiaTheme="minorEastAsia"/>
                <w:lang w:eastAsia="zh-CN"/>
              </w:rPr>
            </w:pPr>
            <w:r w:rsidRPr="00C10BF5">
              <w:t>INS9. [IF INS2, INS4, INS5, INS6, INS7 AND INS8 = 2, DK, OR RE CONTINUE, ELSE GO TO INS11]</w:t>
            </w:r>
          </w:p>
          <w:p w:rsidRPr="00C10BF5" w:rsidR="002A13CA" w:rsidP="000607BB" w:rsidRDefault="002A13CA" w14:paraId="211296B4" w14:textId="77777777">
            <w:pPr>
              <w:rPr>
                <w:rFonts w:eastAsiaTheme="minorEastAsia"/>
                <w:lang w:eastAsia="zh-CN"/>
              </w:rPr>
            </w:pPr>
          </w:p>
          <w:p w:rsidRPr="00C10BF5" w:rsidR="00360105" w:rsidP="00B153BC" w:rsidRDefault="00360105" w14:paraId="612C28C4" w14:textId="3306C4D3">
            <w:pPr>
              <w:rPr>
                <w:rFonts w:eastAsia="PMingLiU"/>
                <w:lang w:eastAsia="zh-TW"/>
              </w:rPr>
            </w:pPr>
            <w:r w:rsidRPr="00C10BF5">
              <w:rPr>
                <w:rFonts w:eastAsia="PMingLiU"/>
                <w:lang w:eastAsia="zh-TW"/>
              </w:rPr>
              <w:t>根據您提供的資訊，</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2A13CA">
              <w:rPr>
                <w:lang w:eastAsia="zh-TW"/>
              </w:rPr>
              <w:t>NAME</w:t>
            </w:r>
            <w:r w:rsidRPr="00C10BF5">
              <w:rPr>
                <w:rFonts w:eastAsia="PMingLiU"/>
                <w:lang w:eastAsia="zh-TW"/>
              </w:rPr>
              <w:t>}</w:t>
            </w:r>
            <w:r w:rsidRPr="00C10BF5">
              <w:rPr>
                <w:rFonts w:eastAsia="PMingLiU"/>
                <w:lang w:eastAsia="zh-TW"/>
              </w:rPr>
              <w:t>現在</w:t>
            </w:r>
            <w:r w:rsidRPr="00C10BF5">
              <w:rPr>
                <w:rFonts w:eastAsia="PMingLiU"/>
                <w:b/>
                <w:bCs/>
                <w:lang w:eastAsia="zh-TW"/>
              </w:rPr>
              <w:t>沒有</w:t>
            </w:r>
            <w:r w:rsidRPr="00C10BF5">
              <w:rPr>
                <w:rFonts w:eastAsia="PMingLiU"/>
                <w:lang w:eastAsia="zh-TW"/>
              </w:rPr>
              <w:t>任何</w:t>
            </w:r>
            <w:r w:rsidRPr="00C10BF5" w:rsidR="00936D38">
              <w:rPr>
                <w:rFonts w:hint="eastAsia" w:eastAsia="PMingLiU"/>
                <w:lang w:eastAsia="zh-TW"/>
              </w:rPr>
              <w:t>醫療</w:t>
            </w:r>
            <w:r w:rsidRPr="00C10BF5">
              <w:rPr>
                <w:rFonts w:eastAsia="PMingLiU"/>
                <w:lang w:eastAsia="zh-TW"/>
              </w:rPr>
              <w:t>保險。對嗎？</w:t>
            </w:r>
          </w:p>
          <w:p w:rsidRPr="00C10BF5" w:rsidR="00360105" w:rsidP="00B46144" w:rsidRDefault="00360105" w14:paraId="7624DBF0" w14:textId="77777777">
            <w:pPr>
              <w:rPr>
                <w:rFonts w:eastAsia="PMingLiU"/>
                <w:lang w:eastAsia="zh-TW"/>
              </w:rPr>
            </w:pPr>
          </w:p>
          <w:p w:rsidRPr="00C10BF5" w:rsidR="002A13CA" w:rsidP="002A13CA" w:rsidRDefault="004931D2" w14:paraId="7F16863D" w14:textId="68051C94">
            <w:pPr>
              <w:rPr>
                <w:lang w:eastAsia="zh-TW"/>
              </w:rPr>
            </w:pPr>
            <w:r w:rsidRPr="00C10BF5">
              <w:rPr>
                <w:lang w:eastAsia="zh-TW"/>
              </w:rPr>
              <w:t>1=</w:t>
            </w:r>
            <w:r w:rsidRPr="00C10BF5">
              <w:rPr>
                <w:rFonts w:hint="eastAsia" w:ascii="PMingLiU" w:hAnsi="PMingLiU" w:eastAsia="PMingLiU" w:cs="PMingLiU"/>
                <w:lang w:eastAsia="zh-TW"/>
              </w:rPr>
              <w:t>是</w:t>
            </w:r>
          </w:p>
          <w:p w:rsidRPr="00C10BF5" w:rsidR="002A13CA" w:rsidP="002A13CA" w:rsidRDefault="004931D2" w14:paraId="1E28BC56" w14:textId="6AA6DDEB">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360105" w:rsidP="00397370" w:rsidRDefault="00360105" w14:paraId="1BCDF18E" w14:textId="77777777">
            <w:pPr>
              <w:rPr>
                <w:rFonts w:eastAsia="PMingLiU"/>
                <w:lang w:eastAsia="zh-TW"/>
              </w:rPr>
            </w:pPr>
          </w:p>
        </w:tc>
        <w:tc>
          <w:tcPr>
            <w:tcW w:w="4860" w:type="dxa"/>
          </w:tcPr>
          <w:p w:rsidRPr="00C10BF5" w:rsidR="00360105" w:rsidP="00EB7420" w:rsidRDefault="00360105" w14:paraId="46B8A4E9" w14:textId="77777777">
            <w:pPr>
              <w:rPr>
                <w:rFonts w:eastAsia="PMingLiU"/>
                <w:lang w:eastAsia="zh-TW"/>
              </w:rPr>
            </w:pPr>
          </w:p>
        </w:tc>
      </w:tr>
      <w:tr w:rsidRPr="00C10BF5" w:rsidR="00360105" w:rsidTr="00360105" w14:paraId="0BC61940" w14:textId="77777777">
        <w:tc>
          <w:tcPr>
            <w:tcW w:w="3978" w:type="dxa"/>
          </w:tcPr>
          <w:p w:rsidRPr="00C10BF5" w:rsidR="00360105" w:rsidP="000607BB" w:rsidRDefault="002A13CA" w14:paraId="45007157" w14:textId="77777777">
            <w:pPr>
              <w:rPr>
                <w:rFonts w:eastAsia="PMingLiU"/>
                <w:lang w:eastAsia="zh-TW"/>
              </w:rPr>
            </w:pPr>
            <w:r w:rsidRPr="00C10BF5">
              <w:t>INS10. [IF INS9 = 2 CONTINUE, ELSE GO TO INS11]</w:t>
            </w:r>
          </w:p>
          <w:p w:rsidRPr="00C10BF5" w:rsidR="00360105" w:rsidP="00B46144" w:rsidRDefault="00360105" w14:paraId="3D0901FA" w14:textId="77777777">
            <w:pPr>
              <w:rPr>
                <w:rFonts w:eastAsia="PMingLiU"/>
                <w:lang w:eastAsia="zh-TW"/>
              </w:rPr>
            </w:pPr>
          </w:p>
          <w:p w:rsidRPr="00C10BF5" w:rsidR="00360105" w:rsidP="000607BB" w:rsidRDefault="00360105" w14:paraId="1D9DB8D3" w14:textId="7777777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2A13CA">
              <w:t>NAME</w:t>
            </w:r>
            <w:r w:rsidRPr="00C10BF5">
              <w:rPr>
                <w:rFonts w:eastAsia="PMingLiU"/>
                <w:lang w:eastAsia="zh-TW"/>
              </w:rPr>
              <w:t>}</w:t>
            </w:r>
            <w:r w:rsidRPr="00C10BF5">
              <w:rPr>
                <w:rFonts w:eastAsia="PMingLiU"/>
                <w:lang w:eastAsia="zh-TW"/>
              </w:rPr>
              <w:t>有什麼類型的保險</w:t>
            </w:r>
            <w:proofErr w:type="gramEnd"/>
            <w:r w:rsidRPr="00C10BF5">
              <w:rPr>
                <w:rFonts w:eastAsia="PMingLiU"/>
                <w:lang w:eastAsia="zh-TW"/>
              </w:rPr>
              <w:t>？</w:t>
            </w:r>
            <w:r w:rsidRPr="00C10BF5" w:rsidR="002A13CA">
              <w:t>CODE ONE OR MORE</w:t>
            </w:r>
            <w:r w:rsidRPr="00C10BF5">
              <w:rPr>
                <w:rFonts w:eastAsia="PMingLiU"/>
                <w:lang w:eastAsia="zh-TW"/>
              </w:rPr>
              <w:t xml:space="preserve">  </w:t>
            </w:r>
          </w:p>
          <w:p w:rsidRPr="00C10BF5" w:rsidR="00360105" w:rsidP="00B46144" w:rsidRDefault="00360105" w14:paraId="46C84ACC" w14:textId="77777777">
            <w:pPr>
              <w:rPr>
                <w:rFonts w:eastAsia="PMingLiU"/>
                <w:lang w:eastAsia="zh-TW"/>
              </w:rPr>
            </w:pPr>
          </w:p>
          <w:p w:rsidRPr="00C10BF5" w:rsidR="00360105" w:rsidP="00DE4FA2" w:rsidRDefault="00360105" w14:paraId="0CEA4D47" w14:textId="25B99A10">
            <w:pPr>
              <w:rPr>
                <w:rFonts w:eastAsia="PMingLiU"/>
                <w:noProof/>
                <w:lang w:eastAsia="zh-TW"/>
              </w:rPr>
            </w:pPr>
            <w:r w:rsidRPr="00C10BF5">
              <w:rPr>
                <w:rFonts w:eastAsia="PMingLiU"/>
                <w:lang w:eastAsia="zh-TW"/>
              </w:rPr>
              <w:t>1=</w:t>
            </w:r>
            <w:r w:rsidRPr="00C10BF5">
              <w:rPr>
                <w:rFonts w:eastAsia="PMingLiU"/>
                <w:lang w:eastAsia="zh-TW"/>
              </w:rPr>
              <w:t>僱主或工會</w:t>
            </w:r>
            <w:r w:rsidRPr="00C10BF5" w:rsidR="00451CD0">
              <w:rPr>
                <w:rFonts w:hint="eastAsia" w:eastAsia="PMingLiU"/>
                <w:lang w:eastAsia="zh-TW"/>
              </w:rPr>
              <w:t>提供</w:t>
            </w:r>
            <w:r w:rsidRPr="00C10BF5">
              <w:rPr>
                <w:rFonts w:eastAsia="PMingLiU"/>
                <w:lang w:eastAsia="zh-TW"/>
              </w:rPr>
              <w:t>的保險</w:t>
            </w:r>
          </w:p>
          <w:p w:rsidRPr="00C10BF5" w:rsidR="00360105" w:rsidP="00DE4FA2" w:rsidRDefault="00360105" w14:paraId="13A3561E" w14:textId="76A09A8D">
            <w:pPr>
              <w:rPr>
                <w:rFonts w:eastAsia="PMingLiU"/>
                <w:noProof/>
                <w:lang w:eastAsia="zh-TW"/>
              </w:rPr>
            </w:pPr>
            <w:r w:rsidRPr="00C10BF5">
              <w:rPr>
                <w:rFonts w:eastAsia="PMingLiU"/>
                <w:lang w:eastAsia="zh-TW"/>
              </w:rPr>
              <w:t>2</w:t>
            </w:r>
            <w:proofErr w:type="gramStart"/>
            <w:r w:rsidRPr="00C10BF5">
              <w:rPr>
                <w:rFonts w:eastAsia="PMingLiU"/>
                <w:lang w:eastAsia="zh-TW"/>
              </w:rPr>
              <w:t>=</w:t>
            </w:r>
            <w:r w:rsidRPr="00C10BF5" w:rsidR="00B510CA">
              <w:t>{</w:t>
            </w:r>
            <w:proofErr w:type="gramEnd"/>
            <w:r w:rsidRPr="00C10BF5" w:rsidR="00B510CA">
              <w:t xml:space="preserve">STATE/FEDERAL AGENCY} </w:t>
            </w:r>
            <w:r w:rsidRPr="00C10BF5" w:rsidR="00B510CA">
              <w:rPr>
                <w:rFonts w:hint="eastAsia" w:ascii="PMingLiU" w:hAnsi="PMingLiU" w:eastAsia="PMingLiU"/>
                <w:lang w:eastAsia="zh-TW"/>
              </w:rPr>
              <w:t>提供</w:t>
            </w:r>
            <w:r w:rsidRPr="00C10BF5" w:rsidR="00B10922">
              <w:rPr>
                <w:rFonts w:hint="eastAsia" w:ascii="PMingLiU" w:hAnsi="PMingLiU" w:eastAsia="PMingLiU"/>
                <w:lang w:eastAsia="zh-TW"/>
              </w:rPr>
              <w:t>的</w:t>
            </w:r>
            <w:r w:rsidRPr="00C10BF5" w:rsidR="00CD119A">
              <w:rPr>
                <w:rFonts w:hint="eastAsia" w:eastAsiaTheme="minorEastAsia"/>
                <w:lang w:eastAsia="zh-CN"/>
              </w:rPr>
              <w:t xml:space="preserve"> </w:t>
            </w:r>
            <w:r w:rsidRPr="00C10BF5" w:rsidR="00CD119A">
              <w:t xml:space="preserve">{STATE HIE PLAN NAME} </w:t>
            </w:r>
            <w:r w:rsidRPr="00C10BF5">
              <w:rPr>
                <w:rFonts w:eastAsia="PMingLiU"/>
                <w:lang w:eastAsia="zh-TW"/>
              </w:rPr>
              <w:t>保險</w:t>
            </w:r>
            <w:r w:rsidRPr="00C10BF5">
              <w:rPr>
                <w:rFonts w:eastAsia="PMingLiU"/>
                <w:lang w:eastAsia="zh-TW"/>
              </w:rPr>
              <w:t xml:space="preserve"> </w:t>
            </w:r>
          </w:p>
          <w:p w:rsidRPr="00C10BF5" w:rsidR="00360105" w:rsidP="00DE4FA2" w:rsidRDefault="00360105" w14:paraId="7C2B6EA6" w14:textId="21E3BD8D">
            <w:pPr>
              <w:rPr>
                <w:rFonts w:eastAsia="PMingLiU"/>
                <w:noProof/>
                <w:lang w:eastAsia="zh-TW"/>
              </w:rPr>
            </w:pPr>
            <w:r w:rsidRPr="00C10BF5">
              <w:rPr>
                <w:rFonts w:eastAsia="PMingLiU"/>
                <w:lang w:eastAsia="zh-TW"/>
              </w:rPr>
              <w:t>3=</w:t>
            </w:r>
            <w:r w:rsidRPr="00C10BF5" w:rsidR="00451CD0">
              <w:rPr>
                <w:rFonts w:hint="eastAsia" w:eastAsia="PMingLiU"/>
                <w:lang w:eastAsia="zh-TW"/>
              </w:rPr>
              <w:t>直接向</w:t>
            </w:r>
            <w:r w:rsidRPr="00C10BF5">
              <w:rPr>
                <w:rFonts w:eastAsia="PMingLiU"/>
                <w:lang w:eastAsia="zh-TW"/>
              </w:rPr>
              <w:t>保險公司或代理</w:t>
            </w:r>
            <w:r w:rsidRPr="00C10BF5" w:rsidR="00C96BCF">
              <w:rPr>
                <w:rFonts w:hint="eastAsia" w:eastAsia="PMingLiU"/>
                <w:lang w:eastAsia="zh-TW"/>
              </w:rPr>
              <w:t>人</w:t>
            </w:r>
            <w:r w:rsidRPr="00C10BF5">
              <w:rPr>
                <w:rFonts w:eastAsia="PMingLiU"/>
                <w:lang w:eastAsia="zh-TW"/>
              </w:rPr>
              <w:t>購買的保險</w:t>
            </w:r>
          </w:p>
          <w:p w:rsidRPr="00C10BF5" w:rsidR="00360105" w:rsidP="00DE4FA2" w:rsidRDefault="00360105" w14:paraId="2940C786" w14:textId="4396A1C0">
            <w:pPr>
              <w:rPr>
                <w:rFonts w:eastAsia="PMingLiU"/>
                <w:noProof/>
              </w:rPr>
            </w:pPr>
            <w:r w:rsidRPr="00C10BF5">
              <w:rPr>
                <w:rFonts w:eastAsia="PMingLiU"/>
                <w:lang w:eastAsia="zh-TW"/>
              </w:rPr>
              <w:t>4=Medicare</w:t>
            </w:r>
            <w:r w:rsidRPr="00C10BF5" w:rsidR="00C96BCF">
              <w:rPr>
                <w:rFonts w:eastAsia="PMingLiU"/>
                <w:lang w:eastAsia="zh-TW"/>
              </w:rPr>
              <w:t xml:space="preserve"> </w:t>
            </w:r>
            <w:r w:rsidRPr="00C10BF5" w:rsidR="00C96BCF">
              <w:rPr>
                <w:rFonts w:hint="eastAsia" w:eastAsia="PMingLiU"/>
                <w:lang w:eastAsia="zh-TW"/>
              </w:rPr>
              <w:t>聯邦醫療保險</w:t>
            </w:r>
          </w:p>
          <w:p w:rsidRPr="00C10BF5" w:rsidR="00360105" w:rsidP="00DE4FA2" w:rsidRDefault="00360105" w14:paraId="353324D7" w14:textId="38EBA0FE">
            <w:pPr>
              <w:rPr>
                <w:rFonts w:eastAsia="PMingLiU"/>
                <w:noProof/>
              </w:rPr>
            </w:pPr>
            <w:r w:rsidRPr="00C10BF5">
              <w:rPr>
                <w:rFonts w:eastAsia="PMingLiU"/>
                <w:lang w:eastAsia="zh-TW"/>
              </w:rPr>
              <w:t>5</w:t>
            </w:r>
            <w:proofErr w:type="gramStart"/>
            <w:r w:rsidRPr="00C10BF5" w:rsidR="00CD119A">
              <w:t>={</w:t>
            </w:r>
            <w:proofErr w:type="gramEnd"/>
            <w:r w:rsidRPr="00C10BF5" w:rsidR="00CD119A">
              <w:t>MEDICAID PROGRAM NAME}</w:t>
            </w:r>
            <w:r w:rsidRPr="00C10BF5">
              <w:rPr>
                <w:rFonts w:eastAsia="PMingLiU"/>
                <w:lang w:eastAsia="zh-TW"/>
              </w:rPr>
              <w:t>，</w:t>
            </w:r>
            <w:r w:rsidRPr="00C10BF5">
              <w:rPr>
                <w:rFonts w:eastAsia="PMingLiU"/>
                <w:lang w:eastAsia="zh-TW"/>
              </w:rPr>
              <w:t>Medicaid</w:t>
            </w:r>
            <w:r w:rsidRPr="00C10BF5" w:rsidR="00C96BCF">
              <w:rPr>
                <w:rFonts w:eastAsia="PMingLiU"/>
                <w:lang w:eastAsia="zh-TW"/>
              </w:rPr>
              <w:t xml:space="preserve"> </w:t>
            </w:r>
            <w:r w:rsidRPr="00C10BF5" w:rsidR="00C96BCF">
              <w:rPr>
                <w:rFonts w:hint="eastAsia" w:eastAsia="PMingLiU"/>
                <w:lang w:eastAsia="zh-TW"/>
              </w:rPr>
              <w:t>州醫療補助</w:t>
            </w:r>
            <w:r w:rsidRPr="00C10BF5">
              <w:rPr>
                <w:rFonts w:eastAsia="PMingLiU"/>
                <w:lang w:eastAsia="zh-TW"/>
              </w:rPr>
              <w:t>、</w:t>
            </w:r>
            <w:r w:rsidRPr="00C10BF5" w:rsidR="00CD119A">
              <w:lastRenderedPageBreak/>
              <w:t>{SCHIP PROGRAM NAME}</w:t>
            </w:r>
            <w:r w:rsidRPr="00C10BF5">
              <w:rPr>
                <w:rFonts w:eastAsia="PMingLiU"/>
                <w:lang w:eastAsia="zh-TW"/>
              </w:rPr>
              <w:t>、</w:t>
            </w:r>
            <w:r w:rsidRPr="00C10BF5" w:rsidR="00CD119A">
              <w:t>CHIP</w:t>
            </w:r>
            <w:r w:rsidRPr="00C10BF5" w:rsidR="00C96BCF">
              <w:t xml:space="preserve"> </w:t>
            </w:r>
            <w:r w:rsidRPr="00C10BF5" w:rsidR="00CD119A">
              <w:rPr>
                <w:rFonts w:hint="eastAsia" w:eastAsiaTheme="minorEastAsia"/>
                <w:lang w:eastAsia="zh-CN"/>
              </w:rPr>
              <w:t xml:space="preserve"> </w:t>
            </w:r>
            <w:r w:rsidRPr="00C10BF5">
              <w:rPr>
                <w:rFonts w:eastAsia="PMingLiU"/>
                <w:lang w:eastAsia="zh-TW"/>
              </w:rPr>
              <w:t xml:space="preserve"> </w:t>
            </w:r>
            <w:r w:rsidRPr="00C10BF5" w:rsidR="00C96BCF">
              <w:rPr>
                <w:rFonts w:hint="eastAsia" w:eastAsia="PMingLiU"/>
                <w:lang w:eastAsia="zh-TW"/>
              </w:rPr>
              <w:t>兒童醫療保險計劃</w:t>
            </w:r>
            <w:r w:rsidRPr="00C10BF5">
              <w:rPr>
                <w:rFonts w:eastAsia="PMingLiU"/>
                <w:lang w:eastAsia="zh-TW"/>
              </w:rPr>
              <w:t>或其他公共保險</w:t>
            </w:r>
          </w:p>
          <w:p w:rsidRPr="00C10BF5" w:rsidR="00360105" w:rsidP="00CD119A" w:rsidRDefault="00360105" w14:paraId="061918B0" w14:textId="428BF0C9">
            <w:pPr>
              <w:rPr>
                <w:rFonts w:eastAsia="PMingLiU"/>
                <w:lang w:val="fr-FR"/>
              </w:rPr>
            </w:pPr>
            <w:r w:rsidRPr="00C10BF5">
              <w:rPr>
                <w:rFonts w:eastAsia="PMingLiU"/>
                <w:lang w:val="fr-FR" w:eastAsia="zh-TW"/>
              </w:rPr>
              <w:t>6=</w:t>
            </w:r>
            <w:proofErr w:type="spellStart"/>
            <w:r w:rsidRPr="00C10BF5" w:rsidR="00CD119A">
              <w:rPr>
                <w:lang w:val="fr-FR"/>
              </w:rPr>
              <w:t>Champus</w:t>
            </w:r>
            <w:proofErr w:type="spellEnd"/>
            <w:r w:rsidRPr="00C10BF5" w:rsidR="00CD119A">
              <w:rPr>
                <w:lang w:val="fr-FR"/>
              </w:rPr>
              <w:t xml:space="preserve">, </w:t>
            </w:r>
            <w:proofErr w:type="spellStart"/>
            <w:r w:rsidRPr="00C10BF5" w:rsidR="00CD119A">
              <w:rPr>
                <w:lang w:val="fr-FR"/>
              </w:rPr>
              <w:t>Tricare</w:t>
            </w:r>
            <w:proofErr w:type="spellEnd"/>
            <w:r w:rsidRPr="00C10BF5" w:rsidR="00CD119A">
              <w:rPr>
                <w:lang w:val="fr-FR"/>
              </w:rPr>
              <w:t xml:space="preserve">, Champ-VA, VA </w:t>
            </w:r>
            <w:r w:rsidRPr="00C10BF5">
              <w:rPr>
                <w:rFonts w:eastAsia="PMingLiU"/>
                <w:lang w:eastAsia="zh-TW"/>
              </w:rPr>
              <w:t>或其他某個軍事醫療保</w:t>
            </w:r>
            <w:r w:rsidRPr="00C10BF5" w:rsidR="00B10922">
              <w:rPr>
                <w:rFonts w:hint="eastAsia" w:eastAsia="PMingLiU"/>
                <w:lang w:eastAsia="zh-TW"/>
              </w:rPr>
              <w:t>險</w:t>
            </w:r>
          </w:p>
          <w:p w:rsidRPr="00C10BF5" w:rsidR="00360105" w:rsidP="000607BB" w:rsidRDefault="00360105" w14:paraId="7B75CB3B" w14:textId="7CEB1799">
            <w:pPr>
              <w:rPr>
                <w:rFonts w:eastAsia="PMingLiU"/>
              </w:rPr>
            </w:pPr>
            <w:r w:rsidRPr="00C10BF5">
              <w:rPr>
                <w:rFonts w:eastAsia="PMingLiU"/>
                <w:lang w:eastAsia="zh-TW"/>
              </w:rPr>
              <w:t>7=</w:t>
            </w:r>
            <w:r w:rsidRPr="00C10BF5" w:rsidR="00B10922">
              <w:rPr>
                <w:rFonts w:hint="eastAsia" w:ascii="PMingLiU" w:hAnsi="PMingLiU" w:eastAsia="PMingLiU"/>
                <w:lang w:eastAsia="zh-TW"/>
              </w:rPr>
              <w:t>其它保險</w:t>
            </w:r>
          </w:p>
        </w:tc>
        <w:tc>
          <w:tcPr>
            <w:tcW w:w="4860" w:type="dxa"/>
          </w:tcPr>
          <w:p w:rsidRPr="00C10BF5" w:rsidR="00360105" w:rsidP="00397370" w:rsidRDefault="002A13CA" w14:paraId="7102956F" w14:textId="77777777">
            <w:pPr>
              <w:rPr>
                <w:rFonts w:eastAsiaTheme="minorEastAsia"/>
                <w:lang w:eastAsia="zh-CN"/>
              </w:rPr>
            </w:pPr>
            <w:r w:rsidRPr="00C10BF5">
              <w:lastRenderedPageBreak/>
              <w:t>INS10_OTH.  [IF INS8=1 OR INS10=7 CONTINUE, ELSE GO TO INS11]</w:t>
            </w:r>
          </w:p>
          <w:p w:rsidRPr="00C10BF5" w:rsidR="002A13CA" w:rsidP="00397370" w:rsidRDefault="002A13CA" w14:paraId="0B2BBF09" w14:textId="77777777">
            <w:pPr>
              <w:rPr>
                <w:rFonts w:eastAsiaTheme="minorEastAsia"/>
                <w:lang w:eastAsia="zh-CN"/>
              </w:rPr>
            </w:pPr>
          </w:p>
          <w:p w:rsidRPr="00C10BF5" w:rsidR="00360105" w:rsidP="00EB7420" w:rsidRDefault="00360105" w14:paraId="284C6B8D" w14:textId="76260737">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 }</w:t>
            </w:r>
            <w:r w:rsidRPr="00C10BF5" w:rsidR="00451CD0">
              <w:rPr>
                <w:rFonts w:hint="eastAsia" w:eastAsia="PMingLiU"/>
                <w:lang w:eastAsia="zh-TW"/>
              </w:rPr>
              <w:t>擁有</w:t>
            </w:r>
            <w:r w:rsidRPr="00C10BF5">
              <w:rPr>
                <w:rFonts w:eastAsia="PMingLiU"/>
                <w:lang w:eastAsia="zh-TW"/>
              </w:rPr>
              <w:t>的其他類型的保險？</w:t>
            </w:r>
          </w:p>
          <w:p w:rsidRPr="00C10BF5" w:rsidR="00360105" w:rsidP="00EB7420" w:rsidRDefault="00360105" w14:paraId="16C6CB4E" w14:textId="77777777">
            <w:pPr>
              <w:rPr>
                <w:rFonts w:eastAsia="PMingLiU"/>
                <w:lang w:eastAsia="zh-TW"/>
              </w:rPr>
            </w:pPr>
          </w:p>
          <w:p w:rsidRPr="00C10BF5" w:rsidR="00360105" w:rsidP="00EB7420" w:rsidRDefault="002A13CA" w14:paraId="637222F6" w14:textId="77777777">
            <w:pPr>
              <w:rPr>
                <w:rFonts w:eastAsia="PMingLiU"/>
                <w:lang w:eastAsia="zh-TW"/>
              </w:rPr>
            </w:pPr>
            <w:r w:rsidRPr="00C10BF5">
              <w:t>________________</w:t>
            </w:r>
            <w:r w:rsidRPr="00C10BF5">
              <w:rPr>
                <w:b/>
                <w:bCs/>
              </w:rPr>
              <w:t xml:space="preserve"> [ALLOW 40]</w:t>
            </w:r>
          </w:p>
          <w:p w:rsidRPr="00C10BF5" w:rsidR="00360105" w:rsidP="00B46144" w:rsidRDefault="00DF0F2C" w14:paraId="2CB416FA" w14:textId="77777777">
            <w:pPr>
              <w:rPr>
                <w:rFonts w:eastAsia="PMingLiU"/>
                <w:lang w:eastAsia="zh-TW"/>
              </w:rPr>
            </w:pPr>
            <w:r w:rsidRPr="00C10BF5">
              <w:rPr>
                <w:rFonts w:eastAsia="PMingLiU"/>
                <w:lang w:eastAsia="zh-TW"/>
              </w:rPr>
              <w:t xml:space="preserve"> </w:t>
            </w:r>
          </w:p>
          <w:p w:rsidRPr="00C10BF5" w:rsidR="00360105" w:rsidP="000607BB" w:rsidRDefault="00360105" w14:paraId="13E245F8" w14:textId="77777777">
            <w:pPr>
              <w:rPr>
                <w:rFonts w:eastAsia="PMingLiU"/>
                <w:lang w:eastAsia="zh-TW"/>
              </w:rPr>
            </w:pPr>
          </w:p>
          <w:p w:rsidRPr="00C10BF5" w:rsidR="00360105" w:rsidP="00B153BC" w:rsidRDefault="00360105" w14:paraId="6AA30A11" w14:textId="77777777">
            <w:pPr>
              <w:rPr>
                <w:rFonts w:eastAsia="PMingLiU"/>
                <w:lang w:eastAsia="zh-TW"/>
              </w:rPr>
            </w:pPr>
          </w:p>
        </w:tc>
      </w:tr>
    </w:tbl>
    <w:p w:rsidRPr="00C10BF5" w:rsidR="00360105" w:rsidP="000607BB" w:rsidRDefault="00CD119A" w14:paraId="49C37561" w14:textId="77777777">
      <w:pPr>
        <w:rPr>
          <w:rFonts w:eastAsia="PMingLiU"/>
          <w:lang w:eastAsia="zh-TW"/>
        </w:rPr>
      </w:pPr>
      <w:r w:rsidRPr="00C10BF5">
        <w:t>………………………………………………………………………………………………</w:t>
      </w:r>
    </w:p>
    <w:p w:rsidRPr="00C10BF5" w:rsidR="002C0396" w:rsidP="00B46144" w:rsidRDefault="002C0396" w14:paraId="6A7AEEDD" w14:textId="77777777">
      <w:pPr>
        <w:rPr>
          <w:rFonts w:eastAsia="PMingLiU"/>
          <w:color w:val="000000"/>
          <w:lang w:eastAsia="zh-TW"/>
        </w:rPr>
      </w:pPr>
    </w:p>
    <w:p w:rsidRPr="00C10BF5" w:rsidR="00360105" w:rsidP="00B46144" w:rsidRDefault="00CD119A" w14:paraId="092A9251" w14:textId="77777777">
      <w:pPr>
        <w:rPr>
          <w:rFonts w:eastAsiaTheme="minorEastAsia"/>
          <w:lang w:eastAsia="zh-CN"/>
        </w:rPr>
      </w:pPr>
      <w:r w:rsidRPr="00C10BF5">
        <w:rPr>
          <w:color w:val="000000"/>
        </w:rPr>
        <w:t xml:space="preserve">INS11.  </w:t>
      </w:r>
      <w:r w:rsidRPr="00C10BF5">
        <w:t>[IF INS2, INS4, INS5, INS6, INS7 OR INS8=1 OR INS9=2 CONTINUE, ELSE GO TO INS14]</w:t>
      </w:r>
    </w:p>
    <w:p w:rsidRPr="00C10BF5" w:rsidR="00CD119A" w:rsidP="00B46144" w:rsidRDefault="00CD119A" w14:paraId="413BF4D5" w14:textId="77777777">
      <w:pPr>
        <w:rPr>
          <w:rFonts w:eastAsiaTheme="minorEastAsia"/>
          <w:lang w:eastAsia="zh-CN"/>
        </w:rPr>
      </w:pPr>
    </w:p>
    <w:p w:rsidRPr="00C10BF5" w:rsidR="00360105" w:rsidP="00B46144" w:rsidRDefault="00360105" w14:paraId="342C6D31" w14:textId="735E73D9">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CD119A">
        <w:rPr>
          <w:rFonts w:hint="eastAsia" w:eastAsiaTheme="minorEastAsia"/>
          <w:lang w:eastAsia="zh-TW"/>
        </w:rPr>
        <w:t xml:space="preserve"> </w:t>
      </w:r>
      <w:r w:rsidRPr="00C10BF5" w:rsidR="00CD119A">
        <w:rPr>
          <w:lang w:eastAsia="zh-TW"/>
        </w:rPr>
        <w:t>{12 MONTH REFERENCE DATE}</w:t>
      </w:r>
      <w:r w:rsidRPr="00C10BF5" w:rsidR="00CD119A">
        <w:rPr>
          <w:rFonts w:hint="eastAsia" w:eastAsiaTheme="minorEastAsia"/>
          <w:lang w:eastAsia="zh-TW"/>
        </w:rPr>
        <w:t xml:space="preserve"> </w:t>
      </w:r>
      <w:r w:rsidRPr="00C10BF5">
        <w:rPr>
          <w:rFonts w:eastAsia="PMingLiU"/>
          <w:lang w:eastAsia="zh-TW"/>
        </w:rPr>
        <w:t>起至今，</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CD119A">
        <w:rPr>
          <w:lang w:eastAsia="zh-TW"/>
        </w:rPr>
        <w:t>NAME</w:t>
      </w:r>
      <w:r w:rsidRPr="00C10BF5">
        <w:rPr>
          <w:rFonts w:eastAsia="PMingLiU"/>
          <w:lang w:eastAsia="zh-TW"/>
        </w:rPr>
        <w:t>}</w:t>
      </w:r>
      <w:r w:rsidRPr="00C10BF5" w:rsidR="00B10922">
        <w:rPr>
          <w:rFonts w:hint="eastAsia" w:eastAsia="PMingLiU"/>
          <w:lang w:eastAsia="zh-TW"/>
        </w:rPr>
        <w:t>一直有投保</w:t>
      </w:r>
      <w:r w:rsidRPr="00C10BF5" w:rsidR="001A4B88">
        <w:rPr>
          <w:rFonts w:hint="eastAsia" w:eastAsia="PMingLiU"/>
          <w:lang w:eastAsia="zh-TW"/>
        </w:rPr>
        <w:t>醫療</w:t>
      </w:r>
      <w:r w:rsidRPr="00C10BF5">
        <w:rPr>
          <w:rFonts w:eastAsia="PMingLiU"/>
          <w:lang w:eastAsia="zh-TW"/>
        </w:rPr>
        <w:t>保險，還是這一年內</w:t>
      </w:r>
      <w:r w:rsidRPr="00C10BF5" w:rsidR="00B10922">
        <w:rPr>
          <w:rFonts w:hint="eastAsia" w:eastAsia="PMingLiU"/>
          <w:lang w:eastAsia="zh-TW"/>
        </w:rPr>
        <w:t>曾</w:t>
      </w:r>
      <w:r w:rsidRPr="00C10BF5">
        <w:rPr>
          <w:rFonts w:eastAsia="PMingLiU"/>
          <w:lang w:eastAsia="zh-TW"/>
        </w:rPr>
        <w:t>有一段時間</w:t>
      </w:r>
      <w:r w:rsidRPr="00C10BF5" w:rsidR="00B10922">
        <w:rPr>
          <w:rFonts w:hint="eastAsia" w:eastAsia="PMingLiU"/>
          <w:lang w:eastAsia="zh-TW"/>
        </w:rPr>
        <w:t>{</w:t>
      </w:r>
      <w:r w:rsidRPr="00C10BF5">
        <w:rPr>
          <w:rFonts w:eastAsia="PMingLiU"/>
          <w:lang w:eastAsia="zh-TW"/>
        </w:rPr>
        <w:t>您</w:t>
      </w:r>
      <w:r w:rsidRPr="00C10BF5">
        <w:rPr>
          <w:rFonts w:eastAsia="PMingLiU"/>
          <w:lang w:eastAsia="zh-TW"/>
        </w:rPr>
        <w:t>/</w:t>
      </w:r>
      <w:r w:rsidRPr="00C10BF5" w:rsidR="00CD119A">
        <w:rPr>
          <w:lang w:eastAsia="zh-TW"/>
        </w:rPr>
        <w:t>NAME</w:t>
      </w:r>
      <w:r w:rsidRPr="00C10BF5" w:rsidR="00B10922">
        <w:rPr>
          <w:rFonts w:hint="eastAsia" w:eastAsia="PMingLiU"/>
          <w:lang w:eastAsia="zh-TW"/>
        </w:rPr>
        <w:t>}</w:t>
      </w:r>
      <w:r w:rsidRPr="00C10BF5">
        <w:rPr>
          <w:rFonts w:eastAsia="PMingLiU"/>
          <w:b/>
          <w:bCs/>
          <w:lang w:eastAsia="zh-TW"/>
        </w:rPr>
        <w:t>沒有</w:t>
      </w:r>
      <w:r w:rsidRPr="00C10BF5">
        <w:rPr>
          <w:rFonts w:eastAsia="PMingLiU"/>
          <w:lang w:eastAsia="zh-TW"/>
        </w:rPr>
        <w:t>任何</w:t>
      </w:r>
      <w:r w:rsidRPr="00C10BF5" w:rsidR="001A4B88">
        <w:rPr>
          <w:rFonts w:hint="eastAsia" w:eastAsia="PMingLiU"/>
          <w:lang w:eastAsia="zh-TW"/>
        </w:rPr>
        <w:t>醫療</w:t>
      </w:r>
      <w:r w:rsidRPr="00C10BF5">
        <w:rPr>
          <w:rFonts w:eastAsia="PMingLiU"/>
          <w:lang w:eastAsia="zh-TW"/>
        </w:rPr>
        <w:t>保險？</w:t>
      </w:r>
      <w:r w:rsidRPr="00C10BF5">
        <w:rPr>
          <w:rFonts w:eastAsia="PMingLiU"/>
          <w:lang w:eastAsia="zh-TW"/>
        </w:rPr>
        <w:t xml:space="preserve"> </w:t>
      </w:r>
    </w:p>
    <w:p w:rsidRPr="00C10BF5" w:rsidR="00360105" w:rsidP="00B46144" w:rsidRDefault="00360105" w14:paraId="2765B42A" w14:textId="77777777">
      <w:pPr>
        <w:rPr>
          <w:rFonts w:eastAsia="PMingLiU"/>
          <w:lang w:eastAsia="zh-TW"/>
        </w:rPr>
      </w:pPr>
    </w:p>
    <w:p w:rsidRPr="00C10BF5" w:rsidR="00360105" w:rsidP="00B46144" w:rsidRDefault="006B5C24" w14:paraId="03BD6E0D" w14:textId="5836F4AB">
      <w:pPr>
        <w:rPr>
          <w:rFonts w:eastAsia="PMingLiU"/>
          <w:lang w:eastAsia="zh-TW"/>
        </w:rPr>
      </w:pPr>
      <w:r w:rsidRPr="00C10BF5">
        <w:rPr>
          <w:rFonts w:eastAsia="PMingLiU"/>
          <w:lang w:eastAsia="zh-TW"/>
        </w:rPr>
        <w:t>1=</w:t>
      </w:r>
      <w:r w:rsidRPr="00C10BF5" w:rsidR="00B10922">
        <w:rPr>
          <w:rFonts w:hint="eastAsia" w:eastAsia="PMingLiU"/>
          <w:lang w:eastAsia="zh-TW"/>
        </w:rPr>
        <w:t>一直有投保</w:t>
      </w:r>
      <w:r w:rsidRPr="00C10BF5" w:rsidR="001A4B88">
        <w:rPr>
          <w:rFonts w:hint="eastAsia" w:eastAsia="PMingLiU"/>
          <w:lang w:eastAsia="zh-TW"/>
        </w:rPr>
        <w:t>醫療</w:t>
      </w:r>
      <w:r w:rsidRPr="00C10BF5">
        <w:rPr>
          <w:rFonts w:eastAsia="PMingLiU"/>
          <w:lang w:eastAsia="zh-TW"/>
        </w:rPr>
        <w:t>保險</w:t>
      </w:r>
      <w:r w:rsidRPr="00C10BF5">
        <w:rPr>
          <w:rFonts w:eastAsia="PMingLiU"/>
          <w:lang w:eastAsia="zh-TW"/>
        </w:rPr>
        <w:t xml:space="preserve"> </w:t>
      </w:r>
    </w:p>
    <w:p w:rsidRPr="00C10BF5" w:rsidR="00360105" w:rsidP="00B46144" w:rsidRDefault="006B5C24" w14:paraId="1533A472" w14:textId="7A122B96">
      <w:pPr>
        <w:rPr>
          <w:rFonts w:eastAsia="PMingLiU"/>
          <w:lang w:eastAsia="zh-TW"/>
        </w:rPr>
      </w:pPr>
      <w:r w:rsidRPr="00C10BF5">
        <w:rPr>
          <w:rFonts w:eastAsia="PMingLiU"/>
          <w:lang w:eastAsia="zh-TW"/>
        </w:rPr>
        <w:t>2=</w:t>
      </w:r>
      <w:r w:rsidRPr="00C10BF5" w:rsidR="00FF6B86">
        <w:rPr>
          <w:rFonts w:hint="eastAsia" w:eastAsia="PMingLiU"/>
          <w:lang w:eastAsia="zh-TW"/>
        </w:rPr>
        <w:t>曾經</w:t>
      </w:r>
      <w:r w:rsidRPr="00C10BF5">
        <w:rPr>
          <w:rFonts w:eastAsia="PMingLiU"/>
          <w:lang w:eastAsia="zh-TW"/>
        </w:rPr>
        <w:t>有一段時間沒有</w:t>
      </w:r>
      <w:r w:rsidRPr="00C10BF5" w:rsidR="001A4B88">
        <w:rPr>
          <w:rFonts w:hint="eastAsia" w:eastAsia="PMingLiU"/>
          <w:lang w:eastAsia="zh-TW"/>
        </w:rPr>
        <w:t>醫療</w:t>
      </w:r>
      <w:r w:rsidRPr="00C10BF5">
        <w:rPr>
          <w:rFonts w:eastAsia="PMingLiU"/>
          <w:lang w:eastAsia="zh-TW"/>
        </w:rPr>
        <w:t>保險</w:t>
      </w:r>
      <w:r w:rsidRPr="00C10BF5">
        <w:rPr>
          <w:rFonts w:eastAsia="PMingLiU"/>
          <w:lang w:eastAsia="zh-TW"/>
        </w:rPr>
        <w:t xml:space="preserve"> </w:t>
      </w:r>
    </w:p>
    <w:p w:rsidRPr="00C10BF5" w:rsidR="00CD119A" w:rsidP="00CD119A" w:rsidRDefault="00CD119A" w14:paraId="2F79AD86" w14:textId="77777777">
      <w:pPr>
        <w:rPr>
          <w:lang w:eastAsia="zh-TW"/>
        </w:rPr>
      </w:pPr>
    </w:p>
    <w:p w:rsidRPr="00C10BF5" w:rsidR="00360105" w:rsidP="00CD119A" w:rsidRDefault="00CD119A" w14:paraId="6A02BF20" w14:textId="77777777">
      <w:pPr>
        <w:rPr>
          <w:rFonts w:eastAsia="PMingLiU"/>
          <w:lang w:eastAsia="zh-TW"/>
        </w:rPr>
      </w:pPr>
      <w:r w:rsidRPr="00C10BF5">
        <w:t>………………………………………………………………………………………………</w:t>
      </w:r>
    </w:p>
    <w:p w:rsidRPr="00C10BF5" w:rsidR="00681CBC" w:rsidP="00B46144" w:rsidRDefault="00681CBC" w14:paraId="066B197A" w14:textId="77777777">
      <w:pPr>
        <w:rPr>
          <w:rFonts w:eastAsia="PMingLiU"/>
          <w:lang w:eastAsia="zh-TW"/>
        </w:rPr>
      </w:pPr>
    </w:p>
    <w:p w:rsidRPr="00C10BF5" w:rsidR="00360105" w:rsidP="00B46144" w:rsidRDefault="00CD119A" w14:paraId="55BD118B" w14:textId="130BAE45">
      <w:pPr>
        <w:rPr>
          <w:rFonts w:eastAsia="PMingLiU"/>
          <w:lang w:eastAsia="zh-TW"/>
        </w:rPr>
      </w:pPr>
      <w:r w:rsidRPr="00C10BF5">
        <w:t xml:space="preserve">INS13.  [IF INS11=2 CONTINUE, ELSE GO TO INS3a] </w:t>
      </w:r>
      <w:r w:rsidRPr="00C10BF5" w:rsidR="00491F9A">
        <w:rPr>
          <w:rFonts w:eastAsia="PMingLiU"/>
          <w:lang w:eastAsia="zh-TW"/>
        </w:rPr>
        <w:t>請看這張卡片</w:t>
      </w:r>
      <w:proofErr w:type="gramStart"/>
      <w:r w:rsidRPr="00C10BF5" w:rsidR="00491F9A">
        <w:rPr>
          <w:rFonts w:eastAsia="PMingLiU"/>
          <w:lang w:eastAsia="zh-TW"/>
        </w:rPr>
        <w:t>。</w:t>
      </w:r>
      <w:r w:rsidRPr="00C10BF5" w:rsidR="00491F9A">
        <w:rPr>
          <w:rFonts w:eastAsia="PMingLiU"/>
          <w:lang w:eastAsia="zh-TW"/>
        </w:rPr>
        <w:t>{</w:t>
      </w:r>
      <w:proofErr w:type="gramEnd"/>
      <w:r w:rsidRPr="00C10BF5" w:rsidR="00491F9A">
        <w:rPr>
          <w:rFonts w:eastAsia="PMingLiU"/>
          <w:lang w:eastAsia="zh-TW"/>
        </w:rPr>
        <w:t>您</w:t>
      </w:r>
      <w:r w:rsidRPr="00C10BF5" w:rsidR="00491F9A">
        <w:rPr>
          <w:rFonts w:eastAsia="PMingLiU"/>
          <w:lang w:eastAsia="zh-TW"/>
        </w:rPr>
        <w:t xml:space="preserve"> /</w:t>
      </w:r>
      <w:r w:rsidRPr="00C10BF5">
        <w:rPr>
          <w:lang w:eastAsia="zh-TW"/>
        </w:rPr>
        <w:t>NAME</w:t>
      </w:r>
      <w:r w:rsidRPr="00C10BF5" w:rsidR="00491F9A">
        <w:rPr>
          <w:rFonts w:eastAsia="PMingLiU"/>
          <w:lang w:eastAsia="zh-TW"/>
        </w:rPr>
        <w:t>}</w:t>
      </w:r>
      <w:r w:rsidRPr="00C10BF5" w:rsidR="002677C0">
        <w:rPr>
          <w:rFonts w:hint="eastAsia" w:eastAsia="PMingLiU"/>
          <w:lang w:eastAsia="zh-TW"/>
        </w:rPr>
        <w:t>當時</w:t>
      </w:r>
      <w:r w:rsidRPr="00C10BF5" w:rsidR="00491F9A">
        <w:rPr>
          <w:rFonts w:eastAsia="PMingLiU"/>
          <w:lang w:eastAsia="zh-TW"/>
        </w:rPr>
        <w:t>沒有</w:t>
      </w:r>
      <w:r w:rsidRPr="00C10BF5" w:rsidR="001A4B88">
        <w:rPr>
          <w:rFonts w:hint="eastAsia" w:eastAsia="PMingLiU"/>
          <w:lang w:eastAsia="zh-TW"/>
        </w:rPr>
        <w:t>醫療</w:t>
      </w:r>
      <w:r w:rsidRPr="00C10BF5" w:rsidR="00491F9A">
        <w:rPr>
          <w:rFonts w:eastAsia="PMingLiU"/>
          <w:lang w:eastAsia="zh-TW"/>
        </w:rPr>
        <w:t>保險的</w:t>
      </w:r>
      <w:r w:rsidRPr="00C10BF5" w:rsidR="00491F9A">
        <w:rPr>
          <w:rFonts w:eastAsia="PMingLiU"/>
          <w:b/>
          <w:bCs/>
          <w:lang w:eastAsia="zh-TW"/>
        </w:rPr>
        <w:t>主要</w:t>
      </w:r>
      <w:r w:rsidRPr="00C10BF5" w:rsidR="00491F9A">
        <w:rPr>
          <w:rFonts w:eastAsia="PMingLiU"/>
          <w:lang w:eastAsia="zh-TW"/>
        </w:rPr>
        <w:t>原因是什麼？</w:t>
      </w:r>
      <w:r w:rsidRPr="00C10BF5" w:rsidR="00491F9A">
        <w:rPr>
          <w:rFonts w:eastAsia="PMingLiU"/>
          <w:lang w:eastAsia="zh-TW"/>
        </w:rPr>
        <w:t xml:space="preserve"> </w:t>
      </w:r>
    </w:p>
    <w:p w:rsidRPr="00C10BF5" w:rsidR="00360105" w:rsidP="00B46144" w:rsidRDefault="00360105" w14:paraId="5156F27D" w14:textId="77777777">
      <w:pPr>
        <w:rPr>
          <w:rFonts w:eastAsiaTheme="minorEastAsia"/>
          <w:lang w:eastAsia="zh-CN"/>
        </w:rPr>
      </w:pPr>
    </w:p>
    <w:p w:rsidRPr="00C10BF5" w:rsidR="00CD119A" w:rsidP="00CD119A" w:rsidRDefault="00CD119A" w14:paraId="0FA17BF5" w14:textId="77777777">
      <w:r w:rsidRPr="00C10BF5">
        <w:t>[ALLOW ONLY ONE RESPONSE]</w:t>
      </w:r>
    </w:p>
    <w:p w:rsidRPr="00C10BF5" w:rsidR="00CD119A" w:rsidP="00CD119A" w:rsidRDefault="00CD119A" w14:paraId="411D119D" w14:textId="77777777"/>
    <w:p w:rsidRPr="00C10BF5" w:rsidR="00CD119A" w:rsidP="00CD119A" w:rsidRDefault="00CD119A" w14:paraId="133982F0" w14:textId="77777777">
      <w:pPr>
        <w:rPr>
          <w:rFonts w:eastAsiaTheme="minorEastAsia"/>
          <w:lang w:eastAsia="zh-TW"/>
        </w:rPr>
      </w:pPr>
      <w:r w:rsidRPr="00C10BF5">
        <w:rPr>
          <w:lang w:eastAsia="zh-TW"/>
        </w:rPr>
        <w:t>SHOWCARD INS1</w:t>
      </w:r>
    </w:p>
    <w:p w:rsidRPr="00C10BF5" w:rsidR="00D04D43" w:rsidP="00D04D43" w:rsidRDefault="00D04D43" w14:paraId="2060EEEE" w14:textId="77777777">
      <w:pPr>
        <w:rPr>
          <w:rFonts w:eastAsia="PMingLiU"/>
          <w:lang w:eastAsia="zh-TW"/>
        </w:rPr>
      </w:pPr>
    </w:p>
    <w:p w:rsidRPr="00C10BF5" w:rsidR="00D04D43" w:rsidP="00D04D43" w:rsidRDefault="00D04D43" w14:paraId="41BAEDB6" w14:textId="77777777">
      <w:pPr>
        <w:rPr>
          <w:rFonts w:eastAsia="PMingLiU"/>
          <w:lang w:eastAsia="zh-TW"/>
        </w:rPr>
      </w:pPr>
      <w:r w:rsidRPr="00C10BF5">
        <w:rPr>
          <w:rFonts w:eastAsia="PMingLiU"/>
          <w:lang w:eastAsia="zh-TW"/>
        </w:rPr>
        <w:t>1=</w:t>
      </w:r>
      <w:r w:rsidRPr="00C10BF5">
        <w:rPr>
          <w:rFonts w:eastAsia="PMingLiU"/>
          <w:lang w:eastAsia="zh-TW"/>
        </w:rPr>
        <w:t>失業或工作時間減少</w:t>
      </w:r>
      <w:r w:rsidRPr="00C10BF5">
        <w:rPr>
          <w:rFonts w:eastAsia="PMingLiU"/>
          <w:lang w:eastAsia="zh-TW"/>
        </w:rPr>
        <w:t xml:space="preserve"> </w:t>
      </w:r>
    </w:p>
    <w:p w:rsidRPr="00C10BF5" w:rsidR="00D04D43" w:rsidP="00D04D43" w:rsidRDefault="00D04D43" w14:paraId="3B3E435F" w14:textId="42294BB5">
      <w:pPr>
        <w:rPr>
          <w:rFonts w:eastAsia="PMingLiU"/>
          <w:lang w:eastAsia="zh-TW"/>
        </w:rPr>
      </w:pPr>
      <w:r w:rsidRPr="00C10BF5">
        <w:rPr>
          <w:rFonts w:eastAsia="PMingLiU"/>
          <w:lang w:eastAsia="zh-TW"/>
        </w:rPr>
        <w:t>2=</w:t>
      </w:r>
      <w:r w:rsidRPr="00C10BF5">
        <w:rPr>
          <w:rFonts w:eastAsia="PMingLiU"/>
          <w:lang w:eastAsia="zh-TW"/>
        </w:rPr>
        <w:t>獲得工作或工作時間增加</w:t>
      </w:r>
      <w:r w:rsidRPr="00C10BF5">
        <w:rPr>
          <w:rFonts w:eastAsia="PMingLiU"/>
          <w:lang w:eastAsia="zh-TW"/>
        </w:rPr>
        <w:t xml:space="preserve"> </w:t>
      </w:r>
    </w:p>
    <w:p w:rsidRPr="00C10BF5" w:rsidR="00D04D43" w:rsidP="00D04D43" w:rsidRDefault="00D04D43" w14:paraId="5EAB6EB3" w14:textId="77777777">
      <w:pPr>
        <w:rPr>
          <w:rFonts w:eastAsia="PMingLiU"/>
          <w:lang w:eastAsia="zh-TW"/>
        </w:rPr>
      </w:pPr>
      <w:r w:rsidRPr="00C10BF5">
        <w:rPr>
          <w:rFonts w:eastAsia="PMingLiU"/>
          <w:lang w:eastAsia="zh-TW"/>
        </w:rPr>
        <w:t>3=</w:t>
      </w:r>
      <w:r w:rsidRPr="00C10BF5">
        <w:rPr>
          <w:rFonts w:eastAsia="PMingLiU"/>
          <w:lang w:eastAsia="zh-TW"/>
        </w:rPr>
        <w:t>換工作</w:t>
      </w:r>
      <w:r w:rsidRPr="00C10BF5">
        <w:rPr>
          <w:rFonts w:eastAsia="PMingLiU"/>
          <w:lang w:eastAsia="zh-TW"/>
        </w:rPr>
        <w:t xml:space="preserve"> </w:t>
      </w:r>
    </w:p>
    <w:p w:rsidRPr="00C10BF5" w:rsidR="00D04D43" w:rsidP="00D04D43" w:rsidRDefault="00D04D43" w14:paraId="71C2A509" w14:textId="77777777">
      <w:pPr>
        <w:rPr>
          <w:rFonts w:eastAsia="PMingLiU"/>
          <w:lang w:eastAsia="zh-TW"/>
        </w:rPr>
      </w:pPr>
      <w:r w:rsidRPr="00C10BF5">
        <w:rPr>
          <w:rFonts w:eastAsia="PMingLiU"/>
          <w:lang w:eastAsia="zh-TW"/>
        </w:rPr>
        <w:t>4=</w:t>
      </w:r>
      <w:r w:rsidRPr="00C10BF5">
        <w:rPr>
          <w:rFonts w:eastAsia="PMingLiU"/>
          <w:lang w:eastAsia="zh-TW"/>
        </w:rPr>
        <w:t>結婚</w:t>
      </w:r>
      <w:r w:rsidRPr="00C10BF5">
        <w:rPr>
          <w:rFonts w:eastAsia="PMingLiU"/>
          <w:lang w:eastAsia="zh-TW"/>
        </w:rPr>
        <w:t xml:space="preserve"> </w:t>
      </w:r>
    </w:p>
    <w:p w:rsidRPr="00C10BF5" w:rsidR="00D04D43" w:rsidP="00D04D43" w:rsidRDefault="00D04D43" w14:paraId="53424C92" w14:textId="77777777">
      <w:pPr>
        <w:rPr>
          <w:rFonts w:eastAsia="PMingLiU"/>
          <w:lang w:eastAsia="zh-TW"/>
        </w:rPr>
      </w:pPr>
      <w:r w:rsidRPr="00C10BF5">
        <w:rPr>
          <w:rFonts w:eastAsia="PMingLiU"/>
          <w:lang w:eastAsia="zh-TW"/>
        </w:rPr>
        <w:t>5=</w:t>
      </w:r>
      <w:r w:rsidRPr="00C10BF5">
        <w:rPr>
          <w:rFonts w:eastAsia="PMingLiU"/>
          <w:lang w:eastAsia="zh-TW"/>
        </w:rPr>
        <w:t>離婚</w:t>
      </w:r>
      <w:r w:rsidRPr="00C10BF5">
        <w:rPr>
          <w:rFonts w:eastAsia="PMingLiU"/>
          <w:lang w:eastAsia="zh-TW"/>
        </w:rPr>
        <w:t xml:space="preserve"> </w:t>
      </w:r>
    </w:p>
    <w:p w:rsidRPr="00C10BF5" w:rsidR="00D04D43" w:rsidP="00D04D43" w:rsidRDefault="00D04D43" w14:paraId="31805215" w14:textId="454A32E6">
      <w:pPr>
        <w:rPr>
          <w:rFonts w:eastAsia="PMingLiU"/>
          <w:lang w:eastAsia="zh-TW"/>
        </w:rPr>
      </w:pPr>
      <w:r w:rsidRPr="00C10BF5">
        <w:rPr>
          <w:rFonts w:eastAsia="PMingLiU"/>
          <w:lang w:eastAsia="zh-TW"/>
        </w:rPr>
        <w:t>6=</w:t>
      </w:r>
      <w:r w:rsidRPr="00C10BF5">
        <w:rPr>
          <w:rFonts w:eastAsia="PMingLiU"/>
          <w:lang w:eastAsia="zh-TW"/>
        </w:rPr>
        <w:t>有了</w:t>
      </w:r>
      <w:r w:rsidRPr="00C10BF5" w:rsidR="002677C0">
        <w:rPr>
          <w:rFonts w:hint="eastAsia" w:eastAsia="PMingLiU"/>
          <w:lang w:eastAsia="zh-TW"/>
        </w:rPr>
        <w:t>小</w:t>
      </w:r>
      <w:r w:rsidRPr="00C10BF5">
        <w:rPr>
          <w:rFonts w:eastAsia="PMingLiU"/>
          <w:lang w:eastAsia="zh-TW"/>
        </w:rPr>
        <w:t>孩</w:t>
      </w:r>
    </w:p>
    <w:p w:rsidRPr="00C10BF5" w:rsidR="00D04D43" w:rsidP="00D04D43" w:rsidRDefault="00D04D43" w14:paraId="22D9CFB0" w14:textId="77777777">
      <w:pPr>
        <w:rPr>
          <w:rFonts w:eastAsia="PMingLiU"/>
          <w:lang w:eastAsia="zh-TW"/>
        </w:rPr>
      </w:pPr>
      <w:r w:rsidRPr="00C10BF5">
        <w:rPr>
          <w:rFonts w:eastAsia="PMingLiU"/>
          <w:lang w:eastAsia="zh-TW"/>
        </w:rPr>
        <w:t>7=</w:t>
      </w:r>
      <w:r w:rsidRPr="00C10BF5">
        <w:rPr>
          <w:rFonts w:eastAsia="PMingLiU"/>
          <w:lang w:eastAsia="zh-TW"/>
        </w:rPr>
        <w:t>生病或受傷</w:t>
      </w:r>
      <w:r w:rsidRPr="00C10BF5">
        <w:rPr>
          <w:rFonts w:eastAsia="PMingLiU"/>
          <w:lang w:eastAsia="zh-TW"/>
        </w:rPr>
        <w:t xml:space="preserve"> </w:t>
      </w:r>
    </w:p>
    <w:p w:rsidRPr="00C10BF5" w:rsidR="00D04D43" w:rsidP="00D04D43" w:rsidRDefault="00D04D43" w14:paraId="19016789" w14:textId="77777777">
      <w:pPr>
        <w:rPr>
          <w:rFonts w:eastAsia="PMingLiU"/>
          <w:lang w:eastAsia="zh-TW"/>
        </w:rPr>
      </w:pPr>
      <w:r w:rsidRPr="00C10BF5">
        <w:rPr>
          <w:rFonts w:eastAsia="PMingLiU"/>
          <w:lang w:eastAsia="zh-TW"/>
        </w:rPr>
        <w:t>8=</w:t>
      </w:r>
      <w:r w:rsidRPr="00C10BF5">
        <w:rPr>
          <w:rFonts w:eastAsia="PMingLiU"/>
          <w:lang w:eastAsia="zh-TW"/>
        </w:rPr>
        <w:t>費用太高</w:t>
      </w:r>
      <w:r w:rsidRPr="00C10BF5">
        <w:rPr>
          <w:rFonts w:eastAsia="PMingLiU"/>
          <w:lang w:eastAsia="zh-TW"/>
        </w:rPr>
        <w:t xml:space="preserve"> </w:t>
      </w:r>
    </w:p>
    <w:p w:rsidRPr="00C10BF5" w:rsidR="00D04D43" w:rsidP="00D04D43" w:rsidRDefault="00D04D43" w14:paraId="65EDA904" w14:textId="4A8F7AB8">
      <w:pPr>
        <w:rPr>
          <w:rFonts w:eastAsia="PMingLiU"/>
          <w:lang w:eastAsia="zh-TW"/>
        </w:rPr>
      </w:pPr>
      <w:r w:rsidRPr="00C10BF5">
        <w:rPr>
          <w:rFonts w:eastAsia="PMingLiU"/>
          <w:lang w:eastAsia="zh-TW"/>
        </w:rPr>
        <w:t>9=</w:t>
      </w:r>
      <w:r w:rsidRPr="00C10BF5">
        <w:rPr>
          <w:rFonts w:eastAsia="PMingLiU"/>
          <w:lang w:eastAsia="zh-TW"/>
        </w:rPr>
        <w:t>有資格</w:t>
      </w:r>
      <w:r w:rsidRPr="00C10BF5" w:rsidR="002677C0">
        <w:rPr>
          <w:rFonts w:hint="eastAsia" w:eastAsia="PMingLiU"/>
          <w:lang w:eastAsia="zh-TW"/>
        </w:rPr>
        <w:t>投保</w:t>
      </w:r>
      <w:r w:rsidRPr="00C10BF5">
        <w:rPr>
          <w:rFonts w:eastAsia="PMingLiU"/>
          <w:lang w:eastAsia="zh-TW"/>
        </w:rPr>
        <w:t>其他保險</w:t>
      </w:r>
      <w:r w:rsidRPr="00C10BF5">
        <w:rPr>
          <w:rFonts w:eastAsia="PMingLiU"/>
          <w:lang w:eastAsia="zh-TW"/>
        </w:rPr>
        <w:t xml:space="preserve"> </w:t>
      </w:r>
    </w:p>
    <w:p w:rsidRPr="00C10BF5" w:rsidR="00D04D43" w:rsidP="00D04D43" w:rsidRDefault="00D04D43" w14:paraId="6979EBC5" w14:textId="7D63C486">
      <w:pPr>
        <w:rPr>
          <w:rFonts w:eastAsia="PMingLiU"/>
          <w:lang w:eastAsia="zh-TW"/>
        </w:rPr>
      </w:pPr>
      <w:r w:rsidRPr="00C10BF5">
        <w:rPr>
          <w:rFonts w:eastAsia="PMingLiU"/>
          <w:lang w:eastAsia="zh-TW"/>
        </w:rPr>
        <w:t>10=</w:t>
      </w:r>
      <w:r w:rsidRPr="00C10BF5" w:rsidR="002677C0">
        <w:rPr>
          <w:rFonts w:hint="eastAsia" w:eastAsia="PMingLiU"/>
          <w:lang w:eastAsia="zh-TW"/>
        </w:rPr>
        <w:t>失去投保資格</w:t>
      </w:r>
    </w:p>
    <w:p w:rsidRPr="00C10BF5" w:rsidR="00CD119A" w:rsidP="00CD119A" w:rsidRDefault="00D04D43" w14:paraId="0556E54C" w14:textId="77774728">
      <w:pPr>
        <w:rPr>
          <w:lang w:eastAsia="zh-TW"/>
        </w:rPr>
      </w:pPr>
      <w:r w:rsidRPr="00C10BF5">
        <w:rPr>
          <w:rFonts w:eastAsia="PMingLiU"/>
          <w:lang w:eastAsia="zh-TW"/>
        </w:rPr>
        <w:t>11=</w:t>
      </w:r>
      <w:r w:rsidRPr="00C10BF5" w:rsidR="002677C0">
        <w:rPr>
          <w:rFonts w:hint="eastAsia" w:ascii="PMingLiU" w:hAnsi="PMingLiU" w:eastAsia="PMingLiU" w:cs="PMingLiU"/>
          <w:lang w:eastAsia="zh-TW"/>
        </w:rPr>
        <w:t>其他原因</w:t>
      </w:r>
      <w:r w:rsidRPr="00C10BF5" w:rsidR="00CD119A">
        <w:rPr>
          <w:lang w:eastAsia="zh-TW"/>
        </w:rPr>
        <w:t xml:space="preserve">   </w:t>
      </w:r>
    </w:p>
    <w:p w:rsidRPr="00C10BF5" w:rsidR="00CD119A" w:rsidP="00CD119A" w:rsidRDefault="00CD119A" w14:paraId="71A74A55" w14:textId="77777777">
      <w:pPr>
        <w:rPr>
          <w:lang w:eastAsia="zh-TW"/>
        </w:rPr>
      </w:pPr>
      <w:r w:rsidRPr="00C10BF5">
        <w:rPr>
          <w:lang w:eastAsia="zh-TW"/>
        </w:rPr>
        <w:t xml:space="preserve"> </w:t>
      </w:r>
    </w:p>
    <w:p w:rsidRPr="00C10BF5" w:rsidR="00CD119A" w:rsidP="00CD119A" w:rsidRDefault="00CD119A" w14:paraId="39DB81C9" w14:textId="77777777">
      <w:r w:rsidRPr="00C10BF5">
        <w:t>………………………………………………………………………………………………</w:t>
      </w:r>
    </w:p>
    <w:p w:rsidRPr="00C10BF5" w:rsidR="00CD119A" w:rsidP="00CD119A" w:rsidRDefault="00CD119A" w14:paraId="350ECCDE" w14:textId="77777777">
      <w:pPr>
        <w:rPr>
          <w:color w:val="000000"/>
        </w:rPr>
      </w:pPr>
    </w:p>
    <w:p w:rsidRPr="00C10BF5" w:rsidR="00D04D43" w:rsidP="00CD119A" w:rsidRDefault="00CD119A" w14:paraId="13D63A1E" w14:textId="77777777">
      <w:pPr>
        <w:rPr>
          <w:rFonts w:eastAsia="PMingLiU"/>
          <w:lang w:eastAsia="zh-TW"/>
        </w:rPr>
      </w:pPr>
      <w:r w:rsidRPr="00C10BF5">
        <w:rPr>
          <w:color w:val="000000"/>
        </w:rPr>
        <w:t xml:space="preserve">INS13_OTH. </w:t>
      </w:r>
      <w:r w:rsidRPr="00C10BF5">
        <w:t>[IF INS13=11 CONTINUE, ELSE GO TO INS14]</w:t>
      </w:r>
      <w:r w:rsidRPr="00C10BF5" w:rsidR="00D04D43">
        <w:rPr>
          <w:rFonts w:eastAsia="PMingLiU"/>
          <w:lang w:eastAsia="zh-TW"/>
        </w:rPr>
        <w:t xml:space="preserve">  </w:t>
      </w:r>
    </w:p>
    <w:p w:rsidRPr="00C10BF5" w:rsidR="00360105" w:rsidP="00B153BC" w:rsidRDefault="00360105" w14:paraId="1C803FBB" w14:textId="77777777">
      <w:pPr>
        <w:rPr>
          <w:rFonts w:eastAsia="PMingLiU"/>
          <w:lang w:eastAsia="zh-TW"/>
        </w:rPr>
      </w:pPr>
    </w:p>
    <w:p w:rsidRPr="00C10BF5" w:rsidR="00360105" w:rsidP="00397370" w:rsidRDefault="00360105" w14:paraId="7F19B090" w14:textId="15961CE9">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 xml:space="preserve"> /</w:t>
      </w:r>
      <w:r w:rsidRPr="00C10BF5" w:rsidR="00CD119A">
        <w:rPr>
          <w:lang w:eastAsia="zh-TW"/>
        </w:rPr>
        <w:t>NAME</w:t>
      </w:r>
      <w:r w:rsidRPr="00C10BF5">
        <w:rPr>
          <w:rFonts w:eastAsia="PMingLiU"/>
          <w:lang w:eastAsia="zh-TW"/>
        </w:rPr>
        <w:t>}</w:t>
      </w:r>
      <w:r w:rsidRPr="00C10BF5">
        <w:rPr>
          <w:rFonts w:eastAsia="PMingLiU"/>
          <w:lang w:eastAsia="zh-TW"/>
        </w:rPr>
        <w:t>沒有</w:t>
      </w:r>
      <w:r w:rsidRPr="00C10BF5" w:rsidR="001A4B88">
        <w:rPr>
          <w:rFonts w:hint="eastAsia" w:eastAsia="PMingLiU"/>
          <w:lang w:eastAsia="zh-TW"/>
        </w:rPr>
        <w:t>醫療</w:t>
      </w:r>
      <w:r w:rsidRPr="00C10BF5">
        <w:rPr>
          <w:rFonts w:eastAsia="PMingLiU"/>
          <w:lang w:eastAsia="zh-TW"/>
        </w:rPr>
        <w:t>保險的其他原因？</w:t>
      </w:r>
    </w:p>
    <w:p w:rsidRPr="00C10BF5" w:rsidR="00360105" w:rsidP="00EB7420" w:rsidRDefault="00360105" w14:paraId="17977708" w14:textId="77777777">
      <w:pPr>
        <w:rPr>
          <w:rFonts w:eastAsia="PMingLiU"/>
          <w:lang w:eastAsia="zh-TW"/>
        </w:rPr>
      </w:pPr>
    </w:p>
    <w:p w:rsidRPr="00C10BF5" w:rsidR="00CD119A" w:rsidP="00CD119A" w:rsidRDefault="00CD119A" w14:paraId="28BE24FB" w14:textId="77777777">
      <w:pPr>
        <w:rPr>
          <w:color w:val="000000"/>
        </w:rPr>
      </w:pPr>
      <w:r w:rsidRPr="00C10BF5">
        <w:t>________________</w:t>
      </w:r>
      <w:r w:rsidRPr="00C10BF5">
        <w:rPr>
          <w:b/>
          <w:bCs/>
        </w:rPr>
        <w:t xml:space="preserve"> [ALLOW 40]</w:t>
      </w:r>
    </w:p>
    <w:p w:rsidRPr="00C10BF5" w:rsidR="00CD119A" w:rsidP="00CD119A" w:rsidRDefault="00CD119A" w14:paraId="219D7811" w14:textId="77777777"/>
    <w:p w:rsidRPr="00C10BF5" w:rsidR="00CD119A" w:rsidP="00CD119A" w:rsidRDefault="00CD119A" w14:paraId="3113F792" w14:textId="77777777">
      <w:r w:rsidRPr="00C10BF5">
        <w:t>………………………………………………………………………………………………</w:t>
      </w:r>
    </w:p>
    <w:p w:rsidRPr="00C10BF5" w:rsidR="00CD119A" w:rsidP="00CD119A" w:rsidRDefault="00CD119A" w14:paraId="660D7C3F" w14:textId="77777777"/>
    <w:p w:rsidRPr="00C10BF5" w:rsidR="00360105" w:rsidP="00CD119A" w:rsidRDefault="00CD119A" w14:paraId="5BAD603D" w14:textId="77777777">
      <w:pPr>
        <w:rPr>
          <w:rFonts w:eastAsia="PMingLiU"/>
          <w:lang w:eastAsia="zh-TW"/>
        </w:rPr>
      </w:pPr>
      <w:r w:rsidRPr="00C10BF5">
        <w:t>INS14. [IF INS2, INS4, INS5, INS6, INS7 AND INS8 = 2, DK, OR RE AND INS9 = 1 CONTINUE, ELSE GO TO INS15]</w:t>
      </w:r>
    </w:p>
    <w:p w:rsidRPr="00C10BF5" w:rsidR="00D56DE4" w:rsidP="00B46144" w:rsidRDefault="00D56DE4" w14:paraId="2551F23B" w14:textId="77777777">
      <w:pPr>
        <w:rPr>
          <w:rFonts w:eastAsia="PMingLiU"/>
          <w:b/>
          <w:bCs/>
          <w:lang w:eastAsia="zh-TW"/>
        </w:rPr>
      </w:pPr>
    </w:p>
    <w:p w:rsidRPr="00C10BF5" w:rsidR="00360105" w:rsidP="00491F9A" w:rsidRDefault="00BC13C9" w14:paraId="53C694C1" w14:textId="3A1CCD9C">
      <w:pPr>
        <w:rPr>
          <w:rFonts w:eastAsia="PMingLiU"/>
          <w:lang w:eastAsia="zh-TW"/>
        </w:rPr>
      </w:pPr>
      <w:r w:rsidRPr="00C10BF5">
        <w:rPr>
          <w:rFonts w:eastAsia="PMingLiU"/>
          <w:lang w:eastAsia="zh-TW"/>
        </w:rPr>
        <w:t>請看這張卡片。當</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CD119A">
        <w:rPr>
          <w:lang w:eastAsia="zh-TW"/>
        </w:rPr>
        <w:t>NAME</w:t>
      </w:r>
      <w:r w:rsidRPr="00C10BF5">
        <w:rPr>
          <w:rFonts w:eastAsia="PMingLiU"/>
          <w:lang w:eastAsia="zh-TW"/>
        </w:rPr>
        <w:t>}</w:t>
      </w:r>
      <w:r w:rsidRPr="00C10BF5">
        <w:rPr>
          <w:rFonts w:eastAsia="PMingLiU"/>
          <w:lang w:eastAsia="zh-TW"/>
        </w:rPr>
        <w:t>上次有</w:t>
      </w:r>
      <w:r w:rsidRPr="00C10BF5" w:rsidR="001A4B88">
        <w:rPr>
          <w:rFonts w:hint="eastAsia" w:eastAsia="PMingLiU"/>
          <w:lang w:eastAsia="zh-TW"/>
        </w:rPr>
        <w:t>醫療</w:t>
      </w:r>
      <w:r w:rsidRPr="00C10BF5">
        <w:rPr>
          <w:rFonts w:eastAsia="PMingLiU"/>
          <w:lang w:eastAsia="zh-TW"/>
        </w:rPr>
        <w:t>保險時</w:t>
      </w:r>
      <w:proofErr w:type="gramEnd"/>
      <w:r w:rsidRPr="00C10BF5">
        <w:rPr>
          <w:rFonts w:eastAsia="PMingLiU"/>
          <w:lang w:eastAsia="zh-TW"/>
        </w:rPr>
        <w:t>，</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CD119A">
        <w:rPr>
          <w:lang w:eastAsia="zh-TW"/>
        </w:rPr>
        <w:t>NAME</w:t>
      </w:r>
      <w:r w:rsidRPr="00C10BF5">
        <w:rPr>
          <w:rFonts w:eastAsia="PMingLiU"/>
          <w:lang w:eastAsia="zh-TW"/>
        </w:rPr>
        <w:t>}</w:t>
      </w:r>
      <w:r w:rsidRPr="00C10BF5" w:rsidR="008A21BD">
        <w:rPr>
          <w:rFonts w:hint="eastAsia" w:eastAsia="PMingLiU"/>
          <w:lang w:eastAsia="zh-TW"/>
        </w:rPr>
        <w:t>投保</w:t>
      </w:r>
      <w:r w:rsidRPr="00C10BF5" w:rsidR="008A21BD">
        <w:rPr>
          <w:rFonts w:eastAsia="PMingLiU"/>
          <w:lang w:eastAsia="zh-TW"/>
        </w:rPr>
        <w:t>的</w:t>
      </w:r>
      <w:r w:rsidRPr="00C10BF5" w:rsidR="008A21BD">
        <w:rPr>
          <w:rFonts w:hint="eastAsia" w:eastAsia="PMingLiU"/>
          <w:lang w:eastAsia="zh-TW"/>
        </w:rPr>
        <w:t>是</w:t>
      </w:r>
      <w:r w:rsidRPr="00C10BF5">
        <w:rPr>
          <w:rFonts w:eastAsia="PMingLiU"/>
          <w:lang w:eastAsia="zh-TW"/>
        </w:rPr>
        <w:t>什麼類型的保險？</w:t>
      </w:r>
      <w:r w:rsidRPr="00C10BF5">
        <w:rPr>
          <w:rFonts w:eastAsia="PMingLiU"/>
          <w:lang w:eastAsia="zh-TW"/>
        </w:rPr>
        <w:t xml:space="preserve"> </w:t>
      </w:r>
    </w:p>
    <w:p w:rsidRPr="00C10BF5" w:rsidR="00E24B66" w:rsidP="00B46144" w:rsidRDefault="00E24B66" w14:paraId="0445895B" w14:textId="77777777">
      <w:pPr>
        <w:rPr>
          <w:rFonts w:eastAsia="PMingLiU"/>
          <w:lang w:eastAsia="zh-TW"/>
        </w:rPr>
      </w:pPr>
    </w:p>
    <w:p w:rsidRPr="00C10BF5" w:rsidR="00360105" w:rsidP="00B46144" w:rsidRDefault="00CD119A" w14:paraId="7AB32858" w14:textId="77777777">
      <w:pPr>
        <w:rPr>
          <w:rFonts w:eastAsiaTheme="minorEastAsia"/>
          <w:lang w:eastAsia="zh-TW"/>
        </w:rPr>
      </w:pPr>
      <w:r w:rsidRPr="00C10BF5">
        <w:rPr>
          <w:lang w:eastAsia="zh-TW"/>
        </w:rPr>
        <w:t>SHOWCARD INS2</w:t>
      </w:r>
    </w:p>
    <w:p w:rsidRPr="00C10BF5" w:rsidR="00CD119A" w:rsidP="00B46144" w:rsidRDefault="00CD119A" w14:paraId="461FB254" w14:textId="77777777">
      <w:pPr>
        <w:rPr>
          <w:rFonts w:eastAsiaTheme="minorEastAsia"/>
          <w:lang w:eastAsia="zh-TW"/>
        </w:rPr>
      </w:pPr>
    </w:p>
    <w:p w:rsidRPr="00C10BF5" w:rsidR="00360105" w:rsidRDefault="00BC13C9" w14:paraId="49090BD1" w14:textId="7E08B395">
      <w:pPr>
        <w:rPr>
          <w:rFonts w:eastAsia="PMingLiU"/>
          <w:lang w:eastAsia="zh-TW"/>
        </w:rPr>
      </w:pPr>
      <w:r w:rsidRPr="00C10BF5">
        <w:rPr>
          <w:rFonts w:eastAsia="PMingLiU"/>
          <w:lang w:eastAsia="zh-TW"/>
        </w:rPr>
        <w:t>1=</w:t>
      </w:r>
      <w:r w:rsidRPr="00C10BF5">
        <w:rPr>
          <w:rFonts w:eastAsia="PMingLiU"/>
          <w:lang w:eastAsia="zh-TW"/>
        </w:rPr>
        <w:t>僱主或工會</w:t>
      </w:r>
      <w:r w:rsidRPr="00C10BF5" w:rsidR="00C96BCF">
        <w:rPr>
          <w:rFonts w:hint="eastAsia" w:eastAsia="PMingLiU"/>
          <w:lang w:eastAsia="zh-TW"/>
        </w:rPr>
        <w:t>提供</w:t>
      </w:r>
      <w:r w:rsidRPr="00C10BF5">
        <w:rPr>
          <w:rFonts w:eastAsia="PMingLiU"/>
          <w:lang w:eastAsia="zh-TW"/>
        </w:rPr>
        <w:t>的保險</w:t>
      </w:r>
    </w:p>
    <w:p w:rsidRPr="00C10BF5" w:rsidR="00360105" w:rsidP="00B668D4" w:rsidRDefault="00BC13C9" w14:paraId="7B173FD1" w14:textId="61F6E343">
      <w:pPr>
        <w:rPr>
          <w:rFonts w:eastAsia="PMingLiU"/>
          <w:lang w:eastAsia="zh-TW"/>
        </w:rPr>
      </w:pPr>
      <w:r w:rsidRPr="00C10BF5">
        <w:rPr>
          <w:rFonts w:eastAsia="PMingLiU"/>
          <w:lang w:eastAsia="zh-TW"/>
        </w:rPr>
        <w:t>2</w:t>
      </w:r>
      <w:proofErr w:type="gramStart"/>
      <w:r w:rsidRPr="00C10BF5">
        <w:rPr>
          <w:rFonts w:eastAsia="PMingLiU"/>
          <w:lang w:eastAsia="zh-TW"/>
        </w:rPr>
        <w:t>=</w:t>
      </w:r>
      <w:r w:rsidRPr="00C10BF5" w:rsidR="00C96BCF">
        <w:t>{</w:t>
      </w:r>
      <w:proofErr w:type="gramEnd"/>
      <w:r w:rsidRPr="00C10BF5" w:rsidR="00C96BCF">
        <w:t>STATE/FEDERAL AGENCY}</w:t>
      </w:r>
      <w:r w:rsidRPr="00C10BF5" w:rsidR="00C96BCF">
        <w:rPr>
          <w:rFonts w:hint="eastAsia" w:ascii="PMingLiU" w:hAnsi="PMingLiU" w:eastAsia="PMingLiU"/>
          <w:lang w:eastAsia="zh-TW"/>
        </w:rPr>
        <w:t>提供的</w:t>
      </w:r>
      <w:r w:rsidRPr="00C10BF5" w:rsidR="00C96BCF">
        <w:t>{STATE HIE PLAN NAME}</w:t>
      </w:r>
      <w:r w:rsidRPr="00C10BF5" w:rsidR="00B10922">
        <w:rPr>
          <w:rFonts w:hint="eastAsia" w:eastAsia="PMingLiU"/>
          <w:lang w:eastAsia="zh-TW"/>
        </w:rPr>
        <w:t>所</w:t>
      </w:r>
      <w:r w:rsidRPr="00C10BF5">
        <w:rPr>
          <w:rFonts w:eastAsia="PMingLiU"/>
          <w:lang w:eastAsia="zh-TW"/>
        </w:rPr>
        <w:t>保險</w:t>
      </w:r>
    </w:p>
    <w:p w:rsidRPr="00C10BF5" w:rsidR="00360105" w:rsidRDefault="00BC13C9" w14:paraId="45F82E89" w14:textId="6A2B018C">
      <w:pPr>
        <w:rPr>
          <w:rFonts w:eastAsia="PMingLiU"/>
          <w:lang w:eastAsia="zh-TW"/>
        </w:rPr>
      </w:pPr>
      <w:r w:rsidRPr="00C10BF5">
        <w:rPr>
          <w:rFonts w:eastAsia="PMingLiU"/>
          <w:lang w:eastAsia="zh-TW"/>
        </w:rPr>
        <w:t>3=</w:t>
      </w:r>
      <w:r w:rsidRPr="00C10BF5" w:rsidR="00C96BCF">
        <w:rPr>
          <w:rFonts w:hint="eastAsia" w:eastAsia="PMingLiU"/>
          <w:lang w:eastAsia="zh-TW"/>
        </w:rPr>
        <w:t>直接向</w:t>
      </w:r>
      <w:r w:rsidRPr="00C10BF5">
        <w:rPr>
          <w:rFonts w:eastAsia="PMingLiU"/>
          <w:lang w:eastAsia="zh-TW"/>
        </w:rPr>
        <w:t>保險公司或</w:t>
      </w:r>
      <w:r w:rsidRPr="00C10BF5" w:rsidR="00C96BCF">
        <w:rPr>
          <w:rFonts w:hint="eastAsia" w:eastAsia="PMingLiU"/>
          <w:lang w:eastAsia="zh-TW"/>
        </w:rPr>
        <w:t>保險</w:t>
      </w:r>
      <w:r w:rsidRPr="00C10BF5">
        <w:rPr>
          <w:rFonts w:eastAsia="PMingLiU"/>
          <w:lang w:eastAsia="zh-TW"/>
        </w:rPr>
        <w:t>代理</w:t>
      </w:r>
      <w:r w:rsidRPr="00C10BF5" w:rsidR="00C96BCF">
        <w:rPr>
          <w:rFonts w:hint="eastAsia" w:eastAsia="PMingLiU"/>
          <w:lang w:eastAsia="zh-TW"/>
        </w:rPr>
        <w:t>人</w:t>
      </w:r>
      <w:r w:rsidRPr="00C10BF5">
        <w:rPr>
          <w:rFonts w:eastAsia="PMingLiU"/>
          <w:lang w:eastAsia="zh-TW"/>
        </w:rPr>
        <w:t>購買的保險</w:t>
      </w:r>
    </w:p>
    <w:p w:rsidRPr="00C10BF5" w:rsidR="00360105" w:rsidRDefault="00BC13C9" w14:paraId="5D1E101D" w14:textId="2F8EFF4A">
      <w:pPr>
        <w:rPr>
          <w:rFonts w:eastAsia="PMingLiU"/>
        </w:rPr>
      </w:pPr>
      <w:r w:rsidRPr="00C10BF5">
        <w:rPr>
          <w:rFonts w:eastAsia="PMingLiU"/>
          <w:lang w:eastAsia="zh-TW"/>
        </w:rPr>
        <w:t>4=MEDICARE</w:t>
      </w:r>
      <w:r w:rsidRPr="00C10BF5" w:rsidR="00C96BCF">
        <w:rPr>
          <w:rFonts w:eastAsia="PMingLiU"/>
          <w:lang w:eastAsia="zh-TW"/>
        </w:rPr>
        <w:t xml:space="preserve"> </w:t>
      </w:r>
      <w:r w:rsidRPr="00C10BF5" w:rsidR="00C96BCF">
        <w:rPr>
          <w:rFonts w:hint="eastAsia" w:eastAsia="PMingLiU"/>
          <w:lang w:eastAsia="zh-TW"/>
        </w:rPr>
        <w:t>聯邦醫療保險</w:t>
      </w:r>
    </w:p>
    <w:p w:rsidRPr="00C10BF5" w:rsidR="00360105" w:rsidP="00B625A6" w:rsidRDefault="00BC13C9" w14:paraId="655D1A46" w14:textId="77777777">
      <w:pPr>
        <w:rPr>
          <w:rFonts w:eastAsia="PMingLiU"/>
        </w:rPr>
      </w:pPr>
      <w:r w:rsidRPr="00C10BF5">
        <w:rPr>
          <w:rFonts w:eastAsia="PMingLiU"/>
          <w:lang w:eastAsia="zh-TW"/>
        </w:rPr>
        <w:t>5=MEDICAID</w:t>
      </w:r>
      <w:r w:rsidRPr="00C10BF5">
        <w:rPr>
          <w:rFonts w:eastAsia="PMingLiU"/>
          <w:lang w:eastAsia="zh-TW"/>
        </w:rPr>
        <w:t>、</w:t>
      </w:r>
      <w:r w:rsidRPr="00C10BF5">
        <w:rPr>
          <w:rFonts w:eastAsia="PMingLiU"/>
          <w:lang w:eastAsia="zh-TW"/>
        </w:rPr>
        <w:t>SCHIP</w:t>
      </w:r>
      <w:r w:rsidRPr="00C10BF5">
        <w:rPr>
          <w:rFonts w:eastAsia="PMingLiU"/>
          <w:lang w:eastAsia="zh-TW"/>
        </w:rPr>
        <w:t>、</w:t>
      </w:r>
      <w:r w:rsidRPr="00C10BF5">
        <w:rPr>
          <w:rFonts w:eastAsia="PMingLiU"/>
          <w:lang w:eastAsia="zh-TW"/>
        </w:rPr>
        <w:t xml:space="preserve">CHIP </w:t>
      </w:r>
      <w:r w:rsidRPr="00C10BF5">
        <w:rPr>
          <w:rFonts w:eastAsia="PMingLiU"/>
          <w:lang w:eastAsia="zh-TW"/>
        </w:rPr>
        <w:t>或其他某個公共保險</w:t>
      </w:r>
    </w:p>
    <w:p w:rsidRPr="00C10BF5" w:rsidR="00360105" w:rsidP="00B46144" w:rsidRDefault="00BC13C9" w14:paraId="3FC5E54B" w14:textId="0EE75345">
      <w:pPr>
        <w:rPr>
          <w:rFonts w:eastAsia="PMingLiU"/>
          <w:lang w:eastAsia="zh-TW"/>
        </w:rPr>
      </w:pPr>
      <w:r w:rsidRPr="00C10BF5">
        <w:rPr>
          <w:rFonts w:eastAsia="PMingLiU"/>
          <w:lang w:eastAsia="zh-TW"/>
        </w:rPr>
        <w:t>6=CHAMPUS</w:t>
      </w:r>
      <w:r w:rsidRPr="00C10BF5">
        <w:rPr>
          <w:rFonts w:eastAsia="PMingLiU"/>
          <w:lang w:eastAsia="zh-TW"/>
        </w:rPr>
        <w:t>、</w:t>
      </w:r>
      <w:r w:rsidRPr="00C10BF5">
        <w:rPr>
          <w:rFonts w:eastAsia="PMingLiU"/>
          <w:lang w:eastAsia="zh-TW"/>
        </w:rPr>
        <w:t>TRICARE</w:t>
      </w:r>
      <w:r w:rsidRPr="00C10BF5">
        <w:rPr>
          <w:rFonts w:eastAsia="PMingLiU"/>
          <w:lang w:eastAsia="zh-TW"/>
        </w:rPr>
        <w:t>、</w:t>
      </w:r>
      <w:r w:rsidRPr="00C10BF5">
        <w:rPr>
          <w:rFonts w:eastAsia="PMingLiU"/>
          <w:lang w:eastAsia="zh-TW"/>
        </w:rPr>
        <w:t>CHAMP-VA</w:t>
      </w:r>
      <w:r w:rsidRPr="00C10BF5">
        <w:rPr>
          <w:rFonts w:eastAsia="PMingLiU"/>
          <w:lang w:eastAsia="zh-TW"/>
        </w:rPr>
        <w:t>、</w:t>
      </w:r>
      <w:r w:rsidRPr="00C10BF5">
        <w:rPr>
          <w:rFonts w:eastAsia="PMingLiU"/>
          <w:lang w:eastAsia="zh-TW"/>
        </w:rPr>
        <w:t xml:space="preserve">VA </w:t>
      </w:r>
      <w:r w:rsidRPr="00C10BF5">
        <w:rPr>
          <w:rFonts w:eastAsia="PMingLiU"/>
          <w:lang w:eastAsia="zh-TW"/>
        </w:rPr>
        <w:t>或其他某個軍事醫療保</w:t>
      </w:r>
      <w:r w:rsidRPr="00C10BF5" w:rsidR="00B10922">
        <w:rPr>
          <w:rFonts w:hint="eastAsia" w:eastAsia="PMingLiU"/>
          <w:lang w:eastAsia="zh-TW"/>
        </w:rPr>
        <w:t>險</w:t>
      </w:r>
    </w:p>
    <w:p w:rsidRPr="00C10BF5" w:rsidR="009824D0" w:rsidRDefault="00BC13C9" w14:paraId="25FA3D5F" w14:textId="5B7237C3">
      <w:pPr>
        <w:rPr>
          <w:rFonts w:eastAsia="PMingLiU"/>
          <w:lang w:eastAsia="zh-TW"/>
        </w:rPr>
      </w:pPr>
      <w:r w:rsidRPr="00C10BF5">
        <w:rPr>
          <w:rFonts w:eastAsia="PMingLiU"/>
          <w:lang w:eastAsia="zh-TW"/>
        </w:rPr>
        <w:t>7=</w:t>
      </w:r>
      <w:r w:rsidRPr="00C10BF5">
        <w:rPr>
          <w:rFonts w:eastAsia="PMingLiU"/>
          <w:lang w:eastAsia="zh-TW"/>
        </w:rPr>
        <w:t>其他保險</w:t>
      </w:r>
    </w:p>
    <w:p w:rsidRPr="00C10BF5" w:rsidR="00360105" w:rsidRDefault="00BC13C9" w14:paraId="0C113829" w14:textId="47D2086F">
      <w:pPr>
        <w:rPr>
          <w:rFonts w:eastAsia="PMingLiU"/>
          <w:lang w:eastAsia="zh-TW"/>
        </w:rPr>
      </w:pPr>
      <w:r w:rsidRPr="00C10BF5">
        <w:rPr>
          <w:rFonts w:eastAsia="PMingLiU"/>
          <w:lang w:eastAsia="zh-TW"/>
        </w:rPr>
        <w:t>8=</w:t>
      </w:r>
      <w:r w:rsidRPr="00C10BF5">
        <w:rPr>
          <w:rFonts w:eastAsia="PMingLiU"/>
          <w:lang w:eastAsia="zh-TW"/>
        </w:rPr>
        <w:t>從</w:t>
      </w:r>
      <w:r w:rsidRPr="00C10BF5" w:rsidR="00976BF6">
        <w:rPr>
          <w:rFonts w:hint="eastAsia" w:eastAsia="PMingLiU"/>
          <w:lang w:eastAsia="zh-TW"/>
        </w:rPr>
        <w:t>來沒</w:t>
      </w:r>
      <w:r w:rsidRPr="00C10BF5">
        <w:rPr>
          <w:rFonts w:eastAsia="PMingLiU"/>
          <w:lang w:eastAsia="zh-TW"/>
        </w:rPr>
        <w:t>有保險</w:t>
      </w:r>
      <w:r w:rsidRPr="00C10BF5">
        <w:rPr>
          <w:rFonts w:eastAsia="PMingLiU"/>
          <w:lang w:eastAsia="zh-TW"/>
        </w:rPr>
        <w:t xml:space="preserve">   </w:t>
      </w:r>
    </w:p>
    <w:p w:rsidRPr="00C10BF5" w:rsidR="00360105" w:rsidP="00B46144" w:rsidRDefault="00360105" w14:paraId="0BA43DC9" w14:textId="77777777">
      <w:pPr>
        <w:rPr>
          <w:rFonts w:eastAsia="PMingLiU"/>
          <w:lang w:eastAsia="zh-TW"/>
        </w:rPr>
      </w:pPr>
    </w:p>
    <w:p w:rsidRPr="00C10BF5" w:rsidR="00CD119A" w:rsidP="00CD119A" w:rsidRDefault="00CD119A" w14:paraId="36E30709" w14:textId="77777777">
      <w:pPr>
        <w:rPr>
          <w:rFonts w:ascii="Times New Roman" w:hAnsi="Times New Roman" w:cs="Times New Roman"/>
        </w:rPr>
      </w:pPr>
      <w:r w:rsidRPr="00C10BF5">
        <w:rPr>
          <w:rFonts w:ascii="Times New Roman" w:hAnsi="Times New Roman" w:cs="Times New Roman"/>
        </w:rPr>
        <w:t>[IF INS14=8, DK, RE GOTO INS25a]</w:t>
      </w:r>
    </w:p>
    <w:p w:rsidRPr="00C10BF5" w:rsidR="00CD119A" w:rsidP="00CD119A" w:rsidRDefault="00CD119A" w14:paraId="76D579BF" w14:textId="77777777"/>
    <w:p w:rsidRPr="00C10BF5" w:rsidR="00CD119A" w:rsidP="00CD119A" w:rsidRDefault="00CD119A" w14:paraId="76AC9C4E" w14:textId="77777777">
      <w:r w:rsidRPr="00C10BF5">
        <w:t>………………………………………………………………………………………………</w:t>
      </w:r>
    </w:p>
    <w:p w:rsidRPr="00C10BF5" w:rsidR="00CD119A" w:rsidP="00CD119A" w:rsidRDefault="00CD119A" w14:paraId="56F5495B" w14:textId="77777777"/>
    <w:p w:rsidRPr="00C10BF5" w:rsidR="00360105" w:rsidP="00CD119A" w:rsidRDefault="00CD119A" w14:paraId="1B0C0CFD" w14:textId="77777777">
      <w:pPr>
        <w:rPr>
          <w:rFonts w:eastAsiaTheme="minorEastAsia"/>
          <w:lang w:eastAsia="zh-CN"/>
        </w:rPr>
      </w:pPr>
      <w:r w:rsidRPr="00C10BF5">
        <w:t>INS14_OTH. [IF INS14=7 CONTINUE, ELSE GO TO INS15]</w:t>
      </w:r>
    </w:p>
    <w:p w:rsidRPr="00C10BF5" w:rsidR="00CD119A" w:rsidP="00CD119A" w:rsidRDefault="00CD119A" w14:paraId="385B1316" w14:textId="77777777">
      <w:pPr>
        <w:rPr>
          <w:rFonts w:eastAsiaTheme="minorEastAsia"/>
          <w:lang w:eastAsia="zh-CN"/>
        </w:rPr>
      </w:pPr>
    </w:p>
    <w:p w:rsidRPr="00C10BF5" w:rsidR="00360105" w:rsidP="00B153BC" w:rsidRDefault="00360105" w14:paraId="18F81048" w14:textId="5F8381CE">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上次</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CD119A">
        <w:rPr>
          <w:lang w:eastAsia="zh-TW"/>
        </w:rPr>
        <w:t>NAME</w:t>
      </w:r>
      <w:r w:rsidRPr="00C10BF5">
        <w:rPr>
          <w:rFonts w:eastAsia="PMingLiU"/>
          <w:lang w:eastAsia="zh-TW"/>
        </w:rPr>
        <w:t>}</w:t>
      </w:r>
      <w:r w:rsidRPr="00C10BF5" w:rsidR="006536E7">
        <w:rPr>
          <w:rFonts w:hint="eastAsia" w:eastAsia="PMingLiU"/>
          <w:lang w:eastAsia="zh-TW"/>
        </w:rPr>
        <w:t>所投保</w:t>
      </w:r>
      <w:r w:rsidRPr="00C10BF5">
        <w:rPr>
          <w:rFonts w:eastAsia="PMingLiU"/>
          <w:lang w:eastAsia="zh-TW"/>
        </w:rPr>
        <w:t>的其他類型的保險？</w:t>
      </w:r>
    </w:p>
    <w:p w:rsidRPr="00C10BF5" w:rsidR="00360105" w:rsidP="00397370" w:rsidRDefault="00360105" w14:paraId="7F955319" w14:textId="77777777">
      <w:pPr>
        <w:rPr>
          <w:rFonts w:eastAsia="PMingLiU"/>
          <w:lang w:eastAsia="zh-TW"/>
        </w:rPr>
      </w:pPr>
    </w:p>
    <w:p w:rsidRPr="00C10BF5" w:rsidR="00CD119A" w:rsidP="00CD119A" w:rsidRDefault="00CD119A" w14:paraId="1EA1E816" w14:textId="77777777">
      <w:r w:rsidRPr="00C10BF5">
        <w:t>________________</w:t>
      </w:r>
      <w:r w:rsidRPr="00C10BF5">
        <w:rPr>
          <w:b/>
          <w:bCs/>
        </w:rPr>
        <w:t xml:space="preserve"> [ALLOW 40]</w:t>
      </w:r>
    </w:p>
    <w:p w:rsidRPr="00C10BF5" w:rsidR="00CD119A" w:rsidP="00CD119A" w:rsidRDefault="00CD119A" w14:paraId="44514D2A" w14:textId="77777777">
      <w:r w:rsidRPr="00C10BF5">
        <w:t>………………………………………………………………………………………………</w:t>
      </w:r>
    </w:p>
    <w:p w:rsidRPr="00C10BF5" w:rsidR="00CD119A" w:rsidP="00CD119A" w:rsidRDefault="00CD119A" w14:paraId="7E0A0E6F" w14:textId="77777777"/>
    <w:p w:rsidRPr="00C10BF5" w:rsidR="00360105" w:rsidP="00CD119A" w:rsidRDefault="00CD119A" w14:paraId="62D8B1C8" w14:textId="77777777">
      <w:pPr>
        <w:rPr>
          <w:rFonts w:eastAsia="PMingLiU"/>
          <w:lang w:eastAsia="zh-TW"/>
        </w:rPr>
      </w:pPr>
      <w:r w:rsidRPr="00C10BF5">
        <w:t>INS15. [IF INS14=1, 2, 3, 4, 5, 6, OR 7 CONTINUE, ELSE GO TO INS3a]</w:t>
      </w:r>
    </w:p>
    <w:p w:rsidRPr="00C10BF5" w:rsidR="009824D0" w:rsidP="00B46144" w:rsidRDefault="009824D0" w14:paraId="2E29306E" w14:textId="77777777">
      <w:pPr>
        <w:rPr>
          <w:rFonts w:eastAsia="PMingLiU"/>
          <w:lang w:eastAsia="zh-TW"/>
        </w:rPr>
      </w:pPr>
    </w:p>
    <w:p w:rsidRPr="00C10BF5" w:rsidR="00360105" w:rsidP="00B46144" w:rsidRDefault="00D04D43" w14:paraId="7D33BF94" w14:textId="77777777">
      <w:pPr>
        <w:rPr>
          <w:rFonts w:eastAsia="PMingLiU"/>
          <w:lang w:eastAsia="zh-TW"/>
        </w:rPr>
      </w:pPr>
      <w:r w:rsidRPr="00C10BF5">
        <w:rPr>
          <w:rFonts w:eastAsia="PMingLiU"/>
          <w:lang w:eastAsia="zh-TW"/>
        </w:rPr>
        <w:t>請看這張卡片。該保險不再為</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CD119A">
        <w:rPr>
          <w:lang w:eastAsia="zh-TW"/>
        </w:rPr>
        <w:t>NAME</w:t>
      </w:r>
      <w:r w:rsidRPr="00C10BF5">
        <w:rPr>
          <w:rFonts w:eastAsia="PMingLiU"/>
          <w:lang w:eastAsia="zh-TW"/>
        </w:rPr>
        <w:t>}</w:t>
      </w:r>
      <w:r w:rsidRPr="00C10BF5">
        <w:rPr>
          <w:rFonts w:eastAsia="PMingLiU"/>
          <w:lang w:eastAsia="zh-TW"/>
        </w:rPr>
        <w:t>承保的</w:t>
      </w:r>
      <w:r w:rsidRPr="00C10BF5">
        <w:rPr>
          <w:rFonts w:eastAsia="PMingLiU"/>
          <w:b/>
          <w:bCs/>
          <w:lang w:eastAsia="zh-TW"/>
        </w:rPr>
        <w:t>主要</w:t>
      </w:r>
      <w:r w:rsidRPr="00C10BF5">
        <w:rPr>
          <w:rFonts w:eastAsia="PMingLiU"/>
          <w:lang w:eastAsia="zh-TW"/>
        </w:rPr>
        <w:t>原因是什麼</w:t>
      </w:r>
      <w:proofErr w:type="gramEnd"/>
      <w:r w:rsidRPr="00C10BF5">
        <w:rPr>
          <w:rFonts w:eastAsia="PMingLiU"/>
          <w:lang w:eastAsia="zh-TW"/>
        </w:rPr>
        <w:t>？</w:t>
      </w:r>
      <w:r w:rsidRPr="00C10BF5">
        <w:rPr>
          <w:rFonts w:eastAsia="PMingLiU"/>
          <w:lang w:eastAsia="zh-TW"/>
        </w:rPr>
        <w:t xml:space="preserve">  </w:t>
      </w:r>
    </w:p>
    <w:p w:rsidRPr="00C10BF5" w:rsidR="00360105" w:rsidP="00B46144" w:rsidRDefault="00360105" w14:paraId="454985E1" w14:textId="77777777">
      <w:pPr>
        <w:rPr>
          <w:rFonts w:eastAsiaTheme="minorEastAsia"/>
          <w:lang w:eastAsia="zh-TW"/>
        </w:rPr>
      </w:pPr>
    </w:p>
    <w:p w:rsidRPr="00C10BF5" w:rsidR="00CD119A" w:rsidP="00CD119A" w:rsidRDefault="00CD119A" w14:paraId="30A1DEFB" w14:textId="77777777">
      <w:r w:rsidRPr="00C10BF5">
        <w:t>[ALLOW ONLY ONE RESPONSE]</w:t>
      </w:r>
    </w:p>
    <w:p w:rsidRPr="00C10BF5" w:rsidR="00CD119A" w:rsidP="00CD119A" w:rsidRDefault="00CD119A" w14:paraId="4CF41FA5" w14:textId="77777777"/>
    <w:p w:rsidRPr="00C10BF5" w:rsidR="00CD119A" w:rsidP="00CD119A" w:rsidRDefault="00CD119A" w14:paraId="4C6EDC53" w14:textId="77777777">
      <w:pPr>
        <w:rPr>
          <w:rFonts w:eastAsiaTheme="minorEastAsia"/>
          <w:lang w:eastAsia="zh-CN"/>
        </w:rPr>
      </w:pPr>
      <w:r w:rsidRPr="00C10BF5">
        <w:t>SHOWCARD INS1</w:t>
      </w:r>
    </w:p>
    <w:p w:rsidRPr="00C10BF5" w:rsidR="00360105" w:rsidP="00B46144" w:rsidRDefault="00360105" w14:paraId="54073EC2" w14:textId="77777777">
      <w:pPr>
        <w:rPr>
          <w:rFonts w:eastAsia="PMingLiU"/>
          <w:lang w:eastAsia="zh-TW"/>
        </w:rPr>
      </w:pPr>
    </w:p>
    <w:p w:rsidRPr="00C10BF5" w:rsidR="00360105" w:rsidP="00B46144" w:rsidRDefault="00D04D43" w14:paraId="34FF73D1" w14:textId="77777777">
      <w:pPr>
        <w:rPr>
          <w:rFonts w:eastAsia="PMingLiU"/>
          <w:lang w:eastAsia="zh-TW"/>
        </w:rPr>
      </w:pPr>
      <w:r w:rsidRPr="00C10BF5">
        <w:rPr>
          <w:rFonts w:eastAsia="PMingLiU"/>
          <w:lang w:eastAsia="zh-TW"/>
        </w:rPr>
        <w:t>1=</w:t>
      </w:r>
      <w:r w:rsidRPr="00C10BF5">
        <w:rPr>
          <w:rFonts w:eastAsia="PMingLiU"/>
          <w:lang w:eastAsia="zh-TW"/>
        </w:rPr>
        <w:t>失業或工作時間減少</w:t>
      </w:r>
      <w:r w:rsidRPr="00C10BF5">
        <w:rPr>
          <w:rFonts w:eastAsia="PMingLiU"/>
          <w:lang w:eastAsia="zh-TW"/>
        </w:rPr>
        <w:t xml:space="preserve"> </w:t>
      </w:r>
    </w:p>
    <w:p w:rsidRPr="00C10BF5" w:rsidR="00360105" w:rsidP="00B46144" w:rsidRDefault="00D04D43" w14:paraId="470ADC83" w14:textId="531797EC">
      <w:pPr>
        <w:rPr>
          <w:rFonts w:eastAsia="PMingLiU"/>
          <w:lang w:eastAsia="zh-TW"/>
        </w:rPr>
      </w:pPr>
      <w:r w:rsidRPr="00C10BF5">
        <w:rPr>
          <w:rFonts w:eastAsia="PMingLiU"/>
          <w:lang w:eastAsia="zh-TW"/>
        </w:rPr>
        <w:t>2=</w:t>
      </w:r>
      <w:r w:rsidRPr="00C10BF5">
        <w:rPr>
          <w:rFonts w:eastAsia="PMingLiU"/>
          <w:lang w:eastAsia="zh-TW"/>
        </w:rPr>
        <w:t>獲得工作或工作時間增加</w:t>
      </w:r>
      <w:r w:rsidRPr="00C10BF5">
        <w:rPr>
          <w:rFonts w:eastAsia="PMingLiU"/>
          <w:lang w:eastAsia="zh-TW"/>
        </w:rPr>
        <w:t xml:space="preserve"> </w:t>
      </w:r>
    </w:p>
    <w:p w:rsidRPr="00C10BF5" w:rsidR="00360105" w:rsidP="00B46144" w:rsidRDefault="00D04D43" w14:paraId="06BA614A" w14:textId="77777777">
      <w:pPr>
        <w:rPr>
          <w:rFonts w:eastAsia="PMingLiU"/>
          <w:lang w:eastAsia="zh-TW"/>
        </w:rPr>
      </w:pPr>
      <w:r w:rsidRPr="00C10BF5">
        <w:rPr>
          <w:rFonts w:eastAsia="PMingLiU"/>
          <w:lang w:eastAsia="zh-TW"/>
        </w:rPr>
        <w:t>3=</w:t>
      </w:r>
      <w:r w:rsidRPr="00C10BF5">
        <w:rPr>
          <w:rFonts w:eastAsia="PMingLiU"/>
          <w:lang w:eastAsia="zh-TW"/>
        </w:rPr>
        <w:t>換工作</w:t>
      </w:r>
      <w:r w:rsidRPr="00C10BF5">
        <w:rPr>
          <w:rFonts w:eastAsia="PMingLiU"/>
          <w:lang w:eastAsia="zh-TW"/>
        </w:rPr>
        <w:t xml:space="preserve"> </w:t>
      </w:r>
    </w:p>
    <w:p w:rsidRPr="00C10BF5" w:rsidR="00360105" w:rsidP="00B46144" w:rsidRDefault="00D04D43" w14:paraId="3733033D" w14:textId="77777777">
      <w:pPr>
        <w:rPr>
          <w:rFonts w:eastAsia="PMingLiU"/>
          <w:lang w:eastAsia="zh-TW"/>
        </w:rPr>
      </w:pPr>
      <w:r w:rsidRPr="00C10BF5">
        <w:rPr>
          <w:rFonts w:eastAsia="PMingLiU"/>
          <w:lang w:eastAsia="zh-TW"/>
        </w:rPr>
        <w:t>4=</w:t>
      </w:r>
      <w:r w:rsidRPr="00C10BF5">
        <w:rPr>
          <w:rFonts w:eastAsia="PMingLiU"/>
          <w:lang w:eastAsia="zh-TW"/>
        </w:rPr>
        <w:t>結婚</w:t>
      </w:r>
      <w:r w:rsidRPr="00C10BF5">
        <w:rPr>
          <w:rFonts w:eastAsia="PMingLiU"/>
          <w:lang w:eastAsia="zh-TW"/>
        </w:rPr>
        <w:t xml:space="preserve"> </w:t>
      </w:r>
    </w:p>
    <w:p w:rsidRPr="00C10BF5" w:rsidR="00360105" w:rsidP="00B46144" w:rsidRDefault="00D04D43" w14:paraId="3B100D35" w14:textId="77777777">
      <w:pPr>
        <w:rPr>
          <w:rFonts w:eastAsia="PMingLiU"/>
          <w:lang w:eastAsia="zh-TW"/>
        </w:rPr>
      </w:pPr>
      <w:r w:rsidRPr="00C10BF5">
        <w:rPr>
          <w:rFonts w:eastAsia="PMingLiU"/>
          <w:lang w:eastAsia="zh-TW"/>
        </w:rPr>
        <w:t>5=</w:t>
      </w:r>
      <w:r w:rsidRPr="00C10BF5">
        <w:rPr>
          <w:rFonts w:eastAsia="PMingLiU"/>
          <w:lang w:eastAsia="zh-TW"/>
        </w:rPr>
        <w:t>離婚</w:t>
      </w:r>
      <w:r w:rsidRPr="00C10BF5">
        <w:rPr>
          <w:rFonts w:eastAsia="PMingLiU"/>
          <w:lang w:eastAsia="zh-TW"/>
        </w:rPr>
        <w:t xml:space="preserve"> </w:t>
      </w:r>
    </w:p>
    <w:p w:rsidRPr="00C10BF5" w:rsidR="00360105" w:rsidP="000607BB" w:rsidRDefault="00D04D43" w14:paraId="71D7801E" w14:textId="4B2C1BA4">
      <w:pPr>
        <w:rPr>
          <w:rFonts w:eastAsia="PMingLiU"/>
          <w:lang w:eastAsia="zh-TW"/>
        </w:rPr>
      </w:pPr>
      <w:r w:rsidRPr="00C10BF5">
        <w:rPr>
          <w:rFonts w:eastAsia="PMingLiU"/>
          <w:lang w:eastAsia="zh-TW"/>
        </w:rPr>
        <w:lastRenderedPageBreak/>
        <w:t>6=</w:t>
      </w:r>
      <w:r w:rsidRPr="00C10BF5">
        <w:rPr>
          <w:rFonts w:eastAsia="PMingLiU"/>
          <w:lang w:eastAsia="zh-TW"/>
        </w:rPr>
        <w:t>有了</w:t>
      </w:r>
      <w:r w:rsidRPr="00C10BF5" w:rsidR="00F955DB">
        <w:rPr>
          <w:rFonts w:hint="eastAsia" w:eastAsia="PMingLiU"/>
          <w:lang w:eastAsia="zh-TW"/>
        </w:rPr>
        <w:t>小</w:t>
      </w:r>
      <w:r w:rsidRPr="00C10BF5">
        <w:rPr>
          <w:rFonts w:eastAsia="PMingLiU"/>
          <w:lang w:eastAsia="zh-TW"/>
        </w:rPr>
        <w:t>孩</w:t>
      </w:r>
    </w:p>
    <w:p w:rsidRPr="00C10BF5" w:rsidR="00360105" w:rsidP="00B46144" w:rsidRDefault="00D04D43" w14:paraId="735B053E" w14:textId="77777777">
      <w:pPr>
        <w:rPr>
          <w:rFonts w:eastAsia="PMingLiU"/>
          <w:lang w:eastAsia="zh-TW"/>
        </w:rPr>
      </w:pPr>
      <w:r w:rsidRPr="00C10BF5">
        <w:rPr>
          <w:rFonts w:eastAsia="PMingLiU"/>
          <w:lang w:eastAsia="zh-TW"/>
        </w:rPr>
        <w:t>7=</w:t>
      </w:r>
      <w:r w:rsidRPr="00C10BF5">
        <w:rPr>
          <w:rFonts w:eastAsia="PMingLiU"/>
          <w:lang w:eastAsia="zh-TW"/>
        </w:rPr>
        <w:t>生病或受傷</w:t>
      </w:r>
      <w:r w:rsidRPr="00C10BF5">
        <w:rPr>
          <w:rFonts w:eastAsia="PMingLiU"/>
          <w:lang w:eastAsia="zh-TW"/>
        </w:rPr>
        <w:t xml:space="preserve"> </w:t>
      </w:r>
    </w:p>
    <w:p w:rsidRPr="00C10BF5" w:rsidR="00360105" w:rsidP="00B46144" w:rsidRDefault="00D04D43" w14:paraId="05E50F97" w14:textId="77777777">
      <w:pPr>
        <w:rPr>
          <w:rFonts w:eastAsia="PMingLiU"/>
          <w:lang w:eastAsia="zh-TW"/>
        </w:rPr>
      </w:pPr>
      <w:r w:rsidRPr="00C10BF5">
        <w:rPr>
          <w:rFonts w:eastAsia="PMingLiU"/>
          <w:lang w:eastAsia="zh-TW"/>
        </w:rPr>
        <w:t>8=</w:t>
      </w:r>
      <w:r w:rsidRPr="00C10BF5">
        <w:rPr>
          <w:rFonts w:eastAsia="PMingLiU"/>
          <w:lang w:eastAsia="zh-TW"/>
        </w:rPr>
        <w:t>費用太高</w:t>
      </w:r>
      <w:r w:rsidRPr="00C10BF5">
        <w:rPr>
          <w:rFonts w:eastAsia="PMingLiU"/>
          <w:lang w:eastAsia="zh-TW"/>
        </w:rPr>
        <w:t xml:space="preserve"> </w:t>
      </w:r>
    </w:p>
    <w:p w:rsidRPr="00C10BF5" w:rsidR="00360105" w:rsidP="00B46144" w:rsidRDefault="00D04D43" w14:paraId="3F93D545" w14:textId="762D336C">
      <w:pPr>
        <w:rPr>
          <w:rFonts w:eastAsia="PMingLiU"/>
          <w:lang w:eastAsia="zh-TW"/>
        </w:rPr>
      </w:pPr>
      <w:r w:rsidRPr="00C10BF5">
        <w:rPr>
          <w:rFonts w:eastAsia="PMingLiU"/>
          <w:lang w:eastAsia="zh-TW"/>
        </w:rPr>
        <w:t>9=</w:t>
      </w:r>
      <w:r w:rsidRPr="00C10BF5" w:rsidR="006536E7">
        <w:rPr>
          <w:rFonts w:eastAsia="PMingLiU"/>
          <w:lang w:eastAsia="zh-TW"/>
        </w:rPr>
        <w:t>有資格</w:t>
      </w:r>
      <w:r w:rsidRPr="00C10BF5" w:rsidR="006536E7">
        <w:rPr>
          <w:rFonts w:hint="eastAsia" w:eastAsia="PMingLiU"/>
          <w:lang w:eastAsia="zh-TW"/>
        </w:rPr>
        <w:t>投保</w:t>
      </w:r>
      <w:r w:rsidRPr="00C10BF5">
        <w:rPr>
          <w:rFonts w:eastAsia="PMingLiU"/>
          <w:lang w:eastAsia="zh-TW"/>
        </w:rPr>
        <w:t>其他保險</w:t>
      </w:r>
      <w:r w:rsidRPr="00C10BF5">
        <w:rPr>
          <w:rFonts w:eastAsia="PMingLiU"/>
          <w:lang w:eastAsia="zh-TW"/>
        </w:rPr>
        <w:t xml:space="preserve"> </w:t>
      </w:r>
    </w:p>
    <w:p w:rsidRPr="00C10BF5" w:rsidR="00360105" w:rsidP="00B46144" w:rsidRDefault="00D04D43" w14:paraId="25698180" w14:textId="3F1AB610">
      <w:pPr>
        <w:rPr>
          <w:rFonts w:eastAsia="PMingLiU"/>
          <w:lang w:eastAsia="zh-TW"/>
        </w:rPr>
      </w:pPr>
      <w:r w:rsidRPr="00C10BF5">
        <w:rPr>
          <w:rFonts w:eastAsia="PMingLiU"/>
          <w:lang w:eastAsia="zh-TW"/>
        </w:rPr>
        <w:t>10=</w:t>
      </w:r>
      <w:r w:rsidRPr="00C10BF5" w:rsidR="00F955DB">
        <w:rPr>
          <w:rFonts w:hint="eastAsia" w:eastAsia="PMingLiU"/>
          <w:lang w:eastAsia="zh-TW"/>
        </w:rPr>
        <w:t>失去參保資格</w:t>
      </w:r>
    </w:p>
    <w:p w:rsidRPr="00C10BF5" w:rsidR="00CD119A" w:rsidP="00CD119A" w:rsidRDefault="00CD119A" w14:paraId="5B99BF46" w14:textId="7EC75927">
      <w:pPr>
        <w:rPr>
          <w:lang w:eastAsia="zh-TW"/>
        </w:rPr>
      </w:pPr>
      <w:r w:rsidRPr="00C10BF5">
        <w:rPr>
          <w:rFonts w:eastAsia="PMingLiU"/>
          <w:lang w:eastAsia="zh-TW"/>
        </w:rPr>
        <w:t>11=</w:t>
      </w:r>
      <w:r w:rsidRPr="00C10BF5" w:rsidR="007A2E17">
        <w:rPr>
          <w:rFonts w:hint="eastAsia" w:ascii="PMingLiU" w:hAnsi="PMingLiU" w:eastAsia="PMingLiU" w:cs="PMingLiU"/>
          <w:lang w:eastAsia="zh-TW"/>
        </w:rPr>
        <w:t>其他原因</w:t>
      </w:r>
      <w:r w:rsidRPr="00C10BF5">
        <w:rPr>
          <w:lang w:eastAsia="zh-TW"/>
        </w:rPr>
        <w:t xml:space="preserve">   </w:t>
      </w:r>
    </w:p>
    <w:p w:rsidRPr="00C10BF5" w:rsidR="00CD119A" w:rsidP="00CD119A" w:rsidRDefault="00CD119A" w14:paraId="344BCDFA" w14:textId="77777777">
      <w:pPr>
        <w:rPr>
          <w:lang w:eastAsia="zh-TW"/>
        </w:rPr>
      </w:pPr>
    </w:p>
    <w:p w:rsidRPr="00C10BF5" w:rsidR="00CD119A" w:rsidP="00CD119A" w:rsidRDefault="00CD119A" w14:paraId="6AA0874B" w14:textId="77777777">
      <w:pPr>
        <w:rPr>
          <w:color w:val="000000"/>
        </w:rPr>
      </w:pPr>
      <w:r w:rsidRPr="00C10BF5">
        <w:t>………………………………………………………………………………………………</w:t>
      </w:r>
    </w:p>
    <w:p w:rsidRPr="00C10BF5" w:rsidR="00CD119A" w:rsidP="00CD119A" w:rsidRDefault="00CD119A" w14:paraId="2B732C47" w14:textId="77777777"/>
    <w:p w:rsidRPr="00C10BF5" w:rsidR="00360105" w:rsidP="00CD119A" w:rsidRDefault="00CD119A" w14:paraId="7C766613" w14:textId="77777777">
      <w:pPr>
        <w:rPr>
          <w:rFonts w:eastAsia="PMingLiU"/>
          <w:lang w:eastAsia="zh-TW"/>
        </w:rPr>
      </w:pPr>
      <w:r w:rsidRPr="00C10BF5">
        <w:t>INS15_OTH. [IF INS15=11 CONTINUE, ELSE GO TO INS3a]</w:t>
      </w:r>
    </w:p>
    <w:p w:rsidRPr="00C10BF5" w:rsidR="00360105" w:rsidP="00EB7420" w:rsidRDefault="00360105" w14:paraId="6536CF47" w14:textId="77777777">
      <w:pPr>
        <w:rPr>
          <w:rFonts w:eastAsia="PMingLiU"/>
          <w:lang w:eastAsia="zh-TW"/>
        </w:rPr>
      </w:pPr>
    </w:p>
    <w:p w:rsidRPr="00C10BF5" w:rsidR="00360105" w:rsidP="00EB7420" w:rsidRDefault="00360105" w14:paraId="02BAB1AF" w14:textId="40B4291A">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該保險不再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CD119A">
        <w:rPr>
          <w:lang w:eastAsia="zh-TW"/>
        </w:rPr>
        <w:t>NAME</w:t>
      </w:r>
      <w:r w:rsidRPr="00C10BF5">
        <w:rPr>
          <w:rFonts w:eastAsia="PMingLiU"/>
          <w:lang w:eastAsia="zh-TW"/>
        </w:rPr>
        <w:t>}</w:t>
      </w:r>
      <w:r w:rsidRPr="00C10BF5">
        <w:rPr>
          <w:rFonts w:eastAsia="PMingLiU"/>
          <w:lang w:eastAsia="zh-TW"/>
        </w:rPr>
        <w:t>承保的其他原因？</w:t>
      </w:r>
    </w:p>
    <w:p w:rsidRPr="00C10BF5" w:rsidR="00D56DE4" w:rsidP="00B46144" w:rsidRDefault="00D56DE4" w14:paraId="4F3F46B6" w14:textId="77777777">
      <w:pPr>
        <w:rPr>
          <w:rFonts w:eastAsia="PMingLiU"/>
          <w:lang w:eastAsia="zh-TW"/>
        </w:rPr>
      </w:pPr>
    </w:p>
    <w:p w:rsidRPr="00C10BF5" w:rsidR="00CD119A" w:rsidP="00CD119A" w:rsidRDefault="00CD119A" w14:paraId="4988A08A" w14:textId="77777777">
      <w:pPr>
        <w:rPr>
          <w:b/>
          <w:bCs/>
        </w:rPr>
      </w:pPr>
      <w:r w:rsidRPr="00C10BF5">
        <w:t>________________</w:t>
      </w:r>
      <w:r w:rsidRPr="00C10BF5">
        <w:rPr>
          <w:b/>
          <w:bCs/>
        </w:rPr>
        <w:t xml:space="preserve"> [ALLOW 40]</w:t>
      </w:r>
    </w:p>
    <w:p w:rsidRPr="00C10BF5" w:rsidR="00CD119A" w:rsidP="00CD119A" w:rsidRDefault="00CD119A" w14:paraId="1983B89C" w14:textId="77777777"/>
    <w:p w:rsidRPr="00C10BF5" w:rsidR="00D56DE4" w:rsidP="00CD119A" w:rsidRDefault="00CD119A" w14:paraId="6D4DF06B" w14:textId="77777777">
      <w:pPr>
        <w:rPr>
          <w:rFonts w:eastAsia="PMingLiU"/>
          <w:lang w:eastAsia="zh-TW"/>
        </w:rPr>
      </w:pPr>
      <w:r w:rsidRPr="00C10BF5">
        <w:t>………………………………………………………………………………………………</w:t>
      </w:r>
    </w:p>
    <w:p w:rsidRPr="00C10BF5" w:rsidR="00D56DE4" w:rsidP="000607BB" w:rsidRDefault="00360105" w14:paraId="620D181A" w14:textId="77777777">
      <w:pPr>
        <w:rPr>
          <w:rFonts w:eastAsiaTheme="minorEastAsia"/>
          <w:lang w:eastAsia="zh-CN"/>
        </w:rPr>
      </w:pPr>
      <w:r w:rsidRPr="00C10BF5">
        <w:rPr>
          <w:rFonts w:eastAsia="PMingLiU"/>
          <w:lang w:eastAsia="zh-TW"/>
        </w:rPr>
        <w:tab/>
      </w:r>
    </w:p>
    <w:p w:rsidRPr="00C10BF5" w:rsidR="00360105" w:rsidP="004B5108" w:rsidRDefault="00B93BB6" w14:paraId="2B62988E" w14:textId="5AE47BCE">
      <w:pPr>
        <w:rPr>
          <w:rFonts w:eastAsia="PMingLiU"/>
          <w:lang w:eastAsia="zh-TW"/>
        </w:rPr>
      </w:pPr>
      <w:r w:rsidRPr="00C10BF5">
        <w:t xml:space="preserve">INS3a. {IF ONLY ONE OF THE FOLLOWING (INS2, INS4, INS5, INS6, INS7 OR INS8 = 1 OR INS9 = 2 Does this plan OR ONLY ONE RESPONSE (1-7) IN INS14: </w:t>
      </w:r>
      <w:r w:rsidRPr="00C10BF5" w:rsidR="00B10922">
        <w:rPr>
          <w:rFonts w:hint="eastAsia" w:eastAsia="PMingLiU"/>
          <w:lang w:eastAsia="zh-TW"/>
        </w:rPr>
        <w:t>您的</w:t>
      </w:r>
      <w:r w:rsidRPr="00C10BF5" w:rsidR="001A4B88">
        <w:rPr>
          <w:rFonts w:hint="eastAsia" w:eastAsia="PMingLiU"/>
          <w:lang w:eastAsia="zh-TW"/>
        </w:rPr>
        <w:t>醫療</w:t>
      </w:r>
      <w:r w:rsidRPr="00C10BF5" w:rsidR="00B10922">
        <w:rPr>
          <w:rFonts w:hint="eastAsia" w:eastAsia="PMingLiU"/>
          <w:lang w:eastAsia="zh-TW"/>
        </w:rPr>
        <w:t>保險</w:t>
      </w:r>
      <w:r w:rsidRPr="00C10BF5" w:rsidR="00360105">
        <w:rPr>
          <w:rFonts w:eastAsia="PMingLiU"/>
          <w:lang w:eastAsia="zh-TW"/>
        </w:rPr>
        <w:t>計劃是否</w:t>
      </w:r>
      <w:bookmarkStart w:name="_Hlk520720611" w:id="139"/>
      <w:r w:rsidRPr="00C10BF5" w:rsidR="00F37711">
        <w:rPr>
          <w:rFonts w:hint="eastAsia" w:eastAsia="PMingLiU"/>
          <w:lang w:eastAsia="zh-TW"/>
        </w:rPr>
        <w:t>會</w:t>
      </w:r>
      <w:bookmarkEnd w:id="139"/>
      <w:r w:rsidRPr="00C10BF5" w:rsidR="00B87A11">
        <w:rPr>
          <w:rFonts w:hint="eastAsia" w:eastAsia="PMingLiU"/>
          <w:lang w:eastAsia="zh-TW"/>
        </w:rPr>
        <w:t>(</w:t>
      </w:r>
      <w:r w:rsidRPr="00C10BF5" w:rsidR="00360105">
        <w:rPr>
          <w:rFonts w:hint="eastAsia" w:eastAsia="PMingLiU"/>
          <w:lang w:eastAsia="zh-TW"/>
        </w:rPr>
        <w:t>曾</w:t>
      </w:r>
      <w:r w:rsidRPr="00C10BF5" w:rsidR="00B87A11">
        <w:rPr>
          <w:rFonts w:hint="eastAsia" w:eastAsia="PMingLiU"/>
          <w:lang w:eastAsia="zh-TW"/>
        </w:rPr>
        <w:t>)</w:t>
      </w:r>
      <w:r w:rsidRPr="00C10BF5" w:rsidR="00360105">
        <w:rPr>
          <w:rFonts w:eastAsia="PMingLiU"/>
          <w:lang w:eastAsia="zh-TW"/>
        </w:rPr>
        <w:t>/</w:t>
      </w:r>
      <w:r w:rsidRPr="00C10BF5">
        <w:rPr>
          <w:rFonts w:hint="eastAsia" w:eastAsiaTheme="minorEastAsia"/>
          <w:lang w:eastAsia="zh-CN"/>
        </w:rPr>
        <w:t xml:space="preserve"> </w:t>
      </w:r>
      <w:r w:rsidRPr="00C10BF5">
        <w:t>IF MORE THAN ONE OF THE FOLLOWING (INS2, INS4, INS5, INS6, INS7 OR INS8 = 1 OR INS9 = 2</w:t>
      </w:r>
      <w:r w:rsidRPr="00C10BF5" w:rsidR="00F37711">
        <w:t xml:space="preserve"> </w:t>
      </w:r>
      <w:r w:rsidRPr="00C10BF5">
        <w:t xml:space="preserve">OR MORE THAN ONE RESPONSE (1-7) IN INS14: </w:t>
      </w:r>
      <w:r w:rsidRPr="00C10BF5" w:rsidR="00F37711">
        <w:rPr>
          <w:rFonts w:hint="eastAsia" w:ascii="PMingLiU" w:hAnsi="PMingLiU" w:eastAsia="PMingLiU"/>
          <w:lang w:eastAsia="zh-TW"/>
        </w:rPr>
        <w:t>在您投保的醫療保險計劃中，是否有任何一種保險</w:t>
      </w:r>
      <w:r w:rsidRPr="00C10BF5" w:rsidR="00F37711">
        <w:rPr>
          <w:rFonts w:hint="eastAsia" w:eastAsia="PMingLiU"/>
          <w:lang w:eastAsia="zh-TW"/>
        </w:rPr>
        <w:t>會</w:t>
      </w:r>
      <w:r w:rsidRPr="00C10BF5" w:rsidR="00B87A11">
        <w:rPr>
          <w:rFonts w:hint="eastAsia" w:eastAsia="PMingLiU"/>
          <w:lang w:eastAsia="zh-TW"/>
        </w:rPr>
        <w:t>(</w:t>
      </w:r>
      <w:r w:rsidRPr="00C10BF5" w:rsidR="00360105">
        <w:rPr>
          <w:rFonts w:eastAsia="PMingLiU"/>
          <w:lang w:eastAsia="zh-TW"/>
        </w:rPr>
        <w:t>曾</w:t>
      </w:r>
      <w:r w:rsidRPr="00C10BF5" w:rsidR="00B87A11">
        <w:rPr>
          <w:rFonts w:hint="eastAsia" w:eastAsia="PMingLiU"/>
          <w:lang w:eastAsia="zh-TW"/>
        </w:rPr>
        <w:t>)</w:t>
      </w:r>
      <w:r w:rsidRPr="00C10BF5" w:rsidR="00360105">
        <w:rPr>
          <w:rFonts w:eastAsia="PMingLiU"/>
          <w:lang w:eastAsia="zh-TW"/>
        </w:rPr>
        <w:t>}</w:t>
      </w:r>
      <w:r w:rsidRPr="00C10BF5" w:rsidR="00360105">
        <w:rPr>
          <w:rFonts w:eastAsia="PMingLiU"/>
          <w:lang w:eastAsia="zh-TW"/>
        </w:rPr>
        <w:t>支付醫生所開</w:t>
      </w:r>
      <w:r w:rsidRPr="00C10BF5" w:rsidR="00B87A11">
        <w:rPr>
          <w:rFonts w:hint="eastAsia" w:eastAsia="PMingLiU"/>
          <w:lang w:eastAsia="zh-TW"/>
        </w:rPr>
        <w:t>處方藥</w:t>
      </w:r>
      <w:r w:rsidRPr="00C10BF5" w:rsidR="00360105">
        <w:rPr>
          <w:rFonts w:eastAsia="PMingLiU"/>
          <w:lang w:eastAsia="zh-TW"/>
        </w:rPr>
        <w:t>的任何費用？</w:t>
      </w:r>
      <w:r w:rsidRPr="00C10BF5" w:rsidR="00360105">
        <w:rPr>
          <w:rFonts w:eastAsia="PMingLiU"/>
          <w:lang w:eastAsia="zh-TW"/>
        </w:rPr>
        <w:tab/>
      </w:r>
    </w:p>
    <w:p w:rsidRPr="00C10BF5" w:rsidR="00360105" w:rsidP="00B46144" w:rsidRDefault="00360105" w14:paraId="008343C6" w14:textId="77777777">
      <w:pPr>
        <w:rPr>
          <w:rFonts w:eastAsia="PMingLiU"/>
          <w:lang w:eastAsia="zh-TW"/>
        </w:rPr>
      </w:pPr>
    </w:p>
    <w:p w:rsidRPr="00C10BF5" w:rsidR="00B93BB6" w:rsidP="00B93BB6" w:rsidRDefault="004931D2" w14:paraId="46CBC1A5" w14:textId="0502F485">
      <w:r w:rsidRPr="00C10BF5">
        <w:t>1=</w:t>
      </w:r>
      <w:r w:rsidRPr="00C10BF5">
        <w:rPr>
          <w:rFonts w:hint="eastAsia" w:ascii="PMingLiU" w:hAnsi="PMingLiU" w:eastAsia="PMingLiU" w:cs="PMingLiU"/>
        </w:rPr>
        <w:t>是</w:t>
      </w:r>
    </w:p>
    <w:p w:rsidRPr="00C10BF5" w:rsidR="00B93BB6" w:rsidP="00B93BB6" w:rsidRDefault="004931D2" w14:paraId="11D0B20F" w14:textId="73D26685">
      <w:r w:rsidRPr="00C10BF5">
        <w:t>2=</w:t>
      </w:r>
      <w:r w:rsidRPr="00C10BF5">
        <w:rPr>
          <w:rFonts w:hint="eastAsia" w:ascii="PMingLiU" w:hAnsi="PMingLiU" w:eastAsia="PMingLiU" w:cs="PMingLiU"/>
        </w:rPr>
        <w:t>否</w:t>
      </w:r>
    </w:p>
    <w:p w:rsidRPr="00C10BF5" w:rsidR="00360105" w:rsidP="00B93BB6" w:rsidRDefault="00B93BB6" w14:paraId="0E4BA399" w14:textId="77777777">
      <w:pPr>
        <w:rPr>
          <w:rFonts w:eastAsia="PMingLiU"/>
          <w:lang w:eastAsia="zh-TW"/>
        </w:rPr>
      </w:pPr>
      <w:r w:rsidRPr="00C10BF5">
        <w:t>………………………………………………………………………………………………</w:t>
      </w:r>
    </w:p>
    <w:p w:rsidRPr="00C10BF5" w:rsidR="00360105" w:rsidP="00B46144" w:rsidRDefault="00360105" w14:paraId="06CFD643" w14:textId="77777777">
      <w:pPr>
        <w:rPr>
          <w:rFonts w:eastAsia="PMingLiU"/>
          <w:lang w:eastAsia="zh-TW"/>
        </w:rPr>
      </w:pPr>
    </w:p>
    <w:p w:rsidRPr="00C10BF5" w:rsidR="00360105" w:rsidP="004B5108" w:rsidRDefault="00B93BB6" w14:paraId="6E5B8C39" w14:textId="4CE77757">
      <w:pPr>
        <w:rPr>
          <w:rFonts w:eastAsia="PMingLiU"/>
          <w:lang w:eastAsia="zh-TW"/>
        </w:rPr>
      </w:pPr>
      <w:r w:rsidRPr="00C10BF5">
        <w:t xml:space="preserve">INS3b. {IF ONLY ONE OF THE FOLLOWING (INS2, INS4, INS5, INS6, INS7 OR INS8 = 1 OR INS9 = 2 </w:t>
      </w:r>
      <w:r w:rsidRPr="00C10BF5" w:rsidR="004B5108">
        <w:rPr>
          <w:rFonts w:eastAsia="PMingLiU"/>
          <w:lang w:eastAsia="zh-TW"/>
        </w:rPr>
        <w:t>此計劃是否</w:t>
      </w:r>
      <w:r w:rsidRPr="00C10BF5">
        <w:rPr>
          <w:rFonts w:hint="eastAsia" w:eastAsiaTheme="minorEastAsia"/>
          <w:lang w:eastAsia="zh-CN"/>
        </w:rPr>
        <w:t xml:space="preserve"> </w:t>
      </w:r>
      <w:r w:rsidRPr="00C10BF5">
        <w:t xml:space="preserve">OR ONLY ONE RESPONSE (1-7) IN INS14: </w:t>
      </w:r>
      <w:r w:rsidRPr="00C10BF5" w:rsidR="003E2F2B">
        <w:rPr>
          <w:rFonts w:hint="eastAsia" w:eastAsia="PMingLiU"/>
          <w:lang w:eastAsia="zh-TW"/>
        </w:rPr>
        <w:t>您的</w:t>
      </w:r>
      <w:r w:rsidRPr="00C10BF5" w:rsidR="001A4B88">
        <w:rPr>
          <w:rFonts w:hint="eastAsia" w:eastAsia="PMingLiU"/>
          <w:lang w:eastAsia="zh-TW"/>
        </w:rPr>
        <w:t>醫療</w:t>
      </w:r>
      <w:r w:rsidRPr="00C10BF5" w:rsidR="003E2F2B">
        <w:rPr>
          <w:rFonts w:hint="eastAsia" w:eastAsia="PMingLiU"/>
          <w:lang w:eastAsia="zh-TW"/>
        </w:rPr>
        <w:t>保險</w:t>
      </w:r>
      <w:r w:rsidRPr="00C10BF5" w:rsidR="004B5108">
        <w:rPr>
          <w:rFonts w:eastAsia="PMingLiU"/>
          <w:lang w:eastAsia="zh-TW"/>
        </w:rPr>
        <w:t>計劃是否</w:t>
      </w:r>
      <w:r w:rsidRPr="00C10BF5" w:rsidR="00B87A11">
        <w:rPr>
          <w:rFonts w:hint="eastAsia" w:eastAsia="PMingLiU"/>
          <w:lang w:eastAsia="zh-TW"/>
        </w:rPr>
        <w:t>會</w:t>
      </w:r>
      <w:r w:rsidRPr="00C10BF5" w:rsidR="00B87A11">
        <w:rPr>
          <w:rFonts w:hint="eastAsia" w:eastAsia="PMingLiU"/>
          <w:lang w:eastAsia="zh-TW"/>
        </w:rPr>
        <w:t>(</w:t>
      </w:r>
      <w:r w:rsidRPr="00C10BF5" w:rsidR="004B5108">
        <w:rPr>
          <w:rFonts w:eastAsia="PMingLiU"/>
          <w:lang w:eastAsia="zh-TW"/>
        </w:rPr>
        <w:t>曾</w:t>
      </w:r>
      <w:r w:rsidRPr="00C10BF5" w:rsidR="00B87A11">
        <w:rPr>
          <w:rFonts w:hint="eastAsia" w:eastAsia="PMingLiU"/>
          <w:lang w:eastAsia="zh-TW"/>
        </w:rPr>
        <w:t>)</w:t>
      </w:r>
      <w:r w:rsidRPr="00C10BF5" w:rsidR="004B5108">
        <w:rPr>
          <w:rFonts w:eastAsia="PMingLiU"/>
          <w:lang w:eastAsia="zh-TW"/>
        </w:rPr>
        <w:t>/</w:t>
      </w:r>
      <w:r w:rsidRPr="00C10BF5">
        <w:rPr>
          <w:rFonts w:hint="eastAsia" w:eastAsiaTheme="minorEastAsia"/>
          <w:lang w:eastAsia="zh-CN"/>
        </w:rPr>
        <w:t xml:space="preserve"> </w:t>
      </w:r>
      <w:r w:rsidRPr="00C10BF5">
        <w:t xml:space="preserve">IF MORE THAN ONE OF THE FOLLOWING (INS2, INS4, INS5, INS6, INS7 OR INS8 = 1 OR INS9 = 2 </w:t>
      </w:r>
      <w:r w:rsidRPr="00C10BF5">
        <w:rPr>
          <w:rFonts w:hint="eastAsia" w:eastAsiaTheme="minorEastAsia"/>
          <w:lang w:eastAsia="zh-CN"/>
        </w:rPr>
        <w:t xml:space="preserve"> </w:t>
      </w:r>
      <w:r w:rsidRPr="00C10BF5">
        <w:t xml:space="preserve">OR MORE THAN ONE RESPONSE (1-7) IN INS14: </w:t>
      </w:r>
      <w:r w:rsidRPr="00C10BF5" w:rsidR="003E2F2B">
        <w:rPr>
          <w:rFonts w:hint="eastAsia" w:ascii="PMingLiU" w:hAnsi="PMingLiU" w:eastAsia="PMingLiU"/>
          <w:lang w:eastAsia="zh-TW"/>
        </w:rPr>
        <w:t>在您所投保的</w:t>
      </w:r>
      <w:r w:rsidRPr="00C10BF5" w:rsidR="001A4B88">
        <w:rPr>
          <w:rFonts w:hint="eastAsia" w:ascii="PMingLiU" w:hAnsi="PMingLiU" w:eastAsia="PMingLiU"/>
          <w:lang w:eastAsia="zh-TW"/>
        </w:rPr>
        <w:t>醫療</w:t>
      </w:r>
      <w:r w:rsidRPr="00C10BF5" w:rsidR="003E2F2B">
        <w:rPr>
          <w:rFonts w:hint="eastAsia" w:ascii="PMingLiU" w:hAnsi="PMingLiU" w:eastAsia="PMingLiU"/>
          <w:lang w:eastAsia="zh-TW"/>
        </w:rPr>
        <w:t>保險</w:t>
      </w:r>
      <w:r w:rsidRPr="00C10BF5" w:rsidR="00465E27">
        <w:rPr>
          <w:rFonts w:hint="eastAsia" w:ascii="PMingLiU" w:hAnsi="PMingLiU" w:eastAsia="PMingLiU"/>
          <w:lang w:eastAsia="zh-TW"/>
        </w:rPr>
        <w:t>計劃</w:t>
      </w:r>
      <w:r w:rsidRPr="00C10BF5" w:rsidR="003E2F2B">
        <w:rPr>
          <w:rFonts w:hint="eastAsia" w:ascii="PMingLiU" w:hAnsi="PMingLiU" w:eastAsia="PMingLiU"/>
          <w:lang w:eastAsia="zh-TW"/>
        </w:rPr>
        <w:t>中</w:t>
      </w:r>
      <w:r w:rsidRPr="00C10BF5" w:rsidR="003E2F2B">
        <w:rPr>
          <w:rFonts w:eastAsia="PMingLiU"/>
          <w:lang w:eastAsia="zh-TW"/>
        </w:rPr>
        <w:t>，</w:t>
      </w:r>
      <w:r w:rsidRPr="00C10BF5" w:rsidR="003E2F2B">
        <w:rPr>
          <w:rFonts w:hint="eastAsia" w:eastAsia="PMingLiU"/>
          <w:lang w:eastAsia="zh-TW"/>
        </w:rPr>
        <w:t>是否有</w:t>
      </w:r>
      <w:r w:rsidRPr="00C10BF5" w:rsidR="003E2F2B">
        <w:rPr>
          <w:rFonts w:eastAsia="PMingLiU"/>
          <w:lang w:eastAsia="zh-TW"/>
        </w:rPr>
        <w:t>任何</w:t>
      </w:r>
      <w:r w:rsidRPr="00C10BF5" w:rsidR="00465E27">
        <w:rPr>
          <w:rFonts w:hint="eastAsia" w:ascii="PMingLiU" w:hAnsi="PMingLiU" w:eastAsia="PMingLiU"/>
          <w:lang w:eastAsia="zh-TW"/>
        </w:rPr>
        <w:t>一種保險</w:t>
      </w:r>
      <w:r w:rsidRPr="00C10BF5" w:rsidR="003E2F2B">
        <w:rPr>
          <w:rFonts w:hint="eastAsia" w:eastAsia="PMingLiU"/>
          <w:lang w:eastAsia="zh-TW"/>
        </w:rPr>
        <w:t>會</w:t>
      </w:r>
      <w:r w:rsidRPr="00C10BF5" w:rsidR="00B87A11">
        <w:rPr>
          <w:rFonts w:hint="eastAsia" w:eastAsia="PMingLiU"/>
          <w:lang w:eastAsia="zh-TW"/>
        </w:rPr>
        <w:t>(</w:t>
      </w:r>
      <w:r w:rsidRPr="00C10BF5" w:rsidR="004B5108">
        <w:rPr>
          <w:rFonts w:eastAsia="PMingLiU"/>
          <w:lang w:eastAsia="zh-TW"/>
        </w:rPr>
        <w:t>曾</w:t>
      </w:r>
      <w:r w:rsidRPr="00C10BF5" w:rsidR="00B87A11">
        <w:rPr>
          <w:rFonts w:hint="eastAsia" w:eastAsia="PMingLiU"/>
          <w:lang w:eastAsia="zh-TW"/>
        </w:rPr>
        <w:t>)</w:t>
      </w:r>
      <w:r w:rsidRPr="00C10BF5" w:rsidR="004B5108">
        <w:rPr>
          <w:rFonts w:eastAsia="PMingLiU"/>
          <w:lang w:eastAsia="zh-TW"/>
        </w:rPr>
        <w:t>}</w:t>
      </w:r>
      <w:r w:rsidRPr="00C10BF5" w:rsidR="004B5108">
        <w:rPr>
          <w:rFonts w:eastAsia="PMingLiU"/>
          <w:lang w:eastAsia="zh-TW"/>
        </w:rPr>
        <w:t>支付牙科護理的任何費用？</w:t>
      </w:r>
    </w:p>
    <w:p w:rsidRPr="00C10BF5" w:rsidR="00360105" w:rsidP="00B46144" w:rsidRDefault="00360105" w14:paraId="491F5646" w14:textId="77777777">
      <w:pPr>
        <w:rPr>
          <w:rFonts w:eastAsia="PMingLiU"/>
          <w:lang w:eastAsia="zh-TW"/>
        </w:rPr>
      </w:pPr>
      <w:r w:rsidRPr="00C10BF5">
        <w:rPr>
          <w:rFonts w:eastAsia="PMingLiU"/>
          <w:lang w:eastAsia="zh-TW"/>
        </w:rPr>
        <w:tab/>
      </w:r>
    </w:p>
    <w:p w:rsidRPr="00C10BF5" w:rsidR="00B93BB6" w:rsidP="00B93BB6" w:rsidRDefault="004931D2" w14:paraId="523DA71A" w14:textId="77F9A790">
      <w:r w:rsidRPr="00C10BF5">
        <w:t>1=</w:t>
      </w:r>
      <w:r w:rsidRPr="00C10BF5">
        <w:rPr>
          <w:rFonts w:hint="eastAsia" w:ascii="PMingLiU" w:hAnsi="PMingLiU" w:eastAsia="PMingLiU" w:cs="PMingLiU"/>
        </w:rPr>
        <w:t>是</w:t>
      </w:r>
      <w:r w:rsidRPr="00C10BF5" w:rsidR="00B93BB6">
        <w:tab/>
      </w:r>
    </w:p>
    <w:p w:rsidRPr="00C10BF5" w:rsidR="00B93BB6" w:rsidP="00B93BB6" w:rsidRDefault="004931D2" w14:paraId="22406AF6" w14:textId="39D70176">
      <w:r w:rsidRPr="00C10BF5">
        <w:t>2=</w:t>
      </w:r>
      <w:r w:rsidRPr="00C10BF5">
        <w:rPr>
          <w:rFonts w:hint="eastAsia" w:ascii="PMingLiU" w:hAnsi="PMingLiU" w:eastAsia="PMingLiU" w:cs="PMingLiU"/>
        </w:rPr>
        <w:t>否</w:t>
      </w:r>
    </w:p>
    <w:p w:rsidRPr="00C10BF5" w:rsidR="00360105" w:rsidP="00B93BB6" w:rsidRDefault="00B93BB6" w14:paraId="1C542308" w14:textId="77777777">
      <w:pPr>
        <w:rPr>
          <w:rFonts w:eastAsia="PMingLiU"/>
          <w:lang w:eastAsia="zh-TW"/>
        </w:rPr>
      </w:pPr>
      <w:r w:rsidRPr="00C10BF5">
        <w:t>………………………………………………………………………………………………</w:t>
      </w:r>
      <w:r w:rsidRPr="00C10BF5" w:rsidR="00360105">
        <w:rPr>
          <w:rFonts w:eastAsia="PMingLiU"/>
          <w:lang w:eastAsia="zh-TW"/>
        </w:rPr>
        <w:tab/>
      </w:r>
    </w:p>
    <w:p w:rsidRPr="00C10BF5" w:rsidR="00D56DE4" w:rsidP="000607BB" w:rsidRDefault="00D56DE4" w14:paraId="62D09E34" w14:textId="77777777">
      <w:pPr>
        <w:rPr>
          <w:rFonts w:eastAsia="PMingLiU"/>
          <w:lang w:eastAsia="zh-TW"/>
        </w:rPr>
      </w:pPr>
    </w:p>
    <w:p w:rsidRPr="00C10BF5" w:rsidR="00360105" w:rsidP="004B5108" w:rsidRDefault="00B93BB6" w14:paraId="785228D9" w14:textId="5A94F8A7">
      <w:pPr>
        <w:rPr>
          <w:rFonts w:eastAsia="PMingLiU"/>
          <w:lang w:eastAsia="zh-TW"/>
        </w:rPr>
      </w:pPr>
      <w:r w:rsidRPr="00C10BF5">
        <w:t xml:space="preserve">INS3c. {IF ONLY ONE OF THE FOLLOWING (INS2, INS4, INS5, INS6, INS7 OR INS8 = 1 OR INS9 = 2 </w:t>
      </w:r>
      <w:r w:rsidRPr="00C10BF5" w:rsidR="004B5108">
        <w:rPr>
          <w:rFonts w:eastAsia="PMingLiU"/>
          <w:lang w:eastAsia="zh-TW"/>
        </w:rPr>
        <w:t>此計劃是否</w:t>
      </w:r>
      <w:r w:rsidRPr="00C10BF5">
        <w:rPr>
          <w:rFonts w:hint="eastAsia" w:eastAsiaTheme="minorEastAsia"/>
          <w:lang w:eastAsia="zh-CN"/>
        </w:rPr>
        <w:t xml:space="preserve"> </w:t>
      </w:r>
      <w:r w:rsidRPr="00C10BF5">
        <w:t xml:space="preserve">OR ONLY ONE RESPONSE (1-7) IN INS14: </w:t>
      </w:r>
      <w:r w:rsidRPr="00C10BF5" w:rsidR="004B5108">
        <w:rPr>
          <w:rFonts w:eastAsia="PMingLiU"/>
          <w:lang w:eastAsia="zh-TW"/>
        </w:rPr>
        <w:t xml:space="preserve"> </w:t>
      </w:r>
      <w:r w:rsidRPr="00C10BF5" w:rsidR="003E2F2B">
        <w:rPr>
          <w:rFonts w:hint="eastAsia" w:eastAsia="PMingLiU"/>
          <w:lang w:eastAsia="zh-TW"/>
        </w:rPr>
        <w:t>您的</w:t>
      </w:r>
      <w:r w:rsidRPr="00C10BF5" w:rsidR="001A4B88">
        <w:rPr>
          <w:rFonts w:hint="eastAsia" w:eastAsia="PMingLiU"/>
          <w:lang w:eastAsia="zh-TW"/>
        </w:rPr>
        <w:t>醫療</w:t>
      </w:r>
      <w:r w:rsidRPr="00C10BF5" w:rsidR="003E2F2B">
        <w:rPr>
          <w:rFonts w:hint="eastAsia" w:eastAsia="PMingLiU"/>
          <w:lang w:eastAsia="zh-TW"/>
        </w:rPr>
        <w:t>保險</w:t>
      </w:r>
      <w:r w:rsidRPr="00C10BF5" w:rsidR="004B5108">
        <w:rPr>
          <w:rFonts w:eastAsia="PMingLiU"/>
          <w:lang w:eastAsia="zh-TW"/>
        </w:rPr>
        <w:t>計劃是否</w:t>
      </w:r>
      <w:r w:rsidRPr="00C10BF5" w:rsidR="00465E27">
        <w:rPr>
          <w:rFonts w:hint="eastAsia" w:eastAsia="PMingLiU"/>
          <w:lang w:eastAsia="zh-TW"/>
        </w:rPr>
        <w:t>會</w:t>
      </w:r>
      <w:r w:rsidRPr="00C10BF5" w:rsidR="00465E27">
        <w:rPr>
          <w:rFonts w:hint="eastAsia" w:eastAsia="PMingLiU"/>
          <w:lang w:eastAsia="zh-TW"/>
        </w:rPr>
        <w:t>(</w:t>
      </w:r>
      <w:r w:rsidRPr="00C10BF5" w:rsidR="004B5108">
        <w:rPr>
          <w:rFonts w:eastAsia="PMingLiU"/>
          <w:lang w:eastAsia="zh-TW"/>
        </w:rPr>
        <w:t>曾</w:t>
      </w:r>
      <w:r w:rsidRPr="00C10BF5" w:rsidR="00465E27">
        <w:rPr>
          <w:rFonts w:hint="eastAsia" w:eastAsia="PMingLiU"/>
          <w:lang w:eastAsia="zh-TW"/>
        </w:rPr>
        <w:t>)</w:t>
      </w:r>
      <w:r w:rsidRPr="00C10BF5" w:rsidR="004B5108">
        <w:rPr>
          <w:rFonts w:eastAsia="PMingLiU"/>
          <w:lang w:eastAsia="zh-TW"/>
        </w:rPr>
        <w:t>/</w:t>
      </w:r>
      <w:r w:rsidRPr="00C10BF5">
        <w:rPr>
          <w:rFonts w:hint="eastAsia" w:eastAsiaTheme="minorEastAsia"/>
          <w:lang w:eastAsia="zh-CN"/>
        </w:rPr>
        <w:t xml:space="preserve"> </w:t>
      </w:r>
      <w:r w:rsidRPr="00C10BF5">
        <w:t xml:space="preserve">IF MORE THAN ONE OF THE FOLLOWING (INS2, INS4, INS5, INS6, INS7 OR INS8 = 1 OR INS9 = 2 </w:t>
      </w:r>
      <w:r w:rsidRPr="00C10BF5">
        <w:rPr>
          <w:rFonts w:hint="eastAsia" w:eastAsiaTheme="minorEastAsia"/>
          <w:lang w:eastAsia="zh-CN"/>
        </w:rPr>
        <w:t xml:space="preserve"> </w:t>
      </w:r>
      <w:r w:rsidRPr="00C10BF5">
        <w:t xml:space="preserve">OR MORE THAN ONE RESPONSE (1-7) IN INS14: </w:t>
      </w:r>
      <w:r w:rsidRPr="00C10BF5" w:rsidR="003E2F2B">
        <w:rPr>
          <w:rFonts w:hint="eastAsia" w:ascii="PMingLiU" w:hAnsi="PMingLiU" w:eastAsia="PMingLiU"/>
          <w:lang w:eastAsia="zh-TW"/>
        </w:rPr>
        <w:t>在您所投保的</w:t>
      </w:r>
      <w:r w:rsidRPr="00C10BF5" w:rsidR="001A4B88">
        <w:rPr>
          <w:rFonts w:hint="eastAsia" w:ascii="PMingLiU" w:hAnsi="PMingLiU" w:eastAsia="PMingLiU"/>
          <w:lang w:eastAsia="zh-TW"/>
        </w:rPr>
        <w:t>醫療</w:t>
      </w:r>
      <w:r w:rsidRPr="00C10BF5" w:rsidR="003E2F2B">
        <w:rPr>
          <w:rFonts w:hint="eastAsia" w:ascii="PMingLiU" w:hAnsi="PMingLiU" w:eastAsia="PMingLiU"/>
          <w:lang w:eastAsia="zh-TW"/>
        </w:rPr>
        <w:t>保險</w:t>
      </w:r>
      <w:r w:rsidRPr="00C10BF5" w:rsidR="00465E27">
        <w:rPr>
          <w:rFonts w:hint="eastAsia" w:ascii="PMingLiU" w:hAnsi="PMingLiU" w:eastAsia="PMingLiU"/>
          <w:lang w:eastAsia="zh-TW"/>
        </w:rPr>
        <w:t>計劃</w:t>
      </w:r>
      <w:r w:rsidRPr="00C10BF5" w:rsidR="003E2F2B">
        <w:rPr>
          <w:rFonts w:hint="eastAsia" w:ascii="PMingLiU" w:hAnsi="PMingLiU" w:eastAsia="PMingLiU"/>
          <w:lang w:eastAsia="zh-TW"/>
        </w:rPr>
        <w:t>中</w:t>
      </w:r>
      <w:r w:rsidRPr="00C10BF5" w:rsidR="003E2F2B">
        <w:rPr>
          <w:rFonts w:eastAsia="PMingLiU"/>
          <w:lang w:eastAsia="zh-TW"/>
        </w:rPr>
        <w:t>，</w:t>
      </w:r>
      <w:r w:rsidRPr="00C10BF5" w:rsidR="003E2F2B">
        <w:rPr>
          <w:rFonts w:hint="eastAsia" w:eastAsia="PMingLiU"/>
          <w:lang w:eastAsia="zh-TW"/>
        </w:rPr>
        <w:t>是否有</w:t>
      </w:r>
      <w:r w:rsidRPr="00C10BF5" w:rsidR="003E2F2B">
        <w:rPr>
          <w:rFonts w:eastAsia="PMingLiU"/>
          <w:lang w:eastAsia="zh-TW"/>
        </w:rPr>
        <w:t>任何</w:t>
      </w:r>
      <w:r w:rsidRPr="00C10BF5" w:rsidR="00465E27">
        <w:rPr>
          <w:rFonts w:hint="eastAsia" w:ascii="PMingLiU" w:hAnsi="PMingLiU" w:eastAsia="PMingLiU"/>
          <w:lang w:eastAsia="zh-TW"/>
        </w:rPr>
        <w:t>一種保險</w:t>
      </w:r>
      <w:r w:rsidRPr="00C10BF5" w:rsidR="003E2F2B">
        <w:rPr>
          <w:rFonts w:hint="eastAsia" w:eastAsia="PMingLiU"/>
          <w:lang w:eastAsia="zh-TW"/>
        </w:rPr>
        <w:t>會</w:t>
      </w:r>
      <w:r w:rsidRPr="00C10BF5" w:rsidR="00465E27">
        <w:rPr>
          <w:rFonts w:hint="eastAsia" w:eastAsia="PMingLiU"/>
          <w:lang w:eastAsia="zh-TW"/>
        </w:rPr>
        <w:t>(</w:t>
      </w:r>
      <w:r w:rsidRPr="00C10BF5" w:rsidR="004B5108">
        <w:rPr>
          <w:rFonts w:eastAsia="PMingLiU"/>
          <w:lang w:eastAsia="zh-TW"/>
        </w:rPr>
        <w:t>曾</w:t>
      </w:r>
      <w:r w:rsidRPr="00C10BF5" w:rsidR="00465E27">
        <w:rPr>
          <w:rFonts w:hint="eastAsia" w:eastAsia="PMingLiU"/>
          <w:lang w:eastAsia="zh-TW"/>
        </w:rPr>
        <w:t>)</w:t>
      </w:r>
      <w:r w:rsidRPr="00C10BF5" w:rsidR="004B5108">
        <w:rPr>
          <w:rFonts w:eastAsia="PMingLiU"/>
          <w:lang w:eastAsia="zh-TW"/>
        </w:rPr>
        <w:t>}</w:t>
      </w:r>
      <w:r w:rsidRPr="00C10BF5" w:rsidR="004B5108">
        <w:rPr>
          <w:rFonts w:eastAsia="PMingLiU"/>
          <w:lang w:eastAsia="zh-TW"/>
        </w:rPr>
        <w:t>支付視力護理的任何費用？</w:t>
      </w:r>
      <w:r w:rsidRPr="00C10BF5" w:rsidR="004B5108">
        <w:rPr>
          <w:rFonts w:eastAsia="PMingLiU"/>
          <w:lang w:eastAsia="zh-TW"/>
        </w:rPr>
        <w:tab/>
      </w:r>
    </w:p>
    <w:p w:rsidRPr="00C10BF5" w:rsidR="00360105" w:rsidP="00B46144" w:rsidRDefault="00360105" w14:paraId="02F6059F" w14:textId="77777777">
      <w:pPr>
        <w:rPr>
          <w:rFonts w:eastAsia="PMingLiU"/>
          <w:lang w:eastAsia="zh-TW"/>
        </w:rPr>
      </w:pPr>
    </w:p>
    <w:p w:rsidRPr="00C10BF5" w:rsidR="00B93BB6" w:rsidP="00B93BB6" w:rsidRDefault="004931D2" w14:paraId="334250BF" w14:textId="30E9CB76">
      <w:r w:rsidRPr="00C10BF5">
        <w:lastRenderedPageBreak/>
        <w:t>1=</w:t>
      </w:r>
      <w:r w:rsidRPr="00C10BF5">
        <w:rPr>
          <w:rFonts w:hint="eastAsia" w:ascii="PMingLiU" w:hAnsi="PMingLiU" w:eastAsia="PMingLiU" w:cs="PMingLiU"/>
        </w:rPr>
        <w:t>是</w:t>
      </w:r>
      <w:r w:rsidRPr="00C10BF5" w:rsidR="00B93BB6">
        <w:tab/>
      </w:r>
    </w:p>
    <w:p w:rsidRPr="00C10BF5" w:rsidR="00B93BB6" w:rsidP="00B93BB6" w:rsidRDefault="004931D2" w14:paraId="12207AC5" w14:textId="5E502CB7">
      <w:r w:rsidRPr="00C10BF5">
        <w:t>2=</w:t>
      </w:r>
      <w:r w:rsidRPr="00C10BF5">
        <w:rPr>
          <w:rFonts w:hint="eastAsia" w:ascii="PMingLiU" w:hAnsi="PMingLiU" w:eastAsia="PMingLiU" w:cs="PMingLiU"/>
        </w:rPr>
        <w:t>否</w:t>
      </w:r>
    </w:p>
    <w:p w:rsidRPr="00C10BF5" w:rsidR="00360105" w:rsidP="00B93BB6" w:rsidRDefault="00B93BB6" w14:paraId="031297B6" w14:textId="77777777">
      <w:pPr>
        <w:rPr>
          <w:rFonts w:eastAsia="PMingLiU"/>
          <w:lang w:eastAsia="zh-TW"/>
        </w:rPr>
      </w:pPr>
      <w:r w:rsidRPr="00C10BF5">
        <w:t>………………………………………………………………………………………………</w:t>
      </w:r>
      <w:r w:rsidRPr="00C10BF5" w:rsidR="00360105">
        <w:rPr>
          <w:rFonts w:eastAsia="PMingLiU"/>
          <w:lang w:eastAsia="zh-TW"/>
        </w:rPr>
        <w:tab/>
      </w:r>
    </w:p>
    <w:p w:rsidRPr="00C10BF5" w:rsidR="00D56DE4" w:rsidP="000607BB" w:rsidRDefault="00D56DE4" w14:paraId="7B52C0CF" w14:textId="77777777">
      <w:pPr>
        <w:rPr>
          <w:rFonts w:eastAsia="PMingLiU"/>
          <w:lang w:eastAsia="zh-TW"/>
        </w:rPr>
      </w:pPr>
    </w:p>
    <w:p w:rsidRPr="00C10BF5" w:rsidR="00360105" w:rsidP="004B5108" w:rsidRDefault="00B93BB6" w14:paraId="30BBBF09" w14:textId="292BF412">
      <w:pPr>
        <w:rPr>
          <w:rFonts w:eastAsia="PMingLiU"/>
          <w:lang w:eastAsia="zh-TW"/>
        </w:rPr>
      </w:pPr>
      <w:r w:rsidRPr="00C10BF5">
        <w:t xml:space="preserve">INS3d. {IF ONLY ONE OF THE FOLLOWING (INS2, INS4, INS5, INS6, INS7 OR INS8 = 1 OR INS9 = 2 </w:t>
      </w:r>
      <w:r w:rsidRPr="00C10BF5" w:rsidR="004B5108">
        <w:rPr>
          <w:rFonts w:eastAsia="PMingLiU"/>
          <w:lang w:eastAsia="zh-TW"/>
        </w:rPr>
        <w:t>此計劃是否</w:t>
      </w:r>
      <w:r w:rsidRPr="00C10BF5">
        <w:rPr>
          <w:rFonts w:hint="eastAsia" w:eastAsiaTheme="minorEastAsia"/>
          <w:lang w:eastAsia="zh-CN"/>
        </w:rPr>
        <w:t xml:space="preserve"> </w:t>
      </w:r>
      <w:r w:rsidRPr="00C10BF5">
        <w:t xml:space="preserve">OR ONLY ONE RESPONSE (1-7) IN INS14: </w:t>
      </w:r>
      <w:r w:rsidRPr="00C10BF5" w:rsidR="003E2F2B">
        <w:rPr>
          <w:rFonts w:hint="eastAsia" w:eastAsia="PMingLiU"/>
          <w:lang w:eastAsia="zh-TW"/>
        </w:rPr>
        <w:t>您的</w:t>
      </w:r>
      <w:r w:rsidRPr="00C10BF5" w:rsidR="001A4B88">
        <w:rPr>
          <w:rFonts w:hint="eastAsia" w:eastAsia="PMingLiU"/>
          <w:lang w:eastAsia="zh-TW"/>
        </w:rPr>
        <w:t>醫療</w:t>
      </w:r>
      <w:r w:rsidRPr="00C10BF5" w:rsidR="003E2F2B">
        <w:rPr>
          <w:rFonts w:hint="eastAsia" w:eastAsia="PMingLiU"/>
          <w:lang w:eastAsia="zh-TW"/>
        </w:rPr>
        <w:t>保險</w:t>
      </w:r>
      <w:r w:rsidRPr="00C10BF5" w:rsidR="004B5108">
        <w:rPr>
          <w:rFonts w:eastAsia="PMingLiU"/>
          <w:lang w:eastAsia="zh-TW"/>
        </w:rPr>
        <w:t>計劃是否</w:t>
      </w:r>
      <w:r w:rsidRPr="00C10BF5" w:rsidR="007D48CA">
        <w:rPr>
          <w:rFonts w:hint="eastAsia" w:eastAsia="PMingLiU"/>
          <w:lang w:eastAsia="zh-TW"/>
        </w:rPr>
        <w:t>會</w:t>
      </w:r>
      <w:r w:rsidRPr="00C10BF5" w:rsidR="007D48CA">
        <w:rPr>
          <w:rFonts w:hint="eastAsia" w:eastAsia="PMingLiU"/>
          <w:lang w:eastAsia="zh-TW"/>
        </w:rPr>
        <w:t>(</w:t>
      </w:r>
      <w:r w:rsidRPr="00C10BF5" w:rsidR="004B5108">
        <w:rPr>
          <w:rFonts w:eastAsia="PMingLiU"/>
          <w:lang w:eastAsia="zh-TW"/>
        </w:rPr>
        <w:t>曾</w:t>
      </w:r>
      <w:r w:rsidRPr="00C10BF5" w:rsidR="007D48CA">
        <w:rPr>
          <w:rFonts w:hint="eastAsia" w:eastAsia="PMingLiU"/>
          <w:lang w:eastAsia="zh-TW"/>
        </w:rPr>
        <w:t>)</w:t>
      </w:r>
      <w:r w:rsidRPr="00C10BF5" w:rsidR="004B5108">
        <w:rPr>
          <w:rFonts w:eastAsia="PMingLiU"/>
          <w:lang w:eastAsia="zh-TW"/>
        </w:rPr>
        <w:t>/</w:t>
      </w:r>
      <w:r w:rsidRPr="00C10BF5">
        <w:rPr>
          <w:rFonts w:hint="eastAsia" w:eastAsiaTheme="minorEastAsia"/>
          <w:lang w:eastAsia="zh-CN"/>
        </w:rPr>
        <w:t xml:space="preserve"> </w:t>
      </w:r>
      <w:r w:rsidRPr="00C10BF5">
        <w:t xml:space="preserve">IF MORE THAN ONE OF THE FOLLOWING (INS2, INS4, INS5, INS6, INS7 OR INS8 = 1 OR INS9 = 2 </w:t>
      </w:r>
      <w:r w:rsidRPr="00C10BF5">
        <w:rPr>
          <w:rFonts w:hint="eastAsia" w:eastAsiaTheme="minorEastAsia"/>
          <w:lang w:eastAsia="zh-CN"/>
        </w:rPr>
        <w:t xml:space="preserve"> </w:t>
      </w:r>
      <w:r w:rsidRPr="00C10BF5">
        <w:t xml:space="preserve">OR MORE THAN ONE RESPONSE (1-7) IN INS14: </w:t>
      </w:r>
      <w:r w:rsidRPr="00C10BF5" w:rsidR="007D48CA">
        <w:rPr>
          <w:rFonts w:hint="eastAsia" w:ascii="PMingLiU" w:hAnsi="PMingLiU" w:eastAsia="PMingLiU"/>
          <w:lang w:eastAsia="zh-TW"/>
        </w:rPr>
        <w:t>在您所投保的醫療保險計劃中</w:t>
      </w:r>
      <w:r w:rsidRPr="00C10BF5" w:rsidR="007D48CA">
        <w:rPr>
          <w:rFonts w:eastAsia="PMingLiU"/>
          <w:lang w:eastAsia="zh-TW"/>
        </w:rPr>
        <w:t>，</w:t>
      </w:r>
      <w:r w:rsidRPr="00C10BF5" w:rsidR="007D48CA">
        <w:rPr>
          <w:rFonts w:hint="eastAsia" w:eastAsia="PMingLiU"/>
          <w:lang w:eastAsia="zh-TW"/>
        </w:rPr>
        <w:t>是否有</w:t>
      </w:r>
      <w:r w:rsidRPr="00C10BF5" w:rsidR="007D48CA">
        <w:rPr>
          <w:rFonts w:eastAsia="PMingLiU"/>
          <w:lang w:eastAsia="zh-TW"/>
        </w:rPr>
        <w:t>任何</w:t>
      </w:r>
      <w:r w:rsidRPr="00C10BF5" w:rsidR="007D48CA">
        <w:rPr>
          <w:rFonts w:hint="eastAsia" w:ascii="PMingLiU" w:hAnsi="PMingLiU" w:eastAsia="PMingLiU"/>
          <w:lang w:eastAsia="zh-TW"/>
        </w:rPr>
        <w:t>一種保險</w:t>
      </w:r>
      <w:r w:rsidRPr="00C10BF5" w:rsidR="007D48CA">
        <w:rPr>
          <w:rFonts w:hint="eastAsia" w:eastAsia="PMingLiU"/>
          <w:lang w:eastAsia="zh-TW"/>
        </w:rPr>
        <w:t>會</w:t>
      </w:r>
      <w:r w:rsidRPr="00C10BF5" w:rsidR="007D48CA">
        <w:rPr>
          <w:rFonts w:hint="eastAsia" w:eastAsia="PMingLiU"/>
          <w:lang w:eastAsia="zh-TW"/>
        </w:rPr>
        <w:t>(</w:t>
      </w:r>
      <w:r w:rsidRPr="00C10BF5" w:rsidR="004B5108">
        <w:rPr>
          <w:rFonts w:eastAsia="PMingLiU"/>
          <w:lang w:eastAsia="zh-TW"/>
        </w:rPr>
        <w:t>曾</w:t>
      </w:r>
      <w:r w:rsidRPr="00C10BF5" w:rsidR="007D48CA">
        <w:rPr>
          <w:rFonts w:hint="eastAsia" w:eastAsia="PMingLiU"/>
          <w:lang w:eastAsia="zh-TW"/>
        </w:rPr>
        <w:t>)</w:t>
      </w:r>
      <w:r w:rsidRPr="00C10BF5" w:rsidR="004B5108">
        <w:rPr>
          <w:rFonts w:eastAsia="PMingLiU"/>
          <w:lang w:eastAsia="zh-TW"/>
        </w:rPr>
        <w:t>}</w:t>
      </w:r>
      <w:r w:rsidRPr="00C10BF5" w:rsidR="004B5108">
        <w:rPr>
          <w:rFonts w:eastAsia="PMingLiU"/>
          <w:lang w:eastAsia="zh-TW"/>
        </w:rPr>
        <w:t>支付</w:t>
      </w:r>
      <w:r w:rsidRPr="00C10BF5" w:rsidR="003E2F2B">
        <w:rPr>
          <w:rFonts w:hint="eastAsia" w:eastAsia="PMingLiU"/>
          <w:lang w:eastAsia="zh-TW"/>
        </w:rPr>
        <w:t>心理</w:t>
      </w:r>
      <w:r w:rsidRPr="00C10BF5" w:rsidR="004B5108">
        <w:rPr>
          <w:rFonts w:eastAsia="PMingLiU"/>
          <w:lang w:eastAsia="zh-TW"/>
        </w:rPr>
        <w:t>健康護理的任何費用？</w:t>
      </w:r>
    </w:p>
    <w:p w:rsidRPr="00C10BF5" w:rsidR="00360105" w:rsidP="00B46144" w:rsidRDefault="00360105" w14:paraId="2D9C9429" w14:textId="77777777">
      <w:pPr>
        <w:rPr>
          <w:rFonts w:eastAsia="PMingLiU"/>
          <w:lang w:eastAsia="zh-TW"/>
        </w:rPr>
      </w:pPr>
    </w:p>
    <w:p w:rsidRPr="00C10BF5" w:rsidR="00B93BB6" w:rsidP="00B93BB6" w:rsidRDefault="004931D2" w14:paraId="6AECC534" w14:textId="759F53C2">
      <w:r w:rsidRPr="00C10BF5">
        <w:t>1=</w:t>
      </w:r>
      <w:r w:rsidRPr="00C10BF5">
        <w:rPr>
          <w:rFonts w:hint="eastAsia" w:ascii="PMingLiU" w:hAnsi="PMingLiU" w:eastAsia="PMingLiU" w:cs="PMingLiU"/>
        </w:rPr>
        <w:t>是</w:t>
      </w:r>
      <w:r w:rsidRPr="00C10BF5" w:rsidR="00B93BB6">
        <w:tab/>
      </w:r>
    </w:p>
    <w:p w:rsidRPr="00C10BF5" w:rsidR="00B93BB6" w:rsidP="00B93BB6" w:rsidRDefault="004931D2" w14:paraId="185653B4" w14:textId="0536ADD6">
      <w:r w:rsidRPr="00C10BF5">
        <w:t>2=</w:t>
      </w:r>
      <w:r w:rsidRPr="00C10BF5">
        <w:rPr>
          <w:rFonts w:hint="eastAsia" w:ascii="PMingLiU" w:hAnsi="PMingLiU" w:eastAsia="PMingLiU" w:cs="PMingLiU"/>
        </w:rPr>
        <w:t>否</w:t>
      </w:r>
    </w:p>
    <w:p w:rsidRPr="00C10BF5" w:rsidR="00B93BB6" w:rsidP="00B93BB6" w:rsidRDefault="00B93BB6" w14:paraId="42D5E4F3" w14:textId="77777777">
      <w:r w:rsidRPr="00C10BF5">
        <w:t>………………………………………………………………………………………………</w:t>
      </w:r>
    </w:p>
    <w:p w:rsidRPr="00C10BF5" w:rsidR="00B93BB6" w:rsidP="00B93BB6" w:rsidRDefault="00B93BB6" w14:paraId="22BD1FD6" w14:textId="77777777"/>
    <w:p w:rsidRPr="00C10BF5" w:rsidR="00360105" w:rsidP="00B93BB6" w:rsidRDefault="00B93BB6" w14:paraId="1EDFB833" w14:textId="7B3FD0B7">
      <w:pPr>
        <w:rPr>
          <w:rFonts w:eastAsia="PMingLiU"/>
          <w:lang w:eastAsia="zh-TW"/>
        </w:rPr>
      </w:pPr>
      <w:r w:rsidRPr="00C10BF5">
        <w:t>INS19. [IF INS2, INS4, INS5, INS6, INS7 OR INS8=1 OR INS9=2 CONTINUE, ELSE GO TO INS25a]</w:t>
      </w:r>
    </w:p>
    <w:p w:rsidRPr="00C10BF5" w:rsidR="00360105" w:rsidP="00B46144" w:rsidRDefault="00360105" w14:paraId="07AA3C25" w14:textId="77777777">
      <w:pPr>
        <w:rPr>
          <w:rFonts w:eastAsia="PMingLiU"/>
          <w:lang w:eastAsia="zh-TW"/>
        </w:rPr>
      </w:pPr>
    </w:p>
    <w:p w:rsidRPr="00C10BF5" w:rsidR="00360105" w:rsidP="003B58A8" w:rsidRDefault="002507F2" w14:paraId="28D21316" w14:textId="5F2CD044">
      <w:pPr>
        <w:pBdr>
          <w:bottom w:val="single" w:color="auto" w:sz="4" w:space="1"/>
        </w:pBdr>
        <w:rPr>
          <w:rFonts w:eastAsia="PMingLiU"/>
          <w:lang w:eastAsia="zh-TW"/>
        </w:rPr>
      </w:pPr>
      <w:r w:rsidRPr="00C10BF5">
        <w:rPr>
          <w:rFonts w:hint="eastAsia" w:eastAsia="PMingLiU"/>
          <w:lang w:eastAsia="zh-TW"/>
        </w:rPr>
        <w:t>關</w:t>
      </w:r>
      <w:r w:rsidRPr="00C10BF5" w:rsidR="004B5108">
        <w:rPr>
          <w:rFonts w:eastAsia="PMingLiU"/>
          <w:lang w:eastAsia="zh-TW"/>
        </w:rPr>
        <w:t>於下一個問題，我希望您專注於</w:t>
      </w:r>
      <w:r w:rsidRPr="00C10BF5" w:rsidR="00CB4253">
        <w:rPr>
          <w:rFonts w:eastAsia="PMingLiU"/>
          <w:lang w:eastAsia="zh-TW"/>
        </w:rPr>
        <w:t>您保險計劃的年度</w:t>
      </w:r>
      <w:r w:rsidRPr="00C10BF5" w:rsidR="00CB4253">
        <w:rPr>
          <w:rFonts w:hint="eastAsia" w:eastAsia="PMingLiU"/>
          <w:lang w:eastAsia="zh-TW"/>
        </w:rPr>
        <w:t>自付</w:t>
      </w:r>
      <w:r w:rsidRPr="00C10BF5" w:rsidR="00CB4253">
        <w:rPr>
          <w:rFonts w:eastAsia="PMingLiU"/>
          <w:lang w:eastAsia="zh-TW"/>
        </w:rPr>
        <w:t>額。</w:t>
      </w:r>
      <w:r w:rsidRPr="00C10BF5" w:rsidR="00CB4253">
        <w:rPr>
          <w:rFonts w:hint="eastAsia" w:eastAsia="PMingLiU"/>
          <w:lang w:eastAsia="zh-TW"/>
        </w:rPr>
        <w:t>自付</w:t>
      </w:r>
      <w:r w:rsidRPr="00C10BF5" w:rsidR="00CB4253">
        <w:rPr>
          <w:rFonts w:eastAsia="PMingLiU"/>
          <w:lang w:eastAsia="zh-TW"/>
        </w:rPr>
        <w:t>額</w:t>
      </w:r>
      <w:r w:rsidRPr="00C10BF5" w:rsidR="00385C01">
        <w:rPr>
          <w:rFonts w:hint="eastAsia" w:eastAsia="PMingLiU"/>
          <w:lang w:eastAsia="zh-TW"/>
        </w:rPr>
        <w:t>(</w:t>
      </w:r>
      <w:proofErr w:type="spellStart"/>
      <w:r w:rsidRPr="00C10BF5" w:rsidR="00385C01">
        <w:rPr>
          <w:rFonts w:eastAsia="PMingLiU"/>
          <w:lang w:eastAsia="zh-TW"/>
        </w:rPr>
        <w:t>deductable</w:t>
      </w:r>
      <w:proofErr w:type="spellEnd"/>
      <w:r w:rsidRPr="00C10BF5" w:rsidR="00385C01">
        <w:rPr>
          <w:rFonts w:eastAsia="PMingLiU"/>
          <w:lang w:eastAsia="zh-TW"/>
        </w:rPr>
        <w:t>)</w:t>
      </w:r>
      <w:r w:rsidRPr="00C10BF5" w:rsidR="00CB4253">
        <w:rPr>
          <w:rFonts w:eastAsia="PMingLiU"/>
          <w:lang w:eastAsia="zh-TW"/>
        </w:rPr>
        <w:t>是在保險計劃開始支付</w:t>
      </w:r>
      <w:r w:rsidRPr="00C10BF5" w:rsidR="00CB4253">
        <w:rPr>
          <w:rFonts w:eastAsia="PMingLiU"/>
          <w:lang w:eastAsia="zh-TW"/>
        </w:rPr>
        <w:t>{</w:t>
      </w:r>
      <w:r w:rsidRPr="00C10BF5" w:rsidR="00CB4253">
        <w:rPr>
          <w:rFonts w:eastAsia="PMingLiU"/>
          <w:lang w:eastAsia="zh-TW"/>
        </w:rPr>
        <w:t>您的</w:t>
      </w:r>
      <w:r w:rsidRPr="00C10BF5" w:rsidR="00CB4253">
        <w:rPr>
          <w:rFonts w:eastAsia="PMingLiU"/>
          <w:lang w:eastAsia="zh-TW"/>
        </w:rPr>
        <w:t>/</w:t>
      </w:r>
      <w:r w:rsidRPr="00C10BF5" w:rsidR="00CB4253">
        <w:rPr>
          <w:lang w:eastAsia="zh-TW"/>
        </w:rPr>
        <w:t>NAME</w:t>
      </w:r>
      <w:proofErr w:type="gramStart"/>
      <w:r w:rsidRPr="00C10BF5" w:rsidR="00CB4253">
        <w:rPr>
          <w:rFonts w:eastAsia="PMingLiU"/>
          <w:lang w:eastAsia="zh-TW"/>
        </w:rPr>
        <w:t>的</w:t>
      </w:r>
      <w:r w:rsidRPr="00C10BF5" w:rsidR="00CB4253">
        <w:rPr>
          <w:rFonts w:eastAsia="PMingLiU"/>
          <w:lang w:eastAsia="zh-TW"/>
        </w:rPr>
        <w:t>}</w:t>
      </w:r>
      <w:r w:rsidRPr="00C10BF5" w:rsidR="00CB4253">
        <w:rPr>
          <w:rFonts w:eastAsia="PMingLiU"/>
          <w:lang w:eastAsia="zh-TW"/>
        </w:rPr>
        <w:t>醫療帳單前您必須</w:t>
      </w:r>
      <w:r w:rsidRPr="00C10BF5">
        <w:rPr>
          <w:rFonts w:hint="eastAsia" w:eastAsia="PMingLiU"/>
          <w:lang w:eastAsia="zh-TW"/>
        </w:rPr>
        <w:t>自行</w:t>
      </w:r>
      <w:r w:rsidRPr="00C10BF5" w:rsidR="00CB4253">
        <w:rPr>
          <w:rFonts w:eastAsia="PMingLiU"/>
          <w:lang w:eastAsia="zh-TW"/>
        </w:rPr>
        <w:t>支付的金額</w:t>
      </w:r>
      <w:proofErr w:type="gramEnd"/>
      <w:r w:rsidRPr="00C10BF5" w:rsidR="00CB4253">
        <w:rPr>
          <w:rFonts w:eastAsia="PMingLiU"/>
          <w:lang w:eastAsia="zh-TW"/>
        </w:rPr>
        <w:t>。</w:t>
      </w:r>
      <w:r w:rsidRPr="00C10BF5">
        <w:rPr>
          <w:rFonts w:hint="eastAsia" w:eastAsia="PMingLiU"/>
          <w:lang w:eastAsia="zh-TW"/>
        </w:rPr>
        <w:t>此年度</w:t>
      </w:r>
      <w:r w:rsidRPr="00C10BF5" w:rsidR="00CB4253">
        <w:rPr>
          <w:rFonts w:hint="eastAsia" w:eastAsia="PMingLiU"/>
          <w:lang w:eastAsia="zh-TW"/>
        </w:rPr>
        <w:t>自付額</w:t>
      </w:r>
      <w:r w:rsidRPr="00C10BF5" w:rsidR="004B5108">
        <w:rPr>
          <w:rFonts w:eastAsia="PMingLiU"/>
          <w:lang w:eastAsia="zh-TW"/>
        </w:rPr>
        <w:t>適用於</w:t>
      </w:r>
      <w:r w:rsidRPr="00C10BF5" w:rsidR="00CB4253">
        <w:rPr>
          <w:rFonts w:hint="eastAsia" w:eastAsia="PMingLiU"/>
          <w:lang w:eastAsia="zh-TW"/>
        </w:rPr>
        <w:t>給付</w:t>
      </w:r>
      <w:r w:rsidRPr="00C10BF5" w:rsidR="00CB4253">
        <w:rPr>
          <w:rFonts w:eastAsia="PMingLiU"/>
          <w:lang w:eastAsia="zh-TW"/>
        </w:rPr>
        <w:t>{</w:t>
      </w:r>
      <w:r w:rsidRPr="00C10BF5" w:rsidR="00CB4253">
        <w:rPr>
          <w:rFonts w:eastAsia="PMingLiU"/>
          <w:lang w:eastAsia="zh-TW"/>
        </w:rPr>
        <w:t>您</w:t>
      </w:r>
      <w:r w:rsidRPr="00C10BF5" w:rsidR="00CB4253">
        <w:rPr>
          <w:rFonts w:eastAsia="PMingLiU"/>
          <w:lang w:eastAsia="zh-TW"/>
        </w:rPr>
        <w:t>/</w:t>
      </w:r>
      <w:r w:rsidRPr="00C10BF5" w:rsidR="00CB4253">
        <w:rPr>
          <w:lang w:eastAsia="zh-TW"/>
        </w:rPr>
        <w:t>NAME</w:t>
      </w:r>
      <w:r w:rsidRPr="00C10BF5" w:rsidR="00CB4253">
        <w:rPr>
          <w:rFonts w:eastAsia="PMingLiU"/>
          <w:lang w:eastAsia="zh-TW"/>
        </w:rPr>
        <w:t>}</w:t>
      </w:r>
      <w:r w:rsidRPr="00C10BF5">
        <w:rPr>
          <w:rFonts w:hint="eastAsia" w:eastAsia="PMingLiU"/>
          <w:lang w:eastAsia="zh-TW"/>
        </w:rPr>
        <w:t>的</w:t>
      </w:r>
      <w:r w:rsidRPr="00C10BF5" w:rsidR="00CB4253">
        <w:rPr>
          <w:rFonts w:eastAsia="PMingLiU"/>
          <w:lang w:eastAsia="zh-TW"/>
        </w:rPr>
        <w:t>保險</w:t>
      </w:r>
      <w:r w:rsidRPr="00C10BF5" w:rsidR="004B5108">
        <w:rPr>
          <w:rFonts w:eastAsia="PMingLiU"/>
          <w:lang w:eastAsia="zh-TW"/>
        </w:rPr>
        <w:t>網絡內的醫生或醫療保健的</w:t>
      </w:r>
      <w:r w:rsidRPr="00C10BF5" w:rsidR="00CB4253">
        <w:rPr>
          <w:rFonts w:hint="eastAsia" w:eastAsia="PMingLiU"/>
          <w:lang w:eastAsia="zh-TW"/>
        </w:rPr>
        <w:t>費用</w:t>
      </w:r>
      <w:r w:rsidRPr="00C10BF5" w:rsidR="004B5108">
        <w:rPr>
          <w:rFonts w:eastAsia="PMingLiU"/>
          <w:lang w:eastAsia="zh-TW"/>
        </w:rPr>
        <w:t>。</w:t>
      </w:r>
      <w:r w:rsidRPr="00C10BF5" w:rsidR="00CB4253">
        <w:rPr>
          <w:rFonts w:hint="eastAsia" w:eastAsia="PMingLiU"/>
          <w:lang w:eastAsia="zh-TW"/>
        </w:rPr>
        <w:t>請問</w:t>
      </w:r>
      <w:r w:rsidRPr="00C10BF5" w:rsidR="004B5108">
        <w:rPr>
          <w:rFonts w:eastAsia="PMingLiU"/>
          <w:lang w:eastAsia="zh-TW"/>
        </w:rPr>
        <w:t>{</w:t>
      </w:r>
      <w:r w:rsidRPr="00C10BF5" w:rsidR="004B5108">
        <w:rPr>
          <w:rFonts w:eastAsia="PMingLiU"/>
          <w:lang w:eastAsia="zh-TW"/>
        </w:rPr>
        <w:t>您</w:t>
      </w:r>
      <w:r w:rsidRPr="00C10BF5" w:rsidR="004B5108">
        <w:rPr>
          <w:rFonts w:eastAsia="PMingLiU"/>
          <w:lang w:eastAsia="zh-TW"/>
        </w:rPr>
        <w:t>/</w:t>
      </w:r>
      <w:r w:rsidRPr="00C10BF5" w:rsidR="00B93BB6">
        <w:rPr>
          <w:lang w:eastAsia="zh-TW"/>
        </w:rPr>
        <w:t>NAME</w:t>
      </w:r>
      <w:r w:rsidRPr="00C10BF5" w:rsidR="004B5108">
        <w:rPr>
          <w:rFonts w:eastAsia="PMingLiU"/>
          <w:lang w:eastAsia="zh-TW"/>
        </w:rPr>
        <w:t>}</w:t>
      </w:r>
      <w:r w:rsidRPr="00C10BF5" w:rsidR="004B5108">
        <w:rPr>
          <w:rFonts w:eastAsia="PMingLiU"/>
          <w:lang w:eastAsia="zh-TW"/>
        </w:rPr>
        <w:t>目前的</w:t>
      </w:r>
      <w:r w:rsidRPr="00C10BF5" w:rsidR="001A4B88">
        <w:rPr>
          <w:rFonts w:hint="eastAsia" w:eastAsia="PMingLiU"/>
          <w:lang w:eastAsia="zh-TW"/>
        </w:rPr>
        <w:t>醫療</w:t>
      </w:r>
      <w:r w:rsidRPr="00C10BF5" w:rsidR="004B5108">
        <w:rPr>
          <w:rFonts w:eastAsia="PMingLiU"/>
          <w:lang w:eastAsia="zh-TW"/>
        </w:rPr>
        <w:t>保險是否有針對醫療護理的年度</w:t>
      </w:r>
      <w:r w:rsidRPr="00C10BF5" w:rsidR="00CB4253">
        <w:rPr>
          <w:rFonts w:hint="eastAsia" w:eastAsia="PMingLiU"/>
          <w:lang w:eastAsia="zh-TW"/>
        </w:rPr>
        <w:t>自付</w:t>
      </w:r>
      <w:r w:rsidRPr="00C10BF5" w:rsidR="004B5108">
        <w:rPr>
          <w:rFonts w:eastAsia="PMingLiU"/>
          <w:lang w:eastAsia="zh-TW"/>
        </w:rPr>
        <w:t>額</w:t>
      </w:r>
      <w:r w:rsidRPr="00C10BF5" w:rsidR="00CB4253">
        <w:rPr>
          <w:rFonts w:eastAsia="PMingLiU"/>
          <w:lang w:eastAsia="zh-TW"/>
        </w:rPr>
        <w:t>？</w:t>
      </w:r>
      <w:r w:rsidRPr="00C10BF5" w:rsidR="004B5108">
        <w:rPr>
          <w:rFonts w:eastAsia="PMingLiU"/>
          <w:lang w:eastAsia="zh-TW"/>
        </w:rPr>
        <w:t xml:space="preserve"> </w:t>
      </w:r>
    </w:p>
    <w:p w:rsidRPr="00C10BF5" w:rsidR="00360105" w:rsidP="00B46144" w:rsidRDefault="00360105" w14:paraId="1E32FCF3" w14:textId="77777777">
      <w:pPr>
        <w:rPr>
          <w:rFonts w:eastAsia="PMingLiU"/>
          <w:lang w:eastAsia="zh-TW"/>
        </w:rPr>
      </w:pPr>
    </w:p>
    <w:p w:rsidRPr="00C10BF5" w:rsidR="00360105" w:rsidP="00B46144" w:rsidRDefault="00B93BB6" w14:paraId="251EB478" w14:textId="553EB4FC">
      <w:pPr>
        <w:rPr>
          <w:rFonts w:eastAsia="PMingLiU"/>
          <w:lang w:eastAsia="zh-TW"/>
        </w:rPr>
      </w:pPr>
      <w:r w:rsidRPr="00C10BF5">
        <w:rPr>
          <w:color w:val="000000"/>
          <w:lang w:eastAsia="zh-TW"/>
        </w:rPr>
        <w:t xml:space="preserve">IF NEEDED: </w:t>
      </w:r>
      <w:r w:rsidRPr="00C10BF5" w:rsidR="00360105">
        <w:rPr>
          <w:rFonts w:eastAsia="PMingLiU"/>
          <w:color w:val="000000"/>
          <w:lang w:eastAsia="zh-TW"/>
        </w:rPr>
        <w:t>自付額與共付額不同。共付額是為</w:t>
      </w:r>
      <w:r w:rsidRPr="00C10BF5" w:rsidR="00360105">
        <w:rPr>
          <w:rFonts w:eastAsia="PMingLiU"/>
          <w:lang w:eastAsia="zh-TW"/>
        </w:rPr>
        <w:t>醫生就診或其他醫療服務支付的費用，而</w:t>
      </w:r>
      <w:r w:rsidRPr="00C10BF5" w:rsidR="00DB4065">
        <w:rPr>
          <w:rFonts w:eastAsia="PMingLiU"/>
          <w:color w:val="000000"/>
          <w:lang w:eastAsia="zh-TW"/>
        </w:rPr>
        <w:t>自付</w:t>
      </w:r>
      <w:r w:rsidRPr="00C10BF5" w:rsidR="00360105">
        <w:rPr>
          <w:rFonts w:eastAsia="PMingLiU"/>
          <w:lang w:eastAsia="zh-TW"/>
        </w:rPr>
        <w:t>額是在您的保險計劃開始支付</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proofErr w:type="gramStart"/>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醫療帳單前您必須</w:t>
      </w:r>
      <w:r w:rsidRPr="00C10BF5" w:rsidR="00DB4065">
        <w:rPr>
          <w:rFonts w:hint="eastAsia" w:eastAsia="PMingLiU"/>
          <w:lang w:eastAsia="zh-TW"/>
        </w:rPr>
        <w:t>自行</w:t>
      </w:r>
      <w:r w:rsidRPr="00C10BF5" w:rsidR="00360105">
        <w:rPr>
          <w:rFonts w:eastAsia="PMingLiU"/>
          <w:lang w:eastAsia="zh-TW"/>
        </w:rPr>
        <w:t>支付的金額</w:t>
      </w:r>
      <w:proofErr w:type="gramEnd"/>
      <w:r w:rsidRPr="00C10BF5" w:rsidR="00360105">
        <w:rPr>
          <w:rFonts w:eastAsia="PMingLiU"/>
          <w:lang w:eastAsia="zh-TW"/>
        </w:rPr>
        <w:t>。</w:t>
      </w:r>
      <w:r w:rsidRPr="00C10BF5" w:rsidR="00360105">
        <w:rPr>
          <w:rFonts w:eastAsia="PMingLiU"/>
          <w:lang w:eastAsia="zh-TW"/>
        </w:rPr>
        <w:t xml:space="preserve"> </w:t>
      </w:r>
    </w:p>
    <w:p w:rsidRPr="00C10BF5" w:rsidR="00AB4879" w:rsidP="00B46144" w:rsidRDefault="00AB4879" w14:paraId="25FE304B" w14:textId="77777777">
      <w:pPr>
        <w:rPr>
          <w:rFonts w:eastAsia="PMingLiU"/>
          <w:lang w:eastAsia="zh-TW"/>
        </w:rPr>
      </w:pPr>
    </w:p>
    <w:p w:rsidRPr="00C10BF5" w:rsidR="00B93BB6" w:rsidP="00B93BB6" w:rsidRDefault="004931D2" w14:paraId="238F78C7" w14:textId="1E4707B9">
      <w:r w:rsidRPr="00C10BF5">
        <w:t>1=</w:t>
      </w:r>
      <w:r w:rsidRPr="00C10BF5">
        <w:rPr>
          <w:rFonts w:hint="eastAsia" w:ascii="PMingLiU" w:hAnsi="PMingLiU" w:eastAsia="PMingLiU" w:cs="PMingLiU"/>
        </w:rPr>
        <w:t>是</w:t>
      </w:r>
      <w:r w:rsidRPr="00C10BF5" w:rsidR="00B93BB6">
        <w:tab/>
      </w:r>
    </w:p>
    <w:p w:rsidRPr="00C10BF5" w:rsidR="00B93BB6" w:rsidP="00B93BB6" w:rsidRDefault="004931D2" w14:paraId="5219215D" w14:textId="263B132B">
      <w:r w:rsidRPr="00C10BF5">
        <w:t>2=</w:t>
      </w:r>
      <w:r w:rsidRPr="00C10BF5">
        <w:rPr>
          <w:rFonts w:hint="eastAsia" w:ascii="PMingLiU" w:hAnsi="PMingLiU" w:eastAsia="PMingLiU" w:cs="PMingLiU"/>
        </w:rPr>
        <w:t>否</w:t>
      </w:r>
    </w:p>
    <w:p w:rsidRPr="00C10BF5" w:rsidR="00B93BB6" w:rsidP="00B93BB6" w:rsidRDefault="00B93BB6" w14:paraId="2921DA08" w14:textId="77777777">
      <w:r w:rsidRPr="00C10BF5">
        <w:t>………………………………………………………………………………………………</w:t>
      </w:r>
    </w:p>
    <w:p w:rsidRPr="00C10BF5" w:rsidR="00B93BB6" w:rsidP="00B93BB6" w:rsidRDefault="00B93BB6" w14:paraId="12B6384E" w14:textId="77777777"/>
    <w:p w:rsidRPr="00C10BF5" w:rsidR="00360105" w:rsidP="00B93BB6" w:rsidRDefault="00B93BB6" w14:paraId="739AC22E" w14:textId="77777777">
      <w:pPr>
        <w:rPr>
          <w:rFonts w:eastAsia="PMingLiU"/>
          <w:lang w:eastAsia="zh-TW"/>
        </w:rPr>
      </w:pPr>
      <w:r w:rsidRPr="00C10BF5">
        <w:t>INS21. [IF INS19=1 CONTINUE, ELSE GO TO INS22]</w:t>
      </w:r>
      <w:r w:rsidRPr="00C10BF5" w:rsidR="00360105">
        <w:rPr>
          <w:rFonts w:eastAsia="PMingLiU"/>
          <w:lang w:eastAsia="zh-TW"/>
        </w:rPr>
        <w:tab/>
      </w:r>
    </w:p>
    <w:p w:rsidRPr="00C10BF5" w:rsidR="00360105" w:rsidP="00B46144" w:rsidRDefault="00360105" w14:paraId="1318413F" w14:textId="77777777">
      <w:pPr>
        <w:rPr>
          <w:rFonts w:eastAsia="PMingLiU"/>
          <w:lang w:eastAsia="zh-TW"/>
        </w:rPr>
      </w:pPr>
    </w:p>
    <w:p w:rsidRPr="00C10BF5" w:rsidR="00360105" w:rsidP="00B46144" w:rsidRDefault="00360105" w14:paraId="248BBBF8" w14:textId="49A314E9">
      <w:pPr>
        <w:rPr>
          <w:rFonts w:eastAsia="PMingLiU"/>
          <w:lang w:eastAsia="zh-TW"/>
        </w:rPr>
      </w:pPr>
      <w:r w:rsidRPr="00C10BF5">
        <w:rPr>
          <w:rFonts w:eastAsia="PMingLiU"/>
          <w:lang w:eastAsia="zh-TW"/>
        </w:rPr>
        <w:t>在</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B93BB6">
        <w:rPr>
          <w:lang w:eastAsia="zh-TW"/>
        </w:rPr>
        <w:t>NAME</w:t>
      </w:r>
      <w:r w:rsidRPr="00C10BF5" w:rsidDel="004D4F65" w:rsidR="004D4F65">
        <w:rPr>
          <w:rFonts w:eastAsia="PMingLiU"/>
          <w:lang w:eastAsia="zh-TW"/>
        </w:rPr>
        <w:t xml:space="preserve"> </w:t>
      </w:r>
      <w:r w:rsidRPr="00C10BF5">
        <w:rPr>
          <w:rFonts w:eastAsia="PMingLiU"/>
          <w:lang w:eastAsia="zh-TW"/>
        </w:rPr>
        <w:t>}</w:t>
      </w:r>
      <w:r w:rsidRPr="00C10BF5">
        <w:rPr>
          <w:rFonts w:eastAsia="PMingLiU"/>
          <w:lang w:eastAsia="zh-TW"/>
        </w:rPr>
        <w:t>目前</w:t>
      </w:r>
      <w:r w:rsidRPr="00C10BF5" w:rsidR="004D4F65">
        <w:rPr>
          <w:rFonts w:eastAsia="PMingLiU"/>
          <w:lang w:eastAsia="zh-TW"/>
        </w:rPr>
        <w:t>的</w:t>
      </w:r>
      <w:r w:rsidRPr="00C10BF5" w:rsidR="001A4B88">
        <w:rPr>
          <w:rFonts w:hint="eastAsia" w:eastAsia="PMingLiU"/>
          <w:lang w:eastAsia="zh-TW"/>
        </w:rPr>
        <w:t>醫療</w:t>
      </w:r>
      <w:r w:rsidRPr="00C10BF5">
        <w:rPr>
          <w:rFonts w:eastAsia="PMingLiU"/>
          <w:lang w:eastAsia="zh-TW"/>
        </w:rPr>
        <w:t>保險下每人年度</w:t>
      </w:r>
      <w:r w:rsidRPr="00C10BF5" w:rsidR="00756104">
        <w:rPr>
          <w:rFonts w:hint="eastAsia" w:eastAsia="PMingLiU"/>
          <w:lang w:eastAsia="zh-TW"/>
        </w:rPr>
        <w:t>自付</w:t>
      </w:r>
      <w:r w:rsidRPr="00C10BF5">
        <w:rPr>
          <w:rFonts w:eastAsia="PMingLiU"/>
          <w:lang w:eastAsia="zh-TW"/>
        </w:rPr>
        <w:t>額是多少？</w:t>
      </w:r>
      <w:r w:rsidRPr="00C10BF5">
        <w:rPr>
          <w:rFonts w:eastAsia="PMingLiU"/>
          <w:lang w:eastAsia="zh-TW"/>
        </w:rPr>
        <w:t xml:space="preserve"> </w:t>
      </w:r>
    </w:p>
    <w:p w:rsidRPr="00C10BF5" w:rsidR="00360105" w:rsidP="00B46144" w:rsidRDefault="00360105" w14:paraId="1FB6E7C5" w14:textId="77777777">
      <w:pPr>
        <w:rPr>
          <w:rFonts w:eastAsia="PMingLiU"/>
          <w:lang w:eastAsia="zh-TW"/>
        </w:rPr>
      </w:pPr>
    </w:p>
    <w:p w:rsidRPr="00C10BF5" w:rsidR="00360105" w:rsidP="00B46144" w:rsidRDefault="00F47FE6" w14:paraId="46E63FC4" w14:textId="106619B8">
      <w:pPr>
        <w:rPr>
          <w:rFonts w:eastAsia="PMingLiU"/>
          <w:lang w:eastAsia="zh-TW"/>
        </w:rPr>
      </w:pPr>
      <w:r w:rsidRPr="00C10BF5">
        <w:rPr>
          <w:rFonts w:eastAsia="PMingLiU"/>
          <w:lang w:eastAsia="zh-TW"/>
        </w:rPr>
        <w:t>您認為</w:t>
      </w:r>
      <w:r w:rsidRPr="00C10BF5" w:rsidR="00360105">
        <w:rPr>
          <w:rFonts w:eastAsia="PMingLiU"/>
          <w:lang w:eastAsia="zh-TW"/>
        </w:rPr>
        <w:t>是</w:t>
      </w:r>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0A291BD2" w14:textId="77777777">
      <w:pPr>
        <w:rPr>
          <w:rFonts w:eastAsia="PMingLiU"/>
          <w:lang w:eastAsia="zh-TW"/>
        </w:rPr>
      </w:pPr>
    </w:p>
    <w:p w:rsidRPr="00C10BF5" w:rsidR="00360105" w:rsidRDefault="00360105" w14:paraId="661D040E" w14:textId="59BF9252">
      <w:pPr>
        <w:rPr>
          <w:rFonts w:eastAsia="PMingLiU"/>
          <w:lang w:eastAsia="zh-TW"/>
        </w:rPr>
      </w:pPr>
      <w:r w:rsidRPr="00C10BF5">
        <w:rPr>
          <w:rFonts w:eastAsia="PMingLiU"/>
          <w:lang w:eastAsia="zh-TW"/>
        </w:rPr>
        <w:t>1=</w:t>
      </w:r>
      <w:r w:rsidRPr="00C10BF5">
        <w:rPr>
          <w:rFonts w:eastAsia="PMingLiU"/>
          <w:lang w:eastAsia="zh-TW"/>
        </w:rPr>
        <w:t>少於</w:t>
      </w:r>
      <w:r w:rsidRPr="00C10BF5">
        <w:rPr>
          <w:rFonts w:eastAsia="PMingLiU"/>
          <w:lang w:eastAsia="zh-TW"/>
        </w:rPr>
        <w:t xml:space="preserve"> $100 </w:t>
      </w:r>
      <w:r w:rsidRPr="00C10BF5" w:rsidR="004D4F65">
        <w:rPr>
          <w:rFonts w:hint="eastAsia" w:eastAsia="PMingLiU"/>
          <w:lang w:eastAsia="zh-TW"/>
        </w:rPr>
        <w:t>美元</w:t>
      </w:r>
    </w:p>
    <w:p w:rsidRPr="00C10BF5" w:rsidR="00360105" w:rsidRDefault="00360105" w14:paraId="023172D8" w14:textId="2E67CD8A">
      <w:pPr>
        <w:rPr>
          <w:rFonts w:eastAsia="PMingLiU"/>
          <w:lang w:eastAsia="zh-TW"/>
        </w:rPr>
      </w:pPr>
      <w:r w:rsidRPr="00C10BF5">
        <w:rPr>
          <w:rFonts w:eastAsia="PMingLiU"/>
          <w:lang w:eastAsia="zh-TW"/>
        </w:rPr>
        <w:t xml:space="preserve">2=$100 </w:t>
      </w:r>
      <w:r w:rsidRPr="00C10BF5">
        <w:rPr>
          <w:rFonts w:eastAsia="PMingLiU"/>
          <w:lang w:eastAsia="zh-TW"/>
        </w:rPr>
        <w:t>至</w:t>
      </w:r>
      <w:r w:rsidRPr="00C10BF5">
        <w:rPr>
          <w:rFonts w:eastAsia="PMingLiU"/>
          <w:lang w:eastAsia="zh-TW"/>
        </w:rPr>
        <w:t xml:space="preserve"> $499 </w:t>
      </w:r>
      <w:r w:rsidRPr="00C10BF5" w:rsidR="004D4F65">
        <w:rPr>
          <w:rFonts w:hint="eastAsia" w:eastAsia="PMingLiU"/>
          <w:lang w:eastAsia="zh-TW"/>
        </w:rPr>
        <w:t>美元之間</w:t>
      </w:r>
    </w:p>
    <w:p w:rsidRPr="00C10BF5" w:rsidR="00360105" w:rsidRDefault="00360105" w14:paraId="3E0F6F35" w14:textId="00151196">
      <w:pPr>
        <w:rPr>
          <w:rFonts w:eastAsia="PMingLiU"/>
          <w:lang w:eastAsia="zh-TW"/>
        </w:rPr>
      </w:pPr>
      <w:r w:rsidRPr="00C10BF5">
        <w:rPr>
          <w:rFonts w:eastAsia="PMingLiU"/>
          <w:lang w:eastAsia="zh-TW"/>
        </w:rPr>
        <w:t xml:space="preserve">3=$500 </w:t>
      </w:r>
      <w:r w:rsidRPr="00C10BF5">
        <w:rPr>
          <w:rFonts w:eastAsia="PMingLiU"/>
          <w:lang w:eastAsia="zh-TW"/>
        </w:rPr>
        <w:t>至</w:t>
      </w:r>
      <w:r w:rsidRPr="00C10BF5">
        <w:rPr>
          <w:rFonts w:eastAsia="PMingLiU"/>
          <w:lang w:eastAsia="zh-TW"/>
        </w:rPr>
        <w:t xml:space="preserve"> $999 </w:t>
      </w:r>
      <w:r w:rsidRPr="00C10BF5" w:rsidR="004D4F65">
        <w:rPr>
          <w:rFonts w:hint="eastAsia" w:eastAsia="PMingLiU"/>
          <w:lang w:eastAsia="zh-TW"/>
        </w:rPr>
        <w:t>美元之間</w:t>
      </w:r>
    </w:p>
    <w:p w:rsidRPr="00C10BF5" w:rsidR="00360105" w:rsidRDefault="00360105" w14:paraId="712A1A92" w14:textId="78EB72FB">
      <w:pPr>
        <w:rPr>
          <w:rFonts w:eastAsia="PMingLiU"/>
          <w:lang w:eastAsia="zh-TW"/>
        </w:rPr>
      </w:pPr>
      <w:r w:rsidRPr="00C10BF5">
        <w:rPr>
          <w:rFonts w:eastAsia="PMingLiU"/>
          <w:lang w:eastAsia="zh-TW"/>
        </w:rPr>
        <w:t xml:space="preserve">4=$1,000 </w:t>
      </w:r>
      <w:r w:rsidRPr="00C10BF5">
        <w:rPr>
          <w:rFonts w:eastAsia="PMingLiU"/>
          <w:lang w:eastAsia="zh-TW"/>
        </w:rPr>
        <w:t>至</w:t>
      </w:r>
      <w:r w:rsidRPr="00C10BF5">
        <w:rPr>
          <w:rFonts w:eastAsia="PMingLiU"/>
          <w:lang w:eastAsia="zh-TW"/>
        </w:rPr>
        <w:t xml:space="preserve"> $1,999 </w:t>
      </w:r>
      <w:r w:rsidRPr="00C10BF5" w:rsidR="004D4F65">
        <w:rPr>
          <w:rFonts w:hint="eastAsia" w:eastAsia="PMingLiU"/>
          <w:lang w:eastAsia="zh-TW"/>
        </w:rPr>
        <w:t>美元之間</w:t>
      </w:r>
    </w:p>
    <w:p w:rsidRPr="00C10BF5" w:rsidR="00360105" w:rsidRDefault="00360105" w14:paraId="774A4D78" w14:textId="7165E0DB">
      <w:pPr>
        <w:rPr>
          <w:rFonts w:eastAsia="PMingLiU"/>
          <w:lang w:eastAsia="zh-TW"/>
        </w:rPr>
      </w:pPr>
      <w:r w:rsidRPr="00C10BF5">
        <w:rPr>
          <w:rFonts w:eastAsia="PMingLiU"/>
          <w:lang w:eastAsia="zh-TW"/>
        </w:rPr>
        <w:t xml:space="preserve">5=$2,000 </w:t>
      </w:r>
      <w:r w:rsidRPr="00C10BF5">
        <w:rPr>
          <w:rFonts w:eastAsia="PMingLiU"/>
          <w:lang w:eastAsia="zh-TW"/>
        </w:rPr>
        <w:t>至</w:t>
      </w:r>
      <w:r w:rsidRPr="00C10BF5">
        <w:rPr>
          <w:rFonts w:eastAsia="PMingLiU"/>
          <w:lang w:eastAsia="zh-TW"/>
        </w:rPr>
        <w:t xml:space="preserve"> $2,999 </w:t>
      </w:r>
      <w:r w:rsidRPr="00C10BF5" w:rsidR="004D4F65">
        <w:rPr>
          <w:rFonts w:hint="eastAsia" w:eastAsia="PMingLiU"/>
          <w:lang w:eastAsia="zh-TW"/>
        </w:rPr>
        <w:t>美元之間</w:t>
      </w:r>
    </w:p>
    <w:p w:rsidRPr="00C10BF5" w:rsidR="00360105" w:rsidRDefault="00360105" w14:paraId="788AED4D" w14:textId="344B8A28">
      <w:pPr>
        <w:rPr>
          <w:rFonts w:eastAsia="PMingLiU"/>
          <w:lang w:eastAsia="zh-TW"/>
        </w:rPr>
      </w:pPr>
      <w:r w:rsidRPr="00C10BF5">
        <w:rPr>
          <w:rFonts w:eastAsia="PMingLiU"/>
          <w:lang w:eastAsia="zh-TW"/>
        </w:rPr>
        <w:t xml:space="preserve">6=$3,000 </w:t>
      </w:r>
      <w:r w:rsidRPr="00C10BF5">
        <w:rPr>
          <w:rFonts w:eastAsia="PMingLiU"/>
          <w:lang w:eastAsia="zh-TW"/>
        </w:rPr>
        <w:t>至</w:t>
      </w:r>
      <w:r w:rsidRPr="00C10BF5">
        <w:rPr>
          <w:rFonts w:eastAsia="PMingLiU"/>
          <w:lang w:eastAsia="zh-TW"/>
        </w:rPr>
        <w:t xml:space="preserve"> $4,999 </w:t>
      </w:r>
      <w:r w:rsidRPr="00C10BF5" w:rsidR="004D4F65">
        <w:rPr>
          <w:rFonts w:hint="eastAsia" w:eastAsia="PMingLiU"/>
          <w:lang w:eastAsia="zh-TW"/>
        </w:rPr>
        <w:t>美元之間</w:t>
      </w:r>
    </w:p>
    <w:p w:rsidRPr="00C10BF5" w:rsidR="00360105" w:rsidRDefault="00360105" w14:paraId="04BE94CB" w14:textId="49DB2512">
      <w:pPr>
        <w:rPr>
          <w:rFonts w:eastAsia="PMingLiU"/>
          <w:lang w:eastAsia="zh-TW"/>
        </w:rPr>
      </w:pPr>
      <w:r w:rsidRPr="00C10BF5">
        <w:rPr>
          <w:rFonts w:eastAsia="PMingLiU"/>
          <w:lang w:eastAsia="zh-TW"/>
        </w:rPr>
        <w:t xml:space="preserve">7=$5000 </w:t>
      </w:r>
      <w:r w:rsidRPr="00C10BF5">
        <w:rPr>
          <w:rFonts w:eastAsia="PMingLiU"/>
          <w:lang w:eastAsia="zh-TW"/>
        </w:rPr>
        <w:t>至</w:t>
      </w:r>
      <w:r w:rsidRPr="00C10BF5">
        <w:rPr>
          <w:rFonts w:eastAsia="PMingLiU"/>
          <w:lang w:eastAsia="zh-TW"/>
        </w:rPr>
        <w:t xml:space="preserve"> $9,999 </w:t>
      </w:r>
      <w:r w:rsidRPr="00C10BF5" w:rsidR="004D4F65">
        <w:rPr>
          <w:rFonts w:hint="eastAsia" w:eastAsia="PMingLiU"/>
          <w:lang w:eastAsia="zh-TW"/>
        </w:rPr>
        <w:t>美元之間</w:t>
      </w:r>
    </w:p>
    <w:p w:rsidRPr="00C10BF5" w:rsidR="00360105" w:rsidRDefault="00360105" w14:paraId="1E5EDFED" w14:textId="1A4A4E5B">
      <w:pPr>
        <w:rPr>
          <w:rFonts w:eastAsia="PMingLiU"/>
          <w:lang w:eastAsia="zh-TW"/>
        </w:rPr>
      </w:pPr>
      <w:r w:rsidRPr="00C10BF5">
        <w:rPr>
          <w:rFonts w:eastAsia="PMingLiU"/>
          <w:lang w:eastAsia="zh-TW"/>
        </w:rPr>
        <w:t xml:space="preserve">8=$10,000 </w:t>
      </w:r>
      <w:r w:rsidRPr="00C10BF5" w:rsidR="004D4F65">
        <w:rPr>
          <w:rFonts w:hint="eastAsia" w:eastAsia="PMingLiU"/>
          <w:lang w:eastAsia="zh-TW"/>
        </w:rPr>
        <w:t>美元</w:t>
      </w:r>
      <w:r w:rsidRPr="00C10BF5">
        <w:rPr>
          <w:rFonts w:eastAsia="PMingLiU"/>
          <w:lang w:eastAsia="zh-TW"/>
        </w:rPr>
        <w:t>或更多</w:t>
      </w:r>
      <w:r w:rsidRPr="00C10BF5">
        <w:rPr>
          <w:rFonts w:eastAsia="PMingLiU"/>
          <w:lang w:eastAsia="zh-TW"/>
        </w:rPr>
        <w:t xml:space="preserve"> </w:t>
      </w:r>
    </w:p>
    <w:p w:rsidRPr="00C10BF5" w:rsidR="00360105" w:rsidP="00B46144" w:rsidRDefault="00B93BB6" w14:paraId="38C15912" w14:textId="77777777">
      <w:pPr>
        <w:rPr>
          <w:rFonts w:eastAsia="PMingLiU"/>
          <w:lang w:eastAsia="zh-TW"/>
        </w:rPr>
      </w:pPr>
      <w:r w:rsidRPr="00C10BF5">
        <w:rPr>
          <w:lang w:eastAsia="zh-TW"/>
        </w:rPr>
        <w:lastRenderedPageBreak/>
        <w:t>………………………………………………………………………………………………</w:t>
      </w:r>
    </w:p>
    <w:p w:rsidRPr="00C10BF5" w:rsidR="00AB4879" w:rsidP="00B46144" w:rsidRDefault="00AB4879" w14:paraId="6C82D670" w14:textId="77777777">
      <w:pPr>
        <w:rPr>
          <w:rFonts w:eastAsia="PMingLiU"/>
          <w:color w:val="000000"/>
          <w:lang w:eastAsia="zh-TW"/>
        </w:rPr>
      </w:pPr>
    </w:p>
    <w:p w:rsidRPr="00C10BF5" w:rsidR="00360105" w:rsidP="00986E1C" w:rsidRDefault="00B93BB6" w14:paraId="72696ACA" w14:textId="239054A9">
      <w:pPr>
        <w:rPr>
          <w:rFonts w:eastAsia="PMingLiU"/>
          <w:lang w:eastAsia="zh-TW"/>
        </w:rPr>
      </w:pPr>
      <w:r w:rsidRPr="00C10BF5">
        <w:rPr>
          <w:color w:val="000000"/>
          <w:lang w:eastAsia="zh-TW"/>
        </w:rPr>
        <w:t>INS22</w:t>
      </w:r>
      <w:r w:rsidRPr="00C10BF5">
        <w:rPr>
          <w:lang w:eastAsia="zh-TW"/>
        </w:rPr>
        <w:t xml:space="preserve">. </w:t>
      </w:r>
      <w:r w:rsidRPr="00C10BF5" w:rsidR="00360105">
        <w:rPr>
          <w:rFonts w:eastAsia="PMingLiU"/>
          <w:lang w:eastAsia="zh-TW"/>
        </w:rPr>
        <w:t>您是否為</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4D4F65" w:rsidR="004D4F65">
        <w:rPr>
          <w:rFonts w:eastAsia="PMingLiU"/>
          <w:lang w:eastAsia="zh-TW"/>
        </w:rPr>
        <w:t xml:space="preserve"> </w:t>
      </w:r>
      <w:r w:rsidRPr="00C10BF5" w:rsidR="00360105">
        <w:rPr>
          <w:rFonts w:eastAsia="PMingLiU"/>
          <w:lang w:eastAsia="zh-TW"/>
        </w:rPr>
        <w:t>}</w:t>
      </w:r>
      <w:r w:rsidRPr="00C10BF5" w:rsidR="004D4F65">
        <w:rPr>
          <w:rFonts w:eastAsia="PMingLiU"/>
          <w:lang w:eastAsia="zh-TW"/>
        </w:rPr>
        <w:t>的</w:t>
      </w:r>
      <w:r w:rsidRPr="00C10BF5" w:rsidR="001A4B88">
        <w:rPr>
          <w:rFonts w:hint="eastAsia" w:eastAsia="PMingLiU"/>
          <w:lang w:eastAsia="zh-TW"/>
        </w:rPr>
        <w:t>醫療</w:t>
      </w:r>
      <w:r w:rsidRPr="00C10BF5" w:rsidR="00360105">
        <w:rPr>
          <w:rFonts w:eastAsia="PMingLiU"/>
          <w:lang w:eastAsia="zh-TW"/>
        </w:rPr>
        <w:t>保險支付</w:t>
      </w:r>
      <w:r w:rsidRPr="00C10BF5" w:rsidR="00360105">
        <w:rPr>
          <w:rFonts w:eastAsia="PMingLiU"/>
          <w:b/>
          <w:bCs/>
          <w:lang w:eastAsia="zh-TW"/>
        </w:rPr>
        <w:t>月</w:t>
      </w:r>
      <w:r w:rsidRPr="00C10BF5" w:rsidR="00360105">
        <w:rPr>
          <w:rFonts w:eastAsia="PMingLiU"/>
          <w:lang w:eastAsia="zh-TW"/>
        </w:rPr>
        <w:t>保費？這包括從薪資扣除的金額，以及您直接支付給保險公司的金額。</w:t>
      </w:r>
      <w:r w:rsidRPr="00C10BF5" w:rsidR="00360105">
        <w:rPr>
          <w:rFonts w:eastAsia="PMingLiU"/>
          <w:lang w:eastAsia="zh-TW"/>
        </w:rPr>
        <w:t xml:space="preserve"> </w:t>
      </w:r>
    </w:p>
    <w:p w:rsidRPr="00C10BF5" w:rsidR="00360105" w:rsidP="00B46144" w:rsidRDefault="00360105" w14:paraId="5132BAFF" w14:textId="77777777">
      <w:pPr>
        <w:rPr>
          <w:rFonts w:eastAsia="PMingLiU"/>
          <w:lang w:eastAsia="zh-TW"/>
        </w:rPr>
      </w:pPr>
    </w:p>
    <w:p w:rsidRPr="00C10BF5" w:rsidR="00B93BB6" w:rsidP="00B93BB6" w:rsidRDefault="004931D2" w14:paraId="223CACF8" w14:textId="6A96A62C">
      <w:r w:rsidRPr="00C10BF5">
        <w:t>1=</w:t>
      </w:r>
      <w:r w:rsidRPr="00C10BF5">
        <w:rPr>
          <w:rFonts w:hint="eastAsia" w:ascii="PMingLiU" w:hAnsi="PMingLiU" w:eastAsia="PMingLiU" w:cs="PMingLiU"/>
        </w:rPr>
        <w:t>是</w:t>
      </w:r>
      <w:r w:rsidRPr="00C10BF5" w:rsidR="00B93BB6">
        <w:tab/>
      </w:r>
    </w:p>
    <w:p w:rsidRPr="00C10BF5" w:rsidR="00B93BB6" w:rsidP="00B93BB6" w:rsidRDefault="004931D2" w14:paraId="0CC461E4" w14:textId="182AFE67">
      <w:r w:rsidRPr="00C10BF5">
        <w:t>2=</w:t>
      </w:r>
      <w:r w:rsidRPr="00C10BF5">
        <w:rPr>
          <w:rFonts w:hint="eastAsia" w:ascii="PMingLiU" w:hAnsi="PMingLiU" w:eastAsia="PMingLiU" w:cs="PMingLiU"/>
        </w:rPr>
        <w:t>否</w:t>
      </w:r>
    </w:p>
    <w:p w:rsidRPr="00C10BF5" w:rsidR="00B93BB6" w:rsidP="00B93BB6" w:rsidRDefault="00B93BB6" w14:paraId="64EC195B" w14:textId="77777777">
      <w:r w:rsidRPr="00C10BF5">
        <w:t>………………………………………………………………………………………………</w:t>
      </w:r>
    </w:p>
    <w:p w:rsidRPr="00C10BF5" w:rsidR="00B93BB6" w:rsidP="00B93BB6" w:rsidRDefault="00B93BB6" w14:paraId="5095945F" w14:textId="77777777"/>
    <w:p w:rsidRPr="00C10BF5" w:rsidR="00360105" w:rsidP="00B93BB6" w:rsidRDefault="00B93BB6" w14:paraId="1569D1F6" w14:textId="77777777">
      <w:pPr>
        <w:rPr>
          <w:rFonts w:eastAsia="PMingLiU"/>
          <w:lang w:eastAsia="zh-TW"/>
        </w:rPr>
      </w:pPr>
      <w:r w:rsidRPr="00C10BF5">
        <w:t>INS23. [IF INS22 = 1 CONTINUE, ELSE GO TO INS25a]</w:t>
      </w:r>
      <w:r w:rsidRPr="00C10BF5" w:rsidR="00360105">
        <w:rPr>
          <w:rFonts w:eastAsia="PMingLiU"/>
          <w:lang w:eastAsia="zh-TW"/>
        </w:rPr>
        <w:tab/>
      </w:r>
    </w:p>
    <w:p w:rsidRPr="00C10BF5" w:rsidR="00AB4879" w:rsidP="00B46144" w:rsidRDefault="00AB4879" w14:paraId="17A88EDB" w14:textId="77777777">
      <w:pPr>
        <w:rPr>
          <w:rFonts w:eastAsia="PMingLiU"/>
          <w:lang w:eastAsia="zh-TW"/>
        </w:rPr>
      </w:pPr>
    </w:p>
    <w:p w:rsidRPr="00C10BF5" w:rsidR="00360105" w:rsidP="00986E1C" w:rsidRDefault="004D4F65" w14:paraId="387D1BC9" w14:textId="52CD8E4F">
      <w:pPr>
        <w:rPr>
          <w:rFonts w:eastAsia="PMingLiU"/>
          <w:lang w:eastAsia="zh-TW"/>
        </w:rPr>
      </w:pPr>
      <w:r w:rsidRPr="00C10BF5">
        <w:rPr>
          <w:rFonts w:eastAsia="PMingLiU"/>
          <w:lang w:eastAsia="zh-TW"/>
        </w:rPr>
        <w:t>包括從薪資中扣除的任何金額</w:t>
      </w:r>
      <w:r w:rsidRPr="00C10BF5">
        <w:rPr>
          <w:rFonts w:hint="eastAsia" w:eastAsia="PMingLiU"/>
          <w:lang w:eastAsia="zh-TW"/>
        </w:rPr>
        <w:t>在內，</w:t>
      </w:r>
      <w:r w:rsidRPr="00C10BF5">
        <w:rPr>
          <w:rFonts w:eastAsia="PMingLiU"/>
          <w:lang w:eastAsia="zh-TW"/>
        </w:rPr>
        <w:t>您</w:t>
      </w:r>
      <w:r w:rsidRPr="00C10BF5">
        <w:rPr>
          <w:rFonts w:hint="eastAsia" w:eastAsia="PMingLiU"/>
          <w:b/>
          <w:lang w:eastAsia="zh-TW"/>
        </w:rPr>
        <w:t>每</w:t>
      </w:r>
      <w:r w:rsidRPr="00C10BF5" w:rsidR="00360105">
        <w:rPr>
          <w:rFonts w:eastAsia="PMingLiU"/>
          <w:b/>
          <w:bCs/>
          <w:lang w:eastAsia="zh-TW"/>
        </w:rPr>
        <w:t>月</w:t>
      </w:r>
      <w:r w:rsidRPr="00C10BF5" w:rsidR="00360105">
        <w:rPr>
          <w:rFonts w:eastAsia="PMingLiU"/>
          <w:lang w:eastAsia="zh-TW"/>
        </w:rPr>
        <w:t>支付的</w:t>
      </w:r>
      <w:r w:rsidRPr="00C10BF5">
        <w:rPr>
          <w:rFonts w:eastAsia="PMingLiU"/>
          <w:lang w:eastAsia="zh-TW"/>
        </w:rPr>
        <w:t>保費</w:t>
      </w:r>
      <w:r w:rsidRPr="00C10BF5" w:rsidR="00360105">
        <w:rPr>
          <w:rFonts w:eastAsia="PMingLiU"/>
          <w:lang w:eastAsia="zh-TW"/>
        </w:rPr>
        <w:t>大約</w:t>
      </w:r>
      <w:r w:rsidRPr="00C10BF5">
        <w:rPr>
          <w:rFonts w:hint="eastAsia" w:eastAsia="PMingLiU"/>
          <w:lang w:eastAsia="zh-HK"/>
        </w:rPr>
        <w:t>是</w:t>
      </w:r>
      <w:r w:rsidRPr="00C10BF5" w:rsidR="00360105">
        <w:rPr>
          <w:rFonts w:eastAsia="PMingLiU"/>
          <w:lang w:eastAsia="zh-TW"/>
        </w:rPr>
        <w:t>多少？</w:t>
      </w:r>
      <w:r w:rsidRPr="00C10BF5" w:rsidR="00360105">
        <w:rPr>
          <w:rFonts w:eastAsia="PMingLiU"/>
          <w:lang w:eastAsia="zh-TW"/>
        </w:rPr>
        <w:t xml:space="preserve"> </w:t>
      </w:r>
    </w:p>
    <w:p w:rsidRPr="00C10BF5" w:rsidR="00360105" w:rsidP="00B46144" w:rsidRDefault="00360105" w14:paraId="329FB8A6" w14:textId="77777777">
      <w:pPr>
        <w:rPr>
          <w:rFonts w:eastAsia="PMingLiU"/>
          <w:lang w:eastAsia="zh-TW"/>
        </w:rPr>
      </w:pPr>
    </w:p>
    <w:p w:rsidRPr="00C10BF5" w:rsidR="00360105" w:rsidRDefault="00B93BB6" w14:paraId="347B8ED9" w14:textId="32D944E4">
      <w:pPr>
        <w:rPr>
          <w:rFonts w:eastAsia="PMingLiU"/>
          <w:lang w:eastAsia="zh-TW"/>
        </w:rPr>
      </w:pPr>
      <w:r w:rsidRPr="00C10BF5">
        <w:rPr>
          <w:lang w:eastAsia="zh-TW"/>
        </w:rPr>
        <w:t xml:space="preserve">IF NEEDED: </w:t>
      </w:r>
      <w:r w:rsidRPr="00C10BF5" w:rsidR="00360105">
        <w:rPr>
          <w:rFonts w:eastAsia="PMingLiU"/>
          <w:lang w:eastAsia="zh-TW"/>
        </w:rPr>
        <w:t>這是您為整個</w:t>
      </w:r>
      <w:r w:rsidRPr="00C10BF5" w:rsidR="00EE3560">
        <w:rPr>
          <w:rFonts w:hint="eastAsia" w:eastAsia="PMingLiU"/>
          <w:lang w:eastAsia="zh-TW"/>
        </w:rPr>
        <w:t>保險</w:t>
      </w:r>
      <w:r w:rsidRPr="00C10BF5" w:rsidR="00360105">
        <w:rPr>
          <w:rFonts w:eastAsia="PMingLiU"/>
          <w:lang w:eastAsia="zh-TW"/>
        </w:rPr>
        <w:t>計劃支付的保費，即使該計劃</w:t>
      </w:r>
      <w:r w:rsidRPr="00C10BF5" w:rsidR="008454DD">
        <w:rPr>
          <w:rFonts w:hint="eastAsia" w:eastAsia="PMingLiU"/>
          <w:lang w:eastAsia="zh-TW"/>
        </w:rPr>
        <w:t>包括</w:t>
      </w:r>
      <w:r w:rsidRPr="00C10BF5" w:rsidR="00360105">
        <w:rPr>
          <w:rFonts w:eastAsia="PMingLiU"/>
          <w:lang w:eastAsia="zh-TW"/>
        </w:rPr>
        <w:t>其他家庭成員</w:t>
      </w:r>
      <w:r w:rsidRPr="00C10BF5" w:rsidR="008454DD">
        <w:rPr>
          <w:rFonts w:hint="eastAsia" w:eastAsia="PMingLiU"/>
          <w:lang w:eastAsia="zh-TW"/>
        </w:rPr>
        <w:t>的保險</w:t>
      </w:r>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0323ECCF" w14:textId="77777777">
      <w:pPr>
        <w:rPr>
          <w:rFonts w:eastAsia="PMingLiU"/>
          <w:lang w:eastAsia="zh-TW"/>
        </w:rPr>
      </w:pPr>
    </w:p>
    <w:p w:rsidRPr="00C10BF5" w:rsidR="00360105" w:rsidP="00B46144" w:rsidRDefault="00B93BB6" w14:paraId="144069BD" w14:textId="0469B7A2">
      <w:pPr>
        <w:rPr>
          <w:rFonts w:eastAsia="PMingLiU"/>
          <w:lang w:eastAsia="zh-TW"/>
        </w:rPr>
      </w:pPr>
      <w:r w:rsidRPr="00C10BF5">
        <w:t xml:space="preserve">IF NEEDED: </w:t>
      </w:r>
      <w:r w:rsidRPr="00C10BF5" w:rsidR="00360105">
        <w:rPr>
          <w:rFonts w:eastAsia="PMingLiU"/>
          <w:lang w:eastAsia="zh-TW"/>
        </w:rPr>
        <w:t>提供最接近的估</w:t>
      </w:r>
      <w:r w:rsidRPr="00C10BF5" w:rsidR="009D79B2">
        <w:rPr>
          <w:rFonts w:hint="eastAsia" w:eastAsia="PMingLiU"/>
          <w:lang w:eastAsia="zh-TW"/>
        </w:rPr>
        <w:t>計</w:t>
      </w:r>
      <w:r w:rsidRPr="00C10BF5" w:rsidR="00360105">
        <w:rPr>
          <w:rFonts w:eastAsia="PMingLiU"/>
          <w:lang w:eastAsia="zh-TW"/>
        </w:rPr>
        <w:t>值就好。</w:t>
      </w:r>
      <w:r w:rsidRPr="00C10BF5" w:rsidR="00360105">
        <w:rPr>
          <w:rFonts w:eastAsia="PMingLiU"/>
          <w:lang w:eastAsia="zh-TW"/>
        </w:rPr>
        <w:t xml:space="preserve"> </w:t>
      </w:r>
    </w:p>
    <w:p w:rsidRPr="00C10BF5" w:rsidR="00360105" w:rsidP="00B46144" w:rsidRDefault="00360105" w14:paraId="06253568" w14:textId="77777777">
      <w:pPr>
        <w:rPr>
          <w:rFonts w:eastAsia="PMingLiU"/>
          <w:lang w:eastAsia="zh-TW"/>
        </w:rPr>
      </w:pPr>
    </w:p>
    <w:p w:rsidRPr="00C10BF5" w:rsidR="00B93BB6" w:rsidP="00B93BB6" w:rsidRDefault="00B93BB6" w14:paraId="5C7E94AC" w14:textId="77777777">
      <w:r w:rsidRPr="00C10BF5">
        <w:t xml:space="preserve">_____________MONTHLY </w:t>
      </w:r>
      <w:r w:rsidRPr="00C10BF5">
        <w:rPr>
          <w:b/>
          <w:bCs/>
        </w:rPr>
        <w:t>[ALLOW $1 to $20,000]</w:t>
      </w:r>
    </w:p>
    <w:p w:rsidRPr="00C10BF5" w:rsidR="00B93BB6" w:rsidP="00B93BB6" w:rsidRDefault="00B93BB6" w14:paraId="7F1A65AB" w14:textId="77777777">
      <w:r w:rsidRPr="00C10BF5">
        <w:t>………………………………………………………………………………………………</w:t>
      </w:r>
    </w:p>
    <w:p w:rsidRPr="00C10BF5" w:rsidR="00B93BB6" w:rsidP="00B93BB6" w:rsidRDefault="00B93BB6" w14:paraId="32BB537F" w14:textId="77777777"/>
    <w:p w:rsidRPr="00C10BF5" w:rsidR="00360105" w:rsidP="00B93BB6" w:rsidRDefault="00B93BB6" w14:paraId="577F0B13" w14:textId="77777777">
      <w:pPr>
        <w:rPr>
          <w:rFonts w:eastAsia="PMingLiU"/>
          <w:lang w:eastAsia="zh-TW"/>
        </w:rPr>
      </w:pPr>
      <w:r w:rsidRPr="00C10BF5">
        <w:t>INS24. [IF INS23 = DK OR RE CONTINUE, ELSE GO TO INS25a]</w:t>
      </w:r>
    </w:p>
    <w:p w:rsidRPr="00C10BF5" w:rsidR="00360105" w:rsidP="00B46144" w:rsidRDefault="00360105" w14:paraId="3FD8ACDF" w14:textId="77777777">
      <w:pPr>
        <w:rPr>
          <w:rFonts w:eastAsia="PMingLiU"/>
          <w:lang w:eastAsia="zh-TW"/>
        </w:rPr>
      </w:pPr>
    </w:p>
    <w:p w:rsidRPr="00C10BF5" w:rsidR="00360105" w:rsidP="00B46144" w:rsidRDefault="00360105" w14:paraId="766CC019" w14:textId="66B687D5">
      <w:pPr>
        <w:rPr>
          <w:rFonts w:eastAsia="PMingLiU"/>
          <w:lang w:eastAsia="zh-TW"/>
        </w:rPr>
      </w:pPr>
      <w:r w:rsidRPr="00C10BF5">
        <w:rPr>
          <w:rFonts w:eastAsia="PMingLiU"/>
          <w:lang w:eastAsia="zh-TW"/>
        </w:rPr>
        <w:t>您</w:t>
      </w:r>
      <w:r w:rsidRPr="00C10BF5" w:rsidR="00EE3560">
        <w:rPr>
          <w:rFonts w:hint="eastAsia" w:eastAsia="PMingLiU"/>
          <w:lang w:eastAsia="zh-TW"/>
        </w:rPr>
        <w:t>認為</w:t>
      </w:r>
      <w:r w:rsidRPr="00C10BF5">
        <w:rPr>
          <w:rFonts w:eastAsia="PMingLiU"/>
          <w:lang w:eastAsia="zh-TW"/>
        </w:rPr>
        <w:t>是</w:t>
      </w:r>
      <w:r w:rsidRPr="00C10BF5">
        <w:rPr>
          <w:rFonts w:eastAsia="PMingLiU"/>
          <w:lang w:eastAsia="zh-TW"/>
        </w:rPr>
        <w:t>…</w:t>
      </w:r>
      <w:r w:rsidRPr="00C10BF5">
        <w:rPr>
          <w:rFonts w:eastAsia="PMingLiU"/>
          <w:lang w:eastAsia="zh-TW"/>
        </w:rPr>
        <w:t>？</w:t>
      </w:r>
      <w:r w:rsidRPr="00C10BF5">
        <w:rPr>
          <w:rFonts w:eastAsia="PMingLiU"/>
          <w:lang w:eastAsia="zh-TW"/>
        </w:rPr>
        <w:t xml:space="preserve"> </w:t>
      </w:r>
    </w:p>
    <w:p w:rsidRPr="00C10BF5" w:rsidR="00360105" w:rsidP="00B46144" w:rsidRDefault="00360105" w14:paraId="45127E29" w14:textId="77777777">
      <w:pPr>
        <w:rPr>
          <w:rFonts w:eastAsia="PMingLiU"/>
          <w:lang w:eastAsia="zh-TW"/>
        </w:rPr>
      </w:pPr>
    </w:p>
    <w:p w:rsidRPr="00C10BF5" w:rsidR="00360105" w:rsidRDefault="00360105" w14:paraId="717EC721" w14:textId="6EA91550">
      <w:pPr>
        <w:rPr>
          <w:rFonts w:eastAsia="PMingLiU"/>
          <w:lang w:eastAsia="zh-TW"/>
        </w:rPr>
      </w:pPr>
      <w:r w:rsidRPr="00C10BF5">
        <w:rPr>
          <w:rFonts w:eastAsia="PMingLiU"/>
          <w:lang w:eastAsia="zh-TW"/>
        </w:rPr>
        <w:t>1=</w:t>
      </w:r>
      <w:r w:rsidRPr="00C10BF5">
        <w:rPr>
          <w:rFonts w:eastAsia="PMingLiU"/>
          <w:lang w:eastAsia="zh-TW"/>
        </w:rPr>
        <w:t>每月少於</w:t>
      </w:r>
      <w:r w:rsidRPr="00C10BF5">
        <w:rPr>
          <w:rFonts w:eastAsia="PMingLiU"/>
          <w:lang w:eastAsia="zh-TW"/>
        </w:rPr>
        <w:t xml:space="preserve"> $100</w:t>
      </w:r>
      <w:r w:rsidRPr="00C10BF5" w:rsidR="00EE3560">
        <w:rPr>
          <w:rFonts w:hint="eastAsia" w:eastAsia="PMingLiU"/>
          <w:lang w:eastAsia="zh-TW"/>
        </w:rPr>
        <w:t>美元</w:t>
      </w:r>
    </w:p>
    <w:p w:rsidRPr="00C10BF5" w:rsidR="00360105" w:rsidRDefault="00360105" w14:paraId="27AA2DD5" w14:textId="2DD35ECD">
      <w:pPr>
        <w:rPr>
          <w:rFonts w:eastAsia="PMingLiU"/>
          <w:lang w:eastAsia="zh-TW"/>
        </w:rPr>
      </w:pPr>
      <w:r w:rsidRPr="00C10BF5">
        <w:rPr>
          <w:rFonts w:eastAsia="PMingLiU"/>
          <w:lang w:eastAsia="zh-TW"/>
        </w:rPr>
        <w:t>2=</w:t>
      </w:r>
      <w:r w:rsidRPr="00C10BF5">
        <w:rPr>
          <w:rFonts w:eastAsia="PMingLiU"/>
          <w:lang w:eastAsia="zh-TW"/>
        </w:rPr>
        <w:t>每月</w:t>
      </w:r>
      <w:r w:rsidRPr="00C10BF5">
        <w:rPr>
          <w:rFonts w:eastAsia="PMingLiU"/>
          <w:lang w:eastAsia="zh-TW"/>
        </w:rPr>
        <w:t xml:space="preserve"> $100 </w:t>
      </w:r>
      <w:r w:rsidRPr="00C10BF5">
        <w:rPr>
          <w:rFonts w:eastAsia="PMingLiU"/>
          <w:lang w:eastAsia="zh-TW"/>
        </w:rPr>
        <w:t>至</w:t>
      </w:r>
      <w:r w:rsidRPr="00C10BF5">
        <w:rPr>
          <w:rFonts w:eastAsia="PMingLiU"/>
          <w:lang w:eastAsia="zh-TW"/>
        </w:rPr>
        <w:t xml:space="preserve"> $249</w:t>
      </w:r>
      <w:r w:rsidRPr="00C10BF5" w:rsidR="00EE3560">
        <w:rPr>
          <w:rFonts w:hint="eastAsia" w:eastAsia="PMingLiU"/>
          <w:lang w:eastAsia="zh-TW"/>
        </w:rPr>
        <w:t>美元之間</w:t>
      </w:r>
    </w:p>
    <w:p w:rsidRPr="00C10BF5" w:rsidR="00360105" w:rsidRDefault="00360105" w14:paraId="46AD0D22" w14:textId="6EE328A3">
      <w:pPr>
        <w:rPr>
          <w:rFonts w:eastAsia="PMingLiU"/>
          <w:lang w:eastAsia="zh-TW"/>
        </w:rPr>
      </w:pPr>
      <w:r w:rsidRPr="00C10BF5">
        <w:rPr>
          <w:rFonts w:eastAsia="PMingLiU"/>
          <w:lang w:eastAsia="zh-TW"/>
        </w:rPr>
        <w:t>3=</w:t>
      </w:r>
      <w:r w:rsidRPr="00C10BF5">
        <w:rPr>
          <w:rFonts w:eastAsia="PMingLiU"/>
          <w:lang w:eastAsia="zh-TW"/>
        </w:rPr>
        <w:t>每月</w:t>
      </w:r>
      <w:r w:rsidRPr="00C10BF5">
        <w:rPr>
          <w:rFonts w:eastAsia="PMingLiU"/>
          <w:lang w:eastAsia="zh-TW"/>
        </w:rPr>
        <w:t xml:space="preserve"> $250 </w:t>
      </w:r>
      <w:r w:rsidRPr="00C10BF5">
        <w:rPr>
          <w:rFonts w:eastAsia="PMingLiU"/>
          <w:lang w:eastAsia="zh-TW"/>
        </w:rPr>
        <w:t>至</w:t>
      </w:r>
      <w:r w:rsidRPr="00C10BF5">
        <w:rPr>
          <w:rFonts w:eastAsia="PMingLiU"/>
          <w:lang w:eastAsia="zh-TW"/>
        </w:rPr>
        <w:t xml:space="preserve"> $499</w:t>
      </w:r>
      <w:r w:rsidRPr="00C10BF5" w:rsidR="00EE3560">
        <w:rPr>
          <w:rFonts w:hint="eastAsia" w:eastAsia="PMingLiU"/>
          <w:lang w:eastAsia="zh-TW"/>
        </w:rPr>
        <w:t>美元之間</w:t>
      </w:r>
    </w:p>
    <w:p w:rsidRPr="00C10BF5" w:rsidR="00360105" w:rsidRDefault="00360105" w14:paraId="77DDB980" w14:textId="2FC32877">
      <w:pPr>
        <w:rPr>
          <w:rFonts w:eastAsia="PMingLiU"/>
          <w:lang w:eastAsia="zh-TW"/>
        </w:rPr>
      </w:pPr>
      <w:r w:rsidRPr="00C10BF5">
        <w:rPr>
          <w:rFonts w:eastAsia="PMingLiU"/>
          <w:lang w:eastAsia="zh-TW"/>
        </w:rPr>
        <w:t>4=</w:t>
      </w:r>
      <w:r w:rsidRPr="00C10BF5">
        <w:rPr>
          <w:rFonts w:eastAsia="PMingLiU"/>
          <w:lang w:eastAsia="zh-TW"/>
        </w:rPr>
        <w:t>每月</w:t>
      </w:r>
      <w:r w:rsidRPr="00C10BF5">
        <w:rPr>
          <w:rFonts w:eastAsia="PMingLiU"/>
          <w:lang w:eastAsia="zh-TW"/>
        </w:rPr>
        <w:t xml:space="preserve"> $500 </w:t>
      </w:r>
      <w:r w:rsidRPr="00C10BF5">
        <w:rPr>
          <w:rFonts w:eastAsia="PMingLiU"/>
          <w:lang w:eastAsia="zh-TW"/>
        </w:rPr>
        <w:t>至</w:t>
      </w:r>
      <w:r w:rsidRPr="00C10BF5">
        <w:rPr>
          <w:rFonts w:eastAsia="PMingLiU"/>
          <w:lang w:eastAsia="zh-TW"/>
        </w:rPr>
        <w:t xml:space="preserve"> $749</w:t>
      </w:r>
      <w:r w:rsidRPr="00C10BF5" w:rsidR="00EE3560">
        <w:rPr>
          <w:rFonts w:hint="eastAsia" w:eastAsia="PMingLiU"/>
          <w:lang w:eastAsia="zh-TW"/>
        </w:rPr>
        <w:t>美元之間</w:t>
      </w:r>
    </w:p>
    <w:p w:rsidRPr="00C10BF5" w:rsidR="00360105" w:rsidRDefault="00360105" w14:paraId="10224FC6" w14:textId="348EC9B7">
      <w:pPr>
        <w:rPr>
          <w:rFonts w:eastAsia="PMingLiU"/>
          <w:lang w:eastAsia="zh-TW"/>
        </w:rPr>
      </w:pPr>
      <w:r w:rsidRPr="00C10BF5">
        <w:rPr>
          <w:rFonts w:eastAsia="PMingLiU"/>
          <w:lang w:eastAsia="zh-TW"/>
        </w:rPr>
        <w:t>5=</w:t>
      </w:r>
      <w:r w:rsidRPr="00C10BF5">
        <w:rPr>
          <w:rFonts w:eastAsia="PMingLiU"/>
          <w:lang w:eastAsia="zh-TW"/>
        </w:rPr>
        <w:t>每月</w:t>
      </w:r>
      <w:r w:rsidRPr="00C10BF5">
        <w:rPr>
          <w:rFonts w:eastAsia="PMingLiU"/>
          <w:lang w:eastAsia="zh-TW"/>
        </w:rPr>
        <w:t xml:space="preserve"> $750 </w:t>
      </w:r>
      <w:r w:rsidRPr="00C10BF5">
        <w:rPr>
          <w:rFonts w:eastAsia="PMingLiU"/>
          <w:lang w:eastAsia="zh-TW"/>
        </w:rPr>
        <w:t>至</w:t>
      </w:r>
      <w:r w:rsidRPr="00C10BF5">
        <w:rPr>
          <w:rFonts w:eastAsia="PMingLiU"/>
          <w:lang w:eastAsia="zh-TW"/>
        </w:rPr>
        <w:t xml:space="preserve"> $999</w:t>
      </w:r>
      <w:r w:rsidRPr="00C10BF5" w:rsidR="00EE3560">
        <w:rPr>
          <w:rFonts w:hint="eastAsia" w:eastAsia="PMingLiU"/>
          <w:lang w:eastAsia="zh-TW"/>
        </w:rPr>
        <w:t>美元之間</w:t>
      </w:r>
    </w:p>
    <w:p w:rsidRPr="00C10BF5" w:rsidR="00360105" w:rsidRDefault="00360105" w14:paraId="0F5B248B" w14:textId="7776CA90">
      <w:pPr>
        <w:rPr>
          <w:rFonts w:eastAsia="PMingLiU"/>
          <w:lang w:eastAsia="zh-TW"/>
        </w:rPr>
      </w:pPr>
      <w:r w:rsidRPr="00C10BF5">
        <w:rPr>
          <w:rFonts w:eastAsia="PMingLiU"/>
          <w:lang w:eastAsia="zh-TW"/>
        </w:rPr>
        <w:t>6=</w:t>
      </w:r>
      <w:r w:rsidRPr="00C10BF5">
        <w:rPr>
          <w:rFonts w:eastAsia="PMingLiU"/>
          <w:lang w:eastAsia="zh-TW"/>
        </w:rPr>
        <w:t>每月</w:t>
      </w:r>
      <w:r w:rsidRPr="00C10BF5">
        <w:rPr>
          <w:rFonts w:eastAsia="PMingLiU"/>
          <w:lang w:eastAsia="zh-TW"/>
        </w:rPr>
        <w:t xml:space="preserve"> $1,000 </w:t>
      </w:r>
      <w:r w:rsidRPr="00C10BF5">
        <w:rPr>
          <w:rFonts w:eastAsia="PMingLiU"/>
          <w:lang w:eastAsia="zh-TW"/>
        </w:rPr>
        <w:t>至</w:t>
      </w:r>
      <w:r w:rsidRPr="00C10BF5">
        <w:rPr>
          <w:rFonts w:eastAsia="PMingLiU"/>
          <w:lang w:eastAsia="zh-TW"/>
        </w:rPr>
        <w:t xml:space="preserve"> $1,499</w:t>
      </w:r>
      <w:r w:rsidRPr="00C10BF5" w:rsidR="00EE3560">
        <w:rPr>
          <w:rFonts w:hint="eastAsia" w:eastAsia="PMingLiU"/>
          <w:lang w:eastAsia="zh-TW"/>
        </w:rPr>
        <w:t>美元之間</w:t>
      </w:r>
    </w:p>
    <w:p w:rsidRPr="00C10BF5" w:rsidR="00360105" w:rsidRDefault="00360105" w14:paraId="36959228" w14:textId="29AA17A9">
      <w:pPr>
        <w:rPr>
          <w:rFonts w:eastAsia="PMingLiU"/>
          <w:lang w:eastAsia="zh-TW"/>
        </w:rPr>
      </w:pPr>
      <w:r w:rsidRPr="00C10BF5">
        <w:rPr>
          <w:rFonts w:eastAsia="PMingLiU"/>
          <w:lang w:eastAsia="zh-TW"/>
        </w:rPr>
        <w:t>7=</w:t>
      </w:r>
      <w:r w:rsidRPr="00C10BF5">
        <w:rPr>
          <w:rFonts w:eastAsia="PMingLiU"/>
          <w:lang w:eastAsia="zh-TW"/>
        </w:rPr>
        <w:t>每月</w:t>
      </w:r>
      <w:r w:rsidRPr="00C10BF5">
        <w:rPr>
          <w:rFonts w:eastAsia="PMingLiU"/>
          <w:lang w:eastAsia="zh-TW"/>
        </w:rPr>
        <w:t xml:space="preserve"> $1,500 </w:t>
      </w:r>
      <w:r w:rsidRPr="00C10BF5" w:rsidR="00EE3560">
        <w:rPr>
          <w:rFonts w:hint="eastAsia" w:eastAsia="PMingLiU"/>
          <w:lang w:eastAsia="zh-TW"/>
        </w:rPr>
        <w:t>美元</w:t>
      </w:r>
      <w:r w:rsidRPr="00C10BF5">
        <w:rPr>
          <w:rFonts w:eastAsia="PMingLiU"/>
          <w:lang w:eastAsia="zh-TW"/>
        </w:rPr>
        <w:t>或更多</w:t>
      </w:r>
    </w:p>
    <w:p w:rsidRPr="00C10BF5" w:rsidR="00360105" w:rsidP="00B46144" w:rsidRDefault="00B93BB6" w14:paraId="2314E213" w14:textId="77777777">
      <w:pPr>
        <w:rPr>
          <w:rFonts w:eastAsia="PMingLiU"/>
          <w:lang w:eastAsia="zh-TW"/>
        </w:rPr>
      </w:pPr>
      <w:r w:rsidRPr="00C10BF5">
        <w:rPr>
          <w:lang w:eastAsia="zh-TW"/>
        </w:rPr>
        <w:t>………………………………………………………………………………………………</w:t>
      </w:r>
    </w:p>
    <w:p w:rsidRPr="00C10BF5" w:rsidR="00AB4879" w:rsidP="000607BB" w:rsidRDefault="00AB4879" w14:paraId="7331A8B3" w14:textId="77777777">
      <w:pPr>
        <w:rPr>
          <w:rFonts w:eastAsia="PMingLiU"/>
          <w:lang w:eastAsia="zh-TW"/>
        </w:rPr>
      </w:pPr>
    </w:p>
    <w:p w:rsidRPr="00C10BF5" w:rsidR="00360105" w:rsidP="000607BB" w:rsidRDefault="00B93BB6" w14:paraId="5321C4E6" w14:textId="3DE3DE2D">
      <w:pPr>
        <w:rPr>
          <w:rFonts w:eastAsia="PMingLiU"/>
          <w:lang w:eastAsia="zh-TW"/>
        </w:rPr>
      </w:pPr>
      <w:r w:rsidRPr="00C10BF5">
        <w:rPr>
          <w:lang w:eastAsia="zh-TW"/>
        </w:rPr>
        <w:t xml:space="preserve">INS25a. </w:t>
      </w:r>
      <w:r w:rsidRPr="00C10BF5" w:rsidR="00360105">
        <w:rPr>
          <w:rFonts w:eastAsia="PMingLiU"/>
          <w:lang w:eastAsia="zh-TW"/>
        </w:rPr>
        <w:t>現在我想問問，</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Pr>
          <w:rFonts w:hint="eastAsia" w:eastAsiaTheme="minorEastAsia"/>
          <w:lang w:eastAsia="zh-TW"/>
        </w:rPr>
        <w:t xml:space="preserve"> </w:t>
      </w:r>
      <w:r w:rsidRPr="00C10BF5">
        <w:rPr>
          <w:color w:val="000000"/>
          <w:lang w:eastAsia="zh-TW"/>
        </w:rPr>
        <w:t>{12 MONTH REFERENCE DATE}</w:t>
      </w:r>
      <w:r w:rsidRPr="00C10BF5">
        <w:rPr>
          <w:rFonts w:hint="eastAsia" w:eastAsiaTheme="minorEastAsia"/>
          <w:color w:val="000000"/>
          <w:lang w:eastAsia="zh-TW"/>
        </w:rPr>
        <w:t xml:space="preserve"> </w:t>
      </w:r>
      <w:r w:rsidRPr="00C10BF5" w:rsidR="009D79B2">
        <w:rPr>
          <w:rFonts w:hint="eastAsia" w:eastAsia="PMingLiU"/>
          <w:lang w:eastAsia="zh-TW"/>
        </w:rPr>
        <w:t>起至今</w:t>
      </w:r>
      <w:r w:rsidRPr="00C10BF5" w:rsidR="00360105">
        <w:rPr>
          <w:rFonts w:eastAsia="PMingLiU"/>
          <w:lang w:eastAsia="zh-TW"/>
        </w:rPr>
        <w:t>，您和您的家庭為醫療保健花費</w:t>
      </w:r>
      <w:r w:rsidRPr="00C10BF5" w:rsidR="008454DD">
        <w:rPr>
          <w:rFonts w:hint="eastAsia" w:eastAsia="PMingLiU"/>
          <w:lang w:eastAsia="zh-TW"/>
        </w:rPr>
        <w:t>的</w:t>
      </w:r>
      <w:r w:rsidRPr="00C10BF5" w:rsidR="008454DD">
        <w:rPr>
          <w:rFonts w:eastAsia="PMingLiU"/>
          <w:lang w:eastAsia="zh-TW"/>
        </w:rPr>
        <w:t>「自付費用」</w:t>
      </w:r>
      <w:r w:rsidRPr="00C10BF5" w:rsidR="008454DD">
        <w:rPr>
          <w:rFonts w:hint="eastAsia" w:eastAsia="PMingLiU"/>
          <w:lang w:eastAsia="zh-TW"/>
        </w:rPr>
        <w:t>是</w:t>
      </w:r>
      <w:r w:rsidRPr="00C10BF5" w:rsidR="00360105">
        <w:rPr>
          <w:rFonts w:eastAsia="PMingLiU"/>
          <w:lang w:eastAsia="zh-TW"/>
        </w:rPr>
        <w:t>多少</w:t>
      </w:r>
      <w:r w:rsidRPr="00C10BF5" w:rsidR="008454DD">
        <w:rPr>
          <w:rFonts w:eastAsia="PMingLiU"/>
          <w:lang w:eastAsia="zh-TW"/>
        </w:rPr>
        <w:t>？</w:t>
      </w:r>
      <w:r w:rsidRPr="00C10BF5" w:rsidR="00360105">
        <w:rPr>
          <w:rFonts w:eastAsia="PMingLiU"/>
          <w:lang w:eastAsia="zh-TW"/>
        </w:rPr>
        <w:t>「自付費用」是您</w:t>
      </w:r>
      <w:r w:rsidRPr="00C10BF5" w:rsidR="008454DD">
        <w:rPr>
          <w:rFonts w:hint="eastAsia" w:eastAsia="PMingLiU"/>
          <w:lang w:eastAsia="zh-TW"/>
        </w:rPr>
        <w:t>自行</w:t>
      </w:r>
      <w:r w:rsidRPr="00C10BF5" w:rsidR="00360105">
        <w:rPr>
          <w:rFonts w:eastAsia="PMingLiU"/>
          <w:lang w:eastAsia="zh-TW"/>
        </w:rPr>
        <w:t>支付的金額，</w:t>
      </w:r>
      <w:r w:rsidRPr="00C10BF5" w:rsidR="008454DD">
        <w:rPr>
          <w:rFonts w:hint="eastAsia" w:eastAsia="PMingLiU"/>
          <w:lang w:eastAsia="zh-TW"/>
        </w:rPr>
        <w:t>而這金額無法由</w:t>
      </w:r>
      <w:r w:rsidRPr="00C10BF5" w:rsidR="00360105">
        <w:rPr>
          <w:rFonts w:eastAsia="PMingLiU"/>
          <w:lang w:eastAsia="zh-TW"/>
        </w:rPr>
        <w:t>任何保險或特</w:t>
      </w:r>
      <w:r w:rsidRPr="00C10BF5" w:rsidR="009D79B2">
        <w:rPr>
          <w:rFonts w:hint="eastAsia" w:eastAsia="PMingLiU"/>
          <w:lang w:eastAsia="zh-TW"/>
        </w:rPr>
        <w:t>別</w:t>
      </w:r>
      <w:r w:rsidRPr="00C10BF5" w:rsidR="008454DD">
        <w:rPr>
          <w:rFonts w:hint="eastAsia" w:eastAsia="PMingLiU"/>
          <w:lang w:eastAsia="zh-TW"/>
        </w:rPr>
        <w:t>補</w:t>
      </w:r>
      <w:r w:rsidRPr="00C10BF5" w:rsidR="00360105">
        <w:rPr>
          <w:rFonts w:eastAsia="PMingLiU"/>
          <w:lang w:eastAsia="zh-TW"/>
        </w:rPr>
        <w:t>助</w:t>
      </w:r>
      <w:r w:rsidRPr="00C10BF5" w:rsidR="003D7A08">
        <w:rPr>
          <w:rFonts w:hint="eastAsia" w:eastAsia="PMingLiU"/>
          <w:lang w:eastAsia="zh-TW"/>
        </w:rPr>
        <w:t>為您</w:t>
      </w:r>
      <w:r w:rsidRPr="00C10BF5" w:rsidR="008454DD">
        <w:rPr>
          <w:rFonts w:eastAsia="PMingLiU"/>
          <w:lang w:eastAsia="zh-TW"/>
        </w:rPr>
        <w:t>承</w:t>
      </w:r>
      <w:r w:rsidRPr="00C10BF5" w:rsidR="008454DD">
        <w:rPr>
          <w:rFonts w:hint="eastAsia" w:eastAsia="PMingLiU"/>
          <w:lang w:eastAsia="zh-TW"/>
        </w:rPr>
        <w:t>擔</w:t>
      </w:r>
      <w:r w:rsidRPr="00C10BF5" w:rsidR="009D79B2">
        <w:rPr>
          <w:rFonts w:hint="eastAsia" w:eastAsia="PMingLiU"/>
          <w:lang w:eastAsia="zh-TW"/>
        </w:rPr>
        <w:t>的</w:t>
      </w:r>
      <w:r w:rsidRPr="00C10BF5" w:rsidR="00360105">
        <w:rPr>
          <w:rFonts w:eastAsia="PMingLiU"/>
          <w:lang w:eastAsia="zh-TW"/>
        </w:rPr>
        <w:t>金額。</w:t>
      </w:r>
      <w:r w:rsidRPr="00C10BF5" w:rsidR="008454DD">
        <w:rPr>
          <w:rFonts w:hint="eastAsia" w:eastAsia="PMingLiU"/>
          <w:lang w:eastAsia="zh-TW"/>
        </w:rPr>
        <w:t>這金額並</w:t>
      </w:r>
      <w:r w:rsidRPr="00C10BF5" w:rsidR="00360105">
        <w:rPr>
          <w:rFonts w:eastAsia="PMingLiU"/>
          <w:lang w:eastAsia="zh-TW"/>
        </w:rPr>
        <w:t>不包含您為</w:t>
      </w:r>
      <w:r w:rsidRPr="00C10BF5" w:rsidR="001A4B88">
        <w:rPr>
          <w:rFonts w:hint="eastAsia" w:eastAsia="PMingLiU"/>
          <w:lang w:eastAsia="zh-TW"/>
        </w:rPr>
        <w:t>醫療</w:t>
      </w:r>
      <w:r w:rsidRPr="00C10BF5" w:rsidR="00360105">
        <w:rPr>
          <w:rFonts w:eastAsia="PMingLiU"/>
          <w:lang w:eastAsia="zh-TW"/>
        </w:rPr>
        <w:t>保險支付的月保費，或</w:t>
      </w:r>
      <w:r w:rsidRPr="00C10BF5" w:rsidR="003D7A08">
        <w:rPr>
          <w:rFonts w:hint="eastAsia" w:eastAsia="PMingLiU"/>
          <w:lang w:eastAsia="zh-TW"/>
        </w:rPr>
        <w:t>任何您能夠報銷的</w:t>
      </w:r>
      <w:r w:rsidRPr="00C10BF5" w:rsidR="00360105">
        <w:rPr>
          <w:rFonts w:eastAsia="PMingLiU"/>
          <w:lang w:eastAsia="zh-TW"/>
        </w:rPr>
        <w:t>醫療保健費用。</w:t>
      </w:r>
    </w:p>
    <w:p w:rsidRPr="00C10BF5" w:rsidR="004178E9" w:rsidP="000607BB" w:rsidRDefault="004178E9" w14:paraId="518B9EB8" w14:textId="77777777">
      <w:pPr>
        <w:rPr>
          <w:rFonts w:eastAsia="PMingLiU"/>
          <w:lang w:eastAsia="zh-TW"/>
        </w:rPr>
      </w:pPr>
    </w:p>
    <w:p w:rsidRPr="00C10BF5" w:rsidR="00360105" w:rsidP="00B153BC" w:rsidRDefault="00360105" w14:paraId="7454D9A6"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和您的家庭為以下花費了多少「自付費用」</w:t>
      </w:r>
      <w:r w:rsidRPr="00C10BF5">
        <w:rPr>
          <w:rFonts w:eastAsia="PMingLiU"/>
          <w:lang w:eastAsia="zh-TW"/>
        </w:rPr>
        <w:t>…</w:t>
      </w:r>
    </w:p>
    <w:p w:rsidRPr="00C10BF5" w:rsidR="00AB4879" w:rsidP="00397370" w:rsidRDefault="00AB4879" w14:paraId="762EA937" w14:textId="77777777">
      <w:pPr>
        <w:rPr>
          <w:rFonts w:eastAsia="PMingLiU"/>
          <w:lang w:eastAsia="zh-TW"/>
        </w:rPr>
      </w:pPr>
    </w:p>
    <w:p w:rsidRPr="00C10BF5" w:rsidR="00AB4879" w:rsidP="00AB4879" w:rsidRDefault="00AB4879" w14:paraId="771EA32E" w14:textId="77777777">
      <w:pPr>
        <w:rPr>
          <w:rFonts w:eastAsia="PMingLiU"/>
          <w:lang w:eastAsia="zh-TW"/>
        </w:rPr>
      </w:pPr>
      <w:r w:rsidRPr="00C10BF5">
        <w:rPr>
          <w:rFonts w:eastAsia="PMingLiU"/>
          <w:lang w:eastAsia="zh-TW"/>
        </w:rPr>
        <w:t>處方藥？</w:t>
      </w:r>
    </w:p>
    <w:p w:rsidRPr="00C10BF5" w:rsidR="00AB4879" w:rsidP="00AB4879" w:rsidRDefault="00AB4879" w14:paraId="6D6713D2" w14:textId="77777777">
      <w:pPr>
        <w:rPr>
          <w:rFonts w:eastAsia="PMingLiU"/>
          <w:lang w:eastAsia="zh-TW"/>
        </w:rPr>
      </w:pPr>
    </w:p>
    <w:p w:rsidRPr="00C10BF5" w:rsidR="00360105" w:rsidP="00397370" w:rsidRDefault="00B93BB6" w14:paraId="26703FB9" w14:textId="77777777">
      <w:pPr>
        <w:rPr>
          <w:rFonts w:eastAsia="PMingLiU"/>
          <w:lang w:eastAsia="zh-TW"/>
        </w:rPr>
      </w:pPr>
      <w:r w:rsidRPr="00C10BF5">
        <w:t xml:space="preserve">IF NEEDED: </w:t>
      </w:r>
      <w:r w:rsidRPr="00C10BF5" w:rsidR="00360105">
        <w:rPr>
          <w:rFonts w:eastAsia="PMingLiU"/>
          <w:lang w:eastAsia="zh-TW"/>
        </w:rPr>
        <w:t>保費是您為保單支付的價格</w:t>
      </w:r>
    </w:p>
    <w:p w:rsidRPr="00C10BF5" w:rsidR="00AB4879" w:rsidP="00EB7420" w:rsidRDefault="00AB4879" w14:paraId="3B496D5B" w14:textId="77777777">
      <w:pPr>
        <w:rPr>
          <w:rFonts w:eastAsia="PMingLiU"/>
          <w:lang w:eastAsia="zh-TW"/>
        </w:rPr>
      </w:pPr>
    </w:p>
    <w:p w:rsidRPr="00C10BF5" w:rsidR="00360105" w:rsidP="00EB7420" w:rsidRDefault="00B93BB6" w14:paraId="0AF50B09" w14:textId="4E5AEB91">
      <w:pPr>
        <w:rPr>
          <w:rFonts w:eastAsia="PMingLiU"/>
          <w:lang w:eastAsia="zh-TW"/>
        </w:rPr>
      </w:pPr>
      <w:r w:rsidRPr="00C10BF5">
        <w:lastRenderedPageBreak/>
        <w:t xml:space="preserve">IF NEEDED: </w:t>
      </w:r>
      <w:r w:rsidRPr="00C10BF5" w:rsidR="00360105">
        <w:rPr>
          <w:rFonts w:eastAsia="PMingLiU"/>
          <w:lang w:eastAsia="zh-TW"/>
        </w:rPr>
        <w:t>提供最接近的估</w:t>
      </w:r>
      <w:r w:rsidRPr="00C10BF5" w:rsidR="009D79B2">
        <w:rPr>
          <w:rFonts w:hint="eastAsia" w:eastAsia="PMingLiU"/>
          <w:lang w:eastAsia="zh-TW"/>
        </w:rPr>
        <w:t>計</w:t>
      </w:r>
      <w:r w:rsidRPr="00C10BF5" w:rsidR="00360105">
        <w:rPr>
          <w:rFonts w:eastAsia="PMingLiU"/>
          <w:lang w:eastAsia="zh-TW"/>
        </w:rPr>
        <w:t>值就好</w:t>
      </w:r>
    </w:p>
    <w:p w:rsidRPr="00C10BF5" w:rsidR="00B93BB6" w:rsidP="00B93BB6" w:rsidRDefault="00B93BB6" w14:paraId="75B51CFA" w14:textId="5A36F81C">
      <w:pPr>
        <w:rPr>
          <w:b/>
          <w:bCs/>
        </w:rPr>
      </w:pPr>
      <w:r w:rsidRPr="00C10BF5">
        <w:t xml:space="preserve">$____________ </w:t>
      </w:r>
      <w:r w:rsidRPr="00C10BF5">
        <w:rPr>
          <w:b/>
          <w:bCs/>
        </w:rPr>
        <w:t>[ALLOW $0-$9,999]</w:t>
      </w:r>
    </w:p>
    <w:p w:rsidRPr="00C10BF5" w:rsidR="00B93BB6" w:rsidP="00B93BB6" w:rsidRDefault="00B93BB6" w14:paraId="40259250" w14:textId="77777777"/>
    <w:p w:rsidRPr="00C10BF5" w:rsidR="00360105" w:rsidP="00B93BB6" w:rsidRDefault="00B93BB6" w14:paraId="7C6AEBB0" w14:textId="77777777">
      <w:pPr>
        <w:rPr>
          <w:rFonts w:eastAsia="PMingLiU"/>
          <w:b/>
          <w:bCs/>
          <w:lang w:eastAsia="zh-TW"/>
        </w:rPr>
      </w:pPr>
      <w:r w:rsidRPr="00C10BF5">
        <w:t>………………………………………………………………………………………………</w:t>
      </w:r>
    </w:p>
    <w:p w:rsidRPr="00C10BF5" w:rsidR="009824D0" w:rsidP="00B46144" w:rsidRDefault="009824D0" w14:paraId="2CE0BCF8" w14:textId="77777777">
      <w:pPr>
        <w:rPr>
          <w:rFonts w:eastAsia="PMingLiU"/>
          <w:lang w:eastAsia="zh-TW"/>
        </w:rPr>
      </w:pPr>
    </w:p>
    <w:p w:rsidRPr="00C10BF5" w:rsidR="00AB4879" w:rsidP="00B46144" w:rsidRDefault="00B93BB6" w14:paraId="44BE3DA6" w14:textId="77777777">
      <w:pPr>
        <w:rPr>
          <w:rFonts w:eastAsia="PMingLiU"/>
          <w:lang w:eastAsia="zh-TW"/>
        </w:rPr>
      </w:pPr>
      <w:r w:rsidRPr="00C10BF5">
        <w:t xml:space="preserve">INS25b. </w:t>
      </w:r>
      <w:r w:rsidRPr="00C10BF5" w:rsidR="00AB4879">
        <w:rPr>
          <w:rFonts w:eastAsia="PMingLiU"/>
          <w:lang w:eastAsia="zh-TW"/>
        </w:rPr>
        <w:t>（</w:t>
      </w:r>
      <w:r w:rsidRPr="00C10BF5" w:rsidR="00AB4879">
        <w:rPr>
          <w:rFonts w:eastAsia="PMingLiU"/>
          <w:b/>
          <w:bCs/>
          <w:lang w:eastAsia="zh-TW"/>
        </w:rPr>
        <w:t>過去</w:t>
      </w:r>
      <w:r w:rsidRPr="00C10BF5" w:rsidR="00AB4879">
        <w:rPr>
          <w:rFonts w:eastAsia="PMingLiU"/>
          <w:b/>
          <w:bCs/>
          <w:lang w:eastAsia="zh-TW"/>
        </w:rPr>
        <w:t xml:space="preserve"> 12 </w:t>
      </w:r>
      <w:r w:rsidRPr="00C10BF5" w:rsidR="00AB4879">
        <w:rPr>
          <w:rFonts w:eastAsia="PMingLiU"/>
          <w:b/>
          <w:bCs/>
          <w:lang w:eastAsia="zh-TW"/>
        </w:rPr>
        <w:t>個月</w:t>
      </w:r>
      <w:r w:rsidRPr="00C10BF5" w:rsidR="00AB4879">
        <w:rPr>
          <w:rFonts w:eastAsia="PMingLiU"/>
          <w:lang w:eastAsia="zh-TW"/>
        </w:rPr>
        <w:t>內，您和您的家庭為以下花費了多少「自付費用」</w:t>
      </w:r>
      <w:r w:rsidRPr="00C10BF5" w:rsidR="00AB4879">
        <w:rPr>
          <w:rFonts w:eastAsia="PMingLiU"/>
          <w:lang w:eastAsia="zh-TW"/>
        </w:rPr>
        <w:t>…</w:t>
      </w:r>
      <w:r w:rsidRPr="00C10BF5" w:rsidR="00AB4879">
        <w:rPr>
          <w:rFonts w:eastAsia="PMingLiU"/>
          <w:lang w:eastAsia="zh-TW"/>
        </w:rPr>
        <w:t>）</w:t>
      </w:r>
    </w:p>
    <w:p w:rsidRPr="00C10BF5" w:rsidR="00AB4879" w:rsidP="00B46144" w:rsidRDefault="00AB4879" w14:paraId="514FF50D" w14:textId="77777777">
      <w:pPr>
        <w:rPr>
          <w:rFonts w:eastAsia="PMingLiU"/>
          <w:lang w:eastAsia="zh-TW"/>
        </w:rPr>
      </w:pPr>
    </w:p>
    <w:p w:rsidRPr="00C10BF5" w:rsidR="00AB4879" w:rsidP="00B46144" w:rsidRDefault="00360105" w14:paraId="0378D535" w14:textId="77777777">
      <w:pPr>
        <w:rPr>
          <w:rFonts w:eastAsia="PMingLiU"/>
          <w:lang w:eastAsia="zh-TW"/>
        </w:rPr>
      </w:pPr>
      <w:r w:rsidRPr="00C10BF5">
        <w:rPr>
          <w:rFonts w:eastAsia="PMingLiU"/>
          <w:lang w:eastAsia="zh-TW"/>
        </w:rPr>
        <w:t>牙科及視力護理</w:t>
      </w:r>
      <w:r w:rsidRPr="00C10BF5">
        <w:rPr>
          <w:rFonts w:eastAsia="PMingLiU"/>
          <w:lang w:eastAsia="zh-TW"/>
        </w:rPr>
        <w:t xml:space="preserve">?   </w:t>
      </w:r>
      <w:r w:rsidRPr="00C10BF5">
        <w:rPr>
          <w:rFonts w:eastAsia="PMingLiU"/>
          <w:lang w:eastAsia="zh-TW"/>
        </w:rPr>
        <w:tab/>
      </w:r>
    </w:p>
    <w:p w:rsidRPr="00C10BF5" w:rsidR="00AB4879" w:rsidP="00B46144" w:rsidRDefault="00AB4879" w14:paraId="4D9811CB" w14:textId="77777777">
      <w:pPr>
        <w:rPr>
          <w:rFonts w:eastAsia="PMingLiU"/>
          <w:lang w:eastAsia="zh-TW"/>
        </w:rPr>
      </w:pPr>
    </w:p>
    <w:p w:rsidRPr="00C10BF5" w:rsidR="00B93BB6" w:rsidP="00B93BB6" w:rsidRDefault="00360105" w14:paraId="5DEF73C8" w14:textId="77777777">
      <w:pPr>
        <w:rPr>
          <w:b/>
          <w:bCs/>
          <w:lang w:eastAsia="zh-TW"/>
        </w:rPr>
      </w:pPr>
      <w:r w:rsidRPr="00C10BF5">
        <w:rPr>
          <w:rFonts w:eastAsia="PMingLiU"/>
          <w:lang w:eastAsia="zh-TW"/>
        </w:rPr>
        <w:t xml:space="preserve"> </w:t>
      </w:r>
      <w:r w:rsidRPr="00C10BF5" w:rsidR="00B93BB6">
        <w:rPr>
          <w:lang w:eastAsia="zh-TW"/>
        </w:rPr>
        <w:t xml:space="preserve">$____________ </w:t>
      </w:r>
      <w:r w:rsidRPr="00C10BF5" w:rsidR="00B93BB6">
        <w:rPr>
          <w:b/>
          <w:bCs/>
          <w:lang w:eastAsia="zh-TW"/>
        </w:rPr>
        <w:t>[ALLOW $0-$9,999]</w:t>
      </w:r>
    </w:p>
    <w:p w:rsidRPr="00C10BF5" w:rsidR="00B93BB6" w:rsidP="00B93BB6" w:rsidRDefault="00B93BB6" w14:paraId="4639B418" w14:textId="77777777">
      <w:pPr>
        <w:rPr>
          <w:lang w:eastAsia="zh-TW"/>
        </w:rPr>
      </w:pPr>
    </w:p>
    <w:p w:rsidRPr="00C10BF5" w:rsidR="00360105" w:rsidP="00B93BB6" w:rsidRDefault="00B93BB6" w14:paraId="2EBEE0E6" w14:textId="77777777">
      <w:pPr>
        <w:rPr>
          <w:rFonts w:eastAsia="PMingLiU"/>
          <w:b/>
          <w:bCs/>
          <w:lang w:eastAsia="zh-TW"/>
        </w:rPr>
      </w:pPr>
      <w:r w:rsidRPr="00C10BF5">
        <w:rPr>
          <w:lang w:eastAsia="zh-TW"/>
        </w:rPr>
        <w:t>………………………………………………………………………………………………</w:t>
      </w:r>
    </w:p>
    <w:p w:rsidRPr="00C10BF5" w:rsidR="009824D0" w:rsidP="000607BB" w:rsidRDefault="009824D0" w14:paraId="6BC6ABC6" w14:textId="77777777">
      <w:pPr>
        <w:rPr>
          <w:rFonts w:eastAsia="PMingLiU"/>
          <w:lang w:eastAsia="zh-TW"/>
        </w:rPr>
      </w:pPr>
    </w:p>
    <w:p w:rsidRPr="00C10BF5" w:rsidR="00AB4879" w:rsidP="000607BB" w:rsidRDefault="00360105" w14:paraId="3FB8AB10" w14:textId="77777777">
      <w:pPr>
        <w:rPr>
          <w:rFonts w:eastAsia="PMingLiU"/>
          <w:lang w:eastAsia="zh-TW"/>
        </w:rPr>
      </w:pPr>
      <w:r w:rsidRPr="00C10BF5">
        <w:rPr>
          <w:rFonts w:eastAsia="PMingLiU"/>
          <w:lang w:eastAsia="zh-TW"/>
        </w:rPr>
        <w:t xml:space="preserve"> </w:t>
      </w:r>
      <w:r w:rsidRPr="00C10BF5" w:rsidR="00DD1C28">
        <w:rPr>
          <w:lang w:eastAsia="zh-TW"/>
        </w:rPr>
        <w:t xml:space="preserve">INS25c. </w:t>
      </w:r>
      <w:r w:rsidRPr="00C10BF5">
        <w:rPr>
          <w:rFonts w:eastAsia="PMingLiU"/>
          <w:lang w:eastAsia="zh-TW"/>
        </w:rPr>
        <w:t>（</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和您的家庭為以下花費了多少「自付費用」</w:t>
      </w:r>
      <w:r w:rsidRPr="00C10BF5">
        <w:rPr>
          <w:rFonts w:eastAsia="PMingLiU"/>
          <w:lang w:eastAsia="zh-TW"/>
        </w:rPr>
        <w:t>…</w:t>
      </w:r>
      <w:r w:rsidRPr="00C10BF5">
        <w:rPr>
          <w:rFonts w:eastAsia="PMingLiU"/>
          <w:lang w:eastAsia="zh-TW"/>
        </w:rPr>
        <w:t>）</w:t>
      </w:r>
    </w:p>
    <w:p w:rsidRPr="00C10BF5" w:rsidR="00AB4879" w:rsidP="000607BB" w:rsidRDefault="00AB4879" w14:paraId="2A876074" w14:textId="77777777">
      <w:pPr>
        <w:rPr>
          <w:rFonts w:eastAsia="PMingLiU"/>
          <w:lang w:eastAsia="zh-TW"/>
        </w:rPr>
      </w:pPr>
    </w:p>
    <w:p w:rsidRPr="00C10BF5" w:rsidR="00360105" w:rsidP="00D4143D" w:rsidRDefault="00360105" w14:paraId="268BFB3D" w14:textId="77777777">
      <w:pPr>
        <w:rPr>
          <w:rFonts w:eastAsia="PMingLiU"/>
          <w:lang w:eastAsia="zh-TW"/>
        </w:rPr>
      </w:pPr>
      <w:r w:rsidRPr="00C10BF5">
        <w:rPr>
          <w:rFonts w:eastAsia="PMingLiU"/>
          <w:lang w:eastAsia="zh-TW"/>
        </w:rPr>
        <w:t>其他所有醫療費用，包括醫生、醫院、檢查和設備？</w:t>
      </w:r>
    </w:p>
    <w:p w:rsidRPr="00C10BF5" w:rsidR="00AB4879" w:rsidP="00B46144" w:rsidRDefault="00AB4879" w14:paraId="6332165E" w14:textId="77777777">
      <w:pPr>
        <w:rPr>
          <w:rFonts w:eastAsia="PMingLiU"/>
          <w:lang w:eastAsia="zh-TW"/>
        </w:rPr>
      </w:pPr>
    </w:p>
    <w:p w:rsidRPr="00C10BF5" w:rsidR="00DD1C28" w:rsidP="00DD1C28" w:rsidRDefault="00DD1C28" w14:paraId="139111BB" w14:textId="77777777">
      <w:pPr>
        <w:spacing w:after="200" w:line="276" w:lineRule="auto"/>
        <w:contextualSpacing w:val="0"/>
      </w:pPr>
      <w:r w:rsidRPr="00C10BF5">
        <w:t>$___________ [ALLOW $0-$9,999]</w:t>
      </w:r>
      <w:bookmarkStart w:name="_Toc364091803" w:id="140"/>
      <w:r w:rsidRPr="00C10BF5">
        <w:t xml:space="preserve"> </w:t>
      </w:r>
      <w:bookmarkEnd w:id="140"/>
      <w:r w:rsidRPr="00C10BF5">
        <w:t xml:space="preserve"> </w:t>
      </w:r>
    </w:p>
    <w:p w:rsidRPr="00C10BF5" w:rsidR="00DD1C28" w:rsidP="00DD1C28" w:rsidRDefault="00DD1C28" w14:paraId="1AA7FA44" w14:textId="77777777">
      <w:pPr>
        <w:pStyle w:val="Heading2"/>
      </w:pPr>
      <w:r w:rsidRPr="00C10BF5">
        <w:t xml:space="preserve">MODULE I: PRESCRIPTION MEDICATION  </w:t>
      </w:r>
    </w:p>
    <w:p w:rsidRPr="00C10BF5" w:rsidR="00DD1C28" w:rsidP="00DD1C28" w:rsidRDefault="00DD1C28" w14:paraId="4ECEBE99" w14:textId="77777777"/>
    <w:p w:rsidRPr="00C10BF5" w:rsidR="006760FA" w:rsidP="00DD1C28" w:rsidRDefault="00DD1C28" w14:paraId="6C72DFA0" w14:textId="77777777">
      <w:pPr>
        <w:rPr>
          <w:rFonts w:eastAsiaTheme="minorEastAsia"/>
          <w:lang w:eastAsia="zh-CN"/>
        </w:rPr>
      </w:pPr>
      <w:r w:rsidRPr="00C10BF5">
        <w:t>PRS1. [IF INT_TEENPAR=1 GO TO INC1a, ELSE CONTINUE]</w:t>
      </w:r>
    </w:p>
    <w:p w:rsidRPr="00C10BF5" w:rsidR="00743FED" w:rsidP="008778BE" w:rsidRDefault="00743FED" w14:paraId="0DF9FA7C" w14:textId="77777777">
      <w:pPr>
        <w:rPr>
          <w:rFonts w:eastAsia="PMingLiU"/>
          <w:lang w:eastAsia="zh-TW"/>
        </w:rPr>
      </w:pPr>
    </w:p>
    <w:p w:rsidRPr="00C10BF5" w:rsidR="008778BE" w:rsidP="008778BE" w:rsidRDefault="008778BE" w14:paraId="4A0B162D" w14:textId="77777777">
      <w:pPr>
        <w:rPr>
          <w:rFonts w:eastAsia="PMingLiU"/>
          <w:lang w:eastAsia="zh-TW"/>
        </w:rPr>
      </w:pPr>
      <w:r w:rsidRPr="00C10BF5">
        <w:rPr>
          <w:rFonts w:eastAsia="PMingLiU"/>
          <w:lang w:eastAsia="zh-TW"/>
        </w:rPr>
        <w:t>下列幾個問題和處方藥有關。</w:t>
      </w:r>
      <w:r w:rsidRPr="00C10BF5">
        <w:rPr>
          <w:rFonts w:eastAsia="PMingLiU"/>
          <w:lang w:eastAsia="zh-TW"/>
        </w:rPr>
        <w:t xml:space="preserve"> </w:t>
      </w:r>
    </w:p>
    <w:p w:rsidRPr="00C10BF5" w:rsidR="008778BE" w:rsidP="000607BB" w:rsidRDefault="008778BE" w14:paraId="265E9FDB" w14:textId="77777777">
      <w:pPr>
        <w:rPr>
          <w:rFonts w:eastAsia="PMingLiU"/>
          <w:lang w:eastAsia="zh-TW"/>
        </w:rPr>
      </w:pPr>
    </w:p>
    <w:p w:rsidRPr="00C10BF5" w:rsidR="00360105" w:rsidP="000607BB" w:rsidRDefault="00360105" w14:paraId="1727506E"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725845">
        <w:rPr>
          <w:rFonts w:hint="eastAsia" w:eastAsiaTheme="minorEastAsia"/>
          <w:lang w:eastAsia="zh-CN"/>
        </w:rPr>
        <w:t xml:space="preserve"> </w:t>
      </w:r>
      <w:r w:rsidRPr="00C10BF5" w:rsidR="00725845">
        <w:t>{</w:t>
      </w:r>
      <w:r w:rsidRPr="00C10BF5" w:rsidR="00725845">
        <w:rPr>
          <w:smallCaps/>
        </w:rPr>
        <w:t xml:space="preserve">12 </w:t>
      </w:r>
      <w:r w:rsidRPr="00C10BF5" w:rsidR="00725845">
        <w:t>MONTH REFERENCE DATE}</w:t>
      </w:r>
      <w:r w:rsidRPr="00C10BF5" w:rsidR="00725845">
        <w:rPr>
          <w:rFonts w:hint="eastAsia" w:eastAsiaTheme="minorEastAsia"/>
          <w:lang w:eastAsia="zh-CN"/>
        </w:rPr>
        <w:t xml:space="preserve"> </w:t>
      </w:r>
      <w:r w:rsidRPr="00C10BF5">
        <w:rPr>
          <w:rFonts w:eastAsia="PMingLiU"/>
          <w:lang w:eastAsia="zh-TW"/>
        </w:rPr>
        <w:t>起至今，您或醫生是否認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25845">
        <w:t>NAME</w:t>
      </w:r>
      <w:r w:rsidRPr="00C10BF5">
        <w:rPr>
          <w:rFonts w:eastAsia="PMingLiU"/>
          <w:lang w:eastAsia="zh-TW"/>
        </w:rPr>
        <w:t>}</w:t>
      </w:r>
      <w:r w:rsidRPr="00C10BF5">
        <w:rPr>
          <w:rFonts w:eastAsia="PMingLiU"/>
          <w:lang w:eastAsia="zh-TW"/>
        </w:rPr>
        <w:t>需要處方藥？</w:t>
      </w:r>
    </w:p>
    <w:p w:rsidRPr="00C10BF5" w:rsidR="00360105" w:rsidP="00B46144" w:rsidRDefault="00360105" w14:paraId="5A454475" w14:textId="09D93F4A">
      <w:pPr>
        <w:rPr>
          <w:rFonts w:eastAsia="PMingLiU"/>
          <w:lang w:eastAsia="zh-TW"/>
        </w:rPr>
      </w:pPr>
    </w:p>
    <w:p w:rsidRPr="00C10BF5" w:rsidR="00725845" w:rsidP="00725845" w:rsidRDefault="004931D2" w14:paraId="2E6014B2" w14:textId="18D87C4F">
      <w:r w:rsidRPr="00C10BF5">
        <w:t>1=</w:t>
      </w:r>
      <w:r w:rsidRPr="00C10BF5">
        <w:rPr>
          <w:rFonts w:hint="eastAsia" w:ascii="PMingLiU" w:hAnsi="PMingLiU" w:eastAsia="PMingLiU" w:cs="PMingLiU"/>
        </w:rPr>
        <w:t>是</w:t>
      </w:r>
    </w:p>
    <w:p w:rsidRPr="00C10BF5" w:rsidR="00725845" w:rsidP="00725845" w:rsidRDefault="004931D2" w14:paraId="3706C27D" w14:textId="5B19C698">
      <w:r w:rsidRPr="00C10BF5">
        <w:t>2=</w:t>
      </w:r>
      <w:r w:rsidRPr="00C10BF5">
        <w:rPr>
          <w:rFonts w:hint="eastAsia" w:ascii="PMingLiU" w:hAnsi="PMingLiU" w:eastAsia="PMingLiU" w:cs="PMingLiU"/>
        </w:rPr>
        <w:t>否</w:t>
      </w:r>
      <w:r w:rsidRPr="00C10BF5" w:rsidR="00725845">
        <w:t xml:space="preserve"> </w:t>
      </w:r>
    </w:p>
    <w:p w:rsidRPr="00C10BF5" w:rsidR="00725845" w:rsidP="00725845" w:rsidRDefault="00725845" w14:paraId="117B86DC" w14:textId="77777777">
      <w:r w:rsidRPr="00C10BF5">
        <w:t>………………………………………………………………………………………………</w:t>
      </w:r>
    </w:p>
    <w:p w:rsidRPr="00C10BF5" w:rsidR="00725845" w:rsidP="00725845" w:rsidRDefault="00725845" w14:paraId="4AF1726C" w14:textId="77777777"/>
    <w:p w:rsidRPr="00C10BF5" w:rsidR="00360105" w:rsidP="00725845" w:rsidRDefault="00725845" w14:paraId="2BBF8489" w14:textId="77777777">
      <w:pPr>
        <w:rPr>
          <w:rFonts w:eastAsia="PMingLiU"/>
          <w:lang w:eastAsia="zh-TW"/>
        </w:rPr>
      </w:pPr>
      <w:r w:rsidRPr="00C10BF5">
        <w:t>PRS2. [IF PRS1=1 CONTINUE, ELSE GO TO PRS5]</w:t>
      </w:r>
    </w:p>
    <w:p w:rsidRPr="00C10BF5" w:rsidR="00360105" w:rsidP="00B46144" w:rsidRDefault="00360105" w14:paraId="6D4C3370" w14:textId="77777777">
      <w:pPr>
        <w:rPr>
          <w:rFonts w:eastAsia="PMingLiU"/>
          <w:lang w:eastAsia="zh-TW"/>
        </w:rPr>
      </w:pPr>
    </w:p>
    <w:p w:rsidRPr="00C10BF5" w:rsidR="00360105" w:rsidP="000607BB" w:rsidRDefault="00360105" w14:paraId="1F5E4E52" w14:textId="18ECD039">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25845">
        <w:rPr>
          <w:lang w:eastAsia="zh-TW"/>
        </w:rPr>
        <w:t>NAME</w:t>
      </w:r>
      <w:r w:rsidRPr="00C10BF5" w:rsidDel="00D43393" w:rsidR="00D43393">
        <w:rPr>
          <w:rFonts w:eastAsia="PMingLiU"/>
          <w:lang w:eastAsia="zh-TW"/>
        </w:rPr>
        <w:t xml:space="preserve"> </w:t>
      </w:r>
      <w:r w:rsidRPr="00C10BF5">
        <w:rPr>
          <w:rFonts w:eastAsia="PMingLiU"/>
          <w:lang w:eastAsia="zh-TW"/>
        </w:rPr>
        <w:t>}</w:t>
      </w:r>
      <w:r w:rsidRPr="00C10BF5" w:rsidR="00D43393">
        <w:rPr>
          <w:rFonts w:eastAsia="PMingLiU"/>
          <w:lang w:eastAsia="zh-TW"/>
        </w:rPr>
        <w:t>是否</w:t>
      </w:r>
      <w:r w:rsidRPr="00C10BF5">
        <w:rPr>
          <w:rFonts w:eastAsia="PMingLiU"/>
          <w:lang w:eastAsia="zh-TW"/>
        </w:rPr>
        <w:t>無法獲得您或醫生認為必要的處方藥？</w:t>
      </w:r>
      <w:r w:rsidRPr="00C10BF5">
        <w:rPr>
          <w:rFonts w:eastAsia="PMingLiU"/>
          <w:lang w:eastAsia="zh-TW"/>
        </w:rPr>
        <w:tab/>
      </w:r>
    </w:p>
    <w:p w:rsidRPr="00C10BF5" w:rsidR="00360105" w:rsidP="00B46144" w:rsidRDefault="00360105" w14:paraId="7FEF525D" w14:textId="77777777">
      <w:pPr>
        <w:rPr>
          <w:rFonts w:eastAsia="PMingLiU"/>
          <w:lang w:eastAsia="zh-TW"/>
        </w:rPr>
      </w:pPr>
    </w:p>
    <w:p w:rsidRPr="00C10BF5" w:rsidR="00725845" w:rsidP="00725845" w:rsidRDefault="004931D2" w14:paraId="1B37AAEE" w14:textId="703B96D0">
      <w:r w:rsidRPr="00C10BF5">
        <w:t>1=</w:t>
      </w:r>
      <w:r w:rsidRPr="00C10BF5">
        <w:rPr>
          <w:rFonts w:hint="eastAsia" w:ascii="PMingLiU" w:hAnsi="PMingLiU" w:eastAsia="PMingLiU" w:cs="PMingLiU"/>
        </w:rPr>
        <w:t>是</w:t>
      </w:r>
    </w:p>
    <w:p w:rsidRPr="00C10BF5" w:rsidR="00725845" w:rsidP="00725845" w:rsidRDefault="004931D2" w14:paraId="41A52ABA" w14:textId="0BDD86C5">
      <w:r w:rsidRPr="00C10BF5">
        <w:t>2=</w:t>
      </w:r>
      <w:r w:rsidRPr="00C10BF5">
        <w:rPr>
          <w:rFonts w:hint="eastAsia" w:ascii="PMingLiU" w:hAnsi="PMingLiU" w:eastAsia="PMingLiU" w:cs="PMingLiU"/>
        </w:rPr>
        <w:t>否</w:t>
      </w:r>
      <w:r w:rsidRPr="00C10BF5" w:rsidR="00725845">
        <w:t xml:space="preserve"> </w:t>
      </w:r>
    </w:p>
    <w:p w:rsidRPr="00C10BF5" w:rsidR="00725845" w:rsidP="00725845" w:rsidRDefault="00725845" w14:paraId="54BA6091" w14:textId="77777777">
      <w:r w:rsidRPr="00C10BF5">
        <w:t>………………………………………………………………………………………………</w:t>
      </w:r>
    </w:p>
    <w:p w:rsidRPr="00C10BF5" w:rsidR="00725845" w:rsidP="00725845" w:rsidRDefault="00725845" w14:paraId="0D177890" w14:textId="77777777"/>
    <w:p w:rsidRPr="00C10BF5" w:rsidR="00360105" w:rsidP="00725845" w:rsidRDefault="00725845" w14:paraId="5878F6A4" w14:textId="77777777">
      <w:pPr>
        <w:rPr>
          <w:rFonts w:eastAsia="PMingLiU"/>
          <w:lang w:eastAsia="zh-TW"/>
        </w:rPr>
      </w:pPr>
      <w:r w:rsidRPr="00C10BF5">
        <w:t>PRS2a [IF PRS2=1 CONTINUE, ELSE GO TO PRS3]</w:t>
      </w:r>
    </w:p>
    <w:p w:rsidRPr="00C10BF5" w:rsidR="00360105" w:rsidP="00725845" w:rsidRDefault="00360105" w14:paraId="339AD29D" w14:textId="77777777">
      <w:pPr>
        <w:rPr>
          <w:rFonts w:eastAsiaTheme="minorEastAsia"/>
          <w:lang w:eastAsia="zh-CN"/>
        </w:rPr>
      </w:pPr>
    </w:p>
    <w:p w:rsidRPr="00C10BF5" w:rsidR="00360105" w:rsidP="00B46144" w:rsidRDefault="00360105" w14:paraId="558E8D20" w14:textId="77777777">
      <w:pPr>
        <w:rPr>
          <w:rFonts w:eastAsia="PMingLiU"/>
          <w:lang w:eastAsia="zh-TW"/>
        </w:rPr>
      </w:pPr>
    </w:p>
    <w:p w:rsidRPr="00C10BF5" w:rsidR="00360105" w:rsidP="006D29AA" w:rsidRDefault="00154E02" w14:paraId="58C8F863" w14:textId="31F741CE">
      <w:pPr>
        <w:rPr>
          <w:rFonts w:eastAsia="PMingLiU"/>
          <w:lang w:eastAsia="zh-TW"/>
        </w:rPr>
      </w:pPr>
      <w:r w:rsidRPr="00C10BF5">
        <w:rPr>
          <w:rFonts w:eastAsia="PMingLiU"/>
          <w:lang w:eastAsia="zh-TW"/>
        </w:rPr>
        <w:t>請看這張卡片。</w:t>
      </w:r>
      <w:r w:rsidRPr="00C10BF5" w:rsidR="00560D10">
        <w:rPr>
          <w:rFonts w:hint="eastAsia" w:eastAsia="PMingLiU"/>
          <w:lang w:eastAsia="zh-TW"/>
        </w:rPr>
        <w:t>請問</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725845">
        <w:rPr>
          <w:lang w:eastAsia="zh-TW"/>
        </w:rPr>
        <w:t>NAME</w:t>
      </w:r>
      <w:r w:rsidRPr="00C10BF5">
        <w:rPr>
          <w:rFonts w:eastAsia="PMingLiU"/>
          <w:lang w:eastAsia="zh-TW"/>
        </w:rPr>
        <w:t>}</w:t>
      </w:r>
      <w:r w:rsidRPr="00C10BF5">
        <w:rPr>
          <w:rFonts w:eastAsia="PMingLiU"/>
          <w:b/>
          <w:bCs/>
          <w:lang w:eastAsia="zh-TW"/>
        </w:rPr>
        <w:t>無法</w:t>
      </w:r>
      <w:r w:rsidRPr="00C10BF5">
        <w:rPr>
          <w:rFonts w:eastAsia="PMingLiU"/>
          <w:lang w:eastAsia="zh-TW"/>
        </w:rPr>
        <w:t>獲得您或醫生認為必要的處方藥的主要原因是什麼</w:t>
      </w:r>
      <w:proofErr w:type="gramEnd"/>
      <w:r w:rsidRPr="00C10BF5">
        <w:rPr>
          <w:rFonts w:eastAsia="PMingLiU"/>
          <w:lang w:eastAsia="zh-TW"/>
        </w:rPr>
        <w:t>？</w:t>
      </w:r>
      <w:r w:rsidRPr="00C10BF5">
        <w:rPr>
          <w:rFonts w:eastAsia="PMingLiU"/>
          <w:lang w:eastAsia="zh-TW"/>
        </w:rPr>
        <w:t xml:space="preserve"> </w:t>
      </w:r>
    </w:p>
    <w:p w:rsidRPr="00C10BF5" w:rsidR="00360105" w:rsidP="00B46144" w:rsidRDefault="00360105" w14:paraId="30EDE028" w14:textId="77777777">
      <w:pPr>
        <w:rPr>
          <w:rFonts w:eastAsia="PMingLiU"/>
          <w:lang w:eastAsia="zh-TW"/>
        </w:rPr>
      </w:pPr>
    </w:p>
    <w:p w:rsidRPr="00C10BF5" w:rsidR="00360105" w:rsidP="00B46144" w:rsidRDefault="00725845" w14:paraId="30BD317A" w14:textId="77777777">
      <w:pPr>
        <w:rPr>
          <w:rFonts w:eastAsiaTheme="minorEastAsia"/>
          <w:lang w:eastAsia="zh-TW"/>
        </w:rPr>
      </w:pPr>
      <w:r w:rsidRPr="00C10BF5">
        <w:rPr>
          <w:lang w:eastAsia="zh-TW"/>
        </w:rPr>
        <w:t>SHOWCARD PRS1</w:t>
      </w:r>
    </w:p>
    <w:p w:rsidRPr="00C10BF5" w:rsidR="00725845" w:rsidP="00B46144" w:rsidRDefault="00725845" w14:paraId="651FF214" w14:textId="77777777">
      <w:pPr>
        <w:rPr>
          <w:rFonts w:eastAsiaTheme="minorEastAsia"/>
          <w:lang w:eastAsia="zh-TW"/>
        </w:rPr>
      </w:pPr>
    </w:p>
    <w:p w:rsidRPr="00C10BF5" w:rsidR="00360105" w:rsidP="00B46144" w:rsidRDefault="00360105" w14:paraId="1596E487" w14:textId="77777777">
      <w:pPr>
        <w:rPr>
          <w:rFonts w:eastAsia="PMingLiU"/>
          <w:lang w:eastAsia="zh-TW"/>
        </w:rPr>
      </w:pPr>
      <w:r w:rsidRPr="00C10BF5">
        <w:rPr>
          <w:rFonts w:eastAsia="PMingLiU"/>
          <w:lang w:eastAsia="zh-TW"/>
        </w:rPr>
        <w:t>1</w:t>
      </w:r>
      <w:r w:rsidRPr="00C10BF5">
        <w:rPr>
          <w:rFonts w:eastAsia="PMingLiU"/>
          <w:b/>
          <w:bCs/>
          <w:lang w:eastAsia="zh-TW"/>
        </w:rPr>
        <w:t>=</w:t>
      </w:r>
      <w:r w:rsidRPr="00C10BF5">
        <w:rPr>
          <w:rFonts w:eastAsia="PMingLiU"/>
          <w:lang w:eastAsia="zh-TW"/>
        </w:rPr>
        <w:t>無法承擔處方藥費用</w:t>
      </w:r>
    </w:p>
    <w:p w:rsidRPr="00C10BF5" w:rsidR="00360105" w:rsidP="00B46144" w:rsidRDefault="00360105" w14:paraId="58C9BACD" w14:textId="2F964F95">
      <w:pPr>
        <w:rPr>
          <w:rFonts w:eastAsia="PMingLiU"/>
          <w:lang w:eastAsia="zh-TW"/>
        </w:rPr>
      </w:pPr>
      <w:r w:rsidRPr="00C10BF5">
        <w:rPr>
          <w:rFonts w:eastAsia="PMingLiU"/>
          <w:lang w:eastAsia="zh-TW"/>
        </w:rPr>
        <w:t>2=</w:t>
      </w:r>
      <w:r w:rsidRPr="00C10BF5" w:rsidR="00560D10">
        <w:rPr>
          <w:rFonts w:eastAsia="PMingLiU"/>
          <w:lang w:eastAsia="zh-TW"/>
        </w:rPr>
        <w:t>醫療</w:t>
      </w:r>
      <w:r w:rsidRPr="00C10BF5">
        <w:rPr>
          <w:rFonts w:eastAsia="PMingLiU"/>
          <w:lang w:eastAsia="zh-TW"/>
        </w:rPr>
        <w:t>保險公司不核准、承保或支付處方藥費用</w:t>
      </w:r>
      <w:r w:rsidRPr="00C10BF5">
        <w:rPr>
          <w:rFonts w:eastAsia="PMingLiU"/>
          <w:lang w:eastAsia="zh-TW"/>
        </w:rPr>
        <w:t xml:space="preserve"> </w:t>
      </w:r>
    </w:p>
    <w:p w:rsidRPr="00C10BF5" w:rsidR="00360105" w:rsidP="00B46144" w:rsidRDefault="00360105" w14:paraId="4E10274F" w14:textId="75A45273">
      <w:pPr>
        <w:rPr>
          <w:rFonts w:eastAsia="PMingLiU"/>
          <w:lang w:eastAsia="zh-TW"/>
        </w:rPr>
      </w:pPr>
      <w:r w:rsidRPr="00C10BF5">
        <w:rPr>
          <w:rFonts w:eastAsia="PMingLiU"/>
          <w:lang w:eastAsia="zh-TW"/>
        </w:rPr>
        <w:t>3=</w:t>
      </w:r>
      <w:r w:rsidRPr="00C10BF5">
        <w:rPr>
          <w:rFonts w:eastAsia="PMingLiU"/>
          <w:lang w:eastAsia="zh-TW"/>
        </w:rPr>
        <w:t>藥房拒絕接受醫療保險</w:t>
      </w:r>
    </w:p>
    <w:p w:rsidRPr="00C10BF5" w:rsidR="00360105" w:rsidP="00B46144" w:rsidRDefault="00360105" w14:paraId="5CC0DD8F" w14:textId="77777777">
      <w:pPr>
        <w:rPr>
          <w:rFonts w:eastAsia="PMingLiU"/>
          <w:lang w:eastAsia="zh-TW"/>
        </w:rPr>
      </w:pPr>
      <w:r w:rsidRPr="00C10BF5">
        <w:rPr>
          <w:rFonts w:eastAsia="PMingLiU"/>
          <w:lang w:eastAsia="zh-TW"/>
        </w:rPr>
        <w:t>4=</w:t>
      </w:r>
      <w:r w:rsidRPr="00C10BF5">
        <w:rPr>
          <w:rFonts w:eastAsia="PMingLiU"/>
          <w:lang w:eastAsia="zh-TW"/>
        </w:rPr>
        <w:t>到藥房有困難</w:t>
      </w:r>
      <w:r w:rsidRPr="00C10BF5">
        <w:rPr>
          <w:rFonts w:eastAsia="PMingLiU"/>
          <w:lang w:eastAsia="zh-TW"/>
        </w:rPr>
        <w:t>/</w:t>
      </w:r>
      <w:r w:rsidRPr="00C10BF5">
        <w:rPr>
          <w:rFonts w:eastAsia="PMingLiU"/>
          <w:lang w:eastAsia="zh-TW"/>
        </w:rPr>
        <w:t>交通問題</w:t>
      </w:r>
    </w:p>
    <w:p w:rsidRPr="00C10BF5" w:rsidR="00360105" w:rsidP="00B46144" w:rsidRDefault="00756C2A" w14:paraId="2AB8F946" w14:textId="77777777">
      <w:pPr>
        <w:rPr>
          <w:rFonts w:eastAsia="PMingLiU"/>
          <w:lang w:eastAsia="zh-TW"/>
        </w:rPr>
      </w:pPr>
      <w:r w:rsidRPr="00C10BF5">
        <w:rPr>
          <w:rFonts w:eastAsia="PMingLiU"/>
          <w:lang w:eastAsia="zh-TW"/>
        </w:rPr>
        <w:t>5=</w:t>
      </w:r>
      <w:r w:rsidRPr="00C10BF5">
        <w:rPr>
          <w:rFonts w:eastAsia="PMingLiU"/>
          <w:lang w:eastAsia="zh-TW"/>
        </w:rPr>
        <w:t>不知道去哪裡獲得處方藥</w:t>
      </w:r>
    </w:p>
    <w:p w:rsidRPr="00C10BF5" w:rsidR="00517CA8" w:rsidP="00B46144" w:rsidRDefault="00756C2A" w14:paraId="4B52C753" w14:textId="77777777">
      <w:pPr>
        <w:rPr>
          <w:rFonts w:eastAsia="PMingLiU"/>
          <w:lang w:eastAsia="zh-TW"/>
        </w:rPr>
      </w:pPr>
      <w:r w:rsidRPr="00C10BF5">
        <w:rPr>
          <w:rFonts w:eastAsia="PMingLiU"/>
          <w:lang w:eastAsia="zh-TW"/>
        </w:rPr>
        <w:t>6=</w:t>
      </w:r>
      <w:r w:rsidRPr="00C10BF5">
        <w:rPr>
          <w:rFonts w:eastAsia="PMingLiU"/>
          <w:lang w:eastAsia="zh-TW"/>
        </w:rPr>
        <w:t>藥房沒有存貨</w:t>
      </w:r>
    </w:p>
    <w:p w:rsidRPr="00C10BF5" w:rsidR="00517CA8" w:rsidP="00517CA8" w:rsidRDefault="00517CA8" w14:paraId="41B59A3D" w14:textId="77777777">
      <w:pPr>
        <w:rPr>
          <w:rFonts w:eastAsia="PMingLiU"/>
          <w:caps/>
          <w:lang w:eastAsia="zh-TW"/>
        </w:rPr>
      </w:pPr>
      <w:r w:rsidRPr="00C10BF5">
        <w:rPr>
          <w:rFonts w:eastAsia="PMingLiU"/>
          <w:lang w:eastAsia="zh-TW"/>
        </w:rPr>
        <w:t xml:space="preserve">7=VA </w:t>
      </w:r>
      <w:r w:rsidRPr="00C10BF5">
        <w:rPr>
          <w:rFonts w:eastAsia="PMingLiU"/>
          <w:caps/>
          <w:lang w:eastAsia="zh-TW"/>
        </w:rPr>
        <w:t>不為藥物提供承保</w:t>
      </w:r>
    </w:p>
    <w:p w:rsidRPr="00C10BF5" w:rsidR="005F0873" w:rsidP="005F0873" w:rsidRDefault="005F0873" w14:paraId="6EEADCE4" w14:textId="77777777">
      <w:pPr>
        <w:rPr>
          <w:rFonts w:ascii="Calibri" w:hAnsi="Calibri" w:eastAsia="PMingLiU" w:cs="Calibri"/>
          <w:sz w:val="22"/>
          <w:szCs w:val="22"/>
          <w:lang w:eastAsia="zh-TW"/>
        </w:rPr>
      </w:pPr>
      <w:r w:rsidRPr="00C10BF5">
        <w:rPr>
          <w:rFonts w:eastAsia="PMingLiU"/>
          <w:caps/>
          <w:lang w:eastAsia="zh-TW"/>
        </w:rPr>
        <w:t>8=</w:t>
      </w:r>
      <w:r w:rsidRPr="00C10BF5">
        <w:rPr>
          <w:rFonts w:eastAsia="PMingLiU"/>
          <w:lang w:eastAsia="zh-TW"/>
        </w:rPr>
        <w:t xml:space="preserve"> </w:t>
      </w:r>
      <w:r w:rsidRPr="00C10BF5">
        <w:rPr>
          <w:rFonts w:eastAsia="PMingLiU"/>
          <w:lang w:eastAsia="zh-TW"/>
        </w:rPr>
        <w:t>沒有安全或合適的位置儲存我的藥物</w:t>
      </w:r>
    </w:p>
    <w:p w:rsidRPr="00DD4FA5" w:rsidR="00DD4FA5" w:rsidP="00DD4FA5" w:rsidRDefault="00DD4FA5" w14:paraId="562A3D23" w14:textId="77777777">
      <w:pPr>
        <w:rPr>
          <w:rFonts w:eastAsia="PMingLiU"/>
          <w:lang w:eastAsia="zh-TW"/>
        </w:rPr>
      </w:pPr>
      <w:r xmlns:w="http://schemas.openxmlformats.org/wordprocessingml/2006/main" w:rsidRPr="00DD4FA5">
        <w:rPr>
          <w:rFonts w:eastAsia="PMingLiU"/>
          <w:lang w:eastAsia="zh-TW"/>
        </w:rPr>
        <w:t xml:space="preserve">9 = </w:t>
      </w:r>
      <w:r xmlns:w="http://schemas.openxmlformats.org/wordprocessingml/2006/main" w:rsidRPr="00DD4FA5">
        <w:rPr>
          <w:rFonts w:eastAsia="PMingLiU"/>
          <w:lang w:eastAsia="zh-TW"/>
        </w:rPr>
        <w:t xml:space="preserve"> </w:t>
      </w:r>
      <w:r xmlns:w="http://schemas.openxmlformats.org/wordprocessingml/2006/main" w:rsidRPr="00DD4FA5">
        <w:rPr>
          <w:rFonts w:hint="eastAsia" w:eastAsia="PMingLiU"/>
          <w:lang w:eastAsia="zh-TW"/>
        </w:rPr>
        <w:t>不瞭解處方藥郵購服務</w:t>
      </w:r>
    </w:p>
    <w:p w:rsidRPr="00DD4FA5" w:rsidR="00DD4FA5" w:rsidP="00DD4FA5" w:rsidRDefault="00DD4FA5" w14:paraId="2D785D6E" w14:textId="77777777">
      <w:pPr>
        <w:rPr>
          <w:rFonts w:eastAsia="PMingLiU"/>
          <w:lang w:eastAsia="zh-TW"/>
        </w:rPr>
      </w:pPr>
      <w:r xmlns:w="http://schemas.openxmlformats.org/wordprocessingml/2006/main" w:rsidRPr="00DD4FA5">
        <w:rPr>
          <w:rFonts w:eastAsia="PMingLiU"/>
          <w:lang w:eastAsia="zh-TW"/>
        </w:rPr>
        <w:t xml:space="preserve">10 = </w:t>
      </w:r>
      <w:r xmlns:w="http://schemas.openxmlformats.org/wordprocessingml/2006/main" w:rsidRPr="00DD4FA5">
        <w:rPr>
          <w:rFonts w:eastAsia="PMingLiU"/>
          <w:lang w:eastAsia="zh-TW"/>
        </w:rPr>
        <w:t xml:space="preserve"> </w:t>
      </w:r>
      <w:r xmlns:w="http://schemas.openxmlformats.org/wordprocessingml/2006/main" w:rsidRPr="00DD4FA5">
        <w:rPr>
          <w:rFonts w:hint="eastAsia" w:eastAsia="PMingLiU"/>
          <w:lang w:eastAsia="zh-TW"/>
        </w:rPr>
        <w:t>無法獲得處方藥郵購服務</w:t>
      </w:r>
    </w:p>
    <w:p w:rsidRPr="00DD4FA5" w:rsidR="00DD4FA5" w:rsidP="00DD4FA5" w:rsidRDefault="00DD4FA5" w14:paraId="7DA50625" w14:textId="77777777">
      <w:pPr>
        <w:rPr>
          <w:rFonts w:eastAsia="PMingLiU"/>
          <w:lang w:eastAsia="zh-TW"/>
        </w:rPr>
      </w:pPr>
      <w:r xmlns:w="http://schemas.openxmlformats.org/wordprocessingml/2006/main" w:rsidRPr="00DD4FA5">
        <w:rPr>
          <w:rFonts w:eastAsia="PMingLiU"/>
          <w:lang w:eastAsia="zh-TW"/>
        </w:rPr>
        <w:t xml:space="preserve">11 = </w:t>
      </w:r>
      <w:r xmlns:w="http://schemas.openxmlformats.org/wordprocessingml/2006/main" w:rsidRPr="00DD4FA5">
        <w:rPr>
          <w:rFonts w:hint="eastAsia" w:eastAsia="PMingLiU"/>
          <w:lang w:eastAsia="zh-TW"/>
        </w:rPr>
        <w:t>無法獲得處方醫師的處方或補充藥物授權</w:t>
      </w:r>
    </w:p>
    <w:p w:rsidRPr="00DD4FA5" w:rsidR="00DD4FA5" w:rsidP="00DD4FA5" w:rsidRDefault="00DD4FA5" w14:paraId="3EE9BAB1" w14:textId="77777777">
      <w:pPr>
        <w:rPr>
          <w:rFonts w:eastAsia="PMingLiU"/>
          <w:lang w:eastAsia="zh-TW"/>
        </w:rPr>
      </w:pPr>
      <w:r xmlns:w="http://schemas.openxmlformats.org/wordprocessingml/2006/main" w:rsidRPr="00DD4FA5">
        <w:rPr>
          <w:rFonts w:eastAsia="PMingLiU"/>
          <w:lang w:eastAsia="zh-TW"/>
        </w:rPr>
        <w:t xml:space="preserve">12 = </w:t>
      </w:r>
      <w:r xmlns:w="http://schemas.openxmlformats.org/wordprocessingml/2006/main" w:rsidRPr="00DD4FA5">
        <w:rPr>
          <w:rFonts w:hint="eastAsia" w:eastAsia="PMingLiU"/>
          <w:lang w:eastAsia="zh-TW"/>
        </w:rPr>
        <w:t>郵寄服務</w:t>
      </w:r>
      <w:r xmlns:w="http://schemas.openxmlformats.org/wordprocessingml/2006/main" w:rsidRPr="00DD4FA5">
        <w:rPr>
          <w:rFonts w:eastAsia="PMingLiU"/>
          <w:lang w:eastAsia="zh-TW"/>
        </w:rPr>
        <w:t>/</w:t>
      </w:r>
      <w:r xmlns:w="http://schemas.openxmlformats.org/wordprocessingml/2006/main" w:rsidRPr="00DD4FA5">
        <w:rPr>
          <w:rFonts w:hint="eastAsia" w:eastAsia="PMingLiU"/>
          <w:lang w:eastAsia="zh-TW"/>
        </w:rPr>
        <w:t>保險公司不報銷處方藥郵購</w:t>
      </w:r>
    </w:p>
    <w:p w:rsidRPr="00DD4FA5" w:rsidR="00DD4FA5" w:rsidP="00DD4FA5" w:rsidRDefault="00DD4FA5" w14:paraId="27ABFEE1" w14:textId="77777777">
      <w:pPr>
        <w:rPr>
          <w:rFonts w:eastAsia="PMingLiU"/>
          <w:lang w:eastAsia="zh-TW"/>
        </w:rPr>
      </w:pPr>
      <w:r xmlns:w="http://schemas.openxmlformats.org/wordprocessingml/2006/main" w:rsidRPr="00DD4FA5">
        <w:rPr>
          <w:rFonts w:eastAsia="PMingLiU"/>
          <w:lang w:eastAsia="zh-TW"/>
        </w:rPr>
        <w:t xml:space="preserve">13 = </w:t>
      </w:r>
      <w:r xmlns:w="http://schemas.openxmlformats.org/wordprocessingml/2006/main" w:rsidRPr="00DD4FA5">
        <w:rPr>
          <w:rFonts w:eastAsia="PMingLiU"/>
          <w:lang w:eastAsia="zh-TW"/>
        </w:rPr>
        <w:t xml:space="preserve"> (COVID-19) </w:t>
      </w:r>
      <w:r xmlns:w="http://schemas.openxmlformats.org/wordprocessingml/2006/main" w:rsidRPr="00DD4FA5">
        <w:rPr>
          <w:rFonts w:hint="eastAsia" w:eastAsia="PMingLiU"/>
          <w:lang w:eastAsia="zh-TW"/>
        </w:rPr>
        <w:t>擔心感染新冠病毒</w:t>
      </w:r>
    </w:p>
    <w:p w:rsidR="00DD4FA5" w:rsidP="00DD4FA5" w:rsidRDefault="00DD4FA5" w14:paraId="660E58C6" w14:textId="77777777">
      <w:pPr>
        <w:rPr>
          <w:rFonts w:eastAsia="PMingLiU"/>
          <w:lang w:eastAsia="zh-TW"/>
        </w:rPr>
      </w:pPr>
      <w:r xmlns:w="http://schemas.openxmlformats.org/wordprocessingml/2006/main" w:rsidRPr="00DD4FA5">
        <w:rPr>
          <w:rFonts w:eastAsia="PMingLiU"/>
          <w:lang w:eastAsia="zh-TW"/>
        </w:rPr>
        <w:t xml:space="preserve">14 = </w:t>
      </w:r>
      <w:r xmlns:w="http://schemas.openxmlformats.org/wordprocessingml/2006/main" w:rsidRPr="00DD4FA5">
        <w:rPr>
          <w:rFonts w:hint="eastAsia" w:eastAsia="PMingLiU"/>
          <w:lang w:eastAsia="zh-TW"/>
        </w:rPr>
        <w:t>而無法配取處方藥</w:t>
      </w:r>
      <w:r xmlns:w="http://schemas.openxmlformats.org/wordprocessingml/2006/main" w:rsidRPr="00DD4FA5">
        <w:rPr>
          <w:rFonts w:eastAsia="PMingLiU"/>
          <w:lang w:eastAsia="zh-TW"/>
        </w:rPr>
        <w:t xml:space="preserve"> (COVID-19) </w:t>
      </w:r>
      <w:r xmlns:w="http://schemas.openxmlformats.org/wordprocessingml/2006/main" w:rsidRPr="00DD4FA5">
        <w:rPr>
          <w:rFonts w:hint="eastAsia" w:eastAsia="PMingLiU"/>
          <w:lang w:eastAsia="zh-TW"/>
        </w:rPr>
        <w:t>因為新冠病毒</w:t>
      </w:r>
    </w:p>
    <w:p w:rsidRPr="00C10BF5" w:rsidR="00725845" w:rsidP="00DD4FA5" w:rsidRDefault="00DD4FA5" w14:paraId="175782D5" w14:textId="78D68804">
      <w:pPr>
        <w:rPr>
          <w:lang w:eastAsia="zh-TW"/>
        </w:rPr>
      </w:pPr>
      <w:r xmlns:w="http://schemas.openxmlformats.org/wordprocessingml/2006/main">
        <w:rPr>
          <w:rFonts w:eastAsia="PMingLiU"/>
          <w:lang w:eastAsia="zh-TW"/>
        </w:rPr>
        <w:t>15</w:t>
      </w:r>
      <w:r w:rsidRPr="00C10BF5" w:rsidR="005F0873">
        <w:rPr>
          <w:rFonts w:eastAsia="PMingLiU"/>
          <w:lang w:eastAsia="zh-TW"/>
        </w:rPr>
        <w:t>=</w:t>
      </w:r>
      <w:r w:rsidRPr="00C10BF5" w:rsidR="0044679C">
        <w:rPr>
          <w:rFonts w:hint="eastAsia" w:ascii="PMingLiU" w:hAnsi="PMingLiU" w:eastAsia="PMingLiU" w:cs="PMingLiU"/>
          <w:lang w:eastAsia="zh-TW"/>
        </w:rPr>
        <w:t>其他原因</w:t>
      </w:r>
      <w:r w:rsidRPr="00C10BF5" w:rsidR="00725845">
        <w:rPr>
          <w:lang w:eastAsia="zh-TW"/>
        </w:rPr>
        <w:t xml:space="preserve">   </w:t>
      </w:r>
    </w:p>
    <w:p w:rsidRPr="00C10BF5" w:rsidR="00725845" w:rsidP="00725845" w:rsidRDefault="00725845" w14:paraId="1342E7C5" w14:textId="77777777">
      <w:pPr>
        <w:rPr>
          <w:lang w:eastAsia="zh-TW"/>
        </w:rPr>
      </w:pPr>
    </w:p>
    <w:p w:rsidR="00D468AB" w:rsidP="00725845" w:rsidRDefault="00D468AB" w14:paraId="1A439A6F" w14:textId="77777777">
      <w:pPr>
        <w:rPr>
          <w:lang w:eastAsia="zh-TW"/>
        </w:rPr>
      </w:pPr>
    </w:p>
    <w:p w:rsidRPr="00C10BF5" w:rsidR="00725845" w:rsidP="00725845" w:rsidRDefault="00725845" w14:paraId="1A8BD011" w14:textId="6E5DA9AF">
      <w:r w:rsidRPr="00C10BF5">
        <w:t>………………………………………………………………………………………………</w:t>
      </w:r>
    </w:p>
    <w:p w:rsidRPr="00C10BF5" w:rsidR="00725845" w:rsidP="00725845" w:rsidRDefault="00725845" w14:paraId="00B9E83B" w14:textId="77777777"/>
    <w:p w:rsidRPr="00C10BF5" w:rsidR="00360105" w:rsidP="00725845" w:rsidRDefault="00725845" w14:paraId="770EE0EB" w14:textId="77777777">
      <w:pPr>
        <w:rPr>
          <w:rFonts w:eastAsia="PMingLiU"/>
          <w:lang w:eastAsia="zh-TW"/>
        </w:rPr>
      </w:pPr>
      <w:r w:rsidRPr="00C10BF5">
        <w:t>PRS2a_OTH. [IF PRS2a=9 CONTINUE, ELSE GO TO PRS3]</w:t>
      </w:r>
      <w:r w:rsidRPr="00C10BF5" w:rsidR="005F0873">
        <w:rPr>
          <w:rFonts w:eastAsia="PMingLiU"/>
          <w:lang w:eastAsia="zh-TW"/>
        </w:rPr>
        <w:t xml:space="preserve">  </w:t>
      </w:r>
    </w:p>
    <w:p w:rsidRPr="00C10BF5" w:rsidR="00360105" w:rsidP="00B46144" w:rsidRDefault="00360105" w14:paraId="10D78E23" w14:textId="77777777">
      <w:pPr>
        <w:rPr>
          <w:rFonts w:eastAsia="PMingLiU"/>
          <w:lang w:eastAsia="zh-TW"/>
        </w:rPr>
      </w:pPr>
    </w:p>
    <w:p w:rsidRPr="00C10BF5" w:rsidR="00360105" w:rsidP="006D29AA" w:rsidRDefault="00360105" w14:paraId="38748FFC" w14:textId="311A7722">
      <w:pPr>
        <w:rPr>
          <w:rFonts w:eastAsiaTheme="minorEastAsia"/>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725845">
        <w:rPr>
          <w:lang w:eastAsia="zh-TW"/>
        </w:rPr>
        <w:t>NAME</w:t>
      </w:r>
      <w:r w:rsidRPr="00C10BF5">
        <w:rPr>
          <w:rFonts w:eastAsia="PMingLiU"/>
          <w:lang w:eastAsia="zh-TW"/>
        </w:rPr>
        <w:t>}</w:t>
      </w:r>
      <w:r w:rsidRPr="00C10BF5">
        <w:rPr>
          <w:rFonts w:eastAsia="PMingLiU"/>
          <w:b/>
          <w:bCs/>
          <w:lang w:eastAsia="zh-TW"/>
        </w:rPr>
        <w:t>無法</w:t>
      </w:r>
      <w:r w:rsidRPr="00C10BF5">
        <w:rPr>
          <w:rFonts w:eastAsia="PMingLiU"/>
          <w:lang w:eastAsia="zh-TW"/>
        </w:rPr>
        <w:t>獲得您或醫生認為必要的處方藥的其他原因是什麼</w:t>
      </w:r>
      <w:proofErr w:type="gramEnd"/>
      <w:r w:rsidRPr="00C10BF5">
        <w:rPr>
          <w:rFonts w:eastAsia="PMingLiU"/>
          <w:lang w:eastAsia="zh-TW"/>
        </w:rPr>
        <w:t>？</w:t>
      </w:r>
    </w:p>
    <w:p w:rsidRPr="00C10BF5" w:rsidR="00725845" w:rsidP="006D29AA" w:rsidRDefault="00725845" w14:paraId="6AC48405" w14:textId="77777777">
      <w:pPr>
        <w:rPr>
          <w:rFonts w:eastAsiaTheme="minorEastAsia"/>
          <w:lang w:eastAsia="zh-TW"/>
        </w:rPr>
      </w:pPr>
    </w:p>
    <w:p w:rsidRPr="00C10BF5" w:rsidR="00725845" w:rsidP="00725845" w:rsidRDefault="00725845" w14:paraId="1009ACFB" w14:textId="77777777">
      <w:pPr>
        <w:rPr>
          <w:b/>
          <w:bCs/>
          <w:lang w:eastAsia="zh-TW"/>
        </w:rPr>
      </w:pPr>
      <w:r w:rsidRPr="00C10BF5">
        <w:rPr>
          <w:lang w:eastAsia="zh-TW"/>
        </w:rPr>
        <w:t xml:space="preserve">________________ </w:t>
      </w:r>
      <w:r w:rsidRPr="00C10BF5">
        <w:rPr>
          <w:b/>
          <w:bCs/>
          <w:lang w:eastAsia="zh-TW"/>
        </w:rPr>
        <w:t>[ALLOW 40]</w:t>
      </w:r>
    </w:p>
    <w:p w:rsidRPr="00C10BF5" w:rsidR="00725845" w:rsidP="00725845" w:rsidRDefault="00725845" w14:paraId="5E3DC1B8" w14:textId="77777777">
      <w:pPr>
        <w:rPr>
          <w:lang w:eastAsia="zh-TW"/>
        </w:rPr>
      </w:pPr>
      <w:r w:rsidRPr="00C10BF5">
        <w:rPr>
          <w:lang w:eastAsia="zh-TW"/>
        </w:rPr>
        <w:t>………………………………………………………………………………………………</w:t>
      </w:r>
    </w:p>
    <w:p w:rsidRPr="00C10BF5" w:rsidR="00725845" w:rsidP="00725845" w:rsidRDefault="00725845" w14:paraId="023D93F4" w14:textId="458AC786">
      <w:pPr>
        <w:rPr>
          <w:lang w:eastAsia="zh-TW"/>
        </w:rPr>
      </w:pPr>
    </w:p>
    <w:p w:rsidRPr="00C10BF5" w:rsidR="00725845" w:rsidP="00725845" w:rsidRDefault="00725845" w14:paraId="0F619E88" w14:textId="77777777">
      <w:pPr>
        <w:rPr>
          <w:lang w:eastAsia="zh-TW"/>
        </w:rPr>
      </w:pPr>
    </w:p>
    <w:p w:rsidRPr="00C10BF5" w:rsidR="00360105" w:rsidP="00725845" w:rsidRDefault="00725845" w14:paraId="2F0B854D" w14:textId="77777777">
      <w:pPr>
        <w:rPr>
          <w:rFonts w:eastAsia="PMingLiU"/>
          <w:lang w:eastAsia="zh-TW"/>
        </w:rPr>
      </w:pPr>
      <w:r w:rsidRPr="00C10BF5">
        <w:rPr>
          <w:lang w:eastAsia="zh-TW"/>
        </w:rPr>
        <w:t>……………………………………………………………………………………………</w:t>
      </w:r>
    </w:p>
    <w:p w:rsidRPr="00C10BF5" w:rsidR="009A7128" w:rsidP="000607BB" w:rsidRDefault="009A7128" w14:paraId="6805A6CC" w14:textId="77777777">
      <w:pPr>
        <w:rPr>
          <w:rFonts w:eastAsia="PMingLiU"/>
          <w:lang w:eastAsia="zh-TW"/>
        </w:rPr>
      </w:pPr>
    </w:p>
    <w:p w:rsidRPr="00C10BF5" w:rsidR="00360105" w:rsidP="006D29AA" w:rsidRDefault="00725845" w14:paraId="3BDCD96B" w14:textId="678186DE">
      <w:pPr>
        <w:rPr>
          <w:rFonts w:eastAsia="PMingLiU"/>
          <w:lang w:eastAsia="zh-TW"/>
        </w:rPr>
      </w:pPr>
      <w:r w:rsidRPr="00C10BF5">
        <w:rPr>
          <w:lang w:eastAsia="zh-TW"/>
        </w:rPr>
        <w:t xml:space="preserve">PRS3.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360105">
        <w:rPr>
          <w:rFonts w:eastAsia="PMingLiU"/>
          <w:lang w:eastAsia="zh-TW"/>
        </w:rPr>
        <w:t>{</w:t>
      </w:r>
      <w:r w:rsidRPr="00C10BF5" w:rsidR="00360105">
        <w:rPr>
          <w:rFonts w:eastAsia="PMingLiU"/>
          <w:lang w:eastAsia="zh-TW"/>
        </w:rPr>
        <w:t>您是否</w:t>
      </w:r>
      <w:r w:rsidRPr="00C10BF5" w:rsidR="00360105">
        <w:rPr>
          <w:rFonts w:eastAsia="PMingLiU"/>
          <w:lang w:eastAsia="zh-TW"/>
        </w:rPr>
        <w:t>/</w:t>
      </w:r>
      <w:r w:rsidRPr="00C10BF5">
        <w:rPr>
          <w:lang w:eastAsia="zh-TW"/>
        </w:rPr>
        <w:t>NAME</w:t>
      </w:r>
      <w:r w:rsidRPr="00C10BF5" w:rsidR="00360105">
        <w:rPr>
          <w:rFonts w:eastAsia="PMingLiU"/>
          <w:lang w:eastAsia="zh-TW"/>
        </w:rPr>
        <w:t>是否</w:t>
      </w:r>
      <w:r w:rsidRPr="00C10BF5" w:rsidR="00360105">
        <w:rPr>
          <w:rFonts w:eastAsia="PMingLiU"/>
          <w:lang w:eastAsia="zh-TW"/>
        </w:rPr>
        <w:t>}</w:t>
      </w:r>
      <w:r w:rsidRPr="00C10BF5" w:rsidR="006F422C">
        <w:rPr>
          <w:rFonts w:hint="eastAsia" w:eastAsia="PMingLiU"/>
          <w:lang w:eastAsia="zh-TW"/>
        </w:rPr>
        <w:t>曾</w:t>
      </w:r>
      <w:r w:rsidRPr="00C10BF5" w:rsidR="00026549">
        <w:rPr>
          <w:rFonts w:hint="eastAsia" w:eastAsia="PMingLiU"/>
          <w:lang w:eastAsia="zh-TW"/>
        </w:rPr>
        <w:t>經</w:t>
      </w:r>
      <w:r w:rsidRPr="00C10BF5" w:rsidR="006F422C">
        <w:rPr>
          <w:rFonts w:hint="eastAsia" w:eastAsia="PMingLiU"/>
          <w:b/>
          <w:bCs/>
          <w:lang w:eastAsia="zh-TW"/>
        </w:rPr>
        <w:t>沒有及時</w:t>
      </w:r>
      <w:r w:rsidRPr="00C10BF5" w:rsidR="00360105">
        <w:rPr>
          <w:rFonts w:eastAsia="PMingLiU"/>
          <w:lang w:eastAsia="zh-TW"/>
        </w:rPr>
        <w:t>獲得您或醫生認為必要的處方藥？</w:t>
      </w:r>
      <w:r w:rsidRPr="00C10BF5" w:rsidR="00360105">
        <w:rPr>
          <w:rFonts w:eastAsia="PMingLiU"/>
          <w:lang w:eastAsia="zh-TW"/>
        </w:rPr>
        <w:tab/>
      </w:r>
    </w:p>
    <w:p w:rsidRPr="00C10BF5" w:rsidR="00725845" w:rsidP="00725845" w:rsidRDefault="004931D2" w14:paraId="228DBAA2" w14:textId="0B0E04C5">
      <w:r w:rsidRPr="00C10BF5">
        <w:t>1=</w:t>
      </w:r>
      <w:r w:rsidRPr="00C10BF5">
        <w:rPr>
          <w:rFonts w:hint="eastAsia" w:ascii="PMingLiU" w:hAnsi="PMingLiU" w:eastAsia="PMingLiU" w:cs="PMingLiU"/>
        </w:rPr>
        <w:t>是</w:t>
      </w:r>
    </w:p>
    <w:p w:rsidRPr="00C10BF5" w:rsidR="00725845" w:rsidP="00725845" w:rsidRDefault="004931D2" w14:paraId="323DADBF" w14:textId="126FDCED">
      <w:r w:rsidRPr="00C10BF5">
        <w:t>2=</w:t>
      </w:r>
      <w:r w:rsidRPr="00C10BF5">
        <w:rPr>
          <w:rFonts w:hint="eastAsia" w:ascii="PMingLiU" w:hAnsi="PMingLiU" w:eastAsia="PMingLiU" w:cs="PMingLiU"/>
        </w:rPr>
        <w:t>否</w:t>
      </w:r>
      <w:r w:rsidRPr="00C10BF5" w:rsidR="00725845">
        <w:t xml:space="preserve">  </w:t>
      </w:r>
    </w:p>
    <w:p w:rsidRPr="00C10BF5" w:rsidR="00725845" w:rsidP="00725845" w:rsidRDefault="00725845" w14:paraId="033F4A83" w14:textId="77777777">
      <w:r w:rsidRPr="00C10BF5">
        <w:t>………………………………………………………………………………………………</w:t>
      </w:r>
    </w:p>
    <w:p w:rsidRPr="00C10BF5" w:rsidR="00725845" w:rsidP="00725845" w:rsidRDefault="00725845" w14:paraId="2E1A3A10" w14:textId="77777777"/>
    <w:p w:rsidRPr="00C10BF5" w:rsidR="00360105" w:rsidP="00725845" w:rsidRDefault="00725845" w14:paraId="3F3253AD" w14:textId="77777777">
      <w:pPr>
        <w:rPr>
          <w:rFonts w:eastAsia="PMingLiU"/>
          <w:lang w:eastAsia="zh-TW"/>
        </w:rPr>
      </w:pPr>
      <w:r w:rsidRPr="00C10BF5">
        <w:t>PRS3a.  [IF PRS3= 1 CONTINUE, ELSE GO TO PRS5]</w:t>
      </w:r>
    </w:p>
    <w:p w:rsidRPr="00C10BF5" w:rsidR="00360105" w:rsidP="00B46144" w:rsidRDefault="00360105" w14:paraId="08C0F8DB" w14:textId="77777777">
      <w:pPr>
        <w:rPr>
          <w:rFonts w:eastAsia="PMingLiU"/>
          <w:lang w:eastAsia="zh-TW"/>
        </w:rPr>
      </w:pPr>
    </w:p>
    <w:p w:rsidRPr="00C10BF5" w:rsidR="00360105" w:rsidP="006D29AA" w:rsidRDefault="00360105" w14:paraId="6E179756" w14:textId="5AD4A0AB">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25845">
        <w:rPr>
          <w:lang w:eastAsia="zh-TW"/>
        </w:rPr>
        <w:t>NAME</w:t>
      </w:r>
      <w:r w:rsidRPr="00C10BF5">
        <w:rPr>
          <w:rFonts w:eastAsia="PMingLiU"/>
          <w:lang w:eastAsia="zh-TW"/>
        </w:rPr>
        <w:t>}</w:t>
      </w:r>
      <w:r w:rsidRPr="00C10BF5" w:rsidR="006F422C">
        <w:rPr>
          <w:rFonts w:hint="eastAsia" w:eastAsia="PMingLiU"/>
          <w:b/>
          <w:bCs/>
          <w:lang w:eastAsia="zh-TW"/>
        </w:rPr>
        <w:t>沒有及時</w:t>
      </w:r>
      <w:r w:rsidRPr="00C10BF5">
        <w:rPr>
          <w:rFonts w:eastAsia="PMingLiU"/>
          <w:lang w:eastAsia="zh-TW"/>
        </w:rPr>
        <w:t>獲得您或醫生認為必要的處方藥的主要原因是什麼？</w:t>
      </w:r>
      <w:r w:rsidRPr="00C10BF5">
        <w:rPr>
          <w:rFonts w:eastAsia="PMingLiU"/>
          <w:lang w:eastAsia="zh-TW"/>
        </w:rPr>
        <w:t xml:space="preserve"> </w:t>
      </w:r>
    </w:p>
    <w:p w:rsidRPr="00C10BF5" w:rsidR="00360105" w:rsidP="00B46144" w:rsidRDefault="00360105" w14:paraId="1A15BDC6" w14:textId="77777777">
      <w:pPr>
        <w:rPr>
          <w:rFonts w:eastAsia="PMingLiU"/>
          <w:lang w:eastAsia="zh-TW"/>
        </w:rPr>
      </w:pPr>
    </w:p>
    <w:p w:rsidRPr="00C10BF5" w:rsidR="00360105" w:rsidP="00B46144" w:rsidRDefault="00725845" w14:paraId="4F1E0E66" w14:textId="77777777">
      <w:pPr>
        <w:rPr>
          <w:rFonts w:eastAsia="PMingLiU"/>
          <w:lang w:eastAsia="zh-TW"/>
        </w:rPr>
      </w:pPr>
      <w:r w:rsidRPr="00C10BF5">
        <w:rPr>
          <w:lang w:eastAsia="zh-TW"/>
        </w:rPr>
        <w:t>SHOWCARD PRS1</w:t>
      </w:r>
    </w:p>
    <w:p w:rsidRPr="00C10BF5" w:rsidR="00360105" w:rsidP="00B46144" w:rsidRDefault="00360105" w14:paraId="4F1B451B" w14:textId="77777777">
      <w:pPr>
        <w:rPr>
          <w:rFonts w:eastAsia="PMingLiU"/>
          <w:lang w:eastAsia="zh-TW"/>
        </w:rPr>
      </w:pPr>
    </w:p>
    <w:p w:rsidRPr="00C10BF5" w:rsidR="00360105" w:rsidP="00B46144" w:rsidRDefault="00360105" w14:paraId="643705C8" w14:textId="77777777">
      <w:pPr>
        <w:rPr>
          <w:rFonts w:eastAsia="PMingLiU"/>
          <w:lang w:eastAsia="zh-TW"/>
        </w:rPr>
      </w:pPr>
      <w:r w:rsidRPr="00C10BF5">
        <w:rPr>
          <w:rFonts w:eastAsia="PMingLiU"/>
          <w:lang w:eastAsia="zh-TW"/>
        </w:rPr>
        <w:t>1</w:t>
      </w:r>
      <w:r w:rsidRPr="00C10BF5">
        <w:rPr>
          <w:rFonts w:eastAsia="PMingLiU"/>
          <w:b/>
          <w:bCs/>
          <w:lang w:eastAsia="zh-TW"/>
        </w:rPr>
        <w:t>=</w:t>
      </w:r>
      <w:r w:rsidRPr="00C10BF5">
        <w:rPr>
          <w:rFonts w:eastAsia="PMingLiU"/>
          <w:lang w:eastAsia="zh-TW"/>
        </w:rPr>
        <w:t>無法承擔處方藥費用</w:t>
      </w:r>
    </w:p>
    <w:p w:rsidRPr="00C10BF5" w:rsidR="00360105" w:rsidP="00B46144" w:rsidRDefault="00360105" w14:paraId="2DE5B5DB" w14:textId="3477E3AB">
      <w:pPr>
        <w:rPr>
          <w:rFonts w:eastAsia="PMingLiU"/>
          <w:lang w:eastAsia="zh-TW"/>
        </w:rPr>
      </w:pPr>
      <w:r w:rsidRPr="00C10BF5">
        <w:rPr>
          <w:rFonts w:eastAsia="PMingLiU"/>
          <w:lang w:eastAsia="zh-TW"/>
        </w:rPr>
        <w:t>2=</w:t>
      </w:r>
      <w:r w:rsidRPr="00C10BF5" w:rsidR="00560D10">
        <w:rPr>
          <w:rFonts w:eastAsia="PMingLiU"/>
          <w:lang w:eastAsia="zh-TW"/>
        </w:rPr>
        <w:t>醫療</w:t>
      </w:r>
      <w:r w:rsidRPr="00C10BF5">
        <w:rPr>
          <w:rFonts w:eastAsia="PMingLiU"/>
          <w:lang w:eastAsia="zh-TW"/>
        </w:rPr>
        <w:t>保險公司不核准、承保或支付處方藥費用</w:t>
      </w:r>
      <w:r w:rsidRPr="00C10BF5">
        <w:rPr>
          <w:rFonts w:eastAsia="PMingLiU"/>
          <w:lang w:eastAsia="zh-TW"/>
        </w:rPr>
        <w:t xml:space="preserve"> </w:t>
      </w:r>
    </w:p>
    <w:p w:rsidRPr="00C10BF5" w:rsidR="00360105" w:rsidP="00B46144" w:rsidRDefault="00360105" w14:paraId="607E511F" w14:textId="2A24A846">
      <w:pPr>
        <w:rPr>
          <w:rFonts w:eastAsia="PMingLiU"/>
          <w:lang w:eastAsia="zh-TW"/>
        </w:rPr>
      </w:pPr>
      <w:r w:rsidRPr="00C10BF5">
        <w:rPr>
          <w:rFonts w:eastAsia="PMingLiU"/>
          <w:lang w:eastAsia="zh-TW"/>
        </w:rPr>
        <w:t>3=</w:t>
      </w:r>
      <w:r w:rsidRPr="00C10BF5">
        <w:rPr>
          <w:rFonts w:eastAsia="PMingLiU"/>
          <w:lang w:eastAsia="zh-TW"/>
        </w:rPr>
        <w:t>藥房拒絕接受醫療保險</w:t>
      </w:r>
    </w:p>
    <w:p w:rsidRPr="00C10BF5" w:rsidR="00360105" w:rsidP="00B46144" w:rsidRDefault="00360105" w14:paraId="68FB05CD" w14:textId="77777777">
      <w:pPr>
        <w:rPr>
          <w:rFonts w:eastAsia="PMingLiU"/>
          <w:lang w:eastAsia="zh-TW"/>
        </w:rPr>
      </w:pPr>
      <w:r w:rsidRPr="00C10BF5">
        <w:rPr>
          <w:rFonts w:eastAsia="PMingLiU"/>
          <w:lang w:eastAsia="zh-TW"/>
        </w:rPr>
        <w:t>4=</w:t>
      </w:r>
      <w:r w:rsidRPr="00C10BF5">
        <w:rPr>
          <w:rFonts w:eastAsia="PMingLiU"/>
          <w:lang w:eastAsia="zh-TW"/>
        </w:rPr>
        <w:t>到藥房有困難</w:t>
      </w:r>
      <w:r w:rsidRPr="00C10BF5">
        <w:rPr>
          <w:rFonts w:eastAsia="PMingLiU"/>
          <w:lang w:eastAsia="zh-TW"/>
        </w:rPr>
        <w:t>/</w:t>
      </w:r>
      <w:r w:rsidRPr="00C10BF5">
        <w:rPr>
          <w:rFonts w:eastAsia="PMingLiU"/>
          <w:lang w:eastAsia="zh-TW"/>
        </w:rPr>
        <w:t>交通問題</w:t>
      </w:r>
    </w:p>
    <w:p w:rsidRPr="00C10BF5" w:rsidR="00360105" w:rsidP="00B46144" w:rsidRDefault="00756C2A" w14:paraId="6CE4FFC8" w14:textId="77777777">
      <w:pPr>
        <w:rPr>
          <w:rFonts w:eastAsia="PMingLiU"/>
          <w:lang w:eastAsia="zh-TW"/>
        </w:rPr>
      </w:pPr>
      <w:r w:rsidRPr="00C10BF5">
        <w:rPr>
          <w:rFonts w:eastAsia="PMingLiU"/>
          <w:lang w:eastAsia="zh-TW"/>
        </w:rPr>
        <w:t>5=</w:t>
      </w:r>
      <w:r w:rsidRPr="00C10BF5">
        <w:rPr>
          <w:rFonts w:eastAsia="PMingLiU"/>
          <w:lang w:eastAsia="zh-TW"/>
        </w:rPr>
        <w:t>不知道去哪裡獲得處方藥</w:t>
      </w:r>
    </w:p>
    <w:p w:rsidRPr="00C10BF5" w:rsidR="00360105" w:rsidP="00B46144" w:rsidRDefault="00756C2A" w14:paraId="6978D1F0" w14:textId="77777777">
      <w:pPr>
        <w:rPr>
          <w:rFonts w:eastAsia="PMingLiU"/>
          <w:lang w:eastAsia="zh-TW"/>
        </w:rPr>
      </w:pPr>
      <w:r w:rsidRPr="00C10BF5">
        <w:rPr>
          <w:rFonts w:eastAsia="PMingLiU"/>
          <w:lang w:eastAsia="zh-TW"/>
        </w:rPr>
        <w:t>6=</w:t>
      </w:r>
      <w:r w:rsidRPr="00C10BF5">
        <w:rPr>
          <w:rFonts w:eastAsia="PMingLiU"/>
          <w:lang w:eastAsia="zh-TW"/>
        </w:rPr>
        <w:t>藥房沒有存貨</w:t>
      </w:r>
      <w:r w:rsidRPr="00C10BF5">
        <w:rPr>
          <w:rFonts w:eastAsia="PMingLiU"/>
          <w:lang w:eastAsia="zh-TW"/>
        </w:rPr>
        <w:t xml:space="preserve">  </w:t>
      </w:r>
    </w:p>
    <w:p w:rsidRPr="00C10BF5" w:rsidR="004A5520" w:rsidP="005F0873" w:rsidRDefault="004A5520" w14:paraId="5B1AC8D1" w14:textId="77777777">
      <w:pPr>
        <w:rPr>
          <w:rFonts w:eastAsia="PMingLiU"/>
          <w:caps/>
          <w:lang w:eastAsia="zh-TW"/>
        </w:rPr>
      </w:pPr>
      <w:r w:rsidRPr="00C10BF5">
        <w:rPr>
          <w:rFonts w:eastAsia="PMingLiU"/>
          <w:caps/>
          <w:lang w:eastAsia="zh-TW"/>
        </w:rPr>
        <w:t xml:space="preserve">7= </w:t>
      </w:r>
      <w:r w:rsidRPr="00C10BF5">
        <w:rPr>
          <w:rFonts w:eastAsia="PMingLiU"/>
          <w:lang w:eastAsia="zh-TW"/>
        </w:rPr>
        <w:t xml:space="preserve">VA </w:t>
      </w:r>
      <w:r w:rsidRPr="00C10BF5">
        <w:rPr>
          <w:rFonts w:eastAsia="PMingLiU"/>
          <w:caps/>
          <w:lang w:eastAsia="zh-TW"/>
        </w:rPr>
        <w:t>不為藥物提供承保</w:t>
      </w:r>
    </w:p>
    <w:p w:rsidRPr="00C10BF5" w:rsidR="005F0873" w:rsidP="005F0873" w:rsidRDefault="005F0873" w14:paraId="2D96D198" w14:textId="77777777">
      <w:pPr>
        <w:rPr>
          <w:rFonts w:ascii="Calibri" w:hAnsi="Calibri" w:eastAsia="PMingLiU" w:cs="Calibri"/>
          <w:sz w:val="22"/>
          <w:szCs w:val="22"/>
          <w:lang w:eastAsia="zh-TW"/>
        </w:rPr>
      </w:pPr>
      <w:r w:rsidRPr="00C10BF5">
        <w:rPr>
          <w:rFonts w:eastAsia="PMingLiU"/>
          <w:caps/>
          <w:lang w:eastAsia="zh-TW"/>
        </w:rPr>
        <w:t>8=</w:t>
      </w:r>
      <w:r w:rsidRPr="00C10BF5">
        <w:rPr>
          <w:rFonts w:eastAsia="PMingLiU"/>
          <w:lang w:eastAsia="zh-TW"/>
        </w:rPr>
        <w:t xml:space="preserve"> </w:t>
      </w:r>
      <w:r w:rsidRPr="00C10BF5">
        <w:rPr>
          <w:rFonts w:eastAsia="PMingLiU"/>
          <w:lang w:eastAsia="zh-TW"/>
        </w:rPr>
        <w:t>沒有安全或合適的位置儲存我的藥物</w:t>
      </w:r>
    </w:p>
    <w:p w:rsidRPr="00DD4FA5" w:rsidR="00DD4FA5" w:rsidP="00DD4FA5" w:rsidRDefault="00DD4FA5" w14:paraId="002B4F0B" w14:textId="77777777">
      <w:pPr>
        <w:rPr>
          <w:rFonts w:eastAsia="PMingLiU"/>
          <w:lang w:eastAsia="zh-TW"/>
        </w:rPr>
      </w:pPr>
      <w:r xmlns:w="http://schemas.openxmlformats.org/wordprocessingml/2006/main" w:rsidRPr="00DD4FA5">
        <w:rPr>
          <w:rFonts w:eastAsia="PMingLiU"/>
          <w:lang w:eastAsia="zh-TW"/>
        </w:rPr>
        <w:t xml:space="preserve">9 = </w:t>
      </w:r>
      <w:r xmlns:w="http://schemas.openxmlformats.org/wordprocessingml/2006/main" w:rsidRPr="00DD4FA5">
        <w:rPr>
          <w:rFonts w:eastAsia="PMingLiU"/>
          <w:lang w:eastAsia="zh-TW"/>
        </w:rPr>
        <w:t xml:space="preserve"> </w:t>
      </w:r>
      <w:r xmlns:w="http://schemas.openxmlformats.org/wordprocessingml/2006/main" w:rsidRPr="00DD4FA5">
        <w:rPr>
          <w:rFonts w:hint="eastAsia" w:eastAsia="PMingLiU"/>
          <w:lang w:eastAsia="zh-TW"/>
        </w:rPr>
        <w:t>不瞭解處方藥郵購服務</w:t>
      </w:r>
    </w:p>
    <w:p w:rsidRPr="00DD4FA5" w:rsidR="00DD4FA5" w:rsidP="00DD4FA5" w:rsidRDefault="00DD4FA5" w14:paraId="1884195D" w14:textId="77777777">
      <w:pPr>
        <w:rPr>
          <w:rFonts w:eastAsia="PMingLiU"/>
          <w:lang w:eastAsia="zh-TW"/>
        </w:rPr>
      </w:pPr>
      <w:r xmlns:w="http://schemas.openxmlformats.org/wordprocessingml/2006/main" w:rsidRPr="00DD4FA5">
        <w:rPr>
          <w:rFonts w:eastAsia="PMingLiU"/>
          <w:lang w:eastAsia="zh-TW"/>
        </w:rPr>
        <w:t xml:space="preserve">10 = </w:t>
      </w:r>
      <w:r xmlns:w="http://schemas.openxmlformats.org/wordprocessingml/2006/main" w:rsidRPr="00DD4FA5">
        <w:rPr>
          <w:rFonts w:eastAsia="PMingLiU"/>
          <w:lang w:eastAsia="zh-TW"/>
        </w:rPr>
        <w:t xml:space="preserve"> </w:t>
      </w:r>
      <w:r xmlns:w="http://schemas.openxmlformats.org/wordprocessingml/2006/main" w:rsidRPr="00DD4FA5">
        <w:rPr>
          <w:rFonts w:hint="eastAsia" w:eastAsia="PMingLiU"/>
          <w:lang w:eastAsia="zh-TW"/>
        </w:rPr>
        <w:t>無法獲得處方藥郵購服務</w:t>
      </w:r>
    </w:p>
    <w:p w:rsidRPr="00DD4FA5" w:rsidR="00DD4FA5" w:rsidP="00DD4FA5" w:rsidRDefault="00DD4FA5" w14:paraId="1ECDB963" w14:textId="77777777">
      <w:pPr>
        <w:rPr>
          <w:rFonts w:eastAsia="PMingLiU"/>
          <w:lang w:eastAsia="zh-TW"/>
        </w:rPr>
      </w:pPr>
      <w:r xmlns:w="http://schemas.openxmlformats.org/wordprocessingml/2006/main" w:rsidRPr="00DD4FA5">
        <w:rPr>
          <w:rFonts w:eastAsia="PMingLiU"/>
          <w:lang w:eastAsia="zh-TW"/>
        </w:rPr>
        <w:t xml:space="preserve">11 = </w:t>
      </w:r>
      <w:r xmlns:w="http://schemas.openxmlformats.org/wordprocessingml/2006/main" w:rsidRPr="00DD4FA5">
        <w:rPr>
          <w:rFonts w:hint="eastAsia" w:eastAsia="PMingLiU"/>
          <w:lang w:eastAsia="zh-TW"/>
        </w:rPr>
        <w:t>無法獲得處方醫師的處方或補充藥物授權</w:t>
      </w:r>
    </w:p>
    <w:p w:rsidRPr="00DD4FA5" w:rsidR="00DD4FA5" w:rsidP="00DD4FA5" w:rsidRDefault="00DD4FA5" w14:paraId="554DE070" w14:textId="77777777">
      <w:pPr>
        <w:rPr>
          <w:rFonts w:eastAsia="PMingLiU"/>
          <w:lang w:eastAsia="zh-TW"/>
        </w:rPr>
      </w:pPr>
      <w:r xmlns:w="http://schemas.openxmlformats.org/wordprocessingml/2006/main" w:rsidRPr="00DD4FA5">
        <w:rPr>
          <w:rFonts w:eastAsia="PMingLiU"/>
          <w:lang w:eastAsia="zh-TW"/>
        </w:rPr>
        <w:t xml:space="preserve">12 = </w:t>
      </w:r>
      <w:r xmlns:w="http://schemas.openxmlformats.org/wordprocessingml/2006/main" w:rsidRPr="00DD4FA5">
        <w:rPr>
          <w:rFonts w:hint="eastAsia" w:eastAsia="PMingLiU"/>
          <w:lang w:eastAsia="zh-TW"/>
        </w:rPr>
        <w:t>郵寄服務</w:t>
      </w:r>
      <w:r xmlns:w="http://schemas.openxmlformats.org/wordprocessingml/2006/main" w:rsidRPr="00DD4FA5">
        <w:rPr>
          <w:rFonts w:eastAsia="PMingLiU"/>
          <w:lang w:eastAsia="zh-TW"/>
        </w:rPr>
        <w:t>/</w:t>
      </w:r>
      <w:r xmlns:w="http://schemas.openxmlformats.org/wordprocessingml/2006/main" w:rsidRPr="00DD4FA5">
        <w:rPr>
          <w:rFonts w:hint="eastAsia" w:eastAsia="PMingLiU"/>
          <w:lang w:eastAsia="zh-TW"/>
        </w:rPr>
        <w:t>保險公司不報銷處方藥郵購</w:t>
      </w:r>
    </w:p>
    <w:p w:rsidRPr="00DD4FA5" w:rsidR="00DD4FA5" w:rsidP="00DD4FA5" w:rsidRDefault="00DD4FA5" w14:paraId="27A81410" w14:textId="77777777">
      <w:pPr>
        <w:rPr>
          <w:rFonts w:eastAsia="PMingLiU"/>
          <w:lang w:eastAsia="zh-TW"/>
        </w:rPr>
      </w:pPr>
      <w:r xmlns:w="http://schemas.openxmlformats.org/wordprocessingml/2006/main" w:rsidRPr="00DD4FA5">
        <w:rPr>
          <w:rFonts w:eastAsia="PMingLiU"/>
          <w:lang w:eastAsia="zh-TW"/>
        </w:rPr>
        <w:t xml:space="preserve">13 = </w:t>
      </w:r>
      <w:r xmlns:w="http://schemas.openxmlformats.org/wordprocessingml/2006/main" w:rsidRPr="00DD4FA5">
        <w:rPr>
          <w:rFonts w:eastAsia="PMingLiU"/>
          <w:lang w:eastAsia="zh-TW"/>
        </w:rPr>
        <w:t xml:space="preserve"> (COVID-19) </w:t>
      </w:r>
      <w:r xmlns:w="http://schemas.openxmlformats.org/wordprocessingml/2006/main" w:rsidRPr="00DD4FA5">
        <w:rPr>
          <w:rFonts w:hint="eastAsia" w:eastAsia="PMingLiU"/>
          <w:lang w:eastAsia="zh-TW"/>
        </w:rPr>
        <w:t>擔心感染新冠病毒</w:t>
      </w:r>
    </w:p>
    <w:p w:rsidR="00DD4FA5" w:rsidP="00DD4FA5" w:rsidRDefault="00DD4FA5" w14:paraId="75AFEBC6" w14:textId="77777777">
      <w:pPr>
        <w:rPr>
          <w:rFonts w:eastAsia="PMingLiU"/>
          <w:lang w:eastAsia="zh-TW"/>
        </w:rPr>
      </w:pPr>
      <w:r xmlns:w="http://schemas.openxmlformats.org/wordprocessingml/2006/main" w:rsidRPr="00DD4FA5">
        <w:rPr>
          <w:rFonts w:eastAsia="PMingLiU"/>
          <w:lang w:eastAsia="zh-TW"/>
        </w:rPr>
        <w:t xml:space="preserve">14 = </w:t>
      </w:r>
      <w:r xmlns:w="http://schemas.openxmlformats.org/wordprocessingml/2006/main" w:rsidRPr="00DD4FA5">
        <w:rPr>
          <w:rFonts w:hint="eastAsia" w:eastAsia="PMingLiU"/>
          <w:lang w:eastAsia="zh-TW"/>
        </w:rPr>
        <w:t>而無法配取處方藥</w:t>
      </w:r>
      <w:r xmlns:w="http://schemas.openxmlformats.org/wordprocessingml/2006/main" w:rsidRPr="00DD4FA5">
        <w:rPr>
          <w:rFonts w:eastAsia="PMingLiU"/>
          <w:lang w:eastAsia="zh-TW"/>
        </w:rPr>
        <w:t xml:space="preserve"> (COVID-19) </w:t>
      </w:r>
      <w:r xmlns:w="http://schemas.openxmlformats.org/wordprocessingml/2006/main" w:rsidRPr="00DD4FA5">
        <w:rPr>
          <w:rFonts w:hint="eastAsia" w:eastAsia="PMingLiU"/>
          <w:lang w:eastAsia="zh-TW"/>
        </w:rPr>
        <w:t>因為新冠病毒</w:t>
      </w:r>
    </w:p>
    <w:p w:rsidRPr="00C10BF5" w:rsidR="005F0873" w:rsidP="00DD4FA5" w:rsidRDefault="00DD4FA5" w14:paraId="0DF37BA1" w14:textId="104301FC">
      <w:pPr>
        <w:rPr>
          <w:rFonts w:eastAsia="PMingLiU"/>
          <w:lang w:eastAsia="zh-TW"/>
        </w:rPr>
      </w:pPr>
      <w:r xmlns:w="http://schemas.openxmlformats.org/wordprocessingml/2006/main">
        <w:rPr>
          <w:rFonts w:hint="eastAsia" w:eastAsia="PMingLiU"/>
          <w:lang w:eastAsia="zh-TW"/>
        </w:rPr>
        <w:t>1</w:t>
      </w:r>
      <w:r xmlns:w="http://schemas.openxmlformats.org/wordprocessingml/2006/main">
        <w:rPr>
          <w:rFonts w:eastAsia="PMingLiU"/>
          <w:lang w:eastAsia="zh-TW"/>
        </w:rPr>
        <w:t>5</w:t>
      </w:r>
      <w:r w:rsidRPr="00C10BF5" w:rsidR="005F0873">
        <w:rPr>
          <w:rFonts w:eastAsia="PMingLiU"/>
          <w:lang w:eastAsia="zh-TW"/>
        </w:rPr>
        <w:t>=</w:t>
      </w:r>
      <w:r w:rsidRPr="00C10BF5" w:rsidR="005F0873">
        <w:rPr>
          <w:rFonts w:eastAsia="PMingLiU"/>
          <w:lang w:eastAsia="zh-TW"/>
        </w:rPr>
        <w:t>其他</w:t>
      </w:r>
      <w:r w:rsidRPr="00C10BF5" w:rsidR="00026549">
        <w:rPr>
          <w:rFonts w:hint="eastAsia" w:eastAsia="PMingLiU"/>
          <w:lang w:eastAsia="zh-TW"/>
        </w:rPr>
        <w:t>原因</w:t>
      </w:r>
    </w:p>
    <w:p w:rsidRPr="00C10BF5" w:rsidR="00360105" w:rsidP="00B46144" w:rsidRDefault="00360105" w14:paraId="50DA86EF" w14:textId="77777777">
      <w:pPr>
        <w:rPr>
          <w:rFonts w:eastAsia="PMingLiU"/>
          <w:lang w:eastAsia="zh-TW"/>
        </w:rPr>
      </w:pPr>
    </w:p>
    <w:p w:rsidRPr="00C10BF5" w:rsidR="00725845" w:rsidP="00725845" w:rsidRDefault="00725845" w14:paraId="6A77688C" w14:textId="77777777">
      <w:r w:rsidRPr="00C10BF5">
        <w:t>………………………………………………………………………………………………</w:t>
      </w:r>
    </w:p>
    <w:p w:rsidRPr="00C10BF5" w:rsidR="00725845" w:rsidP="00725845" w:rsidRDefault="00725845" w14:paraId="01F2A804" w14:textId="77777777"/>
    <w:p w:rsidRPr="00C10BF5" w:rsidR="009A7128" w:rsidP="000607BB" w:rsidRDefault="00725845" w14:paraId="55245D2C" w14:textId="77777777">
      <w:pPr>
        <w:rPr>
          <w:rFonts w:eastAsiaTheme="minorEastAsia"/>
          <w:lang w:eastAsia="zh-CN"/>
        </w:rPr>
      </w:pPr>
      <w:r w:rsidRPr="00C10BF5">
        <w:t>PRS3a_OTH. [IF PRS3a=9 CONTINUE, ELSE GO TO PRS5]</w:t>
      </w:r>
    </w:p>
    <w:p w:rsidRPr="00C10BF5" w:rsidR="00360105" w:rsidP="00B153BC" w:rsidRDefault="00360105" w14:paraId="6F1731E8" w14:textId="77777777">
      <w:pPr>
        <w:rPr>
          <w:rFonts w:eastAsia="PMingLiU"/>
          <w:lang w:eastAsia="zh-TW"/>
        </w:rPr>
      </w:pPr>
    </w:p>
    <w:p w:rsidRPr="00C10BF5" w:rsidR="00360105" w:rsidP="006D29AA" w:rsidRDefault="00360105" w14:paraId="67E288B7" w14:textId="24DE4423">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725845">
        <w:rPr>
          <w:lang w:eastAsia="zh-TW"/>
        </w:rPr>
        <w:t>NAME</w:t>
      </w:r>
      <w:r w:rsidRPr="00C10BF5">
        <w:rPr>
          <w:rFonts w:eastAsia="PMingLiU"/>
          <w:lang w:eastAsia="zh-TW"/>
        </w:rPr>
        <w:t>}</w:t>
      </w:r>
      <w:r w:rsidRPr="00C10BF5" w:rsidR="00026549">
        <w:rPr>
          <w:rFonts w:hint="eastAsia" w:eastAsia="PMingLiU"/>
          <w:b/>
          <w:bCs/>
          <w:lang w:eastAsia="zh-TW"/>
        </w:rPr>
        <w:t>沒有及時</w:t>
      </w:r>
      <w:r w:rsidRPr="00C10BF5">
        <w:rPr>
          <w:rFonts w:eastAsia="PMingLiU"/>
          <w:lang w:eastAsia="zh-TW"/>
        </w:rPr>
        <w:t>獲得您或醫生認為必要的處方藥的其他原因是什麼</w:t>
      </w:r>
      <w:proofErr w:type="gramEnd"/>
      <w:r w:rsidRPr="00C10BF5">
        <w:rPr>
          <w:rFonts w:eastAsia="PMingLiU"/>
          <w:lang w:eastAsia="zh-TW"/>
        </w:rPr>
        <w:t>？</w:t>
      </w:r>
    </w:p>
    <w:p w:rsidRPr="00C10BF5" w:rsidR="00360105" w:rsidP="00B46144" w:rsidRDefault="00360105" w14:paraId="78A3C2FF" w14:textId="77777777">
      <w:pPr>
        <w:rPr>
          <w:rFonts w:eastAsia="PMingLiU"/>
          <w:lang w:eastAsia="zh-TW"/>
        </w:rPr>
      </w:pPr>
    </w:p>
    <w:p w:rsidRPr="00C10BF5" w:rsidR="00725845" w:rsidP="00725845" w:rsidRDefault="00725845" w14:paraId="3D7CADC4" w14:textId="77777777">
      <w:pPr>
        <w:rPr>
          <w:b/>
          <w:bCs/>
        </w:rPr>
      </w:pPr>
      <w:r w:rsidRPr="00C10BF5">
        <w:t xml:space="preserve">________________ </w:t>
      </w:r>
      <w:r w:rsidRPr="00C10BF5">
        <w:rPr>
          <w:b/>
          <w:bCs/>
        </w:rPr>
        <w:t>[ALLOW 40]</w:t>
      </w:r>
    </w:p>
    <w:p w:rsidRPr="00C10BF5" w:rsidR="00725845" w:rsidP="00725845" w:rsidRDefault="00725845" w14:paraId="73231F3A" w14:textId="77777777">
      <w:r w:rsidRPr="00C10BF5">
        <w:t>………………………………………………………………………………………………</w:t>
      </w:r>
    </w:p>
    <w:p w:rsidRPr="00C10BF5" w:rsidR="00725845" w:rsidP="00725845" w:rsidRDefault="00725845" w14:paraId="2571EAE9" w14:textId="77777777">
      <w:pPr>
        <w:rPr>
          <w:color w:val="000000"/>
        </w:rPr>
      </w:pPr>
      <w:r w:rsidRPr="00C10BF5">
        <w:t xml:space="preserve"> </w:t>
      </w:r>
    </w:p>
    <w:p w:rsidRPr="00C10BF5" w:rsidR="00725845" w:rsidP="00725845" w:rsidRDefault="00725845" w14:paraId="1E4DA36B" w14:textId="77777777">
      <w:pPr>
        <w:rPr>
          <w:color w:val="000000"/>
        </w:rPr>
      </w:pPr>
    </w:p>
    <w:p w:rsidRPr="00C10BF5" w:rsidR="00360105" w:rsidP="00725845" w:rsidRDefault="00725845" w14:paraId="2383113F" w14:textId="77777777">
      <w:pPr>
        <w:rPr>
          <w:rFonts w:eastAsia="PMingLiU"/>
          <w:lang w:eastAsia="zh-TW"/>
        </w:rPr>
      </w:pPr>
      <w:r w:rsidRPr="00C10BF5">
        <w:t xml:space="preserve"> ………………………………………………………………………………………………</w:t>
      </w:r>
    </w:p>
    <w:p w:rsidRPr="00C10BF5" w:rsidR="007A069C" w:rsidP="00B46144" w:rsidRDefault="007A069C" w14:paraId="76395B66" w14:textId="77777777">
      <w:pPr>
        <w:rPr>
          <w:rFonts w:eastAsia="PMingLiU"/>
          <w:lang w:eastAsia="zh-TW"/>
        </w:rPr>
      </w:pPr>
    </w:p>
    <w:p w:rsidRPr="00C10BF5" w:rsidR="00360105" w:rsidP="00B46144" w:rsidRDefault="00725845" w14:paraId="11745D21" w14:textId="61CF10E0">
      <w:pPr>
        <w:rPr>
          <w:rFonts w:eastAsia="PMingLiU"/>
          <w:lang w:eastAsia="zh-TW"/>
        </w:rPr>
      </w:pPr>
      <w:r w:rsidRPr="00C10BF5">
        <w:t xml:space="preserve">PRS5.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w:t>
      </w:r>
      <w:r w:rsidRPr="00C10BF5" w:rsidR="006D124C">
        <w:rPr>
          <w:rFonts w:eastAsia="PMingLiU"/>
          <w:lang w:eastAsia="zh-TW"/>
        </w:rPr>
        <w:t>是否</w:t>
      </w:r>
      <w:r w:rsidRPr="00C10BF5" w:rsidR="00360105">
        <w:rPr>
          <w:rFonts w:eastAsia="PMingLiU"/>
          <w:lang w:eastAsia="zh-TW"/>
        </w:rPr>
        <w:t>定期或持續服用任何處方藥</w:t>
      </w:r>
      <w:proofErr w:type="gramEnd"/>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3825853E" w14:textId="77777777">
      <w:pPr>
        <w:rPr>
          <w:rFonts w:eastAsia="PMingLiU"/>
          <w:lang w:eastAsia="zh-TW"/>
        </w:rPr>
      </w:pPr>
    </w:p>
    <w:p w:rsidRPr="00C10BF5" w:rsidR="00725845" w:rsidP="00725845" w:rsidRDefault="004931D2" w14:paraId="12757597" w14:textId="4123ACEB">
      <w:r w:rsidRPr="00C10BF5">
        <w:t>1=</w:t>
      </w:r>
      <w:r w:rsidRPr="00C10BF5">
        <w:rPr>
          <w:rFonts w:hint="eastAsia" w:ascii="PMingLiU" w:hAnsi="PMingLiU" w:eastAsia="PMingLiU" w:cs="PMingLiU"/>
        </w:rPr>
        <w:t>是</w:t>
      </w:r>
    </w:p>
    <w:p w:rsidRPr="00C10BF5" w:rsidR="00725845" w:rsidP="00725845" w:rsidRDefault="004931D2" w14:paraId="3F2CE212" w14:textId="55E2BDA7">
      <w:r w:rsidRPr="00C10BF5">
        <w:t>2=</w:t>
      </w:r>
      <w:r w:rsidRPr="00C10BF5">
        <w:rPr>
          <w:rFonts w:hint="eastAsia" w:ascii="PMingLiU" w:hAnsi="PMingLiU" w:eastAsia="PMingLiU" w:cs="PMingLiU"/>
        </w:rPr>
        <w:t>否</w:t>
      </w:r>
      <w:r w:rsidRPr="00C10BF5" w:rsidR="00725845">
        <w:t xml:space="preserve">  </w:t>
      </w:r>
    </w:p>
    <w:p w:rsidRPr="00C10BF5" w:rsidR="00725845" w:rsidP="00725845" w:rsidRDefault="00725845" w14:paraId="37E99991" w14:textId="77777777"/>
    <w:p w:rsidRPr="00C10BF5" w:rsidR="00725845" w:rsidP="00725845" w:rsidRDefault="00725845" w14:paraId="17B51F07" w14:textId="77777777">
      <w:r w:rsidRPr="00C10BF5">
        <w:t>………………………………………………………………………………………………</w:t>
      </w:r>
    </w:p>
    <w:p w:rsidRPr="00C10BF5" w:rsidR="00725845" w:rsidP="00725845" w:rsidRDefault="00725845" w14:paraId="1A7410BC" w14:textId="77777777"/>
    <w:p w:rsidRPr="00C10BF5" w:rsidR="00360105" w:rsidP="00725845" w:rsidRDefault="00725845" w14:paraId="71B2B0D2" w14:textId="77777777">
      <w:pPr>
        <w:rPr>
          <w:rFonts w:eastAsia="PMingLiU"/>
          <w:lang w:eastAsia="zh-TW"/>
        </w:rPr>
      </w:pPr>
      <w:r w:rsidRPr="00C10BF5">
        <w:t>PRS5a [IF PRS5=1 CONTINUE, ELSE GO TO PRS7a]</w:t>
      </w:r>
    </w:p>
    <w:p w:rsidRPr="00C10BF5" w:rsidR="00624152" w:rsidP="00B46144" w:rsidRDefault="00624152" w14:paraId="6F364ECA" w14:textId="77777777">
      <w:pPr>
        <w:rPr>
          <w:rFonts w:eastAsia="PMingLiU"/>
          <w:lang w:eastAsia="zh-TW"/>
        </w:rPr>
      </w:pPr>
    </w:p>
    <w:p w:rsidRPr="00C10BF5" w:rsidR="00624152" w:rsidP="00624152" w:rsidRDefault="00725845" w14:paraId="117987CF" w14:textId="545712D5">
      <w:pPr>
        <w:rPr>
          <w:rFonts w:eastAsia="PMingLiU"/>
          <w:lang w:eastAsia="zh-TW"/>
        </w:rPr>
      </w:pPr>
      <w:r w:rsidRPr="00C10BF5">
        <w:t>{REFERENCE HEALTH CENTER}</w:t>
      </w:r>
      <w:r w:rsidRPr="00C10BF5">
        <w:rPr>
          <w:rFonts w:hint="eastAsia" w:eastAsiaTheme="minorEastAsia"/>
          <w:lang w:eastAsia="zh-CN"/>
        </w:rPr>
        <w:t xml:space="preserve"> </w:t>
      </w:r>
      <w:r w:rsidRPr="00C10BF5" w:rsidR="00624152">
        <w:rPr>
          <w:rFonts w:eastAsia="PMingLiU"/>
          <w:lang w:eastAsia="zh-TW"/>
        </w:rPr>
        <w:t>的醫生或其他醫療專業人員是否</w:t>
      </w:r>
      <w:r w:rsidRPr="00C10BF5" w:rsidR="00CC0F4C">
        <w:rPr>
          <w:rFonts w:hint="eastAsia" w:eastAsia="PMingLiU"/>
          <w:lang w:eastAsia="zh-TW"/>
        </w:rPr>
        <w:t>曾</w:t>
      </w:r>
      <w:r w:rsidRPr="00C10BF5" w:rsidR="00624152">
        <w:rPr>
          <w:rFonts w:eastAsia="PMingLiU"/>
          <w:lang w:eastAsia="zh-TW"/>
        </w:rPr>
        <w:t>與您談論了您正在服用的所有處方藥和非處方藥？</w:t>
      </w:r>
    </w:p>
    <w:p w:rsidRPr="00C10BF5" w:rsidR="00624152" w:rsidP="00624152" w:rsidRDefault="00624152" w14:paraId="7E5BBD61" w14:textId="77777777">
      <w:pPr>
        <w:rPr>
          <w:rFonts w:eastAsia="PMingLiU"/>
          <w:lang w:eastAsia="zh-TW"/>
        </w:rPr>
      </w:pPr>
    </w:p>
    <w:p w:rsidRPr="00C10BF5" w:rsidR="00725845" w:rsidP="00725845" w:rsidRDefault="004931D2" w14:paraId="207D2063" w14:textId="6C544AB1">
      <w:r w:rsidRPr="00C10BF5">
        <w:t>1=</w:t>
      </w:r>
      <w:r w:rsidRPr="00C10BF5">
        <w:rPr>
          <w:rFonts w:hint="eastAsia" w:ascii="PMingLiU" w:hAnsi="PMingLiU" w:eastAsia="PMingLiU" w:cs="PMingLiU"/>
        </w:rPr>
        <w:t>是</w:t>
      </w:r>
    </w:p>
    <w:p w:rsidRPr="00C10BF5" w:rsidR="00725845" w:rsidP="00725845" w:rsidRDefault="004931D2" w14:paraId="7B502A09" w14:textId="703BE02E">
      <w:r w:rsidRPr="00C10BF5">
        <w:t>2=</w:t>
      </w:r>
      <w:r w:rsidRPr="00C10BF5">
        <w:rPr>
          <w:rFonts w:hint="eastAsia" w:ascii="PMingLiU" w:hAnsi="PMingLiU" w:eastAsia="PMingLiU" w:cs="PMingLiU"/>
        </w:rPr>
        <w:t>否</w:t>
      </w:r>
    </w:p>
    <w:p w:rsidRPr="00C10BF5" w:rsidR="00725845" w:rsidP="00725845" w:rsidRDefault="00725845" w14:paraId="4D69A4B0" w14:textId="77777777">
      <w:r w:rsidRPr="00C10BF5">
        <w:lastRenderedPageBreak/>
        <w:t xml:space="preserve"> </w:t>
      </w:r>
    </w:p>
    <w:p w:rsidRPr="00C10BF5" w:rsidR="00725845" w:rsidP="00725845" w:rsidRDefault="00725845" w14:paraId="68DFD2DF" w14:textId="77777777">
      <w:r w:rsidRPr="00C10BF5">
        <w:t>………………………………………………………………………………………………</w:t>
      </w:r>
    </w:p>
    <w:p w:rsidRPr="00C10BF5" w:rsidR="00725845" w:rsidP="00725845" w:rsidRDefault="00725845" w14:paraId="6DA9942B" w14:textId="77777777"/>
    <w:p w:rsidRPr="00C10BF5" w:rsidR="00624152" w:rsidP="00725845" w:rsidRDefault="00725845" w14:paraId="1DA629B0" w14:textId="77777777">
      <w:pPr>
        <w:rPr>
          <w:rFonts w:eastAsia="PMingLiU"/>
          <w:lang w:eastAsia="zh-TW"/>
        </w:rPr>
      </w:pPr>
      <w:r w:rsidRPr="00C10BF5">
        <w:t>PRS6.</w:t>
      </w:r>
    </w:p>
    <w:p w:rsidRPr="00C10BF5" w:rsidR="00360105" w:rsidP="00B46144" w:rsidRDefault="00360105" w14:paraId="0A9A065A" w14:textId="77777777">
      <w:pPr>
        <w:rPr>
          <w:rFonts w:eastAsia="PMingLiU"/>
          <w:lang w:eastAsia="zh-TW"/>
        </w:rPr>
      </w:pPr>
    </w:p>
    <w:p w:rsidRPr="00C10BF5" w:rsidR="00360105" w:rsidP="00B46144" w:rsidRDefault="00360105" w14:paraId="51F27420" w14:textId="7C289CC4">
      <w:pPr>
        <w:rPr>
          <w:rFonts w:eastAsia="PMingLiU"/>
          <w:lang w:eastAsia="zh-TW"/>
        </w:rPr>
      </w:pPr>
      <w:r w:rsidRPr="00C10BF5">
        <w:rPr>
          <w:rFonts w:eastAsia="PMingLiU"/>
          <w:lang w:eastAsia="zh-TW"/>
        </w:rPr>
        <w:t>您通常在</w:t>
      </w:r>
      <w:r w:rsidRPr="00C10BF5" w:rsidR="008579A2">
        <w:rPr>
          <w:rFonts w:hint="eastAsia" w:ascii="SimSun" w:hAnsi="SimSun" w:eastAsia="PMingLiU"/>
          <w:lang w:eastAsia="zh-TW"/>
        </w:rPr>
        <w:t>哪裡</w:t>
      </w:r>
      <w:r w:rsidRPr="00C10BF5">
        <w:rPr>
          <w:rFonts w:eastAsia="PMingLiU"/>
          <w:lang w:eastAsia="zh-TW"/>
        </w:rPr>
        <w:t>配</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25845">
        <w:rPr>
          <w:lang w:eastAsia="zh-TW"/>
        </w:rPr>
        <w:t>NAME</w:t>
      </w:r>
      <w:r w:rsidRPr="00C10BF5" w:rsidDel="00CC0F4C" w:rsidR="00CC0F4C">
        <w:rPr>
          <w:rFonts w:eastAsia="PMingLiU"/>
          <w:lang w:eastAsia="zh-TW"/>
        </w:rPr>
        <w:t xml:space="preserve"> </w:t>
      </w:r>
      <w:r w:rsidRPr="00C10BF5">
        <w:rPr>
          <w:rFonts w:eastAsia="PMingLiU"/>
          <w:lang w:eastAsia="zh-TW"/>
        </w:rPr>
        <w:t>}</w:t>
      </w:r>
      <w:r w:rsidRPr="00C10BF5" w:rsidR="00CC0F4C">
        <w:rPr>
          <w:rFonts w:eastAsia="PMingLiU"/>
          <w:lang w:eastAsia="zh-TW"/>
        </w:rPr>
        <w:t>的</w:t>
      </w:r>
      <w:r w:rsidRPr="00C10BF5">
        <w:rPr>
          <w:rFonts w:eastAsia="PMingLiU"/>
          <w:lang w:eastAsia="zh-TW"/>
        </w:rPr>
        <w:t>處方藥？您是否</w:t>
      </w:r>
      <w:r w:rsidRPr="00C10BF5">
        <w:rPr>
          <w:rFonts w:eastAsia="PMingLiU"/>
          <w:lang w:eastAsia="zh-TW"/>
        </w:rPr>
        <w:t>…</w:t>
      </w:r>
      <w:r w:rsidRPr="00C10BF5">
        <w:rPr>
          <w:rFonts w:eastAsia="PMingLiU"/>
          <w:lang w:eastAsia="zh-TW"/>
        </w:rPr>
        <w:t>？</w:t>
      </w:r>
      <w:r w:rsidRPr="00C10BF5">
        <w:rPr>
          <w:rFonts w:eastAsia="PMingLiU"/>
          <w:lang w:eastAsia="zh-TW"/>
        </w:rPr>
        <w:tab/>
      </w:r>
    </w:p>
    <w:p w:rsidRPr="00C10BF5" w:rsidR="00360105" w:rsidP="00B46144" w:rsidRDefault="00360105" w14:paraId="5D5DC9C3" w14:textId="77777777">
      <w:pPr>
        <w:rPr>
          <w:rFonts w:eastAsia="PMingLiU"/>
          <w:lang w:eastAsia="zh-TW"/>
        </w:rPr>
      </w:pPr>
    </w:p>
    <w:p w:rsidRPr="00C10BF5" w:rsidR="00360105" w:rsidP="00B46144" w:rsidRDefault="00360105" w14:paraId="72122B62" w14:textId="77777777">
      <w:pPr>
        <w:rPr>
          <w:rFonts w:eastAsia="PMingLiU"/>
          <w:lang w:eastAsia="zh-TW"/>
        </w:rPr>
      </w:pPr>
      <w:r w:rsidRPr="00C10BF5">
        <w:rPr>
          <w:rFonts w:eastAsia="PMingLiU"/>
          <w:lang w:eastAsia="zh-TW"/>
        </w:rPr>
        <w:t>1=</w:t>
      </w:r>
      <w:r w:rsidRPr="00C10BF5">
        <w:rPr>
          <w:rFonts w:eastAsia="PMingLiU"/>
          <w:lang w:eastAsia="zh-TW"/>
        </w:rPr>
        <w:t>在</w:t>
      </w:r>
      <w:r w:rsidRPr="00C10BF5" w:rsidR="00725845">
        <w:rPr>
          <w:rFonts w:hint="eastAsia" w:eastAsiaTheme="minorEastAsia"/>
          <w:lang w:eastAsia="zh-CN"/>
        </w:rPr>
        <w:t xml:space="preserve"> </w:t>
      </w:r>
      <w:r w:rsidRPr="00C10BF5" w:rsidR="00725845">
        <w:t>{REFERENCE HEALTH CENTER}</w:t>
      </w:r>
      <w:r w:rsidRPr="00C10BF5">
        <w:rPr>
          <w:rFonts w:eastAsia="PMingLiU"/>
          <w:lang w:eastAsia="zh-TW"/>
        </w:rPr>
        <w:t xml:space="preserve"> </w:t>
      </w:r>
      <w:r w:rsidRPr="00C10BF5">
        <w:rPr>
          <w:rFonts w:eastAsia="PMingLiU"/>
          <w:lang w:eastAsia="zh-TW"/>
        </w:rPr>
        <w:t>配藥</w:t>
      </w:r>
      <w:r w:rsidRPr="00C10BF5">
        <w:rPr>
          <w:rFonts w:eastAsia="PMingLiU"/>
          <w:lang w:eastAsia="zh-TW"/>
        </w:rPr>
        <w:t xml:space="preserve"> </w:t>
      </w:r>
    </w:p>
    <w:p w:rsidRPr="00C10BF5" w:rsidR="00360105" w:rsidP="00B46144" w:rsidRDefault="00360105" w14:paraId="3E173DDF" w14:textId="6DCE1225">
      <w:pPr>
        <w:rPr>
          <w:rFonts w:eastAsia="PMingLiU"/>
          <w:lang w:eastAsia="zh-TW"/>
        </w:rPr>
      </w:pPr>
      <w:r w:rsidRPr="00C10BF5">
        <w:rPr>
          <w:rFonts w:eastAsia="PMingLiU"/>
          <w:lang w:eastAsia="zh-TW"/>
        </w:rPr>
        <w:t>2=</w:t>
      </w:r>
      <w:r w:rsidRPr="00C10BF5">
        <w:rPr>
          <w:rFonts w:eastAsia="PMingLiU"/>
          <w:lang w:eastAsia="zh-TW"/>
        </w:rPr>
        <w:t>在</w:t>
      </w:r>
      <w:r w:rsidRPr="00C10BF5" w:rsidR="00725845">
        <w:rPr>
          <w:rFonts w:hint="eastAsia" w:eastAsiaTheme="minorEastAsia"/>
          <w:lang w:eastAsia="zh-CN"/>
        </w:rPr>
        <w:t xml:space="preserve"> </w:t>
      </w:r>
      <w:r w:rsidRPr="00C10BF5" w:rsidR="00725845">
        <w:t>{REFERENCE HEALTH CENTER}</w:t>
      </w:r>
      <w:r w:rsidRPr="00C10BF5" w:rsidR="00725845">
        <w:rPr>
          <w:rFonts w:hint="eastAsia" w:eastAsiaTheme="minorEastAsia"/>
          <w:lang w:eastAsia="zh-CN"/>
        </w:rPr>
        <w:t xml:space="preserve"> </w:t>
      </w:r>
      <w:r w:rsidRPr="00C10BF5">
        <w:rPr>
          <w:rFonts w:eastAsia="PMingLiU"/>
          <w:lang w:eastAsia="zh-TW"/>
        </w:rPr>
        <w:t>配</w:t>
      </w:r>
      <w:r w:rsidRPr="00C10BF5" w:rsidR="00026549">
        <w:rPr>
          <w:rFonts w:hint="eastAsia" w:eastAsia="PMingLiU"/>
          <w:lang w:eastAsia="zh-TW"/>
        </w:rPr>
        <w:t>其中</w:t>
      </w:r>
      <w:r w:rsidRPr="00C10BF5" w:rsidR="00026549">
        <w:rPr>
          <w:rFonts w:eastAsia="PMingLiU"/>
          <w:lang w:eastAsia="zh-TW"/>
        </w:rPr>
        <w:t>一些</w:t>
      </w:r>
      <w:r w:rsidRPr="00C10BF5">
        <w:rPr>
          <w:rFonts w:eastAsia="PMingLiU"/>
          <w:lang w:eastAsia="zh-TW"/>
        </w:rPr>
        <w:t>藥，在</w:t>
      </w:r>
      <w:r w:rsidRPr="00C10BF5" w:rsidR="00026549">
        <w:rPr>
          <w:rFonts w:hint="eastAsia" w:eastAsia="PMingLiU"/>
          <w:lang w:eastAsia="zh-TW"/>
        </w:rPr>
        <w:t>其它地方</w:t>
      </w:r>
      <w:r w:rsidRPr="00C10BF5">
        <w:rPr>
          <w:rFonts w:eastAsia="PMingLiU"/>
          <w:lang w:eastAsia="zh-TW"/>
        </w:rPr>
        <w:t>配</w:t>
      </w:r>
      <w:r w:rsidRPr="00C10BF5" w:rsidR="00026549">
        <w:rPr>
          <w:rFonts w:hint="eastAsia" w:eastAsia="PMingLiU"/>
          <w:lang w:eastAsia="zh-TW"/>
        </w:rPr>
        <w:t>另</w:t>
      </w:r>
      <w:r w:rsidRPr="00C10BF5" w:rsidR="00026549">
        <w:rPr>
          <w:rFonts w:eastAsia="PMingLiU"/>
          <w:lang w:eastAsia="zh-TW"/>
        </w:rPr>
        <w:t>一些</w:t>
      </w:r>
      <w:r w:rsidRPr="00C10BF5">
        <w:rPr>
          <w:rFonts w:eastAsia="PMingLiU"/>
          <w:lang w:eastAsia="zh-TW"/>
        </w:rPr>
        <w:t>藥</w:t>
      </w:r>
    </w:p>
    <w:p w:rsidRPr="00C10BF5" w:rsidR="00360105" w:rsidP="00B46144" w:rsidRDefault="00360105" w14:paraId="1CAD63D0" w14:textId="7880795C">
      <w:pPr>
        <w:rPr>
          <w:rFonts w:eastAsia="PMingLiU"/>
          <w:lang w:eastAsia="zh-TW"/>
        </w:rPr>
      </w:pPr>
      <w:r w:rsidRPr="00C10BF5">
        <w:rPr>
          <w:rFonts w:eastAsia="PMingLiU"/>
          <w:lang w:eastAsia="zh-TW"/>
        </w:rPr>
        <w:t>3=</w:t>
      </w:r>
      <w:r w:rsidRPr="00C10BF5">
        <w:rPr>
          <w:rFonts w:eastAsia="PMingLiU"/>
          <w:lang w:eastAsia="zh-TW"/>
        </w:rPr>
        <w:t>在</w:t>
      </w:r>
      <w:r w:rsidRPr="00C10BF5" w:rsidR="00725845">
        <w:rPr>
          <w:rFonts w:hint="eastAsia" w:eastAsiaTheme="minorEastAsia"/>
          <w:lang w:eastAsia="zh-CN"/>
        </w:rPr>
        <w:t xml:space="preserve"> </w:t>
      </w:r>
      <w:r w:rsidRPr="00C10BF5" w:rsidR="00725845">
        <w:t>{REFERENCE HEALTH CENTER}</w:t>
      </w:r>
      <w:r w:rsidRPr="00C10BF5" w:rsidR="00725845">
        <w:rPr>
          <w:rFonts w:hint="eastAsia" w:eastAsiaTheme="minorEastAsia"/>
          <w:lang w:eastAsia="zh-CN"/>
        </w:rPr>
        <w:t xml:space="preserve"> </w:t>
      </w:r>
      <w:r w:rsidRPr="00C10BF5" w:rsidR="00026549">
        <w:rPr>
          <w:rFonts w:hint="eastAsia" w:ascii="PMingLiU" w:hAnsi="PMingLiU" w:eastAsia="PMingLiU"/>
          <w:lang w:eastAsia="zh-CN"/>
        </w:rPr>
        <w:t>以</w:t>
      </w:r>
      <w:r w:rsidRPr="00C10BF5">
        <w:rPr>
          <w:rFonts w:eastAsia="PMingLiU"/>
          <w:lang w:eastAsia="zh-TW"/>
        </w:rPr>
        <w:t>外的地方配藥</w:t>
      </w:r>
      <w:r w:rsidRPr="00C10BF5">
        <w:rPr>
          <w:rFonts w:eastAsia="PMingLiU"/>
          <w:lang w:eastAsia="zh-TW"/>
        </w:rPr>
        <w:t xml:space="preserve"> </w:t>
      </w:r>
    </w:p>
    <w:p w:rsidRPr="00C10BF5" w:rsidR="00725845" w:rsidP="00725845" w:rsidRDefault="00725845" w14:paraId="42DAE732" w14:textId="77777777">
      <w:r w:rsidRPr="00C10BF5">
        <w:t>………………………………………………………………………………………………</w:t>
      </w:r>
    </w:p>
    <w:p w:rsidRPr="00C10BF5" w:rsidR="00725845" w:rsidP="00725845" w:rsidRDefault="00725845" w14:paraId="62E451B0" w14:textId="77777777"/>
    <w:p w:rsidRPr="00C10BF5" w:rsidR="00360105" w:rsidP="00725845" w:rsidRDefault="00725845" w14:paraId="6C1EB5AF" w14:textId="77777777">
      <w:pPr>
        <w:rPr>
          <w:rFonts w:eastAsia="PMingLiU"/>
          <w:lang w:eastAsia="zh-TW"/>
        </w:rPr>
      </w:pPr>
      <w:r w:rsidRPr="00C10BF5">
        <w:t>PRS6a.  [IF PRS6=2 OR 3 CONTINUE, ELSE GO TO PRS7]</w:t>
      </w:r>
    </w:p>
    <w:p w:rsidRPr="00C10BF5" w:rsidR="00360105" w:rsidP="00B46144" w:rsidRDefault="00360105" w14:paraId="712CF83A" w14:textId="77777777">
      <w:pPr>
        <w:rPr>
          <w:rFonts w:eastAsiaTheme="minorEastAsia"/>
          <w:lang w:eastAsia="zh-CN"/>
        </w:rPr>
      </w:pPr>
    </w:p>
    <w:p w:rsidRPr="00C10BF5" w:rsidR="00360105" w:rsidP="00B46144" w:rsidRDefault="00360105" w14:paraId="653BBA6F" w14:textId="77777777">
      <w:pPr>
        <w:rPr>
          <w:rFonts w:eastAsia="PMingLiU"/>
          <w:lang w:eastAsia="zh-TW"/>
        </w:rPr>
      </w:pPr>
      <w:r w:rsidRPr="00C10BF5">
        <w:rPr>
          <w:rFonts w:eastAsia="PMingLiU"/>
          <w:lang w:eastAsia="zh-TW"/>
        </w:rPr>
        <w:t>您能否告訴我</w:t>
      </w:r>
      <w:r w:rsidRPr="00C10BF5" w:rsidR="00F6158C">
        <w:rPr>
          <w:rFonts w:hint="eastAsia" w:ascii="SimSun" w:hAnsi="SimSun" w:eastAsia="PMingLiU"/>
          <w:lang w:eastAsia="zh-TW"/>
        </w:rPr>
        <w:t>除</w:t>
      </w:r>
      <w:r w:rsidRPr="00C10BF5" w:rsidR="00725845">
        <w:rPr>
          <w:rFonts w:hint="eastAsia" w:ascii="SimSun" w:hAnsi="SimSun" w:eastAsiaTheme="minorEastAsia"/>
          <w:lang w:eastAsia="zh-CN"/>
        </w:rPr>
        <w:t xml:space="preserve"> </w:t>
      </w:r>
      <w:r w:rsidRPr="00C10BF5" w:rsidR="00725845">
        <w:t>{REFERENCE HEALTH CENTER}</w:t>
      </w:r>
      <w:r w:rsidRPr="00C10BF5" w:rsidR="00725845">
        <w:rPr>
          <w:rFonts w:hint="eastAsia" w:eastAsiaTheme="minorEastAsia"/>
          <w:lang w:eastAsia="zh-CN"/>
        </w:rPr>
        <w:t xml:space="preserve"> </w:t>
      </w:r>
      <w:r w:rsidRPr="00C10BF5">
        <w:rPr>
          <w:rFonts w:eastAsia="PMingLiU"/>
          <w:lang w:eastAsia="zh-TW"/>
        </w:rPr>
        <w:t>之外，您通常在</w:t>
      </w:r>
      <w:r w:rsidRPr="00C10BF5" w:rsidR="008579A2">
        <w:rPr>
          <w:rFonts w:hint="eastAsia" w:ascii="SimSun" w:hAnsi="SimSun" w:eastAsia="PMingLiU"/>
          <w:lang w:eastAsia="zh-TW"/>
        </w:rPr>
        <w:t>哪裡</w:t>
      </w:r>
      <w:r w:rsidRPr="00C10BF5">
        <w:rPr>
          <w:rFonts w:eastAsia="PMingLiU"/>
          <w:lang w:eastAsia="zh-TW"/>
        </w:rPr>
        <w:t>配</w:t>
      </w: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725845">
        <w:t>NAME</w:t>
      </w:r>
      <w:r w:rsidRPr="00C10BF5">
        <w:rPr>
          <w:rFonts w:eastAsia="PMingLiU"/>
          <w:lang w:eastAsia="zh-TW"/>
        </w:rPr>
        <w:t>的</w:t>
      </w:r>
      <w:r w:rsidRPr="00C10BF5">
        <w:rPr>
          <w:rFonts w:eastAsia="PMingLiU"/>
          <w:lang w:eastAsia="zh-TW"/>
        </w:rPr>
        <w:t>}</w:t>
      </w:r>
      <w:r w:rsidRPr="00C10BF5">
        <w:rPr>
          <w:rFonts w:eastAsia="PMingLiU"/>
          <w:lang w:eastAsia="zh-TW"/>
        </w:rPr>
        <w:t>處方藥？</w:t>
      </w:r>
      <w:r w:rsidRPr="00C10BF5">
        <w:rPr>
          <w:rFonts w:eastAsia="PMingLiU"/>
          <w:lang w:eastAsia="zh-TW"/>
        </w:rPr>
        <w:tab/>
      </w:r>
    </w:p>
    <w:p w:rsidRPr="00C10BF5" w:rsidR="00360105" w:rsidP="00B46144" w:rsidRDefault="00360105" w14:paraId="3F6C2DC9" w14:textId="77777777">
      <w:pPr>
        <w:rPr>
          <w:rFonts w:eastAsia="PMingLiU"/>
          <w:lang w:eastAsia="zh-TW"/>
        </w:rPr>
      </w:pPr>
      <w:r w:rsidRPr="00C10BF5">
        <w:rPr>
          <w:rFonts w:eastAsia="PMingLiU"/>
          <w:lang w:eastAsia="zh-TW"/>
        </w:rPr>
        <w:tab/>
      </w:r>
    </w:p>
    <w:p w:rsidRPr="00C10BF5" w:rsidR="00FF6F89" w:rsidP="00FF6F89" w:rsidRDefault="00FF6F89" w14:paraId="34253C5B" w14:textId="77777777">
      <w:pPr>
        <w:rPr>
          <w:rFonts w:eastAsia="PMingLiU"/>
          <w:caps/>
          <w:lang w:eastAsia="zh-TW"/>
        </w:rPr>
      </w:pPr>
      <w:r w:rsidRPr="00C10BF5">
        <w:rPr>
          <w:rFonts w:eastAsia="PMingLiU"/>
          <w:caps/>
          <w:lang w:eastAsia="zh-TW"/>
        </w:rPr>
        <w:t>1=</w:t>
      </w:r>
      <w:r w:rsidRPr="00C10BF5">
        <w:rPr>
          <w:rFonts w:eastAsia="PMingLiU"/>
          <w:caps/>
          <w:lang w:eastAsia="zh-TW"/>
        </w:rPr>
        <w:t>藥店藥房</w:t>
      </w:r>
      <w:r w:rsidRPr="00C10BF5">
        <w:rPr>
          <w:rFonts w:eastAsia="PMingLiU"/>
          <w:caps/>
          <w:lang w:eastAsia="zh-TW"/>
        </w:rPr>
        <w:t xml:space="preserve">  </w:t>
      </w:r>
    </w:p>
    <w:p w:rsidRPr="00C10BF5" w:rsidR="00FF6F89" w:rsidP="00FF6F89" w:rsidRDefault="00FF6F89" w14:paraId="13893BB7" w14:textId="77777777">
      <w:pPr>
        <w:rPr>
          <w:rFonts w:eastAsia="PMingLiU"/>
          <w:caps/>
          <w:lang w:eastAsia="zh-TW"/>
        </w:rPr>
      </w:pPr>
      <w:r w:rsidRPr="00C10BF5">
        <w:rPr>
          <w:rFonts w:eastAsia="PMingLiU"/>
          <w:caps/>
          <w:lang w:eastAsia="zh-TW"/>
        </w:rPr>
        <w:t>2=</w:t>
      </w:r>
      <w:r w:rsidRPr="00C10BF5">
        <w:rPr>
          <w:rFonts w:eastAsia="PMingLiU"/>
          <w:caps/>
          <w:lang w:eastAsia="zh-TW"/>
        </w:rPr>
        <w:t>不附屬於藥店的藥房</w:t>
      </w:r>
      <w:r w:rsidRPr="00C10BF5">
        <w:rPr>
          <w:rFonts w:eastAsia="PMingLiU"/>
          <w:caps/>
          <w:lang w:eastAsia="zh-TW"/>
        </w:rPr>
        <w:t xml:space="preserve"> </w:t>
      </w:r>
    </w:p>
    <w:p w:rsidRPr="00C10BF5" w:rsidR="00FF6F89" w:rsidP="00FF6F89" w:rsidRDefault="00FF3207" w14:paraId="12C487FE" w14:textId="77777777">
      <w:pPr>
        <w:rPr>
          <w:rFonts w:eastAsia="PMingLiU"/>
          <w:caps/>
          <w:lang w:eastAsia="zh-TW"/>
        </w:rPr>
      </w:pPr>
      <w:r w:rsidRPr="00C10BF5">
        <w:rPr>
          <w:rFonts w:eastAsia="PMingLiU"/>
          <w:caps/>
          <w:lang w:eastAsia="zh-TW"/>
        </w:rPr>
        <w:t>3=</w:t>
      </w:r>
      <w:r w:rsidRPr="00C10BF5">
        <w:rPr>
          <w:rFonts w:eastAsia="PMingLiU"/>
          <w:caps/>
          <w:lang w:eastAsia="zh-TW"/>
        </w:rPr>
        <w:t>健康診所、醫院或健康中心</w:t>
      </w:r>
      <w:r w:rsidRPr="00C10BF5">
        <w:rPr>
          <w:rFonts w:eastAsia="PMingLiU"/>
          <w:caps/>
          <w:lang w:eastAsia="zh-TW"/>
        </w:rPr>
        <w:t xml:space="preserve">  </w:t>
      </w:r>
    </w:p>
    <w:p w:rsidRPr="00C10BF5" w:rsidR="00FF6F89" w:rsidP="00FF6F89" w:rsidRDefault="00FF3207" w14:paraId="18A1CAB5" w14:textId="77777777">
      <w:pPr>
        <w:rPr>
          <w:rFonts w:eastAsia="PMingLiU"/>
          <w:caps/>
          <w:lang w:eastAsia="zh-TW"/>
        </w:rPr>
      </w:pPr>
      <w:r w:rsidRPr="00C10BF5">
        <w:rPr>
          <w:rFonts w:eastAsia="PMingLiU"/>
          <w:caps/>
          <w:lang w:eastAsia="zh-TW"/>
        </w:rPr>
        <w:t>4=</w:t>
      </w:r>
      <w:r w:rsidRPr="00C10BF5">
        <w:rPr>
          <w:rFonts w:eastAsia="PMingLiU"/>
          <w:caps/>
          <w:lang w:eastAsia="zh-TW"/>
        </w:rPr>
        <w:t>郵寄藥房</w:t>
      </w:r>
      <w:r w:rsidRPr="00C10BF5">
        <w:rPr>
          <w:rFonts w:eastAsia="PMingLiU"/>
          <w:caps/>
          <w:lang w:eastAsia="zh-TW"/>
        </w:rPr>
        <w:t xml:space="preserve"> </w:t>
      </w:r>
    </w:p>
    <w:p w:rsidRPr="00C10BF5" w:rsidR="00305D0B" w:rsidP="00B46144" w:rsidRDefault="00FF3207" w14:paraId="11EA3469" w14:textId="679F862E">
      <w:pPr>
        <w:rPr>
          <w:rFonts w:eastAsia="PMingLiU"/>
          <w:lang w:eastAsia="zh-TW"/>
        </w:rPr>
      </w:pPr>
      <w:r w:rsidRPr="00C10BF5">
        <w:rPr>
          <w:rFonts w:eastAsia="PMingLiU"/>
          <w:caps/>
          <w:lang w:eastAsia="zh-TW"/>
        </w:rPr>
        <w:t>5=</w:t>
      </w:r>
      <w:r w:rsidRPr="00C10BF5">
        <w:rPr>
          <w:rFonts w:eastAsia="PMingLiU"/>
          <w:caps/>
          <w:lang w:eastAsia="zh-TW"/>
        </w:rPr>
        <w:t>其他</w:t>
      </w:r>
      <w:r w:rsidRPr="00C10BF5" w:rsidR="00CC0F4C">
        <w:rPr>
          <w:rFonts w:hint="eastAsia" w:eastAsia="PMingLiU"/>
          <w:caps/>
          <w:lang w:eastAsia="zh-TW"/>
        </w:rPr>
        <w:t>地方</w:t>
      </w:r>
      <w:r w:rsidRPr="00C10BF5">
        <w:rPr>
          <w:rFonts w:eastAsia="PMingLiU"/>
          <w:lang w:eastAsia="zh-TW"/>
        </w:rPr>
        <w:t xml:space="preserve"> </w:t>
      </w:r>
    </w:p>
    <w:p w:rsidRPr="00C10BF5" w:rsidR="00360105" w:rsidP="00B46144" w:rsidRDefault="00725845" w14:paraId="60E94B87" w14:textId="77777777">
      <w:pPr>
        <w:rPr>
          <w:rFonts w:eastAsia="PMingLiU"/>
          <w:lang w:eastAsia="zh-TW"/>
        </w:rPr>
      </w:pPr>
      <w:r w:rsidRPr="00C10BF5">
        <w:rPr>
          <w:lang w:eastAsia="zh-TW"/>
        </w:rPr>
        <w:t>………………………………………………………………………………………………</w:t>
      </w:r>
    </w:p>
    <w:p w:rsidRPr="00C10BF5" w:rsidR="00670EEE" w:rsidP="00B46144" w:rsidRDefault="00670EEE" w14:paraId="71035A66" w14:textId="77777777">
      <w:pPr>
        <w:rPr>
          <w:rFonts w:eastAsia="PMingLiU"/>
          <w:lang w:eastAsia="zh-TW"/>
        </w:rPr>
      </w:pPr>
    </w:p>
    <w:p w:rsidRPr="00C10BF5" w:rsidR="00360105" w:rsidP="00B46144" w:rsidRDefault="00725845" w14:paraId="28AFEB86" w14:textId="73BCB302">
      <w:pPr>
        <w:rPr>
          <w:rFonts w:eastAsia="PMingLiU"/>
          <w:lang w:eastAsia="zh-TW"/>
        </w:rPr>
      </w:pPr>
      <w:r w:rsidRPr="00C10BF5">
        <w:rPr>
          <w:lang w:eastAsia="zh-TW"/>
        </w:rPr>
        <w:t xml:space="preserve">PRS7.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通常一個月內服用</w:t>
      </w:r>
      <w:r w:rsidRPr="00C10BF5" w:rsidR="00190E64">
        <w:rPr>
          <w:rFonts w:hint="eastAsia" w:eastAsia="PMingLiU"/>
          <w:lang w:eastAsia="zh-TW"/>
        </w:rPr>
        <w:t>多少種不同的</w:t>
      </w:r>
      <w:r w:rsidRPr="00C10BF5" w:rsidR="00360105">
        <w:rPr>
          <w:rFonts w:eastAsia="PMingLiU"/>
          <w:lang w:eastAsia="zh-TW"/>
        </w:rPr>
        <w:t>處方藥</w:t>
      </w:r>
      <w:proofErr w:type="gramEnd"/>
      <w:r w:rsidRPr="00C10BF5" w:rsidR="00360105">
        <w:rPr>
          <w:rFonts w:eastAsia="PMingLiU"/>
          <w:lang w:eastAsia="zh-TW"/>
        </w:rPr>
        <w:t>？</w:t>
      </w:r>
      <w:r w:rsidRPr="00C10BF5" w:rsidR="00360105">
        <w:rPr>
          <w:rFonts w:eastAsia="PMingLiU"/>
          <w:lang w:eastAsia="zh-TW"/>
        </w:rPr>
        <w:tab/>
        <w:t xml:space="preserve"> </w:t>
      </w:r>
    </w:p>
    <w:p w:rsidRPr="00C10BF5" w:rsidR="00360105" w:rsidP="00B46144" w:rsidRDefault="00360105" w14:paraId="7FEB3FE1" w14:textId="77777777">
      <w:pPr>
        <w:rPr>
          <w:rFonts w:eastAsia="PMingLiU"/>
          <w:lang w:eastAsia="zh-TW"/>
        </w:rPr>
      </w:pPr>
    </w:p>
    <w:p w:rsidRPr="00C10BF5" w:rsidR="00FF3207" w:rsidP="00FF3207" w:rsidRDefault="00FF3207" w14:paraId="7EFE9086" w14:textId="292C45D8">
      <w:pPr>
        <w:rPr>
          <w:rFonts w:eastAsia="PMingLiU"/>
          <w:lang w:eastAsia="zh-TW"/>
        </w:rPr>
      </w:pPr>
      <w:r w:rsidRPr="00C10BF5">
        <w:rPr>
          <w:rFonts w:eastAsia="PMingLiU"/>
          <w:lang w:eastAsia="zh-TW"/>
        </w:rPr>
        <w:t xml:space="preserve">1 = 1 </w:t>
      </w:r>
      <w:r w:rsidRPr="00C10BF5">
        <w:rPr>
          <w:rFonts w:eastAsia="PMingLiU"/>
          <w:lang w:eastAsia="zh-TW"/>
        </w:rPr>
        <w:t>至</w:t>
      </w:r>
      <w:r w:rsidRPr="00C10BF5">
        <w:rPr>
          <w:rFonts w:eastAsia="PMingLiU"/>
          <w:lang w:eastAsia="zh-TW"/>
        </w:rPr>
        <w:t xml:space="preserve"> 2 </w:t>
      </w:r>
      <w:r w:rsidRPr="00C10BF5" w:rsidR="00E64790">
        <w:rPr>
          <w:rFonts w:hint="eastAsia" w:eastAsia="PMingLiU"/>
          <w:lang w:eastAsia="zh-TW"/>
        </w:rPr>
        <w:t>種</w:t>
      </w:r>
    </w:p>
    <w:p w:rsidRPr="00C10BF5" w:rsidR="00FF3207" w:rsidP="00FF3207" w:rsidRDefault="00FF3207" w14:paraId="06FB5334" w14:textId="22803B86">
      <w:pPr>
        <w:rPr>
          <w:rFonts w:eastAsia="PMingLiU"/>
          <w:lang w:eastAsia="zh-TW"/>
        </w:rPr>
      </w:pPr>
      <w:r w:rsidRPr="00C10BF5">
        <w:rPr>
          <w:rFonts w:eastAsia="PMingLiU"/>
          <w:lang w:eastAsia="zh-TW"/>
        </w:rPr>
        <w:t xml:space="preserve">2 = 3 </w:t>
      </w:r>
      <w:r w:rsidRPr="00C10BF5">
        <w:rPr>
          <w:rFonts w:eastAsia="PMingLiU"/>
          <w:lang w:eastAsia="zh-TW"/>
        </w:rPr>
        <w:t>至</w:t>
      </w:r>
      <w:r w:rsidRPr="00C10BF5">
        <w:rPr>
          <w:rFonts w:eastAsia="PMingLiU"/>
          <w:lang w:eastAsia="zh-TW"/>
        </w:rPr>
        <w:t xml:space="preserve"> 4 </w:t>
      </w:r>
      <w:r w:rsidRPr="00C10BF5" w:rsidR="00E64790">
        <w:rPr>
          <w:rFonts w:hint="eastAsia" w:eastAsia="PMingLiU"/>
          <w:lang w:eastAsia="zh-TW"/>
        </w:rPr>
        <w:t>種</w:t>
      </w:r>
    </w:p>
    <w:p w:rsidRPr="00C10BF5" w:rsidR="00FF3207" w:rsidP="00FF3207" w:rsidRDefault="00FF3207" w14:paraId="72B3A25E" w14:textId="2C78452B">
      <w:pPr>
        <w:rPr>
          <w:rFonts w:eastAsia="PMingLiU"/>
          <w:lang w:eastAsia="zh-TW"/>
        </w:rPr>
      </w:pPr>
      <w:r w:rsidRPr="00C10BF5">
        <w:rPr>
          <w:rFonts w:eastAsia="PMingLiU"/>
          <w:lang w:eastAsia="zh-TW"/>
        </w:rPr>
        <w:t xml:space="preserve">3 = 5 </w:t>
      </w:r>
      <w:r w:rsidRPr="00C10BF5">
        <w:rPr>
          <w:rFonts w:eastAsia="PMingLiU"/>
          <w:lang w:eastAsia="zh-TW"/>
        </w:rPr>
        <w:t>至</w:t>
      </w:r>
      <w:r w:rsidRPr="00C10BF5">
        <w:rPr>
          <w:rFonts w:eastAsia="PMingLiU"/>
          <w:lang w:eastAsia="zh-TW"/>
        </w:rPr>
        <w:t xml:space="preserve"> 7 </w:t>
      </w:r>
      <w:r w:rsidRPr="00C10BF5" w:rsidR="00E64790">
        <w:rPr>
          <w:rFonts w:hint="eastAsia" w:eastAsia="PMingLiU"/>
          <w:lang w:eastAsia="zh-TW"/>
        </w:rPr>
        <w:t>種</w:t>
      </w:r>
    </w:p>
    <w:p w:rsidRPr="00C10BF5" w:rsidR="00FF3207" w:rsidP="00FF3207" w:rsidRDefault="00FF3207" w14:paraId="7068DDFE" w14:textId="1D025306">
      <w:pPr>
        <w:rPr>
          <w:rFonts w:eastAsia="PMingLiU"/>
          <w:lang w:eastAsia="zh-TW"/>
        </w:rPr>
      </w:pPr>
      <w:r w:rsidRPr="00C10BF5">
        <w:rPr>
          <w:rFonts w:eastAsia="PMingLiU"/>
          <w:lang w:eastAsia="zh-TW"/>
        </w:rPr>
        <w:t xml:space="preserve">4 = 8 </w:t>
      </w:r>
      <w:r w:rsidRPr="00C10BF5">
        <w:rPr>
          <w:rFonts w:eastAsia="PMingLiU"/>
          <w:lang w:eastAsia="zh-TW"/>
        </w:rPr>
        <w:t>至</w:t>
      </w:r>
      <w:r w:rsidRPr="00C10BF5">
        <w:rPr>
          <w:rFonts w:eastAsia="PMingLiU"/>
          <w:lang w:eastAsia="zh-TW"/>
        </w:rPr>
        <w:t xml:space="preserve"> 10 </w:t>
      </w:r>
      <w:r w:rsidRPr="00C10BF5" w:rsidR="00E64790">
        <w:rPr>
          <w:rFonts w:hint="eastAsia" w:eastAsia="PMingLiU"/>
          <w:lang w:eastAsia="zh-TW"/>
        </w:rPr>
        <w:t>種</w:t>
      </w:r>
    </w:p>
    <w:p w:rsidRPr="00C10BF5" w:rsidR="00360105" w:rsidP="00B46144" w:rsidRDefault="00FF3207" w14:paraId="02193E35" w14:textId="7D37BCD5">
      <w:pPr>
        <w:rPr>
          <w:rFonts w:eastAsia="PMingLiU"/>
          <w:lang w:eastAsia="zh-TW"/>
        </w:rPr>
      </w:pPr>
      <w:r w:rsidRPr="00C10BF5">
        <w:rPr>
          <w:rFonts w:eastAsia="PMingLiU"/>
          <w:lang w:eastAsia="zh-TW"/>
        </w:rPr>
        <w:t xml:space="preserve">5 = 11 </w:t>
      </w:r>
      <w:r w:rsidRPr="00C10BF5" w:rsidR="00E64790">
        <w:rPr>
          <w:rFonts w:hint="eastAsia" w:eastAsia="PMingLiU"/>
          <w:lang w:eastAsia="zh-TW"/>
        </w:rPr>
        <w:t>種</w:t>
      </w:r>
      <w:r w:rsidRPr="00C10BF5">
        <w:rPr>
          <w:rFonts w:eastAsia="PMingLiU"/>
          <w:lang w:eastAsia="zh-TW"/>
        </w:rPr>
        <w:t>或以上</w:t>
      </w:r>
      <w:r w:rsidRPr="00C10BF5">
        <w:rPr>
          <w:rFonts w:eastAsia="PMingLiU"/>
          <w:lang w:eastAsia="zh-TW"/>
        </w:rPr>
        <w:t xml:space="preserve"> </w:t>
      </w:r>
    </w:p>
    <w:p w:rsidRPr="00C10BF5" w:rsidR="00360105" w:rsidP="00B46144" w:rsidRDefault="00725845" w14:paraId="1D741E25" w14:textId="77777777">
      <w:pPr>
        <w:rPr>
          <w:rFonts w:eastAsia="PMingLiU"/>
          <w:lang w:eastAsia="zh-TW"/>
        </w:rPr>
      </w:pPr>
      <w:r w:rsidRPr="00C10BF5">
        <w:rPr>
          <w:lang w:eastAsia="zh-TW"/>
        </w:rPr>
        <w:t>………………………………………………………………………………………………</w:t>
      </w:r>
    </w:p>
    <w:p w:rsidRPr="00C10BF5" w:rsidR="00670EEE" w:rsidP="000607BB" w:rsidRDefault="00670EEE" w14:paraId="0AB52F57" w14:textId="77777777">
      <w:pPr>
        <w:rPr>
          <w:rFonts w:eastAsia="PMingLiU"/>
          <w:lang w:eastAsia="zh-TW"/>
        </w:rPr>
      </w:pPr>
    </w:p>
    <w:p w:rsidRPr="00C10BF5" w:rsidR="00715D31" w:rsidP="00715D31" w:rsidRDefault="00725845" w14:paraId="63E5C211" w14:textId="5E54254C">
      <w:pPr>
        <w:rPr>
          <w:rFonts w:eastAsia="PMingLiU"/>
          <w:color w:val="000000"/>
          <w:lang w:eastAsia="zh-TW"/>
        </w:rPr>
      </w:pPr>
      <w:bookmarkStart w:name="_Hlk513016127" w:id="169"/>
      <w:r w:rsidRPr="00C10BF5">
        <w:rPr>
          <w:lang w:eastAsia="zh-TW"/>
        </w:rPr>
        <w:t xml:space="preserve">PRS7a. </w:t>
      </w:r>
      <w:r w:rsidRPr="00C10BF5" w:rsidR="00715D31">
        <w:rPr>
          <w:rFonts w:eastAsia="PMingLiU"/>
          <w:color w:val="000000"/>
          <w:lang w:eastAsia="zh-TW"/>
        </w:rPr>
        <w:t>過去</w:t>
      </w:r>
      <w:r w:rsidRPr="00C10BF5" w:rsidR="00715D31">
        <w:rPr>
          <w:rFonts w:eastAsia="PMingLiU"/>
          <w:color w:val="000000"/>
          <w:lang w:eastAsia="zh-TW"/>
        </w:rPr>
        <w:t xml:space="preserve"> 30 </w:t>
      </w:r>
      <w:r w:rsidRPr="00C10BF5" w:rsidR="00715D31">
        <w:rPr>
          <w:rFonts w:eastAsia="PMingLiU"/>
          <w:color w:val="000000"/>
          <w:lang w:eastAsia="zh-TW"/>
        </w:rPr>
        <w:t>天內，</w:t>
      </w:r>
      <w:r w:rsidRPr="00C10BF5" w:rsidR="00715D31">
        <w:rPr>
          <w:rFonts w:eastAsia="PMingLiU"/>
          <w:lang w:eastAsia="zh-TW"/>
        </w:rPr>
        <w:t>{</w:t>
      </w:r>
      <w:r w:rsidRPr="00C10BF5" w:rsidR="00715D31">
        <w:rPr>
          <w:rFonts w:eastAsia="PMingLiU"/>
          <w:lang w:eastAsia="zh-TW"/>
        </w:rPr>
        <w:t>您</w:t>
      </w:r>
      <w:r w:rsidRPr="00C10BF5" w:rsidR="00715D31">
        <w:rPr>
          <w:rFonts w:eastAsia="PMingLiU"/>
          <w:lang w:eastAsia="zh-TW"/>
        </w:rPr>
        <w:t>/</w:t>
      </w:r>
      <w:proofErr w:type="gramStart"/>
      <w:r w:rsidRPr="00C10BF5">
        <w:rPr>
          <w:lang w:eastAsia="zh-TW"/>
        </w:rPr>
        <w:t>NAME</w:t>
      </w:r>
      <w:r w:rsidRPr="00C10BF5" w:rsidR="00715D31">
        <w:rPr>
          <w:rFonts w:eastAsia="PMingLiU"/>
          <w:lang w:eastAsia="zh-TW"/>
        </w:rPr>
        <w:t>}</w:t>
      </w:r>
      <w:r w:rsidRPr="00C10BF5" w:rsidR="00715D31">
        <w:rPr>
          <w:rFonts w:eastAsia="PMingLiU"/>
          <w:lang w:eastAsia="zh-TW"/>
        </w:rPr>
        <w:t>是否有身體疼痛干擾了</w:t>
      </w:r>
      <w:r w:rsidRPr="00C10BF5" w:rsidR="00715D31">
        <w:rPr>
          <w:rFonts w:eastAsia="PMingLiU"/>
          <w:color w:val="000000"/>
          <w:lang w:eastAsia="zh-TW"/>
        </w:rPr>
        <w:t>您的</w:t>
      </w:r>
      <w:r w:rsidRPr="00C10BF5" w:rsidR="00FB778F">
        <w:rPr>
          <w:rFonts w:hint="eastAsia" w:eastAsia="PMingLiU"/>
          <w:color w:val="000000"/>
          <w:lang w:eastAsia="zh-TW"/>
        </w:rPr>
        <w:t>日</w:t>
      </w:r>
      <w:r w:rsidRPr="00C10BF5" w:rsidR="00715D31">
        <w:rPr>
          <w:rFonts w:eastAsia="PMingLiU"/>
          <w:color w:val="000000"/>
          <w:lang w:eastAsia="zh-TW"/>
        </w:rPr>
        <w:t>常活動</w:t>
      </w:r>
      <w:proofErr w:type="gramEnd"/>
      <w:r w:rsidRPr="00C10BF5" w:rsidR="00715D31">
        <w:rPr>
          <w:rFonts w:eastAsia="PMingLiU"/>
          <w:color w:val="000000"/>
          <w:lang w:eastAsia="zh-TW"/>
        </w:rPr>
        <w:t>，例如自我護理、工作或娛樂？</w:t>
      </w:r>
    </w:p>
    <w:p w:rsidRPr="00C10BF5" w:rsidR="00715D31" w:rsidP="00715D31" w:rsidRDefault="00715D31" w14:paraId="0052FF7D" w14:textId="77777777">
      <w:pPr>
        <w:rPr>
          <w:rFonts w:eastAsia="PMingLiU"/>
          <w:lang w:eastAsia="zh-TW"/>
        </w:rPr>
      </w:pPr>
    </w:p>
    <w:p w:rsidRPr="00C10BF5" w:rsidR="00725845" w:rsidP="00725845" w:rsidRDefault="00725845" w14:paraId="0B2014D0" w14:textId="77777777">
      <w:r w:rsidRPr="00C10BF5">
        <w:t>1 = YES</w:t>
      </w:r>
    </w:p>
    <w:p w:rsidRPr="00C10BF5" w:rsidR="00725845" w:rsidP="00725845" w:rsidRDefault="00725845" w14:paraId="68CB1E18" w14:textId="77777777">
      <w:r w:rsidRPr="00C10BF5">
        <w:t>2 = NO</w:t>
      </w:r>
    </w:p>
    <w:p w:rsidRPr="00C10BF5" w:rsidR="00725845" w:rsidP="00725845" w:rsidRDefault="00725845" w14:paraId="00A7B01A" w14:textId="77777777">
      <w:r w:rsidRPr="00C10BF5">
        <w:t>………………………………………………………………………………………………</w:t>
      </w:r>
    </w:p>
    <w:p w:rsidRPr="00C10BF5" w:rsidR="00715D31" w:rsidP="00725845" w:rsidRDefault="00725845" w14:paraId="3C1B973C" w14:textId="77777777">
      <w:pPr>
        <w:rPr>
          <w:rFonts w:eastAsia="PMingLiU"/>
          <w:lang w:eastAsia="zh-TW"/>
        </w:rPr>
      </w:pPr>
      <w:r w:rsidRPr="00C10BF5">
        <w:t>PRS7b. [IF PRS7a = 1 CONTINUE, ELSE GO TO PRS8]</w:t>
      </w:r>
    </w:p>
    <w:p w:rsidRPr="00C10BF5" w:rsidR="00715D31" w:rsidP="00715D31" w:rsidRDefault="00715D31" w14:paraId="09859EB6" w14:textId="77777777">
      <w:pPr>
        <w:rPr>
          <w:rFonts w:eastAsiaTheme="minorEastAsia"/>
          <w:color w:val="000000"/>
          <w:lang w:eastAsia="zh-CN"/>
        </w:rPr>
      </w:pPr>
    </w:p>
    <w:p w:rsidRPr="00C10BF5" w:rsidR="00715D31" w:rsidP="00715D31" w:rsidRDefault="00715D31" w14:paraId="662656C0" w14:textId="6C91AC82">
      <w:pPr>
        <w:rPr>
          <w:rFonts w:eastAsia="PMingLiU"/>
          <w:color w:val="000000"/>
          <w:lang w:eastAsia="zh-TW"/>
        </w:rPr>
      </w:pPr>
      <w:r w:rsidRPr="00C10BF5">
        <w:rPr>
          <w:rFonts w:eastAsia="PMingLiU"/>
          <w:color w:val="000000"/>
          <w:lang w:eastAsia="zh-TW"/>
        </w:rPr>
        <w:t>過去</w:t>
      </w:r>
      <w:r w:rsidRPr="00C10BF5">
        <w:rPr>
          <w:rFonts w:eastAsia="PMingLiU"/>
          <w:color w:val="000000"/>
          <w:lang w:eastAsia="zh-TW"/>
        </w:rPr>
        <w:t xml:space="preserve"> 30 </w:t>
      </w:r>
      <w:r w:rsidRPr="00C10BF5">
        <w:rPr>
          <w:rFonts w:eastAsia="PMingLiU"/>
          <w:color w:val="000000"/>
          <w:lang w:eastAsia="zh-TW"/>
        </w:rPr>
        <w:t>天內，大約有多少天疼痛使</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725845">
        <w:rPr>
          <w:lang w:eastAsia="zh-TW"/>
        </w:rPr>
        <w:t>NAME</w:t>
      </w:r>
      <w:r w:rsidRPr="00C10BF5">
        <w:rPr>
          <w:rFonts w:eastAsia="PMingLiU"/>
          <w:lang w:eastAsia="zh-TW"/>
        </w:rPr>
        <w:t>}</w:t>
      </w:r>
      <w:r w:rsidRPr="00C10BF5">
        <w:rPr>
          <w:rFonts w:eastAsia="PMingLiU"/>
          <w:color w:val="000000"/>
          <w:lang w:eastAsia="zh-TW"/>
        </w:rPr>
        <w:t>難以進行</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w:t>
      </w:r>
      <w:r w:rsidRPr="00C10BF5">
        <w:rPr>
          <w:rFonts w:eastAsia="PMingLiU"/>
          <w:lang w:eastAsia="zh-TW"/>
        </w:rPr>
        <w:t>}</w:t>
      </w:r>
      <w:r w:rsidRPr="00C10BF5" w:rsidR="006E0ABF">
        <w:rPr>
          <w:rFonts w:eastAsia="PMingLiU"/>
          <w:lang w:eastAsia="zh-TW"/>
        </w:rPr>
        <w:t>的</w:t>
      </w:r>
      <w:r w:rsidRPr="00C10BF5" w:rsidR="00FB778F">
        <w:rPr>
          <w:rFonts w:hint="eastAsia" w:eastAsia="PMingLiU"/>
          <w:color w:val="000000"/>
          <w:lang w:eastAsia="zh-TW"/>
        </w:rPr>
        <w:t>日</w:t>
      </w:r>
      <w:r w:rsidRPr="00C10BF5">
        <w:rPr>
          <w:rFonts w:eastAsia="PMingLiU"/>
          <w:color w:val="000000"/>
          <w:lang w:eastAsia="zh-TW"/>
        </w:rPr>
        <w:t>常活動？</w:t>
      </w:r>
    </w:p>
    <w:p w:rsidRPr="00C10BF5" w:rsidR="00725845" w:rsidP="00725845" w:rsidRDefault="00715D31" w14:paraId="67DAEB26" w14:textId="77777777">
      <w:r w:rsidRPr="00C10BF5">
        <w:rPr>
          <w:rFonts w:eastAsia="PMingLiU"/>
          <w:color w:val="000000"/>
          <w:lang w:eastAsia="zh-TW"/>
        </w:rPr>
        <w:br/>
      </w:r>
      <w:bookmarkStart w:name="_Hlk513015950" w:id="170"/>
      <w:r w:rsidRPr="00C10BF5" w:rsidR="00725845">
        <w:rPr>
          <w:color w:val="000000"/>
        </w:rPr>
        <w:t xml:space="preserve">________ # OF DAYS [ALLOW 0-30] </w:t>
      </w:r>
      <w:r w:rsidRPr="00C10BF5" w:rsidR="00725845">
        <w:t xml:space="preserve"> </w:t>
      </w:r>
      <w:bookmarkEnd w:id="170"/>
    </w:p>
    <w:p w:rsidRPr="00C10BF5" w:rsidR="00725845" w:rsidP="00725845" w:rsidRDefault="00725845" w14:paraId="547C041E" w14:textId="77777777"/>
    <w:p w:rsidRPr="00C10BF5" w:rsidR="00715D31" w:rsidP="00725845" w:rsidRDefault="00725845" w14:paraId="34B6E1A5" w14:textId="77777777">
      <w:pPr>
        <w:rPr>
          <w:rFonts w:eastAsia="PMingLiU"/>
          <w:lang w:eastAsia="zh-TW"/>
        </w:rPr>
      </w:pPr>
      <w:r w:rsidRPr="00C10BF5">
        <w:t>………………………………………………………………………………………………</w:t>
      </w:r>
    </w:p>
    <w:p w:rsidRPr="00C10BF5" w:rsidR="000E34FC" w:rsidP="000607BB" w:rsidRDefault="000E34FC" w14:paraId="66FB3C3F" w14:textId="77777777">
      <w:pPr>
        <w:rPr>
          <w:rFonts w:eastAsia="PMingLiU"/>
          <w:lang w:eastAsia="zh-TW"/>
        </w:rPr>
      </w:pPr>
      <w:bookmarkStart w:name="_Hlk513016330" w:id="171"/>
      <w:bookmarkEnd w:id="169"/>
    </w:p>
    <w:p w:rsidRPr="00C10BF5" w:rsidR="00715D31" w:rsidP="00715D31" w:rsidRDefault="00725845" w14:paraId="4F433DC3" w14:textId="77777777">
      <w:pPr>
        <w:rPr>
          <w:rFonts w:eastAsia="PMingLiU"/>
          <w:color w:val="FF0000"/>
          <w:lang w:eastAsia="zh-TW"/>
        </w:rPr>
      </w:pPr>
      <w:r w:rsidRPr="00C10BF5">
        <w:rPr>
          <w:color w:val="000000"/>
          <w:lang w:eastAsia="zh-TW"/>
        </w:rPr>
        <w:t xml:space="preserve">PRS7c. </w:t>
      </w:r>
      <w:r w:rsidRPr="00C10BF5" w:rsidR="00715D31">
        <w:rPr>
          <w:rFonts w:eastAsia="PMingLiU"/>
          <w:color w:val="000000"/>
          <w:lang w:eastAsia="zh-TW"/>
        </w:rPr>
        <w:t>過去</w:t>
      </w:r>
      <w:r w:rsidRPr="00C10BF5" w:rsidR="00715D31">
        <w:rPr>
          <w:rFonts w:eastAsia="PMingLiU"/>
          <w:color w:val="000000"/>
          <w:lang w:eastAsia="zh-TW"/>
        </w:rPr>
        <w:t xml:space="preserve"> 30 </w:t>
      </w:r>
      <w:r w:rsidRPr="00C10BF5" w:rsidR="00715D31">
        <w:rPr>
          <w:rFonts w:eastAsia="PMingLiU"/>
          <w:color w:val="000000"/>
          <w:lang w:eastAsia="zh-TW"/>
        </w:rPr>
        <w:t>天內，</w:t>
      </w:r>
      <w:r w:rsidRPr="00C10BF5" w:rsidR="00715D31">
        <w:rPr>
          <w:rFonts w:eastAsia="PMingLiU"/>
          <w:lang w:eastAsia="zh-TW"/>
        </w:rPr>
        <w:t>{</w:t>
      </w:r>
      <w:r w:rsidRPr="00C10BF5" w:rsidR="00715D31">
        <w:rPr>
          <w:rFonts w:eastAsia="PMingLiU"/>
          <w:lang w:eastAsia="zh-TW"/>
        </w:rPr>
        <w:t>您</w:t>
      </w:r>
      <w:r w:rsidRPr="00C10BF5" w:rsidR="00715D31">
        <w:rPr>
          <w:rFonts w:eastAsia="PMingLiU"/>
          <w:lang w:eastAsia="zh-TW"/>
        </w:rPr>
        <w:t>/</w:t>
      </w:r>
      <w:proofErr w:type="gramStart"/>
      <w:r w:rsidRPr="00C10BF5">
        <w:rPr>
          <w:lang w:eastAsia="zh-TW"/>
        </w:rPr>
        <w:t>NAME</w:t>
      </w:r>
      <w:r w:rsidRPr="00C10BF5" w:rsidR="00715D31">
        <w:rPr>
          <w:rFonts w:eastAsia="PMingLiU"/>
          <w:lang w:eastAsia="zh-TW"/>
        </w:rPr>
        <w:t>}</w:t>
      </w:r>
      <w:r w:rsidRPr="00C10BF5" w:rsidR="00715D31">
        <w:rPr>
          <w:rFonts w:eastAsia="PMingLiU"/>
          <w:color w:val="000000"/>
          <w:lang w:eastAsia="zh-TW"/>
        </w:rPr>
        <w:t>是否需要服用藥物來緩解疼痛</w:t>
      </w:r>
      <w:proofErr w:type="gramEnd"/>
      <w:r w:rsidRPr="00C10BF5" w:rsidR="00715D31">
        <w:rPr>
          <w:rFonts w:eastAsia="PMingLiU"/>
          <w:color w:val="000000"/>
          <w:lang w:eastAsia="zh-TW"/>
        </w:rPr>
        <w:t>？</w:t>
      </w:r>
      <w:r w:rsidRPr="00C10BF5" w:rsidR="00715D31">
        <w:rPr>
          <w:rFonts w:eastAsia="PMingLiU"/>
          <w:color w:val="FF0000"/>
          <w:lang w:eastAsia="zh-TW"/>
        </w:rPr>
        <w:t xml:space="preserve"> </w:t>
      </w:r>
    </w:p>
    <w:p w:rsidR="00D468AB" w:rsidP="00725845" w:rsidRDefault="00D468AB" w14:paraId="3EAD0455" w14:textId="77777777">
      <w:pPr>
        <w:rPr>
          <w:rFonts w:eastAsia="PMingLiU"/>
          <w:color w:val="000000"/>
          <w:lang w:eastAsia="zh-TW"/>
        </w:rPr>
      </w:pPr>
    </w:p>
    <w:p w:rsidR="00D468AB" w:rsidP="00725845" w:rsidRDefault="00725845" w14:paraId="6847C607" w14:textId="77777777">
      <w:pPr>
        <w:rPr>
          <w:color w:val="000000"/>
          <w:lang w:eastAsia="zh-TW"/>
        </w:rPr>
      </w:pPr>
      <w:r w:rsidRPr="00C10BF5">
        <w:rPr>
          <w:color w:val="000000"/>
          <w:lang w:eastAsia="zh-TW"/>
        </w:rPr>
        <w:t>1 = YES</w:t>
      </w:r>
    </w:p>
    <w:p w:rsidRPr="00C10BF5" w:rsidR="00725845" w:rsidP="00725845" w:rsidRDefault="00725845" w14:paraId="61A54BDD" w14:textId="2484F3A1">
      <w:pPr>
        <w:rPr>
          <w:lang w:eastAsia="zh-TW"/>
        </w:rPr>
      </w:pPr>
      <w:r w:rsidRPr="00C10BF5">
        <w:rPr>
          <w:color w:val="000000"/>
          <w:lang w:eastAsia="zh-TW"/>
        </w:rPr>
        <w:t>2 = NO</w:t>
      </w:r>
    </w:p>
    <w:p w:rsidRPr="00C10BF5" w:rsidR="00715D31" w:rsidP="00725845" w:rsidRDefault="00725845" w14:paraId="75DB36DF" w14:textId="77777777">
      <w:pPr>
        <w:rPr>
          <w:rFonts w:eastAsia="PMingLiU"/>
          <w:lang w:eastAsia="zh-TW"/>
        </w:rPr>
      </w:pPr>
      <w:r w:rsidRPr="00C10BF5">
        <w:rPr>
          <w:lang w:eastAsia="zh-TW"/>
        </w:rPr>
        <w:t>………………………………………………………………………………………………</w:t>
      </w:r>
    </w:p>
    <w:p w:rsidRPr="00C10BF5" w:rsidR="00715D31" w:rsidP="00715D31" w:rsidRDefault="00715D31" w14:paraId="75D501CB" w14:textId="77777777">
      <w:pPr>
        <w:rPr>
          <w:rFonts w:eastAsiaTheme="minorEastAsia"/>
          <w:color w:val="000000"/>
          <w:lang w:eastAsia="zh-CN"/>
        </w:rPr>
      </w:pPr>
    </w:p>
    <w:p w:rsidRPr="00C10BF5" w:rsidR="00715D31" w:rsidP="00715D31" w:rsidRDefault="00725845" w14:paraId="07B2C176" w14:textId="2BA6866B">
      <w:pPr>
        <w:rPr>
          <w:rFonts w:eastAsia="PMingLiU"/>
          <w:color w:val="000000"/>
          <w:lang w:eastAsia="zh-TW"/>
        </w:rPr>
      </w:pPr>
      <w:r w:rsidRPr="00C10BF5">
        <w:rPr>
          <w:color w:val="000000"/>
          <w:lang w:eastAsia="zh-TW"/>
        </w:rPr>
        <w:t xml:space="preserve">PRS7d. </w:t>
      </w:r>
      <w:r w:rsidRPr="00C10BF5" w:rsidR="00715D31">
        <w:rPr>
          <w:rFonts w:eastAsia="PMingLiU"/>
          <w:lang w:eastAsia="zh-TW"/>
        </w:rPr>
        <w:t>{</w:t>
      </w:r>
      <w:r w:rsidRPr="00C10BF5" w:rsidR="00715D31">
        <w:rPr>
          <w:rFonts w:eastAsia="PMingLiU"/>
          <w:lang w:eastAsia="zh-TW"/>
        </w:rPr>
        <w:t>您</w:t>
      </w:r>
      <w:r w:rsidRPr="00C10BF5" w:rsidR="00715D31">
        <w:rPr>
          <w:rFonts w:eastAsia="PMingLiU"/>
          <w:lang w:eastAsia="zh-TW"/>
        </w:rPr>
        <w:t>/</w:t>
      </w:r>
      <w:proofErr w:type="gramStart"/>
      <w:r w:rsidRPr="00C10BF5">
        <w:rPr>
          <w:lang w:eastAsia="zh-TW"/>
        </w:rPr>
        <w:t>NAME</w:t>
      </w:r>
      <w:r w:rsidRPr="00C10BF5" w:rsidDel="00626FB8" w:rsidR="00626FB8">
        <w:rPr>
          <w:rFonts w:eastAsia="PMingLiU"/>
          <w:lang w:eastAsia="zh-TW"/>
        </w:rPr>
        <w:t xml:space="preserve"> </w:t>
      </w:r>
      <w:r w:rsidRPr="00C10BF5" w:rsidR="00715D31">
        <w:rPr>
          <w:rFonts w:eastAsia="PMingLiU"/>
          <w:lang w:eastAsia="zh-TW"/>
        </w:rPr>
        <w:t>}</w:t>
      </w:r>
      <w:r w:rsidRPr="00C10BF5" w:rsidR="00626FB8">
        <w:rPr>
          <w:rFonts w:eastAsia="PMingLiU"/>
          <w:lang w:eastAsia="zh-TW"/>
        </w:rPr>
        <w:t>的</w:t>
      </w:r>
      <w:r w:rsidRPr="00C10BF5" w:rsidR="00715D31">
        <w:rPr>
          <w:rFonts w:eastAsia="PMingLiU"/>
          <w:color w:val="000000"/>
          <w:lang w:eastAsia="zh-TW"/>
        </w:rPr>
        <w:t>疼痛目前是否在控制內</w:t>
      </w:r>
      <w:proofErr w:type="gramEnd"/>
      <w:r w:rsidRPr="00C10BF5" w:rsidR="00715D31">
        <w:rPr>
          <w:rFonts w:eastAsia="PMingLiU"/>
          <w:color w:val="000000"/>
          <w:lang w:eastAsia="zh-TW"/>
        </w:rPr>
        <w:t>？</w:t>
      </w:r>
      <w:r w:rsidRPr="00C10BF5" w:rsidR="00F47FE6">
        <w:rPr>
          <w:rFonts w:eastAsia="PMingLiU"/>
          <w:color w:val="000000"/>
          <w:lang w:eastAsia="zh-TW"/>
        </w:rPr>
        <w:t>您認為是</w:t>
      </w:r>
      <w:r w:rsidRPr="00C10BF5" w:rsidR="00715D31">
        <w:rPr>
          <w:rFonts w:eastAsia="PMingLiU"/>
          <w:color w:val="000000"/>
          <w:lang w:eastAsia="zh-TW"/>
        </w:rPr>
        <w:t>…</w:t>
      </w:r>
    </w:p>
    <w:p w:rsidR="00D468AB" w:rsidP="00715D31" w:rsidRDefault="00D468AB" w14:paraId="12BC243B" w14:textId="77777777">
      <w:pPr>
        <w:rPr>
          <w:rFonts w:eastAsia="PMingLiU"/>
          <w:color w:val="000000"/>
          <w:lang w:eastAsia="zh-TW"/>
        </w:rPr>
      </w:pPr>
    </w:p>
    <w:p w:rsidRPr="00C10BF5" w:rsidR="00715D31" w:rsidP="00715D31" w:rsidRDefault="00715D31" w14:paraId="6FB470F4" w14:textId="56C69611">
      <w:pPr>
        <w:rPr>
          <w:rFonts w:eastAsia="PMingLiU"/>
          <w:lang w:eastAsia="zh-TW"/>
        </w:rPr>
      </w:pPr>
      <w:r w:rsidRPr="00C10BF5">
        <w:rPr>
          <w:rFonts w:eastAsia="PMingLiU"/>
          <w:color w:val="000000"/>
          <w:lang w:eastAsia="zh-TW"/>
        </w:rPr>
        <w:t xml:space="preserve">1 = </w:t>
      </w:r>
      <w:r w:rsidRPr="00C10BF5" w:rsidR="00714B46">
        <w:rPr>
          <w:rFonts w:hint="eastAsia" w:eastAsia="PMingLiU"/>
          <w:color w:val="000000"/>
          <w:lang w:eastAsia="zh-TW"/>
        </w:rPr>
        <w:t>能控制</w:t>
      </w:r>
      <w:r w:rsidRPr="00C10BF5">
        <w:rPr>
          <w:rFonts w:eastAsia="PMingLiU"/>
          <w:color w:val="000000"/>
          <w:lang w:eastAsia="zh-TW"/>
        </w:rPr>
        <w:t>，</w:t>
      </w:r>
      <w:r w:rsidRPr="00C10BF5" w:rsidR="00714B46">
        <w:rPr>
          <w:rFonts w:hint="eastAsia" w:eastAsia="PMingLiU"/>
          <w:color w:val="000000"/>
          <w:lang w:eastAsia="zh-TW"/>
        </w:rPr>
        <w:t>已</w:t>
      </w:r>
      <w:r w:rsidRPr="00C10BF5">
        <w:rPr>
          <w:rFonts w:eastAsia="PMingLiU"/>
          <w:color w:val="000000"/>
          <w:lang w:eastAsia="zh-TW"/>
        </w:rPr>
        <w:t>使用藥物或治療</w:t>
      </w:r>
      <w:r w:rsidRPr="00C10BF5" w:rsidR="00E955C1">
        <w:rPr>
          <w:rFonts w:eastAsia="PMingLiU"/>
          <w:color w:val="000000"/>
          <w:lang w:eastAsia="zh-TW"/>
        </w:rPr>
        <w:t>緩解</w:t>
      </w:r>
      <w:r w:rsidRPr="00C10BF5">
        <w:rPr>
          <w:rFonts w:eastAsia="PMingLiU"/>
          <w:color w:val="000000"/>
          <w:lang w:eastAsia="zh-TW"/>
        </w:rPr>
        <w:br/>
        <w:t xml:space="preserve">2 = </w:t>
      </w:r>
      <w:r w:rsidRPr="00C10BF5" w:rsidR="00714B46">
        <w:rPr>
          <w:rFonts w:hint="eastAsia" w:eastAsia="PMingLiU"/>
          <w:color w:val="000000"/>
          <w:lang w:eastAsia="zh-TW"/>
        </w:rPr>
        <w:t>能控制</w:t>
      </w:r>
      <w:r w:rsidRPr="00C10BF5">
        <w:rPr>
          <w:rFonts w:eastAsia="PMingLiU"/>
          <w:color w:val="000000"/>
          <w:lang w:eastAsia="zh-TW"/>
        </w:rPr>
        <w:t>，</w:t>
      </w:r>
      <w:r w:rsidRPr="00C10BF5" w:rsidR="00714B46">
        <w:rPr>
          <w:rFonts w:hint="eastAsia" w:eastAsia="PMingLiU"/>
          <w:color w:val="000000"/>
          <w:lang w:eastAsia="zh-TW"/>
        </w:rPr>
        <w:t>未</w:t>
      </w:r>
      <w:r w:rsidRPr="00C10BF5">
        <w:rPr>
          <w:rFonts w:eastAsia="PMingLiU"/>
          <w:color w:val="000000"/>
          <w:lang w:eastAsia="zh-TW"/>
        </w:rPr>
        <w:t>使用藥物或治療</w:t>
      </w:r>
      <w:r w:rsidRPr="00C10BF5" w:rsidR="00E955C1">
        <w:rPr>
          <w:rFonts w:eastAsia="PMingLiU"/>
          <w:color w:val="000000"/>
          <w:lang w:eastAsia="zh-TW"/>
        </w:rPr>
        <w:t>緩解</w:t>
      </w:r>
      <w:r w:rsidRPr="00C10BF5">
        <w:rPr>
          <w:rFonts w:eastAsia="PMingLiU"/>
          <w:color w:val="000000"/>
          <w:lang w:eastAsia="zh-TW"/>
        </w:rPr>
        <w:br/>
        <w:t xml:space="preserve">3 = </w:t>
      </w:r>
      <w:r w:rsidRPr="00C10BF5">
        <w:rPr>
          <w:rFonts w:eastAsia="PMingLiU"/>
          <w:color w:val="000000"/>
          <w:lang w:eastAsia="zh-TW"/>
        </w:rPr>
        <w:t>不</w:t>
      </w:r>
      <w:r w:rsidRPr="00C10BF5" w:rsidR="00714B46">
        <w:rPr>
          <w:rFonts w:hint="eastAsia" w:eastAsia="PMingLiU"/>
          <w:color w:val="000000"/>
          <w:lang w:eastAsia="zh-TW"/>
        </w:rPr>
        <w:t>能控制</w:t>
      </w:r>
      <w:r w:rsidRPr="00C10BF5">
        <w:rPr>
          <w:rFonts w:eastAsia="PMingLiU"/>
          <w:color w:val="000000"/>
          <w:lang w:eastAsia="zh-TW"/>
        </w:rPr>
        <w:t>，</w:t>
      </w:r>
      <w:r w:rsidRPr="00C10BF5" w:rsidR="00714B46">
        <w:rPr>
          <w:rFonts w:hint="eastAsia" w:eastAsia="PMingLiU"/>
          <w:color w:val="000000"/>
          <w:lang w:eastAsia="zh-TW"/>
        </w:rPr>
        <w:t>已</w:t>
      </w:r>
      <w:r w:rsidRPr="00C10BF5">
        <w:rPr>
          <w:rFonts w:eastAsia="PMingLiU"/>
          <w:color w:val="000000"/>
          <w:lang w:eastAsia="zh-TW"/>
        </w:rPr>
        <w:t>使用藥物或治療</w:t>
      </w:r>
      <w:r w:rsidRPr="00C10BF5" w:rsidR="00E955C1">
        <w:rPr>
          <w:rFonts w:eastAsia="PMingLiU"/>
          <w:color w:val="000000"/>
          <w:lang w:eastAsia="zh-TW"/>
        </w:rPr>
        <w:t>緩解</w:t>
      </w:r>
      <w:r w:rsidRPr="00C10BF5">
        <w:rPr>
          <w:rFonts w:eastAsia="PMingLiU"/>
          <w:color w:val="000000"/>
          <w:lang w:eastAsia="zh-TW"/>
        </w:rPr>
        <w:br/>
        <w:t xml:space="preserve">4 = </w:t>
      </w:r>
      <w:r w:rsidRPr="00C10BF5">
        <w:rPr>
          <w:rFonts w:eastAsia="PMingLiU"/>
          <w:color w:val="000000"/>
          <w:lang w:eastAsia="zh-TW"/>
        </w:rPr>
        <w:t>不</w:t>
      </w:r>
      <w:r w:rsidRPr="00C10BF5" w:rsidR="00714B46">
        <w:rPr>
          <w:rFonts w:hint="eastAsia" w:eastAsia="PMingLiU"/>
          <w:color w:val="000000"/>
          <w:lang w:eastAsia="zh-TW"/>
        </w:rPr>
        <w:t>能控制</w:t>
      </w:r>
      <w:r w:rsidRPr="00C10BF5">
        <w:rPr>
          <w:rFonts w:eastAsia="PMingLiU"/>
          <w:color w:val="000000"/>
          <w:lang w:eastAsia="zh-TW"/>
        </w:rPr>
        <w:t>，</w:t>
      </w:r>
      <w:r w:rsidRPr="00C10BF5" w:rsidR="00714B46">
        <w:rPr>
          <w:rFonts w:hint="eastAsia" w:eastAsia="PMingLiU"/>
          <w:color w:val="000000"/>
          <w:lang w:eastAsia="zh-TW"/>
        </w:rPr>
        <w:t>未</w:t>
      </w:r>
      <w:r w:rsidRPr="00C10BF5">
        <w:rPr>
          <w:rFonts w:eastAsia="PMingLiU"/>
          <w:color w:val="000000"/>
          <w:lang w:eastAsia="zh-TW"/>
        </w:rPr>
        <w:t>使用藥物或治療</w:t>
      </w:r>
      <w:r w:rsidRPr="00C10BF5" w:rsidR="00E955C1">
        <w:rPr>
          <w:rFonts w:eastAsia="PMingLiU"/>
          <w:color w:val="000000"/>
          <w:lang w:eastAsia="zh-TW"/>
        </w:rPr>
        <w:t>緩解</w:t>
      </w:r>
    </w:p>
    <w:p w:rsidRPr="00C10BF5" w:rsidR="00715D31" w:rsidP="00715D31" w:rsidRDefault="00AB78A4" w14:paraId="5269161C" w14:textId="77777777">
      <w:pPr>
        <w:rPr>
          <w:rFonts w:eastAsia="PMingLiU"/>
          <w:lang w:eastAsia="zh-TW"/>
        </w:rPr>
      </w:pPr>
      <w:r w:rsidRPr="00C10BF5">
        <w:rPr>
          <w:lang w:eastAsia="zh-TW"/>
        </w:rPr>
        <w:t>………………………………………………………………………………………………</w:t>
      </w:r>
    </w:p>
    <w:p w:rsidRPr="00C10BF5" w:rsidR="00715D31" w:rsidP="00715D31" w:rsidRDefault="00715D31" w14:paraId="24821135" w14:textId="77777777">
      <w:pPr>
        <w:rPr>
          <w:rFonts w:eastAsia="PMingLiU"/>
          <w:lang w:eastAsia="zh-TW"/>
        </w:rPr>
      </w:pPr>
    </w:p>
    <w:p w:rsidRPr="00C10BF5" w:rsidR="00715D31" w:rsidP="00715D31" w:rsidRDefault="00AB78A4" w14:paraId="2CDADA59" w14:textId="2912E78C">
      <w:pPr>
        <w:rPr>
          <w:rFonts w:eastAsia="PMingLiU"/>
          <w:lang w:eastAsia="zh-TW"/>
        </w:rPr>
      </w:pPr>
      <w:r w:rsidRPr="00C10BF5">
        <w:rPr>
          <w:color w:val="000000"/>
          <w:lang w:eastAsia="zh-TW"/>
        </w:rPr>
        <w:t xml:space="preserve">PRS7e. </w:t>
      </w:r>
      <w:r w:rsidRPr="00C10BF5" w:rsidR="00715D31">
        <w:rPr>
          <w:rFonts w:eastAsia="PMingLiU"/>
          <w:color w:val="000000"/>
          <w:lang w:eastAsia="zh-TW"/>
        </w:rPr>
        <w:t>過去</w:t>
      </w:r>
      <w:r w:rsidRPr="00C10BF5" w:rsidR="00715D31">
        <w:rPr>
          <w:rFonts w:eastAsia="PMingLiU"/>
          <w:color w:val="000000"/>
          <w:lang w:eastAsia="zh-TW"/>
        </w:rPr>
        <w:t xml:space="preserve"> 30 </w:t>
      </w:r>
      <w:r w:rsidRPr="00C10BF5" w:rsidR="00715D31">
        <w:rPr>
          <w:rFonts w:eastAsia="PMingLiU"/>
          <w:color w:val="000000"/>
          <w:lang w:eastAsia="zh-TW"/>
        </w:rPr>
        <w:t>天內</w:t>
      </w:r>
      <w:proofErr w:type="gramStart"/>
      <w:r w:rsidRPr="00C10BF5" w:rsidR="00715D31">
        <w:rPr>
          <w:rFonts w:eastAsia="PMingLiU"/>
          <w:color w:val="000000"/>
          <w:lang w:eastAsia="zh-TW"/>
        </w:rPr>
        <w:t>，</w:t>
      </w:r>
      <w:r w:rsidRPr="00C10BF5" w:rsidR="00715D31">
        <w:rPr>
          <w:rFonts w:eastAsia="PMingLiU"/>
          <w:lang w:eastAsia="zh-TW"/>
        </w:rPr>
        <w:t>{</w:t>
      </w:r>
      <w:proofErr w:type="gramEnd"/>
      <w:r w:rsidRPr="00C10BF5" w:rsidR="00715D31">
        <w:rPr>
          <w:rFonts w:eastAsia="PMingLiU"/>
          <w:lang w:eastAsia="zh-TW"/>
        </w:rPr>
        <w:t>您</w:t>
      </w:r>
      <w:r w:rsidRPr="00C10BF5" w:rsidR="00715D31">
        <w:rPr>
          <w:rFonts w:eastAsia="PMingLiU"/>
          <w:lang w:eastAsia="zh-TW"/>
        </w:rPr>
        <w:t>/</w:t>
      </w:r>
      <w:r w:rsidRPr="00C10BF5">
        <w:rPr>
          <w:lang w:eastAsia="zh-TW"/>
        </w:rPr>
        <w:t>NAME</w:t>
      </w:r>
      <w:r w:rsidRPr="00C10BF5" w:rsidDel="00626FB8" w:rsidR="00626FB8">
        <w:rPr>
          <w:rFonts w:eastAsia="PMingLiU"/>
          <w:lang w:eastAsia="zh-TW"/>
        </w:rPr>
        <w:t xml:space="preserve"> </w:t>
      </w:r>
      <w:r w:rsidRPr="00C10BF5" w:rsidR="00715D31">
        <w:rPr>
          <w:rFonts w:eastAsia="PMingLiU"/>
          <w:lang w:eastAsia="zh-TW"/>
        </w:rPr>
        <w:t>}</w:t>
      </w:r>
      <w:r w:rsidRPr="00C10BF5" w:rsidR="00626FB8">
        <w:rPr>
          <w:rFonts w:hint="eastAsia" w:eastAsia="PMingLiU"/>
          <w:lang w:eastAsia="zh-TW"/>
        </w:rPr>
        <w:t>多常能夠有效緩解</w:t>
      </w:r>
      <w:r w:rsidRPr="00C10BF5" w:rsidR="00715D31">
        <w:rPr>
          <w:rFonts w:eastAsia="PMingLiU"/>
          <w:color w:val="000000"/>
          <w:lang w:eastAsia="zh-TW"/>
        </w:rPr>
        <w:t>疼痛？</w:t>
      </w:r>
      <w:r w:rsidRPr="00C10BF5" w:rsidR="00F47FE6">
        <w:rPr>
          <w:rFonts w:eastAsia="PMingLiU"/>
          <w:color w:val="000000"/>
          <w:lang w:eastAsia="zh-TW"/>
        </w:rPr>
        <w:t>您認為是</w:t>
      </w:r>
      <w:r w:rsidRPr="00C10BF5" w:rsidR="00715D31">
        <w:rPr>
          <w:rFonts w:eastAsia="PMingLiU"/>
          <w:color w:val="000000"/>
          <w:lang w:eastAsia="zh-TW"/>
        </w:rPr>
        <w:t>從不、有時、經常還是總是？</w:t>
      </w:r>
      <w:r w:rsidRPr="00C10BF5" w:rsidR="00715D31">
        <w:rPr>
          <w:rFonts w:eastAsia="PMingLiU"/>
          <w:color w:val="FF0000"/>
          <w:lang w:eastAsia="zh-TW"/>
        </w:rPr>
        <w:t xml:space="preserve"> </w:t>
      </w:r>
    </w:p>
    <w:p w:rsidR="00D468AB" w:rsidP="00715D31" w:rsidRDefault="00D468AB" w14:paraId="637B87B7" w14:textId="77777777">
      <w:pPr>
        <w:rPr>
          <w:rFonts w:eastAsia="PMingLiU"/>
          <w:color w:val="000000"/>
          <w:lang w:eastAsia="zh-TW"/>
        </w:rPr>
      </w:pPr>
    </w:p>
    <w:p w:rsidRPr="00C10BF5" w:rsidR="00715D31" w:rsidP="00715D31" w:rsidRDefault="00715D31" w14:paraId="62F755BB" w14:textId="1512663A">
      <w:pPr>
        <w:rPr>
          <w:rFonts w:eastAsia="PMingLiU"/>
          <w:caps/>
          <w:color w:val="000000"/>
          <w:lang w:eastAsia="zh-TW"/>
        </w:rPr>
      </w:pPr>
      <w:r w:rsidRPr="00C10BF5">
        <w:rPr>
          <w:rFonts w:eastAsia="PMingLiU"/>
          <w:caps/>
          <w:color w:val="000000"/>
          <w:lang w:eastAsia="zh-TW"/>
        </w:rPr>
        <w:t xml:space="preserve">1 = </w:t>
      </w:r>
      <w:r w:rsidRPr="00C10BF5">
        <w:rPr>
          <w:rFonts w:eastAsia="PMingLiU"/>
          <w:caps/>
          <w:color w:val="000000"/>
          <w:lang w:eastAsia="zh-TW"/>
        </w:rPr>
        <w:t>從不</w:t>
      </w:r>
      <w:r w:rsidRPr="00C10BF5">
        <w:rPr>
          <w:rFonts w:eastAsia="PMingLiU"/>
          <w:caps/>
          <w:color w:val="000000"/>
          <w:lang w:eastAsia="zh-TW"/>
        </w:rPr>
        <w:br/>
        <w:t xml:space="preserve">2 = </w:t>
      </w:r>
      <w:r w:rsidRPr="00C10BF5">
        <w:rPr>
          <w:rFonts w:eastAsia="PMingLiU"/>
          <w:caps/>
          <w:color w:val="000000"/>
          <w:lang w:eastAsia="zh-TW"/>
        </w:rPr>
        <w:t>有時</w:t>
      </w:r>
      <w:r w:rsidRPr="00C10BF5">
        <w:rPr>
          <w:rFonts w:eastAsia="PMingLiU"/>
          <w:caps/>
          <w:color w:val="000000"/>
          <w:lang w:eastAsia="zh-TW"/>
        </w:rPr>
        <w:br/>
        <w:t xml:space="preserve">3 = </w:t>
      </w:r>
      <w:r w:rsidRPr="00C10BF5">
        <w:rPr>
          <w:rFonts w:eastAsia="PMingLiU"/>
          <w:caps/>
          <w:color w:val="000000"/>
          <w:lang w:eastAsia="zh-TW"/>
        </w:rPr>
        <w:t>經常</w:t>
      </w:r>
      <w:r w:rsidRPr="00C10BF5">
        <w:rPr>
          <w:rFonts w:eastAsia="PMingLiU"/>
          <w:caps/>
          <w:color w:val="000000"/>
          <w:lang w:eastAsia="zh-TW"/>
        </w:rPr>
        <w:br/>
        <w:t xml:space="preserve">4 = </w:t>
      </w:r>
      <w:r w:rsidRPr="00C10BF5">
        <w:rPr>
          <w:rFonts w:eastAsia="PMingLiU"/>
          <w:caps/>
          <w:color w:val="000000"/>
          <w:lang w:eastAsia="zh-TW"/>
        </w:rPr>
        <w:t>總是</w:t>
      </w:r>
    </w:p>
    <w:p w:rsidRPr="00C10BF5" w:rsidR="00AB78A4" w:rsidP="00AB78A4" w:rsidRDefault="00AB78A4" w14:paraId="45A0D920" w14:textId="77777777">
      <w:pPr>
        <w:rPr>
          <w:lang w:eastAsia="zh-TW"/>
        </w:rPr>
      </w:pPr>
      <w:r w:rsidRPr="00C10BF5">
        <w:rPr>
          <w:lang w:eastAsia="zh-TW"/>
        </w:rPr>
        <w:t>………………………………………………………………………………………………</w:t>
      </w:r>
    </w:p>
    <w:p w:rsidRPr="00C10BF5" w:rsidR="00AB78A4" w:rsidP="00AB78A4" w:rsidRDefault="00AB78A4" w14:paraId="46B67392" w14:textId="77777777">
      <w:pPr>
        <w:rPr>
          <w:lang w:eastAsia="zh-TW"/>
        </w:rPr>
      </w:pPr>
    </w:p>
    <w:p w:rsidRPr="00C10BF5" w:rsidR="000E34FC" w:rsidP="00AB78A4" w:rsidRDefault="00AB78A4" w14:paraId="607C84CC" w14:textId="77777777">
      <w:pPr>
        <w:rPr>
          <w:rFonts w:eastAsia="PMingLiU"/>
          <w:lang w:eastAsia="zh-TW"/>
        </w:rPr>
      </w:pPr>
      <w:r w:rsidRPr="00C10BF5">
        <w:rPr>
          <w:lang w:eastAsia="zh-TW"/>
        </w:rPr>
        <w:t xml:space="preserve">PRS8. </w:t>
      </w:r>
      <w:r w:rsidRPr="00C10BF5">
        <w:t>[IF PRS6=1 OR 2 CONTINUE, ELSE GO TO PRS10]</w:t>
      </w:r>
    </w:p>
    <w:bookmarkEnd w:id="171"/>
    <w:p w:rsidRPr="00C10BF5" w:rsidR="00360105" w:rsidP="00B46144" w:rsidRDefault="00360105" w14:paraId="23FF815E" w14:textId="77777777">
      <w:pPr>
        <w:rPr>
          <w:rFonts w:eastAsiaTheme="minorEastAsia"/>
          <w:lang w:eastAsia="zh-CN"/>
        </w:rPr>
      </w:pPr>
    </w:p>
    <w:p w:rsidRPr="00C10BF5" w:rsidR="00360105" w:rsidP="000607BB" w:rsidRDefault="00626FB8" w14:paraId="1C12C546" w14:textId="7F5B8FC6">
      <w:pPr>
        <w:rPr>
          <w:rFonts w:eastAsia="PMingLiU"/>
          <w:lang w:eastAsia="zh-TW"/>
        </w:rPr>
      </w:pPr>
      <w:r w:rsidRPr="00C10BF5">
        <w:rPr>
          <w:rFonts w:hint="eastAsia" w:eastAsia="PMingLiU"/>
          <w:lang w:eastAsia="zh-TW"/>
        </w:rPr>
        <w:t>請回</w:t>
      </w:r>
      <w:r w:rsidRPr="00C10BF5" w:rsidR="00360105">
        <w:rPr>
          <w:rFonts w:eastAsia="PMingLiU"/>
          <w:lang w:eastAsia="zh-TW"/>
        </w:rPr>
        <w:t>想上</w:t>
      </w:r>
      <w:r w:rsidRPr="00C10BF5">
        <w:rPr>
          <w:rFonts w:hint="eastAsia" w:eastAsia="PMingLiU"/>
          <w:lang w:eastAsia="zh-TW"/>
        </w:rPr>
        <w:t>一</w:t>
      </w:r>
      <w:r w:rsidRPr="00C10BF5" w:rsidR="00360105">
        <w:rPr>
          <w:rFonts w:eastAsia="PMingLiU"/>
          <w:lang w:eastAsia="zh-TW"/>
        </w:rPr>
        <w:t>次</w:t>
      </w:r>
      <w:r w:rsidRPr="00C10BF5" w:rsidR="00AB78A4">
        <w:rPr>
          <w:rFonts w:hint="eastAsia" w:eastAsiaTheme="minorEastAsia"/>
          <w:lang w:eastAsia="zh-CN"/>
        </w:rPr>
        <w:t xml:space="preserve"> </w:t>
      </w:r>
      <w:r w:rsidRPr="00C10BF5" w:rsidR="00AB78A4">
        <w:t>{REFERENCE HEALTH CENTER}</w:t>
      </w:r>
      <w:r w:rsidRPr="00C10BF5" w:rsidR="00AB78A4">
        <w:rPr>
          <w:rFonts w:hint="eastAsia" w:eastAsiaTheme="minorEastAsia"/>
          <w:lang w:eastAsia="zh-CN"/>
        </w:rPr>
        <w:t xml:space="preserve"> </w:t>
      </w:r>
      <w:r w:rsidRPr="00C10BF5">
        <w:rPr>
          <w:rFonts w:hint="eastAsia" w:eastAsia="PMingLiU"/>
          <w:lang w:eastAsia="zh-TW"/>
        </w:rPr>
        <w:t>的人員</w:t>
      </w:r>
      <w:r w:rsidRPr="00C10BF5" w:rsidR="00360105">
        <w:rPr>
          <w:rFonts w:eastAsia="PMingLiU"/>
          <w:lang w:eastAsia="zh-TW"/>
        </w:rPr>
        <w:t>為</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AB78A4">
        <w:t>NAME</w:t>
      </w:r>
      <w:r w:rsidRPr="00C10BF5" w:rsidR="00360105">
        <w:rPr>
          <w:rFonts w:eastAsia="PMingLiU"/>
          <w:lang w:eastAsia="zh-TW"/>
        </w:rPr>
        <w:t>}</w:t>
      </w:r>
      <w:r w:rsidRPr="00C10BF5" w:rsidR="00360105">
        <w:rPr>
          <w:rFonts w:eastAsia="PMingLiU"/>
          <w:lang w:eastAsia="zh-TW"/>
        </w:rPr>
        <w:t>開處方藥的情</w:t>
      </w:r>
      <w:r w:rsidRPr="00C10BF5">
        <w:rPr>
          <w:rFonts w:hint="eastAsia" w:eastAsia="PMingLiU"/>
          <w:lang w:eastAsia="zh-TW"/>
        </w:rPr>
        <w:t>形</w:t>
      </w:r>
      <w:r w:rsidRPr="00C10BF5" w:rsidR="00360105">
        <w:rPr>
          <w:rFonts w:eastAsia="PMingLiU"/>
          <w:lang w:eastAsia="zh-TW"/>
        </w:rPr>
        <w:t>。您對向您解釋此藥物的方式感到滿意嗎，例如有關服用方式的說明和可能的副作用？</w:t>
      </w:r>
      <w:r w:rsidRPr="00C10BF5" w:rsidR="00360105">
        <w:rPr>
          <w:rFonts w:eastAsia="PMingLiU"/>
          <w:lang w:eastAsia="zh-TW"/>
        </w:rPr>
        <w:tab/>
        <w:t xml:space="preserve"> </w:t>
      </w:r>
      <w:r w:rsidRPr="00C10BF5" w:rsidR="00360105">
        <w:rPr>
          <w:rFonts w:eastAsia="PMingLiU"/>
          <w:lang w:eastAsia="zh-TW"/>
        </w:rPr>
        <w:tab/>
      </w:r>
    </w:p>
    <w:p w:rsidRPr="00C10BF5" w:rsidR="00AB78A4" w:rsidP="00AB78A4" w:rsidRDefault="004931D2" w14:paraId="1726C4E8" w14:textId="5504D079">
      <w:pPr>
        <w:rPr>
          <w:lang w:eastAsia="zh-TW"/>
        </w:rPr>
      </w:pPr>
      <w:r w:rsidRPr="00C10BF5">
        <w:rPr>
          <w:lang w:eastAsia="zh-TW"/>
        </w:rPr>
        <w:t>1=</w:t>
      </w:r>
      <w:r w:rsidRPr="00C10BF5">
        <w:rPr>
          <w:rFonts w:hint="eastAsia" w:ascii="PMingLiU" w:hAnsi="PMingLiU" w:eastAsia="PMingLiU" w:cs="PMingLiU"/>
          <w:lang w:eastAsia="zh-TW"/>
        </w:rPr>
        <w:t>是</w:t>
      </w:r>
    </w:p>
    <w:p w:rsidRPr="00C10BF5" w:rsidR="00AB78A4" w:rsidP="00AB78A4" w:rsidRDefault="004931D2" w14:paraId="455CADC8" w14:textId="547746DD">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360105" w:rsidP="00AB78A4" w:rsidRDefault="00AB78A4" w14:paraId="0F839FA9" w14:textId="77777777">
      <w:pPr>
        <w:rPr>
          <w:rFonts w:eastAsia="PMingLiU"/>
          <w:lang w:eastAsia="zh-TW"/>
        </w:rPr>
      </w:pPr>
      <w:r w:rsidRPr="00C10BF5">
        <w:t>………………………………………………………………………………………………</w:t>
      </w:r>
    </w:p>
    <w:p w:rsidRPr="00C10BF5" w:rsidR="00670EEE" w:rsidP="000607BB" w:rsidRDefault="00670EEE" w14:paraId="4790CD3E" w14:textId="77777777">
      <w:pPr>
        <w:rPr>
          <w:rFonts w:eastAsia="PMingLiU"/>
          <w:lang w:eastAsia="zh-TW"/>
        </w:rPr>
      </w:pPr>
    </w:p>
    <w:p w:rsidRPr="00C10BF5" w:rsidR="00360105" w:rsidP="000607BB" w:rsidRDefault="00AB78A4" w14:paraId="191E9BDE" w14:textId="77777777">
      <w:pPr>
        <w:rPr>
          <w:rFonts w:eastAsia="PMingLiU"/>
          <w:lang w:eastAsia="zh-TW"/>
        </w:rPr>
      </w:pPr>
      <w:r w:rsidRPr="00C10BF5">
        <w:t xml:space="preserve">PRS9. </w:t>
      </w:r>
      <w:r w:rsidRPr="00C10BF5" w:rsidR="00360105">
        <w:rPr>
          <w:rFonts w:eastAsia="PMingLiU"/>
          <w:lang w:eastAsia="zh-TW"/>
        </w:rPr>
        <w:t>您對回答有關此藥物的問題的方式感到滿意嗎？</w:t>
      </w:r>
      <w:r w:rsidRPr="00C10BF5" w:rsidR="00360105">
        <w:rPr>
          <w:rFonts w:eastAsia="PMingLiU"/>
          <w:lang w:eastAsia="zh-TW"/>
        </w:rPr>
        <w:tab/>
        <w:t xml:space="preserve"> </w:t>
      </w:r>
    </w:p>
    <w:p w:rsidRPr="00C10BF5" w:rsidR="00360105" w:rsidP="00B46144" w:rsidRDefault="00360105" w14:paraId="464E4D0B" w14:textId="77777777">
      <w:pPr>
        <w:rPr>
          <w:rFonts w:eastAsia="PMingLiU"/>
          <w:lang w:eastAsia="zh-TW"/>
        </w:rPr>
      </w:pPr>
    </w:p>
    <w:p w:rsidRPr="00C10BF5" w:rsidR="00AB78A4" w:rsidP="00AB78A4" w:rsidRDefault="004931D2" w14:paraId="44EE7E15" w14:textId="107B3AF4">
      <w:r w:rsidRPr="00C10BF5">
        <w:t>1=</w:t>
      </w:r>
      <w:r w:rsidRPr="00C10BF5">
        <w:rPr>
          <w:rFonts w:hint="eastAsia" w:ascii="PMingLiU" w:hAnsi="PMingLiU" w:eastAsia="PMingLiU" w:cs="PMingLiU"/>
        </w:rPr>
        <w:t>是</w:t>
      </w:r>
    </w:p>
    <w:p w:rsidRPr="00C10BF5" w:rsidR="00AB78A4" w:rsidP="00AB78A4" w:rsidRDefault="004931D2" w14:paraId="0C67B25D" w14:textId="68A942A1">
      <w:r w:rsidRPr="00C10BF5">
        <w:t>2=</w:t>
      </w:r>
      <w:r w:rsidRPr="00C10BF5">
        <w:rPr>
          <w:rFonts w:hint="eastAsia" w:ascii="PMingLiU" w:hAnsi="PMingLiU" w:eastAsia="PMingLiU" w:cs="PMingLiU"/>
        </w:rPr>
        <w:t>否</w:t>
      </w:r>
    </w:p>
    <w:p w:rsidRPr="00C10BF5" w:rsidR="00AB78A4" w:rsidP="00AB78A4" w:rsidRDefault="00AB78A4" w14:paraId="01325F3F" w14:textId="76A791DE">
      <w:r w:rsidRPr="00C10BF5">
        <w:t>3=</w:t>
      </w:r>
      <w:proofErr w:type="spellStart"/>
      <w:r w:rsidRPr="00C10BF5" w:rsidR="00714B46">
        <w:rPr>
          <w:rFonts w:hint="eastAsia" w:ascii="PMingLiU" w:hAnsi="PMingLiU" w:eastAsia="PMingLiU" w:cs="PMingLiU"/>
        </w:rPr>
        <w:t>沒有任何問題</w:t>
      </w:r>
      <w:proofErr w:type="spellEnd"/>
    </w:p>
    <w:p w:rsidRPr="00C10BF5" w:rsidR="00AB78A4" w:rsidP="00AB78A4" w:rsidRDefault="00AB78A4" w14:paraId="3F5DF33D" w14:textId="77777777">
      <w:r w:rsidRPr="00C10BF5">
        <w:t>………………………………………………………………………………………………</w:t>
      </w:r>
    </w:p>
    <w:p w:rsidRPr="00C10BF5" w:rsidR="00AB78A4" w:rsidP="00AB78A4" w:rsidRDefault="00AB78A4" w14:paraId="12495213" w14:textId="77777777"/>
    <w:p w:rsidRPr="00C10BF5" w:rsidR="00360105" w:rsidP="00AB78A4" w:rsidRDefault="00AB78A4" w14:paraId="21DE4E23" w14:textId="77777777">
      <w:pPr>
        <w:rPr>
          <w:rFonts w:eastAsia="PMingLiU"/>
          <w:lang w:eastAsia="zh-TW"/>
        </w:rPr>
      </w:pPr>
      <w:r w:rsidRPr="00C10BF5">
        <w:t>PRS10. [IF INTAGE=18 OR OLDER CONTINUE, ELSE GO TO DENPRE]</w:t>
      </w:r>
    </w:p>
    <w:p w:rsidRPr="00C10BF5" w:rsidR="00295111" w:rsidP="00295111" w:rsidRDefault="00295111" w14:paraId="68686722" w14:textId="77777777">
      <w:pPr>
        <w:rPr>
          <w:rFonts w:eastAsia="PMingLiU"/>
          <w:lang w:eastAsia="zh-TW"/>
        </w:rPr>
      </w:pPr>
    </w:p>
    <w:p w:rsidRPr="00C10BF5" w:rsidR="00295111" w:rsidP="00295111" w:rsidRDefault="00295111" w14:paraId="08497C11" w14:textId="1593E411">
      <w:pPr>
        <w:rPr>
          <w:rFonts w:eastAsia="PMingLiU"/>
          <w:lang w:eastAsia="zh-TW"/>
        </w:rPr>
      </w:pPr>
      <w:r w:rsidRPr="00C10BF5">
        <w:rPr>
          <w:rFonts w:eastAsia="PMingLiU"/>
          <w:b/>
          <w:bCs/>
          <w:lang w:eastAsia="zh-TW"/>
        </w:rPr>
        <w:lastRenderedPageBreak/>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以下</w:t>
      </w:r>
      <w:r w:rsidRPr="00C10BF5" w:rsidR="00FB778F">
        <w:rPr>
          <w:rFonts w:eastAsia="PMingLiU"/>
          <w:lang w:eastAsia="zh-TW"/>
        </w:rPr>
        <w:t>陳述</w:t>
      </w:r>
      <w:r w:rsidRPr="00C10BF5">
        <w:rPr>
          <w:rFonts w:eastAsia="PMingLiU"/>
          <w:lang w:eastAsia="zh-TW"/>
        </w:rPr>
        <w:t>是否</w:t>
      </w:r>
      <w:r w:rsidRPr="00C10BF5" w:rsidR="00FB778F">
        <w:rPr>
          <w:rFonts w:hint="eastAsia" w:eastAsia="PMingLiU"/>
          <w:lang w:eastAsia="zh-TW"/>
        </w:rPr>
        <w:t>符合您的實際情況</w:t>
      </w:r>
      <w:r w:rsidRPr="00C10BF5">
        <w:rPr>
          <w:rFonts w:eastAsia="PMingLiU"/>
          <w:lang w:eastAsia="zh-TW"/>
        </w:rPr>
        <w:t>？</w:t>
      </w:r>
    </w:p>
    <w:p w:rsidRPr="00C10BF5" w:rsidR="00295111" w:rsidP="00295111" w:rsidRDefault="00295111" w14:paraId="06293D32" w14:textId="77777777">
      <w:pPr>
        <w:rPr>
          <w:rFonts w:eastAsia="PMingLiU"/>
          <w:lang w:eastAsia="zh-TW"/>
        </w:rPr>
      </w:pPr>
    </w:p>
    <w:p w:rsidRPr="00C10BF5" w:rsidR="00295111" w:rsidP="00295111" w:rsidRDefault="00295111" w14:paraId="771D504C" w14:textId="77777777">
      <w:pPr>
        <w:rPr>
          <w:rFonts w:eastAsia="PMingLiU"/>
          <w:lang w:eastAsia="zh-TW"/>
        </w:rPr>
      </w:pPr>
      <w:r w:rsidRPr="00C10BF5">
        <w:rPr>
          <w:rFonts w:eastAsia="PMingLiU"/>
          <w:lang w:eastAsia="zh-TW"/>
        </w:rPr>
        <w:t>為了省錢，您減少了用藥次數。</w:t>
      </w:r>
    </w:p>
    <w:p w:rsidRPr="00C10BF5" w:rsidR="00295111" w:rsidP="00295111" w:rsidRDefault="00295111" w14:paraId="3A9E6919" w14:textId="77777777">
      <w:pPr>
        <w:rPr>
          <w:rFonts w:eastAsia="PMingLiU"/>
          <w:lang w:eastAsia="zh-TW"/>
        </w:rPr>
      </w:pPr>
    </w:p>
    <w:p w:rsidRPr="00C10BF5" w:rsidR="00AB78A4" w:rsidP="00AB78A4" w:rsidRDefault="004931D2" w14:paraId="6A32B6BA" w14:textId="7C11D509">
      <w:pPr>
        <w:rPr>
          <w:lang w:eastAsia="zh-TW"/>
        </w:rPr>
      </w:pPr>
      <w:r w:rsidRPr="00C10BF5">
        <w:rPr>
          <w:lang w:eastAsia="zh-TW"/>
        </w:rPr>
        <w:t>1=</w:t>
      </w:r>
      <w:r w:rsidRPr="00C10BF5">
        <w:rPr>
          <w:rFonts w:hint="eastAsia" w:ascii="PMingLiU" w:hAnsi="PMingLiU" w:eastAsia="PMingLiU" w:cs="PMingLiU"/>
          <w:lang w:eastAsia="zh-TW"/>
        </w:rPr>
        <w:t>是</w:t>
      </w:r>
    </w:p>
    <w:p w:rsidRPr="00C10BF5" w:rsidR="00AB78A4" w:rsidP="00AB78A4" w:rsidRDefault="004931D2" w14:paraId="3698E4D3" w14:textId="59D217AE">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295111" w:rsidP="00AB78A4" w:rsidRDefault="00AB78A4" w14:paraId="228F31AB" w14:textId="77777777">
      <w:pPr>
        <w:rPr>
          <w:rFonts w:eastAsia="PMingLiU"/>
          <w:lang w:eastAsia="zh-TW"/>
        </w:rPr>
      </w:pPr>
      <w:r w:rsidRPr="00C10BF5">
        <w:rPr>
          <w:lang w:eastAsia="zh-TW"/>
        </w:rPr>
        <w:t>………………………………………………………………………………………………</w:t>
      </w:r>
    </w:p>
    <w:p w:rsidRPr="00C10BF5" w:rsidR="00295111" w:rsidP="00295111" w:rsidRDefault="00295111" w14:paraId="6A713DBE" w14:textId="77777777">
      <w:pPr>
        <w:rPr>
          <w:rFonts w:eastAsia="PMingLiU"/>
          <w:lang w:eastAsia="zh-TW"/>
        </w:rPr>
      </w:pPr>
    </w:p>
    <w:p w:rsidRPr="00C10BF5" w:rsidR="00295111" w:rsidP="00295111" w:rsidRDefault="00AB78A4" w14:paraId="155A8CF3" w14:textId="65A121BC">
      <w:pPr>
        <w:rPr>
          <w:rFonts w:eastAsia="PMingLiU"/>
          <w:lang w:eastAsia="zh-TW"/>
        </w:rPr>
      </w:pPr>
      <w:r w:rsidRPr="00C10BF5">
        <w:rPr>
          <w:lang w:eastAsia="zh-TW"/>
        </w:rPr>
        <w:t xml:space="preserve">PRS11. </w:t>
      </w:r>
      <w:r w:rsidRPr="00C10BF5" w:rsidR="00295111">
        <w:rPr>
          <w:rFonts w:eastAsia="PMingLiU"/>
          <w:b/>
          <w:bCs/>
          <w:lang w:eastAsia="zh-TW"/>
        </w:rPr>
        <w:t>過去</w:t>
      </w:r>
      <w:r w:rsidRPr="00C10BF5" w:rsidR="00295111">
        <w:rPr>
          <w:rFonts w:eastAsia="PMingLiU"/>
          <w:b/>
          <w:bCs/>
          <w:lang w:eastAsia="zh-TW"/>
        </w:rPr>
        <w:t xml:space="preserve"> 12 </w:t>
      </w:r>
      <w:r w:rsidRPr="00C10BF5" w:rsidR="00295111">
        <w:rPr>
          <w:rFonts w:eastAsia="PMingLiU"/>
          <w:b/>
          <w:bCs/>
          <w:lang w:eastAsia="zh-TW"/>
        </w:rPr>
        <w:t>個月</w:t>
      </w:r>
      <w:r w:rsidRPr="00C10BF5" w:rsidR="00295111">
        <w:rPr>
          <w:rFonts w:eastAsia="PMingLiU"/>
          <w:lang w:eastAsia="zh-TW"/>
        </w:rPr>
        <w:t>內，以下</w:t>
      </w:r>
      <w:r w:rsidRPr="00C10BF5" w:rsidR="00FB778F">
        <w:rPr>
          <w:rFonts w:eastAsia="PMingLiU"/>
          <w:lang w:eastAsia="zh-TW"/>
        </w:rPr>
        <w:t>陳述</w:t>
      </w:r>
      <w:r w:rsidRPr="00C10BF5" w:rsidR="00295111">
        <w:rPr>
          <w:rFonts w:eastAsia="PMingLiU"/>
          <w:lang w:eastAsia="zh-TW"/>
        </w:rPr>
        <w:t>是否</w:t>
      </w:r>
      <w:r w:rsidRPr="00C10BF5" w:rsidR="00FB778F">
        <w:rPr>
          <w:rFonts w:hint="eastAsia" w:eastAsia="PMingLiU"/>
          <w:lang w:eastAsia="zh-TW"/>
        </w:rPr>
        <w:t>符合您的實際情況</w:t>
      </w:r>
      <w:r w:rsidRPr="00C10BF5" w:rsidR="00295111">
        <w:rPr>
          <w:rFonts w:eastAsia="PMingLiU"/>
          <w:lang w:eastAsia="zh-TW"/>
        </w:rPr>
        <w:t>？</w:t>
      </w:r>
    </w:p>
    <w:p w:rsidRPr="00C10BF5" w:rsidR="00295111" w:rsidP="00295111" w:rsidRDefault="00295111" w14:paraId="4DDE0178" w14:textId="77777777">
      <w:pPr>
        <w:rPr>
          <w:rFonts w:eastAsia="PMingLiU"/>
          <w:lang w:eastAsia="zh-TW"/>
        </w:rPr>
      </w:pPr>
    </w:p>
    <w:p w:rsidRPr="00C10BF5" w:rsidR="00295111" w:rsidP="00295111" w:rsidRDefault="00295111" w14:paraId="58EB4577" w14:textId="77777777">
      <w:pPr>
        <w:rPr>
          <w:rFonts w:eastAsia="PMingLiU"/>
          <w:lang w:eastAsia="zh-TW"/>
        </w:rPr>
      </w:pPr>
      <w:r w:rsidRPr="00C10BF5">
        <w:rPr>
          <w:rFonts w:eastAsia="PMingLiU"/>
          <w:lang w:eastAsia="zh-TW"/>
        </w:rPr>
        <w:t>為了省錢，您減少了用藥量。</w:t>
      </w:r>
    </w:p>
    <w:p w:rsidRPr="00C10BF5" w:rsidR="00295111" w:rsidP="00295111" w:rsidRDefault="00295111" w14:paraId="54D4BD25" w14:textId="77777777">
      <w:pPr>
        <w:rPr>
          <w:rFonts w:eastAsia="PMingLiU"/>
          <w:lang w:eastAsia="zh-TW"/>
        </w:rPr>
      </w:pPr>
    </w:p>
    <w:p w:rsidRPr="00C10BF5" w:rsidR="00AB78A4" w:rsidP="00AB78A4" w:rsidRDefault="004931D2" w14:paraId="00692942" w14:textId="0C1DB020">
      <w:pPr>
        <w:rPr>
          <w:lang w:eastAsia="zh-TW"/>
        </w:rPr>
      </w:pPr>
      <w:r w:rsidRPr="00C10BF5">
        <w:rPr>
          <w:lang w:eastAsia="zh-TW"/>
        </w:rPr>
        <w:t>1=</w:t>
      </w:r>
      <w:r w:rsidRPr="00C10BF5">
        <w:rPr>
          <w:rFonts w:hint="eastAsia" w:ascii="PMingLiU" w:hAnsi="PMingLiU" w:eastAsia="PMingLiU" w:cs="PMingLiU"/>
          <w:lang w:eastAsia="zh-TW"/>
        </w:rPr>
        <w:t>是</w:t>
      </w:r>
    </w:p>
    <w:p w:rsidRPr="00C10BF5" w:rsidR="00AB78A4" w:rsidP="00AB78A4" w:rsidRDefault="004931D2" w14:paraId="5D608345" w14:textId="0B77D391">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295111" w:rsidP="00AB78A4" w:rsidRDefault="00AB78A4" w14:paraId="5A98D40B" w14:textId="77777777">
      <w:pPr>
        <w:rPr>
          <w:rFonts w:eastAsia="PMingLiU"/>
          <w:lang w:eastAsia="zh-TW"/>
        </w:rPr>
      </w:pPr>
      <w:r w:rsidRPr="00C10BF5">
        <w:rPr>
          <w:lang w:eastAsia="zh-TW"/>
        </w:rPr>
        <w:t>……………………………………………………………………………………………</w:t>
      </w:r>
    </w:p>
    <w:p w:rsidRPr="00C10BF5" w:rsidR="00295111" w:rsidP="00295111" w:rsidRDefault="00295111" w14:paraId="340B9A64" w14:textId="77777777">
      <w:pPr>
        <w:rPr>
          <w:rFonts w:eastAsia="PMingLiU"/>
          <w:lang w:eastAsia="zh-TW"/>
        </w:rPr>
      </w:pPr>
    </w:p>
    <w:p w:rsidRPr="00C10BF5" w:rsidR="00295111" w:rsidP="00295111" w:rsidRDefault="00AB78A4" w14:paraId="3C2EB37D" w14:textId="71982706">
      <w:pPr>
        <w:rPr>
          <w:rFonts w:eastAsia="PMingLiU"/>
          <w:lang w:eastAsia="zh-TW"/>
        </w:rPr>
      </w:pPr>
      <w:r w:rsidRPr="00C10BF5">
        <w:rPr>
          <w:lang w:eastAsia="zh-TW"/>
        </w:rPr>
        <w:t xml:space="preserve">PRS12. </w:t>
      </w:r>
      <w:r w:rsidRPr="00C10BF5" w:rsidR="00295111">
        <w:rPr>
          <w:rFonts w:eastAsia="PMingLiU"/>
          <w:b/>
          <w:bCs/>
          <w:lang w:eastAsia="zh-TW"/>
        </w:rPr>
        <w:t>（過去</w:t>
      </w:r>
      <w:r w:rsidRPr="00C10BF5" w:rsidR="00295111">
        <w:rPr>
          <w:rFonts w:eastAsia="PMingLiU"/>
          <w:b/>
          <w:bCs/>
          <w:lang w:eastAsia="zh-TW"/>
        </w:rPr>
        <w:t xml:space="preserve"> 12 </w:t>
      </w:r>
      <w:r w:rsidRPr="00C10BF5" w:rsidR="00295111">
        <w:rPr>
          <w:rFonts w:eastAsia="PMingLiU"/>
          <w:b/>
          <w:bCs/>
          <w:lang w:eastAsia="zh-TW"/>
        </w:rPr>
        <w:t>個月</w:t>
      </w:r>
      <w:r w:rsidRPr="00C10BF5" w:rsidR="00295111">
        <w:rPr>
          <w:rFonts w:eastAsia="PMingLiU"/>
          <w:lang w:eastAsia="zh-TW"/>
        </w:rPr>
        <w:t>內，以下</w:t>
      </w:r>
      <w:r w:rsidRPr="00C10BF5" w:rsidR="00FB778F">
        <w:rPr>
          <w:rFonts w:eastAsia="PMingLiU"/>
          <w:lang w:eastAsia="zh-TW"/>
        </w:rPr>
        <w:t>陳述</w:t>
      </w:r>
      <w:r w:rsidRPr="00C10BF5" w:rsidR="00295111">
        <w:rPr>
          <w:rFonts w:eastAsia="PMingLiU"/>
          <w:lang w:eastAsia="zh-TW"/>
        </w:rPr>
        <w:t>是否</w:t>
      </w:r>
      <w:r w:rsidRPr="00C10BF5" w:rsidR="00FB778F">
        <w:rPr>
          <w:rFonts w:hint="eastAsia" w:eastAsia="PMingLiU"/>
          <w:lang w:eastAsia="zh-TW"/>
        </w:rPr>
        <w:t>符合您的實際情況</w:t>
      </w:r>
      <w:r w:rsidRPr="00C10BF5" w:rsidR="00295111">
        <w:rPr>
          <w:rFonts w:eastAsia="PMingLiU"/>
          <w:lang w:eastAsia="zh-TW"/>
        </w:rPr>
        <w:t>？）</w:t>
      </w:r>
    </w:p>
    <w:p w:rsidRPr="00C10BF5" w:rsidR="00295111" w:rsidP="00295111" w:rsidRDefault="00295111" w14:paraId="66A88EFC" w14:textId="77777777">
      <w:pPr>
        <w:rPr>
          <w:rFonts w:eastAsia="PMingLiU"/>
          <w:lang w:eastAsia="zh-TW"/>
        </w:rPr>
      </w:pPr>
    </w:p>
    <w:p w:rsidRPr="00C10BF5" w:rsidR="00295111" w:rsidP="00295111" w:rsidRDefault="00295111" w14:paraId="6B824BCF" w14:textId="751E0970">
      <w:pPr>
        <w:rPr>
          <w:rFonts w:eastAsia="PMingLiU"/>
          <w:lang w:eastAsia="zh-TW"/>
        </w:rPr>
      </w:pPr>
      <w:r w:rsidRPr="00C10BF5">
        <w:rPr>
          <w:rFonts w:eastAsia="PMingLiU"/>
          <w:lang w:eastAsia="zh-TW"/>
        </w:rPr>
        <w:t>為了省錢，您</w:t>
      </w:r>
      <w:r w:rsidRPr="00C10BF5" w:rsidR="00026549">
        <w:rPr>
          <w:rFonts w:hint="eastAsia" w:eastAsia="PMingLiU"/>
          <w:b/>
          <w:bCs/>
          <w:lang w:eastAsia="zh-TW"/>
        </w:rPr>
        <w:t>沒有及時</w:t>
      </w:r>
      <w:r w:rsidRPr="00C10BF5" w:rsidR="00026549">
        <w:rPr>
          <w:rFonts w:hint="eastAsia" w:eastAsia="PMingLiU"/>
          <w:lang w:eastAsia="zh-TW"/>
        </w:rPr>
        <w:t>去</w:t>
      </w:r>
      <w:r w:rsidRPr="00C10BF5">
        <w:rPr>
          <w:rFonts w:eastAsia="PMingLiU"/>
          <w:lang w:eastAsia="zh-TW"/>
        </w:rPr>
        <w:t>配處方藥。</w:t>
      </w:r>
    </w:p>
    <w:p w:rsidRPr="00C10BF5" w:rsidR="00295111" w:rsidP="00295111" w:rsidRDefault="00295111" w14:paraId="00A3447B" w14:textId="77777777">
      <w:pPr>
        <w:rPr>
          <w:rFonts w:eastAsia="PMingLiU"/>
          <w:lang w:eastAsia="zh-TW"/>
        </w:rPr>
      </w:pPr>
    </w:p>
    <w:p w:rsidRPr="00C10BF5" w:rsidR="00AB78A4" w:rsidP="00AB78A4" w:rsidRDefault="004931D2" w14:paraId="1286D4F7" w14:textId="49D80F59">
      <w:pPr>
        <w:rPr>
          <w:lang w:eastAsia="zh-TW"/>
        </w:rPr>
      </w:pPr>
      <w:r w:rsidRPr="00C10BF5">
        <w:rPr>
          <w:lang w:eastAsia="zh-TW"/>
        </w:rPr>
        <w:t>1=</w:t>
      </w:r>
      <w:r w:rsidRPr="00C10BF5">
        <w:rPr>
          <w:rFonts w:hint="eastAsia" w:ascii="PMingLiU" w:hAnsi="PMingLiU" w:eastAsia="PMingLiU" w:cs="PMingLiU"/>
          <w:lang w:eastAsia="zh-TW"/>
        </w:rPr>
        <w:t>是</w:t>
      </w:r>
    </w:p>
    <w:p w:rsidRPr="00C10BF5" w:rsidR="00AB78A4" w:rsidP="00AB78A4" w:rsidRDefault="004931D2" w14:paraId="59A4B6A3" w14:textId="79E0B286">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295111" w:rsidP="00295111" w:rsidRDefault="00AB78A4" w14:paraId="1EFF6552" w14:textId="77777777">
      <w:pPr>
        <w:rPr>
          <w:rFonts w:eastAsiaTheme="minorEastAsia"/>
          <w:lang w:eastAsia="zh-TW"/>
        </w:rPr>
      </w:pPr>
      <w:r w:rsidRPr="00C10BF5">
        <w:rPr>
          <w:lang w:eastAsia="zh-TW"/>
        </w:rPr>
        <w:t>………………………………………………………………………………………………</w:t>
      </w:r>
    </w:p>
    <w:p w:rsidRPr="00C10BF5" w:rsidR="00295111" w:rsidP="00295111" w:rsidRDefault="00AB78A4" w14:paraId="46DEAB58" w14:textId="1C5CFC0F">
      <w:pPr>
        <w:rPr>
          <w:rFonts w:eastAsia="PMingLiU"/>
          <w:lang w:eastAsia="zh-TW"/>
        </w:rPr>
      </w:pPr>
      <w:r w:rsidRPr="00C10BF5">
        <w:rPr>
          <w:lang w:eastAsia="zh-TW"/>
        </w:rPr>
        <w:t xml:space="preserve">PRS13. </w:t>
      </w:r>
      <w:r w:rsidRPr="00C10BF5" w:rsidR="00295111">
        <w:rPr>
          <w:rFonts w:eastAsia="PMingLiU"/>
          <w:b/>
          <w:bCs/>
          <w:lang w:eastAsia="zh-TW"/>
        </w:rPr>
        <w:t>（過去</w:t>
      </w:r>
      <w:r w:rsidRPr="00C10BF5" w:rsidR="00295111">
        <w:rPr>
          <w:rFonts w:eastAsia="PMingLiU"/>
          <w:b/>
          <w:bCs/>
          <w:lang w:eastAsia="zh-TW"/>
        </w:rPr>
        <w:t xml:space="preserve"> 12 </w:t>
      </w:r>
      <w:r w:rsidRPr="00C10BF5" w:rsidR="00295111">
        <w:rPr>
          <w:rFonts w:eastAsia="PMingLiU"/>
          <w:b/>
          <w:bCs/>
          <w:lang w:eastAsia="zh-TW"/>
        </w:rPr>
        <w:t>個月</w:t>
      </w:r>
      <w:r w:rsidRPr="00C10BF5" w:rsidR="00295111">
        <w:rPr>
          <w:rFonts w:eastAsia="PMingLiU"/>
          <w:lang w:eastAsia="zh-TW"/>
        </w:rPr>
        <w:t>內，以下</w:t>
      </w:r>
      <w:r w:rsidRPr="00C10BF5" w:rsidR="00FB778F">
        <w:rPr>
          <w:rFonts w:eastAsia="PMingLiU"/>
          <w:lang w:eastAsia="zh-TW"/>
        </w:rPr>
        <w:t>陳述</w:t>
      </w:r>
      <w:r w:rsidRPr="00C10BF5" w:rsidR="00295111">
        <w:rPr>
          <w:rFonts w:eastAsia="PMingLiU"/>
          <w:lang w:eastAsia="zh-TW"/>
        </w:rPr>
        <w:t>是否</w:t>
      </w:r>
      <w:r w:rsidRPr="00C10BF5" w:rsidR="00FB778F">
        <w:rPr>
          <w:rFonts w:hint="eastAsia" w:eastAsia="PMingLiU"/>
          <w:lang w:eastAsia="zh-TW"/>
        </w:rPr>
        <w:t>符合您的實際情況</w:t>
      </w:r>
      <w:r w:rsidRPr="00C10BF5" w:rsidR="00295111">
        <w:rPr>
          <w:rFonts w:eastAsia="PMingLiU"/>
          <w:lang w:eastAsia="zh-TW"/>
        </w:rPr>
        <w:t>？）</w:t>
      </w:r>
    </w:p>
    <w:p w:rsidRPr="00C10BF5" w:rsidR="00295111" w:rsidP="00295111" w:rsidRDefault="00295111" w14:paraId="67601D6B" w14:textId="77777777">
      <w:pPr>
        <w:rPr>
          <w:rFonts w:eastAsia="PMingLiU"/>
          <w:lang w:eastAsia="zh-TW"/>
        </w:rPr>
      </w:pPr>
    </w:p>
    <w:p w:rsidRPr="00C10BF5" w:rsidR="00295111" w:rsidP="00295111" w:rsidRDefault="00295111" w14:paraId="6D557287" w14:textId="77777777">
      <w:pPr>
        <w:rPr>
          <w:rFonts w:eastAsia="PMingLiU"/>
          <w:lang w:eastAsia="zh-TW"/>
        </w:rPr>
      </w:pPr>
      <w:r w:rsidRPr="00C10BF5">
        <w:rPr>
          <w:rFonts w:eastAsia="PMingLiU"/>
          <w:lang w:eastAsia="zh-TW"/>
        </w:rPr>
        <w:t>為了省錢，您要求醫生開價格更低的藥物。</w:t>
      </w:r>
    </w:p>
    <w:p w:rsidRPr="00C10BF5" w:rsidR="00295111" w:rsidP="00295111" w:rsidRDefault="00295111" w14:paraId="02178B06" w14:textId="77777777">
      <w:pPr>
        <w:rPr>
          <w:rFonts w:eastAsia="PMingLiU"/>
          <w:lang w:eastAsia="zh-TW"/>
        </w:rPr>
      </w:pPr>
    </w:p>
    <w:p w:rsidRPr="00C10BF5" w:rsidR="00AB78A4" w:rsidP="00AB78A4" w:rsidRDefault="004931D2" w14:paraId="5C3D20E5" w14:textId="04009116">
      <w:pPr>
        <w:rPr>
          <w:lang w:eastAsia="zh-TW"/>
        </w:rPr>
      </w:pPr>
      <w:r w:rsidRPr="00C10BF5">
        <w:rPr>
          <w:lang w:eastAsia="zh-TW"/>
        </w:rPr>
        <w:t>1=</w:t>
      </w:r>
      <w:r w:rsidRPr="00C10BF5">
        <w:rPr>
          <w:rFonts w:hint="eastAsia" w:ascii="PMingLiU" w:hAnsi="PMingLiU" w:eastAsia="PMingLiU" w:cs="PMingLiU"/>
          <w:lang w:eastAsia="zh-TW"/>
        </w:rPr>
        <w:t>是</w:t>
      </w:r>
    </w:p>
    <w:p w:rsidRPr="00C10BF5" w:rsidR="00AB78A4" w:rsidP="00AB78A4" w:rsidRDefault="004931D2" w14:paraId="3023E87B" w14:textId="40D0038F">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295111" w:rsidP="00295111" w:rsidRDefault="00AB78A4" w14:paraId="6C9A87C1" w14:textId="77777777">
      <w:pPr>
        <w:rPr>
          <w:rFonts w:eastAsiaTheme="minorEastAsia"/>
          <w:lang w:eastAsia="zh-TW"/>
        </w:rPr>
      </w:pPr>
      <w:r w:rsidRPr="00C10BF5">
        <w:rPr>
          <w:lang w:eastAsia="zh-TW"/>
        </w:rPr>
        <w:t>………………………………………………………………………………………………</w:t>
      </w:r>
    </w:p>
    <w:p w:rsidRPr="00C10BF5" w:rsidR="00295111" w:rsidP="00295111" w:rsidRDefault="00AB78A4" w14:paraId="7F56E57B" w14:textId="363E945B">
      <w:pPr>
        <w:rPr>
          <w:rFonts w:eastAsia="PMingLiU"/>
          <w:lang w:eastAsia="zh-TW"/>
        </w:rPr>
      </w:pPr>
      <w:r w:rsidRPr="00C10BF5">
        <w:rPr>
          <w:lang w:eastAsia="zh-TW"/>
        </w:rPr>
        <w:t xml:space="preserve">PRS14. </w:t>
      </w:r>
      <w:r w:rsidRPr="00C10BF5" w:rsidR="00295111">
        <w:rPr>
          <w:rFonts w:eastAsia="PMingLiU"/>
          <w:b/>
          <w:bCs/>
          <w:lang w:eastAsia="zh-TW"/>
        </w:rPr>
        <w:t>（過去</w:t>
      </w:r>
      <w:r w:rsidRPr="00C10BF5" w:rsidR="00295111">
        <w:rPr>
          <w:rFonts w:eastAsia="PMingLiU"/>
          <w:b/>
          <w:bCs/>
          <w:lang w:eastAsia="zh-TW"/>
        </w:rPr>
        <w:t xml:space="preserve"> 12 </w:t>
      </w:r>
      <w:r w:rsidRPr="00C10BF5" w:rsidR="00295111">
        <w:rPr>
          <w:rFonts w:eastAsia="PMingLiU"/>
          <w:b/>
          <w:bCs/>
          <w:lang w:eastAsia="zh-TW"/>
        </w:rPr>
        <w:t>個月</w:t>
      </w:r>
      <w:r w:rsidRPr="00C10BF5" w:rsidR="00295111">
        <w:rPr>
          <w:rFonts w:eastAsia="PMingLiU"/>
          <w:lang w:eastAsia="zh-TW"/>
        </w:rPr>
        <w:t>內，以下</w:t>
      </w:r>
      <w:r w:rsidRPr="00C10BF5" w:rsidR="00FB778F">
        <w:rPr>
          <w:rFonts w:eastAsia="PMingLiU"/>
          <w:lang w:eastAsia="zh-TW"/>
        </w:rPr>
        <w:t>陳述</w:t>
      </w:r>
      <w:r w:rsidRPr="00C10BF5" w:rsidR="00295111">
        <w:rPr>
          <w:rFonts w:eastAsia="PMingLiU"/>
          <w:lang w:eastAsia="zh-TW"/>
        </w:rPr>
        <w:t>是否</w:t>
      </w:r>
      <w:r w:rsidRPr="00C10BF5" w:rsidR="00FB778F">
        <w:rPr>
          <w:rFonts w:hint="eastAsia" w:eastAsia="PMingLiU"/>
          <w:lang w:eastAsia="zh-TW"/>
        </w:rPr>
        <w:t>符合您的實際情況</w:t>
      </w:r>
      <w:r w:rsidRPr="00C10BF5" w:rsidR="00295111">
        <w:rPr>
          <w:rFonts w:eastAsia="PMingLiU"/>
          <w:lang w:eastAsia="zh-TW"/>
        </w:rPr>
        <w:t>？）</w:t>
      </w:r>
    </w:p>
    <w:p w:rsidRPr="00C10BF5" w:rsidR="00295111" w:rsidP="00295111" w:rsidRDefault="00295111" w14:paraId="43AE8EF4" w14:textId="77777777">
      <w:pPr>
        <w:rPr>
          <w:rFonts w:eastAsia="PMingLiU"/>
          <w:lang w:eastAsia="zh-TW"/>
        </w:rPr>
      </w:pPr>
    </w:p>
    <w:p w:rsidRPr="00C10BF5" w:rsidR="00295111" w:rsidP="00295111" w:rsidRDefault="00295111" w14:paraId="1AAEF671" w14:textId="77777777">
      <w:pPr>
        <w:rPr>
          <w:rFonts w:eastAsia="PMingLiU"/>
          <w:lang w:eastAsia="zh-TW"/>
        </w:rPr>
      </w:pPr>
      <w:r w:rsidRPr="00C10BF5">
        <w:rPr>
          <w:rFonts w:eastAsia="PMingLiU"/>
          <w:lang w:eastAsia="zh-TW"/>
        </w:rPr>
        <w:t>為了省錢，您從其他國家</w:t>
      </w:r>
      <w:r w:rsidRPr="00C10BF5">
        <w:rPr>
          <w:rFonts w:eastAsia="PMingLiU"/>
          <w:lang w:eastAsia="zh-TW"/>
        </w:rPr>
        <w:t>/</w:t>
      </w:r>
      <w:r w:rsidRPr="00C10BF5">
        <w:rPr>
          <w:rFonts w:eastAsia="PMingLiU"/>
          <w:lang w:eastAsia="zh-TW"/>
        </w:rPr>
        <w:t>地區購買處方藥。</w:t>
      </w:r>
    </w:p>
    <w:p w:rsidRPr="00C10BF5" w:rsidR="00295111" w:rsidP="00295111" w:rsidRDefault="00295111" w14:paraId="453111AF" w14:textId="77777777">
      <w:pPr>
        <w:rPr>
          <w:rFonts w:eastAsia="PMingLiU"/>
          <w:lang w:eastAsia="zh-TW"/>
        </w:rPr>
      </w:pPr>
    </w:p>
    <w:p w:rsidRPr="00C10BF5" w:rsidR="00AB78A4" w:rsidP="00AB78A4" w:rsidRDefault="004931D2" w14:paraId="06804F1A" w14:textId="0C280D35">
      <w:pPr>
        <w:rPr>
          <w:lang w:eastAsia="zh-TW"/>
        </w:rPr>
      </w:pPr>
      <w:r w:rsidRPr="00C10BF5">
        <w:rPr>
          <w:lang w:eastAsia="zh-TW"/>
        </w:rPr>
        <w:t>1=</w:t>
      </w:r>
      <w:r w:rsidRPr="00C10BF5">
        <w:rPr>
          <w:rFonts w:hint="eastAsia" w:ascii="PMingLiU" w:hAnsi="PMingLiU" w:eastAsia="PMingLiU" w:cs="PMingLiU"/>
          <w:lang w:eastAsia="zh-TW"/>
        </w:rPr>
        <w:t>是</w:t>
      </w:r>
    </w:p>
    <w:p w:rsidRPr="00C10BF5" w:rsidR="00AB78A4" w:rsidP="00AB78A4" w:rsidRDefault="004931D2" w14:paraId="03675AD6" w14:textId="3D25BA6A">
      <w:pPr>
        <w:rPr>
          <w:color w:val="000000"/>
          <w:lang w:eastAsia="zh-TW"/>
        </w:rPr>
      </w:pPr>
      <w:r w:rsidRPr="00C10BF5">
        <w:rPr>
          <w:lang w:eastAsia="zh-TW"/>
        </w:rPr>
        <w:t>2=</w:t>
      </w:r>
      <w:r w:rsidRPr="00C10BF5">
        <w:rPr>
          <w:rFonts w:hint="eastAsia" w:ascii="PMingLiU" w:hAnsi="PMingLiU" w:eastAsia="PMingLiU" w:cs="PMingLiU"/>
          <w:lang w:eastAsia="zh-TW"/>
        </w:rPr>
        <w:t>否</w:t>
      </w:r>
    </w:p>
    <w:p w:rsidRPr="00C10BF5" w:rsidR="00295111" w:rsidP="00AB78A4" w:rsidRDefault="00AB78A4" w14:paraId="2F1474AC" w14:textId="77777777">
      <w:pPr>
        <w:rPr>
          <w:rFonts w:eastAsia="PMingLiU"/>
          <w:lang w:eastAsia="zh-TW"/>
        </w:rPr>
      </w:pPr>
      <w:r w:rsidRPr="00C10BF5">
        <w:rPr>
          <w:lang w:eastAsia="zh-TW"/>
        </w:rPr>
        <w:t>………………………………………………………………………………………………</w:t>
      </w:r>
    </w:p>
    <w:p w:rsidRPr="00C10BF5" w:rsidR="00295111" w:rsidP="00295111" w:rsidRDefault="00295111" w14:paraId="3ECCB56A" w14:textId="77777777">
      <w:pPr>
        <w:rPr>
          <w:rFonts w:eastAsia="PMingLiU"/>
          <w:lang w:eastAsia="zh-TW"/>
        </w:rPr>
      </w:pPr>
    </w:p>
    <w:p w:rsidRPr="00C10BF5" w:rsidR="00295111" w:rsidP="00295111" w:rsidRDefault="00AB78A4" w14:paraId="4E586F8F" w14:textId="19CE36C9">
      <w:pPr>
        <w:rPr>
          <w:rFonts w:eastAsia="PMingLiU"/>
          <w:lang w:eastAsia="zh-TW"/>
        </w:rPr>
      </w:pPr>
      <w:r w:rsidRPr="00C10BF5">
        <w:rPr>
          <w:lang w:eastAsia="zh-TW"/>
        </w:rPr>
        <w:t xml:space="preserve">PRS15. </w:t>
      </w:r>
      <w:r w:rsidRPr="00C10BF5" w:rsidR="00295111">
        <w:rPr>
          <w:rFonts w:eastAsia="PMingLiU"/>
          <w:b/>
          <w:bCs/>
          <w:lang w:eastAsia="zh-TW"/>
        </w:rPr>
        <w:t>（過去</w:t>
      </w:r>
      <w:r w:rsidRPr="00C10BF5" w:rsidR="00295111">
        <w:rPr>
          <w:rFonts w:eastAsia="PMingLiU"/>
          <w:b/>
          <w:bCs/>
          <w:lang w:eastAsia="zh-TW"/>
        </w:rPr>
        <w:t xml:space="preserve"> 12 </w:t>
      </w:r>
      <w:r w:rsidRPr="00C10BF5" w:rsidR="00295111">
        <w:rPr>
          <w:rFonts w:eastAsia="PMingLiU"/>
          <w:b/>
          <w:bCs/>
          <w:lang w:eastAsia="zh-TW"/>
        </w:rPr>
        <w:t>個月</w:t>
      </w:r>
      <w:r w:rsidRPr="00C10BF5" w:rsidR="00295111">
        <w:rPr>
          <w:rFonts w:eastAsia="PMingLiU"/>
          <w:lang w:eastAsia="zh-TW"/>
        </w:rPr>
        <w:t>內，以下</w:t>
      </w:r>
      <w:r w:rsidRPr="00C10BF5" w:rsidR="00FB778F">
        <w:rPr>
          <w:rFonts w:eastAsia="PMingLiU"/>
          <w:lang w:eastAsia="zh-TW"/>
        </w:rPr>
        <w:t>陳述</w:t>
      </w:r>
      <w:r w:rsidRPr="00C10BF5" w:rsidR="00295111">
        <w:rPr>
          <w:rFonts w:eastAsia="PMingLiU"/>
          <w:lang w:eastAsia="zh-TW"/>
        </w:rPr>
        <w:t>是否</w:t>
      </w:r>
      <w:r w:rsidRPr="00C10BF5" w:rsidR="00FB778F">
        <w:rPr>
          <w:rFonts w:hint="eastAsia" w:eastAsia="PMingLiU"/>
          <w:lang w:eastAsia="zh-TW"/>
        </w:rPr>
        <w:t>符合您的實際情況</w:t>
      </w:r>
      <w:r w:rsidRPr="00C10BF5" w:rsidR="00295111">
        <w:rPr>
          <w:rFonts w:eastAsia="PMingLiU"/>
          <w:lang w:eastAsia="zh-TW"/>
        </w:rPr>
        <w:t>？）</w:t>
      </w:r>
    </w:p>
    <w:p w:rsidRPr="00C10BF5" w:rsidR="00295111" w:rsidP="00295111" w:rsidRDefault="00295111" w14:paraId="31BCA8CD" w14:textId="77777777">
      <w:pPr>
        <w:rPr>
          <w:rFonts w:eastAsia="PMingLiU"/>
          <w:lang w:eastAsia="zh-TW"/>
        </w:rPr>
      </w:pPr>
    </w:p>
    <w:p w:rsidRPr="00C10BF5" w:rsidR="00295111" w:rsidP="00295111" w:rsidRDefault="00295111" w14:paraId="2DA490DF" w14:textId="77777777">
      <w:pPr>
        <w:rPr>
          <w:rFonts w:eastAsia="PMingLiU"/>
          <w:lang w:eastAsia="zh-TW"/>
        </w:rPr>
      </w:pPr>
      <w:r w:rsidRPr="00C10BF5">
        <w:rPr>
          <w:rFonts w:eastAsia="PMingLiU"/>
          <w:lang w:eastAsia="zh-TW"/>
        </w:rPr>
        <w:t>為了省錢，您使用了替代療法。</w:t>
      </w:r>
    </w:p>
    <w:p w:rsidRPr="00C10BF5" w:rsidR="00295111" w:rsidP="00295111" w:rsidRDefault="00295111" w14:paraId="1D569108" w14:textId="77777777">
      <w:pPr>
        <w:rPr>
          <w:rFonts w:eastAsia="PMingLiU"/>
          <w:lang w:eastAsia="zh-TW"/>
        </w:rPr>
      </w:pPr>
    </w:p>
    <w:p w:rsidRPr="00C10BF5" w:rsidR="00AB78A4" w:rsidP="00AB78A4" w:rsidRDefault="004931D2" w14:paraId="1D06A777" w14:textId="54C4B13E">
      <w:r w:rsidRPr="00C10BF5">
        <w:t>1=</w:t>
      </w:r>
      <w:r w:rsidRPr="00C10BF5">
        <w:rPr>
          <w:rFonts w:hint="eastAsia" w:ascii="PMingLiU" w:hAnsi="PMingLiU" w:eastAsia="PMingLiU" w:cs="PMingLiU"/>
        </w:rPr>
        <w:t>是</w:t>
      </w:r>
    </w:p>
    <w:p w:rsidRPr="00C10BF5" w:rsidR="00AB78A4" w:rsidP="00AB78A4" w:rsidRDefault="004931D2" w14:paraId="2353459E" w14:textId="57C8C784">
      <w:pPr>
        <w:rPr>
          <w:color w:val="000000"/>
        </w:rPr>
      </w:pPr>
      <w:r w:rsidRPr="00C10BF5">
        <w:lastRenderedPageBreak/>
        <w:t>2=</w:t>
      </w:r>
      <w:r w:rsidRPr="00C10BF5">
        <w:rPr>
          <w:rFonts w:hint="eastAsia" w:ascii="PMingLiU" w:hAnsi="PMingLiU" w:eastAsia="PMingLiU" w:cs="PMingLiU"/>
        </w:rPr>
        <w:t>否</w:t>
      </w:r>
    </w:p>
    <w:p w:rsidRPr="00C10BF5" w:rsidR="00295111" w:rsidP="00AB78A4" w:rsidRDefault="00AB78A4" w14:paraId="4CA27984" w14:textId="77777777">
      <w:pPr>
        <w:rPr>
          <w:rFonts w:eastAsia="PMingLiU"/>
          <w:lang w:eastAsia="zh-TW"/>
        </w:rPr>
      </w:pPr>
      <w:r w:rsidRPr="00C10BF5">
        <w:t>………………………………………………………………………………………………</w:t>
      </w:r>
    </w:p>
    <w:p w:rsidRPr="00C10BF5" w:rsidR="00360105" w:rsidP="00EB7420" w:rsidRDefault="00360105" w14:paraId="3EC28E1E" w14:textId="77777777">
      <w:pPr>
        <w:rPr>
          <w:rFonts w:eastAsia="PMingLiU"/>
          <w:lang w:eastAsia="zh-TW"/>
        </w:rPr>
      </w:pPr>
    </w:p>
    <w:p w:rsidRPr="00C10BF5" w:rsidR="00AB78A4" w:rsidP="00AB78A4" w:rsidRDefault="00AB78A4" w14:paraId="2B1E7871" w14:textId="77777777">
      <w:pPr>
        <w:pStyle w:val="Heading2"/>
      </w:pPr>
      <w:bookmarkStart w:name="_Toc364091804" w:id="172"/>
      <w:r w:rsidRPr="00C10BF5">
        <w:t>MODULE J: DENTAL</w:t>
      </w:r>
      <w:bookmarkEnd w:id="172"/>
      <w:r w:rsidRPr="00C10BF5">
        <w:t xml:space="preserve"> </w:t>
      </w:r>
    </w:p>
    <w:p w:rsidRPr="00C10BF5" w:rsidR="00AB78A4" w:rsidP="00AB78A4" w:rsidRDefault="00AB78A4" w14:paraId="4AFF5CEB" w14:textId="77777777"/>
    <w:p w:rsidRPr="00C10BF5" w:rsidR="00AB78A4" w:rsidP="00AB78A4" w:rsidRDefault="00AB78A4" w14:paraId="419C835B" w14:textId="77777777">
      <w:r w:rsidRPr="00C10BF5">
        <w:t>DENPRE. [IF INTAGE GE 1 CONTINUE, ELSE GO TO MEN1]</w:t>
      </w:r>
    </w:p>
    <w:p w:rsidRPr="00C10BF5" w:rsidR="00AB78A4" w:rsidP="00AB78A4" w:rsidRDefault="00AB78A4" w14:paraId="2C6807B0" w14:textId="77777777">
      <w:r w:rsidRPr="00C10BF5">
        <w:t>[IF INTAGE=LE2 CONTINUE, ELSE GO TO DEN1]</w:t>
      </w:r>
    </w:p>
    <w:p w:rsidRPr="00C10BF5" w:rsidR="00AB78A4" w:rsidP="00B46144" w:rsidRDefault="00AB78A4" w14:paraId="2DFBA54F" w14:textId="77777777">
      <w:pPr>
        <w:rPr>
          <w:rFonts w:eastAsiaTheme="minorEastAsia"/>
          <w:lang w:eastAsia="zh-CN"/>
        </w:rPr>
      </w:pPr>
    </w:p>
    <w:p w:rsidRPr="00C10BF5" w:rsidR="00360105" w:rsidP="00B46144" w:rsidRDefault="00360105" w14:paraId="2A018E49" w14:textId="77777777">
      <w:pPr>
        <w:rPr>
          <w:rFonts w:eastAsia="PMingLiU"/>
          <w:lang w:eastAsia="zh-TW"/>
        </w:rPr>
      </w:pPr>
      <w:r w:rsidRPr="00C10BF5">
        <w:rPr>
          <w:rFonts w:eastAsia="PMingLiU"/>
          <w:lang w:eastAsia="zh-TW"/>
        </w:rPr>
        <w:t>您的孩子是否還有任何乳牙？</w:t>
      </w:r>
    </w:p>
    <w:p w:rsidRPr="00C10BF5" w:rsidR="00360105" w:rsidP="00B46144" w:rsidRDefault="00360105" w14:paraId="18BC3E0B" w14:textId="77777777">
      <w:pPr>
        <w:rPr>
          <w:rFonts w:eastAsia="PMingLiU"/>
          <w:lang w:eastAsia="zh-TW"/>
        </w:rPr>
      </w:pPr>
    </w:p>
    <w:p w:rsidRPr="00C10BF5" w:rsidR="00AB78A4" w:rsidP="00AB78A4" w:rsidRDefault="004931D2" w14:paraId="08A4F654" w14:textId="50143A1A">
      <w:r w:rsidRPr="00C10BF5">
        <w:t>1=</w:t>
      </w:r>
      <w:r w:rsidRPr="00C10BF5">
        <w:rPr>
          <w:rFonts w:hint="eastAsia" w:ascii="PMingLiU" w:hAnsi="PMingLiU" w:eastAsia="PMingLiU" w:cs="PMingLiU"/>
        </w:rPr>
        <w:t>是</w:t>
      </w:r>
    </w:p>
    <w:p w:rsidRPr="00C10BF5" w:rsidR="00AB78A4" w:rsidP="00AB78A4" w:rsidRDefault="004931D2" w14:paraId="3B8AAF2F" w14:textId="6B318700">
      <w:r w:rsidRPr="00C10BF5">
        <w:t>2=</w:t>
      </w:r>
      <w:r w:rsidRPr="00C10BF5">
        <w:rPr>
          <w:rFonts w:hint="eastAsia" w:ascii="PMingLiU" w:hAnsi="PMingLiU" w:eastAsia="PMingLiU" w:cs="PMingLiU"/>
        </w:rPr>
        <w:t>否</w:t>
      </w:r>
    </w:p>
    <w:p w:rsidRPr="00C10BF5" w:rsidR="00AB78A4" w:rsidP="00AB78A4" w:rsidRDefault="00AB78A4" w14:paraId="526F8087" w14:textId="77777777">
      <w:r w:rsidRPr="00C10BF5">
        <w:t>………………………………………………………………………………………………</w:t>
      </w:r>
    </w:p>
    <w:p w:rsidRPr="00C10BF5" w:rsidR="00AB78A4" w:rsidP="00AB78A4" w:rsidRDefault="00AB78A4" w14:paraId="1AA2AECF" w14:textId="77777777"/>
    <w:p w:rsidRPr="00C10BF5" w:rsidR="00360105" w:rsidP="00AB78A4" w:rsidRDefault="00AB78A4" w14:paraId="6E190706" w14:textId="77777777">
      <w:pPr>
        <w:rPr>
          <w:rFonts w:eastAsia="PMingLiU"/>
          <w:lang w:eastAsia="zh-TW"/>
        </w:rPr>
      </w:pPr>
      <w:r w:rsidRPr="00C10BF5">
        <w:t>DEN1. [IF DENPRE=1 OR INTAGE GE 2 CONTINUE, ELSE GO TO MEN1]</w:t>
      </w:r>
    </w:p>
    <w:p w:rsidRPr="00C10BF5" w:rsidR="00360105" w:rsidP="000607BB" w:rsidRDefault="00360105" w14:paraId="512F6A7D" w14:textId="77777777">
      <w:pPr>
        <w:rPr>
          <w:rFonts w:eastAsia="PMingLiU"/>
          <w:lang w:eastAsia="zh-TW"/>
        </w:rPr>
      </w:pPr>
    </w:p>
    <w:p w:rsidRPr="00C10BF5" w:rsidR="00360105" w:rsidP="00B153BC" w:rsidRDefault="00360105" w14:paraId="23151A40" w14:textId="77777777">
      <w:pPr>
        <w:rPr>
          <w:rFonts w:eastAsia="PMingLiU"/>
          <w:lang w:eastAsia="zh-TW"/>
        </w:rPr>
      </w:pPr>
      <w:r w:rsidRPr="00C10BF5">
        <w:rPr>
          <w:rFonts w:eastAsia="PMingLiU"/>
          <w:lang w:eastAsia="zh-TW"/>
        </w:rPr>
        <w:t>下列幾個問題和牙科護理有關。</w:t>
      </w:r>
    </w:p>
    <w:p w:rsidRPr="00C10BF5" w:rsidR="00360105" w:rsidP="00EB7420" w:rsidRDefault="00360105" w14:paraId="7B9CBEBF" w14:textId="77777777">
      <w:pPr>
        <w:rPr>
          <w:rFonts w:eastAsia="PMingLiU"/>
          <w:lang w:eastAsia="zh-TW"/>
        </w:rPr>
      </w:pPr>
    </w:p>
    <w:p w:rsidRPr="00C10BF5" w:rsidR="00360105" w:rsidP="00B46144" w:rsidRDefault="00360105" w14:paraId="474E99C0" w14:textId="1CA14C05">
      <w:pPr>
        <w:rPr>
          <w:rFonts w:eastAsiaTheme="minorEastAsia"/>
          <w:lang w:eastAsia="zh-CN"/>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AB78A4">
        <w:rPr>
          <w:rFonts w:hint="eastAsia" w:eastAsiaTheme="minorEastAsia"/>
          <w:lang w:eastAsia="zh-CN"/>
        </w:rPr>
        <w:t xml:space="preserve"> </w:t>
      </w:r>
      <w:r w:rsidRPr="00C10BF5" w:rsidR="00AB78A4">
        <w:t>{12 MONTH REFERENCE DATE}</w:t>
      </w:r>
      <w:r w:rsidRPr="00C10BF5" w:rsidR="00AB78A4">
        <w:rPr>
          <w:rFonts w:hint="eastAsia" w:eastAsiaTheme="minorEastAsia"/>
          <w:lang w:eastAsia="zh-CN"/>
        </w:rPr>
        <w:t xml:space="preserve"> </w:t>
      </w:r>
      <w:r w:rsidRPr="00C10BF5" w:rsidR="008F5D7B">
        <w:rPr>
          <w:rFonts w:hint="eastAsia" w:eastAsiaTheme="minorEastAsia"/>
          <w:lang w:eastAsia="zh-CN"/>
        </w:rPr>
        <w:t>起</w:t>
      </w:r>
      <w:r w:rsidRPr="00C10BF5">
        <w:rPr>
          <w:rFonts w:eastAsia="PMingLiU"/>
          <w:lang w:eastAsia="zh-TW"/>
        </w:rPr>
        <w:t>至今，您或牙科醫生是否認為</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AB78A4">
        <w:t>NAME</w:t>
      </w:r>
      <w:r w:rsidRPr="00C10BF5">
        <w:rPr>
          <w:rFonts w:eastAsia="PMingLiU"/>
          <w:lang w:eastAsia="zh-TW"/>
        </w:rPr>
        <w:t>}</w:t>
      </w:r>
      <w:r w:rsidRPr="00C10BF5">
        <w:rPr>
          <w:rFonts w:eastAsia="PMingLiU"/>
          <w:lang w:eastAsia="zh-TW"/>
        </w:rPr>
        <w:t>需要接受任何牙科護理、檢查或治療？</w:t>
      </w:r>
    </w:p>
    <w:p w:rsidRPr="00C10BF5" w:rsidR="00360105" w:rsidP="00B46144" w:rsidRDefault="00360105" w14:paraId="2D6D380A" w14:textId="77777777">
      <w:pPr>
        <w:rPr>
          <w:rFonts w:eastAsia="PMingLiU"/>
          <w:lang w:eastAsia="zh-TW"/>
        </w:rPr>
      </w:pPr>
    </w:p>
    <w:p w:rsidRPr="00C10BF5" w:rsidR="00AB78A4" w:rsidP="00AB78A4" w:rsidRDefault="00AB78A4" w14:paraId="520B9094" w14:textId="77777777">
      <w:r w:rsidRPr="00C10BF5">
        <w:t>NOTE: CODE YES IF A DOCTOR BELIEVED DENTAL CARE WAS NECESSARY</w:t>
      </w:r>
      <w:r w:rsidRPr="00C10BF5">
        <w:tab/>
      </w:r>
    </w:p>
    <w:p w:rsidRPr="00C10BF5" w:rsidR="00AB78A4" w:rsidP="00AB78A4" w:rsidRDefault="00AB78A4" w14:paraId="20B65968" w14:textId="77777777"/>
    <w:p w:rsidRPr="00C10BF5" w:rsidR="00AB78A4" w:rsidP="00AB78A4" w:rsidRDefault="004931D2" w14:paraId="0E90A3E1" w14:textId="034017EB">
      <w:r w:rsidRPr="00C10BF5">
        <w:t>1=</w:t>
      </w:r>
      <w:r w:rsidRPr="00C10BF5">
        <w:rPr>
          <w:rFonts w:hint="eastAsia" w:ascii="PMingLiU" w:hAnsi="PMingLiU" w:eastAsia="PMingLiU" w:cs="PMingLiU"/>
        </w:rPr>
        <w:t>是</w:t>
      </w:r>
    </w:p>
    <w:p w:rsidRPr="00C10BF5" w:rsidR="00AB78A4" w:rsidP="00AB78A4" w:rsidRDefault="004931D2" w14:paraId="5DEBB1F3" w14:textId="4B9BB244">
      <w:r w:rsidRPr="00C10BF5">
        <w:t>2=</w:t>
      </w:r>
      <w:r w:rsidRPr="00C10BF5">
        <w:rPr>
          <w:rFonts w:hint="eastAsia" w:ascii="PMingLiU" w:hAnsi="PMingLiU" w:eastAsia="PMingLiU" w:cs="PMingLiU"/>
        </w:rPr>
        <w:t>否</w:t>
      </w:r>
    </w:p>
    <w:p w:rsidRPr="00C10BF5" w:rsidR="00AB78A4" w:rsidP="00AB78A4" w:rsidRDefault="00AB78A4" w14:paraId="36168E7F" w14:textId="77777777">
      <w:r w:rsidRPr="00C10BF5">
        <w:t>………………………………………………………………………………………………</w:t>
      </w:r>
    </w:p>
    <w:p w:rsidRPr="00C10BF5" w:rsidR="00AB78A4" w:rsidP="00AB78A4" w:rsidRDefault="00AB78A4" w14:paraId="1A656219" w14:textId="77777777"/>
    <w:p w:rsidRPr="00C10BF5" w:rsidR="00360105" w:rsidP="00AB78A4" w:rsidRDefault="00AB78A4" w14:paraId="3E712941" w14:textId="77777777">
      <w:pPr>
        <w:rPr>
          <w:rFonts w:eastAsia="PMingLiU"/>
          <w:lang w:eastAsia="zh-TW"/>
        </w:rPr>
      </w:pPr>
      <w:r w:rsidRPr="00C10BF5">
        <w:t>DEN2. [IF DEN1=1 CONTINUE, ELSE GO TO DEN10]</w:t>
      </w:r>
    </w:p>
    <w:p w:rsidRPr="00C10BF5" w:rsidR="00360105" w:rsidP="00B46144" w:rsidRDefault="00360105" w14:paraId="16488A18" w14:textId="77777777">
      <w:pPr>
        <w:rPr>
          <w:rFonts w:eastAsia="PMingLiU"/>
          <w:lang w:eastAsia="zh-TW"/>
        </w:rPr>
      </w:pPr>
    </w:p>
    <w:p w:rsidRPr="00C10BF5" w:rsidR="00360105" w:rsidP="00317675" w:rsidRDefault="00360105" w14:paraId="77E66846" w14:textId="5D3F00DB">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AB78A4">
        <w:rPr>
          <w:lang w:eastAsia="zh-TW"/>
        </w:rPr>
        <w:t>NAME</w:t>
      </w:r>
      <w:r w:rsidRPr="00C10BF5" w:rsidDel="00443E9B" w:rsidR="00443E9B">
        <w:rPr>
          <w:rFonts w:eastAsia="PMingLiU"/>
          <w:lang w:eastAsia="zh-TW"/>
        </w:rPr>
        <w:t xml:space="preserve"> </w:t>
      </w:r>
      <w:r w:rsidRPr="00C10BF5">
        <w:rPr>
          <w:rFonts w:eastAsia="PMingLiU"/>
          <w:lang w:eastAsia="zh-TW"/>
        </w:rPr>
        <w:t>}</w:t>
      </w:r>
      <w:r w:rsidRPr="00C10BF5" w:rsidR="00443E9B">
        <w:rPr>
          <w:rFonts w:eastAsia="PMingLiU"/>
          <w:lang w:eastAsia="zh-TW"/>
        </w:rPr>
        <w:t>是否</w:t>
      </w:r>
      <w:r w:rsidRPr="00C10BF5">
        <w:rPr>
          <w:rFonts w:eastAsia="PMingLiU"/>
          <w:b/>
          <w:bCs/>
          <w:lang w:eastAsia="zh-TW"/>
        </w:rPr>
        <w:t>無法</w:t>
      </w:r>
      <w:r w:rsidRPr="00C10BF5">
        <w:rPr>
          <w:rFonts w:eastAsia="PMingLiU"/>
          <w:lang w:eastAsia="zh-TW"/>
        </w:rPr>
        <w:t>獲得您或牙科醫生認為必要的牙科護理、檢查或治療？</w:t>
      </w:r>
      <w:r w:rsidRPr="00C10BF5">
        <w:rPr>
          <w:rFonts w:eastAsia="PMingLiU"/>
          <w:lang w:eastAsia="zh-TW"/>
        </w:rPr>
        <w:tab/>
      </w:r>
    </w:p>
    <w:p w:rsidRPr="00C10BF5" w:rsidR="00360105" w:rsidP="00B46144" w:rsidRDefault="00360105" w14:paraId="5D3B300D" w14:textId="77777777">
      <w:pPr>
        <w:rPr>
          <w:rFonts w:eastAsia="PMingLiU"/>
          <w:lang w:eastAsia="zh-TW"/>
        </w:rPr>
      </w:pPr>
    </w:p>
    <w:p w:rsidRPr="00C10BF5" w:rsidR="00AB78A4" w:rsidP="00AB78A4" w:rsidRDefault="004931D2" w14:paraId="42AF4ED8" w14:textId="1D9EBE87">
      <w:r w:rsidRPr="00C10BF5">
        <w:t>1=</w:t>
      </w:r>
      <w:r w:rsidRPr="00C10BF5">
        <w:rPr>
          <w:rFonts w:hint="eastAsia" w:ascii="PMingLiU" w:hAnsi="PMingLiU" w:eastAsia="PMingLiU" w:cs="PMingLiU"/>
        </w:rPr>
        <w:t>是</w:t>
      </w:r>
    </w:p>
    <w:p w:rsidRPr="00C10BF5" w:rsidR="00AB78A4" w:rsidP="00AB78A4" w:rsidRDefault="004931D2" w14:paraId="5A70926D" w14:textId="7E1A8DD8">
      <w:r w:rsidRPr="00C10BF5">
        <w:t>2=</w:t>
      </w:r>
      <w:r w:rsidRPr="00C10BF5">
        <w:rPr>
          <w:rFonts w:hint="eastAsia" w:ascii="PMingLiU" w:hAnsi="PMingLiU" w:eastAsia="PMingLiU" w:cs="PMingLiU"/>
        </w:rPr>
        <w:t>否</w:t>
      </w:r>
    </w:p>
    <w:p w:rsidRPr="00C10BF5" w:rsidR="00AB78A4" w:rsidP="00AB78A4" w:rsidRDefault="00AB78A4" w14:paraId="2BAE5742" w14:textId="77777777">
      <w:r w:rsidRPr="00C10BF5">
        <w:t>………………………………………………………………………………………………</w:t>
      </w:r>
    </w:p>
    <w:p w:rsidRPr="00C10BF5" w:rsidR="00AB78A4" w:rsidP="00AB78A4" w:rsidRDefault="00AB78A4" w14:paraId="5A565BE3" w14:textId="77777777"/>
    <w:p w:rsidRPr="00C10BF5" w:rsidR="00360105" w:rsidP="00AB78A4" w:rsidRDefault="00AB78A4" w14:paraId="3E0FF64C" w14:textId="77777777">
      <w:pPr>
        <w:rPr>
          <w:rFonts w:eastAsia="PMingLiU"/>
          <w:lang w:eastAsia="zh-TW"/>
        </w:rPr>
      </w:pPr>
      <w:r w:rsidRPr="00C10BF5">
        <w:t>DEN3. [IF DEN2=1 CONTINUE, ELSE GO TO DEN6]</w:t>
      </w:r>
    </w:p>
    <w:p w:rsidRPr="00C10BF5" w:rsidR="00360105" w:rsidP="00B46144" w:rsidRDefault="00360105" w14:paraId="05688B7E" w14:textId="77777777">
      <w:pPr>
        <w:rPr>
          <w:rFonts w:eastAsia="PMingLiU"/>
          <w:lang w:eastAsia="zh-TW"/>
        </w:rPr>
      </w:pPr>
    </w:p>
    <w:p w:rsidRPr="00C10BF5" w:rsidR="0082179D" w:rsidP="0082179D" w:rsidRDefault="00360105" w14:paraId="16BC1800" w14:textId="7777777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B78A4">
        <w:rPr>
          <w:lang w:eastAsia="zh-TW"/>
        </w:rPr>
        <w:t>NAME</w:t>
      </w:r>
      <w:r w:rsidRPr="00C10BF5">
        <w:rPr>
          <w:rFonts w:eastAsia="PMingLiU"/>
          <w:lang w:eastAsia="zh-TW"/>
        </w:rPr>
        <w:t>}</w:t>
      </w:r>
      <w:r w:rsidRPr="00C10BF5">
        <w:rPr>
          <w:rFonts w:eastAsia="PMingLiU"/>
          <w:lang w:eastAsia="zh-TW"/>
        </w:rPr>
        <w:t>需要但沒獲得的是什麼類型的牙科護理</w:t>
      </w:r>
      <w:proofErr w:type="gramEnd"/>
      <w:r w:rsidRPr="00C10BF5">
        <w:rPr>
          <w:rFonts w:eastAsia="PMingLiU"/>
          <w:lang w:eastAsia="zh-TW"/>
        </w:rPr>
        <w:t>、檢查或治療？您可選擇一項或多項。</w:t>
      </w:r>
    </w:p>
    <w:p w:rsidRPr="00C10BF5" w:rsidR="00360105" w:rsidP="00B46144" w:rsidRDefault="00360105" w14:paraId="48F16675" w14:textId="5C2B57C0">
      <w:pPr>
        <w:rPr>
          <w:rFonts w:eastAsia="PMingLiU"/>
          <w:lang w:eastAsia="zh-TW"/>
        </w:rPr>
      </w:pPr>
    </w:p>
    <w:p w:rsidRPr="00C10BF5" w:rsidR="00AB78A4" w:rsidP="00AB78A4" w:rsidRDefault="00AB78A4" w14:paraId="6FF461A8" w14:textId="77777777">
      <w:r w:rsidRPr="00C10BF5">
        <w:t>SHOWCARD DEN2</w:t>
      </w:r>
    </w:p>
    <w:p w:rsidRPr="00C10BF5" w:rsidR="00AB78A4" w:rsidP="00AB78A4" w:rsidRDefault="00AB78A4" w14:paraId="0D534AFE" w14:textId="77777777"/>
    <w:p w:rsidRPr="00C10BF5" w:rsidR="004A5520" w:rsidP="00AB78A4" w:rsidRDefault="00AB78A4" w14:paraId="4F70A78C" w14:textId="77777777">
      <w:pPr>
        <w:rPr>
          <w:rFonts w:eastAsiaTheme="minorEastAsia"/>
          <w:lang w:eastAsia="zh-CN"/>
        </w:rPr>
      </w:pPr>
      <w:r w:rsidRPr="00C10BF5">
        <w:t>PLEASE SELECT ALL THAT APPLY</w:t>
      </w:r>
    </w:p>
    <w:p w:rsidRPr="00C10BF5" w:rsidR="00AB78A4" w:rsidP="0082179D" w:rsidRDefault="00AB78A4" w14:paraId="2FD88552" w14:textId="77777777">
      <w:pPr>
        <w:rPr>
          <w:rFonts w:eastAsiaTheme="minorEastAsia"/>
          <w:lang w:eastAsia="zh-CN"/>
        </w:rPr>
      </w:pPr>
    </w:p>
    <w:p w:rsidRPr="00C10BF5" w:rsidR="0082179D" w:rsidP="0082179D" w:rsidRDefault="0082179D" w14:paraId="207F5E01" w14:textId="77777777">
      <w:pPr>
        <w:rPr>
          <w:rFonts w:eastAsia="PMingLiU"/>
          <w:lang w:eastAsia="zh-TW"/>
        </w:rPr>
      </w:pPr>
      <w:r w:rsidRPr="00C10BF5">
        <w:rPr>
          <w:rFonts w:eastAsia="PMingLiU"/>
          <w:lang w:eastAsia="zh-TW"/>
        </w:rPr>
        <w:t>1=</w:t>
      </w:r>
      <w:r w:rsidRPr="00C10BF5">
        <w:rPr>
          <w:rFonts w:eastAsia="PMingLiU"/>
          <w:lang w:eastAsia="zh-TW"/>
        </w:rPr>
        <w:t>拍</w:t>
      </w:r>
      <w:r w:rsidRPr="00C10BF5">
        <w:rPr>
          <w:rFonts w:eastAsia="PMingLiU"/>
          <w:lang w:eastAsia="zh-TW"/>
        </w:rPr>
        <w:t xml:space="preserve"> X </w:t>
      </w:r>
      <w:r w:rsidRPr="00C10BF5">
        <w:rPr>
          <w:rFonts w:eastAsia="PMingLiU"/>
          <w:lang w:eastAsia="zh-TW"/>
        </w:rPr>
        <w:t>光片</w:t>
      </w:r>
    </w:p>
    <w:p w:rsidRPr="00C10BF5" w:rsidR="0082179D" w:rsidP="0082179D" w:rsidRDefault="0082179D" w14:paraId="5145FD37" w14:textId="77777777">
      <w:pPr>
        <w:rPr>
          <w:rFonts w:eastAsia="PMingLiU"/>
          <w:lang w:eastAsia="zh-TW"/>
        </w:rPr>
      </w:pPr>
      <w:r w:rsidRPr="00C10BF5">
        <w:rPr>
          <w:rFonts w:eastAsia="PMingLiU"/>
          <w:lang w:eastAsia="zh-TW"/>
        </w:rPr>
        <w:t>2=</w:t>
      </w:r>
      <w:r w:rsidRPr="00C10BF5">
        <w:rPr>
          <w:rFonts w:eastAsia="PMingLiU"/>
          <w:lang w:eastAsia="zh-TW"/>
        </w:rPr>
        <w:t>洗牙</w:t>
      </w:r>
    </w:p>
    <w:p w:rsidRPr="00C10BF5" w:rsidR="0082179D" w:rsidP="0082179D" w:rsidRDefault="0082179D" w14:paraId="0510114F" w14:textId="5510C1F3">
      <w:pPr>
        <w:rPr>
          <w:rFonts w:eastAsia="PMingLiU"/>
          <w:lang w:eastAsia="zh-TW"/>
        </w:rPr>
      </w:pPr>
      <w:r w:rsidRPr="00C10BF5">
        <w:rPr>
          <w:rFonts w:eastAsia="PMingLiU"/>
          <w:lang w:eastAsia="zh-TW"/>
        </w:rPr>
        <w:t>3=</w:t>
      </w:r>
      <w:r w:rsidRPr="00C10BF5" w:rsidR="007864DA">
        <w:rPr>
          <w:rFonts w:hint="eastAsia" w:eastAsia="PMingLiU"/>
          <w:lang w:eastAsia="zh-TW"/>
        </w:rPr>
        <w:t>檢查</w:t>
      </w:r>
    </w:p>
    <w:p w:rsidRPr="00C10BF5" w:rsidR="0082179D" w:rsidP="0082179D" w:rsidRDefault="0082179D" w14:paraId="5474AD82" w14:textId="77777777">
      <w:pPr>
        <w:rPr>
          <w:rFonts w:eastAsia="PMingLiU"/>
          <w:lang w:eastAsia="zh-TW"/>
        </w:rPr>
      </w:pPr>
      <w:r w:rsidRPr="00C10BF5">
        <w:rPr>
          <w:rFonts w:eastAsia="PMingLiU"/>
          <w:lang w:eastAsia="zh-TW"/>
        </w:rPr>
        <w:t>4=</w:t>
      </w:r>
      <w:r w:rsidRPr="00C10BF5">
        <w:rPr>
          <w:rFonts w:eastAsia="PMingLiU"/>
          <w:lang w:eastAsia="zh-TW"/>
        </w:rPr>
        <w:t>補牙</w:t>
      </w:r>
    </w:p>
    <w:p w:rsidRPr="00C10BF5" w:rsidR="0082179D" w:rsidP="0082179D" w:rsidRDefault="0082179D" w14:paraId="1B313BB5" w14:textId="77777777">
      <w:pPr>
        <w:rPr>
          <w:rFonts w:eastAsia="PMingLiU"/>
          <w:lang w:eastAsia="zh-TW"/>
        </w:rPr>
      </w:pPr>
      <w:r w:rsidRPr="00C10BF5">
        <w:rPr>
          <w:rFonts w:eastAsia="PMingLiU"/>
          <w:lang w:eastAsia="zh-TW"/>
        </w:rPr>
        <w:t>5=</w:t>
      </w:r>
      <w:r w:rsidRPr="00C10BF5">
        <w:rPr>
          <w:rFonts w:eastAsia="PMingLiU"/>
          <w:lang w:eastAsia="zh-TW"/>
        </w:rPr>
        <w:t>拔牙</w:t>
      </w:r>
    </w:p>
    <w:p w:rsidRPr="00C10BF5" w:rsidR="0082179D" w:rsidP="0082179D" w:rsidRDefault="0082179D" w14:paraId="4ACC3C4F" w14:textId="77777777">
      <w:pPr>
        <w:rPr>
          <w:rFonts w:eastAsia="PMingLiU"/>
          <w:lang w:eastAsia="zh-TW"/>
        </w:rPr>
      </w:pPr>
      <w:r w:rsidRPr="00C10BF5">
        <w:rPr>
          <w:rFonts w:eastAsia="PMingLiU"/>
          <w:lang w:eastAsia="zh-TW"/>
        </w:rPr>
        <w:t>6=</w:t>
      </w:r>
      <w:r w:rsidRPr="00C10BF5">
        <w:rPr>
          <w:rFonts w:eastAsia="PMingLiU"/>
          <w:lang w:eastAsia="zh-TW"/>
        </w:rPr>
        <w:t>牙根管治療</w:t>
      </w:r>
    </w:p>
    <w:p w:rsidRPr="00C10BF5" w:rsidR="0082179D" w:rsidP="0082179D" w:rsidRDefault="0082179D" w14:paraId="18328D53" w14:textId="77777777">
      <w:pPr>
        <w:rPr>
          <w:rFonts w:eastAsia="PMingLiU"/>
          <w:lang w:eastAsia="zh-TW"/>
        </w:rPr>
      </w:pPr>
      <w:r w:rsidRPr="00C10BF5">
        <w:rPr>
          <w:rFonts w:eastAsia="PMingLiU"/>
          <w:lang w:eastAsia="zh-TW"/>
        </w:rPr>
        <w:t>7=</w:t>
      </w:r>
      <w:r w:rsidRPr="00C10BF5">
        <w:rPr>
          <w:rFonts w:eastAsia="PMingLiU"/>
          <w:lang w:eastAsia="zh-TW"/>
        </w:rPr>
        <w:t>牙冠或牙帽</w:t>
      </w:r>
    </w:p>
    <w:p w:rsidRPr="00C10BF5" w:rsidR="0082179D" w:rsidP="0082179D" w:rsidRDefault="0082179D" w14:paraId="66646ED5" w14:textId="77777777">
      <w:pPr>
        <w:rPr>
          <w:rFonts w:eastAsia="PMingLiU"/>
          <w:lang w:eastAsia="zh-TW"/>
        </w:rPr>
      </w:pPr>
      <w:r w:rsidRPr="00C10BF5">
        <w:rPr>
          <w:rFonts w:eastAsia="PMingLiU"/>
          <w:lang w:eastAsia="zh-TW"/>
        </w:rPr>
        <w:t>8=</w:t>
      </w:r>
      <w:r w:rsidRPr="00C10BF5">
        <w:rPr>
          <w:rFonts w:eastAsia="PMingLiU"/>
          <w:lang w:eastAsia="zh-TW"/>
        </w:rPr>
        <w:t>修補或製作新的牙橋、義齒、牙板等</w:t>
      </w:r>
    </w:p>
    <w:p w:rsidRPr="00C10BF5" w:rsidR="0082179D" w:rsidP="0082179D" w:rsidRDefault="0082179D" w14:paraId="35FCDEBC" w14:textId="77777777">
      <w:pPr>
        <w:rPr>
          <w:rFonts w:eastAsia="PMingLiU"/>
          <w:lang w:eastAsia="zh-TW"/>
        </w:rPr>
      </w:pPr>
      <w:r w:rsidRPr="00C10BF5">
        <w:rPr>
          <w:rFonts w:eastAsia="PMingLiU"/>
          <w:lang w:eastAsia="zh-TW"/>
        </w:rPr>
        <w:t>9=</w:t>
      </w:r>
      <w:r w:rsidRPr="00C10BF5">
        <w:rPr>
          <w:rFonts w:eastAsia="PMingLiU"/>
          <w:lang w:eastAsia="zh-TW"/>
        </w:rPr>
        <w:t>畸齒矯正術</w:t>
      </w:r>
      <w:r w:rsidRPr="00C10BF5">
        <w:rPr>
          <w:rFonts w:eastAsia="PMingLiU"/>
          <w:lang w:eastAsia="zh-TW"/>
        </w:rPr>
        <w:t xml:space="preserve"> – </w:t>
      </w:r>
      <w:r w:rsidRPr="00C10BF5">
        <w:rPr>
          <w:rFonts w:eastAsia="PMingLiU"/>
          <w:lang w:eastAsia="zh-TW"/>
        </w:rPr>
        <w:t>咬合調整、牙箍、牙齒保持器等</w:t>
      </w:r>
    </w:p>
    <w:p w:rsidRPr="00C10BF5" w:rsidR="0082179D" w:rsidP="0082179D" w:rsidRDefault="0082179D" w14:paraId="40F9A7B7" w14:textId="77777777">
      <w:pPr>
        <w:rPr>
          <w:rFonts w:eastAsia="PMingLiU"/>
          <w:lang w:eastAsia="zh-TW"/>
        </w:rPr>
      </w:pPr>
      <w:r w:rsidRPr="00C10BF5">
        <w:rPr>
          <w:rFonts w:eastAsia="PMingLiU"/>
          <w:lang w:eastAsia="zh-TW"/>
        </w:rPr>
        <w:t>10=</w:t>
      </w:r>
      <w:r w:rsidRPr="00C10BF5">
        <w:rPr>
          <w:rFonts w:eastAsia="PMingLiU"/>
          <w:lang w:eastAsia="zh-TW"/>
        </w:rPr>
        <w:t>牙周病學</w:t>
      </w:r>
      <w:r w:rsidRPr="00C10BF5">
        <w:rPr>
          <w:rFonts w:eastAsia="PMingLiU"/>
          <w:lang w:eastAsia="zh-TW"/>
        </w:rPr>
        <w:t xml:space="preserve"> – </w:t>
      </w:r>
      <w:r w:rsidRPr="00C10BF5">
        <w:rPr>
          <w:rFonts w:eastAsia="PMingLiU"/>
          <w:lang w:eastAsia="zh-TW"/>
        </w:rPr>
        <w:t>例如齒齦病治療</w:t>
      </w:r>
    </w:p>
    <w:p w:rsidRPr="00C10BF5" w:rsidR="0082179D" w:rsidP="0082179D" w:rsidRDefault="0082179D" w14:paraId="44A3F404" w14:textId="77777777">
      <w:pPr>
        <w:rPr>
          <w:rFonts w:eastAsia="PMingLiU"/>
          <w:lang w:eastAsia="zh-TW"/>
        </w:rPr>
      </w:pPr>
      <w:r w:rsidRPr="00C10BF5">
        <w:rPr>
          <w:rFonts w:eastAsia="PMingLiU"/>
          <w:lang w:eastAsia="zh-TW"/>
        </w:rPr>
        <w:t>11=</w:t>
      </w:r>
      <w:r w:rsidRPr="00C10BF5">
        <w:rPr>
          <w:rFonts w:eastAsia="PMingLiU"/>
          <w:lang w:eastAsia="zh-TW"/>
        </w:rPr>
        <w:t>牙科黏合</w:t>
      </w:r>
    </w:p>
    <w:p w:rsidRPr="00C10BF5" w:rsidR="0082179D" w:rsidP="0082179D" w:rsidRDefault="0082179D" w14:paraId="60D523CE" w14:textId="5ED01FC1">
      <w:pPr>
        <w:rPr>
          <w:rFonts w:eastAsia="PMingLiU"/>
          <w:lang w:eastAsia="zh-TW"/>
        </w:rPr>
      </w:pPr>
      <w:r w:rsidRPr="00C10BF5">
        <w:rPr>
          <w:rFonts w:eastAsia="PMingLiU"/>
          <w:lang w:eastAsia="zh-TW"/>
        </w:rPr>
        <w:t>12=</w:t>
      </w:r>
      <w:r w:rsidRPr="00C10BF5" w:rsidR="002062EC">
        <w:rPr>
          <w:rFonts w:eastAsia="PMingLiU"/>
          <w:lang w:eastAsia="zh-TW"/>
        </w:rPr>
        <w:t>牙科</w:t>
      </w:r>
      <w:r w:rsidRPr="00C10BF5">
        <w:rPr>
          <w:rFonts w:eastAsia="PMingLiU"/>
          <w:lang w:eastAsia="zh-TW"/>
        </w:rPr>
        <w:t>手術</w:t>
      </w:r>
    </w:p>
    <w:p w:rsidRPr="00C10BF5" w:rsidR="00AB78A4" w:rsidP="00AB78A4" w:rsidRDefault="00E518D4" w14:paraId="6BCB7451" w14:textId="7EED72CC">
      <w:pPr>
        <w:rPr>
          <w:lang w:eastAsia="zh-TW"/>
        </w:rPr>
      </w:pPr>
      <w:r w:rsidRPr="00C10BF5">
        <w:rPr>
          <w:rFonts w:eastAsia="PMingLiU"/>
          <w:lang w:eastAsia="zh-TW"/>
        </w:rPr>
        <w:t>13=</w:t>
      </w:r>
      <w:r w:rsidRPr="00C10BF5" w:rsidR="002062EC">
        <w:rPr>
          <w:rFonts w:hint="eastAsia" w:ascii="PMingLiU" w:hAnsi="PMingLiU" w:eastAsia="PMingLiU" w:cs="PMingLiU"/>
          <w:lang w:eastAsia="zh-TW"/>
        </w:rPr>
        <w:t>其他治療</w:t>
      </w:r>
    </w:p>
    <w:p w:rsidRPr="00C10BF5" w:rsidR="00AB78A4" w:rsidP="00AB78A4" w:rsidRDefault="00AB78A4" w14:paraId="773A4980" w14:textId="77777777">
      <w:pPr>
        <w:rPr>
          <w:lang w:eastAsia="zh-TW"/>
        </w:rPr>
      </w:pPr>
    </w:p>
    <w:p w:rsidRPr="00C10BF5" w:rsidR="00E518D4" w:rsidP="00AB78A4" w:rsidRDefault="00AB78A4" w14:paraId="122299EE" w14:textId="77777777">
      <w:pPr>
        <w:rPr>
          <w:rFonts w:eastAsiaTheme="minorEastAsia"/>
          <w:lang w:eastAsia="zh-TW"/>
        </w:rPr>
      </w:pPr>
      <w:r w:rsidRPr="00C10BF5">
        <w:rPr>
          <w:lang w:eastAsia="zh-TW"/>
        </w:rPr>
        <w:t>………………………………………………………………………………………………</w:t>
      </w:r>
    </w:p>
    <w:p w:rsidRPr="00C10BF5" w:rsidR="00AB78A4" w:rsidP="00AB78A4" w:rsidRDefault="00AB78A4" w14:paraId="5477FEA0" w14:textId="77777777">
      <w:pPr>
        <w:rPr>
          <w:rFonts w:eastAsiaTheme="minorEastAsia"/>
          <w:lang w:eastAsia="zh-TW"/>
        </w:rPr>
      </w:pPr>
    </w:p>
    <w:p w:rsidRPr="00C10BF5" w:rsidR="00360105" w:rsidP="00B46144" w:rsidRDefault="00AB78A4" w14:paraId="1A701EB0" w14:textId="733491C6">
      <w:pPr>
        <w:rPr>
          <w:rFonts w:eastAsia="PMingLiU"/>
          <w:lang w:eastAsia="zh-TW"/>
        </w:rPr>
      </w:pPr>
      <w:r w:rsidRPr="00C10BF5">
        <w:rPr>
          <w:lang w:eastAsia="zh-TW"/>
        </w:rPr>
        <w:t xml:space="preserve">DEN4. </w:t>
      </w:r>
      <w:r w:rsidRPr="00C10BF5" w:rsidR="00360105">
        <w:rPr>
          <w:rFonts w:eastAsia="PMingLiU"/>
          <w:lang w:eastAsia="zh-TW"/>
        </w:rPr>
        <w:t>請看這張卡片。</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b/>
          <w:bCs/>
          <w:lang w:eastAsia="zh-TW"/>
        </w:rPr>
        <w:t>無法</w:t>
      </w:r>
      <w:r w:rsidRPr="00C10BF5" w:rsidR="00360105">
        <w:rPr>
          <w:rFonts w:eastAsia="PMingLiU"/>
          <w:lang w:eastAsia="zh-TW"/>
        </w:rPr>
        <w:t>獲得您或牙科醫生認為必要的牙科護理、檢查或治療的主要原因是什麼？</w:t>
      </w:r>
      <w:r w:rsidRPr="00C10BF5" w:rsidR="00360105">
        <w:rPr>
          <w:rFonts w:eastAsia="PMingLiU"/>
          <w:lang w:eastAsia="zh-TW"/>
        </w:rPr>
        <w:t xml:space="preserve">  </w:t>
      </w:r>
    </w:p>
    <w:p w:rsidRPr="00C10BF5" w:rsidR="00360105" w:rsidP="00B46144" w:rsidRDefault="00360105" w14:paraId="5A560241" w14:textId="77777777">
      <w:pPr>
        <w:rPr>
          <w:rFonts w:eastAsia="PMingLiU"/>
          <w:lang w:eastAsia="zh-TW"/>
        </w:rPr>
      </w:pPr>
    </w:p>
    <w:p w:rsidRPr="00C10BF5" w:rsidR="00360105" w:rsidP="00B46144" w:rsidRDefault="00AB78A4" w14:paraId="30A159EC" w14:textId="77777777">
      <w:pPr>
        <w:rPr>
          <w:rFonts w:eastAsiaTheme="minorEastAsia"/>
          <w:lang w:eastAsia="zh-TW"/>
        </w:rPr>
      </w:pPr>
      <w:r w:rsidRPr="00C10BF5">
        <w:rPr>
          <w:lang w:eastAsia="zh-TW"/>
        </w:rPr>
        <w:t>SHOWCARD DEN1</w:t>
      </w:r>
    </w:p>
    <w:p w:rsidRPr="00C10BF5" w:rsidR="00AB78A4" w:rsidP="00B46144" w:rsidRDefault="00AB78A4" w14:paraId="39037233" w14:textId="77777777">
      <w:pPr>
        <w:rPr>
          <w:rFonts w:eastAsiaTheme="minorEastAsia"/>
          <w:lang w:eastAsia="zh-TW"/>
        </w:rPr>
      </w:pPr>
    </w:p>
    <w:p w:rsidRPr="00C10BF5" w:rsidR="00360105" w:rsidP="00B46144" w:rsidRDefault="00360105" w14:paraId="5440E299"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5841D9C7"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714C8B18" w14:textId="77777777">
      <w:pPr>
        <w:rPr>
          <w:rFonts w:eastAsia="PMingLiU"/>
          <w:lang w:eastAsia="zh-TW"/>
        </w:rPr>
      </w:pPr>
      <w:r w:rsidRPr="00C10BF5">
        <w:rPr>
          <w:rFonts w:eastAsia="PMingLiU"/>
          <w:lang w:eastAsia="zh-TW"/>
        </w:rPr>
        <w:t>3=</w:t>
      </w:r>
      <w:r w:rsidRPr="00C10BF5">
        <w:rPr>
          <w:rFonts w:eastAsia="PMingLiU"/>
          <w:lang w:eastAsia="zh-TW"/>
        </w:rPr>
        <w:t>牙科醫生拒絕接受醫療保險</w:t>
      </w:r>
    </w:p>
    <w:p w:rsidRPr="00C10BF5" w:rsidR="00360105" w:rsidP="00B46144" w:rsidRDefault="001440C9" w14:paraId="208115D3" w14:textId="77777777">
      <w:pPr>
        <w:rPr>
          <w:rFonts w:eastAsia="PMingLiU"/>
          <w:lang w:eastAsia="zh-TW"/>
        </w:rPr>
      </w:pPr>
      <w:r w:rsidRPr="00C10BF5">
        <w:rPr>
          <w:rFonts w:eastAsia="PMingLiU"/>
          <w:lang w:eastAsia="zh-TW"/>
        </w:rPr>
        <w:t>4=</w:t>
      </w:r>
      <w:r w:rsidRPr="00C10BF5">
        <w:rPr>
          <w:rFonts w:eastAsia="PMingLiU"/>
          <w:lang w:eastAsia="zh-TW"/>
        </w:rPr>
        <w:t>無法從工作中抽身</w:t>
      </w:r>
    </w:p>
    <w:p w:rsidRPr="00C10BF5" w:rsidR="00360105" w:rsidP="00B46144" w:rsidRDefault="001440C9" w14:paraId="132F0E1B" w14:textId="42C940DB">
      <w:pPr>
        <w:rPr>
          <w:rFonts w:eastAsia="PMingLiU"/>
          <w:lang w:eastAsia="zh-TW"/>
        </w:rPr>
      </w:pPr>
      <w:r w:rsidRPr="00C10BF5">
        <w:rPr>
          <w:rFonts w:eastAsia="PMingLiU"/>
          <w:lang w:eastAsia="zh-TW"/>
        </w:rPr>
        <w:t>5=</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1440C9" w14:paraId="0F3CDC1B" w14:textId="77777777">
      <w:pPr>
        <w:rPr>
          <w:rFonts w:eastAsia="PMingLiU"/>
          <w:lang w:eastAsia="zh-TW"/>
        </w:rPr>
      </w:pPr>
      <w:r w:rsidRPr="00C10BF5">
        <w:rPr>
          <w:rFonts w:eastAsia="PMingLiU"/>
          <w:lang w:eastAsia="zh-TW"/>
        </w:rPr>
        <w:t>6=</w:t>
      </w:r>
      <w:r w:rsidRPr="00C10BF5">
        <w:rPr>
          <w:rFonts w:eastAsia="PMingLiU"/>
          <w:lang w:eastAsia="zh-TW"/>
        </w:rPr>
        <w:t>要求服務時遭到拒絕</w:t>
      </w:r>
    </w:p>
    <w:p w:rsidRPr="00C10BF5" w:rsidR="00360105" w:rsidP="00B46144" w:rsidRDefault="001440C9" w14:paraId="2CD4B76D" w14:textId="77777777">
      <w:pPr>
        <w:rPr>
          <w:rFonts w:eastAsia="PMingLiU"/>
          <w:lang w:eastAsia="zh-TW"/>
        </w:rPr>
      </w:pPr>
      <w:r w:rsidRPr="00C10BF5">
        <w:rPr>
          <w:rFonts w:eastAsia="PMingLiU"/>
          <w:lang w:eastAsia="zh-TW"/>
        </w:rPr>
        <w:t>7=</w:t>
      </w:r>
      <w:r w:rsidRPr="00C10BF5">
        <w:rPr>
          <w:rFonts w:eastAsia="PMingLiU"/>
          <w:lang w:eastAsia="zh-TW"/>
        </w:rPr>
        <w:t>孩子沒人看護</w:t>
      </w:r>
    </w:p>
    <w:p w:rsidRPr="00C10BF5" w:rsidR="00360105" w:rsidP="00B46144" w:rsidRDefault="001440C9" w14:paraId="778D8C3D" w14:textId="77777777">
      <w:pPr>
        <w:rPr>
          <w:rFonts w:eastAsia="PMingLiU"/>
          <w:lang w:eastAsia="zh-TW"/>
        </w:rPr>
      </w:pPr>
      <w:r w:rsidRPr="00C10BF5">
        <w:rPr>
          <w:rFonts w:eastAsia="PMingLiU"/>
          <w:lang w:eastAsia="zh-TW"/>
        </w:rPr>
        <w:t>8=</w:t>
      </w:r>
      <w:r w:rsidRPr="00C10BF5">
        <w:rPr>
          <w:rFonts w:eastAsia="PMingLiU"/>
          <w:lang w:eastAsia="zh-TW"/>
        </w:rPr>
        <w:t>害怕去找牙科醫生</w:t>
      </w:r>
      <w:r w:rsidRPr="00C10BF5">
        <w:rPr>
          <w:rFonts w:eastAsia="PMingLiU"/>
          <w:lang w:eastAsia="zh-TW"/>
        </w:rPr>
        <w:t>/</w:t>
      </w:r>
      <w:r w:rsidRPr="00C10BF5">
        <w:rPr>
          <w:rFonts w:eastAsia="PMingLiU"/>
          <w:lang w:eastAsia="zh-TW"/>
        </w:rPr>
        <w:t>接受牙科治療</w:t>
      </w:r>
      <w:r w:rsidRPr="00C10BF5">
        <w:rPr>
          <w:rFonts w:eastAsia="PMingLiU"/>
          <w:lang w:eastAsia="zh-TW"/>
        </w:rPr>
        <w:t xml:space="preserve">  </w:t>
      </w:r>
    </w:p>
    <w:p w:rsidRPr="00C10BF5" w:rsidR="005C1343" w:rsidP="005C1343" w:rsidRDefault="001440C9" w14:paraId="0C49F07B" w14:textId="77777777">
      <w:pPr>
        <w:rPr>
          <w:rFonts w:eastAsia="PMingLiU"/>
          <w:lang w:eastAsia="zh-TW"/>
        </w:rPr>
      </w:pPr>
      <w:r w:rsidRPr="00C10BF5">
        <w:rPr>
          <w:rFonts w:eastAsia="PMingLiU"/>
          <w:lang w:eastAsia="zh-TW"/>
        </w:rPr>
        <w:t xml:space="preserve">9=VA </w:t>
      </w:r>
      <w:r w:rsidRPr="00C10BF5">
        <w:rPr>
          <w:rFonts w:eastAsia="PMingLiU"/>
          <w:caps/>
          <w:lang w:eastAsia="zh-TW"/>
        </w:rPr>
        <w:t>不針對我的牙齒情況提供承保</w:t>
      </w:r>
    </w:p>
    <w:p w:rsidRPr="00CD2FC0" w:rsidR="00CD2FC0" w:rsidP="00CD2FC0" w:rsidRDefault="00CD2FC0" w14:paraId="5C2CEE64" w14:textId="7EA3D041">
      <w:pPr>
        <w:rPr>
          <w:rFonts w:eastAsia="PMingLiU"/>
          <w:lang w:eastAsia="zh-TW"/>
        </w:rPr>
      </w:pPr>
      <w:r xmlns:w="http://schemas.openxmlformats.org/wordprocessingml/2006/main" w:rsidRPr="00CD2FC0">
        <w:rPr>
          <w:rFonts w:eastAsia="PMingLiU"/>
          <w:lang w:eastAsia="zh-TW"/>
        </w:rPr>
        <w:t>1</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r xmlns:w="http://schemas.openxmlformats.org/wordprocessingml/2006/main" w:rsidRPr="00CD2FC0">
        <w:rPr>
          <w:rFonts w:eastAsia="PMingLiU"/>
          <w:lang w:eastAsia="zh-TW"/>
        </w:rPr>
        <w:t xml:space="preserve"> = </w:t>
      </w:r>
      <w:r xmlns:w="http://schemas.openxmlformats.org/wordprocessingml/2006/main">
        <w:rPr>
          <w:rFonts w:eastAsia="PMingLiU"/>
          <w:lang w:eastAsia="zh-TW"/>
        </w:rPr>
        <w:t>0</w:t>
      </w:r>
    </w:p>
    <w:p w:rsidR="00CD2FC0" w:rsidP="00CD2FC0" w:rsidRDefault="00CD2FC0" w14:paraId="4F931E89" w14:textId="77777777">
      <w:pPr>
        <w:rPr>
          <w:rFonts w:eastAsia="PMingLiU"/>
          <w:lang w:eastAsia="zh-TW"/>
        </w:rPr>
      </w:pPr>
      <w:r xmlns:w="http://schemas.openxmlformats.org/wordprocessingml/2006/main" w:rsidRPr="00CD2FC0">
        <w:rPr>
          <w:rFonts w:eastAsia="PMingLiU"/>
          <w:lang w:eastAsia="zh-TW"/>
        </w:rPr>
        <w:t>1</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r xmlns:w="http://schemas.openxmlformats.org/wordprocessingml/2006/main" w:rsidRPr="00CD2FC0">
        <w:rPr>
          <w:rFonts w:eastAsia="PMingLiU"/>
          <w:lang w:eastAsia="zh-TW"/>
        </w:rPr>
        <w:t xml:space="preserve"> = </w:t>
      </w:r>
      <w:r xmlns:w="http://schemas.openxmlformats.org/wordprocessingml/2006/main">
        <w:rPr>
          <w:rFonts w:eastAsia="PMingLiU"/>
          <w:lang w:eastAsia="zh-TW"/>
        </w:rPr>
        <w:t>1</w:t>
      </w:r>
    </w:p>
    <w:p w:rsidRPr="00C10BF5" w:rsidR="00AB78A4" w:rsidP="00CD2FC0" w:rsidRDefault="00CD2FC0" w14:paraId="0B9B5CF4" w14:textId="5935254C">
      <w:r xmlns:w="http://schemas.openxmlformats.org/wordprocessingml/2006/main">
        <w:rPr>
          <w:rFonts w:eastAsia="PMingLiU"/>
          <w:lang w:eastAsia="zh-TW"/>
        </w:rPr>
        <w:t>12</w:t>
      </w:r>
      <w:r w:rsidRPr="00C10BF5" w:rsidR="00756C2A">
        <w:rPr>
          <w:rFonts w:eastAsia="PMingLiU"/>
          <w:lang w:eastAsia="zh-TW"/>
        </w:rPr>
        <w:t>=</w:t>
      </w:r>
      <w:r w:rsidRPr="00C10BF5" w:rsidR="00564110">
        <w:rPr>
          <w:rFonts w:eastAsia="PMingLiU"/>
          <w:lang w:eastAsia="zh-TW"/>
        </w:rPr>
        <w:t>其他原因</w:t>
      </w:r>
      <w:r w:rsidRPr="00C10BF5" w:rsidR="00AB78A4">
        <w:t xml:space="preserve"> </w:t>
      </w:r>
    </w:p>
    <w:p w:rsidRPr="00C10BF5" w:rsidR="00AB78A4" w:rsidP="00AB78A4" w:rsidRDefault="00AB78A4" w14:paraId="6249ADF1" w14:textId="77777777"/>
    <w:p w:rsidRPr="00C10BF5" w:rsidR="00AB78A4" w:rsidP="00AB78A4" w:rsidRDefault="00AB78A4" w14:paraId="3FA2E452" w14:textId="77777777">
      <w:r w:rsidRPr="00C10BF5">
        <w:t>………………………………………………………………………………………………</w:t>
      </w:r>
    </w:p>
    <w:p w:rsidRPr="00C10BF5" w:rsidR="00AB78A4" w:rsidP="00AB78A4" w:rsidRDefault="00AB78A4" w14:paraId="671DFB99" w14:textId="77777777"/>
    <w:p w:rsidRPr="00C10BF5" w:rsidR="00360105" w:rsidP="00AB78A4" w:rsidRDefault="00AB78A4" w14:paraId="044A064F" w14:textId="3B7D241A">
      <w:pPr>
        <w:rPr>
          <w:rFonts w:eastAsia="PMingLiU"/>
          <w:lang w:eastAsia="zh-TW"/>
        </w:rPr>
      </w:pPr>
      <w:r w:rsidRPr="00C10BF5">
        <w:t>DEN4_OTH. [IF DEN4=</w:t>
      </w:r>
      <w:r xmlns:w="http://schemas.openxmlformats.org/wordprocessingml/2006/main" w:rsidR="00CD2FC0">
        <w:t>12</w:t>
      </w:r>
      <w:r xmlns:w="http://schemas.openxmlformats.org/wordprocessingml/2006/main" w:rsidRPr="00C10BF5" w:rsidR="00CD2FC0">
        <w:t xml:space="preserve"> </w:t>
      </w:r>
      <w:r w:rsidRPr="00C10BF5">
        <w:t>CONTINUE, ELSE GO TO DEN6]</w:t>
      </w:r>
    </w:p>
    <w:p w:rsidRPr="00C10BF5" w:rsidR="00360105" w:rsidP="00B46144" w:rsidRDefault="00360105" w14:paraId="26E0C37E" w14:textId="77777777">
      <w:pPr>
        <w:rPr>
          <w:rFonts w:eastAsia="PMingLiU"/>
          <w:lang w:eastAsia="zh-TW"/>
        </w:rPr>
      </w:pPr>
    </w:p>
    <w:p w:rsidRPr="00C10BF5" w:rsidR="00360105" w:rsidP="000607BB" w:rsidRDefault="00360105" w14:paraId="17B8747E" w14:textId="2E8E7E1B">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AB78A4">
        <w:rPr>
          <w:lang w:eastAsia="zh-TW"/>
        </w:rPr>
        <w:t>NAME</w:t>
      </w:r>
      <w:r w:rsidRPr="00C10BF5">
        <w:rPr>
          <w:rFonts w:eastAsia="PMingLiU"/>
          <w:lang w:eastAsia="zh-TW"/>
        </w:rPr>
        <w:t>}</w:t>
      </w:r>
      <w:r w:rsidRPr="00C10BF5">
        <w:rPr>
          <w:rFonts w:eastAsia="PMingLiU"/>
          <w:b/>
          <w:bCs/>
          <w:lang w:eastAsia="zh-TW"/>
        </w:rPr>
        <w:t>無法</w:t>
      </w:r>
      <w:r w:rsidRPr="00C10BF5">
        <w:rPr>
          <w:rFonts w:eastAsia="PMingLiU"/>
          <w:lang w:eastAsia="zh-TW"/>
        </w:rPr>
        <w:t>獲得您或牙科醫生認為必要的牙科護理、檢查或治療的其他原因</w:t>
      </w:r>
      <w:r w:rsidRPr="00C10BF5" w:rsidR="00072852">
        <w:rPr>
          <w:rFonts w:hint="eastAsia" w:eastAsia="PMingLiU"/>
          <w:lang w:eastAsia="zh-TW"/>
        </w:rPr>
        <w:t>？</w:t>
      </w:r>
    </w:p>
    <w:p w:rsidRPr="00C10BF5" w:rsidR="00360105" w:rsidP="00B153BC" w:rsidRDefault="00360105" w14:paraId="1A59D6B3" w14:textId="77777777">
      <w:pPr>
        <w:rPr>
          <w:rFonts w:eastAsia="PMingLiU"/>
          <w:lang w:eastAsia="zh-TW"/>
        </w:rPr>
      </w:pPr>
    </w:p>
    <w:p w:rsidRPr="00C10BF5" w:rsidR="00AB78A4" w:rsidP="00AB78A4" w:rsidRDefault="00AB78A4" w14:paraId="038E4B1A" w14:textId="77777777">
      <w:pPr>
        <w:rPr>
          <w:lang w:eastAsia="zh-TW"/>
        </w:rPr>
      </w:pPr>
      <w:r w:rsidRPr="00C10BF5">
        <w:rPr>
          <w:lang w:eastAsia="zh-TW"/>
        </w:rPr>
        <w:t xml:space="preserve">______________________ </w:t>
      </w:r>
      <w:r w:rsidRPr="00C10BF5">
        <w:rPr>
          <w:b/>
          <w:bCs/>
          <w:lang w:eastAsia="zh-TW"/>
        </w:rPr>
        <w:t>[ALLOW 40]</w:t>
      </w:r>
    </w:p>
    <w:p w:rsidRPr="00C10BF5" w:rsidR="00AB78A4" w:rsidP="00AB78A4" w:rsidRDefault="00AB78A4" w14:paraId="04E3CF29" w14:textId="77777777">
      <w:pPr>
        <w:rPr>
          <w:lang w:eastAsia="zh-TW"/>
        </w:rPr>
      </w:pPr>
      <w:r w:rsidRPr="00C10BF5">
        <w:rPr>
          <w:lang w:eastAsia="zh-TW"/>
        </w:rPr>
        <w:lastRenderedPageBreak/>
        <w:t>………………………………………………………………………………………………</w:t>
      </w:r>
    </w:p>
    <w:p w:rsidRPr="00C10BF5" w:rsidR="00AB78A4" w:rsidP="00AB78A4" w:rsidRDefault="00AB78A4" w14:paraId="328EF98A" w14:textId="77777777">
      <w:pPr>
        <w:rPr>
          <w:lang w:eastAsia="zh-TW"/>
        </w:rPr>
      </w:pPr>
    </w:p>
    <w:p w:rsidRPr="00C10BF5" w:rsidR="00AB78A4" w:rsidP="00AB78A4" w:rsidRDefault="00AB78A4" w14:paraId="3207EBF7" w14:textId="77777777">
      <w:pPr>
        <w:rPr>
          <w:lang w:eastAsia="zh-TW"/>
        </w:rPr>
      </w:pPr>
      <w:r w:rsidRPr="00C10BF5">
        <w:rPr>
          <w:lang w:eastAsia="zh-TW"/>
        </w:rPr>
        <w:t xml:space="preserve"> </w:t>
      </w:r>
    </w:p>
    <w:p w:rsidRPr="00C10BF5" w:rsidR="00360105" w:rsidP="00AB78A4" w:rsidRDefault="00AB78A4" w14:paraId="74F42B7C" w14:textId="77777777">
      <w:pPr>
        <w:rPr>
          <w:rFonts w:eastAsia="PMingLiU"/>
          <w:lang w:eastAsia="zh-TW"/>
        </w:rPr>
      </w:pPr>
      <w:r w:rsidRPr="00C10BF5">
        <w:rPr>
          <w:lang w:eastAsia="zh-TW"/>
        </w:rPr>
        <w:t>…………………………………………………………………………………………………</w:t>
      </w:r>
    </w:p>
    <w:p w:rsidRPr="00C10BF5" w:rsidR="00360105" w:rsidP="00B46144" w:rsidRDefault="00360105" w14:paraId="56351C32" w14:textId="77777777">
      <w:pPr>
        <w:rPr>
          <w:rFonts w:eastAsia="PMingLiU"/>
          <w:lang w:eastAsia="zh-TW"/>
        </w:rPr>
      </w:pPr>
    </w:p>
    <w:p w:rsidRPr="00C10BF5" w:rsidR="00360105" w:rsidP="00B46144" w:rsidRDefault="00AB78A4" w14:paraId="4E879696" w14:textId="4D7F260B">
      <w:pPr>
        <w:rPr>
          <w:rFonts w:eastAsia="PMingLiU"/>
          <w:lang w:eastAsia="zh-TW"/>
        </w:rPr>
      </w:pPr>
      <w:r w:rsidRPr="00C10BF5">
        <w:rPr>
          <w:lang w:eastAsia="zh-TW"/>
        </w:rPr>
        <w:t xml:space="preserve">DEN6.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CD25A9" w:rsidR="00CD25A9">
        <w:rPr>
          <w:rFonts w:eastAsia="PMingLiU"/>
          <w:lang w:eastAsia="zh-TW"/>
        </w:rPr>
        <w:t xml:space="preserve"> </w:t>
      </w:r>
      <w:r w:rsidRPr="00C10BF5" w:rsidR="00360105">
        <w:rPr>
          <w:rFonts w:eastAsia="PMingLiU"/>
          <w:lang w:eastAsia="zh-TW"/>
        </w:rPr>
        <w:t>}</w:t>
      </w:r>
      <w:r w:rsidRPr="00C10BF5" w:rsidR="00CD25A9">
        <w:rPr>
          <w:rFonts w:eastAsia="PMingLiU"/>
          <w:lang w:eastAsia="zh-TW"/>
        </w:rPr>
        <w:t>是否</w:t>
      </w:r>
      <w:r w:rsidRPr="00C10BF5" w:rsidR="00026549">
        <w:rPr>
          <w:rFonts w:hint="eastAsia" w:eastAsia="PMingLiU"/>
          <w:lang w:eastAsia="zh-TW"/>
        </w:rPr>
        <w:t>曾經</w:t>
      </w:r>
      <w:r w:rsidRPr="00C10BF5" w:rsidR="00026549">
        <w:rPr>
          <w:rFonts w:hint="eastAsia" w:eastAsia="PMingLiU"/>
          <w:b/>
          <w:bCs/>
          <w:lang w:eastAsia="zh-TW"/>
        </w:rPr>
        <w:t>沒有及時</w:t>
      </w:r>
      <w:r w:rsidRPr="00C10BF5" w:rsidR="00360105">
        <w:rPr>
          <w:rFonts w:eastAsia="PMingLiU"/>
          <w:lang w:eastAsia="zh-TW"/>
        </w:rPr>
        <w:t>獲得您或牙科醫生認為必要的牙科護理、檢查或治療？</w:t>
      </w:r>
      <w:r w:rsidRPr="00C10BF5" w:rsidR="00360105">
        <w:rPr>
          <w:rFonts w:eastAsia="PMingLiU"/>
          <w:lang w:eastAsia="zh-TW"/>
        </w:rPr>
        <w:tab/>
      </w:r>
    </w:p>
    <w:p w:rsidRPr="00C10BF5" w:rsidR="00360105" w:rsidP="00B46144" w:rsidRDefault="00360105" w14:paraId="42A8CBF6" w14:textId="77777777">
      <w:pPr>
        <w:rPr>
          <w:rFonts w:eastAsia="PMingLiU"/>
          <w:lang w:eastAsia="zh-TW"/>
        </w:rPr>
      </w:pPr>
    </w:p>
    <w:p w:rsidRPr="00DD4FA5" w:rsidR="00AB78A4" w:rsidP="00AB78A4" w:rsidRDefault="004931D2" w14:paraId="60A5838B" w14:textId="79CFFCFF">
      <w:pPr>
        <w:rPr>
          <w:rFonts w:ascii="Times New Roman" w:hAnsi="Times New Roman" w:eastAsia="PMingLiU" w:cs="Times New Roman"/>
          <w:lang w:eastAsia="zh-TW"/>
        </w:rPr>
      </w:pPr>
      <w:r w:rsidRPr="00DD4FA5">
        <w:rPr>
          <w:rFonts w:ascii="Times New Roman" w:hAnsi="Times New Roman" w:cs="Times New Roman"/>
          <w:lang w:eastAsia="zh-TW"/>
        </w:rPr>
        <w:t>1=</w:t>
      </w:r>
      <w:r w:rsidRPr="00DD4FA5">
        <w:rPr>
          <w:rFonts w:ascii="Times New Roman" w:hAnsi="Times New Roman" w:eastAsia="PMingLiU" w:cs="Times New Roman"/>
          <w:lang w:eastAsia="zh-TW"/>
        </w:rPr>
        <w:t>是</w:t>
      </w:r>
      <w:r xmlns:w="http://schemas.openxmlformats.org/wordprocessingml/2006/main" w:rsidR="00DD4FA5">
        <w:rPr>
          <w:rFonts w:hint="eastAsia" w:ascii="Times New Roman" w:hAnsi="Times New Roman" w:eastAsia="PMingLiU" w:cs="Times New Roman"/>
          <w:lang w:eastAsia="zh-TW"/>
        </w:rPr>
        <w:t>，</w:t>
      </w:r>
      <w:r xmlns:w="http://schemas.openxmlformats.org/wordprocessingml/2006/main" w:rsidRPr="00DD4FA5" w:rsidR="00DD4FA5">
        <w:rPr>
          <w:rFonts w:hint="eastAsia" w:ascii="Times New Roman" w:hAnsi="Times New Roman" w:eastAsia="PMingLiU" w:cs="Times New Roman"/>
          <w:lang w:eastAsia="zh-TW"/>
        </w:rPr>
        <w:t>無關</w:t>
      </w:r>
      <w:r xmlns:w="http://schemas.openxmlformats.org/wordprocessingml/2006/main" w:rsidRPr="00DD4FA5" w:rsidR="00DD4FA5">
        <w:rPr>
          <w:rFonts w:ascii="Times New Roman" w:hAnsi="Times New Roman" w:eastAsia="PMingLiU" w:cs="Times New Roman"/>
          <w:lang w:eastAsia="zh-TW"/>
        </w:rPr>
        <w:t xml:space="preserve"> COVID-19 </w:t>
      </w:r>
      <w:r xmlns:w="http://schemas.openxmlformats.org/wordprocessingml/2006/main" w:rsidRPr="00DD4FA5" w:rsidR="00DD4FA5">
        <w:rPr>
          <w:rFonts w:hint="eastAsia" w:ascii="Times New Roman" w:hAnsi="Times New Roman" w:eastAsia="PMingLiU" w:cs="Times New Roman"/>
          <w:lang w:eastAsia="zh-TW"/>
        </w:rPr>
        <w:t>與新冠病毒或</w:t>
      </w:r>
    </w:p>
    <w:p w:rsidRPr="00DD4FA5" w:rsidR="00DD4FA5" w:rsidP="00AB78A4" w:rsidRDefault="00DD4FA5" w14:paraId="58653F5C" w14:textId="7BF72892">
      <w:pPr>
        <w:rPr>
          <w:rFonts w:ascii="Times New Roman" w:hAnsi="Times New Roman" w:cs="Times New Roman"/>
          <w:lang w:eastAsia="zh-TW"/>
        </w:rPr>
      </w:pPr>
      <w:r xmlns:w="http://schemas.openxmlformats.org/wordprocessingml/2006/main" w:rsidRPr="00DD4FA5">
        <w:rPr>
          <w:rFonts w:ascii="Times New Roman" w:hAnsi="Times New Roman" w:eastAsia="PMingLiU" w:cs="Times New Roman"/>
          <w:lang w:eastAsia="zh-TW"/>
        </w:rPr>
        <w:t>2=</w:t>
      </w:r>
      <w:r xmlns:w="http://schemas.openxmlformats.org/wordprocessingml/2006/main" w:rsidRPr="00DD4FA5">
        <w:rPr>
          <w:rFonts w:ascii="Times New Roman" w:hAnsi="Times New Roman" w:eastAsia="PMingLiU" w:cs="Times New Roman"/>
          <w:lang w:eastAsia="zh-TW"/>
        </w:rPr>
        <w:t>是</w:t>
      </w:r>
      <w:r xmlns:w="http://schemas.openxmlformats.org/wordprocessingml/2006/main" w:rsidRPr="00DD4FA5">
        <w:rPr>
          <w:rFonts w:hint="eastAsia" w:ascii="Times New Roman" w:hAnsi="Times New Roman" w:eastAsia="PMingLiU" w:cs="Times New Roman"/>
          <w:lang w:eastAsia="zh-TW"/>
        </w:rPr>
        <w:t>關</w:t>
      </w:r>
      <w:r xmlns:w="http://schemas.openxmlformats.org/wordprocessingml/2006/main">
        <w:rPr>
          <w:rFonts w:hint="eastAsia" w:ascii="Times New Roman" w:hAnsi="Times New Roman" w:eastAsia="PMingLiU" w:cs="Times New Roman"/>
          <w:lang w:eastAsia="zh-TW"/>
        </w:rPr>
        <w:t>有</w:t>
      </w:r>
      <w:r xmlns:w="http://schemas.openxmlformats.org/wordprocessingml/2006/main" w:rsidRPr="00DD4FA5">
        <w:rPr>
          <w:rFonts w:ascii="Times New Roman" w:hAnsi="Times New Roman" w:eastAsia="PMingLiU" w:cs="Times New Roman"/>
          <w:lang w:eastAsia="zh-TW"/>
        </w:rPr>
        <w:t xml:space="preserve"> COVID-19 </w:t>
      </w:r>
      <w:r xmlns:w="http://schemas.openxmlformats.org/wordprocessingml/2006/main" w:rsidRPr="00DD4FA5">
        <w:rPr>
          <w:rFonts w:hint="eastAsia" w:ascii="Times New Roman" w:hAnsi="Times New Roman" w:eastAsia="PMingLiU" w:cs="Times New Roman"/>
          <w:lang w:eastAsia="zh-TW"/>
        </w:rPr>
        <w:t>與新冠病毒或</w:t>
      </w:r>
      <w:r xmlns:w="http://schemas.openxmlformats.org/wordprocessingml/2006/main">
        <w:rPr>
          <w:rFonts w:hint="eastAsia" w:ascii="Times New Roman" w:hAnsi="Times New Roman" w:eastAsia="PMingLiU" w:cs="Times New Roman"/>
          <w:lang w:eastAsia="zh-TW"/>
        </w:rPr>
        <w:t>，</w:t>
      </w:r>
    </w:p>
    <w:p w:rsidRPr="00DD4FA5" w:rsidR="00AB78A4" w:rsidP="00AB78A4" w:rsidRDefault="004931D2" w14:paraId="48B449E8" w14:textId="0370F6BA">
      <w:pPr>
        <w:rPr>
          <w:rFonts w:ascii="Times New Roman" w:hAnsi="Times New Roman" w:cs="Times New Roman"/>
        </w:rPr>
      </w:pPr>
      <w:r w:rsidRPr="00DD4FA5">
        <w:rPr>
          <w:rFonts w:ascii="Times New Roman" w:hAnsi="Times New Roman" w:cs="Times New Roman"/>
        </w:rPr>
        <w:t>2=</w:t>
      </w:r>
      <w:r w:rsidRPr="00DD4FA5">
        <w:rPr>
          <w:rFonts w:ascii="Times New Roman" w:hAnsi="Times New Roman" w:eastAsia="PMingLiU" w:cs="Times New Roman"/>
        </w:rPr>
        <w:t>否</w:t>
      </w:r>
      <w:r w:rsidRPr="00DD4FA5" w:rsidR="00AB78A4">
        <w:rPr>
          <w:rFonts w:ascii="Times New Roman" w:hAnsi="Times New Roman" w:cs="Times New Roman"/>
        </w:rPr>
        <w:t xml:space="preserve"> </w:t>
      </w:r>
    </w:p>
    <w:p w:rsidRPr="00C10BF5" w:rsidR="00AB78A4" w:rsidP="00AB78A4" w:rsidRDefault="00AB78A4" w14:paraId="47841E06" w14:textId="77777777">
      <w:r w:rsidRPr="00C10BF5" w:rsidDel="004F56C1">
        <w:t xml:space="preserve"> </w:t>
      </w:r>
      <w:r w:rsidRPr="00C10BF5">
        <w:t>………………………………………………………………………………………………</w:t>
      </w:r>
    </w:p>
    <w:p w:rsidRPr="00C10BF5" w:rsidR="00AB78A4" w:rsidP="00AB78A4" w:rsidRDefault="00AB78A4" w14:paraId="3280B6BB" w14:textId="77777777"/>
    <w:p w:rsidRPr="00C10BF5" w:rsidR="00360105" w:rsidP="00AB78A4" w:rsidRDefault="00AB78A4" w14:paraId="0EEEE2A7" w14:textId="77777777">
      <w:pPr>
        <w:rPr>
          <w:rFonts w:eastAsia="PMingLiU"/>
          <w:lang w:eastAsia="zh-TW"/>
        </w:rPr>
      </w:pPr>
      <w:r w:rsidRPr="00C10BF5">
        <w:t>DEN7. [IF DEN6=1 CONTINUE, ELSE GO TO DEN10]</w:t>
      </w:r>
    </w:p>
    <w:p w:rsidRPr="00C10BF5" w:rsidR="002706D5" w:rsidP="00B46144" w:rsidRDefault="002706D5" w14:paraId="7D79D56A" w14:textId="77777777">
      <w:pPr>
        <w:rPr>
          <w:rFonts w:eastAsia="PMingLiU"/>
          <w:lang w:eastAsia="zh-TW"/>
        </w:rPr>
      </w:pPr>
    </w:p>
    <w:p w:rsidRPr="00C10BF5" w:rsidR="0082179D" w:rsidP="0082179D" w:rsidRDefault="00360105" w14:paraId="45FD3EEA" w14:textId="21E34645">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AB78A4">
        <w:rPr>
          <w:lang w:eastAsia="zh-TW"/>
        </w:rPr>
        <w:t>NAME</w:t>
      </w:r>
      <w:r w:rsidRPr="00C10BF5">
        <w:rPr>
          <w:rFonts w:eastAsia="PMingLiU"/>
          <w:lang w:eastAsia="zh-TW"/>
        </w:rPr>
        <w:t>}</w:t>
      </w:r>
      <w:r w:rsidRPr="00C10BF5" w:rsidR="00026549">
        <w:rPr>
          <w:rFonts w:hint="eastAsia" w:eastAsia="PMingLiU"/>
          <w:b/>
          <w:bCs/>
          <w:lang w:eastAsia="zh-TW"/>
        </w:rPr>
        <w:t>沒有及時</w:t>
      </w:r>
      <w:r w:rsidRPr="00C10BF5">
        <w:rPr>
          <w:rFonts w:eastAsia="PMingLiU"/>
          <w:lang w:eastAsia="zh-TW"/>
        </w:rPr>
        <w:t>獲得的是什麼類型的牙科護理</w:t>
      </w:r>
      <w:proofErr w:type="gramEnd"/>
      <w:r w:rsidRPr="00C10BF5">
        <w:rPr>
          <w:rFonts w:eastAsia="PMingLiU"/>
          <w:lang w:eastAsia="zh-TW"/>
        </w:rPr>
        <w:t>、檢查或治療？您可選擇一項或多項。</w:t>
      </w:r>
    </w:p>
    <w:p w:rsidRPr="00C10BF5" w:rsidR="0082179D" w:rsidP="0082179D" w:rsidRDefault="0082179D" w14:paraId="1F637725" w14:textId="77777777">
      <w:pPr>
        <w:rPr>
          <w:rFonts w:eastAsia="PMingLiU"/>
          <w:lang w:eastAsia="zh-TW"/>
        </w:rPr>
      </w:pPr>
      <w:r w:rsidRPr="00C10BF5">
        <w:rPr>
          <w:rFonts w:eastAsia="PMingLiU"/>
          <w:lang w:eastAsia="zh-TW"/>
        </w:rPr>
        <w:tab/>
      </w:r>
    </w:p>
    <w:p w:rsidRPr="00C10BF5" w:rsidR="00AB78A4" w:rsidP="00AB78A4" w:rsidRDefault="00AB78A4" w14:paraId="45DE7BA4" w14:textId="77777777">
      <w:r w:rsidRPr="00C10BF5">
        <w:t>SHOWCARD DEN2</w:t>
      </w:r>
    </w:p>
    <w:p w:rsidRPr="00C10BF5" w:rsidR="00AB78A4" w:rsidP="00AB78A4" w:rsidRDefault="00AB78A4" w14:paraId="033A1B13" w14:textId="77777777"/>
    <w:p w:rsidRPr="00C10BF5" w:rsidR="004A5520" w:rsidP="00AB78A4" w:rsidRDefault="00AB78A4" w14:paraId="672D48DE" w14:textId="77777777">
      <w:pPr>
        <w:rPr>
          <w:rFonts w:eastAsiaTheme="minorEastAsia"/>
          <w:lang w:eastAsia="zh-CN"/>
        </w:rPr>
      </w:pPr>
      <w:r w:rsidRPr="00C10BF5">
        <w:t>PLEASE SELECT ALL THAT APPLY</w:t>
      </w:r>
    </w:p>
    <w:p w:rsidRPr="00C10BF5" w:rsidR="00AB78A4" w:rsidP="0082179D" w:rsidRDefault="00AB78A4" w14:paraId="4F5169DB" w14:textId="77777777">
      <w:pPr>
        <w:rPr>
          <w:rFonts w:eastAsiaTheme="minorEastAsia"/>
          <w:lang w:eastAsia="zh-CN"/>
        </w:rPr>
      </w:pPr>
    </w:p>
    <w:p w:rsidRPr="00C10BF5" w:rsidR="0082179D" w:rsidP="0082179D" w:rsidRDefault="0082179D" w14:paraId="0156D50C" w14:textId="77777777">
      <w:pPr>
        <w:rPr>
          <w:rFonts w:eastAsia="PMingLiU"/>
          <w:lang w:eastAsia="zh-TW"/>
        </w:rPr>
      </w:pPr>
      <w:r w:rsidRPr="00C10BF5">
        <w:rPr>
          <w:rFonts w:eastAsia="PMingLiU"/>
          <w:lang w:eastAsia="zh-TW"/>
        </w:rPr>
        <w:t>1=</w:t>
      </w:r>
      <w:r w:rsidRPr="00C10BF5">
        <w:rPr>
          <w:rFonts w:eastAsia="PMingLiU"/>
          <w:lang w:eastAsia="zh-TW"/>
        </w:rPr>
        <w:t>拍</w:t>
      </w:r>
      <w:r w:rsidRPr="00C10BF5">
        <w:rPr>
          <w:rFonts w:eastAsia="PMingLiU"/>
          <w:lang w:eastAsia="zh-TW"/>
        </w:rPr>
        <w:t xml:space="preserve"> X </w:t>
      </w:r>
      <w:r w:rsidRPr="00C10BF5">
        <w:rPr>
          <w:rFonts w:eastAsia="PMingLiU"/>
          <w:lang w:eastAsia="zh-TW"/>
        </w:rPr>
        <w:t>光片</w:t>
      </w:r>
    </w:p>
    <w:p w:rsidRPr="00C10BF5" w:rsidR="0082179D" w:rsidP="0082179D" w:rsidRDefault="0082179D" w14:paraId="7B37E2B4" w14:textId="77777777">
      <w:pPr>
        <w:rPr>
          <w:rFonts w:eastAsia="PMingLiU"/>
          <w:lang w:eastAsia="zh-TW"/>
        </w:rPr>
      </w:pPr>
      <w:r w:rsidRPr="00C10BF5">
        <w:rPr>
          <w:rFonts w:eastAsia="PMingLiU"/>
          <w:lang w:eastAsia="zh-TW"/>
        </w:rPr>
        <w:t>2=</w:t>
      </w:r>
      <w:r w:rsidRPr="00C10BF5">
        <w:rPr>
          <w:rFonts w:eastAsia="PMingLiU"/>
          <w:lang w:eastAsia="zh-TW"/>
        </w:rPr>
        <w:t>洗牙</w:t>
      </w:r>
    </w:p>
    <w:p w:rsidRPr="00C10BF5" w:rsidR="0082179D" w:rsidP="0082179D" w:rsidRDefault="0082179D" w14:paraId="2A01202F" w14:textId="270B897A">
      <w:pPr>
        <w:rPr>
          <w:rFonts w:eastAsia="PMingLiU"/>
          <w:lang w:eastAsia="zh-TW"/>
        </w:rPr>
      </w:pPr>
      <w:r w:rsidRPr="00C10BF5">
        <w:rPr>
          <w:rFonts w:eastAsia="PMingLiU"/>
          <w:lang w:eastAsia="zh-TW"/>
        </w:rPr>
        <w:t>3=</w:t>
      </w:r>
      <w:r w:rsidRPr="00C10BF5" w:rsidR="00565C98">
        <w:rPr>
          <w:rFonts w:hint="eastAsia" w:eastAsia="PMingLiU"/>
          <w:lang w:eastAsia="zh-TW"/>
        </w:rPr>
        <w:t>檢查</w:t>
      </w:r>
    </w:p>
    <w:p w:rsidRPr="00C10BF5" w:rsidR="0082179D" w:rsidP="0082179D" w:rsidRDefault="0082179D" w14:paraId="083C75C8" w14:textId="77777777">
      <w:pPr>
        <w:rPr>
          <w:rFonts w:eastAsia="PMingLiU"/>
          <w:lang w:eastAsia="zh-TW"/>
        </w:rPr>
      </w:pPr>
      <w:r w:rsidRPr="00C10BF5">
        <w:rPr>
          <w:rFonts w:eastAsia="PMingLiU"/>
          <w:lang w:eastAsia="zh-TW"/>
        </w:rPr>
        <w:t>4=</w:t>
      </w:r>
      <w:r w:rsidRPr="00C10BF5">
        <w:rPr>
          <w:rFonts w:eastAsia="PMingLiU"/>
          <w:lang w:eastAsia="zh-TW"/>
        </w:rPr>
        <w:t>補牙</w:t>
      </w:r>
    </w:p>
    <w:p w:rsidRPr="00C10BF5" w:rsidR="0082179D" w:rsidP="0082179D" w:rsidRDefault="0082179D" w14:paraId="127F30CE" w14:textId="77777777">
      <w:pPr>
        <w:rPr>
          <w:rFonts w:eastAsia="PMingLiU"/>
          <w:lang w:eastAsia="zh-TW"/>
        </w:rPr>
      </w:pPr>
      <w:r w:rsidRPr="00C10BF5">
        <w:rPr>
          <w:rFonts w:eastAsia="PMingLiU"/>
          <w:lang w:eastAsia="zh-TW"/>
        </w:rPr>
        <w:t>5=</w:t>
      </w:r>
      <w:r w:rsidRPr="00C10BF5">
        <w:rPr>
          <w:rFonts w:eastAsia="PMingLiU"/>
          <w:lang w:eastAsia="zh-TW"/>
        </w:rPr>
        <w:t>拔牙</w:t>
      </w:r>
    </w:p>
    <w:p w:rsidRPr="00C10BF5" w:rsidR="0082179D" w:rsidP="0082179D" w:rsidRDefault="0082179D" w14:paraId="34801CB0" w14:textId="77777777">
      <w:pPr>
        <w:rPr>
          <w:rFonts w:eastAsia="PMingLiU"/>
          <w:lang w:eastAsia="zh-TW"/>
        </w:rPr>
      </w:pPr>
      <w:r w:rsidRPr="00C10BF5">
        <w:rPr>
          <w:rFonts w:eastAsia="PMingLiU"/>
          <w:lang w:eastAsia="zh-TW"/>
        </w:rPr>
        <w:t>6=</w:t>
      </w:r>
      <w:r w:rsidRPr="00C10BF5">
        <w:rPr>
          <w:rFonts w:eastAsia="PMingLiU"/>
          <w:lang w:eastAsia="zh-TW"/>
        </w:rPr>
        <w:t>牙根管治療</w:t>
      </w:r>
    </w:p>
    <w:p w:rsidRPr="00C10BF5" w:rsidR="0082179D" w:rsidP="0082179D" w:rsidRDefault="0082179D" w14:paraId="31D95B36" w14:textId="77777777">
      <w:pPr>
        <w:rPr>
          <w:rFonts w:eastAsia="PMingLiU"/>
          <w:lang w:eastAsia="zh-TW"/>
        </w:rPr>
      </w:pPr>
      <w:r w:rsidRPr="00C10BF5">
        <w:rPr>
          <w:rFonts w:eastAsia="PMingLiU"/>
          <w:lang w:eastAsia="zh-TW"/>
        </w:rPr>
        <w:t>7=</w:t>
      </w:r>
      <w:r w:rsidRPr="00C10BF5">
        <w:rPr>
          <w:rFonts w:eastAsia="PMingLiU"/>
          <w:lang w:eastAsia="zh-TW"/>
        </w:rPr>
        <w:t>牙冠或牙帽</w:t>
      </w:r>
    </w:p>
    <w:p w:rsidRPr="00C10BF5" w:rsidR="0082179D" w:rsidP="0082179D" w:rsidRDefault="0082179D" w14:paraId="7A8D0732" w14:textId="77777777">
      <w:pPr>
        <w:rPr>
          <w:rFonts w:eastAsia="PMingLiU"/>
          <w:lang w:eastAsia="zh-TW"/>
        </w:rPr>
      </w:pPr>
      <w:r w:rsidRPr="00C10BF5">
        <w:rPr>
          <w:rFonts w:eastAsia="PMingLiU"/>
          <w:lang w:eastAsia="zh-TW"/>
        </w:rPr>
        <w:t>8=</w:t>
      </w:r>
      <w:r w:rsidRPr="00C10BF5">
        <w:rPr>
          <w:rFonts w:eastAsia="PMingLiU"/>
          <w:lang w:eastAsia="zh-TW"/>
        </w:rPr>
        <w:t>修補或製作新的牙橋、義齒、牙板等</w:t>
      </w:r>
    </w:p>
    <w:p w:rsidRPr="00C10BF5" w:rsidR="0082179D" w:rsidP="0082179D" w:rsidRDefault="0082179D" w14:paraId="0F5A0E8A" w14:textId="77777777">
      <w:pPr>
        <w:rPr>
          <w:rFonts w:eastAsia="PMingLiU"/>
          <w:lang w:eastAsia="zh-TW"/>
        </w:rPr>
      </w:pPr>
      <w:r w:rsidRPr="00C10BF5">
        <w:rPr>
          <w:rFonts w:eastAsia="PMingLiU"/>
          <w:lang w:eastAsia="zh-TW"/>
        </w:rPr>
        <w:t>9=</w:t>
      </w:r>
      <w:r w:rsidRPr="00C10BF5">
        <w:rPr>
          <w:rFonts w:eastAsia="PMingLiU"/>
          <w:lang w:eastAsia="zh-TW"/>
        </w:rPr>
        <w:t>畸齒矯正術</w:t>
      </w:r>
      <w:r w:rsidRPr="00C10BF5">
        <w:rPr>
          <w:rFonts w:eastAsia="PMingLiU"/>
          <w:lang w:eastAsia="zh-TW"/>
        </w:rPr>
        <w:t xml:space="preserve"> – </w:t>
      </w:r>
      <w:r w:rsidRPr="00C10BF5">
        <w:rPr>
          <w:rFonts w:eastAsia="PMingLiU"/>
          <w:lang w:eastAsia="zh-TW"/>
        </w:rPr>
        <w:t>咬合調整、牙箍、牙齒保持器等</w:t>
      </w:r>
    </w:p>
    <w:p w:rsidRPr="00C10BF5" w:rsidR="0082179D" w:rsidP="0082179D" w:rsidRDefault="0082179D" w14:paraId="0CEC83E6" w14:textId="77777777">
      <w:pPr>
        <w:rPr>
          <w:rFonts w:eastAsia="PMingLiU"/>
          <w:lang w:eastAsia="zh-TW"/>
        </w:rPr>
      </w:pPr>
      <w:r w:rsidRPr="00C10BF5">
        <w:rPr>
          <w:rFonts w:eastAsia="PMingLiU"/>
          <w:lang w:eastAsia="zh-TW"/>
        </w:rPr>
        <w:t>10=</w:t>
      </w:r>
      <w:r w:rsidRPr="00C10BF5">
        <w:rPr>
          <w:rFonts w:eastAsia="PMingLiU"/>
          <w:lang w:eastAsia="zh-TW"/>
        </w:rPr>
        <w:t>牙周病學</w:t>
      </w:r>
      <w:r w:rsidRPr="00C10BF5">
        <w:rPr>
          <w:rFonts w:eastAsia="PMingLiU"/>
          <w:lang w:eastAsia="zh-TW"/>
        </w:rPr>
        <w:t xml:space="preserve"> – </w:t>
      </w:r>
      <w:r w:rsidRPr="00C10BF5">
        <w:rPr>
          <w:rFonts w:eastAsia="PMingLiU"/>
          <w:lang w:eastAsia="zh-TW"/>
        </w:rPr>
        <w:t>例如齒齦病治療</w:t>
      </w:r>
    </w:p>
    <w:p w:rsidRPr="00C10BF5" w:rsidR="0082179D" w:rsidP="0082179D" w:rsidRDefault="0082179D" w14:paraId="688CD822" w14:textId="77777777">
      <w:pPr>
        <w:rPr>
          <w:rFonts w:eastAsia="PMingLiU"/>
          <w:lang w:eastAsia="zh-TW"/>
        </w:rPr>
      </w:pPr>
      <w:r w:rsidRPr="00C10BF5">
        <w:rPr>
          <w:rFonts w:eastAsia="PMingLiU"/>
          <w:lang w:eastAsia="zh-TW"/>
        </w:rPr>
        <w:t>11=</w:t>
      </w:r>
      <w:r w:rsidRPr="00C10BF5">
        <w:rPr>
          <w:rFonts w:eastAsia="PMingLiU"/>
          <w:lang w:eastAsia="zh-TW"/>
        </w:rPr>
        <w:t>牙科黏合</w:t>
      </w:r>
    </w:p>
    <w:p w:rsidRPr="00C10BF5" w:rsidR="0082179D" w:rsidP="0082179D" w:rsidRDefault="0082179D" w14:paraId="7E4C786C" w14:textId="5435DE27">
      <w:pPr>
        <w:rPr>
          <w:rFonts w:eastAsia="PMingLiU"/>
          <w:lang w:eastAsia="zh-TW"/>
        </w:rPr>
      </w:pPr>
      <w:r w:rsidRPr="00C10BF5">
        <w:rPr>
          <w:rFonts w:eastAsia="PMingLiU"/>
          <w:lang w:eastAsia="zh-TW"/>
        </w:rPr>
        <w:t>12=</w:t>
      </w:r>
      <w:r w:rsidRPr="00C10BF5" w:rsidR="00565C98">
        <w:rPr>
          <w:rFonts w:eastAsia="PMingLiU"/>
          <w:lang w:eastAsia="zh-TW"/>
        </w:rPr>
        <w:t>牙科</w:t>
      </w:r>
      <w:r w:rsidRPr="00C10BF5">
        <w:rPr>
          <w:rFonts w:eastAsia="PMingLiU"/>
          <w:lang w:eastAsia="zh-TW"/>
        </w:rPr>
        <w:t>手術</w:t>
      </w:r>
    </w:p>
    <w:p w:rsidRPr="00C10BF5" w:rsidR="00AB78A4" w:rsidP="00AB78A4" w:rsidRDefault="00E518D4" w14:paraId="56B4D2E6" w14:textId="00A5E0F2">
      <w:pPr>
        <w:rPr>
          <w:lang w:eastAsia="zh-TW"/>
        </w:rPr>
      </w:pPr>
      <w:r w:rsidRPr="00C10BF5">
        <w:rPr>
          <w:rFonts w:eastAsia="PMingLiU"/>
          <w:lang w:eastAsia="zh-TW"/>
        </w:rPr>
        <w:t>13=</w:t>
      </w:r>
      <w:r w:rsidRPr="00C10BF5" w:rsidR="00565C98">
        <w:rPr>
          <w:rFonts w:hint="eastAsia" w:ascii="PMingLiU" w:hAnsi="PMingLiU" w:eastAsia="PMingLiU" w:cs="PMingLiU"/>
          <w:lang w:eastAsia="zh-TW"/>
        </w:rPr>
        <w:t>其他治療</w:t>
      </w:r>
    </w:p>
    <w:p w:rsidRPr="00C10BF5" w:rsidR="00AB78A4" w:rsidP="00AB78A4" w:rsidRDefault="00AB78A4" w14:paraId="720BB192" w14:textId="77777777">
      <w:pPr>
        <w:rPr>
          <w:lang w:eastAsia="zh-TW"/>
        </w:rPr>
      </w:pPr>
    </w:p>
    <w:p w:rsidRPr="00C10BF5" w:rsidR="00E518D4" w:rsidP="00AB78A4" w:rsidRDefault="00AB78A4" w14:paraId="45A81D15" w14:textId="77777777">
      <w:pPr>
        <w:rPr>
          <w:rFonts w:eastAsia="PMingLiU"/>
          <w:lang w:eastAsia="zh-TW"/>
        </w:rPr>
      </w:pPr>
      <w:r w:rsidRPr="00C10BF5">
        <w:rPr>
          <w:lang w:eastAsia="zh-TW"/>
        </w:rPr>
        <w:t>…………………………………………………………………………………………………</w:t>
      </w:r>
    </w:p>
    <w:p w:rsidRPr="00C10BF5" w:rsidR="00360105" w:rsidP="00B46144" w:rsidRDefault="00360105" w14:paraId="5D708FF6" w14:textId="77777777">
      <w:pPr>
        <w:rPr>
          <w:rFonts w:eastAsiaTheme="minorEastAsia"/>
          <w:lang w:eastAsia="zh-TW"/>
        </w:rPr>
      </w:pPr>
    </w:p>
    <w:p w:rsidRPr="00C10BF5" w:rsidR="00360105" w:rsidP="00B46144" w:rsidRDefault="00AB78A4" w14:paraId="424FA855" w14:textId="570FD21C">
      <w:pPr>
        <w:rPr>
          <w:rFonts w:eastAsia="PMingLiU"/>
          <w:lang w:eastAsia="zh-TW"/>
        </w:rPr>
      </w:pPr>
      <w:r w:rsidRPr="00C10BF5">
        <w:rPr>
          <w:lang w:eastAsia="zh-TW"/>
        </w:rPr>
        <w:t xml:space="preserve">DEN8. </w:t>
      </w:r>
      <w:r w:rsidRPr="00C10BF5" w:rsidR="00360105">
        <w:rPr>
          <w:rFonts w:eastAsia="PMingLiU"/>
          <w:lang w:eastAsia="zh-TW"/>
        </w:rPr>
        <w:t>請看這張卡片。</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026549">
        <w:rPr>
          <w:rFonts w:hint="eastAsia" w:eastAsia="PMingLiU"/>
          <w:b/>
          <w:bCs/>
          <w:lang w:eastAsia="zh-TW"/>
        </w:rPr>
        <w:t>沒有及時</w:t>
      </w:r>
      <w:r w:rsidRPr="00C10BF5" w:rsidR="00360105">
        <w:rPr>
          <w:rFonts w:eastAsia="PMingLiU"/>
          <w:lang w:eastAsia="zh-TW"/>
        </w:rPr>
        <w:t>獲得您或牙科醫生認為必要的牙科護理、檢查或治療的主要原因是什麼？</w:t>
      </w:r>
      <w:r w:rsidRPr="00C10BF5" w:rsidR="00360105">
        <w:rPr>
          <w:rFonts w:eastAsia="PMingLiU"/>
          <w:lang w:eastAsia="zh-TW"/>
        </w:rPr>
        <w:t xml:space="preserve">  </w:t>
      </w:r>
    </w:p>
    <w:p w:rsidRPr="00C10BF5" w:rsidR="00360105" w:rsidP="00B46144" w:rsidRDefault="00360105" w14:paraId="04F9A82A" w14:textId="77777777">
      <w:pPr>
        <w:rPr>
          <w:rFonts w:eastAsiaTheme="minorEastAsia"/>
          <w:lang w:eastAsia="zh-TW"/>
        </w:rPr>
      </w:pPr>
    </w:p>
    <w:p w:rsidRPr="00C10BF5" w:rsidR="00631B1F" w:rsidP="00B46144" w:rsidRDefault="00631B1F" w14:paraId="78B4FA38" w14:textId="77777777">
      <w:pPr>
        <w:rPr>
          <w:rFonts w:eastAsiaTheme="minorEastAsia"/>
          <w:lang w:eastAsia="zh-TW"/>
        </w:rPr>
      </w:pPr>
      <w:r w:rsidRPr="00C10BF5">
        <w:rPr>
          <w:lang w:eastAsia="zh-TW"/>
        </w:rPr>
        <w:t>SHOWCARD DEN1</w:t>
      </w:r>
    </w:p>
    <w:p w:rsidRPr="00C10BF5" w:rsidR="00360105" w:rsidP="00B46144" w:rsidRDefault="00360105" w14:paraId="51F02191" w14:textId="77777777">
      <w:pPr>
        <w:rPr>
          <w:rFonts w:eastAsia="PMingLiU"/>
          <w:lang w:eastAsia="zh-TW"/>
        </w:rPr>
      </w:pPr>
    </w:p>
    <w:p w:rsidRPr="00C10BF5" w:rsidR="00360105" w:rsidP="00B46144" w:rsidRDefault="00360105" w14:paraId="04448ED2" w14:textId="77777777">
      <w:pPr>
        <w:rPr>
          <w:rFonts w:eastAsia="PMingLiU"/>
          <w:lang w:eastAsia="zh-TW"/>
        </w:rPr>
      </w:pPr>
      <w:r w:rsidRPr="00C10BF5">
        <w:rPr>
          <w:rFonts w:eastAsia="PMingLiU"/>
          <w:lang w:eastAsia="zh-TW"/>
        </w:rPr>
        <w:lastRenderedPageBreak/>
        <w:t>1=</w:t>
      </w:r>
      <w:r w:rsidRPr="00C10BF5">
        <w:rPr>
          <w:rFonts w:eastAsia="PMingLiU"/>
          <w:lang w:eastAsia="zh-TW"/>
        </w:rPr>
        <w:t>無法承擔護理費用</w:t>
      </w:r>
    </w:p>
    <w:p w:rsidRPr="00C10BF5" w:rsidR="00360105" w:rsidP="00B46144" w:rsidRDefault="00360105" w14:paraId="5527CB48"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72AE5D73" w14:textId="77777777">
      <w:pPr>
        <w:rPr>
          <w:rFonts w:eastAsia="PMingLiU"/>
          <w:lang w:eastAsia="zh-TW"/>
        </w:rPr>
      </w:pPr>
      <w:r w:rsidRPr="00C10BF5">
        <w:rPr>
          <w:rFonts w:eastAsia="PMingLiU"/>
          <w:lang w:eastAsia="zh-TW"/>
        </w:rPr>
        <w:t>3=</w:t>
      </w:r>
      <w:r w:rsidRPr="00C10BF5">
        <w:rPr>
          <w:rFonts w:eastAsia="PMingLiU"/>
          <w:lang w:eastAsia="zh-TW"/>
        </w:rPr>
        <w:t>牙科醫生拒絕接受醫療保險</w:t>
      </w:r>
    </w:p>
    <w:p w:rsidRPr="00C10BF5" w:rsidR="00360105" w:rsidP="00B46144" w:rsidRDefault="001440C9" w14:paraId="2643EBE1" w14:textId="77777777">
      <w:pPr>
        <w:rPr>
          <w:rFonts w:eastAsia="PMingLiU"/>
          <w:lang w:eastAsia="zh-TW"/>
        </w:rPr>
      </w:pPr>
      <w:r w:rsidRPr="00C10BF5">
        <w:rPr>
          <w:rFonts w:eastAsia="PMingLiU"/>
          <w:lang w:eastAsia="zh-TW"/>
        </w:rPr>
        <w:t>4=</w:t>
      </w:r>
      <w:r w:rsidRPr="00C10BF5">
        <w:rPr>
          <w:rFonts w:eastAsia="PMingLiU"/>
          <w:lang w:eastAsia="zh-TW"/>
        </w:rPr>
        <w:t>無法從工作中抽身</w:t>
      </w:r>
    </w:p>
    <w:p w:rsidRPr="00C10BF5" w:rsidR="00360105" w:rsidP="00B46144" w:rsidRDefault="001440C9" w14:paraId="16BCEE2F" w14:textId="14FC5EA1">
      <w:pPr>
        <w:rPr>
          <w:rFonts w:eastAsia="PMingLiU"/>
          <w:lang w:eastAsia="zh-TW"/>
        </w:rPr>
      </w:pPr>
      <w:r w:rsidRPr="00C10BF5">
        <w:rPr>
          <w:rFonts w:eastAsia="PMingLiU"/>
          <w:lang w:eastAsia="zh-TW"/>
        </w:rPr>
        <w:t>5=</w:t>
      </w:r>
      <w:r w:rsidRPr="00C10BF5">
        <w:rPr>
          <w:rFonts w:eastAsia="PMingLiU"/>
          <w:lang w:eastAsia="zh-TW"/>
        </w:rPr>
        <w:t>不知道去哪裡獲得</w:t>
      </w:r>
      <w:r w:rsidRPr="00C10BF5" w:rsidR="00706B37">
        <w:rPr>
          <w:rFonts w:eastAsia="PMingLiU"/>
          <w:lang w:eastAsia="zh-TW"/>
        </w:rPr>
        <w:t>檢查或治療</w:t>
      </w:r>
    </w:p>
    <w:p w:rsidRPr="00C10BF5" w:rsidR="00360105" w:rsidP="00B46144" w:rsidRDefault="001440C9" w14:paraId="690A3393" w14:textId="77777777">
      <w:pPr>
        <w:rPr>
          <w:rFonts w:eastAsia="PMingLiU"/>
          <w:lang w:eastAsia="zh-TW"/>
        </w:rPr>
      </w:pPr>
      <w:r w:rsidRPr="00C10BF5">
        <w:rPr>
          <w:rFonts w:eastAsia="PMingLiU"/>
          <w:lang w:eastAsia="zh-TW"/>
        </w:rPr>
        <w:t>6=</w:t>
      </w:r>
      <w:r w:rsidRPr="00C10BF5">
        <w:rPr>
          <w:rFonts w:eastAsia="PMingLiU"/>
          <w:lang w:eastAsia="zh-TW"/>
        </w:rPr>
        <w:t>要求服務時遭到拒絕</w:t>
      </w:r>
    </w:p>
    <w:p w:rsidRPr="00C10BF5" w:rsidR="00360105" w:rsidP="00B46144" w:rsidRDefault="001440C9" w14:paraId="47697893" w14:textId="77777777">
      <w:pPr>
        <w:rPr>
          <w:rFonts w:eastAsia="PMingLiU"/>
          <w:lang w:eastAsia="zh-TW"/>
        </w:rPr>
      </w:pPr>
      <w:r w:rsidRPr="00C10BF5">
        <w:rPr>
          <w:rFonts w:eastAsia="PMingLiU"/>
          <w:lang w:eastAsia="zh-TW"/>
        </w:rPr>
        <w:t>7=</w:t>
      </w:r>
      <w:r w:rsidRPr="00C10BF5">
        <w:rPr>
          <w:rFonts w:eastAsia="PMingLiU"/>
          <w:lang w:eastAsia="zh-TW"/>
        </w:rPr>
        <w:t>孩子沒人看護</w:t>
      </w:r>
    </w:p>
    <w:p w:rsidRPr="00C10BF5" w:rsidR="00360105" w:rsidP="00B46144" w:rsidRDefault="001440C9" w14:paraId="34438801" w14:textId="77777777">
      <w:pPr>
        <w:rPr>
          <w:rFonts w:eastAsia="PMingLiU"/>
          <w:lang w:eastAsia="zh-TW"/>
        </w:rPr>
      </w:pPr>
      <w:r w:rsidRPr="00C10BF5">
        <w:rPr>
          <w:rFonts w:eastAsia="PMingLiU"/>
          <w:lang w:eastAsia="zh-TW"/>
        </w:rPr>
        <w:t>8=</w:t>
      </w:r>
      <w:r w:rsidRPr="00C10BF5">
        <w:rPr>
          <w:rFonts w:eastAsia="PMingLiU"/>
          <w:lang w:eastAsia="zh-TW"/>
        </w:rPr>
        <w:t>害怕去找牙科醫生</w:t>
      </w:r>
      <w:r w:rsidRPr="00C10BF5">
        <w:rPr>
          <w:rFonts w:eastAsia="PMingLiU"/>
          <w:lang w:eastAsia="zh-TW"/>
        </w:rPr>
        <w:t>/</w:t>
      </w:r>
      <w:r w:rsidRPr="00C10BF5">
        <w:rPr>
          <w:rFonts w:eastAsia="PMingLiU"/>
          <w:lang w:eastAsia="zh-TW"/>
        </w:rPr>
        <w:t>接受牙科治療</w:t>
      </w:r>
      <w:r w:rsidRPr="00C10BF5">
        <w:rPr>
          <w:rFonts w:eastAsia="PMingLiU"/>
          <w:lang w:eastAsia="zh-TW"/>
        </w:rPr>
        <w:t xml:space="preserve">  </w:t>
      </w:r>
    </w:p>
    <w:p w:rsidRPr="00C10BF5" w:rsidR="005C1343" w:rsidP="005C1343" w:rsidRDefault="001440C9" w14:paraId="1DC557B8" w14:textId="77777777">
      <w:pPr>
        <w:rPr>
          <w:rFonts w:eastAsia="PMingLiU"/>
          <w:lang w:eastAsia="zh-TW"/>
        </w:rPr>
      </w:pPr>
      <w:r w:rsidRPr="00C10BF5">
        <w:rPr>
          <w:rFonts w:eastAsia="PMingLiU"/>
          <w:lang w:eastAsia="zh-TW"/>
        </w:rPr>
        <w:t xml:space="preserve">9=VA </w:t>
      </w:r>
      <w:r w:rsidRPr="00C10BF5">
        <w:rPr>
          <w:rFonts w:eastAsia="PMingLiU"/>
          <w:caps/>
          <w:lang w:eastAsia="zh-TW"/>
        </w:rPr>
        <w:t>不針對我的牙齒情況提供承保</w:t>
      </w:r>
    </w:p>
    <w:p w:rsidRPr="00CD2FC0" w:rsidR="00CD2FC0" w:rsidP="00CD2FC0" w:rsidRDefault="00CD2FC0" w14:paraId="239FD1F2" w14:textId="26AC8FB9">
      <w:pPr>
        <w:rPr>
          <w:rFonts w:eastAsia="PMingLiU"/>
          <w:lang w:eastAsia="zh-TW"/>
        </w:rPr>
      </w:pPr>
      <w:r xmlns:w="http://schemas.openxmlformats.org/wordprocessingml/2006/main" w:rsidRPr="00CD2FC0">
        <w:rPr>
          <w:rFonts w:eastAsia="PMingLiU"/>
          <w:lang w:eastAsia="zh-TW"/>
        </w:rPr>
        <w:t>1</w:t>
      </w:r>
      <w:r xmlns:w="http://schemas.openxmlformats.org/wordprocessingml/2006/main">
        <w:rPr>
          <w:rFonts w:eastAsia="PMingLiU"/>
          <w:lang w:eastAsia="zh-TW"/>
        </w:rPr>
        <w:t>0</w:t>
      </w:r>
      <w:r xmlns:w="http://schemas.openxmlformats.org/wordprocessingml/2006/main" w:rsidRPr="00CD2FC0">
        <w:rPr>
          <w:rFonts w:eastAsia="PMingLiU"/>
          <w:lang w:eastAsia="zh-TW"/>
        </w:rPr>
        <w:t xml:space="preserve"> = </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p>
    <w:p w:rsidR="00CD2FC0" w:rsidP="00CD2FC0" w:rsidRDefault="00CD2FC0" w14:paraId="2D723EF7" w14:textId="71237DBF">
      <w:pPr>
        <w:rPr>
          <w:rFonts w:eastAsia="PMingLiU"/>
          <w:lang w:eastAsia="zh-TW"/>
        </w:rPr>
      </w:pPr>
      <w:r xmlns:w="http://schemas.openxmlformats.org/wordprocessingml/2006/main" w:rsidRPr="00CD2FC0">
        <w:rPr>
          <w:rFonts w:eastAsia="PMingLiU"/>
          <w:lang w:eastAsia="zh-TW"/>
        </w:rPr>
        <w:t>1</w:t>
      </w:r>
      <w:r xmlns:w="http://schemas.openxmlformats.org/wordprocessingml/2006/main">
        <w:rPr>
          <w:rFonts w:eastAsia="PMingLiU"/>
          <w:lang w:eastAsia="zh-TW"/>
        </w:rPr>
        <w:t>1</w:t>
      </w:r>
      <w:r xmlns:w="http://schemas.openxmlformats.org/wordprocessingml/2006/main" w:rsidRPr="00CD2FC0">
        <w:rPr>
          <w:rFonts w:eastAsia="PMingLiU"/>
          <w:lang w:eastAsia="zh-TW"/>
        </w:rPr>
        <w:t xml:space="preserve"> = </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p>
    <w:p w:rsidRPr="00C10BF5" w:rsidR="00631B1F" w:rsidP="00CD2FC0" w:rsidRDefault="00756C2A" w14:paraId="36C30104" w14:textId="2E3297FD">
      <w:r xmlns:w="http://schemas.openxmlformats.org/wordprocessingml/2006/main" w:rsidR="00CD2FC0">
        <w:rPr>
          <w:rFonts w:eastAsia="PMingLiU"/>
          <w:lang w:eastAsia="zh-TW"/>
        </w:rPr>
        <w:t>12</w:t>
      </w:r>
      <w:r w:rsidRPr="00C10BF5">
        <w:rPr>
          <w:rFonts w:eastAsia="PMingLiU"/>
          <w:lang w:eastAsia="zh-TW"/>
        </w:rPr>
        <w:t>=</w:t>
      </w:r>
      <w:r w:rsidRPr="00C10BF5" w:rsidR="003B6295">
        <w:rPr>
          <w:rFonts w:eastAsia="PMingLiU"/>
          <w:lang w:eastAsia="zh-TW"/>
        </w:rPr>
        <w:t>其他原因</w:t>
      </w:r>
      <w:r w:rsidRPr="00C10BF5" w:rsidR="00631B1F">
        <w:t xml:space="preserve"> </w:t>
      </w:r>
    </w:p>
    <w:p w:rsidRPr="00C10BF5" w:rsidR="00631B1F" w:rsidP="00631B1F" w:rsidRDefault="00631B1F" w14:paraId="720AC1C1" w14:textId="77777777">
      <w:r w:rsidRPr="00C10BF5">
        <w:t>………………………………………………………………………………………………</w:t>
      </w:r>
    </w:p>
    <w:p w:rsidRPr="00C10BF5" w:rsidR="00631B1F" w:rsidP="00631B1F" w:rsidRDefault="00631B1F" w14:paraId="21B7F802" w14:textId="77777777"/>
    <w:p w:rsidRPr="00C10BF5" w:rsidR="00360105" w:rsidP="00631B1F" w:rsidRDefault="00631B1F" w14:paraId="29B237F9" w14:textId="51480E64">
      <w:pPr>
        <w:rPr>
          <w:rFonts w:eastAsia="PMingLiU"/>
          <w:lang w:eastAsia="zh-TW"/>
        </w:rPr>
      </w:pPr>
      <w:r w:rsidRPr="00C10BF5">
        <w:t>DEN8_OTH. [IF DEN8=</w:t>
      </w:r>
      <w:r xmlns:w="http://schemas.openxmlformats.org/wordprocessingml/2006/main" w:rsidR="00CD2FC0">
        <w:t>12</w:t>
      </w:r>
      <w:r xmlns:w="http://schemas.openxmlformats.org/wordprocessingml/2006/main" w:rsidRPr="00C10BF5" w:rsidR="00CD2FC0">
        <w:t xml:space="preserve"> </w:t>
      </w:r>
      <w:r w:rsidRPr="00C10BF5">
        <w:t>CONTINUE, ELSE GO TO DEN10]</w:t>
      </w:r>
    </w:p>
    <w:p w:rsidRPr="00C10BF5" w:rsidR="00360105" w:rsidP="00B46144" w:rsidRDefault="00360105" w14:paraId="351A1DBB" w14:textId="77777777">
      <w:pPr>
        <w:rPr>
          <w:rFonts w:eastAsia="PMingLiU"/>
          <w:lang w:eastAsia="zh-TW"/>
        </w:rPr>
      </w:pPr>
    </w:p>
    <w:p w:rsidRPr="00C10BF5" w:rsidR="00360105" w:rsidP="000607BB" w:rsidRDefault="00360105" w14:paraId="45F35358" w14:textId="660E48FA">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631B1F">
        <w:rPr>
          <w:lang w:eastAsia="zh-TW"/>
        </w:rPr>
        <w:t>NAME</w:t>
      </w:r>
      <w:r w:rsidRPr="00C10BF5">
        <w:rPr>
          <w:rFonts w:eastAsia="PMingLiU"/>
          <w:lang w:eastAsia="zh-TW"/>
        </w:rPr>
        <w:t>}</w:t>
      </w:r>
      <w:r w:rsidRPr="00C10BF5" w:rsidR="00026549">
        <w:rPr>
          <w:rFonts w:hint="eastAsia" w:eastAsia="PMingLiU"/>
          <w:b/>
          <w:bCs/>
          <w:lang w:eastAsia="zh-TW"/>
        </w:rPr>
        <w:t>沒有及時</w:t>
      </w:r>
      <w:r w:rsidRPr="00C10BF5">
        <w:rPr>
          <w:rFonts w:eastAsia="PMingLiU"/>
          <w:lang w:eastAsia="zh-TW"/>
        </w:rPr>
        <w:t>獲得您或牙科醫生認為有必要接受的牙科護理、檢查或治療的其他原因？</w:t>
      </w:r>
    </w:p>
    <w:p w:rsidRPr="00C10BF5" w:rsidR="00360105" w:rsidP="00B153BC" w:rsidRDefault="00360105" w14:paraId="22D12A97" w14:textId="77777777">
      <w:pPr>
        <w:rPr>
          <w:rFonts w:eastAsia="PMingLiU"/>
          <w:lang w:eastAsia="zh-TW"/>
        </w:rPr>
      </w:pPr>
    </w:p>
    <w:p w:rsidRPr="00C10BF5" w:rsidR="00631B1F" w:rsidP="00631B1F" w:rsidRDefault="00631B1F" w14:paraId="4D5BB19B" w14:textId="77777777">
      <w:pPr>
        <w:rPr>
          <w:lang w:eastAsia="zh-TW"/>
        </w:rPr>
      </w:pPr>
      <w:r w:rsidRPr="00C10BF5">
        <w:rPr>
          <w:lang w:eastAsia="zh-TW"/>
        </w:rPr>
        <w:t>_________________ [</w:t>
      </w:r>
      <w:r w:rsidRPr="00C10BF5">
        <w:rPr>
          <w:b/>
          <w:lang w:eastAsia="zh-TW"/>
        </w:rPr>
        <w:t>ALLOW 40]</w:t>
      </w:r>
    </w:p>
    <w:p w:rsidRPr="00C10BF5" w:rsidR="00631B1F" w:rsidP="00631B1F" w:rsidRDefault="00631B1F" w14:paraId="51B95D7A" w14:textId="77777777">
      <w:pPr>
        <w:rPr>
          <w:lang w:eastAsia="zh-TW"/>
        </w:rPr>
      </w:pPr>
    </w:p>
    <w:p w:rsidRPr="00C10BF5" w:rsidR="00360105" w:rsidP="00631B1F" w:rsidRDefault="00631B1F" w14:paraId="71B9AFB6" w14:textId="77777777">
      <w:pPr>
        <w:rPr>
          <w:rFonts w:eastAsia="PMingLiU"/>
          <w:lang w:eastAsia="zh-TW"/>
        </w:rPr>
      </w:pPr>
      <w:r w:rsidRPr="00C10BF5">
        <w:rPr>
          <w:lang w:eastAsia="zh-TW"/>
        </w:rPr>
        <w:t>…………………………………………………………………………………………………</w:t>
      </w:r>
    </w:p>
    <w:p w:rsidRPr="00C10BF5" w:rsidR="00360105" w:rsidP="00B46144" w:rsidRDefault="00360105" w14:paraId="7B96DEB6" w14:textId="77777777">
      <w:pPr>
        <w:rPr>
          <w:rFonts w:eastAsia="PMingLiU"/>
          <w:lang w:eastAsia="zh-TW"/>
        </w:rPr>
      </w:pPr>
    </w:p>
    <w:p w:rsidRPr="00C10BF5" w:rsidR="00360105" w:rsidP="00B46144" w:rsidRDefault="00631B1F" w14:paraId="65EAE739" w14:textId="77777777">
      <w:pPr>
        <w:rPr>
          <w:rFonts w:eastAsia="PMingLiU"/>
          <w:lang w:eastAsia="zh-TW"/>
        </w:rPr>
      </w:pPr>
      <w:r w:rsidRPr="00C10BF5">
        <w:rPr>
          <w:lang w:eastAsia="zh-TW"/>
        </w:rPr>
        <w:t xml:space="preserve">DEN10.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rPr>
          <w:lang w:eastAsia="zh-TW"/>
        </w:rPr>
        <w:t>NAME</w:t>
      </w:r>
      <w:r w:rsidRPr="00C10BF5" w:rsidR="00360105">
        <w:rPr>
          <w:rFonts w:eastAsia="PMingLiU"/>
          <w:lang w:eastAsia="zh-TW"/>
        </w:rPr>
        <w:t>}</w:t>
      </w:r>
      <w:r w:rsidRPr="00C10BF5" w:rsidR="00360105">
        <w:rPr>
          <w:rFonts w:eastAsia="PMingLiU"/>
          <w:lang w:eastAsia="zh-TW"/>
        </w:rPr>
        <w:t>上次去找牙科醫生至今大約間隔了多長時間</w:t>
      </w:r>
      <w:proofErr w:type="gramEnd"/>
      <w:r w:rsidRPr="00C10BF5" w:rsidR="00360105">
        <w:rPr>
          <w:rFonts w:eastAsia="PMingLiU"/>
          <w:lang w:eastAsia="zh-TW"/>
        </w:rPr>
        <w:t>？</w:t>
      </w:r>
      <w:r w:rsidRPr="00C10BF5" w:rsidR="00360105">
        <w:rPr>
          <w:rFonts w:eastAsia="PMingLiU"/>
          <w:lang w:eastAsia="zh-TW"/>
        </w:rPr>
        <w:t xml:space="preserve"> </w:t>
      </w:r>
    </w:p>
    <w:p w:rsidRPr="00C10BF5" w:rsidR="00360105" w:rsidP="00B46144" w:rsidRDefault="00360105" w14:paraId="7FB56054" w14:textId="77777777">
      <w:pPr>
        <w:rPr>
          <w:rFonts w:eastAsia="PMingLiU"/>
          <w:lang w:eastAsia="zh-TW"/>
        </w:rPr>
      </w:pPr>
      <w:r w:rsidRPr="00C10BF5">
        <w:rPr>
          <w:rFonts w:eastAsia="PMingLiU"/>
          <w:lang w:eastAsia="zh-TW"/>
        </w:rPr>
        <w:t>包括所有類型的牙科醫生，例如牙科矯正醫生、口腔外科醫生以及所有其他牙科專家，還有牙科保健師（即潔牙師）。</w:t>
      </w:r>
    </w:p>
    <w:p w:rsidRPr="00C10BF5" w:rsidR="00360105" w:rsidP="00B46144" w:rsidRDefault="00360105" w14:paraId="6C3D628F" w14:textId="77777777">
      <w:pPr>
        <w:rPr>
          <w:rFonts w:eastAsia="PMingLiU"/>
          <w:lang w:eastAsia="zh-TW"/>
        </w:rPr>
      </w:pPr>
    </w:p>
    <w:p w:rsidRPr="00C10BF5" w:rsidR="00360105" w:rsidP="00B46144" w:rsidRDefault="00360105" w14:paraId="09FB0575" w14:textId="77777777">
      <w:pPr>
        <w:rPr>
          <w:rFonts w:eastAsia="PMingLiU"/>
          <w:lang w:eastAsia="zh-TW"/>
        </w:rPr>
      </w:pPr>
      <w:r w:rsidRPr="00C10BF5">
        <w:rPr>
          <w:rFonts w:eastAsia="PMingLiU"/>
          <w:lang w:eastAsia="zh-TW"/>
        </w:rPr>
        <w:t xml:space="preserve">1=6 </w:t>
      </w:r>
      <w:r w:rsidRPr="00C10BF5">
        <w:rPr>
          <w:rFonts w:eastAsia="PMingLiU"/>
          <w:lang w:eastAsia="zh-TW"/>
        </w:rPr>
        <w:t>個月或以下</w:t>
      </w:r>
    </w:p>
    <w:p w:rsidRPr="00C10BF5" w:rsidR="00360105" w:rsidP="00B46144" w:rsidRDefault="00360105" w14:paraId="7E0D1691" w14:textId="77777777">
      <w:pPr>
        <w:rPr>
          <w:rFonts w:eastAsia="PMingLiU"/>
          <w:lang w:eastAsia="zh-TW"/>
        </w:rPr>
      </w:pPr>
      <w:r w:rsidRPr="00C10BF5">
        <w:rPr>
          <w:rFonts w:eastAsia="PMingLiU"/>
          <w:lang w:eastAsia="zh-TW"/>
        </w:rPr>
        <w:t>2=</w:t>
      </w:r>
      <w:r w:rsidRPr="00C10BF5">
        <w:rPr>
          <w:rFonts w:eastAsia="PMingLiU"/>
          <w:lang w:eastAsia="zh-TW"/>
        </w:rPr>
        <w:t>超過</w:t>
      </w:r>
      <w:r w:rsidRPr="00C10BF5">
        <w:rPr>
          <w:rFonts w:eastAsia="PMingLiU"/>
          <w:lang w:eastAsia="zh-TW"/>
        </w:rPr>
        <w:t xml:space="preserve"> 6 </w:t>
      </w:r>
      <w:r w:rsidRPr="00C10BF5">
        <w:rPr>
          <w:rFonts w:eastAsia="PMingLiU"/>
          <w:lang w:eastAsia="zh-TW"/>
        </w:rPr>
        <w:t>個月，但不超過</w:t>
      </w:r>
      <w:r w:rsidRPr="00C10BF5">
        <w:rPr>
          <w:rFonts w:eastAsia="PMingLiU"/>
          <w:lang w:eastAsia="zh-TW"/>
        </w:rPr>
        <w:t xml:space="preserve"> 1 </w:t>
      </w:r>
      <w:r w:rsidRPr="00C10BF5">
        <w:rPr>
          <w:rFonts w:eastAsia="PMingLiU"/>
          <w:lang w:eastAsia="zh-TW"/>
        </w:rPr>
        <w:t>年</w:t>
      </w:r>
    </w:p>
    <w:p w:rsidRPr="00C10BF5" w:rsidR="00360105" w:rsidP="00B46144" w:rsidRDefault="00360105" w14:paraId="5727BA4D" w14:textId="77777777">
      <w:pPr>
        <w:rPr>
          <w:rFonts w:eastAsia="PMingLiU"/>
          <w:lang w:eastAsia="zh-TW"/>
        </w:rPr>
      </w:pPr>
      <w:r w:rsidRPr="00C10BF5">
        <w:rPr>
          <w:rFonts w:eastAsia="PMingLiU"/>
          <w:lang w:eastAsia="zh-TW"/>
        </w:rPr>
        <w:t>3=</w:t>
      </w:r>
      <w:r w:rsidRPr="00C10BF5">
        <w:rPr>
          <w:rFonts w:eastAsia="PMingLiU"/>
          <w:lang w:eastAsia="zh-TW"/>
        </w:rPr>
        <w:t>超過</w:t>
      </w:r>
      <w:r w:rsidRPr="00C10BF5">
        <w:rPr>
          <w:rFonts w:eastAsia="PMingLiU"/>
          <w:lang w:eastAsia="zh-TW"/>
        </w:rPr>
        <w:t xml:space="preserve"> 1 </w:t>
      </w:r>
      <w:r w:rsidRPr="00C10BF5">
        <w:rPr>
          <w:rFonts w:eastAsia="PMingLiU"/>
          <w:lang w:eastAsia="zh-TW"/>
        </w:rPr>
        <w:t>年，但不超過</w:t>
      </w:r>
      <w:r w:rsidRPr="00C10BF5">
        <w:rPr>
          <w:rFonts w:eastAsia="PMingLiU"/>
          <w:lang w:eastAsia="zh-TW"/>
        </w:rPr>
        <w:t xml:space="preserve"> 2 </w:t>
      </w:r>
      <w:r w:rsidRPr="00C10BF5">
        <w:rPr>
          <w:rFonts w:eastAsia="PMingLiU"/>
          <w:lang w:eastAsia="zh-TW"/>
        </w:rPr>
        <w:t>年</w:t>
      </w:r>
      <w:r w:rsidRPr="00C10BF5">
        <w:rPr>
          <w:rFonts w:eastAsia="PMingLiU"/>
          <w:lang w:eastAsia="zh-TW"/>
        </w:rPr>
        <w:t xml:space="preserve"> </w:t>
      </w:r>
    </w:p>
    <w:p w:rsidRPr="00C10BF5" w:rsidR="00360105" w:rsidP="00B46144" w:rsidRDefault="00360105" w14:paraId="2A22FF1B" w14:textId="77777777">
      <w:pPr>
        <w:rPr>
          <w:rFonts w:eastAsia="PMingLiU"/>
          <w:lang w:eastAsia="zh-TW"/>
        </w:rPr>
      </w:pPr>
      <w:r w:rsidRPr="00C10BF5">
        <w:rPr>
          <w:rFonts w:eastAsia="PMingLiU"/>
          <w:lang w:eastAsia="zh-TW"/>
        </w:rPr>
        <w:t>4=</w:t>
      </w:r>
      <w:r w:rsidRPr="00C10BF5">
        <w:rPr>
          <w:rFonts w:eastAsia="PMingLiU"/>
          <w:lang w:eastAsia="zh-TW"/>
        </w:rPr>
        <w:t>超過</w:t>
      </w:r>
      <w:r w:rsidRPr="00C10BF5">
        <w:rPr>
          <w:rFonts w:eastAsia="PMingLiU"/>
          <w:lang w:eastAsia="zh-TW"/>
        </w:rPr>
        <w:t xml:space="preserve"> 2 </w:t>
      </w:r>
      <w:r w:rsidRPr="00C10BF5">
        <w:rPr>
          <w:rFonts w:eastAsia="PMingLiU"/>
          <w:lang w:eastAsia="zh-TW"/>
        </w:rPr>
        <w:t>年，但不超過</w:t>
      </w:r>
      <w:r w:rsidRPr="00C10BF5">
        <w:rPr>
          <w:rFonts w:eastAsia="PMingLiU"/>
          <w:lang w:eastAsia="zh-TW"/>
        </w:rPr>
        <w:t xml:space="preserve"> 5 </w:t>
      </w:r>
      <w:r w:rsidRPr="00C10BF5">
        <w:rPr>
          <w:rFonts w:eastAsia="PMingLiU"/>
          <w:lang w:eastAsia="zh-TW"/>
        </w:rPr>
        <w:t>年</w:t>
      </w:r>
    </w:p>
    <w:p w:rsidRPr="00C10BF5" w:rsidR="00360105" w:rsidP="00B46144" w:rsidRDefault="00360105" w14:paraId="1BA16E33" w14:textId="77777777">
      <w:pPr>
        <w:rPr>
          <w:rFonts w:eastAsia="PMingLiU"/>
          <w:lang w:eastAsia="zh-TW"/>
        </w:rPr>
      </w:pPr>
      <w:r w:rsidRPr="00C10BF5">
        <w:rPr>
          <w:rFonts w:eastAsia="PMingLiU"/>
          <w:lang w:eastAsia="zh-TW"/>
        </w:rPr>
        <w:t>5=</w:t>
      </w:r>
      <w:r w:rsidRPr="00C10BF5">
        <w:rPr>
          <w:rFonts w:eastAsia="PMingLiU"/>
          <w:lang w:eastAsia="zh-TW"/>
        </w:rPr>
        <w:t>超過</w:t>
      </w:r>
      <w:r w:rsidRPr="00C10BF5">
        <w:rPr>
          <w:rFonts w:eastAsia="PMingLiU"/>
          <w:lang w:eastAsia="zh-TW"/>
        </w:rPr>
        <w:t xml:space="preserve"> 5 </w:t>
      </w:r>
      <w:r w:rsidRPr="00C10BF5">
        <w:rPr>
          <w:rFonts w:eastAsia="PMingLiU"/>
          <w:lang w:eastAsia="zh-TW"/>
        </w:rPr>
        <w:t>年</w:t>
      </w:r>
      <w:r w:rsidRPr="00C10BF5">
        <w:rPr>
          <w:rFonts w:eastAsia="PMingLiU"/>
          <w:lang w:eastAsia="zh-TW"/>
        </w:rPr>
        <w:t xml:space="preserve"> </w:t>
      </w:r>
    </w:p>
    <w:p w:rsidRPr="00C10BF5" w:rsidR="00360105" w:rsidP="00B46144" w:rsidRDefault="00360105" w14:paraId="1B0D67A2" w14:textId="77777777">
      <w:pPr>
        <w:rPr>
          <w:rFonts w:eastAsia="PMingLiU"/>
          <w:lang w:eastAsia="zh-TW"/>
        </w:rPr>
      </w:pPr>
      <w:r w:rsidRPr="00C10BF5">
        <w:rPr>
          <w:rFonts w:eastAsia="PMingLiU"/>
          <w:lang w:eastAsia="zh-TW"/>
        </w:rPr>
        <w:t>99=</w:t>
      </w:r>
      <w:r w:rsidRPr="00C10BF5">
        <w:rPr>
          <w:rFonts w:eastAsia="PMingLiU"/>
          <w:lang w:eastAsia="zh-TW"/>
        </w:rPr>
        <w:t>從來沒有</w:t>
      </w:r>
      <w:r w:rsidRPr="00C10BF5">
        <w:rPr>
          <w:rFonts w:eastAsia="PMingLiU"/>
          <w:lang w:eastAsia="zh-TW"/>
        </w:rPr>
        <w:t xml:space="preserve">  </w:t>
      </w:r>
    </w:p>
    <w:p w:rsidRPr="00C10BF5" w:rsidR="00360105" w:rsidP="00B46144" w:rsidRDefault="00360105" w14:paraId="6C4D61CE" w14:textId="77777777">
      <w:pPr>
        <w:rPr>
          <w:rFonts w:eastAsia="PMingLiU"/>
          <w:lang w:eastAsia="zh-TW"/>
        </w:rPr>
      </w:pPr>
      <w:r w:rsidRPr="00C10BF5">
        <w:rPr>
          <w:rFonts w:eastAsia="PMingLiU"/>
          <w:lang w:eastAsia="zh-TW"/>
        </w:rPr>
        <w:t xml:space="preserve"> </w:t>
      </w:r>
    </w:p>
    <w:p w:rsidRPr="00C10BF5" w:rsidR="00631B1F" w:rsidP="00631B1F" w:rsidRDefault="00631B1F" w14:paraId="6FADFF43" w14:textId="77777777">
      <w:pPr>
        <w:rPr>
          <w:lang w:eastAsia="zh-TW"/>
        </w:rPr>
      </w:pPr>
      <w:r w:rsidRPr="00C10BF5">
        <w:rPr>
          <w:lang w:eastAsia="zh-TW"/>
        </w:rPr>
        <w:t>…………………………………………………………………………………………………</w:t>
      </w:r>
    </w:p>
    <w:p w:rsidRPr="00C10BF5" w:rsidR="00631B1F" w:rsidP="00631B1F" w:rsidRDefault="00631B1F" w14:paraId="0126AF0B" w14:textId="77777777">
      <w:pPr>
        <w:rPr>
          <w:lang w:eastAsia="zh-TW"/>
        </w:rPr>
      </w:pPr>
    </w:p>
    <w:p w:rsidRPr="00C10BF5" w:rsidR="00360105" w:rsidP="00631B1F" w:rsidRDefault="00631B1F" w14:paraId="4415FCA8" w14:textId="77777777">
      <w:pPr>
        <w:rPr>
          <w:rFonts w:eastAsia="PMingLiU"/>
          <w:lang w:eastAsia="zh-TW"/>
        </w:rPr>
      </w:pPr>
      <w:r w:rsidRPr="00C10BF5">
        <w:rPr>
          <w:lang w:eastAsia="zh-TW"/>
        </w:rPr>
        <w:t xml:space="preserve">DEN10b. </w:t>
      </w:r>
      <w:r w:rsidRPr="00C10BF5">
        <w:t>[IF INTAGE=18 OR OLDER CONTINUE, ELSE GO TO DEN10e]</w:t>
      </w:r>
    </w:p>
    <w:p w:rsidRPr="00C10BF5" w:rsidR="00360105" w:rsidP="00B46144" w:rsidRDefault="00360105" w14:paraId="1A8A93B3" w14:textId="77777777">
      <w:pPr>
        <w:rPr>
          <w:rFonts w:eastAsia="PMingLiU"/>
          <w:lang w:eastAsia="zh-TW"/>
        </w:rPr>
      </w:pPr>
    </w:p>
    <w:p w:rsidRPr="00C10BF5" w:rsidR="00360105" w:rsidP="000607BB" w:rsidRDefault="00360105" w14:paraId="5150F0B9" w14:textId="77777777">
      <w:pPr>
        <w:rPr>
          <w:rFonts w:eastAsia="PMingLiU"/>
          <w:lang w:eastAsia="zh-TW"/>
        </w:rPr>
      </w:pPr>
      <w:r w:rsidRPr="00C10BF5">
        <w:rPr>
          <w:rFonts w:eastAsia="PMingLiU"/>
          <w:lang w:eastAsia="zh-TW"/>
        </w:rPr>
        <w:t>醫生或牙科醫生會在口腔癌檢查時拉起您的舌頭（有時會用紗布將其包住），然後觸摸舌頭下方和臉頰內側，您是否接受過此類檢查？</w:t>
      </w:r>
    </w:p>
    <w:p w:rsidRPr="00C10BF5" w:rsidR="00360105" w:rsidP="00B153BC" w:rsidRDefault="00360105" w14:paraId="292FD9FA" w14:textId="77777777">
      <w:pPr>
        <w:rPr>
          <w:rFonts w:eastAsia="PMingLiU"/>
          <w:lang w:eastAsia="zh-TW"/>
        </w:rPr>
      </w:pPr>
    </w:p>
    <w:p w:rsidRPr="00C10BF5" w:rsidR="00631B1F" w:rsidP="00631B1F" w:rsidRDefault="004931D2" w14:paraId="2BCA0D76" w14:textId="660C83AC">
      <w:pPr>
        <w:rPr>
          <w:lang w:eastAsia="zh-TW"/>
        </w:rPr>
      </w:pPr>
      <w:r w:rsidRPr="00C10BF5">
        <w:rPr>
          <w:lang w:eastAsia="zh-TW"/>
        </w:rPr>
        <w:t>1=</w:t>
      </w:r>
      <w:r w:rsidRPr="00C10BF5">
        <w:rPr>
          <w:rFonts w:hint="eastAsia" w:ascii="PMingLiU" w:hAnsi="PMingLiU" w:eastAsia="PMingLiU" w:cs="PMingLiU"/>
          <w:lang w:eastAsia="zh-TW"/>
        </w:rPr>
        <w:t>是</w:t>
      </w:r>
    </w:p>
    <w:p w:rsidRPr="00C10BF5" w:rsidR="00631B1F" w:rsidP="00631B1F" w:rsidRDefault="004931D2" w14:paraId="01731FD8" w14:textId="1F386A33">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631B1F" w:rsidRDefault="00631B1F" w14:paraId="389948E2" w14:textId="77777777">
      <w:pPr>
        <w:rPr>
          <w:rFonts w:eastAsiaTheme="minorEastAsia"/>
          <w:lang w:eastAsia="zh-TW"/>
        </w:rPr>
      </w:pPr>
      <w:r w:rsidRPr="00C10BF5">
        <w:rPr>
          <w:lang w:eastAsia="zh-TW"/>
        </w:rPr>
        <w:lastRenderedPageBreak/>
        <w:t>……………………………………………………………………………………………</w:t>
      </w:r>
    </w:p>
    <w:p w:rsidRPr="00C10BF5" w:rsidR="00631B1F" w:rsidP="00631B1F" w:rsidRDefault="00631B1F" w14:paraId="6B8DCE68" w14:textId="77777777">
      <w:pPr>
        <w:rPr>
          <w:rFonts w:eastAsiaTheme="minorEastAsia"/>
          <w:lang w:eastAsia="zh-TW"/>
        </w:rPr>
      </w:pPr>
    </w:p>
    <w:p w:rsidRPr="00C10BF5" w:rsidR="00360105" w:rsidP="00B153BC" w:rsidRDefault="00631B1F" w14:paraId="3A345BF3" w14:textId="77777777">
      <w:pPr>
        <w:rPr>
          <w:rFonts w:eastAsia="PMingLiU"/>
          <w:lang w:eastAsia="zh-TW"/>
        </w:rPr>
      </w:pPr>
      <w:r w:rsidRPr="00C10BF5">
        <w:rPr>
          <w:lang w:eastAsia="zh-TW"/>
        </w:rPr>
        <w:t xml:space="preserve">DEN10c. </w:t>
      </w:r>
      <w:r w:rsidRPr="00C10BF5" w:rsidR="00360105">
        <w:rPr>
          <w:rFonts w:eastAsia="PMingLiU"/>
          <w:lang w:eastAsia="zh-TW"/>
        </w:rPr>
        <w:t>醫生或牙科醫生會在口腔癌檢查時對您的頸部進行觸診，您是否接受過此類檢查？</w:t>
      </w:r>
    </w:p>
    <w:p w:rsidRPr="00C10BF5" w:rsidR="00631B1F" w:rsidP="00631B1F" w:rsidRDefault="00360105" w14:paraId="05B84FF9" w14:textId="4E962F60">
      <w:r w:rsidRPr="00C10BF5">
        <w:rPr>
          <w:rFonts w:eastAsia="PMingLiU"/>
          <w:lang w:eastAsia="zh-TW"/>
        </w:rPr>
        <w:br/>
      </w:r>
      <w:r w:rsidRPr="00C10BF5" w:rsidR="004931D2">
        <w:t>1=</w:t>
      </w:r>
      <w:r w:rsidRPr="00C10BF5" w:rsidR="004931D2">
        <w:rPr>
          <w:rFonts w:hint="eastAsia" w:ascii="PMingLiU" w:hAnsi="PMingLiU" w:eastAsia="PMingLiU" w:cs="PMingLiU"/>
        </w:rPr>
        <w:t>是</w:t>
      </w:r>
    </w:p>
    <w:p w:rsidRPr="00C10BF5" w:rsidR="00631B1F" w:rsidP="00631B1F" w:rsidRDefault="004931D2" w14:paraId="0AE0BD01" w14:textId="3B18CFF8">
      <w:r w:rsidRPr="00C10BF5">
        <w:t>2=</w:t>
      </w:r>
      <w:r w:rsidRPr="00C10BF5">
        <w:rPr>
          <w:rFonts w:hint="eastAsia" w:ascii="PMingLiU" w:hAnsi="PMingLiU" w:eastAsia="PMingLiU" w:cs="PMingLiU"/>
        </w:rPr>
        <w:t>否</w:t>
      </w:r>
    </w:p>
    <w:p w:rsidRPr="00C10BF5" w:rsidR="00631B1F" w:rsidP="00631B1F" w:rsidRDefault="00631B1F" w14:paraId="6ABF9605" w14:textId="77777777">
      <w:r w:rsidRPr="00C10BF5">
        <w:t>……………………………………………………………………………………………</w:t>
      </w:r>
    </w:p>
    <w:p w:rsidRPr="00C10BF5" w:rsidR="00631B1F" w:rsidP="00631B1F" w:rsidRDefault="00631B1F" w14:paraId="52EB22AB" w14:textId="77777777"/>
    <w:p w:rsidRPr="00C10BF5" w:rsidR="00631B1F" w:rsidP="00631B1F" w:rsidRDefault="00631B1F" w14:paraId="219DE6B2" w14:textId="77777777">
      <w:pPr>
        <w:rPr>
          <w:rFonts w:eastAsiaTheme="minorEastAsia"/>
          <w:lang w:eastAsia="zh-CN"/>
        </w:rPr>
      </w:pPr>
      <w:r w:rsidRPr="00C10BF5">
        <w:t>DEN10d. [IF DEN10b=1 OR DEN10c=1 CONTINUE, ELSE GO TO DEN10e]</w:t>
      </w:r>
    </w:p>
    <w:p w:rsidRPr="00C10BF5" w:rsidR="00631B1F" w:rsidP="00631B1F" w:rsidRDefault="00631B1F" w14:paraId="41A7F5B5" w14:textId="77777777">
      <w:pPr>
        <w:rPr>
          <w:rFonts w:eastAsiaTheme="minorEastAsia"/>
          <w:lang w:eastAsia="zh-CN"/>
        </w:rPr>
      </w:pPr>
    </w:p>
    <w:p w:rsidRPr="00C10BF5" w:rsidR="00360105" w:rsidP="00631B1F" w:rsidRDefault="00360105" w14:paraId="6389FFB0" w14:textId="77777777">
      <w:pPr>
        <w:rPr>
          <w:rFonts w:eastAsia="PMingLiU"/>
          <w:lang w:eastAsia="zh-TW"/>
        </w:rPr>
      </w:pPr>
      <w:r w:rsidRPr="00C10BF5">
        <w:rPr>
          <w:rFonts w:eastAsia="PMingLiU"/>
          <w:lang w:eastAsia="zh-TW"/>
        </w:rPr>
        <w:t>您最近一次口腔癌檢查是什麼時候？是在去年，介於</w:t>
      </w:r>
      <w:r w:rsidRPr="00C10BF5">
        <w:rPr>
          <w:rFonts w:eastAsia="PMingLiU"/>
          <w:lang w:eastAsia="zh-TW"/>
        </w:rPr>
        <w:t xml:space="preserve"> 1 </w:t>
      </w:r>
      <w:r w:rsidRPr="00C10BF5">
        <w:rPr>
          <w:rFonts w:eastAsia="PMingLiU"/>
          <w:lang w:eastAsia="zh-TW"/>
        </w:rPr>
        <w:t>年前到</w:t>
      </w:r>
      <w:r w:rsidRPr="00C10BF5">
        <w:rPr>
          <w:rFonts w:eastAsia="PMingLiU"/>
          <w:lang w:eastAsia="zh-TW"/>
        </w:rPr>
        <w:t xml:space="preserve"> 3 </w:t>
      </w:r>
      <w:r w:rsidRPr="00C10BF5">
        <w:rPr>
          <w:rFonts w:eastAsia="PMingLiU"/>
          <w:lang w:eastAsia="zh-TW"/>
        </w:rPr>
        <w:t>年前之間，還是超過</w:t>
      </w:r>
      <w:r w:rsidRPr="00C10BF5">
        <w:rPr>
          <w:rFonts w:eastAsia="PMingLiU"/>
          <w:lang w:eastAsia="zh-TW"/>
        </w:rPr>
        <w:t xml:space="preserve"> 3 </w:t>
      </w:r>
      <w:r w:rsidRPr="00C10BF5">
        <w:rPr>
          <w:rFonts w:eastAsia="PMingLiU"/>
          <w:lang w:eastAsia="zh-TW"/>
        </w:rPr>
        <w:t>年前？</w:t>
      </w:r>
    </w:p>
    <w:p w:rsidRPr="00C10BF5" w:rsidR="00360105" w:rsidP="00B46144" w:rsidRDefault="00360105" w14:paraId="4022E219" w14:textId="77777777">
      <w:pPr>
        <w:rPr>
          <w:rFonts w:eastAsia="PMingLiU"/>
          <w:lang w:eastAsia="zh-TW"/>
        </w:rPr>
      </w:pPr>
    </w:p>
    <w:p w:rsidRPr="00C10BF5" w:rsidR="00360105" w:rsidP="00B46144" w:rsidRDefault="002706D5" w14:paraId="1548A6C9" w14:textId="77777777">
      <w:pPr>
        <w:rPr>
          <w:rFonts w:eastAsia="PMingLiU"/>
          <w:lang w:eastAsia="zh-TW"/>
        </w:rPr>
      </w:pPr>
      <w:r w:rsidRPr="00C10BF5">
        <w:rPr>
          <w:rFonts w:eastAsia="PMingLiU"/>
          <w:lang w:eastAsia="zh-TW"/>
        </w:rPr>
        <w:t>1=</w:t>
      </w:r>
      <w:r w:rsidRPr="00C10BF5">
        <w:rPr>
          <w:rFonts w:eastAsia="PMingLiU"/>
          <w:lang w:eastAsia="zh-TW"/>
        </w:rPr>
        <w:t>去年</w:t>
      </w:r>
    </w:p>
    <w:p w:rsidRPr="00C10BF5" w:rsidR="00360105" w:rsidP="00B46144" w:rsidRDefault="002706D5" w14:paraId="1F332E5C" w14:textId="77777777">
      <w:pPr>
        <w:rPr>
          <w:rFonts w:eastAsia="PMingLiU"/>
          <w:lang w:eastAsia="zh-TW"/>
        </w:rPr>
      </w:pPr>
      <w:r w:rsidRPr="00C10BF5">
        <w:rPr>
          <w:rFonts w:eastAsia="PMingLiU"/>
          <w:lang w:eastAsia="zh-TW"/>
        </w:rPr>
        <w:t>2=</w:t>
      </w:r>
      <w:r w:rsidRPr="00C10BF5">
        <w:rPr>
          <w:rFonts w:eastAsia="PMingLiU"/>
          <w:lang w:eastAsia="zh-TW"/>
        </w:rPr>
        <w:t>介於</w:t>
      </w:r>
      <w:r w:rsidRPr="00C10BF5">
        <w:rPr>
          <w:rFonts w:eastAsia="PMingLiU"/>
          <w:lang w:eastAsia="zh-TW"/>
        </w:rPr>
        <w:t xml:space="preserve"> 1 </w:t>
      </w:r>
      <w:r w:rsidRPr="00C10BF5">
        <w:rPr>
          <w:rFonts w:eastAsia="PMingLiU"/>
          <w:lang w:eastAsia="zh-TW"/>
        </w:rPr>
        <w:t>年前到</w:t>
      </w:r>
      <w:r w:rsidRPr="00C10BF5">
        <w:rPr>
          <w:rFonts w:eastAsia="PMingLiU"/>
          <w:lang w:eastAsia="zh-TW"/>
        </w:rPr>
        <w:t xml:space="preserve"> 3 </w:t>
      </w:r>
      <w:r w:rsidRPr="00C10BF5">
        <w:rPr>
          <w:rFonts w:eastAsia="PMingLiU"/>
          <w:lang w:eastAsia="zh-TW"/>
        </w:rPr>
        <w:t>年前之間</w:t>
      </w:r>
    </w:p>
    <w:p w:rsidRPr="00C10BF5" w:rsidR="00360105" w:rsidP="00B46144" w:rsidRDefault="002706D5" w14:paraId="098641E3" w14:textId="77777777">
      <w:pPr>
        <w:rPr>
          <w:rFonts w:eastAsia="PMingLiU"/>
          <w:lang w:eastAsia="zh-TW"/>
        </w:rPr>
      </w:pPr>
      <w:r w:rsidRPr="00C10BF5">
        <w:rPr>
          <w:rFonts w:eastAsia="PMingLiU"/>
          <w:lang w:eastAsia="zh-TW"/>
        </w:rPr>
        <w:t>3=</w:t>
      </w:r>
      <w:r w:rsidRPr="00C10BF5">
        <w:rPr>
          <w:rFonts w:eastAsia="PMingLiU"/>
          <w:lang w:eastAsia="zh-TW"/>
        </w:rPr>
        <w:t>超過</w:t>
      </w:r>
      <w:r w:rsidRPr="00C10BF5">
        <w:rPr>
          <w:rFonts w:eastAsia="PMingLiU"/>
          <w:lang w:eastAsia="zh-TW"/>
        </w:rPr>
        <w:t xml:space="preserve"> 3 </w:t>
      </w:r>
      <w:r w:rsidRPr="00C10BF5">
        <w:rPr>
          <w:rFonts w:eastAsia="PMingLiU"/>
          <w:lang w:eastAsia="zh-TW"/>
        </w:rPr>
        <w:t>年前</w:t>
      </w:r>
    </w:p>
    <w:p w:rsidRPr="00C10BF5" w:rsidR="00360105" w:rsidP="000607BB" w:rsidRDefault="00631B1F" w14:paraId="7E9A595C" w14:textId="77777777">
      <w:pPr>
        <w:rPr>
          <w:rFonts w:eastAsia="PMingLiU"/>
          <w:lang w:eastAsia="zh-TW"/>
        </w:rPr>
      </w:pPr>
      <w:r w:rsidRPr="00C10BF5">
        <w:rPr>
          <w:lang w:eastAsia="zh-TW"/>
        </w:rPr>
        <w:t>……………………………………………………………………………………………</w:t>
      </w:r>
    </w:p>
    <w:p w:rsidRPr="00C10BF5" w:rsidR="00806E4A" w:rsidP="00806E4A" w:rsidRDefault="00806E4A" w14:paraId="02630B99" w14:textId="77777777">
      <w:pPr>
        <w:rPr>
          <w:rFonts w:eastAsiaTheme="minorEastAsia"/>
          <w:lang w:eastAsia="zh-TW"/>
        </w:rPr>
      </w:pPr>
    </w:p>
    <w:p w:rsidRPr="00C10BF5" w:rsidR="00631B1F" w:rsidP="00806E4A" w:rsidRDefault="00631B1F" w14:paraId="2CC092B9" w14:textId="77777777">
      <w:pPr>
        <w:rPr>
          <w:rFonts w:eastAsiaTheme="minorEastAsia"/>
          <w:lang w:eastAsia="zh-CN"/>
        </w:rPr>
      </w:pPr>
      <w:r w:rsidRPr="00C10BF5">
        <w:rPr>
          <w:bCs/>
        </w:rPr>
        <w:t xml:space="preserve">DEN10e. </w:t>
      </w:r>
      <w:r w:rsidRPr="00C10BF5">
        <w:t>[IF DEN10=1 OR 2 CONTINUE, ELSE GO TO DEN13a]</w:t>
      </w:r>
    </w:p>
    <w:p w:rsidRPr="00C10BF5" w:rsidR="00360105" w:rsidP="00B153BC" w:rsidRDefault="00A83CF1" w14:paraId="72C98824" w14:textId="4D127B95">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631B1F">
        <w:rPr>
          <w:lang w:eastAsia="zh-TW"/>
        </w:rPr>
        <w:t>NAME</w:t>
      </w:r>
      <w:r w:rsidRPr="00C10BF5">
        <w:rPr>
          <w:rFonts w:eastAsia="PMingLiU"/>
          <w:lang w:eastAsia="zh-TW"/>
        </w:rPr>
        <w:t>}</w:t>
      </w:r>
      <w:r w:rsidRPr="00C10BF5" w:rsidR="00AE50B4">
        <w:rPr>
          <w:rFonts w:hint="eastAsia" w:eastAsia="PMingLiU"/>
          <w:lang w:eastAsia="zh-TW"/>
        </w:rPr>
        <w:t>完成了以下哪些治療</w:t>
      </w:r>
      <w:r w:rsidRPr="00C10BF5">
        <w:rPr>
          <w:rFonts w:eastAsia="PMingLiU"/>
          <w:lang w:eastAsia="zh-TW"/>
        </w:rPr>
        <w:t>？您可選擇一項或多項。</w:t>
      </w:r>
    </w:p>
    <w:p w:rsidRPr="00C10BF5" w:rsidR="00360105" w:rsidP="00B46144" w:rsidRDefault="00360105" w14:paraId="3878C21E" w14:textId="77777777">
      <w:pPr>
        <w:rPr>
          <w:rFonts w:eastAsiaTheme="minorEastAsia"/>
          <w:lang w:eastAsia="zh-TW"/>
        </w:rPr>
      </w:pPr>
    </w:p>
    <w:p w:rsidRPr="00C10BF5" w:rsidR="00631B1F" w:rsidP="00B46144" w:rsidRDefault="00631B1F" w14:paraId="0BBBC840" w14:textId="77777777">
      <w:pPr>
        <w:rPr>
          <w:rFonts w:eastAsiaTheme="minorEastAsia"/>
          <w:lang w:eastAsia="zh-CN"/>
        </w:rPr>
      </w:pPr>
      <w:r w:rsidRPr="00C10BF5">
        <w:t>SHOWCARD DEN2</w:t>
      </w:r>
    </w:p>
    <w:p w:rsidRPr="00C10BF5" w:rsidR="00631B1F" w:rsidP="00B46144" w:rsidRDefault="00631B1F" w14:paraId="3DFE0070" w14:textId="77777777">
      <w:pPr>
        <w:rPr>
          <w:rFonts w:eastAsiaTheme="minorEastAsia"/>
          <w:lang w:eastAsia="zh-CN"/>
        </w:rPr>
      </w:pPr>
    </w:p>
    <w:p w:rsidRPr="00C10BF5" w:rsidR="00360105" w:rsidP="00B46144" w:rsidRDefault="00360105" w14:paraId="5463A393" w14:textId="77777777">
      <w:pPr>
        <w:rPr>
          <w:rFonts w:eastAsia="PMingLiU"/>
          <w:lang w:eastAsia="zh-TW"/>
        </w:rPr>
      </w:pPr>
      <w:r w:rsidRPr="00C10BF5">
        <w:rPr>
          <w:rFonts w:eastAsia="PMingLiU"/>
          <w:lang w:eastAsia="zh-TW"/>
        </w:rPr>
        <w:t>1=</w:t>
      </w:r>
      <w:r w:rsidRPr="00C10BF5">
        <w:rPr>
          <w:rFonts w:eastAsia="PMingLiU"/>
          <w:lang w:eastAsia="zh-TW"/>
        </w:rPr>
        <w:t>拍</w:t>
      </w:r>
      <w:r w:rsidRPr="00C10BF5">
        <w:rPr>
          <w:rFonts w:eastAsia="PMingLiU"/>
          <w:lang w:eastAsia="zh-TW"/>
        </w:rPr>
        <w:t xml:space="preserve"> X </w:t>
      </w:r>
      <w:r w:rsidRPr="00C10BF5">
        <w:rPr>
          <w:rFonts w:eastAsia="PMingLiU"/>
          <w:lang w:eastAsia="zh-TW"/>
        </w:rPr>
        <w:t>光片</w:t>
      </w:r>
    </w:p>
    <w:p w:rsidRPr="00C10BF5" w:rsidR="00360105" w:rsidP="00B46144" w:rsidRDefault="00360105" w14:paraId="0D8724E8" w14:textId="77777777">
      <w:pPr>
        <w:rPr>
          <w:rFonts w:eastAsia="PMingLiU"/>
          <w:lang w:eastAsia="zh-TW"/>
        </w:rPr>
      </w:pPr>
      <w:r w:rsidRPr="00C10BF5">
        <w:rPr>
          <w:rFonts w:eastAsia="PMingLiU"/>
          <w:lang w:eastAsia="zh-TW"/>
        </w:rPr>
        <w:t>2=</w:t>
      </w:r>
      <w:r w:rsidRPr="00C10BF5">
        <w:rPr>
          <w:rFonts w:eastAsia="PMingLiU"/>
          <w:lang w:eastAsia="zh-TW"/>
        </w:rPr>
        <w:t>洗牙</w:t>
      </w:r>
    </w:p>
    <w:p w:rsidRPr="00C10BF5" w:rsidR="00360105" w:rsidP="00B46144" w:rsidRDefault="00360105" w14:paraId="149F9E58" w14:textId="591BD805">
      <w:pPr>
        <w:rPr>
          <w:rFonts w:eastAsia="PMingLiU"/>
          <w:lang w:eastAsia="zh-TW"/>
        </w:rPr>
      </w:pPr>
      <w:r w:rsidRPr="00C10BF5">
        <w:rPr>
          <w:rFonts w:eastAsia="PMingLiU"/>
          <w:lang w:eastAsia="zh-TW"/>
        </w:rPr>
        <w:t>3=</w:t>
      </w:r>
      <w:r w:rsidRPr="00C10BF5" w:rsidR="00C02363">
        <w:rPr>
          <w:rFonts w:hint="eastAsia" w:eastAsia="PMingLiU"/>
          <w:lang w:eastAsia="zh-TW"/>
        </w:rPr>
        <w:t>檢查</w:t>
      </w:r>
    </w:p>
    <w:p w:rsidRPr="00C10BF5" w:rsidR="00360105" w:rsidP="00B46144" w:rsidRDefault="00360105" w14:paraId="4A8A4313" w14:textId="77777777">
      <w:pPr>
        <w:rPr>
          <w:rFonts w:eastAsia="PMingLiU"/>
          <w:lang w:eastAsia="zh-TW"/>
        </w:rPr>
      </w:pPr>
      <w:r w:rsidRPr="00C10BF5">
        <w:rPr>
          <w:rFonts w:eastAsia="PMingLiU"/>
          <w:lang w:eastAsia="zh-TW"/>
        </w:rPr>
        <w:t>4=</w:t>
      </w:r>
      <w:r w:rsidRPr="00C10BF5">
        <w:rPr>
          <w:rFonts w:eastAsia="PMingLiU"/>
          <w:lang w:eastAsia="zh-TW"/>
        </w:rPr>
        <w:t>補牙</w:t>
      </w:r>
    </w:p>
    <w:p w:rsidRPr="00C10BF5" w:rsidR="00360105" w:rsidP="00B46144" w:rsidRDefault="00360105" w14:paraId="353C1714" w14:textId="77777777">
      <w:pPr>
        <w:rPr>
          <w:rFonts w:eastAsia="PMingLiU"/>
          <w:lang w:eastAsia="zh-TW"/>
        </w:rPr>
      </w:pPr>
      <w:r w:rsidRPr="00C10BF5">
        <w:rPr>
          <w:rFonts w:eastAsia="PMingLiU"/>
          <w:lang w:eastAsia="zh-TW"/>
        </w:rPr>
        <w:t>5=</w:t>
      </w:r>
      <w:r w:rsidRPr="00C10BF5">
        <w:rPr>
          <w:rFonts w:eastAsia="PMingLiU"/>
          <w:lang w:eastAsia="zh-TW"/>
        </w:rPr>
        <w:t>拔牙</w:t>
      </w:r>
    </w:p>
    <w:p w:rsidRPr="00C10BF5" w:rsidR="00360105" w:rsidP="00B46144" w:rsidRDefault="00360105" w14:paraId="5D4E38AC" w14:textId="77777777">
      <w:pPr>
        <w:rPr>
          <w:rFonts w:eastAsia="PMingLiU"/>
          <w:lang w:eastAsia="zh-TW"/>
        </w:rPr>
      </w:pPr>
      <w:r w:rsidRPr="00C10BF5">
        <w:rPr>
          <w:rFonts w:eastAsia="PMingLiU"/>
          <w:lang w:eastAsia="zh-TW"/>
        </w:rPr>
        <w:t>6=</w:t>
      </w:r>
      <w:r w:rsidRPr="00C10BF5">
        <w:rPr>
          <w:rFonts w:eastAsia="PMingLiU"/>
          <w:lang w:eastAsia="zh-TW"/>
        </w:rPr>
        <w:t>牙根管治療</w:t>
      </w:r>
    </w:p>
    <w:p w:rsidRPr="00C10BF5" w:rsidR="00360105" w:rsidP="00B46144" w:rsidRDefault="00360105" w14:paraId="1CE11998" w14:textId="77777777">
      <w:pPr>
        <w:rPr>
          <w:rFonts w:eastAsia="PMingLiU"/>
          <w:lang w:eastAsia="zh-TW"/>
        </w:rPr>
      </w:pPr>
      <w:r w:rsidRPr="00C10BF5">
        <w:rPr>
          <w:rFonts w:eastAsia="PMingLiU"/>
          <w:lang w:eastAsia="zh-TW"/>
        </w:rPr>
        <w:t>7=</w:t>
      </w:r>
      <w:r w:rsidRPr="00C10BF5">
        <w:rPr>
          <w:rFonts w:eastAsia="PMingLiU"/>
          <w:lang w:eastAsia="zh-TW"/>
        </w:rPr>
        <w:t>牙冠</w:t>
      </w:r>
    </w:p>
    <w:p w:rsidRPr="00C10BF5" w:rsidR="00360105" w:rsidP="00B46144" w:rsidRDefault="00360105" w14:paraId="029FA068" w14:textId="77777777">
      <w:pPr>
        <w:rPr>
          <w:rFonts w:eastAsia="PMingLiU"/>
          <w:lang w:eastAsia="zh-TW"/>
        </w:rPr>
      </w:pPr>
      <w:r w:rsidRPr="00C10BF5">
        <w:rPr>
          <w:rFonts w:eastAsia="PMingLiU"/>
          <w:lang w:eastAsia="zh-TW"/>
        </w:rPr>
        <w:t>8=</w:t>
      </w:r>
      <w:r w:rsidRPr="00C10BF5">
        <w:rPr>
          <w:rFonts w:eastAsia="PMingLiU"/>
          <w:lang w:eastAsia="zh-TW"/>
        </w:rPr>
        <w:t>修補或製作新的牙橋、義齒、牙板等</w:t>
      </w:r>
    </w:p>
    <w:p w:rsidRPr="00C10BF5" w:rsidR="00360105" w:rsidP="00B46144" w:rsidRDefault="00360105" w14:paraId="40D9747F" w14:textId="77777777">
      <w:pPr>
        <w:rPr>
          <w:rFonts w:eastAsia="PMingLiU"/>
          <w:lang w:eastAsia="zh-TW"/>
        </w:rPr>
      </w:pPr>
      <w:r w:rsidRPr="00C10BF5">
        <w:rPr>
          <w:rFonts w:eastAsia="PMingLiU"/>
          <w:lang w:eastAsia="zh-TW"/>
        </w:rPr>
        <w:t>9=</w:t>
      </w:r>
      <w:r w:rsidRPr="00C10BF5">
        <w:rPr>
          <w:rFonts w:eastAsia="PMingLiU"/>
          <w:lang w:eastAsia="zh-TW"/>
        </w:rPr>
        <w:t>畸齒矯正術</w:t>
      </w:r>
      <w:r w:rsidRPr="00C10BF5">
        <w:rPr>
          <w:rFonts w:eastAsia="PMingLiU"/>
          <w:lang w:eastAsia="zh-TW"/>
        </w:rPr>
        <w:t xml:space="preserve"> – </w:t>
      </w:r>
      <w:r w:rsidRPr="00C10BF5">
        <w:rPr>
          <w:rFonts w:eastAsia="PMingLiU"/>
          <w:lang w:eastAsia="zh-TW"/>
        </w:rPr>
        <w:t>咬合調整、牙箍、牙齒保持器等</w:t>
      </w:r>
    </w:p>
    <w:p w:rsidRPr="00C10BF5" w:rsidR="00360105" w:rsidP="00B46144" w:rsidRDefault="00360105" w14:paraId="71570740" w14:textId="77777777">
      <w:pPr>
        <w:rPr>
          <w:rFonts w:eastAsia="PMingLiU"/>
          <w:lang w:eastAsia="zh-TW"/>
        </w:rPr>
      </w:pPr>
      <w:r w:rsidRPr="00C10BF5">
        <w:rPr>
          <w:rFonts w:eastAsia="PMingLiU"/>
          <w:lang w:eastAsia="zh-TW"/>
        </w:rPr>
        <w:t>10=</w:t>
      </w:r>
      <w:r w:rsidRPr="00C10BF5">
        <w:rPr>
          <w:rFonts w:eastAsia="PMingLiU"/>
          <w:lang w:eastAsia="zh-TW"/>
        </w:rPr>
        <w:t>牙周病學</w:t>
      </w:r>
      <w:r w:rsidRPr="00C10BF5">
        <w:rPr>
          <w:rFonts w:eastAsia="PMingLiU"/>
          <w:lang w:eastAsia="zh-TW"/>
        </w:rPr>
        <w:t xml:space="preserve"> – </w:t>
      </w:r>
      <w:r w:rsidRPr="00C10BF5">
        <w:rPr>
          <w:rFonts w:eastAsia="PMingLiU"/>
          <w:lang w:eastAsia="zh-TW"/>
        </w:rPr>
        <w:t>例如齒齦病治療</w:t>
      </w:r>
    </w:p>
    <w:p w:rsidRPr="00C10BF5" w:rsidR="00360105" w:rsidP="00B46144" w:rsidRDefault="00360105" w14:paraId="32BE0E4C" w14:textId="77777777">
      <w:pPr>
        <w:rPr>
          <w:rFonts w:eastAsia="PMingLiU"/>
          <w:lang w:eastAsia="zh-TW"/>
        </w:rPr>
      </w:pPr>
      <w:r w:rsidRPr="00C10BF5">
        <w:rPr>
          <w:rFonts w:eastAsia="PMingLiU"/>
          <w:lang w:eastAsia="zh-TW"/>
        </w:rPr>
        <w:t>11=</w:t>
      </w:r>
      <w:r w:rsidRPr="00C10BF5">
        <w:rPr>
          <w:rFonts w:eastAsia="PMingLiU"/>
          <w:lang w:eastAsia="zh-TW"/>
        </w:rPr>
        <w:t>牙科黏合</w:t>
      </w:r>
    </w:p>
    <w:p w:rsidRPr="00C10BF5" w:rsidR="00360105" w:rsidP="00B46144" w:rsidRDefault="00360105" w14:paraId="403750C0" w14:textId="0F439AD2">
      <w:pPr>
        <w:rPr>
          <w:rFonts w:eastAsia="PMingLiU"/>
          <w:lang w:eastAsia="zh-TW"/>
        </w:rPr>
      </w:pPr>
      <w:r w:rsidRPr="00C10BF5">
        <w:rPr>
          <w:rFonts w:eastAsia="PMingLiU"/>
          <w:lang w:eastAsia="zh-TW"/>
        </w:rPr>
        <w:t>12=</w:t>
      </w:r>
      <w:r w:rsidRPr="00C10BF5" w:rsidR="00C02363">
        <w:rPr>
          <w:rFonts w:eastAsia="PMingLiU"/>
          <w:lang w:eastAsia="zh-TW"/>
        </w:rPr>
        <w:t>牙科</w:t>
      </w:r>
      <w:r w:rsidRPr="00C10BF5">
        <w:rPr>
          <w:rFonts w:eastAsia="PMingLiU"/>
          <w:lang w:eastAsia="zh-TW"/>
        </w:rPr>
        <w:t>手術</w:t>
      </w:r>
    </w:p>
    <w:p w:rsidRPr="00C10BF5" w:rsidR="00631B1F" w:rsidP="00631B1F" w:rsidRDefault="00024012" w14:paraId="2521B91B" w14:textId="1C3B304E">
      <w:pPr>
        <w:rPr>
          <w:lang w:eastAsia="zh-TW"/>
        </w:rPr>
      </w:pPr>
      <w:r w:rsidRPr="00C10BF5">
        <w:rPr>
          <w:rFonts w:eastAsia="PMingLiU"/>
          <w:lang w:eastAsia="zh-TW"/>
        </w:rPr>
        <w:t>13=</w:t>
      </w:r>
      <w:r w:rsidRPr="00C10BF5" w:rsidR="00BA18E8">
        <w:rPr>
          <w:rFonts w:hint="eastAsia" w:ascii="PMingLiU" w:hAnsi="PMingLiU" w:eastAsia="PMingLiU" w:cs="PMingLiU"/>
          <w:lang w:eastAsia="zh-TW"/>
        </w:rPr>
        <w:t>其他治療</w:t>
      </w:r>
      <w:r w:rsidRPr="00C10BF5" w:rsidR="00631B1F">
        <w:rPr>
          <w:lang w:eastAsia="zh-TW"/>
        </w:rPr>
        <w:t xml:space="preserve"> </w:t>
      </w:r>
    </w:p>
    <w:p w:rsidRPr="00C10BF5" w:rsidR="00631B1F" w:rsidP="00631B1F" w:rsidRDefault="00631B1F" w14:paraId="19C7151B" w14:textId="77777777">
      <w:pPr>
        <w:rPr>
          <w:lang w:eastAsia="zh-TW"/>
        </w:rPr>
      </w:pPr>
    </w:p>
    <w:p w:rsidRPr="00C10BF5" w:rsidR="00024012" w:rsidP="00631B1F" w:rsidRDefault="00631B1F" w14:paraId="05816D8D" w14:textId="77777777">
      <w:pPr>
        <w:rPr>
          <w:rFonts w:eastAsia="PMingLiU"/>
          <w:lang w:eastAsia="zh-TW"/>
        </w:rPr>
      </w:pPr>
      <w:r w:rsidRPr="00C10BF5">
        <w:rPr>
          <w:lang w:eastAsia="zh-TW"/>
        </w:rPr>
        <w:t>…………………………………………………………………………………………………</w:t>
      </w:r>
    </w:p>
    <w:p w:rsidRPr="00C10BF5" w:rsidR="00360105" w:rsidP="00B46144" w:rsidRDefault="00360105" w14:paraId="51546B4D" w14:textId="77777777">
      <w:pPr>
        <w:rPr>
          <w:rFonts w:eastAsiaTheme="minorEastAsia"/>
          <w:lang w:eastAsia="zh-TW"/>
        </w:rPr>
      </w:pPr>
    </w:p>
    <w:p w:rsidRPr="00C10BF5" w:rsidR="00360105" w:rsidP="000607BB" w:rsidRDefault="00631B1F" w14:paraId="2EA541D7" w14:textId="25B8D6D0">
      <w:pPr>
        <w:rPr>
          <w:rFonts w:eastAsia="PMingLiU"/>
          <w:lang w:eastAsia="zh-TW"/>
        </w:rPr>
      </w:pPr>
      <w:r w:rsidRPr="00C10BF5">
        <w:rPr>
          <w:lang w:eastAsia="zh-TW"/>
        </w:rPr>
        <w:t xml:space="preserve">DEN11.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R="00360105">
        <w:rPr>
          <w:rFonts w:eastAsia="PMingLiU"/>
          <w:lang w:eastAsia="zh-TW"/>
        </w:rPr>
        <w:t>}</w:t>
      </w:r>
      <w:r w:rsidRPr="00C10BF5" w:rsidR="00360105">
        <w:rPr>
          <w:rFonts w:eastAsia="PMingLiU"/>
          <w:lang w:eastAsia="zh-TW"/>
        </w:rPr>
        <w:t>去看牙科醫生時，</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360105">
        <w:rPr>
          <w:rFonts w:eastAsia="PMingLiU"/>
          <w:lang w:eastAsia="zh-TW"/>
        </w:rPr>
        <w:t>有多少次就診是在</w:t>
      </w:r>
      <w:r w:rsidRPr="00C10BF5" w:rsidR="00AE50B4">
        <w:t>{REFERENCE HEALTH CENTER}</w:t>
      </w:r>
      <w:r w:rsidRPr="00C10BF5" w:rsidR="00AE50B4">
        <w:rPr>
          <w:rFonts w:hint="eastAsia" w:eastAsiaTheme="minorEastAsia"/>
          <w:lang w:eastAsia="zh-CN"/>
        </w:rPr>
        <w:t xml:space="preserve"> </w:t>
      </w:r>
      <w:r w:rsidRPr="00C10BF5" w:rsidR="00360105">
        <w:rPr>
          <w:rFonts w:eastAsia="PMingLiU"/>
          <w:lang w:eastAsia="zh-TW"/>
        </w:rPr>
        <w:t xml:space="preserve"> </w:t>
      </w:r>
      <w:r w:rsidRPr="00C10BF5" w:rsidR="00360105">
        <w:rPr>
          <w:rFonts w:eastAsia="PMingLiU"/>
          <w:lang w:eastAsia="zh-TW"/>
        </w:rPr>
        <w:t>？</w:t>
      </w:r>
      <w:r w:rsidRPr="00C10BF5" w:rsidR="00F47FE6">
        <w:rPr>
          <w:rFonts w:eastAsia="PMingLiU"/>
          <w:lang w:eastAsia="zh-TW"/>
        </w:rPr>
        <w:t>您認為是</w:t>
      </w:r>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14DB98EB" w14:textId="77777777">
      <w:pPr>
        <w:rPr>
          <w:rFonts w:eastAsia="PMingLiU"/>
          <w:lang w:eastAsia="zh-TW"/>
        </w:rPr>
      </w:pPr>
    </w:p>
    <w:p w:rsidRPr="00C10BF5" w:rsidR="00360105" w:rsidP="00B46144" w:rsidRDefault="00360105" w14:paraId="4786319C" w14:textId="77777777">
      <w:pPr>
        <w:rPr>
          <w:rFonts w:eastAsia="PMingLiU"/>
          <w:lang w:eastAsia="zh-TW"/>
        </w:rPr>
      </w:pPr>
      <w:r w:rsidRPr="00C10BF5">
        <w:rPr>
          <w:rFonts w:eastAsia="PMingLiU"/>
          <w:lang w:eastAsia="zh-TW"/>
        </w:rPr>
        <w:lastRenderedPageBreak/>
        <w:t>1=</w:t>
      </w:r>
      <w:r w:rsidRPr="00C10BF5">
        <w:rPr>
          <w:rFonts w:eastAsia="PMingLiU"/>
          <w:lang w:eastAsia="zh-TW"/>
        </w:rPr>
        <w:t>所有就診</w:t>
      </w:r>
    </w:p>
    <w:p w:rsidRPr="00C10BF5" w:rsidR="00360105" w:rsidP="00B46144" w:rsidRDefault="00360105" w14:paraId="0229F708" w14:textId="77777777">
      <w:pPr>
        <w:rPr>
          <w:rFonts w:eastAsia="PMingLiU"/>
          <w:lang w:eastAsia="zh-TW"/>
        </w:rPr>
      </w:pPr>
      <w:r w:rsidRPr="00C10BF5">
        <w:rPr>
          <w:rFonts w:eastAsia="PMingLiU"/>
          <w:lang w:eastAsia="zh-TW"/>
        </w:rPr>
        <w:t>2=</w:t>
      </w:r>
      <w:r w:rsidRPr="00C10BF5">
        <w:rPr>
          <w:rFonts w:eastAsia="PMingLiU"/>
          <w:lang w:eastAsia="zh-TW"/>
        </w:rPr>
        <w:t>部分就診</w:t>
      </w:r>
    </w:p>
    <w:p w:rsidRPr="00C10BF5" w:rsidR="00360105" w:rsidP="00B46144" w:rsidRDefault="00360105" w14:paraId="1EF69AB7" w14:textId="77777777">
      <w:pPr>
        <w:rPr>
          <w:rFonts w:eastAsia="PMingLiU"/>
          <w:lang w:eastAsia="zh-TW"/>
        </w:rPr>
      </w:pPr>
      <w:r w:rsidRPr="00C10BF5">
        <w:rPr>
          <w:rFonts w:eastAsia="PMingLiU"/>
          <w:lang w:eastAsia="zh-TW"/>
        </w:rPr>
        <w:t>3=</w:t>
      </w:r>
      <w:r w:rsidRPr="00C10BF5">
        <w:rPr>
          <w:rFonts w:eastAsia="PMingLiU"/>
          <w:lang w:eastAsia="zh-TW"/>
        </w:rPr>
        <w:t>從來沒有在那裡就診</w:t>
      </w:r>
    </w:p>
    <w:p w:rsidRPr="00C10BF5" w:rsidR="00631B1F" w:rsidP="00631B1F" w:rsidRDefault="00631B1F" w14:paraId="759A29C8" w14:textId="77777777">
      <w:r w:rsidRPr="00C10BF5">
        <w:t>………………………………………………………………………………………………</w:t>
      </w:r>
    </w:p>
    <w:p w:rsidRPr="00C10BF5" w:rsidR="00631B1F" w:rsidP="00631B1F" w:rsidRDefault="00631B1F" w14:paraId="3641E38E" w14:textId="77777777"/>
    <w:p w:rsidRPr="00C10BF5" w:rsidR="00360105" w:rsidP="00631B1F" w:rsidRDefault="00631B1F" w14:paraId="18C388D8" w14:textId="77777777">
      <w:pPr>
        <w:rPr>
          <w:rFonts w:eastAsia="PMingLiU"/>
          <w:lang w:eastAsia="zh-TW"/>
        </w:rPr>
      </w:pPr>
      <w:r w:rsidRPr="00C10BF5">
        <w:t>DEN12. [IF DEN11=1 OR 2 CONTINUE, ELSE GO TO DEN13]</w:t>
      </w:r>
    </w:p>
    <w:p w:rsidRPr="00C10BF5" w:rsidR="00360105" w:rsidP="00B46144" w:rsidRDefault="00360105" w14:paraId="20657A2C" w14:textId="77777777">
      <w:pPr>
        <w:rPr>
          <w:rFonts w:eastAsiaTheme="minorEastAsia"/>
          <w:lang w:eastAsia="zh-CN"/>
        </w:rPr>
      </w:pPr>
    </w:p>
    <w:p w:rsidRPr="00C10BF5" w:rsidR="00360105" w:rsidRDefault="00360105" w14:paraId="700CAA32" w14:textId="3B83F6D0">
      <w:pPr>
        <w:rPr>
          <w:rFonts w:eastAsia="PMingLiU"/>
          <w:lang w:eastAsia="zh-TW"/>
        </w:rPr>
      </w:pPr>
      <w:r w:rsidRPr="00C10BF5">
        <w:rPr>
          <w:rFonts w:eastAsia="PMingLiU"/>
          <w:lang w:eastAsia="zh-TW"/>
        </w:rPr>
        <w:t>關於</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631B1F">
        <w:t>NAME</w:t>
      </w:r>
      <w:r w:rsidRPr="00C10BF5">
        <w:rPr>
          <w:rFonts w:eastAsia="PMingLiU"/>
          <w:lang w:eastAsia="zh-TW"/>
        </w:rPr>
        <w:t>}</w:t>
      </w:r>
      <w:r w:rsidRPr="00C10BF5">
        <w:rPr>
          <w:rFonts w:eastAsia="PMingLiU"/>
          <w:lang w:eastAsia="zh-TW"/>
        </w:rPr>
        <w:t>在</w:t>
      </w:r>
      <w:r w:rsidRPr="00C10BF5" w:rsidR="00631B1F">
        <w:rPr>
          <w:rFonts w:hint="eastAsia" w:eastAsiaTheme="minorEastAsia"/>
          <w:lang w:eastAsia="zh-CN"/>
        </w:rPr>
        <w:t xml:space="preserve"> </w:t>
      </w:r>
      <w:r w:rsidRPr="00C10BF5" w:rsidR="00631B1F">
        <w:t>{REFERENCE HEALTH CENTER}</w:t>
      </w:r>
      <w:r w:rsidRPr="00C10BF5" w:rsidR="00631B1F">
        <w:rPr>
          <w:rFonts w:hint="eastAsia" w:eastAsiaTheme="minorEastAsia"/>
          <w:lang w:eastAsia="zh-CN"/>
        </w:rPr>
        <w:t xml:space="preserve"> </w:t>
      </w:r>
      <w:r w:rsidRPr="00C10BF5">
        <w:rPr>
          <w:rFonts w:eastAsia="PMingLiU"/>
          <w:lang w:eastAsia="zh-TW"/>
        </w:rPr>
        <w:t>接受的牙科</w:t>
      </w:r>
      <w:r w:rsidRPr="00C10BF5" w:rsidR="00985295">
        <w:rPr>
          <w:rFonts w:hint="eastAsia" w:eastAsia="PMingLiU"/>
          <w:lang w:eastAsia="zh-TW"/>
        </w:rPr>
        <w:t>謢理</w:t>
      </w:r>
      <w:r w:rsidRPr="00C10BF5">
        <w:rPr>
          <w:rFonts w:eastAsia="PMingLiU"/>
          <w:lang w:eastAsia="zh-TW"/>
        </w:rPr>
        <w:t>，您作何評價？使用</w:t>
      </w:r>
      <w:r w:rsidRPr="00C10BF5">
        <w:rPr>
          <w:rFonts w:eastAsia="PMingLiU"/>
          <w:lang w:eastAsia="zh-TW"/>
        </w:rPr>
        <w:t xml:space="preserve"> 0 </w:t>
      </w:r>
      <w:r w:rsidRPr="00C10BF5">
        <w:rPr>
          <w:rFonts w:eastAsia="PMingLiU"/>
          <w:lang w:eastAsia="zh-TW"/>
        </w:rPr>
        <w:t>至</w:t>
      </w:r>
      <w:r w:rsidRPr="00C10BF5">
        <w:rPr>
          <w:rFonts w:eastAsia="PMingLiU"/>
          <w:lang w:eastAsia="zh-TW"/>
        </w:rPr>
        <w:t xml:space="preserve"> 10 </w:t>
      </w:r>
      <w:r w:rsidRPr="00C10BF5">
        <w:rPr>
          <w:rFonts w:eastAsia="PMingLiU"/>
          <w:lang w:eastAsia="zh-TW"/>
        </w:rPr>
        <w:t>的數字進行評價，其中</w:t>
      </w:r>
      <w:r w:rsidRPr="00C10BF5">
        <w:rPr>
          <w:rFonts w:eastAsia="PMingLiU"/>
          <w:lang w:eastAsia="zh-TW"/>
        </w:rPr>
        <w:t xml:space="preserve"> 0 </w:t>
      </w:r>
      <w:r w:rsidRPr="00C10BF5">
        <w:rPr>
          <w:rFonts w:eastAsia="PMingLiU"/>
          <w:lang w:eastAsia="zh-TW"/>
        </w:rPr>
        <w:t>表示最差的牙科護理，</w:t>
      </w:r>
      <w:r w:rsidRPr="00C10BF5">
        <w:rPr>
          <w:rFonts w:eastAsia="PMingLiU"/>
          <w:lang w:eastAsia="zh-TW"/>
        </w:rPr>
        <w:t xml:space="preserve">10 </w:t>
      </w:r>
      <w:r w:rsidRPr="00C10BF5">
        <w:rPr>
          <w:rFonts w:eastAsia="PMingLiU"/>
          <w:lang w:eastAsia="zh-TW"/>
        </w:rPr>
        <w:t>表示最好的牙科護理，您會使用哪個數字來評價</w:t>
      </w: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631B1F">
        <w:t>NAME</w:t>
      </w:r>
      <w:r w:rsidRPr="00C10BF5">
        <w:rPr>
          <w:rFonts w:eastAsia="PMingLiU"/>
          <w:lang w:eastAsia="zh-TW"/>
        </w:rPr>
        <w:t>}</w:t>
      </w:r>
      <w:r w:rsidRPr="00C10BF5">
        <w:rPr>
          <w:rFonts w:eastAsia="PMingLiU"/>
          <w:lang w:eastAsia="zh-TW"/>
        </w:rPr>
        <w:t>在</w:t>
      </w:r>
      <w:proofErr w:type="gramEnd"/>
      <w:r w:rsidRPr="00C10BF5" w:rsidR="00631B1F">
        <w:rPr>
          <w:rFonts w:hint="eastAsia" w:eastAsiaTheme="minorEastAsia"/>
          <w:lang w:eastAsia="zh-CN"/>
        </w:rPr>
        <w:t xml:space="preserve"> </w:t>
      </w:r>
      <w:r w:rsidRPr="00C10BF5" w:rsidR="00631B1F">
        <w:t>{REFERENCE HEALTH CENTER}</w:t>
      </w:r>
      <w:r w:rsidRPr="00C10BF5" w:rsidR="00631B1F">
        <w:rPr>
          <w:rFonts w:hint="eastAsia" w:eastAsiaTheme="minorEastAsia"/>
          <w:lang w:eastAsia="zh-CN"/>
        </w:rPr>
        <w:t xml:space="preserve"> </w:t>
      </w:r>
      <w:r w:rsidRPr="00C10BF5" w:rsidR="001742D8">
        <w:rPr>
          <w:rFonts w:hint="eastAsia" w:ascii="PMingLiU" w:hAnsi="PMingLiU" w:eastAsia="PMingLiU"/>
          <w:lang w:eastAsia="zh-CN"/>
        </w:rPr>
        <w:t>接受</w:t>
      </w:r>
      <w:r w:rsidRPr="00C10BF5">
        <w:rPr>
          <w:rFonts w:eastAsia="PMingLiU"/>
          <w:lang w:eastAsia="zh-TW"/>
        </w:rPr>
        <w:t>的所有牙科護理？</w:t>
      </w:r>
    </w:p>
    <w:p w:rsidRPr="00C10BF5" w:rsidR="00360105" w:rsidP="00B46144" w:rsidRDefault="00360105" w14:paraId="30EA338E" w14:textId="77777777">
      <w:pPr>
        <w:rPr>
          <w:rFonts w:eastAsia="PMingLiU"/>
          <w:lang w:eastAsia="zh-TW"/>
        </w:rPr>
      </w:pPr>
    </w:p>
    <w:p w:rsidRPr="00C10BF5" w:rsidR="00360105" w:rsidP="00B46144" w:rsidRDefault="00360105" w14:paraId="23C89DF0" w14:textId="77777777">
      <w:pPr>
        <w:rPr>
          <w:rFonts w:eastAsia="PMingLiU"/>
          <w:lang w:eastAsia="zh-TW"/>
        </w:rPr>
      </w:pPr>
      <w:r w:rsidRPr="00C10BF5">
        <w:rPr>
          <w:rFonts w:eastAsia="PMingLiU"/>
          <w:lang w:eastAsia="zh-TW"/>
        </w:rPr>
        <w:t>0=</w:t>
      </w:r>
      <w:r w:rsidRPr="00C10BF5">
        <w:rPr>
          <w:rFonts w:eastAsia="PMingLiU"/>
          <w:lang w:eastAsia="zh-TW"/>
        </w:rPr>
        <w:t>最差的牙科服務</w:t>
      </w:r>
    </w:p>
    <w:p w:rsidRPr="00C10BF5" w:rsidR="00360105" w:rsidP="00B46144" w:rsidRDefault="00360105" w14:paraId="625FC160" w14:textId="77777777">
      <w:pPr>
        <w:rPr>
          <w:rFonts w:eastAsia="PMingLiU"/>
          <w:lang w:eastAsia="zh-TW"/>
        </w:rPr>
      </w:pPr>
      <w:r w:rsidRPr="00C10BF5">
        <w:rPr>
          <w:rFonts w:eastAsia="PMingLiU"/>
          <w:lang w:eastAsia="zh-TW"/>
        </w:rPr>
        <w:t>1</w:t>
      </w:r>
    </w:p>
    <w:p w:rsidRPr="00C10BF5" w:rsidR="00360105" w:rsidP="00B46144" w:rsidRDefault="00360105" w14:paraId="0E8A5AC4" w14:textId="77777777">
      <w:pPr>
        <w:rPr>
          <w:rFonts w:eastAsia="PMingLiU"/>
          <w:lang w:eastAsia="zh-TW"/>
        </w:rPr>
      </w:pPr>
      <w:r w:rsidRPr="00C10BF5">
        <w:rPr>
          <w:rFonts w:eastAsia="PMingLiU"/>
          <w:lang w:eastAsia="zh-TW"/>
        </w:rPr>
        <w:t>2</w:t>
      </w:r>
    </w:p>
    <w:p w:rsidRPr="00C10BF5" w:rsidR="00360105" w:rsidP="00B46144" w:rsidRDefault="00360105" w14:paraId="6CC8D157" w14:textId="77777777">
      <w:pPr>
        <w:rPr>
          <w:rFonts w:eastAsia="PMingLiU"/>
          <w:lang w:eastAsia="zh-TW"/>
        </w:rPr>
      </w:pPr>
      <w:r w:rsidRPr="00C10BF5">
        <w:rPr>
          <w:rFonts w:eastAsia="PMingLiU"/>
          <w:lang w:eastAsia="zh-TW"/>
        </w:rPr>
        <w:t>3</w:t>
      </w:r>
    </w:p>
    <w:p w:rsidRPr="00C10BF5" w:rsidR="00360105" w:rsidP="00B46144" w:rsidRDefault="00360105" w14:paraId="6F13E306" w14:textId="77777777">
      <w:pPr>
        <w:rPr>
          <w:rFonts w:eastAsia="PMingLiU"/>
          <w:lang w:eastAsia="zh-TW"/>
        </w:rPr>
      </w:pPr>
      <w:r w:rsidRPr="00C10BF5">
        <w:rPr>
          <w:rFonts w:eastAsia="PMingLiU"/>
          <w:lang w:eastAsia="zh-TW"/>
        </w:rPr>
        <w:t>4</w:t>
      </w:r>
    </w:p>
    <w:p w:rsidRPr="00C10BF5" w:rsidR="00360105" w:rsidP="00B46144" w:rsidRDefault="00360105" w14:paraId="68F95716" w14:textId="77777777">
      <w:pPr>
        <w:rPr>
          <w:rFonts w:eastAsia="PMingLiU"/>
          <w:lang w:eastAsia="zh-TW"/>
        </w:rPr>
      </w:pPr>
      <w:r w:rsidRPr="00C10BF5">
        <w:rPr>
          <w:rFonts w:eastAsia="PMingLiU"/>
          <w:lang w:eastAsia="zh-TW"/>
        </w:rPr>
        <w:t>5</w:t>
      </w:r>
    </w:p>
    <w:p w:rsidRPr="00C10BF5" w:rsidR="00360105" w:rsidP="00B46144" w:rsidRDefault="00360105" w14:paraId="408ED536" w14:textId="77777777">
      <w:pPr>
        <w:rPr>
          <w:rFonts w:eastAsia="PMingLiU"/>
          <w:lang w:eastAsia="zh-TW"/>
        </w:rPr>
      </w:pPr>
      <w:r w:rsidRPr="00C10BF5">
        <w:rPr>
          <w:rFonts w:eastAsia="PMingLiU"/>
          <w:lang w:eastAsia="zh-TW"/>
        </w:rPr>
        <w:t>6</w:t>
      </w:r>
    </w:p>
    <w:p w:rsidRPr="00C10BF5" w:rsidR="00360105" w:rsidP="00B46144" w:rsidRDefault="00360105" w14:paraId="429659E0" w14:textId="77777777">
      <w:pPr>
        <w:rPr>
          <w:rFonts w:eastAsia="PMingLiU"/>
          <w:lang w:eastAsia="zh-TW"/>
        </w:rPr>
      </w:pPr>
      <w:r w:rsidRPr="00C10BF5">
        <w:rPr>
          <w:rFonts w:eastAsia="PMingLiU"/>
          <w:lang w:eastAsia="zh-TW"/>
        </w:rPr>
        <w:t>7</w:t>
      </w:r>
    </w:p>
    <w:p w:rsidRPr="00C10BF5" w:rsidR="00360105" w:rsidP="00B46144" w:rsidRDefault="00360105" w14:paraId="1D02B760" w14:textId="77777777">
      <w:pPr>
        <w:rPr>
          <w:rFonts w:eastAsia="PMingLiU"/>
          <w:lang w:eastAsia="zh-TW"/>
        </w:rPr>
      </w:pPr>
      <w:r w:rsidRPr="00C10BF5">
        <w:rPr>
          <w:rFonts w:eastAsia="PMingLiU"/>
          <w:lang w:eastAsia="zh-TW"/>
        </w:rPr>
        <w:t>8</w:t>
      </w:r>
    </w:p>
    <w:p w:rsidRPr="00C10BF5" w:rsidR="00360105" w:rsidP="00B46144" w:rsidRDefault="00360105" w14:paraId="0C419EEB" w14:textId="77777777">
      <w:pPr>
        <w:rPr>
          <w:rFonts w:eastAsia="PMingLiU"/>
          <w:lang w:eastAsia="zh-TW"/>
        </w:rPr>
      </w:pPr>
      <w:r w:rsidRPr="00C10BF5">
        <w:rPr>
          <w:rFonts w:eastAsia="PMingLiU"/>
          <w:lang w:eastAsia="zh-TW"/>
        </w:rPr>
        <w:t>9</w:t>
      </w:r>
    </w:p>
    <w:p w:rsidRPr="00C10BF5" w:rsidR="00360105" w:rsidP="00B46144" w:rsidRDefault="00360105" w14:paraId="4C7A43F5" w14:textId="77777777">
      <w:pPr>
        <w:rPr>
          <w:rFonts w:ascii="Times New Roman" w:hAnsi="Times New Roman" w:eastAsia="PMingLiU" w:cs="Times New Roman"/>
          <w:lang w:eastAsia="zh-TW"/>
        </w:rPr>
      </w:pPr>
      <w:r w:rsidRPr="00C10BF5">
        <w:rPr>
          <w:rFonts w:eastAsia="PMingLiU"/>
          <w:lang w:eastAsia="zh-TW"/>
        </w:rPr>
        <w:t>10=</w:t>
      </w:r>
      <w:r w:rsidRPr="00C10BF5">
        <w:rPr>
          <w:rFonts w:eastAsia="PMingLiU"/>
          <w:lang w:eastAsia="zh-TW"/>
        </w:rPr>
        <w:t>最好的牙科服務</w:t>
      </w:r>
    </w:p>
    <w:p w:rsidRPr="00C10BF5" w:rsidR="00360105" w:rsidP="00B46144" w:rsidRDefault="00360105" w14:paraId="098DFCC0" w14:textId="77777777">
      <w:pPr>
        <w:rPr>
          <w:rFonts w:eastAsia="PMingLiU"/>
          <w:lang w:eastAsia="zh-TW"/>
        </w:rPr>
      </w:pPr>
    </w:p>
    <w:p w:rsidRPr="00C10BF5" w:rsidR="00631B1F" w:rsidP="00631B1F" w:rsidRDefault="00631B1F" w14:paraId="2726170F" w14:textId="77777777">
      <w:r w:rsidRPr="00C10BF5">
        <w:t>………………………………………………………………………………………………</w:t>
      </w:r>
    </w:p>
    <w:p w:rsidRPr="00C10BF5" w:rsidR="00631B1F" w:rsidP="00631B1F" w:rsidRDefault="00631B1F" w14:paraId="7B4F74F6" w14:textId="77777777"/>
    <w:p w:rsidRPr="00C10BF5" w:rsidR="00360105" w:rsidP="00631B1F" w:rsidRDefault="00631B1F" w14:paraId="3246EB64" w14:textId="77777777">
      <w:pPr>
        <w:rPr>
          <w:rFonts w:eastAsia="PMingLiU"/>
          <w:lang w:eastAsia="zh-TW"/>
        </w:rPr>
      </w:pPr>
      <w:r w:rsidRPr="00C10BF5">
        <w:t>DEN13.  [IF DEN11= 2 OR 3 CONTINUE, ELSE GO TO DEN13a]</w:t>
      </w:r>
    </w:p>
    <w:p w:rsidRPr="00C10BF5" w:rsidR="00360105" w:rsidP="00B46144" w:rsidRDefault="00360105" w14:paraId="65C13610" w14:textId="77777777">
      <w:pPr>
        <w:rPr>
          <w:rFonts w:eastAsia="PMingLiU"/>
          <w:lang w:eastAsia="zh-TW"/>
        </w:rPr>
      </w:pPr>
    </w:p>
    <w:p w:rsidRPr="00C10BF5" w:rsidR="00360105" w:rsidP="006D29AA" w:rsidRDefault="00631B1F" w14:paraId="404402BE" w14:textId="77777777">
      <w:pPr>
        <w:rPr>
          <w:rFonts w:eastAsia="PMingLiU"/>
          <w:lang w:eastAsia="zh-TW"/>
        </w:rPr>
      </w:pPr>
      <w:r w:rsidRPr="00C10BF5">
        <w:t xml:space="preserve">{IF DEN11=2: </w:t>
      </w:r>
      <w:r w:rsidRPr="00C10BF5" w:rsidR="00360105">
        <w:rPr>
          <w:rFonts w:eastAsia="PMingLiU"/>
          <w:lang w:eastAsia="zh-TW"/>
        </w:rPr>
        <w:t>您之前曾提到，</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proofErr w:type="gramStart"/>
      <w:r w:rsidRPr="00C10BF5">
        <w:t>NAME</w:t>
      </w:r>
      <w:r w:rsidRPr="00C10BF5" w:rsidR="00360105">
        <w:rPr>
          <w:rFonts w:eastAsia="PMingLiU"/>
          <w:lang w:eastAsia="zh-TW"/>
        </w:rPr>
        <w:t>}</w:t>
      </w:r>
      <w:r w:rsidRPr="00C10BF5" w:rsidR="00360105">
        <w:rPr>
          <w:rFonts w:eastAsia="PMingLiU"/>
          <w:lang w:eastAsia="zh-TW"/>
        </w:rPr>
        <w:t>只有部分牙科就診是在</w:t>
      </w:r>
      <w:proofErr w:type="gramEnd"/>
      <w:r w:rsidRPr="00C10BF5">
        <w:rPr>
          <w:rFonts w:hint="eastAsia" w:eastAsiaTheme="minorEastAsia"/>
          <w:lang w:eastAsia="zh-CN"/>
        </w:rPr>
        <w:t xml:space="preserve"> </w:t>
      </w:r>
      <w:r w:rsidRPr="00C10BF5">
        <w:t>{REFERENCE HEALTH CENTER}</w:t>
      </w:r>
      <w:r w:rsidRPr="00C10BF5" w:rsidR="00360105">
        <w:rPr>
          <w:rFonts w:eastAsia="PMingLiU"/>
          <w:lang w:eastAsia="zh-TW"/>
        </w:rPr>
        <w:t>}</w:t>
      </w:r>
      <w:r w:rsidRPr="00C10BF5" w:rsidR="00360105">
        <w:rPr>
          <w:rFonts w:eastAsia="PMingLiU"/>
          <w:lang w:eastAsia="zh-TW"/>
        </w:rPr>
        <w:t>進行的</w:t>
      </w:r>
      <w:r w:rsidRPr="00C10BF5" w:rsidR="00360105">
        <w:rPr>
          <w:rFonts w:eastAsia="PMingLiU"/>
          <w:lang w:eastAsia="zh-TW"/>
        </w:rPr>
        <w:t xml:space="preserve"> </w:t>
      </w:r>
      <w:r w:rsidRPr="00C10BF5" w:rsidR="00360105">
        <w:rPr>
          <w:rFonts w:eastAsia="PMingLiU"/>
          <w:lang w:eastAsia="zh-TW"/>
        </w:rPr>
        <w:br/>
      </w:r>
    </w:p>
    <w:p w:rsidRPr="00C10BF5" w:rsidR="00360105" w:rsidP="002F0571" w:rsidRDefault="00360105" w14:paraId="0C2A0154" w14:textId="1C5F40D4">
      <w:pPr>
        <w:rPr>
          <w:rFonts w:ascii="Times New Roman" w:hAnsi="Times New Roman" w:eastAsia="PMingLiU"/>
          <w:lang w:eastAsia="zh-TW"/>
        </w:rPr>
      </w:pPr>
      <w:r w:rsidRPr="00C10BF5">
        <w:rPr>
          <w:rFonts w:eastAsia="PMingLiU"/>
          <w:lang w:eastAsia="zh-TW"/>
        </w:rPr>
        <w:t>您是否被</w:t>
      </w:r>
      <w:r w:rsidRPr="00C10BF5" w:rsidR="00631B1F">
        <w:rPr>
          <w:rFonts w:hint="eastAsia" w:eastAsiaTheme="minorEastAsia"/>
          <w:lang w:eastAsia="zh-CN"/>
        </w:rPr>
        <w:t xml:space="preserve"> </w:t>
      </w:r>
      <w:r w:rsidRPr="00C10BF5" w:rsidR="00631B1F">
        <w:t>{REFERENCE HEALTH CENTER}</w:t>
      </w:r>
      <w:r w:rsidRPr="00C10BF5" w:rsidR="00631B1F">
        <w:rPr>
          <w:rFonts w:hint="eastAsia" w:eastAsiaTheme="minorEastAsia"/>
          <w:lang w:eastAsia="zh-CN"/>
        </w:rPr>
        <w:t xml:space="preserve"> </w:t>
      </w:r>
      <w:r w:rsidRPr="00C10BF5">
        <w:rPr>
          <w:rFonts w:eastAsia="PMingLiU"/>
          <w:lang w:eastAsia="zh-TW"/>
        </w:rPr>
        <w:t>轉診到其他地方</w:t>
      </w:r>
      <w:r w:rsidRPr="00C10BF5" w:rsidR="0068052A">
        <w:rPr>
          <w:rFonts w:hint="eastAsia" w:eastAsia="PMingLiU"/>
          <w:lang w:eastAsia="zh-TW"/>
        </w:rPr>
        <w:t>讓</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631B1F">
        <w:t>NAME</w:t>
      </w:r>
      <w:r w:rsidRPr="00C10BF5">
        <w:rPr>
          <w:rFonts w:eastAsia="PMingLiU"/>
          <w:lang w:eastAsia="zh-TW"/>
        </w:rPr>
        <w:t>}</w:t>
      </w:r>
      <w:r w:rsidRPr="00C10BF5">
        <w:rPr>
          <w:rFonts w:eastAsia="PMingLiU"/>
          <w:lang w:eastAsia="zh-TW"/>
        </w:rPr>
        <w:t>接受牙科服務？</w:t>
      </w:r>
      <w:r w:rsidRPr="00C10BF5">
        <w:rPr>
          <w:rFonts w:ascii="Times New Roman" w:hAnsi="Times New Roman" w:eastAsia="PMingLiU"/>
          <w:sz w:val="16"/>
          <w:szCs w:val="16"/>
          <w:lang w:eastAsia="zh-TW"/>
        </w:rPr>
        <w:t xml:space="preserve"> </w:t>
      </w:r>
    </w:p>
    <w:p w:rsidRPr="00C10BF5" w:rsidR="00360105" w:rsidP="00B46144" w:rsidRDefault="00360105" w14:paraId="42819FE0" w14:textId="77777777">
      <w:pPr>
        <w:rPr>
          <w:rFonts w:eastAsia="PMingLiU"/>
          <w:lang w:eastAsia="zh-TW"/>
        </w:rPr>
      </w:pPr>
    </w:p>
    <w:p w:rsidRPr="00C10BF5" w:rsidR="00631B1F" w:rsidP="00631B1F" w:rsidRDefault="004931D2" w14:paraId="01DF1C3C" w14:textId="2384BD50">
      <w:r w:rsidRPr="00C10BF5">
        <w:t>1=</w:t>
      </w:r>
      <w:r w:rsidRPr="00C10BF5">
        <w:rPr>
          <w:rFonts w:hint="eastAsia" w:ascii="PMingLiU" w:hAnsi="PMingLiU" w:eastAsia="PMingLiU" w:cs="PMingLiU"/>
        </w:rPr>
        <w:t>是</w:t>
      </w:r>
    </w:p>
    <w:p w:rsidRPr="00C10BF5" w:rsidR="00631B1F" w:rsidP="00631B1F" w:rsidRDefault="004931D2" w14:paraId="674AE4B0" w14:textId="0FB3F0AA">
      <w:r w:rsidRPr="00C10BF5">
        <w:t>2=</w:t>
      </w:r>
      <w:r w:rsidRPr="00C10BF5">
        <w:rPr>
          <w:rFonts w:hint="eastAsia" w:ascii="PMingLiU" w:hAnsi="PMingLiU" w:eastAsia="PMingLiU" w:cs="PMingLiU"/>
        </w:rPr>
        <w:t>否</w:t>
      </w:r>
    </w:p>
    <w:p w:rsidRPr="00C10BF5" w:rsidR="00631B1F" w:rsidP="00631B1F" w:rsidRDefault="00631B1F" w14:paraId="4F6E0103" w14:textId="77777777">
      <w:r w:rsidRPr="00C10BF5">
        <w:t>………………………………………………………………………………………………</w:t>
      </w:r>
    </w:p>
    <w:p w:rsidRPr="00C10BF5" w:rsidR="00631B1F" w:rsidP="00631B1F" w:rsidRDefault="00631B1F" w14:paraId="4A29BA56" w14:textId="77777777"/>
    <w:p w:rsidRPr="00C10BF5" w:rsidR="00360105" w:rsidP="00631B1F" w:rsidRDefault="00631B1F" w14:paraId="3DDE64D0" w14:textId="77777777">
      <w:pPr>
        <w:rPr>
          <w:rFonts w:eastAsia="PMingLiU"/>
          <w:lang w:eastAsia="zh-TW"/>
        </w:rPr>
      </w:pPr>
      <w:r w:rsidRPr="00C10BF5">
        <w:rPr>
          <w:bCs/>
        </w:rPr>
        <w:t xml:space="preserve">DEN13a. </w:t>
      </w:r>
      <w:r w:rsidRPr="00C10BF5">
        <w:t>[</w:t>
      </w:r>
      <w:r w:rsidRPr="00C10BF5">
        <w:rPr>
          <w:rFonts w:cs="Times New Roman"/>
        </w:rPr>
        <w:t xml:space="preserve">IF </w:t>
      </w:r>
      <w:r w:rsidRPr="00C10BF5">
        <w:t>INTAGE GE 13 CONTINUE, ELSE GO TO</w:t>
      </w:r>
      <w:r w:rsidRPr="00C10BF5">
        <w:rPr>
          <w:rFonts w:cs="Times New Roman"/>
        </w:rPr>
        <w:t xml:space="preserve"> DEN16a]</w:t>
      </w:r>
    </w:p>
    <w:p w:rsidRPr="00C10BF5" w:rsidR="00F20CC5" w:rsidP="000607BB" w:rsidRDefault="00F20CC5" w14:paraId="17CE44CD" w14:textId="77777777">
      <w:pPr>
        <w:rPr>
          <w:rFonts w:eastAsia="PMingLiU"/>
          <w:lang w:eastAsia="zh-TW"/>
        </w:rPr>
      </w:pPr>
    </w:p>
    <w:p w:rsidRPr="00C10BF5" w:rsidR="00360105" w:rsidP="000607BB" w:rsidRDefault="00360105" w14:paraId="5F3219A7" w14:textId="0D46BDBD">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631B1F">
        <w:rPr>
          <w:rFonts w:hint="eastAsia" w:eastAsiaTheme="minorEastAsia"/>
          <w:lang w:eastAsia="zh-CN"/>
        </w:rPr>
        <w:t xml:space="preserve"> </w:t>
      </w:r>
      <w:r w:rsidRPr="00C10BF5" w:rsidR="00631B1F">
        <w:t>{12 MONTH REFERENCE DATE}</w:t>
      </w:r>
      <w:r w:rsidRPr="00C10BF5" w:rsidR="00631B1F">
        <w:rPr>
          <w:rFonts w:hint="eastAsia" w:eastAsiaTheme="minorEastAsia"/>
          <w:lang w:eastAsia="zh-CN"/>
        </w:rPr>
        <w:t xml:space="preserve"> </w:t>
      </w:r>
      <w:r w:rsidRPr="00C10BF5" w:rsidR="00935789">
        <w:rPr>
          <w:rFonts w:hint="eastAsia" w:eastAsia="PMingLiU"/>
          <w:lang w:eastAsia="zh-TW"/>
        </w:rPr>
        <w:t>起</w:t>
      </w:r>
      <w:r w:rsidRPr="00C10BF5">
        <w:rPr>
          <w:rFonts w:eastAsia="PMingLiU"/>
          <w:lang w:eastAsia="zh-TW"/>
        </w:rPr>
        <w:t>至今，您和牙科</w:t>
      </w:r>
      <w:r w:rsidRPr="00C10BF5" w:rsidR="00935789">
        <w:rPr>
          <w:rFonts w:hint="eastAsia" w:eastAsia="PMingLiU"/>
          <w:lang w:eastAsia="zh-TW"/>
        </w:rPr>
        <w:t>護理</w:t>
      </w:r>
      <w:r w:rsidRPr="00C10BF5">
        <w:rPr>
          <w:rFonts w:eastAsia="PMingLiU"/>
          <w:lang w:eastAsia="zh-TW"/>
        </w:rPr>
        <w:t>提供者有多少時候會討論牙科疾病的預防方法？</w:t>
      </w:r>
    </w:p>
    <w:p w:rsidRPr="00C10BF5" w:rsidR="00360105" w:rsidP="00B46144" w:rsidRDefault="00360105" w14:paraId="200F09D1" w14:textId="77777777">
      <w:pPr>
        <w:rPr>
          <w:rFonts w:eastAsia="PMingLiU"/>
          <w:lang w:eastAsia="zh-TW"/>
        </w:rPr>
      </w:pPr>
    </w:p>
    <w:p w:rsidRPr="00C10BF5" w:rsidR="00360105" w:rsidP="00B46144" w:rsidRDefault="00360105" w14:paraId="7BF84AD9" w14:textId="77777777">
      <w:pPr>
        <w:rPr>
          <w:rFonts w:eastAsia="PMingLiU"/>
          <w:lang w:eastAsia="zh-TW"/>
        </w:rPr>
      </w:pPr>
      <w:r w:rsidRPr="00C10BF5">
        <w:rPr>
          <w:rFonts w:eastAsia="PMingLiU"/>
          <w:lang w:eastAsia="zh-TW"/>
        </w:rPr>
        <w:t>1=</w:t>
      </w:r>
      <w:r w:rsidRPr="00C10BF5">
        <w:rPr>
          <w:rFonts w:eastAsia="PMingLiU"/>
          <w:lang w:eastAsia="zh-TW"/>
        </w:rPr>
        <w:t>從不</w:t>
      </w:r>
    </w:p>
    <w:p w:rsidRPr="00C10BF5" w:rsidR="00360105" w:rsidP="00B46144" w:rsidRDefault="00360105" w14:paraId="7F5C624F" w14:textId="77777777">
      <w:pPr>
        <w:rPr>
          <w:rFonts w:eastAsia="PMingLiU"/>
          <w:lang w:eastAsia="zh-TW"/>
        </w:rPr>
      </w:pPr>
      <w:r w:rsidRPr="00C10BF5">
        <w:rPr>
          <w:rFonts w:eastAsia="PMingLiU"/>
          <w:lang w:eastAsia="zh-TW"/>
        </w:rPr>
        <w:lastRenderedPageBreak/>
        <w:t>2=</w:t>
      </w:r>
      <w:r w:rsidRPr="00C10BF5">
        <w:rPr>
          <w:rFonts w:eastAsia="PMingLiU"/>
          <w:lang w:eastAsia="zh-TW"/>
        </w:rPr>
        <w:t>有時</w:t>
      </w:r>
    </w:p>
    <w:p w:rsidRPr="00C10BF5" w:rsidR="00360105" w:rsidP="00B46144" w:rsidRDefault="00360105" w14:paraId="16347E17" w14:textId="77777777">
      <w:pPr>
        <w:rPr>
          <w:rFonts w:eastAsia="PMingLiU"/>
          <w:lang w:eastAsia="zh-TW"/>
        </w:rPr>
      </w:pPr>
      <w:r w:rsidRPr="00C10BF5">
        <w:rPr>
          <w:rFonts w:eastAsia="PMingLiU"/>
          <w:lang w:eastAsia="zh-TW"/>
        </w:rPr>
        <w:t>3=</w:t>
      </w:r>
      <w:r w:rsidRPr="00C10BF5">
        <w:rPr>
          <w:rFonts w:eastAsia="PMingLiU"/>
          <w:lang w:eastAsia="zh-TW"/>
        </w:rPr>
        <w:t>經常</w:t>
      </w:r>
    </w:p>
    <w:p w:rsidRPr="00C10BF5" w:rsidR="00360105" w:rsidP="00B46144" w:rsidRDefault="00360105" w14:paraId="76D608E6" w14:textId="77777777">
      <w:pPr>
        <w:rPr>
          <w:rFonts w:eastAsia="PMingLiU"/>
          <w:lang w:eastAsia="zh-TW"/>
        </w:rPr>
      </w:pPr>
      <w:r w:rsidRPr="00C10BF5">
        <w:rPr>
          <w:rFonts w:eastAsia="PMingLiU"/>
          <w:lang w:eastAsia="zh-TW"/>
        </w:rPr>
        <w:t>4=</w:t>
      </w:r>
      <w:r w:rsidRPr="00C10BF5">
        <w:rPr>
          <w:rFonts w:eastAsia="PMingLiU"/>
          <w:lang w:eastAsia="zh-TW"/>
        </w:rPr>
        <w:t>總是</w:t>
      </w:r>
    </w:p>
    <w:p w:rsidRPr="00C10BF5" w:rsidR="00631B1F" w:rsidP="00631B1F" w:rsidRDefault="00631B1F" w14:paraId="528A75D7" w14:textId="77777777">
      <w:r w:rsidRPr="00C10BF5">
        <w:t>…………………………………………………………………………………………………….</w:t>
      </w:r>
    </w:p>
    <w:p w:rsidRPr="00C10BF5" w:rsidR="00631B1F" w:rsidP="00631B1F" w:rsidRDefault="00631B1F" w14:paraId="24D78D2D" w14:textId="77777777"/>
    <w:p w:rsidRPr="00C10BF5" w:rsidR="00360105" w:rsidP="00631B1F" w:rsidRDefault="00631B1F" w14:paraId="7C4FC98A" w14:textId="77777777">
      <w:pPr>
        <w:rPr>
          <w:rFonts w:eastAsia="PMingLiU"/>
          <w:lang w:eastAsia="zh-TW"/>
        </w:rPr>
      </w:pPr>
      <w:r w:rsidRPr="00C10BF5">
        <w:t>DEN14. [IF INTAGE GE 13 CONTINUE, ELSE GO TO DEN16a]</w:t>
      </w:r>
    </w:p>
    <w:p w:rsidRPr="00C10BF5" w:rsidR="00FD2B15" w:rsidP="00B46144" w:rsidRDefault="00FD2B15" w14:paraId="1BF3BD4E" w14:textId="77777777">
      <w:pPr>
        <w:rPr>
          <w:rFonts w:eastAsia="PMingLiU"/>
          <w:lang w:eastAsia="zh-TW"/>
        </w:rPr>
      </w:pPr>
    </w:p>
    <w:p w:rsidRPr="00C10BF5" w:rsidR="00360105" w:rsidP="00B46144" w:rsidRDefault="00360105" w14:paraId="70B20AB6" w14:textId="77777777">
      <w:pPr>
        <w:rPr>
          <w:rFonts w:eastAsia="PMingLiU"/>
          <w:lang w:eastAsia="zh-TW"/>
        </w:rPr>
      </w:pPr>
      <w:r w:rsidRPr="00C10BF5">
        <w:rPr>
          <w:rFonts w:eastAsia="PMingLiU"/>
          <w:lang w:eastAsia="zh-TW"/>
        </w:rPr>
        <w:t>現在，我要就您的牙齒和牙齦的狀況提一些問題。</w:t>
      </w:r>
    </w:p>
    <w:p w:rsidRPr="00C10BF5" w:rsidR="00360105" w:rsidP="00B46144" w:rsidRDefault="00360105" w14:paraId="7951DCDA" w14:textId="77777777">
      <w:pPr>
        <w:rPr>
          <w:rFonts w:eastAsia="PMingLiU"/>
          <w:lang w:eastAsia="zh-TW"/>
        </w:rPr>
      </w:pPr>
    </w:p>
    <w:p w:rsidRPr="00C10BF5" w:rsidR="00360105" w:rsidP="00B46144" w:rsidRDefault="00360105" w14:paraId="54929766" w14:textId="77777777">
      <w:pPr>
        <w:rPr>
          <w:rFonts w:eastAsia="PMingLiU"/>
          <w:lang w:eastAsia="zh-TW"/>
        </w:rPr>
      </w:pPr>
      <w:r w:rsidRPr="00C10BF5">
        <w:rPr>
          <w:rFonts w:eastAsia="PMingLiU"/>
          <w:lang w:eastAsia="zh-TW"/>
        </w:rPr>
        <w:t>下列問題要問您掉了多少顆恆牙。不要將缺失的智齒、乳牙或畸齒矯正術拔出的牙齒算入所「掉」的牙齒總數內。您掉了</w:t>
      </w:r>
      <w:r w:rsidRPr="00C10BF5">
        <w:rPr>
          <w:rFonts w:eastAsia="PMingLiU"/>
          <w:lang w:eastAsia="zh-TW"/>
        </w:rPr>
        <w:t>…</w:t>
      </w:r>
      <w:r w:rsidRPr="00C10BF5">
        <w:rPr>
          <w:rFonts w:eastAsia="PMingLiU"/>
          <w:lang w:eastAsia="zh-TW"/>
        </w:rPr>
        <w:t>？</w:t>
      </w:r>
    </w:p>
    <w:p w:rsidRPr="00C10BF5" w:rsidR="00360105" w:rsidP="00B46144" w:rsidRDefault="00360105" w14:paraId="16C6F5CE" w14:textId="77777777">
      <w:pPr>
        <w:rPr>
          <w:rFonts w:eastAsia="PMingLiU"/>
          <w:lang w:eastAsia="zh-TW"/>
        </w:rPr>
      </w:pPr>
    </w:p>
    <w:p w:rsidRPr="00C10BF5" w:rsidR="00360105" w:rsidP="00B46144" w:rsidRDefault="00631B1F" w14:paraId="69D099D4" w14:textId="77777777">
      <w:pPr>
        <w:rPr>
          <w:rFonts w:eastAsia="PMingLiU"/>
          <w:lang w:eastAsia="zh-TW"/>
        </w:rPr>
      </w:pPr>
      <w:r w:rsidRPr="00C10BF5">
        <w:rPr>
          <w:lang w:eastAsia="zh-TW"/>
        </w:rPr>
        <w:t xml:space="preserve">IF ASKED: </w:t>
      </w:r>
      <w:r w:rsidRPr="00C10BF5" w:rsidR="00360105">
        <w:rPr>
          <w:rFonts w:eastAsia="PMingLiU"/>
          <w:lang w:eastAsia="zh-TW"/>
        </w:rPr>
        <w:t>畸齒矯正術就是對牙齒進行矯正。</w:t>
      </w:r>
    </w:p>
    <w:p w:rsidRPr="00C10BF5" w:rsidR="00360105" w:rsidP="00B46144" w:rsidRDefault="00360105" w14:paraId="02AA4A7D" w14:textId="77777777">
      <w:pPr>
        <w:rPr>
          <w:rFonts w:eastAsia="PMingLiU"/>
          <w:lang w:eastAsia="zh-TW"/>
        </w:rPr>
      </w:pPr>
    </w:p>
    <w:p w:rsidRPr="00C10BF5" w:rsidR="00360105" w:rsidP="00B46144" w:rsidRDefault="00360105" w14:paraId="59F8432C" w14:textId="77777777">
      <w:pPr>
        <w:rPr>
          <w:rFonts w:eastAsia="PMingLiU"/>
          <w:lang w:eastAsia="zh-TW"/>
        </w:rPr>
      </w:pPr>
      <w:r w:rsidRPr="00C10BF5">
        <w:rPr>
          <w:rFonts w:eastAsia="PMingLiU"/>
          <w:lang w:eastAsia="zh-TW"/>
        </w:rPr>
        <w:t>1=</w:t>
      </w:r>
      <w:r w:rsidRPr="00C10BF5">
        <w:rPr>
          <w:rFonts w:eastAsia="PMingLiU"/>
          <w:lang w:eastAsia="zh-TW"/>
        </w:rPr>
        <w:t>全部恆牙</w:t>
      </w:r>
    </w:p>
    <w:p w:rsidRPr="00C10BF5" w:rsidR="00360105" w:rsidP="00B46144" w:rsidRDefault="00360105" w14:paraId="2435DDCF" w14:textId="77777777">
      <w:pPr>
        <w:rPr>
          <w:rFonts w:eastAsia="PMingLiU"/>
          <w:lang w:eastAsia="zh-TW"/>
        </w:rPr>
      </w:pPr>
      <w:r w:rsidRPr="00C10BF5">
        <w:rPr>
          <w:rFonts w:eastAsia="PMingLiU"/>
          <w:lang w:eastAsia="zh-TW"/>
        </w:rPr>
        <w:t>2=</w:t>
      </w:r>
      <w:r w:rsidRPr="00C10BF5">
        <w:rPr>
          <w:rFonts w:eastAsia="PMingLiU"/>
          <w:lang w:eastAsia="zh-TW"/>
        </w:rPr>
        <w:t>部分恆牙</w:t>
      </w:r>
    </w:p>
    <w:p w:rsidRPr="00C10BF5" w:rsidR="00360105" w:rsidP="00B46144" w:rsidRDefault="00360105" w14:paraId="418B0B1E" w14:textId="77777777">
      <w:pPr>
        <w:rPr>
          <w:rFonts w:eastAsia="PMingLiU"/>
          <w:lang w:eastAsia="zh-TW"/>
        </w:rPr>
      </w:pPr>
      <w:r w:rsidRPr="00C10BF5">
        <w:rPr>
          <w:rFonts w:eastAsia="PMingLiU"/>
          <w:lang w:eastAsia="zh-TW"/>
        </w:rPr>
        <w:t>3=</w:t>
      </w:r>
      <w:r w:rsidRPr="00C10BF5">
        <w:rPr>
          <w:rFonts w:eastAsia="PMingLiU"/>
          <w:lang w:eastAsia="zh-TW"/>
        </w:rPr>
        <w:t>沒有掉過恆牙</w:t>
      </w:r>
      <w:r w:rsidRPr="00C10BF5">
        <w:rPr>
          <w:rFonts w:eastAsia="PMingLiU"/>
          <w:lang w:eastAsia="zh-TW"/>
        </w:rPr>
        <w:t xml:space="preserve"> </w:t>
      </w:r>
    </w:p>
    <w:p w:rsidRPr="00C10BF5" w:rsidR="00360105" w:rsidP="00B46144" w:rsidRDefault="00631B1F" w14:paraId="0E364B3A" w14:textId="77777777">
      <w:pPr>
        <w:rPr>
          <w:rFonts w:eastAsia="PMingLiU"/>
          <w:lang w:eastAsia="zh-TW"/>
        </w:rPr>
      </w:pPr>
      <w:r w:rsidRPr="00C10BF5">
        <w:t>………………………………………………………………………………………………</w:t>
      </w:r>
    </w:p>
    <w:p w:rsidRPr="00C10BF5" w:rsidR="00360105" w:rsidP="00B46144" w:rsidRDefault="00360105" w14:paraId="53F0B4EE" w14:textId="77777777">
      <w:pPr>
        <w:rPr>
          <w:rFonts w:eastAsia="PMingLiU"/>
          <w:lang w:eastAsia="zh-TW"/>
        </w:rPr>
      </w:pPr>
    </w:p>
    <w:p w:rsidRPr="00C10BF5" w:rsidR="00360105" w:rsidP="00B46144" w:rsidRDefault="00631B1F" w14:paraId="5459E587" w14:textId="77777777">
      <w:pPr>
        <w:rPr>
          <w:rFonts w:eastAsiaTheme="minorEastAsia"/>
          <w:lang w:eastAsia="zh-CN"/>
        </w:rPr>
      </w:pPr>
      <w:r w:rsidRPr="00C10BF5">
        <w:t>DEN15.  [IF DEN14=2 CONTINUE, ELSE GO TO DEN15a]</w:t>
      </w:r>
    </w:p>
    <w:p w:rsidRPr="00C10BF5" w:rsidR="00631B1F" w:rsidP="00B46144" w:rsidRDefault="00631B1F" w14:paraId="17C7486F" w14:textId="77777777">
      <w:pPr>
        <w:rPr>
          <w:rFonts w:eastAsiaTheme="minorEastAsia"/>
          <w:lang w:eastAsia="zh-CN"/>
        </w:rPr>
      </w:pPr>
    </w:p>
    <w:p w:rsidRPr="00C10BF5" w:rsidR="00360105" w:rsidP="00B46144" w:rsidRDefault="00360105" w14:paraId="53327C60" w14:textId="77777777">
      <w:pPr>
        <w:rPr>
          <w:rFonts w:eastAsia="PMingLiU"/>
          <w:lang w:eastAsia="zh-TW"/>
        </w:rPr>
      </w:pPr>
      <w:r w:rsidRPr="00C10BF5">
        <w:rPr>
          <w:rFonts w:eastAsia="PMingLiU"/>
          <w:lang w:eastAsia="zh-TW"/>
        </w:rPr>
        <w:t>您掉了多少顆恆牙？</w:t>
      </w:r>
    </w:p>
    <w:p w:rsidRPr="00C10BF5" w:rsidR="00360105" w:rsidP="00B46144" w:rsidRDefault="00360105" w14:paraId="52DA559A" w14:textId="77777777">
      <w:pPr>
        <w:rPr>
          <w:rFonts w:eastAsia="PMingLiU"/>
          <w:lang w:eastAsia="zh-TW"/>
        </w:rPr>
      </w:pPr>
    </w:p>
    <w:p w:rsidRPr="00C10BF5" w:rsidR="0091198F" w:rsidP="0091198F" w:rsidRDefault="0091198F" w14:paraId="1D12CFE9" w14:textId="77777777">
      <w:pPr>
        <w:rPr>
          <w:rFonts w:eastAsia="PMingLiU"/>
          <w:lang w:eastAsia="zh-TW"/>
        </w:rPr>
      </w:pPr>
      <w:r w:rsidRPr="00C10BF5">
        <w:rPr>
          <w:rFonts w:eastAsia="PMingLiU"/>
          <w:lang w:eastAsia="zh-TW"/>
        </w:rPr>
        <w:t xml:space="preserve">1 = 1 </w:t>
      </w:r>
      <w:r w:rsidRPr="00C10BF5">
        <w:rPr>
          <w:rFonts w:eastAsia="PMingLiU"/>
          <w:lang w:eastAsia="zh-TW"/>
        </w:rPr>
        <w:t>至</w:t>
      </w:r>
      <w:r w:rsidRPr="00C10BF5">
        <w:rPr>
          <w:rFonts w:eastAsia="PMingLiU"/>
          <w:lang w:eastAsia="zh-TW"/>
        </w:rPr>
        <w:t xml:space="preserve"> 2 </w:t>
      </w:r>
      <w:r w:rsidRPr="00C10BF5">
        <w:rPr>
          <w:rFonts w:eastAsia="PMingLiU"/>
          <w:lang w:eastAsia="zh-TW"/>
        </w:rPr>
        <w:t>顆牙</w:t>
      </w:r>
    </w:p>
    <w:p w:rsidRPr="00C10BF5" w:rsidR="0091198F" w:rsidP="0091198F" w:rsidRDefault="0091198F" w14:paraId="75BEE4C0" w14:textId="77777777">
      <w:pPr>
        <w:rPr>
          <w:rFonts w:eastAsia="PMingLiU"/>
          <w:lang w:eastAsia="zh-TW"/>
        </w:rPr>
      </w:pPr>
      <w:r w:rsidRPr="00C10BF5">
        <w:rPr>
          <w:rFonts w:eastAsia="PMingLiU"/>
          <w:lang w:eastAsia="zh-TW"/>
        </w:rPr>
        <w:t xml:space="preserve">2 = 3 </w:t>
      </w:r>
      <w:r w:rsidRPr="00C10BF5">
        <w:rPr>
          <w:rFonts w:eastAsia="PMingLiU"/>
          <w:lang w:eastAsia="zh-TW"/>
        </w:rPr>
        <w:t>至</w:t>
      </w:r>
      <w:r w:rsidRPr="00C10BF5">
        <w:rPr>
          <w:rFonts w:eastAsia="PMingLiU"/>
          <w:lang w:eastAsia="zh-TW"/>
        </w:rPr>
        <w:t xml:space="preserve"> 5 </w:t>
      </w:r>
      <w:r w:rsidRPr="00C10BF5">
        <w:rPr>
          <w:rFonts w:eastAsia="PMingLiU"/>
          <w:lang w:eastAsia="zh-TW"/>
        </w:rPr>
        <w:t>顆牙</w:t>
      </w:r>
      <w:r w:rsidRPr="00C10BF5">
        <w:rPr>
          <w:rFonts w:eastAsia="PMingLiU"/>
          <w:lang w:eastAsia="zh-TW"/>
        </w:rPr>
        <w:t xml:space="preserve"> </w:t>
      </w:r>
    </w:p>
    <w:p w:rsidRPr="00C10BF5" w:rsidR="0091198F" w:rsidP="0091198F" w:rsidRDefault="0091198F" w14:paraId="375A820D" w14:textId="77777777">
      <w:pPr>
        <w:rPr>
          <w:rFonts w:eastAsia="PMingLiU"/>
          <w:lang w:eastAsia="zh-TW"/>
        </w:rPr>
      </w:pPr>
      <w:r w:rsidRPr="00C10BF5">
        <w:rPr>
          <w:rFonts w:eastAsia="PMingLiU"/>
          <w:lang w:eastAsia="zh-TW"/>
        </w:rPr>
        <w:t xml:space="preserve">3 = 6 </w:t>
      </w:r>
      <w:r w:rsidRPr="00C10BF5">
        <w:rPr>
          <w:rFonts w:eastAsia="PMingLiU"/>
          <w:lang w:eastAsia="zh-TW"/>
        </w:rPr>
        <w:t>至</w:t>
      </w:r>
      <w:r w:rsidRPr="00C10BF5">
        <w:rPr>
          <w:rFonts w:eastAsia="PMingLiU"/>
          <w:lang w:eastAsia="zh-TW"/>
        </w:rPr>
        <w:t xml:space="preserve"> 8 </w:t>
      </w:r>
      <w:r w:rsidRPr="00C10BF5">
        <w:rPr>
          <w:rFonts w:eastAsia="PMingLiU"/>
          <w:lang w:eastAsia="zh-TW"/>
        </w:rPr>
        <w:t>顆牙</w:t>
      </w:r>
    </w:p>
    <w:p w:rsidRPr="00C10BF5" w:rsidR="0091198F" w:rsidP="0091198F" w:rsidRDefault="00FF7717" w14:paraId="263C0092" w14:textId="77777777">
      <w:pPr>
        <w:rPr>
          <w:rFonts w:eastAsia="PMingLiU"/>
          <w:lang w:eastAsia="zh-TW"/>
        </w:rPr>
      </w:pPr>
      <w:r w:rsidRPr="00C10BF5">
        <w:rPr>
          <w:rFonts w:eastAsia="PMingLiU"/>
          <w:lang w:eastAsia="zh-TW"/>
        </w:rPr>
        <w:t xml:space="preserve">4 = 9 </w:t>
      </w:r>
      <w:r w:rsidRPr="00C10BF5">
        <w:rPr>
          <w:rFonts w:eastAsia="PMingLiU"/>
          <w:lang w:eastAsia="zh-TW"/>
        </w:rPr>
        <w:t>至</w:t>
      </w:r>
      <w:r w:rsidRPr="00C10BF5">
        <w:rPr>
          <w:rFonts w:eastAsia="PMingLiU"/>
          <w:lang w:eastAsia="zh-TW"/>
        </w:rPr>
        <w:t xml:space="preserve"> 10 </w:t>
      </w:r>
      <w:r w:rsidRPr="00C10BF5">
        <w:rPr>
          <w:rFonts w:eastAsia="PMingLiU"/>
          <w:lang w:eastAsia="zh-TW"/>
        </w:rPr>
        <w:t>顆牙</w:t>
      </w:r>
      <w:r w:rsidRPr="00C10BF5">
        <w:rPr>
          <w:rFonts w:eastAsia="PMingLiU"/>
          <w:lang w:eastAsia="zh-TW"/>
        </w:rPr>
        <w:t xml:space="preserve"> </w:t>
      </w:r>
    </w:p>
    <w:p w:rsidRPr="00C10BF5" w:rsidR="00360105" w:rsidP="00B46144" w:rsidRDefault="0091198F" w14:paraId="66EE9E54" w14:textId="77777777">
      <w:pPr>
        <w:rPr>
          <w:rFonts w:eastAsia="PMingLiU"/>
          <w:lang w:eastAsia="zh-TW"/>
        </w:rPr>
      </w:pPr>
      <w:r w:rsidRPr="00C10BF5">
        <w:rPr>
          <w:rFonts w:eastAsia="PMingLiU"/>
          <w:lang w:eastAsia="zh-TW"/>
        </w:rPr>
        <w:t xml:space="preserve">5 = 11 </w:t>
      </w:r>
      <w:r w:rsidRPr="00C10BF5">
        <w:rPr>
          <w:rFonts w:eastAsia="PMingLiU"/>
          <w:lang w:eastAsia="zh-TW"/>
        </w:rPr>
        <w:t>顆牙或更多</w:t>
      </w:r>
      <w:r w:rsidRPr="00C10BF5">
        <w:rPr>
          <w:rFonts w:eastAsia="PMingLiU"/>
          <w:lang w:eastAsia="zh-TW"/>
        </w:rPr>
        <w:t xml:space="preserve">  </w:t>
      </w:r>
    </w:p>
    <w:p w:rsidRPr="00C10BF5" w:rsidR="00631B1F" w:rsidP="00631B1F" w:rsidRDefault="00631B1F" w14:paraId="6B3CECAE" w14:textId="05D24AC7">
      <w:r w:rsidRPr="00C10BF5">
        <w:rPr>
          <w:lang w:eastAsia="zh-TW"/>
        </w:rPr>
        <w:t xml:space="preserve"> </w:t>
      </w:r>
      <w:r w:rsidRPr="00C10BF5">
        <w:t>………………………………………………………………………………………………</w:t>
      </w:r>
    </w:p>
    <w:p w:rsidRPr="00C10BF5" w:rsidR="00631B1F" w:rsidP="00631B1F" w:rsidRDefault="00631B1F" w14:paraId="1B50CC32" w14:textId="77777777"/>
    <w:p w:rsidRPr="00C10BF5" w:rsidR="00360105" w:rsidP="00631B1F" w:rsidRDefault="00631B1F" w14:paraId="05B64CBF" w14:textId="77777777">
      <w:pPr>
        <w:rPr>
          <w:rFonts w:eastAsia="PMingLiU"/>
          <w:lang w:eastAsia="zh-TW"/>
        </w:rPr>
      </w:pPr>
      <w:r w:rsidRPr="00C10BF5">
        <w:t>DEN15a. [IF DEN14=1 OR 2 CONTINUE, ELSE GO TO DEN16a]</w:t>
      </w:r>
    </w:p>
    <w:p w:rsidRPr="00C10BF5" w:rsidR="00937324" w:rsidP="00EB7420" w:rsidRDefault="00937324" w14:paraId="3DAADFCD" w14:textId="77777777">
      <w:pPr>
        <w:rPr>
          <w:rFonts w:eastAsiaTheme="minorEastAsia"/>
          <w:lang w:eastAsia="zh-CN"/>
        </w:rPr>
      </w:pPr>
    </w:p>
    <w:p w:rsidRPr="00C10BF5" w:rsidR="00360105" w:rsidP="00EB7420" w:rsidRDefault="00360105" w14:paraId="5F589FF3" w14:textId="77777777">
      <w:pPr>
        <w:rPr>
          <w:rFonts w:eastAsia="PMingLiU"/>
          <w:lang w:eastAsia="zh-TW"/>
        </w:rPr>
      </w:pPr>
      <w:r w:rsidRPr="00C10BF5">
        <w:rPr>
          <w:rFonts w:eastAsia="PMingLiU"/>
          <w:lang w:eastAsia="zh-TW"/>
        </w:rPr>
        <w:t>是否用全口</w:t>
      </w:r>
      <w:r w:rsidRPr="00C10BF5">
        <w:rPr>
          <w:rFonts w:eastAsia="PMingLiU"/>
          <w:lang w:eastAsia="zh-TW"/>
        </w:rPr>
        <w:t>/</w:t>
      </w:r>
      <w:r w:rsidRPr="00C10BF5">
        <w:rPr>
          <w:rFonts w:eastAsia="PMingLiU"/>
          <w:lang w:eastAsia="zh-TW"/>
        </w:rPr>
        <w:t>局部義齒、假牙、種植牙、牙橋或牙板替代所掉的牙齒？</w:t>
      </w:r>
    </w:p>
    <w:p w:rsidRPr="00C10BF5" w:rsidR="00360105" w:rsidP="00B46144" w:rsidRDefault="00360105" w14:paraId="65FD1D5E" w14:textId="77777777">
      <w:pPr>
        <w:rPr>
          <w:rFonts w:eastAsia="PMingLiU"/>
          <w:lang w:eastAsia="zh-TW"/>
        </w:rPr>
      </w:pPr>
    </w:p>
    <w:p w:rsidRPr="00C10BF5" w:rsidR="00631B1F" w:rsidP="00631B1F" w:rsidRDefault="004931D2" w14:paraId="3A5C9529" w14:textId="03794F1E">
      <w:r w:rsidRPr="00C10BF5">
        <w:t>1=</w:t>
      </w:r>
      <w:r w:rsidRPr="00C10BF5">
        <w:rPr>
          <w:rFonts w:hint="eastAsia" w:ascii="PMingLiU" w:hAnsi="PMingLiU" w:eastAsia="PMingLiU" w:cs="PMingLiU"/>
        </w:rPr>
        <w:t>是</w:t>
      </w:r>
    </w:p>
    <w:p w:rsidRPr="00C10BF5" w:rsidR="00631B1F" w:rsidP="00631B1F" w:rsidRDefault="004931D2" w14:paraId="0CD322F5" w14:textId="617DDCEC">
      <w:r w:rsidRPr="00C10BF5">
        <w:t>2=</w:t>
      </w:r>
      <w:r w:rsidRPr="00C10BF5">
        <w:rPr>
          <w:rFonts w:hint="eastAsia" w:ascii="PMingLiU" w:hAnsi="PMingLiU" w:eastAsia="PMingLiU" w:cs="PMingLiU"/>
        </w:rPr>
        <w:t>否</w:t>
      </w:r>
    </w:p>
    <w:p w:rsidRPr="00C10BF5" w:rsidR="00631B1F" w:rsidP="00631B1F" w:rsidRDefault="00631B1F" w14:paraId="251E0CC9" w14:textId="77777777">
      <w:r w:rsidRPr="00C10BF5">
        <w:t>…………………………………………………………………………………………………</w:t>
      </w:r>
    </w:p>
    <w:p w:rsidRPr="00C10BF5" w:rsidR="00631B1F" w:rsidP="00631B1F" w:rsidRDefault="00631B1F" w14:paraId="0CDD32FF" w14:textId="77777777">
      <w:r w:rsidRPr="00C10BF5" w:rsidDel="00EC03AC">
        <w:t xml:space="preserve"> </w:t>
      </w:r>
    </w:p>
    <w:p w:rsidRPr="00C10BF5" w:rsidR="00360105" w:rsidP="00631B1F" w:rsidRDefault="00631B1F" w14:paraId="1CFA080D" w14:textId="77777777">
      <w:pPr>
        <w:rPr>
          <w:rFonts w:eastAsia="PMingLiU"/>
          <w:lang w:eastAsia="zh-TW"/>
        </w:rPr>
      </w:pPr>
      <w:r w:rsidRPr="00C10BF5">
        <w:t>DEN16a. [IF INTAGE LE 12 OR DEN15a=2 CONTINUE, ELSE GO TO DEN16b]</w:t>
      </w:r>
    </w:p>
    <w:p w:rsidRPr="00C10BF5" w:rsidR="00360105" w:rsidP="00B46144" w:rsidRDefault="00360105" w14:paraId="3F13A307" w14:textId="77777777">
      <w:pPr>
        <w:rPr>
          <w:rFonts w:eastAsia="PMingLiU"/>
          <w:lang w:eastAsia="zh-TW"/>
        </w:rPr>
      </w:pPr>
    </w:p>
    <w:p w:rsidRPr="00C10BF5" w:rsidR="00360105" w:rsidP="003E74FC" w:rsidRDefault="00360105" w14:paraId="6F62283E" w14:textId="37693455">
      <w:pPr>
        <w:rPr>
          <w:rFonts w:eastAsia="PMingLiU"/>
          <w:lang w:eastAsia="zh-TW"/>
        </w:rPr>
      </w:pPr>
      <w:r w:rsidRPr="00C10BF5">
        <w:rPr>
          <w:rFonts w:eastAsia="PMingLiU"/>
          <w:lang w:eastAsia="zh-TW"/>
        </w:rPr>
        <w:t>總體而言，您會如何評價</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w:t>
      </w:r>
      <w:r w:rsidRPr="00C10BF5">
        <w:rPr>
          <w:rFonts w:eastAsia="PMingLiU"/>
          <w:lang w:eastAsia="zh-TW"/>
        </w:rPr>
        <w:t>}</w:t>
      </w:r>
      <w:r w:rsidRPr="00C10BF5" w:rsidR="00CE4256">
        <w:rPr>
          <w:rFonts w:eastAsia="PMingLiU"/>
          <w:lang w:eastAsia="zh-TW"/>
        </w:rPr>
        <w:t>的</w:t>
      </w:r>
      <w:r w:rsidRPr="00C10BF5">
        <w:rPr>
          <w:rFonts w:eastAsia="PMingLiU"/>
          <w:lang w:eastAsia="zh-TW"/>
        </w:rPr>
        <w:t>牙齒和牙齦的健康狀況？</w:t>
      </w:r>
      <w:r w:rsidRPr="00C10BF5">
        <w:rPr>
          <w:rFonts w:eastAsia="PMingLiU"/>
          <w:lang w:eastAsia="zh-TW"/>
        </w:rPr>
        <w:t xml:space="preserve"> </w:t>
      </w:r>
    </w:p>
    <w:p w:rsidRPr="00C10BF5" w:rsidR="00360105" w:rsidP="00B46144" w:rsidRDefault="00360105" w14:paraId="23AED786" w14:textId="77777777">
      <w:pPr>
        <w:rPr>
          <w:rFonts w:eastAsia="PMingLiU"/>
          <w:lang w:eastAsia="zh-TW"/>
        </w:rPr>
      </w:pPr>
    </w:p>
    <w:p w:rsidRPr="00C10BF5" w:rsidR="00360105" w:rsidP="00B46144" w:rsidRDefault="00F47FE6" w14:paraId="058EF30B" w14:textId="5A096344">
      <w:pPr>
        <w:rPr>
          <w:rFonts w:eastAsia="PMingLiU"/>
          <w:lang w:eastAsia="zh-TW"/>
        </w:rPr>
      </w:pPr>
      <w:r w:rsidRPr="00C10BF5">
        <w:rPr>
          <w:rFonts w:eastAsia="PMingLiU"/>
          <w:lang w:eastAsia="zh-TW"/>
        </w:rPr>
        <w:t>您認為是</w:t>
      </w:r>
      <w:r w:rsidRPr="00C10BF5" w:rsidR="00360105">
        <w:rPr>
          <w:rFonts w:eastAsia="PMingLiU"/>
          <w:lang w:eastAsia="zh-TW"/>
        </w:rPr>
        <w:t xml:space="preserve">... </w:t>
      </w:r>
    </w:p>
    <w:p w:rsidRPr="00C10BF5" w:rsidR="00360105" w:rsidP="00B46144" w:rsidRDefault="00360105" w14:paraId="580EABC9" w14:textId="77777777">
      <w:pPr>
        <w:rPr>
          <w:rFonts w:eastAsia="PMingLiU"/>
          <w:lang w:eastAsia="zh-TW"/>
        </w:rPr>
      </w:pPr>
    </w:p>
    <w:p w:rsidRPr="00C10BF5" w:rsidR="00360105" w:rsidP="00B46144" w:rsidRDefault="00360105" w14:paraId="45E1201A" w14:textId="77777777">
      <w:pPr>
        <w:rPr>
          <w:rFonts w:eastAsia="PMingLiU"/>
          <w:lang w:eastAsia="zh-TW"/>
        </w:rPr>
      </w:pPr>
      <w:r w:rsidRPr="00C10BF5">
        <w:rPr>
          <w:rFonts w:eastAsia="PMingLiU"/>
          <w:lang w:eastAsia="zh-TW"/>
        </w:rPr>
        <w:lastRenderedPageBreak/>
        <w:t>1=</w:t>
      </w:r>
      <w:r w:rsidRPr="00C10BF5">
        <w:rPr>
          <w:rFonts w:eastAsia="PMingLiU"/>
          <w:lang w:eastAsia="zh-TW"/>
        </w:rPr>
        <w:t>極好</w:t>
      </w:r>
    </w:p>
    <w:p w:rsidRPr="00C10BF5" w:rsidR="00360105" w:rsidP="00B46144" w:rsidRDefault="00360105" w14:paraId="6899565E" w14:textId="77777777">
      <w:pPr>
        <w:rPr>
          <w:rFonts w:eastAsia="PMingLiU"/>
          <w:lang w:eastAsia="zh-TW"/>
        </w:rPr>
      </w:pPr>
      <w:r w:rsidRPr="00C10BF5">
        <w:rPr>
          <w:rFonts w:eastAsia="PMingLiU"/>
          <w:lang w:eastAsia="zh-TW"/>
        </w:rPr>
        <w:t>2=</w:t>
      </w:r>
      <w:r w:rsidRPr="00C10BF5">
        <w:rPr>
          <w:rFonts w:eastAsia="PMingLiU"/>
          <w:lang w:eastAsia="zh-TW"/>
        </w:rPr>
        <w:t>非常好</w:t>
      </w:r>
    </w:p>
    <w:p w:rsidRPr="00C10BF5" w:rsidR="00360105" w:rsidP="00B46144" w:rsidRDefault="00360105" w14:paraId="5D933494" w14:textId="77777777">
      <w:pPr>
        <w:rPr>
          <w:rFonts w:eastAsia="PMingLiU"/>
          <w:lang w:eastAsia="zh-TW"/>
        </w:rPr>
      </w:pPr>
      <w:r w:rsidRPr="00C10BF5">
        <w:rPr>
          <w:rFonts w:eastAsia="PMingLiU"/>
          <w:lang w:eastAsia="zh-TW"/>
        </w:rPr>
        <w:t>3=</w:t>
      </w:r>
      <w:r w:rsidRPr="00C10BF5">
        <w:rPr>
          <w:rFonts w:eastAsia="PMingLiU"/>
          <w:lang w:eastAsia="zh-TW"/>
        </w:rPr>
        <w:t>良好</w:t>
      </w:r>
    </w:p>
    <w:p w:rsidRPr="00C10BF5" w:rsidR="00360105" w:rsidP="00B46144" w:rsidRDefault="00360105" w14:paraId="73550933" w14:textId="77777777">
      <w:pPr>
        <w:rPr>
          <w:rFonts w:eastAsia="PMingLiU"/>
          <w:lang w:eastAsia="zh-TW"/>
        </w:rPr>
      </w:pPr>
      <w:r w:rsidRPr="00C10BF5">
        <w:rPr>
          <w:rFonts w:eastAsia="PMingLiU"/>
          <w:lang w:eastAsia="zh-TW"/>
        </w:rPr>
        <w:t>4=</w:t>
      </w:r>
      <w:r w:rsidRPr="00C10BF5">
        <w:rPr>
          <w:rFonts w:eastAsia="PMingLiU"/>
          <w:lang w:eastAsia="zh-TW"/>
        </w:rPr>
        <w:t>一般</w:t>
      </w:r>
    </w:p>
    <w:p w:rsidRPr="00C10BF5" w:rsidR="00360105" w:rsidP="00B46144" w:rsidRDefault="00360105" w14:paraId="204ED7E6" w14:textId="77777777">
      <w:pPr>
        <w:rPr>
          <w:rFonts w:eastAsia="PMingLiU"/>
          <w:lang w:eastAsia="zh-TW"/>
        </w:rPr>
      </w:pPr>
      <w:r w:rsidRPr="00C10BF5">
        <w:rPr>
          <w:rFonts w:eastAsia="PMingLiU"/>
          <w:lang w:eastAsia="zh-TW"/>
        </w:rPr>
        <w:t>5=</w:t>
      </w:r>
      <w:r w:rsidRPr="00C10BF5">
        <w:rPr>
          <w:rFonts w:eastAsia="PMingLiU"/>
          <w:lang w:eastAsia="zh-TW"/>
        </w:rPr>
        <w:t>較差</w:t>
      </w:r>
    </w:p>
    <w:p w:rsidRPr="00C10BF5" w:rsidR="00360105" w:rsidP="00B46144" w:rsidRDefault="00360105" w14:paraId="0BBD5B77" w14:textId="77777777">
      <w:pPr>
        <w:rPr>
          <w:rFonts w:eastAsia="PMingLiU"/>
          <w:lang w:eastAsia="zh-TW"/>
        </w:rPr>
      </w:pPr>
      <w:r w:rsidRPr="00C10BF5">
        <w:rPr>
          <w:rFonts w:eastAsia="PMingLiU"/>
          <w:lang w:eastAsia="zh-TW"/>
        </w:rPr>
        <w:t xml:space="preserve"> </w:t>
      </w:r>
    </w:p>
    <w:p w:rsidRPr="00C10BF5" w:rsidR="00631B1F" w:rsidP="00631B1F" w:rsidRDefault="00631B1F" w14:paraId="7A6A8D96" w14:textId="77777777">
      <w:pPr>
        <w:rPr>
          <w:lang w:eastAsia="zh-TW"/>
        </w:rPr>
      </w:pPr>
      <w:r w:rsidRPr="00C10BF5">
        <w:rPr>
          <w:lang w:eastAsia="zh-TW"/>
        </w:rPr>
        <w:t>………………………………………………………………………………………………</w:t>
      </w:r>
    </w:p>
    <w:p w:rsidRPr="00C10BF5" w:rsidR="00631B1F" w:rsidP="00631B1F" w:rsidRDefault="00631B1F" w14:paraId="64C6BDE2" w14:textId="77777777">
      <w:pPr>
        <w:rPr>
          <w:lang w:eastAsia="zh-TW"/>
        </w:rPr>
      </w:pPr>
    </w:p>
    <w:p w:rsidRPr="00C10BF5" w:rsidR="00360105" w:rsidP="00631B1F" w:rsidRDefault="00631B1F" w14:paraId="376F73D3" w14:textId="77777777">
      <w:pPr>
        <w:rPr>
          <w:rFonts w:eastAsia="PMingLiU"/>
          <w:lang w:eastAsia="zh-TW"/>
        </w:rPr>
      </w:pPr>
      <w:r w:rsidRPr="00C10BF5">
        <w:t>DEN16b.  [IF DEN15a=1 CONTINUE, ELSE GO TO DEN17a]</w:t>
      </w:r>
    </w:p>
    <w:p w:rsidRPr="00C10BF5" w:rsidR="00937324" w:rsidP="00B46144" w:rsidRDefault="00937324" w14:paraId="49BB2EA2" w14:textId="77777777">
      <w:pPr>
        <w:rPr>
          <w:rFonts w:eastAsiaTheme="minorEastAsia"/>
          <w:lang w:eastAsia="zh-CN"/>
        </w:rPr>
      </w:pPr>
    </w:p>
    <w:p w:rsidRPr="00C10BF5" w:rsidR="00360105" w:rsidP="00317675" w:rsidRDefault="00360105" w14:paraId="2CF8D38C" w14:textId="3531FEFF">
      <w:pPr>
        <w:rPr>
          <w:rFonts w:eastAsia="PMingLiU" w:cs="Times New Roman"/>
          <w:lang w:eastAsia="zh-TW"/>
        </w:rPr>
      </w:pPr>
      <w:r w:rsidRPr="00C10BF5">
        <w:rPr>
          <w:rFonts w:eastAsia="PMingLiU"/>
          <w:lang w:eastAsia="zh-TW"/>
        </w:rPr>
        <w:t>現在，我要就您的假牙或義齒的狀況提一些問題。關於您的假牙或義齒的狀況，</w:t>
      </w:r>
      <w:r w:rsidRPr="00C10BF5" w:rsidR="00F47FE6">
        <w:rPr>
          <w:rFonts w:eastAsia="PMingLiU"/>
          <w:lang w:eastAsia="zh-TW"/>
        </w:rPr>
        <w:t>您認為是</w:t>
      </w:r>
      <w:r w:rsidRPr="00C10BF5">
        <w:rPr>
          <w:rFonts w:eastAsia="PMingLiU"/>
          <w:lang w:eastAsia="zh-TW"/>
        </w:rPr>
        <w:t>…</w:t>
      </w:r>
      <w:r w:rsidRPr="00C10BF5">
        <w:rPr>
          <w:rFonts w:eastAsia="PMingLiU"/>
          <w:lang w:eastAsia="zh-TW"/>
        </w:rPr>
        <w:t>？</w:t>
      </w:r>
    </w:p>
    <w:p w:rsidRPr="00C10BF5" w:rsidR="00360105" w:rsidP="00B46144" w:rsidRDefault="00360105" w14:paraId="67376B70" w14:textId="77777777">
      <w:pPr>
        <w:rPr>
          <w:rFonts w:eastAsia="PMingLiU"/>
          <w:lang w:eastAsia="zh-TW"/>
        </w:rPr>
      </w:pPr>
    </w:p>
    <w:p w:rsidRPr="00C10BF5" w:rsidR="00360105" w:rsidP="00B46144" w:rsidRDefault="00360105" w14:paraId="54218C8A" w14:textId="77777777">
      <w:pPr>
        <w:rPr>
          <w:rFonts w:eastAsia="PMingLiU"/>
          <w:lang w:eastAsia="zh-TW"/>
        </w:rPr>
      </w:pPr>
      <w:r w:rsidRPr="00C10BF5">
        <w:rPr>
          <w:rFonts w:eastAsia="PMingLiU"/>
          <w:lang w:eastAsia="zh-TW"/>
        </w:rPr>
        <w:t>1=</w:t>
      </w:r>
      <w:r w:rsidRPr="00C10BF5">
        <w:rPr>
          <w:rFonts w:eastAsia="PMingLiU"/>
          <w:lang w:eastAsia="zh-TW"/>
        </w:rPr>
        <w:t>極好</w:t>
      </w:r>
    </w:p>
    <w:p w:rsidRPr="00C10BF5" w:rsidR="00360105" w:rsidP="00B46144" w:rsidRDefault="00360105" w14:paraId="261976B5" w14:textId="77777777">
      <w:pPr>
        <w:rPr>
          <w:rFonts w:eastAsia="PMingLiU"/>
          <w:lang w:eastAsia="zh-TW"/>
        </w:rPr>
      </w:pPr>
      <w:r w:rsidRPr="00C10BF5">
        <w:rPr>
          <w:rFonts w:eastAsia="PMingLiU"/>
          <w:lang w:eastAsia="zh-TW"/>
        </w:rPr>
        <w:t>2=</w:t>
      </w:r>
      <w:r w:rsidRPr="00C10BF5">
        <w:rPr>
          <w:rFonts w:eastAsia="PMingLiU"/>
          <w:lang w:eastAsia="zh-TW"/>
        </w:rPr>
        <w:t>非常好</w:t>
      </w:r>
    </w:p>
    <w:p w:rsidRPr="00C10BF5" w:rsidR="00360105" w:rsidP="00B46144" w:rsidRDefault="00360105" w14:paraId="39EBB8CC" w14:textId="77777777">
      <w:pPr>
        <w:rPr>
          <w:rFonts w:eastAsia="PMingLiU"/>
          <w:lang w:eastAsia="zh-TW"/>
        </w:rPr>
      </w:pPr>
      <w:r w:rsidRPr="00C10BF5">
        <w:rPr>
          <w:rFonts w:eastAsia="PMingLiU"/>
          <w:lang w:eastAsia="zh-TW"/>
        </w:rPr>
        <w:t>3=</w:t>
      </w:r>
      <w:r w:rsidRPr="00C10BF5">
        <w:rPr>
          <w:rFonts w:eastAsia="PMingLiU"/>
          <w:lang w:eastAsia="zh-TW"/>
        </w:rPr>
        <w:t>良好</w:t>
      </w:r>
    </w:p>
    <w:p w:rsidRPr="00C10BF5" w:rsidR="00360105" w:rsidP="00B46144" w:rsidRDefault="00360105" w14:paraId="231D490C" w14:textId="77777777">
      <w:pPr>
        <w:rPr>
          <w:rFonts w:eastAsia="PMingLiU"/>
          <w:lang w:eastAsia="zh-TW"/>
        </w:rPr>
      </w:pPr>
      <w:r w:rsidRPr="00C10BF5">
        <w:rPr>
          <w:rFonts w:eastAsia="PMingLiU"/>
          <w:lang w:eastAsia="zh-TW"/>
        </w:rPr>
        <w:t>4=</w:t>
      </w:r>
      <w:r w:rsidRPr="00C10BF5">
        <w:rPr>
          <w:rFonts w:eastAsia="PMingLiU"/>
          <w:lang w:eastAsia="zh-TW"/>
        </w:rPr>
        <w:t>一般</w:t>
      </w:r>
    </w:p>
    <w:p w:rsidRPr="00C10BF5" w:rsidR="00360105" w:rsidP="00B46144" w:rsidRDefault="00360105" w14:paraId="35880A28" w14:textId="77777777">
      <w:pPr>
        <w:rPr>
          <w:rFonts w:eastAsia="PMingLiU"/>
          <w:lang w:eastAsia="zh-TW"/>
        </w:rPr>
      </w:pPr>
      <w:r w:rsidRPr="00C10BF5">
        <w:rPr>
          <w:rFonts w:eastAsia="PMingLiU"/>
          <w:lang w:eastAsia="zh-TW"/>
        </w:rPr>
        <w:t>5=</w:t>
      </w:r>
      <w:r w:rsidRPr="00C10BF5">
        <w:rPr>
          <w:rFonts w:eastAsia="PMingLiU"/>
          <w:lang w:eastAsia="zh-TW"/>
        </w:rPr>
        <w:t>較差</w:t>
      </w:r>
    </w:p>
    <w:p w:rsidRPr="00C10BF5" w:rsidR="00360105" w:rsidP="000607BB" w:rsidRDefault="00631B1F" w14:paraId="2863B523" w14:textId="77777777">
      <w:pPr>
        <w:rPr>
          <w:rFonts w:eastAsiaTheme="minorEastAsia"/>
          <w:lang w:eastAsia="zh-CN"/>
        </w:rPr>
      </w:pPr>
      <w:r w:rsidRPr="00C10BF5">
        <w:t>…………………………………………………………………………………………………</w:t>
      </w:r>
    </w:p>
    <w:p w:rsidRPr="00C10BF5" w:rsidR="00631B1F" w:rsidP="000607BB" w:rsidRDefault="00631B1F" w14:paraId="1428C22E" w14:textId="77777777">
      <w:pPr>
        <w:rPr>
          <w:rFonts w:eastAsiaTheme="minorEastAsia"/>
          <w:lang w:eastAsia="zh-CN"/>
        </w:rPr>
      </w:pPr>
    </w:p>
    <w:p w:rsidRPr="00C10BF5" w:rsidR="00360105" w:rsidP="00B153BC" w:rsidRDefault="00631B1F" w14:paraId="7AAE169B" w14:textId="3D9651BA">
      <w:pPr>
        <w:rPr>
          <w:rFonts w:eastAsia="PMingLiU"/>
          <w:lang w:eastAsia="zh-TW"/>
        </w:rPr>
      </w:pPr>
      <w:r w:rsidRPr="00C10BF5">
        <w:t xml:space="preserve">DEN17a. </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也就是從</w:t>
      </w:r>
      <w:r w:rsidRPr="00C10BF5">
        <w:rPr>
          <w:rFonts w:hint="eastAsia" w:eastAsiaTheme="minorEastAsia"/>
          <w:lang w:eastAsia="zh-CN"/>
        </w:rPr>
        <w:t xml:space="preserve"> </w:t>
      </w:r>
      <w:r w:rsidRPr="00C10BF5">
        <w:t>{6 MONTH REFERENCE DATE}</w:t>
      </w:r>
      <w:r w:rsidRPr="00C10BF5">
        <w:rPr>
          <w:rFonts w:hint="eastAsia" w:eastAsiaTheme="minorEastAsia"/>
          <w:lang w:eastAsia="zh-CN"/>
        </w:rPr>
        <w:t xml:space="preserve"> </w:t>
      </w:r>
      <w:r w:rsidRPr="00C10BF5" w:rsidR="00A43A94">
        <w:rPr>
          <w:rFonts w:hint="eastAsia" w:eastAsia="PMingLiU"/>
          <w:lang w:eastAsia="zh-TW"/>
        </w:rPr>
        <w:t>起</w:t>
      </w:r>
      <w:r w:rsidRPr="00C10BF5" w:rsidR="00360105">
        <w:rPr>
          <w:rFonts w:eastAsia="PMingLiU"/>
          <w:lang w:eastAsia="zh-TW"/>
        </w:rPr>
        <w:t>至今</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p>
    <w:p w:rsidRPr="00C10BF5" w:rsidR="00360105" w:rsidP="00EB7420" w:rsidRDefault="00360105" w14:paraId="03A6257C" w14:textId="77777777">
      <w:pPr>
        <w:rPr>
          <w:rFonts w:eastAsia="PMingLiU"/>
          <w:lang w:eastAsia="zh-TW"/>
        </w:rPr>
      </w:pPr>
    </w:p>
    <w:p w:rsidRPr="00C10BF5" w:rsidR="00360105" w:rsidP="00EB7420" w:rsidRDefault="00360105" w14:paraId="17F8AC30" w14:textId="77777777">
      <w:pPr>
        <w:rPr>
          <w:rFonts w:eastAsia="PMingLiU"/>
          <w:lang w:eastAsia="zh-TW"/>
        </w:rPr>
      </w:pPr>
      <w:r w:rsidRPr="00C10BF5">
        <w:rPr>
          <w:rFonts w:eastAsia="PMingLiU"/>
          <w:lang w:eastAsia="zh-TW"/>
        </w:rPr>
        <w:t>牙疼或牙齒過敏？</w:t>
      </w:r>
    </w:p>
    <w:p w:rsidRPr="00C10BF5" w:rsidR="00360105" w:rsidP="00EB7420" w:rsidRDefault="00360105" w14:paraId="39F2725F" w14:textId="77777777">
      <w:pPr>
        <w:rPr>
          <w:rFonts w:eastAsia="PMingLiU"/>
          <w:lang w:eastAsia="zh-TW"/>
        </w:rPr>
      </w:pPr>
    </w:p>
    <w:p w:rsidRPr="00C10BF5" w:rsidR="00631B1F" w:rsidP="00631B1F" w:rsidRDefault="004931D2" w14:paraId="251A848C" w14:textId="39D99438">
      <w:r w:rsidRPr="00C10BF5">
        <w:t>1=</w:t>
      </w:r>
      <w:r w:rsidRPr="00C10BF5">
        <w:rPr>
          <w:rFonts w:hint="eastAsia" w:ascii="PMingLiU" w:hAnsi="PMingLiU" w:eastAsia="PMingLiU" w:cs="PMingLiU"/>
        </w:rPr>
        <w:t>是</w:t>
      </w:r>
    </w:p>
    <w:p w:rsidRPr="00C10BF5" w:rsidR="00631B1F" w:rsidP="00631B1F" w:rsidRDefault="004931D2" w14:paraId="055BC721" w14:textId="3FACA8F6">
      <w:r w:rsidRPr="00C10BF5">
        <w:t>2=</w:t>
      </w:r>
      <w:r w:rsidRPr="00C10BF5">
        <w:rPr>
          <w:rFonts w:hint="eastAsia" w:ascii="PMingLiU" w:hAnsi="PMingLiU" w:eastAsia="PMingLiU" w:cs="PMingLiU"/>
        </w:rPr>
        <w:t>否</w:t>
      </w:r>
    </w:p>
    <w:p w:rsidRPr="00C10BF5" w:rsidR="00631B1F" w:rsidP="00631B1F" w:rsidRDefault="00631B1F" w14:paraId="2CF2EF6B" w14:textId="77777777"/>
    <w:p w:rsidRPr="00C10BF5" w:rsidR="00360105" w:rsidP="00631B1F" w:rsidRDefault="00631B1F" w14:paraId="7ED798B6" w14:textId="77777777">
      <w:pPr>
        <w:rPr>
          <w:rFonts w:eastAsia="PMingLiU"/>
          <w:lang w:eastAsia="zh-TW"/>
        </w:rPr>
      </w:pPr>
      <w:r w:rsidRPr="00C10BF5">
        <w:t>………………………………………………………………………………………………</w:t>
      </w:r>
    </w:p>
    <w:p w:rsidRPr="00C10BF5" w:rsidR="00360105" w:rsidP="00B46144" w:rsidRDefault="00360105" w14:paraId="300A6AD7" w14:textId="77777777">
      <w:pPr>
        <w:rPr>
          <w:rFonts w:eastAsia="PMingLiU"/>
          <w:lang w:eastAsia="zh-TW"/>
        </w:rPr>
      </w:pPr>
    </w:p>
    <w:p w:rsidRPr="00C10BF5" w:rsidR="00360105" w:rsidP="000607BB" w:rsidRDefault="00631B1F" w14:paraId="1AB1832A" w14:textId="4A49E3A2">
      <w:pPr>
        <w:rPr>
          <w:rFonts w:eastAsia="PMingLiU"/>
          <w:lang w:eastAsia="zh-TW"/>
        </w:rPr>
      </w:pPr>
      <w:r w:rsidRPr="00C10BF5">
        <w:rPr>
          <w:lang w:eastAsia="zh-TW"/>
        </w:rPr>
        <w:t xml:space="preserve">DEN17b.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701998F" w14:textId="77777777">
      <w:pPr>
        <w:rPr>
          <w:rFonts w:eastAsia="PMingLiU"/>
          <w:lang w:eastAsia="zh-TW"/>
        </w:rPr>
      </w:pPr>
    </w:p>
    <w:p w:rsidRPr="00C10BF5" w:rsidR="00360105" w:rsidP="00B46144" w:rsidRDefault="00360105" w14:paraId="036CB861" w14:textId="77777777">
      <w:pPr>
        <w:rPr>
          <w:rFonts w:eastAsia="PMingLiU"/>
          <w:lang w:eastAsia="zh-TW"/>
        </w:rPr>
      </w:pPr>
      <w:r w:rsidRPr="00C10BF5">
        <w:rPr>
          <w:rFonts w:eastAsia="PMingLiU"/>
          <w:lang w:eastAsia="zh-TW"/>
        </w:rPr>
        <w:t>牙齦出血？</w:t>
      </w:r>
    </w:p>
    <w:p w:rsidRPr="00C10BF5" w:rsidR="00360105" w:rsidP="00B46144" w:rsidRDefault="00360105" w14:paraId="7CEA01E7" w14:textId="77777777">
      <w:pPr>
        <w:rPr>
          <w:rFonts w:eastAsia="PMingLiU"/>
          <w:lang w:eastAsia="zh-TW"/>
        </w:rPr>
      </w:pPr>
    </w:p>
    <w:p w:rsidRPr="00C10BF5" w:rsidR="0083306E" w:rsidP="0083306E" w:rsidRDefault="004931D2" w14:paraId="3858029D" w14:textId="10C2B1A6">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23691914" w14:textId="2C5C00A0">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11F3D827" w14:textId="77777777">
      <w:pPr>
        <w:rPr>
          <w:rFonts w:eastAsia="PMingLiU"/>
          <w:lang w:eastAsia="zh-TW"/>
        </w:rPr>
      </w:pPr>
      <w:r w:rsidRPr="00C10BF5">
        <w:rPr>
          <w:lang w:eastAsia="zh-TW"/>
        </w:rPr>
        <w:t>………………………………………………………………………………………………</w:t>
      </w:r>
    </w:p>
    <w:p w:rsidRPr="00C10BF5" w:rsidR="00360105" w:rsidP="00B46144" w:rsidRDefault="00360105" w14:paraId="52B8195F" w14:textId="77777777">
      <w:pPr>
        <w:rPr>
          <w:rFonts w:eastAsia="PMingLiU"/>
          <w:lang w:eastAsia="zh-TW"/>
        </w:rPr>
      </w:pPr>
    </w:p>
    <w:p w:rsidRPr="00C10BF5" w:rsidR="00360105" w:rsidP="00B46144" w:rsidRDefault="0083306E" w14:paraId="7BB23D1B" w14:textId="376B9992">
      <w:pPr>
        <w:rPr>
          <w:rFonts w:eastAsia="PMingLiU"/>
          <w:lang w:eastAsia="zh-TW"/>
        </w:rPr>
      </w:pPr>
      <w:r w:rsidRPr="00C10BF5">
        <w:rPr>
          <w:lang w:eastAsia="zh-TW"/>
        </w:rPr>
        <w:t xml:space="preserve">DEN17c.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7FDF2EB7" w14:textId="77777777">
      <w:pPr>
        <w:rPr>
          <w:rFonts w:eastAsia="PMingLiU"/>
          <w:lang w:eastAsia="zh-TW"/>
        </w:rPr>
      </w:pPr>
    </w:p>
    <w:p w:rsidRPr="00C10BF5" w:rsidR="00360105" w:rsidP="00B46144" w:rsidRDefault="00360105" w14:paraId="301010B4" w14:textId="77777777">
      <w:pPr>
        <w:rPr>
          <w:rFonts w:eastAsia="PMingLiU"/>
          <w:lang w:eastAsia="zh-TW"/>
        </w:rPr>
      </w:pPr>
      <w:r w:rsidRPr="00C10BF5">
        <w:rPr>
          <w:rFonts w:eastAsia="PMingLiU"/>
          <w:lang w:eastAsia="zh-TW"/>
        </w:rPr>
        <w:t>牙齒歪斜？</w:t>
      </w:r>
    </w:p>
    <w:p w:rsidRPr="00C10BF5" w:rsidR="00360105" w:rsidP="00B46144" w:rsidRDefault="00360105" w14:paraId="735D845B" w14:textId="77777777">
      <w:pPr>
        <w:rPr>
          <w:rFonts w:eastAsia="PMingLiU"/>
          <w:lang w:eastAsia="zh-TW"/>
        </w:rPr>
      </w:pPr>
    </w:p>
    <w:p w:rsidRPr="00C10BF5" w:rsidR="0083306E" w:rsidP="0083306E" w:rsidRDefault="004931D2" w14:paraId="65AB9563" w14:textId="021B9417">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028EDA66" w14:textId="2CBC37F3">
      <w:pPr>
        <w:rPr>
          <w:lang w:eastAsia="zh-TW"/>
        </w:rPr>
      </w:pPr>
      <w:r w:rsidRPr="00C10BF5">
        <w:rPr>
          <w:lang w:eastAsia="zh-TW"/>
        </w:rPr>
        <w:lastRenderedPageBreak/>
        <w:t>2=</w:t>
      </w:r>
      <w:r w:rsidRPr="00C10BF5">
        <w:rPr>
          <w:rFonts w:hint="eastAsia" w:ascii="PMingLiU" w:hAnsi="PMingLiU" w:eastAsia="PMingLiU" w:cs="PMingLiU"/>
          <w:lang w:eastAsia="zh-TW"/>
        </w:rPr>
        <w:t>否</w:t>
      </w:r>
    </w:p>
    <w:p w:rsidRPr="00C10BF5" w:rsidR="00360105" w:rsidP="0083306E" w:rsidRDefault="0083306E" w14:paraId="3D5D2FF4" w14:textId="77777777">
      <w:pPr>
        <w:rPr>
          <w:rFonts w:eastAsia="PMingLiU"/>
          <w:lang w:eastAsia="zh-TW"/>
        </w:rPr>
      </w:pPr>
      <w:r w:rsidRPr="00C10BF5">
        <w:rPr>
          <w:lang w:eastAsia="zh-TW"/>
        </w:rPr>
        <w:t>………………………………………………………………………………………………</w:t>
      </w:r>
    </w:p>
    <w:p w:rsidRPr="00C10BF5" w:rsidR="00360105" w:rsidP="00B46144" w:rsidRDefault="00360105" w14:paraId="3B0586A0" w14:textId="77777777">
      <w:pPr>
        <w:rPr>
          <w:rFonts w:eastAsia="PMingLiU"/>
          <w:lang w:eastAsia="zh-TW"/>
        </w:rPr>
      </w:pPr>
    </w:p>
    <w:p w:rsidRPr="00C10BF5" w:rsidR="00360105" w:rsidP="000607BB" w:rsidRDefault="0083306E" w14:paraId="5E0A7094" w14:textId="35C77FB8">
      <w:pPr>
        <w:rPr>
          <w:rFonts w:eastAsia="PMingLiU"/>
          <w:lang w:eastAsia="zh-TW"/>
        </w:rPr>
      </w:pPr>
      <w:r w:rsidRPr="00C10BF5">
        <w:rPr>
          <w:lang w:eastAsia="zh-TW"/>
        </w:rPr>
        <w:t xml:space="preserve">DEN17e.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518DD068" w14:textId="77777777">
      <w:pPr>
        <w:rPr>
          <w:rFonts w:eastAsia="PMingLiU"/>
          <w:lang w:eastAsia="zh-TW"/>
        </w:rPr>
      </w:pPr>
    </w:p>
    <w:p w:rsidRPr="00C10BF5" w:rsidR="00360105" w:rsidP="00B46144" w:rsidRDefault="00360105" w14:paraId="4880FC2C" w14:textId="77777777">
      <w:pPr>
        <w:rPr>
          <w:rFonts w:eastAsia="PMingLiU"/>
          <w:lang w:eastAsia="zh-TW"/>
        </w:rPr>
      </w:pPr>
      <w:r w:rsidRPr="00C10BF5">
        <w:rPr>
          <w:rFonts w:eastAsia="PMingLiU"/>
          <w:lang w:eastAsia="zh-TW"/>
        </w:rPr>
        <w:t>牙齒折斷或缺失？</w:t>
      </w:r>
    </w:p>
    <w:p w:rsidRPr="00C10BF5" w:rsidR="00360105" w:rsidP="00B46144" w:rsidRDefault="00360105" w14:paraId="17570E63" w14:textId="77777777">
      <w:pPr>
        <w:rPr>
          <w:rFonts w:eastAsiaTheme="minorEastAsia"/>
          <w:lang w:eastAsia="zh-TW"/>
        </w:rPr>
      </w:pPr>
    </w:p>
    <w:p w:rsidRPr="00C10BF5" w:rsidR="0083306E" w:rsidP="0083306E" w:rsidRDefault="004931D2" w14:paraId="01CF9CBF" w14:textId="42A4C262">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14BD0862" w14:textId="68B09C3C">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32F74589" w14:textId="77777777">
      <w:pPr>
        <w:rPr>
          <w:rFonts w:eastAsia="PMingLiU"/>
          <w:lang w:eastAsia="zh-TW"/>
        </w:rPr>
      </w:pPr>
      <w:r w:rsidRPr="00C10BF5">
        <w:rPr>
          <w:lang w:eastAsia="zh-TW"/>
        </w:rPr>
        <w:t>………………………………………………………………………………………………</w:t>
      </w:r>
    </w:p>
    <w:p w:rsidRPr="00C10BF5" w:rsidR="00360105" w:rsidP="00B46144" w:rsidRDefault="00360105" w14:paraId="53337082" w14:textId="77777777">
      <w:pPr>
        <w:rPr>
          <w:rFonts w:eastAsiaTheme="minorEastAsia"/>
          <w:lang w:eastAsia="zh-TW"/>
        </w:rPr>
      </w:pPr>
    </w:p>
    <w:p w:rsidRPr="00C10BF5" w:rsidR="00360105" w:rsidP="000607BB" w:rsidRDefault="0083306E" w14:paraId="77701FF6" w14:textId="38530BA4">
      <w:pPr>
        <w:rPr>
          <w:rFonts w:eastAsia="PMingLiU"/>
          <w:lang w:eastAsia="zh-TW"/>
        </w:rPr>
      </w:pPr>
      <w:r w:rsidRPr="00C10BF5">
        <w:rPr>
          <w:lang w:eastAsia="zh-TW"/>
        </w:rPr>
        <w:t xml:space="preserve">DEN17f.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387206C" w14:textId="77777777">
      <w:pPr>
        <w:rPr>
          <w:rFonts w:eastAsia="PMingLiU"/>
          <w:lang w:eastAsia="zh-TW"/>
        </w:rPr>
      </w:pPr>
    </w:p>
    <w:p w:rsidRPr="00C10BF5" w:rsidR="00360105" w:rsidP="00B46144" w:rsidRDefault="00360105" w14:paraId="11F3930C" w14:textId="77777777">
      <w:pPr>
        <w:rPr>
          <w:rFonts w:eastAsia="PMingLiU"/>
          <w:lang w:eastAsia="zh-TW"/>
        </w:rPr>
      </w:pPr>
      <w:r w:rsidRPr="00C10BF5">
        <w:rPr>
          <w:rFonts w:eastAsia="PMingLiU"/>
          <w:lang w:eastAsia="zh-TW"/>
        </w:rPr>
        <w:t>牙漬或牙色改變？</w:t>
      </w:r>
    </w:p>
    <w:p w:rsidRPr="00C10BF5" w:rsidR="00360105" w:rsidP="00B46144" w:rsidRDefault="00360105" w14:paraId="485CF599" w14:textId="77777777">
      <w:pPr>
        <w:rPr>
          <w:rFonts w:eastAsia="PMingLiU"/>
          <w:lang w:eastAsia="zh-TW"/>
        </w:rPr>
      </w:pPr>
    </w:p>
    <w:p w:rsidRPr="00C10BF5" w:rsidR="0083306E" w:rsidP="0083306E" w:rsidRDefault="004931D2" w14:paraId="3146B7F0" w14:textId="419A3A3D">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010B455D" w14:textId="2AE5E99A">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2870A5BA" w14:textId="77777777">
      <w:pPr>
        <w:rPr>
          <w:rFonts w:eastAsia="PMingLiU"/>
          <w:lang w:eastAsia="zh-TW"/>
        </w:rPr>
      </w:pPr>
      <w:r w:rsidRPr="00C10BF5">
        <w:rPr>
          <w:lang w:eastAsia="zh-TW"/>
        </w:rPr>
        <w:t>………………………………………………………………………………………………</w:t>
      </w:r>
    </w:p>
    <w:p w:rsidRPr="00C10BF5" w:rsidR="00360105" w:rsidP="00B46144" w:rsidRDefault="00360105" w14:paraId="0492991B" w14:textId="77777777">
      <w:pPr>
        <w:rPr>
          <w:rFonts w:eastAsia="PMingLiU"/>
          <w:lang w:eastAsia="zh-TW"/>
        </w:rPr>
      </w:pPr>
    </w:p>
    <w:p w:rsidRPr="00C10BF5" w:rsidR="00360105" w:rsidP="000607BB" w:rsidRDefault="0083306E" w14:paraId="07085932" w14:textId="4172CAD9">
      <w:pPr>
        <w:rPr>
          <w:rFonts w:eastAsia="PMingLiU"/>
          <w:lang w:eastAsia="zh-TW"/>
        </w:rPr>
      </w:pPr>
      <w:r w:rsidRPr="00C10BF5">
        <w:rPr>
          <w:lang w:eastAsia="zh-TW"/>
        </w:rPr>
        <w:t xml:space="preserve">DEN17g.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66528DB8" w14:textId="77777777">
      <w:pPr>
        <w:rPr>
          <w:rFonts w:eastAsia="PMingLiU"/>
          <w:lang w:eastAsia="zh-TW"/>
        </w:rPr>
      </w:pPr>
    </w:p>
    <w:p w:rsidRPr="00C10BF5" w:rsidR="00360105" w:rsidP="00B46144" w:rsidRDefault="00360105" w14:paraId="0813B708" w14:textId="77777777">
      <w:pPr>
        <w:rPr>
          <w:rFonts w:eastAsia="PMingLiU"/>
          <w:lang w:eastAsia="zh-TW"/>
        </w:rPr>
      </w:pPr>
      <w:r w:rsidRPr="00C10BF5">
        <w:rPr>
          <w:rFonts w:eastAsia="PMingLiU"/>
          <w:lang w:eastAsia="zh-TW"/>
        </w:rPr>
        <w:t>補牙折斷或缺失？</w:t>
      </w:r>
    </w:p>
    <w:p w:rsidRPr="00C10BF5" w:rsidR="00360105" w:rsidP="00B46144" w:rsidRDefault="00360105" w14:paraId="77616E57" w14:textId="77777777">
      <w:pPr>
        <w:rPr>
          <w:rFonts w:eastAsia="PMingLiU"/>
          <w:lang w:eastAsia="zh-TW"/>
        </w:rPr>
      </w:pPr>
    </w:p>
    <w:p w:rsidRPr="00C10BF5" w:rsidR="0083306E" w:rsidP="0083306E" w:rsidRDefault="004931D2" w14:paraId="6FD307E6" w14:textId="57C20309">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0DE2EBFB" w14:textId="0DAFE90D">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5583C58A" w14:textId="77777777">
      <w:pPr>
        <w:rPr>
          <w:rFonts w:eastAsia="PMingLiU"/>
          <w:lang w:eastAsia="zh-TW"/>
        </w:rPr>
      </w:pPr>
      <w:r w:rsidRPr="00C10BF5">
        <w:rPr>
          <w:lang w:eastAsia="zh-TW"/>
        </w:rPr>
        <w:t>………………………………………………………………………………………………</w:t>
      </w:r>
    </w:p>
    <w:p w:rsidRPr="00C10BF5" w:rsidR="00360105" w:rsidP="00B46144" w:rsidRDefault="00360105" w14:paraId="3B3E124E" w14:textId="77777777">
      <w:pPr>
        <w:rPr>
          <w:rFonts w:eastAsia="PMingLiU"/>
          <w:lang w:eastAsia="zh-TW"/>
        </w:rPr>
      </w:pPr>
    </w:p>
    <w:p w:rsidRPr="00C10BF5" w:rsidR="00360105" w:rsidP="000607BB" w:rsidRDefault="0083306E" w14:paraId="575105A3" w14:textId="0E00C1DC">
      <w:pPr>
        <w:rPr>
          <w:rFonts w:eastAsia="PMingLiU"/>
          <w:lang w:eastAsia="zh-TW"/>
        </w:rPr>
      </w:pPr>
      <w:r w:rsidRPr="00C10BF5">
        <w:rPr>
          <w:lang w:eastAsia="zh-TW"/>
        </w:rPr>
        <w:t xml:space="preserve">DEN17h.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5A522D1C" w14:textId="77777777">
      <w:pPr>
        <w:rPr>
          <w:rFonts w:eastAsia="PMingLiU"/>
          <w:lang w:eastAsia="zh-TW"/>
        </w:rPr>
      </w:pPr>
    </w:p>
    <w:p w:rsidRPr="00C10BF5" w:rsidR="00360105" w:rsidP="00B46144" w:rsidRDefault="0083306E" w14:paraId="1D995E6B" w14:textId="77777777">
      <w:pPr>
        <w:rPr>
          <w:rFonts w:eastAsia="PMingLiU"/>
          <w:lang w:eastAsia="zh-TW"/>
        </w:rPr>
      </w:pPr>
      <w:r w:rsidRPr="00C10BF5">
        <w:t>[</w:t>
      </w:r>
      <w:r w:rsidRPr="00C10BF5">
        <w:rPr>
          <w:b/>
          <w:bCs/>
        </w:rPr>
        <w:t>IF INTAGE GE 13, FILL</w:t>
      </w:r>
      <w:r w:rsidRPr="00C10BF5">
        <w:t xml:space="preserve">:] </w:t>
      </w:r>
      <w:r w:rsidRPr="00C10BF5" w:rsidR="00360105">
        <w:rPr>
          <w:rFonts w:eastAsia="PMingLiU"/>
          <w:lang w:eastAsia="zh-TW"/>
        </w:rPr>
        <w:t>不是因受傷造成的牙齒鬆動？</w:t>
      </w:r>
      <w:r w:rsidRPr="00C10BF5" w:rsidR="00360105">
        <w:rPr>
          <w:rFonts w:eastAsia="PMingLiU"/>
          <w:lang w:eastAsia="zh-TW"/>
        </w:rPr>
        <w:t xml:space="preserve"> </w:t>
      </w:r>
    </w:p>
    <w:p w:rsidRPr="00C10BF5" w:rsidR="00360105" w:rsidP="00B46144" w:rsidRDefault="0083306E" w14:paraId="1FC80125" w14:textId="77777777">
      <w:pPr>
        <w:rPr>
          <w:rFonts w:eastAsia="PMingLiU"/>
          <w:lang w:eastAsia="zh-TW"/>
        </w:rPr>
      </w:pPr>
      <w:r w:rsidRPr="00C10BF5">
        <w:t>[</w:t>
      </w:r>
      <w:r w:rsidRPr="00C10BF5">
        <w:rPr>
          <w:b/>
        </w:rPr>
        <w:t>IF INTAGE LE 12, FILL:</w:t>
      </w:r>
      <w:r w:rsidRPr="00C10BF5">
        <w:t xml:space="preserve">] </w:t>
      </w:r>
      <w:r w:rsidRPr="00C10BF5" w:rsidR="00360105">
        <w:rPr>
          <w:rFonts w:eastAsia="PMingLiU"/>
          <w:lang w:eastAsia="zh-TW"/>
        </w:rPr>
        <w:t>不是因受傷或乳牙缺失造成的牙齒鬆動？</w:t>
      </w:r>
    </w:p>
    <w:p w:rsidRPr="00C10BF5" w:rsidR="00360105" w:rsidP="00B46144" w:rsidRDefault="00360105" w14:paraId="56E0ACDA" w14:textId="77777777">
      <w:pPr>
        <w:rPr>
          <w:rFonts w:eastAsia="PMingLiU"/>
          <w:lang w:eastAsia="zh-TW"/>
        </w:rPr>
      </w:pPr>
    </w:p>
    <w:p w:rsidRPr="00C10BF5" w:rsidR="0083306E" w:rsidP="0083306E" w:rsidRDefault="004931D2" w14:paraId="0453FAD2" w14:textId="6F61B749">
      <w:r w:rsidRPr="00C10BF5">
        <w:t>1=</w:t>
      </w:r>
      <w:r w:rsidRPr="00C10BF5">
        <w:rPr>
          <w:rFonts w:hint="eastAsia" w:ascii="PMingLiU" w:hAnsi="PMingLiU" w:eastAsia="PMingLiU" w:cs="PMingLiU"/>
        </w:rPr>
        <w:t>是</w:t>
      </w:r>
    </w:p>
    <w:p w:rsidRPr="00C10BF5" w:rsidR="0083306E" w:rsidP="0083306E" w:rsidRDefault="004931D2" w14:paraId="24C9F2AD" w14:textId="10AC5B06">
      <w:r w:rsidRPr="00C10BF5">
        <w:t>2=</w:t>
      </w:r>
      <w:r w:rsidRPr="00C10BF5">
        <w:rPr>
          <w:rFonts w:hint="eastAsia" w:ascii="PMingLiU" w:hAnsi="PMingLiU" w:eastAsia="PMingLiU" w:cs="PMingLiU"/>
        </w:rPr>
        <w:t>否</w:t>
      </w:r>
    </w:p>
    <w:p w:rsidRPr="00C10BF5" w:rsidR="00360105" w:rsidP="0083306E" w:rsidRDefault="0083306E" w14:paraId="726FAD03" w14:textId="77777777">
      <w:pPr>
        <w:rPr>
          <w:rFonts w:eastAsia="PMingLiU"/>
          <w:lang w:eastAsia="zh-TW"/>
        </w:rPr>
      </w:pPr>
      <w:r w:rsidRPr="00C10BF5">
        <w:t>………………………………………………………………………………………………</w:t>
      </w:r>
    </w:p>
    <w:p w:rsidRPr="00C10BF5" w:rsidR="00360105" w:rsidP="00B46144" w:rsidRDefault="00360105" w14:paraId="414D47F2" w14:textId="77777777">
      <w:pPr>
        <w:rPr>
          <w:rFonts w:eastAsia="PMingLiU"/>
          <w:lang w:eastAsia="zh-TW"/>
        </w:rPr>
      </w:pPr>
    </w:p>
    <w:p w:rsidRPr="00C10BF5" w:rsidR="00360105" w:rsidP="00B46144" w:rsidRDefault="0083306E" w14:paraId="4CCDF27E" w14:textId="4E6EBF9F">
      <w:pPr>
        <w:rPr>
          <w:rFonts w:eastAsia="PMingLiU"/>
          <w:lang w:eastAsia="zh-TW"/>
        </w:rPr>
      </w:pPr>
      <w:r w:rsidRPr="00C10BF5">
        <w:rPr>
          <w:lang w:eastAsia="zh-TW"/>
        </w:rPr>
        <w:t xml:space="preserve">DEN18a. </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並且持續了一天以上</w:t>
      </w:r>
      <w:r w:rsidRPr="00C10BF5" w:rsidR="00360105">
        <w:rPr>
          <w:rFonts w:eastAsia="PMingLiU"/>
          <w:lang w:eastAsia="zh-TW"/>
        </w:rPr>
        <w:t>…</w:t>
      </w:r>
    </w:p>
    <w:p w:rsidRPr="00C10BF5" w:rsidR="00360105" w:rsidP="00B46144" w:rsidRDefault="00360105" w14:paraId="13DCB4FA" w14:textId="77777777">
      <w:pPr>
        <w:rPr>
          <w:rFonts w:eastAsia="PMingLiU"/>
          <w:lang w:eastAsia="zh-TW"/>
        </w:rPr>
      </w:pPr>
    </w:p>
    <w:p w:rsidRPr="00C10BF5" w:rsidR="00360105" w:rsidP="00B46144" w:rsidRDefault="00360105" w14:paraId="15178F33" w14:textId="77777777">
      <w:pPr>
        <w:rPr>
          <w:rFonts w:eastAsia="PMingLiU"/>
          <w:lang w:eastAsia="zh-TW"/>
        </w:rPr>
      </w:pPr>
      <w:r w:rsidRPr="00C10BF5">
        <w:rPr>
          <w:rFonts w:eastAsia="PMingLiU"/>
          <w:lang w:eastAsia="zh-TW"/>
        </w:rPr>
        <w:t>{</w:t>
      </w:r>
      <w:r w:rsidRPr="00C10BF5">
        <w:rPr>
          <w:rFonts w:eastAsia="PMingLiU"/>
          <w:lang w:eastAsia="zh-TW"/>
        </w:rPr>
        <w:t>您</w:t>
      </w:r>
      <w:r w:rsidRPr="00C10BF5" w:rsidR="000B6846">
        <w:rPr>
          <w:rFonts w:eastAsia="PMingLiU"/>
          <w:lang w:eastAsia="zh-TW"/>
        </w:rPr>
        <w:t>的</w:t>
      </w:r>
      <w:r w:rsidRPr="00C10BF5">
        <w:rPr>
          <w:rFonts w:eastAsia="PMingLiU"/>
          <w:lang w:eastAsia="zh-TW"/>
        </w:rPr>
        <w:t>/</w:t>
      </w:r>
      <w:r w:rsidRPr="00C10BF5">
        <w:rPr>
          <w:rFonts w:eastAsia="PMingLiU"/>
          <w:lang w:eastAsia="zh-TW"/>
        </w:rPr>
        <w:t>他</w:t>
      </w:r>
      <w:r w:rsidRPr="00C10BF5" w:rsidR="000B6846">
        <w:rPr>
          <w:rFonts w:eastAsia="PMingLiU"/>
          <w:lang w:eastAsia="zh-TW"/>
        </w:rPr>
        <w:t>的</w:t>
      </w:r>
      <w:r w:rsidRPr="00C10BF5">
        <w:rPr>
          <w:rFonts w:eastAsia="PMingLiU"/>
          <w:lang w:eastAsia="zh-TW"/>
        </w:rPr>
        <w:t>/</w:t>
      </w:r>
      <w:proofErr w:type="gramStart"/>
      <w:r w:rsidRPr="00C10BF5">
        <w:rPr>
          <w:rFonts w:eastAsia="PMingLiU"/>
          <w:lang w:eastAsia="zh-TW"/>
        </w:rPr>
        <w:t>她</w:t>
      </w:r>
      <w:r w:rsidRPr="00C10BF5" w:rsidR="000B6846">
        <w:rPr>
          <w:rFonts w:eastAsia="PMingLiU"/>
          <w:lang w:eastAsia="zh-TW"/>
        </w:rPr>
        <w:t>的</w:t>
      </w:r>
      <w:r w:rsidRPr="00C10BF5">
        <w:rPr>
          <w:rFonts w:eastAsia="PMingLiU"/>
          <w:lang w:eastAsia="zh-TW"/>
        </w:rPr>
        <w:t>}</w:t>
      </w:r>
      <w:r w:rsidRPr="00C10BF5">
        <w:rPr>
          <w:rFonts w:eastAsia="PMingLiU"/>
          <w:lang w:eastAsia="zh-TW"/>
        </w:rPr>
        <w:t>下頜關節疼痛</w:t>
      </w:r>
      <w:proofErr w:type="gramEnd"/>
      <w:r w:rsidRPr="00C10BF5">
        <w:rPr>
          <w:rFonts w:eastAsia="PMingLiU"/>
          <w:lang w:eastAsia="zh-TW"/>
        </w:rPr>
        <w:t>？</w:t>
      </w:r>
    </w:p>
    <w:p w:rsidRPr="00C10BF5" w:rsidR="00360105" w:rsidP="00B46144" w:rsidRDefault="00360105" w14:paraId="43DD49BB" w14:textId="77777777">
      <w:pPr>
        <w:rPr>
          <w:rFonts w:eastAsia="PMingLiU"/>
          <w:lang w:eastAsia="zh-TW"/>
        </w:rPr>
      </w:pPr>
    </w:p>
    <w:p w:rsidRPr="00C10BF5" w:rsidR="0083306E" w:rsidP="0083306E" w:rsidRDefault="004931D2" w14:paraId="1B62593C" w14:textId="1D605738">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27062585" w14:textId="2E497279">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31DA272D" w14:textId="77777777">
      <w:pPr>
        <w:rPr>
          <w:rFonts w:eastAsia="PMingLiU"/>
          <w:lang w:eastAsia="zh-TW"/>
        </w:rPr>
      </w:pPr>
      <w:r w:rsidRPr="00C10BF5">
        <w:rPr>
          <w:lang w:eastAsia="zh-TW"/>
        </w:rPr>
        <w:t>………………………………………………………………………………………………</w:t>
      </w:r>
    </w:p>
    <w:p w:rsidRPr="00C10BF5" w:rsidR="00360105" w:rsidP="00B46144" w:rsidRDefault="00360105" w14:paraId="191DA43E" w14:textId="77777777">
      <w:pPr>
        <w:rPr>
          <w:rFonts w:eastAsia="PMingLiU"/>
          <w:lang w:eastAsia="zh-TW"/>
        </w:rPr>
      </w:pPr>
    </w:p>
    <w:p w:rsidRPr="00C10BF5" w:rsidR="00360105" w:rsidP="000607BB" w:rsidRDefault="0083306E" w14:paraId="2132AF86" w14:textId="44775A75">
      <w:pPr>
        <w:rPr>
          <w:rFonts w:eastAsia="PMingLiU"/>
          <w:lang w:eastAsia="zh-TW"/>
        </w:rPr>
      </w:pPr>
      <w:r w:rsidRPr="00C10BF5">
        <w:rPr>
          <w:lang w:eastAsia="zh-TW"/>
        </w:rPr>
        <w:lastRenderedPageBreak/>
        <w:t xml:space="preserve">DEN18b.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並且持續了一天以上</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308468B8" w14:textId="77777777">
      <w:pPr>
        <w:rPr>
          <w:rFonts w:eastAsia="PMingLiU"/>
          <w:lang w:eastAsia="zh-TW"/>
        </w:rPr>
      </w:pPr>
    </w:p>
    <w:p w:rsidRPr="00C10BF5" w:rsidR="00360105" w:rsidP="00B46144" w:rsidRDefault="00360105" w14:paraId="62B227CB" w14:textId="77777777">
      <w:pPr>
        <w:rPr>
          <w:rFonts w:eastAsia="PMingLiU"/>
          <w:lang w:eastAsia="zh-TW"/>
        </w:rPr>
      </w:pPr>
      <w:r w:rsidRPr="00C10BF5">
        <w:rPr>
          <w:rFonts w:eastAsia="PMingLiU"/>
          <w:lang w:eastAsia="zh-TW"/>
        </w:rPr>
        <w:t>{</w:t>
      </w:r>
      <w:r w:rsidRPr="00C10BF5">
        <w:rPr>
          <w:rFonts w:eastAsia="PMingLiU"/>
          <w:lang w:eastAsia="zh-TW"/>
        </w:rPr>
        <w:t>您</w:t>
      </w:r>
      <w:r w:rsidRPr="00C10BF5" w:rsidR="000B6846">
        <w:rPr>
          <w:rFonts w:eastAsia="PMingLiU"/>
          <w:lang w:eastAsia="zh-TW"/>
        </w:rPr>
        <w:t>的</w:t>
      </w:r>
      <w:r w:rsidRPr="00C10BF5">
        <w:rPr>
          <w:rFonts w:eastAsia="PMingLiU"/>
          <w:lang w:eastAsia="zh-TW"/>
        </w:rPr>
        <w:t>/</w:t>
      </w:r>
      <w:r w:rsidRPr="00C10BF5">
        <w:rPr>
          <w:rFonts w:eastAsia="PMingLiU"/>
          <w:lang w:eastAsia="zh-TW"/>
        </w:rPr>
        <w:t>他</w:t>
      </w:r>
      <w:r w:rsidRPr="00C10BF5" w:rsidR="000B6846">
        <w:rPr>
          <w:rFonts w:eastAsia="PMingLiU"/>
          <w:lang w:eastAsia="zh-TW"/>
        </w:rPr>
        <w:t>的</w:t>
      </w:r>
      <w:r w:rsidRPr="00C10BF5">
        <w:rPr>
          <w:rFonts w:eastAsia="PMingLiU"/>
          <w:lang w:eastAsia="zh-TW"/>
        </w:rPr>
        <w:t>/</w:t>
      </w:r>
      <w:proofErr w:type="gramStart"/>
      <w:r w:rsidRPr="00C10BF5">
        <w:rPr>
          <w:rFonts w:eastAsia="PMingLiU"/>
          <w:lang w:eastAsia="zh-TW"/>
        </w:rPr>
        <w:t>她</w:t>
      </w:r>
      <w:r w:rsidRPr="00C10BF5" w:rsidR="000B6846">
        <w:rPr>
          <w:rFonts w:eastAsia="PMingLiU"/>
          <w:lang w:eastAsia="zh-TW"/>
        </w:rPr>
        <w:t>的</w:t>
      </w:r>
      <w:r w:rsidRPr="00C10BF5">
        <w:rPr>
          <w:rFonts w:eastAsia="PMingLiU"/>
          <w:lang w:eastAsia="zh-TW"/>
        </w:rPr>
        <w:t>}</w:t>
      </w:r>
      <w:r w:rsidRPr="00C10BF5" w:rsidR="000B6846">
        <w:rPr>
          <w:rFonts w:eastAsia="PMingLiU"/>
          <w:lang w:eastAsia="zh-TW"/>
        </w:rPr>
        <w:t>口腔</w:t>
      </w:r>
      <w:r w:rsidRPr="00C10BF5">
        <w:rPr>
          <w:rFonts w:eastAsia="PMingLiU"/>
          <w:lang w:eastAsia="zh-TW"/>
        </w:rPr>
        <w:t>出現潰瘍</w:t>
      </w:r>
      <w:proofErr w:type="gramEnd"/>
      <w:r w:rsidRPr="00C10BF5">
        <w:rPr>
          <w:rFonts w:eastAsia="PMingLiU"/>
          <w:lang w:eastAsia="zh-TW"/>
        </w:rPr>
        <w:t>？</w:t>
      </w:r>
    </w:p>
    <w:p w:rsidRPr="00C10BF5" w:rsidR="00360105" w:rsidP="00B46144" w:rsidRDefault="00360105" w14:paraId="67AD857D" w14:textId="77777777">
      <w:pPr>
        <w:rPr>
          <w:rFonts w:eastAsia="PMingLiU"/>
          <w:lang w:eastAsia="zh-TW"/>
        </w:rPr>
      </w:pPr>
    </w:p>
    <w:p w:rsidRPr="00C10BF5" w:rsidR="0083306E" w:rsidP="0083306E" w:rsidRDefault="004931D2" w14:paraId="06E6F816" w14:textId="3188A123">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65C81824" w14:textId="2C27446E">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4853071A" w14:textId="77777777">
      <w:pPr>
        <w:rPr>
          <w:rFonts w:eastAsia="PMingLiU"/>
          <w:lang w:eastAsia="zh-TW"/>
        </w:rPr>
      </w:pPr>
      <w:r w:rsidRPr="00C10BF5">
        <w:rPr>
          <w:lang w:eastAsia="zh-TW"/>
        </w:rPr>
        <w:t>………………………………………………………………………………………………</w:t>
      </w:r>
    </w:p>
    <w:p w:rsidRPr="00C10BF5" w:rsidR="00360105" w:rsidP="00B46144" w:rsidRDefault="00360105" w14:paraId="34444B1C" w14:textId="77777777">
      <w:pPr>
        <w:rPr>
          <w:rFonts w:eastAsia="PMingLiU"/>
          <w:lang w:eastAsia="zh-TW"/>
        </w:rPr>
      </w:pPr>
    </w:p>
    <w:p w:rsidRPr="00C10BF5" w:rsidR="00360105" w:rsidP="000607BB" w:rsidRDefault="0083306E" w14:paraId="60C851FC" w14:textId="7F4FA92F">
      <w:pPr>
        <w:rPr>
          <w:rFonts w:eastAsia="PMingLiU"/>
          <w:lang w:eastAsia="zh-TW"/>
        </w:rPr>
      </w:pPr>
      <w:r w:rsidRPr="00C10BF5">
        <w:rPr>
          <w:lang w:eastAsia="zh-TW"/>
        </w:rPr>
        <w:t xml:space="preserve">DEN18c.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並且持續了一天以上</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7FFE2941" w14:textId="77777777">
      <w:pPr>
        <w:rPr>
          <w:rFonts w:eastAsia="PMingLiU"/>
          <w:lang w:eastAsia="zh-TW"/>
        </w:rPr>
      </w:pPr>
    </w:p>
    <w:p w:rsidRPr="00C10BF5" w:rsidR="00360105" w:rsidP="00B46144" w:rsidRDefault="00360105" w14:paraId="5481945A" w14:textId="77777777">
      <w:pPr>
        <w:rPr>
          <w:rFonts w:eastAsia="PMingLiU"/>
          <w:lang w:eastAsia="zh-TW"/>
        </w:rPr>
      </w:pPr>
      <w:r w:rsidRPr="00C10BF5">
        <w:rPr>
          <w:rFonts w:eastAsia="PMingLiU"/>
          <w:lang w:eastAsia="zh-TW"/>
        </w:rPr>
        <w:t>進食或咀嚼困難？</w:t>
      </w:r>
    </w:p>
    <w:p w:rsidRPr="00C10BF5" w:rsidR="00360105" w:rsidP="00B46144" w:rsidRDefault="00360105" w14:paraId="0A2536B6" w14:textId="77777777">
      <w:pPr>
        <w:rPr>
          <w:rFonts w:eastAsia="PMingLiU"/>
          <w:lang w:eastAsia="zh-TW"/>
        </w:rPr>
      </w:pPr>
    </w:p>
    <w:p w:rsidRPr="00C10BF5" w:rsidR="0083306E" w:rsidP="0083306E" w:rsidRDefault="004931D2" w14:paraId="50B09AD0" w14:textId="0117E965">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22300E55" w14:textId="3365B00D">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28A29485" w14:textId="77777777">
      <w:pPr>
        <w:rPr>
          <w:rFonts w:eastAsia="PMingLiU"/>
          <w:lang w:eastAsia="zh-TW"/>
        </w:rPr>
      </w:pPr>
      <w:r w:rsidRPr="00C10BF5">
        <w:rPr>
          <w:lang w:eastAsia="zh-TW"/>
        </w:rPr>
        <w:t>………………………………………………………………………………………………</w:t>
      </w:r>
    </w:p>
    <w:p w:rsidRPr="00C10BF5" w:rsidR="00360105" w:rsidP="00B46144" w:rsidRDefault="00360105" w14:paraId="00286A4B" w14:textId="77777777">
      <w:pPr>
        <w:rPr>
          <w:rFonts w:eastAsia="PMingLiU"/>
          <w:lang w:eastAsia="zh-TW"/>
        </w:rPr>
      </w:pPr>
    </w:p>
    <w:p w:rsidRPr="00C10BF5" w:rsidR="00360105" w:rsidP="000607BB" w:rsidRDefault="0083306E" w14:paraId="298266A9" w14:textId="495D4E01">
      <w:pPr>
        <w:rPr>
          <w:rFonts w:eastAsia="PMingLiU"/>
          <w:lang w:eastAsia="zh-TW"/>
        </w:rPr>
      </w:pPr>
      <w:r w:rsidRPr="00C10BF5">
        <w:rPr>
          <w:lang w:eastAsia="zh-TW"/>
        </w:rPr>
        <w:t xml:space="preserve">DEN18d.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並且持續了一天以上</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0AA929B5" w14:textId="77777777">
      <w:pPr>
        <w:rPr>
          <w:rFonts w:eastAsia="PMingLiU"/>
          <w:lang w:eastAsia="zh-TW"/>
        </w:rPr>
      </w:pPr>
    </w:p>
    <w:p w:rsidRPr="00C10BF5" w:rsidR="00360105" w:rsidP="00B46144" w:rsidRDefault="00360105" w14:paraId="16B1AB1F" w14:textId="77777777">
      <w:pPr>
        <w:rPr>
          <w:rFonts w:eastAsia="PMingLiU"/>
          <w:lang w:eastAsia="zh-TW"/>
        </w:rPr>
      </w:pPr>
      <w:r w:rsidRPr="00C10BF5">
        <w:rPr>
          <w:rFonts w:eastAsia="PMingLiU"/>
          <w:lang w:eastAsia="zh-TW"/>
        </w:rPr>
        <w:t>口臭？</w:t>
      </w:r>
    </w:p>
    <w:p w:rsidRPr="00C10BF5" w:rsidR="00360105" w:rsidP="00B46144" w:rsidRDefault="00360105" w14:paraId="38FE77BD" w14:textId="77777777">
      <w:pPr>
        <w:rPr>
          <w:rFonts w:eastAsia="PMingLiU"/>
          <w:lang w:eastAsia="zh-TW"/>
        </w:rPr>
      </w:pPr>
    </w:p>
    <w:p w:rsidRPr="00C10BF5" w:rsidR="0083306E" w:rsidP="0083306E" w:rsidRDefault="004931D2" w14:paraId="15445F56" w14:textId="6D326FA6">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7B0A1944" w14:textId="5E16430E">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4D783A4B" w14:textId="77777777">
      <w:pPr>
        <w:rPr>
          <w:rFonts w:eastAsia="PMingLiU"/>
          <w:lang w:eastAsia="zh-TW"/>
        </w:rPr>
      </w:pPr>
      <w:r w:rsidRPr="00C10BF5">
        <w:rPr>
          <w:lang w:eastAsia="zh-TW"/>
        </w:rPr>
        <w:t>………………………………………………………………………………………………</w:t>
      </w:r>
    </w:p>
    <w:p w:rsidRPr="00C10BF5" w:rsidR="00360105" w:rsidP="00B46144" w:rsidRDefault="00360105" w14:paraId="18611B00" w14:textId="77777777">
      <w:pPr>
        <w:rPr>
          <w:rFonts w:eastAsia="PMingLiU"/>
          <w:lang w:eastAsia="zh-TW"/>
        </w:rPr>
      </w:pPr>
    </w:p>
    <w:p w:rsidRPr="00C10BF5" w:rsidR="00360105" w:rsidP="000607BB" w:rsidRDefault="0083306E" w14:paraId="60559AFA" w14:textId="097553C9">
      <w:pPr>
        <w:rPr>
          <w:rFonts w:eastAsia="PMingLiU"/>
          <w:lang w:eastAsia="zh-TW"/>
        </w:rPr>
      </w:pPr>
      <w:r w:rsidRPr="00C10BF5">
        <w:rPr>
          <w:lang w:eastAsia="zh-TW"/>
        </w:rPr>
        <w:t xml:space="preserve">DEN18f. </w:t>
      </w:r>
      <w:r w:rsidRPr="00C10BF5" w:rsidR="00360105">
        <w:rPr>
          <w:rFonts w:eastAsia="PMingLiU"/>
          <w:lang w:eastAsia="zh-TW"/>
        </w:rPr>
        <w:t>（</w:t>
      </w:r>
      <w:r w:rsidRPr="00C10BF5" w:rsidR="00360105">
        <w:rPr>
          <w:rFonts w:eastAsia="PMingLiU"/>
          <w:b/>
          <w:bCs/>
          <w:lang w:eastAsia="zh-TW"/>
        </w:rPr>
        <w:t>過去</w:t>
      </w:r>
      <w:r w:rsidRPr="00C10BF5" w:rsidR="00360105">
        <w:rPr>
          <w:rFonts w:eastAsia="PMingLiU"/>
          <w:b/>
          <w:bCs/>
          <w:lang w:eastAsia="zh-TW"/>
        </w:rPr>
        <w:t xml:space="preserve"> 6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A43A94" w:rsidR="00A43A94">
        <w:rPr>
          <w:rFonts w:eastAsia="PMingLiU"/>
          <w:lang w:eastAsia="zh-TW"/>
        </w:rPr>
        <w:t xml:space="preserve"> </w:t>
      </w:r>
      <w:r w:rsidRPr="00C10BF5" w:rsidR="00360105">
        <w:rPr>
          <w:rFonts w:eastAsia="PMingLiU"/>
          <w:lang w:eastAsia="zh-TW"/>
        </w:rPr>
        <w:t>}</w:t>
      </w:r>
      <w:r w:rsidRPr="00C10BF5" w:rsidR="00A43A94">
        <w:rPr>
          <w:rFonts w:eastAsia="PMingLiU"/>
          <w:lang w:eastAsia="zh-TW"/>
        </w:rPr>
        <w:t>是否</w:t>
      </w:r>
      <w:r w:rsidRPr="00C10BF5" w:rsidR="00360105">
        <w:rPr>
          <w:rFonts w:eastAsia="PMingLiU"/>
          <w:lang w:eastAsia="zh-TW"/>
        </w:rPr>
        <w:t>出現了下列問題並且持續了一天以上</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4F2749B4" w14:textId="77777777">
      <w:pPr>
        <w:rPr>
          <w:rFonts w:eastAsia="PMingLiU"/>
          <w:lang w:eastAsia="zh-TW"/>
        </w:rPr>
      </w:pPr>
    </w:p>
    <w:p w:rsidRPr="00C10BF5" w:rsidR="00360105" w:rsidP="00B46144" w:rsidRDefault="00360105" w14:paraId="314352E9" w14:textId="27DD7260">
      <w:pPr>
        <w:rPr>
          <w:rFonts w:eastAsia="PMingLiU"/>
          <w:lang w:eastAsia="zh-TW"/>
        </w:rPr>
      </w:pPr>
      <w:r w:rsidRPr="00C10BF5">
        <w:rPr>
          <w:rFonts w:eastAsia="PMingLiU"/>
          <w:lang w:eastAsia="zh-TW"/>
        </w:rPr>
        <w:t>口乾？</w:t>
      </w:r>
    </w:p>
    <w:p w:rsidRPr="00C10BF5" w:rsidR="00360105" w:rsidP="00B46144" w:rsidRDefault="00360105" w14:paraId="7ED08A49" w14:textId="77777777">
      <w:pPr>
        <w:rPr>
          <w:rFonts w:eastAsia="PMingLiU"/>
          <w:lang w:eastAsia="zh-TW"/>
        </w:rPr>
      </w:pPr>
    </w:p>
    <w:p w:rsidRPr="00C10BF5" w:rsidR="0083306E" w:rsidP="0083306E" w:rsidRDefault="004931D2" w14:paraId="215603F7" w14:textId="5ECD5999">
      <w:r w:rsidRPr="00C10BF5">
        <w:t>1=</w:t>
      </w:r>
      <w:r w:rsidRPr="00C10BF5">
        <w:rPr>
          <w:rFonts w:hint="eastAsia" w:ascii="PMingLiU" w:hAnsi="PMingLiU" w:eastAsia="PMingLiU" w:cs="PMingLiU"/>
        </w:rPr>
        <w:t>是</w:t>
      </w:r>
    </w:p>
    <w:p w:rsidRPr="00C10BF5" w:rsidR="0083306E" w:rsidP="0083306E" w:rsidRDefault="004931D2" w14:paraId="7BE2CE81" w14:textId="74730FA5">
      <w:r w:rsidRPr="00C10BF5">
        <w:t>2=</w:t>
      </w:r>
      <w:r w:rsidRPr="00C10BF5">
        <w:rPr>
          <w:rFonts w:hint="eastAsia" w:ascii="PMingLiU" w:hAnsi="PMingLiU" w:eastAsia="PMingLiU" w:cs="PMingLiU"/>
        </w:rPr>
        <w:t>否</w:t>
      </w:r>
    </w:p>
    <w:p w:rsidRPr="00C10BF5" w:rsidR="0083306E" w:rsidP="0083306E" w:rsidRDefault="0083306E" w14:paraId="47191869" w14:textId="77777777"/>
    <w:p w:rsidRPr="00C10BF5" w:rsidR="0083306E" w:rsidP="0083306E" w:rsidRDefault="0083306E" w14:paraId="28CA3D34" w14:textId="77777777">
      <w:r w:rsidRPr="00C10BF5">
        <w:t>………………………………………………………………………………………………</w:t>
      </w:r>
    </w:p>
    <w:p w:rsidRPr="00C10BF5" w:rsidR="0083306E" w:rsidP="0083306E" w:rsidRDefault="0083306E" w14:paraId="719AAB2F" w14:textId="77777777"/>
    <w:p w:rsidRPr="00C10BF5" w:rsidR="0083306E" w:rsidP="0083306E" w:rsidRDefault="0083306E" w14:paraId="55A62C39" w14:textId="77777777">
      <w:pPr>
        <w:rPr>
          <w:rFonts w:cs="Times New Roman"/>
        </w:rPr>
      </w:pPr>
      <w:r w:rsidRPr="00C10BF5">
        <w:rPr>
          <w:rFonts w:ascii="Times New Roman" w:hAnsi="Times New Roman" w:cs="Times New Roman"/>
        </w:rPr>
        <w:t xml:space="preserve">DEN19a. </w:t>
      </w:r>
      <w:r w:rsidRPr="00C10BF5">
        <w:t>[</w:t>
      </w:r>
      <w:r w:rsidRPr="00C10BF5">
        <w:rPr>
          <w:rFonts w:cs="Times New Roman"/>
        </w:rPr>
        <w:t>IF DEN17a</w:t>
      </w:r>
      <w:r w:rsidRPr="00C10BF5">
        <w:t>, DEN17b, DEN17c, DEN17e, DEN17f, DEN17g, DEN17h,</w:t>
      </w:r>
      <w:r w:rsidRPr="00C10BF5">
        <w:rPr>
          <w:rFonts w:cs="Times New Roman"/>
        </w:rPr>
        <w:t xml:space="preserve"> DEN18a</w:t>
      </w:r>
      <w:r w:rsidRPr="00C10BF5">
        <w:t xml:space="preserve">, DEN18b, DEN18c, DEN18d OR DEN18f=1 </w:t>
      </w:r>
      <w:r w:rsidRPr="00C10BF5">
        <w:rPr>
          <w:rFonts w:cs="Times New Roman"/>
        </w:rPr>
        <w:t>CONTINUE</w:t>
      </w:r>
      <w:r w:rsidRPr="00C10BF5">
        <w:t>,</w:t>
      </w:r>
      <w:r w:rsidRPr="00C10BF5">
        <w:rPr>
          <w:rFonts w:cs="Times New Roman"/>
        </w:rPr>
        <w:t xml:space="preserve"> ELSE GO TO MEN1]</w:t>
      </w:r>
    </w:p>
    <w:p w:rsidRPr="00C10BF5" w:rsidR="0083306E" w:rsidP="0083306E" w:rsidRDefault="0083306E" w14:paraId="62FB742D" w14:textId="77777777"/>
    <w:p w:rsidRPr="00C10BF5" w:rsidR="00360105" w:rsidP="0083306E" w:rsidRDefault="0083306E" w14:paraId="63A4CAA5" w14:textId="77777777">
      <w:pPr>
        <w:rPr>
          <w:rFonts w:eastAsia="PMingLiU"/>
          <w:lang w:eastAsia="zh-TW"/>
        </w:rPr>
      </w:pPr>
      <w:r w:rsidRPr="00C10BF5">
        <w:t>[IF INTAGE GE 5 CONTINUE, ELSE GO TO DEN19b]</w:t>
      </w:r>
    </w:p>
    <w:p w:rsidRPr="00C10BF5" w:rsidR="00360105" w:rsidP="00B46144" w:rsidRDefault="00360105" w14:paraId="43FF1626" w14:textId="77777777">
      <w:pPr>
        <w:rPr>
          <w:rFonts w:eastAsia="PMingLiU"/>
          <w:lang w:eastAsia="zh-TW"/>
        </w:rPr>
      </w:pPr>
    </w:p>
    <w:p w:rsidRPr="00C10BF5" w:rsidR="00360105" w:rsidP="00B46144" w:rsidRDefault="00360105" w14:paraId="2C019376" w14:textId="4CE07313">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83306E">
        <w:rPr>
          <w:lang w:eastAsia="zh-TW"/>
        </w:rPr>
        <w:t>NAME</w:t>
      </w:r>
      <w:r w:rsidRPr="00C10BF5" w:rsidDel="00A43A94" w:rsidR="00A43A94">
        <w:rPr>
          <w:rFonts w:eastAsia="PMingLiU"/>
          <w:lang w:eastAsia="zh-TW"/>
        </w:rPr>
        <w:t xml:space="preserve"> </w:t>
      </w:r>
      <w:r w:rsidRPr="00C10BF5">
        <w:rPr>
          <w:rFonts w:eastAsia="PMingLiU"/>
          <w:lang w:eastAsia="zh-TW"/>
        </w:rPr>
        <w:t>}</w:t>
      </w:r>
      <w:r w:rsidRPr="00C10BF5" w:rsidR="00A43A94">
        <w:rPr>
          <w:rFonts w:eastAsia="PMingLiU"/>
          <w:lang w:eastAsia="zh-TW"/>
        </w:rPr>
        <w:t>的</w:t>
      </w:r>
      <w:r w:rsidRPr="00C10BF5">
        <w:rPr>
          <w:rFonts w:eastAsia="PMingLiU"/>
          <w:lang w:eastAsia="zh-TW"/>
        </w:rPr>
        <w:t>口腔或牙齒問題是否影響下列事情</w:t>
      </w:r>
      <w:proofErr w:type="gramEnd"/>
      <w:r w:rsidRPr="00C10BF5">
        <w:rPr>
          <w:rFonts w:eastAsia="PMingLiU"/>
          <w:lang w:eastAsia="zh-TW"/>
        </w:rPr>
        <w:t>...</w:t>
      </w:r>
    </w:p>
    <w:p w:rsidRPr="00C10BF5" w:rsidR="00360105" w:rsidP="00B46144" w:rsidRDefault="00360105" w14:paraId="5382DFAC" w14:textId="77777777">
      <w:pPr>
        <w:rPr>
          <w:rFonts w:eastAsia="PMingLiU"/>
          <w:lang w:eastAsia="zh-TW"/>
        </w:rPr>
      </w:pPr>
    </w:p>
    <w:p w:rsidRPr="00C10BF5" w:rsidR="00360105" w:rsidP="00B46144" w:rsidRDefault="00360105" w14:paraId="5ECBA01A" w14:textId="77777777">
      <w:pPr>
        <w:rPr>
          <w:rFonts w:eastAsia="PMingLiU"/>
          <w:lang w:eastAsia="zh-TW"/>
        </w:rPr>
      </w:pPr>
      <w:r w:rsidRPr="00C10BF5">
        <w:rPr>
          <w:rFonts w:eastAsia="PMingLiU"/>
          <w:lang w:eastAsia="zh-TW"/>
        </w:rPr>
        <w:t>工作或上學？</w:t>
      </w:r>
    </w:p>
    <w:p w:rsidRPr="00C10BF5" w:rsidR="00360105" w:rsidP="00B46144" w:rsidRDefault="00360105" w14:paraId="44C9DE63" w14:textId="77777777">
      <w:pPr>
        <w:rPr>
          <w:rFonts w:eastAsia="PMingLiU"/>
          <w:lang w:eastAsia="zh-TW"/>
        </w:rPr>
      </w:pPr>
    </w:p>
    <w:p w:rsidRPr="00C10BF5" w:rsidR="0083306E" w:rsidP="0083306E" w:rsidRDefault="004931D2" w14:paraId="0F6546BF" w14:textId="3800881F">
      <w:pPr>
        <w:rPr>
          <w:lang w:eastAsia="zh-TW"/>
        </w:rPr>
      </w:pPr>
      <w:r w:rsidRPr="00C10BF5">
        <w:rPr>
          <w:lang w:eastAsia="zh-TW"/>
        </w:rPr>
        <w:t>1=</w:t>
      </w:r>
      <w:r w:rsidRPr="00C10BF5">
        <w:rPr>
          <w:rFonts w:hint="eastAsia" w:ascii="PMingLiU" w:hAnsi="PMingLiU" w:eastAsia="PMingLiU" w:cs="PMingLiU"/>
          <w:lang w:eastAsia="zh-TW"/>
        </w:rPr>
        <w:t>是</w:t>
      </w:r>
    </w:p>
    <w:p w:rsidRPr="00C10BF5" w:rsidR="00360105" w:rsidP="00B46144" w:rsidRDefault="004931D2" w14:paraId="3B57CB81" w14:textId="215CC6BE">
      <w:pPr>
        <w:rPr>
          <w:rFonts w:eastAsiaTheme="minorEastAsia"/>
          <w:lang w:eastAsia="zh-TW"/>
        </w:rPr>
      </w:pPr>
      <w:r w:rsidRPr="00C10BF5">
        <w:rPr>
          <w:lang w:eastAsia="zh-TW"/>
        </w:rPr>
        <w:t>2=</w:t>
      </w:r>
      <w:r w:rsidRPr="00C10BF5">
        <w:rPr>
          <w:rFonts w:hint="eastAsia" w:ascii="PMingLiU" w:hAnsi="PMingLiU" w:eastAsia="PMingLiU" w:cs="PMingLiU"/>
          <w:lang w:eastAsia="zh-TW"/>
        </w:rPr>
        <w:t>否</w:t>
      </w:r>
    </w:p>
    <w:p w:rsidRPr="00C10BF5" w:rsidR="00360105" w:rsidP="00317675" w:rsidRDefault="00360105" w14:paraId="3226DD98" w14:textId="77777777">
      <w:pPr>
        <w:rPr>
          <w:rFonts w:eastAsia="PMingLiU"/>
          <w:lang w:eastAsia="zh-TW"/>
        </w:rPr>
      </w:pPr>
      <w:r w:rsidRPr="00C10BF5">
        <w:rPr>
          <w:rFonts w:eastAsia="PMingLiU"/>
          <w:lang w:eastAsia="zh-TW"/>
        </w:rPr>
        <w:lastRenderedPageBreak/>
        <w:t>3=</w:t>
      </w:r>
      <w:r w:rsidRPr="00C10BF5">
        <w:rPr>
          <w:rFonts w:eastAsia="PMingLiU"/>
          <w:lang w:eastAsia="zh-TW"/>
        </w:rPr>
        <w:t>沒工作</w:t>
      </w:r>
      <w:r w:rsidRPr="00C10BF5">
        <w:rPr>
          <w:rFonts w:eastAsia="PMingLiU"/>
          <w:lang w:eastAsia="zh-TW"/>
        </w:rPr>
        <w:t>/</w:t>
      </w:r>
      <w:r w:rsidRPr="00C10BF5">
        <w:rPr>
          <w:rFonts w:eastAsia="PMingLiU"/>
          <w:lang w:eastAsia="zh-TW"/>
        </w:rPr>
        <w:t>沒上學</w:t>
      </w:r>
    </w:p>
    <w:p w:rsidRPr="00C10BF5" w:rsidR="00360105" w:rsidP="00B46144" w:rsidRDefault="0083306E" w14:paraId="180FDFDF" w14:textId="66856E18">
      <w:pPr>
        <w:rPr>
          <w:rFonts w:eastAsia="PMingLiU"/>
          <w:lang w:eastAsia="zh-TW"/>
        </w:rPr>
      </w:pPr>
      <w:r w:rsidRPr="00C10BF5">
        <w:rPr>
          <w:lang w:eastAsia="zh-TW"/>
        </w:rPr>
        <w:t xml:space="preserve"> ………………………………………………………………………………………………</w:t>
      </w:r>
    </w:p>
    <w:p w:rsidRPr="00C10BF5" w:rsidR="00360105" w:rsidP="00B46144" w:rsidRDefault="00360105" w14:paraId="340C24B6" w14:textId="77777777">
      <w:pPr>
        <w:rPr>
          <w:rFonts w:eastAsia="PMingLiU"/>
          <w:lang w:eastAsia="zh-TW"/>
        </w:rPr>
      </w:pPr>
    </w:p>
    <w:p w:rsidRPr="00C10BF5" w:rsidR="00360105" w:rsidP="00B46144" w:rsidRDefault="0083306E" w14:paraId="50E92485" w14:textId="5246AE67">
      <w:pPr>
        <w:rPr>
          <w:rFonts w:eastAsia="PMingLiU"/>
          <w:lang w:eastAsia="zh-TW"/>
        </w:rPr>
      </w:pPr>
      <w:r w:rsidRPr="00C10BF5">
        <w:rPr>
          <w:lang w:eastAsia="zh-TW"/>
        </w:rPr>
        <w:t>DEN19b.</w:t>
      </w:r>
      <w:r w:rsidRPr="00C10BF5" w:rsidR="000D381A">
        <w:rPr>
          <w:rFonts w:eastAsia="PMingLiU"/>
          <w:lang w:eastAsia="zh-TW"/>
        </w:rPr>
        <w:t xml:space="preserve"> </w:t>
      </w:r>
      <w:r w:rsidRPr="00C10BF5" w:rsidR="000D381A">
        <w:rPr>
          <w:rFonts w:eastAsia="PMingLiU"/>
          <w:lang w:eastAsia="zh-TW"/>
        </w:rPr>
        <w:t>（</w:t>
      </w:r>
      <w:r w:rsidRPr="00C10BF5">
        <w:rPr>
          <w:lang w:eastAsia="zh-TW"/>
        </w:rPr>
        <w:t xml:space="preserve"> </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proofErr w:type="gramStart"/>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口腔或牙齒問題是否影響下列事情</w:t>
      </w:r>
      <w:proofErr w:type="gramEnd"/>
      <w:r w:rsidRPr="00C10BF5" w:rsidR="00360105">
        <w:rPr>
          <w:rFonts w:eastAsia="PMingLiU"/>
          <w:lang w:eastAsia="zh-TW"/>
        </w:rPr>
        <w:t>...</w:t>
      </w:r>
      <w:r w:rsidRPr="00C10BF5" w:rsidR="000D381A">
        <w:rPr>
          <w:rFonts w:eastAsia="PMingLiU"/>
          <w:lang w:eastAsia="zh-TW"/>
        </w:rPr>
        <w:t xml:space="preserve"> </w:t>
      </w:r>
      <w:r w:rsidRPr="00C10BF5" w:rsidR="000D381A">
        <w:rPr>
          <w:rFonts w:eastAsia="PMingLiU"/>
          <w:lang w:eastAsia="zh-TW"/>
        </w:rPr>
        <w:t>）</w:t>
      </w:r>
    </w:p>
    <w:p w:rsidRPr="00C10BF5" w:rsidR="00360105" w:rsidP="00B46144" w:rsidRDefault="00360105" w14:paraId="1B2AEA52" w14:textId="77777777">
      <w:pPr>
        <w:rPr>
          <w:rFonts w:eastAsia="PMingLiU"/>
          <w:lang w:eastAsia="zh-TW"/>
        </w:rPr>
      </w:pPr>
    </w:p>
    <w:p w:rsidRPr="00C10BF5" w:rsidR="00360105" w:rsidP="00B46144" w:rsidRDefault="00360105" w14:paraId="586C03C2" w14:textId="77777777">
      <w:pPr>
        <w:rPr>
          <w:rFonts w:eastAsia="PMingLiU"/>
          <w:lang w:eastAsia="zh-TW"/>
        </w:rPr>
      </w:pPr>
      <w:r w:rsidRPr="00C10BF5">
        <w:rPr>
          <w:rFonts w:eastAsia="PMingLiU"/>
          <w:lang w:eastAsia="zh-TW"/>
        </w:rPr>
        <w:t>睡眠？</w:t>
      </w:r>
    </w:p>
    <w:p w:rsidRPr="00C10BF5" w:rsidR="00360105" w:rsidP="00B46144" w:rsidRDefault="00360105" w14:paraId="42D91D9E" w14:textId="77777777">
      <w:pPr>
        <w:rPr>
          <w:rFonts w:eastAsia="PMingLiU"/>
          <w:lang w:eastAsia="zh-TW"/>
        </w:rPr>
      </w:pPr>
    </w:p>
    <w:p w:rsidRPr="00C10BF5" w:rsidR="0083306E" w:rsidP="0083306E" w:rsidRDefault="004931D2" w14:paraId="1E51FEB5" w14:textId="5E2CC136">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4AA52418" w14:textId="04EF3522">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3C668B5B" w14:textId="77777777">
      <w:pPr>
        <w:rPr>
          <w:rFonts w:eastAsia="PMingLiU"/>
          <w:lang w:eastAsia="zh-TW"/>
        </w:rPr>
      </w:pPr>
      <w:r w:rsidRPr="00C10BF5">
        <w:rPr>
          <w:lang w:eastAsia="zh-TW"/>
        </w:rPr>
        <w:t>………………………………………………………………………………………………</w:t>
      </w:r>
    </w:p>
    <w:p w:rsidRPr="00C10BF5" w:rsidR="00360105" w:rsidP="00B46144" w:rsidRDefault="00360105" w14:paraId="44FCE558" w14:textId="77777777">
      <w:pPr>
        <w:rPr>
          <w:rFonts w:eastAsiaTheme="minorEastAsia"/>
          <w:lang w:eastAsia="zh-TW"/>
        </w:rPr>
      </w:pPr>
    </w:p>
    <w:p w:rsidRPr="00C10BF5" w:rsidR="00360105" w:rsidP="00B46144" w:rsidRDefault="0083306E" w14:paraId="34F73F28" w14:textId="77777777">
      <w:pPr>
        <w:rPr>
          <w:rFonts w:eastAsia="PMingLiU"/>
          <w:lang w:eastAsia="zh-TW"/>
        </w:rPr>
      </w:pPr>
      <w:r w:rsidRPr="00C10BF5">
        <w:rPr>
          <w:lang w:eastAsia="zh-TW"/>
        </w:rPr>
        <w:t xml:space="preserve">DEN19c. </w:t>
      </w:r>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proofErr w:type="gramStart"/>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口腔或牙齒問題是否影響下列事情</w:t>
      </w:r>
      <w:proofErr w:type="gramEnd"/>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0C3EA160" w14:textId="77777777">
      <w:pPr>
        <w:rPr>
          <w:rFonts w:eastAsia="PMingLiU"/>
          <w:lang w:eastAsia="zh-TW"/>
        </w:rPr>
      </w:pPr>
    </w:p>
    <w:p w:rsidRPr="00C10BF5" w:rsidR="00360105" w:rsidP="00B46144" w:rsidRDefault="00360105" w14:paraId="59C18A0F" w14:textId="77777777">
      <w:pPr>
        <w:rPr>
          <w:rFonts w:eastAsia="PMingLiU"/>
          <w:lang w:eastAsia="zh-TW"/>
        </w:rPr>
      </w:pPr>
      <w:r w:rsidRPr="00C10BF5">
        <w:rPr>
          <w:rFonts w:eastAsia="PMingLiU"/>
          <w:lang w:eastAsia="zh-TW"/>
        </w:rPr>
        <w:t>社交活動，例如外出或與他人相處？</w:t>
      </w:r>
    </w:p>
    <w:p w:rsidRPr="00C10BF5" w:rsidR="00360105" w:rsidP="00B46144" w:rsidRDefault="00360105" w14:paraId="70DA4567" w14:textId="77777777">
      <w:pPr>
        <w:rPr>
          <w:rFonts w:eastAsia="PMingLiU"/>
          <w:lang w:eastAsia="zh-TW"/>
        </w:rPr>
      </w:pPr>
    </w:p>
    <w:p w:rsidRPr="00C10BF5" w:rsidR="0083306E" w:rsidP="0083306E" w:rsidRDefault="004931D2" w14:paraId="00A5661A" w14:textId="097C4088">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644A934A" w14:textId="1B605F8D">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306E" w:rsidRDefault="0083306E" w14:paraId="1C015F4B" w14:textId="77777777">
      <w:pPr>
        <w:rPr>
          <w:rFonts w:eastAsia="PMingLiU"/>
          <w:lang w:eastAsia="zh-TW"/>
        </w:rPr>
      </w:pPr>
      <w:r w:rsidRPr="00C10BF5">
        <w:rPr>
          <w:lang w:eastAsia="zh-TW"/>
        </w:rPr>
        <w:t>………………………………………………………………………………………………</w:t>
      </w:r>
    </w:p>
    <w:p w:rsidRPr="00C10BF5" w:rsidR="00360105" w:rsidP="00B46144" w:rsidRDefault="00360105" w14:paraId="7BB18447" w14:textId="77777777">
      <w:pPr>
        <w:rPr>
          <w:rFonts w:eastAsia="PMingLiU"/>
          <w:lang w:eastAsia="zh-TW"/>
        </w:rPr>
      </w:pPr>
    </w:p>
    <w:p w:rsidRPr="00C10BF5" w:rsidR="00360105" w:rsidP="00B46144" w:rsidRDefault="0083306E" w14:paraId="642C954C" w14:textId="77777777">
      <w:pPr>
        <w:rPr>
          <w:rFonts w:eastAsia="PMingLiU"/>
          <w:lang w:eastAsia="zh-TW"/>
        </w:rPr>
      </w:pPr>
      <w:r w:rsidRPr="00C10BF5">
        <w:rPr>
          <w:lang w:eastAsia="zh-TW"/>
        </w:rPr>
        <w:t xml:space="preserve">DEN19d. </w:t>
      </w:r>
      <w:r w:rsidRPr="00C10BF5" w:rsidR="00360105">
        <w:rPr>
          <w:rFonts w:eastAsia="PMingLiU"/>
          <w:lang w:eastAsia="zh-TW"/>
        </w:rPr>
        <w:t>（</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proofErr w:type="gramStart"/>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口腔或牙齒問題是否影響下列事情</w:t>
      </w:r>
      <w:proofErr w:type="gramEnd"/>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D68680B" w14:textId="77777777">
      <w:pPr>
        <w:rPr>
          <w:rFonts w:eastAsia="PMingLiU"/>
          <w:lang w:eastAsia="zh-TW"/>
        </w:rPr>
      </w:pPr>
    </w:p>
    <w:p w:rsidRPr="00C10BF5" w:rsidR="00360105" w:rsidP="00B46144" w:rsidRDefault="00360105" w14:paraId="496C22E5" w14:textId="77777777">
      <w:pPr>
        <w:rPr>
          <w:rFonts w:eastAsia="PMingLiU"/>
          <w:lang w:eastAsia="zh-TW"/>
        </w:rPr>
      </w:pPr>
      <w:r w:rsidRPr="00C10BF5">
        <w:rPr>
          <w:rFonts w:eastAsia="PMingLiU"/>
          <w:lang w:eastAsia="zh-TW"/>
        </w:rPr>
        <w:t>居家日常活動？</w:t>
      </w:r>
      <w:r w:rsidRPr="00C10BF5">
        <w:rPr>
          <w:rFonts w:eastAsia="PMingLiU"/>
          <w:lang w:eastAsia="zh-TW"/>
        </w:rPr>
        <w:tab/>
      </w:r>
    </w:p>
    <w:p w:rsidRPr="00C10BF5" w:rsidR="00360105" w:rsidP="00B46144" w:rsidRDefault="00360105" w14:paraId="54838E2C" w14:textId="77777777">
      <w:pPr>
        <w:rPr>
          <w:rFonts w:eastAsia="PMingLiU"/>
          <w:lang w:eastAsia="zh-TW"/>
        </w:rPr>
      </w:pPr>
    </w:p>
    <w:p w:rsidRPr="00C10BF5" w:rsidR="0083306E" w:rsidP="0083306E" w:rsidRDefault="004931D2" w14:paraId="55F205CD" w14:textId="4CEDB44A">
      <w:pPr>
        <w:rPr>
          <w:lang w:eastAsia="zh-TW"/>
        </w:rPr>
      </w:pPr>
      <w:r w:rsidRPr="00C10BF5">
        <w:rPr>
          <w:lang w:eastAsia="zh-TW"/>
        </w:rPr>
        <w:t>1=</w:t>
      </w:r>
      <w:r w:rsidRPr="00C10BF5">
        <w:rPr>
          <w:rFonts w:hint="eastAsia" w:ascii="PMingLiU" w:hAnsi="PMingLiU" w:eastAsia="PMingLiU" w:cs="PMingLiU"/>
          <w:lang w:eastAsia="zh-TW"/>
        </w:rPr>
        <w:t>是</w:t>
      </w:r>
    </w:p>
    <w:p w:rsidRPr="00C10BF5" w:rsidR="0083306E" w:rsidP="0083306E" w:rsidRDefault="004931D2" w14:paraId="40D55ED1" w14:textId="023B79C1">
      <w:pPr>
        <w:rPr>
          <w:lang w:eastAsia="zh-TW"/>
        </w:rPr>
      </w:pPr>
      <w:r w:rsidRPr="00C10BF5">
        <w:rPr>
          <w:lang w:eastAsia="zh-TW"/>
        </w:rPr>
        <w:t>2=</w:t>
      </w:r>
      <w:r w:rsidRPr="00C10BF5">
        <w:rPr>
          <w:rFonts w:hint="eastAsia" w:ascii="PMingLiU" w:hAnsi="PMingLiU" w:eastAsia="PMingLiU" w:cs="PMingLiU"/>
          <w:lang w:eastAsia="zh-TW"/>
        </w:rPr>
        <w:t>否</w:t>
      </w:r>
      <w:r w:rsidRPr="00C10BF5" w:rsidR="0083306E">
        <w:rPr>
          <w:lang w:eastAsia="zh-TW"/>
        </w:rPr>
        <w:t xml:space="preserve"> </w:t>
      </w:r>
    </w:p>
    <w:p w:rsidRPr="00C10BF5" w:rsidR="00360105" w:rsidP="00317675" w:rsidRDefault="00360105" w14:paraId="54A34D7E" w14:textId="2EB8FBA9">
      <w:pPr>
        <w:rPr>
          <w:rFonts w:eastAsia="PMingLiU"/>
          <w:lang w:eastAsia="zh-TW"/>
        </w:rPr>
      </w:pPr>
      <w:r w:rsidRPr="00C10BF5">
        <w:rPr>
          <w:rFonts w:eastAsia="PMingLiU"/>
          <w:lang w:eastAsia="zh-TW"/>
        </w:rPr>
        <w:t>3=</w:t>
      </w:r>
      <w:r w:rsidRPr="00C10BF5">
        <w:rPr>
          <w:rFonts w:eastAsia="PMingLiU"/>
          <w:lang w:eastAsia="zh-TW"/>
        </w:rPr>
        <w:t>沒有家庭</w:t>
      </w:r>
      <w:r w:rsidRPr="00C10BF5" w:rsidR="009964D1">
        <w:rPr>
          <w:rFonts w:hint="eastAsia" w:eastAsia="PMingLiU"/>
          <w:lang w:eastAsia="zh-TW"/>
        </w:rPr>
        <w:t>住房</w:t>
      </w:r>
    </w:p>
    <w:p w:rsidRPr="00C10BF5" w:rsidR="00360105" w:rsidP="00B46144" w:rsidRDefault="0083306E" w14:paraId="17E0C540" w14:textId="77777777">
      <w:pPr>
        <w:rPr>
          <w:rFonts w:eastAsia="PMingLiU"/>
          <w:lang w:eastAsia="zh-TW"/>
        </w:rPr>
      </w:pPr>
      <w:r w:rsidRPr="00C10BF5">
        <w:t>………………………………………………………………………………………………</w:t>
      </w:r>
    </w:p>
    <w:p w:rsidRPr="00C10BF5" w:rsidR="00360105" w:rsidP="000607BB" w:rsidRDefault="00360105" w14:paraId="24FBE000" w14:textId="77777777">
      <w:pPr>
        <w:rPr>
          <w:rFonts w:eastAsia="PMingLiU"/>
          <w:lang w:eastAsia="zh-TW"/>
        </w:rPr>
      </w:pPr>
    </w:p>
    <w:p w:rsidRPr="00C10BF5" w:rsidR="0083306E" w:rsidP="0083306E" w:rsidRDefault="0083306E" w14:paraId="610DB1F0" w14:textId="77777777">
      <w:pPr>
        <w:pStyle w:val="Heading2"/>
      </w:pPr>
      <w:bookmarkStart w:name="_Toc364091805" w:id="197"/>
      <w:r w:rsidRPr="00C10BF5">
        <w:t>MODULE K: MENTAL HEALTH</w:t>
      </w:r>
      <w:bookmarkEnd w:id="197"/>
    </w:p>
    <w:p w:rsidRPr="00C10BF5" w:rsidR="0083306E" w:rsidP="0083306E" w:rsidRDefault="0083306E" w14:paraId="65703B65" w14:textId="77777777"/>
    <w:p w:rsidRPr="00C10BF5" w:rsidR="0083306E" w:rsidP="0083306E" w:rsidRDefault="0083306E" w14:paraId="1DA39186" w14:textId="77777777">
      <w:r w:rsidRPr="00C10BF5">
        <w:t>MEN1. [IF INTAGE GE 18 CONTINUE, ELSE GO TO MEN2_AUT]</w:t>
      </w:r>
    </w:p>
    <w:p w:rsidRPr="00C10BF5" w:rsidR="0083306E" w:rsidP="00EB7420" w:rsidRDefault="0083306E" w14:paraId="27127083" w14:textId="77777777">
      <w:pPr>
        <w:rPr>
          <w:rFonts w:eastAsiaTheme="minorEastAsia"/>
          <w:lang w:eastAsia="zh-CN"/>
        </w:rPr>
      </w:pPr>
    </w:p>
    <w:p w:rsidRPr="00C10BF5" w:rsidR="00360105" w:rsidP="00EB7420" w:rsidRDefault="00360105" w14:paraId="0973193A" w14:textId="59AB8E45">
      <w:pPr>
        <w:rPr>
          <w:rFonts w:eastAsia="PMingLiU"/>
          <w:lang w:eastAsia="zh-TW"/>
        </w:rPr>
      </w:pPr>
      <w:r w:rsidRPr="00C10BF5">
        <w:rPr>
          <w:rFonts w:eastAsia="PMingLiU"/>
          <w:lang w:eastAsia="zh-TW"/>
        </w:rPr>
        <w:t>下列幾個問題和您在過去</w:t>
      </w:r>
      <w:r w:rsidRPr="00C10BF5">
        <w:rPr>
          <w:rFonts w:eastAsia="PMingLiU"/>
          <w:lang w:eastAsia="zh-TW"/>
        </w:rPr>
        <w:t xml:space="preserve"> 30 </w:t>
      </w:r>
      <w:r w:rsidRPr="00C10BF5">
        <w:rPr>
          <w:rFonts w:eastAsia="PMingLiU"/>
          <w:lang w:eastAsia="zh-TW"/>
        </w:rPr>
        <w:t>天內可能</w:t>
      </w:r>
      <w:r w:rsidRPr="00C10BF5" w:rsidR="002A16B4">
        <w:rPr>
          <w:rFonts w:hint="eastAsia" w:eastAsia="PMingLiU"/>
          <w:lang w:eastAsia="zh-TW"/>
        </w:rPr>
        <w:t>經歷過</w:t>
      </w:r>
      <w:r w:rsidRPr="00C10BF5">
        <w:rPr>
          <w:rFonts w:eastAsia="PMingLiU"/>
          <w:lang w:eastAsia="zh-TW"/>
        </w:rPr>
        <w:t>的感受有關。您對這些問題的回答是保密的，不會與</w:t>
      </w:r>
      <w:r w:rsidRPr="00C10BF5" w:rsidR="0083306E">
        <w:rPr>
          <w:rFonts w:hint="eastAsia" w:eastAsiaTheme="minorEastAsia"/>
          <w:lang w:eastAsia="zh-TW"/>
        </w:rPr>
        <w:t xml:space="preserve"> </w:t>
      </w:r>
      <w:r w:rsidRPr="00C10BF5" w:rsidR="0083306E">
        <w:rPr>
          <w:lang w:eastAsia="zh-TW"/>
        </w:rPr>
        <w:t>{REFERENCE HEALTH CENTER}</w:t>
      </w:r>
      <w:r w:rsidRPr="00C10BF5" w:rsidR="0083306E">
        <w:rPr>
          <w:rFonts w:hint="eastAsia" w:eastAsiaTheme="minorEastAsia"/>
          <w:lang w:eastAsia="zh-TW"/>
        </w:rPr>
        <w:t xml:space="preserve"> </w:t>
      </w:r>
      <w:r w:rsidRPr="00C10BF5">
        <w:rPr>
          <w:rFonts w:eastAsia="PMingLiU"/>
          <w:lang w:eastAsia="zh-TW"/>
        </w:rPr>
        <w:t>的任何人分享。您也有權拒絕回答任何不願意回答的問題。</w:t>
      </w:r>
    </w:p>
    <w:p w:rsidRPr="00C10BF5" w:rsidR="00360105" w:rsidP="00EB7420" w:rsidRDefault="00360105" w14:paraId="1F9B6C10" w14:textId="77777777">
      <w:pPr>
        <w:rPr>
          <w:rFonts w:eastAsia="PMingLiU"/>
          <w:lang w:eastAsia="zh-TW"/>
        </w:rPr>
      </w:pPr>
    </w:p>
    <w:p w:rsidRPr="00C10BF5" w:rsidR="0083306E" w:rsidP="0083306E" w:rsidRDefault="0083306E" w14:paraId="288D58D0" w14:textId="77777777">
      <w:pPr>
        <w:rPr>
          <w:lang w:eastAsia="zh-TW"/>
        </w:rPr>
      </w:pPr>
      <w:r w:rsidRPr="00C10BF5">
        <w:rPr>
          <w:lang w:eastAsia="zh-TW"/>
        </w:rPr>
        <w:t>1=CONTINUE</w:t>
      </w:r>
    </w:p>
    <w:p w:rsidRPr="00C10BF5" w:rsidR="00360105" w:rsidP="0083306E" w:rsidRDefault="0083306E" w14:paraId="5194E37A" w14:textId="77777777">
      <w:pPr>
        <w:rPr>
          <w:rFonts w:eastAsia="PMingLiU"/>
          <w:lang w:eastAsia="zh-TW"/>
        </w:rPr>
      </w:pPr>
      <w:r w:rsidRPr="00C10BF5">
        <w:rPr>
          <w:lang w:eastAsia="zh-TW"/>
        </w:rPr>
        <w:t>………………………………………………………………………………………………</w:t>
      </w:r>
    </w:p>
    <w:p w:rsidRPr="00C10BF5" w:rsidR="00937324" w:rsidP="00B46144" w:rsidRDefault="00937324" w14:paraId="57E796D6" w14:textId="77777777">
      <w:pPr>
        <w:rPr>
          <w:rFonts w:eastAsia="PMingLiU"/>
          <w:lang w:eastAsia="zh-TW"/>
        </w:rPr>
      </w:pPr>
    </w:p>
    <w:p w:rsidRPr="00C10BF5" w:rsidR="00360105" w:rsidP="00B46144" w:rsidRDefault="0083306E" w14:paraId="6A926F93" w14:textId="257DDC43">
      <w:pPr>
        <w:rPr>
          <w:rFonts w:eastAsia="PMingLiU"/>
          <w:lang w:eastAsia="zh-TW"/>
        </w:rPr>
      </w:pPr>
      <w:r w:rsidRPr="00C10BF5">
        <w:rPr>
          <w:lang w:eastAsia="zh-TW"/>
        </w:rPr>
        <w:t xml:space="preserve">MEN1a. </w:t>
      </w:r>
      <w:r w:rsidRPr="00C10BF5" w:rsidR="00360105">
        <w:rPr>
          <w:rFonts w:eastAsia="PMingLiU"/>
          <w:lang w:eastAsia="zh-TW"/>
        </w:rPr>
        <w:t>請看這張卡片。過去</w:t>
      </w:r>
      <w:r w:rsidRPr="00C10BF5" w:rsidR="00360105">
        <w:rPr>
          <w:rFonts w:eastAsia="PMingLiU"/>
          <w:lang w:eastAsia="zh-TW"/>
        </w:rPr>
        <w:t xml:space="preserve"> 30 </w:t>
      </w:r>
      <w:r w:rsidRPr="00C10BF5" w:rsidR="00360105">
        <w:rPr>
          <w:rFonts w:eastAsia="PMingLiU"/>
          <w:lang w:eastAsia="zh-TW"/>
        </w:rPr>
        <w:t>天內，您多</w:t>
      </w:r>
      <w:r w:rsidRPr="00C10BF5" w:rsidR="00AD5BDC">
        <w:rPr>
          <w:rFonts w:hint="eastAsia" w:eastAsia="PMingLiU"/>
          <w:lang w:eastAsia="zh-TW"/>
        </w:rPr>
        <w:t>常</w:t>
      </w:r>
      <w:r w:rsidRPr="00C10BF5" w:rsidR="00360105">
        <w:rPr>
          <w:rFonts w:eastAsia="PMingLiU"/>
          <w:lang w:eastAsia="zh-TW"/>
        </w:rPr>
        <w:t>感到</w:t>
      </w:r>
      <w:r w:rsidRPr="00C10BF5" w:rsidR="00360105">
        <w:rPr>
          <w:rFonts w:eastAsia="PMingLiU"/>
          <w:lang w:eastAsia="zh-TW"/>
        </w:rPr>
        <w:t>...</w:t>
      </w:r>
    </w:p>
    <w:p w:rsidRPr="00C10BF5" w:rsidR="00360105" w:rsidP="00B46144" w:rsidRDefault="00360105" w14:paraId="0ECF4075" w14:textId="77777777">
      <w:pPr>
        <w:rPr>
          <w:rFonts w:eastAsia="PMingLiU"/>
          <w:lang w:eastAsia="zh-TW"/>
        </w:rPr>
      </w:pPr>
    </w:p>
    <w:p w:rsidRPr="00C10BF5" w:rsidR="00360105" w:rsidP="00B46144" w:rsidRDefault="00360105" w14:paraId="3FE88B1E" w14:textId="6877BF18">
      <w:pPr>
        <w:rPr>
          <w:rFonts w:eastAsia="PMingLiU"/>
          <w:lang w:eastAsia="zh-TW"/>
        </w:rPr>
      </w:pPr>
      <w:r w:rsidRPr="00C10BF5">
        <w:rPr>
          <w:rFonts w:eastAsia="PMingLiU"/>
          <w:lang w:eastAsia="zh-TW"/>
        </w:rPr>
        <w:t>悲傷，以致於</w:t>
      </w:r>
      <w:r w:rsidRPr="00C10BF5" w:rsidR="00AD5BDC">
        <w:rPr>
          <w:rFonts w:hint="eastAsia" w:eastAsia="PMingLiU"/>
          <w:lang w:eastAsia="zh-TW"/>
        </w:rPr>
        <w:t>沒有</w:t>
      </w:r>
      <w:r w:rsidRPr="00C10BF5">
        <w:rPr>
          <w:rFonts w:eastAsia="PMingLiU"/>
          <w:lang w:eastAsia="zh-TW"/>
        </w:rPr>
        <w:t>什麼</w:t>
      </w:r>
      <w:r w:rsidRPr="00C10BF5" w:rsidR="00AD5BDC">
        <w:rPr>
          <w:rFonts w:hint="eastAsia" w:eastAsia="PMingLiU"/>
          <w:lang w:eastAsia="zh-TW"/>
        </w:rPr>
        <w:t>事能</w:t>
      </w:r>
      <w:r w:rsidRPr="00C10BF5">
        <w:rPr>
          <w:rFonts w:eastAsia="PMingLiU"/>
          <w:lang w:eastAsia="zh-TW"/>
        </w:rPr>
        <w:t>讓您高興起來？</w:t>
      </w:r>
    </w:p>
    <w:p w:rsidRPr="00C10BF5" w:rsidR="00360105" w:rsidP="000607BB" w:rsidRDefault="00360105" w14:paraId="572DC3BB" w14:textId="77777777">
      <w:pPr>
        <w:rPr>
          <w:rFonts w:eastAsiaTheme="minorEastAsia"/>
          <w:lang w:eastAsia="zh-TW"/>
        </w:rPr>
      </w:pPr>
    </w:p>
    <w:p w:rsidRPr="00C10BF5" w:rsidR="0083306E" w:rsidP="000607BB" w:rsidRDefault="0083306E" w14:paraId="11BAC1DD" w14:textId="77777777">
      <w:pPr>
        <w:rPr>
          <w:rFonts w:eastAsiaTheme="minorEastAsia"/>
          <w:lang w:eastAsia="zh-CN"/>
        </w:rPr>
      </w:pPr>
      <w:r w:rsidRPr="00C10BF5">
        <w:rPr>
          <w:lang w:eastAsia="zh-TW"/>
        </w:rPr>
        <w:t>SHOWCARD MEN1</w:t>
      </w:r>
    </w:p>
    <w:p w:rsidRPr="00C10BF5" w:rsidR="00360105" w:rsidP="00B46144" w:rsidRDefault="00360105" w14:paraId="44AC0876" w14:textId="77777777">
      <w:pPr>
        <w:rPr>
          <w:rFonts w:eastAsia="PMingLiU"/>
          <w:lang w:eastAsia="zh-TW"/>
        </w:rPr>
      </w:pPr>
    </w:p>
    <w:p w:rsidRPr="00C10BF5" w:rsidR="00360105" w:rsidP="00B46144" w:rsidRDefault="00360105" w14:paraId="16CD7428" w14:textId="54EAE3DE">
      <w:pPr>
        <w:rPr>
          <w:rFonts w:eastAsia="PMingLiU"/>
          <w:lang w:eastAsia="zh-TW"/>
        </w:rPr>
      </w:pPr>
      <w:r w:rsidRPr="00C10BF5">
        <w:rPr>
          <w:rFonts w:eastAsia="PMingLiU"/>
          <w:lang w:eastAsia="zh-TW"/>
        </w:rPr>
        <w:t>1=</w:t>
      </w:r>
      <w:r w:rsidRPr="00C10BF5" w:rsidR="00757A98">
        <w:rPr>
          <w:rFonts w:hint="eastAsia" w:hAnsi="Times New Roman" w:eastAsia="PMingLiU" w:cs="Times New Roman"/>
          <w:lang w:val="zh-TW" w:eastAsia="zh-TW"/>
        </w:rPr>
        <w:t>一直都是</w:t>
      </w:r>
    </w:p>
    <w:p w:rsidRPr="00C10BF5" w:rsidR="00360105" w:rsidP="00B46144" w:rsidRDefault="00360105" w14:paraId="62EDDB7A" w14:textId="5234A7EB">
      <w:pPr>
        <w:rPr>
          <w:rFonts w:eastAsia="PMingLiU"/>
          <w:lang w:eastAsia="zh-TW"/>
        </w:rPr>
      </w:pPr>
      <w:r w:rsidRPr="00C10BF5">
        <w:rPr>
          <w:rFonts w:eastAsia="PMingLiU"/>
          <w:lang w:eastAsia="zh-TW"/>
        </w:rPr>
        <w:t>2=</w:t>
      </w:r>
      <w:r w:rsidRPr="00C10BF5" w:rsidR="00757A98">
        <w:rPr>
          <w:rFonts w:hint="eastAsia" w:hAnsi="Times New Roman" w:eastAsia="PMingLiU" w:cs="Times New Roman"/>
          <w:lang w:val="zh-TW" w:eastAsia="zh-TW"/>
        </w:rPr>
        <w:t>大多數時候</w:t>
      </w:r>
    </w:p>
    <w:p w:rsidRPr="00C10BF5" w:rsidR="00360105" w:rsidP="00B46144" w:rsidRDefault="00360105" w14:paraId="5A09B2F5" w14:textId="491ACE45">
      <w:pPr>
        <w:rPr>
          <w:rFonts w:eastAsia="PMingLiU"/>
          <w:lang w:eastAsia="zh-TW"/>
        </w:rPr>
      </w:pPr>
      <w:r w:rsidRPr="00C10BF5">
        <w:rPr>
          <w:rFonts w:eastAsia="PMingLiU"/>
          <w:lang w:eastAsia="zh-TW"/>
        </w:rPr>
        <w:t>3=</w:t>
      </w:r>
      <w:r w:rsidRPr="00C10BF5" w:rsidR="00757A98">
        <w:rPr>
          <w:rFonts w:hint="eastAsia" w:hAnsi="Times New Roman" w:eastAsia="PMingLiU" w:cs="Times New Roman"/>
          <w:lang w:val="zh-TW" w:eastAsia="zh-TW"/>
        </w:rPr>
        <w:t>有時候</w:t>
      </w:r>
    </w:p>
    <w:p w:rsidRPr="00C10BF5" w:rsidR="00360105" w:rsidP="00B46144" w:rsidRDefault="00360105" w14:paraId="41234076" w14:textId="2467F620">
      <w:pPr>
        <w:rPr>
          <w:rFonts w:eastAsia="PMingLiU"/>
          <w:lang w:eastAsia="zh-TW"/>
        </w:rPr>
      </w:pPr>
      <w:r w:rsidRPr="00C10BF5">
        <w:rPr>
          <w:rFonts w:eastAsia="PMingLiU"/>
          <w:lang w:eastAsia="zh-TW"/>
        </w:rPr>
        <w:t>4=</w:t>
      </w:r>
      <w:r w:rsidRPr="00C10BF5" w:rsidR="00757A98">
        <w:rPr>
          <w:rFonts w:hint="eastAsia" w:hAnsi="Times New Roman" w:eastAsia="PMingLiU" w:cs="Times New Roman"/>
          <w:lang w:val="zh-TW" w:eastAsia="zh-TW"/>
        </w:rPr>
        <w:t>偶爾</w:t>
      </w:r>
    </w:p>
    <w:p w:rsidRPr="00C10BF5" w:rsidR="00360105" w:rsidP="00B46144" w:rsidRDefault="00360105" w14:paraId="006CD872" w14:textId="4359E0EC">
      <w:pPr>
        <w:rPr>
          <w:rFonts w:eastAsia="PMingLiU"/>
          <w:lang w:eastAsia="zh-TW"/>
        </w:rPr>
      </w:pPr>
      <w:r w:rsidRPr="00C10BF5">
        <w:rPr>
          <w:rFonts w:eastAsia="PMingLiU"/>
          <w:lang w:eastAsia="zh-TW"/>
        </w:rPr>
        <w:t>5=</w:t>
      </w:r>
      <w:r w:rsidRPr="00C10BF5" w:rsidR="00757A98">
        <w:rPr>
          <w:rFonts w:hint="eastAsia" w:hAnsi="Times New Roman" w:eastAsia="PMingLiU" w:cs="Times New Roman"/>
          <w:lang w:val="zh-TW" w:eastAsia="zh-TW"/>
        </w:rPr>
        <w:t>從未有過</w:t>
      </w:r>
    </w:p>
    <w:p w:rsidRPr="00C10BF5" w:rsidR="00360105" w:rsidP="00B46144" w:rsidRDefault="0083306E" w14:paraId="6AB83E44" w14:textId="77777777">
      <w:pPr>
        <w:rPr>
          <w:rFonts w:eastAsia="PMingLiU"/>
          <w:lang w:eastAsia="zh-TW"/>
        </w:rPr>
      </w:pPr>
      <w:r w:rsidRPr="00C10BF5">
        <w:rPr>
          <w:lang w:eastAsia="zh-TW"/>
        </w:rPr>
        <w:t>………………………………………………………………………………………………</w:t>
      </w:r>
    </w:p>
    <w:p w:rsidRPr="00C10BF5" w:rsidR="00937324" w:rsidP="00B46144" w:rsidRDefault="00937324" w14:paraId="3939A107" w14:textId="77777777">
      <w:pPr>
        <w:rPr>
          <w:rFonts w:eastAsia="PMingLiU"/>
          <w:lang w:eastAsia="zh-TW"/>
        </w:rPr>
      </w:pPr>
    </w:p>
    <w:p w:rsidRPr="00C10BF5" w:rsidR="00360105" w:rsidP="00B46144" w:rsidRDefault="0083306E" w14:paraId="72E3652D" w14:textId="6A169985">
      <w:pPr>
        <w:rPr>
          <w:rFonts w:eastAsia="PMingLiU"/>
          <w:lang w:eastAsia="zh-TW"/>
        </w:rPr>
      </w:pPr>
      <w:r w:rsidRPr="00C10BF5">
        <w:rPr>
          <w:lang w:eastAsia="zh-TW"/>
        </w:rPr>
        <w:t xml:space="preserve">MEN1b. </w:t>
      </w:r>
      <w:r w:rsidRPr="00C10BF5" w:rsidR="00360105">
        <w:rPr>
          <w:rFonts w:eastAsia="PMingLiU"/>
          <w:lang w:eastAsia="zh-TW"/>
        </w:rPr>
        <w:t>（過去</w:t>
      </w:r>
      <w:r w:rsidRPr="00C10BF5" w:rsidR="00360105">
        <w:rPr>
          <w:rFonts w:eastAsia="PMingLiU"/>
          <w:lang w:eastAsia="zh-TW"/>
        </w:rPr>
        <w:t xml:space="preserve"> 30 </w:t>
      </w:r>
      <w:r w:rsidRPr="00C10BF5" w:rsidR="00360105">
        <w:rPr>
          <w:rFonts w:eastAsia="PMingLiU"/>
          <w:lang w:eastAsia="zh-TW"/>
        </w:rPr>
        <w:t>天內，您多</w:t>
      </w:r>
      <w:r w:rsidRPr="00C10BF5" w:rsidR="00AD5BDC">
        <w:rPr>
          <w:rFonts w:eastAsia="PMingLiU"/>
          <w:lang w:eastAsia="zh-TW"/>
        </w:rPr>
        <w:t>常</w:t>
      </w:r>
      <w:r w:rsidRPr="00C10BF5" w:rsidR="00360105">
        <w:rPr>
          <w:rFonts w:eastAsia="PMingLiU"/>
          <w:lang w:eastAsia="zh-TW"/>
        </w:rPr>
        <w:t>感到</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8AD752C" w14:textId="77777777">
      <w:pPr>
        <w:rPr>
          <w:rFonts w:eastAsia="PMingLiU"/>
          <w:lang w:eastAsia="zh-TW"/>
        </w:rPr>
      </w:pPr>
    </w:p>
    <w:p w:rsidRPr="00C10BF5" w:rsidR="00360105" w:rsidP="00B46144" w:rsidRDefault="00360105" w14:paraId="5174DC58" w14:textId="77777777">
      <w:pPr>
        <w:rPr>
          <w:rFonts w:eastAsia="PMingLiU"/>
          <w:lang w:eastAsia="zh-TW"/>
        </w:rPr>
      </w:pPr>
      <w:r w:rsidRPr="00C10BF5">
        <w:rPr>
          <w:rFonts w:eastAsia="PMingLiU"/>
          <w:lang w:eastAsia="zh-TW"/>
        </w:rPr>
        <w:t>緊張？</w:t>
      </w:r>
    </w:p>
    <w:p w:rsidRPr="00C10BF5" w:rsidR="00360105" w:rsidP="00B46144" w:rsidRDefault="00360105" w14:paraId="0B360120" w14:textId="77777777">
      <w:pPr>
        <w:rPr>
          <w:rFonts w:eastAsia="PMingLiU"/>
          <w:lang w:eastAsia="zh-TW"/>
        </w:rPr>
      </w:pPr>
    </w:p>
    <w:p w:rsidRPr="00C10BF5" w:rsidR="00360105" w:rsidP="00B46144" w:rsidRDefault="0083306E" w14:paraId="31D5E458" w14:textId="77777777">
      <w:pPr>
        <w:rPr>
          <w:rFonts w:eastAsiaTheme="minorEastAsia"/>
          <w:lang w:eastAsia="zh-CN"/>
        </w:rPr>
      </w:pPr>
      <w:r w:rsidRPr="00C10BF5">
        <w:t>SHOWCARD MEN1</w:t>
      </w:r>
    </w:p>
    <w:p w:rsidRPr="00C10BF5" w:rsidR="0083306E" w:rsidP="00B46144" w:rsidRDefault="0083306E" w14:paraId="75A5D4E3" w14:textId="77777777">
      <w:pPr>
        <w:rPr>
          <w:rFonts w:eastAsiaTheme="minorEastAsia"/>
          <w:lang w:eastAsia="zh-CN"/>
        </w:rPr>
      </w:pPr>
    </w:p>
    <w:p w:rsidRPr="00C10BF5" w:rsidR="00757A98" w:rsidP="00757A98" w:rsidRDefault="00757A98" w14:paraId="41DD58D0" w14:textId="77777777">
      <w:pPr>
        <w:rPr>
          <w:rFonts w:eastAsia="PMingLiU"/>
          <w:lang w:eastAsia="zh-TW"/>
        </w:rPr>
      </w:pPr>
      <w:r w:rsidRPr="00C10BF5">
        <w:rPr>
          <w:rFonts w:eastAsia="PMingLiU"/>
          <w:lang w:eastAsia="zh-TW"/>
        </w:rPr>
        <w:t>1=</w:t>
      </w:r>
      <w:r w:rsidRPr="00C10BF5">
        <w:rPr>
          <w:rFonts w:hint="eastAsia" w:hAnsi="Times New Roman" w:eastAsia="PMingLiU" w:cs="Times New Roman"/>
          <w:lang w:val="zh-TW" w:eastAsia="zh-TW"/>
        </w:rPr>
        <w:t>一直都是</w:t>
      </w:r>
    </w:p>
    <w:p w:rsidRPr="00C10BF5" w:rsidR="00757A98" w:rsidP="00757A98" w:rsidRDefault="00757A98" w14:paraId="63A4EECA" w14:textId="77777777">
      <w:pPr>
        <w:rPr>
          <w:rFonts w:eastAsia="PMingLiU"/>
          <w:lang w:eastAsia="zh-TW"/>
        </w:rPr>
      </w:pPr>
      <w:r w:rsidRPr="00C10BF5">
        <w:rPr>
          <w:rFonts w:eastAsia="PMingLiU"/>
          <w:lang w:eastAsia="zh-TW"/>
        </w:rPr>
        <w:t>2=</w:t>
      </w:r>
      <w:r w:rsidRPr="00C10BF5">
        <w:rPr>
          <w:rFonts w:hint="eastAsia" w:hAnsi="Times New Roman" w:eastAsia="PMingLiU" w:cs="Times New Roman"/>
          <w:lang w:val="zh-TW" w:eastAsia="zh-TW"/>
        </w:rPr>
        <w:t>大多數時候</w:t>
      </w:r>
    </w:p>
    <w:p w:rsidRPr="00C10BF5" w:rsidR="00757A98" w:rsidP="00757A98" w:rsidRDefault="00757A98" w14:paraId="4969A34F" w14:textId="77777777">
      <w:pPr>
        <w:rPr>
          <w:rFonts w:eastAsia="PMingLiU"/>
          <w:lang w:eastAsia="zh-TW"/>
        </w:rPr>
      </w:pPr>
      <w:r w:rsidRPr="00C10BF5">
        <w:rPr>
          <w:rFonts w:eastAsia="PMingLiU"/>
          <w:lang w:eastAsia="zh-TW"/>
        </w:rPr>
        <w:t>3=</w:t>
      </w:r>
      <w:r w:rsidRPr="00C10BF5">
        <w:rPr>
          <w:rFonts w:hint="eastAsia" w:hAnsi="Times New Roman" w:eastAsia="PMingLiU" w:cs="Times New Roman"/>
          <w:lang w:val="zh-TW" w:eastAsia="zh-TW"/>
        </w:rPr>
        <w:t>有時候</w:t>
      </w:r>
    </w:p>
    <w:p w:rsidRPr="00C10BF5" w:rsidR="00757A98" w:rsidP="00757A98" w:rsidRDefault="00757A98" w14:paraId="74AAE510" w14:textId="77777777">
      <w:pPr>
        <w:rPr>
          <w:rFonts w:eastAsia="PMingLiU"/>
          <w:lang w:eastAsia="zh-TW"/>
        </w:rPr>
      </w:pPr>
      <w:r w:rsidRPr="00C10BF5">
        <w:rPr>
          <w:rFonts w:eastAsia="PMingLiU"/>
          <w:lang w:eastAsia="zh-TW"/>
        </w:rPr>
        <w:t>4=</w:t>
      </w:r>
      <w:r w:rsidRPr="00C10BF5">
        <w:rPr>
          <w:rFonts w:hint="eastAsia" w:hAnsi="Times New Roman" w:eastAsia="PMingLiU" w:cs="Times New Roman"/>
          <w:lang w:val="zh-TW" w:eastAsia="zh-TW"/>
        </w:rPr>
        <w:t>偶爾</w:t>
      </w:r>
    </w:p>
    <w:p w:rsidRPr="00C10BF5" w:rsidR="00757A98" w:rsidP="00757A98" w:rsidRDefault="00757A98" w14:paraId="5B228F12" w14:textId="77777777">
      <w:pPr>
        <w:rPr>
          <w:rFonts w:eastAsia="PMingLiU"/>
          <w:lang w:eastAsia="zh-TW"/>
        </w:rPr>
      </w:pPr>
      <w:r w:rsidRPr="00C10BF5">
        <w:rPr>
          <w:rFonts w:eastAsia="PMingLiU"/>
          <w:lang w:eastAsia="zh-TW"/>
        </w:rPr>
        <w:t>5=</w:t>
      </w:r>
      <w:r w:rsidRPr="00C10BF5">
        <w:rPr>
          <w:rFonts w:hint="eastAsia" w:hAnsi="Times New Roman" w:eastAsia="PMingLiU" w:cs="Times New Roman"/>
          <w:lang w:val="zh-TW" w:eastAsia="zh-TW"/>
        </w:rPr>
        <w:t>從未有過</w:t>
      </w:r>
    </w:p>
    <w:p w:rsidRPr="00C10BF5" w:rsidR="00360105" w:rsidP="00B46144" w:rsidRDefault="0083306E" w14:paraId="5F57208A" w14:textId="77777777">
      <w:pPr>
        <w:rPr>
          <w:rFonts w:eastAsia="PMingLiU"/>
          <w:lang w:eastAsia="zh-TW"/>
        </w:rPr>
      </w:pPr>
      <w:r w:rsidRPr="00C10BF5">
        <w:rPr>
          <w:lang w:eastAsia="zh-TW"/>
        </w:rPr>
        <w:t>………………………………………………………………………………………………</w:t>
      </w:r>
    </w:p>
    <w:p w:rsidRPr="00C10BF5" w:rsidR="0057775C" w:rsidP="000607BB" w:rsidRDefault="0057775C" w14:paraId="2C884904" w14:textId="77777777">
      <w:pPr>
        <w:rPr>
          <w:rFonts w:eastAsia="PMingLiU"/>
          <w:lang w:eastAsia="zh-TW"/>
        </w:rPr>
      </w:pPr>
    </w:p>
    <w:p w:rsidRPr="00C10BF5" w:rsidR="00360105" w:rsidP="000607BB" w:rsidRDefault="0083306E" w14:paraId="0365F41A" w14:textId="708080C5">
      <w:pPr>
        <w:rPr>
          <w:rFonts w:eastAsia="PMingLiU"/>
          <w:lang w:eastAsia="zh-TW"/>
        </w:rPr>
      </w:pPr>
      <w:r w:rsidRPr="00C10BF5">
        <w:rPr>
          <w:lang w:eastAsia="zh-TW"/>
        </w:rPr>
        <w:t xml:space="preserve">MEN1c. </w:t>
      </w:r>
      <w:r w:rsidRPr="00C10BF5" w:rsidR="00360105">
        <w:rPr>
          <w:rFonts w:eastAsia="PMingLiU"/>
          <w:lang w:eastAsia="zh-TW"/>
        </w:rPr>
        <w:t>（過去</w:t>
      </w:r>
      <w:r w:rsidRPr="00C10BF5" w:rsidR="00360105">
        <w:rPr>
          <w:rFonts w:eastAsia="PMingLiU"/>
          <w:lang w:eastAsia="zh-TW"/>
        </w:rPr>
        <w:t xml:space="preserve"> 30 </w:t>
      </w:r>
      <w:r w:rsidRPr="00C10BF5" w:rsidR="00360105">
        <w:rPr>
          <w:rFonts w:eastAsia="PMingLiU"/>
          <w:lang w:eastAsia="zh-TW"/>
        </w:rPr>
        <w:t>天內，您多</w:t>
      </w:r>
      <w:r w:rsidRPr="00C10BF5" w:rsidR="00AD5BDC">
        <w:rPr>
          <w:rFonts w:eastAsia="PMingLiU"/>
          <w:lang w:eastAsia="zh-TW"/>
        </w:rPr>
        <w:t>常</w:t>
      </w:r>
      <w:r w:rsidRPr="00C10BF5" w:rsidR="00360105">
        <w:rPr>
          <w:rFonts w:eastAsia="PMingLiU"/>
          <w:lang w:eastAsia="zh-TW"/>
        </w:rPr>
        <w:t>感到</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79522E28" w14:textId="77777777">
      <w:pPr>
        <w:rPr>
          <w:rFonts w:eastAsia="PMingLiU"/>
          <w:lang w:eastAsia="zh-TW"/>
        </w:rPr>
      </w:pPr>
    </w:p>
    <w:p w:rsidRPr="00C10BF5" w:rsidR="00360105" w:rsidP="00B46144" w:rsidRDefault="00360105" w14:paraId="60C1B4E2" w14:textId="0CD8F49D">
      <w:pPr>
        <w:rPr>
          <w:rFonts w:eastAsia="PMingLiU"/>
          <w:lang w:eastAsia="zh-TW"/>
        </w:rPr>
      </w:pPr>
      <w:r w:rsidRPr="00C10BF5">
        <w:rPr>
          <w:rFonts w:eastAsia="PMingLiU"/>
          <w:lang w:eastAsia="zh-TW"/>
        </w:rPr>
        <w:t>不安或煩躁？</w:t>
      </w:r>
    </w:p>
    <w:p w:rsidRPr="00C10BF5" w:rsidR="00360105" w:rsidP="00B46144" w:rsidRDefault="00360105" w14:paraId="024521CA" w14:textId="77777777">
      <w:pPr>
        <w:rPr>
          <w:rFonts w:eastAsia="PMingLiU"/>
          <w:lang w:eastAsia="zh-TW"/>
        </w:rPr>
      </w:pPr>
    </w:p>
    <w:p w:rsidRPr="00C10BF5" w:rsidR="00360105" w:rsidP="00B46144" w:rsidRDefault="0083306E" w14:paraId="312DF423" w14:textId="77777777">
      <w:pPr>
        <w:rPr>
          <w:rFonts w:eastAsiaTheme="minorEastAsia"/>
          <w:lang w:eastAsia="zh-CN"/>
        </w:rPr>
      </w:pPr>
      <w:r w:rsidRPr="00C10BF5">
        <w:t>SHOWCARD MEN1</w:t>
      </w:r>
    </w:p>
    <w:p w:rsidRPr="00C10BF5" w:rsidR="0083306E" w:rsidP="00B46144" w:rsidRDefault="0083306E" w14:paraId="4AFBAD92" w14:textId="77777777">
      <w:pPr>
        <w:rPr>
          <w:rFonts w:eastAsiaTheme="minorEastAsia"/>
          <w:lang w:eastAsia="zh-CN"/>
        </w:rPr>
      </w:pPr>
    </w:p>
    <w:p w:rsidRPr="00C10BF5" w:rsidR="00757A98" w:rsidP="00757A98" w:rsidRDefault="00757A98" w14:paraId="0FAEE938" w14:textId="77777777">
      <w:pPr>
        <w:rPr>
          <w:rFonts w:eastAsia="PMingLiU"/>
          <w:lang w:eastAsia="zh-TW"/>
        </w:rPr>
      </w:pPr>
      <w:r w:rsidRPr="00C10BF5">
        <w:rPr>
          <w:rFonts w:eastAsia="PMingLiU"/>
          <w:lang w:eastAsia="zh-TW"/>
        </w:rPr>
        <w:t>1=</w:t>
      </w:r>
      <w:r w:rsidRPr="00C10BF5">
        <w:rPr>
          <w:rFonts w:hint="eastAsia" w:hAnsi="Times New Roman" w:eastAsia="PMingLiU" w:cs="Times New Roman"/>
          <w:lang w:val="zh-TW" w:eastAsia="zh-TW"/>
        </w:rPr>
        <w:t>一直都是</w:t>
      </w:r>
    </w:p>
    <w:p w:rsidRPr="00C10BF5" w:rsidR="00757A98" w:rsidP="00757A98" w:rsidRDefault="00757A98" w14:paraId="4435D552" w14:textId="77777777">
      <w:pPr>
        <w:rPr>
          <w:rFonts w:eastAsia="PMingLiU"/>
          <w:lang w:eastAsia="zh-TW"/>
        </w:rPr>
      </w:pPr>
      <w:r w:rsidRPr="00C10BF5">
        <w:rPr>
          <w:rFonts w:eastAsia="PMingLiU"/>
          <w:lang w:eastAsia="zh-TW"/>
        </w:rPr>
        <w:t>2=</w:t>
      </w:r>
      <w:r w:rsidRPr="00C10BF5">
        <w:rPr>
          <w:rFonts w:hint="eastAsia" w:hAnsi="Times New Roman" w:eastAsia="PMingLiU" w:cs="Times New Roman"/>
          <w:lang w:val="zh-TW" w:eastAsia="zh-TW"/>
        </w:rPr>
        <w:t>大多數時候</w:t>
      </w:r>
    </w:p>
    <w:p w:rsidRPr="00C10BF5" w:rsidR="00757A98" w:rsidP="00757A98" w:rsidRDefault="00757A98" w14:paraId="60458BAB" w14:textId="77777777">
      <w:pPr>
        <w:rPr>
          <w:rFonts w:eastAsia="PMingLiU"/>
          <w:lang w:eastAsia="zh-TW"/>
        </w:rPr>
      </w:pPr>
      <w:r w:rsidRPr="00C10BF5">
        <w:rPr>
          <w:rFonts w:eastAsia="PMingLiU"/>
          <w:lang w:eastAsia="zh-TW"/>
        </w:rPr>
        <w:t>3=</w:t>
      </w:r>
      <w:r w:rsidRPr="00C10BF5">
        <w:rPr>
          <w:rFonts w:hint="eastAsia" w:hAnsi="Times New Roman" w:eastAsia="PMingLiU" w:cs="Times New Roman"/>
          <w:lang w:val="zh-TW" w:eastAsia="zh-TW"/>
        </w:rPr>
        <w:t>有時候</w:t>
      </w:r>
    </w:p>
    <w:p w:rsidRPr="00C10BF5" w:rsidR="00757A98" w:rsidP="00757A98" w:rsidRDefault="00757A98" w14:paraId="670C1A00" w14:textId="77777777">
      <w:pPr>
        <w:rPr>
          <w:rFonts w:eastAsia="PMingLiU"/>
          <w:lang w:eastAsia="zh-TW"/>
        </w:rPr>
      </w:pPr>
      <w:r w:rsidRPr="00C10BF5">
        <w:rPr>
          <w:rFonts w:eastAsia="PMingLiU"/>
          <w:lang w:eastAsia="zh-TW"/>
        </w:rPr>
        <w:t>4=</w:t>
      </w:r>
      <w:r w:rsidRPr="00C10BF5">
        <w:rPr>
          <w:rFonts w:hint="eastAsia" w:hAnsi="Times New Roman" w:eastAsia="PMingLiU" w:cs="Times New Roman"/>
          <w:lang w:val="zh-TW" w:eastAsia="zh-TW"/>
        </w:rPr>
        <w:t>偶爾</w:t>
      </w:r>
    </w:p>
    <w:p w:rsidRPr="00C10BF5" w:rsidR="00757A98" w:rsidP="00757A98" w:rsidRDefault="00757A98" w14:paraId="564E6E01" w14:textId="77777777">
      <w:pPr>
        <w:rPr>
          <w:rFonts w:eastAsia="PMingLiU"/>
          <w:lang w:eastAsia="zh-TW"/>
        </w:rPr>
      </w:pPr>
      <w:r w:rsidRPr="00C10BF5">
        <w:rPr>
          <w:rFonts w:eastAsia="PMingLiU"/>
          <w:lang w:eastAsia="zh-TW"/>
        </w:rPr>
        <w:t>5=</w:t>
      </w:r>
      <w:r w:rsidRPr="00C10BF5">
        <w:rPr>
          <w:rFonts w:hint="eastAsia" w:hAnsi="Times New Roman" w:eastAsia="PMingLiU" w:cs="Times New Roman"/>
          <w:lang w:val="zh-TW" w:eastAsia="zh-TW"/>
        </w:rPr>
        <w:t>從未有過</w:t>
      </w:r>
    </w:p>
    <w:p w:rsidRPr="00C10BF5" w:rsidR="0057775C" w:rsidP="00B46144" w:rsidRDefault="0083306E" w14:paraId="4FCDEF7F" w14:textId="77777777">
      <w:pPr>
        <w:rPr>
          <w:rFonts w:eastAsiaTheme="minorEastAsia"/>
          <w:lang w:eastAsia="zh-CN"/>
        </w:rPr>
      </w:pPr>
      <w:r w:rsidRPr="00C10BF5">
        <w:rPr>
          <w:lang w:eastAsia="zh-TW"/>
        </w:rPr>
        <w:t>………………………………………………………………………………………………</w:t>
      </w:r>
    </w:p>
    <w:p w:rsidRPr="00C10BF5" w:rsidR="0083306E" w:rsidP="00B46144" w:rsidRDefault="0083306E" w14:paraId="2A69CDDB" w14:textId="77777777">
      <w:pPr>
        <w:rPr>
          <w:rFonts w:eastAsiaTheme="minorEastAsia"/>
          <w:lang w:eastAsia="zh-CN"/>
        </w:rPr>
      </w:pPr>
    </w:p>
    <w:p w:rsidRPr="00C10BF5" w:rsidR="00360105" w:rsidP="00B46144" w:rsidRDefault="0083306E" w14:paraId="380B018F" w14:textId="53D177C7">
      <w:pPr>
        <w:rPr>
          <w:rFonts w:eastAsia="PMingLiU"/>
          <w:lang w:eastAsia="zh-TW"/>
        </w:rPr>
      </w:pPr>
      <w:r w:rsidRPr="00C10BF5">
        <w:rPr>
          <w:lang w:eastAsia="zh-TW"/>
        </w:rPr>
        <w:t xml:space="preserve">MEN1d. </w:t>
      </w:r>
      <w:r w:rsidRPr="00C10BF5" w:rsidR="00360105">
        <w:rPr>
          <w:rFonts w:eastAsia="PMingLiU"/>
          <w:lang w:eastAsia="zh-TW"/>
        </w:rPr>
        <w:t>（過去</w:t>
      </w:r>
      <w:r w:rsidRPr="00C10BF5" w:rsidR="00360105">
        <w:rPr>
          <w:rFonts w:eastAsia="PMingLiU"/>
          <w:lang w:eastAsia="zh-TW"/>
        </w:rPr>
        <w:t xml:space="preserve"> 30 </w:t>
      </w:r>
      <w:r w:rsidRPr="00C10BF5" w:rsidR="00360105">
        <w:rPr>
          <w:rFonts w:eastAsia="PMingLiU"/>
          <w:lang w:eastAsia="zh-TW"/>
        </w:rPr>
        <w:t>天內，您多</w:t>
      </w:r>
      <w:r w:rsidRPr="00C10BF5" w:rsidR="00AD5BDC">
        <w:rPr>
          <w:rFonts w:eastAsia="PMingLiU"/>
          <w:lang w:eastAsia="zh-TW"/>
        </w:rPr>
        <w:t>常</w:t>
      </w:r>
      <w:r w:rsidRPr="00C10BF5" w:rsidR="00360105">
        <w:rPr>
          <w:rFonts w:eastAsia="PMingLiU"/>
          <w:lang w:eastAsia="zh-TW"/>
        </w:rPr>
        <w:t>感到</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9478ADE" w14:textId="77777777">
      <w:pPr>
        <w:rPr>
          <w:rFonts w:eastAsia="PMingLiU"/>
          <w:lang w:eastAsia="zh-TW"/>
        </w:rPr>
      </w:pPr>
    </w:p>
    <w:p w:rsidRPr="00C10BF5" w:rsidR="00360105" w:rsidP="00B46144" w:rsidRDefault="00360105" w14:paraId="68A717CD" w14:textId="77777777">
      <w:pPr>
        <w:rPr>
          <w:rFonts w:eastAsia="PMingLiU"/>
          <w:lang w:eastAsia="zh-TW"/>
        </w:rPr>
      </w:pPr>
      <w:r w:rsidRPr="00C10BF5">
        <w:rPr>
          <w:rFonts w:eastAsia="PMingLiU"/>
          <w:lang w:eastAsia="zh-TW"/>
        </w:rPr>
        <w:t>絕望？</w:t>
      </w:r>
    </w:p>
    <w:p w:rsidRPr="00C10BF5" w:rsidR="00360105" w:rsidP="00B46144" w:rsidRDefault="00360105" w14:paraId="6D48F34E" w14:textId="77777777">
      <w:pPr>
        <w:rPr>
          <w:rFonts w:eastAsia="PMingLiU"/>
          <w:lang w:eastAsia="zh-TW"/>
        </w:rPr>
      </w:pPr>
    </w:p>
    <w:p w:rsidRPr="00C10BF5" w:rsidR="00360105" w:rsidP="00B46144" w:rsidRDefault="0083306E" w14:paraId="22AADD64" w14:textId="77777777">
      <w:pPr>
        <w:rPr>
          <w:rFonts w:eastAsiaTheme="minorEastAsia"/>
          <w:lang w:eastAsia="zh-CN"/>
        </w:rPr>
      </w:pPr>
      <w:r w:rsidRPr="00C10BF5">
        <w:t>SHOWCARD MEN1</w:t>
      </w:r>
    </w:p>
    <w:p w:rsidRPr="00C10BF5" w:rsidR="0083306E" w:rsidP="00B46144" w:rsidRDefault="0083306E" w14:paraId="0FFC0818" w14:textId="77777777">
      <w:pPr>
        <w:rPr>
          <w:rFonts w:eastAsiaTheme="minorEastAsia"/>
          <w:lang w:eastAsia="zh-CN"/>
        </w:rPr>
      </w:pPr>
    </w:p>
    <w:p w:rsidRPr="00C10BF5" w:rsidR="00757A98" w:rsidP="00757A98" w:rsidRDefault="00757A98" w14:paraId="2341429C" w14:textId="77777777">
      <w:pPr>
        <w:rPr>
          <w:rFonts w:eastAsia="PMingLiU"/>
          <w:lang w:eastAsia="zh-TW"/>
        </w:rPr>
      </w:pPr>
      <w:r w:rsidRPr="00C10BF5">
        <w:rPr>
          <w:rFonts w:eastAsia="PMingLiU"/>
          <w:lang w:eastAsia="zh-TW"/>
        </w:rPr>
        <w:t>1=</w:t>
      </w:r>
      <w:r w:rsidRPr="00C10BF5">
        <w:rPr>
          <w:rFonts w:hint="eastAsia" w:hAnsi="Times New Roman" w:eastAsia="PMingLiU" w:cs="Times New Roman"/>
          <w:lang w:val="zh-TW" w:eastAsia="zh-TW"/>
        </w:rPr>
        <w:t>一直都是</w:t>
      </w:r>
    </w:p>
    <w:p w:rsidRPr="00C10BF5" w:rsidR="00757A98" w:rsidP="00757A98" w:rsidRDefault="00757A98" w14:paraId="19A5314B" w14:textId="77777777">
      <w:pPr>
        <w:rPr>
          <w:rFonts w:eastAsia="PMingLiU"/>
          <w:lang w:eastAsia="zh-TW"/>
        </w:rPr>
      </w:pPr>
      <w:r w:rsidRPr="00C10BF5">
        <w:rPr>
          <w:rFonts w:eastAsia="PMingLiU"/>
          <w:lang w:eastAsia="zh-TW"/>
        </w:rPr>
        <w:t>2=</w:t>
      </w:r>
      <w:r w:rsidRPr="00C10BF5">
        <w:rPr>
          <w:rFonts w:hint="eastAsia" w:hAnsi="Times New Roman" w:eastAsia="PMingLiU" w:cs="Times New Roman"/>
          <w:lang w:val="zh-TW" w:eastAsia="zh-TW"/>
        </w:rPr>
        <w:t>大多數時候</w:t>
      </w:r>
    </w:p>
    <w:p w:rsidRPr="00C10BF5" w:rsidR="00757A98" w:rsidP="00757A98" w:rsidRDefault="00757A98" w14:paraId="7160BCD2" w14:textId="77777777">
      <w:pPr>
        <w:rPr>
          <w:rFonts w:eastAsia="PMingLiU"/>
          <w:lang w:eastAsia="zh-TW"/>
        </w:rPr>
      </w:pPr>
      <w:r w:rsidRPr="00C10BF5">
        <w:rPr>
          <w:rFonts w:eastAsia="PMingLiU"/>
          <w:lang w:eastAsia="zh-TW"/>
        </w:rPr>
        <w:t>3=</w:t>
      </w:r>
      <w:r w:rsidRPr="00C10BF5">
        <w:rPr>
          <w:rFonts w:hint="eastAsia" w:hAnsi="Times New Roman" w:eastAsia="PMingLiU" w:cs="Times New Roman"/>
          <w:lang w:val="zh-TW" w:eastAsia="zh-TW"/>
        </w:rPr>
        <w:t>有時候</w:t>
      </w:r>
    </w:p>
    <w:p w:rsidRPr="00C10BF5" w:rsidR="00757A98" w:rsidP="00757A98" w:rsidRDefault="00757A98" w14:paraId="2738B56F" w14:textId="77777777">
      <w:pPr>
        <w:rPr>
          <w:rFonts w:eastAsia="PMingLiU"/>
          <w:lang w:eastAsia="zh-TW"/>
        </w:rPr>
      </w:pPr>
      <w:r w:rsidRPr="00C10BF5">
        <w:rPr>
          <w:rFonts w:eastAsia="PMingLiU"/>
          <w:lang w:eastAsia="zh-TW"/>
        </w:rPr>
        <w:lastRenderedPageBreak/>
        <w:t>4=</w:t>
      </w:r>
      <w:r w:rsidRPr="00C10BF5">
        <w:rPr>
          <w:rFonts w:hint="eastAsia" w:hAnsi="Times New Roman" w:eastAsia="PMingLiU" w:cs="Times New Roman"/>
          <w:lang w:val="zh-TW" w:eastAsia="zh-TW"/>
        </w:rPr>
        <w:t>偶爾</w:t>
      </w:r>
    </w:p>
    <w:p w:rsidRPr="00C10BF5" w:rsidR="00757A98" w:rsidP="00757A98" w:rsidRDefault="00757A98" w14:paraId="45952197" w14:textId="77777777">
      <w:pPr>
        <w:rPr>
          <w:rFonts w:eastAsia="PMingLiU"/>
          <w:lang w:eastAsia="zh-TW"/>
        </w:rPr>
      </w:pPr>
      <w:r w:rsidRPr="00C10BF5">
        <w:rPr>
          <w:rFonts w:eastAsia="PMingLiU"/>
          <w:lang w:eastAsia="zh-TW"/>
        </w:rPr>
        <w:t>5=</w:t>
      </w:r>
      <w:r w:rsidRPr="00C10BF5">
        <w:rPr>
          <w:rFonts w:hint="eastAsia" w:hAnsi="Times New Roman" w:eastAsia="PMingLiU" w:cs="Times New Roman"/>
          <w:lang w:val="zh-TW" w:eastAsia="zh-TW"/>
        </w:rPr>
        <w:t>從未有過</w:t>
      </w:r>
    </w:p>
    <w:p w:rsidRPr="00C10BF5" w:rsidR="00360105" w:rsidP="00B46144" w:rsidRDefault="0083306E" w14:paraId="7524D3DE" w14:textId="77777777">
      <w:pPr>
        <w:rPr>
          <w:rFonts w:eastAsia="PMingLiU"/>
          <w:lang w:eastAsia="zh-TW"/>
        </w:rPr>
      </w:pPr>
      <w:r w:rsidRPr="00C10BF5">
        <w:rPr>
          <w:lang w:eastAsia="zh-TW"/>
        </w:rPr>
        <w:t>………………………………………………………………………………………………</w:t>
      </w:r>
    </w:p>
    <w:p w:rsidRPr="00C10BF5" w:rsidR="0057775C" w:rsidP="000607BB" w:rsidRDefault="0057775C" w14:paraId="20E0F49F" w14:textId="77777777">
      <w:pPr>
        <w:rPr>
          <w:rFonts w:eastAsia="PMingLiU"/>
          <w:lang w:eastAsia="zh-TW"/>
        </w:rPr>
      </w:pPr>
    </w:p>
    <w:p w:rsidRPr="00C10BF5" w:rsidR="00360105" w:rsidP="000607BB" w:rsidRDefault="0083306E" w14:paraId="71152CBC" w14:textId="438C605C">
      <w:pPr>
        <w:rPr>
          <w:rFonts w:eastAsia="PMingLiU"/>
          <w:lang w:eastAsia="zh-TW"/>
        </w:rPr>
      </w:pPr>
      <w:r w:rsidRPr="00C10BF5">
        <w:rPr>
          <w:lang w:eastAsia="zh-TW"/>
        </w:rPr>
        <w:t xml:space="preserve">MEN1e. </w:t>
      </w:r>
      <w:r w:rsidRPr="00C10BF5" w:rsidR="00360105">
        <w:rPr>
          <w:rFonts w:eastAsia="PMingLiU"/>
          <w:lang w:eastAsia="zh-TW"/>
        </w:rPr>
        <w:t>（過去</w:t>
      </w:r>
      <w:r w:rsidRPr="00C10BF5" w:rsidR="00360105">
        <w:rPr>
          <w:rFonts w:eastAsia="PMingLiU"/>
          <w:lang w:eastAsia="zh-TW"/>
        </w:rPr>
        <w:t xml:space="preserve"> 30 </w:t>
      </w:r>
      <w:r w:rsidRPr="00C10BF5" w:rsidR="00360105">
        <w:rPr>
          <w:rFonts w:eastAsia="PMingLiU"/>
          <w:lang w:eastAsia="zh-TW"/>
        </w:rPr>
        <w:t>天內，您多</w:t>
      </w:r>
      <w:r w:rsidRPr="00C10BF5" w:rsidR="00AD5BDC">
        <w:rPr>
          <w:rFonts w:eastAsia="PMingLiU"/>
          <w:lang w:eastAsia="zh-TW"/>
        </w:rPr>
        <w:t>常</w:t>
      </w:r>
      <w:r w:rsidRPr="00C10BF5" w:rsidR="00360105">
        <w:rPr>
          <w:rFonts w:eastAsia="PMingLiU"/>
          <w:lang w:eastAsia="zh-TW"/>
        </w:rPr>
        <w:t>感到</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5462123F" w14:textId="77777777">
      <w:pPr>
        <w:rPr>
          <w:rFonts w:eastAsia="PMingLiU"/>
          <w:lang w:eastAsia="zh-TW"/>
        </w:rPr>
      </w:pPr>
    </w:p>
    <w:p w:rsidRPr="00C10BF5" w:rsidR="00360105" w:rsidP="00B46144" w:rsidRDefault="00360105" w14:paraId="5162CEBB" w14:textId="08502023">
      <w:pPr>
        <w:rPr>
          <w:rFonts w:eastAsia="PMingLiU"/>
          <w:lang w:eastAsia="zh-TW"/>
        </w:rPr>
      </w:pPr>
      <w:r w:rsidRPr="00C10BF5">
        <w:rPr>
          <w:rFonts w:eastAsia="PMingLiU"/>
          <w:lang w:eastAsia="zh-TW"/>
        </w:rPr>
        <w:t>那一切都是努力</w:t>
      </w:r>
      <w:r w:rsidRPr="00C10BF5" w:rsidR="00AD5BDC">
        <w:rPr>
          <w:rFonts w:hint="eastAsia" w:eastAsia="PMingLiU"/>
          <w:lang w:eastAsia="zh-TW"/>
        </w:rPr>
        <w:t>做什麼</w:t>
      </w:r>
      <w:r w:rsidRPr="00C10BF5" w:rsidR="00F02AD3">
        <w:rPr>
          <w:rFonts w:hint="eastAsia" w:eastAsia="PMingLiU"/>
          <w:lang w:eastAsia="zh-TW"/>
        </w:rPr>
        <w:t>事</w:t>
      </w:r>
      <w:r w:rsidRPr="00C10BF5" w:rsidR="00AD5BDC">
        <w:rPr>
          <w:rFonts w:hint="eastAsia" w:eastAsia="PMingLiU"/>
          <w:lang w:eastAsia="zh-TW"/>
        </w:rPr>
        <w:t>都很費神</w:t>
      </w:r>
      <w:r w:rsidRPr="00C10BF5">
        <w:rPr>
          <w:rFonts w:eastAsia="PMingLiU"/>
          <w:lang w:eastAsia="zh-TW"/>
        </w:rPr>
        <w:t>？</w:t>
      </w:r>
    </w:p>
    <w:p w:rsidRPr="00C10BF5" w:rsidR="00360105" w:rsidP="00B46144" w:rsidRDefault="00360105" w14:paraId="56A1BF96" w14:textId="77777777">
      <w:pPr>
        <w:rPr>
          <w:rFonts w:eastAsia="PMingLiU"/>
          <w:lang w:eastAsia="zh-TW"/>
        </w:rPr>
      </w:pPr>
    </w:p>
    <w:p w:rsidRPr="00C10BF5" w:rsidR="00360105" w:rsidP="00B46144" w:rsidRDefault="0083306E" w14:paraId="163FCDAA" w14:textId="77777777">
      <w:pPr>
        <w:rPr>
          <w:rFonts w:eastAsiaTheme="minorEastAsia"/>
          <w:lang w:eastAsia="zh-CN"/>
        </w:rPr>
      </w:pPr>
      <w:r w:rsidRPr="00C10BF5">
        <w:t>SHOWCARD MEN1</w:t>
      </w:r>
    </w:p>
    <w:p w:rsidRPr="00C10BF5" w:rsidR="0083306E" w:rsidP="00B46144" w:rsidRDefault="0083306E" w14:paraId="28C1A303" w14:textId="77777777">
      <w:pPr>
        <w:rPr>
          <w:rFonts w:eastAsiaTheme="minorEastAsia"/>
          <w:lang w:eastAsia="zh-CN"/>
        </w:rPr>
      </w:pPr>
    </w:p>
    <w:p w:rsidRPr="00C10BF5" w:rsidR="00757A98" w:rsidP="00757A98" w:rsidRDefault="00757A98" w14:paraId="37DF62E0" w14:textId="77777777">
      <w:pPr>
        <w:rPr>
          <w:rFonts w:eastAsia="PMingLiU"/>
          <w:lang w:eastAsia="zh-TW"/>
        </w:rPr>
      </w:pPr>
      <w:r w:rsidRPr="00C10BF5">
        <w:rPr>
          <w:rFonts w:eastAsia="PMingLiU"/>
          <w:lang w:eastAsia="zh-TW"/>
        </w:rPr>
        <w:t>1=</w:t>
      </w:r>
      <w:r w:rsidRPr="00C10BF5">
        <w:rPr>
          <w:rFonts w:hint="eastAsia" w:hAnsi="Times New Roman" w:eastAsia="PMingLiU" w:cs="Times New Roman"/>
          <w:lang w:val="zh-TW" w:eastAsia="zh-TW"/>
        </w:rPr>
        <w:t>一直都是</w:t>
      </w:r>
    </w:p>
    <w:p w:rsidRPr="00C10BF5" w:rsidR="00757A98" w:rsidP="00757A98" w:rsidRDefault="00757A98" w14:paraId="0FE0FFE6" w14:textId="77777777">
      <w:pPr>
        <w:rPr>
          <w:rFonts w:eastAsia="PMingLiU"/>
          <w:lang w:eastAsia="zh-TW"/>
        </w:rPr>
      </w:pPr>
      <w:r w:rsidRPr="00C10BF5">
        <w:rPr>
          <w:rFonts w:eastAsia="PMingLiU"/>
          <w:lang w:eastAsia="zh-TW"/>
        </w:rPr>
        <w:t>2=</w:t>
      </w:r>
      <w:r w:rsidRPr="00C10BF5">
        <w:rPr>
          <w:rFonts w:hint="eastAsia" w:hAnsi="Times New Roman" w:eastAsia="PMingLiU" w:cs="Times New Roman"/>
          <w:lang w:val="zh-TW" w:eastAsia="zh-TW"/>
        </w:rPr>
        <w:t>大多數時候</w:t>
      </w:r>
    </w:p>
    <w:p w:rsidRPr="00C10BF5" w:rsidR="00757A98" w:rsidP="00757A98" w:rsidRDefault="00757A98" w14:paraId="45C5C9D6" w14:textId="77777777">
      <w:pPr>
        <w:rPr>
          <w:rFonts w:eastAsia="PMingLiU"/>
          <w:lang w:eastAsia="zh-TW"/>
        </w:rPr>
      </w:pPr>
      <w:r w:rsidRPr="00C10BF5">
        <w:rPr>
          <w:rFonts w:eastAsia="PMingLiU"/>
          <w:lang w:eastAsia="zh-TW"/>
        </w:rPr>
        <w:t>3=</w:t>
      </w:r>
      <w:r w:rsidRPr="00C10BF5">
        <w:rPr>
          <w:rFonts w:hint="eastAsia" w:hAnsi="Times New Roman" w:eastAsia="PMingLiU" w:cs="Times New Roman"/>
          <w:lang w:val="zh-TW" w:eastAsia="zh-TW"/>
        </w:rPr>
        <w:t>有時候</w:t>
      </w:r>
    </w:p>
    <w:p w:rsidRPr="00C10BF5" w:rsidR="00757A98" w:rsidP="00757A98" w:rsidRDefault="00757A98" w14:paraId="4FDCE1D2" w14:textId="77777777">
      <w:pPr>
        <w:rPr>
          <w:rFonts w:eastAsia="PMingLiU"/>
          <w:lang w:eastAsia="zh-TW"/>
        </w:rPr>
      </w:pPr>
      <w:r w:rsidRPr="00C10BF5">
        <w:rPr>
          <w:rFonts w:eastAsia="PMingLiU"/>
          <w:lang w:eastAsia="zh-TW"/>
        </w:rPr>
        <w:t>4=</w:t>
      </w:r>
      <w:r w:rsidRPr="00C10BF5">
        <w:rPr>
          <w:rFonts w:hint="eastAsia" w:hAnsi="Times New Roman" w:eastAsia="PMingLiU" w:cs="Times New Roman"/>
          <w:lang w:val="zh-TW" w:eastAsia="zh-TW"/>
        </w:rPr>
        <w:t>偶爾</w:t>
      </w:r>
    </w:p>
    <w:p w:rsidRPr="00C10BF5" w:rsidR="00757A98" w:rsidP="00757A98" w:rsidRDefault="00757A98" w14:paraId="67D00F47" w14:textId="77777777">
      <w:pPr>
        <w:rPr>
          <w:rFonts w:eastAsia="PMingLiU"/>
          <w:lang w:eastAsia="zh-TW"/>
        </w:rPr>
      </w:pPr>
      <w:r w:rsidRPr="00C10BF5">
        <w:rPr>
          <w:rFonts w:eastAsia="PMingLiU"/>
          <w:lang w:eastAsia="zh-TW"/>
        </w:rPr>
        <w:t>5=</w:t>
      </w:r>
      <w:r w:rsidRPr="00C10BF5">
        <w:rPr>
          <w:rFonts w:hint="eastAsia" w:hAnsi="Times New Roman" w:eastAsia="PMingLiU" w:cs="Times New Roman"/>
          <w:lang w:val="zh-TW" w:eastAsia="zh-TW"/>
        </w:rPr>
        <w:t>從未有過</w:t>
      </w:r>
    </w:p>
    <w:p w:rsidRPr="00C10BF5" w:rsidR="00360105" w:rsidP="00B46144" w:rsidRDefault="0083306E" w14:paraId="6CC3275A" w14:textId="77777777">
      <w:pPr>
        <w:rPr>
          <w:rFonts w:eastAsia="PMingLiU"/>
          <w:lang w:eastAsia="zh-TW"/>
        </w:rPr>
      </w:pPr>
      <w:r w:rsidRPr="00C10BF5">
        <w:rPr>
          <w:lang w:eastAsia="zh-TW"/>
        </w:rPr>
        <w:t>………………………………………………………………………………………………</w:t>
      </w:r>
    </w:p>
    <w:p w:rsidRPr="00C10BF5" w:rsidR="0057775C" w:rsidP="000607BB" w:rsidRDefault="0057775C" w14:paraId="15C998D7" w14:textId="77777777">
      <w:pPr>
        <w:rPr>
          <w:rFonts w:eastAsia="PMingLiU"/>
          <w:lang w:eastAsia="zh-TW"/>
        </w:rPr>
      </w:pPr>
    </w:p>
    <w:p w:rsidRPr="00C10BF5" w:rsidR="00360105" w:rsidP="000607BB" w:rsidRDefault="0083306E" w14:paraId="71F92E5E" w14:textId="111E3951">
      <w:pPr>
        <w:rPr>
          <w:rFonts w:eastAsia="PMingLiU"/>
          <w:lang w:eastAsia="zh-TW"/>
        </w:rPr>
      </w:pPr>
      <w:r w:rsidRPr="00C10BF5">
        <w:rPr>
          <w:lang w:eastAsia="zh-TW"/>
        </w:rPr>
        <w:t xml:space="preserve">MEN1f. </w:t>
      </w:r>
      <w:r w:rsidRPr="00C10BF5" w:rsidR="00360105">
        <w:rPr>
          <w:rFonts w:eastAsia="PMingLiU"/>
          <w:lang w:eastAsia="zh-TW"/>
        </w:rPr>
        <w:t>（過去</w:t>
      </w:r>
      <w:r w:rsidRPr="00C10BF5" w:rsidR="00360105">
        <w:rPr>
          <w:rFonts w:eastAsia="PMingLiU"/>
          <w:lang w:eastAsia="zh-TW"/>
        </w:rPr>
        <w:t xml:space="preserve"> 30 </w:t>
      </w:r>
      <w:r w:rsidRPr="00C10BF5" w:rsidR="00360105">
        <w:rPr>
          <w:rFonts w:eastAsia="PMingLiU"/>
          <w:lang w:eastAsia="zh-TW"/>
        </w:rPr>
        <w:t>天內，您多</w:t>
      </w:r>
      <w:r w:rsidRPr="00C10BF5" w:rsidR="00AD5BDC">
        <w:rPr>
          <w:rFonts w:eastAsia="PMingLiU"/>
          <w:lang w:eastAsia="zh-TW"/>
        </w:rPr>
        <w:t>常</w:t>
      </w:r>
      <w:r w:rsidRPr="00C10BF5" w:rsidR="00360105">
        <w:rPr>
          <w:rFonts w:eastAsia="PMingLiU"/>
          <w:lang w:eastAsia="zh-TW"/>
        </w:rPr>
        <w:t>感到</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7F74CA2D" w14:textId="77777777">
      <w:pPr>
        <w:rPr>
          <w:rFonts w:eastAsia="PMingLiU"/>
          <w:lang w:eastAsia="zh-TW"/>
        </w:rPr>
      </w:pPr>
    </w:p>
    <w:p w:rsidRPr="00C10BF5" w:rsidR="00360105" w:rsidP="00B46144" w:rsidRDefault="00AD5BDC" w14:paraId="3E7D0E45" w14:textId="4F89A500">
      <w:pPr>
        <w:rPr>
          <w:rFonts w:eastAsia="PMingLiU"/>
          <w:lang w:eastAsia="zh-TW"/>
        </w:rPr>
      </w:pPr>
      <w:r w:rsidRPr="00C10BF5">
        <w:rPr>
          <w:rFonts w:hint="eastAsia" w:eastAsia="PMingLiU"/>
          <w:lang w:eastAsia="zh-TW"/>
        </w:rPr>
        <w:t>沒有</w:t>
      </w:r>
      <w:r w:rsidRPr="00C10BF5" w:rsidR="00360105">
        <w:rPr>
          <w:rFonts w:eastAsia="PMingLiU"/>
          <w:lang w:eastAsia="zh-TW"/>
        </w:rPr>
        <w:t>價值？</w:t>
      </w:r>
    </w:p>
    <w:p w:rsidRPr="00C10BF5" w:rsidR="00360105" w:rsidP="00B46144" w:rsidRDefault="00360105" w14:paraId="5E993286" w14:textId="77777777">
      <w:pPr>
        <w:rPr>
          <w:rFonts w:eastAsiaTheme="minorEastAsia"/>
          <w:lang w:eastAsia="zh-TW"/>
        </w:rPr>
      </w:pPr>
    </w:p>
    <w:p w:rsidRPr="00C10BF5" w:rsidR="0083306E" w:rsidP="00B46144" w:rsidRDefault="0083306E" w14:paraId="36342721" w14:textId="77777777">
      <w:pPr>
        <w:rPr>
          <w:rFonts w:eastAsiaTheme="minorEastAsia"/>
          <w:lang w:eastAsia="zh-TW"/>
        </w:rPr>
      </w:pPr>
      <w:r w:rsidRPr="00C10BF5">
        <w:rPr>
          <w:lang w:eastAsia="zh-TW"/>
        </w:rPr>
        <w:t>SHOWCARD MEN1</w:t>
      </w:r>
    </w:p>
    <w:p w:rsidRPr="00C10BF5" w:rsidR="00360105" w:rsidP="00B46144" w:rsidRDefault="00360105" w14:paraId="09CDFEC6" w14:textId="77777777">
      <w:pPr>
        <w:rPr>
          <w:rFonts w:eastAsia="PMingLiU"/>
          <w:lang w:eastAsia="zh-TW"/>
        </w:rPr>
      </w:pPr>
    </w:p>
    <w:p w:rsidRPr="00C10BF5" w:rsidR="00757A98" w:rsidP="00757A98" w:rsidRDefault="00757A98" w14:paraId="56B3AD87" w14:textId="77777777">
      <w:pPr>
        <w:rPr>
          <w:rFonts w:eastAsia="PMingLiU"/>
          <w:lang w:eastAsia="zh-TW"/>
        </w:rPr>
      </w:pPr>
      <w:r w:rsidRPr="00C10BF5">
        <w:rPr>
          <w:rFonts w:eastAsia="PMingLiU"/>
          <w:lang w:eastAsia="zh-TW"/>
        </w:rPr>
        <w:t>1=</w:t>
      </w:r>
      <w:r w:rsidRPr="00C10BF5">
        <w:rPr>
          <w:rFonts w:hint="eastAsia" w:hAnsi="Times New Roman" w:eastAsia="PMingLiU" w:cs="Times New Roman"/>
          <w:lang w:val="zh-TW" w:eastAsia="zh-TW"/>
        </w:rPr>
        <w:t>一直都是</w:t>
      </w:r>
    </w:p>
    <w:p w:rsidRPr="00C10BF5" w:rsidR="00757A98" w:rsidP="00757A98" w:rsidRDefault="00757A98" w14:paraId="4614FAC5" w14:textId="77777777">
      <w:pPr>
        <w:rPr>
          <w:rFonts w:eastAsia="PMingLiU"/>
          <w:lang w:eastAsia="zh-TW"/>
        </w:rPr>
      </w:pPr>
      <w:r w:rsidRPr="00C10BF5">
        <w:rPr>
          <w:rFonts w:eastAsia="PMingLiU"/>
          <w:lang w:eastAsia="zh-TW"/>
        </w:rPr>
        <w:t>2=</w:t>
      </w:r>
      <w:r w:rsidRPr="00C10BF5">
        <w:rPr>
          <w:rFonts w:hint="eastAsia" w:hAnsi="Times New Roman" w:eastAsia="PMingLiU" w:cs="Times New Roman"/>
          <w:lang w:val="zh-TW" w:eastAsia="zh-TW"/>
        </w:rPr>
        <w:t>大多數時候</w:t>
      </w:r>
    </w:p>
    <w:p w:rsidRPr="00C10BF5" w:rsidR="00757A98" w:rsidP="00757A98" w:rsidRDefault="00757A98" w14:paraId="2DE53288" w14:textId="77777777">
      <w:pPr>
        <w:rPr>
          <w:rFonts w:eastAsia="PMingLiU"/>
          <w:lang w:eastAsia="zh-TW"/>
        </w:rPr>
      </w:pPr>
      <w:r w:rsidRPr="00C10BF5">
        <w:rPr>
          <w:rFonts w:eastAsia="PMingLiU"/>
          <w:lang w:eastAsia="zh-TW"/>
        </w:rPr>
        <w:t>3=</w:t>
      </w:r>
      <w:r w:rsidRPr="00C10BF5">
        <w:rPr>
          <w:rFonts w:hint="eastAsia" w:hAnsi="Times New Roman" w:eastAsia="PMingLiU" w:cs="Times New Roman"/>
          <w:lang w:val="zh-TW" w:eastAsia="zh-TW"/>
        </w:rPr>
        <w:t>有時候</w:t>
      </w:r>
    </w:p>
    <w:p w:rsidRPr="00C10BF5" w:rsidR="00757A98" w:rsidP="00757A98" w:rsidRDefault="00757A98" w14:paraId="4CD05283" w14:textId="77777777">
      <w:pPr>
        <w:rPr>
          <w:rFonts w:eastAsia="PMingLiU"/>
          <w:lang w:eastAsia="zh-TW"/>
        </w:rPr>
      </w:pPr>
      <w:r w:rsidRPr="00C10BF5">
        <w:rPr>
          <w:rFonts w:eastAsia="PMingLiU"/>
          <w:lang w:eastAsia="zh-TW"/>
        </w:rPr>
        <w:t>4=</w:t>
      </w:r>
      <w:r w:rsidRPr="00C10BF5">
        <w:rPr>
          <w:rFonts w:hint="eastAsia" w:hAnsi="Times New Roman" w:eastAsia="PMingLiU" w:cs="Times New Roman"/>
          <w:lang w:val="zh-TW" w:eastAsia="zh-TW"/>
        </w:rPr>
        <w:t>偶爾</w:t>
      </w:r>
    </w:p>
    <w:p w:rsidRPr="00C10BF5" w:rsidR="00757A98" w:rsidP="00757A98" w:rsidRDefault="00757A98" w14:paraId="6EFA53E3" w14:textId="77777777">
      <w:pPr>
        <w:rPr>
          <w:rFonts w:eastAsia="PMingLiU"/>
          <w:lang w:eastAsia="zh-TW"/>
        </w:rPr>
      </w:pPr>
      <w:r w:rsidRPr="00C10BF5">
        <w:rPr>
          <w:rFonts w:eastAsia="PMingLiU"/>
          <w:lang w:eastAsia="zh-TW"/>
        </w:rPr>
        <w:t>5=</w:t>
      </w:r>
      <w:r w:rsidRPr="00C10BF5">
        <w:rPr>
          <w:rFonts w:hint="eastAsia" w:hAnsi="Times New Roman" w:eastAsia="PMingLiU" w:cs="Times New Roman"/>
          <w:lang w:val="zh-TW" w:eastAsia="zh-TW"/>
        </w:rPr>
        <w:t>從未有過</w:t>
      </w:r>
    </w:p>
    <w:p w:rsidRPr="00C10BF5" w:rsidR="00360105" w:rsidP="00B46144" w:rsidRDefault="0083306E" w14:paraId="1C37F353" w14:textId="77777777">
      <w:pPr>
        <w:rPr>
          <w:rFonts w:eastAsia="PMingLiU"/>
          <w:lang w:eastAsia="zh-TW"/>
        </w:rPr>
      </w:pPr>
      <w:r w:rsidRPr="00C10BF5">
        <w:rPr>
          <w:lang w:eastAsia="zh-TW"/>
        </w:rPr>
        <w:t>………………………………………………………………………………………………</w:t>
      </w:r>
    </w:p>
    <w:p w:rsidRPr="00C10BF5" w:rsidR="00360105" w:rsidP="000607BB" w:rsidRDefault="00360105" w14:paraId="297E72A6" w14:textId="77777777">
      <w:pPr>
        <w:rPr>
          <w:rFonts w:eastAsia="PMingLiU"/>
          <w:lang w:eastAsia="zh-TW"/>
        </w:rPr>
      </w:pPr>
    </w:p>
    <w:p w:rsidRPr="00C10BF5" w:rsidR="00360105" w:rsidP="00B153BC" w:rsidRDefault="00B673A0" w14:paraId="73010652" w14:textId="6B2DDA11">
      <w:pPr>
        <w:rPr>
          <w:rFonts w:eastAsia="PMingLiU"/>
          <w:lang w:eastAsia="zh-TW"/>
        </w:rPr>
      </w:pPr>
      <w:r w:rsidRPr="00C10BF5">
        <w:rPr>
          <w:lang w:eastAsia="zh-TW"/>
        </w:rPr>
        <w:t xml:space="preserve">MEN2. </w:t>
      </w:r>
      <w:r w:rsidRPr="00C10BF5" w:rsidR="00360105">
        <w:rPr>
          <w:rFonts w:eastAsia="PMingLiU"/>
          <w:lang w:eastAsia="zh-TW"/>
        </w:rPr>
        <w:t>我剛剛探討了過去</w:t>
      </w:r>
      <w:r w:rsidRPr="00C10BF5" w:rsidR="00360105">
        <w:rPr>
          <w:rFonts w:eastAsia="PMingLiU"/>
          <w:lang w:eastAsia="zh-TW"/>
        </w:rPr>
        <w:t xml:space="preserve"> 30 </w:t>
      </w:r>
      <w:r w:rsidRPr="00C10BF5" w:rsidR="00360105">
        <w:rPr>
          <w:rFonts w:eastAsia="PMingLiU"/>
          <w:lang w:eastAsia="zh-TW"/>
        </w:rPr>
        <w:t>天內您</w:t>
      </w:r>
      <w:r w:rsidRPr="00C10BF5" w:rsidR="00AD5BDC">
        <w:rPr>
          <w:rFonts w:hint="eastAsia" w:eastAsia="PMingLiU"/>
          <w:lang w:eastAsia="zh-TW"/>
        </w:rPr>
        <w:t>所經歷過</w:t>
      </w:r>
      <w:r w:rsidRPr="00C10BF5" w:rsidR="00360105">
        <w:rPr>
          <w:rFonts w:eastAsia="PMingLiU"/>
          <w:lang w:eastAsia="zh-TW"/>
        </w:rPr>
        <w:t>的感受。</w:t>
      </w:r>
      <w:r w:rsidRPr="00C10BF5" w:rsidR="00AD5BDC">
        <w:rPr>
          <w:rFonts w:hint="eastAsia" w:eastAsia="PMingLiU"/>
          <w:lang w:eastAsia="zh-TW"/>
        </w:rPr>
        <w:t>總體來說</w:t>
      </w:r>
      <w:r w:rsidRPr="00C10BF5" w:rsidR="00360105">
        <w:rPr>
          <w:rFonts w:eastAsia="PMingLiU"/>
          <w:lang w:eastAsia="zh-TW"/>
        </w:rPr>
        <w:t>，這些感受對您的生活或活動帶來了多大干擾？</w:t>
      </w:r>
      <w:r w:rsidRPr="00C10BF5" w:rsidR="00F47FE6">
        <w:rPr>
          <w:rFonts w:eastAsia="PMingLiU"/>
          <w:lang w:eastAsia="zh-TW"/>
        </w:rPr>
        <w:t>您認為是</w:t>
      </w:r>
      <w:r w:rsidRPr="00C10BF5" w:rsidR="00360105">
        <w:rPr>
          <w:rFonts w:eastAsia="PMingLiU"/>
          <w:lang w:eastAsia="zh-TW"/>
        </w:rPr>
        <w:t>：</w:t>
      </w:r>
      <w:r w:rsidRPr="00C10BF5" w:rsidR="00C80DC0">
        <w:rPr>
          <w:rFonts w:hint="eastAsia" w:eastAsia="PMingLiU"/>
          <w:lang w:eastAsia="zh-TW"/>
        </w:rPr>
        <w:t>很大干擾，一定程度的干擾，一點點干擾，還是毫無干擾</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095C6497" w14:textId="77777777">
      <w:pPr>
        <w:rPr>
          <w:rFonts w:eastAsia="PMingLiU"/>
          <w:lang w:eastAsia="zh-TW"/>
        </w:rPr>
      </w:pPr>
    </w:p>
    <w:p w:rsidRPr="00C10BF5" w:rsidR="00360105" w:rsidP="00B46144" w:rsidRDefault="00360105" w14:paraId="388B9E71" w14:textId="5913BAB5">
      <w:pPr>
        <w:rPr>
          <w:rFonts w:eastAsia="PMingLiU"/>
          <w:lang w:eastAsia="zh-TW"/>
        </w:rPr>
      </w:pPr>
      <w:r w:rsidRPr="00C10BF5">
        <w:rPr>
          <w:rFonts w:eastAsia="PMingLiU"/>
          <w:lang w:eastAsia="zh-TW"/>
        </w:rPr>
        <w:t>1=</w:t>
      </w:r>
      <w:r w:rsidRPr="00C10BF5" w:rsidR="00C80DC0">
        <w:rPr>
          <w:rFonts w:hint="eastAsia" w:eastAsia="PMingLiU"/>
          <w:lang w:eastAsia="zh-TW"/>
        </w:rPr>
        <w:t>很大干擾</w:t>
      </w:r>
    </w:p>
    <w:p w:rsidRPr="00C10BF5" w:rsidR="00360105" w:rsidP="00B46144" w:rsidRDefault="00360105" w14:paraId="5F4A279F" w14:textId="64EE8765">
      <w:pPr>
        <w:rPr>
          <w:rFonts w:eastAsia="PMingLiU"/>
          <w:lang w:eastAsia="zh-TW"/>
        </w:rPr>
      </w:pPr>
      <w:r w:rsidRPr="00C10BF5">
        <w:rPr>
          <w:rFonts w:eastAsia="PMingLiU"/>
          <w:lang w:eastAsia="zh-TW"/>
        </w:rPr>
        <w:t>2=</w:t>
      </w:r>
      <w:r w:rsidRPr="00C10BF5" w:rsidR="00C80DC0">
        <w:rPr>
          <w:rFonts w:hint="eastAsia" w:eastAsia="PMingLiU"/>
          <w:lang w:eastAsia="zh-TW"/>
        </w:rPr>
        <w:t>一定程度的干擾</w:t>
      </w:r>
    </w:p>
    <w:p w:rsidRPr="00C10BF5" w:rsidR="00360105" w:rsidP="00B46144" w:rsidRDefault="00360105" w14:paraId="3ADEDF0C" w14:textId="2DCD1F22">
      <w:pPr>
        <w:rPr>
          <w:rFonts w:eastAsia="PMingLiU"/>
          <w:lang w:eastAsia="zh-TW"/>
        </w:rPr>
      </w:pPr>
      <w:r w:rsidRPr="00C10BF5">
        <w:rPr>
          <w:rFonts w:eastAsia="PMingLiU"/>
          <w:lang w:eastAsia="zh-TW"/>
        </w:rPr>
        <w:t>3=</w:t>
      </w:r>
      <w:r w:rsidRPr="00C10BF5" w:rsidR="00C80DC0">
        <w:rPr>
          <w:rFonts w:hint="eastAsia" w:eastAsia="PMingLiU"/>
          <w:lang w:eastAsia="zh-TW"/>
        </w:rPr>
        <w:t>一點點干擾</w:t>
      </w:r>
    </w:p>
    <w:p w:rsidRPr="00C10BF5" w:rsidR="00360105" w:rsidP="00B46144" w:rsidRDefault="00360105" w14:paraId="131F9280" w14:textId="217B2A37">
      <w:pPr>
        <w:rPr>
          <w:rFonts w:eastAsia="PMingLiU"/>
          <w:lang w:eastAsia="zh-TW"/>
        </w:rPr>
      </w:pPr>
      <w:r w:rsidRPr="00C10BF5">
        <w:rPr>
          <w:rFonts w:eastAsia="PMingLiU"/>
          <w:lang w:eastAsia="zh-TW"/>
        </w:rPr>
        <w:t>4=</w:t>
      </w:r>
      <w:r w:rsidRPr="00C10BF5" w:rsidR="00C80DC0">
        <w:rPr>
          <w:rFonts w:hint="eastAsia" w:eastAsia="PMingLiU"/>
          <w:lang w:eastAsia="zh-TW"/>
        </w:rPr>
        <w:t>毫無干擾</w:t>
      </w:r>
    </w:p>
    <w:p w:rsidRPr="00C10BF5" w:rsidR="00360105" w:rsidP="00B46144" w:rsidRDefault="00B673A0" w14:paraId="3D43E263" w14:textId="77777777">
      <w:pPr>
        <w:rPr>
          <w:rFonts w:eastAsia="PMingLiU"/>
          <w:lang w:eastAsia="zh-TW"/>
        </w:rPr>
      </w:pPr>
      <w:r w:rsidRPr="00C10BF5">
        <w:rPr>
          <w:lang w:eastAsia="zh-TW"/>
        </w:rPr>
        <w:t>………………………………………………………………………………………………</w:t>
      </w:r>
    </w:p>
    <w:p w:rsidRPr="00C10BF5" w:rsidR="00360105" w:rsidP="00B46144" w:rsidRDefault="00360105" w14:paraId="7050B80B" w14:textId="77777777">
      <w:pPr>
        <w:rPr>
          <w:rFonts w:eastAsia="PMingLiU"/>
          <w:lang w:eastAsia="zh-TW"/>
        </w:rPr>
      </w:pPr>
    </w:p>
    <w:p w:rsidRPr="00C10BF5" w:rsidR="003D419A" w:rsidP="00F166C8" w:rsidRDefault="00B673A0" w14:paraId="63B17428" w14:textId="54083AB4">
      <w:pPr>
        <w:rPr>
          <w:rFonts w:ascii="Times New Roman" w:hAnsi="Times New Roman" w:eastAsia="PMingLiU" w:cs="Times New Roman"/>
          <w:color w:val="000000"/>
          <w:lang w:eastAsia="zh-TW"/>
        </w:rPr>
      </w:pPr>
      <w:r w:rsidRPr="00C10BF5">
        <w:rPr>
          <w:lang w:eastAsia="zh-TW"/>
        </w:rPr>
        <w:t xml:space="preserve">MEN2_AUT. </w:t>
      </w:r>
      <w:r w:rsidRPr="00C10BF5" w:rsidR="008C2713">
        <w:t xml:space="preserve">[IF INTAGE LE 17 CONTINUE, ELSE GO TO MEN3] </w:t>
      </w:r>
      <w:proofErr w:type="gramStart"/>
      <w:r w:rsidRPr="00C10BF5" w:rsidR="00F166C8">
        <w:rPr>
          <w:rFonts w:ascii="Times New Roman" w:hAnsi="Times New Roman" w:eastAsia="PMingLiU" w:cs="Times New Roman"/>
          <w:color w:val="000000"/>
          <w:lang w:eastAsia="zh-TW"/>
        </w:rPr>
        <w:t>醫生或醫療專業人員是否曾告知</w:t>
      </w:r>
      <w:r w:rsidRPr="00C10BF5" w:rsidR="00F166C8">
        <w:rPr>
          <w:rFonts w:ascii="Times New Roman" w:hAnsi="Times New Roman" w:eastAsia="PMingLiU" w:cs="Times New Roman"/>
          <w:color w:val="000000"/>
          <w:lang w:eastAsia="zh-TW"/>
        </w:rPr>
        <w:t>{</w:t>
      </w:r>
      <w:proofErr w:type="gramEnd"/>
      <w:r w:rsidRPr="00C10BF5" w:rsidR="00F166C8">
        <w:rPr>
          <w:rFonts w:ascii="Times New Roman" w:hAnsi="Times New Roman" w:eastAsia="PMingLiU" w:cs="Times New Roman"/>
          <w:color w:val="000000"/>
          <w:lang w:eastAsia="zh-TW"/>
        </w:rPr>
        <w:t>您</w:t>
      </w:r>
      <w:r w:rsidRPr="00C10BF5" w:rsidR="00F166C8">
        <w:rPr>
          <w:rFonts w:ascii="Times New Roman" w:hAnsi="Times New Roman" w:eastAsia="PMingLiU" w:cs="Times New Roman"/>
          <w:color w:val="000000"/>
          <w:lang w:eastAsia="zh-TW"/>
        </w:rPr>
        <w:t>/</w:t>
      </w:r>
      <w:r w:rsidRPr="00C10BF5">
        <w:rPr>
          <w:rFonts w:ascii="Times New Roman" w:hAnsi="Times New Roman" w:cs="Times New Roman"/>
          <w:color w:val="000000"/>
          <w:lang w:eastAsia="zh-TW"/>
        </w:rPr>
        <w:t xml:space="preserve"> NAME</w:t>
      </w:r>
      <w:r w:rsidRPr="00C10BF5">
        <w:rPr>
          <w:rFonts w:hint="eastAsia" w:ascii="Times New Roman" w:hAnsi="Times New Roman" w:cs="Times New Roman" w:eastAsiaTheme="minorEastAsia"/>
          <w:color w:val="000000"/>
          <w:lang w:eastAsia="zh-TW"/>
        </w:rPr>
        <w:t xml:space="preserve"> </w:t>
      </w:r>
      <w:r w:rsidRPr="00C10BF5" w:rsidR="00F166C8">
        <w:rPr>
          <w:rFonts w:ascii="Times New Roman" w:hAnsi="Times New Roman" w:eastAsia="PMingLiU" w:cs="Times New Roman"/>
          <w:color w:val="000000"/>
          <w:lang w:eastAsia="zh-TW"/>
        </w:rPr>
        <w:t>}</w:t>
      </w:r>
      <w:r w:rsidRPr="00C10BF5" w:rsidR="003B4A9E">
        <w:rPr>
          <w:rFonts w:ascii="Times New Roman" w:hAnsi="Times New Roman" w:eastAsia="PMingLiU" w:cs="Times New Roman"/>
          <w:color w:val="000000"/>
          <w:lang w:eastAsia="zh-TW"/>
        </w:rPr>
        <w:t>有</w:t>
      </w:r>
      <w:r w:rsidRPr="00C10BF5" w:rsidR="00F166C8">
        <w:rPr>
          <w:rFonts w:ascii="Times New Roman" w:hAnsi="Times New Roman" w:eastAsia="PMingLiU" w:cs="Times New Roman"/>
          <w:color w:val="000000"/>
          <w:lang w:eastAsia="zh-TW"/>
        </w:rPr>
        <w:t>...</w:t>
      </w:r>
    </w:p>
    <w:p w:rsidRPr="00C10BF5" w:rsidR="00F166C8" w:rsidP="00F166C8" w:rsidRDefault="00F166C8" w14:paraId="29C20D9B" w14:textId="77777777">
      <w:pPr>
        <w:rPr>
          <w:rFonts w:eastAsia="PMingLiU"/>
          <w:lang w:eastAsia="zh-TW"/>
        </w:rPr>
      </w:pPr>
      <w:r w:rsidRPr="00C10BF5">
        <w:rPr>
          <w:rFonts w:ascii="Times New Roman" w:hAnsi="Times New Roman" w:eastAsia="PMingLiU" w:cs="Times New Roman"/>
          <w:color w:val="000000"/>
          <w:lang w:eastAsia="zh-TW"/>
        </w:rPr>
        <w:lastRenderedPageBreak/>
        <w:br/>
      </w:r>
      <w:r w:rsidRPr="00C10BF5">
        <w:rPr>
          <w:rFonts w:ascii="Times New Roman" w:hAnsi="Times New Roman" w:eastAsia="PMingLiU" w:cs="Times New Roman"/>
          <w:color w:val="000000"/>
          <w:lang w:eastAsia="zh-TW"/>
        </w:rPr>
        <w:t>自閉症、亞斯伯格症、廣泛性發展障礙或泛自閉症障礙？</w:t>
      </w:r>
      <w:r w:rsidRPr="00C10BF5">
        <w:rPr>
          <w:rFonts w:ascii="Times New Roman" w:hAnsi="Times New Roman" w:eastAsia="PMingLiU" w:cs="Times New Roman"/>
          <w:color w:val="000000"/>
          <w:lang w:eastAsia="zh-TW"/>
        </w:rPr>
        <w:br/>
      </w:r>
    </w:p>
    <w:p w:rsidRPr="00C10BF5" w:rsidR="00B673A0" w:rsidP="00B673A0" w:rsidRDefault="004931D2" w14:paraId="1490BC71" w14:textId="336DF2F2">
      <w:pPr>
        <w:rPr>
          <w:lang w:eastAsia="zh-TW"/>
        </w:rPr>
      </w:pPr>
      <w:r w:rsidRPr="00C10BF5">
        <w:rPr>
          <w:lang w:eastAsia="zh-TW"/>
        </w:rPr>
        <w:t>1=</w:t>
      </w:r>
      <w:r w:rsidRPr="00C10BF5">
        <w:rPr>
          <w:rFonts w:hint="eastAsia" w:ascii="PMingLiU" w:hAnsi="PMingLiU" w:eastAsia="PMingLiU" w:cs="PMingLiU"/>
          <w:lang w:eastAsia="zh-TW"/>
        </w:rPr>
        <w:t>是</w:t>
      </w:r>
    </w:p>
    <w:p w:rsidRPr="00C10BF5" w:rsidR="00B673A0" w:rsidP="00B673A0" w:rsidRDefault="004931D2" w14:paraId="0F99F952" w14:textId="1728336E">
      <w:pPr>
        <w:rPr>
          <w:lang w:eastAsia="zh-TW"/>
        </w:rPr>
      </w:pPr>
      <w:r w:rsidRPr="00C10BF5">
        <w:rPr>
          <w:lang w:eastAsia="zh-TW"/>
        </w:rPr>
        <w:t>2=</w:t>
      </w:r>
      <w:r w:rsidRPr="00C10BF5">
        <w:rPr>
          <w:rFonts w:hint="eastAsia" w:ascii="PMingLiU" w:hAnsi="PMingLiU" w:eastAsia="PMingLiU" w:cs="PMingLiU"/>
          <w:lang w:eastAsia="zh-TW"/>
        </w:rPr>
        <w:t>否</w:t>
      </w:r>
    </w:p>
    <w:p w:rsidRPr="00C10BF5" w:rsidR="00F166C8" w:rsidP="00B673A0" w:rsidRDefault="00B673A0" w14:paraId="20FE7018" w14:textId="77777777">
      <w:pPr>
        <w:rPr>
          <w:rFonts w:eastAsia="PMingLiU"/>
          <w:lang w:eastAsia="zh-TW"/>
        </w:rPr>
      </w:pPr>
      <w:r w:rsidRPr="00C10BF5">
        <w:rPr>
          <w:lang w:eastAsia="zh-TW"/>
        </w:rPr>
        <w:t>………………………………………………………………………………………………</w:t>
      </w:r>
    </w:p>
    <w:p w:rsidRPr="00C10BF5" w:rsidR="00F166C8" w:rsidP="00F166C8" w:rsidRDefault="00F166C8" w14:paraId="5C1F1020" w14:textId="77777777">
      <w:pPr>
        <w:rPr>
          <w:rFonts w:eastAsia="PMingLiU"/>
          <w:lang w:eastAsia="zh-TW"/>
        </w:rPr>
      </w:pPr>
    </w:p>
    <w:p w:rsidRPr="00C10BF5" w:rsidR="003D419A" w:rsidP="003D419A" w:rsidRDefault="003D419A" w14:paraId="2EBA7970" w14:textId="495E8A57">
      <w:pPr>
        <w:rPr>
          <w:rFonts w:ascii="Times New Roman" w:hAnsi="Times New Roman" w:eastAsia="PMingLiU" w:cs="Times New Roman"/>
          <w:color w:val="000000"/>
          <w:lang w:eastAsia="zh-TW"/>
        </w:rPr>
      </w:pPr>
      <w:r w:rsidRPr="00C10BF5">
        <w:rPr>
          <w:rFonts w:ascii="Times New Roman" w:hAnsi="Times New Roman" w:eastAsia="PMingLiU" w:cs="Times New Roman"/>
          <w:color w:val="000000"/>
          <w:lang w:eastAsia="zh-TW"/>
        </w:rPr>
        <w:t>醫生或醫療專業人員是否曾告知您</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您</w:t>
      </w:r>
      <w:r w:rsidRPr="00C10BF5">
        <w:rPr>
          <w:rFonts w:ascii="Times New Roman" w:hAnsi="Times New Roman" w:eastAsia="PMingLiU" w:cs="Times New Roman"/>
          <w:color w:val="000000"/>
          <w:lang w:eastAsia="zh-TW"/>
        </w:rPr>
        <w:t>/</w:t>
      </w:r>
      <w:r w:rsidRPr="00C10BF5" w:rsidR="00B673A0">
        <w:rPr>
          <w:rFonts w:ascii="Times New Roman" w:hAnsi="Times New Roman" w:cs="Times New Roman"/>
          <w:color w:val="000000"/>
          <w:lang w:eastAsia="zh-TW"/>
        </w:rPr>
        <w:t xml:space="preserve"> NAME</w:t>
      </w:r>
      <w:r w:rsidRPr="00C10BF5" w:rsidR="00B673A0">
        <w:rPr>
          <w:rFonts w:hint="eastAsia" w:ascii="Times New Roman" w:hAnsi="Times New Roman" w:cs="Times New Roman" w:eastAsiaTheme="minorEastAsia"/>
          <w:color w:val="000000"/>
          <w:lang w:eastAsia="zh-TW"/>
        </w:rPr>
        <w:t xml:space="preserve"> </w:t>
      </w:r>
      <w:r w:rsidRPr="00C10BF5">
        <w:rPr>
          <w:rFonts w:ascii="Times New Roman" w:hAnsi="Times New Roman" w:eastAsia="PMingLiU" w:cs="Times New Roman"/>
          <w:color w:val="000000"/>
          <w:lang w:eastAsia="zh-TW"/>
        </w:rPr>
        <w:t>}</w:t>
      </w:r>
      <w:r w:rsidRPr="00C10BF5" w:rsidR="003B4A9E">
        <w:rPr>
          <w:rFonts w:ascii="Times New Roman" w:hAnsi="Times New Roman" w:eastAsia="PMingLiU" w:cs="Times New Roman"/>
          <w:color w:val="000000"/>
          <w:lang w:eastAsia="zh-TW"/>
        </w:rPr>
        <w:t>有</w:t>
      </w:r>
      <w:r w:rsidRPr="00C10BF5">
        <w:rPr>
          <w:rFonts w:ascii="Times New Roman" w:hAnsi="Times New Roman" w:eastAsia="PMingLiU" w:cs="Times New Roman"/>
          <w:color w:val="000000"/>
          <w:lang w:eastAsia="zh-TW"/>
        </w:rPr>
        <w:t>...</w:t>
      </w:r>
    </w:p>
    <w:p w:rsidRPr="00C10BF5" w:rsidR="003D419A" w:rsidP="00B46144" w:rsidRDefault="003D419A" w14:paraId="42D1810C" w14:textId="77777777">
      <w:pPr>
        <w:rPr>
          <w:rFonts w:ascii="Times New Roman" w:hAnsi="Times New Roman" w:eastAsia="PMingLiU" w:cs="Times New Roman"/>
          <w:color w:val="000000"/>
          <w:lang w:eastAsia="zh-TW"/>
        </w:rPr>
      </w:pPr>
    </w:p>
    <w:p w:rsidRPr="00C10BF5" w:rsidR="003D419A" w:rsidP="00B46144" w:rsidRDefault="00F166C8" w14:paraId="7A508E82" w14:textId="77777777">
      <w:pPr>
        <w:rPr>
          <w:rFonts w:ascii="Times New Roman" w:hAnsi="Times New Roman" w:eastAsia="PMingLiU" w:cs="Times New Roman"/>
          <w:color w:val="000000"/>
          <w:lang w:eastAsia="zh-TW"/>
        </w:rPr>
      </w:pPr>
      <w:r w:rsidRPr="00C10BF5">
        <w:rPr>
          <w:rFonts w:ascii="Times New Roman" w:hAnsi="Times New Roman" w:eastAsia="PMingLiU" w:cs="Times New Roman"/>
          <w:color w:val="000000"/>
          <w:lang w:eastAsia="zh-TW"/>
        </w:rPr>
        <w:t>其他任何發育遲緩？</w:t>
      </w:r>
    </w:p>
    <w:p w:rsidRPr="00C10BF5" w:rsidR="00B673A0" w:rsidP="00B673A0" w:rsidRDefault="00F166C8" w14:paraId="7F7819AB" w14:textId="60101702">
      <w:pPr>
        <w:rPr>
          <w:lang w:eastAsia="zh-TW"/>
        </w:rPr>
      </w:pPr>
      <w:r w:rsidRPr="00C10BF5">
        <w:rPr>
          <w:rFonts w:ascii="Times New Roman" w:hAnsi="Times New Roman" w:eastAsia="PMingLiU" w:cs="Times New Roman"/>
          <w:color w:val="000000"/>
          <w:lang w:eastAsia="zh-TW"/>
        </w:rPr>
        <w:br/>
      </w:r>
      <w:r w:rsidRPr="00C10BF5" w:rsidR="004931D2">
        <w:rPr>
          <w:lang w:eastAsia="zh-TW"/>
        </w:rPr>
        <w:t>1=</w:t>
      </w:r>
      <w:r w:rsidRPr="00C10BF5" w:rsidR="004931D2">
        <w:rPr>
          <w:rFonts w:hint="eastAsia" w:ascii="PMingLiU" w:hAnsi="PMingLiU" w:eastAsia="PMingLiU" w:cs="PMingLiU"/>
          <w:lang w:eastAsia="zh-TW"/>
        </w:rPr>
        <w:t>是</w:t>
      </w:r>
    </w:p>
    <w:p w:rsidRPr="00C10BF5" w:rsidR="00B673A0" w:rsidP="00B673A0" w:rsidRDefault="004931D2" w14:paraId="3D7DAC7B" w14:textId="32F717B7">
      <w:pPr>
        <w:rPr>
          <w:lang w:eastAsia="zh-TW"/>
        </w:rPr>
      </w:pPr>
      <w:r w:rsidRPr="00C10BF5">
        <w:rPr>
          <w:lang w:eastAsia="zh-TW"/>
        </w:rPr>
        <w:t>2=</w:t>
      </w:r>
      <w:r w:rsidRPr="00C10BF5">
        <w:rPr>
          <w:rFonts w:hint="eastAsia" w:ascii="PMingLiU" w:hAnsi="PMingLiU" w:eastAsia="PMingLiU" w:cs="PMingLiU"/>
          <w:lang w:eastAsia="zh-TW"/>
        </w:rPr>
        <w:t>否</w:t>
      </w:r>
    </w:p>
    <w:p w:rsidRPr="00C10BF5" w:rsidR="003D419A" w:rsidP="00B673A0" w:rsidRDefault="00B673A0" w14:paraId="194ED22A" w14:textId="77777777">
      <w:pPr>
        <w:rPr>
          <w:rFonts w:eastAsia="PMingLiU"/>
          <w:lang w:eastAsia="zh-TW"/>
        </w:rPr>
      </w:pPr>
      <w:r w:rsidRPr="00C10BF5">
        <w:t>………………………………………………………………………………………………</w:t>
      </w:r>
    </w:p>
    <w:p w:rsidRPr="00C10BF5" w:rsidR="003D419A" w:rsidP="00B46144" w:rsidRDefault="00F166C8" w14:paraId="7FE142D0" w14:textId="6E80106F">
      <w:pPr>
        <w:rPr>
          <w:rFonts w:ascii="Times New Roman" w:hAnsi="Times New Roman" w:eastAsia="PMingLiU" w:cs="Times New Roman"/>
          <w:color w:val="000000"/>
          <w:lang w:eastAsia="zh-TW"/>
        </w:rPr>
      </w:pPr>
      <w:r w:rsidRPr="00C10BF5">
        <w:rPr>
          <w:rFonts w:ascii="Times New Roman" w:hAnsi="Times New Roman" w:eastAsia="PMingLiU" w:cs="Times New Roman"/>
          <w:color w:val="000000"/>
          <w:lang w:eastAsia="zh-TW"/>
        </w:rPr>
        <w:br/>
      </w:r>
      <w:r w:rsidRPr="00C10BF5" w:rsidR="00B673A0">
        <w:rPr>
          <w:rFonts w:ascii="Times New Roman" w:hAnsi="Times New Roman" w:cs="Times New Roman"/>
          <w:color w:val="000000"/>
        </w:rPr>
        <w:t xml:space="preserve">MEN2_ADHD. </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您</w:t>
      </w:r>
      <w:r w:rsidRPr="00C10BF5">
        <w:rPr>
          <w:rFonts w:ascii="Times New Roman" w:hAnsi="Times New Roman" w:eastAsia="PMingLiU" w:cs="Times New Roman"/>
          <w:color w:val="000000"/>
          <w:lang w:eastAsia="zh-TW"/>
        </w:rPr>
        <w:t>/</w:t>
      </w:r>
      <w:proofErr w:type="gramStart"/>
      <w:r w:rsidRPr="00C10BF5" w:rsidR="00B673A0">
        <w:rPr>
          <w:rFonts w:ascii="Times New Roman" w:hAnsi="Times New Roman" w:cs="Times New Roman"/>
          <w:color w:val="000000"/>
        </w:rPr>
        <w:t>NAME</w:t>
      </w:r>
      <w:r w:rsidRPr="00C10BF5" w:rsidDel="003B4A9E" w:rsidR="003B4A9E">
        <w:rPr>
          <w:rFonts w:ascii="Times New Roman" w:hAnsi="Times New Roman" w:eastAsia="PMingLiU" w:cs="Times New Roman"/>
          <w:color w:val="000000"/>
          <w:lang w:eastAsia="zh-TW"/>
        </w:rPr>
        <w:t xml:space="preserve"> </w:t>
      </w:r>
      <w:r w:rsidRPr="00C10BF5">
        <w:rPr>
          <w:rFonts w:ascii="Times New Roman" w:hAnsi="Times New Roman" w:eastAsia="PMingLiU" w:cs="Times New Roman"/>
          <w:color w:val="000000"/>
          <w:lang w:eastAsia="zh-TW"/>
        </w:rPr>
        <w:t>}</w:t>
      </w:r>
      <w:r w:rsidRPr="00C10BF5" w:rsidR="005A1877">
        <w:rPr>
          <w:rFonts w:ascii="Times New Roman" w:hAnsi="Times New Roman" w:eastAsia="PMingLiU" w:cs="Times New Roman"/>
          <w:color w:val="000000"/>
          <w:lang w:eastAsia="zh-TW"/>
        </w:rPr>
        <w:t>是否</w:t>
      </w:r>
      <w:r w:rsidRPr="00C10BF5">
        <w:rPr>
          <w:rFonts w:ascii="Times New Roman" w:hAnsi="Times New Roman" w:eastAsia="PMingLiU" w:cs="Times New Roman"/>
          <w:color w:val="000000"/>
          <w:lang w:eastAsia="zh-TW"/>
        </w:rPr>
        <w:t>有</w:t>
      </w:r>
      <w:r w:rsidRPr="00C10BF5" w:rsidR="00072CD4">
        <w:rPr>
          <w:rFonts w:hint="eastAsia" w:ascii="Times New Roman" w:hAnsi="Times New Roman" w:eastAsia="PMingLiU" w:cs="Times New Roman"/>
          <w:color w:val="000000"/>
          <w:lang w:eastAsia="zh-TW"/>
        </w:rPr>
        <w:t>注意力缺乏及過動症</w:t>
      </w:r>
      <w:proofErr w:type="gramEnd"/>
      <w:r w:rsidRPr="00C10BF5">
        <w:rPr>
          <w:rFonts w:ascii="Times New Roman" w:hAnsi="Times New Roman" w:eastAsia="PMingLiU" w:cs="Times New Roman"/>
          <w:color w:val="000000"/>
          <w:lang w:eastAsia="zh-TW"/>
        </w:rPr>
        <w:t xml:space="preserve">(ADHD) </w:t>
      </w:r>
      <w:r w:rsidRPr="00C10BF5">
        <w:rPr>
          <w:rFonts w:ascii="Times New Roman" w:hAnsi="Times New Roman" w:eastAsia="PMingLiU" w:cs="Times New Roman"/>
          <w:color w:val="000000"/>
          <w:lang w:eastAsia="zh-TW"/>
        </w:rPr>
        <w:t>或注意</w:t>
      </w:r>
      <w:r w:rsidRPr="00C10BF5" w:rsidR="00072CD4">
        <w:rPr>
          <w:rFonts w:hint="eastAsia" w:ascii="Times New Roman" w:hAnsi="Times New Roman" w:eastAsia="PMingLiU" w:cs="Times New Roman"/>
          <w:color w:val="000000"/>
          <w:lang w:eastAsia="zh-TW"/>
        </w:rPr>
        <w:t>力缺乏症</w:t>
      </w:r>
      <w:r w:rsidRPr="00C10BF5">
        <w:rPr>
          <w:rFonts w:ascii="Times New Roman" w:hAnsi="Times New Roman" w:eastAsia="PMingLiU" w:cs="Times New Roman"/>
          <w:color w:val="000000"/>
          <w:lang w:eastAsia="zh-TW"/>
        </w:rPr>
        <w:t xml:space="preserve"> (ADD)</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br/>
      </w:r>
    </w:p>
    <w:p w:rsidRPr="00C10BF5" w:rsidR="00B673A0" w:rsidP="00B673A0" w:rsidRDefault="004931D2" w14:paraId="7FCD102F" w14:textId="5DCAB410">
      <w:r w:rsidRPr="00C10BF5">
        <w:t>1=</w:t>
      </w:r>
      <w:r w:rsidRPr="00C10BF5">
        <w:rPr>
          <w:rFonts w:hint="eastAsia" w:ascii="PMingLiU" w:hAnsi="PMingLiU" w:eastAsia="PMingLiU" w:cs="PMingLiU"/>
        </w:rPr>
        <w:t>是</w:t>
      </w:r>
    </w:p>
    <w:p w:rsidRPr="00C10BF5" w:rsidR="00B673A0" w:rsidP="00B673A0" w:rsidRDefault="004931D2" w14:paraId="78F2C731" w14:textId="08F5BCAD">
      <w:r w:rsidRPr="00C10BF5">
        <w:t>2=</w:t>
      </w:r>
      <w:r w:rsidRPr="00C10BF5">
        <w:rPr>
          <w:rFonts w:hint="eastAsia" w:ascii="PMingLiU" w:hAnsi="PMingLiU" w:eastAsia="PMingLiU" w:cs="PMingLiU"/>
        </w:rPr>
        <w:t>否</w:t>
      </w:r>
    </w:p>
    <w:p w:rsidRPr="00C10BF5" w:rsidR="003D419A" w:rsidP="00B673A0" w:rsidRDefault="00B673A0" w14:paraId="14D0A734" w14:textId="77777777">
      <w:pPr>
        <w:rPr>
          <w:rFonts w:eastAsia="PMingLiU"/>
          <w:lang w:eastAsia="zh-TW"/>
        </w:rPr>
      </w:pPr>
      <w:r w:rsidRPr="00C10BF5">
        <w:t>………………………………………………………………………………………………</w:t>
      </w:r>
    </w:p>
    <w:p w:rsidRPr="00C10BF5" w:rsidR="003D419A" w:rsidP="00B46144" w:rsidRDefault="00F166C8" w14:paraId="23AB27DF" w14:textId="17732C35">
      <w:pPr>
        <w:rPr>
          <w:rFonts w:ascii="Times New Roman" w:hAnsi="Times New Roman" w:eastAsia="PMingLiU" w:cs="Times New Roman"/>
          <w:color w:val="000000"/>
          <w:lang w:eastAsia="zh-TW"/>
        </w:rPr>
      </w:pPr>
      <w:r w:rsidRPr="00C10BF5">
        <w:rPr>
          <w:rFonts w:ascii="Times New Roman" w:hAnsi="Times New Roman" w:eastAsia="PMingLiU" w:cs="Times New Roman"/>
          <w:color w:val="000000"/>
          <w:lang w:eastAsia="zh-TW"/>
        </w:rPr>
        <w:br/>
      </w:r>
      <w:r w:rsidRPr="00C10BF5" w:rsidR="00B673A0">
        <w:rPr>
          <w:rFonts w:ascii="Times New Roman" w:hAnsi="Times New Roman" w:cs="Times New Roman"/>
          <w:color w:val="000000"/>
        </w:rPr>
        <w:t xml:space="preserve">MEN2_HAVID. </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您</w:t>
      </w:r>
      <w:r w:rsidRPr="00C10BF5">
        <w:rPr>
          <w:rFonts w:ascii="Times New Roman" w:hAnsi="Times New Roman" w:eastAsia="PMingLiU" w:cs="Times New Roman"/>
          <w:color w:val="000000"/>
          <w:lang w:eastAsia="zh-TW"/>
        </w:rPr>
        <w:t>/</w:t>
      </w:r>
      <w:proofErr w:type="gramStart"/>
      <w:r w:rsidRPr="00C10BF5" w:rsidR="00B673A0">
        <w:rPr>
          <w:rFonts w:ascii="Times New Roman" w:hAnsi="Times New Roman" w:cs="Times New Roman"/>
          <w:color w:val="000000"/>
          <w:lang w:eastAsia="zh-TW"/>
        </w:rPr>
        <w:t>NAME</w:t>
      </w:r>
      <w:r w:rsidRPr="00C10BF5" w:rsidDel="003B4A9E" w:rsidR="003B4A9E">
        <w:rPr>
          <w:rFonts w:ascii="Times New Roman" w:hAnsi="Times New Roman" w:eastAsia="PMingLiU" w:cs="Times New Roman"/>
          <w:color w:val="000000"/>
          <w:lang w:eastAsia="zh-TW"/>
        </w:rPr>
        <w:t xml:space="preserve"> </w:t>
      </w:r>
      <w:r w:rsidRPr="00C10BF5">
        <w:rPr>
          <w:rFonts w:ascii="Times New Roman" w:hAnsi="Times New Roman" w:eastAsia="PMingLiU" w:cs="Times New Roman"/>
          <w:color w:val="000000"/>
          <w:lang w:eastAsia="zh-TW"/>
        </w:rPr>
        <w:t>}</w:t>
      </w:r>
      <w:r w:rsidRPr="00C10BF5" w:rsidR="003B4A9E">
        <w:rPr>
          <w:rFonts w:ascii="Times New Roman" w:hAnsi="Times New Roman" w:eastAsia="PMingLiU" w:cs="Times New Roman"/>
          <w:color w:val="000000"/>
          <w:lang w:eastAsia="zh-TW"/>
        </w:rPr>
        <w:t>是否</w:t>
      </w:r>
      <w:r w:rsidRPr="00C10BF5">
        <w:rPr>
          <w:rFonts w:ascii="Times New Roman" w:hAnsi="Times New Roman" w:eastAsia="PMingLiU" w:cs="Times New Roman"/>
          <w:color w:val="000000"/>
          <w:lang w:eastAsia="zh-TW"/>
        </w:rPr>
        <w:t>有智力障礙</w:t>
      </w:r>
      <w:proofErr w:type="gramEnd"/>
      <w:r w:rsidRPr="00C10BF5">
        <w:rPr>
          <w:rFonts w:ascii="Times New Roman" w:hAnsi="Times New Roman" w:eastAsia="PMingLiU" w:cs="Times New Roman"/>
          <w:color w:val="000000"/>
          <w:lang w:eastAsia="zh-TW"/>
        </w:rPr>
        <w:t>，也稱為智力遲緩？</w:t>
      </w:r>
      <w:r w:rsidRPr="00C10BF5">
        <w:rPr>
          <w:rFonts w:ascii="Times New Roman" w:hAnsi="Times New Roman" w:eastAsia="PMingLiU" w:cs="Times New Roman"/>
          <w:color w:val="000000"/>
          <w:lang w:eastAsia="zh-TW"/>
        </w:rPr>
        <w:br/>
      </w:r>
    </w:p>
    <w:p w:rsidRPr="00C10BF5" w:rsidR="00B673A0" w:rsidP="00B673A0" w:rsidRDefault="004931D2" w14:paraId="78254F67" w14:textId="4E481EF9">
      <w:r w:rsidRPr="00C10BF5">
        <w:t>1=</w:t>
      </w:r>
      <w:r w:rsidRPr="00C10BF5">
        <w:rPr>
          <w:rFonts w:hint="eastAsia" w:ascii="PMingLiU" w:hAnsi="PMingLiU" w:eastAsia="PMingLiU" w:cs="PMingLiU"/>
        </w:rPr>
        <w:t>是</w:t>
      </w:r>
    </w:p>
    <w:p w:rsidRPr="00C10BF5" w:rsidR="00B673A0" w:rsidP="00B673A0" w:rsidRDefault="004931D2" w14:paraId="4A6427DD" w14:textId="6CFFB96D">
      <w:r w:rsidRPr="00C10BF5">
        <w:t>2=</w:t>
      </w:r>
      <w:r w:rsidRPr="00C10BF5">
        <w:rPr>
          <w:rFonts w:hint="eastAsia" w:ascii="PMingLiU" w:hAnsi="PMingLiU" w:eastAsia="PMingLiU" w:cs="PMingLiU"/>
        </w:rPr>
        <w:t>否</w:t>
      </w:r>
    </w:p>
    <w:p w:rsidRPr="00C10BF5" w:rsidR="003D419A" w:rsidP="00B673A0" w:rsidRDefault="00B673A0" w14:paraId="7F5A3674" w14:textId="77777777">
      <w:pPr>
        <w:rPr>
          <w:rFonts w:eastAsia="PMingLiU"/>
          <w:lang w:eastAsia="zh-TW"/>
        </w:rPr>
      </w:pPr>
      <w:r w:rsidRPr="00C10BF5">
        <w:t>………………………………………………………………………………………………</w:t>
      </w:r>
    </w:p>
    <w:p w:rsidRPr="00C10BF5" w:rsidR="003D419A" w:rsidP="00B46144" w:rsidRDefault="003D419A" w14:paraId="42E7F2EE" w14:textId="77777777">
      <w:pPr>
        <w:rPr>
          <w:rFonts w:ascii="Times New Roman" w:hAnsi="Times New Roman" w:eastAsia="PMingLiU" w:cs="Times New Roman"/>
          <w:color w:val="000000"/>
          <w:lang w:eastAsia="zh-TW"/>
        </w:rPr>
      </w:pPr>
    </w:p>
    <w:p w:rsidRPr="00C10BF5" w:rsidR="003D419A" w:rsidP="00B46144" w:rsidRDefault="00B673A0" w14:paraId="575F78CA" w14:textId="475A1290">
      <w:pPr>
        <w:rPr>
          <w:rFonts w:ascii="Times New Roman" w:hAnsi="Times New Roman" w:eastAsia="PMingLiU" w:cs="Times New Roman"/>
          <w:color w:val="000000"/>
          <w:lang w:eastAsia="zh-TW"/>
        </w:rPr>
      </w:pPr>
      <w:bookmarkStart w:name="_Hlk513537285" w:id="198"/>
      <w:r w:rsidRPr="00C10BF5">
        <w:rPr>
          <w:rFonts w:ascii="Times New Roman" w:hAnsi="Times New Roman" w:cs="Times New Roman"/>
          <w:color w:val="000000"/>
        </w:rPr>
        <w:t xml:space="preserve">MEN2_HAVAUT. </w:t>
      </w:r>
      <w:r w:rsidRPr="00C10BF5" w:rsidR="003D419A">
        <w:rPr>
          <w:rFonts w:ascii="Times New Roman" w:hAnsi="Times New Roman" w:eastAsia="PMingLiU" w:cs="Times New Roman"/>
          <w:color w:val="000000"/>
          <w:lang w:eastAsia="zh-TW"/>
        </w:rPr>
        <w:t>{</w:t>
      </w:r>
      <w:r w:rsidRPr="00C10BF5" w:rsidR="003D419A">
        <w:rPr>
          <w:rFonts w:ascii="Times New Roman" w:hAnsi="Times New Roman" w:eastAsia="PMingLiU" w:cs="Times New Roman"/>
          <w:color w:val="000000"/>
          <w:lang w:eastAsia="zh-TW"/>
        </w:rPr>
        <w:t>您</w:t>
      </w:r>
      <w:r w:rsidRPr="00C10BF5" w:rsidR="003D419A">
        <w:rPr>
          <w:rFonts w:ascii="Times New Roman" w:hAnsi="Times New Roman" w:eastAsia="PMingLiU" w:cs="Times New Roman"/>
          <w:color w:val="000000"/>
          <w:lang w:eastAsia="zh-TW"/>
        </w:rPr>
        <w:t>/</w:t>
      </w:r>
      <w:proofErr w:type="gramStart"/>
      <w:r w:rsidRPr="00C10BF5">
        <w:rPr>
          <w:rFonts w:ascii="Times New Roman" w:hAnsi="Times New Roman" w:cs="Times New Roman"/>
          <w:color w:val="000000"/>
          <w:lang w:eastAsia="zh-TW"/>
        </w:rPr>
        <w:t>NAME</w:t>
      </w:r>
      <w:r w:rsidRPr="00C10BF5" w:rsidDel="003B4A9E" w:rsidR="003B4A9E">
        <w:rPr>
          <w:rFonts w:ascii="Times New Roman" w:hAnsi="Times New Roman" w:eastAsia="PMingLiU" w:cs="Times New Roman"/>
          <w:color w:val="000000"/>
          <w:lang w:eastAsia="zh-TW"/>
        </w:rPr>
        <w:t xml:space="preserve"> </w:t>
      </w:r>
      <w:r w:rsidRPr="00C10BF5" w:rsidR="003D419A">
        <w:rPr>
          <w:rFonts w:ascii="Times New Roman" w:hAnsi="Times New Roman" w:eastAsia="PMingLiU" w:cs="Times New Roman"/>
          <w:color w:val="000000"/>
          <w:lang w:eastAsia="zh-TW"/>
        </w:rPr>
        <w:t>}</w:t>
      </w:r>
      <w:r w:rsidRPr="00C10BF5" w:rsidR="003B4A9E">
        <w:rPr>
          <w:rFonts w:ascii="Times New Roman" w:hAnsi="Times New Roman" w:eastAsia="PMingLiU" w:cs="Times New Roman"/>
          <w:color w:val="000000"/>
          <w:lang w:eastAsia="zh-TW"/>
        </w:rPr>
        <w:t>是否</w:t>
      </w:r>
      <w:r w:rsidRPr="00C10BF5" w:rsidR="003D419A">
        <w:rPr>
          <w:rFonts w:ascii="Times New Roman" w:hAnsi="Times New Roman" w:eastAsia="PMingLiU" w:cs="Times New Roman"/>
          <w:color w:val="000000"/>
          <w:lang w:eastAsia="zh-TW"/>
        </w:rPr>
        <w:t>有自閉症</w:t>
      </w:r>
      <w:proofErr w:type="gramEnd"/>
      <w:r w:rsidRPr="00C10BF5" w:rsidR="003D419A">
        <w:rPr>
          <w:rFonts w:ascii="Times New Roman" w:hAnsi="Times New Roman" w:eastAsia="PMingLiU" w:cs="Times New Roman"/>
          <w:color w:val="000000"/>
          <w:lang w:eastAsia="zh-TW"/>
        </w:rPr>
        <w:t>、亞斯伯格症、廣泛性發展障礙或泛自閉症障礙？</w:t>
      </w:r>
    </w:p>
    <w:p w:rsidRPr="00C10BF5" w:rsidR="00B673A0" w:rsidP="00B673A0" w:rsidRDefault="00F166C8" w14:paraId="04A9BF8B" w14:textId="043F11B3">
      <w:r w:rsidRPr="00C10BF5">
        <w:rPr>
          <w:rFonts w:ascii="Times New Roman" w:hAnsi="Times New Roman" w:eastAsia="PMingLiU" w:cs="Times New Roman"/>
          <w:color w:val="000000"/>
          <w:lang w:eastAsia="zh-TW"/>
        </w:rPr>
        <w:br/>
      </w:r>
      <w:r w:rsidRPr="00C10BF5" w:rsidR="004931D2">
        <w:t>1=</w:t>
      </w:r>
      <w:r w:rsidRPr="00C10BF5" w:rsidR="004931D2">
        <w:rPr>
          <w:rFonts w:hint="eastAsia" w:ascii="PMingLiU" w:hAnsi="PMingLiU" w:eastAsia="PMingLiU" w:cs="PMingLiU"/>
        </w:rPr>
        <w:t>是</w:t>
      </w:r>
    </w:p>
    <w:p w:rsidRPr="00C10BF5" w:rsidR="00B673A0" w:rsidP="00B673A0" w:rsidRDefault="004931D2" w14:paraId="7F25E905" w14:textId="32FD5831">
      <w:r w:rsidRPr="00C10BF5">
        <w:t>2=</w:t>
      </w:r>
      <w:r w:rsidRPr="00C10BF5">
        <w:rPr>
          <w:rFonts w:hint="eastAsia" w:ascii="PMingLiU" w:hAnsi="PMingLiU" w:eastAsia="PMingLiU" w:cs="PMingLiU"/>
        </w:rPr>
        <w:t>否</w:t>
      </w:r>
    </w:p>
    <w:p w:rsidRPr="00C10BF5" w:rsidR="00B673A0" w:rsidP="00B673A0" w:rsidRDefault="00B673A0" w14:paraId="6C69677D" w14:textId="77777777">
      <w:r w:rsidRPr="00C10BF5">
        <w:t>………………………………………………………………………………………………</w:t>
      </w:r>
    </w:p>
    <w:p w:rsidRPr="00C10BF5" w:rsidR="003D419A" w:rsidP="00B673A0" w:rsidRDefault="00B673A0" w14:paraId="22B41E39" w14:textId="77777777">
      <w:pPr>
        <w:rPr>
          <w:rFonts w:eastAsia="PMingLiU"/>
          <w:lang w:eastAsia="zh-TW"/>
        </w:rPr>
      </w:pPr>
      <w:r w:rsidRPr="00C10BF5">
        <w:t>MEN3. [IF INTAGE=2 OR 3 CONTINUE, ELSE GO TO MEN3g]</w:t>
      </w:r>
    </w:p>
    <w:bookmarkEnd w:id="198"/>
    <w:p w:rsidRPr="00C10BF5" w:rsidR="00360105" w:rsidP="00B153BC" w:rsidRDefault="00360105" w14:paraId="72F83543" w14:textId="77777777">
      <w:pPr>
        <w:rPr>
          <w:rFonts w:eastAsia="PMingLiU"/>
          <w:lang w:eastAsia="zh-TW"/>
        </w:rPr>
      </w:pPr>
    </w:p>
    <w:p w:rsidRPr="00C10BF5" w:rsidR="00360105" w:rsidP="00EB7420" w:rsidRDefault="00360105" w14:paraId="37205343" w14:textId="4C1F477A">
      <w:pPr>
        <w:rPr>
          <w:rFonts w:eastAsia="PMingLiU"/>
          <w:lang w:eastAsia="zh-TW"/>
        </w:rPr>
      </w:pPr>
      <w:r w:rsidRPr="00C10BF5">
        <w:rPr>
          <w:rFonts w:eastAsia="PMingLiU"/>
          <w:lang w:eastAsia="zh-TW"/>
        </w:rPr>
        <w:t>下列幾個問題和</w:t>
      </w:r>
      <w:r w:rsidRPr="00C10BF5">
        <w:rPr>
          <w:rFonts w:eastAsia="PMingLiU"/>
          <w:lang w:eastAsia="zh-TW"/>
        </w:rPr>
        <w:t>{</w:t>
      </w:r>
      <w:r w:rsidRPr="00C10BF5" w:rsidR="00B673A0">
        <w:rPr>
          <w:rFonts w:ascii="Times New Roman" w:hAnsi="Times New Roman" w:cs="Times New Roman"/>
          <w:color w:val="000000"/>
          <w:lang w:eastAsia="zh-TW"/>
        </w:rPr>
        <w:t>NAME</w:t>
      </w:r>
      <w:r w:rsidRPr="00C10BF5">
        <w:rPr>
          <w:rFonts w:eastAsia="PMingLiU"/>
          <w:lang w:eastAsia="zh-TW"/>
        </w:rPr>
        <w:t>}</w:t>
      </w:r>
      <w:r w:rsidRPr="00C10BF5">
        <w:rPr>
          <w:rFonts w:eastAsia="PMingLiU"/>
          <w:lang w:eastAsia="zh-TW"/>
        </w:rPr>
        <w:t>可能</w:t>
      </w:r>
      <w:r w:rsidRPr="00C10BF5" w:rsidR="00FC1EB8">
        <w:rPr>
          <w:rFonts w:hint="eastAsia" w:eastAsia="PMingLiU"/>
          <w:lang w:eastAsia="zh-TW"/>
        </w:rPr>
        <w:t>經歷過</w:t>
      </w:r>
      <w:r w:rsidRPr="00C10BF5">
        <w:rPr>
          <w:rFonts w:eastAsia="PMingLiU"/>
          <w:lang w:eastAsia="zh-TW"/>
        </w:rPr>
        <w:t>的感受有關。您對這些問題的回答是保密的，不會與</w:t>
      </w:r>
      <w:r w:rsidRPr="00C10BF5" w:rsidR="00B673A0">
        <w:rPr>
          <w:lang w:eastAsia="zh-TW"/>
        </w:rPr>
        <w:t xml:space="preserve"> {REFERENCE HEALTH CENTER}</w:t>
      </w:r>
      <w:r w:rsidRPr="00C10BF5" w:rsidR="00B673A0">
        <w:rPr>
          <w:rFonts w:hint="eastAsia" w:eastAsiaTheme="minorEastAsia"/>
          <w:lang w:eastAsia="zh-TW"/>
        </w:rPr>
        <w:t xml:space="preserve"> </w:t>
      </w:r>
      <w:r w:rsidRPr="00C10BF5">
        <w:rPr>
          <w:rFonts w:eastAsia="PMingLiU"/>
          <w:lang w:eastAsia="zh-TW"/>
        </w:rPr>
        <w:t>的任何人分享。您也有權拒絕回答任何不願意回答的問題。</w:t>
      </w:r>
      <w:r w:rsidRPr="00C10BF5">
        <w:rPr>
          <w:rFonts w:eastAsia="PMingLiU"/>
          <w:lang w:eastAsia="zh-TW"/>
        </w:rPr>
        <w:t xml:space="preserve"> </w:t>
      </w:r>
    </w:p>
    <w:p w:rsidRPr="00C10BF5" w:rsidR="00360105" w:rsidP="00B46144" w:rsidRDefault="00360105" w14:paraId="6E26F7FF" w14:textId="77777777">
      <w:pPr>
        <w:rPr>
          <w:rFonts w:eastAsia="PMingLiU"/>
          <w:lang w:eastAsia="zh-TW"/>
        </w:rPr>
      </w:pPr>
    </w:p>
    <w:p w:rsidRPr="00C10BF5" w:rsidR="00360105" w:rsidP="000607BB" w:rsidRDefault="005A1877" w14:paraId="6804D67D" w14:textId="6CDA62C0">
      <w:pPr>
        <w:rPr>
          <w:rFonts w:eastAsia="PMingLiU"/>
          <w:lang w:eastAsia="zh-TW"/>
        </w:rPr>
      </w:pPr>
      <w:r w:rsidRPr="00C10BF5">
        <w:rPr>
          <w:rFonts w:hint="eastAsia" w:eastAsia="PMingLiU"/>
          <w:lang w:eastAsia="zh-TW"/>
        </w:rPr>
        <w:t>接下來</w:t>
      </w:r>
      <w:r w:rsidRPr="00C10BF5" w:rsidR="00360105">
        <w:rPr>
          <w:rFonts w:eastAsia="PMingLiU"/>
          <w:lang w:eastAsia="zh-TW"/>
        </w:rPr>
        <w:t>我將</w:t>
      </w:r>
      <w:r w:rsidRPr="00C10BF5">
        <w:rPr>
          <w:rFonts w:hint="eastAsia" w:eastAsia="PMingLiU"/>
          <w:lang w:eastAsia="zh-TW"/>
        </w:rPr>
        <w:t>會</w:t>
      </w:r>
      <w:r w:rsidRPr="00C10BF5" w:rsidR="00360105">
        <w:rPr>
          <w:rFonts w:eastAsia="PMingLiU"/>
          <w:lang w:eastAsia="zh-TW"/>
        </w:rPr>
        <w:t>讀</w:t>
      </w:r>
      <w:r w:rsidRPr="00C10BF5" w:rsidR="00FC1EB8">
        <w:rPr>
          <w:rFonts w:hint="eastAsia"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r w:rsidRPr="00C10BF5" w:rsidR="00B673A0">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F126CD">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153BC" w:rsidRDefault="00360105" w14:paraId="1CA56622" w14:textId="77777777">
      <w:pPr>
        <w:rPr>
          <w:rFonts w:eastAsia="PMingLiU"/>
          <w:lang w:eastAsia="zh-TW"/>
        </w:rPr>
      </w:pPr>
    </w:p>
    <w:p w:rsidRPr="00C10BF5" w:rsidR="00B673A0" w:rsidP="00B673A0" w:rsidRDefault="00B673A0" w14:paraId="104BEF56" w14:textId="77777777">
      <w:pPr>
        <w:rPr>
          <w:lang w:eastAsia="zh-TW"/>
        </w:rPr>
      </w:pPr>
      <w:r w:rsidRPr="00C10BF5">
        <w:rPr>
          <w:lang w:eastAsia="zh-TW"/>
        </w:rPr>
        <w:t>1=CONTINUE</w:t>
      </w:r>
    </w:p>
    <w:p w:rsidRPr="00C10BF5" w:rsidR="00B673A0" w:rsidP="00B673A0" w:rsidRDefault="00B673A0" w14:paraId="4C296692" w14:textId="77777777">
      <w:pPr>
        <w:rPr>
          <w:lang w:eastAsia="zh-TW"/>
        </w:rPr>
      </w:pPr>
      <w:r w:rsidRPr="00C10BF5">
        <w:rPr>
          <w:lang w:eastAsia="zh-TW"/>
        </w:rPr>
        <w:t>………………………………………………………………………………………………</w:t>
      </w:r>
    </w:p>
    <w:p w:rsidRPr="00C10BF5" w:rsidR="00B673A0" w:rsidP="00B673A0" w:rsidRDefault="00B673A0" w14:paraId="6B50CEF2" w14:textId="77777777">
      <w:pPr>
        <w:rPr>
          <w:lang w:eastAsia="zh-TW"/>
        </w:rPr>
      </w:pPr>
    </w:p>
    <w:p w:rsidRPr="00C10BF5" w:rsidR="00360105" w:rsidP="00B673A0" w:rsidRDefault="00B673A0" w14:paraId="162006F0" w14:textId="77777777">
      <w:pPr>
        <w:rPr>
          <w:rFonts w:eastAsia="PMingLiU"/>
          <w:lang w:eastAsia="zh-TW"/>
        </w:rPr>
      </w:pPr>
      <w:r w:rsidRPr="00C10BF5">
        <w:rPr>
          <w:lang w:eastAsia="zh-TW"/>
        </w:rPr>
        <w:t>MEN3a.</w:t>
      </w:r>
    </w:p>
    <w:p w:rsidRPr="00C10BF5" w:rsidR="00360105" w:rsidP="00B46144" w:rsidRDefault="00360105" w14:paraId="65B6E3C0" w14:textId="77777777">
      <w:pPr>
        <w:rPr>
          <w:rFonts w:eastAsia="PMingLiU"/>
          <w:lang w:eastAsia="zh-TW"/>
        </w:rPr>
      </w:pPr>
    </w:p>
    <w:p w:rsidRPr="00C10BF5" w:rsidR="00360105" w:rsidP="00B46144" w:rsidRDefault="00360105" w14:paraId="344C304A" w14:textId="110B4834">
      <w:pPr>
        <w:rPr>
          <w:rFonts w:eastAsia="PMingLiU"/>
          <w:lang w:eastAsia="zh-TW"/>
        </w:rPr>
      </w:pPr>
      <w:r w:rsidRPr="00C10BF5">
        <w:rPr>
          <w:rFonts w:eastAsia="PMingLiU"/>
          <w:lang w:eastAsia="zh-TW"/>
        </w:rPr>
        <w:t>不</w:t>
      </w:r>
      <w:r w:rsidRPr="00C10BF5" w:rsidR="00C70276">
        <w:rPr>
          <w:rFonts w:hint="eastAsia" w:eastAsia="PMingLiU"/>
          <w:lang w:eastAsia="zh-TW"/>
        </w:rPr>
        <w:t>聽話</w:t>
      </w:r>
      <w:r w:rsidRPr="00C10BF5">
        <w:rPr>
          <w:rFonts w:eastAsia="PMingLiU"/>
          <w:lang w:eastAsia="zh-TW"/>
        </w:rPr>
        <w:t>？</w:t>
      </w:r>
    </w:p>
    <w:p w:rsidRPr="00C10BF5" w:rsidR="00360105" w:rsidP="00B46144" w:rsidRDefault="00360105" w14:paraId="69E5642B" w14:textId="77777777">
      <w:pPr>
        <w:rPr>
          <w:rFonts w:eastAsia="PMingLiU"/>
          <w:lang w:eastAsia="zh-TW"/>
        </w:rPr>
      </w:pPr>
    </w:p>
    <w:p w:rsidRPr="00C10BF5" w:rsidR="00360105" w:rsidP="00B46144" w:rsidRDefault="00360105" w14:paraId="2040A4EF" w14:textId="78DDAE75">
      <w:pPr>
        <w:rPr>
          <w:rFonts w:eastAsia="PMingLiU"/>
          <w:lang w:eastAsia="zh-TW"/>
        </w:rPr>
      </w:pPr>
      <w:r w:rsidRPr="00C10BF5">
        <w:rPr>
          <w:rFonts w:eastAsia="PMingLiU"/>
          <w:lang w:eastAsia="zh-TW"/>
        </w:rPr>
        <w:t>1=</w:t>
      </w:r>
      <w:r w:rsidRPr="00C10BF5" w:rsidR="004D4A9D">
        <w:rPr>
          <w:rFonts w:eastAsia="PMingLiU"/>
          <w:lang w:eastAsia="zh-TW"/>
        </w:rPr>
        <w:t>不是</w:t>
      </w:r>
    </w:p>
    <w:p w:rsidRPr="00C10BF5" w:rsidR="00360105" w:rsidP="00B46144" w:rsidRDefault="00360105" w14:paraId="6B041A19" w14:textId="6B7AA7DA">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176A108B" w14:textId="5B863F05">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B673A0" w14:paraId="5B0967DB" w14:textId="77777777">
      <w:pPr>
        <w:rPr>
          <w:rFonts w:eastAsia="PMingLiU"/>
          <w:lang w:eastAsia="zh-TW"/>
        </w:rPr>
      </w:pPr>
      <w:r w:rsidRPr="00C10BF5">
        <w:rPr>
          <w:lang w:eastAsia="zh-TW"/>
        </w:rPr>
        <w:t>………………………………………………………………………………………………</w:t>
      </w:r>
    </w:p>
    <w:p w:rsidRPr="00C10BF5" w:rsidR="0057775C" w:rsidP="000607BB" w:rsidRDefault="0057775C" w14:paraId="12E221B7" w14:textId="77777777">
      <w:pPr>
        <w:rPr>
          <w:rFonts w:eastAsia="PMingLiU"/>
          <w:lang w:eastAsia="zh-TW"/>
        </w:rPr>
      </w:pPr>
    </w:p>
    <w:p w:rsidRPr="00C10BF5" w:rsidR="00360105" w:rsidP="000607BB" w:rsidRDefault="00360105" w14:paraId="08342534" w14:textId="2287B4B0">
      <w:pPr>
        <w:rPr>
          <w:rFonts w:eastAsia="PMingLiU"/>
          <w:lang w:eastAsia="zh-TW"/>
        </w:rPr>
      </w:pPr>
      <w:r w:rsidRPr="00C10BF5">
        <w:rPr>
          <w:rFonts w:eastAsia="PMingLiU"/>
          <w:lang w:eastAsia="zh-TW"/>
        </w:rPr>
        <w:t xml:space="preserve"> </w:t>
      </w:r>
      <w:r w:rsidRPr="00C10BF5" w:rsidR="00B673A0">
        <w:rPr>
          <w:lang w:eastAsia="zh-TW"/>
        </w:rPr>
        <w:t xml:space="preserve">MEN3b </w:t>
      </w:r>
      <w:r w:rsidRPr="00C10BF5">
        <w:rPr>
          <w:rFonts w:eastAsia="PMingLiU"/>
          <w:lang w:eastAsia="zh-TW"/>
        </w:rPr>
        <w:t>（我將</w:t>
      </w:r>
      <w:r w:rsidRPr="00C10BF5" w:rsidR="005A1877">
        <w:rPr>
          <w:rFonts w:hint="eastAsia" w:eastAsia="PMingLiU"/>
          <w:lang w:eastAsia="zh-TW"/>
        </w:rPr>
        <w:t>會</w:t>
      </w:r>
      <w:r w:rsidRPr="00C10BF5">
        <w:rPr>
          <w:rFonts w:eastAsia="PMingLiU"/>
          <w:lang w:eastAsia="zh-TW"/>
        </w:rPr>
        <w:t>讀</w:t>
      </w:r>
      <w:r w:rsidRPr="00C10BF5" w:rsidR="00A605A4">
        <w:rPr>
          <w:rFonts w:hint="eastAsia" w:eastAsia="PMingLiU"/>
          <w:lang w:eastAsia="zh-TW"/>
        </w:rPr>
        <w:t>一組描述兒童情況的詞</w:t>
      </w:r>
      <w:r w:rsidRPr="00C10BF5">
        <w:rPr>
          <w:rFonts w:eastAsia="PMingLiU"/>
          <w:lang w:eastAsia="zh-TW"/>
        </w:rPr>
        <w:t>。對於每一項，請告訴我</w:t>
      </w:r>
      <w:r w:rsidRPr="00C10BF5">
        <w:rPr>
          <w:rFonts w:eastAsia="PMingLiU"/>
          <w:b/>
          <w:bCs/>
          <w:lang w:eastAsia="zh-TW"/>
        </w:rPr>
        <w:t>過去</w:t>
      </w:r>
      <w:r w:rsidRPr="00C10BF5">
        <w:rPr>
          <w:rFonts w:eastAsia="PMingLiU"/>
          <w:b/>
          <w:bCs/>
          <w:lang w:eastAsia="zh-TW"/>
        </w:rPr>
        <w:t xml:space="preserve"> 2 </w:t>
      </w:r>
      <w:proofErr w:type="gramStart"/>
      <w:r w:rsidRPr="00C10BF5">
        <w:rPr>
          <w:rFonts w:eastAsia="PMingLiU"/>
          <w:b/>
          <w:bCs/>
          <w:lang w:eastAsia="zh-TW"/>
        </w:rPr>
        <w:t>個月</w:t>
      </w:r>
      <w:r w:rsidRPr="00C10BF5">
        <w:rPr>
          <w:rFonts w:eastAsia="PMingLiU"/>
          <w:lang w:eastAsia="zh-TW"/>
        </w:rPr>
        <w:t>內它對</w:t>
      </w:r>
      <w:r w:rsidRPr="00C10BF5">
        <w:rPr>
          <w:rFonts w:eastAsia="PMingLiU"/>
          <w:lang w:eastAsia="zh-TW"/>
        </w:rPr>
        <w:t>{</w:t>
      </w:r>
      <w:proofErr w:type="gramEnd"/>
      <w:r w:rsidRPr="00C10BF5" w:rsidR="00B673A0">
        <w:rPr>
          <w:rFonts w:ascii="Times New Roman" w:hAnsi="Times New Roman" w:cs="Times New Roman"/>
          <w:color w:val="000000"/>
          <w:lang w:eastAsia="zh-TW"/>
        </w:rPr>
        <w:t>NAME</w:t>
      </w:r>
      <w:r w:rsidRPr="00C10BF5">
        <w:rPr>
          <w:rFonts w:eastAsia="PMingLiU"/>
          <w:lang w:eastAsia="zh-TW"/>
        </w:rPr>
        <w:t>}</w:t>
      </w:r>
      <w:r w:rsidRPr="00C10BF5">
        <w:rPr>
          <w:rFonts w:eastAsia="PMingLiU"/>
          <w:lang w:eastAsia="zh-TW"/>
        </w:rPr>
        <w:t>來說</w:t>
      </w:r>
      <w:r w:rsidRPr="00C10BF5" w:rsidR="00A605A4">
        <w:rPr>
          <w:rFonts w:hint="eastAsia" w:eastAsia="PMingLiU"/>
          <w:lang w:eastAsia="zh-TW"/>
        </w:rPr>
        <w:t>應歸類為「</w:t>
      </w:r>
      <w:r w:rsidRPr="00C10BF5" w:rsidR="004D4A9D">
        <w:rPr>
          <w:rFonts w:eastAsia="PMingLiU"/>
          <w:lang w:eastAsia="zh-TW"/>
        </w:rPr>
        <w:t>不是</w:t>
      </w:r>
      <w:r w:rsidRPr="00C10BF5" w:rsidR="00A605A4">
        <w:rPr>
          <w:rFonts w:hint="eastAsia" w:eastAsia="PMingLiU"/>
          <w:lang w:eastAsia="zh-TW"/>
        </w:rPr>
        <w:t>」</w:t>
      </w:r>
      <w:r w:rsidRPr="00C10BF5">
        <w:rPr>
          <w:rFonts w:eastAsia="PMingLiU"/>
          <w:lang w:eastAsia="zh-TW"/>
        </w:rPr>
        <w:t>、</w:t>
      </w:r>
      <w:r w:rsidRPr="00C10BF5" w:rsidR="00A605A4">
        <w:rPr>
          <w:rFonts w:hint="eastAsia" w:eastAsia="PMingLiU"/>
          <w:lang w:eastAsia="zh-TW"/>
        </w:rPr>
        <w:t>「</w:t>
      </w:r>
      <w:r w:rsidRPr="00C10BF5">
        <w:rPr>
          <w:rFonts w:eastAsia="PMingLiU"/>
          <w:lang w:eastAsia="zh-TW"/>
        </w:rPr>
        <w:t>有時</w:t>
      </w:r>
      <w:r w:rsidRPr="00C10BF5" w:rsidR="00A605A4">
        <w:rPr>
          <w:rFonts w:hint="eastAsia" w:eastAsia="PMingLiU"/>
          <w:lang w:eastAsia="zh-TW"/>
        </w:rPr>
        <w:t>候是」</w:t>
      </w:r>
      <w:r w:rsidRPr="00C10BF5">
        <w:rPr>
          <w:rFonts w:eastAsia="PMingLiU"/>
          <w:lang w:eastAsia="zh-TW"/>
        </w:rPr>
        <w:t>還是</w:t>
      </w:r>
      <w:r w:rsidRPr="00C10BF5" w:rsidR="00A605A4">
        <w:rPr>
          <w:rFonts w:hint="eastAsia" w:eastAsia="PMingLiU"/>
          <w:lang w:eastAsia="zh-TW"/>
        </w:rPr>
        <w:t>「</w:t>
      </w:r>
      <w:r w:rsidRPr="00C10BF5" w:rsidR="00C70276">
        <w:rPr>
          <w:rFonts w:eastAsia="PMingLiU"/>
          <w:lang w:eastAsia="zh-TW"/>
        </w:rPr>
        <w:t>經常是</w:t>
      </w:r>
      <w:r w:rsidRPr="00C10BF5" w:rsidR="00A605A4">
        <w:rPr>
          <w:rFonts w:hint="eastAsia" w:eastAsia="PMingLiU"/>
          <w:lang w:eastAsia="zh-TW"/>
        </w:rPr>
        <w:t>」</w:t>
      </w:r>
      <w:r w:rsidRPr="00C10BF5">
        <w:rPr>
          <w:rFonts w:eastAsia="PMingLiU"/>
          <w:lang w:eastAsia="zh-TW"/>
        </w:rPr>
        <w:t>。）</w:t>
      </w:r>
    </w:p>
    <w:p w:rsidRPr="00C10BF5" w:rsidR="00360105" w:rsidP="00B46144" w:rsidRDefault="00360105" w14:paraId="5383E673" w14:textId="77777777">
      <w:pPr>
        <w:rPr>
          <w:rFonts w:eastAsia="PMingLiU"/>
          <w:lang w:eastAsia="zh-TW"/>
        </w:rPr>
      </w:pPr>
    </w:p>
    <w:p w:rsidRPr="00C10BF5" w:rsidR="00360105" w:rsidP="00B46144" w:rsidRDefault="00583007" w14:paraId="062CAA37" w14:textId="4B2B7803">
      <w:pPr>
        <w:rPr>
          <w:rFonts w:eastAsia="PMingLiU"/>
          <w:lang w:eastAsia="zh-TW"/>
        </w:rPr>
      </w:pPr>
      <w:r w:rsidRPr="00C10BF5">
        <w:rPr>
          <w:rFonts w:hint="eastAsia" w:eastAsia="PMingLiU"/>
          <w:lang w:eastAsia="zh-TW"/>
        </w:rPr>
        <w:t>不容易</w:t>
      </w:r>
      <w:r w:rsidRPr="00C10BF5" w:rsidR="00360105">
        <w:rPr>
          <w:rFonts w:eastAsia="PMingLiU"/>
          <w:lang w:eastAsia="zh-TW"/>
        </w:rPr>
        <w:t>入睡？</w:t>
      </w:r>
    </w:p>
    <w:p w:rsidRPr="00C10BF5" w:rsidR="00360105" w:rsidP="00B46144" w:rsidRDefault="00360105" w14:paraId="7A8AAAB0" w14:textId="77777777">
      <w:pPr>
        <w:rPr>
          <w:rFonts w:eastAsia="PMingLiU"/>
          <w:lang w:eastAsia="zh-TW"/>
        </w:rPr>
      </w:pPr>
    </w:p>
    <w:p w:rsidRPr="00C10BF5" w:rsidR="00360105" w:rsidP="00B46144" w:rsidRDefault="00360105" w14:paraId="34C3104F" w14:textId="5DA7EE25">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3A556F9B" w14:textId="0E67E03B">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7AA75D07" w14:textId="4211E24B">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B673A0" w14:paraId="01A8DFF1" w14:textId="77777777">
      <w:pPr>
        <w:rPr>
          <w:rFonts w:eastAsia="PMingLiU"/>
          <w:lang w:eastAsia="zh-TW"/>
        </w:rPr>
      </w:pPr>
      <w:r w:rsidRPr="00C10BF5">
        <w:rPr>
          <w:lang w:eastAsia="zh-TW"/>
        </w:rPr>
        <w:t>………………………………………………………………………………………………</w:t>
      </w:r>
    </w:p>
    <w:p w:rsidRPr="00C10BF5" w:rsidR="0057775C" w:rsidP="000607BB" w:rsidRDefault="0057775C" w14:paraId="46A3C08C" w14:textId="77777777">
      <w:pPr>
        <w:rPr>
          <w:rFonts w:eastAsia="PMingLiU"/>
          <w:lang w:eastAsia="zh-TW"/>
        </w:rPr>
      </w:pPr>
    </w:p>
    <w:p w:rsidRPr="00C10BF5" w:rsidR="00360105" w:rsidP="000607BB" w:rsidRDefault="00B673A0" w14:paraId="131E83D8" w14:textId="1B2AF750">
      <w:pPr>
        <w:rPr>
          <w:rFonts w:eastAsia="PMingLiU"/>
          <w:lang w:eastAsia="zh-TW"/>
        </w:rPr>
      </w:pPr>
      <w:r w:rsidRPr="00C10BF5">
        <w:rPr>
          <w:lang w:eastAsia="zh-TW"/>
        </w:rPr>
        <w:t xml:space="preserve">MEN3c.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14B4B144" w14:textId="77777777">
      <w:pPr>
        <w:rPr>
          <w:rFonts w:eastAsia="PMingLiU"/>
          <w:lang w:eastAsia="zh-TW"/>
        </w:rPr>
      </w:pPr>
    </w:p>
    <w:p w:rsidRPr="00C10BF5" w:rsidR="00360105" w:rsidP="00B46144" w:rsidRDefault="00360105" w14:paraId="73012F3A" w14:textId="77777777">
      <w:pPr>
        <w:rPr>
          <w:rFonts w:eastAsia="PMingLiU"/>
          <w:lang w:eastAsia="zh-TW"/>
        </w:rPr>
      </w:pPr>
      <w:r w:rsidRPr="00C10BF5">
        <w:rPr>
          <w:rFonts w:eastAsia="PMingLiU"/>
          <w:lang w:eastAsia="zh-TW"/>
        </w:rPr>
        <w:t>有語言問題？</w:t>
      </w:r>
    </w:p>
    <w:p w:rsidRPr="00C10BF5" w:rsidR="00360105" w:rsidP="00B46144" w:rsidRDefault="00360105" w14:paraId="0F7DC6C0" w14:textId="77777777">
      <w:pPr>
        <w:rPr>
          <w:rFonts w:eastAsia="PMingLiU"/>
          <w:lang w:eastAsia="zh-TW"/>
        </w:rPr>
      </w:pPr>
    </w:p>
    <w:p w:rsidRPr="00C10BF5" w:rsidR="00360105" w:rsidP="00B46144" w:rsidRDefault="00360105" w14:paraId="673E5ED5" w14:textId="5A5E8B4E">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5EC8FC3A" w14:textId="781327F8">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5F8117A8" w14:textId="11F13FDF">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B673A0" w14:paraId="76757905" w14:textId="77777777">
      <w:pPr>
        <w:rPr>
          <w:rFonts w:eastAsia="PMingLiU"/>
          <w:lang w:eastAsia="zh-TW"/>
        </w:rPr>
      </w:pPr>
      <w:r w:rsidRPr="00C10BF5">
        <w:rPr>
          <w:lang w:eastAsia="zh-TW"/>
        </w:rPr>
        <w:t>………………………………………………………………………………………………</w:t>
      </w:r>
    </w:p>
    <w:p w:rsidRPr="00C10BF5" w:rsidR="0057775C" w:rsidP="000607BB" w:rsidRDefault="0057775C" w14:paraId="13B0B1BA" w14:textId="77777777">
      <w:pPr>
        <w:rPr>
          <w:rFonts w:eastAsia="PMingLiU"/>
          <w:lang w:eastAsia="zh-TW"/>
        </w:rPr>
      </w:pPr>
    </w:p>
    <w:p w:rsidRPr="00C10BF5" w:rsidR="00360105" w:rsidP="000607BB" w:rsidRDefault="00B673A0" w14:paraId="7C9ED840" w14:textId="2965B37A">
      <w:pPr>
        <w:rPr>
          <w:rFonts w:eastAsia="PMingLiU"/>
          <w:lang w:eastAsia="zh-TW"/>
        </w:rPr>
      </w:pPr>
      <w:r w:rsidRPr="00C10BF5">
        <w:rPr>
          <w:lang w:eastAsia="zh-TW"/>
        </w:rPr>
        <w:t xml:space="preserve">MEN3d.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74DB0B7A" w14:textId="77777777">
      <w:pPr>
        <w:rPr>
          <w:rFonts w:eastAsia="PMingLiU"/>
          <w:lang w:eastAsia="zh-TW"/>
        </w:rPr>
      </w:pPr>
    </w:p>
    <w:p w:rsidRPr="00C10BF5" w:rsidR="00360105" w:rsidP="00B46144" w:rsidRDefault="00C70276" w14:paraId="12544DD2" w14:textId="3DA310A9">
      <w:pPr>
        <w:rPr>
          <w:rFonts w:eastAsia="PMingLiU"/>
          <w:lang w:eastAsia="zh-TW"/>
        </w:rPr>
      </w:pPr>
      <w:r w:rsidRPr="00C10BF5">
        <w:rPr>
          <w:rFonts w:hint="eastAsia" w:eastAsia="PMingLiU"/>
          <w:lang w:eastAsia="zh-TW"/>
        </w:rPr>
        <w:t>不開心、傷心或憂鬱</w:t>
      </w:r>
      <w:r w:rsidRPr="00C10BF5" w:rsidR="00360105">
        <w:rPr>
          <w:rFonts w:eastAsia="PMingLiU"/>
          <w:lang w:eastAsia="zh-TW"/>
        </w:rPr>
        <w:t>？</w:t>
      </w:r>
    </w:p>
    <w:p w:rsidRPr="00C10BF5" w:rsidR="00360105" w:rsidP="00B46144" w:rsidRDefault="00360105" w14:paraId="473A2690" w14:textId="77777777">
      <w:pPr>
        <w:rPr>
          <w:rFonts w:eastAsia="PMingLiU"/>
          <w:lang w:eastAsia="zh-TW"/>
        </w:rPr>
      </w:pPr>
    </w:p>
    <w:p w:rsidRPr="00C10BF5" w:rsidR="00360105" w:rsidP="00B46144" w:rsidRDefault="00360105" w14:paraId="1CE641C6" w14:textId="33C2E5DB">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48760C24" w14:textId="56F8E0D1">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73BC984B" w14:textId="24D59F19">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B673A0" w14:paraId="252B5F92" w14:textId="77777777">
      <w:pPr>
        <w:rPr>
          <w:rFonts w:eastAsia="PMingLiU"/>
          <w:lang w:eastAsia="zh-TW"/>
        </w:rPr>
      </w:pPr>
      <w:r w:rsidRPr="00C10BF5">
        <w:rPr>
          <w:lang w:eastAsia="zh-TW"/>
        </w:rPr>
        <w:t>………………………………………………………………………………………………</w:t>
      </w:r>
    </w:p>
    <w:p w:rsidRPr="00C10BF5" w:rsidR="0057775C" w:rsidP="000607BB" w:rsidRDefault="0057775C" w14:paraId="0BFE344A" w14:textId="77777777">
      <w:pPr>
        <w:rPr>
          <w:rFonts w:eastAsia="PMingLiU"/>
          <w:lang w:eastAsia="zh-TW"/>
        </w:rPr>
      </w:pPr>
    </w:p>
    <w:p w:rsidRPr="00C10BF5" w:rsidR="00360105" w:rsidP="000607BB" w:rsidRDefault="00B673A0" w14:paraId="3228C2F7" w14:textId="1DFA963D">
      <w:pPr>
        <w:rPr>
          <w:rFonts w:eastAsia="PMingLiU"/>
          <w:lang w:eastAsia="zh-TW"/>
        </w:rPr>
      </w:pPr>
      <w:r w:rsidRPr="00C10BF5">
        <w:rPr>
          <w:lang w:eastAsia="zh-TW"/>
        </w:rPr>
        <w:t xml:space="preserve">MEN3e.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60CC4D87" w14:textId="77777777">
      <w:pPr>
        <w:rPr>
          <w:rFonts w:eastAsia="PMingLiU"/>
          <w:lang w:eastAsia="zh-TW"/>
        </w:rPr>
      </w:pPr>
    </w:p>
    <w:p w:rsidRPr="00C10BF5" w:rsidR="00360105" w:rsidP="00B46144" w:rsidRDefault="00C70276" w14:paraId="18C71F0B" w14:textId="316266A5">
      <w:pPr>
        <w:rPr>
          <w:rFonts w:eastAsia="PMingLiU"/>
          <w:lang w:eastAsia="zh-TW"/>
        </w:rPr>
      </w:pPr>
      <w:r w:rsidRPr="00C10BF5">
        <w:rPr>
          <w:rFonts w:hint="eastAsia" w:eastAsia="PMingLiU"/>
          <w:lang w:eastAsia="zh-TW"/>
        </w:rPr>
        <w:lastRenderedPageBreak/>
        <w:t>脾氣壞或暴躁</w:t>
      </w:r>
      <w:r w:rsidRPr="00C10BF5" w:rsidR="00360105">
        <w:rPr>
          <w:rFonts w:eastAsia="PMingLiU"/>
          <w:lang w:eastAsia="zh-TW"/>
        </w:rPr>
        <w:t>？</w:t>
      </w:r>
    </w:p>
    <w:p w:rsidRPr="00C10BF5" w:rsidR="00360105" w:rsidP="00B46144" w:rsidRDefault="00360105" w14:paraId="29FEAB29" w14:textId="77777777">
      <w:pPr>
        <w:rPr>
          <w:rFonts w:eastAsia="PMingLiU"/>
          <w:lang w:eastAsia="zh-TW"/>
        </w:rPr>
      </w:pPr>
    </w:p>
    <w:p w:rsidRPr="00C10BF5" w:rsidR="00360105" w:rsidP="00B46144" w:rsidRDefault="00360105" w14:paraId="29F90648" w14:textId="2708A288">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5172CF72" w14:textId="1150060A">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3C8D39B5" w14:textId="46045DD0">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B673A0" w14:paraId="10EBA0CF" w14:textId="77777777">
      <w:pPr>
        <w:rPr>
          <w:rFonts w:eastAsia="PMingLiU"/>
          <w:lang w:eastAsia="zh-TW"/>
        </w:rPr>
      </w:pPr>
      <w:r w:rsidRPr="00C10BF5">
        <w:rPr>
          <w:lang w:eastAsia="zh-TW"/>
        </w:rPr>
        <w:t>………………………………………………………………………………………………</w:t>
      </w:r>
    </w:p>
    <w:p w:rsidRPr="00C10BF5" w:rsidR="0057775C" w:rsidP="000607BB" w:rsidRDefault="0057775C" w14:paraId="3A84E6B0" w14:textId="77777777">
      <w:pPr>
        <w:rPr>
          <w:rFonts w:eastAsia="PMingLiU"/>
          <w:lang w:eastAsia="zh-TW"/>
        </w:rPr>
      </w:pPr>
    </w:p>
    <w:p w:rsidRPr="00C10BF5" w:rsidR="00360105" w:rsidP="000607BB" w:rsidRDefault="00B673A0" w14:paraId="1792BE57" w14:textId="2D223D2F">
      <w:pPr>
        <w:rPr>
          <w:rFonts w:eastAsia="PMingLiU"/>
          <w:lang w:eastAsia="zh-TW"/>
        </w:rPr>
      </w:pPr>
      <w:r w:rsidRPr="00C10BF5">
        <w:rPr>
          <w:lang w:eastAsia="zh-TW"/>
        </w:rPr>
        <w:t xml:space="preserve">MEN3f.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739CBF42" w14:textId="77777777">
      <w:pPr>
        <w:rPr>
          <w:rFonts w:eastAsia="PMingLiU"/>
          <w:lang w:eastAsia="zh-TW"/>
        </w:rPr>
      </w:pPr>
    </w:p>
    <w:p w:rsidRPr="00C10BF5" w:rsidR="00360105" w:rsidP="00B46144" w:rsidRDefault="00C70276" w14:paraId="5F6234E5" w14:textId="15921017">
      <w:pPr>
        <w:rPr>
          <w:rFonts w:eastAsia="PMingLiU"/>
          <w:lang w:eastAsia="zh-TW"/>
        </w:rPr>
      </w:pPr>
      <w:r w:rsidRPr="00C10BF5">
        <w:rPr>
          <w:rFonts w:hint="eastAsia" w:eastAsia="PMingLiU"/>
          <w:lang w:eastAsia="zh-TW"/>
        </w:rPr>
        <w:t>緊張或容易激動</w:t>
      </w:r>
      <w:r w:rsidRPr="00C10BF5" w:rsidR="00360105">
        <w:rPr>
          <w:rFonts w:eastAsia="PMingLiU"/>
          <w:lang w:eastAsia="zh-TW"/>
        </w:rPr>
        <w:t>？</w:t>
      </w:r>
    </w:p>
    <w:p w:rsidRPr="00C10BF5" w:rsidR="00360105" w:rsidP="00B46144" w:rsidRDefault="00360105" w14:paraId="55942103" w14:textId="77777777">
      <w:pPr>
        <w:rPr>
          <w:rFonts w:eastAsia="PMingLiU"/>
          <w:lang w:eastAsia="zh-TW"/>
        </w:rPr>
      </w:pPr>
    </w:p>
    <w:p w:rsidRPr="00C10BF5" w:rsidR="00360105" w:rsidP="00B46144" w:rsidRDefault="00360105" w14:paraId="2EC3588B" w14:textId="1F7FF7EE">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172887EB" w14:textId="0B573A6F">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08F2F76D" w14:textId="2C69670D">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360105" w14:paraId="6C0AB4C9" w14:textId="77777777">
      <w:pPr>
        <w:rPr>
          <w:rFonts w:eastAsia="PMingLiU"/>
          <w:lang w:eastAsia="zh-TW"/>
        </w:rPr>
      </w:pPr>
    </w:p>
    <w:p w:rsidRPr="00C10BF5" w:rsidR="00B673A0" w:rsidP="00B673A0" w:rsidRDefault="00B673A0" w14:paraId="71C678F4" w14:textId="77777777">
      <w:pPr>
        <w:rPr>
          <w:lang w:eastAsia="zh-TW"/>
        </w:rPr>
      </w:pPr>
      <w:r w:rsidRPr="00C10BF5">
        <w:rPr>
          <w:lang w:eastAsia="zh-TW"/>
        </w:rPr>
        <w:t>………………………………………………………………………………………………</w:t>
      </w:r>
    </w:p>
    <w:p w:rsidRPr="00C10BF5" w:rsidR="00B673A0" w:rsidP="00B673A0" w:rsidRDefault="00B673A0" w14:paraId="661B253F" w14:textId="77777777">
      <w:pPr>
        <w:rPr>
          <w:lang w:eastAsia="zh-TW"/>
        </w:rPr>
      </w:pPr>
    </w:p>
    <w:p w:rsidRPr="00C10BF5" w:rsidR="00360105" w:rsidP="00B673A0" w:rsidRDefault="00B673A0" w14:paraId="3A70BE6C" w14:textId="77777777">
      <w:pPr>
        <w:rPr>
          <w:rFonts w:eastAsia="PMingLiU"/>
          <w:lang w:eastAsia="zh-TW"/>
        </w:rPr>
      </w:pPr>
      <w:r w:rsidRPr="00C10BF5">
        <w:rPr>
          <w:lang w:eastAsia="zh-TW"/>
        </w:rPr>
        <w:t xml:space="preserve">MEN3g. </w:t>
      </w:r>
      <w:r w:rsidRPr="00C10BF5">
        <w:t>[IF INTAGE=4-12 CONTINUE, ELSE GO TO MEN4a]</w:t>
      </w:r>
    </w:p>
    <w:p w:rsidRPr="00C10BF5" w:rsidR="0057775C" w:rsidP="00B46144" w:rsidRDefault="0057775C" w14:paraId="12461B97" w14:textId="77777777">
      <w:pPr>
        <w:rPr>
          <w:rFonts w:eastAsia="PMingLiU"/>
          <w:lang w:eastAsia="zh-TW"/>
        </w:rPr>
      </w:pPr>
    </w:p>
    <w:p w:rsidRPr="00C10BF5" w:rsidR="00360105" w:rsidP="00B46144" w:rsidRDefault="00360105" w14:paraId="269D27FB" w14:textId="62A33670">
      <w:pPr>
        <w:rPr>
          <w:rFonts w:eastAsia="PMingLiU"/>
          <w:lang w:eastAsia="zh-TW"/>
        </w:rPr>
      </w:pPr>
      <w:r w:rsidRPr="00C10BF5">
        <w:rPr>
          <w:rFonts w:eastAsia="PMingLiU"/>
          <w:lang w:eastAsia="zh-TW"/>
        </w:rPr>
        <w:t>下列幾個問題和</w:t>
      </w:r>
      <w:r w:rsidRPr="00C10BF5">
        <w:rPr>
          <w:rFonts w:eastAsia="PMingLiU"/>
          <w:lang w:eastAsia="zh-TW"/>
        </w:rPr>
        <w:t>{</w:t>
      </w:r>
      <w:r w:rsidRPr="00C10BF5" w:rsidR="002414CA">
        <w:rPr>
          <w:rFonts w:ascii="Times New Roman" w:hAnsi="Times New Roman" w:cs="Times New Roman"/>
          <w:color w:val="000000"/>
          <w:lang w:eastAsia="zh-TW"/>
        </w:rPr>
        <w:t>NAME</w:t>
      </w:r>
      <w:r w:rsidRPr="00C10BF5">
        <w:rPr>
          <w:rFonts w:eastAsia="PMingLiU"/>
          <w:lang w:eastAsia="zh-TW"/>
        </w:rPr>
        <w:t>}</w:t>
      </w:r>
      <w:r w:rsidRPr="00C10BF5">
        <w:rPr>
          <w:rFonts w:eastAsia="PMingLiU"/>
          <w:lang w:eastAsia="zh-TW"/>
        </w:rPr>
        <w:t>可能</w:t>
      </w:r>
      <w:r w:rsidRPr="00C10BF5" w:rsidR="00E704BD">
        <w:rPr>
          <w:rFonts w:hint="eastAsia" w:eastAsia="PMingLiU"/>
          <w:lang w:eastAsia="zh-TW"/>
        </w:rPr>
        <w:t>經歷過</w:t>
      </w:r>
      <w:r w:rsidRPr="00C10BF5">
        <w:rPr>
          <w:rFonts w:eastAsia="PMingLiU"/>
          <w:lang w:eastAsia="zh-TW"/>
        </w:rPr>
        <w:t>的感受有關。您對這些問題的回答是保密的，不會與</w:t>
      </w:r>
      <w:r w:rsidRPr="00C10BF5" w:rsidR="002414CA">
        <w:rPr>
          <w:lang w:eastAsia="zh-TW"/>
        </w:rPr>
        <w:t xml:space="preserve"> {REFERENCE HEALTH CENTER}</w:t>
      </w:r>
      <w:r w:rsidRPr="00C10BF5" w:rsidR="002414CA">
        <w:rPr>
          <w:rFonts w:hint="eastAsia" w:eastAsiaTheme="minorEastAsia"/>
          <w:lang w:eastAsia="zh-TW"/>
        </w:rPr>
        <w:t xml:space="preserve"> </w:t>
      </w:r>
      <w:r w:rsidRPr="00C10BF5">
        <w:rPr>
          <w:rFonts w:eastAsia="PMingLiU"/>
          <w:lang w:eastAsia="zh-TW"/>
        </w:rPr>
        <w:t>的任何人分享。您也有權拒絕回答任何不願意回答的問題。</w:t>
      </w:r>
      <w:r w:rsidRPr="00C10BF5">
        <w:rPr>
          <w:rFonts w:eastAsia="PMingLiU"/>
          <w:lang w:eastAsia="zh-TW"/>
        </w:rPr>
        <w:t xml:space="preserve"> </w:t>
      </w:r>
    </w:p>
    <w:p w:rsidRPr="00C10BF5" w:rsidR="00360105" w:rsidP="00B46144" w:rsidRDefault="00360105" w14:paraId="76137D88" w14:textId="77777777">
      <w:pPr>
        <w:rPr>
          <w:rFonts w:eastAsia="PMingLiU"/>
          <w:lang w:eastAsia="zh-TW"/>
        </w:rPr>
      </w:pPr>
    </w:p>
    <w:p w:rsidRPr="00C10BF5" w:rsidR="00360105" w:rsidP="00B46144" w:rsidRDefault="00360105" w14:paraId="64C3B0D5" w14:textId="528132FE">
      <w:pPr>
        <w:rPr>
          <w:rFonts w:eastAsia="PMingLiU"/>
          <w:lang w:eastAsia="zh-TW"/>
        </w:rPr>
      </w:pPr>
      <w:r w:rsidRPr="00C10BF5">
        <w:rPr>
          <w:rFonts w:eastAsia="PMingLiU"/>
          <w:lang w:eastAsia="zh-TW"/>
        </w:rPr>
        <w:t>我將</w:t>
      </w:r>
      <w:r w:rsidRPr="00C10BF5" w:rsidR="00F313E5">
        <w:rPr>
          <w:rFonts w:hint="eastAsia" w:eastAsia="PMingLiU"/>
          <w:lang w:eastAsia="zh-TW"/>
        </w:rPr>
        <w:t>會</w:t>
      </w:r>
      <w:r w:rsidRPr="00C10BF5">
        <w:rPr>
          <w:rFonts w:eastAsia="PMingLiU"/>
          <w:lang w:eastAsia="zh-TW"/>
        </w:rPr>
        <w:t>讀</w:t>
      </w:r>
      <w:r w:rsidRPr="00C10BF5" w:rsidR="00FC1EB8">
        <w:rPr>
          <w:rFonts w:eastAsia="PMingLiU"/>
          <w:lang w:eastAsia="zh-TW"/>
        </w:rPr>
        <w:t>一組描述兒童情況的詞</w:t>
      </w:r>
      <w:r w:rsidRPr="00C10BF5">
        <w:rPr>
          <w:rFonts w:eastAsia="PMingLiU"/>
          <w:lang w:eastAsia="zh-TW"/>
        </w:rPr>
        <w:t>。對於每一項，請告訴我</w:t>
      </w:r>
      <w:r w:rsidRPr="00C10BF5">
        <w:rPr>
          <w:rFonts w:eastAsia="PMingLiU"/>
          <w:b/>
          <w:bCs/>
          <w:lang w:eastAsia="zh-TW"/>
        </w:rPr>
        <w:t>過去</w:t>
      </w:r>
      <w:r w:rsidRPr="00C10BF5">
        <w:rPr>
          <w:rFonts w:eastAsia="PMingLiU"/>
          <w:b/>
          <w:bCs/>
          <w:lang w:eastAsia="zh-TW"/>
        </w:rPr>
        <w:t xml:space="preserve"> 2 </w:t>
      </w:r>
      <w:r w:rsidRPr="00C10BF5">
        <w:rPr>
          <w:rFonts w:eastAsia="PMingLiU"/>
          <w:b/>
          <w:bCs/>
          <w:lang w:eastAsia="zh-TW"/>
        </w:rPr>
        <w:t>個月</w:t>
      </w:r>
      <w:r w:rsidRPr="00C10BF5">
        <w:rPr>
          <w:rFonts w:eastAsia="PMingLiU"/>
          <w:lang w:eastAsia="zh-TW"/>
        </w:rPr>
        <w:t>內它對</w:t>
      </w:r>
      <w:r w:rsidRPr="00C10BF5">
        <w:rPr>
          <w:rFonts w:eastAsia="PMingLiU"/>
          <w:lang w:eastAsia="zh-TW"/>
        </w:rPr>
        <w:t>{</w:t>
      </w:r>
      <w:r w:rsidRPr="00C10BF5" w:rsidR="002414CA">
        <w:rPr>
          <w:rFonts w:ascii="Times New Roman" w:hAnsi="Times New Roman" w:cs="Times New Roman"/>
          <w:color w:val="000000"/>
          <w:lang w:eastAsia="zh-TW"/>
        </w:rPr>
        <w:t>NAME</w:t>
      </w:r>
      <w:r w:rsidRPr="00C10BF5">
        <w:rPr>
          <w:rFonts w:eastAsia="PMingLiU"/>
          <w:lang w:eastAsia="zh-TW"/>
        </w:rPr>
        <w:t>}</w:t>
      </w:r>
      <w:r w:rsidRPr="00C10BF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Pr>
          <w:rFonts w:eastAsia="PMingLiU"/>
          <w:lang w:eastAsia="zh-TW"/>
        </w:rPr>
        <w:t>。</w:t>
      </w:r>
    </w:p>
    <w:p w:rsidRPr="00C10BF5" w:rsidR="00360105" w:rsidP="00B46144" w:rsidRDefault="00360105" w14:paraId="4263C0E8" w14:textId="77777777">
      <w:pPr>
        <w:rPr>
          <w:rFonts w:eastAsia="PMingLiU"/>
          <w:lang w:eastAsia="zh-TW"/>
        </w:rPr>
      </w:pPr>
    </w:p>
    <w:p w:rsidRPr="00C10BF5" w:rsidR="00360105" w:rsidP="00B46144" w:rsidRDefault="00A32930" w14:paraId="07EC62D8" w14:textId="418E0A5F">
      <w:pPr>
        <w:rPr>
          <w:rFonts w:eastAsia="PMingLiU"/>
          <w:lang w:eastAsia="zh-TW"/>
        </w:rPr>
      </w:pPr>
      <w:r w:rsidRPr="00C10BF5">
        <w:rPr>
          <w:rFonts w:hint="eastAsia" w:eastAsia="PMingLiU"/>
          <w:lang w:eastAsia="zh-TW"/>
        </w:rPr>
        <w:t>與其他孩子合不來</w:t>
      </w:r>
      <w:r w:rsidRPr="00C10BF5" w:rsidR="00360105">
        <w:rPr>
          <w:rFonts w:eastAsia="PMingLiU"/>
          <w:lang w:eastAsia="zh-TW"/>
        </w:rPr>
        <w:t>？</w:t>
      </w:r>
    </w:p>
    <w:p w:rsidRPr="00C10BF5" w:rsidR="00360105" w:rsidP="00B46144" w:rsidRDefault="00360105" w14:paraId="1298B4CA" w14:textId="77777777">
      <w:pPr>
        <w:rPr>
          <w:rFonts w:eastAsia="PMingLiU"/>
          <w:lang w:eastAsia="zh-TW"/>
        </w:rPr>
      </w:pPr>
    </w:p>
    <w:p w:rsidRPr="00C10BF5" w:rsidR="00360105" w:rsidP="00B46144" w:rsidRDefault="00360105" w14:paraId="075C6554" w14:textId="0130BF06">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7EA806FA" w14:textId="461CFADB">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0F209F42" w14:textId="60D08DCE">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718A52F5" w14:textId="66D669C8">
      <w:pPr>
        <w:rPr>
          <w:rFonts w:eastAsia="PMingLiU"/>
          <w:lang w:eastAsia="zh-TW"/>
        </w:rPr>
      </w:pPr>
      <w:r w:rsidRPr="00C10BF5">
        <w:rPr>
          <w:bCs/>
          <w:lang w:eastAsia="zh-TW"/>
        </w:rPr>
        <w:t xml:space="preserve"> </w:t>
      </w:r>
      <w:r w:rsidRPr="00C10BF5">
        <w:rPr>
          <w:lang w:eastAsia="zh-TW"/>
        </w:rPr>
        <w:t>………………………………………………………………………………………………</w:t>
      </w:r>
    </w:p>
    <w:p w:rsidRPr="00C10BF5" w:rsidR="0057775C" w:rsidP="000607BB" w:rsidRDefault="0057775C" w14:paraId="629D72BE" w14:textId="77777777">
      <w:pPr>
        <w:rPr>
          <w:rFonts w:eastAsia="PMingLiU"/>
          <w:lang w:eastAsia="zh-TW"/>
        </w:rPr>
      </w:pPr>
    </w:p>
    <w:p w:rsidRPr="00C10BF5" w:rsidR="00360105" w:rsidP="000607BB" w:rsidRDefault="002414CA" w14:paraId="4D47D909" w14:textId="03F16598">
      <w:pPr>
        <w:rPr>
          <w:rFonts w:eastAsia="PMingLiU"/>
          <w:lang w:eastAsia="zh-TW"/>
        </w:rPr>
      </w:pPr>
      <w:r w:rsidRPr="00C10BF5">
        <w:rPr>
          <w:lang w:eastAsia="zh-TW"/>
        </w:rPr>
        <w:t xml:space="preserve">MEN3h.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585E0B54" w14:textId="77777777">
      <w:pPr>
        <w:rPr>
          <w:rFonts w:eastAsia="PMingLiU"/>
          <w:lang w:eastAsia="zh-TW"/>
        </w:rPr>
      </w:pPr>
    </w:p>
    <w:p w:rsidRPr="00C10BF5" w:rsidR="00360105" w:rsidP="00B46144" w:rsidRDefault="00A32930" w14:paraId="2AE58649" w14:textId="5ED32074">
      <w:pPr>
        <w:rPr>
          <w:rFonts w:eastAsia="PMingLiU"/>
          <w:lang w:eastAsia="zh-TW"/>
        </w:rPr>
      </w:pPr>
      <w:r w:rsidRPr="00C10BF5">
        <w:rPr>
          <w:rFonts w:hint="eastAsia" w:eastAsia="PMingLiU"/>
          <w:lang w:eastAsia="zh-TW"/>
        </w:rPr>
        <w:t>不能長時間</w:t>
      </w:r>
      <w:r w:rsidRPr="00C10BF5" w:rsidR="00360105">
        <w:rPr>
          <w:rFonts w:eastAsia="PMingLiU"/>
          <w:lang w:eastAsia="zh-TW"/>
        </w:rPr>
        <w:t>集中注意力？</w:t>
      </w:r>
    </w:p>
    <w:p w:rsidRPr="00C10BF5" w:rsidR="00360105" w:rsidP="00B46144" w:rsidRDefault="00360105" w14:paraId="425D6028" w14:textId="77777777">
      <w:pPr>
        <w:rPr>
          <w:rFonts w:eastAsia="PMingLiU"/>
          <w:lang w:eastAsia="zh-TW"/>
        </w:rPr>
      </w:pPr>
    </w:p>
    <w:p w:rsidRPr="00C10BF5" w:rsidR="00360105" w:rsidP="00B46144" w:rsidRDefault="00360105" w14:paraId="133EBCDE" w14:textId="6490F0BC">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68E05E6C" w14:textId="27703A09">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029343E8" w14:textId="176F27AA">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66A0D99F" w14:textId="291A08F5">
      <w:pPr>
        <w:rPr>
          <w:rFonts w:eastAsia="PMingLiU"/>
          <w:lang w:eastAsia="zh-TW"/>
        </w:rPr>
      </w:pPr>
      <w:r w:rsidRPr="00C10BF5">
        <w:rPr>
          <w:bCs/>
          <w:lang w:eastAsia="zh-TW"/>
        </w:rPr>
        <w:t xml:space="preserve"> </w:t>
      </w:r>
      <w:r w:rsidRPr="00C10BF5">
        <w:rPr>
          <w:lang w:eastAsia="zh-TW"/>
        </w:rPr>
        <w:t>………………………………………………………………………………………………</w:t>
      </w:r>
      <w:r w:rsidRPr="00C10BF5" w:rsidR="00360105">
        <w:rPr>
          <w:rFonts w:eastAsia="PMingLiU"/>
          <w:lang w:eastAsia="zh-TW"/>
        </w:rPr>
        <w:t xml:space="preserve">  </w:t>
      </w:r>
    </w:p>
    <w:p w:rsidRPr="00C10BF5" w:rsidR="0057775C" w:rsidP="00B46144" w:rsidRDefault="0057775C" w14:paraId="43C98766" w14:textId="77777777">
      <w:pPr>
        <w:rPr>
          <w:rFonts w:eastAsia="PMingLiU"/>
          <w:lang w:eastAsia="zh-TW"/>
        </w:rPr>
      </w:pPr>
    </w:p>
    <w:p w:rsidRPr="00C10BF5" w:rsidR="00360105" w:rsidP="00B46144" w:rsidRDefault="002414CA" w14:paraId="255C2E58" w14:textId="228E4B06">
      <w:pPr>
        <w:rPr>
          <w:rFonts w:eastAsia="PMingLiU"/>
          <w:lang w:eastAsia="zh-TW"/>
        </w:rPr>
      </w:pPr>
      <w:r w:rsidRPr="00C10BF5">
        <w:rPr>
          <w:lang w:eastAsia="zh-TW"/>
        </w:rPr>
        <w:t xml:space="preserve">MEN3i.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5C6ABB16" w14:textId="77777777">
      <w:pPr>
        <w:rPr>
          <w:rFonts w:eastAsia="PMingLiU"/>
          <w:lang w:eastAsia="zh-TW"/>
        </w:rPr>
      </w:pPr>
    </w:p>
    <w:p w:rsidRPr="00C10BF5" w:rsidR="00360105" w:rsidP="00B46144" w:rsidRDefault="00360105" w14:paraId="05982206" w14:textId="77777777">
      <w:pPr>
        <w:rPr>
          <w:rFonts w:eastAsia="PMingLiU"/>
          <w:lang w:eastAsia="zh-TW"/>
        </w:rPr>
      </w:pPr>
      <w:r w:rsidRPr="00C10BF5">
        <w:rPr>
          <w:rFonts w:eastAsia="PMingLiU"/>
          <w:lang w:eastAsia="zh-TW"/>
        </w:rPr>
        <w:t>感到毫無價值或自卑？</w:t>
      </w:r>
    </w:p>
    <w:p w:rsidRPr="00C10BF5" w:rsidR="00360105" w:rsidP="00B46144" w:rsidRDefault="00360105" w14:paraId="385DEA4A" w14:textId="77777777">
      <w:pPr>
        <w:rPr>
          <w:rFonts w:eastAsia="PMingLiU"/>
          <w:lang w:eastAsia="zh-TW"/>
        </w:rPr>
      </w:pPr>
    </w:p>
    <w:p w:rsidRPr="00C10BF5" w:rsidR="00360105" w:rsidP="00B46144" w:rsidRDefault="00360105" w14:paraId="05F1F5DF" w14:textId="47E0D9B4">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2E722F73" w14:textId="180CB4E5">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6D931488" w14:textId="3A847B40">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360105" w14:paraId="3E87A9BB" w14:textId="77777777">
      <w:pPr>
        <w:rPr>
          <w:rFonts w:eastAsia="PMingLiU"/>
          <w:lang w:eastAsia="zh-TW"/>
        </w:rPr>
      </w:pPr>
    </w:p>
    <w:p w:rsidRPr="00C10BF5" w:rsidR="00360105" w:rsidP="00B46144" w:rsidRDefault="00A32930" w14:paraId="60244016" w14:textId="58BD5740">
      <w:pPr>
        <w:rPr>
          <w:rFonts w:eastAsia="PMingLiU"/>
          <w:lang w:eastAsia="zh-TW"/>
        </w:rPr>
      </w:pPr>
      <w:r w:rsidRPr="00C10BF5">
        <w:rPr>
          <w:lang w:eastAsia="zh-TW"/>
        </w:rPr>
        <w:t>MEN3j</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sidR="002414CA">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69BB66BA" w14:textId="77777777">
      <w:pPr>
        <w:rPr>
          <w:rFonts w:eastAsia="PMingLiU"/>
          <w:lang w:eastAsia="zh-TW"/>
        </w:rPr>
      </w:pPr>
    </w:p>
    <w:p w:rsidRPr="00C10BF5" w:rsidR="00360105" w:rsidP="00B46144" w:rsidRDefault="00A32930" w14:paraId="5560EC7F" w14:textId="72C90D6F">
      <w:pPr>
        <w:rPr>
          <w:rFonts w:eastAsia="PMingLiU"/>
          <w:lang w:eastAsia="zh-TW"/>
        </w:rPr>
      </w:pPr>
      <w:r w:rsidRPr="00C10BF5">
        <w:rPr>
          <w:rFonts w:hint="eastAsia" w:eastAsia="PMingLiU"/>
          <w:lang w:eastAsia="zh-TW"/>
        </w:rPr>
        <w:t>不開心、傷心或憂鬱</w:t>
      </w:r>
      <w:r w:rsidRPr="00C10BF5" w:rsidR="00360105">
        <w:rPr>
          <w:rFonts w:eastAsia="PMingLiU"/>
          <w:lang w:eastAsia="zh-TW"/>
        </w:rPr>
        <w:t>？</w:t>
      </w:r>
    </w:p>
    <w:p w:rsidRPr="00C10BF5" w:rsidR="00360105" w:rsidP="00B46144" w:rsidRDefault="00360105" w14:paraId="025DB8CE" w14:textId="77777777">
      <w:pPr>
        <w:rPr>
          <w:rFonts w:eastAsia="PMingLiU"/>
          <w:lang w:eastAsia="zh-TW"/>
        </w:rPr>
      </w:pPr>
    </w:p>
    <w:p w:rsidRPr="00C10BF5" w:rsidR="00360105" w:rsidP="00B46144" w:rsidRDefault="00360105" w14:paraId="60876331" w14:textId="26155DB4">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44F53D06" w14:textId="1CB877F8">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0F32E114" w14:textId="6BDF13B2">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2DF18433" w14:textId="77777777">
      <w:pPr>
        <w:rPr>
          <w:rFonts w:eastAsia="PMingLiU"/>
          <w:lang w:eastAsia="zh-TW"/>
        </w:rPr>
      </w:pPr>
      <w:r w:rsidRPr="00C10BF5">
        <w:rPr>
          <w:lang w:eastAsia="zh-TW"/>
        </w:rPr>
        <w:t>………………………………………………………………………………………………</w:t>
      </w:r>
      <w:r w:rsidRPr="00C10BF5" w:rsidR="00360105">
        <w:rPr>
          <w:rFonts w:eastAsia="PMingLiU"/>
          <w:lang w:eastAsia="zh-TW"/>
        </w:rPr>
        <w:t xml:space="preserve">  </w:t>
      </w:r>
    </w:p>
    <w:p w:rsidRPr="00C10BF5" w:rsidR="0057775C" w:rsidP="00B46144" w:rsidRDefault="0057775C" w14:paraId="25695A64" w14:textId="77777777">
      <w:pPr>
        <w:rPr>
          <w:rFonts w:eastAsia="PMingLiU"/>
          <w:lang w:eastAsia="zh-TW"/>
        </w:rPr>
      </w:pPr>
    </w:p>
    <w:p w:rsidRPr="00C10BF5" w:rsidR="00360105" w:rsidP="00B46144" w:rsidRDefault="002414CA" w14:paraId="55BD7B34" w14:textId="5ACBFBB4">
      <w:pPr>
        <w:rPr>
          <w:rFonts w:eastAsia="PMingLiU"/>
          <w:lang w:eastAsia="zh-TW"/>
        </w:rPr>
      </w:pPr>
      <w:r w:rsidRPr="00C10BF5">
        <w:rPr>
          <w:lang w:eastAsia="zh-TW"/>
        </w:rPr>
        <w:t>MEN3</w:t>
      </w:r>
      <w:r w:rsidRPr="00C10BF5" w:rsidR="00A32930">
        <w:rPr>
          <w:lang w:eastAsia="zh-TW"/>
        </w:rPr>
        <w:t>k</w:t>
      </w:r>
      <w:r w:rsidRPr="00C10BF5">
        <w:rPr>
          <w:lang w:eastAsia="zh-TW"/>
        </w:rPr>
        <w:t xml:space="preserve">.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612C61AA" w14:textId="77777777">
      <w:pPr>
        <w:rPr>
          <w:rFonts w:eastAsia="PMingLiU"/>
          <w:lang w:eastAsia="zh-TW"/>
        </w:rPr>
      </w:pPr>
    </w:p>
    <w:p w:rsidRPr="00C10BF5" w:rsidR="00360105" w:rsidP="00B46144" w:rsidRDefault="00F126CD" w14:paraId="7EABA68C" w14:textId="5E840453">
      <w:pPr>
        <w:rPr>
          <w:rFonts w:eastAsia="PMingLiU"/>
          <w:lang w:eastAsia="zh-TW"/>
        </w:rPr>
      </w:pPr>
      <w:r w:rsidRPr="00C10BF5">
        <w:rPr>
          <w:rFonts w:hint="eastAsia" w:eastAsia="PMingLiU"/>
          <w:lang w:eastAsia="zh-TW"/>
        </w:rPr>
        <w:t>緊張</w:t>
      </w:r>
      <w:r w:rsidRPr="00C10BF5">
        <w:rPr>
          <w:rFonts w:eastAsia="PMingLiU"/>
          <w:lang w:eastAsia="zh-TW"/>
        </w:rPr>
        <w:t>、</w:t>
      </w:r>
      <w:r w:rsidRPr="00C10BF5">
        <w:rPr>
          <w:rFonts w:hint="eastAsia" w:eastAsia="PMingLiU"/>
          <w:lang w:eastAsia="zh-TW"/>
        </w:rPr>
        <w:t>容易激動或</w:t>
      </w:r>
      <w:r w:rsidRPr="00C10BF5" w:rsidR="00360105">
        <w:rPr>
          <w:rFonts w:eastAsia="PMingLiU"/>
          <w:lang w:eastAsia="zh-TW"/>
        </w:rPr>
        <w:t>神經緊</w:t>
      </w:r>
      <w:r w:rsidRPr="00C10BF5">
        <w:rPr>
          <w:rFonts w:hint="eastAsia" w:eastAsia="PMingLiU"/>
          <w:lang w:eastAsia="zh-TW"/>
        </w:rPr>
        <w:t>繃</w:t>
      </w:r>
      <w:r w:rsidRPr="00C10BF5" w:rsidR="00360105">
        <w:rPr>
          <w:rFonts w:eastAsia="PMingLiU"/>
          <w:lang w:eastAsia="zh-TW"/>
        </w:rPr>
        <w:t>？</w:t>
      </w:r>
    </w:p>
    <w:p w:rsidRPr="00C10BF5" w:rsidR="00360105" w:rsidP="00B46144" w:rsidRDefault="00360105" w14:paraId="1A21495D" w14:textId="77777777">
      <w:pPr>
        <w:rPr>
          <w:rFonts w:eastAsia="PMingLiU"/>
          <w:lang w:eastAsia="zh-TW"/>
        </w:rPr>
      </w:pPr>
    </w:p>
    <w:p w:rsidRPr="00C10BF5" w:rsidR="00360105" w:rsidP="00B46144" w:rsidRDefault="00360105" w14:paraId="0A083C0C" w14:textId="09A6DF7D">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78F441DE" w14:textId="61D87123">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4D8FD39D" w14:textId="4779246E">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21B61284" w14:textId="549667D4">
      <w:pPr>
        <w:rPr>
          <w:rFonts w:eastAsia="PMingLiU"/>
          <w:lang w:eastAsia="zh-TW"/>
        </w:rPr>
      </w:pPr>
      <w:r w:rsidRPr="00C10BF5">
        <w:rPr>
          <w:bCs/>
          <w:lang w:eastAsia="zh-TW"/>
        </w:rPr>
        <w:t xml:space="preserve"> </w:t>
      </w:r>
      <w:r w:rsidRPr="00C10BF5">
        <w:rPr>
          <w:lang w:eastAsia="zh-TW"/>
        </w:rPr>
        <w:t>………………………………………………………………………………………………</w:t>
      </w:r>
      <w:r w:rsidRPr="00C10BF5" w:rsidR="00360105">
        <w:rPr>
          <w:rFonts w:eastAsia="PMingLiU"/>
          <w:lang w:eastAsia="zh-TW"/>
        </w:rPr>
        <w:t xml:space="preserve">  </w:t>
      </w:r>
    </w:p>
    <w:p w:rsidRPr="00C10BF5" w:rsidR="0057775C" w:rsidP="00B46144" w:rsidRDefault="0057775C" w14:paraId="60F11BAE" w14:textId="77777777">
      <w:pPr>
        <w:rPr>
          <w:rFonts w:eastAsia="PMingLiU"/>
          <w:lang w:eastAsia="zh-TW"/>
        </w:rPr>
      </w:pPr>
    </w:p>
    <w:p w:rsidRPr="00C10BF5" w:rsidR="00360105" w:rsidP="00B46144" w:rsidRDefault="002414CA" w14:paraId="1CBFD83A" w14:textId="09B9D0CD">
      <w:pPr>
        <w:rPr>
          <w:rFonts w:eastAsia="PMingLiU"/>
          <w:lang w:eastAsia="zh-TW"/>
        </w:rPr>
      </w:pPr>
      <w:r w:rsidRPr="00C10BF5">
        <w:rPr>
          <w:lang w:eastAsia="zh-TW"/>
        </w:rPr>
        <w:t xml:space="preserve">MEN3l.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C1EB8">
        <w:rPr>
          <w:rFonts w:eastAsia="PMingLiU"/>
          <w:lang w:eastAsia="zh-TW"/>
        </w:rPr>
        <w:t>一組描述兒童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proofErr w:type="gramStart"/>
      <w:r w:rsidRPr="00C10BF5" w:rsidR="00360105">
        <w:rPr>
          <w:rFonts w:eastAsia="PMingLiU"/>
          <w:b/>
          <w:bCs/>
          <w:lang w:eastAsia="zh-TW"/>
        </w:rPr>
        <w:t>個月</w:t>
      </w:r>
      <w:r w:rsidRPr="00C10BF5" w:rsidR="00360105">
        <w:rPr>
          <w:rFonts w:eastAsia="PMingLiU"/>
          <w:lang w:eastAsia="zh-TW"/>
        </w:rPr>
        <w:t>內它對</w:t>
      </w:r>
      <w:r w:rsidRPr="00C10BF5" w:rsidR="00360105">
        <w:rPr>
          <w:rFonts w:eastAsia="PMingLiU"/>
          <w:lang w:eastAsia="zh-TW"/>
        </w:rPr>
        <w:t>{</w:t>
      </w:r>
      <w:proofErr w:type="gramEnd"/>
      <w:r w:rsidRPr="00C10BF5">
        <w:rPr>
          <w:rFonts w:ascii="Times New Roman" w:hAnsi="Times New Roman" w:cs="Times New Roman"/>
          <w:color w:val="000000"/>
          <w:lang w:eastAsia="zh-TW"/>
        </w:rPr>
        <w:t>NAME</w:t>
      </w:r>
      <w:r w:rsidRPr="00C10BF5" w:rsidR="00360105">
        <w:rPr>
          <w:rFonts w:eastAsia="PMingLiU"/>
          <w:lang w:eastAsia="zh-TW"/>
        </w:rPr>
        <w:t>}</w:t>
      </w:r>
      <w:r w:rsidRPr="00C10BF5" w:rsidR="00360105">
        <w:rPr>
          <w:rFonts w:eastAsia="PMingLiU"/>
          <w:lang w:eastAsia="zh-TW"/>
        </w:rPr>
        <w:t>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06D6DFC6" w14:textId="77777777">
      <w:pPr>
        <w:rPr>
          <w:rFonts w:eastAsia="PMingLiU"/>
          <w:lang w:eastAsia="zh-TW"/>
        </w:rPr>
      </w:pPr>
    </w:p>
    <w:p w:rsidRPr="00C10BF5" w:rsidR="00360105" w:rsidP="00B46144" w:rsidRDefault="00F126CD" w14:paraId="7C5352F8" w14:textId="7F3146FB">
      <w:pPr>
        <w:rPr>
          <w:rFonts w:eastAsia="PMingLiU"/>
          <w:lang w:eastAsia="zh-TW"/>
        </w:rPr>
      </w:pPr>
      <w:r w:rsidRPr="00C10BF5">
        <w:rPr>
          <w:rFonts w:hint="eastAsia" w:eastAsia="PMingLiU"/>
          <w:lang w:eastAsia="zh-TW"/>
        </w:rPr>
        <w:t>表現得比</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FB3CB7">
        <w:rPr>
          <w:rFonts w:eastAsia="PMingLiU"/>
          <w:lang w:eastAsia="zh-TW"/>
        </w:rPr>
        <w:t>的</w:t>
      </w:r>
      <w:r w:rsidRPr="00C10BF5" w:rsidR="00360105">
        <w:rPr>
          <w:rFonts w:eastAsia="PMingLiU"/>
          <w:lang w:eastAsia="zh-TW"/>
        </w:rPr>
        <w:t>年齡</w:t>
      </w:r>
      <w:r w:rsidRPr="00C10BF5" w:rsidR="00FB3CB7">
        <w:rPr>
          <w:rFonts w:hint="eastAsia" w:eastAsia="PMingLiU"/>
          <w:lang w:eastAsia="zh-TW"/>
        </w:rPr>
        <w:t>更</w:t>
      </w:r>
      <w:r w:rsidRPr="00C10BF5" w:rsidR="00360105">
        <w:rPr>
          <w:rFonts w:eastAsia="PMingLiU"/>
          <w:lang w:eastAsia="zh-TW"/>
        </w:rPr>
        <w:t>幼稚？</w:t>
      </w:r>
      <w:r w:rsidRPr="00C10BF5" w:rsidR="00360105">
        <w:rPr>
          <w:rFonts w:eastAsia="PMingLiU"/>
          <w:lang w:eastAsia="zh-TW"/>
        </w:rPr>
        <w:tab/>
      </w:r>
    </w:p>
    <w:p w:rsidRPr="00C10BF5" w:rsidR="00360105" w:rsidP="00B46144" w:rsidRDefault="00360105" w14:paraId="23A2DC19" w14:textId="77777777">
      <w:pPr>
        <w:rPr>
          <w:rFonts w:eastAsia="PMingLiU"/>
          <w:lang w:eastAsia="zh-TW"/>
        </w:rPr>
      </w:pPr>
    </w:p>
    <w:p w:rsidRPr="00C10BF5" w:rsidR="00360105" w:rsidP="00B46144" w:rsidRDefault="00360105" w14:paraId="39E2630E" w14:textId="207D1906">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3CFEDDDD" w14:textId="7A35CF2C">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18922F98" w14:textId="7D59BC92">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360105" w14:paraId="3B38988F" w14:textId="77777777">
      <w:pPr>
        <w:rPr>
          <w:rFonts w:eastAsia="PMingLiU"/>
          <w:lang w:eastAsia="zh-TW"/>
        </w:rPr>
      </w:pPr>
      <w:r w:rsidRPr="00C10BF5">
        <w:rPr>
          <w:rFonts w:eastAsia="PMingLiU"/>
          <w:lang w:eastAsia="zh-TW"/>
        </w:rPr>
        <w:t xml:space="preserve"> </w:t>
      </w:r>
    </w:p>
    <w:p w:rsidRPr="00C10BF5" w:rsidR="002414CA" w:rsidP="002414CA" w:rsidRDefault="002414CA" w14:paraId="05418496" w14:textId="77777777">
      <w:pPr>
        <w:rPr>
          <w:lang w:eastAsia="zh-TW"/>
        </w:rPr>
      </w:pPr>
      <w:r w:rsidRPr="00C10BF5">
        <w:rPr>
          <w:lang w:eastAsia="zh-TW"/>
        </w:rPr>
        <w:t>………………………………………………………………………………………………</w:t>
      </w:r>
    </w:p>
    <w:p w:rsidRPr="00C10BF5" w:rsidR="002414CA" w:rsidP="002414CA" w:rsidRDefault="002414CA" w14:paraId="3D8831C7" w14:textId="77777777">
      <w:pPr>
        <w:rPr>
          <w:lang w:eastAsia="zh-TW"/>
        </w:rPr>
      </w:pPr>
    </w:p>
    <w:p w:rsidRPr="00C10BF5" w:rsidR="00360105" w:rsidP="002414CA" w:rsidRDefault="002414CA" w14:paraId="2CEA7D7B" w14:textId="77777777">
      <w:pPr>
        <w:rPr>
          <w:rFonts w:eastAsia="PMingLiU"/>
          <w:lang w:eastAsia="zh-TW"/>
        </w:rPr>
      </w:pPr>
      <w:r w:rsidRPr="00C10BF5">
        <w:rPr>
          <w:lang w:eastAsia="zh-TW"/>
        </w:rPr>
        <w:t xml:space="preserve">MEN4a. </w:t>
      </w:r>
      <w:r w:rsidRPr="00C10BF5">
        <w:t>[IF INTAGE=13-17 CONTINUE, ELSE GO TO MEN2a]</w:t>
      </w:r>
    </w:p>
    <w:p w:rsidRPr="00C10BF5" w:rsidR="0057775C" w:rsidP="00B46144" w:rsidRDefault="0057775C" w14:paraId="3ADC9786" w14:textId="77777777">
      <w:pPr>
        <w:rPr>
          <w:rFonts w:eastAsia="PMingLiU"/>
          <w:lang w:eastAsia="zh-TW"/>
        </w:rPr>
      </w:pPr>
    </w:p>
    <w:p w:rsidRPr="00C10BF5" w:rsidR="00360105" w:rsidP="00B46144" w:rsidRDefault="00360105" w14:paraId="3BADC03A" w14:textId="76A43B53">
      <w:pPr>
        <w:rPr>
          <w:rFonts w:eastAsia="PMingLiU"/>
          <w:lang w:eastAsia="zh-TW"/>
        </w:rPr>
      </w:pPr>
      <w:r w:rsidRPr="00C10BF5">
        <w:rPr>
          <w:rFonts w:eastAsia="PMingLiU"/>
          <w:lang w:eastAsia="zh-TW"/>
        </w:rPr>
        <w:lastRenderedPageBreak/>
        <w:t>下列幾個問題和您可能</w:t>
      </w:r>
      <w:r w:rsidRPr="00C10BF5" w:rsidR="00F126CD">
        <w:rPr>
          <w:rFonts w:hint="eastAsia" w:eastAsia="PMingLiU"/>
          <w:lang w:eastAsia="zh-TW"/>
        </w:rPr>
        <w:t>經歷過</w:t>
      </w:r>
      <w:r w:rsidRPr="00C10BF5">
        <w:rPr>
          <w:rFonts w:eastAsia="PMingLiU"/>
          <w:lang w:eastAsia="zh-TW"/>
        </w:rPr>
        <w:t>的感受有關。您對這些問題的回答是保密的，不會與</w:t>
      </w:r>
      <w:r w:rsidRPr="00C10BF5" w:rsidR="002414CA">
        <w:rPr>
          <w:lang w:eastAsia="zh-TW"/>
        </w:rPr>
        <w:t xml:space="preserve"> {REFERENCE HEALTH CENTER}</w:t>
      </w:r>
      <w:r w:rsidRPr="00C10BF5">
        <w:rPr>
          <w:rFonts w:eastAsia="PMingLiU"/>
          <w:lang w:eastAsia="zh-TW"/>
        </w:rPr>
        <w:t xml:space="preserve"> </w:t>
      </w:r>
      <w:r w:rsidRPr="00C10BF5">
        <w:rPr>
          <w:rFonts w:eastAsia="PMingLiU"/>
          <w:lang w:eastAsia="zh-TW"/>
        </w:rPr>
        <w:t>的任何人分享。您也有權拒絕回答任何不願意回答的問題。</w:t>
      </w:r>
      <w:r w:rsidRPr="00C10BF5">
        <w:rPr>
          <w:rFonts w:eastAsia="PMingLiU"/>
          <w:lang w:eastAsia="zh-TW"/>
        </w:rPr>
        <w:t xml:space="preserve"> </w:t>
      </w:r>
    </w:p>
    <w:p w:rsidRPr="00C10BF5" w:rsidR="00360105" w:rsidP="00B46144" w:rsidRDefault="00360105" w14:paraId="13B45507" w14:textId="77777777">
      <w:pPr>
        <w:rPr>
          <w:rFonts w:eastAsia="PMingLiU"/>
          <w:lang w:eastAsia="zh-TW"/>
        </w:rPr>
      </w:pPr>
    </w:p>
    <w:p w:rsidRPr="00C10BF5" w:rsidR="00360105" w:rsidP="00B46144" w:rsidRDefault="00360105" w14:paraId="082EACDC" w14:textId="421AEA8F">
      <w:pPr>
        <w:rPr>
          <w:rFonts w:eastAsia="PMingLiU"/>
          <w:lang w:eastAsia="zh-TW"/>
        </w:rPr>
      </w:pPr>
      <w:r w:rsidRPr="00C10BF5">
        <w:rPr>
          <w:rFonts w:eastAsia="PMingLiU"/>
          <w:lang w:eastAsia="zh-TW"/>
        </w:rPr>
        <w:t>我將</w:t>
      </w:r>
      <w:r w:rsidRPr="00C10BF5" w:rsidR="00F313E5">
        <w:rPr>
          <w:rFonts w:hint="eastAsia" w:eastAsia="PMingLiU"/>
          <w:lang w:eastAsia="zh-TW"/>
        </w:rPr>
        <w:t>會</w:t>
      </w:r>
      <w:r w:rsidRPr="00C10BF5">
        <w:rPr>
          <w:rFonts w:eastAsia="PMingLiU"/>
          <w:lang w:eastAsia="zh-TW"/>
        </w:rPr>
        <w:t>讀</w:t>
      </w:r>
      <w:r w:rsidRPr="00C10BF5" w:rsidR="00FD54A8">
        <w:rPr>
          <w:rFonts w:eastAsia="PMingLiU"/>
          <w:lang w:eastAsia="zh-TW"/>
        </w:rPr>
        <w:t>一組描述</w:t>
      </w:r>
      <w:r w:rsidRPr="00C10BF5" w:rsidR="00737821">
        <w:rPr>
          <w:rFonts w:hint="eastAsia" w:eastAsia="PMingLiU"/>
          <w:lang w:eastAsia="zh-TW"/>
        </w:rPr>
        <w:t>青少年</w:t>
      </w:r>
      <w:r w:rsidRPr="00C10BF5" w:rsidR="00FD54A8">
        <w:rPr>
          <w:rFonts w:eastAsia="PMingLiU"/>
          <w:lang w:eastAsia="zh-TW"/>
        </w:rPr>
        <w:t>情況的詞</w:t>
      </w:r>
      <w:r w:rsidRPr="00C10BF5">
        <w:rPr>
          <w:rFonts w:eastAsia="PMingLiU"/>
          <w:lang w:eastAsia="zh-TW"/>
        </w:rPr>
        <w:t>。對於每一項，請告訴我</w:t>
      </w:r>
      <w:r w:rsidRPr="00C10BF5">
        <w:rPr>
          <w:rFonts w:eastAsia="PMingLiU"/>
          <w:b/>
          <w:bCs/>
          <w:lang w:eastAsia="zh-TW"/>
        </w:rPr>
        <w:t>過去</w:t>
      </w:r>
      <w:r w:rsidRPr="00C10BF5">
        <w:rPr>
          <w:rFonts w:eastAsia="PMingLiU"/>
          <w:b/>
          <w:bCs/>
          <w:lang w:eastAsia="zh-TW"/>
        </w:rPr>
        <w:t xml:space="preserve"> 2 </w:t>
      </w:r>
      <w:r w:rsidRPr="00C10BF5">
        <w:rPr>
          <w:rFonts w:eastAsia="PMingLiU"/>
          <w:b/>
          <w:bCs/>
          <w:lang w:eastAsia="zh-TW"/>
        </w:rPr>
        <w:t>個月</w:t>
      </w:r>
      <w:r w:rsidRPr="00C10BF5">
        <w:rPr>
          <w:rFonts w:eastAsia="PMingLiU"/>
          <w:lang w:eastAsia="zh-TW"/>
        </w:rPr>
        <w:t>內它對您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Pr>
          <w:rFonts w:eastAsia="PMingLiU"/>
          <w:lang w:eastAsia="zh-TW"/>
        </w:rPr>
        <w:t>。</w:t>
      </w:r>
    </w:p>
    <w:p w:rsidRPr="00C10BF5" w:rsidR="00360105" w:rsidP="00B46144" w:rsidRDefault="00360105" w14:paraId="01AA3A0F" w14:textId="77777777">
      <w:pPr>
        <w:rPr>
          <w:rFonts w:eastAsia="PMingLiU"/>
          <w:lang w:eastAsia="zh-TW"/>
        </w:rPr>
      </w:pPr>
    </w:p>
    <w:p w:rsidRPr="00C10BF5" w:rsidR="00360105" w:rsidP="00B46144" w:rsidRDefault="00360105" w14:paraId="7A820585" w14:textId="69F85173">
      <w:pPr>
        <w:rPr>
          <w:rFonts w:eastAsia="PMingLiU"/>
          <w:lang w:eastAsia="zh-TW"/>
        </w:rPr>
      </w:pPr>
      <w:r w:rsidRPr="00C10BF5">
        <w:rPr>
          <w:rFonts w:eastAsia="PMingLiU"/>
          <w:lang w:eastAsia="zh-TW"/>
        </w:rPr>
        <w:t>您</w:t>
      </w:r>
      <w:r w:rsidRPr="00C10BF5" w:rsidR="007200B3">
        <w:rPr>
          <w:rFonts w:hint="eastAsia" w:eastAsia="PMingLiU"/>
          <w:lang w:eastAsia="zh-TW"/>
        </w:rPr>
        <w:t>不能長時間</w:t>
      </w:r>
      <w:r w:rsidRPr="00C10BF5">
        <w:rPr>
          <w:rFonts w:eastAsia="PMingLiU"/>
          <w:lang w:eastAsia="zh-TW"/>
        </w:rPr>
        <w:t>集中注意力？</w:t>
      </w:r>
    </w:p>
    <w:p w:rsidRPr="00C10BF5" w:rsidR="0057775C" w:rsidP="00B46144" w:rsidRDefault="0057775C" w14:paraId="691AC8BC" w14:textId="77777777">
      <w:pPr>
        <w:rPr>
          <w:rFonts w:eastAsia="PMingLiU"/>
          <w:lang w:eastAsia="zh-TW"/>
        </w:rPr>
      </w:pPr>
    </w:p>
    <w:p w:rsidRPr="00C10BF5" w:rsidR="00360105" w:rsidP="00B46144" w:rsidRDefault="00360105" w14:paraId="4393BE9F" w14:textId="76598982">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1604A9F0" w14:textId="63FD2D2C">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4BF81D4D" w14:textId="02BACF06">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0888E6E5" w14:textId="77777777">
      <w:pPr>
        <w:rPr>
          <w:rFonts w:eastAsia="PMingLiU"/>
          <w:lang w:eastAsia="zh-TW"/>
        </w:rPr>
      </w:pPr>
      <w:r w:rsidRPr="00C10BF5">
        <w:rPr>
          <w:lang w:eastAsia="zh-TW"/>
        </w:rPr>
        <w:t>………………………………………………………………………………………………</w:t>
      </w:r>
    </w:p>
    <w:p w:rsidRPr="00C10BF5" w:rsidR="0057775C" w:rsidP="00B46144" w:rsidRDefault="0057775C" w14:paraId="070EA374" w14:textId="77777777">
      <w:pPr>
        <w:rPr>
          <w:rFonts w:eastAsia="PMingLiU"/>
          <w:lang w:eastAsia="zh-TW"/>
        </w:rPr>
      </w:pPr>
    </w:p>
    <w:p w:rsidRPr="00C10BF5" w:rsidR="00360105" w:rsidP="00B46144" w:rsidRDefault="002414CA" w14:paraId="57A15ED3" w14:textId="07CFE7A5">
      <w:pPr>
        <w:rPr>
          <w:rFonts w:eastAsia="PMingLiU"/>
          <w:lang w:eastAsia="zh-TW"/>
        </w:rPr>
      </w:pPr>
      <w:r w:rsidRPr="00C10BF5">
        <w:rPr>
          <w:lang w:eastAsia="zh-TW"/>
        </w:rPr>
        <w:t xml:space="preserve">MEN4b.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D54A8">
        <w:rPr>
          <w:rFonts w:eastAsia="PMingLiU"/>
          <w:lang w:eastAsia="zh-TW"/>
        </w:rPr>
        <w:t>一組描述</w:t>
      </w:r>
      <w:r w:rsidRPr="00C10BF5" w:rsidR="00FD54A8">
        <w:rPr>
          <w:rFonts w:hint="eastAsia" w:eastAsia="PMingLiU"/>
          <w:lang w:eastAsia="zh-TW"/>
        </w:rPr>
        <w:t>青少年</w:t>
      </w:r>
      <w:r w:rsidRPr="00C10BF5" w:rsidR="00FD54A8">
        <w:rPr>
          <w:rFonts w:eastAsia="PMingLiU"/>
          <w:lang w:eastAsia="zh-TW"/>
        </w:rPr>
        <w:t>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r w:rsidRPr="00C10BF5" w:rsidR="00360105">
        <w:rPr>
          <w:rFonts w:eastAsia="PMingLiU"/>
          <w:b/>
          <w:bCs/>
          <w:lang w:eastAsia="zh-TW"/>
        </w:rPr>
        <w:t>個月</w:t>
      </w:r>
      <w:r w:rsidRPr="00C10BF5" w:rsidR="00360105">
        <w:rPr>
          <w:rFonts w:eastAsia="PMingLiU"/>
          <w:lang w:eastAsia="zh-TW"/>
        </w:rPr>
        <w:t>內它對您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64BF9BA4" w14:textId="77777777">
      <w:pPr>
        <w:rPr>
          <w:rFonts w:eastAsia="PMingLiU"/>
          <w:lang w:eastAsia="zh-TW"/>
        </w:rPr>
      </w:pPr>
    </w:p>
    <w:p w:rsidRPr="00C10BF5" w:rsidR="00360105" w:rsidP="00B46144" w:rsidRDefault="00360105" w14:paraId="25C2DE5D" w14:textId="4DF657E4">
      <w:pPr>
        <w:rPr>
          <w:rFonts w:eastAsia="PMingLiU"/>
          <w:lang w:eastAsia="zh-TW"/>
        </w:rPr>
      </w:pPr>
      <w:r w:rsidRPr="00C10BF5">
        <w:rPr>
          <w:rFonts w:eastAsia="PMingLiU"/>
          <w:lang w:eastAsia="zh-TW"/>
        </w:rPr>
        <w:t>您說謊或</w:t>
      </w:r>
      <w:r w:rsidRPr="00C10BF5" w:rsidR="00FD54A8">
        <w:rPr>
          <w:rFonts w:hint="eastAsia" w:eastAsia="PMingLiU"/>
          <w:lang w:eastAsia="zh-TW"/>
        </w:rPr>
        <w:t>欺</w:t>
      </w:r>
      <w:r w:rsidRPr="00C10BF5">
        <w:rPr>
          <w:rFonts w:eastAsia="PMingLiU"/>
          <w:lang w:eastAsia="zh-TW"/>
        </w:rPr>
        <w:t>騙？</w:t>
      </w:r>
    </w:p>
    <w:p w:rsidRPr="00C10BF5" w:rsidR="00360105" w:rsidP="00B46144" w:rsidRDefault="00360105" w14:paraId="3FD94BF5" w14:textId="77777777">
      <w:pPr>
        <w:rPr>
          <w:rFonts w:eastAsia="PMingLiU"/>
          <w:lang w:eastAsia="zh-TW"/>
        </w:rPr>
      </w:pPr>
    </w:p>
    <w:p w:rsidRPr="00C10BF5" w:rsidR="00360105" w:rsidP="00B46144" w:rsidRDefault="00360105" w14:paraId="0E43DC5C" w14:textId="7E96B372">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5C696D8B" w14:textId="766F12A6">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539C4935" w14:textId="1E2B5C6C">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2DB15CAF" w14:textId="77777777">
      <w:pPr>
        <w:rPr>
          <w:rFonts w:eastAsia="PMingLiU"/>
          <w:lang w:eastAsia="zh-TW"/>
        </w:rPr>
      </w:pPr>
      <w:r w:rsidRPr="00C10BF5">
        <w:rPr>
          <w:lang w:eastAsia="zh-TW"/>
        </w:rPr>
        <w:t>………………………………………………………………………………………………</w:t>
      </w:r>
    </w:p>
    <w:p w:rsidRPr="00C10BF5" w:rsidR="00360105" w:rsidP="00B46144" w:rsidRDefault="002414CA" w14:paraId="083D64AB" w14:textId="56844317">
      <w:pPr>
        <w:rPr>
          <w:rFonts w:eastAsia="PMingLiU"/>
          <w:lang w:eastAsia="zh-TW"/>
        </w:rPr>
      </w:pPr>
      <w:r w:rsidRPr="00C10BF5">
        <w:rPr>
          <w:lang w:eastAsia="zh-TW"/>
        </w:rPr>
        <w:t xml:space="preserve">MEN4c.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D54A8">
        <w:rPr>
          <w:rFonts w:eastAsia="PMingLiU"/>
          <w:lang w:eastAsia="zh-TW"/>
        </w:rPr>
        <w:t>一組描述</w:t>
      </w:r>
      <w:r w:rsidRPr="00C10BF5" w:rsidR="00FD54A8">
        <w:rPr>
          <w:rFonts w:hint="eastAsia" w:eastAsia="PMingLiU"/>
          <w:lang w:eastAsia="zh-TW"/>
        </w:rPr>
        <w:t>青少年</w:t>
      </w:r>
      <w:r w:rsidRPr="00C10BF5" w:rsidR="00FD54A8">
        <w:rPr>
          <w:rFonts w:eastAsia="PMingLiU"/>
          <w:lang w:eastAsia="zh-TW"/>
        </w:rPr>
        <w:t>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r w:rsidRPr="00C10BF5" w:rsidR="00360105">
        <w:rPr>
          <w:rFonts w:eastAsia="PMingLiU"/>
          <w:b/>
          <w:bCs/>
          <w:lang w:eastAsia="zh-TW"/>
        </w:rPr>
        <w:t>個月</w:t>
      </w:r>
      <w:r w:rsidRPr="00C10BF5" w:rsidR="00360105">
        <w:rPr>
          <w:rFonts w:eastAsia="PMingLiU"/>
          <w:lang w:eastAsia="zh-TW"/>
        </w:rPr>
        <w:t>內它對您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364BA55A" w14:textId="77777777">
      <w:pPr>
        <w:rPr>
          <w:rFonts w:eastAsia="PMingLiU"/>
          <w:lang w:eastAsia="zh-TW"/>
        </w:rPr>
      </w:pPr>
    </w:p>
    <w:p w:rsidRPr="00C10BF5" w:rsidR="00360105" w:rsidP="00B46144" w:rsidRDefault="00FD54A8" w14:paraId="0F132E23" w14:textId="2B0EACF0">
      <w:pPr>
        <w:rPr>
          <w:rFonts w:eastAsia="PMingLiU"/>
          <w:lang w:eastAsia="zh-TW"/>
        </w:rPr>
      </w:pPr>
      <w:r w:rsidRPr="00C10BF5">
        <w:rPr>
          <w:rFonts w:hint="eastAsia" w:eastAsia="PMingLiU"/>
          <w:lang w:eastAsia="zh-TW"/>
        </w:rPr>
        <w:t>您與其他孩子合不來</w:t>
      </w:r>
      <w:r w:rsidRPr="00C10BF5" w:rsidR="00360105">
        <w:rPr>
          <w:rFonts w:eastAsia="PMingLiU"/>
          <w:lang w:eastAsia="zh-TW"/>
        </w:rPr>
        <w:t>？</w:t>
      </w:r>
    </w:p>
    <w:p w:rsidRPr="00C10BF5" w:rsidR="00360105" w:rsidP="00B46144" w:rsidRDefault="00360105" w14:paraId="6DDDB048" w14:textId="77777777">
      <w:pPr>
        <w:rPr>
          <w:rFonts w:eastAsia="PMingLiU"/>
          <w:lang w:eastAsia="zh-TW"/>
        </w:rPr>
      </w:pPr>
    </w:p>
    <w:p w:rsidRPr="00C10BF5" w:rsidR="00360105" w:rsidP="00B46144" w:rsidRDefault="00360105" w14:paraId="6CC0A381" w14:textId="6D0D3605">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354D74B0" w14:textId="2EDE5EEB">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77826245" w14:textId="23EC3603">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6000E534" w14:textId="77777777">
      <w:pPr>
        <w:rPr>
          <w:rFonts w:eastAsia="PMingLiU"/>
          <w:lang w:eastAsia="zh-TW"/>
        </w:rPr>
      </w:pPr>
      <w:r w:rsidRPr="00C10BF5">
        <w:rPr>
          <w:lang w:eastAsia="zh-TW"/>
        </w:rPr>
        <w:t>………………………………………………………………………………………………</w:t>
      </w:r>
    </w:p>
    <w:p w:rsidRPr="00C10BF5" w:rsidR="0057775C" w:rsidP="00B46144" w:rsidRDefault="0057775C" w14:paraId="1D65EAB6" w14:textId="77777777">
      <w:pPr>
        <w:rPr>
          <w:rFonts w:eastAsia="PMingLiU"/>
          <w:lang w:eastAsia="zh-TW"/>
        </w:rPr>
      </w:pPr>
    </w:p>
    <w:p w:rsidRPr="00C10BF5" w:rsidR="00360105" w:rsidP="00B46144" w:rsidRDefault="002414CA" w14:paraId="69EA1464" w14:textId="20824A0D">
      <w:pPr>
        <w:rPr>
          <w:rFonts w:eastAsia="PMingLiU"/>
          <w:lang w:eastAsia="zh-TW"/>
        </w:rPr>
      </w:pPr>
      <w:r w:rsidRPr="00C10BF5">
        <w:rPr>
          <w:lang w:eastAsia="zh-TW"/>
        </w:rPr>
        <w:t xml:space="preserve">MEN4d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D54A8">
        <w:rPr>
          <w:rFonts w:eastAsia="PMingLiU"/>
          <w:lang w:eastAsia="zh-TW"/>
        </w:rPr>
        <w:t>一組描述</w:t>
      </w:r>
      <w:r w:rsidRPr="00C10BF5" w:rsidR="00FD54A8">
        <w:rPr>
          <w:rFonts w:hint="eastAsia" w:eastAsia="PMingLiU"/>
          <w:lang w:eastAsia="zh-TW"/>
        </w:rPr>
        <w:t>青少年</w:t>
      </w:r>
      <w:r w:rsidRPr="00C10BF5" w:rsidR="00FD54A8">
        <w:rPr>
          <w:rFonts w:eastAsia="PMingLiU"/>
          <w:lang w:eastAsia="zh-TW"/>
        </w:rPr>
        <w:t>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r w:rsidRPr="00C10BF5" w:rsidR="00360105">
        <w:rPr>
          <w:rFonts w:eastAsia="PMingLiU"/>
          <w:b/>
          <w:bCs/>
          <w:lang w:eastAsia="zh-TW"/>
        </w:rPr>
        <w:t>個月</w:t>
      </w:r>
      <w:r w:rsidRPr="00C10BF5" w:rsidR="00360105">
        <w:rPr>
          <w:rFonts w:eastAsia="PMingLiU"/>
          <w:lang w:eastAsia="zh-TW"/>
        </w:rPr>
        <w:t>內它對您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541D3D15" w14:textId="77777777">
      <w:pPr>
        <w:rPr>
          <w:rFonts w:eastAsia="PMingLiU"/>
          <w:lang w:eastAsia="zh-TW"/>
        </w:rPr>
      </w:pPr>
    </w:p>
    <w:p w:rsidRPr="00C10BF5" w:rsidR="00360105" w:rsidP="00B46144" w:rsidRDefault="00FD54A8" w14:paraId="00BD3908" w14:textId="415F9011">
      <w:pPr>
        <w:rPr>
          <w:rFonts w:eastAsia="PMingLiU"/>
          <w:lang w:eastAsia="zh-TW"/>
        </w:rPr>
      </w:pPr>
      <w:r w:rsidRPr="00C10BF5">
        <w:rPr>
          <w:rFonts w:hint="eastAsia" w:eastAsia="PMingLiU"/>
          <w:lang w:eastAsia="zh-HK"/>
        </w:rPr>
        <w:t>您</w:t>
      </w:r>
      <w:r w:rsidRPr="00C10BF5">
        <w:rPr>
          <w:rFonts w:hint="eastAsia" w:eastAsia="PMingLiU"/>
          <w:lang w:eastAsia="zh-TW"/>
        </w:rPr>
        <w:t>不開心、傷心或憂鬱</w:t>
      </w:r>
      <w:r w:rsidRPr="00C10BF5" w:rsidR="00360105">
        <w:rPr>
          <w:rFonts w:eastAsia="PMingLiU"/>
          <w:lang w:eastAsia="zh-TW"/>
        </w:rPr>
        <w:t>？</w:t>
      </w:r>
    </w:p>
    <w:p w:rsidRPr="00C10BF5" w:rsidR="00360105" w:rsidP="00B46144" w:rsidRDefault="00360105" w14:paraId="764198AE" w14:textId="77777777">
      <w:pPr>
        <w:rPr>
          <w:rFonts w:eastAsia="PMingLiU"/>
          <w:lang w:eastAsia="zh-TW"/>
        </w:rPr>
      </w:pPr>
    </w:p>
    <w:p w:rsidRPr="00C10BF5" w:rsidR="00360105" w:rsidP="00B46144" w:rsidRDefault="00360105" w14:paraId="4D8B54EE" w14:textId="0A26B0A0">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75460E4B" w14:textId="09529271">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1B9F394D" w14:textId="3FC8A1E3">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466601BC" w14:textId="77777777">
      <w:pPr>
        <w:rPr>
          <w:rFonts w:eastAsia="PMingLiU"/>
          <w:lang w:eastAsia="zh-TW"/>
        </w:rPr>
      </w:pPr>
      <w:r w:rsidRPr="00C10BF5">
        <w:rPr>
          <w:lang w:eastAsia="zh-TW"/>
        </w:rPr>
        <w:t>………………………………………………………………………………………………</w:t>
      </w:r>
    </w:p>
    <w:p w:rsidRPr="00C10BF5" w:rsidR="0057775C" w:rsidP="00B46144" w:rsidRDefault="0057775C" w14:paraId="525D5D11" w14:textId="77777777">
      <w:pPr>
        <w:rPr>
          <w:rFonts w:eastAsia="PMingLiU"/>
          <w:lang w:eastAsia="zh-TW"/>
        </w:rPr>
      </w:pPr>
    </w:p>
    <w:p w:rsidRPr="00C10BF5" w:rsidR="00360105" w:rsidP="00B46144" w:rsidRDefault="002414CA" w14:paraId="62C831DC" w14:textId="6339FB7F">
      <w:pPr>
        <w:rPr>
          <w:rFonts w:eastAsia="PMingLiU"/>
          <w:lang w:eastAsia="zh-TW"/>
        </w:rPr>
      </w:pPr>
      <w:r w:rsidRPr="00C10BF5">
        <w:rPr>
          <w:lang w:eastAsia="zh-TW"/>
        </w:rPr>
        <w:lastRenderedPageBreak/>
        <w:t xml:space="preserve">MEN4e.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D54A8">
        <w:rPr>
          <w:rFonts w:eastAsia="PMingLiU"/>
          <w:lang w:eastAsia="zh-TW"/>
        </w:rPr>
        <w:t>一組描述</w:t>
      </w:r>
      <w:r w:rsidRPr="00C10BF5" w:rsidR="00FD54A8">
        <w:rPr>
          <w:rFonts w:hint="eastAsia" w:eastAsia="PMingLiU"/>
          <w:lang w:eastAsia="zh-TW"/>
        </w:rPr>
        <w:t>青少年</w:t>
      </w:r>
      <w:r w:rsidRPr="00C10BF5" w:rsidR="00FD54A8">
        <w:rPr>
          <w:rFonts w:eastAsia="PMingLiU"/>
          <w:lang w:eastAsia="zh-TW"/>
        </w:rPr>
        <w:t>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r w:rsidRPr="00C10BF5" w:rsidR="00360105">
        <w:rPr>
          <w:rFonts w:eastAsia="PMingLiU"/>
          <w:b/>
          <w:bCs/>
          <w:lang w:eastAsia="zh-TW"/>
        </w:rPr>
        <w:t>個月</w:t>
      </w:r>
      <w:r w:rsidRPr="00C10BF5" w:rsidR="00360105">
        <w:rPr>
          <w:rFonts w:eastAsia="PMingLiU"/>
          <w:lang w:eastAsia="zh-TW"/>
        </w:rPr>
        <w:t>內它對您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352DB936" w14:textId="77777777">
      <w:pPr>
        <w:rPr>
          <w:rFonts w:eastAsia="PMingLiU"/>
          <w:lang w:eastAsia="zh-TW"/>
        </w:rPr>
      </w:pPr>
    </w:p>
    <w:p w:rsidRPr="00C10BF5" w:rsidR="00360105" w:rsidP="00B46144" w:rsidRDefault="00360105" w14:paraId="362722DC" w14:textId="6A343553">
      <w:pPr>
        <w:rPr>
          <w:rFonts w:eastAsia="PMingLiU"/>
          <w:lang w:eastAsia="zh-TW"/>
        </w:rPr>
      </w:pPr>
      <w:r w:rsidRPr="00C10BF5">
        <w:rPr>
          <w:rFonts w:eastAsia="PMingLiU"/>
          <w:lang w:eastAsia="zh-TW"/>
        </w:rPr>
        <w:t>您的</w:t>
      </w:r>
      <w:r w:rsidRPr="00C10BF5" w:rsidR="00FD54A8">
        <w:rPr>
          <w:rFonts w:hint="eastAsia" w:eastAsia="PMingLiU"/>
          <w:lang w:eastAsia="zh-TW"/>
        </w:rPr>
        <w:t>學校</w:t>
      </w:r>
      <w:r w:rsidRPr="00C10BF5">
        <w:rPr>
          <w:rFonts w:eastAsia="PMingLiU"/>
          <w:lang w:eastAsia="zh-TW"/>
        </w:rPr>
        <w:t>作業做得不好？</w:t>
      </w:r>
    </w:p>
    <w:p w:rsidRPr="00C10BF5" w:rsidR="00360105" w:rsidP="00B46144" w:rsidRDefault="00360105" w14:paraId="16712E63" w14:textId="77777777">
      <w:pPr>
        <w:rPr>
          <w:rFonts w:eastAsia="PMingLiU"/>
          <w:lang w:eastAsia="zh-TW"/>
        </w:rPr>
      </w:pPr>
    </w:p>
    <w:p w:rsidRPr="00C10BF5" w:rsidR="00360105" w:rsidP="00B46144" w:rsidRDefault="00360105" w14:paraId="0F0D44FD" w14:textId="42721266">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0B1C5A28" w14:textId="2D38B609">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59BB6581" w14:textId="73AC4F15">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360105" w:rsidP="00B46144" w:rsidRDefault="002414CA" w14:paraId="0531EFD1" w14:textId="77777777">
      <w:pPr>
        <w:rPr>
          <w:rFonts w:eastAsia="PMingLiU"/>
          <w:lang w:eastAsia="zh-TW"/>
        </w:rPr>
      </w:pPr>
      <w:r w:rsidRPr="00C10BF5">
        <w:rPr>
          <w:lang w:eastAsia="zh-TW"/>
        </w:rPr>
        <w:t>………………………………………………………………………………………………</w:t>
      </w:r>
    </w:p>
    <w:p w:rsidRPr="00C10BF5" w:rsidR="0057775C" w:rsidP="00B46144" w:rsidRDefault="0057775C" w14:paraId="67C9D241" w14:textId="77777777">
      <w:pPr>
        <w:rPr>
          <w:rFonts w:eastAsia="PMingLiU"/>
          <w:lang w:eastAsia="zh-TW"/>
        </w:rPr>
      </w:pPr>
    </w:p>
    <w:p w:rsidRPr="00C10BF5" w:rsidR="00360105" w:rsidP="00B46144" w:rsidRDefault="002414CA" w14:paraId="449403B2" w14:textId="788A472D">
      <w:pPr>
        <w:rPr>
          <w:rFonts w:eastAsia="PMingLiU"/>
          <w:lang w:eastAsia="zh-TW"/>
        </w:rPr>
      </w:pPr>
      <w:r w:rsidRPr="00C10BF5">
        <w:rPr>
          <w:lang w:eastAsia="zh-TW"/>
        </w:rPr>
        <w:t xml:space="preserve">MEN4f. </w:t>
      </w:r>
      <w:r w:rsidRPr="00C10BF5" w:rsidR="00360105">
        <w:rPr>
          <w:rFonts w:eastAsia="PMingLiU"/>
          <w:lang w:eastAsia="zh-TW"/>
        </w:rPr>
        <w:t>（我將</w:t>
      </w:r>
      <w:r w:rsidRPr="00C10BF5" w:rsidR="00F313E5">
        <w:rPr>
          <w:rFonts w:hint="eastAsia" w:eastAsia="PMingLiU"/>
          <w:lang w:eastAsia="zh-TW"/>
        </w:rPr>
        <w:t>會</w:t>
      </w:r>
      <w:r w:rsidRPr="00C10BF5" w:rsidR="00360105">
        <w:rPr>
          <w:rFonts w:eastAsia="PMingLiU"/>
          <w:lang w:eastAsia="zh-TW"/>
        </w:rPr>
        <w:t>讀</w:t>
      </w:r>
      <w:r w:rsidRPr="00C10BF5" w:rsidR="00FD54A8">
        <w:rPr>
          <w:rFonts w:eastAsia="PMingLiU"/>
          <w:lang w:eastAsia="zh-TW"/>
        </w:rPr>
        <w:t>一組描述</w:t>
      </w:r>
      <w:r w:rsidRPr="00C10BF5" w:rsidR="00FD54A8">
        <w:rPr>
          <w:rFonts w:hint="eastAsia" w:eastAsia="PMingLiU"/>
          <w:lang w:eastAsia="zh-TW"/>
        </w:rPr>
        <w:t>青少年</w:t>
      </w:r>
      <w:r w:rsidRPr="00C10BF5" w:rsidR="00FD54A8">
        <w:rPr>
          <w:rFonts w:eastAsia="PMingLiU"/>
          <w:lang w:eastAsia="zh-TW"/>
        </w:rPr>
        <w:t>情況的詞</w:t>
      </w:r>
      <w:r w:rsidRPr="00C10BF5" w:rsidR="00360105">
        <w:rPr>
          <w:rFonts w:eastAsia="PMingLiU"/>
          <w:lang w:eastAsia="zh-TW"/>
        </w:rPr>
        <w:t>。對於每一項，請告訴我</w:t>
      </w:r>
      <w:r w:rsidRPr="00C10BF5" w:rsidR="00360105">
        <w:rPr>
          <w:rFonts w:eastAsia="PMingLiU"/>
          <w:b/>
          <w:bCs/>
          <w:lang w:eastAsia="zh-TW"/>
        </w:rPr>
        <w:t>過去</w:t>
      </w:r>
      <w:r w:rsidRPr="00C10BF5" w:rsidR="00360105">
        <w:rPr>
          <w:rFonts w:eastAsia="PMingLiU"/>
          <w:b/>
          <w:bCs/>
          <w:lang w:eastAsia="zh-TW"/>
        </w:rPr>
        <w:t xml:space="preserve"> 2 </w:t>
      </w:r>
      <w:r w:rsidRPr="00C10BF5" w:rsidR="00360105">
        <w:rPr>
          <w:rFonts w:eastAsia="PMingLiU"/>
          <w:b/>
          <w:bCs/>
          <w:lang w:eastAsia="zh-TW"/>
        </w:rPr>
        <w:t>個月</w:t>
      </w:r>
      <w:r w:rsidRPr="00C10BF5" w:rsidR="00360105">
        <w:rPr>
          <w:rFonts w:eastAsia="PMingLiU"/>
          <w:lang w:eastAsia="zh-TW"/>
        </w:rPr>
        <w:t>內它對您來說</w:t>
      </w:r>
      <w:r w:rsidRPr="00C10BF5" w:rsidR="00F126CD">
        <w:rPr>
          <w:rFonts w:hint="eastAsia" w:eastAsia="PMingLiU"/>
          <w:lang w:eastAsia="zh-TW"/>
        </w:rPr>
        <w:t>應歸類為「</w:t>
      </w:r>
      <w:r w:rsidRPr="00C10BF5" w:rsidR="00A605A4">
        <w:rPr>
          <w:rFonts w:eastAsia="PMingLiU"/>
          <w:lang w:eastAsia="zh-TW"/>
        </w:rPr>
        <w:t>不是</w:t>
      </w:r>
      <w:r w:rsidRPr="00C10BF5" w:rsidR="00F126CD">
        <w:rPr>
          <w:rFonts w:hint="eastAsia" w:eastAsia="PMingLiU"/>
          <w:lang w:eastAsia="zh-TW"/>
        </w:rPr>
        <w:t>」</w:t>
      </w:r>
      <w:r w:rsidRPr="00C10BF5" w:rsidR="0036010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是</w:t>
      </w:r>
      <w:r w:rsidRPr="00C10BF5" w:rsidR="00F126CD">
        <w:rPr>
          <w:rFonts w:hint="eastAsia" w:eastAsia="PMingLiU"/>
          <w:lang w:eastAsia="zh-TW"/>
        </w:rPr>
        <w:t>」</w:t>
      </w:r>
      <w:r w:rsidRPr="00C10BF5" w:rsidR="00360105">
        <w:rPr>
          <w:rFonts w:eastAsia="PMingLiU"/>
          <w:lang w:eastAsia="zh-TW"/>
        </w:rPr>
        <w:t>還是</w:t>
      </w:r>
      <w:r w:rsidRPr="00C10BF5" w:rsidR="00F126CD">
        <w:rPr>
          <w:rFonts w:hint="eastAsia" w:eastAsia="PMingLiU"/>
          <w:lang w:eastAsia="zh-TW"/>
        </w:rPr>
        <w:t>「</w:t>
      </w:r>
      <w:r w:rsidRPr="00C10BF5" w:rsidR="00C70276">
        <w:rPr>
          <w:rFonts w:eastAsia="PMingLiU"/>
          <w:lang w:eastAsia="zh-TW"/>
        </w:rPr>
        <w:t>經常是</w:t>
      </w:r>
      <w:r w:rsidRPr="00C10BF5" w:rsidR="00F126CD">
        <w:rPr>
          <w:rFonts w:hint="eastAsia" w:eastAsia="PMingLiU"/>
          <w:lang w:eastAsia="zh-TW"/>
        </w:rPr>
        <w:t>」</w:t>
      </w:r>
      <w:r w:rsidRPr="00C10BF5" w:rsidR="00360105">
        <w:rPr>
          <w:rFonts w:eastAsia="PMingLiU"/>
          <w:lang w:eastAsia="zh-TW"/>
        </w:rPr>
        <w:t>。）</w:t>
      </w:r>
    </w:p>
    <w:p w:rsidRPr="00C10BF5" w:rsidR="00360105" w:rsidP="00B46144" w:rsidRDefault="00360105" w14:paraId="7D5E95B5" w14:textId="77777777">
      <w:pPr>
        <w:rPr>
          <w:rFonts w:eastAsia="PMingLiU"/>
          <w:lang w:eastAsia="zh-TW"/>
        </w:rPr>
      </w:pPr>
    </w:p>
    <w:p w:rsidRPr="00C10BF5" w:rsidR="00360105" w:rsidP="00B46144" w:rsidRDefault="00360105" w14:paraId="30A23CFC" w14:textId="77777777">
      <w:pPr>
        <w:rPr>
          <w:rFonts w:eastAsia="PMingLiU"/>
          <w:lang w:eastAsia="zh-TW"/>
        </w:rPr>
      </w:pPr>
      <w:r w:rsidRPr="00C10BF5">
        <w:rPr>
          <w:rFonts w:eastAsia="PMingLiU"/>
          <w:lang w:eastAsia="zh-TW"/>
        </w:rPr>
        <w:t>您有睡眠問題？</w:t>
      </w:r>
    </w:p>
    <w:p w:rsidRPr="00C10BF5" w:rsidR="00360105" w:rsidP="00B46144" w:rsidRDefault="00360105" w14:paraId="5B0A6FAE" w14:textId="77777777">
      <w:pPr>
        <w:rPr>
          <w:rFonts w:eastAsia="PMingLiU"/>
          <w:lang w:eastAsia="zh-TW"/>
        </w:rPr>
      </w:pPr>
    </w:p>
    <w:p w:rsidRPr="00C10BF5" w:rsidR="00360105" w:rsidP="00B46144" w:rsidRDefault="00360105" w14:paraId="3A6B41C6" w14:textId="6BD97EAF">
      <w:pPr>
        <w:rPr>
          <w:rFonts w:eastAsia="PMingLiU"/>
          <w:lang w:eastAsia="zh-TW"/>
        </w:rPr>
      </w:pPr>
      <w:r w:rsidRPr="00C10BF5">
        <w:rPr>
          <w:rFonts w:eastAsia="PMingLiU"/>
          <w:lang w:eastAsia="zh-TW"/>
        </w:rPr>
        <w:t>1=</w:t>
      </w:r>
      <w:r w:rsidRPr="00C10BF5" w:rsidR="00A605A4">
        <w:rPr>
          <w:rFonts w:eastAsia="PMingLiU"/>
          <w:lang w:eastAsia="zh-TW"/>
        </w:rPr>
        <w:t>不是</w:t>
      </w:r>
    </w:p>
    <w:p w:rsidRPr="00C10BF5" w:rsidR="00360105" w:rsidP="00B46144" w:rsidRDefault="00360105" w14:paraId="3FC7216C" w14:textId="11DDEACD">
      <w:pPr>
        <w:rPr>
          <w:rFonts w:eastAsia="PMingLiU"/>
          <w:lang w:eastAsia="zh-TW"/>
        </w:rPr>
      </w:pPr>
      <w:r w:rsidRPr="00C10BF5">
        <w:rPr>
          <w:rFonts w:eastAsia="PMingLiU"/>
          <w:lang w:eastAsia="zh-TW"/>
        </w:rPr>
        <w:t>2=</w:t>
      </w:r>
      <w:r w:rsidRPr="00C10BF5" w:rsidR="00FC1EB8">
        <w:rPr>
          <w:rFonts w:eastAsia="PMingLiU"/>
          <w:lang w:eastAsia="zh-TW"/>
        </w:rPr>
        <w:t>有時候是</w:t>
      </w:r>
    </w:p>
    <w:p w:rsidRPr="00C10BF5" w:rsidR="00360105" w:rsidP="00B46144" w:rsidRDefault="00360105" w14:paraId="5559F391" w14:textId="09856B41">
      <w:pPr>
        <w:rPr>
          <w:rFonts w:eastAsia="PMingLiU"/>
          <w:lang w:eastAsia="zh-TW"/>
        </w:rPr>
      </w:pPr>
      <w:r w:rsidRPr="00C10BF5">
        <w:rPr>
          <w:rFonts w:eastAsia="PMingLiU"/>
          <w:lang w:eastAsia="zh-TW"/>
        </w:rPr>
        <w:t>3=</w:t>
      </w:r>
      <w:r w:rsidRPr="00C10BF5" w:rsidR="00C70276">
        <w:rPr>
          <w:rFonts w:eastAsia="PMingLiU"/>
          <w:lang w:eastAsia="zh-TW"/>
        </w:rPr>
        <w:t>經常是</w:t>
      </w:r>
    </w:p>
    <w:p w:rsidRPr="00C10BF5" w:rsidR="002414CA" w:rsidP="002414CA" w:rsidRDefault="002414CA" w14:paraId="76E1D884" w14:textId="77777777">
      <w:pPr>
        <w:rPr>
          <w:lang w:eastAsia="zh-TW"/>
        </w:rPr>
      </w:pPr>
      <w:r w:rsidRPr="00C10BF5">
        <w:rPr>
          <w:lang w:eastAsia="zh-TW"/>
        </w:rPr>
        <w:t>………………………………………………………………………………………………</w:t>
      </w:r>
    </w:p>
    <w:p w:rsidRPr="00C10BF5" w:rsidR="002414CA" w:rsidP="002414CA" w:rsidRDefault="002414CA" w14:paraId="513C2DCC" w14:textId="77777777">
      <w:pPr>
        <w:rPr>
          <w:lang w:eastAsia="zh-TW"/>
        </w:rPr>
      </w:pPr>
    </w:p>
    <w:p w:rsidRPr="00C10BF5" w:rsidR="0057775C" w:rsidP="00B46144" w:rsidRDefault="002414CA" w14:paraId="0CB5D00B" w14:textId="77777777">
      <w:pPr>
        <w:rPr>
          <w:rFonts w:eastAsiaTheme="minorEastAsia"/>
          <w:lang w:eastAsia="zh-CN"/>
        </w:rPr>
      </w:pPr>
      <w:r w:rsidRPr="00C10BF5">
        <w:rPr>
          <w:lang w:eastAsia="zh-TW"/>
        </w:rPr>
        <w:t xml:space="preserve">MEN2a. </w:t>
      </w:r>
      <w:r w:rsidRPr="00C10BF5">
        <w:t>[IF INTAGE &gt;=13 CONTINUE, ELSE GO TO MEN5]</w:t>
      </w:r>
    </w:p>
    <w:p w:rsidRPr="00C10BF5" w:rsidR="00360105" w:rsidP="00B46144" w:rsidRDefault="00360105" w14:paraId="35FADCCF" w14:textId="5E70599A">
      <w:pPr>
        <w:rPr>
          <w:rFonts w:eastAsia="PMingLiU"/>
          <w:lang w:eastAsia="zh-TW"/>
        </w:rPr>
      </w:pPr>
      <w:r w:rsidRPr="00C10BF5">
        <w:rPr>
          <w:rFonts w:eastAsia="PMingLiU"/>
          <w:lang w:eastAsia="zh-TW"/>
        </w:rPr>
        <w:t>醫生或其他醫療專業人員是否曾告知您患有</w:t>
      </w:r>
      <w:r w:rsidRPr="00C10BF5" w:rsidR="00737821">
        <w:rPr>
          <w:rFonts w:hint="eastAsia" w:eastAsia="PMingLiU"/>
          <w:lang w:eastAsia="zh-TW"/>
        </w:rPr>
        <w:t>憂</w:t>
      </w:r>
      <w:r w:rsidRPr="00C10BF5">
        <w:rPr>
          <w:rFonts w:eastAsia="PMingLiU"/>
          <w:lang w:eastAsia="zh-TW"/>
        </w:rPr>
        <w:t>鬱症</w:t>
      </w:r>
      <w:r w:rsidRPr="00C10BF5" w:rsidR="00A12472">
        <w:rPr>
          <w:rFonts w:hint="eastAsia" w:eastAsia="PMingLiU"/>
          <w:lang w:eastAsia="zh-TW"/>
        </w:rPr>
        <w:t>(</w:t>
      </w:r>
      <w:r w:rsidRPr="00C10BF5" w:rsidR="00A12472">
        <w:rPr>
          <w:rFonts w:eastAsia="PMingLiU"/>
          <w:lang w:eastAsia="zh-TW"/>
        </w:rPr>
        <w:t>depression</w:t>
      </w:r>
      <w:r w:rsidRPr="00C10BF5" w:rsidR="00A12472">
        <w:rPr>
          <w:rFonts w:hint="eastAsia" w:eastAsia="PMingLiU"/>
          <w:lang w:eastAsia="zh-TW"/>
        </w:rPr>
        <w:t>)</w:t>
      </w:r>
      <w:r w:rsidRPr="00C10BF5">
        <w:rPr>
          <w:rFonts w:eastAsia="PMingLiU"/>
          <w:lang w:eastAsia="zh-TW"/>
        </w:rPr>
        <w:t>？</w:t>
      </w:r>
    </w:p>
    <w:p w:rsidRPr="00C10BF5" w:rsidR="00360105" w:rsidP="00B46144" w:rsidRDefault="00360105" w14:paraId="73F5CE7B" w14:textId="77777777">
      <w:pPr>
        <w:rPr>
          <w:rFonts w:eastAsia="PMingLiU"/>
          <w:lang w:eastAsia="zh-TW"/>
        </w:rPr>
      </w:pPr>
    </w:p>
    <w:p w:rsidRPr="00C10BF5" w:rsidR="002414CA" w:rsidP="002414CA" w:rsidRDefault="004931D2" w14:paraId="37FF4A5B" w14:textId="7D561B74">
      <w:pPr>
        <w:rPr>
          <w:lang w:eastAsia="zh-TW"/>
        </w:rPr>
      </w:pPr>
      <w:r w:rsidRPr="00C10BF5">
        <w:rPr>
          <w:lang w:eastAsia="zh-TW"/>
        </w:rPr>
        <w:t>1=</w:t>
      </w:r>
      <w:r w:rsidRPr="00C10BF5">
        <w:rPr>
          <w:rFonts w:hint="eastAsia" w:ascii="PMingLiU" w:hAnsi="PMingLiU" w:eastAsia="PMingLiU" w:cs="PMingLiU"/>
          <w:lang w:eastAsia="zh-TW"/>
        </w:rPr>
        <w:t>是</w:t>
      </w:r>
    </w:p>
    <w:p w:rsidRPr="00C10BF5" w:rsidR="002414CA" w:rsidP="002414CA" w:rsidRDefault="004931D2" w14:paraId="57D460B2" w14:textId="4880E985">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2414CA" w:rsidRDefault="002414CA" w14:paraId="098E6C20" w14:textId="77777777">
      <w:pPr>
        <w:rPr>
          <w:rFonts w:eastAsia="PMingLiU"/>
          <w:lang w:eastAsia="zh-TW"/>
        </w:rPr>
      </w:pPr>
      <w:r w:rsidRPr="00C10BF5">
        <w:rPr>
          <w:lang w:eastAsia="zh-TW"/>
        </w:rPr>
        <w:t xml:space="preserve"> ………………………………………………………………………………………………</w:t>
      </w:r>
    </w:p>
    <w:p w:rsidRPr="00C10BF5" w:rsidR="00360105" w:rsidP="00B46144" w:rsidRDefault="00360105" w14:paraId="37D6CAD6" w14:textId="77777777">
      <w:pPr>
        <w:rPr>
          <w:rFonts w:eastAsia="PMingLiU"/>
          <w:lang w:eastAsia="zh-TW"/>
        </w:rPr>
      </w:pPr>
    </w:p>
    <w:p w:rsidRPr="00C10BF5" w:rsidR="00360105" w:rsidP="00B46144" w:rsidRDefault="002414CA" w14:paraId="46304AF5" w14:textId="063CFE65">
      <w:pPr>
        <w:rPr>
          <w:rFonts w:eastAsia="PMingLiU"/>
          <w:lang w:eastAsia="zh-TW"/>
        </w:rPr>
      </w:pPr>
      <w:r w:rsidRPr="00C10BF5">
        <w:rPr>
          <w:lang w:eastAsia="zh-TW"/>
        </w:rPr>
        <w:t xml:space="preserve">MEN2b. </w:t>
      </w:r>
      <w:proofErr w:type="gramStart"/>
      <w:r w:rsidRPr="00C10BF5" w:rsidR="00360105">
        <w:rPr>
          <w:rFonts w:eastAsia="PMingLiU"/>
          <w:lang w:eastAsia="zh-TW"/>
        </w:rPr>
        <w:t>醫生或其他醫療專業人員是否曾告知您患有廣泛性焦慮症</w:t>
      </w:r>
      <w:r w:rsidRPr="00C10BF5" w:rsidR="003E28F8">
        <w:rPr>
          <w:rFonts w:hint="eastAsia" w:eastAsia="PMingLiU"/>
          <w:lang w:eastAsia="zh-TW"/>
        </w:rPr>
        <w:t>(</w:t>
      </w:r>
      <w:proofErr w:type="gramEnd"/>
      <w:r w:rsidRPr="00C10BF5" w:rsidR="003E28F8">
        <w:rPr>
          <w:rFonts w:eastAsia="PMingLiU"/>
          <w:lang w:eastAsia="zh-TW"/>
        </w:rPr>
        <w:t>generalized anxiety)</w:t>
      </w:r>
      <w:r w:rsidRPr="00C10BF5" w:rsidR="00360105">
        <w:rPr>
          <w:rFonts w:eastAsia="PMingLiU"/>
          <w:lang w:eastAsia="zh-TW"/>
        </w:rPr>
        <w:t>？</w:t>
      </w:r>
    </w:p>
    <w:p w:rsidRPr="00C10BF5" w:rsidR="00360105" w:rsidP="00B46144" w:rsidRDefault="00360105" w14:paraId="45B88354" w14:textId="22A44A64">
      <w:pPr>
        <w:rPr>
          <w:rFonts w:eastAsiaTheme="minorEastAsia"/>
          <w:lang w:eastAsia="zh-CN"/>
        </w:rPr>
      </w:pPr>
    </w:p>
    <w:p w:rsidRPr="00C10BF5" w:rsidR="008C2713" w:rsidP="008C2713" w:rsidRDefault="008C2713" w14:paraId="062161CF" w14:textId="189FBE69">
      <w:pPr>
        <w:rPr>
          <w:lang w:eastAsia="zh-TW"/>
        </w:rPr>
      </w:pPr>
      <w:r w:rsidRPr="00C10BF5">
        <w:t xml:space="preserve">INTERVIEWER: </w:t>
      </w:r>
      <w:r w:rsidRPr="00C10BF5">
        <w:rPr>
          <w:rFonts w:eastAsia="PMingLiU"/>
          <w:lang w:eastAsia="zh-TW"/>
        </w:rPr>
        <w:t>廣泛性焦慮症</w:t>
      </w:r>
      <w:r w:rsidRPr="00C10BF5">
        <w:rPr>
          <w:rFonts w:hint="eastAsia" w:eastAsia="PMingLiU"/>
          <w:lang w:eastAsia="zh-TW"/>
        </w:rPr>
        <w:t>的症狀是持續而過度地擔心許多不同的事情。患有廣泛性焦慮症的人可能會擔心發生災難，並且可能過度擔心金錢，健康，家庭，工作或其他問題。</w:t>
      </w:r>
    </w:p>
    <w:p w:rsidRPr="00C10BF5" w:rsidR="008C2713" w:rsidP="00B46144" w:rsidRDefault="008C2713" w14:paraId="13C696AD" w14:textId="448F351A">
      <w:pPr>
        <w:rPr>
          <w:rFonts w:eastAsiaTheme="minorEastAsia"/>
          <w:lang w:eastAsia="zh-CN"/>
        </w:rPr>
      </w:pPr>
    </w:p>
    <w:p w:rsidRPr="00C10BF5" w:rsidR="008C2713" w:rsidP="00B46144" w:rsidRDefault="008C2713" w14:paraId="44F50082" w14:textId="77777777">
      <w:pPr>
        <w:rPr>
          <w:rFonts w:eastAsiaTheme="minorEastAsia"/>
          <w:lang w:eastAsia="zh-CN"/>
        </w:rPr>
      </w:pPr>
    </w:p>
    <w:p w:rsidRPr="00C10BF5" w:rsidR="002414CA" w:rsidP="002414CA" w:rsidRDefault="004931D2" w14:paraId="5292FDB0" w14:textId="15820295">
      <w:pPr>
        <w:rPr>
          <w:lang w:eastAsia="zh-TW"/>
        </w:rPr>
      </w:pPr>
      <w:r w:rsidRPr="00C10BF5">
        <w:rPr>
          <w:lang w:eastAsia="zh-TW"/>
        </w:rPr>
        <w:t>1=</w:t>
      </w:r>
      <w:r w:rsidRPr="00C10BF5">
        <w:rPr>
          <w:rFonts w:hint="eastAsia" w:ascii="PMingLiU" w:hAnsi="PMingLiU" w:eastAsia="PMingLiU" w:cs="PMingLiU"/>
          <w:lang w:eastAsia="zh-TW"/>
        </w:rPr>
        <w:t>是</w:t>
      </w:r>
    </w:p>
    <w:p w:rsidRPr="00C10BF5" w:rsidR="002414CA" w:rsidP="002414CA" w:rsidRDefault="004931D2" w14:paraId="6C1B3069" w14:textId="46E126EE">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2414CA" w:rsidRDefault="002414CA" w14:paraId="6A1D266D" w14:textId="77777777">
      <w:pPr>
        <w:rPr>
          <w:rFonts w:eastAsia="PMingLiU"/>
          <w:lang w:eastAsia="zh-TW"/>
        </w:rPr>
      </w:pPr>
      <w:r w:rsidRPr="00C10BF5">
        <w:rPr>
          <w:lang w:eastAsia="zh-TW"/>
        </w:rPr>
        <w:t xml:space="preserve"> ………………………………………………………………………………………………</w:t>
      </w:r>
    </w:p>
    <w:p w:rsidRPr="00C10BF5" w:rsidR="0057775C" w:rsidP="000607BB" w:rsidRDefault="00360105" w14:paraId="7B580E38" w14:textId="77777777">
      <w:pPr>
        <w:rPr>
          <w:rFonts w:eastAsiaTheme="minorEastAsia"/>
          <w:lang w:eastAsia="zh-CN"/>
        </w:rPr>
      </w:pPr>
      <w:r w:rsidRPr="00C10BF5">
        <w:rPr>
          <w:rFonts w:eastAsia="PMingLiU"/>
          <w:lang w:eastAsia="zh-TW"/>
        </w:rPr>
        <w:t xml:space="preserve"> </w:t>
      </w:r>
    </w:p>
    <w:p w:rsidRPr="00C10BF5" w:rsidR="00360105" w:rsidP="000607BB" w:rsidRDefault="002414CA" w14:paraId="7C266663" w14:textId="7BFB6925">
      <w:pPr>
        <w:rPr>
          <w:rFonts w:eastAsia="PMingLiU"/>
          <w:lang w:eastAsia="zh-TW"/>
        </w:rPr>
      </w:pPr>
      <w:r w:rsidRPr="00C10BF5">
        <w:rPr>
          <w:lang w:eastAsia="zh-TW"/>
        </w:rPr>
        <w:t xml:space="preserve">MEN2c </w:t>
      </w:r>
      <w:proofErr w:type="gramStart"/>
      <w:r w:rsidRPr="00C10BF5" w:rsidR="00360105">
        <w:rPr>
          <w:rFonts w:eastAsia="PMingLiU"/>
          <w:lang w:eastAsia="zh-TW"/>
        </w:rPr>
        <w:t>醫生或其他醫療專業人員是否曾告知您患有恐慌症</w:t>
      </w:r>
      <w:r w:rsidRPr="00C10BF5" w:rsidR="003E28F8">
        <w:rPr>
          <w:rFonts w:hint="eastAsia" w:eastAsia="PMingLiU"/>
          <w:lang w:eastAsia="zh-TW"/>
        </w:rPr>
        <w:t>(</w:t>
      </w:r>
      <w:proofErr w:type="gramEnd"/>
      <w:r w:rsidRPr="00C10BF5" w:rsidR="003E28F8">
        <w:rPr>
          <w:rFonts w:eastAsia="PMingLiU"/>
          <w:lang w:eastAsia="zh-TW"/>
        </w:rPr>
        <w:t>panic disorder)</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6832E178" w14:textId="77777777">
      <w:pPr>
        <w:rPr>
          <w:rFonts w:eastAsia="PMingLiU"/>
          <w:lang w:eastAsia="zh-TW"/>
        </w:rPr>
      </w:pPr>
    </w:p>
    <w:p w:rsidRPr="00C10BF5" w:rsidR="002414CA" w:rsidP="002414CA" w:rsidRDefault="004931D2" w14:paraId="03009C07" w14:textId="053EB6F4">
      <w:pPr>
        <w:rPr>
          <w:lang w:eastAsia="zh-TW"/>
        </w:rPr>
      </w:pPr>
      <w:r w:rsidRPr="00C10BF5">
        <w:rPr>
          <w:lang w:eastAsia="zh-TW"/>
        </w:rPr>
        <w:t>1=</w:t>
      </w:r>
      <w:r w:rsidRPr="00C10BF5">
        <w:rPr>
          <w:rFonts w:hint="eastAsia" w:ascii="PMingLiU" w:hAnsi="PMingLiU" w:eastAsia="PMingLiU" w:cs="PMingLiU"/>
          <w:lang w:eastAsia="zh-TW"/>
        </w:rPr>
        <w:t>是</w:t>
      </w:r>
    </w:p>
    <w:p w:rsidRPr="00C10BF5" w:rsidR="002414CA" w:rsidP="002414CA" w:rsidRDefault="004931D2" w14:paraId="496E6D71" w14:textId="6C24A31D">
      <w:pPr>
        <w:rPr>
          <w:lang w:eastAsia="zh-TW"/>
        </w:rPr>
      </w:pPr>
      <w:r w:rsidRPr="00C10BF5">
        <w:rPr>
          <w:lang w:eastAsia="zh-TW"/>
        </w:rPr>
        <w:t>2=</w:t>
      </w:r>
      <w:r w:rsidRPr="00C10BF5">
        <w:rPr>
          <w:rFonts w:hint="eastAsia" w:ascii="PMingLiU" w:hAnsi="PMingLiU" w:eastAsia="PMingLiU" w:cs="PMingLiU"/>
          <w:lang w:eastAsia="zh-TW"/>
        </w:rPr>
        <w:t>否</w:t>
      </w:r>
    </w:p>
    <w:p w:rsidRPr="00C10BF5" w:rsidR="002414CA" w:rsidP="002414CA" w:rsidRDefault="002414CA" w14:paraId="2C696B09" w14:textId="77777777">
      <w:pPr>
        <w:rPr>
          <w:lang w:eastAsia="zh-TW"/>
        </w:rPr>
      </w:pPr>
    </w:p>
    <w:p w:rsidRPr="00C10BF5" w:rsidR="00360105" w:rsidP="002414CA" w:rsidRDefault="002414CA" w14:paraId="633C00B9" w14:textId="77777777">
      <w:pPr>
        <w:rPr>
          <w:rFonts w:eastAsia="PMingLiU"/>
          <w:lang w:eastAsia="zh-TW"/>
        </w:rPr>
      </w:pPr>
      <w:r w:rsidRPr="00C10BF5">
        <w:rPr>
          <w:lang w:eastAsia="zh-TW"/>
        </w:rPr>
        <w:lastRenderedPageBreak/>
        <w:t>………………………………………………………………………………………………</w:t>
      </w:r>
    </w:p>
    <w:p w:rsidRPr="00C10BF5" w:rsidR="0057775C" w:rsidP="000607BB" w:rsidRDefault="0057775C" w14:paraId="0FF4ABDA" w14:textId="77777777">
      <w:pPr>
        <w:rPr>
          <w:rFonts w:eastAsia="PMingLiU"/>
          <w:lang w:eastAsia="zh-TW"/>
        </w:rPr>
      </w:pPr>
    </w:p>
    <w:p w:rsidRPr="00C10BF5" w:rsidR="00360105" w:rsidP="000607BB" w:rsidRDefault="002414CA" w14:paraId="38717A3A" w14:textId="10A964A3">
      <w:pPr>
        <w:rPr>
          <w:rFonts w:eastAsia="PMingLiU"/>
          <w:lang w:eastAsia="zh-TW"/>
        </w:rPr>
      </w:pPr>
      <w:r w:rsidRPr="00C10BF5">
        <w:rPr>
          <w:lang w:eastAsia="zh-TW"/>
        </w:rPr>
        <w:t xml:space="preserve">MEN5c. </w:t>
      </w:r>
      <w:r w:rsidRPr="00C10BF5" w:rsidR="00360105">
        <w:rPr>
          <w:rFonts w:eastAsia="PMingLiU"/>
          <w:lang w:eastAsia="zh-TW"/>
        </w:rPr>
        <w:t>醫生或其他醫療專業人員是否曾告知您患有精神分裂症</w:t>
      </w:r>
      <w:r w:rsidRPr="00C10BF5" w:rsidR="003E28F8">
        <w:rPr>
          <w:rFonts w:hint="eastAsia" w:eastAsia="PMingLiU"/>
          <w:lang w:eastAsia="zh-TW"/>
        </w:rPr>
        <w:t>(</w:t>
      </w:r>
      <w:r w:rsidRPr="00C10BF5" w:rsidR="003E28F8">
        <w:rPr>
          <w:rFonts w:eastAsia="PMingLiU"/>
          <w:lang w:eastAsia="zh-TW"/>
        </w:rPr>
        <w:t>schizophrenia)</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746AC71A" w14:textId="77777777">
      <w:pPr>
        <w:rPr>
          <w:rFonts w:eastAsia="PMingLiU"/>
          <w:lang w:eastAsia="zh-TW"/>
        </w:rPr>
      </w:pPr>
    </w:p>
    <w:p w:rsidRPr="00C10BF5" w:rsidR="002414CA" w:rsidP="002414CA" w:rsidRDefault="004931D2" w14:paraId="3F652DF3" w14:textId="7E4E45BA">
      <w:pPr>
        <w:rPr>
          <w:lang w:eastAsia="zh-TW"/>
        </w:rPr>
      </w:pPr>
      <w:r w:rsidRPr="00C10BF5">
        <w:rPr>
          <w:lang w:eastAsia="zh-TW"/>
        </w:rPr>
        <w:t>1=</w:t>
      </w:r>
      <w:r w:rsidRPr="00C10BF5">
        <w:rPr>
          <w:rFonts w:hint="eastAsia" w:ascii="PMingLiU" w:hAnsi="PMingLiU" w:eastAsia="PMingLiU" w:cs="PMingLiU"/>
          <w:lang w:eastAsia="zh-TW"/>
        </w:rPr>
        <w:t>是</w:t>
      </w:r>
    </w:p>
    <w:p w:rsidRPr="00C10BF5" w:rsidR="002414CA" w:rsidP="002414CA" w:rsidRDefault="004931D2" w14:paraId="27A0A6B6" w14:textId="11A4A53F">
      <w:pPr>
        <w:rPr>
          <w:lang w:eastAsia="zh-TW"/>
        </w:rPr>
      </w:pPr>
      <w:r w:rsidRPr="00C10BF5">
        <w:rPr>
          <w:lang w:eastAsia="zh-TW"/>
        </w:rPr>
        <w:t>2=</w:t>
      </w:r>
      <w:r w:rsidRPr="00C10BF5">
        <w:rPr>
          <w:rFonts w:hint="eastAsia" w:ascii="PMingLiU" w:hAnsi="PMingLiU" w:eastAsia="PMingLiU" w:cs="PMingLiU"/>
          <w:lang w:eastAsia="zh-TW"/>
        </w:rPr>
        <w:t>否</w:t>
      </w:r>
    </w:p>
    <w:p w:rsidRPr="00C10BF5" w:rsidR="002414CA" w:rsidP="002414CA" w:rsidRDefault="002414CA" w14:paraId="59284904" w14:textId="77777777">
      <w:pPr>
        <w:rPr>
          <w:lang w:eastAsia="zh-TW"/>
        </w:rPr>
      </w:pPr>
    </w:p>
    <w:p w:rsidRPr="00C10BF5" w:rsidR="00360105" w:rsidP="002414CA" w:rsidRDefault="002414CA" w14:paraId="7986016E" w14:textId="77777777">
      <w:pPr>
        <w:rPr>
          <w:rFonts w:eastAsia="PMingLiU"/>
          <w:lang w:eastAsia="zh-TW"/>
        </w:rPr>
      </w:pPr>
      <w:r w:rsidRPr="00C10BF5">
        <w:rPr>
          <w:lang w:eastAsia="zh-TW"/>
        </w:rPr>
        <w:t>………………………………………………………………………………………………</w:t>
      </w:r>
    </w:p>
    <w:p w:rsidRPr="00C10BF5" w:rsidR="0057775C" w:rsidP="000607BB" w:rsidRDefault="0057775C" w14:paraId="24F1D724" w14:textId="77777777">
      <w:pPr>
        <w:rPr>
          <w:rFonts w:eastAsia="PMingLiU"/>
          <w:lang w:eastAsia="zh-TW"/>
        </w:rPr>
      </w:pPr>
    </w:p>
    <w:p w:rsidRPr="00C10BF5" w:rsidR="00360105" w:rsidP="000607BB" w:rsidRDefault="002414CA" w14:paraId="6CD7556B" w14:textId="366F91BE">
      <w:pPr>
        <w:rPr>
          <w:rFonts w:eastAsia="PMingLiU"/>
          <w:lang w:eastAsia="zh-TW"/>
        </w:rPr>
      </w:pPr>
      <w:r w:rsidRPr="00C10BF5">
        <w:rPr>
          <w:lang w:eastAsia="zh-TW"/>
        </w:rPr>
        <w:t xml:space="preserve">MEN5d. </w:t>
      </w:r>
      <w:r w:rsidRPr="00C10BF5" w:rsidR="00360105">
        <w:rPr>
          <w:rFonts w:eastAsia="PMingLiU"/>
          <w:lang w:eastAsia="zh-TW"/>
        </w:rPr>
        <w:t>醫生或其他醫療專業人員是否曾告知您患有躁鬱症</w:t>
      </w:r>
      <w:r w:rsidRPr="00C10BF5" w:rsidR="003E28F8">
        <w:rPr>
          <w:rFonts w:hint="eastAsia" w:eastAsia="PMingLiU"/>
          <w:lang w:eastAsia="zh-TW"/>
        </w:rPr>
        <w:t>(</w:t>
      </w:r>
      <w:proofErr w:type="spellStart"/>
      <w:r w:rsidRPr="00C10BF5" w:rsidR="003E28F8">
        <w:rPr>
          <w:rFonts w:eastAsia="PMingLiU"/>
          <w:lang w:eastAsia="zh-TW"/>
        </w:rPr>
        <w:t>biploar</w:t>
      </w:r>
      <w:proofErr w:type="spellEnd"/>
      <w:r w:rsidRPr="00C10BF5" w:rsidR="003E28F8">
        <w:rPr>
          <w:rFonts w:eastAsia="PMingLiU"/>
          <w:lang w:eastAsia="zh-TW"/>
        </w:rPr>
        <w:t>)</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1BF4E5CE" w14:textId="77777777">
      <w:pPr>
        <w:rPr>
          <w:rFonts w:eastAsia="PMingLiU"/>
          <w:lang w:eastAsia="zh-TW"/>
        </w:rPr>
      </w:pPr>
    </w:p>
    <w:p w:rsidRPr="00C10BF5" w:rsidR="002414CA" w:rsidP="002414CA" w:rsidRDefault="004931D2" w14:paraId="1D20D419" w14:textId="76E7CBAD">
      <w:r w:rsidRPr="00C10BF5">
        <w:t>1=</w:t>
      </w:r>
      <w:r w:rsidRPr="00C10BF5">
        <w:rPr>
          <w:rFonts w:hint="eastAsia" w:ascii="PMingLiU" w:hAnsi="PMingLiU" w:eastAsia="PMingLiU" w:cs="PMingLiU"/>
        </w:rPr>
        <w:t>是</w:t>
      </w:r>
    </w:p>
    <w:p w:rsidRPr="00C10BF5" w:rsidR="002414CA" w:rsidP="002414CA" w:rsidRDefault="004931D2" w14:paraId="0F7588C5" w14:textId="3F497A4F">
      <w:r w:rsidRPr="00C10BF5">
        <w:t>2=</w:t>
      </w:r>
      <w:r w:rsidRPr="00C10BF5">
        <w:rPr>
          <w:rFonts w:hint="eastAsia" w:ascii="PMingLiU" w:hAnsi="PMingLiU" w:eastAsia="PMingLiU" w:cs="PMingLiU"/>
        </w:rPr>
        <w:t>否</w:t>
      </w:r>
    </w:p>
    <w:p w:rsidRPr="00C10BF5" w:rsidR="002414CA" w:rsidP="002414CA" w:rsidRDefault="002414CA" w14:paraId="2B0C9E32" w14:textId="77777777"/>
    <w:p w:rsidRPr="00C10BF5" w:rsidR="00360105" w:rsidP="002414CA" w:rsidRDefault="002414CA" w14:paraId="1E1DB996" w14:textId="77777777">
      <w:pPr>
        <w:rPr>
          <w:rFonts w:eastAsia="PMingLiU"/>
          <w:lang w:eastAsia="zh-TW"/>
        </w:rPr>
      </w:pPr>
      <w:r w:rsidRPr="00C10BF5">
        <w:t>………………………………………………………………………………………………</w:t>
      </w:r>
    </w:p>
    <w:p w:rsidRPr="00C10BF5" w:rsidR="0057775C" w:rsidP="000607BB" w:rsidRDefault="0057775C" w14:paraId="756565AA" w14:textId="77777777">
      <w:pPr>
        <w:rPr>
          <w:rFonts w:eastAsia="PMingLiU"/>
          <w:lang w:eastAsia="zh-TW"/>
        </w:rPr>
      </w:pPr>
    </w:p>
    <w:p w:rsidRPr="00C10BF5" w:rsidR="00360105" w:rsidP="000607BB" w:rsidRDefault="002414CA" w14:paraId="4DFA111C" w14:textId="26C18DCD">
      <w:pPr>
        <w:rPr>
          <w:rFonts w:eastAsia="PMingLiU"/>
          <w:lang w:eastAsia="zh-TW"/>
        </w:rPr>
      </w:pPr>
      <w:r w:rsidRPr="00C10BF5">
        <w:t xml:space="preserve">MEN5.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Pr>
          <w:rFonts w:hint="eastAsia" w:eastAsiaTheme="minorEastAsia"/>
          <w:lang w:eastAsia="zh-CN"/>
        </w:rPr>
        <w:t xml:space="preserve"> </w:t>
      </w:r>
      <w:r w:rsidRPr="00C10BF5">
        <w:t>{12 MONTH REFERENCE DATE}</w:t>
      </w:r>
      <w:r w:rsidRPr="00C10BF5">
        <w:rPr>
          <w:rFonts w:hint="eastAsia" w:eastAsiaTheme="minorEastAsia"/>
          <w:lang w:eastAsia="zh-CN"/>
        </w:rPr>
        <w:t xml:space="preserve"> </w:t>
      </w:r>
      <w:r w:rsidRPr="00C10BF5" w:rsidR="00360105">
        <w:rPr>
          <w:rFonts w:eastAsia="PMingLiU"/>
          <w:lang w:eastAsia="zh-TW"/>
        </w:rPr>
        <w:t>起至今，您或醫生是否認為</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R="00360105">
        <w:rPr>
          <w:rFonts w:eastAsia="PMingLiU"/>
          <w:lang w:eastAsia="zh-TW"/>
        </w:rPr>
        <w:t>}</w:t>
      </w:r>
      <w:r w:rsidRPr="00C10BF5" w:rsidR="00597E09">
        <w:rPr>
          <w:rFonts w:hint="eastAsia" w:eastAsia="PMingLiU"/>
          <w:lang w:eastAsia="zh-TW"/>
        </w:rPr>
        <w:t>需要</w:t>
      </w:r>
      <w:r w:rsidRPr="00C10BF5" w:rsidR="00360105">
        <w:rPr>
          <w:rFonts w:eastAsia="PMingLiU"/>
          <w:lang w:eastAsia="zh-TW"/>
        </w:rPr>
        <w:t>就</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sidR="00360105">
        <w:rPr>
          <w:rFonts w:eastAsia="PMingLiU"/>
          <w:lang w:eastAsia="zh-TW"/>
        </w:rPr>
        <w:t>他的</w:t>
      </w:r>
      <w:r w:rsidRPr="00C10BF5" w:rsidR="00360105">
        <w:rPr>
          <w:rFonts w:eastAsia="PMingLiU"/>
          <w:lang w:eastAsia="zh-TW"/>
        </w:rPr>
        <w:t>/</w:t>
      </w:r>
      <w:r w:rsidRPr="00C10BF5" w:rsidR="00360105">
        <w:rPr>
          <w:rFonts w:eastAsia="PMingLiU"/>
          <w:lang w:eastAsia="zh-TW"/>
        </w:rPr>
        <w:t>她的</w:t>
      </w:r>
      <w:r w:rsidRPr="00C10BF5" w:rsidR="00360105">
        <w:rPr>
          <w:rFonts w:eastAsia="PMingLiU"/>
          <w:lang w:eastAsia="zh-TW"/>
        </w:rPr>
        <w:t>}</w:t>
      </w:r>
      <w:r w:rsidRPr="00C10BF5" w:rsidR="003769BF">
        <w:rPr>
          <w:rFonts w:hint="eastAsia" w:eastAsia="PMingLiU"/>
          <w:lang w:eastAsia="zh-TW"/>
        </w:rPr>
        <w:t>心理</w:t>
      </w:r>
      <w:r w:rsidRPr="00C10BF5" w:rsidR="00360105">
        <w:rPr>
          <w:rFonts w:eastAsia="PMingLiU"/>
          <w:lang w:eastAsia="zh-TW"/>
        </w:rPr>
        <w:t>健康、情緒或</w:t>
      </w:r>
      <w:r w:rsidRPr="00C10BF5" w:rsidR="00F03344">
        <w:rPr>
          <w:rFonts w:hint="eastAsia" w:eastAsia="PMingLiU"/>
          <w:lang w:eastAsia="zh-TW"/>
        </w:rPr>
        <w:t>緊張感</w:t>
      </w:r>
      <w:r w:rsidRPr="00C10BF5" w:rsidR="00360105">
        <w:rPr>
          <w:rFonts w:eastAsia="PMingLiU"/>
          <w:lang w:eastAsia="zh-TW"/>
        </w:rPr>
        <w:t>去看專業人員？</w:t>
      </w:r>
      <w:r w:rsidRPr="00C10BF5" w:rsidR="00360105">
        <w:rPr>
          <w:rFonts w:eastAsia="PMingLiU"/>
          <w:lang w:eastAsia="zh-TW"/>
        </w:rPr>
        <w:tab/>
      </w:r>
    </w:p>
    <w:p w:rsidRPr="00C10BF5" w:rsidR="00360105" w:rsidP="00B46144" w:rsidRDefault="00360105" w14:paraId="0D6F3DCF" w14:textId="77777777">
      <w:pPr>
        <w:rPr>
          <w:rFonts w:eastAsia="PMingLiU"/>
          <w:lang w:eastAsia="zh-TW"/>
        </w:rPr>
      </w:pPr>
    </w:p>
    <w:p w:rsidRPr="00C10BF5" w:rsidR="002414CA" w:rsidP="002414CA" w:rsidRDefault="004931D2" w14:paraId="7FA2F17B" w14:textId="31C55A78">
      <w:r w:rsidRPr="00C10BF5">
        <w:t>1=</w:t>
      </w:r>
      <w:r w:rsidRPr="00C10BF5">
        <w:rPr>
          <w:rFonts w:hint="eastAsia" w:ascii="PMingLiU" w:hAnsi="PMingLiU" w:eastAsia="PMingLiU" w:cs="PMingLiU"/>
        </w:rPr>
        <w:t>是</w:t>
      </w:r>
    </w:p>
    <w:p w:rsidRPr="00C10BF5" w:rsidR="002414CA" w:rsidP="002414CA" w:rsidRDefault="004931D2" w14:paraId="2917003C" w14:textId="1443EB11">
      <w:pPr>
        <w:rPr>
          <w:bCs/>
        </w:rPr>
      </w:pPr>
      <w:r w:rsidRPr="00C10BF5">
        <w:t>2=</w:t>
      </w:r>
      <w:r w:rsidRPr="00C10BF5">
        <w:rPr>
          <w:rFonts w:hint="eastAsia" w:ascii="PMingLiU" w:hAnsi="PMingLiU" w:eastAsia="PMingLiU" w:cs="PMingLiU"/>
        </w:rPr>
        <w:t>否</w:t>
      </w:r>
    </w:p>
    <w:p w:rsidRPr="00C10BF5" w:rsidR="00360105" w:rsidP="002414CA" w:rsidRDefault="002414CA" w14:paraId="7270BDB5" w14:textId="77777777">
      <w:pPr>
        <w:rPr>
          <w:rFonts w:eastAsia="PMingLiU"/>
          <w:lang w:eastAsia="zh-TW"/>
        </w:rPr>
      </w:pPr>
      <w:r w:rsidRPr="00C10BF5">
        <w:t>………………………………………………………………………………………………</w:t>
      </w:r>
    </w:p>
    <w:p w:rsidRPr="00C10BF5" w:rsidR="002414CA" w:rsidP="002414CA" w:rsidRDefault="002414CA" w14:paraId="6A2AC6A2" w14:textId="77777777"/>
    <w:p w:rsidRPr="00C10BF5" w:rsidR="002414CA" w:rsidP="002414CA" w:rsidRDefault="002414CA" w14:paraId="061314B0" w14:textId="77777777">
      <w:r w:rsidRPr="00C10BF5">
        <w:t xml:space="preserve">MEN5a. [IF MEN5=1 CONTINUE, ELSE GO TO MEN9a2] </w:t>
      </w:r>
    </w:p>
    <w:p w:rsidRPr="00C10BF5" w:rsidR="00360105" w:rsidP="00B153BC" w:rsidRDefault="00360105" w14:paraId="250D63A1" w14:textId="77777777">
      <w:pPr>
        <w:rPr>
          <w:rFonts w:eastAsiaTheme="minorEastAsia"/>
          <w:lang w:eastAsia="zh-CN"/>
        </w:rPr>
      </w:pPr>
    </w:p>
    <w:p w:rsidRPr="00C10BF5" w:rsidR="00360105" w:rsidP="00EB7420" w:rsidRDefault="00360105" w14:paraId="0DB3DA1A" w14:textId="2AC4B88F">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2414CA">
        <w:rPr>
          <w:lang w:eastAsia="zh-TW"/>
        </w:rPr>
        <w:t>NAME</w:t>
      </w:r>
      <w:r w:rsidRPr="00C10BF5" w:rsidDel="00597E09" w:rsidR="00597E09">
        <w:rPr>
          <w:rFonts w:eastAsia="PMingLiU"/>
          <w:lang w:eastAsia="zh-TW"/>
        </w:rPr>
        <w:t xml:space="preserve"> </w:t>
      </w:r>
      <w:r w:rsidRPr="00C10BF5">
        <w:rPr>
          <w:rFonts w:eastAsia="PMingLiU"/>
          <w:lang w:eastAsia="zh-TW"/>
        </w:rPr>
        <w:t>}</w:t>
      </w:r>
      <w:r w:rsidRPr="00C10BF5" w:rsidR="00597E09">
        <w:rPr>
          <w:rFonts w:eastAsia="PMingLiU"/>
          <w:lang w:eastAsia="zh-TW"/>
        </w:rPr>
        <w:t>是否</w:t>
      </w:r>
      <w:r w:rsidRPr="00C10BF5" w:rsidR="00597E09">
        <w:rPr>
          <w:rFonts w:hint="eastAsia" w:eastAsia="PMingLiU"/>
          <w:lang w:eastAsia="zh-TW"/>
        </w:rPr>
        <w:t>曾因</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Pr>
          <w:rFonts w:eastAsia="PMingLiU"/>
          <w:lang w:eastAsia="zh-TW"/>
        </w:rPr>
        <w:t>他</w:t>
      </w:r>
      <w:r w:rsidRPr="00C10BF5">
        <w:rPr>
          <w:rFonts w:eastAsia="PMingLiU"/>
          <w:lang w:eastAsia="zh-TW"/>
        </w:rPr>
        <w:t>/</w:t>
      </w:r>
      <w:r w:rsidRPr="00C10BF5">
        <w:rPr>
          <w:rFonts w:eastAsia="PMingLiU"/>
          <w:lang w:eastAsia="zh-TW"/>
        </w:rPr>
        <w:t>她</w:t>
      </w:r>
      <w:r w:rsidRPr="00C10BF5">
        <w:rPr>
          <w:rFonts w:eastAsia="PMingLiU"/>
          <w:lang w:eastAsia="zh-TW"/>
        </w:rPr>
        <w:t>}</w:t>
      </w:r>
      <w:r w:rsidRPr="00C10BF5" w:rsidR="00597E09">
        <w:rPr>
          <w:rFonts w:eastAsia="PMingLiU"/>
          <w:lang w:eastAsia="zh-TW"/>
        </w:rPr>
        <w:t>的</w:t>
      </w:r>
      <w:r w:rsidRPr="00C10BF5" w:rsidR="00440246">
        <w:rPr>
          <w:rFonts w:hint="eastAsia" w:eastAsia="PMingLiU"/>
          <w:lang w:eastAsia="zh-TW"/>
        </w:rPr>
        <w:t>心</w:t>
      </w:r>
      <w:r w:rsidRPr="00C10BF5" w:rsidR="003769BF">
        <w:rPr>
          <w:rFonts w:hint="eastAsia" w:eastAsia="PMingLiU"/>
          <w:lang w:eastAsia="zh-TW"/>
        </w:rPr>
        <w:t>理</w:t>
      </w:r>
      <w:r w:rsidRPr="00C10BF5">
        <w:rPr>
          <w:rFonts w:eastAsia="PMingLiU"/>
          <w:lang w:eastAsia="zh-TW"/>
        </w:rPr>
        <w:t>健康、情緒或</w:t>
      </w:r>
      <w:r w:rsidRPr="00C10BF5" w:rsidR="00F03344">
        <w:rPr>
          <w:rFonts w:hint="eastAsia" w:eastAsia="PMingLiU"/>
          <w:lang w:eastAsia="zh-TW"/>
        </w:rPr>
        <w:t>緊張感方面的</w:t>
      </w:r>
      <w:r w:rsidRPr="00C10BF5">
        <w:rPr>
          <w:rFonts w:eastAsia="PMingLiU"/>
          <w:lang w:eastAsia="zh-TW"/>
        </w:rPr>
        <w:t>問題看過</w:t>
      </w:r>
      <w:r w:rsidRPr="00C10BF5" w:rsidR="000E4889">
        <w:rPr>
          <w:rFonts w:hint="eastAsia" w:eastAsia="PMingLiU"/>
          <w:lang w:eastAsia="zh-TW"/>
        </w:rPr>
        <w:t>主治</w:t>
      </w:r>
      <w:r w:rsidRPr="00C10BF5">
        <w:rPr>
          <w:rFonts w:eastAsia="PMingLiU"/>
          <w:lang w:eastAsia="zh-TW"/>
        </w:rPr>
        <w:t>醫生或其他</w:t>
      </w:r>
      <w:r w:rsidRPr="00C10BF5" w:rsidR="00597E09">
        <w:rPr>
          <w:rFonts w:hint="eastAsia" w:eastAsia="PMingLiU"/>
          <w:lang w:eastAsia="zh-TW"/>
        </w:rPr>
        <w:t>普通</w:t>
      </w:r>
      <w:r w:rsidRPr="00C10BF5">
        <w:rPr>
          <w:rFonts w:eastAsia="PMingLiU"/>
          <w:lang w:eastAsia="zh-TW"/>
        </w:rPr>
        <w:t>醫生？</w:t>
      </w:r>
    </w:p>
    <w:p w:rsidRPr="00C10BF5" w:rsidR="00360105" w:rsidP="00B46144" w:rsidRDefault="00360105" w14:paraId="47C2DD47" w14:textId="77777777">
      <w:pPr>
        <w:rPr>
          <w:rFonts w:eastAsia="PMingLiU"/>
          <w:lang w:eastAsia="zh-TW"/>
        </w:rPr>
      </w:pPr>
    </w:p>
    <w:p w:rsidRPr="00C10BF5" w:rsidR="002414CA" w:rsidP="002414CA" w:rsidRDefault="004931D2" w14:paraId="19AFD1B9" w14:textId="72524D2A">
      <w:pPr>
        <w:rPr>
          <w:lang w:eastAsia="zh-TW"/>
        </w:rPr>
      </w:pPr>
      <w:r w:rsidRPr="00C10BF5">
        <w:rPr>
          <w:lang w:eastAsia="zh-TW"/>
        </w:rPr>
        <w:t>1=</w:t>
      </w:r>
      <w:r w:rsidRPr="00C10BF5">
        <w:rPr>
          <w:rFonts w:hint="eastAsia" w:ascii="PMingLiU" w:hAnsi="PMingLiU" w:eastAsia="PMingLiU" w:cs="PMingLiU"/>
          <w:lang w:eastAsia="zh-TW"/>
        </w:rPr>
        <w:t>是</w:t>
      </w:r>
    </w:p>
    <w:p w:rsidRPr="00C10BF5" w:rsidR="002414CA" w:rsidP="002414CA" w:rsidRDefault="004931D2" w14:paraId="090D7363" w14:textId="1460DAEA">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2414CA" w:rsidRDefault="002414CA" w14:paraId="641053E3" w14:textId="77777777">
      <w:pPr>
        <w:rPr>
          <w:rFonts w:eastAsia="PMingLiU"/>
          <w:lang w:eastAsia="zh-TW"/>
        </w:rPr>
      </w:pPr>
      <w:r w:rsidRPr="00C10BF5">
        <w:rPr>
          <w:lang w:eastAsia="zh-TW"/>
        </w:rPr>
        <w:t>………………………………………………………………………………………………</w:t>
      </w:r>
    </w:p>
    <w:p w:rsidRPr="00C10BF5" w:rsidR="0057775C" w:rsidP="000607BB" w:rsidRDefault="0057775C" w14:paraId="616F0AC6" w14:textId="77777777">
      <w:pPr>
        <w:rPr>
          <w:rFonts w:eastAsia="PMingLiU"/>
          <w:lang w:eastAsia="zh-TW"/>
        </w:rPr>
      </w:pPr>
    </w:p>
    <w:p w:rsidRPr="00C10BF5" w:rsidR="00360105" w:rsidP="000607BB" w:rsidRDefault="002414CA" w14:paraId="7BFD2990" w14:textId="0795B13F">
      <w:pPr>
        <w:rPr>
          <w:rFonts w:eastAsia="PMingLiU"/>
          <w:lang w:eastAsia="zh-TW"/>
        </w:rPr>
      </w:pPr>
      <w:r w:rsidRPr="00C10BF5">
        <w:rPr>
          <w:lang w:eastAsia="zh-TW"/>
        </w:rPr>
        <w:t xml:space="preserve">MEN5b.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proofErr w:type="gramStart"/>
      <w:r w:rsidRPr="00C10BF5" w:rsidR="00360105">
        <w:rPr>
          <w:rFonts w:eastAsia="PMingLiU"/>
          <w:lang w:eastAsia="zh-TW"/>
        </w:rPr>
        <w:t>，</w:t>
      </w:r>
      <w:r w:rsidRPr="00C10BF5" w:rsidR="00360105">
        <w:rPr>
          <w:rFonts w:eastAsia="PMingLiU"/>
          <w:lang w:eastAsia="zh-TW"/>
        </w:rPr>
        <w:t>{</w:t>
      </w:r>
      <w:proofErr w:type="gramEnd"/>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597E09" w:rsidR="00597E09">
        <w:rPr>
          <w:rFonts w:eastAsia="PMingLiU"/>
          <w:lang w:eastAsia="zh-TW"/>
        </w:rPr>
        <w:t xml:space="preserve"> </w:t>
      </w:r>
      <w:r w:rsidRPr="00C10BF5" w:rsidR="00360105">
        <w:rPr>
          <w:rFonts w:eastAsia="PMingLiU"/>
          <w:lang w:eastAsia="zh-TW"/>
        </w:rPr>
        <w:t>}</w:t>
      </w:r>
      <w:r w:rsidRPr="00C10BF5" w:rsidR="00597E09">
        <w:rPr>
          <w:rFonts w:eastAsia="PMingLiU"/>
          <w:lang w:eastAsia="zh-TW"/>
        </w:rPr>
        <w:t>是否</w:t>
      </w:r>
      <w:r w:rsidRPr="00C10BF5" w:rsidR="00597E09">
        <w:rPr>
          <w:rFonts w:hint="eastAsia" w:eastAsia="PMingLiU"/>
          <w:lang w:eastAsia="zh-TW"/>
        </w:rPr>
        <w:t>曾因</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r w:rsidRPr="00C10BF5" w:rsidR="00360105">
        <w:rPr>
          <w:rFonts w:eastAsia="PMingLiU"/>
          <w:lang w:eastAsia="zh-TW"/>
        </w:rPr>
        <w:t>她</w:t>
      </w:r>
      <w:r w:rsidRPr="00C10BF5" w:rsidR="00360105">
        <w:rPr>
          <w:rFonts w:eastAsia="PMingLiU"/>
          <w:lang w:eastAsia="zh-TW"/>
        </w:rPr>
        <w:t>}</w:t>
      </w:r>
      <w:r w:rsidRPr="00C10BF5" w:rsidR="00597E09">
        <w:rPr>
          <w:rFonts w:eastAsia="PMingLiU"/>
          <w:lang w:eastAsia="zh-TW"/>
        </w:rPr>
        <w:t>的</w:t>
      </w:r>
      <w:r w:rsidRPr="00C10BF5" w:rsidR="003769BF">
        <w:rPr>
          <w:rFonts w:hint="eastAsia" w:eastAsia="PMingLiU"/>
          <w:lang w:eastAsia="zh-TW"/>
        </w:rPr>
        <w:t>心理</w:t>
      </w:r>
      <w:r w:rsidRPr="00C10BF5" w:rsidR="00360105">
        <w:rPr>
          <w:rFonts w:eastAsia="PMingLiU"/>
          <w:lang w:eastAsia="zh-TW"/>
        </w:rPr>
        <w:t>健康、情緒或</w:t>
      </w:r>
      <w:r w:rsidRPr="00C10BF5" w:rsidR="00F03344">
        <w:rPr>
          <w:rFonts w:hint="eastAsia" w:eastAsia="PMingLiU"/>
          <w:lang w:eastAsia="zh-TW"/>
        </w:rPr>
        <w:t>緊張感方面的</w:t>
      </w:r>
      <w:r w:rsidRPr="00C10BF5" w:rsidR="00360105">
        <w:rPr>
          <w:rFonts w:eastAsia="PMingLiU"/>
          <w:lang w:eastAsia="zh-TW"/>
        </w:rPr>
        <w:t>問題看過其他任何專業人員，例如</w:t>
      </w:r>
      <w:r w:rsidRPr="00C10BF5" w:rsidR="000E4889">
        <w:rPr>
          <w:rFonts w:hint="eastAsia" w:eastAsia="PMingLiU"/>
          <w:lang w:eastAsia="zh-TW"/>
        </w:rPr>
        <w:t>諮詢師</w:t>
      </w:r>
      <w:r w:rsidRPr="00C10BF5" w:rsidR="00360105">
        <w:rPr>
          <w:rFonts w:eastAsia="PMingLiU"/>
          <w:lang w:eastAsia="zh-TW"/>
        </w:rPr>
        <w:t>、精神科醫生或社工？</w:t>
      </w:r>
    </w:p>
    <w:p w:rsidRPr="00C10BF5" w:rsidR="00360105" w:rsidP="00B46144" w:rsidRDefault="00360105" w14:paraId="3A307F23" w14:textId="77777777">
      <w:pPr>
        <w:rPr>
          <w:rFonts w:eastAsia="PMingLiU"/>
          <w:lang w:eastAsia="zh-TW"/>
        </w:rPr>
      </w:pPr>
    </w:p>
    <w:p w:rsidRPr="00C10BF5" w:rsidR="002414CA" w:rsidP="002414CA" w:rsidRDefault="004931D2" w14:paraId="718A2513" w14:textId="42EEA054">
      <w:pPr>
        <w:rPr>
          <w:lang w:eastAsia="zh-TW"/>
        </w:rPr>
      </w:pPr>
      <w:r w:rsidRPr="00C10BF5">
        <w:rPr>
          <w:lang w:eastAsia="zh-TW"/>
        </w:rPr>
        <w:t>1=</w:t>
      </w:r>
      <w:r w:rsidRPr="00C10BF5">
        <w:rPr>
          <w:rFonts w:hint="eastAsia" w:ascii="PMingLiU" w:hAnsi="PMingLiU" w:eastAsia="PMingLiU" w:cs="PMingLiU"/>
          <w:lang w:eastAsia="zh-TW"/>
        </w:rPr>
        <w:t>是</w:t>
      </w:r>
    </w:p>
    <w:p w:rsidRPr="00C10BF5" w:rsidR="002414CA" w:rsidP="002414CA" w:rsidRDefault="004931D2" w14:paraId="5BBD2F0E" w14:textId="3CB7F050">
      <w:pPr>
        <w:rPr>
          <w:lang w:eastAsia="zh-TW"/>
        </w:rPr>
      </w:pPr>
      <w:r w:rsidRPr="00C10BF5">
        <w:rPr>
          <w:lang w:eastAsia="zh-TW"/>
        </w:rPr>
        <w:t>2=</w:t>
      </w:r>
      <w:r w:rsidRPr="00C10BF5">
        <w:rPr>
          <w:rFonts w:hint="eastAsia" w:ascii="PMingLiU" w:hAnsi="PMingLiU" w:eastAsia="PMingLiU" w:cs="PMingLiU"/>
          <w:lang w:eastAsia="zh-TW"/>
        </w:rPr>
        <w:t>否</w:t>
      </w:r>
      <w:r w:rsidRPr="00C10BF5" w:rsidR="002414CA">
        <w:rPr>
          <w:lang w:eastAsia="zh-TW"/>
        </w:rPr>
        <w:tab/>
      </w:r>
      <w:r w:rsidRPr="00C10BF5" w:rsidR="002414CA">
        <w:rPr>
          <w:lang w:eastAsia="zh-TW"/>
        </w:rPr>
        <w:tab/>
      </w:r>
    </w:p>
    <w:p w:rsidRPr="00C10BF5" w:rsidR="00360105" w:rsidP="002414CA" w:rsidRDefault="002414CA" w14:paraId="03C30E52" w14:textId="77777777">
      <w:pPr>
        <w:rPr>
          <w:rFonts w:eastAsia="PMingLiU"/>
          <w:lang w:eastAsia="zh-TW"/>
        </w:rPr>
      </w:pPr>
      <w:r w:rsidRPr="00C10BF5">
        <w:rPr>
          <w:lang w:eastAsia="zh-TW"/>
        </w:rPr>
        <w:t>………………………………………………………………………………………………</w:t>
      </w:r>
    </w:p>
    <w:p w:rsidRPr="00C10BF5" w:rsidR="0057775C" w:rsidP="000607BB" w:rsidRDefault="0057775C" w14:paraId="6D091848" w14:textId="77777777">
      <w:pPr>
        <w:rPr>
          <w:rFonts w:eastAsia="PMingLiU"/>
          <w:lang w:eastAsia="zh-TW"/>
        </w:rPr>
      </w:pPr>
    </w:p>
    <w:p w:rsidRPr="00C10BF5" w:rsidR="00360105" w:rsidP="000607BB" w:rsidRDefault="002414CA" w14:paraId="10F580B7" w14:textId="02D1B50C">
      <w:pPr>
        <w:rPr>
          <w:rFonts w:eastAsia="PMingLiU"/>
          <w:lang w:eastAsia="zh-TW"/>
        </w:rPr>
      </w:pPr>
      <w:r w:rsidRPr="00C10BF5">
        <w:rPr>
          <w:lang w:eastAsia="zh-TW"/>
        </w:rPr>
        <w:t xml:space="preserve">MEN6.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lang w:eastAsia="zh-TW"/>
        </w:rPr>
        <w:t>NAME</w:t>
      </w:r>
      <w:r w:rsidRPr="00C10BF5" w:rsidDel="00385112" w:rsidR="00385112">
        <w:rPr>
          <w:rFonts w:eastAsia="PMingLiU"/>
          <w:lang w:eastAsia="zh-TW"/>
        </w:rPr>
        <w:t xml:space="preserve"> </w:t>
      </w:r>
      <w:r w:rsidRPr="00C10BF5" w:rsidR="00360105">
        <w:rPr>
          <w:rFonts w:eastAsia="PMingLiU"/>
          <w:lang w:eastAsia="zh-TW"/>
        </w:rPr>
        <w:t>}</w:t>
      </w:r>
      <w:r w:rsidRPr="00C10BF5" w:rsidR="00385112">
        <w:rPr>
          <w:rFonts w:eastAsia="PMingLiU"/>
          <w:lang w:eastAsia="zh-TW"/>
        </w:rPr>
        <w:t>是否</w:t>
      </w:r>
      <w:r w:rsidRPr="00C10BF5" w:rsidR="00360105">
        <w:rPr>
          <w:rFonts w:eastAsia="PMingLiU"/>
          <w:b/>
          <w:bCs/>
          <w:lang w:eastAsia="zh-TW"/>
        </w:rPr>
        <w:t>無法</w:t>
      </w:r>
      <w:r w:rsidRPr="00C10BF5" w:rsidR="00360105">
        <w:rPr>
          <w:rFonts w:eastAsia="PMingLiU"/>
          <w:lang w:eastAsia="zh-TW"/>
        </w:rPr>
        <w:t>獲得您或醫生認為必要的</w:t>
      </w:r>
      <w:r w:rsidRPr="00C10BF5" w:rsidR="003769BF">
        <w:rPr>
          <w:rFonts w:hint="eastAsia" w:eastAsia="PMingLiU"/>
          <w:lang w:eastAsia="zh-TW"/>
        </w:rPr>
        <w:t>心理</w:t>
      </w:r>
      <w:r w:rsidRPr="00C10BF5" w:rsidR="00360105">
        <w:rPr>
          <w:rFonts w:eastAsia="PMingLiU"/>
          <w:lang w:eastAsia="zh-TW"/>
        </w:rPr>
        <w:t>健康護理？</w:t>
      </w:r>
    </w:p>
    <w:p w:rsidRPr="00C10BF5" w:rsidR="00360105" w:rsidP="00B46144" w:rsidRDefault="00360105" w14:paraId="35579804" w14:textId="77777777">
      <w:pPr>
        <w:rPr>
          <w:rFonts w:eastAsia="PMingLiU"/>
          <w:lang w:eastAsia="zh-TW"/>
        </w:rPr>
      </w:pPr>
    </w:p>
    <w:p w:rsidRPr="00C10BF5" w:rsidR="009958D3" w:rsidP="009958D3" w:rsidRDefault="004931D2" w14:paraId="7C6F9962" w14:textId="50744742">
      <w:r w:rsidRPr="00C10BF5">
        <w:t>1=</w:t>
      </w:r>
      <w:r w:rsidRPr="00C10BF5">
        <w:rPr>
          <w:rFonts w:hint="eastAsia" w:ascii="PMingLiU" w:hAnsi="PMingLiU" w:eastAsia="PMingLiU" w:cs="PMingLiU"/>
        </w:rPr>
        <w:t>是</w:t>
      </w:r>
    </w:p>
    <w:p w:rsidRPr="00C10BF5" w:rsidR="009958D3" w:rsidP="009958D3" w:rsidRDefault="004931D2" w14:paraId="605C2CD3" w14:textId="2D01AD2B">
      <w:r w:rsidRPr="00C10BF5">
        <w:t>2=</w:t>
      </w:r>
      <w:r w:rsidRPr="00C10BF5">
        <w:rPr>
          <w:rFonts w:hint="eastAsia" w:ascii="PMingLiU" w:hAnsi="PMingLiU" w:eastAsia="PMingLiU" w:cs="PMingLiU"/>
        </w:rPr>
        <w:t>否</w:t>
      </w:r>
    </w:p>
    <w:p w:rsidRPr="00C10BF5" w:rsidR="009958D3" w:rsidP="009958D3" w:rsidRDefault="009958D3" w14:paraId="4B308DF7" w14:textId="77777777">
      <w:r w:rsidRPr="00C10BF5">
        <w:t>………………………………………………………………………………………………</w:t>
      </w:r>
    </w:p>
    <w:p w:rsidRPr="00C10BF5" w:rsidR="009958D3" w:rsidP="009958D3" w:rsidRDefault="009958D3" w14:paraId="20C32B7A" w14:textId="77777777"/>
    <w:p w:rsidRPr="00C10BF5" w:rsidR="00360105" w:rsidP="009958D3" w:rsidRDefault="009958D3" w14:paraId="7A67ACA0" w14:textId="77777777">
      <w:pPr>
        <w:rPr>
          <w:rFonts w:eastAsia="PMingLiU"/>
          <w:lang w:eastAsia="zh-TW"/>
        </w:rPr>
      </w:pPr>
      <w:r w:rsidRPr="00C10BF5">
        <w:t>MEN6a. [IF MEN6=1 CONTINUE, ELSE GO TO MEN7]</w:t>
      </w:r>
    </w:p>
    <w:p w:rsidRPr="00C10BF5" w:rsidR="00360105" w:rsidP="00B46144" w:rsidRDefault="00360105" w14:paraId="76567700" w14:textId="77777777">
      <w:pPr>
        <w:rPr>
          <w:rFonts w:eastAsia="PMingLiU"/>
          <w:lang w:eastAsia="zh-TW"/>
        </w:rPr>
      </w:pPr>
    </w:p>
    <w:p w:rsidRPr="00C10BF5" w:rsidR="00360105" w:rsidP="00B46144" w:rsidRDefault="00360105" w14:paraId="6E202505" w14:textId="34A91078">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9958D3">
        <w:rPr>
          <w:lang w:eastAsia="zh-TW"/>
        </w:rPr>
        <w:t>NAME</w:t>
      </w:r>
      <w:r w:rsidRPr="00C10BF5">
        <w:rPr>
          <w:rFonts w:eastAsia="PMingLiU"/>
          <w:lang w:eastAsia="zh-TW"/>
        </w:rPr>
        <w:t>}</w:t>
      </w:r>
      <w:r w:rsidRPr="00C10BF5">
        <w:rPr>
          <w:rFonts w:eastAsia="PMingLiU"/>
          <w:b/>
          <w:bCs/>
          <w:lang w:eastAsia="zh-TW"/>
        </w:rPr>
        <w:t>無法</w:t>
      </w:r>
      <w:bookmarkStart w:name="_Hlk520810112" w:id="199"/>
      <w:r w:rsidRPr="00C10BF5" w:rsidR="001C7898">
        <w:rPr>
          <w:rFonts w:hint="eastAsia" w:eastAsia="PMingLiU"/>
          <w:bCs/>
          <w:lang w:eastAsia="zh-TW"/>
        </w:rPr>
        <w:t>從專業心理健康工作者那裡</w:t>
      </w:r>
      <w:bookmarkEnd w:id="199"/>
      <w:r w:rsidRPr="00C10BF5">
        <w:rPr>
          <w:rFonts w:eastAsia="PMingLiU"/>
          <w:lang w:eastAsia="zh-TW"/>
        </w:rPr>
        <w:t>獲得您或醫生認為必要的</w:t>
      </w:r>
      <w:r w:rsidRPr="00C10BF5" w:rsidR="003769BF">
        <w:rPr>
          <w:rFonts w:hint="eastAsia" w:eastAsia="PMingLiU"/>
          <w:lang w:eastAsia="zh-TW"/>
        </w:rPr>
        <w:t>心理</w:t>
      </w:r>
      <w:r w:rsidRPr="00C10BF5">
        <w:rPr>
          <w:rFonts w:eastAsia="PMingLiU"/>
          <w:lang w:eastAsia="zh-TW"/>
        </w:rPr>
        <w:t>健康護理的主要原因是什麼？</w:t>
      </w:r>
      <w:r w:rsidRPr="00C10BF5">
        <w:rPr>
          <w:rFonts w:eastAsia="PMingLiU"/>
          <w:lang w:eastAsia="zh-TW"/>
        </w:rPr>
        <w:t xml:space="preserve">  </w:t>
      </w:r>
    </w:p>
    <w:p w:rsidRPr="00C10BF5" w:rsidR="00360105" w:rsidP="00B46144" w:rsidRDefault="00360105" w14:paraId="623931EB" w14:textId="77777777">
      <w:pPr>
        <w:rPr>
          <w:rFonts w:eastAsiaTheme="minorEastAsia"/>
          <w:lang w:eastAsia="zh-TW"/>
        </w:rPr>
      </w:pPr>
    </w:p>
    <w:p w:rsidRPr="00C10BF5" w:rsidR="009958D3" w:rsidP="00B46144" w:rsidRDefault="009958D3" w14:paraId="473CDD03" w14:textId="77777777">
      <w:pPr>
        <w:rPr>
          <w:rFonts w:eastAsiaTheme="minorEastAsia"/>
          <w:lang w:eastAsia="zh-TW"/>
        </w:rPr>
      </w:pPr>
      <w:r w:rsidRPr="00C10BF5">
        <w:rPr>
          <w:lang w:eastAsia="zh-TW"/>
        </w:rPr>
        <w:t>SHOWCARD MEN3</w:t>
      </w:r>
    </w:p>
    <w:p w:rsidRPr="00C10BF5" w:rsidR="00360105" w:rsidP="00B46144" w:rsidRDefault="00360105" w14:paraId="04F7915D" w14:textId="77777777">
      <w:pPr>
        <w:rPr>
          <w:rFonts w:eastAsia="PMingLiU"/>
          <w:lang w:eastAsia="zh-TW"/>
        </w:rPr>
      </w:pPr>
    </w:p>
    <w:p w:rsidRPr="00C10BF5" w:rsidR="00360105" w:rsidP="00B46144" w:rsidRDefault="00360105" w14:paraId="28904506"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41B4BF69"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4E1FFCE1"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3C35267F" w14:textId="77777777">
      <w:pPr>
        <w:rPr>
          <w:rFonts w:eastAsia="PMingLiU"/>
          <w:lang w:eastAsia="zh-TW"/>
        </w:rPr>
      </w:pPr>
      <w:r w:rsidRPr="00C10BF5">
        <w:rPr>
          <w:rFonts w:eastAsia="PMingLiU"/>
          <w:lang w:eastAsia="zh-TW"/>
        </w:rPr>
        <w:t>4=</w:t>
      </w:r>
      <w:r w:rsidRPr="00C10BF5">
        <w:rPr>
          <w:rFonts w:eastAsia="PMingLiU"/>
          <w:lang w:eastAsia="zh-TW"/>
        </w:rPr>
        <w:t>到診所有困難</w:t>
      </w:r>
      <w:r w:rsidRPr="00C10BF5">
        <w:rPr>
          <w:rFonts w:eastAsia="PMingLiU"/>
          <w:lang w:eastAsia="zh-TW"/>
        </w:rPr>
        <w:t>/</w:t>
      </w:r>
      <w:r w:rsidRPr="00C10BF5">
        <w:rPr>
          <w:rFonts w:eastAsia="PMingLiU"/>
          <w:lang w:eastAsia="zh-TW"/>
        </w:rPr>
        <w:t>交通問題</w:t>
      </w:r>
      <w:r w:rsidRPr="00C10BF5">
        <w:rPr>
          <w:rFonts w:eastAsia="PMingLiU"/>
          <w:lang w:eastAsia="zh-TW"/>
        </w:rPr>
        <w:t xml:space="preserve"> </w:t>
      </w:r>
    </w:p>
    <w:p w:rsidRPr="00C10BF5" w:rsidR="00360105" w:rsidP="00B46144" w:rsidRDefault="00360105" w14:paraId="5E12990C"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r w:rsidRPr="00C10BF5">
        <w:rPr>
          <w:rFonts w:eastAsia="PMingLiU"/>
          <w:lang w:eastAsia="zh-TW"/>
        </w:rPr>
        <w:t xml:space="preserve"> </w:t>
      </w:r>
    </w:p>
    <w:p w:rsidRPr="00C10BF5" w:rsidR="00360105" w:rsidP="00B46144" w:rsidRDefault="00360105" w14:paraId="0A864312"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5BC7B79E" w14:textId="62224814">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hint="eastAsia" w:eastAsia="PMingLiU"/>
          <w:lang w:eastAsia="zh-TW"/>
        </w:rPr>
        <w:t>心理健康</w:t>
      </w:r>
      <w:r w:rsidRPr="00C10BF5">
        <w:rPr>
          <w:rFonts w:eastAsia="PMingLiU"/>
          <w:lang w:eastAsia="zh-TW"/>
        </w:rPr>
        <w:t>護理</w:t>
      </w:r>
    </w:p>
    <w:p w:rsidRPr="00C10BF5" w:rsidR="00360105" w:rsidP="00B46144" w:rsidRDefault="00360105" w14:paraId="17DC1D70"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726220E2"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39947E14"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360105" w:rsidP="00B46144" w:rsidRDefault="00360105" w14:paraId="10B5A866" w14:textId="17E1944D">
      <w:pPr>
        <w:rPr>
          <w:rFonts w:eastAsia="PMingLiU"/>
          <w:lang w:eastAsia="zh-TW"/>
        </w:rPr>
      </w:pPr>
      <w:r w:rsidRPr="00C10BF5">
        <w:rPr>
          <w:rFonts w:eastAsia="PMingLiU"/>
          <w:lang w:eastAsia="zh-TW"/>
        </w:rPr>
        <w:t>11=</w:t>
      </w:r>
      <w:r w:rsidRPr="00C10BF5">
        <w:rPr>
          <w:rFonts w:eastAsia="PMingLiU"/>
          <w:lang w:eastAsia="zh-TW"/>
        </w:rPr>
        <w:t>尷尬</w:t>
      </w:r>
      <w:r w:rsidRPr="00C10BF5">
        <w:rPr>
          <w:rFonts w:eastAsia="PMingLiU"/>
          <w:lang w:eastAsia="zh-TW"/>
        </w:rPr>
        <w:t>/</w:t>
      </w:r>
      <w:r w:rsidRPr="00C10BF5">
        <w:rPr>
          <w:rFonts w:eastAsia="PMingLiU"/>
          <w:lang w:eastAsia="zh-TW"/>
        </w:rPr>
        <w:t>對於尋求協助感到不舒服</w:t>
      </w:r>
      <w:r w:rsidRPr="00C10BF5">
        <w:rPr>
          <w:rFonts w:eastAsia="PMingLiU"/>
          <w:lang w:eastAsia="zh-TW"/>
        </w:rPr>
        <w:t>/</w:t>
      </w:r>
      <w:r w:rsidRPr="00C10BF5">
        <w:rPr>
          <w:rFonts w:eastAsia="PMingLiU"/>
          <w:lang w:eastAsia="zh-TW"/>
        </w:rPr>
        <w:t>不想讓其他人知道</w:t>
      </w:r>
      <w:r w:rsidRPr="00C10BF5" w:rsidR="00535D8E">
        <w:rPr>
          <w:rFonts w:hint="eastAsia" w:eastAsia="PMingLiU"/>
          <w:lang w:eastAsia="zh-TW"/>
        </w:rPr>
        <w:t>我的</w:t>
      </w:r>
      <w:r w:rsidRPr="00C10BF5">
        <w:rPr>
          <w:rFonts w:eastAsia="PMingLiU"/>
          <w:lang w:eastAsia="zh-TW"/>
        </w:rPr>
        <w:t>問題</w:t>
      </w:r>
    </w:p>
    <w:p w:rsidRPr="00C10BF5" w:rsidR="005C1343" w:rsidP="005C1343" w:rsidRDefault="005C1343" w14:paraId="240A1072" w14:textId="77777777">
      <w:pPr>
        <w:rPr>
          <w:rFonts w:eastAsia="PMingLiU"/>
          <w:lang w:eastAsia="zh-TW"/>
        </w:rPr>
      </w:pPr>
      <w:r w:rsidRPr="00C10BF5">
        <w:rPr>
          <w:rFonts w:eastAsia="PMingLiU"/>
          <w:lang w:eastAsia="zh-TW"/>
        </w:rPr>
        <w:t xml:space="preserve">12=VA </w:t>
      </w:r>
      <w:r w:rsidRPr="00C10BF5">
        <w:rPr>
          <w:rFonts w:eastAsia="PMingLiU"/>
          <w:caps/>
          <w:lang w:eastAsia="zh-TW"/>
        </w:rPr>
        <w:t>不為我的狀況提供承保</w:t>
      </w:r>
    </w:p>
    <w:p w:rsidRPr="00CD2FC0" w:rsidR="00CD2FC0" w:rsidP="00CD2FC0" w:rsidRDefault="00CD2FC0" w14:paraId="3F83F521" w14:textId="74DAC89D">
      <w:pPr>
        <w:rPr>
          <w:rFonts w:eastAsia="PMingLiU"/>
          <w:lang w:eastAsia="zh-TW"/>
        </w:rPr>
      </w:pPr>
      <w:r xmlns:w="http://schemas.openxmlformats.org/wordprocessingml/2006/main" w:rsidRPr="00CD2FC0">
        <w:rPr>
          <w:rFonts w:eastAsia="PMingLiU"/>
          <w:lang w:eastAsia="zh-TW"/>
        </w:rPr>
        <w:t>1</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r xmlns:w="http://schemas.openxmlformats.org/wordprocessingml/2006/main" w:rsidRPr="00CD2FC0">
        <w:rPr>
          <w:rFonts w:eastAsia="PMingLiU"/>
          <w:lang w:eastAsia="zh-TW"/>
        </w:rPr>
        <w:t xml:space="preserve"> = </w:t>
      </w:r>
      <w:r xmlns:w="http://schemas.openxmlformats.org/wordprocessingml/2006/main">
        <w:rPr>
          <w:rFonts w:eastAsia="PMingLiU"/>
          <w:lang w:eastAsia="zh-TW"/>
        </w:rPr>
        <w:t>3</w:t>
      </w:r>
    </w:p>
    <w:p w:rsidR="00CD2FC0" w:rsidP="00CD2FC0" w:rsidRDefault="00CD2FC0" w14:paraId="0FC0D1F1" w14:textId="77777777">
      <w:pPr>
        <w:rPr>
          <w:rFonts w:eastAsia="PMingLiU"/>
          <w:lang w:eastAsia="zh-TW"/>
        </w:rPr>
      </w:pPr>
      <w:r xmlns:w="http://schemas.openxmlformats.org/wordprocessingml/2006/main" w:rsidRPr="00CD2FC0">
        <w:rPr>
          <w:rFonts w:eastAsia="PMingLiU"/>
          <w:lang w:eastAsia="zh-TW"/>
        </w:rPr>
        <w:t>1</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r xmlns:w="http://schemas.openxmlformats.org/wordprocessingml/2006/main" w:rsidRPr="00CD2FC0">
        <w:rPr>
          <w:rFonts w:eastAsia="PMingLiU"/>
          <w:lang w:eastAsia="zh-TW"/>
        </w:rPr>
        <w:t xml:space="preserve"> = </w:t>
      </w:r>
      <w:r xmlns:w="http://schemas.openxmlformats.org/wordprocessingml/2006/main">
        <w:rPr>
          <w:rFonts w:eastAsia="PMingLiU"/>
          <w:lang w:eastAsia="zh-TW"/>
        </w:rPr>
        <w:t>4</w:t>
      </w:r>
    </w:p>
    <w:p w:rsidRPr="00C10BF5" w:rsidR="009958D3" w:rsidP="00CD2FC0" w:rsidRDefault="00360105" w14:paraId="3125B284" w14:textId="1476F36B">
      <w:r xmlns:w="http://schemas.openxmlformats.org/wordprocessingml/2006/main" w:rsidR="00CD2FC0">
        <w:rPr>
          <w:rFonts w:eastAsia="PMingLiU"/>
          <w:lang w:eastAsia="zh-TW"/>
        </w:rPr>
        <w:t>15</w:t>
      </w:r>
      <w:r w:rsidRPr="00C10BF5">
        <w:rPr>
          <w:rFonts w:eastAsia="PMingLiU"/>
          <w:lang w:eastAsia="zh-TW"/>
        </w:rPr>
        <w:t>=</w:t>
      </w:r>
      <w:proofErr w:type="spellStart"/>
      <w:r w:rsidRPr="00C10BF5" w:rsidR="00E367C3">
        <w:rPr>
          <w:rFonts w:hint="eastAsia" w:ascii="PMingLiU" w:hAnsi="PMingLiU" w:eastAsia="PMingLiU" w:cs="PMingLiU"/>
        </w:rPr>
        <w:t>其他原因</w:t>
      </w:r>
      <w:proofErr w:type="spellEnd"/>
      <w:r w:rsidRPr="00C10BF5" w:rsidR="009958D3">
        <w:t xml:space="preserve"> </w:t>
      </w:r>
    </w:p>
    <w:p w:rsidRPr="00C10BF5" w:rsidR="009958D3" w:rsidP="009958D3" w:rsidRDefault="009958D3" w14:paraId="0E3E4846" w14:textId="77777777"/>
    <w:p w:rsidRPr="00C10BF5" w:rsidR="009958D3" w:rsidP="009958D3" w:rsidRDefault="009958D3" w14:paraId="06676280" w14:textId="77777777">
      <w:r w:rsidRPr="00C10BF5">
        <w:t>………………………………………………………………………………………………</w:t>
      </w:r>
    </w:p>
    <w:p w:rsidRPr="00C10BF5" w:rsidR="009958D3" w:rsidP="009958D3" w:rsidRDefault="009958D3" w14:paraId="473A7D66" w14:textId="77777777"/>
    <w:p w:rsidRPr="00C10BF5" w:rsidR="00360105" w:rsidP="009958D3" w:rsidRDefault="009958D3" w14:paraId="29E99509" w14:textId="77777777">
      <w:pPr>
        <w:rPr>
          <w:rFonts w:eastAsia="PMingLiU"/>
          <w:lang w:eastAsia="zh-TW"/>
        </w:rPr>
      </w:pPr>
      <w:r w:rsidRPr="00C10BF5">
        <w:t>MEN6a_OTH. [IFMEN6a=13 CONTINUE, ELSE GO TO MEN7]</w:t>
      </w:r>
    </w:p>
    <w:p w:rsidRPr="00C10BF5" w:rsidR="00360105" w:rsidP="000607BB" w:rsidRDefault="00360105" w14:paraId="01075217" w14:textId="77777777">
      <w:pPr>
        <w:rPr>
          <w:rFonts w:eastAsia="PMingLiU"/>
          <w:lang w:eastAsia="zh-TW"/>
        </w:rPr>
      </w:pPr>
    </w:p>
    <w:p w:rsidRPr="00C10BF5" w:rsidR="00360105" w:rsidP="00B153BC" w:rsidRDefault="00360105" w14:paraId="10E4EB57" w14:textId="381B0BDA">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9958D3">
        <w:rPr>
          <w:lang w:eastAsia="zh-TW"/>
        </w:rPr>
        <w:t>NAME</w:t>
      </w:r>
      <w:r w:rsidRPr="00C10BF5">
        <w:rPr>
          <w:rFonts w:eastAsia="PMingLiU"/>
          <w:lang w:eastAsia="zh-TW"/>
        </w:rPr>
        <w:t>}</w:t>
      </w:r>
      <w:r w:rsidRPr="00C10BF5">
        <w:rPr>
          <w:rFonts w:eastAsia="PMingLiU"/>
          <w:b/>
          <w:bCs/>
          <w:lang w:eastAsia="zh-TW"/>
        </w:rPr>
        <w:t>無法</w:t>
      </w:r>
      <w:r w:rsidRPr="00C10BF5" w:rsidR="001C7898">
        <w:rPr>
          <w:rFonts w:hint="eastAsia" w:eastAsia="PMingLiU"/>
          <w:bCs/>
          <w:lang w:eastAsia="zh-TW"/>
        </w:rPr>
        <w:t>從專業心理健康工作者那裡</w:t>
      </w:r>
      <w:r w:rsidRPr="00C10BF5">
        <w:rPr>
          <w:rFonts w:eastAsia="PMingLiU"/>
          <w:lang w:eastAsia="zh-TW"/>
        </w:rPr>
        <w:t>獲得您或醫生認為必要的</w:t>
      </w:r>
      <w:r w:rsidRPr="00C10BF5" w:rsidR="003769BF">
        <w:rPr>
          <w:rFonts w:hint="eastAsia" w:eastAsia="PMingLiU"/>
          <w:lang w:eastAsia="zh-TW"/>
        </w:rPr>
        <w:t>心理</w:t>
      </w:r>
      <w:r w:rsidRPr="00C10BF5" w:rsidR="001C7898">
        <w:rPr>
          <w:rFonts w:eastAsia="PMingLiU"/>
          <w:lang w:eastAsia="zh-TW"/>
        </w:rPr>
        <w:t>健康</w:t>
      </w:r>
      <w:r w:rsidRPr="00C10BF5">
        <w:rPr>
          <w:rFonts w:eastAsia="PMingLiU"/>
          <w:lang w:eastAsia="zh-TW"/>
        </w:rPr>
        <w:t>護理的其他原因。</w:t>
      </w:r>
      <w:r w:rsidRPr="00C10BF5">
        <w:rPr>
          <w:rFonts w:eastAsia="PMingLiU"/>
          <w:lang w:eastAsia="zh-TW"/>
        </w:rPr>
        <w:t xml:space="preserve"> </w:t>
      </w:r>
    </w:p>
    <w:p w:rsidRPr="00C10BF5" w:rsidR="00360105" w:rsidP="00EB7420" w:rsidRDefault="00360105" w14:paraId="392517D0" w14:textId="77777777">
      <w:pPr>
        <w:rPr>
          <w:rFonts w:eastAsia="PMingLiU"/>
          <w:lang w:eastAsia="zh-TW"/>
        </w:rPr>
      </w:pPr>
    </w:p>
    <w:p w:rsidRPr="00C10BF5" w:rsidR="009958D3" w:rsidP="009958D3" w:rsidRDefault="009958D3" w14:paraId="5F0F562C" w14:textId="77777777">
      <w:r w:rsidRPr="00C10BF5">
        <w:t xml:space="preserve">________________ </w:t>
      </w:r>
      <w:r w:rsidRPr="00C10BF5">
        <w:rPr>
          <w:b/>
          <w:bCs/>
        </w:rPr>
        <w:t>[ALLOW 40]</w:t>
      </w:r>
    </w:p>
    <w:p w:rsidRPr="00C10BF5" w:rsidR="009958D3" w:rsidP="009958D3" w:rsidRDefault="009958D3" w14:paraId="6A69C2C7" w14:textId="77777777"/>
    <w:p w:rsidRPr="00C10BF5" w:rsidR="009958D3" w:rsidP="009958D3" w:rsidRDefault="009958D3" w14:paraId="7662429A" w14:textId="77777777">
      <w:r w:rsidRPr="00C10BF5">
        <w:t>………………………………………………………………………………………………</w:t>
      </w:r>
    </w:p>
    <w:p w:rsidRPr="00C10BF5" w:rsidR="009958D3" w:rsidP="009958D3" w:rsidRDefault="009958D3" w14:paraId="32A206E1" w14:textId="77777777"/>
    <w:p w:rsidRPr="00C10BF5" w:rsidR="009958D3" w:rsidP="009958D3" w:rsidRDefault="009958D3" w14:paraId="0CEEC62D" w14:textId="77777777">
      <w:r w:rsidRPr="00C10BF5">
        <w:t xml:space="preserve"> </w:t>
      </w:r>
    </w:p>
    <w:p w:rsidRPr="00C10BF5" w:rsidR="009958D3" w:rsidP="009958D3" w:rsidRDefault="009958D3" w14:paraId="3F35570F" w14:textId="77777777"/>
    <w:p w:rsidRPr="00C10BF5" w:rsidR="00360105" w:rsidP="009958D3" w:rsidRDefault="009958D3" w14:paraId="7C59A274" w14:textId="77777777">
      <w:pPr>
        <w:rPr>
          <w:rFonts w:eastAsia="PMingLiU"/>
          <w:lang w:eastAsia="zh-TW"/>
        </w:rPr>
      </w:pPr>
      <w:r w:rsidRPr="00C10BF5">
        <w:t xml:space="preserve"> </w:t>
      </w:r>
      <w:r w:rsidRPr="00C10BF5">
        <w:rPr>
          <w:bCs/>
        </w:rPr>
        <w:t xml:space="preserve"> </w:t>
      </w:r>
      <w:r w:rsidRPr="00C10BF5">
        <w:t>………………………………………………………………………………………………</w:t>
      </w:r>
    </w:p>
    <w:p w:rsidRPr="00C10BF5" w:rsidR="0057775C" w:rsidP="00B153BC" w:rsidRDefault="0057775C" w14:paraId="15BA2B56" w14:textId="77777777">
      <w:pPr>
        <w:rPr>
          <w:rFonts w:eastAsia="PMingLiU"/>
          <w:lang w:eastAsia="zh-TW"/>
        </w:rPr>
      </w:pPr>
    </w:p>
    <w:p w:rsidRPr="00C10BF5" w:rsidR="00360105" w:rsidP="00B153BC" w:rsidRDefault="009958D3" w14:paraId="221D4B00" w14:textId="662438E5">
      <w:pPr>
        <w:rPr>
          <w:rFonts w:eastAsia="PMingLiU"/>
          <w:lang w:eastAsia="zh-TW"/>
        </w:rPr>
      </w:pPr>
      <w:r w:rsidRPr="00C10BF5">
        <w:t xml:space="preserve">MEN7.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Pr>
          <w:rFonts w:hint="eastAsia" w:eastAsiaTheme="minorEastAsia"/>
          <w:lang w:eastAsia="zh-CN"/>
        </w:rPr>
        <w:t xml:space="preserve"> </w:t>
      </w:r>
      <w:r w:rsidRPr="00C10BF5">
        <w:t>{12 MONTH REFERENCE DATE}</w:t>
      </w:r>
      <w:r w:rsidRPr="00C10BF5">
        <w:rPr>
          <w:rFonts w:hint="eastAsia" w:eastAsiaTheme="minorEastAsia"/>
          <w:lang w:eastAsia="zh-CN"/>
        </w:rPr>
        <w:t xml:space="preserve"> </w:t>
      </w:r>
      <w:r w:rsidRPr="00C10BF5" w:rsidR="00360105">
        <w:rPr>
          <w:rFonts w:eastAsia="PMingLiU"/>
          <w:lang w:eastAsia="zh-TW"/>
        </w:rPr>
        <w:t>起至今，</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t>NAME</w:t>
      </w:r>
      <w:r w:rsidRPr="00C10BF5" w:rsidDel="00312C71" w:rsidR="00312C71">
        <w:rPr>
          <w:rFonts w:eastAsia="PMingLiU"/>
          <w:lang w:eastAsia="zh-TW"/>
        </w:rPr>
        <w:t xml:space="preserve"> </w:t>
      </w:r>
      <w:r w:rsidRPr="00C10BF5" w:rsidR="00360105">
        <w:rPr>
          <w:rFonts w:eastAsia="PMingLiU"/>
          <w:lang w:eastAsia="zh-TW"/>
        </w:rPr>
        <w:t>}</w:t>
      </w:r>
      <w:r w:rsidRPr="00C10BF5" w:rsidR="00312C71">
        <w:rPr>
          <w:rFonts w:eastAsia="PMingLiU"/>
          <w:lang w:eastAsia="zh-TW"/>
        </w:rPr>
        <w:t>是否</w:t>
      </w:r>
      <w:r w:rsidRPr="00C10BF5" w:rsidR="00026549">
        <w:rPr>
          <w:rFonts w:hint="eastAsia" w:eastAsia="PMingLiU"/>
          <w:lang w:eastAsia="zh-TW"/>
        </w:rPr>
        <w:t>曾經</w:t>
      </w:r>
      <w:r w:rsidRPr="00C10BF5" w:rsidR="00026549">
        <w:rPr>
          <w:rFonts w:hint="eastAsia" w:eastAsia="PMingLiU"/>
          <w:b/>
          <w:bCs/>
          <w:lang w:eastAsia="zh-TW"/>
        </w:rPr>
        <w:t>沒有及時</w:t>
      </w:r>
      <w:r w:rsidRPr="00C10BF5" w:rsidR="00360105">
        <w:rPr>
          <w:rFonts w:eastAsia="PMingLiU"/>
          <w:lang w:eastAsia="zh-TW"/>
        </w:rPr>
        <w:t>獲得您或醫生認為必要的</w:t>
      </w:r>
      <w:r w:rsidRPr="00C10BF5" w:rsidR="003769BF">
        <w:rPr>
          <w:rFonts w:hint="eastAsia" w:eastAsia="PMingLiU"/>
          <w:lang w:eastAsia="zh-TW"/>
        </w:rPr>
        <w:t>心理</w:t>
      </w:r>
      <w:r w:rsidRPr="00C10BF5" w:rsidR="00360105">
        <w:rPr>
          <w:rFonts w:eastAsia="PMingLiU"/>
          <w:lang w:eastAsia="zh-TW"/>
        </w:rPr>
        <w:t>健康護理？</w:t>
      </w:r>
      <w:r w:rsidRPr="00C10BF5" w:rsidR="00360105">
        <w:rPr>
          <w:rFonts w:eastAsia="PMingLiU"/>
          <w:lang w:eastAsia="zh-TW"/>
        </w:rPr>
        <w:tab/>
      </w:r>
    </w:p>
    <w:p w:rsidRPr="00C10BF5" w:rsidR="00360105" w:rsidP="00B46144" w:rsidRDefault="00360105" w14:paraId="58D300C9" w14:textId="77777777">
      <w:pPr>
        <w:rPr>
          <w:rFonts w:eastAsia="PMingLiU"/>
          <w:lang w:eastAsia="zh-TW"/>
        </w:rPr>
      </w:pPr>
    </w:p>
    <w:p w:rsidRPr="00C10BF5" w:rsidR="009958D3" w:rsidP="009958D3" w:rsidRDefault="004931D2" w14:paraId="31D20B4B" w14:textId="530D7F3D">
      <w:r w:rsidRPr="00C10BF5">
        <w:t>1=</w:t>
      </w:r>
      <w:r w:rsidRPr="00C10BF5">
        <w:rPr>
          <w:rFonts w:hint="eastAsia" w:ascii="PMingLiU" w:hAnsi="PMingLiU" w:eastAsia="PMingLiU" w:cs="PMingLiU"/>
        </w:rPr>
        <w:t>是</w:t>
      </w:r>
    </w:p>
    <w:p w:rsidRPr="00C10BF5" w:rsidR="009958D3" w:rsidP="009958D3" w:rsidRDefault="004931D2" w14:paraId="620801C7" w14:textId="708C7FBB">
      <w:r w:rsidRPr="00C10BF5">
        <w:lastRenderedPageBreak/>
        <w:t>2=</w:t>
      </w:r>
      <w:r w:rsidRPr="00C10BF5">
        <w:rPr>
          <w:rFonts w:hint="eastAsia" w:ascii="PMingLiU" w:hAnsi="PMingLiU" w:eastAsia="PMingLiU" w:cs="PMingLiU"/>
        </w:rPr>
        <w:t>否</w:t>
      </w:r>
    </w:p>
    <w:p w:rsidRPr="00C10BF5" w:rsidR="009958D3" w:rsidP="009958D3" w:rsidRDefault="009958D3" w14:paraId="68391EB6" w14:textId="77777777">
      <w:r w:rsidRPr="00C10BF5">
        <w:t xml:space="preserve"> ………………………………………………………………………………………………</w:t>
      </w:r>
    </w:p>
    <w:p w:rsidRPr="00C10BF5" w:rsidR="009958D3" w:rsidP="009958D3" w:rsidRDefault="009958D3" w14:paraId="725C09C6" w14:textId="77777777">
      <w:r w:rsidRPr="00C10BF5">
        <w:tab/>
      </w:r>
      <w:r w:rsidRPr="00C10BF5">
        <w:tab/>
      </w:r>
      <w:r w:rsidRPr="00C10BF5">
        <w:tab/>
      </w:r>
    </w:p>
    <w:p w:rsidRPr="00C10BF5" w:rsidR="00360105" w:rsidP="009958D3" w:rsidRDefault="009958D3" w14:paraId="4FEFF314" w14:textId="77777777">
      <w:pPr>
        <w:rPr>
          <w:rFonts w:eastAsia="PMingLiU"/>
          <w:lang w:eastAsia="zh-TW"/>
        </w:rPr>
      </w:pPr>
      <w:r w:rsidRPr="00C10BF5">
        <w:t>MEN7a. [IF MEN7=1 CONTINUE, ELSE GO TO MEN9a2]</w:t>
      </w:r>
    </w:p>
    <w:p w:rsidRPr="00C10BF5" w:rsidR="00360105" w:rsidP="00B46144" w:rsidRDefault="00360105" w14:paraId="434D33BC" w14:textId="77777777">
      <w:pPr>
        <w:rPr>
          <w:rFonts w:eastAsia="PMingLiU"/>
          <w:lang w:eastAsia="zh-TW"/>
        </w:rPr>
      </w:pPr>
    </w:p>
    <w:p w:rsidRPr="00C10BF5" w:rsidR="00360105" w:rsidP="00B46144" w:rsidRDefault="00360105" w14:paraId="03C69B9A" w14:textId="01BC9DA3">
      <w:pPr>
        <w:rPr>
          <w:rFonts w:eastAsia="PMingLiU"/>
          <w:lang w:eastAsia="zh-TW"/>
        </w:rPr>
      </w:pPr>
      <w:r w:rsidRPr="00C10BF5">
        <w:rPr>
          <w:rFonts w:eastAsia="PMingLiU"/>
          <w:lang w:eastAsia="zh-TW"/>
        </w:rPr>
        <w:t>請看這張卡片。</w:t>
      </w:r>
      <w:r w:rsidRPr="00C10BF5">
        <w:rPr>
          <w:rFonts w:eastAsia="PMingLiU"/>
          <w:lang w:eastAsia="zh-TW"/>
        </w:rPr>
        <w:t>{</w:t>
      </w:r>
      <w:r w:rsidRPr="00C10BF5">
        <w:rPr>
          <w:rFonts w:eastAsia="PMingLiU"/>
          <w:lang w:eastAsia="zh-TW"/>
        </w:rPr>
        <w:t>您</w:t>
      </w:r>
      <w:r w:rsidRPr="00C10BF5" w:rsidR="009958D3">
        <w:rPr>
          <w:rFonts w:eastAsia="PMingLiU"/>
          <w:lang w:eastAsia="zh-TW"/>
        </w:rPr>
        <w:t>/</w:t>
      </w:r>
      <w:r w:rsidRPr="00C10BF5" w:rsidR="009958D3">
        <w:rPr>
          <w:lang w:eastAsia="zh-TW"/>
        </w:rPr>
        <w:t>NAME</w:t>
      </w:r>
      <w:r w:rsidRPr="00C10BF5">
        <w:rPr>
          <w:rFonts w:eastAsia="PMingLiU"/>
          <w:lang w:eastAsia="zh-TW"/>
        </w:rPr>
        <w:t>}</w:t>
      </w:r>
      <w:r w:rsidRPr="00C10BF5" w:rsidR="00026549">
        <w:rPr>
          <w:rFonts w:hint="eastAsia" w:eastAsia="PMingLiU"/>
          <w:b/>
          <w:bCs/>
          <w:lang w:eastAsia="zh-TW"/>
        </w:rPr>
        <w:t>沒有及時</w:t>
      </w:r>
      <w:r w:rsidRPr="00C10BF5" w:rsidR="00BC4C92">
        <w:rPr>
          <w:rFonts w:hint="eastAsia" w:eastAsia="PMingLiU"/>
          <w:bCs/>
          <w:lang w:eastAsia="zh-TW"/>
        </w:rPr>
        <w:t>從專業心理健康工作者那裡</w:t>
      </w:r>
      <w:r w:rsidRPr="00C10BF5">
        <w:rPr>
          <w:rFonts w:eastAsia="PMingLiU"/>
          <w:lang w:eastAsia="zh-TW"/>
        </w:rPr>
        <w:t>獲得您或醫生認為必要的</w:t>
      </w:r>
      <w:r w:rsidRPr="00C10BF5" w:rsidR="003769BF">
        <w:rPr>
          <w:rFonts w:hint="eastAsia" w:eastAsia="PMingLiU"/>
          <w:lang w:eastAsia="zh-TW"/>
        </w:rPr>
        <w:t>心理</w:t>
      </w:r>
      <w:r w:rsidRPr="00C10BF5">
        <w:rPr>
          <w:rFonts w:eastAsia="PMingLiU"/>
          <w:lang w:eastAsia="zh-TW"/>
        </w:rPr>
        <w:t>的諮詢的主要原因是什麼？</w:t>
      </w:r>
      <w:r w:rsidRPr="00C10BF5">
        <w:rPr>
          <w:rFonts w:eastAsia="PMingLiU"/>
          <w:lang w:eastAsia="zh-TW"/>
        </w:rPr>
        <w:t xml:space="preserve">  </w:t>
      </w:r>
    </w:p>
    <w:p w:rsidRPr="00C10BF5" w:rsidR="00360105" w:rsidP="00B46144" w:rsidRDefault="00360105" w14:paraId="754C106D" w14:textId="77777777">
      <w:pPr>
        <w:rPr>
          <w:rFonts w:eastAsiaTheme="minorEastAsia"/>
          <w:lang w:eastAsia="zh-TW"/>
        </w:rPr>
      </w:pPr>
    </w:p>
    <w:p w:rsidRPr="00C10BF5" w:rsidR="009958D3" w:rsidP="00B46144" w:rsidRDefault="009958D3" w14:paraId="021F0942" w14:textId="77777777">
      <w:pPr>
        <w:rPr>
          <w:rFonts w:eastAsiaTheme="minorEastAsia"/>
          <w:lang w:eastAsia="zh-TW"/>
        </w:rPr>
      </w:pPr>
      <w:r w:rsidRPr="00C10BF5">
        <w:rPr>
          <w:lang w:eastAsia="zh-TW"/>
        </w:rPr>
        <w:t>SHOWCARD MEN3</w:t>
      </w:r>
    </w:p>
    <w:p w:rsidRPr="00C10BF5" w:rsidR="00360105" w:rsidP="00B46144" w:rsidRDefault="00360105" w14:paraId="7BB2CC90" w14:textId="77777777">
      <w:pPr>
        <w:rPr>
          <w:rFonts w:eastAsia="PMingLiU"/>
          <w:lang w:eastAsia="zh-TW"/>
        </w:rPr>
      </w:pPr>
    </w:p>
    <w:p w:rsidRPr="00C10BF5" w:rsidR="00360105" w:rsidP="00B46144" w:rsidRDefault="00360105" w14:paraId="155EBB3C" w14:textId="77777777">
      <w:pPr>
        <w:rPr>
          <w:rFonts w:eastAsia="PMingLiU"/>
          <w:lang w:eastAsia="zh-TW"/>
        </w:rPr>
      </w:pPr>
      <w:r w:rsidRPr="00C10BF5">
        <w:rPr>
          <w:rFonts w:eastAsia="PMingLiU"/>
          <w:lang w:eastAsia="zh-TW"/>
        </w:rPr>
        <w:t>1=</w:t>
      </w:r>
      <w:r w:rsidRPr="00C10BF5">
        <w:rPr>
          <w:rFonts w:eastAsia="PMingLiU"/>
          <w:lang w:eastAsia="zh-TW"/>
        </w:rPr>
        <w:t>無法承擔護理費用</w:t>
      </w:r>
    </w:p>
    <w:p w:rsidRPr="00C10BF5" w:rsidR="00360105" w:rsidP="00B46144" w:rsidRDefault="00360105" w14:paraId="6E41AE35" w14:textId="77777777">
      <w:pPr>
        <w:rPr>
          <w:rFonts w:eastAsia="PMingLiU"/>
          <w:lang w:eastAsia="zh-TW"/>
        </w:rPr>
      </w:pPr>
      <w:r w:rsidRPr="00C10BF5">
        <w:rPr>
          <w:rFonts w:eastAsia="PMingLiU"/>
          <w:lang w:eastAsia="zh-TW"/>
        </w:rPr>
        <w:t>2=</w:t>
      </w:r>
      <w:r w:rsidRPr="00C10BF5">
        <w:rPr>
          <w:rFonts w:eastAsia="PMingLiU"/>
          <w:lang w:eastAsia="zh-TW"/>
        </w:rPr>
        <w:t>醫療保險公司不批准、承保或支付護理費用</w:t>
      </w:r>
    </w:p>
    <w:p w:rsidRPr="00C10BF5" w:rsidR="00360105" w:rsidP="00B46144" w:rsidRDefault="00360105" w14:paraId="68C5170B" w14:textId="77777777">
      <w:pPr>
        <w:rPr>
          <w:rFonts w:eastAsia="PMingLiU"/>
          <w:lang w:eastAsia="zh-TW"/>
        </w:rPr>
      </w:pPr>
      <w:r w:rsidRPr="00C10BF5">
        <w:rPr>
          <w:rFonts w:eastAsia="PMingLiU"/>
          <w:lang w:eastAsia="zh-TW"/>
        </w:rPr>
        <w:t>3=</w:t>
      </w:r>
      <w:r w:rsidRPr="00C10BF5">
        <w:rPr>
          <w:rFonts w:eastAsia="PMingLiU"/>
          <w:lang w:eastAsia="zh-TW"/>
        </w:rPr>
        <w:t>醫生拒絕接受醫療保險</w:t>
      </w:r>
    </w:p>
    <w:p w:rsidRPr="00C10BF5" w:rsidR="00360105" w:rsidP="00B46144" w:rsidRDefault="00360105" w14:paraId="6C12017F" w14:textId="77777777">
      <w:pPr>
        <w:rPr>
          <w:rFonts w:eastAsia="PMingLiU"/>
          <w:lang w:eastAsia="zh-TW"/>
        </w:rPr>
      </w:pPr>
      <w:r w:rsidRPr="00C10BF5">
        <w:rPr>
          <w:rFonts w:eastAsia="PMingLiU"/>
          <w:lang w:eastAsia="zh-TW"/>
        </w:rPr>
        <w:t>4=</w:t>
      </w:r>
      <w:r w:rsidRPr="00C10BF5">
        <w:rPr>
          <w:rFonts w:eastAsia="PMingLiU"/>
          <w:lang w:eastAsia="zh-TW"/>
        </w:rPr>
        <w:t>到診所有困難</w:t>
      </w:r>
      <w:r w:rsidRPr="00C10BF5">
        <w:rPr>
          <w:rFonts w:eastAsia="PMingLiU"/>
          <w:lang w:eastAsia="zh-TW"/>
        </w:rPr>
        <w:t>/</w:t>
      </w:r>
      <w:r w:rsidRPr="00C10BF5">
        <w:rPr>
          <w:rFonts w:eastAsia="PMingLiU"/>
          <w:lang w:eastAsia="zh-TW"/>
        </w:rPr>
        <w:t>交通問題</w:t>
      </w:r>
      <w:r w:rsidRPr="00C10BF5">
        <w:rPr>
          <w:rFonts w:eastAsia="PMingLiU"/>
          <w:lang w:eastAsia="zh-TW"/>
        </w:rPr>
        <w:t xml:space="preserve"> </w:t>
      </w:r>
    </w:p>
    <w:p w:rsidRPr="00C10BF5" w:rsidR="00360105" w:rsidP="00B46144" w:rsidRDefault="00360105" w14:paraId="09D052AF" w14:textId="77777777">
      <w:pPr>
        <w:rPr>
          <w:rFonts w:eastAsia="PMingLiU"/>
          <w:lang w:eastAsia="zh-TW"/>
        </w:rPr>
      </w:pPr>
      <w:r w:rsidRPr="00C10BF5">
        <w:rPr>
          <w:rFonts w:eastAsia="PMingLiU"/>
          <w:lang w:eastAsia="zh-TW"/>
        </w:rPr>
        <w:t>5=</w:t>
      </w:r>
      <w:r w:rsidRPr="00C10BF5">
        <w:rPr>
          <w:rFonts w:eastAsia="PMingLiU"/>
          <w:lang w:eastAsia="zh-TW"/>
        </w:rPr>
        <w:t>與醫生或護士之間存在語言障礙</w:t>
      </w:r>
    </w:p>
    <w:p w:rsidRPr="00C10BF5" w:rsidR="00360105" w:rsidP="00B46144" w:rsidRDefault="00360105" w14:paraId="1800CCA2" w14:textId="77777777">
      <w:pPr>
        <w:rPr>
          <w:rFonts w:eastAsia="PMingLiU"/>
          <w:lang w:eastAsia="zh-TW"/>
        </w:rPr>
      </w:pPr>
      <w:r w:rsidRPr="00C10BF5">
        <w:rPr>
          <w:rFonts w:eastAsia="PMingLiU"/>
          <w:lang w:eastAsia="zh-TW"/>
        </w:rPr>
        <w:t>6=</w:t>
      </w:r>
      <w:r w:rsidRPr="00C10BF5">
        <w:rPr>
          <w:rFonts w:eastAsia="PMingLiU"/>
          <w:lang w:eastAsia="zh-TW"/>
        </w:rPr>
        <w:t>無法從工作中抽身</w:t>
      </w:r>
    </w:p>
    <w:p w:rsidRPr="00C10BF5" w:rsidR="00360105" w:rsidP="00B46144" w:rsidRDefault="00360105" w14:paraId="71B71A25" w14:textId="2A6B68E3">
      <w:pPr>
        <w:rPr>
          <w:rFonts w:eastAsia="PMingLiU"/>
          <w:lang w:eastAsia="zh-TW"/>
        </w:rPr>
      </w:pPr>
      <w:r w:rsidRPr="00C10BF5">
        <w:rPr>
          <w:rFonts w:eastAsia="PMingLiU"/>
          <w:lang w:eastAsia="zh-TW"/>
        </w:rPr>
        <w:t>7=</w:t>
      </w:r>
      <w:r w:rsidRPr="00C10BF5">
        <w:rPr>
          <w:rFonts w:eastAsia="PMingLiU"/>
          <w:lang w:eastAsia="zh-TW"/>
        </w:rPr>
        <w:t>不知道去哪裡獲得</w:t>
      </w:r>
      <w:r w:rsidRPr="00C10BF5" w:rsidR="00706B37">
        <w:rPr>
          <w:rFonts w:hint="eastAsia" w:eastAsia="PMingLiU"/>
          <w:lang w:eastAsia="zh-TW"/>
        </w:rPr>
        <w:t>心理健康</w:t>
      </w:r>
      <w:r w:rsidRPr="00C10BF5">
        <w:rPr>
          <w:rFonts w:eastAsia="PMingLiU"/>
          <w:lang w:eastAsia="zh-TW"/>
        </w:rPr>
        <w:t>護理</w:t>
      </w:r>
    </w:p>
    <w:p w:rsidRPr="00C10BF5" w:rsidR="00360105" w:rsidP="00B46144" w:rsidRDefault="00360105" w14:paraId="1872FF98" w14:textId="77777777">
      <w:pPr>
        <w:rPr>
          <w:rFonts w:eastAsia="PMingLiU"/>
          <w:lang w:eastAsia="zh-TW"/>
        </w:rPr>
      </w:pPr>
      <w:r w:rsidRPr="00C10BF5">
        <w:rPr>
          <w:rFonts w:eastAsia="PMingLiU"/>
          <w:lang w:eastAsia="zh-TW"/>
        </w:rPr>
        <w:t>8=</w:t>
      </w:r>
      <w:r w:rsidRPr="00C10BF5">
        <w:rPr>
          <w:rFonts w:eastAsia="PMingLiU"/>
          <w:lang w:eastAsia="zh-TW"/>
        </w:rPr>
        <w:t>要求服務時遭到拒絕</w:t>
      </w:r>
    </w:p>
    <w:p w:rsidRPr="00C10BF5" w:rsidR="00360105" w:rsidP="00B46144" w:rsidRDefault="00360105" w14:paraId="0EC43154" w14:textId="77777777">
      <w:pPr>
        <w:rPr>
          <w:rFonts w:eastAsia="PMingLiU"/>
          <w:lang w:eastAsia="zh-TW"/>
        </w:rPr>
      </w:pPr>
      <w:r w:rsidRPr="00C10BF5">
        <w:rPr>
          <w:rFonts w:eastAsia="PMingLiU"/>
          <w:lang w:eastAsia="zh-TW"/>
        </w:rPr>
        <w:t>9=</w:t>
      </w:r>
      <w:r w:rsidRPr="00C10BF5">
        <w:rPr>
          <w:rFonts w:eastAsia="PMingLiU"/>
          <w:lang w:eastAsia="zh-TW"/>
        </w:rPr>
        <w:t>孩子沒人看護</w:t>
      </w:r>
    </w:p>
    <w:p w:rsidRPr="00C10BF5" w:rsidR="00360105" w:rsidP="00B46144" w:rsidRDefault="00360105" w14:paraId="17A52575" w14:textId="77777777">
      <w:pPr>
        <w:rPr>
          <w:rFonts w:eastAsia="PMingLiU"/>
          <w:lang w:eastAsia="zh-TW"/>
        </w:rPr>
      </w:pPr>
      <w:r w:rsidRPr="00C10BF5">
        <w:rPr>
          <w:rFonts w:eastAsia="PMingLiU"/>
          <w:lang w:eastAsia="zh-TW"/>
        </w:rPr>
        <w:t>10=</w:t>
      </w:r>
      <w:r w:rsidRPr="00C10BF5">
        <w:rPr>
          <w:rFonts w:eastAsia="PMingLiU"/>
          <w:lang w:eastAsia="zh-TW"/>
        </w:rPr>
        <w:t>沒有時間或花費了太長時間</w:t>
      </w:r>
    </w:p>
    <w:p w:rsidRPr="00C10BF5" w:rsidR="00360105" w:rsidP="00B46144" w:rsidRDefault="00360105" w14:paraId="359AA6FD" w14:textId="33570B93">
      <w:pPr>
        <w:rPr>
          <w:rFonts w:eastAsia="PMingLiU"/>
          <w:lang w:eastAsia="zh-TW"/>
        </w:rPr>
      </w:pPr>
      <w:r w:rsidRPr="00C10BF5">
        <w:rPr>
          <w:rFonts w:eastAsia="PMingLiU"/>
          <w:lang w:eastAsia="zh-TW"/>
        </w:rPr>
        <w:t>11=</w:t>
      </w:r>
      <w:r w:rsidRPr="00C10BF5">
        <w:rPr>
          <w:rFonts w:eastAsia="PMingLiU"/>
          <w:lang w:eastAsia="zh-TW"/>
        </w:rPr>
        <w:t>尷尬</w:t>
      </w:r>
      <w:r w:rsidRPr="00C10BF5">
        <w:rPr>
          <w:rFonts w:eastAsia="PMingLiU"/>
          <w:lang w:eastAsia="zh-TW"/>
        </w:rPr>
        <w:t>/</w:t>
      </w:r>
      <w:r w:rsidRPr="00C10BF5">
        <w:rPr>
          <w:rFonts w:eastAsia="PMingLiU"/>
          <w:lang w:eastAsia="zh-TW"/>
        </w:rPr>
        <w:t>對於尋求協助感到不舒服</w:t>
      </w:r>
      <w:r w:rsidRPr="00C10BF5">
        <w:rPr>
          <w:rFonts w:eastAsia="PMingLiU"/>
          <w:lang w:eastAsia="zh-TW"/>
        </w:rPr>
        <w:t>/</w:t>
      </w:r>
      <w:r w:rsidRPr="00C10BF5">
        <w:rPr>
          <w:rFonts w:eastAsia="PMingLiU"/>
          <w:lang w:eastAsia="zh-TW"/>
        </w:rPr>
        <w:t>不想讓其他人知道</w:t>
      </w:r>
      <w:r w:rsidRPr="00C10BF5" w:rsidR="00810FB9">
        <w:rPr>
          <w:rFonts w:hint="eastAsia" w:eastAsia="PMingLiU"/>
          <w:lang w:eastAsia="zh-TW"/>
        </w:rPr>
        <w:t>我的</w:t>
      </w:r>
      <w:r w:rsidRPr="00C10BF5">
        <w:rPr>
          <w:rFonts w:eastAsia="PMingLiU"/>
          <w:lang w:eastAsia="zh-TW"/>
        </w:rPr>
        <w:t>問題</w:t>
      </w:r>
    </w:p>
    <w:p w:rsidRPr="00C10BF5" w:rsidR="00810FB9" w:rsidP="009958D3" w:rsidRDefault="005C1343" w14:paraId="05523C3E" w14:textId="77777777">
      <w:pPr>
        <w:rPr>
          <w:rFonts w:eastAsia="PMingLiU"/>
          <w:lang w:eastAsia="zh-TW"/>
        </w:rPr>
      </w:pPr>
      <w:r w:rsidRPr="00C10BF5">
        <w:rPr>
          <w:rFonts w:eastAsia="PMingLiU"/>
          <w:lang w:eastAsia="zh-TW"/>
        </w:rPr>
        <w:t xml:space="preserve">12=VA </w:t>
      </w:r>
      <w:r w:rsidRPr="00C10BF5">
        <w:rPr>
          <w:rFonts w:eastAsia="PMingLiU"/>
          <w:caps/>
          <w:lang w:eastAsia="zh-TW"/>
        </w:rPr>
        <w:t>不為我的狀況提供承保</w:t>
      </w:r>
    </w:p>
    <w:p w:rsidRPr="00CD2FC0" w:rsidR="00CD2FC0" w:rsidP="00CD2FC0" w:rsidRDefault="00CD2FC0" w14:paraId="6E63A71E" w14:textId="2A87A3D9">
      <w:pPr>
        <w:rPr>
          <w:rFonts w:eastAsia="PMingLiU"/>
          <w:lang w:eastAsia="zh-TW"/>
        </w:rPr>
      </w:pPr>
      <w:r xmlns:w="http://schemas.openxmlformats.org/wordprocessingml/2006/main" w:rsidRPr="00CD2FC0">
        <w:rPr>
          <w:rFonts w:eastAsia="PMingLiU"/>
          <w:lang w:eastAsia="zh-TW"/>
        </w:rPr>
        <w:t>1</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擔心感染新冠病毒</w:t>
      </w:r>
      <w:r xmlns:w="http://schemas.openxmlformats.org/wordprocessingml/2006/main" w:rsidRPr="00CD2FC0">
        <w:rPr>
          <w:rFonts w:eastAsia="PMingLiU"/>
          <w:lang w:eastAsia="zh-TW"/>
        </w:rPr>
        <w:t xml:space="preserve"> = </w:t>
      </w:r>
      <w:r xmlns:w="http://schemas.openxmlformats.org/wordprocessingml/2006/main">
        <w:rPr>
          <w:rFonts w:eastAsia="PMingLiU"/>
          <w:lang w:eastAsia="zh-TW"/>
        </w:rPr>
        <w:t>3</w:t>
      </w:r>
    </w:p>
    <w:p w:rsidR="00CD2FC0" w:rsidP="00CD2FC0" w:rsidRDefault="00CD2FC0" w14:paraId="7CA58E72" w14:textId="77777777">
      <w:pPr>
        <w:rPr>
          <w:rFonts w:eastAsia="PMingLiU"/>
          <w:lang w:eastAsia="zh-TW"/>
        </w:rPr>
      </w:pPr>
      <w:r xmlns:w="http://schemas.openxmlformats.org/wordprocessingml/2006/main" w:rsidRPr="00CD2FC0">
        <w:rPr>
          <w:rFonts w:eastAsia="PMingLiU"/>
          <w:lang w:eastAsia="zh-TW"/>
        </w:rPr>
        <w:t>1</w:t>
      </w:r>
      <w:r xmlns:w="http://schemas.openxmlformats.org/wordprocessingml/2006/main" w:rsidRPr="00CD2FC0">
        <w:rPr>
          <w:rFonts w:hint="eastAsia" w:eastAsia="PMingLiU"/>
          <w:lang w:eastAsia="zh-TW"/>
        </w:rPr>
        <w:t>重新安排預約</w:t>
      </w:r>
      <w:r xmlns:w="http://schemas.openxmlformats.org/wordprocessingml/2006/main" w:rsidRPr="00CD2FC0">
        <w:rPr>
          <w:rFonts w:eastAsia="PMingLiU"/>
          <w:lang w:eastAsia="zh-TW"/>
        </w:rPr>
        <w:t>/</w:t>
      </w:r>
      <w:r xmlns:w="http://schemas.openxmlformats.org/wordprocessingml/2006/main" w:rsidRPr="00CD2FC0">
        <w:rPr>
          <w:rFonts w:hint="eastAsia" w:eastAsia="PMingLiU"/>
          <w:lang w:eastAsia="zh-TW"/>
        </w:rPr>
        <w:t>而取消</w:t>
      </w:r>
      <w:r xmlns:w="http://schemas.openxmlformats.org/wordprocessingml/2006/main" w:rsidRPr="00CD2FC0">
        <w:rPr>
          <w:rFonts w:eastAsia="PMingLiU"/>
          <w:lang w:eastAsia="zh-TW"/>
        </w:rPr>
        <w:t xml:space="preserve"> (COVID-19) </w:t>
      </w:r>
      <w:r xmlns:w="http://schemas.openxmlformats.org/wordprocessingml/2006/main" w:rsidRPr="00CD2FC0">
        <w:rPr>
          <w:rFonts w:hint="eastAsia" w:eastAsia="PMingLiU"/>
          <w:lang w:eastAsia="zh-TW"/>
        </w:rPr>
        <w:t>由於新冠病毒</w:t>
      </w:r>
      <w:r xmlns:w="http://schemas.openxmlformats.org/wordprocessingml/2006/main" w:rsidRPr="00CD2FC0">
        <w:rPr>
          <w:rFonts w:eastAsia="PMingLiU"/>
          <w:lang w:eastAsia="zh-TW"/>
        </w:rPr>
        <w:t xml:space="preserve"> = </w:t>
      </w:r>
      <w:r xmlns:w="http://schemas.openxmlformats.org/wordprocessingml/2006/main">
        <w:rPr>
          <w:rFonts w:eastAsia="PMingLiU"/>
          <w:lang w:eastAsia="zh-TW"/>
        </w:rPr>
        <w:t>4</w:t>
      </w:r>
    </w:p>
    <w:p w:rsidRPr="00C10BF5" w:rsidR="009958D3" w:rsidP="00CD2FC0" w:rsidRDefault="00360105" w14:paraId="085EA449" w14:textId="718C6980">
      <w:r xmlns:w="http://schemas.openxmlformats.org/wordprocessingml/2006/main" w:rsidR="00CD2FC0">
        <w:rPr>
          <w:rFonts w:eastAsia="PMingLiU"/>
          <w:lang w:eastAsia="zh-TW"/>
        </w:rPr>
        <w:t>15</w:t>
      </w:r>
      <w:r w:rsidRPr="00C10BF5">
        <w:rPr>
          <w:rFonts w:eastAsia="PMingLiU"/>
          <w:lang w:eastAsia="zh-TW"/>
        </w:rPr>
        <w:t>=</w:t>
      </w:r>
      <w:proofErr w:type="spellStart"/>
      <w:r w:rsidRPr="00C10BF5" w:rsidR="00810FB9">
        <w:rPr>
          <w:rFonts w:hint="eastAsia" w:ascii="PMingLiU" w:hAnsi="PMingLiU" w:eastAsia="PMingLiU" w:cs="PMingLiU"/>
        </w:rPr>
        <w:t>其他原因</w:t>
      </w:r>
      <w:proofErr w:type="spellEnd"/>
      <w:r w:rsidRPr="00C10BF5" w:rsidR="009958D3">
        <w:t xml:space="preserve"> </w:t>
      </w:r>
    </w:p>
    <w:p w:rsidRPr="00C10BF5" w:rsidR="009958D3" w:rsidP="009958D3" w:rsidRDefault="009958D3" w14:paraId="0064D068" w14:textId="77777777">
      <w:r w:rsidRPr="00C10BF5">
        <w:t>………………………………………………………………………………………………</w:t>
      </w:r>
    </w:p>
    <w:p w:rsidRPr="00C10BF5" w:rsidR="009958D3" w:rsidP="009958D3" w:rsidRDefault="009958D3" w14:paraId="369BC926" w14:textId="77777777"/>
    <w:p w:rsidRPr="00C10BF5" w:rsidR="00360105" w:rsidP="009958D3" w:rsidRDefault="009958D3" w14:paraId="11808675" w14:textId="1C893AB8">
      <w:pPr>
        <w:rPr>
          <w:rFonts w:eastAsia="PMingLiU"/>
          <w:lang w:eastAsia="zh-TW"/>
        </w:rPr>
      </w:pPr>
      <w:r w:rsidRPr="00C10BF5">
        <w:t>MEN7a_OTH. [IF MEN7a=</w:t>
      </w:r>
      <w:r xmlns:w="http://schemas.openxmlformats.org/wordprocessingml/2006/main" w:rsidR="00CD2FC0">
        <w:t>15</w:t>
      </w:r>
      <w:r xmlns:w="http://schemas.openxmlformats.org/wordprocessingml/2006/main" w:rsidRPr="00C10BF5" w:rsidR="00CD2FC0">
        <w:t xml:space="preserve"> </w:t>
      </w:r>
      <w:r w:rsidRPr="00C10BF5">
        <w:t>CONTINUE, ELSE GO TO MEN9a2]</w:t>
      </w:r>
    </w:p>
    <w:p w:rsidRPr="00C10BF5" w:rsidR="00360105" w:rsidP="00B46144" w:rsidRDefault="00360105" w14:paraId="0AB2FB97" w14:textId="77777777">
      <w:pPr>
        <w:rPr>
          <w:rFonts w:eastAsia="PMingLiU"/>
          <w:lang w:eastAsia="zh-TW"/>
        </w:rPr>
      </w:pPr>
    </w:p>
    <w:p w:rsidRPr="00C10BF5" w:rsidR="00360105" w:rsidP="00B46144" w:rsidRDefault="00360105" w14:paraId="0F6A9578" w14:textId="2620FDE0">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9958D3">
        <w:rPr>
          <w:lang w:eastAsia="zh-TW"/>
        </w:rPr>
        <w:t>NAME</w:t>
      </w:r>
      <w:r w:rsidRPr="00C10BF5">
        <w:rPr>
          <w:rFonts w:eastAsia="PMingLiU"/>
          <w:lang w:eastAsia="zh-TW"/>
        </w:rPr>
        <w:t>}</w:t>
      </w:r>
      <w:r w:rsidRPr="00C10BF5" w:rsidR="00026549">
        <w:rPr>
          <w:rFonts w:hint="eastAsia" w:eastAsia="PMingLiU"/>
          <w:b/>
          <w:bCs/>
          <w:lang w:eastAsia="zh-TW"/>
        </w:rPr>
        <w:t>沒有及時</w:t>
      </w:r>
      <w:r w:rsidRPr="00C10BF5" w:rsidR="00BC4C92">
        <w:rPr>
          <w:rFonts w:hint="eastAsia" w:eastAsia="PMingLiU"/>
          <w:bCs/>
          <w:lang w:eastAsia="zh-TW"/>
        </w:rPr>
        <w:t>從專業心理健康工作者那裡</w:t>
      </w:r>
      <w:r w:rsidRPr="00C10BF5">
        <w:rPr>
          <w:rFonts w:eastAsia="PMingLiU"/>
          <w:lang w:eastAsia="zh-TW"/>
        </w:rPr>
        <w:t>獲得您或醫生認為必要的</w:t>
      </w:r>
      <w:r w:rsidRPr="00C10BF5" w:rsidR="003769BF">
        <w:rPr>
          <w:rFonts w:hint="eastAsia" w:eastAsia="PMingLiU"/>
          <w:lang w:eastAsia="zh-TW"/>
        </w:rPr>
        <w:t>心理</w:t>
      </w:r>
      <w:r w:rsidRPr="00C10BF5">
        <w:rPr>
          <w:rFonts w:eastAsia="PMingLiU"/>
          <w:lang w:eastAsia="zh-TW"/>
        </w:rPr>
        <w:t>諮詢的其他原因。</w:t>
      </w:r>
      <w:r w:rsidRPr="00C10BF5">
        <w:rPr>
          <w:rFonts w:eastAsia="PMingLiU"/>
          <w:lang w:eastAsia="zh-TW"/>
        </w:rPr>
        <w:t xml:space="preserve"> </w:t>
      </w:r>
    </w:p>
    <w:p w:rsidRPr="00C10BF5" w:rsidR="00360105" w:rsidP="00B46144" w:rsidRDefault="00360105" w14:paraId="06F4C642" w14:textId="77777777">
      <w:pPr>
        <w:rPr>
          <w:rFonts w:eastAsia="PMingLiU"/>
          <w:lang w:eastAsia="zh-TW"/>
        </w:rPr>
      </w:pPr>
    </w:p>
    <w:p w:rsidRPr="00C10BF5" w:rsidR="009958D3" w:rsidP="009958D3" w:rsidRDefault="009958D3" w14:paraId="77668526" w14:textId="77777777">
      <w:r w:rsidRPr="00C10BF5">
        <w:t xml:space="preserve">________________ </w:t>
      </w:r>
      <w:r w:rsidRPr="00C10BF5">
        <w:rPr>
          <w:b/>
          <w:bCs/>
        </w:rPr>
        <w:t>[ALLOW 40]</w:t>
      </w:r>
    </w:p>
    <w:p w:rsidRPr="00C10BF5" w:rsidR="009958D3" w:rsidP="009958D3" w:rsidRDefault="009958D3" w14:paraId="330F0555" w14:textId="77777777"/>
    <w:p w:rsidRPr="00C10BF5" w:rsidR="009958D3" w:rsidP="009958D3" w:rsidRDefault="009958D3" w14:paraId="3F1E462D" w14:textId="77777777">
      <w:r w:rsidRPr="00C10BF5">
        <w:t>………………………………………………………………………………………………</w:t>
      </w:r>
    </w:p>
    <w:p w:rsidRPr="00C10BF5" w:rsidR="009958D3" w:rsidP="009958D3" w:rsidRDefault="009958D3" w14:paraId="0776FEB3" w14:textId="77777777"/>
    <w:p w:rsidRPr="00C10BF5" w:rsidR="00360105" w:rsidP="009958D3" w:rsidRDefault="009958D3" w14:paraId="7B15BE0A" w14:textId="77777777">
      <w:pPr>
        <w:rPr>
          <w:rFonts w:eastAsia="PMingLiU"/>
          <w:lang w:eastAsia="zh-TW"/>
        </w:rPr>
      </w:pPr>
      <w:r w:rsidRPr="00C10BF5">
        <w:t xml:space="preserve">MEN9a2. [IF INTAGE GE 13 CONTINUE, ELSE GO </w:t>
      </w:r>
      <w:proofErr w:type="gramStart"/>
      <w:r w:rsidRPr="00C10BF5">
        <w:t>TO  MEN</w:t>
      </w:r>
      <w:proofErr w:type="gramEnd"/>
      <w:r w:rsidRPr="00C10BF5">
        <w:t>11_INTRO]</w:t>
      </w:r>
    </w:p>
    <w:p w:rsidRPr="00C10BF5" w:rsidR="00360105" w:rsidP="00B46144" w:rsidRDefault="00360105" w14:paraId="0C287B80" w14:textId="77777777">
      <w:pPr>
        <w:rPr>
          <w:rFonts w:eastAsia="PMingLiU"/>
          <w:lang w:eastAsia="zh-TW"/>
        </w:rPr>
      </w:pPr>
    </w:p>
    <w:p w:rsidRPr="00C10BF5" w:rsidR="00360105" w:rsidP="00B46144" w:rsidRDefault="00360105" w14:paraId="08168657" w14:textId="5AB83498">
      <w:pPr>
        <w:rPr>
          <w:rFonts w:eastAsia="PMingLiU"/>
          <w:lang w:eastAsia="zh-TW"/>
        </w:rPr>
      </w:pPr>
      <w:r w:rsidRPr="00C10BF5">
        <w:rPr>
          <w:rFonts w:eastAsia="PMingLiU"/>
          <w:lang w:eastAsia="zh-TW"/>
        </w:rPr>
        <w:t>您是否曾接受任何</w:t>
      </w:r>
      <w:r w:rsidRPr="00C10BF5" w:rsidR="003769BF">
        <w:rPr>
          <w:rFonts w:hint="eastAsia" w:eastAsia="PMingLiU"/>
          <w:lang w:eastAsia="zh-TW"/>
        </w:rPr>
        <w:t>心理</w:t>
      </w:r>
      <w:r w:rsidRPr="00C10BF5">
        <w:rPr>
          <w:rFonts w:eastAsia="PMingLiU"/>
          <w:lang w:eastAsia="zh-TW"/>
        </w:rPr>
        <w:t>健康治療或諮詢？</w:t>
      </w:r>
    </w:p>
    <w:p w:rsidRPr="00C10BF5" w:rsidR="00360105" w:rsidP="00B46144" w:rsidRDefault="00360105" w14:paraId="632C6ADB" w14:textId="77777777">
      <w:pPr>
        <w:rPr>
          <w:rFonts w:eastAsia="PMingLiU"/>
          <w:lang w:eastAsia="zh-TW"/>
        </w:rPr>
      </w:pPr>
    </w:p>
    <w:p w:rsidRPr="00C10BF5" w:rsidR="00360105" w:rsidP="000607BB" w:rsidRDefault="00360105" w14:paraId="3A0C36B0" w14:textId="55B44B44">
      <w:pPr>
        <w:rPr>
          <w:rFonts w:eastAsia="PMingLiU"/>
          <w:lang w:eastAsia="zh-TW"/>
        </w:rPr>
      </w:pPr>
      <w:r w:rsidRPr="00C10BF5">
        <w:rPr>
          <w:rFonts w:eastAsia="PMingLiU"/>
          <w:lang w:eastAsia="zh-TW"/>
        </w:rPr>
        <w:t>請包含處方藥治療，</w:t>
      </w:r>
      <w:r w:rsidRPr="00C10BF5" w:rsidR="000E4889">
        <w:rPr>
          <w:rFonts w:hint="eastAsia" w:eastAsia="PMingLiU"/>
          <w:lang w:eastAsia="zh-TW"/>
        </w:rPr>
        <w:t>由心理健康服務提供者（例如社會工作者、心理學家、</w:t>
      </w:r>
      <w:r w:rsidRPr="00C10BF5" w:rsidR="00AB3178">
        <w:rPr>
          <w:rFonts w:eastAsia="PMingLiU"/>
          <w:lang w:eastAsia="zh-TW"/>
        </w:rPr>
        <w:t>精神科醫生</w:t>
      </w:r>
      <w:r w:rsidRPr="00C10BF5" w:rsidR="000E4889">
        <w:rPr>
          <w:rFonts w:hint="eastAsia" w:eastAsia="PMingLiU"/>
          <w:lang w:eastAsia="zh-TW"/>
        </w:rPr>
        <w:t>、精神科護士或其他專業心理</w:t>
      </w:r>
      <w:r w:rsidRPr="00C10BF5" w:rsidR="00AB3178">
        <w:rPr>
          <w:rFonts w:hint="eastAsia" w:eastAsia="PMingLiU"/>
          <w:lang w:eastAsia="zh-TW"/>
        </w:rPr>
        <w:t>健康</w:t>
      </w:r>
      <w:r w:rsidRPr="00C10BF5" w:rsidR="000E4889">
        <w:rPr>
          <w:rFonts w:hint="eastAsia" w:eastAsia="PMingLiU"/>
          <w:lang w:eastAsia="zh-TW"/>
        </w:rPr>
        <w:t>工作者）提供的團體、家庭、夫妻或個人諮詢</w:t>
      </w:r>
      <w:r w:rsidRPr="00C10BF5">
        <w:rPr>
          <w:rFonts w:eastAsia="PMingLiU"/>
          <w:lang w:eastAsia="zh-TW"/>
        </w:rPr>
        <w:t>，以及住院治療。請勿包含朋友</w:t>
      </w:r>
      <w:r w:rsidRPr="00C10BF5" w:rsidR="000E4889">
        <w:rPr>
          <w:rFonts w:hint="eastAsia" w:eastAsia="PMingLiU"/>
          <w:lang w:eastAsia="zh-TW"/>
        </w:rPr>
        <w:t>提供</w:t>
      </w:r>
      <w:r w:rsidRPr="00C10BF5">
        <w:rPr>
          <w:rFonts w:eastAsia="PMingLiU"/>
          <w:lang w:eastAsia="zh-TW"/>
        </w:rPr>
        <w:t>的諮詢或建議，或者教堂或宗教團體的</w:t>
      </w:r>
      <w:r w:rsidRPr="00C10BF5" w:rsidR="0035181D">
        <w:rPr>
          <w:rFonts w:hint="eastAsia" w:eastAsia="PMingLiU"/>
          <w:lang w:eastAsia="zh-TW"/>
        </w:rPr>
        <w:t>靈修</w:t>
      </w:r>
      <w:r w:rsidRPr="00C10BF5">
        <w:rPr>
          <w:rFonts w:eastAsia="PMingLiU"/>
          <w:lang w:eastAsia="zh-TW"/>
        </w:rPr>
        <w:t>諮詢。</w:t>
      </w:r>
    </w:p>
    <w:p w:rsidRPr="00C10BF5" w:rsidR="00360105" w:rsidP="00B46144" w:rsidRDefault="00360105" w14:paraId="019AE3B2" w14:textId="77777777">
      <w:pPr>
        <w:rPr>
          <w:rFonts w:eastAsia="PMingLiU"/>
          <w:lang w:eastAsia="zh-TW"/>
        </w:rPr>
      </w:pPr>
    </w:p>
    <w:p w:rsidRPr="00C10BF5" w:rsidR="009958D3" w:rsidP="009958D3" w:rsidRDefault="004931D2" w14:paraId="2E1DCA67" w14:textId="23EBA53C">
      <w:r w:rsidRPr="00C10BF5">
        <w:t>1=</w:t>
      </w:r>
      <w:r w:rsidRPr="00C10BF5">
        <w:rPr>
          <w:rFonts w:hint="eastAsia" w:ascii="PMingLiU" w:hAnsi="PMingLiU" w:eastAsia="PMingLiU" w:cs="PMingLiU"/>
        </w:rPr>
        <w:t>是</w:t>
      </w:r>
    </w:p>
    <w:p w:rsidRPr="00C10BF5" w:rsidR="009958D3" w:rsidP="009958D3" w:rsidRDefault="004931D2" w14:paraId="47EAA7BD" w14:textId="682C7E41">
      <w:r w:rsidRPr="00C10BF5">
        <w:t>2=</w:t>
      </w:r>
      <w:r w:rsidRPr="00C10BF5">
        <w:rPr>
          <w:rFonts w:hint="eastAsia" w:ascii="PMingLiU" w:hAnsi="PMingLiU" w:eastAsia="PMingLiU" w:cs="PMingLiU"/>
        </w:rPr>
        <w:t>否</w:t>
      </w:r>
    </w:p>
    <w:p w:rsidRPr="00C10BF5" w:rsidR="009958D3" w:rsidP="009958D3" w:rsidRDefault="009958D3" w14:paraId="1031C63B" w14:textId="77777777">
      <w:r w:rsidRPr="00C10BF5">
        <w:t>………………………………………………………………………………………………</w:t>
      </w:r>
    </w:p>
    <w:p w:rsidRPr="00C10BF5" w:rsidR="009958D3" w:rsidP="009958D3" w:rsidRDefault="009958D3" w14:paraId="608E8904" w14:textId="77777777"/>
    <w:p w:rsidRPr="00C10BF5" w:rsidR="00360105" w:rsidP="009958D3" w:rsidRDefault="009958D3" w14:paraId="572B5883" w14:textId="77777777">
      <w:pPr>
        <w:rPr>
          <w:rFonts w:eastAsia="PMingLiU"/>
          <w:lang w:eastAsia="zh-TW"/>
        </w:rPr>
      </w:pPr>
      <w:r w:rsidRPr="00C10BF5">
        <w:t xml:space="preserve">MEN8. [IF MEN9a2=1 CONTINUE, ELSE GO </w:t>
      </w:r>
      <w:proofErr w:type="gramStart"/>
      <w:r w:rsidRPr="00C10BF5">
        <w:t>TO  MEN</w:t>
      </w:r>
      <w:proofErr w:type="gramEnd"/>
      <w:r w:rsidRPr="00C10BF5">
        <w:t>11_INTRO]</w:t>
      </w:r>
    </w:p>
    <w:p w:rsidRPr="00C10BF5" w:rsidR="00360105" w:rsidP="00EB7420" w:rsidRDefault="00360105" w14:paraId="34EF6F4F" w14:textId="77777777">
      <w:pPr>
        <w:rPr>
          <w:rFonts w:eastAsia="PMingLiU"/>
          <w:lang w:eastAsia="zh-TW"/>
        </w:rPr>
      </w:pPr>
    </w:p>
    <w:p w:rsidRPr="00C10BF5" w:rsidR="00F03E9B" w:rsidP="00F03E9B" w:rsidRDefault="00360105" w14:paraId="608DFBBE" w14:textId="4D61401B">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也就是從</w:t>
      </w:r>
      <w:r w:rsidRPr="00C10BF5" w:rsidR="009958D3">
        <w:rPr>
          <w:rFonts w:hint="eastAsia" w:eastAsiaTheme="minorEastAsia"/>
          <w:lang w:eastAsia="zh-CN"/>
        </w:rPr>
        <w:t xml:space="preserve"> </w:t>
      </w:r>
      <w:r w:rsidRPr="00C10BF5" w:rsidR="009958D3">
        <w:t>{12 MONTH REFERENCE DATE}</w:t>
      </w:r>
      <w:r w:rsidRPr="00C10BF5" w:rsidR="009958D3">
        <w:rPr>
          <w:rFonts w:hint="eastAsia" w:eastAsiaTheme="minorEastAsia"/>
          <w:lang w:eastAsia="zh-CN"/>
        </w:rPr>
        <w:t xml:space="preserve"> </w:t>
      </w:r>
      <w:r w:rsidRPr="00C10BF5">
        <w:rPr>
          <w:rFonts w:eastAsia="PMingLiU"/>
          <w:lang w:eastAsia="zh-TW"/>
        </w:rPr>
        <w:t>起至今，您是否接受了任何</w:t>
      </w:r>
      <w:r w:rsidRPr="00C10BF5" w:rsidR="003769BF">
        <w:rPr>
          <w:rFonts w:hint="eastAsia" w:eastAsia="PMingLiU"/>
          <w:lang w:eastAsia="zh-TW"/>
        </w:rPr>
        <w:t>心理</w:t>
      </w:r>
      <w:r w:rsidRPr="00C10BF5">
        <w:rPr>
          <w:rFonts w:eastAsia="PMingLiU"/>
          <w:lang w:eastAsia="zh-TW"/>
        </w:rPr>
        <w:t>健康治療或諮詢？</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9958D3">
        <w:t>{REFERENCE HEALTH CENTER}</w:t>
      </w:r>
      <w:r w:rsidRPr="00C10BF5">
        <w:rPr>
          <w:rFonts w:eastAsia="PMingLiU"/>
          <w:lang w:eastAsia="zh-TW"/>
        </w:rPr>
        <w:t>」、「是的，在其他某個地方」還是「沒有」？</w:t>
      </w:r>
    </w:p>
    <w:p w:rsidRPr="00C10BF5" w:rsidR="00F03E9B" w:rsidP="00F03E9B" w:rsidRDefault="00F03E9B" w14:paraId="41FFA441" w14:textId="77777777">
      <w:pPr>
        <w:rPr>
          <w:rFonts w:eastAsia="PMingLiU"/>
          <w:lang w:eastAsia="zh-TW"/>
        </w:rPr>
      </w:pPr>
    </w:p>
    <w:p w:rsidRPr="00C10BF5" w:rsidR="009958D3" w:rsidP="009958D3" w:rsidRDefault="009958D3" w14:paraId="074D319A" w14:textId="77777777">
      <w:r w:rsidRPr="00C10BF5">
        <w:t>[ALLOW MULTIPLE RESPONSES FOR RESPONSE 1 AND 2]</w:t>
      </w:r>
    </w:p>
    <w:p w:rsidRPr="00C10BF5" w:rsidR="009958D3" w:rsidP="009958D3" w:rsidRDefault="009958D3" w14:paraId="37748835" w14:textId="77777777"/>
    <w:p w:rsidRPr="00C10BF5" w:rsidR="009958D3" w:rsidP="009958D3" w:rsidRDefault="009958D3" w14:paraId="0C9A39FD" w14:textId="77777777">
      <w:r w:rsidRPr="00C10BF5">
        <w:t>1= YES - {REFERENCE HEALTH CENTER}</w:t>
      </w:r>
    </w:p>
    <w:p w:rsidRPr="00C10BF5" w:rsidR="009958D3" w:rsidP="009958D3" w:rsidRDefault="009958D3" w14:paraId="13AF657F" w14:textId="77777777">
      <w:r w:rsidRPr="00C10BF5">
        <w:t>2= YES - {SOME OTHER PLACE)</w:t>
      </w:r>
    </w:p>
    <w:p w:rsidRPr="00C10BF5" w:rsidR="009958D3" w:rsidP="009958D3" w:rsidRDefault="009958D3" w14:paraId="4AD570A9" w14:textId="77777777">
      <w:r w:rsidRPr="00C10BF5">
        <w:t>3= NO</w:t>
      </w:r>
    </w:p>
    <w:p w:rsidRPr="00C10BF5" w:rsidR="009958D3" w:rsidP="009958D3" w:rsidRDefault="009958D3" w14:paraId="0594133E" w14:textId="77777777">
      <w:r w:rsidRPr="00C10BF5">
        <w:t>………………………………………………………………………………………………</w:t>
      </w:r>
    </w:p>
    <w:p w:rsidRPr="00C10BF5" w:rsidR="009958D3" w:rsidP="009958D3" w:rsidRDefault="009958D3" w14:paraId="1CB2EDB1" w14:textId="77777777"/>
    <w:p w:rsidRPr="00C10BF5" w:rsidR="00F03E9B" w:rsidP="009958D3" w:rsidRDefault="009958D3" w14:paraId="175573AC" w14:textId="77777777">
      <w:pPr>
        <w:rPr>
          <w:rFonts w:eastAsia="PMingLiU"/>
          <w:lang w:eastAsia="zh-TW"/>
        </w:rPr>
      </w:pPr>
      <w:r w:rsidRPr="00C10BF5">
        <w:t xml:space="preserve">MEN8a. [IF MEN8=1 OR 2 CONTINUE, ELSE GO </w:t>
      </w:r>
      <w:proofErr w:type="gramStart"/>
      <w:r w:rsidRPr="00C10BF5">
        <w:t>TO  MEN</w:t>
      </w:r>
      <w:proofErr w:type="gramEnd"/>
      <w:r w:rsidRPr="00C10BF5">
        <w:t>11_INTRO]</w:t>
      </w:r>
    </w:p>
    <w:p w:rsidRPr="00C10BF5" w:rsidR="00360105" w:rsidP="00B153BC" w:rsidRDefault="00360105" w14:paraId="44435531" w14:textId="77777777">
      <w:pPr>
        <w:rPr>
          <w:rFonts w:eastAsia="PMingLiU"/>
          <w:lang w:eastAsia="zh-TW"/>
        </w:rPr>
      </w:pPr>
    </w:p>
    <w:p w:rsidRPr="00C10BF5" w:rsidR="00360105" w:rsidP="00EB7420" w:rsidRDefault="00360105" w14:paraId="66280C1E" w14:textId="26E539BB">
      <w:pPr>
        <w:rPr>
          <w:rFonts w:eastAsia="PMingLiU"/>
          <w:lang w:eastAsia="zh-TW"/>
        </w:rPr>
      </w:pPr>
      <w:r w:rsidRPr="00C10BF5">
        <w:rPr>
          <w:rFonts w:eastAsia="PMingLiU"/>
          <w:lang w:eastAsia="zh-TW"/>
        </w:rPr>
        <w:t>這治療或諮詢</w:t>
      </w:r>
      <w:r w:rsidRPr="00C10BF5" w:rsidR="00B854C0">
        <w:rPr>
          <w:rFonts w:hint="eastAsia" w:eastAsia="PMingLiU"/>
          <w:lang w:eastAsia="zh-TW"/>
        </w:rPr>
        <w:t>所</w:t>
      </w:r>
      <w:r w:rsidRPr="00C10BF5">
        <w:rPr>
          <w:rFonts w:eastAsia="PMingLiU"/>
          <w:lang w:eastAsia="zh-TW"/>
        </w:rPr>
        <w:t>針對</w:t>
      </w:r>
      <w:r w:rsidRPr="00C10BF5" w:rsidR="00B854C0">
        <w:rPr>
          <w:rFonts w:hint="eastAsia" w:eastAsia="PMingLiU"/>
          <w:lang w:eastAsia="zh-TW"/>
        </w:rPr>
        <w:t>的問題是</w:t>
      </w:r>
      <w:r w:rsidRPr="00C10BF5">
        <w:rPr>
          <w:rFonts w:eastAsia="PMingLiU"/>
          <w:lang w:eastAsia="zh-TW"/>
        </w:rPr>
        <w:t>什麼？您可選擇一項或多項。這是否針對</w:t>
      </w:r>
      <w:r w:rsidRPr="00C10BF5">
        <w:rPr>
          <w:rFonts w:eastAsia="PMingLiU"/>
          <w:lang w:eastAsia="zh-TW"/>
        </w:rPr>
        <w:t>…</w:t>
      </w:r>
      <w:r w:rsidRPr="00C10BF5">
        <w:rPr>
          <w:rFonts w:eastAsia="PMingLiU"/>
          <w:lang w:eastAsia="zh-TW"/>
        </w:rPr>
        <w:t>？</w:t>
      </w:r>
    </w:p>
    <w:p w:rsidRPr="00C10BF5" w:rsidR="00360105" w:rsidP="00B46144" w:rsidRDefault="00360105" w14:paraId="2965DA81" w14:textId="77777777">
      <w:pPr>
        <w:rPr>
          <w:rFonts w:eastAsiaTheme="minorEastAsia"/>
          <w:lang w:eastAsia="zh-TW"/>
        </w:rPr>
      </w:pPr>
    </w:p>
    <w:p w:rsidRPr="00C10BF5" w:rsidR="009958D3" w:rsidP="00B46144" w:rsidRDefault="009958D3" w14:paraId="437C4727" w14:textId="77777777">
      <w:pPr>
        <w:rPr>
          <w:rFonts w:eastAsiaTheme="minorEastAsia"/>
          <w:lang w:eastAsia="zh-TW"/>
        </w:rPr>
      </w:pPr>
      <w:r w:rsidRPr="00C10BF5">
        <w:rPr>
          <w:lang w:eastAsia="zh-TW"/>
        </w:rPr>
        <w:t>CODE ALL THAT APPLY</w:t>
      </w:r>
    </w:p>
    <w:p w:rsidRPr="00C10BF5" w:rsidR="009958D3" w:rsidP="00B46144" w:rsidRDefault="009958D3" w14:paraId="11C2772A" w14:textId="77777777">
      <w:pPr>
        <w:rPr>
          <w:rFonts w:eastAsiaTheme="minorEastAsia"/>
          <w:lang w:eastAsia="zh-TW"/>
        </w:rPr>
      </w:pPr>
    </w:p>
    <w:p w:rsidRPr="00C10BF5" w:rsidR="00360105" w:rsidP="00B46144" w:rsidRDefault="00360105" w14:paraId="6C62517C" w14:textId="42E48051">
      <w:pPr>
        <w:rPr>
          <w:rFonts w:eastAsia="PMingLiU"/>
          <w:lang w:eastAsia="zh-TW"/>
        </w:rPr>
      </w:pPr>
      <w:r w:rsidRPr="00C10BF5">
        <w:rPr>
          <w:rFonts w:eastAsia="PMingLiU"/>
          <w:lang w:eastAsia="zh-TW"/>
        </w:rPr>
        <w:t>1=</w:t>
      </w:r>
      <w:r w:rsidRPr="00C10BF5" w:rsidR="003769BF">
        <w:rPr>
          <w:rFonts w:hint="eastAsia" w:eastAsia="PMingLiU"/>
          <w:lang w:eastAsia="zh-TW"/>
        </w:rPr>
        <w:t>心理</w:t>
      </w:r>
      <w:r w:rsidRPr="00C10BF5">
        <w:rPr>
          <w:rFonts w:eastAsia="PMingLiU"/>
          <w:lang w:eastAsia="zh-TW"/>
        </w:rPr>
        <w:t>或情緒健康</w:t>
      </w:r>
    </w:p>
    <w:p w:rsidRPr="00C10BF5" w:rsidR="00360105" w:rsidP="00B46144" w:rsidRDefault="00360105" w14:paraId="12DCE9FA" w14:textId="531B84E8">
      <w:pPr>
        <w:rPr>
          <w:rFonts w:eastAsia="PMingLiU"/>
          <w:lang w:eastAsia="zh-TW"/>
        </w:rPr>
      </w:pPr>
      <w:r w:rsidRPr="00C10BF5">
        <w:rPr>
          <w:rFonts w:eastAsia="PMingLiU"/>
          <w:lang w:eastAsia="zh-TW"/>
        </w:rPr>
        <w:t>2=</w:t>
      </w:r>
      <w:r w:rsidRPr="00C10BF5" w:rsidR="00102D59">
        <w:rPr>
          <w:rFonts w:hint="eastAsia" w:eastAsia="PMingLiU"/>
          <w:lang w:eastAsia="zh-TW"/>
        </w:rPr>
        <w:t>酗酒或濫用藥物</w:t>
      </w:r>
      <w:r w:rsidRPr="00C10BF5">
        <w:rPr>
          <w:rFonts w:eastAsia="PMingLiU"/>
          <w:lang w:eastAsia="zh-TW"/>
        </w:rPr>
        <w:t>問題</w:t>
      </w:r>
    </w:p>
    <w:p w:rsidRPr="00C10BF5" w:rsidR="00360105" w:rsidP="00B46144" w:rsidRDefault="00360105" w14:paraId="4008CCE6" w14:textId="48127711">
      <w:pPr>
        <w:rPr>
          <w:rFonts w:eastAsia="PMingLiU"/>
          <w:lang w:eastAsia="zh-TW"/>
        </w:rPr>
      </w:pPr>
      <w:r w:rsidRPr="00C10BF5">
        <w:rPr>
          <w:rFonts w:eastAsia="PMingLiU"/>
          <w:lang w:eastAsia="zh-TW"/>
        </w:rPr>
        <w:t>3=</w:t>
      </w:r>
      <w:r w:rsidRPr="00C10BF5">
        <w:rPr>
          <w:rFonts w:eastAsia="PMingLiU"/>
          <w:lang w:eastAsia="zh-TW"/>
        </w:rPr>
        <w:t>個人或家庭問題</w:t>
      </w:r>
      <w:r w:rsidRPr="00C10BF5">
        <w:rPr>
          <w:rFonts w:eastAsia="PMingLiU"/>
          <w:lang w:eastAsia="zh-TW"/>
        </w:rPr>
        <w:t>/</w:t>
      </w:r>
      <w:r w:rsidRPr="00C10BF5" w:rsidR="00B854C0">
        <w:rPr>
          <w:rFonts w:hint="eastAsia" w:eastAsia="PMingLiU"/>
          <w:lang w:eastAsia="zh-TW"/>
        </w:rPr>
        <w:t>人際</w:t>
      </w:r>
      <w:r w:rsidRPr="00C10BF5">
        <w:rPr>
          <w:rFonts w:eastAsia="PMingLiU"/>
          <w:lang w:eastAsia="zh-TW"/>
        </w:rPr>
        <w:t>關係問題</w:t>
      </w:r>
    </w:p>
    <w:p w:rsidRPr="00C10BF5" w:rsidR="00360105" w:rsidP="00317675" w:rsidRDefault="00360105" w14:paraId="2CA96C6C" w14:textId="61C69E2F">
      <w:pPr>
        <w:rPr>
          <w:rFonts w:eastAsia="PMingLiU"/>
          <w:lang w:eastAsia="zh-TW"/>
        </w:rPr>
      </w:pPr>
      <w:r w:rsidRPr="00C10BF5">
        <w:rPr>
          <w:rFonts w:eastAsia="PMingLiU"/>
          <w:lang w:eastAsia="zh-TW"/>
        </w:rPr>
        <w:t>4=</w:t>
      </w:r>
      <w:r w:rsidRPr="00C10BF5">
        <w:rPr>
          <w:rFonts w:eastAsia="PMingLiU"/>
          <w:lang w:eastAsia="zh-TW"/>
        </w:rPr>
        <w:t>其他</w:t>
      </w:r>
      <w:r w:rsidRPr="00C10BF5" w:rsidR="00B854C0">
        <w:rPr>
          <w:rFonts w:eastAsia="PMingLiU"/>
          <w:lang w:eastAsia="zh-TW"/>
        </w:rPr>
        <w:t>問題</w:t>
      </w:r>
      <w:r w:rsidRPr="00C10BF5">
        <w:rPr>
          <w:rFonts w:eastAsia="PMingLiU"/>
          <w:lang w:eastAsia="zh-TW"/>
        </w:rPr>
        <w:t xml:space="preserve">  </w:t>
      </w:r>
    </w:p>
    <w:p w:rsidRPr="00C10BF5" w:rsidR="00360105" w:rsidP="00B46144" w:rsidRDefault="009958D3" w14:paraId="7AB12F0B" w14:textId="77777777">
      <w:pPr>
        <w:rPr>
          <w:rFonts w:eastAsia="PMingLiU"/>
          <w:lang w:eastAsia="zh-TW"/>
        </w:rPr>
      </w:pPr>
      <w:r w:rsidRPr="00C10BF5">
        <w:rPr>
          <w:lang w:eastAsia="zh-TW"/>
        </w:rPr>
        <w:t>………………………………………………………………………………………………</w:t>
      </w:r>
    </w:p>
    <w:p w:rsidRPr="00C10BF5" w:rsidR="008E2538" w:rsidP="000607BB" w:rsidRDefault="008E2538" w14:paraId="7A66A198" w14:textId="77777777">
      <w:pPr>
        <w:rPr>
          <w:rFonts w:eastAsia="PMingLiU"/>
          <w:lang w:eastAsia="zh-TW"/>
        </w:rPr>
      </w:pPr>
    </w:p>
    <w:p w:rsidRPr="00C10BF5" w:rsidR="00360105" w:rsidP="000607BB" w:rsidRDefault="009958D3" w14:paraId="4E5233F0" w14:textId="57C1BEDA">
      <w:pPr>
        <w:rPr>
          <w:rFonts w:eastAsia="PMingLiU"/>
          <w:lang w:eastAsia="zh-TW"/>
        </w:rPr>
      </w:pPr>
      <w:r w:rsidRPr="00C10BF5">
        <w:rPr>
          <w:lang w:eastAsia="zh-TW"/>
        </w:rPr>
        <w:t xml:space="preserve">MEN9. </w:t>
      </w:r>
      <w:r w:rsidRPr="00C10BF5" w:rsidR="003E28F8">
        <w:rPr>
          <w:rFonts w:hint="eastAsia" w:eastAsia="PMingLiU"/>
          <w:lang w:eastAsia="zh-TW"/>
        </w:rPr>
        <w:t>您接受的是什麼類型的治療和</w:t>
      </w:r>
      <w:r w:rsidRPr="00C10BF5" w:rsidR="003E28F8">
        <w:rPr>
          <w:rFonts w:eastAsia="PMingLiU"/>
          <w:lang w:eastAsia="zh-TW"/>
        </w:rPr>
        <w:t>/</w:t>
      </w:r>
      <w:r w:rsidRPr="00C10BF5" w:rsidR="003E28F8">
        <w:rPr>
          <w:rFonts w:hint="eastAsia" w:eastAsia="PMingLiU"/>
          <w:lang w:eastAsia="zh-TW"/>
        </w:rPr>
        <w:t>或諮詢？您可選擇一項或多項。您接受的是</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429F516F" w14:textId="77777777">
      <w:pPr>
        <w:rPr>
          <w:rFonts w:eastAsiaTheme="minorEastAsia"/>
          <w:lang w:eastAsia="zh-TW"/>
        </w:rPr>
      </w:pPr>
    </w:p>
    <w:p w:rsidRPr="00C10BF5" w:rsidR="004A5520" w:rsidP="00B46144" w:rsidRDefault="009958D3" w14:paraId="30F26EFE" w14:textId="77777777">
      <w:pPr>
        <w:rPr>
          <w:rFonts w:eastAsiaTheme="minorEastAsia"/>
          <w:lang w:eastAsia="zh-TW"/>
        </w:rPr>
      </w:pPr>
      <w:r w:rsidRPr="00C10BF5">
        <w:rPr>
          <w:lang w:eastAsia="zh-TW"/>
        </w:rPr>
        <w:t>CODE ALL THAT APPLY</w:t>
      </w:r>
    </w:p>
    <w:p w:rsidRPr="00C10BF5" w:rsidR="009958D3" w:rsidP="00B46144" w:rsidRDefault="009958D3" w14:paraId="5F98D9F7" w14:textId="77777777">
      <w:pPr>
        <w:rPr>
          <w:rFonts w:eastAsiaTheme="minorEastAsia"/>
          <w:lang w:eastAsia="zh-TW"/>
        </w:rPr>
      </w:pPr>
    </w:p>
    <w:p w:rsidRPr="00C10BF5" w:rsidR="00360105" w:rsidP="00B46144" w:rsidRDefault="00360105" w14:paraId="05EED4D1" w14:textId="77777777">
      <w:pPr>
        <w:rPr>
          <w:rFonts w:eastAsia="PMingLiU"/>
          <w:lang w:eastAsia="zh-TW"/>
        </w:rPr>
      </w:pPr>
      <w:r w:rsidRPr="00C10BF5">
        <w:rPr>
          <w:rFonts w:eastAsia="PMingLiU"/>
          <w:lang w:eastAsia="zh-TW"/>
        </w:rPr>
        <w:t>1=</w:t>
      </w:r>
      <w:r w:rsidRPr="00C10BF5">
        <w:rPr>
          <w:rFonts w:eastAsia="PMingLiU"/>
          <w:lang w:eastAsia="zh-TW"/>
        </w:rPr>
        <w:t>個人諮詢</w:t>
      </w:r>
      <w:r w:rsidRPr="00C10BF5">
        <w:rPr>
          <w:rFonts w:eastAsia="PMingLiU"/>
          <w:lang w:eastAsia="zh-TW"/>
        </w:rPr>
        <w:t xml:space="preserve"> </w:t>
      </w:r>
    </w:p>
    <w:p w:rsidRPr="00C10BF5" w:rsidR="00360105" w:rsidP="00B46144" w:rsidRDefault="00360105" w14:paraId="3667019C" w14:textId="77777777">
      <w:pPr>
        <w:rPr>
          <w:rFonts w:eastAsia="PMingLiU"/>
          <w:strike/>
          <w:lang w:eastAsia="zh-TW"/>
        </w:rPr>
      </w:pPr>
      <w:r w:rsidRPr="00C10BF5">
        <w:rPr>
          <w:rFonts w:eastAsia="PMingLiU"/>
          <w:lang w:eastAsia="zh-TW"/>
        </w:rPr>
        <w:t>2=</w:t>
      </w:r>
      <w:r w:rsidRPr="00C10BF5">
        <w:rPr>
          <w:rFonts w:eastAsia="PMingLiU"/>
          <w:lang w:eastAsia="zh-TW"/>
        </w:rPr>
        <w:t>團體諮詢</w:t>
      </w:r>
      <w:r w:rsidRPr="00C10BF5">
        <w:rPr>
          <w:rFonts w:eastAsia="PMingLiU"/>
          <w:lang w:eastAsia="zh-TW"/>
        </w:rPr>
        <w:t xml:space="preserve"> </w:t>
      </w:r>
    </w:p>
    <w:p w:rsidRPr="00C10BF5" w:rsidR="00360105" w:rsidP="000607BB" w:rsidRDefault="00360105" w14:paraId="28B5938B" w14:textId="77777777">
      <w:pPr>
        <w:rPr>
          <w:rFonts w:eastAsia="PMingLiU"/>
          <w:lang w:eastAsia="zh-TW"/>
        </w:rPr>
      </w:pPr>
      <w:r w:rsidRPr="00C10BF5">
        <w:rPr>
          <w:rFonts w:eastAsia="PMingLiU"/>
          <w:lang w:eastAsia="zh-TW"/>
        </w:rPr>
        <w:t>3=</w:t>
      </w:r>
      <w:r w:rsidRPr="00C10BF5">
        <w:rPr>
          <w:rFonts w:eastAsia="PMingLiU"/>
          <w:lang w:eastAsia="zh-TW"/>
        </w:rPr>
        <w:t>家庭或夫妻諮詢</w:t>
      </w:r>
    </w:p>
    <w:p w:rsidRPr="00C10BF5" w:rsidR="00360105" w:rsidP="00B153BC" w:rsidRDefault="00360105" w14:paraId="58E9F51D" w14:textId="77777777">
      <w:pPr>
        <w:rPr>
          <w:rFonts w:eastAsia="PMingLiU"/>
          <w:lang w:eastAsia="zh-TW"/>
        </w:rPr>
      </w:pPr>
      <w:r w:rsidRPr="00C10BF5">
        <w:rPr>
          <w:rFonts w:eastAsia="PMingLiU"/>
          <w:lang w:eastAsia="zh-TW"/>
        </w:rPr>
        <w:t>4=</w:t>
      </w:r>
      <w:r w:rsidRPr="00C10BF5">
        <w:rPr>
          <w:rFonts w:eastAsia="PMingLiU"/>
          <w:lang w:eastAsia="zh-TW"/>
        </w:rPr>
        <w:t>處方藥</w:t>
      </w:r>
    </w:p>
    <w:p w:rsidRPr="00C10BF5" w:rsidR="00360105" w:rsidP="00EB7420" w:rsidRDefault="00360105" w14:paraId="226D4D87" w14:textId="3EC3856A">
      <w:pPr>
        <w:rPr>
          <w:rFonts w:eastAsia="PMingLiU"/>
          <w:lang w:eastAsia="zh-TW"/>
        </w:rPr>
      </w:pPr>
      <w:r w:rsidRPr="00C10BF5">
        <w:rPr>
          <w:rFonts w:eastAsia="PMingLiU"/>
          <w:lang w:eastAsia="zh-TW"/>
        </w:rPr>
        <w:t>5=</w:t>
      </w:r>
      <w:r w:rsidRPr="00C10BF5">
        <w:rPr>
          <w:rFonts w:eastAsia="PMingLiU"/>
          <w:lang w:eastAsia="zh-TW"/>
        </w:rPr>
        <w:t>在一般醫院或</w:t>
      </w:r>
      <w:r w:rsidRPr="00C10BF5" w:rsidR="003769BF">
        <w:rPr>
          <w:rFonts w:hint="eastAsia" w:eastAsia="PMingLiU"/>
          <w:lang w:eastAsia="zh-TW"/>
        </w:rPr>
        <w:t>心理</w:t>
      </w:r>
      <w:r w:rsidRPr="00C10BF5">
        <w:rPr>
          <w:rFonts w:eastAsia="PMingLiU"/>
          <w:lang w:eastAsia="zh-TW"/>
        </w:rPr>
        <w:t>健康治療機構</w:t>
      </w:r>
      <w:r w:rsidRPr="00C10BF5" w:rsidR="00102D59">
        <w:rPr>
          <w:rFonts w:hint="eastAsia" w:eastAsia="PMingLiU"/>
          <w:lang w:eastAsia="zh-TW"/>
        </w:rPr>
        <w:t>進行</w:t>
      </w:r>
      <w:r w:rsidRPr="00C10BF5">
        <w:rPr>
          <w:rFonts w:eastAsia="PMingLiU"/>
          <w:lang w:eastAsia="zh-TW"/>
        </w:rPr>
        <w:t>的住院治療</w:t>
      </w:r>
    </w:p>
    <w:p w:rsidRPr="00C10BF5" w:rsidR="00360105" w:rsidP="00B46144" w:rsidRDefault="009958D3" w14:paraId="5643EE69" w14:textId="77777777">
      <w:pPr>
        <w:rPr>
          <w:rFonts w:eastAsia="PMingLiU"/>
          <w:lang w:eastAsia="zh-TW"/>
        </w:rPr>
      </w:pPr>
      <w:r w:rsidRPr="00C10BF5">
        <w:rPr>
          <w:lang w:eastAsia="zh-TW"/>
        </w:rPr>
        <w:t>………………………………………………………………………………………………</w:t>
      </w:r>
    </w:p>
    <w:p w:rsidRPr="00C10BF5" w:rsidR="008E2538" w:rsidP="000607BB" w:rsidRDefault="008E2538" w14:paraId="071E1F18" w14:textId="77777777">
      <w:pPr>
        <w:rPr>
          <w:rFonts w:eastAsiaTheme="minorEastAsia"/>
          <w:lang w:eastAsia="zh-TW"/>
        </w:rPr>
      </w:pPr>
    </w:p>
    <w:p w:rsidRPr="00C10BF5" w:rsidR="009958D3" w:rsidP="000607BB" w:rsidRDefault="009958D3" w14:paraId="299B933E" w14:textId="77777777">
      <w:pPr>
        <w:rPr>
          <w:rFonts w:eastAsiaTheme="minorEastAsia"/>
          <w:lang w:eastAsia="zh-TW"/>
        </w:rPr>
      </w:pPr>
      <w:r w:rsidRPr="00C10BF5">
        <w:rPr>
          <w:lang w:eastAsia="zh-TW"/>
        </w:rPr>
        <w:t>MEN10. [IF MEN9=5 CONTINUE, ELSE GOTO MEN9a]</w:t>
      </w:r>
    </w:p>
    <w:p w:rsidRPr="00C10BF5" w:rsidR="009958D3" w:rsidP="000607BB" w:rsidRDefault="009958D3" w14:paraId="506C7BDA" w14:textId="77777777">
      <w:pPr>
        <w:rPr>
          <w:rFonts w:eastAsiaTheme="minorEastAsia"/>
          <w:lang w:eastAsia="zh-TW"/>
        </w:rPr>
      </w:pPr>
    </w:p>
    <w:p w:rsidRPr="00C10BF5" w:rsidR="00360105" w:rsidP="00B46144" w:rsidRDefault="00360105" w14:paraId="6CD83B3A" w14:textId="61AD7BB7">
      <w:pPr>
        <w:rPr>
          <w:rFonts w:eastAsia="PMingLiU"/>
          <w:lang w:eastAsia="zh-TW"/>
        </w:rPr>
      </w:pPr>
      <w:r w:rsidRPr="00C10BF5">
        <w:rPr>
          <w:rFonts w:eastAsia="PMingLiU"/>
          <w:lang w:eastAsia="zh-TW"/>
        </w:rPr>
        <w:lastRenderedPageBreak/>
        <w:t>您是否被</w:t>
      </w:r>
      <w:r w:rsidRPr="00C10BF5" w:rsidR="009958D3">
        <w:rPr>
          <w:rFonts w:hint="eastAsia" w:eastAsiaTheme="minorEastAsia"/>
          <w:lang w:eastAsia="zh-TW"/>
        </w:rPr>
        <w:t xml:space="preserve"> </w:t>
      </w:r>
      <w:r w:rsidRPr="00C10BF5" w:rsidR="009958D3">
        <w:rPr>
          <w:lang w:eastAsia="zh-TW"/>
        </w:rPr>
        <w:t>{REFERENCE HEALTH CENTER}</w:t>
      </w:r>
      <w:r w:rsidRPr="00C10BF5" w:rsidR="009958D3">
        <w:rPr>
          <w:rFonts w:hint="eastAsia" w:eastAsiaTheme="minorEastAsia"/>
          <w:lang w:eastAsia="zh-TW"/>
        </w:rPr>
        <w:t xml:space="preserve"> </w:t>
      </w:r>
      <w:r w:rsidRPr="00C10BF5">
        <w:rPr>
          <w:rFonts w:eastAsia="PMingLiU"/>
          <w:lang w:eastAsia="zh-TW"/>
        </w:rPr>
        <w:t>轉診到一般醫院或</w:t>
      </w:r>
      <w:r w:rsidRPr="00C10BF5" w:rsidR="003769BF">
        <w:rPr>
          <w:rFonts w:hint="eastAsia" w:eastAsia="PMingLiU"/>
          <w:lang w:eastAsia="zh-TW"/>
        </w:rPr>
        <w:t>心理</w:t>
      </w:r>
      <w:r w:rsidRPr="00C10BF5">
        <w:rPr>
          <w:rFonts w:eastAsia="PMingLiU"/>
          <w:lang w:eastAsia="zh-TW"/>
        </w:rPr>
        <w:t>健康治療機構，接受此治療？</w:t>
      </w:r>
    </w:p>
    <w:p w:rsidRPr="00C10BF5" w:rsidR="00360105" w:rsidP="00B46144" w:rsidRDefault="00360105" w14:paraId="3E650287" w14:textId="77777777">
      <w:pPr>
        <w:rPr>
          <w:rFonts w:eastAsia="PMingLiU"/>
          <w:lang w:eastAsia="zh-TW"/>
        </w:rPr>
      </w:pPr>
    </w:p>
    <w:p w:rsidRPr="00C10BF5" w:rsidR="009958D3" w:rsidP="009958D3" w:rsidRDefault="004931D2" w14:paraId="441EC298" w14:textId="72EBBF66">
      <w:r w:rsidRPr="00C10BF5">
        <w:t>1=</w:t>
      </w:r>
      <w:r w:rsidRPr="00C10BF5">
        <w:rPr>
          <w:rFonts w:hint="eastAsia" w:ascii="PMingLiU" w:hAnsi="PMingLiU" w:eastAsia="PMingLiU" w:cs="PMingLiU"/>
        </w:rPr>
        <w:t>是</w:t>
      </w:r>
    </w:p>
    <w:p w:rsidRPr="00C10BF5" w:rsidR="009958D3" w:rsidP="009958D3" w:rsidRDefault="004931D2" w14:paraId="6B1C1AFB" w14:textId="756C7D62">
      <w:r w:rsidRPr="00C10BF5">
        <w:t>2=</w:t>
      </w:r>
      <w:r w:rsidRPr="00C10BF5">
        <w:rPr>
          <w:rFonts w:hint="eastAsia" w:ascii="PMingLiU" w:hAnsi="PMingLiU" w:eastAsia="PMingLiU" w:cs="PMingLiU"/>
        </w:rPr>
        <w:t>否</w:t>
      </w:r>
    </w:p>
    <w:p w:rsidRPr="00C10BF5" w:rsidR="009958D3" w:rsidP="009958D3" w:rsidRDefault="009958D3" w14:paraId="3BCA74D6" w14:textId="77777777">
      <w:r w:rsidRPr="00C10BF5">
        <w:t>………………………………………………………………………………………………</w:t>
      </w:r>
    </w:p>
    <w:p w:rsidRPr="00C10BF5" w:rsidR="009958D3" w:rsidP="009958D3" w:rsidRDefault="009958D3" w14:paraId="60F10A8F" w14:textId="77777777"/>
    <w:p w:rsidRPr="00C10BF5" w:rsidR="00360105" w:rsidP="009958D3" w:rsidRDefault="009958D3" w14:paraId="1A2F0178" w14:textId="77777777">
      <w:pPr>
        <w:rPr>
          <w:rFonts w:eastAsia="PMingLiU"/>
          <w:lang w:eastAsia="zh-TW"/>
        </w:rPr>
      </w:pPr>
      <w:r w:rsidRPr="00C10BF5">
        <w:t xml:space="preserve">MEN9a. [IF MEN9=1-4 CONTINUE, ELSE GO </w:t>
      </w:r>
      <w:proofErr w:type="gramStart"/>
      <w:r w:rsidRPr="00C10BF5">
        <w:t>TO  MEN</w:t>
      </w:r>
      <w:proofErr w:type="gramEnd"/>
      <w:r w:rsidRPr="00C10BF5">
        <w:t>11_INTRO]</w:t>
      </w:r>
    </w:p>
    <w:p w:rsidRPr="00C10BF5" w:rsidR="008E2538" w:rsidP="000607BB" w:rsidRDefault="008E2538" w14:paraId="18581331" w14:textId="77777777">
      <w:pPr>
        <w:rPr>
          <w:rFonts w:eastAsia="PMingLiU"/>
          <w:lang w:eastAsia="zh-TW"/>
        </w:rPr>
      </w:pPr>
    </w:p>
    <w:p w:rsidRPr="00C10BF5" w:rsidR="00360105" w:rsidP="00EB7420" w:rsidRDefault="00360105" w14:paraId="05E4F3EE" w14:textId="5770171C">
      <w:pPr>
        <w:rPr>
          <w:rFonts w:eastAsia="PMingLiU"/>
          <w:lang w:eastAsia="zh-TW"/>
        </w:rPr>
      </w:pPr>
      <w:r w:rsidRPr="00C10BF5">
        <w:rPr>
          <w:rFonts w:eastAsia="PMingLiU"/>
          <w:lang w:eastAsia="zh-TW"/>
        </w:rPr>
        <w:t>您有多少治療或諮詢課程是在</w:t>
      </w:r>
      <w:r w:rsidRPr="00C10BF5" w:rsidR="009958D3">
        <w:rPr>
          <w:rFonts w:hint="eastAsia" w:eastAsiaTheme="minorEastAsia"/>
          <w:lang w:eastAsia="zh-CN"/>
        </w:rPr>
        <w:t xml:space="preserve"> </w:t>
      </w:r>
      <w:r w:rsidRPr="00C10BF5" w:rsidR="009958D3">
        <w:t>{REFERENCE HEALTH CENTER}</w:t>
      </w:r>
      <w:r w:rsidRPr="00C10BF5" w:rsidR="009958D3">
        <w:rPr>
          <w:rFonts w:hint="eastAsia" w:eastAsiaTheme="minorEastAsia"/>
          <w:lang w:eastAsia="zh-CN"/>
        </w:rPr>
        <w:t xml:space="preserve"> </w:t>
      </w:r>
      <w:r w:rsidRPr="00C10BF5">
        <w:rPr>
          <w:rFonts w:eastAsia="PMingLiU"/>
          <w:lang w:eastAsia="zh-TW"/>
        </w:rPr>
        <w:t>進行的？</w:t>
      </w:r>
      <w:r w:rsidRPr="00C10BF5" w:rsidR="00F47FE6">
        <w:rPr>
          <w:rFonts w:eastAsia="PMingLiU"/>
          <w:lang w:eastAsia="zh-TW"/>
        </w:rPr>
        <w:t>您認為是</w:t>
      </w:r>
      <w:r w:rsidRPr="00C10BF5">
        <w:rPr>
          <w:rFonts w:eastAsia="PMingLiU"/>
          <w:lang w:eastAsia="zh-TW"/>
        </w:rPr>
        <w:t>…</w:t>
      </w:r>
      <w:r w:rsidRPr="00C10BF5">
        <w:rPr>
          <w:rFonts w:eastAsia="PMingLiU"/>
          <w:lang w:eastAsia="zh-TW"/>
        </w:rPr>
        <w:t>？</w:t>
      </w:r>
    </w:p>
    <w:p w:rsidRPr="00C10BF5" w:rsidR="00360105" w:rsidP="00B46144" w:rsidRDefault="00360105" w14:paraId="3B6E9C9F" w14:textId="77777777">
      <w:pPr>
        <w:rPr>
          <w:rFonts w:eastAsia="PMingLiU"/>
          <w:lang w:eastAsia="zh-TW"/>
        </w:rPr>
      </w:pPr>
    </w:p>
    <w:p w:rsidRPr="00C10BF5" w:rsidR="00360105" w:rsidP="00B46144" w:rsidRDefault="00360105" w14:paraId="1D7B4B38" w14:textId="77777777">
      <w:pPr>
        <w:rPr>
          <w:rFonts w:eastAsia="PMingLiU"/>
          <w:lang w:eastAsia="zh-TW"/>
        </w:rPr>
      </w:pPr>
      <w:r w:rsidRPr="00C10BF5">
        <w:rPr>
          <w:rFonts w:eastAsia="PMingLiU"/>
          <w:lang w:eastAsia="zh-TW"/>
        </w:rPr>
        <w:t>1=</w:t>
      </w:r>
      <w:r w:rsidRPr="00C10BF5">
        <w:rPr>
          <w:rFonts w:eastAsia="PMingLiU"/>
          <w:lang w:eastAsia="zh-TW"/>
        </w:rPr>
        <w:t>所有就診</w:t>
      </w:r>
    </w:p>
    <w:p w:rsidRPr="00C10BF5" w:rsidR="00360105" w:rsidP="00B46144" w:rsidRDefault="00360105" w14:paraId="1E015373" w14:textId="77777777">
      <w:pPr>
        <w:rPr>
          <w:rFonts w:eastAsia="PMingLiU"/>
          <w:lang w:eastAsia="zh-TW"/>
        </w:rPr>
      </w:pPr>
      <w:r w:rsidRPr="00C10BF5">
        <w:rPr>
          <w:rFonts w:eastAsia="PMingLiU"/>
          <w:lang w:eastAsia="zh-TW"/>
        </w:rPr>
        <w:t>2=</w:t>
      </w:r>
      <w:r w:rsidRPr="00C10BF5">
        <w:rPr>
          <w:rFonts w:eastAsia="PMingLiU"/>
          <w:lang w:eastAsia="zh-TW"/>
        </w:rPr>
        <w:t>部分就診</w:t>
      </w:r>
    </w:p>
    <w:p w:rsidRPr="00C10BF5" w:rsidR="00360105" w:rsidP="00B46144" w:rsidRDefault="00360105" w14:paraId="33EB2DC8" w14:textId="77777777">
      <w:pPr>
        <w:rPr>
          <w:rFonts w:eastAsia="PMingLiU"/>
          <w:lang w:eastAsia="zh-TW"/>
        </w:rPr>
      </w:pPr>
      <w:r w:rsidRPr="00C10BF5">
        <w:rPr>
          <w:rFonts w:eastAsia="PMingLiU"/>
          <w:lang w:eastAsia="zh-TW"/>
        </w:rPr>
        <w:t>3=</w:t>
      </w:r>
      <w:r w:rsidRPr="00C10BF5">
        <w:rPr>
          <w:rFonts w:eastAsia="PMingLiU"/>
          <w:lang w:eastAsia="zh-TW"/>
        </w:rPr>
        <w:t>從來沒有在那裡就診</w:t>
      </w:r>
    </w:p>
    <w:p w:rsidRPr="00C10BF5" w:rsidR="00360105" w:rsidP="00B46144" w:rsidRDefault="00360105" w14:paraId="604824AD" w14:textId="77777777">
      <w:pPr>
        <w:rPr>
          <w:rFonts w:eastAsia="PMingLiU"/>
          <w:lang w:eastAsia="zh-TW"/>
        </w:rPr>
      </w:pPr>
      <w:r w:rsidRPr="00C10BF5">
        <w:rPr>
          <w:rFonts w:eastAsia="PMingLiU"/>
          <w:lang w:eastAsia="zh-TW"/>
        </w:rPr>
        <w:t xml:space="preserve"> </w:t>
      </w:r>
    </w:p>
    <w:p w:rsidRPr="00C10BF5" w:rsidR="009958D3" w:rsidP="009958D3" w:rsidRDefault="009958D3" w14:paraId="4AB3E494" w14:textId="77777777">
      <w:pPr>
        <w:rPr>
          <w:lang w:eastAsia="zh-TW"/>
        </w:rPr>
      </w:pPr>
      <w:r w:rsidRPr="00C10BF5">
        <w:rPr>
          <w:lang w:eastAsia="zh-TW"/>
        </w:rPr>
        <w:t>………………………………………………………………………………………………</w:t>
      </w:r>
    </w:p>
    <w:p w:rsidRPr="00C10BF5" w:rsidR="009958D3" w:rsidP="009958D3" w:rsidRDefault="009958D3" w14:paraId="7254D289" w14:textId="77777777">
      <w:pPr>
        <w:rPr>
          <w:lang w:eastAsia="zh-TW"/>
        </w:rPr>
      </w:pPr>
    </w:p>
    <w:p w:rsidRPr="00C10BF5" w:rsidR="00360105" w:rsidP="009958D3" w:rsidRDefault="009958D3" w14:paraId="3B1DCAA1" w14:textId="77777777">
      <w:pPr>
        <w:rPr>
          <w:rFonts w:eastAsia="PMingLiU"/>
          <w:lang w:eastAsia="zh-TW"/>
        </w:rPr>
      </w:pPr>
      <w:r w:rsidRPr="00C10BF5">
        <w:t>MEN9b. [IF MEN9a=1 OR 2 CONTINUE, ELSE GO TO MEN9c]</w:t>
      </w:r>
    </w:p>
    <w:p w:rsidRPr="00C10BF5" w:rsidR="00360105" w:rsidP="00B46144" w:rsidRDefault="00360105" w14:paraId="00F35BE2" w14:textId="77777777">
      <w:pPr>
        <w:rPr>
          <w:rFonts w:eastAsiaTheme="minorEastAsia"/>
          <w:lang w:eastAsia="zh-CN"/>
        </w:rPr>
      </w:pPr>
    </w:p>
    <w:p w:rsidRPr="00C10BF5" w:rsidR="00360105" w:rsidP="00B46144" w:rsidRDefault="00360105" w14:paraId="131894F7" w14:textId="01D4460F">
      <w:pPr>
        <w:rPr>
          <w:rFonts w:eastAsia="PMingLiU"/>
          <w:lang w:eastAsia="zh-TW"/>
        </w:rPr>
      </w:pPr>
      <w:r w:rsidRPr="00C10BF5">
        <w:rPr>
          <w:rFonts w:eastAsia="PMingLiU"/>
          <w:lang w:eastAsia="zh-TW"/>
        </w:rPr>
        <w:t>使用</w:t>
      </w:r>
      <w:r w:rsidRPr="00C10BF5">
        <w:rPr>
          <w:rFonts w:eastAsia="PMingLiU"/>
          <w:lang w:eastAsia="zh-TW"/>
        </w:rPr>
        <w:t xml:space="preserve"> 0 </w:t>
      </w:r>
      <w:r w:rsidRPr="00C10BF5">
        <w:rPr>
          <w:rFonts w:eastAsia="PMingLiU"/>
          <w:lang w:eastAsia="zh-TW"/>
        </w:rPr>
        <w:t>至</w:t>
      </w:r>
      <w:r w:rsidRPr="00C10BF5">
        <w:rPr>
          <w:rFonts w:eastAsia="PMingLiU"/>
          <w:lang w:eastAsia="zh-TW"/>
        </w:rPr>
        <w:t xml:space="preserve"> 10 </w:t>
      </w:r>
      <w:r w:rsidRPr="00C10BF5">
        <w:rPr>
          <w:rFonts w:eastAsia="PMingLiU"/>
          <w:lang w:eastAsia="zh-TW"/>
        </w:rPr>
        <w:t>的數字進行評價，其中</w:t>
      </w:r>
      <w:r w:rsidRPr="00C10BF5">
        <w:rPr>
          <w:rFonts w:eastAsia="PMingLiU"/>
          <w:lang w:eastAsia="zh-TW"/>
        </w:rPr>
        <w:t xml:space="preserve"> 0 </w:t>
      </w:r>
      <w:r w:rsidRPr="00C10BF5">
        <w:rPr>
          <w:rFonts w:eastAsia="PMingLiU"/>
          <w:lang w:eastAsia="zh-TW"/>
        </w:rPr>
        <w:t>表示</w:t>
      </w:r>
      <w:r w:rsidRPr="00C10BF5" w:rsidR="00B854C0">
        <w:rPr>
          <w:rFonts w:eastAsia="PMingLiU"/>
          <w:lang w:eastAsia="zh-TW"/>
        </w:rPr>
        <w:t>最</w:t>
      </w:r>
      <w:r w:rsidRPr="00C10BF5">
        <w:rPr>
          <w:rFonts w:eastAsia="PMingLiU"/>
          <w:lang w:eastAsia="zh-TW"/>
        </w:rPr>
        <w:t>差，</w:t>
      </w:r>
      <w:r w:rsidRPr="00C10BF5">
        <w:rPr>
          <w:rFonts w:eastAsia="PMingLiU"/>
          <w:lang w:eastAsia="zh-TW"/>
        </w:rPr>
        <w:t xml:space="preserve">10 </w:t>
      </w:r>
      <w:r w:rsidRPr="00C10BF5">
        <w:rPr>
          <w:rFonts w:eastAsia="PMingLiU"/>
          <w:lang w:eastAsia="zh-TW"/>
        </w:rPr>
        <w:t>表示最好，您會使用哪個數字來評價您在</w:t>
      </w:r>
      <w:r w:rsidRPr="00C10BF5" w:rsidR="009958D3">
        <w:rPr>
          <w:rFonts w:hint="eastAsia" w:eastAsiaTheme="minorEastAsia"/>
          <w:lang w:eastAsia="zh-CN"/>
        </w:rPr>
        <w:t xml:space="preserve"> </w:t>
      </w:r>
      <w:r w:rsidRPr="00C10BF5" w:rsidR="009958D3">
        <w:t>{REFERENCE HEALTH CENTER}</w:t>
      </w:r>
      <w:r w:rsidRPr="00C10BF5" w:rsidR="009958D3">
        <w:rPr>
          <w:rFonts w:hint="eastAsia" w:eastAsiaTheme="minorEastAsia"/>
          <w:lang w:eastAsia="zh-CN"/>
        </w:rPr>
        <w:t xml:space="preserve"> </w:t>
      </w:r>
      <w:r w:rsidRPr="00C10BF5">
        <w:rPr>
          <w:rFonts w:eastAsia="PMingLiU"/>
          <w:lang w:eastAsia="zh-TW"/>
        </w:rPr>
        <w:t>獲得的治療或諮詢服務。</w:t>
      </w:r>
      <w:r w:rsidRPr="00C10BF5">
        <w:rPr>
          <w:rFonts w:eastAsia="PMingLiU"/>
          <w:lang w:eastAsia="zh-TW"/>
        </w:rPr>
        <w:t xml:space="preserve"> </w:t>
      </w:r>
    </w:p>
    <w:p w:rsidRPr="00C10BF5" w:rsidR="00360105" w:rsidP="00B46144" w:rsidRDefault="00360105" w14:paraId="3117937C" w14:textId="77777777">
      <w:pPr>
        <w:rPr>
          <w:rFonts w:eastAsia="PMingLiU"/>
          <w:lang w:eastAsia="zh-TW"/>
        </w:rPr>
      </w:pPr>
    </w:p>
    <w:p w:rsidRPr="00C10BF5" w:rsidR="00360105" w:rsidP="00B46144" w:rsidRDefault="00360105" w14:paraId="7081D386" w14:textId="47904F8B">
      <w:pPr>
        <w:rPr>
          <w:rFonts w:eastAsia="PMingLiU"/>
          <w:lang w:eastAsia="zh-TW"/>
        </w:rPr>
      </w:pPr>
      <w:r w:rsidRPr="00C10BF5">
        <w:rPr>
          <w:rFonts w:eastAsia="PMingLiU"/>
          <w:lang w:eastAsia="zh-TW"/>
        </w:rPr>
        <w:t xml:space="preserve">0 </w:t>
      </w:r>
      <w:r w:rsidRPr="00C10BF5" w:rsidR="00B854C0">
        <w:rPr>
          <w:rFonts w:eastAsia="PMingLiU"/>
          <w:lang w:eastAsia="zh-TW"/>
        </w:rPr>
        <w:t>最</w:t>
      </w:r>
      <w:r w:rsidRPr="00C10BF5">
        <w:rPr>
          <w:rFonts w:eastAsia="PMingLiU"/>
          <w:lang w:eastAsia="zh-TW"/>
        </w:rPr>
        <w:t>差</w:t>
      </w:r>
    </w:p>
    <w:p w:rsidRPr="00C10BF5" w:rsidR="00360105" w:rsidP="00B46144" w:rsidRDefault="00360105" w14:paraId="3F9CAB36" w14:textId="77777777">
      <w:pPr>
        <w:rPr>
          <w:rFonts w:eastAsia="PMingLiU"/>
          <w:lang w:eastAsia="zh-TW"/>
        </w:rPr>
      </w:pPr>
      <w:r w:rsidRPr="00C10BF5">
        <w:rPr>
          <w:rFonts w:eastAsia="PMingLiU"/>
          <w:lang w:eastAsia="zh-TW"/>
        </w:rPr>
        <w:t>1</w:t>
      </w:r>
    </w:p>
    <w:p w:rsidRPr="00C10BF5" w:rsidR="00360105" w:rsidP="00B46144" w:rsidRDefault="00360105" w14:paraId="78610BA8" w14:textId="77777777">
      <w:pPr>
        <w:rPr>
          <w:rFonts w:eastAsia="PMingLiU"/>
          <w:lang w:eastAsia="zh-TW"/>
        </w:rPr>
      </w:pPr>
      <w:r w:rsidRPr="00C10BF5">
        <w:rPr>
          <w:rFonts w:eastAsia="PMingLiU"/>
          <w:lang w:eastAsia="zh-TW"/>
        </w:rPr>
        <w:t>2</w:t>
      </w:r>
    </w:p>
    <w:p w:rsidRPr="00C10BF5" w:rsidR="00360105" w:rsidP="00B46144" w:rsidRDefault="00360105" w14:paraId="3E093274" w14:textId="77777777">
      <w:pPr>
        <w:rPr>
          <w:rFonts w:eastAsia="PMingLiU"/>
          <w:lang w:eastAsia="zh-TW"/>
        </w:rPr>
      </w:pPr>
      <w:r w:rsidRPr="00C10BF5">
        <w:rPr>
          <w:rFonts w:eastAsia="PMingLiU"/>
          <w:lang w:eastAsia="zh-TW"/>
        </w:rPr>
        <w:t>3</w:t>
      </w:r>
    </w:p>
    <w:p w:rsidRPr="00C10BF5" w:rsidR="00360105" w:rsidP="00B46144" w:rsidRDefault="00360105" w14:paraId="01E160E3" w14:textId="77777777">
      <w:pPr>
        <w:rPr>
          <w:rFonts w:eastAsia="PMingLiU"/>
          <w:lang w:eastAsia="zh-TW"/>
        </w:rPr>
      </w:pPr>
      <w:r w:rsidRPr="00C10BF5">
        <w:rPr>
          <w:rFonts w:eastAsia="PMingLiU"/>
          <w:lang w:eastAsia="zh-TW"/>
        </w:rPr>
        <w:t>4</w:t>
      </w:r>
    </w:p>
    <w:p w:rsidRPr="00C10BF5" w:rsidR="00360105" w:rsidP="00B46144" w:rsidRDefault="00360105" w14:paraId="3E4EA8A6" w14:textId="77777777">
      <w:pPr>
        <w:rPr>
          <w:rFonts w:eastAsia="PMingLiU"/>
          <w:lang w:eastAsia="zh-TW"/>
        </w:rPr>
      </w:pPr>
      <w:r w:rsidRPr="00C10BF5">
        <w:rPr>
          <w:rFonts w:eastAsia="PMingLiU"/>
          <w:lang w:eastAsia="zh-TW"/>
        </w:rPr>
        <w:t>5</w:t>
      </w:r>
    </w:p>
    <w:p w:rsidRPr="00C10BF5" w:rsidR="00360105" w:rsidP="00B46144" w:rsidRDefault="00360105" w14:paraId="6AA8CD62" w14:textId="77777777">
      <w:pPr>
        <w:rPr>
          <w:rFonts w:eastAsia="PMingLiU"/>
          <w:lang w:eastAsia="zh-TW"/>
        </w:rPr>
      </w:pPr>
      <w:r w:rsidRPr="00C10BF5">
        <w:rPr>
          <w:rFonts w:eastAsia="PMingLiU"/>
          <w:lang w:eastAsia="zh-TW"/>
        </w:rPr>
        <w:t>6</w:t>
      </w:r>
    </w:p>
    <w:p w:rsidRPr="00C10BF5" w:rsidR="00360105" w:rsidP="00B46144" w:rsidRDefault="00360105" w14:paraId="68DC1AB7" w14:textId="77777777">
      <w:pPr>
        <w:rPr>
          <w:rFonts w:eastAsia="PMingLiU"/>
          <w:lang w:eastAsia="zh-TW"/>
        </w:rPr>
      </w:pPr>
      <w:r w:rsidRPr="00C10BF5">
        <w:rPr>
          <w:rFonts w:eastAsia="PMingLiU"/>
          <w:lang w:eastAsia="zh-TW"/>
        </w:rPr>
        <w:t>7</w:t>
      </w:r>
    </w:p>
    <w:p w:rsidRPr="00C10BF5" w:rsidR="00360105" w:rsidP="00B46144" w:rsidRDefault="00360105" w14:paraId="5EF9D0D2" w14:textId="77777777">
      <w:pPr>
        <w:rPr>
          <w:rFonts w:eastAsia="PMingLiU"/>
          <w:lang w:eastAsia="zh-TW"/>
        </w:rPr>
      </w:pPr>
      <w:r w:rsidRPr="00C10BF5">
        <w:rPr>
          <w:rFonts w:eastAsia="PMingLiU"/>
          <w:lang w:eastAsia="zh-TW"/>
        </w:rPr>
        <w:t>8</w:t>
      </w:r>
    </w:p>
    <w:p w:rsidRPr="00C10BF5" w:rsidR="00360105" w:rsidP="00B46144" w:rsidRDefault="00360105" w14:paraId="30CCE92C" w14:textId="77777777">
      <w:pPr>
        <w:rPr>
          <w:rFonts w:eastAsia="PMingLiU"/>
          <w:lang w:eastAsia="zh-TW"/>
        </w:rPr>
      </w:pPr>
      <w:r w:rsidRPr="00C10BF5">
        <w:rPr>
          <w:rFonts w:eastAsia="PMingLiU"/>
          <w:lang w:eastAsia="zh-TW"/>
        </w:rPr>
        <w:t>9</w:t>
      </w:r>
    </w:p>
    <w:p w:rsidRPr="00C10BF5" w:rsidR="00360105" w:rsidP="00B46144" w:rsidRDefault="00360105" w14:paraId="401A1181" w14:textId="02338224">
      <w:pPr>
        <w:rPr>
          <w:rFonts w:eastAsia="PMingLiU"/>
          <w:lang w:eastAsia="zh-TW"/>
        </w:rPr>
      </w:pPr>
      <w:r w:rsidRPr="00C10BF5">
        <w:rPr>
          <w:rFonts w:eastAsia="PMingLiU"/>
          <w:lang w:eastAsia="zh-TW"/>
        </w:rPr>
        <w:t xml:space="preserve">10 </w:t>
      </w:r>
      <w:r w:rsidRPr="00C10BF5" w:rsidR="00B854C0">
        <w:rPr>
          <w:rFonts w:eastAsia="PMingLiU"/>
          <w:lang w:eastAsia="zh-TW"/>
        </w:rPr>
        <w:t>最</w:t>
      </w:r>
      <w:r w:rsidRPr="00C10BF5">
        <w:rPr>
          <w:rFonts w:eastAsia="PMingLiU"/>
          <w:lang w:eastAsia="zh-TW"/>
        </w:rPr>
        <w:t>好</w:t>
      </w:r>
    </w:p>
    <w:p w:rsidRPr="00C10BF5" w:rsidR="008329C0" w:rsidP="008329C0" w:rsidRDefault="008329C0" w14:paraId="7E0FE14D" w14:textId="77777777">
      <w:r w:rsidRPr="00C10BF5">
        <w:t>………………………………………………………………………………………………</w:t>
      </w:r>
    </w:p>
    <w:p w:rsidRPr="00C10BF5" w:rsidR="008329C0" w:rsidP="008329C0" w:rsidRDefault="008329C0" w14:paraId="42434753" w14:textId="77777777"/>
    <w:p w:rsidRPr="00C10BF5" w:rsidR="00360105" w:rsidP="008329C0" w:rsidRDefault="008329C0" w14:paraId="2A141AD6" w14:textId="77777777">
      <w:pPr>
        <w:rPr>
          <w:rFonts w:eastAsia="PMingLiU"/>
          <w:lang w:eastAsia="zh-TW"/>
        </w:rPr>
      </w:pPr>
      <w:r w:rsidRPr="00C10BF5">
        <w:t xml:space="preserve">MEN9c. [IF MEN9a=2 OR 3 CONTINUE, ELSE GO </w:t>
      </w:r>
      <w:proofErr w:type="gramStart"/>
      <w:r w:rsidRPr="00C10BF5">
        <w:t>TO  MEN</w:t>
      </w:r>
      <w:proofErr w:type="gramEnd"/>
      <w:r w:rsidRPr="00C10BF5">
        <w:t>11_INTRO]</w:t>
      </w:r>
    </w:p>
    <w:p w:rsidRPr="00C10BF5" w:rsidR="00360105" w:rsidP="00B153BC" w:rsidRDefault="00360105" w14:paraId="60565BDB" w14:textId="77777777">
      <w:pPr>
        <w:rPr>
          <w:rFonts w:eastAsiaTheme="minorEastAsia"/>
          <w:lang w:eastAsia="zh-CN"/>
        </w:rPr>
      </w:pPr>
    </w:p>
    <w:p w:rsidRPr="00C10BF5" w:rsidR="00360105" w:rsidP="00EB7420" w:rsidRDefault="00360105" w14:paraId="6C0ED1C6" w14:textId="5D0C61A6">
      <w:pPr>
        <w:rPr>
          <w:rFonts w:eastAsia="PMingLiU"/>
          <w:lang w:eastAsia="zh-TW"/>
        </w:rPr>
      </w:pPr>
      <w:r w:rsidRPr="00C10BF5">
        <w:rPr>
          <w:rFonts w:eastAsia="PMingLiU"/>
          <w:lang w:eastAsia="zh-TW"/>
        </w:rPr>
        <w:t>您是否</w:t>
      </w:r>
      <w:r w:rsidRPr="00C10BF5" w:rsidR="0068052A">
        <w:rPr>
          <w:rFonts w:hint="eastAsia" w:eastAsia="PMingLiU"/>
          <w:lang w:eastAsia="zh-TW"/>
        </w:rPr>
        <w:t>曾</w:t>
      </w:r>
      <w:r w:rsidRPr="00C10BF5">
        <w:rPr>
          <w:rFonts w:eastAsia="PMingLiU"/>
          <w:lang w:eastAsia="zh-TW"/>
        </w:rPr>
        <w:t>被</w:t>
      </w:r>
      <w:r w:rsidRPr="00C10BF5" w:rsidR="008329C0">
        <w:rPr>
          <w:rFonts w:hint="eastAsia" w:eastAsiaTheme="minorEastAsia"/>
          <w:lang w:eastAsia="zh-CN"/>
        </w:rPr>
        <w:t xml:space="preserve"> </w:t>
      </w:r>
      <w:r w:rsidRPr="00C10BF5" w:rsidR="008329C0">
        <w:t>{REFERENCE HEALTH CENTER}</w:t>
      </w:r>
      <w:r w:rsidRPr="00C10BF5" w:rsidR="008329C0">
        <w:rPr>
          <w:rFonts w:hint="eastAsia" w:eastAsiaTheme="minorEastAsia"/>
          <w:lang w:eastAsia="zh-CN"/>
        </w:rPr>
        <w:t xml:space="preserve"> </w:t>
      </w:r>
      <w:r w:rsidRPr="00C10BF5">
        <w:rPr>
          <w:rFonts w:eastAsia="PMingLiU"/>
          <w:lang w:eastAsia="zh-TW"/>
        </w:rPr>
        <w:t>轉診到其他地方接受治療或諮詢服務？</w:t>
      </w:r>
    </w:p>
    <w:p w:rsidRPr="00C10BF5" w:rsidR="00360105" w:rsidP="00B46144" w:rsidRDefault="00360105" w14:paraId="0F928461" w14:textId="77777777">
      <w:pPr>
        <w:rPr>
          <w:rFonts w:eastAsia="PMingLiU"/>
          <w:lang w:eastAsia="zh-TW"/>
        </w:rPr>
      </w:pPr>
    </w:p>
    <w:p w:rsidRPr="00C10BF5" w:rsidR="008329C0" w:rsidP="008329C0" w:rsidRDefault="004931D2" w14:paraId="02ED4300" w14:textId="6EEA962C">
      <w:r w:rsidRPr="00C10BF5">
        <w:t>1=</w:t>
      </w:r>
      <w:r w:rsidRPr="00C10BF5">
        <w:rPr>
          <w:rFonts w:hint="eastAsia" w:ascii="PMingLiU" w:hAnsi="PMingLiU" w:eastAsia="PMingLiU" w:cs="PMingLiU"/>
        </w:rPr>
        <w:t>是</w:t>
      </w:r>
    </w:p>
    <w:p w:rsidRPr="00C10BF5" w:rsidR="008329C0" w:rsidP="008329C0" w:rsidRDefault="004931D2" w14:paraId="63300E98" w14:textId="1D01D024">
      <w:r w:rsidRPr="00C10BF5">
        <w:t>2=</w:t>
      </w:r>
      <w:r w:rsidRPr="00C10BF5">
        <w:rPr>
          <w:rFonts w:hint="eastAsia" w:ascii="PMingLiU" w:hAnsi="PMingLiU" w:eastAsia="PMingLiU" w:cs="PMingLiU"/>
        </w:rPr>
        <w:t>否</w:t>
      </w:r>
      <w:r w:rsidRPr="00C10BF5" w:rsidR="008329C0">
        <w:t xml:space="preserve"> </w:t>
      </w:r>
    </w:p>
    <w:p w:rsidRPr="00C10BF5" w:rsidR="008329C0" w:rsidP="008329C0" w:rsidRDefault="008329C0" w14:paraId="126FAFA8" w14:textId="77777777">
      <w:r w:rsidRPr="00C10BF5">
        <w:t>………………………………………………………………………………………………</w:t>
      </w:r>
    </w:p>
    <w:p w:rsidRPr="00C10BF5" w:rsidR="00360105" w:rsidP="00B46144" w:rsidRDefault="008329C0" w14:paraId="61B2736E" w14:textId="77777777">
      <w:pPr>
        <w:rPr>
          <w:rFonts w:eastAsiaTheme="minorEastAsia"/>
          <w:lang w:eastAsia="zh-CN"/>
        </w:rPr>
      </w:pPr>
      <w:r w:rsidRPr="00C10BF5">
        <w:t xml:space="preserve">MEN11_INTRO. </w:t>
      </w:r>
      <w:r w:rsidRPr="00C10BF5">
        <w:rPr>
          <w:rFonts w:ascii="Times New Roman" w:hAnsi="Times New Roman" w:cs="Times New Roman"/>
          <w:color w:val="000000"/>
        </w:rPr>
        <w:t>[IF INTAGE=13 OR OLDER CONTINUE, ELSE GO TO SUB1a_INTRO]</w:t>
      </w:r>
    </w:p>
    <w:p w:rsidRPr="00C10BF5" w:rsidR="00DF4342" w:rsidP="00DF4342" w:rsidRDefault="00DF4342" w14:paraId="16033408" w14:textId="77777777">
      <w:pPr>
        <w:rPr>
          <w:rFonts w:eastAsia="PMingLiU"/>
          <w:lang w:eastAsia="zh-TW"/>
        </w:rPr>
      </w:pPr>
      <w:r w:rsidRPr="00C10BF5">
        <w:rPr>
          <w:rFonts w:eastAsia="PMingLiU"/>
          <w:lang w:eastAsia="zh-TW"/>
        </w:rPr>
        <w:lastRenderedPageBreak/>
        <w:t>下列幾個問題和您對自殺的想法有關。您對這些問題的回答是保密的，不會與</w:t>
      </w:r>
      <w:r w:rsidRPr="00C10BF5" w:rsidR="008329C0">
        <w:rPr>
          <w:lang w:eastAsia="zh-TW"/>
        </w:rPr>
        <w:t xml:space="preserve"> {REFERENCE HEALTH CENTER}</w:t>
      </w:r>
      <w:r w:rsidRPr="00C10BF5">
        <w:rPr>
          <w:rFonts w:eastAsia="PMingLiU"/>
          <w:lang w:eastAsia="zh-TW"/>
        </w:rPr>
        <w:t xml:space="preserve"> </w:t>
      </w:r>
      <w:r w:rsidRPr="00C10BF5">
        <w:rPr>
          <w:rFonts w:eastAsia="PMingLiU"/>
          <w:lang w:eastAsia="zh-TW"/>
        </w:rPr>
        <w:t>的任何人分享。您也有權拒絕回答任何不願意回答的問題。</w:t>
      </w:r>
    </w:p>
    <w:p w:rsidRPr="00C10BF5" w:rsidR="00360105" w:rsidP="00B46144" w:rsidRDefault="00360105" w14:paraId="13EFCE0E" w14:textId="77777777">
      <w:pPr>
        <w:rPr>
          <w:rFonts w:ascii="Times New Roman" w:hAnsi="Times New Roman" w:eastAsia="PMingLiU" w:cs="Times New Roman"/>
          <w:lang w:eastAsia="zh-TW"/>
        </w:rPr>
      </w:pPr>
    </w:p>
    <w:p w:rsidRPr="00C10BF5" w:rsidR="0024277E" w:rsidP="00B46144" w:rsidRDefault="008329C0" w14:paraId="71C0BCEF" w14:textId="3F0B170E">
      <w:pPr>
        <w:rPr>
          <w:rFonts w:ascii="Times New Roman" w:hAnsi="Times New Roman" w:eastAsia="PMingLiU" w:cs="Times New Roman"/>
          <w:color w:val="000000"/>
          <w:lang w:eastAsia="zh-TW"/>
        </w:rPr>
      </w:pPr>
      <w:r w:rsidRPr="00C10BF5">
        <w:rPr>
          <w:rFonts w:ascii="Times New Roman" w:hAnsi="Times New Roman" w:cs="Times New Roman"/>
          <w:color w:val="000000"/>
          <w:lang w:eastAsia="zh-TW"/>
        </w:rPr>
        <w:t xml:space="preserve">MEN11. </w:t>
      </w:r>
      <w:r w:rsidRPr="00C10BF5" w:rsidR="0024277E">
        <w:rPr>
          <w:rFonts w:ascii="Times New Roman" w:hAnsi="Times New Roman" w:eastAsia="PMingLiU" w:cs="Times New Roman"/>
          <w:color w:val="000000"/>
          <w:lang w:eastAsia="zh-TW"/>
        </w:rPr>
        <w:t>在過去</w:t>
      </w:r>
      <w:r w:rsidRPr="00C10BF5" w:rsidR="0024277E">
        <w:rPr>
          <w:rFonts w:ascii="Times New Roman" w:hAnsi="Times New Roman" w:eastAsia="PMingLiU" w:cs="Times New Roman"/>
          <w:color w:val="000000"/>
          <w:lang w:eastAsia="zh-TW"/>
        </w:rPr>
        <w:t xml:space="preserve"> 12 </w:t>
      </w:r>
      <w:r w:rsidRPr="00C10BF5" w:rsidR="0024277E">
        <w:rPr>
          <w:rFonts w:ascii="Times New Roman" w:hAnsi="Times New Roman" w:eastAsia="PMingLiU" w:cs="Times New Roman"/>
          <w:color w:val="000000"/>
          <w:lang w:eastAsia="zh-TW"/>
        </w:rPr>
        <w:t>個月內的任何時間</w:t>
      </w:r>
      <w:r w:rsidRPr="00C10BF5" w:rsidR="0068052A">
        <w:rPr>
          <w:rFonts w:hint="eastAsia" w:ascii="Times New Roman" w:hAnsi="Times New Roman" w:eastAsia="PMingLiU" w:cs="Times New Roman"/>
          <w:color w:val="000000"/>
          <w:lang w:eastAsia="zh-TW"/>
        </w:rPr>
        <w:t>內</w:t>
      </w:r>
      <w:r w:rsidRPr="00C10BF5" w:rsidR="0024277E">
        <w:rPr>
          <w:rFonts w:ascii="Times New Roman" w:hAnsi="Times New Roman" w:eastAsia="PMingLiU" w:cs="Times New Roman"/>
          <w:color w:val="000000"/>
          <w:lang w:eastAsia="zh-TW"/>
        </w:rPr>
        <w:t>，您是否</w:t>
      </w:r>
      <w:r w:rsidRPr="00C10BF5" w:rsidR="00B854C0">
        <w:rPr>
          <w:rFonts w:hint="eastAsia" w:ascii="Times New Roman" w:hAnsi="Times New Roman" w:eastAsia="PMingLiU" w:cs="Times New Roman"/>
          <w:color w:val="000000"/>
          <w:lang w:eastAsia="zh-TW"/>
        </w:rPr>
        <w:t>認真</w:t>
      </w:r>
      <w:r w:rsidRPr="00C10BF5" w:rsidR="0024277E">
        <w:rPr>
          <w:rFonts w:ascii="Times New Roman" w:hAnsi="Times New Roman" w:eastAsia="PMingLiU" w:cs="Times New Roman"/>
          <w:color w:val="000000"/>
          <w:lang w:eastAsia="zh-TW"/>
        </w:rPr>
        <w:t>考慮過嘗試自殺？</w:t>
      </w:r>
    </w:p>
    <w:p w:rsidRPr="00C10BF5" w:rsidR="0024277E" w:rsidP="00B46144" w:rsidRDefault="0024277E" w14:paraId="0A1D1277" w14:textId="6F212BA8">
      <w:pPr>
        <w:rPr>
          <w:rFonts w:ascii="Times New Roman" w:hAnsi="Times New Roman" w:eastAsia="PMingLiU" w:cs="Times New Roman"/>
          <w:color w:val="000000"/>
          <w:lang w:eastAsia="zh-TW"/>
        </w:rPr>
      </w:pPr>
      <w:r w:rsidRPr="00C10BF5">
        <w:rPr>
          <w:rFonts w:ascii="Times New Roman" w:hAnsi="Times New Roman" w:eastAsia="PMingLiU" w:cs="Times New Roman"/>
          <w:color w:val="000000"/>
          <w:lang w:eastAsia="zh-TW"/>
        </w:rPr>
        <w:br/>
      </w:r>
      <w:r w:rsidRPr="00C10BF5" w:rsidR="004931D2">
        <w:rPr>
          <w:rFonts w:ascii="Times New Roman" w:hAnsi="Times New Roman" w:cs="Times New Roman"/>
          <w:color w:val="000000"/>
          <w:lang w:eastAsia="zh-TW"/>
        </w:rPr>
        <w:t>1=</w:t>
      </w:r>
      <w:r w:rsidRPr="00C10BF5" w:rsidR="004931D2">
        <w:rPr>
          <w:rFonts w:hint="eastAsia" w:ascii="PMingLiU" w:hAnsi="PMingLiU" w:eastAsia="PMingLiU" w:cs="PMingLiU"/>
          <w:color w:val="000000"/>
          <w:lang w:eastAsia="zh-TW"/>
        </w:rPr>
        <w:t>是</w:t>
      </w:r>
      <w:r w:rsidRPr="00C10BF5" w:rsidR="008329C0">
        <w:rPr>
          <w:rFonts w:ascii="Times New Roman" w:hAnsi="Times New Roman" w:cs="Times New Roman"/>
          <w:color w:val="000000"/>
          <w:lang w:eastAsia="zh-TW"/>
        </w:rPr>
        <w:br/>
      </w:r>
      <w:r w:rsidRPr="00C10BF5" w:rsidR="004931D2">
        <w:rPr>
          <w:rFonts w:ascii="Times New Roman" w:hAnsi="Times New Roman" w:cs="Times New Roman"/>
          <w:color w:val="000000"/>
          <w:lang w:eastAsia="zh-TW"/>
        </w:rPr>
        <w:t>2=</w:t>
      </w:r>
      <w:r w:rsidRPr="00C10BF5" w:rsidR="004931D2">
        <w:rPr>
          <w:rFonts w:hint="eastAsia" w:ascii="PMingLiU" w:hAnsi="PMingLiU" w:eastAsia="PMingLiU" w:cs="PMingLiU"/>
          <w:color w:val="000000"/>
          <w:lang w:eastAsia="zh-TW"/>
        </w:rPr>
        <w:t>否</w:t>
      </w:r>
      <w:r w:rsidRPr="00C10BF5" w:rsidR="008329C0">
        <w:rPr>
          <w:rFonts w:ascii="Times New Roman" w:hAnsi="Times New Roman" w:cs="Times New Roman"/>
          <w:color w:val="000000"/>
          <w:lang w:eastAsia="zh-TW"/>
        </w:rPr>
        <w:br/>
      </w:r>
      <w:r w:rsidRPr="00C10BF5" w:rsidR="008329C0">
        <w:rPr>
          <w:lang w:eastAsia="zh-TW"/>
        </w:rPr>
        <w:t>………………………………………………………………………………………………</w:t>
      </w:r>
      <w:r w:rsidRPr="00C10BF5">
        <w:rPr>
          <w:rFonts w:ascii="Times New Roman" w:hAnsi="Times New Roman" w:eastAsia="PMingLiU" w:cs="Times New Roman"/>
          <w:color w:val="000000"/>
          <w:lang w:eastAsia="zh-TW"/>
        </w:rPr>
        <w:br/>
      </w:r>
    </w:p>
    <w:p w:rsidRPr="00C10BF5" w:rsidR="0024277E" w:rsidP="00B46144" w:rsidRDefault="008329C0" w14:paraId="185A199A" w14:textId="27804503">
      <w:pPr>
        <w:rPr>
          <w:rFonts w:ascii="Times New Roman" w:hAnsi="Times New Roman" w:eastAsia="PMingLiU" w:cs="Times New Roman"/>
          <w:color w:val="000000"/>
          <w:lang w:eastAsia="zh-TW"/>
        </w:rPr>
      </w:pPr>
      <w:r w:rsidRPr="00C10BF5">
        <w:rPr>
          <w:rFonts w:ascii="Times New Roman" w:hAnsi="Times New Roman" w:cs="Times New Roman"/>
          <w:color w:val="000000"/>
          <w:lang w:eastAsia="zh-TW"/>
        </w:rPr>
        <w:t xml:space="preserve">MEN12. </w:t>
      </w:r>
      <w:r w:rsidRPr="00C10BF5" w:rsidR="0024277E">
        <w:rPr>
          <w:rFonts w:ascii="Times New Roman" w:hAnsi="Times New Roman" w:eastAsia="PMingLiU" w:cs="Times New Roman"/>
          <w:color w:val="000000"/>
          <w:lang w:eastAsia="zh-TW"/>
        </w:rPr>
        <w:t>過去</w:t>
      </w:r>
      <w:r w:rsidRPr="00C10BF5" w:rsidR="0024277E">
        <w:rPr>
          <w:rFonts w:ascii="Times New Roman" w:hAnsi="Times New Roman" w:eastAsia="PMingLiU" w:cs="Times New Roman"/>
          <w:color w:val="000000"/>
          <w:lang w:eastAsia="zh-TW"/>
        </w:rPr>
        <w:t xml:space="preserve"> 12 </w:t>
      </w:r>
      <w:r w:rsidRPr="00C10BF5" w:rsidR="0024277E">
        <w:rPr>
          <w:rFonts w:ascii="Times New Roman" w:hAnsi="Times New Roman" w:eastAsia="PMingLiU" w:cs="Times New Roman"/>
          <w:color w:val="000000"/>
          <w:lang w:eastAsia="zh-TW"/>
        </w:rPr>
        <w:t>個月內，您是否訂</w:t>
      </w:r>
      <w:r w:rsidRPr="00C10BF5" w:rsidR="00B854C0">
        <w:rPr>
          <w:rFonts w:hint="eastAsia" w:ascii="Times New Roman" w:hAnsi="Times New Roman" w:eastAsia="PMingLiU" w:cs="Times New Roman"/>
          <w:color w:val="000000"/>
          <w:lang w:eastAsia="zh-TW"/>
        </w:rPr>
        <w:t>定</w:t>
      </w:r>
      <w:r w:rsidRPr="00C10BF5" w:rsidR="0024277E">
        <w:rPr>
          <w:rFonts w:ascii="Times New Roman" w:hAnsi="Times New Roman" w:eastAsia="PMingLiU" w:cs="Times New Roman"/>
          <w:color w:val="000000"/>
          <w:lang w:eastAsia="zh-TW"/>
        </w:rPr>
        <w:t>過任何自殺計劃？</w:t>
      </w:r>
    </w:p>
    <w:p w:rsidRPr="00C10BF5" w:rsidR="008329C0" w:rsidP="008329C0" w:rsidRDefault="0024277E" w14:paraId="5394EF87" w14:textId="75B3C83C">
      <w:pPr>
        <w:rPr>
          <w:rFonts w:ascii="Times New Roman" w:hAnsi="Times New Roman" w:cs="Times New Roman"/>
          <w:lang w:eastAsia="zh-TW"/>
        </w:rPr>
      </w:pPr>
      <w:r w:rsidRPr="00C10BF5">
        <w:rPr>
          <w:rFonts w:ascii="Times New Roman" w:hAnsi="Times New Roman" w:eastAsia="PMingLiU" w:cs="Times New Roman"/>
          <w:color w:val="000000"/>
          <w:lang w:eastAsia="zh-TW"/>
        </w:rPr>
        <w:br/>
      </w:r>
      <w:r w:rsidRPr="00C10BF5" w:rsidR="004931D2">
        <w:rPr>
          <w:rFonts w:ascii="Times New Roman" w:hAnsi="Times New Roman" w:cs="Times New Roman"/>
          <w:color w:val="000000"/>
          <w:lang w:eastAsia="zh-TW"/>
        </w:rPr>
        <w:t>1=</w:t>
      </w:r>
      <w:r w:rsidRPr="00C10BF5" w:rsidR="004931D2">
        <w:rPr>
          <w:rFonts w:hint="eastAsia" w:ascii="PMingLiU" w:hAnsi="PMingLiU" w:eastAsia="PMingLiU" w:cs="PMingLiU"/>
          <w:color w:val="000000"/>
          <w:lang w:eastAsia="zh-TW"/>
        </w:rPr>
        <w:t>是</w:t>
      </w:r>
      <w:r w:rsidRPr="00C10BF5" w:rsidR="008329C0">
        <w:rPr>
          <w:rFonts w:ascii="Times New Roman" w:hAnsi="Times New Roman" w:cs="Times New Roman"/>
          <w:color w:val="000000"/>
          <w:lang w:eastAsia="zh-TW"/>
        </w:rPr>
        <w:br/>
      </w:r>
      <w:r w:rsidRPr="00C10BF5" w:rsidR="004931D2">
        <w:rPr>
          <w:rFonts w:ascii="Times New Roman" w:hAnsi="Times New Roman" w:cs="Times New Roman"/>
          <w:color w:val="000000"/>
          <w:lang w:eastAsia="zh-TW"/>
        </w:rPr>
        <w:t>2=</w:t>
      </w:r>
      <w:r w:rsidRPr="00C10BF5" w:rsidR="004931D2">
        <w:rPr>
          <w:rFonts w:hint="eastAsia" w:ascii="PMingLiU" w:hAnsi="PMingLiU" w:eastAsia="PMingLiU" w:cs="PMingLiU"/>
          <w:color w:val="000000"/>
          <w:lang w:eastAsia="zh-TW"/>
        </w:rPr>
        <w:t>否</w:t>
      </w:r>
    </w:p>
    <w:p w:rsidRPr="00C10BF5" w:rsidR="0024277E" w:rsidP="00B46144" w:rsidRDefault="008329C0" w14:paraId="13B5EBEE" w14:textId="77777777">
      <w:pPr>
        <w:rPr>
          <w:rFonts w:ascii="Times New Roman" w:hAnsi="Times New Roman" w:eastAsia="PMingLiU" w:cs="Times New Roman"/>
          <w:lang w:eastAsia="zh-TW"/>
        </w:rPr>
      </w:pPr>
      <w:r w:rsidRPr="00C10BF5">
        <w:rPr>
          <w:lang w:eastAsia="zh-TW"/>
        </w:rPr>
        <w:t>………………………………………………………………………………………………</w:t>
      </w:r>
      <w:r w:rsidRPr="00C10BF5" w:rsidR="0024277E">
        <w:rPr>
          <w:rFonts w:ascii="Times New Roman" w:hAnsi="Times New Roman" w:eastAsia="PMingLiU" w:cs="Times New Roman"/>
          <w:color w:val="000000"/>
          <w:lang w:eastAsia="zh-TW"/>
        </w:rPr>
        <w:br/>
      </w:r>
    </w:p>
    <w:p w:rsidRPr="00C10BF5" w:rsidR="0024277E" w:rsidP="00B46144" w:rsidRDefault="008329C0" w14:paraId="4A51CD6A" w14:textId="77777777">
      <w:pPr>
        <w:rPr>
          <w:rFonts w:ascii="Times New Roman" w:hAnsi="Times New Roman" w:eastAsia="PMingLiU" w:cs="Times New Roman"/>
          <w:color w:val="000000"/>
          <w:lang w:eastAsia="zh-TW"/>
        </w:rPr>
      </w:pPr>
      <w:r w:rsidRPr="00C10BF5">
        <w:rPr>
          <w:rFonts w:ascii="Times New Roman" w:hAnsi="Times New Roman" w:cs="Times New Roman"/>
          <w:color w:val="000000"/>
          <w:lang w:eastAsia="zh-TW"/>
        </w:rPr>
        <w:t xml:space="preserve">MEN13.  </w:t>
      </w:r>
      <w:r w:rsidRPr="00C10BF5" w:rsidR="0024277E">
        <w:rPr>
          <w:rFonts w:ascii="Times New Roman" w:hAnsi="Times New Roman" w:eastAsia="PMingLiU" w:cs="Times New Roman"/>
          <w:color w:val="000000"/>
          <w:lang w:eastAsia="zh-TW"/>
        </w:rPr>
        <w:t>過去</w:t>
      </w:r>
      <w:r w:rsidRPr="00C10BF5" w:rsidR="0024277E">
        <w:rPr>
          <w:rFonts w:ascii="Times New Roman" w:hAnsi="Times New Roman" w:eastAsia="PMingLiU" w:cs="Times New Roman"/>
          <w:color w:val="000000"/>
          <w:lang w:eastAsia="zh-TW"/>
        </w:rPr>
        <w:t xml:space="preserve"> 12 </w:t>
      </w:r>
      <w:r w:rsidRPr="00C10BF5" w:rsidR="0024277E">
        <w:rPr>
          <w:rFonts w:ascii="Times New Roman" w:hAnsi="Times New Roman" w:eastAsia="PMingLiU" w:cs="Times New Roman"/>
          <w:color w:val="000000"/>
          <w:lang w:eastAsia="zh-TW"/>
        </w:rPr>
        <w:t>個月內，您是否嘗試過自殺？</w:t>
      </w:r>
      <w:r w:rsidRPr="00C10BF5" w:rsidR="0024277E">
        <w:rPr>
          <w:rFonts w:ascii="Times New Roman" w:hAnsi="Times New Roman" w:eastAsia="PMingLiU" w:cs="Times New Roman"/>
          <w:color w:val="000000"/>
          <w:lang w:eastAsia="zh-TW"/>
        </w:rPr>
        <w:br/>
      </w:r>
    </w:p>
    <w:p w:rsidRPr="00C10BF5" w:rsidR="008329C0" w:rsidP="008329C0" w:rsidRDefault="004931D2" w14:paraId="3F423DF7" w14:textId="0E8BEDFF">
      <w:r w:rsidRPr="00C10BF5">
        <w:rPr>
          <w:rFonts w:ascii="Times New Roman" w:hAnsi="Times New Roman" w:cs="Times New Roman"/>
          <w:color w:val="000000"/>
        </w:rPr>
        <w:t>1=</w:t>
      </w:r>
      <w:r w:rsidRPr="00C10BF5">
        <w:rPr>
          <w:rFonts w:hint="eastAsia" w:ascii="PMingLiU" w:hAnsi="PMingLiU" w:eastAsia="PMingLiU" w:cs="PMingLiU"/>
          <w:color w:val="000000"/>
        </w:rPr>
        <w:t>是</w:t>
      </w:r>
      <w:r w:rsidRPr="00C10BF5" w:rsidR="008329C0">
        <w:rPr>
          <w:rFonts w:ascii="Times New Roman" w:hAnsi="Times New Roman" w:cs="Times New Roman"/>
          <w:color w:val="000000"/>
        </w:rPr>
        <w:br/>
      </w:r>
      <w:r w:rsidRPr="00C10BF5">
        <w:rPr>
          <w:rFonts w:ascii="Times New Roman" w:hAnsi="Times New Roman" w:cs="Times New Roman"/>
          <w:color w:val="000000"/>
        </w:rPr>
        <w:t>2=</w:t>
      </w:r>
      <w:r w:rsidRPr="00C10BF5">
        <w:rPr>
          <w:rFonts w:hint="eastAsia" w:ascii="PMingLiU" w:hAnsi="PMingLiU" w:eastAsia="PMingLiU" w:cs="PMingLiU"/>
          <w:color w:val="000000"/>
        </w:rPr>
        <w:t>否</w:t>
      </w:r>
    </w:p>
    <w:p w:rsidRPr="00C10BF5" w:rsidR="008329C0" w:rsidP="008329C0" w:rsidRDefault="008329C0" w14:paraId="6B4FFA21" w14:textId="77777777">
      <w:r w:rsidRPr="00C10BF5">
        <w:t>………………………………………………………………………………………………</w:t>
      </w:r>
    </w:p>
    <w:p w:rsidRPr="00C10BF5" w:rsidR="008329C0" w:rsidP="008329C0" w:rsidRDefault="008329C0" w14:paraId="12B96ADF" w14:textId="77777777"/>
    <w:p w:rsidRPr="00C10BF5" w:rsidR="008329C0" w:rsidP="008329C0" w:rsidRDefault="008329C0" w14:paraId="6E45A295" w14:textId="77777777">
      <w:pPr>
        <w:pStyle w:val="Heading2"/>
      </w:pPr>
      <w:bookmarkStart w:name="_Toc364091806" w:id="214"/>
      <w:r w:rsidRPr="00C10BF5">
        <w:t>MODULE L: SUBSTANCE USE</w:t>
      </w:r>
      <w:bookmarkEnd w:id="214"/>
      <w:r w:rsidRPr="00C10BF5">
        <w:t xml:space="preserve">  </w:t>
      </w:r>
    </w:p>
    <w:p w:rsidRPr="00C10BF5" w:rsidR="008329C0" w:rsidP="008329C0" w:rsidRDefault="008329C0" w14:paraId="007B2977" w14:textId="77777777"/>
    <w:p w:rsidRPr="00C10BF5" w:rsidR="0024277E" w:rsidP="008329C0" w:rsidRDefault="008329C0" w14:paraId="0FF26D1C" w14:textId="77777777">
      <w:pPr>
        <w:rPr>
          <w:rFonts w:eastAsia="PMingLiU"/>
          <w:lang w:eastAsia="zh-TW"/>
        </w:rPr>
      </w:pPr>
      <w:r w:rsidRPr="00C10BF5">
        <w:t>[IF INTAGE GE 13 CONTINUE, ELSE GO TO PRG1]</w:t>
      </w:r>
      <w:r w:rsidRPr="00C10BF5" w:rsidR="0024277E">
        <w:rPr>
          <w:rFonts w:ascii="Times New Roman" w:hAnsi="Times New Roman" w:eastAsia="PMingLiU" w:cs="Times New Roman"/>
          <w:color w:val="000000"/>
          <w:lang w:eastAsia="zh-TW"/>
        </w:rPr>
        <w:br/>
      </w:r>
    </w:p>
    <w:p w:rsidRPr="00C10BF5" w:rsidR="00360105" w:rsidP="000607BB" w:rsidRDefault="008329C0" w14:paraId="62508B76" w14:textId="7EE43E28">
      <w:pPr>
        <w:rPr>
          <w:rFonts w:eastAsia="PMingLiU"/>
          <w:lang w:eastAsia="zh-TW"/>
        </w:rPr>
      </w:pPr>
      <w:r w:rsidRPr="00C10BF5">
        <w:rPr>
          <w:lang w:eastAsia="zh-TW"/>
        </w:rPr>
        <w:t xml:space="preserve">SUB1a_INTRO. </w:t>
      </w:r>
      <w:r w:rsidRPr="00C10BF5" w:rsidR="00360105">
        <w:rPr>
          <w:rFonts w:eastAsia="PMingLiU"/>
          <w:lang w:eastAsia="zh-TW"/>
        </w:rPr>
        <w:t>下列幾個問題和您對電子煙和傳統煙草產品的使用情況有關。</w:t>
      </w:r>
      <w:r w:rsidRPr="00C10BF5" w:rsidR="00973619">
        <w:rPr>
          <w:rFonts w:hint="eastAsia" w:eastAsia="PMingLiU"/>
          <w:lang w:eastAsia="zh-TW"/>
        </w:rPr>
        <w:t>再次</w:t>
      </w:r>
      <w:r w:rsidRPr="00C10BF5" w:rsidR="00973619">
        <w:rPr>
          <w:rFonts w:eastAsia="PMingLiU"/>
          <w:lang w:eastAsia="zh-TW"/>
        </w:rPr>
        <w:t>提醒</w:t>
      </w:r>
      <w:r w:rsidRPr="00C10BF5" w:rsidR="00360105">
        <w:rPr>
          <w:rFonts w:eastAsia="PMingLiU"/>
          <w:lang w:eastAsia="zh-TW"/>
        </w:rPr>
        <w:t>，您對這些問題的回答是保密的，不會與</w:t>
      </w:r>
      <w:r w:rsidRPr="00C10BF5">
        <w:rPr>
          <w:rFonts w:hint="eastAsia" w:eastAsiaTheme="minorEastAsia"/>
          <w:lang w:eastAsia="zh-TW"/>
        </w:rPr>
        <w:t xml:space="preserve"> </w:t>
      </w:r>
      <w:r w:rsidRPr="00C10BF5">
        <w:rPr>
          <w:lang w:eastAsia="zh-TW"/>
        </w:rPr>
        <w:t>{REFERENCE HEALTH CENTER}</w:t>
      </w:r>
      <w:r w:rsidRPr="00C10BF5">
        <w:rPr>
          <w:rFonts w:hint="eastAsia" w:eastAsiaTheme="minorEastAsia"/>
          <w:lang w:eastAsia="zh-TW"/>
        </w:rPr>
        <w:t xml:space="preserve"> </w:t>
      </w:r>
      <w:r w:rsidRPr="00C10BF5" w:rsidR="00360105">
        <w:rPr>
          <w:rFonts w:eastAsia="PMingLiU"/>
          <w:lang w:eastAsia="zh-TW"/>
        </w:rPr>
        <w:t>的任何人分享，您有權拒絕回答您不想回答的任何問題。</w:t>
      </w:r>
    </w:p>
    <w:p w:rsidRPr="00C10BF5" w:rsidR="00360105" w:rsidP="00B46144" w:rsidRDefault="00360105" w14:paraId="47030D5D" w14:textId="77777777">
      <w:pPr>
        <w:rPr>
          <w:rFonts w:eastAsia="PMingLiU"/>
          <w:lang w:eastAsia="zh-TW"/>
        </w:rPr>
      </w:pPr>
    </w:p>
    <w:p w:rsidRPr="00C10BF5" w:rsidR="008329C0" w:rsidP="008329C0" w:rsidRDefault="008329C0" w14:paraId="5B2482B3" w14:textId="77777777">
      <w:pPr>
        <w:rPr>
          <w:lang w:eastAsia="zh-TW"/>
        </w:rPr>
      </w:pPr>
      <w:r w:rsidRPr="00C10BF5">
        <w:rPr>
          <w:lang w:eastAsia="zh-TW"/>
        </w:rPr>
        <w:t>1=CONTINUE</w:t>
      </w:r>
    </w:p>
    <w:p w:rsidRPr="00C10BF5" w:rsidR="008329C0" w:rsidP="008329C0" w:rsidRDefault="008329C0" w14:paraId="22B6E5AB" w14:textId="77777777">
      <w:pPr>
        <w:rPr>
          <w:lang w:eastAsia="zh-TW"/>
        </w:rPr>
      </w:pPr>
    </w:p>
    <w:p w:rsidRPr="00C10BF5" w:rsidR="00F65680" w:rsidP="008329C0" w:rsidRDefault="008329C0" w14:paraId="5D95A663" w14:textId="77777777">
      <w:pPr>
        <w:rPr>
          <w:rFonts w:eastAsia="PMingLiU"/>
          <w:lang w:eastAsia="zh-TW"/>
        </w:rPr>
      </w:pPr>
      <w:r w:rsidRPr="00C10BF5">
        <w:rPr>
          <w:lang w:eastAsia="zh-TW"/>
        </w:rPr>
        <w:t>………………………………………………………………………………………………</w:t>
      </w:r>
    </w:p>
    <w:p w:rsidRPr="00C10BF5" w:rsidR="004B5B02" w:rsidP="00B46144" w:rsidRDefault="004B5B02" w14:paraId="511D18ED" w14:textId="77777777">
      <w:pPr>
        <w:rPr>
          <w:rFonts w:eastAsiaTheme="minorEastAsia"/>
          <w:lang w:eastAsia="zh-TW"/>
        </w:rPr>
      </w:pPr>
    </w:p>
    <w:p w:rsidRPr="00C10BF5" w:rsidR="00047830" w:rsidP="00B46144" w:rsidRDefault="008329C0" w14:paraId="64522AB1" w14:textId="266DA140">
      <w:pPr>
        <w:rPr>
          <w:rFonts w:eastAsia="PMingLiU"/>
          <w:lang w:eastAsia="zh-TW"/>
        </w:rPr>
      </w:pPr>
      <w:r w:rsidRPr="00C10BF5">
        <w:rPr>
          <w:lang w:eastAsia="zh-TW"/>
        </w:rPr>
        <w:t xml:space="preserve">SUB1_ECIG1. </w:t>
      </w:r>
      <w:r w:rsidRPr="00C10BF5" w:rsidR="00047830">
        <w:rPr>
          <w:rFonts w:eastAsia="PMingLiU"/>
          <w:lang w:eastAsia="zh-TW"/>
        </w:rPr>
        <w:t>電子煙和其他電子「</w:t>
      </w:r>
      <w:r w:rsidRPr="00C10BF5" w:rsidR="00807B73">
        <w:rPr>
          <w:rFonts w:hint="eastAsia" w:eastAsia="PMingLiU"/>
          <w:lang w:eastAsia="zh-TW"/>
        </w:rPr>
        <w:t>蒸氣煙</w:t>
      </w:r>
      <w:r w:rsidRPr="00C10BF5" w:rsidR="00047830">
        <w:rPr>
          <w:rFonts w:eastAsia="PMingLiU"/>
          <w:lang w:eastAsia="zh-TW"/>
        </w:rPr>
        <w:t>」產品包括電子水煙、電子</w:t>
      </w:r>
      <w:r w:rsidRPr="00C10BF5" w:rsidR="00151F8F">
        <w:rPr>
          <w:rFonts w:hint="eastAsia" w:eastAsia="PMingLiU"/>
          <w:lang w:eastAsia="zh-TW"/>
        </w:rPr>
        <w:t>蒸氣</w:t>
      </w:r>
      <w:r w:rsidRPr="00C10BF5" w:rsidR="00047830">
        <w:rPr>
          <w:rFonts w:eastAsia="PMingLiU"/>
          <w:lang w:eastAsia="zh-TW"/>
        </w:rPr>
        <w:t>煙、電子雪茄等。這些產品由電池供電，通常含有尼古丁和多種香味，例如水果、薄荷或糖果。</w:t>
      </w:r>
    </w:p>
    <w:p w:rsidRPr="00C10BF5" w:rsidR="00047830" w:rsidP="00B46144" w:rsidRDefault="00047830" w14:paraId="3F3CA609" w14:textId="77777777">
      <w:pPr>
        <w:rPr>
          <w:rFonts w:eastAsia="PMingLiU"/>
          <w:lang w:eastAsia="zh-TW"/>
        </w:rPr>
      </w:pPr>
    </w:p>
    <w:p w:rsidRPr="00C10BF5" w:rsidR="00047830" w:rsidP="00047830" w:rsidRDefault="00047830" w14:paraId="14BA8A07" w14:textId="56CFEB04">
      <w:pPr>
        <w:rPr>
          <w:rFonts w:eastAsia="PMingLiU"/>
          <w:lang w:eastAsia="zh-TW"/>
        </w:rPr>
      </w:pPr>
      <w:r w:rsidRPr="00C10BF5">
        <w:rPr>
          <w:rFonts w:eastAsia="PMingLiU"/>
          <w:lang w:eastAsia="zh-TW"/>
        </w:rPr>
        <w:t>您一生中是否曾使用過電子煙或其他電子「</w:t>
      </w:r>
      <w:r w:rsidRPr="00C10BF5" w:rsidR="00151F8F">
        <w:rPr>
          <w:rFonts w:hint="eastAsia" w:eastAsia="PMingLiU"/>
          <w:lang w:eastAsia="zh-TW"/>
        </w:rPr>
        <w:t>蒸氣</w:t>
      </w:r>
      <w:r w:rsidRPr="00C10BF5" w:rsidR="00151F8F">
        <w:rPr>
          <w:rFonts w:eastAsia="PMingLiU"/>
          <w:lang w:eastAsia="zh-TW"/>
        </w:rPr>
        <w:t>煙</w:t>
      </w:r>
      <w:r w:rsidRPr="00C10BF5">
        <w:rPr>
          <w:rFonts w:eastAsia="PMingLiU"/>
          <w:lang w:eastAsia="zh-TW"/>
        </w:rPr>
        <w:t>」產品，即使只有一次？</w:t>
      </w:r>
    </w:p>
    <w:p w:rsidRPr="00C10BF5" w:rsidR="00047830" w:rsidP="00047830" w:rsidRDefault="00047830" w14:paraId="534DF174" w14:textId="77777777">
      <w:pPr>
        <w:rPr>
          <w:rFonts w:eastAsia="PMingLiU"/>
          <w:lang w:eastAsia="zh-TW"/>
        </w:rPr>
      </w:pPr>
    </w:p>
    <w:p w:rsidRPr="00C10BF5" w:rsidR="008329C0" w:rsidP="008329C0" w:rsidRDefault="004931D2" w14:paraId="7034D0D8" w14:textId="5FDE2C92">
      <w:pPr>
        <w:rPr>
          <w:caps/>
        </w:rPr>
      </w:pPr>
      <w:r w:rsidRPr="00C10BF5">
        <w:rPr>
          <w:caps/>
        </w:rPr>
        <w:t>1=</w:t>
      </w:r>
      <w:r w:rsidRPr="00C10BF5">
        <w:rPr>
          <w:rFonts w:hint="eastAsia" w:ascii="PMingLiU" w:hAnsi="PMingLiU" w:eastAsia="PMingLiU" w:cs="PMingLiU"/>
          <w:caps/>
        </w:rPr>
        <w:t>是</w:t>
      </w:r>
      <w:r w:rsidRPr="00C10BF5" w:rsidR="008329C0">
        <w:rPr>
          <w:caps/>
        </w:rPr>
        <w:t xml:space="preserve"> </w:t>
      </w:r>
    </w:p>
    <w:p w:rsidRPr="00C10BF5" w:rsidR="008329C0" w:rsidP="008329C0" w:rsidRDefault="004931D2" w14:paraId="353CE947" w14:textId="166A74FF">
      <w:pPr>
        <w:rPr>
          <w:caps/>
        </w:rPr>
      </w:pPr>
      <w:r w:rsidRPr="00C10BF5">
        <w:rPr>
          <w:caps/>
        </w:rPr>
        <w:t>2=</w:t>
      </w:r>
      <w:r w:rsidRPr="00C10BF5">
        <w:rPr>
          <w:rFonts w:hint="eastAsia" w:ascii="PMingLiU" w:hAnsi="PMingLiU" w:eastAsia="PMingLiU" w:cs="PMingLiU"/>
          <w:caps/>
        </w:rPr>
        <w:t>否</w:t>
      </w:r>
      <w:r w:rsidRPr="00C10BF5" w:rsidR="008329C0">
        <w:rPr>
          <w:caps/>
        </w:rPr>
        <w:t xml:space="preserve"> </w:t>
      </w:r>
    </w:p>
    <w:p w:rsidRPr="00C10BF5" w:rsidR="00047830" w:rsidP="008329C0" w:rsidRDefault="008329C0" w14:paraId="7CCE178A" w14:textId="77777777">
      <w:pPr>
        <w:rPr>
          <w:rFonts w:eastAsia="PMingLiU"/>
          <w:lang w:eastAsia="zh-TW"/>
        </w:rPr>
      </w:pPr>
      <w:r w:rsidRPr="00C10BF5">
        <w:t>………………………………………………………………………………………………</w:t>
      </w:r>
    </w:p>
    <w:p w:rsidRPr="00C10BF5" w:rsidR="00047830" w:rsidP="00B46144" w:rsidRDefault="00047830" w14:paraId="096A05AB" w14:textId="77777777">
      <w:pPr>
        <w:rPr>
          <w:rFonts w:eastAsia="PMingLiU"/>
          <w:lang w:eastAsia="zh-TW"/>
        </w:rPr>
      </w:pPr>
    </w:p>
    <w:p w:rsidRPr="00C10BF5" w:rsidR="00D428AC" w:rsidP="00047830" w:rsidRDefault="008329C0" w14:paraId="43682067" w14:textId="0177DF55">
      <w:pPr>
        <w:rPr>
          <w:rFonts w:eastAsia="PMingLiU"/>
          <w:lang w:eastAsia="zh-TW"/>
        </w:rPr>
      </w:pPr>
      <w:r w:rsidRPr="00C10BF5">
        <w:lastRenderedPageBreak/>
        <w:t xml:space="preserve">SUB1_ECIG2.  [IF SUB1_ECIG1=1 CONTINUE, ELSE GOTO SUB1a] </w:t>
      </w:r>
      <w:r w:rsidRPr="00C10BF5" w:rsidR="00047830">
        <w:rPr>
          <w:rFonts w:eastAsia="PMingLiU"/>
          <w:lang w:eastAsia="zh-TW"/>
        </w:rPr>
        <w:t>您使用電子煙的原因是什麼？</w:t>
      </w:r>
      <w:r w:rsidRPr="00C10BF5" w:rsidR="000E5399">
        <w:rPr>
          <w:rFonts w:hint="eastAsia" w:eastAsia="PMingLiU"/>
          <w:lang w:eastAsia="zh-TW"/>
        </w:rPr>
        <w:t>請選擇</w:t>
      </w:r>
      <w:r w:rsidRPr="00C10BF5" w:rsidR="00047830">
        <w:rPr>
          <w:rFonts w:eastAsia="PMingLiU"/>
          <w:lang w:eastAsia="zh-TW"/>
        </w:rPr>
        <w:t>所有適用項。</w:t>
      </w:r>
    </w:p>
    <w:p w:rsidRPr="00C10BF5" w:rsidR="00D428AC" w:rsidP="00047830" w:rsidRDefault="00D428AC" w14:paraId="0CAFDA80" w14:textId="77777777">
      <w:pPr>
        <w:rPr>
          <w:rFonts w:eastAsia="PMingLiU"/>
          <w:lang w:eastAsia="zh-TW"/>
        </w:rPr>
      </w:pPr>
    </w:p>
    <w:p w:rsidRPr="00C10BF5" w:rsidR="00D428AC" w:rsidP="00047830" w:rsidRDefault="008329C0" w14:paraId="515E1420" w14:textId="77777777">
      <w:pPr>
        <w:rPr>
          <w:rFonts w:eastAsiaTheme="minorEastAsia"/>
          <w:lang w:eastAsia="zh-CN"/>
        </w:rPr>
      </w:pPr>
      <w:r w:rsidRPr="00C10BF5">
        <w:t>SHOWCARD SUB_ECIG</w:t>
      </w:r>
    </w:p>
    <w:p w:rsidRPr="00C10BF5" w:rsidR="008329C0" w:rsidP="00047830" w:rsidRDefault="008329C0" w14:paraId="2136EF3C" w14:textId="77777777">
      <w:pPr>
        <w:rPr>
          <w:rFonts w:eastAsiaTheme="minorEastAsia"/>
          <w:lang w:eastAsia="zh-CN"/>
        </w:rPr>
      </w:pPr>
    </w:p>
    <w:p w:rsidRPr="00C10BF5" w:rsidR="00D428AC" w:rsidP="00047830" w:rsidRDefault="00D428AC" w14:paraId="5384A1F1" w14:textId="77777777">
      <w:pPr>
        <w:rPr>
          <w:rFonts w:eastAsia="PMingLiU"/>
          <w:caps/>
          <w:lang w:eastAsia="zh-TW"/>
        </w:rPr>
      </w:pPr>
      <w:r w:rsidRPr="00C10BF5">
        <w:rPr>
          <w:rFonts w:eastAsia="PMingLiU"/>
          <w:caps/>
          <w:lang w:eastAsia="zh-TW"/>
        </w:rPr>
        <w:t xml:space="preserve">1= </w:t>
      </w:r>
      <w:r w:rsidRPr="00C10BF5">
        <w:rPr>
          <w:rFonts w:eastAsia="PMingLiU"/>
          <w:caps/>
          <w:lang w:eastAsia="zh-TW"/>
        </w:rPr>
        <w:t>我從未嘗試過電子煙</w:t>
      </w:r>
      <w:r w:rsidRPr="00C10BF5">
        <w:rPr>
          <w:rFonts w:eastAsia="PMingLiU"/>
          <w:caps/>
          <w:lang w:eastAsia="zh-TW"/>
        </w:rPr>
        <w:t xml:space="preserve"> </w:t>
      </w:r>
    </w:p>
    <w:p w:rsidRPr="00C10BF5" w:rsidR="00047830" w:rsidP="00047830" w:rsidRDefault="00D428AC" w14:paraId="22458FE4" w14:textId="6EBF826A">
      <w:pPr>
        <w:rPr>
          <w:rFonts w:eastAsia="PMingLiU"/>
          <w:caps/>
          <w:lang w:eastAsia="zh-TW"/>
        </w:rPr>
      </w:pPr>
      <w:r w:rsidRPr="00C10BF5">
        <w:rPr>
          <w:rFonts w:eastAsia="PMingLiU"/>
          <w:caps/>
          <w:lang w:eastAsia="zh-TW"/>
        </w:rPr>
        <w:t xml:space="preserve">2= </w:t>
      </w:r>
      <w:r w:rsidRPr="00C10BF5">
        <w:rPr>
          <w:rFonts w:eastAsia="PMingLiU"/>
          <w:caps/>
          <w:lang w:eastAsia="zh-TW"/>
        </w:rPr>
        <w:t>朋友或家人使用</w:t>
      </w:r>
      <w:r w:rsidRPr="00C10BF5" w:rsidR="00151F8F">
        <w:rPr>
          <w:rFonts w:eastAsia="PMingLiU"/>
          <w:caps/>
          <w:lang w:eastAsia="zh-TW"/>
        </w:rPr>
        <w:t>電子煙</w:t>
      </w:r>
      <w:r w:rsidRPr="00C10BF5">
        <w:rPr>
          <w:rFonts w:eastAsia="PMingLiU"/>
          <w:caps/>
          <w:lang w:eastAsia="zh-TW"/>
        </w:rPr>
        <w:t xml:space="preserve"> </w:t>
      </w:r>
    </w:p>
    <w:p w:rsidRPr="00C10BF5" w:rsidR="00047830" w:rsidP="00047830" w:rsidRDefault="00D428AC" w14:paraId="61ADE289" w14:textId="43FB01BD">
      <w:pPr>
        <w:rPr>
          <w:rFonts w:eastAsia="PMingLiU"/>
          <w:caps/>
          <w:lang w:eastAsia="zh-TW"/>
        </w:rPr>
      </w:pPr>
      <w:r w:rsidRPr="00C10BF5">
        <w:rPr>
          <w:rFonts w:eastAsia="PMingLiU"/>
          <w:caps/>
          <w:lang w:eastAsia="zh-TW"/>
        </w:rPr>
        <w:t xml:space="preserve">3= </w:t>
      </w:r>
      <w:r w:rsidRPr="00C10BF5">
        <w:rPr>
          <w:rFonts w:eastAsia="PMingLiU"/>
          <w:caps/>
          <w:lang w:eastAsia="zh-TW"/>
        </w:rPr>
        <w:t>為了嘗試戒掉其他煙草產品，例如</w:t>
      </w:r>
      <w:r w:rsidRPr="00C10BF5" w:rsidR="00151F8F">
        <w:rPr>
          <w:rFonts w:hint="eastAsia" w:eastAsia="PMingLiU"/>
          <w:caps/>
          <w:lang w:eastAsia="zh-TW"/>
        </w:rPr>
        <w:t>香煙</w:t>
      </w:r>
      <w:r w:rsidRPr="00C10BF5">
        <w:rPr>
          <w:rFonts w:eastAsia="PMingLiU"/>
          <w:caps/>
          <w:lang w:eastAsia="zh-TW"/>
        </w:rPr>
        <w:t xml:space="preserve"> </w:t>
      </w:r>
    </w:p>
    <w:p w:rsidRPr="00C10BF5" w:rsidR="00047830" w:rsidP="00047830" w:rsidRDefault="00D428AC" w14:paraId="66D89143" w14:textId="2BD64F37">
      <w:pPr>
        <w:rPr>
          <w:rFonts w:eastAsia="PMingLiU"/>
          <w:caps/>
          <w:lang w:eastAsia="zh-TW"/>
        </w:rPr>
      </w:pPr>
      <w:r w:rsidRPr="00C10BF5">
        <w:rPr>
          <w:rFonts w:eastAsia="PMingLiU"/>
          <w:caps/>
          <w:lang w:eastAsia="zh-TW"/>
        </w:rPr>
        <w:t xml:space="preserve">4= </w:t>
      </w:r>
      <w:r w:rsidRPr="00C10BF5">
        <w:rPr>
          <w:rFonts w:eastAsia="PMingLiU"/>
          <w:caps/>
          <w:lang w:eastAsia="zh-TW"/>
        </w:rPr>
        <w:t>它們比</w:t>
      </w:r>
      <w:r w:rsidRPr="00C10BF5" w:rsidR="00151F8F">
        <w:rPr>
          <w:rFonts w:hint="eastAsia" w:eastAsia="PMingLiU"/>
          <w:caps/>
          <w:lang w:eastAsia="zh-TW"/>
        </w:rPr>
        <w:t>香煙</w:t>
      </w:r>
      <w:r w:rsidRPr="00C10BF5">
        <w:rPr>
          <w:rFonts w:eastAsia="PMingLiU"/>
          <w:caps/>
          <w:lang w:eastAsia="zh-TW"/>
        </w:rPr>
        <w:t>等其他煙草產品</w:t>
      </w:r>
      <w:r w:rsidRPr="00C10BF5" w:rsidR="00151F8F">
        <w:rPr>
          <w:rFonts w:hint="eastAsia" w:eastAsia="PMingLiU"/>
          <w:caps/>
          <w:lang w:eastAsia="zh-TW"/>
        </w:rPr>
        <w:t>便宜</w:t>
      </w:r>
      <w:r w:rsidRPr="00C10BF5">
        <w:rPr>
          <w:rFonts w:eastAsia="PMingLiU"/>
          <w:caps/>
          <w:lang w:eastAsia="zh-TW"/>
        </w:rPr>
        <w:t xml:space="preserve"> </w:t>
      </w:r>
    </w:p>
    <w:p w:rsidRPr="00C10BF5" w:rsidR="00047830" w:rsidP="00047830" w:rsidRDefault="00D428AC" w14:paraId="1D499BF9" w14:textId="57A9ABE0">
      <w:pPr>
        <w:rPr>
          <w:rFonts w:eastAsia="PMingLiU"/>
          <w:caps/>
          <w:lang w:eastAsia="zh-TW"/>
        </w:rPr>
      </w:pPr>
      <w:r w:rsidRPr="00C10BF5">
        <w:rPr>
          <w:rFonts w:eastAsia="PMingLiU"/>
          <w:caps/>
          <w:lang w:eastAsia="zh-TW"/>
        </w:rPr>
        <w:t xml:space="preserve">5= </w:t>
      </w:r>
      <w:r w:rsidRPr="00C10BF5">
        <w:rPr>
          <w:rFonts w:eastAsia="PMingLiU"/>
          <w:caps/>
          <w:lang w:eastAsia="zh-TW"/>
        </w:rPr>
        <w:t>它們比</w:t>
      </w:r>
      <w:r w:rsidRPr="00C10BF5" w:rsidR="00151F8F">
        <w:rPr>
          <w:rFonts w:hint="eastAsia" w:eastAsia="PMingLiU"/>
          <w:caps/>
          <w:lang w:eastAsia="zh-TW"/>
        </w:rPr>
        <w:t>香煙</w:t>
      </w:r>
      <w:r w:rsidRPr="00C10BF5">
        <w:rPr>
          <w:rFonts w:eastAsia="PMingLiU"/>
          <w:caps/>
          <w:lang w:eastAsia="zh-TW"/>
        </w:rPr>
        <w:t>等其他煙草產品更容易獲得</w:t>
      </w:r>
      <w:r w:rsidRPr="00C10BF5">
        <w:rPr>
          <w:rFonts w:eastAsia="PMingLiU"/>
          <w:caps/>
          <w:lang w:eastAsia="zh-TW"/>
        </w:rPr>
        <w:t xml:space="preserve"> </w:t>
      </w:r>
    </w:p>
    <w:p w:rsidRPr="00C10BF5" w:rsidR="00047830" w:rsidP="00047830" w:rsidRDefault="00D428AC" w14:paraId="2BF150C3" w14:textId="23339861">
      <w:pPr>
        <w:rPr>
          <w:rFonts w:eastAsia="PMingLiU"/>
          <w:caps/>
          <w:lang w:eastAsia="zh-TW"/>
        </w:rPr>
      </w:pPr>
      <w:r w:rsidRPr="00C10BF5">
        <w:rPr>
          <w:rFonts w:eastAsia="PMingLiU"/>
          <w:caps/>
          <w:lang w:eastAsia="zh-TW"/>
        </w:rPr>
        <w:t xml:space="preserve">6= </w:t>
      </w:r>
      <w:r w:rsidRPr="00C10BF5">
        <w:rPr>
          <w:rFonts w:eastAsia="PMingLiU"/>
          <w:caps/>
          <w:lang w:eastAsia="zh-TW"/>
        </w:rPr>
        <w:t>電視或電影中的名人使用</w:t>
      </w:r>
      <w:r w:rsidRPr="00C10BF5" w:rsidR="00151F8F">
        <w:rPr>
          <w:rFonts w:eastAsia="PMingLiU"/>
          <w:caps/>
          <w:lang w:eastAsia="zh-TW"/>
        </w:rPr>
        <w:t>電子煙</w:t>
      </w:r>
      <w:r w:rsidRPr="00C10BF5">
        <w:rPr>
          <w:rFonts w:eastAsia="PMingLiU"/>
          <w:caps/>
          <w:lang w:eastAsia="zh-TW"/>
        </w:rPr>
        <w:t xml:space="preserve"> </w:t>
      </w:r>
    </w:p>
    <w:p w:rsidRPr="00C10BF5" w:rsidR="00047830" w:rsidP="00047830" w:rsidRDefault="00D428AC" w14:paraId="63B4103F" w14:textId="0D697937">
      <w:pPr>
        <w:rPr>
          <w:rFonts w:eastAsia="PMingLiU"/>
          <w:caps/>
          <w:lang w:eastAsia="zh-TW"/>
        </w:rPr>
      </w:pPr>
      <w:r w:rsidRPr="00C10BF5">
        <w:rPr>
          <w:rFonts w:eastAsia="PMingLiU"/>
          <w:caps/>
          <w:lang w:eastAsia="zh-TW"/>
        </w:rPr>
        <w:t xml:space="preserve">7= </w:t>
      </w:r>
      <w:r w:rsidRPr="00C10BF5">
        <w:rPr>
          <w:rFonts w:eastAsia="PMingLiU"/>
          <w:caps/>
          <w:lang w:eastAsia="zh-TW"/>
        </w:rPr>
        <w:t>它們的危害小於其他形式的煙草，例如</w:t>
      </w:r>
      <w:r w:rsidRPr="00C10BF5" w:rsidR="00151F8F">
        <w:rPr>
          <w:rFonts w:hint="eastAsia" w:eastAsia="PMingLiU"/>
          <w:caps/>
          <w:lang w:eastAsia="zh-TW"/>
        </w:rPr>
        <w:t>香煙</w:t>
      </w:r>
      <w:r w:rsidRPr="00C10BF5">
        <w:rPr>
          <w:rFonts w:eastAsia="PMingLiU"/>
          <w:caps/>
          <w:lang w:eastAsia="zh-TW"/>
        </w:rPr>
        <w:t xml:space="preserve"> </w:t>
      </w:r>
    </w:p>
    <w:p w:rsidRPr="00C10BF5" w:rsidR="00047830" w:rsidP="00047830" w:rsidRDefault="00D428AC" w14:paraId="0DE01EB3" w14:textId="77777777">
      <w:pPr>
        <w:rPr>
          <w:rFonts w:eastAsia="PMingLiU"/>
          <w:caps/>
          <w:lang w:eastAsia="zh-TW"/>
        </w:rPr>
      </w:pPr>
      <w:r w:rsidRPr="00C10BF5">
        <w:rPr>
          <w:rFonts w:eastAsia="PMingLiU"/>
          <w:caps/>
          <w:lang w:eastAsia="zh-TW"/>
        </w:rPr>
        <w:t xml:space="preserve">8= </w:t>
      </w:r>
      <w:r w:rsidRPr="00C10BF5">
        <w:rPr>
          <w:rFonts w:eastAsia="PMingLiU"/>
          <w:caps/>
          <w:lang w:eastAsia="zh-TW"/>
        </w:rPr>
        <w:t>它們有多種香味，例如薄荷、糖果、水果或巧克力</w:t>
      </w:r>
      <w:r w:rsidRPr="00C10BF5">
        <w:rPr>
          <w:rFonts w:eastAsia="PMingLiU"/>
          <w:caps/>
          <w:lang w:eastAsia="zh-TW"/>
        </w:rPr>
        <w:t xml:space="preserve"> </w:t>
      </w:r>
    </w:p>
    <w:p w:rsidRPr="00C10BF5" w:rsidR="00047830" w:rsidP="00047830" w:rsidRDefault="00D428AC" w14:paraId="6A067C63" w14:textId="225BDA65">
      <w:pPr>
        <w:rPr>
          <w:rFonts w:eastAsia="PMingLiU"/>
          <w:caps/>
          <w:lang w:eastAsia="zh-TW"/>
        </w:rPr>
      </w:pPr>
      <w:r w:rsidRPr="00C10BF5">
        <w:rPr>
          <w:rFonts w:eastAsia="PMingLiU"/>
          <w:caps/>
          <w:lang w:eastAsia="zh-TW"/>
        </w:rPr>
        <w:t xml:space="preserve">9= </w:t>
      </w:r>
      <w:r w:rsidRPr="00C10BF5">
        <w:rPr>
          <w:rFonts w:eastAsia="PMingLiU"/>
          <w:caps/>
          <w:lang w:eastAsia="zh-TW"/>
        </w:rPr>
        <w:t>它們可在不允許使用</w:t>
      </w:r>
      <w:r w:rsidRPr="00C10BF5" w:rsidR="00151F8F">
        <w:rPr>
          <w:rFonts w:hint="eastAsia" w:eastAsia="PMingLiU"/>
          <w:caps/>
          <w:lang w:eastAsia="zh-TW"/>
        </w:rPr>
        <w:t>香煙</w:t>
      </w:r>
      <w:r w:rsidRPr="00C10BF5">
        <w:rPr>
          <w:rFonts w:eastAsia="PMingLiU"/>
          <w:caps/>
          <w:lang w:eastAsia="zh-TW"/>
        </w:rPr>
        <w:t>等其他煙草產品的區域使用</w:t>
      </w:r>
      <w:r w:rsidRPr="00C10BF5">
        <w:rPr>
          <w:rFonts w:eastAsia="PMingLiU"/>
          <w:caps/>
          <w:lang w:eastAsia="zh-TW"/>
        </w:rPr>
        <w:t xml:space="preserve"> </w:t>
      </w:r>
    </w:p>
    <w:p w:rsidRPr="00C10BF5" w:rsidR="00D428AC" w:rsidP="00047830" w:rsidRDefault="00D428AC" w14:paraId="15DEC71F" w14:textId="2974B33E">
      <w:pPr>
        <w:rPr>
          <w:rFonts w:eastAsia="PMingLiU"/>
          <w:caps/>
          <w:lang w:eastAsia="zh-TW"/>
        </w:rPr>
      </w:pPr>
      <w:r w:rsidRPr="00C10BF5">
        <w:rPr>
          <w:rFonts w:eastAsia="PMingLiU"/>
          <w:caps/>
          <w:lang w:eastAsia="zh-TW"/>
        </w:rPr>
        <w:t xml:space="preserve">10= </w:t>
      </w:r>
      <w:r w:rsidRPr="00C10BF5">
        <w:rPr>
          <w:rFonts w:eastAsia="PMingLiU"/>
          <w:caps/>
          <w:lang w:eastAsia="zh-TW"/>
        </w:rPr>
        <w:t>它們可與大麻煙、大麻油或者</w:t>
      </w:r>
      <w:r w:rsidRPr="00C10BF5">
        <w:rPr>
          <w:rFonts w:eastAsia="PMingLiU"/>
          <w:caps/>
          <w:lang w:eastAsia="zh-TW"/>
        </w:rPr>
        <w:t xml:space="preserve"> </w:t>
      </w:r>
      <w:r w:rsidRPr="00C10BF5" w:rsidR="00151F8F">
        <w:rPr>
          <w:rFonts w:eastAsia="PMingLiU"/>
          <w:caps/>
          <w:lang w:eastAsia="zh-TW"/>
        </w:rPr>
        <w:t>大麻</w:t>
      </w:r>
      <w:r w:rsidRPr="00C10BF5">
        <w:rPr>
          <w:rFonts w:eastAsia="PMingLiU"/>
          <w:caps/>
          <w:lang w:eastAsia="zh-TW"/>
        </w:rPr>
        <w:t>蠟搭配使用</w:t>
      </w:r>
    </w:p>
    <w:p w:rsidRPr="00C10BF5" w:rsidR="00047830" w:rsidP="00047830" w:rsidRDefault="00D428AC" w14:paraId="1E89ABFB" w14:textId="40C7C0E1">
      <w:pPr>
        <w:rPr>
          <w:rFonts w:eastAsia="PMingLiU"/>
          <w:caps/>
          <w:lang w:eastAsia="zh-TW"/>
        </w:rPr>
      </w:pPr>
      <w:r w:rsidRPr="00C10BF5">
        <w:rPr>
          <w:rFonts w:eastAsia="PMingLiU"/>
          <w:caps/>
          <w:lang w:eastAsia="zh-TW"/>
        </w:rPr>
        <w:t xml:space="preserve">11= </w:t>
      </w:r>
      <w:r w:rsidRPr="00C10BF5">
        <w:rPr>
          <w:rFonts w:eastAsia="PMingLiU"/>
          <w:caps/>
          <w:lang w:eastAsia="zh-TW"/>
        </w:rPr>
        <w:t>我</w:t>
      </w:r>
      <w:r w:rsidRPr="00C10BF5" w:rsidR="00151F8F">
        <w:rPr>
          <w:rFonts w:hint="eastAsia" w:eastAsia="PMingLiU"/>
          <w:caps/>
          <w:lang w:eastAsia="zh-TW"/>
        </w:rPr>
        <w:t>因為</w:t>
      </w:r>
      <w:r w:rsidRPr="00C10BF5">
        <w:rPr>
          <w:rFonts w:eastAsia="PMingLiU"/>
          <w:caps/>
          <w:lang w:eastAsia="zh-TW"/>
        </w:rPr>
        <w:t>其他原因使用</w:t>
      </w:r>
      <w:r w:rsidRPr="00C10BF5" w:rsidR="00151F8F">
        <w:rPr>
          <w:rFonts w:eastAsia="PMingLiU"/>
          <w:caps/>
          <w:lang w:eastAsia="zh-TW"/>
        </w:rPr>
        <w:t>電子煙</w:t>
      </w:r>
    </w:p>
    <w:p w:rsidRPr="00C10BF5" w:rsidR="00D428AC" w:rsidP="00D428AC" w:rsidRDefault="008329C0" w14:paraId="22978D1C" w14:textId="77777777">
      <w:pPr>
        <w:rPr>
          <w:rFonts w:eastAsia="PMingLiU"/>
          <w:lang w:eastAsia="zh-TW"/>
        </w:rPr>
      </w:pPr>
      <w:r w:rsidRPr="00C10BF5">
        <w:rPr>
          <w:lang w:eastAsia="zh-TW"/>
        </w:rPr>
        <w:t>………………………………………………………………………………………………</w:t>
      </w:r>
    </w:p>
    <w:p w:rsidRPr="00C10BF5" w:rsidR="00047830" w:rsidP="00B46144" w:rsidRDefault="00047830" w14:paraId="2B0D253E" w14:textId="77777777">
      <w:pPr>
        <w:rPr>
          <w:rFonts w:eastAsia="PMingLiU"/>
          <w:lang w:eastAsia="zh-TW"/>
        </w:rPr>
      </w:pPr>
    </w:p>
    <w:p w:rsidRPr="00C10BF5" w:rsidR="00D51799" w:rsidP="00D51799" w:rsidRDefault="008329C0" w14:paraId="325A8C99" w14:textId="4A3F4F54">
      <w:pPr>
        <w:rPr>
          <w:rFonts w:eastAsia="PMingLiU"/>
          <w:lang w:eastAsia="zh-TW"/>
        </w:rPr>
      </w:pPr>
      <w:r w:rsidRPr="00C10BF5">
        <w:rPr>
          <w:lang w:eastAsia="zh-TW"/>
        </w:rPr>
        <w:t xml:space="preserve">SUB1_ECIG3. </w:t>
      </w:r>
      <w:r w:rsidRPr="00C10BF5" w:rsidR="00D51799">
        <w:rPr>
          <w:rFonts w:eastAsia="PMingLiU"/>
          <w:lang w:eastAsia="zh-TW"/>
        </w:rPr>
        <w:t>您使用什麼類型的電子煙或電子煙油？請選</w:t>
      </w:r>
      <w:r w:rsidRPr="00C10BF5" w:rsidR="00AA214E">
        <w:rPr>
          <w:rFonts w:hint="eastAsia" w:eastAsia="PMingLiU"/>
          <w:lang w:eastAsia="zh-TW"/>
        </w:rPr>
        <w:t>擇</w:t>
      </w:r>
      <w:r w:rsidRPr="00C10BF5" w:rsidR="00D51799">
        <w:rPr>
          <w:rFonts w:eastAsia="PMingLiU"/>
          <w:lang w:eastAsia="zh-TW"/>
        </w:rPr>
        <w:t>所有適用項。</w:t>
      </w:r>
    </w:p>
    <w:p w:rsidRPr="00C10BF5" w:rsidR="00D51799" w:rsidP="00D51799" w:rsidRDefault="00D51799" w14:paraId="56D09196" w14:textId="77777777">
      <w:pPr>
        <w:rPr>
          <w:rFonts w:eastAsia="PMingLiU"/>
          <w:lang w:eastAsia="zh-TW"/>
        </w:rPr>
      </w:pPr>
    </w:p>
    <w:p w:rsidRPr="00C10BF5" w:rsidR="00D51799" w:rsidP="00D51799" w:rsidRDefault="00D51799" w14:paraId="1A6E16B0" w14:textId="77777777">
      <w:pPr>
        <w:rPr>
          <w:rFonts w:eastAsia="PMingLiU"/>
          <w:lang w:eastAsia="zh-TW"/>
        </w:rPr>
      </w:pPr>
      <w:r w:rsidRPr="00C10BF5">
        <w:rPr>
          <w:rFonts w:eastAsia="PMingLiU"/>
          <w:lang w:eastAsia="zh-TW"/>
        </w:rPr>
        <w:t>1=</w:t>
      </w:r>
      <w:r w:rsidRPr="00C10BF5">
        <w:rPr>
          <w:rFonts w:eastAsia="PMingLiU"/>
          <w:lang w:eastAsia="zh-TW"/>
        </w:rPr>
        <w:t>具有香味的產品（例如薄荷醇、薄荷、丁香、香料、糖果、水果、巧克力等味道）</w:t>
      </w:r>
    </w:p>
    <w:p w:rsidRPr="00C10BF5" w:rsidR="00D51799" w:rsidP="00D51799" w:rsidRDefault="00D51799" w14:paraId="0C6926B2" w14:textId="77777777">
      <w:pPr>
        <w:rPr>
          <w:rFonts w:eastAsia="PMingLiU"/>
          <w:lang w:eastAsia="zh-TW"/>
        </w:rPr>
      </w:pPr>
      <w:r w:rsidRPr="00C10BF5">
        <w:rPr>
          <w:rFonts w:eastAsia="PMingLiU"/>
          <w:lang w:eastAsia="zh-TW"/>
        </w:rPr>
        <w:t>2=</w:t>
      </w:r>
      <w:r w:rsidRPr="00C10BF5">
        <w:rPr>
          <w:rFonts w:eastAsia="PMingLiU"/>
          <w:lang w:eastAsia="zh-TW"/>
        </w:rPr>
        <w:t>產品含有尼古丁</w:t>
      </w:r>
    </w:p>
    <w:p w:rsidRPr="00C10BF5" w:rsidR="00D51799" w:rsidP="00D51799" w:rsidRDefault="00D51799" w14:paraId="38FE3C74" w14:textId="41E16C0F">
      <w:pPr>
        <w:rPr>
          <w:rFonts w:eastAsia="PMingLiU"/>
          <w:lang w:eastAsia="zh-TW"/>
        </w:rPr>
      </w:pPr>
      <w:r w:rsidRPr="00C10BF5">
        <w:rPr>
          <w:rFonts w:eastAsia="PMingLiU"/>
          <w:lang w:eastAsia="zh-TW"/>
        </w:rPr>
        <w:t>3</w:t>
      </w:r>
      <w:r w:rsidRPr="00C10BF5" w:rsidR="000E5399">
        <w:rPr>
          <w:rFonts w:eastAsia="PMingLiU"/>
          <w:lang w:eastAsia="zh-TW"/>
        </w:rPr>
        <w:t>=</w:t>
      </w:r>
      <w:r w:rsidRPr="00C10BF5">
        <w:rPr>
          <w:rFonts w:eastAsia="PMingLiU"/>
          <w:lang w:eastAsia="zh-TW"/>
        </w:rPr>
        <w:t>產品含有大麻二酚</w:t>
      </w:r>
      <w:r w:rsidRPr="00C10BF5">
        <w:rPr>
          <w:rFonts w:eastAsia="PMingLiU"/>
          <w:lang w:eastAsia="zh-TW"/>
        </w:rPr>
        <w:t xml:space="preserve"> (CBD)</w:t>
      </w:r>
    </w:p>
    <w:p w:rsidRPr="00C10BF5" w:rsidR="00D51799" w:rsidP="00D51799" w:rsidRDefault="00D51799" w14:paraId="0C61F40D" w14:textId="77777777">
      <w:pPr>
        <w:rPr>
          <w:rFonts w:eastAsia="PMingLiU"/>
          <w:lang w:eastAsia="zh-TW"/>
        </w:rPr>
      </w:pPr>
      <w:r w:rsidRPr="00C10BF5">
        <w:rPr>
          <w:rFonts w:eastAsia="PMingLiU"/>
          <w:lang w:eastAsia="zh-TW"/>
        </w:rPr>
        <w:t>4=</w:t>
      </w:r>
      <w:r w:rsidRPr="00C10BF5">
        <w:rPr>
          <w:rFonts w:eastAsia="PMingLiU"/>
          <w:lang w:eastAsia="zh-TW"/>
        </w:rPr>
        <w:t>產品含有大麻煙</w:t>
      </w:r>
      <w:r w:rsidRPr="00C10BF5">
        <w:rPr>
          <w:rFonts w:eastAsia="PMingLiU"/>
          <w:lang w:eastAsia="zh-TW"/>
        </w:rPr>
        <w:t xml:space="preserve"> </w:t>
      </w:r>
    </w:p>
    <w:p w:rsidRPr="00C10BF5" w:rsidR="00D51799" w:rsidP="00D51799" w:rsidRDefault="00D51799" w14:paraId="24DC5C42" w14:textId="35F1755C">
      <w:pPr>
        <w:rPr>
          <w:rFonts w:eastAsia="PMingLiU"/>
          <w:lang w:eastAsia="zh-TW"/>
        </w:rPr>
      </w:pPr>
      <w:r w:rsidRPr="00C10BF5">
        <w:rPr>
          <w:rFonts w:eastAsia="PMingLiU"/>
          <w:lang w:eastAsia="zh-TW"/>
        </w:rPr>
        <w:t>5=</w:t>
      </w:r>
      <w:r w:rsidRPr="00C10BF5">
        <w:rPr>
          <w:rFonts w:eastAsia="PMingLiU"/>
          <w:lang w:eastAsia="zh-TW"/>
        </w:rPr>
        <w:t>不確定</w:t>
      </w:r>
      <w:r w:rsidRPr="00C10BF5" w:rsidR="00151F8F">
        <w:rPr>
          <w:rFonts w:hint="eastAsia" w:eastAsia="PMingLiU"/>
          <w:lang w:eastAsia="zh-TW"/>
        </w:rPr>
        <w:t>產品</w:t>
      </w:r>
      <w:r w:rsidRPr="00C10BF5">
        <w:rPr>
          <w:rFonts w:eastAsia="PMingLiU"/>
          <w:lang w:eastAsia="zh-TW"/>
        </w:rPr>
        <w:t>的</w:t>
      </w:r>
      <w:r w:rsidRPr="00C10BF5" w:rsidR="00151F8F">
        <w:rPr>
          <w:rFonts w:hint="eastAsia" w:eastAsia="PMingLiU"/>
          <w:lang w:eastAsia="zh-TW"/>
        </w:rPr>
        <w:t>成分</w:t>
      </w:r>
      <w:r w:rsidRPr="00C10BF5">
        <w:rPr>
          <w:rFonts w:eastAsia="PMingLiU"/>
          <w:lang w:eastAsia="zh-TW"/>
        </w:rPr>
        <w:t>是什麼</w:t>
      </w:r>
    </w:p>
    <w:p w:rsidRPr="00C10BF5" w:rsidR="008329C0" w:rsidP="008329C0" w:rsidRDefault="00D51799" w14:paraId="34CC1908" w14:textId="0B300D7C">
      <w:pPr>
        <w:rPr>
          <w:lang w:eastAsia="zh-TW"/>
        </w:rPr>
      </w:pPr>
      <w:r w:rsidRPr="00C10BF5">
        <w:rPr>
          <w:rFonts w:eastAsia="PMingLiU"/>
          <w:lang w:eastAsia="zh-TW"/>
        </w:rPr>
        <w:t>6=</w:t>
      </w:r>
      <w:r w:rsidRPr="00C10BF5" w:rsidR="000E5399">
        <w:rPr>
          <w:rFonts w:hint="eastAsia" w:eastAsia="PMingLiU"/>
          <w:lang w:eastAsia="zh-TW"/>
        </w:rPr>
        <w:t>其他成分</w:t>
      </w:r>
    </w:p>
    <w:p w:rsidRPr="00C10BF5" w:rsidR="008329C0" w:rsidP="008329C0" w:rsidRDefault="008329C0" w14:paraId="14E92592" w14:textId="77777777">
      <w:pPr>
        <w:rPr>
          <w:lang w:eastAsia="zh-TW"/>
        </w:rPr>
      </w:pPr>
    </w:p>
    <w:p w:rsidRPr="00C10BF5" w:rsidR="00D51799" w:rsidP="008329C0" w:rsidRDefault="008329C0" w14:paraId="4F530776" w14:textId="77777777">
      <w:pPr>
        <w:rPr>
          <w:rFonts w:eastAsia="PMingLiU"/>
          <w:lang w:eastAsia="zh-TW"/>
        </w:rPr>
      </w:pPr>
      <w:r w:rsidRPr="00C10BF5">
        <w:rPr>
          <w:lang w:eastAsia="zh-TW"/>
        </w:rPr>
        <w:t>………………………………………………………………………………………………</w:t>
      </w:r>
    </w:p>
    <w:p w:rsidRPr="00C10BF5" w:rsidR="00D02C4E" w:rsidP="00B46144" w:rsidRDefault="00D02C4E" w14:paraId="3F522743" w14:textId="77777777">
      <w:pPr>
        <w:rPr>
          <w:rFonts w:eastAsia="PMingLiU"/>
          <w:lang w:eastAsia="zh-TW"/>
        </w:rPr>
      </w:pPr>
    </w:p>
    <w:p w:rsidRPr="00C10BF5" w:rsidR="00360105" w:rsidP="00B46144" w:rsidRDefault="008329C0" w14:paraId="4DB916AC" w14:textId="4D821754">
      <w:pPr>
        <w:rPr>
          <w:rFonts w:eastAsia="PMingLiU"/>
          <w:lang w:eastAsia="zh-TW"/>
        </w:rPr>
      </w:pPr>
      <w:r w:rsidRPr="00C10BF5">
        <w:rPr>
          <w:lang w:eastAsia="zh-TW"/>
        </w:rPr>
        <w:t xml:space="preserve">SUB1a. </w:t>
      </w:r>
      <w:r w:rsidRPr="00C10BF5" w:rsidR="00360105">
        <w:rPr>
          <w:rFonts w:eastAsia="PMingLiU"/>
          <w:lang w:eastAsia="zh-TW"/>
        </w:rPr>
        <w:t>您一生之中的吸煙支數是否至少</w:t>
      </w:r>
      <w:r w:rsidRPr="00C10BF5" w:rsidR="00AA214E">
        <w:rPr>
          <w:rFonts w:hint="eastAsia" w:eastAsia="PMingLiU"/>
          <w:lang w:eastAsia="zh-TW"/>
        </w:rPr>
        <w:t>有</w:t>
      </w:r>
      <w:r w:rsidRPr="00C10BF5" w:rsidR="00360105">
        <w:rPr>
          <w:rFonts w:eastAsia="PMingLiU"/>
          <w:lang w:eastAsia="zh-TW"/>
        </w:rPr>
        <w:t xml:space="preserve"> 100 </w:t>
      </w:r>
      <w:r w:rsidRPr="00C10BF5" w:rsidR="00360105">
        <w:rPr>
          <w:rFonts w:eastAsia="PMingLiU"/>
          <w:lang w:eastAsia="zh-TW"/>
        </w:rPr>
        <w:t>支？</w:t>
      </w:r>
      <w:r w:rsidRPr="00C10BF5" w:rsidR="00360105">
        <w:rPr>
          <w:rFonts w:eastAsia="PMingLiU"/>
          <w:lang w:eastAsia="zh-TW"/>
        </w:rPr>
        <w:t xml:space="preserve"> </w:t>
      </w:r>
    </w:p>
    <w:p w:rsidRPr="00C10BF5" w:rsidR="00360105" w:rsidP="00B46144" w:rsidRDefault="00360105" w14:paraId="50A79C73" w14:textId="77777777">
      <w:pPr>
        <w:rPr>
          <w:rFonts w:eastAsia="PMingLiU"/>
          <w:lang w:eastAsia="zh-TW"/>
        </w:rPr>
      </w:pPr>
    </w:p>
    <w:p w:rsidRPr="00C10BF5" w:rsidR="008329C0" w:rsidP="008329C0" w:rsidRDefault="004931D2" w14:paraId="4929CB0F" w14:textId="40AD6C62">
      <w:r w:rsidRPr="00C10BF5">
        <w:t>1=</w:t>
      </w:r>
      <w:r w:rsidRPr="00C10BF5">
        <w:rPr>
          <w:rFonts w:hint="eastAsia" w:ascii="PMingLiU" w:hAnsi="PMingLiU" w:eastAsia="PMingLiU" w:cs="PMingLiU"/>
        </w:rPr>
        <w:t>是</w:t>
      </w:r>
    </w:p>
    <w:p w:rsidRPr="00C10BF5" w:rsidR="008329C0" w:rsidP="008329C0" w:rsidRDefault="004931D2" w14:paraId="635FCBC6" w14:textId="4AF50425">
      <w:r w:rsidRPr="00C10BF5">
        <w:t>2=</w:t>
      </w:r>
      <w:r w:rsidRPr="00C10BF5">
        <w:rPr>
          <w:rFonts w:hint="eastAsia" w:ascii="PMingLiU" w:hAnsi="PMingLiU" w:eastAsia="PMingLiU" w:cs="PMingLiU"/>
        </w:rPr>
        <w:t>否</w:t>
      </w:r>
      <w:r w:rsidRPr="00C10BF5" w:rsidR="008329C0">
        <w:t xml:space="preserve"> </w:t>
      </w:r>
    </w:p>
    <w:p w:rsidRPr="00C10BF5" w:rsidR="008329C0" w:rsidP="008329C0" w:rsidRDefault="008329C0" w14:paraId="6D195626" w14:textId="77777777">
      <w:r w:rsidRPr="00C10BF5">
        <w:t>………………………………………………………………………………………………</w:t>
      </w:r>
    </w:p>
    <w:p w:rsidRPr="00C10BF5" w:rsidR="008329C0" w:rsidP="008329C0" w:rsidRDefault="008329C0" w14:paraId="000AED3D" w14:textId="77777777"/>
    <w:p w:rsidRPr="00C10BF5" w:rsidR="00360105" w:rsidP="008329C0" w:rsidRDefault="008329C0" w14:paraId="3E3BF355" w14:textId="77777777">
      <w:pPr>
        <w:rPr>
          <w:rFonts w:eastAsia="PMingLiU"/>
          <w:lang w:eastAsia="zh-TW"/>
        </w:rPr>
      </w:pPr>
      <w:r w:rsidRPr="00C10BF5">
        <w:t>SUB1a1. [IF SUB1a=1 CONTINUE, ELSE GO TO SUB1g]</w:t>
      </w:r>
    </w:p>
    <w:p w:rsidRPr="00C10BF5" w:rsidR="00360105" w:rsidP="00B46144" w:rsidRDefault="00360105" w14:paraId="1CF2EA3C" w14:textId="77777777">
      <w:pPr>
        <w:rPr>
          <w:rFonts w:eastAsia="PMingLiU"/>
          <w:lang w:eastAsia="zh-TW"/>
        </w:rPr>
      </w:pPr>
    </w:p>
    <w:p w:rsidRPr="00C10BF5" w:rsidR="00360105" w:rsidP="00B46144" w:rsidRDefault="00360105" w14:paraId="2E10C58E" w14:textId="77777777">
      <w:pPr>
        <w:rPr>
          <w:rFonts w:eastAsia="PMingLiU"/>
          <w:lang w:eastAsia="zh-TW"/>
        </w:rPr>
      </w:pPr>
      <w:r w:rsidRPr="00C10BF5">
        <w:rPr>
          <w:rFonts w:eastAsia="PMingLiU"/>
          <w:lang w:eastAsia="zh-TW"/>
        </w:rPr>
        <w:t>您第一次吸完一整支煙的年齡是多少？</w:t>
      </w:r>
    </w:p>
    <w:p w:rsidRPr="00C10BF5" w:rsidR="00360105" w:rsidP="00B46144" w:rsidRDefault="00360105" w14:paraId="5477B68C" w14:textId="77777777">
      <w:pPr>
        <w:rPr>
          <w:rFonts w:eastAsia="PMingLiU"/>
          <w:lang w:eastAsia="zh-TW"/>
        </w:rPr>
      </w:pPr>
    </w:p>
    <w:p w:rsidRPr="00C10BF5" w:rsidR="008329C0" w:rsidP="008329C0" w:rsidRDefault="008329C0" w14:paraId="0FA2EA29" w14:textId="77777777">
      <w:r w:rsidRPr="00C10BF5">
        <w:t>ENTER 6 IF 6 YEARS OLD OR YOUNGER</w:t>
      </w:r>
    </w:p>
    <w:p w:rsidRPr="00C10BF5" w:rsidR="008329C0" w:rsidP="008329C0" w:rsidRDefault="008329C0" w14:paraId="77FDDD70" w14:textId="77777777">
      <w:r w:rsidRPr="00C10BF5">
        <w:t>ENTER 98 IF 98 YEARS OLD OR OLDER</w:t>
      </w:r>
    </w:p>
    <w:p w:rsidRPr="00C10BF5" w:rsidR="008329C0" w:rsidP="008329C0" w:rsidRDefault="008329C0" w14:paraId="61251AE1" w14:textId="77777777"/>
    <w:p w:rsidRPr="00C10BF5" w:rsidR="008329C0" w:rsidP="008329C0" w:rsidRDefault="008329C0" w14:paraId="67851A0E" w14:textId="77777777">
      <w:pPr>
        <w:rPr>
          <w:lang w:eastAsia="zh-TW"/>
        </w:rPr>
      </w:pPr>
      <w:r w:rsidRPr="00C10BF5">
        <w:rPr>
          <w:lang w:eastAsia="zh-TW"/>
        </w:rPr>
        <w:t>____</w:t>
      </w:r>
      <w:proofErr w:type="gramStart"/>
      <w:r w:rsidRPr="00C10BF5">
        <w:rPr>
          <w:lang w:eastAsia="zh-TW"/>
        </w:rPr>
        <w:t>_[</w:t>
      </w:r>
      <w:proofErr w:type="gramEnd"/>
      <w:r w:rsidRPr="00C10BF5">
        <w:rPr>
          <w:lang w:eastAsia="zh-TW"/>
        </w:rPr>
        <w:t>ALLOW 06 – 99]</w:t>
      </w:r>
    </w:p>
    <w:p w:rsidRPr="00C10BF5" w:rsidR="008329C0" w:rsidP="008329C0" w:rsidRDefault="008329C0" w14:paraId="78456FA3" w14:textId="77777777">
      <w:pPr>
        <w:rPr>
          <w:lang w:eastAsia="zh-TW"/>
        </w:rPr>
      </w:pPr>
    </w:p>
    <w:p w:rsidRPr="00C10BF5" w:rsidR="00360105" w:rsidP="008329C0" w:rsidRDefault="008329C0" w14:paraId="1AD8B747" w14:textId="77777777">
      <w:pPr>
        <w:rPr>
          <w:rFonts w:eastAsia="PMingLiU"/>
          <w:lang w:eastAsia="zh-TW"/>
        </w:rPr>
      </w:pPr>
      <w:r w:rsidRPr="00C10BF5">
        <w:rPr>
          <w:lang w:eastAsia="zh-TW"/>
        </w:rPr>
        <w:t>………………………………………………………………………………………………</w:t>
      </w:r>
    </w:p>
    <w:p w:rsidRPr="00C10BF5" w:rsidR="00360105" w:rsidP="00B46144" w:rsidRDefault="00360105" w14:paraId="06FBEA66" w14:textId="77777777">
      <w:pPr>
        <w:rPr>
          <w:rFonts w:eastAsia="PMingLiU"/>
          <w:lang w:eastAsia="zh-TW"/>
        </w:rPr>
      </w:pPr>
    </w:p>
    <w:p w:rsidRPr="00C10BF5" w:rsidR="00360105" w:rsidP="00B46144" w:rsidRDefault="008329C0" w14:paraId="095C0919" w14:textId="12C5BDB9">
      <w:pPr>
        <w:rPr>
          <w:rFonts w:eastAsia="PMingLiU"/>
          <w:lang w:eastAsia="zh-TW"/>
        </w:rPr>
      </w:pPr>
      <w:r w:rsidRPr="00C10BF5">
        <w:rPr>
          <w:lang w:eastAsia="zh-TW"/>
        </w:rPr>
        <w:t xml:space="preserve">SUB1b.  </w:t>
      </w:r>
      <w:r w:rsidRPr="00C10BF5" w:rsidR="00360105">
        <w:rPr>
          <w:rFonts w:eastAsia="PMingLiU"/>
          <w:lang w:eastAsia="zh-TW"/>
        </w:rPr>
        <w:t>您現在是每天吸煙、有些天吸煙</w:t>
      </w:r>
      <w:r w:rsidRPr="00C10BF5" w:rsidR="002410B2">
        <w:rPr>
          <w:rFonts w:hint="eastAsia" w:eastAsia="PMingLiU"/>
          <w:lang w:eastAsia="zh-TW"/>
        </w:rPr>
        <w:t>還</w:t>
      </w:r>
      <w:r w:rsidRPr="00C10BF5" w:rsidR="00360105">
        <w:rPr>
          <w:rFonts w:eastAsia="PMingLiU"/>
          <w:lang w:eastAsia="zh-TW"/>
        </w:rPr>
        <w:t>是完全不吸煙？</w:t>
      </w:r>
    </w:p>
    <w:p w:rsidRPr="00C10BF5" w:rsidR="00360105" w:rsidP="00B46144" w:rsidRDefault="00360105" w14:paraId="2AD5C6D8" w14:textId="77777777">
      <w:pPr>
        <w:rPr>
          <w:rFonts w:eastAsia="PMingLiU"/>
          <w:lang w:eastAsia="zh-TW"/>
        </w:rPr>
      </w:pPr>
    </w:p>
    <w:p w:rsidRPr="00C10BF5" w:rsidR="00360105" w:rsidP="00B46144" w:rsidRDefault="00360105" w14:paraId="663A203D" w14:textId="77777777">
      <w:pPr>
        <w:rPr>
          <w:rFonts w:eastAsia="PMingLiU"/>
          <w:lang w:eastAsia="zh-TW"/>
        </w:rPr>
      </w:pPr>
      <w:r w:rsidRPr="00C10BF5">
        <w:rPr>
          <w:rFonts w:eastAsia="PMingLiU"/>
          <w:lang w:eastAsia="zh-TW"/>
        </w:rPr>
        <w:t>1=</w:t>
      </w:r>
      <w:r w:rsidRPr="00C10BF5">
        <w:rPr>
          <w:rFonts w:eastAsia="PMingLiU"/>
          <w:lang w:eastAsia="zh-TW"/>
        </w:rPr>
        <w:t>每天</w:t>
      </w:r>
      <w:r w:rsidRPr="00C10BF5">
        <w:rPr>
          <w:rFonts w:eastAsia="PMingLiU"/>
          <w:lang w:eastAsia="zh-TW"/>
        </w:rPr>
        <w:t xml:space="preserve"> </w:t>
      </w:r>
    </w:p>
    <w:p w:rsidRPr="00C10BF5" w:rsidR="00360105" w:rsidRDefault="00360105" w14:paraId="5EF3A0D8" w14:textId="77777777">
      <w:pPr>
        <w:rPr>
          <w:rFonts w:eastAsia="PMingLiU"/>
          <w:lang w:eastAsia="zh-TW"/>
        </w:rPr>
      </w:pPr>
      <w:r w:rsidRPr="00C10BF5">
        <w:rPr>
          <w:rFonts w:eastAsia="PMingLiU"/>
          <w:lang w:eastAsia="zh-TW"/>
        </w:rPr>
        <w:t>2=</w:t>
      </w:r>
      <w:r w:rsidRPr="00C10BF5" w:rsidR="002F45F4">
        <w:rPr>
          <w:rFonts w:eastAsia="PMingLiU"/>
          <w:lang w:eastAsia="zh-TW"/>
        </w:rPr>
        <w:t>有些天</w:t>
      </w:r>
    </w:p>
    <w:p w:rsidRPr="00C10BF5" w:rsidR="00360105" w:rsidP="00B46144" w:rsidRDefault="00360105" w14:paraId="436E72C2" w14:textId="77777777">
      <w:pPr>
        <w:rPr>
          <w:rFonts w:eastAsia="PMingLiU"/>
          <w:lang w:eastAsia="zh-TW"/>
        </w:rPr>
      </w:pPr>
      <w:r w:rsidRPr="00C10BF5">
        <w:rPr>
          <w:rFonts w:eastAsia="PMingLiU"/>
          <w:lang w:eastAsia="zh-TW"/>
        </w:rPr>
        <w:t>3=</w:t>
      </w:r>
      <w:r w:rsidRPr="00C10BF5">
        <w:rPr>
          <w:rFonts w:eastAsia="PMingLiU"/>
          <w:lang w:eastAsia="zh-TW"/>
        </w:rPr>
        <w:t>完全不吸煙</w:t>
      </w:r>
    </w:p>
    <w:p w:rsidRPr="00C10BF5" w:rsidR="008329C0" w:rsidP="008329C0" w:rsidRDefault="008329C0" w14:paraId="7F3552B7" w14:textId="77777777">
      <w:r w:rsidRPr="00C10BF5">
        <w:t>………………………………………………………………………………………………</w:t>
      </w:r>
    </w:p>
    <w:p w:rsidRPr="00C10BF5" w:rsidR="008329C0" w:rsidP="008329C0" w:rsidRDefault="008329C0" w14:paraId="3BB3394E" w14:textId="77777777"/>
    <w:p w:rsidRPr="00C10BF5" w:rsidR="00360105" w:rsidP="008329C0" w:rsidRDefault="008329C0" w14:paraId="65AA44DE" w14:textId="77777777">
      <w:pPr>
        <w:rPr>
          <w:rFonts w:eastAsia="PMingLiU"/>
          <w:lang w:eastAsia="zh-TW"/>
        </w:rPr>
      </w:pPr>
      <w:r w:rsidRPr="00C10BF5">
        <w:t>SUB1c.  [IF SUB1b=1 CONTINUE, ELSE GO TO SUB1f]</w:t>
      </w:r>
    </w:p>
    <w:p w:rsidRPr="00C10BF5" w:rsidR="00360105" w:rsidP="00B46144" w:rsidRDefault="00360105" w14:paraId="5020E931" w14:textId="77777777">
      <w:pPr>
        <w:rPr>
          <w:rFonts w:eastAsia="PMingLiU"/>
          <w:lang w:eastAsia="zh-TW"/>
        </w:rPr>
      </w:pPr>
    </w:p>
    <w:p w:rsidRPr="00C10BF5" w:rsidR="00360105" w:rsidP="00B46144" w:rsidRDefault="00360105" w14:paraId="199ECFE6" w14:textId="77777777">
      <w:pPr>
        <w:rPr>
          <w:rFonts w:eastAsiaTheme="minorEastAsia"/>
          <w:lang w:eastAsia="zh-TW"/>
        </w:rPr>
      </w:pPr>
      <w:r w:rsidRPr="00C10BF5">
        <w:rPr>
          <w:rFonts w:eastAsia="PMingLiU"/>
          <w:lang w:eastAsia="zh-TW"/>
        </w:rPr>
        <w:t>您現在平均一天吸多少支煙？</w:t>
      </w:r>
    </w:p>
    <w:p w:rsidRPr="00C10BF5" w:rsidR="008329C0" w:rsidP="00B46144" w:rsidRDefault="008329C0" w14:paraId="7C9A6EE3" w14:textId="77777777">
      <w:pPr>
        <w:rPr>
          <w:rFonts w:eastAsiaTheme="minorEastAsia"/>
          <w:lang w:eastAsia="zh-TW"/>
        </w:rPr>
      </w:pPr>
    </w:p>
    <w:p w:rsidRPr="00C10BF5" w:rsidR="008329C0" w:rsidP="008329C0" w:rsidRDefault="008329C0" w14:paraId="4B9CED7B" w14:textId="77777777">
      <w:r w:rsidRPr="00C10BF5">
        <w:t xml:space="preserve">NOTE: IF RESPONSE IS LESS THAN 1 – ENTER 1   </w:t>
      </w:r>
    </w:p>
    <w:p w:rsidRPr="00C10BF5" w:rsidR="008329C0" w:rsidP="008329C0" w:rsidRDefault="008329C0" w14:paraId="5E4F5AA1" w14:textId="77777777"/>
    <w:p w:rsidRPr="00C10BF5" w:rsidR="008329C0" w:rsidP="008329C0" w:rsidRDefault="008329C0" w14:paraId="2554AF40" w14:textId="77777777">
      <w:r w:rsidRPr="00C10BF5">
        <w:t>_______CIGARETTES [ALLOW 01-99]</w:t>
      </w:r>
    </w:p>
    <w:p w:rsidRPr="00C10BF5" w:rsidR="008329C0" w:rsidP="008329C0" w:rsidRDefault="008329C0" w14:paraId="3CD3FF25" w14:textId="77777777">
      <w:r w:rsidRPr="00C10BF5">
        <w:t xml:space="preserve">   </w:t>
      </w:r>
    </w:p>
    <w:p w:rsidRPr="00C10BF5" w:rsidR="008329C0" w:rsidP="008329C0" w:rsidRDefault="008329C0" w14:paraId="2BF00090" w14:textId="77777777">
      <w:r w:rsidRPr="00C10BF5">
        <w:t>………………………………………………………………………………………………</w:t>
      </w:r>
    </w:p>
    <w:p w:rsidRPr="00C10BF5" w:rsidR="008329C0" w:rsidP="008329C0" w:rsidRDefault="008329C0" w14:paraId="31527126" w14:textId="77777777"/>
    <w:p w:rsidRPr="00C10BF5" w:rsidR="00360105" w:rsidP="008329C0" w:rsidRDefault="008329C0" w14:paraId="42CB9AAB" w14:textId="77777777">
      <w:pPr>
        <w:rPr>
          <w:rFonts w:eastAsia="PMingLiU"/>
          <w:lang w:eastAsia="zh-TW"/>
        </w:rPr>
      </w:pPr>
      <w:r w:rsidRPr="00C10BF5">
        <w:t>SUB1d.  [IF SUB1b=2 CONTINUE, ELSE, GO TO SUB1f]</w:t>
      </w:r>
    </w:p>
    <w:p w:rsidRPr="00C10BF5" w:rsidR="00360105" w:rsidP="00B46144" w:rsidRDefault="00360105" w14:paraId="17F96020" w14:textId="77777777">
      <w:pPr>
        <w:rPr>
          <w:rFonts w:eastAsia="PMingLiU"/>
          <w:lang w:eastAsia="zh-TW"/>
        </w:rPr>
      </w:pPr>
    </w:p>
    <w:p w:rsidRPr="00C10BF5" w:rsidR="00360105" w:rsidP="00B46144" w:rsidRDefault="00360105" w14:paraId="54E96279" w14:textId="470C0B45">
      <w:pPr>
        <w:rPr>
          <w:rFonts w:eastAsia="PMingLiU"/>
          <w:lang w:eastAsia="zh-TW"/>
        </w:rPr>
      </w:pPr>
      <w:r w:rsidRPr="00C10BF5">
        <w:rPr>
          <w:rFonts w:eastAsia="PMingLiU"/>
          <w:lang w:eastAsia="zh-TW"/>
        </w:rPr>
        <w:t>過去</w:t>
      </w:r>
      <w:r w:rsidRPr="00C10BF5">
        <w:rPr>
          <w:rFonts w:eastAsia="PMingLiU"/>
          <w:lang w:eastAsia="zh-TW"/>
        </w:rPr>
        <w:t xml:space="preserve"> 30 </w:t>
      </w:r>
      <w:r w:rsidRPr="00C10BF5">
        <w:rPr>
          <w:rFonts w:eastAsia="PMingLiU"/>
          <w:lang w:eastAsia="zh-TW"/>
        </w:rPr>
        <w:t>天內，您</w:t>
      </w:r>
      <w:r w:rsidRPr="00C10BF5" w:rsidR="00B61F54">
        <w:rPr>
          <w:rFonts w:hint="eastAsia" w:eastAsia="PMingLiU"/>
          <w:lang w:eastAsia="zh-TW"/>
        </w:rPr>
        <w:t>有多少天吸煙了</w:t>
      </w:r>
      <w:r w:rsidRPr="00C10BF5">
        <w:rPr>
          <w:rFonts w:eastAsia="PMingLiU"/>
          <w:lang w:eastAsia="zh-TW"/>
        </w:rPr>
        <w:t>？</w:t>
      </w:r>
    </w:p>
    <w:p w:rsidRPr="00C10BF5" w:rsidR="00360105" w:rsidP="00B46144" w:rsidRDefault="00360105" w14:paraId="1873944D" w14:textId="77777777">
      <w:pPr>
        <w:rPr>
          <w:rFonts w:eastAsia="PMingLiU"/>
          <w:lang w:eastAsia="zh-TW"/>
        </w:rPr>
      </w:pPr>
    </w:p>
    <w:p w:rsidRPr="00C10BF5" w:rsidR="008329C0" w:rsidP="008329C0" w:rsidRDefault="008329C0" w14:paraId="250D075F" w14:textId="77777777">
      <w:r w:rsidRPr="00C10BF5">
        <w:t>______ DAYS [ALLOW 00-30]</w:t>
      </w:r>
    </w:p>
    <w:p w:rsidRPr="00C10BF5" w:rsidR="008329C0" w:rsidP="008329C0" w:rsidRDefault="008329C0" w14:paraId="7FE0803B" w14:textId="77777777">
      <w:r w:rsidRPr="00C10BF5">
        <w:t xml:space="preserve"> </w:t>
      </w:r>
    </w:p>
    <w:p w:rsidRPr="00C10BF5" w:rsidR="008329C0" w:rsidP="008329C0" w:rsidRDefault="008329C0" w14:paraId="62A44487" w14:textId="77777777">
      <w:r w:rsidRPr="00C10BF5">
        <w:t>……………………………………………………………………………………………</w:t>
      </w:r>
    </w:p>
    <w:p w:rsidRPr="00C10BF5" w:rsidR="008329C0" w:rsidP="008329C0" w:rsidRDefault="008329C0" w14:paraId="52E5DADD" w14:textId="77777777"/>
    <w:p w:rsidRPr="00C10BF5" w:rsidR="00360105" w:rsidP="008329C0" w:rsidRDefault="008329C0" w14:paraId="570A38BC" w14:textId="77777777">
      <w:pPr>
        <w:rPr>
          <w:rFonts w:eastAsiaTheme="minorEastAsia"/>
          <w:lang w:eastAsia="zh-CN"/>
        </w:rPr>
      </w:pPr>
      <w:r w:rsidRPr="00C10BF5">
        <w:t>SUB1e.  [IF SUB1d GE 1 CONTINUE, ELSE GO TO SUB1f]</w:t>
      </w:r>
    </w:p>
    <w:p w:rsidRPr="00C10BF5" w:rsidR="008329C0" w:rsidP="008329C0" w:rsidRDefault="008329C0" w14:paraId="3E2F6614" w14:textId="77777777">
      <w:pPr>
        <w:rPr>
          <w:rFonts w:eastAsiaTheme="minorEastAsia"/>
          <w:lang w:eastAsia="zh-CN"/>
        </w:rPr>
      </w:pPr>
    </w:p>
    <w:p w:rsidRPr="00C10BF5" w:rsidR="00360105" w:rsidP="000607BB" w:rsidRDefault="00360105" w14:paraId="3B6BE8AE" w14:textId="77777777">
      <w:pPr>
        <w:rPr>
          <w:rFonts w:eastAsia="PMingLiU"/>
          <w:lang w:eastAsia="zh-TW"/>
        </w:rPr>
      </w:pPr>
      <w:r w:rsidRPr="00C10BF5">
        <w:rPr>
          <w:rFonts w:eastAsia="PMingLiU"/>
          <w:lang w:eastAsia="zh-TW"/>
        </w:rPr>
        <w:t>過去</w:t>
      </w:r>
      <w:r w:rsidRPr="00C10BF5">
        <w:rPr>
          <w:rFonts w:eastAsia="PMingLiU"/>
          <w:lang w:eastAsia="zh-TW"/>
        </w:rPr>
        <w:t xml:space="preserve"> 30 </w:t>
      </w:r>
      <w:r w:rsidRPr="00C10BF5">
        <w:rPr>
          <w:rFonts w:eastAsia="PMingLiU"/>
          <w:lang w:eastAsia="zh-TW"/>
        </w:rPr>
        <w:t>天內，在您吸煙的日子裡，您平均一天吸多少支煙？</w:t>
      </w:r>
      <w:r w:rsidRPr="00C10BF5">
        <w:rPr>
          <w:rFonts w:eastAsia="PMingLiU"/>
          <w:lang w:eastAsia="zh-TW"/>
        </w:rPr>
        <w:tab/>
      </w:r>
    </w:p>
    <w:p w:rsidRPr="00C10BF5" w:rsidR="00360105" w:rsidP="00B46144" w:rsidRDefault="00360105" w14:paraId="35CA25C4" w14:textId="77777777">
      <w:pPr>
        <w:rPr>
          <w:rFonts w:eastAsia="PMingLiU"/>
          <w:lang w:eastAsia="zh-TW"/>
        </w:rPr>
      </w:pPr>
    </w:p>
    <w:p w:rsidRPr="00C10BF5" w:rsidR="008329C0" w:rsidP="008329C0" w:rsidRDefault="008329C0" w14:paraId="27179FC7" w14:textId="77777777">
      <w:r w:rsidRPr="00C10BF5">
        <w:t>______ NUMBER OF CIGARETTES [ALLOW 00-99]</w:t>
      </w:r>
    </w:p>
    <w:p w:rsidRPr="00C10BF5" w:rsidR="008329C0" w:rsidP="008329C0" w:rsidRDefault="008329C0" w14:paraId="50596B63" w14:textId="77777777"/>
    <w:p w:rsidRPr="00C10BF5" w:rsidR="008329C0" w:rsidP="008329C0" w:rsidRDefault="008329C0" w14:paraId="1179837E" w14:textId="77777777">
      <w:r w:rsidRPr="00C10BF5">
        <w:t>………………………………………………………………………………………………</w:t>
      </w:r>
    </w:p>
    <w:p w:rsidRPr="00C10BF5" w:rsidR="008329C0" w:rsidP="008329C0" w:rsidRDefault="008329C0" w14:paraId="7DB63A08" w14:textId="77777777"/>
    <w:p w:rsidRPr="00C10BF5" w:rsidR="00360105" w:rsidP="008329C0" w:rsidRDefault="008329C0" w14:paraId="52DD4D20" w14:textId="77777777">
      <w:pPr>
        <w:rPr>
          <w:rFonts w:eastAsia="PMingLiU"/>
          <w:lang w:eastAsia="zh-TW"/>
        </w:rPr>
      </w:pPr>
      <w:r w:rsidRPr="00C10BF5">
        <w:t>SUB1f.  [IF SUB1b=1 OR 2 CONTINUE, ELSE GO TO SUB1g]</w:t>
      </w:r>
    </w:p>
    <w:p w:rsidRPr="00C10BF5" w:rsidR="00360105" w:rsidP="00B46144" w:rsidRDefault="00360105" w14:paraId="0EE4A729" w14:textId="77777777">
      <w:pPr>
        <w:rPr>
          <w:rFonts w:eastAsiaTheme="minorEastAsia"/>
          <w:lang w:eastAsia="zh-CN"/>
        </w:rPr>
      </w:pPr>
    </w:p>
    <w:p w:rsidRPr="00C10BF5" w:rsidR="00360105" w:rsidP="00B46144" w:rsidRDefault="00360105" w14:paraId="74ED7DE6"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打算停止吸煙？</w:t>
      </w:r>
      <w:r w:rsidRPr="00C10BF5">
        <w:rPr>
          <w:rFonts w:eastAsia="PMingLiU"/>
          <w:lang w:eastAsia="zh-TW"/>
        </w:rPr>
        <w:tab/>
      </w:r>
    </w:p>
    <w:p w:rsidRPr="00C10BF5" w:rsidR="00360105" w:rsidP="00B46144" w:rsidRDefault="00360105" w14:paraId="5603CEA0" w14:textId="77777777">
      <w:pPr>
        <w:rPr>
          <w:rFonts w:eastAsia="PMingLiU"/>
          <w:lang w:eastAsia="zh-TW"/>
        </w:rPr>
      </w:pPr>
    </w:p>
    <w:p w:rsidRPr="00C10BF5" w:rsidR="008329C0" w:rsidP="008329C0" w:rsidRDefault="004931D2" w14:paraId="6B1AA385" w14:textId="6CB1105F">
      <w:r w:rsidRPr="00C10BF5">
        <w:t>1=</w:t>
      </w:r>
      <w:r w:rsidRPr="00C10BF5">
        <w:rPr>
          <w:rFonts w:hint="eastAsia" w:ascii="PMingLiU" w:hAnsi="PMingLiU" w:eastAsia="PMingLiU" w:cs="PMingLiU"/>
        </w:rPr>
        <w:t>是</w:t>
      </w:r>
    </w:p>
    <w:p w:rsidRPr="00C10BF5" w:rsidR="008329C0" w:rsidP="008329C0" w:rsidRDefault="004931D2" w14:paraId="78000585" w14:textId="643E262A">
      <w:r w:rsidRPr="00C10BF5">
        <w:t>2=</w:t>
      </w:r>
      <w:r w:rsidRPr="00C10BF5">
        <w:rPr>
          <w:rFonts w:hint="eastAsia" w:ascii="PMingLiU" w:hAnsi="PMingLiU" w:eastAsia="PMingLiU" w:cs="PMingLiU"/>
        </w:rPr>
        <w:t>否</w:t>
      </w:r>
    </w:p>
    <w:p w:rsidRPr="00C10BF5" w:rsidR="008329C0" w:rsidP="008329C0" w:rsidRDefault="008329C0" w14:paraId="33E0C836" w14:textId="77777777">
      <w:r w:rsidRPr="00C10BF5">
        <w:t xml:space="preserve"> ………………………………………………………………………………………………</w:t>
      </w:r>
    </w:p>
    <w:p w:rsidRPr="00C10BF5" w:rsidR="008329C0" w:rsidP="008329C0" w:rsidRDefault="008329C0" w14:paraId="516D9410" w14:textId="77777777"/>
    <w:p w:rsidRPr="00C10BF5" w:rsidR="00360105" w:rsidP="008329C0" w:rsidRDefault="008329C0" w14:paraId="73D5F87C" w14:textId="77777777">
      <w:pPr>
        <w:rPr>
          <w:rFonts w:eastAsiaTheme="minorEastAsia"/>
          <w:lang w:eastAsia="zh-CN"/>
        </w:rPr>
      </w:pPr>
      <w:r w:rsidRPr="00C10BF5">
        <w:t>SUB1f1. [IF SUB1b=1 OR 2 CONTINUE, ELSE GO TO SUB1g]</w:t>
      </w:r>
    </w:p>
    <w:p w:rsidRPr="00C10BF5" w:rsidR="008329C0" w:rsidP="008329C0" w:rsidRDefault="008329C0" w14:paraId="72AAA29B" w14:textId="77777777">
      <w:pPr>
        <w:rPr>
          <w:rFonts w:eastAsiaTheme="minorEastAsia"/>
          <w:lang w:eastAsia="zh-CN"/>
        </w:rPr>
      </w:pPr>
    </w:p>
    <w:p w:rsidRPr="00C10BF5" w:rsidR="00360105" w:rsidP="00B46144" w:rsidRDefault="00360105" w14:paraId="172D145D"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因嘗試戒煙而曾超過一天沒有吸煙？</w:t>
      </w:r>
      <w:r w:rsidRPr="00C10BF5">
        <w:rPr>
          <w:rFonts w:eastAsia="PMingLiU"/>
          <w:lang w:eastAsia="zh-TW"/>
        </w:rPr>
        <w:t xml:space="preserve"> </w:t>
      </w:r>
    </w:p>
    <w:p w:rsidRPr="00C10BF5" w:rsidR="00360105" w:rsidP="00B46144" w:rsidRDefault="00360105" w14:paraId="3772F799" w14:textId="77777777">
      <w:pPr>
        <w:rPr>
          <w:rFonts w:eastAsia="PMingLiU"/>
          <w:lang w:eastAsia="zh-TW"/>
        </w:rPr>
      </w:pPr>
    </w:p>
    <w:p w:rsidRPr="00C10BF5" w:rsidR="008329C0" w:rsidP="008329C0" w:rsidRDefault="004931D2" w14:paraId="50916AD1" w14:textId="7B9D1EC0">
      <w:pPr>
        <w:rPr>
          <w:lang w:eastAsia="zh-TW"/>
        </w:rPr>
      </w:pPr>
      <w:r w:rsidRPr="00C10BF5">
        <w:rPr>
          <w:lang w:eastAsia="zh-TW"/>
        </w:rPr>
        <w:t>1=</w:t>
      </w:r>
      <w:r w:rsidRPr="00C10BF5">
        <w:rPr>
          <w:rFonts w:hint="eastAsia" w:ascii="PMingLiU" w:hAnsi="PMingLiU" w:eastAsia="PMingLiU" w:cs="PMingLiU"/>
          <w:lang w:eastAsia="zh-TW"/>
        </w:rPr>
        <w:t>是</w:t>
      </w:r>
    </w:p>
    <w:p w:rsidRPr="00C10BF5" w:rsidR="008329C0" w:rsidP="008329C0" w:rsidRDefault="004931D2" w14:paraId="75BBC3A4" w14:textId="3D76088D">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329C0" w:rsidRDefault="008329C0" w14:paraId="3F4D641D" w14:textId="77777777">
      <w:pPr>
        <w:rPr>
          <w:rFonts w:eastAsiaTheme="minorEastAsia"/>
          <w:lang w:eastAsia="zh-TW"/>
        </w:rPr>
      </w:pPr>
      <w:r w:rsidRPr="00C10BF5">
        <w:rPr>
          <w:lang w:eastAsia="zh-TW"/>
        </w:rPr>
        <w:t>………………………………………………………………………………………………</w:t>
      </w:r>
    </w:p>
    <w:p w:rsidRPr="00C10BF5" w:rsidR="008329C0" w:rsidP="008329C0" w:rsidRDefault="008329C0" w14:paraId="170677FE" w14:textId="77777777">
      <w:pPr>
        <w:rPr>
          <w:rFonts w:eastAsiaTheme="minorEastAsia"/>
          <w:lang w:eastAsia="zh-TW"/>
        </w:rPr>
      </w:pPr>
    </w:p>
    <w:p w:rsidRPr="00C10BF5" w:rsidR="00A83CF1" w:rsidP="000607BB" w:rsidRDefault="008329C0" w14:paraId="6E35FB60" w14:textId="77777777">
      <w:pPr>
        <w:rPr>
          <w:rFonts w:eastAsia="PMingLiU"/>
          <w:lang w:eastAsia="zh-TW"/>
        </w:rPr>
      </w:pPr>
      <w:r w:rsidRPr="00C10BF5">
        <w:rPr>
          <w:lang w:eastAsia="zh-TW"/>
        </w:rPr>
        <w:t xml:space="preserve">SUB1g. </w:t>
      </w:r>
      <w:r w:rsidRPr="00C10BF5" w:rsidR="00A83CF1">
        <w:rPr>
          <w:rFonts w:eastAsia="PMingLiU"/>
          <w:lang w:eastAsia="zh-TW"/>
        </w:rPr>
        <w:t>下列幾個問題和您對鼻煙、浸漬煙、嚼煙或「口含煙」等「無煙」煙草的使用情況有關。</w:t>
      </w:r>
    </w:p>
    <w:p w:rsidRPr="00C10BF5" w:rsidR="00A83CF1" w:rsidP="000607BB" w:rsidRDefault="00A83CF1" w14:paraId="27F9833E" w14:textId="77777777">
      <w:pPr>
        <w:rPr>
          <w:rFonts w:eastAsia="PMingLiU"/>
          <w:lang w:eastAsia="zh-TW"/>
        </w:rPr>
      </w:pPr>
    </w:p>
    <w:p w:rsidRPr="00C10BF5" w:rsidR="00360105" w:rsidP="00B153BC" w:rsidRDefault="00A83CF1" w14:paraId="2A2CB49F" w14:textId="77777777">
      <w:pPr>
        <w:rPr>
          <w:rFonts w:eastAsia="PMingLiU"/>
          <w:lang w:eastAsia="zh-TW"/>
        </w:rPr>
      </w:pPr>
      <w:r w:rsidRPr="00C10BF5">
        <w:rPr>
          <w:rFonts w:eastAsia="PMingLiU"/>
          <w:lang w:eastAsia="zh-TW"/>
        </w:rPr>
        <w:t>您是否曾使用過「無煙」菸草，即便只有一次？</w:t>
      </w:r>
      <w:r w:rsidRPr="00C10BF5">
        <w:rPr>
          <w:rFonts w:eastAsia="PMingLiU"/>
          <w:lang w:eastAsia="zh-TW"/>
        </w:rPr>
        <w:t xml:space="preserve"> </w:t>
      </w:r>
    </w:p>
    <w:p w:rsidRPr="00C10BF5" w:rsidR="00AC6ECD" w:rsidP="008329C0" w:rsidRDefault="00A83CF1" w14:paraId="1D206A71" w14:textId="77777777">
      <w:pPr>
        <w:rPr>
          <w:rFonts w:eastAsia="PMingLiU"/>
          <w:lang w:eastAsia="zh-TW"/>
        </w:rPr>
      </w:pPr>
      <w:r w:rsidRPr="00C10BF5">
        <w:rPr>
          <w:rFonts w:eastAsia="PMingLiU"/>
          <w:lang w:eastAsia="zh-TW"/>
        </w:rPr>
        <w:t xml:space="preserve"> </w:t>
      </w:r>
    </w:p>
    <w:p w:rsidRPr="00C10BF5" w:rsidR="008329C0" w:rsidP="008329C0" w:rsidRDefault="00AC6ECD" w14:paraId="1019FC19" w14:textId="662013F8">
      <w:pPr>
        <w:rPr>
          <w:lang w:eastAsia="zh-TW"/>
        </w:rPr>
      </w:pPr>
      <w:r w:rsidRPr="00C10BF5">
        <w:rPr>
          <w:lang w:eastAsia="zh-TW"/>
        </w:rPr>
        <w:t xml:space="preserve">IF NEEDED: </w:t>
      </w:r>
      <w:r w:rsidRPr="00C10BF5">
        <w:rPr>
          <w:rFonts w:hint="eastAsia" w:ascii="PMingLiU" w:hAnsi="PMingLiU" w:eastAsia="PMingLiU" w:cs="PMingLiU"/>
          <w:lang w:eastAsia="zh-TW"/>
        </w:rPr>
        <w:t>口含煙，在瑞典語中也就是指鼻煙，是一種濕潤的無煙煙草，通常裝在小袋內出售，使用時，將小袋放在嘴唇內側，嘴唇與牙齦之間即可。</w:t>
      </w:r>
      <w:r w:rsidRPr="00C10BF5" w:rsidR="008329C0">
        <w:rPr>
          <w:lang w:eastAsia="zh-TW"/>
        </w:rPr>
        <w:t xml:space="preserve"> </w:t>
      </w:r>
    </w:p>
    <w:p w:rsidRPr="00C10BF5" w:rsidR="008329C0" w:rsidP="008329C0" w:rsidRDefault="008329C0" w14:paraId="4FE917BC" w14:textId="77777777">
      <w:pPr>
        <w:rPr>
          <w:lang w:eastAsia="zh-TW"/>
        </w:rPr>
      </w:pPr>
    </w:p>
    <w:p w:rsidRPr="00C10BF5" w:rsidR="008329C0" w:rsidP="008329C0" w:rsidRDefault="004931D2" w14:paraId="3C405A2B" w14:textId="189AC9F2">
      <w:r w:rsidRPr="00C10BF5">
        <w:t>1=</w:t>
      </w:r>
      <w:r w:rsidRPr="00C10BF5">
        <w:rPr>
          <w:rFonts w:hint="eastAsia" w:ascii="PMingLiU" w:hAnsi="PMingLiU" w:eastAsia="PMingLiU" w:cs="PMingLiU"/>
        </w:rPr>
        <w:t>是</w:t>
      </w:r>
    </w:p>
    <w:p w:rsidRPr="00C10BF5" w:rsidR="008329C0" w:rsidP="008329C0" w:rsidRDefault="004931D2" w14:paraId="0BCFF96B" w14:textId="5DF8DD19">
      <w:r w:rsidRPr="00C10BF5">
        <w:t>2=</w:t>
      </w:r>
      <w:r w:rsidRPr="00C10BF5">
        <w:rPr>
          <w:rFonts w:hint="eastAsia" w:ascii="PMingLiU" w:hAnsi="PMingLiU" w:eastAsia="PMingLiU" w:cs="PMingLiU"/>
        </w:rPr>
        <w:t>否</w:t>
      </w:r>
    </w:p>
    <w:p w:rsidRPr="00C10BF5" w:rsidR="008329C0" w:rsidP="008329C0" w:rsidRDefault="008329C0" w14:paraId="44A03086" w14:textId="77777777"/>
    <w:p w:rsidRPr="00C10BF5" w:rsidR="008329C0" w:rsidP="008329C0" w:rsidRDefault="008329C0" w14:paraId="5072566D" w14:textId="77777777">
      <w:r w:rsidRPr="00C10BF5">
        <w:t>………………………………………………………………………………………………..</w:t>
      </w:r>
    </w:p>
    <w:p w:rsidRPr="00C10BF5" w:rsidR="008329C0" w:rsidP="008329C0" w:rsidRDefault="008329C0" w14:paraId="4D6A73F4" w14:textId="77777777"/>
    <w:p w:rsidRPr="00C10BF5" w:rsidR="008329C0" w:rsidP="008329C0" w:rsidRDefault="008329C0" w14:paraId="07EF481D" w14:textId="77777777">
      <w:r w:rsidRPr="00C10BF5">
        <w:t>SUB1h. [IF SUB1g= 1 CONTINUE, ELSE GO TO SUB1k]</w:t>
      </w:r>
    </w:p>
    <w:p w:rsidRPr="00C10BF5" w:rsidR="008329C0" w:rsidP="008329C0" w:rsidRDefault="008329C0" w14:paraId="01AE264E" w14:textId="77777777"/>
    <w:p w:rsidRPr="00C10BF5" w:rsidR="00360105" w:rsidP="00EB7420" w:rsidRDefault="00360105" w14:paraId="1100206E" w14:textId="77777777">
      <w:pPr>
        <w:rPr>
          <w:rFonts w:eastAsia="PMingLiU"/>
          <w:lang w:eastAsia="zh-TW"/>
        </w:rPr>
      </w:pPr>
      <w:r w:rsidRPr="00C10BF5">
        <w:rPr>
          <w:rFonts w:eastAsia="PMingLiU"/>
          <w:lang w:eastAsia="zh-TW"/>
        </w:rPr>
        <w:t>您第一次使用「無煙」菸草的年齡是多少？</w:t>
      </w:r>
    </w:p>
    <w:p w:rsidRPr="00C10BF5" w:rsidR="00360105" w:rsidP="00EB7420" w:rsidRDefault="00360105" w14:paraId="4CE8E83D" w14:textId="77777777">
      <w:pPr>
        <w:rPr>
          <w:rFonts w:eastAsia="PMingLiU"/>
          <w:lang w:eastAsia="zh-TW"/>
        </w:rPr>
      </w:pPr>
    </w:p>
    <w:p w:rsidRPr="00C10BF5" w:rsidR="008329C0" w:rsidP="008329C0" w:rsidRDefault="008329C0" w14:paraId="1E22598F" w14:textId="77777777">
      <w:r w:rsidRPr="00C10BF5">
        <w:t>________ [RANGE: 01 - 99]</w:t>
      </w:r>
    </w:p>
    <w:p w:rsidRPr="00C10BF5" w:rsidR="008329C0" w:rsidP="008329C0" w:rsidRDefault="008329C0" w14:paraId="26D27DEB" w14:textId="77777777"/>
    <w:p w:rsidRPr="00C10BF5" w:rsidR="008329C0" w:rsidP="008329C0" w:rsidRDefault="008329C0" w14:paraId="74357856" w14:textId="77777777">
      <w:r w:rsidRPr="00C10BF5">
        <w:t>……………………………………………………………………………………………….</w:t>
      </w:r>
    </w:p>
    <w:p w:rsidRPr="00C10BF5" w:rsidR="008329C0" w:rsidP="008329C0" w:rsidRDefault="008329C0" w14:paraId="42565E86" w14:textId="77777777"/>
    <w:p w:rsidRPr="00C10BF5" w:rsidR="00360105" w:rsidP="008329C0" w:rsidRDefault="008329C0" w14:paraId="06750816" w14:textId="77777777">
      <w:pPr>
        <w:rPr>
          <w:rFonts w:eastAsiaTheme="minorEastAsia"/>
          <w:lang w:eastAsia="zh-CN"/>
        </w:rPr>
      </w:pPr>
      <w:r w:rsidRPr="00C10BF5">
        <w:t>SUB1h1. [IF SUB1g=1 CONTINUE, ELSE GO TO SUB1k]</w:t>
      </w:r>
    </w:p>
    <w:p w:rsidRPr="00C10BF5" w:rsidR="008329C0" w:rsidP="008329C0" w:rsidRDefault="008329C0" w14:paraId="52C3D975" w14:textId="77777777">
      <w:pPr>
        <w:rPr>
          <w:rFonts w:eastAsiaTheme="minorEastAsia"/>
          <w:lang w:eastAsia="zh-CN"/>
        </w:rPr>
      </w:pPr>
    </w:p>
    <w:p w:rsidRPr="00C10BF5" w:rsidR="00360105" w:rsidP="00EB7420" w:rsidRDefault="00360105" w14:paraId="3E7A3073" w14:textId="34191E39">
      <w:pPr>
        <w:rPr>
          <w:rFonts w:eastAsia="PMingLiU"/>
          <w:lang w:eastAsia="zh-TW"/>
        </w:rPr>
      </w:pPr>
      <w:r w:rsidRPr="00C10BF5">
        <w:rPr>
          <w:rFonts w:eastAsia="PMingLiU"/>
          <w:lang w:eastAsia="zh-TW"/>
        </w:rPr>
        <w:t>您目前是每天使用、有些天使用</w:t>
      </w:r>
      <w:r w:rsidRPr="00C10BF5" w:rsidR="00867720">
        <w:rPr>
          <w:rFonts w:hint="eastAsia" w:eastAsia="PMingLiU"/>
          <w:lang w:eastAsia="zh-TW"/>
        </w:rPr>
        <w:t>還</w:t>
      </w:r>
      <w:r w:rsidRPr="00C10BF5">
        <w:rPr>
          <w:rFonts w:eastAsia="PMingLiU"/>
          <w:lang w:eastAsia="zh-TW"/>
        </w:rPr>
        <w:t>是完全不使用嚼煙、鼻煙或口含煙？</w:t>
      </w:r>
    </w:p>
    <w:p w:rsidRPr="00C10BF5" w:rsidR="00360105" w:rsidP="00EB7420" w:rsidRDefault="00360105" w14:paraId="70A18889" w14:textId="77777777">
      <w:pPr>
        <w:rPr>
          <w:rFonts w:eastAsia="PMingLiU"/>
          <w:lang w:eastAsia="zh-TW"/>
        </w:rPr>
      </w:pPr>
    </w:p>
    <w:p w:rsidRPr="00C10BF5" w:rsidR="00360105" w:rsidP="00EB7420" w:rsidRDefault="008329C0" w14:paraId="7FFFEB06" w14:textId="77777777">
      <w:pPr>
        <w:rPr>
          <w:rFonts w:eastAsia="PMingLiU"/>
          <w:lang w:eastAsia="zh-TW"/>
        </w:rPr>
      </w:pPr>
      <w:r w:rsidRPr="00C10BF5">
        <w:rPr>
          <w:lang w:eastAsia="zh-TW"/>
        </w:rPr>
        <w:t xml:space="preserve">IF NEEDED: </w:t>
      </w:r>
      <w:r w:rsidRPr="00C10BF5" w:rsidR="00360105">
        <w:rPr>
          <w:rFonts w:eastAsia="PMingLiU"/>
          <w:lang w:eastAsia="zh-TW"/>
        </w:rPr>
        <w:t>口含煙，在瑞典語中即指鼻煙，是一種濕潤的無煙菸草，通常裝在小袋內出售，使用時，將小袋放在嘴唇內側，嘴唇與牙齦之間即可。</w:t>
      </w:r>
    </w:p>
    <w:p w:rsidRPr="00C10BF5" w:rsidR="00360105" w:rsidP="00EB7420" w:rsidRDefault="00360105" w14:paraId="17E83DBE" w14:textId="77777777">
      <w:pPr>
        <w:rPr>
          <w:rFonts w:eastAsia="PMingLiU"/>
          <w:lang w:eastAsia="zh-TW"/>
        </w:rPr>
      </w:pPr>
    </w:p>
    <w:p w:rsidRPr="00C10BF5" w:rsidR="00360105" w:rsidRDefault="004B3E8C" w14:paraId="43955F8A" w14:textId="77777777">
      <w:pPr>
        <w:rPr>
          <w:rFonts w:eastAsia="PMingLiU"/>
          <w:lang w:eastAsia="zh-TW"/>
        </w:rPr>
      </w:pPr>
      <w:r w:rsidRPr="00C10BF5">
        <w:rPr>
          <w:rFonts w:eastAsia="PMingLiU"/>
          <w:lang w:eastAsia="zh-TW"/>
        </w:rPr>
        <w:t>1=</w:t>
      </w:r>
      <w:r w:rsidRPr="00C10BF5">
        <w:rPr>
          <w:rFonts w:eastAsia="PMingLiU"/>
          <w:lang w:eastAsia="zh-TW"/>
        </w:rPr>
        <w:t>每天</w:t>
      </w:r>
    </w:p>
    <w:p w:rsidRPr="00C10BF5" w:rsidR="00360105" w:rsidRDefault="004B3E8C" w14:paraId="547F0FD7" w14:textId="77777777">
      <w:pPr>
        <w:rPr>
          <w:rFonts w:eastAsia="PMingLiU"/>
          <w:lang w:eastAsia="zh-TW"/>
        </w:rPr>
      </w:pPr>
      <w:r w:rsidRPr="00C10BF5">
        <w:rPr>
          <w:rFonts w:eastAsia="PMingLiU"/>
          <w:lang w:eastAsia="zh-TW"/>
        </w:rPr>
        <w:t>2=</w:t>
      </w:r>
      <w:r w:rsidRPr="00C10BF5" w:rsidR="002F45F4">
        <w:rPr>
          <w:rFonts w:eastAsia="PMingLiU"/>
          <w:lang w:eastAsia="zh-TW"/>
        </w:rPr>
        <w:t>有些天</w:t>
      </w:r>
    </w:p>
    <w:p w:rsidRPr="00C10BF5" w:rsidR="00360105" w:rsidRDefault="004B3E8C" w14:paraId="298F9BB9" w14:textId="77777777">
      <w:pPr>
        <w:rPr>
          <w:rFonts w:eastAsia="PMingLiU"/>
          <w:lang w:eastAsia="zh-TW"/>
        </w:rPr>
      </w:pPr>
      <w:r w:rsidRPr="00C10BF5">
        <w:rPr>
          <w:rFonts w:eastAsia="PMingLiU"/>
          <w:lang w:eastAsia="zh-TW"/>
        </w:rPr>
        <w:t>3=</w:t>
      </w:r>
      <w:r w:rsidRPr="00C10BF5">
        <w:rPr>
          <w:rFonts w:eastAsia="PMingLiU"/>
          <w:lang w:eastAsia="zh-TW"/>
        </w:rPr>
        <w:t>完全不吸煙</w:t>
      </w:r>
    </w:p>
    <w:p w:rsidRPr="00C10BF5" w:rsidR="008329C0" w:rsidP="008329C0" w:rsidRDefault="008329C0" w14:paraId="0555E246" w14:textId="77777777">
      <w:pPr>
        <w:rPr>
          <w:lang w:eastAsia="zh-TW"/>
        </w:rPr>
      </w:pPr>
      <w:r w:rsidRPr="00C10BF5">
        <w:rPr>
          <w:lang w:eastAsia="zh-TW"/>
        </w:rPr>
        <w:t>………………………………………………………………………………………………..</w:t>
      </w:r>
    </w:p>
    <w:p w:rsidRPr="00C10BF5" w:rsidR="008329C0" w:rsidP="008329C0" w:rsidRDefault="008329C0" w14:paraId="4AD657A5" w14:textId="77777777">
      <w:pPr>
        <w:rPr>
          <w:lang w:eastAsia="zh-TW"/>
        </w:rPr>
      </w:pPr>
    </w:p>
    <w:p w:rsidRPr="00C10BF5" w:rsidR="00360105" w:rsidP="008329C0" w:rsidRDefault="008329C0" w14:paraId="1BED21F8" w14:textId="77777777">
      <w:pPr>
        <w:rPr>
          <w:rFonts w:eastAsia="PMingLiU"/>
          <w:lang w:eastAsia="zh-TW"/>
        </w:rPr>
      </w:pPr>
      <w:r w:rsidRPr="00C10BF5">
        <w:t>SUB1i. [IF SUB1h1=2 CONTINUE, ELSE GO TO SUB1j]</w:t>
      </w:r>
    </w:p>
    <w:p w:rsidRPr="00C10BF5" w:rsidR="00360105" w:rsidP="00EB7420" w:rsidRDefault="00360105" w14:paraId="733CF671" w14:textId="77777777">
      <w:pPr>
        <w:rPr>
          <w:rFonts w:eastAsia="PMingLiU"/>
          <w:lang w:eastAsia="zh-TW"/>
        </w:rPr>
      </w:pPr>
    </w:p>
    <w:p w:rsidRPr="00C10BF5" w:rsidR="00360105" w:rsidP="00EB7420" w:rsidRDefault="00360105" w14:paraId="04C7349B" w14:textId="77777777">
      <w:pPr>
        <w:rPr>
          <w:rFonts w:eastAsia="PMingLiU"/>
          <w:lang w:eastAsia="zh-TW"/>
        </w:rPr>
      </w:pPr>
      <w:r w:rsidRPr="00C10BF5">
        <w:rPr>
          <w:rFonts w:eastAsia="PMingLiU"/>
          <w:lang w:eastAsia="zh-TW"/>
        </w:rPr>
        <w:t>現在想想過去</w:t>
      </w:r>
      <w:r w:rsidRPr="00C10BF5">
        <w:rPr>
          <w:rFonts w:eastAsia="PMingLiU"/>
          <w:lang w:eastAsia="zh-TW"/>
        </w:rPr>
        <w:t xml:space="preserve"> 30 </w:t>
      </w:r>
      <w:r w:rsidRPr="00C10BF5">
        <w:rPr>
          <w:rFonts w:eastAsia="PMingLiU"/>
          <w:lang w:eastAsia="zh-TW"/>
        </w:rPr>
        <w:t>天，即從</w:t>
      </w:r>
      <w:r w:rsidRPr="00C10BF5" w:rsidR="008329C0">
        <w:rPr>
          <w:rFonts w:hint="eastAsia" w:eastAsiaTheme="minorEastAsia"/>
          <w:lang w:eastAsia="zh-CN"/>
        </w:rPr>
        <w:t xml:space="preserve"> </w:t>
      </w:r>
      <w:r w:rsidRPr="00C10BF5" w:rsidR="008329C0">
        <w:t>{30 DAY REFERENCE DATE}</w:t>
      </w:r>
      <w:r w:rsidRPr="00C10BF5" w:rsidR="008329C0">
        <w:rPr>
          <w:rFonts w:hint="eastAsia" w:eastAsiaTheme="minorEastAsia"/>
          <w:lang w:eastAsia="zh-CN"/>
        </w:rPr>
        <w:t xml:space="preserve"> </w:t>
      </w:r>
      <w:r w:rsidRPr="00C10BF5">
        <w:rPr>
          <w:rFonts w:eastAsia="PMingLiU"/>
          <w:lang w:eastAsia="zh-TW"/>
        </w:rPr>
        <w:t>起至今。過去</w:t>
      </w:r>
      <w:r w:rsidRPr="00C10BF5">
        <w:rPr>
          <w:rFonts w:eastAsia="PMingLiU"/>
          <w:lang w:eastAsia="zh-TW"/>
        </w:rPr>
        <w:t xml:space="preserve"> 30 </w:t>
      </w:r>
      <w:r w:rsidRPr="00C10BF5">
        <w:rPr>
          <w:rFonts w:eastAsia="PMingLiU"/>
          <w:lang w:eastAsia="zh-TW"/>
        </w:rPr>
        <w:t>天內，您是否曾使用過「無煙」菸草，即便只有一次？</w:t>
      </w:r>
    </w:p>
    <w:p w:rsidRPr="00C10BF5" w:rsidR="00360105" w:rsidP="00EB7420" w:rsidRDefault="00360105" w14:paraId="6939D2FB" w14:textId="77777777">
      <w:pPr>
        <w:rPr>
          <w:rFonts w:eastAsia="PMingLiU"/>
          <w:lang w:eastAsia="zh-TW"/>
        </w:rPr>
      </w:pPr>
    </w:p>
    <w:p w:rsidRPr="00C10BF5" w:rsidR="008329C0" w:rsidP="008329C0" w:rsidRDefault="004931D2" w14:paraId="6A5FDB9F" w14:textId="4F56FBAE">
      <w:r w:rsidRPr="00C10BF5">
        <w:t>1=</w:t>
      </w:r>
      <w:r w:rsidRPr="00C10BF5">
        <w:rPr>
          <w:rFonts w:hint="eastAsia" w:ascii="PMingLiU" w:hAnsi="PMingLiU" w:eastAsia="PMingLiU" w:cs="PMingLiU"/>
        </w:rPr>
        <w:t>是</w:t>
      </w:r>
    </w:p>
    <w:p w:rsidRPr="00C10BF5" w:rsidR="008329C0" w:rsidP="008329C0" w:rsidRDefault="004931D2" w14:paraId="7A7946F0" w14:textId="4E13A3DF">
      <w:r w:rsidRPr="00C10BF5">
        <w:t>2=</w:t>
      </w:r>
      <w:r w:rsidRPr="00C10BF5">
        <w:rPr>
          <w:rFonts w:hint="eastAsia" w:ascii="PMingLiU" w:hAnsi="PMingLiU" w:eastAsia="PMingLiU" w:cs="PMingLiU"/>
        </w:rPr>
        <w:t>否</w:t>
      </w:r>
    </w:p>
    <w:p w:rsidRPr="00C10BF5" w:rsidR="008329C0" w:rsidP="008329C0" w:rsidRDefault="008329C0" w14:paraId="19A35FC6" w14:textId="77777777">
      <w:r w:rsidRPr="00C10BF5">
        <w:t xml:space="preserve"> ……………………………………………………………………………………………….</w:t>
      </w:r>
    </w:p>
    <w:p w:rsidRPr="00C10BF5" w:rsidR="008329C0" w:rsidP="008329C0" w:rsidRDefault="008329C0" w14:paraId="2B9DE8B3" w14:textId="77777777"/>
    <w:p w:rsidRPr="00C10BF5" w:rsidR="00360105" w:rsidP="008329C0" w:rsidRDefault="008329C0" w14:paraId="63F4F696" w14:textId="77777777">
      <w:pPr>
        <w:rPr>
          <w:rFonts w:eastAsiaTheme="minorEastAsia"/>
          <w:lang w:eastAsia="zh-CN"/>
        </w:rPr>
      </w:pPr>
      <w:r w:rsidRPr="00C10BF5">
        <w:t>SUB1j.  [IF SUB1h1=3 OR SUB1i=2 CONTINUE, ELSE GO TO SUB1k]</w:t>
      </w:r>
    </w:p>
    <w:p w:rsidRPr="00C10BF5" w:rsidR="008329C0" w:rsidP="008329C0" w:rsidRDefault="008329C0" w14:paraId="47A4D758" w14:textId="77777777">
      <w:pPr>
        <w:rPr>
          <w:rFonts w:eastAsiaTheme="minorEastAsia"/>
          <w:lang w:eastAsia="zh-CN"/>
        </w:rPr>
      </w:pPr>
    </w:p>
    <w:p w:rsidRPr="00C10BF5" w:rsidR="00360105" w:rsidP="00EB7420" w:rsidRDefault="00360105" w14:paraId="19E638AB" w14:textId="42A94779">
      <w:pPr>
        <w:rPr>
          <w:rFonts w:eastAsia="PMingLiU"/>
          <w:lang w:eastAsia="zh-TW"/>
        </w:rPr>
      </w:pPr>
      <w:r w:rsidRPr="00C10BF5">
        <w:rPr>
          <w:rFonts w:eastAsia="PMingLiU"/>
          <w:lang w:eastAsia="zh-TW"/>
        </w:rPr>
        <w:t>您上次使用「無煙」菸草至今是多長時間？</w:t>
      </w:r>
      <w:r w:rsidRPr="00C10BF5" w:rsidR="00F47FE6">
        <w:rPr>
          <w:rFonts w:eastAsia="PMingLiU"/>
          <w:lang w:eastAsia="zh-TW"/>
        </w:rPr>
        <w:t>您認為是</w:t>
      </w:r>
      <w:r w:rsidRPr="00C10BF5">
        <w:rPr>
          <w:rFonts w:eastAsia="PMingLiU"/>
          <w:lang w:eastAsia="zh-TW"/>
        </w:rPr>
        <w:t>…</w:t>
      </w:r>
    </w:p>
    <w:p w:rsidRPr="00C10BF5" w:rsidR="00360105" w:rsidP="00EB7420" w:rsidRDefault="00360105" w14:paraId="3018A89A" w14:textId="77777777">
      <w:pPr>
        <w:rPr>
          <w:rFonts w:eastAsia="PMingLiU"/>
          <w:lang w:eastAsia="zh-TW"/>
        </w:rPr>
      </w:pPr>
    </w:p>
    <w:p w:rsidRPr="00C10BF5" w:rsidR="00360105" w:rsidP="00317675" w:rsidRDefault="00360105" w14:paraId="3D08E36D" w14:textId="77777777">
      <w:pPr>
        <w:rPr>
          <w:rFonts w:eastAsia="PMingLiU"/>
          <w:lang w:eastAsia="zh-TW"/>
        </w:rPr>
      </w:pPr>
      <w:r w:rsidRPr="00C10BF5">
        <w:rPr>
          <w:rFonts w:eastAsia="PMingLiU"/>
          <w:lang w:eastAsia="zh-TW"/>
        </w:rPr>
        <w:t xml:space="preserve">1=30 </w:t>
      </w:r>
      <w:r w:rsidRPr="00C10BF5">
        <w:rPr>
          <w:rFonts w:eastAsia="PMingLiU"/>
          <w:lang w:eastAsia="zh-TW"/>
        </w:rPr>
        <w:t>多天以前，但至今不超過</w:t>
      </w:r>
      <w:r w:rsidRPr="00C10BF5">
        <w:rPr>
          <w:rFonts w:eastAsia="PMingLiU"/>
          <w:lang w:eastAsia="zh-TW"/>
        </w:rPr>
        <w:t xml:space="preserve"> 12 </w:t>
      </w:r>
      <w:r w:rsidRPr="00C10BF5">
        <w:rPr>
          <w:rFonts w:eastAsia="PMingLiU"/>
          <w:lang w:eastAsia="zh-TW"/>
        </w:rPr>
        <w:t>個月，</w:t>
      </w:r>
    </w:p>
    <w:p w:rsidRPr="00C10BF5" w:rsidR="00360105" w:rsidRDefault="00360105" w14:paraId="1909B161" w14:textId="77777777">
      <w:pPr>
        <w:rPr>
          <w:rFonts w:eastAsia="PMingLiU"/>
          <w:lang w:eastAsia="zh-TW"/>
        </w:rPr>
      </w:pPr>
      <w:r w:rsidRPr="00C10BF5">
        <w:rPr>
          <w:rFonts w:eastAsia="PMingLiU"/>
          <w:lang w:eastAsia="zh-TW"/>
        </w:rPr>
        <w:t>2=</w:t>
      </w:r>
      <w:r w:rsidRPr="00C10BF5">
        <w:rPr>
          <w:rFonts w:eastAsia="PMingLiU"/>
          <w:lang w:eastAsia="zh-TW"/>
        </w:rPr>
        <w:t>超過</w:t>
      </w:r>
      <w:r w:rsidRPr="00C10BF5">
        <w:rPr>
          <w:rFonts w:eastAsia="PMingLiU"/>
          <w:lang w:eastAsia="zh-TW"/>
        </w:rPr>
        <w:t xml:space="preserve"> 12 </w:t>
      </w:r>
      <w:r w:rsidRPr="00C10BF5">
        <w:rPr>
          <w:rFonts w:eastAsia="PMingLiU"/>
          <w:lang w:eastAsia="zh-TW"/>
        </w:rPr>
        <w:t>個月以前，但至今不超過</w:t>
      </w:r>
      <w:r w:rsidRPr="00C10BF5">
        <w:rPr>
          <w:rFonts w:eastAsia="PMingLiU"/>
          <w:lang w:eastAsia="zh-TW"/>
        </w:rPr>
        <w:t xml:space="preserve"> 3 </w:t>
      </w:r>
      <w:r w:rsidRPr="00C10BF5">
        <w:rPr>
          <w:rFonts w:eastAsia="PMingLiU"/>
          <w:lang w:eastAsia="zh-TW"/>
        </w:rPr>
        <w:t>年，或</w:t>
      </w:r>
    </w:p>
    <w:p w:rsidRPr="00C10BF5" w:rsidR="00360105" w:rsidRDefault="00360105" w14:paraId="23E6957B" w14:textId="77777777">
      <w:pPr>
        <w:rPr>
          <w:rFonts w:ascii="Times New Roman" w:hAnsi="Times New Roman" w:eastAsia="PMingLiU" w:cs="Times New Roman"/>
          <w:lang w:eastAsia="zh-TW"/>
        </w:rPr>
      </w:pPr>
      <w:r w:rsidRPr="00C10BF5">
        <w:rPr>
          <w:rFonts w:eastAsia="PMingLiU"/>
          <w:lang w:eastAsia="zh-TW"/>
        </w:rPr>
        <w:t>3=</w:t>
      </w:r>
      <w:r w:rsidRPr="00C10BF5">
        <w:rPr>
          <w:rFonts w:eastAsia="PMingLiU"/>
          <w:lang w:eastAsia="zh-TW"/>
        </w:rPr>
        <w:t>超過</w:t>
      </w:r>
      <w:r w:rsidRPr="00C10BF5">
        <w:rPr>
          <w:rFonts w:eastAsia="PMingLiU"/>
          <w:lang w:eastAsia="zh-TW"/>
        </w:rPr>
        <w:t xml:space="preserve"> 3 </w:t>
      </w:r>
      <w:r w:rsidRPr="00C10BF5">
        <w:rPr>
          <w:rFonts w:eastAsia="PMingLiU"/>
          <w:lang w:eastAsia="zh-TW"/>
        </w:rPr>
        <w:t>年以前？</w:t>
      </w:r>
    </w:p>
    <w:p w:rsidRPr="00C10BF5" w:rsidR="008329C0" w:rsidP="008329C0" w:rsidRDefault="008329C0" w14:paraId="60014ED9" w14:textId="77777777">
      <w:pPr>
        <w:rPr>
          <w:lang w:eastAsia="zh-TW"/>
        </w:rPr>
      </w:pPr>
      <w:r w:rsidRPr="00C10BF5">
        <w:rPr>
          <w:lang w:eastAsia="zh-TW"/>
        </w:rPr>
        <w:t>………………………………………………………………………………………………..</w:t>
      </w:r>
    </w:p>
    <w:p w:rsidRPr="00C10BF5" w:rsidR="008329C0" w:rsidP="008329C0" w:rsidRDefault="008329C0" w14:paraId="2D3AB965" w14:textId="77777777">
      <w:pPr>
        <w:rPr>
          <w:lang w:eastAsia="zh-TW"/>
        </w:rPr>
      </w:pPr>
    </w:p>
    <w:p w:rsidRPr="00C10BF5" w:rsidR="00360105" w:rsidP="008329C0" w:rsidRDefault="008329C0" w14:paraId="40E71402" w14:textId="77777777">
      <w:pPr>
        <w:rPr>
          <w:rFonts w:eastAsia="PMingLiU"/>
          <w:lang w:eastAsia="zh-TW"/>
        </w:rPr>
      </w:pPr>
      <w:bookmarkStart w:name="_Hlk520971962" w:id="215"/>
      <w:r w:rsidRPr="00C10BF5">
        <w:t>SUB1k.</w:t>
      </w:r>
      <w:bookmarkEnd w:id="215"/>
      <w:r w:rsidRPr="00C10BF5">
        <w:t xml:space="preserve"> [IF (SUB1h1=1 OR 2) OR (SUB1b=1 OR 2) CONTINUE, ELSE GO TO SUB2]</w:t>
      </w:r>
    </w:p>
    <w:p w:rsidRPr="00C10BF5" w:rsidR="00360105" w:rsidP="00B46144" w:rsidRDefault="00360105" w14:paraId="7BF77307" w14:textId="77777777">
      <w:pPr>
        <w:rPr>
          <w:rFonts w:eastAsia="PMingLiU"/>
          <w:lang w:eastAsia="zh-TW"/>
        </w:rPr>
      </w:pPr>
    </w:p>
    <w:p w:rsidRPr="00C10BF5" w:rsidR="0082179D" w:rsidP="0082179D" w:rsidRDefault="00360105" w14:paraId="5F04DFBB" w14:textId="5FE43805">
      <w:pPr>
        <w:rPr>
          <w:rFonts w:eastAsiaTheme="minorEastAsia"/>
          <w:lang w:eastAsia="zh-CN"/>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是否有任何醫生或其他健康護理專業人員曾建議您戒煙或戒除任何其他煙品？</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8329C0">
        <w:t>{REFERENCE HEALTH CENTER}</w:t>
      </w:r>
      <w:r w:rsidRPr="00C10BF5">
        <w:rPr>
          <w:rFonts w:eastAsia="PMingLiU"/>
          <w:lang w:eastAsia="zh-TW"/>
        </w:rPr>
        <w:t>」、「是的，在其他某個地方」還是「沒有」？</w:t>
      </w:r>
    </w:p>
    <w:p w:rsidRPr="00C10BF5" w:rsidR="008329C0" w:rsidP="0082179D" w:rsidRDefault="008329C0" w14:paraId="59080371" w14:textId="77777777">
      <w:pPr>
        <w:rPr>
          <w:rFonts w:eastAsiaTheme="minorEastAsia"/>
          <w:lang w:eastAsia="zh-CN"/>
        </w:rPr>
      </w:pPr>
    </w:p>
    <w:p w:rsidRPr="00C10BF5" w:rsidR="008329C0" w:rsidP="008329C0" w:rsidRDefault="008329C0" w14:paraId="2378DF38" w14:textId="77777777">
      <w:r w:rsidRPr="00C10BF5">
        <w:t>[ALLOW MULTIPLE RESPONSES FOR RESPONSE 1 AND 2]</w:t>
      </w:r>
    </w:p>
    <w:p w:rsidRPr="00C10BF5" w:rsidR="008329C0" w:rsidP="008329C0" w:rsidRDefault="008329C0" w14:paraId="6F1820A9" w14:textId="77777777"/>
    <w:p w:rsidRPr="00C10BF5" w:rsidR="008329C0" w:rsidP="008329C0" w:rsidRDefault="008329C0" w14:paraId="0BA9F1E1" w14:textId="77777777">
      <w:r w:rsidRPr="00C10BF5">
        <w:t>1= YES - {REFERENCE HEALTH CENTER}</w:t>
      </w:r>
    </w:p>
    <w:p w:rsidRPr="00C10BF5" w:rsidR="008329C0" w:rsidP="008329C0" w:rsidRDefault="008329C0" w14:paraId="11B0E93B" w14:textId="77777777">
      <w:r w:rsidRPr="00C10BF5">
        <w:t>2= YES - {SOME OTHER PLACE)</w:t>
      </w:r>
    </w:p>
    <w:p w:rsidRPr="00C10BF5" w:rsidR="008329C0" w:rsidP="008329C0" w:rsidRDefault="008329C0" w14:paraId="4AF04184" w14:textId="77777777">
      <w:r w:rsidRPr="00C10BF5">
        <w:t>3= NO</w:t>
      </w:r>
    </w:p>
    <w:p w:rsidRPr="00C10BF5" w:rsidR="008329C0" w:rsidP="008329C0" w:rsidRDefault="008329C0" w14:paraId="06436420" w14:textId="77777777"/>
    <w:p w:rsidRPr="00C10BF5" w:rsidR="008329C0" w:rsidP="008329C0" w:rsidRDefault="008329C0" w14:paraId="50F7DEA2" w14:textId="77777777">
      <w:r w:rsidRPr="00C10BF5">
        <w:t>.................................................................................................................................................</w:t>
      </w:r>
    </w:p>
    <w:p w:rsidRPr="00C10BF5" w:rsidR="008329C0" w:rsidP="008329C0" w:rsidRDefault="008329C0" w14:paraId="5024D6B9" w14:textId="77777777"/>
    <w:p w:rsidRPr="00C10BF5" w:rsidR="008329C0" w:rsidP="008329C0" w:rsidRDefault="008329C0" w14:paraId="304E6A4C" w14:textId="77777777">
      <w:pPr>
        <w:rPr>
          <w:rFonts w:eastAsiaTheme="minorEastAsia"/>
          <w:lang w:eastAsia="zh-CN"/>
        </w:rPr>
      </w:pPr>
      <w:r w:rsidRPr="00C10BF5">
        <w:t>SUB1m.  [IF SUB1b=3 CONTINUE, ELSE GO TO SUB1o]</w:t>
      </w:r>
    </w:p>
    <w:p w:rsidRPr="00C10BF5" w:rsidR="008329C0" w:rsidP="008329C0" w:rsidRDefault="008329C0" w14:paraId="4B50BF73" w14:textId="77777777">
      <w:pPr>
        <w:rPr>
          <w:rFonts w:eastAsiaTheme="minorEastAsia"/>
          <w:lang w:eastAsia="zh-CN"/>
        </w:rPr>
      </w:pPr>
    </w:p>
    <w:p w:rsidRPr="00C10BF5" w:rsidR="00360105" w:rsidP="008329C0" w:rsidRDefault="00360105" w14:paraId="73CD7072" w14:textId="77777777">
      <w:pPr>
        <w:rPr>
          <w:rFonts w:eastAsia="PMingLiU"/>
          <w:lang w:eastAsia="zh-TW"/>
        </w:rPr>
      </w:pPr>
      <w:r w:rsidRPr="00C10BF5">
        <w:rPr>
          <w:rFonts w:eastAsia="PMingLiU"/>
          <w:lang w:eastAsia="zh-TW"/>
        </w:rPr>
        <w:t>您戒煙至今有多長時間？</w:t>
      </w:r>
      <w:r w:rsidRPr="00C10BF5">
        <w:rPr>
          <w:rFonts w:eastAsia="PMingLiU"/>
          <w:lang w:eastAsia="zh-TW"/>
        </w:rPr>
        <w:tab/>
      </w:r>
    </w:p>
    <w:p w:rsidRPr="00C10BF5" w:rsidR="008D494C" w:rsidP="008D494C" w:rsidRDefault="008D494C" w14:paraId="2B5FC52B" w14:textId="77777777">
      <w:pPr>
        <w:rPr>
          <w:lang w:eastAsia="zh-TW"/>
        </w:rPr>
      </w:pPr>
    </w:p>
    <w:p w:rsidRPr="00C10BF5" w:rsidR="008D494C" w:rsidP="008D494C" w:rsidRDefault="008D494C" w14:paraId="141BD0ED" w14:textId="77777777">
      <w:pPr>
        <w:rPr>
          <w:b/>
          <w:bCs/>
        </w:rPr>
      </w:pPr>
      <w:r w:rsidRPr="00C10BF5">
        <w:t xml:space="preserve">__________ </w:t>
      </w:r>
    </w:p>
    <w:p w:rsidRPr="00C10BF5" w:rsidR="008D494C" w:rsidP="008D494C" w:rsidRDefault="008D494C" w14:paraId="0A2AC075" w14:textId="77777777">
      <w:r w:rsidRPr="00C10BF5">
        <w:t>………………………………………………………………………………………………</w:t>
      </w:r>
    </w:p>
    <w:p w:rsidRPr="00C10BF5" w:rsidR="008D494C" w:rsidP="008D494C" w:rsidRDefault="008D494C" w14:paraId="2526105D" w14:textId="77777777"/>
    <w:p w:rsidRPr="00C10BF5" w:rsidR="00DB7AF4" w:rsidP="00317675" w:rsidRDefault="008D494C" w14:paraId="404E7AAE" w14:textId="77777777">
      <w:pPr>
        <w:rPr>
          <w:rFonts w:eastAsia="PMingLiU"/>
          <w:lang w:eastAsia="zh-TW"/>
        </w:rPr>
      </w:pPr>
      <w:r w:rsidRPr="00C10BF5">
        <w:t xml:space="preserve">SUB1m_UNITS. </w:t>
      </w:r>
      <w:r w:rsidRPr="00C10BF5" w:rsidR="00DB7AF4">
        <w:rPr>
          <w:rFonts w:eastAsia="PMingLiU"/>
          <w:lang w:eastAsia="zh-TW"/>
        </w:rPr>
        <w:t>（您戒煙至今有多長時間？）</w:t>
      </w:r>
    </w:p>
    <w:p w:rsidRPr="00C10BF5" w:rsidR="00DB7AF4" w:rsidP="00DB7AF4" w:rsidRDefault="00DB7AF4" w14:paraId="1DC53636" w14:textId="77777777">
      <w:pPr>
        <w:rPr>
          <w:rFonts w:eastAsia="PMingLiU"/>
          <w:lang w:eastAsia="zh-TW"/>
        </w:rPr>
      </w:pPr>
    </w:p>
    <w:p w:rsidRPr="00C10BF5" w:rsidR="008D494C" w:rsidP="008D494C" w:rsidRDefault="008D494C" w14:paraId="31BD76A8" w14:textId="77777777">
      <w:r w:rsidRPr="00C10BF5">
        <w:t>INTERVIEWER: ENTER RESPONSE UNIT</w:t>
      </w:r>
    </w:p>
    <w:p w:rsidRPr="00C10BF5" w:rsidR="008D494C" w:rsidP="008D494C" w:rsidRDefault="008D494C" w14:paraId="4C7DD7FB" w14:textId="77777777"/>
    <w:p w:rsidRPr="00C10BF5" w:rsidR="008D494C" w:rsidP="008D494C" w:rsidRDefault="008D494C" w14:paraId="12D3A6EE" w14:textId="77777777">
      <w:r w:rsidRPr="00C10BF5">
        <w:t>1=DAYS AGO</w:t>
      </w:r>
    </w:p>
    <w:p w:rsidRPr="00C10BF5" w:rsidR="008D494C" w:rsidP="008D494C" w:rsidRDefault="008D494C" w14:paraId="5CB7BDC5" w14:textId="77777777">
      <w:r w:rsidRPr="00C10BF5">
        <w:t>2=WEEKS AGO</w:t>
      </w:r>
    </w:p>
    <w:p w:rsidRPr="00C10BF5" w:rsidR="008D494C" w:rsidP="008D494C" w:rsidRDefault="008D494C" w14:paraId="0FF80915" w14:textId="77777777">
      <w:r w:rsidRPr="00C10BF5">
        <w:t>3=MONTHS AGO</w:t>
      </w:r>
    </w:p>
    <w:p w:rsidRPr="00C10BF5" w:rsidR="008D494C" w:rsidP="008D494C" w:rsidRDefault="008D494C" w14:paraId="39812E4A" w14:textId="77777777">
      <w:r w:rsidRPr="00C10BF5">
        <w:t>4=YEARS AGO</w:t>
      </w:r>
    </w:p>
    <w:p w:rsidRPr="00C10BF5" w:rsidR="008D494C" w:rsidP="008D494C" w:rsidRDefault="008D494C" w14:paraId="2BD9A78C" w14:textId="77777777"/>
    <w:p w:rsidRPr="00C10BF5" w:rsidR="008D494C" w:rsidP="008D494C" w:rsidRDefault="008D494C" w14:paraId="57FD7775" w14:textId="77777777">
      <w:r w:rsidRPr="00C10BF5">
        <w:t>[HARD CHECK REQUIRED]</w:t>
      </w:r>
    </w:p>
    <w:p w:rsidRPr="00C10BF5" w:rsidR="008D494C" w:rsidP="008D494C" w:rsidRDefault="008D494C" w14:paraId="31DC95ED" w14:textId="77777777"/>
    <w:p w:rsidRPr="00C10BF5" w:rsidR="00DB7AF4" w:rsidP="008D494C" w:rsidRDefault="008D494C" w14:paraId="76707771" w14:textId="77777777">
      <w:pPr>
        <w:rPr>
          <w:rFonts w:eastAsia="PMingLiU"/>
          <w:lang w:eastAsia="zh-TW"/>
        </w:rPr>
      </w:pPr>
      <w:r w:rsidRPr="00C10BF5">
        <w:rPr>
          <w:lang w:eastAsia="zh-TW"/>
        </w:rPr>
        <w:t>………………………………………………………………………………………………</w:t>
      </w:r>
    </w:p>
    <w:p w:rsidRPr="00C10BF5" w:rsidR="00360105" w:rsidP="00B46144" w:rsidRDefault="00360105" w14:paraId="53A31BCB" w14:textId="77777777">
      <w:pPr>
        <w:rPr>
          <w:rFonts w:eastAsia="PMingLiU"/>
          <w:lang w:eastAsia="zh-TW"/>
        </w:rPr>
      </w:pPr>
    </w:p>
    <w:p w:rsidRPr="00C10BF5" w:rsidR="00360105" w:rsidP="00B46144" w:rsidRDefault="008D494C" w14:paraId="336E0A65" w14:textId="77777777">
      <w:pPr>
        <w:rPr>
          <w:rFonts w:eastAsia="PMingLiU"/>
          <w:lang w:eastAsia="zh-TW"/>
        </w:rPr>
      </w:pPr>
      <w:r w:rsidRPr="00C10BF5">
        <w:rPr>
          <w:lang w:eastAsia="zh-TW"/>
        </w:rPr>
        <w:t xml:space="preserve">SUB1o. </w:t>
      </w:r>
      <w:r w:rsidRPr="00C10BF5" w:rsidR="00360105">
        <w:rPr>
          <w:rFonts w:eastAsia="PMingLiU"/>
          <w:lang w:eastAsia="zh-TW"/>
        </w:rPr>
        <w:t>您上次嘗試戒煙或其他任何煙草產品時，是否曾</w:t>
      </w:r>
      <w:r w:rsidRPr="00C10BF5" w:rsidR="00360105">
        <w:rPr>
          <w:rFonts w:eastAsia="PMingLiU"/>
          <w:lang w:eastAsia="zh-TW"/>
        </w:rPr>
        <w:t>……</w:t>
      </w:r>
    </w:p>
    <w:p w:rsidRPr="00C10BF5" w:rsidR="00360105" w:rsidP="00B46144" w:rsidRDefault="00360105" w14:paraId="1F91A1C1" w14:textId="77777777">
      <w:pPr>
        <w:rPr>
          <w:rFonts w:eastAsia="PMingLiU"/>
          <w:lang w:eastAsia="zh-TW"/>
        </w:rPr>
      </w:pPr>
    </w:p>
    <w:p w:rsidRPr="00C10BF5" w:rsidR="00360105" w:rsidP="00B46144" w:rsidRDefault="00360105" w14:paraId="30F73385" w14:textId="77777777">
      <w:pPr>
        <w:rPr>
          <w:rFonts w:eastAsia="PMingLiU"/>
          <w:lang w:eastAsia="zh-TW"/>
        </w:rPr>
      </w:pPr>
      <w:r w:rsidRPr="00C10BF5">
        <w:rPr>
          <w:rFonts w:eastAsia="PMingLiU"/>
          <w:lang w:eastAsia="zh-TW"/>
        </w:rPr>
        <w:t>致電戒煙熱線，以幫助您戒煙？</w:t>
      </w:r>
    </w:p>
    <w:p w:rsidRPr="00C10BF5" w:rsidR="00360105" w:rsidP="00B46144" w:rsidRDefault="00360105" w14:paraId="168036F5" w14:textId="77777777">
      <w:pPr>
        <w:rPr>
          <w:rFonts w:eastAsia="PMingLiU"/>
          <w:lang w:eastAsia="zh-TW"/>
        </w:rPr>
      </w:pPr>
    </w:p>
    <w:p w:rsidRPr="00C10BF5" w:rsidR="008D494C" w:rsidP="008D494C" w:rsidRDefault="004931D2" w14:paraId="4FC90CFA" w14:textId="093136EC">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6F03A098" w14:textId="4240B298">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7934D5E2" w14:textId="77777777">
      <w:pPr>
        <w:rPr>
          <w:rFonts w:eastAsia="PMingLiU"/>
          <w:lang w:eastAsia="zh-TW"/>
        </w:rPr>
      </w:pPr>
      <w:r w:rsidRPr="00C10BF5">
        <w:rPr>
          <w:lang w:eastAsia="zh-TW"/>
        </w:rPr>
        <w:t>………………………………………………………………………………………………</w:t>
      </w:r>
    </w:p>
    <w:p w:rsidRPr="00C10BF5" w:rsidR="00360105" w:rsidP="00B46144" w:rsidRDefault="00360105" w14:paraId="7AFE4A3D" w14:textId="77777777">
      <w:pPr>
        <w:rPr>
          <w:rFonts w:eastAsia="PMingLiU"/>
          <w:lang w:eastAsia="zh-TW"/>
        </w:rPr>
      </w:pPr>
    </w:p>
    <w:p w:rsidRPr="00C10BF5" w:rsidR="00360105" w:rsidP="00B46144" w:rsidRDefault="008D494C" w14:paraId="08731234" w14:textId="77777777">
      <w:pPr>
        <w:rPr>
          <w:rFonts w:eastAsia="PMingLiU"/>
          <w:lang w:eastAsia="zh-TW"/>
        </w:rPr>
      </w:pPr>
      <w:r w:rsidRPr="00C10BF5">
        <w:rPr>
          <w:lang w:eastAsia="zh-TW"/>
        </w:rPr>
        <w:t xml:space="preserve">SUB1p.  </w:t>
      </w:r>
      <w:r w:rsidRPr="00C10BF5" w:rsidR="00360105">
        <w:rPr>
          <w:rFonts w:eastAsia="PMingLiU"/>
          <w:lang w:eastAsia="zh-TW"/>
        </w:rPr>
        <w:t>（您上次嘗試戒煙或其他任何煙草產品時，是否曾</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418E1B19" w14:textId="77777777">
      <w:pPr>
        <w:rPr>
          <w:rFonts w:eastAsia="PMingLiU"/>
          <w:lang w:eastAsia="zh-TW"/>
        </w:rPr>
      </w:pPr>
    </w:p>
    <w:p w:rsidRPr="00C10BF5" w:rsidR="00360105" w:rsidP="00B46144" w:rsidRDefault="00360105" w14:paraId="03B26F7E" w14:textId="77777777">
      <w:pPr>
        <w:rPr>
          <w:rFonts w:eastAsia="PMingLiU"/>
          <w:lang w:eastAsia="zh-TW"/>
        </w:rPr>
      </w:pPr>
      <w:r w:rsidRPr="00C10BF5">
        <w:rPr>
          <w:rFonts w:eastAsia="PMingLiU"/>
          <w:lang w:eastAsia="zh-TW"/>
        </w:rPr>
        <w:t>使用一項計劃，以幫助您戒煙？</w:t>
      </w:r>
    </w:p>
    <w:p w:rsidRPr="00C10BF5" w:rsidR="00360105" w:rsidP="00B46144" w:rsidRDefault="00360105" w14:paraId="6F6BED57" w14:textId="77777777">
      <w:pPr>
        <w:rPr>
          <w:rFonts w:eastAsia="PMingLiU"/>
          <w:lang w:eastAsia="zh-TW"/>
        </w:rPr>
      </w:pPr>
    </w:p>
    <w:p w:rsidRPr="00C10BF5" w:rsidR="008D494C" w:rsidP="008D494C" w:rsidRDefault="004931D2" w14:paraId="1A7D2821" w14:textId="7392A7CC">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4E7947D7" w14:textId="54A9AC50">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1DC5D262" w14:textId="77777777">
      <w:pPr>
        <w:rPr>
          <w:rFonts w:eastAsiaTheme="minorEastAsia"/>
          <w:lang w:eastAsia="zh-TW"/>
        </w:rPr>
      </w:pPr>
      <w:r w:rsidRPr="00C10BF5">
        <w:rPr>
          <w:lang w:eastAsia="zh-TW"/>
        </w:rPr>
        <w:t>…………………………………………………………………………………………</w:t>
      </w:r>
    </w:p>
    <w:p w:rsidRPr="00C10BF5" w:rsidR="008D494C" w:rsidP="008D494C" w:rsidRDefault="008D494C" w14:paraId="4924B3D2" w14:textId="77777777">
      <w:pPr>
        <w:rPr>
          <w:rFonts w:eastAsiaTheme="minorEastAsia"/>
          <w:lang w:eastAsia="zh-TW"/>
        </w:rPr>
      </w:pPr>
    </w:p>
    <w:p w:rsidRPr="00C10BF5" w:rsidR="00360105" w:rsidP="00B46144" w:rsidRDefault="008D494C" w14:paraId="20135E4D" w14:textId="77777777">
      <w:pPr>
        <w:rPr>
          <w:rFonts w:eastAsia="PMingLiU"/>
          <w:lang w:eastAsia="zh-TW"/>
        </w:rPr>
      </w:pPr>
      <w:r w:rsidRPr="00C10BF5">
        <w:rPr>
          <w:lang w:eastAsia="zh-TW"/>
        </w:rPr>
        <w:t xml:space="preserve">SUB1q.  </w:t>
      </w:r>
      <w:r w:rsidRPr="00C10BF5" w:rsidR="00360105">
        <w:rPr>
          <w:rFonts w:eastAsia="PMingLiU"/>
          <w:lang w:eastAsia="zh-TW"/>
        </w:rPr>
        <w:t>（您上次嘗試戒煙或其他任何煙草產品時，是否曾</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22156FBD" w14:textId="77777777">
      <w:pPr>
        <w:rPr>
          <w:rFonts w:eastAsia="PMingLiU"/>
          <w:lang w:eastAsia="zh-TW"/>
        </w:rPr>
      </w:pPr>
    </w:p>
    <w:p w:rsidRPr="00C10BF5" w:rsidR="00360105" w:rsidP="00B46144" w:rsidRDefault="00360105" w14:paraId="2B6C6F3E" w14:textId="77777777">
      <w:pPr>
        <w:rPr>
          <w:rFonts w:eastAsia="PMingLiU"/>
          <w:lang w:eastAsia="zh-TW"/>
        </w:rPr>
      </w:pPr>
      <w:r w:rsidRPr="00C10BF5">
        <w:rPr>
          <w:rFonts w:eastAsia="PMingLiU"/>
          <w:lang w:eastAsia="zh-TW"/>
        </w:rPr>
        <w:t>從健康專業人員處接受過一對一諮詢，以幫助您戒煙？</w:t>
      </w:r>
    </w:p>
    <w:p w:rsidRPr="00C10BF5" w:rsidR="00360105" w:rsidP="00B46144" w:rsidRDefault="00360105" w14:paraId="79F45F3B" w14:textId="77777777">
      <w:pPr>
        <w:rPr>
          <w:rFonts w:eastAsia="PMingLiU"/>
          <w:lang w:eastAsia="zh-TW"/>
        </w:rPr>
      </w:pPr>
    </w:p>
    <w:p w:rsidRPr="00C10BF5" w:rsidR="008D494C" w:rsidP="008D494C" w:rsidRDefault="004931D2" w14:paraId="2EF6661A" w14:textId="0B70F59D">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3DB7BD1A" w14:textId="36831EB1">
      <w:pPr>
        <w:rPr>
          <w:lang w:eastAsia="zh-TW"/>
        </w:rPr>
      </w:pPr>
      <w:r w:rsidRPr="00C10BF5">
        <w:rPr>
          <w:lang w:eastAsia="zh-TW"/>
        </w:rPr>
        <w:t>2=</w:t>
      </w:r>
      <w:r w:rsidRPr="00C10BF5">
        <w:rPr>
          <w:rFonts w:hint="eastAsia" w:ascii="PMingLiU" w:hAnsi="PMingLiU" w:eastAsia="PMingLiU" w:cs="PMingLiU"/>
          <w:lang w:eastAsia="zh-TW"/>
        </w:rPr>
        <w:t>否</w:t>
      </w:r>
    </w:p>
    <w:p w:rsidRPr="00C10BF5" w:rsidR="008D494C" w:rsidP="008D494C" w:rsidRDefault="008D494C" w14:paraId="4CDE5720" w14:textId="77777777">
      <w:pPr>
        <w:rPr>
          <w:lang w:eastAsia="zh-TW"/>
        </w:rPr>
      </w:pPr>
    </w:p>
    <w:p w:rsidRPr="00C10BF5" w:rsidR="00360105" w:rsidP="008D494C" w:rsidRDefault="008D494C" w14:paraId="08C147D0" w14:textId="77777777">
      <w:pPr>
        <w:rPr>
          <w:rFonts w:eastAsiaTheme="minorEastAsia"/>
          <w:lang w:eastAsia="zh-TW"/>
        </w:rPr>
      </w:pPr>
      <w:r w:rsidRPr="00C10BF5">
        <w:rPr>
          <w:lang w:eastAsia="zh-TW"/>
        </w:rPr>
        <w:t>………………………………………………………………………………………………</w:t>
      </w:r>
    </w:p>
    <w:p w:rsidRPr="00C10BF5" w:rsidR="008D494C" w:rsidP="008D494C" w:rsidRDefault="008D494C" w14:paraId="79EC9A3A" w14:textId="77777777">
      <w:pPr>
        <w:rPr>
          <w:rFonts w:eastAsiaTheme="minorEastAsia"/>
          <w:lang w:eastAsia="zh-TW"/>
        </w:rPr>
      </w:pPr>
    </w:p>
    <w:p w:rsidRPr="00C10BF5" w:rsidR="00360105" w:rsidP="00B46144" w:rsidRDefault="008D494C" w14:paraId="04E58E99" w14:textId="77777777">
      <w:pPr>
        <w:rPr>
          <w:rFonts w:eastAsia="PMingLiU"/>
          <w:lang w:eastAsia="zh-TW"/>
        </w:rPr>
      </w:pPr>
      <w:r w:rsidRPr="00C10BF5">
        <w:rPr>
          <w:lang w:eastAsia="zh-TW"/>
        </w:rPr>
        <w:t xml:space="preserve">SUB1r. </w:t>
      </w:r>
      <w:r w:rsidRPr="00C10BF5" w:rsidR="00360105">
        <w:rPr>
          <w:rFonts w:eastAsia="PMingLiU"/>
          <w:lang w:eastAsia="zh-TW"/>
        </w:rPr>
        <w:t>（您上次嘗試戒煙或其他任何煙草產品時，是否曾</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759C29DE" w14:textId="77777777">
      <w:pPr>
        <w:rPr>
          <w:rFonts w:eastAsia="PMingLiU"/>
          <w:lang w:eastAsia="zh-TW"/>
        </w:rPr>
      </w:pPr>
    </w:p>
    <w:p w:rsidRPr="00C10BF5" w:rsidR="00360105" w:rsidP="00B46144" w:rsidRDefault="00360105" w14:paraId="02FF22E3" w14:textId="514600DD">
      <w:pPr>
        <w:rPr>
          <w:rFonts w:eastAsia="PMingLiU"/>
          <w:lang w:eastAsia="zh-TW"/>
        </w:rPr>
      </w:pPr>
      <w:r w:rsidRPr="00C10BF5">
        <w:rPr>
          <w:rFonts w:eastAsia="PMingLiU"/>
          <w:lang w:eastAsia="zh-TW"/>
        </w:rPr>
        <w:t>使用下列任何藥物：尼古丁貼片、尼古丁口香糖、</w:t>
      </w:r>
    </w:p>
    <w:p w:rsidRPr="00C10BF5" w:rsidR="00360105" w:rsidP="00B46144" w:rsidRDefault="00360105" w14:paraId="10EA0E0C" w14:textId="77777777">
      <w:pPr>
        <w:rPr>
          <w:rFonts w:eastAsia="PMingLiU"/>
        </w:rPr>
      </w:pPr>
      <w:r w:rsidRPr="00C10BF5">
        <w:rPr>
          <w:rFonts w:eastAsia="PMingLiU"/>
          <w:lang w:eastAsia="zh-TW"/>
        </w:rPr>
        <w:t>尼古丁含片、尼古丁噴鼻劑、尼古丁吸入劑或藥丸，如</w:t>
      </w:r>
      <w:r w:rsidRPr="00C10BF5">
        <w:rPr>
          <w:rFonts w:eastAsia="PMingLiU"/>
          <w:lang w:eastAsia="zh-TW"/>
        </w:rPr>
        <w:t xml:space="preserve"> Wellbutrin®</w:t>
      </w:r>
      <w:r w:rsidRPr="00C10BF5">
        <w:rPr>
          <w:rFonts w:eastAsia="PMingLiU"/>
          <w:lang w:eastAsia="zh-TW"/>
        </w:rPr>
        <w:t>、</w:t>
      </w:r>
      <w:r w:rsidRPr="00C10BF5">
        <w:rPr>
          <w:rFonts w:eastAsia="PMingLiU"/>
          <w:lang w:eastAsia="zh-TW"/>
        </w:rPr>
        <w:t>Zyban®</w:t>
      </w:r>
    </w:p>
    <w:p w:rsidRPr="00C10BF5" w:rsidR="00360105" w:rsidP="00B46144" w:rsidRDefault="00360105" w14:paraId="7E29A2F2" w14:textId="77777777">
      <w:pPr>
        <w:rPr>
          <w:rFonts w:eastAsia="PMingLiU"/>
        </w:rPr>
      </w:pPr>
      <w:r w:rsidRPr="00C10BF5">
        <w:rPr>
          <w:rFonts w:eastAsia="PMingLiU"/>
          <w:lang w:eastAsia="zh-TW"/>
        </w:rPr>
        <w:t>安非他酮</w:t>
      </w:r>
      <w:r w:rsidRPr="00C10BF5">
        <w:rPr>
          <w:rFonts w:eastAsia="PMingLiU"/>
          <w:lang w:eastAsia="zh-TW"/>
        </w:rPr>
        <w:t xml:space="preserve"> (</w:t>
      </w:r>
      <w:proofErr w:type="spellStart"/>
      <w:r w:rsidRPr="00C10BF5">
        <w:rPr>
          <w:rFonts w:eastAsia="PMingLiU"/>
          <w:lang w:eastAsia="zh-TW"/>
        </w:rPr>
        <w:t>buproprion</w:t>
      </w:r>
      <w:proofErr w:type="spellEnd"/>
      <w:r w:rsidRPr="00C10BF5">
        <w:rPr>
          <w:rFonts w:eastAsia="PMingLiU"/>
          <w:lang w:eastAsia="zh-TW"/>
        </w:rPr>
        <w:t>)</w:t>
      </w:r>
      <w:r w:rsidRPr="00C10BF5">
        <w:rPr>
          <w:rFonts w:eastAsia="PMingLiU"/>
          <w:lang w:eastAsia="zh-TW"/>
        </w:rPr>
        <w:t>、</w:t>
      </w:r>
      <w:r w:rsidRPr="00C10BF5">
        <w:rPr>
          <w:rFonts w:eastAsia="PMingLiU"/>
          <w:lang w:eastAsia="zh-TW"/>
        </w:rPr>
        <w:t xml:space="preserve">Chantix® </w:t>
      </w:r>
      <w:r w:rsidRPr="00C10BF5">
        <w:rPr>
          <w:rFonts w:eastAsia="PMingLiU"/>
          <w:lang w:eastAsia="zh-TW"/>
        </w:rPr>
        <w:t>或伐倫克林</w:t>
      </w:r>
      <w:r w:rsidRPr="00C10BF5">
        <w:rPr>
          <w:rFonts w:eastAsia="PMingLiU"/>
          <w:lang w:eastAsia="zh-TW"/>
        </w:rPr>
        <w:t xml:space="preserve"> (varenicline)</w:t>
      </w:r>
      <w:r w:rsidRPr="00C10BF5">
        <w:rPr>
          <w:rFonts w:eastAsia="PMingLiU"/>
          <w:lang w:eastAsia="zh-TW"/>
        </w:rPr>
        <w:t>，以幫助您戒煙？</w:t>
      </w:r>
    </w:p>
    <w:p w:rsidRPr="00C10BF5" w:rsidR="00360105" w:rsidP="00B46144" w:rsidRDefault="00360105" w14:paraId="1E5D24CA" w14:textId="77777777">
      <w:pPr>
        <w:rPr>
          <w:rFonts w:eastAsia="PMingLiU"/>
        </w:rPr>
      </w:pPr>
    </w:p>
    <w:p w:rsidRPr="00C10BF5" w:rsidR="008D494C" w:rsidP="008D494C" w:rsidRDefault="004931D2" w14:paraId="76590B0F" w14:textId="02548F54">
      <w:r w:rsidRPr="00C10BF5">
        <w:t>1=</w:t>
      </w:r>
      <w:r w:rsidRPr="00C10BF5">
        <w:rPr>
          <w:rFonts w:hint="eastAsia" w:ascii="PMingLiU" w:hAnsi="PMingLiU" w:eastAsia="PMingLiU" w:cs="PMingLiU"/>
        </w:rPr>
        <w:t>是</w:t>
      </w:r>
    </w:p>
    <w:p w:rsidRPr="00C10BF5" w:rsidR="008D494C" w:rsidP="008D494C" w:rsidRDefault="004931D2" w14:paraId="510A28B2" w14:textId="4AAD7C49">
      <w:r w:rsidRPr="00C10BF5">
        <w:t>2=</w:t>
      </w:r>
      <w:r w:rsidRPr="00C10BF5">
        <w:rPr>
          <w:rFonts w:hint="eastAsia" w:ascii="PMingLiU" w:hAnsi="PMingLiU" w:eastAsia="PMingLiU" w:cs="PMingLiU"/>
        </w:rPr>
        <w:t>否</w:t>
      </w:r>
    </w:p>
    <w:p w:rsidRPr="00C10BF5" w:rsidR="008D494C" w:rsidP="008D494C" w:rsidRDefault="008D494C" w14:paraId="0DC82463" w14:textId="77777777">
      <w:r w:rsidRPr="00C10BF5">
        <w:t>………………………………………………………………………………………………</w:t>
      </w:r>
    </w:p>
    <w:p w:rsidRPr="00C10BF5" w:rsidR="008D494C" w:rsidP="008D494C" w:rsidRDefault="008D494C" w14:paraId="522896C5" w14:textId="77777777"/>
    <w:p w:rsidRPr="00C10BF5" w:rsidR="00360105" w:rsidP="008D494C" w:rsidRDefault="008D494C" w14:paraId="7A2CF53B" w14:textId="77777777">
      <w:pPr>
        <w:rPr>
          <w:rFonts w:eastAsia="PMingLiU"/>
        </w:rPr>
      </w:pPr>
      <w:r w:rsidRPr="00C10BF5">
        <w:t>SUB1s. [IF SUB1r=1 CONTINUE, ELSE GO TO SUBPRE1t]</w:t>
      </w:r>
    </w:p>
    <w:p w:rsidRPr="00C10BF5" w:rsidR="00360105" w:rsidP="00B46144" w:rsidRDefault="00360105" w14:paraId="29C8C754" w14:textId="77777777">
      <w:pPr>
        <w:rPr>
          <w:rFonts w:eastAsia="PMingLiU"/>
        </w:rPr>
      </w:pPr>
    </w:p>
    <w:p w:rsidRPr="00C10BF5" w:rsidR="00360105" w:rsidP="00B46144" w:rsidRDefault="00546BE4" w14:paraId="1693B4C4" w14:textId="059C1174">
      <w:pPr>
        <w:rPr>
          <w:rFonts w:eastAsia="PMingLiU"/>
          <w:lang w:eastAsia="zh-TW"/>
        </w:rPr>
      </w:pPr>
      <w:r w:rsidRPr="00C10BF5">
        <w:rPr>
          <w:rFonts w:hint="eastAsia" w:eastAsia="PMingLiU"/>
          <w:lang w:eastAsia="zh-TW"/>
        </w:rPr>
        <w:t>此藥物是</w:t>
      </w:r>
      <w:r w:rsidRPr="00C10BF5" w:rsidR="00360105">
        <w:rPr>
          <w:rFonts w:eastAsia="PMingLiU"/>
          <w:lang w:eastAsia="zh-TW"/>
        </w:rPr>
        <w:t>…</w:t>
      </w:r>
    </w:p>
    <w:p w:rsidRPr="00C10BF5" w:rsidR="00360105" w:rsidP="00B46144" w:rsidRDefault="00360105" w14:paraId="3B8A6F1D" w14:textId="77777777">
      <w:pPr>
        <w:rPr>
          <w:rFonts w:eastAsia="PMingLiU"/>
          <w:lang w:eastAsia="zh-TW"/>
        </w:rPr>
      </w:pPr>
    </w:p>
    <w:p w:rsidRPr="00C10BF5" w:rsidR="00360105" w:rsidP="00B46144" w:rsidRDefault="00360105" w14:paraId="48D56FF2" w14:textId="77777777">
      <w:pPr>
        <w:rPr>
          <w:rFonts w:eastAsia="PMingLiU"/>
          <w:lang w:eastAsia="zh-TW"/>
        </w:rPr>
      </w:pPr>
      <w:r w:rsidRPr="00C10BF5">
        <w:rPr>
          <w:rFonts w:eastAsia="PMingLiU"/>
          <w:lang w:eastAsia="zh-TW"/>
        </w:rPr>
        <w:t>1=</w:t>
      </w:r>
      <w:r w:rsidRPr="00C10BF5">
        <w:rPr>
          <w:rFonts w:eastAsia="PMingLiU"/>
          <w:lang w:eastAsia="zh-TW"/>
        </w:rPr>
        <w:t>尼古丁替代品，如，含片、噴鼻劑、吸入劑，或</w:t>
      </w:r>
    </w:p>
    <w:p w:rsidRPr="00C10BF5" w:rsidR="00360105" w:rsidP="00B46144" w:rsidRDefault="00360105" w14:paraId="3F346A89" w14:textId="77777777">
      <w:pPr>
        <w:rPr>
          <w:rFonts w:eastAsia="PMingLiU"/>
          <w:lang w:eastAsia="zh-TW"/>
        </w:rPr>
      </w:pPr>
      <w:r w:rsidRPr="00C10BF5">
        <w:rPr>
          <w:rFonts w:eastAsia="PMingLiU"/>
          <w:lang w:eastAsia="zh-TW"/>
        </w:rPr>
        <w:t>2=</w:t>
      </w:r>
      <w:r w:rsidRPr="00C10BF5">
        <w:rPr>
          <w:rFonts w:eastAsia="PMingLiU"/>
          <w:lang w:eastAsia="zh-TW"/>
        </w:rPr>
        <w:t>藥物，如</w:t>
      </w:r>
      <w:r w:rsidRPr="00C10BF5">
        <w:rPr>
          <w:rFonts w:eastAsia="PMingLiU"/>
          <w:lang w:eastAsia="zh-TW"/>
        </w:rPr>
        <w:t xml:space="preserve"> Wellbutrin®</w:t>
      </w:r>
      <w:r w:rsidRPr="00C10BF5">
        <w:rPr>
          <w:rFonts w:eastAsia="PMingLiU"/>
          <w:lang w:eastAsia="zh-TW"/>
        </w:rPr>
        <w:t>、</w:t>
      </w:r>
      <w:r w:rsidRPr="00C10BF5">
        <w:rPr>
          <w:rFonts w:eastAsia="PMingLiU"/>
          <w:lang w:eastAsia="zh-TW"/>
        </w:rPr>
        <w:t>Zyban®</w:t>
      </w:r>
      <w:r w:rsidRPr="00C10BF5">
        <w:rPr>
          <w:rFonts w:eastAsia="PMingLiU"/>
          <w:lang w:eastAsia="zh-TW"/>
        </w:rPr>
        <w:t>、安非他酮、</w:t>
      </w:r>
      <w:r w:rsidRPr="00C10BF5">
        <w:rPr>
          <w:rFonts w:eastAsia="PMingLiU"/>
          <w:lang w:eastAsia="zh-TW"/>
        </w:rPr>
        <w:t xml:space="preserve">Chantix® </w:t>
      </w:r>
      <w:r w:rsidRPr="00C10BF5">
        <w:rPr>
          <w:rFonts w:eastAsia="PMingLiU"/>
          <w:lang w:eastAsia="zh-TW"/>
        </w:rPr>
        <w:t>或伐倫克林</w:t>
      </w:r>
    </w:p>
    <w:p w:rsidRPr="00C10BF5" w:rsidR="00360105" w:rsidP="00B46144" w:rsidRDefault="00360105" w14:paraId="58E7D885" w14:textId="77777777">
      <w:pPr>
        <w:rPr>
          <w:rFonts w:eastAsia="PMingLiU"/>
          <w:lang w:eastAsia="zh-TW"/>
        </w:rPr>
      </w:pPr>
      <w:r w:rsidRPr="00C10BF5">
        <w:rPr>
          <w:rFonts w:eastAsia="PMingLiU"/>
          <w:lang w:eastAsia="zh-TW"/>
        </w:rPr>
        <w:lastRenderedPageBreak/>
        <w:t>3=</w:t>
      </w:r>
      <w:r w:rsidRPr="00C10BF5">
        <w:rPr>
          <w:rFonts w:eastAsia="PMingLiU"/>
          <w:lang w:eastAsia="zh-TW"/>
        </w:rPr>
        <w:t>其他藥物</w:t>
      </w:r>
    </w:p>
    <w:p w:rsidRPr="00C10BF5" w:rsidR="00360105" w:rsidP="00B46144" w:rsidRDefault="00360105" w14:paraId="516A3C7C" w14:textId="77777777">
      <w:pPr>
        <w:rPr>
          <w:rFonts w:eastAsia="PMingLiU"/>
          <w:lang w:eastAsia="zh-TW"/>
        </w:rPr>
      </w:pPr>
    </w:p>
    <w:p w:rsidRPr="00C10BF5" w:rsidR="00360105" w:rsidP="00B46144" w:rsidRDefault="008D494C" w14:paraId="739F368A" w14:textId="77777777">
      <w:pPr>
        <w:rPr>
          <w:rFonts w:eastAsia="PMingLiU"/>
          <w:lang w:eastAsia="zh-TW"/>
        </w:rPr>
      </w:pPr>
      <w:r w:rsidRPr="00C10BF5">
        <w:rPr>
          <w:lang w:eastAsia="zh-TW"/>
        </w:rPr>
        <w:t>………………………………………………………………………………………………</w:t>
      </w:r>
    </w:p>
    <w:p w:rsidRPr="00C10BF5" w:rsidR="00360105" w:rsidP="00B46144" w:rsidRDefault="00360105" w14:paraId="3DFC2FA3" w14:textId="77777777">
      <w:pPr>
        <w:rPr>
          <w:rFonts w:eastAsia="PMingLiU"/>
          <w:lang w:eastAsia="zh-TW"/>
        </w:rPr>
      </w:pPr>
    </w:p>
    <w:p w:rsidRPr="00C10BF5" w:rsidR="00360105" w:rsidP="00B46144" w:rsidRDefault="008D494C" w14:paraId="0EBC6273" w14:textId="77777777">
      <w:pPr>
        <w:rPr>
          <w:rFonts w:eastAsia="PMingLiU"/>
          <w:lang w:eastAsia="zh-TW"/>
        </w:rPr>
      </w:pPr>
      <w:r w:rsidRPr="00C10BF5">
        <w:rPr>
          <w:lang w:eastAsia="zh-TW"/>
        </w:rPr>
        <w:t xml:space="preserve">SUBPRE1t. </w:t>
      </w:r>
      <w:r w:rsidRPr="00C10BF5" w:rsidR="00360105">
        <w:rPr>
          <w:rFonts w:eastAsia="PMingLiU"/>
          <w:lang w:eastAsia="zh-TW"/>
        </w:rPr>
        <w:t>接下來幾個問題和未來的戒煙計劃有關。</w:t>
      </w:r>
    </w:p>
    <w:p w:rsidRPr="00C10BF5" w:rsidR="00360105" w:rsidP="00B46144" w:rsidRDefault="00360105" w14:paraId="6C198E45" w14:textId="77777777">
      <w:pPr>
        <w:rPr>
          <w:rFonts w:eastAsia="PMingLiU"/>
          <w:lang w:eastAsia="zh-TW"/>
        </w:rPr>
      </w:pPr>
    </w:p>
    <w:p w:rsidRPr="00C10BF5" w:rsidR="00360105" w:rsidP="00B46144" w:rsidRDefault="00360105" w14:paraId="2B73EB9F" w14:textId="4F564996">
      <w:pPr>
        <w:rPr>
          <w:rFonts w:eastAsia="PMingLiU"/>
          <w:lang w:eastAsia="zh-TW"/>
        </w:rPr>
      </w:pPr>
      <w:r w:rsidRPr="00C10BF5">
        <w:rPr>
          <w:rFonts w:eastAsia="PMingLiU"/>
          <w:lang w:eastAsia="zh-TW"/>
        </w:rPr>
        <w:t>您是否計劃在將來永久戒煙？</w:t>
      </w:r>
    </w:p>
    <w:p w:rsidRPr="00C10BF5" w:rsidR="00360105" w:rsidP="00B46144" w:rsidRDefault="00360105" w14:paraId="192304A9" w14:textId="77777777">
      <w:pPr>
        <w:rPr>
          <w:rFonts w:eastAsia="PMingLiU"/>
          <w:lang w:eastAsia="zh-TW"/>
        </w:rPr>
      </w:pPr>
    </w:p>
    <w:p w:rsidRPr="00C10BF5" w:rsidR="008D494C" w:rsidP="008D494C" w:rsidRDefault="004931D2" w14:paraId="6F768F53" w14:textId="264118AF">
      <w:r w:rsidRPr="00C10BF5">
        <w:t>1=</w:t>
      </w:r>
      <w:r w:rsidRPr="00C10BF5">
        <w:rPr>
          <w:rFonts w:hint="eastAsia" w:ascii="PMingLiU" w:hAnsi="PMingLiU" w:eastAsia="PMingLiU" w:cs="PMingLiU"/>
        </w:rPr>
        <w:t>是</w:t>
      </w:r>
    </w:p>
    <w:p w:rsidRPr="00C10BF5" w:rsidR="008D494C" w:rsidP="008D494C" w:rsidRDefault="004931D2" w14:paraId="32654B61" w14:textId="3896B567">
      <w:r w:rsidRPr="00C10BF5">
        <w:t>2=</w:t>
      </w:r>
      <w:r w:rsidRPr="00C10BF5">
        <w:rPr>
          <w:rFonts w:hint="eastAsia" w:ascii="PMingLiU" w:hAnsi="PMingLiU" w:eastAsia="PMingLiU" w:cs="PMingLiU"/>
        </w:rPr>
        <w:t>否</w:t>
      </w:r>
      <w:r w:rsidRPr="00C10BF5" w:rsidR="008D494C">
        <w:t xml:space="preserve">                      </w:t>
      </w:r>
    </w:p>
    <w:p w:rsidRPr="00C10BF5" w:rsidR="008D494C" w:rsidP="008D494C" w:rsidRDefault="008D494C" w14:paraId="73099530" w14:textId="77777777"/>
    <w:p w:rsidRPr="00C10BF5" w:rsidR="008D494C" w:rsidP="008D494C" w:rsidRDefault="008D494C" w14:paraId="51AD412E" w14:textId="77777777">
      <w:r w:rsidRPr="00C10BF5">
        <w:t>……………………………………………………………………………………………</w:t>
      </w:r>
    </w:p>
    <w:p w:rsidRPr="00C10BF5" w:rsidR="008D494C" w:rsidP="008D494C" w:rsidRDefault="008D494C" w14:paraId="7EAA6D87" w14:textId="77777777"/>
    <w:p w:rsidRPr="00C10BF5" w:rsidR="00360105" w:rsidP="008D494C" w:rsidRDefault="008D494C" w14:paraId="6B38E2DB" w14:textId="77777777">
      <w:pPr>
        <w:rPr>
          <w:rFonts w:eastAsia="PMingLiU"/>
          <w:lang w:eastAsia="zh-TW"/>
        </w:rPr>
      </w:pPr>
      <w:r w:rsidRPr="00C10BF5">
        <w:t>SUB1t. [IF SUBPRE1t=1 CONTINUE, ELSE GO TO SUB2]</w:t>
      </w:r>
    </w:p>
    <w:p w:rsidRPr="00C10BF5" w:rsidR="00360105" w:rsidP="00B46144" w:rsidRDefault="00360105" w14:paraId="0063CD7E" w14:textId="77777777">
      <w:pPr>
        <w:rPr>
          <w:rFonts w:eastAsia="PMingLiU"/>
          <w:lang w:eastAsia="zh-TW"/>
        </w:rPr>
      </w:pPr>
    </w:p>
    <w:p w:rsidRPr="00C10BF5" w:rsidR="00360105" w:rsidP="00B46144" w:rsidRDefault="00360105" w14:paraId="0FCF1DD6" w14:textId="3C51CD0B">
      <w:pPr>
        <w:rPr>
          <w:rFonts w:eastAsiaTheme="minorEastAsia"/>
          <w:lang w:eastAsia="zh-TW"/>
        </w:rPr>
      </w:pPr>
      <w:r w:rsidRPr="00C10BF5">
        <w:rPr>
          <w:rFonts w:eastAsia="PMingLiU"/>
          <w:lang w:eastAsia="zh-TW"/>
        </w:rPr>
        <w:t>您是否</w:t>
      </w:r>
      <w:r w:rsidRPr="00C10BF5" w:rsidR="00546BE4">
        <w:rPr>
          <w:rFonts w:hint="eastAsia" w:eastAsia="PMingLiU"/>
          <w:lang w:eastAsia="zh-TW"/>
        </w:rPr>
        <w:t>已經</w:t>
      </w:r>
      <w:r w:rsidRPr="00C10BF5">
        <w:rPr>
          <w:rFonts w:eastAsia="PMingLiU"/>
          <w:lang w:eastAsia="zh-TW"/>
        </w:rPr>
        <w:t>設定了戒煙時間表？</w:t>
      </w:r>
    </w:p>
    <w:p w:rsidRPr="00C10BF5" w:rsidR="008D494C" w:rsidP="00B46144" w:rsidRDefault="008D494C" w14:paraId="17B86407" w14:textId="77777777">
      <w:pPr>
        <w:rPr>
          <w:rFonts w:eastAsiaTheme="minorEastAsia"/>
          <w:lang w:eastAsia="zh-TW"/>
        </w:rPr>
      </w:pPr>
    </w:p>
    <w:p w:rsidRPr="00C10BF5" w:rsidR="008D494C" w:rsidP="008D494C" w:rsidRDefault="004931D2" w14:paraId="17E214C1" w14:textId="421A1A85">
      <w:r w:rsidRPr="00C10BF5">
        <w:t>1=</w:t>
      </w:r>
      <w:r w:rsidRPr="00C10BF5">
        <w:rPr>
          <w:rFonts w:hint="eastAsia" w:ascii="PMingLiU" w:hAnsi="PMingLiU" w:eastAsia="PMingLiU" w:cs="PMingLiU"/>
        </w:rPr>
        <w:t>是</w:t>
      </w:r>
    </w:p>
    <w:p w:rsidRPr="00C10BF5" w:rsidR="008D494C" w:rsidP="008D494C" w:rsidRDefault="004931D2" w14:paraId="5742DC3A" w14:textId="6062831A">
      <w:r w:rsidRPr="00C10BF5">
        <w:t>2=</w:t>
      </w:r>
      <w:r w:rsidRPr="00C10BF5">
        <w:rPr>
          <w:rFonts w:hint="eastAsia" w:ascii="PMingLiU" w:hAnsi="PMingLiU" w:eastAsia="PMingLiU" w:cs="PMingLiU"/>
        </w:rPr>
        <w:t>否</w:t>
      </w:r>
      <w:r w:rsidRPr="00C10BF5" w:rsidR="008D494C">
        <w:t xml:space="preserve">                      </w:t>
      </w:r>
    </w:p>
    <w:p w:rsidRPr="00C10BF5" w:rsidR="008D494C" w:rsidP="008D494C" w:rsidRDefault="008D494C" w14:paraId="3B077E3C" w14:textId="77777777">
      <w:r w:rsidRPr="00C10BF5">
        <w:t xml:space="preserve"> </w:t>
      </w:r>
    </w:p>
    <w:p w:rsidRPr="00C10BF5" w:rsidR="008D494C" w:rsidP="008D494C" w:rsidRDefault="008D494C" w14:paraId="298295B2" w14:textId="77777777">
      <w:r w:rsidRPr="00C10BF5">
        <w:t>………………………………………………………………………………………………</w:t>
      </w:r>
    </w:p>
    <w:p w:rsidRPr="00C10BF5" w:rsidR="008D494C" w:rsidP="008D494C" w:rsidRDefault="008D494C" w14:paraId="11B59599" w14:textId="77777777"/>
    <w:p w:rsidRPr="00C10BF5" w:rsidR="008D494C" w:rsidP="008D494C" w:rsidRDefault="008D494C" w14:paraId="7E38D071" w14:textId="77777777">
      <w:pPr>
        <w:rPr>
          <w:rFonts w:eastAsiaTheme="minorEastAsia"/>
          <w:lang w:eastAsia="zh-CN"/>
        </w:rPr>
      </w:pPr>
      <w:r w:rsidRPr="00C10BF5">
        <w:t>SUB1u. [IF SUB1t=1 CONTINUE, ELSE GO TO SUB2]</w:t>
      </w:r>
    </w:p>
    <w:p w:rsidRPr="00C10BF5" w:rsidR="008D494C" w:rsidP="008D494C" w:rsidRDefault="008D494C" w14:paraId="64A1724A" w14:textId="77777777">
      <w:pPr>
        <w:rPr>
          <w:rFonts w:eastAsiaTheme="minorEastAsia"/>
          <w:lang w:eastAsia="zh-CN"/>
        </w:rPr>
      </w:pPr>
    </w:p>
    <w:p w:rsidRPr="00C10BF5" w:rsidR="00360105" w:rsidP="008D494C" w:rsidRDefault="00360105" w14:paraId="20AA68D0" w14:textId="2933F8C3">
      <w:pPr>
        <w:rPr>
          <w:rFonts w:eastAsia="PMingLiU"/>
          <w:lang w:eastAsia="zh-TW"/>
        </w:rPr>
      </w:pPr>
      <w:r w:rsidRPr="00C10BF5">
        <w:rPr>
          <w:rFonts w:eastAsia="PMingLiU"/>
          <w:lang w:eastAsia="zh-TW"/>
        </w:rPr>
        <w:t>您是否計劃在以下時間進行永久戒煙</w:t>
      </w:r>
    </w:p>
    <w:p w:rsidRPr="00C10BF5" w:rsidR="00360105" w:rsidP="00B46144" w:rsidRDefault="00360105" w14:paraId="4483A491" w14:textId="77777777">
      <w:pPr>
        <w:rPr>
          <w:rFonts w:eastAsia="PMingLiU"/>
          <w:lang w:eastAsia="zh-TW"/>
        </w:rPr>
      </w:pPr>
      <w:r w:rsidRPr="00C10BF5">
        <w:rPr>
          <w:rFonts w:eastAsia="PMingLiU"/>
          <w:lang w:eastAsia="zh-TW"/>
        </w:rPr>
        <w:t xml:space="preserve"> </w:t>
      </w:r>
    </w:p>
    <w:p w:rsidRPr="00C10BF5" w:rsidR="00360105" w:rsidP="00B46144" w:rsidRDefault="00360105" w14:paraId="094D2093" w14:textId="77777777">
      <w:pPr>
        <w:rPr>
          <w:rFonts w:eastAsia="PMingLiU"/>
          <w:lang w:eastAsia="zh-TW"/>
        </w:rPr>
      </w:pPr>
      <w:r w:rsidRPr="00C10BF5">
        <w:rPr>
          <w:rFonts w:eastAsia="PMingLiU"/>
          <w:lang w:eastAsia="zh-TW"/>
        </w:rPr>
        <w:t>1=</w:t>
      </w:r>
      <w:r w:rsidRPr="00C10BF5">
        <w:rPr>
          <w:rFonts w:eastAsia="PMingLiU"/>
          <w:lang w:eastAsia="zh-TW"/>
        </w:rPr>
        <w:t>在接下來的</w:t>
      </w:r>
      <w:r w:rsidRPr="00C10BF5">
        <w:rPr>
          <w:rFonts w:eastAsia="PMingLiU"/>
          <w:lang w:eastAsia="zh-TW"/>
        </w:rPr>
        <w:t xml:space="preserve"> 7 </w:t>
      </w:r>
      <w:r w:rsidRPr="00C10BF5">
        <w:rPr>
          <w:rFonts w:eastAsia="PMingLiU"/>
          <w:lang w:eastAsia="zh-TW"/>
        </w:rPr>
        <w:t>天內，</w:t>
      </w:r>
    </w:p>
    <w:p w:rsidRPr="00C10BF5" w:rsidR="00360105" w:rsidP="00B46144" w:rsidRDefault="00360105" w14:paraId="6EE76F55" w14:textId="77777777">
      <w:pPr>
        <w:rPr>
          <w:rFonts w:eastAsia="PMingLiU"/>
          <w:lang w:eastAsia="zh-TW"/>
        </w:rPr>
      </w:pPr>
      <w:r w:rsidRPr="00C10BF5">
        <w:rPr>
          <w:rFonts w:eastAsia="PMingLiU"/>
          <w:lang w:eastAsia="zh-TW"/>
        </w:rPr>
        <w:t>2=</w:t>
      </w:r>
      <w:r w:rsidRPr="00C10BF5">
        <w:rPr>
          <w:rFonts w:eastAsia="PMingLiU"/>
          <w:lang w:eastAsia="zh-TW"/>
        </w:rPr>
        <w:t>在接下來的</w:t>
      </w:r>
      <w:r w:rsidRPr="00C10BF5">
        <w:rPr>
          <w:rFonts w:eastAsia="PMingLiU"/>
          <w:lang w:eastAsia="zh-TW"/>
        </w:rPr>
        <w:t xml:space="preserve"> 30 </w:t>
      </w:r>
      <w:r w:rsidRPr="00C10BF5">
        <w:rPr>
          <w:rFonts w:eastAsia="PMingLiU"/>
          <w:lang w:eastAsia="zh-TW"/>
        </w:rPr>
        <w:t>天內，</w:t>
      </w:r>
    </w:p>
    <w:p w:rsidRPr="00C10BF5" w:rsidR="00360105" w:rsidP="00B46144" w:rsidRDefault="00360105" w14:paraId="3FA6F81B" w14:textId="77777777">
      <w:pPr>
        <w:rPr>
          <w:rFonts w:eastAsia="PMingLiU"/>
          <w:lang w:eastAsia="zh-TW"/>
        </w:rPr>
      </w:pPr>
      <w:r w:rsidRPr="00C10BF5">
        <w:rPr>
          <w:rFonts w:eastAsia="PMingLiU"/>
          <w:lang w:eastAsia="zh-TW"/>
        </w:rPr>
        <w:t>3=</w:t>
      </w:r>
      <w:r w:rsidRPr="00C10BF5">
        <w:rPr>
          <w:rFonts w:eastAsia="PMingLiU"/>
          <w:lang w:eastAsia="zh-TW"/>
        </w:rPr>
        <w:t>在接下來的</w:t>
      </w:r>
      <w:r w:rsidRPr="00C10BF5">
        <w:rPr>
          <w:rFonts w:eastAsia="PMingLiU"/>
          <w:lang w:eastAsia="zh-TW"/>
        </w:rPr>
        <w:t xml:space="preserve"> 6 </w:t>
      </w:r>
      <w:r w:rsidRPr="00C10BF5">
        <w:rPr>
          <w:rFonts w:eastAsia="PMingLiU"/>
          <w:lang w:eastAsia="zh-TW"/>
        </w:rPr>
        <w:t>個月內，</w:t>
      </w:r>
    </w:p>
    <w:p w:rsidRPr="00C10BF5" w:rsidR="00360105" w:rsidP="00B46144" w:rsidRDefault="00360105" w14:paraId="0388F0C4" w14:textId="77777777">
      <w:pPr>
        <w:rPr>
          <w:rFonts w:eastAsia="PMingLiU"/>
          <w:lang w:eastAsia="zh-TW"/>
        </w:rPr>
      </w:pPr>
      <w:r w:rsidRPr="00C10BF5">
        <w:rPr>
          <w:rFonts w:eastAsia="PMingLiU"/>
          <w:lang w:eastAsia="zh-TW"/>
        </w:rPr>
        <w:t>4=</w:t>
      </w:r>
      <w:r w:rsidRPr="00C10BF5">
        <w:rPr>
          <w:rFonts w:eastAsia="PMingLiU"/>
          <w:lang w:eastAsia="zh-TW"/>
        </w:rPr>
        <w:t>在接下來的一年內，或</w:t>
      </w:r>
    </w:p>
    <w:p w:rsidRPr="00C10BF5" w:rsidR="00CC558D" w:rsidP="00B46144" w:rsidRDefault="00CC558D" w14:paraId="37893139" w14:textId="77777777">
      <w:pPr>
        <w:rPr>
          <w:rFonts w:eastAsia="PMingLiU"/>
          <w:lang w:eastAsia="zh-TW"/>
        </w:rPr>
      </w:pPr>
      <w:r w:rsidRPr="00C10BF5">
        <w:rPr>
          <w:rFonts w:eastAsia="PMingLiU"/>
          <w:lang w:eastAsia="zh-TW"/>
        </w:rPr>
        <w:t>5=</w:t>
      </w:r>
      <w:r w:rsidRPr="00C10BF5">
        <w:rPr>
          <w:rFonts w:eastAsia="PMingLiU"/>
          <w:lang w:eastAsia="zh-TW"/>
        </w:rPr>
        <w:t>超過</w:t>
      </w:r>
      <w:r w:rsidRPr="00C10BF5">
        <w:rPr>
          <w:rFonts w:eastAsia="PMingLiU"/>
          <w:lang w:eastAsia="zh-TW"/>
        </w:rPr>
        <w:t xml:space="preserve"> 1 </w:t>
      </w:r>
      <w:r w:rsidRPr="00C10BF5">
        <w:rPr>
          <w:rFonts w:eastAsia="PMingLiU"/>
          <w:lang w:eastAsia="zh-TW"/>
        </w:rPr>
        <w:t>年以後？</w:t>
      </w:r>
    </w:p>
    <w:p w:rsidRPr="00C10BF5" w:rsidR="00360105" w:rsidP="00B46144" w:rsidRDefault="008D494C" w14:paraId="25321D05" w14:textId="77777777">
      <w:pPr>
        <w:rPr>
          <w:rFonts w:eastAsiaTheme="minorEastAsia"/>
          <w:lang w:eastAsia="zh-TW"/>
        </w:rPr>
      </w:pPr>
      <w:r w:rsidRPr="00C10BF5">
        <w:rPr>
          <w:lang w:eastAsia="zh-TW"/>
        </w:rPr>
        <w:t>……………………………………………………………………………………………….</w:t>
      </w:r>
    </w:p>
    <w:p w:rsidRPr="00C10BF5" w:rsidR="008D494C" w:rsidP="00B46144" w:rsidRDefault="008D494C" w14:paraId="0E8FFCF8" w14:textId="77777777">
      <w:pPr>
        <w:rPr>
          <w:rFonts w:eastAsiaTheme="minorEastAsia"/>
          <w:lang w:eastAsia="zh-TW"/>
        </w:rPr>
      </w:pPr>
    </w:p>
    <w:p w:rsidRPr="00C10BF5" w:rsidR="00360105" w:rsidP="00B46144" w:rsidRDefault="008D494C" w14:paraId="44E879C1" w14:textId="77777777">
      <w:pPr>
        <w:rPr>
          <w:rFonts w:eastAsia="PMingLiU"/>
          <w:lang w:eastAsia="zh-TW"/>
        </w:rPr>
      </w:pPr>
      <w:r w:rsidRPr="00C10BF5">
        <w:rPr>
          <w:lang w:eastAsia="zh-TW"/>
        </w:rPr>
        <w:t xml:space="preserve">SUB2.  </w:t>
      </w:r>
      <w:r w:rsidRPr="00C10BF5" w:rsidR="00360105">
        <w:rPr>
          <w:rFonts w:eastAsia="PMingLiU"/>
          <w:lang w:eastAsia="zh-TW"/>
        </w:rPr>
        <w:t>請看這張卡片。</w:t>
      </w:r>
    </w:p>
    <w:p w:rsidRPr="00C10BF5" w:rsidR="00360105" w:rsidP="00B46144" w:rsidRDefault="00360105" w14:paraId="2593BBC7" w14:textId="77777777">
      <w:pPr>
        <w:rPr>
          <w:rFonts w:eastAsia="PMingLiU"/>
          <w:lang w:eastAsia="zh-TW"/>
        </w:rPr>
      </w:pPr>
    </w:p>
    <w:p w:rsidRPr="00C10BF5" w:rsidR="00360105" w:rsidP="00B46144" w:rsidRDefault="008D494C" w14:paraId="2F9792E4" w14:textId="77777777">
      <w:pPr>
        <w:rPr>
          <w:rFonts w:eastAsiaTheme="minorEastAsia"/>
          <w:lang w:eastAsia="zh-TW"/>
        </w:rPr>
      </w:pPr>
      <w:r w:rsidRPr="00C10BF5">
        <w:rPr>
          <w:lang w:eastAsia="zh-TW"/>
        </w:rPr>
        <w:t>SHOWCARD SUB1</w:t>
      </w:r>
    </w:p>
    <w:p w:rsidRPr="00C10BF5" w:rsidR="008D494C" w:rsidP="00B46144" w:rsidRDefault="008D494C" w14:paraId="64EB073F" w14:textId="77777777">
      <w:pPr>
        <w:rPr>
          <w:rFonts w:eastAsiaTheme="minorEastAsia"/>
          <w:lang w:eastAsia="zh-TW"/>
        </w:rPr>
      </w:pPr>
    </w:p>
    <w:p w:rsidRPr="00C10BF5" w:rsidR="00360105" w:rsidP="00B46144" w:rsidRDefault="00360105" w14:paraId="2781F499" w14:textId="49DB1B8B">
      <w:pPr>
        <w:rPr>
          <w:rFonts w:eastAsia="PMingLiU"/>
          <w:lang w:eastAsia="zh-TW"/>
        </w:rPr>
      </w:pPr>
      <w:r w:rsidRPr="00C10BF5">
        <w:rPr>
          <w:rFonts w:eastAsia="PMingLiU"/>
          <w:lang w:eastAsia="zh-TW"/>
        </w:rPr>
        <w:t>我們感興趣的是您是否曾因</w:t>
      </w:r>
      <w:r w:rsidRPr="00C10BF5">
        <w:rPr>
          <w:rFonts w:eastAsia="PMingLiU"/>
          <w:b/>
          <w:bCs/>
          <w:lang w:eastAsia="zh-TW"/>
        </w:rPr>
        <w:t>非醫療原因</w:t>
      </w:r>
      <w:r w:rsidRPr="00C10BF5">
        <w:rPr>
          <w:rFonts w:eastAsia="PMingLiU"/>
          <w:lang w:eastAsia="zh-TW"/>
        </w:rPr>
        <w:t>而使用過任何</w:t>
      </w:r>
      <w:r w:rsidRPr="00C10BF5" w:rsidR="007D30BF">
        <w:rPr>
          <w:rFonts w:hint="eastAsia" w:eastAsia="PMingLiU"/>
          <w:lang w:eastAsia="zh-TW"/>
        </w:rPr>
        <w:t>藥物</w:t>
      </w:r>
      <w:r w:rsidRPr="00C10BF5">
        <w:rPr>
          <w:rFonts w:eastAsia="PMingLiU"/>
          <w:lang w:eastAsia="zh-TW"/>
        </w:rPr>
        <w:t>。這其中包括並不是開給您的處方藥，或您僅因其所帶來的體驗或感覺而服用的處方藥。</w:t>
      </w:r>
    </w:p>
    <w:p w:rsidRPr="00C10BF5" w:rsidR="004B5B02" w:rsidP="00B46144" w:rsidRDefault="004B5B02" w14:paraId="3F915CF6" w14:textId="77777777">
      <w:pPr>
        <w:rPr>
          <w:rFonts w:eastAsia="PMingLiU"/>
          <w:lang w:eastAsia="zh-TW"/>
        </w:rPr>
      </w:pPr>
    </w:p>
    <w:p w:rsidRPr="00C10BF5" w:rsidR="00360105" w:rsidP="00B46144" w:rsidRDefault="00EF6616" w14:paraId="46A818DE" w14:textId="2E73DEE2">
      <w:pPr>
        <w:rPr>
          <w:rFonts w:eastAsia="PMingLiU"/>
          <w:lang w:eastAsia="zh-TW"/>
        </w:rPr>
      </w:pPr>
      <w:r w:rsidRPr="00C10BF5">
        <w:rPr>
          <w:rFonts w:hint="eastAsia" w:eastAsia="PMingLiU"/>
          <w:lang w:eastAsia="zh-TW"/>
        </w:rPr>
        <w:t>以下</w:t>
      </w:r>
      <w:r w:rsidRPr="00C10BF5" w:rsidR="00360105">
        <w:rPr>
          <w:rFonts w:eastAsia="PMingLiU"/>
          <w:lang w:eastAsia="zh-TW"/>
        </w:rPr>
        <w:t>所列出的某些</w:t>
      </w:r>
      <w:r w:rsidRPr="00C10BF5">
        <w:rPr>
          <w:rFonts w:hint="eastAsia" w:eastAsia="PMingLiU"/>
          <w:lang w:eastAsia="zh-TW"/>
        </w:rPr>
        <w:t>藥物</w:t>
      </w:r>
      <w:r w:rsidRPr="00C10BF5" w:rsidR="00360105">
        <w:rPr>
          <w:rFonts w:eastAsia="PMingLiU"/>
          <w:lang w:eastAsia="zh-TW"/>
        </w:rPr>
        <w:t>可能由醫生開具</w:t>
      </w:r>
      <w:r w:rsidRPr="00C10BF5">
        <w:rPr>
          <w:rFonts w:hint="eastAsia" w:eastAsia="PMingLiU"/>
          <w:lang w:eastAsia="zh-TW"/>
        </w:rPr>
        <w:t>處方而獲得</w:t>
      </w:r>
      <w:r w:rsidRPr="00C10BF5" w:rsidR="00360105">
        <w:rPr>
          <w:rFonts w:eastAsia="PMingLiU"/>
          <w:lang w:eastAsia="zh-TW"/>
        </w:rPr>
        <w:t>，如，安非他命、鎮靜劑及止痛藥。在此次訪</w:t>
      </w:r>
      <w:r w:rsidRPr="00C10BF5" w:rsidR="00546BE4">
        <w:rPr>
          <w:rFonts w:hint="eastAsia" w:eastAsia="PMingLiU"/>
          <w:lang w:eastAsia="zh-TW"/>
        </w:rPr>
        <w:t>談</w:t>
      </w:r>
      <w:r w:rsidRPr="00C10BF5" w:rsidR="00360105">
        <w:rPr>
          <w:rFonts w:eastAsia="PMingLiU"/>
          <w:lang w:eastAsia="zh-TW"/>
        </w:rPr>
        <w:t>中，我們不會記錄按照您醫生所開具之處方使用的藥物。但，如果您因處方以外的原因而服用</w:t>
      </w:r>
      <w:r w:rsidRPr="00C10BF5" w:rsidR="00546BE4">
        <w:rPr>
          <w:rFonts w:hint="eastAsia" w:eastAsia="PMingLiU"/>
          <w:lang w:eastAsia="zh-TW"/>
        </w:rPr>
        <w:t>那些</w:t>
      </w:r>
      <w:r w:rsidRPr="00C10BF5" w:rsidR="00360105">
        <w:rPr>
          <w:rFonts w:eastAsia="PMingLiU"/>
          <w:lang w:eastAsia="zh-TW"/>
        </w:rPr>
        <w:t>藥物，或服用的頻率或劑量超過處方規定，請告</w:t>
      </w:r>
      <w:r w:rsidRPr="00C10BF5">
        <w:rPr>
          <w:rFonts w:hint="eastAsia" w:eastAsia="PMingLiU"/>
          <w:lang w:eastAsia="zh-TW"/>
        </w:rPr>
        <w:t>訴</w:t>
      </w:r>
      <w:r w:rsidRPr="00C10BF5" w:rsidR="00360105">
        <w:rPr>
          <w:rFonts w:eastAsia="PMingLiU"/>
          <w:lang w:eastAsia="zh-TW"/>
        </w:rPr>
        <w:t>我。</w:t>
      </w:r>
    </w:p>
    <w:p w:rsidRPr="00C10BF5" w:rsidR="00DB7AF4" w:rsidP="00B46144" w:rsidRDefault="00DB7AF4" w14:paraId="39CECBC6" w14:textId="77777777">
      <w:pPr>
        <w:rPr>
          <w:rFonts w:eastAsia="PMingLiU"/>
          <w:lang w:eastAsia="zh-TW"/>
        </w:rPr>
      </w:pPr>
    </w:p>
    <w:p w:rsidRPr="00C10BF5" w:rsidR="008D494C" w:rsidP="008D494C" w:rsidRDefault="008D494C" w14:paraId="4D6C3D93" w14:textId="77777777">
      <w:pPr>
        <w:rPr>
          <w:lang w:eastAsia="zh-TW"/>
        </w:rPr>
      </w:pPr>
      <w:r w:rsidRPr="00C10BF5">
        <w:rPr>
          <w:lang w:eastAsia="zh-TW"/>
        </w:rPr>
        <w:lastRenderedPageBreak/>
        <w:t>1=CONTINUE</w:t>
      </w:r>
    </w:p>
    <w:p w:rsidRPr="00C10BF5" w:rsidR="00360105" w:rsidP="008D494C" w:rsidRDefault="008D494C" w14:paraId="4C8317A7" w14:textId="77777777">
      <w:pPr>
        <w:rPr>
          <w:rFonts w:eastAsia="PMingLiU"/>
          <w:lang w:eastAsia="zh-TW"/>
        </w:rPr>
      </w:pPr>
      <w:r w:rsidRPr="00C10BF5">
        <w:rPr>
          <w:lang w:eastAsia="zh-TW"/>
        </w:rPr>
        <w:t>………………………………………………………………………………………………</w:t>
      </w:r>
    </w:p>
    <w:p w:rsidRPr="00C10BF5" w:rsidR="00360105" w:rsidP="00B46144" w:rsidRDefault="00360105" w14:paraId="5C2F470B" w14:textId="77777777">
      <w:pPr>
        <w:rPr>
          <w:rFonts w:eastAsia="PMingLiU"/>
          <w:lang w:eastAsia="zh-TW"/>
        </w:rPr>
      </w:pPr>
    </w:p>
    <w:p w:rsidRPr="00C10BF5" w:rsidR="00360105" w:rsidP="00B46144" w:rsidRDefault="008D494C" w14:paraId="1CC567FC" w14:textId="77777777">
      <w:pPr>
        <w:rPr>
          <w:rFonts w:eastAsia="PMingLiU"/>
          <w:lang w:eastAsia="zh-TW"/>
        </w:rPr>
      </w:pPr>
      <w:r w:rsidRPr="00C10BF5">
        <w:rPr>
          <w:lang w:eastAsia="zh-TW"/>
        </w:rPr>
        <w:t xml:space="preserve">SUB2a. </w:t>
      </w:r>
      <w:r w:rsidRPr="00C10BF5" w:rsidR="00360105">
        <w:rPr>
          <w:rFonts w:eastAsia="PMingLiU"/>
          <w:lang w:eastAsia="zh-TW"/>
        </w:rPr>
        <w:t>您在生活中曾使用過下列哪些物質？您是否曾飲用過</w:t>
      </w:r>
      <w:r w:rsidRPr="00C10BF5" w:rsidR="00360105">
        <w:rPr>
          <w:rFonts w:eastAsia="PMingLiU"/>
          <w:lang w:eastAsia="zh-TW"/>
        </w:rPr>
        <w:t>……</w:t>
      </w:r>
    </w:p>
    <w:p w:rsidRPr="00C10BF5" w:rsidR="00360105" w:rsidP="00B46144" w:rsidRDefault="00360105" w14:paraId="5C32F31B" w14:textId="77777777">
      <w:pPr>
        <w:rPr>
          <w:rFonts w:eastAsia="PMingLiU"/>
          <w:lang w:eastAsia="zh-TW"/>
        </w:rPr>
      </w:pPr>
    </w:p>
    <w:p w:rsidRPr="00C10BF5" w:rsidR="00360105" w:rsidP="00B46144" w:rsidRDefault="00360105" w14:paraId="29A5345E" w14:textId="77777777">
      <w:pPr>
        <w:rPr>
          <w:rFonts w:eastAsia="PMingLiU"/>
          <w:lang w:eastAsia="zh-TW"/>
        </w:rPr>
      </w:pPr>
      <w:r w:rsidRPr="00C10BF5">
        <w:rPr>
          <w:rFonts w:eastAsia="PMingLiU"/>
          <w:lang w:eastAsia="zh-TW"/>
        </w:rPr>
        <w:t>酒精飲料，如，啤酒、紅酒或烈酒？</w:t>
      </w:r>
    </w:p>
    <w:p w:rsidRPr="00C10BF5" w:rsidR="00360105" w:rsidP="00B46144" w:rsidRDefault="00360105" w14:paraId="41D6C0A8" w14:textId="77777777">
      <w:pPr>
        <w:rPr>
          <w:rFonts w:eastAsia="PMingLiU"/>
          <w:lang w:eastAsia="zh-TW"/>
        </w:rPr>
      </w:pPr>
    </w:p>
    <w:p w:rsidRPr="00C10BF5" w:rsidR="008D494C" w:rsidP="008D494C" w:rsidRDefault="004931D2" w14:paraId="66A9C3F2" w14:textId="6773FA0B">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19CF0FBB" w14:textId="120FBAC3">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379B333B" w14:textId="77777777">
      <w:pPr>
        <w:rPr>
          <w:rFonts w:eastAsia="PMingLiU"/>
          <w:lang w:eastAsia="zh-TW"/>
        </w:rPr>
      </w:pPr>
      <w:r w:rsidRPr="00C10BF5">
        <w:rPr>
          <w:lang w:eastAsia="zh-TW"/>
        </w:rPr>
        <w:t>………………………………………………………………………………………………</w:t>
      </w:r>
    </w:p>
    <w:p w:rsidRPr="00C10BF5" w:rsidR="00360105" w:rsidP="00B46144" w:rsidRDefault="00360105" w14:paraId="58091E0C" w14:textId="77777777">
      <w:pPr>
        <w:rPr>
          <w:rFonts w:eastAsia="PMingLiU"/>
          <w:lang w:eastAsia="zh-TW"/>
        </w:rPr>
      </w:pPr>
    </w:p>
    <w:p w:rsidRPr="00C10BF5" w:rsidR="0097200E" w:rsidP="00B46144" w:rsidRDefault="008D494C" w14:paraId="70D2945D" w14:textId="77777777">
      <w:pPr>
        <w:rPr>
          <w:rFonts w:eastAsia="PMingLiU"/>
          <w:lang w:eastAsia="zh-TW"/>
        </w:rPr>
      </w:pPr>
      <w:r w:rsidRPr="00C10BF5">
        <w:rPr>
          <w:lang w:eastAsia="zh-TW"/>
        </w:rPr>
        <w:t xml:space="preserve">SUB2b. </w:t>
      </w:r>
      <w:r w:rsidRPr="00C10BF5" w:rsidR="00360105">
        <w:rPr>
          <w:rFonts w:eastAsia="PMingLiU"/>
          <w:lang w:eastAsia="zh-TW"/>
        </w:rPr>
        <w:t>您在生活中是否曾使用過下列物質</w:t>
      </w:r>
      <w:r w:rsidRPr="00C10BF5" w:rsidR="00360105">
        <w:rPr>
          <w:rFonts w:eastAsia="PMingLiU"/>
          <w:lang w:eastAsia="zh-TW"/>
        </w:rPr>
        <w:t xml:space="preserve"> </w:t>
      </w:r>
    </w:p>
    <w:p w:rsidRPr="00C10BF5" w:rsidR="0097200E" w:rsidP="00B46144" w:rsidRDefault="0097200E" w14:paraId="5992A41A" w14:textId="77777777">
      <w:pPr>
        <w:rPr>
          <w:rFonts w:eastAsia="PMingLiU"/>
          <w:lang w:eastAsia="zh-TW"/>
        </w:rPr>
      </w:pPr>
    </w:p>
    <w:p w:rsidRPr="00C10BF5" w:rsidR="00360105" w:rsidP="00B46144" w:rsidRDefault="00360105" w14:paraId="69AE5E12" w14:textId="77777777">
      <w:pPr>
        <w:rPr>
          <w:rFonts w:eastAsia="PMingLiU"/>
          <w:lang w:eastAsia="zh-TW"/>
        </w:rPr>
      </w:pPr>
      <w:r w:rsidRPr="00C10BF5">
        <w:rPr>
          <w:rFonts w:eastAsia="PMingLiU"/>
          <w:lang w:eastAsia="zh-TW"/>
        </w:rPr>
        <w:t>您是否曾使用過</w:t>
      </w:r>
      <w:r w:rsidRPr="00C10BF5">
        <w:rPr>
          <w:rFonts w:eastAsia="PMingLiU"/>
          <w:lang w:eastAsia="zh-TW"/>
        </w:rPr>
        <w:t>…</w:t>
      </w:r>
    </w:p>
    <w:p w:rsidRPr="00C10BF5" w:rsidR="00360105" w:rsidP="00B46144" w:rsidRDefault="00360105" w14:paraId="615BD691" w14:textId="77777777">
      <w:pPr>
        <w:rPr>
          <w:rFonts w:eastAsia="PMingLiU"/>
          <w:lang w:eastAsia="zh-TW"/>
        </w:rPr>
      </w:pPr>
    </w:p>
    <w:p w:rsidRPr="00C10BF5" w:rsidR="00360105" w:rsidP="00B46144" w:rsidRDefault="00360105" w14:paraId="1B436673" w14:textId="77777777">
      <w:pPr>
        <w:rPr>
          <w:rFonts w:eastAsia="PMingLiU"/>
          <w:lang w:eastAsia="zh-TW"/>
        </w:rPr>
      </w:pPr>
      <w:r w:rsidRPr="00C10BF5">
        <w:rPr>
          <w:rFonts w:eastAsia="PMingLiU"/>
          <w:lang w:eastAsia="zh-TW"/>
        </w:rPr>
        <w:t>大麻或大麻煙？我們詢問的是</w:t>
      </w:r>
      <w:r w:rsidRPr="00C10BF5">
        <w:rPr>
          <w:rFonts w:eastAsia="PMingLiU"/>
          <w:b/>
          <w:bCs/>
          <w:lang w:eastAsia="zh-TW"/>
        </w:rPr>
        <w:t>非醫療性</w:t>
      </w:r>
      <w:r w:rsidRPr="00C10BF5">
        <w:rPr>
          <w:rFonts w:eastAsia="PMingLiU"/>
          <w:lang w:eastAsia="zh-TW"/>
        </w:rPr>
        <w:t>使用。</w:t>
      </w:r>
      <w:r w:rsidRPr="00C10BF5">
        <w:rPr>
          <w:rFonts w:eastAsia="PMingLiU"/>
          <w:lang w:eastAsia="zh-TW"/>
        </w:rPr>
        <w:t xml:space="preserve"> </w:t>
      </w:r>
    </w:p>
    <w:p w:rsidRPr="00C10BF5" w:rsidR="00360105" w:rsidP="00B46144" w:rsidRDefault="00360105" w14:paraId="03BE013A" w14:textId="77777777">
      <w:pPr>
        <w:rPr>
          <w:rFonts w:eastAsia="PMingLiU"/>
          <w:lang w:eastAsia="zh-TW"/>
        </w:rPr>
      </w:pPr>
    </w:p>
    <w:p w:rsidRPr="00C10BF5" w:rsidR="00360105" w:rsidP="00B46144" w:rsidRDefault="00360105" w14:paraId="2B41D16F" w14:textId="2E3A443E">
      <w:pPr>
        <w:rPr>
          <w:rFonts w:eastAsia="PMingLiU"/>
          <w:lang w:eastAsia="zh-TW"/>
        </w:rPr>
      </w:pPr>
      <w:r w:rsidRPr="00C10BF5">
        <w:rPr>
          <w:rFonts w:eastAsia="PMingLiU"/>
          <w:lang w:eastAsia="zh-TW"/>
        </w:rPr>
        <w:t>該等物質可能被稱為</w:t>
      </w:r>
      <w:r w:rsidRPr="00C10BF5" w:rsidR="00EF3CBC">
        <w:rPr>
          <w:rFonts w:hint="eastAsia" w:eastAsia="PMingLiU"/>
          <w:lang w:eastAsia="zh-TW"/>
        </w:rPr>
        <w:t>大麻煙</w:t>
      </w:r>
      <w:r w:rsidRPr="00C10BF5" w:rsidR="00EF3CBC">
        <w:rPr>
          <w:rFonts w:eastAsia="PMingLiU"/>
          <w:lang w:eastAsia="zh-TW"/>
        </w:rPr>
        <w:t>(marijuana)</w:t>
      </w:r>
      <w:r w:rsidRPr="00C10BF5" w:rsidR="00EF3CBC">
        <w:rPr>
          <w:rFonts w:hint="eastAsia" w:eastAsia="PMingLiU"/>
          <w:lang w:eastAsia="zh-TW"/>
        </w:rPr>
        <w:t>、大麻葉</w:t>
      </w:r>
      <w:r w:rsidRPr="00C10BF5" w:rsidR="00EF3CBC">
        <w:rPr>
          <w:rFonts w:eastAsia="PMingLiU"/>
          <w:lang w:eastAsia="zh-TW"/>
        </w:rPr>
        <w:t>(pot)</w:t>
      </w:r>
      <w:r w:rsidRPr="00C10BF5" w:rsidR="00EF3CBC">
        <w:rPr>
          <w:rFonts w:hint="eastAsia" w:eastAsia="PMingLiU"/>
          <w:lang w:eastAsia="zh-TW"/>
        </w:rPr>
        <w:t>、大麻草</w:t>
      </w:r>
      <w:r w:rsidRPr="00C10BF5" w:rsidR="00EF3CBC">
        <w:rPr>
          <w:rFonts w:eastAsia="PMingLiU"/>
          <w:lang w:eastAsia="zh-TW"/>
        </w:rPr>
        <w:t>(grass)</w:t>
      </w:r>
      <w:r w:rsidRPr="00C10BF5" w:rsidR="00EF3CBC">
        <w:rPr>
          <w:rFonts w:hint="eastAsia" w:eastAsia="PMingLiU"/>
          <w:lang w:eastAsia="zh-TW"/>
        </w:rPr>
        <w:t>或麻醉品</w:t>
      </w:r>
      <w:r w:rsidRPr="00C10BF5" w:rsidR="00EF3CBC">
        <w:rPr>
          <w:rFonts w:eastAsia="PMingLiU"/>
          <w:lang w:eastAsia="zh-TW"/>
        </w:rPr>
        <w:t>(hash)</w:t>
      </w:r>
      <w:r w:rsidRPr="00C10BF5">
        <w:rPr>
          <w:rFonts w:eastAsia="PMingLiU"/>
          <w:lang w:eastAsia="zh-TW"/>
        </w:rPr>
        <w:t>。</w:t>
      </w:r>
    </w:p>
    <w:p w:rsidRPr="00C10BF5" w:rsidR="00360105" w:rsidP="00B46144" w:rsidRDefault="00360105" w14:paraId="170C4E1E" w14:textId="77777777">
      <w:pPr>
        <w:rPr>
          <w:rFonts w:eastAsia="PMingLiU"/>
          <w:lang w:eastAsia="zh-TW"/>
        </w:rPr>
      </w:pPr>
    </w:p>
    <w:p w:rsidRPr="00C10BF5" w:rsidR="008D494C" w:rsidP="008D494C" w:rsidRDefault="004931D2" w14:paraId="4E1D909E" w14:textId="7AE896FD">
      <w:r w:rsidRPr="00C10BF5">
        <w:t>1=</w:t>
      </w:r>
      <w:r w:rsidRPr="00C10BF5">
        <w:rPr>
          <w:rFonts w:hint="eastAsia" w:ascii="PMingLiU" w:hAnsi="PMingLiU" w:eastAsia="PMingLiU" w:cs="PMingLiU"/>
        </w:rPr>
        <w:t>是</w:t>
      </w:r>
    </w:p>
    <w:p w:rsidRPr="00C10BF5" w:rsidR="008D494C" w:rsidP="008D494C" w:rsidRDefault="004931D2" w14:paraId="5F41CE52" w14:textId="45C41B8B">
      <w:r w:rsidRPr="00C10BF5">
        <w:t>2=</w:t>
      </w:r>
      <w:r w:rsidRPr="00C10BF5">
        <w:rPr>
          <w:rFonts w:hint="eastAsia" w:ascii="PMingLiU" w:hAnsi="PMingLiU" w:eastAsia="PMingLiU" w:cs="PMingLiU"/>
        </w:rPr>
        <w:t>否</w:t>
      </w:r>
    </w:p>
    <w:p w:rsidRPr="00C10BF5" w:rsidR="00360105" w:rsidP="008D494C" w:rsidRDefault="008D494C" w14:paraId="7A950038" w14:textId="77777777">
      <w:pPr>
        <w:rPr>
          <w:rFonts w:eastAsia="PMingLiU"/>
          <w:lang w:eastAsia="zh-TW"/>
        </w:rPr>
      </w:pPr>
      <w:r w:rsidRPr="00C10BF5">
        <w:t>………………………………………………………………………………………………</w:t>
      </w:r>
    </w:p>
    <w:p w:rsidRPr="00C10BF5" w:rsidR="00360105" w:rsidP="00B46144" w:rsidRDefault="00360105" w14:paraId="41365BC8" w14:textId="77777777">
      <w:pPr>
        <w:rPr>
          <w:rFonts w:eastAsia="PMingLiU"/>
          <w:lang w:eastAsia="zh-TW"/>
        </w:rPr>
      </w:pPr>
    </w:p>
    <w:p w:rsidRPr="00C10BF5" w:rsidR="00360105" w:rsidP="00B46144" w:rsidRDefault="008D494C" w14:paraId="5D6BCFD0" w14:textId="77777777">
      <w:pPr>
        <w:rPr>
          <w:rFonts w:eastAsia="PMingLiU"/>
          <w:lang w:eastAsia="zh-TW"/>
        </w:rPr>
      </w:pPr>
      <w:r w:rsidRPr="00C10BF5">
        <w:t xml:space="preserve">SUB2c.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0C103555" w14:textId="77777777">
      <w:pPr>
        <w:rPr>
          <w:rFonts w:eastAsia="PMingLiU"/>
          <w:lang w:eastAsia="zh-TW"/>
        </w:rPr>
      </w:pPr>
    </w:p>
    <w:p w:rsidRPr="00C10BF5" w:rsidR="00360105" w:rsidP="00B46144" w:rsidRDefault="00360105" w14:paraId="64DABE64" w14:textId="77777777">
      <w:pPr>
        <w:rPr>
          <w:rFonts w:eastAsia="PMingLiU"/>
          <w:lang w:eastAsia="zh-TW"/>
        </w:rPr>
      </w:pPr>
      <w:r w:rsidRPr="00C10BF5">
        <w:rPr>
          <w:rFonts w:eastAsia="PMingLiU"/>
          <w:lang w:eastAsia="zh-TW"/>
        </w:rPr>
        <w:t>古柯鹼？</w:t>
      </w:r>
    </w:p>
    <w:p w:rsidRPr="00C10BF5" w:rsidR="00360105" w:rsidP="00B46144" w:rsidRDefault="00360105" w14:paraId="36C6EB3B" w14:textId="77777777">
      <w:pPr>
        <w:rPr>
          <w:rFonts w:eastAsia="PMingLiU"/>
          <w:lang w:eastAsia="zh-TW"/>
        </w:rPr>
      </w:pPr>
    </w:p>
    <w:p w:rsidRPr="00C10BF5" w:rsidR="00360105" w:rsidP="00B46144" w:rsidRDefault="00294A05" w14:paraId="083AF54D" w14:textId="447A5B99">
      <w:pPr>
        <w:rPr>
          <w:rFonts w:eastAsia="PMingLiU"/>
          <w:lang w:eastAsia="zh-TW"/>
        </w:rPr>
      </w:pPr>
      <w:r w:rsidRPr="00C10BF5">
        <w:rPr>
          <w:rFonts w:eastAsia="PMingLiU"/>
          <w:lang w:eastAsia="zh-TW"/>
        </w:rPr>
        <w:t>該物質可能被稱為</w:t>
      </w:r>
      <w:r w:rsidRPr="00C10BF5" w:rsidR="005C4CDE">
        <w:rPr>
          <w:rFonts w:hint="eastAsia" w:eastAsia="PMingLiU"/>
          <w:lang w:eastAsia="zh-TW"/>
        </w:rPr>
        <w:t>可卡因、粉末</w:t>
      </w:r>
      <w:r w:rsidRPr="00C10BF5" w:rsidR="005C4CDE">
        <w:rPr>
          <w:rFonts w:eastAsia="PMingLiU"/>
          <w:lang w:eastAsia="zh-TW"/>
        </w:rPr>
        <w:t>(powder)</w:t>
      </w:r>
      <w:r w:rsidRPr="00C10BF5" w:rsidR="005C4CDE">
        <w:rPr>
          <w:rFonts w:hint="eastAsia" w:eastAsia="PMingLiU"/>
          <w:lang w:eastAsia="zh-TW"/>
        </w:rPr>
        <w:t>、「快克」</w:t>
      </w:r>
      <w:r w:rsidRPr="00C10BF5" w:rsidR="005C4CDE">
        <w:rPr>
          <w:rFonts w:eastAsia="PMingLiU"/>
          <w:lang w:eastAsia="zh-TW"/>
        </w:rPr>
        <w:t>(crack)</w:t>
      </w:r>
      <w:r w:rsidRPr="00C10BF5" w:rsidR="005C4CDE">
        <w:rPr>
          <w:rFonts w:hint="eastAsia" w:eastAsia="PMingLiU"/>
          <w:lang w:eastAsia="zh-TW"/>
        </w:rPr>
        <w:t>、游離鹼</w:t>
      </w:r>
      <w:r w:rsidRPr="00C10BF5" w:rsidR="005C4CDE">
        <w:rPr>
          <w:rFonts w:eastAsia="PMingLiU"/>
          <w:lang w:eastAsia="zh-TW"/>
        </w:rPr>
        <w:t>(free base)</w:t>
      </w:r>
      <w:r w:rsidRPr="00C10BF5" w:rsidR="005C4CDE">
        <w:rPr>
          <w:rFonts w:hint="eastAsia" w:eastAsia="PMingLiU"/>
          <w:lang w:eastAsia="zh-TW"/>
        </w:rPr>
        <w:t>或古柯膏</w:t>
      </w:r>
      <w:r w:rsidRPr="00C10BF5" w:rsidR="005C4CDE">
        <w:rPr>
          <w:rFonts w:eastAsia="PMingLiU"/>
          <w:lang w:eastAsia="zh-TW"/>
        </w:rPr>
        <w:t xml:space="preserve">(coca paste) </w:t>
      </w:r>
      <w:r w:rsidRPr="00C10BF5" w:rsidR="005C4CDE">
        <w:rPr>
          <w:rFonts w:eastAsia="PMingLiU"/>
          <w:lang w:eastAsia="zh-TW"/>
        </w:rPr>
        <w:t>。</w:t>
      </w:r>
    </w:p>
    <w:p w:rsidRPr="00C10BF5" w:rsidR="008D494C" w:rsidP="008D494C" w:rsidRDefault="004931D2" w14:paraId="58E14DA8" w14:textId="2E571EE2">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566D1932" w14:textId="28CA781F">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326C73F9" w14:textId="77777777">
      <w:pPr>
        <w:rPr>
          <w:rFonts w:eastAsia="PMingLiU"/>
          <w:lang w:eastAsia="zh-TW"/>
        </w:rPr>
      </w:pPr>
      <w:r w:rsidRPr="00C10BF5">
        <w:rPr>
          <w:lang w:eastAsia="zh-TW"/>
        </w:rPr>
        <w:t>………………………………………………………………………………………………</w:t>
      </w:r>
    </w:p>
    <w:p w:rsidRPr="00C10BF5" w:rsidR="00360105" w:rsidP="00B46144" w:rsidRDefault="00360105" w14:paraId="05A9E503" w14:textId="77777777">
      <w:pPr>
        <w:rPr>
          <w:rFonts w:eastAsia="PMingLiU"/>
          <w:lang w:eastAsia="zh-TW"/>
        </w:rPr>
      </w:pPr>
    </w:p>
    <w:p w:rsidRPr="00C10BF5" w:rsidR="00360105" w:rsidP="00B46144" w:rsidRDefault="008D494C" w14:paraId="61C3577D" w14:textId="77777777">
      <w:pPr>
        <w:rPr>
          <w:rFonts w:eastAsia="PMingLiU"/>
          <w:lang w:eastAsia="zh-TW"/>
        </w:rPr>
      </w:pPr>
      <w:r w:rsidRPr="00C10BF5">
        <w:rPr>
          <w:lang w:eastAsia="zh-TW"/>
        </w:rPr>
        <w:t xml:space="preserve">SUB2d.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E00477B" w14:textId="77777777">
      <w:pPr>
        <w:rPr>
          <w:rFonts w:eastAsia="PMingLiU"/>
          <w:lang w:eastAsia="zh-TW"/>
        </w:rPr>
      </w:pPr>
    </w:p>
    <w:p w:rsidRPr="00C10BF5" w:rsidR="00360105" w:rsidP="00B46144" w:rsidRDefault="00360105" w14:paraId="0BC2F0D6" w14:textId="77777777">
      <w:pPr>
        <w:rPr>
          <w:rFonts w:eastAsia="PMingLiU"/>
          <w:lang w:eastAsia="zh-TW"/>
        </w:rPr>
      </w:pPr>
      <w:r w:rsidRPr="00C10BF5">
        <w:rPr>
          <w:rFonts w:eastAsia="PMingLiU"/>
          <w:lang w:eastAsia="zh-TW"/>
        </w:rPr>
        <w:t>安非他命類興奮劑？</w:t>
      </w:r>
      <w:r w:rsidRPr="00C10BF5">
        <w:rPr>
          <w:rFonts w:eastAsia="PMingLiU"/>
          <w:lang w:eastAsia="zh-TW"/>
        </w:rPr>
        <w:t xml:space="preserve"> </w:t>
      </w:r>
    </w:p>
    <w:p w:rsidRPr="00C10BF5" w:rsidR="00360105" w:rsidP="00B46144" w:rsidRDefault="00360105" w14:paraId="509DE93B" w14:textId="77777777">
      <w:pPr>
        <w:rPr>
          <w:rFonts w:eastAsia="PMingLiU"/>
          <w:lang w:eastAsia="zh-TW"/>
        </w:rPr>
      </w:pPr>
    </w:p>
    <w:p w:rsidRPr="00C10BF5" w:rsidR="00360105" w:rsidP="00B46144" w:rsidRDefault="00360105" w14:paraId="55094BB5" w14:textId="2518E3C3">
      <w:pPr>
        <w:rPr>
          <w:rFonts w:eastAsia="PMingLiU"/>
          <w:lang w:eastAsia="zh-TW"/>
        </w:rPr>
      </w:pPr>
      <w:r w:rsidRPr="00C10BF5">
        <w:rPr>
          <w:rFonts w:eastAsia="PMingLiU"/>
          <w:lang w:eastAsia="zh-TW"/>
        </w:rPr>
        <w:t>該等物質可能被稱為</w:t>
      </w:r>
      <w:r w:rsidRPr="00C10BF5" w:rsidR="00D42B31">
        <w:rPr>
          <w:rFonts w:hint="eastAsia" w:eastAsia="PMingLiU"/>
          <w:lang w:eastAsia="zh-TW"/>
        </w:rPr>
        <w:t>「速率」</w:t>
      </w:r>
      <w:r w:rsidRPr="00C10BF5" w:rsidR="00D42B31">
        <w:rPr>
          <w:rFonts w:eastAsia="PMingLiU"/>
          <w:lang w:eastAsia="zh-TW"/>
        </w:rPr>
        <w:t>(speed)</w:t>
      </w:r>
      <w:r w:rsidRPr="00C10BF5" w:rsidR="00D42B31">
        <w:rPr>
          <w:rFonts w:hint="eastAsia" w:eastAsia="PMingLiU"/>
          <w:lang w:eastAsia="zh-TW"/>
        </w:rPr>
        <w:t>、「忘我」</w:t>
      </w:r>
      <w:r w:rsidRPr="00C10BF5" w:rsidR="00D42B31">
        <w:rPr>
          <w:rFonts w:eastAsia="PMingLiU"/>
          <w:lang w:eastAsia="zh-TW"/>
        </w:rPr>
        <w:t>(ecstasy)</w:t>
      </w:r>
      <w:r w:rsidRPr="00C10BF5" w:rsidR="00D42B31">
        <w:rPr>
          <w:rFonts w:hint="eastAsia" w:eastAsia="PMingLiU"/>
          <w:lang w:eastAsia="zh-TW"/>
        </w:rPr>
        <w:t>、冰毒</w:t>
      </w:r>
      <w:r w:rsidRPr="00C10BF5" w:rsidR="00D42B31">
        <w:rPr>
          <w:rFonts w:eastAsia="PMingLiU"/>
          <w:lang w:eastAsia="zh-TW"/>
        </w:rPr>
        <w:t>(crystal meth)</w:t>
      </w:r>
      <w:r w:rsidRPr="00C10BF5" w:rsidR="00D42B31">
        <w:rPr>
          <w:rFonts w:hint="eastAsia" w:eastAsia="PMingLiU"/>
          <w:lang w:eastAsia="zh-TW"/>
        </w:rPr>
        <w:t>或減肥藥</w:t>
      </w:r>
      <w:r w:rsidRPr="00C10BF5" w:rsidR="00D42B31">
        <w:rPr>
          <w:rFonts w:eastAsia="PMingLiU"/>
          <w:lang w:eastAsia="zh-TW"/>
        </w:rPr>
        <w:t>(diet pills)</w:t>
      </w:r>
      <w:r w:rsidRPr="00C10BF5">
        <w:rPr>
          <w:rFonts w:eastAsia="PMingLiU"/>
          <w:lang w:eastAsia="zh-TW"/>
        </w:rPr>
        <w:t>。</w:t>
      </w:r>
    </w:p>
    <w:p w:rsidRPr="00C10BF5" w:rsidR="00360105" w:rsidP="00B46144" w:rsidRDefault="00360105" w14:paraId="60AA3F56" w14:textId="77777777">
      <w:pPr>
        <w:rPr>
          <w:rFonts w:eastAsia="PMingLiU"/>
          <w:lang w:eastAsia="zh-TW"/>
        </w:rPr>
      </w:pPr>
    </w:p>
    <w:p w:rsidRPr="00C10BF5" w:rsidR="008D494C" w:rsidP="008D494C" w:rsidRDefault="004931D2" w14:paraId="7E4CA53F" w14:textId="0033547A">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5D6C6E60" w14:textId="12FB7070">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23D348E5" w14:textId="77777777">
      <w:pPr>
        <w:rPr>
          <w:rFonts w:eastAsia="PMingLiU"/>
          <w:lang w:eastAsia="zh-TW"/>
        </w:rPr>
      </w:pPr>
      <w:r w:rsidRPr="00C10BF5">
        <w:rPr>
          <w:lang w:eastAsia="zh-TW"/>
        </w:rPr>
        <w:t>………………………………………………………………………………………………</w:t>
      </w:r>
    </w:p>
    <w:p w:rsidRPr="00C10BF5" w:rsidR="00360105" w:rsidP="00B46144" w:rsidRDefault="00360105" w14:paraId="7BA041DE" w14:textId="77777777">
      <w:pPr>
        <w:rPr>
          <w:rFonts w:eastAsia="PMingLiU"/>
          <w:lang w:eastAsia="zh-TW"/>
        </w:rPr>
      </w:pPr>
    </w:p>
    <w:p w:rsidRPr="00C10BF5" w:rsidR="00360105" w:rsidP="00B46144" w:rsidRDefault="008D494C" w14:paraId="4E0BE931" w14:textId="77777777">
      <w:pPr>
        <w:rPr>
          <w:rFonts w:eastAsia="PMingLiU"/>
          <w:lang w:eastAsia="zh-TW"/>
        </w:rPr>
      </w:pPr>
      <w:r w:rsidRPr="00C10BF5">
        <w:rPr>
          <w:lang w:eastAsia="zh-TW"/>
        </w:rPr>
        <w:lastRenderedPageBreak/>
        <w:t xml:space="preserve">SUB2e.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39FDED45" w14:textId="77777777">
      <w:pPr>
        <w:rPr>
          <w:rFonts w:eastAsia="PMingLiU"/>
          <w:lang w:eastAsia="zh-TW"/>
        </w:rPr>
      </w:pPr>
    </w:p>
    <w:p w:rsidRPr="00C10BF5" w:rsidR="00360105" w:rsidP="00B46144" w:rsidRDefault="00360105" w14:paraId="5D843C31" w14:textId="77777777">
      <w:pPr>
        <w:rPr>
          <w:rFonts w:eastAsia="PMingLiU"/>
          <w:lang w:eastAsia="zh-TW"/>
        </w:rPr>
      </w:pPr>
      <w:r w:rsidRPr="00C10BF5">
        <w:rPr>
          <w:rFonts w:eastAsia="PMingLiU"/>
          <w:lang w:eastAsia="zh-TW"/>
        </w:rPr>
        <w:t>吸入劑？</w:t>
      </w:r>
      <w:r w:rsidRPr="00C10BF5">
        <w:rPr>
          <w:rFonts w:eastAsia="PMingLiU"/>
          <w:lang w:eastAsia="zh-TW"/>
        </w:rPr>
        <w:t xml:space="preserve"> </w:t>
      </w:r>
    </w:p>
    <w:p w:rsidRPr="00C10BF5" w:rsidR="00360105" w:rsidP="00B46144" w:rsidRDefault="00360105" w14:paraId="3506129F" w14:textId="77777777">
      <w:pPr>
        <w:rPr>
          <w:rFonts w:eastAsia="PMingLiU"/>
          <w:lang w:eastAsia="zh-TW"/>
        </w:rPr>
      </w:pPr>
    </w:p>
    <w:p w:rsidRPr="00C10BF5" w:rsidR="00360105" w:rsidP="00B46144" w:rsidRDefault="00360105" w14:paraId="45052A0A" w14:textId="46E667E3">
      <w:pPr>
        <w:rPr>
          <w:rFonts w:eastAsia="PMingLiU"/>
          <w:lang w:eastAsia="zh-TW"/>
        </w:rPr>
      </w:pPr>
      <w:r w:rsidRPr="00C10BF5">
        <w:rPr>
          <w:rFonts w:eastAsia="PMingLiU"/>
          <w:lang w:eastAsia="zh-TW"/>
        </w:rPr>
        <w:t>該等物質可能被稱為</w:t>
      </w:r>
      <w:r w:rsidRPr="00C10BF5" w:rsidR="008B4340">
        <w:rPr>
          <w:rFonts w:hint="eastAsia" w:eastAsia="PMingLiU"/>
          <w:lang w:eastAsia="zh-TW"/>
        </w:rPr>
        <w:t>硝氣</w:t>
      </w:r>
      <w:r w:rsidRPr="00C10BF5" w:rsidR="008B4340">
        <w:rPr>
          <w:rFonts w:eastAsia="PMingLiU"/>
          <w:lang w:eastAsia="zh-TW"/>
        </w:rPr>
        <w:t>(nitrous)</w:t>
      </w:r>
      <w:r w:rsidRPr="00C10BF5" w:rsidR="008B4340">
        <w:rPr>
          <w:rFonts w:hint="eastAsia" w:eastAsia="PMingLiU"/>
          <w:lang w:eastAsia="zh-TW"/>
        </w:rPr>
        <w:t>、強力膠</w:t>
      </w:r>
      <w:r w:rsidRPr="00C10BF5" w:rsidR="008B4340">
        <w:rPr>
          <w:rFonts w:eastAsia="PMingLiU"/>
          <w:lang w:eastAsia="zh-TW"/>
        </w:rPr>
        <w:t>(glue)</w:t>
      </w:r>
      <w:r w:rsidRPr="00C10BF5" w:rsidR="008B4340">
        <w:rPr>
          <w:rFonts w:hint="eastAsia" w:eastAsia="PMingLiU"/>
          <w:lang w:eastAsia="zh-TW"/>
        </w:rPr>
        <w:t>、汽油</w:t>
      </w:r>
      <w:r w:rsidRPr="00C10BF5" w:rsidR="008B4340">
        <w:rPr>
          <w:rFonts w:eastAsia="PMingLiU"/>
          <w:lang w:eastAsia="zh-TW"/>
        </w:rPr>
        <w:t>(petrol)</w:t>
      </w:r>
      <w:r w:rsidRPr="00C10BF5" w:rsidR="008B4340">
        <w:rPr>
          <w:rFonts w:hint="eastAsia" w:eastAsia="PMingLiU"/>
          <w:lang w:eastAsia="zh-TW"/>
        </w:rPr>
        <w:t>或油漆稀釋劑</w:t>
      </w:r>
      <w:r w:rsidRPr="00C10BF5" w:rsidR="008B4340">
        <w:rPr>
          <w:rFonts w:eastAsia="PMingLiU"/>
          <w:lang w:eastAsia="zh-TW"/>
        </w:rPr>
        <w:t>(paint thinner)</w:t>
      </w:r>
      <w:r w:rsidRPr="00C10BF5">
        <w:rPr>
          <w:rFonts w:eastAsia="PMingLiU"/>
          <w:lang w:eastAsia="zh-TW"/>
        </w:rPr>
        <w:t>。</w:t>
      </w:r>
    </w:p>
    <w:p w:rsidRPr="00C10BF5" w:rsidR="00360105" w:rsidP="00B46144" w:rsidRDefault="00360105" w14:paraId="722A9806" w14:textId="77777777">
      <w:pPr>
        <w:rPr>
          <w:rFonts w:eastAsia="PMingLiU"/>
          <w:lang w:eastAsia="zh-TW"/>
        </w:rPr>
      </w:pPr>
    </w:p>
    <w:p w:rsidRPr="00C10BF5" w:rsidR="008D494C" w:rsidP="008D494C" w:rsidRDefault="004931D2" w14:paraId="67170893" w14:textId="4744AF30">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79B0ECE7" w14:textId="71B5F19D">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137D63A4" w14:textId="77777777">
      <w:pPr>
        <w:rPr>
          <w:rFonts w:eastAsia="PMingLiU"/>
          <w:lang w:eastAsia="zh-TW"/>
        </w:rPr>
      </w:pPr>
      <w:r w:rsidRPr="00C10BF5">
        <w:rPr>
          <w:lang w:eastAsia="zh-TW"/>
        </w:rPr>
        <w:t>………………………………………………………………………………………………</w:t>
      </w:r>
    </w:p>
    <w:p w:rsidRPr="00C10BF5" w:rsidR="00360105" w:rsidP="00B46144" w:rsidRDefault="00360105" w14:paraId="4C6438A9" w14:textId="77777777">
      <w:pPr>
        <w:rPr>
          <w:rFonts w:eastAsia="PMingLiU"/>
          <w:lang w:eastAsia="zh-TW"/>
        </w:rPr>
      </w:pPr>
    </w:p>
    <w:p w:rsidRPr="00C10BF5" w:rsidR="00360105" w:rsidP="00B46144" w:rsidRDefault="008D494C" w14:paraId="3BDE7A12" w14:textId="77777777">
      <w:pPr>
        <w:rPr>
          <w:rFonts w:eastAsia="PMingLiU"/>
          <w:lang w:eastAsia="zh-TW"/>
        </w:rPr>
      </w:pPr>
      <w:bookmarkStart w:name="OLE_LINK10" w:id="216"/>
      <w:bookmarkStart w:name="OLE_LINK9" w:id="217"/>
      <w:r w:rsidRPr="00C10BF5">
        <w:rPr>
          <w:lang w:eastAsia="zh-TW"/>
        </w:rPr>
        <w:t xml:space="preserve">SUB2f.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bookmarkEnd w:id="216"/>
      <w:bookmarkEnd w:id="217"/>
    </w:p>
    <w:p w:rsidRPr="00C10BF5" w:rsidR="00360105" w:rsidP="00B46144" w:rsidRDefault="00360105" w14:paraId="60FDD3BD" w14:textId="77777777">
      <w:pPr>
        <w:rPr>
          <w:rFonts w:eastAsia="PMingLiU"/>
          <w:lang w:eastAsia="zh-TW"/>
        </w:rPr>
      </w:pPr>
    </w:p>
    <w:p w:rsidRPr="00C10BF5" w:rsidR="00360105" w:rsidP="00B46144" w:rsidRDefault="00360105" w14:paraId="04B0D347" w14:textId="77777777">
      <w:pPr>
        <w:rPr>
          <w:rFonts w:eastAsia="PMingLiU"/>
          <w:lang w:eastAsia="zh-TW"/>
        </w:rPr>
      </w:pPr>
      <w:r w:rsidRPr="00C10BF5">
        <w:rPr>
          <w:rFonts w:eastAsia="PMingLiU"/>
          <w:lang w:eastAsia="zh-TW"/>
        </w:rPr>
        <w:t>鎮靜劑或安眠藥？我們詢問的是</w:t>
      </w:r>
      <w:r w:rsidRPr="00C10BF5">
        <w:rPr>
          <w:rFonts w:eastAsia="PMingLiU"/>
          <w:b/>
          <w:bCs/>
          <w:lang w:eastAsia="zh-TW"/>
        </w:rPr>
        <w:t>非醫療性</w:t>
      </w:r>
      <w:r w:rsidRPr="00C10BF5">
        <w:rPr>
          <w:rFonts w:eastAsia="PMingLiU"/>
          <w:lang w:eastAsia="zh-TW"/>
        </w:rPr>
        <w:t>使用。</w:t>
      </w:r>
    </w:p>
    <w:p w:rsidRPr="00C10BF5" w:rsidR="00360105" w:rsidP="00B46144" w:rsidRDefault="00360105" w14:paraId="0EA60790" w14:textId="77777777">
      <w:pPr>
        <w:rPr>
          <w:rFonts w:eastAsia="PMingLiU"/>
          <w:lang w:eastAsia="zh-TW"/>
        </w:rPr>
      </w:pPr>
    </w:p>
    <w:p w:rsidRPr="00C10BF5" w:rsidR="00360105" w:rsidP="00B46144" w:rsidRDefault="00360105" w14:paraId="127CDEB4" w14:textId="77777777">
      <w:pPr>
        <w:rPr>
          <w:rFonts w:eastAsia="PMingLiU"/>
          <w:lang w:eastAsia="zh-TW"/>
        </w:rPr>
      </w:pPr>
      <w:r w:rsidRPr="00C10BF5">
        <w:rPr>
          <w:rFonts w:eastAsia="PMingLiU"/>
          <w:lang w:eastAsia="zh-TW"/>
        </w:rPr>
        <w:t>該等物質可能被稱為煩寧</w:t>
      </w:r>
      <w:r w:rsidRPr="00C10BF5">
        <w:rPr>
          <w:rFonts w:eastAsia="PMingLiU"/>
          <w:lang w:eastAsia="zh-TW"/>
        </w:rPr>
        <w:t xml:space="preserve"> (valium)</w:t>
      </w:r>
      <w:r w:rsidRPr="00C10BF5">
        <w:rPr>
          <w:rFonts w:eastAsia="PMingLiU"/>
          <w:lang w:eastAsia="zh-TW"/>
        </w:rPr>
        <w:t>、</w:t>
      </w:r>
      <w:proofErr w:type="spellStart"/>
      <w:r w:rsidRPr="00C10BF5">
        <w:rPr>
          <w:rFonts w:eastAsia="PMingLiU"/>
          <w:lang w:eastAsia="zh-TW"/>
        </w:rPr>
        <w:t>serepax</w:t>
      </w:r>
      <w:proofErr w:type="spellEnd"/>
      <w:r w:rsidRPr="00C10BF5">
        <w:rPr>
          <w:rFonts w:eastAsia="PMingLiU"/>
          <w:lang w:eastAsia="zh-TW"/>
        </w:rPr>
        <w:t xml:space="preserve"> </w:t>
      </w:r>
      <w:r w:rsidRPr="00C10BF5">
        <w:rPr>
          <w:rFonts w:eastAsia="PMingLiU"/>
          <w:lang w:eastAsia="zh-TW"/>
        </w:rPr>
        <w:t>或羅眠樂。</w:t>
      </w:r>
    </w:p>
    <w:p w:rsidRPr="00C10BF5" w:rsidR="00360105" w:rsidP="00B46144" w:rsidRDefault="00360105" w14:paraId="5B786C7E" w14:textId="77777777">
      <w:pPr>
        <w:rPr>
          <w:rFonts w:eastAsia="PMingLiU"/>
          <w:lang w:eastAsia="zh-TW"/>
        </w:rPr>
      </w:pPr>
    </w:p>
    <w:p w:rsidRPr="00C10BF5" w:rsidR="008D494C" w:rsidP="008D494C" w:rsidRDefault="004931D2" w14:paraId="35E6F417" w14:textId="281EA493">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782EF9C8" w14:textId="49552623">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3D316F48" w14:textId="77777777">
      <w:pPr>
        <w:rPr>
          <w:rFonts w:eastAsia="PMingLiU"/>
          <w:lang w:eastAsia="zh-TW"/>
        </w:rPr>
      </w:pPr>
      <w:r w:rsidRPr="00C10BF5">
        <w:rPr>
          <w:lang w:eastAsia="zh-TW"/>
        </w:rPr>
        <w:t>………………………………………………………………………………………………</w:t>
      </w:r>
    </w:p>
    <w:p w:rsidRPr="00C10BF5" w:rsidR="00360105" w:rsidP="00B46144" w:rsidRDefault="00360105" w14:paraId="2C87004A" w14:textId="77777777">
      <w:pPr>
        <w:rPr>
          <w:rFonts w:eastAsia="PMingLiU"/>
          <w:lang w:eastAsia="zh-TW"/>
        </w:rPr>
      </w:pPr>
    </w:p>
    <w:p w:rsidRPr="00C10BF5" w:rsidR="00360105" w:rsidP="00B46144" w:rsidRDefault="008D494C" w14:paraId="5222D645" w14:textId="77777777">
      <w:pPr>
        <w:rPr>
          <w:rFonts w:eastAsia="PMingLiU"/>
          <w:lang w:eastAsia="zh-TW"/>
        </w:rPr>
      </w:pPr>
      <w:r w:rsidRPr="00C10BF5">
        <w:rPr>
          <w:lang w:eastAsia="zh-TW"/>
        </w:rPr>
        <w:t xml:space="preserve">SUB2g.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D830889" w14:textId="77777777">
      <w:pPr>
        <w:rPr>
          <w:rFonts w:eastAsia="PMingLiU"/>
          <w:lang w:eastAsia="zh-TW"/>
        </w:rPr>
      </w:pPr>
    </w:p>
    <w:p w:rsidRPr="00C10BF5" w:rsidR="00360105" w:rsidP="00B46144" w:rsidRDefault="00360105" w14:paraId="46EB1FB9" w14:textId="77777777">
      <w:pPr>
        <w:rPr>
          <w:rFonts w:eastAsia="PMingLiU"/>
          <w:lang w:eastAsia="zh-TW"/>
        </w:rPr>
      </w:pPr>
      <w:r w:rsidRPr="00C10BF5">
        <w:rPr>
          <w:rFonts w:eastAsia="PMingLiU"/>
          <w:lang w:eastAsia="zh-TW"/>
        </w:rPr>
        <w:t>幻覺劑？</w:t>
      </w:r>
      <w:r w:rsidRPr="00C10BF5">
        <w:rPr>
          <w:rFonts w:eastAsia="PMingLiU"/>
          <w:lang w:eastAsia="zh-TW"/>
        </w:rPr>
        <w:t xml:space="preserve"> </w:t>
      </w:r>
    </w:p>
    <w:p w:rsidRPr="00C10BF5" w:rsidR="00360105" w:rsidP="00B46144" w:rsidRDefault="00360105" w14:paraId="452CDFA3" w14:textId="77777777">
      <w:pPr>
        <w:rPr>
          <w:rFonts w:eastAsia="PMingLiU"/>
          <w:lang w:eastAsia="zh-TW"/>
        </w:rPr>
      </w:pPr>
    </w:p>
    <w:p w:rsidRPr="00C10BF5" w:rsidR="00360105" w:rsidP="00B46144" w:rsidRDefault="001079BD" w14:paraId="658C4B7A" w14:textId="2F750465">
      <w:pPr>
        <w:rPr>
          <w:rFonts w:eastAsia="PMingLiU"/>
          <w:lang w:eastAsia="zh-TW"/>
        </w:rPr>
      </w:pPr>
      <w:r w:rsidRPr="00C10BF5">
        <w:rPr>
          <w:rFonts w:eastAsia="PMingLiU"/>
          <w:lang w:eastAsia="zh-TW"/>
        </w:rPr>
        <w:t>這些可能被稱為</w:t>
      </w:r>
      <w:r w:rsidRPr="00C10BF5">
        <w:rPr>
          <w:rFonts w:eastAsia="PMingLiU"/>
          <w:lang w:eastAsia="zh-TW"/>
        </w:rPr>
        <w:t xml:space="preserve"> </w:t>
      </w:r>
      <w:r w:rsidRPr="00C10BF5" w:rsidR="00D41471">
        <w:rPr>
          <w:rFonts w:eastAsia="PMingLiU"/>
          <w:lang w:eastAsia="zh-TW"/>
        </w:rPr>
        <w:t>LSD</w:t>
      </w:r>
      <w:r w:rsidRPr="00C10BF5" w:rsidR="00D41471">
        <w:rPr>
          <w:rFonts w:hint="eastAsia" w:eastAsia="PMingLiU"/>
          <w:lang w:eastAsia="zh-TW"/>
        </w:rPr>
        <w:t>、麥角二乙胺</w:t>
      </w:r>
      <w:r w:rsidRPr="00C10BF5" w:rsidR="00D41471">
        <w:rPr>
          <w:rFonts w:eastAsia="PMingLiU"/>
          <w:lang w:eastAsia="zh-TW"/>
        </w:rPr>
        <w:t>(acid)</w:t>
      </w:r>
      <w:r w:rsidRPr="00C10BF5" w:rsidR="00232D43">
        <w:rPr>
          <w:rFonts w:hint="eastAsia" w:eastAsia="PMingLiU"/>
          <w:lang w:eastAsia="zh-TW"/>
        </w:rPr>
        <w:t xml:space="preserve"> </w:t>
      </w:r>
      <w:r w:rsidRPr="00C10BF5" w:rsidR="00232D43">
        <w:rPr>
          <w:rFonts w:hint="eastAsia" w:eastAsia="PMingLiU"/>
          <w:lang w:eastAsia="zh-TW"/>
        </w:rPr>
        <w:t>、蘑菇</w:t>
      </w:r>
      <w:r w:rsidRPr="00C10BF5" w:rsidR="00232D43">
        <w:rPr>
          <w:rFonts w:hint="eastAsia" w:eastAsia="PMingLiU"/>
          <w:lang w:eastAsia="zh-TW"/>
        </w:rPr>
        <w:t>(</w:t>
      </w:r>
      <w:r w:rsidRPr="00C10BF5" w:rsidR="00232D43">
        <w:rPr>
          <w:rFonts w:eastAsia="PMingLiU"/>
          <w:lang w:eastAsia="zh-TW"/>
        </w:rPr>
        <w:t>mushroom</w:t>
      </w:r>
      <w:r w:rsidRPr="00C10BF5" w:rsidR="00232D43">
        <w:rPr>
          <w:rFonts w:hint="eastAsia" w:eastAsia="PMingLiU"/>
          <w:lang w:eastAsia="zh-TW"/>
        </w:rPr>
        <w:t>)</w:t>
      </w:r>
      <w:r w:rsidRPr="00C10BF5" w:rsidR="00D41471">
        <w:rPr>
          <w:rFonts w:hint="eastAsia" w:eastAsia="PMingLiU"/>
          <w:lang w:eastAsia="zh-TW"/>
        </w:rPr>
        <w:t>、</w:t>
      </w:r>
      <w:r w:rsidRPr="00C10BF5" w:rsidR="00D41471">
        <w:rPr>
          <w:rFonts w:eastAsia="PMingLiU"/>
          <w:lang w:eastAsia="zh-TW"/>
        </w:rPr>
        <w:t>PCP</w:t>
      </w:r>
      <w:r w:rsidRPr="00C10BF5" w:rsidR="00D41471">
        <w:rPr>
          <w:rFonts w:hint="eastAsia" w:eastAsia="PMingLiU"/>
          <w:lang w:eastAsia="zh-TW"/>
        </w:rPr>
        <w:t>、搖頭丸</w:t>
      </w:r>
      <w:r w:rsidRPr="00C10BF5" w:rsidR="00D41471">
        <w:rPr>
          <w:rFonts w:eastAsia="PMingLiU"/>
          <w:lang w:eastAsia="zh-TW"/>
        </w:rPr>
        <w:t xml:space="preserve">(Ecstasy) </w:t>
      </w:r>
      <w:r w:rsidRPr="00C10BF5" w:rsidR="00D41471">
        <w:rPr>
          <w:rFonts w:hint="eastAsia" w:eastAsia="PMingLiU"/>
          <w:lang w:eastAsia="zh-TW"/>
        </w:rPr>
        <w:t>或</w:t>
      </w:r>
      <w:r w:rsidRPr="00C10BF5" w:rsidR="00D41471">
        <w:rPr>
          <w:rFonts w:eastAsia="PMingLiU"/>
          <w:lang w:eastAsia="zh-TW"/>
        </w:rPr>
        <w:t xml:space="preserve"> </w:t>
      </w:r>
      <w:r w:rsidRPr="00C10BF5" w:rsidR="00D41471">
        <w:rPr>
          <w:rFonts w:hint="eastAsia" w:eastAsia="PMingLiU"/>
          <w:lang w:eastAsia="zh-TW"/>
        </w:rPr>
        <w:t>莫莉</w:t>
      </w:r>
      <w:r w:rsidRPr="00C10BF5" w:rsidR="00D41471">
        <w:rPr>
          <w:rFonts w:eastAsia="PMingLiU"/>
          <w:lang w:eastAsia="zh-TW"/>
        </w:rPr>
        <w:t>(Molly)</w:t>
      </w:r>
      <w:r w:rsidRPr="00C10BF5" w:rsidR="00D41471">
        <w:rPr>
          <w:rFonts w:hint="eastAsia" w:eastAsia="PMingLiU"/>
          <w:lang w:eastAsia="zh-TW"/>
        </w:rPr>
        <w:t>，也稱為</w:t>
      </w:r>
      <w:r w:rsidRPr="00C10BF5" w:rsidR="00D41471">
        <w:rPr>
          <w:rFonts w:eastAsia="PMingLiU"/>
          <w:lang w:eastAsia="zh-TW"/>
        </w:rPr>
        <w:t>MDMA</w:t>
      </w:r>
      <w:r w:rsidRPr="00C10BF5" w:rsidR="00D41471">
        <w:rPr>
          <w:rFonts w:hint="eastAsia" w:eastAsia="PMingLiU"/>
          <w:lang w:eastAsia="zh-TW"/>
        </w:rPr>
        <w:t>或</w:t>
      </w:r>
      <w:r w:rsidRPr="00C10BF5" w:rsidR="00D41471">
        <w:rPr>
          <w:rFonts w:eastAsia="PMingLiU"/>
          <w:lang w:eastAsia="zh-TW"/>
        </w:rPr>
        <w:t>K</w:t>
      </w:r>
      <w:r w:rsidRPr="00C10BF5" w:rsidR="00D41471">
        <w:rPr>
          <w:rFonts w:hint="eastAsia" w:eastAsia="PMingLiU"/>
          <w:lang w:eastAsia="zh-TW"/>
        </w:rPr>
        <w:t>他命</w:t>
      </w:r>
      <w:r w:rsidRPr="00C10BF5" w:rsidR="00D41471">
        <w:rPr>
          <w:rFonts w:eastAsia="PMingLiU"/>
          <w:lang w:eastAsia="zh-TW"/>
        </w:rPr>
        <w:t xml:space="preserve"> (special K)</w:t>
      </w:r>
      <w:r w:rsidRPr="00C10BF5" w:rsidR="00D41471">
        <w:rPr>
          <w:rFonts w:hint="eastAsia" w:eastAsia="PMingLiU"/>
          <w:lang w:eastAsia="zh-TW"/>
        </w:rPr>
        <w:t>。</w:t>
      </w:r>
    </w:p>
    <w:p w:rsidRPr="00C10BF5" w:rsidR="008D494C" w:rsidP="008D494C" w:rsidRDefault="004931D2" w14:paraId="52386A4D" w14:textId="1F253EE1">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5952E3CA" w14:textId="6AA96D34">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5BF991BA" w14:textId="77777777">
      <w:pPr>
        <w:rPr>
          <w:rFonts w:eastAsia="PMingLiU"/>
          <w:lang w:eastAsia="zh-TW"/>
        </w:rPr>
      </w:pPr>
      <w:r w:rsidRPr="00C10BF5">
        <w:rPr>
          <w:lang w:eastAsia="zh-TW"/>
        </w:rPr>
        <w:t>………………………………………………………………………………………………</w:t>
      </w:r>
    </w:p>
    <w:p w:rsidRPr="00C10BF5" w:rsidR="00360105" w:rsidP="00B46144" w:rsidRDefault="00360105" w14:paraId="10586224" w14:textId="77777777">
      <w:pPr>
        <w:rPr>
          <w:rFonts w:eastAsia="PMingLiU"/>
          <w:lang w:eastAsia="zh-TW"/>
        </w:rPr>
      </w:pPr>
    </w:p>
    <w:p w:rsidRPr="00C10BF5" w:rsidR="00360105" w:rsidP="00B46144" w:rsidRDefault="008D494C" w14:paraId="29B9C331" w14:textId="77777777">
      <w:pPr>
        <w:rPr>
          <w:rFonts w:eastAsia="PMingLiU"/>
          <w:lang w:eastAsia="zh-TW"/>
        </w:rPr>
      </w:pPr>
      <w:r w:rsidRPr="00C10BF5">
        <w:rPr>
          <w:lang w:eastAsia="zh-TW"/>
        </w:rPr>
        <w:t xml:space="preserve">SUB2h.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5681E68C" w14:textId="77777777">
      <w:pPr>
        <w:rPr>
          <w:rFonts w:eastAsia="PMingLiU"/>
          <w:lang w:eastAsia="zh-TW"/>
        </w:rPr>
      </w:pPr>
    </w:p>
    <w:p w:rsidRPr="00C10BF5" w:rsidR="00360105" w:rsidP="00B46144" w:rsidRDefault="00360105" w14:paraId="50766818" w14:textId="3B772662">
      <w:pPr>
        <w:rPr>
          <w:rFonts w:eastAsia="PMingLiU"/>
          <w:lang w:eastAsia="zh-TW"/>
        </w:rPr>
      </w:pPr>
      <w:r w:rsidRPr="00C10BF5">
        <w:rPr>
          <w:rFonts w:eastAsia="PMingLiU"/>
          <w:lang w:eastAsia="zh-TW"/>
        </w:rPr>
        <w:t>鴉片類藥物？我們正在詢問</w:t>
      </w:r>
      <w:r w:rsidRPr="00C10BF5">
        <w:rPr>
          <w:rFonts w:eastAsia="PMingLiU"/>
          <w:b/>
          <w:bCs/>
          <w:lang w:eastAsia="zh-TW"/>
        </w:rPr>
        <w:t>非醫療</w:t>
      </w:r>
      <w:r w:rsidRPr="00C10BF5">
        <w:rPr>
          <w:rFonts w:eastAsia="PMingLiU"/>
          <w:lang w:eastAsia="zh-TW"/>
        </w:rPr>
        <w:t>使用情況。這些可能被稱為</w:t>
      </w:r>
      <w:r w:rsidRPr="00C10BF5" w:rsidR="00201348">
        <w:rPr>
          <w:rFonts w:hint="eastAsia" w:eastAsia="PMingLiU"/>
          <w:lang w:eastAsia="zh-TW"/>
        </w:rPr>
        <w:t>海洛因</w:t>
      </w:r>
      <w:r w:rsidRPr="00C10BF5" w:rsidR="00201348">
        <w:rPr>
          <w:rFonts w:eastAsia="PMingLiU"/>
          <w:lang w:eastAsia="zh-TW"/>
        </w:rPr>
        <w:t>(heroin)</w:t>
      </w:r>
      <w:r w:rsidRPr="00C10BF5" w:rsidR="00201348">
        <w:rPr>
          <w:rFonts w:hint="eastAsia" w:eastAsia="PMingLiU"/>
          <w:lang w:eastAsia="zh-TW"/>
        </w:rPr>
        <w:t>、嗎啡</w:t>
      </w:r>
      <w:r w:rsidRPr="00C10BF5" w:rsidR="00201348">
        <w:rPr>
          <w:rFonts w:eastAsia="PMingLiU"/>
          <w:lang w:eastAsia="zh-TW"/>
        </w:rPr>
        <w:t>(morphine)</w:t>
      </w:r>
      <w:r w:rsidRPr="00C10BF5" w:rsidR="00201348">
        <w:rPr>
          <w:rFonts w:hint="eastAsia" w:eastAsia="PMingLiU"/>
          <w:lang w:eastAsia="zh-TW"/>
        </w:rPr>
        <w:t>、美沙冬</w:t>
      </w:r>
      <w:r w:rsidRPr="00C10BF5" w:rsidR="00201348">
        <w:rPr>
          <w:rFonts w:eastAsia="PMingLiU"/>
          <w:lang w:eastAsia="zh-TW"/>
        </w:rPr>
        <w:t>(methadone)</w:t>
      </w:r>
      <w:r w:rsidRPr="00C10BF5" w:rsidR="00201348">
        <w:rPr>
          <w:rFonts w:hint="eastAsia" w:eastAsia="PMingLiU"/>
          <w:lang w:eastAsia="zh-TW"/>
        </w:rPr>
        <w:t>、可待因</w:t>
      </w:r>
      <w:r w:rsidRPr="00C10BF5" w:rsidR="00201348">
        <w:rPr>
          <w:rFonts w:eastAsia="PMingLiU"/>
          <w:lang w:eastAsia="zh-TW"/>
        </w:rPr>
        <w:t>(codeine)</w:t>
      </w:r>
      <w:r w:rsidRPr="00C10BF5" w:rsidR="00201348">
        <w:rPr>
          <w:rFonts w:hint="eastAsia" w:eastAsia="PMingLiU"/>
          <w:lang w:eastAsia="zh-TW"/>
        </w:rPr>
        <w:t>、維可汀</w:t>
      </w:r>
      <w:r w:rsidRPr="00C10BF5" w:rsidR="00201348">
        <w:rPr>
          <w:rFonts w:eastAsia="PMingLiU"/>
          <w:lang w:eastAsia="zh-TW"/>
        </w:rPr>
        <w:t>(</w:t>
      </w:r>
      <w:proofErr w:type="spellStart"/>
      <w:r w:rsidRPr="00C10BF5" w:rsidR="00201348">
        <w:rPr>
          <w:rFonts w:eastAsia="PMingLiU"/>
          <w:lang w:eastAsia="zh-TW"/>
        </w:rPr>
        <w:t>vicodin</w:t>
      </w:r>
      <w:proofErr w:type="spellEnd"/>
      <w:r w:rsidRPr="00C10BF5" w:rsidR="00201348">
        <w:rPr>
          <w:rFonts w:eastAsia="PMingLiU"/>
          <w:lang w:eastAsia="zh-TW"/>
        </w:rPr>
        <w:t>)</w:t>
      </w:r>
      <w:r w:rsidRPr="00C10BF5" w:rsidR="00201348">
        <w:rPr>
          <w:rFonts w:hint="eastAsia" w:eastAsia="PMingLiU"/>
          <w:lang w:eastAsia="zh-TW"/>
        </w:rPr>
        <w:t>、氫可酮</w:t>
      </w:r>
      <w:r w:rsidRPr="00C10BF5" w:rsidR="00201348">
        <w:rPr>
          <w:rFonts w:eastAsia="PMingLiU"/>
          <w:lang w:eastAsia="zh-TW"/>
        </w:rPr>
        <w:t>(hydrocodone)</w:t>
      </w:r>
      <w:r w:rsidRPr="00C10BF5" w:rsidR="00201348">
        <w:rPr>
          <w:rFonts w:hint="eastAsia" w:eastAsia="PMingLiU"/>
          <w:lang w:eastAsia="zh-TW"/>
        </w:rPr>
        <w:t>、二氫嗎啡酮</w:t>
      </w:r>
      <w:r w:rsidRPr="00C10BF5" w:rsidR="00201348">
        <w:rPr>
          <w:rFonts w:eastAsia="PMingLiU"/>
          <w:lang w:eastAsia="zh-TW"/>
        </w:rPr>
        <w:t>(hydromorphone)</w:t>
      </w:r>
      <w:r w:rsidRPr="00C10BF5" w:rsidR="00201348">
        <w:rPr>
          <w:rFonts w:hint="eastAsia" w:eastAsia="PMingLiU"/>
          <w:lang w:eastAsia="zh-TW"/>
        </w:rPr>
        <w:t>、羥嗎啡酮</w:t>
      </w:r>
      <w:r w:rsidRPr="00C10BF5" w:rsidR="00201348">
        <w:rPr>
          <w:rFonts w:eastAsia="PMingLiU"/>
          <w:lang w:eastAsia="zh-TW"/>
        </w:rPr>
        <w:t>(oxymorphone)</w:t>
      </w:r>
      <w:r w:rsidRPr="00C10BF5" w:rsidR="00201348">
        <w:rPr>
          <w:rFonts w:hint="eastAsia" w:eastAsia="PMingLiU"/>
          <w:lang w:eastAsia="zh-TW"/>
        </w:rPr>
        <w:t>、曲馬朵</w:t>
      </w:r>
      <w:r w:rsidRPr="00C10BF5" w:rsidR="00201348">
        <w:rPr>
          <w:rFonts w:eastAsia="PMingLiU"/>
          <w:lang w:eastAsia="zh-TW"/>
        </w:rPr>
        <w:t>(tramadol)</w:t>
      </w:r>
      <w:r w:rsidRPr="00C10BF5" w:rsidR="00201348">
        <w:rPr>
          <w:rFonts w:hint="eastAsia" w:eastAsia="PMingLiU"/>
          <w:lang w:eastAsia="zh-TW"/>
        </w:rPr>
        <w:t>和芬太尼</w:t>
      </w:r>
      <w:r w:rsidRPr="00C10BF5" w:rsidR="00201348">
        <w:rPr>
          <w:rFonts w:eastAsia="PMingLiU"/>
          <w:lang w:eastAsia="zh-TW"/>
        </w:rPr>
        <w:t>(fentanyl)</w:t>
      </w:r>
    </w:p>
    <w:p w:rsidRPr="00C10BF5" w:rsidR="004F1D24" w:rsidP="00B46144" w:rsidRDefault="004F1D24" w14:paraId="69843563" w14:textId="77777777">
      <w:pPr>
        <w:rPr>
          <w:rFonts w:eastAsia="PMingLiU"/>
          <w:lang w:eastAsia="zh-TW"/>
        </w:rPr>
      </w:pPr>
    </w:p>
    <w:p w:rsidRPr="00C10BF5" w:rsidR="008D494C" w:rsidP="008D494C" w:rsidRDefault="004931D2" w14:paraId="1000FA8C" w14:textId="160DE32E">
      <w:pPr>
        <w:rPr>
          <w:lang w:eastAsia="zh-TW"/>
        </w:rPr>
      </w:pPr>
      <w:r w:rsidRPr="00C10BF5">
        <w:rPr>
          <w:lang w:eastAsia="zh-TW"/>
        </w:rPr>
        <w:t>1=</w:t>
      </w:r>
      <w:r w:rsidRPr="00C10BF5">
        <w:rPr>
          <w:rFonts w:hint="eastAsia" w:ascii="PMingLiU" w:hAnsi="PMingLiU" w:eastAsia="PMingLiU" w:cs="PMingLiU"/>
          <w:lang w:eastAsia="zh-TW"/>
        </w:rPr>
        <w:t>是</w:t>
      </w:r>
    </w:p>
    <w:p w:rsidRPr="00C10BF5" w:rsidR="008D494C" w:rsidP="008D494C" w:rsidRDefault="004931D2" w14:paraId="10988FB3" w14:textId="2ED8430C">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8D494C" w:rsidRDefault="008D494C" w14:paraId="47CD7A67" w14:textId="77777777">
      <w:pPr>
        <w:rPr>
          <w:rFonts w:eastAsia="PMingLiU"/>
          <w:lang w:eastAsia="zh-TW"/>
        </w:rPr>
      </w:pPr>
      <w:r w:rsidRPr="00C10BF5">
        <w:rPr>
          <w:lang w:eastAsia="zh-TW"/>
        </w:rPr>
        <w:t>………………………………………………………………………………………………</w:t>
      </w:r>
    </w:p>
    <w:p w:rsidRPr="00C10BF5" w:rsidR="00360105" w:rsidP="00B46144" w:rsidRDefault="00360105" w14:paraId="30DD99FC" w14:textId="77777777">
      <w:pPr>
        <w:rPr>
          <w:rFonts w:eastAsiaTheme="minorEastAsia"/>
          <w:lang w:eastAsia="zh-TW"/>
        </w:rPr>
      </w:pPr>
    </w:p>
    <w:p w:rsidRPr="00C10BF5" w:rsidR="00360105" w:rsidP="00B46144" w:rsidRDefault="008D494C" w14:paraId="406926D9" w14:textId="77777777">
      <w:pPr>
        <w:rPr>
          <w:rFonts w:eastAsia="PMingLiU"/>
          <w:lang w:eastAsia="zh-TW"/>
        </w:rPr>
      </w:pPr>
      <w:r w:rsidRPr="00C10BF5">
        <w:rPr>
          <w:lang w:eastAsia="zh-TW"/>
        </w:rPr>
        <w:t xml:space="preserve">SUB2i.  </w:t>
      </w:r>
      <w:r w:rsidRPr="00C10BF5" w:rsidR="00360105">
        <w:rPr>
          <w:rFonts w:eastAsia="PMingLiU"/>
          <w:lang w:eastAsia="zh-TW"/>
        </w:rPr>
        <w:t>（您在生活中曾使用過下列哪些物質？您是否曾使用過</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1D04258E" w14:textId="77777777">
      <w:pPr>
        <w:rPr>
          <w:rFonts w:eastAsia="PMingLiU"/>
          <w:lang w:eastAsia="zh-TW"/>
        </w:rPr>
      </w:pPr>
    </w:p>
    <w:p w:rsidRPr="00C10BF5" w:rsidR="00360105" w:rsidP="00B46144" w:rsidRDefault="00360105" w14:paraId="43218071" w14:textId="203F6644">
      <w:pPr>
        <w:rPr>
          <w:rFonts w:eastAsia="PMingLiU"/>
          <w:lang w:eastAsia="zh-TW"/>
        </w:rPr>
      </w:pPr>
      <w:r w:rsidRPr="00C10BF5">
        <w:rPr>
          <w:rFonts w:eastAsia="PMingLiU"/>
          <w:lang w:eastAsia="zh-TW"/>
        </w:rPr>
        <w:t>任何其他</w:t>
      </w:r>
      <w:r w:rsidRPr="00C10BF5" w:rsidR="00055CD8">
        <w:rPr>
          <w:rFonts w:hint="eastAsia" w:eastAsia="PMingLiU"/>
          <w:lang w:eastAsia="zh-TW"/>
        </w:rPr>
        <w:t>類似的</w:t>
      </w:r>
      <w:r w:rsidRPr="00C10BF5">
        <w:rPr>
          <w:rFonts w:eastAsia="PMingLiU"/>
          <w:lang w:eastAsia="zh-TW"/>
        </w:rPr>
        <w:t>物質？</w:t>
      </w:r>
      <w:r w:rsidRPr="00C10BF5">
        <w:rPr>
          <w:rFonts w:eastAsia="PMingLiU"/>
          <w:lang w:eastAsia="zh-TW"/>
        </w:rPr>
        <w:tab/>
      </w:r>
      <w:r w:rsidRPr="00C10BF5">
        <w:rPr>
          <w:rFonts w:eastAsia="PMingLiU"/>
          <w:lang w:eastAsia="zh-TW"/>
        </w:rPr>
        <w:tab/>
      </w:r>
      <w:r w:rsidRPr="00C10BF5">
        <w:rPr>
          <w:rFonts w:eastAsia="PMingLiU"/>
          <w:lang w:eastAsia="zh-TW"/>
        </w:rPr>
        <w:tab/>
      </w:r>
    </w:p>
    <w:p w:rsidRPr="00C10BF5" w:rsidR="00360105" w:rsidP="00B46144" w:rsidRDefault="00360105" w14:paraId="7749504E" w14:textId="77777777">
      <w:pPr>
        <w:rPr>
          <w:rFonts w:eastAsia="PMingLiU"/>
          <w:lang w:eastAsia="zh-TW"/>
        </w:rPr>
      </w:pPr>
    </w:p>
    <w:p w:rsidRPr="00C10BF5" w:rsidR="006E643B" w:rsidP="006E643B" w:rsidRDefault="004931D2" w14:paraId="529AB7B2" w14:textId="4743817D">
      <w:r w:rsidRPr="00C10BF5">
        <w:t>1=</w:t>
      </w:r>
      <w:r w:rsidRPr="00C10BF5">
        <w:rPr>
          <w:rFonts w:hint="eastAsia" w:ascii="PMingLiU" w:hAnsi="PMingLiU" w:eastAsia="PMingLiU" w:cs="PMingLiU"/>
        </w:rPr>
        <w:t>是</w:t>
      </w:r>
    </w:p>
    <w:p w:rsidRPr="00C10BF5" w:rsidR="006E643B" w:rsidP="006E643B" w:rsidRDefault="004931D2" w14:paraId="14860F25" w14:textId="0979B446">
      <w:r w:rsidRPr="00C10BF5">
        <w:t>2=</w:t>
      </w:r>
      <w:r w:rsidRPr="00C10BF5">
        <w:rPr>
          <w:rFonts w:hint="eastAsia" w:ascii="PMingLiU" w:hAnsi="PMingLiU" w:eastAsia="PMingLiU" w:cs="PMingLiU"/>
        </w:rPr>
        <w:t>否</w:t>
      </w:r>
      <w:r w:rsidRPr="00C10BF5" w:rsidR="006E643B">
        <w:t xml:space="preserve"> </w:t>
      </w:r>
    </w:p>
    <w:p w:rsidRPr="00C10BF5" w:rsidR="006E643B" w:rsidP="006E643B" w:rsidRDefault="006E643B" w14:paraId="75FFABFF" w14:textId="77777777">
      <w:r w:rsidRPr="00C10BF5">
        <w:t>………………………………………………………………………………………………</w:t>
      </w:r>
    </w:p>
    <w:p w:rsidRPr="00C10BF5" w:rsidR="006E643B" w:rsidP="006E643B" w:rsidRDefault="006E643B" w14:paraId="6C764042" w14:textId="77777777"/>
    <w:p w:rsidRPr="00C10BF5" w:rsidR="00360105" w:rsidP="006E643B" w:rsidRDefault="006E643B" w14:paraId="0F8C101A" w14:textId="77777777">
      <w:pPr>
        <w:rPr>
          <w:rFonts w:eastAsiaTheme="minorEastAsia"/>
          <w:lang w:eastAsia="zh-CN"/>
        </w:rPr>
      </w:pPr>
      <w:r w:rsidRPr="00C10BF5">
        <w:t>SUB2i_OTH.  [IF SUB2i=1 CONTINUE, ELSE GO TO SUB2a_a]</w:t>
      </w:r>
    </w:p>
    <w:p w:rsidRPr="00C10BF5" w:rsidR="006E643B" w:rsidP="006E643B" w:rsidRDefault="006E643B" w14:paraId="0B526D1F" w14:textId="77777777">
      <w:pPr>
        <w:rPr>
          <w:rFonts w:eastAsiaTheme="minorEastAsia"/>
          <w:lang w:eastAsia="zh-CN"/>
        </w:rPr>
      </w:pPr>
    </w:p>
    <w:p w:rsidRPr="00C10BF5" w:rsidR="00360105" w:rsidP="00B46144" w:rsidRDefault="00360105" w14:paraId="7430F029" w14:textId="65086381">
      <w:pPr>
        <w:rPr>
          <w:rFonts w:eastAsia="PMingLiU"/>
          <w:lang w:eastAsia="zh-TW"/>
        </w:rPr>
      </w:pPr>
      <w:r w:rsidRPr="00C10BF5">
        <w:rPr>
          <w:rFonts w:eastAsia="PMingLiU"/>
          <w:lang w:eastAsia="zh-TW"/>
        </w:rPr>
        <w:t>請</w:t>
      </w:r>
      <w:r w:rsidRPr="00C10BF5" w:rsidR="000C5FF2">
        <w:rPr>
          <w:rFonts w:eastAsia="PMingLiU"/>
          <w:lang w:eastAsia="zh-TW"/>
        </w:rPr>
        <w:t>說明</w:t>
      </w:r>
      <w:r w:rsidRPr="00C10BF5">
        <w:rPr>
          <w:rFonts w:eastAsia="PMingLiU"/>
          <w:lang w:eastAsia="zh-TW"/>
        </w:rPr>
        <w:t>您曾使用過的其他</w:t>
      </w:r>
      <w:r w:rsidRPr="00C10BF5" w:rsidR="00E275F8">
        <w:rPr>
          <w:rFonts w:hint="eastAsia" w:eastAsia="PMingLiU"/>
          <w:lang w:eastAsia="zh-TW"/>
        </w:rPr>
        <w:t>類似的</w:t>
      </w:r>
      <w:r w:rsidRPr="00C10BF5">
        <w:rPr>
          <w:rFonts w:eastAsia="PMingLiU"/>
          <w:lang w:eastAsia="zh-TW"/>
        </w:rPr>
        <w:t>物質。</w:t>
      </w:r>
    </w:p>
    <w:p w:rsidRPr="00C10BF5" w:rsidR="00360105" w:rsidP="00B46144" w:rsidRDefault="00360105" w14:paraId="147A540D" w14:textId="77777777">
      <w:pPr>
        <w:rPr>
          <w:rFonts w:eastAsia="PMingLiU"/>
          <w:lang w:eastAsia="zh-TW"/>
        </w:rPr>
      </w:pPr>
    </w:p>
    <w:p w:rsidRPr="00C10BF5" w:rsidR="006E643B" w:rsidP="006E643B" w:rsidRDefault="006E643B" w14:paraId="33F733A4" w14:textId="77777777">
      <w:r w:rsidRPr="00C10BF5">
        <w:t>_______ [ALLOW  40]</w:t>
      </w:r>
    </w:p>
    <w:p w:rsidRPr="00C10BF5" w:rsidR="006E643B" w:rsidP="006E643B" w:rsidRDefault="006E643B" w14:paraId="2D84E7E8" w14:textId="77777777"/>
    <w:p w:rsidRPr="00C10BF5" w:rsidR="006E643B" w:rsidP="006E643B" w:rsidRDefault="006E643B" w14:paraId="5EC17424" w14:textId="77777777">
      <w:r w:rsidRPr="00C10BF5">
        <w:t>………………………………………………………………………………………………</w:t>
      </w:r>
    </w:p>
    <w:p w:rsidRPr="00C10BF5" w:rsidR="006E643B" w:rsidP="006E643B" w:rsidRDefault="006E643B" w14:paraId="3E916025" w14:textId="77777777"/>
    <w:p w:rsidRPr="00C10BF5" w:rsidR="00360105" w:rsidP="006E643B" w:rsidRDefault="006E643B" w14:paraId="6A2247D3" w14:textId="77777777">
      <w:pPr>
        <w:rPr>
          <w:rFonts w:eastAsia="PMingLiU"/>
          <w:lang w:eastAsia="zh-TW"/>
        </w:rPr>
      </w:pPr>
      <w:r w:rsidRPr="00C10BF5">
        <w:t>SUB2a_a. [IF SUB2a=1 CONTINUE, ELSE GOTO SUB2b_a]</w:t>
      </w:r>
    </w:p>
    <w:p w:rsidRPr="00C10BF5" w:rsidR="00360105" w:rsidP="00B46144" w:rsidRDefault="00360105" w14:paraId="402A686E" w14:textId="77777777">
      <w:pPr>
        <w:rPr>
          <w:rFonts w:eastAsia="PMingLiU"/>
          <w:lang w:eastAsia="zh-TW"/>
        </w:rPr>
      </w:pPr>
    </w:p>
    <w:p w:rsidRPr="00C10BF5" w:rsidR="00360105" w:rsidP="00B46144" w:rsidRDefault="00360105" w14:paraId="35F52AB0" w14:textId="77777777">
      <w:pPr>
        <w:rPr>
          <w:rFonts w:eastAsia="PMingLiU"/>
          <w:lang w:eastAsia="zh-TW"/>
        </w:rPr>
      </w:pPr>
      <w:r w:rsidRPr="00C10BF5">
        <w:rPr>
          <w:rFonts w:eastAsia="PMingLiU"/>
          <w:b/>
          <w:bCs/>
          <w:lang w:eastAsia="zh-TW"/>
        </w:rPr>
        <w:t>過去三個月</w:t>
      </w:r>
      <w:r w:rsidRPr="00C10BF5">
        <w:rPr>
          <w:rFonts w:eastAsia="PMingLiU"/>
          <w:lang w:eastAsia="zh-TW"/>
        </w:rPr>
        <w:t>內，您飲用酒精飲料的頻率如何？</w:t>
      </w:r>
    </w:p>
    <w:p w:rsidRPr="00C10BF5" w:rsidR="00360105" w:rsidP="00B46144" w:rsidRDefault="00F47FE6" w14:paraId="19737CE7" w14:textId="0DDE26E8">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E8B7105" w14:textId="77777777">
      <w:pPr>
        <w:rPr>
          <w:rFonts w:eastAsia="PMingLiU"/>
          <w:lang w:eastAsia="zh-TW"/>
        </w:rPr>
      </w:pPr>
    </w:p>
    <w:p w:rsidRPr="00C10BF5" w:rsidR="00360105" w:rsidP="00B46144" w:rsidRDefault="00360105" w14:paraId="467BDB7B"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360105" w14:paraId="189FD188" w14:textId="1E8739FF">
      <w:pPr>
        <w:rPr>
          <w:rFonts w:eastAsia="PMingLiU"/>
          <w:lang w:eastAsia="zh-TW"/>
        </w:rPr>
      </w:pPr>
      <w:r w:rsidRPr="00C10BF5">
        <w:rPr>
          <w:rFonts w:eastAsia="PMingLiU"/>
          <w:lang w:eastAsia="zh-TW"/>
        </w:rPr>
        <w:t>1=</w:t>
      </w:r>
      <w:r w:rsidRPr="00C10BF5" w:rsidR="00E275F8">
        <w:rPr>
          <w:rFonts w:hint="eastAsia" w:eastAsia="PMingLiU"/>
          <w:lang w:eastAsia="zh-TW"/>
        </w:rPr>
        <w:t>一次或兩次</w:t>
      </w:r>
    </w:p>
    <w:p w:rsidRPr="00C10BF5" w:rsidR="00360105" w:rsidP="00AC1D9B" w:rsidRDefault="00360105" w14:paraId="46360BB3" w14:textId="77777777">
      <w:pPr>
        <w:tabs>
          <w:tab w:val="left" w:pos="1698"/>
        </w:tabs>
        <w:rPr>
          <w:rFonts w:eastAsia="PMingLiU"/>
          <w:lang w:eastAsia="zh-TW"/>
        </w:rPr>
      </w:pPr>
      <w:r w:rsidRPr="00C10BF5">
        <w:rPr>
          <w:rFonts w:eastAsia="PMingLiU"/>
          <w:lang w:eastAsia="zh-TW"/>
        </w:rPr>
        <w:t>2=</w:t>
      </w:r>
      <w:r w:rsidRPr="00C10BF5">
        <w:rPr>
          <w:rFonts w:eastAsia="PMingLiU"/>
          <w:lang w:eastAsia="zh-TW"/>
        </w:rPr>
        <w:t>每月一次</w:t>
      </w:r>
      <w:r w:rsidRPr="00C10BF5">
        <w:rPr>
          <w:rFonts w:eastAsia="PMingLiU"/>
          <w:lang w:eastAsia="zh-TW"/>
        </w:rPr>
        <w:tab/>
      </w:r>
    </w:p>
    <w:p w:rsidRPr="00C10BF5" w:rsidR="00360105" w:rsidP="00B46144" w:rsidRDefault="00360105" w14:paraId="226B9BD5"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15461100"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3C06DF94" w14:textId="77777777">
      <w:pPr>
        <w:rPr>
          <w:rFonts w:eastAsia="PMingLiU"/>
          <w:lang w:eastAsia="zh-TW"/>
        </w:rPr>
      </w:pPr>
      <w:r w:rsidRPr="00C10BF5">
        <w:t>………………………………………………………………………………………………</w:t>
      </w:r>
      <w:r w:rsidRPr="00C10BF5" w:rsidR="00360105">
        <w:rPr>
          <w:rFonts w:eastAsia="PMingLiU"/>
          <w:lang w:eastAsia="zh-TW"/>
        </w:rPr>
        <w:t xml:space="preserve"> </w:t>
      </w:r>
    </w:p>
    <w:p w:rsidRPr="00C10BF5" w:rsidR="00360105" w:rsidP="00B46144" w:rsidRDefault="00360105" w14:paraId="6EBBFB8B" w14:textId="77777777">
      <w:pPr>
        <w:rPr>
          <w:rFonts w:eastAsia="PMingLiU"/>
          <w:lang w:eastAsia="zh-TW"/>
        </w:rPr>
      </w:pPr>
    </w:p>
    <w:p w:rsidRPr="00C10BF5" w:rsidR="00360105" w:rsidP="00B46144" w:rsidRDefault="006E643B" w14:paraId="3CADE7FA" w14:textId="77777777">
      <w:pPr>
        <w:rPr>
          <w:rFonts w:eastAsiaTheme="minorEastAsia"/>
          <w:lang w:eastAsia="zh-CN"/>
        </w:rPr>
      </w:pPr>
      <w:r w:rsidRPr="00C10BF5">
        <w:t>SUB2a_b. [IF SUB2a_a=1, 2, 3 OR 4 CONTINUE, ELSE GOTO SUB7]</w:t>
      </w:r>
    </w:p>
    <w:p w:rsidRPr="00C10BF5" w:rsidR="006E643B" w:rsidP="00B46144" w:rsidRDefault="006E643B" w14:paraId="76A92B9F" w14:textId="77777777">
      <w:pPr>
        <w:rPr>
          <w:rFonts w:eastAsiaTheme="minorEastAsia"/>
          <w:lang w:eastAsia="zh-CN"/>
        </w:rPr>
      </w:pPr>
    </w:p>
    <w:p w:rsidRPr="00C10BF5" w:rsidR="00360105" w:rsidP="00A538D4" w:rsidRDefault="00360105" w14:paraId="52FB6FBE"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飲用酒精飲料的頻率如何？</w:t>
      </w:r>
    </w:p>
    <w:p w:rsidRPr="00C10BF5" w:rsidR="00360105" w:rsidP="00B46144" w:rsidRDefault="00360105" w14:paraId="12FAA4F7" w14:textId="77777777">
      <w:pPr>
        <w:rPr>
          <w:rFonts w:eastAsia="PMingLiU"/>
          <w:lang w:eastAsia="zh-TW"/>
        </w:rPr>
      </w:pPr>
    </w:p>
    <w:p w:rsidRPr="00C10BF5" w:rsidR="00360105" w:rsidP="00B46144" w:rsidRDefault="00F47FE6" w14:paraId="34976283" w14:textId="44C8A974">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2EAAF9B5" w14:textId="77777777">
      <w:pPr>
        <w:rPr>
          <w:rFonts w:eastAsia="PMingLiU"/>
          <w:lang w:eastAsia="zh-TW"/>
        </w:rPr>
      </w:pPr>
    </w:p>
    <w:p w:rsidRPr="00C10BF5" w:rsidR="00360105" w:rsidP="00B46144" w:rsidRDefault="00360105" w14:paraId="703A5E7B"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0A478AB3" w14:textId="2E69F88E">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75A0ABCC"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FEBA8D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EB94A7F"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256BD6C9" w14:textId="77777777">
      <w:pPr>
        <w:rPr>
          <w:rFonts w:eastAsia="PMingLiU"/>
          <w:lang w:eastAsia="zh-TW"/>
        </w:rPr>
      </w:pPr>
      <w:r w:rsidRPr="00C10BF5">
        <w:rPr>
          <w:lang w:eastAsia="zh-TW"/>
        </w:rPr>
        <w:t>………………………………………………………………………………………………</w:t>
      </w:r>
    </w:p>
    <w:p w:rsidRPr="00C10BF5" w:rsidR="00360105" w:rsidP="00B46144" w:rsidRDefault="00360105" w14:paraId="351B9F2F" w14:textId="77777777">
      <w:pPr>
        <w:rPr>
          <w:rFonts w:eastAsia="PMingLiU"/>
          <w:lang w:eastAsia="zh-TW"/>
        </w:rPr>
      </w:pPr>
    </w:p>
    <w:p w:rsidRPr="00C10BF5" w:rsidR="00360105" w:rsidP="00A538D4" w:rsidRDefault="006E643B" w14:paraId="7FB69075" w14:textId="32713B26">
      <w:pPr>
        <w:rPr>
          <w:rFonts w:eastAsia="PMingLiU"/>
          <w:lang w:eastAsia="zh-TW"/>
        </w:rPr>
      </w:pPr>
      <w:r w:rsidRPr="00C10BF5">
        <w:rPr>
          <w:lang w:eastAsia="zh-TW"/>
        </w:rPr>
        <w:t xml:space="preserve">SUB2a_c. </w:t>
      </w:r>
      <w:r w:rsidRPr="00C10BF5" w:rsidR="00360105">
        <w:rPr>
          <w:rFonts w:eastAsia="PMingLiU"/>
          <w:b/>
          <w:bCs/>
          <w:lang w:eastAsia="zh-TW"/>
        </w:rPr>
        <w:t>過去三個月</w:t>
      </w:r>
      <w:r w:rsidRPr="00C10BF5" w:rsidR="00360105">
        <w:rPr>
          <w:rFonts w:eastAsia="PMingLiU"/>
          <w:lang w:eastAsia="zh-TW"/>
        </w:rPr>
        <w:t>內，您因飲用酒精飲料而導致出現健康、社</w:t>
      </w:r>
      <w:r w:rsidRPr="00C10BF5" w:rsidR="005F72C9">
        <w:rPr>
          <w:rFonts w:hint="eastAsia" w:eastAsia="PMingLiU"/>
          <w:lang w:eastAsia="zh-TW"/>
        </w:rPr>
        <w:t>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19D0D629" w14:textId="77777777">
      <w:pPr>
        <w:rPr>
          <w:rFonts w:eastAsia="PMingLiU"/>
          <w:lang w:eastAsia="zh-TW"/>
        </w:rPr>
      </w:pPr>
    </w:p>
    <w:p w:rsidRPr="00C10BF5" w:rsidR="00360105" w:rsidP="00B46144" w:rsidRDefault="00F47FE6" w14:paraId="7BB4ADE5" w14:textId="3CF6F94C">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5D802393" w14:textId="77777777">
      <w:pPr>
        <w:rPr>
          <w:rFonts w:eastAsia="PMingLiU"/>
          <w:lang w:eastAsia="zh-TW"/>
        </w:rPr>
      </w:pPr>
    </w:p>
    <w:p w:rsidRPr="00C10BF5" w:rsidR="00360105" w:rsidP="00B46144" w:rsidRDefault="00360105" w14:paraId="17E1A222"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4615C320" w14:textId="03F2B766">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4BEB751F"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2F8FF94"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45719806"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31E1EE0E" w14:textId="77777777">
      <w:pPr>
        <w:rPr>
          <w:rFonts w:eastAsia="PMingLiU"/>
          <w:lang w:eastAsia="zh-TW"/>
        </w:rPr>
      </w:pPr>
      <w:r w:rsidRPr="00C10BF5">
        <w:rPr>
          <w:lang w:eastAsia="zh-TW"/>
        </w:rPr>
        <w:t>………………………………………………………………………………………………</w:t>
      </w:r>
    </w:p>
    <w:p w:rsidRPr="00C10BF5" w:rsidR="00360105" w:rsidP="00B46144" w:rsidRDefault="00360105" w14:paraId="43765AB0" w14:textId="77777777">
      <w:pPr>
        <w:rPr>
          <w:rFonts w:eastAsia="PMingLiU"/>
          <w:lang w:eastAsia="zh-TW"/>
        </w:rPr>
      </w:pPr>
    </w:p>
    <w:p w:rsidRPr="00C10BF5" w:rsidR="00360105" w:rsidP="00A538D4" w:rsidRDefault="006E643B" w14:paraId="2E81F658" w14:textId="6CA02DC3">
      <w:pPr>
        <w:rPr>
          <w:rFonts w:eastAsia="PMingLiU"/>
          <w:lang w:eastAsia="zh-TW"/>
        </w:rPr>
      </w:pPr>
      <w:r w:rsidRPr="00C10BF5">
        <w:rPr>
          <w:lang w:eastAsia="zh-TW"/>
        </w:rPr>
        <w:t xml:space="preserve">SUB2a_d. </w:t>
      </w:r>
      <w:r w:rsidRPr="00C10BF5" w:rsidR="00360105">
        <w:rPr>
          <w:rFonts w:eastAsia="PMingLiU"/>
          <w:b/>
          <w:bCs/>
          <w:lang w:eastAsia="zh-TW"/>
        </w:rPr>
        <w:t>過去三個月</w:t>
      </w:r>
      <w:r w:rsidRPr="00C10BF5" w:rsidR="00360105">
        <w:rPr>
          <w:rFonts w:eastAsia="PMingLiU"/>
          <w:lang w:eastAsia="zh-TW"/>
        </w:rPr>
        <w:t>內，您因飲用酒精飲料而</w:t>
      </w:r>
      <w:r w:rsidRPr="00C10BF5" w:rsidR="00E275F8">
        <w:rPr>
          <w:rFonts w:hint="eastAsia" w:eastAsia="PMingLiU"/>
          <w:lang w:eastAsia="zh-TW"/>
        </w:rPr>
        <w:t>不</w:t>
      </w:r>
      <w:r w:rsidRPr="00C10BF5" w:rsidR="00360105">
        <w:rPr>
          <w:rFonts w:eastAsia="PMingLiU"/>
          <w:lang w:eastAsia="zh-TW"/>
        </w:rPr>
        <w:t>能完成</w:t>
      </w:r>
      <w:r w:rsidRPr="00C10BF5" w:rsidR="00D36963">
        <w:rPr>
          <w:rFonts w:hint="eastAsia" w:eastAsia="PMingLiU"/>
          <w:lang w:eastAsia="zh-TW"/>
        </w:rPr>
        <w:t>您</w:t>
      </w:r>
      <w:r w:rsidRPr="00C10BF5" w:rsidR="00360105">
        <w:rPr>
          <w:rFonts w:hint="eastAsia" w:eastAsia="PMingLiU"/>
          <w:lang w:eastAsia="zh-TW"/>
        </w:rPr>
        <w:t>通</w:t>
      </w:r>
      <w:r w:rsidRPr="00C10BF5" w:rsidR="00360105">
        <w:rPr>
          <w:rFonts w:eastAsia="PMingLiU"/>
          <w:lang w:eastAsia="zh-TW"/>
        </w:rPr>
        <w:t>常</w:t>
      </w:r>
      <w:r w:rsidRPr="00C10BF5" w:rsidR="00E275F8">
        <w:rPr>
          <w:rFonts w:hint="eastAsia" w:eastAsia="PMingLiU"/>
          <w:lang w:eastAsia="zh-TW"/>
        </w:rPr>
        <w:t>能完成</w:t>
      </w:r>
      <w:r w:rsidRPr="00C10BF5" w:rsidR="00360105">
        <w:rPr>
          <w:rFonts w:eastAsia="PMingLiU"/>
          <w:lang w:eastAsia="zh-TW"/>
        </w:rPr>
        <w:t>之事的頻率如何？</w:t>
      </w:r>
      <w:r w:rsidRPr="00C10BF5" w:rsidR="00360105">
        <w:rPr>
          <w:rFonts w:eastAsia="PMingLiU"/>
          <w:lang w:eastAsia="zh-TW"/>
        </w:rPr>
        <w:t xml:space="preserve"> </w:t>
      </w:r>
    </w:p>
    <w:p w:rsidRPr="00C10BF5" w:rsidR="00360105" w:rsidP="00B46144" w:rsidRDefault="00360105" w14:paraId="4AD450BB" w14:textId="77777777">
      <w:pPr>
        <w:rPr>
          <w:rFonts w:eastAsia="PMingLiU"/>
          <w:lang w:eastAsia="zh-TW"/>
        </w:rPr>
      </w:pPr>
    </w:p>
    <w:p w:rsidRPr="00C10BF5" w:rsidR="00360105" w:rsidP="00B46144" w:rsidRDefault="00F47FE6" w14:paraId="4E29E9B4" w14:textId="58087771">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38F77B14" w14:textId="77777777">
      <w:pPr>
        <w:rPr>
          <w:rFonts w:eastAsia="PMingLiU"/>
          <w:lang w:eastAsia="zh-TW"/>
        </w:rPr>
      </w:pPr>
    </w:p>
    <w:p w:rsidRPr="00C10BF5" w:rsidR="00360105" w:rsidP="00B46144" w:rsidRDefault="00360105" w14:paraId="09397C32"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7D5E3A0A" w14:textId="09F17F54">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2E59476"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C7D2C0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490F45D0"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69F60FA8" w14:textId="77777777">
      <w:pPr>
        <w:rPr>
          <w:rFonts w:eastAsia="PMingLiU"/>
          <w:lang w:eastAsia="zh-TW"/>
        </w:rPr>
      </w:pPr>
      <w:r w:rsidRPr="00C10BF5">
        <w:rPr>
          <w:lang w:eastAsia="zh-TW"/>
        </w:rPr>
        <w:t>………………………………………………………………………………………………</w:t>
      </w:r>
    </w:p>
    <w:p w:rsidRPr="00C10BF5" w:rsidR="00360105" w:rsidP="00B46144" w:rsidRDefault="00360105" w14:paraId="1FC38ABB" w14:textId="77777777">
      <w:pPr>
        <w:rPr>
          <w:rFonts w:eastAsia="PMingLiU"/>
          <w:lang w:eastAsia="zh-TW"/>
        </w:rPr>
      </w:pPr>
    </w:p>
    <w:p w:rsidRPr="00C10BF5" w:rsidR="00360105" w:rsidP="000607BB" w:rsidRDefault="006E643B" w14:paraId="2BADF496" w14:textId="77777777">
      <w:pPr>
        <w:rPr>
          <w:rFonts w:eastAsia="PMingLiU"/>
          <w:lang w:eastAsia="zh-TW"/>
        </w:rPr>
      </w:pPr>
      <w:r w:rsidRPr="00C10BF5">
        <w:rPr>
          <w:lang w:eastAsia="zh-TW"/>
        </w:rPr>
        <w:t xml:space="preserve">SUB2a_e. </w:t>
      </w:r>
      <w:r w:rsidRPr="00C10BF5" w:rsidR="00360105">
        <w:rPr>
          <w:rFonts w:eastAsia="PMingLiU"/>
          <w:b/>
          <w:bCs/>
          <w:lang w:eastAsia="zh-TW"/>
        </w:rPr>
        <w:t>過去三個月</w:t>
      </w:r>
      <w:r w:rsidRPr="00C10BF5" w:rsidR="00360105">
        <w:rPr>
          <w:rFonts w:eastAsia="PMingLiU"/>
          <w:lang w:eastAsia="zh-TW"/>
        </w:rPr>
        <w:t>內，朋友、親屬或任何其他人士對您飲用酒精飲料的情況表示擔憂的頻率如何？</w:t>
      </w:r>
      <w:r w:rsidRPr="00C10BF5" w:rsidR="00360105">
        <w:rPr>
          <w:rFonts w:eastAsia="PMingLiU"/>
          <w:color w:val="FF0000"/>
          <w:lang w:eastAsia="zh-TW"/>
        </w:rPr>
        <w:t xml:space="preserve"> </w:t>
      </w:r>
    </w:p>
    <w:p w:rsidRPr="00C10BF5" w:rsidR="00360105" w:rsidP="00B46144" w:rsidRDefault="00360105" w14:paraId="4B8CF15D" w14:textId="77777777">
      <w:pPr>
        <w:rPr>
          <w:rFonts w:eastAsia="PMingLiU"/>
          <w:lang w:eastAsia="zh-TW"/>
        </w:rPr>
      </w:pPr>
    </w:p>
    <w:p w:rsidRPr="00C10BF5" w:rsidR="00360105" w:rsidP="00B46144" w:rsidRDefault="00F47FE6" w14:paraId="79145293" w14:textId="10AE75D6">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BB0D0C8" w14:textId="77777777">
      <w:pPr>
        <w:rPr>
          <w:rFonts w:eastAsia="PMingLiU"/>
          <w:lang w:eastAsia="zh-TW"/>
        </w:rPr>
      </w:pPr>
    </w:p>
    <w:p w:rsidRPr="00C10BF5" w:rsidR="00360105" w:rsidP="00B46144" w:rsidRDefault="00360105" w14:paraId="69465A67"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4B0701C7" w14:textId="51367567">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6DBF965"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1FFB8A2F"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0FF0F588"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2A082EAF" w14:textId="77777777">
      <w:pPr>
        <w:rPr>
          <w:rFonts w:eastAsia="PMingLiU"/>
          <w:lang w:eastAsia="zh-TW"/>
        </w:rPr>
      </w:pPr>
      <w:r w:rsidRPr="00C10BF5">
        <w:rPr>
          <w:lang w:eastAsia="zh-TW"/>
        </w:rPr>
        <w:t>………………………………………………………………………………………………</w:t>
      </w:r>
    </w:p>
    <w:p w:rsidRPr="00C10BF5" w:rsidR="00360105" w:rsidP="00B46144" w:rsidRDefault="00360105" w14:paraId="16F3C5F8" w14:textId="77777777">
      <w:pPr>
        <w:rPr>
          <w:rFonts w:eastAsia="PMingLiU"/>
          <w:lang w:eastAsia="zh-TW"/>
        </w:rPr>
      </w:pPr>
    </w:p>
    <w:p w:rsidRPr="00C10BF5" w:rsidR="00360105" w:rsidP="000607BB" w:rsidRDefault="006E643B" w14:paraId="20FE7F22" w14:textId="77777777">
      <w:pPr>
        <w:rPr>
          <w:rFonts w:eastAsia="PMingLiU"/>
          <w:lang w:eastAsia="zh-TW"/>
        </w:rPr>
      </w:pPr>
      <w:r w:rsidRPr="00C10BF5">
        <w:rPr>
          <w:lang w:eastAsia="zh-TW"/>
        </w:rPr>
        <w:t xml:space="preserve">SUB2a_f. </w:t>
      </w:r>
      <w:r w:rsidRPr="00C10BF5" w:rsidR="00360105">
        <w:rPr>
          <w:rFonts w:eastAsia="PMingLiU"/>
          <w:b/>
          <w:bCs/>
          <w:lang w:eastAsia="zh-TW"/>
        </w:rPr>
        <w:t>過去三個月</w:t>
      </w:r>
      <w:r w:rsidRPr="00C10BF5" w:rsidR="00360105">
        <w:rPr>
          <w:rFonts w:eastAsia="PMingLiU"/>
          <w:lang w:eastAsia="zh-TW"/>
        </w:rPr>
        <w:t>內，您嘗試控制、減少或停止飲用酒精飲料但卻以失敗告終的頻率如何？</w:t>
      </w:r>
    </w:p>
    <w:p w:rsidRPr="00C10BF5" w:rsidR="00360105" w:rsidP="00B46144" w:rsidRDefault="00360105" w14:paraId="5E5FEC21" w14:textId="77777777">
      <w:pPr>
        <w:rPr>
          <w:rFonts w:eastAsia="PMingLiU"/>
          <w:lang w:eastAsia="zh-TW"/>
        </w:rPr>
      </w:pPr>
    </w:p>
    <w:p w:rsidRPr="00C10BF5" w:rsidR="00360105" w:rsidP="00B46144" w:rsidRDefault="00F47FE6" w14:paraId="20F29158" w14:textId="3142C47D">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4BEB144" w14:textId="77777777">
      <w:pPr>
        <w:rPr>
          <w:rFonts w:eastAsia="PMingLiU"/>
          <w:lang w:eastAsia="zh-TW"/>
        </w:rPr>
      </w:pPr>
    </w:p>
    <w:p w:rsidRPr="00C10BF5" w:rsidR="00360105" w:rsidP="00B46144" w:rsidRDefault="00360105" w14:paraId="72A33E70"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7B9F4C7D" w14:textId="58A83B1D">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94656B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A797556"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0972953"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6E643B" w:rsidP="006E643B" w:rsidRDefault="006E643B" w14:paraId="7219411F" w14:textId="77777777">
      <w:r w:rsidRPr="00C10BF5">
        <w:t>………………………………………………………………………………………………</w:t>
      </w:r>
    </w:p>
    <w:p w:rsidRPr="00C10BF5" w:rsidR="006E643B" w:rsidP="006E643B" w:rsidRDefault="006E643B" w14:paraId="4DE438B9" w14:textId="77777777"/>
    <w:p w:rsidRPr="00C10BF5" w:rsidR="00360105" w:rsidP="006E643B" w:rsidRDefault="006E643B" w14:paraId="4760F1CA" w14:textId="77777777">
      <w:pPr>
        <w:rPr>
          <w:rFonts w:eastAsia="PMingLiU"/>
          <w:lang w:eastAsia="zh-TW"/>
        </w:rPr>
      </w:pPr>
      <w:r w:rsidRPr="00C10BF5">
        <w:lastRenderedPageBreak/>
        <w:t>SUB7 [IF SUB2a_a=0, DK OR RE CONTINUE, ELSE GO TO SUB8]</w:t>
      </w:r>
    </w:p>
    <w:p w:rsidRPr="00C10BF5" w:rsidR="00360105" w:rsidP="00B46144" w:rsidRDefault="00360105" w14:paraId="6D28B164" w14:textId="77777777">
      <w:pPr>
        <w:rPr>
          <w:rFonts w:eastAsia="PMingLiU"/>
          <w:lang w:eastAsia="zh-TW"/>
        </w:rPr>
      </w:pPr>
    </w:p>
    <w:p w:rsidRPr="00C10BF5" w:rsidR="00360105" w:rsidP="00B46144" w:rsidRDefault="00360105" w14:paraId="4D2A2F74" w14:textId="77777777">
      <w:pPr>
        <w:rPr>
          <w:rFonts w:eastAsia="PMingLiU"/>
          <w:lang w:eastAsia="zh-TW"/>
        </w:rPr>
      </w:pPr>
      <w:r w:rsidRPr="00C10BF5">
        <w:rPr>
          <w:rFonts w:eastAsia="PMingLiU"/>
          <w:lang w:eastAsia="zh-TW"/>
        </w:rPr>
        <w:t xml:space="preserve">  </w:t>
      </w:r>
    </w:p>
    <w:p w:rsidRPr="00C10BF5" w:rsidR="00360105" w:rsidP="00B46144" w:rsidRDefault="00360105" w14:paraId="666B6528" w14:textId="77777777">
      <w:pPr>
        <w:rPr>
          <w:rFonts w:eastAsiaTheme="minorEastAsia"/>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飲酒？</w:t>
      </w:r>
    </w:p>
    <w:p w:rsidRPr="00C10BF5" w:rsidR="006E643B" w:rsidP="00B46144" w:rsidRDefault="006E643B" w14:paraId="41149E93" w14:textId="77777777">
      <w:pPr>
        <w:rPr>
          <w:rFonts w:eastAsiaTheme="minorEastAsia"/>
          <w:lang w:eastAsia="zh-TW"/>
        </w:rPr>
      </w:pPr>
    </w:p>
    <w:p w:rsidRPr="00C10BF5" w:rsidR="006E643B" w:rsidP="006E643B" w:rsidRDefault="004931D2" w14:paraId="4F144E95" w14:textId="317475B2">
      <w:r w:rsidRPr="00C10BF5">
        <w:t>1=</w:t>
      </w:r>
      <w:r w:rsidRPr="00C10BF5">
        <w:rPr>
          <w:rFonts w:hint="eastAsia" w:ascii="PMingLiU" w:hAnsi="PMingLiU" w:eastAsia="PMingLiU" w:cs="PMingLiU"/>
        </w:rPr>
        <w:t>是</w:t>
      </w:r>
    </w:p>
    <w:p w:rsidRPr="00C10BF5" w:rsidR="006E643B" w:rsidP="006E643B" w:rsidRDefault="004931D2" w14:paraId="59179A85" w14:textId="7C02E4DF">
      <w:r w:rsidRPr="00C10BF5">
        <w:t>2=</w:t>
      </w:r>
      <w:r w:rsidRPr="00C10BF5">
        <w:rPr>
          <w:rFonts w:hint="eastAsia" w:ascii="PMingLiU" w:hAnsi="PMingLiU" w:eastAsia="PMingLiU" w:cs="PMingLiU"/>
        </w:rPr>
        <w:t>否</w:t>
      </w:r>
    </w:p>
    <w:p w:rsidRPr="00C10BF5" w:rsidR="006E643B" w:rsidP="006E643B" w:rsidRDefault="006E643B" w14:paraId="798FCBD6" w14:textId="77777777">
      <w:r w:rsidRPr="00C10BF5">
        <w:t xml:space="preserve"> ………………………………………………………………………………………………</w:t>
      </w:r>
    </w:p>
    <w:p w:rsidRPr="00C10BF5" w:rsidR="006E643B" w:rsidP="006E643B" w:rsidRDefault="006E643B" w14:paraId="1C8BC3AF" w14:textId="77777777"/>
    <w:p w:rsidRPr="00C10BF5" w:rsidR="00360105" w:rsidP="006E643B" w:rsidRDefault="006E643B" w14:paraId="38DEDCA1" w14:textId="77777777">
      <w:pPr>
        <w:rPr>
          <w:rFonts w:eastAsiaTheme="minorEastAsia"/>
          <w:lang w:eastAsia="zh-CN"/>
        </w:rPr>
      </w:pPr>
      <w:r w:rsidRPr="00C10BF5">
        <w:t xml:space="preserve">SUB8. [IF SUB7=1 OR (SUB2a_a=1, 2, 3, OR 4) CONTINUE, ELSE GO TO </w:t>
      </w:r>
      <w:r w:rsidRPr="00C10BF5">
        <w:rPr>
          <w:bCs/>
        </w:rPr>
        <w:t>SUB9a</w:t>
      </w:r>
      <w:r w:rsidRPr="00C10BF5">
        <w:t>]</w:t>
      </w:r>
    </w:p>
    <w:p w:rsidRPr="00C10BF5" w:rsidR="006E643B" w:rsidP="006E643B" w:rsidRDefault="006E643B" w14:paraId="58C2CDF9" w14:textId="77777777">
      <w:pPr>
        <w:rPr>
          <w:rFonts w:eastAsiaTheme="minorEastAsia"/>
          <w:lang w:eastAsia="zh-CN"/>
        </w:rPr>
      </w:pPr>
    </w:p>
    <w:p w:rsidRPr="00C10BF5" w:rsidR="00360105" w:rsidP="000607BB" w:rsidRDefault="00360105" w14:paraId="4464C038"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在您飲用酒精飲料的日子裡，您平均喝多少杯？</w:t>
      </w:r>
      <w:r w:rsidRPr="00C10BF5">
        <w:rPr>
          <w:rFonts w:eastAsia="PMingLiU"/>
          <w:lang w:eastAsia="zh-TW"/>
        </w:rPr>
        <w:t xml:space="preserve"> </w:t>
      </w:r>
    </w:p>
    <w:p w:rsidRPr="00C10BF5" w:rsidR="00360105" w:rsidP="00B46144" w:rsidRDefault="00360105" w14:paraId="682EFA5C" w14:textId="77777777">
      <w:pPr>
        <w:rPr>
          <w:rFonts w:eastAsia="PMingLiU"/>
          <w:lang w:eastAsia="zh-TW"/>
        </w:rPr>
      </w:pPr>
    </w:p>
    <w:p w:rsidRPr="00C10BF5" w:rsidR="00360105" w:rsidP="00B46144" w:rsidRDefault="00360105" w14:paraId="6D478957" w14:textId="77777777">
      <w:pPr>
        <w:rPr>
          <w:rFonts w:eastAsia="PMingLiU"/>
          <w:lang w:eastAsia="zh-TW"/>
        </w:rPr>
      </w:pPr>
      <w:r w:rsidRPr="00C10BF5">
        <w:rPr>
          <w:rFonts w:eastAsia="PMingLiU"/>
          <w:lang w:eastAsia="zh-TW"/>
        </w:rPr>
        <w:t xml:space="preserve">______ </w:t>
      </w:r>
      <w:r w:rsidRPr="00C10BF5">
        <w:rPr>
          <w:rFonts w:eastAsia="PMingLiU"/>
          <w:lang w:eastAsia="zh-TW"/>
        </w:rPr>
        <w:t>杯</w:t>
      </w:r>
      <w:r w:rsidRPr="00C10BF5" w:rsidR="006E643B">
        <w:rPr>
          <w:rFonts w:hint="eastAsia" w:eastAsiaTheme="minorEastAsia"/>
          <w:lang w:eastAsia="zh-TW"/>
        </w:rPr>
        <w:t xml:space="preserve"> </w:t>
      </w:r>
      <w:r w:rsidRPr="00C10BF5" w:rsidR="006E643B">
        <w:rPr>
          <w:lang w:eastAsia="zh-TW"/>
        </w:rPr>
        <w:t>[ALLOW 00-30]</w:t>
      </w:r>
    </w:p>
    <w:p w:rsidRPr="00C10BF5" w:rsidR="00360105" w:rsidP="00B46144" w:rsidRDefault="00360105" w14:paraId="6C6CBA5A" w14:textId="77777777">
      <w:pPr>
        <w:rPr>
          <w:rFonts w:eastAsia="PMingLiU"/>
          <w:lang w:eastAsia="zh-TW"/>
        </w:rPr>
      </w:pPr>
      <w:r w:rsidRPr="00C10BF5">
        <w:rPr>
          <w:rFonts w:eastAsia="PMingLiU"/>
          <w:lang w:eastAsia="zh-TW"/>
        </w:rPr>
        <w:t xml:space="preserve"> </w:t>
      </w:r>
    </w:p>
    <w:p w:rsidRPr="00C10BF5" w:rsidR="00360105" w:rsidP="00B46144" w:rsidRDefault="006E643B" w14:paraId="2235F054" w14:textId="77777777">
      <w:pPr>
        <w:rPr>
          <w:rFonts w:eastAsia="PMingLiU"/>
          <w:lang w:eastAsia="zh-TW"/>
        </w:rPr>
      </w:pPr>
      <w:r w:rsidRPr="00C10BF5">
        <w:rPr>
          <w:lang w:eastAsia="zh-TW"/>
        </w:rPr>
        <w:t>………………………………………………………………………………………………</w:t>
      </w:r>
    </w:p>
    <w:p w:rsidRPr="00C10BF5" w:rsidR="00360105" w:rsidP="00B46144" w:rsidRDefault="00360105" w14:paraId="0A519412" w14:textId="77777777">
      <w:pPr>
        <w:rPr>
          <w:rFonts w:eastAsia="PMingLiU"/>
          <w:lang w:eastAsia="zh-TW"/>
        </w:rPr>
      </w:pPr>
    </w:p>
    <w:p w:rsidRPr="00C10BF5" w:rsidR="00360105" w:rsidP="000607BB" w:rsidRDefault="006E643B" w14:paraId="76AA29F0" w14:textId="77777777">
      <w:pPr>
        <w:rPr>
          <w:rFonts w:eastAsia="PMingLiU"/>
          <w:lang w:eastAsia="zh-TW"/>
        </w:rPr>
      </w:pPr>
      <w:r w:rsidRPr="00C10BF5">
        <w:rPr>
          <w:lang w:eastAsia="zh-TW"/>
        </w:rPr>
        <w:t xml:space="preserve">SUB8a.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您飲用任何酒精飲料的杯數達到或超過</w:t>
      </w:r>
      <w:r w:rsidRPr="00C10BF5" w:rsidR="00360105">
        <w:rPr>
          <w:rFonts w:eastAsia="PMingLiU"/>
          <w:lang w:eastAsia="zh-TW"/>
        </w:rPr>
        <w:t xml:space="preserve"> 5 </w:t>
      </w:r>
      <w:r w:rsidRPr="00C10BF5" w:rsidR="00360105">
        <w:rPr>
          <w:rFonts w:eastAsia="PMingLiU"/>
          <w:lang w:eastAsia="zh-TW"/>
        </w:rPr>
        <w:t>杯的日子有多少天？</w:t>
      </w:r>
      <w:r w:rsidRPr="00C10BF5" w:rsidR="00360105">
        <w:rPr>
          <w:rFonts w:eastAsia="PMingLiU"/>
          <w:lang w:eastAsia="zh-TW"/>
        </w:rPr>
        <w:t xml:space="preserve"> </w:t>
      </w:r>
    </w:p>
    <w:p w:rsidRPr="00C10BF5" w:rsidR="00360105" w:rsidP="00B46144" w:rsidRDefault="00360105" w14:paraId="7917CD40" w14:textId="77777777">
      <w:pPr>
        <w:rPr>
          <w:rFonts w:eastAsia="PMingLiU"/>
          <w:lang w:eastAsia="zh-TW"/>
        </w:rPr>
      </w:pPr>
    </w:p>
    <w:p w:rsidRPr="00C10BF5" w:rsidR="006E643B" w:rsidP="006E643B" w:rsidRDefault="006E643B" w14:paraId="212A1433" w14:textId="77777777">
      <w:pPr>
        <w:rPr>
          <w:lang w:eastAsia="zh-TW"/>
        </w:rPr>
      </w:pPr>
      <w:r w:rsidRPr="00C10BF5">
        <w:rPr>
          <w:lang w:eastAsia="zh-TW"/>
        </w:rPr>
        <w:t>______ DAYS [ALLOW 000-365]</w:t>
      </w:r>
    </w:p>
    <w:p w:rsidRPr="00C10BF5" w:rsidR="00360105" w:rsidP="006E643B" w:rsidRDefault="006E643B" w14:paraId="6655BD6B" w14:textId="77777777">
      <w:pPr>
        <w:rPr>
          <w:rFonts w:eastAsia="PMingLiU"/>
          <w:lang w:eastAsia="zh-TW"/>
        </w:rPr>
      </w:pPr>
      <w:r w:rsidRPr="00C10BF5">
        <w:rPr>
          <w:lang w:eastAsia="zh-TW"/>
        </w:rPr>
        <w:t xml:space="preserve"> ………………………………………………………………………………………………</w:t>
      </w:r>
      <w:r w:rsidRPr="00C10BF5" w:rsidR="00360105">
        <w:rPr>
          <w:rFonts w:eastAsia="PMingLiU"/>
          <w:lang w:eastAsia="zh-TW"/>
        </w:rPr>
        <w:t xml:space="preserve"> </w:t>
      </w:r>
    </w:p>
    <w:p w:rsidRPr="00C10BF5" w:rsidR="00360105" w:rsidP="00B46144" w:rsidRDefault="00360105" w14:paraId="0250AA5C" w14:textId="77777777">
      <w:pPr>
        <w:rPr>
          <w:rFonts w:eastAsia="PMingLiU"/>
          <w:lang w:eastAsia="zh-TW"/>
        </w:rPr>
      </w:pPr>
    </w:p>
    <w:p w:rsidRPr="00C10BF5" w:rsidR="00360105" w:rsidP="00B46144" w:rsidRDefault="006E643B" w14:paraId="6BA441E4" w14:textId="77777777">
      <w:pPr>
        <w:rPr>
          <w:rFonts w:eastAsia="PMingLiU"/>
          <w:lang w:eastAsia="zh-TW"/>
        </w:rPr>
      </w:pPr>
      <w:r w:rsidRPr="00C10BF5">
        <w:rPr>
          <w:lang w:eastAsia="zh-TW"/>
        </w:rPr>
        <w:t xml:space="preserve">SUB9. </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您是否曾與您的醫生或其他健康專業人員討論過您的飲酒情況？</w:t>
      </w:r>
    </w:p>
    <w:p w:rsidRPr="00C10BF5" w:rsidR="00360105" w:rsidP="00B46144" w:rsidRDefault="00360105" w14:paraId="1780CA0F" w14:textId="77777777">
      <w:pPr>
        <w:rPr>
          <w:rFonts w:eastAsia="PMingLiU"/>
          <w:lang w:eastAsia="zh-TW"/>
        </w:rPr>
      </w:pPr>
    </w:p>
    <w:p w:rsidRPr="00C10BF5" w:rsidR="006E643B" w:rsidP="006E643B" w:rsidRDefault="004931D2" w14:paraId="42D4602A" w14:textId="6E8744AC">
      <w:r w:rsidRPr="00C10BF5">
        <w:t>1=</w:t>
      </w:r>
      <w:r w:rsidRPr="00C10BF5">
        <w:rPr>
          <w:rFonts w:hint="eastAsia" w:ascii="PMingLiU" w:hAnsi="PMingLiU" w:eastAsia="PMingLiU" w:cs="PMingLiU"/>
        </w:rPr>
        <w:t>是</w:t>
      </w:r>
    </w:p>
    <w:p w:rsidRPr="00C10BF5" w:rsidR="006E643B" w:rsidP="006E643B" w:rsidRDefault="004931D2" w14:paraId="687A065E" w14:textId="786D752E">
      <w:r w:rsidRPr="00C10BF5">
        <w:t>2=</w:t>
      </w:r>
      <w:r w:rsidRPr="00C10BF5">
        <w:rPr>
          <w:rFonts w:hint="eastAsia" w:ascii="PMingLiU" w:hAnsi="PMingLiU" w:eastAsia="PMingLiU" w:cs="PMingLiU"/>
        </w:rPr>
        <w:t>否</w:t>
      </w:r>
    </w:p>
    <w:p w:rsidRPr="00C10BF5" w:rsidR="006E643B" w:rsidP="006E643B" w:rsidRDefault="006E643B" w14:paraId="2C533F8F" w14:textId="77777777">
      <w:r w:rsidRPr="00C10BF5">
        <w:t xml:space="preserve"> ………………………………………………………………………………………………</w:t>
      </w:r>
    </w:p>
    <w:p w:rsidRPr="00C10BF5" w:rsidR="006E643B" w:rsidP="006E643B" w:rsidRDefault="006E643B" w14:paraId="10BA0AA6" w14:textId="77777777"/>
    <w:p w:rsidRPr="00C10BF5" w:rsidR="00360105" w:rsidP="006E643B" w:rsidRDefault="006E643B" w14:paraId="4C373089" w14:textId="77777777">
      <w:pPr>
        <w:rPr>
          <w:rFonts w:eastAsiaTheme="minorEastAsia"/>
          <w:bCs/>
          <w:lang w:eastAsia="zh-CN"/>
        </w:rPr>
      </w:pPr>
      <w:r w:rsidRPr="00C10BF5">
        <w:t xml:space="preserve">SUB9a. [IF SUB7=2 CONTINUE, ELSE GO TO </w:t>
      </w:r>
      <w:r w:rsidRPr="00C10BF5">
        <w:rPr>
          <w:bCs/>
        </w:rPr>
        <w:t>SUB2b_a]</w:t>
      </w:r>
    </w:p>
    <w:p w:rsidRPr="00C10BF5" w:rsidR="006E643B" w:rsidP="006E643B" w:rsidRDefault="006E643B" w14:paraId="7C4DD461" w14:textId="77777777">
      <w:pPr>
        <w:rPr>
          <w:rFonts w:eastAsiaTheme="minorEastAsia"/>
          <w:lang w:eastAsia="zh-CN"/>
        </w:rPr>
      </w:pPr>
    </w:p>
    <w:p w:rsidRPr="00C10BF5" w:rsidR="0082179D" w:rsidP="0082179D" w:rsidRDefault="00360105" w14:paraId="50D97A8F" w14:textId="521B352B">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的醫生或其他健康專業人員是否曾詢問過您的飲酒情況？</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6E643B">
        <w:t>{REFERENCE HEALTH CENTER}</w:t>
      </w:r>
      <w:r w:rsidRPr="00C10BF5">
        <w:rPr>
          <w:rFonts w:eastAsia="PMingLiU"/>
          <w:lang w:eastAsia="zh-TW"/>
        </w:rPr>
        <w:t>」、「是的，在其他某個地方」還是「沒有」？</w:t>
      </w:r>
    </w:p>
    <w:p w:rsidRPr="00C10BF5" w:rsidR="0082179D" w:rsidP="0082179D" w:rsidRDefault="0082179D" w14:paraId="423F9A63" w14:textId="77777777">
      <w:pPr>
        <w:rPr>
          <w:rFonts w:eastAsia="PMingLiU"/>
          <w:lang w:eastAsia="zh-TW"/>
        </w:rPr>
      </w:pPr>
    </w:p>
    <w:p w:rsidRPr="00C10BF5" w:rsidR="006E643B" w:rsidP="006E643B" w:rsidRDefault="006E643B" w14:paraId="1D12AB06" w14:textId="77777777">
      <w:r w:rsidRPr="00C10BF5">
        <w:t>[ALLOW MULTIPLE RESPONSES FOR RESPONSE 1 AND 2]</w:t>
      </w:r>
    </w:p>
    <w:p w:rsidRPr="00C10BF5" w:rsidR="006E643B" w:rsidP="006E643B" w:rsidRDefault="006E643B" w14:paraId="7037BD99" w14:textId="77777777"/>
    <w:p w:rsidRPr="00C10BF5" w:rsidR="006E643B" w:rsidP="006E643B" w:rsidRDefault="006E643B" w14:paraId="25718E2B" w14:textId="77777777">
      <w:r w:rsidRPr="00C10BF5">
        <w:t>1= YES - {REFERENCE HEALTH CENTER}</w:t>
      </w:r>
    </w:p>
    <w:p w:rsidRPr="00C10BF5" w:rsidR="006E643B" w:rsidP="006E643B" w:rsidRDefault="006E643B" w14:paraId="1067DD91" w14:textId="77777777">
      <w:r w:rsidRPr="00C10BF5">
        <w:t>2= YES - {SOME OTHER PLACE)</w:t>
      </w:r>
    </w:p>
    <w:p w:rsidRPr="00C10BF5" w:rsidR="006E643B" w:rsidP="006E643B" w:rsidRDefault="006E643B" w14:paraId="7BABC443" w14:textId="77777777">
      <w:r w:rsidRPr="00C10BF5">
        <w:t>3= NO</w:t>
      </w:r>
    </w:p>
    <w:p w:rsidRPr="00C10BF5" w:rsidR="006E643B" w:rsidP="006E643B" w:rsidRDefault="006E643B" w14:paraId="011A8871" w14:textId="77777777"/>
    <w:p w:rsidRPr="00C10BF5" w:rsidR="006E643B" w:rsidP="006E643B" w:rsidRDefault="006E643B" w14:paraId="44CF2A01" w14:textId="77777777">
      <w:r w:rsidRPr="00C10BF5">
        <w:t>………………………………………………………………………………………………</w:t>
      </w:r>
    </w:p>
    <w:p w:rsidRPr="00C10BF5" w:rsidR="006E643B" w:rsidP="006E643B" w:rsidRDefault="006E643B" w14:paraId="5A8B408D" w14:textId="77777777"/>
    <w:p w:rsidRPr="00C10BF5" w:rsidR="0082179D" w:rsidP="006E643B" w:rsidRDefault="006E643B" w14:paraId="2B385969" w14:textId="77777777">
      <w:pPr>
        <w:rPr>
          <w:rFonts w:eastAsia="PMingLiU"/>
          <w:lang w:eastAsia="zh-TW"/>
        </w:rPr>
      </w:pPr>
      <w:r w:rsidRPr="00C10BF5">
        <w:t>SUB2b_a. [IF SUB2b=1CONTINUE, ELSE GO TO SUB2c_a]</w:t>
      </w:r>
    </w:p>
    <w:p w:rsidRPr="00C10BF5" w:rsidR="00360105" w:rsidP="00B46144" w:rsidRDefault="00360105" w14:paraId="2BCAD21C" w14:textId="77777777">
      <w:pPr>
        <w:rPr>
          <w:rFonts w:eastAsiaTheme="minorEastAsia"/>
          <w:lang w:eastAsia="zh-CN"/>
        </w:rPr>
      </w:pPr>
    </w:p>
    <w:p w:rsidRPr="00C10BF5" w:rsidR="00360105" w:rsidP="00B46144" w:rsidRDefault="00360105" w14:paraId="1EEB4228"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大麻或大麻煙的頻率如何？</w:t>
      </w:r>
    </w:p>
    <w:p w:rsidRPr="00C10BF5" w:rsidR="00360105" w:rsidP="00B46144" w:rsidRDefault="00360105" w14:paraId="4255C509" w14:textId="77777777">
      <w:pPr>
        <w:rPr>
          <w:rFonts w:eastAsia="PMingLiU"/>
          <w:lang w:eastAsia="zh-TW"/>
        </w:rPr>
      </w:pPr>
    </w:p>
    <w:p w:rsidRPr="00C10BF5" w:rsidR="00360105" w:rsidP="00B46144" w:rsidRDefault="00F47FE6" w14:paraId="6F74AF33" w14:textId="78D38C4F">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6A723BEC" w14:textId="77777777">
      <w:pPr>
        <w:rPr>
          <w:rFonts w:eastAsia="PMingLiU"/>
          <w:lang w:eastAsia="zh-TW"/>
        </w:rPr>
      </w:pPr>
    </w:p>
    <w:p w:rsidRPr="00C10BF5" w:rsidR="00360105" w:rsidP="00B46144" w:rsidRDefault="00360105" w14:paraId="3B71CB70"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17966773" w14:textId="201E1FBE">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00B5F81"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F5B783B"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03205B43"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6E643B" w:rsidP="006E643B" w:rsidRDefault="006E643B" w14:paraId="0B59C2B4" w14:textId="77777777">
      <w:r w:rsidRPr="00C10BF5">
        <w:t>………………………………………………………………………………………………</w:t>
      </w:r>
    </w:p>
    <w:p w:rsidRPr="00C10BF5" w:rsidR="006E643B" w:rsidP="006E643B" w:rsidRDefault="006E643B" w14:paraId="0D8F3110" w14:textId="77777777"/>
    <w:p w:rsidRPr="00C10BF5" w:rsidR="00360105" w:rsidP="006E643B" w:rsidRDefault="006E643B" w14:paraId="4959E9BA" w14:textId="77777777">
      <w:pPr>
        <w:rPr>
          <w:rFonts w:eastAsia="PMingLiU"/>
          <w:lang w:eastAsia="zh-TW"/>
        </w:rPr>
      </w:pPr>
      <w:r w:rsidRPr="00C10BF5">
        <w:t>SUB2b_b. [IF SUB2b_a=2, 3 OR 4 CONTINUE, ELSE GOTO SUB2c_a]</w:t>
      </w:r>
    </w:p>
    <w:p w:rsidRPr="00C10BF5" w:rsidR="00360105" w:rsidP="00B46144" w:rsidRDefault="00360105" w14:paraId="196854A2" w14:textId="77777777">
      <w:pPr>
        <w:rPr>
          <w:rFonts w:eastAsia="PMingLiU"/>
          <w:lang w:eastAsia="zh-TW"/>
        </w:rPr>
      </w:pPr>
    </w:p>
    <w:p w:rsidRPr="00C10BF5" w:rsidR="00360105" w:rsidP="000607BB" w:rsidRDefault="00360105" w14:paraId="528394BB"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大麻或大麻煙的頻率如何？</w:t>
      </w:r>
    </w:p>
    <w:p w:rsidRPr="00C10BF5" w:rsidR="00360105" w:rsidP="00B46144" w:rsidRDefault="00360105" w14:paraId="1CEDA786" w14:textId="77777777">
      <w:pPr>
        <w:rPr>
          <w:rFonts w:eastAsia="PMingLiU"/>
          <w:lang w:eastAsia="zh-TW"/>
        </w:rPr>
      </w:pPr>
    </w:p>
    <w:p w:rsidRPr="00C10BF5" w:rsidR="00360105" w:rsidP="00B46144" w:rsidRDefault="00F47FE6" w14:paraId="64406E22" w14:textId="3EB48980">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6CDFFDF" w14:textId="77777777">
      <w:pPr>
        <w:rPr>
          <w:rFonts w:eastAsia="PMingLiU"/>
          <w:lang w:eastAsia="zh-TW"/>
        </w:rPr>
      </w:pPr>
    </w:p>
    <w:p w:rsidRPr="00C10BF5" w:rsidR="00360105" w:rsidP="00B46144" w:rsidRDefault="00360105" w14:paraId="77DDC89A"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1265BDCD" w14:textId="71C3206E">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42F0CB4"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7C074E2C"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F4EE6B2"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50F5061E" w14:textId="77777777">
      <w:pPr>
        <w:rPr>
          <w:rFonts w:eastAsia="PMingLiU"/>
          <w:lang w:eastAsia="zh-TW"/>
        </w:rPr>
      </w:pPr>
      <w:r w:rsidRPr="00C10BF5">
        <w:rPr>
          <w:lang w:eastAsia="zh-TW"/>
        </w:rPr>
        <w:t>………………………………………………………………………………………………</w:t>
      </w:r>
    </w:p>
    <w:p w:rsidRPr="00C10BF5" w:rsidR="00360105" w:rsidP="00B46144" w:rsidRDefault="00360105" w14:paraId="62F8835D" w14:textId="77777777">
      <w:pPr>
        <w:rPr>
          <w:rFonts w:eastAsia="PMingLiU"/>
          <w:lang w:eastAsia="zh-TW"/>
        </w:rPr>
      </w:pPr>
    </w:p>
    <w:p w:rsidRPr="00C10BF5" w:rsidR="00360105" w:rsidP="000607BB" w:rsidRDefault="006E643B" w14:paraId="72D47826" w14:textId="65C01F75">
      <w:pPr>
        <w:rPr>
          <w:rFonts w:eastAsia="PMingLiU"/>
          <w:lang w:eastAsia="zh-TW"/>
        </w:rPr>
      </w:pPr>
      <w:r w:rsidRPr="00C10BF5">
        <w:rPr>
          <w:lang w:eastAsia="zh-TW"/>
        </w:rPr>
        <w:t xml:space="preserve">SUB2b_c. </w:t>
      </w:r>
      <w:r w:rsidRPr="00C10BF5" w:rsidR="00360105">
        <w:rPr>
          <w:rFonts w:eastAsia="PMingLiU"/>
          <w:b/>
          <w:bCs/>
          <w:lang w:eastAsia="zh-TW"/>
        </w:rPr>
        <w:t>過去三個月</w:t>
      </w:r>
      <w:r w:rsidRPr="00C10BF5" w:rsidR="00360105">
        <w:rPr>
          <w:rFonts w:eastAsia="PMingLiU"/>
          <w:lang w:eastAsia="zh-TW"/>
        </w:rPr>
        <w:t>內，您因使用大麻或大麻煙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5C124330" w14:textId="77777777">
      <w:pPr>
        <w:rPr>
          <w:rFonts w:eastAsia="PMingLiU"/>
          <w:lang w:eastAsia="zh-TW"/>
        </w:rPr>
      </w:pPr>
    </w:p>
    <w:p w:rsidRPr="00C10BF5" w:rsidR="00360105" w:rsidP="00B46144" w:rsidRDefault="00F47FE6" w14:paraId="43A86C2B" w14:textId="1683C351">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2F4A7E65" w14:textId="77777777">
      <w:pPr>
        <w:rPr>
          <w:rFonts w:eastAsia="PMingLiU"/>
          <w:lang w:eastAsia="zh-TW"/>
        </w:rPr>
      </w:pPr>
    </w:p>
    <w:p w:rsidRPr="00C10BF5" w:rsidR="00360105" w:rsidP="00B46144" w:rsidRDefault="00360105" w14:paraId="57DFBB30"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3D1CF9C1" w14:textId="16F0CB3C">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1BA6285F"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0679462"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0B46592"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13A95015" w14:textId="77777777">
      <w:pPr>
        <w:rPr>
          <w:rFonts w:eastAsia="PMingLiU"/>
          <w:lang w:eastAsia="zh-TW"/>
        </w:rPr>
      </w:pPr>
      <w:r w:rsidRPr="00C10BF5">
        <w:rPr>
          <w:lang w:eastAsia="zh-TW"/>
        </w:rPr>
        <w:t>………………………………………………………………………………………………</w:t>
      </w:r>
    </w:p>
    <w:p w:rsidRPr="00C10BF5" w:rsidR="00360105" w:rsidP="00B46144" w:rsidRDefault="00360105" w14:paraId="6171F863" w14:textId="77777777">
      <w:pPr>
        <w:rPr>
          <w:rFonts w:eastAsia="PMingLiU"/>
          <w:lang w:eastAsia="zh-TW"/>
        </w:rPr>
      </w:pPr>
    </w:p>
    <w:p w:rsidRPr="00C10BF5" w:rsidR="00360105" w:rsidP="00B46144" w:rsidRDefault="006E643B" w14:paraId="6C52E818" w14:textId="2EB1876D">
      <w:pPr>
        <w:rPr>
          <w:rFonts w:eastAsia="PMingLiU"/>
          <w:lang w:eastAsia="zh-TW"/>
        </w:rPr>
      </w:pPr>
      <w:r w:rsidRPr="00C10BF5">
        <w:rPr>
          <w:lang w:eastAsia="zh-TW"/>
        </w:rPr>
        <w:t xml:space="preserve">SUB2b_d. </w:t>
      </w:r>
      <w:r w:rsidRPr="00C10BF5" w:rsidR="00360105">
        <w:rPr>
          <w:rFonts w:eastAsia="PMingLiU"/>
          <w:b/>
          <w:bCs/>
          <w:lang w:eastAsia="zh-TW"/>
        </w:rPr>
        <w:t>過去三個月</w:t>
      </w:r>
      <w:r w:rsidRPr="00C10BF5" w:rsidR="00360105">
        <w:rPr>
          <w:rFonts w:eastAsia="PMingLiU"/>
          <w:lang w:eastAsia="zh-TW"/>
        </w:rPr>
        <w:t>內，您因使用大麻或大麻煙而未能完成</w:t>
      </w:r>
      <w:r w:rsidRPr="00C10BF5" w:rsidR="00E15157">
        <w:rPr>
          <w:rFonts w:hint="eastAsia" w:eastAsia="PMingLiU"/>
          <w:lang w:eastAsia="zh-TW"/>
        </w:rPr>
        <w:t>您</w:t>
      </w:r>
      <w:r w:rsidRPr="00C10BF5" w:rsidR="00360105">
        <w:rPr>
          <w:rFonts w:hint="eastAsia" w:eastAsia="PMingLiU"/>
          <w:lang w:eastAsia="zh-TW"/>
        </w:rPr>
        <w:t>通</w:t>
      </w:r>
      <w:r w:rsidRPr="00C10BF5" w:rsidR="00360105">
        <w:rPr>
          <w:rFonts w:eastAsia="PMingLiU"/>
          <w:lang w:eastAsia="zh-TW"/>
        </w:rPr>
        <w:t>常</w:t>
      </w:r>
      <w:r w:rsidRPr="00C10BF5" w:rsidR="00E15157">
        <w:rPr>
          <w:rFonts w:eastAsia="PMingLiU"/>
          <w:lang w:eastAsia="zh-TW"/>
        </w:rPr>
        <w:t>能完成</w:t>
      </w:r>
      <w:r w:rsidRPr="00C10BF5" w:rsidR="00360105">
        <w:rPr>
          <w:rFonts w:eastAsia="PMingLiU"/>
          <w:lang w:eastAsia="zh-TW"/>
        </w:rPr>
        <w:t>之事的頻率如何？</w:t>
      </w:r>
    </w:p>
    <w:p w:rsidRPr="00C10BF5" w:rsidR="00360105" w:rsidP="00B46144" w:rsidRDefault="00360105" w14:paraId="439EE3C5" w14:textId="77777777">
      <w:pPr>
        <w:rPr>
          <w:rFonts w:eastAsia="PMingLiU"/>
          <w:lang w:eastAsia="zh-TW"/>
        </w:rPr>
      </w:pPr>
    </w:p>
    <w:p w:rsidRPr="00C10BF5" w:rsidR="00360105" w:rsidP="00B46144" w:rsidRDefault="00F47FE6" w14:paraId="4194CA91" w14:textId="6BA53723">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042BF9E4" w14:textId="77777777">
      <w:pPr>
        <w:rPr>
          <w:rFonts w:eastAsia="PMingLiU"/>
          <w:lang w:eastAsia="zh-TW"/>
        </w:rPr>
      </w:pPr>
    </w:p>
    <w:p w:rsidRPr="00C10BF5" w:rsidR="00360105" w:rsidP="00B46144" w:rsidRDefault="00360105" w14:paraId="261E51CF"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74352B97" w14:textId="2C29EBC6">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36D6454E"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52D8824" w14:textId="77777777">
      <w:pPr>
        <w:rPr>
          <w:rFonts w:eastAsia="PMingLiU"/>
          <w:lang w:eastAsia="zh-TW"/>
        </w:rPr>
      </w:pPr>
      <w:r w:rsidRPr="00C10BF5">
        <w:rPr>
          <w:rFonts w:eastAsia="PMingLiU"/>
          <w:lang w:eastAsia="zh-TW"/>
        </w:rPr>
        <w:lastRenderedPageBreak/>
        <w:t>3=</w:t>
      </w:r>
      <w:r w:rsidRPr="00C10BF5">
        <w:rPr>
          <w:rFonts w:eastAsia="PMingLiU"/>
          <w:lang w:eastAsia="zh-TW"/>
        </w:rPr>
        <w:t>每週一次</w:t>
      </w:r>
    </w:p>
    <w:p w:rsidRPr="00C10BF5" w:rsidR="00360105" w:rsidP="00B46144" w:rsidRDefault="00360105" w14:paraId="4ECCBFD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1FE98BFB" w14:textId="77777777">
      <w:pPr>
        <w:rPr>
          <w:rFonts w:eastAsia="PMingLiU"/>
          <w:lang w:eastAsia="zh-TW"/>
        </w:rPr>
      </w:pPr>
      <w:r w:rsidRPr="00C10BF5">
        <w:rPr>
          <w:lang w:eastAsia="zh-TW"/>
        </w:rPr>
        <w:t>………………………………………………………………………………………………</w:t>
      </w:r>
    </w:p>
    <w:p w:rsidRPr="00C10BF5" w:rsidR="00360105" w:rsidP="00B46144" w:rsidRDefault="00360105" w14:paraId="5DABD7FA" w14:textId="77777777">
      <w:pPr>
        <w:rPr>
          <w:rFonts w:eastAsia="PMingLiU"/>
          <w:lang w:eastAsia="zh-TW"/>
        </w:rPr>
      </w:pPr>
    </w:p>
    <w:p w:rsidRPr="00C10BF5" w:rsidR="00360105" w:rsidP="000607BB" w:rsidRDefault="006E643B" w14:paraId="248969B7" w14:textId="77777777">
      <w:pPr>
        <w:rPr>
          <w:rFonts w:eastAsia="PMingLiU"/>
          <w:lang w:eastAsia="zh-TW"/>
        </w:rPr>
      </w:pPr>
      <w:r w:rsidRPr="00C10BF5">
        <w:rPr>
          <w:lang w:eastAsia="zh-TW"/>
        </w:rPr>
        <w:t xml:space="preserve">SUB2b_e. </w:t>
      </w:r>
      <w:r w:rsidRPr="00C10BF5" w:rsidR="00360105">
        <w:rPr>
          <w:rFonts w:ascii="Times New Roman" w:hAnsi="Times New Roman" w:eastAsia="PMingLiU"/>
          <w:b/>
          <w:bCs/>
          <w:lang w:eastAsia="zh-TW"/>
        </w:rPr>
        <w:t>過去三個月</w:t>
      </w:r>
      <w:r w:rsidRPr="00C10BF5" w:rsidR="00360105">
        <w:rPr>
          <w:rFonts w:ascii="Times New Roman" w:hAnsi="Times New Roman" w:eastAsia="PMingLiU"/>
          <w:lang w:eastAsia="zh-TW"/>
        </w:rPr>
        <w:t>內，</w:t>
      </w:r>
      <w:r w:rsidRPr="00C10BF5" w:rsidR="00360105">
        <w:rPr>
          <w:rFonts w:eastAsia="PMingLiU"/>
          <w:lang w:eastAsia="zh-TW"/>
        </w:rPr>
        <w:t>朋友、親屬或任何其他人士對您使用大麻或大麻煙的情況表示擔憂的頻率如何？</w:t>
      </w:r>
    </w:p>
    <w:p w:rsidRPr="00C10BF5" w:rsidR="00360105" w:rsidP="00B46144" w:rsidRDefault="00360105" w14:paraId="46A9476E" w14:textId="77777777">
      <w:pPr>
        <w:rPr>
          <w:rFonts w:eastAsia="PMingLiU"/>
          <w:lang w:eastAsia="zh-TW"/>
        </w:rPr>
      </w:pPr>
    </w:p>
    <w:p w:rsidRPr="00C10BF5" w:rsidR="00360105" w:rsidP="00B46144" w:rsidRDefault="00F47FE6" w14:paraId="67261868" w14:textId="5F46D69B">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3B8338A1" w14:textId="77777777">
      <w:pPr>
        <w:rPr>
          <w:rFonts w:eastAsia="PMingLiU"/>
          <w:lang w:eastAsia="zh-TW"/>
        </w:rPr>
      </w:pPr>
    </w:p>
    <w:p w:rsidRPr="00C10BF5" w:rsidR="00360105" w:rsidP="00B46144" w:rsidRDefault="00360105" w14:paraId="34205314"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571FF0E5" w14:textId="19626F3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7F6957BB"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7579946"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469FBB1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78DA3993" w14:textId="77777777">
      <w:pPr>
        <w:rPr>
          <w:rFonts w:eastAsia="PMingLiU"/>
          <w:lang w:eastAsia="zh-TW"/>
        </w:rPr>
      </w:pPr>
      <w:r w:rsidRPr="00C10BF5">
        <w:rPr>
          <w:lang w:eastAsia="zh-TW"/>
        </w:rPr>
        <w:t>………………………………………………………………………………………………</w:t>
      </w:r>
    </w:p>
    <w:p w:rsidRPr="00C10BF5" w:rsidR="00360105" w:rsidP="00B46144" w:rsidRDefault="00360105" w14:paraId="66DFA7C6" w14:textId="77777777">
      <w:pPr>
        <w:rPr>
          <w:rFonts w:eastAsia="PMingLiU"/>
          <w:lang w:eastAsia="zh-TW"/>
        </w:rPr>
      </w:pPr>
    </w:p>
    <w:p w:rsidRPr="00C10BF5" w:rsidR="00360105" w:rsidP="000607BB" w:rsidRDefault="006E643B" w14:paraId="2D343C02" w14:textId="77777777">
      <w:pPr>
        <w:rPr>
          <w:rFonts w:eastAsia="PMingLiU"/>
          <w:lang w:eastAsia="zh-TW"/>
        </w:rPr>
      </w:pPr>
      <w:r w:rsidRPr="00C10BF5">
        <w:rPr>
          <w:lang w:eastAsia="zh-TW"/>
        </w:rPr>
        <w:t xml:space="preserve">SUB2b_f. </w:t>
      </w:r>
      <w:r w:rsidRPr="00C10BF5" w:rsidR="00360105">
        <w:rPr>
          <w:rFonts w:ascii="Times New Roman" w:hAnsi="Times New Roman" w:eastAsia="PMingLiU"/>
          <w:b/>
          <w:bCs/>
          <w:lang w:eastAsia="zh-TW"/>
        </w:rPr>
        <w:t>過去三個月</w:t>
      </w:r>
      <w:r w:rsidRPr="00C10BF5" w:rsidR="00360105">
        <w:rPr>
          <w:rFonts w:ascii="Times New Roman" w:hAnsi="Times New Roman" w:eastAsia="PMingLiU"/>
          <w:lang w:eastAsia="zh-TW"/>
        </w:rPr>
        <w:t>內，</w:t>
      </w:r>
      <w:r w:rsidRPr="00C10BF5" w:rsidR="00360105">
        <w:rPr>
          <w:rFonts w:eastAsia="PMingLiU"/>
          <w:lang w:eastAsia="zh-TW"/>
        </w:rPr>
        <w:t>您嘗試控制、減少或停止使用大麻或大麻煙但卻以失敗告終的頻率如何？</w:t>
      </w:r>
    </w:p>
    <w:p w:rsidRPr="00C10BF5" w:rsidR="00360105" w:rsidP="00B46144" w:rsidRDefault="00360105" w14:paraId="47EEF3D7" w14:textId="77777777">
      <w:pPr>
        <w:rPr>
          <w:rFonts w:eastAsia="PMingLiU"/>
          <w:lang w:eastAsia="zh-TW"/>
        </w:rPr>
      </w:pPr>
    </w:p>
    <w:p w:rsidRPr="00C10BF5" w:rsidR="00360105" w:rsidP="00B46144" w:rsidRDefault="00F47FE6" w14:paraId="350D5426" w14:textId="7051651F">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5B6215DD" w14:textId="77777777">
      <w:pPr>
        <w:rPr>
          <w:rFonts w:eastAsia="PMingLiU"/>
          <w:lang w:eastAsia="zh-TW"/>
        </w:rPr>
      </w:pPr>
    </w:p>
    <w:p w:rsidRPr="00C10BF5" w:rsidR="00360105" w:rsidP="00B46144" w:rsidRDefault="00360105" w14:paraId="5CED93E1"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214EFB5A" w14:textId="3165063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E0D72A6"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14F44B0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AEF4E24"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6E643B" w:rsidP="006E643B" w:rsidRDefault="006E643B" w14:paraId="4995ABEB" w14:textId="77777777">
      <w:r w:rsidRPr="00C10BF5">
        <w:t>………………………………………………………………………………………………</w:t>
      </w:r>
    </w:p>
    <w:p w:rsidRPr="00C10BF5" w:rsidR="006E643B" w:rsidP="006E643B" w:rsidRDefault="006E643B" w14:paraId="0DF1457E" w14:textId="77777777"/>
    <w:p w:rsidRPr="00C10BF5" w:rsidR="00360105" w:rsidP="006E643B" w:rsidRDefault="006E643B" w14:paraId="7C03B48F" w14:textId="77777777">
      <w:pPr>
        <w:rPr>
          <w:rFonts w:eastAsia="PMingLiU"/>
          <w:lang w:eastAsia="zh-TW"/>
        </w:rPr>
      </w:pPr>
      <w:r w:rsidRPr="00C10BF5">
        <w:t>SUB2c_a. [IF SUB2c=1CONTINUE, ELSE GO TO SUB2d_a]</w:t>
      </w:r>
    </w:p>
    <w:p w:rsidRPr="00C10BF5" w:rsidR="00360105" w:rsidP="00B46144" w:rsidRDefault="00360105" w14:paraId="3532BE39" w14:textId="77777777">
      <w:pPr>
        <w:rPr>
          <w:rFonts w:eastAsiaTheme="minorEastAsia"/>
          <w:lang w:eastAsia="zh-CN"/>
        </w:rPr>
      </w:pPr>
    </w:p>
    <w:p w:rsidRPr="00C10BF5" w:rsidR="00360105" w:rsidP="00B46144" w:rsidRDefault="00360105" w14:paraId="76B85650" w14:textId="77777777">
      <w:pPr>
        <w:rPr>
          <w:rFonts w:eastAsia="PMingLiU"/>
          <w:lang w:eastAsia="zh-TW"/>
        </w:rPr>
      </w:pPr>
      <w:r w:rsidRPr="00C10BF5">
        <w:rPr>
          <w:rFonts w:eastAsia="PMingLiU"/>
          <w:lang w:eastAsia="zh-TW"/>
        </w:rPr>
        <w:t>過去三個月內，您使用古柯鹼的頻率如何？</w:t>
      </w:r>
    </w:p>
    <w:p w:rsidRPr="00C10BF5" w:rsidR="00360105" w:rsidP="00B46144" w:rsidRDefault="00360105" w14:paraId="18D43174" w14:textId="77777777">
      <w:pPr>
        <w:rPr>
          <w:rFonts w:eastAsia="PMingLiU"/>
          <w:lang w:eastAsia="zh-TW"/>
        </w:rPr>
      </w:pPr>
    </w:p>
    <w:p w:rsidRPr="00C10BF5" w:rsidR="00360105" w:rsidP="00B46144" w:rsidRDefault="00F47FE6" w14:paraId="1F79E252" w14:textId="0BAC521C">
      <w:pPr>
        <w:rPr>
          <w:rFonts w:eastAsia="PMingLiU"/>
          <w:lang w:eastAsia="zh-TW"/>
        </w:rPr>
      </w:pPr>
      <w:r w:rsidRPr="00C10BF5">
        <w:rPr>
          <w:rFonts w:eastAsia="PMingLiU"/>
          <w:lang w:eastAsia="zh-TW"/>
        </w:rPr>
        <w:t>您認為是</w:t>
      </w:r>
      <w:r w:rsidRPr="00C10BF5" w:rsidR="00360105">
        <w:rPr>
          <w:rFonts w:eastAsia="PMingLiU"/>
          <w:lang w:eastAsia="zh-TW"/>
        </w:rPr>
        <w:t xml:space="preserve">… </w:t>
      </w:r>
    </w:p>
    <w:p w:rsidRPr="00C10BF5" w:rsidR="00360105" w:rsidP="00B46144" w:rsidRDefault="00360105" w14:paraId="21EC1997" w14:textId="77777777">
      <w:pPr>
        <w:rPr>
          <w:rFonts w:eastAsia="PMingLiU"/>
          <w:lang w:eastAsia="zh-TW"/>
        </w:rPr>
      </w:pPr>
    </w:p>
    <w:p w:rsidRPr="00C10BF5" w:rsidR="00360105" w:rsidP="00B46144" w:rsidRDefault="00360105" w14:paraId="799E795D"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4FA2D7E0" w14:textId="066D3ED4">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3540863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769BDA8"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E9D890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7C9FD2AC" w14:textId="77777777">
      <w:pPr>
        <w:rPr>
          <w:rFonts w:eastAsia="PMingLiU"/>
          <w:lang w:eastAsia="zh-TW"/>
        </w:rPr>
      </w:pPr>
    </w:p>
    <w:p w:rsidRPr="00C10BF5" w:rsidR="006E643B" w:rsidP="006E643B" w:rsidRDefault="006E643B" w14:paraId="1A62029A" w14:textId="77777777">
      <w:r w:rsidRPr="00C10BF5">
        <w:t>………………………………………………………………………………………………</w:t>
      </w:r>
    </w:p>
    <w:p w:rsidRPr="00C10BF5" w:rsidR="006E643B" w:rsidP="006E643B" w:rsidRDefault="006E643B" w14:paraId="3D0A99FF" w14:textId="77777777"/>
    <w:p w:rsidRPr="00C10BF5" w:rsidR="00360105" w:rsidP="006E643B" w:rsidRDefault="006E643B" w14:paraId="5AC2B37C" w14:textId="77777777">
      <w:pPr>
        <w:rPr>
          <w:rFonts w:eastAsia="PMingLiU"/>
          <w:lang w:eastAsia="zh-TW"/>
        </w:rPr>
      </w:pPr>
      <w:r w:rsidRPr="00C10BF5">
        <w:t>SUB2c_b. [IF SUB2c_a=1, 2, 3 OR 4 CONTINUE, ELSE GOTO SUB2d_a]</w:t>
      </w:r>
    </w:p>
    <w:p w:rsidRPr="00C10BF5" w:rsidR="00360105" w:rsidP="00B46144" w:rsidRDefault="00360105" w14:paraId="7A6C92CE" w14:textId="77777777">
      <w:pPr>
        <w:rPr>
          <w:rFonts w:eastAsiaTheme="minorEastAsia"/>
          <w:lang w:eastAsia="zh-CN"/>
        </w:rPr>
      </w:pPr>
    </w:p>
    <w:p w:rsidRPr="00C10BF5" w:rsidR="00360105" w:rsidP="00B46144" w:rsidRDefault="00360105" w14:paraId="3248E538"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古柯鹼的頻率如何？</w:t>
      </w:r>
      <w:r w:rsidRPr="00C10BF5">
        <w:rPr>
          <w:rFonts w:eastAsia="PMingLiU"/>
          <w:lang w:eastAsia="zh-TW"/>
        </w:rPr>
        <w:t xml:space="preserve"> </w:t>
      </w:r>
    </w:p>
    <w:p w:rsidRPr="00C10BF5" w:rsidR="00360105" w:rsidP="00B46144" w:rsidRDefault="00360105" w14:paraId="318E5CE7" w14:textId="77777777">
      <w:pPr>
        <w:rPr>
          <w:rFonts w:eastAsia="PMingLiU"/>
          <w:lang w:eastAsia="zh-TW"/>
        </w:rPr>
      </w:pPr>
    </w:p>
    <w:p w:rsidRPr="00C10BF5" w:rsidR="00360105" w:rsidP="00B46144" w:rsidRDefault="00F47FE6" w14:paraId="3D8ECF4D" w14:textId="28100A08">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2AB39E75" w14:textId="77777777">
      <w:pPr>
        <w:rPr>
          <w:rFonts w:eastAsia="PMingLiU"/>
          <w:lang w:eastAsia="zh-TW"/>
        </w:rPr>
      </w:pPr>
    </w:p>
    <w:p w:rsidRPr="00C10BF5" w:rsidR="00360105" w:rsidP="00B46144" w:rsidRDefault="00360105" w14:paraId="47D2AE0B"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786BB708" w14:textId="45A416F7">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759A258"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4B5EE4D"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283BBC3"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42C72618" w14:textId="77777777">
      <w:pPr>
        <w:rPr>
          <w:rFonts w:eastAsia="PMingLiU"/>
          <w:lang w:eastAsia="zh-TW"/>
        </w:rPr>
      </w:pPr>
      <w:r w:rsidRPr="00C10BF5">
        <w:rPr>
          <w:lang w:eastAsia="zh-TW"/>
        </w:rPr>
        <w:t>………………………………………………………………………………………………</w:t>
      </w:r>
    </w:p>
    <w:p w:rsidRPr="00C10BF5" w:rsidR="00360105" w:rsidP="00B46144" w:rsidRDefault="00360105" w14:paraId="6D0D431A" w14:textId="77777777">
      <w:pPr>
        <w:rPr>
          <w:rFonts w:eastAsia="PMingLiU"/>
          <w:lang w:eastAsia="zh-TW"/>
        </w:rPr>
      </w:pPr>
    </w:p>
    <w:p w:rsidRPr="00C10BF5" w:rsidR="00360105" w:rsidP="000607BB" w:rsidRDefault="006E643B" w14:paraId="30D43B3A" w14:textId="4311E34A">
      <w:pPr>
        <w:rPr>
          <w:rFonts w:eastAsia="PMingLiU"/>
          <w:lang w:eastAsia="zh-TW"/>
        </w:rPr>
      </w:pPr>
      <w:r w:rsidRPr="00C10BF5">
        <w:rPr>
          <w:lang w:eastAsia="zh-TW"/>
        </w:rPr>
        <w:t xml:space="preserve">SUB2c_c. </w:t>
      </w:r>
      <w:r w:rsidRPr="00C10BF5" w:rsidR="00360105">
        <w:rPr>
          <w:rFonts w:eastAsia="PMingLiU"/>
          <w:b/>
          <w:bCs/>
          <w:lang w:eastAsia="zh-TW"/>
        </w:rPr>
        <w:t>過去三個月</w:t>
      </w:r>
      <w:r w:rsidRPr="00C10BF5" w:rsidR="00360105">
        <w:rPr>
          <w:rFonts w:eastAsia="PMingLiU"/>
          <w:lang w:eastAsia="zh-TW"/>
        </w:rPr>
        <w:t>內，您因使用古柯鹼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58F0E06F" w14:textId="77777777">
      <w:pPr>
        <w:rPr>
          <w:rFonts w:eastAsia="PMingLiU"/>
          <w:lang w:eastAsia="zh-TW"/>
        </w:rPr>
      </w:pPr>
    </w:p>
    <w:p w:rsidRPr="00C10BF5" w:rsidR="00360105" w:rsidP="00B46144" w:rsidRDefault="00F47FE6" w14:paraId="2BDEDD4A" w14:textId="20495465">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FDC26FE" w14:textId="77777777">
      <w:pPr>
        <w:rPr>
          <w:rFonts w:eastAsia="PMingLiU"/>
          <w:lang w:eastAsia="zh-TW"/>
        </w:rPr>
      </w:pPr>
    </w:p>
    <w:p w:rsidRPr="00C10BF5" w:rsidR="00360105" w:rsidP="00B46144" w:rsidRDefault="00360105" w14:paraId="5BD0A035"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6D9F0B76" w14:textId="3E1ADA56">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987918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30E68BA3"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1787AA68"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4AA1287B" w14:textId="77777777">
      <w:pPr>
        <w:rPr>
          <w:rFonts w:eastAsia="PMingLiU"/>
          <w:lang w:eastAsia="zh-TW"/>
        </w:rPr>
      </w:pPr>
      <w:r w:rsidRPr="00C10BF5">
        <w:rPr>
          <w:lang w:eastAsia="zh-TW"/>
        </w:rPr>
        <w:t>………………………………………………………………………………………………</w:t>
      </w:r>
    </w:p>
    <w:p w:rsidRPr="00C10BF5" w:rsidR="00360105" w:rsidP="00B46144" w:rsidRDefault="00360105" w14:paraId="239AC237" w14:textId="77777777">
      <w:pPr>
        <w:rPr>
          <w:rFonts w:eastAsia="PMingLiU"/>
          <w:lang w:eastAsia="zh-TW"/>
        </w:rPr>
      </w:pPr>
      <w:r w:rsidRPr="00C10BF5">
        <w:rPr>
          <w:rFonts w:eastAsia="PMingLiU"/>
          <w:lang w:eastAsia="zh-TW"/>
        </w:rPr>
        <w:t xml:space="preserve"> </w:t>
      </w:r>
    </w:p>
    <w:p w:rsidRPr="00C10BF5" w:rsidR="00360105" w:rsidP="00B46144" w:rsidRDefault="006E643B" w14:paraId="03196F0F" w14:textId="2736F5E7">
      <w:pPr>
        <w:rPr>
          <w:rFonts w:eastAsia="PMingLiU"/>
          <w:lang w:eastAsia="zh-TW"/>
        </w:rPr>
      </w:pPr>
      <w:r w:rsidRPr="00C10BF5">
        <w:rPr>
          <w:lang w:eastAsia="zh-TW"/>
        </w:rPr>
        <w:t xml:space="preserve">SUB2c_d. </w:t>
      </w:r>
      <w:r w:rsidRPr="00C10BF5" w:rsidR="00360105">
        <w:rPr>
          <w:rFonts w:eastAsia="PMingLiU"/>
          <w:b/>
          <w:bCs/>
          <w:lang w:eastAsia="zh-TW"/>
        </w:rPr>
        <w:t>過去三個月</w:t>
      </w:r>
      <w:r w:rsidRPr="00C10BF5" w:rsidR="00360105">
        <w:rPr>
          <w:rFonts w:eastAsia="PMingLiU"/>
          <w:lang w:eastAsia="zh-TW"/>
        </w:rPr>
        <w:t>內，您因使用古柯鹼而未能完成</w:t>
      </w:r>
      <w:r w:rsidRPr="00C10BF5" w:rsidR="00E15157">
        <w:rPr>
          <w:rFonts w:hint="eastAsia" w:eastAsia="PMingLiU"/>
          <w:lang w:eastAsia="zh-TW"/>
        </w:rPr>
        <w:t>您</w:t>
      </w:r>
      <w:r w:rsidRPr="00C10BF5" w:rsidR="00360105">
        <w:rPr>
          <w:rFonts w:hint="eastAsia" w:eastAsia="PMingLiU"/>
          <w:lang w:eastAsia="zh-TW"/>
        </w:rPr>
        <w:t>通</w:t>
      </w:r>
      <w:r w:rsidRPr="00C10BF5" w:rsidR="00360105">
        <w:rPr>
          <w:rFonts w:eastAsia="PMingLiU"/>
          <w:lang w:eastAsia="zh-TW"/>
        </w:rPr>
        <w:t>常</w:t>
      </w:r>
      <w:r w:rsidRPr="00C10BF5" w:rsidR="00E15157">
        <w:rPr>
          <w:rFonts w:eastAsia="PMingLiU"/>
          <w:lang w:eastAsia="zh-TW"/>
        </w:rPr>
        <w:t>能完成</w:t>
      </w:r>
      <w:r w:rsidRPr="00C10BF5" w:rsidR="00360105">
        <w:rPr>
          <w:rFonts w:eastAsia="PMingLiU"/>
          <w:lang w:eastAsia="zh-TW"/>
        </w:rPr>
        <w:t>之事的頻率如何？</w:t>
      </w:r>
    </w:p>
    <w:p w:rsidRPr="00C10BF5" w:rsidR="00360105" w:rsidP="00B46144" w:rsidRDefault="00360105" w14:paraId="01C632F9" w14:textId="77777777">
      <w:pPr>
        <w:rPr>
          <w:rFonts w:eastAsia="PMingLiU"/>
          <w:lang w:eastAsia="zh-TW"/>
        </w:rPr>
      </w:pPr>
    </w:p>
    <w:p w:rsidRPr="00C10BF5" w:rsidR="00360105" w:rsidP="00B46144" w:rsidRDefault="00F47FE6" w14:paraId="2B9E277E" w14:textId="02845E89">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6D5DDD9D" w14:textId="77777777">
      <w:pPr>
        <w:rPr>
          <w:rFonts w:eastAsia="PMingLiU"/>
          <w:lang w:eastAsia="zh-TW"/>
        </w:rPr>
      </w:pPr>
    </w:p>
    <w:p w:rsidRPr="00C10BF5" w:rsidR="00360105" w:rsidP="00B46144" w:rsidRDefault="00360105" w14:paraId="450BC838"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700CF3AB" w14:textId="3B77D177">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3BECD378"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7796F4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58AD96C2"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167D6646" w14:textId="77777777">
      <w:pPr>
        <w:rPr>
          <w:rFonts w:eastAsia="PMingLiU"/>
          <w:lang w:eastAsia="zh-TW"/>
        </w:rPr>
      </w:pPr>
      <w:r w:rsidRPr="00C10BF5">
        <w:rPr>
          <w:lang w:eastAsia="zh-TW"/>
        </w:rPr>
        <w:t>………………………………………………………………………………………………</w:t>
      </w:r>
    </w:p>
    <w:p w:rsidRPr="00C10BF5" w:rsidR="00360105" w:rsidP="00B46144" w:rsidRDefault="00360105" w14:paraId="63C93E14" w14:textId="77777777">
      <w:pPr>
        <w:rPr>
          <w:rFonts w:eastAsia="PMingLiU"/>
          <w:lang w:eastAsia="zh-TW"/>
        </w:rPr>
      </w:pPr>
      <w:r w:rsidRPr="00C10BF5">
        <w:rPr>
          <w:rFonts w:eastAsia="PMingLiU"/>
          <w:lang w:eastAsia="zh-TW"/>
        </w:rPr>
        <w:t xml:space="preserve"> </w:t>
      </w:r>
    </w:p>
    <w:p w:rsidRPr="00C10BF5" w:rsidR="00360105" w:rsidP="000607BB" w:rsidRDefault="006E643B" w14:paraId="3A5F7D60" w14:textId="77777777">
      <w:pPr>
        <w:rPr>
          <w:rFonts w:eastAsia="PMingLiU"/>
          <w:lang w:eastAsia="zh-TW"/>
        </w:rPr>
      </w:pPr>
      <w:r w:rsidRPr="00C10BF5">
        <w:rPr>
          <w:lang w:eastAsia="zh-TW"/>
        </w:rPr>
        <w:t xml:space="preserve">SUB2c_e. </w:t>
      </w:r>
      <w:r w:rsidRPr="00C10BF5" w:rsidR="00360105">
        <w:rPr>
          <w:rFonts w:ascii="Times New Roman" w:hAnsi="Times New Roman" w:eastAsia="PMingLiU"/>
          <w:b/>
          <w:bCs/>
          <w:lang w:eastAsia="zh-TW"/>
        </w:rPr>
        <w:t>過去三個月</w:t>
      </w:r>
      <w:r w:rsidRPr="00C10BF5" w:rsidR="00360105">
        <w:rPr>
          <w:rFonts w:ascii="Times New Roman" w:hAnsi="Times New Roman" w:eastAsia="PMingLiU"/>
          <w:lang w:eastAsia="zh-TW"/>
        </w:rPr>
        <w:t>內，</w:t>
      </w:r>
      <w:r w:rsidRPr="00C10BF5" w:rsidR="00360105">
        <w:rPr>
          <w:rFonts w:eastAsia="PMingLiU"/>
          <w:lang w:eastAsia="zh-TW"/>
        </w:rPr>
        <w:t>朋友、親屬或任何其他人士對您使用古柯鹼的情況表示擔憂的頻率如何？</w:t>
      </w:r>
    </w:p>
    <w:p w:rsidRPr="00C10BF5" w:rsidR="00360105" w:rsidP="00B46144" w:rsidRDefault="00360105" w14:paraId="7C59AC3B" w14:textId="77777777">
      <w:pPr>
        <w:rPr>
          <w:rFonts w:eastAsia="PMingLiU"/>
          <w:lang w:eastAsia="zh-TW"/>
        </w:rPr>
      </w:pPr>
    </w:p>
    <w:p w:rsidRPr="00C10BF5" w:rsidR="00360105" w:rsidP="00B46144" w:rsidRDefault="00F47FE6" w14:paraId="173143E7" w14:textId="7EAB976C">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5806C11E" w14:textId="77777777">
      <w:pPr>
        <w:rPr>
          <w:rFonts w:eastAsia="PMingLiU"/>
          <w:lang w:eastAsia="zh-TW"/>
        </w:rPr>
      </w:pPr>
    </w:p>
    <w:p w:rsidRPr="00C10BF5" w:rsidR="00360105" w:rsidP="00B46144" w:rsidRDefault="00360105" w14:paraId="162B91B0"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2080D518" w14:textId="132BBBCA">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97BD07D"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6DFA0BEC" w14:textId="77777777">
      <w:pPr>
        <w:rPr>
          <w:rFonts w:eastAsia="PMingLiU"/>
          <w:lang w:eastAsia="zh-TW"/>
        </w:rPr>
      </w:pPr>
      <w:r w:rsidRPr="00C10BF5">
        <w:rPr>
          <w:rFonts w:eastAsia="PMingLiU"/>
          <w:lang w:eastAsia="zh-TW"/>
        </w:rPr>
        <w:lastRenderedPageBreak/>
        <w:t>3=</w:t>
      </w:r>
      <w:r w:rsidRPr="00C10BF5">
        <w:rPr>
          <w:rFonts w:eastAsia="PMingLiU"/>
          <w:lang w:eastAsia="zh-TW"/>
        </w:rPr>
        <w:t>每週一次</w:t>
      </w:r>
    </w:p>
    <w:p w:rsidRPr="00C10BF5" w:rsidR="00360105" w:rsidP="00B46144" w:rsidRDefault="00360105" w14:paraId="2CA845A3"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4E843D14" w14:textId="77777777">
      <w:pPr>
        <w:rPr>
          <w:rFonts w:eastAsia="PMingLiU"/>
          <w:lang w:eastAsia="zh-TW"/>
        </w:rPr>
      </w:pPr>
      <w:r w:rsidRPr="00C10BF5">
        <w:rPr>
          <w:lang w:eastAsia="zh-TW"/>
        </w:rPr>
        <w:t>………………………………………………………………………………………………</w:t>
      </w:r>
    </w:p>
    <w:p w:rsidRPr="00C10BF5" w:rsidR="00360105" w:rsidP="00B46144" w:rsidRDefault="00360105" w14:paraId="42281151" w14:textId="77777777">
      <w:pPr>
        <w:rPr>
          <w:rFonts w:eastAsia="PMingLiU"/>
          <w:lang w:eastAsia="zh-TW"/>
        </w:rPr>
      </w:pPr>
      <w:r w:rsidRPr="00C10BF5">
        <w:rPr>
          <w:rFonts w:eastAsia="PMingLiU"/>
          <w:lang w:eastAsia="zh-TW"/>
        </w:rPr>
        <w:tab/>
        <w:t xml:space="preserve"> </w:t>
      </w:r>
    </w:p>
    <w:p w:rsidRPr="00C10BF5" w:rsidR="00360105" w:rsidP="00B46144" w:rsidRDefault="006E643B" w14:paraId="162D1D3B" w14:textId="77777777">
      <w:pPr>
        <w:rPr>
          <w:rFonts w:eastAsia="PMingLiU"/>
          <w:lang w:eastAsia="zh-TW"/>
        </w:rPr>
      </w:pPr>
      <w:r w:rsidRPr="00C10BF5">
        <w:rPr>
          <w:lang w:eastAsia="zh-TW"/>
        </w:rPr>
        <w:t xml:space="preserve">SUB2c_f. </w:t>
      </w:r>
      <w:r w:rsidRPr="00C10BF5" w:rsidR="00360105">
        <w:rPr>
          <w:rFonts w:ascii="Times New Roman" w:hAnsi="Times New Roman" w:eastAsia="PMingLiU"/>
          <w:b/>
          <w:bCs/>
          <w:lang w:eastAsia="zh-TW"/>
        </w:rPr>
        <w:t>過去三個月</w:t>
      </w:r>
      <w:r w:rsidRPr="00C10BF5" w:rsidR="00360105">
        <w:rPr>
          <w:rFonts w:ascii="Times New Roman" w:hAnsi="Times New Roman" w:eastAsia="PMingLiU"/>
          <w:lang w:eastAsia="zh-TW"/>
        </w:rPr>
        <w:t>內，</w:t>
      </w:r>
      <w:r w:rsidRPr="00C10BF5" w:rsidR="00360105">
        <w:rPr>
          <w:rFonts w:eastAsia="PMingLiU"/>
          <w:lang w:eastAsia="zh-TW"/>
        </w:rPr>
        <w:t>您嘗試控制、減少或停止使用古柯鹼但卻以失敗告終的頻率如何？</w:t>
      </w:r>
    </w:p>
    <w:p w:rsidRPr="00C10BF5" w:rsidR="00360105" w:rsidP="00B46144" w:rsidRDefault="00360105" w14:paraId="5BC71AE0" w14:textId="77777777">
      <w:pPr>
        <w:rPr>
          <w:rFonts w:eastAsia="PMingLiU"/>
          <w:lang w:eastAsia="zh-TW"/>
        </w:rPr>
      </w:pPr>
    </w:p>
    <w:p w:rsidRPr="00C10BF5" w:rsidR="00360105" w:rsidP="00B46144" w:rsidRDefault="00F47FE6" w14:paraId="005EF74B" w14:textId="0FCFEB62">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5641ABA5" w14:textId="77777777">
      <w:pPr>
        <w:rPr>
          <w:rFonts w:eastAsia="PMingLiU"/>
          <w:lang w:eastAsia="zh-TW"/>
        </w:rPr>
      </w:pPr>
    </w:p>
    <w:p w:rsidRPr="00C10BF5" w:rsidR="00360105" w:rsidP="00B46144" w:rsidRDefault="00360105" w14:paraId="3062CA03"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58EC9A9F" w14:textId="4650757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7F4B52F"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1D7835F"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53D7AF4C"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6E643B" w:rsidP="006E643B" w:rsidRDefault="006E643B" w14:paraId="146CE402" w14:textId="77777777">
      <w:pPr>
        <w:rPr>
          <w:b/>
          <w:bCs/>
        </w:rPr>
      </w:pPr>
      <w:r w:rsidRPr="00C10BF5">
        <w:t>………………………………………………………………………………………………</w:t>
      </w:r>
    </w:p>
    <w:p w:rsidRPr="00C10BF5" w:rsidR="006E643B" w:rsidP="006E643B" w:rsidRDefault="006E643B" w14:paraId="3073DBB2" w14:textId="77777777"/>
    <w:p w:rsidRPr="00C10BF5" w:rsidR="00360105" w:rsidP="006E643B" w:rsidRDefault="006E643B" w14:paraId="67C013A1" w14:textId="77777777">
      <w:pPr>
        <w:rPr>
          <w:rFonts w:eastAsia="PMingLiU"/>
          <w:b/>
          <w:bCs/>
          <w:lang w:eastAsia="zh-TW"/>
        </w:rPr>
      </w:pPr>
      <w:r w:rsidRPr="00C10BF5">
        <w:t>SUB2d_a. [IF SUB2d=1CONTINUE, ELSE GO TO SUB2e_a]</w:t>
      </w:r>
    </w:p>
    <w:p w:rsidRPr="00C10BF5" w:rsidR="00360105" w:rsidP="00B46144" w:rsidRDefault="00360105" w14:paraId="4EBDEAC5" w14:textId="77777777">
      <w:pPr>
        <w:rPr>
          <w:rFonts w:eastAsiaTheme="minorEastAsia"/>
          <w:lang w:eastAsia="zh-CN"/>
        </w:rPr>
      </w:pPr>
    </w:p>
    <w:p w:rsidRPr="00C10BF5" w:rsidR="00360105" w:rsidP="00B46144" w:rsidRDefault="00360105" w14:paraId="66E454E4"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安非他命類興奮劑的頻率如何？</w:t>
      </w:r>
    </w:p>
    <w:p w:rsidRPr="00C10BF5" w:rsidR="00360105" w:rsidP="00B46144" w:rsidRDefault="00360105" w14:paraId="60999A0D" w14:textId="77777777">
      <w:pPr>
        <w:rPr>
          <w:rFonts w:eastAsia="PMingLiU"/>
          <w:lang w:eastAsia="zh-TW"/>
        </w:rPr>
      </w:pPr>
    </w:p>
    <w:p w:rsidRPr="00C10BF5" w:rsidR="00360105" w:rsidP="00B46144" w:rsidRDefault="00F47FE6" w14:paraId="7FB7BBC9" w14:textId="17B75C6E">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46AC10C5" w14:textId="77777777">
      <w:pPr>
        <w:rPr>
          <w:rFonts w:eastAsia="PMingLiU"/>
          <w:lang w:eastAsia="zh-TW"/>
        </w:rPr>
      </w:pPr>
    </w:p>
    <w:p w:rsidRPr="00C10BF5" w:rsidR="00360105" w:rsidP="00B46144" w:rsidRDefault="00360105" w14:paraId="520C2E0E"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384FBCC8" w14:textId="6D697447">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60A1B7F"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CCDC4FC"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6D0AB5F6"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6E643B" w:rsidP="006E643B" w:rsidRDefault="006E643B" w14:paraId="4EF383F8" w14:textId="77777777">
      <w:r w:rsidRPr="00C10BF5">
        <w:t>………………………………………………………………………………………………</w:t>
      </w:r>
    </w:p>
    <w:p w:rsidRPr="00C10BF5" w:rsidR="006E643B" w:rsidP="006E643B" w:rsidRDefault="006E643B" w14:paraId="6F1AA69E" w14:textId="77777777"/>
    <w:p w:rsidRPr="00C10BF5" w:rsidR="00360105" w:rsidP="006E643B" w:rsidRDefault="006E643B" w14:paraId="6C770052" w14:textId="77777777">
      <w:pPr>
        <w:rPr>
          <w:rFonts w:eastAsia="PMingLiU"/>
          <w:lang w:eastAsia="zh-TW"/>
        </w:rPr>
      </w:pPr>
      <w:r w:rsidRPr="00C10BF5">
        <w:t>SUB2d_b. [IF SUB2d_a=1, 2, 3 OR 4 CONTINUE, ELSE GOTO SUB2e_a]</w:t>
      </w:r>
    </w:p>
    <w:p w:rsidRPr="00C10BF5" w:rsidR="00360105" w:rsidP="00B46144" w:rsidRDefault="00360105" w14:paraId="2C542C9F" w14:textId="77777777">
      <w:pPr>
        <w:rPr>
          <w:rFonts w:eastAsiaTheme="minorEastAsia"/>
          <w:lang w:eastAsia="zh-CN"/>
        </w:rPr>
      </w:pPr>
    </w:p>
    <w:p w:rsidRPr="00C10BF5" w:rsidR="00360105" w:rsidP="00B46144" w:rsidRDefault="00360105" w14:paraId="2D55E609" w14:textId="0FC9FBFC">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安非他命類興奮劑的頻率如何？</w:t>
      </w:r>
    </w:p>
    <w:p w:rsidRPr="00C10BF5" w:rsidR="00360105" w:rsidP="00B46144" w:rsidRDefault="00360105" w14:paraId="5366B7F7" w14:textId="77777777">
      <w:pPr>
        <w:rPr>
          <w:rFonts w:eastAsia="PMingLiU"/>
          <w:lang w:eastAsia="zh-TW"/>
        </w:rPr>
      </w:pPr>
      <w:r w:rsidRPr="00C10BF5">
        <w:rPr>
          <w:rFonts w:eastAsia="PMingLiU"/>
          <w:lang w:eastAsia="zh-TW"/>
        </w:rPr>
        <w:t xml:space="preserve"> </w:t>
      </w:r>
    </w:p>
    <w:p w:rsidRPr="00C10BF5" w:rsidR="00360105" w:rsidP="00B46144" w:rsidRDefault="00F47FE6" w14:paraId="26AC70A0" w14:textId="019EB412">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40696133" w14:textId="77777777">
      <w:pPr>
        <w:rPr>
          <w:rFonts w:eastAsia="PMingLiU"/>
          <w:lang w:eastAsia="zh-TW"/>
        </w:rPr>
      </w:pPr>
    </w:p>
    <w:p w:rsidRPr="00C10BF5" w:rsidR="00360105" w:rsidP="00B46144" w:rsidRDefault="00360105" w14:paraId="25C2A869"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37C3978A" w14:textId="7240B00B">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599695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96B1123"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2B7D4016"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7F1053B2" w14:textId="77777777">
      <w:pPr>
        <w:rPr>
          <w:rFonts w:eastAsia="PMingLiU"/>
          <w:lang w:eastAsia="zh-TW"/>
        </w:rPr>
      </w:pPr>
      <w:r w:rsidRPr="00C10BF5">
        <w:rPr>
          <w:lang w:eastAsia="zh-TW"/>
        </w:rPr>
        <w:t>………………………………………………………………………………………………</w:t>
      </w:r>
    </w:p>
    <w:p w:rsidRPr="00C10BF5" w:rsidR="00360105" w:rsidP="00B46144" w:rsidRDefault="00360105" w14:paraId="3067CD59" w14:textId="77777777">
      <w:pPr>
        <w:rPr>
          <w:rFonts w:eastAsia="PMingLiU"/>
          <w:lang w:eastAsia="zh-TW"/>
        </w:rPr>
      </w:pPr>
    </w:p>
    <w:p w:rsidRPr="00C10BF5" w:rsidR="00360105" w:rsidP="000607BB" w:rsidRDefault="006E643B" w14:paraId="193DA893" w14:textId="36AE7B00">
      <w:pPr>
        <w:rPr>
          <w:rFonts w:eastAsia="PMingLiU"/>
          <w:lang w:eastAsia="zh-TW"/>
        </w:rPr>
      </w:pPr>
      <w:r w:rsidRPr="00C10BF5">
        <w:rPr>
          <w:lang w:eastAsia="zh-TW"/>
        </w:rPr>
        <w:lastRenderedPageBreak/>
        <w:t xml:space="preserve">SUB2d_c. </w:t>
      </w:r>
      <w:r w:rsidRPr="00C10BF5" w:rsidR="00360105">
        <w:rPr>
          <w:rFonts w:eastAsia="PMingLiU"/>
          <w:b/>
          <w:bCs/>
          <w:lang w:eastAsia="zh-TW"/>
        </w:rPr>
        <w:t>過去三個月</w:t>
      </w:r>
      <w:r w:rsidRPr="00C10BF5" w:rsidR="00360105">
        <w:rPr>
          <w:rFonts w:eastAsia="PMingLiU"/>
          <w:lang w:eastAsia="zh-TW"/>
        </w:rPr>
        <w:t>內，您因使用安非他命類興奮劑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6D78CFB0" w14:textId="77777777">
      <w:pPr>
        <w:rPr>
          <w:rFonts w:eastAsia="PMingLiU"/>
          <w:lang w:eastAsia="zh-TW"/>
        </w:rPr>
      </w:pPr>
    </w:p>
    <w:p w:rsidRPr="00C10BF5" w:rsidR="00360105" w:rsidP="00B46144" w:rsidRDefault="00F47FE6" w14:paraId="4EC48D4B" w14:textId="5EB18325">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656D67E9" w14:textId="77777777">
      <w:pPr>
        <w:rPr>
          <w:rFonts w:eastAsia="PMingLiU"/>
          <w:lang w:eastAsia="zh-TW"/>
        </w:rPr>
      </w:pPr>
    </w:p>
    <w:p w:rsidRPr="00C10BF5" w:rsidR="00360105" w:rsidP="00B46144" w:rsidRDefault="00360105" w14:paraId="3138448A"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56AA3561" w14:textId="4FC148FE">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ACE9C82"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357120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E5A5D9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6BC66B82" w14:textId="77777777">
      <w:pPr>
        <w:rPr>
          <w:rFonts w:eastAsia="PMingLiU"/>
          <w:lang w:eastAsia="zh-TW"/>
        </w:rPr>
      </w:pPr>
      <w:r w:rsidRPr="00C10BF5">
        <w:rPr>
          <w:lang w:eastAsia="zh-TW"/>
        </w:rPr>
        <w:t>………………………………………………………………………………………………</w:t>
      </w:r>
    </w:p>
    <w:p w:rsidRPr="00C10BF5" w:rsidR="00360105" w:rsidP="00B46144" w:rsidRDefault="00360105" w14:paraId="361756D5" w14:textId="77777777">
      <w:pPr>
        <w:rPr>
          <w:rFonts w:eastAsia="PMingLiU"/>
          <w:lang w:eastAsia="zh-TW"/>
        </w:rPr>
      </w:pPr>
    </w:p>
    <w:p w:rsidRPr="00C10BF5" w:rsidR="00360105" w:rsidP="00B46144" w:rsidRDefault="006E643B" w14:paraId="386B05EB" w14:textId="451A1064">
      <w:pPr>
        <w:rPr>
          <w:rFonts w:eastAsia="PMingLiU"/>
          <w:lang w:eastAsia="zh-TW"/>
        </w:rPr>
      </w:pPr>
      <w:r w:rsidRPr="00C10BF5">
        <w:rPr>
          <w:lang w:eastAsia="zh-TW"/>
        </w:rPr>
        <w:t xml:space="preserve">SUB2d_d. </w:t>
      </w:r>
      <w:r w:rsidRPr="00C10BF5" w:rsidR="00360105">
        <w:rPr>
          <w:rFonts w:eastAsia="PMingLiU"/>
          <w:b/>
          <w:bCs/>
          <w:lang w:eastAsia="zh-TW"/>
        </w:rPr>
        <w:t>過去三個月</w:t>
      </w:r>
      <w:r w:rsidRPr="00C10BF5" w:rsidR="00360105">
        <w:rPr>
          <w:rFonts w:eastAsia="PMingLiU"/>
          <w:lang w:eastAsia="zh-TW"/>
        </w:rPr>
        <w:t>內，您因使用安非他命類興奮劑而未能完成</w:t>
      </w:r>
      <w:r w:rsidRPr="00C10BF5" w:rsidR="00DF4F6B">
        <w:rPr>
          <w:rFonts w:hint="eastAsia" w:eastAsia="PMingLiU"/>
          <w:lang w:eastAsia="zh-TW"/>
        </w:rPr>
        <w:t>您</w:t>
      </w:r>
      <w:r w:rsidRPr="00C10BF5" w:rsidR="00360105">
        <w:rPr>
          <w:rFonts w:hint="eastAsia" w:eastAsia="PMingLiU"/>
          <w:lang w:eastAsia="zh-TW"/>
        </w:rPr>
        <w:t>通</w:t>
      </w:r>
      <w:r w:rsidRPr="00C10BF5" w:rsidR="00360105">
        <w:rPr>
          <w:rFonts w:eastAsia="PMingLiU"/>
          <w:lang w:eastAsia="zh-TW"/>
        </w:rPr>
        <w:t>常</w:t>
      </w:r>
      <w:r w:rsidRPr="00C10BF5" w:rsidR="00DF4F6B">
        <w:rPr>
          <w:rFonts w:eastAsia="PMingLiU"/>
          <w:lang w:eastAsia="zh-TW"/>
        </w:rPr>
        <w:t>能完成</w:t>
      </w:r>
      <w:r w:rsidRPr="00C10BF5" w:rsidR="00360105">
        <w:rPr>
          <w:rFonts w:eastAsia="PMingLiU"/>
          <w:lang w:eastAsia="zh-TW"/>
        </w:rPr>
        <w:t>之事的頻率如何？</w:t>
      </w:r>
      <w:r w:rsidRPr="00C10BF5" w:rsidR="00360105">
        <w:rPr>
          <w:rFonts w:eastAsia="PMingLiU"/>
          <w:lang w:eastAsia="zh-TW"/>
        </w:rPr>
        <w:t xml:space="preserve"> </w:t>
      </w:r>
    </w:p>
    <w:p w:rsidRPr="00C10BF5" w:rsidR="00360105" w:rsidP="00B46144" w:rsidRDefault="00360105" w14:paraId="7CCEC85B" w14:textId="77777777">
      <w:pPr>
        <w:rPr>
          <w:rFonts w:eastAsia="PMingLiU"/>
          <w:lang w:eastAsia="zh-TW"/>
        </w:rPr>
      </w:pPr>
    </w:p>
    <w:p w:rsidRPr="00C10BF5" w:rsidR="00360105" w:rsidP="00B46144" w:rsidRDefault="00F47FE6" w14:paraId="23E94FE9" w14:textId="13F3972F">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48AB5311" w14:textId="77777777">
      <w:pPr>
        <w:rPr>
          <w:rFonts w:eastAsia="PMingLiU"/>
          <w:lang w:eastAsia="zh-TW"/>
        </w:rPr>
      </w:pPr>
    </w:p>
    <w:p w:rsidRPr="00C10BF5" w:rsidR="00360105" w:rsidP="00B46144" w:rsidRDefault="00360105" w14:paraId="6F9EA092"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3382E25F" w14:textId="0BE20982">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3F332E8E"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98DC17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E44082A"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52F9F87E" w14:textId="77777777">
      <w:pPr>
        <w:rPr>
          <w:rFonts w:eastAsia="PMingLiU"/>
          <w:lang w:eastAsia="zh-TW"/>
        </w:rPr>
      </w:pPr>
      <w:r w:rsidRPr="00C10BF5">
        <w:rPr>
          <w:rFonts w:eastAsia="PMingLiU"/>
          <w:lang w:eastAsia="zh-TW"/>
        </w:rPr>
        <w:t xml:space="preserve"> </w:t>
      </w:r>
    </w:p>
    <w:p w:rsidRPr="00C10BF5" w:rsidR="00360105" w:rsidP="00B46144" w:rsidRDefault="006E643B" w14:paraId="5ABECD51" w14:textId="77777777">
      <w:pPr>
        <w:rPr>
          <w:rFonts w:eastAsia="PMingLiU"/>
          <w:lang w:eastAsia="zh-TW"/>
        </w:rPr>
      </w:pPr>
      <w:r w:rsidRPr="00C10BF5">
        <w:rPr>
          <w:lang w:eastAsia="zh-TW"/>
        </w:rPr>
        <w:t>………………………………………………………………………………………………</w:t>
      </w:r>
    </w:p>
    <w:p w:rsidRPr="00C10BF5" w:rsidR="00360105" w:rsidP="00B46144" w:rsidRDefault="00360105" w14:paraId="64D78A92" w14:textId="77777777">
      <w:pPr>
        <w:rPr>
          <w:rFonts w:eastAsia="PMingLiU"/>
          <w:lang w:eastAsia="zh-TW"/>
        </w:rPr>
      </w:pPr>
    </w:p>
    <w:p w:rsidRPr="00C10BF5" w:rsidR="00360105" w:rsidP="00B46144" w:rsidRDefault="006E643B" w14:paraId="3BEBDD54" w14:textId="77777777">
      <w:pPr>
        <w:rPr>
          <w:rFonts w:eastAsia="PMingLiU"/>
          <w:lang w:eastAsia="zh-TW"/>
        </w:rPr>
      </w:pPr>
      <w:r w:rsidRPr="00C10BF5">
        <w:rPr>
          <w:lang w:eastAsia="zh-TW"/>
        </w:rPr>
        <w:t xml:space="preserve">SUB2d_e. </w:t>
      </w:r>
      <w:r w:rsidRPr="00C10BF5" w:rsidR="00360105">
        <w:rPr>
          <w:rFonts w:eastAsia="PMingLiU"/>
          <w:b/>
          <w:bCs/>
          <w:lang w:eastAsia="zh-TW"/>
        </w:rPr>
        <w:t>過去三個月</w:t>
      </w:r>
      <w:r w:rsidRPr="00C10BF5" w:rsidR="00360105">
        <w:rPr>
          <w:rFonts w:eastAsia="PMingLiU"/>
          <w:lang w:eastAsia="zh-TW"/>
        </w:rPr>
        <w:t>內，朋友、親屬或任何其他人士對您使用安非他命類興奮劑的情況表示擔憂的頻率如何？</w:t>
      </w:r>
      <w:r w:rsidRPr="00C10BF5" w:rsidR="00360105">
        <w:rPr>
          <w:rFonts w:eastAsia="PMingLiU"/>
          <w:lang w:eastAsia="zh-TW"/>
        </w:rPr>
        <w:t xml:space="preserve"> </w:t>
      </w:r>
    </w:p>
    <w:p w:rsidRPr="00C10BF5" w:rsidR="00360105" w:rsidP="00B46144" w:rsidRDefault="00360105" w14:paraId="6296B4A2" w14:textId="77777777">
      <w:pPr>
        <w:rPr>
          <w:rFonts w:eastAsia="PMingLiU"/>
          <w:lang w:eastAsia="zh-TW"/>
        </w:rPr>
      </w:pPr>
    </w:p>
    <w:p w:rsidRPr="00C10BF5" w:rsidR="00360105" w:rsidP="00B46144" w:rsidRDefault="00F47FE6" w14:paraId="4A9C91E1" w14:textId="799369E3">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3953535" w14:textId="77777777">
      <w:pPr>
        <w:rPr>
          <w:rFonts w:eastAsia="PMingLiU"/>
          <w:lang w:eastAsia="zh-TW"/>
        </w:rPr>
      </w:pPr>
    </w:p>
    <w:p w:rsidRPr="00C10BF5" w:rsidR="00360105" w:rsidP="00B46144" w:rsidRDefault="00360105" w14:paraId="3E27359B"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01403ED3" w14:textId="13BC35F7">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18B6CB05"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3797324B"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E71446B"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1A5AA4E0" w14:textId="77777777">
      <w:pPr>
        <w:rPr>
          <w:rFonts w:eastAsia="PMingLiU"/>
          <w:lang w:eastAsia="zh-TW"/>
        </w:rPr>
      </w:pPr>
      <w:r w:rsidRPr="00C10BF5">
        <w:rPr>
          <w:lang w:eastAsia="zh-TW"/>
        </w:rPr>
        <w:t>………………………………………………………………………………………………</w:t>
      </w:r>
    </w:p>
    <w:p w:rsidRPr="00C10BF5" w:rsidR="006E643B" w:rsidP="00B46144" w:rsidRDefault="006E643B" w14:paraId="2273DD59" w14:textId="77777777">
      <w:pPr>
        <w:rPr>
          <w:rFonts w:eastAsiaTheme="minorEastAsia"/>
          <w:color w:val="333333"/>
          <w:lang w:eastAsia="zh-TW"/>
        </w:rPr>
      </w:pPr>
    </w:p>
    <w:p w:rsidRPr="00C10BF5" w:rsidR="00360105" w:rsidP="00B46144" w:rsidRDefault="005A2CD1" w14:paraId="51FF6D1B" w14:textId="77777777">
      <w:pPr>
        <w:rPr>
          <w:rFonts w:eastAsia="PMingLiU"/>
          <w:lang w:eastAsia="zh-TW"/>
        </w:rPr>
      </w:pPr>
      <w:r w:rsidRPr="00C10BF5">
        <w:rPr>
          <w:lang w:eastAsia="zh-TW"/>
        </w:rPr>
        <w:t xml:space="preserve">SUB2d_f. </w:t>
      </w:r>
      <w:r w:rsidRPr="00C10BF5" w:rsidR="00360105">
        <w:rPr>
          <w:rFonts w:eastAsia="PMingLiU"/>
          <w:b/>
          <w:bCs/>
          <w:lang w:eastAsia="zh-TW"/>
        </w:rPr>
        <w:t>過去三個月</w:t>
      </w:r>
      <w:r w:rsidRPr="00C10BF5" w:rsidR="00360105">
        <w:rPr>
          <w:rFonts w:eastAsia="PMingLiU"/>
          <w:lang w:eastAsia="zh-TW"/>
        </w:rPr>
        <w:t>內，您嘗試控制、減少或停止使用安非他命類興奮劑但卻以失敗告終的頻率如何？</w:t>
      </w:r>
      <w:r w:rsidRPr="00C10BF5" w:rsidR="00360105">
        <w:rPr>
          <w:rFonts w:eastAsia="PMingLiU"/>
          <w:lang w:eastAsia="zh-TW"/>
        </w:rPr>
        <w:t xml:space="preserve"> </w:t>
      </w:r>
    </w:p>
    <w:p w:rsidRPr="00C10BF5" w:rsidR="00360105" w:rsidP="00B46144" w:rsidRDefault="00360105" w14:paraId="4F09937A" w14:textId="77777777">
      <w:pPr>
        <w:rPr>
          <w:rFonts w:eastAsia="PMingLiU"/>
          <w:lang w:eastAsia="zh-TW"/>
        </w:rPr>
      </w:pPr>
    </w:p>
    <w:p w:rsidRPr="00C10BF5" w:rsidR="00360105" w:rsidP="00B46144" w:rsidRDefault="00F47FE6" w14:paraId="3D6B9406" w14:textId="366EEE8B">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631A88D0" w14:textId="77777777">
      <w:pPr>
        <w:rPr>
          <w:rFonts w:eastAsia="PMingLiU"/>
          <w:lang w:eastAsia="zh-TW"/>
        </w:rPr>
      </w:pPr>
    </w:p>
    <w:p w:rsidRPr="00C10BF5" w:rsidR="00360105" w:rsidP="00B46144" w:rsidRDefault="00360105" w14:paraId="0BFF7D37"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63735ECD" w14:textId="27443398">
      <w:pPr>
        <w:rPr>
          <w:rFonts w:eastAsia="PMingLiU"/>
          <w:lang w:eastAsia="zh-TW"/>
        </w:rPr>
      </w:pPr>
      <w:r w:rsidRPr="00C10BF5">
        <w:rPr>
          <w:rFonts w:eastAsia="PMingLiU"/>
          <w:lang w:eastAsia="zh-TW"/>
        </w:rPr>
        <w:lastRenderedPageBreak/>
        <w:t>1=</w:t>
      </w:r>
      <w:r w:rsidRPr="00C10BF5">
        <w:rPr>
          <w:rFonts w:eastAsia="PMingLiU"/>
          <w:lang w:eastAsia="zh-TW"/>
        </w:rPr>
        <w:t>一次或兩次</w:t>
      </w:r>
    </w:p>
    <w:p w:rsidRPr="00C10BF5" w:rsidR="00360105" w:rsidP="00B46144" w:rsidRDefault="00360105" w14:paraId="5C08C4AC"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76DF165"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2FD293A6"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5A2CD1" w:rsidP="005A2CD1" w:rsidRDefault="005A2CD1" w14:paraId="3C77069F" w14:textId="77777777">
      <w:r w:rsidRPr="00C10BF5">
        <w:t>………………………………………………………………………………………………</w:t>
      </w:r>
    </w:p>
    <w:p w:rsidRPr="00C10BF5" w:rsidR="005A2CD1" w:rsidP="005A2CD1" w:rsidRDefault="005A2CD1" w14:paraId="3D45C7E5" w14:textId="77777777"/>
    <w:p w:rsidRPr="00C10BF5" w:rsidR="006E643B" w:rsidP="005A2CD1" w:rsidRDefault="005A2CD1" w14:paraId="391276A1" w14:textId="77777777">
      <w:pPr>
        <w:rPr>
          <w:rFonts w:eastAsiaTheme="minorEastAsia"/>
          <w:lang w:eastAsia="zh-CN"/>
        </w:rPr>
      </w:pPr>
      <w:r w:rsidRPr="00C10BF5">
        <w:t>SUB2e_a. [IF SUB2e=1CONTINUE, ELSE GO TO SUB2f_a]</w:t>
      </w:r>
    </w:p>
    <w:p w:rsidRPr="00C10BF5" w:rsidR="00360105" w:rsidP="00B46144" w:rsidRDefault="00360105" w14:paraId="145DE18C" w14:textId="77777777">
      <w:pPr>
        <w:rPr>
          <w:rFonts w:eastAsia="PMingLiU"/>
          <w:lang w:eastAsia="zh-TW"/>
        </w:rPr>
      </w:pPr>
    </w:p>
    <w:p w:rsidRPr="00C10BF5" w:rsidR="00360105" w:rsidP="00B46144" w:rsidRDefault="00360105" w14:paraId="70A27047"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吸入劑的頻率如何？</w:t>
      </w:r>
      <w:r w:rsidRPr="00C10BF5">
        <w:rPr>
          <w:rFonts w:eastAsia="PMingLiU"/>
          <w:lang w:eastAsia="zh-TW"/>
        </w:rPr>
        <w:tab/>
      </w:r>
      <w:r w:rsidRPr="00C10BF5">
        <w:rPr>
          <w:rFonts w:eastAsia="PMingLiU"/>
          <w:lang w:eastAsia="zh-TW"/>
        </w:rPr>
        <w:tab/>
      </w:r>
    </w:p>
    <w:p w:rsidRPr="00C10BF5" w:rsidR="00360105" w:rsidP="00B46144" w:rsidRDefault="00360105" w14:paraId="22BA4B61" w14:textId="77777777">
      <w:pPr>
        <w:rPr>
          <w:rFonts w:eastAsia="PMingLiU"/>
          <w:lang w:eastAsia="zh-TW"/>
        </w:rPr>
      </w:pPr>
    </w:p>
    <w:p w:rsidRPr="00C10BF5" w:rsidR="00360105" w:rsidP="00B46144" w:rsidRDefault="00F47FE6" w14:paraId="5FEA9E2E" w14:textId="7E7C127A">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46C331AA" w14:textId="77777777">
      <w:pPr>
        <w:rPr>
          <w:rFonts w:eastAsia="PMingLiU"/>
          <w:lang w:eastAsia="zh-TW"/>
        </w:rPr>
      </w:pPr>
    </w:p>
    <w:p w:rsidRPr="00C10BF5" w:rsidR="00360105" w:rsidP="00B46144" w:rsidRDefault="00360105" w14:paraId="49551043"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5F5DBB72" w14:textId="6DDCF34A">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9ECEDD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16D1A64"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519A142B"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5A2CD1" w:rsidP="005A2CD1" w:rsidRDefault="005A2CD1" w14:paraId="1F04850C" w14:textId="77777777">
      <w:r w:rsidRPr="00C10BF5">
        <w:t>………………………………………………………………………………………………</w:t>
      </w:r>
    </w:p>
    <w:p w:rsidRPr="00C10BF5" w:rsidR="005A2CD1" w:rsidP="005A2CD1" w:rsidRDefault="005A2CD1" w14:paraId="0B70F0FC" w14:textId="77777777"/>
    <w:p w:rsidRPr="00C10BF5" w:rsidR="00360105" w:rsidP="005A2CD1" w:rsidRDefault="005A2CD1" w14:paraId="06D99BF0" w14:textId="77777777">
      <w:pPr>
        <w:rPr>
          <w:rFonts w:eastAsia="PMingLiU"/>
          <w:lang w:eastAsia="zh-TW"/>
        </w:rPr>
      </w:pPr>
      <w:r w:rsidRPr="00C10BF5">
        <w:t>SUB2e_b. [IF SUB2e_a=1, 2 3 OR 4 CONTINUE, ELSE GOTO SUB2f_a]</w:t>
      </w:r>
    </w:p>
    <w:p w:rsidRPr="00C10BF5" w:rsidR="00317675" w:rsidRDefault="00317675" w14:paraId="653FF5FD" w14:textId="77777777">
      <w:pPr>
        <w:rPr>
          <w:rFonts w:eastAsiaTheme="minorEastAsia"/>
          <w:lang w:eastAsia="zh-CN"/>
        </w:rPr>
      </w:pPr>
    </w:p>
    <w:p w:rsidRPr="00C10BF5" w:rsidR="00360105" w:rsidRDefault="00360105" w14:paraId="61CCE6C4"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吸入劑的頻率如何？</w:t>
      </w:r>
    </w:p>
    <w:p w:rsidRPr="00C10BF5" w:rsidR="00360105" w:rsidP="00B46144" w:rsidRDefault="00360105" w14:paraId="0CBDD0B6" w14:textId="77777777">
      <w:pPr>
        <w:rPr>
          <w:rFonts w:eastAsia="PMingLiU"/>
          <w:lang w:eastAsia="zh-TW"/>
        </w:rPr>
      </w:pPr>
    </w:p>
    <w:p w:rsidRPr="00C10BF5" w:rsidR="00360105" w:rsidRDefault="00F47FE6" w14:paraId="68FC91FC" w14:textId="506E4150">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3C794F68" w14:textId="77777777">
      <w:pPr>
        <w:rPr>
          <w:rFonts w:eastAsia="PMingLiU"/>
          <w:lang w:eastAsia="zh-TW"/>
        </w:rPr>
      </w:pPr>
    </w:p>
    <w:p w:rsidRPr="00C10BF5" w:rsidR="00360105" w:rsidP="00B46144" w:rsidRDefault="00360105" w14:paraId="14E820FA"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2845C248" w14:textId="2EC0B401">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173B051F"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E403C3F"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11540964"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5FF90643" w14:textId="77777777">
      <w:pPr>
        <w:rPr>
          <w:rFonts w:eastAsia="PMingLiU"/>
          <w:lang w:eastAsia="zh-TW"/>
        </w:rPr>
      </w:pPr>
      <w:r w:rsidRPr="00C10BF5">
        <w:rPr>
          <w:lang w:eastAsia="zh-TW"/>
        </w:rPr>
        <w:t>………………………………………………………………………………………………</w:t>
      </w:r>
    </w:p>
    <w:p w:rsidRPr="00C10BF5" w:rsidR="00360105" w:rsidP="00B46144" w:rsidRDefault="00360105" w14:paraId="6F72165F" w14:textId="77777777">
      <w:pPr>
        <w:rPr>
          <w:rFonts w:eastAsia="PMingLiU"/>
          <w:lang w:eastAsia="zh-TW"/>
        </w:rPr>
      </w:pPr>
    </w:p>
    <w:p w:rsidRPr="00C10BF5" w:rsidR="00360105" w:rsidP="00B46144" w:rsidRDefault="005A2CD1" w14:paraId="06D13925" w14:textId="31C65E0F">
      <w:pPr>
        <w:rPr>
          <w:rFonts w:eastAsia="PMingLiU"/>
          <w:lang w:eastAsia="zh-TW"/>
        </w:rPr>
      </w:pPr>
      <w:r w:rsidRPr="00C10BF5">
        <w:rPr>
          <w:lang w:eastAsia="zh-TW"/>
        </w:rPr>
        <w:t>SUB2e_c</w:t>
      </w:r>
      <w:r w:rsidRPr="00C10BF5" w:rsidR="006E643B">
        <w:rPr>
          <w:lang w:eastAsia="zh-TW"/>
        </w:rPr>
        <w:t xml:space="preserve">. </w:t>
      </w:r>
      <w:r w:rsidRPr="00C10BF5" w:rsidR="00360105">
        <w:rPr>
          <w:rFonts w:eastAsia="PMingLiU"/>
          <w:b/>
          <w:bCs/>
          <w:lang w:eastAsia="zh-TW"/>
        </w:rPr>
        <w:t>過去三個月</w:t>
      </w:r>
      <w:r w:rsidRPr="00C10BF5" w:rsidR="00360105">
        <w:rPr>
          <w:rFonts w:eastAsia="PMingLiU"/>
          <w:lang w:eastAsia="zh-TW"/>
        </w:rPr>
        <w:t>內，您因使用吸入劑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2389F305" w14:textId="77777777">
      <w:pPr>
        <w:rPr>
          <w:rFonts w:eastAsia="PMingLiU"/>
          <w:lang w:eastAsia="zh-TW"/>
        </w:rPr>
      </w:pPr>
    </w:p>
    <w:p w:rsidRPr="00C10BF5" w:rsidR="00360105" w:rsidP="00B46144" w:rsidRDefault="00F47FE6" w14:paraId="7E3CD197" w14:textId="22133B2B">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E4198B2" w14:textId="77777777">
      <w:pPr>
        <w:rPr>
          <w:rFonts w:eastAsia="PMingLiU"/>
          <w:lang w:eastAsia="zh-TW"/>
        </w:rPr>
      </w:pPr>
    </w:p>
    <w:p w:rsidRPr="00C10BF5" w:rsidR="00360105" w:rsidP="00B46144" w:rsidRDefault="00360105" w14:paraId="358BD4D5"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5070C612" w14:textId="45C01FFD">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116B8073"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642B826F"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437C12D"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6E643B" w14:paraId="19FAC7EC" w14:textId="77777777">
      <w:pPr>
        <w:rPr>
          <w:rFonts w:eastAsia="PMingLiU"/>
          <w:lang w:eastAsia="zh-TW"/>
        </w:rPr>
      </w:pPr>
      <w:r w:rsidRPr="00C10BF5">
        <w:rPr>
          <w:lang w:eastAsia="zh-TW"/>
        </w:rPr>
        <w:t>………………………………………………………………………………………………</w:t>
      </w:r>
    </w:p>
    <w:p w:rsidRPr="00C10BF5" w:rsidR="00360105" w:rsidP="00B46144" w:rsidRDefault="00360105" w14:paraId="44D463DA" w14:textId="77777777">
      <w:pPr>
        <w:rPr>
          <w:rFonts w:eastAsia="PMingLiU"/>
          <w:lang w:eastAsia="zh-TW"/>
        </w:rPr>
      </w:pPr>
    </w:p>
    <w:p w:rsidRPr="00C10BF5" w:rsidR="00360105" w:rsidP="00B46144" w:rsidRDefault="005A2CD1" w14:paraId="2307881A" w14:textId="76980CE4">
      <w:pPr>
        <w:rPr>
          <w:rFonts w:eastAsia="PMingLiU"/>
          <w:lang w:eastAsia="zh-TW"/>
        </w:rPr>
      </w:pPr>
      <w:r w:rsidRPr="00C10BF5">
        <w:rPr>
          <w:lang w:eastAsia="zh-TW"/>
        </w:rPr>
        <w:t xml:space="preserve">SUB2e_d. </w:t>
      </w:r>
      <w:r w:rsidRPr="00C10BF5" w:rsidR="00360105">
        <w:rPr>
          <w:rFonts w:eastAsia="PMingLiU"/>
          <w:b/>
          <w:bCs/>
          <w:lang w:eastAsia="zh-TW"/>
        </w:rPr>
        <w:t>過去三個月</w:t>
      </w:r>
      <w:r w:rsidRPr="00C10BF5" w:rsidR="00360105">
        <w:rPr>
          <w:rFonts w:eastAsia="PMingLiU"/>
          <w:lang w:eastAsia="zh-TW"/>
        </w:rPr>
        <w:t>內，您因使用吸入劑而未能完成</w:t>
      </w:r>
      <w:r w:rsidRPr="00C10BF5" w:rsidR="00DF4F6B">
        <w:rPr>
          <w:rFonts w:hint="eastAsia" w:eastAsia="PMingLiU"/>
          <w:lang w:eastAsia="zh-TW"/>
        </w:rPr>
        <w:t>您</w:t>
      </w:r>
      <w:r w:rsidRPr="00C10BF5" w:rsidR="00360105">
        <w:rPr>
          <w:rFonts w:hint="eastAsia" w:eastAsia="PMingLiU"/>
          <w:lang w:eastAsia="zh-TW"/>
        </w:rPr>
        <w:t>通</w:t>
      </w:r>
      <w:r w:rsidRPr="00C10BF5" w:rsidR="00360105">
        <w:rPr>
          <w:rFonts w:eastAsia="PMingLiU"/>
          <w:lang w:eastAsia="zh-TW"/>
        </w:rPr>
        <w:t>常</w:t>
      </w:r>
      <w:r w:rsidRPr="00C10BF5" w:rsidR="00DF4F6B">
        <w:rPr>
          <w:rFonts w:hint="eastAsia" w:eastAsia="PMingLiU"/>
          <w:lang w:eastAsia="zh-TW"/>
        </w:rPr>
        <w:t>能完成</w:t>
      </w:r>
      <w:r w:rsidRPr="00C10BF5" w:rsidR="00360105">
        <w:rPr>
          <w:rFonts w:eastAsia="PMingLiU"/>
          <w:lang w:eastAsia="zh-TW"/>
        </w:rPr>
        <w:t>之事的頻率如何？</w:t>
      </w:r>
    </w:p>
    <w:p w:rsidRPr="00C10BF5" w:rsidR="00360105" w:rsidP="00B46144" w:rsidRDefault="00360105" w14:paraId="72FD021E" w14:textId="77777777">
      <w:pPr>
        <w:rPr>
          <w:rFonts w:eastAsia="PMingLiU"/>
          <w:lang w:eastAsia="zh-TW"/>
        </w:rPr>
      </w:pPr>
    </w:p>
    <w:p w:rsidRPr="00C10BF5" w:rsidR="00360105" w:rsidP="00B46144" w:rsidRDefault="00F47FE6" w14:paraId="6F472D56" w14:textId="42337AD1">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8A32093" w14:textId="77777777">
      <w:pPr>
        <w:rPr>
          <w:rFonts w:eastAsia="PMingLiU"/>
          <w:lang w:eastAsia="zh-TW"/>
        </w:rPr>
      </w:pPr>
    </w:p>
    <w:p w:rsidRPr="00C10BF5" w:rsidR="00360105" w:rsidP="00B46144" w:rsidRDefault="00360105" w14:paraId="45256345"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465E2CED" w14:textId="0B1D0DFB">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5EE584A"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3BDE0B4"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666240B7"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625998D3" w14:textId="41D6F68B">
      <w:pPr>
        <w:rPr>
          <w:rFonts w:eastAsia="PMingLiU"/>
          <w:lang w:eastAsia="zh-TW"/>
        </w:rPr>
      </w:pPr>
      <w:r w:rsidRPr="00C10BF5">
        <w:rPr>
          <w:rFonts w:eastAsia="PMingLiU"/>
          <w:lang w:eastAsia="zh-TW"/>
        </w:rPr>
        <w:t xml:space="preserve"> </w:t>
      </w:r>
      <w:r w:rsidRPr="00C10BF5" w:rsidR="005A2CD1">
        <w:rPr>
          <w:lang w:eastAsia="zh-TW"/>
        </w:rPr>
        <w:t>………………………………………………………………………………………………</w:t>
      </w:r>
    </w:p>
    <w:p w:rsidRPr="00C10BF5" w:rsidR="00360105" w:rsidP="00B46144" w:rsidRDefault="00360105" w14:paraId="2248C985" w14:textId="77777777">
      <w:pPr>
        <w:rPr>
          <w:rFonts w:eastAsia="PMingLiU"/>
          <w:lang w:eastAsia="zh-TW"/>
        </w:rPr>
      </w:pPr>
    </w:p>
    <w:p w:rsidRPr="00C10BF5" w:rsidR="00360105" w:rsidP="00B46144" w:rsidRDefault="005A2CD1" w14:paraId="5D67B840" w14:textId="77777777">
      <w:pPr>
        <w:rPr>
          <w:rFonts w:eastAsia="PMingLiU"/>
          <w:lang w:eastAsia="zh-TW"/>
        </w:rPr>
      </w:pPr>
      <w:r w:rsidRPr="00C10BF5">
        <w:rPr>
          <w:lang w:eastAsia="zh-TW"/>
        </w:rPr>
        <w:t xml:space="preserve">SUB2e_e. </w:t>
      </w:r>
      <w:r w:rsidRPr="00C10BF5" w:rsidR="00360105">
        <w:rPr>
          <w:rFonts w:eastAsia="PMingLiU"/>
          <w:b/>
          <w:bCs/>
          <w:lang w:eastAsia="zh-TW"/>
        </w:rPr>
        <w:t>過去三個月</w:t>
      </w:r>
      <w:r w:rsidRPr="00C10BF5" w:rsidR="00360105">
        <w:rPr>
          <w:rFonts w:eastAsia="PMingLiU"/>
          <w:lang w:eastAsia="zh-TW"/>
        </w:rPr>
        <w:t>內，朋友、親屬或任何其他人士對您使用吸入劑的情況表示擔憂的頻率如何？</w:t>
      </w:r>
    </w:p>
    <w:p w:rsidRPr="00C10BF5" w:rsidR="00360105" w:rsidP="00B46144" w:rsidRDefault="00360105" w14:paraId="6F144D48" w14:textId="77777777">
      <w:pPr>
        <w:rPr>
          <w:rFonts w:eastAsia="PMingLiU"/>
          <w:lang w:eastAsia="zh-TW"/>
        </w:rPr>
      </w:pPr>
    </w:p>
    <w:p w:rsidRPr="00C10BF5" w:rsidR="00360105" w:rsidP="00B46144" w:rsidRDefault="00F47FE6" w14:paraId="78E5C1C8" w14:textId="74AE0DB4">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214814F6" w14:textId="77777777">
      <w:pPr>
        <w:rPr>
          <w:rFonts w:eastAsia="PMingLiU"/>
          <w:lang w:eastAsia="zh-TW"/>
        </w:rPr>
      </w:pPr>
    </w:p>
    <w:p w:rsidRPr="00C10BF5" w:rsidR="00360105" w:rsidP="00B46144" w:rsidRDefault="00360105" w14:paraId="6558EC38"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1F6B0BCB" w14:textId="348D3DA9">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8B0305A"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A3BE315"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683762A"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2C592BC9" w14:textId="6EBCFDA6">
      <w:pPr>
        <w:rPr>
          <w:rFonts w:eastAsia="PMingLiU"/>
          <w:lang w:eastAsia="zh-TW"/>
        </w:rPr>
      </w:pPr>
      <w:r w:rsidRPr="00C10BF5">
        <w:rPr>
          <w:rFonts w:eastAsia="PMingLiU"/>
          <w:lang w:eastAsia="zh-TW"/>
        </w:rPr>
        <w:t xml:space="preserve"> </w:t>
      </w:r>
      <w:r w:rsidRPr="00C10BF5" w:rsidR="005A2CD1">
        <w:rPr>
          <w:lang w:eastAsia="zh-TW"/>
        </w:rPr>
        <w:t>………………………………………………………………………………………………</w:t>
      </w:r>
    </w:p>
    <w:p w:rsidRPr="00C10BF5" w:rsidR="00360105" w:rsidP="00B46144" w:rsidRDefault="00360105" w14:paraId="73F181AD" w14:textId="77777777">
      <w:pPr>
        <w:rPr>
          <w:rFonts w:eastAsia="PMingLiU"/>
          <w:lang w:eastAsia="zh-TW"/>
        </w:rPr>
      </w:pPr>
    </w:p>
    <w:p w:rsidRPr="00C10BF5" w:rsidR="00360105" w:rsidP="00B46144" w:rsidRDefault="005A2CD1" w14:paraId="1308CAE1" w14:textId="77777777">
      <w:pPr>
        <w:rPr>
          <w:rFonts w:eastAsia="PMingLiU"/>
          <w:lang w:eastAsia="zh-TW"/>
        </w:rPr>
      </w:pPr>
      <w:r w:rsidRPr="00C10BF5">
        <w:rPr>
          <w:lang w:eastAsia="zh-TW"/>
        </w:rPr>
        <w:t xml:space="preserve">SUB2e_f. </w:t>
      </w:r>
      <w:r w:rsidRPr="00C10BF5" w:rsidR="00360105">
        <w:rPr>
          <w:rFonts w:eastAsia="PMingLiU"/>
          <w:b/>
          <w:bCs/>
          <w:lang w:eastAsia="zh-TW"/>
        </w:rPr>
        <w:t>過去三個月</w:t>
      </w:r>
      <w:r w:rsidRPr="00C10BF5" w:rsidR="00360105">
        <w:rPr>
          <w:rFonts w:eastAsia="PMingLiU"/>
          <w:lang w:eastAsia="zh-TW"/>
        </w:rPr>
        <w:t>內，您嘗試控制、減少或停止使用吸入劑但卻以失敗告終的頻率如何？</w:t>
      </w:r>
    </w:p>
    <w:p w:rsidRPr="00C10BF5" w:rsidR="00360105" w:rsidP="00B46144" w:rsidRDefault="00360105" w14:paraId="535BC51F" w14:textId="77777777">
      <w:pPr>
        <w:rPr>
          <w:rFonts w:eastAsia="PMingLiU"/>
          <w:lang w:eastAsia="zh-TW"/>
        </w:rPr>
      </w:pPr>
    </w:p>
    <w:p w:rsidRPr="00C10BF5" w:rsidR="00360105" w:rsidP="00B46144" w:rsidRDefault="00F47FE6" w14:paraId="02A616A0" w14:textId="29835EDA">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38BE9BDE" w14:textId="77777777">
      <w:pPr>
        <w:rPr>
          <w:rFonts w:eastAsia="PMingLiU"/>
          <w:lang w:eastAsia="zh-TW"/>
        </w:rPr>
      </w:pPr>
    </w:p>
    <w:p w:rsidRPr="00C10BF5" w:rsidR="00360105" w:rsidP="00B46144" w:rsidRDefault="00360105" w14:paraId="036E5FC8"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0A0AAE" w14:paraId="3C5D34C1" w14:textId="71031F6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EBD9353"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9C9AE5F"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9333679"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7CBD9020" w14:textId="77777777">
      <w:pPr>
        <w:rPr>
          <w:rFonts w:eastAsia="PMingLiU"/>
          <w:lang w:eastAsia="zh-TW"/>
        </w:rPr>
      </w:pPr>
      <w:r w:rsidRPr="00C10BF5">
        <w:rPr>
          <w:rFonts w:eastAsia="PMingLiU"/>
          <w:lang w:eastAsia="zh-TW"/>
        </w:rPr>
        <w:t xml:space="preserve"> </w:t>
      </w:r>
    </w:p>
    <w:p w:rsidRPr="00C10BF5" w:rsidR="005A2CD1" w:rsidP="005A2CD1" w:rsidRDefault="005A2CD1" w14:paraId="0F4F2978" w14:textId="77777777">
      <w:r w:rsidRPr="00C10BF5">
        <w:t>………………………………………………………………………………………………</w:t>
      </w:r>
    </w:p>
    <w:p w:rsidRPr="00C10BF5" w:rsidR="005A2CD1" w:rsidP="005A2CD1" w:rsidRDefault="005A2CD1" w14:paraId="6AF68E39" w14:textId="77777777"/>
    <w:p w:rsidRPr="00C10BF5" w:rsidR="00360105" w:rsidP="005A2CD1" w:rsidRDefault="005A2CD1" w14:paraId="0FBB124D" w14:textId="77777777">
      <w:pPr>
        <w:rPr>
          <w:rFonts w:eastAsiaTheme="minorEastAsia"/>
          <w:lang w:eastAsia="zh-CN"/>
        </w:rPr>
      </w:pPr>
      <w:r w:rsidRPr="00C10BF5">
        <w:t>SUB2f_a. [IF SUB2f=1 CONTINUE, ELSE GO TO SUB2g_a]</w:t>
      </w:r>
    </w:p>
    <w:p w:rsidRPr="00C10BF5" w:rsidR="005A2CD1" w:rsidP="005A2CD1" w:rsidRDefault="005A2CD1" w14:paraId="16B9D58A" w14:textId="77777777">
      <w:pPr>
        <w:rPr>
          <w:rFonts w:eastAsiaTheme="minorEastAsia"/>
          <w:lang w:eastAsia="zh-CN"/>
        </w:rPr>
      </w:pPr>
    </w:p>
    <w:p w:rsidRPr="00C10BF5" w:rsidR="00360105" w:rsidP="000607BB" w:rsidRDefault="00360105" w14:paraId="7241C022"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鎮靜劑或安眠藥的頻率如何？我們詢問的是</w:t>
      </w:r>
      <w:r w:rsidRPr="00C10BF5">
        <w:rPr>
          <w:rFonts w:eastAsia="PMingLiU"/>
          <w:b/>
          <w:bCs/>
          <w:lang w:eastAsia="zh-TW"/>
        </w:rPr>
        <w:t>非醫療性</w:t>
      </w:r>
      <w:r w:rsidRPr="00C10BF5">
        <w:rPr>
          <w:rFonts w:eastAsia="PMingLiU"/>
          <w:lang w:eastAsia="zh-TW"/>
        </w:rPr>
        <w:t>使用。</w:t>
      </w:r>
    </w:p>
    <w:p w:rsidRPr="00C10BF5" w:rsidR="00360105" w:rsidP="00B46144" w:rsidRDefault="00360105" w14:paraId="5F74D09C" w14:textId="77777777">
      <w:pPr>
        <w:rPr>
          <w:rFonts w:eastAsia="PMingLiU"/>
          <w:lang w:eastAsia="zh-TW"/>
        </w:rPr>
      </w:pPr>
    </w:p>
    <w:p w:rsidRPr="00C10BF5" w:rsidR="00360105" w:rsidP="00B46144" w:rsidRDefault="005A2CD1" w14:paraId="1F73DF0B" w14:textId="77777777">
      <w:pPr>
        <w:rPr>
          <w:rFonts w:eastAsia="PMingLiU"/>
          <w:lang w:eastAsia="zh-TW"/>
        </w:rPr>
      </w:pPr>
      <w:r w:rsidRPr="00C10BF5">
        <w:t xml:space="preserve">IF NEEDED: </w:t>
      </w:r>
      <w:r w:rsidRPr="00C10BF5" w:rsidR="00360105">
        <w:rPr>
          <w:rFonts w:eastAsia="PMingLiU"/>
          <w:lang w:eastAsia="zh-TW"/>
        </w:rPr>
        <w:t>該等物質可能被稱為煩寧</w:t>
      </w:r>
      <w:r w:rsidRPr="00C10BF5" w:rsidR="00360105">
        <w:rPr>
          <w:rFonts w:eastAsia="PMingLiU"/>
          <w:lang w:eastAsia="zh-TW"/>
        </w:rPr>
        <w:t xml:space="preserve"> (valium)</w:t>
      </w:r>
      <w:r w:rsidRPr="00C10BF5" w:rsidR="00360105">
        <w:rPr>
          <w:rFonts w:eastAsia="PMingLiU"/>
          <w:lang w:eastAsia="zh-TW"/>
        </w:rPr>
        <w:t>、</w:t>
      </w:r>
      <w:proofErr w:type="spellStart"/>
      <w:r w:rsidRPr="00C10BF5" w:rsidR="00360105">
        <w:rPr>
          <w:rFonts w:eastAsia="PMingLiU"/>
          <w:lang w:eastAsia="zh-TW"/>
        </w:rPr>
        <w:t>serepax</w:t>
      </w:r>
      <w:proofErr w:type="spellEnd"/>
      <w:r w:rsidRPr="00C10BF5" w:rsidR="00360105">
        <w:rPr>
          <w:rFonts w:eastAsia="PMingLiU"/>
          <w:lang w:eastAsia="zh-TW"/>
        </w:rPr>
        <w:t xml:space="preserve"> </w:t>
      </w:r>
      <w:r w:rsidRPr="00C10BF5" w:rsidR="00360105">
        <w:rPr>
          <w:rFonts w:eastAsia="PMingLiU"/>
          <w:lang w:eastAsia="zh-TW"/>
        </w:rPr>
        <w:t>或羅眠樂。</w:t>
      </w:r>
    </w:p>
    <w:p w:rsidRPr="00C10BF5" w:rsidR="00360105" w:rsidP="00B46144" w:rsidRDefault="00360105" w14:paraId="3B4071D4" w14:textId="77777777">
      <w:pPr>
        <w:rPr>
          <w:rFonts w:eastAsia="PMingLiU"/>
          <w:lang w:eastAsia="zh-TW"/>
        </w:rPr>
      </w:pPr>
    </w:p>
    <w:p w:rsidRPr="00C10BF5" w:rsidR="00360105" w:rsidP="00B46144" w:rsidRDefault="00F47FE6" w14:paraId="325B9AC6" w14:textId="1FD8D218">
      <w:pPr>
        <w:rPr>
          <w:rFonts w:eastAsia="PMingLiU"/>
          <w:lang w:eastAsia="zh-TW"/>
        </w:rPr>
      </w:pPr>
      <w:r w:rsidRPr="00C10BF5">
        <w:rPr>
          <w:rFonts w:eastAsia="PMingLiU"/>
          <w:lang w:eastAsia="zh-TW"/>
        </w:rPr>
        <w:lastRenderedPageBreak/>
        <w:t>您認為是</w:t>
      </w:r>
      <w:r w:rsidRPr="00C10BF5" w:rsidR="00360105">
        <w:rPr>
          <w:rFonts w:eastAsia="PMingLiU"/>
          <w:lang w:eastAsia="zh-TW"/>
        </w:rPr>
        <w:t>…</w:t>
      </w:r>
    </w:p>
    <w:p w:rsidRPr="00C10BF5" w:rsidR="00360105" w:rsidP="00B46144" w:rsidRDefault="00360105" w14:paraId="7F4D5FB7" w14:textId="77777777">
      <w:pPr>
        <w:rPr>
          <w:rFonts w:eastAsia="PMingLiU"/>
          <w:lang w:eastAsia="zh-TW"/>
        </w:rPr>
      </w:pPr>
    </w:p>
    <w:p w:rsidRPr="00C10BF5" w:rsidR="00360105" w:rsidP="00B46144" w:rsidRDefault="00360105" w14:paraId="565DDBC0"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69C440B8" w14:textId="1E01C8AA">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8F3C93B"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B7BB5F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4400ED9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72A8B045" w14:textId="77777777">
      <w:pPr>
        <w:rPr>
          <w:rFonts w:eastAsia="PMingLiU"/>
          <w:lang w:eastAsia="zh-TW"/>
        </w:rPr>
      </w:pPr>
    </w:p>
    <w:p w:rsidRPr="00C10BF5" w:rsidR="005A2CD1" w:rsidP="005A2CD1" w:rsidRDefault="005A2CD1" w14:paraId="4C7F3A28" w14:textId="77777777">
      <w:r w:rsidRPr="00C10BF5">
        <w:t>………………………………………………………………………………………………</w:t>
      </w:r>
    </w:p>
    <w:p w:rsidRPr="00C10BF5" w:rsidR="005A2CD1" w:rsidP="005A2CD1" w:rsidRDefault="005A2CD1" w14:paraId="47E6EA5F" w14:textId="77777777"/>
    <w:p w:rsidRPr="00C10BF5" w:rsidR="00360105" w:rsidP="005A2CD1" w:rsidRDefault="005A2CD1" w14:paraId="00BA1030" w14:textId="77777777">
      <w:pPr>
        <w:rPr>
          <w:rFonts w:eastAsiaTheme="minorEastAsia"/>
          <w:lang w:eastAsia="zh-CN"/>
        </w:rPr>
      </w:pPr>
      <w:r w:rsidRPr="00C10BF5">
        <w:t>SUB2f_b. [IF SUB2f_a=1, 2, 3, OR 4 CONTINUE, ELSE GOTO SUB2g_a]</w:t>
      </w:r>
    </w:p>
    <w:p w:rsidRPr="00C10BF5" w:rsidR="005A2CD1" w:rsidP="005A2CD1" w:rsidRDefault="005A2CD1" w14:paraId="7D0BB476" w14:textId="77777777">
      <w:pPr>
        <w:rPr>
          <w:rFonts w:eastAsiaTheme="minorEastAsia"/>
          <w:lang w:eastAsia="zh-CN"/>
        </w:rPr>
      </w:pPr>
    </w:p>
    <w:p w:rsidRPr="00C10BF5" w:rsidR="00360105" w:rsidP="00B46144" w:rsidRDefault="00360105" w14:paraId="45170775"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鎮靜劑或安眠藥的頻率如何？</w:t>
      </w:r>
    </w:p>
    <w:p w:rsidRPr="00C10BF5" w:rsidR="00360105" w:rsidP="00B46144" w:rsidRDefault="00360105" w14:paraId="1F85EACC" w14:textId="77777777">
      <w:pPr>
        <w:rPr>
          <w:rFonts w:eastAsia="PMingLiU"/>
          <w:lang w:eastAsia="zh-TW"/>
        </w:rPr>
      </w:pPr>
    </w:p>
    <w:p w:rsidRPr="00C10BF5" w:rsidR="00360105" w:rsidP="00B46144" w:rsidRDefault="00F47FE6" w14:paraId="6F8D5F09" w14:textId="457BEFC2">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D83CEB0" w14:textId="77777777">
      <w:pPr>
        <w:rPr>
          <w:rFonts w:eastAsia="PMingLiU"/>
          <w:lang w:eastAsia="zh-TW"/>
        </w:rPr>
      </w:pPr>
    </w:p>
    <w:p w:rsidRPr="00C10BF5" w:rsidR="00360105" w:rsidP="00B46144" w:rsidRDefault="00360105" w14:paraId="649CF77F"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74CFC0DD" w14:textId="119EB24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126D68B"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A0180DE"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16B98D7B"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67757070" w14:textId="77777777">
      <w:pPr>
        <w:rPr>
          <w:rFonts w:eastAsia="PMingLiU"/>
          <w:lang w:eastAsia="zh-TW"/>
        </w:rPr>
      </w:pPr>
      <w:r w:rsidRPr="00C10BF5">
        <w:rPr>
          <w:lang w:eastAsia="zh-TW"/>
        </w:rPr>
        <w:t>………………………………………………………………………………………………</w:t>
      </w:r>
    </w:p>
    <w:p w:rsidRPr="00C10BF5" w:rsidR="00360105" w:rsidP="00B46144" w:rsidRDefault="00360105" w14:paraId="1F6760D7" w14:textId="77777777">
      <w:pPr>
        <w:rPr>
          <w:rFonts w:eastAsia="PMingLiU"/>
          <w:lang w:eastAsia="zh-TW"/>
        </w:rPr>
      </w:pPr>
    </w:p>
    <w:p w:rsidRPr="00C10BF5" w:rsidR="00360105" w:rsidP="00B46144" w:rsidRDefault="005A2CD1" w14:paraId="5BFADE03" w14:textId="102A2D8E">
      <w:pPr>
        <w:rPr>
          <w:rFonts w:eastAsia="PMingLiU"/>
          <w:lang w:eastAsia="zh-TW"/>
        </w:rPr>
      </w:pPr>
      <w:r w:rsidRPr="00C10BF5">
        <w:rPr>
          <w:lang w:eastAsia="zh-TW"/>
        </w:rPr>
        <w:t xml:space="preserve">SUB2f_c. </w:t>
      </w:r>
      <w:r w:rsidRPr="00C10BF5" w:rsidR="00360105">
        <w:rPr>
          <w:rFonts w:eastAsia="PMingLiU"/>
          <w:b/>
          <w:bCs/>
          <w:lang w:eastAsia="zh-TW"/>
        </w:rPr>
        <w:t>過去三個月</w:t>
      </w:r>
      <w:r w:rsidRPr="00C10BF5" w:rsidR="00360105">
        <w:rPr>
          <w:rFonts w:eastAsia="PMingLiU"/>
          <w:lang w:eastAsia="zh-TW"/>
        </w:rPr>
        <w:t>內，您因使用鎮靜劑或安眠藥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422404FD" w14:textId="77777777">
      <w:pPr>
        <w:rPr>
          <w:rFonts w:eastAsia="PMingLiU"/>
          <w:lang w:eastAsia="zh-TW"/>
        </w:rPr>
      </w:pPr>
    </w:p>
    <w:p w:rsidRPr="00C10BF5" w:rsidR="00360105" w:rsidP="00B46144" w:rsidRDefault="00F47FE6" w14:paraId="7AE026F6" w14:textId="3D22594F">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0443AF65" w14:textId="77777777">
      <w:pPr>
        <w:rPr>
          <w:rFonts w:eastAsia="PMingLiU"/>
          <w:lang w:eastAsia="zh-TW"/>
        </w:rPr>
      </w:pPr>
    </w:p>
    <w:p w:rsidRPr="00C10BF5" w:rsidR="00360105" w:rsidP="00B46144" w:rsidRDefault="00360105" w14:paraId="33AC6B44"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789BE4AB" w14:textId="5D0951C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FA07394"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197EA732"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2AE0E602"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10E4A116" w14:textId="77777777">
      <w:pPr>
        <w:rPr>
          <w:rFonts w:eastAsia="PMingLiU"/>
          <w:lang w:eastAsia="zh-TW"/>
        </w:rPr>
      </w:pPr>
      <w:r w:rsidRPr="00C10BF5">
        <w:rPr>
          <w:rFonts w:eastAsia="PMingLiU"/>
          <w:lang w:eastAsia="zh-TW"/>
        </w:rPr>
        <w:t xml:space="preserve"> </w:t>
      </w:r>
      <w:r w:rsidRPr="00C10BF5" w:rsidR="005A2CD1">
        <w:rPr>
          <w:lang w:eastAsia="zh-TW"/>
        </w:rPr>
        <w:t xml:space="preserve"> ………………………………………………………………………………………………</w:t>
      </w:r>
    </w:p>
    <w:p w:rsidRPr="00C10BF5" w:rsidR="00360105" w:rsidP="00B46144" w:rsidRDefault="00360105" w14:paraId="2E0491F9" w14:textId="77777777">
      <w:pPr>
        <w:rPr>
          <w:rFonts w:eastAsia="PMingLiU"/>
          <w:lang w:eastAsia="zh-TW"/>
        </w:rPr>
      </w:pPr>
    </w:p>
    <w:p w:rsidRPr="00C10BF5" w:rsidR="00360105" w:rsidP="00B46144" w:rsidRDefault="005A2CD1" w14:paraId="0060D427" w14:textId="49934E1B">
      <w:pPr>
        <w:rPr>
          <w:rFonts w:eastAsia="PMingLiU"/>
          <w:lang w:eastAsia="zh-TW"/>
        </w:rPr>
      </w:pPr>
      <w:r w:rsidRPr="00C10BF5">
        <w:rPr>
          <w:lang w:eastAsia="zh-TW"/>
        </w:rPr>
        <w:t xml:space="preserve">SUB2f_d. </w:t>
      </w:r>
      <w:r w:rsidRPr="00C10BF5" w:rsidR="00360105">
        <w:rPr>
          <w:rFonts w:eastAsia="PMingLiU"/>
          <w:b/>
          <w:bCs/>
          <w:lang w:eastAsia="zh-TW"/>
        </w:rPr>
        <w:t>過去三個月</w:t>
      </w:r>
      <w:r w:rsidRPr="00C10BF5" w:rsidR="00360105">
        <w:rPr>
          <w:rFonts w:eastAsia="PMingLiU"/>
          <w:lang w:eastAsia="zh-TW"/>
        </w:rPr>
        <w:t>內，您因使用鎮靜劑或安眠藥而未能完成</w:t>
      </w:r>
      <w:r w:rsidRPr="00C10BF5" w:rsidR="00DF4F6B">
        <w:rPr>
          <w:rFonts w:hint="eastAsia" w:eastAsia="PMingLiU"/>
          <w:lang w:eastAsia="zh-TW"/>
        </w:rPr>
        <w:t>您</w:t>
      </w:r>
      <w:r w:rsidRPr="00C10BF5" w:rsidR="00360105">
        <w:rPr>
          <w:rFonts w:eastAsia="PMingLiU"/>
          <w:lang w:eastAsia="zh-TW"/>
        </w:rPr>
        <w:t>通常</w:t>
      </w:r>
      <w:r w:rsidRPr="00C10BF5" w:rsidR="00DF4F6B">
        <w:rPr>
          <w:rFonts w:hint="eastAsia" w:eastAsia="PMingLiU"/>
          <w:lang w:eastAsia="zh-TW"/>
        </w:rPr>
        <w:t>能完成</w:t>
      </w:r>
      <w:r w:rsidRPr="00C10BF5" w:rsidR="00360105">
        <w:rPr>
          <w:rFonts w:eastAsia="PMingLiU"/>
          <w:lang w:eastAsia="zh-TW"/>
        </w:rPr>
        <w:t>之事的頻率如何？</w:t>
      </w:r>
    </w:p>
    <w:p w:rsidRPr="00C10BF5" w:rsidR="00360105" w:rsidP="00B46144" w:rsidRDefault="00360105" w14:paraId="1DB795B7" w14:textId="77777777">
      <w:pPr>
        <w:rPr>
          <w:rFonts w:eastAsia="PMingLiU"/>
          <w:lang w:eastAsia="zh-TW"/>
        </w:rPr>
      </w:pPr>
    </w:p>
    <w:p w:rsidRPr="00C10BF5" w:rsidR="00360105" w:rsidP="00B46144" w:rsidRDefault="00F47FE6" w14:paraId="26F75424" w14:textId="33284397">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963B5F4" w14:textId="77777777">
      <w:pPr>
        <w:rPr>
          <w:rFonts w:eastAsia="PMingLiU"/>
          <w:lang w:eastAsia="zh-TW"/>
        </w:rPr>
      </w:pPr>
    </w:p>
    <w:p w:rsidRPr="00C10BF5" w:rsidR="00360105" w:rsidP="00B46144" w:rsidRDefault="00360105" w14:paraId="0148396C"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4ACF8760" w14:textId="1C76C89F">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16894EFC"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CA7E813" w14:textId="77777777">
      <w:pPr>
        <w:rPr>
          <w:rFonts w:eastAsia="PMingLiU"/>
          <w:lang w:eastAsia="zh-TW"/>
        </w:rPr>
      </w:pPr>
      <w:r w:rsidRPr="00C10BF5">
        <w:rPr>
          <w:rFonts w:eastAsia="PMingLiU"/>
          <w:lang w:eastAsia="zh-TW"/>
        </w:rPr>
        <w:lastRenderedPageBreak/>
        <w:t>3=</w:t>
      </w:r>
      <w:r w:rsidRPr="00C10BF5">
        <w:rPr>
          <w:rFonts w:eastAsia="PMingLiU"/>
          <w:lang w:eastAsia="zh-TW"/>
        </w:rPr>
        <w:t>每週一次</w:t>
      </w:r>
    </w:p>
    <w:p w:rsidRPr="00C10BF5" w:rsidR="00360105" w:rsidP="00B46144" w:rsidRDefault="00360105" w14:paraId="407EE22A"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5EB7471D" w14:textId="77777777">
      <w:pPr>
        <w:rPr>
          <w:rFonts w:eastAsia="PMingLiU"/>
          <w:lang w:eastAsia="zh-TW"/>
        </w:rPr>
      </w:pPr>
      <w:r w:rsidRPr="00C10BF5">
        <w:rPr>
          <w:lang w:eastAsia="zh-TW"/>
        </w:rPr>
        <w:t xml:space="preserve"> ………………………………………………………………………………………………</w:t>
      </w:r>
    </w:p>
    <w:p w:rsidRPr="00C10BF5" w:rsidR="00360105" w:rsidP="00B46144" w:rsidRDefault="00360105" w14:paraId="383005EB" w14:textId="77777777">
      <w:pPr>
        <w:rPr>
          <w:rFonts w:eastAsia="PMingLiU"/>
          <w:lang w:eastAsia="zh-TW"/>
        </w:rPr>
      </w:pPr>
    </w:p>
    <w:p w:rsidRPr="00C10BF5" w:rsidR="00360105" w:rsidP="00B46144" w:rsidRDefault="005A2CD1" w14:paraId="255FCECE" w14:textId="77777777">
      <w:pPr>
        <w:rPr>
          <w:rFonts w:eastAsia="PMingLiU"/>
          <w:lang w:eastAsia="zh-TW"/>
        </w:rPr>
      </w:pPr>
      <w:r w:rsidRPr="00C10BF5">
        <w:rPr>
          <w:lang w:eastAsia="zh-TW"/>
        </w:rPr>
        <w:t xml:space="preserve">SUB2f_e. </w:t>
      </w:r>
      <w:r w:rsidRPr="00C10BF5" w:rsidR="00360105">
        <w:rPr>
          <w:rFonts w:eastAsia="PMingLiU"/>
          <w:b/>
          <w:bCs/>
          <w:lang w:eastAsia="zh-TW"/>
        </w:rPr>
        <w:t>過去三個月</w:t>
      </w:r>
      <w:r w:rsidRPr="00C10BF5" w:rsidR="00360105">
        <w:rPr>
          <w:rFonts w:eastAsia="PMingLiU"/>
          <w:lang w:eastAsia="zh-TW"/>
        </w:rPr>
        <w:t>內，朋友、親屬或任何其他人士對您使用鎮靜劑或安眠藥的情況表示擔憂的頻率如何？</w:t>
      </w:r>
    </w:p>
    <w:p w:rsidRPr="00C10BF5" w:rsidR="00360105" w:rsidP="00B46144" w:rsidRDefault="00360105" w14:paraId="678D84C8" w14:textId="77777777">
      <w:pPr>
        <w:rPr>
          <w:rFonts w:eastAsia="PMingLiU"/>
          <w:lang w:eastAsia="zh-TW"/>
        </w:rPr>
      </w:pPr>
    </w:p>
    <w:p w:rsidRPr="00C10BF5" w:rsidR="00360105" w:rsidP="00B46144" w:rsidRDefault="00F47FE6" w14:paraId="3B2BE597" w14:textId="13FB4B57">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E13B224" w14:textId="77777777">
      <w:pPr>
        <w:rPr>
          <w:rFonts w:eastAsia="PMingLiU"/>
          <w:lang w:eastAsia="zh-TW"/>
        </w:rPr>
      </w:pPr>
    </w:p>
    <w:p w:rsidRPr="00C10BF5" w:rsidR="00360105" w:rsidP="00B46144" w:rsidRDefault="00360105" w14:paraId="74A5D236"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187E583B" w14:textId="7094C9C4">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420B979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1C3529F"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4D4584A3"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7EFE4A1C" w14:textId="77777777">
      <w:pPr>
        <w:rPr>
          <w:rFonts w:eastAsiaTheme="minorEastAsia"/>
          <w:lang w:eastAsia="zh-TW"/>
        </w:rPr>
      </w:pPr>
      <w:r w:rsidRPr="00C10BF5">
        <w:rPr>
          <w:lang w:eastAsia="zh-TW"/>
        </w:rPr>
        <w:t>………………………………………………………………………………………………</w:t>
      </w:r>
    </w:p>
    <w:p w:rsidRPr="00C10BF5" w:rsidR="00360105" w:rsidP="00B46144" w:rsidRDefault="00360105" w14:paraId="7C6E1FC3" w14:textId="77777777">
      <w:pPr>
        <w:rPr>
          <w:rFonts w:eastAsia="PMingLiU"/>
          <w:lang w:eastAsia="zh-TW"/>
        </w:rPr>
      </w:pPr>
    </w:p>
    <w:p w:rsidRPr="00C10BF5" w:rsidR="00360105" w:rsidP="00B46144" w:rsidRDefault="005A2CD1" w14:paraId="27C564F7" w14:textId="77777777">
      <w:pPr>
        <w:rPr>
          <w:rFonts w:eastAsia="PMingLiU"/>
          <w:lang w:eastAsia="zh-TW"/>
        </w:rPr>
      </w:pPr>
      <w:r w:rsidRPr="00C10BF5">
        <w:rPr>
          <w:lang w:eastAsia="zh-TW"/>
        </w:rPr>
        <w:t xml:space="preserve">SUB2f_f. </w:t>
      </w:r>
      <w:r w:rsidRPr="00C10BF5" w:rsidR="00360105">
        <w:rPr>
          <w:rFonts w:eastAsia="PMingLiU"/>
          <w:b/>
          <w:bCs/>
          <w:lang w:eastAsia="zh-TW"/>
        </w:rPr>
        <w:t>過去三個月</w:t>
      </w:r>
      <w:r w:rsidRPr="00C10BF5" w:rsidR="00360105">
        <w:rPr>
          <w:rFonts w:eastAsia="PMingLiU"/>
          <w:lang w:eastAsia="zh-TW"/>
        </w:rPr>
        <w:t>內，您嘗試控制、減少或停止使用鎮靜劑或安眠藥但卻以失敗告終的頻率如何？</w:t>
      </w:r>
    </w:p>
    <w:p w:rsidRPr="00C10BF5" w:rsidR="00360105" w:rsidP="00B46144" w:rsidRDefault="00360105" w14:paraId="5ABF2B93" w14:textId="77777777">
      <w:pPr>
        <w:rPr>
          <w:rFonts w:eastAsia="PMingLiU"/>
          <w:lang w:eastAsia="zh-TW"/>
        </w:rPr>
      </w:pPr>
    </w:p>
    <w:p w:rsidRPr="00C10BF5" w:rsidR="00360105" w:rsidP="00B46144" w:rsidRDefault="00F47FE6" w14:paraId="72F78A0E" w14:textId="170D4BD5">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D782B42" w14:textId="77777777">
      <w:pPr>
        <w:rPr>
          <w:rFonts w:eastAsia="PMingLiU"/>
          <w:lang w:eastAsia="zh-TW"/>
        </w:rPr>
      </w:pPr>
    </w:p>
    <w:p w:rsidRPr="00C10BF5" w:rsidR="00360105" w:rsidP="00B46144" w:rsidRDefault="00360105" w14:paraId="2620334F"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3C5D173F" w14:textId="79DC5E43">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A51928B"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66FC35A"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08A619E8"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673C9453" w14:textId="77777777">
      <w:pPr>
        <w:rPr>
          <w:rFonts w:eastAsia="PMingLiU"/>
          <w:lang w:eastAsia="zh-TW"/>
        </w:rPr>
      </w:pPr>
      <w:r w:rsidRPr="00C10BF5">
        <w:rPr>
          <w:rFonts w:eastAsia="PMingLiU"/>
          <w:lang w:eastAsia="zh-TW"/>
        </w:rPr>
        <w:t xml:space="preserve"> </w:t>
      </w:r>
    </w:p>
    <w:p w:rsidRPr="00C10BF5" w:rsidR="005A2CD1" w:rsidP="005A2CD1" w:rsidRDefault="005A2CD1" w14:paraId="1A131317" w14:textId="77777777">
      <w:r w:rsidRPr="00C10BF5">
        <w:t>………………………………………………………………………………………………</w:t>
      </w:r>
    </w:p>
    <w:p w:rsidRPr="00C10BF5" w:rsidR="00360105" w:rsidP="005A2CD1" w:rsidRDefault="005A2CD1" w14:paraId="68D01226" w14:textId="77777777">
      <w:pPr>
        <w:rPr>
          <w:rFonts w:eastAsia="PMingLiU"/>
          <w:lang w:eastAsia="zh-TW"/>
        </w:rPr>
      </w:pPr>
      <w:r w:rsidRPr="00C10BF5">
        <w:t>SUB2g_a. [IF SUB2g=1CONTINUE, ELSE GO TO SUB2h_a]</w:t>
      </w:r>
    </w:p>
    <w:p w:rsidRPr="00C10BF5" w:rsidR="00360105" w:rsidP="00B46144" w:rsidRDefault="00360105" w14:paraId="11552FDF" w14:textId="77777777">
      <w:pPr>
        <w:rPr>
          <w:rFonts w:eastAsia="PMingLiU"/>
          <w:lang w:eastAsia="zh-TW"/>
        </w:rPr>
      </w:pPr>
    </w:p>
    <w:p w:rsidRPr="00C10BF5" w:rsidR="00360105" w:rsidP="00B46144" w:rsidRDefault="00360105" w14:paraId="0C1A3F5A"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幻覺劑的頻率如何？</w:t>
      </w:r>
      <w:r w:rsidRPr="00C10BF5">
        <w:rPr>
          <w:rFonts w:eastAsia="PMingLiU"/>
          <w:lang w:eastAsia="zh-TW"/>
        </w:rPr>
        <w:tab/>
      </w:r>
    </w:p>
    <w:p w:rsidRPr="00C10BF5" w:rsidR="00360105" w:rsidP="00B46144" w:rsidRDefault="00360105" w14:paraId="65FD2228" w14:textId="77777777">
      <w:pPr>
        <w:rPr>
          <w:rFonts w:eastAsia="PMingLiU"/>
          <w:lang w:eastAsia="zh-TW"/>
        </w:rPr>
      </w:pPr>
    </w:p>
    <w:p w:rsidRPr="00C10BF5" w:rsidR="00360105" w:rsidP="00B46144" w:rsidRDefault="005A2CD1" w14:paraId="3B1436CB" w14:textId="5BE73E97">
      <w:pPr>
        <w:rPr>
          <w:rFonts w:eastAsia="PMingLiU"/>
          <w:lang w:eastAsia="zh-TW"/>
        </w:rPr>
      </w:pPr>
      <w:r w:rsidRPr="00C10BF5">
        <w:t xml:space="preserve">IF NEEDED: </w:t>
      </w:r>
      <w:r w:rsidRPr="00C10BF5" w:rsidR="00360105">
        <w:rPr>
          <w:rFonts w:eastAsia="PMingLiU"/>
          <w:lang w:eastAsia="zh-TW"/>
        </w:rPr>
        <w:t>該等物質可能被稱為</w:t>
      </w:r>
      <w:r w:rsidRPr="00C10BF5" w:rsidR="00360105">
        <w:rPr>
          <w:rFonts w:eastAsia="PMingLiU"/>
          <w:lang w:eastAsia="zh-TW"/>
        </w:rPr>
        <w:t xml:space="preserve"> LSD</w:t>
      </w:r>
      <w:r w:rsidRPr="00C10BF5" w:rsidR="00360105">
        <w:rPr>
          <w:rFonts w:eastAsia="PMingLiU"/>
          <w:lang w:eastAsia="zh-TW"/>
        </w:rPr>
        <w:t>、麥角二乙胺</w:t>
      </w:r>
      <w:r w:rsidRPr="00C10BF5" w:rsidR="00232D43">
        <w:rPr>
          <w:rFonts w:eastAsia="PMingLiU"/>
          <w:lang w:eastAsia="zh-TW"/>
        </w:rPr>
        <w:t>(acid)</w:t>
      </w:r>
      <w:r w:rsidRPr="00C10BF5" w:rsidR="00360105">
        <w:rPr>
          <w:rFonts w:eastAsia="PMingLiU"/>
          <w:lang w:eastAsia="zh-TW"/>
        </w:rPr>
        <w:t>、蘑菇</w:t>
      </w:r>
      <w:r w:rsidRPr="00C10BF5" w:rsidR="00232D43">
        <w:rPr>
          <w:rFonts w:hint="eastAsia" w:eastAsia="PMingLiU"/>
          <w:lang w:eastAsia="zh-TW"/>
        </w:rPr>
        <w:t>(</w:t>
      </w:r>
      <w:r w:rsidRPr="00C10BF5" w:rsidR="00232D43">
        <w:rPr>
          <w:rFonts w:eastAsia="PMingLiU"/>
          <w:lang w:eastAsia="zh-TW"/>
        </w:rPr>
        <w:t>mushroom</w:t>
      </w:r>
      <w:r w:rsidRPr="00C10BF5" w:rsidR="00232D43">
        <w:rPr>
          <w:rFonts w:hint="eastAsia" w:eastAsia="PMingLiU"/>
          <w:lang w:eastAsia="zh-TW"/>
        </w:rPr>
        <w:t>)</w:t>
      </w:r>
      <w:r w:rsidRPr="00C10BF5" w:rsidR="00360105">
        <w:rPr>
          <w:rFonts w:eastAsia="PMingLiU"/>
          <w:lang w:eastAsia="zh-TW"/>
        </w:rPr>
        <w:t>、</w:t>
      </w:r>
      <w:r w:rsidRPr="00C10BF5" w:rsidR="00360105">
        <w:rPr>
          <w:rFonts w:eastAsia="PMingLiU"/>
          <w:lang w:eastAsia="zh-TW"/>
        </w:rPr>
        <w:t xml:space="preserve">PCP </w:t>
      </w:r>
      <w:r w:rsidRPr="00C10BF5" w:rsidR="00232D43">
        <w:rPr>
          <w:rFonts w:hint="eastAsia" w:eastAsia="PMingLiU"/>
          <w:lang w:eastAsia="zh-TW"/>
        </w:rPr>
        <w:t>、</w:t>
      </w:r>
      <w:proofErr w:type="gramStart"/>
      <w:r w:rsidRPr="00C10BF5" w:rsidR="00232D43">
        <w:rPr>
          <w:rFonts w:hint="eastAsia" w:eastAsia="PMingLiU"/>
          <w:lang w:eastAsia="zh-TW"/>
        </w:rPr>
        <w:t>搖頭丸</w:t>
      </w:r>
      <w:r w:rsidRPr="00C10BF5" w:rsidR="00232D43">
        <w:rPr>
          <w:rFonts w:eastAsia="PMingLiU"/>
          <w:lang w:eastAsia="zh-TW"/>
        </w:rPr>
        <w:t>(</w:t>
      </w:r>
      <w:proofErr w:type="gramEnd"/>
      <w:r w:rsidRPr="00C10BF5" w:rsidR="00232D43">
        <w:rPr>
          <w:rFonts w:eastAsia="PMingLiU"/>
          <w:lang w:eastAsia="zh-TW"/>
        </w:rPr>
        <w:t xml:space="preserve">Ecstasy) </w:t>
      </w:r>
      <w:r w:rsidRPr="00C10BF5" w:rsidR="00232D43">
        <w:rPr>
          <w:rFonts w:hint="eastAsia" w:eastAsia="PMingLiU"/>
          <w:lang w:eastAsia="zh-TW"/>
        </w:rPr>
        <w:t>或</w:t>
      </w:r>
      <w:r w:rsidRPr="00C10BF5" w:rsidR="00232D43">
        <w:rPr>
          <w:rFonts w:eastAsia="PMingLiU"/>
          <w:lang w:eastAsia="zh-TW"/>
        </w:rPr>
        <w:t xml:space="preserve"> </w:t>
      </w:r>
      <w:r w:rsidRPr="00C10BF5" w:rsidR="00232D43">
        <w:rPr>
          <w:rFonts w:hint="eastAsia" w:eastAsia="PMingLiU"/>
          <w:lang w:eastAsia="zh-TW"/>
        </w:rPr>
        <w:t>莫莉</w:t>
      </w:r>
      <w:r w:rsidRPr="00C10BF5" w:rsidR="00232D43">
        <w:rPr>
          <w:rFonts w:eastAsia="PMingLiU"/>
          <w:lang w:eastAsia="zh-TW"/>
        </w:rPr>
        <w:t>(Molly)</w:t>
      </w:r>
      <w:r w:rsidRPr="00C10BF5" w:rsidR="00232D43">
        <w:rPr>
          <w:rFonts w:hint="eastAsia" w:eastAsia="PMingLiU"/>
          <w:lang w:eastAsia="zh-TW"/>
        </w:rPr>
        <w:t>，也稱為</w:t>
      </w:r>
      <w:r w:rsidRPr="00C10BF5" w:rsidR="00232D43">
        <w:rPr>
          <w:rFonts w:eastAsia="PMingLiU"/>
          <w:lang w:eastAsia="zh-TW"/>
        </w:rPr>
        <w:t>MDMA</w:t>
      </w:r>
      <w:r w:rsidRPr="00C10BF5" w:rsidR="00360105">
        <w:rPr>
          <w:rFonts w:eastAsia="PMingLiU"/>
          <w:lang w:eastAsia="zh-TW"/>
        </w:rPr>
        <w:t>或</w:t>
      </w:r>
      <w:r w:rsidRPr="00C10BF5" w:rsidR="00360105">
        <w:rPr>
          <w:rFonts w:eastAsia="PMingLiU"/>
          <w:lang w:eastAsia="zh-TW"/>
        </w:rPr>
        <w:t xml:space="preserve"> K </w:t>
      </w:r>
      <w:r w:rsidRPr="00C10BF5" w:rsidR="00360105">
        <w:rPr>
          <w:rFonts w:eastAsia="PMingLiU"/>
          <w:lang w:eastAsia="zh-TW"/>
        </w:rPr>
        <w:t>他命</w:t>
      </w:r>
      <w:r w:rsidRPr="00C10BF5" w:rsidR="00232D43">
        <w:rPr>
          <w:rFonts w:eastAsia="PMingLiU"/>
          <w:lang w:eastAsia="zh-TW"/>
        </w:rPr>
        <w:t>(special K)</w:t>
      </w:r>
      <w:r w:rsidRPr="00C10BF5" w:rsidR="00360105">
        <w:rPr>
          <w:rFonts w:eastAsia="PMingLiU"/>
          <w:lang w:eastAsia="zh-TW"/>
        </w:rPr>
        <w:t>。</w:t>
      </w:r>
      <w:r w:rsidRPr="00C10BF5" w:rsidR="00360105">
        <w:rPr>
          <w:rFonts w:eastAsia="PMingLiU"/>
          <w:lang w:eastAsia="zh-TW"/>
        </w:rPr>
        <w:tab/>
      </w:r>
    </w:p>
    <w:p w:rsidRPr="00C10BF5" w:rsidR="00360105" w:rsidP="00B46144" w:rsidRDefault="00360105" w14:paraId="1186D08E" w14:textId="77777777">
      <w:pPr>
        <w:rPr>
          <w:rFonts w:eastAsia="PMingLiU"/>
          <w:lang w:eastAsia="zh-TW"/>
        </w:rPr>
      </w:pPr>
    </w:p>
    <w:p w:rsidRPr="00C10BF5" w:rsidR="00360105" w:rsidP="00B46144" w:rsidRDefault="00F47FE6" w14:paraId="7BFBA402" w14:textId="51591AFE">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FCFEB6A" w14:textId="77777777">
      <w:pPr>
        <w:rPr>
          <w:rFonts w:eastAsia="PMingLiU"/>
          <w:lang w:eastAsia="zh-TW"/>
        </w:rPr>
      </w:pPr>
    </w:p>
    <w:p w:rsidRPr="00C10BF5" w:rsidR="00360105" w:rsidP="00B46144" w:rsidRDefault="00360105" w14:paraId="66874A1A"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6F32A660" w14:textId="1B92B242">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525B66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12D334E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4BA1778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0C74632C" w14:textId="77777777">
      <w:pPr>
        <w:rPr>
          <w:rFonts w:eastAsia="PMingLiU"/>
          <w:lang w:eastAsia="zh-TW"/>
        </w:rPr>
      </w:pPr>
    </w:p>
    <w:p w:rsidRPr="00C10BF5" w:rsidR="005A2CD1" w:rsidP="005A2CD1" w:rsidRDefault="005A2CD1" w14:paraId="680D47A1" w14:textId="77777777">
      <w:r w:rsidRPr="00C10BF5">
        <w:lastRenderedPageBreak/>
        <w:t>………………………………………………………………………………………………</w:t>
      </w:r>
    </w:p>
    <w:p w:rsidRPr="00C10BF5" w:rsidR="005A2CD1" w:rsidP="005A2CD1" w:rsidRDefault="005A2CD1" w14:paraId="6081D19D" w14:textId="77777777"/>
    <w:p w:rsidRPr="00C10BF5" w:rsidR="00360105" w:rsidP="005A2CD1" w:rsidRDefault="005A2CD1" w14:paraId="6F5363FA" w14:textId="77777777">
      <w:pPr>
        <w:rPr>
          <w:rFonts w:eastAsia="PMingLiU"/>
          <w:lang w:eastAsia="zh-TW"/>
        </w:rPr>
      </w:pPr>
      <w:r w:rsidRPr="00C10BF5">
        <w:t>SUB2g_b. [IF SUB2g_a=1, 2, 3 OR 4 CONTINUE, ELSE GOTO SUB2h_a]</w:t>
      </w:r>
    </w:p>
    <w:p w:rsidRPr="00C10BF5" w:rsidR="00360105" w:rsidP="00B46144" w:rsidRDefault="00360105" w14:paraId="6D2F55E5" w14:textId="77777777">
      <w:pPr>
        <w:rPr>
          <w:rFonts w:eastAsiaTheme="minorEastAsia"/>
          <w:lang w:eastAsia="zh-CN"/>
        </w:rPr>
      </w:pPr>
    </w:p>
    <w:p w:rsidRPr="00C10BF5" w:rsidR="00360105" w:rsidP="00B46144" w:rsidRDefault="00360105" w14:paraId="4BFF1792"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幻覺劑的頻率如何？</w:t>
      </w:r>
    </w:p>
    <w:p w:rsidRPr="00C10BF5" w:rsidR="00360105" w:rsidP="00B46144" w:rsidRDefault="00360105" w14:paraId="14380CBD" w14:textId="77777777">
      <w:pPr>
        <w:rPr>
          <w:rFonts w:eastAsia="PMingLiU"/>
          <w:lang w:eastAsia="zh-TW"/>
        </w:rPr>
      </w:pPr>
    </w:p>
    <w:p w:rsidRPr="00C10BF5" w:rsidR="00360105" w:rsidP="00B46144" w:rsidRDefault="00F47FE6" w14:paraId="454D7A30" w14:textId="65CD463F">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485560DF" w14:textId="77777777">
      <w:pPr>
        <w:rPr>
          <w:rFonts w:eastAsia="PMingLiU"/>
          <w:lang w:eastAsia="zh-TW"/>
        </w:rPr>
      </w:pPr>
    </w:p>
    <w:p w:rsidRPr="00C10BF5" w:rsidR="00360105" w:rsidP="00B46144" w:rsidRDefault="00360105" w14:paraId="0E723843"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4EE50F5F" w14:textId="78760DF4">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448B8FB8"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3915686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0551FF40"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35B9DB98" w14:textId="77777777">
      <w:pPr>
        <w:rPr>
          <w:rFonts w:eastAsia="PMingLiU"/>
          <w:lang w:eastAsia="zh-TW"/>
        </w:rPr>
      </w:pPr>
      <w:r w:rsidRPr="00C10BF5">
        <w:rPr>
          <w:lang w:eastAsia="zh-TW"/>
        </w:rPr>
        <w:t>………………………………………………………………………………………………</w:t>
      </w:r>
    </w:p>
    <w:p w:rsidRPr="00C10BF5" w:rsidR="00360105" w:rsidP="00B46144" w:rsidRDefault="00360105" w14:paraId="362A298A" w14:textId="77777777">
      <w:pPr>
        <w:rPr>
          <w:rFonts w:eastAsia="PMingLiU"/>
          <w:lang w:eastAsia="zh-TW"/>
        </w:rPr>
      </w:pPr>
    </w:p>
    <w:p w:rsidRPr="00C10BF5" w:rsidR="00360105" w:rsidP="00B46144" w:rsidRDefault="005A2CD1" w14:paraId="0A886C60" w14:textId="64022FD7">
      <w:pPr>
        <w:rPr>
          <w:rFonts w:eastAsia="PMingLiU"/>
          <w:lang w:eastAsia="zh-TW"/>
        </w:rPr>
      </w:pPr>
      <w:r w:rsidRPr="00C10BF5">
        <w:rPr>
          <w:lang w:eastAsia="zh-TW"/>
        </w:rPr>
        <w:t xml:space="preserve">SUB2g_c. </w:t>
      </w:r>
      <w:r w:rsidRPr="00C10BF5" w:rsidR="00360105">
        <w:rPr>
          <w:rFonts w:eastAsia="PMingLiU"/>
          <w:b/>
          <w:bCs/>
          <w:lang w:eastAsia="zh-TW"/>
        </w:rPr>
        <w:t>過去三個月</w:t>
      </w:r>
      <w:r w:rsidRPr="00C10BF5" w:rsidR="00360105">
        <w:rPr>
          <w:rFonts w:eastAsia="PMingLiU"/>
          <w:lang w:eastAsia="zh-TW"/>
        </w:rPr>
        <w:t>內，您因使用幻覺劑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2EB25F2A" w14:textId="77777777">
      <w:pPr>
        <w:rPr>
          <w:rFonts w:eastAsia="PMingLiU"/>
          <w:lang w:eastAsia="zh-TW"/>
        </w:rPr>
      </w:pPr>
    </w:p>
    <w:p w:rsidRPr="00C10BF5" w:rsidR="00360105" w:rsidP="00B46144" w:rsidRDefault="00F47FE6" w14:paraId="0BF9A242" w14:textId="42F24204">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02D262D8" w14:textId="77777777">
      <w:pPr>
        <w:rPr>
          <w:rFonts w:eastAsia="PMingLiU"/>
          <w:lang w:eastAsia="zh-TW"/>
        </w:rPr>
      </w:pPr>
    </w:p>
    <w:p w:rsidRPr="00C10BF5" w:rsidR="00360105" w:rsidP="00B46144" w:rsidRDefault="00360105" w14:paraId="5C26BA08"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54BB9C46" w14:textId="1880B676">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3C671254"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93705BE"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2EE43313"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03882CB5" w14:textId="77777777">
      <w:pPr>
        <w:rPr>
          <w:rFonts w:eastAsia="PMingLiU"/>
          <w:lang w:eastAsia="zh-TW"/>
        </w:rPr>
      </w:pPr>
      <w:r w:rsidRPr="00C10BF5">
        <w:rPr>
          <w:lang w:eastAsia="zh-TW"/>
        </w:rPr>
        <w:t>………………………………………………………………………………………………</w:t>
      </w:r>
      <w:r w:rsidRPr="00C10BF5" w:rsidR="00360105">
        <w:rPr>
          <w:rFonts w:eastAsia="PMingLiU"/>
          <w:lang w:eastAsia="zh-TW"/>
        </w:rPr>
        <w:t xml:space="preserve"> </w:t>
      </w:r>
    </w:p>
    <w:p w:rsidRPr="00C10BF5" w:rsidR="00360105" w:rsidP="00B46144" w:rsidRDefault="00360105" w14:paraId="1A27D633" w14:textId="77777777">
      <w:pPr>
        <w:rPr>
          <w:rFonts w:eastAsia="PMingLiU"/>
          <w:lang w:eastAsia="zh-TW"/>
        </w:rPr>
      </w:pPr>
    </w:p>
    <w:p w:rsidRPr="00C10BF5" w:rsidR="00360105" w:rsidP="00B46144" w:rsidRDefault="005A2CD1" w14:paraId="05513015" w14:textId="1CE49301">
      <w:pPr>
        <w:rPr>
          <w:rFonts w:eastAsia="PMingLiU"/>
          <w:lang w:eastAsia="zh-TW"/>
        </w:rPr>
      </w:pPr>
      <w:r w:rsidRPr="00C10BF5">
        <w:rPr>
          <w:lang w:eastAsia="zh-TW"/>
        </w:rPr>
        <w:t xml:space="preserve">SUB2g_d. </w:t>
      </w:r>
      <w:r w:rsidRPr="00C10BF5" w:rsidR="00360105">
        <w:rPr>
          <w:rFonts w:eastAsia="PMingLiU"/>
          <w:b/>
          <w:bCs/>
          <w:lang w:eastAsia="zh-TW"/>
        </w:rPr>
        <w:t>過去三個月</w:t>
      </w:r>
      <w:r w:rsidRPr="00C10BF5" w:rsidR="00360105">
        <w:rPr>
          <w:rFonts w:eastAsia="PMingLiU"/>
          <w:lang w:eastAsia="zh-TW"/>
        </w:rPr>
        <w:t>內，您因使用幻覺劑而未能完成</w:t>
      </w:r>
      <w:r w:rsidRPr="00C10BF5" w:rsidR="001D06FB">
        <w:rPr>
          <w:rFonts w:hint="eastAsia" w:eastAsia="PMingLiU"/>
          <w:lang w:eastAsia="zh-TW"/>
        </w:rPr>
        <w:t>您</w:t>
      </w:r>
      <w:r w:rsidRPr="00C10BF5" w:rsidR="00360105">
        <w:rPr>
          <w:rFonts w:eastAsia="PMingLiU"/>
          <w:lang w:eastAsia="zh-TW"/>
        </w:rPr>
        <w:t>通常</w:t>
      </w:r>
      <w:r w:rsidRPr="00C10BF5" w:rsidR="001D06FB">
        <w:rPr>
          <w:rFonts w:eastAsia="PMingLiU"/>
          <w:lang w:eastAsia="zh-TW"/>
        </w:rPr>
        <w:t>能完成</w:t>
      </w:r>
      <w:r w:rsidRPr="00C10BF5" w:rsidR="00360105">
        <w:rPr>
          <w:rFonts w:eastAsia="PMingLiU"/>
          <w:lang w:eastAsia="zh-TW"/>
        </w:rPr>
        <w:t>之事的頻率如何？</w:t>
      </w:r>
    </w:p>
    <w:p w:rsidRPr="00C10BF5" w:rsidR="00360105" w:rsidP="00B46144" w:rsidRDefault="00360105" w14:paraId="16AE4908" w14:textId="77777777">
      <w:pPr>
        <w:rPr>
          <w:rFonts w:eastAsia="PMingLiU"/>
          <w:lang w:eastAsia="zh-TW"/>
        </w:rPr>
      </w:pPr>
    </w:p>
    <w:p w:rsidRPr="00C10BF5" w:rsidR="00360105" w:rsidP="00B46144" w:rsidRDefault="00F47FE6" w14:paraId="3734829C" w14:textId="07E84171">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483782E" w14:textId="77777777">
      <w:pPr>
        <w:rPr>
          <w:rFonts w:eastAsia="PMingLiU"/>
          <w:lang w:eastAsia="zh-TW"/>
        </w:rPr>
      </w:pPr>
    </w:p>
    <w:p w:rsidRPr="00C10BF5" w:rsidR="00360105" w:rsidP="00B46144" w:rsidRDefault="00360105" w14:paraId="72A670EC"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76470372" w14:textId="08AA7FD0">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1D5C140B"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7079A59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05D16EAA"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4E8F3238" w14:textId="77777777">
      <w:pPr>
        <w:rPr>
          <w:rFonts w:eastAsia="PMingLiU"/>
          <w:lang w:eastAsia="zh-TW"/>
        </w:rPr>
      </w:pPr>
      <w:r w:rsidRPr="00C10BF5">
        <w:rPr>
          <w:lang w:eastAsia="zh-TW"/>
        </w:rPr>
        <w:t>………………………………………………………………………………………………</w:t>
      </w:r>
    </w:p>
    <w:p w:rsidRPr="00C10BF5" w:rsidR="00360105" w:rsidP="00B46144" w:rsidRDefault="00360105" w14:paraId="66866C9A" w14:textId="77777777">
      <w:pPr>
        <w:rPr>
          <w:rFonts w:eastAsia="PMingLiU"/>
          <w:lang w:eastAsia="zh-TW"/>
        </w:rPr>
      </w:pPr>
    </w:p>
    <w:p w:rsidRPr="00C10BF5" w:rsidR="00360105" w:rsidP="00B46144" w:rsidRDefault="005A2CD1" w14:paraId="4E013D1E" w14:textId="77777777">
      <w:pPr>
        <w:rPr>
          <w:rFonts w:eastAsia="PMingLiU"/>
          <w:lang w:eastAsia="zh-TW"/>
        </w:rPr>
      </w:pPr>
      <w:r w:rsidRPr="00C10BF5">
        <w:rPr>
          <w:lang w:eastAsia="zh-TW"/>
        </w:rPr>
        <w:t xml:space="preserve">SUB2g_e. </w:t>
      </w:r>
      <w:r w:rsidRPr="00C10BF5" w:rsidR="00360105">
        <w:rPr>
          <w:rFonts w:eastAsia="PMingLiU"/>
          <w:b/>
          <w:bCs/>
          <w:lang w:eastAsia="zh-TW"/>
        </w:rPr>
        <w:t>過去三個月</w:t>
      </w:r>
      <w:r w:rsidRPr="00C10BF5" w:rsidR="00360105">
        <w:rPr>
          <w:rFonts w:eastAsia="PMingLiU"/>
          <w:lang w:eastAsia="zh-TW"/>
        </w:rPr>
        <w:t>內，朋友、親屬或任何其他人士對您使用幻覺劑的情況表示擔憂的頻率如何？</w:t>
      </w:r>
    </w:p>
    <w:p w:rsidRPr="00C10BF5" w:rsidR="00360105" w:rsidP="00B46144" w:rsidRDefault="00360105" w14:paraId="20927454" w14:textId="77777777">
      <w:pPr>
        <w:rPr>
          <w:rFonts w:eastAsia="PMingLiU"/>
          <w:lang w:eastAsia="zh-TW"/>
        </w:rPr>
      </w:pPr>
    </w:p>
    <w:p w:rsidRPr="00C10BF5" w:rsidR="00360105" w:rsidP="00B46144" w:rsidRDefault="00F47FE6" w14:paraId="2D85787C" w14:textId="0FF5F980">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46BE8D6" w14:textId="77777777">
      <w:pPr>
        <w:rPr>
          <w:rFonts w:eastAsia="PMingLiU"/>
          <w:lang w:eastAsia="zh-TW"/>
        </w:rPr>
      </w:pPr>
    </w:p>
    <w:p w:rsidRPr="00C10BF5" w:rsidR="00360105" w:rsidP="00B46144" w:rsidRDefault="00360105" w14:paraId="6AD057FE" w14:textId="77777777">
      <w:pPr>
        <w:rPr>
          <w:rFonts w:eastAsia="PMingLiU"/>
          <w:lang w:eastAsia="zh-TW"/>
        </w:rPr>
      </w:pPr>
      <w:r w:rsidRPr="00C10BF5">
        <w:rPr>
          <w:rFonts w:eastAsia="PMingLiU"/>
          <w:lang w:eastAsia="zh-TW"/>
        </w:rPr>
        <w:lastRenderedPageBreak/>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55CCAE06" w14:textId="19986131">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83CF4AC"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58331D1"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551AF5C4"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06534E0D" w14:textId="77777777">
      <w:pPr>
        <w:rPr>
          <w:rFonts w:eastAsiaTheme="minorEastAsia"/>
          <w:lang w:eastAsia="zh-TW"/>
        </w:rPr>
      </w:pPr>
      <w:r w:rsidRPr="00C10BF5">
        <w:rPr>
          <w:lang w:eastAsia="zh-TW"/>
        </w:rPr>
        <w:t>………………………………………………………………………………………………</w:t>
      </w:r>
    </w:p>
    <w:p w:rsidRPr="00C10BF5" w:rsidR="00360105" w:rsidP="00B46144" w:rsidRDefault="00360105" w14:paraId="44E60723" w14:textId="77777777">
      <w:pPr>
        <w:rPr>
          <w:rFonts w:eastAsia="PMingLiU"/>
          <w:lang w:eastAsia="zh-TW"/>
        </w:rPr>
      </w:pPr>
    </w:p>
    <w:p w:rsidRPr="00C10BF5" w:rsidR="00360105" w:rsidP="00B46144" w:rsidRDefault="005A2CD1" w14:paraId="47ACAF51" w14:textId="77777777">
      <w:pPr>
        <w:rPr>
          <w:rFonts w:eastAsia="PMingLiU"/>
          <w:lang w:eastAsia="zh-TW"/>
        </w:rPr>
      </w:pPr>
      <w:r w:rsidRPr="00C10BF5">
        <w:rPr>
          <w:lang w:eastAsia="zh-TW"/>
        </w:rPr>
        <w:t xml:space="preserve">SUB2g_f. </w:t>
      </w:r>
      <w:r w:rsidRPr="00C10BF5" w:rsidR="00360105">
        <w:rPr>
          <w:rFonts w:eastAsia="PMingLiU"/>
          <w:b/>
          <w:bCs/>
          <w:lang w:eastAsia="zh-TW"/>
        </w:rPr>
        <w:t>過去三個月</w:t>
      </w:r>
      <w:r w:rsidRPr="00C10BF5" w:rsidR="00360105">
        <w:rPr>
          <w:rFonts w:eastAsia="PMingLiU"/>
          <w:lang w:eastAsia="zh-TW"/>
        </w:rPr>
        <w:t>內，您嘗試控制、減少或停止使用幻覺劑但卻以失敗告終的頻率如何？</w:t>
      </w:r>
    </w:p>
    <w:p w:rsidRPr="00C10BF5" w:rsidR="00360105" w:rsidP="00B46144" w:rsidRDefault="00360105" w14:paraId="46CE9BF4" w14:textId="77777777">
      <w:pPr>
        <w:rPr>
          <w:rFonts w:eastAsia="PMingLiU"/>
          <w:lang w:eastAsia="zh-TW"/>
        </w:rPr>
      </w:pPr>
    </w:p>
    <w:p w:rsidRPr="00C10BF5" w:rsidR="00360105" w:rsidP="00B46144" w:rsidRDefault="00F47FE6" w14:paraId="7F41BE32" w14:textId="05D55EAF">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82A8D36" w14:textId="77777777">
      <w:pPr>
        <w:rPr>
          <w:rFonts w:eastAsia="PMingLiU"/>
          <w:lang w:eastAsia="zh-TW"/>
        </w:rPr>
      </w:pPr>
    </w:p>
    <w:p w:rsidRPr="00C10BF5" w:rsidR="00360105" w:rsidP="00B46144" w:rsidRDefault="00360105" w14:paraId="33780CA3"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1F898FA6" w14:textId="7CDD64ED">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7B58A340"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127BC73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1953682"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4458EA4D" w14:textId="77777777">
      <w:pPr>
        <w:rPr>
          <w:rFonts w:eastAsia="PMingLiU"/>
          <w:lang w:eastAsia="zh-TW"/>
        </w:rPr>
      </w:pPr>
      <w:r w:rsidRPr="00C10BF5">
        <w:rPr>
          <w:rFonts w:eastAsia="PMingLiU"/>
          <w:lang w:eastAsia="zh-TW"/>
        </w:rPr>
        <w:t>3=</w:t>
      </w:r>
      <w:r w:rsidRPr="00C10BF5">
        <w:rPr>
          <w:rFonts w:eastAsia="PMingLiU"/>
          <w:lang w:eastAsia="zh-TW"/>
        </w:rPr>
        <w:t>從</w:t>
      </w:r>
      <w:r w:rsidRPr="00C10BF5" w:rsidR="00555A73">
        <w:rPr>
          <w:rFonts w:eastAsia="PMingLiU"/>
          <w:lang w:eastAsia="zh-TW"/>
        </w:rPr>
        <w:t>未</w:t>
      </w:r>
    </w:p>
    <w:p w:rsidRPr="00C10BF5" w:rsidR="005A2CD1" w:rsidP="005A2CD1" w:rsidRDefault="005A2CD1" w14:paraId="222153FB" w14:textId="77777777">
      <w:r w:rsidRPr="00C10BF5">
        <w:t>………………………………………………………………………………………………</w:t>
      </w:r>
    </w:p>
    <w:p w:rsidRPr="00C10BF5" w:rsidR="005A2CD1" w:rsidP="005A2CD1" w:rsidRDefault="005A2CD1" w14:paraId="739F8D03" w14:textId="77777777"/>
    <w:p w:rsidRPr="00C10BF5" w:rsidR="00360105" w:rsidP="005A2CD1" w:rsidRDefault="005A2CD1" w14:paraId="4AF19B35" w14:textId="77777777">
      <w:pPr>
        <w:rPr>
          <w:rFonts w:eastAsiaTheme="minorEastAsia"/>
          <w:lang w:eastAsia="zh-CN"/>
        </w:rPr>
      </w:pPr>
      <w:r w:rsidRPr="00C10BF5">
        <w:t>SUB2h_a. [IF SUB2h=1 CONTINUE, ELSE GO TO SUB2i_a]</w:t>
      </w:r>
    </w:p>
    <w:p w:rsidRPr="00C10BF5" w:rsidR="005A2CD1" w:rsidP="005A2CD1" w:rsidRDefault="005A2CD1" w14:paraId="31DC287B" w14:textId="77777777">
      <w:pPr>
        <w:rPr>
          <w:rFonts w:eastAsiaTheme="minorEastAsia"/>
          <w:lang w:eastAsia="zh-CN"/>
        </w:rPr>
      </w:pPr>
    </w:p>
    <w:p w:rsidRPr="00C10BF5" w:rsidR="00360105" w:rsidP="00B46144" w:rsidRDefault="00360105" w14:paraId="6609C38F"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鴉片類藥物的頻率如何？我們詢問的是</w:t>
      </w:r>
      <w:r w:rsidRPr="00C10BF5">
        <w:rPr>
          <w:rFonts w:eastAsia="PMingLiU"/>
          <w:b/>
          <w:bCs/>
          <w:lang w:eastAsia="zh-TW"/>
        </w:rPr>
        <w:t>非醫療性</w:t>
      </w:r>
      <w:r w:rsidRPr="00C10BF5">
        <w:rPr>
          <w:rFonts w:eastAsia="PMingLiU"/>
          <w:lang w:eastAsia="zh-TW"/>
        </w:rPr>
        <w:t>使用。</w:t>
      </w:r>
    </w:p>
    <w:p w:rsidRPr="00C10BF5" w:rsidR="00360105" w:rsidP="00B46144" w:rsidRDefault="00360105" w14:paraId="1FA02CBA" w14:textId="77777777">
      <w:pPr>
        <w:rPr>
          <w:rFonts w:eastAsia="PMingLiU"/>
          <w:lang w:eastAsia="zh-TW"/>
        </w:rPr>
      </w:pPr>
    </w:p>
    <w:p w:rsidRPr="00C10BF5" w:rsidR="00360105" w:rsidP="00B46144" w:rsidRDefault="005A2CD1" w14:paraId="5EE0A500" w14:textId="77777777">
      <w:pPr>
        <w:rPr>
          <w:rFonts w:eastAsia="PMingLiU"/>
          <w:lang w:eastAsia="zh-TW"/>
        </w:rPr>
      </w:pPr>
      <w:r w:rsidRPr="00C10BF5">
        <w:t xml:space="preserve">IF NEEDED: </w:t>
      </w:r>
      <w:r w:rsidRPr="00C10BF5" w:rsidR="00360105">
        <w:rPr>
          <w:rFonts w:eastAsia="PMingLiU"/>
          <w:lang w:eastAsia="zh-TW"/>
        </w:rPr>
        <w:t>該等物質可能被稱為海洛因、嗎啡、美沙冬、可待因或維可汀。</w:t>
      </w:r>
    </w:p>
    <w:p w:rsidRPr="00C10BF5" w:rsidR="00360105" w:rsidP="00B46144" w:rsidRDefault="00360105" w14:paraId="6B26CB23" w14:textId="77777777">
      <w:pPr>
        <w:rPr>
          <w:rFonts w:eastAsia="PMingLiU"/>
          <w:lang w:eastAsia="zh-TW"/>
        </w:rPr>
      </w:pPr>
    </w:p>
    <w:p w:rsidRPr="00C10BF5" w:rsidR="00360105" w:rsidP="00B46144" w:rsidRDefault="00F47FE6" w14:paraId="4A4BEB42" w14:textId="5475C99D">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5D8D3265" w14:textId="77777777">
      <w:pPr>
        <w:rPr>
          <w:rFonts w:eastAsia="PMingLiU"/>
          <w:lang w:eastAsia="zh-TW"/>
        </w:rPr>
      </w:pPr>
    </w:p>
    <w:p w:rsidRPr="00C10BF5" w:rsidR="00360105" w:rsidP="00B46144" w:rsidRDefault="00360105" w14:paraId="0CD32A5B"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1C0C9A7C" w14:textId="1B9907A2">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2A8F4E15"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56B33699"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442638D"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5A2CD1" w:rsidP="005A2CD1" w:rsidRDefault="005A2CD1" w14:paraId="71F1D523" w14:textId="77777777">
      <w:r w:rsidRPr="00C10BF5">
        <w:t>………………………………………………………………………………………………</w:t>
      </w:r>
    </w:p>
    <w:p w:rsidRPr="00C10BF5" w:rsidR="005A2CD1" w:rsidP="005A2CD1" w:rsidRDefault="005A2CD1" w14:paraId="658A9367" w14:textId="77777777"/>
    <w:p w:rsidRPr="00C10BF5" w:rsidR="00360105" w:rsidP="005A2CD1" w:rsidRDefault="005A2CD1" w14:paraId="1045C1A5" w14:textId="77777777">
      <w:pPr>
        <w:rPr>
          <w:rFonts w:eastAsia="PMingLiU"/>
          <w:lang w:eastAsia="zh-TW"/>
        </w:rPr>
      </w:pPr>
      <w:r w:rsidRPr="00C10BF5">
        <w:t xml:space="preserve">SUB2h_b. </w:t>
      </w:r>
      <w:r w:rsidRPr="00C10BF5">
        <w:rPr>
          <w:color w:val="000080"/>
        </w:rPr>
        <w:t>[</w:t>
      </w:r>
      <w:r w:rsidRPr="00C10BF5">
        <w:t>IF SUB2h_a=1, 2, 3, OR 4 CONTINUE, ELSE GOTO SUB2i_a]</w:t>
      </w:r>
    </w:p>
    <w:p w:rsidRPr="00C10BF5" w:rsidR="00360105" w:rsidP="00B46144" w:rsidRDefault="00360105" w14:paraId="5F2287A5" w14:textId="77777777">
      <w:pPr>
        <w:rPr>
          <w:rFonts w:eastAsiaTheme="minorEastAsia"/>
          <w:lang w:eastAsia="zh-CN"/>
        </w:rPr>
      </w:pPr>
    </w:p>
    <w:p w:rsidRPr="00C10BF5" w:rsidR="00360105" w:rsidP="00B46144" w:rsidRDefault="00360105" w14:paraId="4ABAA154"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鴉片類藥物的頻率如何？</w:t>
      </w:r>
    </w:p>
    <w:p w:rsidRPr="00C10BF5" w:rsidR="00360105" w:rsidP="00B46144" w:rsidRDefault="00360105" w14:paraId="74CBEBEE" w14:textId="77777777">
      <w:pPr>
        <w:rPr>
          <w:rFonts w:eastAsia="PMingLiU"/>
          <w:lang w:eastAsia="zh-TW"/>
        </w:rPr>
      </w:pPr>
    </w:p>
    <w:p w:rsidRPr="00C10BF5" w:rsidR="00360105" w:rsidP="00B46144" w:rsidRDefault="00F47FE6" w14:paraId="4E26F030" w14:textId="58C69F40">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46D93C7A" w14:textId="77777777">
      <w:pPr>
        <w:rPr>
          <w:rFonts w:eastAsia="PMingLiU"/>
          <w:lang w:eastAsia="zh-TW"/>
        </w:rPr>
      </w:pPr>
    </w:p>
    <w:p w:rsidRPr="00C10BF5" w:rsidR="00360105" w:rsidP="00B46144" w:rsidRDefault="00360105" w14:paraId="16F1E266"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588720DF" w14:textId="42F95DFF">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304DF3B" w14:textId="77777777">
      <w:pPr>
        <w:rPr>
          <w:rFonts w:eastAsia="PMingLiU"/>
          <w:lang w:eastAsia="zh-TW"/>
        </w:rPr>
      </w:pPr>
      <w:r w:rsidRPr="00C10BF5">
        <w:rPr>
          <w:rFonts w:eastAsia="PMingLiU"/>
          <w:lang w:eastAsia="zh-TW"/>
        </w:rPr>
        <w:lastRenderedPageBreak/>
        <w:t>2=</w:t>
      </w:r>
      <w:r w:rsidRPr="00C10BF5">
        <w:rPr>
          <w:rFonts w:eastAsia="PMingLiU"/>
          <w:lang w:eastAsia="zh-TW"/>
        </w:rPr>
        <w:t>每月一次</w:t>
      </w:r>
    </w:p>
    <w:p w:rsidRPr="00C10BF5" w:rsidR="00360105" w:rsidP="00B46144" w:rsidRDefault="00360105" w14:paraId="7CF4BA9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53A6283D"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286284CD" w14:textId="77777777">
      <w:pPr>
        <w:rPr>
          <w:rFonts w:eastAsia="PMingLiU"/>
          <w:lang w:eastAsia="zh-TW"/>
        </w:rPr>
      </w:pPr>
      <w:r w:rsidRPr="00C10BF5">
        <w:rPr>
          <w:lang w:eastAsia="zh-TW"/>
        </w:rPr>
        <w:t>………………………………………………………………………………………………</w:t>
      </w:r>
    </w:p>
    <w:p w:rsidRPr="00C10BF5" w:rsidR="00360105" w:rsidP="00B46144" w:rsidRDefault="00360105" w14:paraId="668D81BD" w14:textId="77777777">
      <w:pPr>
        <w:rPr>
          <w:rFonts w:eastAsia="PMingLiU"/>
          <w:lang w:eastAsia="zh-TW"/>
        </w:rPr>
      </w:pPr>
    </w:p>
    <w:p w:rsidRPr="00C10BF5" w:rsidR="00360105" w:rsidP="00B46144" w:rsidRDefault="005A2CD1" w14:paraId="5DB7249F" w14:textId="7397DC65">
      <w:pPr>
        <w:rPr>
          <w:rFonts w:eastAsia="PMingLiU"/>
          <w:lang w:eastAsia="zh-TW"/>
        </w:rPr>
      </w:pPr>
      <w:r w:rsidRPr="00C10BF5">
        <w:rPr>
          <w:lang w:eastAsia="zh-TW"/>
        </w:rPr>
        <w:t xml:space="preserve">SUB2h_c. </w:t>
      </w:r>
      <w:r w:rsidRPr="00C10BF5" w:rsidR="00360105">
        <w:rPr>
          <w:rFonts w:eastAsia="PMingLiU"/>
          <w:b/>
          <w:bCs/>
          <w:lang w:eastAsia="zh-TW"/>
        </w:rPr>
        <w:t>過去三個月</w:t>
      </w:r>
      <w:r w:rsidRPr="00C10BF5" w:rsidR="00360105">
        <w:rPr>
          <w:rFonts w:eastAsia="PMingLiU"/>
          <w:lang w:eastAsia="zh-TW"/>
        </w:rPr>
        <w:t>內，您因使用鴉片類藥物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5604D65B" w14:textId="77777777">
      <w:pPr>
        <w:rPr>
          <w:rFonts w:eastAsia="PMingLiU"/>
          <w:lang w:eastAsia="zh-TW"/>
        </w:rPr>
      </w:pPr>
    </w:p>
    <w:p w:rsidRPr="00C10BF5" w:rsidR="00360105" w:rsidP="00B46144" w:rsidRDefault="00F47FE6" w14:paraId="12A03ECC" w14:textId="23EF09F3">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2895D481" w14:textId="77777777">
      <w:pPr>
        <w:rPr>
          <w:rFonts w:eastAsia="PMingLiU"/>
          <w:lang w:eastAsia="zh-TW"/>
        </w:rPr>
      </w:pPr>
    </w:p>
    <w:p w:rsidRPr="00C10BF5" w:rsidR="00360105" w:rsidP="00B46144" w:rsidRDefault="00360105" w14:paraId="17061BC7"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60645CA2" w14:textId="323CE2C3">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542ADAA"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6A0CFB11"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0F08B0BE"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360105" w14:paraId="5B711C46" w14:textId="77777777">
      <w:pPr>
        <w:rPr>
          <w:rFonts w:eastAsia="PMingLiU"/>
          <w:lang w:eastAsia="zh-TW"/>
        </w:rPr>
      </w:pPr>
    </w:p>
    <w:p w:rsidRPr="00C10BF5" w:rsidR="00360105" w:rsidP="00B46144" w:rsidRDefault="00360105" w14:paraId="1D568C90" w14:textId="77777777">
      <w:pPr>
        <w:rPr>
          <w:rFonts w:eastAsia="PMingLiU"/>
          <w:lang w:eastAsia="zh-TW"/>
        </w:rPr>
      </w:pPr>
    </w:p>
    <w:p w:rsidRPr="00C10BF5" w:rsidR="00360105" w:rsidP="00B46144" w:rsidRDefault="005A2CD1" w14:paraId="1C5B2FB4" w14:textId="64D42A94">
      <w:pPr>
        <w:rPr>
          <w:rFonts w:eastAsia="PMingLiU"/>
          <w:lang w:eastAsia="zh-TW"/>
        </w:rPr>
      </w:pPr>
      <w:r w:rsidRPr="00C10BF5">
        <w:rPr>
          <w:lang w:eastAsia="zh-TW"/>
        </w:rPr>
        <w:t xml:space="preserve">SUB2h_d. </w:t>
      </w:r>
      <w:r w:rsidRPr="00C10BF5" w:rsidR="00360105">
        <w:rPr>
          <w:rFonts w:eastAsia="PMingLiU"/>
          <w:b/>
          <w:bCs/>
          <w:lang w:eastAsia="zh-TW"/>
        </w:rPr>
        <w:t>過去三個月</w:t>
      </w:r>
      <w:r w:rsidRPr="00C10BF5" w:rsidR="00360105">
        <w:rPr>
          <w:rFonts w:eastAsia="PMingLiU"/>
          <w:lang w:eastAsia="zh-TW"/>
        </w:rPr>
        <w:t>內，您因使用鴉片類藥物而未能完成</w:t>
      </w:r>
      <w:r w:rsidRPr="00C10BF5" w:rsidR="00AE6620">
        <w:rPr>
          <w:rFonts w:hint="eastAsia" w:eastAsia="PMingLiU"/>
          <w:lang w:eastAsia="zh-TW"/>
        </w:rPr>
        <w:t>您</w:t>
      </w:r>
      <w:r w:rsidRPr="00C10BF5" w:rsidR="00360105">
        <w:rPr>
          <w:rFonts w:eastAsia="PMingLiU"/>
          <w:lang w:eastAsia="zh-TW"/>
        </w:rPr>
        <w:t>通常</w:t>
      </w:r>
      <w:r w:rsidRPr="00C10BF5" w:rsidR="00AE6620">
        <w:rPr>
          <w:rFonts w:eastAsia="PMingLiU"/>
          <w:lang w:eastAsia="zh-TW"/>
        </w:rPr>
        <w:t>能完成</w:t>
      </w:r>
      <w:r w:rsidRPr="00C10BF5" w:rsidR="00360105">
        <w:rPr>
          <w:rFonts w:eastAsia="PMingLiU"/>
          <w:lang w:eastAsia="zh-TW"/>
        </w:rPr>
        <w:t>之事的頻率如何？</w:t>
      </w:r>
    </w:p>
    <w:p w:rsidRPr="00C10BF5" w:rsidR="00360105" w:rsidP="00B46144" w:rsidRDefault="00360105" w14:paraId="7141D97D" w14:textId="77777777">
      <w:pPr>
        <w:rPr>
          <w:rFonts w:eastAsia="PMingLiU"/>
          <w:lang w:eastAsia="zh-TW"/>
        </w:rPr>
      </w:pPr>
    </w:p>
    <w:p w:rsidRPr="00C10BF5" w:rsidR="00360105" w:rsidP="00B46144" w:rsidRDefault="00F47FE6" w14:paraId="06418D18" w14:textId="3A726481">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1BCE8ECA" w14:textId="77777777">
      <w:pPr>
        <w:rPr>
          <w:rFonts w:eastAsia="PMingLiU"/>
          <w:lang w:eastAsia="zh-TW"/>
        </w:rPr>
      </w:pPr>
    </w:p>
    <w:p w:rsidRPr="00C10BF5" w:rsidR="00360105" w:rsidP="00B46144" w:rsidRDefault="00360105" w14:paraId="5E489048"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20D3FD24" w14:textId="304B4553">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7FA2FF8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B31D9C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27B7065"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44939DC5" w14:textId="77777777">
      <w:pPr>
        <w:rPr>
          <w:rFonts w:eastAsia="PMingLiU"/>
          <w:lang w:eastAsia="zh-TW"/>
        </w:rPr>
      </w:pPr>
      <w:r w:rsidRPr="00C10BF5">
        <w:rPr>
          <w:lang w:eastAsia="zh-TW"/>
        </w:rPr>
        <w:t>………………………………………………………………………………………………</w:t>
      </w:r>
    </w:p>
    <w:p w:rsidRPr="00C10BF5" w:rsidR="00360105" w:rsidP="00B46144" w:rsidRDefault="00360105" w14:paraId="6E18688E" w14:textId="77777777">
      <w:pPr>
        <w:rPr>
          <w:rFonts w:eastAsia="PMingLiU"/>
          <w:lang w:eastAsia="zh-TW"/>
        </w:rPr>
      </w:pPr>
    </w:p>
    <w:p w:rsidRPr="00C10BF5" w:rsidR="00360105" w:rsidP="00B46144" w:rsidRDefault="005A2CD1" w14:paraId="396FEF32" w14:textId="77777777">
      <w:pPr>
        <w:rPr>
          <w:rFonts w:eastAsia="PMingLiU"/>
          <w:lang w:eastAsia="zh-TW"/>
        </w:rPr>
      </w:pPr>
      <w:r w:rsidRPr="00C10BF5">
        <w:rPr>
          <w:lang w:eastAsia="zh-TW"/>
        </w:rPr>
        <w:t xml:space="preserve">SUB2h_e. </w:t>
      </w:r>
      <w:r w:rsidRPr="00C10BF5" w:rsidR="00360105">
        <w:rPr>
          <w:rFonts w:eastAsia="PMingLiU"/>
          <w:b/>
          <w:bCs/>
          <w:lang w:eastAsia="zh-TW"/>
        </w:rPr>
        <w:t>過去三個月</w:t>
      </w:r>
      <w:r w:rsidRPr="00C10BF5" w:rsidR="00360105">
        <w:rPr>
          <w:rFonts w:eastAsia="PMingLiU"/>
          <w:lang w:eastAsia="zh-TW"/>
        </w:rPr>
        <w:t>內，朋友、親屬或任何其他人士對您使用鴉片類藥物的情況表示擔憂的頻率如何？</w:t>
      </w:r>
    </w:p>
    <w:p w:rsidRPr="00C10BF5" w:rsidR="00360105" w:rsidP="00B46144" w:rsidRDefault="00360105" w14:paraId="16382250" w14:textId="77777777">
      <w:pPr>
        <w:rPr>
          <w:rFonts w:eastAsia="PMingLiU"/>
          <w:lang w:eastAsia="zh-TW"/>
        </w:rPr>
      </w:pPr>
    </w:p>
    <w:p w:rsidRPr="00C10BF5" w:rsidR="00360105" w:rsidP="00B46144" w:rsidRDefault="00F47FE6" w14:paraId="0289260A" w14:textId="52AF3C6B">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62851257" w14:textId="77777777">
      <w:pPr>
        <w:rPr>
          <w:rFonts w:eastAsia="PMingLiU"/>
          <w:lang w:eastAsia="zh-TW"/>
        </w:rPr>
      </w:pPr>
    </w:p>
    <w:p w:rsidRPr="00C10BF5" w:rsidR="00360105" w:rsidP="00B46144" w:rsidRDefault="00360105" w14:paraId="261D831A"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553B51B6" w14:textId="50F9C0EA">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FBAA814"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16CEF5DD"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1CBAD6A9"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46C9CDC9" w14:textId="77777777">
      <w:pPr>
        <w:rPr>
          <w:rFonts w:eastAsia="PMingLiU"/>
          <w:lang w:eastAsia="zh-TW"/>
        </w:rPr>
      </w:pPr>
      <w:r w:rsidRPr="00C10BF5">
        <w:rPr>
          <w:lang w:eastAsia="zh-TW"/>
        </w:rPr>
        <w:t>………………………………………………………………………………………………</w:t>
      </w:r>
      <w:r w:rsidRPr="00C10BF5" w:rsidR="00360105">
        <w:rPr>
          <w:rFonts w:eastAsia="PMingLiU"/>
          <w:lang w:eastAsia="zh-TW"/>
        </w:rPr>
        <w:t xml:space="preserve"> </w:t>
      </w:r>
    </w:p>
    <w:p w:rsidRPr="00C10BF5" w:rsidR="00360105" w:rsidP="00B46144" w:rsidRDefault="00360105" w14:paraId="46E8814B" w14:textId="77777777">
      <w:pPr>
        <w:rPr>
          <w:rFonts w:eastAsia="PMingLiU"/>
          <w:lang w:eastAsia="zh-TW"/>
        </w:rPr>
      </w:pPr>
    </w:p>
    <w:p w:rsidRPr="00C10BF5" w:rsidR="00360105" w:rsidP="00B46144" w:rsidRDefault="005A2CD1" w14:paraId="60B4FBF3" w14:textId="77777777">
      <w:pPr>
        <w:rPr>
          <w:rFonts w:eastAsia="PMingLiU"/>
          <w:lang w:eastAsia="zh-TW"/>
        </w:rPr>
      </w:pPr>
      <w:r w:rsidRPr="00C10BF5">
        <w:rPr>
          <w:lang w:eastAsia="zh-TW"/>
        </w:rPr>
        <w:t xml:space="preserve">SUB2h_f. </w:t>
      </w:r>
      <w:r w:rsidRPr="00C10BF5" w:rsidR="00360105">
        <w:rPr>
          <w:rFonts w:eastAsia="PMingLiU"/>
          <w:b/>
          <w:bCs/>
          <w:lang w:eastAsia="zh-TW"/>
        </w:rPr>
        <w:t>過去三個月</w:t>
      </w:r>
      <w:r w:rsidRPr="00C10BF5" w:rsidR="00360105">
        <w:rPr>
          <w:rFonts w:eastAsia="PMingLiU"/>
          <w:lang w:eastAsia="zh-TW"/>
        </w:rPr>
        <w:t>內，您嘗試控制、減少或停止使用鴉片類藥物但卻以失敗告終的頻率如何？</w:t>
      </w:r>
    </w:p>
    <w:p w:rsidRPr="00C10BF5" w:rsidR="00360105" w:rsidP="00B46144" w:rsidRDefault="00360105" w14:paraId="1A329416" w14:textId="77777777">
      <w:pPr>
        <w:rPr>
          <w:rFonts w:eastAsia="PMingLiU"/>
          <w:lang w:eastAsia="zh-TW"/>
        </w:rPr>
      </w:pPr>
    </w:p>
    <w:p w:rsidRPr="00C10BF5" w:rsidR="00360105" w:rsidP="00B46144" w:rsidRDefault="00F47FE6" w14:paraId="2167DEAB" w14:textId="186A9FD6">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28D61552" w14:textId="77777777">
      <w:pPr>
        <w:rPr>
          <w:rFonts w:eastAsia="PMingLiU"/>
          <w:lang w:eastAsia="zh-TW"/>
        </w:rPr>
      </w:pPr>
    </w:p>
    <w:p w:rsidRPr="00C10BF5" w:rsidR="00360105" w:rsidP="00B46144" w:rsidRDefault="00360105" w14:paraId="37FCC467"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7707868C" w14:textId="242F1854">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76C18E9C"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7A88EA48"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190D6D9"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5C8F2510" w14:textId="77777777">
      <w:pPr>
        <w:rPr>
          <w:rFonts w:eastAsiaTheme="minorEastAsia"/>
          <w:lang w:eastAsia="zh-CN"/>
        </w:rPr>
      </w:pPr>
      <w:r w:rsidRPr="00C10BF5">
        <w:t>………………………………………………………………………………………………</w:t>
      </w:r>
    </w:p>
    <w:p w:rsidRPr="00C10BF5" w:rsidR="00360105" w:rsidP="00B46144" w:rsidRDefault="00360105" w14:paraId="7A8DB5BE" w14:textId="77777777">
      <w:pPr>
        <w:rPr>
          <w:rFonts w:eastAsiaTheme="minorEastAsia"/>
          <w:lang w:eastAsia="zh-CN"/>
        </w:rPr>
      </w:pPr>
    </w:p>
    <w:p w:rsidRPr="00C10BF5" w:rsidR="005A2CD1" w:rsidP="00B46144" w:rsidRDefault="005A2CD1" w14:paraId="29823F8C" w14:textId="77777777">
      <w:pPr>
        <w:rPr>
          <w:rFonts w:eastAsiaTheme="minorEastAsia"/>
          <w:lang w:eastAsia="zh-CN"/>
        </w:rPr>
      </w:pPr>
      <w:r w:rsidRPr="00C10BF5">
        <w:t>SUB2i_a. [IF SUB2i=1 CONTINUE, ELSE GO TO SUB3]</w:t>
      </w:r>
    </w:p>
    <w:p w:rsidRPr="00C10BF5" w:rsidR="005A2CD1" w:rsidP="00B46144" w:rsidRDefault="005A2CD1" w14:paraId="04CCABB7" w14:textId="77777777">
      <w:pPr>
        <w:rPr>
          <w:rFonts w:eastAsiaTheme="minorEastAsia"/>
          <w:lang w:eastAsia="zh-CN"/>
        </w:rPr>
      </w:pPr>
    </w:p>
    <w:p w:rsidRPr="00C10BF5" w:rsidR="00360105" w:rsidP="000607BB" w:rsidRDefault="00360105" w14:paraId="3AE43464" w14:textId="77777777">
      <w:pPr>
        <w:rPr>
          <w:rFonts w:eastAsia="PMingLiU"/>
          <w:lang w:eastAsia="zh-TW"/>
        </w:rPr>
      </w:pPr>
      <w:r w:rsidRPr="00C10BF5">
        <w:rPr>
          <w:rFonts w:eastAsia="PMingLiU"/>
          <w:b/>
          <w:bCs/>
          <w:lang w:eastAsia="zh-TW"/>
        </w:rPr>
        <w:t>過去三個月</w:t>
      </w:r>
      <w:r w:rsidRPr="00C10BF5">
        <w:rPr>
          <w:rFonts w:eastAsia="PMingLiU"/>
          <w:lang w:eastAsia="zh-TW"/>
        </w:rPr>
        <w:t>內，您使用</w:t>
      </w:r>
      <w:r w:rsidRPr="00C10BF5" w:rsidR="005A2CD1">
        <w:rPr>
          <w:rFonts w:hint="eastAsia" w:eastAsiaTheme="minorEastAsia"/>
          <w:lang w:eastAsia="zh-CN"/>
        </w:rPr>
        <w:t xml:space="preserve"> </w:t>
      </w:r>
      <w:r w:rsidRPr="00C10BF5" w:rsidR="005A2CD1">
        <w:t>{</w:t>
      </w:r>
      <w:r w:rsidRPr="00C10BF5" w:rsidR="005A2CD1">
        <w:rPr>
          <w:b/>
          <w:bCs/>
        </w:rPr>
        <w:t>RESPONSE FROM SUB2i_OTH</w:t>
      </w:r>
      <w:r w:rsidRPr="00C10BF5" w:rsidR="005A2CD1">
        <w:t>}</w:t>
      </w:r>
      <w:r w:rsidRPr="00C10BF5" w:rsidR="005A2CD1">
        <w:rPr>
          <w:rFonts w:hint="eastAsia" w:eastAsiaTheme="minorEastAsia"/>
          <w:lang w:eastAsia="zh-CN"/>
        </w:rPr>
        <w:t xml:space="preserve"> </w:t>
      </w:r>
      <w:r w:rsidRPr="00C10BF5">
        <w:rPr>
          <w:rFonts w:eastAsia="PMingLiU"/>
          <w:lang w:eastAsia="zh-TW"/>
        </w:rPr>
        <w:t>的頻率如何？</w:t>
      </w:r>
    </w:p>
    <w:p w:rsidRPr="00C10BF5" w:rsidR="00360105" w:rsidP="00B46144" w:rsidRDefault="00360105" w14:paraId="5FBAC0E9" w14:textId="77777777">
      <w:pPr>
        <w:rPr>
          <w:rFonts w:eastAsia="PMingLiU"/>
          <w:lang w:eastAsia="zh-TW"/>
        </w:rPr>
      </w:pPr>
    </w:p>
    <w:p w:rsidRPr="00C10BF5" w:rsidR="00360105" w:rsidP="00B46144" w:rsidRDefault="00F47FE6" w14:paraId="1A8789A8" w14:textId="3DC50C08">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5CB8B1CB" w14:textId="77777777">
      <w:pPr>
        <w:rPr>
          <w:rFonts w:eastAsia="PMingLiU"/>
          <w:lang w:eastAsia="zh-TW"/>
        </w:rPr>
      </w:pPr>
    </w:p>
    <w:p w:rsidRPr="00C10BF5" w:rsidR="00360105" w:rsidP="00B46144" w:rsidRDefault="00360105" w14:paraId="3489A8B1"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20195004" w14:textId="735910A6">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061F6866"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7DF4B458"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2FB78304"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5A2CD1" w:rsidP="005A2CD1" w:rsidRDefault="005A2CD1" w14:paraId="2E29EB6C" w14:textId="77777777">
      <w:r w:rsidRPr="00C10BF5">
        <w:t>………………………………………………………………………………………………</w:t>
      </w:r>
    </w:p>
    <w:p w:rsidRPr="00C10BF5" w:rsidR="005A2CD1" w:rsidP="005A2CD1" w:rsidRDefault="005A2CD1" w14:paraId="19396634" w14:textId="77777777"/>
    <w:p w:rsidRPr="00C10BF5" w:rsidR="00360105" w:rsidP="005A2CD1" w:rsidRDefault="005A2CD1" w14:paraId="4A1295CF" w14:textId="77777777">
      <w:pPr>
        <w:rPr>
          <w:rFonts w:eastAsia="PMingLiU"/>
          <w:lang w:eastAsia="zh-TW"/>
        </w:rPr>
      </w:pPr>
      <w:r w:rsidRPr="00C10BF5">
        <w:t>SUB2i_b. [IF SUB2i_a=1, 2, 3 OR 4 CONTINUE, ELSE GOTO SUB3]</w:t>
      </w:r>
    </w:p>
    <w:p w:rsidRPr="00C10BF5" w:rsidR="00360105" w:rsidP="00B46144" w:rsidRDefault="00360105" w14:paraId="4609F386" w14:textId="77777777">
      <w:pPr>
        <w:rPr>
          <w:rFonts w:eastAsiaTheme="minorEastAsia"/>
          <w:lang w:eastAsia="zh-CN"/>
        </w:rPr>
      </w:pPr>
    </w:p>
    <w:p w:rsidRPr="00C10BF5" w:rsidR="00360105" w:rsidP="000607BB" w:rsidRDefault="00360105" w14:paraId="06D046E8" w14:textId="77777777">
      <w:pPr>
        <w:rPr>
          <w:rFonts w:eastAsia="PMingLiU"/>
          <w:lang w:eastAsia="zh-TW"/>
        </w:rPr>
      </w:pPr>
      <w:r w:rsidRPr="00C10BF5">
        <w:rPr>
          <w:rFonts w:eastAsia="PMingLiU"/>
          <w:b/>
          <w:bCs/>
          <w:lang w:eastAsia="zh-TW"/>
        </w:rPr>
        <w:t>過去三個月</w:t>
      </w:r>
      <w:r w:rsidRPr="00C10BF5">
        <w:rPr>
          <w:rFonts w:eastAsia="PMingLiU"/>
          <w:lang w:eastAsia="zh-TW"/>
        </w:rPr>
        <w:t>內，您強烈渴望或迫切想要使用</w:t>
      </w:r>
      <w:r w:rsidRPr="00C10BF5" w:rsidR="005A2CD1">
        <w:rPr>
          <w:rFonts w:hint="eastAsia" w:eastAsiaTheme="minorEastAsia"/>
          <w:lang w:eastAsia="zh-CN"/>
        </w:rPr>
        <w:t xml:space="preserve"> </w:t>
      </w:r>
      <w:r w:rsidRPr="00C10BF5" w:rsidR="005A2CD1">
        <w:t>{</w:t>
      </w:r>
      <w:r w:rsidRPr="00C10BF5" w:rsidR="005A2CD1">
        <w:rPr>
          <w:b/>
          <w:bCs/>
        </w:rPr>
        <w:t>RESPONSE FROM SUB2i_OTH</w:t>
      </w:r>
      <w:r w:rsidRPr="00C10BF5" w:rsidR="005A2CD1">
        <w:t>}</w:t>
      </w:r>
      <w:r w:rsidRPr="00C10BF5">
        <w:rPr>
          <w:rFonts w:eastAsia="PMingLiU"/>
          <w:lang w:eastAsia="zh-TW"/>
        </w:rPr>
        <w:t>？</w:t>
      </w:r>
    </w:p>
    <w:p w:rsidRPr="00C10BF5" w:rsidR="00360105" w:rsidP="00B46144" w:rsidRDefault="00360105" w14:paraId="7F3CE2FB" w14:textId="77777777">
      <w:pPr>
        <w:rPr>
          <w:rFonts w:eastAsia="PMingLiU"/>
          <w:lang w:eastAsia="zh-TW"/>
        </w:rPr>
      </w:pPr>
    </w:p>
    <w:p w:rsidRPr="00C10BF5" w:rsidR="00360105" w:rsidP="00B46144" w:rsidRDefault="00F47FE6" w14:paraId="5DDCB9EF" w14:textId="3AE0B0BC">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7D5DE50" w14:textId="77777777">
      <w:pPr>
        <w:rPr>
          <w:rFonts w:eastAsia="PMingLiU"/>
          <w:lang w:eastAsia="zh-TW"/>
        </w:rPr>
      </w:pPr>
    </w:p>
    <w:p w:rsidRPr="00C10BF5" w:rsidR="00360105" w:rsidP="00B46144" w:rsidRDefault="00360105" w14:paraId="62BE90C1"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43C43952" w14:textId="78661A5B">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9D7C645"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45DE29D8"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6F82912"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294C7D12" w14:textId="77777777">
      <w:pPr>
        <w:rPr>
          <w:rFonts w:eastAsia="PMingLiU"/>
          <w:lang w:eastAsia="zh-TW"/>
        </w:rPr>
      </w:pPr>
      <w:r w:rsidRPr="00C10BF5">
        <w:t>………………………………………………………………………………………………</w:t>
      </w:r>
    </w:p>
    <w:p w:rsidRPr="00C10BF5" w:rsidR="00317675" w:rsidP="00B46144" w:rsidRDefault="00317675" w14:paraId="7666D3CF" w14:textId="77777777">
      <w:pPr>
        <w:rPr>
          <w:rFonts w:eastAsia="PMingLiU"/>
          <w:lang w:eastAsia="zh-TW"/>
        </w:rPr>
      </w:pPr>
    </w:p>
    <w:p w:rsidRPr="00C10BF5" w:rsidR="00360105" w:rsidP="00B46144" w:rsidRDefault="005A2CD1" w14:paraId="61D895D9" w14:textId="000E0288">
      <w:pPr>
        <w:rPr>
          <w:rFonts w:eastAsia="PMingLiU"/>
          <w:lang w:eastAsia="zh-TW"/>
        </w:rPr>
      </w:pPr>
      <w:r w:rsidRPr="00C10BF5">
        <w:t xml:space="preserve">SUB2i_c. </w:t>
      </w:r>
      <w:r w:rsidRPr="00C10BF5" w:rsidR="00360105">
        <w:rPr>
          <w:rFonts w:eastAsia="PMingLiU"/>
          <w:b/>
          <w:bCs/>
          <w:lang w:eastAsia="zh-TW"/>
        </w:rPr>
        <w:t>過去三個月</w:t>
      </w:r>
      <w:r w:rsidRPr="00C10BF5" w:rsidR="00360105">
        <w:rPr>
          <w:rFonts w:eastAsia="PMingLiU"/>
          <w:lang w:eastAsia="zh-TW"/>
        </w:rPr>
        <w:t>內，您因使用</w:t>
      </w:r>
      <w:r w:rsidRPr="00C10BF5">
        <w:rPr>
          <w:rFonts w:hint="eastAsia" w:eastAsiaTheme="minorEastAsia"/>
          <w:lang w:eastAsia="zh-CN"/>
        </w:rPr>
        <w:t xml:space="preserve"> </w:t>
      </w:r>
      <w:r w:rsidRPr="00C10BF5">
        <w:t>{</w:t>
      </w:r>
      <w:r w:rsidRPr="00C10BF5">
        <w:rPr>
          <w:b/>
          <w:bCs/>
        </w:rPr>
        <w:t>RESPONSE FROM SUB2i_OTH</w:t>
      </w:r>
      <w:r w:rsidRPr="00C10BF5">
        <w:t>}</w:t>
      </w:r>
      <w:r w:rsidRPr="00C10BF5">
        <w:rPr>
          <w:rFonts w:hint="eastAsia" w:eastAsiaTheme="minorEastAsia"/>
          <w:lang w:eastAsia="zh-CN"/>
        </w:rPr>
        <w:t xml:space="preserve"> </w:t>
      </w:r>
      <w:r w:rsidRPr="00C10BF5" w:rsidR="00360105">
        <w:rPr>
          <w:rFonts w:eastAsia="PMingLiU"/>
          <w:lang w:eastAsia="zh-TW"/>
        </w:rPr>
        <w:t>而導致出現健康、</w:t>
      </w:r>
      <w:r w:rsidRPr="00C10BF5" w:rsidR="005F72C9">
        <w:rPr>
          <w:rFonts w:eastAsia="PMingLiU"/>
          <w:lang w:eastAsia="zh-TW"/>
        </w:rPr>
        <w:t>社交</w:t>
      </w:r>
      <w:r w:rsidRPr="00C10BF5" w:rsidR="00360105">
        <w:rPr>
          <w:rFonts w:eastAsia="PMingLiU"/>
          <w:lang w:eastAsia="zh-TW"/>
        </w:rPr>
        <w:t>、法律或財務問題的頻率如何？</w:t>
      </w:r>
      <w:r w:rsidRPr="00C10BF5" w:rsidR="00360105">
        <w:rPr>
          <w:rFonts w:eastAsia="PMingLiU"/>
          <w:lang w:eastAsia="zh-TW"/>
        </w:rPr>
        <w:t xml:space="preserve"> </w:t>
      </w:r>
    </w:p>
    <w:p w:rsidRPr="00C10BF5" w:rsidR="00360105" w:rsidP="00B46144" w:rsidRDefault="00360105" w14:paraId="4CF9842B" w14:textId="77777777">
      <w:pPr>
        <w:rPr>
          <w:rFonts w:eastAsia="PMingLiU"/>
          <w:lang w:eastAsia="zh-TW"/>
        </w:rPr>
      </w:pPr>
    </w:p>
    <w:p w:rsidRPr="00C10BF5" w:rsidR="00360105" w:rsidP="00B46144" w:rsidRDefault="00F47FE6" w14:paraId="1B503366" w14:textId="3483DD6B">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6ED0985C" w14:textId="77777777">
      <w:pPr>
        <w:rPr>
          <w:rFonts w:eastAsia="PMingLiU"/>
          <w:lang w:eastAsia="zh-TW"/>
        </w:rPr>
      </w:pPr>
    </w:p>
    <w:p w:rsidRPr="00C10BF5" w:rsidR="00360105" w:rsidP="00B46144" w:rsidRDefault="00360105" w14:paraId="5371E620"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53963842" w14:textId="370922BF">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44F925A0" w14:textId="77777777">
      <w:pPr>
        <w:rPr>
          <w:rFonts w:eastAsia="PMingLiU"/>
          <w:lang w:eastAsia="zh-TW"/>
        </w:rPr>
      </w:pPr>
      <w:r w:rsidRPr="00C10BF5">
        <w:rPr>
          <w:rFonts w:eastAsia="PMingLiU"/>
          <w:lang w:eastAsia="zh-TW"/>
        </w:rPr>
        <w:lastRenderedPageBreak/>
        <w:t>2=</w:t>
      </w:r>
      <w:r w:rsidRPr="00C10BF5">
        <w:rPr>
          <w:rFonts w:eastAsia="PMingLiU"/>
          <w:lang w:eastAsia="zh-TW"/>
        </w:rPr>
        <w:t>每月一次</w:t>
      </w:r>
    </w:p>
    <w:p w:rsidRPr="00C10BF5" w:rsidR="00360105" w:rsidP="00B46144" w:rsidRDefault="00360105" w14:paraId="25254950"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227A41E7"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473F0B77" w14:textId="77777777">
      <w:pPr>
        <w:rPr>
          <w:rFonts w:eastAsia="PMingLiU"/>
          <w:lang w:eastAsia="zh-TW"/>
        </w:rPr>
      </w:pPr>
      <w:r w:rsidRPr="00C10BF5">
        <w:t>………………………………………………………………………………………………</w:t>
      </w:r>
      <w:r w:rsidRPr="00C10BF5" w:rsidR="00360105">
        <w:rPr>
          <w:rFonts w:eastAsia="PMingLiU"/>
          <w:lang w:eastAsia="zh-TW"/>
        </w:rPr>
        <w:t xml:space="preserve"> </w:t>
      </w:r>
    </w:p>
    <w:p w:rsidRPr="00C10BF5" w:rsidR="00360105" w:rsidP="00B46144" w:rsidRDefault="00360105" w14:paraId="58A7B82F" w14:textId="77777777">
      <w:pPr>
        <w:rPr>
          <w:rFonts w:eastAsia="PMingLiU"/>
          <w:lang w:eastAsia="zh-TW"/>
        </w:rPr>
      </w:pPr>
    </w:p>
    <w:p w:rsidRPr="00C10BF5" w:rsidR="00360105" w:rsidP="00B46144" w:rsidRDefault="005A2CD1" w14:paraId="3551C8C1" w14:textId="7486C5D0">
      <w:pPr>
        <w:rPr>
          <w:rFonts w:eastAsia="PMingLiU"/>
          <w:lang w:eastAsia="zh-TW"/>
        </w:rPr>
      </w:pPr>
      <w:r w:rsidRPr="00C10BF5">
        <w:t xml:space="preserve">SUB2i_d. </w:t>
      </w:r>
      <w:r w:rsidRPr="00C10BF5" w:rsidR="00360105">
        <w:rPr>
          <w:rFonts w:eastAsia="PMingLiU"/>
          <w:b/>
          <w:bCs/>
          <w:lang w:eastAsia="zh-TW"/>
        </w:rPr>
        <w:t>過去三個月</w:t>
      </w:r>
      <w:r w:rsidRPr="00C10BF5" w:rsidR="00360105">
        <w:rPr>
          <w:rFonts w:eastAsia="PMingLiU"/>
          <w:lang w:eastAsia="zh-TW"/>
        </w:rPr>
        <w:t>內，您因使用</w:t>
      </w:r>
      <w:r w:rsidRPr="00C10BF5">
        <w:rPr>
          <w:rFonts w:hint="eastAsia" w:eastAsiaTheme="minorEastAsia"/>
          <w:lang w:eastAsia="zh-CN"/>
        </w:rPr>
        <w:t xml:space="preserve"> </w:t>
      </w:r>
      <w:r w:rsidRPr="00C10BF5">
        <w:t>{</w:t>
      </w:r>
      <w:r w:rsidRPr="00C10BF5">
        <w:rPr>
          <w:b/>
          <w:bCs/>
        </w:rPr>
        <w:t>RESPONSE FROM SUB2i_OTH</w:t>
      </w:r>
      <w:r w:rsidRPr="00C10BF5">
        <w:t>}</w:t>
      </w:r>
      <w:r w:rsidRPr="00C10BF5">
        <w:rPr>
          <w:rFonts w:hint="eastAsia" w:eastAsiaTheme="minorEastAsia"/>
          <w:lang w:eastAsia="zh-CN"/>
        </w:rPr>
        <w:t xml:space="preserve"> </w:t>
      </w:r>
      <w:r w:rsidRPr="00C10BF5" w:rsidR="00360105">
        <w:rPr>
          <w:rFonts w:eastAsia="PMingLiU"/>
          <w:lang w:eastAsia="zh-TW"/>
        </w:rPr>
        <w:t>而未能完成</w:t>
      </w:r>
      <w:r w:rsidRPr="00C10BF5" w:rsidR="00AE6620">
        <w:rPr>
          <w:rFonts w:hint="eastAsia" w:eastAsia="PMingLiU"/>
          <w:lang w:eastAsia="zh-TW"/>
        </w:rPr>
        <w:t>您</w:t>
      </w:r>
      <w:r w:rsidRPr="00C10BF5" w:rsidR="00360105">
        <w:rPr>
          <w:rFonts w:eastAsia="PMingLiU"/>
          <w:lang w:eastAsia="zh-TW"/>
        </w:rPr>
        <w:t>通常</w:t>
      </w:r>
      <w:r w:rsidRPr="00C10BF5" w:rsidR="00AE6620">
        <w:rPr>
          <w:rFonts w:eastAsia="PMingLiU"/>
          <w:lang w:eastAsia="zh-TW"/>
        </w:rPr>
        <w:t>能完成</w:t>
      </w:r>
      <w:r w:rsidRPr="00C10BF5" w:rsidR="00360105">
        <w:rPr>
          <w:rFonts w:eastAsia="PMingLiU"/>
          <w:lang w:eastAsia="zh-TW"/>
        </w:rPr>
        <w:t>之事的頻率如何？</w:t>
      </w:r>
      <w:r w:rsidRPr="00C10BF5" w:rsidR="00360105">
        <w:rPr>
          <w:rFonts w:eastAsia="PMingLiU"/>
          <w:lang w:eastAsia="zh-TW"/>
        </w:rPr>
        <w:t xml:space="preserve"> </w:t>
      </w:r>
    </w:p>
    <w:p w:rsidRPr="00C10BF5" w:rsidR="00360105" w:rsidP="00B46144" w:rsidRDefault="00360105" w14:paraId="1D8F5A40" w14:textId="77777777">
      <w:pPr>
        <w:rPr>
          <w:rFonts w:eastAsia="PMingLiU"/>
          <w:lang w:eastAsia="zh-TW"/>
        </w:rPr>
      </w:pPr>
    </w:p>
    <w:p w:rsidRPr="00C10BF5" w:rsidR="00360105" w:rsidP="00B46144" w:rsidRDefault="00F47FE6" w14:paraId="1F85FD54" w14:textId="715FA0E4">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2543C34" w14:textId="77777777">
      <w:pPr>
        <w:rPr>
          <w:rFonts w:eastAsia="PMingLiU"/>
          <w:lang w:eastAsia="zh-TW"/>
        </w:rPr>
      </w:pPr>
    </w:p>
    <w:p w:rsidRPr="00C10BF5" w:rsidR="00360105" w:rsidP="00B46144" w:rsidRDefault="00360105" w14:paraId="24969C0A"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40ECFCEE" w14:textId="74497761">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5EB0135F"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23E40658"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7DD427D8"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4F098D6B" w14:textId="77777777">
      <w:pPr>
        <w:rPr>
          <w:rFonts w:eastAsia="PMingLiU"/>
          <w:lang w:eastAsia="zh-TW"/>
        </w:rPr>
      </w:pPr>
      <w:r w:rsidRPr="00C10BF5">
        <w:t>………………………………………………………………………………………………</w:t>
      </w:r>
      <w:r w:rsidRPr="00C10BF5" w:rsidR="00360105">
        <w:rPr>
          <w:rFonts w:eastAsia="PMingLiU"/>
          <w:lang w:eastAsia="zh-TW"/>
        </w:rPr>
        <w:t xml:space="preserve"> </w:t>
      </w:r>
    </w:p>
    <w:p w:rsidRPr="00C10BF5" w:rsidR="00360105" w:rsidP="00B46144" w:rsidRDefault="00360105" w14:paraId="3C8316C4" w14:textId="77777777">
      <w:pPr>
        <w:rPr>
          <w:rFonts w:eastAsia="PMingLiU"/>
          <w:lang w:eastAsia="zh-TW"/>
        </w:rPr>
      </w:pPr>
    </w:p>
    <w:p w:rsidRPr="00C10BF5" w:rsidR="00360105" w:rsidP="00B46144" w:rsidRDefault="005A2CD1" w14:paraId="0C0D2F54" w14:textId="77777777">
      <w:pPr>
        <w:rPr>
          <w:rFonts w:eastAsia="PMingLiU"/>
          <w:lang w:eastAsia="zh-TW"/>
        </w:rPr>
      </w:pPr>
      <w:r w:rsidRPr="00C10BF5">
        <w:rPr>
          <w:lang w:eastAsia="zh-TW"/>
        </w:rPr>
        <w:t xml:space="preserve">SUB2i_e. </w:t>
      </w:r>
      <w:r w:rsidRPr="00C10BF5" w:rsidR="00360105">
        <w:rPr>
          <w:rFonts w:eastAsia="PMingLiU"/>
          <w:b/>
          <w:bCs/>
          <w:lang w:eastAsia="zh-TW"/>
        </w:rPr>
        <w:t>過去三個月</w:t>
      </w:r>
      <w:r w:rsidRPr="00C10BF5" w:rsidR="00360105">
        <w:rPr>
          <w:rFonts w:eastAsia="PMingLiU"/>
          <w:lang w:eastAsia="zh-TW"/>
        </w:rPr>
        <w:t>內，</w:t>
      </w:r>
      <w:proofErr w:type="gramStart"/>
      <w:r w:rsidRPr="00C10BF5" w:rsidR="00360105">
        <w:rPr>
          <w:rFonts w:eastAsia="PMingLiU"/>
          <w:lang w:eastAsia="zh-TW"/>
        </w:rPr>
        <w:t>朋友</w:t>
      </w:r>
      <w:r w:rsidRPr="00C10BF5" w:rsidR="00CE688D">
        <w:rPr>
          <w:rFonts w:eastAsia="PMingLiU"/>
          <w:lang w:eastAsia="zh-TW"/>
        </w:rPr>
        <w:t>或</w:t>
      </w:r>
      <w:r w:rsidRPr="00C10BF5" w:rsidR="00360105">
        <w:rPr>
          <w:rFonts w:eastAsia="PMingLiU"/>
          <w:lang w:eastAsia="zh-TW"/>
        </w:rPr>
        <w:t>親屬或任何其他人士對您使用</w:t>
      </w:r>
      <w:r w:rsidRPr="00C10BF5" w:rsidR="00360105">
        <w:rPr>
          <w:rFonts w:eastAsia="PMingLiU"/>
          <w:lang w:eastAsia="zh-TW"/>
        </w:rPr>
        <w:t>{</w:t>
      </w:r>
      <w:proofErr w:type="gramEnd"/>
      <w:r w:rsidRPr="00C10BF5" w:rsidR="00360105">
        <w:rPr>
          <w:rFonts w:eastAsia="PMingLiU"/>
          <w:b/>
          <w:bCs/>
          <w:lang w:eastAsia="zh-TW"/>
        </w:rPr>
        <w:t>來自</w:t>
      </w:r>
      <w:r w:rsidRPr="00C10BF5" w:rsidR="00360105">
        <w:rPr>
          <w:rFonts w:eastAsia="PMingLiU"/>
          <w:b/>
          <w:bCs/>
          <w:lang w:eastAsia="zh-TW"/>
        </w:rPr>
        <w:t xml:space="preserve"> SUB2i_OTH </w:t>
      </w:r>
      <w:r w:rsidRPr="00C10BF5" w:rsidR="00360105">
        <w:rPr>
          <w:rFonts w:eastAsia="PMingLiU"/>
          <w:b/>
          <w:bCs/>
          <w:lang w:eastAsia="zh-TW"/>
        </w:rPr>
        <w:t>的回答</w:t>
      </w:r>
      <w:r w:rsidRPr="00C10BF5" w:rsidR="00360105">
        <w:rPr>
          <w:rFonts w:eastAsia="PMingLiU"/>
          <w:lang w:eastAsia="zh-TW"/>
        </w:rPr>
        <w:t>}</w:t>
      </w:r>
      <w:r w:rsidRPr="00C10BF5" w:rsidR="00360105">
        <w:rPr>
          <w:rFonts w:eastAsia="PMingLiU"/>
          <w:lang w:eastAsia="zh-TW"/>
        </w:rPr>
        <w:t>的情況表示擔憂的頻率如何？</w:t>
      </w:r>
    </w:p>
    <w:p w:rsidRPr="00C10BF5" w:rsidR="00360105" w:rsidP="00B46144" w:rsidRDefault="00360105" w14:paraId="70DD5FFC" w14:textId="77777777">
      <w:pPr>
        <w:rPr>
          <w:rFonts w:eastAsia="PMingLiU"/>
          <w:lang w:eastAsia="zh-TW"/>
        </w:rPr>
      </w:pPr>
    </w:p>
    <w:p w:rsidRPr="00C10BF5" w:rsidR="00360105" w:rsidP="00B46144" w:rsidRDefault="00F47FE6" w14:paraId="77B848C5" w14:textId="4175C9D6">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73CCA214" w14:textId="77777777">
      <w:pPr>
        <w:rPr>
          <w:rFonts w:eastAsia="PMingLiU"/>
          <w:lang w:eastAsia="zh-TW"/>
        </w:rPr>
      </w:pPr>
    </w:p>
    <w:p w:rsidRPr="00C10BF5" w:rsidR="00360105" w:rsidP="00B46144" w:rsidRDefault="00360105" w14:paraId="0C72C47E"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29E8C68E" w14:textId="7672DE98">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6215F293"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7F07EC0E"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6DF7E28C"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360105" w:rsidP="00B46144" w:rsidRDefault="005A2CD1" w14:paraId="59BB12AA" w14:textId="77777777">
      <w:pPr>
        <w:rPr>
          <w:rFonts w:eastAsia="PMingLiU"/>
          <w:lang w:eastAsia="zh-TW"/>
        </w:rPr>
      </w:pPr>
      <w:r w:rsidRPr="00C10BF5">
        <w:t>………………………………………………………………………………………………</w:t>
      </w:r>
      <w:r w:rsidRPr="00C10BF5" w:rsidR="00360105">
        <w:rPr>
          <w:rFonts w:eastAsia="PMingLiU"/>
          <w:lang w:eastAsia="zh-TW"/>
        </w:rPr>
        <w:t xml:space="preserve"> </w:t>
      </w:r>
    </w:p>
    <w:p w:rsidRPr="00C10BF5" w:rsidR="00360105" w:rsidP="00B46144" w:rsidRDefault="00360105" w14:paraId="78C7DCB2" w14:textId="77777777">
      <w:pPr>
        <w:rPr>
          <w:rFonts w:eastAsia="PMingLiU"/>
          <w:lang w:eastAsia="zh-TW"/>
        </w:rPr>
      </w:pPr>
    </w:p>
    <w:p w:rsidRPr="00C10BF5" w:rsidR="00360105" w:rsidP="000607BB" w:rsidRDefault="005A2CD1" w14:paraId="266A89CF" w14:textId="77777777">
      <w:pPr>
        <w:rPr>
          <w:rFonts w:eastAsia="PMingLiU"/>
          <w:lang w:eastAsia="zh-TW"/>
        </w:rPr>
      </w:pPr>
      <w:r w:rsidRPr="00C10BF5">
        <w:t xml:space="preserve">SUB2i_f. </w:t>
      </w:r>
      <w:r w:rsidRPr="00C10BF5" w:rsidR="00360105">
        <w:rPr>
          <w:rFonts w:eastAsia="PMingLiU"/>
          <w:b/>
          <w:bCs/>
          <w:lang w:eastAsia="zh-TW"/>
        </w:rPr>
        <w:t>過去三個月</w:t>
      </w:r>
      <w:r w:rsidRPr="00C10BF5" w:rsidR="00360105">
        <w:rPr>
          <w:rFonts w:eastAsia="PMingLiU"/>
          <w:lang w:eastAsia="zh-TW"/>
        </w:rPr>
        <w:t>內，您嘗試控制、減少或停止使用</w:t>
      </w:r>
      <w:r w:rsidRPr="00C10BF5">
        <w:rPr>
          <w:rFonts w:hint="eastAsia" w:eastAsiaTheme="minorEastAsia"/>
          <w:lang w:eastAsia="zh-CN"/>
        </w:rPr>
        <w:t xml:space="preserve"> </w:t>
      </w:r>
      <w:r w:rsidRPr="00C10BF5">
        <w:t>{</w:t>
      </w:r>
      <w:r w:rsidRPr="00C10BF5">
        <w:rPr>
          <w:b/>
          <w:bCs/>
        </w:rPr>
        <w:t>RESPONSE FROM SUB2i_OTH}</w:t>
      </w:r>
      <w:r w:rsidRPr="00C10BF5">
        <w:rPr>
          <w:rFonts w:hint="eastAsia" w:eastAsiaTheme="minorEastAsia"/>
          <w:b/>
          <w:bCs/>
          <w:lang w:eastAsia="zh-CN"/>
        </w:rPr>
        <w:t xml:space="preserve"> </w:t>
      </w:r>
      <w:r w:rsidRPr="00C10BF5" w:rsidR="00360105">
        <w:rPr>
          <w:rFonts w:eastAsia="PMingLiU"/>
          <w:lang w:eastAsia="zh-TW"/>
        </w:rPr>
        <w:t>但卻以失敗告終的頻率如何？</w:t>
      </w:r>
    </w:p>
    <w:p w:rsidRPr="00C10BF5" w:rsidR="00360105" w:rsidP="00B46144" w:rsidRDefault="00360105" w14:paraId="60358877" w14:textId="77777777">
      <w:pPr>
        <w:rPr>
          <w:rFonts w:eastAsia="PMingLiU"/>
          <w:lang w:eastAsia="zh-TW"/>
        </w:rPr>
      </w:pPr>
    </w:p>
    <w:p w:rsidRPr="00C10BF5" w:rsidR="00360105" w:rsidP="00B46144" w:rsidRDefault="00F47FE6" w14:paraId="00C114E7" w14:textId="2FD2524C">
      <w:pPr>
        <w:rPr>
          <w:rFonts w:eastAsia="PMingLiU"/>
          <w:lang w:eastAsia="zh-TW"/>
        </w:rPr>
      </w:pPr>
      <w:r w:rsidRPr="00C10BF5">
        <w:rPr>
          <w:rFonts w:eastAsia="PMingLiU"/>
          <w:lang w:eastAsia="zh-TW"/>
        </w:rPr>
        <w:t>您認為是</w:t>
      </w:r>
      <w:r w:rsidRPr="00C10BF5" w:rsidR="00360105">
        <w:rPr>
          <w:rFonts w:eastAsia="PMingLiU"/>
          <w:lang w:eastAsia="zh-TW"/>
        </w:rPr>
        <w:t>…</w:t>
      </w:r>
    </w:p>
    <w:p w:rsidRPr="00C10BF5" w:rsidR="00360105" w:rsidP="00B46144" w:rsidRDefault="00360105" w14:paraId="0A4B82F7" w14:textId="77777777">
      <w:pPr>
        <w:rPr>
          <w:rFonts w:eastAsia="PMingLiU"/>
          <w:lang w:eastAsia="zh-TW"/>
        </w:rPr>
      </w:pPr>
    </w:p>
    <w:p w:rsidRPr="00C10BF5" w:rsidR="00360105" w:rsidP="00B46144" w:rsidRDefault="00360105" w14:paraId="0DEBF52F" w14:textId="77777777">
      <w:pPr>
        <w:rPr>
          <w:rFonts w:eastAsia="PMingLiU"/>
          <w:lang w:eastAsia="zh-TW"/>
        </w:rPr>
      </w:pPr>
      <w:r w:rsidRPr="00C10BF5">
        <w:rPr>
          <w:rFonts w:eastAsia="PMingLiU"/>
          <w:lang w:eastAsia="zh-TW"/>
        </w:rPr>
        <w:t>0=</w:t>
      </w:r>
      <w:r w:rsidRPr="00C10BF5">
        <w:rPr>
          <w:rFonts w:eastAsia="PMingLiU"/>
          <w:lang w:eastAsia="zh-TW"/>
        </w:rPr>
        <w:t>從未</w:t>
      </w:r>
      <w:r w:rsidRPr="00C10BF5">
        <w:rPr>
          <w:rFonts w:eastAsia="PMingLiU"/>
          <w:lang w:eastAsia="zh-TW"/>
        </w:rPr>
        <w:t xml:space="preserve"> </w:t>
      </w:r>
    </w:p>
    <w:p w:rsidRPr="00C10BF5" w:rsidR="00360105" w:rsidP="00B46144" w:rsidRDefault="00E15157" w14:paraId="3029B493" w14:textId="0CDA5620">
      <w:pPr>
        <w:rPr>
          <w:rFonts w:eastAsia="PMingLiU"/>
          <w:lang w:eastAsia="zh-TW"/>
        </w:rPr>
      </w:pPr>
      <w:r w:rsidRPr="00C10BF5">
        <w:rPr>
          <w:rFonts w:eastAsia="PMingLiU"/>
          <w:lang w:eastAsia="zh-TW"/>
        </w:rPr>
        <w:t>1=</w:t>
      </w:r>
      <w:r w:rsidRPr="00C10BF5">
        <w:rPr>
          <w:rFonts w:eastAsia="PMingLiU"/>
          <w:lang w:eastAsia="zh-TW"/>
        </w:rPr>
        <w:t>一次或兩次</w:t>
      </w:r>
    </w:p>
    <w:p w:rsidRPr="00C10BF5" w:rsidR="00360105" w:rsidP="00B46144" w:rsidRDefault="00360105" w14:paraId="4B0138D7" w14:textId="77777777">
      <w:pPr>
        <w:rPr>
          <w:rFonts w:eastAsia="PMingLiU"/>
          <w:lang w:eastAsia="zh-TW"/>
        </w:rPr>
      </w:pPr>
      <w:r w:rsidRPr="00C10BF5">
        <w:rPr>
          <w:rFonts w:eastAsia="PMingLiU"/>
          <w:lang w:eastAsia="zh-TW"/>
        </w:rPr>
        <w:t>2=</w:t>
      </w:r>
      <w:r w:rsidRPr="00C10BF5">
        <w:rPr>
          <w:rFonts w:eastAsia="PMingLiU"/>
          <w:lang w:eastAsia="zh-TW"/>
        </w:rPr>
        <w:t>每月一次</w:t>
      </w:r>
    </w:p>
    <w:p w:rsidRPr="00C10BF5" w:rsidR="00360105" w:rsidP="00B46144" w:rsidRDefault="00360105" w14:paraId="08EE729A" w14:textId="77777777">
      <w:pPr>
        <w:rPr>
          <w:rFonts w:eastAsia="PMingLiU"/>
          <w:lang w:eastAsia="zh-TW"/>
        </w:rPr>
      </w:pPr>
      <w:r w:rsidRPr="00C10BF5">
        <w:rPr>
          <w:rFonts w:eastAsia="PMingLiU"/>
          <w:lang w:eastAsia="zh-TW"/>
        </w:rPr>
        <w:t>3=</w:t>
      </w:r>
      <w:r w:rsidRPr="00C10BF5">
        <w:rPr>
          <w:rFonts w:eastAsia="PMingLiU"/>
          <w:lang w:eastAsia="zh-TW"/>
        </w:rPr>
        <w:t>每週一次</w:t>
      </w:r>
    </w:p>
    <w:p w:rsidRPr="00C10BF5" w:rsidR="00360105" w:rsidP="00B46144" w:rsidRDefault="00360105" w14:paraId="3EAF3BB0" w14:textId="77777777">
      <w:pPr>
        <w:rPr>
          <w:rFonts w:eastAsia="PMingLiU"/>
          <w:lang w:eastAsia="zh-TW"/>
        </w:rPr>
      </w:pPr>
      <w:r w:rsidRPr="00C10BF5">
        <w:rPr>
          <w:rFonts w:eastAsia="PMingLiU"/>
          <w:lang w:eastAsia="zh-TW"/>
        </w:rPr>
        <w:t>4=</w:t>
      </w:r>
      <w:r w:rsidRPr="00C10BF5">
        <w:rPr>
          <w:rFonts w:eastAsia="PMingLiU"/>
          <w:lang w:eastAsia="zh-TW"/>
        </w:rPr>
        <w:t>每天一次或幾乎每天一次</w:t>
      </w:r>
    </w:p>
    <w:p w:rsidRPr="00C10BF5" w:rsidR="005A2CD1" w:rsidP="005A2CD1" w:rsidRDefault="005A2CD1" w14:paraId="63919C30" w14:textId="77777777">
      <w:r w:rsidRPr="00C10BF5">
        <w:t>………………………………………………………………………………………………</w:t>
      </w:r>
    </w:p>
    <w:p w:rsidRPr="00C10BF5" w:rsidR="005A2CD1" w:rsidP="005A2CD1" w:rsidRDefault="005A2CD1" w14:paraId="6421C1B1" w14:textId="77777777"/>
    <w:p w:rsidRPr="00C10BF5" w:rsidR="00360105" w:rsidP="005A2CD1" w:rsidRDefault="005A2CD1" w14:paraId="7E107E7C" w14:textId="77777777">
      <w:pPr>
        <w:rPr>
          <w:rFonts w:eastAsia="PMingLiU"/>
          <w:lang w:eastAsia="zh-TW"/>
        </w:rPr>
      </w:pPr>
      <w:r w:rsidRPr="00C10BF5">
        <w:t>SUB3.</w:t>
      </w:r>
      <w:r w:rsidRPr="00C10BF5" w:rsidR="00360105">
        <w:rPr>
          <w:rFonts w:eastAsia="PMingLiU"/>
          <w:lang w:eastAsia="zh-TW"/>
        </w:rPr>
        <w:t xml:space="preserve"> </w:t>
      </w:r>
    </w:p>
    <w:p w:rsidRPr="00C10BF5" w:rsidR="00360105" w:rsidP="00B46144" w:rsidRDefault="00360105" w14:paraId="59D15D6C" w14:textId="77777777">
      <w:pPr>
        <w:rPr>
          <w:rFonts w:eastAsia="PMingLiU"/>
          <w:lang w:eastAsia="zh-TW"/>
        </w:rPr>
      </w:pPr>
    </w:p>
    <w:p w:rsidRPr="00C10BF5" w:rsidR="00202BA7" w:rsidP="00B46144" w:rsidRDefault="00202BA7" w14:paraId="4FF9D42C" w14:textId="7C81DC7E">
      <w:pPr>
        <w:rPr>
          <w:rFonts w:eastAsia="PMingLiU"/>
          <w:lang w:eastAsia="zh-TW"/>
        </w:rPr>
      </w:pPr>
      <w:r w:rsidRPr="00C10BF5">
        <w:rPr>
          <w:rFonts w:eastAsia="PMingLiU"/>
          <w:lang w:eastAsia="zh-TW"/>
        </w:rPr>
        <w:lastRenderedPageBreak/>
        <w:t>您是否曾（即便是一次）使用針頭注射過並非開給您的任何藥物？請</w:t>
      </w:r>
      <w:r w:rsidRPr="00C10BF5" w:rsidR="005F72C9">
        <w:rPr>
          <w:rFonts w:eastAsia="PMingLiU"/>
          <w:lang w:eastAsia="zh-TW"/>
        </w:rPr>
        <w:t>僅</w:t>
      </w:r>
      <w:r w:rsidRPr="00C10BF5" w:rsidR="005F72C9">
        <w:rPr>
          <w:rFonts w:hint="eastAsia" w:eastAsia="PMingLiU"/>
          <w:lang w:eastAsia="zh-TW"/>
        </w:rPr>
        <w:t>包括</w:t>
      </w:r>
      <w:r w:rsidRPr="00C10BF5">
        <w:rPr>
          <w:rFonts w:eastAsia="PMingLiU"/>
          <w:lang w:eastAsia="zh-TW"/>
        </w:rPr>
        <w:t>用作非醫療性用途的藥物。</w:t>
      </w:r>
    </w:p>
    <w:p w:rsidRPr="00C10BF5" w:rsidR="00202BA7" w:rsidP="00B46144" w:rsidRDefault="00202BA7" w14:paraId="3E4D70F4" w14:textId="77777777">
      <w:pPr>
        <w:rPr>
          <w:rFonts w:eastAsia="PMingLiU"/>
          <w:lang w:eastAsia="zh-TW"/>
        </w:rPr>
      </w:pPr>
    </w:p>
    <w:p w:rsidRPr="00C10BF5" w:rsidR="005A2CD1" w:rsidP="005A2CD1" w:rsidRDefault="004931D2" w14:paraId="3BF319BB" w14:textId="1A62CB30">
      <w:r w:rsidRPr="00C10BF5">
        <w:t>1=</w:t>
      </w:r>
      <w:r w:rsidRPr="00C10BF5">
        <w:rPr>
          <w:rFonts w:hint="eastAsia" w:ascii="PMingLiU" w:hAnsi="PMingLiU" w:eastAsia="PMingLiU" w:cs="PMingLiU"/>
        </w:rPr>
        <w:t>是</w:t>
      </w:r>
    </w:p>
    <w:p w:rsidRPr="00C10BF5" w:rsidR="005A2CD1" w:rsidP="005A2CD1" w:rsidRDefault="004931D2" w14:paraId="782EF3A5" w14:textId="0BADC9B0">
      <w:r w:rsidRPr="00C10BF5">
        <w:t>2=</w:t>
      </w:r>
      <w:r w:rsidRPr="00C10BF5">
        <w:rPr>
          <w:rFonts w:hint="eastAsia" w:ascii="PMingLiU" w:hAnsi="PMingLiU" w:eastAsia="PMingLiU" w:cs="PMingLiU"/>
        </w:rPr>
        <w:t>否</w:t>
      </w:r>
    </w:p>
    <w:p w:rsidRPr="00C10BF5" w:rsidR="005A2CD1" w:rsidP="005A2CD1" w:rsidRDefault="005A2CD1" w14:paraId="3C46038B" w14:textId="77777777">
      <w:r w:rsidRPr="00C10BF5">
        <w:t>………………………………………………………………………………………………</w:t>
      </w:r>
    </w:p>
    <w:p w:rsidRPr="00C10BF5" w:rsidR="005A2CD1" w:rsidP="005A2CD1" w:rsidRDefault="005A2CD1" w14:paraId="6502B60C" w14:textId="77777777"/>
    <w:p w:rsidRPr="00C10BF5" w:rsidR="00360105" w:rsidP="005A2CD1" w:rsidRDefault="005A2CD1" w14:paraId="340EE04C" w14:textId="77777777">
      <w:pPr>
        <w:rPr>
          <w:rFonts w:eastAsia="PMingLiU"/>
          <w:lang w:eastAsia="zh-TW"/>
        </w:rPr>
      </w:pPr>
      <w:r w:rsidRPr="00C10BF5">
        <w:t>SUB3a. [IF SUB3=1 CONTINUE, ELSE GO TO SUB10]</w:t>
      </w:r>
    </w:p>
    <w:p w:rsidRPr="00C10BF5" w:rsidR="00360105" w:rsidP="00B46144" w:rsidRDefault="00360105" w14:paraId="39BF99B4" w14:textId="77777777">
      <w:pPr>
        <w:rPr>
          <w:rFonts w:eastAsia="PMingLiU"/>
          <w:lang w:eastAsia="zh-TW"/>
        </w:rPr>
      </w:pPr>
    </w:p>
    <w:p w:rsidRPr="00C10BF5" w:rsidR="00881010" w:rsidP="00881010" w:rsidRDefault="00881010" w14:paraId="06785CEB" w14:textId="77777777">
      <w:pPr>
        <w:rPr>
          <w:rFonts w:eastAsia="PMingLiU"/>
          <w:lang w:eastAsia="zh-TW"/>
        </w:rPr>
      </w:pPr>
      <w:r w:rsidRPr="00C10BF5">
        <w:rPr>
          <w:rFonts w:eastAsia="PMingLiU"/>
          <w:lang w:eastAsia="zh-TW"/>
        </w:rPr>
        <w:t>自從您上次使用針頭注射並非開給您的任何藥物時起已經有多久了？</w:t>
      </w:r>
    </w:p>
    <w:p w:rsidRPr="00C10BF5" w:rsidR="00360105" w:rsidP="00B46144" w:rsidRDefault="00360105" w14:paraId="529164A2" w14:textId="77777777">
      <w:pPr>
        <w:rPr>
          <w:rFonts w:eastAsia="PMingLiU"/>
          <w:lang w:eastAsia="zh-TW"/>
        </w:rPr>
      </w:pPr>
      <w:r w:rsidRPr="00C10BF5">
        <w:rPr>
          <w:rFonts w:eastAsia="PMingLiU"/>
          <w:lang w:eastAsia="zh-TW"/>
        </w:rPr>
        <w:t>1=</w:t>
      </w:r>
      <w:r w:rsidRPr="00C10BF5">
        <w:rPr>
          <w:rFonts w:eastAsia="PMingLiU"/>
          <w:lang w:eastAsia="zh-TW"/>
        </w:rPr>
        <w:t>在過去</w:t>
      </w:r>
      <w:r w:rsidRPr="00C10BF5">
        <w:rPr>
          <w:rFonts w:eastAsia="PMingLiU"/>
          <w:lang w:eastAsia="zh-TW"/>
        </w:rPr>
        <w:t xml:space="preserve"> 3 </w:t>
      </w:r>
      <w:r w:rsidRPr="00C10BF5">
        <w:rPr>
          <w:rFonts w:eastAsia="PMingLiU"/>
          <w:lang w:eastAsia="zh-TW"/>
        </w:rPr>
        <w:t>個月內</w:t>
      </w:r>
    </w:p>
    <w:p w:rsidRPr="00C10BF5" w:rsidR="00360105" w:rsidP="00B46144" w:rsidRDefault="00360105" w14:paraId="2ECE7CB6" w14:textId="77777777">
      <w:pPr>
        <w:rPr>
          <w:rFonts w:eastAsia="PMingLiU"/>
          <w:lang w:eastAsia="zh-TW"/>
        </w:rPr>
      </w:pPr>
      <w:r w:rsidRPr="00C10BF5">
        <w:rPr>
          <w:rFonts w:eastAsia="PMingLiU"/>
          <w:lang w:eastAsia="zh-TW"/>
        </w:rPr>
        <w:t>2=</w:t>
      </w:r>
      <w:r w:rsidRPr="00C10BF5">
        <w:rPr>
          <w:rFonts w:eastAsia="PMingLiU"/>
          <w:lang w:eastAsia="zh-TW"/>
        </w:rPr>
        <w:t>在超過</w:t>
      </w:r>
      <w:r w:rsidRPr="00C10BF5">
        <w:rPr>
          <w:rFonts w:eastAsia="PMingLiU"/>
          <w:lang w:eastAsia="zh-TW"/>
        </w:rPr>
        <w:t xml:space="preserve"> 3 </w:t>
      </w:r>
      <w:r w:rsidRPr="00C10BF5">
        <w:rPr>
          <w:rFonts w:eastAsia="PMingLiU"/>
          <w:lang w:eastAsia="zh-TW"/>
        </w:rPr>
        <w:t>個月以前，但至今不超過</w:t>
      </w:r>
      <w:r w:rsidRPr="00C10BF5">
        <w:rPr>
          <w:rFonts w:eastAsia="PMingLiU"/>
          <w:lang w:eastAsia="zh-TW"/>
        </w:rPr>
        <w:t xml:space="preserve"> 12 </w:t>
      </w:r>
      <w:r w:rsidRPr="00C10BF5">
        <w:rPr>
          <w:rFonts w:eastAsia="PMingLiU"/>
          <w:lang w:eastAsia="zh-TW"/>
        </w:rPr>
        <w:t>個月</w:t>
      </w:r>
      <w:r w:rsidRPr="00C10BF5">
        <w:rPr>
          <w:rFonts w:eastAsia="PMingLiU"/>
          <w:lang w:eastAsia="zh-TW"/>
        </w:rPr>
        <w:t xml:space="preserve"> </w:t>
      </w:r>
      <w:r w:rsidRPr="00C10BF5">
        <w:rPr>
          <w:rFonts w:eastAsia="PMingLiU"/>
          <w:strike/>
          <w:lang w:eastAsia="zh-TW"/>
        </w:rPr>
        <w:t xml:space="preserve"> </w:t>
      </w:r>
    </w:p>
    <w:p w:rsidRPr="00C10BF5" w:rsidR="00360105" w:rsidP="00B46144" w:rsidRDefault="00360105" w14:paraId="42930E23" w14:textId="77777777">
      <w:pPr>
        <w:rPr>
          <w:rFonts w:eastAsia="PMingLiU"/>
          <w:lang w:eastAsia="zh-TW"/>
        </w:rPr>
      </w:pPr>
      <w:r w:rsidRPr="00C10BF5">
        <w:rPr>
          <w:rFonts w:eastAsia="PMingLiU"/>
          <w:lang w:eastAsia="zh-TW"/>
        </w:rPr>
        <w:t>3=</w:t>
      </w:r>
      <w:r w:rsidRPr="00C10BF5">
        <w:rPr>
          <w:rFonts w:eastAsia="PMingLiU"/>
          <w:lang w:eastAsia="zh-TW"/>
        </w:rPr>
        <w:t>在超過</w:t>
      </w:r>
      <w:r w:rsidRPr="00C10BF5">
        <w:rPr>
          <w:rFonts w:eastAsia="PMingLiU"/>
          <w:lang w:eastAsia="zh-TW"/>
        </w:rPr>
        <w:t xml:space="preserve"> 12 </w:t>
      </w:r>
      <w:r w:rsidRPr="00C10BF5">
        <w:rPr>
          <w:rFonts w:eastAsia="PMingLiU"/>
          <w:lang w:eastAsia="zh-TW"/>
        </w:rPr>
        <w:t>個月以前</w:t>
      </w:r>
    </w:p>
    <w:p w:rsidRPr="00C10BF5" w:rsidR="005A2CD1" w:rsidP="005A2CD1" w:rsidRDefault="005A2CD1" w14:paraId="1E921B26" w14:textId="77777777">
      <w:pPr>
        <w:rPr>
          <w:lang w:eastAsia="zh-TW"/>
        </w:rPr>
      </w:pPr>
    </w:p>
    <w:p w:rsidRPr="00C10BF5" w:rsidR="005A2CD1" w:rsidP="005A2CD1" w:rsidRDefault="005A2CD1" w14:paraId="662850C0" w14:textId="77777777">
      <w:pPr>
        <w:rPr>
          <w:lang w:eastAsia="zh-TW"/>
        </w:rPr>
      </w:pPr>
      <w:r w:rsidRPr="00C10BF5">
        <w:rPr>
          <w:lang w:eastAsia="zh-TW"/>
        </w:rPr>
        <w:t>………………………………………………………………………………………………</w:t>
      </w:r>
    </w:p>
    <w:p w:rsidRPr="00C10BF5" w:rsidR="005A2CD1" w:rsidP="005A2CD1" w:rsidRDefault="005A2CD1" w14:paraId="33AECEAF" w14:textId="77777777">
      <w:pPr>
        <w:rPr>
          <w:lang w:eastAsia="zh-TW"/>
        </w:rPr>
      </w:pPr>
      <w:r w:rsidRPr="00C10BF5">
        <w:rPr>
          <w:lang w:eastAsia="zh-TW"/>
        </w:rPr>
        <w:tab/>
      </w:r>
    </w:p>
    <w:p w:rsidRPr="00C10BF5" w:rsidR="005A2CD1" w:rsidP="005A2CD1" w:rsidRDefault="005A2CD1" w14:paraId="543BEFDB" w14:textId="77777777">
      <w:r w:rsidRPr="00C10BF5">
        <w:rPr>
          <w:lang w:eastAsia="zh-TW"/>
        </w:rPr>
        <w:t xml:space="preserve">SUB10. </w:t>
      </w:r>
      <w:r w:rsidRPr="00C10BF5">
        <w:t>[IF SUB2b =1, SUB2c=1, SUB2d=1, SUB2e=1, SUB2f=1 SUB2g=1, SUB2h=1, OR SUB2i = 1, CONTINUE]</w:t>
      </w:r>
    </w:p>
    <w:p w:rsidRPr="00C10BF5" w:rsidR="005A2CD1" w:rsidP="005A2CD1" w:rsidRDefault="005A2CD1" w14:paraId="1A6D8E0F" w14:textId="77777777"/>
    <w:p w:rsidRPr="00C10BF5" w:rsidR="005A2CD1" w:rsidP="005A2CD1" w:rsidRDefault="005A2CD1" w14:paraId="77EFA5B2" w14:textId="77777777">
      <w:r w:rsidRPr="00C10BF5">
        <w:t xml:space="preserve">[IF SUB2b_a=1,2,3 or 4, SUB2c_a=1,2,3 or 4, SUB2d_a=1,2,3 or 4, SUB2e_a=1,2,3 or 4, SUB2f_a=1,2,3 or 4, SUB2g_a=1,2,3 or 4, SUB2h_a=1,2,3 or 4, OR SUB2i_a = 1,2,3 or 4, GO TO SUB10a] </w:t>
      </w:r>
    </w:p>
    <w:p w:rsidRPr="00C10BF5" w:rsidR="005A2CD1" w:rsidP="005A2CD1" w:rsidRDefault="005A2CD1" w14:paraId="3FB48C1C" w14:textId="77777777"/>
    <w:p w:rsidRPr="00C10BF5" w:rsidR="00360105" w:rsidP="005A2CD1" w:rsidRDefault="005A2CD1" w14:paraId="0C6FDE20" w14:textId="77777777">
      <w:pPr>
        <w:rPr>
          <w:rFonts w:eastAsia="PMingLiU"/>
          <w:lang w:eastAsia="zh-TW"/>
        </w:rPr>
      </w:pPr>
      <w:r w:rsidRPr="00C10BF5">
        <w:t>[ELSE GO TO SUB12]</w:t>
      </w:r>
      <w:r w:rsidRPr="00C10BF5" w:rsidR="00881010">
        <w:rPr>
          <w:rFonts w:eastAsia="PMingLiU"/>
          <w:lang w:eastAsia="zh-TW"/>
        </w:rPr>
        <w:t xml:space="preserve"> </w:t>
      </w:r>
    </w:p>
    <w:p w:rsidRPr="00C10BF5" w:rsidR="00360105" w:rsidP="00EB7420" w:rsidRDefault="00360105" w14:paraId="3AA91DD5" w14:textId="77777777">
      <w:pPr>
        <w:rPr>
          <w:rFonts w:eastAsia="PMingLiU"/>
          <w:lang w:eastAsia="zh-TW"/>
        </w:rPr>
      </w:pPr>
    </w:p>
    <w:p w:rsidRPr="00C10BF5" w:rsidR="00360105" w:rsidP="00EB7420" w:rsidRDefault="00360105" w14:paraId="04EA54AA" w14:textId="77777777">
      <w:pPr>
        <w:rPr>
          <w:rFonts w:eastAsia="PMingLiU"/>
          <w:lang w:eastAsia="zh-TW"/>
        </w:rPr>
      </w:pPr>
      <w:r w:rsidRPr="00C10BF5">
        <w:rPr>
          <w:rFonts w:eastAsia="PMingLiU"/>
          <w:lang w:eastAsia="zh-TW"/>
        </w:rPr>
        <w:t>先前，您曾指出自己曾使用過</w:t>
      </w:r>
      <w:r w:rsidRPr="00C10BF5">
        <w:rPr>
          <w:rFonts w:eastAsia="PMingLiU"/>
          <w:lang w:eastAsia="zh-TW"/>
        </w:rPr>
        <w:t>……</w:t>
      </w:r>
    </w:p>
    <w:p w:rsidRPr="00C10BF5" w:rsidR="00360105" w:rsidP="00EB7420" w:rsidRDefault="00360105" w14:paraId="2CBEC0E5" w14:textId="77777777">
      <w:pPr>
        <w:rPr>
          <w:rFonts w:eastAsia="PMingLiU"/>
          <w:lang w:eastAsia="zh-TW"/>
        </w:rPr>
      </w:pPr>
    </w:p>
    <w:p w:rsidRPr="00C10BF5" w:rsidR="00360105" w:rsidP="00EB7420" w:rsidRDefault="00360105" w14:paraId="2CFAE171"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b=1</w:t>
      </w:r>
      <w:r w:rsidRPr="00C10BF5">
        <w:rPr>
          <w:rFonts w:eastAsia="PMingLiU"/>
          <w:lang w:eastAsia="zh-TW"/>
        </w:rPr>
        <w:t>：大麻或大麻煙</w:t>
      </w:r>
      <w:r w:rsidRPr="00C10BF5">
        <w:rPr>
          <w:rFonts w:eastAsia="PMingLiU"/>
          <w:lang w:eastAsia="zh-TW"/>
        </w:rPr>
        <w:t>]</w:t>
      </w:r>
    </w:p>
    <w:p w:rsidRPr="00C10BF5" w:rsidR="00360105" w:rsidP="00EB7420" w:rsidRDefault="00360105" w14:paraId="2FA77422"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c=1</w:t>
      </w:r>
      <w:r w:rsidRPr="00C10BF5">
        <w:rPr>
          <w:rFonts w:eastAsia="PMingLiU"/>
          <w:lang w:eastAsia="zh-TW"/>
        </w:rPr>
        <w:t>：古柯鹼</w:t>
      </w:r>
      <w:r w:rsidRPr="00C10BF5">
        <w:rPr>
          <w:rFonts w:eastAsia="PMingLiU"/>
          <w:lang w:eastAsia="zh-TW"/>
        </w:rPr>
        <w:t>]</w:t>
      </w:r>
    </w:p>
    <w:p w:rsidRPr="00C10BF5" w:rsidR="00360105" w:rsidP="00EB7420" w:rsidRDefault="00360105" w14:paraId="461F0C26"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d=1</w:t>
      </w:r>
      <w:r w:rsidRPr="00C10BF5">
        <w:rPr>
          <w:rFonts w:eastAsia="PMingLiU"/>
          <w:lang w:eastAsia="zh-TW"/>
        </w:rPr>
        <w:t>：安非他命類興奮劑</w:t>
      </w:r>
      <w:r w:rsidRPr="00C10BF5">
        <w:rPr>
          <w:rFonts w:eastAsia="PMingLiU"/>
          <w:lang w:eastAsia="zh-TW"/>
        </w:rPr>
        <w:t>]</w:t>
      </w:r>
    </w:p>
    <w:p w:rsidRPr="00C10BF5" w:rsidR="00360105" w:rsidP="00EB7420" w:rsidRDefault="00360105" w14:paraId="3021F8CE"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e=1</w:t>
      </w:r>
      <w:r w:rsidRPr="00C10BF5">
        <w:rPr>
          <w:rFonts w:eastAsia="PMingLiU"/>
          <w:lang w:eastAsia="zh-TW"/>
        </w:rPr>
        <w:t>：吸入劑</w:t>
      </w:r>
      <w:r w:rsidRPr="00C10BF5">
        <w:rPr>
          <w:rFonts w:eastAsia="PMingLiU"/>
          <w:lang w:eastAsia="zh-TW"/>
        </w:rPr>
        <w:t>]</w:t>
      </w:r>
    </w:p>
    <w:p w:rsidRPr="00C10BF5" w:rsidR="00360105" w:rsidP="00EB7420" w:rsidRDefault="00360105" w14:paraId="2252B900"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f=1</w:t>
      </w:r>
      <w:r w:rsidRPr="00C10BF5">
        <w:rPr>
          <w:rFonts w:eastAsia="PMingLiU"/>
          <w:lang w:eastAsia="zh-TW"/>
        </w:rPr>
        <w:t>：鎮靜劑或安眠藥</w:t>
      </w:r>
      <w:r w:rsidRPr="00C10BF5">
        <w:rPr>
          <w:rFonts w:eastAsia="PMingLiU"/>
          <w:lang w:eastAsia="zh-TW"/>
        </w:rPr>
        <w:t>]</w:t>
      </w:r>
    </w:p>
    <w:p w:rsidRPr="00C10BF5" w:rsidR="00360105" w:rsidP="00EB7420" w:rsidRDefault="00360105" w14:paraId="5A8FF763"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g=1</w:t>
      </w:r>
      <w:r w:rsidRPr="00C10BF5">
        <w:rPr>
          <w:rFonts w:eastAsia="PMingLiU"/>
          <w:lang w:eastAsia="zh-TW"/>
        </w:rPr>
        <w:t>：幻覺劑</w:t>
      </w:r>
      <w:r w:rsidRPr="00C10BF5">
        <w:rPr>
          <w:rFonts w:eastAsia="PMingLiU"/>
          <w:lang w:eastAsia="zh-TW"/>
        </w:rPr>
        <w:t>]</w:t>
      </w:r>
    </w:p>
    <w:p w:rsidRPr="00C10BF5" w:rsidR="00360105" w:rsidP="00EB7420" w:rsidRDefault="00360105" w14:paraId="60126841"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h=1</w:t>
      </w:r>
      <w:r w:rsidRPr="00C10BF5">
        <w:rPr>
          <w:rFonts w:eastAsia="PMingLiU"/>
          <w:lang w:eastAsia="zh-TW"/>
        </w:rPr>
        <w:t>：鴉片類藥物</w:t>
      </w:r>
      <w:r w:rsidRPr="00C10BF5">
        <w:rPr>
          <w:rFonts w:eastAsia="PMingLiU"/>
          <w:lang w:eastAsia="zh-TW"/>
        </w:rPr>
        <w:t>]</w:t>
      </w:r>
    </w:p>
    <w:p w:rsidRPr="00C10BF5" w:rsidR="00360105" w:rsidP="00EB7420" w:rsidRDefault="00360105" w14:paraId="3D3676E8" w14:textId="77777777">
      <w:pPr>
        <w:rPr>
          <w:rFonts w:eastAsia="PMingLiU"/>
          <w:lang w:eastAsia="zh-TW"/>
        </w:rPr>
      </w:pPr>
      <w:r w:rsidRPr="00C10BF5">
        <w:rPr>
          <w:rFonts w:eastAsia="PMingLiU"/>
          <w:lang w:eastAsia="zh-TW"/>
        </w:rPr>
        <w:t>[</w:t>
      </w:r>
      <w:r w:rsidRPr="00C10BF5">
        <w:rPr>
          <w:rFonts w:eastAsia="PMingLiU"/>
          <w:lang w:eastAsia="zh-TW"/>
        </w:rPr>
        <w:t>如果</w:t>
      </w:r>
      <w:r w:rsidRPr="00C10BF5">
        <w:rPr>
          <w:rFonts w:eastAsia="PMingLiU"/>
          <w:lang w:eastAsia="zh-TW"/>
        </w:rPr>
        <w:t xml:space="preserve"> SUB2i=1</w:t>
      </w:r>
      <w:r w:rsidRPr="00C10BF5">
        <w:rPr>
          <w:rFonts w:eastAsia="PMingLiU"/>
          <w:lang w:eastAsia="zh-TW"/>
        </w:rPr>
        <w:t>：填寫來自</w:t>
      </w:r>
      <w:r w:rsidRPr="00C10BF5">
        <w:rPr>
          <w:rFonts w:eastAsia="PMingLiU"/>
          <w:lang w:eastAsia="zh-TW"/>
        </w:rPr>
        <w:t xml:space="preserve"> SUB2i_OTH </w:t>
      </w:r>
      <w:r w:rsidRPr="00C10BF5">
        <w:rPr>
          <w:rFonts w:eastAsia="PMingLiU"/>
          <w:lang w:eastAsia="zh-TW"/>
        </w:rPr>
        <w:t>的回答</w:t>
      </w:r>
      <w:r w:rsidRPr="00C10BF5">
        <w:rPr>
          <w:rFonts w:eastAsia="PMingLiU"/>
          <w:lang w:eastAsia="zh-TW"/>
        </w:rPr>
        <w:t>]</w:t>
      </w:r>
    </w:p>
    <w:p w:rsidRPr="00C10BF5" w:rsidR="00360105" w:rsidP="00EB7420" w:rsidRDefault="00360105" w14:paraId="6D7C6E55" w14:textId="77777777">
      <w:pPr>
        <w:rPr>
          <w:rFonts w:eastAsia="PMingLiU"/>
          <w:lang w:eastAsia="zh-TW"/>
        </w:rPr>
      </w:pPr>
    </w:p>
    <w:p w:rsidRPr="00C10BF5" w:rsidR="00360105" w:rsidP="00EB7420" w:rsidRDefault="00360105" w14:paraId="59A19ABA"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使用過任何該等藥物？</w:t>
      </w:r>
    </w:p>
    <w:p w:rsidRPr="00C10BF5" w:rsidR="00360105" w:rsidP="00B46144" w:rsidRDefault="00360105" w14:paraId="27B9C87C" w14:textId="77777777">
      <w:pPr>
        <w:rPr>
          <w:rFonts w:eastAsia="PMingLiU"/>
          <w:lang w:eastAsia="zh-TW"/>
        </w:rPr>
      </w:pPr>
    </w:p>
    <w:p w:rsidRPr="00C10BF5" w:rsidR="005A2CD1" w:rsidP="005A2CD1" w:rsidRDefault="004931D2" w14:paraId="1D4CFAA4" w14:textId="03FF5F2C">
      <w:r w:rsidRPr="00C10BF5">
        <w:t>1=</w:t>
      </w:r>
      <w:r w:rsidRPr="00C10BF5">
        <w:rPr>
          <w:rFonts w:hint="eastAsia" w:ascii="PMingLiU" w:hAnsi="PMingLiU" w:eastAsia="PMingLiU" w:cs="PMingLiU"/>
        </w:rPr>
        <w:t>是</w:t>
      </w:r>
    </w:p>
    <w:p w:rsidRPr="00C10BF5" w:rsidR="005A2CD1" w:rsidP="005A2CD1" w:rsidRDefault="004931D2" w14:paraId="2D3824E5" w14:textId="37E0EAAF">
      <w:r w:rsidRPr="00C10BF5">
        <w:t>2=</w:t>
      </w:r>
      <w:r w:rsidRPr="00C10BF5">
        <w:rPr>
          <w:rFonts w:hint="eastAsia" w:ascii="PMingLiU" w:hAnsi="PMingLiU" w:eastAsia="PMingLiU" w:cs="PMingLiU"/>
        </w:rPr>
        <w:t>否</w:t>
      </w:r>
      <w:r w:rsidRPr="00C10BF5" w:rsidR="005A2CD1">
        <w:t xml:space="preserve"> </w:t>
      </w:r>
    </w:p>
    <w:p w:rsidRPr="00C10BF5" w:rsidR="005A2CD1" w:rsidP="005A2CD1" w:rsidRDefault="005A2CD1" w14:paraId="5DEC2B53" w14:textId="77777777">
      <w:r w:rsidRPr="00C10BF5">
        <w:t>………………………………………………………………………………………………</w:t>
      </w:r>
    </w:p>
    <w:p w:rsidRPr="00C10BF5" w:rsidR="005A2CD1" w:rsidP="005A2CD1" w:rsidRDefault="005A2CD1" w14:paraId="4846E997" w14:textId="77777777"/>
    <w:p w:rsidRPr="00C10BF5" w:rsidR="00360105" w:rsidP="005A2CD1" w:rsidRDefault="005A2CD1" w14:paraId="637C28E9" w14:textId="77777777">
      <w:pPr>
        <w:rPr>
          <w:rFonts w:eastAsiaTheme="minorEastAsia"/>
          <w:lang w:eastAsia="zh-CN"/>
        </w:rPr>
      </w:pPr>
      <w:r w:rsidRPr="00C10BF5">
        <w:t>SUB10a. [IF SUB10=1 CONTINUE, ELSE GO TO SUB12]</w:t>
      </w:r>
    </w:p>
    <w:p w:rsidRPr="00C10BF5" w:rsidR="005A2CD1" w:rsidP="005A2CD1" w:rsidRDefault="005A2CD1" w14:paraId="2D3A516E" w14:textId="77777777">
      <w:pPr>
        <w:rPr>
          <w:rFonts w:eastAsiaTheme="minorEastAsia"/>
          <w:lang w:eastAsia="zh-CN"/>
        </w:rPr>
      </w:pPr>
    </w:p>
    <w:p w:rsidRPr="00C10BF5" w:rsidR="00360105" w:rsidP="000607BB" w:rsidRDefault="00360105" w14:paraId="3152BA2F" w14:textId="77777777">
      <w:pPr>
        <w:rPr>
          <w:rFonts w:eastAsia="PMingLiU"/>
          <w:lang w:eastAsia="zh-TW"/>
        </w:rPr>
      </w:pPr>
      <w:r w:rsidRPr="00C10BF5">
        <w:rPr>
          <w:rFonts w:eastAsia="PMingLiU"/>
          <w:b/>
          <w:bCs/>
          <w:lang w:eastAsia="zh-TW"/>
        </w:rPr>
        <w:lastRenderedPageBreak/>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與您的醫生或其他健康專業人員討論過您的藥物使用情況？</w:t>
      </w:r>
    </w:p>
    <w:p w:rsidRPr="00C10BF5" w:rsidR="00360105" w:rsidP="00B46144" w:rsidRDefault="00360105" w14:paraId="4DBD7304" w14:textId="77777777">
      <w:pPr>
        <w:rPr>
          <w:rFonts w:eastAsia="PMingLiU"/>
          <w:lang w:eastAsia="zh-TW"/>
        </w:rPr>
      </w:pPr>
    </w:p>
    <w:p w:rsidRPr="00C10BF5" w:rsidR="005A2CD1" w:rsidP="005A2CD1" w:rsidRDefault="004931D2" w14:paraId="77F24767" w14:textId="5BB678BC">
      <w:r w:rsidRPr="00C10BF5">
        <w:t>1=</w:t>
      </w:r>
      <w:r w:rsidRPr="00C10BF5">
        <w:rPr>
          <w:rFonts w:hint="eastAsia" w:ascii="PMingLiU" w:hAnsi="PMingLiU" w:eastAsia="PMingLiU" w:cs="PMingLiU"/>
        </w:rPr>
        <w:t>是</w:t>
      </w:r>
    </w:p>
    <w:p w:rsidRPr="00C10BF5" w:rsidR="005A2CD1" w:rsidP="005A2CD1" w:rsidRDefault="004931D2" w14:paraId="24AA2A4A" w14:textId="486EAA30">
      <w:r w:rsidRPr="00C10BF5">
        <w:t>2=</w:t>
      </w:r>
      <w:r w:rsidRPr="00C10BF5">
        <w:rPr>
          <w:rFonts w:hint="eastAsia" w:ascii="PMingLiU" w:hAnsi="PMingLiU" w:eastAsia="PMingLiU" w:cs="PMingLiU"/>
        </w:rPr>
        <w:t>否</w:t>
      </w:r>
      <w:r w:rsidRPr="00C10BF5" w:rsidR="005A2CD1">
        <w:t xml:space="preserve"> </w:t>
      </w:r>
    </w:p>
    <w:p w:rsidRPr="00C10BF5" w:rsidR="005A2CD1" w:rsidP="005A2CD1" w:rsidRDefault="005A2CD1" w14:paraId="2F2513B4" w14:textId="77777777">
      <w:r w:rsidRPr="00C10BF5">
        <w:t>………………………………………………………………………………………………</w:t>
      </w:r>
    </w:p>
    <w:p w:rsidRPr="00C10BF5" w:rsidR="005A2CD1" w:rsidP="005A2CD1" w:rsidRDefault="005A2CD1" w14:paraId="3C71AA6C" w14:textId="77777777"/>
    <w:p w:rsidRPr="00C10BF5" w:rsidR="00360105" w:rsidP="005A2CD1" w:rsidRDefault="005A2CD1" w14:paraId="6FA3B664" w14:textId="77777777">
      <w:pPr>
        <w:rPr>
          <w:rFonts w:eastAsiaTheme="minorEastAsia"/>
          <w:lang w:eastAsia="zh-CN"/>
        </w:rPr>
      </w:pPr>
      <w:r w:rsidRPr="00C10BF5">
        <w:t>SUB10b. [IF SUB10a=2 CONTINUE, ELSE GO TO SUB12]</w:t>
      </w:r>
    </w:p>
    <w:p w:rsidRPr="00C10BF5" w:rsidR="005A2CD1" w:rsidP="005A2CD1" w:rsidRDefault="005A2CD1" w14:paraId="76990D44" w14:textId="77777777">
      <w:pPr>
        <w:rPr>
          <w:rFonts w:eastAsiaTheme="minorEastAsia"/>
          <w:lang w:eastAsia="zh-CN"/>
        </w:rPr>
      </w:pPr>
    </w:p>
    <w:p w:rsidRPr="00C10BF5" w:rsidR="00822965" w:rsidP="00822965" w:rsidRDefault="00360105" w14:paraId="689EDC1E" w14:textId="767202DB">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的醫生或其他健康專業人員是否曾詢問過您的藥物使用情況？</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5A2CD1">
        <w:t>{REFERENCE HEALTH CENTER}</w:t>
      </w:r>
      <w:r w:rsidRPr="00C10BF5">
        <w:rPr>
          <w:rFonts w:eastAsia="PMingLiU"/>
          <w:lang w:eastAsia="zh-TW"/>
        </w:rPr>
        <w:t>」、「是的，在其他某個地方」還是「沒有」？</w:t>
      </w:r>
    </w:p>
    <w:p w:rsidRPr="00C10BF5" w:rsidR="00822965" w:rsidP="00822965" w:rsidRDefault="00822965" w14:paraId="316F52D3" w14:textId="77777777">
      <w:pPr>
        <w:rPr>
          <w:rFonts w:eastAsia="PMingLiU"/>
          <w:lang w:eastAsia="zh-TW"/>
        </w:rPr>
      </w:pPr>
    </w:p>
    <w:p w:rsidRPr="00C10BF5" w:rsidR="005A2CD1" w:rsidP="005A2CD1" w:rsidRDefault="005A2CD1" w14:paraId="16C94006" w14:textId="77777777">
      <w:r w:rsidRPr="00C10BF5">
        <w:t>[ALLOW MULTIPLE RESPONSES FOR RESPONSE 1 AND 2]</w:t>
      </w:r>
    </w:p>
    <w:p w:rsidRPr="00C10BF5" w:rsidR="005A2CD1" w:rsidP="005A2CD1" w:rsidRDefault="005A2CD1" w14:paraId="41A9D1B7" w14:textId="77777777"/>
    <w:p w:rsidRPr="00C10BF5" w:rsidR="005A2CD1" w:rsidP="005A2CD1" w:rsidRDefault="005A2CD1" w14:paraId="2ADF216A" w14:textId="77777777">
      <w:r w:rsidRPr="00C10BF5">
        <w:t>1= YES - {REFERENCE HEALTH CENTER}</w:t>
      </w:r>
    </w:p>
    <w:p w:rsidRPr="00C10BF5" w:rsidR="005A2CD1" w:rsidP="005A2CD1" w:rsidRDefault="005A2CD1" w14:paraId="4D11A15F" w14:textId="77777777">
      <w:r w:rsidRPr="00C10BF5">
        <w:t>2= YES - {SOME OTHER PLACE)</w:t>
      </w:r>
    </w:p>
    <w:p w:rsidRPr="00C10BF5" w:rsidR="005A2CD1" w:rsidP="005A2CD1" w:rsidRDefault="005A2CD1" w14:paraId="38688664" w14:textId="77777777">
      <w:r w:rsidRPr="00C10BF5">
        <w:t>3= NO</w:t>
      </w:r>
    </w:p>
    <w:p w:rsidRPr="00C10BF5" w:rsidR="005A2CD1" w:rsidP="005A2CD1" w:rsidRDefault="005A2CD1" w14:paraId="1CF86BBE" w14:textId="77777777"/>
    <w:p w:rsidRPr="00C10BF5" w:rsidR="005A2CD1" w:rsidP="005A2CD1" w:rsidRDefault="005A2CD1" w14:paraId="13F23948" w14:textId="77777777">
      <w:r w:rsidRPr="00C10BF5">
        <w:t>………………………………………………………………………………………………</w:t>
      </w:r>
    </w:p>
    <w:p w:rsidRPr="00C10BF5" w:rsidR="005A2CD1" w:rsidP="005A2CD1" w:rsidRDefault="005A2CD1" w14:paraId="4E8C4657" w14:textId="77777777"/>
    <w:p w:rsidRPr="00C10BF5" w:rsidR="00360105" w:rsidP="005A2CD1" w:rsidRDefault="005A2CD1" w14:paraId="76734C02" w14:textId="77777777">
      <w:pPr>
        <w:rPr>
          <w:rFonts w:eastAsia="PMingLiU"/>
          <w:lang w:eastAsia="zh-TW"/>
        </w:rPr>
      </w:pPr>
      <w:r w:rsidRPr="00C10BF5">
        <w:t>SUB12. [IF SUB2a=1 CONTINUE, ELSE GO TO SUB12b]</w:t>
      </w:r>
    </w:p>
    <w:p w:rsidRPr="00C10BF5" w:rsidR="00360105" w:rsidP="00B46144" w:rsidRDefault="00360105" w14:paraId="4037ED80" w14:textId="77777777">
      <w:pPr>
        <w:rPr>
          <w:rFonts w:eastAsia="PMingLiU"/>
          <w:lang w:eastAsia="zh-TW"/>
        </w:rPr>
      </w:pPr>
    </w:p>
    <w:p w:rsidRPr="00C10BF5" w:rsidR="00360105" w:rsidP="00B46144" w:rsidRDefault="00360105" w14:paraId="3C9F1C3F" w14:textId="1340EF01">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想要或需要就</w:t>
      </w:r>
      <w:r w:rsidRPr="00C10BF5" w:rsidR="00384592">
        <w:rPr>
          <w:rFonts w:hint="eastAsia" w:eastAsia="PMingLiU"/>
          <w:lang w:eastAsia="zh-TW"/>
        </w:rPr>
        <w:t>您的</w:t>
      </w:r>
      <w:r w:rsidRPr="00C10BF5">
        <w:rPr>
          <w:rFonts w:eastAsia="PMingLiU"/>
          <w:lang w:eastAsia="zh-TW"/>
        </w:rPr>
        <w:t>飲酒</w:t>
      </w:r>
      <w:r w:rsidRPr="00C10BF5" w:rsidR="00384592">
        <w:rPr>
          <w:rFonts w:hint="eastAsia" w:eastAsia="PMingLiU"/>
          <w:lang w:eastAsia="zh-TW"/>
        </w:rPr>
        <w:t>情況</w:t>
      </w:r>
      <w:r w:rsidRPr="00C10BF5">
        <w:rPr>
          <w:rFonts w:eastAsia="PMingLiU"/>
          <w:lang w:eastAsia="zh-TW"/>
        </w:rPr>
        <w:t>接受治療或諮詢？</w:t>
      </w:r>
    </w:p>
    <w:p w:rsidRPr="00C10BF5" w:rsidR="00360105" w:rsidP="00B46144" w:rsidRDefault="00360105" w14:paraId="3F0B6112" w14:textId="77777777">
      <w:pPr>
        <w:rPr>
          <w:rFonts w:eastAsia="PMingLiU"/>
          <w:lang w:eastAsia="zh-TW"/>
        </w:rPr>
      </w:pPr>
    </w:p>
    <w:p w:rsidRPr="00C10BF5" w:rsidR="005A2CD1" w:rsidP="005A2CD1" w:rsidRDefault="004931D2" w14:paraId="3297D49E" w14:textId="556B0054">
      <w:r w:rsidRPr="00C10BF5">
        <w:t>1=</w:t>
      </w:r>
      <w:r w:rsidRPr="00C10BF5">
        <w:rPr>
          <w:rFonts w:hint="eastAsia" w:ascii="PMingLiU" w:hAnsi="PMingLiU" w:eastAsia="PMingLiU" w:cs="PMingLiU"/>
        </w:rPr>
        <w:t>是</w:t>
      </w:r>
    </w:p>
    <w:p w:rsidRPr="00C10BF5" w:rsidR="005A2CD1" w:rsidP="005A2CD1" w:rsidRDefault="004931D2" w14:paraId="05C48C84" w14:textId="529517E8">
      <w:r w:rsidRPr="00C10BF5">
        <w:t>2=</w:t>
      </w:r>
      <w:r w:rsidRPr="00C10BF5">
        <w:rPr>
          <w:rFonts w:hint="eastAsia" w:ascii="PMingLiU" w:hAnsi="PMingLiU" w:eastAsia="PMingLiU" w:cs="PMingLiU"/>
        </w:rPr>
        <w:t>否</w:t>
      </w:r>
    </w:p>
    <w:p w:rsidRPr="00C10BF5" w:rsidR="005A2CD1" w:rsidP="005A2CD1" w:rsidRDefault="005A2CD1" w14:paraId="604F52A2" w14:textId="77777777"/>
    <w:p w:rsidRPr="00C10BF5" w:rsidR="005A2CD1" w:rsidP="005A2CD1" w:rsidRDefault="005A2CD1" w14:paraId="5E21F0E8" w14:textId="77777777">
      <w:r w:rsidRPr="00C10BF5">
        <w:t>………………………………………………………………………………………………</w:t>
      </w:r>
    </w:p>
    <w:p w:rsidRPr="00C10BF5" w:rsidR="005A2CD1" w:rsidP="005A2CD1" w:rsidRDefault="005A2CD1" w14:paraId="5723EF3D" w14:textId="77777777"/>
    <w:p w:rsidRPr="00C10BF5" w:rsidR="00360105" w:rsidP="005A2CD1" w:rsidRDefault="005A2CD1" w14:paraId="189DD3C6" w14:textId="77777777">
      <w:pPr>
        <w:rPr>
          <w:rFonts w:eastAsiaTheme="minorEastAsia"/>
          <w:lang w:eastAsia="zh-CN"/>
        </w:rPr>
      </w:pPr>
      <w:r w:rsidRPr="00C10BF5">
        <w:t>SUB12b. [IF SUB2b =1, SUB2c=1, SUB2d=1, SUB2e=1, SUB2f=1 SUB2g=1, SUB2h=1, OR SUB2i = 1, CONTINUE, ELSE GO TO PRG1]</w:t>
      </w:r>
    </w:p>
    <w:p w:rsidRPr="00C10BF5" w:rsidR="005A2CD1" w:rsidP="005A2CD1" w:rsidRDefault="005A2CD1" w14:paraId="79D219E2" w14:textId="77777777">
      <w:pPr>
        <w:rPr>
          <w:rFonts w:eastAsiaTheme="minorEastAsia"/>
          <w:lang w:eastAsia="zh-CN"/>
        </w:rPr>
      </w:pPr>
    </w:p>
    <w:p w:rsidRPr="00C10BF5" w:rsidR="00360105" w:rsidP="00B46144" w:rsidRDefault="00360105" w14:paraId="0C37F3D5" w14:textId="0EE49521">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想要或需要就</w:t>
      </w:r>
      <w:r w:rsidRPr="00C10BF5" w:rsidR="00384592">
        <w:rPr>
          <w:rFonts w:hint="eastAsia" w:eastAsia="PMingLiU"/>
          <w:lang w:eastAsia="zh-TW"/>
        </w:rPr>
        <w:t>您的藥物或毒品</w:t>
      </w:r>
      <w:r w:rsidRPr="00C10BF5">
        <w:rPr>
          <w:rFonts w:eastAsia="PMingLiU"/>
          <w:lang w:eastAsia="zh-TW"/>
        </w:rPr>
        <w:t>使用</w:t>
      </w:r>
      <w:r w:rsidRPr="00C10BF5" w:rsidR="00384592">
        <w:rPr>
          <w:rFonts w:hint="eastAsia" w:eastAsia="PMingLiU"/>
          <w:lang w:eastAsia="zh-TW"/>
        </w:rPr>
        <w:t>情況</w:t>
      </w:r>
      <w:r w:rsidRPr="00C10BF5">
        <w:rPr>
          <w:rFonts w:eastAsia="PMingLiU"/>
          <w:lang w:eastAsia="zh-TW"/>
        </w:rPr>
        <w:t>接受治療或諮詢？</w:t>
      </w:r>
    </w:p>
    <w:p w:rsidRPr="00C10BF5" w:rsidR="00360105" w:rsidP="00B46144" w:rsidRDefault="00360105" w14:paraId="5991E840" w14:textId="77777777">
      <w:pPr>
        <w:rPr>
          <w:rFonts w:eastAsia="PMingLiU"/>
          <w:lang w:eastAsia="zh-TW"/>
        </w:rPr>
      </w:pPr>
    </w:p>
    <w:p w:rsidRPr="00C10BF5" w:rsidR="005A2CD1" w:rsidP="005A2CD1" w:rsidRDefault="004931D2" w14:paraId="4D87D017" w14:textId="4A79B60B">
      <w:r w:rsidRPr="00C10BF5">
        <w:t>1=</w:t>
      </w:r>
      <w:r w:rsidRPr="00C10BF5">
        <w:rPr>
          <w:rFonts w:hint="eastAsia" w:ascii="PMingLiU" w:hAnsi="PMingLiU" w:eastAsia="PMingLiU" w:cs="PMingLiU"/>
        </w:rPr>
        <w:t>是</w:t>
      </w:r>
    </w:p>
    <w:p w:rsidRPr="00C10BF5" w:rsidR="005A2CD1" w:rsidP="005A2CD1" w:rsidRDefault="004931D2" w14:paraId="6E46F152" w14:textId="1DE1D730">
      <w:r w:rsidRPr="00C10BF5">
        <w:t>2=</w:t>
      </w:r>
      <w:r w:rsidRPr="00C10BF5">
        <w:rPr>
          <w:rFonts w:hint="eastAsia" w:ascii="PMingLiU" w:hAnsi="PMingLiU" w:eastAsia="PMingLiU" w:cs="PMingLiU"/>
        </w:rPr>
        <w:t>否</w:t>
      </w:r>
    </w:p>
    <w:p w:rsidRPr="00C10BF5" w:rsidR="005A2CD1" w:rsidP="005A2CD1" w:rsidRDefault="005A2CD1" w14:paraId="32A4D75E" w14:textId="77777777">
      <w:r w:rsidRPr="00C10BF5">
        <w:t>………………………………………………………………………………………………</w:t>
      </w:r>
    </w:p>
    <w:p w:rsidRPr="00C10BF5" w:rsidR="005A2CD1" w:rsidP="005A2CD1" w:rsidRDefault="005A2CD1" w14:paraId="78E6FF4C" w14:textId="77777777"/>
    <w:p w:rsidRPr="00C10BF5" w:rsidR="00360105" w:rsidP="005A2CD1" w:rsidRDefault="005A2CD1" w14:paraId="50DCF1C2" w14:textId="77777777">
      <w:pPr>
        <w:rPr>
          <w:rFonts w:eastAsia="PMingLiU"/>
          <w:lang w:eastAsia="zh-TW"/>
        </w:rPr>
      </w:pPr>
      <w:r w:rsidRPr="00C10BF5">
        <w:t>SUB12a. [IF SUB12=1 CONTINUE, ELSE GO TO SUB12d]</w:t>
      </w:r>
    </w:p>
    <w:p w:rsidRPr="00C10BF5" w:rsidR="00360105" w:rsidP="00B46144" w:rsidRDefault="00360105" w14:paraId="47336FBA" w14:textId="77777777">
      <w:pPr>
        <w:rPr>
          <w:rFonts w:eastAsia="PMingLiU"/>
          <w:lang w:eastAsia="zh-TW"/>
        </w:rPr>
      </w:pPr>
    </w:p>
    <w:p w:rsidRPr="00C10BF5" w:rsidR="00360105" w:rsidP="00B46144" w:rsidRDefault="00360105" w14:paraId="1B51FAA7" w14:textId="5EC924A0">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就</w:t>
      </w:r>
      <w:r w:rsidRPr="00C10BF5" w:rsidR="00384592">
        <w:rPr>
          <w:rFonts w:hint="eastAsia" w:eastAsia="PMingLiU"/>
          <w:lang w:eastAsia="zh-TW"/>
        </w:rPr>
        <w:t>您的</w:t>
      </w:r>
      <w:r w:rsidRPr="00C10BF5">
        <w:rPr>
          <w:rFonts w:eastAsia="PMingLiU"/>
          <w:lang w:eastAsia="zh-TW"/>
        </w:rPr>
        <w:t>飲酒</w:t>
      </w:r>
      <w:r w:rsidRPr="00C10BF5" w:rsidR="00384592">
        <w:rPr>
          <w:rFonts w:hint="eastAsia" w:eastAsia="PMingLiU"/>
          <w:lang w:eastAsia="zh-TW"/>
        </w:rPr>
        <w:t>情況</w:t>
      </w:r>
      <w:r w:rsidRPr="00C10BF5">
        <w:rPr>
          <w:rFonts w:eastAsia="PMingLiU"/>
          <w:lang w:eastAsia="zh-TW"/>
        </w:rPr>
        <w:t>接受過治療或諮詢？</w:t>
      </w:r>
    </w:p>
    <w:p w:rsidRPr="00C10BF5" w:rsidR="00360105" w:rsidP="00B46144" w:rsidRDefault="00360105" w14:paraId="3309A878" w14:textId="77777777">
      <w:pPr>
        <w:rPr>
          <w:rFonts w:eastAsia="PMingLiU"/>
          <w:lang w:eastAsia="zh-TW"/>
        </w:rPr>
      </w:pPr>
    </w:p>
    <w:p w:rsidRPr="00C10BF5" w:rsidR="005A2CD1" w:rsidP="005A2CD1" w:rsidRDefault="004931D2" w14:paraId="1490C83B" w14:textId="355E4ABC">
      <w:r w:rsidRPr="00C10BF5">
        <w:t>1=</w:t>
      </w:r>
      <w:r w:rsidRPr="00C10BF5">
        <w:rPr>
          <w:rFonts w:hint="eastAsia" w:ascii="PMingLiU" w:hAnsi="PMingLiU" w:eastAsia="PMingLiU" w:cs="PMingLiU"/>
        </w:rPr>
        <w:t>是</w:t>
      </w:r>
    </w:p>
    <w:p w:rsidRPr="00C10BF5" w:rsidR="005A2CD1" w:rsidP="005A2CD1" w:rsidRDefault="004931D2" w14:paraId="115E4199" w14:textId="023A0F92">
      <w:r w:rsidRPr="00C10BF5">
        <w:t>2=</w:t>
      </w:r>
      <w:r w:rsidRPr="00C10BF5">
        <w:rPr>
          <w:rFonts w:hint="eastAsia" w:ascii="PMingLiU" w:hAnsi="PMingLiU" w:eastAsia="PMingLiU" w:cs="PMingLiU"/>
        </w:rPr>
        <w:t>否</w:t>
      </w:r>
    </w:p>
    <w:p w:rsidRPr="00C10BF5" w:rsidR="005A2CD1" w:rsidP="005A2CD1" w:rsidRDefault="005A2CD1" w14:paraId="68074CF7" w14:textId="77777777">
      <w:r w:rsidRPr="00C10BF5">
        <w:lastRenderedPageBreak/>
        <w:t>………………………………………………………………………………………………</w:t>
      </w:r>
    </w:p>
    <w:p w:rsidRPr="00C10BF5" w:rsidR="005A2CD1" w:rsidP="005A2CD1" w:rsidRDefault="005A2CD1" w14:paraId="7B209D62" w14:textId="77777777"/>
    <w:p w:rsidRPr="00C10BF5" w:rsidR="00360105" w:rsidP="005A2CD1" w:rsidRDefault="005A2CD1" w14:paraId="2D42A9E5" w14:textId="77777777">
      <w:pPr>
        <w:rPr>
          <w:rFonts w:eastAsia="PMingLiU"/>
          <w:lang w:eastAsia="zh-TW"/>
        </w:rPr>
      </w:pPr>
      <w:r w:rsidRPr="00C10BF5">
        <w:t>SUB12d. [IF SUB12b=1 CONTINUE, ELSE GO TO SUB14]</w:t>
      </w:r>
    </w:p>
    <w:p w:rsidRPr="00C10BF5" w:rsidR="00360105" w:rsidP="00B46144" w:rsidRDefault="00360105" w14:paraId="717C823E" w14:textId="77777777">
      <w:pPr>
        <w:rPr>
          <w:rFonts w:eastAsia="PMingLiU"/>
          <w:lang w:eastAsia="zh-TW"/>
        </w:rPr>
      </w:pPr>
    </w:p>
    <w:p w:rsidRPr="00C10BF5" w:rsidR="00360105" w:rsidP="00B46144" w:rsidRDefault="00360105" w14:paraId="509D6C60" w14:textId="7239D958">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您是否曾就</w:t>
      </w:r>
      <w:r w:rsidRPr="00C10BF5" w:rsidR="00384592">
        <w:rPr>
          <w:rFonts w:hint="eastAsia" w:eastAsia="PMingLiU"/>
          <w:lang w:eastAsia="zh-TW"/>
        </w:rPr>
        <w:t>您的</w:t>
      </w:r>
      <w:r w:rsidRPr="00C10BF5" w:rsidR="009C78C8">
        <w:rPr>
          <w:rFonts w:eastAsia="PMingLiU"/>
          <w:lang w:eastAsia="zh-TW"/>
        </w:rPr>
        <w:t>藥物</w:t>
      </w:r>
      <w:r w:rsidRPr="00C10BF5" w:rsidR="00384592">
        <w:rPr>
          <w:rFonts w:hint="eastAsia" w:eastAsia="PMingLiU"/>
          <w:lang w:eastAsia="zh-TW"/>
        </w:rPr>
        <w:t>或</w:t>
      </w:r>
      <w:r w:rsidRPr="00C10BF5" w:rsidR="006F4941">
        <w:rPr>
          <w:rFonts w:hint="eastAsia" w:eastAsia="PMingLiU"/>
          <w:lang w:eastAsia="zh-TW"/>
        </w:rPr>
        <w:t>毒品</w:t>
      </w:r>
      <w:r w:rsidRPr="00C10BF5">
        <w:rPr>
          <w:rFonts w:eastAsia="PMingLiU"/>
          <w:lang w:eastAsia="zh-TW"/>
        </w:rPr>
        <w:t>使用</w:t>
      </w:r>
      <w:r w:rsidRPr="00C10BF5" w:rsidR="006F4941">
        <w:rPr>
          <w:rFonts w:hint="eastAsia" w:eastAsia="PMingLiU"/>
          <w:lang w:eastAsia="zh-TW"/>
        </w:rPr>
        <w:t>情況</w:t>
      </w:r>
      <w:r w:rsidRPr="00C10BF5">
        <w:rPr>
          <w:rFonts w:eastAsia="PMingLiU"/>
          <w:lang w:eastAsia="zh-TW"/>
        </w:rPr>
        <w:t>接受過治療或諮詢？</w:t>
      </w:r>
    </w:p>
    <w:p w:rsidRPr="00C10BF5" w:rsidR="00360105" w:rsidP="00B46144" w:rsidRDefault="00360105" w14:paraId="42536F6C" w14:textId="77777777">
      <w:pPr>
        <w:rPr>
          <w:rFonts w:eastAsia="PMingLiU"/>
          <w:lang w:eastAsia="zh-TW"/>
        </w:rPr>
      </w:pPr>
    </w:p>
    <w:p w:rsidRPr="00C10BF5" w:rsidR="005A2CD1" w:rsidP="005A2CD1" w:rsidRDefault="004931D2" w14:paraId="15E66631" w14:textId="472E936A">
      <w:r w:rsidRPr="00C10BF5">
        <w:t>1=</w:t>
      </w:r>
      <w:r w:rsidRPr="00C10BF5">
        <w:rPr>
          <w:rFonts w:hint="eastAsia" w:ascii="PMingLiU" w:hAnsi="PMingLiU" w:eastAsia="PMingLiU" w:cs="PMingLiU"/>
        </w:rPr>
        <w:t>是</w:t>
      </w:r>
    </w:p>
    <w:p w:rsidRPr="00C10BF5" w:rsidR="005A2CD1" w:rsidP="005A2CD1" w:rsidRDefault="004931D2" w14:paraId="42EB251E" w14:textId="64237DB7">
      <w:r w:rsidRPr="00C10BF5">
        <w:t>2=</w:t>
      </w:r>
      <w:r w:rsidRPr="00C10BF5">
        <w:rPr>
          <w:rFonts w:hint="eastAsia" w:ascii="PMingLiU" w:hAnsi="PMingLiU" w:eastAsia="PMingLiU" w:cs="PMingLiU"/>
        </w:rPr>
        <w:t>否</w:t>
      </w:r>
    </w:p>
    <w:p w:rsidRPr="00C10BF5" w:rsidR="005A2CD1" w:rsidP="005A2CD1" w:rsidRDefault="005A2CD1" w14:paraId="51FBB608" w14:textId="77777777">
      <w:r w:rsidRPr="00C10BF5">
        <w:t>………………………………………………………………………………………………</w:t>
      </w:r>
    </w:p>
    <w:p w:rsidRPr="00C10BF5" w:rsidR="005A2CD1" w:rsidP="005A2CD1" w:rsidRDefault="005A2CD1" w14:paraId="40832B58" w14:textId="77777777"/>
    <w:p w:rsidRPr="00C10BF5" w:rsidR="00360105" w:rsidP="005A2CD1" w:rsidRDefault="005A2CD1" w14:paraId="0322B207" w14:textId="77777777">
      <w:pPr>
        <w:rPr>
          <w:rFonts w:eastAsia="PMingLiU"/>
          <w:lang w:eastAsia="zh-TW"/>
        </w:rPr>
      </w:pPr>
      <w:r w:rsidRPr="00C10BF5">
        <w:t>SUB14. [IF SUB12a=1 CONTINUE, ELSE GO TO SUB15]</w:t>
      </w:r>
    </w:p>
    <w:p w:rsidRPr="00C10BF5" w:rsidR="00360105" w:rsidP="00B46144" w:rsidRDefault="00360105" w14:paraId="65146EF6" w14:textId="77777777">
      <w:pPr>
        <w:rPr>
          <w:rFonts w:eastAsia="PMingLiU"/>
          <w:lang w:eastAsia="zh-TW"/>
        </w:rPr>
      </w:pPr>
    </w:p>
    <w:p w:rsidRPr="00C10BF5" w:rsidR="00360105" w:rsidP="000607BB" w:rsidRDefault="000E3A85" w14:paraId="5BF1CAF4" w14:textId="1B94C6C4">
      <w:pPr>
        <w:rPr>
          <w:rFonts w:eastAsia="PMingLiU"/>
          <w:lang w:eastAsia="zh-TW"/>
        </w:rPr>
      </w:pPr>
      <w:r w:rsidRPr="00C10BF5">
        <w:rPr>
          <w:rFonts w:eastAsia="PMingLiU"/>
          <w:lang w:eastAsia="zh-TW"/>
        </w:rPr>
        <w:t xml:space="preserve"> </w:t>
      </w:r>
      <w:r w:rsidRPr="00C10BF5">
        <w:rPr>
          <w:rFonts w:eastAsia="PMingLiU"/>
          <w:lang w:eastAsia="zh-TW"/>
        </w:rPr>
        <w:t>是否是提供該等治療、承擔該等治療的費用</w:t>
      </w:r>
      <w:r w:rsidRPr="00C10BF5" w:rsidR="00665A3D">
        <w:rPr>
          <w:rFonts w:eastAsia="PMingLiU"/>
          <w:lang w:eastAsia="zh-TW"/>
        </w:rPr>
        <w:t>還</w:t>
      </w:r>
      <w:r w:rsidRPr="00C10BF5">
        <w:rPr>
          <w:rFonts w:eastAsia="PMingLiU"/>
          <w:lang w:eastAsia="zh-TW"/>
        </w:rPr>
        <w:t>是將您轉診至可</w:t>
      </w:r>
      <w:r w:rsidRPr="00C10BF5" w:rsidR="006556FC">
        <w:rPr>
          <w:rFonts w:eastAsia="PMingLiU"/>
          <w:lang w:eastAsia="zh-TW"/>
        </w:rPr>
        <w:t>治療</w:t>
      </w:r>
      <w:r w:rsidRPr="00C10BF5">
        <w:rPr>
          <w:rFonts w:eastAsia="PMingLiU"/>
          <w:lang w:eastAsia="zh-TW"/>
        </w:rPr>
        <w:t>飲酒</w:t>
      </w:r>
      <w:r w:rsidRPr="00C10BF5" w:rsidR="006556FC">
        <w:rPr>
          <w:rFonts w:hint="eastAsia" w:eastAsia="PMingLiU"/>
          <w:lang w:eastAsia="zh-TW"/>
        </w:rPr>
        <w:t>問題</w:t>
      </w:r>
      <w:r w:rsidRPr="00C10BF5">
        <w:rPr>
          <w:rFonts w:eastAsia="PMingLiU"/>
          <w:lang w:eastAsia="zh-TW"/>
        </w:rPr>
        <w:t>的場所？</w:t>
      </w:r>
    </w:p>
    <w:p w:rsidRPr="00C10BF5" w:rsidR="00360105" w:rsidP="00B46144" w:rsidRDefault="00360105" w14:paraId="6603DF96" w14:textId="77777777">
      <w:pPr>
        <w:rPr>
          <w:rFonts w:eastAsia="PMingLiU"/>
          <w:lang w:eastAsia="zh-TW"/>
        </w:rPr>
      </w:pPr>
    </w:p>
    <w:p w:rsidRPr="00C10BF5" w:rsidR="00360105" w:rsidP="00B46144" w:rsidRDefault="00360105" w14:paraId="3DA55B61" w14:textId="77777777">
      <w:pPr>
        <w:rPr>
          <w:rFonts w:eastAsia="PMingLiU"/>
          <w:lang w:eastAsia="zh-TW"/>
        </w:rPr>
      </w:pPr>
      <w:r w:rsidRPr="00C10BF5">
        <w:rPr>
          <w:rFonts w:eastAsia="PMingLiU"/>
          <w:lang w:eastAsia="zh-TW"/>
        </w:rPr>
        <w:t>1=</w:t>
      </w:r>
      <w:r w:rsidRPr="00C10BF5">
        <w:rPr>
          <w:rFonts w:eastAsia="PMingLiU"/>
          <w:lang w:eastAsia="zh-TW"/>
        </w:rPr>
        <w:t>提供治療</w:t>
      </w:r>
    </w:p>
    <w:p w:rsidRPr="00C10BF5" w:rsidR="00360105" w:rsidP="00B46144" w:rsidRDefault="00360105" w14:paraId="0BAF6292" w14:textId="77777777">
      <w:pPr>
        <w:rPr>
          <w:rFonts w:eastAsia="PMingLiU"/>
          <w:lang w:eastAsia="zh-TW"/>
        </w:rPr>
      </w:pPr>
      <w:r w:rsidRPr="00C10BF5">
        <w:rPr>
          <w:rFonts w:eastAsia="PMingLiU"/>
          <w:lang w:eastAsia="zh-TW"/>
        </w:rPr>
        <w:t>2=</w:t>
      </w:r>
      <w:r w:rsidRPr="00C10BF5">
        <w:rPr>
          <w:rFonts w:eastAsia="PMingLiU"/>
          <w:lang w:eastAsia="zh-TW"/>
        </w:rPr>
        <w:t>承擔治療費用</w:t>
      </w:r>
    </w:p>
    <w:p w:rsidRPr="00C10BF5" w:rsidR="00360105" w:rsidP="00B46144" w:rsidRDefault="00360105" w14:paraId="626535B5" w14:textId="77777777">
      <w:pPr>
        <w:rPr>
          <w:rFonts w:eastAsia="PMingLiU"/>
          <w:lang w:eastAsia="zh-TW"/>
        </w:rPr>
      </w:pPr>
      <w:r w:rsidRPr="00C10BF5">
        <w:rPr>
          <w:rFonts w:eastAsia="PMingLiU"/>
          <w:lang w:eastAsia="zh-TW"/>
        </w:rPr>
        <w:t>3=</w:t>
      </w:r>
      <w:r w:rsidRPr="00C10BF5">
        <w:rPr>
          <w:rFonts w:eastAsia="PMingLiU"/>
          <w:lang w:eastAsia="zh-TW"/>
        </w:rPr>
        <w:t>轉診至其他場所</w:t>
      </w:r>
    </w:p>
    <w:p w:rsidRPr="00C10BF5" w:rsidR="00360105" w:rsidP="00B46144" w:rsidRDefault="00360105" w14:paraId="5FCA4335" w14:textId="77777777">
      <w:pPr>
        <w:rPr>
          <w:rFonts w:eastAsia="PMingLiU"/>
          <w:lang w:eastAsia="zh-TW"/>
        </w:rPr>
      </w:pPr>
      <w:r w:rsidRPr="00C10BF5">
        <w:rPr>
          <w:rFonts w:eastAsia="PMingLiU"/>
          <w:lang w:eastAsia="zh-TW"/>
        </w:rPr>
        <w:t>4=</w:t>
      </w:r>
      <w:r w:rsidRPr="00C10BF5">
        <w:rPr>
          <w:rFonts w:eastAsia="PMingLiU"/>
          <w:lang w:eastAsia="zh-TW"/>
        </w:rPr>
        <w:t>全無</w:t>
      </w:r>
    </w:p>
    <w:p w:rsidRPr="00C10BF5" w:rsidR="00360105" w:rsidP="00B46144" w:rsidRDefault="005A2CD1" w14:paraId="6D813C04" w14:textId="77777777">
      <w:pPr>
        <w:rPr>
          <w:rFonts w:eastAsia="PMingLiU"/>
          <w:lang w:eastAsia="zh-TW"/>
        </w:rPr>
      </w:pPr>
      <w:r w:rsidRPr="00C10BF5">
        <w:rPr>
          <w:lang w:eastAsia="zh-TW"/>
        </w:rPr>
        <w:t>………………………………………………………………………………………………</w:t>
      </w:r>
      <w:r w:rsidRPr="00C10BF5" w:rsidR="00360105">
        <w:rPr>
          <w:rFonts w:eastAsia="PMingLiU"/>
          <w:lang w:eastAsia="zh-TW"/>
        </w:rPr>
        <w:t xml:space="preserve"> </w:t>
      </w:r>
    </w:p>
    <w:p w:rsidRPr="00C10BF5" w:rsidR="00360105" w:rsidP="00B46144" w:rsidRDefault="00360105" w14:paraId="11E857A6" w14:textId="77777777">
      <w:pPr>
        <w:rPr>
          <w:rFonts w:eastAsia="PMingLiU"/>
          <w:lang w:eastAsia="zh-TW"/>
        </w:rPr>
      </w:pPr>
    </w:p>
    <w:p w:rsidRPr="00C10BF5" w:rsidR="00C43E8D" w:rsidP="00C43E8D" w:rsidRDefault="005A2CD1" w14:paraId="197727E4" w14:textId="77777777">
      <w:pPr>
        <w:rPr>
          <w:rFonts w:eastAsia="PMingLiU"/>
          <w:lang w:eastAsia="zh-TW"/>
        </w:rPr>
      </w:pPr>
      <w:r w:rsidRPr="00C10BF5">
        <w:rPr>
          <w:lang w:eastAsia="zh-TW"/>
        </w:rPr>
        <w:t xml:space="preserve">SUB14_MAT1. </w:t>
      </w:r>
      <w:r w:rsidRPr="00C10BF5" w:rsidR="00C43E8D">
        <w:rPr>
          <w:rFonts w:eastAsia="PMingLiU"/>
          <w:lang w:eastAsia="zh-TW"/>
        </w:rPr>
        <w:t>過去</w:t>
      </w:r>
      <w:r w:rsidRPr="00C10BF5" w:rsidR="00C43E8D">
        <w:rPr>
          <w:rFonts w:eastAsia="PMingLiU"/>
          <w:lang w:eastAsia="zh-TW"/>
        </w:rPr>
        <w:t xml:space="preserve"> 12 </w:t>
      </w:r>
      <w:r w:rsidRPr="00C10BF5" w:rsidR="00C43E8D">
        <w:rPr>
          <w:rFonts w:eastAsia="PMingLiU"/>
          <w:lang w:eastAsia="zh-TW"/>
        </w:rPr>
        <w:t>個月內，您是否曾使用藥物協助減少或停止飲酒？</w:t>
      </w:r>
    </w:p>
    <w:p w:rsidRPr="00C10BF5" w:rsidR="00C43E8D" w:rsidP="00C43E8D" w:rsidRDefault="00C43E8D" w14:paraId="0B420C3B" w14:textId="77777777">
      <w:pPr>
        <w:rPr>
          <w:rFonts w:eastAsia="PMingLiU"/>
          <w:lang w:eastAsia="zh-TW"/>
        </w:rPr>
      </w:pPr>
    </w:p>
    <w:p w:rsidRPr="00C10BF5" w:rsidR="00C43E8D" w:rsidP="00C43E8D" w:rsidRDefault="00C43E8D" w14:paraId="7FDBE1F6" w14:textId="77777777">
      <w:pPr>
        <w:rPr>
          <w:rFonts w:eastAsia="PMingLiU"/>
          <w:caps/>
          <w:lang w:eastAsia="zh-TW"/>
        </w:rPr>
      </w:pPr>
      <w:r w:rsidRPr="00C10BF5">
        <w:rPr>
          <w:rFonts w:eastAsia="PMingLiU"/>
          <w:caps/>
          <w:lang w:eastAsia="zh-TW"/>
        </w:rPr>
        <w:t>1=</w:t>
      </w:r>
      <w:r w:rsidRPr="00C10BF5">
        <w:rPr>
          <w:rFonts w:eastAsia="PMingLiU"/>
          <w:caps/>
          <w:lang w:eastAsia="zh-TW"/>
        </w:rPr>
        <w:t>是</w:t>
      </w:r>
    </w:p>
    <w:p w:rsidRPr="00C10BF5" w:rsidR="00C43E8D" w:rsidP="00C43E8D" w:rsidRDefault="00C43E8D" w14:paraId="317892DA" w14:textId="77777777">
      <w:pPr>
        <w:rPr>
          <w:rFonts w:eastAsia="PMingLiU"/>
          <w:caps/>
          <w:lang w:eastAsia="zh-TW"/>
        </w:rPr>
      </w:pPr>
      <w:r w:rsidRPr="00C10BF5">
        <w:rPr>
          <w:rFonts w:eastAsia="PMingLiU"/>
          <w:caps/>
          <w:lang w:eastAsia="zh-TW"/>
        </w:rPr>
        <w:t>2=</w:t>
      </w:r>
      <w:r w:rsidRPr="00C10BF5">
        <w:rPr>
          <w:rFonts w:eastAsia="PMingLiU"/>
          <w:caps/>
          <w:lang w:eastAsia="zh-TW"/>
        </w:rPr>
        <w:t>否</w:t>
      </w:r>
    </w:p>
    <w:p w:rsidRPr="00C10BF5" w:rsidR="00C43E8D" w:rsidP="00B46144" w:rsidRDefault="00C43E8D" w14:paraId="79A69207" w14:textId="77777777">
      <w:pPr>
        <w:rPr>
          <w:rFonts w:eastAsia="PMingLiU"/>
          <w:lang w:eastAsia="zh-TW"/>
        </w:rPr>
      </w:pPr>
    </w:p>
    <w:p w:rsidRPr="00C10BF5" w:rsidR="005A2CD1" w:rsidP="005A2CD1" w:rsidRDefault="005A2CD1" w14:paraId="063D18C6" w14:textId="77777777">
      <w:r w:rsidRPr="00C10BF5">
        <w:t>………………………………………………………………………………………………</w:t>
      </w:r>
    </w:p>
    <w:p w:rsidRPr="00C10BF5" w:rsidR="005A2CD1" w:rsidP="005A2CD1" w:rsidRDefault="005A2CD1" w14:paraId="70EC0BB7" w14:textId="77777777"/>
    <w:p w:rsidRPr="00C10BF5" w:rsidR="00C43E8D" w:rsidP="00B46144" w:rsidRDefault="005A2CD1" w14:paraId="2A8A56A1" w14:textId="77777777">
      <w:pPr>
        <w:rPr>
          <w:rFonts w:eastAsiaTheme="minorEastAsia"/>
          <w:lang w:eastAsia="zh-CN"/>
        </w:rPr>
      </w:pPr>
      <w:r w:rsidRPr="00C10BF5">
        <w:t>SUB14_MAT2. [IF SUB14_MAT1=1 CONTINUE, ELSE GO TO SUB15]</w:t>
      </w:r>
    </w:p>
    <w:p w:rsidRPr="00C10BF5" w:rsidR="00C43E8D" w:rsidP="00C43E8D" w:rsidRDefault="00C43E8D" w14:paraId="182A2EBD" w14:textId="77777777">
      <w:pPr>
        <w:rPr>
          <w:rFonts w:eastAsia="PMingLiU"/>
          <w:lang w:eastAsia="zh-TW"/>
        </w:rPr>
      </w:pPr>
      <w:r w:rsidRPr="00C10BF5">
        <w:rPr>
          <w:rFonts w:eastAsia="PMingLiU"/>
          <w:lang w:eastAsia="zh-TW"/>
        </w:rPr>
        <w:t>過去</w:t>
      </w:r>
      <w:r w:rsidRPr="00C10BF5">
        <w:rPr>
          <w:rFonts w:eastAsia="PMingLiU"/>
          <w:lang w:eastAsia="zh-TW"/>
        </w:rPr>
        <w:t xml:space="preserve"> 12 </w:t>
      </w:r>
      <w:r w:rsidRPr="00C10BF5">
        <w:rPr>
          <w:rFonts w:eastAsia="PMingLiU"/>
          <w:lang w:eastAsia="zh-TW"/>
        </w:rPr>
        <w:t>個月內，有多少天您沒有使用此藥物？</w:t>
      </w:r>
    </w:p>
    <w:p w:rsidRPr="00C10BF5" w:rsidR="00C43E8D" w:rsidP="00C43E8D" w:rsidRDefault="00C43E8D" w14:paraId="254FD0BE" w14:textId="77777777">
      <w:pPr>
        <w:rPr>
          <w:rFonts w:eastAsia="PMingLiU"/>
          <w:lang w:eastAsia="zh-TW"/>
        </w:rPr>
      </w:pPr>
    </w:p>
    <w:p w:rsidRPr="00C10BF5" w:rsidR="005A2CD1" w:rsidP="005A2CD1" w:rsidRDefault="005A2CD1" w14:paraId="0207D8D4" w14:textId="77777777">
      <w:pPr>
        <w:rPr>
          <w:caps/>
        </w:rPr>
      </w:pPr>
      <w:r w:rsidRPr="00C10BF5">
        <w:t xml:space="preserve">_______ </w:t>
      </w:r>
      <w:r w:rsidRPr="00C10BF5">
        <w:rPr>
          <w:caps/>
        </w:rPr>
        <w:t>Total Number of Days [ALLOW 000-365]</w:t>
      </w:r>
    </w:p>
    <w:p w:rsidRPr="00C10BF5" w:rsidR="005A2CD1" w:rsidP="005A2CD1" w:rsidRDefault="005A2CD1" w14:paraId="0215DB4A" w14:textId="77777777">
      <w:pPr>
        <w:rPr>
          <w:caps/>
        </w:rPr>
      </w:pPr>
    </w:p>
    <w:p w:rsidRPr="00C10BF5" w:rsidR="005A2CD1" w:rsidP="005A2CD1" w:rsidRDefault="005A2CD1" w14:paraId="1B8A680D" w14:textId="77777777">
      <w:r w:rsidRPr="00C10BF5">
        <w:t>………………………………………………………………………………………………</w:t>
      </w:r>
    </w:p>
    <w:p w:rsidRPr="00C10BF5" w:rsidR="005A2CD1" w:rsidP="005A2CD1" w:rsidRDefault="005A2CD1" w14:paraId="026CFEF9" w14:textId="77777777"/>
    <w:p w:rsidRPr="00C10BF5" w:rsidR="00C43E8D" w:rsidP="005A2CD1" w:rsidRDefault="005A2CD1" w14:paraId="2A7E4DFB" w14:textId="77777777">
      <w:pPr>
        <w:rPr>
          <w:rFonts w:eastAsia="PMingLiU"/>
          <w:lang w:eastAsia="zh-TW"/>
        </w:rPr>
      </w:pPr>
      <w:r w:rsidRPr="00C10BF5">
        <w:t>SUB14a. [IF SUB12d=1 CONTINUE ELSE GO TO SUB15]</w:t>
      </w:r>
    </w:p>
    <w:p w:rsidRPr="00C10BF5" w:rsidR="00360105" w:rsidP="00B46144" w:rsidRDefault="00360105" w14:paraId="4A826084" w14:textId="77777777">
      <w:pPr>
        <w:rPr>
          <w:rFonts w:eastAsia="PMingLiU"/>
          <w:lang w:eastAsia="zh-TW"/>
        </w:rPr>
      </w:pPr>
    </w:p>
    <w:p w:rsidRPr="00C10BF5" w:rsidR="00360105" w:rsidP="00355776" w:rsidRDefault="005A2CD1" w14:paraId="06BD79A1" w14:textId="6A39EF87">
      <w:pPr>
        <w:rPr>
          <w:rFonts w:eastAsia="PMingLiU"/>
          <w:lang w:eastAsia="zh-TW"/>
        </w:rPr>
      </w:pPr>
      <w:r w:rsidRPr="00C10BF5">
        <w:rPr>
          <w:lang w:eastAsia="zh-TW"/>
        </w:rPr>
        <w:t>{REFERENCE HEALTH CENTER}</w:t>
      </w:r>
      <w:r w:rsidRPr="00C10BF5">
        <w:rPr>
          <w:rFonts w:hint="eastAsia" w:eastAsiaTheme="minorEastAsia"/>
          <w:lang w:eastAsia="zh-TW"/>
        </w:rPr>
        <w:t xml:space="preserve"> </w:t>
      </w:r>
      <w:r w:rsidRPr="00C10BF5" w:rsidR="00360105">
        <w:rPr>
          <w:rFonts w:eastAsia="PMingLiU"/>
          <w:lang w:eastAsia="zh-TW"/>
        </w:rPr>
        <w:t>是否是提供該等治療、承擔該等治療的費用抑或是將您轉診至可</w:t>
      </w:r>
      <w:r w:rsidRPr="00C10BF5" w:rsidR="006556FC">
        <w:rPr>
          <w:rFonts w:eastAsia="PMingLiU"/>
          <w:lang w:eastAsia="zh-TW"/>
        </w:rPr>
        <w:t>治療</w:t>
      </w:r>
      <w:r w:rsidRPr="00C10BF5" w:rsidR="00360105">
        <w:rPr>
          <w:rFonts w:eastAsia="PMingLiU"/>
          <w:lang w:eastAsia="zh-TW"/>
        </w:rPr>
        <w:t>藥物</w:t>
      </w:r>
      <w:r w:rsidRPr="00C10BF5" w:rsidR="006556FC">
        <w:rPr>
          <w:rFonts w:hint="eastAsia" w:eastAsia="PMingLiU"/>
          <w:lang w:eastAsia="zh-TW"/>
        </w:rPr>
        <w:t>或毒品</w:t>
      </w:r>
      <w:r w:rsidRPr="00C10BF5" w:rsidR="006556FC">
        <w:rPr>
          <w:rFonts w:eastAsia="PMingLiU"/>
          <w:lang w:eastAsia="zh-TW"/>
        </w:rPr>
        <w:t>使用</w:t>
      </w:r>
      <w:r w:rsidRPr="00C10BF5" w:rsidR="006556FC">
        <w:rPr>
          <w:rFonts w:hint="eastAsia" w:eastAsia="PMingLiU"/>
          <w:lang w:eastAsia="zh-TW"/>
        </w:rPr>
        <w:t>問題</w:t>
      </w:r>
      <w:r w:rsidRPr="00C10BF5" w:rsidR="00360105">
        <w:rPr>
          <w:rFonts w:eastAsia="PMingLiU"/>
          <w:lang w:eastAsia="zh-TW"/>
        </w:rPr>
        <w:t>的場所？</w:t>
      </w:r>
    </w:p>
    <w:p w:rsidRPr="00C10BF5" w:rsidR="00360105" w:rsidP="00B46144" w:rsidRDefault="00360105" w14:paraId="2DEFC884" w14:textId="77777777">
      <w:pPr>
        <w:rPr>
          <w:rFonts w:eastAsia="PMingLiU"/>
          <w:lang w:eastAsia="zh-TW"/>
        </w:rPr>
      </w:pPr>
    </w:p>
    <w:p w:rsidRPr="00C10BF5" w:rsidR="00360105" w:rsidP="00B46144" w:rsidRDefault="00360105" w14:paraId="62EC3E2D" w14:textId="77777777">
      <w:pPr>
        <w:rPr>
          <w:rFonts w:eastAsia="PMingLiU"/>
          <w:lang w:eastAsia="zh-TW"/>
        </w:rPr>
      </w:pPr>
      <w:r w:rsidRPr="00C10BF5">
        <w:rPr>
          <w:rFonts w:eastAsia="PMingLiU"/>
          <w:lang w:eastAsia="zh-TW"/>
        </w:rPr>
        <w:t>1=</w:t>
      </w:r>
      <w:r w:rsidRPr="00C10BF5">
        <w:rPr>
          <w:rFonts w:eastAsia="PMingLiU"/>
          <w:lang w:eastAsia="zh-TW"/>
        </w:rPr>
        <w:t>提供治療</w:t>
      </w:r>
    </w:p>
    <w:p w:rsidRPr="00C10BF5" w:rsidR="00360105" w:rsidP="00B46144" w:rsidRDefault="00360105" w14:paraId="1C1A3677" w14:textId="77777777">
      <w:pPr>
        <w:rPr>
          <w:rFonts w:eastAsia="PMingLiU"/>
          <w:lang w:eastAsia="zh-TW"/>
        </w:rPr>
      </w:pPr>
      <w:r w:rsidRPr="00C10BF5">
        <w:rPr>
          <w:rFonts w:eastAsia="PMingLiU"/>
          <w:lang w:eastAsia="zh-TW"/>
        </w:rPr>
        <w:t>2=</w:t>
      </w:r>
      <w:r w:rsidRPr="00C10BF5">
        <w:rPr>
          <w:rFonts w:eastAsia="PMingLiU"/>
          <w:lang w:eastAsia="zh-TW"/>
        </w:rPr>
        <w:t>承擔治療費用</w:t>
      </w:r>
    </w:p>
    <w:p w:rsidRPr="00C10BF5" w:rsidR="00360105" w:rsidP="00B46144" w:rsidRDefault="00360105" w14:paraId="34A83F35" w14:textId="77777777">
      <w:pPr>
        <w:rPr>
          <w:rFonts w:eastAsia="PMingLiU"/>
          <w:lang w:eastAsia="zh-TW"/>
        </w:rPr>
      </w:pPr>
      <w:r w:rsidRPr="00C10BF5">
        <w:rPr>
          <w:rFonts w:eastAsia="PMingLiU"/>
          <w:lang w:eastAsia="zh-TW"/>
        </w:rPr>
        <w:t>3=</w:t>
      </w:r>
      <w:r w:rsidRPr="00C10BF5">
        <w:rPr>
          <w:rFonts w:eastAsia="PMingLiU"/>
          <w:lang w:eastAsia="zh-TW"/>
        </w:rPr>
        <w:t>轉診至其他場所</w:t>
      </w:r>
    </w:p>
    <w:p w:rsidRPr="00C10BF5" w:rsidR="00360105" w:rsidP="00B46144" w:rsidRDefault="00360105" w14:paraId="358DB523" w14:textId="77777777">
      <w:pPr>
        <w:rPr>
          <w:rFonts w:eastAsia="PMingLiU"/>
          <w:lang w:eastAsia="zh-TW"/>
        </w:rPr>
      </w:pPr>
      <w:r w:rsidRPr="00C10BF5">
        <w:rPr>
          <w:rFonts w:eastAsia="PMingLiU"/>
          <w:lang w:eastAsia="zh-TW"/>
        </w:rPr>
        <w:t>4=</w:t>
      </w:r>
      <w:r w:rsidRPr="00C10BF5">
        <w:rPr>
          <w:rFonts w:eastAsia="PMingLiU"/>
          <w:lang w:eastAsia="zh-TW"/>
        </w:rPr>
        <w:t>全無</w:t>
      </w:r>
    </w:p>
    <w:p w:rsidRPr="00C10BF5" w:rsidR="00360105" w:rsidP="00B46144" w:rsidRDefault="005A2CD1" w14:paraId="186AD43D" w14:textId="77777777">
      <w:pPr>
        <w:rPr>
          <w:rFonts w:eastAsia="PMingLiU"/>
          <w:lang w:eastAsia="zh-TW"/>
        </w:rPr>
      </w:pPr>
      <w:r w:rsidRPr="00C10BF5">
        <w:rPr>
          <w:lang w:eastAsia="zh-TW"/>
        </w:rPr>
        <w:t>………………………………………………………………………………………………</w:t>
      </w:r>
    </w:p>
    <w:p w:rsidRPr="00C10BF5" w:rsidR="00360105" w:rsidP="00B46144" w:rsidRDefault="00360105" w14:paraId="555CD770" w14:textId="77777777">
      <w:pPr>
        <w:rPr>
          <w:rFonts w:eastAsia="PMingLiU"/>
          <w:lang w:eastAsia="zh-TW"/>
        </w:rPr>
      </w:pPr>
    </w:p>
    <w:p w:rsidRPr="00C10BF5" w:rsidR="00C43E8D" w:rsidP="00C43E8D" w:rsidRDefault="005A2CD1" w14:paraId="65C1D520" w14:textId="77777777">
      <w:pPr>
        <w:rPr>
          <w:rFonts w:eastAsia="PMingLiU"/>
          <w:lang w:eastAsia="zh-TW"/>
        </w:rPr>
      </w:pPr>
      <w:r w:rsidRPr="00C10BF5">
        <w:rPr>
          <w:lang w:eastAsia="zh-TW"/>
        </w:rPr>
        <w:t xml:space="preserve">SUB14a_MAT1. </w:t>
      </w:r>
      <w:r w:rsidRPr="00C10BF5" w:rsidR="00C43E8D">
        <w:rPr>
          <w:rFonts w:eastAsia="PMingLiU"/>
          <w:lang w:eastAsia="zh-TW"/>
        </w:rPr>
        <w:t>過去</w:t>
      </w:r>
      <w:r w:rsidRPr="00C10BF5" w:rsidR="00C43E8D">
        <w:rPr>
          <w:rFonts w:eastAsia="PMingLiU"/>
          <w:lang w:eastAsia="zh-TW"/>
        </w:rPr>
        <w:t xml:space="preserve"> 12 </w:t>
      </w:r>
      <w:r w:rsidRPr="00C10BF5" w:rsidR="00C43E8D">
        <w:rPr>
          <w:rFonts w:eastAsia="PMingLiU"/>
          <w:lang w:eastAsia="zh-TW"/>
        </w:rPr>
        <w:t>個月內，您是否曾使用藥物協助減少或停止藥物使用？</w:t>
      </w:r>
    </w:p>
    <w:p w:rsidRPr="00C10BF5" w:rsidR="00C43E8D" w:rsidP="00C43E8D" w:rsidRDefault="00C43E8D" w14:paraId="581A2CFA" w14:textId="77777777">
      <w:pPr>
        <w:rPr>
          <w:rFonts w:eastAsia="PMingLiU"/>
          <w:lang w:eastAsia="zh-TW"/>
        </w:rPr>
      </w:pPr>
    </w:p>
    <w:p w:rsidRPr="00C10BF5" w:rsidR="00D61A89" w:rsidP="00D61A89" w:rsidRDefault="004931D2" w14:paraId="7F3C526D" w14:textId="2E1481C7">
      <w:pPr>
        <w:rPr>
          <w:caps/>
        </w:rPr>
      </w:pPr>
      <w:r w:rsidRPr="00C10BF5">
        <w:rPr>
          <w:caps/>
        </w:rPr>
        <w:t>1=</w:t>
      </w:r>
      <w:r w:rsidRPr="00C10BF5">
        <w:rPr>
          <w:rFonts w:hint="eastAsia" w:ascii="PMingLiU" w:hAnsi="PMingLiU" w:eastAsia="PMingLiU" w:cs="PMingLiU"/>
          <w:caps/>
        </w:rPr>
        <w:t>是</w:t>
      </w:r>
    </w:p>
    <w:p w:rsidRPr="00C10BF5" w:rsidR="00D61A89" w:rsidP="00D61A89" w:rsidRDefault="004931D2" w14:paraId="4833171C" w14:textId="0BB9D621">
      <w:pPr>
        <w:rPr>
          <w:caps/>
        </w:rPr>
      </w:pPr>
      <w:r w:rsidRPr="00C10BF5">
        <w:rPr>
          <w:caps/>
        </w:rPr>
        <w:t>2=</w:t>
      </w:r>
      <w:r w:rsidRPr="00C10BF5">
        <w:rPr>
          <w:rFonts w:hint="eastAsia" w:ascii="PMingLiU" w:hAnsi="PMingLiU" w:eastAsia="PMingLiU" w:cs="PMingLiU"/>
          <w:caps/>
        </w:rPr>
        <w:t>否</w:t>
      </w:r>
    </w:p>
    <w:p w:rsidRPr="00C10BF5" w:rsidR="00D61A89" w:rsidP="00D61A89" w:rsidRDefault="00D61A89" w14:paraId="6B0A5C38" w14:textId="77777777"/>
    <w:p w:rsidRPr="00C10BF5" w:rsidR="00D61A89" w:rsidP="00D61A89" w:rsidRDefault="00D61A89" w14:paraId="0780C263" w14:textId="77777777">
      <w:r w:rsidRPr="00C10BF5">
        <w:t>………………………………………………………………………………………………</w:t>
      </w:r>
    </w:p>
    <w:p w:rsidRPr="00C10BF5" w:rsidR="00D61A89" w:rsidP="00D61A89" w:rsidRDefault="00D61A89" w14:paraId="71AE151F" w14:textId="77777777"/>
    <w:p w:rsidRPr="00C10BF5" w:rsidR="00C43E8D" w:rsidP="00D61A89" w:rsidRDefault="00D61A89" w14:paraId="3E6D3934" w14:textId="77777777">
      <w:pPr>
        <w:rPr>
          <w:rFonts w:eastAsia="PMingLiU"/>
          <w:lang w:eastAsia="zh-TW"/>
        </w:rPr>
      </w:pPr>
      <w:r w:rsidRPr="00C10BF5">
        <w:t>SUB14a_MAT2. [IF SUB14a_MAT1=1 CONTINUE, ELSE GO TO SUB15]</w:t>
      </w:r>
    </w:p>
    <w:p w:rsidRPr="00C10BF5" w:rsidR="00C43E8D" w:rsidP="00C43E8D" w:rsidRDefault="00C43E8D" w14:paraId="7F384BF0" w14:textId="4BA6ECAD">
      <w:pPr>
        <w:rPr>
          <w:rFonts w:eastAsia="PMingLiU"/>
          <w:lang w:eastAsia="zh-TW"/>
        </w:rPr>
      </w:pPr>
      <w:r w:rsidRPr="00C10BF5">
        <w:rPr>
          <w:rFonts w:eastAsia="PMingLiU"/>
          <w:lang w:eastAsia="zh-TW"/>
        </w:rPr>
        <w:t>過去</w:t>
      </w:r>
      <w:r w:rsidRPr="00C10BF5">
        <w:rPr>
          <w:rFonts w:eastAsia="PMingLiU"/>
          <w:lang w:eastAsia="zh-TW"/>
        </w:rPr>
        <w:t xml:space="preserve"> 12 </w:t>
      </w:r>
      <w:r w:rsidRPr="00C10BF5">
        <w:rPr>
          <w:rFonts w:eastAsia="PMingLiU"/>
          <w:lang w:eastAsia="zh-TW"/>
        </w:rPr>
        <w:t>個月內，有多少天您有使用此藥物？</w:t>
      </w:r>
    </w:p>
    <w:p w:rsidRPr="00C10BF5" w:rsidR="00C43E8D" w:rsidP="00C43E8D" w:rsidRDefault="00C43E8D" w14:paraId="2DC64467" w14:textId="77777777">
      <w:pPr>
        <w:rPr>
          <w:rFonts w:eastAsia="PMingLiU"/>
          <w:lang w:eastAsia="zh-TW"/>
        </w:rPr>
      </w:pPr>
    </w:p>
    <w:p w:rsidRPr="00C10BF5" w:rsidR="00D61A89" w:rsidP="00D61A89" w:rsidRDefault="00D61A89" w14:paraId="2A3AF3F8" w14:textId="77777777">
      <w:pPr>
        <w:rPr>
          <w:caps/>
        </w:rPr>
      </w:pPr>
      <w:r w:rsidRPr="00C10BF5">
        <w:t xml:space="preserve">_______ </w:t>
      </w:r>
      <w:r w:rsidRPr="00C10BF5">
        <w:rPr>
          <w:caps/>
        </w:rPr>
        <w:t>Total Number of Days [ALLOW 000-365]</w:t>
      </w:r>
    </w:p>
    <w:p w:rsidRPr="00C10BF5" w:rsidR="00D61A89" w:rsidP="00D61A89" w:rsidRDefault="00D61A89" w14:paraId="32AE2EB0" w14:textId="77777777">
      <w:pPr>
        <w:rPr>
          <w:caps/>
        </w:rPr>
      </w:pPr>
    </w:p>
    <w:p w:rsidRPr="00C10BF5" w:rsidR="00C43E8D" w:rsidP="00D61A89" w:rsidRDefault="00D61A89" w14:paraId="5F41D540" w14:textId="77777777">
      <w:pPr>
        <w:rPr>
          <w:rFonts w:eastAsia="PMingLiU"/>
          <w:lang w:eastAsia="zh-TW"/>
        </w:rPr>
      </w:pPr>
      <w:r w:rsidRPr="00C10BF5">
        <w:t>………………………………………………………………………………………………</w:t>
      </w:r>
    </w:p>
    <w:p w:rsidRPr="00C10BF5" w:rsidR="00D61A89" w:rsidP="00B46144" w:rsidRDefault="00D61A89" w14:paraId="19BA4DD4" w14:textId="77777777">
      <w:pPr>
        <w:rPr>
          <w:rFonts w:eastAsiaTheme="minorEastAsia"/>
          <w:lang w:eastAsia="zh-CN"/>
        </w:rPr>
      </w:pPr>
    </w:p>
    <w:p w:rsidRPr="00C10BF5" w:rsidR="004F1D24" w:rsidP="004F1D24" w:rsidRDefault="004F1D24" w14:paraId="1B487AC9" w14:textId="6E4C57E1">
      <w:pPr>
        <w:rPr>
          <w:rFonts w:eastAsia="PMingLiU"/>
          <w:lang w:eastAsia="zh-TW"/>
        </w:rPr>
      </w:pPr>
      <w:r w:rsidRPr="00C10BF5">
        <w:rPr>
          <w:rFonts w:eastAsia="PMingLiU"/>
          <w:lang w:eastAsia="zh-TW"/>
        </w:rPr>
        <w:t>SUB15.</w:t>
      </w:r>
      <w:r w:rsidRPr="00C10BF5">
        <w:rPr>
          <w:rFonts w:eastAsia="PMingLiU"/>
          <w:lang w:eastAsia="zh-TW"/>
        </w:rPr>
        <w:t>使用</w:t>
      </w:r>
      <w:r w:rsidRPr="00C10BF5">
        <w:rPr>
          <w:rFonts w:eastAsia="PMingLiU"/>
          <w:lang w:eastAsia="zh-TW"/>
        </w:rPr>
        <w:t xml:space="preserve"> 0 </w:t>
      </w:r>
      <w:r w:rsidRPr="00C10BF5">
        <w:rPr>
          <w:rFonts w:eastAsia="PMingLiU"/>
          <w:lang w:eastAsia="zh-TW"/>
        </w:rPr>
        <w:t>至</w:t>
      </w:r>
      <w:r w:rsidRPr="00C10BF5">
        <w:rPr>
          <w:rFonts w:eastAsia="PMingLiU"/>
          <w:lang w:eastAsia="zh-TW"/>
        </w:rPr>
        <w:t xml:space="preserve"> 10 </w:t>
      </w:r>
      <w:r w:rsidRPr="00C10BF5">
        <w:rPr>
          <w:rFonts w:eastAsia="PMingLiU"/>
          <w:lang w:eastAsia="zh-TW"/>
        </w:rPr>
        <w:t>的數字進行評價，其中</w:t>
      </w:r>
      <w:r w:rsidRPr="00C10BF5">
        <w:rPr>
          <w:rFonts w:eastAsia="PMingLiU"/>
          <w:lang w:eastAsia="zh-TW"/>
        </w:rPr>
        <w:t xml:space="preserve"> 0 </w:t>
      </w:r>
      <w:r w:rsidRPr="00C10BF5">
        <w:rPr>
          <w:rFonts w:eastAsia="PMingLiU"/>
          <w:lang w:eastAsia="zh-TW"/>
        </w:rPr>
        <w:t>表示</w:t>
      </w:r>
      <w:r w:rsidRPr="00C10BF5" w:rsidR="00B854C0">
        <w:rPr>
          <w:rFonts w:eastAsia="PMingLiU"/>
          <w:lang w:eastAsia="zh-TW"/>
        </w:rPr>
        <w:t>最</w:t>
      </w:r>
      <w:r w:rsidRPr="00C10BF5">
        <w:rPr>
          <w:rFonts w:eastAsia="PMingLiU"/>
          <w:lang w:eastAsia="zh-TW"/>
        </w:rPr>
        <w:t>差，</w:t>
      </w:r>
      <w:r w:rsidRPr="00C10BF5">
        <w:rPr>
          <w:rFonts w:eastAsia="PMingLiU"/>
          <w:lang w:eastAsia="zh-TW"/>
        </w:rPr>
        <w:t xml:space="preserve">10 </w:t>
      </w:r>
      <w:r w:rsidRPr="00C10BF5">
        <w:rPr>
          <w:rFonts w:eastAsia="PMingLiU"/>
          <w:lang w:eastAsia="zh-TW"/>
        </w:rPr>
        <w:t>表示最好，您會使用哪個數字來評價您在</w:t>
      </w:r>
      <w:r w:rsidRPr="00C10BF5" w:rsidR="00D61A89">
        <w:rPr>
          <w:rFonts w:hint="eastAsia" w:eastAsiaTheme="minorEastAsia"/>
          <w:lang w:eastAsia="zh-CN"/>
        </w:rPr>
        <w:t xml:space="preserve"> </w:t>
      </w:r>
      <w:r w:rsidRPr="00C10BF5" w:rsidR="00D61A89">
        <w:t>{REFERENCE HEALTH CENTER}</w:t>
      </w:r>
      <w:r w:rsidRPr="00C10BF5" w:rsidR="00D61A89">
        <w:rPr>
          <w:rFonts w:hint="eastAsia" w:eastAsiaTheme="minorEastAsia"/>
          <w:lang w:eastAsia="zh-CN"/>
        </w:rPr>
        <w:t xml:space="preserve"> </w:t>
      </w:r>
      <w:r w:rsidRPr="00C10BF5">
        <w:rPr>
          <w:rFonts w:eastAsia="PMingLiU"/>
          <w:lang w:eastAsia="zh-TW"/>
        </w:rPr>
        <w:t>獲得的治療或諮詢服務。</w:t>
      </w:r>
      <w:r w:rsidRPr="00C10BF5">
        <w:rPr>
          <w:rFonts w:eastAsia="PMingLiU"/>
          <w:lang w:eastAsia="zh-TW"/>
        </w:rPr>
        <w:t xml:space="preserve"> </w:t>
      </w:r>
    </w:p>
    <w:p w:rsidRPr="00C10BF5" w:rsidR="004F1D24" w:rsidP="004F1D24" w:rsidRDefault="004F1D24" w14:paraId="469B3069" w14:textId="77777777">
      <w:pPr>
        <w:rPr>
          <w:rFonts w:eastAsia="PMingLiU"/>
          <w:lang w:eastAsia="zh-TW"/>
        </w:rPr>
      </w:pPr>
    </w:p>
    <w:p w:rsidRPr="00C10BF5" w:rsidR="004F1D24" w:rsidP="004F1D24" w:rsidRDefault="004F1D24" w14:paraId="4A9CF93F" w14:textId="2CEBD4B8">
      <w:pPr>
        <w:rPr>
          <w:rFonts w:eastAsia="PMingLiU"/>
          <w:lang w:eastAsia="zh-TW"/>
        </w:rPr>
      </w:pPr>
      <w:r w:rsidRPr="00C10BF5">
        <w:rPr>
          <w:rFonts w:eastAsia="PMingLiU"/>
          <w:lang w:eastAsia="zh-TW"/>
        </w:rPr>
        <w:t xml:space="preserve">0 </w:t>
      </w:r>
      <w:r w:rsidRPr="00C10BF5" w:rsidR="00B854C0">
        <w:rPr>
          <w:rFonts w:eastAsia="PMingLiU"/>
          <w:lang w:eastAsia="zh-TW"/>
        </w:rPr>
        <w:t>最</w:t>
      </w:r>
      <w:r w:rsidRPr="00C10BF5">
        <w:rPr>
          <w:rFonts w:eastAsia="PMingLiU"/>
          <w:lang w:eastAsia="zh-TW"/>
        </w:rPr>
        <w:t>差</w:t>
      </w:r>
    </w:p>
    <w:p w:rsidRPr="00C10BF5" w:rsidR="004F1D24" w:rsidP="004F1D24" w:rsidRDefault="004F1D24" w14:paraId="0312BC35" w14:textId="77777777">
      <w:pPr>
        <w:rPr>
          <w:rFonts w:eastAsia="PMingLiU"/>
          <w:lang w:eastAsia="zh-TW"/>
        </w:rPr>
      </w:pPr>
      <w:r w:rsidRPr="00C10BF5">
        <w:rPr>
          <w:rFonts w:eastAsia="PMingLiU"/>
          <w:lang w:eastAsia="zh-TW"/>
        </w:rPr>
        <w:t>1</w:t>
      </w:r>
    </w:p>
    <w:p w:rsidRPr="00C10BF5" w:rsidR="004F1D24" w:rsidP="004F1D24" w:rsidRDefault="004F1D24" w14:paraId="00CAFA53" w14:textId="77777777">
      <w:pPr>
        <w:rPr>
          <w:rFonts w:eastAsia="PMingLiU"/>
          <w:lang w:eastAsia="zh-TW"/>
        </w:rPr>
      </w:pPr>
      <w:r w:rsidRPr="00C10BF5">
        <w:rPr>
          <w:rFonts w:eastAsia="PMingLiU"/>
          <w:lang w:eastAsia="zh-TW"/>
        </w:rPr>
        <w:t>2</w:t>
      </w:r>
    </w:p>
    <w:p w:rsidRPr="00C10BF5" w:rsidR="004F1D24" w:rsidP="004F1D24" w:rsidRDefault="004F1D24" w14:paraId="05F1F70F" w14:textId="77777777">
      <w:pPr>
        <w:rPr>
          <w:rFonts w:eastAsia="PMingLiU"/>
          <w:lang w:eastAsia="zh-TW"/>
        </w:rPr>
      </w:pPr>
      <w:r w:rsidRPr="00C10BF5">
        <w:rPr>
          <w:rFonts w:eastAsia="PMingLiU"/>
          <w:lang w:eastAsia="zh-TW"/>
        </w:rPr>
        <w:t>3</w:t>
      </w:r>
    </w:p>
    <w:p w:rsidRPr="00C10BF5" w:rsidR="004F1D24" w:rsidP="004F1D24" w:rsidRDefault="004F1D24" w14:paraId="2E9FA7B4" w14:textId="77777777">
      <w:pPr>
        <w:rPr>
          <w:rFonts w:eastAsia="PMingLiU"/>
          <w:lang w:eastAsia="zh-TW"/>
        </w:rPr>
      </w:pPr>
      <w:r w:rsidRPr="00C10BF5">
        <w:rPr>
          <w:rFonts w:eastAsia="PMingLiU"/>
          <w:lang w:eastAsia="zh-TW"/>
        </w:rPr>
        <w:t>4</w:t>
      </w:r>
    </w:p>
    <w:p w:rsidRPr="00C10BF5" w:rsidR="004F1D24" w:rsidP="004F1D24" w:rsidRDefault="004F1D24" w14:paraId="3DF16004" w14:textId="77777777">
      <w:pPr>
        <w:rPr>
          <w:rFonts w:eastAsia="PMingLiU"/>
          <w:lang w:eastAsia="zh-TW"/>
        </w:rPr>
      </w:pPr>
      <w:r w:rsidRPr="00C10BF5">
        <w:rPr>
          <w:rFonts w:eastAsia="PMingLiU"/>
          <w:lang w:eastAsia="zh-TW"/>
        </w:rPr>
        <w:t>5</w:t>
      </w:r>
    </w:p>
    <w:p w:rsidRPr="00C10BF5" w:rsidR="004F1D24" w:rsidP="004F1D24" w:rsidRDefault="004F1D24" w14:paraId="6FFD4B46" w14:textId="77777777">
      <w:pPr>
        <w:rPr>
          <w:rFonts w:eastAsia="PMingLiU"/>
          <w:lang w:eastAsia="zh-TW"/>
        </w:rPr>
      </w:pPr>
      <w:r w:rsidRPr="00C10BF5">
        <w:rPr>
          <w:rFonts w:eastAsia="PMingLiU"/>
          <w:lang w:eastAsia="zh-TW"/>
        </w:rPr>
        <w:t>6</w:t>
      </w:r>
    </w:p>
    <w:p w:rsidRPr="00C10BF5" w:rsidR="004F1D24" w:rsidP="004F1D24" w:rsidRDefault="004F1D24" w14:paraId="633DA3C1" w14:textId="77777777">
      <w:pPr>
        <w:rPr>
          <w:rFonts w:eastAsia="PMingLiU"/>
          <w:lang w:eastAsia="zh-TW"/>
        </w:rPr>
      </w:pPr>
      <w:r w:rsidRPr="00C10BF5">
        <w:rPr>
          <w:rFonts w:eastAsia="PMingLiU"/>
          <w:lang w:eastAsia="zh-TW"/>
        </w:rPr>
        <w:t>7</w:t>
      </w:r>
    </w:p>
    <w:p w:rsidRPr="00C10BF5" w:rsidR="004F1D24" w:rsidP="004F1D24" w:rsidRDefault="004F1D24" w14:paraId="4EC00F89" w14:textId="77777777">
      <w:pPr>
        <w:rPr>
          <w:rFonts w:eastAsia="PMingLiU"/>
          <w:lang w:eastAsia="zh-TW"/>
        </w:rPr>
      </w:pPr>
      <w:r w:rsidRPr="00C10BF5">
        <w:rPr>
          <w:rFonts w:eastAsia="PMingLiU"/>
          <w:lang w:eastAsia="zh-TW"/>
        </w:rPr>
        <w:t>8</w:t>
      </w:r>
    </w:p>
    <w:p w:rsidRPr="00C10BF5" w:rsidR="004F1D24" w:rsidP="004F1D24" w:rsidRDefault="004F1D24" w14:paraId="3920CE3E" w14:textId="77777777">
      <w:pPr>
        <w:rPr>
          <w:rFonts w:eastAsia="PMingLiU"/>
          <w:lang w:eastAsia="zh-TW"/>
        </w:rPr>
      </w:pPr>
      <w:r w:rsidRPr="00C10BF5">
        <w:rPr>
          <w:rFonts w:eastAsia="PMingLiU"/>
          <w:lang w:eastAsia="zh-TW"/>
        </w:rPr>
        <w:t>9</w:t>
      </w:r>
    </w:p>
    <w:p w:rsidRPr="00C10BF5" w:rsidR="004F1D24" w:rsidP="004F1D24" w:rsidRDefault="004F1D24" w14:paraId="3A94E156" w14:textId="5DD2927F">
      <w:pPr>
        <w:rPr>
          <w:rFonts w:eastAsia="PMingLiU"/>
          <w:lang w:eastAsia="zh-TW"/>
        </w:rPr>
      </w:pPr>
      <w:r w:rsidRPr="00C10BF5">
        <w:rPr>
          <w:rFonts w:eastAsia="PMingLiU"/>
          <w:lang w:eastAsia="zh-TW"/>
        </w:rPr>
        <w:t xml:space="preserve">10 </w:t>
      </w:r>
      <w:r w:rsidRPr="00C10BF5" w:rsidR="00B854C0">
        <w:rPr>
          <w:rFonts w:eastAsia="PMingLiU"/>
          <w:lang w:eastAsia="zh-TW"/>
        </w:rPr>
        <w:t>最</w:t>
      </w:r>
      <w:r w:rsidRPr="00C10BF5">
        <w:rPr>
          <w:rFonts w:eastAsia="PMingLiU"/>
          <w:lang w:eastAsia="zh-TW"/>
        </w:rPr>
        <w:t>好</w:t>
      </w:r>
    </w:p>
    <w:p w:rsidRPr="00C10BF5" w:rsidR="00D61A89" w:rsidP="00D61A89" w:rsidRDefault="00D61A89" w14:paraId="0E28A16A" w14:textId="77777777">
      <w:r w:rsidRPr="00C10BF5">
        <w:t>………………………………………………………………………………………………</w:t>
      </w:r>
    </w:p>
    <w:p w:rsidRPr="00C10BF5" w:rsidR="00D61A89" w:rsidP="00D61A89" w:rsidRDefault="00D61A89" w14:paraId="47C523C4" w14:textId="77777777"/>
    <w:p w:rsidRPr="00C10BF5" w:rsidR="00360105" w:rsidP="00D61A89" w:rsidRDefault="00D61A89" w14:paraId="70FA023F" w14:textId="77777777">
      <w:pPr>
        <w:rPr>
          <w:rFonts w:eastAsiaTheme="minorEastAsia"/>
          <w:lang w:eastAsia="zh-CN"/>
        </w:rPr>
      </w:pPr>
      <w:r w:rsidRPr="00C10BF5">
        <w:t xml:space="preserve">SUB17. [IF SUB12=1 AND SUB12a=2 CONTINUE, ELSE GO TO </w:t>
      </w:r>
      <w:r w:rsidRPr="00C10BF5">
        <w:rPr>
          <w:shd w:val="clear" w:color="auto" w:fill="FFFFFF" w:themeFill="background1"/>
        </w:rPr>
        <w:t>PRG1</w:t>
      </w:r>
      <w:r w:rsidRPr="00C10BF5">
        <w:t>]</w:t>
      </w:r>
    </w:p>
    <w:p w:rsidRPr="00C10BF5" w:rsidR="00D61A89" w:rsidP="00D61A89" w:rsidRDefault="00D61A89" w14:paraId="4235283E" w14:textId="77777777">
      <w:pPr>
        <w:rPr>
          <w:rFonts w:eastAsiaTheme="minorEastAsia"/>
          <w:lang w:eastAsia="zh-CN"/>
        </w:rPr>
      </w:pPr>
    </w:p>
    <w:p w:rsidRPr="00C10BF5" w:rsidR="00360105" w:rsidP="000607BB" w:rsidRDefault="00360105" w14:paraId="0C55A805" w14:textId="77777777">
      <w:pPr>
        <w:rPr>
          <w:rFonts w:eastAsia="PMingLiU"/>
          <w:lang w:eastAsia="zh-TW"/>
        </w:rPr>
      </w:pPr>
      <w:r w:rsidRPr="00C10BF5">
        <w:rPr>
          <w:rFonts w:eastAsia="PMingLiU"/>
          <w:lang w:eastAsia="zh-TW"/>
        </w:rPr>
        <w:t>請看這張卡片。您並未就飲酒獲得所需治療或諮詢的主要原因是什麼？</w:t>
      </w:r>
    </w:p>
    <w:p w:rsidRPr="00C10BF5" w:rsidR="00360105" w:rsidP="00B46144" w:rsidRDefault="00360105" w14:paraId="4D1B84F5" w14:textId="77777777">
      <w:pPr>
        <w:rPr>
          <w:rFonts w:eastAsia="PMingLiU"/>
          <w:lang w:eastAsia="zh-TW"/>
        </w:rPr>
      </w:pPr>
    </w:p>
    <w:p w:rsidRPr="00C10BF5" w:rsidR="00360105" w:rsidP="00B46144" w:rsidRDefault="00D61A89" w14:paraId="33C88D3C" w14:textId="77777777">
      <w:pPr>
        <w:rPr>
          <w:rFonts w:eastAsiaTheme="minorEastAsia"/>
          <w:lang w:eastAsia="zh-TW"/>
        </w:rPr>
      </w:pPr>
      <w:r w:rsidRPr="00C10BF5">
        <w:rPr>
          <w:lang w:eastAsia="zh-TW"/>
        </w:rPr>
        <w:t>SHOWCARD SUB2</w:t>
      </w:r>
    </w:p>
    <w:p w:rsidRPr="00C10BF5" w:rsidR="00D61A89" w:rsidP="00B46144" w:rsidRDefault="00D61A89" w14:paraId="2FDF15A8" w14:textId="77777777">
      <w:pPr>
        <w:rPr>
          <w:rFonts w:eastAsiaTheme="minorEastAsia"/>
          <w:lang w:eastAsia="zh-TW"/>
        </w:rPr>
      </w:pPr>
    </w:p>
    <w:p w:rsidRPr="00C10BF5" w:rsidR="00360105" w:rsidP="00B46144" w:rsidRDefault="00360105" w14:paraId="1C4EA639" w14:textId="77777777">
      <w:pPr>
        <w:rPr>
          <w:rFonts w:eastAsia="PMingLiU"/>
          <w:lang w:eastAsia="zh-TW"/>
        </w:rPr>
      </w:pPr>
      <w:r w:rsidRPr="00C10BF5">
        <w:rPr>
          <w:rFonts w:eastAsia="PMingLiU"/>
          <w:lang w:eastAsia="zh-TW"/>
        </w:rPr>
        <w:t>1=</w:t>
      </w:r>
      <w:r w:rsidRPr="00C10BF5">
        <w:rPr>
          <w:rFonts w:eastAsia="PMingLiU"/>
          <w:lang w:eastAsia="zh-TW"/>
        </w:rPr>
        <w:t>無法支付費用</w:t>
      </w:r>
    </w:p>
    <w:p w:rsidRPr="00C10BF5" w:rsidR="00360105" w:rsidP="00B46144" w:rsidRDefault="00360105" w14:paraId="104BAA88" w14:textId="77777777">
      <w:pPr>
        <w:rPr>
          <w:rFonts w:eastAsia="PMingLiU"/>
          <w:lang w:eastAsia="zh-TW"/>
        </w:rPr>
      </w:pPr>
      <w:r w:rsidRPr="00C10BF5">
        <w:rPr>
          <w:rFonts w:eastAsia="PMingLiU"/>
          <w:lang w:eastAsia="zh-TW"/>
        </w:rPr>
        <w:t>2=</w:t>
      </w:r>
      <w:r w:rsidRPr="00C10BF5">
        <w:rPr>
          <w:rFonts w:eastAsia="PMingLiU"/>
          <w:lang w:eastAsia="zh-TW"/>
        </w:rPr>
        <w:t>不瞭解或無法加入治療計劃</w:t>
      </w:r>
    </w:p>
    <w:p w:rsidRPr="00C10BF5" w:rsidR="00360105" w:rsidP="00B46144" w:rsidRDefault="00360105" w14:paraId="41D9E45F" w14:textId="77777777">
      <w:pPr>
        <w:rPr>
          <w:rFonts w:eastAsia="PMingLiU"/>
          <w:lang w:eastAsia="zh-TW"/>
        </w:rPr>
      </w:pPr>
      <w:r w:rsidRPr="00C10BF5">
        <w:rPr>
          <w:rFonts w:eastAsia="PMingLiU"/>
          <w:lang w:eastAsia="zh-TW"/>
        </w:rPr>
        <w:t>3=</w:t>
      </w:r>
      <w:r w:rsidRPr="00C10BF5">
        <w:rPr>
          <w:rFonts w:eastAsia="PMingLiU"/>
          <w:lang w:eastAsia="zh-TW"/>
        </w:rPr>
        <w:t>沒時間參加計劃或無法實現目標，或計劃不夠便捷</w:t>
      </w:r>
    </w:p>
    <w:p w:rsidRPr="00C10BF5" w:rsidR="00360105" w:rsidP="00B46144" w:rsidRDefault="00360105" w14:paraId="5F1AD67E" w14:textId="77777777">
      <w:pPr>
        <w:rPr>
          <w:rFonts w:eastAsia="PMingLiU"/>
          <w:lang w:eastAsia="zh-TW"/>
        </w:rPr>
      </w:pPr>
      <w:r w:rsidRPr="00C10BF5">
        <w:rPr>
          <w:rFonts w:eastAsia="PMingLiU"/>
          <w:lang w:eastAsia="zh-TW"/>
        </w:rPr>
        <w:t>4=</w:t>
      </w:r>
      <w:r w:rsidRPr="00C10BF5">
        <w:rPr>
          <w:rFonts w:eastAsia="PMingLiU"/>
          <w:lang w:eastAsia="zh-TW"/>
        </w:rPr>
        <w:t>您不想要人們發現您（在工作中、在社區中，等）遇到了麻煩</w:t>
      </w:r>
      <w:r w:rsidRPr="00C10BF5">
        <w:rPr>
          <w:rFonts w:eastAsia="PMingLiU"/>
          <w:lang w:eastAsia="zh-TW"/>
        </w:rPr>
        <w:t xml:space="preserve"> </w:t>
      </w:r>
    </w:p>
    <w:p w:rsidRPr="00C10BF5" w:rsidR="00360105" w:rsidP="00B46144" w:rsidRDefault="00360105" w14:paraId="23A392A4" w14:textId="724AF052">
      <w:pPr>
        <w:rPr>
          <w:rFonts w:eastAsia="PMingLiU"/>
          <w:lang w:eastAsia="zh-TW"/>
        </w:rPr>
      </w:pPr>
      <w:r w:rsidRPr="00C10BF5">
        <w:rPr>
          <w:rFonts w:eastAsia="PMingLiU"/>
          <w:lang w:eastAsia="zh-TW"/>
        </w:rPr>
        <w:t>5=</w:t>
      </w:r>
      <w:r w:rsidRPr="00C10BF5">
        <w:rPr>
          <w:rFonts w:eastAsia="PMingLiU"/>
          <w:lang w:eastAsia="zh-TW"/>
        </w:rPr>
        <w:t>您並不覺得</w:t>
      </w:r>
      <w:r w:rsidRPr="00C10BF5" w:rsidR="00F903FD">
        <w:rPr>
          <w:rFonts w:hint="eastAsia" w:eastAsia="PMingLiU"/>
          <w:lang w:eastAsia="zh-TW"/>
        </w:rPr>
        <w:t>此</w:t>
      </w:r>
      <w:r w:rsidRPr="00C10BF5">
        <w:rPr>
          <w:rFonts w:eastAsia="PMingLiU"/>
          <w:lang w:eastAsia="zh-TW"/>
        </w:rPr>
        <w:t>等治療真的會有所幫助</w:t>
      </w:r>
    </w:p>
    <w:p w:rsidRPr="00C10BF5" w:rsidR="00D61A89" w:rsidP="00D61A89" w:rsidRDefault="00360105" w14:paraId="553D6283" w14:textId="3FF25FFE">
      <w:r w:rsidRPr="00C10BF5">
        <w:rPr>
          <w:rFonts w:eastAsia="PMingLiU"/>
          <w:lang w:eastAsia="zh-TW"/>
        </w:rPr>
        <w:t>6=</w:t>
      </w:r>
      <w:r w:rsidRPr="00C10BF5" w:rsidR="00F903FD">
        <w:rPr>
          <w:rFonts w:hint="eastAsia" w:ascii="PMingLiU" w:hAnsi="PMingLiU" w:eastAsia="PMingLiU"/>
          <w:lang w:eastAsia="zh-TW"/>
        </w:rPr>
        <w:t>其他原因</w:t>
      </w:r>
      <w:r w:rsidRPr="00C10BF5" w:rsidR="00D61A89">
        <w:t xml:space="preserve">  </w:t>
      </w:r>
    </w:p>
    <w:p w:rsidRPr="00C10BF5" w:rsidR="00D61A89" w:rsidP="00D61A89" w:rsidRDefault="00D61A89" w14:paraId="2558E764" w14:textId="77777777">
      <w:r w:rsidRPr="00C10BF5">
        <w:t>………………………………………………………………………………………………</w:t>
      </w:r>
    </w:p>
    <w:p w:rsidRPr="00C10BF5" w:rsidR="00D61A89" w:rsidP="00D61A89" w:rsidRDefault="00D61A89" w14:paraId="5EB1C01E" w14:textId="77777777"/>
    <w:p w:rsidRPr="00C10BF5" w:rsidR="00360105" w:rsidP="00D61A89" w:rsidRDefault="00D61A89" w14:paraId="6424221A" w14:textId="77777777">
      <w:pPr>
        <w:rPr>
          <w:rFonts w:eastAsia="PMingLiU"/>
          <w:lang w:eastAsia="zh-TW"/>
        </w:rPr>
      </w:pPr>
      <w:r w:rsidRPr="00C10BF5">
        <w:t>SUB17_SP [IF SUB17=6 CONTINUE, ELSE GO TO PRG1]</w:t>
      </w:r>
      <w:r w:rsidRPr="00C10BF5" w:rsidR="00360105">
        <w:rPr>
          <w:rFonts w:eastAsia="PMingLiU"/>
          <w:lang w:eastAsia="zh-TW"/>
        </w:rPr>
        <w:t xml:space="preserve">  </w:t>
      </w:r>
    </w:p>
    <w:p w:rsidRPr="00C10BF5" w:rsidR="00360105" w:rsidP="00B46144" w:rsidRDefault="00360105" w14:paraId="593D2C2A" w14:textId="77777777">
      <w:pPr>
        <w:rPr>
          <w:rFonts w:eastAsia="PMingLiU"/>
          <w:lang w:eastAsia="zh-TW"/>
        </w:rPr>
      </w:pPr>
    </w:p>
    <w:p w:rsidRPr="00C10BF5" w:rsidR="00360105" w:rsidP="000607BB" w:rsidRDefault="00360105" w14:paraId="1AD4369B" w14:textId="77777777">
      <w:pPr>
        <w:rPr>
          <w:rFonts w:eastAsia="PMingLiU"/>
          <w:lang w:eastAsia="zh-TW"/>
        </w:rPr>
      </w:pPr>
      <w:r w:rsidRPr="00C10BF5">
        <w:rPr>
          <w:rFonts w:eastAsia="PMingLiU"/>
          <w:lang w:eastAsia="zh-TW"/>
        </w:rPr>
        <w:t>您並未就飲酒獲得所需治療或諮詢的其他原因是什麼？</w:t>
      </w:r>
    </w:p>
    <w:p w:rsidRPr="00C10BF5" w:rsidR="00360105" w:rsidP="00B46144" w:rsidRDefault="00360105" w14:paraId="5A3F88A3" w14:textId="77777777">
      <w:pPr>
        <w:rPr>
          <w:rFonts w:eastAsia="PMingLiU"/>
          <w:lang w:eastAsia="zh-TW"/>
        </w:rPr>
      </w:pPr>
    </w:p>
    <w:p w:rsidRPr="00C10BF5" w:rsidR="00D61A89" w:rsidP="00D61A89" w:rsidRDefault="00D61A89" w14:paraId="5269B51F" w14:textId="77777777">
      <w:r w:rsidRPr="00C10BF5">
        <w:t>_____ [Allow 80]</w:t>
      </w:r>
    </w:p>
    <w:p w:rsidRPr="00C10BF5" w:rsidR="00D61A89" w:rsidP="00D61A89" w:rsidRDefault="00D61A89" w14:paraId="3C565348" w14:textId="77777777">
      <w:r w:rsidRPr="00C10BF5">
        <w:t>………………………………………………………………………………………………</w:t>
      </w:r>
    </w:p>
    <w:p w:rsidRPr="00C10BF5" w:rsidR="00D61A89" w:rsidP="00D61A89" w:rsidRDefault="00D61A89" w14:paraId="56C5D602" w14:textId="77777777"/>
    <w:p w:rsidRPr="00C10BF5" w:rsidR="00D61A89" w:rsidP="00D61A89" w:rsidRDefault="00D61A89" w14:paraId="32D27D94" w14:textId="77777777">
      <w:pPr>
        <w:pStyle w:val="Heading2"/>
      </w:pPr>
      <w:bookmarkStart w:name="_Toc364091807" w:id="218"/>
      <w:r w:rsidRPr="00C10BF5">
        <w:t>MODULE M: PRENATAL CARE/ FAMILY PLANNING</w:t>
      </w:r>
      <w:bookmarkEnd w:id="218"/>
    </w:p>
    <w:p w:rsidRPr="00C10BF5" w:rsidR="00D61A89" w:rsidP="00D61A89" w:rsidRDefault="00D61A89" w14:paraId="50286BF6" w14:textId="77777777"/>
    <w:p w:rsidRPr="00C10BF5" w:rsidR="00D61A89" w:rsidP="00D61A89" w:rsidRDefault="00D61A89" w14:paraId="39C29B01" w14:textId="6CBCA2E5">
      <w:r w:rsidRPr="00C10BF5">
        <w:t>PRG1. [IF INT3=2 AND INTAGE=15-49 CONTINUE, ELSE GO TO HTG1]</w:t>
      </w:r>
    </w:p>
    <w:p w:rsidRPr="00C10BF5" w:rsidR="00D61A89" w:rsidP="00D61A89" w:rsidRDefault="00D61A89" w14:paraId="79C138A5" w14:textId="77777777"/>
    <w:p w:rsidRPr="00C10BF5" w:rsidR="00360105" w:rsidP="00D61A89" w:rsidRDefault="00D61A89" w14:paraId="04A7167E" w14:textId="77777777">
      <w:pPr>
        <w:rPr>
          <w:rFonts w:eastAsiaTheme="minorEastAsia"/>
          <w:lang w:eastAsia="zh-CN"/>
        </w:rPr>
      </w:pPr>
      <w:r w:rsidRPr="00C10BF5">
        <w:t>[IF CON2=2, DK, RF GO TO PRG8, ELSE CONTINUE]</w:t>
      </w:r>
    </w:p>
    <w:p w:rsidRPr="00C10BF5" w:rsidR="00D61A89" w:rsidP="00D61A89" w:rsidRDefault="00D61A89" w14:paraId="19169FB1" w14:textId="77777777">
      <w:pPr>
        <w:rPr>
          <w:rFonts w:eastAsiaTheme="minorEastAsia"/>
          <w:lang w:eastAsia="zh-CN"/>
        </w:rPr>
      </w:pPr>
    </w:p>
    <w:p w:rsidRPr="00C10BF5" w:rsidR="00360105" w:rsidP="00B46144" w:rsidRDefault="001079BD" w14:paraId="13F8FA75" w14:textId="77777777">
      <w:pPr>
        <w:rPr>
          <w:rFonts w:eastAsia="PMingLiU"/>
          <w:lang w:eastAsia="zh-TW"/>
        </w:rPr>
      </w:pPr>
      <w:r w:rsidRPr="00C10BF5">
        <w:rPr>
          <w:rFonts w:eastAsia="PMingLiU"/>
          <w:lang w:eastAsia="zh-TW"/>
        </w:rPr>
        <w:t xml:space="preserve">  </w:t>
      </w:r>
      <w:r w:rsidRPr="00C10BF5">
        <w:rPr>
          <w:rFonts w:eastAsia="PMingLiU"/>
          <w:b/>
          <w:bCs/>
          <w:lang w:eastAsia="zh-TW"/>
        </w:rPr>
        <w:t>過去</w:t>
      </w:r>
      <w:r w:rsidRPr="00C10BF5">
        <w:rPr>
          <w:rFonts w:eastAsia="PMingLiU"/>
          <w:b/>
          <w:bCs/>
          <w:lang w:eastAsia="zh-TW"/>
        </w:rPr>
        <w:t xml:space="preserve"> 3 </w:t>
      </w:r>
      <w:r w:rsidRPr="00C10BF5">
        <w:rPr>
          <w:rFonts w:eastAsia="PMingLiU"/>
          <w:b/>
          <w:bCs/>
          <w:lang w:eastAsia="zh-TW"/>
        </w:rPr>
        <w:t>年</w:t>
      </w:r>
      <w:r w:rsidRPr="00C10BF5">
        <w:rPr>
          <w:rFonts w:eastAsia="PMingLiU"/>
          <w:lang w:eastAsia="zh-TW"/>
        </w:rPr>
        <w:t>內，也就是從</w:t>
      </w:r>
      <w:r w:rsidRPr="00C10BF5" w:rsidR="00D61A89">
        <w:rPr>
          <w:rFonts w:hint="eastAsia" w:eastAsiaTheme="minorEastAsia"/>
          <w:lang w:eastAsia="zh-CN"/>
        </w:rPr>
        <w:t xml:space="preserve"> </w:t>
      </w:r>
      <w:r w:rsidRPr="00C10BF5" w:rsidR="00D61A89">
        <w:t>{3 YEAR REFERENCE DATE}</w:t>
      </w:r>
      <w:r w:rsidRPr="00C10BF5" w:rsidR="00D61A89">
        <w:rPr>
          <w:rFonts w:hint="eastAsia" w:eastAsiaTheme="minorEastAsia"/>
          <w:lang w:eastAsia="zh-CN"/>
        </w:rPr>
        <w:t xml:space="preserve"> </w:t>
      </w:r>
      <w:r w:rsidRPr="00C10BF5">
        <w:rPr>
          <w:rFonts w:eastAsia="PMingLiU"/>
          <w:lang w:eastAsia="zh-TW"/>
        </w:rPr>
        <w:t>起至今，您是否曾懷孕？</w:t>
      </w:r>
    </w:p>
    <w:p w:rsidRPr="00C10BF5" w:rsidR="00360105" w:rsidP="00B46144" w:rsidRDefault="00360105" w14:paraId="51AD13F9" w14:textId="77777777">
      <w:pPr>
        <w:rPr>
          <w:rFonts w:eastAsia="PMingLiU"/>
          <w:lang w:eastAsia="zh-TW"/>
        </w:rPr>
      </w:pPr>
    </w:p>
    <w:p w:rsidRPr="00C10BF5" w:rsidR="00D61A89" w:rsidP="00D61A89" w:rsidRDefault="004931D2" w14:paraId="77E41D82" w14:textId="5DC7422A">
      <w:r w:rsidRPr="00C10BF5">
        <w:t>1=</w:t>
      </w:r>
      <w:r w:rsidRPr="00C10BF5">
        <w:rPr>
          <w:rFonts w:hint="eastAsia" w:ascii="PMingLiU" w:hAnsi="PMingLiU" w:eastAsia="PMingLiU" w:cs="PMingLiU"/>
        </w:rPr>
        <w:t>是</w:t>
      </w:r>
    </w:p>
    <w:p w:rsidRPr="00C10BF5" w:rsidR="00D61A89" w:rsidP="00D61A89" w:rsidRDefault="004931D2" w14:paraId="054CED34" w14:textId="234562E0">
      <w:r w:rsidRPr="00C10BF5">
        <w:t>2=</w:t>
      </w:r>
      <w:r w:rsidRPr="00C10BF5">
        <w:rPr>
          <w:rFonts w:hint="eastAsia" w:ascii="PMingLiU" w:hAnsi="PMingLiU" w:eastAsia="PMingLiU" w:cs="PMingLiU"/>
        </w:rPr>
        <w:t>否</w:t>
      </w:r>
      <w:r w:rsidRPr="00C10BF5" w:rsidR="00D61A89">
        <w:t xml:space="preserve"> </w:t>
      </w:r>
    </w:p>
    <w:p w:rsidRPr="00C10BF5" w:rsidR="00D61A89" w:rsidP="00D61A89" w:rsidRDefault="00D61A89" w14:paraId="7334A9CC" w14:textId="77777777">
      <w:r w:rsidRPr="00C10BF5">
        <w:t>………………………………………………………………………………………………</w:t>
      </w:r>
    </w:p>
    <w:p w:rsidRPr="00C10BF5" w:rsidR="00D61A89" w:rsidP="00D61A89" w:rsidRDefault="00D61A89" w14:paraId="4662E302" w14:textId="77777777"/>
    <w:p w:rsidRPr="00C10BF5" w:rsidR="00A900F1" w:rsidP="00D61A89" w:rsidRDefault="00D61A89" w14:paraId="5AAB8CC8" w14:textId="77777777">
      <w:pPr>
        <w:rPr>
          <w:rFonts w:eastAsiaTheme="minorEastAsia"/>
          <w:lang w:eastAsia="zh-CN"/>
        </w:rPr>
      </w:pPr>
      <w:r w:rsidRPr="00C10BF5">
        <w:t>PRG1a. [IF PRG1=1 CONTINUE, ELSE GO TO PRG8]</w:t>
      </w:r>
    </w:p>
    <w:p w:rsidRPr="00C10BF5" w:rsidR="00D61A89" w:rsidP="00D61A89" w:rsidRDefault="00D61A89" w14:paraId="0244B252" w14:textId="77777777">
      <w:pPr>
        <w:rPr>
          <w:rFonts w:eastAsiaTheme="minorEastAsia"/>
          <w:lang w:eastAsia="zh-CN"/>
        </w:rPr>
      </w:pPr>
    </w:p>
    <w:p w:rsidRPr="00C10BF5" w:rsidR="00A900F1" w:rsidP="00A900F1" w:rsidRDefault="00A900F1" w14:paraId="2079A937" w14:textId="77777777">
      <w:pPr>
        <w:rPr>
          <w:rFonts w:eastAsia="PMingLiU"/>
          <w:lang w:eastAsia="zh-TW"/>
        </w:rPr>
      </w:pPr>
      <w:r w:rsidRPr="00C10BF5">
        <w:rPr>
          <w:rFonts w:eastAsia="PMingLiU"/>
          <w:lang w:eastAsia="zh-TW"/>
        </w:rPr>
        <w:t>您上次懷孕是什麼時候？</w:t>
      </w:r>
      <w:r w:rsidRPr="00C10BF5">
        <w:rPr>
          <w:rFonts w:eastAsia="PMingLiU"/>
          <w:lang w:eastAsia="zh-TW"/>
        </w:rPr>
        <w:t xml:space="preserve">  </w:t>
      </w:r>
    </w:p>
    <w:p w:rsidRPr="00C10BF5" w:rsidR="00A900F1" w:rsidP="00A900F1" w:rsidRDefault="00A900F1" w14:paraId="765D6A03" w14:textId="77777777">
      <w:pPr>
        <w:rPr>
          <w:rFonts w:eastAsia="PMingLiU"/>
          <w:lang w:eastAsia="zh-TW"/>
        </w:rPr>
      </w:pPr>
    </w:p>
    <w:p w:rsidRPr="00C10BF5" w:rsidR="00A900F1" w:rsidP="00A900F1" w:rsidRDefault="00A900F1" w14:paraId="78B8ED6C" w14:textId="77777777">
      <w:pPr>
        <w:rPr>
          <w:rFonts w:eastAsia="PMingLiU"/>
          <w:lang w:eastAsia="zh-TW"/>
        </w:rPr>
      </w:pPr>
      <w:r w:rsidRPr="00C10BF5">
        <w:rPr>
          <w:rFonts w:eastAsia="PMingLiU"/>
          <w:lang w:eastAsia="zh-TW"/>
        </w:rPr>
        <w:t>1=</w:t>
      </w:r>
      <w:r w:rsidRPr="00C10BF5">
        <w:rPr>
          <w:rFonts w:eastAsia="PMingLiU"/>
          <w:lang w:eastAsia="zh-TW"/>
        </w:rPr>
        <w:t>不到一年前</w:t>
      </w:r>
    </w:p>
    <w:p w:rsidRPr="00C10BF5" w:rsidR="00A900F1" w:rsidP="00A900F1" w:rsidRDefault="00A900F1" w14:paraId="69793DA5" w14:textId="77777777">
      <w:pPr>
        <w:rPr>
          <w:rFonts w:eastAsia="PMingLiU"/>
          <w:lang w:eastAsia="zh-TW"/>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A900F1" w:rsidP="00A900F1" w:rsidRDefault="00A900F1" w14:paraId="6B3ED50E" w14:textId="77777777">
      <w:pPr>
        <w:rPr>
          <w:rFonts w:eastAsia="PMingLiU"/>
          <w:lang w:eastAsia="zh-TW"/>
        </w:rPr>
      </w:pPr>
      <w:r w:rsidRPr="00C10BF5">
        <w:rPr>
          <w:rFonts w:eastAsia="PMingLiU"/>
          <w:lang w:eastAsia="zh-TW"/>
        </w:rPr>
        <w:t xml:space="preserve">3=2 </w:t>
      </w:r>
      <w:r w:rsidRPr="00C10BF5">
        <w:rPr>
          <w:rFonts w:eastAsia="PMingLiU"/>
          <w:lang w:eastAsia="zh-TW"/>
        </w:rPr>
        <w:t>至</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D61A89" w:rsidP="00D61A89" w:rsidRDefault="00D61A89" w14:paraId="2DCC72A2" w14:textId="77777777">
      <w:r w:rsidRPr="00C10BF5">
        <w:t>………………………………………………………………………………………………</w:t>
      </w:r>
    </w:p>
    <w:p w:rsidRPr="00C10BF5" w:rsidR="00D61A89" w:rsidP="00D61A89" w:rsidRDefault="00D61A89" w14:paraId="17566CF2" w14:textId="77777777"/>
    <w:p w:rsidRPr="00C10BF5" w:rsidR="00360105" w:rsidP="00B46144" w:rsidRDefault="00D61A89" w14:paraId="699E4D50" w14:textId="77777777">
      <w:pPr>
        <w:rPr>
          <w:lang w:eastAsia="zh-TW"/>
        </w:rPr>
      </w:pPr>
      <w:r w:rsidRPr="00C10BF5">
        <w:rPr>
          <w:lang w:eastAsia="zh-TW"/>
        </w:rPr>
        <w:t xml:space="preserve">PRG6.  </w:t>
      </w:r>
      <w:r w:rsidRPr="00C10BF5" w:rsidR="00360105">
        <w:rPr>
          <w:rFonts w:eastAsia="PMingLiU"/>
          <w:lang w:eastAsia="zh-TW"/>
        </w:rPr>
        <w:t xml:space="preserve">  </w:t>
      </w:r>
    </w:p>
    <w:p w:rsidRPr="00C10BF5" w:rsidR="001079BD" w:rsidP="001079BD" w:rsidRDefault="001079BD" w14:paraId="7908E840" w14:textId="77777777">
      <w:pPr>
        <w:rPr>
          <w:rFonts w:eastAsia="PMingLiU"/>
          <w:lang w:eastAsia="zh-TW"/>
        </w:rPr>
      </w:pPr>
      <w:r w:rsidRPr="00C10BF5">
        <w:rPr>
          <w:rFonts w:eastAsia="PMingLiU"/>
          <w:lang w:eastAsia="zh-TW"/>
        </w:rPr>
        <w:t>以下問題與您最近一次懷孕時接受的產前護理有關。產前護理包括在產前前往醫生、護士或其他醫療保健人員處進行檢查及獲取懷孕建議。</w:t>
      </w:r>
    </w:p>
    <w:p w:rsidRPr="00C10BF5" w:rsidR="00360105" w:rsidP="00B46144" w:rsidRDefault="00360105" w14:paraId="65C2D88F" w14:textId="77777777">
      <w:pPr>
        <w:rPr>
          <w:rFonts w:eastAsia="PMingLiU"/>
          <w:lang w:eastAsia="zh-TW"/>
        </w:rPr>
      </w:pPr>
    </w:p>
    <w:p w:rsidRPr="00C10BF5" w:rsidR="00360105" w:rsidP="00791393" w:rsidRDefault="00360105" w14:paraId="7EFAC2C8"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3 </w:t>
      </w:r>
      <w:r w:rsidRPr="00C10BF5">
        <w:rPr>
          <w:rFonts w:eastAsia="PMingLiU"/>
          <w:b/>
          <w:bCs/>
          <w:lang w:eastAsia="zh-TW"/>
        </w:rPr>
        <w:t>年</w:t>
      </w:r>
      <w:r w:rsidRPr="00C10BF5">
        <w:rPr>
          <w:rFonts w:eastAsia="PMingLiU"/>
          <w:lang w:eastAsia="zh-TW"/>
        </w:rPr>
        <w:t>內，您是否曾經在需要產前護理時無法獲得此服務？</w:t>
      </w:r>
      <w:r w:rsidRPr="00C10BF5">
        <w:rPr>
          <w:rFonts w:eastAsia="PMingLiU"/>
          <w:lang w:eastAsia="zh-TW"/>
        </w:rPr>
        <w:tab/>
      </w:r>
    </w:p>
    <w:p w:rsidRPr="00C10BF5" w:rsidR="00360105" w:rsidP="00B46144" w:rsidRDefault="00360105" w14:paraId="750F74E1" w14:textId="77777777">
      <w:pPr>
        <w:rPr>
          <w:rFonts w:eastAsia="PMingLiU"/>
          <w:lang w:eastAsia="zh-TW"/>
        </w:rPr>
      </w:pPr>
    </w:p>
    <w:p w:rsidRPr="00C10BF5" w:rsidR="00D61A89" w:rsidP="00D61A89" w:rsidRDefault="004931D2" w14:paraId="6D03D040" w14:textId="43091B41">
      <w:pPr>
        <w:rPr>
          <w:lang w:eastAsia="zh-TW"/>
        </w:rPr>
      </w:pPr>
      <w:r w:rsidRPr="00C10BF5">
        <w:rPr>
          <w:lang w:eastAsia="zh-TW"/>
        </w:rPr>
        <w:t>1=</w:t>
      </w:r>
      <w:r w:rsidRPr="00C10BF5">
        <w:rPr>
          <w:rFonts w:hint="eastAsia" w:ascii="PMingLiU" w:hAnsi="PMingLiU" w:eastAsia="PMingLiU" w:cs="PMingLiU"/>
          <w:lang w:eastAsia="zh-TW"/>
        </w:rPr>
        <w:t>是</w:t>
      </w:r>
    </w:p>
    <w:p w:rsidRPr="00C10BF5" w:rsidR="00D61A89" w:rsidP="00D61A89" w:rsidRDefault="004931D2" w14:paraId="46591279" w14:textId="65017F2C">
      <w:pPr>
        <w:rPr>
          <w:b/>
          <w:lang w:eastAsia="zh-TW"/>
        </w:rPr>
      </w:pPr>
      <w:r w:rsidRPr="00C10BF5">
        <w:rPr>
          <w:lang w:eastAsia="zh-TW"/>
        </w:rPr>
        <w:t>2=</w:t>
      </w:r>
      <w:r w:rsidRPr="00C10BF5">
        <w:rPr>
          <w:rFonts w:hint="eastAsia" w:ascii="PMingLiU" w:hAnsi="PMingLiU" w:eastAsia="PMingLiU" w:cs="PMingLiU"/>
          <w:lang w:eastAsia="zh-TW"/>
        </w:rPr>
        <w:t>否</w:t>
      </w:r>
    </w:p>
    <w:p w:rsidRPr="00C10BF5" w:rsidR="00D61A89" w:rsidP="00D61A89" w:rsidRDefault="00D61A89" w14:paraId="62268319" w14:textId="77777777">
      <w:pPr>
        <w:rPr>
          <w:lang w:eastAsia="zh-TW"/>
        </w:rPr>
      </w:pPr>
      <w:r w:rsidRPr="00C10BF5">
        <w:rPr>
          <w:lang w:eastAsia="zh-TW"/>
        </w:rPr>
        <w:t>………………………………………………………………………………………………</w:t>
      </w:r>
    </w:p>
    <w:p w:rsidRPr="00C10BF5" w:rsidR="00D61A89" w:rsidP="00D61A89" w:rsidRDefault="00D61A89" w14:paraId="7A80396F" w14:textId="77777777">
      <w:pPr>
        <w:rPr>
          <w:lang w:eastAsia="zh-TW"/>
        </w:rPr>
      </w:pPr>
    </w:p>
    <w:p w:rsidRPr="00C10BF5" w:rsidR="00360105" w:rsidP="00D61A89" w:rsidRDefault="00D61A89" w14:paraId="242851FC" w14:textId="77777777">
      <w:pPr>
        <w:rPr>
          <w:rFonts w:eastAsia="PMingLiU"/>
          <w:lang w:eastAsia="zh-TW"/>
        </w:rPr>
      </w:pPr>
      <w:r w:rsidRPr="00C10BF5">
        <w:rPr>
          <w:lang w:eastAsia="zh-TW"/>
        </w:rPr>
        <w:t>PRG2.</w:t>
      </w:r>
      <w:r w:rsidRPr="00C10BF5" w:rsidR="001079BD">
        <w:rPr>
          <w:rFonts w:eastAsia="PMingLiU"/>
          <w:lang w:eastAsia="zh-TW"/>
        </w:rPr>
        <w:t xml:space="preserve"> </w:t>
      </w:r>
    </w:p>
    <w:p w:rsidRPr="00C10BF5" w:rsidR="00FE7B8E" w:rsidP="00FE7B8E" w:rsidRDefault="00AA59DC" w14:paraId="39DDF15C" w14:textId="01215735">
      <w:pPr>
        <w:rPr>
          <w:rFonts w:eastAsia="PMingLiU"/>
          <w:lang w:eastAsia="zh-TW"/>
        </w:rPr>
      </w:pPr>
      <w:r w:rsidRPr="00C10BF5">
        <w:rPr>
          <w:rFonts w:hint="eastAsia" w:eastAsia="PMingLiU"/>
          <w:lang w:eastAsia="zh-TW"/>
        </w:rPr>
        <w:t>回</w:t>
      </w:r>
      <w:r w:rsidRPr="00C10BF5" w:rsidR="000E113E">
        <w:rPr>
          <w:rFonts w:eastAsia="PMingLiU"/>
          <w:lang w:eastAsia="zh-TW"/>
        </w:rPr>
        <w:t>想您最近一次懷孕</w:t>
      </w:r>
      <w:r w:rsidRPr="00C10BF5">
        <w:rPr>
          <w:rFonts w:hint="eastAsia" w:eastAsia="PMingLiU"/>
          <w:lang w:eastAsia="zh-TW"/>
        </w:rPr>
        <w:t>的情況</w:t>
      </w:r>
      <w:r w:rsidRPr="00C10BF5" w:rsidR="000E113E">
        <w:rPr>
          <w:rFonts w:eastAsia="PMingLiU"/>
          <w:lang w:eastAsia="zh-TW"/>
        </w:rPr>
        <w:t>，您是否接受過產前護理？</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D61A89">
        <w:t>{REFERENCE HEALTH CENTER}</w:t>
      </w:r>
      <w:r w:rsidRPr="00C10BF5" w:rsidR="000E113E">
        <w:rPr>
          <w:rFonts w:eastAsia="PMingLiU"/>
          <w:lang w:eastAsia="zh-TW"/>
        </w:rPr>
        <w:t>」、「是的，在其他某個地方」還是「沒有」？</w:t>
      </w:r>
      <w:r w:rsidRPr="00C10BF5" w:rsidR="000E113E">
        <w:rPr>
          <w:rFonts w:eastAsia="PMingLiU"/>
          <w:lang w:eastAsia="zh-TW"/>
        </w:rPr>
        <w:tab/>
      </w:r>
    </w:p>
    <w:p w:rsidRPr="00C10BF5" w:rsidR="00FE7B8E" w:rsidP="00FE7B8E" w:rsidRDefault="00FE7B8E" w14:paraId="128134D6" w14:textId="77777777">
      <w:pPr>
        <w:rPr>
          <w:rFonts w:eastAsia="PMingLiU"/>
          <w:lang w:eastAsia="zh-TW"/>
        </w:rPr>
      </w:pPr>
    </w:p>
    <w:p w:rsidRPr="00C10BF5" w:rsidR="00D61A89" w:rsidP="00D61A89" w:rsidRDefault="00D61A89" w14:paraId="01D4A420" w14:textId="77777777">
      <w:r w:rsidRPr="00C10BF5">
        <w:t>[ALLOW MULTIPLE RESPONSES FOR RESPONSE 1 AND 2]</w:t>
      </w:r>
    </w:p>
    <w:p w:rsidRPr="00C10BF5" w:rsidR="00D61A89" w:rsidP="00D61A89" w:rsidRDefault="00D61A89" w14:paraId="55A923CF" w14:textId="77777777"/>
    <w:p w:rsidRPr="00C10BF5" w:rsidR="00D61A89" w:rsidP="00D61A89" w:rsidRDefault="00D61A89" w14:paraId="54CFA147" w14:textId="77777777">
      <w:r w:rsidRPr="00C10BF5">
        <w:t>1= YES - {REFERENCE HEALTH CENTER}</w:t>
      </w:r>
    </w:p>
    <w:p w:rsidRPr="00C10BF5" w:rsidR="00D61A89" w:rsidP="00D61A89" w:rsidRDefault="00D61A89" w14:paraId="3C6B12E9" w14:textId="77777777">
      <w:r w:rsidRPr="00C10BF5">
        <w:t>2= YES - {SOME OTHER PLACE)</w:t>
      </w:r>
    </w:p>
    <w:p w:rsidRPr="00C10BF5" w:rsidR="00D61A89" w:rsidP="00D61A89" w:rsidRDefault="00D61A89" w14:paraId="72C1409E" w14:textId="77777777">
      <w:pPr>
        <w:rPr>
          <w:lang w:eastAsia="zh-TW"/>
        </w:rPr>
      </w:pPr>
      <w:r w:rsidRPr="00C10BF5">
        <w:rPr>
          <w:lang w:eastAsia="zh-TW"/>
        </w:rPr>
        <w:t>3= NO</w:t>
      </w:r>
    </w:p>
    <w:p w:rsidRPr="00C10BF5" w:rsidR="00FE7B8E" w:rsidP="00D61A89" w:rsidRDefault="00D61A89" w14:paraId="7AD8F4A4" w14:textId="77777777">
      <w:pPr>
        <w:rPr>
          <w:rFonts w:eastAsia="PMingLiU"/>
          <w:lang w:eastAsia="zh-TW"/>
        </w:rPr>
      </w:pPr>
      <w:r w:rsidRPr="00C10BF5">
        <w:rPr>
          <w:lang w:eastAsia="zh-TW"/>
        </w:rPr>
        <w:t>………………………………………………………………………………………………</w:t>
      </w:r>
    </w:p>
    <w:p w:rsidRPr="00C10BF5" w:rsidR="00C9442F" w:rsidP="00B46144" w:rsidRDefault="00C9442F" w14:paraId="702E3288" w14:textId="77777777">
      <w:pPr>
        <w:rPr>
          <w:rFonts w:eastAsia="PMingLiU"/>
          <w:lang w:eastAsia="zh-TW"/>
        </w:rPr>
      </w:pPr>
    </w:p>
    <w:p w:rsidRPr="00C10BF5" w:rsidR="00360105" w:rsidP="00B46144" w:rsidRDefault="00D61A89" w14:paraId="37558E75" w14:textId="771B2C05">
      <w:pPr>
        <w:rPr>
          <w:rFonts w:eastAsia="PMingLiU"/>
          <w:lang w:eastAsia="zh-TW"/>
        </w:rPr>
      </w:pPr>
      <w:r w:rsidRPr="00C10BF5">
        <w:rPr>
          <w:lang w:eastAsia="zh-TW"/>
        </w:rPr>
        <w:t xml:space="preserve">PRG2a. </w:t>
      </w:r>
      <w:r w:rsidRPr="00C10BF5" w:rsidR="00360105">
        <w:rPr>
          <w:rFonts w:eastAsia="PMingLiU"/>
          <w:lang w:eastAsia="zh-TW"/>
        </w:rPr>
        <w:t>回想您最近一次懷孕的情況，您</w:t>
      </w:r>
      <w:r w:rsidRPr="00C10BF5" w:rsidR="00AA59DC">
        <w:rPr>
          <w:rFonts w:eastAsia="PMingLiU"/>
          <w:lang w:eastAsia="zh-TW"/>
        </w:rPr>
        <w:t>第一次進行產前護理</w:t>
      </w:r>
      <w:r w:rsidRPr="00C10BF5" w:rsidR="00AA59DC">
        <w:rPr>
          <w:rFonts w:hint="eastAsia" w:eastAsia="PMingLiU"/>
          <w:lang w:eastAsia="zh-TW"/>
        </w:rPr>
        <w:t>是</w:t>
      </w:r>
      <w:r w:rsidRPr="00C10BF5" w:rsidR="00360105">
        <w:rPr>
          <w:rFonts w:eastAsia="PMingLiU"/>
          <w:lang w:eastAsia="zh-TW"/>
        </w:rPr>
        <w:t>在懷孕幾週或幾個月時？這不包括僅為驗孕或</w:t>
      </w:r>
      <w:r w:rsidRPr="00C10BF5" w:rsidR="00360105">
        <w:rPr>
          <w:rFonts w:eastAsia="PMingLiU"/>
          <w:lang w:eastAsia="zh-TW"/>
        </w:rPr>
        <w:t xml:space="preserve"> WIC</w:t>
      </w:r>
      <w:r w:rsidRPr="00C10BF5" w:rsidR="00360105">
        <w:rPr>
          <w:rFonts w:eastAsia="PMingLiU"/>
          <w:lang w:eastAsia="zh-TW"/>
        </w:rPr>
        <w:t>（母嬰及幼兒特殊補充營養計劃）進行的就診。</w:t>
      </w:r>
      <w:r w:rsidRPr="00C10BF5" w:rsidR="00360105">
        <w:rPr>
          <w:rFonts w:eastAsia="PMingLiU"/>
          <w:lang w:eastAsia="zh-TW"/>
        </w:rPr>
        <w:t xml:space="preserve"> </w:t>
      </w:r>
    </w:p>
    <w:p w:rsidRPr="00C10BF5" w:rsidR="00360105" w:rsidP="00B46144" w:rsidRDefault="00360105" w14:paraId="6846EC81" w14:textId="77777777">
      <w:pPr>
        <w:rPr>
          <w:rFonts w:eastAsia="PMingLiU"/>
          <w:lang w:eastAsia="zh-TW"/>
        </w:rPr>
      </w:pPr>
    </w:p>
    <w:p w:rsidRPr="00C10BF5" w:rsidR="00D61A89" w:rsidP="00D61A89" w:rsidRDefault="00D61A89" w14:paraId="03EBEE14" w14:textId="77777777">
      <w:pPr>
        <w:rPr>
          <w:lang w:eastAsia="zh-TW"/>
        </w:rPr>
      </w:pPr>
      <w:r w:rsidRPr="00C10BF5">
        <w:rPr>
          <w:lang w:eastAsia="zh-TW"/>
        </w:rPr>
        <w:t>_______________</w:t>
      </w:r>
      <w:proofErr w:type="gramStart"/>
      <w:r w:rsidRPr="00C10BF5">
        <w:rPr>
          <w:lang w:eastAsia="zh-TW"/>
        </w:rPr>
        <w:t>_  (</w:t>
      </w:r>
      <w:proofErr w:type="gramEnd"/>
      <w:r w:rsidRPr="00C10BF5">
        <w:rPr>
          <w:lang w:eastAsia="zh-TW"/>
        </w:rPr>
        <w:t>ALLOW 1-40)</w:t>
      </w:r>
    </w:p>
    <w:p w:rsidRPr="00C10BF5" w:rsidR="00D61A89" w:rsidP="00D61A89" w:rsidRDefault="00D61A89" w14:paraId="0D19273F" w14:textId="77777777">
      <w:pPr>
        <w:rPr>
          <w:lang w:eastAsia="zh-TW"/>
        </w:rPr>
      </w:pPr>
    </w:p>
    <w:p w:rsidRPr="00C10BF5" w:rsidR="00C9442F" w:rsidP="00D61A89" w:rsidRDefault="00D61A89" w14:paraId="19035549" w14:textId="77777777">
      <w:pPr>
        <w:rPr>
          <w:rFonts w:eastAsiaTheme="minorEastAsia"/>
          <w:lang w:eastAsia="zh-TW"/>
        </w:rPr>
      </w:pPr>
      <w:r w:rsidRPr="00C10BF5">
        <w:rPr>
          <w:lang w:eastAsia="zh-TW"/>
        </w:rPr>
        <w:t>………………………………………………………………………………………………</w:t>
      </w:r>
    </w:p>
    <w:p w:rsidRPr="00C10BF5" w:rsidR="00D61A89" w:rsidP="00D61A89" w:rsidRDefault="00D61A89" w14:paraId="2FEB8A3E" w14:textId="77777777">
      <w:pPr>
        <w:rPr>
          <w:rFonts w:eastAsiaTheme="minorEastAsia"/>
          <w:lang w:eastAsia="zh-TW"/>
        </w:rPr>
      </w:pPr>
    </w:p>
    <w:p w:rsidRPr="00C10BF5" w:rsidR="00C9442F" w:rsidP="00B46144" w:rsidRDefault="00D61A89" w14:paraId="7A233341" w14:textId="6874BC9E">
      <w:pPr>
        <w:rPr>
          <w:rFonts w:eastAsia="PMingLiU"/>
          <w:lang w:eastAsia="zh-TW"/>
        </w:rPr>
      </w:pPr>
      <w:r w:rsidRPr="00C10BF5">
        <w:rPr>
          <w:lang w:eastAsia="zh-TW"/>
        </w:rPr>
        <w:t xml:space="preserve">PRG2a_UNIT </w:t>
      </w:r>
      <w:r w:rsidRPr="00C10BF5" w:rsidR="00C9442F">
        <w:rPr>
          <w:rFonts w:eastAsia="PMingLiU"/>
          <w:lang w:eastAsia="zh-TW"/>
        </w:rPr>
        <w:t>（回想您最近一次懷孕的情況，您</w:t>
      </w:r>
      <w:r w:rsidRPr="00C10BF5" w:rsidR="009B0A66">
        <w:rPr>
          <w:rFonts w:eastAsia="PMingLiU"/>
          <w:lang w:eastAsia="zh-TW"/>
        </w:rPr>
        <w:t>第一次進行產前護理</w:t>
      </w:r>
      <w:r w:rsidRPr="00C10BF5" w:rsidR="009B0A66">
        <w:rPr>
          <w:rFonts w:hint="eastAsia" w:eastAsia="PMingLiU"/>
          <w:lang w:eastAsia="zh-TW"/>
        </w:rPr>
        <w:t>是</w:t>
      </w:r>
      <w:r w:rsidRPr="00C10BF5" w:rsidR="00C9442F">
        <w:rPr>
          <w:rFonts w:eastAsia="PMingLiU"/>
          <w:lang w:eastAsia="zh-TW"/>
        </w:rPr>
        <w:t>在懷孕幾週或幾個月時？）</w:t>
      </w:r>
    </w:p>
    <w:p w:rsidRPr="00C10BF5" w:rsidR="00C9442F" w:rsidP="00B46144" w:rsidRDefault="00C9442F" w14:paraId="33723070" w14:textId="77777777">
      <w:pPr>
        <w:rPr>
          <w:rFonts w:eastAsia="PMingLiU"/>
          <w:lang w:eastAsia="zh-TW"/>
        </w:rPr>
      </w:pPr>
    </w:p>
    <w:p w:rsidRPr="00C10BF5" w:rsidR="00C9442F" w:rsidP="00B46144" w:rsidRDefault="00C9442F" w14:paraId="3EB8FAD9" w14:textId="77777777">
      <w:pPr>
        <w:rPr>
          <w:rFonts w:eastAsia="PMingLiU"/>
          <w:lang w:eastAsia="zh-TW"/>
        </w:rPr>
      </w:pPr>
      <w:r w:rsidRPr="00C10BF5">
        <w:rPr>
          <w:rFonts w:eastAsia="PMingLiU"/>
          <w:lang w:eastAsia="zh-TW"/>
        </w:rPr>
        <w:t>1=</w:t>
      </w:r>
      <w:r w:rsidRPr="00C10BF5">
        <w:rPr>
          <w:rFonts w:eastAsia="PMingLiU"/>
          <w:lang w:eastAsia="zh-TW"/>
        </w:rPr>
        <w:t>週</w:t>
      </w:r>
    </w:p>
    <w:p w:rsidRPr="00C10BF5" w:rsidR="00A65302" w:rsidP="00B46144" w:rsidRDefault="00A65302" w14:paraId="597C3F95" w14:textId="77777777">
      <w:pPr>
        <w:rPr>
          <w:rFonts w:eastAsia="PMingLiU"/>
          <w:lang w:eastAsia="zh-TW"/>
        </w:rPr>
      </w:pPr>
      <w:r w:rsidRPr="00C10BF5">
        <w:rPr>
          <w:rFonts w:eastAsia="PMingLiU"/>
          <w:lang w:eastAsia="zh-TW"/>
        </w:rPr>
        <w:t>2=</w:t>
      </w:r>
      <w:r w:rsidRPr="00C10BF5">
        <w:rPr>
          <w:rFonts w:eastAsia="PMingLiU"/>
          <w:lang w:eastAsia="zh-TW"/>
        </w:rPr>
        <w:t>月</w:t>
      </w:r>
    </w:p>
    <w:p w:rsidRPr="00C10BF5" w:rsidR="00360105" w:rsidP="00B46144" w:rsidRDefault="00D61A89" w14:paraId="0EA00E6C" w14:textId="77777777">
      <w:pPr>
        <w:rPr>
          <w:rFonts w:eastAsia="PMingLiU"/>
          <w:lang w:eastAsia="zh-TW"/>
        </w:rPr>
      </w:pPr>
      <w:r w:rsidRPr="00C10BF5">
        <w:t>………………………………………………………………………………………………</w:t>
      </w:r>
    </w:p>
    <w:p w:rsidRPr="00C10BF5" w:rsidR="00A65302" w:rsidP="00B46144" w:rsidRDefault="00A65302" w14:paraId="2D56102A" w14:textId="77777777">
      <w:pPr>
        <w:rPr>
          <w:rFonts w:eastAsia="PMingLiU"/>
          <w:lang w:eastAsia="zh-TW"/>
        </w:rPr>
      </w:pPr>
    </w:p>
    <w:p w:rsidRPr="00C10BF5" w:rsidR="00360105" w:rsidP="00B46144" w:rsidRDefault="00D61A89" w14:paraId="59B6E74F" w14:textId="77777777">
      <w:pPr>
        <w:rPr>
          <w:rFonts w:eastAsiaTheme="minorEastAsia"/>
          <w:lang w:eastAsia="zh-CN"/>
        </w:rPr>
      </w:pPr>
      <w:r w:rsidRPr="00C10BF5">
        <w:t>PRG3. [IF PRG2=1 CONTINUE, ELSE GO TO PRG8]</w:t>
      </w:r>
    </w:p>
    <w:p w:rsidRPr="00C10BF5" w:rsidR="00D61A89" w:rsidP="00B46144" w:rsidRDefault="00D61A89" w14:paraId="58D4A98C" w14:textId="77777777">
      <w:pPr>
        <w:rPr>
          <w:rFonts w:eastAsiaTheme="minorEastAsia"/>
          <w:lang w:eastAsia="zh-CN"/>
        </w:rPr>
      </w:pPr>
    </w:p>
    <w:p w:rsidRPr="00C10BF5" w:rsidR="00360105" w:rsidP="00B46144" w:rsidRDefault="00360105" w14:paraId="7179569E" w14:textId="77777777">
      <w:pPr>
        <w:rPr>
          <w:rFonts w:eastAsia="PMingLiU"/>
          <w:lang w:eastAsia="zh-TW"/>
        </w:rPr>
      </w:pPr>
      <w:r w:rsidRPr="00C10BF5">
        <w:rPr>
          <w:rFonts w:eastAsia="PMingLiU"/>
          <w:lang w:eastAsia="zh-TW"/>
        </w:rPr>
        <w:t>您有多少產前就診是在</w:t>
      </w:r>
      <w:r w:rsidRPr="00C10BF5" w:rsidR="00D61A89">
        <w:rPr>
          <w:rFonts w:hint="eastAsia" w:eastAsiaTheme="minorEastAsia"/>
          <w:lang w:eastAsia="zh-CN"/>
        </w:rPr>
        <w:t xml:space="preserve"> </w:t>
      </w:r>
      <w:r w:rsidRPr="00C10BF5" w:rsidR="00D61A89">
        <w:t>{REFERENCE HEALTH CENTER}</w:t>
      </w:r>
      <w:r w:rsidRPr="00C10BF5" w:rsidR="00D61A89">
        <w:rPr>
          <w:rFonts w:hint="eastAsia" w:eastAsiaTheme="minorEastAsia"/>
          <w:lang w:eastAsia="zh-CN"/>
        </w:rPr>
        <w:t xml:space="preserve"> </w:t>
      </w:r>
      <w:r w:rsidRPr="00C10BF5">
        <w:rPr>
          <w:rFonts w:eastAsia="PMingLiU"/>
          <w:lang w:eastAsia="zh-TW"/>
        </w:rPr>
        <w:t>進行的？您認為是</w:t>
      </w:r>
      <w:r w:rsidRPr="00C10BF5">
        <w:rPr>
          <w:rFonts w:eastAsia="PMingLiU"/>
          <w:lang w:eastAsia="zh-TW"/>
        </w:rPr>
        <w:t>…</w:t>
      </w:r>
      <w:r w:rsidRPr="00C10BF5">
        <w:rPr>
          <w:rFonts w:eastAsia="PMingLiU"/>
          <w:lang w:eastAsia="zh-TW"/>
        </w:rPr>
        <w:t>？</w:t>
      </w:r>
    </w:p>
    <w:p w:rsidRPr="00C10BF5" w:rsidR="00360105" w:rsidP="00B46144" w:rsidRDefault="00360105" w14:paraId="56FCE7C7" w14:textId="77777777">
      <w:pPr>
        <w:rPr>
          <w:rFonts w:eastAsia="PMingLiU"/>
          <w:lang w:eastAsia="zh-TW"/>
        </w:rPr>
      </w:pPr>
    </w:p>
    <w:p w:rsidRPr="00C10BF5" w:rsidR="00360105" w:rsidP="00B46144" w:rsidRDefault="00D61A89" w14:paraId="3F54AB37" w14:textId="6174E811">
      <w:pPr>
        <w:rPr>
          <w:rFonts w:eastAsiaTheme="minorEastAsia"/>
          <w:lang w:eastAsia="zh-CN"/>
        </w:rPr>
      </w:pPr>
      <w:r w:rsidRPr="00C10BF5">
        <w:rPr>
          <w:lang w:eastAsia="zh-TW"/>
        </w:rPr>
        <w:t xml:space="preserve">NOTE: </w:t>
      </w:r>
      <w:r w:rsidRPr="00C10BF5" w:rsidR="009B0A66">
        <w:rPr>
          <w:rFonts w:hint="eastAsia" w:ascii="PMingLiU" w:hAnsi="PMingLiU" w:eastAsia="PMingLiU" w:cs="PMingLiU"/>
          <w:lang w:eastAsia="zh-TW"/>
        </w:rPr>
        <w:t>如果回答是「大部分」</w:t>
      </w:r>
      <w:r w:rsidRPr="00C10BF5" w:rsidR="009B0A66">
        <w:rPr>
          <w:lang w:eastAsia="zh-TW"/>
        </w:rPr>
        <w:t xml:space="preserve"> - </w:t>
      </w:r>
      <w:r w:rsidRPr="00C10BF5" w:rsidR="009B0A66">
        <w:rPr>
          <w:rFonts w:hint="eastAsia" w:ascii="PMingLiU" w:hAnsi="PMingLiU" w:eastAsia="PMingLiU" w:cs="PMingLiU"/>
          <w:lang w:eastAsia="zh-TW"/>
        </w:rPr>
        <w:t>請填選</w:t>
      </w:r>
      <w:r w:rsidRPr="00C10BF5" w:rsidR="009B0A66">
        <w:rPr>
          <w:lang w:eastAsia="zh-TW"/>
        </w:rPr>
        <w:t xml:space="preserve"> 2 "</w:t>
      </w:r>
      <w:r w:rsidRPr="00C10BF5" w:rsidR="009B0A66">
        <w:rPr>
          <w:rFonts w:hint="eastAsia" w:ascii="PMingLiU" w:hAnsi="PMingLiU" w:eastAsia="PMingLiU" w:cs="PMingLiU"/>
          <w:lang w:eastAsia="zh-TW"/>
        </w:rPr>
        <w:t>部分就診</w:t>
      </w:r>
      <w:r w:rsidRPr="00C10BF5" w:rsidR="009B0A66">
        <w:rPr>
          <w:lang w:eastAsia="zh-TW"/>
        </w:rPr>
        <w:t>"</w:t>
      </w:r>
    </w:p>
    <w:p w:rsidRPr="00C10BF5" w:rsidR="00D61A89" w:rsidP="00B46144" w:rsidRDefault="00D61A89" w14:paraId="2E39225E" w14:textId="77777777">
      <w:pPr>
        <w:rPr>
          <w:rFonts w:eastAsiaTheme="minorEastAsia"/>
          <w:lang w:eastAsia="zh-CN"/>
        </w:rPr>
      </w:pPr>
    </w:p>
    <w:p w:rsidRPr="00C10BF5" w:rsidR="00360105" w:rsidP="00B46144" w:rsidRDefault="00360105" w14:paraId="60E82B44" w14:textId="77777777">
      <w:pPr>
        <w:rPr>
          <w:rFonts w:eastAsia="PMingLiU"/>
          <w:lang w:eastAsia="zh-TW"/>
        </w:rPr>
      </w:pPr>
      <w:r w:rsidRPr="00C10BF5">
        <w:rPr>
          <w:rFonts w:eastAsia="PMingLiU"/>
          <w:lang w:eastAsia="zh-TW"/>
        </w:rPr>
        <w:t>1=</w:t>
      </w:r>
      <w:r w:rsidRPr="00C10BF5">
        <w:rPr>
          <w:rFonts w:eastAsia="PMingLiU"/>
          <w:lang w:eastAsia="zh-TW"/>
        </w:rPr>
        <w:t>所有就診</w:t>
      </w:r>
    </w:p>
    <w:p w:rsidRPr="00C10BF5" w:rsidR="00360105" w:rsidP="00B46144" w:rsidRDefault="00360105" w14:paraId="45D0B59B" w14:textId="77777777">
      <w:pPr>
        <w:rPr>
          <w:rFonts w:eastAsia="PMingLiU"/>
          <w:lang w:eastAsia="zh-TW"/>
        </w:rPr>
      </w:pPr>
      <w:r w:rsidRPr="00C10BF5">
        <w:rPr>
          <w:rFonts w:eastAsia="PMingLiU"/>
          <w:lang w:eastAsia="zh-TW"/>
        </w:rPr>
        <w:t>2=</w:t>
      </w:r>
      <w:r w:rsidRPr="00C10BF5">
        <w:rPr>
          <w:rFonts w:eastAsia="PMingLiU"/>
          <w:lang w:eastAsia="zh-TW"/>
        </w:rPr>
        <w:t>部分就診</w:t>
      </w:r>
    </w:p>
    <w:p w:rsidRPr="00C10BF5" w:rsidR="00360105" w:rsidP="00B46144" w:rsidRDefault="00360105" w14:paraId="72D3D658" w14:textId="77777777">
      <w:pPr>
        <w:rPr>
          <w:rFonts w:eastAsia="PMingLiU"/>
          <w:lang w:eastAsia="zh-TW"/>
        </w:rPr>
      </w:pPr>
      <w:r w:rsidRPr="00C10BF5">
        <w:rPr>
          <w:rFonts w:eastAsia="PMingLiU"/>
          <w:lang w:eastAsia="zh-TW"/>
        </w:rPr>
        <w:t>3=</w:t>
      </w:r>
      <w:r w:rsidRPr="00C10BF5">
        <w:rPr>
          <w:rFonts w:eastAsia="PMingLiU"/>
          <w:lang w:eastAsia="zh-TW"/>
        </w:rPr>
        <w:t>從來沒有在那裡就診</w:t>
      </w:r>
    </w:p>
    <w:p w:rsidRPr="00C10BF5" w:rsidR="00D61A89" w:rsidP="00D61A89" w:rsidRDefault="00D61A89" w14:paraId="0C44941D" w14:textId="77777777">
      <w:r w:rsidRPr="00C10BF5">
        <w:t>………………………………………………………………………………………………</w:t>
      </w:r>
    </w:p>
    <w:p w:rsidRPr="00C10BF5" w:rsidR="00D61A89" w:rsidP="00D61A89" w:rsidRDefault="00D61A89" w14:paraId="3DF2D854" w14:textId="77777777"/>
    <w:p w:rsidRPr="00C10BF5" w:rsidR="00360105" w:rsidP="00D61A89" w:rsidRDefault="00D61A89" w14:paraId="2861E669" w14:textId="77777777">
      <w:pPr>
        <w:rPr>
          <w:rFonts w:eastAsiaTheme="minorEastAsia"/>
          <w:lang w:eastAsia="zh-CN"/>
        </w:rPr>
      </w:pPr>
      <w:r w:rsidRPr="00C10BF5">
        <w:t>PRG4. [IF PRG3=1 OR 2 CONTINUE, ELSE GO TO PRG5]</w:t>
      </w:r>
    </w:p>
    <w:p w:rsidRPr="00C10BF5" w:rsidR="00D61A89" w:rsidP="00D61A89" w:rsidRDefault="00D61A89" w14:paraId="4ED10018" w14:textId="77777777">
      <w:pPr>
        <w:rPr>
          <w:rFonts w:eastAsiaTheme="minorEastAsia"/>
          <w:lang w:eastAsia="zh-CN"/>
        </w:rPr>
      </w:pPr>
    </w:p>
    <w:p w:rsidRPr="00C10BF5" w:rsidR="00360105" w:rsidP="00B46144" w:rsidRDefault="00575684" w14:paraId="42FD6A2A" w14:textId="1F16E425">
      <w:pPr>
        <w:rPr>
          <w:rFonts w:eastAsia="PMingLiU"/>
          <w:lang w:eastAsia="zh-TW"/>
        </w:rPr>
      </w:pPr>
      <w:r w:rsidRPr="00C10BF5">
        <w:rPr>
          <w:rFonts w:eastAsia="PMingLiU"/>
          <w:lang w:eastAsia="zh-TW"/>
        </w:rPr>
        <w:t>使用</w:t>
      </w:r>
      <w:r w:rsidRPr="00C10BF5">
        <w:rPr>
          <w:rFonts w:eastAsia="PMingLiU"/>
          <w:lang w:eastAsia="zh-TW"/>
        </w:rPr>
        <w:t xml:space="preserve"> 0 </w:t>
      </w:r>
      <w:r w:rsidRPr="00C10BF5">
        <w:rPr>
          <w:rFonts w:eastAsia="PMingLiU"/>
          <w:lang w:eastAsia="zh-TW"/>
        </w:rPr>
        <w:t>至</w:t>
      </w:r>
      <w:r w:rsidRPr="00C10BF5">
        <w:rPr>
          <w:rFonts w:eastAsia="PMingLiU"/>
          <w:lang w:eastAsia="zh-TW"/>
        </w:rPr>
        <w:t xml:space="preserve"> 10 </w:t>
      </w:r>
      <w:r w:rsidRPr="00C10BF5">
        <w:rPr>
          <w:rFonts w:eastAsia="PMingLiU"/>
          <w:lang w:eastAsia="zh-TW"/>
        </w:rPr>
        <w:t>的數字進行評價，</w:t>
      </w:r>
      <w:r w:rsidRPr="00C10BF5" w:rsidR="00360105">
        <w:rPr>
          <w:rFonts w:eastAsia="PMingLiU"/>
          <w:lang w:eastAsia="zh-TW"/>
        </w:rPr>
        <w:t>，</w:t>
      </w:r>
      <w:r w:rsidRPr="00C10BF5">
        <w:rPr>
          <w:rFonts w:hint="eastAsia" w:eastAsia="PMingLiU"/>
          <w:lang w:eastAsia="zh-TW"/>
        </w:rPr>
        <w:t>其中</w:t>
      </w:r>
      <w:r w:rsidRPr="00C10BF5" w:rsidR="00360105">
        <w:rPr>
          <w:rFonts w:eastAsia="PMingLiU"/>
          <w:lang w:eastAsia="zh-TW"/>
        </w:rPr>
        <w:t xml:space="preserve">0 </w:t>
      </w:r>
      <w:r w:rsidRPr="00C10BF5" w:rsidR="00360105">
        <w:rPr>
          <w:rFonts w:eastAsia="PMingLiU"/>
          <w:lang w:eastAsia="zh-TW"/>
        </w:rPr>
        <w:t>表示</w:t>
      </w:r>
      <w:r w:rsidRPr="00C10BF5" w:rsidR="00B854C0">
        <w:rPr>
          <w:rFonts w:eastAsia="PMingLiU"/>
          <w:lang w:eastAsia="zh-TW"/>
        </w:rPr>
        <w:t>最</w:t>
      </w:r>
      <w:r w:rsidRPr="00C10BF5" w:rsidR="00F723F4">
        <w:rPr>
          <w:rFonts w:eastAsia="PMingLiU"/>
          <w:lang w:eastAsia="zh-TW"/>
        </w:rPr>
        <w:t>差</w:t>
      </w:r>
      <w:r w:rsidRPr="00C10BF5" w:rsidR="00360105">
        <w:rPr>
          <w:rFonts w:eastAsia="PMingLiU"/>
          <w:lang w:eastAsia="zh-TW"/>
        </w:rPr>
        <w:t>，</w:t>
      </w:r>
      <w:r w:rsidRPr="00C10BF5" w:rsidR="00360105">
        <w:rPr>
          <w:rFonts w:eastAsia="PMingLiU"/>
          <w:lang w:eastAsia="zh-TW"/>
        </w:rPr>
        <w:t xml:space="preserve">10 </w:t>
      </w:r>
      <w:r w:rsidRPr="00C10BF5" w:rsidR="00360105">
        <w:rPr>
          <w:rFonts w:eastAsia="PMingLiU"/>
          <w:lang w:eastAsia="zh-TW"/>
        </w:rPr>
        <w:t>表示</w:t>
      </w:r>
      <w:r w:rsidRPr="00C10BF5" w:rsidR="00B854C0">
        <w:rPr>
          <w:rFonts w:hint="eastAsia" w:eastAsia="PMingLiU"/>
          <w:lang w:eastAsia="zh-TW"/>
        </w:rPr>
        <w:t>最好</w:t>
      </w:r>
      <w:r w:rsidRPr="00C10BF5" w:rsidR="00360105">
        <w:rPr>
          <w:rFonts w:eastAsia="PMingLiU"/>
          <w:lang w:eastAsia="zh-TW"/>
        </w:rPr>
        <w:t>，您會如何評價您在</w:t>
      </w:r>
      <w:r w:rsidRPr="00C10BF5" w:rsidR="00D61A89">
        <w:rPr>
          <w:rFonts w:hint="eastAsia" w:eastAsiaTheme="minorEastAsia"/>
          <w:lang w:eastAsia="zh-TW"/>
        </w:rPr>
        <w:t xml:space="preserve"> </w:t>
      </w:r>
      <w:r w:rsidRPr="00C10BF5" w:rsidR="00D61A89">
        <w:rPr>
          <w:lang w:eastAsia="zh-TW"/>
        </w:rPr>
        <w:t>{REFERENCE HEALTH CENTER}</w:t>
      </w:r>
      <w:r w:rsidRPr="00C10BF5" w:rsidR="00D61A89">
        <w:rPr>
          <w:rFonts w:hint="eastAsia" w:eastAsiaTheme="minorEastAsia"/>
          <w:lang w:eastAsia="zh-TW"/>
        </w:rPr>
        <w:t xml:space="preserve"> </w:t>
      </w:r>
      <w:r w:rsidRPr="00C10BF5" w:rsidR="00360105">
        <w:rPr>
          <w:rFonts w:eastAsia="PMingLiU"/>
          <w:lang w:eastAsia="zh-TW"/>
        </w:rPr>
        <w:t>獲得的產前護理服務。您認為是</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0EDEB81C" w14:textId="77777777">
      <w:pPr>
        <w:rPr>
          <w:rFonts w:eastAsia="PMingLiU"/>
          <w:lang w:eastAsia="zh-TW"/>
        </w:rPr>
      </w:pPr>
    </w:p>
    <w:p w:rsidRPr="00C10BF5" w:rsidR="00360105" w:rsidP="00B46144" w:rsidRDefault="00360105" w14:paraId="1149BE66" w14:textId="064853C7">
      <w:pPr>
        <w:rPr>
          <w:rFonts w:eastAsia="PMingLiU"/>
          <w:lang w:eastAsia="zh-TW"/>
        </w:rPr>
      </w:pPr>
      <w:r w:rsidRPr="00C10BF5">
        <w:rPr>
          <w:rFonts w:eastAsia="PMingLiU"/>
          <w:lang w:eastAsia="zh-TW"/>
        </w:rPr>
        <w:t>0=</w:t>
      </w:r>
      <w:r w:rsidRPr="00C10BF5" w:rsidR="00B854C0">
        <w:rPr>
          <w:rFonts w:eastAsia="PMingLiU"/>
          <w:lang w:eastAsia="zh-TW"/>
        </w:rPr>
        <w:t>最</w:t>
      </w:r>
      <w:r w:rsidRPr="00C10BF5" w:rsidR="00F723F4">
        <w:rPr>
          <w:rFonts w:eastAsia="PMingLiU"/>
          <w:lang w:eastAsia="zh-TW"/>
        </w:rPr>
        <w:t>差</w:t>
      </w:r>
    </w:p>
    <w:p w:rsidRPr="00C10BF5" w:rsidR="00360105" w:rsidP="00B46144" w:rsidRDefault="00360105" w14:paraId="551A19AF" w14:textId="77777777">
      <w:pPr>
        <w:rPr>
          <w:rFonts w:eastAsia="PMingLiU"/>
          <w:lang w:eastAsia="zh-TW"/>
        </w:rPr>
      </w:pPr>
      <w:r w:rsidRPr="00C10BF5">
        <w:rPr>
          <w:rFonts w:eastAsia="PMingLiU"/>
          <w:lang w:eastAsia="zh-TW"/>
        </w:rPr>
        <w:t>1</w:t>
      </w:r>
    </w:p>
    <w:p w:rsidRPr="00C10BF5" w:rsidR="00360105" w:rsidP="00B46144" w:rsidRDefault="00360105" w14:paraId="6558251D" w14:textId="77777777">
      <w:pPr>
        <w:rPr>
          <w:rFonts w:eastAsia="PMingLiU"/>
          <w:lang w:eastAsia="zh-TW"/>
        </w:rPr>
      </w:pPr>
      <w:r w:rsidRPr="00C10BF5">
        <w:rPr>
          <w:rFonts w:eastAsia="PMingLiU"/>
          <w:lang w:eastAsia="zh-TW"/>
        </w:rPr>
        <w:t>2</w:t>
      </w:r>
    </w:p>
    <w:p w:rsidRPr="00C10BF5" w:rsidR="00360105" w:rsidP="00B46144" w:rsidRDefault="00360105" w14:paraId="0194C1E0" w14:textId="77777777">
      <w:pPr>
        <w:rPr>
          <w:rFonts w:eastAsia="PMingLiU"/>
          <w:lang w:eastAsia="zh-TW"/>
        </w:rPr>
      </w:pPr>
      <w:r w:rsidRPr="00C10BF5">
        <w:rPr>
          <w:rFonts w:eastAsia="PMingLiU"/>
          <w:lang w:eastAsia="zh-TW"/>
        </w:rPr>
        <w:t>3</w:t>
      </w:r>
    </w:p>
    <w:p w:rsidRPr="00C10BF5" w:rsidR="00360105" w:rsidP="00B46144" w:rsidRDefault="00360105" w14:paraId="42DE56E9" w14:textId="77777777">
      <w:pPr>
        <w:rPr>
          <w:rFonts w:eastAsia="PMingLiU"/>
          <w:lang w:eastAsia="zh-TW"/>
        </w:rPr>
      </w:pPr>
      <w:r w:rsidRPr="00C10BF5">
        <w:rPr>
          <w:rFonts w:eastAsia="PMingLiU"/>
          <w:lang w:eastAsia="zh-TW"/>
        </w:rPr>
        <w:t>4</w:t>
      </w:r>
    </w:p>
    <w:p w:rsidRPr="00C10BF5" w:rsidR="00360105" w:rsidP="00B46144" w:rsidRDefault="00360105" w14:paraId="66B90CBF" w14:textId="77777777">
      <w:pPr>
        <w:rPr>
          <w:rFonts w:eastAsia="PMingLiU"/>
          <w:lang w:eastAsia="zh-TW"/>
        </w:rPr>
      </w:pPr>
      <w:r w:rsidRPr="00C10BF5">
        <w:rPr>
          <w:rFonts w:eastAsia="PMingLiU"/>
          <w:lang w:eastAsia="zh-TW"/>
        </w:rPr>
        <w:t>5</w:t>
      </w:r>
    </w:p>
    <w:p w:rsidRPr="00C10BF5" w:rsidR="00360105" w:rsidP="00B46144" w:rsidRDefault="00360105" w14:paraId="642AFA77" w14:textId="77777777">
      <w:pPr>
        <w:rPr>
          <w:rFonts w:eastAsia="PMingLiU"/>
          <w:lang w:eastAsia="zh-TW"/>
        </w:rPr>
      </w:pPr>
      <w:r w:rsidRPr="00C10BF5">
        <w:rPr>
          <w:rFonts w:eastAsia="PMingLiU"/>
          <w:lang w:eastAsia="zh-TW"/>
        </w:rPr>
        <w:t>6</w:t>
      </w:r>
    </w:p>
    <w:p w:rsidRPr="00C10BF5" w:rsidR="00360105" w:rsidP="00B46144" w:rsidRDefault="00360105" w14:paraId="5FD78377" w14:textId="77777777">
      <w:pPr>
        <w:rPr>
          <w:rFonts w:eastAsia="PMingLiU"/>
          <w:lang w:eastAsia="zh-TW"/>
        </w:rPr>
      </w:pPr>
      <w:r w:rsidRPr="00C10BF5">
        <w:rPr>
          <w:rFonts w:eastAsia="PMingLiU"/>
          <w:lang w:eastAsia="zh-TW"/>
        </w:rPr>
        <w:t>7</w:t>
      </w:r>
    </w:p>
    <w:p w:rsidRPr="00C10BF5" w:rsidR="00360105" w:rsidP="00B46144" w:rsidRDefault="00360105" w14:paraId="69DB5D12" w14:textId="77777777">
      <w:pPr>
        <w:rPr>
          <w:rFonts w:eastAsia="PMingLiU"/>
          <w:lang w:eastAsia="zh-TW"/>
        </w:rPr>
      </w:pPr>
      <w:r w:rsidRPr="00C10BF5">
        <w:rPr>
          <w:rFonts w:eastAsia="PMingLiU"/>
          <w:lang w:eastAsia="zh-TW"/>
        </w:rPr>
        <w:t>8</w:t>
      </w:r>
    </w:p>
    <w:p w:rsidRPr="00C10BF5" w:rsidR="00360105" w:rsidP="00B46144" w:rsidRDefault="00360105" w14:paraId="1F8E6A83" w14:textId="77777777">
      <w:pPr>
        <w:rPr>
          <w:rFonts w:eastAsia="PMingLiU"/>
          <w:lang w:eastAsia="zh-TW"/>
        </w:rPr>
      </w:pPr>
      <w:r w:rsidRPr="00C10BF5">
        <w:rPr>
          <w:rFonts w:eastAsia="PMingLiU"/>
          <w:lang w:eastAsia="zh-TW"/>
        </w:rPr>
        <w:lastRenderedPageBreak/>
        <w:t>9</w:t>
      </w:r>
    </w:p>
    <w:p w:rsidRPr="00C10BF5" w:rsidR="00360105" w:rsidP="00B46144" w:rsidRDefault="00360105" w14:paraId="3598D771" w14:textId="4C3B1D08">
      <w:pPr>
        <w:rPr>
          <w:rFonts w:eastAsia="PMingLiU"/>
          <w:lang w:eastAsia="zh-TW"/>
        </w:rPr>
      </w:pPr>
      <w:r w:rsidRPr="00C10BF5">
        <w:rPr>
          <w:rFonts w:eastAsia="PMingLiU"/>
          <w:lang w:eastAsia="zh-TW"/>
        </w:rPr>
        <w:t>10=</w:t>
      </w:r>
      <w:r w:rsidRPr="00C10BF5" w:rsidR="00B854C0">
        <w:rPr>
          <w:rFonts w:hint="eastAsia" w:eastAsia="PMingLiU"/>
          <w:lang w:eastAsia="zh-TW"/>
        </w:rPr>
        <w:t>最好</w:t>
      </w:r>
    </w:p>
    <w:p w:rsidRPr="00C10BF5" w:rsidR="00360105" w:rsidP="00B46144" w:rsidRDefault="00D61A89" w14:paraId="438DD833" w14:textId="77777777">
      <w:pPr>
        <w:rPr>
          <w:rFonts w:eastAsia="PMingLiU"/>
          <w:lang w:eastAsia="zh-TW"/>
        </w:rPr>
      </w:pPr>
      <w:r w:rsidRPr="00C10BF5">
        <w:rPr>
          <w:lang w:eastAsia="zh-TW"/>
        </w:rPr>
        <w:t>………………………………………………………………………………………………</w:t>
      </w:r>
    </w:p>
    <w:p w:rsidRPr="00C10BF5" w:rsidR="00124182" w:rsidP="00B46144" w:rsidRDefault="00124182" w14:paraId="33AC07AD" w14:textId="77777777">
      <w:pPr>
        <w:rPr>
          <w:rFonts w:eastAsia="PMingLiU"/>
          <w:lang w:eastAsia="zh-TW"/>
        </w:rPr>
      </w:pPr>
    </w:p>
    <w:p w:rsidRPr="00C10BF5" w:rsidR="00360105" w:rsidP="00B46144" w:rsidRDefault="00D61A89" w14:paraId="69AF47F2" w14:textId="77777777">
      <w:pPr>
        <w:rPr>
          <w:rFonts w:eastAsia="PMingLiU"/>
          <w:lang w:eastAsia="zh-TW"/>
        </w:rPr>
      </w:pPr>
      <w:r w:rsidRPr="00C10BF5">
        <w:rPr>
          <w:lang w:eastAsia="zh-TW"/>
        </w:rPr>
        <w:t xml:space="preserve">PRG4a. </w:t>
      </w:r>
      <w:r w:rsidRPr="00C10BF5" w:rsidR="00360105">
        <w:rPr>
          <w:rFonts w:eastAsia="PMingLiU"/>
          <w:lang w:eastAsia="zh-TW"/>
        </w:rPr>
        <w:t>在您的任何產前護理就診期間，醫生或其他醫療專業人員是否曾與您討論以下任何內容</w:t>
      </w:r>
      <w:r w:rsidRPr="00C10BF5" w:rsidR="00360105">
        <w:rPr>
          <w:rFonts w:eastAsia="PMingLiU"/>
          <w:lang w:eastAsia="zh-TW"/>
        </w:rPr>
        <w:t>...</w:t>
      </w:r>
      <w:r w:rsidRPr="00C10BF5" w:rsidR="00360105">
        <w:rPr>
          <w:rFonts w:eastAsia="PMingLiU"/>
          <w:lang w:eastAsia="zh-TW"/>
        </w:rPr>
        <w:t>？</w:t>
      </w:r>
    </w:p>
    <w:p w:rsidRPr="00C10BF5" w:rsidR="00360105" w:rsidP="00B46144" w:rsidRDefault="00360105" w14:paraId="0467EF6D" w14:textId="77777777">
      <w:pPr>
        <w:rPr>
          <w:rFonts w:eastAsia="PMingLiU"/>
          <w:lang w:eastAsia="zh-TW"/>
        </w:rPr>
      </w:pPr>
    </w:p>
    <w:p w:rsidRPr="00C10BF5" w:rsidR="00360105" w:rsidP="00B46144" w:rsidRDefault="00360105" w14:paraId="2258DA47" w14:textId="77777777">
      <w:pPr>
        <w:rPr>
          <w:rFonts w:eastAsia="PMingLiU"/>
          <w:lang w:eastAsia="zh-TW"/>
        </w:rPr>
      </w:pPr>
      <w:r w:rsidRPr="00C10BF5">
        <w:rPr>
          <w:rFonts w:eastAsia="PMingLiU"/>
          <w:lang w:eastAsia="zh-TW"/>
        </w:rPr>
        <w:t>請僅考慮討論的內容，閱讀材料或觀看視訊不算。</w:t>
      </w:r>
    </w:p>
    <w:p w:rsidRPr="00C10BF5" w:rsidR="00360105" w:rsidP="00B46144" w:rsidRDefault="00360105" w14:paraId="45BA99AE" w14:textId="77777777">
      <w:pPr>
        <w:rPr>
          <w:rFonts w:eastAsia="PMingLiU"/>
          <w:lang w:eastAsia="zh-TW"/>
        </w:rPr>
      </w:pPr>
    </w:p>
    <w:p w:rsidRPr="007949FD" w:rsidR="00360105" w:rsidP="00B46144" w:rsidRDefault="00ED319F" w14:paraId="22A6716B" w14:textId="77777777">
      <w:pPr>
        <w:rPr>
          <w:rFonts w:eastAsia="PMingLiU"/>
          <w:lang w:val="es-419" w:eastAsia="zh-TW"/>
        </w:rPr>
      </w:pPr>
      <w:r w:rsidRPr="00C10BF5">
        <w:rPr>
          <w:rFonts w:eastAsia="PMingLiU"/>
          <w:lang w:eastAsia="zh-TW"/>
        </w:rPr>
        <w:t>按</w:t>
      </w:r>
      <w:r w:rsidRPr="007949FD">
        <w:rPr>
          <w:rFonts w:eastAsia="PMingLiU"/>
          <w:lang w:val="es-419" w:eastAsia="zh-TW"/>
        </w:rPr>
        <w:t xml:space="preserve"> ENTER</w:t>
      </w:r>
      <w:r w:rsidRPr="007949FD">
        <w:rPr>
          <w:rFonts w:hint="eastAsia" w:eastAsia="PMingLiU"/>
          <w:lang w:val="es-419" w:eastAsia="zh-TW"/>
        </w:rPr>
        <w:t>，</w:t>
      </w:r>
      <w:r w:rsidRPr="00C10BF5">
        <w:rPr>
          <w:rFonts w:eastAsia="PMingLiU"/>
          <w:lang w:eastAsia="zh-TW"/>
        </w:rPr>
        <w:t>繼續。</w:t>
      </w:r>
    </w:p>
    <w:p w:rsidRPr="007949FD" w:rsidR="00360105" w:rsidP="00B46144" w:rsidRDefault="00D61A89" w14:paraId="6659DB1A" w14:textId="77777777">
      <w:pPr>
        <w:rPr>
          <w:rFonts w:eastAsia="PMingLiU"/>
          <w:lang w:val="es-419" w:eastAsia="zh-TW"/>
        </w:rPr>
      </w:pPr>
      <w:r w:rsidRPr="007949FD">
        <w:rPr>
          <w:lang w:val="es-419" w:eastAsia="zh-TW"/>
        </w:rPr>
        <w:t>………………………………………………………………………………………………</w:t>
      </w:r>
    </w:p>
    <w:p w:rsidRPr="007949FD" w:rsidR="00DD70E8" w:rsidP="00DD70E8" w:rsidRDefault="00DD70E8" w14:paraId="20376E5B" w14:textId="77777777">
      <w:pPr>
        <w:rPr>
          <w:rFonts w:eastAsia="PMingLiU"/>
          <w:lang w:val="es-419" w:eastAsia="zh-TW"/>
        </w:rPr>
      </w:pPr>
    </w:p>
    <w:p w:rsidRPr="007949FD" w:rsidR="00DD70E8" w:rsidP="00DD70E8" w:rsidRDefault="005F2520" w14:paraId="099160D8" w14:textId="12D5A196">
      <w:pPr>
        <w:rPr>
          <w:rFonts w:eastAsia="PMingLiU"/>
          <w:lang w:val="es-419" w:eastAsia="zh-TW"/>
        </w:rPr>
      </w:pPr>
      <w:r w:rsidRPr="007949FD">
        <w:rPr>
          <w:lang w:val="es-419" w:eastAsia="zh-TW"/>
        </w:rPr>
        <w:t>PRG4aa</w:t>
      </w:r>
      <w:r w:rsidRPr="007949FD" w:rsidR="00D61A89">
        <w:rPr>
          <w:lang w:val="es-419" w:eastAsia="zh-TW"/>
        </w:rPr>
        <w:t xml:space="preserve">. </w:t>
      </w:r>
      <w:r w:rsidRPr="007949FD" w:rsidR="00DD70E8">
        <w:rPr>
          <w:rFonts w:hint="eastAsia" w:eastAsia="PMingLiU"/>
          <w:lang w:val="es-419" w:eastAsia="zh-TW"/>
        </w:rPr>
        <w:t>（</w:t>
      </w:r>
      <w:proofErr w:type="gramStart"/>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roofErr w:type="gramEnd"/>
      <w:r w:rsidRPr="007949FD" w:rsidR="00DD70E8">
        <w:rPr>
          <w:rFonts w:hint="eastAsia" w:eastAsia="PMingLiU"/>
          <w:lang w:val="es-419" w:eastAsia="zh-TW"/>
        </w:rPr>
        <w:t>）</w:t>
      </w:r>
    </w:p>
    <w:p w:rsidRPr="007949FD" w:rsidR="00DD70E8" w:rsidP="00DD70E8" w:rsidRDefault="00DD70E8" w14:paraId="293CF265" w14:textId="77777777">
      <w:pPr>
        <w:rPr>
          <w:rFonts w:eastAsia="PMingLiU"/>
          <w:lang w:val="es-419" w:eastAsia="zh-TW"/>
        </w:rPr>
      </w:pPr>
    </w:p>
    <w:p w:rsidRPr="007949FD" w:rsidR="00DD70E8" w:rsidP="00DD70E8" w:rsidRDefault="00DD70E8" w14:paraId="222BE1D0" w14:textId="530B7D90">
      <w:pPr>
        <w:rPr>
          <w:rFonts w:eastAsia="PMingLiU"/>
          <w:lang w:val="es-419" w:eastAsia="zh-TW"/>
        </w:rPr>
      </w:pPr>
      <w:r w:rsidRPr="00C10BF5">
        <w:rPr>
          <w:rFonts w:eastAsia="PMingLiU"/>
          <w:lang w:eastAsia="zh-TW"/>
        </w:rPr>
        <w:t>懷孕期間吸</w:t>
      </w:r>
      <w:r w:rsidRPr="00C10BF5" w:rsidR="0069184B">
        <w:rPr>
          <w:rFonts w:hint="eastAsia" w:eastAsia="PMingLiU"/>
          <w:lang w:eastAsia="zh-TW"/>
        </w:rPr>
        <w:t>煙將會如何影響您的孩子</w:t>
      </w:r>
    </w:p>
    <w:p w:rsidRPr="007949FD" w:rsidR="00DD70E8" w:rsidP="00DD70E8" w:rsidRDefault="00DD70E8" w14:paraId="0882A93B" w14:textId="77777777">
      <w:pPr>
        <w:rPr>
          <w:rFonts w:eastAsia="PMingLiU"/>
          <w:lang w:val="es-419" w:eastAsia="zh-TW"/>
        </w:rPr>
      </w:pPr>
    </w:p>
    <w:p w:rsidRPr="007949FD" w:rsidR="00D61A89" w:rsidP="00D61A89" w:rsidRDefault="004931D2" w14:paraId="17A2E68C" w14:textId="4E143354">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D61A89" w:rsidP="00D61A89" w:rsidRDefault="004931D2" w14:paraId="5F733F7B" w14:textId="7FE65DD1">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D61A89" w:rsidRDefault="00D61A89" w14:paraId="63573B7B" w14:textId="77777777">
      <w:pPr>
        <w:rPr>
          <w:rFonts w:eastAsiaTheme="minorEastAsia"/>
          <w:lang w:val="es-419" w:eastAsia="zh-TW"/>
        </w:rPr>
      </w:pPr>
      <w:r w:rsidRPr="007949FD">
        <w:rPr>
          <w:lang w:val="es-419" w:eastAsia="zh-TW"/>
        </w:rPr>
        <w:t>………………………………………………………………………………………………</w:t>
      </w:r>
    </w:p>
    <w:p w:rsidRPr="007949FD" w:rsidR="00D61A89" w:rsidP="00D61A89" w:rsidRDefault="00D61A89" w14:paraId="2491C9CF" w14:textId="77777777">
      <w:pPr>
        <w:rPr>
          <w:rFonts w:eastAsiaTheme="minorEastAsia"/>
          <w:lang w:val="es-419" w:eastAsia="zh-TW"/>
        </w:rPr>
      </w:pPr>
    </w:p>
    <w:p w:rsidRPr="007949FD" w:rsidR="00DD70E8" w:rsidP="00DD70E8" w:rsidRDefault="00102E44" w14:paraId="07F7C1CD" w14:textId="7ADCE05D">
      <w:pPr>
        <w:rPr>
          <w:rFonts w:eastAsia="PMingLiU"/>
          <w:lang w:val="es-419" w:eastAsia="zh-TW"/>
        </w:rPr>
      </w:pPr>
      <w:r w:rsidRPr="007949FD">
        <w:rPr>
          <w:lang w:val="es-419" w:eastAsia="zh-TW"/>
        </w:rPr>
        <w:t>PRG4ab</w:t>
      </w:r>
      <w:r w:rsidRPr="007949FD" w:rsidR="00D61A89">
        <w:rPr>
          <w:lang w:val="es-419" w:eastAsia="zh-TW"/>
        </w:rPr>
        <w:t xml:space="preserve">. </w:t>
      </w:r>
      <w:r w:rsidRPr="007949FD" w:rsidR="00DD70E8">
        <w:rPr>
          <w:rFonts w:hint="eastAsia" w:eastAsia="PMingLiU"/>
          <w:lang w:val="es-419" w:eastAsia="zh-TW"/>
        </w:rPr>
        <w:t>（</w:t>
      </w:r>
      <w:proofErr w:type="gramStart"/>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roofErr w:type="gramEnd"/>
      <w:r w:rsidRPr="007949FD" w:rsidR="00DD70E8">
        <w:rPr>
          <w:rFonts w:hint="eastAsia" w:eastAsia="PMingLiU"/>
          <w:lang w:val="es-419" w:eastAsia="zh-TW"/>
        </w:rPr>
        <w:t>）</w:t>
      </w:r>
    </w:p>
    <w:p w:rsidRPr="007949FD" w:rsidR="00DD70E8" w:rsidP="00DD70E8" w:rsidRDefault="00DD70E8" w14:paraId="46D28068" w14:textId="77777777">
      <w:pPr>
        <w:rPr>
          <w:rFonts w:eastAsia="PMingLiU"/>
          <w:lang w:val="es-419" w:eastAsia="zh-TW"/>
        </w:rPr>
      </w:pPr>
    </w:p>
    <w:p w:rsidRPr="007949FD" w:rsidR="00DD70E8" w:rsidP="00DD70E8" w:rsidRDefault="00102E44" w14:paraId="1494F2B2" w14:textId="069854F0">
      <w:pPr>
        <w:rPr>
          <w:rFonts w:eastAsia="PMingLiU"/>
          <w:lang w:val="es-419" w:eastAsia="zh-TW"/>
        </w:rPr>
      </w:pPr>
      <w:r w:rsidRPr="00C10BF5">
        <w:rPr>
          <w:rFonts w:hint="eastAsia" w:eastAsia="PMingLiU"/>
          <w:lang w:eastAsia="zh-TW"/>
        </w:rPr>
        <w:t>為您的孩子</w:t>
      </w:r>
      <w:r w:rsidRPr="00C10BF5" w:rsidR="00DD70E8">
        <w:rPr>
          <w:rFonts w:eastAsia="PMingLiU"/>
          <w:lang w:eastAsia="zh-TW"/>
        </w:rPr>
        <w:t>哺餵</w:t>
      </w:r>
      <w:r w:rsidRPr="00C10BF5" w:rsidR="00AA59DC">
        <w:rPr>
          <w:rFonts w:eastAsia="PMingLiU"/>
          <w:lang w:eastAsia="zh-TW"/>
        </w:rPr>
        <w:t>母乳</w:t>
      </w:r>
    </w:p>
    <w:p w:rsidRPr="007949FD" w:rsidR="00DD70E8" w:rsidP="00DD70E8" w:rsidRDefault="00DD70E8" w14:paraId="312F5322" w14:textId="77777777">
      <w:pPr>
        <w:rPr>
          <w:rFonts w:eastAsia="PMingLiU"/>
          <w:lang w:val="es-419" w:eastAsia="zh-TW"/>
        </w:rPr>
      </w:pPr>
    </w:p>
    <w:p w:rsidRPr="007949FD" w:rsidR="00D61A89" w:rsidP="00D61A89" w:rsidRDefault="004931D2" w14:paraId="7F95093A" w14:textId="7E3BF292">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D61A89" w:rsidP="00D61A89" w:rsidRDefault="004931D2" w14:paraId="138FFA06" w14:textId="71947F13">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D61A89" w:rsidRDefault="00D61A89" w14:paraId="20AC263E" w14:textId="77777777">
      <w:pPr>
        <w:rPr>
          <w:rFonts w:eastAsia="PMingLiU"/>
          <w:lang w:val="es-419" w:eastAsia="zh-TW"/>
        </w:rPr>
      </w:pPr>
      <w:r w:rsidRPr="007949FD">
        <w:rPr>
          <w:lang w:val="es-419" w:eastAsia="zh-TW"/>
        </w:rPr>
        <w:t>………………………………………………………………………………………………</w:t>
      </w:r>
    </w:p>
    <w:p w:rsidRPr="007949FD" w:rsidR="00DD70E8" w:rsidP="00DD70E8" w:rsidRDefault="00DD70E8" w14:paraId="0743CF00" w14:textId="77777777">
      <w:pPr>
        <w:rPr>
          <w:rFonts w:eastAsia="PMingLiU"/>
          <w:lang w:val="es-419" w:eastAsia="zh-TW"/>
        </w:rPr>
      </w:pPr>
    </w:p>
    <w:p w:rsidRPr="007949FD" w:rsidR="00DD70E8" w:rsidP="00DD70E8" w:rsidRDefault="00102E44" w14:paraId="4F68E880" w14:textId="1CFF2620">
      <w:pPr>
        <w:rPr>
          <w:rFonts w:eastAsia="PMingLiU"/>
          <w:lang w:val="es-419" w:eastAsia="zh-TW"/>
        </w:rPr>
      </w:pPr>
      <w:r w:rsidRPr="007949FD">
        <w:rPr>
          <w:lang w:val="es-419" w:eastAsia="zh-TW"/>
        </w:rPr>
        <w:t>PRG4ac</w:t>
      </w:r>
      <w:r w:rsidRPr="007949FD" w:rsidR="00D61A89">
        <w:rPr>
          <w:lang w:val="es-419" w:eastAsia="zh-TW"/>
        </w:rPr>
        <w:t xml:space="preserve">. </w:t>
      </w:r>
      <w:r w:rsidRPr="007949FD" w:rsidR="00DD70E8">
        <w:rPr>
          <w:rFonts w:hint="eastAsia" w:eastAsia="PMingLiU"/>
          <w:lang w:val="es-419" w:eastAsia="zh-TW"/>
        </w:rPr>
        <w:t>（</w:t>
      </w:r>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
    <w:p w:rsidRPr="007949FD" w:rsidR="00DD70E8" w:rsidP="00DD70E8" w:rsidRDefault="00DD70E8" w14:paraId="06AC4481" w14:textId="77777777">
      <w:pPr>
        <w:rPr>
          <w:rFonts w:eastAsia="PMingLiU"/>
          <w:lang w:val="es-419" w:eastAsia="zh-TW"/>
        </w:rPr>
      </w:pPr>
    </w:p>
    <w:p w:rsidRPr="007949FD" w:rsidR="00DD70E8" w:rsidP="00DD70E8" w:rsidRDefault="00DD70E8" w14:paraId="19CCBFB7" w14:textId="0366502D">
      <w:pPr>
        <w:rPr>
          <w:rFonts w:eastAsia="PMingLiU"/>
          <w:lang w:val="es-419" w:eastAsia="zh-TW"/>
        </w:rPr>
      </w:pPr>
      <w:r w:rsidRPr="00C10BF5">
        <w:rPr>
          <w:rFonts w:eastAsia="PMingLiU"/>
          <w:lang w:eastAsia="zh-TW"/>
        </w:rPr>
        <w:t>懷孕期間飲酒</w:t>
      </w:r>
      <w:r w:rsidRPr="00C10BF5" w:rsidR="00102E44">
        <w:rPr>
          <w:rFonts w:hint="eastAsia" w:eastAsia="PMingLiU"/>
          <w:lang w:eastAsia="zh-TW"/>
        </w:rPr>
        <w:t>將會如何影響您的孩子</w:t>
      </w:r>
    </w:p>
    <w:p w:rsidRPr="007949FD" w:rsidR="00DD70E8" w:rsidP="00DD70E8" w:rsidRDefault="00DD70E8" w14:paraId="5EE38175" w14:textId="77777777">
      <w:pPr>
        <w:rPr>
          <w:rFonts w:eastAsiaTheme="minorEastAsia"/>
          <w:lang w:val="es-419" w:eastAsia="zh-TW"/>
        </w:rPr>
      </w:pPr>
    </w:p>
    <w:p w:rsidRPr="007949FD" w:rsidR="00D61A89" w:rsidP="00D61A89" w:rsidRDefault="004931D2" w14:paraId="58EA4543" w14:textId="12E843FF">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D61A89" w:rsidP="00D61A89" w:rsidRDefault="004931D2" w14:paraId="2E6FFA6D" w14:textId="597A941B">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D61A89" w:rsidRDefault="00D61A89" w14:paraId="6E51F856" w14:textId="77777777">
      <w:pPr>
        <w:rPr>
          <w:rFonts w:eastAsia="PMingLiU"/>
          <w:lang w:val="es-419" w:eastAsia="zh-TW"/>
        </w:rPr>
      </w:pPr>
      <w:r w:rsidRPr="007949FD">
        <w:rPr>
          <w:lang w:val="es-419" w:eastAsia="zh-TW"/>
        </w:rPr>
        <w:t>………………………………………………………………………………………………</w:t>
      </w:r>
    </w:p>
    <w:p w:rsidRPr="007949FD" w:rsidR="00DD70E8" w:rsidP="00DD70E8" w:rsidRDefault="00DD70E8" w14:paraId="59B0E3B1" w14:textId="77777777">
      <w:pPr>
        <w:rPr>
          <w:rFonts w:eastAsia="PMingLiU"/>
          <w:lang w:val="es-419" w:eastAsia="zh-TW"/>
        </w:rPr>
      </w:pPr>
    </w:p>
    <w:p w:rsidRPr="007949FD" w:rsidR="00DD70E8" w:rsidP="00DD70E8" w:rsidRDefault="00102E44" w14:paraId="721BDF3B" w14:textId="071E8AD2">
      <w:pPr>
        <w:rPr>
          <w:rFonts w:eastAsia="PMingLiU"/>
          <w:lang w:val="es-419" w:eastAsia="zh-TW"/>
        </w:rPr>
      </w:pPr>
      <w:r w:rsidRPr="007949FD">
        <w:rPr>
          <w:lang w:val="es-419" w:eastAsia="zh-TW"/>
        </w:rPr>
        <w:t>PRG4ad</w:t>
      </w:r>
      <w:r w:rsidRPr="007949FD" w:rsidR="00D61A89">
        <w:rPr>
          <w:lang w:val="es-419" w:eastAsia="zh-TW"/>
        </w:rPr>
        <w:t xml:space="preserve">. </w:t>
      </w:r>
      <w:r w:rsidRPr="007949FD" w:rsidR="00DD70E8">
        <w:rPr>
          <w:rFonts w:hint="eastAsia" w:eastAsia="PMingLiU"/>
          <w:lang w:val="es-419" w:eastAsia="zh-TW"/>
        </w:rPr>
        <w:t>（</w:t>
      </w:r>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
    <w:p w:rsidRPr="007949FD" w:rsidR="00DD70E8" w:rsidP="00DD70E8" w:rsidRDefault="00DD70E8" w14:paraId="324FC3C9" w14:textId="77777777">
      <w:pPr>
        <w:rPr>
          <w:rFonts w:eastAsia="PMingLiU"/>
          <w:lang w:val="es-419" w:eastAsia="zh-TW"/>
        </w:rPr>
      </w:pPr>
    </w:p>
    <w:p w:rsidRPr="007949FD" w:rsidR="00DD70E8" w:rsidP="00DD70E8" w:rsidRDefault="00DD70E8" w14:paraId="3916B87B" w14:textId="1F1EA304">
      <w:pPr>
        <w:rPr>
          <w:rFonts w:eastAsia="PMingLiU"/>
          <w:lang w:val="es-419" w:eastAsia="zh-TW"/>
        </w:rPr>
      </w:pPr>
      <w:r w:rsidRPr="00C10BF5">
        <w:rPr>
          <w:rFonts w:eastAsia="PMingLiU"/>
          <w:lang w:eastAsia="zh-TW"/>
        </w:rPr>
        <w:t>懷孕期間使用</w:t>
      </w:r>
      <w:r w:rsidRPr="00C10BF5" w:rsidR="00AA59DC">
        <w:rPr>
          <w:rFonts w:hint="eastAsia" w:eastAsia="PMingLiU"/>
          <w:lang w:eastAsia="zh-TW"/>
        </w:rPr>
        <w:t>車輛座椅</w:t>
      </w:r>
      <w:r w:rsidRPr="00C10BF5">
        <w:rPr>
          <w:rFonts w:eastAsia="PMingLiU"/>
          <w:lang w:eastAsia="zh-TW"/>
        </w:rPr>
        <w:t>安全帶</w:t>
      </w:r>
    </w:p>
    <w:p w:rsidRPr="007949FD" w:rsidR="00DD70E8" w:rsidP="00DD70E8" w:rsidRDefault="00DD70E8" w14:paraId="37B024F2" w14:textId="77777777">
      <w:pPr>
        <w:rPr>
          <w:rFonts w:eastAsia="PMingLiU"/>
          <w:lang w:val="es-419" w:eastAsia="zh-TW"/>
        </w:rPr>
      </w:pPr>
    </w:p>
    <w:p w:rsidRPr="007949FD" w:rsidR="00D61A89" w:rsidP="00D61A89" w:rsidRDefault="004931D2" w14:paraId="7B861EB8" w14:textId="592B7233">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D61A89" w:rsidP="00D61A89" w:rsidRDefault="004931D2" w14:paraId="63556BA2" w14:textId="1F16B37D">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D61A89" w:rsidRDefault="00D61A89" w14:paraId="5F0F0A2E" w14:textId="77777777">
      <w:pPr>
        <w:rPr>
          <w:rFonts w:eastAsia="PMingLiU"/>
          <w:lang w:val="es-419" w:eastAsia="zh-TW"/>
        </w:rPr>
      </w:pPr>
      <w:r w:rsidRPr="007949FD">
        <w:rPr>
          <w:lang w:val="es-419" w:eastAsia="zh-TW"/>
        </w:rPr>
        <w:t>………………………………………………………………………………………………</w:t>
      </w:r>
    </w:p>
    <w:p w:rsidRPr="007949FD" w:rsidR="00DD70E8" w:rsidP="00DD70E8" w:rsidRDefault="00DD70E8" w14:paraId="5F0668DE" w14:textId="77777777">
      <w:pPr>
        <w:rPr>
          <w:rFonts w:eastAsiaTheme="minorEastAsia"/>
          <w:lang w:val="es-419" w:eastAsia="zh-TW"/>
        </w:rPr>
      </w:pPr>
    </w:p>
    <w:p w:rsidRPr="007949FD" w:rsidR="00DD70E8" w:rsidP="00DD70E8" w:rsidRDefault="00102E44" w14:paraId="13F1E48B" w14:textId="39C03DCE">
      <w:pPr>
        <w:rPr>
          <w:rFonts w:eastAsia="PMingLiU"/>
          <w:lang w:val="es-419" w:eastAsia="zh-TW"/>
        </w:rPr>
      </w:pPr>
      <w:r w:rsidRPr="007949FD">
        <w:rPr>
          <w:lang w:val="es-419" w:eastAsia="zh-TW"/>
        </w:rPr>
        <w:t>PRG4ae</w:t>
      </w:r>
      <w:r w:rsidRPr="007949FD" w:rsidR="008B230B">
        <w:rPr>
          <w:lang w:val="es-419" w:eastAsia="zh-TW"/>
        </w:rPr>
        <w:t xml:space="preserve">. </w:t>
      </w:r>
      <w:r w:rsidRPr="007949FD" w:rsidR="00DD70E8">
        <w:rPr>
          <w:rFonts w:hint="eastAsia" w:eastAsia="PMingLiU"/>
          <w:lang w:val="es-419" w:eastAsia="zh-TW"/>
        </w:rPr>
        <w:t>（</w:t>
      </w:r>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
    <w:p w:rsidRPr="007949FD" w:rsidR="00DD70E8" w:rsidP="00DD70E8" w:rsidRDefault="00DD70E8" w14:paraId="41D95E72" w14:textId="77777777">
      <w:pPr>
        <w:rPr>
          <w:rFonts w:eastAsia="PMingLiU"/>
          <w:lang w:val="es-419" w:eastAsia="zh-TW"/>
        </w:rPr>
      </w:pPr>
    </w:p>
    <w:p w:rsidRPr="007949FD" w:rsidR="00DD70E8" w:rsidP="00DD70E8" w:rsidRDefault="00DD70E8" w14:paraId="4B090CDC" w14:textId="77777777">
      <w:pPr>
        <w:rPr>
          <w:rFonts w:eastAsia="PMingLiU"/>
          <w:lang w:val="es-419" w:eastAsia="zh-TW"/>
        </w:rPr>
      </w:pPr>
      <w:r w:rsidRPr="00C10BF5">
        <w:rPr>
          <w:rFonts w:eastAsia="PMingLiU"/>
          <w:lang w:eastAsia="zh-TW"/>
        </w:rPr>
        <w:t>懷孕期間可安全使用的藥物</w:t>
      </w:r>
    </w:p>
    <w:p w:rsidRPr="007949FD" w:rsidR="00DD70E8" w:rsidP="00DD70E8" w:rsidRDefault="00DD70E8" w14:paraId="353F3EC5" w14:textId="77777777">
      <w:pPr>
        <w:rPr>
          <w:rFonts w:eastAsia="PMingLiU"/>
          <w:lang w:val="es-419" w:eastAsia="zh-TW"/>
        </w:rPr>
      </w:pPr>
    </w:p>
    <w:p w:rsidRPr="007949FD" w:rsidR="008B230B" w:rsidP="008B230B" w:rsidRDefault="004931D2" w14:paraId="5657E627" w14:textId="213967CE">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8B230B" w:rsidP="008B230B" w:rsidRDefault="004931D2" w14:paraId="0525572A" w14:textId="5868B151">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8B230B" w:rsidRDefault="008B230B" w14:paraId="048D9671" w14:textId="77777777">
      <w:pPr>
        <w:rPr>
          <w:rFonts w:eastAsia="PMingLiU"/>
          <w:lang w:val="es-419" w:eastAsia="zh-TW"/>
        </w:rPr>
      </w:pPr>
      <w:r w:rsidRPr="007949FD">
        <w:rPr>
          <w:lang w:val="es-419" w:eastAsia="zh-TW"/>
        </w:rPr>
        <w:t>………………………………………………………………………………………………</w:t>
      </w:r>
    </w:p>
    <w:p w:rsidRPr="007949FD" w:rsidR="00DD70E8" w:rsidP="00DD70E8" w:rsidRDefault="00DD70E8" w14:paraId="46D118A9" w14:textId="77777777">
      <w:pPr>
        <w:rPr>
          <w:rFonts w:eastAsia="PMingLiU"/>
          <w:lang w:val="es-419" w:eastAsia="zh-TW"/>
        </w:rPr>
      </w:pPr>
    </w:p>
    <w:p w:rsidRPr="007949FD" w:rsidR="00102E44" w:rsidP="00102E44" w:rsidRDefault="00102E44" w14:paraId="4A729A83" w14:textId="4D404078">
      <w:pPr>
        <w:rPr>
          <w:lang w:val="es-419" w:eastAsia="zh-TW"/>
        </w:rPr>
      </w:pPr>
      <w:bookmarkStart w:name="_Hlk518921961" w:id="219"/>
      <w:r w:rsidRPr="007949FD">
        <w:rPr>
          <w:lang w:val="es-419" w:eastAsia="zh-TW"/>
        </w:rPr>
        <w:t xml:space="preserve">PRG4af. </w:t>
      </w:r>
      <w:r w:rsidRPr="007949FD">
        <w:rPr>
          <w:rFonts w:hint="eastAsia" w:eastAsia="PMingLiU"/>
          <w:lang w:val="es-419" w:eastAsia="zh-TW"/>
        </w:rPr>
        <w:t>（</w:t>
      </w:r>
      <w:r w:rsidRPr="00C10BF5">
        <w:rPr>
          <w:rFonts w:eastAsia="PMingLiU"/>
          <w:lang w:eastAsia="zh-TW"/>
        </w:rPr>
        <w:t>在您的任何產前護理就診期間</w:t>
      </w:r>
      <w:r w:rsidRPr="007949FD">
        <w:rPr>
          <w:rFonts w:hint="eastAsia" w:eastAsia="PMingLiU"/>
          <w:lang w:val="es-419" w:eastAsia="zh-TW"/>
        </w:rPr>
        <w:t>，</w:t>
      </w:r>
      <w:r w:rsidRPr="00C10BF5">
        <w:rPr>
          <w:rFonts w:eastAsia="PMingLiU"/>
          <w:lang w:eastAsia="zh-TW"/>
        </w:rPr>
        <w:t>醫生或其他醫療專業人員是否曾與您討論以下任何內容</w:t>
      </w:r>
      <w:r w:rsidRPr="007949FD">
        <w:rPr>
          <w:rFonts w:eastAsia="PMingLiU"/>
          <w:lang w:val="es-419" w:eastAsia="zh-TW"/>
        </w:rPr>
        <w:t>...</w:t>
      </w:r>
      <w:r w:rsidRPr="007949FD">
        <w:rPr>
          <w:rFonts w:hint="eastAsia" w:eastAsia="PMingLiU"/>
          <w:lang w:val="es-419" w:eastAsia="zh-TW"/>
        </w:rPr>
        <w:t>？）</w:t>
      </w:r>
    </w:p>
    <w:p w:rsidRPr="007949FD" w:rsidR="00102E44" w:rsidP="00102E44" w:rsidRDefault="00102E44" w14:paraId="299E79F2" w14:textId="77777777">
      <w:pPr>
        <w:rPr>
          <w:lang w:val="es-419" w:eastAsia="zh-TW"/>
        </w:rPr>
      </w:pPr>
    </w:p>
    <w:p w:rsidRPr="007949FD" w:rsidR="00102E44" w:rsidP="00102E44" w:rsidRDefault="00102E44" w14:paraId="3FB8F109" w14:textId="66868DF2">
      <w:pPr>
        <w:rPr>
          <w:lang w:val="es-419" w:eastAsia="zh-TW"/>
        </w:rPr>
      </w:pPr>
      <w:r w:rsidRPr="00C10BF5">
        <w:rPr>
          <w:rFonts w:eastAsia="PMingLiU"/>
          <w:lang w:eastAsia="zh-TW"/>
        </w:rPr>
        <w:t>懷孕期間</w:t>
      </w:r>
      <w:r w:rsidRPr="00C10BF5">
        <w:rPr>
          <w:rFonts w:hint="eastAsia" w:eastAsia="PMingLiU"/>
          <w:lang w:eastAsia="zh-TW"/>
        </w:rPr>
        <w:t>使用非法藥物或毒品將會如何影響您的孩子</w:t>
      </w:r>
    </w:p>
    <w:p w:rsidRPr="007949FD" w:rsidR="00102E44" w:rsidP="00102E44" w:rsidRDefault="00102E44" w14:paraId="3503C1FC" w14:textId="77777777">
      <w:pPr>
        <w:rPr>
          <w:lang w:val="es-419" w:eastAsia="zh-TW"/>
        </w:rPr>
      </w:pPr>
    </w:p>
    <w:p w:rsidRPr="007949FD" w:rsidR="00102E44" w:rsidP="00102E44" w:rsidRDefault="004931D2" w14:paraId="6C35A09C" w14:textId="4398A202">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102E44" w:rsidP="00102E44" w:rsidRDefault="004931D2" w14:paraId="605F6620" w14:textId="6D7BFA28">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102E44" w:rsidP="00102E44" w:rsidRDefault="00102E44" w14:paraId="46DDB15E" w14:textId="39619C9E">
      <w:pPr>
        <w:rPr>
          <w:lang w:val="es-419" w:eastAsia="zh-TW"/>
        </w:rPr>
      </w:pPr>
      <w:r w:rsidRPr="007949FD">
        <w:rPr>
          <w:lang w:val="es-419" w:eastAsia="zh-TW"/>
        </w:rPr>
        <w:t>………………………………………………………………………………………………</w:t>
      </w:r>
      <w:bookmarkEnd w:id="219"/>
    </w:p>
    <w:p w:rsidRPr="007949FD" w:rsidR="00102E44" w:rsidP="00DD70E8" w:rsidRDefault="00102E44" w14:paraId="507ABB5E" w14:textId="77777777">
      <w:pPr>
        <w:rPr>
          <w:lang w:val="es-419" w:eastAsia="zh-TW"/>
        </w:rPr>
      </w:pPr>
    </w:p>
    <w:p w:rsidRPr="007949FD" w:rsidR="00DD70E8" w:rsidP="00DD70E8" w:rsidRDefault="00102E44" w14:paraId="5EABDA4B" w14:textId="3D59FF7D">
      <w:pPr>
        <w:rPr>
          <w:rFonts w:eastAsia="PMingLiU"/>
          <w:lang w:val="es-419" w:eastAsia="zh-TW"/>
        </w:rPr>
      </w:pPr>
      <w:r w:rsidRPr="007949FD">
        <w:rPr>
          <w:lang w:val="es-419" w:eastAsia="zh-TW"/>
        </w:rPr>
        <w:t>PRG4ag</w:t>
      </w:r>
      <w:r w:rsidRPr="007949FD" w:rsidR="008B230B">
        <w:rPr>
          <w:lang w:val="es-419" w:eastAsia="zh-TW"/>
        </w:rPr>
        <w:t xml:space="preserve">. </w:t>
      </w:r>
      <w:r w:rsidRPr="007949FD" w:rsidR="00DD70E8">
        <w:rPr>
          <w:rFonts w:hint="eastAsia" w:eastAsia="PMingLiU"/>
          <w:lang w:val="es-419" w:eastAsia="zh-TW"/>
        </w:rPr>
        <w:t>（</w:t>
      </w:r>
      <w:proofErr w:type="gramStart"/>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roofErr w:type="gramEnd"/>
      <w:r w:rsidRPr="007949FD" w:rsidR="00DD70E8">
        <w:rPr>
          <w:rFonts w:hint="eastAsia" w:eastAsia="PMingLiU"/>
          <w:lang w:val="es-419" w:eastAsia="zh-TW"/>
        </w:rPr>
        <w:t>）</w:t>
      </w:r>
    </w:p>
    <w:p w:rsidRPr="007949FD" w:rsidR="00DD70E8" w:rsidP="00DD70E8" w:rsidRDefault="00DD70E8" w14:paraId="01E2535B" w14:textId="77777777">
      <w:pPr>
        <w:rPr>
          <w:rFonts w:eastAsia="PMingLiU"/>
          <w:lang w:val="es-419" w:eastAsia="zh-TW"/>
        </w:rPr>
      </w:pPr>
    </w:p>
    <w:p w:rsidRPr="007949FD" w:rsidR="00DD70E8" w:rsidP="00DD70E8" w:rsidRDefault="00102E44" w14:paraId="62A470F2" w14:textId="40FB2DEC">
      <w:pPr>
        <w:rPr>
          <w:rFonts w:eastAsia="PMingLiU"/>
          <w:lang w:val="es-419" w:eastAsia="zh-TW"/>
        </w:rPr>
      </w:pPr>
      <w:r w:rsidRPr="00C10BF5">
        <w:rPr>
          <w:rFonts w:hint="eastAsia" w:eastAsia="PMingLiU"/>
          <w:lang w:eastAsia="zh-TW"/>
        </w:rPr>
        <w:t>對於</w:t>
      </w:r>
      <w:r w:rsidRPr="00C10BF5" w:rsidR="00DD70E8">
        <w:rPr>
          <w:rFonts w:eastAsia="PMingLiU"/>
          <w:lang w:eastAsia="zh-TW"/>
        </w:rPr>
        <w:t>先天缺陷或</w:t>
      </w:r>
      <w:r w:rsidRPr="00C10BF5">
        <w:rPr>
          <w:rFonts w:hint="eastAsia" w:eastAsia="PMingLiU"/>
          <w:lang w:eastAsia="zh-TW"/>
        </w:rPr>
        <w:t>其它</w:t>
      </w:r>
      <w:r w:rsidRPr="00C10BF5" w:rsidR="00DD70E8">
        <w:rPr>
          <w:rFonts w:eastAsia="PMingLiU"/>
          <w:lang w:eastAsia="zh-TW"/>
        </w:rPr>
        <w:t>家族病史的疾病</w:t>
      </w:r>
      <w:r w:rsidRPr="00C10BF5">
        <w:rPr>
          <w:rFonts w:eastAsia="PMingLiU"/>
          <w:lang w:eastAsia="zh-TW"/>
        </w:rPr>
        <w:t>進行</w:t>
      </w:r>
      <w:r w:rsidRPr="00C10BF5">
        <w:rPr>
          <w:rFonts w:hint="eastAsia" w:eastAsia="PMingLiU"/>
          <w:lang w:eastAsia="zh-TW"/>
        </w:rPr>
        <w:t>篩</w:t>
      </w:r>
      <w:r w:rsidRPr="00C10BF5" w:rsidR="00AA59DC">
        <w:rPr>
          <w:rFonts w:hint="eastAsia" w:eastAsia="PMingLiU"/>
          <w:lang w:eastAsia="zh-TW"/>
        </w:rPr>
        <w:t>檢</w:t>
      </w:r>
    </w:p>
    <w:p w:rsidRPr="007949FD" w:rsidR="00DD70E8" w:rsidP="00DD70E8" w:rsidRDefault="00DD70E8" w14:paraId="598DD82B" w14:textId="77777777">
      <w:pPr>
        <w:rPr>
          <w:rFonts w:eastAsia="PMingLiU"/>
          <w:lang w:val="es-419" w:eastAsia="zh-TW"/>
        </w:rPr>
      </w:pPr>
    </w:p>
    <w:p w:rsidRPr="007949FD" w:rsidR="008B230B" w:rsidP="008B230B" w:rsidRDefault="004931D2" w14:paraId="31AADBD0" w14:textId="0C4C5E36">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8B230B" w:rsidP="008B230B" w:rsidRDefault="004931D2" w14:paraId="02BF8D83" w14:textId="0AF8C34C">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8B230B" w:rsidRDefault="008B230B" w14:paraId="09A490FE" w14:textId="77777777">
      <w:pPr>
        <w:rPr>
          <w:rFonts w:eastAsia="PMingLiU"/>
          <w:lang w:val="es-419" w:eastAsia="zh-TW"/>
        </w:rPr>
      </w:pPr>
      <w:r w:rsidRPr="007949FD">
        <w:rPr>
          <w:lang w:val="es-419" w:eastAsia="zh-TW"/>
        </w:rPr>
        <w:t>………………………………………………………………………………………………</w:t>
      </w:r>
    </w:p>
    <w:p w:rsidRPr="007949FD" w:rsidR="00DD70E8" w:rsidP="00DD70E8" w:rsidRDefault="00DD70E8" w14:paraId="095B0ECF" w14:textId="77777777">
      <w:pPr>
        <w:rPr>
          <w:rFonts w:eastAsia="PMingLiU"/>
          <w:lang w:val="es-419" w:eastAsia="zh-TW"/>
        </w:rPr>
      </w:pPr>
    </w:p>
    <w:p w:rsidRPr="007949FD" w:rsidR="00DD70E8" w:rsidP="00DD70E8" w:rsidRDefault="00102E44" w14:paraId="0553DDF4" w14:textId="7F1D7F99">
      <w:pPr>
        <w:rPr>
          <w:rFonts w:eastAsia="PMingLiU"/>
          <w:lang w:val="es-419" w:eastAsia="zh-TW"/>
        </w:rPr>
      </w:pPr>
      <w:r w:rsidRPr="007949FD">
        <w:rPr>
          <w:lang w:val="es-419" w:eastAsia="zh-TW"/>
        </w:rPr>
        <w:t>PRG4ah</w:t>
      </w:r>
      <w:r w:rsidRPr="007949FD" w:rsidR="008B230B">
        <w:rPr>
          <w:lang w:val="es-419" w:eastAsia="zh-TW"/>
        </w:rPr>
        <w:t xml:space="preserve">. </w:t>
      </w:r>
      <w:r w:rsidRPr="007949FD" w:rsidR="00DD70E8">
        <w:rPr>
          <w:rFonts w:hint="eastAsia" w:eastAsia="PMingLiU"/>
          <w:lang w:val="es-419" w:eastAsia="zh-TW"/>
        </w:rPr>
        <w:t>（</w:t>
      </w:r>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
    <w:p w:rsidRPr="007949FD" w:rsidR="00DD70E8" w:rsidP="00DD70E8" w:rsidRDefault="00DD70E8" w14:paraId="7D769E26" w14:textId="77777777">
      <w:pPr>
        <w:rPr>
          <w:rFonts w:eastAsia="PMingLiU"/>
          <w:lang w:val="es-419" w:eastAsia="zh-TW"/>
        </w:rPr>
      </w:pPr>
    </w:p>
    <w:p w:rsidRPr="007949FD" w:rsidR="00DD70E8" w:rsidP="00DD70E8" w:rsidRDefault="00DD70E8" w14:paraId="4A9E202A" w14:textId="543F9AE0">
      <w:pPr>
        <w:rPr>
          <w:rFonts w:eastAsiaTheme="minorEastAsia"/>
          <w:lang w:val="es-419" w:eastAsia="zh-TW"/>
        </w:rPr>
      </w:pPr>
      <w:r w:rsidRPr="00C10BF5">
        <w:rPr>
          <w:rFonts w:eastAsia="PMingLiU"/>
          <w:lang w:eastAsia="zh-TW"/>
        </w:rPr>
        <w:t>早產</w:t>
      </w:r>
      <w:r w:rsidRPr="00C10BF5" w:rsidR="00AA59DC">
        <w:rPr>
          <w:rFonts w:eastAsia="PMingLiU"/>
          <w:lang w:eastAsia="zh-TW"/>
        </w:rPr>
        <w:t>的跡象及症狀</w:t>
      </w:r>
      <w:r w:rsidRPr="007949FD" w:rsidR="00AA59DC">
        <w:rPr>
          <w:rFonts w:eastAsia="PMingLiU"/>
          <w:lang w:val="es-419" w:eastAsia="zh-TW"/>
        </w:rPr>
        <w:t>(</w:t>
      </w:r>
      <w:r w:rsidRPr="00C10BF5" w:rsidR="00AA59DC">
        <w:rPr>
          <w:rFonts w:hint="eastAsia" w:eastAsia="PMingLiU"/>
          <w:lang w:eastAsia="zh-TW"/>
        </w:rPr>
        <w:t>早產是指比預產期提早三週以上生</w:t>
      </w:r>
      <w:r w:rsidRPr="00C10BF5" w:rsidR="0060379D">
        <w:rPr>
          <w:rFonts w:hint="eastAsia" w:eastAsia="PMingLiU"/>
          <w:lang w:eastAsia="zh-TW"/>
        </w:rPr>
        <w:t>產</w:t>
      </w:r>
      <w:r w:rsidRPr="007949FD" w:rsidR="0060379D">
        <w:rPr>
          <w:rFonts w:eastAsia="PMingLiU"/>
          <w:lang w:val="es-419" w:eastAsia="zh-TW"/>
        </w:rPr>
        <w:t>)</w:t>
      </w:r>
    </w:p>
    <w:p w:rsidRPr="007949FD" w:rsidR="00DD70E8" w:rsidP="00DD70E8" w:rsidRDefault="00DD70E8" w14:paraId="2F44CC71" w14:textId="77777777">
      <w:pPr>
        <w:rPr>
          <w:rFonts w:eastAsia="PMingLiU"/>
          <w:lang w:val="es-419" w:eastAsia="zh-TW"/>
        </w:rPr>
      </w:pPr>
    </w:p>
    <w:p w:rsidRPr="007949FD" w:rsidR="008B230B" w:rsidP="008B230B" w:rsidRDefault="004931D2" w14:paraId="7D63D514" w14:textId="30F9CFF7">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8B230B" w:rsidP="008B230B" w:rsidRDefault="004931D2" w14:paraId="79F24BC9" w14:textId="49010DF9">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8B230B" w:rsidRDefault="008B230B" w14:paraId="1631AFBF" w14:textId="77777777">
      <w:pPr>
        <w:rPr>
          <w:rFonts w:eastAsia="PMingLiU"/>
          <w:lang w:val="es-419" w:eastAsia="zh-TW"/>
        </w:rPr>
      </w:pPr>
      <w:r w:rsidRPr="007949FD">
        <w:rPr>
          <w:lang w:val="es-419" w:eastAsia="zh-TW"/>
        </w:rPr>
        <w:t>………………………………………………………………………………………………</w:t>
      </w:r>
    </w:p>
    <w:p w:rsidRPr="007949FD" w:rsidR="00DD70E8" w:rsidP="00DD70E8" w:rsidRDefault="00DD70E8" w14:paraId="0B2FE112" w14:textId="77777777">
      <w:pPr>
        <w:rPr>
          <w:rFonts w:eastAsia="PMingLiU"/>
          <w:lang w:val="es-419" w:eastAsia="zh-TW"/>
        </w:rPr>
      </w:pPr>
    </w:p>
    <w:p w:rsidRPr="007949FD" w:rsidR="00DD70E8" w:rsidP="00DD70E8" w:rsidRDefault="00102E44" w14:paraId="46DA293C" w14:textId="272563CF">
      <w:pPr>
        <w:rPr>
          <w:rFonts w:eastAsia="PMingLiU"/>
          <w:lang w:val="es-419" w:eastAsia="zh-TW"/>
        </w:rPr>
      </w:pPr>
      <w:r w:rsidRPr="007949FD">
        <w:rPr>
          <w:lang w:val="es-419" w:eastAsia="zh-TW"/>
        </w:rPr>
        <w:t>PRG4ak</w:t>
      </w:r>
      <w:r w:rsidRPr="007949FD" w:rsidR="008B230B">
        <w:rPr>
          <w:lang w:val="es-419" w:eastAsia="zh-TW"/>
        </w:rPr>
        <w:t xml:space="preserve">. </w:t>
      </w:r>
      <w:r w:rsidRPr="007949FD" w:rsidR="00DD70E8">
        <w:rPr>
          <w:rFonts w:hint="eastAsia" w:eastAsia="PMingLiU"/>
          <w:lang w:val="es-419" w:eastAsia="zh-TW"/>
        </w:rPr>
        <w:t>（</w:t>
      </w:r>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
    <w:p w:rsidRPr="007949FD" w:rsidR="00DD70E8" w:rsidP="00DD70E8" w:rsidRDefault="00DD70E8" w14:paraId="3A6CB764" w14:textId="77777777">
      <w:pPr>
        <w:rPr>
          <w:rFonts w:eastAsia="PMingLiU"/>
          <w:lang w:val="es-419" w:eastAsia="zh-TW"/>
        </w:rPr>
      </w:pPr>
    </w:p>
    <w:p w:rsidRPr="007949FD" w:rsidR="00DD70E8" w:rsidP="00DD70E8" w:rsidRDefault="00DD70E8" w14:paraId="77C453F0" w14:textId="77777777">
      <w:pPr>
        <w:rPr>
          <w:rFonts w:eastAsia="PMingLiU"/>
          <w:lang w:val="es-419" w:eastAsia="zh-TW"/>
        </w:rPr>
      </w:pPr>
      <w:r w:rsidRPr="00C10BF5">
        <w:rPr>
          <w:rFonts w:eastAsia="PMingLiU"/>
          <w:lang w:eastAsia="zh-TW"/>
        </w:rPr>
        <w:t>若懷孕期間或分娩後感覺憂鬱該如何做</w:t>
      </w:r>
    </w:p>
    <w:p w:rsidRPr="007949FD" w:rsidR="00DD70E8" w:rsidP="00DD70E8" w:rsidRDefault="00DD70E8" w14:paraId="41D50B82" w14:textId="77777777">
      <w:pPr>
        <w:rPr>
          <w:rFonts w:eastAsia="PMingLiU"/>
          <w:lang w:val="es-419" w:eastAsia="zh-TW"/>
        </w:rPr>
      </w:pPr>
    </w:p>
    <w:p w:rsidRPr="007949FD" w:rsidR="008B230B" w:rsidP="008B230B" w:rsidRDefault="004931D2" w14:paraId="252754AB" w14:textId="328F2A8B">
      <w:pPr>
        <w:rPr>
          <w:lang w:val="es-419" w:eastAsia="zh-TW"/>
        </w:rPr>
      </w:pPr>
      <w:r w:rsidRPr="007949FD">
        <w:rPr>
          <w:lang w:val="es-419" w:eastAsia="zh-TW"/>
        </w:rPr>
        <w:t>1=</w:t>
      </w:r>
      <w:r w:rsidRPr="00C10BF5">
        <w:rPr>
          <w:rFonts w:hint="eastAsia" w:ascii="PMingLiU" w:hAnsi="PMingLiU" w:eastAsia="PMingLiU" w:cs="PMingLiU"/>
          <w:lang w:eastAsia="zh-TW"/>
        </w:rPr>
        <w:t>是</w:t>
      </w:r>
    </w:p>
    <w:p w:rsidRPr="007949FD" w:rsidR="008B230B" w:rsidP="008B230B" w:rsidRDefault="004931D2" w14:paraId="70E7E0CF" w14:textId="3B7ADAF4">
      <w:pPr>
        <w:rPr>
          <w:lang w:val="es-419" w:eastAsia="zh-TW"/>
        </w:rPr>
      </w:pPr>
      <w:r w:rsidRPr="007949FD">
        <w:rPr>
          <w:lang w:val="es-419" w:eastAsia="zh-TW"/>
        </w:rPr>
        <w:t>2=</w:t>
      </w:r>
      <w:r w:rsidRPr="00C10BF5">
        <w:rPr>
          <w:rFonts w:hint="eastAsia" w:ascii="PMingLiU" w:hAnsi="PMingLiU" w:eastAsia="PMingLiU" w:cs="PMingLiU"/>
          <w:lang w:eastAsia="zh-TW"/>
        </w:rPr>
        <w:t>否</w:t>
      </w:r>
    </w:p>
    <w:p w:rsidRPr="007949FD" w:rsidR="00DD70E8" w:rsidP="008B230B" w:rsidRDefault="008B230B" w14:paraId="0AA86A5A" w14:textId="77777777">
      <w:pPr>
        <w:rPr>
          <w:rFonts w:eastAsiaTheme="minorEastAsia"/>
          <w:lang w:val="es-419" w:eastAsia="zh-TW"/>
        </w:rPr>
      </w:pPr>
      <w:r w:rsidRPr="007949FD">
        <w:rPr>
          <w:lang w:val="es-419" w:eastAsia="zh-TW"/>
        </w:rPr>
        <w:t>………………………………………………………………………………………………</w:t>
      </w:r>
    </w:p>
    <w:p w:rsidRPr="007949FD" w:rsidR="008B230B" w:rsidP="008B230B" w:rsidRDefault="008B230B" w14:paraId="7A04A9A0" w14:textId="77777777">
      <w:pPr>
        <w:rPr>
          <w:rFonts w:eastAsiaTheme="minorEastAsia"/>
          <w:lang w:val="es-419" w:eastAsia="zh-TW"/>
        </w:rPr>
      </w:pPr>
    </w:p>
    <w:p w:rsidRPr="007949FD" w:rsidR="00DD70E8" w:rsidP="00DD70E8" w:rsidRDefault="00102E44" w14:paraId="1FEC6267" w14:textId="6072CD45">
      <w:pPr>
        <w:rPr>
          <w:rFonts w:eastAsia="PMingLiU"/>
          <w:lang w:val="es-419" w:eastAsia="zh-TW"/>
        </w:rPr>
      </w:pPr>
      <w:r w:rsidRPr="007949FD">
        <w:rPr>
          <w:lang w:val="es-419" w:eastAsia="zh-TW"/>
        </w:rPr>
        <w:t>PRG4al</w:t>
      </w:r>
      <w:r w:rsidRPr="007949FD" w:rsidR="008B230B">
        <w:rPr>
          <w:lang w:val="es-419" w:eastAsia="zh-TW"/>
        </w:rPr>
        <w:t xml:space="preserve">. </w:t>
      </w:r>
      <w:r w:rsidRPr="007949FD" w:rsidR="00DD70E8">
        <w:rPr>
          <w:rFonts w:hint="eastAsia" w:eastAsia="PMingLiU"/>
          <w:lang w:val="es-419" w:eastAsia="zh-TW"/>
        </w:rPr>
        <w:t>（</w:t>
      </w:r>
      <w:r w:rsidRPr="00C10BF5" w:rsidR="00DD70E8">
        <w:rPr>
          <w:rFonts w:eastAsia="PMingLiU"/>
          <w:lang w:eastAsia="zh-TW"/>
        </w:rPr>
        <w:t>在您的任何產前護理就診期間</w:t>
      </w:r>
      <w:r w:rsidRPr="007949FD" w:rsidR="00DD70E8">
        <w:rPr>
          <w:rFonts w:hint="eastAsia" w:eastAsia="PMingLiU"/>
          <w:lang w:val="es-419" w:eastAsia="zh-TW"/>
        </w:rPr>
        <w:t>，</w:t>
      </w:r>
      <w:r w:rsidRPr="00C10BF5" w:rsidR="00DD70E8">
        <w:rPr>
          <w:rFonts w:eastAsia="PMingLiU"/>
          <w:lang w:eastAsia="zh-TW"/>
        </w:rPr>
        <w:t>醫生或其他醫療專業人員是否曾與您討論以下任何內容</w:t>
      </w:r>
      <w:r w:rsidRPr="007949FD" w:rsidR="00DD70E8">
        <w:rPr>
          <w:rFonts w:eastAsia="PMingLiU"/>
          <w:lang w:val="es-419" w:eastAsia="zh-TW"/>
        </w:rPr>
        <w:t>...</w:t>
      </w:r>
      <w:r w:rsidRPr="007949FD" w:rsidR="00DD70E8">
        <w:rPr>
          <w:rFonts w:hint="eastAsia" w:eastAsia="PMingLiU"/>
          <w:lang w:val="es-419" w:eastAsia="zh-TW"/>
        </w:rPr>
        <w:t>？）</w:t>
      </w:r>
    </w:p>
    <w:p w:rsidRPr="007949FD" w:rsidR="00DD70E8" w:rsidP="00DD70E8" w:rsidRDefault="00DD70E8" w14:paraId="4A87C5E3" w14:textId="77777777">
      <w:pPr>
        <w:rPr>
          <w:rFonts w:eastAsia="PMingLiU"/>
          <w:lang w:val="es-419" w:eastAsia="zh-TW"/>
        </w:rPr>
      </w:pPr>
    </w:p>
    <w:p w:rsidRPr="00C10BF5" w:rsidR="00DD70E8" w:rsidP="00DD70E8" w:rsidRDefault="00DD70E8" w14:paraId="55BF5F58" w14:textId="77777777">
      <w:pPr>
        <w:rPr>
          <w:rFonts w:eastAsia="PMingLiU"/>
          <w:lang w:eastAsia="zh-TW"/>
        </w:rPr>
      </w:pPr>
      <w:r w:rsidRPr="00C10BF5">
        <w:rPr>
          <w:rFonts w:eastAsia="PMingLiU"/>
          <w:lang w:eastAsia="zh-TW"/>
        </w:rPr>
        <w:t>丈夫或伴侶對女性的身體虐待</w:t>
      </w:r>
    </w:p>
    <w:p w:rsidRPr="00C10BF5" w:rsidR="00DD70E8" w:rsidP="00DD70E8" w:rsidRDefault="00DD70E8" w14:paraId="29B9908E" w14:textId="77777777">
      <w:pPr>
        <w:rPr>
          <w:rFonts w:eastAsia="PMingLiU"/>
          <w:lang w:eastAsia="zh-TW"/>
        </w:rPr>
      </w:pPr>
    </w:p>
    <w:p w:rsidRPr="00C10BF5" w:rsidR="008B230B" w:rsidP="008B230B" w:rsidRDefault="004931D2" w14:paraId="4EEB6C67" w14:textId="3106DFBE">
      <w:r w:rsidRPr="00C10BF5">
        <w:t>1=</w:t>
      </w:r>
      <w:r w:rsidRPr="00C10BF5">
        <w:rPr>
          <w:rFonts w:hint="eastAsia" w:ascii="PMingLiU" w:hAnsi="PMingLiU" w:eastAsia="PMingLiU" w:cs="PMingLiU"/>
        </w:rPr>
        <w:t>是</w:t>
      </w:r>
    </w:p>
    <w:p w:rsidRPr="00C10BF5" w:rsidR="008B230B" w:rsidP="008B230B" w:rsidRDefault="004931D2" w14:paraId="38AA9CEF" w14:textId="5BE00741">
      <w:r w:rsidRPr="00C10BF5">
        <w:t>2=</w:t>
      </w:r>
      <w:r w:rsidRPr="00C10BF5">
        <w:rPr>
          <w:rFonts w:hint="eastAsia" w:ascii="PMingLiU" w:hAnsi="PMingLiU" w:eastAsia="PMingLiU" w:cs="PMingLiU"/>
        </w:rPr>
        <w:t>否</w:t>
      </w:r>
    </w:p>
    <w:p w:rsidRPr="00C10BF5" w:rsidR="00DD70E8" w:rsidP="008B230B" w:rsidRDefault="008B230B" w14:paraId="04535DC9" w14:textId="77777777">
      <w:pPr>
        <w:rPr>
          <w:rFonts w:eastAsia="PMingLiU"/>
          <w:lang w:eastAsia="zh-TW"/>
        </w:rPr>
      </w:pPr>
      <w:r w:rsidRPr="00C10BF5">
        <w:t>………………………………………………………………………………………………</w:t>
      </w:r>
    </w:p>
    <w:p w:rsidRPr="00C10BF5" w:rsidR="00360105" w:rsidP="00B46144" w:rsidRDefault="00360105" w14:paraId="0D419D26" w14:textId="77777777">
      <w:pPr>
        <w:rPr>
          <w:rFonts w:eastAsiaTheme="minorEastAsia"/>
          <w:lang w:eastAsia="zh-CN"/>
        </w:rPr>
      </w:pPr>
    </w:p>
    <w:p w:rsidRPr="00C10BF5" w:rsidR="008B230B" w:rsidP="00B46144" w:rsidRDefault="008B230B" w14:paraId="293665F7" w14:textId="77777777">
      <w:pPr>
        <w:rPr>
          <w:rFonts w:eastAsiaTheme="minorEastAsia"/>
          <w:lang w:eastAsia="zh-CN"/>
        </w:rPr>
      </w:pPr>
      <w:r w:rsidRPr="00C10BF5">
        <w:t>PRG5. [IF PRG3=2 OR 3 CONTINUE, ELSE GO TO PRG5a]</w:t>
      </w:r>
    </w:p>
    <w:p w:rsidRPr="00C10BF5" w:rsidR="008B230B" w:rsidP="00B46144" w:rsidRDefault="008B230B" w14:paraId="26F2802F" w14:textId="77777777">
      <w:pPr>
        <w:rPr>
          <w:rFonts w:eastAsiaTheme="minorEastAsia"/>
          <w:lang w:eastAsia="zh-CN"/>
        </w:rPr>
      </w:pPr>
    </w:p>
    <w:p w:rsidRPr="00C10BF5" w:rsidR="00360105" w:rsidP="00B46144" w:rsidRDefault="00360105" w14:paraId="402C618B" w14:textId="554B9784">
      <w:pPr>
        <w:rPr>
          <w:rFonts w:eastAsia="PMingLiU"/>
          <w:lang w:eastAsia="zh-TW"/>
        </w:rPr>
      </w:pPr>
      <w:r w:rsidRPr="00C10BF5">
        <w:rPr>
          <w:rFonts w:eastAsia="PMingLiU"/>
          <w:lang w:eastAsia="zh-TW"/>
        </w:rPr>
        <w:t>您是否曾被</w:t>
      </w:r>
      <w:r w:rsidRPr="00C10BF5" w:rsidR="008B230B">
        <w:rPr>
          <w:rFonts w:hint="eastAsia" w:eastAsiaTheme="minorEastAsia"/>
          <w:lang w:eastAsia="zh-CN"/>
        </w:rPr>
        <w:t xml:space="preserve"> </w:t>
      </w:r>
      <w:r w:rsidRPr="00C10BF5" w:rsidR="008B230B">
        <w:t>{REFERENCE HEALTH CENTER}</w:t>
      </w:r>
      <w:r w:rsidRPr="00C10BF5" w:rsidR="008B230B">
        <w:rPr>
          <w:rFonts w:hint="eastAsia" w:eastAsiaTheme="minorEastAsia"/>
          <w:lang w:eastAsia="zh-CN"/>
        </w:rPr>
        <w:t xml:space="preserve"> </w:t>
      </w:r>
      <w:r w:rsidRPr="00C10BF5">
        <w:rPr>
          <w:rFonts w:eastAsia="PMingLiU"/>
          <w:lang w:eastAsia="zh-TW"/>
        </w:rPr>
        <w:t>轉診到其他地方接受產前護理？</w:t>
      </w:r>
      <w:r w:rsidRPr="00C10BF5">
        <w:rPr>
          <w:rFonts w:eastAsia="PMingLiU"/>
          <w:lang w:eastAsia="zh-TW"/>
        </w:rPr>
        <w:tab/>
      </w:r>
    </w:p>
    <w:p w:rsidRPr="00C10BF5" w:rsidR="00360105" w:rsidP="00B46144" w:rsidRDefault="00360105" w14:paraId="01A6DC81" w14:textId="77777777">
      <w:pPr>
        <w:rPr>
          <w:rFonts w:eastAsia="PMingLiU"/>
          <w:lang w:eastAsia="zh-TW"/>
        </w:rPr>
      </w:pPr>
    </w:p>
    <w:p w:rsidRPr="00C10BF5" w:rsidR="008B230B" w:rsidP="008B230B" w:rsidRDefault="004931D2" w14:paraId="7965ED84" w14:textId="0B9EA565">
      <w:r w:rsidRPr="00C10BF5">
        <w:t>1=</w:t>
      </w:r>
      <w:r w:rsidRPr="00C10BF5">
        <w:rPr>
          <w:rFonts w:hint="eastAsia" w:ascii="PMingLiU" w:hAnsi="PMingLiU" w:eastAsia="PMingLiU" w:cs="PMingLiU"/>
        </w:rPr>
        <w:t>是</w:t>
      </w:r>
    </w:p>
    <w:p w:rsidRPr="00C10BF5" w:rsidR="008B230B" w:rsidP="008B230B" w:rsidRDefault="004931D2" w14:paraId="5655EB0C" w14:textId="0FBBF792">
      <w:r w:rsidRPr="00C10BF5">
        <w:t>2=</w:t>
      </w:r>
      <w:r w:rsidRPr="00C10BF5">
        <w:rPr>
          <w:rFonts w:hint="eastAsia" w:ascii="PMingLiU" w:hAnsi="PMingLiU" w:eastAsia="PMingLiU" w:cs="PMingLiU"/>
        </w:rPr>
        <w:t>否</w:t>
      </w:r>
      <w:r w:rsidRPr="00C10BF5" w:rsidR="008B230B">
        <w:t xml:space="preserve"> </w:t>
      </w:r>
    </w:p>
    <w:p w:rsidRPr="00C10BF5" w:rsidR="00D832FB" w:rsidP="008B230B" w:rsidRDefault="008B230B" w14:paraId="392707BF" w14:textId="77777777">
      <w:pPr>
        <w:rPr>
          <w:rFonts w:eastAsiaTheme="minorEastAsia"/>
          <w:lang w:eastAsia="zh-CN"/>
        </w:rPr>
      </w:pPr>
      <w:r w:rsidRPr="00C10BF5">
        <w:t>……………………………………………………………………………………………</w:t>
      </w:r>
    </w:p>
    <w:p w:rsidRPr="00C10BF5" w:rsidR="008B230B" w:rsidP="008B230B" w:rsidRDefault="008B230B" w14:paraId="296102CE" w14:textId="77777777">
      <w:pPr>
        <w:rPr>
          <w:rFonts w:eastAsiaTheme="minorEastAsia"/>
          <w:lang w:eastAsia="zh-CN"/>
        </w:rPr>
      </w:pPr>
    </w:p>
    <w:p w:rsidRPr="00C10BF5" w:rsidR="00360105" w:rsidP="00D04D43" w:rsidRDefault="008B230B" w14:paraId="09B55934" w14:textId="77777777">
      <w:pPr>
        <w:rPr>
          <w:rFonts w:eastAsia="PMingLiU"/>
          <w:lang w:eastAsia="zh-TW"/>
        </w:rPr>
      </w:pPr>
      <w:r w:rsidRPr="00C10BF5">
        <w:t xml:space="preserve">PRG5a. </w:t>
      </w:r>
      <w:r w:rsidRPr="00C10BF5" w:rsidR="000E2A4C">
        <w:rPr>
          <w:rFonts w:eastAsia="PMingLiU"/>
          <w:lang w:eastAsia="zh-TW"/>
        </w:rPr>
        <w:t>以下問題與您最近一次懷孕後的時間有關。您能否告訴我，這次懷孕是分娩出存活的嬰兒，還是有其他結果？</w:t>
      </w:r>
      <w:r w:rsidRPr="00C10BF5" w:rsidR="000E2A4C">
        <w:rPr>
          <w:rFonts w:eastAsia="PMingLiU"/>
          <w:lang w:eastAsia="zh-TW"/>
        </w:rPr>
        <w:t xml:space="preserve"> </w:t>
      </w:r>
    </w:p>
    <w:p w:rsidRPr="00C10BF5" w:rsidR="00360105" w:rsidP="00B46144" w:rsidRDefault="00360105" w14:paraId="0D2BD47E" w14:textId="77777777">
      <w:pPr>
        <w:rPr>
          <w:rFonts w:eastAsiaTheme="minorEastAsia"/>
          <w:lang w:eastAsia="zh-CN"/>
        </w:rPr>
      </w:pPr>
    </w:p>
    <w:p w:rsidRPr="00C10BF5" w:rsidR="008B230B" w:rsidP="008B230B" w:rsidRDefault="008B230B" w14:paraId="6583ACE1" w14:textId="77777777">
      <w:r w:rsidRPr="00C10BF5">
        <w:t xml:space="preserve">NOTE: IF CURRENTLY PREGNANT – RESPONDENT SHOULD THINK OF PREVIOUS </w:t>
      </w:r>
    </w:p>
    <w:p w:rsidRPr="00C10BF5" w:rsidR="008B230B" w:rsidP="008B230B" w:rsidRDefault="008B230B" w14:paraId="078C1C0B" w14:textId="77777777">
      <w:pPr>
        <w:rPr>
          <w:rFonts w:eastAsiaTheme="minorEastAsia"/>
          <w:lang w:eastAsia="zh-TW"/>
        </w:rPr>
      </w:pPr>
      <w:r w:rsidRPr="00C10BF5">
        <w:rPr>
          <w:lang w:eastAsia="zh-TW"/>
        </w:rPr>
        <w:t>PREGNANCY</w:t>
      </w:r>
    </w:p>
    <w:p w:rsidRPr="00C10BF5" w:rsidR="008B230B" w:rsidP="00B46144" w:rsidRDefault="008B230B" w14:paraId="251C7F7B" w14:textId="77777777">
      <w:pPr>
        <w:rPr>
          <w:rFonts w:eastAsiaTheme="minorEastAsia"/>
          <w:lang w:eastAsia="zh-TW"/>
        </w:rPr>
      </w:pPr>
    </w:p>
    <w:p w:rsidRPr="00C10BF5" w:rsidR="00360105" w:rsidP="00B46144" w:rsidRDefault="000E2A4C" w14:paraId="51534EF9" w14:textId="77777777">
      <w:pPr>
        <w:rPr>
          <w:rFonts w:eastAsia="PMingLiU"/>
          <w:lang w:eastAsia="zh-TW"/>
        </w:rPr>
      </w:pPr>
      <w:r w:rsidRPr="00C10BF5">
        <w:rPr>
          <w:rFonts w:eastAsia="PMingLiU"/>
          <w:lang w:eastAsia="zh-TW"/>
        </w:rPr>
        <w:t>1=</w:t>
      </w:r>
      <w:r w:rsidRPr="00C10BF5">
        <w:rPr>
          <w:rFonts w:eastAsia="PMingLiU"/>
          <w:lang w:eastAsia="zh-TW"/>
        </w:rPr>
        <w:t>嬰兒存活</w:t>
      </w:r>
    </w:p>
    <w:p w:rsidRPr="00C10BF5" w:rsidR="00360105" w:rsidP="00B46144" w:rsidRDefault="000E2A4C" w14:paraId="040996A1" w14:textId="50009212">
      <w:pPr>
        <w:rPr>
          <w:rFonts w:eastAsiaTheme="minorEastAsia"/>
          <w:lang w:eastAsia="zh-TW"/>
        </w:rPr>
      </w:pPr>
      <w:r w:rsidRPr="00C10BF5">
        <w:rPr>
          <w:rFonts w:eastAsia="PMingLiU"/>
          <w:lang w:eastAsia="zh-TW"/>
        </w:rPr>
        <w:t>2=</w:t>
      </w:r>
      <w:r w:rsidRPr="00C10BF5">
        <w:rPr>
          <w:rFonts w:eastAsia="PMingLiU"/>
          <w:lang w:eastAsia="zh-TW"/>
        </w:rPr>
        <w:t>有其他結果</w:t>
      </w:r>
      <w:r w:rsidRPr="00C10BF5">
        <w:rPr>
          <w:rFonts w:eastAsia="PMingLiU"/>
          <w:lang w:eastAsia="zh-TW"/>
        </w:rPr>
        <w:t>/</w:t>
      </w:r>
      <w:r w:rsidRPr="00C10BF5">
        <w:rPr>
          <w:rFonts w:eastAsia="PMingLiU"/>
          <w:lang w:eastAsia="zh-TW"/>
        </w:rPr>
        <w:t>目前</w:t>
      </w:r>
      <w:r w:rsidRPr="00C10BF5" w:rsidR="006D5175">
        <w:rPr>
          <w:rFonts w:hint="eastAsia" w:eastAsia="PMingLiU"/>
          <w:lang w:eastAsia="zh-TW"/>
        </w:rPr>
        <w:t>第一次</w:t>
      </w:r>
      <w:r w:rsidRPr="00C10BF5">
        <w:rPr>
          <w:rFonts w:eastAsia="PMingLiU"/>
          <w:lang w:eastAsia="zh-TW"/>
        </w:rPr>
        <w:t>懷孕</w:t>
      </w:r>
    </w:p>
    <w:p w:rsidRPr="00C10BF5" w:rsidR="008B230B" w:rsidP="00B46144" w:rsidRDefault="008B230B" w14:paraId="7EE44EBD" w14:textId="77777777">
      <w:pPr>
        <w:rPr>
          <w:rFonts w:eastAsiaTheme="minorEastAsia"/>
          <w:lang w:eastAsia="zh-CN"/>
        </w:rPr>
      </w:pPr>
      <w:r w:rsidRPr="00C10BF5">
        <w:t>………………………………………………………………………………………………</w:t>
      </w:r>
    </w:p>
    <w:p w:rsidRPr="00C10BF5" w:rsidR="008B230B" w:rsidP="00B46144" w:rsidRDefault="008B230B" w14:paraId="17ADA7F7" w14:textId="77777777">
      <w:pPr>
        <w:rPr>
          <w:rFonts w:eastAsiaTheme="minorEastAsia"/>
          <w:lang w:eastAsia="zh-CN"/>
        </w:rPr>
      </w:pPr>
    </w:p>
    <w:p w:rsidRPr="00C10BF5" w:rsidR="001B3042" w:rsidP="00B46144" w:rsidRDefault="008B230B" w14:paraId="7C117995" w14:textId="40F0A4B1">
      <w:pPr>
        <w:rPr>
          <w:rFonts w:eastAsia="PMingLiU"/>
          <w:bCs/>
          <w:lang w:eastAsia="zh-TW"/>
        </w:rPr>
      </w:pPr>
      <w:r w:rsidRPr="00C10BF5">
        <w:rPr>
          <w:bCs/>
        </w:rPr>
        <w:t xml:space="preserve">PRG5a1. </w:t>
      </w:r>
      <w:r w:rsidRPr="00C10BF5">
        <w:t xml:space="preserve">[IF PRG5a=1 CONTINUE, ELSE GO TO PRG8] </w:t>
      </w:r>
      <w:r w:rsidRPr="00C10BF5" w:rsidR="00881772">
        <w:rPr>
          <w:rFonts w:hint="eastAsia" w:eastAsia="PMingLiU"/>
          <w:lang w:eastAsia="zh-TW"/>
        </w:rPr>
        <w:t>請問</w:t>
      </w:r>
      <w:r w:rsidRPr="00C10BF5" w:rsidR="001B3042">
        <w:rPr>
          <w:rFonts w:eastAsia="PMingLiU"/>
          <w:lang w:eastAsia="zh-TW"/>
        </w:rPr>
        <w:t>此孩子</w:t>
      </w:r>
      <w:r w:rsidRPr="00C10BF5" w:rsidR="00EB5C64">
        <w:rPr>
          <w:rFonts w:hint="eastAsia" w:eastAsia="PMingLiU"/>
          <w:lang w:eastAsia="zh-TW"/>
        </w:rPr>
        <w:t>出生時是否比預產期提早</w:t>
      </w:r>
      <w:r w:rsidRPr="00C10BF5" w:rsidR="001B3042">
        <w:rPr>
          <w:rFonts w:eastAsia="PMingLiU"/>
          <w:lang w:eastAsia="zh-TW"/>
        </w:rPr>
        <w:t>三週</w:t>
      </w:r>
      <w:r w:rsidRPr="00C10BF5" w:rsidR="00EB5C64">
        <w:rPr>
          <w:rFonts w:hint="eastAsia" w:eastAsia="PMingLiU"/>
          <w:lang w:eastAsia="zh-TW"/>
        </w:rPr>
        <w:t>以上</w:t>
      </w:r>
      <w:r w:rsidRPr="00C10BF5" w:rsidR="001B3042">
        <w:rPr>
          <w:rFonts w:eastAsia="PMingLiU"/>
          <w:lang w:eastAsia="zh-TW"/>
        </w:rPr>
        <w:t>？</w:t>
      </w:r>
    </w:p>
    <w:p w:rsidRPr="00C10BF5" w:rsidR="001B3042" w:rsidP="00B46144" w:rsidRDefault="001B3042" w14:paraId="45723493" w14:textId="77777777">
      <w:pPr>
        <w:rPr>
          <w:rFonts w:eastAsia="PMingLiU"/>
          <w:bCs/>
          <w:lang w:eastAsia="zh-TW"/>
        </w:rPr>
      </w:pPr>
    </w:p>
    <w:p w:rsidRPr="00C10BF5" w:rsidR="008B230B" w:rsidP="008B230B" w:rsidRDefault="004931D2" w14:paraId="4957D786" w14:textId="701B10E0">
      <w:r w:rsidRPr="00C10BF5">
        <w:t>1=</w:t>
      </w:r>
      <w:r w:rsidRPr="00C10BF5">
        <w:rPr>
          <w:rFonts w:hint="eastAsia" w:ascii="PMingLiU" w:hAnsi="PMingLiU" w:eastAsia="PMingLiU" w:cs="PMingLiU"/>
        </w:rPr>
        <w:t>是</w:t>
      </w:r>
    </w:p>
    <w:p w:rsidRPr="00C10BF5" w:rsidR="008B230B" w:rsidP="008B230B" w:rsidRDefault="004931D2" w14:paraId="49F40DA4" w14:textId="04896ABF">
      <w:r w:rsidRPr="00C10BF5">
        <w:t>2=</w:t>
      </w:r>
      <w:r w:rsidRPr="00C10BF5">
        <w:rPr>
          <w:rFonts w:hint="eastAsia" w:ascii="PMingLiU" w:hAnsi="PMingLiU" w:eastAsia="PMingLiU" w:cs="PMingLiU"/>
        </w:rPr>
        <w:t>否</w:t>
      </w:r>
      <w:r w:rsidRPr="00C10BF5" w:rsidR="008B230B">
        <w:t xml:space="preserve"> </w:t>
      </w:r>
    </w:p>
    <w:p w:rsidRPr="00C10BF5" w:rsidR="008B230B" w:rsidP="008B230B" w:rsidRDefault="008B230B" w14:paraId="75D2F748" w14:textId="77777777">
      <w:pPr>
        <w:rPr>
          <w:bCs/>
        </w:rPr>
      </w:pPr>
      <w:r w:rsidRPr="00C10BF5">
        <w:t>………………………………………………………………………………………………</w:t>
      </w:r>
    </w:p>
    <w:p w:rsidRPr="00C10BF5" w:rsidR="008B230B" w:rsidP="008B230B" w:rsidRDefault="008B230B" w14:paraId="39658E5A" w14:textId="77777777">
      <w:pPr>
        <w:rPr>
          <w:bCs/>
        </w:rPr>
      </w:pPr>
    </w:p>
    <w:p w:rsidRPr="00C10BF5" w:rsidR="00360105" w:rsidP="008B230B" w:rsidRDefault="008B230B" w14:paraId="0812DCA7" w14:textId="77777777">
      <w:pPr>
        <w:rPr>
          <w:rFonts w:eastAsia="PMingLiU"/>
          <w:lang w:eastAsia="zh-TW"/>
        </w:rPr>
      </w:pPr>
      <w:r w:rsidRPr="00C10BF5">
        <w:rPr>
          <w:bCs/>
        </w:rPr>
        <w:t>PRG5b.</w:t>
      </w:r>
      <w:r w:rsidRPr="00C10BF5" w:rsidR="00360105">
        <w:rPr>
          <w:rFonts w:eastAsia="PMingLiU"/>
          <w:lang w:eastAsia="zh-TW"/>
        </w:rPr>
        <w:t xml:space="preserve">  </w:t>
      </w:r>
    </w:p>
    <w:p w:rsidRPr="00C10BF5" w:rsidR="000E2A4C" w:rsidP="00B46144" w:rsidRDefault="000E2A4C" w14:paraId="56A7B0DB" w14:textId="77777777">
      <w:pPr>
        <w:rPr>
          <w:rFonts w:eastAsia="PMingLiU"/>
          <w:lang w:eastAsia="zh-TW"/>
        </w:rPr>
      </w:pPr>
    </w:p>
    <w:p w:rsidRPr="00C10BF5" w:rsidR="00360105" w:rsidP="00B46144" w:rsidRDefault="00360105" w14:paraId="7A38B89E" w14:textId="77777777">
      <w:pPr>
        <w:rPr>
          <w:rFonts w:eastAsiaTheme="minorEastAsia"/>
          <w:lang w:eastAsia="zh-CN"/>
        </w:rPr>
      </w:pPr>
      <w:r w:rsidRPr="00C10BF5">
        <w:rPr>
          <w:rFonts w:eastAsia="PMingLiU"/>
          <w:lang w:eastAsia="zh-TW"/>
        </w:rPr>
        <w:t>您的寶寶出生時體重是多少？</w:t>
      </w:r>
    </w:p>
    <w:p w:rsidRPr="00C10BF5" w:rsidR="008B230B" w:rsidP="00B46144" w:rsidRDefault="008B230B" w14:paraId="6D0F7749" w14:textId="77777777">
      <w:pPr>
        <w:rPr>
          <w:rFonts w:eastAsiaTheme="minorEastAsia"/>
          <w:lang w:eastAsia="zh-CN"/>
        </w:rPr>
      </w:pPr>
    </w:p>
    <w:p w:rsidRPr="00C10BF5" w:rsidR="008B230B" w:rsidP="008B230B" w:rsidRDefault="008B230B" w14:paraId="05602F53" w14:textId="77777777">
      <w:pPr>
        <w:rPr>
          <w:b/>
          <w:bCs/>
        </w:rPr>
      </w:pPr>
      <w:r w:rsidRPr="00C10BF5">
        <w:t xml:space="preserve">__________ Pounds </w:t>
      </w:r>
      <w:r w:rsidRPr="00C10BF5">
        <w:rPr>
          <w:b/>
          <w:bCs/>
        </w:rPr>
        <w:t>[ALLOW 00-11]</w:t>
      </w:r>
      <w:r w:rsidRPr="00C10BF5">
        <w:t xml:space="preserve"> __________ Ounces </w:t>
      </w:r>
      <w:r w:rsidRPr="00C10BF5">
        <w:rPr>
          <w:b/>
          <w:bCs/>
        </w:rPr>
        <w:t xml:space="preserve">[ALLOW 00-16] </w:t>
      </w:r>
    </w:p>
    <w:p w:rsidRPr="00C10BF5" w:rsidR="008B230B" w:rsidP="008B230B" w:rsidRDefault="008B230B" w14:paraId="560423BF" w14:textId="77777777">
      <w:pPr>
        <w:rPr>
          <w:b/>
          <w:bCs/>
        </w:rPr>
      </w:pPr>
    </w:p>
    <w:p w:rsidRPr="00C10BF5" w:rsidR="008B230B" w:rsidP="008B230B" w:rsidRDefault="008B230B" w14:paraId="77DC30BF" w14:textId="77777777">
      <w:r w:rsidRPr="00C10BF5">
        <w:rPr>
          <w:bCs/>
        </w:rPr>
        <w:t>[PROGRAMMING NOTE: CAN WE ALLOW FOR KILOGRAMS?]</w:t>
      </w:r>
      <w:r w:rsidRPr="00C10BF5">
        <w:rPr>
          <w:i/>
          <w:iCs/>
          <w:u w:val="single"/>
        </w:rPr>
        <w:t xml:space="preserve">     </w:t>
      </w:r>
    </w:p>
    <w:p w:rsidRPr="00C10BF5" w:rsidR="000E2A4C" w:rsidP="008B230B" w:rsidRDefault="008B230B" w14:paraId="554711D6" w14:textId="77777777">
      <w:pPr>
        <w:rPr>
          <w:rFonts w:eastAsia="PMingLiU"/>
          <w:lang w:eastAsia="zh-TW"/>
        </w:rPr>
      </w:pPr>
      <w:r w:rsidRPr="00C10BF5">
        <w:rPr>
          <w:lang w:eastAsia="zh-TW"/>
        </w:rPr>
        <w:t>………………………………………………………………………………………………</w:t>
      </w:r>
    </w:p>
    <w:p w:rsidRPr="00C10BF5" w:rsidR="00E81011" w:rsidP="00B46144" w:rsidRDefault="00E81011" w14:paraId="228421B9" w14:textId="77777777">
      <w:pPr>
        <w:rPr>
          <w:rFonts w:eastAsia="PMingLiU"/>
          <w:lang w:eastAsia="zh-TW"/>
        </w:rPr>
      </w:pPr>
    </w:p>
    <w:p w:rsidRPr="00C10BF5" w:rsidR="00360105" w:rsidP="00B46144" w:rsidRDefault="008B230B" w14:paraId="420E8E06" w14:textId="4FA83D26">
      <w:pPr>
        <w:rPr>
          <w:rFonts w:eastAsia="PMingLiU"/>
          <w:lang w:eastAsia="zh-TW"/>
        </w:rPr>
      </w:pPr>
      <w:r w:rsidRPr="00C10BF5">
        <w:rPr>
          <w:lang w:eastAsia="zh-TW"/>
        </w:rPr>
        <w:t xml:space="preserve">PRG6a. </w:t>
      </w:r>
      <w:r w:rsidRPr="00C10BF5" w:rsidR="00360105">
        <w:rPr>
          <w:rFonts w:eastAsia="PMingLiU"/>
          <w:lang w:eastAsia="zh-TW"/>
        </w:rPr>
        <w:t>在您最近一次懷孕後，您是否進行過產後檢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E81011" w:rsidP="00B46144" w:rsidRDefault="00E81011" w14:paraId="436B5186" w14:textId="77777777">
      <w:pPr>
        <w:rPr>
          <w:rFonts w:eastAsia="PMingLiU"/>
          <w:lang w:eastAsia="zh-TW"/>
        </w:rPr>
      </w:pPr>
    </w:p>
    <w:p w:rsidRPr="00C10BF5" w:rsidR="00360105" w:rsidP="00B46144" w:rsidRDefault="008B230B" w14:paraId="07235740" w14:textId="043ECA3A">
      <w:pPr>
        <w:rPr>
          <w:rFonts w:eastAsia="PMingLiU"/>
          <w:lang w:eastAsia="zh-TW"/>
        </w:rPr>
      </w:pPr>
      <w:r w:rsidRPr="00C10BF5">
        <w:t xml:space="preserve">IF NEEDED: </w:t>
      </w:r>
      <w:r w:rsidRPr="00C10BF5" w:rsidR="00360105">
        <w:rPr>
          <w:rFonts w:eastAsia="PMingLiU"/>
          <w:lang w:eastAsia="zh-TW"/>
        </w:rPr>
        <w:t>產後檢查是指女性大約在產後</w:t>
      </w:r>
      <w:r w:rsidRPr="00C10BF5" w:rsidR="00360105">
        <w:rPr>
          <w:rFonts w:eastAsia="PMingLiU"/>
          <w:lang w:eastAsia="zh-TW"/>
        </w:rPr>
        <w:t xml:space="preserve"> 4-6 </w:t>
      </w:r>
      <w:r w:rsidRPr="00C10BF5" w:rsidR="00360105">
        <w:rPr>
          <w:rFonts w:eastAsia="PMingLiU"/>
          <w:lang w:eastAsia="zh-TW"/>
        </w:rPr>
        <w:t>週進行的</w:t>
      </w:r>
      <w:r w:rsidRPr="00C10BF5" w:rsidR="005125B2">
        <w:rPr>
          <w:rFonts w:eastAsia="PMingLiU"/>
          <w:lang w:eastAsia="zh-TW"/>
        </w:rPr>
        <w:t>例行</w:t>
      </w:r>
      <w:r w:rsidRPr="00C10BF5" w:rsidR="00360105">
        <w:rPr>
          <w:rFonts w:eastAsia="PMingLiU"/>
          <w:lang w:eastAsia="zh-TW"/>
        </w:rPr>
        <w:t>檢查。</w:t>
      </w:r>
    </w:p>
    <w:p w:rsidRPr="00C10BF5" w:rsidR="00822965" w:rsidP="00822965" w:rsidRDefault="00822965" w14:paraId="71D6F65B" w14:textId="77777777">
      <w:pPr>
        <w:rPr>
          <w:rFonts w:eastAsia="PMingLiU"/>
          <w:lang w:eastAsia="zh-TW"/>
        </w:rPr>
      </w:pPr>
    </w:p>
    <w:p w:rsidRPr="00C10BF5" w:rsidR="008B230B" w:rsidP="008B230B" w:rsidRDefault="008B230B" w14:paraId="5EB60588" w14:textId="77777777">
      <w:r w:rsidRPr="00C10BF5">
        <w:t>[ALLOW MULTIPLE RESPONSES FOR RESPONSE 1 AND 2]</w:t>
      </w:r>
    </w:p>
    <w:p w:rsidRPr="00C10BF5" w:rsidR="008B230B" w:rsidP="008B230B" w:rsidRDefault="008B230B" w14:paraId="07FF11A5" w14:textId="77777777"/>
    <w:p w:rsidRPr="00C10BF5" w:rsidR="008B230B" w:rsidP="008B230B" w:rsidRDefault="008B230B" w14:paraId="5F54953F" w14:textId="77777777">
      <w:r w:rsidRPr="00C10BF5">
        <w:t>1= YES - {REFERENCE HEALTH CENTER}</w:t>
      </w:r>
    </w:p>
    <w:p w:rsidRPr="00C10BF5" w:rsidR="008B230B" w:rsidP="008B230B" w:rsidRDefault="008B230B" w14:paraId="4AEE7577" w14:textId="77777777">
      <w:r w:rsidRPr="00C10BF5">
        <w:t>2= YES - {SOME OTHER PLACE)</w:t>
      </w:r>
    </w:p>
    <w:p w:rsidRPr="00C10BF5" w:rsidR="008B230B" w:rsidP="008B230B" w:rsidRDefault="008B230B" w14:paraId="391D3F6E" w14:textId="77777777">
      <w:r w:rsidRPr="00C10BF5">
        <w:t>3= NO</w:t>
      </w:r>
    </w:p>
    <w:p w:rsidRPr="00C10BF5" w:rsidR="008B230B" w:rsidP="008B230B" w:rsidRDefault="008B230B" w14:paraId="400D6098" w14:textId="77777777">
      <w:r w:rsidRPr="00C10BF5">
        <w:t>………………………………………………………………………………………………</w:t>
      </w:r>
    </w:p>
    <w:p w:rsidRPr="00C10BF5" w:rsidR="008B230B" w:rsidP="008B230B" w:rsidRDefault="008B230B" w14:paraId="5C3F7584" w14:textId="77777777"/>
    <w:p w:rsidRPr="00C10BF5" w:rsidR="00822965" w:rsidP="008B230B" w:rsidRDefault="008B230B" w14:paraId="098C420A" w14:textId="77777777">
      <w:pPr>
        <w:rPr>
          <w:rFonts w:eastAsia="PMingLiU"/>
          <w:lang w:eastAsia="zh-TW"/>
        </w:rPr>
      </w:pPr>
      <w:r w:rsidRPr="00C10BF5">
        <w:t>PRG6b_OTH. [IF PRG6a=2 CONTINUE, ELSE GO TO PRG6c]</w:t>
      </w:r>
    </w:p>
    <w:p w:rsidRPr="00C10BF5" w:rsidR="00360105" w:rsidP="00B46144" w:rsidRDefault="00360105" w14:paraId="64CE417D" w14:textId="77777777">
      <w:pPr>
        <w:rPr>
          <w:rFonts w:eastAsia="PMingLiU"/>
          <w:lang w:eastAsia="zh-TW"/>
        </w:rPr>
      </w:pPr>
    </w:p>
    <w:p w:rsidRPr="00C10BF5" w:rsidR="00360105" w:rsidP="00B46144" w:rsidRDefault="00360105" w14:paraId="57B339AA" w14:textId="77E0CA5D">
      <w:pPr>
        <w:rPr>
          <w:rFonts w:eastAsia="PMingLiU"/>
          <w:lang w:eastAsia="zh-TW"/>
        </w:rPr>
      </w:pPr>
      <w:r w:rsidRPr="00C10BF5">
        <w:rPr>
          <w:rFonts w:eastAsia="PMingLiU"/>
          <w:lang w:eastAsia="zh-TW"/>
        </w:rPr>
        <w:t>您</w:t>
      </w:r>
      <w:r w:rsidRPr="00C10BF5" w:rsidR="0060379D">
        <w:rPr>
          <w:rFonts w:hint="eastAsia" w:eastAsia="PMingLiU"/>
          <w:lang w:eastAsia="zh-TW"/>
        </w:rPr>
        <w:t>在</w:t>
      </w:r>
      <w:r w:rsidRPr="00C10BF5">
        <w:rPr>
          <w:rFonts w:eastAsia="PMingLiU"/>
          <w:lang w:eastAsia="zh-TW"/>
        </w:rPr>
        <w:t>哪裡進行產後檢查？</w:t>
      </w:r>
      <w:r w:rsidRPr="00C10BF5">
        <w:rPr>
          <w:rFonts w:eastAsia="PMingLiU"/>
          <w:lang w:eastAsia="zh-TW"/>
        </w:rPr>
        <w:t xml:space="preserve"> </w:t>
      </w:r>
    </w:p>
    <w:p w:rsidRPr="00C10BF5" w:rsidR="00DC5939" w:rsidP="00B46144" w:rsidRDefault="00DC5939" w14:paraId="609B344C" w14:textId="77777777">
      <w:pPr>
        <w:rPr>
          <w:rFonts w:eastAsia="PMingLiU"/>
          <w:b/>
          <w:bCs/>
          <w:lang w:eastAsia="zh-TW"/>
        </w:rPr>
      </w:pPr>
    </w:p>
    <w:p w:rsidRPr="00C10BF5" w:rsidR="001A0009" w:rsidP="00B46144" w:rsidRDefault="001A0009" w14:paraId="3D323AED" w14:textId="3E60E54B">
      <w:pPr>
        <w:rPr>
          <w:rFonts w:eastAsia="PMingLiU"/>
          <w:caps/>
          <w:lang w:eastAsia="zh-TW"/>
        </w:rPr>
      </w:pPr>
      <w:r w:rsidRPr="00C10BF5">
        <w:rPr>
          <w:rFonts w:eastAsia="PMingLiU"/>
          <w:caps/>
          <w:lang w:eastAsia="zh-TW"/>
        </w:rPr>
        <w:t>1=</w:t>
      </w:r>
      <w:r w:rsidRPr="00C10BF5">
        <w:rPr>
          <w:rFonts w:eastAsia="PMingLiU"/>
          <w:caps/>
          <w:lang w:eastAsia="zh-TW"/>
        </w:rPr>
        <w:t>我的家庭醫師診</w:t>
      </w:r>
      <w:r w:rsidRPr="00C10BF5" w:rsidR="004F7DF0">
        <w:rPr>
          <w:rFonts w:eastAsia="PMingLiU"/>
          <w:caps/>
          <w:lang w:eastAsia="zh-TW"/>
        </w:rPr>
        <w:t>室</w:t>
      </w:r>
    </w:p>
    <w:p w:rsidRPr="00C10BF5" w:rsidR="001A0009" w:rsidP="00B46144" w:rsidRDefault="001A0009" w14:paraId="4B0B5E7A" w14:textId="668A0CB4">
      <w:pPr>
        <w:rPr>
          <w:rFonts w:eastAsia="PMingLiU"/>
          <w:caps/>
          <w:lang w:eastAsia="zh-TW"/>
        </w:rPr>
      </w:pPr>
      <w:r w:rsidRPr="00C10BF5">
        <w:rPr>
          <w:rFonts w:eastAsia="PMingLiU"/>
          <w:caps/>
          <w:lang w:eastAsia="zh-TW"/>
        </w:rPr>
        <w:t>2=</w:t>
      </w:r>
      <w:proofErr w:type="gramStart"/>
      <w:r w:rsidRPr="00C10BF5">
        <w:rPr>
          <w:rFonts w:eastAsia="PMingLiU"/>
          <w:caps/>
          <w:lang w:eastAsia="zh-TW"/>
        </w:rPr>
        <w:t>我</w:t>
      </w:r>
      <w:r w:rsidRPr="00C10BF5" w:rsidR="00750BA8">
        <w:rPr>
          <w:rFonts w:hint="eastAsia" w:eastAsia="PMingLiU"/>
          <w:caps/>
          <w:lang w:eastAsia="zh-TW"/>
        </w:rPr>
        <w:t>的婦產科醫師</w:t>
      </w:r>
      <w:r w:rsidRPr="00C10BF5" w:rsidR="00750BA8">
        <w:rPr>
          <w:rFonts w:hint="eastAsia" w:eastAsia="PMingLiU"/>
          <w:caps/>
          <w:lang w:eastAsia="zh-TW"/>
        </w:rPr>
        <w:t>(</w:t>
      </w:r>
      <w:proofErr w:type="gramEnd"/>
      <w:r w:rsidRPr="00C10BF5">
        <w:rPr>
          <w:rFonts w:eastAsia="PMingLiU"/>
          <w:caps/>
          <w:lang w:eastAsia="zh-TW"/>
        </w:rPr>
        <w:t>OB/GYN</w:t>
      </w:r>
      <w:r w:rsidRPr="00C10BF5" w:rsidR="00750BA8">
        <w:rPr>
          <w:rFonts w:hint="eastAsia" w:eastAsia="PMingLiU"/>
          <w:caps/>
          <w:lang w:eastAsia="zh-TW"/>
        </w:rPr>
        <w:t>)</w:t>
      </w:r>
      <w:r w:rsidRPr="00C10BF5">
        <w:rPr>
          <w:rFonts w:eastAsia="PMingLiU"/>
          <w:caps/>
          <w:lang w:eastAsia="zh-TW"/>
        </w:rPr>
        <w:t>的診室</w:t>
      </w:r>
    </w:p>
    <w:p w:rsidRPr="00C10BF5" w:rsidR="001A0009" w:rsidP="00B46144" w:rsidRDefault="001A0009" w14:paraId="0E3459FF" w14:textId="77777777">
      <w:pPr>
        <w:rPr>
          <w:rFonts w:eastAsia="PMingLiU"/>
          <w:caps/>
          <w:lang w:eastAsia="zh-TW"/>
        </w:rPr>
      </w:pPr>
      <w:r w:rsidRPr="00C10BF5">
        <w:rPr>
          <w:rFonts w:eastAsia="PMingLiU"/>
          <w:caps/>
          <w:lang w:eastAsia="zh-TW"/>
        </w:rPr>
        <w:t>3=</w:t>
      </w:r>
      <w:r w:rsidRPr="00C10BF5">
        <w:rPr>
          <w:rFonts w:eastAsia="PMingLiU"/>
          <w:caps/>
          <w:lang w:eastAsia="zh-TW"/>
        </w:rPr>
        <w:t>醫院診所</w:t>
      </w:r>
    </w:p>
    <w:p w:rsidRPr="00C10BF5" w:rsidR="00EB4DF5" w:rsidP="00B46144" w:rsidRDefault="001A0009" w14:paraId="096D3FCA" w14:textId="77777777">
      <w:pPr>
        <w:rPr>
          <w:rFonts w:eastAsia="PMingLiU"/>
          <w:caps/>
          <w:lang w:eastAsia="zh-TW"/>
        </w:rPr>
      </w:pPr>
      <w:r w:rsidRPr="00C10BF5">
        <w:rPr>
          <w:rFonts w:eastAsia="PMingLiU"/>
          <w:caps/>
          <w:lang w:eastAsia="zh-TW"/>
        </w:rPr>
        <w:t>4=</w:t>
      </w:r>
      <w:r w:rsidRPr="00C10BF5">
        <w:rPr>
          <w:rFonts w:eastAsia="PMingLiU"/>
          <w:caps/>
          <w:lang w:eastAsia="zh-TW"/>
        </w:rPr>
        <w:t>衛生部門診所</w:t>
      </w:r>
    </w:p>
    <w:p w:rsidRPr="00C10BF5" w:rsidR="001A0009" w:rsidP="00B46144" w:rsidRDefault="001A0009" w14:paraId="3F34EC0B" w14:textId="5916390B">
      <w:pPr>
        <w:rPr>
          <w:rFonts w:eastAsia="PMingLiU"/>
          <w:caps/>
          <w:lang w:eastAsia="zh-TW"/>
        </w:rPr>
      </w:pPr>
      <w:r w:rsidRPr="00C10BF5">
        <w:rPr>
          <w:rFonts w:eastAsia="PMingLiU"/>
          <w:caps/>
          <w:lang w:eastAsia="zh-TW"/>
        </w:rPr>
        <w:t>5=</w:t>
      </w:r>
      <w:r w:rsidRPr="00C10BF5">
        <w:rPr>
          <w:rFonts w:eastAsia="PMingLiU"/>
          <w:caps/>
          <w:lang w:eastAsia="zh-TW"/>
        </w:rPr>
        <w:t>其他</w:t>
      </w:r>
      <w:r w:rsidRPr="00C10BF5" w:rsidR="004F7DF0">
        <w:rPr>
          <w:rFonts w:hint="eastAsia" w:eastAsia="PMingLiU"/>
          <w:caps/>
          <w:lang w:eastAsia="zh-TW"/>
        </w:rPr>
        <w:t>地方</w:t>
      </w:r>
    </w:p>
    <w:p w:rsidRPr="00C10BF5" w:rsidR="00360105" w:rsidP="00B46144" w:rsidRDefault="008B230B" w14:paraId="5D33F0FD" w14:textId="77777777">
      <w:pPr>
        <w:rPr>
          <w:rFonts w:eastAsia="PMingLiU"/>
          <w:lang w:eastAsia="zh-TW"/>
        </w:rPr>
      </w:pPr>
      <w:r w:rsidRPr="00C10BF5">
        <w:rPr>
          <w:lang w:eastAsia="zh-TW"/>
        </w:rPr>
        <w:t>………………………………………………………………………………………………</w:t>
      </w:r>
    </w:p>
    <w:p w:rsidRPr="00C10BF5" w:rsidR="00E81011" w:rsidP="00B46144" w:rsidRDefault="00E81011" w14:paraId="2CB112C5" w14:textId="77777777">
      <w:pPr>
        <w:rPr>
          <w:rFonts w:eastAsia="PMingLiU"/>
          <w:lang w:eastAsia="zh-TW"/>
        </w:rPr>
      </w:pPr>
    </w:p>
    <w:p w:rsidRPr="00C10BF5" w:rsidR="00251F11" w:rsidP="00251F11" w:rsidRDefault="008B230B" w14:paraId="2029E8E2" w14:textId="7B2B60DF">
      <w:pPr>
        <w:rPr>
          <w:rFonts w:eastAsia="PMingLiU"/>
          <w:lang w:eastAsia="zh-TW"/>
        </w:rPr>
      </w:pPr>
      <w:r w:rsidRPr="00C10BF5">
        <w:rPr>
          <w:lang w:eastAsia="zh-TW"/>
        </w:rPr>
        <w:t xml:space="preserve">PRG6c. </w:t>
      </w:r>
      <w:r w:rsidRPr="00C10BF5" w:rsidR="00360105">
        <w:rPr>
          <w:rFonts w:eastAsia="PMingLiU"/>
          <w:lang w:eastAsia="zh-TW"/>
        </w:rPr>
        <w:t>您的寶寶出生後，是否曾由醫生</w:t>
      </w:r>
      <w:r w:rsidRPr="00C10BF5" w:rsidR="00360105">
        <w:rPr>
          <w:rFonts w:eastAsia="PMingLiU"/>
          <w:lang w:eastAsia="zh-TW"/>
        </w:rPr>
        <w:t xml:space="preserve"> </w:t>
      </w:r>
      <w:r w:rsidRPr="00C10BF5" w:rsidR="00360105">
        <w:rPr>
          <w:rFonts w:eastAsia="PMingLiU"/>
          <w:lang w:eastAsia="zh-TW"/>
        </w:rPr>
        <w:t>或其他醫療保健人員進行產後一週新生兒檢查？</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 xml:space="preserve">{REFERENCE HEALTH </w:t>
      </w:r>
      <w:proofErr w:type="gramStart"/>
      <w:r w:rsidRPr="00C10BF5">
        <w:t>CENTER}</w:t>
      </w:r>
      <w:r w:rsidRPr="00C10BF5" w:rsidR="00360105">
        <w:rPr>
          <w:rFonts w:eastAsia="PMingLiU"/>
          <w:lang w:eastAsia="zh-TW"/>
        </w:rPr>
        <w:t>」</w:t>
      </w:r>
      <w:proofErr w:type="gramEnd"/>
      <w:r w:rsidRPr="00C10BF5" w:rsidR="00360105">
        <w:rPr>
          <w:rFonts w:eastAsia="PMingLiU"/>
          <w:lang w:eastAsia="zh-TW"/>
        </w:rPr>
        <w:t>、「是的，在其他某個地方」還是「沒有」？</w:t>
      </w:r>
    </w:p>
    <w:p w:rsidRPr="00C10BF5" w:rsidR="00251F11" w:rsidP="00251F11" w:rsidRDefault="00251F11" w14:paraId="02D7ED5D" w14:textId="77777777">
      <w:pPr>
        <w:rPr>
          <w:rFonts w:eastAsia="PMingLiU"/>
          <w:lang w:eastAsia="zh-TW"/>
        </w:rPr>
      </w:pPr>
    </w:p>
    <w:p w:rsidRPr="00C10BF5" w:rsidR="008B230B" w:rsidP="008B230B" w:rsidRDefault="008B230B" w14:paraId="30B9B24C" w14:textId="77777777">
      <w:r w:rsidRPr="00C10BF5">
        <w:t>[ALLOW MULTIPLE RESPONSES FOR RESPONSE 1 AND 2]</w:t>
      </w:r>
    </w:p>
    <w:p w:rsidRPr="00C10BF5" w:rsidR="008B230B" w:rsidP="008B230B" w:rsidRDefault="008B230B" w14:paraId="5EF9D936" w14:textId="77777777"/>
    <w:p w:rsidRPr="00C10BF5" w:rsidR="008B230B" w:rsidP="008B230B" w:rsidRDefault="008B230B" w14:paraId="320EE806" w14:textId="77777777">
      <w:r w:rsidRPr="00C10BF5">
        <w:t>1= YES - {REFERENCE HEALTH CENTER}</w:t>
      </w:r>
    </w:p>
    <w:p w:rsidRPr="00C10BF5" w:rsidR="008B230B" w:rsidP="008B230B" w:rsidRDefault="008B230B" w14:paraId="00E80E3E" w14:textId="77777777">
      <w:r w:rsidRPr="00C10BF5">
        <w:t>2= YES - {SOME OTHER PLACE)</w:t>
      </w:r>
    </w:p>
    <w:p w:rsidRPr="00C10BF5" w:rsidR="008B230B" w:rsidP="008B230B" w:rsidRDefault="008B230B" w14:paraId="61770EC1" w14:textId="77777777">
      <w:pPr>
        <w:rPr>
          <w:rFonts w:eastAsiaTheme="minorEastAsia"/>
          <w:lang w:eastAsia="zh-TW"/>
        </w:rPr>
      </w:pPr>
      <w:r w:rsidRPr="00C10BF5">
        <w:rPr>
          <w:lang w:eastAsia="zh-TW"/>
        </w:rPr>
        <w:t>3= NO</w:t>
      </w:r>
      <w:r w:rsidRPr="00C10BF5">
        <w:rPr>
          <w:rFonts w:eastAsia="PMingLiU"/>
          <w:lang w:eastAsia="zh-TW"/>
        </w:rPr>
        <w:t xml:space="preserve"> </w:t>
      </w:r>
    </w:p>
    <w:p w:rsidRPr="00C10BF5" w:rsidR="00251F11" w:rsidP="008B230B" w:rsidRDefault="00251F11" w14:paraId="2F7DDEBA" w14:textId="77777777">
      <w:pPr>
        <w:rPr>
          <w:rFonts w:eastAsia="PMingLiU"/>
          <w:caps/>
          <w:lang w:eastAsia="zh-TW"/>
        </w:rPr>
      </w:pPr>
      <w:r w:rsidRPr="00C10BF5">
        <w:rPr>
          <w:rFonts w:eastAsia="PMingLiU"/>
          <w:lang w:eastAsia="zh-TW"/>
        </w:rPr>
        <w:t xml:space="preserve">4= </w:t>
      </w:r>
      <w:r w:rsidRPr="00C10BF5">
        <w:rPr>
          <w:rFonts w:eastAsia="PMingLiU"/>
          <w:caps/>
          <w:lang w:eastAsia="zh-TW"/>
        </w:rPr>
        <w:t>我的寶寶當時仍在醫院</w:t>
      </w:r>
    </w:p>
    <w:p w:rsidR="008B230B" w:rsidP="008B230B" w:rsidRDefault="008B230B" w14:paraId="0AD657FF" w14:textId="0830EF5E">
      <w:r w:rsidRPr="00C10BF5">
        <w:t>………………………………………………………………………………………………</w:t>
      </w:r>
    </w:p>
    <w:p w:rsidR="003276D3" w:rsidP="008B230B" w:rsidRDefault="003276D3" w14:paraId="585BAD1B" w14:textId="500CDB58"/>
    <w:p w:rsidR="003276D3" w:rsidP="008B230B" w:rsidRDefault="003276D3" w14:paraId="1847A673" w14:textId="0FC93756"/>
    <w:p w:rsidRPr="00C10BF5" w:rsidR="008B230B" w:rsidP="008B230B" w:rsidRDefault="008B230B" w14:paraId="5BFA7D9E" w14:textId="77777777">
      <w:r w:rsidRPr="00C10BF5">
        <w:t>………………………………………………………………………………………………</w:t>
      </w:r>
    </w:p>
    <w:p w:rsidRPr="00C10BF5" w:rsidR="008B230B" w:rsidP="008B230B" w:rsidRDefault="008B230B" w14:paraId="33B20824" w14:textId="77777777"/>
    <w:p w:rsidRPr="00C10BF5" w:rsidR="00360105" w:rsidP="008B230B" w:rsidRDefault="008B230B" w14:paraId="4FEF1C94" w14:textId="77777777">
      <w:pPr>
        <w:rPr>
          <w:rFonts w:eastAsia="PMingLiU"/>
          <w:lang w:eastAsia="zh-TW"/>
        </w:rPr>
      </w:pPr>
      <w:r w:rsidRPr="00C10BF5">
        <w:t>PRG6d_OTH. [IF PRG6c=2 CONTINUE, ELSE GO TO PRG6e]</w:t>
      </w:r>
    </w:p>
    <w:p w:rsidRPr="00C10BF5" w:rsidR="00360105" w:rsidP="00B46144" w:rsidRDefault="00360105" w14:paraId="232828E4" w14:textId="77777777">
      <w:pPr>
        <w:rPr>
          <w:rFonts w:eastAsia="PMingLiU"/>
          <w:lang w:eastAsia="zh-TW"/>
        </w:rPr>
      </w:pPr>
    </w:p>
    <w:p w:rsidRPr="00C10BF5" w:rsidR="00360105" w:rsidP="00B46144" w:rsidRDefault="00360105" w14:paraId="56B58579" w14:textId="77777777">
      <w:pPr>
        <w:rPr>
          <w:rFonts w:eastAsia="PMingLiU"/>
          <w:lang w:eastAsia="zh-TW"/>
        </w:rPr>
      </w:pPr>
      <w:r w:rsidRPr="00C10BF5">
        <w:rPr>
          <w:rFonts w:eastAsia="PMingLiU"/>
          <w:lang w:eastAsia="zh-TW"/>
        </w:rPr>
        <w:t>您的寶寶在哪裡進行產後一週新生兒檢查？</w:t>
      </w:r>
      <w:r w:rsidRPr="00C10BF5">
        <w:rPr>
          <w:rFonts w:eastAsia="PMingLiU"/>
          <w:lang w:eastAsia="zh-TW"/>
        </w:rPr>
        <w:t xml:space="preserve"> </w:t>
      </w:r>
    </w:p>
    <w:p w:rsidRPr="00C10BF5" w:rsidR="00360105" w:rsidP="00B46144" w:rsidRDefault="00360105" w14:paraId="0CCE5A36" w14:textId="77777777">
      <w:pPr>
        <w:rPr>
          <w:rFonts w:eastAsia="PMingLiU"/>
          <w:lang w:eastAsia="zh-TW"/>
        </w:rPr>
      </w:pPr>
    </w:p>
    <w:p w:rsidRPr="00C10BF5" w:rsidR="001A0009" w:rsidP="001A0009" w:rsidRDefault="001A0009" w14:paraId="636788A1" w14:textId="77777777">
      <w:pPr>
        <w:rPr>
          <w:rFonts w:eastAsia="PMingLiU"/>
          <w:caps/>
          <w:lang w:eastAsia="zh-TW"/>
        </w:rPr>
      </w:pPr>
      <w:r w:rsidRPr="00C10BF5">
        <w:rPr>
          <w:rFonts w:eastAsia="PMingLiU"/>
          <w:caps/>
          <w:lang w:eastAsia="zh-TW"/>
        </w:rPr>
        <w:t>1=</w:t>
      </w:r>
      <w:r w:rsidRPr="00C10BF5">
        <w:rPr>
          <w:rFonts w:eastAsia="PMingLiU"/>
          <w:caps/>
          <w:lang w:eastAsia="zh-TW"/>
        </w:rPr>
        <w:t>在家裡</w:t>
      </w:r>
    </w:p>
    <w:p w:rsidRPr="00C10BF5" w:rsidR="001A0009" w:rsidP="001A0009" w:rsidRDefault="001A0009" w14:paraId="15F17F7A" w14:textId="399FD048">
      <w:pPr>
        <w:rPr>
          <w:rFonts w:eastAsia="PMingLiU"/>
          <w:caps/>
          <w:lang w:eastAsia="zh-TW"/>
        </w:rPr>
      </w:pPr>
      <w:r w:rsidRPr="00C10BF5">
        <w:rPr>
          <w:rFonts w:eastAsia="PMingLiU"/>
          <w:caps/>
          <w:lang w:eastAsia="zh-TW"/>
        </w:rPr>
        <w:t>2=</w:t>
      </w:r>
      <w:r w:rsidRPr="00C10BF5">
        <w:rPr>
          <w:rFonts w:eastAsia="PMingLiU"/>
          <w:caps/>
          <w:lang w:eastAsia="zh-TW"/>
        </w:rPr>
        <w:t>我的家庭醫師</w:t>
      </w:r>
      <w:r w:rsidRPr="00C10BF5" w:rsidR="00750BA8">
        <w:rPr>
          <w:rFonts w:hint="eastAsia" w:eastAsia="PMingLiU"/>
          <w:caps/>
          <w:lang w:eastAsia="zh-TW"/>
        </w:rPr>
        <w:t>的</w:t>
      </w:r>
      <w:r w:rsidRPr="00C10BF5">
        <w:rPr>
          <w:rFonts w:eastAsia="PMingLiU"/>
          <w:caps/>
          <w:lang w:eastAsia="zh-TW"/>
        </w:rPr>
        <w:t>診</w:t>
      </w:r>
      <w:r w:rsidRPr="00C10BF5" w:rsidR="00750BA8">
        <w:rPr>
          <w:rFonts w:eastAsia="PMingLiU"/>
          <w:caps/>
          <w:lang w:eastAsia="zh-TW"/>
        </w:rPr>
        <w:t>室</w:t>
      </w:r>
      <w:r w:rsidRPr="00C10BF5">
        <w:rPr>
          <w:rFonts w:eastAsia="PMingLiU"/>
          <w:caps/>
          <w:lang w:eastAsia="zh-TW"/>
        </w:rPr>
        <w:t xml:space="preserve"> </w:t>
      </w:r>
    </w:p>
    <w:p w:rsidRPr="00C10BF5" w:rsidR="001A0009" w:rsidP="001A0009" w:rsidRDefault="001A0009" w14:paraId="6CB42FE1" w14:textId="5CE95321">
      <w:pPr>
        <w:rPr>
          <w:rFonts w:eastAsia="PMingLiU"/>
          <w:caps/>
          <w:lang w:eastAsia="zh-TW"/>
        </w:rPr>
      </w:pPr>
      <w:r w:rsidRPr="00C10BF5">
        <w:rPr>
          <w:rFonts w:eastAsia="PMingLiU"/>
          <w:caps/>
          <w:lang w:eastAsia="zh-TW"/>
        </w:rPr>
        <w:t>3=</w:t>
      </w:r>
      <w:proofErr w:type="gramStart"/>
      <w:r w:rsidRPr="00C10BF5">
        <w:rPr>
          <w:rFonts w:eastAsia="PMingLiU"/>
          <w:caps/>
          <w:lang w:eastAsia="zh-TW"/>
        </w:rPr>
        <w:t>我</w:t>
      </w:r>
      <w:r w:rsidRPr="00C10BF5" w:rsidR="00750BA8">
        <w:rPr>
          <w:rFonts w:hint="eastAsia" w:eastAsia="PMingLiU"/>
          <w:caps/>
          <w:lang w:eastAsia="zh-TW"/>
        </w:rPr>
        <w:t>的婦產科醫師</w:t>
      </w:r>
      <w:r w:rsidRPr="00C10BF5" w:rsidR="00750BA8">
        <w:rPr>
          <w:rFonts w:eastAsia="PMingLiU"/>
          <w:caps/>
          <w:lang w:eastAsia="zh-TW"/>
        </w:rPr>
        <w:t>(</w:t>
      </w:r>
      <w:proofErr w:type="gramEnd"/>
      <w:r w:rsidRPr="00C10BF5">
        <w:rPr>
          <w:rFonts w:eastAsia="PMingLiU"/>
          <w:caps/>
          <w:lang w:eastAsia="zh-TW"/>
        </w:rPr>
        <w:t>OB/GYN</w:t>
      </w:r>
      <w:r w:rsidRPr="00C10BF5" w:rsidR="00750BA8">
        <w:rPr>
          <w:rFonts w:eastAsia="PMingLiU"/>
          <w:caps/>
          <w:lang w:eastAsia="zh-TW"/>
        </w:rPr>
        <w:t>)</w:t>
      </w:r>
      <w:r w:rsidRPr="00C10BF5">
        <w:rPr>
          <w:rFonts w:eastAsia="PMingLiU"/>
          <w:caps/>
          <w:lang w:eastAsia="zh-TW"/>
        </w:rPr>
        <w:t>的診室</w:t>
      </w:r>
    </w:p>
    <w:p w:rsidRPr="00C10BF5" w:rsidR="001A0009" w:rsidP="001A0009" w:rsidRDefault="001A0009" w14:paraId="579DAC4B" w14:textId="77777777">
      <w:pPr>
        <w:rPr>
          <w:rFonts w:eastAsia="PMingLiU"/>
          <w:caps/>
          <w:lang w:eastAsia="zh-TW"/>
        </w:rPr>
      </w:pPr>
      <w:r w:rsidRPr="00C10BF5">
        <w:rPr>
          <w:rFonts w:eastAsia="PMingLiU"/>
          <w:caps/>
          <w:lang w:eastAsia="zh-TW"/>
        </w:rPr>
        <w:t>4=</w:t>
      </w:r>
      <w:r w:rsidRPr="00C10BF5">
        <w:rPr>
          <w:rFonts w:eastAsia="PMingLiU"/>
          <w:caps/>
          <w:lang w:eastAsia="zh-TW"/>
        </w:rPr>
        <w:t>醫院診所</w:t>
      </w:r>
    </w:p>
    <w:p w:rsidRPr="00C10BF5" w:rsidR="001A0009" w:rsidP="001A0009" w:rsidRDefault="001A0009" w14:paraId="56E7A644" w14:textId="77777777">
      <w:pPr>
        <w:rPr>
          <w:rFonts w:eastAsia="PMingLiU"/>
          <w:caps/>
          <w:lang w:eastAsia="zh-TW"/>
        </w:rPr>
      </w:pPr>
      <w:r w:rsidRPr="00C10BF5">
        <w:rPr>
          <w:rFonts w:eastAsia="PMingLiU"/>
          <w:caps/>
          <w:lang w:eastAsia="zh-TW"/>
        </w:rPr>
        <w:t>5=</w:t>
      </w:r>
      <w:r w:rsidRPr="00C10BF5">
        <w:rPr>
          <w:rFonts w:eastAsia="PMingLiU"/>
          <w:caps/>
          <w:lang w:eastAsia="zh-TW"/>
        </w:rPr>
        <w:t>衛生部門診所</w:t>
      </w:r>
    </w:p>
    <w:p w:rsidRPr="00C10BF5" w:rsidR="001A0009" w:rsidP="001A0009" w:rsidRDefault="001A0009" w14:paraId="0FE2638F" w14:textId="7E270F5F">
      <w:pPr>
        <w:rPr>
          <w:rFonts w:eastAsia="PMingLiU"/>
          <w:caps/>
          <w:lang w:eastAsia="zh-TW"/>
        </w:rPr>
      </w:pPr>
      <w:r w:rsidRPr="00C10BF5">
        <w:rPr>
          <w:rFonts w:eastAsia="PMingLiU"/>
          <w:caps/>
          <w:lang w:eastAsia="zh-TW"/>
        </w:rPr>
        <w:t>6=</w:t>
      </w:r>
      <w:r w:rsidRPr="00C10BF5">
        <w:rPr>
          <w:rFonts w:eastAsia="PMingLiU"/>
          <w:caps/>
          <w:lang w:eastAsia="zh-TW"/>
        </w:rPr>
        <w:t>其他</w:t>
      </w:r>
      <w:r w:rsidRPr="00C10BF5" w:rsidR="00750BA8">
        <w:rPr>
          <w:rFonts w:hint="eastAsia" w:eastAsia="PMingLiU"/>
          <w:caps/>
          <w:lang w:eastAsia="zh-TW"/>
        </w:rPr>
        <w:t>地方</w:t>
      </w:r>
    </w:p>
    <w:p w:rsidRPr="00C10BF5" w:rsidR="00DC5939" w:rsidP="00B46144" w:rsidRDefault="008B230B" w14:paraId="030E7EF1" w14:textId="77777777">
      <w:pPr>
        <w:rPr>
          <w:rFonts w:eastAsia="PMingLiU"/>
          <w:lang w:eastAsia="zh-TW"/>
        </w:rPr>
      </w:pPr>
      <w:r w:rsidRPr="00C10BF5">
        <w:rPr>
          <w:lang w:eastAsia="zh-TW"/>
        </w:rPr>
        <w:t>………………………………………………………………………………………………</w:t>
      </w:r>
    </w:p>
    <w:p w:rsidRPr="00C10BF5" w:rsidR="00470019" w:rsidP="00B46144" w:rsidRDefault="00470019" w14:paraId="5E289C1F" w14:textId="77777777">
      <w:pPr>
        <w:rPr>
          <w:rFonts w:eastAsia="PMingLiU"/>
          <w:b/>
          <w:bCs/>
          <w:lang w:eastAsia="zh-TW"/>
        </w:rPr>
      </w:pPr>
    </w:p>
    <w:p w:rsidRPr="00C10BF5" w:rsidR="00470019" w:rsidP="00470019" w:rsidRDefault="008B230B" w14:paraId="56FA306C" w14:textId="3B85AF6A">
      <w:pPr>
        <w:rPr>
          <w:rFonts w:eastAsia="PMingLiU"/>
          <w:bCs/>
          <w:lang w:eastAsia="zh-TW"/>
        </w:rPr>
      </w:pPr>
      <w:r w:rsidRPr="00C10BF5">
        <w:rPr>
          <w:bCs/>
          <w:lang w:eastAsia="zh-TW"/>
        </w:rPr>
        <w:t xml:space="preserve">PRG6e. </w:t>
      </w:r>
      <w:r w:rsidRPr="00C10BF5" w:rsidR="00470019">
        <w:rPr>
          <w:rFonts w:eastAsia="PMingLiU"/>
          <w:lang w:eastAsia="zh-TW"/>
        </w:rPr>
        <w:t>您最常採用哪個體位使寶寶躺下睡覺？</w:t>
      </w:r>
      <w:r w:rsidRPr="00C10BF5" w:rsidR="00F47FE6">
        <w:rPr>
          <w:rFonts w:eastAsia="PMingLiU"/>
          <w:lang w:eastAsia="zh-TW"/>
        </w:rPr>
        <w:t>您認為是</w:t>
      </w:r>
      <w:r w:rsidRPr="00C10BF5" w:rsidR="00470019">
        <w:rPr>
          <w:rFonts w:eastAsia="PMingLiU"/>
          <w:lang w:eastAsia="zh-TW"/>
        </w:rPr>
        <w:t>側臥、仰臥還是俯臥？</w:t>
      </w:r>
      <w:r w:rsidRPr="00C10BF5" w:rsidR="00470019">
        <w:rPr>
          <w:rFonts w:eastAsia="PMingLiU"/>
          <w:lang w:eastAsia="zh-TW"/>
        </w:rPr>
        <w:t xml:space="preserve"> </w:t>
      </w:r>
    </w:p>
    <w:p w:rsidRPr="00C10BF5" w:rsidR="00470019" w:rsidP="00470019" w:rsidRDefault="00470019" w14:paraId="572083F0" w14:textId="77777777">
      <w:pPr>
        <w:rPr>
          <w:rFonts w:eastAsia="PMingLiU"/>
          <w:bCs/>
          <w:lang w:eastAsia="zh-TW"/>
        </w:rPr>
      </w:pPr>
    </w:p>
    <w:p w:rsidRPr="00C10BF5" w:rsidR="00470019" w:rsidP="00470019" w:rsidRDefault="00470019" w14:paraId="15726CD3" w14:textId="77777777">
      <w:pPr>
        <w:rPr>
          <w:rFonts w:eastAsia="PMingLiU"/>
          <w:bCs/>
          <w:caps/>
          <w:lang w:eastAsia="zh-TW"/>
        </w:rPr>
      </w:pPr>
      <w:r w:rsidRPr="00C10BF5">
        <w:rPr>
          <w:rFonts w:eastAsia="PMingLiU"/>
          <w:caps/>
          <w:lang w:eastAsia="zh-TW"/>
        </w:rPr>
        <w:t>1=</w:t>
      </w:r>
      <w:r w:rsidRPr="00C10BF5">
        <w:rPr>
          <w:rFonts w:eastAsia="PMingLiU"/>
          <w:caps/>
          <w:lang w:eastAsia="zh-TW"/>
        </w:rPr>
        <w:t>側臥</w:t>
      </w:r>
    </w:p>
    <w:p w:rsidRPr="00C10BF5" w:rsidR="00470019" w:rsidP="00470019" w:rsidRDefault="00470019" w14:paraId="61C59DF0" w14:textId="77777777">
      <w:pPr>
        <w:rPr>
          <w:rFonts w:eastAsia="PMingLiU"/>
          <w:bCs/>
          <w:caps/>
          <w:lang w:eastAsia="zh-TW"/>
        </w:rPr>
      </w:pPr>
      <w:r w:rsidRPr="00C10BF5">
        <w:rPr>
          <w:rFonts w:eastAsia="PMingLiU"/>
          <w:caps/>
          <w:lang w:eastAsia="zh-TW"/>
        </w:rPr>
        <w:t>2=</w:t>
      </w:r>
      <w:r w:rsidRPr="00C10BF5">
        <w:rPr>
          <w:rFonts w:eastAsia="PMingLiU"/>
          <w:caps/>
          <w:lang w:eastAsia="zh-TW"/>
        </w:rPr>
        <w:t>仰臥</w:t>
      </w:r>
    </w:p>
    <w:p w:rsidRPr="00C10BF5" w:rsidR="00470019" w:rsidP="00470019" w:rsidRDefault="00470019" w14:paraId="7548DE5F" w14:textId="77777777">
      <w:pPr>
        <w:rPr>
          <w:rFonts w:eastAsia="PMingLiU"/>
          <w:bCs/>
          <w:caps/>
          <w:lang w:eastAsia="zh-TW"/>
        </w:rPr>
      </w:pPr>
      <w:r w:rsidRPr="00C10BF5">
        <w:rPr>
          <w:rFonts w:eastAsia="PMingLiU"/>
          <w:caps/>
          <w:lang w:eastAsia="zh-TW"/>
        </w:rPr>
        <w:t>3=</w:t>
      </w:r>
      <w:r w:rsidRPr="00C10BF5">
        <w:rPr>
          <w:rFonts w:eastAsia="PMingLiU"/>
          <w:caps/>
          <w:lang w:eastAsia="zh-TW"/>
        </w:rPr>
        <w:t>俯臥</w:t>
      </w:r>
    </w:p>
    <w:p w:rsidRPr="00C10BF5" w:rsidR="009C7E43" w:rsidP="009C7E43" w:rsidRDefault="008B230B" w14:paraId="7F2BE506" w14:textId="77777777">
      <w:pPr>
        <w:rPr>
          <w:rFonts w:eastAsia="PMingLiU"/>
          <w:lang w:eastAsia="zh-TW"/>
        </w:rPr>
      </w:pPr>
      <w:r w:rsidRPr="00C10BF5">
        <w:rPr>
          <w:lang w:eastAsia="zh-TW"/>
        </w:rPr>
        <w:t>………………………………………………………………………………………………</w:t>
      </w:r>
    </w:p>
    <w:p w:rsidRPr="00C10BF5" w:rsidR="009C7E43" w:rsidP="009C7E43" w:rsidRDefault="009C7E43" w14:paraId="51FE217F" w14:textId="77777777">
      <w:pPr>
        <w:rPr>
          <w:rFonts w:eastAsia="PMingLiU"/>
          <w:b/>
          <w:bCs/>
          <w:lang w:eastAsia="zh-TW"/>
        </w:rPr>
      </w:pPr>
    </w:p>
    <w:p w:rsidRPr="00C10BF5" w:rsidR="009C7E43" w:rsidP="009C7E43" w:rsidRDefault="008B230B" w14:paraId="1D57EAF7" w14:textId="12A751BF">
      <w:pPr>
        <w:rPr>
          <w:rFonts w:eastAsia="PMingLiU"/>
          <w:bCs/>
          <w:color w:val="000000" w:themeColor="text1"/>
          <w:lang w:eastAsia="zh-TW"/>
        </w:rPr>
      </w:pPr>
      <w:r w:rsidRPr="00C10BF5">
        <w:rPr>
          <w:bCs/>
          <w:color w:val="000000" w:themeColor="text1"/>
          <w:lang w:eastAsia="zh-TW"/>
        </w:rPr>
        <w:t xml:space="preserve">PRG6f. </w:t>
      </w:r>
      <w:r w:rsidRPr="00C10BF5" w:rsidR="009C7E43">
        <w:rPr>
          <w:rFonts w:eastAsia="PMingLiU"/>
          <w:color w:val="000000" w:themeColor="text1"/>
          <w:lang w:eastAsia="zh-TW"/>
        </w:rPr>
        <w:t>在過去</w:t>
      </w:r>
      <w:r w:rsidRPr="00C10BF5" w:rsidR="009C7E43">
        <w:rPr>
          <w:rFonts w:eastAsia="PMingLiU"/>
          <w:color w:val="000000" w:themeColor="text1"/>
          <w:lang w:eastAsia="zh-TW"/>
        </w:rPr>
        <w:t xml:space="preserve"> 2 </w:t>
      </w:r>
      <w:r w:rsidRPr="00C10BF5" w:rsidR="009C7E43">
        <w:rPr>
          <w:rFonts w:eastAsia="PMingLiU"/>
          <w:color w:val="000000" w:themeColor="text1"/>
          <w:lang w:eastAsia="zh-TW"/>
        </w:rPr>
        <w:t>週內，您新出生的寶寶在自己嬰兒床或床上獨自睡覺的頻率如何？</w:t>
      </w:r>
      <w:r w:rsidRPr="00C10BF5" w:rsidR="00F47FE6">
        <w:rPr>
          <w:rFonts w:eastAsia="PMingLiU"/>
          <w:color w:val="000000" w:themeColor="text1"/>
          <w:lang w:eastAsia="zh-TW"/>
        </w:rPr>
        <w:t>您認為是</w:t>
      </w:r>
      <w:r w:rsidRPr="00C10BF5" w:rsidR="009C7E43">
        <w:rPr>
          <w:rFonts w:eastAsia="PMingLiU"/>
          <w:color w:val="000000" w:themeColor="text1"/>
          <w:lang w:eastAsia="zh-TW"/>
        </w:rPr>
        <w:t>…</w:t>
      </w:r>
    </w:p>
    <w:p w:rsidRPr="00C10BF5" w:rsidR="009C7E43" w:rsidP="009C7E43" w:rsidRDefault="009C7E43" w14:paraId="50DDD9CD" w14:textId="77777777">
      <w:pPr>
        <w:rPr>
          <w:rFonts w:eastAsia="PMingLiU"/>
          <w:bCs/>
          <w:lang w:eastAsia="zh-TW"/>
        </w:rPr>
      </w:pPr>
    </w:p>
    <w:p w:rsidRPr="00C10BF5" w:rsidR="009C7E43" w:rsidP="009C7E43" w:rsidRDefault="009C7E43" w14:paraId="69F95FAB" w14:textId="77777777">
      <w:pPr>
        <w:rPr>
          <w:rFonts w:eastAsia="PMingLiU"/>
          <w:bCs/>
          <w:lang w:eastAsia="zh-TW"/>
        </w:rPr>
      </w:pPr>
      <w:r w:rsidRPr="00C10BF5">
        <w:rPr>
          <w:rFonts w:eastAsia="PMingLiU"/>
          <w:lang w:eastAsia="zh-TW"/>
        </w:rPr>
        <w:t xml:space="preserve">1= </w:t>
      </w:r>
      <w:r w:rsidRPr="00C10BF5">
        <w:rPr>
          <w:rFonts w:eastAsia="PMingLiU"/>
          <w:lang w:eastAsia="zh-TW"/>
        </w:rPr>
        <w:t>總是</w:t>
      </w:r>
    </w:p>
    <w:p w:rsidRPr="00C10BF5" w:rsidR="009C7E43" w:rsidP="009C7E43" w:rsidRDefault="009C7E43" w14:paraId="1ED806EE" w14:textId="77777777">
      <w:pPr>
        <w:rPr>
          <w:rFonts w:eastAsia="PMingLiU"/>
          <w:bCs/>
          <w:lang w:eastAsia="zh-TW"/>
        </w:rPr>
      </w:pPr>
      <w:r w:rsidRPr="00C10BF5">
        <w:rPr>
          <w:rFonts w:eastAsia="PMingLiU"/>
          <w:lang w:eastAsia="zh-TW"/>
        </w:rPr>
        <w:t xml:space="preserve">2= </w:t>
      </w:r>
      <w:r w:rsidRPr="00C10BF5">
        <w:rPr>
          <w:rFonts w:eastAsia="PMingLiU"/>
          <w:lang w:eastAsia="zh-TW"/>
        </w:rPr>
        <w:t>經常</w:t>
      </w:r>
    </w:p>
    <w:p w:rsidRPr="00C10BF5" w:rsidR="009C7E43" w:rsidP="009C7E43" w:rsidRDefault="009C7E43" w14:paraId="608E89D6" w14:textId="77777777">
      <w:pPr>
        <w:rPr>
          <w:rFonts w:eastAsia="PMingLiU"/>
          <w:bCs/>
          <w:lang w:eastAsia="zh-TW"/>
        </w:rPr>
      </w:pPr>
      <w:r w:rsidRPr="00C10BF5">
        <w:rPr>
          <w:rFonts w:eastAsia="PMingLiU"/>
          <w:lang w:eastAsia="zh-TW"/>
        </w:rPr>
        <w:t xml:space="preserve">3= </w:t>
      </w:r>
      <w:r w:rsidRPr="00C10BF5">
        <w:rPr>
          <w:rFonts w:eastAsia="PMingLiU"/>
          <w:lang w:eastAsia="zh-TW"/>
        </w:rPr>
        <w:t>有時</w:t>
      </w:r>
    </w:p>
    <w:p w:rsidRPr="00C10BF5" w:rsidR="009C7E43" w:rsidP="009C7E43" w:rsidRDefault="009C7E43" w14:paraId="574ACB7B" w14:textId="77777777">
      <w:pPr>
        <w:rPr>
          <w:rFonts w:eastAsia="PMingLiU"/>
          <w:bCs/>
          <w:lang w:eastAsia="zh-TW"/>
        </w:rPr>
      </w:pPr>
      <w:r w:rsidRPr="00C10BF5">
        <w:rPr>
          <w:rFonts w:eastAsia="PMingLiU"/>
          <w:lang w:eastAsia="zh-TW"/>
        </w:rPr>
        <w:t xml:space="preserve">4= </w:t>
      </w:r>
      <w:r w:rsidRPr="00C10BF5">
        <w:rPr>
          <w:rFonts w:eastAsia="PMingLiU"/>
          <w:lang w:eastAsia="zh-TW"/>
        </w:rPr>
        <w:t>很少</w:t>
      </w:r>
    </w:p>
    <w:p w:rsidRPr="00C10BF5" w:rsidR="009C7E43" w:rsidP="009C7E43" w:rsidRDefault="009C7E43" w14:paraId="6B6D075F" w14:textId="77777777">
      <w:pPr>
        <w:rPr>
          <w:rFonts w:eastAsia="PMingLiU"/>
          <w:bCs/>
          <w:lang w:eastAsia="zh-TW"/>
        </w:rPr>
      </w:pPr>
      <w:r w:rsidRPr="00C10BF5">
        <w:rPr>
          <w:rFonts w:eastAsia="PMingLiU"/>
          <w:lang w:eastAsia="zh-TW"/>
        </w:rPr>
        <w:t xml:space="preserve">5= </w:t>
      </w:r>
      <w:r w:rsidRPr="00C10BF5">
        <w:rPr>
          <w:rFonts w:eastAsia="PMingLiU"/>
          <w:lang w:eastAsia="zh-TW"/>
        </w:rPr>
        <w:t>從不</w:t>
      </w:r>
    </w:p>
    <w:p w:rsidRPr="00C10BF5" w:rsidR="009C7E43" w:rsidP="00B46144" w:rsidRDefault="009C7E43" w14:paraId="50C0B19C" w14:textId="77777777">
      <w:pPr>
        <w:rPr>
          <w:rFonts w:eastAsia="PMingLiU"/>
          <w:b/>
          <w:bCs/>
          <w:lang w:eastAsia="zh-TW"/>
        </w:rPr>
      </w:pPr>
    </w:p>
    <w:p w:rsidRPr="00C10BF5" w:rsidR="00360105" w:rsidP="00B46144" w:rsidRDefault="008B230B" w14:paraId="0B6A8F4F" w14:textId="77777777">
      <w:pPr>
        <w:rPr>
          <w:rFonts w:eastAsia="PMingLiU"/>
          <w:lang w:eastAsia="zh-TW"/>
        </w:rPr>
      </w:pPr>
      <w:r w:rsidRPr="00C10BF5">
        <w:rPr>
          <w:lang w:eastAsia="zh-TW"/>
        </w:rPr>
        <w:t>………………………………………………………………………………………………</w:t>
      </w:r>
    </w:p>
    <w:p w:rsidRPr="00C10BF5" w:rsidR="00E81011" w:rsidP="00B46144" w:rsidRDefault="00E81011" w14:paraId="120870D1" w14:textId="77777777">
      <w:pPr>
        <w:rPr>
          <w:rFonts w:eastAsia="PMingLiU"/>
          <w:lang w:eastAsia="zh-TW"/>
        </w:rPr>
      </w:pPr>
    </w:p>
    <w:p w:rsidRPr="00C10BF5" w:rsidR="000200BC" w:rsidP="000200BC" w:rsidRDefault="008B230B" w14:paraId="68DCAE5B" w14:textId="1C3CBBF8">
      <w:pPr>
        <w:rPr>
          <w:rFonts w:ascii="Times New Roman" w:hAnsi="Times New Roman" w:eastAsia="PMingLiU" w:cs="Times New Roman"/>
          <w:lang w:eastAsia="zh-TW"/>
        </w:rPr>
      </w:pPr>
      <w:r w:rsidRPr="00C10BF5">
        <w:rPr>
          <w:rFonts w:ascii="Times New Roman" w:hAnsi="Times New Roman" w:cs="Times New Roman"/>
          <w:lang w:eastAsia="zh-TW"/>
        </w:rPr>
        <w:t xml:space="preserve">PRG7a. </w:t>
      </w:r>
      <w:r w:rsidRPr="00C10BF5" w:rsidR="000200BC">
        <w:rPr>
          <w:rFonts w:ascii="Times New Roman" w:hAnsi="Times New Roman" w:eastAsia="PMingLiU" w:cs="Times New Roman"/>
          <w:lang w:eastAsia="zh-TW"/>
        </w:rPr>
        <w:t>您是否曾為您新出生的寶寶哺乳，或者將母乳抽出來餵養寶寶，即便</w:t>
      </w:r>
      <w:r w:rsidRPr="00C10BF5" w:rsidR="00A00A5B">
        <w:rPr>
          <w:rFonts w:hint="eastAsia" w:ascii="Times New Roman" w:hAnsi="Times New Roman" w:eastAsia="PMingLiU" w:cs="Times New Roman"/>
          <w:lang w:eastAsia="zh-TW"/>
        </w:rPr>
        <w:t>只</w:t>
      </w:r>
      <w:r w:rsidRPr="00C10BF5" w:rsidR="00575684">
        <w:rPr>
          <w:rFonts w:hint="eastAsia" w:ascii="Times New Roman" w:hAnsi="Times New Roman" w:eastAsia="PMingLiU" w:cs="Times New Roman"/>
          <w:lang w:eastAsia="zh-TW"/>
        </w:rPr>
        <w:t>是</w:t>
      </w:r>
      <w:r w:rsidRPr="00C10BF5" w:rsidR="00A00A5B">
        <w:rPr>
          <w:rFonts w:ascii="Times New Roman" w:hAnsi="Times New Roman" w:eastAsia="PMingLiU" w:cs="Times New Roman"/>
          <w:lang w:eastAsia="zh-TW"/>
        </w:rPr>
        <w:t>餵養</w:t>
      </w:r>
      <w:r w:rsidRPr="00C10BF5" w:rsidR="00A00A5B">
        <w:rPr>
          <w:rFonts w:hint="eastAsia" w:ascii="Times New Roman" w:hAnsi="Times New Roman" w:eastAsia="PMingLiU" w:cs="Times New Roman"/>
          <w:lang w:eastAsia="zh-TW"/>
        </w:rPr>
        <w:t>一陣</w:t>
      </w:r>
      <w:r w:rsidRPr="00C10BF5" w:rsidR="000200BC">
        <w:rPr>
          <w:rFonts w:ascii="Times New Roman" w:hAnsi="Times New Roman" w:eastAsia="PMingLiU" w:cs="Times New Roman"/>
          <w:lang w:eastAsia="zh-TW"/>
        </w:rPr>
        <w:t>短時間？</w:t>
      </w:r>
    </w:p>
    <w:p w:rsidRPr="00C10BF5" w:rsidR="000200BC" w:rsidP="000200BC" w:rsidRDefault="000200BC" w14:paraId="7519CE3E" w14:textId="77777777">
      <w:pPr>
        <w:rPr>
          <w:rFonts w:ascii="Times New Roman" w:hAnsi="Times New Roman" w:eastAsia="PMingLiU" w:cs="Times New Roman"/>
          <w:lang w:eastAsia="zh-TW"/>
        </w:rPr>
      </w:pPr>
    </w:p>
    <w:p w:rsidRPr="00C10BF5" w:rsidR="008B230B" w:rsidP="008B230B" w:rsidRDefault="004931D2" w14:paraId="7A0A2405" w14:textId="556C7375">
      <w:r w:rsidRPr="00C10BF5">
        <w:t>1=</w:t>
      </w:r>
      <w:r w:rsidRPr="00C10BF5">
        <w:rPr>
          <w:rFonts w:hint="eastAsia" w:ascii="PMingLiU" w:hAnsi="PMingLiU" w:eastAsia="PMingLiU" w:cs="PMingLiU"/>
        </w:rPr>
        <w:t>是</w:t>
      </w:r>
    </w:p>
    <w:p w:rsidRPr="00C10BF5" w:rsidR="008B230B" w:rsidP="008B230B" w:rsidRDefault="004931D2" w14:paraId="7214CBA0" w14:textId="339CFE4E">
      <w:r w:rsidRPr="00C10BF5">
        <w:t>2=</w:t>
      </w:r>
      <w:r w:rsidRPr="00C10BF5">
        <w:rPr>
          <w:rFonts w:hint="eastAsia" w:ascii="PMingLiU" w:hAnsi="PMingLiU" w:eastAsia="PMingLiU" w:cs="PMingLiU"/>
        </w:rPr>
        <w:t>否</w:t>
      </w:r>
      <w:r w:rsidRPr="00C10BF5" w:rsidR="008B230B">
        <w:t xml:space="preserve"> </w:t>
      </w:r>
    </w:p>
    <w:p w:rsidRPr="00C10BF5" w:rsidR="008B230B" w:rsidP="008B230B" w:rsidRDefault="008B230B" w14:paraId="52A641FD" w14:textId="77777777">
      <w:r w:rsidRPr="00C10BF5">
        <w:t>………………………………………………………………………………………………</w:t>
      </w:r>
    </w:p>
    <w:p w:rsidRPr="00C10BF5" w:rsidR="008B230B" w:rsidP="008B230B" w:rsidRDefault="008B230B" w14:paraId="4F3E7AC0" w14:textId="77777777">
      <w:pPr>
        <w:rPr>
          <w:rFonts w:ascii="Times New Roman" w:hAnsi="Times New Roman" w:cs="Times New Roman"/>
        </w:rPr>
      </w:pPr>
    </w:p>
    <w:p w:rsidRPr="00C10BF5" w:rsidR="000200BC" w:rsidP="008B230B" w:rsidRDefault="008B230B" w14:paraId="2AF7EA8C" w14:textId="77777777">
      <w:pPr>
        <w:rPr>
          <w:rFonts w:ascii="Times New Roman" w:hAnsi="Times New Roman" w:eastAsia="PMingLiU" w:cs="Times New Roman"/>
          <w:lang w:eastAsia="zh-TW"/>
        </w:rPr>
      </w:pPr>
      <w:r w:rsidRPr="00C10BF5">
        <w:rPr>
          <w:rFonts w:ascii="Times New Roman" w:hAnsi="Times New Roman" w:cs="Times New Roman"/>
        </w:rPr>
        <w:t>PRG7b. [IF PRG7a=1 CONTINUE, ELSE GO TO PRG8</w:t>
      </w:r>
    </w:p>
    <w:p w:rsidRPr="00C10BF5" w:rsidR="000200BC" w:rsidP="000200BC" w:rsidRDefault="000200BC" w14:paraId="03EDCBB0" w14:textId="77777777">
      <w:pPr>
        <w:rPr>
          <w:rFonts w:eastAsia="PMingLiU"/>
          <w:lang w:eastAsia="zh-TW"/>
        </w:rPr>
      </w:pPr>
      <w:r w:rsidRPr="00C10BF5">
        <w:rPr>
          <w:rFonts w:ascii="Times New Roman" w:hAnsi="Times New Roman" w:eastAsia="PMingLiU"/>
          <w:lang w:eastAsia="zh-TW"/>
        </w:rPr>
        <w:t xml:space="preserve"> </w:t>
      </w:r>
      <w:r w:rsidRPr="00C10BF5">
        <w:rPr>
          <w:rFonts w:eastAsia="PMingLiU"/>
          <w:lang w:eastAsia="zh-TW"/>
        </w:rPr>
        <w:t xml:space="preserve"> </w:t>
      </w:r>
    </w:p>
    <w:p w:rsidRPr="00C10BF5" w:rsidR="000200BC" w:rsidP="000200BC" w:rsidRDefault="000200BC" w14:paraId="54ABD5B6" w14:textId="77777777">
      <w:pPr>
        <w:rPr>
          <w:rFonts w:ascii="Times New Roman" w:hAnsi="Times New Roman" w:eastAsia="PMingLiU" w:cs="Times New Roman"/>
          <w:lang w:eastAsia="zh-TW"/>
        </w:rPr>
      </w:pPr>
      <w:r w:rsidRPr="00C10BF5">
        <w:rPr>
          <w:rFonts w:ascii="Times New Roman" w:hAnsi="Times New Roman" w:eastAsia="PMingLiU" w:cs="Times New Roman"/>
          <w:lang w:eastAsia="zh-TW"/>
        </w:rPr>
        <w:t>您目前是否正在為您新出生的寶寶哺乳或者將母乳抽出來餵養寶寶？</w:t>
      </w:r>
    </w:p>
    <w:p w:rsidRPr="00C10BF5" w:rsidR="000200BC" w:rsidP="000200BC" w:rsidRDefault="000200BC" w14:paraId="5F32787D" w14:textId="77777777">
      <w:pPr>
        <w:rPr>
          <w:rFonts w:ascii="Times New Roman" w:hAnsi="Times New Roman" w:eastAsia="PMingLiU" w:cs="Times New Roman"/>
          <w:lang w:eastAsia="zh-TW"/>
        </w:rPr>
      </w:pPr>
    </w:p>
    <w:p w:rsidRPr="00C10BF5" w:rsidR="008B230B" w:rsidP="008B230B" w:rsidRDefault="004931D2" w14:paraId="2E45374A" w14:textId="6B7A1B93">
      <w:pPr>
        <w:rPr>
          <w:lang w:eastAsia="zh-TW"/>
        </w:rPr>
      </w:pPr>
      <w:r w:rsidRPr="00C10BF5">
        <w:rPr>
          <w:lang w:eastAsia="zh-TW"/>
        </w:rPr>
        <w:t>1=</w:t>
      </w:r>
      <w:r w:rsidRPr="00C10BF5">
        <w:rPr>
          <w:rFonts w:hint="eastAsia" w:ascii="PMingLiU" w:hAnsi="PMingLiU" w:eastAsia="PMingLiU" w:cs="PMingLiU"/>
          <w:lang w:eastAsia="zh-TW"/>
        </w:rPr>
        <w:t>是</w:t>
      </w:r>
    </w:p>
    <w:p w:rsidRPr="00C10BF5" w:rsidR="008B230B" w:rsidP="008B230B" w:rsidRDefault="004931D2" w14:paraId="3066F098" w14:textId="04DBFBB3">
      <w:pPr>
        <w:rPr>
          <w:lang w:eastAsia="zh-TW"/>
        </w:rPr>
      </w:pPr>
      <w:r w:rsidRPr="00C10BF5">
        <w:rPr>
          <w:lang w:eastAsia="zh-TW"/>
        </w:rPr>
        <w:t>2=</w:t>
      </w:r>
      <w:r w:rsidRPr="00C10BF5">
        <w:rPr>
          <w:rFonts w:hint="eastAsia" w:ascii="PMingLiU" w:hAnsi="PMingLiU" w:eastAsia="PMingLiU" w:cs="PMingLiU"/>
          <w:lang w:eastAsia="zh-TW"/>
        </w:rPr>
        <w:t>否</w:t>
      </w:r>
      <w:r w:rsidRPr="00C10BF5" w:rsidR="008B230B">
        <w:rPr>
          <w:lang w:eastAsia="zh-TW"/>
        </w:rPr>
        <w:t xml:space="preserve"> </w:t>
      </w:r>
    </w:p>
    <w:p w:rsidRPr="00C10BF5" w:rsidR="000200BC" w:rsidP="008B230B" w:rsidRDefault="008B230B" w14:paraId="4E931905" w14:textId="77777777">
      <w:pPr>
        <w:rPr>
          <w:rFonts w:eastAsia="PMingLiU"/>
          <w:lang w:eastAsia="zh-TW"/>
        </w:rPr>
      </w:pPr>
      <w:r w:rsidRPr="00C10BF5">
        <w:rPr>
          <w:lang w:eastAsia="zh-TW"/>
        </w:rPr>
        <w:t>………………………………………………………………………………………………</w:t>
      </w:r>
    </w:p>
    <w:p w:rsidRPr="00C10BF5" w:rsidR="000200BC" w:rsidP="000200BC" w:rsidRDefault="000200BC" w14:paraId="7C33BB8A" w14:textId="77777777">
      <w:pPr>
        <w:rPr>
          <w:rFonts w:ascii="Times New Roman" w:hAnsi="Times New Roman" w:eastAsia="PMingLiU" w:cs="Times New Roman"/>
          <w:lang w:eastAsia="zh-TW"/>
        </w:rPr>
      </w:pPr>
    </w:p>
    <w:p w:rsidRPr="00C10BF5" w:rsidR="000200BC" w:rsidP="000200BC" w:rsidRDefault="008B230B" w14:paraId="67AE9E75" w14:textId="77777777">
      <w:pPr>
        <w:rPr>
          <w:rFonts w:ascii="Times New Roman" w:hAnsi="Times New Roman" w:eastAsia="PMingLiU" w:cs="Times New Roman"/>
          <w:lang w:eastAsia="zh-TW"/>
        </w:rPr>
      </w:pPr>
      <w:r w:rsidRPr="00C10BF5">
        <w:rPr>
          <w:rFonts w:ascii="Times New Roman" w:hAnsi="Times New Roman" w:cs="Times New Roman"/>
          <w:lang w:eastAsia="zh-TW"/>
        </w:rPr>
        <w:t xml:space="preserve">PRG7c. </w:t>
      </w:r>
      <w:r w:rsidRPr="00C10BF5" w:rsidR="000200BC">
        <w:rPr>
          <w:rFonts w:ascii="Times New Roman" w:hAnsi="Times New Roman" w:eastAsia="PMingLiU" w:cs="Times New Roman"/>
          <w:lang w:eastAsia="zh-TW"/>
        </w:rPr>
        <w:t>您為寶寶哺乳或者將母乳抽出來餵養寶寶有多少週或月了？</w:t>
      </w:r>
    </w:p>
    <w:p w:rsidRPr="00C10BF5" w:rsidR="008B230B" w:rsidP="000200BC" w:rsidRDefault="008B230B" w14:paraId="2F668780" w14:textId="77777777">
      <w:pPr>
        <w:rPr>
          <w:rFonts w:ascii="Times New Roman" w:hAnsi="Times New Roman" w:cs="Times New Roman" w:eastAsiaTheme="minorEastAsia"/>
          <w:lang w:eastAsia="zh-TW"/>
        </w:rPr>
      </w:pPr>
    </w:p>
    <w:p w:rsidRPr="00C10BF5" w:rsidR="008B230B" w:rsidP="008B230B" w:rsidRDefault="008B230B" w14:paraId="0B69051B" w14:textId="77777777">
      <w:pPr>
        <w:rPr>
          <w:b/>
          <w:bCs/>
        </w:rPr>
      </w:pPr>
      <w:r w:rsidRPr="00C10BF5">
        <w:t xml:space="preserve">__________ </w:t>
      </w:r>
      <w:r w:rsidRPr="00C10BF5">
        <w:rPr>
          <w:b/>
          <w:bCs/>
        </w:rPr>
        <w:t>[ALLOW 00-52]</w:t>
      </w:r>
      <w:r w:rsidRPr="00C10BF5">
        <w:t xml:space="preserve"> </w:t>
      </w:r>
    </w:p>
    <w:p w:rsidRPr="00C10BF5" w:rsidR="008B230B" w:rsidP="008B230B" w:rsidRDefault="008B230B" w14:paraId="56F59AD9" w14:textId="77777777"/>
    <w:p w:rsidRPr="00C10BF5" w:rsidR="008B230B" w:rsidP="008B230B" w:rsidRDefault="008B230B" w14:paraId="27425FF5" w14:textId="77777777">
      <w:r w:rsidRPr="00C10BF5">
        <w:t>……………………………………………………………………………………………………</w:t>
      </w:r>
    </w:p>
    <w:p w:rsidRPr="00C10BF5" w:rsidR="008B230B" w:rsidP="008B230B" w:rsidRDefault="008B230B" w14:paraId="38680DC6" w14:textId="77777777"/>
    <w:p w:rsidRPr="00C10BF5" w:rsidR="008B230B" w:rsidP="008B230B" w:rsidRDefault="008B230B" w14:paraId="0AE5419F" w14:textId="77777777">
      <w:r w:rsidRPr="00C10BF5">
        <w:t>PRG7c_UNITS. INTERVIEWER: ENTER RESPONSE UNIT</w:t>
      </w:r>
    </w:p>
    <w:p w:rsidRPr="00C10BF5" w:rsidR="008B230B" w:rsidP="008B230B" w:rsidRDefault="008B230B" w14:paraId="18131854" w14:textId="77777777"/>
    <w:p w:rsidRPr="00C10BF5" w:rsidR="008B230B" w:rsidP="008B230B" w:rsidRDefault="008B230B" w14:paraId="2F98FE65" w14:textId="77777777">
      <w:r w:rsidRPr="00C10BF5">
        <w:t>1=WEEKS</w:t>
      </w:r>
    </w:p>
    <w:p w:rsidRPr="00C10BF5" w:rsidR="008B230B" w:rsidP="008B230B" w:rsidRDefault="008B230B" w14:paraId="1B644528" w14:textId="77777777">
      <w:r w:rsidRPr="00C10BF5">
        <w:t>2=MONTHS</w:t>
      </w:r>
    </w:p>
    <w:p w:rsidRPr="00C10BF5" w:rsidR="008B230B" w:rsidP="008B230B" w:rsidRDefault="008B230B" w14:paraId="70BDC88D" w14:textId="77777777"/>
    <w:p w:rsidRPr="00C10BF5" w:rsidR="008B230B" w:rsidP="008B230B" w:rsidRDefault="008B230B" w14:paraId="3BC3ABD4" w14:textId="77777777">
      <w:r w:rsidRPr="00C10BF5">
        <w:t>[HARD CHECK REQUIRED]</w:t>
      </w:r>
    </w:p>
    <w:p w:rsidRPr="00C10BF5" w:rsidR="00BA2D2C" w:rsidP="008B230B" w:rsidRDefault="008B230B" w14:paraId="007492A4" w14:textId="77777777">
      <w:pPr>
        <w:rPr>
          <w:rFonts w:eastAsia="PMingLiU"/>
          <w:lang w:eastAsia="zh-TW"/>
        </w:rPr>
      </w:pPr>
      <w:r w:rsidRPr="00C10BF5">
        <w:rPr>
          <w:lang w:eastAsia="zh-TW"/>
        </w:rPr>
        <w:t>……………………………………………………………………………………………………</w:t>
      </w:r>
    </w:p>
    <w:p w:rsidRPr="00C10BF5" w:rsidR="000200BC" w:rsidP="00B46144" w:rsidRDefault="000200BC" w14:paraId="132A4CF0" w14:textId="77777777">
      <w:pPr>
        <w:rPr>
          <w:rFonts w:eastAsia="PMingLiU"/>
          <w:lang w:eastAsia="zh-TW"/>
        </w:rPr>
      </w:pPr>
    </w:p>
    <w:p w:rsidRPr="00C10BF5" w:rsidR="00360105" w:rsidP="00B46144" w:rsidRDefault="008B230B" w14:paraId="58D63EDF" w14:textId="77777777">
      <w:pPr>
        <w:rPr>
          <w:rFonts w:eastAsia="PMingLiU"/>
          <w:lang w:eastAsia="zh-TW"/>
        </w:rPr>
      </w:pPr>
      <w:r w:rsidRPr="00C10BF5">
        <w:rPr>
          <w:lang w:eastAsia="zh-TW"/>
        </w:rPr>
        <w:t xml:space="preserve">PRG8. </w:t>
      </w:r>
      <w:r w:rsidRPr="00C10BF5" w:rsidR="00360105">
        <w:rPr>
          <w:rFonts w:eastAsia="PMingLiU"/>
          <w:lang w:eastAsia="zh-TW"/>
        </w:rPr>
        <w:t>請看這張卡片。</w:t>
      </w:r>
      <w:r w:rsidRPr="00C10BF5" w:rsidR="00360105">
        <w:rPr>
          <w:rFonts w:eastAsia="PMingLiU"/>
          <w:b/>
          <w:lang w:eastAsia="zh-TW"/>
        </w:rPr>
        <w:t>過去</w:t>
      </w:r>
      <w:r w:rsidRPr="00C10BF5" w:rsidR="00360105">
        <w:rPr>
          <w:rFonts w:eastAsia="PMingLiU"/>
          <w:b/>
          <w:lang w:eastAsia="zh-TW"/>
        </w:rPr>
        <w:t xml:space="preserve"> 12 </w:t>
      </w:r>
      <w:r w:rsidRPr="00C10BF5" w:rsidR="00360105">
        <w:rPr>
          <w:rFonts w:eastAsia="PMingLiU"/>
          <w:b/>
          <w:lang w:eastAsia="zh-TW"/>
        </w:rPr>
        <w:t>個月</w:t>
      </w:r>
      <w:r w:rsidRPr="00C10BF5" w:rsidR="00360105">
        <w:rPr>
          <w:rFonts w:eastAsia="PMingLiU"/>
          <w:lang w:eastAsia="zh-TW"/>
        </w:rPr>
        <w:t>內，也就是從</w:t>
      </w:r>
      <w:r w:rsidRPr="00C10BF5">
        <w:rPr>
          <w:rFonts w:hint="eastAsia" w:eastAsiaTheme="minorEastAsia"/>
          <w:lang w:eastAsia="zh-TW"/>
        </w:rPr>
        <w:t xml:space="preserve"> </w:t>
      </w:r>
      <w:r w:rsidRPr="00C10BF5">
        <w:rPr>
          <w:lang w:eastAsia="zh-TW"/>
        </w:rPr>
        <w:t>{12 MONTH REFERENCE DATE}</w:t>
      </w:r>
      <w:r w:rsidRPr="00C10BF5">
        <w:rPr>
          <w:rFonts w:hint="eastAsia" w:eastAsiaTheme="minorEastAsia"/>
          <w:lang w:eastAsia="zh-TW"/>
        </w:rPr>
        <w:t xml:space="preserve"> </w:t>
      </w:r>
      <w:r w:rsidRPr="00C10BF5" w:rsidR="00360105">
        <w:rPr>
          <w:rFonts w:eastAsia="PMingLiU"/>
          <w:lang w:eastAsia="zh-TW"/>
        </w:rPr>
        <w:t>起至今，您是否接受過以下</w:t>
      </w:r>
      <w:r w:rsidRPr="00C10BF5" w:rsidR="00360105">
        <w:rPr>
          <w:rFonts w:eastAsia="PMingLiU"/>
          <w:b/>
          <w:bCs/>
          <w:lang w:eastAsia="zh-TW"/>
        </w:rPr>
        <w:t>任何</w:t>
      </w:r>
      <w:r w:rsidRPr="00C10BF5" w:rsidR="00360105">
        <w:rPr>
          <w:rFonts w:eastAsia="PMingLiU"/>
          <w:lang w:eastAsia="zh-TW"/>
        </w:rPr>
        <w:t>計劃生育服務？您可選擇一項或多項。</w:t>
      </w:r>
      <w:r w:rsidRPr="00C10BF5" w:rsidR="00360105">
        <w:rPr>
          <w:rFonts w:eastAsia="PMingLiU"/>
          <w:lang w:eastAsia="zh-TW"/>
        </w:rPr>
        <w:t xml:space="preserve"> </w:t>
      </w:r>
    </w:p>
    <w:p w:rsidRPr="00C10BF5" w:rsidR="00360105" w:rsidP="000607BB" w:rsidRDefault="00360105" w14:paraId="2E36D262" w14:textId="77777777">
      <w:pPr>
        <w:rPr>
          <w:rFonts w:eastAsiaTheme="minorEastAsia"/>
          <w:lang w:eastAsia="zh-TW"/>
        </w:rPr>
      </w:pPr>
    </w:p>
    <w:p w:rsidRPr="00C10BF5" w:rsidR="008B230B" w:rsidP="000607BB" w:rsidRDefault="008B230B" w14:paraId="0831C1D6" w14:textId="77777777">
      <w:pPr>
        <w:rPr>
          <w:rFonts w:eastAsiaTheme="minorEastAsia"/>
          <w:lang w:eastAsia="zh-TW"/>
        </w:rPr>
      </w:pPr>
      <w:r w:rsidRPr="00C10BF5">
        <w:rPr>
          <w:lang w:eastAsia="zh-TW"/>
        </w:rPr>
        <w:t>SHOWCARD PRG1</w:t>
      </w:r>
    </w:p>
    <w:p w:rsidRPr="00C10BF5" w:rsidR="00360105" w:rsidP="000607BB" w:rsidRDefault="00360105" w14:paraId="77E5E61C" w14:textId="77777777">
      <w:pPr>
        <w:rPr>
          <w:rFonts w:eastAsia="PMingLiU"/>
          <w:lang w:eastAsia="zh-TW"/>
        </w:rPr>
      </w:pPr>
    </w:p>
    <w:p w:rsidRPr="00C10BF5" w:rsidR="00360105" w:rsidP="00B46144" w:rsidRDefault="00444C80" w14:paraId="49B9C94A" w14:textId="710D759D">
      <w:pPr>
        <w:rPr>
          <w:rFonts w:eastAsia="PMingLiU"/>
          <w:lang w:eastAsia="zh-TW"/>
        </w:rPr>
      </w:pPr>
      <w:r w:rsidRPr="00C10BF5">
        <w:rPr>
          <w:rFonts w:eastAsia="PMingLiU"/>
          <w:lang w:eastAsia="zh-TW"/>
        </w:rPr>
        <w:t>1=</w:t>
      </w:r>
      <w:r w:rsidRPr="00C10BF5">
        <w:rPr>
          <w:rFonts w:eastAsia="PMingLiU"/>
          <w:lang w:eastAsia="zh-TW"/>
        </w:rPr>
        <w:t>避孕方法或處方</w:t>
      </w:r>
      <w:r w:rsidRPr="00C10BF5" w:rsidR="00383E94">
        <w:rPr>
          <w:rFonts w:hint="eastAsia" w:eastAsia="PMingLiU"/>
          <w:lang w:eastAsia="zh-TW"/>
        </w:rPr>
        <w:t>藥</w:t>
      </w:r>
      <w:r w:rsidRPr="00C10BF5">
        <w:rPr>
          <w:rFonts w:eastAsia="PMingLiU"/>
          <w:lang w:eastAsia="zh-TW"/>
        </w:rPr>
        <w:t xml:space="preserve"> </w:t>
      </w:r>
    </w:p>
    <w:p w:rsidRPr="00C10BF5" w:rsidR="00360105" w:rsidP="00B46144" w:rsidRDefault="00444C80" w14:paraId="776C054E" w14:textId="77777777">
      <w:pPr>
        <w:rPr>
          <w:rFonts w:eastAsia="PMingLiU"/>
          <w:lang w:eastAsia="zh-TW"/>
        </w:rPr>
      </w:pPr>
      <w:r w:rsidRPr="00C10BF5">
        <w:rPr>
          <w:rFonts w:eastAsia="PMingLiU"/>
          <w:lang w:eastAsia="zh-TW"/>
        </w:rPr>
        <w:t>2=</w:t>
      </w:r>
      <w:r w:rsidRPr="00C10BF5">
        <w:rPr>
          <w:rFonts w:eastAsia="PMingLiU"/>
          <w:lang w:eastAsia="zh-TW"/>
        </w:rPr>
        <w:t>與使用避孕方法相關的檢查或醫療檢測</w:t>
      </w:r>
    </w:p>
    <w:p w:rsidRPr="00C10BF5" w:rsidR="00360105" w:rsidP="00B46144" w:rsidRDefault="00444C80" w14:paraId="061470FC" w14:textId="77777777">
      <w:pPr>
        <w:rPr>
          <w:rFonts w:eastAsia="PMingLiU"/>
          <w:lang w:eastAsia="zh-TW"/>
        </w:rPr>
      </w:pPr>
      <w:r w:rsidRPr="00C10BF5">
        <w:rPr>
          <w:rFonts w:eastAsia="PMingLiU"/>
          <w:lang w:eastAsia="zh-TW"/>
        </w:rPr>
        <w:t>3=</w:t>
      </w:r>
      <w:r w:rsidRPr="00C10BF5">
        <w:rPr>
          <w:rFonts w:eastAsia="PMingLiU"/>
          <w:lang w:eastAsia="zh-TW"/>
        </w:rPr>
        <w:t>諮詢避孕事宜</w:t>
      </w:r>
    </w:p>
    <w:p w:rsidRPr="00C10BF5" w:rsidR="00360105" w:rsidP="00B46144" w:rsidRDefault="00444C80" w14:paraId="593F1989" w14:textId="77777777">
      <w:pPr>
        <w:rPr>
          <w:rFonts w:eastAsia="PMingLiU"/>
          <w:lang w:eastAsia="zh-TW"/>
        </w:rPr>
      </w:pPr>
      <w:r w:rsidRPr="00C10BF5">
        <w:rPr>
          <w:rFonts w:eastAsia="PMingLiU"/>
          <w:lang w:eastAsia="zh-TW"/>
        </w:rPr>
        <w:t>4=</w:t>
      </w:r>
      <w:r w:rsidRPr="00C10BF5">
        <w:rPr>
          <w:rFonts w:eastAsia="PMingLiU"/>
          <w:lang w:eastAsia="zh-TW"/>
        </w:rPr>
        <w:t>諮詢絕育事宜</w:t>
      </w:r>
    </w:p>
    <w:p w:rsidRPr="00C10BF5" w:rsidR="00360105" w:rsidP="00B46144" w:rsidRDefault="00444C80" w14:paraId="64C37A21" w14:textId="77777777">
      <w:pPr>
        <w:rPr>
          <w:rFonts w:eastAsia="PMingLiU"/>
          <w:lang w:eastAsia="zh-TW"/>
        </w:rPr>
      </w:pPr>
      <w:r w:rsidRPr="00C10BF5">
        <w:rPr>
          <w:rFonts w:eastAsia="PMingLiU"/>
          <w:lang w:eastAsia="zh-TW"/>
        </w:rPr>
        <w:t>5=</w:t>
      </w:r>
      <w:r w:rsidRPr="00C10BF5">
        <w:rPr>
          <w:rFonts w:eastAsia="PMingLiU"/>
          <w:lang w:eastAsia="zh-TW"/>
        </w:rPr>
        <w:t>緊急避孕或「事後避孕藥」</w:t>
      </w:r>
      <w:r w:rsidRPr="00C10BF5">
        <w:rPr>
          <w:rFonts w:eastAsia="PMingLiU"/>
          <w:lang w:eastAsia="zh-TW"/>
        </w:rPr>
        <w:t xml:space="preserve"> </w:t>
      </w:r>
    </w:p>
    <w:p w:rsidRPr="00C10BF5" w:rsidR="00360105" w:rsidP="00B46144" w:rsidRDefault="00444C80" w14:paraId="3A312A44" w14:textId="77777777">
      <w:pPr>
        <w:rPr>
          <w:rFonts w:eastAsia="PMingLiU"/>
          <w:lang w:eastAsia="zh-TW"/>
        </w:rPr>
      </w:pPr>
      <w:r w:rsidRPr="00C10BF5">
        <w:rPr>
          <w:rFonts w:eastAsia="PMingLiU"/>
          <w:lang w:eastAsia="zh-TW"/>
        </w:rPr>
        <w:t>6=</w:t>
      </w:r>
      <w:r w:rsidRPr="00C10BF5">
        <w:rPr>
          <w:rFonts w:eastAsia="PMingLiU"/>
          <w:lang w:eastAsia="zh-TW"/>
        </w:rPr>
        <w:t>諮詢或瞭解緊急避孕或「事後避孕藥」</w:t>
      </w:r>
    </w:p>
    <w:p w:rsidRPr="00C10BF5" w:rsidR="00360105" w:rsidP="00B46144" w:rsidRDefault="00444C80" w14:paraId="0B2F4A39" w14:textId="77777777">
      <w:pPr>
        <w:rPr>
          <w:rFonts w:eastAsia="PMingLiU"/>
          <w:lang w:eastAsia="zh-TW"/>
        </w:rPr>
      </w:pPr>
      <w:r w:rsidRPr="00C10BF5">
        <w:rPr>
          <w:rFonts w:eastAsia="PMingLiU"/>
          <w:lang w:eastAsia="zh-TW"/>
        </w:rPr>
        <w:t>7=</w:t>
      </w:r>
      <w:r w:rsidRPr="00C10BF5">
        <w:rPr>
          <w:rFonts w:eastAsia="PMingLiU"/>
          <w:lang w:eastAsia="zh-TW"/>
        </w:rPr>
        <w:t>絕育手術</w:t>
      </w:r>
    </w:p>
    <w:p w:rsidRPr="00C10BF5" w:rsidR="00360105" w:rsidP="00B46144" w:rsidRDefault="00444C80" w14:paraId="303F262E" w14:textId="77777777">
      <w:pPr>
        <w:rPr>
          <w:rFonts w:eastAsia="PMingLiU"/>
          <w:lang w:eastAsia="zh-TW"/>
        </w:rPr>
      </w:pPr>
      <w:r w:rsidRPr="00C10BF5">
        <w:rPr>
          <w:rFonts w:eastAsia="PMingLiU"/>
          <w:lang w:eastAsia="zh-TW"/>
        </w:rPr>
        <w:t>8=</w:t>
      </w:r>
      <w:r w:rsidRPr="00C10BF5">
        <w:rPr>
          <w:rFonts w:eastAsia="PMingLiU"/>
          <w:lang w:eastAsia="zh-TW"/>
        </w:rPr>
        <w:t>其他服務</w:t>
      </w:r>
    </w:p>
    <w:p w:rsidRPr="00C10BF5" w:rsidR="00444C80" w:rsidP="00B46144" w:rsidRDefault="00444C80" w14:paraId="01A87267" w14:textId="77777777">
      <w:pPr>
        <w:rPr>
          <w:rFonts w:eastAsia="PMingLiU"/>
          <w:lang w:eastAsia="zh-TW"/>
        </w:rPr>
      </w:pPr>
      <w:bookmarkStart w:name="_Hlk519157747" w:id="220"/>
      <w:r w:rsidRPr="00C10BF5">
        <w:rPr>
          <w:rFonts w:eastAsia="PMingLiU"/>
          <w:lang w:eastAsia="zh-TW"/>
        </w:rPr>
        <w:t>9=</w:t>
      </w:r>
      <w:r w:rsidRPr="00C10BF5">
        <w:rPr>
          <w:rFonts w:eastAsia="PMingLiU"/>
          <w:lang w:eastAsia="zh-TW"/>
        </w:rPr>
        <w:t>以上都不是</w:t>
      </w:r>
      <w:bookmarkEnd w:id="220"/>
    </w:p>
    <w:p w:rsidRPr="00C10BF5" w:rsidR="008B230B" w:rsidP="008B230B" w:rsidRDefault="008B230B" w14:paraId="36399C08" w14:textId="77777777">
      <w:r w:rsidRPr="00C10BF5">
        <w:t>………………………………………………………………………………………………</w:t>
      </w:r>
    </w:p>
    <w:p w:rsidRPr="00C10BF5" w:rsidR="008B230B" w:rsidP="008B230B" w:rsidRDefault="008B230B" w14:paraId="5B23A4BD" w14:textId="77777777"/>
    <w:p w:rsidRPr="00C10BF5" w:rsidR="00E81011" w:rsidP="008B230B" w:rsidRDefault="008B230B" w14:paraId="0173D70F" w14:textId="77777777">
      <w:pPr>
        <w:rPr>
          <w:rFonts w:eastAsia="PMingLiU"/>
          <w:lang w:eastAsia="zh-TW"/>
        </w:rPr>
      </w:pPr>
      <w:r w:rsidRPr="00C10BF5">
        <w:t>PRG9. [IF PRG8=1, 2, 3, 4, 5, 6, 7 OR 8 CONTINUE, ELSE GO TO PRG11]</w:t>
      </w:r>
    </w:p>
    <w:p w:rsidRPr="00C10BF5" w:rsidR="00360105" w:rsidP="00B46144" w:rsidRDefault="00360105" w14:paraId="540DF93E" w14:textId="77777777">
      <w:pPr>
        <w:rPr>
          <w:rFonts w:eastAsia="PMingLiU"/>
          <w:lang w:eastAsia="zh-TW"/>
        </w:rPr>
      </w:pPr>
    </w:p>
    <w:p w:rsidRPr="00C10BF5" w:rsidR="00360105" w:rsidP="00B46144" w:rsidRDefault="00360105" w14:paraId="371FB277" w14:textId="5B9C8764">
      <w:pPr>
        <w:rPr>
          <w:rFonts w:eastAsia="PMingLiU"/>
          <w:lang w:eastAsia="zh-TW"/>
        </w:rPr>
      </w:pPr>
      <w:r w:rsidRPr="00C10BF5">
        <w:rPr>
          <w:rFonts w:eastAsia="PMingLiU"/>
          <w:lang w:eastAsia="zh-TW"/>
        </w:rPr>
        <w:t>您接受的上述服務中，有多少是在</w:t>
      </w:r>
      <w:r w:rsidRPr="00C10BF5" w:rsidR="00575684">
        <w:t>{REFERENCE HEALTH CENTER}</w:t>
      </w:r>
      <w:r w:rsidRPr="00C10BF5">
        <w:rPr>
          <w:rFonts w:eastAsia="PMingLiU"/>
          <w:lang w:eastAsia="zh-TW"/>
        </w:rPr>
        <w:t xml:space="preserve"> </w:t>
      </w:r>
      <w:r w:rsidRPr="00C10BF5">
        <w:rPr>
          <w:rFonts w:eastAsia="PMingLiU"/>
          <w:lang w:eastAsia="zh-TW"/>
        </w:rPr>
        <w:t>獲得的？</w:t>
      </w:r>
      <w:r w:rsidRPr="00C10BF5" w:rsidR="00F47FE6">
        <w:rPr>
          <w:rFonts w:eastAsia="PMingLiU"/>
          <w:lang w:eastAsia="zh-TW"/>
        </w:rPr>
        <w:t>您認為是</w:t>
      </w:r>
      <w:r w:rsidRPr="00C10BF5">
        <w:rPr>
          <w:rFonts w:eastAsia="PMingLiU"/>
          <w:lang w:eastAsia="zh-TW"/>
        </w:rPr>
        <w:t>…</w:t>
      </w:r>
      <w:r w:rsidRPr="00C10BF5">
        <w:rPr>
          <w:rFonts w:eastAsia="PMingLiU"/>
          <w:lang w:eastAsia="zh-TW"/>
        </w:rPr>
        <w:t>？</w:t>
      </w:r>
    </w:p>
    <w:p w:rsidRPr="00C10BF5" w:rsidR="00360105" w:rsidP="00B46144" w:rsidRDefault="00360105" w14:paraId="560E5699" w14:textId="77777777">
      <w:pPr>
        <w:rPr>
          <w:rFonts w:eastAsia="PMingLiU"/>
          <w:lang w:eastAsia="zh-TW"/>
        </w:rPr>
      </w:pPr>
    </w:p>
    <w:p w:rsidRPr="00C10BF5" w:rsidR="00360105" w:rsidP="00B46144" w:rsidRDefault="00360105" w14:paraId="7F1CFD7A" w14:textId="77777777">
      <w:pPr>
        <w:rPr>
          <w:rFonts w:eastAsia="PMingLiU"/>
          <w:lang w:eastAsia="zh-TW"/>
        </w:rPr>
      </w:pPr>
      <w:r w:rsidRPr="00C10BF5">
        <w:rPr>
          <w:rFonts w:eastAsia="PMingLiU"/>
          <w:lang w:eastAsia="zh-TW"/>
        </w:rPr>
        <w:t>1=</w:t>
      </w:r>
      <w:r w:rsidRPr="00C10BF5">
        <w:rPr>
          <w:rFonts w:eastAsia="PMingLiU"/>
          <w:lang w:eastAsia="zh-TW"/>
        </w:rPr>
        <w:t>所有服務</w:t>
      </w:r>
    </w:p>
    <w:p w:rsidRPr="00C10BF5" w:rsidR="00360105" w:rsidP="00B46144" w:rsidRDefault="00360105" w14:paraId="16351F9E" w14:textId="77777777">
      <w:pPr>
        <w:rPr>
          <w:rFonts w:eastAsia="PMingLiU"/>
          <w:lang w:eastAsia="zh-TW"/>
        </w:rPr>
      </w:pPr>
      <w:r w:rsidRPr="00C10BF5">
        <w:rPr>
          <w:rFonts w:eastAsia="PMingLiU"/>
          <w:lang w:eastAsia="zh-TW"/>
        </w:rPr>
        <w:t>2=</w:t>
      </w:r>
      <w:r w:rsidRPr="00C10BF5">
        <w:rPr>
          <w:rFonts w:eastAsia="PMingLiU"/>
          <w:lang w:eastAsia="zh-TW"/>
        </w:rPr>
        <w:t>部分服務</w:t>
      </w:r>
    </w:p>
    <w:p w:rsidRPr="00C10BF5" w:rsidR="00360105" w:rsidP="00B46144" w:rsidRDefault="00360105" w14:paraId="0F0AB244" w14:textId="77777777">
      <w:pPr>
        <w:rPr>
          <w:rFonts w:eastAsia="PMingLiU"/>
          <w:lang w:eastAsia="zh-TW"/>
        </w:rPr>
      </w:pPr>
      <w:r w:rsidRPr="00C10BF5">
        <w:rPr>
          <w:rFonts w:eastAsia="PMingLiU"/>
          <w:lang w:eastAsia="zh-TW"/>
        </w:rPr>
        <w:t>3=</w:t>
      </w:r>
      <w:r w:rsidRPr="00C10BF5">
        <w:rPr>
          <w:rFonts w:eastAsia="PMingLiU"/>
          <w:lang w:eastAsia="zh-TW"/>
        </w:rPr>
        <w:t>從來沒有在那裡接受過上述服務</w:t>
      </w:r>
    </w:p>
    <w:p w:rsidRPr="00C10BF5" w:rsidR="008B230B" w:rsidP="008B230B" w:rsidRDefault="008B230B" w14:paraId="28658138" w14:textId="77777777">
      <w:pPr>
        <w:rPr>
          <w:b/>
          <w:lang w:eastAsia="zh-TW"/>
        </w:rPr>
      </w:pPr>
      <w:r w:rsidRPr="003276D3">
        <w:t>…………</w:t>
      </w:r>
      <w:r w:rsidRPr="00C10BF5">
        <w:rPr>
          <w:lang w:eastAsia="zh-TW"/>
        </w:rPr>
        <w:t>………………………………………………………………………………………</w:t>
      </w:r>
      <w:r w:rsidRPr="00C10BF5">
        <w:rPr>
          <w:b/>
          <w:lang w:eastAsia="zh-TW"/>
        </w:rPr>
        <w:tab/>
      </w:r>
    </w:p>
    <w:p w:rsidRPr="00C10BF5" w:rsidR="008B230B" w:rsidP="008B230B" w:rsidRDefault="008B230B" w14:paraId="591B02C1" w14:textId="77777777">
      <w:pPr>
        <w:rPr>
          <w:lang w:eastAsia="zh-TW"/>
        </w:rPr>
      </w:pPr>
    </w:p>
    <w:p w:rsidRPr="00C10BF5" w:rsidR="00E81011" w:rsidP="008B230B" w:rsidRDefault="008B230B" w14:paraId="7C4595E7" w14:textId="77777777">
      <w:pPr>
        <w:rPr>
          <w:rFonts w:eastAsia="PMingLiU"/>
          <w:lang w:eastAsia="zh-TW"/>
        </w:rPr>
      </w:pPr>
      <w:r w:rsidRPr="00C10BF5">
        <w:t>PRG10a. [IF PRG9=1 OR 2 CONTINUE, ELSE GO TO PRG10b]</w:t>
      </w:r>
    </w:p>
    <w:p w:rsidRPr="00C10BF5" w:rsidR="00360105" w:rsidP="00B46144" w:rsidRDefault="00360105" w14:paraId="1494BF6C" w14:textId="77777777">
      <w:pPr>
        <w:rPr>
          <w:rFonts w:eastAsia="PMingLiU"/>
          <w:lang w:eastAsia="zh-TW"/>
        </w:rPr>
      </w:pPr>
    </w:p>
    <w:p w:rsidRPr="00C10BF5" w:rsidR="00360105" w:rsidP="00B46144" w:rsidRDefault="00575684" w14:paraId="2980597E" w14:textId="52A183FD">
      <w:pPr>
        <w:rPr>
          <w:rFonts w:eastAsia="PMingLiU"/>
          <w:lang w:eastAsia="zh-TW"/>
        </w:rPr>
      </w:pPr>
      <w:r w:rsidRPr="00C10BF5">
        <w:rPr>
          <w:rFonts w:eastAsia="PMingLiU"/>
          <w:lang w:eastAsia="zh-TW"/>
        </w:rPr>
        <w:lastRenderedPageBreak/>
        <w:t>使用</w:t>
      </w:r>
      <w:r w:rsidRPr="00C10BF5">
        <w:rPr>
          <w:rFonts w:eastAsia="PMingLiU"/>
          <w:lang w:eastAsia="zh-TW"/>
        </w:rPr>
        <w:t xml:space="preserve"> 0 </w:t>
      </w:r>
      <w:r w:rsidRPr="00C10BF5">
        <w:rPr>
          <w:rFonts w:eastAsia="PMingLiU"/>
          <w:lang w:eastAsia="zh-TW"/>
        </w:rPr>
        <w:t>至</w:t>
      </w:r>
      <w:r w:rsidRPr="00C10BF5">
        <w:rPr>
          <w:rFonts w:eastAsia="PMingLiU"/>
          <w:lang w:eastAsia="zh-TW"/>
        </w:rPr>
        <w:t xml:space="preserve"> 10 </w:t>
      </w:r>
      <w:r w:rsidRPr="00C10BF5">
        <w:rPr>
          <w:rFonts w:eastAsia="PMingLiU"/>
          <w:lang w:eastAsia="zh-TW"/>
        </w:rPr>
        <w:t>的數字進行評價，</w:t>
      </w:r>
      <w:r w:rsidRPr="00C10BF5" w:rsidR="00360105">
        <w:rPr>
          <w:rFonts w:eastAsia="PMingLiU"/>
          <w:lang w:eastAsia="zh-TW"/>
        </w:rPr>
        <w:t>，</w:t>
      </w:r>
      <w:r w:rsidRPr="00C10BF5">
        <w:rPr>
          <w:rFonts w:hint="eastAsia" w:eastAsia="PMingLiU"/>
          <w:lang w:eastAsia="zh-TW"/>
        </w:rPr>
        <w:t>其中</w:t>
      </w:r>
      <w:r w:rsidRPr="00C10BF5" w:rsidR="00360105">
        <w:rPr>
          <w:rFonts w:eastAsia="PMingLiU"/>
          <w:lang w:eastAsia="zh-TW"/>
        </w:rPr>
        <w:t xml:space="preserve">0 </w:t>
      </w:r>
      <w:r w:rsidRPr="00C10BF5" w:rsidR="00360105">
        <w:rPr>
          <w:rFonts w:eastAsia="PMingLiU"/>
          <w:lang w:eastAsia="zh-TW"/>
        </w:rPr>
        <w:t>表示</w:t>
      </w:r>
      <w:r w:rsidRPr="00C10BF5" w:rsidR="00B854C0">
        <w:rPr>
          <w:rFonts w:eastAsia="PMingLiU"/>
          <w:lang w:eastAsia="zh-TW"/>
        </w:rPr>
        <w:t>最</w:t>
      </w:r>
      <w:r w:rsidRPr="00C10BF5" w:rsidR="00F723F4">
        <w:rPr>
          <w:rFonts w:eastAsia="PMingLiU"/>
          <w:lang w:eastAsia="zh-TW"/>
        </w:rPr>
        <w:t>差</w:t>
      </w:r>
      <w:r w:rsidRPr="00C10BF5" w:rsidR="00360105">
        <w:rPr>
          <w:rFonts w:eastAsia="PMingLiU"/>
          <w:lang w:eastAsia="zh-TW"/>
        </w:rPr>
        <w:t>，</w:t>
      </w:r>
      <w:r w:rsidRPr="00C10BF5" w:rsidR="00360105">
        <w:rPr>
          <w:rFonts w:eastAsia="PMingLiU"/>
          <w:lang w:eastAsia="zh-TW"/>
        </w:rPr>
        <w:t xml:space="preserve">10 </w:t>
      </w:r>
      <w:r w:rsidRPr="00C10BF5" w:rsidR="00360105">
        <w:rPr>
          <w:rFonts w:eastAsia="PMingLiU"/>
          <w:lang w:eastAsia="zh-TW"/>
        </w:rPr>
        <w:t>表示</w:t>
      </w:r>
      <w:r w:rsidRPr="00C10BF5" w:rsidR="00B854C0">
        <w:rPr>
          <w:rFonts w:hint="eastAsia" w:eastAsia="PMingLiU"/>
          <w:lang w:eastAsia="zh-TW"/>
        </w:rPr>
        <w:t>最好</w:t>
      </w:r>
      <w:r w:rsidRPr="00C10BF5" w:rsidR="00360105">
        <w:rPr>
          <w:rFonts w:eastAsia="PMingLiU"/>
          <w:lang w:eastAsia="zh-TW"/>
        </w:rPr>
        <w:t>，您會如何評價您在</w:t>
      </w:r>
      <w:r w:rsidRPr="00C10BF5" w:rsidR="008B230B">
        <w:rPr>
          <w:rFonts w:hint="eastAsia" w:eastAsiaTheme="minorEastAsia"/>
          <w:lang w:eastAsia="zh-CN"/>
        </w:rPr>
        <w:t xml:space="preserve"> </w:t>
      </w:r>
      <w:r w:rsidRPr="00C10BF5" w:rsidR="008B230B">
        <w:t>{REFERENCE HEALTH CENTER}</w:t>
      </w:r>
      <w:r w:rsidRPr="00C10BF5" w:rsidR="008B230B">
        <w:rPr>
          <w:rFonts w:hint="eastAsia" w:eastAsiaTheme="minorEastAsia"/>
          <w:lang w:eastAsia="zh-CN"/>
        </w:rPr>
        <w:t xml:space="preserve"> </w:t>
      </w:r>
      <w:r w:rsidRPr="00C10BF5" w:rsidR="00360105">
        <w:rPr>
          <w:rFonts w:eastAsia="PMingLiU"/>
          <w:lang w:eastAsia="zh-TW"/>
        </w:rPr>
        <w:t>獲得的計劃生育服務。您認為是</w:t>
      </w:r>
      <w:r w:rsidRPr="00C10BF5" w:rsidR="00360105">
        <w:rPr>
          <w:rFonts w:eastAsia="PMingLiU"/>
          <w:lang w:eastAsia="zh-TW"/>
        </w:rPr>
        <w:t>…</w:t>
      </w:r>
      <w:r w:rsidRPr="00C10BF5" w:rsidR="00360105">
        <w:rPr>
          <w:rFonts w:eastAsia="PMingLiU"/>
          <w:lang w:eastAsia="zh-TW"/>
        </w:rPr>
        <w:t>？</w:t>
      </w:r>
    </w:p>
    <w:p w:rsidRPr="00C10BF5" w:rsidR="00360105" w:rsidP="000607BB" w:rsidRDefault="00360105" w14:paraId="3BF606A6" w14:textId="77777777">
      <w:pPr>
        <w:rPr>
          <w:rFonts w:eastAsia="PMingLiU"/>
          <w:lang w:eastAsia="zh-TW"/>
        </w:rPr>
      </w:pPr>
    </w:p>
    <w:p w:rsidRPr="00C10BF5" w:rsidR="00360105" w:rsidP="00B46144" w:rsidRDefault="00360105" w14:paraId="6869D9E8" w14:textId="2D009A04">
      <w:pPr>
        <w:rPr>
          <w:rFonts w:eastAsia="PMingLiU"/>
          <w:lang w:eastAsia="zh-TW"/>
        </w:rPr>
      </w:pPr>
      <w:r w:rsidRPr="00C10BF5">
        <w:rPr>
          <w:rFonts w:eastAsia="PMingLiU"/>
          <w:lang w:eastAsia="zh-TW"/>
        </w:rPr>
        <w:t>0=</w:t>
      </w:r>
      <w:r w:rsidRPr="00C10BF5" w:rsidR="00B854C0">
        <w:rPr>
          <w:rFonts w:eastAsia="PMingLiU"/>
          <w:lang w:eastAsia="zh-TW"/>
        </w:rPr>
        <w:t>最</w:t>
      </w:r>
      <w:r w:rsidRPr="00C10BF5" w:rsidR="00F723F4">
        <w:rPr>
          <w:rFonts w:eastAsia="PMingLiU"/>
          <w:lang w:eastAsia="zh-TW"/>
        </w:rPr>
        <w:t>差</w:t>
      </w:r>
    </w:p>
    <w:p w:rsidRPr="00C10BF5" w:rsidR="00360105" w:rsidP="00B46144" w:rsidRDefault="00360105" w14:paraId="3FD97DAF" w14:textId="77777777">
      <w:pPr>
        <w:rPr>
          <w:rFonts w:eastAsia="PMingLiU"/>
          <w:lang w:eastAsia="zh-TW"/>
        </w:rPr>
      </w:pPr>
      <w:r w:rsidRPr="00C10BF5">
        <w:rPr>
          <w:rFonts w:eastAsia="PMingLiU"/>
          <w:lang w:eastAsia="zh-TW"/>
        </w:rPr>
        <w:t>1</w:t>
      </w:r>
    </w:p>
    <w:p w:rsidRPr="00C10BF5" w:rsidR="00360105" w:rsidP="00B46144" w:rsidRDefault="00360105" w14:paraId="15B78BB4" w14:textId="77777777">
      <w:pPr>
        <w:rPr>
          <w:rFonts w:eastAsia="PMingLiU"/>
          <w:lang w:eastAsia="zh-TW"/>
        </w:rPr>
      </w:pPr>
      <w:r w:rsidRPr="00C10BF5">
        <w:rPr>
          <w:rFonts w:eastAsia="PMingLiU"/>
          <w:lang w:eastAsia="zh-TW"/>
        </w:rPr>
        <w:t>2</w:t>
      </w:r>
    </w:p>
    <w:p w:rsidRPr="00C10BF5" w:rsidR="00360105" w:rsidP="00B46144" w:rsidRDefault="00360105" w14:paraId="3D7725CC" w14:textId="77777777">
      <w:pPr>
        <w:rPr>
          <w:rFonts w:eastAsia="PMingLiU"/>
          <w:lang w:eastAsia="zh-TW"/>
        </w:rPr>
      </w:pPr>
      <w:r w:rsidRPr="00C10BF5">
        <w:rPr>
          <w:rFonts w:eastAsia="PMingLiU"/>
          <w:lang w:eastAsia="zh-TW"/>
        </w:rPr>
        <w:t>3</w:t>
      </w:r>
    </w:p>
    <w:p w:rsidRPr="00C10BF5" w:rsidR="00360105" w:rsidP="00B46144" w:rsidRDefault="00360105" w14:paraId="1EF1DFCC" w14:textId="77777777">
      <w:pPr>
        <w:rPr>
          <w:rFonts w:eastAsia="PMingLiU"/>
          <w:lang w:eastAsia="zh-TW"/>
        </w:rPr>
      </w:pPr>
      <w:r w:rsidRPr="00C10BF5">
        <w:rPr>
          <w:rFonts w:eastAsia="PMingLiU"/>
          <w:lang w:eastAsia="zh-TW"/>
        </w:rPr>
        <w:t>4</w:t>
      </w:r>
    </w:p>
    <w:p w:rsidRPr="00C10BF5" w:rsidR="00360105" w:rsidP="00B46144" w:rsidRDefault="00360105" w14:paraId="40236309" w14:textId="77777777">
      <w:pPr>
        <w:rPr>
          <w:rFonts w:eastAsia="PMingLiU"/>
          <w:lang w:eastAsia="zh-TW"/>
        </w:rPr>
      </w:pPr>
      <w:r w:rsidRPr="00C10BF5">
        <w:rPr>
          <w:rFonts w:eastAsia="PMingLiU"/>
          <w:lang w:eastAsia="zh-TW"/>
        </w:rPr>
        <w:t>5</w:t>
      </w:r>
    </w:p>
    <w:p w:rsidRPr="00C10BF5" w:rsidR="00360105" w:rsidP="00B46144" w:rsidRDefault="00360105" w14:paraId="289B2684" w14:textId="77777777">
      <w:pPr>
        <w:rPr>
          <w:rFonts w:eastAsia="PMingLiU"/>
          <w:lang w:eastAsia="zh-TW"/>
        </w:rPr>
      </w:pPr>
      <w:r w:rsidRPr="00C10BF5">
        <w:rPr>
          <w:rFonts w:eastAsia="PMingLiU"/>
          <w:lang w:eastAsia="zh-TW"/>
        </w:rPr>
        <w:t>6</w:t>
      </w:r>
    </w:p>
    <w:p w:rsidRPr="00C10BF5" w:rsidR="00360105" w:rsidP="00B46144" w:rsidRDefault="00360105" w14:paraId="63214C0D" w14:textId="77777777">
      <w:pPr>
        <w:rPr>
          <w:rFonts w:eastAsia="PMingLiU"/>
          <w:lang w:eastAsia="zh-TW"/>
        </w:rPr>
      </w:pPr>
      <w:r w:rsidRPr="00C10BF5">
        <w:rPr>
          <w:rFonts w:eastAsia="PMingLiU"/>
          <w:lang w:eastAsia="zh-TW"/>
        </w:rPr>
        <w:t>7</w:t>
      </w:r>
    </w:p>
    <w:p w:rsidRPr="00C10BF5" w:rsidR="00360105" w:rsidP="00B46144" w:rsidRDefault="00360105" w14:paraId="0F6F6E1C" w14:textId="77777777">
      <w:pPr>
        <w:rPr>
          <w:rFonts w:eastAsia="PMingLiU"/>
          <w:lang w:eastAsia="zh-TW"/>
        </w:rPr>
      </w:pPr>
      <w:r w:rsidRPr="00C10BF5">
        <w:rPr>
          <w:rFonts w:eastAsia="PMingLiU"/>
          <w:lang w:eastAsia="zh-TW"/>
        </w:rPr>
        <w:t>8</w:t>
      </w:r>
    </w:p>
    <w:p w:rsidRPr="00C10BF5" w:rsidR="00360105" w:rsidP="00B46144" w:rsidRDefault="00360105" w14:paraId="40DFE46A" w14:textId="77777777">
      <w:pPr>
        <w:rPr>
          <w:rFonts w:eastAsia="PMingLiU"/>
          <w:lang w:eastAsia="zh-TW"/>
        </w:rPr>
      </w:pPr>
      <w:r w:rsidRPr="00C10BF5">
        <w:rPr>
          <w:rFonts w:eastAsia="PMingLiU"/>
          <w:lang w:eastAsia="zh-TW"/>
        </w:rPr>
        <w:t>9</w:t>
      </w:r>
    </w:p>
    <w:p w:rsidRPr="00C10BF5" w:rsidR="00360105" w:rsidP="00B46144" w:rsidRDefault="00360105" w14:paraId="684A91D8" w14:textId="195150DD">
      <w:pPr>
        <w:rPr>
          <w:rFonts w:eastAsia="PMingLiU"/>
          <w:b/>
          <w:lang w:eastAsia="zh-TW"/>
        </w:rPr>
      </w:pPr>
      <w:r w:rsidRPr="00C10BF5">
        <w:rPr>
          <w:rFonts w:eastAsia="PMingLiU"/>
          <w:lang w:eastAsia="zh-TW"/>
        </w:rPr>
        <w:t>10=</w:t>
      </w:r>
      <w:r w:rsidRPr="00C10BF5" w:rsidR="00B854C0">
        <w:rPr>
          <w:rFonts w:hint="eastAsia" w:eastAsia="PMingLiU"/>
          <w:lang w:eastAsia="zh-TW"/>
        </w:rPr>
        <w:t>最好</w:t>
      </w:r>
    </w:p>
    <w:p w:rsidRPr="00C10BF5" w:rsidR="008B230B" w:rsidP="008B230B" w:rsidRDefault="008B230B" w14:paraId="0FC9F56C" w14:textId="77777777">
      <w:r w:rsidRPr="00C10BF5">
        <w:t>………………………………………………………………………………………………</w:t>
      </w:r>
    </w:p>
    <w:p w:rsidRPr="00C10BF5" w:rsidR="008B230B" w:rsidP="008B230B" w:rsidRDefault="008B230B" w14:paraId="51D8DD91" w14:textId="77777777"/>
    <w:p w:rsidRPr="00C10BF5" w:rsidR="00360105" w:rsidP="008B230B" w:rsidRDefault="008B230B" w14:paraId="07B8D966" w14:textId="77777777">
      <w:pPr>
        <w:rPr>
          <w:rFonts w:eastAsiaTheme="minorEastAsia"/>
          <w:lang w:eastAsia="zh-CN"/>
        </w:rPr>
      </w:pPr>
      <w:r w:rsidRPr="00C10BF5">
        <w:t>PRG10b. [IF PRG9=2 OR 3 CONTINUE, ELSE GO TO PRG11]</w:t>
      </w:r>
    </w:p>
    <w:p w:rsidRPr="00C10BF5" w:rsidR="008B230B" w:rsidP="008B230B" w:rsidRDefault="008B230B" w14:paraId="5978C9BD" w14:textId="77777777">
      <w:pPr>
        <w:rPr>
          <w:rFonts w:eastAsiaTheme="minorEastAsia"/>
          <w:lang w:eastAsia="zh-CN"/>
        </w:rPr>
      </w:pPr>
    </w:p>
    <w:p w:rsidRPr="00C10BF5" w:rsidR="00360105" w:rsidP="00B46144" w:rsidRDefault="00360105" w14:paraId="09E02D88" w14:textId="5FA5F40E">
      <w:pPr>
        <w:rPr>
          <w:rFonts w:eastAsia="PMingLiU"/>
          <w:lang w:eastAsia="zh-TW"/>
        </w:rPr>
      </w:pPr>
      <w:r w:rsidRPr="00C10BF5">
        <w:rPr>
          <w:rFonts w:eastAsia="PMingLiU"/>
          <w:lang w:eastAsia="zh-TW"/>
        </w:rPr>
        <w:t>您是否曾被</w:t>
      </w:r>
      <w:r w:rsidRPr="00C10BF5" w:rsidR="0069777E">
        <w:rPr>
          <w:rFonts w:hint="eastAsia" w:eastAsiaTheme="minorEastAsia"/>
          <w:lang w:eastAsia="zh-CN"/>
        </w:rPr>
        <w:t xml:space="preserve"> </w:t>
      </w:r>
      <w:r w:rsidRPr="00C10BF5" w:rsidR="0069777E">
        <w:t>{REFERENCE HEALTH CENTER}</w:t>
      </w:r>
      <w:r w:rsidRPr="00C10BF5" w:rsidR="0069777E">
        <w:rPr>
          <w:rFonts w:hint="eastAsia" w:eastAsiaTheme="minorEastAsia"/>
          <w:lang w:eastAsia="zh-CN"/>
        </w:rPr>
        <w:t xml:space="preserve"> </w:t>
      </w:r>
      <w:r w:rsidRPr="00C10BF5">
        <w:rPr>
          <w:rFonts w:eastAsia="PMingLiU"/>
          <w:lang w:eastAsia="zh-TW"/>
        </w:rPr>
        <w:t>轉診到其他地方接受計劃生育服務？</w:t>
      </w:r>
      <w:r w:rsidRPr="00C10BF5">
        <w:rPr>
          <w:rFonts w:eastAsia="PMingLiU"/>
          <w:lang w:eastAsia="zh-TW"/>
        </w:rPr>
        <w:tab/>
      </w:r>
    </w:p>
    <w:p w:rsidRPr="00C10BF5" w:rsidR="00360105" w:rsidP="000607BB" w:rsidRDefault="00360105" w14:paraId="783F7406" w14:textId="77777777">
      <w:pPr>
        <w:rPr>
          <w:rFonts w:eastAsia="PMingLiU"/>
          <w:lang w:eastAsia="zh-TW"/>
        </w:rPr>
      </w:pPr>
    </w:p>
    <w:p w:rsidRPr="00C10BF5" w:rsidR="0069777E" w:rsidP="0069777E" w:rsidRDefault="004931D2" w14:paraId="3552FE2B" w14:textId="53351DFD">
      <w:r w:rsidRPr="00C10BF5">
        <w:t>1=</w:t>
      </w:r>
      <w:r w:rsidRPr="00C10BF5">
        <w:rPr>
          <w:rFonts w:hint="eastAsia" w:ascii="PMingLiU" w:hAnsi="PMingLiU" w:eastAsia="PMingLiU" w:cs="PMingLiU"/>
        </w:rPr>
        <w:t>是</w:t>
      </w:r>
    </w:p>
    <w:p w:rsidRPr="00C10BF5" w:rsidR="0069777E" w:rsidP="0069777E" w:rsidRDefault="004931D2" w14:paraId="4BED985A" w14:textId="54446916">
      <w:r w:rsidRPr="00C10BF5">
        <w:t>2=</w:t>
      </w:r>
      <w:r w:rsidRPr="00C10BF5">
        <w:rPr>
          <w:rFonts w:hint="eastAsia" w:ascii="PMingLiU" w:hAnsi="PMingLiU" w:eastAsia="PMingLiU" w:cs="PMingLiU"/>
        </w:rPr>
        <w:t>否</w:t>
      </w:r>
      <w:r w:rsidRPr="00C10BF5" w:rsidR="0069777E">
        <w:t xml:space="preserve">  </w:t>
      </w:r>
      <w:r w:rsidRPr="00C10BF5" w:rsidR="0069777E">
        <w:tab/>
        <w:t xml:space="preserve"> </w:t>
      </w:r>
    </w:p>
    <w:p w:rsidRPr="00C10BF5" w:rsidR="00360105" w:rsidP="0069777E" w:rsidRDefault="0069777E" w14:paraId="74FAA1A3" w14:textId="77777777">
      <w:pPr>
        <w:rPr>
          <w:rFonts w:eastAsia="PMingLiU"/>
          <w:lang w:eastAsia="zh-TW"/>
        </w:rPr>
      </w:pPr>
      <w:r w:rsidRPr="00C10BF5">
        <w:t>………………………………………………………………………………………………</w:t>
      </w:r>
      <w:r w:rsidRPr="00C10BF5" w:rsidR="00360105">
        <w:rPr>
          <w:rFonts w:eastAsia="PMingLiU"/>
          <w:lang w:eastAsia="zh-TW"/>
        </w:rPr>
        <w:t xml:space="preserve"> </w:t>
      </w:r>
    </w:p>
    <w:p w:rsidRPr="00C10BF5" w:rsidR="00E81011" w:rsidP="00B46144" w:rsidRDefault="00E81011" w14:paraId="4E17EE76" w14:textId="77777777">
      <w:pPr>
        <w:rPr>
          <w:rFonts w:eastAsia="PMingLiU"/>
          <w:lang w:eastAsia="zh-TW"/>
        </w:rPr>
      </w:pPr>
    </w:p>
    <w:p w:rsidRPr="00C10BF5" w:rsidR="00360105" w:rsidP="00B46144" w:rsidRDefault="0069777E" w14:paraId="072415A3" w14:textId="7C90A695">
      <w:pPr>
        <w:rPr>
          <w:rFonts w:eastAsia="PMingLiU"/>
          <w:lang w:eastAsia="zh-TW"/>
        </w:rPr>
      </w:pPr>
      <w:r w:rsidRPr="00C10BF5">
        <w:t xml:space="preserve">PRG11. </w:t>
      </w:r>
      <w:r w:rsidRPr="00C10BF5" w:rsidR="00360105">
        <w:rPr>
          <w:rFonts w:eastAsia="PMingLiU"/>
          <w:lang w:eastAsia="zh-TW"/>
        </w:rPr>
        <w:t>請看這張卡片。</w:t>
      </w:r>
      <w:r w:rsidRPr="00C10BF5" w:rsidR="00360105">
        <w:rPr>
          <w:rFonts w:eastAsia="PMingLiU"/>
          <w:b/>
          <w:bCs/>
          <w:lang w:eastAsia="zh-TW"/>
        </w:rPr>
        <w:t>過去</w:t>
      </w:r>
      <w:r w:rsidRPr="00C10BF5" w:rsidR="00360105">
        <w:rPr>
          <w:rFonts w:eastAsia="PMingLiU"/>
          <w:b/>
          <w:bCs/>
          <w:lang w:eastAsia="zh-TW"/>
        </w:rPr>
        <w:t xml:space="preserve"> 12 </w:t>
      </w:r>
      <w:r w:rsidRPr="00C10BF5" w:rsidR="00360105">
        <w:rPr>
          <w:rFonts w:eastAsia="PMingLiU"/>
          <w:b/>
          <w:bCs/>
          <w:lang w:eastAsia="zh-TW"/>
        </w:rPr>
        <w:t>個月</w:t>
      </w:r>
      <w:r w:rsidRPr="00C10BF5" w:rsidR="00360105">
        <w:rPr>
          <w:rFonts w:eastAsia="PMingLiU"/>
          <w:lang w:eastAsia="zh-TW"/>
        </w:rPr>
        <w:t>內，也就是從</w:t>
      </w:r>
      <w:r w:rsidRPr="00C10BF5">
        <w:rPr>
          <w:rFonts w:hint="eastAsia" w:eastAsiaTheme="minorEastAsia"/>
          <w:lang w:eastAsia="zh-CN"/>
        </w:rPr>
        <w:t xml:space="preserve"> </w:t>
      </w:r>
      <w:r w:rsidRPr="00C10BF5">
        <w:t>{12 MONTH REFERENCE DATE}</w:t>
      </w:r>
      <w:r w:rsidRPr="00C10BF5">
        <w:rPr>
          <w:rFonts w:hint="eastAsia" w:eastAsiaTheme="minorEastAsia"/>
          <w:lang w:eastAsia="zh-CN"/>
        </w:rPr>
        <w:t xml:space="preserve"> </w:t>
      </w:r>
      <w:r w:rsidRPr="00C10BF5" w:rsidR="00360105">
        <w:rPr>
          <w:rFonts w:eastAsia="PMingLiU"/>
          <w:lang w:eastAsia="zh-TW"/>
        </w:rPr>
        <w:t>起至今，您是否曾經在需要</w:t>
      </w:r>
      <w:r w:rsidRPr="00C10BF5" w:rsidR="00F55416">
        <w:rPr>
          <w:rFonts w:hint="eastAsia" w:eastAsia="PMingLiU"/>
          <w:lang w:eastAsia="zh-TW"/>
        </w:rPr>
        <w:t>下列</w:t>
      </w:r>
      <w:r w:rsidRPr="00C10BF5" w:rsidR="00360105">
        <w:rPr>
          <w:rFonts w:eastAsia="PMingLiU"/>
          <w:lang w:eastAsia="zh-TW"/>
        </w:rPr>
        <w:t>任何計劃生育服務時無法獲得此服務？您可選擇一項或多項。</w:t>
      </w:r>
      <w:r w:rsidRPr="00C10BF5" w:rsidR="00360105">
        <w:rPr>
          <w:rFonts w:eastAsia="PMingLiU"/>
          <w:lang w:eastAsia="zh-TW"/>
        </w:rPr>
        <w:tab/>
      </w:r>
    </w:p>
    <w:p w:rsidRPr="00C10BF5" w:rsidR="00360105" w:rsidP="00B46144" w:rsidRDefault="00360105" w14:paraId="0E5ECFDB" w14:textId="77777777">
      <w:pPr>
        <w:rPr>
          <w:rFonts w:eastAsiaTheme="minorEastAsia"/>
          <w:lang w:eastAsia="zh-CN"/>
        </w:rPr>
      </w:pPr>
    </w:p>
    <w:p w:rsidRPr="00C10BF5" w:rsidR="0069777E" w:rsidP="00B46144" w:rsidRDefault="0069777E" w14:paraId="6658BC87" w14:textId="77777777">
      <w:pPr>
        <w:rPr>
          <w:rFonts w:eastAsiaTheme="minorEastAsia"/>
          <w:lang w:eastAsia="zh-TW"/>
        </w:rPr>
      </w:pPr>
      <w:r w:rsidRPr="00C10BF5">
        <w:rPr>
          <w:lang w:eastAsia="zh-TW"/>
        </w:rPr>
        <w:t>SHOWCARD PRG2</w:t>
      </w:r>
    </w:p>
    <w:p w:rsidRPr="00C10BF5" w:rsidR="00360105" w:rsidP="00B46144" w:rsidRDefault="00360105" w14:paraId="75457B2E" w14:textId="77777777">
      <w:pPr>
        <w:rPr>
          <w:rFonts w:eastAsia="PMingLiU"/>
          <w:lang w:eastAsia="zh-TW"/>
        </w:rPr>
      </w:pPr>
    </w:p>
    <w:p w:rsidRPr="00C10BF5" w:rsidR="00360105" w:rsidP="00B46144" w:rsidRDefault="00E81011" w14:paraId="05938262" w14:textId="2AE84216">
      <w:pPr>
        <w:rPr>
          <w:rFonts w:eastAsia="PMingLiU"/>
          <w:lang w:eastAsia="zh-TW"/>
        </w:rPr>
      </w:pPr>
      <w:r w:rsidRPr="00C10BF5">
        <w:rPr>
          <w:rFonts w:eastAsia="PMingLiU"/>
          <w:lang w:eastAsia="zh-TW"/>
        </w:rPr>
        <w:t>1=</w:t>
      </w:r>
      <w:r w:rsidRPr="00C10BF5">
        <w:rPr>
          <w:rFonts w:eastAsia="PMingLiU"/>
          <w:lang w:eastAsia="zh-TW"/>
        </w:rPr>
        <w:t>避孕方法或處方</w:t>
      </w:r>
      <w:r w:rsidRPr="00C10BF5" w:rsidR="00383E94">
        <w:rPr>
          <w:rFonts w:hint="eastAsia" w:eastAsia="PMingLiU"/>
          <w:lang w:eastAsia="zh-TW"/>
        </w:rPr>
        <w:t>藥</w:t>
      </w:r>
      <w:r w:rsidRPr="00C10BF5">
        <w:rPr>
          <w:rFonts w:eastAsia="PMingLiU"/>
          <w:lang w:eastAsia="zh-TW"/>
        </w:rPr>
        <w:t xml:space="preserve"> </w:t>
      </w:r>
    </w:p>
    <w:p w:rsidRPr="00C10BF5" w:rsidR="00360105" w:rsidP="00B46144" w:rsidRDefault="00E81011" w14:paraId="06FDA805" w14:textId="77777777">
      <w:pPr>
        <w:rPr>
          <w:rFonts w:eastAsia="PMingLiU"/>
          <w:lang w:eastAsia="zh-TW"/>
        </w:rPr>
      </w:pPr>
      <w:r w:rsidRPr="00C10BF5">
        <w:rPr>
          <w:rFonts w:eastAsia="PMingLiU"/>
          <w:lang w:eastAsia="zh-TW"/>
        </w:rPr>
        <w:t>2=</w:t>
      </w:r>
      <w:r w:rsidRPr="00C10BF5">
        <w:rPr>
          <w:rFonts w:eastAsia="PMingLiU"/>
          <w:lang w:eastAsia="zh-TW"/>
        </w:rPr>
        <w:t>與使用避孕方法相關的檢查或醫療檢測</w:t>
      </w:r>
    </w:p>
    <w:p w:rsidRPr="00C10BF5" w:rsidR="00360105" w:rsidP="00B46144" w:rsidRDefault="00E81011" w14:paraId="4C23870E" w14:textId="77777777">
      <w:pPr>
        <w:rPr>
          <w:rFonts w:eastAsia="PMingLiU"/>
          <w:lang w:eastAsia="zh-TW"/>
        </w:rPr>
      </w:pPr>
      <w:r w:rsidRPr="00C10BF5">
        <w:rPr>
          <w:rFonts w:eastAsia="PMingLiU"/>
          <w:lang w:eastAsia="zh-TW"/>
        </w:rPr>
        <w:t>3=</w:t>
      </w:r>
      <w:r w:rsidRPr="00C10BF5">
        <w:rPr>
          <w:rFonts w:eastAsia="PMingLiU"/>
          <w:lang w:eastAsia="zh-TW"/>
        </w:rPr>
        <w:t>諮詢避孕事宜</w:t>
      </w:r>
    </w:p>
    <w:p w:rsidRPr="00C10BF5" w:rsidR="00360105" w:rsidP="00B46144" w:rsidRDefault="00E81011" w14:paraId="0A01099E" w14:textId="77777777">
      <w:pPr>
        <w:rPr>
          <w:rFonts w:eastAsia="PMingLiU"/>
          <w:lang w:eastAsia="zh-TW"/>
        </w:rPr>
      </w:pPr>
      <w:r w:rsidRPr="00C10BF5">
        <w:rPr>
          <w:rFonts w:eastAsia="PMingLiU"/>
          <w:lang w:eastAsia="zh-TW"/>
        </w:rPr>
        <w:t>4=</w:t>
      </w:r>
      <w:r w:rsidRPr="00C10BF5">
        <w:rPr>
          <w:rFonts w:eastAsia="PMingLiU"/>
          <w:lang w:eastAsia="zh-TW"/>
        </w:rPr>
        <w:t>諮詢絕育事宜</w:t>
      </w:r>
    </w:p>
    <w:p w:rsidRPr="00C10BF5" w:rsidR="00360105" w:rsidP="00B46144" w:rsidRDefault="00E81011" w14:paraId="64DAAA98" w14:textId="77777777">
      <w:pPr>
        <w:rPr>
          <w:rFonts w:eastAsia="PMingLiU"/>
          <w:lang w:eastAsia="zh-TW"/>
        </w:rPr>
      </w:pPr>
      <w:r w:rsidRPr="00C10BF5">
        <w:rPr>
          <w:rFonts w:eastAsia="PMingLiU"/>
          <w:lang w:eastAsia="zh-TW"/>
        </w:rPr>
        <w:t>5=</w:t>
      </w:r>
      <w:r w:rsidRPr="00C10BF5">
        <w:rPr>
          <w:rFonts w:eastAsia="PMingLiU"/>
          <w:lang w:eastAsia="zh-TW"/>
        </w:rPr>
        <w:t>緊急避孕或「事後避孕藥」</w:t>
      </w:r>
      <w:r w:rsidRPr="00C10BF5">
        <w:rPr>
          <w:rFonts w:eastAsia="PMingLiU"/>
          <w:lang w:eastAsia="zh-TW"/>
        </w:rPr>
        <w:t xml:space="preserve"> </w:t>
      </w:r>
    </w:p>
    <w:p w:rsidRPr="00C10BF5" w:rsidR="00360105" w:rsidP="00B46144" w:rsidRDefault="00E81011" w14:paraId="33CF6BE6" w14:textId="77777777">
      <w:pPr>
        <w:rPr>
          <w:rFonts w:eastAsia="PMingLiU"/>
          <w:lang w:eastAsia="zh-TW"/>
        </w:rPr>
      </w:pPr>
      <w:r w:rsidRPr="00C10BF5">
        <w:rPr>
          <w:rFonts w:eastAsia="PMingLiU"/>
          <w:lang w:eastAsia="zh-TW"/>
        </w:rPr>
        <w:t>6=</w:t>
      </w:r>
      <w:r w:rsidRPr="00C10BF5">
        <w:rPr>
          <w:rFonts w:eastAsia="PMingLiU"/>
          <w:lang w:eastAsia="zh-TW"/>
        </w:rPr>
        <w:t>諮詢或瞭解緊急避孕或「事後避孕藥」</w:t>
      </w:r>
    </w:p>
    <w:p w:rsidRPr="00C10BF5" w:rsidR="00360105" w:rsidP="00B46144" w:rsidRDefault="00E81011" w14:paraId="376B38DD" w14:textId="77777777">
      <w:pPr>
        <w:rPr>
          <w:rFonts w:eastAsia="PMingLiU"/>
          <w:lang w:eastAsia="zh-TW"/>
        </w:rPr>
      </w:pPr>
      <w:r w:rsidRPr="00C10BF5">
        <w:rPr>
          <w:rFonts w:eastAsia="PMingLiU"/>
          <w:lang w:eastAsia="zh-TW"/>
        </w:rPr>
        <w:t>7=</w:t>
      </w:r>
      <w:r w:rsidRPr="00C10BF5">
        <w:rPr>
          <w:rFonts w:eastAsia="PMingLiU"/>
          <w:lang w:eastAsia="zh-TW"/>
        </w:rPr>
        <w:t>絕育手術</w:t>
      </w:r>
    </w:p>
    <w:p w:rsidRPr="00C10BF5" w:rsidR="00360105" w:rsidP="00B46144" w:rsidRDefault="00E81011" w14:paraId="277135C0" w14:textId="77777777">
      <w:pPr>
        <w:rPr>
          <w:rFonts w:eastAsia="PMingLiU"/>
          <w:lang w:eastAsia="zh-TW"/>
        </w:rPr>
      </w:pPr>
      <w:r w:rsidRPr="00C10BF5">
        <w:rPr>
          <w:rFonts w:eastAsia="PMingLiU"/>
          <w:lang w:eastAsia="zh-TW"/>
        </w:rPr>
        <w:t>8=</w:t>
      </w:r>
      <w:r w:rsidRPr="00C10BF5">
        <w:rPr>
          <w:rFonts w:eastAsia="PMingLiU"/>
          <w:lang w:eastAsia="zh-TW"/>
        </w:rPr>
        <w:t>沒有，我不曾經歷在需要某項服務時無法獲取此服務的情況</w:t>
      </w:r>
    </w:p>
    <w:p w:rsidRPr="00C10BF5" w:rsidR="00360105" w:rsidP="00B46144" w:rsidRDefault="00E81011" w14:paraId="3D27DAD2" w14:textId="77777777">
      <w:pPr>
        <w:rPr>
          <w:rFonts w:eastAsia="PMingLiU"/>
          <w:lang w:eastAsia="zh-TW"/>
        </w:rPr>
      </w:pPr>
      <w:r w:rsidRPr="00C10BF5">
        <w:rPr>
          <w:rFonts w:eastAsia="PMingLiU"/>
          <w:lang w:eastAsia="zh-TW"/>
        </w:rPr>
        <w:t>9=</w:t>
      </w:r>
      <w:r w:rsidRPr="00C10BF5">
        <w:rPr>
          <w:rFonts w:eastAsia="PMingLiU"/>
          <w:lang w:eastAsia="zh-TW"/>
        </w:rPr>
        <w:t>其他服務</w:t>
      </w:r>
      <w:r w:rsidRPr="00C10BF5">
        <w:rPr>
          <w:rFonts w:eastAsia="PMingLiU"/>
          <w:lang w:eastAsia="zh-TW"/>
        </w:rPr>
        <w:t xml:space="preserve"> </w:t>
      </w:r>
    </w:p>
    <w:p w:rsidRPr="00C10BF5" w:rsidR="00444C80" w:rsidP="00B46144" w:rsidRDefault="00444C80" w14:paraId="3D027C7C" w14:textId="77777777">
      <w:pPr>
        <w:rPr>
          <w:rFonts w:eastAsia="PMingLiU"/>
          <w:lang w:eastAsia="zh-TW"/>
        </w:rPr>
      </w:pPr>
      <w:r w:rsidRPr="00C10BF5">
        <w:rPr>
          <w:rFonts w:eastAsia="PMingLiU"/>
          <w:lang w:eastAsia="zh-TW"/>
        </w:rPr>
        <w:t>10=</w:t>
      </w:r>
      <w:r w:rsidRPr="00C10BF5">
        <w:rPr>
          <w:rFonts w:eastAsia="PMingLiU"/>
          <w:lang w:eastAsia="zh-TW"/>
        </w:rPr>
        <w:t>以上都不是</w:t>
      </w:r>
    </w:p>
    <w:p w:rsidRPr="00C10BF5" w:rsidR="0069777E" w:rsidP="0069777E" w:rsidRDefault="0069777E" w14:paraId="236E84DA" w14:textId="77777777">
      <w:r w:rsidRPr="00C10BF5">
        <w:t>………………………………………………………………………………………………</w:t>
      </w:r>
    </w:p>
    <w:p w:rsidRPr="00C10BF5" w:rsidR="0069777E" w:rsidP="0069777E" w:rsidRDefault="0069777E" w14:paraId="61EB76EF" w14:textId="77777777"/>
    <w:p w:rsidRPr="00C10BF5" w:rsidR="00360105" w:rsidP="0069777E" w:rsidRDefault="0069777E" w14:paraId="213EA391" w14:textId="77777777">
      <w:pPr>
        <w:rPr>
          <w:rFonts w:eastAsia="PMingLiU"/>
          <w:lang w:eastAsia="zh-TW"/>
        </w:rPr>
      </w:pPr>
      <w:r w:rsidRPr="00C10BF5">
        <w:t>PRG11_OTH. [IF PRG11=9 CONTINUE, ELSE GO TO HTG1]</w:t>
      </w:r>
    </w:p>
    <w:p w:rsidRPr="00C10BF5" w:rsidR="00360105" w:rsidP="00B46144" w:rsidRDefault="00360105" w14:paraId="7B15A500" w14:textId="77777777">
      <w:pPr>
        <w:rPr>
          <w:rFonts w:eastAsiaTheme="minorEastAsia"/>
          <w:lang w:eastAsia="zh-CN"/>
        </w:rPr>
      </w:pPr>
    </w:p>
    <w:p w:rsidRPr="00C10BF5" w:rsidR="00360105" w:rsidP="00B46144" w:rsidRDefault="00360105" w14:paraId="0867DB1A" w14:textId="545398BD">
      <w:pPr>
        <w:rPr>
          <w:rFonts w:eastAsia="PMingLiU"/>
          <w:lang w:eastAsia="zh-TW"/>
        </w:rPr>
      </w:pPr>
      <w:r w:rsidRPr="00C10BF5">
        <w:rPr>
          <w:rFonts w:eastAsia="PMingLiU"/>
          <w:lang w:eastAsia="zh-TW"/>
        </w:rPr>
        <w:lastRenderedPageBreak/>
        <w:t>請</w:t>
      </w:r>
      <w:r w:rsidRPr="00C10BF5" w:rsidR="000C5FF2">
        <w:rPr>
          <w:rFonts w:eastAsia="PMingLiU"/>
          <w:lang w:eastAsia="zh-TW"/>
        </w:rPr>
        <w:t>說明</w:t>
      </w:r>
      <w:r w:rsidRPr="00C10BF5">
        <w:rPr>
          <w:rFonts w:eastAsia="PMingLiU"/>
          <w:lang w:eastAsia="zh-TW"/>
        </w:rPr>
        <w:t>您需要但無法獲得的其他計劃生育服務。</w:t>
      </w:r>
    </w:p>
    <w:p w:rsidRPr="00C10BF5" w:rsidR="00360105" w:rsidP="00B46144" w:rsidRDefault="00360105" w14:paraId="134D2FB7" w14:textId="77777777">
      <w:pPr>
        <w:rPr>
          <w:rFonts w:eastAsia="PMingLiU"/>
          <w:lang w:eastAsia="zh-TW"/>
        </w:rPr>
      </w:pPr>
    </w:p>
    <w:p w:rsidR="003276D3" w:rsidP="0060379D" w:rsidRDefault="0069777E" w14:paraId="60FC75D9" w14:textId="77777777">
      <w:pPr>
        <w:rPr>
          <w:b/>
          <w:bCs/>
        </w:rPr>
      </w:pPr>
      <w:r w:rsidRPr="00C10BF5">
        <w:t xml:space="preserve">________________ </w:t>
      </w:r>
      <w:r w:rsidRPr="00C10BF5">
        <w:rPr>
          <w:b/>
          <w:bCs/>
        </w:rPr>
        <w:t>[ALLOW 40]</w:t>
      </w:r>
    </w:p>
    <w:p w:rsidR="003276D3" w:rsidP="0060379D" w:rsidRDefault="003276D3" w14:paraId="0F44C093" w14:textId="32559E44">
      <w:pPr>
        <w:rPr>
          <w:b/>
          <w:bCs/>
        </w:rPr>
      </w:pPr>
    </w:p>
    <w:p w:rsidRPr="00C10BF5" w:rsidR="007C2025" w:rsidP="007C2025" w:rsidRDefault="007C2025" w14:paraId="6B7C5D97" w14:textId="77777777">
      <w:pPr>
        <w:rPr>
          <w:lang w:eastAsia="zh-TW"/>
        </w:rPr>
      </w:pPr>
      <w:bookmarkStart w:name="_Toc364091808" w:id="221"/>
      <w:r w:rsidRPr="00C10BF5">
        <w:rPr>
          <w:lang w:eastAsia="zh-TW"/>
        </w:rPr>
        <w:t>………………………………………………………………………………………………</w:t>
      </w:r>
    </w:p>
    <w:p w:rsidRPr="00C10BF5" w:rsidR="007C2025" w:rsidP="007C2025" w:rsidRDefault="007C2025" w14:paraId="1D1F4FE9" w14:textId="77777777">
      <w:pPr>
        <w:rPr>
          <w:lang w:eastAsia="zh-TW"/>
        </w:rPr>
      </w:pPr>
    </w:p>
    <w:p w:rsidRPr="00C10BF5" w:rsidR="0069777E" w:rsidP="0069777E" w:rsidRDefault="0069777E" w14:paraId="323958BF" w14:textId="77777777">
      <w:pPr>
        <w:pStyle w:val="Heading2"/>
      </w:pPr>
      <w:r w:rsidRPr="00C10BF5">
        <w:t>MODULE N: HIV TESTING</w:t>
      </w:r>
      <w:bookmarkEnd w:id="221"/>
    </w:p>
    <w:p w:rsidRPr="00C10BF5" w:rsidR="00360105" w:rsidP="0069777E" w:rsidRDefault="0069777E" w14:paraId="7EF487C4" w14:textId="77777777">
      <w:pPr>
        <w:rPr>
          <w:rFonts w:eastAsiaTheme="minorEastAsia"/>
          <w:lang w:eastAsia="zh-CN"/>
        </w:rPr>
      </w:pPr>
      <w:r w:rsidRPr="00C10BF5">
        <w:t>HTG1. [IF INTAGE GE 18 CONTINUE, ELSE GO TO LIV1]</w:t>
      </w:r>
    </w:p>
    <w:p w:rsidRPr="00C10BF5" w:rsidR="0069777E" w:rsidP="0069777E" w:rsidRDefault="0069777E" w14:paraId="06095AD3" w14:textId="77777777">
      <w:pPr>
        <w:rPr>
          <w:rFonts w:eastAsiaTheme="minorEastAsia"/>
          <w:lang w:eastAsia="zh-CN"/>
        </w:rPr>
      </w:pPr>
    </w:p>
    <w:p w:rsidRPr="00C10BF5" w:rsidR="00360105" w:rsidP="000607BB" w:rsidRDefault="00360105" w14:paraId="2FEE046E" w14:textId="6D90B07A">
      <w:pPr>
        <w:rPr>
          <w:rFonts w:eastAsia="PMingLiU"/>
          <w:lang w:eastAsia="zh-TW"/>
        </w:rPr>
      </w:pPr>
      <w:r w:rsidRPr="00C10BF5">
        <w:rPr>
          <w:rFonts w:eastAsia="PMingLiU"/>
          <w:lang w:eastAsia="zh-TW"/>
        </w:rPr>
        <w:t>下列幾個問題與</w:t>
      </w:r>
      <w:r w:rsidRPr="00C10BF5">
        <w:rPr>
          <w:rFonts w:eastAsia="PMingLiU"/>
          <w:lang w:eastAsia="zh-TW"/>
        </w:rPr>
        <w:t xml:space="preserve"> HIV</w:t>
      </w:r>
      <w:r w:rsidRPr="00C10BF5">
        <w:rPr>
          <w:rFonts w:eastAsia="PMingLiU"/>
          <w:lang w:eastAsia="zh-TW"/>
        </w:rPr>
        <w:t>（即引</w:t>
      </w:r>
      <w:r w:rsidRPr="00C10BF5" w:rsidR="00B40B79">
        <w:rPr>
          <w:rFonts w:hint="eastAsia" w:eastAsia="PMingLiU"/>
          <w:lang w:eastAsia="zh-TW"/>
        </w:rPr>
        <w:t>發</w:t>
      </w:r>
      <w:r w:rsidRPr="00C10BF5" w:rsidR="00A94C22">
        <w:rPr>
          <w:rFonts w:hint="eastAsia" w:eastAsia="PMingLiU"/>
          <w:lang w:eastAsia="zh-TW"/>
        </w:rPr>
        <w:t>艾滋病</w:t>
      </w:r>
      <w:r w:rsidRPr="00C10BF5">
        <w:rPr>
          <w:rFonts w:eastAsia="PMingLiU"/>
          <w:lang w:eastAsia="zh-TW"/>
        </w:rPr>
        <w:t xml:space="preserve">AIDS </w:t>
      </w:r>
      <w:r w:rsidRPr="00C10BF5">
        <w:rPr>
          <w:rFonts w:eastAsia="PMingLiU"/>
          <w:lang w:eastAsia="zh-TW"/>
        </w:rPr>
        <w:t>的病毒）檢測有關。您對這些問題的回答是保密的，不會與</w:t>
      </w:r>
      <w:r w:rsidRPr="00C10BF5" w:rsidR="0069777E">
        <w:rPr>
          <w:rFonts w:hint="eastAsia" w:eastAsiaTheme="minorEastAsia"/>
          <w:lang w:eastAsia="zh-TW"/>
        </w:rPr>
        <w:t xml:space="preserve"> </w:t>
      </w:r>
      <w:r w:rsidRPr="00C10BF5" w:rsidR="0069777E">
        <w:rPr>
          <w:lang w:eastAsia="zh-TW"/>
        </w:rPr>
        <w:t>{REFERENCE HEALTH CENTER}</w:t>
      </w:r>
      <w:r w:rsidRPr="00C10BF5" w:rsidR="0069777E">
        <w:rPr>
          <w:rFonts w:hint="eastAsia" w:eastAsiaTheme="minorEastAsia"/>
          <w:lang w:eastAsia="zh-TW"/>
        </w:rPr>
        <w:t xml:space="preserve"> </w:t>
      </w:r>
      <w:r w:rsidRPr="00C10BF5">
        <w:rPr>
          <w:rFonts w:eastAsia="PMingLiU"/>
          <w:lang w:eastAsia="zh-TW"/>
        </w:rPr>
        <w:t>的任何人分享。您也有權拒絕回答任何不願意回答的問題。</w:t>
      </w:r>
    </w:p>
    <w:p w:rsidRPr="00C10BF5" w:rsidR="00360105" w:rsidP="00B46144" w:rsidRDefault="00360105" w14:paraId="592CB724" w14:textId="77777777">
      <w:pPr>
        <w:rPr>
          <w:rFonts w:eastAsia="PMingLiU"/>
          <w:lang w:eastAsia="zh-TW"/>
        </w:rPr>
      </w:pPr>
    </w:p>
    <w:p w:rsidRPr="00C10BF5" w:rsidR="00360105" w:rsidP="000607BB" w:rsidRDefault="00360105" w14:paraId="237ACF59" w14:textId="77777777">
      <w:pPr>
        <w:rPr>
          <w:rFonts w:eastAsia="PMingLiU"/>
          <w:lang w:eastAsia="zh-TW"/>
        </w:rPr>
      </w:pPr>
      <w:r w:rsidRPr="00C10BF5">
        <w:rPr>
          <w:rFonts w:eastAsia="PMingLiU"/>
          <w:lang w:eastAsia="zh-TW"/>
        </w:rPr>
        <w:t>除獻血過程中接受的檢測外，您是否曾接受過</w:t>
      </w:r>
      <w:r w:rsidRPr="00C10BF5">
        <w:rPr>
          <w:rFonts w:eastAsia="PMingLiU"/>
          <w:lang w:eastAsia="zh-TW"/>
        </w:rPr>
        <w:t xml:space="preserve"> HIV </w:t>
      </w:r>
      <w:r w:rsidRPr="00C10BF5">
        <w:rPr>
          <w:rFonts w:eastAsia="PMingLiU"/>
          <w:lang w:eastAsia="zh-TW"/>
        </w:rPr>
        <w:t>檢測？</w:t>
      </w:r>
      <w:r w:rsidRPr="00C10BF5">
        <w:rPr>
          <w:rFonts w:eastAsia="PMingLiU"/>
          <w:lang w:eastAsia="zh-TW"/>
        </w:rPr>
        <w:tab/>
      </w:r>
    </w:p>
    <w:p w:rsidRPr="00C10BF5" w:rsidR="00360105" w:rsidP="00B46144" w:rsidRDefault="00360105" w14:paraId="3971590E" w14:textId="77777777">
      <w:pPr>
        <w:rPr>
          <w:rFonts w:eastAsia="PMingLiU"/>
          <w:lang w:eastAsia="zh-TW"/>
        </w:rPr>
      </w:pPr>
    </w:p>
    <w:p w:rsidRPr="00C10BF5" w:rsidR="0069777E" w:rsidP="0069777E" w:rsidRDefault="004931D2" w14:paraId="58C50F2E" w14:textId="361EB71A">
      <w:pPr>
        <w:rPr>
          <w:lang w:eastAsia="zh-TW"/>
        </w:rPr>
      </w:pPr>
      <w:r w:rsidRPr="00C10BF5">
        <w:rPr>
          <w:lang w:eastAsia="zh-TW"/>
        </w:rPr>
        <w:t>1=</w:t>
      </w:r>
      <w:r w:rsidRPr="00C10BF5">
        <w:rPr>
          <w:rFonts w:hint="eastAsia" w:ascii="PMingLiU" w:hAnsi="PMingLiU" w:eastAsia="PMingLiU" w:cs="PMingLiU"/>
          <w:lang w:eastAsia="zh-TW"/>
        </w:rPr>
        <w:t>是</w:t>
      </w:r>
      <w:r w:rsidRPr="00C10BF5" w:rsidR="0069777E">
        <w:rPr>
          <w:lang w:eastAsia="zh-TW"/>
        </w:rPr>
        <w:t xml:space="preserve"> </w:t>
      </w:r>
    </w:p>
    <w:p w:rsidRPr="00C10BF5" w:rsidR="0069777E" w:rsidP="0069777E" w:rsidRDefault="004931D2" w14:paraId="1AE44017" w14:textId="595BCCAF">
      <w:pPr>
        <w:rPr>
          <w:lang w:eastAsia="zh-TW"/>
        </w:rPr>
      </w:pPr>
      <w:r w:rsidRPr="00C10BF5">
        <w:rPr>
          <w:lang w:eastAsia="zh-TW"/>
        </w:rPr>
        <w:t>2=</w:t>
      </w:r>
      <w:r w:rsidRPr="00C10BF5">
        <w:rPr>
          <w:rFonts w:hint="eastAsia" w:ascii="PMingLiU" w:hAnsi="PMingLiU" w:eastAsia="PMingLiU" w:cs="PMingLiU"/>
          <w:lang w:eastAsia="zh-TW"/>
        </w:rPr>
        <w:t>否</w:t>
      </w:r>
    </w:p>
    <w:p w:rsidRPr="00C10BF5" w:rsidR="0069777E" w:rsidP="0069777E" w:rsidRDefault="0069777E" w14:paraId="417B66CE" w14:textId="1811A604">
      <w:pPr>
        <w:rPr>
          <w:lang w:eastAsia="zh-TW"/>
        </w:rPr>
      </w:pPr>
      <w:r w:rsidRPr="00C10BF5">
        <w:rPr>
          <w:lang w:eastAsia="zh-TW"/>
        </w:rPr>
        <w:t>………………………………………………………………………………………………</w:t>
      </w:r>
    </w:p>
    <w:p w:rsidRPr="00C10BF5" w:rsidR="0069777E" w:rsidP="0069777E" w:rsidRDefault="0069777E" w14:paraId="3623CC5F" w14:textId="77777777">
      <w:pPr>
        <w:rPr>
          <w:lang w:eastAsia="zh-TW"/>
        </w:rPr>
      </w:pPr>
    </w:p>
    <w:p w:rsidRPr="00C10BF5" w:rsidR="00360105" w:rsidP="0069777E" w:rsidRDefault="0069777E" w14:paraId="166422B2" w14:textId="77777777">
      <w:pPr>
        <w:rPr>
          <w:rFonts w:eastAsia="PMingLiU"/>
          <w:lang w:eastAsia="zh-TW"/>
        </w:rPr>
      </w:pPr>
      <w:r w:rsidRPr="00C10BF5">
        <w:rPr>
          <w:lang w:eastAsia="zh-TW"/>
        </w:rPr>
        <w:t>HTG1a. [IF HTG1=1 CONTINUE, ELSE GO TO HTG2]</w:t>
      </w:r>
    </w:p>
    <w:p w:rsidRPr="00C10BF5" w:rsidR="00360105" w:rsidP="00B46144" w:rsidRDefault="00360105" w14:paraId="1A93B366" w14:textId="77777777">
      <w:pPr>
        <w:rPr>
          <w:rFonts w:eastAsia="PMingLiU"/>
          <w:lang w:eastAsia="zh-TW"/>
        </w:rPr>
      </w:pPr>
    </w:p>
    <w:p w:rsidRPr="00C10BF5" w:rsidR="00360105" w:rsidP="00B46144" w:rsidRDefault="00360105" w14:paraId="2F561464" w14:textId="77777777">
      <w:pPr>
        <w:rPr>
          <w:rFonts w:eastAsia="PMingLiU"/>
          <w:lang w:eastAsia="zh-TW"/>
        </w:rPr>
      </w:pPr>
      <w:r w:rsidRPr="00C10BF5">
        <w:rPr>
          <w:rFonts w:eastAsia="PMingLiU"/>
          <w:lang w:eastAsia="zh-TW"/>
        </w:rPr>
        <w:t>您上次接受</w:t>
      </w:r>
      <w:r w:rsidRPr="00C10BF5">
        <w:rPr>
          <w:rFonts w:eastAsia="PMingLiU"/>
          <w:lang w:eastAsia="zh-TW"/>
        </w:rPr>
        <w:t xml:space="preserve"> HIV </w:t>
      </w:r>
      <w:r w:rsidRPr="00C10BF5">
        <w:rPr>
          <w:rFonts w:eastAsia="PMingLiU"/>
          <w:lang w:eastAsia="zh-TW"/>
        </w:rPr>
        <w:t>檢測是什麼時候？</w:t>
      </w:r>
      <w:r w:rsidRPr="00C10BF5">
        <w:rPr>
          <w:rFonts w:eastAsia="PMingLiU"/>
          <w:lang w:eastAsia="zh-TW"/>
        </w:rPr>
        <w:t xml:space="preserve"> </w:t>
      </w:r>
    </w:p>
    <w:p w:rsidRPr="00C10BF5" w:rsidR="00C277D3" w:rsidP="00B46144" w:rsidRDefault="00C277D3" w14:paraId="14590CFC" w14:textId="77777777">
      <w:pPr>
        <w:rPr>
          <w:rFonts w:eastAsia="PMingLiU"/>
          <w:lang w:eastAsia="zh-TW"/>
        </w:rPr>
      </w:pPr>
    </w:p>
    <w:p w:rsidRPr="00C10BF5" w:rsidR="00C277D3" w:rsidP="00C277D3" w:rsidRDefault="00C277D3" w14:paraId="3753CC0E" w14:textId="77777777">
      <w:pPr>
        <w:rPr>
          <w:rFonts w:eastAsia="PMingLiU"/>
        </w:rPr>
      </w:pPr>
      <w:r w:rsidRPr="00C10BF5">
        <w:rPr>
          <w:rFonts w:eastAsia="PMingLiU"/>
          <w:lang w:eastAsia="zh-TW"/>
        </w:rPr>
        <w:t>1=</w:t>
      </w:r>
      <w:r w:rsidRPr="00C10BF5">
        <w:rPr>
          <w:rFonts w:eastAsia="PMingLiU"/>
          <w:lang w:eastAsia="zh-TW"/>
        </w:rPr>
        <w:t>不到一年前</w:t>
      </w:r>
    </w:p>
    <w:p w:rsidRPr="00C10BF5" w:rsidR="00C277D3" w:rsidP="00C277D3" w:rsidRDefault="00C277D3" w14:paraId="24C80AE1" w14:textId="77777777">
      <w:pPr>
        <w:rPr>
          <w:rFonts w:eastAsia="PMingLiU"/>
        </w:rPr>
      </w:pPr>
      <w:r w:rsidRPr="00C10BF5">
        <w:rPr>
          <w:rFonts w:eastAsia="PMingLiU"/>
          <w:lang w:eastAsia="zh-TW"/>
        </w:rPr>
        <w:t xml:space="preserve">2=1 </w:t>
      </w:r>
      <w:r w:rsidRPr="00C10BF5">
        <w:rPr>
          <w:rFonts w:eastAsia="PMingLiU"/>
          <w:lang w:eastAsia="zh-TW"/>
        </w:rPr>
        <w:t>年但不到</w:t>
      </w:r>
      <w:r w:rsidRPr="00C10BF5">
        <w:rPr>
          <w:rFonts w:eastAsia="PMingLiU"/>
          <w:lang w:eastAsia="zh-TW"/>
        </w:rPr>
        <w:t xml:space="preserve"> 2 </w:t>
      </w:r>
      <w:r w:rsidRPr="00C10BF5">
        <w:rPr>
          <w:rFonts w:eastAsia="PMingLiU"/>
          <w:lang w:eastAsia="zh-TW"/>
        </w:rPr>
        <w:t>年前</w:t>
      </w:r>
    </w:p>
    <w:p w:rsidRPr="00C10BF5" w:rsidR="00C277D3" w:rsidP="00C277D3" w:rsidRDefault="00C277D3" w14:paraId="295632C1" w14:textId="77777777">
      <w:pPr>
        <w:rPr>
          <w:rFonts w:eastAsia="PMingLiU"/>
        </w:rPr>
      </w:pPr>
      <w:r w:rsidRPr="00C10BF5">
        <w:rPr>
          <w:rFonts w:eastAsia="PMingLiU"/>
          <w:lang w:eastAsia="zh-TW"/>
        </w:rPr>
        <w:t xml:space="preserve">3=2 </w:t>
      </w:r>
      <w:r w:rsidRPr="00C10BF5">
        <w:rPr>
          <w:rFonts w:eastAsia="PMingLiU"/>
          <w:lang w:eastAsia="zh-TW"/>
        </w:rPr>
        <w:t>年但不到</w:t>
      </w:r>
      <w:r w:rsidRPr="00C10BF5">
        <w:rPr>
          <w:rFonts w:eastAsia="PMingLiU"/>
          <w:lang w:eastAsia="zh-TW"/>
        </w:rPr>
        <w:t xml:space="preserve"> 3 </w:t>
      </w:r>
      <w:r w:rsidRPr="00C10BF5">
        <w:rPr>
          <w:rFonts w:eastAsia="PMingLiU"/>
          <w:lang w:eastAsia="zh-TW"/>
        </w:rPr>
        <w:t>年前</w:t>
      </w:r>
      <w:r w:rsidRPr="00C10BF5">
        <w:rPr>
          <w:rFonts w:eastAsia="PMingLiU"/>
          <w:lang w:eastAsia="zh-TW"/>
        </w:rPr>
        <w:t xml:space="preserve"> </w:t>
      </w:r>
    </w:p>
    <w:p w:rsidRPr="00C10BF5" w:rsidR="00C277D3" w:rsidP="00C277D3" w:rsidRDefault="00C277D3" w14:paraId="6AE5E7DC" w14:textId="77777777">
      <w:pPr>
        <w:rPr>
          <w:rFonts w:eastAsia="PMingLiU"/>
        </w:rPr>
      </w:pPr>
      <w:r w:rsidRPr="00C10BF5">
        <w:rPr>
          <w:rFonts w:eastAsia="PMingLiU"/>
          <w:lang w:eastAsia="zh-TW"/>
        </w:rPr>
        <w:t xml:space="preserve">4=3 </w:t>
      </w:r>
      <w:r w:rsidRPr="00C10BF5">
        <w:rPr>
          <w:rFonts w:eastAsia="PMingLiU"/>
          <w:lang w:eastAsia="zh-TW"/>
        </w:rPr>
        <w:t>年但不到</w:t>
      </w:r>
      <w:r w:rsidRPr="00C10BF5">
        <w:rPr>
          <w:rFonts w:eastAsia="PMingLiU"/>
          <w:lang w:eastAsia="zh-TW"/>
        </w:rPr>
        <w:t xml:space="preserve"> 4 </w:t>
      </w:r>
      <w:r w:rsidRPr="00C10BF5">
        <w:rPr>
          <w:rFonts w:eastAsia="PMingLiU"/>
          <w:lang w:eastAsia="zh-TW"/>
        </w:rPr>
        <w:t>年前</w:t>
      </w:r>
    </w:p>
    <w:p w:rsidRPr="00C10BF5" w:rsidR="00C277D3" w:rsidP="00C277D3" w:rsidRDefault="00C277D3" w14:paraId="10FCC348" w14:textId="77777777">
      <w:pPr>
        <w:rPr>
          <w:rFonts w:eastAsia="PMingLiU"/>
          <w:lang w:eastAsia="zh-TW"/>
        </w:rPr>
      </w:pPr>
      <w:r w:rsidRPr="00C10BF5">
        <w:rPr>
          <w:rFonts w:eastAsia="PMingLiU"/>
          <w:lang w:eastAsia="zh-TW"/>
        </w:rPr>
        <w:t xml:space="preserve">5=4 </w:t>
      </w:r>
      <w:r w:rsidRPr="00C10BF5">
        <w:rPr>
          <w:rFonts w:eastAsia="PMingLiU"/>
          <w:lang w:eastAsia="zh-TW"/>
        </w:rPr>
        <w:t>年但不到</w:t>
      </w:r>
      <w:r w:rsidRPr="00C10BF5">
        <w:rPr>
          <w:rFonts w:eastAsia="PMingLiU"/>
          <w:lang w:eastAsia="zh-TW"/>
        </w:rPr>
        <w:t xml:space="preserve"> 5 </w:t>
      </w:r>
      <w:r w:rsidRPr="00C10BF5">
        <w:rPr>
          <w:rFonts w:eastAsia="PMingLiU"/>
          <w:lang w:eastAsia="zh-TW"/>
        </w:rPr>
        <w:t>年前</w:t>
      </w:r>
    </w:p>
    <w:p w:rsidRPr="00C10BF5" w:rsidR="00C277D3" w:rsidP="00C277D3" w:rsidRDefault="00C277D3" w14:paraId="4BDC6B69" w14:textId="77777777">
      <w:pPr>
        <w:rPr>
          <w:rFonts w:eastAsia="PMingLiU"/>
          <w:lang w:eastAsia="zh-TW"/>
        </w:rPr>
      </w:pPr>
      <w:r w:rsidRPr="00C10BF5">
        <w:rPr>
          <w:rFonts w:eastAsia="PMingLiU"/>
          <w:lang w:eastAsia="zh-TW"/>
        </w:rPr>
        <w:t xml:space="preserve">6=5 </w:t>
      </w:r>
      <w:r w:rsidRPr="00C10BF5">
        <w:rPr>
          <w:rFonts w:eastAsia="PMingLiU"/>
          <w:lang w:eastAsia="zh-TW"/>
        </w:rPr>
        <w:t>年或更長時間以前</w:t>
      </w:r>
      <w:r w:rsidRPr="00C10BF5">
        <w:rPr>
          <w:rFonts w:eastAsia="PMingLiU"/>
          <w:lang w:eastAsia="zh-TW"/>
        </w:rPr>
        <w:t xml:space="preserve"> </w:t>
      </w:r>
    </w:p>
    <w:p w:rsidRPr="00C10BF5" w:rsidR="00360105" w:rsidP="00B46144" w:rsidRDefault="0069777E" w14:paraId="62117535" w14:textId="77777777">
      <w:pPr>
        <w:rPr>
          <w:rFonts w:eastAsia="PMingLiU"/>
          <w:lang w:eastAsia="zh-TW"/>
        </w:rPr>
      </w:pPr>
      <w:r w:rsidRPr="00C10BF5">
        <w:t>………………………………………………………………………………………………</w:t>
      </w:r>
    </w:p>
    <w:p w:rsidRPr="00C10BF5" w:rsidR="00250998" w:rsidP="00B46144" w:rsidRDefault="00250998" w14:paraId="52CA58D4" w14:textId="77777777">
      <w:pPr>
        <w:rPr>
          <w:rFonts w:eastAsia="PMingLiU"/>
          <w:lang w:eastAsia="zh-TW"/>
        </w:rPr>
      </w:pPr>
    </w:p>
    <w:p w:rsidRPr="00C10BF5" w:rsidR="00360105" w:rsidP="00B46144" w:rsidRDefault="0069777E" w14:paraId="37BEB068" w14:textId="62CF1F32">
      <w:pPr>
        <w:rPr>
          <w:rFonts w:eastAsia="PMingLiU"/>
          <w:lang w:eastAsia="zh-TW"/>
        </w:rPr>
      </w:pPr>
      <w:r w:rsidRPr="00C10BF5">
        <w:t xml:space="preserve">HTG1a1. </w:t>
      </w:r>
      <w:r w:rsidRPr="00C10BF5" w:rsidR="00360105">
        <w:rPr>
          <w:rFonts w:eastAsia="PMingLiU"/>
          <w:lang w:eastAsia="zh-TW"/>
        </w:rPr>
        <w:t>您上次接受</w:t>
      </w:r>
      <w:r w:rsidRPr="00C10BF5" w:rsidR="00360105">
        <w:rPr>
          <w:rFonts w:eastAsia="PMingLiU"/>
          <w:lang w:eastAsia="zh-TW"/>
        </w:rPr>
        <w:t xml:space="preserve"> HIV </w:t>
      </w:r>
      <w:r w:rsidRPr="00C10BF5" w:rsidR="00360105">
        <w:rPr>
          <w:rFonts w:eastAsia="PMingLiU"/>
          <w:lang w:eastAsia="zh-TW"/>
        </w:rPr>
        <w:t>檢測，是否</w:t>
      </w:r>
      <w:r w:rsidRPr="00C10BF5" w:rsidR="0086573B">
        <w:rPr>
          <w:rFonts w:hint="eastAsia" w:eastAsia="PMingLiU"/>
          <w:lang w:eastAsia="zh-TW"/>
        </w:rPr>
        <w:t>收到</w:t>
      </w:r>
      <w:r w:rsidRPr="00C10BF5" w:rsidR="00360105">
        <w:rPr>
          <w:rFonts w:eastAsia="PMingLiU"/>
          <w:lang w:eastAsia="zh-TW"/>
        </w:rPr>
        <w:t>了檢測結果？</w:t>
      </w:r>
      <w:r w:rsidRPr="00C10BF5" w:rsidR="00360105">
        <w:rPr>
          <w:rFonts w:eastAsia="PMingLiU"/>
          <w:lang w:eastAsia="zh-TW"/>
        </w:rPr>
        <w:t xml:space="preserve"> </w:t>
      </w:r>
    </w:p>
    <w:p w:rsidRPr="00C10BF5" w:rsidR="00250998" w:rsidP="00B46144" w:rsidRDefault="00250998" w14:paraId="29825522" w14:textId="77777777">
      <w:pPr>
        <w:rPr>
          <w:rFonts w:eastAsia="PMingLiU"/>
          <w:lang w:eastAsia="zh-TW"/>
        </w:rPr>
      </w:pPr>
    </w:p>
    <w:p w:rsidRPr="00C10BF5" w:rsidR="0069777E" w:rsidP="0069777E" w:rsidRDefault="004931D2" w14:paraId="0808BA8B" w14:textId="1DA957C2">
      <w:r w:rsidRPr="00C10BF5">
        <w:t>1=</w:t>
      </w:r>
      <w:r w:rsidRPr="00C10BF5">
        <w:rPr>
          <w:rFonts w:hint="eastAsia" w:ascii="PMingLiU" w:hAnsi="PMingLiU" w:eastAsia="PMingLiU" w:cs="PMingLiU"/>
        </w:rPr>
        <w:t>是</w:t>
      </w:r>
    </w:p>
    <w:p w:rsidRPr="00C10BF5" w:rsidR="0069777E" w:rsidP="0069777E" w:rsidRDefault="004931D2" w14:paraId="51E91B05" w14:textId="6C08968D">
      <w:r w:rsidRPr="00C10BF5">
        <w:t>2=</w:t>
      </w:r>
      <w:r w:rsidRPr="00C10BF5">
        <w:rPr>
          <w:rFonts w:hint="eastAsia" w:ascii="PMingLiU" w:hAnsi="PMingLiU" w:eastAsia="PMingLiU" w:cs="PMingLiU"/>
        </w:rPr>
        <w:t>否</w:t>
      </w:r>
    </w:p>
    <w:p w:rsidRPr="00C10BF5" w:rsidR="00360105" w:rsidP="0069777E" w:rsidRDefault="0069777E" w14:paraId="76BE7551" w14:textId="5A76BBDB">
      <w:pPr>
        <w:rPr>
          <w:rFonts w:eastAsia="PMingLiU"/>
          <w:lang w:eastAsia="zh-TW"/>
        </w:rPr>
      </w:pPr>
      <w:r w:rsidRPr="00C10BF5">
        <w:t>………………………………………………………………………………………………</w:t>
      </w:r>
    </w:p>
    <w:p w:rsidRPr="00C10BF5" w:rsidR="00250998" w:rsidP="00B46144" w:rsidRDefault="00250998" w14:paraId="03A790DA" w14:textId="77777777">
      <w:pPr>
        <w:rPr>
          <w:rFonts w:eastAsia="PMingLiU"/>
          <w:lang w:eastAsia="zh-TW"/>
        </w:rPr>
      </w:pPr>
    </w:p>
    <w:p w:rsidRPr="00C10BF5" w:rsidR="00360105" w:rsidP="00B46144" w:rsidRDefault="0069777E" w14:paraId="4E6CA860" w14:textId="3EECAA24">
      <w:pPr>
        <w:rPr>
          <w:rFonts w:eastAsia="PMingLiU"/>
          <w:lang w:eastAsia="zh-TW"/>
        </w:rPr>
      </w:pPr>
      <w:r w:rsidRPr="00C10BF5">
        <w:rPr>
          <w:lang w:eastAsia="zh-TW"/>
        </w:rPr>
        <w:t xml:space="preserve">HTG1b. </w:t>
      </w:r>
      <w:r w:rsidRPr="00C10BF5" w:rsidR="00360105">
        <w:rPr>
          <w:rFonts w:eastAsia="PMingLiU"/>
          <w:lang w:eastAsia="zh-TW"/>
        </w:rPr>
        <w:t>您上次在</w:t>
      </w:r>
      <w:r w:rsidRPr="00C10BF5" w:rsidR="000777E0">
        <w:rPr>
          <w:rFonts w:hint="eastAsia" w:eastAsia="PMingLiU"/>
          <w:lang w:eastAsia="zh-TW"/>
        </w:rPr>
        <w:t>哪裡</w:t>
      </w:r>
      <w:r w:rsidRPr="00C10BF5" w:rsidR="00360105">
        <w:rPr>
          <w:rFonts w:eastAsia="PMingLiU"/>
          <w:lang w:eastAsia="zh-TW"/>
        </w:rPr>
        <w:t>接受</w:t>
      </w:r>
      <w:r w:rsidRPr="00C10BF5" w:rsidR="00360105">
        <w:rPr>
          <w:rFonts w:eastAsia="PMingLiU"/>
          <w:lang w:eastAsia="zh-TW"/>
        </w:rPr>
        <w:t xml:space="preserve"> HIV </w:t>
      </w:r>
      <w:r w:rsidRPr="00C10BF5" w:rsidR="00360105">
        <w:rPr>
          <w:rFonts w:eastAsia="PMingLiU"/>
          <w:lang w:eastAsia="zh-TW"/>
        </w:rPr>
        <w:t>檢測？是在</w:t>
      </w:r>
      <w:r w:rsidRPr="00C10BF5" w:rsidR="00360105">
        <w:rPr>
          <w:rFonts w:eastAsia="PMingLiU"/>
          <w:lang w:eastAsia="zh-TW"/>
        </w:rPr>
        <w:t>…</w:t>
      </w:r>
    </w:p>
    <w:p w:rsidRPr="00C10BF5" w:rsidR="00360105" w:rsidP="00B46144" w:rsidRDefault="00360105" w14:paraId="39845905" w14:textId="77777777">
      <w:pPr>
        <w:rPr>
          <w:rFonts w:eastAsia="PMingLiU"/>
          <w:lang w:eastAsia="zh-TW"/>
        </w:rPr>
      </w:pPr>
    </w:p>
    <w:p w:rsidRPr="00C10BF5" w:rsidR="00360105" w:rsidP="00B46144" w:rsidRDefault="00AA40AC" w14:paraId="2557EF1B" w14:textId="5A7DB10A">
      <w:pPr>
        <w:rPr>
          <w:rFonts w:eastAsia="PMingLiU"/>
          <w:lang w:eastAsia="zh-TW"/>
        </w:rPr>
      </w:pPr>
      <w:r w:rsidRPr="00C10BF5">
        <w:rPr>
          <w:lang w:eastAsia="zh-TW"/>
        </w:rPr>
        <w:t>1</w:t>
      </w:r>
      <w:proofErr w:type="gramStart"/>
      <w:r w:rsidRPr="00C10BF5">
        <w:rPr>
          <w:lang w:eastAsia="zh-TW"/>
        </w:rPr>
        <w:t>={</w:t>
      </w:r>
      <w:proofErr w:type="gramEnd"/>
      <w:r w:rsidRPr="00C10BF5">
        <w:rPr>
          <w:lang w:eastAsia="zh-TW"/>
        </w:rPr>
        <w:t>REFERENCE HEALTH CENTER}</w:t>
      </w:r>
    </w:p>
    <w:p w:rsidRPr="00C10BF5" w:rsidR="00360105" w:rsidP="00BA2693" w:rsidRDefault="00360105" w14:paraId="397CB3EE" w14:textId="77777777">
      <w:pPr>
        <w:rPr>
          <w:rFonts w:eastAsia="PMingLiU"/>
          <w:lang w:eastAsia="zh-TW"/>
        </w:rPr>
      </w:pPr>
      <w:r w:rsidRPr="00C10BF5">
        <w:rPr>
          <w:rFonts w:eastAsia="PMingLiU"/>
          <w:lang w:eastAsia="zh-TW"/>
        </w:rPr>
        <w:t>2=</w:t>
      </w:r>
      <w:r w:rsidRPr="00C10BF5">
        <w:rPr>
          <w:rFonts w:eastAsia="PMingLiU"/>
          <w:lang w:eastAsia="zh-TW"/>
        </w:rPr>
        <w:t>其他健康中心</w:t>
      </w:r>
    </w:p>
    <w:p w:rsidRPr="00C10BF5" w:rsidR="00360105" w:rsidP="006B34B1" w:rsidRDefault="00360105" w14:paraId="000F7221" w14:textId="77777777">
      <w:pPr>
        <w:rPr>
          <w:rFonts w:eastAsia="PMingLiU"/>
          <w:lang w:eastAsia="zh-TW"/>
        </w:rPr>
      </w:pPr>
      <w:r w:rsidRPr="00C10BF5">
        <w:rPr>
          <w:rFonts w:eastAsia="PMingLiU"/>
          <w:lang w:eastAsia="zh-TW"/>
        </w:rPr>
        <w:t>3=</w:t>
      </w:r>
      <w:r w:rsidRPr="00C10BF5">
        <w:rPr>
          <w:rFonts w:eastAsia="PMingLiU"/>
          <w:lang w:eastAsia="zh-TW"/>
        </w:rPr>
        <w:t>私人醫生或</w:t>
      </w:r>
      <w:r w:rsidRPr="00C10BF5">
        <w:rPr>
          <w:rFonts w:eastAsia="PMingLiU"/>
          <w:lang w:eastAsia="zh-TW"/>
        </w:rPr>
        <w:t xml:space="preserve"> HMO </w:t>
      </w:r>
      <w:r w:rsidRPr="00C10BF5">
        <w:rPr>
          <w:rFonts w:eastAsia="PMingLiU"/>
          <w:lang w:eastAsia="zh-TW"/>
        </w:rPr>
        <w:t>辦公室</w:t>
      </w:r>
      <w:r w:rsidRPr="00C10BF5">
        <w:rPr>
          <w:rFonts w:eastAsia="PMingLiU"/>
          <w:lang w:eastAsia="zh-TW"/>
        </w:rPr>
        <w:t xml:space="preserve"> </w:t>
      </w:r>
    </w:p>
    <w:p w:rsidRPr="00C10BF5" w:rsidR="00360105" w:rsidP="006B34B1" w:rsidRDefault="00360105" w14:paraId="6B9A0618" w14:textId="77777777">
      <w:pPr>
        <w:rPr>
          <w:rFonts w:eastAsia="PMingLiU"/>
          <w:lang w:eastAsia="zh-TW"/>
        </w:rPr>
      </w:pPr>
      <w:r w:rsidRPr="00C10BF5">
        <w:rPr>
          <w:rFonts w:eastAsia="PMingLiU"/>
          <w:lang w:eastAsia="zh-TW"/>
        </w:rPr>
        <w:t>4=</w:t>
      </w:r>
      <w:r w:rsidRPr="00C10BF5">
        <w:rPr>
          <w:rFonts w:eastAsia="PMingLiU"/>
          <w:lang w:eastAsia="zh-TW"/>
        </w:rPr>
        <w:t>諮詢及檢測單位</w:t>
      </w:r>
      <w:r w:rsidRPr="00C10BF5">
        <w:rPr>
          <w:rFonts w:eastAsia="PMingLiU"/>
          <w:lang w:eastAsia="zh-TW"/>
        </w:rPr>
        <w:t xml:space="preserve"> </w:t>
      </w:r>
    </w:p>
    <w:p w:rsidRPr="00C10BF5" w:rsidR="00360105" w:rsidP="006B34B1" w:rsidRDefault="00360105" w14:paraId="0EE8CA13" w14:textId="77777777">
      <w:pPr>
        <w:rPr>
          <w:rFonts w:eastAsia="PMingLiU"/>
          <w:lang w:eastAsia="zh-TW"/>
        </w:rPr>
      </w:pPr>
      <w:r w:rsidRPr="00C10BF5">
        <w:rPr>
          <w:rFonts w:eastAsia="PMingLiU"/>
          <w:lang w:eastAsia="zh-TW"/>
        </w:rPr>
        <w:t>5=</w:t>
      </w:r>
      <w:r w:rsidRPr="00C10BF5">
        <w:rPr>
          <w:rFonts w:eastAsia="PMingLiU"/>
          <w:lang w:eastAsia="zh-TW"/>
        </w:rPr>
        <w:t>醫院</w:t>
      </w:r>
      <w:r w:rsidRPr="00C10BF5">
        <w:rPr>
          <w:rFonts w:eastAsia="PMingLiU"/>
          <w:lang w:eastAsia="zh-TW"/>
        </w:rPr>
        <w:t xml:space="preserve"> </w:t>
      </w:r>
    </w:p>
    <w:p w:rsidRPr="00C10BF5" w:rsidR="00360105" w:rsidP="006B34B1" w:rsidRDefault="00360105" w14:paraId="139CE5B0" w14:textId="77777777">
      <w:pPr>
        <w:rPr>
          <w:rFonts w:eastAsia="PMingLiU"/>
          <w:lang w:eastAsia="zh-TW"/>
        </w:rPr>
      </w:pPr>
      <w:r w:rsidRPr="00C10BF5">
        <w:rPr>
          <w:rFonts w:eastAsia="PMingLiU"/>
          <w:lang w:eastAsia="zh-TW"/>
        </w:rPr>
        <w:lastRenderedPageBreak/>
        <w:t>6=</w:t>
      </w:r>
      <w:r w:rsidRPr="00C10BF5">
        <w:rPr>
          <w:rFonts w:eastAsia="PMingLiU"/>
          <w:lang w:eastAsia="zh-TW"/>
        </w:rPr>
        <w:t>看守所、監獄或其他懲教機構</w:t>
      </w:r>
      <w:r w:rsidRPr="00C10BF5">
        <w:rPr>
          <w:rFonts w:eastAsia="PMingLiU"/>
          <w:lang w:eastAsia="zh-TW"/>
        </w:rPr>
        <w:t xml:space="preserve"> </w:t>
      </w:r>
    </w:p>
    <w:p w:rsidRPr="00C10BF5" w:rsidR="00360105" w:rsidP="006B34B1" w:rsidRDefault="00360105" w14:paraId="05245FEA" w14:textId="77777777">
      <w:pPr>
        <w:rPr>
          <w:rFonts w:eastAsia="PMingLiU"/>
          <w:lang w:eastAsia="zh-TW"/>
        </w:rPr>
      </w:pPr>
      <w:r w:rsidRPr="00C10BF5">
        <w:rPr>
          <w:rFonts w:eastAsia="PMingLiU"/>
          <w:lang w:eastAsia="zh-TW"/>
        </w:rPr>
        <w:t>7=</w:t>
      </w:r>
      <w:r w:rsidRPr="00C10BF5">
        <w:rPr>
          <w:rFonts w:eastAsia="PMingLiU"/>
          <w:lang w:eastAsia="zh-TW"/>
        </w:rPr>
        <w:t>藥物治療機構</w:t>
      </w:r>
      <w:r w:rsidRPr="00C10BF5">
        <w:rPr>
          <w:rFonts w:eastAsia="PMingLiU"/>
          <w:lang w:eastAsia="zh-TW"/>
        </w:rPr>
        <w:t xml:space="preserve"> </w:t>
      </w:r>
    </w:p>
    <w:p w:rsidRPr="00C10BF5" w:rsidR="00360105" w:rsidP="006B34B1" w:rsidRDefault="00360105" w14:paraId="5F8058B7" w14:textId="1847ECEA">
      <w:pPr>
        <w:rPr>
          <w:rFonts w:eastAsia="PMingLiU"/>
          <w:lang w:eastAsia="zh-TW"/>
        </w:rPr>
      </w:pPr>
      <w:r w:rsidRPr="00C10BF5">
        <w:rPr>
          <w:rFonts w:eastAsia="PMingLiU"/>
          <w:lang w:eastAsia="zh-TW"/>
        </w:rPr>
        <w:t>8=</w:t>
      </w:r>
      <w:r w:rsidRPr="00C10BF5" w:rsidR="00A94C22">
        <w:rPr>
          <w:rFonts w:hint="eastAsia" w:eastAsia="PMingLiU"/>
          <w:lang w:eastAsia="zh-TW"/>
        </w:rPr>
        <w:t>家中</w:t>
      </w:r>
      <w:r w:rsidRPr="00C10BF5">
        <w:rPr>
          <w:rFonts w:eastAsia="PMingLiU"/>
          <w:lang w:eastAsia="zh-TW"/>
        </w:rPr>
        <w:t xml:space="preserve"> </w:t>
      </w:r>
    </w:p>
    <w:p w:rsidRPr="00C10BF5" w:rsidR="00360105" w:rsidP="006B34B1" w:rsidRDefault="00360105" w14:paraId="59D853F9" w14:textId="1A588B93">
      <w:pPr>
        <w:rPr>
          <w:rFonts w:eastAsia="PMingLiU"/>
          <w:lang w:eastAsia="zh-TW"/>
        </w:rPr>
      </w:pPr>
      <w:r w:rsidRPr="00C10BF5">
        <w:rPr>
          <w:rFonts w:eastAsia="PMingLiU"/>
          <w:lang w:eastAsia="zh-TW"/>
        </w:rPr>
        <w:t>9=</w:t>
      </w:r>
      <w:r w:rsidRPr="00C10BF5" w:rsidR="00A94C22">
        <w:rPr>
          <w:rFonts w:hint="eastAsia" w:eastAsia="PMingLiU"/>
          <w:lang w:eastAsia="zh-TW"/>
        </w:rPr>
        <w:t>其他地方</w:t>
      </w:r>
      <w:r w:rsidRPr="00C10BF5">
        <w:rPr>
          <w:rFonts w:eastAsia="PMingLiU"/>
          <w:lang w:eastAsia="zh-TW"/>
        </w:rPr>
        <w:t xml:space="preserve"> </w:t>
      </w:r>
    </w:p>
    <w:p w:rsidRPr="00C10BF5" w:rsidR="0069777E" w:rsidP="0069777E" w:rsidRDefault="0069777E" w14:paraId="1D4B8FA9" w14:textId="77777777">
      <w:r w:rsidRPr="00C10BF5">
        <w:t>………………………………………………………………………………………………</w:t>
      </w:r>
    </w:p>
    <w:p w:rsidRPr="00C10BF5" w:rsidR="0069777E" w:rsidP="0069777E" w:rsidRDefault="0069777E" w14:paraId="76D30DCC" w14:textId="77777777"/>
    <w:p w:rsidRPr="00C10BF5" w:rsidR="00250998" w:rsidP="0069777E" w:rsidRDefault="0069777E" w14:paraId="19C54F49" w14:textId="77777777">
      <w:pPr>
        <w:rPr>
          <w:rFonts w:eastAsia="PMingLiU"/>
          <w:lang w:eastAsia="zh-TW"/>
        </w:rPr>
      </w:pPr>
      <w:r w:rsidRPr="00C10BF5">
        <w:t>HTG2.</w:t>
      </w:r>
      <w:r w:rsidRPr="00C10BF5">
        <w:tab/>
        <w:t xml:space="preserve"> [IF HTG1=2 CONTINUE, ELSE GO TO HTG3]</w:t>
      </w:r>
    </w:p>
    <w:p w:rsidRPr="00C10BF5" w:rsidR="00250998" w:rsidP="000607BB" w:rsidRDefault="00250998" w14:paraId="417F66E1" w14:textId="77777777">
      <w:pPr>
        <w:rPr>
          <w:rFonts w:eastAsia="PMingLiU"/>
          <w:lang w:eastAsia="zh-TW"/>
        </w:rPr>
      </w:pPr>
    </w:p>
    <w:p w:rsidRPr="00C10BF5" w:rsidR="00360105" w:rsidP="000607BB" w:rsidRDefault="00360105" w14:paraId="4F9AAAE4" w14:textId="6566320D">
      <w:pPr>
        <w:rPr>
          <w:rFonts w:eastAsia="PMingLiU"/>
          <w:lang w:eastAsia="zh-TW"/>
        </w:rPr>
      </w:pPr>
      <w:r w:rsidRPr="00C10BF5">
        <w:rPr>
          <w:rFonts w:eastAsia="PMingLiU"/>
          <w:lang w:eastAsia="zh-TW"/>
        </w:rPr>
        <w:t>請看這張卡片。我想要告訴您某些人</w:t>
      </w:r>
      <w:r w:rsidRPr="00C10BF5">
        <w:rPr>
          <w:rFonts w:eastAsia="PMingLiU"/>
          <w:b/>
          <w:bCs/>
          <w:lang w:eastAsia="zh-TW"/>
        </w:rPr>
        <w:t>尚未</w:t>
      </w:r>
      <w:r w:rsidRPr="00C10BF5">
        <w:rPr>
          <w:rFonts w:eastAsia="PMingLiU"/>
          <w:lang w:eastAsia="zh-TW"/>
        </w:rPr>
        <w:t>接受</w:t>
      </w:r>
      <w:r w:rsidRPr="00C10BF5">
        <w:rPr>
          <w:rFonts w:eastAsia="PMingLiU"/>
          <w:lang w:eastAsia="zh-TW"/>
        </w:rPr>
        <w:t xml:space="preserve"> HIV</w:t>
      </w:r>
      <w:r w:rsidRPr="00C10BF5">
        <w:rPr>
          <w:rFonts w:eastAsia="PMingLiU"/>
          <w:lang w:eastAsia="zh-TW"/>
        </w:rPr>
        <w:t>（</w:t>
      </w:r>
      <w:r w:rsidRPr="00C10BF5" w:rsidR="00B0350A">
        <w:rPr>
          <w:rFonts w:hint="eastAsia" w:eastAsia="PMingLiU"/>
          <w:lang w:eastAsia="zh-TW"/>
        </w:rPr>
        <w:t>它是</w:t>
      </w:r>
      <w:r w:rsidRPr="00C10BF5">
        <w:rPr>
          <w:rFonts w:eastAsia="PMingLiU"/>
          <w:lang w:eastAsia="zh-TW"/>
        </w:rPr>
        <w:t>引</w:t>
      </w:r>
      <w:r w:rsidRPr="00C10BF5" w:rsidR="00B0350A">
        <w:rPr>
          <w:rFonts w:hint="eastAsia" w:eastAsia="PMingLiU"/>
          <w:lang w:eastAsia="zh-TW"/>
        </w:rPr>
        <w:t>發艾滋病</w:t>
      </w:r>
      <w:r w:rsidRPr="00C10BF5">
        <w:rPr>
          <w:rFonts w:eastAsia="PMingLiU"/>
          <w:lang w:eastAsia="zh-TW"/>
        </w:rPr>
        <w:t xml:space="preserve"> AIDS </w:t>
      </w:r>
      <w:r w:rsidRPr="00C10BF5">
        <w:rPr>
          <w:rFonts w:eastAsia="PMingLiU"/>
          <w:lang w:eastAsia="zh-TW"/>
        </w:rPr>
        <w:t>的病毒）檢測的一系列原因。</w:t>
      </w:r>
      <w:r w:rsidRPr="00C10BF5" w:rsidR="00B0350A">
        <w:rPr>
          <w:rFonts w:hint="eastAsia" w:eastAsia="PMingLiU"/>
          <w:lang w:eastAsia="zh-TW"/>
        </w:rPr>
        <w:t>請問</w:t>
      </w:r>
      <w:r w:rsidRPr="00C10BF5">
        <w:rPr>
          <w:rFonts w:eastAsia="PMingLiU"/>
          <w:lang w:eastAsia="zh-TW"/>
        </w:rPr>
        <w:t>您</w:t>
      </w:r>
      <w:r w:rsidRPr="00C10BF5">
        <w:rPr>
          <w:rFonts w:eastAsia="PMingLiU"/>
          <w:b/>
          <w:bCs/>
          <w:lang w:eastAsia="zh-TW"/>
        </w:rPr>
        <w:t>尚未</w:t>
      </w:r>
      <w:r w:rsidRPr="00C10BF5">
        <w:rPr>
          <w:rFonts w:eastAsia="PMingLiU"/>
          <w:lang w:eastAsia="zh-TW"/>
        </w:rPr>
        <w:t>接受</w:t>
      </w:r>
      <w:r w:rsidRPr="00C10BF5" w:rsidR="00B0350A">
        <w:rPr>
          <w:rFonts w:hint="eastAsia" w:eastAsia="PMingLiU"/>
          <w:lang w:eastAsia="zh-TW"/>
        </w:rPr>
        <w:t>此項</w:t>
      </w:r>
      <w:r w:rsidRPr="00C10BF5">
        <w:rPr>
          <w:rFonts w:eastAsia="PMingLiU"/>
          <w:lang w:eastAsia="zh-TW"/>
        </w:rPr>
        <w:t>檢測的主要原因是什麼？</w:t>
      </w:r>
      <w:r w:rsidRPr="00C10BF5">
        <w:rPr>
          <w:rFonts w:eastAsia="PMingLiU"/>
          <w:lang w:eastAsia="zh-TW"/>
        </w:rPr>
        <w:tab/>
      </w:r>
    </w:p>
    <w:p w:rsidRPr="00C10BF5" w:rsidR="00360105" w:rsidP="00B46144" w:rsidRDefault="00360105" w14:paraId="7B9ACEE8" w14:textId="77777777">
      <w:pPr>
        <w:rPr>
          <w:rFonts w:eastAsiaTheme="minorEastAsia"/>
          <w:lang w:eastAsia="zh-TW"/>
        </w:rPr>
      </w:pPr>
    </w:p>
    <w:p w:rsidRPr="00C10BF5" w:rsidR="0069777E" w:rsidP="00B46144" w:rsidRDefault="0069777E" w14:paraId="7D009190" w14:textId="77777777">
      <w:pPr>
        <w:rPr>
          <w:rFonts w:eastAsiaTheme="minorEastAsia"/>
          <w:lang w:eastAsia="zh-TW"/>
        </w:rPr>
      </w:pPr>
      <w:r w:rsidRPr="00C10BF5">
        <w:rPr>
          <w:lang w:eastAsia="zh-TW"/>
        </w:rPr>
        <w:t>SHOWCARD HTG1</w:t>
      </w:r>
    </w:p>
    <w:p w:rsidRPr="00C10BF5" w:rsidR="00360105" w:rsidP="00B46144" w:rsidRDefault="00360105" w14:paraId="19DD481C" w14:textId="77777777">
      <w:pPr>
        <w:rPr>
          <w:rFonts w:eastAsia="PMingLiU"/>
          <w:lang w:eastAsia="zh-TW"/>
        </w:rPr>
      </w:pPr>
    </w:p>
    <w:p w:rsidRPr="00C10BF5" w:rsidR="00360105" w:rsidP="00B46144" w:rsidRDefault="00360105" w14:paraId="59242B51" w14:textId="77777777">
      <w:pPr>
        <w:rPr>
          <w:rFonts w:eastAsia="PMingLiU"/>
          <w:lang w:eastAsia="zh-TW"/>
        </w:rPr>
      </w:pPr>
      <w:r w:rsidRPr="00C10BF5">
        <w:rPr>
          <w:rFonts w:eastAsia="PMingLiU"/>
          <w:lang w:eastAsia="zh-TW"/>
        </w:rPr>
        <w:t>1=</w:t>
      </w:r>
      <w:r w:rsidRPr="00C10BF5">
        <w:rPr>
          <w:rFonts w:eastAsia="PMingLiU"/>
          <w:lang w:eastAsia="zh-TW"/>
        </w:rPr>
        <w:t>我不可能接觸到</w:t>
      </w:r>
      <w:r w:rsidRPr="00C10BF5">
        <w:rPr>
          <w:rFonts w:eastAsia="PMingLiU"/>
          <w:lang w:eastAsia="zh-TW"/>
        </w:rPr>
        <w:t xml:space="preserve"> HIV </w:t>
      </w:r>
    </w:p>
    <w:p w:rsidRPr="00C10BF5" w:rsidR="00360105" w:rsidP="00B46144" w:rsidRDefault="00360105" w14:paraId="5B9EB7C3" w14:textId="1C9AFC09">
      <w:pPr>
        <w:rPr>
          <w:rFonts w:eastAsia="PMingLiU"/>
          <w:lang w:eastAsia="zh-TW"/>
        </w:rPr>
      </w:pPr>
      <w:r w:rsidRPr="00C10BF5">
        <w:rPr>
          <w:rFonts w:eastAsia="PMingLiU"/>
          <w:lang w:eastAsia="zh-TW"/>
        </w:rPr>
        <w:t>2=</w:t>
      </w:r>
      <w:r w:rsidRPr="00C10BF5">
        <w:rPr>
          <w:rFonts w:eastAsia="PMingLiU"/>
          <w:lang w:eastAsia="zh-TW"/>
        </w:rPr>
        <w:t>我不知道在</w:t>
      </w:r>
      <w:r w:rsidRPr="00C10BF5" w:rsidR="000C1ADA">
        <w:rPr>
          <w:rFonts w:hint="eastAsia" w:eastAsia="PMingLiU"/>
          <w:lang w:eastAsia="zh-TW"/>
        </w:rPr>
        <w:t>哪裡</w:t>
      </w:r>
      <w:r w:rsidRPr="00C10BF5">
        <w:rPr>
          <w:rFonts w:eastAsia="PMingLiU"/>
          <w:lang w:eastAsia="zh-TW"/>
        </w:rPr>
        <w:t>接受檢測</w:t>
      </w:r>
      <w:r w:rsidRPr="00C10BF5">
        <w:rPr>
          <w:rFonts w:eastAsia="PMingLiU"/>
          <w:lang w:eastAsia="zh-TW"/>
        </w:rPr>
        <w:t xml:space="preserve"> </w:t>
      </w:r>
    </w:p>
    <w:p w:rsidRPr="00C10BF5" w:rsidR="00360105" w:rsidP="00B46144" w:rsidRDefault="00360105" w14:paraId="72FC9EE9" w14:textId="00C39A8C">
      <w:pPr>
        <w:rPr>
          <w:rFonts w:eastAsia="PMingLiU"/>
          <w:lang w:eastAsia="zh-TW"/>
        </w:rPr>
      </w:pPr>
      <w:r w:rsidRPr="00C10BF5">
        <w:rPr>
          <w:rFonts w:eastAsia="PMingLiU"/>
          <w:lang w:eastAsia="zh-TW"/>
        </w:rPr>
        <w:t>3=</w:t>
      </w:r>
      <w:r w:rsidRPr="00C10BF5">
        <w:rPr>
          <w:rFonts w:eastAsia="PMingLiU"/>
          <w:lang w:eastAsia="zh-TW"/>
        </w:rPr>
        <w:t>我擔心，如果人們知道我的</w:t>
      </w:r>
      <w:r w:rsidRPr="00C10BF5" w:rsidR="000C1ADA">
        <w:rPr>
          <w:rFonts w:hint="eastAsia" w:eastAsia="PMingLiU"/>
          <w:lang w:eastAsia="zh-TW"/>
        </w:rPr>
        <w:t>艾滋病</w:t>
      </w:r>
      <w:r w:rsidRPr="00C10BF5" w:rsidR="000C1ADA">
        <w:rPr>
          <w:rFonts w:eastAsia="PMingLiU"/>
          <w:lang w:eastAsia="zh-TW"/>
        </w:rPr>
        <w:t xml:space="preserve"> (AIDS</w:t>
      </w:r>
      <w:r w:rsidRPr="00C10BF5" w:rsidR="000C1ADA">
        <w:rPr>
          <w:rFonts w:hint="eastAsia" w:eastAsia="PMingLiU"/>
          <w:lang w:eastAsia="zh-TW"/>
        </w:rPr>
        <w:t>）</w:t>
      </w:r>
      <w:r w:rsidRPr="00C10BF5">
        <w:rPr>
          <w:rFonts w:eastAsia="PMingLiU"/>
          <w:lang w:eastAsia="zh-TW"/>
        </w:rPr>
        <w:t>感染檢測結果呈陽性，我會失去工作、保險、住房、朋友及家人</w:t>
      </w:r>
      <w:r w:rsidRPr="00C10BF5">
        <w:rPr>
          <w:rFonts w:eastAsia="PMingLiU"/>
          <w:lang w:eastAsia="zh-TW"/>
        </w:rPr>
        <w:t xml:space="preserve"> </w:t>
      </w:r>
    </w:p>
    <w:p w:rsidRPr="00C10BF5" w:rsidR="00360105" w:rsidP="00B46144" w:rsidRDefault="00360105" w14:paraId="60694023" w14:textId="77777777">
      <w:pPr>
        <w:rPr>
          <w:rFonts w:eastAsia="PMingLiU"/>
          <w:lang w:eastAsia="zh-TW"/>
        </w:rPr>
      </w:pPr>
      <w:r w:rsidRPr="00C10BF5">
        <w:rPr>
          <w:rFonts w:eastAsia="PMingLiU"/>
          <w:lang w:eastAsia="zh-TW"/>
        </w:rPr>
        <w:t>4=</w:t>
      </w:r>
      <w:r w:rsidRPr="00C10BF5">
        <w:rPr>
          <w:rFonts w:eastAsia="PMingLiU"/>
          <w:lang w:eastAsia="zh-TW"/>
        </w:rPr>
        <w:t>我在獻血時接受過該項檢測</w:t>
      </w:r>
    </w:p>
    <w:p w:rsidRPr="00C10BF5" w:rsidR="00360105" w:rsidP="000607BB" w:rsidRDefault="00360105" w14:paraId="40CE6358" w14:textId="77777777">
      <w:pPr>
        <w:rPr>
          <w:rFonts w:eastAsia="PMingLiU"/>
          <w:lang w:eastAsia="zh-TW"/>
        </w:rPr>
      </w:pPr>
      <w:r w:rsidRPr="00C10BF5">
        <w:rPr>
          <w:rFonts w:eastAsia="PMingLiU"/>
          <w:lang w:eastAsia="zh-TW"/>
        </w:rPr>
        <w:t>5=</w:t>
      </w:r>
      <w:r w:rsidRPr="00C10BF5">
        <w:rPr>
          <w:rFonts w:eastAsia="PMingLiU"/>
          <w:lang w:eastAsia="zh-TW"/>
        </w:rPr>
        <w:t>無特別原因</w:t>
      </w:r>
    </w:p>
    <w:p w:rsidRPr="00C10BF5" w:rsidR="00360105" w:rsidP="00B46144" w:rsidRDefault="00360105" w14:paraId="48C5FEA2" w14:textId="77777777">
      <w:pPr>
        <w:rPr>
          <w:rFonts w:eastAsia="PMingLiU"/>
          <w:lang w:eastAsia="zh-TW"/>
        </w:rPr>
      </w:pPr>
      <w:r w:rsidRPr="00C10BF5">
        <w:rPr>
          <w:rFonts w:eastAsia="PMingLiU"/>
          <w:lang w:eastAsia="zh-TW"/>
        </w:rPr>
        <w:t>6=</w:t>
      </w:r>
      <w:r w:rsidRPr="00C10BF5">
        <w:rPr>
          <w:rFonts w:eastAsia="PMingLiU"/>
          <w:lang w:eastAsia="zh-TW"/>
        </w:rPr>
        <w:t>一些其他原因</w:t>
      </w:r>
      <w:r w:rsidRPr="00C10BF5">
        <w:rPr>
          <w:rFonts w:eastAsia="PMingLiU"/>
          <w:lang w:eastAsia="zh-TW"/>
        </w:rPr>
        <w:t xml:space="preserve">  </w:t>
      </w:r>
    </w:p>
    <w:p w:rsidRPr="00C10BF5" w:rsidR="0069777E" w:rsidP="0069777E" w:rsidRDefault="0069777E" w14:paraId="6EC67A9E" w14:textId="77777777">
      <w:r w:rsidRPr="00C10BF5">
        <w:t>………………………………………………………………………………………………</w:t>
      </w:r>
    </w:p>
    <w:p w:rsidRPr="00C10BF5" w:rsidR="0069777E" w:rsidP="0069777E" w:rsidRDefault="0069777E" w14:paraId="4F5B0392" w14:textId="77777777"/>
    <w:p w:rsidRPr="00C10BF5" w:rsidR="00360105" w:rsidP="0069777E" w:rsidRDefault="0069777E" w14:paraId="71A4E1C3" w14:textId="77777777">
      <w:pPr>
        <w:rPr>
          <w:rFonts w:eastAsia="PMingLiU"/>
          <w:lang w:eastAsia="zh-TW"/>
        </w:rPr>
      </w:pPr>
      <w:r w:rsidRPr="00C10BF5">
        <w:t>HTG2_OTH. [IF HTG2=6 CONTINUE, ELSE GO TO HTG3]</w:t>
      </w:r>
    </w:p>
    <w:p w:rsidRPr="00C10BF5" w:rsidR="00360105" w:rsidP="00B153BC" w:rsidRDefault="00360105" w14:paraId="5D75DAFE" w14:textId="77777777">
      <w:pPr>
        <w:rPr>
          <w:rFonts w:eastAsiaTheme="minorEastAsia"/>
          <w:lang w:eastAsia="zh-CN"/>
        </w:rPr>
      </w:pPr>
    </w:p>
    <w:p w:rsidRPr="00C10BF5" w:rsidR="00360105" w:rsidP="00EB7420" w:rsidRDefault="00360105" w14:paraId="0D5F2482" w14:textId="6B0CA5F4">
      <w:pPr>
        <w:rPr>
          <w:rFonts w:eastAsia="PMingLiU"/>
          <w:lang w:eastAsia="zh-TW"/>
        </w:rPr>
      </w:pPr>
      <w:r w:rsidRPr="00C10BF5">
        <w:rPr>
          <w:rFonts w:eastAsia="PMingLiU"/>
          <w:lang w:eastAsia="zh-TW"/>
        </w:rPr>
        <w:t>請說明您尚未接受過</w:t>
      </w:r>
      <w:r w:rsidRPr="00C10BF5" w:rsidR="005E784B">
        <w:rPr>
          <w:rFonts w:hint="eastAsia" w:eastAsia="PMingLiU"/>
          <w:lang w:eastAsia="zh-HK"/>
        </w:rPr>
        <w:t>此</w:t>
      </w:r>
      <w:r w:rsidRPr="00C10BF5">
        <w:rPr>
          <w:rFonts w:eastAsia="PMingLiU"/>
          <w:lang w:eastAsia="zh-TW"/>
        </w:rPr>
        <w:t>項檢測的</w:t>
      </w:r>
      <w:r w:rsidRPr="00C10BF5" w:rsidR="005E784B">
        <w:rPr>
          <w:rFonts w:hint="eastAsia" w:eastAsia="PMingLiU"/>
          <w:lang w:eastAsia="zh-TW"/>
        </w:rPr>
        <w:t>其他</w:t>
      </w:r>
      <w:r w:rsidRPr="00C10BF5">
        <w:rPr>
          <w:rFonts w:eastAsia="PMingLiU"/>
          <w:lang w:eastAsia="zh-TW"/>
        </w:rPr>
        <w:t>原因。</w:t>
      </w:r>
    </w:p>
    <w:p w:rsidRPr="00C10BF5" w:rsidR="00360105" w:rsidP="00EB7420" w:rsidRDefault="00360105" w14:paraId="160847BA" w14:textId="77777777">
      <w:pPr>
        <w:rPr>
          <w:rFonts w:eastAsia="PMingLiU"/>
          <w:lang w:eastAsia="zh-TW"/>
        </w:rPr>
      </w:pPr>
    </w:p>
    <w:p w:rsidRPr="00C10BF5" w:rsidR="0069777E" w:rsidP="0069777E" w:rsidRDefault="0069777E" w14:paraId="56B45C66" w14:textId="77777777">
      <w:r w:rsidRPr="00C10BF5">
        <w:t xml:space="preserve">________________ </w:t>
      </w:r>
      <w:r w:rsidRPr="00C10BF5">
        <w:rPr>
          <w:b/>
          <w:bCs/>
        </w:rPr>
        <w:t>[ALLOW 60]</w:t>
      </w:r>
    </w:p>
    <w:p w:rsidRPr="00C10BF5" w:rsidR="00360105" w:rsidP="0069777E" w:rsidRDefault="0069777E" w14:paraId="604986E0" w14:textId="77777777">
      <w:pPr>
        <w:rPr>
          <w:rFonts w:eastAsia="PMingLiU"/>
          <w:lang w:eastAsia="zh-TW"/>
        </w:rPr>
      </w:pPr>
      <w:r w:rsidRPr="00C10BF5">
        <w:t>………………………………………………………………………………………………</w:t>
      </w:r>
    </w:p>
    <w:p w:rsidRPr="00C10BF5" w:rsidR="00250998" w:rsidP="00B46144" w:rsidRDefault="00250998" w14:paraId="7FC826B3" w14:textId="77777777">
      <w:pPr>
        <w:rPr>
          <w:rFonts w:eastAsia="PMingLiU"/>
          <w:lang w:eastAsia="zh-TW"/>
        </w:rPr>
      </w:pPr>
    </w:p>
    <w:p w:rsidRPr="00C10BF5" w:rsidR="00360105" w:rsidP="00B46144" w:rsidRDefault="0069777E" w14:paraId="3C818D60" w14:textId="77777777">
      <w:pPr>
        <w:rPr>
          <w:rFonts w:eastAsia="PMingLiU"/>
          <w:lang w:eastAsia="zh-TW"/>
        </w:rPr>
      </w:pPr>
      <w:r w:rsidRPr="00C10BF5">
        <w:t>HTG3.</w:t>
      </w:r>
      <w:r w:rsidRPr="00C10BF5">
        <w:tab/>
      </w:r>
      <w:r w:rsidRPr="00C10BF5" w:rsidR="00360105">
        <w:rPr>
          <w:rFonts w:eastAsia="PMingLiU"/>
          <w:lang w:eastAsia="zh-TW"/>
        </w:rPr>
        <w:t>在</w:t>
      </w:r>
      <w:r w:rsidRPr="00C10BF5">
        <w:rPr>
          <w:rFonts w:hint="eastAsia" w:eastAsiaTheme="minorEastAsia"/>
          <w:lang w:eastAsia="zh-CN"/>
        </w:rPr>
        <w:t xml:space="preserve"> </w:t>
      </w:r>
      <w:r w:rsidRPr="00C10BF5">
        <w:t>{REFERENCE HEALTH CENTER}</w:t>
      </w:r>
      <w:r w:rsidRPr="00C10BF5" w:rsidR="00360105">
        <w:rPr>
          <w:rFonts w:eastAsia="PMingLiU"/>
          <w:lang w:eastAsia="zh-TW"/>
        </w:rPr>
        <w:t>，是否有人曾建議您接受</w:t>
      </w:r>
      <w:r w:rsidRPr="00C10BF5" w:rsidR="00360105">
        <w:rPr>
          <w:rFonts w:eastAsia="PMingLiU"/>
          <w:lang w:eastAsia="zh-TW"/>
        </w:rPr>
        <w:t xml:space="preserve"> HIV </w:t>
      </w:r>
      <w:r w:rsidRPr="00C10BF5" w:rsidR="00360105">
        <w:rPr>
          <w:rFonts w:eastAsia="PMingLiU"/>
          <w:lang w:eastAsia="zh-TW"/>
        </w:rPr>
        <w:t>檢測？</w:t>
      </w:r>
      <w:r w:rsidRPr="00C10BF5" w:rsidR="00360105">
        <w:rPr>
          <w:rFonts w:eastAsia="PMingLiU"/>
          <w:lang w:eastAsia="zh-TW"/>
        </w:rPr>
        <w:tab/>
      </w:r>
    </w:p>
    <w:p w:rsidRPr="00C10BF5" w:rsidR="00360105" w:rsidP="00B46144" w:rsidRDefault="00360105" w14:paraId="51196887" w14:textId="77777777">
      <w:pPr>
        <w:rPr>
          <w:rFonts w:eastAsia="PMingLiU"/>
          <w:lang w:eastAsia="zh-TW"/>
        </w:rPr>
      </w:pPr>
      <w:r w:rsidRPr="00C10BF5">
        <w:rPr>
          <w:rFonts w:eastAsia="PMingLiU"/>
          <w:lang w:eastAsia="zh-TW"/>
        </w:rPr>
        <w:tab/>
      </w:r>
    </w:p>
    <w:p w:rsidRPr="00C10BF5" w:rsidR="0069777E" w:rsidP="0069777E" w:rsidRDefault="004931D2" w14:paraId="56CBD5EA" w14:textId="67D73F43">
      <w:r w:rsidRPr="00C10BF5">
        <w:t>1=</w:t>
      </w:r>
      <w:r w:rsidRPr="00C10BF5">
        <w:rPr>
          <w:rFonts w:hint="eastAsia" w:ascii="PMingLiU" w:hAnsi="PMingLiU" w:eastAsia="PMingLiU" w:cs="PMingLiU"/>
        </w:rPr>
        <w:t>是</w:t>
      </w:r>
    </w:p>
    <w:p w:rsidRPr="00C10BF5" w:rsidR="0069777E" w:rsidP="0069777E" w:rsidRDefault="004931D2" w14:paraId="64DA47CC" w14:textId="1894C4FD">
      <w:r w:rsidRPr="00C10BF5">
        <w:t>2=</w:t>
      </w:r>
      <w:r w:rsidRPr="00C10BF5">
        <w:rPr>
          <w:rFonts w:hint="eastAsia" w:ascii="PMingLiU" w:hAnsi="PMingLiU" w:eastAsia="PMingLiU" w:cs="PMingLiU"/>
        </w:rPr>
        <w:t>否</w:t>
      </w:r>
    </w:p>
    <w:p w:rsidRPr="00C10BF5" w:rsidR="00360105" w:rsidP="0069777E" w:rsidRDefault="0069777E" w14:paraId="25015C7D" w14:textId="77777777">
      <w:pPr>
        <w:rPr>
          <w:rFonts w:eastAsia="PMingLiU"/>
          <w:lang w:eastAsia="zh-TW"/>
        </w:rPr>
      </w:pPr>
      <w:r w:rsidRPr="00C10BF5">
        <w:t xml:space="preserve">……………………………………………………………………………………………… </w:t>
      </w:r>
      <w:r w:rsidRPr="00C10BF5" w:rsidR="00360105">
        <w:rPr>
          <w:rFonts w:eastAsia="PMingLiU"/>
          <w:lang w:eastAsia="zh-TW"/>
        </w:rPr>
        <w:t xml:space="preserve"> </w:t>
      </w:r>
    </w:p>
    <w:p w:rsidRPr="00C10BF5" w:rsidR="00250998" w:rsidP="00B46144" w:rsidRDefault="00250998" w14:paraId="4045F928" w14:textId="77777777">
      <w:pPr>
        <w:rPr>
          <w:rFonts w:eastAsia="PMingLiU"/>
          <w:lang w:eastAsia="zh-TW"/>
        </w:rPr>
      </w:pPr>
    </w:p>
    <w:p w:rsidRPr="00C10BF5" w:rsidR="00360105" w:rsidP="00B46144" w:rsidRDefault="0069777E" w14:paraId="577453E3" w14:textId="77777777">
      <w:pPr>
        <w:rPr>
          <w:rFonts w:eastAsia="PMingLiU"/>
          <w:lang w:eastAsia="zh-TW"/>
        </w:rPr>
      </w:pPr>
      <w:r w:rsidRPr="00C10BF5">
        <w:t>HTG4.</w:t>
      </w:r>
      <w:r w:rsidRPr="00C10BF5">
        <w:tab/>
      </w:r>
      <w:r w:rsidRPr="00C10BF5" w:rsidR="00360105">
        <w:rPr>
          <w:rFonts w:eastAsia="PMingLiU"/>
          <w:lang w:eastAsia="zh-TW"/>
        </w:rPr>
        <w:t>在</w:t>
      </w:r>
      <w:r w:rsidRPr="00C10BF5">
        <w:rPr>
          <w:rFonts w:hint="eastAsia" w:eastAsiaTheme="minorEastAsia"/>
          <w:lang w:eastAsia="zh-CN"/>
        </w:rPr>
        <w:t xml:space="preserve"> </w:t>
      </w:r>
      <w:r w:rsidRPr="00C10BF5">
        <w:t>{REFERENCE HEALTH CENTER}</w:t>
      </w:r>
      <w:r w:rsidRPr="00C10BF5" w:rsidR="00360105">
        <w:rPr>
          <w:rFonts w:eastAsia="PMingLiU"/>
          <w:lang w:eastAsia="zh-TW"/>
        </w:rPr>
        <w:t>，是否有人曾與您談論過保護自己和他人避免感染</w:t>
      </w:r>
      <w:r w:rsidRPr="00C10BF5" w:rsidR="00360105">
        <w:rPr>
          <w:rFonts w:eastAsia="PMingLiU"/>
          <w:lang w:eastAsia="zh-TW"/>
        </w:rPr>
        <w:t xml:space="preserve"> HIV </w:t>
      </w:r>
      <w:r w:rsidRPr="00C10BF5" w:rsidR="00360105">
        <w:rPr>
          <w:rFonts w:eastAsia="PMingLiU"/>
          <w:lang w:eastAsia="zh-TW"/>
        </w:rPr>
        <w:t>病毒的方法？</w:t>
      </w:r>
      <w:r w:rsidRPr="00C10BF5" w:rsidR="00360105">
        <w:rPr>
          <w:rFonts w:eastAsia="PMingLiU"/>
          <w:lang w:eastAsia="zh-TW"/>
        </w:rPr>
        <w:tab/>
      </w:r>
    </w:p>
    <w:p w:rsidRPr="00C10BF5" w:rsidR="00360105" w:rsidP="00B46144" w:rsidRDefault="00360105" w14:paraId="24C31BEF" w14:textId="77777777">
      <w:pPr>
        <w:rPr>
          <w:rFonts w:eastAsia="PMingLiU"/>
          <w:lang w:eastAsia="zh-TW"/>
        </w:rPr>
      </w:pPr>
    </w:p>
    <w:p w:rsidRPr="00C10BF5" w:rsidR="0069777E" w:rsidP="0069777E" w:rsidRDefault="004931D2" w14:paraId="6C136BF3" w14:textId="4FCAA751">
      <w:pPr>
        <w:rPr>
          <w:lang w:eastAsia="zh-TW"/>
        </w:rPr>
      </w:pPr>
      <w:r w:rsidRPr="00C10BF5">
        <w:rPr>
          <w:lang w:eastAsia="zh-TW"/>
        </w:rPr>
        <w:t>1=</w:t>
      </w:r>
      <w:r w:rsidRPr="00C10BF5">
        <w:rPr>
          <w:rFonts w:hint="eastAsia" w:ascii="PMingLiU" w:hAnsi="PMingLiU" w:eastAsia="PMingLiU" w:cs="PMingLiU"/>
          <w:lang w:eastAsia="zh-TW"/>
        </w:rPr>
        <w:t>是</w:t>
      </w:r>
    </w:p>
    <w:p w:rsidRPr="00C10BF5" w:rsidR="0069777E" w:rsidP="0069777E" w:rsidRDefault="004931D2" w14:paraId="40213819" w14:textId="5F0660D9">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69777E" w:rsidRDefault="0069777E" w14:paraId="5571E36F" w14:textId="77777777">
      <w:pPr>
        <w:rPr>
          <w:rFonts w:eastAsia="PMingLiU"/>
          <w:lang w:eastAsia="zh-TW"/>
        </w:rPr>
      </w:pPr>
      <w:r w:rsidRPr="00C10BF5">
        <w:rPr>
          <w:lang w:eastAsia="zh-TW"/>
        </w:rPr>
        <w:t xml:space="preserve">……………………………………………………………………………………………… </w:t>
      </w:r>
      <w:r w:rsidRPr="00C10BF5" w:rsidR="00360105">
        <w:rPr>
          <w:rFonts w:eastAsia="PMingLiU"/>
          <w:lang w:eastAsia="zh-TW"/>
        </w:rPr>
        <w:t xml:space="preserve"> </w:t>
      </w:r>
    </w:p>
    <w:p w:rsidRPr="00C10BF5" w:rsidR="00250998" w:rsidP="00B46144" w:rsidRDefault="00250998" w14:paraId="0D2EF6B0" w14:textId="77777777">
      <w:pPr>
        <w:rPr>
          <w:rFonts w:eastAsia="PMingLiU"/>
          <w:lang w:eastAsia="zh-TW"/>
        </w:rPr>
      </w:pPr>
    </w:p>
    <w:p w:rsidRPr="00C10BF5" w:rsidR="00360105" w:rsidP="00B46144" w:rsidRDefault="0069777E" w14:paraId="5DBA7DDA" w14:textId="40A6665F">
      <w:pPr>
        <w:rPr>
          <w:rFonts w:eastAsia="PMingLiU"/>
          <w:lang w:eastAsia="zh-TW"/>
        </w:rPr>
      </w:pPr>
      <w:r w:rsidRPr="00C10BF5">
        <w:rPr>
          <w:lang w:eastAsia="zh-TW"/>
        </w:rPr>
        <w:lastRenderedPageBreak/>
        <w:t xml:space="preserve">HTG5. </w:t>
      </w:r>
      <w:r w:rsidRPr="00C10BF5" w:rsidR="00360105">
        <w:rPr>
          <w:rFonts w:eastAsia="PMingLiU"/>
          <w:lang w:eastAsia="zh-TW"/>
        </w:rPr>
        <w:t>是否曾有醫生或其他醫療專業人員告訴過您，您的</w:t>
      </w:r>
      <w:r w:rsidRPr="00C10BF5" w:rsidR="00360105">
        <w:rPr>
          <w:rFonts w:eastAsia="PMingLiU"/>
          <w:lang w:eastAsia="zh-TW"/>
        </w:rPr>
        <w:t xml:space="preserve"> HIV </w:t>
      </w:r>
      <w:r w:rsidRPr="00C10BF5" w:rsidR="00360105">
        <w:rPr>
          <w:rFonts w:eastAsia="PMingLiU"/>
          <w:lang w:eastAsia="zh-TW"/>
        </w:rPr>
        <w:t>檢測結果呈陽性或您罹患</w:t>
      </w:r>
      <w:r w:rsidRPr="00C10BF5" w:rsidR="00360105">
        <w:rPr>
          <w:rFonts w:eastAsia="PMingLiU"/>
          <w:lang w:eastAsia="zh-TW"/>
        </w:rPr>
        <w:t xml:space="preserve"> </w:t>
      </w:r>
      <w:r w:rsidRPr="00C10BF5" w:rsidR="00A94C22">
        <w:rPr>
          <w:rFonts w:hint="eastAsia" w:eastAsia="PMingLiU"/>
          <w:lang w:eastAsia="zh-TW"/>
        </w:rPr>
        <w:t>艾滋病</w:t>
      </w:r>
      <w:r w:rsidRPr="00C10BF5" w:rsidR="00A94C22">
        <w:rPr>
          <w:rFonts w:hint="eastAsia" w:eastAsia="PMingLiU"/>
          <w:lang w:eastAsia="zh-TW"/>
        </w:rPr>
        <w:t xml:space="preserve"> (</w:t>
      </w:r>
      <w:r w:rsidRPr="00C10BF5" w:rsidR="00360105">
        <w:rPr>
          <w:rFonts w:eastAsia="PMingLiU"/>
          <w:lang w:eastAsia="zh-TW"/>
        </w:rPr>
        <w:t>AIDS</w:t>
      </w:r>
      <w:r w:rsidRPr="00C10BF5" w:rsidR="00A94C22">
        <w:rPr>
          <w:rFonts w:hint="eastAsia" w:eastAsia="PMingLiU"/>
          <w:lang w:eastAsia="zh-TW"/>
        </w:rPr>
        <w:t>)</w:t>
      </w:r>
      <w:r w:rsidRPr="00C10BF5" w:rsidR="00360105">
        <w:rPr>
          <w:rFonts w:eastAsia="PMingLiU"/>
          <w:lang w:eastAsia="zh-TW"/>
        </w:rPr>
        <w:t>？</w:t>
      </w:r>
    </w:p>
    <w:p w:rsidRPr="00C10BF5" w:rsidR="00360105" w:rsidP="00B46144" w:rsidRDefault="00360105" w14:paraId="567AEBB6" w14:textId="77777777">
      <w:pPr>
        <w:rPr>
          <w:rFonts w:eastAsia="PMingLiU"/>
          <w:lang w:eastAsia="zh-TW"/>
        </w:rPr>
      </w:pPr>
    </w:p>
    <w:p w:rsidRPr="00C10BF5" w:rsidR="0069777E" w:rsidP="0069777E" w:rsidRDefault="004931D2" w14:paraId="44B184F3" w14:textId="03B9BA8B">
      <w:r w:rsidRPr="00C10BF5">
        <w:t>1=</w:t>
      </w:r>
      <w:r w:rsidRPr="00C10BF5">
        <w:rPr>
          <w:rFonts w:hint="eastAsia" w:ascii="PMingLiU" w:hAnsi="PMingLiU" w:eastAsia="PMingLiU" w:cs="PMingLiU"/>
        </w:rPr>
        <w:t>是</w:t>
      </w:r>
    </w:p>
    <w:p w:rsidRPr="00C10BF5" w:rsidR="0069777E" w:rsidP="0069777E" w:rsidRDefault="004931D2" w14:paraId="69464454" w14:textId="2AA4998F">
      <w:r w:rsidRPr="00C10BF5">
        <w:t>2=</w:t>
      </w:r>
      <w:r w:rsidRPr="00C10BF5">
        <w:rPr>
          <w:rFonts w:hint="eastAsia" w:ascii="PMingLiU" w:hAnsi="PMingLiU" w:eastAsia="PMingLiU" w:cs="PMingLiU"/>
        </w:rPr>
        <w:t>否</w:t>
      </w:r>
    </w:p>
    <w:p w:rsidRPr="00C10BF5" w:rsidR="0069777E" w:rsidP="0069777E" w:rsidRDefault="0069777E" w14:paraId="47B8337D" w14:textId="77777777">
      <w:pPr>
        <w:rPr>
          <w:b/>
        </w:rPr>
      </w:pPr>
      <w:r w:rsidRPr="00C10BF5">
        <w:t>………………………………………………………………………………………………</w:t>
      </w:r>
    </w:p>
    <w:p w:rsidRPr="00C10BF5" w:rsidR="0069777E" w:rsidP="0069777E" w:rsidRDefault="0069777E" w14:paraId="009C2E9C" w14:textId="77777777"/>
    <w:p w:rsidRPr="00C10BF5" w:rsidR="00360105" w:rsidP="0069777E" w:rsidRDefault="0069777E" w14:paraId="02B4D53E" w14:textId="77777777">
      <w:pPr>
        <w:rPr>
          <w:rFonts w:eastAsia="PMingLiU"/>
          <w:lang w:eastAsia="zh-TW"/>
        </w:rPr>
      </w:pPr>
      <w:r w:rsidRPr="00C10BF5">
        <w:t>HTG6a. [IF HTG5=1 CONTINUE, ELSE GO TO LIV1]</w:t>
      </w:r>
    </w:p>
    <w:p w:rsidRPr="00C10BF5" w:rsidR="00360105" w:rsidP="00B46144" w:rsidRDefault="00360105" w14:paraId="6E655256" w14:textId="77777777">
      <w:pPr>
        <w:rPr>
          <w:rFonts w:eastAsia="PMingLiU"/>
          <w:lang w:eastAsia="zh-TW"/>
        </w:rPr>
      </w:pPr>
    </w:p>
    <w:p w:rsidRPr="00C10BF5" w:rsidR="00211F6B" w:rsidP="00211F6B" w:rsidRDefault="00360105" w14:paraId="40149607" w14:textId="215E7B21">
      <w:pPr>
        <w:rPr>
          <w:rFonts w:eastAsia="PMingLiU"/>
          <w:lang w:eastAsia="zh-TW"/>
        </w:rPr>
      </w:pPr>
      <w:r w:rsidRPr="00C10BF5">
        <w:rPr>
          <w:rFonts w:eastAsia="PMingLiU"/>
          <w:lang w:eastAsia="zh-TW"/>
        </w:rPr>
        <w:t>您是否正在就</w:t>
      </w:r>
      <w:r w:rsidRPr="00C10BF5">
        <w:rPr>
          <w:rFonts w:eastAsia="PMingLiU"/>
          <w:lang w:eastAsia="zh-TW"/>
        </w:rPr>
        <w:t xml:space="preserve"> HIV </w:t>
      </w:r>
      <w:r w:rsidRPr="00C10BF5">
        <w:rPr>
          <w:rFonts w:eastAsia="PMingLiU"/>
          <w:lang w:eastAsia="zh-TW"/>
        </w:rPr>
        <w:t>或</w:t>
      </w:r>
      <w:r w:rsidRPr="00C10BF5">
        <w:rPr>
          <w:rFonts w:eastAsia="PMingLiU"/>
          <w:lang w:eastAsia="zh-TW"/>
        </w:rPr>
        <w:t xml:space="preserve"> AIDS </w:t>
      </w:r>
      <w:r w:rsidRPr="00C10BF5">
        <w:rPr>
          <w:rFonts w:eastAsia="PMingLiU"/>
          <w:lang w:eastAsia="zh-TW"/>
        </w:rPr>
        <w:t>接受任何醫療護理？</w:t>
      </w:r>
      <w:r w:rsidR="003276D3">
        <w:rPr>
          <w:rFonts w:hint="eastAsia" w:eastAsia="PMingLiU"/>
          <w:lang w:eastAsia="zh-TW"/>
        </w:rPr>
        <w:t xml:space="preserve"> </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rsidR="0069777E">
        <w:t>{REFERENCE HEALTH CENTER}</w:t>
      </w:r>
      <w:r w:rsidRPr="00C10BF5">
        <w:rPr>
          <w:rFonts w:eastAsia="PMingLiU"/>
          <w:lang w:eastAsia="zh-TW"/>
        </w:rPr>
        <w:t>」、「是的，在其他某個地方」還是「沒有」？</w:t>
      </w:r>
    </w:p>
    <w:p w:rsidRPr="00C10BF5" w:rsidR="00211F6B" w:rsidP="00211F6B" w:rsidRDefault="00211F6B" w14:paraId="70CC6188" w14:textId="77777777">
      <w:pPr>
        <w:rPr>
          <w:rFonts w:eastAsia="PMingLiU"/>
          <w:lang w:eastAsia="zh-TW"/>
        </w:rPr>
      </w:pPr>
    </w:p>
    <w:p w:rsidRPr="00C10BF5" w:rsidR="0069777E" w:rsidP="0069777E" w:rsidRDefault="0069777E" w14:paraId="6BC69A2F" w14:textId="77777777">
      <w:r w:rsidRPr="00C10BF5">
        <w:t>[ALLOW MULTIPLE RESPONSES FOR RESPONSE 1 AND 2]</w:t>
      </w:r>
    </w:p>
    <w:p w:rsidRPr="00C10BF5" w:rsidR="0069777E" w:rsidP="0069777E" w:rsidRDefault="0069777E" w14:paraId="3D15FFF9" w14:textId="77777777"/>
    <w:p w:rsidRPr="00C10BF5" w:rsidR="0069777E" w:rsidP="0069777E" w:rsidRDefault="0069777E" w14:paraId="1009D9E3" w14:textId="77777777">
      <w:r w:rsidRPr="00C10BF5">
        <w:t>1= YES - {REFERENCE HEALTH CENTER}</w:t>
      </w:r>
    </w:p>
    <w:p w:rsidRPr="00C10BF5" w:rsidR="0069777E" w:rsidP="0069777E" w:rsidRDefault="0069777E" w14:paraId="64F8988D" w14:textId="77777777">
      <w:r w:rsidRPr="00C10BF5">
        <w:t>2= YES - {SOME OTHER PLACE)</w:t>
      </w:r>
    </w:p>
    <w:p w:rsidRPr="00C10BF5" w:rsidR="0069777E" w:rsidP="0069777E" w:rsidRDefault="0069777E" w14:paraId="3001572E" w14:textId="77777777">
      <w:r w:rsidRPr="00C10BF5">
        <w:t>3= NO</w:t>
      </w:r>
    </w:p>
    <w:p w:rsidRPr="00C10BF5" w:rsidR="0069777E" w:rsidP="0069777E" w:rsidRDefault="0069777E" w14:paraId="72FBD3BC" w14:textId="77777777">
      <w:pPr>
        <w:rPr>
          <w:b/>
        </w:rPr>
      </w:pPr>
      <w:r w:rsidRPr="00C10BF5">
        <w:t>………………………………………………………………………………………………</w:t>
      </w:r>
    </w:p>
    <w:p w:rsidRPr="00C10BF5" w:rsidR="0069777E" w:rsidP="0069777E" w:rsidRDefault="0069777E" w14:paraId="41F6BCA5" w14:textId="77777777"/>
    <w:p w:rsidRPr="00C10BF5" w:rsidR="00211F6B" w:rsidP="0069777E" w:rsidRDefault="0069777E" w14:paraId="31AFEEC4" w14:textId="77777777">
      <w:pPr>
        <w:rPr>
          <w:rFonts w:eastAsia="PMingLiU"/>
          <w:lang w:eastAsia="zh-TW"/>
        </w:rPr>
      </w:pPr>
      <w:r w:rsidRPr="00C10BF5">
        <w:t>HTG6a1a. [IF HTG6a=2 CONTINUE, ELSE GO TO HTG6b]</w:t>
      </w:r>
    </w:p>
    <w:p w:rsidRPr="00C10BF5" w:rsidR="00360105" w:rsidP="00B46144" w:rsidRDefault="00211F6B" w14:paraId="4567B377" w14:textId="77777777">
      <w:pPr>
        <w:rPr>
          <w:rFonts w:eastAsiaTheme="minorEastAsia"/>
          <w:lang w:eastAsia="zh-CN"/>
        </w:rPr>
      </w:pPr>
      <w:r w:rsidRPr="00C10BF5">
        <w:rPr>
          <w:rFonts w:eastAsia="PMingLiU"/>
          <w:lang w:eastAsia="zh-TW"/>
        </w:rPr>
        <w:t xml:space="preserve"> </w:t>
      </w:r>
    </w:p>
    <w:p w:rsidRPr="00C10BF5" w:rsidR="00360105" w:rsidP="00B46144" w:rsidRDefault="00360105" w14:paraId="365CA30A" w14:textId="72AA9870">
      <w:pPr>
        <w:rPr>
          <w:rFonts w:eastAsia="PMingLiU"/>
          <w:lang w:eastAsia="zh-TW"/>
        </w:rPr>
      </w:pPr>
      <w:r w:rsidRPr="00C10BF5">
        <w:rPr>
          <w:rFonts w:eastAsia="PMingLiU"/>
          <w:lang w:eastAsia="zh-TW"/>
        </w:rPr>
        <w:t>請說明您在</w:t>
      </w:r>
      <w:r w:rsidRPr="00C10BF5" w:rsidR="005E784B">
        <w:rPr>
          <w:rFonts w:hint="eastAsia" w:eastAsia="PMingLiU"/>
          <w:lang w:eastAsia="zh-TW"/>
        </w:rPr>
        <w:t>哪裡</w:t>
      </w:r>
      <w:r w:rsidRPr="00C10BF5">
        <w:rPr>
          <w:rFonts w:eastAsia="PMingLiU"/>
          <w:lang w:eastAsia="zh-TW"/>
        </w:rPr>
        <w:t>接受此護理：</w:t>
      </w:r>
      <w:r w:rsidRPr="00C10BF5">
        <w:rPr>
          <w:rFonts w:eastAsia="PMingLiU"/>
          <w:lang w:eastAsia="zh-TW"/>
        </w:rPr>
        <w:t xml:space="preserve"> </w:t>
      </w:r>
    </w:p>
    <w:p w:rsidRPr="00C10BF5" w:rsidR="00360105" w:rsidP="00B46144" w:rsidRDefault="00360105" w14:paraId="1AE78310" w14:textId="77777777">
      <w:pPr>
        <w:rPr>
          <w:rFonts w:eastAsia="PMingLiU"/>
          <w:lang w:eastAsia="zh-TW"/>
        </w:rPr>
      </w:pPr>
    </w:p>
    <w:p w:rsidRPr="00C10BF5" w:rsidR="0069777E" w:rsidP="0069777E" w:rsidRDefault="0069777E" w14:paraId="3E9BBAC7" w14:textId="77777777">
      <w:pPr>
        <w:rPr>
          <w:b/>
          <w:bCs/>
        </w:rPr>
      </w:pPr>
      <w:r w:rsidRPr="00C10BF5">
        <w:t xml:space="preserve">________________ </w:t>
      </w:r>
      <w:r w:rsidRPr="00C10BF5">
        <w:rPr>
          <w:b/>
          <w:bCs/>
        </w:rPr>
        <w:t>[ALLOW 40]</w:t>
      </w:r>
    </w:p>
    <w:p w:rsidRPr="00C10BF5" w:rsidR="00DC5939" w:rsidP="0069777E" w:rsidRDefault="0069777E" w14:paraId="43AB5982" w14:textId="77777777">
      <w:pPr>
        <w:rPr>
          <w:rFonts w:eastAsia="PMingLiU"/>
          <w:b/>
          <w:bCs/>
          <w:lang w:eastAsia="zh-TW"/>
        </w:rPr>
      </w:pPr>
      <w:r w:rsidRPr="00C10BF5">
        <w:t>………………………………………………………………………………………………</w:t>
      </w:r>
    </w:p>
    <w:p w:rsidRPr="00C10BF5" w:rsidR="00250998" w:rsidP="00B46144" w:rsidRDefault="00250998" w14:paraId="1F95A8A5" w14:textId="77777777">
      <w:pPr>
        <w:rPr>
          <w:rFonts w:eastAsiaTheme="minorEastAsia"/>
          <w:lang w:eastAsia="zh-CN"/>
        </w:rPr>
      </w:pPr>
    </w:p>
    <w:p w:rsidRPr="00C10BF5" w:rsidR="00360105" w:rsidP="00B46144" w:rsidRDefault="0069777E" w14:paraId="4B73824E" w14:textId="77777777">
      <w:pPr>
        <w:rPr>
          <w:rFonts w:eastAsia="PMingLiU"/>
          <w:lang w:eastAsia="zh-TW"/>
        </w:rPr>
      </w:pPr>
      <w:r w:rsidRPr="00C10BF5">
        <w:t xml:space="preserve">HTG6a3. </w:t>
      </w:r>
      <w:r w:rsidRPr="00C10BF5" w:rsidR="00360105">
        <w:rPr>
          <w:rFonts w:eastAsia="PMingLiU"/>
          <w:lang w:eastAsia="zh-TW"/>
        </w:rPr>
        <w:t>您是否被</w:t>
      </w:r>
      <w:r w:rsidRPr="00C10BF5">
        <w:rPr>
          <w:rFonts w:hint="eastAsia" w:eastAsiaTheme="minorEastAsia"/>
          <w:lang w:eastAsia="zh-CN"/>
        </w:rPr>
        <w:t xml:space="preserve"> </w:t>
      </w:r>
      <w:r w:rsidRPr="00C10BF5">
        <w:t>{REFERENCE HEALTH CENTER}</w:t>
      </w:r>
      <w:r w:rsidRPr="00C10BF5">
        <w:rPr>
          <w:rFonts w:hint="eastAsia" w:eastAsiaTheme="minorEastAsia"/>
          <w:lang w:eastAsia="zh-CN"/>
        </w:rPr>
        <w:t xml:space="preserve"> </w:t>
      </w:r>
      <w:r w:rsidRPr="00C10BF5" w:rsidR="00360105">
        <w:rPr>
          <w:rFonts w:eastAsia="PMingLiU"/>
          <w:lang w:eastAsia="zh-TW"/>
        </w:rPr>
        <w:t>轉診到該處？</w:t>
      </w:r>
    </w:p>
    <w:p w:rsidRPr="00C10BF5" w:rsidR="00360105" w:rsidP="00B46144" w:rsidRDefault="00360105" w14:paraId="295AC54D" w14:textId="77777777">
      <w:pPr>
        <w:rPr>
          <w:rFonts w:eastAsia="PMingLiU"/>
          <w:lang w:eastAsia="zh-TW"/>
        </w:rPr>
      </w:pPr>
    </w:p>
    <w:p w:rsidRPr="00C10BF5" w:rsidR="0069777E" w:rsidP="0069777E" w:rsidRDefault="004931D2" w14:paraId="1A4FE215" w14:textId="43F37B95">
      <w:r w:rsidRPr="00C10BF5">
        <w:t>1=</w:t>
      </w:r>
      <w:r w:rsidRPr="00C10BF5">
        <w:rPr>
          <w:rFonts w:hint="eastAsia" w:ascii="PMingLiU" w:hAnsi="PMingLiU" w:eastAsia="PMingLiU" w:cs="PMingLiU"/>
        </w:rPr>
        <w:t>是</w:t>
      </w:r>
    </w:p>
    <w:p w:rsidRPr="00C10BF5" w:rsidR="0069777E" w:rsidP="0069777E" w:rsidRDefault="004931D2" w14:paraId="05A10192" w14:textId="31FB7E58">
      <w:r w:rsidRPr="00C10BF5">
        <w:t>2=</w:t>
      </w:r>
      <w:r w:rsidRPr="00C10BF5">
        <w:rPr>
          <w:rFonts w:hint="eastAsia" w:ascii="PMingLiU" w:hAnsi="PMingLiU" w:eastAsia="PMingLiU" w:cs="PMingLiU"/>
        </w:rPr>
        <w:t>否</w:t>
      </w:r>
    </w:p>
    <w:p w:rsidRPr="00C10BF5" w:rsidR="00250998" w:rsidP="0069777E" w:rsidRDefault="0069777E" w14:paraId="0CC5EB86" w14:textId="77777777">
      <w:pPr>
        <w:rPr>
          <w:rFonts w:eastAsiaTheme="minorEastAsia"/>
          <w:lang w:eastAsia="zh-CN"/>
        </w:rPr>
      </w:pPr>
      <w:r w:rsidRPr="00C10BF5">
        <w:t>………………………………………………………………………………………………</w:t>
      </w:r>
    </w:p>
    <w:p w:rsidRPr="00C10BF5" w:rsidR="0069777E" w:rsidP="0069777E" w:rsidRDefault="0069777E" w14:paraId="1FE930F9" w14:textId="77777777">
      <w:pPr>
        <w:rPr>
          <w:rFonts w:eastAsiaTheme="minorEastAsia"/>
          <w:lang w:eastAsia="zh-CN"/>
        </w:rPr>
      </w:pPr>
    </w:p>
    <w:p w:rsidRPr="00C10BF5" w:rsidR="00211F6B" w:rsidP="00211F6B" w:rsidRDefault="0069777E" w14:paraId="50088A43" w14:textId="304E952D">
      <w:pPr>
        <w:rPr>
          <w:rFonts w:eastAsia="PMingLiU"/>
          <w:lang w:eastAsia="zh-TW"/>
        </w:rPr>
      </w:pPr>
      <w:r w:rsidRPr="00C10BF5">
        <w:t xml:space="preserve">HTG6b. </w:t>
      </w:r>
      <w:r w:rsidRPr="00C10BF5" w:rsidR="00360105">
        <w:rPr>
          <w:rFonts w:eastAsia="PMingLiU"/>
          <w:lang w:eastAsia="zh-TW"/>
        </w:rPr>
        <w:t>您是否正在依照醫生或其他醫療專業人員的處方就</w:t>
      </w:r>
      <w:r w:rsidRPr="00C10BF5" w:rsidR="00360105">
        <w:rPr>
          <w:rFonts w:eastAsia="PMingLiU"/>
          <w:lang w:eastAsia="zh-TW"/>
        </w:rPr>
        <w:t xml:space="preserve"> HIV </w:t>
      </w:r>
      <w:r w:rsidRPr="00C10BF5" w:rsidR="00360105">
        <w:rPr>
          <w:rFonts w:eastAsia="PMingLiU"/>
          <w:lang w:eastAsia="zh-TW"/>
        </w:rPr>
        <w:t>接受抗反轉錄病毒療法？</w:t>
      </w:r>
      <w:r w:rsidR="003276D3">
        <w:rPr>
          <w:rFonts w:hint="eastAsia" w:eastAsia="PMingLiU"/>
          <w:lang w:eastAsia="zh-TW"/>
        </w:rPr>
        <w:t xml:space="preserve"> </w:t>
      </w:r>
      <w:r w:rsidRPr="00C10BF5" w:rsidR="00EF6616">
        <w:rPr>
          <w:rFonts w:eastAsia="PMingLiU"/>
          <w:lang w:eastAsia="zh-TW"/>
        </w:rPr>
        <w:t>請問您認為是「</w:t>
      </w:r>
      <w:r w:rsidRPr="00C10BF5" w:rsidR="002B1AFF">
        <w:rPr>
          <w:rFonts w:eastAsia="PMingLiU"/>
          <w:lang w:eastAsia="zh-TW"/>
        </w:rPr>
        <w:t>是的，在</w:t>
      </w:r>
      <w:r w:rsidRPr="00C10BF5" w:rsidR="002B1AFF">
        <w:rPr>
          <w:rFonts w:eastAsia="PMingLiU"/>
          <w:lang w:eastAsia="zh-TW"/>
        </w:rPr>
        <w:t xml:space="preserve"> </w:t>
      </w:r>
      <w:r w:rsidRPr="00C10BF5">
        <w:t>{REFERENCE HEALTH CENTER}</w:t>
      </w:r>
      <w:r w:rsidRPr="00C10BF5" w:rsidR="00360105">
        <w:rPr>
          <w:rFonts w:eastAsia="PMingLiU"/>
          <w:lang w:eastAsia="zh-TW"/>
        </w:rPr>
        <w:t>」、「是的，在其他某個地方」還是「沒有」？</w:t>
      </w:r>
    </w:p>
    <w:p w:rsidRPr="00C10BF5" w:rsidR="00211F6B" w:rsidP="00211F6B" w:rsidRDefault="00211F6B" w14:paraId="72AD02F4" w14:textId="77777777">
      <w:pPr>
        <w:rPr>
          <w:rFonts w:eastAsia="PMingLiU"/>
          <w:lang w:eastAsia="zh-TW"/>
        </w:rPr>
      </w:pPr>
    </w:p>
    <w:p w:rsidRPr="00C10BF5" w:rsidR="0069777E" w:rsidP="0069777E" w:rsidRDefault="0069777E" w14:paraId="725749F1" w14:textId="77777777">
      <w:r w:rsidRPr="00C10BF5">
        <w:t>[ALLOW MULTIPLE RESPONSES FOR RESPONSE 1 AND 2]</w:t>
      </w:r>
    </w:p>
    <w:p w:rsidRPr="00C10BF5" w:rsidR="0069777E" w:rsidP="0069777E" w:rsidRDefault="0069777E" w14:paraId="19BC93C5" w14:textId="77777777"/>
    <w:p w:rsidRPr="00C10BF5" w:rsidR="0069777E" w:rsidP="0069777E" w:rsidRDefault="0069777E" w14:paraId="727DB1B9" w14:textId="77777777">
      <w:r w:rsidRPr="00C10BF5">
        <w:t>1= YES - {REFERENCE HEALTH CENTER}</w:t>
      </w:r>
    </w:p>
    <w:p w:rsidRPr="00C10BF5" w:rsidR="0069777E" w:rsidP="0069777E" w:rsidRDefault="0069777E" w14:paraId="5B17F925" w14:textId="77777777">
      <w:r w:rsidRPr="00C10BF5">
        <w:t>2= YES - {SOME OTHER PLACE)</w:t>
      </w:r>
    </w:p>
    <w:p w:rsidRPr="00C10BF5" w:rsidR="0069777E" w:rsidP="0069777E" w:rsidRDefault="0069777E" w14:paraId="41BDF2DB" w14:textId="77777777">
      <w:r w:rsidRPr="00C10BF5">
        <w:t>3= NO</w:t>
      </w:r>
    </w:p>
    <w:p w:rsidRPr="00C10BF5" w:rsidR="0069777E" w:rsidP="0069777E" w:rsidRDefault="0069777E" w14:paraId="0E61A30D" w14:textId="77777777">
      <w:pPr>
        <w:rPr>
          <w:b/>
        </w:rPr>
      </w:pPr>
      <w:r w:rsidRPr="00C10BF5">
        <w:t>………………………………………………………………………………………………</w:t>
      </w:r>
    </w:p>
    <w:p w:rsidRPr="00C10BF5" w:rsidR="0069777E" w:rsidP="0069777E" w:rsidRDefault="0069777E" w14:paraId="52B8EBCF" w14:textId="77777777"/>
    <w:p w:rsidRPr="00C10BF5" w:rsidR="00360105" w:rsidP="0069777E" w:rsidRDefault="0069777E" w14:paraId="1B3B45FC" w14:textId="6EF4CC2A">
      <w:pPr>
        <w:rPr>
          <w:rFonts w:eastAsia="PMingLiU"/>
          <w:lang w:eastAsia="zh-TW"/>
        </w:rPr>
      </w:pPr>
      <w:r w:rsidRPr="00C10BF5">
        <w:t>HTG6a2. [IF HTG6b=2 CONTINUE, ELSE GO TO LIV1]</w:t>
      </w:r>
      <w:r w:rsidRPr="00C10BF5" w:rsidR="00211F6B">
        <w:rPr>
          <w:rFonts w:eastAsia="PMingLiU"/>
          <w:lang w:eastAsia="zh-TW"/>
        </w:rPr>
        <w:t xml:space="preserve"> </w:t>
      </w:r>
    </w:p>
    <w:p w:rsidRPr="00C10BF5" w:rsidR="00360105" w:rsidP="00B46144" w:rsidRDefault="00211F6B" w14:paraId="4BF88999" w14:textId="77777777">
      <w:pPr>
        <w:rPr>
          <w:rFonts w:eastAsiaTheme="minorEastAsia"/>
          <w:lang w:eastAsia="zh-CN"/>
        </w:rPr>
      </w:pPr>
      <w:r w:rsidRPr="00C10BF5">
        <w:rPr>
          <w:rFonts w:eastAsia="PMingLiU"/>
          <w:lang w:eastAsia="zh-TW"/>
        </w:rPr>
        <w:t xml:space="preserve"> </w:t>
      </w:r>
    </w:p>
    <w:p w:rsidRPr="00C10BF5" w:rsidR="00360105" w:rsidP="00B46144" w:rsidRDefault="00360105" w14:paraId="18C37D23" w14:textId="497C224B">
      <w:pPr>
        <w:rPr>
          <w:rFonts w:eastAsiaTheme="minorEastAsia"/>
          <w:lang w:eastAsia="zh-TW"/>
        </w:rPr>
      </w:pPr>
      <w:r w:rsidRPr="00C10BF5">
        <w:rPr>
          <w:rFonts w:eastAsia="PMingLiU"/>
          <w:lang w:eastAsia="zh-TW"/>
        </w:rPr>
        <w:lastRenderedPageBreak/>
        <w:t>請說明您在</w:t>
      </w:r>
      <w:r w:rsidRPr="00C10BF5" w:rsidR="00B2235A">
        <w:rPr>
          <w:rFonts w:hint="eastAsia" w:eastAsia="PMingLiU"/>
          <w:lang w:eastAsia="zh-TW"/>
        </w:rPr>
        <w:t>哪裡</w:t>
      </w:r>
      <w:r w:rsidRPr="00C10BF5">
        <w:rPr>
          <w:rFonts w:eastAsia="PMingLiU"/>
          <w:lang w:eastAsia="zh-TW"/>
        </w:rPr>
        <w:t>接受此護理：</w:t>
      </w:r>
      <w:r w:rsidRPr="00C10BF5">
        <w:rPr>
          <w:rFonts w:eastAsia="PMingLiU"/>
          <w:lang w:eastAsia="zh-TW"/>
        </w:rPr>
        <w:t xml:space="preserve"> </w:t>
      </w:r>
    </w:p>
    <w:p w:rsidRPr="00C10BF5" w:rsidR="0069777E" w:rsidP="00B46144" w:rsidRDefault="0069777E" w14:paraId="1EA4774B" w14:textId="77777777">
      <w:pPr>
        <w:rPr>
          <w:rFonts w:eastAsiaTheme="minorEastAsia"/>
          <w:lang w:eastAsia="zh-TW"/>
        </w:rPr>
      </w:pPr>
    </w:p>
    <w:p w:rsidRPr="00C10BF5" w:rsidR="0069777E" w:rsidP="0069777E" w:rsidRDefault="0069777E" w14:paraId="268127FA" w14:textId="77777777">
      <w:pPr>
        <w:rPr>
          <w:b/>
          <w:bCs/>
        </w:rPr>
      </w:pPr>
      <w:r w:rsidRPr="00C10BF5">
        <w:t xml:space="preserve">________________ </w:t>
      </w:r>
      <w:r w:rsidRPr="00C10BF5">
        <w:rPr>
          <w:b/>
          <w:bCs/>
        </w:rPr>
        <w:t>[ALLOW 40]</w:t>
      </w:r>
    </w:p>
    <w:p w:rsidRPr="00C10BF5" w:rsidR="00360105" w:rsidP="0069777E" w:rsidRDefault="0069777E" w14:paraId="20CDC799" w14:textId="77777777">
      <w:pPr>
        <w:rPr>
          <w:rFonts w:eastAsia="PMingLiU"/>
          <w:lang w:eastAsia="zh-TW"/>
        </w:rPr>
      </w:pPr>
      <w:r w:rsidRPr="00C10BF5">
        <w:t>………………………………………………………………………………………………</w:t>
      </w:r>
    </w:p>
    <w:p w:rsidRPr="00C10BF5" w:rsidR="00DC5939" w:rsidP="00B46144" w:rsidRDefault="00DC5939" w14:paraId="116EF414" w14:textId="77777777">
      <w:pPr>
        <w:rPr>
          <w:rFonts w:eastAsia="PMingLiU"/>
          <w:b/>
          <w:bCs/>
          <w:lang w:eastAsia="zh-TW"/>
        </w:rPr>
      </w:pPr>
    </w:p>
    <w:p w:rsidRPr="00C10BF5" w:rsidR="00360105" w:rsidP="00B46144" w:rsidRDefault="0069777E" w14:paraId="68965F48" w14:textId="4D30B069">
      <w:pPr>
        <w:rPr>
          <w:rFonts w:eastAsia="PMingLiU"/>
          <w:lang w:eastAsia="zh-TW"/>
        </w:rPr>
      </w:pPr>
      <w:r w:rsidRPr="00C10BF5">
        <w:t xml:space="preserve">HTG6b3. </w:t>
      </w:r>
      <w:r w:rsidRPr="00C10BF5" w:rsidR="00360105">
        <w:rPr>
          <w:rFonts w:eastAsia="PMingLiU"/>
          <w:lang w:eastAsia="zh-TW"/>
        </w:rPr>
        <w:t>您是否被</w:t>
      </w:r>
      <w:r w:rsidRPr="00C10BF5">
        <w:rPr>
          <w:rFonts w:hint="eastAsia" w:eastAsiaTheme="minorEastAsia"/>
          <w:lang w:eastAsia="zh-CN"/>
        </w:rPr>
        <w:t xml:space="preserve"> </w:t>
      </w:r>
      <w:r w:rsidRPr="00C10BF5">
        <w:t>{REFERENCE HEALTH CENTER}</w:t>
      </w:r>
      <w:r w:rsidRPr="00C10BF5">
        <w:rPr>
          <w:rFonts w:hint="eastAsia" w:eastAsiaTheme="minorEastAsia"/>
          <w:lang w:eastAsia="zh-CN"/>
        </w:rPr>
        <w:t xml:space="preserve"> </w:t>
      </w:r>
      <w:r w:rsidRPr="00C10BF5" w:rsidR="00360105">
        <w:rPr>
          <w:rFonts w:eastAsia="PMingLiU"/>
          <w:lang w:eastAsia="zh-TW"/>
        </w:rPr>
        <w:t>轉診到該處？</w:t>
      </w:r>
    </w:p>
    <w:p w:rsidRPr="00C10BF5" w:rsidR="00360105" w:rsidP="00B46144" w:rsidRDefault="00360105" w14:paraId="6BD239F3" w14:textId="77777777">
      <w:pPr>
        <w:rPr>
          <w:rFonts w:eastAsia="PMingLiU"/>
          <w:lang w:eastAsia="zh-TW"/>
        </w:rPr>
      </w:pPr>
    </w:p>
    <w:p w:rsidRPr="00C10BF5" w:rsidR="0069777E" w:rsidP="0069777E" w:rsidRDefault="004931D2" w14:paraId="7B061596" w14:textId="114000A8">
      <w:r w:rsidRPr="00C10BF5">
        <w:t>1=</w:t>
      </w:r>
      <w:r w:rsidRPr="00C10BF5">
        <w:rPr>
          <w:rFonts w:hint="eastAsia" w:ascii="PMingLiU" w:hAnsi="PMingLiU" w:eastAsia="PMingLiU" w:cs="PMingLiU"/>
        </w:rPr>
        <w:t>是</w:t>
      </w:r>
    </w:p>
    <w:p w:rsidRPr="00C10BF5" w:rsidR="0069777E" w:rsidP="0069777E" w:rsidRDefault="004931D2" w14:paraId="33771481" w14:textId="3B7640C3">
      <w:r w:rsidRPr="00C10BF5">
        <w:t>2=</w:t>
      </w:r>
      <w:r w:rsidRPr="00C10BF5">
        <w:rPr>
          <w:rFonts w:hint="eastAsia" w:ascii="PMingLiU" w:hAnsi="PMingLiU" w:eastAsia="PMingLiU" w:cs="PMingLiU"/>
        </w:rPr>
        <w:t>否</w:t>
      </w:r>
      <w:r w:rsidRPr="00C10BF5" w:rsidR="0069777E">
        <w:t xml:space="preserve"> </w:t>
      </w:r>
    </w:p>
    <w:p w:rsidRPr="00C10BF5" w:rsidR="00360105" w:rsidP="0069777E" w:rsidRDefault="0069777E" w14:paraId="7A5A59D3" w14:textId="77777777">
      <w:pPr>
        <w:rPr>
          <w:rFonts w:eastAsia="PMingLiU"/>
          <w:lang w:eastAsia="zh-TW"/>
        </w:rPr>
      </w:pPr>
      <w:r w:rsidRPr="00C10BF5">
        <w:t>………………………………………………………………………………………………</w:t>
      </w:r>
    </w:p>
    <w:p w:rsidRPr="00C10BF5" w:rsidR="00360105" w:rsidP="000607BB" w:rsidRDefault="00360105" w14:paraId="42822CA7" w14:textId="77777777">
      <w:pPr>
        <w:rPr>
          <w:rFonts w:eastAsia="PMingLiU"/>
          <w:lang w:eastAsia="zh-TW"/>
        </w:rPr>
      </w:pPr>
    </w:p>
    <w:p w:rsidRPr="003276D3" w:rsidR="00360105" w:rsidP="00B153BC" w:rsidRDefault="00E13A85" w14:paraId="49EC9B01" w14:textId="77777777">
      <w:pPr>
        <w:rPr>
          <w:rFonts w:eastAsiaTheme="minorEastAsia"/>
          <w:b/>
          <w:bCs/>
          <w:lang w:eastAsia="zh-CN"/>
        </w:rPr>
      </w:pPr>
      <w:bookmarkStart w:name="_Toc364091809" w:id="222"/>
      <w:r w:rsidRPr="003276D3">
        <w:rPr>
          <w:b/>
          <w:bCs/>
        </w:rPr>
        <w:t>MODULE O: LIVING ARRANGEMENTS</w:t>
      </w:r>
      <w:bookmarkEnd w:id="222"/>
    </w:p>
    <w:p w:rsidRPr="00C10BF5" w:rsidR="00E13A85" w:rsidP="00B153BC" w:rsidRDefault="00E13A85" w14:paraId="1503477D" w14:textId="77777777">
      <w:pPr>
        <w:rPr>
          <w:rFonts w:eastAsiaTheme="minorEastAsia"/>
          <w:lang w:eastAsia="zh-CN"/>
        </w:rPr>
      </w:pPr>
    </w:p>
    <w:p w:rsidRPr="00C10BF5" w:rsidR="00360105" w:rsidP="00B153BC" w:rsidRDefault="00E13A85" w14:paraId="39DA3CE2" w14:textId="3A3C7415">
      <w:pPr>
        <w:rPr>
          <w:rFonts w:eastAsia="PMingLiU"/>
          <w:lang w:eastAsia="zh-TW"/>
        </w:rPr>
      </w:pPr>
      <w:r w:rsidRPr="00C10BF5">
        <w:rPr>
          <w:bCs/>
        </w:rPr>
        <w:t>LIV1.</w:t>
      </w:r>
      <w:r w:rsidRPr="00C10BF5">
        <w:rPr>
          <w:b/>
        </w:rPr>
        <w:t xml:space="preserve">  </w:t>
      </w:r>
      <w:r w:rsidRPr="00C10BF5" w:rsidR="00360105">
        <w:rPr>
          <w:rFonts w:eastAsia="PMingLiU"/>
          <w:lang w:eastAsia="zh-TW"/>
        </w:rPr>
        <w:t>現在我將問您一些有關</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Pr>
          <w:rFonts w:hint="eastAsia" w:eastAsiaTheme="minorEastAsia"/>
          <w:lang w:eastAsia="zh-CN"/>
        </w:rPr>
        <w:t xml:space="preserve"> </w:t>
      </w:r>
      <w:r w:rsidRPr="00C10BF5">
        <w:t>NAME</w:t>
      </w:r>
      <w:r w:rsidRPr="00C10BF5" w:rsidR="00360105">
        <w:rPr>
          <w:rFonts w:eastAsia="PMingLiU"/>
          <w:lang w:eastAsia="zh-TW"/>
        </w:rPr>
        <w:t>}</w:t>
      </w:r>
      <w:r w:rsidRPr="00C10BF5" w:rsidR="00360105">
        <w:rPr>
          <w:rFonts w:eastAsia="PMingLiU"/>
          <w:lang w:eastAsia="zh-TW"/>
        </w:rPr>
        <w:t>目前</w:t>
      </w:r>
      <w:r w:rsidRPr="00C10BF5" w:rsidR="00CF4BD6">
        <w:rPr>
          <w:rFonts w:hint="eastAsia" w:eastAsia="PMingLiU"/>
          <w:lang w:eastAsia="zh-TW"/>
        </w:rPr>
        <w:t>生活地點</w:t>
      </w:r>
      <w:r w:rsidRPr="00C10BF5" w:rsidR="00360105">
        <w:rPr>
          <w:rFonts w:eastAsia="PMingLiU"/>
          <w:lang w:eastAsia="zh-TW"/>
        </w:rPr>
        <w:t>的問題。</w:t>
      </w:r>
      <w:r w:rsidRPr="00C10BF5" w:rsidR="00360105">
        <w:rPr>
          <w:rFonts w:eastAsia="PMingLiU"/>
          <w:lang w:eastAsia="zh-TW"/>
        </w:rPr>
        <w:t>]</w:t>
      </w:r>
    </w:p>
    <w:p w:rsidRPr="00C10BF5" w:rsidR="00360105" w:rsidP="00EB7420" w:rsidRDefault="00360105" w14:paraId="045E85F8" w14:textId="77777777">
      <w:pPr>
        <w:rPr>
          <w:rFonts w:eastAsia="PMingLiU"/>
          <w:lang w:eastAsia="zh-TW"/>
        </w:rPr>
      </w:pPr>
    </w:p>
    <w:p w:rsidRPr="00C10BF5" w:rsidR="00360105" w:rsidP="00EB7420" w:rsidRDefault="00E6191A" w14:paraId="394622BB" w14:textId="3C3E257E">
      <w:pPr>
        <w:rPr>
          <w:rFonts w:eastAsia="PMingLiU"/>
          <w:lang w:eastAsia="zh-TW"/>
        </w:rPr>
      </w:pPr>
      <w:r w:rsidRPr="00C10BF5">
        <w:rPr>
          <w:rFonts w:eastAsia="PMingLiU"/>
          <w:lang w:eastAsia="zh-TW"/>
        </w:rPr>
        <w:t>請看這張卡片。</w:t>
      </w:r>
      <w:r w:rsidRPr="00C10BF5">
        <w:rPr>
          <w:rFonts w:eastAsia="PMingLiU"/>
          <w:b/>
          <w:bCs/>
          <w:lang w:eastAsia="zh-TW"/>
        </w:rPr>
        <w:t>過去</w:t>
      </w:r>
      <w:r w:rsidRPr="00C10BF5">
        <w:rPr>
          <w:rFonts w:eastAsia="PMingLiU"/>
          <w:b/>
          <w:bCs/>
          <w:lang w:eastAsia="zh-TW"/>
        </w:rPr>
        <w:t xml:space="preserve"> 7 </w:t>
      </w:r>
      <w:r w:rsidRPr="00C10BF5">
        <w:rPr>
          <w:rFonts w:eastAsia="PMingLiU"/>
          <w:b/>
          <w:bCs/>
          <w:lang w:eastAsia="zh-TW"/>
        </w:rPr>
        <w:t>天</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E13A85">
        <w:rPr>
          <w:lang w:eastAsia="zh-TW"/>
        </w:rPr>
        <w:t>NAME</w:t>
      </w:r>
      <w:r w:rsidRPr="00C10BF5">
        <w:rPr>
          <w:rFonts w:eastAsia="PMingLiU"/>
          <w:lang w:eastAsia="zh-TW"/>
        </w:rPr>
        <w:t>}</w:t>
      </w:r>
      <w:r w:rsidRPr="00C10BF5">
        <w:rPr>
          <w:rFonts w:eastAsia="PMingLiU"/>
          <w:lang w:eastAsia="zh-TW"/>
        </w:rPr>
        <w:t>通常晚上在哪裡</w:t>
      </w:r>
      <w:r w:rsidRPr="00C10BF5" w:rsidR="00681746">
        <w:rPr>
          <w:rFonts w:hint="eastAsia" w:eastAsia="PMingLiU"/>
          <w:lang w:eastAsia="zh-TW"/>
        </w:rPr>
        <w:t>過夜</w:t>
      </w:r>
      <w:proofErr w:type="gramEnd"/>
      <w:r w:rsidRPr="00C10BF5">
        <w:rPr>
          <w:rFonts w:eastAsia="PMingLiU"/>
          <w:lang w:eastAsia="zh-TW"/>
        </w:rPr>
        <w:t>？</w:t>
      </w:r>
      <w:r w:rsidRPr="00C10BF5" w:rsidR="00681746">
        <w:rPr>
          <w:rFonts w:hint="eastAsia" w:eastAsia="PMingLiU"/>
          <w:lang w:eastAsia="zh-TW"/>
        </w:rPr>
        <w:t>請</w:t>
      </w:r>
      <w:r w:rsidRPr="00C10BF5">
        <w:rPr>
          <w:rFonts w:eastAsia="PMingLiU"/>
          <w:lang w:eastAsia="zh-TW"/>
        </w:rPr>
        <w:t>選擇一個最佳選項。</w:t>
      </w:r>
    </w:p>
    <w:p w:rsidRPr="00C10BF5" w:rsidR="00360105" w:rsidP="00EB7420" w:rsidRDefault="00360105" w14:paraId="52AF3D25" w14:textId="77777777">
      <w:pPr>
        <w:rPr>
          <w:rFonts w:eastAsia="PMingLiU"/>
          <w:lang w:eastAsia="zh-TW"/>
        </w:rPr>
      </w:pPr>
    </w:p>
    <w:p w:rsidRPr="00C10BF5" w:rsidR="00E6191A" w:rsidP="00EB7420" w:rsidRDefault="00E13A85" w14:paraId="27C98CC9" w14:textId="77777777">
      <w:pPr>
        <w:rPr>
          <w:rFonts w:eastAsiaTheme="minorEastAsia"/>
          <w:lang w:eastAsia="zh-CN"/>
        </w:rPr>
      </w:pPr>
      <w:r w:rsidRPr="00C10BF5">
        <w:rPr>
          <w:lang w:eastAsia="zh-TW"/>
        </w:rPr>
        <w:t>SHOWCARD LIV1</w:t>
      </w:r>
    </w:p>
    <w:p w:rsidRPr="00C10BF5" w:rsidR="00E13A85" w:rsidP="00EB7420" w:rsidRDefault="00E13A85" w14:paraId="7A2AB469" w14:textId="77777777">
      <w:pPr>
        <w:rPr>
          <w:rFonts w:eastAsiaTheme="minorEastAsia"/>
          <w:lang w:eastAsia="zh-CN"/>
        </w:rPr>
      </w:pPr>
    </w:p>
    <w:p w:rsidRPr="00C10BF5" w:rsidR="00360105" w:rsidP="00EB7420" w:rsidRDefault="00A92B4B" w14:paraId="53582597" w14:textId="72C32923">
      <w:pPr>
        <w:rPr>
          <w:rFonts w:eastAsia="PMingLiU"/>
          <w:lang w:eastAsia="zh-TW"/>
        </w:rPr>
      </w:pPr>
      <w:r w:rsidRPr="00C10BF5">
        <w:rPr>
          <w:rFonts w:eastAsia="PMingLiU"/>
          <w:lang w:eastAsia="zh-TW"/>
        </w:rPr>
        <w:t>1=</w:t>
      </w:r>
      <w:r w:rsidRPr="00C10BF5" w:rsidR="00681746">
        <w:rPr>
          <w:rFonts w:hint="eastAsia" w:eastAsia="PMingLiU"/>
          <w:lang w:eastAsia="zh-TW"/>
        </w:rPr>
        <w:t>獨棟</w:t>
      </w:r>
      <w:r w:rsidRPr="00C10BF5">
        <w:rPr>
          <w:rFonts w:eastAsia="PMingLiU"/>
          <w:lang w:eastAsia="zh-TW"/>
        </w:rPr>
        <w:t>房子、聯排</w:t>
      </w:r>
      <w:r w:rsidRPr="00C10BF5" w:rsidR="00681746">
        <w:rPr>
          <w:rFonts w:eastAsia="PMingLiU"/>
          <w:lang w:eastAsia="zh-TW"/>
        </w:rPr>
        <w:t>房</w:t>
      </w:r>
      <w:r w:rsidRPr="00C10BF5" w:rsidR="00165A3A">
        <w:rPr>
          <w:rFonts w:eastAsia="PMingLiU"/>
          <w:lang w:eastAsia="zh-TW"/>
        </w:rPr>
        <w:t>屋</w:t>
      </w:r>
      <w:r w:rsidRPr="00C10BF5">
        <w:rPr>
          <w:rFonts w:eastAsia="PMingLiU"/>
          <w:lang w:eastAsia="zh-TW"/>
        </w:rPr>
        <w:t>或</w:t>
      </w:r>
      <w:r w:rsidRPr="00C10BF5" w:rsidR="004E03C9">
        <w:rPr>
          <w:rFonts w:hint="eastAsia" w:eastAsia="PMingLiU"/>
          <w:lang w:eastAsia="zh-TW"/>
        </w:rPr>
        <w:t>移</w:t>
      </w:r>
      <w:r w:rsidRPr="00C10BF5">
        <w:rPr>
          <w:rFonts w:eastAsia="PMingLiU"/>
          <w:lang w:eastAsia="zh-TW"/>
        </w:rPr>
        <w:t>動房屋</w:t>
      </w:r>
      <w:r w:rsidRPr="00C10BF5" w:rsidR="00681746">
        <w:rPr>
          <w:rFonts w:hint="eastAsia" w:eastAsia="PMingLiU"/>
          <w:lang w:eastAsia="zh-TW"/>
        </w:rPr>
        <w:t xml:space="preserve"> (</w:t>
      </w:r>
      <w:r w:rsidRPr="00C10BF5" w:rsidR="00681746">
        <w:rPr>
          <w:rFonts w:eastAsia="PMingLiU"/>
          <w:lang w:eastAsia="zh-TW"/>
        </w:rPr>
        <w:t xml:space="preserve">A house, </w:t>
      </w:r>
      <w:proofErr w:type="gramStart"/>
      <w:r w:rsidRPr="00C10BF5" w:rsidR="00681746">
        <w:rPr>
          <w:rFonts w:eastAsia="PMingLiU"/>
          <w:lang w:eastAsia="zh-TW"/>
        </w:rPr>
        <w:t>townhouse</w:t>
      </w:r>
      <w:proofErr w:type="gramEnd"/>
      <w:r w:rsidRPr="00C10BF5" w:rsidR="00681746">
        <w:rPr>
          <w:rFonts w:eastAsia="PMingLiU"/>
          <w:lang w:eastAsia="zh-TW"/>
        </w:rPr>
        <w:t xml:space="preserve"> or mobile home</w:t>
      </w:r>
      <w:r w:rsidRPr="00C10BF5" w:rsidR="00681746">
        <w:rPr>
          <w:rFonts w:hint="eastAsia" w:eastAsia="PMingLiU"/>
          <w:lang w:eastAsia="zh-TW"/>
        </w:rPr>
        <w:t>)</w:t>
      </w:r>
    </w:p>
    <w:p w:rsidRPr="00C10BF5" w:rsidR="00360105" w:rsidP="00EB7420" w:rsidRDefault="00A92B4B" w14:paraId="77A6FF06" w14:textId="440E226B">
      <w:pPr>
        <w:rPr>
          <w:rFonts w:eastAsia="PMingLiU"/>
          <w:lang w:eastAsia="zh-TW"/>
        </w:rPr>
      </w:pPr>
      <w:r w:rsidRPr="00C10BF5">
        <w:rPr>
          <w:rFonts w:eastAsia="PMingLiU"/>
          <w:lang w:eastAsia="zh-TW"/>
        </w:rPr>
        <w:t>2=</w:t>
      </w:r>
      <w:r w:rsidRPr="00C10BF5" w:rsidR="00681746">
        <w:rPr>
          <w:rFonts w:hint="eastAsia" w:eastAsia="PMingLiU"/>
          <w:lang w:eastAsia="zh-TW"/>
        </w:rPr>
        <w:t>一般公寓，</w:t>
      </w:r>
      <w:proofErr w:type="gramStart"/>
      <w:r w:rsidRPr="00C10BF5" w:rsidR="00681746">
        <w:rPr>
          <w:rFonts w:hint="eastAsia" w:eastAsia="PMingLiU"/>
          <w:lang w:eastAsia="zh-TW"/>
        </w:rPr>
        <w:t>套間或高級公寓</w:t>
      </w:r>
      <w:r w:rsidRPr="00C10BF5" w:rsidR="00681746">
        <w:rPr>
          <w:rFonts w:eastAsia="PMingLiU"/>
          <w:lang w:eastAsia="zh-TW"/>
        </w:rPr>
        <w:t>(</w:t>
      </w:r>
      <w:proofErr w:type="gramEnd"/>
      <w:r w:rsidRPr="00C10BF5" w:rsidR="00681746">
        <w:rPr>
          <w:rFonts w:eastAsia="PMingLiU"/>
          <w:lang w:eastAsia="zh-TW"/>
        </w:rPr>
        <w:t>An apartment or condo)</w:t>
      </w:r>
    </w:p>
    <w:p w:rsidRPr="00C10BF5" w:rsidR="00360105" w:rsidP="00EB7420" w:rsidRDefault="00A92B4B" w14:paraId="5C927BF8" w14:textId="6D4B42B4">
      <w:pPr>
        <w:rPr>
          <w:rFonts w:eastAsia="PMingLiU"/>
          <w:lang w:eastAsia="zh-TW"/>
        </w:rPr>
      </w:pPr>
      <w:r w:rsidRPr="00C10BF5">
        <w:rPr>
          <w:rFonts w:eastAsia="PMingLiU"/>
          <w:lang w:eastAsia="zh-TW"/>
        </w:rPr>
        <w:t>3=</w:t>
      </w:r>
      <w:proofErr w:type="gramStart"/>
      <w:r w:rsidRPr="00C10BF5" w:rsidR="00681746">
        <w:rPr>
          <w:rFonts w:hint="eastAsia" w:eastAsia="PMingLiU"/>
          <w:lang w:eastAsia="zh-TW"/>
        </w:rPr>
        <w:t>除酒店或汽車旅館以外的房間</w:t>
      </w:r>
      <w:r w:rsidRPr="00C10BF5" w:rsidR="00681746">
        <w:rPr>
          <w:rFonts w:eastAsia="PMingLiU"/>
          <w:lang w:eastAsia="zh-TW"/>
        </w:rPr>
        <w:t>(</w:t>
      </w:r>
      <w:proofErr w:type="gramEnd"/>
      <w:r w:rsidRPr="00C10BF5" w:rsidR="00681746">
        <w:rPr>
          <w:rFonts w:eastAsia="PMingLiU"/>
          <w:lang w:eastAsia="zh-TW"/>
        </w:rPr>
        <w:t>A room other than at a hotel or motel)</w:t>
      </w:r>
    </w:p>
    <w:p w:rsidRPr="00C10BF5" w:rsidR="00360105" w:rsidP="00EB7420" w:rsidRDefault="00A92B4B" w14:paraId="7AAABD6B" w14:textId="7B4AD971">
      <w:pPr>
        <w:rPr>
          <w:rFonts w:eastAsia="PMingLiU"/>
          <w:lang w:eastAsia="zh-TW"/>
        </w:rPr>
      </w:pPr>
      <w:r w:rsidRPr="00C10BF5">
        <w:rPr>
          <w:rFonts w:eastAsia="PMingLiU"/>
          <w:lang w:eastAsia="zh-TW"/>
        </w:rPr>
        <w:t>4=</w:t>
      </w:r>
      <w:proofErr w:type="gramStart"/>
      <w:r w:rsidRPr="00C10BF5" w:rsidR="00681746">
        <w:rPr>
          <w:rFonts w:hint="eastAsia" w:eastAsia="PMingLiU"/>
          <w:lang w:eastAsia="zh-TW"/>
        </w:rPr>
        <w:t>緊急避難所</w:t>
      </w:r>
      <w:r w:rsidRPr="00C10BF5" w:rsidR="00681746">
        <w:rPr>
          <w:rFonts w:eastAsia="PMingLiU"/>
          <w:lang w:eastAsia="zh-TW"/>
        </w:rPr>
        <w:t>(</w:t>
      </w:r>
      <w:proofErr w:type="gramEnd"/>
      <w:r w:rsidRPr="00C10BF5" w:rsidR="00681746">
        <w:rPr>
          <w:rFonts w:eastAsia="PMingLiU"/>
          <w:lang w:eastAsia="zh-TW"/>
        </w:rPr>
        <w:t>An emergency shelter)</w:t>
      </w:r>
    </w:p>
    <w:p w:rsidRPr="00C10BF5" w:rsidR="00360105" w:rsidP="00EB7420" w:rsidRDefault="00A92B4B" w14:paraId="0331BA65" w14:textId="0184AD2E">
      <w:pPr>
        <w:rPr>
          <w:rFonts w:eastAsia="PMingLiU"/>
          <w:lang w:eastAsia="zh-TW"/>
        </w:rPr>
      </w:pPr>
      <w:r w:rsidRPr="00C10BF5">
        <w:rPr>
          <w:rFonts w:eastAsia="PMingLiU"/>
          <w:lang w:eastAsia="zh-TW"/>
        </w:rPr>
        <w:t>5=</w:t>
      </w:r>
      <w:r w:rsidRPr="00C10BF5" w:rsidR="004B66BC">
        <w:rPr>
          <w:rFonts w:hint="eastAsia" w:eastAsia="PMingLiU"/>
          <w:lang w:eastAsia="zh-TW"/>
        </w:rPr>
        <w:t>臨時避難所，</w:t>
      </w:r>
      <w:proofErr w:type="gramStart"/>
      <w:r w:rsidRPr="00C10BF5" w:rsidR="004B66BC">
        <w:rPr>
          <w:rFonts w:hint="eastAsia" w:eastAsia="PMingLiU"/>
          <w:lang w:eastAsia="zh-TW"/>
        </w:rPr>
        <w:t>包括臨時住宅</w:t>
      </w:r>
      <w:r w:rsidRPr="00C10BF5" w:rsidR="004B66BC">
        <w:rPr>
          <w:rFonts w:eastAsia="PMingLiU"/>
          <w:lang w:eastAsia="zh-TW"/>
        </w:rPr>
        <w:t>(</w:t>
      </w:r>
      <w:proofErr w:type="gramEnd"/>
      <w:r w:rsidRPr="00C10BF5" w:rsidR="004B66BC">
        <w:rPr>
          <w:rFonts w:eastAsia="PMingLiU"/>
          <w:lang w:eastAsia="zh-TW"/>
        </w:rPr>
        <w:t>A transitional shelter includes transitional housing)</w:t>
      </w:r>
    </w:p>
    <w:p w:rsidRPr="00C10BF5" w:rsidR="00360105" w:rsidP="00EB7420" w:rsidRDefault="00A92B4B" w14:paraId="25C8665F" w14:textId="59F46B31">
      <w:pPr>
        <w:rPr>
          <w:rFonts w:eastAsia="PMingLiU"/>
          <w:lang w:eastAsia="zh-TW"/>
        </w:rPr>
      </w:pPr>
      <w:r w:rsidRPr="00C10BF5">
        <w:rPr>
          <w:rFonts w:eastAsia="PMingLiU"/>
          <w:lang w:eastAsia="zh-TW"/>
        </w:rPr>
        <w:t>6=</w:t>
      </w:r>
      <w:proofErr w:type="gramStart"/>
      <w:r w:rsidRPr="00C10BF5" w:rsidR="004B66BC">
        <w:rPr>
          <w:rFonts w:hint="eastAsia" w:eastAsia="PMingLiU"/>
          <w:lang w:eastAsia="zh-TW"/>
        </w:rPr>
        <w:t>教堂或禮拜堂</w:t>
      </w:r>
      <w:r w:rsidRPr="00C10BF5" w:rsidR="004B66BC">
        <w:rPr>
          <w:rFonts w:eastAsia="PMingLiU"/>
          <w:lang w:eastAsia="zh-TW"/>
        </w:rPr>
        <w:t>(</w:t>
      </w:r>
      <w:proofErr w:type="gramEnd"/>
      <w:r w:rsidRPr="00C10BF5" w:rsidR="004B66BC">
        <w:rPr>
          <w:rFonts w:eastAsia="PMingLiU"/>
          <w:lang w:eastAsia="zh-TW"/>
        </w:rPr>
        <w:t>A church or chapel)</w:t>
      </w:r>
    </w:p>
    <w:p w:rsidRPr="00C10BF5" w:rsidR="00360105" w:rsidP="00EB7420" w:rsidRDefault="00A92B4B" w14:paraId="140C0E67" w14:textId="10C11A76">
      <w:pPr>
        <w:rPr>
          <w:rFonts w:eastAsia="PMingLiU"/>
          <w:lang w:eastAsia="zh-TW"/>
        </w:rPr>
      </w:pPr>
      <w:r w:rsidRPr="00C10BF5">
        <w:rPr>
          <w:rFonts w:eastAsia="PMingLiU"/>
          <w:lang w:eastAsia="zh-TW"/>
        </w:rPr>
        <w:t>7=</w:t>
      </w:r>
      <w:proofErr w:type="gramStart"/>
      <w:r w:rsidRPr="00C10BF5">
        <w:rPr>
          <w:rFonts w:eastAsia="PMingLiU"/>
          <w:lang w:eastAsia="zh-TW"/>
        </w:rPr>
        <w:t>廢棄建築</w:t>
      </w:r>
      <w:r w:rsidRPr="00C10BF5" w:rsidR="004B66BC">
        <w:rPr>
          <w:rFonts w:eastAsia="PMingLiU"/>
          <w:lang w:eastAsia="zh-TW"/>
        </w:rPr>
        <w:t>(</w:t>
      </w:r>
      <w:proofErr w:type="gramEnd"/>
      <w:r w:rsidRPr="00C10BF5" w:rsidR="004B66BC">
        <w:rPr>
          <w:rFonts w:eastAsia="PMingLiU"/>
          <w:lang w:eastAsia="zh-TW"/>
        </w:rPr>
        <w:t>An abandoned building)</w:t>
      </w:r>
    </w:p>
    <w:p w:rsidRPr="00C10BF5" w:rsidR="00360105" w:rsidP="00EB7420" w:rsidRDefault="00A92B4B" w14:paraId="2D913F44" w14:textId="1E835017">
      <w:pPr>
        <w:rPr>
          <w:rFonts w:eastAsia="PMingLiU"/>
          <w:lang w:eastAsia="zh-TW"/>
        </w:rPr>
      </w:pPr>
      <w:r w:rsidRPr="00C10BF5">
        <w:rPr>
          <w:rFonts w:eastAsia="PMingLiU"/>
          <w:lang w:eastAsia="zh-TW"/>
        </w:rPr>
        <w:t>8=</w:t>
      </w:r>
      <w:proofErr w:type="gramStart"/>
      <w:r w:rsidRPr="00C10BF5">
        <w:rPr>
          <w:rFonts w:eastAsia="PMingLiU"/>
          <w:lang w:eastAsia="zh-TW"/>
        </w:rPr>
        <w:t>商業場所</w:t>
      </w:r>
      <w:r w:rsidRPr="00C10BF5" w:rsidR="004B66BC">
        <w:rPr>
          <w:rFonts w:eastAsia="PMingLiU"/>
          <w:lang w:eastAsia="zh-TW"/>
        </w:rPr>
        <w:t>(</w:t>
      </w:r>
      <w:proofErr w:type="gramEnd"/>
      <w:r w:rsidRPr="00C10BF5" w:rsidR="004B66BC">
        <w:rPr>
          <w:rFonts w:eastAsia="PMingLiU"/>
          <w:lang w:eastAsia="zh-TW"/>
        </w:rPr>
        <w:t>A place of business)</w:t>
      </w:r>
    </w:p>
    <w:p w:rsidRPr="00C10BF5" w:rsidR="00360105" w:rsidP="00EB7420" w:rsidRDefault="00A92B4B" w14:paraId="3834CFDF" w14:textId="5B20CFC5">
      <w:pPr>
        <w:rPr>
          <w:rFonts w:eastAsia="PMingLiU"/>
          <w:lang w:eastAsia="zh-TW"/>
        </w:rPr>
      </w:pPr>
      <w:r w:rsidRPr="00C10BF5">
        <w:rPr>
          <w:rFonts w:eastAsia="PMingLiU"/>
          <w:lang w:eastAsia="zh-TW"/>
        </w:rPr>
        <w:t>9=</w:t>
      </w:r>
      <w:proofErr w:type="gramStart"/>
      <w:r w:rsidRPr="00C10BF5">
        <w:rPr>
          <w:rFonts w:eastAsia="PMingLiU"/>
          <w:lang w:eastAsia="zh-TW"/>
        </w:rPr>
        <w:t>汽車或其他</w:t>
      </w:r>
      <w:r w:rsidRPr="00C10BF5" w:rsidR="004B66BC">
        <w:rPr>
          <w:rFonts w:hint="eastAsia" w:eastAsia="PMingLiU"/>
          <w:lang w:eastAsia="zh-TW"/>
        </w:rPr>
        <w:t>交通工具</w:t>
      </w:r>
      <w:r w:rsidRPr="00C10BF5" w:rsidR="004B66BC">
        <w:rPr>
          <w:rFonts w:eastAsia="PMingLiU"/>
          <w:lang w:eastAsia="zh-TW"/>
        </w:rPr>
        <w:t>(</w:t>
      </w:r>
      <w:proofErr w:type="gramEnd"/>
      <w:r w:rsidRPr="00C10BF5" w:rsidR="004B66BC">
        <w:rPr>
          <w:rFonts w:eastAsia="PMingLiU"/>
          <w:lang w:eastAsia="zh-TW"/>
        </w:rPr>
        <w:t>A car or other vehicle)</w:t>
      </w:r>
    </w:p>
    <w:p w:rsidRPr="00C10BF5" w:rsidR="00360105" w:rsidP="00EB7420" w:rsidRDefault="00A92B4B" w14:paraId="5D177261" w14:textId="14CFAD88">
      <w:pPr>
        <w:rPr>
          <w:rFonts w:eastAsia="PMingLiU"/>
          <w:lang w:eastAsia="zh-TW"/>
        </w:rPr>
      </w:pPr>
      <w:r w:rsidRPr="00C10BF5">
        <w:rPr>
          <w:rFonts w:eastAsia="PMingLiU"/>
          <w:lang w:eastAsia="zh-TW"/>
        </w:rPr>
        <w:t>10=</w:t>
      </w:r>
      <w:proofErr w:type="gramStart"/>
      <w:r w:rsidRPr="00C10BF5" w:rsidR="004B66BC">
        <w:rPr>
          <w:rFonts w:hint="eastAsia" w:eastAsia="PMingLiU"/>
          <w:lang w:eastAsia="zh-TW"/>
        </w:rPr>
        <w:t>室外</w:t>
      </w:r>
      <w:r w:rsidRPr="00C10BF5">
        <w:rPr>
          <w:rFonts w:eastAsia="PMingLiU"/>
          <w:lang w:eastAsia="zh-TW"/>
        </w:rPr>
        <w:t>任何地方</w:t>
      </w:r>
      <w:r w:rsidRPr="00C10BF5" w:rsidR="004B66BC">
        <w:rPr>
          <w:rFonts w:eastAsia="PMingLiU"/>
          <w:lang w:eastAsia="zh-TW"/>
        </w:rPr>
        <w:t>(</w:t>
      </w:r>
      <w:proofErr w:type="gramEnd"/>
      <w:r w:rsidRPr="00C10BF5" w:rsidR="004B66BC">
        <w:rPr>
          <w:rFonts w:eastAsia="PMingLiU"/>
          <w:lang w:eastAsia="zh-TW"/>
        </w:rPr>
        <w:t>Anywhere outside)</w:t>
      </w:r>
    </w:p>
    <w:p w:rsidRPr="00C10BF5" w:rsidR="00360105" w:rsidP="00EB7420" w:rsidRDefault="00A92B4B" w14:paraId="678BE14E" w14:textId="4A9BE54F">
      <w:pPr>
        <w:rPr>
          <w:rFonts w:eastAsia="PMingLiU"/>
          <w:caps/>
          <w:lang w:eastAsia="zh-TW"/>
        </w:rPr>
      </w:pPr>
      <w:r w:rsidRPr="00C10BF5">
        <w:rPr>
          <w:rFonts w:eastAsia="PMingLiU"/>
          <w:lang w:eastAsia="zh-TW"/>
        </w:rPr>
        <w:t>11=</w:t>
      </w:r>
      <w:r w:rsidRPr="00C10BF5">
        <w:rPr>
          <w:rFonts w:eastAsia="PMingLiU"/>
          <w:lang w:eastAsia="zh-TW"/>
        </w:rPr>
        <w:t>酒店或汽車旅館</w:t>
      </w:r>
      <w:r w:rsidRPr="00C10BF5" w:rsidR="004E03C9">
        <w:rPr>
          <w:rFonts w:eastAsia="PMingLiU"/>
          <w:lang w:eastAsia="zh-TW"/>
        </w:rPr>
        <w:t>，</w:t>
      </w:r>
      <w:r w:rsidRPr="00C10BF5" w:rsidR="004E03C9">
        <w:rPr>
          <w:rFonts w:hint="eastAsia" w:eastAsia="PMingLiU"/>
          <w:lang w:eastAsia="zh-TW"/>
        </w:rPr>
        <w:t>有您自己支付的獨立房間</w:t>
      </w:r>
      <w:r w:rsidRPr="00C10BF5" w:rsidDel="004E03C9" w:rsidR="004E03C9">
        <w:rPr>
          <w:rFonts w:eastAsia="PMingLiU"/>
          <w:lang w:eastAsia="zh-TW"/>
        </w:rPr>
        <w:t xml:space="preserve"> </w:t>
      </w:r>
      <w:r w:rsidRPr="00C10BF5" w:rsidR="004B66BC">
        <w:rPr>
          <w:rFonts w:eastAsia="PMingLiU"/>
          <w:lang w:eastAsia="zh-TW"/>
        </w:rPr>
        <w:t xml:space="preserve">(A hotel or motel, </w:t>
      </w:r>
      <w:r w:rsidRPr="00C10BF5" w:rsidR="004B66BC">
        <w:t>a place with separate rooms you pay for yourself</w:t>
      </w:r>
      <w:r w:rsidRPr="00C10BF5" w:rsidR="004B66BC">
        <w:rPr>
          <w:rFonts w:eastAsia="PMingLiU"/>
          <w:lang w:eastAsia="zh-TW"/>
        </w:rPr>
        <w:t>)</w:t>
      </w:r>
    </w:p>
    <w:p w:rsidRPr="00C10BF5" w:rsidR="00FF2E3B" w:rsidP="00EB7420" w:rsidRDefault="00FF2E3B" w14:paraId="7C4F6704" w14:textId="5582AA66">
      <w:pPr>
        <w:rPr>
          <w:rFonts w:eastAsia="PMingLiU"/>
          <w:caps/>
          <w:lang w:eastAsia="zh-TW"/>
        </w:rPr>
      </w:pPr>
      <w:r w:rsidRPr="00C10BF5">
        <w:rPr>
          <w:rFonts w:eastAsia="PMingLiU"/>
          <w:caps/>
          <w:lang w:eastAsia="zh-TW"/>
        </w:rPr>
        <w:t>12=</w:t>
      </w:r>
      <w:r w:rsidRPr="00C10BF5">
        <w:rPr>
          <w:rFonts w:eastAsia="PMingLiU"/>
          <w:caps/>
          <w:lang w:eastAsia="zh-TW"/>
        </w:rPr>
        <w:t>無需支付租金的家人或朋友的房間、</w:t>
      </w:r>
      <w:proofErr w:type="gramStart"/>
      <w:r w:rsidRPr="00C10BF5">
        <w:rPr>
          <w:rFonts w:eastAsia="PMingLiU"/>
          <w:caps/>
          <w:lang w:eastAsia="zh-TW"/>
        </w:rPr>
        <w:t>公寓或房子</w:t>
      </w:r>
      <w:r w:rsidRPr="00C10BF5" w:rsidR="004E03C9">
        <w:rPr>
          <w:rFonts w:hint="eastAsia" w:eastAsia="PMingLiU"/>
          <w:caps/>
          <w:lang w:eastAsia="zh-TW"/>
        </w:rPr>
        <w:t>(</w:t>
      </w:r>
      <w:proofErr w:type="gramEnd"/>
      <w:r w:rsidRPr="00C10BF5" w:rsidR="004E03C9">
        <w:rPr>
          <w:rFonts w:eastAsia="PMingLiU"/>
          <w:lang w:eastAsia="zh-TW"/>
        </w:rPr>
        <w:t>A family member or friend’s room, apartment, or house without payment of rent</w:t>
      </w:r>
      <w:r w:rsidRPr="00C10BF5" w:rsidR="004E03C9">
        <w:rPr>
          <w:rFonts w:eastAsia="PMingLiU"/>
          <w:caps/>
          <w:lang w:eastAsia="zh-TW"/>
        </w:rPr>
        <w:t>)</w:t>
      </w:r>
    </w:p>
    <w:p w:rsidRPr="00C10BF5" w:rsidR="00360105" w:rsidP="00EB7420" w:rsidRDefault="00A92B4B" w14:paraId="0D30040F" w14:textId="59B8DC84">
      <w:pPr>
        <w:rPr>
          <w:rFonts w:eastAsiaTheme="minorEastAsia"/>
          <w:lang w:eastAsia="zh-CN"/>
        </w:rPr>
      </w:pPr>
      <w:r w:rsidRPr="00C10BF5">
        <w:rPr>
          <w:rFonts w:eastAsia="PMingLiU"/>
          <w:lang w:eastAsia="zh-TW"/>
        </w:rPr>
        <w:t>13=</w:t>
      </w:r>
      <w:r w:rsidRPr="00C10BF5">
        <w:rPr>
          <w:rFonts w:eastAsia="PMingLiU"/>
          <w:lang w:eastAsia="zh-TW"/>
        </w:rPr>
        <w:t>其他場所</w:t>
      </w:r>
    </w:p>
    <w:p w:rsidRPr="00C10BF5" w:rsidR="00E13A85" w:rsidP="00E13A85" w:rsidRDefault="00E13A85" w14:paraId="061873D1" w14:textId="77777777">
      <w:r w:rsidRPr="00C10BF5">
        <w:t>………………………………………………………………………………………………</w:t>
      </w:r>
    </w:p>
    <w:p w:rsidRPr="00C10BF5" w:rsidR="00E13A85" w:rsidP="00E13A85" w:rsidRDefault="00E13A85" w14:paraId="731FCD86" w14:textId="77777777"/>
    <w:p w:rsidRPr="00C10BF5" w:rsidR="00E13A85" w:rsidP="00E13A85" w:rsidRDefault="00E13A85" w14:paraId="261C7B27" w14:textId="77777777">
      <w:pPr>
        <w:rPr>
          <w:rFonts w:eastAsiaTheme="minorEastAsia"/>
          <w:lang w:eastAsia="zh-CN"/>
        </w:rPr>
      </w:pPr>
      <w:r w:rsidRPr="00C10BF5">
        <w:t>LIV1_OTH. [IF LIV1=13 CONTINUE, ELSE GO TO LIV2]</w:t>
      </w:r>
    </w:p>
    <w:p w:rsidRPr="00C10BF5" w:rsidR="00E13A85" w:rsidP="00E13A85" w:rsidRDefault="00E13A85" w14:paraId="2DAD492E" w14:textId="77777777">
      <w:pPr>
        <w:rPr>
          <w:rFonts w:eastAsiaTheme="minorEastAsia"/>
          <w:lang w:eastAsia="zh-CN"/>
        </w:rPr>
      </w:pPr>
    </w:p>
    <w:p w:rsidRPr="00C10BF5" w:rsidR="00360105" w:rsidP="00EB7420" w:rsidRDefault="00360105" w14:paraId="6BDD4486" w14:textId="23F0A579">
      <w:pPr>
        <w:rPr>
          <w:rFonts w:eastAsia="PMingLiU"/>
          <w:lang w:eastAsia="zh-TW"/>
        </w:rPr>
      </w:pPr>
      <w:r w:rsidRPr="00C10BF5">
        <w:rPr>
          <w:rFonts w:eastAsia="PMingLiU"/>
          <w:lang w:eastAsia="zh-TW"/>
        </w:rPr>
        <w:t>請描述</w:t>
      </w:r>
      <w:r w:rsidRPr="00C10BF5">
        <w:rPr>
          <w:rFonts w:eastAsia="PMingLiU"/>
          <w:b/>
          <w:bCs/>
          <w:lang w:eastAsia="zh-TW"/>
        </w:rPr>
        <w:t>過去</w:t>
      </w:r>
      <w:r w:rsidRPr="00C10BF5">
        <w:rPr>
          <w:rFonts w:eastAsia="PMingLiU"/>
          <w:b/>
          <w:bCs/>
          <w:lang w:eastAsia="zh-TW"/>
        </w:rPr>
        <w:t xml:space="preserve"> 7 </w:t>
      </w:r>
      <w:r w:rsidRPr="00C10BF5">
        <w:rPr>
          <w:rFonts w:eastAsia="PMingLiU"/>
          <w:b/>
          <w:bCs/>
          <w:lang w:eastAsia="zh-TW"/>
        </w:rPr>
        <w:t>天</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E13A85">
        <w:rPr>
          <w:lang w:eastAsia="zh-TW"/>
        </w:rPr>
        <w:t>NAME</w:t>
      </w:r>
      <w:r w:rsidRPr="00C10BF5">
        <w:rPr>
          <w:rFonts w:eastAsia="PMingLiU"/>
          <w:lang w:eastAsia="zh-TW"/>
        </w:rPr>
        <w:t>}</w:t>
      </w:r>
      <w:r w:rsidRPr="00C10BF5">
        <w:rPr>
          <w:rFonts w:eastAsia="PMingLiU"/>
          <w:lang w:eastAsia="zh-TW"/>
        </w:rPr>
        <w:t>通常</w:t>
      </w:r>
      <w:r w:rsidRPr="00C10BF5" w:rsidR="00CF4BD6">
        <w:rPr>
          <w:rFonts w:hint="eastAsia" w:eastAsia="PMingLiU"/>
          <w:lang w:eastAsia="zh-TW"/>
        </w:rPr>
        <w:t>過夜</w:t>
      </w:r>
      <w:r w:rsidRPr="00C10BF5">
        <w:rPr>
          <w:rFonts w:eastAsia="PMingLiU"/>
          <w:lang w:eastAsia="zh-TW"/>
        </w:rPr>
        <w:t>的其他場所？</w:t>
      </w:r>
    </w:p>
    <w:p w:rsidRPr="00C10BF5" w:rsidR="00360105" w:rsidP="00EB7420" w:rsidRDefault="00360105" w14:paraId="229AA837" w14:textId="77777777">
      <w:pPr>
        <w:rPr>
          <w:rFonts w:eastAsia="PMingLiU"/>
          <w:lang w:eastAsia="zh-TW"/>
        </w:rPr>
      </w:pPr>
    </w:p>
    <w:p w:rsidRPr="00C10BF5" w:rsidR="00E13A85" w:rsidP="00E13A85" w:rsidRDefault="00E13A85" w14:paraId="2234103D" w14:textId="77777777">
      <w:r w:rsidRPr="00C10BF5">
        <w:t xml:space="preserve">________________ </w:t>
      </w:r>
      <w:r w:rsidRPr="00C10BF5">
        <w:rPr>
          <w:b/>
          <w:bCs/>
        </w:rPr>
        <w:t>[ALLOW 40]</w:t>
      </w:r>
    </w:p>
    <w:p w:rsidRPr="00C10BF5" w:rsidR="00E13A85" w:rsidP="00E13A85" w:rsidRDefault="00E13A85" w14:paraId="425FA7DC" w14:textId="77777777">
      <w:r w:rsidRPr="00C10BF5">
        <w:t>………………………………………………………………………………………………</w:t>
      </w:r>
    </w:p>
    <w:p w:rsidRPr="00C10BF5" w:rsidR="00E13A85" w:rsidP="00E13A85" w:rsidRDefault="00E13A85" w14:paraId="6AB7897F" w14:textId="77777777"/>
    <w:p w:rsidRPr="00C10BF5" w:rsidR="00360105" w:rsidP="00E13A85" w:rsidRDefault="00E13A85" w14:paraId="1E22C087" w14:textId="77777777">
      <w:pPr>
        <w:rPr>
          <w:rFonts w:eastAsiaTheme="minorEastAsia"/>
          <w:lang w:eastAsia="zh-CN"/>
        </w:rPr>
      </w:pPr>
      <w:r w:rsidRPr="00C10BF5">
        <w:t>LIV2.  [IF LIV1=1 OR 2 CONTINUE, ELSE GO TO LIV3]</w:t>
      </w:r>
    </w:p>
    <w:p w:rsidRPr="00C10BF5" w:rsidR="00E13A85" w:rsidP="00E13A85" w:rsidRDefault="00E13A85" w14:paraId="3640CA65" w14:textId="77777777">
      <w:pPr>
        <w:rPr>
          <w:rFonts w:eastAsiaTheme="minorEastAsia"/>
          <w:lang w:eastAsia="zh-CN"/>
        </w:rPr>
      </w:pPr>
    </w:p>
    <w:p w:rsidRPr="00C10BF5" w:rsidR="00360105" w:rsidP="00EB7420" w:rsidRDefault="00360105" w14:paraId="6EA145E0" w14:textId="6208CD8D">
      <w:pPr>
        <w:rPr>
          <w:rFonts w:eastAsia="PMingLiU"/>
          <w:lang w:eastAsia="zh-TW"/>
        </w:rPr>
      </w:pPr>
      <w:r w:rsidRPr="00C10BF5">
        <w:rPr>
          <w:rFonts w:eastAsia="PMingLiU"/>
          <w:lang w:eastAsia="zh-TW"/>
        </w:rPr>
        <w:t>該</w:t>
      </w:r>
      <w:r w:rsidRPr="00C10BF5">
        <w:rPr>
          <w:rFonts w:eastAsia="PMingLiU"/>
          <w:lang w:eastAsia="zh-TW"/>
        </w:rPr>
        <w:t>{</w:t>
      </w:r>
      <w:r w:rsidRPr="00C10BF5">
        <w:rPr>
          <w:rFonts w:eastAsia="PMingLiU"/>
          <w:lang w:eastAsia="zh-TW"/>
        </w:rPr>
        <w:t>房子</w:t>
      </w:r>
      <w:r w:rsidRPr="00C10BF5">
        <w:rPr>
          <w:rFonts w:eastAsia="PMingLiU"/>
          <w:lang w:eastAsia="zh-TW"/>
        </w:rPr>
        <w:t>/</w:t>
      </w:r>
      <w:r w:rsidRPr="00C10BF5">
        <w:rPr>
          <w:rFonts w:eastAsia="PMingLiU"/>
          <w:lang w:eastAsia="zh-TW"/>
        </w:rPr>
        <w:t>公寓</w:t>
      </w:r>
      <w:r w:rsidRPr="00C10BF5">
        <w:rPr>
          <w:rFonts w:eastAsia="PMingLiU"/>
          <w:lang w:eastAsia="zh-TW"/>
        </w:rPr>
        <w:t>}</w:t>
      </w:r>
      <w:r w:rsidRPr="00C10BF5">
        <w:rPr>
          <w:rFonts w:eastAsia="PMingLiU"/>
          <w:lang w:eastAsia="zh-TW"/>
        </w:rPr>
        <w:t>中有多少</w:t>
      </w:r>
      <w:r w:rsidRPr="00C10BF5" w:rsidR="00CB5FC5">
        <w:rPr>
          <w:rFonts w:hint="eastAsia" w:eastAsia="PMingLiU"/>
          <w:lang w:eastAsia="zh-TW"/>
        </w:rPr>
        <w:t>間</w:t>
      </w:r>
      <w:r w:rsidRPr="00C10BF5">
        <w:rPr>
          <w:rFonts w:eastAsia="PMingLiU"/>
          <w:lang w:eastAsia="zh-TW"/>
        </w:rPr>
        <w:t>臥室？</w:t>
      </w:r>
    </w:p>
    <w:p w:rsidRPr="00C10BF5" w:rsidR="00360105" w:rsidP="00EB7420" w:rsidRDefault="00360105" w14:paraId="3C02A3A0" w14:textId="77777777">
      <w:pPr>
        <w:rPr>
          <w:rFonts w:eastAsia="PMingLiU"/>
          <w:lang w:eastAsia="zh-TW"/>
        </w:rPr>
      </w:pPr>
    </w:p>
    <w:p w:rsidRPr="00C10BF5" w:rsidR="00A06CCA" w:rsidP="00A06CCA" w:rsidRDefault="00A06CCA" w14:paraId="4C4C17B4" w14:textId="06C275B7">
      <w:pPr>
        <w:rPr>
          <w:rFonts w:eastAsia="PMingLiU"/>
          <w:lang w:eastAsia="zh-TW"/>
        </w:rPr>
      </w:pPr>
      <w:r w:rsidRPr="00C10BF5">
        <w:rPr>
          <w:rFonts w:eastAsia="PMingLiU"/>
          <w:lang w:eastAsia="zh-TW"/>
        </w:rPr>
        <w:t xml:space="preserve">1 = 1 </w:t>
      </w:r>
      <w:r w:rsidRPr="00C10BF5" w:rsidR="00CB5FC5">
        <w:rPr>
          <w:rFonts w:hint="eastAsia" w:eastAsia="PMingLiU"/>
          <w:lang w:eastAsia="zh-TW"/>
        </w:rPr>
        <w:t>間</w:t>
      </w:r>
      <w:r w:rsidRPr="00C10BF5">
        <w:rPr>
          <w:rFonts w:eastAsia="PMingLiU"/>
          <w:lang w:eastAsia="zh-TW"/>
        </w:rPr>
        <w:t>臥室</w:t>
      </w:r>
    </w:p>
    <w:p w:rsidRPr="00C10BF5" w:rsidR="00A06CCA" w:rsidP="00A06CCA" w:rsidRDefault="00A06CCA" w14:paraId="1E36216B" w14:textId="6D2A98A3">
      <w:pPr>
        <w:rPr>
          <w:rFonts w:eastAsia="PMingLiU"/>
          <w:lang w:eastAsia="zh-TW"/>
        </w:rPr>
      </w:pPr>
      <w:r w:rsidRPr="00C10BF5">
        <w:rPr>
          <w:rFonts w:eastAsia="PMingLiU"/>
          <w:lang w:eastAsia="zh-TW"/>
        </w:rPr>
        <w:t xml:space="preserve">2 = 2 </w:t>
      </w:r>
      <w:r w:rsidRPr="00C10BF5" w:rsidR="00CB5FC5">
        <w:rPr>
          <w:rFonts w:hint="eastAsia" w:eastAsia="PMingLiU"/>
          <w:lang w:eastAsia="zh-TW"/>
        </w:rPr>
        <w:t>間</w:t>
      </w:r>
      <w:r w:rsidRPr="00C10BF5">
        <w:rPr>
          <w:rFonts w:eastAsia="PMingLiU"/>
          <w:lang w:eastAsia="zh-TW"/>
        </w:rPr>
        <w:t>臥室</w:t>
      </w:r>
    </w:p>
    <w:p w:rsidRPr="00C10BF5" w:rsidR="00A06CCA" w:rsidP="00A06CCA" w:rsidRDefault="00A06CCA" w14:paraId="1DACD539" w14:textId="162E9709">
      <w:pPr>
        <w:rPr>
          <w:rFonts w:eastAsia="PMingLiU"/>
          <w:lang w:eastAsia="zh-TW"/>
        </w:rPr>
      </w:pPr>
      <w:r w:rsidRPr="00C10BF5">
        <w:rPr>
          <w:rFonts w:eastAsia="PMingLiU"/>
          <w:lang w:eastAsia="zh-TW"/>
        </w:rPr>
        <w:t xml:space="preserve">3 = 3 </w:t>
      </w:r>
      <w:r w:rsidRPr="00C10BF5" w:rsidR="00CB5FC5">
        <w:rPr>
          <w:rFonts w:hint="eastAsia" w:eastAsia="PMingLiU"/>
          <w:lang w:eastAsia="zh-TW"/>
        </w:rPr>
        <w:t>間</w:t>
      </w:r>
      <w:r w:rsidRPr="00C10BF5">
        <w:rPr>
          <w:rFonts w:eastAsia="PMingLiU"/>
          <w:lang w:eastAsia="zh-TW"/>
        </w:rPr>
        <w:t>臥室</w:t>
      </w:r>
    </w:p>
    <w:p w:rsidRPr="00C10BF5" w:rsidR="00A06CCA" w:rsidP="00A06CCA" w:rsidRDefault="00A06CCA" w14:paraId="0A7CACE6" w14:textId="1464E474">
      <w:pPr>
        <w:rPr>
          <w:rFonts w:eastAsia="PMingLiU"/>
          <w:lang w:eastAsia="zh-TW"/>
        </w:rPr>
      </w:pPr>
      <w:r w:rsidRPr="00C10BF5">
        <w:rPr>
          <w:rFonts w:eastAsia="PMingLiU"/>
          <w:lang w:eastAsia="zh-TW"/>
        </w:rPr>
        <w:t xml:space="preserve">4 = 4 </w:t>
      </w:r>
      <w:r w:rsidRPr="00C10BF5" w:rsidR="00CB5FC5">
        <w:rPr>
          <w:rFonts w:hint="eastAsia" w:eastAsia="PMingLiU"/>
          <w:lang w:eastAsia="zh-TW"/>
        </w:rPr>
        <w:t>間</w:t>
      </w:r>
      <w:r w:rsidRPr="00C10BF5">
        <w:rPr>
          <w:rFonts w:eastAsia="PMingLiU"/>
          <w:lang w:eastAsia="zh-TW"/>
        </w:rPr>
        <w:t>臥室</w:t>
      </w:r>
    </w:p>
    <w:p w:rsidRPr="00C10BF5" w:rsidR="00A06CCA" w:rsidP="00A06CCA" w:rsidRDefault="00A06CCA" w14:paraId="6C01A814" w14:textId="7D9CE1BF">
      <w:pPr>
        <w:rPr>
          <w:rFonts w:eastAsia="PMingLiU"/>
          <w:lang w:eastAsia="zh-TW"/>
        </w:rPr>
      </w:pPr>
      <w:r w:rsidRPr="00C10BF5">
        <w:rPr>
          <w:rFonts w:eastAsia="PMingLiU"/>
          <w:lang w:eastAsia="zh-TW"/>
        </w:rPr>
        <w:t xml:space="preserve">5 = 5 </w:t>
      </w:r>
      <w:r w:rsidRPr="00C10BF5" w:rsidR="00CB5FC5">
        <w:rPr>
          <w:rFonts w:hint="eastAsia" w:eastAsia="PMingLiU"/>
          <w:lang w:eastAsia="zh-TW"/>
        </w:rPr>
        <w:t>間</w:t>
      </w:r>
      <w:r w:rsidRPr="00C10BF5">
        <w:rPr>
          <w:rFonts w:eastAsia="PMingLiU"/>
          <w:lang w:eastAsia="zh-TW"/>
        </w:rPr>
        <w:t>臥室</w:t>
      </w:r>
    </w:p>
    <w:p w:rsidRPr="00C10BF5" w:rsidR="00360105" w:rsidP="00B46144" w:rsidRDefault="00A06CCA" w14:paraId="1699EDC5" w14:textId="7BB13643">
      <w:pPr>
        <w:rPr>
          <w:rFonts w:eastAsia="PMingLiU"/>
          <w:lang w:eastAsia="zh-TW"/>
        </w:rPr>
      </w:pPr>
      <w:r w:rsidRPr="00C10BF5">
        <w:rPr>
          <w:rFonts w:eastAsia="PMingLiU"/>
          <w:lang w:eastAsia="zh-TW"/>
        </w:rPr>
        <w:t xml:space="preserve">6 = 6 </w:t>
      </w:r>
      <w:r w:rsidRPr="00C10BF5" w:rsidR="00CB5FC5">
        <w:rPr>
          <w:rFonts w:hint="eastAsia" w:eastAsia="PMingLiU"/>
          <w:lang w:eastAsia="zh-TW"/>
        </w:rPr>
        <w:t>間</w:t>
      </w:r>
      <w:r w:rsidRPr="00C10BF5">
        <w:rPr>
          <w:rFonts w:eastAsia="PMingLiU"/>
          <w:lang w:eastAsia="zh-TW"/>
        </w:rPr>
        <w:t>臥室</w:t>
      </w:r>
      <w:r w:rsidRPr="00C10BF5" w:rsidR="00CB5FC5">
        <w:rPr>
          <w:rFonts w:hint="eastAsia" w:eastAsia="PMingLiU"/>
          <w:lang w:eastAsia="zh-TW"/>
        </w:rPr>
        <w:t>以上</w:t>
      </w:r>
    </w:p>
    <w:p w:rsidRPr="00C10BF5" w:rsidR="00E13A85" w:rsidP="00E13A85" w:rsidRDefault="00E13A85" w14:paraId="2A4364A0" w14:textId="587BAED6">
      <w:pPr>
        <w:rPr>
          <w:lang w:eastAsia="zh-TW"/>
        </w:rPr>
      </w:pPr>
      <w:r w:rsidRPr="00C10BF5">
        <w:rPr>
          <w:lang w:eastAsia="zh-TW"/>
        </w:rPr>
        <w:t>………………………………………………………………………………………………</w:t>
      </w:r>
    </w:p>
    <w:p w:rsidRPr="00C10BF5" w:rsidR="00E13A85" w:rsidP="00E13A85" w:rsidRDefault="00E13A85" w14:paraId="76782198" w14:textId="77777777">
      <w:pPr>
        <w:rPr>
          <w:lang w:eastAsia="zh-TW"/>
        </w:rPr>
      </w:pPr>
    </w:p>
    <w:p w:rsidRPr="00C10BF5" w:rsidR="00360105" w:rsidP="00E13A85" w:rsidRDefault="00E13A85" w14:paraId="79ADAB64" w14:textId="77777777">
      <w:pPr>
        <w:rPr>
          <w:rFonts w:eastAsiaTheme="minorEastAsia"/>
          <w:bCs/>
          <w:lang w:eastAsia="zh-CN"/>
        </w:rPr>
      </w:pPr>
      <w:r w:rsidRPr="00C10BF5">
        <w:rPr>
          <w:bCs/>
          <w:lang w:eastAsia="zh-TW"/>
        </w:rPr>
        <w:t>LIV3.</w:t>
      </w:r>
      <w:r w:rsidRPr="00C10BF5">
        <w:rPr>
          <w:b/>
          <w:lang w:eastAsia="zh-TW"/>
        </w:rPr>
        <w:t xml:space="preserve"> </w:t>
      </w:r>
      <w:r w:rsidRPr="00C10BF5">
        <w:rPr>
          <w:bCs/>
        </w:rPr>
        <w:t>[IF LIV1=3 CONTINUE, ELSE GO TO LIV4]</w:t>
      </w:r>
    </w:p>
    <w:p w:rsidRPr="00C10BF5" w:rsidR="00E13A85" w:rsidP="00E13A85" w:rsidRDefault="00E13A85" w14:paraId="1695202E" w14:textId="77777777">
      <w:pPr>
        <w:rPr>
          <w:rFonts w:eastAsiaTheme="minorEastAsia"/>
          <w:lang w:eastAsia="zh-CN"/>
        </w:rPr>
      </w:pPr>
    </w:p>
    <w:p w:rsidRPr="00C10BF5" w:rsidR="00360105" w:rsidP="00B153BC" w:rsidRDefault="004B66BC" w14:paraId="72003A22" w14:textId="4843BDB3">
      <w:pPr>
        <w:rPr>
          <w:rFonts w:eastAsia="PMingLiU"/>
          <w:lang w:eastAsia="zh-TW"/>
        </w:rPr>
      </w:pPr>
      <w:r w:rsidRPr="00C10BF5">
        <w:rPr>
          <w:rFonts w:hint="eastAsia" w:eastAsia="PMingLiU"/>
          <w:lang w:eastAsia="zh-TW"/>
        </w:rPr>
        <w:t>包括</w:t>
      </w:r>
      <w:r w:rsidRPr="00C10BF5" w:rsidR="00A06CCA">
        <w:rPr>
          <w:rFonts w:eastAsia="PMingLiU"/>
          <w:lang w:eastAsia="zh-TW"/>
        </w:rPr>
        <w:t>您自己，</w:t>
      </w:r>
      <w:r w:rsidRPr="00C10BF5">
        <w:rPr>
          <w:rFonts w:hint="eastAsia" w:eastAsia="PMingLiU"/>
          <w:lang w:eastAsia="zh-TW"/>
        </w:rPr>
        <w:t>這</w:t>
      </w:r>
      <w:r w:rsidRPr="00C10BF5" w:rsidR="00A06CCA">
        <w:rPr>
          <w:rFonts w:eastAsia="PMingLiU"/>
          <w:lang w:eastAsia="zh-TW"/>
        </w:rPr>
        <w:t>{</w:t>
      </w:r>
      <w:r w:rsidRPr="00C10BF5" w:rsidR="00A06CCA">
        <w:rPr>
          <w:rFonts w:eastAsia="PMingLiU"/>
          <w:lang w:eastAsia="zh-TW"/>
        </w:rPr>
        <w:t>房子</w:t>
      </w:r>
      <w:r w:rsidRPr="00C10BF5" w:rsidR="00A06CCA">
        <w:rPr>
          <w:rFonts w:eastAsia="PMingLiU"/>
          <w:lang w:eastAsia="zh-TW"/>
        </w:rPr>
        <w:t>/</w:t>
      </w:r>
      <w:r w:rsidRPr="00C10BF5" w:rsidR="00A06CCA">
        <w:rPr>
          <w:rFonts w:eastAsia="PMingLiU"/>
          <w:lang w:eastAsia="zh-TW"/>
        </w:rPr>
        <w:t>公寓</w:t>
      </w:r>
      <w:r w:rsidRPr="00C10BF5" w:rsidR="00A06CCA">
        <w:rPr>
          <w:rFonts w:eastAsia="PMingLiU"/>
          <w:lang w:eastAsia="zh-TW"/>
        </w:rPr>
        <w:t>/</w:t>
      </w:r>
      <w:r w:rsidRPr="00C10BF5" w:rsidR="00A06CCA">
        <w:rPr>
          <w:rFonts w:eastAsia="PMingLiU"/>
          <w:lang w:eastAsia="zh-TW"/>
        </w:rPr>
        <w:t>房間</w:t>
      </w:r>
      <w:r w:rsidRPr="00C10BF5" w:rsidR="00A06CCA">
        <w:rPr>
          <w:rFonts w:eastAsia="PMingLiU"/>
          <w:lang w:eastAsia="zh-TW"/>
        </w:rPr>
        <w:t>}</w:t>
      </w:r>
      <w:r w:rsidRPr="00C10BF5">
        <w:rPr>
          <w:rFonts w:hint="eastAsia" w:eastAsia="PMingLiU"/>
          <w:lang w:eastAsia="zh-TW"/>
        </w:rPr>
        <w:t>內</w:t>
      </w:r>
      <w:r w:rsidRPr="00C10BF5">
        <w:rPr>
          <w:rFonts w:eastAsia="PMingLiU"/>
          <w:lang w:eastAsia="zh-TW"/>
        </w:rPr>
        <w:t>通常睡有多少人</w:t>
      </w:r>
      <w:r w:rsidRPr="00C10BF5" w:rsidR="00A06CCA">
        <w:rPr>
          <w:rFonts w:eastAsia="PMingLiU"/>
          <w:lang w:eastAsia="zh-TW"/>
        </w:rPr>
        <w:t>？</w:t>
      </w:r>
    </w:p>
    <w:p w:rsidRPr="00C10BF5" w:rsidR="00360105" w:rsidP="00EB7420" w:rsidRDefault="00360105" w14:paraId="0DC317C0" w14:textId="77777777">
      <w:pPr>
        <w:rPr>
          <w:rFonts w:eastAsia="PMingLiU"/>
          <w:lang w:eastAsia="zh-TW"/>
        </w:rPr>
      </w:pPr>
    </w:p>
    <w:p w:rsidRPr="00C10BF5" w:rsidR="00A06CCA" w:rsidP="00A06CCA" w:rsidRDefault="00A06CCA" w14:paraId="1072DBB9" w14:textId="77777777">
      <w:pPr>
        <w:rPr>
          <w:rFonts w:eastAsia="PMingLiU"/>
          <w:lang w:eastAsia="zh-TW"/>
        </w:rPr>
      </w:pPr>
      <w:r w:rsidRPr="00C10BF5">
        <w:rPr>
          <w:rFonts w:eastAsia="PMingLiU"/>
          <w:lang w:eastAsia="zh-TW"/>
        </w:rPr>
        <w:t xml:space="preserve">1 = 1 </w:t>
      </w:r>
      <w:r w:rsidRPr="00C10BF5">
        <w:rPr>
          <w:rFonts w:eastAsia="PMingLiU"/>
          <w:lang w:eastAsia="zh-TW"/>
        </w:rPr>
        <w:t>人</w:t>
      </w:r>
    </w:p>
    <w:p w:rsidRPr="00C10BF5" w:rsidR="00A06CCA" w:rsidP="00A06CCA" w:rsidRDefault="00A06CCA" w14:paraId="2163F9D0" w14:textId="77777777">
      <w:pPr>
        <w:rPr>
          <w:rFonts w:eastAsia="PMingLiU"/>
          <w:lang w:eastAsia="zh-TW"/>
        </w:rPr>
      </w:pPr>
      <w:r w:rsidRPr="00C10BF5">
        <w:rPr>
          <w:rFonts w:eastAsia="PMingLiU"/>
          <w:lang w:eastAsia="zh-TW"/>
        </w:rPr>
        <w:t xml:space="preserve">2 = 2 </w:t>
      </w:r>
      <w:r w:rsidRPr="00C10BF5">
        <w:rPr>
          <w:rFonts w:eastAsia="PMingLiU"/>
          <w:lang w:eastAsia="zh-TW"/>
        </w:rPr>
        <w:t>人</w:t>
      </w:r>
    </w:p>
    <w:p w:rsidRPr="00C10BF5" w:rsidR="00A06CCA" w:rsidP="00A06CCA" w:rsidRDefault="00A06CCA" w14:paraId="13735D7B" w14:textId="77777777">
      <w:pPr>
        <w:rPr>
          <w:rFonts w:eastAsia="PMingLiU"/>
          <w:lang w:eastAsia="zh-TW"/>
        </w:rPr>
      </w:pPr>
      <w:r w:rsidRPr="00C10BF5">
        <w:rPr>
          <w:rFonts w:eastAsia="PMingLiU"/>
          <w:lang w:eastAsia="zh-TW"/>
        </w:rPr>
        <w:t xml:space="preserve">3 = 3 </w:t>
      </w:r>
      <w:r w:rsidRPr="00C10BF5">
        <w:rPr>
          <w:rFonts w:eastAsia="PMingLiU"/>
          <w:lang w:eastAsia="zh-TW"/>
        </w:rPr>
        <w:t>人</w:t>
      </w:r>
    </w:p>
    <w:p w:rsidRPr="00C10BF5" w:rsidR="00A06CCA" w:rsidP="00A06CCA" w:rsidRDefault="00A06CCA" w14:paraId="4BD60502" w14:textId="77777777">
      <w:pPr>
        <w:rPr>
          <w:rFonts w:eastAsia="PMingLiU"/>
          <w:lang w:eastAsia="zh-TW"/>
        </w:rPr>
      </w:pPr>
      <w:r w:rsidRPr="00C10BF5">
        <w:rPr>
          <w:rFonts w:eastAsia="PMingLiU"/>
          <w:lang w:eastAsia="zh-TW"/>
        </w:rPr>
        <w:t xml:space="preserve">4 = 4 </w:t>
      </w:r>
      <w:r w:rsidRPr="00C10BF5">
        <w:rPr>
          <w:rFonts w:eastAsia="PMingLiU"/>
          <w:lang w:eastAsia="zh-TW"/>
        </w:rPr>
        <w:t>人</w:t>
      </w:r>
    </w:p>
    <w:p w:rsidRPr="00C10BF5" w:rsidR="00DC5939" w:rsidP="00EB7420" w:rsidRDefault="00A06CCA" w14:paraId="6C8B08F2" w14:textId="69D16380">
      <w:pPr>
        <w:rPr>
          <w:rFonts w:eastAsia="PMingLiU"/>
          <w:b/>
          <w:bCs/>
          <w:lang w:eastAsia="zh-TW"/>
        </w:rPr>
      </w:pPr>
      <w:r w:rsidRPr="00C10BF5">
        <w:rPr>
          <w:rFonts w:eastAsia="PMingLiU"/>
          <w:lang w:eastAsia="zh-TW"/>
        </w:rPr>
        <w:t xml:space="preserve">5 = 5 </w:t>
      </w:r>
      <w:r w:rsidRPr="00C10BF5">
        <w:rPr>
          <w:rFonts w:eastAsia="PMingLiU"/>
          <w:lang w:eastAsia="zh-TW"/>
        </w:rPr>
        <w:t>人</w:t>
      </w:r>
      <w:r w:rsidRPr="00C10BF5" w:rsidR="00CB5FC5">
        <w:rPr>
          <w:rFonts w:hint="eastAsia" w:eastAsia="PMingLiU"/>
          <w:lang w:eastAsia="zh-TW"/>
        </w:rPr>
        <w:t>以上</w:t>
      </w:r>
    </w:p>
    <w:p w:rsidRPr="00C10BF5" w:rsidR="00E13A85" w:rsidP="00E13A85" w:rsidRDefault="00E13A85" w14:paraId="21B5F182" w14:textId="77777777">
      <w:r w:rsidRPr="00C10BF5">
        <w:t>………………………………………………………………………………………………</w:t>
      </w:r>
    </w:p>
    <w:p w:rsidRPr="00C10BF5" w:rsidR="00E13A85" w:rsidP="00E13A85" w:rsidRDefault="00E13A85" w14:paraId="5BFEC837" w14:textId="77777777"/>
    <w:p w:rsidRPr="00C10BF5" w:rsidR="00360105" w:rsidP="000607BB" w:rsidRDefault="00E13A85" w14:paraId="5853C477" w14:textId="77777777">
      <w:pPr>
        <w:rPr>
          <w:rFonts w:eastAsiaTheme="minorEastAsia"/>
          <w:lang w:eastAsia="zh-CN"/>
        </w:rPr>
      </w:pPr>
      <w:r w:rsidRPr="00C10BF5">
        <w:rPr>
          <w:bCs/>
        </w:rPr>
        <w:t>LIV4.</w:t>
      </w:r>
      <w:r w:rsidRPr="00C10BF5">
        <w:rPr>
          <w:b/>
        </w:rPr>
        <w:t xml:space="preserve">  </w:t>
      </w:r>
      <w:r w:rsidRPr="00C10BF5">
        <w:t>[IF LIV1=1 OR 2 OR 3 CONTINUE, ELSE GO TO LIV5]</w:t>
      </w:r>
    </w:p>
    <w:p w:rsidRPr="00C10BF5" w:rsidR="00360105" w:rsidP="00D76AF1" w:rsidRDefault="00F03AA8" w14:paraId="20A4E4F2" w14:textId="20E31FC9">
      <w:pPr>
        <w:rPr>
          <w:rFonts w:eastAsia="PMingLiU"/>
          <w:lang w:eastAsia="zh-TW"/>
        </w:rPr>
      </w:pPr>
      <w:r w:rsidRPr="00C10BF5">
        <w:rPr>
          <w:rFonts w:hint="eastAsia" w:eastAsia="PMingLiU"/>
          <w:lang w:eastAsia="zh-TW"/>
        </w:rPr>
        <w:t>請問</w:t>
      </w:r>
      <w:r w:rsidRPr="00C10BF5" w:rsidR="00D76AF1">
        <w:rPr>
          <w:rFonts w:eastAsia="PMingLiU"/>
          <w:lang w:eastAsia="zh-TW"/>
        </w:rPr>
        <w:t>您</w:t>
      </w:r>
      <w:r w:rsidRPr="00C10BF5">
        <w:rPr>
          <w:rFonts w:hint="eastAsia" w:eastAsia="PMingLiU"/>
          <w:lang w:eastAsia="zh-TW"/>
        </w:rPr>
        <w:t>是</w:t>
      </w:r>
      <w:r w:rsidRPr="00C10BF5" w:rsidR="00D76AF1">
        <w:rPr>
          <w:rFonts w:eastAsia="PMingLiU"/>
          <w:lang w:eastAsia="zh-TW"/>
        </w:rPr>
        <w:t>擁有還是租</w:t>
      </w:r>
      <w:r w:rsidRPr="00C10BF5" w:rsidR="00E8680D">
        <w:rPr>
          <w:rFonts w:hint="eastAsia" w:eastAsia="PMingLiU"/>
          <w:lang w:eastAsia="zh-TW"/>
        </w:rPr>
        <w:t>用</w:t>
      </w:r>
      <w:r w:rsidRPr="00C10BF5" w:rsidR="00D76AF1">
        <w:rPr>
          <w:rFonts w:eastAsia="PMingLiU"/>
          <w:lang w:eastAsia="zh-TW"/>
        </w:rPr>
        <w:t>該</w:t>
      </w:r>
      <w:r w:rsidRPr="00C10BF5" w:rsidR="00D76AF1">
        <w:rPr>
          <w:rFonts w:eastAsia="PMingLiU"/>
          <w:lang w:eastAsia="zh-TW"/>
        </w:rPr>
        <w:t>{</w:t>
      </w:r>
      <w:r w:rsidRPr="00C10BF5" w:rsidR="00D76AF1">
        <w:rPr>
          <w:rFonts w:eastAsia="PMingLiU"/>
          <w:lang w:eastAsia="zh-TW"/>
        </w:rPr>
        <w:t>房子</w:t>
      </w:r>
      <w:r w:rsidRPr="00C10BF5" w:rsidR="00D76AF1">
        <w:rPr>
          <w:rFonts w:eastAsia="PMingLiU"/>
          <w:lang w:eastAsia="zh-TW"/>
        </w:rPr>
        <w:t>/</w:t>
      </w:r>
      <w:r w:rsidRPr="00C10BF5" w:rsidR="00D76AF1">
        <w:rPr>
          <w:rFonts w:eastAsia="PMingLiU"/>
          <w:lang w:eastAsia="zh-TW"/>
        </w:rPr>
        <w:t>公寓</w:t>
      </w:r>
      <w:r w:rsidRPr="00C10BF5" w:rsidR="00D76AF1">
        <w:rPr>
          <w:rFonts w:eastAsia="PMingLiU"/>
          <w:lang w:eastAsia="zh-TW"/>
        </w:rPr>
        <w:t>/</w:t>
      </w:r>
      <w:r w:rsidRPr="00C10BF5" w:rsidR="00D76AF1">
        <w:rPr>
          <w:rFonts w:eastAsia="PMingLiU"/>
          <w:lang w:eastAsia="zh-TW"/>
        </w:rPr>
        <w:t>房間</w:t>
      </w:r>
      <w:r w:rsidRPr="00C10BF5" w:rsidR="00D76AF1">
        <w:rPr>
          <w:rFonts w:eastAsia="PMingLiU"/>
          <w:lang w:eastAsia="zh-TW"/>
        </w:rPr>
        <w:t>}</w:t>
      </w:r>
      <w:r w:rsidRPr="00C10BF5" w:rsidR="00D76AF1">
        <w:rPr>
          <w:rFonts w:eastAsia="PMingLiU"/>
          <w:lang w:eastAsia="zh-TW"/>
        </w:rPr>
        <w:t>？</w:t>
      </w:r>
    </w:p>
    <w:p w:rsidRPr="00C10BF5" w:rsidR="00D76AF1" w:rsidP="00D76AF1" w:rsidRDefault="00D76AF1" w14:paraId="70EFD7FA" w14:textId="77777777">
      <w:pPr>
        <w:rPr>
          <w:rFonts w:eastAsia="PMingLiU"/>
          <w:lang w:eastAsia="zh-TW"/>
        </w:rPr>
      </w:pPr>
    </w:p>
    <w:p w:rsidRPr="00C10BF5" w:rsidR="00D76AF1" w:rsidP="00D76AF1" w:rsidRDefault="00E13A85" w14:paraId="3C3D7746" w14:textId="44472647">
      <w:pPr>
        <w:rPr>
          <w:rFonts w:eastAsia="PMingLiU"/>
          <w:lang w:eastAsia="zh-TW"/>
        </w:rPr>
      </w:pPr>
      <w:r w:rsidRPr="00C10BF5">
        <w:t xml:space="preserve">IF NEEDED: </w:t>
      </w:r>
      <w:r w:rsidRPr="00C10BF5" w:rsidR="00E8680D">
        <w:rPr>
          <w:rFonts w:hint="eastAsia" w:eastAsia="PMingLiU"/>
          <w:lang w:eastAsia="zh-TW"/>
        </w:rPr>
        <w:t>即使還在付房屋貸款的也算</w:t>
      </w:r>
      <w:r w:rsidRPr="00C10BF5" w:rsidR="00D76AF1">
        <w:rPr>
          <w:rFonts w:eastAsia="PMingLiU"/>
          <w:lang w:eastAsia="zh-TW"/>
        </w:rPr>
        <w:t>。</w:t>
      </w:r>
    </w:p>
    <w:p w:rsidRPr="00C10BF5" w:rsidR="00360105" w:rsidP="00602DE4" w:rsidRDefault="00360105" w14:paraId="1D15902C" w14:textId="77777777">
      <w:pPr>
        <w:rPr>
          <w:rFonts w:eastAsia="PMingLiU"/>
          <w:lang w:eastAsia="zh-TW"/>
        </w:rPr>
      </w:pPr>
    </w:p>
    <w:p w:rsidRPr="00C10BF5" w:rsidR="00E13A85" w:rsidP="00E13A85" w:rsidRDefault="004931D2" w14:paraId="5F48B65C" w14:textId="34331812">
      <w:r w:rsidRPr="00C10BF5">
        <w:t>1=</w:t>
      </w:r>
      <w:r w:rsidRPr="00C10BF5">
        <w:rPr>
          <w:rFonts w:hint="eastAsia" w:ascii="PMingLiU" w:hAnsi="PMingLiU" w:eastAsia="PMingLiU" w:cs="PMingLiU"/>
        </w:rPr>
        <w:t>是</w:t>
      </w:r>
      <w:r w:rsidRPr="00C10BF5" w:rsidR="0004603B">
        <w:rPr>
          <w:rFonts w:hint="eastAsia" w:ascii="PMingLiU" w:hAnsi="PMingLiU" w:eastAsia="PMingLiU" w:cs="PMingLiU"/>
          <w:lang w:eastAsia="zh-TW"/>
        </w:rPr>
        <w:t>，</w:t>
      </w:r>
      <w:r w:rsidRPr="00C10BF5" w:rsidR="0004603B">
        <w:rPr>
          <w:rFonts w:eastAsia="PMingLiU"/>
          <w:lang w:eastAsia="zh-TW"/>
        </w:rPr>
        <w:t>擁有</w:t>
      </w:r>
      <w:r w:rsidRPr="00C10BF5" w:rsidR="0004603B">
        <w:rPr>
          <w:rFonts w:hint="eastAsia" w:eastAsia="PMingLiU"/>
          <w:lang w:eastAsia="zh-TW"/>
        </w:rPr>
        <w:t>或</w:t>
      </w:r>
      <w:r w:rsidRPr="00C10BF5" w:rsidR="0004603B">
        <w:rPr>
          <w:rFonts w:eastAsia="PMingLiU"/>
          <w:lang w:eastAsia="zh-TW"/>
        </w:rPr>
        <w:t>租</w:t>
      </w:r>
      <w:r w:rsidRPr="00C10BF5" w:rsidR="0004603B">
        <w:rPr>
          <w:rFonts w:hint="eastAsia" w:eastAsia="PMingLiU"/>
          <w:lang w:eastAsia="zh-TW"/>
        </w:rPr>
        <w:t>用</w:t>
      </w:r>
    </w:p>
    <w:p w:rsidRPr="00C10BF5" w:rsidR="00E13A85" w:rsidP="00E13A85" w:rsidRDefault="004931D2" w14:paraId="0388C11D" w14:textId="0DE0DC32">
      <w:r w:rsidRPr="00C10BF5">
        <w:t>2=</w:t>
      </w:r>
      <w:r w:rsidRPr="00C10BF5">
        <w:rPr>
          <w:rFonts w:hint="eastAsia" w:ascii="PMingLiU" w:hAnsi="PMingLiU" w:eastAsia="PMingLiU" w:cs="PMingLiU"/>
        </w:rPr>
        <w:t>否</w:t>
      </w:r>
      <w:r w:rsidRPr="00C10BF5" w:rsidR="0004603B">
        <w:rPr>
          <w:rFonts w:hint="eastAsia" w:ascii="PMingLiU" w:hAnsi="PMingLiU" w:eastAsia="PMingLiU" w:cs="PMingLiU"/>
          <w:lang w:eastAsia="zh-TW"/>
        </w:rPr>
        <w:t>，沒擁有也沒租用</w:t>
      </w:r>
    </w:p>
    <w:p w:rsidRPr="00C10BF5" w:rsidR="00A63823" w:rsidP="00E13A85" w:rsidRDefault="00E13A85" w14:paraId="3652EDB3" w14:textId="77777777">
      <w:pPr>
        <w:rPr>
          <w:rFonts w:eastAsia="PMingLiU"/>
          <w:lang w:eastAsia="zh-TW"/>
        </w:rPr>
      </w:pPr>
      <w:r w:rsidRPr="00C10BF5">
        <w:t>………………………………………………………………………………………………</w:t>
      </w:r>
    </w:p>
    <w:p w:rsidRPr="00C10BF5" w:rsidR="00A63823" w:rsidP="00EB7420" w:rsidRDefault="00A63823" w14:paraId="2675B981" w14:textId="77777777">
      <w:pPr>
        <w:rPr>
          <w:rFonts w:eastAsia="PMingLiU"/>
          <w:lang w:eastAsia="zh-TW"/>
        </w:rPr>
      </w:pPr>
    </w:p>
    <w:p w:rsidRPr="00C10BF5" w:rsidR="00A63823" w:rsidP="00A63823" w:rsidRDefault="00E13A85" w14:paraId="0D5A5CAA" w14:textId="77777777">
      <w:pPr>
        <w:rPr>
          <w:rFonts w:eastAsia="PMingLiU"/>
          <w:lang w:eastAsia="zh-TW"/>
        </w:rPr>
      </w:pPr>
      <w:r w:rsidRPr="00C10BF5">
        <w:t xml:space="preserve">LIV5. </w:t>
      </w:r>
      <w:r w:rsidRPr="00C10BF5" w:rsidR="00A63823">
        <w:rPr>
          <w:rFonts w:eastAsia="PMingLiU"/>
          <w:lang w:eastAsia="zh-TW"/>
        </w:rPr>
        <w:t>您是否因聯邦、州或地方政府正在支付部分費用而支付更少的租金？</w:t>
      </w:r>
    </w:p>
    <w:p w:rsidRPr="00C10BF5" w:rsidR="00A63823" w:rsidP="00A63823" w:rsidRDefault="00A63823" w14:paraId="5EA18E38" w14:textId="77777777">
      <w:pPr>
        <w:rPr>
          <w:rFonts w:eastAsia="PMingLiU"/>
          <w:lang w:eastAsia="zh-TW"/>
        </w:rPr>
      </w:pPr>
    </w:p>
    <w:p w:rsidRPr="00C10BF5" w:rsidR="00E13A85" w:rsidP="00E13A85" w:rsidRDefault="004931D2" w14:paraId="76D9D77A" w14:textId="783B56A7">
      <w:r w:rsidRPr="00C10BF5">
        <w:t>1=</w:t>
      </w:r>
      <w:r w:rsidRPr="00C10BF5">
        <w:rPr>
          <w:rFonts w:hint="eastAsia" w:ascii="PMingLiU" w:hAnsi="PMingLiU" w:eastAsia="PMingLiU" w:cs="PMingLiU"/>
        </w:rPr>
        <w:t>是</w:t>
      </w:r>
    </w:p>
    <w:p w:rsidRPr="00C10BF5" w:rsidR="00A63823" w:rsidP="00E13A85" w:rsidRDefault="004931D2" w14:paraId="1E2C5B0F" w14:textId="6C981959">
      <w:pPr>
        <w:rPr>
          <w:rFonts w:eastAsia="PMingLiU"/>
          <w:lang w:eastAsia="zh-TW"/>
        </w:rPr>
      </w:pPr>
      <w:r w:rsidRPr="00C10BF5">
        <w:t>2=</w:t>
      </w:r>
      <w:r w:rsidRPr="00C10BF5">
        <w:rPr>
          <w:rFonts w:hint="eastAsia" w:ascii="PMingLiU" w:hAnsi="PMingLiU" w:eastAsia="PMingLiU" w:cs="PMingLiU"/>
        </w:rPr>
        <w:t>否</w:t>
      </w:r>
    </w:p>
    <w:p w:rsidRPr="00C10BF5" w:rsidR="00A63823" w:rsidP="00A63823" w:rsidRDefault="00A63823" w14:paraId="26AE0C1E" w14:textId="77777777">
      <w:pPr>
        <w:rPr>
          <w:rFonts w:eastAsia="PMingLiU"/>
          <w:lang w:eastAsia="zh-TW"/>
        </w:rPr>
      </w:pPr>
      <w:r w:rsidRPr="00C10BF5">
        <w:rPr>
          <w:rFonts w:eastAsia="PMingLiU"/>
          <w:lang w:eastAsia="zh-TW"/>
        </w:rPr>
        <w:t>3=</w:t>
      </w:r>
      <w:r w:rsidRPr="00C10BF5">
        <w:rPr>
          <w:rFonts w:eastAsia="PMingLiU"/>
          <w:lang w:eastAsia="zh-TW"/>
        </w:rPr>
        <w:t>擁有他們的房屋</w:t>
      </w:r>
    </w:p>
    <w:p w:rsidRPr="00C10BF5" w:rsidR="00E13A85" w:rsidP="00E13A85" w:rsidRDefault="00E13A85" w14:paraId="521B4A16" w14:textId="77777777">
      <w:r w:rsidRPr="00C10BF5">
        <w:t>………………………………………………………………………………………………</w:t>
      </w:r>
    </w:p>
    <w:p w:rsidRPr="00C10BF5" w:rsidR="00E13A85" w:rsidP="00E13A85" w:rsidRDefault="00E13A85" w14:paraId="7BF608E0" w14:textId="77777777"/>
    <w:p w:rsidRPr="00C10BF5" w:rsidR="00360105" w:rsidP="00E13A85" w:rsidRDefault="00E13A85" w14:paraId="28BF863E" w14:textId="77777777">
      <w:pPr>
        <w:rPr>
          <w:rFonts w:eastAsiaTheme="minorEastAsia"/>
          <w:lang w:eastAsia="zh-CN"/>
        </w:rPr>
      </w:pPr>
      <w:r w:rsidRPr="00C10BF5">
        <w:t>LIV6. [IF LIV4=1 CONTINUE, ELSE GO TO LIV10]</w:t>
      </w:r>
    </w:p>
    <w:p w:rsidRPr="00C10BF5" w:rsidR="00E13A85" w:rsidP="00E13A85" w:rsidRDefault="00E13A85" w14:paraId="568DBE95" w14:textId="77777777">
      <w:pPr>
        <w:rPr>
          <w:rFonts w:eastAsiaTheme="minorEastAsia"/>
          <w:lang w:eastAsia="zh-CN"/>
        </w:rPr>
      </w:pPr>
    </w:p>
    <w:p w:rsidRPr="00C10BF5" w:rsidR="00360105" w:rsidP="00BA2693" w:rsidRDefault="00E13A85" w14:paraId="16D52D9A" w14:textId="27A43EE1">
      <w:pPr>
        <w:rPr>
          <w:rFonts w:eastAsia="PMingLiU"/>
          <w:lang w:eastAsia="zh-TW"/>
        </w:rPr>
      </w:pPr>
      <w:r w:rsidRPr="00C10BF5">
        <w:t>{</w:t>
      </w:r>
      <w:r w:rsidRPr="00C10BF5">
        <w:rPr>
          <w:b/>
          <w:bCs/>
        </w:rPr>
        <w:t>IF INTAGE GE 18</w:t>
      </w:r>
      <w:r w:rsidRPr="00C10BF5">
        <w:rPr>
          <w:rFonts w:hint="eastAsia" w:eastAsiaTheme="minorEastAsia"/>
          <w:b/>
          <w:bCs/>
          <w:lang w:eastAsia="zh-CN"/>
        </w:rPr>
        <w:t xml:space="preserve"> </w:t>
      </w:r>
      <w:r w:rsidRPr="00C10BF5" w:rsidR="00E6191A">
        <w:rPr>
          <w:rFonts w:eastAsia="PMingLiU"/>
          <w:lang w:eastAsia="zh-TW"/>
        </w:rPr>
        <w:t>您或您的家</w:t>
      </w:r>
      <w:r w:rsidRPr="00C10BF5" w:rsidR="0045165E">
        <w:rPr>
          <w:rFonts w:hint="eastAsia" w:eastAsia="PMingLiU"/>
          <w:lang w:eastAsia="zh-TW"/>
        </w:rPr>
        <w:t>人</w:t>
      </w:r>
      <w:r w:rsidRPr="00C10BF5" w:rsidR="00E6191A">
        <w:rPr>
          <w:rFonts w:eastAsia="PMingLiU"/>
          <w:lang w:eastAsia="zh-TW"/>
        </w:rPr>
        <w:t>/</w:t>
      </w:r>
      <w:r w:rsidRPr="00C10BF5">
        <w:rPr>
          <w:b/>
          <w:bCs/>
        </w:rPr>
        <w:t>IF INTAGE LE 12</w:t>
      </w:r>
      <w:r w:rsidRPr="00C10BF5">
        <w:t xml:space="preserve"> NAME</w:t>
      </w:r>
      <w:r w:rsidRPr="00C10BF5">
        <w:rPr>
          <w:rFonts w:hint="eastAsia" w:eastAsiaTheme="minorEastAsia"/>
          <w:lang w:eastAsia="zh-CN"/>
        </w:rPr>
        <w:t xml:space="preserve"> </w:t>
      </w:r>
      <w:r w:rsidRPr="00C10BF5" w:rsidR="00E6191A">
        <w:rPr>
          <w:rFonts w:eastAsia="PMingLiU"/>
          <w:lang w:eastAsia="zh-TW"/>
        </w:rPr>
        <w:t>的家</w:t>
      </w:r>
      <w:r w:rsidRPr="00C10BF5" w:rsidR="0045165E">
        <w:rPr>
          <w:rFonts w:hint="eastAsia" w:eastAsia="PMingLiU"/>
          <w:lang w:eastAsia="zh-TW"/>
        </w:rPr>
        <w:t>人</w:t>
      </w:r>
      <w:r w:rsidRPr="00C10BF5" w:rsidR="00E6191A">
        <w:rPr>
          <w:rFonts w:eastAsia="PMingLiU"/>
          <w:lang w:eastAsia="zh-TW"/>
        </w:rPr>
        <w:t>/</w:t>
      </w:r>
      <w:r w:rsidRPr="00C10BF5">
        <w:rPr>
          <w:b/>
          <w:bCs/>
        </w:rPr>
        <w:t>IF INTAGE=13-17</w:t>
      </w:r>
      <w:r w:rsidRPr="00C10BF5" w:rsidR="00E6191A">
        <w:rPr>
          <w:rFonts w:eastAsia="PMingLiU"/>
          <w:lang w:eastAsia="zh-TW"/>
        </w:rPr>
        <w:t>您的家庭</w:t>
      </w:r>
      <w:proofErr w:type="gramStart"/>
      <w:r w:rsidRPr="00C10BF5" w:rsidR="00E6191A">
        <w:rPr>
          <w:rFonts w:eastAsia="PMingLiU"/>
          <w:lang w:eastAsia="zh-TW"/>
        </w:rPr>
        <w:t>}}</w:t>
      </w:r>
      <w:r w:rsidRPr="00C10BF5" w:rsidR="00E6191A">
        <w:rPr>
          <w:rFonts w:eastAsia="PMingLiU"/>
          <w:lang w:eastAsia="zh-TW"/>
        </w:rPr>
        <w:t>是否曾</w:t>
      </w:r>
      <w:r w:rsidRPr="00C10BF5" w:rsidR="00E6191A">
        <w:rPr>
          <w:rFonts w:eastAsia="PMingLiU"/>
          <w:b/>
          <w:bCs/>
          <w:lang w:eastAsia="zh-TW"/>
        </w:rPr>
        <w:t>無法</w:t>
      </w:r>
      <w:r w:rsidRPr="00C10BF5" w:rsidR="004B66BC">
        <w:rPr>
          <w:rFonts w:eastAsia="PMingLiU"/>
          <w:lang w:eastAsia="zh-TW"/>
        </w:rPr>
        <w:t>支付</w:t>
      </w:r>
      <w:r w:rsidRPr="00C10BF5" w:rsidR="0045165E">
        <w:rPr>
          <w:rFonts w:eastAsia="PMingLiU"/>
          <w:lang w:eastAsia="zh-TW"/>
        </w:rPr>
        <w:t>或者是否曾</w:t>
      </w:r>
      <w:r w:rsidRPr="00C10BF5" w:rsidR="0045165E">
        <w:rPr>
          <w:rFonts w:hint="eastAsia" w:eastAsia="PMingLiU"/>
          <w:lang w:eastAsia="zh-TW"/>
        </w:rPr>
        <w:t>需</w:t>
      </w:r>
      <w:r w:rsidRPr="00C10BF5" w:rsidR="0045165E">
        <w:rPr>
          <w:rFonts w:eastAsia="PMingLiU"/>
          <w:lang w:eastAsia="zh-TW"/>
        </w:rPr>
        <w:t>借錢來支付</w:t>
      </w:r>
      <w:r w:rsidRPr="00C10BF5" w:rsidR="0045165E">
        <w:rPr>
          <w:rFonts w:hint="eastAsia" w:eastAsia="PMingLiU"/>
          <w:lang w:eastAsia="zh-TW"/>
        </w:rPr>
        <w:t>您</w:t>
      </w:r>
      <w:r w:rsidRPr="00C10BF5" w:rsidR="006D7561">
        <w:rPr>
          <w:rFonts w:hint="eastAsia" w:eastAsia="PMingLiU"/>
          <w:lang w:eastAsia="zh-TW"/>
        </w:rPr>
        <w:t>應該負擔的</w:t>
      </w:r>
      <w:r w:rsidRPr="00C10BF5" w:rsidR="0045165E">
        <w:rPr>
          <w:rFonts w:hint="eastAsia" w:eastAsia="PMingLiU"/>
          <w:lang w:eastAsia="zh-TW"/>
        </w:rPr>
        <w:t>那份房</w:t>
      </w:r>
      <w:r w:rsidRPr="00C10BF5" w:rsidR="00E6191A">
        <w:rPr>
          <w:rFonts w:eastAsia="PMingLiU"/>
          <w:lang w:eastAsia="zh-TW"/>
        </w:rPr>
        <w:t>租或抵押貸款</w:t>
      </w:r>
      <w:proofErr w:type="gramEnd"/>
      <w:r w:rsidRPr="00C10BF5" w:rsidR="00E6191A">
        <w:rPr>
          <w:rFonts w:eastAsia="PMingLiU"/>
          <w:lang w:eastAsia="zh-TW"/>
        </w:rPr>
        <w:t>，</w:t>
      </w:r>
      <w:r w:rsidRPr="00C10BF5" w:rsidDel="0045165E" w:rsidR="0045165E">
        <w:rPr>
          <w:rFonts w:eastAsia="PMingLiU"/>
          <w:lang w:eastAsia="zh-TW"/>
        </w:rPr>
        <w:t xml:space="preserve"> </w:t>
      </w:r>
      <w:r w:rsidRPr="00C10BF5" w:rsidR="00E6191A">
        <w:rPr>
          <w:rFonts w:eastAsia="PMingLiU"/>
          <w:lang w:eastAsia="zh-TW"/>
        </w:rPr>
        <w:t>？</w:t>
      </w:r>
    </w:p>
    <w:p w:rsidRPr="00C10BF5" w:rsidR="00360105" w:rsidP="00EB7420" w:rsidRDefault="00360105" w14:paraId="0B432DC3" w14:textId="77777777">
      <w:pPr>
        <w:rPr>
          <w:rFonts w:eastAsiaTheme="minorEastAsia"/>
          <w:lang w:eastAsia="zh-CN"/>
        </w:rPr>
      </w:pPr>
    </w:p>
    <w:p w:rsidRPr="00C10BF5" w:rsidR="00E13A85" w:rsidP="00EB7420" w:rsidRDefault="00E13A85" w14:paraId="2B3F49E3" w14:textId="77777777">
      <w:pPr>
        <w:rPr>
          <w:rFonts w:eastAsiaTheme="minorEastAsia"/>
          <w:lang w:eastAsia="zh-CN"/>
        </w:rPr>
      </w:pPr>
      <w:r w:rsidRPr="00C10BF5">
        <w:t>[PROGRAMMERS: BELOW IS HOW THE FILLS SHOULD LOOK]</w:t>
      </w:r>
    </w:p>
    <w:p w:rsidRPr="00C10BF5" w:rsidR="003E07A6" w:rsidP="00EB7420" w:rsidRDefault="003E07A6" w14:paraId="36025E36" w14:textId="77777777">
      <w:pPr>
        <w:rPr>
          <w:rFonts w:eastAsia="PMingLiU"/>
          <w:lang w:eastAsia="zh-TW"/>
        </w:rPr>
      </w:pPr>
    </w:p>
    <w:p w:rsidRPr="00C10BF5" w:rsidR="00360105" w:rsidP="00BA2693" w:rsidRDefault="00E13A85" w14:paraId="13E501CE" w14:textId="6117C979">
      <w:pPr>
        <w:rPr>
          <w:rFonts w:eastAsia="PMingLiU"/>
          <w:lang w:eastAsia="zh-TW"/>
        </w:rPr>
      </w:pPr>
      <w:r w:rsidRPr="00C10BF5">
        <w:rPr>
          <w:b/>
        </w:rPr>
        <w:t>[IF INTAGE GE 18]</w:t>
      </w:r>
      <w:r w:rsidRPr="00C10BF5">
        <w:rPr>
          <w:rFonts w:hint="eastAsia" w:eastAsiaTheme="minorEastAsia"/>
          <w:b/>
          <w:lang w:eastAsia="zh-CN"/>
        </w:rPr>
        <w:t xml:space="preserve"> </w:t>
      </w:r>
      <w:r w:rsidRPr="00C10BF5" w:rsidR="00360105">
        <w:rPr>
          <w:rFonts w:eastAsia="PMingLiU"/>
          <w:lang w:eastAsia="zh-TW"/>
        </w:rPr>
        <w:t>您或您的家</w:t>
      </w:r>
      <w:r w:rsidRPr="00C10BF5" w:rsidR="00CA379A">
        <w:rPr>
          <w:rFonts w:hint="eastAsia" w:eastAsia="PMingLiU"/>
          <w:lang w:eastAsia="zh-TW"/>
        </w:rPr>
        <w:t>人</w:t>
      </w:r>
      <w:r w:rsidRPr="00C10BF5" w:rsidR="00360105">
        <w:rPr>
          <w:rFonts w:eastAsia="PMingLiU"/>
          <w:lang w:eastAsia="zh-TW"/>
        </w:rPr>
        <w:t>是否曾</w:t>
      </w:r>
      <w:r w:rsidRPr="00C10BF5" w:rsidR="00360105">
        <w:rPr>
          <w:rFonts w:eastAsia="PMingLiU"/>
          <w:b/>
          <w:bCs/>
          <w:lang w:eastAsia="zh-TW"/>
        </w:rPr>
        <w:t>無法</w:t>
      </w:r>
      <w:r w:rsidRPr="00C10BF5" w:rsidR="006D7561">
        <w:rPr>
          <w:rFonts w:eastAsia="PMingLiU"/>
          <w:lang w:eastAsia="zh-TW"/>
        </w:rPr>
        <w:t>支付</w:t>
      </w:r>
      <w:r w:rsidRPr="00C10BF5" w:rsidR="0045165E">
        <w:rPr>
          <w:rFonts w:hint="eastAsia" w:eastAsia="PMingLiU"/>
          <w:lang w:eastAsia="zh-TW"/>
        </w:rPr>
        <w:t>，或者是否曾需借錢來支付</w:t>
      </w:r>
      <w:r w:rsidRPr="00C10BF5" w:rsidR="00360105">
        <w:rPr>
          <w:rFonts w:eastAsia="PMingLiU"/>
          <w:lang w:eastAsia="zh-TW"/>
        </w:rPr>
        <w:t>您</w:t>
      </w:r>
      <w:r w:rsidRPr="00C10BF5" w:rsidR="00CA379A">
        <w:rPr>
          <w:rFonts w:hint="eastAsia" w:eastAsia="PMingLiU"/>
          <w:lang w:eastAsia="zh-TW"/>
        </w:rPr>
        <w:t>們</w:t>
      </w:r>
      <w:r w:rsidRPr="00C10BF5" w:rsidR="006D7561">
        <w:rPr>
          <w:rFonts w:hint="eastAsia" w:eastAsia="PMingLiU"/>
          <w:lang w:eastAsia="zh-TW"/>
        </w:rPr>
        <w:t>應該負擔的</w:t>
      </w:r>
      <w:r w:rsidRPr="00C10BF5" w:rsidR="00CA379A">
        <w:rPr>
          <w:rFonts w:hint="eastAsia" w:eastAsia="PMingLiU"/>
          <w:lang w:eastAsia="zh-TW"/>
        </w:rPr>
        <w:t>那份房</w:t>
      </w:r>
      <w:r w:rsidRPr="00C10BF5" w:rsidR="00360105">
        <w:rPr>
          <w:rFonts w:eastAsia="PMingLiU"/>
          <w:lang w:eastAsia="zh-TW"/>
        </w:rPr>
        <w:t>租或抵押貸款？</w:t>
      </w:r>
    </w:p>
    <w:p w:rsidRPr="00C10BF5" w:rsidR="00360105" w:rsidP="00EB7420" w:rsidRDefault="00360105" w14:paraId="5382FA8D" w14:textId="77777777">
      <w:pPr>
        <w:rPr>
          <w:rFonts w:eastAsia="PMingLiU"/>
          <w:lang w:eastAsia="zh-TW"/>
        </w:rPr>
      </w:pPr>
    </w:p>
    <w:p w:rsidRPr="00C10BF5" w:rsidR="00360105" w:rsidP="00BA2693" w:rsidRDefault="00E13A85" w14:paraId="62D2CE55" w14:textId="29444161">
      <w:pPr>
        <w:rPr>
          <w:rFonts w:eastAsia="PMingLiU"/>
          <w:lang w:eastAsia="zh-TW"/>
        </w:rPr>
      </w:pPr>
      <w:r w:rsidRPr="00C10BF5">
        <w:rPr>
          <w:b/>
        </w:rPr>
        <w:t>[IF INTAGE LE 12</w:t>
      </w:r>
      <w:r w:rsidRPr="00C10BF5">
        <w:t>]</w:t>
      </w:r>
      <w:r w:rsidRPr="00C10BF5">
        <w:rPr>
          <w:rFonts w:hint="eastAsia" w:eastAsiaTheme="minorEastAsia"/>
          <w:lang w:eastAsia="zh-CN"/>
        </w:rPr>
        <w:t xml:space="preserve"> </w:t>
      </w:r>
      <w:r w:rsidRPr="00C10BF5">
        <w:t>NAME</w:t>
      </w:r>
      <w:r w:rsidRPr="00C10BF5">
        <w:rPr>
          <w:rFonts w:hint="eastAsia" w:eastAsiaTheme="minorEastAsia"/>
          <w:lang w:eastAsia="zh-CN"/>
        </w:rPr>
        <w:t xml:space="preserve"> </w:t>
      </w:r>
      <w:r w:rsidRPr="00C10BF5" w:rsidR="00360105">
        <w:rPr>
          <w:rFonts w:eastAsia="PMingLiU"/>
          <w:lang w:eastAsia="zh-TW"/>
        </w:rPr>
        <w:t>的家</w:t>
      </w:r>
      <w:r w:rsidRPr="00C10BF5" w:rsidR="00CA379A">
        <w:rPr>
          <w:rFonts w:hint="eastAsia" w:eastAsia="PMingLiU"/>
          <w:lang w:eastAsia="zh-TW"/>
        </w:rPr>
        <w:t>人</w:t>
      </w:r>
      <w:r w:rsidRPr="00C10BF5" w:rsidR="00360105">
        <w:rPr>
          <w:rFonts w:eastAsia="PMingLiU"/>
          <w:lang w:eastAsia="zh-TW"/>
        </w:rPr>
        <w:t>是否曾</w:t>
      </w:r>
      <w:r w:rsidRPr="00C10BF5" w:rsidR="00360105">
        <w:rPr>
          <w:rFonts w:eastAsia="PMingLiU"/>
          <w:b/>
          <w:bCs/>
          <w:lang w:eastAsia="zh-TW"/>
        </w:rPr>
        <w:t>無法</w:t>
      </w:r>
      <w:r w:rsidRPr="00C10BF5" w:rsidR="006D7561">
        <w:rPr>
          <w:rFonts w:eastAsia="PMingLiU"/>
          <w:lang w:eastAsia="zh-TW"/>
        </w:rPr>
        <w:t>支付</w:t>
      </w:r>
      <w:r w:rsidRPr="00C10BF5" w:rsidR="00CA379A">
        <w:rPr>
          <w:rFonts w:hint="eastAsia" w:eastAsia="PMingLiU"/>
          <w:lang w:eastAsia="zh-TW"/>
        </w:rPr>
        <w:t>，或者是否曾需借錢來支付</w:t>
      </w:r>
      <w:r w:rsidRPr="00C10BF5" w:rsidR="00360105">
        <w:rPr>
          <w:rFonts w:eastAsia="PMingLiU"/>
          <w:lang w:eastAsia="zh-TW"/>
        </w:rPr>
        <w:t>他們</w:t>
      </w:r>
      <w:r w:rsidRPr="00C10BF5" w:rsidR="006D7561">
        <w:rPr>
          <w:rFonts w:hint="eastAsia" w:eastAsia="PMingLiU"/>
          <w:lang w:eastAsia="zh-TW"/>
        </w:rPr>
        <w:t>應該負擔的</w:t>
      </w:r>
      <w:r w:rsidRPr="00C10BF5" w:rsidR="00CA379A">
        <w:rPr>
          <w:rFonts w:hint="eastAsia" w:eastAsia="PMingLiU"/>
          <w:lang w:eastAsia="zh-TW"/>
        </w:rPr>
        <w:t>那份房</w:t>
      </w:r>
      <w:r w:rsidRPr="00C10BF5" w:rsidR="00360105">
        <w:rPr>
          <w:rFonts w:eastAsia="PMingLiU"/>
          <w:lang w:eastAsia="zh-TW"/>
        </w:rPr>
        <w:t>租或抵押貸款？</w:t>
      </w:r>
    </w:p>
    <w:p w:rsidRPr="00C10BF5" w:rsidR="00360105" w:rsidP="00EB7420" w:rsidRDefault="00360105" w14:paraId="4C428E49" w14:textId="77777777">
      <w:pPr>
        <w:rPr>
          <w:rFonts w:eastAsia="PMingLiU"/>
          <w:lang w:eastAsia="zh-TW"/>
        </w:rPr>
      </w:pPr>
    </w:p>
    <w:p w:rsidRPr="00C10BF5" w:rsidR="00360105" w:rsidP="00BA2693" w:rsidRDefault="00E13A85" w14:paraId="30596694" w14:textId="2BC1E56C">
      <w:pPr>
        <w:rPr>
          <w:rFonts w:eastAsia="PMingLiU"/>
          <w:lang w:eastAsia="zh-TW"/>
        </w:rPr>
      </w:pPr>
      <w:r w:rsidRPr="00C10BF5">
        <w:rPr>
          <w:b/>
          <w:lang w:eastAsia="zh-TW"/>
        </w:rPr>
        <w:t>[IF INTAGE=13-17</w:t>
      </w:r>
      <w:r w:rsidRPr="00C10BF5">
        <w:rPr>
          <w:lang w:eastAsia="zh-TW"/>
        </w:rPr>
        <w:t>]</w:t>
      </w:r>
      <w:r w:rsidRPr="00C10BF5">
        <w:rPr>
          <w:rFonts w:hint="eastAsia" w:eastAsiaTheme="minorEastAsia"/>
          <w:lang w:eastAsia="zh-CN"/>
        </w:rPr>
        <w:t xml:space="preserve"> </w:t>
      </w:r>
      <w:r w:rsidRPr="00C10BF5" w:rsidR="00360105">
        <w:rPr>
          <w:rFonts w:eastAsia="PMingLiU"/>
          <w:lang w:eastAsia="zh-TW"/>
        </w:rPr>
        <w:t>您的家</w:t>
      </w:r>
      <w:r w:rsidRPr="00C10BF5" w:rsidR="00CA379A">
        <w:rPr>
          <w:rFonts w:hint="eastAsia" w:eastAsia="PMingLiU"/>
          <w:lang w:eastAsia="zh-TW"/>
        </w:rPr>
        <w:t>人</w:t>
      </w:r>
      <w:r w:rsidRPr="00C10BF5" w:rsidR="00360105">
        <w:rPr>
          <w:rFonts w:eastAsia="PMingLiU"/>
          <w:lang w:eastAsia="zh-TW"/>
        </w:rPr>
        <w:t>是否曾</w:t>
      </w:r>
      <w:r w:rsidRPr="00C10BF5" w:rsidR="00360105">
        <w:rPr>
          <w:rFonts w:eastAsia="PMingLiU"/>
          <w:b/>
          <w:bCs/>
          <w:lang w:eastAsia="zh-TW"/>
        </w:rPr>
        <w:t>無法</w:t>
      </w:r>
      <w:r w:rsidRPr="00C10BF5" w:rsidR="006D7561">
        <w:rPr>
          <w:rFonts w:eastAsia="PMingLiU"/>
          <w:lang w:eastAsia="zh-TW"/>
        </w:rPr>
        <w:t>支付</w:t>
      </w:r>
      <w:r w:rsidRPr="00C10BF5" w:rsidR="00CA379A">
        <w:rPr>
          <w:rFonts w:hint="eastAsia" w:eastAsia="PMingLiU"/>
          <w:lang w:eastAsia="zh-TW"/>
        </w:rPr>
        <w:t>，或者是否曾需借錢來支付他們</w:t>
      </w:r>
      <w:r w:rsidRPr="00C10BF5" w:rsidR="006D7561">
        <w:rPr>
          <w:rFonts w:hint="eastAsia" w:eastAsia="PMingLiU"/>
          <w:lang w:eastAsia="zh-TW"/>
        </w:rPr>
        <w:t>應該負擔的</w:t>
      </w:r>
      <w:r w:rsidRPr="00C10BF5" w:rsidR="00CA379A">
        <w:rPr>
          <w:rFonts w:hint="eastAsia" w:eastAsia="PMingLiU"/>
          <w:lang w:eastAsia="zh-TW"/>
        </w:rPr>
        <w:t>那份房</w:t>
      </w:r>
      <w:r w:rsidRPr="00C10BF5" w:rsidR="00360105">
        <w:rPr>
          <w:rFonts w:eastAsia="PMingLiU"/>
          <w:lang w:eastAsia="zh-TW"/>
        </w:rPr>
        <w:t>租或抵押貸款？</w:t>
      </w:r>
    </w:p>
    <w:p w:rsidRPr="00C10BF5" w:rsidR="00711DBC" w:rsidP="006B34B1" w:rsidRDefault="00711DBC" w14:paraId="70C1105B" w14:textId="77777777">
      <w:pPr>
        <w:rPr>
          <w:rFonts w:eastAsia="PMingLiU"/>
          <w:lang w:eastAsia="zh-TW"/>
        </w:rPr>
      </w:pPr>
    </w:p>
    <w:p w:rsidRPr="00C10BF5" w:rsidR="00E13A85" w:rsidP="00E13A85" w:rsidRDefault="004931D2" w14:paraId="399D7609" w14:textId="7AAF3F80">
      <w:r w:rsidRPr="00C10BF5">
        <w:t>1=</w:t>
      </w:r>
      <w:r w:rsidRPr="00C10BF5">
        <w:rPr>
          <w:rFonts w:hint="eastAsia" w:ascii="PMingLiU" w:hAnsi="PMingLiU" w:eastAsia="PMingLiU" w:cs="PMingLiU"/>
        </w:rPr>
        <w:t>是</w:t>
      </w:r>
    </w:p>
    <w:p w:rsidRPr="00C10BF5" w:rsidR="00E13A85" w:rsidP="00E13A85" w:rsidRDefault="004931D2" w14:paraId="68C5FE39" w14:textId="10CA5EEE">
      <w:r w:rsidRPr="00C10BF5">
        <w:t>2=</w:t>
      </w:r>
      <w:r w:rsidRPr="00C10BF5">
        <w:rPr>
          <w:rFonts w:hint="eastAsia" w:ascii="PMingLiU" w:hAnsi="PMingLiU" w:eastAsia="PMingLiU" w:cs="PMingLiU"/>
        </w:rPr>
        <w:t>否</w:t>
      </w:r>
    </w:p>
    <w:p w:rsidRPr="00C10BF5" w:rsidR="00E13A85" w:rsidP="00E13A85" w:rsidRDefault="00E13A85" w14:paraId="4A5E7E0D" w14:textId="77777777">
      <w:r w:rsidRPr="00C10BF5">
        <w:t>………………………………………………………………………………………………</w:t>
      </w:r>
    </w:p>
    <w:p w:rsidRPr="00C10BF5" w:rsidR="00E13A85" w:rsidP="00E13A85" w:rsidRDefault="00E13A85" w14:paraId="26168992" w14:textId="77777777"/>
    <w:p w:rsidRPr="00C10BF5" w:rsidR="00360105" w:rsidP="00E13A85" w:rsidRDefault="00E13A85" w14:paraId="49A87F81" w14:textId="77777777">
      <w:pPr>
        <w:rPr>
          <w:rFonts w:eastAsia="PMingLiU"/>
          <w:lang w:eastAsia="zh-TW"/>
        </w:rPr>
      </w:pPr>
      <w:r w:rsidRPr="00C10BF5">
        <w:t>LIV8. [IF LIV6=1 CONTINUE, ELSE GO TO LIV9]</w:t>
      </w:r>
    </w:p>
    <w:p w:rsidRPr="00C10BF5" w:rsidR="00360105" w:rsidP="00EB7420" w:rsidRDefault="00360105" w14:paraId="60304D0E" w14:textId="77777777">
      <w:pPr>
        <w:rPr>
          <w:rFonts w:eastAsia="PMingLiU"/>
          <w:lang w:eastAsia="zh-TW"/>
        </w:rPr>
      </w:pPr>
    </w:p>
    <w:p w:rsidRPr="00C10BF5" w:rsidR="00360105" w:rsidP="00EB7420" w:rsidRDefault="00360105" w14:paraId="38090015" w14:textId="488B228C">
      <w:pPr>
        <w:rPr>
          <w:rFonts w:eastAsia="PMingLiU"/>
          <w:lang w:eastAsia="zh-TW"/>
        </w:rPr>
      </w:pPr>
      <w:r w:rsidRPr="00C10BF5">
        <w:rPr>
          <w:rFonts w:eastAsia="PMingLiU"/>
          <w:lang w:eastAsia="zh-TW"/>
        </w:rPr>
        <w:t>在未來</w:t>
      </w:r>
      <w:r w:rsidRPr="00C10BF5">
        <w:rPr>
          <w:rFonts w:eastAsia="PMingLiU"/>
          <w:lang w:eastAsia="zh-TW"/>
        </w:rPr>
        <w:t xml:space="preserve"> 14 </w:t>
      </w:r>
      <w:r w:rsidRPr="00C10BF5">
        <w:rPr>
          <w:rFonts w:eastAsia="PMingLiU"/>
          <w:lang w:eastAsia="zh-TW"/>
        </w:rPr>
        <w:t>天內您是否</w:t>
      </w:r>
      <w:r w:rsidRPr="00C10BF5" w:rsidR="006D7561">
        <w:rPr>
          <w:rFonts w:hint="eastAsia" w:eastAsia="PMingLiU"/>
          <w:lang w:eastAsia="zh-TW"/>
        </w:rPr>
        <w:t>會被要求或強制搬出自己的住處</w:t>
      </w:r>
      <w:r w:rsidRPr="00C10BF5">
        <w:rPr>
          <w:rFonts w:eastAsia="PMingLiU"/>
          <w:lang w:eastAsia="zh-TW"/>
        </w:rPr>
        <w:t>？</w:t>
      </w:r>
    </w:p>
    <w:p w:rsidRPr="00C10BF5" w:rsidR="00360105" w:rsidP="00EB7420" w:rsidRDefault="00360105" w14:paraId="4C54F1FB" w14:textId="77777777">
      <w:pPr>
        <w:rPr>
          <w:rFonts w:eastAsia="PMingLiU"/>
          <w:lang w:eastAsia="zh-TW"/>
        </w:rPr>
      </w:pPr>
    </w:p>
    <w:p w:rsidRPr="00C10BF5" w:rsidR="00E13A85" w:rsidP="00E13A85" w:rsidRDefault="004931D2" w14:paraId="71D4078B" w14:textId="6F6C7EBA">
      <w:pPr>
        <w:rPr>
          <w:lang w:eastAsia="zh-TW"/>
        </w:rPr>
      </w:pPr>
      <w:r w:rsidRPr="00C10BF5">
        <w:rPr>
          <w:lang w:eastAsia="zh-TW"/>
        </w:rPr>
        <w:t>1=</w:t>
      </w:r>
      <w:r w:rsidRPr="00C10BF5">
        <w:rPr>
          <w:rFonts w:hint="eastAsia" w:ascii="PMingLiU" w:hAnsi="PMingLiU" w:eastAsia="PMingLiU" w:cs="PMingLiU"/>
          <w:lang w:eastAsia="zh-TW"/>
        </w:rPr>
        <w:t>是</w:t>
      </w:r>
    </w:p>
    <w:p w:rsidRPr="00C10BF5" w:rsidR="00E13A85" w:rsidP="00E13A85" w:rsidRDefault="004931D2" w14:paraId="6E3245C5" w14:textId="6563D71F">
      <w:pPr>
        <w:rPr>
          <w:lang w:eastAsia="zh-TW"/>
        </w:rPr>
      </w:pPr>
      <w:r w:rsidRPr="00C10BF5">
        <w:rPr>
          <w:lang w:eastAsia="zh-TW"/>
        </w:rPr>
        <w:t>2=</w:t>
      </w:r>
      <w:r w:rsidRPr="00C10BF5">
        <w:rPr>
          <w:rFonts w:hint="eastAsia" w:ascii="PMingLiU" w:hAnsi="PMingLiU" w:eastAsia="PMingLiU" w:cs="PMingLiU"/>
          <w:lang w:eastAsia="zh-TW"/>
        </w:rPr>
        <w:t>否</w:t>
      </w:r>
    </w:p>
    <w:p w:rsidRPr="00C10BF5" w:rsidR="00360105" w:rsidP="00E13A85" w:rsidRDefault="00E13A85" w14:paraId="19AB9486" w14:textId="77777777">
      <w:pPr>
        <w:rPr>
          <w:rFonts w:eastAsia="PMingLiU"/>
          <w:lang w:eastAsia="zh-TW"/>
        </w:rPr>
      </w:pPr>
      <w:r w:rsidRPr="00C10BF5">
        <w:rPr>
          <w:lang w:eastAsia="zh-TW"/>
        </w:rPr>
        <w:t>………………………………………………………………………………………………</w:t>
      </w:r>
    </w:p>
    <w:p w:rsidRPr="00C10BF5" w:rsidR="00711DBC" w:rsidP="000607BB" w:rsidRDefault="00711DBC" w14:paraId="666D9931" w14:textId="77777777">
      <w:pPr>
        <w:rPr>
          <w:rFonts w:eastAsia="PMingLiU"/>
          <w:bCs/>
          <w:lang w:eastAsia="zh-TW"/>
        </w:rPr>
      </w:pPr>
    </w:p>
    <w:p w:rsidRPr="00C10BF5" w:rsidR="00360105" w:rsidP="000607BB" w:rsidRDefault="00E13A85" w14:paraId="159AD5B4" w14:textId="6A63C69C">
      <w:pPr>
        <w:rPr>
          <w:rFonts w:eastAsia="PMingLiU"/>
          <w:lang w:eastAsia="zh-TW"/>
        </w:rPr>
      </w:pPr>
      <w:r w:rsidRPr="00C10BF5">
        <w:rPr>
          <w:bCs/>
          <w:lang w:eastAsia="zh-TW"/>
        </w:rPr>
        <w:t>LIV9.</w:t>
      </w:r>
      <w:r w:rsidRPr="00C10BF5">
        <w:rPr>
          <w:b/>
          <w:lang w:eastAsia="zh-TW"/>
        </w:rPr>
        <w:t xml:space="preserve"> </w:t>
      </w:r>
      <w:r w:rsidRPr="00C10BF5" w:rsidR="00360105">
        <w:rPr>
          <w:rFonts w:eastAsia="PMingLiU"/>
          <w:lang w:eastAsia="zh-TW"/>
        </w:rPr>
        <w:t>您是否曾</w:t>
      </w:r>
      <w:r w:rsidRPr="00C10BF5" w:rsidR="001A49BB">
        <w:rPr>
          <w:rFonts w:hint="eastAsia" w:eastAsia="PMingLiU"/>
          <w:lang w:eastAsia="zh-TW"/>
        </w:rPr>
        <w:t>經</w:t>
      </w:r>
      <w:r w:rsidRPr="00C10BF5" w:rsidR="00360105">
        <w:rPr>
          <w:rFonts w:hint="eastAsia" w:eastAsia="PMingLiU"/>
          <w:b/>
          <w:lang w:eastAsia="zh-TW"/>
        </w:rPr>
        <w:t>沒有</w:t>
      </w:r>
      <w:r w:rsidRPr="00C10BF5" w:rsidR="00360105">
        <w:rPr>
          <w:rFonts w:eastAsia="PMingLiU"/>
          <w:lang w:eastAsia="zh-TW"/>
        </w:rPr>
        <w:t>自己的住所？</w:t>
      </w:r>
    </w:p>
    <w:p w:rsidRPr="00C10BF5" w:rsidR="00360105" w:rsidP="00B153BC" w:rsidRDefault="00360105" w14:paraId="70051941" w14:textId="77777777">
      <w:pPr>
        <w:rPr>
          <w:rFonts w:eastAsia="PMingLiU"/>
          <w:lang w:eastAsia="zh-TW"/>
        </w:rPr>
      </w:pPr>
    </w:p>
    <w:p w:rsidRPr="00C10BF5" w:rsidR="00E13A85" w:rsidP="00E13A85" w:rsidRDefault="004931D2" w14:paraId="0EA6BBAB" w14:textId="21F087A4">
      <w:r w:rsidRPr="00C10BF5">
        <w:t>1=</w:t>
      </w:r>
      <w:r w:rsidRPr="00C10BF5">
        <w:rPr>
          <w:rFonts w:hint="eastAsia" w:ascii="PMingLiU" w:hAnsi="PMingLiU" w:eastAsia="PMingLiU" w:cs="PMingLiU"/>
        </w:rPr>
        <w:t>是</w:t>
      </w:r>
    </w:p>
    <w:p w:rsidRPr="00C10BF5" w:rsidR="00E13A85" w:rsidP="00E13A85" w:rsidRDefault="004931D2" w14:paraId="2D7A35B6" w14:textId="4441FF29">
      <w:r w:rsidRPr="00C10BF5">
        <w:t>2=</w:t>
      </w:r>
      <w:r w:rsidRPr="00C10BF5">
        <w:rPr>
          <w:rFonts w:hint="eastAsia" w:ascii="PMingLiU" w:hAnsi="PMingLiU" w:eastAsia="PMingLiU" w:cs="PMingLiU"/>
        </w:rPr>
        <w:t>否</w:t>
      </w:r>
    </w:p>
    <w:p w:rsidRPr="00C10BF5" w:rsidR="00E13A85" w:rsidP="00E13A85" w:rsidRDefault="00E13A85" w14:paraId="446B4F7F" w14:textId="77777777">
      <w:r w:rsidRPr="00C10BF5">
        <w:t>………………………………………………………………………………………………</w:t>
      </w:r>
    </w:p>
    <w:p w:rsidRPr="00C10BF5" w:rsidR="00E13A85" w:rsidP="00E13A85" w:rsidRDefault="00E13A85" w14:paraId="63D5A6CF" w14:textId="77777777"/>
    <w:p w:rsidRPr="00C10BF5" w:rsidR="00360105" w:rsidP="00E13A85" w:rsidRDefault="00E13A85" w14:paraId="166D2DB7" w14:textId="77777777">
      <w:pPr>
        <w:rPr>
          <w:rFonts w:eastAsia="PMingLiU"/>
          <w:lang w:eastAsia="zh-TW"/>
        </w:rPr>
      </w:pPr>
      <w:r w:rsidRPr="00C10BF5">
        <w:t>LIV10. [IF LIV1=4,5,6,7,8,9,10,11, 12 OR IF LIV4=2 CONTINUE AND IF LIV9=1 CONTINUE, ELSE GO TO LIV15a]</w:t>
      </w:r>
    </w:p>
    <w:p w:rsidRPr="00C10BF5" w:rsidR="00360105" w:rsidP="00EB7420" w:rsidRDefault="00360105" w14:paraId="757F8923" w14:textId="77777777">
      <w:pPr>
        <w:rPr>
          <w:rFonts w:eastAsia="PMingLiU"/>
          <w:lang w:eastAsia="zh-TW"/>
        </w:rPr>
      </w:pPr>
    </w:p>
    <w:p w:rsidRPr="00C10BF5" w:rsidR="00711DBC" w:rsidP="00BA2693" w:rsidRDefault="00E13A85" w14:paraId="38BD04BE" w14:textId="3C52D64E">
      <w:pPr>
        <w:rPr>
          <w:rFonts w:eastAsia="PMingLiU"/>
          <w:lang w:eastAsia="zh-TW"/>
        </w:rPr>
      </w:pPr>
      <w:r w:rsidRPr="00C10BF5">
        <w:rPr>
          <w:b/>
        </w:rPr>
        <w:t xml:space="preserve">[IF INTAGE GE 18] </w:t>
      </w:r>
      <w:r w:rsidRPr="00C10BF5" w:rsidR="00360105">
        <w:rPr>
          <w:rFonts w:eastAsia="PMingLiU"/>
          <w:lang w:eastAsia="zh-TW"/>
        </w:rPr>
        <w:t>您或您</w:t>
      </w:r>
      <w:r w:rsidRPr="00C10BF5" w:rsidR="008C431B">
        <w:rPr>
          <w:rFonts w:hint="eastAsia" w:eastAsia="PMingLiU"/>
          <w:lang w:eastAsia="zh-TW"/>
        </w:rPr>
        <w:t>的</w:t>
      </w:r>
      <w:r w:rsidRPr="00C10BF5" w:rsidR="00360105">
        <w:rPr>
          <w:rFonts w:eastAsia="PMingLiU"/>
          <w:lang w:eastAsia="zh-TW"/>
        </w:rPr>
        <w:t>家</w:t>
      </w:r>
      <w:r w:rsidRPr="00C10BF5" w:rsidR="008C431B">
        <w:rPr>
          <w:rFonts w:hint="eastAsia" w:eastAsia="PMingLiU"/>
          <w:lang w:eastAsia="zh-TW"/>
        </w:rPr>
        <w:t>人</w:t>
      </w:r>
      <w:r w:rsidRPr="00C10BF5" w:rsidR="00360105">
        <w:rPr>
          <w:rFonts w:eastAsia="PMingLiU"/>
          <w:lang w:eastAsia="zh-TW"/>
        </w:rPr>
        <w:t>上次擁有自己的住</w:t>
      </w:r>
      <w:r w:rsidRPr="00C10BF5" w:rsidR="008C431B">
        <w:rPr>
          <w:rFonts w:hint="eastAsia" w:eastAsia="PMingLiU"/>
          <w:lang w:eastAsia="zh-TW"/>
        </w:rPr>
        <w:t>處</w:t>
      </w:r>
      <w:r w:rsidRPr="00C10BF5" w:rsidR="008C431B">
        <w:rPr>
          <w:rFonts w:hint="eastAsia" w:eastAsia="PMingLiU"/>
          <w:lang w:eastAsia="zh-TW"/>
        </w:rPr>
        <w:t>(</w:t>
      </w:r>
      <w:r w:rsidRPr="00C10BF5" w:rsidR="00360105">
        <w:rPr>
          <w:rFonts w:eastAsia="PMingLiU"/>
          <w:lang w:eastAsia="zh-TW"/>
        </w:rPr>
        <w:t>例如房子、公寓或房間</w:t>
      </w:r>
      <w:r w:rsidRPr="00C10BF5" w:rsidR="008C431B">
        <w:rPr>
          <w:rFonts w:hint="eastAsia" w:eastAsia="PMingLiU"/>
          <w:lang w:eastAsia="zh-TW"/>
        </w:rPr>
        <w:t>)</w:t>
      </w:r>
      <w:r w:rsidRPr="00C10BF5" w:rsidR="008C431B">
        <w:rPr>
          <w:rFonts w:hint="eastAsia"/>
        </w:rPr>
        <w:t xml:space="preserve"> </w:t>
      </w:r>
      <w:r w:rsidRPr="00C10BF5" w:rsidR="008C431B">
        <w:rPr>
          <w:rFonts w:hint="eastAsia" w:eastAsia="PMingLiU"/>
          <w:lang w:eastAsia="zh-TW"/>
        </w:rPr>
        <w:t>是在什麼時候</w:t>
      </w:r>
      <w:r w:rsidRPr="00C10BF5" w:rsidR="00360105">
        <w:rPr>
          <w:rFonts w:eastAsia="PMingLiU"/>
          <w:lang w:eastAsia="zh-TW"/>
        </w:rPr>
        <w:t>？</w:t>
      </w:r>
    </w:p>
    <w:p w:rsidRPr="00C10BF5" w:rsidR="00360105" w:rsidP="00EB7420" w:rsidRDefault="00360105" w14:paraId="466BBEC5" w14:textId="77777777">
      <w:pPr>
        <w:rPr>
          <w:rFonts w:eastAsia="PMingLiU"/>
          <w:b/>
          <w:lang w:eastAsia="zh-TW"/>
        </w:rPr>
      </w:pPr>
      <w:r w:rsidRPr="00C10BF5">
        <w:rPr>
          <w:rFonts w:eastAsia="PMingLiU"/>
          <w:lang w:eastAsia="zh-TW"/>
        </w:rPr>
        <w:tab/>
      </w:r>
    </w:p>
    <w:p w:rsidRPr="00C10BF5" w:rsidR="00360105" w:rsidP="00BA2693" w:rsidRDefault="00E13A85" w14:paraId="2E826BED" w14:textId="3906739A">
      <w:pPr>
        <w:rPr>
          <w:rFonts w:eastAsia="PMingLiU"/>
          <w:lang w:eastAsia="zh-TW"/>
        </w:rPr>
      </w:pPr>
      <w:r w:rsidRPr="00C10BF5">
        <w:rPr>
          <w:b/>
        </w:rPr>
        <w:t>[IF INTAGE LE 12</w:t>
      </w:r>
      <w:r w:rsidRPr="00C10BF5">
        <w:t xml:space="preserve">] </w:t>
      </w:r>
      <w:r w:rsidRPr="00C10BF5" w:rsidR="00360105">
        <w:rPr>
          <w:rFonts w:eastAsia="PMingLiU"/>
          <w:lang w:eastAsia="zh-TW"/>
        </w:rPr>
        <w:t>{</w:t>
      </w:r>
      <w:r w:rsidRPr="00C10BF5">
        <w:t>NAME</w:t>
      </w:r>
      <w:r w:rsidRPr="00C10BF5" w:rsidR="00360105">
        <w:rPr>
          <w:rFonts w:eastAsia="PMingLiU"/>
          <w:lang w:eastAsia="zh-TW"/>
        </w:rPr>
        <w:t>}</w:t>
      </w:r>
      <w:r w:rsidRPr="00C10BF5" w:rsidR="008C431B">
        <w:rPr>
          <w:rFonts w:hint="eastAsia" w:eastAsia="PMingLiU"/>
          <w:lang w:eastAsia="zh-TW"/>
        </w:rPr>
        <w:t>的</w:t>
      </w:r>
      <w:r w:rsidRPr="00C10BF5" w:rsidR="00360105">
        <w:rPr>
          <w:rFonts w:eastAsia="PMingLiU"/>
          <w:lang w:eastAsia="zh-TW"/>
        </w:rPr>
        <w:t>家</w:t>
      </w:r>
      <w:r w:rsidRPr="00C10BF5" w:rsidR="008C431B">
        <w:rPr>
          <w:rFonts w:hint="eastAsia" w:eastAsia="PMingLiU"/>
          <w:lang w:eastAsia="zh-TW"/>
        </w:rPr>
        <w:t>人</w:t>
      </w:r>
      <w:r w:rsidRPr="00C10BF5" w:rsidR="00360105">
        <w:rPr>
          <w:rFonts w:eastAsia="PMingLiU"/>
          <w:lang w:eastAsia="zh-TW"/>
        </w:rPr>
        <w:t>上次擁有自己的住</w:t>
      </w:r>
      <w:r w:rsidRPr="00C10BF5" w:rsidR="008C431B">
        <w:rPr>
          <w:rFonts w:hint="eastAsia" w:eastAsia="PMingLiU"/>
          <w:lang w:eastAsia="zh-TW"/>
        </w:rPr>
        <w:t>處</w:t>
      </w:r>
      <w:r w:rsidRPr="00C10BF5" w:rsidR="008C431B">
        <w:rPr>
          <w:rFonts w:hint="eastAsia" w:eastAsia="PMingLiU"/>
          <w:lang w:eastAsia="zh-TW"/>
        </w:rPr>
        <w:t>(</w:t>
      </w:r>
      <w:r w:rsidRPr="00C10BF5" w:rsidR="00360105">
        <w:rPr>
          <w:rFonts w:eastAsia="PMingLiU"/>
          <w:lang w:eastAsia="zh-TW"/>
        </w:rPr>
        <w:t>例如房子、公寓或房間</w:t>
      </w:r>
      <w:r w:rsidRPr="00C10BF5" w:rsidR="008C431B">
        <w:rPr>
          <w:rFonts w:hint="eastAsia" w:eastAsia="PMingLiU"/>
          <w:lang w:eastAsia="zh-TW"/>
        </w:rPr>
        <w:t xml:space="preserve">) </w:t>
      </w:r>
      <w:r w:rsidRPr="00C10BF5" w:rsidR="008C431B">
        <w:rPr>
          <w:rFonts w:hint="eastAsia" w:eastAsia="PMingLiU"/>
          <w:lang w:eastAsia="zh-TW"/>
        </w:rPr>
        <w:t>是在什麼時候</w:t>
      </w:r>
      <w:r w:rsidRPr="00C10BF5" w:rsidR="00360105">
        <w:rPr>
          <w:rFonts w:eastAsia="PMingLiU"/>
          <w:lang w:eastAsia="zh-TW"/>
        </w:rPr>
        <w:t>？</w:t>
      </w:r>
    </w:p>
    <w:p w:rsidRPr="00C10BF5" w:rsidR="00711DBC" w:rsidP="00EB7420" w:rsidRDefault="00711DBC" w14:paraId="5C732D33" w14:textId="77777777">
      <w:pPr>
        <w:rPr>
          <w:rFonts w:eastAsia="PMingLiU"/>
          <w:b/>
          <w:lang w:eastAsia="zh-TW"/>
        </w:rPr>
      </w:pPr>
    </w:p>
    <w:p w:rsidRPr="00C10BF5" w:rsidR="00360105" w:rsidP="00BA2693" w:rsidRDefault="00E13A85" w14:paraId="4999F004" w14:textId="224375DC">
      <w:pPr>
        <w:rPr>
          <w:rFonts w:eastAsia="PMingLiU"/>
          <w:lang w:eastAsia="zh-TW"/>
        </w:rPr>
      </w:pPr>
      <w:r w:rsidRPr="00C10BF5">
        <w:rPr>
          <w:b/>
        </w:rPr>
        <w:t>[IF INTAGE=13-17]</w:t>
      </w:r>
      <w:r w:rsidRPr="00C10BF5">
        <w:t xml:space="preserve"> </w:t>
      </w:r>
      <w:r w:rsidRPr="00C10BF5" w:rsidR="00360105">
        <w:rPr>
          <w:rFonts w:eastAsia="PMingLiU"/>
          <w:lang w:eastAsia="zh-TW"/>
        </w:rPr>
        <w:t>您的家</w:t>
      </w:r>
      <w:r w:rsidRPr="00C10BF5" w:rsidR="008C431B">
        <w:rPr>
          <w:rFonts w:hint="eastAsia" w:eastAsia="PMingLiU"/>
          <w:lang w:eastAsia="zh-TW"/>
        </w:rPr>
        <w:t>人</w:t>
      </w:r>
      <w:r w:rsidRPr="00C10BF5" w:rsidR="00360105">
        <w:rPr>
          <w:rFonts w:eastAsia="PMingLiU"/>
          <w:lang w:eastAsia="zh-TW"/>
        </w:rPr>
        <w:t>上次擁有自己的住</w:t>
      </w:r>
      <w:r w:rsidRPr="00C10BF5" w:rsidR="008C431B">
        <w:rPr>
          <w:rFonts w:hint="eastAsia" w:eastAsia="PMingLiU"/>
          <w:lang w:eastAsia="zh-TW"/>
        </w:rPr>
        <w:t>處</w:t>
      </w:r>
      <w:r w:rsidRPr="00C10BF5" w:rsidR="008C431B">
        <w:rPr>
          <w:rFonts w:hint="eastAsia" w:eastAsia="PMingLiU"/>
          <w:lang w:eastAsia="zh-TW"/>
        </w:rPr>
        <w:t>(</w:t>
      </w:r>
      <w:r w:rsidRPr="00C10BF5" w:rsidR="00360105">
        <w:rPr>
          <w:rFonts w:eastAsia="PMingLiU"/>
          <w:lang w:eastAsia="zh-TW"/>
        </w:rPr>
        <w:t>例如房子、公寓或房間</w:t>
      </w:r>
      <w:r w:rsidRPr="00C10BF5" w:rsidR="008C431B">
        <w:rPr>
          <w:rFonts w:hint="eastAsia" w:eastAsia="PMingLiU"/>
          <w:lang w:eastAsia="zh-TW"/>
        </w:rPr>
        <w:t xml:space="preserve">) </w:t>
      </w:r>
      <w:r w:rsidRPr="00C10BF5" w:rsidR="008C431B">
        <w:rPr>
          <w:rFonts w:hint="eastAsia" w:eastAsia="PMingLiU"/>
          <w:lang w:eastAsia="zh-TW"/>
        </w:rPr>
        <w:t>是在什麼時候</w:t>
      </w:r>
      <w:r w:rsidRPr="00C10BF5" w:rsidR="00360105">
        <w:rPr>
          <w:rFonts w:eastAsia="PMingLiU"/>
          <w:lang w:eastAsia="zh-TW"/>
        </w:rPr>
        <w:t>？</w:t>
      </w:r>
    </w:p>
    <w:p w:rsidRPr="00C10BF5" w:rsidR="00360105" w:rsidP="00EB7420" w:rsidRDefault="00360105" w14:paraId="3199B846" w14:textId="77777777">
      <w:pPr>
        <w:rPr>
          <w:rFonts w:eastAsia="PMingLiU"/>
          <w:lang w:eastAsia="zh-TW"/>
        </w:rPr>
      </w:pPr>
    </w:p>
    <w:p w:rsidRPr="00C10BF5" w:rsidR="00360105" w:rsidP="006B34B1" w:rsidRDefault="00360105" w14:paraId="713F21B4" w14:textId="77777777">
      <w:pPr>
        <w:rPr>
          <w:rFonts w:eastAsia="PMingLiU"/>
          <w:b/>
          <w:bCs/>
          <w:lang w:eastAsia="zh-TW"/>
        </w:rPr>
      </w:pPr>
      <w:r w:rsidRPr="00C10BF5">
        <w:rPr>
          <w:rFonts w:eastAsia="PMingLiU"/>
          <w:lang w:eastAsia="zh-TW"/>
        </w:rPr>
        <w:t xml:space="preserve">_____________ </w:t>
      </w:r>
    </w:p>
    <w:p w:rsidRPr="00C10BF5" w:rsidR="00711DBC" w:rsidP="00711DBC" w:rsidRDefault="00E13A85" w14:paraId="1DFCF326" w14:textId="77777777">
      <w:pPr>
        <w:rPr>
          <w:rFonts w:eastAsia="PMingLiU"/>
          <w:b/>
          <w:lang w:eastAsia="zh-TW"/>
        </w:rPr>
      </w:pPr>
      <w:r w:rsidRPr="00C10BF5">
        <w:t>………………………………………………………………………………………………</w:t>
      </w:r>
    </w:p>
    <w:p w:rsidRPr="00C10BF5" w:rsidR="00711DBC" w:rsidP="00B46144" w:rsidRDefault="00711DBC" w14:paraId="0C08BCEB" w14:textId="77777777">
      <w:pPr>
        <w:rPr>
          <w:rFonts w:eastAsia="PMingLiU"/>
          <w:b/>
          <w:bCs/>
          <w:lang w:eastAsia="zh-TW"/>
        </w:rPr>
      </w:pPr>
    </w:p>
    <w:p w:rsidRPr="00C10BF5" w:rsidR="00711DBC" w:rsidP="00BA2693" w:rsidRDefault="00E13A85" w14:paraId="46443B1E" w14:textId="77777777">
      <w:pPr>
        <w:rPr>
          <w:rFonts w:eastAsia="PMingLiU"/>
          <w:lang w:eastAsia="zh-TW"/>
        </w:rPr>
      </w:pPr>
      <w:r w:rsidRPr="00C10BF5">
        <w:t xml:space="preserve">LIV10_UNITS. </w:t>
      </w:r>
      <w:r w:rsidRPr="00C10BF5" w:rsidR="00711DBC">
        <w:rPr>
          <w:rFonts w:eastAsia="PMingLiU"/>
          <w:lang w:eastAsia="zh-TW"/>
        </w:rPr>
        <w:t>（</w:t>
      </w:r>
      <w:r w:rsidRPr="00C10BF5" w:rsidR="00711DBC">
        <w:rPr>
          <w:rFonts w:eastAsia="PMingLiU"/>
          <w:lang w:eastAsia="zh-TW"/>
        </w:rPr>
        <w:t>…</w:t>
      </w:r>
      <w:r w:rsidRPr="00C10BF5" w:rsidR="00711DBC">
        <w:rPr>
          <w:rFonts w:eastAsia="PMingLiU"/>
          <w:lang w:eastAsia="zh-TW"/>
        </w:rPr>
        <w:t>上次擁有自己的住所是何時，例如房子、公寓或房間？）</w:t>
      </w:r>
    </w:p>
    <w:p w:rsidRPr="00C10BF5" w:rsidR="00711DBC" w:rsidP="00711DBC" w:rsidRDefault="00711DBC" w14:paraId="429CCD22" w14:textId="77777777">
      <w:pPr>
        <w:rPr>
          <w:rFonts w:eastAsia="PMingLiU"/>
          <w:lang w:eastAsia="zh-TW"/>
        </w:rPr>
      </w:pPr>
    </w:p>
    <w:p w:rsidRPr="00C10BF5" w:rsidR="00E13A85" w:rsidP="00E13A85" w:rsidRDefault="00E13A85" w14:paraId="14766606" w14:textId="77777777">
      <w:r w:rsidRPr="00C10BF5">
        <w:t>INTERVIEWER: ENTER RESPONSE UNIT</w:t>
      </w:r>
    </w:p>
    <w:p w:rsidRPr="00C10BF5" w:rsidR="00E13A85" w:rsidP="00E13A85" w:rsidRDefault="00E13A85" w14:paraId="1D34B166" w14:textId="77777777"/>
    <w:p w:rsidRPr="00C10BF5" w:rsidR="00E13A85" w:rsidP="00E13A85" w:rsidRDefault="00E13A85" w14:paraId="098658E5" w14:textId="77777777">
      <w:r w:rsidRPr="00C10BF5">
        <w:t>1=DAYS AGO</w:t>
      </w:r>
    </w:p>
    <w:p w:rsidRPr="00C10BF5" w:rsidR="00E13A85" w:rsidP="00E13A85" w:rsidRDefault="00E13A85" w14:paraId="020CFD92" w14:textId="77777777">
      <w:r w:rsidRPr="00C10BF5">
        <w:t>2=WEEKS AGO</w:t>
      </w:r>
    </w:p>
    <w:p w:rsidRPr="00C10BF5" w:rsidR="00E13A85" w:rsidP="00E13A85" w:rsidRDefault="00E13A85" w14:paraId="47687C3E" w14:textId="77777777">
      <w:r w:rsidRPr="00C10BF5">
        <w:t>3=MONTHS AGO</w:t>
      </w:r>
    </w:p>
    <w:p w:rsidRPr="00C10BF5" w:rsidR="00E13A85" w:rsidP="00E13A85" w:rsidRDefault="00E13A85" w14:paraId="0E7324D4" w14:textId="77777777">
      <w:r w:rsidRPr="00C10BF5">
        <w:t>4=YEARS AGO</w:t>
      </w:r>
    </w:p>
    <w:p w:rsidRPr="00C10BF5" w:rsidR="00E13A85" w:rsidP="00E13A85" w:rsidRDefault="00E13A85" w14:paraId="72589C60" w14:textId="77777777"/>
    <w:p w:rsidRPr="00C10BF5" w:rsidR="00E13A85" w:rsidP="00E13A85" w:rsidRDefault="00E13A85" w14:paraId="4C73F407" w14:textId="77777777">
      <w:r w:rsidRPr="00C10BF5">
        <w:t>[HARD CHECK REQUIRED]</w:t>
      </w:r>
    </w:p>
    <w:p w:rsidRPr="00C10BF5" w:rsidR="00360105" w:rsidP="00E13A85" w:rsidRDefault="00E13A85" w14:paraId="2EBC94CA" w14:textId="77777777">
      <w:pPr>
        <w:rPr>
          <w:rFonts w:eastAsia="PMingLiU"/>
          <w:b/>
          <w:lang w:eastAsia="zh-TW"/>
        </w:rPr>
      </w:pPr>
      <w:r w:rsidRPr="00C10BF5">
        <w:t>………………………………………………………………………………………………</w:t>
      </w:r>
    </w:p>
    <w:p w:rsidRPr="00C10BF5" w:rsidR="00711DBC" w:rsidP="00B153BC" w:rsidRDefault="00711DBC" w14:paraId="13A4E194" w14:textId="77777777">
      <w:pPr>
        <w:rPr>
          <w:rFonts w:eastAsia="PMingLiU"/>
          <w:b/>
          <w:lang w:eastAsia="zh-TW"/>
        </w:rPr>
      </w:pPr>
    </w:p>
    <w:p w:rsidRPr="00C10BF5" w:rsidR="00360105" w:rsidP="00B153BC" w:rsidRDefault="00E13A85" w14:paraId="376E963A" w14:textId="7B29B96E">
      <w:pPr>
        <w:rPr>
          <w:rFonts w:eastAsia="PMingLiU"/>
          <w:lang w:eastAsia="zh-TW"/>
        </w:rPr>
      </w:pPr>
      <w:r w:rsidRPr="00C10BF5">
        <w:rPr>
          <w:bCs/>
        </w:rPr>
        <w:t>LIV11.</w:t>
      </w:r>
      <w:r w:rsidRPr="00C10BF5">
        <w:rPr>
          <w:b/>
        </w:rPr>
        <w:t xml:space="preserve">  </w:t>
      </w:r>
      <w:r w:rsidRPr="00C10BF5" w:rsidR="00360105">
        <w:rPr>
          <w:rFonts w:eastAsia="PMingLiU"/>
          <w:lang w:eastAsia="zh-TW"/>
        </w:rPr>
        <w:t>包括</w:t>
      </w:r>
      <w:r w:rsidRPr="00C10BF5" w:rsidR="00851F31">
        <w:rPr>
          <w:rFonts w:hint="eastAsia" w:eastAsia="PMingLiU"/>
          <w:lang w:eastAsia="zh-TW"/>
        </w:rPr>
        <w:t>現在</w:t>
      </w:r>
      <w:r w:rsidRPr="00C10BF5" w:rsidR="00360105">
        <w:rPr>
          <w:rFonts w:eastAsia="PMingLiU"/>
          <w:lang w:eastAsia="zh-TW"/>
        </w:rPr>
        <w:t>這一次</w:t>
      </w:r>
      <w:r w:rsidRPr="00C10BF5" w:rsidR="00360105">
        <w:rPr>
          <w:rFonts w:eastAsia="PMingLiU"/>
          <w:lang w:eastAsia="zh-TW"/>
        </w:rPr>
        <w:t>…</w:t>
      </w:r>
    </w:p>
    <w:p w:rsidRPr="00C10BF5" w:rsidR="00360105" w:rsidP="00EB7420" w:rsidRDefault="00360105" w14:paraId="2885F009" w14:textId="77777777">
      <w:pPr>
        <w:rPr>
          <w:rFonts w:eastAsia="PMingLiU"/>
          <w:lang w:eastAsia="zh-TW"/>
        </w:rPr>
      </w:pPr>
    </w:p>
    <w:p w:rsidRPr="00C10BF5" w:rsidR="00360105" w:rsidP="00EB7420" w:rsidRDefault="00E13A85" w14:paraId="35564F41" w14:textId="110D2AAD">
      <w:pPr>
        <w:rPr>
          <w:rFonts w:eastAsia="PMingLiU"/>
          <w:lang w:eastAsia="zh-TW"/>
        </w:rPr>
      </w:pPr>
      <w:r w:rsidRPr="00C10BF5">
        <w:rPr>
          <w:b/>
        </w:rPr>
        <w:t xml:space="preserve">[IF INTAGE GE18 FILL] </w:t>
      </w:r>
      <w:r w:rsidRPr="00C10BF5" w:rsidR="00360105">
        <w:rPr>
          <w:rFonts w:eastAsia="PMingLiU"/>
          <w:lang w:eastAsia="zh-TW"/>
        </w:rPr>
        <w:t>過去</w:t>
      </w:r>
      <w:r w:rsidRPr="00C10BF5" w:rsidR="00360105">
        <w:rPr>
          <w:rFonts w:eastAsia="PMingLiU"/>
          <w:lang w:eastAsia="zh-TW"/>
        </w:rPr>
        <w:t xml:space="preserve"> 3 </w:t>
      </w:r>
      <w:r w:rsidRPr="00C10BF5" w:rsidR="00360105">
        <w:rPr>
          <w:rFonts w:eastAsia="PMingLiU"/>
          <w:lang w:eastAsia="zh-TW"/>
        </w:rPr>
        <w:t>年內，</w:t>
      </w:r>
      <w:proofErr w:type="gramStart"/>
      <w:r w:rsidRPr="00C10BF5" w:rsidR="00360105">
        <w:rPr>
          <w:rFonts w:eastAsia="PMingLiU"/>
          <w:lang w:eastAsia="zh-TW"/>
        </w:rPr>
        <w:t>也就是從</w:t>
      </w:r>
      <w:r w:rsidRPr="00C10BF5" w:rsidR="00360105">
        <w:rPr>
          <w:rFonts w:ascii="Times New Roman" w:hAnsi="Times New Roman" w:eastAsia="PMingLiU"/>
          <w:color w:val="000000"/>
          <w:lang w:eastAsia="zh-TW"/>
        </w:rPr>
        <w:t>{</w:t>
      </w:r>
      <w:proofErr w:type="gramEnd"/>
      <w:r w:rsidRPr="00C10BF5" w:rsidR="00360105">
        <w:rPr>
          <w:rFonts w:ascii="Times New Roman" w:hAnsi="Times New Roman" w:eastAsia="PMingLiU"/>
          <w:color w:val="000000"/>
          <w:lang w:eastAsia="zh-TW"/>
        </w:rPr>
        <w:t xml:space="preserve">3 </w:t>
      </w:r>
      <w:r w:rsidRPr="00C10BF5" w:rsidR="00360105">
        <w:rPr>
          <w:rFonts w:ascii="Times New Roman" w:hAnsi="Times New Roman" w:eastAsia="PMingLiU"/>
          <w:color w:val="000000"/>
          <w:lang w:eastAsia="zh-TW"/>
        </w:rPr>
        <w:t>年參考日期</w:t>
      </w:r>
      <w:r w:rsidRPr="00C10BF5" w:rsidR="00360105">
        <w:rPr>
          <w:rFonts w:ascii="Times New Roman" w:hAnsi="Times New Roman" w:eastAsia="PMingLiU"/>
          <w:color w:val="000000"/>
          <w:lang w:eastAsia="zh-TW"/>
        </w:rPr>
        <w:t>}</w:t>
      </w:r>
      <w:r w:rsidRPr="00C10BF5" w:rsidR="00360105">
        <w:rPr>
          <w:rFonts w:eastAsia="PMingLiU"/>
          <w:lang w:eastAsia="zh-TW"/>
        </w:rPr>
        <w:t>起至今，您有多少次</w:t>
      </w:r>
      <w:r w:rsidRPr="00C10BF5" w:rsidR="00360105">
        <w:rPr>
          <w:rFonts w:eastAsia="PMingLiU"/>
          <w:b/>
          <w:bCs/>
          <w:lang w:eastAsia="zh-TW"/>
        </w:rPr>
        <w:t>沒有</w:t>
      </w:r>
      <w:r w:rsidRPr="00C10BF5" w:rsidR="00360105">
        <w:rPr>
          <w:rFonts w:eastAsia="PMingLiU"/>
          <w:lang w:eastAsia="zh-TW"/>
        </w:rPr>
        <w:t>自己的住</w:t>
      </w:r>
      <w:r w:rsidRPr="00C10BF5" w:rsidR="00874F9F">
        <w:rPr>
          <w:rFonts w:hint="eastAsia" w:eastAsia="PMingLiU"/>
          <w:lang w:eastAsia="zh-TW"/>
        </w:rPr>
        <w:t>處</w:t>
      </w:r>
      <w:r w:rsidRPr="00C10BF5" w:rsidR="00360105">
        <w:rPr>
          <w:rFonts w:eastAsia="PMingLiU"/>
          <w:lang w:eastAsia="zh-TW"/>
        </w:rPr>
        <w:t>？</w:t>
      </w:r>
    </w:p>
    <w:p w:rsidRPr="00C10BF5" w:rsidR="00711DBC" w:rsidP="00EB7420" w:rsidRDefault="00711DBC" w14:paraId="4B2B3D1D" w14:textId="77777777">
      <w:pPr>
        <w:rPr>
          <w:rFonts w:eastAsia="PMingLiU"/>
          <w:b/>
          <w:lang w:eastAsia="zh-TW"/>
        </w:rPr>
      </w:pPr>
    </w:p>
    <w:p w:rsidRPr="00C10BF5" w:rsidR="00360105" w:rsidP="00EB7420" w:rsidRDefault="00E13A85" w14:paraId="54D46CD5" w14:textId="28BA337A">
      <w:pPr>
        <w:rPr>
          <w:rFonts w:eastAsia="PMingLiU"/>
          <w:lang w:eastAsia="zh-TW"/>
        </w:rPr>
      </w:pPr>
      <w:r w:rsidRPr="00C10BF5">
        <w:rPr>
          <w:b/>
        </w:rPr>
        <w:t xml:space="preserve">[IF INTAGE LE12 FILL] </w:t>
      </w:r>
      <w:r w:rsidRPr="00C10BF5" w:rsidR="00360105">
        <w:rPr>
          <w:rFonts w:eastAsia="PMingLiU"/>
          <w:lang w:eastAsia="zh-TW"/>
        </w:rPr>
        <w:t>過去</w:t>
      </w:r>
      <w:r w:rsidRPr="00C10BF5" w:rsidR="00360105">
        <w:rPr>
          <w:rFonts w:eastAsia="PMingLiU"/>
          <w:lang w:eastAsia="zh-TW"/>
        </w:rPr>
        <w:t xml:space="preserve"> 3 </w:t>
      </w:r>
      <w:r w:rsidRPr="00C10BF5" w:rsidR="00360105">
        <w:rPr>
          <w:rFonts w:eastAsia="PMingLiU"/>
          <w:lang w:eastAsia="zh-TW"/>
        </w:rPr>
        <w:t>年內，</w:t>
      </w:r>
      <w:proofErr w:type="gramStart"/>
      <w:r w:rsidRPr="00C10BF5" w:rsidR="00360105">
        <w:rPr>
          <w:rFonts w:eastAsia="PMingLiU"/>
          <w:lang w:eastAsia="zh-TW"/>
        </w:rPr>
        <w:t>也就是從</w:t>
      </w:r>
      <w:r w:rsidRPr="00C10BF5" w:rsidR="00360105">
        <w:rPr>
          <w:rFonts w:ascii="Times New Roman" w:hAnsi="Times New Roman" w:eastAsia="PMingLiU"/>
          <w:color w:val="000000"/>
          <w:lang w:eastAsia="zh-TW"/>
        </w:rPr>
        <w:t>{</w:t>
      </w:r>
      <w:proofErr w:type="gramEnd"/>
      <w:r w:rsidRPr="00C10BF5" w:rsidR="00360105">
        <w:rPr>
          <w:rFonts w:ascii="Times New Roman" w:hAnsi="Times New Roman" w:eastAsia="PMingLiU"/>
          <w:color w:val="000000"/>
          <w:lang w:eastAsia="zh-TW"/>
        </w:rPr>
        <w:t xml:space="preserve">3 </w:t>
      </w:r>
      <w:r w:rsidRPr="00C10BF5" w:rsidR="00360105">
        <w:rPr>
          <w:rFonts w:ascii="Times New Roman" w:hAnsi="Times New Roman" w:eastAsia="PMingLiU"/>
          <w:color w:val="000000"/>
          <w:lang w:eastAsia="zh-TW"/>
        </w:rPr>
        <w:t>年參考日期</w:t>
      </w:r>
      <w:r w:rsidRPr="00C10BF5" w:rsidR="00360105">
        <w:rPr>
          <w:rFonts w:ascii="Times New Roman" w:hAnsi="Times New Roman" w:eastAsia="PMingLiU"/>
          <w:color w:val="000000"/>
          <w:lang w:eastAsia="zh-TW"/>
        </w:rPr>
        <w:t>}</w:t>
      </w:r>
      <w:r w:rsidRPr="00C10BF5" w:rsidR="00360105">
        <w:rPr>
          <w:rFonts w:eastAsia="PMingLiU"/>
          <w:lang w:eastAsia="zh-TW"/>
        </w:rPr>
        <w:t>起至今，</w:t>
      </w:r>
      <w:r w:rsidRPr="00C10BF5" w:rsidR="00360105">
        <w:rPr>
          <w:rFonts w:eastAsia="PMingLiU"/>
          <w:lang w:eastAsia="zh-TW"/>
        </w:rPr>
        <w:t>{</w:t>
      </w:r>
      <w:r w:rsidRPr="00C10BF5" w:rsidR="00BB5E13">
        <w:t>NAME</w:t>
      </w:r>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家</w:t>
      </w:r>
      <w:r w:rsidRPr="00C10BF5" w:rsidR="00874F9F">
        <w:rPr>
          <w:rFonts w:hint="eastAsia" w:eastAsia="PMingLiU"/>
          <w:lang w:eastAsia="zh-TW"/>
        </w:rPr>
        <w:t>人</w:t>
      </w:r>
      <w:r w:rsidRPr="00C10BF5" w:rsidR="00360105">
        <w:rPr>
          <w:rFonts w:eastAsia="PMingLiU"/>
          <w:lang w:eastAsia="zh-TW"/>
        </w:rPr>
        <w:t>有多少次</w:t>
      </w:r>
      <w:r w:rsidRPr="00C10BF5" w:rsidR="00360105">
        <w:rPr>
          <w:rFonts w:eastAsia="PMingLiU"/>
          <w:b/>
          <w:bCs/>
          <w:lang w:eastAsia="zh-TW"/>
        </w:rPr>
        <w:t>沒有</w:t>
      </w:r>
      <w:r w:rsidRPr="00C10BF5" w:rsidR="00360105">
        <w:rPr>
          <w:rFonts w:eastAsia="PMingLiU"/>
          <w:lang w:eastAsia="zh-TW"/>
        </w:rPr>
        <w:t>自己的住</w:t>
      </w:r>
      <w:r w:rsidRPr="00C10BF5" w:rsidR="00874F9F">
        <w:rPr>
          <w:rFonts w:hint="eastAsia" w:eastAsia="PMingLiU"/>
          <w:lang w:eastAsia="zh-TW"/>
        </w:rPr>
        <w:t>處</w:t>
      </w:r>
      <w:r w:rsidRPr="00C10BF5" w:rsidR="00360105">
        <w:rPr>
          <w:rFonts w:eastAsia="PMingLiU"/>
          <w:lang w:eastAsia="zh-TW"/>
        </w:rPr>
        <w:t>？</w:t>
      </w:r>
    </w:p>
    <w:p w:rsidRPr="00C10BF5" w:rsidR="00711DBC" w:rsidP="00EB7420" w:rsidRDefault="00711DBC" w14:paraId="74600569" w14:textId="77777777">
      <w:pPr>
        <w:rPr>
          <w:rFonts w:eastAsia="PMingLiU"/>
          <w:b/>
          <w:lang w:eastAsia="zh-TW"/>
        </w:rPr>
      </w:pPr>
    </w:p>
    <w:p w:rsidRPr="00C10BF5" w:rsidR="00360105" w:rsidP="00EB7420" w:rsidRDefault="00E13A85" w14:paraId="22BC8BC7" w14:textId="103F3E7D">
      <w:pPr>
        <w:rPr>
          <w:rFonts w:eastAsia="PMingLiU"/>
          <w:lang w:eastAsia="zh-TW"/>
        </w:rPr>
      </w:pPr>
      <w:r w:rsidRPr="00C10BF5">
        <w:rPr>
          <w:b/>
        </w:rPr>
        <w:t xml:space="preserve">[IF INTAGE = 13-17 FILL] </w:t>
      </w:r>
      <w:r w:rsidRPr="00C10BF5" w:rsidR="00360105">
        <w:rPr>
          <w:rFonts w:eastAsia="PMingLiU"/>
          <w:lang w:eastAsia="zh-TW"/>
        </w:rPr>
        <w:t>過去</w:t>
      </w:r>
      <w:r w:rsidRPr="00C10BF5" w:rsidR="00360105">
        <w:rPr>
          <w:rFonts w:eastAsia="PMingLiU"/>
          <w:lang w:eastAsia="zh-TW"/>
        </w:rPr>
        <w:t xml:space="preserve"> 3 </w:t>
      </w:r>
      <w:r w:rsidRPr="00C10BF5" w:rsidR="00360105">
        <w:rPr>
          <w:rFonts w:eastAsia="PMingLiU"/>
          <w:lang w:eastAsia="zh-TW"/>
        </w:rPr>
        <w:t>年內，</w:t>
      </w:r>
      <w:proofErr w:type="gramStart"/>
      <w:r w:rsidRPr="00C10BF5" w:rsidR="00360105">
        <w:rPr>
          <w:rFonts w:eastAsia="PMingLiU"/>
          <w:lang w:eastAsia="zh-TW"/>
        </w:rPr>
        <w:t>也就是從</w:t>
      </w:r>
      <w:r w:rsidRPr="00C10BF5" w:rsidR="00360105">
        <w:rPr>
          <w:rFonts w:ascii="Times New Roman" w:hAnsi="Times New Roman" w:eastAsia="PMingLiU"/>
          <w:color w:val="000000"/>
          <w:lang w:eastAsia="zh-TW"/>
        </w:rPr>
        <w:t>{</w:t>
      </w:r>
      <w:proofErr w:type="gramEnd"/>
      <w:r w:rsidRPr="00C10BF5" w:rsidR="00360105">
        <w:rPr>
          <w:rFonts w:ascii="Times New Roman" w:hAnsi="Times New Roman" w:eastAsia="PMingLiU"/>
          <w:color w:val="000000"/>
          <w:lang w:eastAsia="zh-TW"/>
        </w:rPr>
        <w:t xml:space="preserve">3 </w:t>
      </w:r>
      <w:r w:rsidRPr="00C10BF5" w:rsidR="00360105">
        <w:rPr>
          <w:rFonts w:ascii="Times New Roman" w:hAnsi="Times New Roman" w:eastAsia="PMingLiU"/>
          <w:color w:val="000000"/>
          <w:lang w:eastAsia="zh-TW"/>
        </w:rPr>
        <w:t>年參考日期</w:t>
      </w:r>
      <w:r w:rsidRPr="00C10BF5" w:rsidR="00360105">
        <w:rPr>
          <w:rFonts w:ascii="Times New Roman" w:hAnsi="Times New Roman" w:eastAsia="PMingLiU"/>
          <w:color w:val="000000"/>
          <w:lang w:eastAsia="zh-TW"/>
        </w:rPr>
        <w:t>}</w:t>
      </w:r>
      <w:r w:rsidRPr="00C10BF5" w:rsidR="00360105">
        <w:rPr>
          <w:rFonts w:eastAsia="PMingLiU"/>
          <w:lang w:eastAsia="zh-TW"/>
        </w:rPr>
        <w:t>起至今，您的家</w:t>
      </w:r>
      <w:r w:rsidRPr="00C10BF5" w:rsidR="00874F9F">
        <w:rPr>
          <w:rFonts w:hint="eastAsia" w:eastAsia="PMingLiU"/>
          <w:lang w:eastAsia="zh-TW"/>
        </w:rPr>
        <w:t>人</w:t>
      </w:r>
      <w:r w:rsidRPr="00C10BF5" w:rsidR="00360105">
        <w:rPr>
          <w:rFonts w:eastAsia="PMingLiU"/>
          <w:lang w:eastAsia="zh-TW"/>
        </w:rPr>
        <w:t>有多少次</w:t>
      </w:r>
      <w:r w:rsidRPr="00C10BF5" w:rsidR="00360105">
        <w:rPr>
          <w:rFonts w:eastAsia="PMingLiU"/>
          <w:b/>
          <w:bCs/>
          <w:lang w:eastAsia="zh-TW"/>
        </w:rPr>
        <w:t>沒有</w:t>
      </w:r>
      <w:r w:rsidRPr="00C10BF5" w:rsidR="00360105">
        <w:rPr>
          <w:rFonts w:eastAsia="PMingLiU"/>
          <w:lang w:eastAsia="zh-TW"/>
        </w:rPr>
        <w:t>自己的住</w:t>
      </w:r>
      <w:r w:rsidRPr="00C10BF5" w:rsidR="00874F9F">
        <w:rPr>
          <w:rFonts w:hint="eastAsia" w:eastAsia="PMingLiU"/>
          <w:lang w:eastAsia="zh-TW"/>
        </w:rPr>
        <w:t>處</w:t>
      </w:r>
      <w:r w:rsidRPr="00C10BF5" w:rsidR="00360105">
        <w:rPr>
          <w:rFonts w:eastAsia="PMingLiU"/>
          <w:lang w:eastAsia="zh-TW"/>
        </w:rPr>
        <w:t>？</w:t>
      </w:r>
    </w:p>
    <w:p w:rsidRPr="00C10BF5" w:rsidR="00360105" w:rsidP="00EB7420" w:rsidRDefault="00360105" w14:paraId="364B03DF" w14:textId="77777777">
      <w:pPr>
        <w:rPr>
          <w:rFonts w:eastAsia="PMingLiU"/>
          <w:lang w:eastAsia="zh-TW"/>
        </w:rPr>
      </w:pPr>
    </w:p>
    <w:p w:rsidRPr="00C10BF5" w:rsidR="00A06CCA" w:rsidP="00A06CCA" w:rsidRDefault="00A06CCA" w14:paraId="76E04CCA" w14:textId="77777777">
      <w:pPr>
        <w:rPr>
          <w:rFonts w:eastAsia="PMingLiU"/>
          <w:lang w:eastAsia="zh-TW"/>
        </w:rPr>
      </w:pPr>
      <w:r w:rsidRPr="00C10BF5">
        <w:rPr>
          <w:rFonts w:eastAsia="PMingLiU"/>
          <w:lang w:eastAsia="zh-TW"/>
        </w:rPr>
        <w:t xml:space="preserve">1 = 1 </w:t>
      </w:r>
      <w:r w:rsidRPr="00C10BF5">
        <w:rPr>
          <w:rFonts w:eastAsia="PMingLiU"/>
          <w:lang w:eastAsia="zh-TW"/>
        </w:rPr>
        <w:t>次</w:t>
      </w:r>
    </w:p>
    <w:p w:rsidRPr="00C10BF5" w:rsidR="00A06CCA" w:rsidP="00A06CCA" w:rsidRDefault="00A06CCA" w14:paraId="15EEC5DD" w14:textId="77777777">
      <w:pPr>
        <w:rPr>
          <w:rFonts w:eastAsia="PMingLiU"/>
          <w:lang w:eastAsia="zh-TW"/>
        </w:rPr>
      </w:pPr>
      <w:r w:rsidRPr="00C10BF5">
        <w:rPr>
          <w:rFonts w:eastAsia="PMingLiU"/>
          <w:lang w:eastAsia="zh-TW"/>
        </w:rPr>
        <w:t xml:space="preserve">2 = 2 </w:t>
      </w:r>
      <w:r w:rsidRPr="00C10BF5">
        <w:rPr>
          <w:rFonts w:eastAsia="PMingLiU"/>
          <w:lang w:eastAsia="zh-TW"/>
        </w:rPr>
        <w:t>次</w:t>
      </w:r>
    </w:p>
    <w:p w:rsidRPr="00C10BF5" w:rsidR="00A06CCA" w:rsidP="00A06CCA" w:rsidRDefault="00A06CCA" w14:paraId="04297918" w14:textId="77777777">
      <w:pPr>
        <w:rPr>
          <w:rFonts w:eastAsia="PMingLiU"/>
          <w:lang w:eastAsia="zh-TW"/>
        </w:rPr>
      </w:pPr>
      <w:r w:rsidRPr="00C10BF5">
        <w:rPr>
          <w:rFonts w:eastAsia="PMingLiU"/>
          <w:lang w:eastAsia="zh-TW"/>
        </w:rPr>
        <w:t xml:space="preserve">3 = 3 </w:t>
      </w:r>
      <w:r w:rsidRPr="00C10BF5">
        <w:rPr>
          <w:rFonts w:eastAsia="PMingLiU"/>
          <w:lang w:eastAsia="zh-TW"/>
        </w:rPr>
        <w:t>次</w:t>
      </w:r>
    </w:p>
    <w:p w:rsidRPr="00C10BF5" w:rsidR="00A06CCA" w:rsidP="00A06CCA" w:rsidRDefault="00A06CCA" w14:paraId="46173DF9" w14:textId="77777777">
      <w:pPr>
        <w:rPr>
          <w:rFonts w:eastAsia="PMingLiU"/>
          <w:lang w:eastAsia="zh-TW"/>
        </w:rPr>
      </w:pPr>
      <w:r w:rsidRPr="00C10BF5">
        <w:rPr>
          <w:rFonts w:eastAsia="PMingLiU"/>
          <w:lang w:eastAsia="zh-TW"/>
        </w:rPr>
        <w:t xml:space="preserve">4 = 4 </w:t>
      </w:r>
      <w:r w:rsidRPr="00C10BF5">
        <w:rPr>
          <w:rFonts w:eastAsia="PMingLiU"/>
          <w:lang w:eastAsia="zh-TW"/>
        </w:rPr>
        <w:t>次</w:t>
      </w:r>
    </w:p>
    <w:p w:rsidR="003276D3" w:rsidP="00EB7420" w:rsidRDefault="00A06CCA" w14:paraId="3EE45CDB" w14:textId="77777777">
      <w:pPr>
        <w:rPr>
          <w:rFonts w:eastAsia="PMingLiU"/>
          <w:lang w:eastAsia="zh-TW"/>
        </w:rPr>
      </w:pPr>
      <w:r w:rsidRPr="00C10BF5">
        <w:rPr>
          <w:rFonts w:eastAsia="PMingLiU"/>
          <w:lang w:eastAsia="zh-TW"/>
        </w:rPr>
        <w:t xml:space="preserve">5 = 5 </w:t>
      </w:r>
      <w:r w:rsidRPr="00C10BF5">
        <w:rPr>
          <w:rFonts w:eastAsia="PMingLiU"/>
          <w:lang w:eastAsia="zh-TW"/>
        </w:rPr>
        <w:t>次</w:t>
      </w:r>
    </w:p>
    <w:p w:rsidRPr="00C10BF5" w:rsidR="00360105" w:rsidP="00EB7420" w:rsidRDefault="00A06CCA" w14:paraId="04B15267" w14:textId="7E8445D0">
      <w:pPr>
        <w:rPr>
          <w:rFonts w:eastAsia="PMingLiU"/>
          <w:lang w:eastAsia="zh-TW"/>
        </w:rPr>
      </w:pPr>
      <w:r w:rsidRPr="00C10BF5">
        <w:rPr>
          <w:rFonts w:eastAsia="PMingLiU"/>
          <w:lang w:eastAsia="zh-TW"/>
        </w:rPr>
        <w:t xml:space="preserve">6 = 6 </w:t>
      </w:r>
      <w:r w:rsidRPr="00C10BF5">
        <w:rPr>
          <w:rFonts w:eastAsia="PMingLiU"/>
          <w:lang w:eastAsia="zh-TW"/>
        </w:rPr>
        <w:t>次或以上</w:t>
      </w:r>
      <w:r w:rsidRPr="00C10BF5">
        <w:rPr>
          <w:rFonts w:eastAsia="PMingLiU"/>
          <w:lang w:eastAsia="zh-TW"/>
        </w:rPr>
        <w:t xml:space="preserve"> </w:t>
      </w:r>
    </w:p>
    <w:p w:rsidRPr="00C10BF5" w:rsidR="00BB5E13" w:rsidP="00BB5E13" w:rsidRDefault="00BB5E13" w14:paraId="21B2DDD6" w14:textId="77777777">
      <w:r w:rsidRPr="00C10BF5">
        <w:t>………………………………………………………………………………………………</w:t>
      </w:r>
    </w:p>
    <w:p w:rsidRPr="00C10BF5" w:rsidR="00BB5E13" w:rsidP="00BB5E13" w:rsidRDefault="00BB5E13" w14:paraId="65F518DB" w14:textId="77777777"/>
    <w:p w:rsidRPr="00C10BF5" w:rsidR="00360105" w:rsidP="00BB5E13" w:rsidRDefault="00BB5E13" w14:paraId="06C779A8" w14:textId="77777777">
      <w:pPr>
        <w:rPr>
          <w:rFonts w:eastAsia="PMingLiU"/>
          <w:lang w:eastAsia="zh-TW"/>
        </w:rPr>
      </w:pPr>
      <w:r w:rsidRPr="00C10BF5">
        <w:t>LIV12. [IF LIV1=4, 5, 6, 7, 8, 9, 10, 11, 12 OR IF LIV5=2 AND IF LIV9=1]</w:t>
      </w:r>
    </w:p>
    <w:p w:rsidRPr="00C10BF5" w:rsidR="00711DBC" w:rsidP="00EB7420" w:rsidRDefault="00711DBC" w14:paraId="2D92CB51" w14:textId="77777777">
      <w:pPr>
        <w:rPr>
          <w:rFonts w:eastAsiaTheme="minorEastAsia"/>
          <w:lang w:eastAsia="zh-CN"/>
        </w:rPr>
      </w:pPr>
    </w:p>
    <w:p w:rsidRPr="00C10BF5" w:rsidR="00360105" w:rsidP="00BA2693" w:rsidRDefault="00BB5E13" w14:paraId="738EBF7C" w14:textId="77777777">
      <w:pPr>
        <w:rPr>
          <w:rFonts w:eastAsia="PMingLiU"/>
          <w:lang w:eastAsia="zh-TW"/>
        </w:rPr>
      </w:pPr>
      <w:r w:rsidRPr="00C10BF5">
        <w:rPr>
          <w:b/>
        </w:rPr>
        <w:t>[IF LIV5=2]</w:t>
      </w:r>
      <w:r w:rsidRPr="00C10BF5">
        <w:t xml:space="preserve"> </w:t>
      </w:r>
      <w:r w:rsidRPr="00C10BF5" w:rsidR="00360105">
        <w:rPr>
          <w:rFonts w:eastAsia="PMingLiU"/>
          <w:lang w:eastAsia="zh-TW"/>
        </w:rPr>
        <w:t>包括這一次</w:t>
      </w:r>
      <w:r w:rsidRPr="00C10BF5" w:rsidR="00360105">
        <w:rPr>
          <w:rFonts w:eastAsia="PMingLiU"/>
          <w:lang w:eastAsia="zh-TW"/>
        </w:rPr>
        <w:t>…</w:t>
      </w:r>
    </w:p>
    <w:p w:rsidRPr="00C10BF5" w:rsidR="00360105" w:rsidP="00EB7420" w:rsidRDefault="00360105" w14:paraId="4654E8D0" w14:textId="77777777">
      <w:pPr>
        <w:rPr>
          <w:rFonts w:eastAsia="PMingLiU"/>
          <w:lang w:eastAsia="zh-TW"/>
        </w:rPr>
      </w:pPr>
    </w:p>
    <w:p w:rsidRPr="00C10BF5" w:rsidR="00360105" w:rsidP="00BA2693" w:rsidRDefault="00BB5E13" w14:paraId="42745BA3" w14:textId="544FFAA7">
      <w:pPr>
        <w:rPr>
          <w:rFonts w:eastAsia="PMingLiU"/>
          <w:lang w:eastAsia="zh-TW"/>
        </w:rPr>
      </w:pPr>
      <w:r w:rsidRPr="00C10BF5">
        <w:rPr>
          <w:b/>
        </w:rPr>
        <w:t xml:space="preserve">[IF INTAGE GE 18] </w:t>
      </w:r>
      <w:r w:rsidRPr="00C10BF5" w:rsidR="00874F9F">
        <w:rPr>
          <w:rFonts w:hint="eastAsia" w:eastAsia="PMingLiU"/>
          <w:lang w:eastAsia="zh-TW"/>
        </w:rPr>
        <w:t>您一生中</w:t>
      </w:r>
      <w:r w:rsidRPr="00C10BF5" w:rsidR="00360105">
        <w:rPr>
          <w:rFonts w:eastAsia="PMingLiU"/>
          <w:lang w:eastAsia="zh-TW"/>
        </w:rPr>
        <w:t>有多少次</w:t>
      </w:r>
      <w:r w:rsidRPr="00C10BF5" w:rsidR="00360105">
        <w:rPr>
          <w:rFonts w:eastAsia="PMingLiU"/>
          <w:b/>
          <w:bCs/>
          <w:lang w:eastAsia="zh-TW"/>
        </w:rPr>
        <w:t>沒有</w:t>
      </w:r>
      <w:r w:rsidRPr="00C10BF5" w:rsidR="00360105">
        <w:rPr>
          <w:rFonts w:eastAsia="PMingLiU"/>
          <w:lang w:eastAsia="zh-TW"/>
        </w:rPr>
        <w:t>自己的住</w:t>
      </w:r>
      <w:r w:rsidRPr="00C10BF5" w:rsidR="00874F9F">
        <w:rPr>
          <w:rFonts w:hint="eastAsia" w:eastAsia="PMingLiU"/>
          <w:lang w:eastAsia="zh-TW"/>
        </w:rPr>
        <w:t>處</w:t>
      </w:r>
      <w:r w:rsidRPr="00C10BF5" w:rsidR="00360105">
        <w:rPr>
          <w:rFonts w:eastAsia="PMingLiU"/>
          <w:lang w:eastAsia="zh-TW"/>
        </w:rPr>
        <w:t>？</w:t>
      </w:r>
    </w:p>
    <w:p w:rsidRPr="00C10BF5" w:rsidR="00711DBC" w:rsidP="006B34B1" w:rsidRDefault="00711DBC" w14:paraId="04EC6186" w14:textId="77777777">
      <w:pPr>
        <w:rPr>
          <w:rFonts w:eastAsia="PMingLiU"/>
          <w:b/>
          <w:lang w:eastAsia="zh-TW"/>
        </w:rPr>
      </w:pPr>
    </w:p>
    <w:p w:rsidRPr="00C10BF5" w:rsidR="00360105" w:rsidP="006B34B1" w:rsidRDefault="00BB5E13" w14:paraId="7B65F4F8" w14:textId="5DE71B39">
      <w:pPr>
        <w:rPr>
          <w:rFonts w:eastAsia="PMingLiU"/>
          <w:lang w:eastAsia="zh-TW"/>
        </w:rPr>
      </w:pPr>
      <w:r w:rsidRPr="00C10BF5">
        <w:rPr>
          <w:b/>
        </w:rPr>
        <w:t xml:space="preserve">[IF INTAGE LE 12] </w:t>
      </w:r>
      <w:r w:rsidRPr="00C10BF5" w:rsidR="00360105">
        <w:rPr>
          <w:rFonts w:eastAsia="PMingLiU"/>
          <w:lang w:eastAsia="zh-TW"/>
        </w:rPr>
        <w:t>在</w:t>
      </w:r>
      <w:r w:rsidRPr="00C10BF5" w:rsidR="00360105">
        <w:rPr>
          <w:rFonts w:eastAsia="PMingLiU"/>
          <w:lang w:eastAsia="zh-TW"/>
        </w:rPr>
        <w:t>{</w:t>
      </w:r>
      <w:r w:rsidRPr="00C10BF5">
        <w:t>NAME</w:t>
      </w:r>
      <w:proofErr w:type="gramStart"/>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一生中</w:t>
      </w:r>
      <w:proofErr w:type="gramEnd"/>
      <w:r w:rsidRPr="00C10BF5" w:rsidR="00360105">
        <w:rPr>
          <w:rFonts w:eastAsia="PMingLiU"/>
          <w:lang w:eastAsia="zh-TW"/>
        </w:rPr>
        <w:t>，</w:t>
      </w:r>
      <w:r w:rsidRPr="00C10BF5" w:rsidR="00360105">
        <w:rPr>
          <w:rFonts w:eastAsia="PMingLiU"/>
          <w:lang w:eastAsia="zh-TW"/>
        </w:rPr>
        <w:t>{</w:t>
      </w:r>
      <w:r w:rsidRPr="00C10BF5">
        <w:t>NAME</w:t>
      </w:r>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家</w:t>
      </w:r>
      <w:r w:rsidRPr="00C10BF5" w:rsidR="00874F9F">
        <w:rPr>
          <w:rFonts w:hint="eastAsia" w:eastAsia="PMingLiU"/>
          <w:lang w:eastAsia="zh-TW"/>
        </w:rPr>
        <w:t>人</w:t>
      </w:r>
      <w:r w:rsidRPr="00C10BF5" w:rsidR="00360105">
        <w:rPr>
          <w:rFonts w:eastAsia="PMingLiU"/>
          <w:lang w:eastAsia="zh-TW"/>
        </w:rPr>
        <w:t>有多少次</w:t>
      </w:r>
      <w:r w:rsidRPr="00C10BF5" w:rsidR="00360105">
        <w:rPr>
          <w:rFonts w:eastAsia="PMingLiU"/>
          <w:b/>
          <w:bCs/>
          <w:lang w:eastAsia="zh-TW"/>
        </w:rPr>
        <w:t>沒有</w:t>
      </w:r>
      <w:r w:rsidRPr="00C10BF5" w:rsidR="00360105">
        <w:rPr>
          <w:rFonts w:eastAsia="PMingLiU"/>
          <w:lang w:eastAsia="zh-TW"/>
        </w:rPr>
        <w:t>自己的住</w:t>
      </w:r>
      <w:r w:rsidRPr="00C10BF5" w:rsidR="00874F9F">
        <w:rPr>
          <w:rFonts w:hint="eastAsia" w:eastAsia="PMingLiU"/>
          <w:lang w:eastAsia="zh-TW"/>
        </w:rPr>
        <w:t>處</w:t>
      </w:r>
      <w:r w:rsidRPr="00C10BF5" w:rsidR="00360105">
        <w:rPr>
          <w:rFonts w:eastAsia="PMingLiU"/>
          <w:lang w:eastAsia="zh-TW"/>
        </w:rPr>
        <w:t>？</w:t>
      </w:r>
    </w:p>
    <w:p w:rsidRPr="00C10BF5" w:rsidR="00711DBC" w:rsidP="006B34B1" w:rsidRDefault="00711DBC" w14:paraId="1173BD24" w14:textId="77777777">
      <w:pPr>
        <w:rPr>
          <w:rFonts w:eastAsia="PMingLiU"/>
          <w:b/>
          <w:lang w:eastAsia="zh-TW"/>
        </w:rPr>
      </w:pPr>
    </w:p>
    <w:p w:rsidRPr="00C10BF5" w:rsidR="00360105" w:rsidP="006B34B1" w:rsidRDefault="00BB5E13" w14:paraId="202BC90D" w14:textId="1D225389">
      <w:pPr>
        <w:rPr>
          <w:rFonts w:eastAsia="PMingLiU"/>
          <w:lang w:eastAsia="zh-TW"/>
        </w:rPr>
      </w:pPr>
      <w:r w:rsidRPr="00C10BF5">
        <w:rPr>
          <w:b/>
        </w:rPr>
        <w:t xml:space="preserve">[IF INTAGE=13-17] </w:t>
      </w:r>
      <w:r w:rsidRPr="00C10BF5" w:rsidR="00360105">
        <w:rPr>
          <w:rFonts w:eastAsia="PMingLiU"/>
          <w:lang w:eastAsia="zh-TW"/>
        </w:rPr>
        <w:t>在您的一生中，您的家</w:t>
      </w:r>
      <w:r w:rsidRPr="00C10BF5" w:rsidR="00874F9F">
        <w:rPr>
          <w:rFonts w:hint="eastAsia" w:eastAsia="PMingLiU"/>
          <w:lang w:eastAsia="zh-TW"/>
        </w:rPr>
        <w:t>人</w:t>
      </w:r>
      <w:r w:rsidRPr="00C10BF5" w:rsidR="00360105">
        <w:rPr>
          <w:rFonts w:eastAsia="PMingLiU"/>
          <w:lang w:eastAsia="zh-TW"/>
        </w:rPr>
        <w:t>有多少次</w:t>
      </w:r>
      <w:r w:rsidRPr="00C10BF5" w:rsidR="00360105">
        <w:rPr>
          <w:rFonts w:eastAsia="PMingLiU"/>
          <w:b/>
          <w:bCs/>
          <w:lang w:eastAsia="zh-TW"/>
        </w:rPr>
        <w:t>沒有</w:t>
      </w:r>
      <w:r w:rsidRPr="00C10BF5" w:rsidR="00360105">
        <w:rPr>
          <w:rFonts w:eastAsia="PMingLiU"/>
          <w:lang w:eastAsia="zh-TW"/>
        </w:rPr>
        <w:t>自己的住</w:t>
      </w:r>
      <w:r w:rsidRPr="00C10BF5" w:rsidR="00874F9F">
        <w:rPr>
          <w:rFonts w:hint="eastAsia" w:eastAsia="PMingLiU"/>
          <w:lang w:eastAsia="zh-TW"/>
        </w:rPr>
        <w:t>處</w:t>
      </w:r>
      <w:r w:rsidRPr="00C10BF5" w:rsidR="00360105">
        <w:rPr>
          <w:rFonts w:eastAsia="PMingLiU"/>
          <w:lang w:eastAsia="zh-TW"/>
        </w:rPr>
        <w:t>？</w:t>
      </w:r>
    </w:p>
    <w:p w:rsidRPr="00C10BF5" w:rsidR="00360105" w:rsidP="00EB7420" w:rsidRDefault="00360105" w14:paraId="4ACCA953" w14:textId="77777777">
      <w:pPr>
        <w:rPr>
          <w:rFonts w:eastAsia="PMingLiU"/>
          <w:lang w:eastAsia="zh-TW"/>
        </w:rPr>
      </w:pPr>
    </w:p>
    <w:p w:rsidRPr="00C10BF5" w:rsidR="00A06CCA" w:rsidP="00A06CCA" w:rsidRDefault="00A06CCA" w14:paraId="2888B86F" w14:textId="77777777">
      <w:pPr>
        <w:rPr>
          <w:rFonts w:eastAsia="PMingLiU"/>
          <w:lang w:eastAsia="zh-TW"/>
        </w:rPr>
      </w:pPr>
      <w:r w:rsidRPr="00C10BF5">
        <w:rPr>
          <w:rFonts w:eastAsia="PMingLiU"/>
          <w:lang w:eastAsia="zh-TW"/>
        </w:rPr>
        <w:t xml:space="preserve">1 = 1 </w:t>
      </w:r>
      <w:r w:rsidRPr="00C10BF5">
        <w:rPr>
          <w:rFonts w:eastAsia="PMingLiU"/>
          <w:lang w:eastAsia="zh-TW"/>
        </w:rPr>
        <w:t>次</w:t>
      </w:r>
    </w:p>
    <w:p w:rsidRPr="00C10BF5" w:rsidR="00A06CCA" w:rsidP="00A06CCA" w:rsidRDefault="00A06CCA" w14:paraId="201847A7" w14:textId="77777777">
      <w:pPr>
        <w:rPr>
          <w:rFonts w:eastAsia="PMingLiU"/>
          <w:lang w:eastAsia="zh-TW"/>
        </w:rPr>
      </w:pPr>
      <w:r w:rsidRPr="00C10BF5">
        <w:rPr>
          <w:rFonts w:eastAsia="PMingLiU"/>
          <w:lang w:eastAsia="zh-TW"/>
        </w:rPr>
        <w:t xml:space="preserve">2 = 2 </w:t>
      </w:r>
      <w:r w:rsidRPr="00C10BF5">
        <w:rPr>
          <w:rFonts w:eastAsia="PMingLiU"/>
          <w:lang w:eastAsia="zh-TW"/>
        </w:rPr>
        <w:t>次</w:t>
      </w:r>
    </w:p>
    <w:p w:rsidRPr="00C10BF5" w:rsidR="00A06CCA" w:rsidP="00A06CCA" w:rsidRDefault="00A06CCA" w14:paraId="5E819687" w14:textId="77777777">
      <w:pPr>
        <w:rPr>
          <w:rFonts w:eastAsia="PMingLiU"/>
          <w:lang w:eastAsia="zh-TW"/>
        </w:rPr>
      </w:pPr>
      <w:r w:rsidRPr="00C10BF5">
        <w:rPr>
          <w:rFonts w:eastAsia="PMingLiU"/>
          <w:lang w:eastAsia="zh-TW"/>
        </w:rPr>
        <w:lastRenderedPageBreak/>
        <w:t xml:space="preserve">3 = 3 </w:t>
      </w:r>
      <w:r w:rsidRPr="00C10BF5">
        <w:rPr>
          <w:rFonts w:eastAsia="PMingLiU"/>
          <w:lang w:eastAsia="zh-TW"/>
        </w:rPr>
        <w:t>次</w:t>
      </w:r>
    </w:p>
    <w:p w:rsidRPr="00C10BF5" w:rsidR="00A06CCA" w:rsidP="00A06CCA" w:rsidRDefault="00A06CCA" w14:paraId="2C78901C" w14:textId="77777777">
      <w:pPr>
        <w:rPr>
          <w:rFonts w:eastAsia="PMingLiU"/>
          <w:lang w:eastAsia="zh-TW"/>
        </w:rPr>
      </w:pPr>
      <w:r w:rsidRPr="00C10BF5">
        <w:rPr>
          <w:rFonts w:eastAsia="PMingLiU"/>
          <w:lang w:eastAsia="zh-TW"/>
        </w:rPr>
        <w:t xml:space="preserve">4 = 4 </w:t>
      </w:r>
      <w:r w:rsidRPr="00C10BF5">
        <w:rPr>
          <w:rFonts w:eastAsia="PMingLiU"/>
          <w:lang w:eastAsia="zh-TW"/>
        </w:rPr>
        <w:t>次</w:t>
      </w:r>
    </w:p>
    <w:p w:rsidR="003276D3" w:rsidP="00EB7420" w:rsidRDefault="00A06CCA" w14:paraId="5287A7AE" w14:textId="77777777">
      <w:pPr>
        <w:rPr>
          <w:rFonts w:eastAsia="PMingLiU"/>
          <w:lang w:eastAsia="zh-TW"/>
        </w:rPr>
      </w:pPr>
      <w:r w:rsidRPr="00C10BF5">
        <w:rPr>
          <w:rFonts w:eastAsia="PMingLiU"/>
          <w:lang w:eastAsia="zh-TW"/>
        </w:rPr>
        <w:t xml:space="preserve">5 = 5 </w:t>
      </w:r>
      <w:r w:rsidRPr="00C10BF5">
        <w:rPr>
          <w:rFonts w:eastAsia="PMingLiU"/>
          <w:lang w:eastAsia="zh-TW"/>
        </w:rPr>
        <w:t>次</w:t>
      </w:r>
    </w:p>
    <w:p w:rsidRPr="00C10BF5" w:rsidR="00711DBC" w:rsidP="00EB7420" w:rsidRDefault="00A06CCA" w14:paraId="283D5E8F" w14:textId="777C7B34">
      <w:pPr>
        <w:rPr>
          <w:rFonts w:eastAsia="PMingLiU"/>
          <w:b/>
          <w:bCs/>
          <w:lang w:eastAsia="zh-TW"/>
        </w:rPr>
      </w:pPr>
      <w:r w:rsidRPr="00C10BF5">
        <w:rPr>
          <w:rFonts w:eastAsia="PMingLiU"/>
          <w:lang w:eastAsia="zh-TW"/>
        </w:rPr>
        <w:t xml:space="preserve">6 = 6 </w:t>
      </w:r>
      <w:r w:rsidRPr="00C10BF5">
        <w:rPr>
          <w:rFonts w:eastAsia="PMingLiU"/>
          <w:lang w:eastAsia="zh-TW"/>
        </w:rPr>
        <w:t>次或以上</w:t>
      </w:r>
      <w:r w:rsidRPr="00C10BF5">
        <w:rPr>
          <w:rFonts w:eastAsia="PMingLiU"/>
          <w:lang w:eastAsia="zh-TW"/>
        </w:rPr>
        <w:t xml:space="preserve"> </w:t>
      </w:r>
    </w:p>
    <w:p w:rsidRPr="00C10BF5" w:rsidR="00360105" w:rsidP="00EB7420" w:rsidRDefault="00BB5E13" w14:paraId="55616C5D" w14:textId="77777777">
      <w:pPr>
        <w:rPr>
          <w:rFonts w:eastAsia="PMingLiU"/>
          <w:lang w:eastAsia="zh-TW"/>
        </w:rPr>
      </w:pPr>
      <w:r w:rsidRPr="00C10BF5">
        <w:t>………………………………………………………………………………………………</w:t>
      </w:r>
    </w:p>
    <w:p w:rsidRPr="00C10BF5" w:rsidR="00574AAB" w:rsidP="00EB7420" w:rsidRDefault="00574AAB" w14:paraId="15871284" w14:textId="77777777">
      <w:pPr>
        <w:rPr>
          <w:rFonts w:eastAsia="PMingLiU"/>
          <w:b/>
          <w:lang w:eastAsia="zh-TW"/>
        </w:rPr>
      </w:pPr>
    </w:p>
    <w:p w:rsidRPr="00C10BF5" w:rsidR="00360105" w:rsidP="00EB7420" w:rsidRDefault="00BB5E13" w14:paraId="79DE068D" w14:textId="09139D57">
      <w:pPr>
        <w:rPr>
          <w:rFonts w:eastAsia="PMingLiU"/>
          <w:lang w:eastAsia="zh-TW"/>
        </w:rPr>
      </w:pPr>
      <w:r w:rsidRPr="00C10BF5">
        <w:rPr>
          <w:b/>
          <w:lang w:eastAsia="zh-TW"/>
        </w:rPr>
        <w:t xml:space="preserve">LIV13. </w:t>
      </w:r>
      <w:r w:rsidRPr="00C10BF5" w:rsidR="00360105">
        <w:rPr>
          <w:rFonts w:eastAsia="PMingLiU"/>
          <w:lang w:eastAsia="zh-TW"/>
        </w:rPr>
        <w:t>{</w:t>
      </w:r>
      <w:r w:rsidRPr="00C10BF5" w:rsidR="00360105">
        <w:rPr>
          <w:rFonts w:eastAsia="PMingLiU"/>
          <w:lang w:eastAsia="zh-TW"/>
        </w:rPr>
        <w:t>您</w:t>
      </w:r>
      <w:r w:rsidRPr="00C10BF5" w:rsidR="00360105">
        <w:rPr>
          <w:rFonts w:eastAsia="PMingLiU"/>
          <w:lang w:eastAsia="zh-TW"/>
        </w:rPr>
        <w:t>/</w:t>
      </w:r>
      <w:r w:rsidRPr="00C10BF5" w:rsidR="00360105">
        <w:rPr>
          <w:rFonts w:eastAsia="PMingLiU"/>
          <w:lang w:eastAsia="zh-TW"/>
        </w:rPr>
        <w:t>他</w:t>
      </w:r>
      <w:r w:rsidRPr="00C10BF5" w:rsidR="00360105">
        <w:rPr>
          <w:rFonts w:eastAsia="PMingLiU"/>
          <w:lang w:eastAsia="zh-TW"/>
        </w:rPr>
        <w:t>/</w:t>
      </w:r>
      <w:proofErr w:type="gramStart"/>
      <w:r w:rsidRPr="00C10BF5" w:rsidR="00360105">
        <w:rPr>
          <w:rFonts w:eastAsia="PMingLiU"/>
          <w:lang w:eastAsia="zh-TW"/>
        </w:rPr>
        <w:t>她</w:t>
      </w:r>
      <w:r w:rsidRPr="00C10BF5" w:rsidR="00360105">
        <w:rPr>
          <w:rFonts w:eastAsia="PMingLiU"/>
          <w:lang w:eastAsia="zh-TW"/>
        </w:rPr>
        <w:t>}</w:t>
      </w:r>
      <w:r w:rsidRPr="00C10BF5" w:rsidR="00632D2F">
        <w:rPr>
          <w:rFonts w:hint="eastAsia" w:eastAsia="PMingLiU"/>
          <w:lang w:eastAsia="zh-TW"/>
        </w:rPr>
        <w:t>第一</w:t>
      </w:r>
      <w:r w:rsidRPr="00C10BF5" w:rsidR="00360105">
        <w:rPr>
          <w:rFonts w:eastAsia="PMingLiU"/>
          <w:lang w:eastAsia="zh-TW"/>
        </w:rPr>
        <w:t>次沒有</w:t>
      </w:r>
      <w:proofErr w:type="gramEnd"/>
      <w:r w:rsidRPr="00C10BF5" w:rsidR="00892129">
        <w:rPr>
          <w:lang w:eastAsia="zh-TW"/>
        </w:rPr>
        <w:t>{</w:t>
      </w:r>
      <w:r w:rsidRPr="00C10BF5" w:rsidR="00892129">
        <w:rPr>
          <w:rFonts w:eastAsia="PMingLiU"/>
          <w:lang w:eastAsia="zh-TW"/>
        </w:rPr>
        <w:t>您</w:t>
      </w:r>
      <w:r w:rsidRPr="00C10BF5" w:rsidR="00892129">
        <w:rPr>
          <w:rFonts w:eastAsia="PMingLiU"/>
          <w:lang w:eastAsia="zh-TW"/>
        </w:rPr>
        <w:t>/</w:t>
      </w:r>
      <w:r w:rsidRPr="00C10BF5" w:rsidR="00892129">
        <w:rPr>
          <w:rFonts w:eastAsia="PMingLiU"/>
          <w:lang w:eastAsia="zh-TW"/>
        </w:rPr>
        <w:t>他</w:t>
      </w:r>
      <w:r w:rsidRPr="00C10BF5" w:rsidR="00892129">
        <w:rPr>
          <w:rFonts w:eastAsia="PMingLiU"/>
          <w:lang w:eastAsia="zh-TW"/>
        </w:rPr>
        <w:t>/</w:t>
      </w:r>
      <w:r w:rsidRPr="00C10BF5" w:rsidR="00892129">
        <w:rPr>
          <w:rFonts w:eastAsia="PMingLiU"/>
          <w:lang w:eastAsia="zh-TW"/>
        </w:rPr>
        <w:t>她</w:t>
      </w:r>
      <w:r w:rsidRPr="00C10BF5" w:rsidR="00892129">
        <w:rPr>
          <w:lang w:eastAsia="zh-TW"/>
        </w:rPr>
        <w:t>}</w:t>
      </w:r>
      <w:r w:rsidRPr="00C10BF5" w:rsidR="00360105">
        <w:rPr>
          <w:rFonts w:eastAsia="PMingLiU"/>
          <w:lang w:eastAsia="zh-TW"/>
        </w:rPr>
        <w:t>自己的住</w:t>
      </w:r>
      <w:r w:rsidRPr="00C10BF5" w:rsidR="00A41E2E">
        <w:rPr>
          <w:rFonts w:hint="eastAsia" w:eastAsia="PMingLiU"/>
          <w:lang w:eastAsia="zh-TW"/>
        </w:rPr>
        <w:t>處</w:t>
      </w:r>
      <w:r w:rsidRPr="00C10BF5" w:rsidR="00360105">
        <w:rPr>
          <w:rFonts w:eastAsia="PMingLiU"/>
          <w:lang w:eastAsia="zh-TW"/>
        </w:rPr>
        <w:t>時</w:t>
      </w:r>
      <w:r w:rsidRPr="00C10BF5">
        <w:rPr>
          <w:rFonts w:hint="eastAsia" w:eastAsiaTheme="minorEastAsia"/>
          <w:lang w:eastAsia="zh-TW"/>
        </w:rPr>
        <w:t xml:space="preserve"> </w:t>
      </w:r>
      <w:r w:rsidRPr="00C10BF5" w:rsidR="00ED5D5B">
        <w:rPr>
          <w:rFonts w:eastAsia="PMingLiU"/>
          <w:lang w:eastAsia="zh-TW"/>
        </w:rPr>
        <w:t>，</w:t>
      </w:r>
      <w:r w:rsidRPr="00C10BF5">
        <w:rPr>
          <w:lang w:eastAsia="zh-TW"/>
        </w:rPr>
        <w:t>{</w:t>
      </w:r>
      <w:r w:rsidRPr="00C10BF5">
        <w:rPr>
          <w:rFonts w:eastAsia="PMingLiU"/>
          <w:lang w:eastAsia="zh-TW"/>
        </w:rPr>
        <w:t>您</w:t>
      </w:r>
      <w:r w:rsidRPr="00C10BF5">
        <w:rPr>
          <w:lang w:eastAsia="zh-TW"/>
        </w:rPr>
        <w:t>/NAME}</w:t>
      </w:r>
      <w:r w:rsidRPr="00C10BF5">
        <w:rPr>
          <w:rFonts w:hint="eastAsia" w:eastAsiaTheme="minorEastAsia"/>
          <w:lang w:eastAsia="zh-TW"/>
        </w:rPr>
        <w:t xml:space="preserve"> </w:t>
      </w:r>
      <w:r w:rsidRPr="00C10BF5" w:rsidR="009930D6">
        <w:rPr>
          <w:rFonts w:hint="eastAsia" w:eastAsia="PMingLiU"/>
          <w:lang w:eastAsia="zh-TW"/>
        </w:rPr>
        <w:t>年紀</w:t>
      </w:r>
      <w:r w:rsidRPr="00C10BF5" w:rsidR="00360105">
        <w:rPr>
          <w:rFonts w:eastAsia="PMingLiU"/>
          <w:lang w:eastAsia="zh-TW"/>
        </w:rPr>
        <w:t>多大？</w:t>
      </w:r>
      <w:r w:rsidRPr="00C10BF5" w:rsidR="00360105">
        <w:rPr>
          <w:rFonts w:eastAsia="PMingLiU"/>
          <w:lang w:eastAsia="zh-TW"/>
        </w:rPr>
        <w:tab/>
      </w:r>
    </w:p>
    <w:p w:rsidRPr="00C10BF5" w:rsidR="00360105" w:rsidP="00B46144" w:rsidRDefault="00360105" w14:paraId="55AE3CB1" w14:textId="77777777">
      <w:pPr>
        <w:rPr>
          <w:rFonts w:eastAsia="PMingLiU"/>
          <w:lang w:eastAsia="zh-TW"/>
        </w:rPr>
      </w:pPr>
    </w:p>
    <w:p w:rsidRPr="00C10BF5" w:rsidR="00BB5E13" w:rsidP="00BB5E13" w:rsidRDefault="00BB5E13" w14:paraId="185B3AAE" w14:textId="77777777">
      <w:pPr>
        <w:rPr>
          <w:b/>
          <w:bCs/>
        </w:rPr>
      </w:pPr>
      <w:r w:rsidRPr="00C10BF5">
        <w:t xml:space="preserve">________________ AGE </w:t>
      </w:r>
      <w:r w:rsidRPr="00C10BF5">
        <w:rPr>
          <w:b/>
          <w:bCs/>
        </w:rPr>
        <w:t>[ALLOW 000-109]</w:t>
      </w:r>
    </w:p>
    <w:p w:rsidRPr="00C10BF5" w:rsidR="00BB5E13" w:rsidP="00BB5E13" w:rsidRDefault="00BB5E13" w14:paraId="7EE6D9A8" w14:textId="77777777"/>
    <w:p w:rsidRPr="00C10BF5" w:rsidR="00BB5E13" w:rsidP="00BB5E13" w:rsidRDefault="00BB5E13" w14:paraId="793907ED" w14:textId="77777777">
      <w:r w:rsidRPr="00C10BF5">
        <w:t xml:space="preserve">PROGRAMMER: AGE CHECK SO AGE REPORTED HERE IS NOT HIGHER THAN AGE REPORTED FROM INTDOB OR INTAGE. </w:t>
      </w:r>
    </w:p>
    <w:p w:rsidRPr="00C10BF5" w:rsidR="00360105" w:rsidP="00BB5E13" w:rsidRDefault="00BB5E13" w14:paraId="1BF1FFB8" w14:textId="77777777">
      <w:pPr>
        <w:rPr>
          <w:rFonts w:eastAsia="PMingLiU"/>
          <w:lang w:eastAsia="zh-TW"/>
        </w:rPr>
      </w:pPr>
      <w:r w:rsidRPr="00C10BF5">
        <w:rPr>
          <w:lang w:eastAsia="zh-TW"/>
        </w:rPr>
        <w:t>………………………………………………………………………………………………</w:t>
      </w:r>
    </w:p>
    <w:p w:rsidRPr="00C10BF5" w:rsidR="00574AAB" w:rsidP="00B153BC" w:rsidRDefault="00574AAB" w14:paraId="2DEBE99F" w14:textId="77777777">
      <w:pPr>
        <w:rPr>
          <w:rFonts w:eastAsiaTheme="minorEastAsia"/>
          <w:b/>
          <w:lang w:eastAsia="zh-TW"/>
        </w:rPr>
      </w:pPr>
    </w:p>
    <w:p w:rsidRPr="00C10BF5" w:rsidR="00360105" w:rsidP="00B153BC" w:rsidRDefault="00BB5E13" w14:paraId="4E6E3FF1" w14:textId="24DDAFC8">
      <w:pPr>
        <w:rPr>
          <w:rFonts w:eastAsia="PMingLiU"/>
          <w:lang w:eastAsia="zh-TW"/>
        </w:rPr>
      </w:pPr>
      <w:r w:rsidRPr="00C10BF5">
        <w:rPr>
          <w:b/>
          <w:lang w:eastAsia="zh-TW"/>
        </w:rPr>
        <w:t xml:space="preserve">LIV14. </w:t>
      </w:r>
      <w:r w:rsidRPr="00C10BF5" w:rsidR="00360105">
        <w:rPr>
          <w:rFonts w:eastAsia="PMingLiU"/>
          <w:lang w:eastAsia="zh-TW"/>
        </w:rPr>
        <w:t>如果將</w:t>
      </w:r>
      <w:r w:rsidRPr="00C10BF5" w:rsidR="00360105">
        <w:rPr>
          <w:rFonts w:eastAsia="PMingLiU"/>
          <w:lang w:eastAsia="zh-TW"/>
        </w:rPr>
        <w:t>{</w:t>
      </w:r>
      <w:r w:rsidRPr="00C10BF5" w:rsidR="00360105">
        <w:rPr>
          <w:rFonts w:eastAsia="PMingLiU"/>
          <w:lang w:eastAsia="zh-TW"/>
        </w:rPr>
        <w:t>您的</w:t>
      </w:r>
      <w:r w:rsidRPr="00C10BF5" w:rsidR="00360105">
        <w:rPr>
          <w:rFonts w:eastAsia="PMingLiU"/>
          <w:lang w:eastAsia="zh-TW"/>
        </w:rPr>
        <w:t>/</w:t>
      </w:r>
      <w:r w:rsidRPr="00C10BF5">
        <w:rPr>
          <w:lang w:eastAsia="zh-TW"/>
        </w:rPr>
        <w:t>NAME</w:t>
      </w:r>
      <w:r w:rsidRPr="00C10BF5" w:rsidR="00360105">
        <w:rPr>
          <w:rFonts w:eastAsia="PMingLiU"/>
          <w:lang w:eastAsia="zh-TW"/>
        </w:rPr>
        <w:t>的</w:t>
      </w:r>
      <w:r w:rsidRPr="00C10BF5" w:rsidR="00360105">
        <w:rPr>
          <w:rFonts w:eastAsia="PMingLiU"/>
          <w:lang w:eastAsia="zh-TW"/>
        </w:rPr>
        <w:t>}</w:t>
      </w:r>
      <w:r w:rsidRPr="00C10BF5" w:rsidR="00360105">
        <w:rPr>
          <w:rFonts w:eastAsia="PMingLiU"/>
          <w:lang w:eastAsia="zh-TW"/>
        </w:rPr>
        <w:t>一生中沒有自己住所的所有時間加起來，</w:t>
      </w:r>
      <w:r w:rsidRPr="00C10BF5" w:rsidR="00F47FE6">
        <w:rPr>
          <w:rFonts w:eastAsia="PMingLiU"/>
          <w:lang w:eastAsia="zh-TW"/>
        </w:rPr>
        <w:t>您認為</w:t>
      </w:r>
      <w:r w:rsidRPr="00C10BF5" w:rsidR="00295A20">
        <w:rPr>
          <w:rFonts w:hint="eastAsia" w:eastAsia="PMingLiU"/>
          <w:lang w:eastAsia="zh-TW"/>
        </w:rPr>
        <w:t>總時間是</w:t>
      </w:r>
      <w:r w:rsidRPr="00C10BF5" w:rsidR="00360105">
        <w:rPr>
          <w:rFonts w:eastAsia="PMingLiU"/>
          <w:lang w:eastAsia="zh-TW"/>
        </w:rPr>
        <w:t>多</w:t>
      </w:r>
      <w:r w:rsidRPr="00C10BF5" w:rsidR="00851F31">
        <w:rPr>
          <w:rFonts w:hint="eastAsia" w:eastAsia="PMingLiU"/>
          <w:lang w:eastAsia="zh-TW"/>
        </w:rPr>
        <w:t>久</w:t>
      </w:r>
      <w:r w:rsidRPr="00C10BF5" w:rsidR="00360105">
        <w:rPr>
          <w:rFonts w:eastAsia="PMingLiU"/>
          <w:lang w:eastAsia="zh-TW"/>
        </w:rPr>
        <w:t>？</w:t>
      </w:r>
    </w:p>
    <w:p w:rsidRPr="00C10BF5" w:rsidR="00360105" w:rsidP="00B46144" w:rsidRDefault="00360105" w14:paraId="7697EFD1" w14:textId="77777777">
      <w:pPr>
        <w:rPr>
          <w:rFonts w:eastAsia="PMingLiU"/>
          <w:lang w:eastAsia="zh-TW"/>
        </w:rPr>
      </w:pPr>
    </w:p>
    <w:p w:rsidRPr="00C10BF5" w:rsidR="00360105" w:rsidP="006B34B1" w:rsidRDefault="00360105" w14:paraId="3DD81B03" w14:textId="77777777">
      <w:pPr>
        <w:rPr>
          <w:rFonts w:eastAsia="PMingLiU"/>
          <w:lang w:eastAsia="zh-TW"/>
        </w:rPr>
      </w:pPr>
      <w:r w:rsidRPr="00C10BF5">
        <w:rPr>
          <w:rFonts w:eastAsia="PMingLiU"/>
          <w:lang w:eastAsia="zh-TW"/>
        </w:rPr>
        <w:t xml:space="preserve">__________ </w:t>
      </w:r>
    </w:p>
    <w:p w:rsidRPr="00C10BF5" w:rsidR="00574AAB" w:rsidP="00574AAB" w:rsidRDefault="00BB5E13" w14:paraId="2970398C" w14:textId="77777777">
      <w:pPr>
        <w:rPr>
          <w:rFonts w:eastAsia="PMingLiU"/>
          <w:b/>
          <w:lang w:eastAsia="zh-TW"/>
        </w:rPr>
      </w:pPr>
      <w:r w:rsidRPr="00C10BF5">
        <w:rPr>
          <w:lang w:eastAsia="zh-TW"/>
        </w:rPr>
        <w:t>………………………………………………………………………………………………</w:t>
      </w:r>
    </w:p>
    <w:p w:rsidRPr="00C10BF5" w:rsidR="00574AAB" w:rsidP="00574AAB" w:rsidRDefault="00574AAB" w14:paraId="515C71DF" w14:textId="77777777">
      <w:pPr>
        <w:rPr>
          <w:rFonts w:eastAsia="PMingLiU"/>
          <w:b/>
          <w:bCs/>
          <w:lang w:eastAsia="zh-TW"/>
        </w:rPr>
      </w:pPr>
    </w:p>
    <w:p w:rsidRPr="00C10BF5" w:rsidR="00574AAB" w:rsidP="00574AAB" w:rsidRDefault="00BB5E13" w14:paraId="628952D3" w14:textId="337737AC">
      <w:pPr>
        <w:rPr>
          <w:rFonts w:eastAsia="PMingLiU"/>
          <w:lang w:eastAsia="zh-TW"/>
        </w:rPr>
      </w:pPr>
      <w:r w:rsidRPr="00C10BF5">
        <w:rPr>
          <w:lang w:eastAsia="zh-TW"/>
        </w:rPr>
        <w:t xml:space="preserve">LIV14_UNITS. </w:t>
      </w:r>
      <w:r w:rsidRPr="00C10BF5" w:rsidR="00574AAB">
        <w:rPr>
          <w:rFonts w:eastAsia="PMingLiU"/>
          <w:lang w:eastAsia="zh-TW"/>
        </w:rPr>
        <w:t>（如果將</w:t>
      </w:r>
      <w:r w:rsidRPr="00C10BF5" w:rsidR="00574AAB">
        <w:rPr>
          <w:rFonts w:eastAsia="PMingLiU"/>
          <w:lang w:eastAsia="zh-TW"/>
        </w:rPr>
        <w:t>{</w:t>
      </w:r>
      <w:r w:rsidRPr="00C10BF5" w:rsidR="00574AAB">
        <w:rPr>
          <w:rFonts w:eastAsia="PMingLiU"/>
          <w:lang w:eastAsia="zh-TW"/>
        </w:rPr>
        <w:t>您的</w:t>
      </w:r>
      <w:r w:rsidRPr="00C10BF5" w:rsidR="00574AAB">
        <w:rPr>
          <w:rFonts w:eastAsia="PMingLiU"/>
          <w:lang w:eastAsia="zh-TW"/>
        </w:rPr>
        <w:t>/</w:t>
      </w:r>
      <w:r w:rsidRPr="00C10BF5">
        <w:rPr>
          <w:lang w:eastAsia="zh-TW"/>
        </w:rPr>
        <w:t>NAME</w:t>
      </w:r>
      <w:r w:rsidRPr="00C10BF5" w:rsidR="00574AAB">
        <w:rPr>
          <w:rFonts w:eastAsia="PMingLiU"/>
          <w:lang w:eastAsia="zh-TW"/>
        </w:rPr>
        <w:t>的</w:t>
      </w:r>
      <w:r w:rsidRPr="00C10BF5" w:rsidR="00574AAB">
        <w:rPr>
          <w:rFonts w:eastAsia="PMingLiU"/>
          <w:lang w:eastAsia="zh-TW"/>
        </w:rPr>
        <w:t>}</w:t>
      </w:r>
      <w:r w:rsidRPr="00C10BF5" w:rsidR="00574AAB">
        <w:rPr>
          <w:rFonts w:eastAsia="PMingLiU"/>
          <w:lang w:eastAsia="zh-TW"/>
        </w:rPr>
        <w:t>一生中</w:t>
      </w:r>
      <w:r w:rsidRPr="00C10BF5" w:rsidR="00892129">
        <w:rPr>
          <w:lang w:eastAsia="zh-TW"/>
        </w:rPr>
        <w:t>{</w:t>
      </w:r>
      <w:r w:rsidRPr="00C10BF5" w:rsidR="00892129">
        <w:rPr>
          <w:rFonts w:eastAsia="PMingLiU"/>
          <w:lang w:eastAsia="zh-TW"/>
        </w:rPr>
        <w:t>您</w:t>
      </w:r>
      <w:r w:rsidRPr="00C10BF5" w:rsidR="00892129">
        <w:rPr>
          <w:rFonts w:eastAsia="PMingLiU"/>
          <w:lang w:eastAsia="zh-TW"/>
        </w:rPr>
        <w:t>/</w:t>
      </w:r>
      <w:r w:rsidRPr="00C10BF5" w:rsidR="00892129">
        <w:rPr>
          <w:rFonts w:eastAsia="PMingLiU"/>
          <w:lang w:eastAsia="zh-TW"/>
        </w:rPr>
        <w:t>他</w:t>
      </w:r>
      <w:r w:rsidRPr="00C10BF5" w:rsidR="00892129">
        <w:rPr>
          <w:rFonts w:eastAsia="PMingLiU"/>
          <w:lang w:eastAsia="zh-TW"/>
        </w:rPr>
        <w:t>/</w:t>
      </w:r>
      <w:r w:rsidRPr="00C10BF5" w:rsidR="00892129">
        <w:rPr>
          <w:rFonts w:eastAsia="PMingLiU"/>
          <w:lang w:eastAsia="zh-TW"/>
        </w:rPr>
        <w:t>她</w:t>
      </w:r>
      <w:r w:rsidRPr="00C10BF5" w:rsidR="00892129">
        <w:rPr>
          <w:lang w:eastAsia="zh-TW"/>
        </w:rPr>
        <w:t>}</w:t>
      </w:r>
      <w:r w:rsidRPr="00C10BF5" w:rsidR="00574AAB">
        <w:rPr>
          <w:rFonts w:eastAsia="PMingLiU"/>
          <w:lang w:eastAsia="zh-TW"/>
        </w:rPr>
        <w:t>沒有自己住所的所有時間加起來，</w:t>
      </w:r>
      <w:r w:rsidRPr="00C10BF5" w:rsidR="00F47FE6">
        <w:rPr>
          <w:rFonts w:eastAsia="PMingLiU"/>
          <w:lang w:eastAsia="zh-TW"/>
        </w:rPr>
        <w:t>您認為</w:t>
      </w:r>
      <w:r w:rsidRPr="00C10BF5" w:rsidR="00ED5D5B">
        <w:rPr>
          <w:rFonts w:hint="eastAsia" w:eastAsia="PMingLiU"/>
          <w:lang w:eastAsia="zh-TW"/>
        </w:rPr>
        <w:t>總時間</w:t>
      </w:r>
      <w:r w:rsidRPr="00C10BF5" w:rsidR="00F47FE6">
        <w:rPr>
          <w:rFonts w:eastAsia="PMingLiU"/>
          <w:lang w:eastAsia="zh-TW"/>
        </w:rPr>
        <w:t>是</w:t>
      </w:r>
      <w:r w:rsidRPr="00C10BF5" w:rsidR="00574AAB">
        <w:rPr>
          <w:rFonts w:eastAsia="PMingLiU"/>
          <w:lang w:eastAsia="zh-TW"/>
        </w:rPr>
        <w:t>有多</w:t>
      </w:r>
      <w:r w:rsidRPr="00C10BF5" w:rsidR="00851F31">
        <w:rPr>
          <w:rFonts w:hint="eastAsia" w:eastAsia="PMingLiU"/>
          <w:lang w:eastAsia="zh-TW"/>
        </w:rPr>
        <w:t>久</w:t>
      </w:r>
      <w:r w:rsidRPr="00C10BF5" w:rsidR="00574AAB">
        <w:rPr>
          <w:rFonts w:eastAsia="PMingLiU"/>
          <w:lang w:eastAsia="zh-TW"/>
        </w:rPr>
        <w:t>？）</w:t>
      </w:r>
    </w:p>
    <w:p w:rsidRPr="00C10BF5" w:rsidR="00574AAB" w:rsidP="00574AAB" w:rsidRDefault="00574AAB" w14:paraId="493B4830" w14:textId="77777777">
      <w:pPr>
        <w:rPr>
          <w:rFonts w:eastAsia="PMingLiU"/>
          <w:lang w:eastAsia="zh-TW"/>
        </w:rPr>
      </w:pPr>
    </w:p>
    <w:p w:rsidRPr="00C10BF5" w:rsidR="00BB5E13" w:rsidP="00BB5E13" w:rsidRDefault="00BB5E13" w14:paraId="024D239F" w14:textId="77777777">
      <w:r w:rsidRPr="00C10BF5">
        <w:t>INTERVIEWER: ENTER RESPONSE UNIT</w:t>
      </w:r>
    </w:p>
    <w:p w:rsidRPr="00C10BF5" w:rsidR="00BB5E13" w:rsidP="00BB5E13" w:rsidRDefault="00BB5E13" w14:paraId="645C377E" w14:textId="77777777"/>
    <w:p w:rsidRPr="00C10BF5" w:rsidR="00BB5E13" w:rsidP="00BB5E13" w:rsidRDefault="00BB5E13" w14:paraId="40C9C779" w14:textId="5309F67C">
      <w:r w:rsidRPr="00C10BF5">
        <w:t>1=DAYS</w:t>
      </w:r>
    </w:p>
    <w:p w:rsidRPr="00C10BF5" w:rsidR="00BB5E13" w:rsidP="00BB5E13" w:rsidRDefault="00BB5E13" w14:paraId="17F6509D" w14:textId="4041DD12">
      <w:r w:rsidRPr="00C10BF5">
        <w:t>2=WEEKS</w:t>
      </w:r>
    </w:p>
    <w:p w:rsidRPr="00C10BF5" w:rsidR="00BB5E13" w:rsidP="00BB5E13" w:rsidRDefault="00BB5E13" w14:paraId="5F7F60D7" w14:textId="39CAD634">
      <w:r w:rsidRPr="00C10BF5">
        <w:t>3=MONTHS</w:t>
      </w:r>
    </w:p>
    <w:p w:rsidRPr="00C10BF5" w:rsidR="00BB5E13" w:rsidP="00BB5E13" w:rsidRDefault="00BB5E13" w14:paraId="34B2EEB9" w14:textId="35885A7D">
      <w:r w:rsidRPr="00C10BF5">
        <w:t>4=YEARS</w:t>
      </w:r>
    </w:p>
    <w:p w:rsidRPr="00C10BF5" w:rsidR="00BB5E13" w:rsidP="00BB5E13" w:rsidRDefault="00BB5E13" w14:paraId="4F7D0825" w14:textId="77777777"/>
    <w:p w:rsidRPr="00C10BF5" w:rsidR="00BB5E13" w:rsidP="00BB5E13" w:rsidRDefault="00BB5E13" w14:paraId="0AAE6496" w14:textId="77777777">
      <w:pPr>
        <w:rPr>
          <w:lang w:eastAsia="zh-TW"/>
        </w:rPr>
      </w:pPr>
      <w:r w:rsidRPr="00C10BF5">
        <w:rPr>
          <w:lang w:eastAsia="zh-TW"/>
        </w:rPr>
        <w:t>[HARD CHECK REQUIRED]</w:t>
      </w:r>
    </w:p>
    <w:p w:rsidRPr="00C10BF5" w:rsidR="00D21037" w:rsidP="00BB5E13" w:rsidRDefault="00BB5E13" w14:paraId="70000666" w14:textId="77777777">
      <w:pPr>
        <w:rPr>
          <w:rFonts w:eastAsia="PMingLiU"/>
          <w:lang w:eastAsia="zh-TW"/>
        </w:rPr>
      </w:pPr>
      <w:r w:rsidRPr="00C10BF5">
        <w:rPr>
          <w:lang w:eastAsia="zh-TW"/>
        </w:rPr>
        <w:t>………………………………………………………………………………………………</w:t>
      </w:r>
    </w:p>
    <w:p w:rsidRPr="00C10BF5" w:rsidR="00574AAB" w:rsidP="00D9205D" w:rsidRDefault="00574AAB" w14:paraId="4C026D11" w14:textId="7D8F68A2">
      <w:pPr>
        <w:rPr>
          <w:rFonts w:eastAsia="PMingLiU"/>
          <w:lang w:eastAsia="zh-TW"/>
        </w:rPr>
      </w:pPr>
    </w:p>
    <w:p w:rsidRPr="00C10BF5" w:rsidR="0038502A" w:rsidP="0038502A" w:rsidRDefault="00BB5E13" w14:paraId="141F0251" w14:textId="284FCAF3">
      <w:pPr>
        <w:rPr>
          <w:rFonts w:eastAsia="PMingLiU"/>
          <w:lang w:eastAsia="zh-TW"/>
        </w:rPr>
      </w:pPr>
      <w:r w:rsidRPr="00C10BF5">
        <w:rPr>
          <w:lang w:eastAsia="zh-TW"/>
        </w:rPr>
        <w:t xml:space="preserve">LIV15a. </w:t>
      </w:r>
      <w:r w:rsidRPr="00C10BF5" w:rsidR="0038502A">
        <w:rPr>
          <w:rFonts w:eastAsia="PMingLiU"/>
          <w:lang w:eastAsia="zh-TW"/>
        </w:rPr>
        <w:t>我將會向您讀出過去</w:t>
      </w:r>
      <w:r w:rsidRPr="00C10BF5" w:rsidR="0038502A">
        <w:rPr>
          <w:rFonts w:eastAsia="PMingLiU"/>
          <w:lang w:eastAsia="zh-TW"/>
        </w:rPr>
        <w:t xml:space="preserve"> 12 </w:t>
      </w:r>
      <w:r w:rsidRPr="00C10BF5" w:rsidR="0038502A">
        <w:rPr>
          <w:rFonts w:eastAsia="PMingLiU"/>
          <w:lang w:eastAsia="zh-TW"/>
        </w:rPr>
        <w:t>個月內人們對其飲食情況做出的一些描述。對於這些描述，請告訴我此描述</w:t>
      </w:r>
      <w:r w:rsidRPr="00C10BF5" w:rsidR="00536362">
        <w:rPr>
          <w:rFonts w:hint="eastAsia" w:eastAsia="PMingLiU"/>
          <w:lang w:eastAsia="zh-TW"/>
        </w:rPr>
        <w:t>應該是</w:t>
      </w:r>
      <w:r w:rsidRPr="00C10BF5" w:rsidR="00F126CD">
        <w:rPr>
          <w:rFonts w:hint="eastAsia" w:eastAsia="PMingLiU"/>
          <w:lang w:eastAsia="zh-TW"/>
        </w:rPr>
        <w:t>「</w:t>
      </w:r>
      <w:r w:rsidRPr="00C10BF5" w:rsidR="00C70276">
        <w:rPr>
          <w:rFonts w:eastAsia="PMingLiU"/>
          <w:lang w:eastAsia="zh-TW"/>
        </w:rPr>
        <w:t>經常</w:t>
      </w:r>
      <w:r w:rsidRPr="00C10BF5" w:rsidR="00536362">
        <w:rPr>
          <w:rFonts w:hint="eastAsia" w:eastAsia="PMingLiU"/>
          <w:lang w:eastAsia="zh-TW"/>
        </w:rPr>
        <w:t>符合</w:t>
      </w:r>
      <w:r w:rsidRPr="00C10BF5" w:rsidR="007200B3">
        <w:rPr>
          <w:rFonts w:hint="eastAsia" w:eastAsia="PMingLiU"/>
          <w:lang w:eastAsia="zh-TW"/>
        </w:rPr>
        <w:t>」</w:t>
      </w:r>
      <w:r w:rsidRPr="00C10BF5" w:rsidR="0038502A">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w:t>
      </w:r>
      <w:r w:rsidRPr="00C10BF5" w:rsidR="00536362">
        <w:rPr>
          <w:rFonts w:hint="eastAsia" w:eastAsia="PMingLiU"/>
          <w:lang w:eastAsia="zh-TW"/>
        </w:rPr>
        <w:t>符合</w:t>
      </w:r>
      <w:r w:rsidRPr="00C10BF5" w:rsidR="00F126CD">
        <w:rPr>
          <w:rFonts w:hint="eastAsia" w:eastAsia="PMingLiU"/>
          <w:lang w:eastAsia="zh-TW"/>
        </w:rPr>
        <w:t>」</w:t>
      </w:r>
      <w:r w:rsidRPr="00C10BF5" w:rsidR="0038502A">
        <w:rPr>
          <w:rFonts w:eastAsia="PMingLiU"/>
          <w:lang w:eastAsia="zh-TW"/>
        </w:rPr>
        <w:t>還是</w:t>
      </w:r>
      <w:r w:rsidRPr="00C10BF5" w:rsidR="00F126CD">
        <w:rPr>
          <w:rFonts w:hint="eastAsia" w:eastAsia="PMingLiU"/>
          <w:lang w:eastAsia="zh-TW"/>
        </w:rPr>
        <w:t>「</w:t>
      </w:r>
      <w:r w:rsidRPr="00C10BF5" w:rsidR="0038502A">
        <w:rPr>
          <w:rFonts w:eastAsia="PMingLiU"/>
          <w:lang w:eastAsia="zh-TW"/>
        </w:rPr>
        <w:t>從</w:t>
      </w:r>
      <w:r w:rsidRPr="00C10BF5" w:rsidR="00851F31">
        <w:rPr>
          <w:rFonts w:hint="eastAsia" w:eastAsia="PMingLiU"/>
          <w:lang w:eastAsia="zh-TW"/>
        </w:rPr>
        <w:t>來</w:t>
      </w:r>
      <w:r w:rsidRPr="00C10BF5" w:rsidR="0038502A">
        <w:rPr>
          <w:rFonts w:eastAsia="PMingLiU"/>
          <w:lang w:eastAsia="zh-TW"/>
        </w:rPr>
        <w:t>不</w:t>
      </w:r>
      <w:r w:rsidRPr="00C10BF5" w:rsidR="00536362">
        <w:rPr>
          <w:rFonts w:hint="eastAsia" w:eastAsia="PMingLiU"/>
          <w:lang w:eastAsia="zh-TW"/>
        </w:rPr>
        <w:t>符合</w:t>
      </w:r>
      <w:r w:rsidRPr="00C10BF5" w:rsidR="00F126CD">
        <w:rPr>
          <w:rFonts w:hint="eastAsia" w:eastAsia="PMingLiU"/>
          <w:lang w:eastAsia="zh-TW"/>
        </w:rPr>
        <w:t>」</w:t>
      </w:r>
      <w:r w:rsidRPr="00C10BF5" w:rsidR="00536362">
        <w:rPr>
          <w:rFonts w:hint="eastAsia" w:eastAsia="PMingLiU"/>
          <w:lang w:eastAsia="zh-TW"/>
        </w:rPr>
        <w:t>您的現況</w:t>
      </w:r>
      <w:r w:rsidRPr="00C10BF5" w:rsidR="0038502A">
        <w:rPr>
          <w:rFonts w:eastAsia="PMingLiU"/>
          <w:lang w:eastAsia="zh-TW"/>
        </w:rPr>
        <w:t>。</w:t>
      </w:r>
    </w:p>
    <w:p w:rsidRPr="00C10BF5" w:rsidR="0038502A" w:rsidP="0038502A" w:rsidRDefault="0038502A" w14:paraId="04A88870" w14:textId="77777777">
      <w:pPr>
        <w:rPr>
          <w:rFonts w:eastAsia="PMingLiU"/>
          <w:lang w:eastAsia="zh-TW"/>
        </w:rPr>
      </w:pPr>
    </w:p>
    <w:p w:rsidRPr="00C10BF5" w:rsidR="0038502A" w:rsidP="0038502A" w:rsidRDefault="0038502A" w14:paraId="5086EE34" w14:textId="32C97F6D">
      <w:pPr>
        <w:rPr>
          <w:rFonts w:eastAsia="PMingLiU"/>
          <w:lang w:eastAsia="zh-TW"/>
        </w:rPr>
      </w:pPr>
      <w:r w:rsidRPr="00C10BF5">
        <w:rPr>
          <w:rFonts w:eastAsia="PMingLiU"/>
          <w:lang w:eastAsia="zh-TW"/>
        </w:rPr>
        <w:t>我買的食物並不夠吃，但我沒錢買更多的食物了。</w:t>
      </w:r>
      <w:r w:rsidRPr="00C10BF5">
        <w:rPr>
          <w:rFonts w:eastAsia="PMingLiU"/>
          <w:lang w:eastAsia="zh-TW"/>
        </w:rPr>
        <w:t xml:space="preserve"> </w:t>
      </w:r>
    </w:p>
    <w:p w:rsidRPr="00C10BF5" w:rsidR="0038502A" w:rsidP="0038502A" w:rsidRDefault="0038502A" w14:paraId="636D1F99" w14:textId="77777777">
      <w:pPr>
        <w:rPr>
          <w:rFonts w:eastAsia="PMingLiU"/>
          <w:lang w:eastAsia="zh-TW"/>
        </w:rPr>
      </w:pPr>
    </w:p>
    <w:p w:rsidRPr="00C10BF5" w:rsidR="0038502A" w:rsidP="0038502A" w:rsidRDefault="0038502A" w14:paraId="6C622132" w14:textId="6AF44E9C">
      <w:pPr>
        <w:rPr>
          <w:rFonts w:eastAsia="PMingLiU"/>
          <w:lang w:eastAsia="zh-TW"/>
        </w:rPr>
      </w:pPr>
      <w:r w:rsidRPr="00C10BF5">
        <w:rPr>
          <w:rFonts w:eastAsia="PMingLiU"/>
          <w:lang w:eastAsia="zh-TW"/>
        </w:rPr>
        <w:t>過去</w:t>
      </w:r>
      <w:r w:rsidRPr="00C10BF5">
        <w:rPr>
          <w:rFonts w:eastAsia="PMingLiU"/>
          <w:lang w:eastAsia="zh-TW"/>
        </w:rPr>
        <w:t xml:space="preserve"> 12 </w:t>
      </w:r>
      <w:r w:rsidRPr="00C10BF5">
        <w:rPr>
          <w:rFonts w:eastAsia="PMingLiU"/>
          <w:lang w:eastAsia="zh-TW"/>
        </w:rPr>
        <w:t>個月內，</w:t>
      </w:r>
      <w:r w:rsidRPr="00C10BF5" w:rsidR="00F47FE6">
        <w:rPr>
          <w:rFonts w:eastAsia="PMingLiU"/>
          <w:lang w:eastAsia="zh-TW"/>
        </w:rPr>
        <w:t>您認為</w:t>
      </w:r>
      <w:r w:rsidRPr="00C10BF5">
        <w:rPr>
          <w:rFonts w:eastAsia="PMingLiU"/>
          <w:lang w:eastAsia="zh-TW"/>
        </w:rPr>
        <w:t>對於您的家庭</w:t>
      </w:r>
      <w:r w:rsidRPr="00C10BF5" w:rsidR="00CC5C1F">
        <w:rPr>
          <w:rFonts w:hint="eastAsia" w:eastAsia="PMingLiU"/>
          <w:lang w:eastAsia="zh-TW"/>
        </w:rPr>
        <w:t>現況</w:t>
      </w:r>
      <w:r w:rsidRPr="00C10BF5">
        <w:rPr>
          <w:rFonts w:eastAsia="PMingLiU"/>
          <w:lang w:eastAsia="zh-TW"/>
        </w:rPr>
        <w:t>而言</w:t>
      </w:r>
      <w:r w:rsidRPr="00C10BF5" w:rsidR="00851F31">
        <w:rPr>
          <w:rFonts w:hint="eastAsia" w:eastAsia="PMingLiU"/>
          <w:lang w:eastAsia="zh-TW"/>
        </w:rPr>
        <w:t>是</w:t>
      </w:r>
      <w:r w:rsidRPr="00C10BF5" w:rsidR="00F126CD">
        <w:rPr>
          <w:rFonts w:hint="eastAsia" w:eastAsia="PMingLiU"/>
          <w:lang w:eastAsia="zh-TW"/>
        </w:rPr>
        <w:t>「</w:t>
      </w:r>
      <w:r w:rsidRPr="00C10BF5" w:rsidR="00C70276">
        <w:rPr>
          <w:rFonts w:eastAsia="PMingLiU"/>
          <w:lang w:eastAsia="zh-TW"/>
        </w:rPr>
        <w:t>經常</w:t>
      </w:r>
      <w:r w:rsidRPr="00C10BF5" w:rsidR="00CC5C1F">
        <w:rPr>
          <w:rFonts w:hint="eastAsia" w:eastAsia="PMingLiU"/>
          <w:lang w:eastAsia="zh-TW"/>
        </w:rPr>
        <w:t>符合</w:t>
      </w:r>
      <w:r w:rsidRPr="00C10BF5" w:rsidR="007200B3">
        <w:rPr>
          <w:rFonts w:hint="eastAsia" w:eastAsia="PMingLiU"/>
          <w:lang w:eastAsia="zh-TW"/>
        </w:rPr>
        <w:t>」</w:t>
      </w:r>
      <w:r w:rsidRPr="00C10BF5">
        <w:rPr>
          <w:rFonts w:eastAsia="PMingLiU"/>
          <w:lang w:eastAsia="zh-TW"/>
        </w:rPr>
        <w:t>、</w:t>
      </w:r>
      <w:r w:rsidRPr="00C10BF5" w:rsidR="00FC1EB8">
        <w:rPr>
          <w:rFonts w:eastAsia="PMingLiU"/>
          <w:lang w:eastAsia="zh-TW"/>
        </w:rPr>
        <w:t>有</w:t>
      </w:r>
      <w:r w:rsidRPr="00C10BF5" w:rsidR="00F126CD">
        <w:rPr>
          <w:rFonts w:hint="eastAsia" w:eastAsia="PMingLiU"/>
          <w:lang w:eastAsia="zh-TW"/>
        </w:rPr>
        <w:t>「</w:t>
      </w:r>
      <w:r w:rsidRPr="00C10BF5" w:rsidR="00FC1EB8">
        <w:rPr>
          <w:rFonts w:eastAsia="PMingLiU"/>
          <w:lang w:eastAsia="zh-TW"/>
        </w:rPr>
        <w:t>時候</w:t>
      </w:r>
      <w:r w:rsidRPr="00C10BF5" w:rsidR="00CC5C1F">
        <w:rPr>
          <w:rFonts w:hint="eastAsia" w:eastAsia="PMingLiU"/>
          <w:lang w:eastAsia="zh-TW"/>
        </w:rPr>
        <w:t>符合</w:t>
      </w:r>
      <w:r w:rsidRPr="00C10BF5" w:rsidR="00F126CD">
        <w:rPr>
          <w:rFonts w:hint="eastAsia" w:eastAsia="PMingLiU"/>
          <w:lang w:eastAsia="zh-TW"/>
        </w:rPr>
        <w:t>」</w:t>
      </w:r>
      <w:r w:rsidRPr="00C10BF5">
        <w:rPr>
          <w:rFonts w:eastAsia="PMingLiU"/>
          <w:lang w:eastAsia="zh-TW"/>
        </w:rPr>
        <w:t>還是</w:t>
      </w:r>
      <w:r w:rsidRPr="00C10BF5" w:rsidR="00F126CD">
        <w:rPr>
          <w:rFonts w:hint="eastAsia" w:eastAsia="PMingLiU"/>
          <w:lang w:eastAsia="zh-TW"/>
        </w:rPr>
        <w:t>「</w:t>
      </w:r>
      <w:r w:rsidRPr="00C10BF5">
        <w:rPr>
          <w:rFonts w:eastAsia="PMingLiU"/>
          <w:lang w:eastAsia="zh-TW"/>
        </w:rPr>
        <w:t>從</w:t>
      </w:r>
      <w:r w:rsidRPr="00C10BF5" w:rsidR="00851F31">
        <w:rPr>
          <w:rFonts w:hint="eastAsia" w:eastAsia="PMingLiU"/>
          <w:lang w:eastAsia="zh-TW"/>
        </w:rPr>
        <w:t>來</w:t>
      </w:r>
      <w:r w:rsidRPr="00C10BF5">
        <w:rPr>
          <w:rFonts w:eastAsia="PMingLiU"/>
          <w:lang w:eastAsia="zh-TW"/>
        </w:rPr>
        <w:t>不</w:t>
      </w:r>
      <w:r w:rsidRPr="00C10BF5" w:rsidR="00CC5C1F">
        <w:rPr>
          <w:rFonts w:hint="eastAsia" w:eastAsia="PMingLiU"/>
          <w:lang w:eastAsia="zh-TW"/>
        </w:rPr>
        <w:t>符合</w:t>
      </w:r>
      <w:r w:rsidRPr="00C10BF5" w:rsidR="00F126CD">
        <w:rPr>
          <w:rFonts w:hint="eastAsia" w:eastAsia="PMingLiU"/>
          <w:lang w:eastAsia="zh-TW"/>
        </w:rPr>
        <w:t>」</w:t>
      </w:r>
      <w:r w:rsidRPr="00C10BF5">
        <w:rPr>
          <w:rFonts w:eastAsia="PMingLiU"/>
          <w:lang w:eastAsia="zh-TW"/>
        </w:rPr>
        <w:t>？</w:t>
      </w:r>
      <w:r w:rsidRPr="00C10BF5">
        <w:rPr>
          <w:rFonts w:eastAsia="PMingLiU"/>
          <w:lang w:eastAsia="zh-TW"/>
        </w:rPr>
        <w:t xml:space="preserve"> </w:t>
      </w:r>
    </w:p>
    <w:p w:rsidRPr="00C10BF5" w:rsidR="0038502A" w:rsidP="0038502A" w:rsidRDefault="0038502A" w14:paraId="0BA07B98" w14:textId="77777777">
      <w:pPr>
        <w:rPr>
          <w:rFonts w:eastAsia="PMingLiU"/>
          <w:lang w:eastAsia="zh-TW"/>
        </w:rPr>
      </w:pPr>
    </w:p>
    <w:p w:rsidRPr="00C10BF5" w:rsidR="0038502A" w:rsidP="0038502A" w:rsidRDefault="0038502A" w14:paraId="26B23696" w14:textId="39789502">
      <w:pPr>
        <w:rPr>
          <w:rFonts w:eastAsia="PMingLiU"/>
          <w:caps/>
          <w:lang w:eastAsia="zh-TW"/>
        </w:rPr>
      </w:pPr>
      <w:r w:rsidRPr="00C10BF5">
        <w:rPr>
          <w:rFonts w:eastAsia="PMingLiU"/>
          <w:caps/>
          <w:lang w:eastAsia="zh-TW"/>
        </w:rPr>
        <w:t>1=</w:t>
      </w:r>
      <w:r w:rsidRPr="00C10BF5" w:rsidR="00C70276">
        <w:rPr>
          <w:rFonts w:eastAsia="PMingLiU"/>
          <w:caps/>
          <w:lang w:eastAsia="zh-TW"/>
        </w:rPr>
        <w:t>經常</w:t>
      </w:r>
      <w:r w:rsidRPr="00C10BF5" w:rsidR="00CC5C1F">
        <w:rPr>
          <w:rFonts w:hint="eastAsia" w:eastAsia="PMingLiU"/>
          <w:lang w:eastAsia="zh-TW"/>
        </w:rPr>
        <w:t>符合</w:t>
      </w:r>
      <w:r w:rsidRPr="00C10BF5">
        <w:rPr>
          <w:rFonts w:eastAsia="PMingLiU"/>
          <w:caps/>
          <w:lang w:eastAsia="zh-TW"/>
        </w:rPr>
        <w:t xml:space="preserve">  </w:t>
      </w:r>
    </w:p>
    <w:p w:rsidRPr="00C10BF5" w:rsidR="0038502A" w:rsidP="0038502A" w:rsidRDefault="0038502A" w14:paraId="1DE4CD18" w14:textId="61F93B93">
      <w:pPr>
        <w:rPr>
          <w:rFonts w:eastAsia="PMingLiU"/>
          <w:caps/>
          <w:lang w:eastAsia="zh-TW"/>
        </w:rPr>
      </w:pPr>
      <w:r w:rsidRPr="00C10BF5">
        <w:rPr>
          <w:rFonts w:eastAsia="PMingLiU"/>
          <w:caps/>
          <w:lang w:eastAsia="zh-TW"/>
        </w:rPr>
        <w:t>2=</w:t>
      </w:r>
      <w:r w:rsidRPr="00C10BF5" w:rsidR="00FC1EB8">
        <w:rPr>
          <w:rFonts w:eastAsia="PMingLiU"/>
          <w:caps/>
          <w:lang w:eastAsia="zh-TW"/>
        </w:rPr>
        <w:t>有時候</w:t>
      </w:r>
      <w:r w:rsidRPr="00C10BF5" w:rsidR="00CC5C1F">
        <w:rPr>
          <w:rFonts w:hint="eastAsia" w:eastAsia="PMingLiU"/>
          <w:lang w:eastAsia="zh-TW"/>
        </w:rPr>
        <w:t>符合</w:t>
      </w:r>
      <w:r w:rsidRPr="00C10BF5">
        <w:rPr>
          <w:rFonts w:eastAsia="PMingLiU"/>
          <w:caps/>
          <w:lang w:eastAsia="zh-TW"/>
        </w:rPr>
        <w:t xml:space="preserve">  </w:t>
      </w:r>
    </w:p>
    <w:p w:rsidRPr="00C10BF5" w:rsidR="0038502A" w:rsidP="0038502A" w:rsidRDefault="0038502A" w14:paraId="6D9CD8D3" w14:textId="316F6C0A">
      <w:pPr>
        <w:rPr>
          <w:rFonts w:eastAsia="PMingLiU"/>
          <w:caps/>
          <w:lang w:eastAsia="zh-TW"/>
        </w:rPr>
      </w:pPr>
      <w:r w:rsidRPr="00C10BF5">
        <w:rPr>
          <w:rFonts w:eastAsia="PMingLiU"/>
          <w:caps/>
          <w:lang w:eastAsia="zh-TW"/>
        </w:rPr>
        <w:lastRenderedPageBreak/>
        <w:t>3=</w:t>
      </w:r>
      <w:r w:rsidRPr="00C10BF5">
        <w:rPr>
          <w:rFonts w:eastAsia="PMingLiU"/>
          <w:caps/>
          <w:lang w:eastAsia="zh-TW"/>
        </w:rPr>
        <w:t>從</w:t>
      </w:r>
      <w:r w:rsidRPr="00C10BF5" w:rsidR="00851F31">
        <w:rPr>
          <w:rFonts w:hint="eastAsia" w:eastAsia="PMingLiU"/>
          <w:caps/>
          <w:lang w:eastAsia="zh-TW"/>
        </w:rPr>
        <w:t>來</w:t>
      </w:r>
      <w:r w:rsidRPr="00C10BF5">
        <w:rPr>
          <w:rFonts w:eastAsia="PMingLiU"/>
          <w:caps/>
          <w:lang w:eastAsia="zh-TW"/>
        </w:rPr>
        <w:t>不</w:t>
      </w:r>
      <w:r w:rsidRPr="00C10BF5" w:rsidR="00CC5C1F">
        <w:rPr>
          <w:rFonts w:hint="eastAsia" w:eastAsia="PMingLiU"/>
          <w:lang w:eastAsia="zh-TW"/>
        </w:rPr>
        <w:t>符合</w:t>
      </w:r>
      <w:r w:rsidRPr="00C10BF5">
        <w:rPr>
          <w:rFonts w:eastAsia="PMingLiU"/>
          <w:caps/>
          <w:lang w:eastAsia="zh-TW"/>
        </w:rPr>
        <w:t xml:space="preserve">  </w:t>
      </w:r>
    </w:p>
    <w:p w:rsidRPr="00C10BF5" w:rsidR="0038502A" w:rsidP="00D9205D" w:rsidRDefault="00BB5E13" w14:paraId="19DFAA7D" w14:textId="77777777">
      <w:pPr>
        <w:rPr>
          <w:rFonts w:eastAsia="PMingLiU"/>
          <w:lang w:eastAsia="zh-TW"/>
        </w:rPr>
      </w:pPr>
      <w:r w:rsidRPr="00C10BF5">
        <w:rPr>
          <w:lang w:eastAsia="zh-TW"/>
        </w:rPr>
        <w:t>………………………………………………………………………………………………</w:t>
      </w:r>
    </w:p>
    <w:p w:rsidRPr="00C10BF5" w:rsidR="0038502A" w:rsidP="00D9205D" w:rsidRDefault="0038502A" w14:paraId="349C3AB4" w14:textId="77777777">
      <w:pPr>
        <w:rPr>
          <w:rFonts w:eastAsia="PMingLiU"/>
          <w:lang w:eastAsia="zh-TW"/>
        </w:rPr>
      </w:pPr>
    </w:p>
    <w:p w:rsidRPr="00C10BF5" w:rsidR="0038502A" w:rsidP="00D9205D" w:rsidRDefault="00BB5E13" w14:paraId="6884D531" w14:textId="77777777">
      <w:pPr>
        <w:rPr>
          <w:rFonts w:eastAsia="PMingLiU"/>
          <w:lang w:eastAsia="zh-TW"/>
        </w:rPr>
      </w:pPr>
      <w:r w:rsidRPr="00C10BF5">
        <w:rPr>
          <w:lang w:eastAsia="zh-TW"/>
        </w:rPr>
        <w:t xml:space="preserve">LIV15b. </w:t>
      </w:r>
      <w:r w:rsidRPr="00C10BF5" w:rsidR="00496948">
        <w:rPr>
          <w:rFonts w:eastAsia="PMingLiU"/>
          <w:lang w:eastAsia="zh-TW"/>
        </w:rPr>
        <w:t>（我將會向您讀出過去</w:t>
      </w:r>
      <w:r w:rsidRPr="00C10BF5" w:rsidR="00496948">
        <w:rPr>
          <w:rFonts w:eastAsia="PMingLiU"/>
          <w:lang w:eastAsia="zh-TW"/>
        </w:rPr>
        <w:t xml:space="preserve"> 12 </w:t>
      </w:r>
      <w:r w:rsidRPr="00C10BF5" w:rsidR="00496948">
        <w:rPr>
          <w:rFonts w:eastAsia="PMingLiU"/>
          <w:lang w:eastAsia="zh-TW"/>
        </w:rPr>
        <w:t>個月內人們對其飲食情況做出的一些描述。）</w:t>
      </w:r>
    </w:p>
    <w:p w:rsidRPr="00C10BF5" w:rsidR="0038502A" w:rsidP="00D9205D" w:rsidRDefault="0038502A" w14:paraId="4AF3B5C8" w14:textId="77777777">
      <w:pPr>
        <w:rPr>
          <w:rFonts w:eastAsia="PMingLiU"/>
          <w:lang w:eastAsia="zh-TW"/>
        </w:rPr>
      </w:pPr>
    </w:p>
    <w:p w:rsidRPr="00C10BF5" w:rsidR="0038502A" w:rsidP="0038502A" w:rsidRDefault="00496948" w14:paraId="0291929A" w14:textId="77777777">
      <w:pPr>
        <w:rPr>
          <w:rFonts w:eastAsia="PMingLiU"/>
          <w:lang w:eastAsia="zh-TW"/>
        </w:rPr>
      </w:pPr>
      <w:r w:rsidRPr="00C10BF5">
        <w:rPr>
          <w:rFonts w:eastAsia="PMingLiU"/>
          <w:lang w:eastAsia="zh-TW"/>
        </w:rPr>
        <w:t>我無法負擔營養均衡的飲食。</w:t>
      </w:r>
      <w:r w:rsidRPr="00C10BF5">
        <w:rPr>
          <w:rFonts w:eastAsia="PMingLiU"/>
          <w:lang w:eastAsia="zh-TW"/>
        </w:rPr>
        <w:t xml:space="preserve">   </w:t>
      </w:r>
    </w:p>
    <w:p w:rsidRPr="00C10BF5" w:rsidR="00496948" w:rsidP="0038502A" w:rsidRDefault="00496948" w14:paraId="25B1C25D" w14:textId="77777777">
      <w:pPr>
        <w:rPr>
          <w:rFonts w:eastAsia="PMingLiU"/>
          <w:lang w:eastAsia="zh-TW"/>
        </w:rPr>
      </w:pPr>
    </w:p>
    <w:p w:rsidRPr="00C10BF5" w:rsidR="00496948" w:rsidP="00496948" w:rsidRDefault="00496948" w14:paraId="2F7A27E8" w14:textId="5755E136">
      <w:pPr>
        <w:rPr>
          <w:rFonts w:eastAsia="PMingLiU"/>
          <w:lang w:eastAsia="zh-TW"/>
        </w:rPr>
      </w:pPr>
      <w:r w:rsidRPr="00C10BF5">
        <w:rPr>
          <w:rFonts w:eastAsia="PMingLiU"/>
          <w:lang w:eastAsia="zh-TW"/>
        </w:rPr>
        <w:t>過去</w:t>
      </w:r>
      <w:r w:rsidRPr="00C10BF5">
        <w:rPr>
          <w:rFonts w:eastAsia="PMingLiU"/>
          <w:lang w:eastAsia="zh-TW"/>
        </w:rPr>
        <w:t xml:space="preserve"> 12 </w:t>
      </w:r>
      <w:r w:rsidRPr="00C10BF5">
        <w:rPr>
          <w:rFonts w:eastAsia="PMingLiU"/>
          <w:lang w:eastAsia="zh-TW"/>
        </w:rPr>
        <w:t>個月內，</w:t>
      </w:r>
      <w:r w:rsidRPr="00C10BF5" w:rsidR="00F47FE6">
        <w:rPr>
          <w:rFonts w:eastAsia="PMingLiU"/>
          <w:lang w:eastAsia="zh-TW"/>
        </w:rPr>
        <w:t>您認為</w:t>
      </w:r>
      <w:r w:rsidRPr="00C10BF5">
        <w:rPr>
          <w:rFonts w:eastAsia="PMingLiU"/>
          <w:lang w:eastAsia="zh-TW"/>
        </w:rPr>
        <w:t>對於您的家庭</w:t>
      </w:r>
      <w:r w:rsidRPr="00C10BF5" w:rsidR="00CC5C1F">
        <w:rPr>
          <w:rFonts w:hint="eastAsia" w:eastAsia="PMingLiU"/>
          <w:lang w:eastAsia="zh-TW"/>
        </w:rPr>
        <w:t>現況</w:t>
      </w:r>
      <w:r w:rsidRPr="00C10BF5">
        <w:rPr>
          <w:rFonts w:eastAsia="PMingLiU"/>
          <w:lang w:eastAsia="zh-TW"/>
        </w:rPr>
        <w:t>而言</w:t>
      </w:r>
      <w:r w:rsidRPr="00C10BF5" w:rsidR="00851F31">
        <w:rPr>
          <w:rFonts w:hint="eastAsia" w:eastAsia="PMingLiU"/>
          <w:lang w:eastAsia="zh-TW"/>
        </w:rPr>
        <w:t>是</w:t>
      </w:r>
      <w:r w:rsidRPr="00C10BF5" w:rsidR="00F126CD">
        <w:rPr>
          <w:rFonts w:hint="eastAsia" w:eastAsia="PMingLiU"/>
          <w:lang w:eastAsia="zh-TW"/>
        </w:rPr>
        <w:t>「</w:t>
      </w:r>
      <w:r w:rsidRPr="00C10BF5" w:rsidR="00C70276">
        <w:rPr>
          <w:rFonts w:eastAsia="PMingLiU"/>
          <w:lang w:eastAsia="zh-TW"/>
        </w:rPr>
        <w:t>經常</w:t>
      </w:r>
      <w:r w:rsidRPr="00C10BF5" w:rsidR="000E1520">
        <w:rPr>
          <w:rFonts w:hint="eastAsia" w:eastAsia="PMingLiU"/>
          <w:lang w:eastAsia="zh-TW"/>
        </w:rPr>
        <w:t>符合</w:t>
      </w:r>
      <w:r w:rsidRPr="00C10BF5" w:rsidR="00F126CD">
        <w:rPr>
          <w:rFonts w:hint="eastAsia" w:eastAsia="PMingLiU"/>
          <w:lang w:eastAsia="zh-TW"/>
        </w:rPr>
        <w:t>」</w:t>
      </w:r>
      <w:r w:rsidRPr="00C10BF5">
        <w:rPr>
          <w:rFonts w:eastAsia="PMingLiU"/>
          <w:lang w:eastAsia="zh-TW"/>
        </w:rPr>
        <w:t>、</w:t>
      </w:r>
      <w:r w:rsidRPr="00C10BF5" w:rsidR="00F126CD">
        <w:rPr>
          <w:rFonts w:hint="eastAsia" w:eastAsia="PMingLiU"/>
          <w:lang w:eastAsia="zh-TW"/>
        </w:rPr>
        <w:t>「</w:t>
      </w:r>
      <w:r w:rsidRPr="00C10BF5" w:rsidR="00FC1EB8">
        <w:rPr>
          <w:rFonts w:eastAsia="PMingLiU"/>
          <w:lang w:eastAsia="zh-TW"/>
        </w:rPr>
        <w:t>有時候</w:t>
      </w:r>
      <w:r w:rsidRPr="00C10BF5" w:rsidR="00CC5C1F">
        <w:rPr>
          <w:rFonts w:hint="eastAsia" w:eastAsia="PMingLiU"/>
          <w:lang w:eastAsia="zh-TW"/>
        </w:rPr>
        <w:t>符合</w:t>
      </w:r>
      <w:r w:rsidRPr="00C10BF5" w:rsidR="00F126CD">
        <w:rPr>
          <w:rFonts w:hint="eastAsia" w:eastAsia="PMingLiU"/>
          <w:lang w:eastAsia="zh-TW"/>
        </w:rPr>
        <w:t>」</w:t>
      </w:r>
      <w:r w:rsidRPr="00C10BF5">
        <w:rPr>
          <w:rFonts w:eastAsia="PMingLiU"/>
          <w:lang w:eastAsia="zh-TW"/>
        </w:rPr>
        <w:t>還是</w:t>
      </w:r>
      <w:r w:rsidRPr="00C10BF5" w:rsidR="00F126CD">
        <w:rPr>
          <w:rFonts w:hint="eastAsia" w:eastAsia="PMingLiU"/>
          <w:lang w:eastAsia="zh-TW"/>
        </w:rPr>
        <w:t>「</w:t>
      </w:r>
      <w:r w:rsidRPr="00C10BF5">
        <w:rPr>
          <w:rFonts w:eastAsia="PMingLiU"/>
          <w:lang w:eastAsia="zh-TW"/>
        </w:rPr>
        <w:t>從不</w:t>
      </w:r>
      <w:r w:rsidRPr="00C10BF5" w:rsidR="00CC5C1F">
        <w:rPr>
          <w:rFonts w:hint="eastAsia" w:eastAsia="PMingLiU"/>
          <w:lang w:eastAsia="zh-TW"/>
        </w:rPr>
        <w:t>符合</w:t>
      </w:r>
      <w:r w:rsidRPr="00C10BF5" w:rsidR="00F126CD">
        <w:rPr>
          <w:rFonts w:hint="eastAsia" w:eastAsia="PMingLiU"/>
          <w:lang w:eastAsia="zh-TW"/>
        </w:rPr>
        <w:t>」</w:t>
      </w:r>
      <w:r w:rsidRPr="00C10BF5">
        <w:rPr>
          <w:rFonts w:eastAsia="PMingLiU"/>
          <w:lang w:eastAsia="zh-TW"/>
        </w:rPr>
        <w:t>？</w:t>
      </w:r>
      <w:r w:rsidRPr="00C10BF5">
        <w:rPr>
          <w:rFonts w:eastAsia="PMingLiU"/>
          <w:lang w:eastAsia="zh-TW"/>
        </w:rPr>
        <w:t xml:space="preserve"> </w:t>
      </w:r>
    </w:p>
    <w:p w:rsidRPr="00C10BF5" w:rsidR="00496948" w:rsidP="00496948" w:rsidRDefault="00496948" w14:paraId="7C59A9A6" w14:textId="77777777">
      <w:pPr>
        <w:rPr>
          <w:rFonts w:eastAsia="PMingLiU"/>
          <w:lang w:eastAsia="zh-TW"/>
        </w:rPr>
      </w:pPr>
    </w:p>
    <w:p w:rsidRPr="00C10BF5" w:rsidR="00496948" w:rsidP="00496948" w:rsidRDefault="00496948" w14:paraId="16CE3241" w14:textId="14ADBCB2">
      <w:pPr>
        <w:rPr>
          <w:rFonts w:eastAsia="PMingLiU"/>
          <w:caps/>
          <w:lang w:eastAsia="zh-TW"/>
        </w:rPr>
      </w:pPr>
      <w:r w:rsidRPr="00C10BF5">
        <w:rPr>
          <w:rFonts w:eastAsia="PMingLiU"/>
          <w:caps/>
          <w:lang w:eastAsia="zh-TW"/>
        </w:rPr>
        <w:t>1=</w:t>
      </w:r>
      <w:r w:rsidRPr="00C10BF5" w:rsidR="00C70276">
        <w:rPr>
          <w:rFonts w:eastAsia="PMingLiU"/>
          <w:caps/>
          <w:lang w:eastAsia="zh-TW"/>
        </w:rPr>
        <w:t>經常</w:t>
      </w:r>
      <w:r w:rsidRPr="00C10BF5" w:rsidR="00CC5C1F">
        <w:rPr>
          <w:rFonts w:hint="eastAsia" w:eastAsia="PMingLiU"/>
          <w:lang w:eastAsia="zh-TW"/>
        </w:rPr>
        <w:t>符合</w:t>
      </w:r>
      <w:r w:rsidRPr="00C10BF5">
        <w:rPr>
          <w:rFonts w:eastAsia="PMingLiU"/>
          <w:caps/>
          <w:lang w:eastAsia="zh-TW"/>
        </w:rPr>
        <w:t xml:space="preserve">  </w:t>
      </w:r>
    </w:p>
    <w:p w:rsidRPr="00C10BF5" w:rsidR="00496948" w:rsidP="00496948" w:rsidRDefault="00496948" w14:paraId="7F6A9F48" w14:textId="682CB79A">
      <w:pPr>
        <w:rPr>
          <w:rFonts w:eastAsia="PMingLiU"/>
          <w:caps/>
          <w:lang w:eastAsia="zh-TW"/>
        </w:rPr>
      </w:pPr>
      <w:r w:rsidRPr="00C10BF5">
        <w:rPr>
          <w:rFonts w:eastAsia="PMingLiU"/>
          <w:caps/>
          <w:lang w:eastAsia="zh-TW"/>
        </w:rPr>
        <w:t>2=</w:t>
      </w:r>
      <w:r w:rsidRPr="00C10BF5" w:rsidR="00FC1EB8">
        <w:rPr>
          <w:rFonts w:eastAsia="PMingLiU"/>
          <w:caps/>
          <w:lang w:eastAsia="zh-TW"/>
        </w:rPr>
        <w:t>有時候</w:t>
      </w:r>
      <w:r w:rsidRPr="00C10BF5" w:rsidR="00CC5C1F">
        <w:rPr>
          <w:rFonts w:hint="eastAsia" w:eastAsia="PMingLiU"/>
          <w:lang w:eastAsia="zh-TW"/>
        </w:rPr>
        <w:t>符合</w:t>
      </w:r>
      <w:r w:rsidRPr="00C10BF5">
        <w:rPr>
          <w:rFonts w:eastAsia="PMingLiU"/>
          <w:caps/>
          <w:lang w:eastAsia="zh-TW"/>
        </w:rPr>
        <w:t xml:space="preserve">  </w:t>
      </w:r>
    </w:p>
    <w:p w:rsidRPr="00C10BF5" w:rsidR="00496948" w:rsidP="00496948" w:rsidRDefault="00496948" w14:paraId="386D8BC9" w14:textId="168C7EF7">
      <w:pPr>
        <w:rPr>
          <w:rFonts w:eastAsia="PMingLiU"/>
          <w:caps/>
          <w:lang w:eastAsia="zh-TW"/>
        </w:rPr>
      </w:pPr>
      <w:r w:rsidRPr="00C10BF5">
        <w:rPr>
          <w:rFonts w:eastAsia="PMingLiU"/>
          <w:caps/>
          <w:lang w:eastAsia="zh-TW"/>
        </w:rPr>
        <w:t>3=</w:t>
      </w:r>
      <w:r w:rsidRPr="00C10BF5">
        <w:rPr>
          <w:rFonts w:eastAsia="PMingLiU"/>
          <w:caps/>
          <w:lang w:eastAsia="zh-TW"/>
        </w:rPr>
        <w:t>從</w:t>
      </w:r>
      <w:r w:rsidRPr="00C10BF5" w:rsidR="00851F31">
        <w:rPr>
          <w:rFonts w:hint="eastAsia" w:eastAsia="PMingLiU"/>
          <w:caps/>
          <w:lang w:eastAsia="zh-TW"/>
        </w:rPr>
        <w:t>來</w:t>
      </w:r>
      <w:r w:rsidRPr="00C10BF5">
        <w:rPr>
          <w:rFonts w:eastAsia="PMingLiU"/>
          <w:caps/>
          <w:lang w:eastAsia="zh-TW"/>
        </w:rPr>
        <w:t>不</w:t>
      </w:r>
      <w:r w:rsidRPr="00C10BF5" w:rsidR="00CC5C1F">
        <w:rPr>
          <w:rFonts w:hint="eastAsia" w:eastAsia="PMingLiU"/>
          <w:lang w:eastAsia="zh-TW"/>
        </w:rPr>
        <w:t>符合</w:t>
      </w:r>
      <w:r w:rsidRPr="00C10BF5">
        <w:rPr>
          <w:rFonts w:eastAsia="PMingLiU"/>
          <w:caps/>
          <w:lang w:eastAsia="zh-TW"/>
        </w:rPr>
        <w:t xml:space="preserve">  </w:t>
      </w:r>
    </w:p>
    <w:p w:rsidRPr="00C10BF5" w:rsidR="00496948" w:rsidP="00496948" w:rsidRDefault="00BB5E13" w14:paraId="3D188625" w14:textId="77777777">
      <w:pPr>
        <w:rPr>
          <w:rFonts w:eastAsia="PMingLiU"/>
          <w:lang w:eastAsia="zh-TW"/>
        </w:rPr>
      </w:pPr>
      <w:r w:rsidRPr="00C10BF5">
        <w:rPr>
          <w:lang w:eastAsia="zh-TW"/>
        </w:rPr>
        <w:t>……………………………………………………………………………………………</w:t>
      </w:r>
    </w:p>
    <w:p w:rsidRPr="00C10BF5" w:rsidR="00496948" w:rsidP="00D9205D" w:rsidRDefault="00496948" w14:paraId="70DF1DEB" w14:textId="77777777">
      <w:pPr>
        <w:rPr>
          <w:rFonts w:eastAsia="PMingLiU"/>
          <w:lang w:eastAsia="zh-TW"/>
        </w:rPr>
      </w:pPr>
    </w:p>
    <w:p w:rsidRPr="00C10BF5" w:rsidR="00496948" w:rsidP="00496948" w:rsidRDefault="00BB5E13" w14:paraId="3A8BB077" w14:textId="77777777">
      <w:pPr>
        <w:rPr>
          <w:rFonts w:eastAsia="PMingLiU"/>
          <w:lang w:eastAsia="zh-TW"/>
        </w:rPr>
      </w:pPr>
      <w:r w:rsidRPr="00C10BF5">
        <w:rPr>
          <w:lang w:eastAsia="zh-TW"/>
        </w:rPr>
        <w:t xml:space="preserve">LIV15c. </w:t>
      </w:r>
      <w:r w:rsidRPr="00C10BF5" w:rsidR="00496948">
        <w:rPr>
          <w:rFonts w:eastAsia="PMingLiU"/>
          <w:lang w:eastAsia="zh-TW"/>
        </w:rPr>
        <w:t>過去</w:t>
      </w:r>
      <w:r w:rsidRPr="00C10BF5" w:rsidR="00496948">
        <w:rPr>
          <w:rFonts w:eastAsia="PMingLiU"/>
          <w:lang w:eastAsia="zh-TW"/>
        </w:rPr>
        <w:t xml:space="preserve"> 12 </w:t>
      </w:r>
      <w:r w:rsidRPr="00C10BF5" w:rsidR="00496948">
        <w:rPr>
          <w:rFonts w:eastAsia="PMingLiU"/>
          <w:lang w:eastAsia="zh-TW"/>
        </w:rPr>
        <w:t>個月內，您是否曾因沒有足夠的錢買食物而減少您的食量或少吃幾餐？</w:t>
      </w:r>
      <w:r w:rsidRPr="00C10BF5" w:rsidR="00496948">
        <w:rPr>
          <w:rFonts w:eastAsia="PMingLiU"/>
          <w:lang w:eastAsia="zh-TW"/>
        </w:rPr>
        <w:t xml:space="preserve">  </w:t>
      </w:r>
    </w:p>
    <w:p w:rsidRPr="00C10BF5" w:rsidR="00496948" w:rsidP="00496948" w:rsidRDefault="00496948" w14:paraId="1BFD94E2" w14:textId="77777777">
      <w:pPr>
        <w:rPr>
          <w:rFonts w:eastAsia="PMingLiU"/>
          <w:lang w:eastAsia="zh-TW"/>
        </w:rPr>
      </w:pPr>
    </w:p>
    <w:p w:rsidRPr="00C10BF5" w:rsidR="00496948" w:rsidP="00496948" w:rsidRDefault="004931D2" w14:paraId="6A4558CC" w14:textId="26EF926A">
      <w:pPr>
        <w:rPr>
          <w:rFonts w:eastAsia="PMingLiU"/>
          <w:caps/>
          <w:lang w:eastAsia="zh-TW"/>
        </w:rPr>
      </w:pPr>
      <w:r w:rsidRPr="00C10BF5">
        <w:rPr>
          <w:caps/>
        </w:rPr>
        <w:t>1=</w:t>
      </w:r>
      <w:r w:rsidRPr="00C10BF5">
        <w:rPr>
          <w:rFonts w:hint="eastAsia" w:ascii="PMingLiU" w:hAnsi="PMingLiU" w:eastAsia="PMingLiU" w:cs="PMingLiU"/>
          <w:caps/>
        </w:rPr>
        <w:t>是</w:t>
      </w:r>
      <w:r w:rsidRPr="00C10BF5" w:rsidR="00496948">
        <w:rPr>
          <w:rFonts w:eastAsia="PMingLiU"/>
          <w:caps/>
          <w:lang w:eastAsia="zh-TW"/>
        </w:rPr>
        <w:t xml:space="preserve"> </w:t>
      </w:r>
    </w:p>
    <w:p w:rsidRPr="00C10BF5" w:rsidR="00496948" w:rsidP="00496948" w:rsidRDefault="00496948" w14:paraId="016C7AE1" w14:textId="77777777">
      <w:pPr>
        <w:rPr>
          <w:rFonts w:eastAsia="PMingLiU"/>
          <w:caps/>
          <w:lang w:eastAsia="zh-TW"/>
        </w:rPr>
      </w:pPr>
      <w:r w:rsidRPr="00C10BF5">
        <w:rPr>
          <w:rFonts w:eastAsia="PMingLiU"/>
          <w:caps/>
          <w:lang w:eastAsia="zh-TW"/>
        </w:rPr>
        <w:t>2=</w:t>
      </w:r>
      <w:r w:rsidRPr="00C10BF5">
        <w:rPr>
          <w:rFonts w:eastAsia="PMingLiU"/>
          <w:caps/>
          <w:lang w:eastAsia="zh-TW"/>
        </w:rPr>
        <w:t>否</w:t>
      </w:r>
      <w:r w:rsidRPr="00C10BF5">
        <w:rPr>
          <w:rFonts w:eastAsia="PMingLiU"/>
          <w:caps/>
          <w:lang w:eastAsia="zh-TW"/>
        </w:rPr>
        <w:t xml:space="preserve">  </w:t>
      </w:r>
    </w:p>
    <w:p w:rsidRPr="00C10BF5" w:rsidR="00BB5E13" w:rsidP="00BB5E13" w:rsidRDefault="00BB5E13" w14:paraId="1B310037" w14:textId="77777777">
      <w:r w:rsidRPr="00C10BF5">
        <w:t>……………………………………………………………………………………………</w:t>
      </w:r>
    </w:p>
    <w:p w:rsidRPr="00C10BF5" w:rsidR="00BB5E13" w:rsidP="00BB5E13" w:rsidRDefault="00BB5E13" w14:paraId="41E1F0DB" w14:textId="77777777"/>
    <w:p w:rsidRPr="00C10BF5" w:rsidR="00496948" w:rsidP="00BB5E13" w:rsidRDefault="00BB5E13" w14:paraId="13E1E837" w14:textId="77777777">
      <w:pPr>
        <w:rPr>
          <w:rFonts w:eastAsia="PMingLiU"/>
          <w:lang w:eastAsia="zh-TW"/>
        </w:rPr>
      </w:pPr>
      <w:r w:rsidRPr="00C10BF5">
        <w:rPr>
          <w:rFonts w:ascii="Times New Roman" w:hAnsi="Times New Roman" w:cs="Times New Roman"/>
        </w:rPr>
        <w:t>LIV15d. [IF LIV15c=1 CONTINUE, ELSE GO TO LIV15e]</w:t>
      </w:r>
    </w:p>
    <w:p w:rsidRPr="00C10BF5" w:rsidR="00496948" w:rsidP="00D9205D" w:rsidRDefault="00496948" w14:paraId="5C96339C" w14:textId="77777777">
      <w:pPr>
        <w:rPr>
          <w:rFonts w:ascii="Times New Roman" w:hAnsi="Times New Roman" w:eastAsia="PMingLiU" w:cs="Times New Roman"/>
          <w:lang w:eastAsia="zh-TW"/>
        </w:rPr>
      </w:pPr>
    </w:p>
    <w:p w:rsidRPr="00C10BF5" w:rsidR="00496948" w:rsidP="00D9205D" w:rsidRDefault="0038502A" w14:paraId="0946D944" w14:textId="4FD0A753">
      <w:pPr>
        <w:rPr>
          <w:rFonts w:ascii="Times New Roman" w:hAnsi="Times New Roman" w:eastAsia="PMingLiU" w:cs="Times New Roman"/>
          <w:color w:val="000000"/>
          <w:lang w:eastAsia="zh-TW"/>
        </w:rPr>
      </w:pPr>
      <w:r w:rsidRPr="00C10BF5">
        <w:rPr>
          <w:rFonts w:ascii="Times New Roman" w:hAnsi="Times New Roman" w:eastAsia="PMingLiU" w:cs="Times New Roman"/>
          <w:color w:val="000000"/>
          <w:lang w:eastAsia="zh-TW"/>
        </w:rPr>
        <w:t>這種情況</w:t>
      </w:r>
      <w:r w:rsidRPr="00C10BF5" w:rsidR="00851F31">
        <w:rPr>
          <w:rFonts w:hint="eastAsia" w:ascii="Times New Roman" w:hAnsi="Times New Roman" w:eastAsia="PMingLiU" w:cs="Times New Roman"/>
          <w:color w:val="000000"/>
          <w:lang w:eastAsia="zh-TW"/>
        </w:rPr>
        <w:t>有多常發生</w:t>
      </w:r>
      <w:r w:rsidRPr="00C10BF5">
        <w:rPr>
          <w:rFonts w:ascii="Times New Roman" w:hAnsi="Times New Roman" w:eastAsia="PMingLiU" w:cs="Times New Roman"/>
          <w:color w:val="000000"/>
          <w:lang w:eastAsia="zh-TW"/>
        </w:rPr>
        <w:t>—</w:t>
      </w:r>
      <w:r w:rsidRPr="00C10BF5">
        <w:rPr>
          <w:rFonts w:ascii="Times New Roman" w:hAnsi="Times New Roman" w:eastAsia="PMingLiU" w:cs="Times New Roman"/>
          <w:color w:val="000000"/>
          <w:lang w:eastAsia="zh-TW"/>
        </w:rPr>
        <w:t>幾乎每個月、有幾個月但不是每個月，還是只有一兩個月？</w:t>
      </w:r>
      <w:r w:rsidRPr="00C10BF5">
        <w:rPr>
          <w:rFonts w:ascii="Times New Roman" w:hAnsi="Times New Roman" w:eastAsia="PMingLiU" w:cs="Times New Roman"/>
          <w:color w:val="000000"/>
          <w:lang w:eastAsia="zh-TW"/>
        </w:rPr>
        <w:t xml:space="preserve">  </w:t>
      </w:r>
    </w:p>
    <w:p w:rsidRPr="00C10BF5" w:rsidR="00496948" w:rsidP="00D9205D" w:rsidRDefault="00496948" w14:paraId="7E09C743" w14:textId="77777777">
      <w:pPr>
        <w:rPr>
          <w:rFonts w:ascii="Times New Roman" w:hAnsi="Times New Roman" w:eastAsia="PMingLiU" w:cs="Times New Roman"/>
          <w:caps/>
          <w:color w:val="000000"/>
          <w:lang w:eastAsia="zh-TW"/>
        </w:rPr>
      </w:pPr>
      <w:r w:rsidRPr="00C10BF5">
        <w:rPr>
          <w:rFonts w:ascii="Times New Roman" w:hAnsi="Times New Roman" w:eastAsia="PMingLiU" w:cs="Times New Roman"/>
          <w:color w:val="000000"/>
          <w:lang w:eastAsia="zh-TW"/>
        </w:rPr>
        <w:br/>
      </w:r>
      <w:r w:rsidRPr="00C10BF5">
        <w:rPr>
          <w:rFonts w:ascii="Times New Roman" w:hAnsi="Times New Roman" w:eastAsia="PMingLiU" w:cs="Times New Roman"/>
          <w:caps/>
          <w:color w:val="000000"/>
          <w:lang w:eastAsia="zh-TW"/>
        </w:rPr>
        <w:t>1=</w:t>
      </w:r>
      <w:r w:rsidRPr="00C10BF5">
        <w:rPr>
          <w:rFonts w:ascii="Times New Roman" w:hAnsi="Times New Roman" w:eastAsia="PMingLiU" w:cs="Times New Roman"/>
          <w:caps/>
          <w:color w:val="000000"/>
          <w:lang w:eastAsia="zh-TW"/>
        </w:rPr>
        <w:t>幾乎每個月</w:t>
      </w:r>
      <w:r w:rsidRPr="00C10BF5">
        <w:rPr>
          <w:rFonts w:ascii="Times New Roman" w:hAnsi="Times New Roman" w:eastAsia="PMingLiU" w:cs="Times New Roman"/>
          <w:caps/>
          <w:color w:val="000000"/>
          <w:lang w:eastAsia="zh-TW"/>
        </w:rPr>
        <w:t xml:space="preserve">  </w:t>
      </w:r>
      <w:r w:rsidRPr="00C10BF5">
        <w:rPr>
          <w:rFonts w:ascii="Times New Roman" w:hAnsi="Times New Roman" w:eastAsia="PMingLiU" w:cs="Times New Roman"/>
          <w:caps/>
          <w:color w:val="000000"/>
          <w:lang w:eastAsia="zh-TW"/>
        </w:rPr>
        <w:br/>
        <w:t>2=</w:t>
      </w:r>
      <w:r w:rsidRPr="00C10BF5">
        <w:rPr>
          <w:rFonts w:ascii="Times New Roman" w:hAnsi="Times New Roman" w:eastAsia="PMingLiU" w:cs="Times New Roman"/>
          <w:caps/>
          <w:color w:val="000000"/>
          <w:lang w:eastAsia="zh-TW"/>
        </w:rPr>
        <w:t>有幾個月但不是每個月</w:t>
      </w:r>
      <w:r w:rsidRPr="00C10BF5">
        <w:rPr>
          <w:rFonts w:ascii="Times New Roman" w:hAnsi="Times New Roman" w:eastAsia="PMingLiU" w:cs="Times New Roman"/>
          <w:caps/>
          <w:color w:val="000000"/>
          <w:lang w:eastAsia="zh-TW"/>
        </w:rPr>
        <w:t xml:space="preserve">  </w:t>
      </w:r>
      <w:r w:rsidRPr="00C10BF5">
        <w:rPr>
          <w:rFonts w:ascii="Times New Roman" w:hAnsi="Times New Roman" w:eastAsia="PMingLiU" w:cs="Times New Roman"/>
          <w:caps/>
          <w:color w:val="000000"/>
          <w:lang w:eastAsia="zh-TW"/>
        </w:rPr>
        <w:br/>
        <w:t>3=</w:t>
      </w:r>
      <w:r w:rsidRPr="00C10BF5">
        <w:rPr>
          <w:rFonts w:ascii="Times New Roman" w:hAnsi="Times New Roman" w:eastAsia="PMingLiU" w:cs="Times New Roman"/>
          <w:caps/>
          <w:color w:val="000000"/>
          <w:lang w:eastAsia="zh-TW"/>
        </w:rPr>
        <w:t>只有一兩個月</w:t>
      </w:r>
      <w:r w:rsidRPr="00C10BF5">
        <w:rPr>
          <w:rFonts w:ascii="Times New Roman" w:hAnsi="Times New Roman" w:eastAsia="PMingLiU" w:cs="Times New Roman"/>
          <w:caps/>
          <w:color w:val="000000"/>
          <w:lang w:eastAsia="zh-TW"/>
        </w:rPr>
        <w:t xml:space="preserve">  </w:t>
      </w:r>
    </w:p>
    <w:p w:rsidRPr="00C10BF5" w:rsidR="0038502A" w:rsidP="00D9205D" w:rsidRDefault="00BB5E13" w14:paraId="582E5312" w14:textId="5AB3EE50">
      <w:pPr>
        <w:rPr>
          <w:rFonts w:ascii="Times New Roman" w:hAnsi="Times New Roman" w:eastAsia="PMingLiU" w:cs="Times New Roman"/>
          <w:lang w:eastAsia="zh-TW"/>
        </w:rPr>
      </w:pPr>
      <w:r w:rsidRPr="00C10BF5">
        <w:rPr>
          <w:lang w:eastAsia="zh-TW"/>
        </w:rPr>
        <w:t>……………………………………………………………………………………………</w:t>
      </w:r>
      <w:r w:rsidRPr="00C10BF5" w:rsidR="0038502A">
        <w:rPr>
          <w:rFonts w:eastAsia="PMingLiU"/>
          <w:color w:val="000000"/>
          <w:lang w:eastAsia="zh-TW"/>
        </w:rPr>
        <w:br/>
      </w:r>
    </w:p>
    <w:p w:rsidRPr="00C10BF5" w:rsidR="00496948" w:rsidP="00496948" w:rsidRDefault="00BB5E13" w14:paraId="0435AB97" w14:textId="77777777">
      <w:pPr>
        <w:rPr>
          <w:rFonts w:eastAsia="PMingLiU"/>
          <w:caps/>
          <w:lang w:eastAsia="zh-TW"/>
        </w:rPr>
      </w:pPr>
      <w:r w:rsidRPr="00C10BF5">
        <w:rPr>
          <w:rFonts w:ascii="Times New Roman" w:hAnsi="Times New Roman" w:cs="Times New Roman"/>
          <w:lang w:eastAsia="zh-TW"/>
        </w:rPr>
        <w:t xml:space="preserve">LIV15e.  </w:t>
      </w:r>
      <w:r w:rsidRPr="00C10BF5" w:rsidR="0038502A">
        <w:rPr>
          <w:rFonts w:ascii="Times New Roman" w:hAnsi="Times New Roman" w:eastAsia="PMingLiU" w:cs="Times New Roman"/>
          <w:color w:val="000000"/>
          <w:lang w:eastAsia="zh-TW"/>
        </w:rPr>
        <w:t>過去</w:t>
      </w:r>
      <w:r w:rsidRPr="00C10BF5" w:rsidR="0038502A">
        <w:rPr>
          <w:rFonts w:ascii="Times New Roman" w:hAnsi="Times New Roman" w:eastAsia="PMingLiU" w:cs="Times New Roman"/>
          <w:color w:val="000000"/>
          <w:lang w:eastAsia="zh-TW"/>
        </w:rPr>
        <w:t xml:space="preserve"> 12 </w:t>
      </w:r>
      <w:r w:rsidRPr="00C10BF5" w:rsidR="0038502A">
        <w:rPr>
          <w:rFonts w:ascii="Times New Roman" w:hAnsi="Times New Roman" w:eastAsia="PMingLiU" w:cs="Times New Roman"/>
          <w:color w:val="000000"/>
          <w:lang w:eastAsia="zh-TW"/>
        </w:rPr>
        <w:t>個月內，您是否曾因沒有足夠的錢買食物而沒吃飽？</w:t>
      </w:r>
      <w:r w:rsidRPr="00C10BF5" w:rsidR="0038502A">
        <w:rPr>
          <w:rFonts w:ascii="Times New Roman" w:hAnsi="Times New Roman" w:eastAsia="PMingLiU" w:cs="Times New Roman"/>
          <w:color w:val="000000"/>
          <w:lang w:eastAsia="zh-TW"/>
        </w:rPr>
        <w:t xml:space="preserve">  </w:t>
      </w:r>
      <w:r w:rsidRPr="00C10BF5" w:rsidR="0038502A">
        <w:rPr>
          <w:rFonts w:ascii="Times New Roman" w:hAnsi="Times New Roman" w:eastAsia="PMingLiU" w:cs="Times New Roman"/>
          <w:color w:val="000000"/>
          <w:lang w:eastAsia="zh-TW"/>
        </w:rPr>
        <w:br/>
      </w:r>
    </w:p>
    <w:p w:rsidRPr="00C10BF5" w:rsidR="00496948" w:rsidP="00496948" w:rsidRDefault="004931D2" w14:paraId="1A046F5D" w14:textId="791E5635">
      <w:pPr>
        <w:rPr>
          <w:rFonts w:eastAsia="PMingLiU"/>
          <w:caps/>
          <w:lang w:eastAsia="zh-TW"/>
        </w:rPr>
      </w:pPr>
      <w:r w:rsidRPr="00C10BF5">
        <w:rPr>
          <w:caps/>
          <w:lang w:eastAsia="zh-TW"/>
        </w:rPr>
        <w:t>1=</w:t>
      </w:r>
      <w:r w:rsidRPr="00C10BF5">
        <w:rPr>
          <w:rFonts w:hint="eastAsia" w:ascii="PMingLiU" w:hAnsi="PMingLiU" w:eastAsia="PMingLiU" w:cs="PMingLiU"/>
          <w:caps/>
          <w:lang w:eastAsia="zh-TW"/>
        </w:rPr>
        <w:t>是</w:t>
      </w:r>
      <w:r w:rsidRPr="00C10BF5" w:rsidR="00496948">
        <w:rPr>
          <w:rFonts w:eastAsia="PMingLiU"/>
          <w:caps/>
          <w:lang w:eastAsia="zh-TW"/>
        </w:rPr>
        <w:t xml:space="preserve">  </w:t>
      </w:r>
    </w:p>
    <w:p w:rsidRPr="00C10BF5" w:rsidR="00496948" w:rsidP="00496948" w:rsidRDefault="00496948" w14:paraId="3730FC68" w14:textId="77777777">
      <w:pPr>
        <w:rPr>
          <w:rFonts w:eastAsia="PMingLiU"/>
          <w:caps/>
          <w:lang w:eastAsia="zh-TW"/>
        </w:rPr>
      </w:pPr>
      <w:r w:rsidRPr="00C10BF5">
        <w:rPr>
          <w:rFonts w:eastAsia="PMingLiU"/>
          <w:caps/>
          <w:lang w:eastAsia="zh-TW"/>
        </w:rPr>
        <w:t>2=</w:t>
      </w:r>
      <w:r w:rsidRPr="00C10BF5">
        <w:rPr>
          <w:rFonts w:eastAsia="PMingLiU"/>
          <w:caps/>
          <w:lang w:eastAsia="zh-TW"/>
        </w:rPr>
        <w:t>否</w:t>
      </w:r>
      <w:r w:rsidRPr="00C10BF5">
        <w:rPr>
          <w:rFonts w:eastAsia="PMingLiU"/>
          <w:caps/>
          <w:lang w:eastAsia="zh-TW"/>
        </w:rPr>
        <w:t xml:space="preserve">  </w:t>
      </w:r>
    </w:p>
    <w:p w:rsidRPr="00C10BF5" w:rsidR="0038502A" w:rsidP="00D9205D" w:rsidRDefault="00BB5E13" w14:paraId="2EA04984" w14:textId="77777777">
      <w:pPr>
        <w:rPr>
          <w:rFonts w:ascii="Times New Roman" w:hAnsi="Times New Roman" w:eastAsia="PMingLiU" w:cs="Times New Roman"/>
          <w:lang w:eastAsia="zh-TW"/>
        </w:rPr>
      </w:pPr>
      <w:r w:rsidRPr="00C10BF5">
        <w:rPr>
          <w:lang w:eastAsia="zh-TW"/>
        </w:rPr>
        <w:t>……………………………………………………………………………………………</w:t>
      </w:r>
    </w:p>
    <w:p w:rsidRPr="00C10BF5" w:rsidR="0038502A" w:rsidP="00D9205D" w:rsidRDefault="0038502A" w14:paraId="5631139C" w14:textId="77777777">
      <w:pPr>
        <w:rPr>
          <w:rFonts w:ascii="Times New Roman" w:hAnsi="Times New Roman" w:eastAsia="PMingLiU" w:cs="Times New Roman"/>
          <w:lang w:eastAsia="zh-TW"/>
        </w:rPr>
      </w:pPr>
    </w:p>
    <w:p w:rsidRPr="00C10BF5" w:rsidR="00496948" w:rsidP="00496948" w:rsidRDefault="00BB5E13" w14:paraId="33CA2C87" w14:textId="46F7F059">
      <w:pPr>
        <w:rPr>
          <w:rFonts w:eastAsia="PMingLiU"/>
          <w:caps/>
          <w:lang w:eastAsia="zh-TW"/>
        </w:rPr>
      </w:pPr>
      <w:r w:rsidRPr="00C10BF5">
        <w:rPr>
          <w:rFonts w:ascii="Times New Roman" w:hAnsi="Times New Roman" w:cs="Times New Roman"/>
          <w:color w:val="000000"/>
          <w:lang w:eastAsia="zh-TW"/>
        </w:rPr>
        <w:t xml:space="preserve">LIV15f. </w:t>
      </w:r>
      <w:r w:rsidRPr="00C10BF5" w:rsidR="0038502A">
        <w:rPr>
          <w:rFonts w:ascii="Times New Roman" w:hAnsi="Times New Roman" w:eastAsia="PMingLiU" w:cs="Times New Roman"/>
          <w:color w:val="000000"/>
          <w:lang w:eastAsia="zh-TW"/>
        </w:rPr>
        <w:t>過去</w:t>
      </w:r>
      <w:r w:rsidRPr="00C10BF5" w:rsidR="0038502A">
        <w:rPr>
          <w:rFonts w:ascii="Times New Roman" w:hAnsi="Times New Roman" w:eastAsia="PMingLiU" w:cs="Times New Roman"/>
          <w:color w:val="000000"/>
          <w:lang w:eastAsia="zh-TW"/>
        </w:rPr>
        <w:t xml:space="preserve"> 12 </w:t>
      </w:r>
      <w:r w:rsidRPr="00C10BF5" w:rsidR="0038502A">
        <w:rPr>
          <w:rFonts w:ascii="Times New Roman" w:hAnsi="Times New Roman" w:eastAsia="PMingLiU" w:cs="Times New Roman"/>
          <w:color w:val="000000"/>
          <w:lang w:eastAsia="zh-TW"/>
        </w:rPr>
        <w:t>個月內，您是否曾因沒有足夠的錢買食物而感到饑餓卻沒東西吃？</w:t>
      </w:r>
      <w:r w:rsidRPr="00C10BF5" w:rsidR="0038502A">
        <w:rPr>
          <w:rFonts w:ascii="Times New Roman" w:hAnsi="Times New Roman" w:eastAsia="PMingLiU" w:cs="Times New Roman"/>
          <w:color w:val="000000"/>
          <w:lang w:eastAsia="zh-TW"/>
        </w:rPr>
        <w:t xml:space="preserve"> </w:t>
      </w:r>
      <w:r w:rsidRPr="00C10BF5" w:rsidR="00360D1A">
        <w:rPr>
          <w:rFonts w:hint="eastAsia" w:eastAsia="PMingLiU"/>
          <w:lang w:eastAsia="zh-TW"/>
        </w:rPr>
        <w:t>請回想您個人可能經歷過的飢餓情況，而不是您家人的情況</w:t>
      </w:r>
      <w:r w:rsidRPr="00C10BF5" w:rsidR="0038502A">
        <w:rPr>
          <w:rFonts w:ascii="Times New Roman" w:hAnsi="Times New Roman" w:eastAsia="PMingLiU" w:cs="Times New Roman"/>
          <w:color w:val="000000"/>
          <w:lang w:eastAsia="zh-TW"/>
        </w:rPr>
        <w:t xml:space="preserve"> </w:t>
      </w:r>
      <w:r w:rsidRPr="00C10BF5" w:rsidR="0038502A">
        <w:rPr>
          <w:rFonts w:ascii="Times New Roman" w:hAnsi="Times New Roman" w:eastAsia="PMingLiU" w:cs="Times New Roman"/>
          <w:color w:val="000000"/>
          <w:lang w:eastAsia="zh-TW"/>
        </w:rPr>
        <w:br/>
      </w:r>
    </w:p>
    <w:p w:rsidRPr="00C10BF5" w:rsidR="00496948" w:rsidP="00496948" w:rsidRDefault="004931D2" w14:paraId="6E1AFD40" w14:textId="12B00B8C">
      <w:pPr>
        <w:rPr>
          <w:rFonts w:eastAsia="PMingLiU"/>
          <w:caps/>
          <w:lang w:eastAsia="zh-TW"/>
        </w:rPr>
      </w:pPr>
      <w:r w:rsidRPr="00C10BF5">
        <w:rPr>
          <w:caps/>
        </w:rPr>
        <w:t>1=</w:t>
      </w:r>
      <w:r w:rsidRPr="00C10BF5">
        <w:rPr>
          <w:rFonts w:hint="eastAsia" w:ascii="PMingLiU" w:hAnsi="PMingLiU" w:eastAsia="PMingLiU" w:cs="PMingLiU"/>
          <w:caps/>
        </w:rPr>
        <w:t>是</w:t>
      </w:r>
      <w:r w:rsidRPr="00C10BF5" w:rsidR="000E1520">
        <w:rPr>
          <w:rFonts w:eastAsia="PMingLiU"/>
          <w:caps/>
          <w:lang w:eastAsia="zh-TW"/>
        </w:rPr>
        <w:t xml:space="preserve">  </w:t>
      </w:r>
    </w:p>
    <w:p w:rsidRPr="00C10BF5" w:rsidR="00496948" w:rsidP="00496948" w:rsidRDefault="00496948" w14:paraId="1C7261A9" w14:textId="77777777">
      <w:pPr>
        <w:rPr>
          <w:rFonts w:eastAsia="PMingLiU"/>
          <w:caps/>
          <w:lang w:eastAsia="zh-TW"/>
        </w:rPr>
      </w:pPr>
      <w:r w:rsidRPr="00C10BF5">
        <w:rPr>
          <w:rFonts w:eastAsia="PMingLiU"/>
          <w:caps/>
          <w:lang w:eastAsia="zh-TW"/>
        </w:rPr>
        <w:t>2=</w:t>
      </w:r>
      <w:r w:rsidRPr="00C10BF5">
        <w:rPr>
          <w:rFonts w:eastAsia="PMingLiU"/>
          <w:caps/>
          <w:lang w:eastAsia="zh-TW"/>
        </w:rPr>
        <w:t>否</w:t>
      </w:r>
      <w:r w:rsidRPr="00C10BF5">
        <w:rPr>
          <w:rFonts w:eastAsia="PMingLiU"/>
          <w:caps/>
          <w:lang w:eastAsia="zh-TW"/>
        </w:rPr>
        <w:t xml:space="preserve">  </w:t>
      </w:r>
    </w:p>
    <w:p w:rsidRPr="00C10BF5" w:rsidR="0038502A" w:rsidP="00D9205D" w:rsidRDefault="00BB5E13" w14:paraId="44110AE4" w14:textId="77777777">
      <w:pPr>
        <w:rPr>
          <w:rFonts w:eastAsia="PMingLiU"/>
          <w:lang w:eastAsia="zh-TW"/>
        </w:rPr>
      </w:pPr>
      <w:r w:rsidRPr="00C10BF5">
        <w:t>……………………………………………………………………………………………</w:t>
      </w:r>
    </w:p>
    <w:p w:rsidRPr="00C10BF5" w:rsidR="0038502A" w:rsidP="00D9205D" w:rsidRDefault="0038502A" w14:paraId="5CDB9AAD" w14:textId="77777777">
      <w:pPr>
        <w:rPr>
          <w:rFonts w:ascii="Times New Roman" w:hAnsi="Times New Roman" w:cs="Times New Roman" w:eastAsiaTheme="minorEastAsia"/>
          <w:b/>
          <w:lang w:eastAsia="zh-CN"/>
        </w:rPr>
      </w:pPr>
    </w:p>
    <w:p w:rsidRPr="003276D3" w:rsidR="00BB5E13" w:rsidP="00D9205D" w:rsidRDefault="00BB5E13" w14:paraId="6FC9D47C" w14:textId="77777777">
      <w:pPr>
        <w:rPr>
          <w:rFonts w:eastAsiaTheme="minorEastAsia"/>
          <w:b/>
          <w:bCs/>
          <w:lang w:eastAsia="zh-CN"/>
        </w:rPr>
      </w:pPr>
      <w:r w:rsidRPr="003276D3">
        <w:rPr>
          <w:b/>
          <w:bCs/>
        </w:rPr>
        <w:t>MODULE P: NEIGHTBORHOOD CHARACTERISTICS</w:t>
      </w:r>
    </w:p>
    <w:p w:rsidRPr="00C10BF5" w:rsidR="00BB5E13" w:rsidP="00D9205D" w:rsidRDefault="00BB5E13" w14:paraId="2CE979A2" w14:textId="77777777">
      <w:pPr>
        <w:rPr>
          <w:rFonts w:ascii="Times New Roman" w:hAnsi="Times New Roman" w:cs="Times New Roman" w:eastAsiaTheme="minorEastAsia"/>
          <w:b/>
          <w:lang w:eastAsia="zh-CN"/>
        </w:rPr>
      </w:pPr>
    </w:p>
    <w:p w:rsidRPr="00C10BF5" w:rsidR="00211F6B" w:rsidP="00211F6B" w:rsidRDefault="00211F6B" w14:paraId="13EBF493" w14:textId="06B7BF06">
      <w:pPr>
        <w:pStyle w:val="Heading2"/>
        <w:rPr>
          <w:rFonts w:eastAsia="PMingLiU"/>
          <w:b w:val="0"/>
          <w:lang w:eastAsia="zh-TW"/>
        </w:rPr>
      </w:pPr>
      <w:bookmarkStart w:name="_Toc364091811" w:id="223"/>
      <w:r w:rsidRPr="00C10BF5">
        <w:rPr>
          <w:rFonts w:eastAsia="PMingLiU"/>
          <w:b w:val="0"/>
          <w:lang w:eastAsia="zh-TW"/>
        </w:rPr>
        <w:t>接下來幾個問題和您</w:t>
      </w:r>
      <w:r w:rsidRPr="00C10BF5" w:rsidR="001C3FB7">
        <w:rPr>
          <w:rFonts w:hint="eastAsia" w:eastAsia="PMingLiU"/>
          <w:b w:val="0"/>
          <w:lang w:eastAsia="zh-TW"/>
        </w:rPr>
        <w:t>所居住</w:t>
      </w:r>
      <w:r w:rsidRPr="00C10BF5">
        <w:rPr>
          <w:rFonts w:eastAsia="PMingLiU"/>
          <w:b w:val="0"/>
          <w:lang w:eastAsia="zh-TW"/>
        </w:rPr>
        <w:t>的鄰</w:t>
      </w:r>
      <w:r w:rsidRPr="00C10BF5" w:rsidR="00735EA4">
        <w:rPr>
          <w:rFonts w:hint="eastAsia" w:eastAsia="PMingLiU"/>
          <w:b w:val="0"/>
          <w:lang w:eastAsia="zh-TW"/>
        </w:rPr>
        <w:t>里</w:t>
      </w:r>
      <w:r w:rsidRPr="00C10BF5">
        <w:rPr>
          <w:rFonts w:eastAsia="PMingLiU"/>
          <w:b w:val="0"/>
          <w:lang w:eastAsia="zh-TW"/>
        </w:rPr>
        <w:t>有關。</w:t>
      </w:r>
      <w:r w:rsidRPr="00C10BF5">
        <w:rPr>
          <w:rFonts w:eastAsia="PMingLiU"/>
          <w:b w:val="0"/>
          <w:lang w:eastAsia="zh-TW"/>
        </w:rPr>
        <w:t xml:space="preserve"> </w:t>
      </w:r>
    </w:p>
    <w:p w:rsidRPr="00C10BF5" w:rsidR="00211F6B" w:rsidP="008A20B2" w:rsidRDefault="00211F6B" w14:paraId="5E127222" w14:textId="77777777">
      <w:pPr>
        <w:rPr>
          <w:rFonts w:eastAsia="PMingLiU"/>
          <w:lang w:eastAsia="zh-TW"/>
        </w:rPr>
      </w:pPr>
    </w:p>
    <w:p w:rsidRPr="00C10BF5" w:rsidR="00211F6B" w:rsidP="00211F6B" w:rsidRDefault="00BB5E13" w14:paraId="04B16E2D" w14:textId="5227EF64">
      <w:pPr>
        <w:pStyle w:val="Heading2"/>
        <w:rPr>
          <w:rFonts w:eastAsia="PMingLiU"/>
          <w:b w:val="0"/>
          <w:lang w:eastAsia="zh-TW"/>
        </w:rPr>
      </w:pPr>
      <w:r w:rsidRPr="00C10BF5">
        <w:rPr>
          <w:b w:val="0"/>
          <w:lang w:eastAsia="zh-TW"/>
        </w:rPr>
        <w:t xml:space="preserve">NEI1. </w:t>
      </w:r>
      <w:r w:rsidRPr="00C10BF5" w:rsidR="00211F6B">
        <w:rPr>
          <w:rFonts w:eastAsia="PMingLiU"/>
          <w:b w:val="0"/>
          <w:lang w:eastAsia="zh-TW"/>
        </w:rPr>
        <w:t>您認為自己所居住</w:t>
      </w:r>
      <w:r w:rsidRPr="00C10BF5" w:rsidR="00735EA4">
        <w:rPr>
          <w:rFonts w:hint="eastAsia" w:eastAsia="PMingLiU"/>
          <w:b w:val="0"/>
          <w:lang w:eastAsia="zh-TW"/>
        </w:rPr>
        <w:t>的</w:t>
      </w:r>
      <w:r w:rsidRPr="00C10BF5" w:rsidR="00211F6B">
        <w:rPr>
          <w:rFonts w:eastAsia="PMingLiU"/>
          <w:b w:val="0"/>
          <w:lang w:eastAsia="zh-TW"/>
        </w:rPr>
        <w:t>鄰</w:t>
      </w:r>
      <w:r w:rsidRPr="00C10BF5" w:rsidR="00735EA4">
        <w:rPr>
          <w:rFonts w:hint="eastAsia" w:eastAsia="PMingLiU"/>
          <w:b w:val="0"/>
          <w:lang w:eastAsia="zh-TW"/>
        </w:rPr>
        <w:t>里</w:t>
      </w:r>
      <w:r w:rsidRPr="00C10BF5" w:rsidR="00211F6B">
        <w:rPr>
          <w:rFonts w:eastAsia="PMingLiU"/>
          <w:b w:val="0"/>
          <w:lang w:eastAsia="zh-TW"/>
        </w:rPr>
        <w:t>的安全程度如何？</w:t>
      </w:r>
      <w:r w:rsidRPr="00C10BF5" w:rsidR="00211F6B">
        <w:rPr>
          <w:rFonts w:eastAsia="PMingLiU"/>
          <w:b w:val="0"/>
          <w:lang w:eastAsia="zh-TW"/>
        </w:rPr>
        <w:t xml:space="preserve">  </w:t>
      </w:r>
    </w:p>
    <w:p w:rsidRPr="00C10BF5" w:rsidR="00211F6B" w:rsidP="00211F6B" w:rsidRDefault="00211F6B" w14:paraId="25DC7670" w14:textId="77777777">
      <w:pPr>
        <w:pStyle w:val="Heading2"/>
        <w:rPr>
          <w:rFonts w:eastAsia="PMingLiU"/>
          <w:b w:val="0"/>
          <w:lang w:eastAsia="zh-TW"/>
        </w:rPr>
      </w:pPr>
    </w:p>
    <w:p w:rsidRPr="00C10BF5" w:rsidR="00211F6B" w:rsidP="00211F6B" w:rsidRDefault="00211F6B" w14:paraId="15B8621C" w14:textId="77777777">
      <w:pPr>
        <w:pStyle w:val="Heading2"/>
        <w:rPr>
          <w:rFonts w:eastAsia="PMingLiU"/>
          <w:b w:val="0"/>
          <w:lang w:eastAsia="zh-TW"/>
        </w:rPr>
      </w:pPr>
      <w:r w:rsidRPr="00C10BF5">
        <w:rPr>
          <w:rFonts w:eastAsia="PMingLiU"/>
          <w:b w:val="0"/>
          <w:lang w:eastAsia="zh-TW"/>
        </w:rPr>
        <w:t>1=</w:t>
      </w:r>
      <w:r w:rsidRPr="00C10BF5">
        <w:rPr>
          <w:rFonts w:eastAsia="PMingLiU"/>
          <w:b w:val="0"/>
          <w:lang w:eastAsia="zh-TW"/>
        </w:rPr>
        <w:t>非常安全</w:t>
      </w:r>
    </w:p>
    <w:p w:rsidRPr="00C10BF5" w:rsidR="00211F6B" w:rsidP="00211F6B" w:rsidRDefault="00211F6B" w14:paraId="5D988138" w14:textId="77777777">
      <w:pPr>
        <w:pStyle w:val="Heading2"/>
        <w:rPr>
          <w:rFonts w:eastAsia="PMingLiU"/>
          <w:b w:val="0"/>
          <w:lang w:eastAsia="zh-TW"/>
        </w:rPr>
      </w:pPr>
      <w:r w:rsidRPr="00C10BF5">
        <w:rPr>
          <w:rFonts w:eastAsia="PMingLiU"/>
          <w:b w:val="0"/>
          <w:lang w:eastAsia="zh-TW"/>
        </w:rPr>
        <w:t>2=</w:t>
      </w:r>
      <w:r w:rsidRPr="00C10BF5">
        <w:rPr>
          <w:rFonts w:eastAsia="PMingLiU"/>
          <w:b w:val="0"/>
          <w:lang w:eastAsia="zh-TW"/>
        </w:rPr>
        <w:t>中度安全</w:t>
      </w:r>
    </w:p>
    <w:p w:rsidRPr="00C10BF5" w:rsidR="00211F6B" w:rsidP="00211F6B" w:rsidRDefault="00211F6B" w14:paraId="3EA23243" w14:textId="77777777">
      <w:pPr>
        <w:pStyle w:val="Heading2"/>
        <w:rPr>
          <w:rFonts w:eastAsia="PMingLiU"/>
          <w:b w:val="0"/>
          <w:lang w:eastAsia="zh-TW"/>
        </w:rPr>
      </w:pPr>
      <w:r w:rsidRPr="00C10BF5">
        <w:rPr>
          <w:rFonts w:eastAsia="PMingLiU"/>
          <w:b w:val="0"/>
          <w:lang w:eastAsia="zh-TW"/>
        </w:rPr>
        <w:t>3=</w:t>
      </w:r>
      <w:r w:rsidRPr="00C10BF5">
        <w:rPr>
          <w:rFonts w:eastAsia="PMingLiU"/>
          <w:b w:val="0"/>
          <w:lang w:eastAsia="zh-TW"/>
        </w:rPr>
        <w:t>中度危險</w:t>
      </w:r>
    </w:p>
    <w:p w:rsidRPr="00C10BF5" w:rsidR="00211F6B" w:rsidP="00211F6B" w:rsidRDefault="008A20B2" w14:paraId="6F6F03E9" w14:textId="77777777">
      <w:pPr>
        <w:pStyle w:val="Heading2"/>
        <w:rPr>
          <w:rFonts w:eastAsia="PMingLiU"/>
          <w:b w:val="0"/>
          <w:lang w:eastAsia="zh-TW"/>
        </w:rPr>
      </w:pPr>
      <w:r w:rsidRPr="00C10BF5">
        <w:rPr>
          <w:rFonts w:eastAsia="PMingLiU"/>
          <w:b w:val="0"/>
          <w:lang w:eastAsia="zh-TW"/>
        </w:rPr>
        <w:t>4=</w:t>
      </w:r>
      <w:r w:rsidRPr="00C10BF5">
        <w:rPr>
          <w:rFonts w:eastAsia="PMingLiU"/>
          <w:b w:val="0"/>
          <w:lang w:eastAsia="zh-TW"/>
        </w:rPr>
        <w:t>非常危險</w:t>
      </w:r>
      <w:r w:rsidRPr="00C10BF5">
        <w:rPr>
          <w:rFonts w:eastAsia="PMingLiU"/>
          <w:b w:val="0"/>
          <w:lang w:eastAsia="zh-TW"/>
        </w:rPr>
        <w:t xml:space="preserve"> </w:t>
      </w:r>
    </w:p>
    <w:p w:rsidR="00211F6B" w:rsidP="00211F6B" w:rsidRDefault="00BB5E13" w14:paraId="10F5FE1B" w14:textId="43CA6208">
      <w:pPr>
        <w:rPr>
          <w:lang w:eastAsia="zh-TW"/>
        </w:rPr>
      </w:pPr>
      <w:r w:rsidRPr="00C10BF5">
        <w:rPr>
          <w:lang w:eastAsia="zh-TW"/>
        </w:rPr>
        <w:t>………………………………………………………………………………………………</w:t>
      </w:r>
    </w:p>
    <w:p w:rsidRPr="00C10BF5" w:rsidR="003276D3" w:rsidP="00211F6B" w:rsidRDefault="003276D3" w14:paraId="461FA71F" w14:textId="77777777">
      <w:pPr>
        <w:rPr>
          <w:rFonts w:eastAsia="PMingLiU"/>
          <w:lang w:eastAsia="zh-TW"/>
        </w:rPr>
      </w:pPr>
    </w:p>
    <w:p w:rsidRPr="00C10BF5" w:rsidR="00211F6B" w:rsidP="00211F6B" w:rsidRDefault="00BB5E13" w14:paraId="4821FA0B" w14:textId="1D67FA19">
      <w:pPr>
        <w:pStyle w:val="Heading2"/>
        <w:rPr>
          <w:rFonts w:eastAsia="PMingLiU"/>
          <w:b w:val="0"/>
          <w:lang w:eastAsia="zh-TW"/>
        </w:rPr>
      </w:pPr>
      <w:r w:rsidRPr="00C10BF5">
        <w:rPr>
          <w:b w:val="0"/>
          <w:lang w:eastAsia="zh-TW"/>
        </w:rPr>
        <w:t xml:space="preserve">NEI2.  </w:t>
      </w:r>
      <w:r w:rsidRPr="00C10BF5" w:rsidR="00735EA4">
        <w:rPr>
          <w:rFonts w:hint="eastAsia" w:ascii="PMingLiU" w:hAnsi="PMingLiU" w:eastAsia="PMingLiU"/>
          <w:b w:val="0"/>
          <w:lang w:eastAsia="zh-TW"/>
        </w:rPr>
        <w:t>就養育孩子的環境而言</w:t>
      </w:r>
      <w:r w:rsidRPr="00C10BF5" w:rsidR="00735EA4">
        <w:rPr>
          <w:rFonts w:eastAsia="PMingLiU"/>
          <w:b w:val="0"/>
          <w:lang w:eastAsia="zh-TW"/>
        </w:rPr>
        <w:t>，</w:t>
      </w:r>
      <w:r w:rsidRPr="00C10BF5" w:rsidR="00211F6B">
        <w:rPr>
          <w:rFonts w:eastAsia="PMingLiU"/>
          <w:b w:val="0"/>
          <w:lang w:eastAsia="zh-TW"/>
        </w:rPr>
        <w:t>，您會如何評價您所居住的鄰</w:t>
      </w:r>
      <w:r w:rsidRPr="00C10BF5" w:rsidR="00735EA4">
        <w:rPr>
          <w:rFonts w:hint="eastAsia" w:eastAsia="PMingLiU"/>
          <w:b w:val="0"/>
          <w:lang w:eastAsia="zh-TW"/>
        </w:rPr>
        <w:t>里</w:t>
      </w:r>
      <w:r w:rsidRPr="00C10BF5" w:rsidR="00211F6B">
        <w:rPr>
          <w:rFonts w:eastAsia="PMingLiU"/>
          <w:b w:val="0"/>
          <w:lang w:eastAsia="zh-TW"/>
        </w:rPr>
        <w:t>？</w:t>
      </w:r>
      <w:r w:rsidRPr="00C10BF5" w:rsidR="00F47FE6">
        <w:rPr>
          <w:rFonts w:eastAsia="PMingLiU"/>
          <w:b w:val="0"/>
          <w:lang w:eastAsia="zh-TW"/>
        </w:rPr>
        <w:t>您認為是</w:t>
      </w:r>
      <w:r w:rsidRPr="00C10BF5" w:rsidR="00211F6B">
        <w:rPr>
          <w:rFonts w:eastAsia="PMingLiU"/>
          <w:b w:val="0"/>
          <w:lang w:eastAsia="zh-TW"/>
        </w:rPr>
        <w:t>極好</w:t>
      </w:r>
      <w:r w:rsidRPr="00C10BF5" w:rsidR="00737B86">
        <w:rPr>
          <w:rFonts w:hint="eastAsia" w:eastAsia="PMingLiU"/>
          <w:b w:val="0"/>
          <w:lang w:eastAsia="zh-TW"/>
        </w:rPr>
        <w:t>、非常好</w:t>
      </w:r>
      <w:r w:rsidRPr="00C10BF5" w:rsidR="00211F6B">
        <w:rPr>
          <w:rFonts w:eastAsia="PMingLiU"/>
          <w:b w:val="0"/>
          <w:lang w:eastAsia="zh-TW"/>
        </w:rPr>
        <w:t>、良好、一般</w:t>
      </w:r>
      <w:r w:rsidRPr="00C10BF5" w:rsidR="00665A3D">
        <w:rPr>
          <w:rFonts w:eastAsia="PMingLiU"/>
          <w:b w:val="0"/>
          <w:lang w:eastAsia="zh-TW"/>
        </w:rPr>
        <w:t>還</w:t>
      </w:r>
      <w:r w:rsidRPr="00C10BF5" w:rsidR="00211F6B">
        <w:rPr>
          <w:rFonts w:eastAsia="PMingLiU"/>
          <w:b w:val="0"/>
          <w:lang w:eastAsia="zh-TW"/>
        </w:rPr>
        <w:t>是較差？</w:t>
      </w:r>
    </w:p>
    <w:p w:rsidRPr="00C10BF5" w:rsidR="008A20B2" w:rsidP="007C2025" w:rsidRDefault="008A20B2" w14:paraId="5A826697" w14:textId="77777777">
      <w:pPr>
        <w:rPr>
          <w:rFonts w:eastAsia="PMingLiU"/>
          <w:b/>
          <w:lang w:eastAsia="zh-TW"/>
        </w:rPr>
      </w:pPr>
    </w:p>
    <w:p w:rsidRPr="00C10BF5" w:rsidR="008A20B2" w:rsidP="008A20B2" w:rsidRDefault="008A20B2" w14:paraId="57A68C97" w14:textId="310E3BD5">
      <w:pPr>
        <w:pStyle w:val="Heading2"/>
        <w:rPr>
          <w:rFonts w:eastAsia="PMingLiU"/>
          <w:b w:val="0"/>
          <w:lang w:eastAsia="zh-TW"/>
        </w:rPr>
      </w:pPr>
      <w:r w:rsidRPr="00C10BF5">
        <w:rPr>
          <w:rFonts w:eastAsia="PMingLiU"/>
          <w:b w:val="0"/>
          <w:lang w:eastAsia="zh-TW"/>
        </w:rPr>
        <w:t>1=</w:t>
      </w:r>
      <w:r w:rsidRPr="00C10BF5">
        <w:rPr>
          <w:rFonts w:eastAsia="PMingLiU"/>
          <w:b w:val="0"/>
          <w:lang w:eastAsia="zh-TW"/>
        </w:rPr>
        <w:t>極好</w:t>
      </w:r>
    </w:p>
    <w:p w:rsidRPr="00C10BF5" w:rsidR="00737B86" w:rsidP="00737B86" w:rsidRDefault="00737B86" w14:paraId="0A1A2995" w14:textId="21A19974">
      <w:pPr>
        <w:rPr>
          <w:rFonts w:eastAsia="PMingLiU"/>
          <w:lang w:eastAsia="zh-TW"/>
        </w:rPr>
      </w:pPr>
      <w:r w:rsidRPr="00C10BF5">
        <w:rPr>
          <w:rFonts w:eastAsia="PMingLiU"/>
          <w:lang w:eastAsia="zh-TW"/>
        </w:rPr>
        <w:t>2=</w:t>
      </w:r>
      <w:r w:rsidRPr="00C10BF5">
        <w:rPr>
          <w:rFonts w:hint="eastAsia" w:eastAsia="PMingLiU"/>
          <w:lang w:eastAsia="zh-TW"/>
        </w:rPr>
        <w:t>非常好</w:t>
      </w:r>
    </w:p>
    <w:p w:rsidRPr="00C10BF5" w:rsidR="008A20B2" w:rsidP="008A20B2" w:rsidRDefault="00737B86" w14:paraId="2B6C5F9D" w14:textId="38F25950">
      <w:pPr>
        <w:pStyle w:val="Heading2"/>
        <w:rPr>
          <w:rFonts w:eastAsia="PMingLiU"/>
          <w:b w:val="0"/>
          <w:lang w:eastAsia="zh-TW"/>
        </w:rPr>
      </w:pPr>
      <w:r w:rsidRPr="00C10BF5">
        <w:rPr>
          <w:rFonts w:hint="eastAsia" w:eastAsia="PMingLiU"/>
          <w:b w:val="0"/>
          <w:lang w:eastAsia="zh-TW"/>
        </w:rPr>
        <w:t>3</w:t>
      </w:r>
      <w:r w:rsidRPr="00C10BF5" w:rsidR="008A20B2">
        <w:rPr>
          <w:rFonts w:eastAsia="PMingLiU"/>
          <w:b w:val="0"/>
          <w:lang w:eastAsia="zh-TW"/>
        </w:rPr>
        <w:t>=</w:t>
      </w:r>
      <w:r w:rsidRPr="00C10BF5" w:rsidR="008A20B2">
        <w:rPr>
          <w:rFonts w:eastAsia="PMingLiU"/>
          <w:b w:val="0"/>
          <w:lang w:eastAsia="zh-TW"/>
        </w:rPr>
        <w:t>良好</w:t>
      </w:r>
    </w:p>
    <w:p w:rsidRPr="00C10BF5" w:rsidR="008A20B2" w:rsidP="008A20B2" w:rsidRDefault="00737B86" w14:paraId="779CCCF1" w14:textId="44592FCC">
      <w:pPr>
        <w:pStyle w:val="Heading2"/>
        <w:rPr>
          <w:rFonts w:eastAsia="PMingLiU"/>
          <w:b w:val="0"/>
          <w:lang w:eastAsia="zh-TW"/>
        </w:rPr>
      </w:pPr>
      <w:r w:rsidRPr="00C10BF5">
        <w:rPr>
          <w:rFonts w:eastAsia="PMingLiU"/>
          <w:b w:val="0"/>
          <w:lang w:eastAsia="zh-TW"/>
        </w:rPr>
        <w:t>4</w:t>
      </w:r>
      <w:r w:rsidRPr="00C10BF5" w:rsidR="008A20B2">
        <w:rPr>
          <w:rFonts w:eastAsia="PMingLiU"/>
          <w:b w:val="0"/>
          <w:lang w:eastAsia="zh-TW"/>
        </w:rPr>
        <w:t>=</w:t>
      </w:r>
      <w:r w:rsidRPr="00C10BF5" w:rsidR="008A20B2">
        <w:rPr>
          <w:rFonts w:eastAsia="PMingLiU"/>
          <w:b w:val="0"/>
          <w:lang w:eastAsia="zh-TW"/>
        </w:rPr>
        <w:t>一般</w:t>
      </w:r>
    </w:p>
    <w:p w:rsidRPr="00C10BF5" w:rsidR="008A20B2" w:rsidP="007C2025" w:rsidRDefault="00737B86" w14:paraId="556F419F" w14:textId="2C8B87DE">
      <w:pPr>
        <w:rPr>
          <w:rFonts w:eastAsia="PMingLiU"/>
          <w:lang w:eastAsia="zh-TW"/>
        </w:rPr>
      </w:pPr>
      <w:r w:rsidRPr="00C10BF5">
        <w:rPr>
          <w:rFonts w:eastAsia="PMingLiU"/>
          <w:lang w:eastAsia="zh-TW"/>
        </w:rPr>
        <w:t>5</w:t>
      </w:r>
      <w:r w:rsidRPr="00C10BF5" w:rsidR="008A20B2">
        <w:rPr>
          <w:rFonts w:eastAsia="PMingLiU"/>
          <w:lang w:eastAsia="zh-TW"/>
        </w:rPr>
        <w:t>=</w:t>
      </w:r>
      <w:r w:rsidRPr="00C10BF5" w:rsidR="008A20B2">
        <w:rPr>
          <w:rFonts w:eastAsia="PMingLiU"/>
          <w:lang w:eastAsia="zh-TW"/>
        </w:rPr>
        <w:t>較差</w:t>
      </w:r>
    </w:p>
    <w:p w:rsidRPr="00C10BF5" w:rsidR="008A20B2" w:rsidP="008A20B2" w:rsidRDefault="00BB5E13" w14:paraId="28354535" w14:textId="77777777">
      <w:pPr>
        <w:rPr>
          <w:rFonts w:eastAsia="PMingLiU"/>
          <w:lang w:eastAsia="zh-TW"/>
        </w:rPr>
      </w:pPr>
      <w:r w:rsidRPr="00C10BF5">
        <w:rPr>
          <w:lang w:eastAsia="zh-TW"/>
        </w:rPr>
        <w:t>………………………………………………………………………………………………</w:t>
      </w:r>
    </w:p>
    <w:p w:rsidRPr="00C10BF5" w:rsidR="008A20B2" w:rsidP="00211F6B" w:rsidRDefault="00BB5E13" w14:paraId="1EACD0EE" w14:textId="77777777">
      <w:pPr>
        <w:pStyle w:val="Heading2"/>
        <w:rPr>
          <w:rFonts w:eastAsia="PMingLiU"/>
          <w:b w:val="0"/>
          <w:lang w:eastAsia="zh-TW"/>
        </w:rPr>
      </w:pPr>
      <w:r w:rsidRPr="00C10BF5">
        <w:rPr>
          <w:b w:val="0"/>
          <w:lang w:eastAsia="zh-TW"/>
        </w:rPr>
        <w:t xml:space="preserve">NEI3.  </w:t>
      </w:r>
      <w:r w:rsidRPr="00C10BF5" w:rsidR="00211F6B">
        <w:rPr>
          <w:rFonts w:eastAsia="PMingLiU"/>
          <w:b w:val="0"/>
          <w:lang w:eastAsia="zh-TW"/>
        </w:rPr>
        <w:t>您會如何評價所居住街區的街道狀況？</w:t>
      </w:r>
      <w:r w:rsidRPr="00C10BF5" w:rsidR="00211F6B">
        <w:rPr>
          <w:rFonts w:eastAsia="PMingLiU"/>
          <w:b w:val="0"/>
          <w:lang w:eastAsia="zh-TW"/>
        </w:rPr>
        <w:t xml:space="preserve"> </w:t>
      </w:r>
    </w:p>
    <w:p w:rsidRPr="00C10BF5" w:rsidR="008A20B2" w:rsidP="00211F6B" w:rsidRDefault="008A20B2" w14:paraId="66D809A8" w14:textId="77777777">
      <w:pPr>
        <w:pStyle w:val="Heading2"/>
        <w:rPr>
          <w:rFonts w:eastAsia="PMingLiU"/>
          <w:b w:val="0"/>
          <w:lang w:eastAsia="zh-TW"/>
        </w:rPr>
      </w:pPr>
    </w:p>
    <w:p w:rsidRPr="00C10BF5" w:rsidR="008A20B2" w:rsidP="00211F6B" w:rsidRDefault="00211F6B" w14:paraId="08F77203" w14:textId="2B7C305C">
      <w:pPr>
        <w:pStyle w:val="Heading2"/>
        <w:rPr>
          <w:rFonts w:eastAsia="PMingLiU"/>
          <w:b w:val="0"/>
          <w:lang w:eastAsia="zh-TW"/>
        </w:rPr>
      </w:pPr>
      <w:r w:rsidRPr="00C10BF5">
        <w:rPr>
          <w:rFonts w:eastAsia="PMingLiU"/>
          <w:b w:val="0"/>
          <w:lang w:eastAsia="zh-TW"/>
        </w:rPr>
        <w:t>1=</w:t>
      </w:r>
      <w:r w:rsidRPr="00C10BF5">
        <w:rPr>
          <w:rFonts w:eastAsia="PMingLiU"/>
          <w:b w:val="0"/>
          <w:lang w:eastAsia="zh-TW"/>
        </w:rPr>
        <w:t>非常好</w:t>
      </w:r>
      <w:r w:rsidRPr="00C10BF5" w:rsidR="001C1EBC">
        <w:rPr>
          <w:rFonts w:eastAsia="PMingLiU"/>
          <w:b w:val="0"/>
          <w:lang w:eastAsia="zh-TW"/>
        </w:rPr>
        <w:t>−</w:t>
      </w:r>
      <w:r w:rsidRPr="00C10BF5" w:rsidR="001C1EBC">
        <w:rPr>
          <w:rFonts w:hint="eastAsia" w:eastAsia="PMingLiU"/>
          <w:b w:val="0"/>
          <w:lang w:eastAsia="zh-TW"/>
        </w:rPr>
        <w:t>道路近期重新鋪設過，而且通常很平整</w:t>
      </w:r>
    </w:p>
    <w:p w:rsidRPr="00C10BF5" w:rsidR="008A20B2" w:rsidP="00211F6B" w:rsidRDefault="00211F6B" w14:paraId="17DD99DC" w14:textId="5657F630">
      <w:pPr>
        <w:pStyle w:val="Heading2"/>
        <w:rPr>
          <w:rFonts w:eastAsia="PMingLiU"/>
          <w:b w:val="0"/>
          <w:lang w:eastAsia="zh-TW"/>
        </w:rPr>
      </w:pPr>
      <w:r w:rsidRPr="00C10BF5">
        <w:rPr>
          <w:rFonts w:eastAsia="PMingLiU"/>
          <w:b w:val="0"/>
          <w:lang w:eastAsia="zh-TW"/>
        </w:rPr>
        <w:t>2=</w:t>
      </w:r>
      <w:r w:rsidRPr="00C10BF5">
        <w:rPr>
          <w:rFonts w:eastAsia="PMingLiU"/>
          <w:b w:val="0"/>
          <w:lang w:eastAsia="zh-TW"/>
        </w:rPr>
        <w:t>中等</w:t>
      </w:r>
      <w:r w:rsidRPr="00C10BF5" w:rsidR="001C1EBC">
        <w:rPr>
          <w:rFonts w:eastAsia="PMingLiU"/>
          <w:b w:val="0"/>
          <w:lang w:eastAsia="zh-TW"/>
        </w:rPr>
        <w:t>−</w:t>
      </w:r>
      <w:r w:rsidRPr="00C10BF5" w:rsidR="001C1EBC">
        <w:rPr>
          <w:rFonts w:hint="eastAsia" w:eastAsia="PMingLiU"/>
          <w:b w:val="0"/>
          <w:lang w:eastAsia="zh-TW"/>
        </w:rPr>
        <w:t>道路</w:t>
      </w:r>
      <w:r w:rsidRPr="00C10BF5">
        <w:rPr>
          <w:rFonts w:eastAsia="PMingLiU"/>
          <w:b w:val="0"/>
          <w:lang w:eastAsia="zh-TW"/>
        </w:rPr>
        <w:t>維修狀況良好</w:t>
      </w:r>
    </w:p>
    <w:p w:rsidRPr="00C10BF5" w:rsidR="008A20B2" w:rsidP="00211F6B" w:rsidRDefault="008A20B2" w14:paraId="2B644C50" w14:textId="3278A5E7">
      <w:pPr>
        <w:pStyle w:val="Heading2"/>
        <w:rPr>
          <w:rFonts w:eastAsia="PMingLiU"/>
          <w:b w:val="0"/>
          <w:lang w:eastAsia="zh-TW"/>
        </w:rPr>
      </w:pPr>
      <w:r w:rsidRPr="00C10BF5">
        <w:rPr>
          <w:rFonts w:eastAsia="PMingLiU"/>
          <w:b w:val="0"/>
          <w:lang w:eastAsia="zh-TW"/>
        </w:rPr>
        <w:t>3=</w:t>
      </w:r>
      <w:r w:rsidRPr="00C10BF5">
        <w:rPr>
          <w:rFonts w:eastAsia="PMingLiU"/>
          <w:b w:val="0"/>
          <w:lang w:eastAsia="zh-TW"/>
        </w:rPr>
        <w:t>一般</w:t>
      </w:r>
      <w:r w:rsidRPr="00C10BF5" w:rsidR="001C1EBC">
        <w:rPr>
          <w:rFonts w:eastAsia="PMingLiU"/>
          <w:b w:val="0"/>
          <w:lang w:eastAsia="zh-TW"/>
        </w:rPr>
        <w:t>−</w:t>
      </w:r>
      <w:r w:rsidRPr="00C10BF5" w:rsidR="001C1EBC">
        <w:rPr>
          <w:rFonts w:hint="eastAsia" w:eastAsia="PMingLiU"/>
          <w:b w:val="0"/>
          <w:lang w:eastAsia="zh-TW"/>
        </w:rPr>
        <w:t>道路</w:t>
      </w:r>
      <w:r w:rsidRPr="00C10BF5">
        <w:rPr>
          <w:rFonts w:eastAsia="PMingLiU"/>
          <w:b w:val="0"/>
          <w:lang w:eastAsia="zh-TW"/>
        </w:rPr>
        <w:t>需要</w:t>
      </w:r>
      <w:r w:rsidRPr="00C10BF5" w:rsidR="001C1EBC">
        <w:rPr>
          <w:rFonts w:hint="eastAsia" w:eastAsia="PMingLiU"/>
          <w:b w:val="0"/>
          <w:lang w:eastAsia="zh-TW"/>
        </w:rPr>
        <w:t>進行</w:t>
      </w:r>
      <w:r w:rsidRPr="00C10BF5">
        <w:rPr>
          <w:rFonts w:eastAsia="PMingLiU"/>
          <w:b w:val="0"/>
          <w:lang w:eastAsia="zh-TW"/>
        </w:rPr>
        <w:t>少</w:t>
      </w:r>
      <w:r w:rsidRPr="00C10BF5" w:rsidR="00735EA4">
        <w:rPr>
          <w:rFonts w:hint="eastAsia" w:eastAsia="PMingLiU"/>
          <w:b w:val="0"/>
          <w:lang w:eastAsia="zh-TW"/>
        </w:rPr>
        <w:t>許</w:t>
      </w:r>
      <w:r w:rsidRPr="00C10BF5">
        <w:rPr>
          <w:rFonts w:eastAsia="PMingLiU"/>
          <w:b w:val="0"/>
          <w:lang w:eastAsia="zh-TW"/>
        </w:rPr>
        <w:t>維修</w:t>
      </w:r>
    </w:p>
    <w:p w:rsidRPr="00C10BF5" w:rsidR="00211F6B" w:rsidP="00211F6B" w:rsidRDefault="00211F6B" w14:paraId="41D0662A" w14:textId="5981653C">
      <w:pPr>
        <w:pStyle w:val="Heading2"/>
        <w:rPr>
          <w:rFonts w:eastAsia="PMingLiU"/>
          <w:b w:val="0"/>
          <w:lang w:eastAsia="zh-TW"/>
        </w:rPr>
      </w:pPr>
      <w:r w:rsidRPr="00C10BF5">
        <w:rPr>
          <w:rFonts w:eastAsia="PMingLiU"/>
          <w:b w:val="0"/>
          <w:lang w:eastAsia="zh-TW"/>
        </w:rPr>
        <w:t>4=</w:t>
      </w:r>
      <w:r w:rsidRPr="00C10BF5">
        <w:rPr>
          <w:rFonts w:eastAsia="PMingLiU"/>
          <w:b w:val="0"/>
          <w:lang w:eastAsia="zh-TW"/>
        </w:rPr>
        <w:t>較差</w:t>
      </w:r>
      <w:r w:rsidRPr="00C10BF5" w:rsidR="001C1EBC">
        <w:rPr>
          <w:rFonts w:eastAsia="PMingLiU"/>
          <w:b w:val="0"/>
          <w:lang w:eastAsia="zh-TW"/>
        </w:rPr>
        <w:t>−</w:t>
      </w:r>
      <w:r w:rsidRPr="00C10BF5" w:rsidR="001C1EBC">
        <w:rPr>
          <w:rFonts w:hint="eastAsia" w:eastAsia="PMingLiU"/>
          <w:b w:val="0"/>
          <w:lang w:eastAsia="zh-TW"/>
        </w:rPr>
        <w:t>道路</w:t>
      </w:r>
      <w:r w:rsidRPr="00C10BF5">
        <w:rPr>
          <w:rFonts w:eastAsia="PMingLiU"/>
          <w:b w:val="0"/>
          <w:lang w:eastAsia="zh-TW"/>
        </w:rPr>
        <w:t>有坑窪及其他疏於維護的跡象</w:t>
      </w:r>
    </w:p>
    <w:p w:rsidRPr="00C10BF5" w:rsidR="008A20B2" w:rsidP="008A20B2" w:rsidRDefault="00BB5E13" w14:paraId="72EC2F93" w14:textId="77777777">
      <w:pPr>
        <w:rPr>
          <w:rFonts w:eastAsia="PMingLiU"/>
          <w:lang w:eastAsia="zh-TW"/>
        </w:rPr>
      </w:pPr>
      <w:r w:rsidRPr="00C10BF5">
        <w:rPr>
          <w:lang w:eastAsia="zh-TW"/>
        </w:rPr>
        <w:t>………………………………………………………………………………………………</w:t>
      </w:r>
    </w:p>
    <w:p w:rsidRPr="00C10BF5" w:rsidR="008A20B2" w:rsidP="008A20B2" w:rsidRDefault="008A20B2" w14:paraId="69E9FDD4" w14:textId="77777777">
      <w:pPr>
        <w:rPr>
          <w:rFonts w:eastAsia="PMingLiU"/>
          <w:lang w:eastAsia="zh-TW"/>
        </w:rPr>
      </w:pPr>
    </w:p>
    <w:p w:rsidRPr="00C10BF5" w:rsidR="008A20B2" w:rsidP="008A20B2" w:rsidRDefault="00BB5E13" w14:paraId="50BBAFB7" w14:textId="0CC91B6B">
      <w:pPr>
        <w:rPr>
          <w:rFonts w:eastAsia="PMingLiU"/>
          <w:lang w:eastAsia="zh-TW"/>
        </w:rPr>
      </w:pPr>
      <w:r w:rsidRPr="00C10BF5">
        <w:rPr>
          <w:lang w:eastAsia="zh-TW"/>
        </w:rPr>
        <w:t xml:space="preserve">NEI4.  </w:t>
      </w:r>
      <w:r w:rsidRPr="00C10BF5" w:rsidR="00211F6B">
        <w:rPr>
          <w:rFonts w:eastAsia="PMingLiU"/>
          <w:lang w:eastAsia="zh-TW"/>
        </w:rPr>
        <w:t>通常來說，您對您鄰</w:t>
      </w:r>
      <w:r w:rsidRPr="00C10BF5" w:rsidR="001C1EBC">
        <w:rPr>
          <w:rFonts w:hint="eastAsia" w:eastAsia="PMingLiU"/>
          <w:lang w:eastAsia="zh-TW"/>
        </w:rPr>
        <w:t>里居民</w:t>
      </w:r>
      <w:r w:rsidRPr="00C10BF5" w:rsidR="00211F6B">
        <w:rPr>
          <w:rFonts w:eastAsia="PMingLiU"/>
          <w:lang w:eastAsia="zh-TW"/>
        </w:rPr>
        <w:t>的信任程度如何。</w:t>
      </w:r>
      <w:r w:rsidRPr="00C10BF5" w:rsidR="00F47FE6">
        <w:rPr>
          <w:rFonts w:eastAsia="PMingLiU"/>
          <w:lang w:eastAsia="zh-TW"/>
        </w:rPr>
        <w:t>您認為</w:t>
      </w:r>
      <w:r w:rsidRPr="00C10BF5" w:rsidR="00735EA4">
        <w:rPr>
          <w:rFonts w:hint="eastAsia" w:eastAsia="PMingLiU"/>
          <w:lang w:eastAsia="zh-HK"/>
        </w:rPr>
        <w:t>您</w:t>
      </w:r>
      <w:r w:rsidRPr="00C10BF5" w:rsidR="00F47FE6">
        <w:rPr>
          <w:rFonts w:eastAsia="PMingLiU"/>
          <w:lang w:eastAsia="zh-TW"/>
        </w:rPr>
        <w:t>是</w:t>
      </w:r>
      <w:r w:rsidRPr="00C10BF5" w:rsidR="00211F6B">
        <w:rPr>
          <w:rFonts w:eastAsia="PMingLiU"/>
          <w:lang w:eastAsia="zh-TW"/>
        </w:rPr>
        <w:t>非常</w:t>
      </w:r>
      <w:r w:rsidRPr="00C10BF5" w:rsidR="002A63A3">
        <w:rPr>
          <w:rFonts w:hint="eastAsia" w:eastAsia="PMingLiU"/>
          <w:lang w:eastAsia="zh-TW"/>
        </w:rPr>
        <w:t>信任</w:t>
      </w:r>
      <w:r w:rsidRPr="00C10BF5" w:rsidR="00211F6B">
        <w:rPr>
          <w:rFonts w:eastAsia="PMingLiU"/>
          <w:lang w:eastAsia="zh-TW"/>
        </w:rPr>
        <w:t>、有些</w:t>
      </w:r>
      <w:r w:rsidRPr="00C10BF5" w:rsidR="002A63A3">
        <w:rPr>
          <w:rFonts w:hint="eastAsia" w:eastAsia="PMingLiU"/>
          <w:lang w:eastAsia="zh-TW"/>
        </w:rPr>
        <w:t>信任</w:t>
      </w:r>
      <w:r w:rsidRPr="00C10BF5" w:rsidR="00211F6B">
        <w:rPr>
          <w:rFonts w:eastAsia="PMingLiU"/>
          <w:lang w:eastAsia="zh-TW"/>
        </w:rPr>
        <w:t>、僅有點</w:t>
      </w:r>
      <w:r w:rsidRPr="00C10BF5" w:rsidR="002A63A3">
        <w:rPr>
          <w:rFonts w:hint="eastAsia" w:eastAsia="PMingLiU"/>
          <w:lang w:eastAsia="zh-TW"/>
        </w:rPr>
        <w:t>信任</w:t>
      </w:r>
      <w:r w:rsidRPr="00C10BF5" w:rsidR="00665A3D">
        <w:rPr>
          <w:rFonts w:eastAsia="PMingLiU"/>
          <w:lang w:eastAsia="zh-TW"/>
        </w:rPr>
        <w:t>還</w:t>
      </w:r>
      <w:r w:rsidRPr="00C10BF5" w:rsidR="00211F6B">
        <w:rPr>
          <w:rFonts w:eastAsia="PMingLiU"/>
          <w:lang w:eastAsia="zh-TW"/>
        </w:rPr>
        <w:t>是根本不</w:t>
      </w:r>
      <w:r w:rsidRPr="00C10BF5" w:rsidR="002A63A3">
        <w:rPr>
          <w:rFonts w:hint="eastAsia" w:eastAsia="PMingLiU"/>
          <w:lang w:eastAsia="zh-TW"/>
        </w:rPr>
        <w:t>信任</w:t>
      </w:r>
      <w:r w:rsidRPr="00C10BF5" w:rsidR="00211F6B">
        <w:rPr>
          <w:rFonts w:eastAsia="PMingLiU"/>
          <w:lang w:eastAsia="zh-TW"/>
        </w:rPr>
        <w:t>您的鄰居？</w:t>
      </w:r>
      <w:r w:rsidRPr="00C10BF5" w:rsidR="00211F6B">
        <w:rPr>
          <w:rFonts w:eastAsia="PMingLiU"/>
          <w:lang w:eastAsia="zh-TW"/>
        </w:rPr>
        <w:t xml:space="preserve"> </w:t>
      </w:r>
    </w:p>
    <w:p w:rsidRPr="00C10BF5" w:rsidR="008A20B2" w:rsidP="008A20B2" w:rsidRDefault="008A20B2" w14:paraId="4B50E96E" w14:textId="77777777">
      <w:pPr>
        <w:pStyle w:val="Heading2"/>
        <w:rPr>
          <w:rFonts w:eastAsia="PMingLiU"/>
          <w:b w:val="0"/>
          <w:lang w:eastAsia="zh-TW"/>
        </w:rPr>
      </w:pPr>
    </w:p>
    <w:p w:rsidRPr="00C10BF5" w:rsidR="008A20B2" w:rsidP="008A20B2" w:rsidRDefault="008A20B2" w14:paraId="7A17F4A7" w14:textId="77777777">
      <w:pPr>
        <w:pStyle w:val="Heading2"/>
        <w:rPr>
          <w:rFonts w:eastAsia="PMingLiU"/>
          <w:b w:val="0"/>
          <w:lang w:eastAsia="zh-TW"/>
        </w:rPr>
      </w:pPr>
      <w:r w:rsidRPr="00C10BF5">
        <w:rPr>
          <w:rFonts w:eastAsia="PMingLiU"/>
          <w:b w:val="0"/>
          <w:lang w:eastAsia="zh-TW"/>
        </w:rPr>
        <w:t>1=</w:t>
      </w:r>
      <w:r w:rsidRPr="00C10BF5" w:rsidR="00F82313">
        <w:rPr>
          <w:rFonts w:hint="eastAsia" w:eastAsia="PMingLiU"/>
          <w:b w:val="0"/>
          <w:lang w:eastAsia="zh-TW"/>
        </w:rPr>
        <w:t>非常相信</w:t>
      </w:r>
    </w:p>
    <w:p w:rsidRPr="00C10BF5" w:rsidR="008A20B2" w:rsidP="008A20B2" w:rsidRDefault="008A20B2" w14:paraId="0411A6C1" w14:textId="77777777">
      <w:pPr>
        <w:pStyle w:val="Heading2"/>
        <w:rPr>
          <w:rFonts w:eastAsia="PMingLiU"/>
          <w:b w:val="0"/>
          <w:lang w:eastAsia="zh-TW"/>
        </w:rPr>
      </w:pPr>
      <w:r w:rsidRPr="00C10BF5">
        <w:rPr>
          <w:rFonts w:eastAsia="PMingLiU"/>
          <w:b w:val="0"/>
          <w:lang w:eastAsia="zh-TW"/>
        </w:rPr>
        <w:t>2=</w:t>
      </w:r>
      <w:r w:rsidRPr="00C10BF5" w:rsidR="00F82313">
        <w:rPr>
          <w:rFonts w:hint="eastAsia" w:eastAsia="PMingLiU"/>
          <w:b w:val="0"/>
          <w:lang w:eastAsia="zh-TW"/>
        </w:rPr>
        <w:t>有些相信</w:t>
      </w:r>
    </w:p>
    <w:p w:rsidRPr="00C10BF5" w:rsidR="008A20B2" w:rsidP="008A20B2" w:rsidRDefault="008A20B2" w14:paraId="3436E5CC" w14:textId="77777777">
      <w:pPr>
        <w:pStyle w:val="Heading2"/>
        <w:rPr>
          <w:rFonts w:eastAsia="PMingLiU"/>
          <w:b w:val="0"/>
          <w:lang w:eastAsia="zh-TW"/>
        </w:rPr>
      </w:pPr>
      <w:r w:rsidRPr="00C10BF5">
        <w:rPr>
          <w:rFonts w:eastAsia="PMingLiU"/>
          <w:b w:val="0"/>
          <w:lang w:eastAsia="zh-TW"/>
        </w:rPr>
        <w:t>3=</w:t>
      </w:r>
      <w:r w:rsidRPr="00C10BF5">
        <w:rPr>
          <w:rFonts w:eastAsia="PMingLiU"/>
          <w:b w:val="0"/>
          <w:lang w:eastAsia="zh-TW"/>
        </w:rPr>
        <w:t>僅有點</w:t>
      </w:r>
      <w:r w:rsidRPr="00C10BF5" w:rsidR="00F82313">
        <w:rPr>
          <w:rFonts w:hint="eastAsia" w:eastAsia="PMingLiU"/>
          <w:b w:val="0"/>
          <w:lang w:eastAsia="zh-TW"/>
        </w:rPr>
        <w:t>相信</w:t>
      </w:r>
    </w:p>
    <w:p w:rsidRPr="00C10BF5" w:rsidR="008A20B2" w:rsidP="008A20B2" w:rsidRDefault="008A20B2" w14:paraId="391A98FA" w14:textId="77777777">
      <w:pPr>
        <w:pStyle w:val="Heading2"/>
        <w:rPr>
          <w:rFonts w:eastAsia="PMingLiU"/>
          <w:lang w:eastAsia="zh-TW"/>
        </w:rPr>
      </w:pPr>
      <w:r w:rsidRPr="00C10BF5">
        <w:rPr>
          <w:rFonts w:eastAsia="PMingLiU"/>
          <w:b w:val="0"/>
          <w:lang w:eastAsia="zh-TW"/>
        </w:rPr>
        <w:t>4=</w:t>
      </w:r>
      <w:r w:rsidRPr="00C10BF5" w:rsidR="00F82313">
        <w:rPr>
          <w:rFonts w:hint="eastAsia" w:eastAsia="PMingLiU"/>
          <w:b w:val="0"/>
          <w:lang w:eastAsia="zh-TW"/>
        </w:rPr>
        <w:t>根本不相信</w:t>
      </w:r>
    </w:p>
    <w:p w:rsidRPr="00C10BF5" w:rsidR="008A20B2" w:rsidP="008A20B2" w:rsidRDefault="00BB5E13" w14:paraId="4C6B8ECE" w14:textId="77777777">
      <w:pPr>
        <w:rPr>
          <w:rFonts w:eastAsia="PMingLiU"/>
          <w:lang w:eastAsia="zh-TW"/>
        </w:rPr>
      </w:pPr>
      <w:r w:rsidRPr="00C10BF5">
        <w:rPr>
          <w:lang w:eastAsia="zh-TW"/>
        </w:rPr>
        <w:t>………………………………………………………………………………………………</w:t>
      </w:r>
    </w:p>
    <w:p w:rsidRPr="00C10BF5" w:rsidR="008A20B2" w:rsidP="008A20B2" w:rsidRDefault="008A20B2" w14:paraId="55524276" w14:textId="77777777">
      <w:pPr>
        <w:rPr>
          <w:rFonts w:eastAsia="PMingLiU"/>
          <w:lang w:eastAsia="zh-TW"/>
        </w:rPr>
      </w:pPr>
    </w:p>
    <w:p w:rsidRPr="00C10BF5" w:rsidR="008A20B2" w:rsidP="008A20B2" w:rsidRDefault="00BB5E13" w14:paraId="4FCC8999" w14:textId="60BD81B3">
      <w:pPr>
        <w:rPr>
          <w:rFonts w:eastAsia="PMingLiU"/>
          <w:lang w:eastAsia="zh-TW"/>
        </w:rPr>
      </w:pPr>
      <w:r w:rsidRPr="00C10BF5">
        <w:rPr>
          <w:lang w:eastAsia="zh-TW"/>
        </w:rPr>
        <w:t xml:space="preserve">NEI 5.  </w:t>
      </w:r>
      <w:r w:rsidRPr="00C10BF5" w:rsidR="00211F6B">
        <w:rPr>
          <w:rFonts w:eastAsia="PMingLiU"/>
          <w:lang w:eastAsia="zh-TW"/>
        </w:rPr>
        <w:t>在過去的一個月裡，您與鄰居交談過多少次？</w:t>
      </w:r>
      <w:r w:rsidRPr="00C10BF5" w:rsidR="00F47FE6">
        <w:rPr>
          <w:rFonts w:eastAsia="PMingLiU"/>
          <w:lang w:eastAsia="zh-TW"/>
        </w:rPr>
        <w:t>您認為</w:t>
      </w:r>
      <w:r w:rsidRPr="00C10BF5" w:rsidR="00735EA4">
        <w:rPr>
          <w:rFonts w:hint="eastAsia" w:eastAsia="PMingLiU"/>
          <w:lang w:eastAsia="zh-TW"/>
        </w:rPr>
        <w:t>您</w:t>
      </w:r>
      <w:r w:rsidRPr="00C10BF5" w:rsidR="00F47FE6">
        <w:rPr>
          <w:rFonts w:eastAsia="PMingLiU"/>
          <w:lang w:eastAsia="zh-TW"/>
        </w:rPr>
        <w:t>是</w:t>
      </w:r>
      <w:r w:rsidRPr="00C10BF5" w:rsidR="00211F6B">
        <w:rPr>
          <w:rFonts w:eastAsia="PMingLiU"/>
          <w:lang w:eastAsia="zh-TW"/>
        </w:rPr>
        <w:t>從未交談過、交談過一兩次、一週交談一次或更少，</w:t>
      </w:r>
      <w:r w:rsidRPr="00C10BF5" w:rsidR="00665A3D">
        <w:rPr>
          <w:rFonts w:eastAsia="PMingLiU"/>
          <w:lang w:eastAsia="zh-TW"/>
        </w:rPr>
        <w:t>還</w:t>
      </w:r>
      <w:r w:rsidRPr="00C10BF5" w:rsidR="00211F6B">
        <w:rPr>
          <w:rFonts w:eastAsia="PMingLiU"/>
          <w:lang w:eastAsia="zh-TW"/>
        </w:rPr>
        <w:t>是一週交談多次？</w:t>
      </w:r>
    </w:p>
    <w:p w:rsidRPr="00C10BF5" w:rsidR="008A20B2" w:rsidP="008A20B2" w:rsidRDefault="008A20B2" w14:paraId="74C79F86" w14:textId="77777777">
      <w:pPr>
        <w:rPr>
          <w:rFonts w:eastAsia="PMingLiU"/>
          <w:lang w:eastAsia="zh-TW"/>
        </w:rPr>
      </w:pPr>
    </w:p>
    <w:p w:rsidRPr="00C10BF5" w:rsidR="008A20B2" w:rsidP="008A20B2" w:rsidRDefault="008A20B2" w14:paraId="293FDBEE" w14:textId="78B36CBC">
      <w:pPr>
        <w:rPr>
          <w:rFonts w:eastAsia="PMingLiU"/>
          <w:lang w:eastAsia="zh-TW"/>
        </w:rPr>
      </w:pPr>
      <w:r w:rsidRPr="00C10BF5">
        <w:rPr>
          <w:rFonts w:eastAsia="PMingLiU"/>
          <w:lang w:eastAsia="zh-TW"/>
        </w:rPr>
        <w:t>1=</w:t>
      </w:r>
      <w:r w:rsidRPr="00C10BF5">
        <w:rPr>
          <w:rFonts w:eastAsia="PMingLiU"/>
          <w:lang w:eastAsia="zh-TW"/>
        </w:rPr>
        <w:t>從</w:t>
      </w:r>
      <w:r w:rsidRPr="00C10BF5" w:rsidR="0082782C">
        <w:rPr>
          <w:rFonts w:eastAsia="PMingLiU"/>
          <w:lang w:eastAsia="zh-TW"/>
        </w:rPr>
        <w:t>未</w:t>
      </w:r>
      <w:r w:rsidRPr="00C10BF5" w:rsidR="00780249">
        <w:rPr>
          <w:rFonts w:hint="eastAsia" w:eastAsia="PMingLiU"/>
          <w:lang w:eastAsia="zh-TW"/>
        </w:rPr>
        <w:t>交談過</w:t>
      </w:r>
    </w:p>
    <w:p w:rsidRPr="00C10BF5" w:rsidR="008A20B2" w:rsidP="008A20B2" w:rsidRDefault="008A20B2" w14:paraId="11E503DE" w14:textId="27AE4EF8">
      <w:pPr>
        <w:pStyle w:val="Heading2"/>
        <w:rPr>
          <w:rFonts w:eastAsia="PMingLiU"/>
          <w:b w:val="0"/>
          <w:lang w:eastAsia="zh-TW"/>
        </w:rPr>
      </w:pPr>
      <w:r w:rsidRPr="00C10BF5">
        <w:rPr>
          <w:rFonts w:eastAsia="PMingLiU"/>
          <w:b w:val="0"/>
          <w:lang w:eastAsia="zh-TW"/>
        </w:rPr>
        <w:lastRenderedPageBreak/>
        <w:t>2=</w:t>
      </w:r>
      <w:r w:rsidRPr="00C10BF5" w:rsidR="00780249">
        <w:rPr>
          <w:rFonts w:hint="eastAsia" w:eastAsia="PMingLiU"/>
          <w:b w:val="0"/>
          <w:lang w:eastAsia="zh-TW"/>
        </w:rPr>
        <w:t>僅偶而交談過</w:t>
      </w:r>
      <w:r w:rsidRPr="00C10BF5">
        <w:rPr>
          <w:rFonts w:eastAsia="PMingLiU"/>
          <w:b w:val="0"/>
          <w:lang w:eastAsia="zh-TW"/>
        </w:rPr>
        <w:t>一兩次</w:t>
      </w:r>
    </w:p>
    <w:p w:rsidRPr="00C10BF5" w:rsidR="008A20B2" w:rsidP="008A20B2" w:rsidRDefault="008A20B2" w14:paraId="19D21D4A" w14:textId="6125A045">
      <w:pPr>
        <w:pStyle w:val="Heading2"/>
        <w:rPr>
          <w:rFonts w:eastAsia="PMingLiU"/>
          <w:b w:val="0"/>
          <w:lang w:eastAsia="zh-TW"/>
        </w:rPr>
      </w:pPr>
      <w:r w:rsidRPr="00C10BF5">
        <w:rPr>
          <w:rFonts w:eastAsia="PMingLiU"/>
          <w:b w:val="0"/>
          <w:lang w:eastAsia="zh-TW"/>
        </w:rPr>
        <w:t>3=</w:t>
      </w:r>
      <w:r w:rsidRPr="00C10BF5" w:rsidR="00780249">
        <w:rPr>
          <w:rFonts w:hint="eastAsia" w:eastAsia="PMingLiU"/>
          <w:b w:val="0"/>
          <w:lang w:eastAsia="zh-TW"/>
        </w:rPr>
        <w:t>大約或少於</w:t>
      </w:r>
      <w:r w:rsidRPr="00C10BF5">
        <w:rPr>
          <w:rFonts w:eastAsia="PMingLiU"/>
          <w:b w:val="0"/>
          <w:lang w:eastAsia="zh-TW"/>
        </w:rPr>
        <w:t>一週一次</w:t>
      </w:r>
    </w:p>
    <w:p w:rsidRPr="00C10BF5" w:rsidR="008A20B2" w:rsidP="008A20B2" w:rsidRDefault="008A20B2" w14:paraId="2CBA57DB" w14:textId="171D3C87">
      <w:pPr>
        <w:pStyle w:val="Heading2"/>
        <w:rPr>
          <w:rFonts w:eastAsia="PMingLiU"/>
          <w:b w:val="0"/>
          <w:lang w:eastAsia="zh-TW"/>
        </w:rPr>
      </w:pPr>
      <w:r w:rsidRPr="00C10BF5">
        <w:rPr>
          <w:rFonts w:eastAsia="PMingLiU"/>
          <w:b w:val="0"/>
          <w:lang w:eastAsia="zh-TW"/>
        </w:rPr>
        <w:t>4=</w:t>
      </w:r>
      <w:r w:rsidRPr="00C10BF5">
        <w:rPr>
          <w:rFonts w:eastAsia="PMingLiU"/>
          <w:b w:val="0"/>
          <w:lang w:eastAsia="zh-TW"/>
        </w:rPr>
        <w:t>一週</w:t>
      </w:r>
      <w:r w:rsidRPr="00C10BF5" w:rsidR="008C049D">
        <w:rPr>
          <w:rFonts w:hint="eastAsia" w:eastAsia="PMingLiU"/>
          <w:b w:val="0"/>
          <w:lang w:eastAsia="zh-TW"/>
        </w:rPr>
        <w:t>交談</w:t>
      </w:r>
      <w:r w:rsidRPr="00C10BF5">
        <w:rPr>
          <w:rFonts w:eastAsia="PMingLiU"/>
          <w:b w:val="0"/>
          <w:lang w:eastAsia="zh-TW"/>
        </w:rPr>
        <w:t>多次</w:t>
      </w:r>
    </w:p>
    <w:p w:rsidRPr="00C10BF5" w:rsidR="008A20B2" w:rsidP="008A20B2" w:rsidRDefault="00BB5E13" w14:paraId="03C93A57" w14:textId="77777777">
      <w:pPr>
        <w:rPr>
          <w:rFonts w:eastAsia="PMingLiU"/>
          <w:lang w:eastAsia="zh-TW"/>
        </w:rPr>
      </w:pPr>
      <w:r w:rsidRPr="00C10BF5">
        <w:rPr>
          <w:lang w:eastAsia="zh-TW"/>
        </w:rPr>
        <w:t>………………………………………………………………………………………………</w:t>
      </w:r>
    </w:p>
    <w:p w:rsidRPr="00C10BF5" w:rsidR="008A20B2" w:rsidP="008A20B2" w:rsidRDefault="008A20B2" w14:paraId="59CFBD8C" w14:textId="77777777">
      <w:pPr>
        <w:rPr>
          <w:rFonts w:eastAsia="PMingLiU"/>
          <w:lang w:eastAsia="zh-TW"/>
        </w:rPr>
      </w:pPr>
    </w:p>
    <w:p w:rsidRPr="00C10BF5" w:rsidR="008A20B2" w:rsidP="008A20B2" w:rsidRDefault="00BB5E13" w14:paraId="11A78891" w14:textId="430DBA45">
      <w:pPr>
        <w:rPr>
          <w:rFonts w:eastAsia="PMingLiU"/>
          <w:lang w:eastAsia="zh-TW"/>
        </w:rPr>
      </w:pPr>
      <w:r w:rsidRPr="00C10BF5">
        <w:rPr>
          <w:lang w:eastAsia="zh-TW"/>
        </w:rPr>
        <w:t xml:space="preserve">NEI 6. </w:t>
      </w:r>
      <w:r w:rsidRPr="00C10BF5" w:rsidR="00211F6B">
        <w:rPr>
          <w:rFonts w:eastAsia="PMingLiU"/>
          <w:lang w:eastAsia="zh-TW"/>
        </w:rPr>
        <w:t>您會如何評價鄰</w:t>
      </w:r>
      <w:r w:rsidRPr="00C10BF5" w:rsidR="00735EA4">
        <w:rPr>
          <w:rFonts w:hint="eastAsia" w:eastAsia="PMingLiU"/>
          <w:lang w:eastAsia="zh-TW"/>
        </w:rPr>
        <w:t>里內</w:t>
      </w:r>
      <w:r w:rsidRPr="00C10BF5" w:rsidR="00211F6B">
        <w:rPr>
          <w:rFonts w:eastAsia="PMingLiU"/>
          <w:lang w:eastAsia="zh-TW"/>
        </w:rPr>
        <w:t>兒童所就讀之公立學校</w:t>
      </w:r>
      <w:r w:rsidRPr="00C10BF5" w:rsidR="008C049D">
        <w:rPr>
          <w:rFonts w:hint="eastAsia" w:eastAsia="PMingLiU"/>
          <w:lang w:eastAsia="zh-TW"/>
        </w:rPr>
        <w:t>目</w:t>
      </w:r>
      <w:r w:rsidRPr="00C10BF5" w:rsidR="00211F6B">
        <w:rPr>
          <w:rFonts w:eastAsia="PMingLiU"/>
          <w:lang w:eastAsia="zh-TW"/>
        </w:rPr>
        <w:t>前</w:t>
      </w:r>
      <w:r w:rsidRPr="00C10BF5" w:rsidR="008C049D">
        <w:rPr>
          <w:rFonts w:hint="eastAsia" w:eastAsia="PMingLiU"/>
          <w:lang w:eastAsia="zh-TW"/>
        </w:rPr>
        <w:t>的</w:t>
      </w:r>
      <w:r w:rsidRPr="00C10BF5" w:rsidR="001D36F2">
        <w:rPr>
          <w:rFonts w:hint="eastAsia" w:eastAsia="PMingLiU"/>
          <w:lang w:eastAsia="zh-TW"/>
        </w:rPr>
        <w:t>素質</w:t>
      </w:r>
      <w:r w:rsidRPr="00C10BF5" w:rsidR="00211F6B">
        <w:rPr>
          <w:rFonts w:eastAsia="PMingLiU"/>
          <w:lang w:eastAsia="zh-TW"/>
        </w:rPr>
        <w:t>？極好、良好、一般</w:t>
      </w:r>
      <w:r w:rsidRPr="00C10BF5" w:rsidR="00665A3D">
        <w:rPr>
          <w:rFonts w:eastAsia="PMingLiU"/>
          <w:lang w:eastAsia="zh-TW"/>
        </w:rPr>
        <w:t>還</w:t>
      </w:r>
      <w:r w:rsidRPr="00C10BF5" w:rsidR="00211F6B">
        <w:rPr>
          <w:rFonts w:eastAsia="PMingLiU"/>
          <w:lang w:eastAsia="zh-TW"/>
        </w:rPr>
        <w:t>是較差？</w:t>
      </w:r>
    </w:p>
    <w:p w:rsidRPr="00C10BF5" w:rsidR="008A20B2" w:rsidP="008A20B2" w:rsidRDefault="008A20B2" w14:paraId="632EDAF2" w14:textId="77777777">
      <w:pPr>
        <w:pStyle w:val="Heading2"/>
        <w:rPr>
          <w:rFonts w:eastAsia="PMingLiU"/>
          <w:b w:val="0"/>
          <w:lang w:eastAsia="zh-TW"/>
        </w:rPr>
      </w:pPr>
      <w:r w:rsidRPr="00C10BF5">
        <w:rPr>
          <w:rFonts w:eastAsia="PMingLiU"/>
          <w:b w:val="0"/>
          <w:lang w:eastAsia="zh-TW"/>
        </w:rPr>
        <w:t>1=</w:t>
      </w:r>
      <w:r w:rsidRPr="00C10BF5">
        <w:rPr>
          <w:rFonts w:eastAsia="PMingLiU"/>
          <w:b w:val="0"/>
          <w:lang w:eastAsia="zh-TW"/>
        </w:rPr>
        <w:t>極好</w:t>
      </w:r>
    </w:p>
    <w:p w:rsidRPr="00C10BF5" w:rsidR="008A20B2" w:rsidP="008A20B2" w:rsidRDefault="008A20B2" w14:paraId="17925F91" w14:textId="77777777">
      <w:pPr>
        <w:pStyle w:val="Heading2"/>
        <w:rPr>
          <w:rFonts w:eastAsia="PMingLiU"/>
          <w:b w:val="0"/>
          <w:lang w:eastAsia="zh-TW"/>
        </w:rPr>
      </w:pPr>
      <w:r w:rsidRPr="00C10BF5">
        <w:rPr>
          <w:rFonts w:eastAsia="PMingLiU"/>
          <w:b w:val="0"/>
          <w:lang w:eastAsia="zh-TW"/>
        </w:rPr>
        <w:t>2=</w:t>
      </w:r>
      <w:r w:rsidRPr="00C10BF5">
        <w:rPr>
          <w:rFonts w:eastAsia="PMingLiU"/>
          <w:b w:val="0"/>
          <w:lang w:eastAsia="zh-TW"/>
        </w:rPr>
        <w:t>良好</w:t>
      </w:r>
    </w:p>
    <w:p w:rsidRPr="00C10BF5" w:rsidR="008A20B2" w:rsidP="008A20B2" w:rsidRDefault="008A20B2" w14:paraId="6568F57F" w14:textId="77777777">
      <w:pPr>
        <w:pStyle w:val="Heading2"/>
        <w:rPr>
          <w:rFonts w:eastAsia="PMingLiU"/>
          <w:b w:val="0"/>
          <w:lang w:eastAsia="zh-TW"/>
        </w:rPr>
      </w:pPr>
      <w:r w:rsidRPr="00C10BF5">
        <w:rPr>
          <w:rFonts w:eastAsia="PMingLiU"/>
          <w:b w:val="0"/>
          <w:lang w:eastAsia="zh-TW"/>
        </w:rPr>
        <w:t>3=</w:t>
      </w:r>
      <w:r w:rsidRPr="00C10BF5">
        <w:rPr>
          <w:rFonts w:eastAsia="PMingLiU"/>
          <w:b w:val="0"/>
          <w:lang w:eastAsia="zh-TW"/>
        </w:rPr>
        <w:t>一般</w:t>
      </w:r>
    </w:p>
    <w:p w:rsidRPr="00C10BF5" w:rsidR="008A20B2" w:rsidP="008A20B2" w:rsidRDefault="008A20B2" w14:paraId="069EEF58" w14:textId="77777777">
      <w:pPr>
        <w:pStyle w:val="Heading2"/>
        <w:rPr>
          <w:rFonts w:eastAsia="PMingLiU"/>
          <w:b w:val="0"/>
          <w:lang w:eastAsia="zh-TW"/>
        </w:rPr>
      </w:pPr>
      <w:r w:rsidRPr="00C10BF5">
        <w:rPr>
          <w:rFonts w:eastAsia="PMingLiU"/>
          <w:b w:val="0"/>
          <w:lang w:eastAsia="zh-TW"/>
        </w:rPr>
        <w:t>4=</w:t>
      </w:r>
      <w:r w:rsidRPr="00C10BF5">
        <w:rPr>
          <w:rFonts w:eastAsia="PMingLiU"/>
          <w:b w:val="0"/>
          <w:lang w:eastAsia="zh-TW"/>
        </w:rPr>
        <w:t>較差</w:t>
      </w:r>
    </w:p>
    <w:p w:rsidRPr="00C10BF5" w:rsidR="008A20B2" w:rsidP="008A20B2" w:rsidRDefault="00BB5E13" w14:paraId="1A50AD28" w14:textId="77777777">
      <w:pPr>
        <w:rPr>
          <w:rFonts w:eastAsia="PMingLiU"/>
          <w:lang w:eastAsia="zh-TW"/>
        </w:rPr>
      </w:pPr>
      <w:r w:rsidRPr="00C10BF5">
        <w:rPr>
          <w:lang w:eastAsia="zh-TW"/>
        </w:rPr>
        <w:t>………………………………………………………………………………………………</w:t>
      </w:r>
    </w:p>
    <w:p w:rsidRPr="00C10BF5" w:rsidR="008A20B2" w:rsidP="008A20B2" w:rsidRDefault="008A20B2" w14:paraId="240F9520" w14:textId="77777777">
      <w:pPr>
        <w:rPr>
          <w:rFonts w:eastAsia="PMingLiU"/>
          <w:lang w:eastAsia="zh-TW"/>
        </w:rPr>
      </w:pPr>
    </w:p>
    <w:p w:rsidRPr="00C10BF5" w:rsidR="008A20B2" w:rsidP="008A20B2" w:rsidRDefault="00BB5E13" w14:paraId="04D8ABF1" w14:textId="00AFC4B5">
      <w:pPr>
        <w:rPr>
          <w:rFonts w:eastAsia="PMingLiU"/>
          <w:lang w:eastAsia="zh-TW"/>
        </w:rPr>
      </w:pPr>
      <w:r w:rsidRPr="00C10BF5">
        <w:rPr>
          <w:lang w:eastAsia="zh-TW"/>
        </w:rPr>
        <w:t xml:space="preserve">NEI 7. </w:t>
      </w:r>
      <w:r w:rsidRPr="00C10BF5" w:rsidR="00211F6B">
        <w:rPr>
          <w:rFonts w:eastAsia="PMingLiU"/>
          <w:lang w:eastAsia="zh-TW"/>
        </w:rPr>
        <w:t>下列哪一項最適合描述您</w:t>
      </w:r>
      <w:r w:rsidRPr="00C10BF5" w:rsidR="001D36F2">
        <w:rPr>
          <w:rFonts w:hint="eastAsia" w:eastAsia="PMingLiU"/>
          <w:lang w:eastAsia="zh-TW"/>
        </w:rPr>
        <w:t>住所的週邊</w:t>
      </w:r>
      <w:r w:rsidRPr="00C10BF5" w:rsidR="00575855">
        <w:rPr>
          <w:rFonts w:hint="eastAsia" w:eastAsia="PMingLiU"/>
          <w:lang w:eastAsia="zh-TW"/>
        </w:rPr>
        <w:t>環境</w:t>
      </w:r>
      <w:r w:rsidRPr="00C10BF5" w:rsidR="00211F6B">
        <w:rPr>
          <w:rFonts w:eastAsia="PMingLiU"/>
          <w:lang w:eastAsia="zh-TW"/>
        </w:rPr>
        <w:t>或街道（一個街區，</w:t>
      </w:r>
      <w:r w:rsidRPr="00C10BF5" w:rsidR="00575855">
        <w:rPr>
          <w:rFonts w:eastAsia="PMingLiU"/>
          <w:lang w:eastAsia="zh-TW"/>
        </w:rPr>
        <w:t>街道</w:t>
      </w:r>
      <w:r w:rsidRPr="00C10BF5" w:rsidR="00211F6B">
        <w:rPr>
          <w:rFonts w:eastAsia="PMingLiU"/>
          <w:lang w:eastAsia="zh-TW"/>
        </w:rPr>
        <w:t>兩側）？</w:t>
      </w:r>
      <w:r w:rsidRPr="00C10BF5" w:rsidR="00211F6B">
        <w:rPr>
          <w:rFonts w:eastAsia="PMingLiU"/>
          <w:lang w:eastAsia="zh-TW"/>
        </w:rPr>
        <w:t xml:space="preserve">   </w:t>
      </w:r>
    </w:p>
    <w:p w:rsidRPr="00C10BF5" w:rsidR="008A20B2" w:rsidP="008A20B2" w:rsidRDefault="008A20B2" w14:paraId="074902B0" w14:textId="77777777">
      <w:pPr>
        <w:rPr>
          <w:rFonts w:eastAsia="PMingLiU"/>
          <w:lang w:eastAsia="zh-TW"/>
        </w:rPr>
      </w:pPr>
    </w:p>
    <w:p w:rsidRPr="00C10BF5" w:rsidR="008A20B2" w:rsidP="008A20B2" w:rsidRDefault="00211F6B" w14:paraId="16F8CE04" w14:textId="77777777">
      <w:pPr>
        <w:rPr>
          <w:rFonts w:eastAsia="PMingLiU"/>
          <w:lang w:eastAsia="zh-TW"/>
        </w:rPr>
      </w:pPr>
      <w:r w:rsidRPr="00C10BF5">
        <w:rPr>
          <w:rFonts w:eastAsia="PMingLiU"/>
          <w:lang w:eastAsia="zh-TW"/>
        </w:rPr>
        <w:t>1=</w:t>
      </w:r>
      <w:r w:rsidRPr="00C10BF5">
        <w:rPr>
          <w:rFonts w:eastAsia="PMingLiU"/>
          <w:lang w:eastAsia="zh-TW"/>
        </w:rPr>
        <w:t>鄉村</w:t>
      </w:r>
    </w:p>
    <w:p w:rsidRPr="00C10BF5" w:rsidR="008A20B2" w:rsidP="008A20B2" w:rsidRDefault="008A20B2" w14:paraId="62042C25" w14:textId="77777777">
      <w:pPr>
        <w:rPr>
          <w:rFonts w:eastAsia="PMingLiU"/>
          <w:lang w:eastAsia="zh-TW"/>
        </w:rPr>
      </w:pPr>
      <w:r w:rsidRPr="00C10BF5">
        <w:rPr>
          <w:rFonts w:eastAsia="PMingLiU"/>
          <w:lang w:eastAsia="zh-TW"/>
        </w:rPr>
        <w:t>2=</w:t>
      </w:r>
      <w:r w:rsidRPr="00C10BF5">
        <w:rPr>
          <w:rFonts w:eastAsia="PMingLiU"/>
          <w:lang w:eastAsia="zh-TW"/>
        </w:rPr>
        <w:t>鄉鎮</w:t>
      </w:r>
    </w:p>
    <w:p w:rsidRPr="00C10BF5" w:rsidR="008A20B2" w:rsidP="008A20B2" w:rsidRDefault="008A20B2" w14:paraId="551E663A" w14:textId="77777777">
      <w:pPr>
        <w:rPr>
          <w:rFonts w:eastAsia="PMingLiU"/>
          <w:lang w:eastAsia="zh-TW"/>
        </w:rPr>
      </w:pPr>
      <w:r w:rsidRPr="00C10BF5">
        <w:rPr>
          <w:rFonts w:eastAsia="PMingLiU"/>
          <w:lang w:eastAsia="zh-TW"/>
        </w:rPr>
        <w:t>3=</w:t>
      </w:r>
      <w:r w:rsidRPr="00C10BF5">
        <w:rPr>
          <w:rFonts w:eastAsia="PMingLiU"/>
          <w:lang w:eastAsia="zh-TW"/>
        </w:rPr>
        <w:t>城郊</w:t>
      </w:r>
    </w:p>
    <w:p w:rsidRPr="00C10BF5" w:rsidR="008A20B2" w:rsidP="008A20B2" w:rsidRDefault="008A20B2" w14:paraId="0A44904C" w14:textId="77777777">
      <w:pPr>
        <w:rPr>
          <w:rFonts w:eastAsia="PMingLiU"/>
          <w:lang w:eastAsia="zh-TW"/>
        </w:rPr>
      </w:pPr>
      <w:r w:rsidRPr="00C10BF5">
        <w:rPr>
          <w:rFonts w:eastAsia="PMingLiU"/>
          <w:lang w:eastAsia="zh-TW"/>
        </w:rPr>
        <w:t>4=</w:t>
      </w:r>
      <w:r w:rsidRPr="00C10BF5">
        <w:rPr>
          <w:rFonts w:eastAsia="PMingLiU"/>
          <w:lang w:eastAsia="zh-TW"/>
        </w:rPr>
        <w:t>都市</w:t>
      </w:r>
    </w:p>
    <w:p w:rsidRPr="00C10BF5" w:rsidR="008A20B2" w:rsidP="008A20B2" w:rsidRDefault="00211F6B" w14:paraId="03606331" w14:textId="77777777">
      <w:pPr>
        <w:rPr>
          <w:rFonts w:eastAsia="PMingLiU"/>
          <w:lang w:eastAsia="zh-TW"/>
        </w:rPr>
      </w:pPr>
      <w:r w:rsidRPr="00C10BF5">
        <w:rPr>
          <w:rFonts w:eastAsia="PMingLiU"/>
          <w:lang w:eastAsia="zh-TW"/>
        </w:rPr>
        <w:t>5=</w:t>
      </w:r>
      <w:r w:rsidRPr="00C10BF5">
        <w:rPr>
          <w:rFonts w:eastAsia="PMingLiU"/>
          <w:lang w:eastAsia="zh-TW"/>
        </w:rPr>
        <w:t>其他</w:t>
      </w:r>
      <w:r w:rsidRPr="00C10BF5">
        <w:rPr>
          <w:rFonts w:eastAsia="PMingLiU"/>
          <w:lang w:eastAsia="zh-TW"/>
        </w:rPr>
        <w:t xml:space="preserve"> </w:t>
      </w:r>
    </w:p>
    <w:p w:rsidRPr="00C10BF5" w:rsidR="008A20B2" w:rsidP="008A20B2" w:rsidRDefault="00BB5E13" w14:paraId="23CA0F64" w14:textId="77777777">
      <w:pPr>
        <w:rPr>
          <w:rFonts w:eastAsia="PMingLiU"/>
          <w:lang w:eastAsia="zh-TW"/>
        </w:rPr>
      </w:pPr>
      <w:r w:rsidRPr="00C10BF5">
        <w:rPr>
          <w:lang w:eastAsia="zh-TW"/>
        </w:rPr>
        <w:t>………………………………………………………………………………………………</w:t>
      </w:r>
    </w:p>
    <w:p w:rsidRPr="00C10BF5" w:rsidR="008A20B2" w:rsidP="008A20B2" w:rsidRDefault="008A20B2" w14:paraId="19BD38D6" w14:textId="77777777">
      <w:pPr>
        <w:rPr>
          <w:rFonts w:eastAsia="PMingLiU"/>
          <w:lang w:eastAsia="zh-TW"/>
        </w:rPr>
      </w:pPr>
    </w:p>
    <w:p w:rsidRPr="00C10BF5" w:rsidR="008A20B2" w:rsidP="008A20B2" w:rsidRDefault="00BB5E13" w14:paraId="0B3A247D" w14:textId="721A0CD9">
      <w:pPr>
        <w:rPr>
          <w:rFonts w:eastAsia="PMingLiU"/>
          <w:lang w:eastAsia="zh-TW"/>
        </w:rPr>
      </w:pPr>
      <w:r w:rsidRPr="00C10BF5">
        <w:rPr>
          <w:lang w:eastAsia="zh-TW"/>
        </w:rPr>
        <w:t xml:space="preserve">NEI 8. </w:t>
      </w:r>
      <w:r w:rsidRPr="00C10BF5" w:rsidR="00211F6B">
        <w:rPr>
          <w:rFonts w:eastAsia="PMingLiU"/>
          <w:lang w:eastAsia="zh-TW"/>
        </w:rPr>
        <w:t>最近的公共</w:t>
      </w:r>
      <w:r w:rsidRPr="00C10BF5" w:rsidR="008C049D">
        <w:rPr>
          <w:rFonts w:hint="eastAsia" w:eastAsia="PMingLiU"/>
          <w:lang w:eastAsia="zh-TW"/>
        </w:rPr>
        <w:t>場所</w:t>
      </w:r>
      <w:r w:rsidRPr="00C10BF5" w:rsidR="00211F6B">
        <w:rPr>
          <w:rFonts w:eastAsia="PMingLiU"/>
          <w:lang w:eastAsia="zh-TW"/>
        </w:rPr>
        <w:t>、公園或遊樂場距您家有多遠？</w:t>
      </w:r>
      <w:r w:rsidRPr="00C10BF5" w:rsidR="00211F6B">
        <w:rPr>
          <w:rFonts w:eastAsia="PMingLiU"/>
          <w:lang w:eastAsia="zh-TW"/>
        </w:rPr>
        <w:t xml:space="preserve"> </w:t>
      </w:r>
    </w:p>
    <w:p w:rsidRPr="00C10BF5" w:rsidR="008A20B2" w:rsidP="008A20B2" w:rsidRDefault="008A20B2" w14:paraId="50969278" w14:textId="77777777">
      <w:pPr>
        <w:rPr>
          <w:rFonts w:eastAsia="PMingLiU"/>
          <w:lang w:eastAsia="zh-TW"/>
        </w:rPr>
      </w:pPr>
    </w:p>
    <w:p w:rsidRPr="00C10BF5" w:rsidR="008A20B2" w:rsidP="008A20B2" w:rsidRDefault="008A20B2" w14:paraId="3B7DF53D" w14:textId="77777777">
      <w:pPr>
        <w:rPr>
          <w:rFonts w:eastAsia="PMingLiU"/>
          <w:lang w:eastAsia="zh-TW"/>
        </w:rPr>
      </w:pPr>
      <w:r w:rsidRPr="00C10BF5">
        <w:rPr>
          <w:rFonts w:eastAsia="PMingLiU"/>
          <w:lang w:eastAsia="zh-TW"/>
        </w:rPr>
        <w:t>1=</w:t>
      </w:r>
      <w:r w:rsidRPr="00C10BF5">
        <w:rPr>
          <w:rFonts w:eastAsia="PMingLiU"/>
          <w:lang w:eastAsia="zh-TW"/>
        </w:rPr>
        <w:t>半英哩內</w:t>
      </w:r>
    </w:p>
    <w:p w:rsidRPr="00C10BF5" w:rsidR="008A20B2" w:rsidP="008A20B2" w:rsidRDefault="00211F6B" w14:paraId="6A35F15C" w14:textId="77777777">
      <w:pPr>
        <w:rPr>
          <w:rFonts w:eastAsia="PMingLiU"/>
          <w:lang w:eastAsia="zh-TW"/>
        </w:rPr>
      </w:pPr>
      <w:r w:rsidRPr="00C10BF5">
        <w:rPr>
          <w:rFonts w:eastAsia="PMingLiU"/>
          <w:lang w:eastAsia="zh-TW"/>
        </w:rPr>
        <w:t>2=</w:t>
      </w:r>
      <w:r w:rsidRPr="00C10BF5">
        <w:rPr>
          <w:rFonts w:eastAsia="PMingLiU"/>
          <w:lang w:eastAsia="zh-TW"/>
        </w:rPr>
        <w:t>超過半英哩但不到一英哩</w:t>
      </w:r>
    </w:p>
    <w:p w:rsidRPr="00C10BF5" w:rsidR="008A20B2" w:rsidP="008A20B2" w:rsidRDefault="00211F6B" w14:paraId="32794C36" w14:textId="77777777">
      <w:pPr>
        <w:rPr>
          <w:rFonts w:eastAsia="PMingLiU"/>
          <w:lang w:eastAsia="zh-TW"/>
        </w:rPr>
      </w:pPr>
      <w:r w:rsidRPr="00C10BF5">
        <w:rPr>
          <w:rFonts w:eastAsia="PMingLiU"/>
          <w:lang w:eastAsia="zh-TW"/>
        </w:rPr>
        <w:t>3=</w:t>
      </w:r>
      <w:r w:rsidRPr="00C10BF5">
        <w:rPr>
          <w:rFonts w:eastAsia="PMingLiU"/>
          <w:lang w:eastAsia="zh-TW"/>
        </w:rPr>
        <w:t>超過一英哩但不到</w:t>
      </w:r>
      <w:r w:rsidRPr="00C10BF5">
        <w:rPr>
          <w:rFonts w:eastAsia="PMingLiU"/>
          <w:lang w:eastAsia="zh-TW"/>
        </w:rPr>
        <w:t xml:space="preserve"> 2 </w:t>
      </w:r>
      <w:r w:rsidRPr="00C10BF5">
        <w:rPr>
          <w:rFonts w:eastAsia="PMingLiU"/>
          <w:lang w:eastAsia="zh-TW"/>
        </w:rPr>
        <w:t>英哩</w:t>
      </w:r>
    </w:p>
    <w:p w:rsidRPr="00C10BF5" w:rsidR="00211F6B" w:rsidP="008A20B2" w:rsidRDefault="00211F6B" w14:paraId="726D7BC5" w14:textId="77777777">
      <w:pPr>
        <w:rPr>
          <w:rFonts w:eastAsia="PMingLiU"/>
          <w:lang w:eastAsia="zh-TW"/>
        </w:rPr>
      </w:pPr>
      <w:r w:rsidRPr="00C10BF5">
        <w:rPr>
          <w:rFonts w:eastAsia="PMingLiU"/>
          <w:lang w:eastAsia="zh-TW"/>
        </w:rPr>
        <w:t xml:space="preserve">4=2 </w:t>
      </w:r>
      <w:r w:rsidRPr="00C10BF5">
        <w:rPr>
          <w:rFonts w:eastAsia="PMingLiU"/>
          <w:lang w:eastAsia="zh-TW"/>
        </w:rPr>
        <w:t>英里或更遠</w:t>
      </w:r>
    </w:p>
    <w:p w:rsidRPr="00C10BF5" w:rsidR="008A20B2" w:rsidP="008A20B2" w:rsidRDefault="00BB5E13" w14:paraId="39A960B1" w14:textId="77777777">
      <w:pPr>
        <w:rPr>
          <w:rFonts w:eastAsia="PMingLiU"/>
          <w:lang w:eastAsia="zh-TW"/>
        </w:rPr>
      </w:pPr>
      <w:r w:rsidRPr="00C10BF5">
        <w:t>………………………………………………………………………………………………</w:t>
      </w:r>
    </w:p>
    <w:bookmarkEnd w:id="223"/>
    <w:p w:rsidR="003276D3" w:rsidP="000607BB" w:rsidRDefault="003276D3" w14:paraId="7F40127A" w14:textId="77777777"/>
    <w:p w:rsidRPr="003276D3" w:rsidR="00185F37" w:rsidP="000607BB" w:rsidRDefault="00BB5E13" w14:paraId="411806C9" w14:textId="0A768103">
      <w:pPr>
        <w:rPr>
          <w:rFonts w:eastAsiaTheme="minorEastAsia"/>
          <w:b/>
          <w:bCs/>
          <w:lang w:eastAsia="zh-CN"/>
        </w:rPr>
      </w:pPr>
      <w:r w:rsidRPr="003276D3">
        <w:rPr>
          <w:b/>
          <w:bCs/>
        </w:rPr>
        <w:t>MODULE Q: INCOME AND ASSETS</w:t>
      </w:r>
    </w:p>
    <w:p w:rsidRPr="00C10BF5" w:rsidR="00BB5E13" w:rsidP="000607BB" w:rsidRDefault="00BB5E13" w14:paraId="51C932B2" w14:textId="77777777">
      <w:pPr>
        <w:rPr>
          <w:rFonts w:eastAsiaTheme="minorEastAsia"/>
          <w:lang w:eastAsia="zh-CN"/>
        </w:rPr>
      </w:pPr>
    </w:p>
    <w:p w:rsidRPr="00C10BF5" w:rsidR="00185F37" w:rsidP="00573842" w:rsidRDefault="00BB5E13" w14:paraId="2EAAC329" w14:textId="2C3D648E">
      <w:pPr>
        <w:rPr>
          <w:rFonts w:eastAsia="PMingLiU"/>
          <w:lang w:eastAsia="zh-TW"/>
        </w:rPr>
      </w:pPr>
      <w:r w:rsidRPr="00C10BF5">
        <w:t xml:space="preserve">INC1a.   </w:t>
      </w:r>
      <w:r w:rsidRPr="00C10BF5" w:rsidR="00185F37">
        <w:rPr>
          <w:rFonts w:eastAsia="PMingLiU"/>
          <w:lang w:eastAsia="zh-TW"/>
        </w:rPr>
        <w:t>當</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Del="0015633A" w:rsidR="0015633A">
        <w:rPr>
          <w:rFonts w:eastAsia="PMingLiU"/>
          <w:lang w:eastAsia="zh-TW"/>
        </w:rPr>
        <w:t xml:space="preserve"> </w:t>
      </w:r>
      <w:r w:rsidRPr="00C10BF5" w:rsidR="00185F37">
        <w:rPr>
          <w:rFonts w:eastAsia="PMingLiU"/>
          <w:lang w:eastAsia="zh-TW"/>
        </w:rPr>
        <w:t>}</w:t>
      </w:r>
      <w:r w:rsidRPr="00C10BF5" w:rsidR="0015633A">
        <w:rPr>
          <w:rFonts w:eastAsia="PMingLiU"/>
          <w:lang w:eastAsia="zh-TW"/>
        </w:rPr>
        <w:t>去</w:t>
      </w:r>
      <w:r w:rsidRPr="00C10BF5" w:rsidR="00185F37">
        <w:rPr>
          <w:rFonts w:eastAsia="PMingLiU"/>
          <w:lang w:eastAsia="zh-TW"/>
        </w:rPr>
        <w:t xml:space="preserve"> </w:t>
      </w:r>
      <w:r w:rsidRPr="00C10BF5">
        <w:t>{REFERENCE HEALTH CENTER}</w:t>
      </w:r>
      <w:r w:rsidRPr="00C10BF5" w:rsidR="0015633A">
        <w:rPr>
          <w:rFonts w:hint="eastAsia" w:eastAsia="PMingLiU"/>
          <w:lang w:eastAsia="zh-TW"/>
        </w:rPr>
        <w:t>就診</w:t>
      </w:r>
      <w:r w:rsidRPr="00C10BF5" w:rsidR="00185F37">
        <w:rPr>
          <w:rFonts w:eastAsia="PMingLiU"/>
          <w:lang w:eastAsia="zh-TW"/>
        </w:rPr>
        <w:t>時，</w:t>
      </w:r>
      <w:r w:rsidRPr="00C10BF5">
        <w:t>{REFERENCE HEALTH CENTER}</w:t>
      </w:r>
      <w:r w:rsidRPr="00C10BF5">
        <w:rPr>
          <w:rFonts w:hint="eastAsia" w:eastAsiaTheme="minorEastAsia"/>
          <w:lang w:eastAsia="zh-CN"/>
        </w:rPr>
        <w:t xml:space="preserve"> </w:t>
      </w:r>
      <w:r w:rsidRPr="00C10BF5" w:rsidR="00185F37">
        <w:rPr>
          <w:rFonts w:eastAsia="PMingLiU"/>
          <w:lang w:eastAsia="zh-TW"/>
        </w:rPr>
        <w:t>是否因您的收入</w:t>
      </w:r>
      <w:proofErr w:type="spellStart"/>
      <w:r w:rsidRPr="00C10BF5" w:rsidR="002213E0">
        <w:rPr>
          <w:rFonts w:hint="eastAsia" w:ascii="Gulim" w:hAnsi="Gulim" w:eastAsia="Gulim" w:cs="Gulim"/>
          <w:color w:val="000000"/>
          <w:sz w:val="20"/>
        </w:rPr>
        <w:t>水平</w:t>
      </w:r>
      <w:proofErr w:type="spellEnd"/>
      <w:r w:rsidRPr="00C10BF5" w:rsidR="00185F37">
        <w:rPr>
          <w:rFonts w:eastAsia="PMingLiU"/>
          <w:lang w:eastAsia="zh-TW"/>
        </w:rPr>
        <w:t>而</w:t>
      </w:r>
      <w:r w:rsidRPr="00C10BF5" w:rsidR="002213E0">
        <w:rPr>
          <w:rFonts w:hint="eastAsia" w:eastAsia="PMingLiU"/>
          <w:lang w:eastAsia="zh-TW"/>
        </w:rPr>
        <w:t>降低對服務</w:t>
      </w:r>
      <w:r w:rsidRPr="00C10BF5" w:rsidR="00185F37">
        <w:rPr>
          <w:rFonts w:eastAsia="PMingLiU"/>
          <w:lang w:eastAsia="zh-TW"/>
        </w:rPr>
        <w:t>的收費？</w:t>
      </w:r>
    </w:p>
    <w:p w:rsidRPr="00C10BF5" w:rsidR="00185F37" w:rsidP="00B46144" w:rsidRDefault="00185F37" w14:paraId="680DD655" w14:textId="77777777">
      <w:pPr>
        <w:rPr>
          <w:rFonts w:eastAsia="PMingLiU"/>
          <w:lang w:eastAsia="zh-TW"/>
        </w:rPr>
      </w:pPr>
    </w:p>
    <w:p w:rsidRPr="00C10BF5" w:rsidR="00BB5E13" w:rsidP="00BB5E13" w:rsidRDefault="004931D2" w14:paraId="75E45DEE" w14:textId="7E8C63E0">
      <w:r w:rsidRPr="00C10BF5">
        <w:t>1=</w:t>
      </w:r>
      <w:r w:rsidRPr="00C10BF5">
        <w:rPr>
          <w:rFonts w:hint="eastAsia" w:ascii="PMingLiU" w:hAnsi="PMingLiU" w:eastAsia="PMingLiU" w:cs="PMingLiU"/>
        </w:rPr>
        <w:t>是</w:t>
      </w:r>
    </w:p>
    <w:p w:rsidRPr="00C10BF5" w:rsidR="00BB5E13" w:rsidP="00BB5E13" w:rsidRDefault="004931D2" w14:paraId="54F4789C" w14:textId="5336ADB8">
      <w:r w:rsidRPr="00C10BF5">
        <w:t>2=</w:t>
      </w:r>
      <w:r w:rsidRPr="00C10BF5">
        <w:rPr>
          <w:rFonts w:hint="eastAsia" w:ascii="PMingLiU" w:hAnsi="PMingLiU" w:eastAsia="PMingLiU" w:cs="PMingLiU"/>
        </w:rPr>
        <w:t>否</w:t>
      </w:r>
    </w:p>
    <w:p w:rsidRPr="00C10BF5" w:rsidR="00BB5E13" w:rsidP="00BB5E13" w:rsidRDefault="00BB5E13" w14:paraId="41C3C9F8" w14:textId="77777777">
      <w:r w:rsidRPr="00C10BF5">
        <w:t xml:space="preserve"> ………………………………………………………………………………………………</w:t>
      </w:r>
    </w:p>
    <w:p w:rsidRPr="00C10BF5" w:rsidR="00BB5E13" w:rsidP="00BB5E13" w:rsidRDefault="00BB5E13" w14:paraId="0F280C02" w14:textId="77777777"/>
    <w:p w:rsidRPr="00C10BF5" w:rsidR="00185F37" w:rsidP="00BB5E13" w:rsidRDefault="00BB5E13" w14:paraId="0E616532" w14:textId="77777777">
      <w:pPr>
        <w:rPr>
          <w:rFonts w:eastAsia="PMingLiU"/>
          <w:lang w:eastAsia="zh-TW"/>
        </w:rPr>
      </w:pPr>
      <w:r w:rsidRPr="00C10BF5">
        <w:t>INC1b.</w:t>
      </w:r>
      <w:r w:rsidRPr="00C10BF5" w:rsidR="00185F37">
        <w:rPr>
          <w:rFonts w:eastAsia="PMingLiU"/>
          <w:lang w:eastAsia="zh-TW"/>
        </w:rPr>
        <w:t xml:space="preserve">  </w:t>
      </w:r>
    </w:p>
    <w:p w:rsidRPr="00C10BF5" w:rsidR="00185F37" w:rsidP="00B46144" w:rsidRDefault="00185F37" w14:paraId="4973F90B" w14:textId="77777777">
      <w:pPr>
        <w:rPr>
          <w:rFonts w:eastAsia="PMingLiU"/>
          <w:lang w:eastAsia="zh-TW"/>
        </w:rPr>
      </w:pPr>
    </w:p>
    <w:p w:rsidRPr="00C10BF5" w:rsidR="00185F37" w:rsidP="000607BB" w:rsidRDefault="00185F37" w14:paraId="0125F896" w14:textId="2DB67EB8">
      <w:pPr>
        <w:rPr>
          <w:rFonts w:eastAsia="PMingLiU"/>
          <w:lang w:eastAsia="zh-TW"/>
        </w:rPr>
      </w:pPr>
      <w:r w:rsidRPr="00C10BF5">
        <w:rPr>
          <w:rFonts w:eastAsia="PMingLiU"/>
          <w:lang w:eastAsia="zh-TW"/>
        </w:rPr>
        <w:t>下列幾個問題和</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06F9C">
        <w:t>NAME</w:t>
      </w:r>
      <w:r w:rsidRPr="00C10BF5" w:rsidDel="00DF0EFF" w:rsidR="00DF0EFF">
        <w:rPr>
          <w:rFonts w:eastAsia="PMingLiU"/>
          <w:lang w:eastAsia="zh-TW"/>
        </w:rPr>
        <w:t xml:space="preserve"> </w:t>
      </w:r>
      <w:r w:rsidRPr="00C10BF5">
        <w:rPr>
          <w:rFonts w:eastAsia="PMingLiU"/>
          <w:lang w:eastAsia="zh-TW"/>
        </w:rPr>
        <w:t>}</w:t>
      </w:r>
      <w:r w:rsidRPr="00C10BF5" w:rsidR="00DF0EFF">
        <w:rPr>
          <w:rFonts w:eastAsia="PMingLiU"/>
          <w:lang w:eastAsia="zh-TW"/>
        </w:rPr>
        <w:t>的</w:t>
      </w:r>
      <w:r w:rsidRPr="00C10BF5" w:rsidR="00506F9C">
        <w:rPr>
          <w:rFonts w:hint="eastAsia" w:eastAsiaTheme="minorEastAsia"/>
          <w:lang w:eastAsia="zh-CN"/>
        </w:rPr>
        <w:t xml:space="preserve"> </w:t>
      </w:r>
      <w:r w:rsidRPr="00C10BF5" w:rsidR="00506F9C">
        <w:t>{LAST CALENDAR YEAR IN 4-DIGIT FORMAT}</w:t>
      </w:r>
      <w:r w:rsidRPr="00C10BF5">
        <w:rPr>
          <w:rFonts w:eastAsia="PMingLiU"/>
          <w:b/>
          <w:bCs/>
          <w:lang w:eastAsia="zh-TW"/>
        </w:rPr>
        <w:t>稅前</w:t>
      </w:r>
      <w:r w:rsidRPr="00C10BF5">
        <w:rPr>
          <w:rFonts w:eastAsia="PMingLiU"/>
          <w:lang w:eastAsia="zh-TW"/>
        </w:rPr>
        <w:t>家庭總收入有關。收入對於分析我們收集的健康資訊非常重要。</w:t>
      </w:r>
      <w:r w:rsidRPr="00C10BF5">
        <w:rPr>
          <w:rFonts w:eastAsia="PMingLiU"/>
          <w:lang w:eastAsia="zh-TW"/>
        </w:rPr>
        <w:t xml:space="preserve"> </w:t>
      </w:r>
    </w:p>
    <w:p w:rsidRPr="00C10BF5" w:rsidR="00185F37" w:rsidP="00B153BC" w:rsidRDefault="00185F37" w14:paraId="28BE40F3" w14:textId="77777777">
      <w:pPr>
        <w:rPr>
          <w:rFonts w:eastAsia="PMingLiU"/>
          <w:lang w:eastAsia="zh-TW"/>
        </w:rPr>
      </w:pPr>
    </w:p>
    <w:p w:rsidRPr="00C10BF5" w:rsidR="00185F37" w:rsidP="00602DE4" w:rsidRDefault="00185F37" w14:paraId="25CE756F" w14:textId="15A6C95E">
      <w:pPr>
        <w:rPr>
          <w:rFonts w:eastAsia="PMingLiU"/>
          <w:lang w:eastAsia="zh-TW"/>
        </w:rPr>
      </w:pPr>
      <w:r w:rsidRPr="00C10BF5">
        <w:rPr>
          <w:rFonts w:eastAsia="PMingLiU"/>
          <w:lang w:eastAsia="zh-TW"/>
        </w:rPr>
        <w:t>請</w:t>
      </w:r>
      <w:r w:rsidRPr="00C10BF5" w:rsidR="002213E0">
        <w:rPr>
          <w:rFonts w:hint="eastAsia" w:eastAsia="PMingLiU"/>
          <w:lang w:eastAsia="zh-TW"/>
        </w:rPr>
        <w:t>看這張</w:t>
      </w:r>
      <w:r w:rsidRPr="00C10BF5">
        <w:rPr>
          <w:rFonts w:eastAsia="PMingLiU"/>
          <w:lang w:eastAsia="zh-TW"/>
        </w:rPr>
        <w:t>卡片，</w:t>
      </w:r>
      <w:r w:rsidRPr="00C10BF5" w:rsidR="002213E0">
        <w:rPr>
          <w:rFonts w:hint="eastAsia" w:eastAsia="PMingLiU"/>
          <w:lang w:eastAsia="zh-TW"/>
        </w:rPr>
        <w:t>上面列出了我們希望您包含在回答中的各種收入</w:t>
      </w:r>
      <w:r w:rsidRPr="00C10BF5">
        <w:rPr>
          <w:rFonts w:eastAsia="PMingLiU"/>
          <w:lang w:eastAsia="zh-TW"/>
        </w:rPr>
        <w:t>。</w:t>
      </w:r>
    </w:p>
    <w:p w:rsidRPr="00C10BF5" w:rsidR="00185F37" w:rsidP="00B46144" w:rsidRDefault="00185F37" w14:paraId="7C7BE96B" w14:textId="77777777">
      <w:pPr>
        <w:rPr>
          <w:rFonts w:eastAsiaTheme="minorEastAsia"/>
          <w:lang w:eastAsia="zh-TW"/>
        </w:rPr>
      </w:pPr>
    </w:p>
    <w:p w:rsidRPr="00C10BF5" w:rsidR="00506F9C" w:rsidP="00B46144" w:rsidRDefault="00506F9C" w14:paraId="38B69802" w14:textId="77777777">
      <w:pPr>
        <w:rPr>
          <w:rFonts w:eastAsiaTheme="minorEastAsia"/>
          <w:lang w:eastAsia="zh-CN"/>
        </w:rPr>
      </w:pPr>
      <w:r w:rsidRPr="00C10BF5">
        <w:rPr>
          <w:lang w:eastAsia="zh-TW"/>
        </w:rPr>
        <w:t>SHOWCARD INC1</w:t>
      </w:r>
    </w:p>
    <w:p w:rsidRPr="00C10BF5" w:rsidR="00506F9C" w:rsidP="00B46144" w:rsidRDefault="00506F9C" w14:paraId="4FF256C6" w14:textId="77777777">
      <w:pPr>
        <w:rPr>
          <w:rFonts w:eastAsiaTheme="minorEastAsia"/>
          <w:lang w:eastAsia="zh-CN"/>
        </w:rPr>
      </w:pPr>
    </w:p>
    <w:p w:rsidRPr="00C10BF5" w:rsidR="00506F9C" w:rsidP="00B46144" w:rsidRDefault="00506F9C" w14:paraId="1EF7BFCD" w14:textId="77777777">
      <w:pPr>
        <w:rPr>
          <w:rFonts w:eastAsiaTheme="minorEastAsia"/>
          <w:lang w:eastAsia="zh-CN"/>
        </w:rPr>
      </w:pPr>
      <w:r w:rsidRPr="00C10BF5">
        <w:rPr>
          <w:lang w:eastAsia="zh-TW"/>
        </w:rPr>
        <w:t>IF NEEDED:  READ THE FOLLOWING CONTENT.</w:t>
      </w:r>
    </w:p>
    <w:p w:rsidRPr="00C10BF5" w:rsidR="00185F37" w:rsidP="00B46144" w:rsidRDefault="00185F37" w14:paraId="2185D518" w14:textId="77777777">
      <w:pPr>
        <w:rPr>
          <w:rFonts w:eastAsia="PMingLiU"/>
          <w:lang w:eastAsia="zh-TW"/>
        </w:rPr>
      </w:pPr>
    </w:p>
    <w:p w:rsidRPr="00C10BF5" w:rsidR="00185F37" w:rsidP="000607BB" w:rsidRDefault="00185F37" w14:paraId="264CC759" w14:textId="3A87D957">
      <w:pPr>
        <w:rPr>
          <w:rFonts w:eastAsia="PMingLiU"/>
          <w:lang w:eastAsia="zh-TW"/>
        </w:rPr>
      </w:pPr>
      <w:r w:rsidRPr="00C10BF5">
        <w:rPr>
          <w:rFonts w:eastAsia="PMingLiU"/>
          <w:lang w:eastAsia="zh-TW"/>
        </w:rPr>
        <w:t>在回答下個問題時，我們</w:t>
      </w:r>
      <w:r w:rsidRPr="00C10BF5" w:rsidR="008A2309">
        <w:rPr>
          <w:rFonts w:hint="eastAsia" w:eastAsia="PMingLiU"/>
          <w:lang w:eastAsia="zh-TW"/>
        </w:rPr>
        <w:t>希望</w:t>
      </w:r>
      <w:r w:rsidRPr="00C10BF5">
        <w:rPr>
          <w:rFonts w:eastAsia="PMingLiU"/>
          <w:lang w:eastAsia="zh-TW"/>
        </w:rPr>
        <w:t>您：</w:t>
      </w:r>
    </w:p>
    <w:p w:rsidRPr="00C10BF5" w:rsidR="00185F37" w:rsidP="00B46144" w:rsidRDefault="00574AAB" w14:paraId="6A885BB3" w14:textId="77777777">
      <w:pPr>
        <w:pStyle w:val="ListParagraph"/>
        <w:numPr>
          <w:ilvl w:val="0"/>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包含您的收入以及居住在您家中的所有家庭成員的收入</w:t>
      </w:r>
    </w:p>
    <w:p w:rsidRPr="00C10BF5" w:rsidR="00185F37" w:rsidP="00B46144" w:rsidRDefault="00574AAB" w14:paraId="0C32CEFA" w14:textId="08A9AF4F">
      <w:pPr>
        <w:pStyle w:val="ListParagraph"/>
        <w:numPr>
          <w:ilvl w:val="0"/>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包含所有</w:t>
      </w:r>
      <w:r w:rsidRPr="00C10BF5" w:rsidR="008A2309">
        <w:rPr>
          <w:rFonts w:eastAsia="PMingLiU" w:asciiTheme="majorBidi" w:hAnsiTheme="majorBidi" w:cstheme="majorBidi"/>
          <w:lang w:eastAsia="zh-TW"/>
        </w:rPr>
        <w:t>類型的</w:t>
      </w:r>
      <w:r w:rsidRPr="00C10BF5">
        <w:rPr>
          <w:rFonts w:eastAsia="PMingLiU" w:asciiTheme="majorBidi" w:hAnsiTheme="majorBidi" w:cstheme="majorBidi"/>
          <w:lang w:eastAsia="zh-TW"/>
        </w:rPr>
        <w:t>收入，包括：</w:t>
      </w:r>
      <w:r w:rsidRPr="00C10BF5">
        <w:rPr>
          <w:rFonts w:eastAsia="PMingLiU" w:asciiTheme="majorBidi" w:hAnsiTheme="majorBidi" w:cstheme="majorBidi"/>
          <w:lang w:eastAsia="zh-TW"/>
        </w:rPr>
        <w:t xml:space="preserve">  </w:t>
      </w:r>
    </w:p>
    <w:p w:rsidRPr="00C10BF5" w:rsidR="00185F37" w:rsidP="00B46144" w:rsidRDefault="00185F37" w14:paraId="143B0458" w14:textId="77777777">
      <w:pPr>
        <w:pStyle w:val="ListParagraph"/>
        <w:numPr>
          <w:ilvl w:val="1"/>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來自子女撫養費或贍養費的收入；</w:t>
      </w:r>
      <w:r w:rsidRPr="00C10BF5">
        <w:rPr>
          <w:rFonts w:eastAsia="PMingLiU" w:asciiTheme="majorBidi" w:hAnsiTheme="majorBidi" w:cstheme="majorBidi"/>
          <w:lang w:eastAsia="zh-TW"/>
        </w:rPr>
        <w:t xml:space="preserve"> </w:t>
      </w:r>
    </w:p>
    <w:p w:rsidRPr="00C10BF5" w:rsidR="00185F37" w:rsidP="00B46144" w:rsidRDefault="00574AAB" w14:paraId="37226E4C" w14:textId="77777777">
      <w:pPr>
        <w:pStyle w:val="ListParagraph"/>
        <w:numPr>
          <w:ilvl w:val="1"/>
          <w:numId w:val="8"/>
        </w:numPr>
        <w:rPr>
          <w:rFonts w:eastAsia="PMingLiU" w:asciiTheme="majorBidi" w:hAnsiTheme="majorBidi" w:cstheme="majorBidi"/>
        </w:rPr>
      </w:pPr>
      <w:r w:rsidRPr="00C10BF5">
        <w:rPr>
          <w:rFonts w:eastAsia="PMingLiU" w:asciiTheme="majorBidi" w:hAnsiTheme="majorBidi" w:cstheme="majorBidi"/>
          <w:lang w:eastAsia="zh-TW"/>
        </w:rPr>
        <w:t>租金收入；</w:t>
      </w:r>
      <w:r w:rsidRPr="00C10BF5">
        <w:rPr>
          <w:rFonts w:eastAsia="PMingLiU" w:asciiTheme="majorBidi" w:hAnsiTheme="majorBidi" w:cstheme="majorBidi"/>
          <w:lang w:eastAsia="zh-TW"/>
        </w:rPr>
        <w:t xml:space="preserve"> </w:t>
      </w:r>
    </w:p>
    <w:p w:rsidRPr="00C10BF5" w:rsidR="00185F37" w:rsidP="008A2309" w:rsidRDefault="00574AAB" w14:paraId="3EEE3AA4" w14:textId="39C211B9">
      <w:pPr>
        <w:pStyle w:val="ListParagraph"/>
        <w:numPr>
          <w:ilvl w:val="1"/>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來自州或</w:t>
      </w:r>
      <w:r w:rsidRPr="00C10BF5" w:rsidR="008A2309">
        <w:rPr>
          <w:rFonts w:hint="eastAsia" w:eastAsia="PMingLiU" w:asciiTheme="majorBidi" w:hAnsiTheme="majorBidi" w:cstheme="majorBidi"/>
          <w:lang w:eastAsia="zh-TW"/>
        </w:rPr>
        <w:t>郡</w:t>
      </w:r>
      <w:r w:rsidRPr="00C10BF5">
        <w:rPr>
          <w:rFonts w:eastAsia="PMingLiU" w:asciiTheme="majorBidi" w:hAnsiTheme="majorBidi" w:cstheme="majorBidi"/>
          <w:lang w:eastAsia="zh-TW"/>
        </w:rPr>
        <w:t>福利計劃的任何現金</w:t>
      </w:r>
      <w:r w:rsidRPr="00C10BF5" w:rsidR="008A2309">
        <w:rPr>
          <w:rFonts w:hint="eastAsia" w:eastAsia="PMingLiU" w:asciiTheme="majorBidi" w:hAnsiTheme="majorBidi" w:cstheme="majorBidi"/>
          <w:lang w:eastAsia="zh-TW"/>
        </w:rPr>
        <w:t>補</w:t>
      </w:r>
      <w:r w:rsidRPr="00C10BF5">
        <w:rPr>
          <w:rFonts w:eastAsia="PMingLiU" w:asciiTheme="majorBidi" w:hAnsiTheme="majorBidi" w:cstheme="majorBidi"/>
          <w:lang w:eastAsia="zh-TW"/>
        </w:rPr>
        <w:t>助；</w:t>
      </w:r>
      <w:r w:rsidRPr="00C10BF5">
        <w:rPr>
          <w:rFonts w:eastAsia="PMingLiU" w:asciiTheme="majorBidi" w:hAnsiTheme="majorBidi" w:cstheme="majorBidi"/>
          <w:lang w:eastAsia="zh-TW"/>
        </w:rPr>
        <w:t xml:space="preserve"> </w:t>
      </w:r>
    </w:p>
    <w:p w:rsidRPr="00C10BF5" w:rsidR="00185F37" w:rsidP="00C719D8" w:rsidRDefault="00574AAB" w14:paraId="544C8808" w14:textId="4AB5FE9F">
      <w:pPr>
        <w:pStyle w:val="ListParagraph"/>
        <w:numPr>
          <w:ilvl w:val="1"/>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來自</w:t>
      </w:r>
      <w:r w:rsidRPr="00C10BF5" w:rsidR="00C719D8">
        <w:rPr>
          <w:rFonts w:hint="eastAsia" w:eastAsia="PMingLiU" w:asciiTheme="majorBidi" w:hAnsiTheme="majorBidi" w:cstheme="majorBidi"/>
          <w:lang w:eastAsia="zh-TW"/>
        </w:rPr>
        <w:t>勞工</w:t>
      </w:r>
      <w:r w:rsidRPr="00C10BF5">
        <w:rPr>
          <w:rFonts w:eastAsia="PMingLiU" w:asciiTheme="majorBidi" w:hAnsiTheme="majorBidi" w:cstheme="majorBidi"/>
          <w:lang w:eastAsia="zh-TW"/>
        </w:rPr>
        <w:t>賠償或失業</w:t>
      </w:r>
      <w:r w:rsidRPr="00C10BF5" w:rsidR="00C719D8">
        <w:rPr>
          <w:rFonts w:hint="eastAsia" w:eastAsia="PMingLiU" w:asciiTheme="majorBidi" w:hAnsiTheme="majorBidi" w:cstheme="majorBidi"/>
          <w:lang w:eastAsia="zh-TW"/>
        </w:rPr>
        <w:t>救濟</w:t>
      </w:r>
      <w:r w:rsidRPr="00C10BF5">
        <w:rPr>
          <w:rFonts w:eastAsia="PMingLiU" w:asciiTheme="majorBidi" w:hAnsiTheme="majorBidi" w:cstheme="majorBidi"/>
          <w:lang w:eastAsia="zh-TW"/>
        </w:rPr>
        <w:t>的收入；</w:t>
      </w:r>
      <w:r w:rsidRPr="00C10BF5">
        <w:rPr>
          <w:rFonts w:eastAsia="PMingLiU" w:asciiTheme="majorBidi" w:hAnsiTheme="majorBidi" w:cstheme="majorBidi"/>
          <w:lang w:eastAsia="zh-TW"/>
        </w:rPr>
        <w:t xml:space="preserve"> </w:t>
      </w:r>
    </w:p>
    <w:p w:rsidRPr="00C10BF5" w:rsidR="00185F37" w:rsidP="00B46144" w:rsidRDefault="00574AAB" w14:paraId="170B8EAC" w14:textId="42F5F5D9">
      <w:pPr>
        <w:pStyle w:val="ListParagraph"/>
        <w:numPr>
          <w:ilvl w:val="1"/>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任何退休、殘障或遺屬養</w:t>
      </w:r>
      <w:r w:rsidRPr="00C10BF5" w:rsidR="00C719D8">
        <w:rPr>
          <w:rFonts w:hint="eastAsia" w:eastAsia="PMingLiU" w:asciiTheme="majorBidi" w:hAnsiTheme="majorBidi" w:cstheme="majorBidi"/>
          <w:lang w:eastAsia="zh-TW"/>
        </w:rPr>
        <w:t>老</w:t>
      </w:r>
      <w:r w:rsidRPr="00C10BF5">
        <w:rPr>
          <w:rFonts w:eastAsia="PMingLiU" w:asciiTheme="majorBidi" w:hAnsiTheme="majorBidi" w:cstheme="majorBidi"/>
          <w:lang w:eastAsia="zh-TW"/>
        </w:rPr>
        <w:t>金；以及</w:t>
      </w:r>
      <w:r w:rsidRPr="00C10BF5">
        <w:rPr>
          <w:rFonts w:eastAsia="PMingLiU" w:asciiTheme="majorBidi" w:hAnsiTheme="majorBidi" w:cstheme="majorBidi"/>
          <w:lang w:eastAsia="zh-TW"/>
        </w:rPr>
        <w:t xml:space="preserve"> </w:t>
      </w:r>
    </w:p>
    <w:p w:rsidRPr="00C10BF5" w:rsidR="00185F37" w:rsidP="00B46144" w:rsidRDefault="00574AAB" w14:paraId="316D2850" w14:textId="70E568BC">
      <w:pPr>
        <w:pStyle w:val="ListParagraph"/>
        <w:numPr>
          <w:ilvl w:val="1"/>
          <w:numId w:val="8"/>
        </w:numPr>
        <w:rPr>
          <w:rFonts w:eastAsia="PMingLiU" w:asciiTheme="majorBidi" w:hAnsiTheme="majorBidi" w:cstheme="majorBidi"/>
          <w:lang w:eastAsia="zh-TW"/>
        </w:rPr>
      </w:pPr>
      <w:r w:rsidRPr="00C10BF5">
        <w:rPr>
          <w:rFonts w:eastAsia="PMingLiU" w:asciiTheme="majorBidi" w:hAnsiTheme="majorBidi" w:cstheme="majorBidi"/>
          <w:lang w:eastAsia="zh-TW"/>
        </w:rPr>
        <w:t>任何利息或投資收</w:t>
      </w:r>
      <w:r w:rsidRPr="00C10BF5" w:rsidR="00C719D8">
        <w:rPr>
          <w:rFonts w:hint="eastAsia" w:eastAsia="PMingLiU" w:asciiTheme="majorBidi" w:hAnsiTheme="majorBidi" w:cstheme="majorBidi"/>
          <w:lang w:eastAsia="zh-TW"/>
        </w:rPr>
        <w:t>入</w:t>
      </w:r>
      <w:r w:rsidRPr="00C10BF5">
        <w:rPr>
          <w:rFonts w:eastAsia="PMingLiU" w:asciiTheme="majorBidi" w:hAnsiTheme="majorBidi" w:cstheme="majorBidi"/>
          <w:lang w:eastAsia="zh-TW"/>
        </w:rPr>
        <w:t>。</w:t>
      </w:r>
      <w:r w:rsidRPr="00C10BF5">
        <w:rPr>
          <w:rFonts w:eastAsia="PMingLiU" w:asciiTheme="majorBidi" w:hAnsiTheme="majorBidi" w:cstheme="majorBidi"/>
          <w:lang w:eastAsia="zh-TW"/>
        </w:rPr>
        <w:t xml:space="preserve"> </w:t>
      </w:r>
    </w:p>
    <w:p w:rsidRPr="00C10BF5" w:rsidR="00185F37" w:rsidP="00B46144" w:rsidRDefault="00185F37" w14:paraId="43B05802" w14:textId="77777777">
      <w:pPr>
        <w:rPr>
          <w:rFonts w:eastAsia="PMingLiU"/>
          <w:lang w:eastAsia="zh-TW"/>
        </w:rPr>
      </w:pPr>
    </w:p>
    <w:p w:rsidRPr="00C10BF5" w:rsidR="00185F37" w:rsidP="000607BB" w:rsidRDefault="00185F37" w14:paraId="5F2D217C" w14:textId="4281C71F">
      <w:pPr>
        <w:rPr>
          <w:rFonts w:eastAsia="PMingLiU"/>
          <w:lang w:eastAsia="zh-TW"/>
        </w:rPr>
      </w:pPr>
      <w:r w:rsidRPr="00C10BF5">
        <w:rPr>
          <w:rFonts w:eastAsia="PMingLiU"/>
          <w:lang w:eastAsia="zh-TW"/>
        </w:rPr>
        <w:t>您對</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06F9C">
        <w:rPr>
          <w:lang w:eastAsia="zh-TW"/>
        </w:rPr>
        <w:t>NAME</w:t>
      </w:r>
      <w:r w:rsidRPr="00C10BF5" w:rsidDel="00DF0EFF" w:rsidR="00DF0EFF">
        <w:rPr>
          <w:rFonts w:eastAsia="PMingLiU"/>
          <w:lang w:eastAsia="zh-TW"/>
        </w:rPr>
        <w:t xml:space="preserve"> </w:t>
      </w:r>
      <w:r w:rsidRPr="00C10BF5">
        <w:rPr>
          <w:rFonts w:eastAsia="PMingLiU"/>
          <w:lang w:eastAsia="zh-TW"/>
        </w:rPr>
        <w:t>}</w:t>
      </w:r>
      <w:r w:rsidRPr="00C10BF5" w:rsidR="00DF0EFF">
        <w:rPr>
          <w:rFonts w:eastAsia="PMingLiU"/>
          <w:lang w:eastAsia="zh-TW"/>
        </w:rPr>
        <w:t>的</w:t>
      </w:r>
      <w:r w:rsidRPr="00C10BF5">
        <w:rPr>
          <w:rFonts w:eastAsia="PMingLiU"/>
          <w:lang w:eastAsia="zh-TW"/>
        </w:rPr>
        <w:t>家庭總收入的最</w:t>
      </w:r>
      <w:r w:rsidRPr="00C10BF5" w:rsidR="008A2309">
        <w:rPr>
          <w:rFonts w:hint="eastAsia" w:eastAsia="PMingLiU"/>
          <w:lang w:eastAsia="zh-TW"/>
        </w:rPr>
        <w:t>準確</w:t>
      </w:r>
      <w:r w:rsidRPr="00C10BF5">
        <w:rPr>
          <w:rFonts w:eastAsia="PMingLiU"/>
          <w:lang w:eastAsia="zh-TW"/>
        </w:rPr>
        <w:t>估</w:t>
      </w:r>
      <w:r w:rsidRPr="00C10BF5" w:rsidR="002A63A3">
        <w:rPr>
          <w:rFonts w:hint="eastAsia" w:eastAsia="PMingLiU"/>
          <w:lang w:eastAsia="zh-TW"/>
        </w:rPr>
        <w:t>計</w:t>
      </w:r>
      <w:r w:rsidRPr="00C10BF5">
        <w:rPr>
          <w:rFonts w:eastAsia="PMingLiU"/>
          <w:lang w:eastAsia="zh-TW"/>
        </w:rPr>
        <w:t>值是多少？請記得包含您以及居住在您家中的所有家庭成員</w:t>
      </w:r>
      <w:r w:rsidRPr="00C10BF5" w:rsidR="00EA53B3">
        <w:rPr>
          <w:rFonts w:hint="eastAsia" w:eastAsia="PMingLiU"/>
          <w:lang w:eastAsia="zh-TW"/>
        </w:rPr>
        <w:t>在</w:t>
      </w:r>
      <w:r w:rsidRPr="00C10BF5" w:rsidR="00506F9C">
        <w:rPr>
          <w:rFonts w:hint="eastAsia" w:eastAsiaTheme="minorEastAsia"/>
          <w:lang w:eastAsia="zh-CN"/>
        </w:rPr>
        <w:t xml:space="preserve"> </w:t>
      </w:r>
      <w:r w:rsidRPr="00C10BF5" w:rsidR="00506F9C">
        <w:t>{LAST CALENDAR YEAR IN 4 DIGIT FORMAT}</w:t>
      </w:r>
      <w:r w:rsidRPr="00C10BF5" w:rsidR="00506F9C">
        <w:rPr>
          <w:rFonts w:hint="eastAsia" w:eastAsiaTheme="minorEastAsia"/>
          <w:lang w:eastAsia="zh-CN"/>
        </w:rPr>
        <w:t xml:space="preserve"> </w:t>
      </w:r>
      <w:r w:rsidRPr="00C10BF5" w:rsidR="00EA53B3">
        <w:rPr>
          <w:rFonts w:hint="eastAsia" w:ascii="PMingLiU" w:hAnsi="PMingLiU" w:eastAsia="PMingLiU"/>
          <w:lang w:eastAsia="zh-CN"/>
        </w:rPr>
        <w:t>內</w:t>
      </w:r>
      <w:r w:rsidRPr="00C10BF5">
        <w:rPr>
          <w:rFonts w:eastAsia="PMingLiU"/>
          <w:lang w:eastAsia="zh-TW"/>
        </w:rPr>
        <w:t>從所有來源獲得的稅前收入。</w:t>
      </w:r>
    </w:p>
    <w:p w:rsidRPr="00C10BF5" w:rsidR="00185F37" w:rsidP="00B46144" w:rsidRDefault="00185F37" w14:paraId="616A8D4D" w14:textId="77777777">
      <w:pPr>
        <w:rPr>
          <w:rFonts w:eastAsia="PMingLiU"/>
          <w:lang w:eastAsia="zh-TW"/>
        </w:rPr>
      </w:pPr>
    </w:p>
    <w:p w:rsidRPr="00C10BF5" w:rsidR="00506F9C" w:rsidP="00506F9C" w:rsidRDefault="00506F9C" w14:paraId="4FBBBB75" w14:textId="77777777">
      <w:r w:rsidRPr="00C10BF5">
        <w:t xml:space="preserve">$________________ DOLLARS </w:t>
      </w:r>
      <w:r w:rsidRPr="00C10BF5">
        <w:rPr>
          <w:b/>
          <w:bCs/>
        </w:rPr>
        <w:t>[ALLOW 000,000-999,995]</w:t>
      </w:r>
      <w:r w:rsidRPr="00C10BF5">
        <w:t xml:space="preserve"> </w:t>
      </w:r>
    </w:p>
    <w:p w:rsidRPr="00C10BF5" w:rsidR="00506F9C" w:rsidP="00506F9C" w:rsidRDefault="00506F9C" w14:paraId="70135456" w14:textId="77777777">
      <w:r w:rsidRPr="00C10BF5">
        <w:t>………………………………………………………………………………………………</w:t>
      </w:r>
    </w:p>
    <w:p w:rsidRPr="00C10BF5" w:rsidR="00506F9C" w:rsidP="00506F9C" w:rsidRDefault="00506F9C" w14:paraId="30976978" w14:textId="77777777"/>
    <w:p w:rsidRPr="00C10BF5" w:rsidR="00185F37" w:rsidP="00506F9C" w:rsidRDefault="00506F9C" w14:paraId="3BB5EEBF" w14:textId="77777777">
      <w:pPr>
        <w:rPr>
          <w:rFonts w:eastAsia="PMingLiU"/>
          <w:lang w:eastAsia="zh-TW"/>
        </w:rPr>
      </w:pPr>
      <w:r w:rsidRPr="00C10BF5">
        <w:t>INC1b1. [IF INC1b= DK OR RF CONTINUE, ELSE GO TO INC1c]</w:t>
      </w:r>
    </w:p>
    <w:p w:rsidRPr="00C10BF5" w:rsidR="00574AAB" w:rsidP="00B46144" w:rsidRDefault="00574AAB" w14:paraId="4D94DA2C" w14:textId="77777777">
      <w:pPr>
        <w:rPr>
          <w:rFonts w:eastAsiaTheme="minorEastAsia"/>
          <w:lang w:eastAsia="zh-CN"/>
        </w:rPr>
      </w:pPr>
    </w:p>
    <w:p w:rsidRPr="00C10BF5" w:rsidR="00185F37" w:rsidP="00B46144" w:rsidRDefault="00185F37" w14:paraId="62829A15" w14:textId="0A16191F">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06F9C">
        <w:rPr>
          <w:lang w:eastAsia="zh-TW"/>
        </w:rPr>
        <w:t>NAME</w:t>
      </w:r>
      <w:r w:rsidRPr="00C10BF5" w:rsidDel="00E56140" w:rsidR="00E56140">
        <w:rPr>
          <w:rFonts w:eastAsia="PMingLiU"/>
          <w:lang w:eastAsia="zh-TW"/>
        </w:rPr>
        <w:t xml:space="preserve"> </w:t>
      </w:r>
      <w:r w:rsidRPr="00C10BF5">
        <w:rPr>
          <w:rFonts w:eastAsia="PMingLiU"/>
          <w:lang w:eastAsia="zh-TW"/>
        </w:rPr>
        <w:t>}</w:t>
      </w:r>
      <w:r w:rsidRPr="00C10BF5" w:rsidR="00E56140">
        <w:rPr>
          <w:rFonts w:eastAsia="PMingLiU"/>
          <w:lang w:eastAsia="zh-TW"/>
        </w:rPr>
        <w:t>的</w:t>
      </w:r>
      <w:r w:rsidRPr="00C10BF5">
        <w:rPr>
          <w:rFonts w:eastAsia="PMingLiU"/>
          <w:lang w:eastAsia="zh-TW"/>
        </w:rPr>
        <w:t>家庭總收入是</w:t>
      </w:r>
      <w:r w:rsidRPr="00C10BF5">
        <w:rPr>
          <w:rFonts w:eastAsia="PMingLiU"/>
          <w:lang w:eastAsia="zh-TW"/>
        </w:rPr>
        <w:t>...</w:t>
      </w:r>
      <w:r w:rsidRPr="00C10BF5">
        <w:rPr>
          <w:rFonts w:eastAsia="PMingLiU"/>
          <w:lang w:eastAsia="zh-TW"/>
        </w:rPr>
        <w:t>？</w:t>
      </w:r>
      <w:r w:rsidRPr="00C10BF5">
        <w:rPr>
          <w:rFonts w:eastAsia="PMingLiU"/>
          <w:lang w:eastAsia="zh-TW"/>
        </w:rPr>
        <w:t xml:space="preserve"> </w:t>
      </w:r>
    </w:p>
    <w:p w:rsidRPr="00C10BF5" w:rsidR="00574AAB" w:rsidP="00B46144" w:rsidRDefault="00574AAB" w14:paraId="475DF823" w14:textId="77777777">
      <w:pPr>
        <w:rPr>
          <w:rFonts w:eastAsia="PMingLiU"/>
          <w:lang w:eastAsia="zh-TW"/>
        </w:rPr>
      </w:pPr>
    </w:p>
    <w:p w:rsidRPr="00C10BF5" w:rsidR="00185F37" w:rsidP="00B46144" w:rsidRDefault="00185F37" w14:paraId="7B052EC1" w14:textId="5A376B7E">
      <w:pPr>
        <w:rPr>
          <w:rFonts w:eastAsia="PMingLiU"/>
          <w:lang w:eastAsia="zh-TW"/>
        </w:rPr>
      </w:pPr>
      <w:r w:rsidRPr="00C10BF5">
        <w:rPr>
          <w:rFonts w:eastAsia="PMingLiU"/>
          <w:lang w:eastAsia="zh-TW"/>
        </w:rPr>
        <w:t>1=</w:t>
      </w:r>
      <w:r w:rsidRPr="00C10BF5">
        <w:rPr>
          <w:rFonts w:eastAsia="PMingLiU"/>
          <w:lang w:eastAsia="zh-TW"/>
        </w:rPr>
        <w:t>低於</w:t>
      </w:r>
      <w:r w:rsidRPr="00C10BF5">
        <w:rPr>
          <w:rFonts w:eastAsia="PMingLiU"/>
          <w:lang w:eastAsia="zh-TW"/>
        </w:rPr>
        <w:t xml:space="preserve"> $35,000 </w:t>
      </w:r>
      <w:r w:rsidRPr="00C10BF5" w:rsidR="00EA53B3">
        <w:rPr>
          <w:rFonts w:hint="eastAsia" w:eastAsia="PMingLiU"/>
          <w:lang w:eastAsia="zh-TW"/>
        </w:rPr>
        <w:t>美元</w:t>
      </w:r>
    </w:p>
    <w:p w:rsidRPr="00C10BF5" w:rsidR="00185F37" w:rsidP="00B46144" w:rsidRDefault="00185F37" w14:paraId="10DF8C5D" w14:textId="0CCE6D4B">
      <w:pPr>
        <w:rPr>
          <w:rFonts w:eastAsia="PMingLiU"/>
          <w:lang w:eastAsia="zh-TW"/>
        </w:rPr>
      </w:pPr>
      <w:r w:rsidRPr="00C10BF5">
        <w:rPr>
          <w:rFonts w:eastAsia="PMingLiU"/>
          <w:lang w:eastAsia="zh-TW"/>
        </w:rPr>
        <w:t xml:space="preserve">2=$35,000 </w:t>
      </w:r>
      <w:r w:rsidRPr="00C10BF5" w:rsidR="00EA53B3">
        <w:rPr>
          <w:rFonts w:hint="eastAsia" w:eastAsia="PMingLiU"/>
          <w:lang w:eastAsia="zh-TW"/>
        </w:rPr>
        <w:t>美元以上</w:t>
      </w:r>
    </w:p>
    <w:p w:rsidRPr="00C10BF5" w:rsidR="00185F37" w:rsidP="00B46144" w:rsidRDefault="00506F9C" w14:paraId="6B189523" w14:textId="77777777">
      <w:pPr>
        <w:rPr>
          <w:rFonts w:eastAsia="PMingLiU"/>
          <w:lang w:eastAsia="zh-TW"/>
        </w:rPr>
      </w:pPr>
      <w:r w:rsidRPr="00C10BF5">
        <w:t>………………………………………………………………………………………………</w:t>
      </w:r>
    </w:p>
    <w:p w:rsidRPr="00C10BF5" w:rsidR="00574AAB" w:rsidP="00B46144" w:rsidRDefault="00574AAB" w14:paraId="291E5940" w14:textId="77777777">
      <w:pPr>
        <w:rPr>
          <w:rFonts w:eastAsiaTheme="minorEastAsia"/>
          <w:lang w:eastAsia="zh-CN"/>
        </w:rPr>
      </w:pPr>
    </w:p>
    <w:p w:rsidRPr="00C10BF5" w:rsidR="00506F9C" w:rsidP="00B46144" w:rsidRDefault="00506F9C" w14:paraId="0C52B7B5" w14:textId="77777777">
      <w:pPr>
        <w:rPr>
          <w:rFonts w:eastAsiaTheme="minorEastAsia"/>
          <w:lang w:eastAsia="zh-CN"/>
        </w:rPr>
      </w:pPr>
      <w:r w:rsidRPr="00C10BF5">
        <w:t>INC1b1b. [IF INC1b1= 1 CONTINUE ELSE GO TO INC1b2]</w:t>
      </w:r>
    </w:p>
    <w:p w:rsidRPr="00C10BF5" w:rsidR="00574AAB" w:rsidP="00B46144" w:rsidRDefault="00574AAB" w14:paraId="5C5E4ADB" w14:textId="77777777">
      <w:pPr>
        <w:rPr>
          <w:rFonts w:eastAsia="PMingLiU"/>
          <w:lang w:eastAsia="zh-TW"/>
        </w:rPr>
      </w:pPr>
    </w:p>
    <w:p w:rsidRPr="00C10BF5" w:rsidR="00185F37" w:rsidP="00B46144" w:rsidRDefault="008A2309" w14:paraId="286AA4ED" w14:textId="1FFCDD81">
      <w:pPr>
        <w:rPr>
          <w:rFonts w:eastAsia="PMingLiU"/>
          <w:lang w:eastAsia="zh-TW"/>
        </w:rPr>
      </w:pPr>
      <w:r w:rsidRPr="00C10BF5">
        <w:rPr>
          <w:rFonts w:hint="eastAsia" w:eastAsia="PMingLiU"/>
          <w:lang w:eastAsia="zh-TW"/>
        </w:rPr>
        <w:t>我們希望您準確地估計在</w:t>
      </w:r>
      <w:r w:rsidRPr="00C10BF5">
        <w:rPr>
          <w:rFonts w:hint="eastAsia" w:eastAsia="PMingLiU"/>
          <w:b/>
          <w:lang w:eastAsia="zh-TW"/>
        </w:rPr>
        <w:t>過去</w:t>
      </w:r>
      <w:r w:rsidRPr="00C10BF5">
        <w:rPr>
          <w:rFonts w:eastAsia="PMingLiU"/>
          <w:b/>
          <w:lang w:eastAsia="zh-TW"/>
        </w:rPr>
        <w:t xml:space="preserve"> 12 </w:t>
      </w:r>
      <w:r w:rsidRPr="00C10BF5">
        <w:rPr>
          <w:rFonts w:hint="eastAsia" w:eastAsia="PMingLiU"/>
          <w:b/>
          <w:lang w:eastAsia="zh-TW"/>
        </w:rPr>
        <w:t>個月</w:t>
      </w:r>
      <w:r w:rsidRPr="00C10BF5">
        <w:rPr>
          <w:rFonts w:hint="eastAsia" w:eastAsia="PMingLiU"/>
          <w:lang w:eastAsia="zh-TW"/>
        </w:rPr>
        <w:t>內</w:t>
      </w:r>
      <w:r w:rsidRPr="00C10BF5" w:rsidR="00E56140">
        <w:rPr>
          <w:rFonts w:hint="eastAsia" w:eastAsia="PMingLiU"/>
          <w:lang w:eastAsia="zh-TW"/>
        </w:rPr>
        <w:t>您</w:t>
      </w:r>
      <w:r w:rsidRPr="00C10BF5" w:rsidR="00EB571C">
        <w:rPr>
          <w:rFonts w:hint="eastAsia" w:eastAsia="PMingLiU"/>
          <w:lang w:eastAsia="zh-TW"/>
        </w:rPr>
        <w:t>的</w:t>
      </w:r>
      <w:r w:rsidRPr="00C10BF5">
        <w:rPr>
          <w:rFonts w:hint="eastAsia" w:eastAsia="PMingLiU"/>
          <w:lang w:eastAsia="zh-TW"/>
        </w:rPr>
        <w:t>稅前</w:t>
      </w:r>
      <w:r w:rsidRPr="00C10BF5" w:rsidR="00EB571C">
        <w:rPr>
          <w:rFonts w:hint="eastAsia" w:eastAsia="PMingLiU"/>
          <w:b/>
          <w:lang w:eastAsia="zh-TW"/>
        </w:rPr>
        <w:t>家庭</w:t>
      </w:r>
      <w:r w:rsidRPr="00C10BF5">
        <w:rPr>
          <w:rFonts w:hint="eastAsia" w:eastAsia="PMingLiU"/>
          <w:lang w:eastAsia="zh-TW"/>
        </w:rPr>
        <w:t>總收入</w:t>
      </w:r>
      <w:r w:rsidRPr="00C10BF5" w:rsidR="00185F37">
        <w:rPr>
          <w:rFonts w:eastAsia="PMingLiU"/>
          <w:lang w:eastAsia="zh-TW"/>
        </w:rPr>
        <w:t>。</w:t>
      </w:r>
      <w:r w:rsidRPr="00C10BF5" w:rsidR="00EB571C">
        <w:rPr>
          <w:rFonts w:hint="eastAsia" w:eastAsia="PMingLiU"/>
          <w:lang w:eastAsia="zh-TW"/>
        </w:rPr>
        <w:t>請問該收入</w:t>
      </w:r>
      <w:r w:rsidRPr="00C10BF5" w:rsidR="00185F37">
        <w:rPr>
          <w:rFonts w:eastAsia="PMingLiU"/>
          <w:lang w:eastAsia="zh-TW"/>
        </w:rPr>
        <w:t>是</w:t>
      </w:r>
      <w:r w:rsidRPr="00C10BF5" w:rsidR="00185F37">
        <w:rPr>
          <w:rFonts w:eastAsia="PMingLiU"/>
          <w:lang w:eastAsia="zh-TW"/>
        </w:rPr>
        <w:t>…</w:t>
      </w:r>
      <w:r w:rsidRPr="00C10BF5" w:rsidR="00185F37">
        <w:rPr>
          <w:rFonts w:eastAsia="PMingLiU"/>
          <w:lang w:eastAsia="zh-TW"/>
        </w:rPr>
        <w:t>？</w:t>
      </w:r>
    </w:p>
    <w:p w:rsidRPr="00C10BF5" w:rsidR="00574AAB" w:rsidP="00B46144" w:rsidRDefault="00574AAB" w14:paraId="1E45EB1F" w14:textId="77777777">
      <w:pPr>
        <w:rPr>
          <w:rFonts w:eastAsia="PMingLiU"/>
          <w:lang w:eastAsia="zh-TW"/>
        </w:rPr>
      </w:pPr>
    </w:p>
    <w:p w:rsidRPr="00C10BF5" w:rsidR="00185F37" w:rsidP="00B46144" w:rsidRDefault="00185F37" w14:paraId="7B59C1A0" w14:textId="1CCD1422">
      <w:pPr>
        <w:rPr>
          <w:rFonts w:eastAsia="PMingLiU"/>
          <w:lang w:eastAsia="zh-TW"/>
        </w:rPr>
      </w:pPr>
      <w:r w:rsidRPr="00C10BF5">
        <w:rPr>
          <w:rFonts w:eastAsia="PMingLiU"/>
          <w:lang w:eastAsia="zh-TW"/>
        </w:rPr>
        <w:t xml:space="preserve">1=$5,000 </w:t>
      </w:r>
      <w:r w:rsidRPr="00C10BF5">
        <w:rPr>
          <w:rFonts w:eastAsia="PMingLiU"/>
          <w:lang w:eastAsia="zh-TW"/>
        </w:rPr>
        <w:t>至</w:t>
      </w:r>
      <w:r w:rsidRPr="00C10BF5">
        <w:rPr>
          <w:rFonts w:eastAsia="PMingLiU"/>
          <w:lang w:eastAsia="zh-TW"/>
        </w:rPr>
        <w:t xml:space="preserve"> $9,999</w:t>
      </w:r>
      <w:r w:rsidRPr="00C10BF5" w:rsidR="00EA53B3">
        <w:rPr>
          <w:rFonts w:hint="eastAsia" w:eastAsia="PMingLiU"/>
          <w:lang w:eastAsia="zh-TW"/>
        </w:rPr>
        <w:t>美元</w:t>
      </w:r>
    </w:p>
    <w:p w:rsidRPr="00C10BF5" w:rsidR="00185F37" w:rsidP="00B46144" w:rsidRDefault="00185F37" w14:paraId="3D660E43" w14:textId="3E1C7E39">
      <w:pPr>
        <w:rPr>
          <w:rFonts w:eastAsia="PMingLiU"/>
          <w:lang w:eastAsia="zh-TW"/>
        </w:rPr>
      </w:pPr>
      <w:r w:rsidRPr="00C10BF5">
        <w:rPr>
          <w:rFonts w:eastAsia="PMingLiU"/>
          <w:lang w:eastAsia="zh-TW"/>
        </w:rPr>
        <w:t xml:space="preserve">2=$10,000 </w:t>
      </w:r>
      <w:r w:rsidRPr="00C10BF5">
        <w:rPr>
          <w:rFonts w:eastAsia="PMingLiU"/>
          <w:lang w:eastAsia="zh-TW"/>
        </w:rPr>
        <w:t>至</w:t>
      </w:r>
      <w:r w:rsidRPr="00C10BF5">
        <w:rPr>
          <w:rFonts w:eastAsia="PMingLiU"/>
          <w:lang w:eastAsia="zh-TW"/>
        </w:rPr>
        <w:t xml:space="preserve"> $14,999</w:t>
      </w:r>
      <w:r w:rsidRPr="00C10BF5" w:rsidR="00EA53B3">
        <w:rPr>
          <w:rFonts w:hint="eastAsia" w:eastAsia="PMingLiU"/>
          <w:lang w:eastAsia="zh-TW"/>
        </w:rPr>
        <w:t>美元</w:t>
      </w:r>
    </w:p>
    <w:p w:rsidRPr="00C10BF5" w:rsidR="00185F37" w:rsidP="00B46144" w:rsidRDefault="00185F37" w14:paraId="0F3DF2FD" w14:textId="514E6659">
      <w:pPr>
        <w:rPr>
          <w:rFonts w:eastAsia="PMingLiU"/>
          <w:lang w:eastAsia="zh-TW"/>
        </w:rPr>
      </w:pPr>
      <w:r w:rsidRPr="00C10BF5">
        <w:rPr>
          <w:rFonts w:eastAsia="PMingLiU"/>
          <w:lang w:eastAsia="zh-TW"/>
        </w:rPr>
        <w:t xml:space="preserve">3=$15,000 </w:t>
      </w:r>
      <w:r w:rsidRPr="00C10BF5">
        <w:rPr>
          <w:rFonts w:eastAsia="PMingLiU"/>
          <w:lang w:eastAsia="zh-TW"/>
        </w:rPr>
        <w:t>至</w:t>
      </w:r>
      <w:r w:rsidRPr="00C10BF5">
        <w:rPr>
          <w:rFonts w:eastAsia="PMingLiU"/>
          <w:lang w:eastAsia="zh-TW"/>
        </w:rPr>
        <w:t xml:space="preserve"> $24,999</w:t>
      </w:r>
      <w:r w:rsidRPr="00C10BF5" w:rsidR="00EA53B3">
        <w:rPr>
          <w:rFonts w:hint="eastAsia" w:eastAsia="PMingLiU"/>
          <w:lang w:eastAsia="zh-TW"/>
        </w:rPr>
        <w:t>美元</w:t>
      </w:r>
    </w:p>
    <w:p w:rsidRPr="00C10BF5" w:rsidR="00185F37" w:rsidP="00B46144" w:rsidRDefault="00185F37" w14:paraId="569F94CC" w14:textId="05F81CD8">
      <w:pPr>
        <w:rPr>
          <w:rFonts w:eastAsia="PMingLiU"/>
          <w:lang w:eastAsia="zh-TW"/>
        </w:rPr>
      </w:pPr>
      <w:r w:rsidRPr="00C10BF5">
        <w:rPr>
          <w:rFonts w:eastAsia="PMingLiU"/>
          <w:lang w:eastAsia="zh-TW"/>
        </w:rPr>
        <w:t xml:space="preserve">4=$25,000 </w:t>
      </w:r>
      <w:r w:rsidRPr="00C10BF5">
        <w:rPr>
          <w:rFonts w:eastAsia="PMingLiU"/>
          <w:lang w:eastAsia="zh-TW"/>
        </w:rPr>
        <w:t>至</w:t>
      </w:r>
      <w:r w:rsidRPr="00C10BF5">
        <w:rPr>
          <w:rFonts w:eastAsia="PMingLiU"/>
          <w:lang w:eastAsia="zh-TW"/>
        </w:rPr>
        <w:t xml:space="preserve"> $34,999</w:t>
      </w:r>
      <w:r w:rsidRPr="00C10BF5" w:rsidR="00EA53B3">
        <w:rPr>
          <w:rFonts w:hint="eastAsia" w:eastAsia="PMingLiU"/>
          <w:lang w:eastAsia="zh-TW"/>
        </w:rPr>
        <w:t>美元</w:t>
      </w:r>
    </w:p>
    <w:p w:rsidRPr="00C10BF5" w:rsidR="00185F37" w:rsidP="00B46144" w:rsidRDefault="00506F9C" w14:paraId="431C3B7D" w14:textId="77777777">
      <w:pPr>
        <w:rPr>
          <w:rFonts w:eastAsia="PMingLiU"/>
          <w:lang w:eastAsia="zh-TW"/>
        </w:rPr>
      </w:pPr>
      <w:r w:rsidRPr="00C10BF5">
        <w:rPr>
          <w:lang w:eastAsia="zh-TW"/>
        </w:rPr>
        <w:t>………………………………………………………………………………………………</w:t>
      </w:r>
    </w:p>
    <w:p w:rsidRPr="00C10BF5" w:rsidR="00574AAB" w:rsidP="00B46144" w:rsidRDefault="00574AAB" w14:paraId="2D22FB09" w14:textId="77777777">
      <w:pPr>
        <w:rPr>
          <w:rFonts w:eastAsiaTheme="minorEastAsia"/>
          <w:lang w:eastAsia="zh-CN"/>
        </w:rPr>
      </w:pPr>
    </w:p>
    <w:p w:rsidRPr="00C10BF5" w:rsidR="00506F9C" w:rsidP="00B46144" w:rsidRDefault="00506F9C" w14:paraId="32054CD5" w14:textId="77777777">
      <w:pPr>
        <w:rPr>
          <w:rFonts w:eastAsiaTheme="minorEastAsia"/>
          <w:lang w:eastAsia="zh-CN"/>
        </w:rPr>
      </w:pPr>
      <w:r w:rsidRPr="00C10BF5">
        <w:rPr>
          <w:lang w:eastAsia="zh-TW"/>
        </w:rPr>
        <w:t xml:space="preserve">INC1b2. </w:t>
      </w:r>
      <w:r w:rsidRPr="00C10BF5">
        <w:t>[IF INC1b1a= 2 CONTINUE, ELSE GO TO INC1c.]</w:t>
      </w:r>
    </w:p>
    <w:p w:rsidRPr="00C10BF5" w:rsidR="00506F9C" w:rsidP="00B46144" w:rsidRDefault="00506F9C" w14:paraId="10614293" w14:textId="77777777">
      <w:pPr>
        <w:rPr>
          <w:rFonts w:eastAsiaTheme="minorEastAsia"/>
          <w:lang w:eastAsia="zh-CN"/>
        </w:rPr>
      </w:pPr>
    </w:p>
    <w:p w:rsidRPr="00C10BF5" w:rsidR="00185F37" w:rsidP="00B46144" w:rsidRDefault="00EB571C" w14:paraId="7E43C7E8" w14:textId="3CE9628C">
      <w:pPr>
        <w:rPr>
          <w:rFonts w:eastAsia="PMingLiU"/>
          <w:lang w:eastAsia="zh-TW"/>
        </w:rPr>
      </w:pPr>
      <w:r w:rsidRPr="00C10BF5">
        <w:rPr>
          <w:rFonts w:hint="eastAsia" w:eastAsia="PMingLiU"/>
          <w:lang w:eastAsia="zh-TW"/>
        </w:rPr>
        <w:lastRenderedPageBreak/>
        <w:t>我們希望您準確地估計在</w:t>
      </w:r>
      <w:r w:rsidRPr="00C10BF5">
        <w:rPr>
          <w:rFonts w:hint="eastAsia" w:eastAsia="PMingLiU"/>
          <w:b/>
          <w:lang w:eastAsia="zh-TW"/>
        </w:rPr>
        <w:t>過去</w:t>
      </w:r>
      <w:r w:rsidRPr="00C10BF5">
        <w:rPr>
          <w:rFonts w:eastAsia="PMingLiU"/>
          <w:b/>
          <w:lang w:eastAsia="zh-TW"/>
        </w:rPr>
        <w:t xml:space="preserve"> 12 </w:t>
      </w:r>
      <w:r w:rsidRPr="00C10BF5">
        <w:rPr>
          <w:rFonts w:hint="eastAsia" w:eastAsia="PMingLiU"/>
          <w:b/>
          <w:lang w:eastAsia="zh-TW"/>
        </w:rPr>
        <w:t>個月</w:t>
      </w:r>
      <w:r w:rsidRPr="00C10BF5">
        <w:rPr>
          <w:rFonts w:hint="eastAsia" w:eastAsia="PMingLiU"/>
          <w:lang w:eastAsia="zh-TW"/>
        </w:rPr>
        <w:t>內</w:t>
      </w:r>
      <w:r w:rsidRPr="00C10BF5" w:rsidR="00E56140">
        <w:rPr>
          <w:rFonts w:hint="eastAsia" w:eastAsia="PMingLiU"/>
          <w:lang w:eastAsia="zh-TW"/>
        </w:rPr>
        <w:t>您</w:t>
      </w:r>
      <w:r w:rsidRPr="00C10BF5">
        <w:rPr>
          <w:rFonts w:hint="eastAsia" w:eastAsia="PMingLiU"/>
          <w:lang w:eastAsia="zh-TW"/>
        </w:rPr>
        <w:t>的稅前</w:t>
      </w:r>
      <w:r w:rsidRPr="00C10BF5">
        <w:rPr>
          <w:rFonts w:hint="eastAsia" w:eastAsia="PMingLiU"/>
          <w:b/>
          <w:lang w:eastAsia="zh-TW"/>
        </w:rPr>
        <w:t>家庭</w:t>
      </w:r>
      <w:r w:rsidRPr="00C10BF5">
        <w:rPr>
          <w:rFonts w:hint="eastAsia" w:eastAsia="PMingLiU"/>
          <w:lang w:eastAsia="zh-TW"/>
        </w:rPr>
        <w:t>總收入</w:t>
      </w:r>
      <w:r w:rsidRPr="00C10BF5" w:rsidR="00185F37">
        <w:rPr>
          <w:rFonts w:eastAsia="PMingLiU"/>
          <w:lang w:eastAsia="zh-TW"/>
        </w:rPr>
        <w:t>。</w:t>
      </w:r>
      <w:r w:rsidRPr="00C10BF5">
        <w:rPr>
          <w:rFonts w:hint="eastAsia" w:eastAsia="PMingLiU"/>
          <w:lang w:eastAsia="zh-TW"/>
        </w:rPr>
        <w:t>請問該收入</w:t>
      </w:r>
      <w:r w:rsidRPr="00C10BF5" w:rsidR="00185F37">
        <w:rPr>
          <w:rFonts w:eastAsia="PMingLiU"/>
          <w:lang w:eastAsia="zh-TW"/>
        </w:rPr>
        <w:t>是</w:t>
      </w:r>
      <w:r w:rsidRPr="00C10BF5" w:rsidR="00185F37">
        <w:rPr>
          <w:rFonts w:eastAsia="PMingLiU"/>
          <w:lang w:eastAsia="zh-TW"/>
        </w:rPr>
        <w:t>…</w:t>
      </w:r>
      <w:r w:rsidRPr="00C10BF5" w:rsidR="00185F37">
        <w:rPr>
          <w:rFonts w:eastAsia="PMingLiU"/>
          <w:lang w:eastAsia="zh-TW"/>
        </w:rPr>
        <w:t>？</w:t>
      </w:r>
    </w:p>
    <w:p w:rsidRPr="00C10BF5" w:rsidR="00574AAB" w:rsidP="00B46144" w:rsidRDefault="00574AAB" w14:paraId="09590C91" w14:textId="77777777">
      <w:pPr>
        <w:rPr>
          <w:rFonts w:eastAsia="PMingLiU"/>
          <w:lang w:eastAsia="zh-TW"/>
        </w:rPr>
      </w:pPr>
    </w:p>
    <w:p w:rsidRPr="00C10BF5" w:rsidR="00185F37" w:rsidP="00B46144" w:rsidRDefault="00185F37" w14:paraId="3843BEC3" w14:textId="3859C323">
      <w:pPr>
        <w:rPr>
          <w:rFonts w:eastAsia="PMingLiU"/>
          <w:lang w:eastAsia="zh-TW"/>
        </w:rPr>
      </w:pPr>
      <w:r w:rsidRPr="00C10BF5">
        <w:rPr>
          <w:rFonts w:eastAsia="PMingLiU"/>
          <w:lang w:eastAsia="zh-TW"/>
        </w:rPr>
        <w:t xml:space="preserve">1=35,000 </w:t>
      </w:r>
      <w:r w:rsidRPr="00C10BF5">
        <w:rPr>
          <w:rFonts w:eastAsia="PMingLiU"/>
          <w:lang w:eastAsia="zh-TW"/>
        </w:rPr>
        <w:t>至</w:t>
      </w:r>
      <w:r w:rsidRPr="00C10BF5">
        <w:rPr>
          <w:rFonts w:eastAsia="PMingLiU"/>
          <w:lang w:eastAsia="zh-TW"/>
        </w:rPr>
        <w:t xml:space="preserve"> $49,999</w:t>
      </w:r>
      <w:r w:rsidRPr="00C10BF5" w:rsidR="00EA53B3">
        <w:rPr>
          <w:rFonts w:hint="eastAsia" w:eastAsia="PMingLiU"/>
          <w:lang w:eastAsia="zh-TW"/>
        </w:rPr>
        <w:t>美元</w:t>
      </w:r>
    </w:p>
    <w:p w:rsidRPr="00C10BF5" w:rsidR="00185F37" w:rsidP="00B46144" w:rsidRDefault="00185F37" w14:paraId="19FA1F80" w14:textId="3353FE91">
      <w:pPr>
        <w:rPr>
          <w:rFonts w:eastAsia="PMingLiU"/>
          <w:lang w:eastAsia="zh-TW"/>
        </w:rPr>
      </w:pPr>
      <w:r w:rsidRPr="00C10BF5">
        <w:rPr>
          <w:rFonts w:eastAsia="PMingLiU"/>
          <w:lang w:eastAsia="zh-TW"/>
        </w:rPr>
        <w:t xml:space="preserve">2=$50,000 </w:t>
      </w:r>
      <w:r w:rsidRPr="00C10BF5">
        <w:rPr>
          <w:rFonts w:eastAsia="PMingLiU"/>
          <w:lang w:eastAsia="zh-TW"/>
        </w:rPr>
        <w:t>至</w:t>
      </w:r>
      <w:r w:rsidRPr="00C10BF5">
        <w:rPr>
          <w:rFonts w:eastAsia="PMingLiU"/>
          <w:lang w:eastAsia="zh-TW"/>
        </w:rPr>
        <w:t xml:space="preserve"> $74,999</w:t>
      </w:r>
      <w:r w:rsidRPr="00C10BF5" w:rsidR="00EA53B3">
        <w:rPr>
          <w:rFonts w:hint="eastAsia" w:eastAsia="PMingLiU"/>
          <w:lang w:eastAsia="zh-TW"/>
        </w:rPr>
        <w:t>美元</w:t>
      </w:r>
    </w:p>
    <w:p w:rsidRPr="00C10BF5" w:rsidR="00185F37" w:rsidP="00B46144" w:rsidRDefault="00185F37" w14:paraId="2B97311E" w14:textId="5A02AA81">
      <w:pPr>
        <w:rPr>
          <w:rFonts w:eastAsia="PMingLiU"/>
          <w:lang w:eastAsia="zh-TW"/>
        </w:rPr>
      </w:pPr>
      <w:r w:rsidRPr="00C10BF5">
        <w:rPr>
          <w:rFonts w:eastAsia="PMingLiU"/>
          <w:lang w:eastAsia="zh-TW"/>
        </w:rPr>
        <w:t xml:space="preserve">3=$75,000 </w:t>
      </w:r>
      <w:r w:rsidRPr="00C10BF5">
        <w:rPr>
          <w:rFonts w:eastAsia="PMingLiU"/>
          <w:lang w:eastAsia="zh-TW"/>
        </w:rPr>
        <w:t>至</w:t>
      </w:r>
      <w:r w:rsidRPr="00C10BF5">
        <w:rPr>
          <w:rFonts w:eastAsia="PMingLiU"/>
          <w:lang w:eastAsia="zh-TW"/>
        </w:rPr>
        <w:t xml:space="preserve"> $99,999</w:t>
      </w:r>
      <w:r w:rsidRPr="00C10BF5" w:rsidR="00EA53B3">
        <w:rPr>
          <w:rFonts w:hint="eastAsia" w:eastAsia="PMingLiU"/>
          <w:lang w:eastAsia="zh-TW"/>
        </w:rPr>
        <w:t>美元</w:t>
      </w:r>
    </w:p>
    <w:p w:rsidRPr="00C10BF5" w:rsidR="00185F37" w:rsidP="00B46144" w:rsidRDefault="00185F37" w14:paraId="6244078A" w14:textId="5BF82725">
      <w:pPr>
        <w:rPr>
          <w:rFonts w:eastAsia="PMingLiU"/>
          <w:lang w:eastAsia="zh-TW"/>
        </w:rPr>
      </w:pPr>
      <w:r w:rsidRPr="00C10BF5">
        <w:rPr>
          <w:rFonts w:eastAsia="PMingLiU"/>
          <w:lang w:eastAsia="zh-TW"/>
        </w:rPr>
        <w:t xml:space="preserve">4=$100,000 </w:t>
      </w:r>
      <w:r w:rsidRPr="00C10BF5">
        <w:rPr>
          <w:rFonts w:eastAsia="PMingLiU"/>
          <w:lang w:eastAsia="zh-TW"/>
        </w:rPr>
        <w:t>至</w:t>
      </w:r>
      <w:r w:rsidRPr="00C10BF5">
        <w:rPr>
          <w:rFonts w:eastAsia="PMingLiU"/>
          <w:lang w:eastAsia="zh-TW"/>
        </w:rPr>
        <w:t xml:space="preserve"> $149,999</w:t>
      </w:r>
      <w:r w:rsidRPr="00C10BF5" w:rsidR="00EA53B3">
        <w:rPr>
          <w:rFonts w:hint="eastAsia" w:eastAsia="PMingLiU"/>
          <w:lang w:eastAsia="zh-TW"/>
        </w:rPr>
        <w:t>美元</w:t>
      </w:r>
    </w:p>
    <w:p w:rsidRPr="00C10BF5" w:rsidR="00185F37" w:rsidP="00B46144" w:rsidRDefault="00185F37" w14:paraId="66E22973" w14:textId="0AAE4E22">
      <w:pPr>
        <w:rPr>
          <w:rFonts w:eastAsia="PMingLiU"/>
          <w:lang w:eastAsia="zh-TW"/>
        </w:rPr>
      </w:pPr>
      <w:r w:rsidRPr="00C10BF5">
        <w:rPr>
          <w:rFonts w:eastAsia="PMingLiU"/>
          <w:lang w:eastAsia="zh-TW"/>
        </w:rPr>
        <w:t xml:space="preserve">5=$150,000 </w:t>
      </w:r>
      <w:r w:rsidRPr="00C10BF5">
        <w:rPr>
          <w:rFonts w:eastAsia="PMingLiU"/>
          <w:lang w:eastAsia="zh-TW"/>
        </w:rPr>
        <w:t>至</w:t>
      </w:r>
      <w:r w:rsidRPr="00C10BF5">
        <w:rPr>
          <w:rFonts w:eastAsia="PMingLiU"/>
          <w:lang w:eastAsia="zh-TW"/>
        </w:rPr>
        <w:t xml:space="preserve"> $175,000</w:t>
      </w:r>
      <w:r w:rsidRPr="00C10BF5" w:rsidR="00EA53B3">
        <w:rPr>
          <w:rFonts w:hint="eastAsia" w:eastAsia="PMingLiU"/>
          <w:lang w:eastAsia="zh-TW"/>
        </w:rPr>
        <w:t>美元</w:t>
      </w:r>
    </w:p>
    <w:p w:rsidRPr="00C10BF5" w:rsidR="00185F37" w:rsidP="00B46144" w:rsidRDefault="00185F37" w14:paraId="0D5D0556" w14:textId="6076585E">
      <w:pPr>
        <w:rPr>
          <w:rFonts w:eastAsia="PMingLiU"/>
          <w:lang w:eastAsia="zh-TW"/>
        </w:rPr>
      </w:pPr>
      <w:r w:rsidRPr="00C10BF5">
        <w:rPr>
          <w:rFonts w:eastAsia="PMingLiU"/>
          <w:lang w:eastAsia="zh-TW"/>
        </w:rPr>
        <w:t>6= $175,000</w:t>
      </w:r>
      <w:r w:rsidRPr="00C10BF5" w:rsidR="00EA53B3">
        <w:rPr>
          <w:rFonts w:hint="eastAsia" w:eastAsia="PMingLiU"/>
          <w:lang w:eastAsia="zh-TW"/>
        </w:rPr>
        <w:t>美元以上</w:t>
      </w:r>
    </w:p>
    <w:p w:rsidRPr="00C10BF5" w:rsidR="00506F9C" w:rsidP="00506F9C" w:rsidRDefault="00506F9C" w14:paraId="44A25E94" w14:textId="77777777">
      <w:r w:rsidRPr="00C10BF5">
        <w:t>………………………………………………………………………………………………</w:t>
      </w:r>
    </w:p>
    <w:p w:rsidRPr="00C10BF5" w:rsidR="00506F9C" w:rsidP="00506F9C" w:rsidRDefault="00506F9C" w14:paraId="24131F4C" w14:textId="77777777"/>
    <w:p w:rsidRPr="00C10BF5" w:rsidR="00185F37" w:rsidP="00506F9C" w:rsidRDefault="00506F9C" w14:paraId="0CA45DAF" w14:textId="434EC79C">
      <w:pPr>
        <w:rPr>
          <w:rFonts w:eastAsia="PMingLiU"/>
          <w:lang w:eastAsia="zh-TW"/>
        </w:rPr>
      </w:pPr>
      <w:r w:rsidRPr="00C10BF5">
        <w:t>INC1c.  [IF INC1b NE DK, RE CONTINUE, ELSE GO TO INC1d]</w:t>
      </w:r>
    </w:p>
    <w:p w:rsidRPr="00C10BF5" w:rsidR="00185F37" w:rsidP="00B153BC" w:rsidRDefault="00185F37" w14:paraId="18AAC976" w14:textId="77777777">
      <w:pPr>
        <w:rPr>
          <w:rFonts w:eastAsia="PMingLiU"/>
          <w:lang w:eastAsia="zh-TW"/>
        </w:rPr>
      </w:pPr>
    </w:p>
    <w:p w:rsidRPr="00C10BF5" w:rsidR="00185F37" w:rsidP="00EB7420" w:rsidRDefault="00185F37" w14:paraId="6AFF60E6" w14:textId="09ACE0AD">
      <w:pPr>
        <w:rPr>
          <w:rFonts w:eastAsia="PMingLiU"/>
          <w:lang w:eastAsia="zh-TW"/>
        </w:rPr>
      </w:pPr>
      <w:r w:rsidRPr="00C10BF5">
        <w:rPr>
          <w:rFonts w:eastAsia="PMingLiU"/>
          <w:lang w:eastAsia="zh-TW"/>
        </w:rPr>
        <w:t>包括</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06F9C">
        <w:t>NAME</w:t>
      </w:r>
      <w:r w:rsidRPr="00C10BF5">
        <w:rPr>
          <w:rFonts w:eastAsia="PMingLiU"/>
          <w:lang w:eastAsia="zh-TW"/>
        </w:rPr>
        <w:t>}</w:t>
      </w:r>
      <w:r w:rsidRPr="00C10BF5">
        <w:rPr>
          <w:rFonts w:eastAsia="PMingLiU"/>
          <w:lang w:eastAsia="zh-TW"/>
        </w:rPr>
        <w:t>在內，</w:t>
      </w:r>
      <w:r w:rsidRPr="00C10BF5" w:rsidR="00F175BA">
        <w:rPr>
          <w:rFonts w:hint="eastAsia" w:eastAsia="PMingLiU"/>
          <w:lang w:eastAsia="zh-TW"/>
        </w:rPr>
        <w:t>該收入在</w:t>
      </w:r>
      <w:r w:rsidRPr="00C10BF5" w:rsidR="00506F9C">
        <w:t>{LAST CALENDAR YEAR IN 4 DIGIT FORMAT}</w:t>
      </w:r>
      <w:r w:rsidRPr="00C10BF5" w:rsidR="00696E58">
        <w:rPr>
          <w:rFonts w:hint="eastAsia" w:eastAsia="PMingLiU"/>
          <w:lang w:eastAsia="zh-TW"/>
        </w:rPr>
        <w:t>供養了</w:t>
      </w:r>
      <w:r w:rsidRPr="00C10BF5">
        <w:rPr>
          <w:rFonts w:eastAsia="PMingLiU"/>
          <w:lang w:eastAsia="zh-TW"/>
        </w:rPr>
        <w:t>多少</w:t>
      </w:r>
      <w:r w:rsidRPr="00C10BF5" w:rsidR="00696E58">
        <w:rPr>
          <w:rFonts w:hint="eastAsia" w:eastAsia="PMingLiU"/>
          <w:lang w:eastAsia="zh-TW"/>
        </w:rPr>
        <w:t>位</w:t>
      </w:r>
      <w:r w:rsidRPr="00C10BF5">
        <w:rPr>
          <w:rFonts w:eastAsia="PMingLiU"/>
          <w:lang w:eastAsia="zh-TW"/>
        </w:rPr>
        <w:t>家庭成員？</w:t>
      </w:r>
    </w:p>
    <w:p w:rsidRPr="00C10BF5" w:rsidR="00185F37" w:rsidP="00B46144" w:rsidRDefault="00185F37" w14:paraId="623537C3" w14:textId="77777777">
      <w:pPr>
        <w:rPr>
          <w:rFonts w:eastAsiaTheme="minorEastAsia"/>
          <w:lang w:eastAsia="zh-CN"/>
        </w:rPr>
      </w:pPr>
    </w:p>
    <w:p w:rsidRPr="00C10BF5" w:rsidR="00506F9C" w:rsidP="00B46144" w:rsidRDefault="00506F9C" w14:paraId="2EA9165F" w14:textId="77777777">
      <w:pPr>
        <w:rPr>
          <w:rFonts w:eastAsiaTheme="minorEastAsia"/>
          <w:b/>
          <w:bCs/>
          <w:lang w:eastAsia="zh-CN"/>
        </w:rPr>
      </w:pPr>
      <w:r w:rsidRPr="00C10BF5">
        <w:t xml:space="preserve">______ FAMILY MEMBERS </w:t>
      </w:r>
      <w:r w:rsidRPr="00C10BF5">
        <w:rPr>
          <w:b/>
          <w:bCs/>
        </w:rPr>
        <w:t>[ALLOW 01-20]</w:t>
      </w:r>
    </w:p>
    <w:p w:rsidRPr="00C10BF5" w:rsidR="00506F9C" w:rsidP="00B46144" w:rsidRDefault="00506F9C" w14:paraId="27CC0EE2" w14:textId="77777777">
      <w:pPr>
        <w:rPr>
          <w:rFonts w:eastAsiaTheme="minorEastAsia"/>
          <w:lang w:eastAsia="zh-CN"/>
        </w:rPr>
      </w:pPr>
    </w:p>
    <w:p w:rsidRPr="00C10BF5" w:rsidR="00185F37" w:rsidP="008D7E0B" w:rsidRDefault="00506F9C" w14:paraId="5A63BBCF" w14:textId="77777777">
      <w:pPr>
        <w:rPr>
          <w:rFonts w:eastAsia="PMingLiU"/>
          <w:lang w:eastAsia="zh-TW"/>
        </w:rPr>
      </w:pPr>
      <w:r w:rsidRPr="00C10BF5">
        <w:t xml:space="preserve">SOFT CHECK: </w:t>
      </w:r>
      <w:r w:rsidRPr="00C10BF5" w:rsidR="00185F37">
        <w:rPr>
          <w:rFonts w:eastAsia="PMingLiU"/>
          <w:lang w:eastAsia="zh-TW"/>
        </w:rPr>
        <w:t>此問題非常重要，請提供回答。</w:t>
      </w:r>
      <w:r w:rsidRPr="00C10BF5" w:rsidR="00185F37">
        <w:rPr>
          <w:rFonts w:eastAsia="PMingLiU"/>
          <w:lang w:eastAsia="zh-TW"/>
        </w:rPr>
        <w:tab/>
      </w:r>
    </w:p>
    <w:p w:rsidRPr="00C10BF5" w:rsidR="00185F37" w:rsidP="00B46144" w:rsidRDefault="00506F9C" w14:paraId="3F28C785" w14:textId="77777777">
      <w:pPr>
        <w:rPr>
          <w:rFonts w:eastAsia="PMingLiU"/>
          <w:lang w:eastAsia="zh-TW"/>
        </w:rPr>
      </w:pPr>
      <w:r w:rsidRPr="00C10BF5">
        <w:t>………………………………………………………………………………………………</w:t>
      </w:r>
    </w:p>
    <w:p w:rsidRPr="00C10BF5" w:rsidR="00185F37" w:rsidP="000607BB" w:rsidRDefault="00185F37" w14:paraId="1A7B128F" w14:textId="77777777">
      <w:pPr>
        <w:rPr>
          <w:rFonts w:eastAsia="PMingLiU"/>
          <w:lang w:eastAsia="zh-TW"/>
        </w:rPr>
      </w:pPr>
    </w:p>
    <w:p w:rsidRPr="00C10BF5" w:rsidR="00185F37" w:rsidP="00516357" w:rsidRDefault="00506F9C" w14:paraId="7E83B83C" w14:textId="6D6C5D1F">
      <w:pPr>
        <w:rPr>
          <w:rFonts w:eastAsia="PMingLiU"/>
          <w:lang w:eastAsia="zh-TW"/>
        </w:rPr>
      </w:pPr>
      <w:r w:rsidRPr="00C10BF5">
        <w:t>INC1d.  [IF INC1b or INC1b1=DK, RE CONTINUE, ELSE GO TO INC3</w:t>
      </w:r>
      <w:proofErr w:type="gramStart"/>
      <w:r w:rsidRPr="00C10BF5">
        <w:t>a ]</w:t>
      </w:r>
      <w:proofErr w:type="gramEnd"/>
      <w:r w:rsidRPr="00C10BF5">
        <w:t xml:space="preserve"> </w:t>
      </w:r>
      <w:r w:rsidRPr="00C10BF5" w:rsidR="00185F37">
        <w:rPr>
          <w:rFonts w:eastAsia="PMingLiU"/>
          <w:lang w:eastAsia="zh-TW"/>
        </w:rPr>
        <w:t>儘管您無法提供</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R="00185F37">
        <w:rPr>
          <w:rFonts w:eastAsia="PMingLiU"/>
          <w:lang w:eastAsia="zh-TW"/>
        </w:rPr>
        <w:t>}</w:t>
      </w:r>
      <w:r w:rsidRPr="00C10BF5" w:rsidR="00FB5488">
        <w:rPr>
          <w:rFonts w:hint="eastAsia" w:eastAsia="PMingLiU"/>
          <w:lang w:eastAsia="zh-TW"/>
        </w:rPr>
        <w:t>在</w:t>
      </w:r>
      <w:r w:rsidRPr="00C10BF5" w:rsidR="00FB5488">
        <w:t>{LAST CALENDAR YEAR IN 4 DIGIT FORMAT}</w:t>
      </w:r>
      <w:r w:rsidRPr="00C10BF5" w:rsidR="00FB5488">
        <w:rPr>
          <w:rFonts w:hint="eastAsia" w:ascii="PMingLiU" w:hAnsi="PMingLiU" w:eastAsia="PMingLiU"/>
          <w:lang w:eastAsia="zh-TW"/>
        </w:rPr>
        <w:t>的</w:t>
      </w:r>
      <w:r w:rsidRPr="00C10BF5" w:rsidR="00185F37">
        <w:rPr>
          <w:rFonts w:eastAsia="PMingLiU"/>
          <w:lang w:eastAsia="zh-TW"/>
        </w:rPr>
        <w:t>家庭收入，但您能否告訴我</w:t>
      </w:r>
      <w:r w:rsidRPr="00C10BF5" w:rsidR="0071158B">
        <w:rPr>
          <w:rFonts w:eastAsia="PMingLiU"/>
          <w:lang w:eastAsia="zh-TW"/>
        </w:rPr>
        <w:t>包括</w:t>
      </w:r>
      <w:r w:rsidRPr="00C10BF5" w:rsidR="0071158B">
        <w:rPr>
          <w:rFonts w:eastAsia="PMingLiU"/>
          <w:lang w:eastAsia="zh-TW"/>
        </w:rPr>
        <w:t>{</w:t>
      </w:r>
      <w:r w:rsidRPr="00C10BF5" w:rsidR="0071158B">
        <w:rPr>
          <w:rFonts w:eastAsia="PMingLiU"/>
          <w:lang w:eastAsia="zh-TW"/>
        </w:rPr>
        <w:t>您自己</w:t>
      </w:r>
      <w:r w:rsidRPr="00C10BF5" w:rsidR="0071158B">
        <w:rPr>
          <w:rFonts w:eastAsia="PMingLiU"/>
          <w:lang w:eastAsia="zh-TW"/>
        </w:rPr>
        <w:t>/</w:t>
      </w:r>
      <w:r w:rsidRPr="00C10BF5" w:rsidR="0071158B">
        <w:t>NAME</w:t>
      </w:r>
      <w:r w:rsidRPr="00C10BF5" w:rsidR="0071158B">
        <w:rPr>
          <w:rFonts w:eastAsia="PMingLiU"/>
          <w:lang w:eastAsia="zh-TW"/>
        </w:rPr>
        <w:t>}</w:t>
      </w:r>
      <w:r w:rsidRPr="00C10BF5" w:rsidR="0071158B">
        <w:rPr>
          <w:rFonts w:hint="eastAsia" w:eastAsia="PMingLiU"/>
          <w:lang w:eastAsia="zh-TW"/>
        </w:rPr>
        <w:t>在內</w:t>
      </w:r>
      <w:r w:rsidRPr="00C10BF5" w:rsidR="0071158B">
        <w:rPr>
          <w:rFonts w:eastAsia="PMingLiU"/>
          <w:lang w:eastAsia="zh-TW"/>
        </w:rPr>
        <w:t>，</w:t>
      </w:r>
      <w:r w:rsidRPr="00C10BF5" w:rsidR="0071158B">
        <w:rPr>
          <w:rFonts w:hint="eastAsia" w:eastAsia="PMingLiU"/>
          <w:lang w:eastAsia="zh-TW"/>
        </w:rPr>
        <w:t>該收入</w:t>
      </w:r>
      <w:r w:rsidRPr="00C10BF5" w:rsidR="00185F37">
        <w:rPr>
          <w:rFonts w:eastAsia="PMingLiU"/>
          <w:lang w:eastAsia="zh-TW"/>
        </w:rPr>
        <w:t>供養了多少</w:t>
      </w:r>
      <w:r w:rsidRPr="00C10BF5" w:rsidR="0071158B">
        <w:rPr>
          <w:rFonts w:hint="eastAsia" w:eastAsia="PMingLiU"/>
          <w:lang w:eastAsia="zh-TW"/>
        </w:rPr>
        <w:t>位</w:t>
      </w:r>
      <w:r w:rsidRPr="00C10BF5" w:rsidR="00185F37">
        <w:rPr>
          <w:rFonts w:eastAsia="PMingLiU"/>
          <w:lang w:eastAsia="zh-TW"/>
        </w:rPr>
        <w:t>家庭成員？</w:t>
      </w:r>
    </w:p>
    <w:p w:rsidRPr="00C10BF5" w:rsidR="00185F37" w:rsidP="00B46144" w:rsidRDefault="00185F37" w14:paraId="1E3FD028" w14:textId="77777777">
      <w:pPr>
        <w:rPr>
          <w:rFonts w:eastAsia="PMingLiU"/>
          <w:lang w:eastAsia="zh-TW"/>
        </w:rPr>
      </w:pPr>
    </w:p>
    <w:p w:rsidRPr="00C10BF5" w:rsidR="00506F9C" w:rsidP="00506F9C" w:rsidRDefault="00506F9C" w14:paraId="112159D6" w14:textId="77777777">
      <w:r w:rsidRPr="00C10BF5">
        <w:t xml:space="preserve">______ FAMILY MEMBERS </w:t>
      </w:r>
      <w:r w:rsidRPr="00C10BF5">
        <w:rPr>
          <w:b/>
          <w:bCs/>
        </w:rPr>
        <w:t>[ALLOW 01-20]</w:t>
      </w:r>
    </w:p>
    <w:p w:rsidRPr="00C10BF5" w:rsidR="00506F9C" w:rsidP="00506F9C" w:rsidRDefault="00506F9C" w14:paraId="47802F46" w14:textId="77777777">
      <w:r w:rsidRPr="00C10BF5">
        <w:t>………………………………………………………………………………………………</w:t>
      </w:r>
    </w:p>
    <w:p w:rsidRPr="00C10BF5" w:rsidR="009D05E0" w:rsidP="00506F9C" w:rsidRDefault="00506F9C" w14:paraId="1BA263AD" w14:textId="77777777">
      <w:pPr>
        <w:rPr>
          <w:rFonts w:eastAsiaTheme="minorEastAsia"/>
          <w:lang w:eastAsia="zh-CN"/>
        </w:rPr>
      </w:pPr>
      <w:r w:rsidRPr="00C10BF5">
        <w:t>IF INC1c OR INC1d NOT EQUAL TO DK OR RE, CONTINUE ELSE GOTO INC3a</w:t>
      </w:r>
    </w:p>
    <w:p w:rsidRPr="00C10BF5" w:rsidR="00506F9C" w:rsidP="00506F9C" w:rsidRDefault="00506F9C" w14:paraId="3FD6B61F" w14:textId="77777777">
      <w:pPr>
        <w:rPr>
          <w:rFonts w:eastAsiaTheme="minorEastAsia"/>
          <w:lang w:eastAsia="zh-CN"/>
        </w:rPr>
      </w:pPr>
    </w:p>
    <w:p w:rsidRPr="00C10BF5" w:rsidR="002B27CE" w:rsidP="002B27CE" w:rsidRDefault="002B27CE" w14:paraId="6FDB0AE3" w14:textId="77777777">
      <w:r w:rsidRPr="00C10BF5">
        <w:t>Note: Poverty threshold tables will be updated when 2019 tables are available.</w:t>
      </w:r>
    </w:p>
    <w:p w:rsidRPr="00C10BF5" w:rsidR="00185F37" w:rsidP="00B46144" w:rsidRDefault="00185F37" w14:paraId="2B1587AC" w14:textId="77777777">
      <w:pPr>
        <w:rPr>
          <w:rFonts w:eastAsiaTheme="minorEastAsia"/>
          <w:lang w:eastAsia="zh-CN"/>
        </w:rPr>
      </w:pPr>
    </w:p>
    <w:tbl>
      <w:tblPr>
        <w:tblW w:w="6642" w:type="dxa"/>
        <w:tblInd w:w="1008" w:type="dxa"/>
        <w:tblLook w:val="04A0" w:firstRow="1" w:lastRow="0" w:firstColumn="1" w:lastColumn="0" w:noHBand="0" w:noVBand="1"/>
      </w:tblPr>
      <w:tblGrid>
        <w:gridCol w:w="4050"/>
        <w:gridCol w:w="2592"/>
      </w:tblGrid>
      <w:tr w:rsidRPr="00C10BF5" w:rsidR="00506F9C" w:rsidTr="007C2025" w14:paraId="2484CB8F" w14:textId="77777777">
        <w:tc>
          <w:tcPr>
            <w:tcW w:w="6642" w:type="dxa"/>
            <w:gridSpan w:val="2"/>
            <w:tcBorders>
              <w:top w:val="nil"/>
              <w:left w:val="nil"/>
              <w:bottom w:val="single" w:color="auto" w:sz="8" w:space="0"/>
              <w:right w:val="nil"/>
            </w:tcBorders>
            <w:vAlign w:val="bottom"/>
            <w:hideMark/>
          </w:tcPr>
          <w:p w:rsidRPr="00C10BF5" w:rsidR="00506F9C" w:rsidP="00506F9C" w:rsidRDefault="00506F9C" w14:paraId="7402A51A" w14:textId="77777777">
            <w:pPr>
              <w:spacing w:line="276" w:lineRule="auto"/>
              <w:rPr>
                <w:rFonts w:ascii="Times New Roman" w:hAnsi="Times New Roman" w:cs="Times New Roman"/>
              </w:rPr>
            </w:pPr>
            <w:r w:rsidRPr="00C10BF5">
              <w:rPr>
                <w:rFonts w:ascii="Times New Roman" w:hAnsi="Times New Roman" w:cs="Times New Roman"/>
              </w:rPr>
              <w:t>Poverty Thresholds for 2018 by Size of Family and Number of Related Children Under 18 Years – 48 Contiguous States + DC</w:t>
            </w:r>
          </w:p>
        </w:tc>
      </w:tr>
      <w:tr w:rsidRPr="00C10BF5" w:rsidR="00506F9C" w:rsidTr="007C2025" w14:paraId="0D7128BA" w14:textId="77777777">
        <w:trPr>
          <w:trHeight w:val="517"/>
        </w:trPr>
        <w:tc>
          <w:tcPr>
            <w:tcW w:w="4050" w:type="dxa"/>
            <w:vMerge w:val="restart"/>
            <w:tcBorders>
              <w:top w:val="nil"/>
              <w:left w:val="single" w:color="auto" w:sz="8" w:space="0"/>
              <w:bottom w:val="single" w:color="000000" w:sz="8" w:space="0"/>
              <w:right w:val="single" w:color="auto" w:sz="4" w:space="0"/>
            </w:tcBorders>
            <w:shd w:val="clear" w:color="auto" w:fill="99CCFF"/>
            <w:vAlign w:val="center"/>
            <w:hideMark/>
          </w:tcPr>
          <w:p w:rsidRPr="00C10BF5" w:rsidR="00506F9C" w:rsidP="00506F9C" w:rsidRDefault="00506F9C" w14:paraId="15820332" w14:textId="77777777">
            <w:pPr>
              <w:spacing w:line="276" w:lineRule="auto"/>
              <w:rPr>
                <w:rFonts w:ascii="Times New Roman" w:hAnsi="Times New Roman" w:cs="Times New Roman"/>
              </w:rPr>
            </w:pPr>
            <w:r w:rsidRPr="00C10BF5">
              <w:rPr>
                <w:rFonts w:ascii="Times New Roman" w:hAnsi="Times New Roman" w:cs="Times New Roman"/>
              </w:rPr>
              <w:t>Size of Family Unit</w:t>
            </w:r>
          </w:p>
        </w:tc>
        <w:tc>
          <w:tcPr>
            <w:tcW w:w="2592" w:type="dxa"/>
            <w:vMerge w:val="restart"/>
            <w:tcBorders>
              <w:top w:val="nil"/>
              <w:left w:val="single" w:color="auto" w:sz="4" w:space="0"/>
              <w:bottom w:val="single" w:color="000000" w:sz="8" w:space="0"/>
              <w:right w:val="single" w:color="auto" w:sz="4" w:space="0"/>
            </w:tcBorders>
            <w:shd w:val="clear" w:color="auto" w:fill="99CCFF"/>
            <w:vAlign w:val="center"/>
            <w:hideMark/>
          </w:tcPr>
          <w:p w:rsidRPr="00C10BF5" w:rsidR="00506F9C" w:rsidP="00506F9C" w:rsidRDefault="00506F9C" w14:paraId="37C14B43" w14:textId="77777777">
            <w:pPr>
              <w:spacing w:line="276" w:lineRule="auto"/>
              <w:jc w:val="center"/>
              <w:rPr>
                <w:rFonts w:ascii="Times New Roman" w:hAnsi="Times New Roman" w:cs="Times New Roman"/>
                <w:noProof/>
              </w:rPr>
            </w:pPr>
            <w:r w:rsidRPr="00C10BF5">
              <w:rPr>
                <w:rFonts w:ascii="Times New Roman" w:hAnsi="Times New Roman" w:cs="Times New Roman"/>
              </w:rPr>
              <w:t>FPL (weighted avg)</w:t>
            </w:r>
          </w:p>
        </w:tc>
      </w:tr>
      <w:tr w:rsidRPr="00C10BF5" w:rsidR="00506F9C" w:rsidTr="00506F9C" w14:paraId="17D80A82" w14:textId="77777777">
        <w:trPr>
          <w:trHeight w:val="517"/>
        </w:trPr>
        <w:tc>
          <w:tcPr>
            <w:tcW w:w="0" w:type="auto"/>
            <w:vMerge/>
            <w:tcBorders>
              <w:top w:val="nil"/>
              <w:left w:val="single" w:color="auto" w:sz="8" w:space="0"/>
              <w:bottom w:val="single" w:color="000000" w:sz="8" w:space="0"/>
              <w:right w:val="single" w:color="auto" w:sz="4" w:space="0"/>
            </w:tcBorders>
            <w:vAlign w:val="center"/>
            <w:hideMark/>
          </w:tcPr>
          <w:p w:rsidRPr="00C10BF5" w:rsidR="00506F9C" w:rsidP="00506F9C" w:rsidRDefault="00506F9C" w14:paraId="493423D0" w14:textId="77777777">
            <w:pPr>
              <w:rPr>
                <w:rFonts w:ascii="Times New Roman" w:hAnsi="Times New Roman" w:cs="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C10BF5" w:rsidR="00506F9C" w:rsidP="00506F9C" w:rsidRDefault="00506F9C" w14:paraId="704EBDE6" w14:textId="77777777">
            <w:pPr>
              <w:rPr>
                <w:rFonts w:ascii="Times New Roman" w:hAnsi="Times New Roman" w:cs="Times New Roman"/>
                <w:noProof/>
              </w:rPr>
            </w:pPr>
          </w:p>
        </w:tc>
      </w:tr>
      <w:tr w:rsidRPr="00C10BF5" w:rsidR="00506F9C" w:rsidTr="00506F9C" w14:paraId="47E736F3" w14:textId="77777777">
        <w:trPr>
          <w:trHeight w:val="253"/>
        </w:trPr>
        <w:tc>
          <w:tcPr>
            <w:tcW w:w="4050" w:type="dxa"/>
            <w:tcBorders>
              <w:top w:val="single" w:color="000000" w:sz="8" w:space="0"/>
              <w:left w:val="single" w:color="000000" w:sz="8" w:space="0"/>
              <w:bottom w:val="single" w:color="000000" w:sz="6" w:space="0"/>
              <w:right w:val="single" w:color="000000" w:sz="6" w:space="0"/>
            </w:tcBorders>
            <w:vAlign w:val="bottom"/>
            <w:hideMark/>
          </w:tcPr>
          <w:p w:rsidRPr="00C10BF5" w:rsidR="00506F9C" w:rsidP="00506F9C" w:rsidRDefault="00506F9C" w14:paraId="5617CAB5" w14:textId="77777777">
            <w:pPr>
              <w:spacing w:line="276" w:lineRule="auto"/>
              <w:rPr>
                <w:rFonts w:ascii="Times New Roman" w:hAnsi="Times New Roman" w:cs="Times New Roman"/>
                <w:noProof/>
              </w:rPr>
            </w:pPr>
            <w:r w:rsidRPr="00C10BF5">
              <w:rPr>
                <w:rFonts w:ascii="Times New Roman" w:hAnsi="Times New Roman" w:cs="Times New Roman"/>
              </w:rPr>
              <w:t xml:space="preserve">One person (unrelated individual) </w:t>
            </w:r>
          </w:p>
        </w:tc>
        <w:tc>
          <w:tcPr>
            <w:tcW w:w="2592" w:type="dxa"/>
            <w:tcBorders>
              <w:top w:val="single" w:color="000000" w:sz="8" w:space="0"/>
              <w:left w:val="single" w:color="000000" w:sz="6" w:space="0"/>
              <w:bottom w:val="single" w:color="000000" w:sz="6" w:space="0"/>
              <w:right w:val="single" w:color="000000" w:sz="6" w:space="0"/>
            </w:tcBorders>
            <w:vAlign w:val="bottom"/>
            <w:hideMark/>
          </w:tcPr>
          <w:p w:rsidRPr="00C10BF5" w:rsidR="00506F9C" w:rsidP="00506F9C" w:rsidRDefault="00506F9C" w14:paraId="69C86568" w14:textId="651E38BD">
            <w:pPr>
              <w:spacing w:line="276" w:lineRule="auto"/>
              <w:jc w:val="center"/>
              <w:rPr>
                <w:rFonts w:ascii="Times New Roman" w:hAnsi="Times New Roman" w:cs="Times New Roman"/>
                <w:noProof/>
              </w:rPr>
            </w:pPr>
            <w:r w:rsidRPr="00C10BF5">
              <w:rPr>
                <w:rFonts w:ascii="Times New Roman" w:hAnsi="Times New Roman" w:cs="Times New Roman"/>
              </w:rPr>
              <w:t>$12,060</w:t>
            </w:r>
          </w:p>
        </w:tc>
      </w:tr>
      <w:tr w:rsidRPr="00C10BF5" w:rsidR="00506F9C" w:rsidTr="00506F9C" w14:paraId="7D0F7320"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0C33DEE6" w14:textId="77777777">
            <w:pPr>
              <w:spacing w:line="276" w:lineRule="auto"/>
              <w:rPr>
                <w:rFonts w:ascii="Times New Roman" w:hAnsi="Times New Roman" w:cs="Times New Roman"/>
                <w:noProof/>
              </w:rPr>
            </w:pPr>
            <w:r w:rsidRPr="00C10BF5">
              <w:rPr>
                <w:rFonts w:ascii="Times New Roman" w:hAnsi="Times New Roman" w:cs="Times New Roman"/>
              </w:rPr>
              <w:t>Two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3CFAD022"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16,240</w:t>
            </w:r>
          </w:p>
        </w:tc>
      </w:tr>
      <w:tr w:rsidRPr="00C10BF5" w:rsidR="00506F9C" w:rsidTr="00506F9C" w14:paraId="68ABF5AB"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54C09D77" w14:textId="77777777">
            <w:pPr>
              <w:spacing w:line="276" w:lineRule="auto"/>
              <w:rPr>
                <w:rFonts w:ascii="Times New Roman" w:hAnsi="Times New Roman" w:cs="Times New Roman"/>
                <w:noProof/>
              </w:rPr>
            </w:pPr>
            <w:r w:rsidRPr="00C10BF5">
              <w:rPr>
                <w:rFonts w:ascii="Times New Roman" w:hAnsi="Times New Roman" w:cs="Times New Roman"/>
              </w:rPr>
              <w:t>Three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7C65CE65"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20,420</w:t>
            </w:r>
          </w:p>
        </w:tc>
      </w:tr>
      <w:tr w:rsidRPr="00C10BF5" w:rsidR="00506F9C" w:rsidTr="00506F9C" w14:paraId="0EE9875B"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27FCA06D" w14:textId="77777777">
            <w:pPr>
              <w:spacing w:line="276" w:lineRule="auto"/>
              <w:rPr>
                <w:rFonts w:ascii="Times New Roman" w:hAnsi="Times New Roman" w:cs="Times New Roman"/>
                <w:noProof/>
              </w:rPr>
            </w:pPr>
            <w:r w:rsidRPr="00C10BF5">
              <w:rPr>
                <w:rFonts w:ascii="Times New Roman" w:hAnsi="Times New Roman" w:cs="Times New Roman"/>
              </w:rPr>
              <w:t>Four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21A34061"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24,600</w:t>
            </w:r>
          </w:p>
        </w:tc>
      </w:tr>
      <w:tr w:rsidRPr="00C10BF5" w:rsidR="00506F9C" w:rsidTr="00506F9C" w14:paraId="3D551FF8"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2FFA77CA" w14:textId="77777777">
            <w:pPr>
              <w:spacing w:line="276" w:lineRule="auto"/>
              <w:rPr>
                <w:rFonts w:ascii="Times New Roman" w:hAnsi="Times New Roman" w:cs="Times New Roman"/>
                <w:noProof/>
              </w:rPr>
            </w:pPr>
            <w:r w:rsidRPr="00C10BF5">
              <w:rPr>
                <w:rFonts w:ascii="Times New Roman" w:hAnsi="Times New Roman" w:cs="Times New Roman"/>
              </w:rPr>
              <w:t>Five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36D25008"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28,780</w:t>
            </w:r>
          </w:p>
        </w:tc>
      </w:tr>
      <w:tr w:rsidRPr="00C10BF5" w:rsidR="00506F9C" w:rsidTr="00506F9C" w14:paraId="3A8A7C0D"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05B83780" w14:textId="77777777">
            <w:pPr>
              <w:spacing w:line="276" w:lineRule="auto"/>
              <w:rPr>
                <w:rFonts w:ascii="Times New Roman" w:hAnsi="Times New Roman" w:cs="Times New Roman"/>
                <w:noProof/>
              </w:rPr>
            </w:pPr>
            <w:r w:rsidRPr="00C10BF5">
              <w:rPr>
                <w:rFonts w:ascii="Times New Roman" w:hAnsi="Times New Roman" w:cs="Times New Roman"/>
              </w:rPr>
              <w:t>Six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0735EB24"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32,960</w:t>
            </w:r>
          </w:p>
        </w:tc>
      </w:tr>
      <w:tr w:rsidRPr="00C10BF5" w:rsidR="00506F9C" w:rsidTr="00506F9C" w14:paraId="20354D9E" w14:textId="77777777">
        <w:trPr>
          <w:trHeight w:val="55"/>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6DC5CC7F" w14:textId="77777777">
            <w:pPr>
              <w:spacing w:line="276" w:lineRule="auto"/>
              <w:rPr>
                <w:rFonts w:ascii="Times New Roman" w:hAnsi="Times New Roman" w:cs="Times New Roman"/>
                <w:noProof/>
              </w:rPr>
            </w:pPr>
            <w:r w:rsidRPr="00C10BF5">
              <w:rPr>
                <w:rFonts w:ascii="Times New Roman" w:hAnsi="Times New Roman" w:cs="Times New Roman"/>
              </w:rPr>
              <w:t>Seven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584312CE"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37,140</w:t>
            </w:r>
          </w:p>
        </w:tc>
      </w:tr>
      <w:tr w:rsidRPr="00C10BF5" w:rsidR="00506F9C" w:rsidTr="00506F9C" w14:paraId="056B6E96"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37EF65A4" w14:textId="77777777">
            <w:pPr>
              <w:spacing w:line="276" w:lineRule="auto"/>
              <w:rPr>
                <w:rFonts w:ascii="Times New Roman" w:hAnsi="Times New Roman" w:cs="Times New Roman"/>
                <w:noProof/>
              </w:rPr>
            </w:pPr>
            <w:r w:rsidRPr="00C10BF5">
              <w:rPr>
                <w:rFonts w:ascii="Times New Roman" w:hAnsi="Times New Roman" w:cs="Times New Roman"/>
              </w:rPr>
              <w:lastRenderedPageBreak/>
              <w:t>Eight people</w:t>
            </w:r>
          </w:p>
        </w:tc>
        <w:tc>
          <w:tcPr>
            <w:tcW w:w="2592" w:type="dxa"/>
            <w:tcBorders>
              <w:top w:val="single" w:color="000000" w:sz="6" w:space="0"/>
              <w:left w:val="single" w:color="000000" w:sz="6" w:space="0"/>
              <w:bottom w:val="single" w:color="000000" w:sz="6" w:space="0"/>
              <w:right w:val="single" w:color="000000" w:sz="6" w:space="0"/>
            </w:tcBorders>
            <w:vAlign w:val="bottom"/>
            <w:hideMark/>
          </w:tcPr>
          <w:p w:rsidRPr="00C10BF5" w:rsidR="00506F9C" w:rsidP="00506F9C" w:rsidRDefault="00506F9C" w14:paraId="761B03BD"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41,320</w:t>
            </w:r>
          </w:p>
        </w:tc>
      </w:tr>
      <w:tr w:rsidRPr="00C10BF5" w:rsidR="00506F9C" w:rsidTr="00506F9C" w14:paraId="548FA33F" w14:textId="77777777">
        <w:trPr>
          <w:trHeight w:val="253"/>
        </w:trPr>
        <w:tc>
          <w:tcPr>
            <w:tcW w:w="6642" w:type="dxa"/>
            <w:gridSpan w:val="2"/>
            <w:tcBorders>
              <w:top w:val="single" w:color="000000" w:sz="6" w:space="0"/>
              <w:left w:val="single" w:color="000000" w:sz="8" w:space="0"/>
              <w:bottom w:val="single" w:color="000000" w:sz="6" w:space="0"/>
              <w:right w:val="single" w:color="000000" w:sz="6" w:space="0"/>
            </w:tcBorders>
            <w:noWrap/>
            <w:vAlign w:val="bottom"/>
            <w:hideMark/>
          </w:tcPr>
          <w:p w:rsidRPr="00C10BF5" w:rsidR="00506F9C" w:rsidP="00506F9C" w:rsidRDefault="00506F9C" w14:paraId="057E2CF7" w14:textId="77777777">
            <w:pPr>
              <w:spacing w:line="276" w:lineRule="auto"/>
              <w:rPr>
                <w:rFonts w:ascii="Times New Roman" w:hAnsi="Times New Roman" w:cs="Times New Roman"/>
                <w:b/>
                <w:bCs/>
                <w:noProof/>
              </w:rPr>
            </w:pPr>
            <w:r w:rsidRPr="00C10BF5">
              <w:rPr>
                <w:rFonts w:ascii="Times New Roman" w:hAnsi="Times New Roman" w:cs="Times New Roman"/>
              </w:rPr>
              <w:t>For families/households with more than 8 persons, add $4,180 for each additional person.</w:t>
            </w:r>
          </w:p>
        </w:tc>
      </w:tr>
      <w:tr w:rsidRPr="00C10BF5" w:rsidR="00506F9C" w:rsidTr="00506F9C" w14:paraId="4EEB47C6" w14:textId="77777777">
        <w:trPr>
          <w:trHeight w:val="253"/>
        </w:trPr>
        <w:tc>
          <w:tcPr>
            <w:tcW w:w="6642" w:type="dxa"/>
            <w:gridSpan w:val="2"/>
            <w:tcBorders>
              <w:top w:val="single" w:color="000000" w:sz="6" w:space="0"/>
              <w:left w:val="single" w:color="000000" w:sz="8" w:space="0"/>
              <w:bottom w:val="single" w:color="000000" w:sz="8" w:space="0"/>
              <w:right w:val="single" w:color="000000" w:sz="6" w:space="0"/>
            </w:tcBorders>
            <w:noWrap/>
            <w:vAlign w:val="bottom"/>
            <w:hideMark/>
          </w:tcPr>
          <w:p w:rsidRPr="00C10BF5" w:rsidR="00506F9C" w:rsidP="00506F9C" w:rsidRDefault="00506F9C" w14:paraId="25768579" w14:textId="77777777">
            <w:pPr>
              <w:spacing w:line="276" w:lineRule="auto"/>
              <w:rPr>
                <w:rFonts w:ascii="Times New Roman" w:hAnsi="Times New Roman" w:cs="Times New Roman"/>
                <w:b/>
                <w:bCs/>
              </w:rPr>
            </w:pPr>
            <w:r w:rsidRPr="00C10BF5">
              <w:rPr>
                <w:rFonts w:ascii="Times New Roman" w:hAnsi="Times New Roman" w:cs="Times New Roman"/>
                <w:b/>
                <w:bCs/>
              </w:rPr>
              <w:t>Source:</w:t>
            </w:r>
            <w:r w:rsidRPr="00C10BF5">
              <w:rPr>
                <w:rFonts w:ascii="Times New Roman" w:hAnsi="Times New Roman" w:cs="Times New Roman"/>
              </w:rPr>
              <w:t xml:space="preserve"> Federal Register – Published January   2018</w:t>
            </w:r>
          </w:p>
        </w:tc>
      </w:tr>
    </w:tbl>
    <w:p w:rsidR="00506F9C" w:rsidP="00B46144" w:rsidRDefault="00506F9C" w14:paraId="332D6872" w14:textId="55496068">
      <w:pPr>
        <w:rPr>
          <w:rFonts w:eastAsiaTheme="minorEastAsia"/>
          <w:lang w:eastAsia="zh-CN"/>
        </w:rPr>
      </w:pPr>
    </w:p>
    <w:p w:rsidRPr="00C10BF5" w:rsidR="007C2025" w:rsidP="00B46144" w:rsidRDefault="007C2025" w14:paraId="7B04498C" w14:textId="77777777">
      <w:pPr>
        <w:rPr>
          <w:rFonts w:eastAsiaTheme="minorEastAsia"/>
          <w:lang w:eastAsia="zh-CN"/>
        </w:rPr>
      </w:pPr>
    </w:p>
    <w:tbl>
      <w:tblPr>
        <w:tblW w:w="6642" w:type="dxa"/>
        <w:tblInd w:w="1008" w:type="dxa"/>
        <w:tblLook w:val="04A0" w:firstRow="1" w:lastRow="0" w:firstColumn="1" w:lastColumn="0" w:noHBand="0" w:noVBand="1"/>
      </w:tblPr>
      <w:tblGrid>
        <w:gridCol w:w="4050"/>
        <w:gridCol w:w="2592"/>
      </w:tblGrid>
      <w:tr w:rsidRPr="00C10BF5" w:rsidR="00506F9C" w:rsidTr="007C2025" w14:paraId="1DBBB799" w14:textId="77777777">
        <w:tc>
          <w:tcPr>
            <w:tcW w:w="6642" w:type="dxa"/>
            <w:gridSpan w:val="2"/>
            <w:tcBorders>
              <w:top w:val="nil"/>
              <w:left w:val="nil"/>
              <w:bottom w:val="single" w:color="auto" w:sz="8" w:space="0"/>
              <w:right w:val="nil"/>
            </w:tcBorders>
            <w:vAlign w:val="bottom"/>
            <w:hideMark/>
          </w:tcPr>
          <w:p w:rsidRPr="00C10BF5" w:rsidR="00506F9C" w:rsidP="00506F9C" w:rsidRDefault="00506F9C" w14:paraId="33F01E00" w14:textId="77777777">
            <w:pPr>
              <w:spacing w:line="276" w:lineRule="auto"/>
              <w:rPr>
                <w:rFonts w:ascii="Times New Roman" w:hAnsi="Times New Roman" w:cs="Times New Roman"/>
              </w:rPr>
            </w:pPr>
            <w:r w:rsidRPr="00C10BF5">
              <w:rPr>
                <w:rFonts w:ascii="Times New Roman" w:hAnsi="Times New Roman" w:cs="Times New Roman"/>
              </w:rPr>
              <w:t>Poverty Thresholds for 2018 by Size of Family and Number of Related Children Under 18 Years – Alaska</w:t>
            </w:r>
          </w:p>
        </w:tc>
      </w:tr>
      <w:tr w:rsidRPr="00C10BF5" w:rsidR="00506F9C" w:rsidTr="007C2025" w14:paraId="60227C7E" w14:textId="77777777">
        <w:trPr>
          <w:trHeight w:val="517"/>
        </w:trPr>
        <w:tc>
          <w:tcPr>
            <w:tcW w:w="4050" w:type="dxa"/>
            <w:vMerge w:val="restart"/>
            <w:tcBorders>
              <w:top w:val="nil"/>
              <w:left w:val="single" w:color="auto" w:sz="8" w:space="0"/>
              <w:bottom w:val="single" w:color="000000" w:sz="8" w:space="0"/>
              <w:right w:val="single" w:color="auto" w:sz="4" w:space="0"/>
            </w:tcBorders>
            <w:shd w:val="clear" w:color="auto" w:fill="99CCFF"/>
            <w:vAlign w:val="center"/>
            <w:hideMark/>
          </w:tcPr>
          <w:p w:rsidRPr="00C10BF5" w:rsidR="00506F9C" w:rsidP="00506F9C" w:rsidRDefault="00506F9C" w14:paraId="457F3B01" w14:textId="77777777">
            <w:pPr>
              <w:spacing w:line="276" w:lineRule="auto"/>
              <w:rPr>
                <w:rFonts w:ascii="Times New Roman" w:hAnsi="Times New Roman" w:cs="Times New Roman"/>
              </w:rPr>
            </w:pPr>
            <w:r w:rsidRPr="00C10BF5">
              <w:rPr>
                <w:rFonts w:ascii="Times New Roman" w:hAnsi="Times New Roman" w:cs="Times New Roman"/>
              </w:rPr>
              <w:t>Size of Family Unit</w:t>
            </w:r>
          </w:p>
        </w:tc>
        <w:tc>
          <w:tcPr>
            <w:tcW w:w="2592" w:type="dxa"/>
            <w:vMerge w:val="restart"/>
            <w:tcBorders>
              <w:top w:val="nil"/>
              <w:left w:val="single" w:color="auto" w:sz="4" w:space="0"/>
              <w:bottom w:val="single" w:color="000000" w:sz="8" w:space="0"/>
              <w:right w:val="single" w:color="auto" w:sz="4" w:space="0"/>
            </w:tcBorders>
            <w:shd w:val="clear" w:color="auto" w:fill="99CCFF"/>
            <w:vAlign w:val="center"/>
            <w:hideMark/>
          </w:tcPr>
          <w:p w:rsidRPr="00C10BF5" w:rsidR="00506F9C" w:rsidP="00506F9C" w:rsidRDefault="00506F9C" w14:paraId="3D0767B6" w14:textId="77777777">
            <w:pPr>
              <w:spacing w:line="276" w:lineRule="auto"/>
              <w:jc w:val="center"/>
              <w:rPr>
                <w:rFonts w:ascii="Times New Roman" w:hAnsi="Times New Roman" w:cs="Times New Roman"/>
                <w:noProof/>
              </w:rPr>
            </w:pPr>
            <w:r w:rsidRPr="00C10BF5">
              <w:rPr>
                <w:rFonts w:ascii="Times New Roman" w:hAnsi="Times New Roman" w:cs="Times New Roman"/>
              </w:rPr>
              <w:t>FPL (weighted avg)</w:t>
            </w:r>
          </w:p>
        </w:tc>
      </w:tr>
      <w:tr w:rsidRPr="00C10BF5" w:rsidR="00506F9C" w:rsidTr="00506F9C" w14:paraId="3ACFE341" w14:textId="77777777">
        <w:trPr>
          <w:trHeight w:val="517"/>
        </w:trPr>
        <w:tc>
          <w:tcPr>
            <w:tcW w:w="0" w:type="auto"/>
            <w:vMerge/>
            <w:tcBorders>
              <w:top w:val="nil"/>
              <w:left w:val="single" w:color="auto" w:sz="8" w:space="0"/>
              <w:bottom w:val="single" w:color="000000" w:sz="8" w:space="0"/>
              <w:right w:val="single" w:color="auto" w:sz="4" w:space="0"/>
            </w:tcBorders>
            <w:vAlign w:val="center"/>
            <w:hideMark/>
          </w:tcPr>
          <w:p w:rsidRPr="00C10BF5" w:rsidR="00506F9C" w:rsidP="00506F9C" w:rsidRDefault="00506F9C" w14:paraId="260EE3A3" w14:textId="77777777">
            <w:pPr>
              <w:rPr>
                <w:rFonts w:ascii="Times New Roman" w:hAnsi="Times New Roman" w:cs="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C10BF5" w:rsidR="00506F9C" w:rsidP="00506F9C" w:rsidRDefault="00506F9C" w14:paraId="243FB357" w14:textId="77777777">
            <w:pPr>
              <w:rPr>
                <w:rFonts w:ascii="Times New Roman" w:hAnsi="Times New Roman" w:cs="Times New Roman"/>
                <w:noProof/>
              </w:rPr>
            </w:pPr>
          </w:p>
        </w:tc>
      </w:tr>
      <w:tr w:rsidRPr="00C10BF5" w:rsidR="00506F9C" w:rsidTr="00506F9C" w14:paraId="42BDCC5C" w14:textId="77777777">
        <w:trPr>
          <w:trHeight w:val="253"/>
        </w:trPr>
        <w:tc>
          <w:tcPr>
            <w:tcW w:w="4050" w:type="dxa"/>
            <w:tcBorders>
              <w:top w:val="single" w:color="000000" w:sz="8" w:space="0"/>
              <w:left w:val="single" w:color="000000" w:sz="8" w:space="0"/>
              <w:bottom w:val="single" w:color="000000" w:sz="6" w:space="0"/>
              <w:right w:val="single" w:color="000000" w:sz="6" w:space="0"/>
            </w:tcBorders>
            <w:vAlign w:val="bottom"/>
            <w:hideMark/>
          </w:tcPr>
          <w:p w:rsidRPr="00C10BF5" w:rsidR="00506F9C" w:rsidP="00506F9C" w:rsidRDefault="00506F9C" w14:paraId="544DF580" w14:textId="77777777">
            <w:pPr>
              <w:spacing w:line="276" w:lineRule="auto"/>
              <w:rPr>
                <w:rFonts w:ascii="Times New Roman" w:hAnsi="Times New Roman" w:cs="Times New Roman"/>
                <w:noProof/>
              </w:rPr>
            </w:pPr>
            <w:r w:rsidRPr="00C10BF5">
              <w:rPr>
                <w:rFonts w:ascii="Times New Roman" w:hAnsi="Times New Roman" w:cs="Times New Roman"/>
              </w:rPr>
              <w:t xml:space="preserve">One person (unrelated individual) </w:t>
            </w:r>
          </w:p>
        </w:tc>
        <w:tc>
          <w:tcPr>
            <w:tcW w:w="2592" w:type="dxa"/>
            <w:tcBorders>
              <w:top w:val="single" w:color="000000" w:sz="8" w:space="0"/>
              <w:left w:val="single" w:color="000000" w:sz="6" w:space="0"/>
              <w:bottom w:val="single" w:color="000000" w:sz="6" w:space="0"/>
              <w:right w:val="single" w:color="000000" w:sz="6" w:space="0"/>
            </w:tcBorders>
            <w:vAlign w:val="center"/>
            <w:hideMark/>
          </w:tcPr>
          <w:p w:rsidRPr="00C10BF5" w:rsidR="00506F9C" w:rsidP="00506F9C" w:rsidRDefault="00506F9C" w14:paraId="4DD014E1" w14:textId="77777777">
            <w:pPr>
              <w:jc w:val="center"/>
              <w:rPr>
                <w:rFonts w:ascii="Times New Roman" w:hAnsi="Times New Roman" w:cs="Times New Roman"/>
              </w:rPr>
            </w:pPr>
            <w:r w:rsidRPr="00C10BF5">
              <w:rPr>
                <w:rFonts w:ascii="Times New Roman" w:hAnsi="Times New Roman" w:cs="Times New Roman"/>
              </w:rPr>
              <w:t xml:space="preserve">$15,180 </w:t>
            </w:r>
          </w:p>
        </w:tc>
      </w:tr>
      <w:tr w:rsidRPr="00C10BF5" w:rsidR="00506F9C" w:rsidTr="00506F9C" w14:paraId="560F7E8D"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0655D059" w14:textId="77777777">
            <w:pPr>
              <w:spacing w:line="276" w:lineRule="auto"/>
              <w:rPr>
                <w:rFonts w:ascii="Times New Roman" w:hAnsi="Times New Roman" w:cs="Times New Roman"/>
                <w:noProof/>
              </w:rPr>
            </w:pPr>
            <w:r w:rsidRPr="00C10BF5">
              <w:rPr>
                <w:rFonts w:ascii="Times New Roman" w:hAnsi="Times New Roman" w:cs="Times New Roman"/>
              </w:rPr>
              <w:t>Two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2526A187" w14:textId="77777777">
            <w:pPr>
              <w:jc w:val="center"/>
              <w:rPr>
                <w:rFonts w:ascii="Times New Roman" w:hAnsi="Times New Roman" w:cs="Times New Roman"/>
              </w:rPr>
            </w:pPr>
            <w:r w:rsidRPr="00C10BF5">
              <w:rPr>
                <w:rFonts w:ascii="Times New Roman" w:hAnsi="Times New Roman" w:cs="Times New Roman"/>
              </w:rPr>
              <w:t>20,580</w:t>
            </w:r>
          </w:p>
        </w:tc>
      </w:tr>
      <w:tr w:rsidRPr="00C10BF5" w:rsidR="00506F9C" w:rsidTr="00506F9C" w14:paraId="30D0D0B4"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2B76BE24" w14:textId="77777777">
            <w:pPr>
              <w:spacing w:line="276" w:lineRule="auto"/>
              <w:rPr>
                <w:rFonts w:ascii="Times New Roman" w:hAnsi="Times New Roman" w:cs="Times New Roman"/>
                <w:noProof/>
              </w:rPr>
            </w:pPr>
            <w:r w:rsidRPr="00C10BF5">
              <w:rPr>
                <w:rFonts w:ascii="Times New Roman" w:hAnsi="Times New Roman" w:cs="Times New Roman"/>
              </w:rPr>
              <w:t>Three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05693988" w14:textId="77777777">
            <w:pPr>
              <w:jc w:val="center"/>
              <w:rPr>
                <w:rFonts w:ascii="Times New Roman" w:hAnsi="Times New Roman" w:cs="Times New Roman"/>
              </w:rPr>
            </w:pPr>
            <w:r w:rsidRPr="00C10BF5">
              <w:rPr>
                <w:rFonts w:ascii="Times New Roman" w:hAnsi="Times New Roman" w:cs="Times New Roman"/>
              </w:rPr>
              <w:t>25,980</w:t>
            </w:r>
          </w:p>
        </w:tc>
      </w:tr>
      <w:tr w:rsidRPr="00C10BF5" w:rsidR="00506F9C" w:rsidTr="00506F9C" w14:paraId="11603F78"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55E34901" w14:textId="77777777">
            <w:pPr>
              <w:spacing w:line="276" w:lineRule="auto"/>
              <w:rPr>
                <w:rFonts w:ascii="Times New Roman" w:hAnsi="Times New Roman" w:cs="Times New Roman"/>
                <w:noProof/>
              </w:rPr>
            </w:pPr>
            <w:r w:rsidRPr="00C10BF5">
              <w:rPr>
                <w:rFonts w:ascii="Times New Roman" w:hAnsi="Times New Roman" w:cs="Times New Roman"/>
              </w:rPr>
              <w:t>Four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0B748D5F" w14:textId="77777777">
            <w:pPr>
              <w:jc w:val="center"/>
              <w:rPr>
                <w:rFonts w:ascii="Times New Roman" w:hAnsi="Times New Roman" w:cs="Times New Roman"/>
              </w:rPr>
            </w:pPr>
            <w:r w:rsidRPr="00C10BF5">
              <w:rPr>
                <w:rFonts w:ascii="Times New Roman" w:hAnsi="Times New Roman" w:cs="Times New Roman"/>
              </w:rPr>
              <w:t>31,380</w:t>
            </w:r>
          </w:p>
        </w:tc>
      </w:tr>
      <w:tr w:rsidRPr="00C10BF5" w:rsidR="00506F9C" w:rsidTr="00506F9C" w14:paraId="4F08AD5F"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346F9CC9" w14:textId="77777777">
            <w:pPr>
              <w:spacing w:line="276" w:lineRule="auto"/>
              <w:rPr>
                <w:rFonts w:ascii="Times New Roman" w:hAnsi="Times New Roman" w:cs="Times New Roman"/>
                <w:noProof/>
              </w:rPr>
            </w:pPr>
            <w:r w:rsidRPr="00C10BF5">
              <w:rPr>
                <w:rFonts w:ascii="Times New Roman" w:hAnsi="Times New Roman" w:cs="Times New Roman"/>
              </w:rPr>
              <w:t>Five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38DE9BB8" w14:textId="77777777">
            <w:pPr>
              <w:jc w:val="center"/>
              <w:rPr>
                <w:rFonts w:ascii="Times New Roman" w:hAnsi="Times New Roman" w:cs="Times New Roman"/>
              </w:rPr>
            </w:pPr>
            <w:r w:rsidRPr="00C10BF5">
              <w:rPr>
                <w:rFonts w:ascii="Times New Roman" w:hAnsi="Times New Roman" w:cs="Times New Roman"/>
              </w:rPr>
              <w:t>36,780</w:t>
            </w:r>
          </w:p>
        </w:tc>
      </w:tr>
      <w:tr w:rsidRPr="00C10BF5" w:rsidR="00506F9C" w:rsidTr="00506F9C" w14:paraId="2346C74B"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1AEFF2F3" w14:textId="77777777">
            <w:pPr>
              <w:spacing w:line="276" w:lineRule="auto"/>
              <w:rPr>
                <w:rFonts w:ascii="Times New Roman" w:hAnsi="Times New Roman" w:cs="Times New Roman"/>
                <w:noProof/>
              </w:rPr>
            </w:pPr>
            <w:r w:rsidRPr="00C10BF5">
              <w:rPr>
                <w:rFonts w:ascii="Times New Roman" w:hAnsi="Times New Roman" w:cs="Times New Roman"/>
              </w:rPr>
              <w:t>Six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02481B2A" w14:textId="77777777">
            <w:pPr>
              <w:jc w:val="center"/>
              <w:rPr>
                <w:rFonts w:ascii="Times New Roman" w:hAnsi="Times New Roman" w:cs="Times New Roman"/>
              </w:rPr>
            </w:pPr>
            <w:r w:rsidRPr="00C10BF5">
              <w:rPr>
                <w:rFonts w:ascii="Times New Roman" w:hAnsi="Times New Roman" w:cs="Times New Roman"/>
              </w:rPr>
              <w:t>42,180</w:t>
            </w:r>
          </w:p>
        </w:tc>
      </w:tr>
      <w:tr w:rsidRPr="00C10BF5" w:rsidR="00506F9C" w:rsidTr="00506F9C" w14:paraId="210DA748"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6D584217" w14:textId="77777777">
            <w:pPr>
              <w:spacing w:line="276" w:lineRule="auto"/>
              <w:rPr>
                <w:rFonts w:ascii="Times New Roman" w:hAnsi="Times New Roman" w:cs="Times New Roman"/>
                <w:noProof/>
              </w:rPr>
            </w:pPr>
            <w:r w:rsidRPr="00C10BF5">
              <w:rPr>
                <w:rFonts w:ascii="Times New Roman" w:hAnsi="Times New Roman" w:cs="Times New Roman"/>
              </w:rPr>
              <w:t>Seven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6DEC65E3" w14:textId="77777777">
            <w:pPr>
              <w:jc w:val="center"/>
              <w:rPr>
                <w:rFonts w:ascii="Times New Roman" w:hAnsi="Times New Roman" w:cs="Times New Roman"/>
              </w:rPr>
            </w:pPr>
            <w:r w:rsidRPr="00C10BF5">
              <w:rPr>
                <w:rFonts w:ascii="Times New Roman" w:hAnsi="Times New Roman" w:cs="Times New Roman"/>
              </w:rPr>
              <w:t>47,580</w:t>
            </w:r>
          </w:p>
        </w:tc>
      </w:tr>
      <w:tr w:rsidRPr="00C10BF5" w:rsidR="00506F9C" w:rsidTr="00506F9C" w14:paraId="665AA2E6"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23D74BB3" w14:textId="77777777">
            <w:pPr>
              <w:spacing w:line="276" w:lineRule="auto"/>
              <w:rPr>
                <w:rFonts w:ascii="Times New Roman" w:hAnsi="Times New Roman" w:cs="Times New Roman"/>
                <w:noProof/>
              </w:rPr>
            </w:pPr>
            <w:r w:rsidRPr="00C10BF5">
              <w:rPr>
                <w:rFonts w:ascii="Times New Roman" w:hAnsi="Times New Roman" w:cs="Times New Roman"/>
              </w:rPr>
              <w:t>Eight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157FE400" w14:textId="77777777">
            <w:pPr>
              <w:jc w:val="center"/>
              <w:rPr>
                <w:rFonts w:ascii="Times New Roman" w:hAnsi="Times New Roman" w:cs="Times New Roman"/>
              </w:rPr>
            </w:pPr>
            <w:r w:rsidRPr="00C10BF5">
              <w:rPr>
                <w:rFonts w:ascii="Times New Roman" w:hAnsi="Times New Roman" w:cs="Times New Roman"/>
              </w:rPr>
              <w:t>52,980</w:t>
            </w:r>
          </w:p>
        </w:tc>
      </w:tr>
      <w:tr w:rsidRPr="00C10BF5" w:rsidR="00506F9C" w:rsidTr="00506F9C" w14:paraId="279F61A6" w14:textId="77777777">
        <w:trPr>
          <w:trHeight w:val="253"/>
        </w:trPr>
        <w:tc>
          <w:tcPr>
            <w:tcW w:w="6642" w:type="dxa"/>
            <w:gridSpan w:val="2"/>
            <w:tcBorders>
              <w:top w:val="single" w:color="000000" w:sz="6" w:space="0"/>
              <w:left w:val="single" w:color="000000" w:sz="8" w:space="0"/>
              <w:bottom w:val="single" w:color="000000" w:sz="6" w:space="0"/>
              <w:right w:val="single" w:color="000000" w:sz="6" w:space="0"/>
            </w:tcBorders>
            <w:noWrap/>
            <w:vAlign w:val="bottom"/>
            <w:hideMark/>
          </w:tcPr>
          <w:p w:rsidRPr="00C10BF5" w:rsidR="00506F9C" w:rsidP="00506F9C" w:rsidRDefault="00506F9C" w14:paraId="3E2835A9" w14:textId="77777777">
            <w:pPr>
              <w:spacing w:line="276" w:lineRule="auto"/>
              <w:rPr>
                <w:rFonts w:ascii="Times New Roman" w:hAnsi="Times New Roman" w:cs="Times New Roman"/>
                <w:b/>
                <w:bCs/>
                <w:noProof/>
              </w:rPr>
            </w:pPr>
            <w:r w:rsidRPr="00C10BF5">
              <w:rPr>
                <w:rFonts w:ascii="Times New Roman" w:hAnsi="Times New Roman" w:cs="Times New Roman"/>
              </w:rPr>
              <w:t>For families/households with more than 8 persons, add $5,400 for each additional person.</w:t>
            </w:r>
          </w:p>
        </w:tc>
      </w:tr>
      <w:tr w:rsidRPr="00C10BF5" w:rsidR="00506F9C" w:rsidTr="00506F9C" w14:paraId="32F2E85A" w14:textId="77777777">
        <w:trPr>
          <w:trHeight w:val="253"/>
        </w:trPr>
        <w:tc>
          <w:tcPr>
            <w:tcW w:w="6642" w:type="dxa"/>
            <w:gridSpan w:val="2"/>
            <w:tcBorders>
              <w:top w:val="single" w:color="000000" w:sz="6" w:space="0"/>
              <w:left w:val="single" w:color="000000" w:sz="8" w:space="0"/>
              <w:bottom w:val="single" w:color="000000" w:sz="8" w:space="0"/>
              <w:right w:val="single" w:color="000000" w:sz="6" w:space="0"/>
            </w:tcBorders>
            <w:noWrap/>
            <w:vAlign w:val="bottom"/>
            <w:hideMark/>
          </w:tcPr>
          <w:p w:rsidRPr="00C10BF5" w:rsidR="00506F9C" w:rsidP="00506F9C" w:rsidRDefault="00506F9C" w14:paraId="2871DB32" w14:textId="125B6C6A">
            <w:pPr>
              <w:spacing w:line="276" w:lineRule="auto"/>
              <w:rPr>
                <w:rFonts w:ascii="Times New Roman" w:hAnsi="Times New Roman" w:cs="Times New Roman"/>
                <w:b/>
                <w:bCs/>
              </w:rPr>
            </w:pPr>
            <w:r w:rsidRPr="00C10BF5">
              <w:rPr>
                <w:rFonts w:ascii="Times New Roman" w:hAnsi="Times New Roman" w:cs="Times New Roman"/>
                <w:b/>
                <w:bCs/>
              </w:rPr>
              <w:t>Source:</w:t>
            </w:r>
            <w:r w:rsidRPr="00C10BF5">
              <w:rPr>
                <w:rFonts w:ascii="Times New Roman" w:hAnsi="Times New Roman" w:cs="Times New Roman"/>
              </w:rPr>
              <w:t xml:space="preserve"> Federal Register – Published </w:t>
            </w:r>
            <w:proofErr w:type="gramStart"/>
            <w:r w:rsidRPr="00C10BF5">
              <w:rPr>
                <w:rFonts w:ascii="Times New Roman" w:hAnsi="Times New Roman" w:cs="Times New Roman"/>
              </w:rPr>
              <w:t>January  2018</w:t>
            </w:r>
            <w:proofErr w:type="gramEnd"/>
          </w:p>
        </w:tc>
      </w:tr>
    </w:tbl>
    <w:p w:rsidR="00506F9C" w:rsidP="00B46144" w:rsidRDefault="00506F9C" w14:paraId="4ACA1BB1" w14:textId="2461813B">
      <w:pPr>
        <w:rPr>
          <w:rFonts w:eastAsiaTheme="minorEastAsia"/>
          <w:lang w:eastAsia="zh-CN"/>
        </w:rPr>
      </w:pPr>
    </w:p>
    <w:p w:rsidRPr="00C10BF5" w:rsidR="007C2025" w:rsidP="00B46144" w:rsidRDefault="007C2025" w14:paraId="4BA76D61" w14:textId="77777777">
      <w:pPr>
        <w:rPr>
          <w:rFonts w:eastAsiaTheme="minorEastAsia"/>
          <w:lang w:eastAsia="zh-CN"/>
        </w:rPr>
      </w:pPr>
    </w:p>
    <w:tbl>
      <w:tblPr>
        <w:tblW w:w="6642" w:type="dxa"/>
        <w:tblInd w:w="1008" w:type="dxa"/>
        <w:tblLook w:val="04A0" w:firstRow="1" w:lastRow="0" w:firstColumn="1" w:lastColumn="0" w:noHBand="0" w:noVBand="1"/>
      </w:tblPr>
      <w:tblGrid>
        <w:gridCol w:w="4050"/>
        <w:gridCol w:w="2592"/>
      </w:tblGrid>
      <w:tr w:rsidRPr="00C10BF5" w:rsidR="00506F9C" w:rsidTr="007C2025" w14:paraId="63837228" w14:textId="77777777">
        <w:tc>
          <w:tcPr>
            <w:tcW w:w="6642" w:type="dxa"/>
            <w:gridSpan w:val="2"/>
            <w:tcBorders>
              <w:top w:val="nil"/>
              <w:left w:val="nil"/>
              <w:bottom w:val="single" w:color="auto" w:sz="8" w:space="0"/>
              <w:right w:val="nil"/>
            </w:tcBorders>
            <w:vAlign w:val="bottom"/>
            <w:hideMark/>
          </w:tcPr>
          <w:p w:rsidRPr="00C10BF5" w:rsidR="00506F9C" w:rsidP="00506F9C" w:rsidRDefault="00506F9C" w14:paraId="46952A45" w14:textId="77777777">
            <w:pPr>
              <w:spacing w:line="276" w:lineRule="auto"/>
              <w:rPr>
                <w:rFonts w:ascii="Times New Roman" w:hAnsi="Times New Roman" w:cs="Times New Roman"/>
              </w:rPr>
            </w:pPr>
            <w:r w:rsidRPr="00C10BF5">
              <w:rPr>
                <w:rFonts w:ascii="Times New Roman" w:hAnsi="Times New Roman" w:cs="Times New Roman"/>
              </w:rPr>
              <w:t>Poverty Thresholds for 2018 by Size of Family and Number of Related Children Under 18 Years – Hawaii</w:t>
            </w:r>
          </w:p>
        </w:tc>
      </w:tr>
      <w:tr w:rsidRPr="00C10BF5" w:rsidR="00506F9C" w:rsidTr="007C2025" w14:paraId="6DC0981A" w14:textId="77777777">
        <w:trPr>
          <w:trHeight w:val="517"/>
        </w:trPr>
        <w:tc>
          <w:tcPr>
            <w:tcW w:w="4050" w:type="dxa"/>
            <w:vMerge w:val="restart"/>
            <w:tcBorders>
              <w:top w:val="nil"/>
              <w:left w:val="single" w:color="auto" w:sz="8" w:space="0"/>
              <w:bottom w:val="single" w:color="000000" w:sz="8" w:space="0"/>
              <w:right w:val="single" w:color="auto" w:sz="4" w:space="0"/>
            </w:tcBorders>
            <w:shd w:val="clear" w:color="auto" w:fill="99CCFF"/>
            <w:vAlign w:val="center"/>
            <w:hideMark/>
          </w:tcPr>
          <w:p w:rsidRPr="00C10BF5" w:rsidR="00506F9C" w:rsidP="00506F9C" w:rsidRDefault="00506F9C" w14:paraId="44BF413F" w14:textId="77777777">
            <w:pPr>
              <w:spacing w:line="276" w:lineRule="auto"/>
              <w:rPr>
                <w:rFonts w:ascii="Times New Roman" w:hAnsi="Times New Roman" w:cs="Times New Roman"/>
              </w:rPr>
            </w:pPr>
            <w:r w:rsidRPr="00C10BF5">
              <w:rPr>
                <w:rFonts w:ascii="Times New Roman" w:hAnsi="Times New Roman" w:cs="Times New Roman"/>
              </w:rPr>
              <w:t>Size of Family Unit</w:t>
            </w:r>
          </w:p>
        </w:tc>
        <w:tc>
          <w:tcPr>
            <w:tcW w:w="2592" w:type="dxa"/>
            <w:vMerge w:val="restart"/>
            <w:tcBorders>
              <w:top w:val="nil"/>
              <w:left w:val="single" w:color="auto" w:sz="4" w:space="0"/>
              <w:bottom w:val="single" w:color="000000" w:sz="8" w:space="0"/>
              <w:right w:val="single" w:color="auto" w:sz="4" w:space="0"/>
            </w:tcBorders>
            <w:shd w:val="clear" w:color="auto" w:fill="99CCFF"/>
            <w:vAlign w:val="center"/>
            <w:hideMark/>
          </w:tcPr>
          <w:p w:rsidRPr="00C10BF5" w:rsidR="00506F9C" w:rsidP="00506F9C" w:rsidRDefault="00506F9C" w14:paraId="7836EA1F" w14:textId="77777777">
            <w:pPr>
              <w:spacing w:line="276" w:lineRule="auto"/>
              <w:jc w:val="center"/>
              <w:rPr>
                <w:rFonts w:ascii="Times New Roman" w:hAnsi="Times New Roman" w:cs="Times New Roman"/>
                <w:noProof/>
              </w:rPr>
            </w:pPr>
            <w:r w:rsidRPr="00C10BF5">
              <w:rPr>
                <w:rFonts w:ascii="Times New Roman" w:hAnsi="Times New Roman" w:cs="Times New Roman"/>
              </w:rPr>
              <w:t>FPL (weighted avg)</w:t>
            </w:r>
          </w:p>
        </w:tc>
      </w:tr>
      <w:tr w:rsidRPr="00C10BF5" w:rsidR="00506F9C" w:rsidTr="00506F9C" w14:paraId="514DF302" w14:textId="77777777">
        <w:trPr>
          <w:trHeight w:val="517"/>
        </w:trPr>
        <w:tc>
          <w:tcPr>
            <w:tcW w:w="0" w:type="auto"/>
            <w:vMerge/>
            <w:tcBorders>
              <w:top w:val="nil"/>
              <w:left w:val="single" w:color="auto" w:sz="8" w:space="0"/>
              <w:bottom w:val="single" w:color="000000" w:sz="8" w:space="0"/>
              <w:right w:val="single" w:color="auto" w:sz="4" w:space="0"/>
            </w:tcBorders>
            <w:vAlign w:val="center"/>
            <w:hideMark/>
          </w:tcPr>
          <w:p w:rsidRPr="00C10BF5" w:rsidR="00506F9C" w:rsidP="00506F9C" w:rsidRDefault="00506F9C" w14:paraId="10980C91" w14:textId="77777777">
            <w:pPr>
              <w:rPr>
                <w:rFonts w:ascii="Times New Roman" w:hAnsi="Times New Roman" w:cs="Times New Roman"/>
              </w:rPr>
            </w:pPr>
          </w:p>
        </w:tc>
        <w:tc>
          <w:tcPr>
            <w:tcW w:w="0" w:type="auto"/>
            <w:vMerge/>
            <w:tcBorders>
              <w:top w:val="nil"/>
              <w:left w:val="single" w:color="auto" w:sz="4" w:space="0"/>
              <w:bottom w:val="single" w:color="000000" w:sz="8" w:space="0"/>
              <w:right w:val="single" w:color="auto" w:sz="4" w:space="0"/>
            </w:tcBorders>
            <w:vAlign w:val="center"/>
            <w:hideMark/>
          </w:tcPr>
          <w:p w:rsidRPr="00C10BF5" w:rsidR="00506F9C" w:rsidP="00506F9C" w:rsidRDefault="00506F9C" w14:paraId="3426D88A" w14:textId="77777777">
            <w:pPr>
              <w:rPr>
                <w:rFonts w:ascii="Times New Roman" w:hAnsi="Times New Roman" w:cs="Times New Roman"/>
                <w:noProof/>
              </w:rPr>
            </w:pPr>
          </w:p>
        </w:tc>
      </w:tr>
      <w:tr w:rsidRPr="00C10BF5" w:rsidR="00506F9C" w:rsidTr="00506F9C" w14:paraId="48569062" w14:textId="77777777">
        <w:trPr>
          <w:trHeight w:val="253"/>
        </w:trPr>
        <w:tc>
          <w:tcPr>
            <w:tcW w:w="4050" w:type="dxa"/>
            <w:tcBorders>
              <w:top w:val="single" w:color="000000" w:sz="8" w:space="0"/>
              <w:left w:val="single" w:color="000000" w:sz="8" w:space="0"/>
              <w:bottom w:val="single" w:color="000000" w:sz="6" w:space="0"/>
              <w:right w:val="single" w:color="000000" w:sz="6" w:space="0"/>
            </w:tcBorders>
            <w:vAlign w:val="bottom"/>
            <w:hideMark/>
          </w:tcPr>
          <w:p w:rsidRPr="00C10BF5" w:rsidR="00506F9C" w:rsidP="00506F9C" w:rsidRDefault="00506F9C" w14:paraId="36707B81" w14:textId="77777777">
            <w:pPr>
              <w:spacing w:line="276" w:lineRule="auto"/>
              <w:rPr>
                <w:rFonts w:ascii="Times New Roman" w:hAnsi="Times New Roman" w:cs="Times New Roman"/>
                <w:noProof/>
              </w:rPr>
            </w:pPr>
            <w:r w:rsidRPr="00C10BF5">
              <w:rPr>
                <w:rFonts w:ascii="Times New Roman" w:hAnsi="Times New Roman" w:cs="Times New Roman"/>
              </w:rPr>
              <w:t xml:space="preserve">One person (unrelated individual) </w:t>
            </w:r>
          </w:p>
        </w:tc>
        <w:tc>
          <w:tcPr>
            <w:tcW w:w="2592" w:type="dxa"/>
            <w:tcBorders>
              <w:top w:val="single" w:color="000000" w:sz="8" w:space="0"/>
              <w:left w:val="single" w:color="000000" w:sz="6" w:space="0"/>
              <w:bottom w:val="single" w:color="000000" w:sz="6" w:space="0"/>
              <w:right w:val="single" w:color="000000" w:sz="6" w:space="0"/>
            </w:tcBorders>
            <w:vAlign w:val="bottom"/>
            <w:hideMark/>
          </w:tcPr>
          <w:p w:rsidRPr="00C10BF5" w:rsidR="00506F9C" w:rsidP="00506F9C" w:rsidRDefault="00506F9C" w14:paraId="143ECD4C" w14:textId="77777777">
            <w:pPr>
              <w:spacing w:line="276" w:lineRule="auto"/>
              <w:jc w:val="center"/>
              <w:rPr>
                <w:rFonts w:ascii="Times New Roman" w:hAnsi="Times New Roman" w:cs="Times New Roman"/>
                <w:noProof/>
              </w:rPr>
            </w:pPr>
            <w:r w:rsidRPr="00C10BF5">
              <w:rPr>
                <w:rFonts w:ascii="Times New Roman" w:hAnsi="Times New Roman" w:cs="Times New Roman"/>
              </w:rPr>
              <w:t xml:space="preserve"> $13,960</w:t>
            </w:r>
          </w:p>
        </w:tc>
      </w:tr>
      <w:tr w:rsidRPr="00C10BF5" w:rsidR="00506F9C" w:rsidTr="00506F9C" w14:paraId="37C27CD7"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3BEDED26" w14:textId="77777777">
            <w:pPr>
              <w:spacing w:line="276" w:lineRule="auto"/>
              <w:rPr>
                <w:rFonts w:ascii="Times New Roman" w:hAnsi="Times New Roman" w:cs="Times New Roman"/>
                <w:noProof/>
              </w:rPr>
            </w:pPr>
            <w:r w:rsidRPr="00C10BF5">
              <w:rPr>
                <w:rFonts w:ascii="Times New Roman" w:hAnsi="Times New Roman" w:cs="Times New Roman"/>
              </w:rPr>
              <w:t>Two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31AF93B6" w14:textId="77777777">
            <w:pPr>
              <w:jc w:val="center"/>
              <w:rPr>
                <w:rFonts w:ascii="Times New Roman" w:hAnsi="Times New Roman" w:cs="Times New Roman"/>
              </w:rPr>
            </w:pPr>
            <w:r w:rsidRPr="00C10BF5">
              <w:rPr>
                <w:rFonts w:ascii="Times New Roman" w:hAnsi="Times New Roman" w:cs="Times New Roman"/>
              </w:rPr>
              <w:t>18,930</w:t>
            </w:r>
          </w:p>
        </w:tc>
      </w:tr>
      <w:tr w:rsidRPr="00C10BF5" w:rsidR="00506F9C" w:rsidTr="00506F9C" w14:paraId="6119FB03"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3B3C2823" w14:textId="77777777">
            <w:pPr>
              <w:spacing w:line="276" w:lineRule="auto"/>
              <w:rPr>
                <w:rFonts w:ascii="Times New Roman" w:hAnsi="Times New Roman" w:cs="Times New Roman"/>
                <w:noProof/>
              </w:rPr>
            </w:pPr>
            <w:r w:rsidRPr="00C10BF5">
              <w:rPr>
                <w:rFonts w:ascii="Times New Roman" w:hAnsi="Times New Roman" w:cs="Times New Roman"/>
              </w:rPr>
              <w:t>Three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0DDC8D00" w14:textId="77777777">
            <w:pPr>
              <w:jc w:val="center"/>
              <w:rPr>
                <w:rFonts w:ascii="Times New Roman" w:hAnsi="Times New Roman" w:cs="Times New Roman"/>
              </w:rPr>
            </w:pPr>
            <w:r w:rsidRPr="00C10BF5">
              <w:rPr>
                <w:rFonts w:ascii="Times New Roman" w:hAnsi="Times New Roman" w:cs="Times New Roman"/>
              </w:rPr>
              <w:t>23,900</w:t>
            </w:r>
          </w:p>
        </w:tc>
      </w:tr>
      <w:tr w:rsidRPr="00C10BF5" w:rsidR="00506F9C" w:rsidTr="00506F9C" w14:paraId="1CD0F152"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3CBF7CE7" w14:textId="77777777">
            <w:pPr>
              <w:spacing w:line="276" w:lineRule="auto"/>
              <w:rPr>
                <w:rFonts w:ascii="Times New Roman" w:hAnsi="Times New Roman" w:cs="Times New Roman"/>
                <w:noProof/>
              </w:rPr>
            </w:pPr>
            <w:r w:rsidRPr="00C10BF5">
              <w:rPr>
                <w:rFonts w:ascii="Times New Roman" w:hAnsi="Times New Roman" w:cs="Times New Roman"/>
              </w:rPr>
              <w:t>Four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19278974" w14:textId="77777777">
            <w:pPr>
              <w:jc w:val="center"/>
              <w:rPr>
                <w:rFonts w:ascii="Times New Roman" w:hAnsi="Times New Roman" w:cs="Times New Roman"/>
              </w:rPr>
            </w:pPr>
            <w:r w:rsidRPr="00C10BF5">
              <w:rPr>
                <w:rFonts w:ascii="Times New Roman" w:hAnsi="Times New Roman" w:cs="Times New Roman"/>
              </w:rPr>
              <w:t>28,870</w:t>
            </w:r>
          </w:p>
        </w:tc>
      </w:tr>
      <w:tr w:rsidRPr="00C10BF5" w:rsidR="00506F9C" w:rsidTr="00506F9C" w14:paraId="1099DE21"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16C6A9E3" w14:textId="77777777">
            <w:pPr>
              <w:spacing w:line="276" w:lineRule="auto"/>
              <w:rPr>
                <w:rFonts w:ascii="Times New Roman" w:hAnsi="Times New Roman" w:cs="Times New Roman"/>
                <w:noProof/>
              </w:rPr>
            </w:pPr>
            <w:r w:rsidRPr="00C10BF5">
              <w:rPr>
                <w:rFonts w:ascii="Times New Roman" w:hAnsi="Times New Roman" w:cs="Times New Roman"/>
              </w:rPr>
              <w:t>Five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5E702DCC" w14:textId="77777777">
            <w:pPr>
              <w:jc w:val="center"/>
              <w:rPr>
                <w:rFonts w:ascii="Times New Roman" w:hAnsi="Times New Roman" w:cs="Times New Roman"/>
              </w:rPr>
            </w:pPr>
            <w:r w:rsidRPr="00C10BF5">
              <w:rPr>
                <w:rFonts w:ascii="Times New Roman" w:hAnsi="Times New Roman" w:cs="Times New Roman"/>
              </w:rPr>
              <w:t>33,840</w:t>
            </w:r>
          </w:p>
        </w:tc>
      </w:tr>
      <w:tr w:rsidRPr="00C10BF5" w:rsidR="00506F9C" w:rsidTr="00506F9C" w14:paraId="577E308D"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79EB447E" w14:textId="77777777">
            <w:pPr>
              <w:spacing w:line="276" w:lineRule="auto"/>
              <w:rPr>
                <w:rFonts w:ascii="Times New Roman" w:hAnsi="Times New Roman" w:cs="Times New Roman"/>
                <w:noProof/>
              </w:rPr>
            </w:pPr>
            <w:r w:rsidRPr="00C10BF5">
              <w:rPr>
                <w:rFonts w:ascii="Times New Roman" w:hAnsi="Times New Roman" w:cs="Times New Roman"/>
              </w:rPr>
              <w:t>Six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51AF91EE" w14:textId="77777777">
            <w:pPr>
              <w:jc w:val="center"/>
              <w:rPr>
                <w:rFonts w:ascii="Times New Roman" w:hAnsi="Times New Roman" w:cs="Times New Roman"/>
              </w:rPr>
            </w:pPr>
            <w:r w:rsidRPr="00C10BF5">
              <w:rPr>
                <w:rFonts w:ascii="Times New Roman" w:hAnsi="Times New Roman" w:cs="Times New Roman"/>
              </w:rPr>
              <w:t>38,810</w:t>
            </w:r>
          </w:p>
        </w:tc>
      </w:tr>
      <w:tr w:rsidRPr="00C10BF5" w:rsidR="00506F9C" w:rsidTr="00506F9C" w14:paraId="3FA43814"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1F1969F1" w14:textId="77777777">
            <w:pPr>
              <w:spacing w:line="276" w:lineRule="auto"/>
              <w:rPr>
                <w:rFonts w:ascii="Times New Roman" w:hAnsi="Times New Roman" w:cs="Times New Roman"/>
                <w:noProof/>
              </w:rPr>
            </w:pPr>
            <w:r w:rsidRPr="00C10BF5">
              <w:rPr>
                <w:rFonts w:ascii="Times New Roman" w:hAnsi="Times New Roman" w:cs="Times New Roman"/>
              </w:rPr>
              <w:t>Seven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2D01F86D" w14:textId="77777777">
            <w:pPr>
              <w:jc w:val="center"/>
              <w:rPr>
                <w:rFonts w:ascii="Times New Roman" w:hAnsi="Times New Roman" w:cs="Times New Roman"/>
              </w:rPr>
            </w:pPr>
            <w:r w:rsidRPr="00C10BF5">
              <w:rPr>
                <w:rFonts w:ascii="Times New Roman" w:hAnsi="Times New Roman" w:cs="Times New Roman"/>
              </w:rPr>
              <w:t>43,780</w:t>
            </w:r>
          </w:p>
        </w:tc>
      </w:tr>
      <w:tr w:rsidRPr="00C10BF5" w:rsidR="00506F9C" w:rsidTr="00506F9C" w14:paraId="6965E738" w14:textId="77777777">
        <w:trPr>
          <w:trHeight w:val="253"/>
        </w:trPr>
        <w:tc>
          <w:tcPr>
            <w:tcW w:w="4050" w:type="dxa"/>
            <w:tcBorders>
              <w:top w:val="single" w:color="000000" w:sz="6" w:space="0"/>
              <w:left w:val="single" w:color="000000" w:sz="8" w:space="0"/>
              <w:bottom w:val="single" w:color="000000" w:sz="6" w:space="0"/>
              <w:right w:val="single" w:color="000000" w:sz="6" w:space="0"/>
            </w:tcBorders>
            <w:vAlign w:val="bottom"/>
            <w:hideMark/>
          </w:tcPr>
          <w:p w:rsidRPr="00C10BF5" w:rsidR="00506F9C" w:rsidP="00506F9C" w:rsidRDefault="00506F9C" w14:paraId="1A081FE0" w14:textId="77777777">
            <w:pPr>
              <w:spacing w:line="276" w:lineRule="auto"/>
              <w:rPr>
                <w:rFonts w:ascii="Times New Roman" w:hAnsi="Times New Roman" w:cs="Times New Roman"/>
                <w:noProof/>
              </w:rPr>
            </w:pPr>
            <w:r w:rsidRPr="00C10BF5">
              <w:rPr>
                <w:rFonts w:ascii="Times New Roman" w:hAnsi="Times New Roman" w:cs="Times New Roman"/>
              </w:rPr>
              <w:t>Eight people</w:t>
            </w:r>
          </w:p>
        </w:tc>
        <w:tc>
          <w:tcPr>
            <w:tcW w:w="2592" w:type="dxa"/>
            <w:tcBorders>
              <w:top w:val="single" w:color="000000" w:sz="6" w:space="0"/>
              <w:left w:val="single" w:color="000000" w:sz="6" w:space="0"/>
              <w:bottom w:val="single" w:color="000000" w:sz="6" w:space="0"/>
              <w:right w:val="single" w:color="000000" w:sz="6" w:space="0"/>
            </w:tcBorders>
            <w:vAlign w:val="center"/>
            <w:hideMark/>
          </w:tcPr>
          <w:p w:rsidRPr="00C10BF5" w:rsidR="00506F9C" w:rsidP="00506F9C" w:rsidRDefault="00506F9C" w14:paraId="44BB883A" w14:textId="77777777">
            <w:pPr>
              <w:jc w:val="center"/>
              <w:rPr>
                <w:rFonts w:ascii="Times New Roman" w:hAnsi="Times New Roman" w:cs="Times New Roman"/>
              </w:rPr>
            </w:pPr>
            <w:r w:rsidRPr="00C10BF5">
              <w:rPr>
                <w:rFonts w:ascii="Times New Roman" w:hAnsi="Times New Roman" w:cs="Times New Roman"/>
              </w:rPr>
              <w:t>48,750</w:t>
            </w:r>
          </w:p>
        </w:tc>
      </w:tr>
      <w:tr w:rsidRPr="00C10BF5" w:rsidR="00506F9C" w:rsidTr="00506F9C" w14:paraId="7124C3DE" w14:textId="77777777">
        <w:trPr>
          <w:trHeight w:val="253"/>
        </w:trPr>
        <w:tc>
          <w:tcPr>
            <w:tcW w:w="6642" w:type="dxa"/>
            <w:gridSpan w:val="2"/>
            <w:tcBorders>
              <w:top w:val="single" w:color="000000" w:sz="6" w:space="0"/>
              <w:left w:val="single" w:color="000000" w:sz="8" w:space="0"/>
              <w:bottom w:val="single" w:color="000000" w:sz="6" w:space="0"/>
              <w:right w:val="single" w:color="000000" w:sz="6" w:space="0"/>
            </w:tcBorders>
            <w:noWrap/>
            <w:vAlign w:val="bottom"/>
            <w:hideMark/>
          </w:tcPr>
          <w:p w:rsidRPr="00C10BF5" w:rsidR="00506F9C" w:rsidP="00506F9C" w:rsidRDefault="00506F9C" w14:paraId="05643A7F" w14:textId="77777777">
            <w:pPr>
              <w:spacing w:line="276" w:lineRule="auto"/>
              <w:rPr>
                <w:rFonts w:ascii="Times New Roman" w:hAnsi="Times New Roman" w:cs="Times New Roman"/>
                <w:b/>
                <w:bCs/>
                <w:noProof/>
              </w:rPr>
            </w:pPr>
            <w:r w:rsidRPr="00C10BF5">
              <w:rPr>
                <w:rFonts w:ascii="Times New Roman" w:hAnsi="Times New Roman" w:cs="Times New Roman"/>
              </w:rPr>
              <w:t>For families/households with more than 8 persons, add $4,970 for each additional person.</w:t>
            </w:r>
          </w:p>
        </w:tc>
      </w:tr>
      <w:tr w:rsidRPr="00C10BF5" w:rsidR="00506F9C" w:rsidTr="00506F9C" w14:paraId="50E8205B" w14:textId="77777777">
        <w:trPr>
          <w:trHeight w:val="253"/>
        </w:trPr>
        <w:tc>
          <w:tcPr>
            <w:tcW w:w="6642" w:type="dxa"/>
            <w:gridSpan w:val="2"/>
            <w:tcBorders>
              <w:top w:val="single" w:color="000000" w:sz="6" w:space="0"/>
              <w:left w:val="single" w:color="000000" w:sz="8" w:space="0"/>
              <w:bottom w:val="single" w:color="000000" w:sz="8" w:space="0"/>
              <w:right w:val="single" w:color="000000" w:sz="6" w:space="0"/>
            </w:tcBorders>
            <w:noWrap/>
            <w:vAlign w:val="bottom"/>
            <w:hideMark/>
          </w:tcPr>
          <w:p w:rsidRPr="00C10BF5" w:rsidR="00506F9C" w:rsidP="00506F9C" w:rsidRDefault="00506F9C" w14:paraId="2A7B2285" w14:textId="537388FE">
            <w:pPr>
              <w:spacing w:line="276" w:lineRule="auto"/>
              <w:rPr>
                <w:rFonts w:ascii="Times New Roman" w:hAnsi="Times New Roman" w:cs="Times New Roman"/>
                <w:b/>
                <w:bCs/>
              </w:rPr>
            </w:pPr>
            <w:r w:rsidRPr="00C10BF5">
              <w:rPr>
                <w:rFonts w:ascii="Times New Roman" w:hAnsi="Times New Roman" w:cs="Times New Roman"/>
                <w:b/>
                <w:bCs/>
              </w:rPr>
              <w:lastRenderedPageBreak/>
              <w:t>Source:</w:t>
            </w:r>
            <w:r w:rsidRPr="00C10BF5">
              <w:rPr>
                <w:rFonts w:ascii="Times New Roman" w:hAnsi="Times New Roman" w:cs="Times New Roman"/>
              </w:rPr>
              <w:t xml:space="preserve"> Federal Register – Published </w:t>
            </w:r>
            <w:proofErr w:type="gramStart"/>
            <w:r w:rsidRPr="00C10BF5">
              <w:rPr>
                <w:rFonts w:ascii="Times New Roman" w:hAnsi="Times New Roman" w:cs="Times New Roman"/>
              </w:rPr>
              <w:t>January  2018</w:t>
            </w:r>
            <w:proofErr w:type="gramEnd"/>
          </w:p>
        </w:tc>
      </w:tr>
    </w:tbl>
    <w:p w:rsidRPr="00C10BF5" w:rsidR="00506F9C" w:rsidP="00B46144" w:rsidRDefault="00506F9C" w14:paraId="742E2D4E" w14:textId="77777777">
      <w:pPr>
        <w:rPr>
          <w:rFonts w:eastAsiaTheme="minorEastAsia"/>
          <w:lang w:eastAsia="zh-CN"/>
        </w:rPr>
      </w:pPr>
    </w:p>
    <w:p w:rsidRPr="00C10BF5" w:rsidR="00506F9C" w:rsidP="00506F9C" w:rsidRDefault="00506F9C" w14:paraId="7D35A196" w14:textId="77777777">
      <w:r w:rsidRPr="00C10BF5">
        <w:t xml:space="preserve">INC2. </w:t>
      </w:r>
    </w:p>
    <w:p w:rsidRPr="00C10BF5" w:rsidR="00506F9C" w:rsidP="00506F9C" w:rsidRDefault="00506F9C" w14:paraId="0D84F85F" w14:textId="77777777">
      <w:pPr>
        <w:rPr>
          <w:rFonts w:eastAsiaTheme="minorEastAsia"/>
          <w:lang w:eastAsia="zh-CN"/>
        </w:rPr>
      </w:pPr>
      <w:r w:rsidRPr="00C10BF5">
        <w:t>[USE TABLE AND RESPONSE TO INC1c TO DETERMINE FILLS FOR FPL AND 2XFPL BELOW].</w:t>
      </w:r>
    </w:p>
    <w:p w:rsidRPr="00C10BF5" w:rsidR="00506F9C" w:rsidP="00506F9C" w:rsidRDefault="00506F9C" w14:paraId="4139182C" w14:textId="77777777">
      <w:pPr>
        <w:rPr>
          <w:rFonts w:eastAsiaTheme="minorEastAsia"/>
          <w:lang w:eastAsia="zh-CN"/>
        </w:rPr>
      </w:pPr>
    </w:p>
    <w:p w:rsidRPr="00C10BF5" w:rsidR="00185F37" w:rsidP="00BB3497" w:rsidRDefault="00185F37" w14:paraId="46612AA6" w14:textId="5E2C88A4">
      <w:pPr>
        <w:rPr>
          <w:rFonts w:eastAsia="PMingLiU"/>
          <w:lang w:eastAsia="zh-TW"/>
        </w:rPr>
      </w:pPr>
      <w:r w:rsidRPr="00C10BF5">
        <w:rPr>
          <w:rFonts w:eastAsia="PMingLiU"/>
          <w:lang w:eastAsia="zh-TW"/>
        </w:rPr>
        <w:t>在</w:t>
      </w:r>
      <w:r w:rsidRPr="00C10BF5" w:rsidR="00F77D99">
        <w:rPr>
          <w:rFonts w:hint="eastAsia" w:eastAsiaTheme="minorEastAsia"/>
          <w:lang w:eastAsia="zh-CN"/>
        </w:rPr>
        <w:t xml:space="preserve"> </w:t>
      </w:r>
      <w:r w:rsidRPr="00C10BF5" w:rsidR="00F77D99">
        <w:t>{LAST CALENDAR YEAR IN 4-DIGIT FORMAT}</w:t>
      </w:r>
      <w:r w:rsidRPr="00C10BF5" w:rsidR="00F77D99">
        <w:rPr>
          <w:rFonts w:hint="eastAsia" w:eastAsiaTheme="minorEastAsia"/>
          <w:lang w:eastAsia="zh-CN"/>
        </w:rPr>
        <w:t xml:space="preserve"> </w:t>
      </w:r>
      <w:r w:rsidRPr="00C10BF5" w:rsidR="008F384B">
        <w:rPr>
          <w:rFonts w:hint="eastAsia" w:eastAsia="PMingLiU"/>
          <w:lang w:eastAsia="zh-TW"/>
        </w:rPr>
        <w:t>內</w:t>
      </w:r>
      <w:r w:rsidRPr="00C10BF5">
        <w:rPr>
          <w:rFonts w:eastAsia="PMingLiU"/>
          <w:lang w:eastAsia="zh-TW"/>
        </w:rPr>
        <w:t>，</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506F9C">
        <w:t>NAME</w:t>
      </w:r>
      <w:r w:rsidRPr="00C10BF5">
        <w:rPr>
          <w:rFonts w:eastAsia="PMingLiU"/>
          <w:lang w:eastAsia="zh-TW"/>
        </w:rPr>
        <w:t>}</w:t>
      </w:r>
      <w:r w:rsidRPr="00C10BF5">
        <w:rPr>
          <w:rFonts w:eastAsia="PMingLiU"/>
          <w:lang w:eastAsia="zh-TW"/>
        </w:rPr>
        <w:t>從所有來源獲得的家庭總收入</w:t>
      </w:r>
      <w:r w:rsidRPr="00C10BF5" w:rsidR="0071158B">
        <w:rPr>
          <w:rFonts w:hint="eastAsia" w:eastAsia="PMingLiU"/>
          <w:lang w:eastAsia="zh-TW"/>
        </w:rPr>
        <w:t>是</w:t>
      </w:r>
      <w:r w:rsidRPr="00C10BF5" w:rsidR="008F384B">
        <w:rPr>
          <w:rFonts w:hint="eastAsia" w:eastAsia="PMingLiU"/>
          <w:lang w:eastAsia="zh-TW"/>
        </w:rPr>
        <w:t>低</w:t>
      </w:r>
      <w:r w:rsidRPr="00C10BF5">
        <w:rPr>
          <w:rFonts w:eastAsia="PMingLiU"/>
          <w:lang w:eastAsia="zh-TW"/>
        </w:rPr>
        <w:t>於</w:t>
      </w:r>
      <w:r w:rsidRPr="00C10BF5">
        <w:rPr>
          <w:rFonts w:eastAsia="PMingLiU"/>
          <w:lang w:eastAsia="zh-TW"/>
        </w:rPr>
        <w:t xml:space="preserve"> {</w:t>
      </w:r>
      <w:r w:rsidRPr="00C10BF5" w:rsidR="00F77D99">
        <w:t>FILL FAMILY POVERTY LEVEL BASED ON RESPONSE TO INC1c}</w:t>
      </w:r>
      <w:r w:rsidRPr="00C10BF5">
        <w:rPr>
          <w:rFonts w:eastAsia="PMingLiU"/>
          <w:lang w:eastAsia="zh-TW"/>
        </w:rPr>
        <w:t>、</w:t>
      </w:r>
      <w:r w:rsidRPr="00C10BF5" w:rsidR="008F384B">
        <w:rPr>
          <w:rFonts w:hint="eastAsia" w:eastAsia="PMingLiU"/>
          <w:lang w:eastAsia="zh-TW"/>
        </w:rPr>
        <w:t>高</w:t>
      </w:r>
      <w:r w:rsidRPr="00C10BF5">
        <w:rPr>
          <w:rFonts w:eastAsia="PMingLiU"/>
          <w:lang w:eastAsia="zh-TW"/>
        </w:rPr>
        <w:t>於</w:t>
      </w:r>
      <w:r w:rsidRPr="00C10BF5" w:rsidR="00F77D99">
        <w:rPr>
          <w:rFonts w:hint="eastAsia" w:eastAsiaTheme="minorEastAsia"/>
          <w:lang w:eastAsia="zh-CN"/>
        </w:rPr>
        <w:t xml:space="preserve"> </w:t>
      </w:r>
      <w:r w:rsidRPr="00C10BF5" w:rsidR="00F77D99">
        <w:t>{FILL FAMILY POVERTY LEVEL BASED ON RESPONSE TO INC1c}</w:t>
      </w:r>
      <w:r w:rsidRPr="00C10BF5">
        <w:rPr>
          <w:rFonts w:eastAsia="PMingLiU"/>
          <w:lang w:eastAsia="zh-TW"/>
        </w:rPr>
        <w:t xml:space="preserve"> </w:t>
      </w:r>
      <w:r w:rsidRPr="00C10BF5">
        <w:rPr>
          <w:rFonts w:eastAsia="PMingLiU"/>
          <w:lang w:eastAsia="zh-TW"/>
        </w:rPr>
        <w:t>但</w:t>
      </w:r>
      <w:r w:rsidRPr="00C10BF5" w:rsidR="008F384B">
        <w:rPr>
          <w:rFonts w:hint="eastAsia" w:eastAsia="PMingLiU"/>
          <w:lang w:eastAsia="zh-TW"/>
        </w:rPr>
        <w:t>低</w:t>
      </w:r>
      <w:r w:rsidRPr="00C10BF5">
        <w:rPr>
          <w:rFonts w:eastAsia="PMingLiU"/>
          <w:lang w:eastAsia="zh-TW"/>
        </w:rPr>
        <w:t>於</w:t>
      </w:r>
      <w:r w:rsidRPr="00C10BF5" w:rsidR="00F77D99">
        <w:rPr>
          <w:rFonts w:hint="eastAsia" w:eastAsiaTheme="minorEastAsia"/>
          <w:lang w:eastAsia="zh-CN"/>
        </w:rPr>
        <w:t xml:space="preserve"> </w:t>
      </w:r>
      <w:r w:rsidRPr="00C10BF5" w:rsidR="00F77D99">
        <w:t>{FILL 2X FAMILY POVERTY LEVEL BASED ON RESPONSE TO INC1c}</w:t>
      </w:r>
      <w:r w:rsidRPr="00C10BF5">
        <w:rPr>
          <w:rFonts w:eastAsia="PMingLiU"/>
          <w:lang w:eastAsia="zh-TW"/>
        </w:rPr>
        <w:t xml:space="preserve"> </w:t>
      </w:r>
      <w:r w:rsidRPr="00C10BF5">
        <w:rPr>
          <w:rFonts w:eastAsia="PMingLiU"/>
          <w:lang w:eastAsia="zh-TW"/>
        </w:rPr>
        <w:t>還是</w:t>
      </w:r>
      <w:r w:rsidRPr="00C10BF5" w:rsidR="008F384B">
        <w:rPr>
          <w:rFonts w:hint="eastAsia" w:eastAsia="PMingLiU"/>
          <w:lang w:eastAsia="zh-TW"/>
        </w:rPr>
        <w:t>高於</w:t>
      </w:r>
      <w:r w:rsidRPr="00C10BF5">
        <w:rPr>
          <w:rFonts w:eastAsia="PMingLiU"/>
          <w:lang w:eastAsia="zh-TW"/>
        </w:rPr>
        <w:t xml:space="preserve"> {</w:t>
      </w:r>
      <w:r w:rsidRPr="00C10BF5" w:rsidR="00F77D99">
        <w:t>FILL 2X FAMILY POVERTY LEVEL BASED ON RESPONSE TO INC1c}</w:t>
      </w:r>
      <w:r w:rsidRPr="00C10BF5">
        <w:rPr>
          <w:rFonts w:eastAsia="PMingLiU"/>
          <w:lang w:eastAsia="zh-TW"/>
        </w:rPr>
        <w:t>？</w:t>
      </w:r>
      <w:r w:rsidRPr="00C10BF5">
        <w:rPr>
          <w:rFonts w:eastAsia="PMingLiU"/>
          <w:lang w:eastAsia="zh-TW"/>
        </w:rPr>
        <w:t xml:space="preserve"> </w:t>
      </w:r>
    </w:p>
    <w:p w:rsidRPr="00C10BF5" w:rsidR="00185F37" w:rsidP="00B46144" w:rsidRDefault="00185F37" w14:paraId="18ADF3E8" w14:textId="77777777">
      <w:pPr>
        <w:rPr>
          <w:rFonts w:eastAsia="PMingLiU"/>
          <w:lang w:eastAsia="zh-TW"/>
        </w:rPr>
      </w:pPr>
    </w:p>
    <w:p w:rsidRPr="00C10BF5" w:rsidR="00185F37" w:rsidP="00B46144" w:rsidRDefault="00F77D99" w14:paraId="6472B756" w14:textId="77777777">
      <w:pPr>
        <w:rPr>
          <w:rFonts w:eastAsiaTheme="minorEastAsia"/>
          <w:lang w:eastAsia="zh-CN"/>
        </w:rPr>
      </w:pPr>
      <w:r w:rsidRPr="00C10BF5">
        <w:t>[IF RESPONDENT SAYS DK – AUTOMATICALLY REPEAT QUESTION AND ASK RESPONDENT TO GIVE US THEIR BEST ESTIMATE.]</w:t>
      </w:r>
    </w:p>
    <w:p w:rsidRPr="00C10BF5" w:rsidR="00F77D99" w:rsidP="00B46144" w:rsidRDefault="00F77D99" w14:paraId="1FF056F4" w14:textId="77777777">
      <w:pPr>
        <w:rPr>
          <w:rFonts w:eastAsiaTheme="minorEastAsia"/>
          <w:lang w:eastAsia="zh-CN"/>
        </w:rPr>
      </w:pPr>
    </w:p>
    <w:p w:rsidRPr="00C10BF5" w:rsidR="00F77D99" w:rsidP="00F77D99" w:rsidRDefault="00F77D99" w14:paraId="62449A04" w14:textId="6D82EAFE">
      <w:r w:rsidRPr="00C10BF5">
        <w:t>1=</w:t>
      </w:r>
      <w:proofErr w:type="gramStart"/>
      <w:r w:rsidRPr="00C10BF5" w:rsidR="0071158B">
        <w:rPr>
          <w:rFonts w:eastAsia="PMingLiU"/>
          <w:lang w:eastAsia="zh-TW"/>
        </w:rPr>
        <w:t>少於</w:t>
      </w:r>
      <w:r w:rsidRPr="00C10BF5">
        <w:t>{</w:t>
      </w:r>
      <w:proofErr w:type="gramEnd"/>
      <w:r w:rsidRPr="00C10BF5">
        <w:t>FILL FAMILY POVERTY LEVEL BASED ON RESPONSE TO INC1d}</w:t>
      </w:r>
    </w:p>
    <w:p w:rsidRPr="00C10BF5" w:rsidR="00F77D99" w:rsidP="00F77D99" w:rsidRDefault="00F77D99" w14:paraId="7CD58150" w14:textId="5187F8D4">
      <w:r w:rsidRPr="00C10BF5">
        <w:t>2=</w:t>
      </w:r>
      <w:proofErr w:type="gramStart"/>
      <w:r w:rsidRPr="00C10BF5" w:rsidR="0071158B">
        <w:rPr>
          <w:rFonts w:eastAsia="PMingLiU"/>
          <w:lang w:eastAsia="zh-TW"/>
        </w:rPr>
        <w:t>多於</w:t>
      </w:r>
      <w:r w:rsidRPr="00C10BF5">
        <w:t>{</w:t>
      </w:r>
      <w:proofErr w:type="gramEnd"/>
      <w:r w:rsidRPr="00C10BF5">
        <w:t xml:space="preserve">FILL FAMILY POVERTY LEVEL BASED ON RESPONSE TO INC1d} </w:t>
      </w:r>
      <w:r w:rsidRPr="00C10BF5" w:rsidR="0071158B">
        <w:rPr>
          <w:rFonts w:eastAsia="PMingLiU"/>
          <w:lang w:eastAsia="zh-TW"/>
        </w:rPr>
        <w:t>但少於</w:t>
      </w:r>
      <w:r w:rsidRPr="00C10BF5">
        <w:t>{FILL 2X FAMILY POVERTY LEVEL BASED ON RESPONSE TO INC1c}</w:t>
      </w:r>
    </w:p>
    <w:p w:rsidRPr="00C10BF5" w:rsidR="00F77D99" w:rsidP="00F77D99" w:rsidRDefault="00F77D99" w14:paraId="25CECF8D" w14:textId="6861B61A">
      <w:r w:rsidRPr="00C10BF5">
        <w:t xml:space="preserve">3= {FILL 2X FAMILY POVERTY LEVEL BASED ON RESPONSE TO INC1d} </w:t>
      </w:r>
      <w:r w:rsidRPr="00C10BF5" w:rsidR="0071158B">
        <w:rPr>
          <w:rFonts w:eastAsia="PMingLiU"/>
          <w:lang w:eastAsia="zh-TW"/>
        </w:rPr>
        <w:t>或更多</w:t>
      </w:r>
    </w:p>
    <w:p w:rsidRPr="00C10BF5" w:rsidR="00F77D99" w:rsidP="00F77D99" w:rsidRDefault="00F77D99" w14:paraId="09FD26DF" w14:textId="77777777">
      <w:pPr>
        <w:rPr>
          <w:rFonts w:eastAsiaTheme="minorEastAsia"/>
          <w:lang w:eastAsia="zh-CN"/>
        </w:rPr>
      </w:pPr>
      <w:r w:rsidRPr="00C10BF5">
        <w:t>………………………………………………………………………………………………</w:t>
      </w:r>
    </w:p>
    <w:p w:rsidRPr="00C10BF5" w:rsidR="006B3B0C" w:rsidP="000607BB" w:rsidRDefault="006B3B0C" w14:paraId="4FC8F9E6" w14:textId="77777777">
      <w:pPr>
        <w:rPr>
          <w:rFonts w:eastAsia="PMingLiU"/>
          <w:lang w:eastAsia="zh-TW"/>
        </w:rPr>
      </w:pPr>
    </w:p>
    <w:p w:rsidRPr="00C10BF5" w:rsidR="00185F37" w:rsidP="000607BB" w:rsidRDefault="00F77D99" w14:paraId="6C27D1EE" w14:textId="77777777">
      <w:pPr>
        <w:rPr>
          <w:rFonts w:eastAsia="PMingLiU"/>
          <w:lang w:eastAsia="zh-TW"/>
        </w:rPr>
      </w:pPr>
      <w:r w:rsidRPr="00C10BF5">
        <w:t>INC3a.</w:t>
      </w:r>
      <w:r w:rsidRPr="00C10BF5">
        <w:tab/>
        <w:t xml:space="preserve"> </w:t>
      </w:r>
      <w:r w:rsidRPr="00C10BF5" w:rsidR="00185F37">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185F37">
        <w:rPr>
          <w:rFonts w:eastAsia="PMingLiU"/>
          <w:lang w:eastAsia="zh-TW"/>
        </w:rPr>
        <w:t>期間，</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R="00185F37">
        <w:rPr>
          <w:rFonts w:eastAsia="PMingLiU"/>
          <w:lang w:eastAsia="zh-TW"/>
        </w:rPr>
        <w:t>}</w:t>
      </w:r>
      <w:r w:rsidRPr="00C10BF5" w:rsidR="00185F37">
        <w:rPr>
          <w:rFonts w:eastAsia="PMingLiU"/>
          <w:lang w:eastAsia="zh-TW"/>
        </w:rPr>
        <w:t>或</w:t>
      </w:r>
      <w:r w:rsidRPr="00C10BF5" w:rsidR="00185F37">
        <w:rPr>
          <w:rFonts w:eastAsia="PMingLiU"/>
          <w:lang w:eastAsia="zh-TW"/>
        </w:rPr>
        <w:t>{</w:t>
      </w:r>
      <w:r w:rsidRPr="00C10BF5" w:rsidR="00185F37">
        <w:rPr>
          <w:rFonts w:eastAsia="PMingLiU"/>
          <w:lang w:eastAsia="zh-TW"/>
        </w:rPr>
        <w:t>您</w:t>
      </w:r>
      <w:r w:rsidRPr="00C10BF5" w:rsidR="0082782C">
        <w:rPr>
          <w:rFonts w:eastAsia="PMingLiU"/>
          <w:lang w:eastAsia="zh-TW"/>
        </w:rPr>
        <w:t>的</w:t>
      </w:r>
      <w:r w:rsidRPr="00C10BF5" w:rsidR="00185F37">
        <w:rPr>
          <w:rFonts w:eastAsia="PMingLiU"/>
          <w:lang w:eastAsia="zh-TW"/>
        </w:rPr>
        <w:t>/</w:t>
      </w:r>
      <w:r w:rsidRPr="00C10BF5" w:rsidR="00185F37">
        <w:rPr>
          <w:rFonts w:eastAsia="PMingLiU"/>
          <w:lang w:eastAsia="zh-TW"/>
        </w:rPr>
        <w:t>他</w:t>
      </w:r>
      <w:r w:rsidRPr="00C10BF5" w:rsidR="0082782C">
        <w:rPr>
          <w:rFonts w:eastAsia="PMingLiU"/>
          <w:lang w:eastAsia="zh-TW"/>
        </w:rPr>
        <w:t>的</w:t>
      </w:r>
      <w:r w:rsidRPr="00C10BF5" w:rsidR="00185F37">
        <w:rPr>
          <w:rFonts w:eastAsia="PMingLiU"/>
          <w:lang w:eastAsia="zh-TW"/>
        </w:rPr>
        <w:t>/</w:t>
      </w:r>
      <w:r w:rsidRPr="00C10BF5" w:rsidR="00185F37">
        <w:rPr>
          <w:rFonts w:eastAsia="PMingLiU"/>
          <w:lang w:eastAsia="zh-TW"/>
        </w:rPr>
        <w:t>她</w:t>
      </w:r>
      <w:r w:rsidRPr="00C10BF5" w:rsidR="0082782C">
        <w:rPr>
          <w:rFonts w:eastAsia="PMingLiU"/>
          <w:lang w:eastAsia="zh-TW"/>
        </w:rPr>
        <w:t>的</w:t>
      </w:r>
      <w:r w:rsidRPr="00C10BF5" w:rsidR="00185F37">
        <w:rPr>
          <w:rFonts w:eastAsia="PMingLiU"/>
          <w:lang w:eastAsia="zh-TW"/>
        </w:rPr>
        <w:t>}</w:t>
      </w:r>
      <w:r w:rsidRPr="00C10BF5" w:rsidR="00185F37">
        <w:rPr>
          <w:rFonts w:eastAsia="PMingLiU"/>
          <w:lang w:eastAsia="zh-TW"/>
        </w:rPr>
        <w:t>家庭中的其他任何人是否獲得了以下任何形式的公共援助？</w:t>
      </w:r>
    </w:p>
    <w:p w:rsidRPr="00C10BF5" w:rsidR="00185F37" w:rsidP="00B46144" w:rsidRDefault="00185F37" w14:paraId="4EAD8E72" w14:textId="77777777">
      <w:pPr>
        <w:rPr>
          <w:rFonts w:eastAsia="PMingLiU"/>
          <w:lang w:eastAsia="zh-TW"/>
        </w:rPr>
      </w:pPr>
    </w:p>
    <w:p w:rsidRPr="00C10BF5" w:rsidR="00185F37" w:rsidP="000607BB" w:rsidRDefault="00185F37" w14:paraId="733E9655" w14:textId="77777777">
      <w:pPr>
        <w:rPr>
          <w:rFonts w:eastAsia="PMingLiU"/>
          <w:lang w:eastAsia="zh-TW"/>
        </w:rPr>
      </w:pPr>
      <w:r w:rsidRPr="00C10BF5">
        <w:rPr>
          <w:rFonts w:eastAsia="PMingLiU"/>
          <w:lang w:eastAsia="zh-TW"/>
        </w:rPr>
        <w:t>食品券？</w:t>
      </w:r>
    </w:p>
    <w:p w:rsidRPr="00C10BF5" w:rsidR="00185F37" w:rsidP="00B46144" w:rsidRDefault="00185F37" w14:paraId="431A42CD" w14:textId="77777777">
      <w:pPr>
        <w:rPr>
          <w:rFonts w:eastAsia="PMingLiU"/>
          <w:lang w:eastAsia="zh-TW"/>
        </w:rPr>
      </w:pPr>
    </w:p>
    <w:p w:rsidRPr="00C10BF5" w:rsidR="00F77D99" w:rsidP="00F77D99" w:rsidRDefault="004931D2" w14:paraId="61817921" w14:textId="4490B42B">
      <w:r w:rsidRPr="00C10BF5">
        <w:t>1=</w:t>
      </w:r>
      <w:r w:rsidRPr="00C10BF5">
        <w:rPr>
          <w:rFonts w:hint="eastAsia" w:ascii="PMingLiU" w:hAnsi="PMingLiU" w:eastAsia="PMingLiU" w:cs="PMingLiU"/>
        </w:rPr>
        <w:t>是</w:t>
      </w:r>
    </w:p>
    <w:p w:rsidRPr="00C10BF5" w:rsidR="00F77D99" w:rsidP="00F77D99" w:rsidRDefault="004931D2" w14:paraId="3F10CBD8" w14:textId="42C3D6DF">
      <w:r w:rsidRPr="00C10BF5">
        <w:t>2=</w:t>
      </w:r>
      <w:r w:rsidRPr="00C10BF5">
        <w:rPr>
          <w:rFonts w:hint="eastAsia" w:ascii="PMingLiU" w:hAnsi="PMingLiU" w:eastAsia="PMingLiU" w:cs="PMingLiU"/>
        </w:rPr>
        <w:t>否</w:t>
      </w:r>
    </w:p>
    <w:p w:rsidRPr="00C10BF5" w:rsidR="00185F37" w:rsidP="00F77D99" w:rsidRDefault="00F77D99" w14:paraId="0268E3AE" w14:textId="61C941CB">
      <w:pPr>
        <w:rPr>
          <w:rFonts w:eastAsia="PMingLiU"/>
          <w:lang w:eastAsia="zh-TW"/>
        </w:rPr>
      </w:pPr>
      <w:r w:rsidRPr="00C10BF5">
        <w:t>………………………………………………………………………………………………</w:t>
      </w:r>
    </w:p>
    <w:p w:rsidRPr="00C10BF5" w:rsidR="00185F37" w:rsidP="00B46144" w:rsidRDefault="00185F37" w14:paraId="0CF34542" w14:textId="77777777">
      <w:pPr>
        <w:rPr>
          <w:rFonts w:eastAsia="PMingLiU"/>
          <w:lang w:eastAsia="zh-TW"/>
        </w:rPr>
      </w:pPr>
    </w:p>
    <w:p w:rsidRPr="00C10BF5" w:rsidR="00185F37" w:rsidP="000607BB" w:rsidRDefault="00F77D99" w14:paraId="6BB4AD8C" w14:textId="51F674B0">
      <w:pPr>
        <w:rPr>
          <w:rFonts w:eastAsia="PMingLiU"/>
          <w:lang w:eastAsia="zh-TW"/>
        </w:rPr>
      </w:pPr>
      <w:r w:rsidRPr="00C10BF5">
        <w:t>INC3b.</w:t>
      </w:r>
      <w:r w:rsidRPr="00C10BF5">
        <w:tab/>
        <w:t xml:space="preserve"> </w:t>
      </w:r>
      <w:r w:rsidRPr="00C10BF5" w:rsidR="00185F37">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E823D2">
        <w:rPr>
          <w:rFonts w:hint="eastAsia" w:eastAsia="PMingLiU"/>
          <w:lang w:eastAsia="zh-TW"/>
        </w:rPr>
        <w:t>內</w:t>
      </w:r>
      <w:r w:rsidRPr="00C10BF5" w:rsidR="00185F37">
        <w:rPr>
          <w:rFonts w:eastAsia="PMingLiU"/>
          <w:lang w:eastAsia="zh-TW"/>
        </w:rPr>
        <w:t>，</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R="00185F37">
        <w:rPr>
          <w:rFonts w:eastAsia="PMingLiU"/>
          <w:lang w:eastAsia="zh-TW"/>
        </w:rPr>
        <w:t>}</w:t>
      </w:r>
      <w:r w:rsidRPr="00C10BF5" w:rsidR="00185F37">
        <w:rPr>
          <w:rFonts w:eastAsia="PMingLiU"/>
          <w:lang w:eastAsia="zh-TW"/>
        </w:rPr>
        <w:t>或</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rsidR="00185F37">
        <w:rPr>
          <w:rFonts w:eastAsia="PMingLiU"/>
          <w:lang w:eastAsia="zh-TW"/>
        </w:rPr>
        <w:t>他</w:t>
      </w:r>
      <w:r w:rsidRPr="00C10BF5" w:rsidR="00185F37">
        <w:rPr>
          <w:rFonts w:eastAsia="PMingLiU"/>
          <w:lang w:eastAsia="zh-TW"/>
        </w:rPr>
        <w:t>/</w:t>
      </w:r>
      <w:r w:rsidRPr="00C10BF5" w:rsidR="00185F37">
        <w:rPr>
          <w:rFonts w:eastAsia="PMingLiU"/>
          <w:lang w:eastAsia="zh-TW"/>
        </w:rPr>
        <w:t>她</w:t>
      </w:r>
      <w:r w:rsidRPr="00C10BF5" w:rsidR="00185F37">
        <w:rPr>
          <w:rFonts w:eastAsia="PMingLiU"/>
          <w:lang w:eastAsia="zh-TW"/>
        </w:rPr>
        <w:t>}</w:t>
      </w:r>
      <w:r w:rsidRPr="00C10BF5" w:rsidR="00E22F93">
        <w:rPr>
          <w:rFonts w:eastAsia="PMingLiU"/>
          <w:lang w:eastAsia="zh-TW"/>
        </w:rPr>
        <w:t>的</w:t>
      </w:r>
      <w:r w:rsidRPr="00C10BF5" w:rsidR="00185F37">
        <w:rPr>
          <w:rFonts w:eastAsia="PMingLiU"/>
          <w:lang w:eastAsia="zh-TW"/>
        </w:rPr>
        <w:t>家庭中的其他任何人是否獲得了以下的公共援助？）</w:t>
      </w:r>
    </w:p>
    <w:p w:rsidRPr="00C10BF5" w:rsidR="00185F37" w:rsidP="00B46144" w:rsidRDefault="00185F37" w14:paraId="0D72CA04" w14:textId="77777777">
      <w:pPr>
        <w:rPr>
          <w:rFonts w:eastAsia="PMingLiU"/>
          <w:lang w:eastAsia="zh-TW"/>
        </w:rPr>
      </w:pPr>
    </w:p>
    <w:p w:rsidRPr="00C10BF5" w:rsidR="00185F37" w:rsidP="00B46144" w:rsidRDefault="00185F37" w14:paraId="07BCB0E1" w14:textId="0A7D4416">
      <w:pPr>
        <w:rPr>
          <w:rFonts w:eastAsia="PMingLiU"/>
        </w:rPr>
      </w:pPr>
      <w:r w:rsidRPr="00C10BF5">
        <w:rPr>
          <w:rFonts w:eastAsia="PMingLiU"/>
          <w:lang w:eastAsia="zh-TW"/>
        </w:rPr>
        <w:t xml:space="preserve">WIC—Women, Infants, and Children </w:t>
      </w:r>
      <w:r w:rsidRPr="00C10BF5" w:rsidR="0071158B">
        <w:rPr>
          <w:rFonts w:hint="eastAsia" w:eastAsia="PMingLiU"/>
          <w:lang w:eastAsia="zh-TW"/>
        </w:rPr>
        <w:t>母親、嬰兒及幼兒</w:t>
      </w:r>
      <w:r w:rsidRPr="00C10BF5">
        <w:rPr>
          <w:rFonts w:eastAsia="PMingLiU"/>
          <w:lang w:eastAsia="zh-TW"/>
        </w:rPr>
        <w:t>營養計劃？</w:t>
      </w:r>
      <w:r w:rsidRPr="00C10BF5">
        <w:rPr>
          <w:rFonts w:eastAsia="PMingLiU"/>
          <w:lang w:eastAsia="zh-TW"/>
        </w:rPr>
        <w:t xml:space="preserve"> </w:t>
      </w:r>
    </w:p>
    <w:p w:rsidRPr="00C10BF5" w:rsidR="00185F37" w:rsidP="00B46144" w:rsidRDefault="00185F37" w14:paraId="6CDA6EC5" w14:textId="77777777">
      <w:pPr>
        <w:rPr>
          <w:rFonts w:eastAsia="PMingLiU"/>
        </w:rPr>
      </w:pPr>
    </w:p>
    <w:p w:rsidRPr="00C10BF5" w:rsidR="00F77D99" w:rsidP="00F77D99" w:rsidRDefault="004931D2" w14:paraId="12D85CE7" w14:textId="44AD1493">
      <w:r w:rsidRPr="00C10BF5">
        <w:t>1=</w:t>
      </w:r>
      <w:r w:rsidRPr="00C10BF5">
        <w:rPr>
          <w:rFonts w:hint="eastAsia" w:ascii="PMingLiU" w:hAnsi="PMingLiU" w:eastAsia="PMingLiU" w:cs="PMingLiU"/>
        </w:rPr>
        <w:t>是</w:t>
      </w:r>
    </w:p>
    <w:p w:rsidRPr="00C10BF5" w:rsidR="00F77D99" w:rsidP="00F77D99" w:rsidRDefault="004931D2" w14:paraId="1170BB99" w14:textId="0384BA7E">
      <w:r w:rsidRPr="00C10BF5">
        <w:t>2=</w:t>
      </w:r>
      <w:r w:rsidRPr="00C10BF5">
        <w:rPr>
          <w:rFonts w:hint="eastAsia" w:ascii="PMingLiU" w:hAnsi="PMingLiU" w:eastAsia="PMingLiU" w:cs="PMingLiU"/>
        </w:rPr>
        <w:t>否</w:t>
      </w:r>
    </w:p>
    <w:p w:rsidRPr="00C10BF5" w:rsidR="00185F37" w:rsidP="00F77D99" w:rsidRDefault="00F77D99" w14:paraId="2CD9A078" w14:textId="77777777">
      <w:pPr>
        <w:rPr>
          <w:rFonts w:eastAsia="PMingLiU"/>
        </w:rPr>
      </w:pPr>
      <w:r w:rsidRPr="00C10BF5">
        <w:t>………………………………………………………………………………………………</w:t>
      </w:r>
    </w:p>
    <w:p w:rsidRPr="00C10BF5" w:rsidR="00185F37" w:rsidP="00B46144" w:rsidRDefault="00185F37" w14:paraId="33EDE4CD" w14:textId="77777777">
      <w:pPr>
        <w:rPr>
          <w:rFonts w:eastAsia="PMingLiU"/>
        </w:rPr>
      </w:pPr>
    </w:p>
    <w:p w:rsidRPr="00C10BF5" w:rsidR="00185F37" w:rsidP="00B46144" w:rsidRDefault="00F77D99" w14:paraId="486F51B5" w14:textId="77777777">
      <w:pPr>
        <w:rPr>
          <w:rFonts w:eastAsia="PMingLiU"/>
        </w:rPr>
      </w:pPr>
      <w:r w:rsidRPr="00C10BF5">
        <w:t>INC3c.</w:t>
      </w:r>
      <w:r w:rsidRPr="00C10BF5">
        <w:tab/>
        <w:t xml:space="preserve"> </w:t>
      </w:r>
      <w:r w:rsidRPr="00C10BF5" w:rsidR="00185F37">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185F37">
        <w:rPr>
          <w:rFonts w:eastAsia="PMingLiU"/>
          <w:lang w:eastAsia="zh-TW"/>
        </w:rPr>
        <w:t>期間，</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R="00185F37">
        <w:rPr>
          <w:rFonts w:eastAsia="PMingLiU"/>
          <w:lang w:eastAsia="zh-TW"/>
        </w:rPr>
        <w:t>}</w:t>
      </w:r>
      <w:r w:rsidRPr="00C10BF5" w:rsidR="00185F37">
        <w:rPr>
          <w:rFonts w:eastAsia="PMingLiU"/>
          <w:lang w:eastAsia="zh-TW"/>
        </w:rPr>
        <w:t>或</w:t>
      </w:r>
      <w:r w:rsidRPr="00C10BF5" w:rsidR="00185F37">
        <w:rPr>
          <w:rFonts w:eastAsia="PMingLiU"/>
          <w:lang w:eastAsia="zh-TW"/>
        </w:rPr>
        <w:t>{</w:t>
      </w:r>
      <w:r w:rsidRPr="00C10BF5" w:rsidR="00185F37">
        <w:rPr>
          <w:rFonts w:eastAsia="PMingLiU"/>
          <w:lang w:eastAsia="zh-TW"/>
        </w:rPr>
        <w:t>您</w:t>
      </w:r>
      <w:r w:rsidRPr="00C10BF5" w:rsidR="00CE38D9">
        <w:rPr>
          <w:rFonts w:eastAsia="PMingLiU"/>
          <w:lang w:eastAsia="zh-TW"/>
        </w:rPr>
        <w:t>的</w:t>
      </w:r>
      <w:r w:rsidRPr="00C10BF5" w:rsidR="00185F37">
        <w:rPr>
          <w:rFonts w:eastAsia="PMingLiU"/>
          <w:lang w:eastAsia="zh-TW"/>
        </w:rPr>
        <w:t>/</w:t>
      </w:r>
      <w:r w:rsidRPr="00C10BF5" w:rsidR="00185F37">
        <w:rPr>
          <w:rFonts w:eastAsia="PMingLiU"/>
          <w:lang w:eastAsia="zh-TW"/>
        </w:rPr>
        <w:t>他</w:t>
      </w:r>
      <w:r w:rsidRPr="00C10BF5" w:rsidR="00CE38D9">
        <w:rPr>
          <w:rFonts w:eastAsia="PMingLiU"/>
          <w:lang w:eastAsia="zh-TW"/>
        </w:rPr>
        <w:t>的</w:t>
      </w:r>
      <w:r w:rsidRPr="00C10BF5" w:rsidR="00185F37">
        <w:rPr>
          <w:rFonts w:eastAsia="PMingLiU"/>
          <w:lang w:eastAsia="zh-TW"/>
        </w:rPr>
        <w:t>/</w:t>
      </w:r>
      <w:r w:rsidRPr="00C10BF5" w:rsidR="00185F37">
        <w:rPr>
          <w:rFonts w:eastAsia="PMingLiU"/>
          <w:lang w:eastAsia="zh-TW"/>
        </w:rPr>
        <w:t>她</w:t>
      </w:r>
      <w:r w:rsidRPr="00C10BF5" w:rsidR="00CE38D9">
        <w:rPr>
          <w:rFonts w:eastAsia="PMingLiU"/>
          <w:lang w:eastAsia="zh-TW"/>
        </w:rPr>
        <w:t>的</w:t>
      </w:r>
      <w:r w:rsidRPr="00C10BF5" w:rsidR="00185F37">
        <w:rPr>
          <w:rFonts w:eastAsia="PMingLiU"/>
          <w:lang w:eastAsia="zh-TW"/>
        </w:rPr>
        <w:t>}</w:t>
      </w:r>
      <w:r w:rsidRPr="00C10BF5" w:rsidR="00185F37">
        <w:rPr>
          <w:rFonts w:eastAsia="PMingLiU"/>
          <w:lang w:eastAsia="zh-TW"/>
        </w:rPr>
        <w:t>家庭中的其他任何人是否獲得了以下任何形式的公共援助？）</w:t>
      </w:r>
    </w:p>
    <w:p w:rsidRPr="00C10BF5" w:rsidR="00185F37" w:rsidP="00B46144" w:rsidRDefault="00185F37" w14:paraId="719E604C" w14:textId="77777777">
      <w:pPr>
        <w:rPr>
          <w:rFonts w:eastAsia="PMingLiU"/>
        </w:rPr>
      </w:pPr>
    </w:p>
    <w:p w:rsidRPr="00C10BF5" w:rsidR="00185F37" w:rsidP="00B46144" w:rsidRDefault="00185F37" w14:paraId="63E131C1" w14:textId="76E75216">
      <w:pPr>
        <w:rPr>
          <w:rFonts w:eastAsia="PMingLiU"/>
          <w:lang w:eastAsia="zh-TW"/>
        </w:rPr>
      </w:pPr>
      <w:r w:rsidRPr="00C10BF5">
        <w:rPr>
          <w:rFonts w:eastAsia="PMingLiU"/>
          <w:lang w:eastAsia="zh-TW"/>
        </w:rPr>
        <w:lastRenderedPageBreak/>
        <w:t>來自州</w:t>
      </w:r>
      <w:r w:rsidRPr="00C10BF5" w:rsidR="00E823D2">
        <w:rPr>
          <w:rFonts w:hint="eastAsia" w:eastAsia="PMingLiU"/>
          <w:lang w:eastAsia="zh-TW"/>
        </w:rPr>
        <w:t>政府</w:t>
      </w:r>
      <w:r w:rsidRPr="00C10BF5" w:rsidR="0071158B">
        <w:rPr>
          <w:rFonts w:hint="eastAsia" w:eastAsia="PMingLiU"/>
          <w:lang w:eastAsia="zh-TW"/>
        </w:rPr>
        <w:t>貧困家庭臨時援助</w:t>
      </w:r>
      <w:r w:rsidRPr="00C10BF5">
        <w:rPr>
          <w:rFonts w:eastAsia="PMingLiU"/>
          <w:lang w:eastAsia="zh-TW"/>
        </w:rPr>
        <w:t>計劃</w:t>
      </w:r>
      <w:r w:rsidRPr="00C10BF5" w:rsidR="00E823D2">
        <w:rPr>
          <w:rFonts w:hint="eastAsia" w:eastAsia="PMingLiU"/>
          <w:lang w:eastAsia="zh-TW"/>
        </w:rPr>
        <w:t>(</w:t>
      </w:r>
      <w:r w:rsidRPr="00C10BF5" w:rsidR="00E823D2">
        <w:rPr>
          <w:rFonts w:eastAsia="PMingLiU"/>
          <w:lang w:eastAsia="zh-TW"/>
        </w:rPr>
        <w:t>Temporary Assistance for Needy Families</w:t>
      </w:r>
      <w:r w:rsidRPr="00C10BF5" w:rsidR="00E823D2">
        <w:rPr>
          <w:rFonts w:hint="eastAsia" w:eastAsia="PMingLiU"/>
          <w:lang w:eastAsia="zh-TW"/>
        </w:rPr>
        <w:t>,</w:t>
      </w:r>
      <w:r w:rsidRPr="00C10BF5" w:rsidR="00E823D2">
        <w:rPr>
          <w:rFonts w:eastAsia="PMingLiU"/>
          <w:lang w:eastAsia="zh-TW"/>
        </w:rPr>
        <w:t xml:space="preserve"> TANF</w:t>
      </w:r>
      <w:r w:rsidRPr="00C10BF5" w:rsidR="00E823D2">
        <w:rPr>
          <w:rFonts w:hint="eastAsia" w:eastAsia="PMingLiU"/>
          <w:lang w:eastAsia="zh-TW"/>
        </w:rPr>
        <w:t>)</w:t>
      </w:r>
      <w:r w:rsidRPr="00C10BF5">
        <w:rPr>
          <w:rFonts w:eastAsia="PMingLiU"/>
          <w:lang w:eastAsia="zh-TW"/>
        </w:rPr>
        <w:t>的援助？</w:t>
      </w:r>
      <w:r w:rsidRPr="00C10BF5">
        <w:rPr>
          <w:rFonts w:eastAsia="PMingLiU"/>
          <w:lang w:eastAsia="zh-TW"/>
        </w:rPr>
        <w:t xml:space="preserve"> </w:t>
      </w:r>
    </w:p>
    <w:p w:rsidRPr="00C10BF5" w:rsidR="006B3B0C" w:rsidP="00B46144" w:rsidRDefault="006B3B0C" w14:paraId="513E938D" w14:textId="77777777">
      <w:pPr>
        <w:rPr>
          <w:rFonts w:eastAsia="PMingLiU"/>
          <w:lang w:eastAsia="zh-TW"/>
        </w:rPr>
      </w:pPr>
    </w:p>
    <w:p w:rsidRPr="00C10BF5" w:rsidR="00F77D99" w:rsidP="00F77D99" w:rsidRDefault="004931D2" w14:paraId="68AF6B47" w14:textId="42F61706">
      <w:r w:rsidRPr="00C10BF5">
        <w:t>1=</w:t>
      </w:r>
      <w:r w:rsidRPr="00C10BF5">
        <w:rPr>
          <w:rFonts w:hint="eastAsia" w:ascii="PMingLiU" w:hAnsi="PMingLiU" w:eastAsia="PMingLiU" w:cs="PMingLiU"/>
        </w:rPr>
        <w:t>是</w:t>
      </w:r>
    </w:p>
    <w:p w:rsidRPr="00C10BF5" w:rsidR="00F77D99" w:rsidP="00F77D99" w:rsidRDefault="004931D2" w14:paraId="2CB36194" w14:textId="2C3593EC">
      <w:r w:rsidRPr="00C10BF5">
        <w:t>2=</w:t>
      </w:r>
      <w:r w:rsidRPr="00C10BF5">
        <w:rPr>
          <w:rFonts w:hint="eastAsia" w:ascii="PMingLiU" w:hAnsi="PMingLiU" w:eastAsia="PMingLiU" w:cs="PMingLiU"/>
        </w:rPr>
        <w:t>否</w:t>
      </w:r>
    </w:p>
    <w:p w:rsidRPr="00C10BF5" w:rsidR="00185F37" w:rsidP="00F77D99" w:rsidRDefault="00F77D99" w14:paraId="78B33BFC" w14:textId="77777777">
      <w:pPr>
        <w:rPr>
          <w:rFonts w:eastAsiaTheme="minorEastAsia"/>
          <w:lang w:eastAsia="zh-CN"/>
        </w:rPr>
      </w:pPr>
      <w:r w:rsidRPr="00C10BF5">
        <w:t>………………………………………………………………………………………………</w:t>
      </w:r>
    </w:p>
    <w:p w:rsidRPr="00C10BF5" w:rsidR="00F77D99" w:rsidP="00F77D99" w:rsidRDefault="00F77D99" w14:paraId="0F112EDB" w14:textId="77777777">
      <w:pPr>
        <w:rPr>
          <w:rFonts w:eastAsiaTheme="minorEastAsia"/>
          <w:lang w:eastAsia="zh-CN"/>
        </w:rPr>
      </w:pPr>
    </w:p>
    <w:p w:rsidRPr="00C10BF5" w:rsidR="00185F37" w:rsidP="00B46144" w:rsidRDefault="00F77D99" w14:paraId="213F4839" w14:textId="77777777">
      <w:pPr>
        <w:rPr>
          <w:rFonts w:eastAsia="PMingLiU"/>
          <w:lang w:eastAsia="zh-TW"/>
        </w:rPr>
      </w:pPr>
      <w:r w:rsidRPr="00C10BF5">
        <w:t>INC3d.</w:t>
      </w:r>
      <w:r w:rsidRPr="00C10BF5">
        <w:tab/>
        <w:t xml:space="preserve"> </w:t>
      </w:r>
      <w:r w:rsidRPr="00C10BF5" w:rsidR="00185F37">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185F37">
        <w:rPr>
          <w:rFonts w:eastAsia="PMingLiU"/>
          <w:lang w:eastAsia="zh-TW"/>
        </w:rPr>
        <w:t>期間，</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R="00185F37">
        <w:rPr>
          <w:rFonts w:eastAsia="PMingLiU"/>
          <w:lang w:eastAsia="zh-TW"/>
        </w:rPr>
        <w:t>}</w:t>
      </w:r>
      <w:r w:rsidRPr="00C10BF5" w:rsidR="00185F37">
        <w:rPr>
          <w:rFonts w:eastAsia="PMingLiU"/>
          <w:lang w:eastAsia="zh-TW"/>
        </w:rPr>
        <w:t>或</w:t>
      </w:r>
      <w:r w:rsidRPr="00C10BF5" w:rsidR="00185F37">
        <w:rPr>
          <w:rFonts w:eastAsia="PMingLiU"/>
          <w:lang w:eastAsia="zh-TW"/>
        </w:rPr>
        <w:t>{</w:t>
      </w:r>
      <w:r w:rsidRPr="00C10BF5" w:rsidR="00185F37">
        <w:rPr>
          <w:rFonts w:eastAsia="PMingLiU"/>
          <w:lang w:eastAsia="zh-TW"/>
        </w:rPr>
        <w:t>您</w:t>
      </w:r>
      <w:r w:rsidRPr="00C10BF5" w:rsidR="00CE38D9">
        <w:rPr>
          <w:rFonts w:eastAsia="PMingLiU"/>
          <w:lang w:eastAsia="zh-TW"/>
        </w:rPr>
        <w:t>的</w:t>
      </w:r>
      <w:r w:rsidRPr="00C10BF5" w:rsidR="00185F37">
        <w:rPr>
          <w:rFonts w:eastAsia="PMingLiU"/>
          <w:lang w:eastAsia="zh-TW"/>
        </w:rPr>
        <w:t>/</w:t>
      </w:r>
      <w:r w:rsidRPr="00C10BF5" w:rsidR="00185F37">
        <w:rPr>
          <w:rFonts w:eastAsia="PMingLiU"/>
          <w:lang w:eastAsia="zh-TW"/>
        </w:rPr>
        <w:t>他</w:t>
      </w:r>
      <w:r w:rsidRPr="00C10BF5" w:rsidR="00CE38D9">
        <w:rPr>
          <w:rFonts w:eastAsia="PMingLiU"/>
          <w:lang w:eastAsia="zh-TW"/>
        </w:rPr>
        <w:t>的</w:t>
      </w:r>
      <w:r w:rsidRPr="00C10BF5" w:rsidR="00185F37">
        <w:rPr>
          <w:rFonts w:eastAsia="PMingLiU"/>
          <w:lang w:eastAsia="zh-TW"/>
        </w:rPr>
        <w:t>/</w:t>
      </w:r>
      <w:r w:rsidRPr="00C10BF5" w:rsidR="00185F37">
        <w:rPr>
          <w:rFonts w:eastAsia="PMingLiU"/>
          <w:lang w:eastAsia="zh-TW"/>
        </w:rPr>
        <w:t>她</w:t>
      </w:r>
      <w:r w:rsidRPr="00C10BF5" w:rsidR="00CE38D9">
        <w:rPr>
          <w:rFonts w:eastAsia="PMingLiU"/>
          <w:lang w:eastAsia="zh-TW"/>
        </w:rPr>
        <w:t>的</w:t>
      </w:r>
      <w:r w:rsidRPr="00C10BF5" w:rsidR="00185F37">
        <w:rPr>
          <w:rFonts w:eastAsia="PMingLiU"/>
          <w:lang w:eastAsia="zh-TW"/>
        </w:rPr>
        <w:t>}</w:t>
      </w:r>
      <w:r w:rsidRPr="00C10BF5" w:rsidR="00185F37">
        <w:rPr>
          <w:rFonts w:eastAsia="PMingLiU"/>
          <w:lang w:eastAsia="zh-TW"/>
        </w:rPr>
        <w:t>家庭中的其他任何人是否獲得了以下任何形式的公共援助？）</w:t>
      </w:r>
    </w:p>
    <w:p w:rsidRPr="00C10BF5" w:rsidR="00185F37" w:rsidP="00B46144" w:rsidRDefault="00185F37" w14:paraId="13C2832F" w14:textId="77777777">
      <w:pPr>
        <w:rPr>
          <w:rFonts w:eastAsia="PMingLiU"/>
          <w:lang w:eastAsia="zh-TW"/>
        </w:rPr>
      </w:pPr>
    </w:p>
    <w:p w:rsidRPr="00C10BF5" w:rsidR="007D101F" w:rsidP="007D101F" w:rsidRDefault="0071158B" w14:paraId="282F58B3" w14:textId="29499254">
      <w:pPr>
        <w:rPr>
          <w:rFonts w:eastAsia="PMingLiU"/>
        </w:rPr>
      </w:pPr>
      <w:r w:rsidRPr="00C10BF5">
        <w:rPr>
          <w:rFonts w:hint="eastAsia" w:eastAsia="PMingLiU"/>
          <w:lang w:eastAsia="zh-TW"/>
        </w:rPr>
        <w:t>《</w:t>
      </w:r>
      <w:r w:rsidRPr="00C10BF5">
        <w:rPr>
          <w:rFonts w:eastAsia="PMingLiU"/>
          <w:lang w:eastAsia="zh-TW"/>
        </w:rPr>
        <w:t xml:space="preserve">1937 </w:t>
      </w:r>
      <w:r w:rsidRPr="00C10BF5">
        <w:rPr>
          <w:rFonts w:hint="eastAsia" w:eastAsia="PMingLiU"/>
          <w:lang w:eastAsia="zh-TW"/>
        </w:rPr>
        <w:t>年美國住房法》第</w:t>
      </w:r>
      <w:r w:rsidRPr="00C10BF5">
        <w:rPr>
          <w:rFonts w:eastAsia="PMingLiU"/>
          <w:lang w:eastAsia="zh-TW"/>
        </w:rPr>
        <w:t xml:space="preserve">8 </w:t>
      </w:r>
      <w:r w:rsidRPr="00C10BF5">
        <w:rPr>
          <w:rFonts w:hint="eastAsia" w:eastAsia="PMingLiU"/>
          <w:lang w:eastAsia="zh-TW"/>
        </w:rPr>
        <w:t>款或其它的住房補貼</w:t>
      </w:r>
      <w:r w:rsidRPr="00C10BF5">
        <w:rPr>
          <w:rFonts w:eastAsia="PMingLiU"/>
          <w:lang w:eastAsia="zh-TW"/>
        </w:rPr>
        <w:t xml:space="preserve"> </w:t>
      </w:r>
      <w:r w:rsidRPr="00C10BF5" w:rsidR="004F057D">
        <w:rPr>
          <w:rFonts w:eastAsia="PMingLiU"/>
          <w:lang w:eastAsia="zh-TW"/>
        </w:rPr>
        <w:t>(Section 8 or Housing Choice Voucher)</w:t>
      </w:r>
      <w:r w:rsidRPr="00C10BF5" w:rsidR="00774EC9">
        <w:rPr>
          <w:rFonts w:hint="eastAsia"/>
        </w:rPr>
        <w:t xml:space="preserve"> </w:t>
      </w:r>
      <w:r w:rsidRPr="00C10BF5" w:rsidR="00774EC9">
        <w:rPr>
          <w:rFonts w:hint="eastAsia" w:eastAsia="PMingLiU"/>
          <w:lang w:eastAsia="zh-TW"/>
        </w:rPr>
        <w:t>？</w:t>
      </w:r>
    </w:p>
    <w:p w:rsidRPr="00C10BF5" w:rsidR="00185F37" w:rsidP="00B46144" w:rsidRDefault="00185F37" w14:paraId="3B6A8E77" w14:textId="77777777">
      <w:pPr>
        <w:rPr>
          <w:rFonts w:eastAsia="PMingLiU"/>
        </w:rPr>
      </w:pPr>
    </w:p>
    <w:p w:rsidRPr="00C10BF5" w:rsidR="00F77D99" w:rsidP="00F77D99" w:rsidRDefault="004931D2" w14:paraId="01E830FE" w14:textId="659F9666">
      <w:r w:rsidRPr="00C10BF5">
        <w:t>1=</w:t>
      </w:r>
      <w:r w:rsidRPr="00C10BF5">
        <w:rPr>
          <w:rFonts w:hint="eastAsia" w:ascii="PMingLiU" w:hAnsi="PMingLiU" w:eastAsia="PMingLiU" w:cs="PMingLiU"/>
        </w:rPr>
        <w:t>是</w:t>
      </w:r>
    </w:p>
    <w:p w:rsidRPr="00C10BF5" w:rsidR="007D101F" w:rsidP="00F77D99" w:rsidRDefault="004931D2" w14:paraId="43AC37DF" w14:textId="1456FFDA">
      <w:pPr>
        <w:rPr>
          <w:rFonts w:eastAsiaTheme="minorEastAsia"/>
          <w:lang w:eastAsia="zh-CN"/>
        </w:rPr>
      </w:pPr>
      <w:r w:rsidRPr="00C10BF5">
        <w:t>2=</w:t>
      </w:r>
      <w:r w:rsidRPr="00C10BF5">
        <w:rPr>
          <w:rFonts w:hint="eastAsia" w:ascii="PMingLiU" w:hAnsi="PMingLiU" w:eastAsia="PMingLiU" w:cs="PMingLiU"/>
        </w:rPr>
        <w:t>否</w:t>
      </w:r>
    </w:p>
    <w:p w:rsidRPr="00C10BF5" w:rsidR="007C2025" w:rsidP="007C2025" w:rsidRDefault="007C2025" w14:paraId="2E57BF65" w14:textId="77777777">
      <w:pPr>
        <w:rPr>
          <w:rFonts w:eastAsiaTheme="minorEastAsia"/>
          <w:lang w:eastAsia="zh-CN"/>
        </w:rPr>
      </w:pPr>
      <w:r w:rsidRPr="00C10BF5">
        <w:t>………………………………………………………………………………………………</w:t>
      </w:r>
    </w:p>
    <w:p w:rsidRPr="00C10BF5" w:rsidR="007C2025" w:rsidP="007C2025" w:rsidRDefault="007C2025" w14:paraId="775642D4" w14:textId="77777777">
      <w:pPr>
        <w:rPr>
          <w:rFonts w:eastAsiaTheme="minorEastAsia"/>
          <w:lang w:eastAsia="zh-CN"/>
        </w:rPr>
      </w:pPr>
    </w:p>
    <w:p w:rsidRPr="00C10BF5" w:rsidR="007D101F" w:rsidP="007D101F" w:rsidRDefault="00F77D99" w14:paraId="279EC59D" w14:textId="77777777">
      <w:pPr>
        <w:rPr>
          <w:rFonts w:eastAsia="PMingLiU"/>
        </w:rPr>
      </w:pPr>
      <w:r w:rsidRPr="00C10BF5">
        <w:t>INC3e.</w:t>
      </w:r>
      <w:r w:rsidRPr="00C10BF5">
        <w:tab/>
        <w:t xml:space="preserve"> </w:t>
      </w:r>
      <w:r w:rsidRPr="00C10BF5" w:rsidR="007D101F">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7D101F">
        <w:rPr>
          <w:rFonts w:eastAsia="PMingLiU"/>
          <w:lang w:eastAsia="zh-TW"/>
        </w:rPr>
        <w:t>期間，</w:t>
      </w:r>
      <w:r w:rsidRPr="00C10BF5" w:rsidR="007D101F">
        <w:rPr>
          <w:rFonts w:eastAsia="PMingLiU"/>
          <w:lang w:eastAsia="zh-TW"/>
        </w:rPr>
        <w:t>{</w:t>
      </w:r>
      <w:r w:rsidRPr="00C10BF5" w:rsidR="007D101F">
        <w:rPr>
          <w:rFonts w:eastAsia="PMingLiU"/>
          <w:lang w:eastAsia="zh-TW"/>
        </w:rPr>
        <w:t>您</w:t>
      </w:r>
      <w:r w:rsidRPr="00C10BF5" w:rsidR="007D101F">
        <w:rPr>
          <w:rFonts w:eastAsia="PMingLiU"/>
          <w:lang w:eastAsia="zh-TW"/>
        </w:rPr>
        <w:t>/</w:t>
      </w:r>
      <w:r w:rsidRPr="00C10BF5">
        <w:t>NAME</w:t>
      </w:r>
      <w:r w:rsidRPr="00C10BF5" w:rsidR="007D101F">
        <w:rPr>
          <w:rFonts w:eastAsia="PMingLiU"/>
          <w:lang w:eastAsia="zh-TW"/>
        </w:rPr>
        <w:t>}</w:t>
      </w:r>
      <w:r w:rsidRPr="00C10BF5" w:rsidR="007D101F">
        <w:rPr>
          <w:rFonts w:eastAsia="PMingLiU"/>
          <w:lang w:eastAsia="zh-TW"/>
        </w:rPr>
        <w:t>或</w:t>
      </w:r>
      <w:r w:rsidRPr="00C10BF5" w:rsidR="007D101F">
        <w:rPr>
          <w:rFonts w:eastAsia="PMingLiU"/>
          <w:lang w:eastAsia="zh-TW"/>
        </w:rPr>
        <w:t>{</w:t>
      </w:r>
      <w:r w:rsidRPr="00C10BF5" w:rsidR="007D101F">
        <w:rPr>
          <w:rFonts w:eastAsia="PMingLiU"/>
          <w:lang w:eastAsia="zh-TW"/>
        </w:rPr>
        <w:t>您</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他</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她</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家庭中的其他任何人是否獲得了以下任何形式的公共援助？）</w:t>
      </w:r>
    </w:p>
    <w:p w:rsidRPr="00C10BF5" w:rsidR="007D101F" w:rsidP="007D101F" w:rsidRDefault="007D101F" w14:paraId="110FF1CD" w14:textId="77777777">
      <w:pPr>
        <w:rPr>
          <w:rFonts w:eastAsia="PMingLiU"/>
        </w:rPr>
      </w:pPr>
    </w:p>
    <w:p w:rsidRPr="00C10BF5" w:rsidR="007D101F" w:rsidP="007D101F" w:rsidRDefault="0071158B" w14:paraId="2BBC102D" w14:textId="06F5C53D">
      <w:pPr>
        <w:rPr>
          <w:rFonts w:eastAsia="PMingLiU"/>
          <w:lang w:eastAsia="zh-TW"/>
        </w:rPr>
      </w:pPr>
      <w:r w:rsidRPr="00C10BF5">
        <w:rPr>
          <w:rFonts w:hint="eastAsia" w:eastAsia="PMingLiU"/>
          <w:lang w:eastAsia="zh-TW"/>
        </w:rPr>
        <w:t>《</w:t>
      </w:r>
      <w:r w:rsidRPr="00C10BF5">
        <w:rPr>
          <w:rFonts w:eastAsia="PMingLiU"/>
          <w:lang w:eastAsia="zh-TW"/>
        </w:rPr>
        <w:t xml:space="preserve">1937 </w:t>
      </w:r>
      <w:r w:rsidRPr="00C10BF5">
        <w:rPr>
          <w:rFonts w:hint="eastAsia" w:eastAsia="PMingLiU"/>
          <w:lang w:eastAsia="zh-TW"/>
        </w:rPr>
        <w:t>年美國住房法》第</w:t>
      </w:r>
      <w:r w:rsidRPr="00C10BF5">
        <w:rPr>
          <w:rFonts w:eastAsia="PMingLiU"/>
          <w:lang w:eastAsia="zh-TW"/>
        </w:rPr>
        <w:t xml:space="preserve">8 </w:t>
      </w:r>
      <w:r w:rsidRPr="00C10BF5">
        <w:rPr>
          <w:rFonts w:hint="eastAsia" w:eastAsia="PMingLiU"/>
          <w:lang w:eastAsia="zh-TW"/>
        </w:rPr>
        <w:t>款</w:t>
      </w:r>
      <w:r w:rsidRPr="00C10BF5">
        <w:rPr>
          <w:rFonts w:eastAsia="PMingLiU"/>
          <w:lang w:eastAsia="zh-TW"/>
        </w:rPr>
        <w:t>的</w:t>
      </w:r>
      <w:r w:rsidRPr="00C10BF5" w:rsidR="007D101F">
        <w:rPr>
          <w:rFonts w:eastAsia="PMingLiU"/>
          <w:lang w:eastAsia="zh-TW"/>
        </w:rPr>
        <w:t>項目</w:t>
      </w:r>
      <w:r w:rsidRPr="00C10BF5" w:rsidR="00774EC9">
        <w:rPr>
          <w:rFonts w:hint="eastAsia" w:eastAsia="PMingLiU"/>
          <w:lang w:eastAsia="zh-TW"/>
        </w:rPr>
        <w:t>？</w:t>
      </w:r>
    </w:p>
    <w:p w:rsidRPr="00C10BF5" w:rsidR="007D101F" w:rsidP="007D101F" w:rsidRDefault="007D101F" w14:paraId="68C56BDB" w14:textId="77777777">
      <w:pPr>
        <w:rPr>
          <w:rFonts w:eastAsia="PMingLiU"/>
          <w:lang w:eastAsia="zh-TW"/>
        </w:rPr>
      </w:pPr>
    </w:p>
    <w:p w:rsidRPr="00C10BF5" w:rsidR="00F77D99" w:rsidP="00F77D99" w:rsidRDefault="004931D2" w14:paraId="78C7A4C5" w14:textId="2AFF1A84">
      <w:r w:rsidRPr="00C10BF5">
        <w:t>1=</w:t>
      </w:r>
      <w:r w:rsidRPr="00C10BF5">
        <w:rPr>
          <w:rFonts w:hint="eastAsia" w:ascii="PMingLiU" w:hAnsi="PMingLiU" w:eastAsia="PMingLiU" w:cs="PMingLiU"/>
        </w:rPr>
        <w:t>是</w:t>
      </w:r>
    </w:p>
    <w:p w:rsidRPr="00C10BF5" w:rsidR="00F77D99" w:rsidP="00F77D99" w:rsidRDefault="004931D2" w14:paraId="1E090F35" w14:textId="2DCA4B42">
      <w:r w:rsidRPr="00C10BF5">
        <w:t>2=</w:t>
      </w:r>
      <w:r w:rsidRPr="00C10BF5">
        <w:rPr>
          <w:rFonts w:hint="eastAsia" w:ascii="PMingLiU" w:hAnsi="PMingLiU" w:eastAsia="PMingLiU" w:cs="PMingLiU"/>
        </w:rPr>
        <w:t>否</w:t>
      </w:r>
    </w:p>
    <w:p w:rsidRPr="00C10BF5" w:rsidR="007D101F" w:rsidP="00F77D99" w:rsidRDefault="00F77D99" w14:paraId="5C991E9F" w14:textId="77777777">
      <w:pPr>
        <w:rPr>
          <w:rFonts w:eastAsia="PMingLiU"/>
        </w:rPr>
      </w:pPr>
      <w:r w:rsidRPr="00C10BF5">
        <w:t>………………………………………………………………………………………………</w:t>
      </w:r>
    </w:p>
    <w:p w:rsidRPr="00C10BF5" w:rsidR="007D101F" w:rsidP="007D101F" w:rsidRDefault="007D101F" w14:paraId="7938A6B4" w14:textId="77777777">
      <w:pPr>
        <w:rPr>
          <w:rFonts w:eastAsia="PMingLiU"/>
        </w:rPr>
      </w:pPr>
    </w:p>
    <w:p w:rsidRPr="00C10BF5" w:rsidR="007D101F" w:rsidP="007D101F" w:rsidRDefault="00F77D99" w14:paraId="0D604BA4" w14:textId="77777777">
      <w:pPr>
        <w:rPr>
          <w:rFonts w:eastAsia="PMingLiU"/>
        </w:rPr>
      </w:pPr>
      <w:r w:rsidRPr="00C10BF5">
        <w:t>INC3f.</w:t>
      </w:r>
      <w:r w:rsidRPr="00C10BF5">
        <w:tab/>
        <w:t xml:space="preserve"> </w:t>
      </w:r>
      <w:r w:rsidRPr="00C10BF5" w:rsidR="007D101F">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7D101F">
        <w:rPr>
          <w:rFonts w:eastAsia="PMingLiU"/>
          <w:lang w:eastAsia="zh-TW"/>
        </w:rPr>
        <w:t>期間，</w:t>
      </w:r>
      <w:r w:rsidRPr="00C10BF5" w:rsidR="007D101F">
        <w:rPr>
          <w:rFonts w:eastAsia="PMingLiU"/>
          <w:lang w:eastAsia="zh-TW"/>
        </w:rPr>
        <w:t>{</w:t>
      </w:r>
      <w:r w:rsidRPr="00C10BF5" w:rsidR="007D101F">
        <w:rPr>
          <w:rFonts w:eastAsia="PMingLiU"/>
          <w:lang w:eastAsia="zh-TW"/>
        </w:rPr>
        <w:t>您</w:t>
      </w:r>
      <w:r w:rsidRPr="00C10BF5" w:rsidR="007D101F">
        <w:rPr>
          <w:rFonts w:eastAsia="PMingLiU"/>
          <w:lang w:eastAsia="zh-TW"/>
        </w:rPr>
        <w:t>/</w:t>
      </w:r>
      <w:r w:rsidRPr="00C10BF5">
        <w:t>NAME</w:t>
      </w:r>
      <w:r w:rsidRPr="00C10BF5" w:rsidR="007D101F">
        <w:rPr>
          <w:rFonts w:eastAsia="PMingLiU"/>
          <w:lang w:eastAsia="zh-TW"/>
        </w:rPr>
        <w:t>}</w:t>
      </w:r>
      <w:r w:rsidRPr="00C10BF5" w:rsidR="007D101F">
        <w:rPr>
          <w:rFonts w:eastAsia="PMingLiU"/>
          <w:lang w:eastAsia="zh-TW"/>
        </w:rPr>
        <w:t>或</w:t>
      </w:r>
      <w:r w:rsidRPr="00C10BF5" w:rsidR="007D101F">
        <w:rPr>
          <w:rFonts w:eastAsia="PMingLiU"/>
          <w:lang w:eastAsia="zh-TW"/>
        </w:rPr>
        <w:t>{</w:t>
      </w:r>
      <w:r w:rsidRPr="00C10BF5" w:rsidR="007D101F">
        <w:rPr>
          <w:rFonts w:eastAsia="PMingLiU"/>
          <w:lang w:eastAsia="zh-TW"/>
        </w:rPr>
        <w:t>您</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他</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她</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家庭中的其他任何人是否獲得了以下任何形式的公共援助？）</w:t>
      </w:r>
    </w:p>
    <w:p w:rsidRPr="00C10BF5" w:rsidR="007D101F" w:rsidP="007D101F" w:rsidRDefault="007D101F" w14:paraId="42429CFB" w14:textId="77777777">
      <w:pPr>
        <w:rPr>
          <w:rFonts w:eastAsia="PMingLiU"/>
        </w:rPr>
      </w:pPr>
    </w:p>
    <w:p w:rsidRPr="00C10BF5" w:rsidR="007D101F" w:rsidP="007D101F" w:rsidRDefault="007D101F" w14:paraId="108D3130" w14:textId="77777777">
      <w:pPr>
        <w:rPr>
          <w:rFonts w:eastAsia="PMingLiU"/>
          <w:lang w:eastAsia="zh-TW"/>
        </w:rPr>
      </w:pPr>
      <w:r w:rsidRPr="00C10BF5">
        <w:rPr>
          <w:rFonts w:eastAsia="PMingLiU"/>
          <w:lang w:eastAsia="zh-TW"/>
        </w:rPr>
        <w:t>公共住房？</w:t>
      </w:r>
    </w:p>
    <w:p w:rsidRPr="00C10BF5" w:rsidR="007D101F" w:rsidP="007D101F" w:rsidRDefault="007D101F" w14:paraId="13A4B669" w14:textId="77777777">
      <w:pPr>
        <w:rPr>
          <w:rFonts w:eastAsia="PMingLiU"/>
          <w:lang w:eastAsia="zh-TW"/>
        </w:rPr>
      </w:pPr>
    </w:p>
    <w:p w:rsidRPr="00C10BF5" w:rsidR="00F77D99" w:rsidP="00F77D99" w:rsidRDefault="004931D2" w14:paraId="30F6A7EC" w14:textId="49610756">
      <w:r w:rsidRPr="00C10BF5">
        <w:t>1=</w:t>
      </w:r>
      <w:r w:rsidRPr="00C10BF5">
        <w:rPr>
          <w:rFonts w:hint="eastAsia" w:ascii="PMingLiU" w:hAnsi="PMingLiU" w:eastAsia="PMingLiU" w:cs="PMingLiU"/>
        </w:rPr>
        <w:t>是</w:t>
      </w:r>
    </w:p>
    <w:p w:rsidRPr="00C10BF5" w:rsidR="00F77D99" w:rsidP="00F77D99" w:rsidRDefault="004931D2" w14:paraId="0194D10B" w14:textId="0FFF25A9">
      <w:r w:rsidRPr="00C10BF5">
        <w:t>2=</w:t>
      </w:r>
      <w:r w:rsidRPr="00C10BF5">
        <w:rPr>
          <w:rFonts w:hint="eastAsia" w:ascii="PMingLiU" w:hAnsi="PMingLiU" w:eastAsia="PMingLiU" w:cs="PMingLiU"/>
        </w:rPr>
        <w:t>否</w:t>
      </w:r>
    </w:p>
    <w:p w:rsidRPr="00C10BF5" w:rsidR="007D101F" w:rsidP="00F77D99" w:rsidRDefault="00F77D99" w14:paraId="1D512EE1" w14:textId="77777777">
      <w:pPr>
        <w:rPr>
          <w:rFonts w:eastAsia="PMingLiU"/>
          <w:lang w:eastAsia="zh-TW"/>
        </w:rPr>
      </w:pPr>
      <w:r w:rsidRPr="00C10BF5">
        <w:t>………………………………………………………………………………………………</w:t>
      </w:r>
    </w:p>
    <w:p w:rsidRPr="00C10BF5" w:rsidR="007D101F" w:rsidP="007D101F" w:rsidRDefault="007D101F" w14:paraId="4E803C7D" w14:textId="77777777">
      <w:pPr>
        <w:rPr>
          <w:rFonts w:eastAsia="PMingLiU"/>
          <w:lang w:eastAsia="zh-TW"/>
        </w:rPr>
      </w:pPr>
    </w:p>
    <w:p w:rsidRPr="00C10BF5" w:rsidR="007D101F" w:rsidP="007D101F" w:rsidRDefault="00F77D99" w14:paraId="289D5D94" w14:textId="77777777">
      <w:pPr>
        <w:rPr>
          <w:rFonts w:eastAsia="PMingLiU"/>
          <w:lang w:eastAsia="zh-TW"/>
        </w:rPr>
      </w:pPr>
      <w:r w:rsidRPr="00C10BF5">
        <w:t>INC3g.</w:t>
      </w:r>
      <w:r w:rsidRPr="00C10BF5">
        <w:tab/>
        <w:t xml:space="preserve"> </w:t>
      </w:r>
      <w:r w:rsidRPr="00C10BF5" w:rsidR="007D101F">
        <w:rPr>
          <w:rFonts w:eastAsia="PMingLiU"/>
          <w:lang w:eastAsia="zh-TW"/>
        </w:rPr>
        <w:t>（在</w:t>
      </w:r>
      <w:r w:rsidRPr="00C10BF5">
        <w:rPr>
          <w:rFonts w:hint="eastAsia" w:eastAsiaTheme="minorEastAsia"/>
          <w:lang w:eastAsia="zh-CN"/>
        </w:rPr>
        <w:t xml:space="preserve"> </w:t>
      </w:r>
      <w:r w:rsidRPr="00C10BF5">
        <w:t>{LAST CALENDAR YEAR IN 4-DIGIT FORMAT}</w:t>
      </w:r>
      <w:r w:rsidRPr="00C10BF5">
        <w:rPr>
          <w:rFonts w:hint="eastAsia" w:eastAsiaTheme="minorEastAsia"/>
          <w:lang w:eastAsia="zh-CN"/>
        </w:rPr>
        <w:t xml:space="preserve"> </w:t>
      </w:r>
      <w:r w:rsidRPr="00C10BF5" w:rsidR="007D101F">
        <w:rPr>
          <w:rFonts w:eastAsia="PMingLiU"/>
          <w:lang w:eastAsia="zh-TW"/>
        </w:rPr>
        <w:t>期間，</w:t>
      </w:r>
      <w:r w:rsidRPr="00C10BF5" w:rsidR="007D101F">
        <w:rPr>
          <w:rFonts w:eastAsia="PMingLiU"/>
          <w:lang w:eastAsia="zh-TW"/>
        </w:rPr>
        <w:t>{</w:t>
      </w:r>
      <w:r w:rsidRPr="00C10BF5" w:rsidR="007D101F">
        <w:rPr>
          <w:rFonts w:eastAsia="PMingLiU"/>
          <w:lang w:eastAsia="zh-TW"/>
        </w:rPr>
        <w:t>您</w:t>
      </w:r>
      <w:r w:rsidRPr="00C10BF5" w:rsidR="007D101F">
        <w:rPr>
          <w:rFonts w:eastAsia="PMingLiU"/>
          <w:lang w:eastAsia="zh-TW"/>
        </w:rPr>
        <w:t>/</w:t>
      </w:r>
      <w:r w:rsidRPr="00C10BF5">
        <w:t>NAME</w:t>
      </w:r>
      <w:r w:rsidRPr="00C10BF5" w:rsidR="007D101F">
        <w:rPr>
          <w:rFonts w:eastAsia="PMingLiU"/>
          <w:lang w:eastAsia="zh-TW"/>
        </w:rPr>
        <w:t>}</w:t>
      </w:r>
      <w:r w:rsidRPr="00C10BF5" w:rsidR="007D101F">
        <w:rPr>
          <w:rFonts w:eastAsia="PMingLiU"/>
          <w:lang w:eastAsia="zh-TW"/>
        </w:rPr>
        <w:t>或</w:t>
      </w:r>
      <w:r w:rsidRPr="00C10BF5" w:rsidR="007D101F">
        <w:rPr>
          <w:rFonts w:eastAsia="PMingLiU"/>
          <w:lang w:eastAsia="zh-TW"/>
        </w:rPr>
        <w:t>{</w:t>
      </w:r>
      <w:r w:rsidRPr="00C10BF5" w:rsidR="007D101F">
        <w:rPr>
          <w:rFonts w:eastAsia="PMingLiU"/>
          <w:lang w:eastAsia="zh-TW"/>
        </w:rPr>
        <w:t>您</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他</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她</w:t>
      </w:r>
      <w:r w:rsidRPr="00C10BF5" w:rsidR="00583E11">
        <w:rPr>
          <w:rFonts w:eastAsia="PMingLiU"/>
          <w:lang w:eastAsia="zh-TW"/>
        </w:rPr>
        <w:t>的</w:t>
      </w:r>
      <w:r w:rsidRPr="00C10BF5" w:rsidR="007D101F">
        <w:rPr>
          <w:rFonts w:eastAsia="PMingLiU"/>
          <w:lang w:eastAsia="zh-TW"/>
        </w:rPr>
        <w:t>}</w:t>
      </w:r>
      <w:r w:rsidRPr="00C10BF5" w:rsidR="007D101F">
        <w:rPr>
          <w:rFonts w:eastAsia="PMingLiU"/>
          <w:lang w:eastAsia="zh-TW"/>
        </w:rPr>
        <w:t>家庭中的其他任何人是否獲得了以下任何形式的公共援助？）</w:t>
      </w:r>
    </w:p>
    <w:p w:rsidRPr="00C10BF5" w:rsidR="007D101F" w:rsidP="007D101F" w:rsidRDefault="007D101F" w14:paraId="381BCC42" w14:textId="77777777">
      <w:pPr>
        <w:rPr>
          <w:rFonts w:eastAsia="PMingLiU"/>
          <w:lang w:eastAsia="zh-TW"/>
        </w:rPr>
      </w:pPr>
    </w:p>
    <w:p w:rsidRPr="00C10BF5" w:rsidR="007D101F" w:rsidP="007D101F" w:rsidRDefault="007D101F" w14:paraId="1D77E37C" w14:textId="169A6D8B">
      <w:pPr>
        <w:rPr>
          <w:rFonts w:eastAsia="PMingLiU"/>
          <w:lang w:eastAsia="zh-TW"/>
        </w:rPr>
      </w:pPr>
      <w:r w:rsidRPr="00C10BF5">
        <w:rPr>
          <w:rFonts w:eastAsia="PMingLiU"/>
          <w:lang w:eastAsia="zh-TW"/>
        </w:rPr>
        <w:t>來自政府的任何</w:t>
      </w:r>
      <w:r w:rsidRPr="00C10BF5" w:rsidR="00774EC9">
        <w:rPr>
          <w:rFonts w:eastAsia="PMingLiU"/>
          <w:lang w:eastAsia="zh-TW"/>
        </w:rPr>
        <w:t>其他</w:t>
      </w:r>
      <w:r w:rsidRPr="00C10BF5" w:rsidR="00774EC9">
        <w:rPr>
          <w:rFonts w:hint="eastAsia" w:eastAsia="PMingLiU"/>
          <w:lang w:eastAsia="zh-TW"/>
        </w:rPr>
        <w:t>補</w:t>
      </w:r>
      <w:r w:rsidRPr="00C10BF5">
        <w:rPr>
          <w:rFonts w:eastAsia="PMingLiU"/>
          <w:lang w:eastAsia="zh-TW"/>
        </w:rPr>
        <w:t>助？</w:t>
      </w:r>
      <w:r w:rsidRPr="00C10BF5">
        <w:rPr>
          <w:rFonts w:eastAsia="PMingLiU"/>
          <w:lang w:eastAsia="zh-TW"/>
        </w:rPr>
        <w:t xml:space="preserve">  </w:t>
      </w:r>
    </w:p>
    <w:p w:rsidRPr="00C10BF5" w:rsidR="007D101F" w:rsidP="007D101F" w:rsidRDefault="007D101F" w14:paraId="1B5EC7EB" w14:textId="77777777">
      <w:pPr>
        <w:rPr>
          <w:rFonts w:eastAsia="PMingLiU"/>
          <w:lang w:eastAsia="zh-TW"/>
        </w:rPr>
      </w:pPr>
    </w:p>
    <w:p w:rsidRPr="00C10BF5" w:rsidR="00F77D99" w:rsidP="00F77D99" w:rsidRDefault="004931D2" w14:paraId="1E283ADF" w14:textId="3DC59FD2">
      <w:r w:rsidRPr="00C10BF5">
        <w:t>1=</w:t>
      </w:r>
      <w:r w:rsidRPr="00C10BF5">
        <w:rPr>
          <w:rFonts w:hint="eastAsia" w:ascii="PMingLiU" w:hAnsi="PMingLiU" w:eastAsia="PMingLiU" w:cs="PMingLiU"/>
        </w:rPr>
        <w:t>是</w:t>
      </w:r>
    </w:p>
    <w:p w:rsidRPr="00C10BF5" w:rsidR="00F77D99" w:rsidP="00F77D99" w:rsidRDefault="004931D2" w14:paraId="08672ED8" w14:textId="24E67EEE">
      <w:r w:rsidRPr="00C10BF5">
        <w:t>2=</w:t>
      </w:r>
      <w:r w:rsidRPr="00C10BF5">
        <w:rPr>
          <w:rFonts w:hint="eastAsia" w:ascii="PMingLiU" w:hAnsi="PMingLiU" w:eastAsia="PMingLiU" w:cs="PMingLiU"/>
        </w:rPr>
        <w:t>否</w:t>
      </w:r>
    </w:p>
    <w:p w:rsidRPr="00C10BF5" w:rsidR="007D101F" w:rsidP="00F77D99" w:rsidRDefault="00F77D99" w14:paraId="797CBFED" w14:textId="77777777">
      <w:pPr>
        <w:rPr>
          <w:rFonts w:eastAsia="PMingLiU"/>
          <w:lang w:eastAsia="zh-TW"/>
        </w:rPr>
      </w:pPr>
      <w:r w:rsidRPr="00C10BF5">
        <w:t>………………………………………………………………………………………………</w:t>
      </w:r>
    </w:p>
    <w:p w:rsidRPr="00C10BF5" w:rsidR="007D101F" w:rsidP="007D101F" w:rsidRDefault="007D101F" w14:paraId="41DBCE6D" w14:textId="77777777">
      <w:pPr>
        <w:rPr>
          <w:rFonts w:eastAsia="PMingLiU"/>
          <w:lang w:eastAsia="zh-TW"/>
        </w:rPr>
      </w:pPr>
    </w:p>
    <w:p w:rsidRPr="007C2025" w:rsidR="00F77D99" w:rsidP="00F77D99" w:rsidRDefault="00F77D99" w14:paraId="11C12156" w14:textId="77777777">
      <w:pPr>
        <w:spacing w:after="200" w:line="276" w:lineRule="auto"/>
        <w:contextualSpacing w:val="0"/>
        <w:rPr>
          <w:rFonts w:eastAsia="Calibri"/>
          <w:b/>
          <w:bCs/>
        </w:rPr>
      </w:pPr>
      <w:bookmarkStart w:name="_Toc364091812" w:id="224"/>
      <w:r w:rsidRPr="007C2025">
        <w:rPr>
          <w:rFonts w:eastAsia="Calibri"/>
          <w:b/>
          <w:bCs/>
        </w:rPr>
        <w:lastRenderedPageBreak/>
        <w:t>MODULE R: DEMOGRAPHICS</w:t>
      </w:r>
      <w:bookmarkEnd w:id="224"/>
      <w:r w:rsidRPr="007C2025">
        <w:rPr>
          <w:rFonts w:eastAsia="Calibri"/>
          <w:b/>
          <w:bCs/>
        </w:rPr>
        <w:t xml:space="preserve"> </w:t>
      </w:r>
    </w:p>
    <w:p w:rsidRPr="00C10BF5" w:rsidR="00651C8F" w:rsidP="00F77D99" w:rsidRDefault="00F77D99" w14:paraId="64FFA848" w14:textId="3AE7ABF7">
      <w:pPr>
        <w:rPr>
          <w:rFonts w:eastAsiaTheme="minorEastAsia"/>
          <w:lang w:eastAsia="zh-CN"/>
        </w:rPr>
      </w:pPr>
      <w:r w:rsidRPr="00C10BF5">
        <w:t xml:space="preserve">DMO_INT.   </w:t>
      </w:r>
    </w:p>
    <w:p w:rsidRPr="00C10BF5" w:rsidR="00F77D99" w:rsidP="00F77D99" w:rsidRDefault="00F77D99" w14:paraId="3EE7B79C" w14:textId="77777777">
      <w:pPr>
        <w:rPr>
          <w:rFonts w:eastAsiaTheme="minorEastAsia"/>
          <w:lang w:eastAsia="zh-CN"/>
        </w:rPr>
      </w:pPr>
    </w:p>
    <w:p w:rsidRPr="00C10BF5" w:rsidR="00185F37" w:rsidP="00B46144" w:rsidRDefault="002B27CE" w14:paraId="5A7BB343" w14:textId="56FC49E2">
      <w:pPr>
        <w:rPr>
          <w:rFonts w:eastAsia="PMingLiU"/>
          <w:lang w:eastAsia="zh-TW"/>
        </w:rPr>
      </w:pPr>
      <w:r w:rsidRPr="00C10BF5">
        <w:rPr>
          <w:rFonts w:hint="eastAsia" w:eastAsia="PMingLiU"/>
          <w:lang w:eastAsia="zh-TW"/>
        </w:rPr>
        <w:t>我們還剩下</w:t>
      </w:r>
      <w:r w:rsidRPr="00C10BF5" w:rsidR="00185F37">
        <w:rPr>
          <w:rFonts w:eastAsia="PMingLiU"/>
          <w:lang w:eastAsia="zh-TW"/>
        </w:rPr>
        <w:t>最後幾個問題</w:t>
      </w:r>
    </w:p>
    <w:p w:rsidRPr="00C10BF5" w:rsidR="006B3B0C" w:rsidP="00B46144" w:rsidRDefault="006B3B0C" w14:paraId="5698F824" w14:textId="77777777">
      <w:pPr>
        <w:rPr>
          <w:rFonts w:eastAsia="PMingLiU"/>
          <w:lang w:eastAsia="zh-TW"/>
        </w:rPr>
      </w:pPr>
    </w:p>
    <w:p w:rsidRPr="00C10BF5" w:rsidR="00F77D99" w:rsidP="00F77D99" w:rsidRDefault="00F77D99" w14:paraId="45745F02" w14:textId="77777777">
      <w:r w:rsidRPr="00C10BF5">
        <w:t>1=CONTINUE</w:t>
      </w:r>
    </w:p>
    <w:p w:rsidRPr="00C10BF5" w:rsidR="000F4B3C" w:rsidP="000F4B3C" w:rsidRDefault="000F4B3C" w14:paraId="07B35FEE" w14:textId="77777777"/>
    <w:p w:rsidRPr="00C10BF5" w:rsidR="000F4B3C" w:rsidP="000F4B3C" w:rsidRDefault="000F4B3C" w14:paraId="00C5AE3E" w14:textId="77777777">
      <w:r w:rsidRPr="00C10BF5">
        <w:t>POSTLOGIC: [IF INT_TEENPAR=1 GO TO DMO4, ELSE CONTINUE]</w:t>
      </w:r>
    </w:p>
    <w:p w:rsidRPr="00C10BF5" w:rsidR="000F4B3C" w:rsidP="000F4B3C" w:rsidRDefault="000F4B3C" w14:paraId="3917CF7A" w14:textId="77777777">
      <w:r w:rsidRPr="00C10BF5">
        <w:t>……………………………………………………………………………………………………</w:t>
      </w:r>
    </w:p>
    <w:p w:rsidRPr="00C10BF5" w:rsidR="00741E34" w:rsidP="000F4B3C" w:rsidRDefault="00741E34" w14:paraId="7601874D" w14:textId="77777777"/>
    <w:p w:rsidRPr="00C10BF5" w:rsidR="00741E34" w:rsidP="00741E34" w:rsidRDefault="00741E34" w14:paraId="64AE47BE" w14:textId="77777777">
      <w:r w:rsidRPr="00C10BF5">
        <w:t xml:space="preserve">DMO5.  [IF INT3=2 CONTINUE, ELSE GO TO DMO5_M] [IF INTAGE GE 13 CONTINUE, ELSE GO TO DMO1] </w:t>
      </w:r>
    </w:p>
    <w:p w:rsidRPr="00C10BF5" w:rsidR="00741E34" w:rsidP="00741E34" w:rsidRDefault="00741E34" w14:paraId="0D032E80" w14:textId="77777777"/>
    <w:p w:rsidRPr="00C10BF5" w:rsidR="0058543F" w:rsidP="0058543F" w:rsidRDefault="0058543F" w14:paraId="62A32C99" w14:textId="77777777">
      <w:pPr>
        <w:pStyle w:val="CommentText"/>
        <w:ind w:left="0" w:firstLine="0"/>
        <w:rPr>
          <w:sz w:val="24"/>
          <w:szCs w:val="24"/>
          <w:lang w:eastAsia="zh-TW"/>
        </w:rPr>
      </w:pPr>
      <w:r w:rsidRPr="00C10BF5">
        <w:rPr>
          <w:rFonts w:hint="eastAsia" w:ascii="PMingLiU" w:hAnsi="PMingLiU" w:eastAsia="PMingLiU" w:cs="PMingLiU"/>
          <w:sz w:val="24"/>
          <w:szCs w:val="24"/>
          <w:lang w:eastAsia="zh-TW"/>
        </w:rPr>
        <w:t>請問您下列那一項描述最符合您的現況？</w:t>
      </w:r>
    </w:p>
    <w:p w:rsidRPr="00C10BF5" w:rsidR="00741E34" w:rsidP="00741E34" w:rsidRDefault="00741E34" w14:paraId="1445FC20" w14:textId="77777777">
      <w:pPr>
        <w:pStyle w:val="CommentText"/>
        <w:ind w:left="0" w:firstLine="0"/>
        <w:rPr>
          <w:sz w:val="24"/>
          <w:szCs w:val="24"/>
          <w:lang w:eastAsia="zh-TW"/>
        </w:rPr>
      </w:pPr>
    </w:p>
    <w:p w:rsidRPr="00C10BF5" w:rsidR="0058543F" w:rsidP="0058543F" w:rsidRDefault="0058543F" w14:paraId="5D65B33F" w14:textId="77777777">
      <w:pPr>
        <w:pStyle w:val="CommentText"/>
        <w:ind w:left="0" w:firstLine="0"/>
        <w:rPr>
          <w:sz w:val="24"/>
          <w:szCs w:val="24"/>
          <w:lang w:eastAsia="zh-TW"/>
        </w:rPr>
      </w:pPr>
      <w:r w:rsidRPr="00C10BF5">
        <w:rPr>
          <w:sz w:val="24"/>
          <w:szCs w:val="24"/>
          <w:lang w:eastAsia="zh-TW"/>
        </w:rPr>
        <w:t xml:space="preserve">1= </w:t>
      </w:r>
      <w:r w:rsidRPr="00C10BF5">
        <w:rPr>
          <w:rFonts w:hint="eastAsia" w:ascii="PMingLiU" w:hAnsi="PMingLiU" w:eastAsia="PMingLiU" w:cs="PMingLiU"/>
          <w:sz w:val="24"/>
          <w:szCs w:val="24"/>
          <w:lang w:eastAsia="zh-TW"/>
        </w:rPr>
        <w:t>男同性戀者或女同性戀者</w:t>
      </w:r>
    </w:p>
    <w:p w:rsidRPr="00C10BF5" w:rsidR="0058543F" w:rsidP="0058543F" w:rsidRDefault="0058543F" w14:paraId="219A4E5B" w14:textId="77777777">
      <w:pPr>
        <w:pStyle w:val="CommentText"/>
        <w:ind w:left="0" w:firstLine="0"/>
        <w:rPr>
          <w:sz w:val="24"/>
          <w:szCs w:val="24"/>
          <w:lang w:eastAsia="zh-TW"/>
        </w:rPr>
      </w:pPr>
      <w:r w:rsidRPr="00C10BF5">
        <w:rPr>
          <w:sz w:val="24"/>
          <w:szCs w:val="24"/>
          <w:lang w:eastAsia="zh-TW"/>
        </w:rPr>
        <w:t xml:space="preserve">2= </w:t>
      </w:r>
      <w:r w:rsidRPr="00C10BF5">
        <w:rPr>
          <w:rFonts w:hint="eastAsia" w:ascii="PMingLiU" w:hAnsi="PMingLiU" w:eastAsia="PMingLiU" w:cs="PMingLiU"/>
          <w:sz w:val="24"/>
          <w:szCs w:val="24"/>
          <w:lang w:eastAsia="zh-TW"/>
        </w:rPr>
        <w:t>異性戀者</w:t>
      </w:r>
      <w:r w:rsidRPr="00C10BF5">
        <w:rPr>
          <w:sz w:val="24"/>
          <w:szCs w:val="24"/>
          <w:lang w:eastAsia="zh-TW"/>
        </w:rPr>
        <w:t>(</w:t>
      </w:r>
      <w:r w:rsidRPr="00C10BF5">
        <w:rPr>
          <w:rFonts w:hint="eastAsia" w:ascii="PMingLiU" w:hAnsi="PMingLiU" w:eastAsia="PMingLiU" w:cs="PMingLiU"/>
          <w:sz w:val="24"/>
          <w:szCs w:val="24"/>
          <w:lang w:eastAsia="zh-TW"/>
        </w:rPr>
        <w:t>非男或女同性戀者</w:t>
      </w:r>
      <w:r w:rsidRPr="00C10BF5">
        <w:rPr>
          <w:sz w:val="24"/>
          <w:szCs w:val="24"/>
          <w:lang w:eastAsia="zh-TW"/>
        </w:rPr>
        <w:t>)</w:t>
      </w:r>
    </w:p>
    <w:p w:rsidRPr="00C10BF5" w:rsidR="0058543F" w:rsidP="0058543F" w:rsidRDefault="0058543F" w14:paraId="37BCC410" w14:textId="77777777">
      <w:pPr>
        <w:pStyle w:val="CommentText"/>
        <w:ind w:left="0" w:firstLine="0"/>
        <w:rPr>
          <w:sz w:val="24"/>
          <w:szCs w:val="24"/>
        </w:rPr>
      </w:pPr>
      <w:r w:rsidRPr="00C10BF5">
        <w:rPr>
          <w:sz w:val="24"/>
          <w:szCs w:val="24"/>
        </w:rPr>
        <w:t xml:space="preserve">3= </w:t>
      </w:r>
      <w:r w:rsidRPr="00C10BF5">
        <w:rPr>
          <w:rFonts w:hint="eastAsia" w:ascii="PMingLiU" w:hAnsi="PMingLiU" w:eastAsia="PMingLiU" w:cs="PMingLiU"/>
          <w:sz w:val="24"/>
          <w:szCs w:val="24"/>
          <w:lang w:eastAsia="zh-TW"/>
        </w:rPr>
        <w:t>雙性戀者</w:t>
      </w:r>
    </w:p>
    <w:p w:rsidRPr="00C10BF5" w:rsidR="0058543F" w:rsidP="0058543F" w:rsidRDefault="0058543F" w14:paraId="5FBA6CD5" w14:textId="77777777">
      <w:pPr>
        <w:pStyle w:val="CommentText"/>
        <w:ind w:left="0" w:firstLine="0"/>
        <w:rPr>
          <w:sz w:val="24"/>
          <w:szCs w:val="24"/>
        </w:rPr>
      </w:pPr>
      <w:r w:rsidRPr="00C10BF5">
        <w:rPr>
          <w:sz w:val="24"/>
          <w:szCs w:val="24"/>
        </w:rPr>
        <w:t xml:space="preserve">4= </w:t>
      </w:r>
      <w:r w:rsidRPr="00C10BF5">
        <w:rPr>
          <w:rFonts w:hint="eastAsia" w:ascii="PMingLiU" w:hAnsi="PMingLiU" w:eastAsia="PMingLiU" w:cs="PMingLiU"/>
          <w:sz w:val="24"/>
          <w:szCs w:val="24"/>
          <w:lang w:eastAsia="zh-TW"/>
        </w:rPr>
        <w:t>其它</w:t>
      </w:r>
    </w:p>
    <w:p w:rsidRPr="00C10BF5" w:rsidR="0058543F" w:rsidP="0058543F" w:rsidRDefault="0058543F" w14:paraId="0DEE0B1D" w14:textId="77777777">
      <w:pPr>
        <w:pStyle w:val="CommentText"/>
        <w:ind w:left="0" w:firstLine="0"/>
        <w:rPr>
          <w:sz w:val="24"/>
          <w:szCs w:val="24"/>
        </w:rPr>
      </w:pPr>
      <w:r w:rsidRPr="00C10BF5">
        <w:rPr>
          <w:sz w:val="24"/>
          <w:szCs w:val="24"/>
        </w:rPr>
        <w:t xml:space="preserve">5= </w:t>
      </w:r>
      <w:r w:rsidRPr="00C10BF5">
        <w:rPr>
          <w:rFonts w:hint="eastAsia" w:eastAsia="PMingLiU"/>
          <w:sz w:val="24"/>
          <w:szCs w:val="24"/>
          <w:lang w:eastAsia="zh-TW"/>
        </w:rPr>
        <w:t>不知道</w:t>
      </w:r>
    </w:p>
    <w:p w:rsidRPr="00C10BF5" w:rsidR="0058543F" w:rsidP="0058543F" w:rsidRDefault="0058543F" w14:paraId="3A383CB5" w14:textId="77777777">
      <w:r w:rsidRPr="00C10BF5">
        <w:t>……………………………………………………………………………………………………</w:t>
      </w:r>
    </w:p>
    <w:p w:rsidRPr="00C10BF5" w:rsidR="0058543F" w:rsidP="0058543F" w:rsidRDefault="0058543F" w14:paraId="13AC9F44" w14:textId="77777777"/>
    <w:p w:rsidRPr="00C10BF5" w:rsidR="0058543F" w:rsidP="0058543F" w:rsidRDefault="0058543F" w14:paraId="255B4D10" w14:textId="16F0C1EE">
      <w:r w:rsidRPr="00C10BF5">
        <w:t xml:space="preserve">DMO5_M. [IF INT3=1 CONTINUE, ELSE GO TO DMO1] [IF INTAGE GE 13 CONTINUE, ELSE GO TO INT3] </w:t>
      </w:r>
    </w:p>
    <w:p w:rsidRPr="00C10BF5" w:rsidR="0058543F" w:rsidP="0058543F" w:rsidRDefault="0058543F" w14:paraId="3AA81B48" w14:textId="77777777"/>
    <w:p w:rsidRPr="00C10BF5" w:rsidR="0058543F" w:rsidP="0058543F" w:rsidRDefault="0058543F" w14:paraId="15A80F0E" w14:textId="77777777">
      <w:pPr>
        <w:pStyle w:val="CommentText"/>
        <w:ind w:left="0" w:firstLine="0"/>
        <w:rPr>
          <w:sz w:val="24"/>
          <w:szCs w:val="24"/>
          <w:lang w:eastAsia="zh-TW"/>
        </w:rPr>
      </w:pPr>
      <w:r w:rsidRPr="00C10BF5">
        <w:rPr>
          <w:rFonts w:hint="eastAsia" w:ascii="PMingLiU" w:hAnsi="PMingLiU" w:eastAsia="PMingLiU" w:cs="PMingLiU"/>
          <w:sz w:val="24"/>
          <w:szCs w:val="24"/>
          <w:lang w:eastAsia="zh-TW"/>
        </w:rPr>
        <w:t>請問您下列那一項描述最符合您的現況？</w:t>
      </w:r>
    </w:p>
    <w:p w:rsidRPr="00C10BF5" w:rsidR="0058543F" w:rsidP="0058543F" w:rsidRDefault="0058543F" w14:paraId="6B565391" w14:textId="77777777">
      <w:pPr>
        <w:pStyle w:val="CommentText"/>
        <w:ind w:left="0" w:firstLine="0"/>
        <w:rPr>
          <w:sz w:val="24"/>
          <w:szCs w:val="24"/>
          <w:lang w:eastAsia="zh-TW"/>
        </w:rPr>
      </w:pPr>
    </w:p>
    <w:p w:rsidRPr="00C10BF5" w:rsidR="0058543F" w:rsidP="0058543F" w:rsidRDefault="0058543F" w14:paraId="69D0C674" w14:textId="77777777">
      <w:pPr>
        <w:pStyle w:val="CommentText"/>
        <w:ind w:left="0" w:firstLine="0"/>
        <w:rPr>
          <w:sz w:val="24"/>
          <w:szCs w:val="24"/>
          <w:lang w:eastAsia="zh-TW"/>
        </w:rPr>
      </w:pPr>
      <w:r w:rsidRPr="00C10BF5">
        <w:rPr>
          <w:sz w:val="24"/>
          <w:szCs w:val="24"/>
          <w:lang w:eastAsia="zh-TW"/>
        </w:rPr>
        <w:t xml:space="preserve">1= </w:t>
      </w:r>
      <w:r w:rsidRPr="00C10BF5">
        <w:rPr>
          <w:rFonts w:hint="eastAsia" w:ascii="PMingLiU" w:hAnsi="PMingLiU" w:eastAsia="PMingLiU" w:cs="PMingLiU"/>
          <w:sz w:val="24"/>
          <w:szCs w:val="24"/>
          <w:lang w:eastAsia="zh-TW"/>
        </w:rPr>
        <w:t>男同性戀者</w:t>
      </w:r>
    </w:p>
    <w:p w:rsidRPr="00C10BF5" w:rsidR="0058543F" w:rsidP="0058543F" w:rsidRDefault="0058543F" w14:paraId="095A35D2" w14:textId="77777777">
      <w:pPr>
        <w:pStyle w:val="CommentText"/>
        <w:ind w:left="0" w:firstLine="0"/>
        <w:rPr>
          <w:sz w:val="24"/>
          <w:szCs w:val="24"/>
          <w:lang w:eastAsia="zh-TW"/>
        </w:rPr>
      </w:pPr>
      <w:r w:rsidRPr="00C10BF5">
        <w:rPr>
          <w:sz w:val="24"/>
          <w:szCs w:val="24"/>
          <w:lang w:eastAsia="zh-TW"/>
        </w:rPr>
        <w:t xml:space="preserve">2= </w:t>
      </w:r>
      <w:r w:rsidRPr="00C10BF5">
        <w:rPr>
          <w:rFonts w:hint="eastAsia" w:ascii="PMingLiU" w:hAnsi="PMingLiU" w:eastAsia="PMingLiU" w:cs="PMingLiU"/>
          <w:sz w:val="24"/>
          <w:szCs w:val="24"/>
          <w:lang w:eastAsia="zh-TW"/>
        </w:rPr>
        <w:t>異性戀者</w:t>
      </w:r>
      <w:r w:rsidRPr="00C10BF5">
        <w:rPr>
          <w:sz w:val="24"/>
          <w:szCs w:val="24"/>
          <w:lang w:eastAsia="zh-TW"/>
        </w:rPr>
        <w:t>(</w:t>
      </w:r>
      <w:r w:rsidRPr="00C10BF5">
        <w:rPr>
          <w:rFonts w:hint="eastAsia" w:ascii="PMingLiU" w:hAnsi="PMingLiU" w:eastAsia="PMingLiU" w:cs="PMingLiU"/>
          <w:sz w:val="24"/>
          <w:szCs w:val="24"/>
          <w:lang w:eastAsia="zh-TW"/>
        </w:rPr>
        <w:t>非男或女同性戀者</w:t>
      </w:r>
      <w:r w:rsidRPr="00C10BF5">
        <w:rPr>
          <w:sz w:val="24"/>
          <w:szCs w:val="24"/>
          <w:lang w:eastAsia="zh-TW"/>
        </w:rPr>
        <w:t>)</w:t>
      </w:r>
    </w:p>
    <w:p w:rsidRPr="00C10BF5" w:rsidR="0058543F" w:rsidP="0058543F" w:rsidRDefault="0058543F" w14:paraId="64CF7F6C" w14:textId="77777777">
      <w:pPr>
        <w:pStyle w:val="CommentText"/>
        <w:ind w:left="0" w:firstLine="0"/>
        <w:rPr>
          <w:sz w:val="24"/>
          <w:szCs w:val="24"/>
          <w:lang w:eastAsia="zh-TW"/>
        </w:rPr>
      </w:pPr>
      <w:r w:rsidRPr="00C10BF5">
        <w:rPr>
          <w:sz w:val="24"/>
          <w:szCs w:val="24"/>
          <w:lang w:eastAsia="zh-TW"/>
        </w:rPr>
        <w:t xml:space="preserve">3= </w:t>
      </w:r>
      <w:r w:rsidRPr="00C10BF5">
        <w:rPr>
          <w:rFonts w:hint="eastAsia" w:ascii="PMingLiU" w:hAnsi="PMingLiU" w:eastAsia="PMingLiU" w:cs="PMingLiU"/>
          <w:sz w:val="24"/>
          <w:szCs w:val="24"/>
          <w:lang w:eastAsia="zh-TW"/>
        </w:rPr>
        <w:t>雙性戀者</w:t>
      </w:r>
    </w:p>
    <w:p w:rsidRPr="00C10BF5" w:rsidR="0058543F" w:rsidP="0058543F" w:rsidRDefault="0058543F" w14:paraId="07582CAD" w14:textId="77777777">
      <w:pPr>
        <w:pStyle w:val="CommentText"/>
        <w:ind w:left="0" w:firstLine="0"/>
        <w:rPr>
          <w:sz w:val="24"/>
          <w:szCs w:val="24"/>
          <w:lang w:eastAsia="zh-TW"/>
        </w:rPr>
      </w:pPr>
      <w:r w:rsidRPr="00C10BF5">
        <w:rPr>
          <w:sz w:val="24"/>
          <w:szCs w:val="24"/>
          <w:lang w:eastAsia="zh-TW"/>
        </w:rPr>
        <w:t xml:space="preserve">4= </w:t>
      </w:r>
      <w:r w:rsidRPr="00C10BF5">
        <w:rPr>
          <w:rFonts w:hint="eastAsia" w:ascii="PMingLiU" w:hAnsi="PMingLiU" w:eastAsia="PMingLiU" w:cs="PMingLiU"/>
          <w:sz w:val="24"/>
          <w:szCs w:val="24"/>
          <w:lang w:eastAsia="zh-TW"/>
        </w:rPr>
        <w:t>其它</w:t>
      </w:r>
    </w:p>
    <w:p w:rsidRPr="00C10BF5" w:rsidR="0058543F" w:rsidP="0058543F" w:rsidRDefault="0058543F" w14:paraId="5CB6A58A" w14:textId="77777777">
      <w:pPr>
        <w:pStyle w:val="CommentText"/>
        <w:ind w:left="0" w:firstLine="0"/>
        <w:rPr>
          <w:sz w:val="24"/>
          <w:szCs w:val="24"/>
          <w:lang w:eastAsia="zh-TW"/>
        </w:rPr>
      </w:pPr>
      <w:r w:rsidRPr="00C10BF5">
        <w:rPr>
          <w:sz w:val="24"/>
          <w:szCs w:val="24"/>
          <w:lang w:eastAsia="zh-TW"/>
        </w:rPr>
        <w:t xml:space="preserve">5= </w:t>
      </w:r>
      <w:r w:rsidRPr="00C10BF5">
        <w:rPr>
          <w:rFonts w:hint="eastAsia" w:eastAsia="PMingLiU"/>
          <w:sz w:val="24"/>
          <w:szCs w:val="24"/>
          <w:lang w:eastAsia="zh-TW"/>
        </w:rPr>
        <w:t>不知道</w:t>
      </w:r>
    </w:p>
    <w:p w:rsidRPr="00C10BF5" w:rsidR="00741E34" w:rsidP="00741E34" w:rsidRDefault="00741E34" w14:paraId="2237776B" w14:textId="77777777">
      <w:pPr>
        <w:rPr>
          <w:lang w:eastAsia="zh-TW"/>
        </w:rPr>
      </w:pPr>
      <w:r w:rsidRPr="00C10BF5">
        <w:rPr>
          <w:lang w:eastAsia="zh-TW"/>
        </w:rPr>
        <w:t>……………………………………………………………………………………………………</w:t>
      </w:r>
    </w:p>
    <w:p w:rsidRPr="00C10BF5" w:rsidR="00741E34" w:rsidP="00741E34" w:rsidRDefault="00741E34" w14:paraId="535551EF" w14:textId="77777777">
      <w:pPr>
        <w:pStyle w:val="CommentText"/>
        <w:ind w:left="0" w:firstLine="0"/>
        <w:rPr>
          <w:sz w:val="24"/>
          <w:szCs w:val="24"/>
          <w:lang w:eastAsia="zh-TW"/>
        </w:rPr>
      </w:pPr>
    </w:p>
    <w:p w:rsidRPr="00C10BF5" w:rsidR="00741E34" w:rsidP="00741E34" w:rsidRDefault="00741E34" w14:paraId="70A43A77" w14:textId="44ED013D">
      <w:pPr>
        <w:pStyle w:val="CommentText"/>
        <w:ind w:left="0" w:firstLine="0"/>
        <w:rPr>
          <w:sz w:val="24"/>
          <w:szCs w:val="24"/>
        </w:rPr>
      </w:pPr>
      <w:r w:rsidRPr="00C10BF5">
        <w:rPr>
          <w:sz w:val="24"/>
          <w:szCs w:val="24"/>
          <w:lang w:eastAsia="zh-TW"/>
        </w:rPr>
        <w:t xml:space="preserve">DMO6a. </w:t>
      </w:r>
      <w:r w:rsidRPr="00C10BF5">
        <w:rPr>
          <w:sz w:val="24"/>
          <w:szCs w:val="24"/>
        </w:rPr>
        <w:t>[IF INTAGE &gt;=13 CONTINUE, ELSE GO TO DMO1]</w:t>
      </w:r>
    </w:p>
    <w:p w:rsidRPr="00C10BF5" w:rsidR="00741E34" w:rsidP="00741E34" w:rsidRDefault="00741E34" w14:paraId="6763E33C" w14:textId="77777777">
      <w:pPr>
        <w:pStyle w:val="CommentText"/>
        <w:ind w:left="0" w:firstLine="0"/>
        <w:rPr>
          <w:sz w:val="24"/>
          <w:szCs w:val="24"/>
        </w:rPr>
      </w:pPr>
    </w:p>
    <w:p w:rsidRPr="00C10BF5" w:rsidR="00741E34" w:rsidP="00741E34" w:rsidRDefault="006067F0" w14:paraId="7E49981A" w14:textId="4F3B9767">
      <w:pPr>
        <w:rPr>
          <w:lang w:eastAsia="zh-TW"/>
        </w:rPr>
      </w:pPr>
      <w:r w:rsidRPr="00C10BF5">
        <w:rPr>
          <w:lang w:eastAsia="zh-TW"/>
        </w:rPr>
        <w:t>{</w:t>
      </w:r>
      <w:r w:rsidRPr="00C10BF5">
        <w:rPr>
          <w:rFonts w:hint="eastAsia" w:ascii="PMingLiU" w:hAnsi="PMingLiU" w:eastAsia="PMingLiU" w:cs="PMingLiU"/>
          <w:lang w:eastAsia="zh-TW"/>
        </w:rPr>
        <w:t>您</w:t>
      </w:r>
      <w:r w:rsidRPr="00C10BF5">
        <w:rPr>
          <w:lang w:eastAsia="zh-TW"/>
        </w:rPr>
        <w:t xml:space="preserve">/NAME} </w:t>
      </w:r>
      <w:proofErr w:type="gramStart"/>
      <w:r w:rsidRPr="00C10BF5">
        <w:rPr>
          <w:rFonts w:hint="eastAsia" w:ascii="PMingLiU" w:hAnsi="PMingLiU" w:eastAsia="PMingLiU" w:cs="PMingLiU"/>
          <w:lang w:eastAsia="zh-TW"/>
        </w:rPr>
        <w:t>目前認為</w:t>
      </w:r>
      <w:r w:rsidRPr="00C10BF5">
        <w:rPr>
          <w:lang w:eastAsia="zh-TW"/>
        </w:rPr>
        <w:t>{</w:t>
      </w:r>
      <w:proofErr w:type="gramEnd"/>
      <w:r w:rsidRPr="00C10BF5">
        <w:rPr>
          <w:rFonts w:hint="eastAsia" w:ascii="PMingLiU" w:hAnsi="PMingLiU" w:eastAsia="PMingLiU" w:cs="PMingLiU"/>
          <w:lang w:eastAsia="zh-TW"/>
        </w:rPr>
        <w:t>您</w:t>
      </w:r>
      <w:r w:rsidRPr="00C10BF5">
        <w:rPr>
          <w:lang w:eastAsia="zh-TW"/>
        </w:rPr>
        <w:t xml:space="preserve"> /</w:t>
      </w:r>
      <w:r w:rsidRPr="00C10BF5">
        <w:rPr>
          <w:rFonts w:hint="eastAsia" w:cs="PMingLiU" w:asciiTheme="minorEastAsia" w:hAnsiTheme="minorEastAsia" w:eastAsiaTheme="minorEastAsia"/>
          <w:lang w:eastAsia="zh-TW"/>
        </w:rPr>
        <w:t>他</w:t>
      </w:r>
      <w:r w:rsidRPr="00C10BF5">
        <w:rPr>
          <w:lang w:eastAsia="zh-TW"/>
        </w:rPr>
        <w:t>/</w:t>
      </w:r>
      <w:r w:rsidRPr="00C10BF5">
        <w:rPr>
          <w:rFonts w:hint="eastAsia" w:cs="PMingLiU" w:asciiTheme="minorEastAsia" w:hAnsiTheme="minorEastAsia" w:eastAsiaTheme="minorEastAsia"/>
          <w:lang w:eastAsia="zh-TW"/>
        </w:rPr>
        <w:t>她</w:t>
      </w:r>
      <w:r w:rsidRPr="00C10BF5">
        <w:rPr>
          <w:lang w:eastAsia="zh-TW"/>
        </w:rPr>
        <w:t>}</w:t>
      </w:r>
      <w:r w:rsidRPr="00C10BF5">
        <w:rPr>
          <w:rFonts w:hint="eastAsia" w:ascii="PMingLiU" w:hAnsi="PMingLiU" w:eastAsia="PMingLiU" w:cs="PMingLiU"/>
          <w:lang w:eastAsia="zh-TW"/>
        </w:rPr>
        <w:t>是男性、女性、或是變性者？</w:t>
      </w:r>
    </w:p>
    <w:p w:rsidRPr="00C10BF5" w:rsidR="006067F0" w:rsidP="006067F0" w:rsidRDefault="006067F0" w14:paraId="5203B2C9" w14:textId="77777777">
      <w:pPr>
        <w:rPr>
          <w:lang w:eastAsia="zh-TW"/>
        </w:rPr>
      </w:pPr>
    </w:p>
    <w:p w:rsidRPr="00C10BF5" w:rsidR="006067F0" w:rsidP="006067F0" w:rsidRDefault="006067F0" w14:paraId="72EE9AD7" w14:textId="77777777">
      <w:pPr>
        <w:rPr>
          <w:lang w:eastAsia="zh-TW"/>
        </w:rPr>
      </w:pPr>
      <w:r w:rsidRPr="00C10BF5">
        <w:rPr>
          <w:lang w:eastAsia="zh-TW"/>
        </w:rPr>
        <w:t>1=</w:t>
      </w:r>
      <w:r w:rsidRPr="00C10BF5">
        <w:rPr>
          <w:rFonts w:hint="eastAsia" w:ascii="PMingLiU" w:hAnsi="PMingLiU" w:eastAsia="PMingLiU" w:cs="PMingLiU"/>
          <w:lang w:eastAsia="zh-TW"/>
        </w:rPr>
        <w:t>男性</w:t>
      </w:r>
    </w:p>
    <w:p w:rsidRPr="00C10BF5" w:rsidR="006067F0" w:rsidP="006067F0" w:rsidRDefault="006067F0" w14:paraId="46B7116E" w14:textId="77777777">
      <w:pPr>
        <w:rPr>
          <w:lang w:eastAsia="zh-TW"/>
        </w:rPr>
      </w:pPr>
      <w:r w:rsidRPr="00C10BF5">
        <w:rPr>
          <w:lang w:eastAsia="zh-TW"/>
        </w:rPr>
        <w:t>2=</w:t>
      </w:r>
      <w:r w:rsidRPr="00C10BF5">
        <w:rPr>
          <w:rFonts w:hint="eastAsia" w:ascii="PMingLiU" w:hAnsi="PMingLiU" w:eastAsia="PMingLiU" w:cs="PMingLiU"/>
          <w:lang w:eastAsia="zh-TW"/>
        </w:rPr>
        <w:t>女性</w:t>
      </w:r>
    </w:p>
    <w:p w:rsidRPr="00C10BF5" w:rsidR="006067F0" w:rsidP="006067F0" w:rsidRDefault="006067F0" w14:paraId="78249561" w14:textId="77777777">
      <w:pPr>
        <w:rPr>
          <w:lang w:eastAsia="zh-TW"/>
        </w:rPr>
      </w:pPr>
      <w:r w:rsidRPr="00C10BF5">
        <w:rPr>
          <w:lang w:eastAsia="zh-TW"/>
        </w:rPr>
        <w:t>3=</w:t>
      </w:r>
      <w:r w:rsidRPr="00C10BF5">
        <w:rPr>
          <w:rFonts w:hint="eastAsia" w:ascii="PMingLiU" w:hAnsi="PMingLiU" w:eastAsia="PMingLiU" w:cs="PMingLiU"/>
          <w:lang w:eastAsia="zh-TW"/>
        </w:rPr>
        <w:t>變性者</w:t>
      </w:r>
    </w:p>
    <w:p w:rsidRPr="00C10BF5" w:rsidR="006067F0" w:rsidP="006067F0" w:rsidRDefault="006067F0" w14:paraId="2E83A413" w14:textId="77777777">
      <w:pPr>
        <w:rPr>
          <w:lang w:eastAsia="zh-TW"/>
        </w:rPr>
      </w:pPr>
      <w:r w:rsidRPr="00C10BF5">
        <w:rPr>
          <w:lang w:eastAsia="zh-TW"/>
        </w:rPr>
        <w:t>4=</w:t>
      </w:r>
      <w:r w:rsidRPr="00C10BF5">
        <w:rPr>
          <w:rFonts w:hint="eastAsia" w:ascii="PMingLiU" w:hAnsi="PMingLiU" w:eastAsia="PMingLiU" w:cs="PMingLiU"/>
          <w:lang w:eastAsia="zh-TW"/>
        </w:rPr>
        <w:t>以上皆非</w:t>
      </w:r>
    </w:p>
    <w:p w:rsidRPr="00C10BF5" w:rsidR="00741E34" w:rsidP="00741E34" w:rsidRDefault="00741E34" w14:paraId="4A883F01" w14:textId="77777777">
      <w:r w:rsidRPr="00C10BF5">
        <w:t>……………………………………………………………………………………………………</w:t>
      </w:r>
    </w:p>
    <w:p w:rsidRPr="00C10BF5" w:rsidR="00741E34" w:rsidP="00741E34" w:rsidRDefault="00741E34" w14:paraId="67E5E8D2" w14:textId="77777777"/>
    <w:p w:rsidRPr="00C10BF5" w:rsidR="00741E34" w:rsidP="00741E34" w:rsidRDefault="00741E34" w14:paraId="7A21A9DC" w14:textId="77777777">
      <w:pPr>
        <w:pStyle w:val="CommentText"/>
        <w:ind w:left="0" w:firstLine="0"/>
        <w:rPr>
          <w:sz w:val="24"/>
          <w:szCs w:val="24"/>
        </w:rPr>
      </w:pPr>
      <w:r w:rsidRPr="00C10BF5">
        <w:rPr>
          <w:sz w:val="24"/>
          <w:szCs w:val="24"/>
        </w:rPr>
        <w:t>DMO6b. [IF INT3=1 and DMO6a=2] OR [IF INT3=2 and DMO6a =1] OR [DMO6a=3 OR 4 CONTINUE, ELSE GO TO DMO1]</w:t>
      </w:r>
    </w:p>
    <w:p w:rsidRPr="00C10BF5" w:rsidR="00741E34" w:rsidP="00741E34" w:rsidRDefault="00741E34" w14:paraId="787E5A80" w14:textId="77777777">
      <w:pPr>
        <w:pStyle w:val="CommentText"/>
        <w:ind w:left="0" w:firstLine="0"/>
        <w:rPr>
          <w:sz w:val="24"/>
          <w:szCs w:val="24"/>
        </w:rPr>
      </w:pPr>
    </w:p>
    <w:p w:rsidRPr="00C10BF5" w:rsidR="006067F0" w:rsidP="006067F0" w:rsidRDefault="006067F0" w14:paraId="22345666" w14:textId="77777777">
      <w:pPr>
        <w:pStyle w:val="CommentText"/>
        <w:ind w:left="0" w:firstLine="0"/>
        <w:rPr>
          <w:sz w:val="24"/>
          <w:szCs w:val="24"/>
          <w:lang w:eastAsia="zh-CN"/>
        </w:rPr>
      </w:pPr>
      <w:r w:rsidRPr="00C10BF5">
        <w:rPr>
          <w:rFonts w:hint="eastAsia" w:ascii="PMingLiU" w:hAnsi="PMingLiU" w:eastAsia="PMingLiU" w:cs="PMingLiU"/>
          <w:sz w:val="24"/>
          <w:szCs w:val="24"/>
          <w:lang w:eastAsia="zh-TW"/>
        </w:rPr>
        <w:t>與您再次確認，您的出生證明上註記的是</w:t>
      </w:r>
      <w:r w:rsidRPr="00C10BF5">
        <w:rPr>
          <w:sz w:val="24"/>
          <w:szCs w:val="24"/>
        </w:rPr>
        <w:t>{IF INT3=1: FILL “</w:t>
      </w:r>
      <w:r w:rsidRPr="00C10BF5">
        <w:rPr>
          <w:rFonts w:hint="eastAsia" w:ascii="PMingLiU" w:hAnsi="PMingLiU" w:eastAsia="PMingLiU" w:cs="PMingLiU"/>
          <w:sz w:val="24"/>
          <w:szCs w:val="24"/>
          <w:lang w:eastAsia="zh-TW"/>
        </w:rPr>
        <w:t>男性</w:t>
      </w:r>
      <w:r w:rsidRPr="00C10BF5">
        <w:rPr>
          <w:sz w:val="24"/>
          <w:szCs w:val="24"/>
        </w:rPr>
        <w:t>” }{IF INT3=2: FILL “</w:t>
      </w:r>
      <w:r w:rsidRPr="00C10BF5">
        <w:rPr>
          <w:rFonts w:hint="eastAsia" w:ascii="PMingLiU" w:hAnsi="PMingLiU" w:eastAsia="PMingLiU" w:cs="PMingLiU"/>
          <w:sz w:val="24"/>
          <w:szCs w:val="24"/>
          <w:lang w:eastAsia="zh-TW"/>
        </w:rPr>
        <w:t>女性</w:t>
      </w:r>
      <w:r w:rsidRPr="00C10BF5">
        <w:rPr>
          <w:sz w:val="24"/>
          <w:szCs w:val="24"/>
        </w:rPr>
        <w:t>”}</w:t>
      </w:r>
      <w:r w:rsidRPr="00C10BF5">
        <w:rPr>
          <w:rFonts w:hint="eastAsia" w:cs="PMingLiU" w:asciiTheme="minorEastAsia" w:hAnsiTheme="minorEastAsia" w:eastAsiaTheme="minorEastAsia"/>
          <w:sz w:val="24"/>
          <w:szCs w:val="24"/>
          <w:lang w:eastAsia="zh-CN"/>
        </w:rPr>
        <w:t>，</w:t>
      </w:r>
      <w:r w:rsidRPr="00C10BF5">
        <w:rPr>
          <w:rFonts w:hint="eastAsia" w:ascii="PMingLiU" w:hAnsi="PMingLiU" w:eastAsia="PMingLiU" w:cs="PMingLiU"/>
          <w:sz w:val="24"/>
          <w:szCs w:val="24"/>
          <w:lang w:eastAsia="zh-TW"/>
        </w:rPr>
        <w:t>而您目前認為您自己是</w:t>
      </w:r>
      <w:r w:rsidRPr="00C10BF5">
        <w:rPr>
          <w:sz w:val="24"/>
          <w:szCs w:val="24"/>
        </w:rPr>
        <w:t>{IF INT3a=1: FILL “</w:t>
      </w:r>
      <w:r w:rsidRPr="00C10BF5">
        <w:rPr>
          <w:rFonts w:hint="eastAsia" w:ascii="PMingLiU" w:hAnsi="PMingLiU" w:eastAsia="PMingLiU" w:cs="PMingLiU"/>
          <w:sz w:val="24"/>
          <w:szCs w:val="24"/>
          <w:lang w:eastAsia="zh-TW"/>
        </w:rPr>
        <w:t>男性</w:t>
      </w:r>
      <w:r w:rsidRPr="00C10BF5">
        <w:rPr>
          <w:sz w:val="24"/>
          <w:szCs w:val="24"/>
        </w:rPr>
        <w:t>”}{IF INT3a=2: FILL “</w:t>
      </w:r>
      <w:r w:rsidRPr="00C10BF5">
        <w:rPr>
          <w:rFonts w:hint="eastAsia" w:ascii="PMingLiU" w:hAnsi="PMingLiU" w:eastAsia="PMingLiU" w:cs="PMingLiU"/>
          <w:sz w:val="24"/>
          <w:szCs w:val="24"/>
          <w:lang w:eastAsia="zh-TW"/>
        </w:rPr>
        <w:t>女性</w:t>
      </w:r>
      <w:r w:rsidRPr="00C10BF5">
        <w:rPr>
          <w:sz w:val="24"/>
          <w:szCs w:val="24"/>
        </w:rPr>
        <w:t>”} { INT3a=3: FILL “</w:t>
      </w:r>
      <w:r w:rsidRPr="00C10BF5">
        <w:rPr>
          <w:rFonts w:hint="eastAsia" w:ascii="PMingLiU" w:hAnsi="PMingLiU" w:eastAsia="PMingLiU" w:cs="PMingLiU"/>
          <w:sz w:val="24"/>
          <w:szCs w:val="24"/>
          <w:lang w:eastAsia="zh-TW"/>
        </w:rPr>
        <w:t>變性者</w:t>
      </w:r>
      <w:r w:rsidRPr="00C10BF5">
        <w:rPr>
          <w:sz w:val="24"/>
          <w:szCs w:val="24"/>
        </w:rPr>
        <w:t>”} {IF INT3a=4: FILL “</w:t>
      </w:r>
      <w:r w:rsidRPr="00C10BF5">
        <w:rPr>
          <w:rFonts w:hint="eastAsia" w:ascii="PMingLiU" w:hAnsi="PMingLiU" w:eastAsia="PMingLiU" w:cs="PMingLiU"/>
          <w:sz w:val="24"/>
          <w:szCs w:val="24"/>
          <w:lang w:eastAsia="zh-TW"/>
        </w:rPr>
        <w:t>以上皆非</w:t>
      </w:r>
      <w:r w:rsidRPr="00C10BF5">
        <w:rPr>
          <w:sz w:val="24"/>
          <w:szCs w:val="24"/>
        </w:rPr>
        <w:t>”}</w:t>
      </w:r>
      <w:r w:rsidRPr="00C10BF5">
        <w:rPr>
          <w:rFonts w:hint="eastAsia" w:cs="PMingLiU" w:asciiTheme="minorEastAsia" w:hAnsiTheme="minorEastAsia" w:eastAsiaTheme="minorEastAsia"/>
          <w:sz w:val="24"/>
          <w:szCs w:val="24"/>
          <w:lang w:eastAsia="zh-CN"/>
        </w:rPr>
        <w:t>。</w:t>
      </w:r>
      <w:r w:rsidRPr="00C10BF5">
        <w:rPr>
          <w:rFonts w:hint="eastAsia" w:ascii="PMingLiU" w:hAnsi="PMingLiU" w:eastAsia="PMingLiU" w:cs="PMingLiU"/>
          <w:sz w:val="24"/>
          <w:szCs w:val="24"/>
          <w:lang w:eastAsia="zh-TW"/>
        </w:rPr>
        <w:t>請問這些是正確的答案嗎</w:t>
      </w:r>
      <w:r w:rsidRPr="00C10BF5">
        <w:rPr>
          <w:sz w:val="24"/>
          <w:szCs w:val="24"/>
          <w:lang w:eastAsia="zh-CN"/>
        </w:rPr>
        <w:t>?</w:t>
      </w:r>
    </w:p>
    <w:p w:rsidRPr="00C10BF5" w:rsidR="006067F0" w:rsidP="006067F0" w:rsidRDefault="006067F0" w14:paraId="4CE345C5" w14:textId="77777777">
      <w:pPr>
        <w:rPr>
          <w:lang w:eastAsia="zh-CN"/>
        </w:rPr>
      </w:pPr>
      <w:r w:rsidRPr="00C10BF5">
        <w:rPr>
          <w:lang w:eastAsia="zh-CN"/>
        </w:rPr>
        <w:t xml:space="preserve"> </w:t>
      </w:r>
    </w:p>
    <w:p w:rsidRPr="00C10BF5" w:rsidR="006067F0" w:rsidP="006067F0" w:rsidRDefault="006067F0" w14:paraId="45F871AE" w14:textId="77777777">
      <w:pPr>
        <w:rPr>
          <w:lang w:eastAsia="zh-CN"/>
        </w:rPr>
      </w:pPr>
      <w:r w:rsidRPr="00C10BF5">
        <w:rPr>
          <w:lang w:eastAsia="zh-CN"/>
        </w:rPr>
        <w:t>1=</w:t>
      </w:r>
      <w:r w:rsidRPr="00C10BF5">
        <w:rPr>
          <w:rFonts w:hint="eastAsia" w:eastAsia="PMingLiU"/>
          <w:lang w:eastAsia="zh-TW"/>
        </w:rPr>
        <w:t>是</w:t>
      </w:r>
    </w:p>
    <w:p w:rsidRPr="00C10BF5" w:rsidR="006067F0" w:rsidP="006067F0" w:rsidRDefault="006067F0" w14:paraId="672DF541" w14:textId="77777777">
      <w:pPr>
        <w:rPr>
          <w:lang w:eastAsia="zh-CN"/>
        </w:rPr>
      </w:pPr>
      <w:r w:rsidRPr="00C10BF5">
        <w:rPr>
          <w:lang w:eastAsia="zh-CN"/>
        </w:rPr>
        <w:t>2=</w:t>
      </w:r>
      <w:r w:rsidRPr="00C10BF5">
        <w:rPr>
          <w:rFonts w:hint="eastAsia" w:ascii="PMingLiU" w:hAnsi="PMingLiU" w:eastAsia="PMingLiU" w:cs="PMingLiU"/>
          <w:lang w:eastAsia="zh-TW"/>
        </w:rPr>
        <w:t>否</w:t>
      </w:r>
    </w:p>
    <w:p w:rsidRPr="00C10BF5" w:rsidR="006067F0" w:rsidP="006067F0" w:rsidRDefault="006067F0" w14:paraId="48BAF0C6" w14:textId="6C083DF2">
      <w:pPr>
        <w:rPr>
          <w:lang w:eastAsia="zh-TW"/>
        </w:rPr>
      </w:pPr>
      <w:r w:rsidRPr="00C10BF5">
        <w:rPr>
          <w:lang w:eastAsia="zh-TW"/>
        </w:rPr>
        <w:t>3=</w:t>
      </w:r>
      <w:r w:rsidRPr="00C10BF5">
        <w:rPr>
          <w:rFonts w:hint="eastAsia" w:ascii="PMingLiU" w:hAnsi="PMingLiU" w:eastAsia="PMingLiU" w:cs="PMingLiU"/>
          <w:lang w:eastAsia="zh-TW"/>
        </w:rPr>
        <w:t>不知道</w:t>
      </w:r>
    </w:p>
    <w:p w:rsidRPr="00C10BF5" w:rsidR="006067F0" w:rsidP="006067F0" w:rsidRDefault="006067F0" w14:paraId="46B3C9ED" w14:textId="691D90B1">
      <w:pPr>
        <w:rPr>
          <w:lang w:eastAsia="zh-TW"/>
        </w:rPr>
      </w:pPr>
      <w:r w:rsidRPr="00C10BF5">
        <w:rPr>
          <w:lang w:eastAsia="zh-TW"/>
        </w:rPr>
        <w:t>4=</w:t>
      </w:r>
      <w:r w:rsidRPr="00C10BF5">
        <w:rPr>
          <w:rFonts w:hint="eastAsia" w:ascii="PMingLiU" w:hAnsi="PMingLiU" w:eastAsia="PMingLiU" w:cs="PMingLiU"/>
          <w:lang w:eastAsia="zh-TW"/>
        </w:rPr>
        <w:t>拒答</w:t>
      </w:r>
    </w:p>
    <w:p w:rsidRPr="00C10BF5" w:rsidR="006B3B0C" w:rsidP="00F77D99" w:rsidRDefault="00F77D99" w14:paraId="1C6DB914" w14:textId="77777777">
      <w:pPr>
        <w:rPr>
          <w:rFonts w:eastAsia="PMingLiU"/>
          <w:color w:val="000000"/>
          <w:lang w:eastAsia="zh-TW"/>
        </w:rPr>
      </w:pPr>
      <w:r w:rsidRPr="00C10BF5">
        <w:rPr>
          <w:lang w:eastAsia="zh-TW"/>
        </w:rPr>
        <w:t>………………………………………………………………………………………………</w:t>
      </w:r>
    </w:p>
    <w:p w:rsidRPr="00C10BF5" w:rsidR="00185F37" w:rsidP="00B46144" w:rsidRDefault="00185F37" w14:paraId="3861F694" w14:textId="77777777">
      <w:pPr>
        <w:rPr>
          <w:rFonts w:eastAsia="PMingLiU"/>
          <w:lang w:eastAsia="zh-TW"/>
        </w:rPr>
      </w:pPr>
    </w:p>
    <w:p w:rsidRPr="00C10BF5" w:rsidR="00185F37" w:rsidP="00B46144" w:rsidRDefault="00F77D99" w14:paraId="213D5C17" w14:textId="5F11FBA9">
      <w:pPr>
        <w:rPr>
          <w:rFonts w:eastAsia="PMingLiU"/>
          <w:lang w:eastAsia="zh-TW"/>
        </w:rPr>
      </w:pPr>
      <w:r w:rsidRPr="00C10BF5">
        <w:rPr>
          <w:lang w:eastAsia="zh-TW"/>
        </w:rPr>
        <w:t xml:space="preserve">DMO1. </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proofErr w:type="gramStart"/>
      <w:r w:rsidRPr="00C10BF5">
        <w:rPr>
          <w:lang w:eastAsia="zh-CN"/>
        </w:rPr>
        <w:t>NAME</w:t>
      </w:r>
      <w:r w:rsidRPr="00C10BF5" w:rsidDel="00774EC9" w:rsidR="00774EC9">
        <w:rPr>
          <w:rFonts w:eastAsia="PMingLiU"/>
          <w:lang w:eastAsia="zh-TW"/>
        </w:rPr>
        <w:t xml:space="preserve"> </w:t>
      </w:r>
      <w:r w:rsidRPr="00C10BF5" w:rsidR="00185F37">
        <w:rPr>
          <w:rFonts w:eastAsia="PMingLiU"/>
          <w:lang w:eastAsia="zh-TW"/>
        </w:rPr>
        <w:t>}</w:t>
      </w:r>
      <w:r w:rsidRPr="00C10BF5" w:rsidR="00774EC9">
        <w:rPr>
          <w:rFonts w:eastAsia="PMingLiU"/>
          <w:lang w:eastAsia="zh-TW"/>
        </w:rPr>
        <w:t>是否</w:t>
      </w:r>
      <w:r w:rsidRPr="00C10BF5" w:rsidR="00774EC9">
        <w:rPr>
          <w:rFonts w:hint="eastAsia" w:eastAsia="PMingLiU"/>
          <w:lang w:eastAsia="zh-TW"/>
        </w:rPr>
        <w:t>出</w:t>
      </w:r>
      <w:r w:rsidRPr="00C10BF5" w:rsidR="00185F37">
        <w:rPr>
          <w:rFonts w:eastAsia="PMingLiU"/>
          <w:lang w:eastAsia="zh-TW"/>
        </w:rPr>
        <w:t>生於美國</w:t>
      </w:r>
      <w:proofErr w:type="gramEnd"/>
      <w:r w:rsidRPr="00C10BF5" w:rsidR="00185F37">
        <w:rPr>
          <w:rFonts w:eastAsia="PMingLiU"/>
          <w:lang w:eastAsia="zh-TW"/>
        </w:rPr>
        <w:t>？</w:t>
      </w:r>
      <w:r w:rsidRPr="00C10BF5" w:rsidR="00185F37">
        <w:rPr>
          <w:rFonts w:eastAsia="PMingLiU"/>
          <w:lang w:eastAsia="zh-TW"/>
        </w:rPr>
        <w:t xml:space="preserve"> </w:t>
      </w:r>
    </w:p>
    <w:p w:rsidRPr="00C10BF5" w:rsidR="00185F37" w:rsidP="00B46144" w:rsidRDefault="00185F37" w14:paraId="4A02AD68" w14:textId="77777777">
      <w:pPr>
        <w:rPr>
          <w:rFonts w:eastAsia="PMingLiU"/>
          <w:lang w:eastAsia="zh-TW"/>
        </w:rPr>
      </w:pPr>
    </w:p>
    <w:p w:rsidRPr="00C10BF5" w:rsidR="00F77D99" w:rsidP="00F77D99" w:rsidRDefault="004931D2" w14:paraId="63C33A75" w14:textId="128BCB34">
      <w:pPr>
        <w:rPr>
          <w:lang w:eastAsia="zh-CN"/>
        </w:rPr>
      </w:pPr>
      <w:r w:rsidRPr="00C10BF5">
        <w:rPr>
          <w:lang w:eastAsia="zh-CN"/>
        </w:rPr>
        <w:t>1=</w:t>
      </w:r>
      <w:r w:rsidRPr="00C10BF5">
        <w:rPr>
          <w:rFonts w:hint="eastAsia" w:ascii="PMingLiU" w:hAnsi="PMingLiU" w:eastAsia="PMingLiU" w:cs="PMingLiU"/>
          <w:lang w:eastAsia="zh-CN"/>
        </w:rPr>
        <w:t>是</w:t>
      </w:r>
    </w:p>
    <w:p w:rsidRPr="00C10BF5" w:rsidR="00F77D99" w:rsidP="00F77D99" w:rsidRDefault="004931D2" w14:paraId="53A685E0" w14:textId="4F953F9A">
      <w:r w:rsidRPr="00C10BF5">
        <w:t>2=</w:t>
      </w:r>
      <w:r w:rsidRPr="00C10BF5">
        <w:rPr>
          <w:rFonts w:hint="eastAsia" w:ascii="PMingLiU" w:hAnsi="PMingLiU" w:eastAsia="PMingLiU" w:cs="PMingLiU"/>
        </w:rPr>
        <w:t>否</w:t>
      </w:r>
    </w:p>
    <w:p w:rsidRPr="00C10BF5" w:rsidR="00F77D99" w:rsidP="00F77D99" w:rsidRDefault="00F77D99" w14:paraId="366AC761" w14:textId="77777777">
      <w:pPr>
        <w:rPr>
          <w:color w:val="000000"/>
        </w:rPr>
      </w:pPr>
      <w:r w:rsidRPr="00C10BF5">
        <w:t>………………………………………………………………………………………………</w:t>
      </w:r>
    </w:p>
    <w:p w:rsidRPr="00C10BF5" w:rsidR="00F77D99" w:rsidP="00F77D99" w:rsidRDefault="00F77D99" w14:paraId="396FA862" w14:textId="77777777"/>
    <w:p w:rsidRPr="00C10BF5" w:rsidR="00185F37" w:rsidP="000607BB" w:rsidRDefault="00F77D99" w14:paraId="0B9B90C5" w14:textId="77777777">
      <w:pPr>
        <w:rPr>
          <w:rFonts w:eastAsiaTheme="minorEastAsia"/>
          <w:color w:val="000000"/>
          <w:lang w:eastAsia="zh-CN"/>
        </w:rPr>
      </w:pPr>
      <w:r w:rsidRPr="00C10BF5">
        <w:t>DMO1a. [IF DMO1=2 CONTINUE, ELSE GOTO DMO3]</w:t>
      </w:r>
    </w:p>
    <w:p w:rsidRPr="00C10BF5" w:rsidR="00185F37" w:rsidP="00B46144" w:rsidRDefault="00185F37" w14:paraId="6A0D8EE2" w14:textId="77777777">
      <w:pPr>
        <w:rPr>
          <w:rFonts w:eastAsia="PMingLiU"/>
          <w:lang w:eastAsia="zh-TW"/>
        </w:rPr>
      </w:pPr>
    </w:p>
    <w:p w:rsidRPr="00C10BF5" w:rsidR="00185F37" w:rsidP="00B46144" w:rsidRDefault="00185F37" w14:paraId="252F7295" w14:textId="63DA2389">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F77D99">
        <w:t>NAME</w:t>
      </w:r>
      <w:r w:rsidRPr="00C10BF5">
        <w:rPr>
          <w:rFonts w:eastAsia="PMingLiU"/>
          <w:lang w:eastAsia="zh-TW"/>
        </w:rPr>
        <w:t>}</w:t>
      </w:r>
      <w:r w:rsidRPr="00C10BF5" w:rsidR="00774EC9">
        <w:rPr>
          <w:rFonts w:hint="eastAsia" w:eastAsia="PMingLiU"/>
          <w:lang w:eastAsia="zh-TW"/>
        </w:rPr>
        <w:t>出</w:t>
      </w:r>
      <w:r w:rsidRPr="00C10BF5">
        <w:rPr>
          <w:rFonts w:eastAsia="PMingLiU"/>
          <w:lang w:eastAsia="zh-TW"/>
        </w:rPr>
        <w:t>生於哪個國家</w:t>
      </w:r>
      <w:proofErr w:type="gramEnd"/>
      <w:r w:rsidRPr="00C10BF5">
        <w:rPr>
          <w:rFonts w:eastAsia="PMingLiU"/>
          <w:lang w:eastAsia="zh-TW"/>
        </w:rPr>
        <w:t>？</w:t>
      </w:r>
      <w:r w:rsidRPr="00C10BF5">
        <w:rPr>
          <w:rFonts w:eastAsia="PMingLiU"/>
          <w:lang w:eastAsia="zh-TW"/>
        </w:rPr>
        <w:t xml:space="preserve"> </w:t>
      </w:r>
    </w:p>
    <w:p w:rsidRPr="00C10BF5" w:rsidR="00185F37" w:rsidP="00B46144" w:rsidRDefault="00185F37" w14:paraId="284B88FC" w14:textId="77777777">
      <w:pPr>
        <w:rPr>
          <w:rFonts w:eastAsia="PMingLiU"/>
          <w:lang w:eastAsia="zh-TW"/>
        </w:rPr>
      </w:pPr>
    </w:p>
    <w:p w:rsidRPr="00C10BF5" w:rsidR="00F77D99" w:rsidP="00F77D99" w:rsidRDefault="00F77D99" w14:paraId="74D2F0A1" w14:textId="77777777">
      <w:r w:rsidRPr="00C10BF5">
        <w:t>________ [LIST COUNTRIES SHOWN IN DOM3a BELOW]</w:t>
      </w:r>
    </w:p>
    <w:p w:rsidRPr="00C10BF5" w:rsidR="003C100D" w:rsidP="00F77D99" w:rsidRDefault="00F77D99" w14:paraId="126DCB5F" w14:textId="77777777">
      <w:pPr>
        <w:rPr>
          <w:rFonts w:eastAsia="PMingLiU"/>
          <w:lang w:eastAsia="zh-TW"/>
        </w:rPr>
      </w:pPr>
      <w:r w:rsidRPr="00C10BF5">
        <w:t>………………………………………………………………………………………………</w:t>
      </w:r>
    </w:p>
    <w:p w:rsidRPr="00C10BF5" w:rsidR="00185F37" w:rsidP="00B46144" w:rsidRDefault="00185F37" w14:paraId="191FBCC7" w14:textId="77777777">
      <w:pPr>
        <w:rPr>
          <w:rFonts w:eastAsiaTheme="minorEastAsia"/>
          <w:lang w:eastAsia="zh-CN"/>
        </w:rPr>
      </w:pPr>
    </w:p>
    <w:p w:rsidRPr="00C10BF5" w:rsidR="00185F37" w:rsidP="00B46144" w:rsidRDefault="00F77D99" w14:paraId="7199D9C9" w14:textId="77777777">
      <w:pPr>
        <w:rPr>
          <w:rFonts w:eastAsia="PMingLiU"/>
          <w:lang w:eastAsia="zh-TW"/>
        </w:rPr>
      </w:pPr>
      <w:r w:rsidRPr="00C10BF5">
        <w:t xml:space="preserve">DMO2. </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proofErr w:type="gramStart"/>
      <w:r w:rsidRPr="00C10BF5">
        <w:t>NAME</w:t>
      </w:r>
      <w:r w:rsidRPr="00C10BF5" w:rsidR="00185F37">
        <w:rPr>
          <w:rFonts w:eastAsia="PMingLiU"/>
          <w:lang w:eastAsia="zh-TW"/>
        </w:rPr>
        <w:t>}</w:t>
      </w:r>
      <w:r w:rsidRPr="00C10BF5" w:rsidR="00185F37">
        <w:rPr>
          <w:rFonts w:eastAsia="PMingLiU"/>
          <w:lang w:eastAsia="zh-TW"/>
        </w:rPr>
        <w:t>於哪年來到美國</w:t>
      </w:r>
      <w:proofErr w:type="gramEnd"/>
      <w:r w:rsidRPr="00C10BF5" w:rsidR="00185F37">
        <w:rPr>
          <w:rFonts w:eastAsia="PMingLiU"/>
          <w:lang w:eastAsia="zh-TW"/>
        </w:rPr>
        <w:t>？</w:t>
      </w:r>
      <w:r w:rsidRPr="00C10BF5" w:rsidR="00185F37">
        <w:rPr>
          <w:rFonts w:eastAsia="PMingLiU"/>
          <w:lang w:eastAsia="zh-TW"/>
        </w:rPr>
        <w:tab/>
      </w:r>
    </w:p>
    <w:p w:rsidRPr="00C10BF5" w:rsidR="00185F37" w:rsidP="00B46144" w:rsidRDefault="00185F37" w14:paraId="3644D667" w14:textId="77777777">
      <w:pPr>
        <w:rPr>
          <w:rFonts w:eastAsia="PMingLiU"/>
          <w:lang w:eastAsia="zh-TW"/>
        </w:rPr>
      </w:pPr>
    </w:p>
    <w:p w:rsidRPr="00C10BF5" w:rsidR="00F77D99" w:rsidP="00F77D99" w:rsidRDefault="00F77D99" w14:paraId="09E1F3EE" w14:textId="77777777">
      <w:r w:rsidRPr="00C10BF5">
        <w:t>________ YEAR [ALLOW 1910–2020]</w:t>
      </w:r>
    </w:p>
    <w:p w:rsidRPr="00C10BF5" w:rsidR="00185F37" w:rsidP="00F77D99" w:rsidRDefault="00F77D99" w14:paraId="3C57A204" w14:textId="77777777">
      <w:pPr>
        <w:rPr>
          <w:rFonts w:eastAsia="PMingLiU"/>
          <w:color w:val="000000"/>
          <w:lang w:eastAsia="zh-TW"/>
        </w:rPr>
      </w:pPr>
      <w:r w:rsidRPr="00C10BF5">
        <w:t>………………………………………………………………………………………………</w:t>
      </w:r>
      <w:r w:rsidRPr="00C10BF5" w:rsidR="00185F37">
        <w:rPr>
          <w:rFonts w:eastAsia="PMingLiU"/>
          <w:lang w:eastAsia="zh-TW"/>
        </w:rPr>
        <w:tab/>
      </w:r>
    </w:p>
    <w:p w:rsidRPr="00C10BF5" w:rsidR="006B3B0C" w:rsidP="00B46144" w:rsidRDefault="006B3B0C" w14:paraId="08EF41E8" w14:textId="77777777">
      <w:pPr>
        <w:rPr>
          <w:rFonts w:eastAsia="PMingLiU"/>
          <w:color w:val="000000"/>
          <w:lang w:eastAsia="zh-TW"/>
        </w:rPr>
      </w:pPr>
    </w:p>
    <w:p w:rsidRPr="00C10BF5" w:rsidR="00185F37" w:rsidP="00B46144" w:rsidRDefault="00185F37" w14:paraId="5DC01B93" w14:textId="5EF5DABD">
      <w:pPr>
        <w:rPr>
          <w:rFonts w:eastAsia="PMingLiU"/>
          <w:lang w:eastAsia="zh-TW"/>
        </w:rPr>
      </w:pPr>
      <w:r w:rsidRPr="00C10BF5">
        <w:rPr>
          <w:rFonts w:eastAsia="PMingLiU"/>
          <w:lang w:eastAsia="zh-TW"/>
        </w:rPr>
        <w:t>{</w:t>
      </w:r>
      <w:r w:rsidRPr="00C10BF5">
        <w:rPr>
          <w:rFonts w:eastAsia="PMingLiU"/>
          <w:lang w:eastAsia="zh-TW"/>
        </w:rPr>
        <w:t>您的</w:t>
      </w:r>
      <w:r w:rsidRPr="00C10BF5">
        <w:rPr>
          <w:rFonts w:eastAsia="PMingLiU"/>
          <w:lang w:eastAsia="zh-TW"/>
        </w:rPr>
        <w:t>/</w:t>
      </w:r>
      <w:r w:rsidRPr="00C10BF5" w:rsidR="00F77D99">
        <w:t>NAME</w:t>
      </w:r>
      <w:proofErr w:type="gramStart"/>
      <w:r w:rsidRPr="00C10BF5">
        <w:rPr>
          <w:rFonts w:eastAsia="PMingLiU"/>
          <w:lang w:eastAsia="zh-TW"/>
        </w:rPr>
        <w:t>的</w:t>
      </w:r>
      <w:r w:rsidRPr="00C10BF5">
        <w:rPr>
          <w:rFonts w:eastAsia="PMingLiU"/>
          <w:lang w:eastAsia="zh-TW"/>
        </w:rPr>
        <w:t>}</w:t>
      </w:r>
      <w:r w:rsidRPr="00C10BF5">
        <w:rPr>
          <w:rFonts w:eastAsia="PMingLiU"/>
          <w:lang w:eastAsia="zh-TW"/>
        </w:rPr>
        <w:t>父親是否</w:t>
      </w:r>
      <w:r w:rsidRPr="00C10BF5" w:rsidR="00274BAF">
        <w:rPr>
          <w:rFonts w:hint="eastAsia" w:eastAsia="PMingLiU"/>
          <w:lang w:eastAsia="zh-TW"/>
        </w:rPr>
        <w:t>出</w:t>
      </w:r>
      <w:r w:rsidRPr="00C10BF5">
        <w:rPr>
          <w:rFonts w:eastAsia="PMingLiU"/>
          <w:lang w:eastAsia="zh-TW"/>
        </w:rPr>
        <w:t>生於美國</w:t>
      </w:r>
      <w:proofErr w:type="gramEnd"/>
      <w:r w:rsidRPr="00C10BF5">
        <w:rPr>
          <w:rFonts w:eastAsia="PMingLiU"/>
          <w:lang w:eastAsia="zh-TW"/>
        </w:rPr>
        <w:t>？</w:t>
      </w:r>
      <w:r w:rsidRPr="00C10BF5">
        <w:rPr>
          <w:rFonts w:eastAsia="PMingLiU"/>
          <w:lang w:eastAsia="zh-TW"/>
        </w:rPr>
        <w:t xml:space="preserve"> </w:t>
      </w:r>
    </w:p>
    <w:p w:rsidRPr="00C10BF5" w:rsidR="00185F37" w:rsidP="00B46144" w:rsidRDefault="00185F37" w14:paraId="2DEEBC62" w14:textId="77777777">
      <w:pPr>
        <w:rPr>
          <w:rFonts w:eastAsia="PMingLiU"/>
          <w:lang w:eastAsia="zh-TW"/>
        </w:rPr>
      </w:pPr>
    </w:p>
    <w:p w:rsidRPr="00C10BF5" w:rsidR="00F77D99" w:rsidP="00F77D99" w:rsidRDefault="004931D2" w14:paraId="3ABDB73F" w14:textId="35E210D2">
      <w:r w:rsidRPr="00C10BF5">
        <w:t>1=</w:t>
      </w:r>
      <w:r w:rsidRPr="00C10BF5">
        <w:rPr>
          <w:rFonts w:hint="eastAsia" w:ascii="PMingLiU" w:hAnsi="PMingLiU" w:eastAsia="PMingLiU" w:cs="PMingLiU"/>
        </w:rPr>
        <w:t>是</w:t>
      </w:r>
    </w:p>
    <w:p w:rsidRPr="00C10BF5" w:rsidR="00F77D99" w:rsidP="00F77D99" w:rsidRDefault="004931D2" w14:paraId="1B2BB5D8" w14:textId="77CA0FB1">
      <w:r w:rsidRPr="00C10BF5">
        <w:t>2=</w:t>
      </w:r>
      <w:r w:rsidRPr="00C10BF5">
        <w:rPr>
          <w:rFonts w:hint="eastAsia" w:ascii="PMingLiU" w:hAnsi="PMingLiU" w:eastAsia="PMingLiU" w:cs="PMingLiU"/>
        </w:rPr>
        <w:t>否</w:t>
      </w:r>
    </w:p>
    <w:p w:rsidRPr="00C10BF5" w:rsidR="00F77D99" w:rsidP="00F77D99" w:rsidRDefault="00F77D99" w14:paraId="76EBDDA8" w14:textId="77777777">
      <w:pPr>
        <w:rPr>
          <w:b/>
          <w:color w:val="000000"/>
        </w:rPr>
      </w:pPr>
      <w:r w:rsidRPr="00C10BF5">
        <w:t>………………………………………………………………………………………………</w:t>
      </w:r>
    </w:p>
    <w:p w:rsidRPr="00C10BF5" w:rsidR="00F77D99" w:rsidP="00F77D99" w:rsidRDefault="00F77D99" w14:paraId="51A36D17" w14:textId="77777777"/>
    <w:p w:rsidRPr="00C10BF5" w:rsidR="00185F37" w:rsidP="00F77D99" w:rsidRDefault="00F77D99" w14:paraId="059CFD53" w14:textId="77777777">
      <w:pPr>
        <w:rPr>
          <w:rFonts w:eastAsia="PMingLiU"/>
          <w:b/>
          <w:color w:val="000000"/>
          <w:lang w:eastAsia="zh-TW"/>
        </w:rPr>
      </w:pPr>
      <w:r w:rsidRPr="00C10BF5">
        <w:t>DMO3a. [IF DMO3=2 CONTINUE, ELSE GO TO DOM3b]</w:t>
      </w:r>
    </w:p>
    <w:p w:rsidRPr="00C10BF5" w:rsidR="00185F37" w:rsidP="00B46144" w:rsidRDefault="00185F37" w14:paraId="72AF1731" w14:textId="77777777">
      <w:pPr>
        <w:rPr>
          <w:rFonts w:eastAsia="PMingLiU"/>
          <w:lang w:eastAsia="zh-TW"/>
        </w:rPr>
      </w:pPr>
    </w:p>
    <w:p w:rsidRPr="00C10BF5" w:rsidR="00185F37" w:rsidP="00B46144" w:rsidRDefault="00185F37" w14:paraId="42199BED" w14:textId="77777777">
      <w:pPr>
        <w:rPr>
          <w:rFonts w:eastAsia="PMingLiU"/>
          <w:lang w:eastAsia="zh-TW"/>
        </w:rPr>
      </w:pPr>
      <w:r w:rsidRPr="00C10BF5">
        <w:rPr>
          <w:rFonts w:eastAsia="PMingLiU"/>
          <w:lang w:eastAsia="zh-TW"/>
        </w:rPr>
        <w:t>{</w:t>
      </w:r>
      <w:r w:rsidRPr="00C10BF5">
        <w:rPr>
          <w:rFonts w:eastAsia="PMingLiU"/>
          <w:lang w:eastAsia="zh-TW"/>
        </w:rPr>
        <w:t>您的</w:t>
      </w:r>
      <w:r w:rsidRPr="00C10BF5" w:rsidR="00F77D99">
        <w:rPr>
          <w:rFonts w:eastAsia="PMingLiU"/>
          <w:lang w:eastAsia="zh-TW"/>
        </w:rPr>
        <w:t>/</w:t>
      </w:r>
      <w:r w:rsidRPr="00C10BF5" w:rsidR="00F77D99">
        <w:rPr>
          <w:lang w:eastAsia="zh-TW"/>
        </w:rPr>
        <w:t>NAME</w:t>
      </w:r>
      <w:proofErr w:type="gramStart"/>
      <w:r w:rsidRPr="00C10BF5" w:rsidR="00F77D99">
        <w:rPr>
          <w:rFonts w:eastAsia="PMingLiU"/>
          <w:lang w:eastAsia="zh-TW"/>
        </w:rPr>
        <w:t>的</w:t>
      </w:r>
      <w:r w:rsidRPr="00C10BF5">
        <w:rPr>
          <w:rFonts w:eastAsia="PMingLiU"/>
          <w:lang w:eastAsia="zh-TW"/>
        </w:rPr>
        <w:t>}</w:t>
      </w:r>
      <w:r w:rsidRPr="00C10BF5">
        <w:rPr>
          <w:rFonts w:eastAsia="PMingLiU"/>
          <w:lang w:eastAsia="zh-TW"/>
        </w:rPr>
        <w:t>父親生於哪個國家</w:t>
      </w:r>
      <w:proofErr w:type="gramEnd"/>
      <w:r w:rsidRPr="00C10BF5">
        <w:rPr>
          <w:rFonts w:eastAsia="PMingLiU"/>
          <w:lang w:eastAsia="zh-TW"/>
        </w:rPr>
        <w:t>？</w:t>
      </w:r>
    </w:p>
    <w:p w:rsidRPr="00C10BF5" w:rsidR="00185F37" w:rsidP="00B46144" w:rsidRDefault="00185F37" w14:paraId="6B7FA6F1" w14:textId="77777777">
      <w:pPr>
        <w:rPr>
          <w:rFonts w:eastAsia="PMingLiU"/>
          <w:lang w:eastAsia="zh-TW"/>
        </w:rPr>
      </w:pPr>
    </w:p>
    <w:p w:rsidRPr="00C10BF5" w:rsidR="00F77D99" w:rsidP="00F77D99" w:rsidRDefault="00F77D99" w14:paraId="1B344F35" w14:textId="77777777">
      <w:r w:rsidRPr="00C10BF5">
        <w:t>________ [LIST COUNTRIES]</w:t>
      </w:r>
    </w:p>
    <w:p w:rsidRPr="00C10BF5" w:rsidR="00DF6694" w:rsidP="00DF6694" w:rsidRDefault="00DF6694" w14:paraId="40CF6E35" w14:textId="77777777">
      <w:pPr>
        <w:rPr>
          <w:rFonts w:eastAsiaTheme="minorEastAsia"/>
          <w:lang w:eastAsia="zh-CN"/>
        </w:rPr>
      </w:pPr>
    </w:p>
    <w:tbl>
      <w:tblPr>
        <w:tblW w:w="7375" w:type="dxa"/>
        <w:tblInd w:w="93" w:type="dxa"/>
        <w:tblLook w:val="04A0" w:firstRow="1" w:lastRow="0" w:firstColumn="1" w:lastColumn="0" w:noHBand="0" w:noVBand="1"/>
      </w:tblPr>
      <w:tblGrid>
        <w:gridCol w:w="960"/>
        <w:gridCol w:w="6415"/>
      </w:tblGrid>
      <w:tr w:rsidRPr="00C10BF5" w:rsidR="00F77D99" w:rsidTr="0028519D" w14:paraId="0753072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0C3CBCE" w14:textId="77777777">
            <w:r w:rsidRPr="00C10BF5">
              <w:lastRenderedPageBreak/>
              <w:t>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26E94E6" w14:textId="77777777">
            <w:r w:rsidRPr="00C10BF5">
              <w:t>Bermuda</w:t>
            </w:r>
          </w:p>
        </w:tc>
      </w:tr>
      <w:tr w:rsidRPr="00C10BF5" w:rsidR="00F77D99" w:rsidTr="0028519D" w14:paraId="4F1F080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7466DF0" w14:textId="77777777">
            <w:r w:rsidRPr="00C10BF5">
              <w:t>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3F452F4" w14:textId="77777777">
            <w:r w:rsidRPr="00C10BF5">
              <w:t>Canada</w:t>
            </w:r>
          </w:p>
        </w:tc>
      </w:tr>
      <w:tr w:rsidRPr="00C10BF5" w:rsidR="00F77D99" w:rsidTr="0028519D" w14:paraId="246491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84910B" w14:textId="77777777">
            <w:pPr>
              <w:rPr>
                <w:noProof/>
              </w:rPr>
            </w:pPr>
            <w:r w:rsidRPr="00C10BF5">
              <w:t>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CBD474A" w14:textId="77777777">
            <w:r w:rsidRPr="00C10BF5">
              <w:t>Greenland</w:t>
            </w:r>
          </w:p>
        </w:tc>
      </w:tr>
      <w:tr w:rsidRPr="00C10BF5" w:rsidR="00F77D99" w:rsidTr="0028519D" w14:paraId="6D58FCA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138C24D" w14:textId="77777777">
            <w:pPr>
              <w:rPr>
                <w:noProof/>
              </w:rPr>
            </w:pPr>
            <w:r w:rsidRPr="00C10BF5">
              <w:t>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982E35B" w14:textId="77777777">
            <w:r w:rsidRPr="00C10BF5">
              <w:t>Saint Pierre and Miquelon</w:t>
            </w:r>
          </w:p>
        </w:tc>
      </w:tr>
      <w:tr w:rsidRPr="00C10BF5" w:rsidR="00F77D99" w:rsidTr="0028519D" w14:paraId="47EB36B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9E1E119" w14:textId="77777777">
            <w:pPr>
              <w:rPr>
                <w:noProof/>
              </w:rPr>
            </w:pPr>
            <w:r w:rsidRPr="00C10BF5">
              <w:t>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9853FBE" w14:textId="77777777">
            <w:r w:rsidRPr="00C10BF5">
              <w:t>Anguilla</w:t>
            </w:r>
          </w:p>
        </w:tc>
      </w:tr>
      <w:tr w:rsidRPr="00C10BF5" w:rsidR="00F77D99" w:rsidTr="0028519D" w14:paraId="6548632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59DCF89" w14:textId="77777777">
            <w:pPr>
              <w:rPr>
                <w:noProof/>
              </w:rPr>
            </w:pPr>
            <w:r w:rsidRPr="00C10BF5">
              <w:t>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22F8D31" w14:textId="77777777">
            <w:r w:rsidRPr="00C10BF5">
              <w:t>Antigua and Barbuda</w:t>
            </w:r>
          </w:p>
        </w:tc>
      </w:tr>
      <w:tr w:rsidRPr="00C10BF5" w:rsidR="00F77D99" w:rsidTr="0028519D" w14:paraId="2F441C8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510742F" w14:textId="77777777">
            <w:pPr>
              <w:rPr>
                <w:noProof/>
              </w:rPr>
            </w:pPr>
            <w:r w:rsidRPr="00C10BF5">
              <w:t>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345FE94" w14:textId="77777777">
            <w:r w:rsidRPr="00C10BF5">
              <w:t>Aruba</w:t>
            </w:r>
          </w:p>
        </w:tc>
      </w:tr>
      <w:tr w:rsidRPr="00C10BF5" w:rsidR="00F77D99" w:rsidTr="0028519D" w14:paraId="6D161B1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30739B0" w14:textId="77777777">
            <w:pPr>
              <w:rPr>
                <w:noProof/>
              </w:rPr>
            </w:pPr>
            <w:r w:rsidRPr="00C10BF5">
              <w:t>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73D1332" w14:textId="77777777">
            <w:r w:rsidRPr="00C10BF5">
              <w:t>Bahamas</w:t>
            </w:r>
          </w:p>
        </w:tc>
      </w:tr>
      <w:tr w:rsidRPr="00C10BF5" w:rsidR="00F77D99" w:rsidTr="0028519D" w14:paraId="26E10D5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41AF8FC" w14:textId="77777777">
            <w:pPr>
              <w:rPr>
                <w:noProof/>
              </w:rPr>
            </w:pPr>
            <w:r w:rsidRPr="00C10BF5">
              <w:t>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9CEA01C" w14:textId="77777777">
            <w:r w:rsidRPr="00C10BF5">
              <w:t>Barbados</w:t>
            </w:r>
          </w:p>
        </w:tc>
      </w:tr>
      <w:tr w:rsidRPr="00C10BF5" w:rsidR="00F77D99" w:rsidTr="0028519D" w14:paraId="28824CB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CA95A8" w14:textId="77777777">
            <w:pPr>
              <w:rPr>
                <w:noProof/>
              </w:rPr>
            </w:pPr>
            <w:r w:rsidRPr="00C10BF5">
              <w:t>1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0DC24F3" w14:textId="77777777">
            <w:r w:rsidRPr="00C10BF5">
              <w:t>British Virgin Islands</w:t>
            </w:r>
          </w:p>
        </w:tc>
      </w:tr>
      <w:tr w:rsidRPr="00C10BF5" w:rsidR="00F77D99" w:rsidTr="0028519D" w14:paraId="08FAC55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9C65C3B" w14:textId="77777777">
            <w:pPr>
              <w:rPr>
                <w:noProof/>
              </w:rPr>
            </w:pPr>
            <w:r w:rsidRPr="00C10BF5">
              <w:t>1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9CD030C" w14:textId="77777777">
            <w:r w:rsidRPr="00C10BF5">
              <w:t>Cayman Islands</w:t>
            </w:r>
          </w:p>
        </w:tc>
      </w:tr>
      <w:tr w:rsidRPr="00C10BF5" w:rsidR="00F77D99" w:rsidTr="0028519D" w14:paraId="2369EBB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772711B" w14:textId="77777777">
            <w:pPr>
              <w:rPr>
                <w:noProof/>
              </w:rPr>
            </w:pPr>
            <w:r w:rsidRPr="00C10BF5">
              <w:t>1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C69D700" w14:textId="77777777">
            <w:r w:rsidRPr="00C10BF5">
              <w:t>Cuba</w:t>
            </w:r>
          </w:p>
        </w:tc>
      </w:tr>
      <w:tr w:rsidRPr="00C10BF5" w:rsidR="00F77D99" w:rsidTr="0028519D" w14:paraId="1D5DC31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83FD8E" w14:textId="77777777">
            <w:pPr>
              <w:rPr>
                <w:noProof/>
              </w:rPr>
            </w:pPr>
            <w:r w:rsidRPr="00C10BF5">
              <w:t>1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FA30E06" w14:textId="77777777">
            <w:r w:rsidRPr="00C10BF5">
              <w:t>Dominica</w:t>
            </w:r>
          </w:p>
        </w:tc>
      </w:tr>
      <w:tr w:rsidRPr="00C10BF5" w:rsidR="00F77D99" w:rsidTr="0028519D" w14:paraId="17EA0E6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111035" w14:textId="77777777">
            <w:pPr>
              <w:rPr>
                <w:noProof/>
              </w:rPr>
            </w:pPr>
            <w:r w:rsidRPr="00C10BF5">
              <w:t>1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6A7A175" w14:textId="77777777">
            <w:r w:rsidRPr="00C10BF5">
              <w:t>Dominican Republic</w:t>
            </w:r>
          </w:p>
        </w:tc>
      </w:tr>
      <w:tr w:rsidRPr="00C10BF5" w:rsidR="00F77D99" w:rsidTr="0028519D" w14:paraId="3F3E818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9373381" w14:textId="77777777">
            <w:pPr>
              <w:rPr>
                <w:noProof/>
              </w:rPr>
            </w:pPr>
            <w:r w:rsidRPr="00C10BF5">
              <w:t>1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5BF842D" w14:textId="77777777">
            <w:r w:rsidRPr="00C10BF5">
              <w:t>Grenada</w:t>
            </w:r>
          </w:p>
        </w:tc>
      </w:tr>
      <w:tr w:rsidRPr="00C10BF5" w:rsidR="00F77D99" w:rsidTr="0028519D" w14:paraId="6726FBB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BFCB179" w14:textId="77777777">
            <w:pPr>
              <w:rPr>
                <w:noProof/>
              </w:rPr>
            </w:pPr>
            <w:r w:rsidRPr="00C10BF5">
              <w:t>1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8315217" w14:textId="77777777">
            <w:r w:rsidRPr="00C10BF5">
              <w:t xml:space="preserve">Guadeloupe </w:t>
            </w:r>
          </w:p>
        </w:tc>
      </w:tr>
      <w:tr w:rsidRPr="00C10BF5" w:rsidR="00F77D99" w:rsidTr="0028519D" w14:paraId="7A4322F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949B7D" w14:textId="77777777">
            <w:pPr>
              <w:rPr>
                <w:noProof/>
              </w:rPr>
            </w:pPr>
            <w:r w:rsidRPr="00C10BF5">
              <w:t>1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1DE0BB" w14:textId="77777777">
            <w:r w:rsidRPr="00C10BF5">
              <w:t>Haiti</w:t>
            </w:r>
          </w:p>
        </w:tc>
      </w:tr>
      <w:tr w:rsidRPr="00C10BF5" w:rsidR="00F77D99" w:rsidTr="0028519D" w14:paraId="290F9C6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A29242" w14:textId="77777777">
            <w:pPr>
              <w:rPr>
                <w:noProof/>
              </w:rPr>
            </w:pPr>
            <w:r w:rsidRPr="00C10BF5">
              <w:t>1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3D1F779" w14:textId="77777777">
            <w:r w:rsidRPr="00C10BF5">
              <w:t>Jamaica</w:t>
            </w:r>
          </w:p>
        </w:tc>
      </w:tr>
      <w:tr w:rsidRPr="00C10BF5" w:rsidR="00F77D99" w:rsidTr="0028519D" w14:paraId="1B80E63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6F0AF4E" w14:textId="77777777">
            <w:pPr>
              <w:rPr>
                <w:noProof/>
              </w:rPr>
            </w:pPr>
            <w:r w:rsidRPr="00C10BF5">
              <w:t>1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A821588" w14:textId="77777777">
            <w:r w:rsidRPr="00C10BF5">
              <w:t>Martinique</w:t>
            </w:r>
          </w:p>
        </w:tc>
      </w:tr>
      <w:tr w:rsidRPr="00C10BF5" w:rsidR="00F77D99" w:rsidTr="0028519D" w14:paraId="3E556BC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B0C7D5C" w14:textId="77777777">
            <w:pPr>
              <w:rPr>
                <w:noProof/>
              </w:rPr>
            </w:pPr>
            <w:r w:rsidRPr="00C10BF5">
              <w:t>2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93200CB" w14:textId="77777777">
            <w:r w:rsidRPr="00C10BF5">
              <w:t>Montserrat</w:t>
            </w:r>
          </w:p>
        </w:tc>
      </w:tr>
      <w:tr w:rsidRPr="00C10BF5" w:rsidR="00F77D99" w:rsidTr="0028519D" w14:paraId="20DE8F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E155B35" w14:textId="77777777">
            <w:pPr>
              <w:rPr>
                <w:noProof/>
              </w:rPr>
            </w:pPr>
            <w:r w:rsidRPr="00C10BF5">
              <w:t>2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458E1E3" w14:textId="77777777">
            <w:r w:rsidRPr="00C10BF5">
              <w:t>Netherlands Antilles</w:t>
            </w:r>
          </w:p>
        </w:tc>
      </w:tr>
      <w:tr w:rsidRPr="00C10BF5" w:rsidR="00F77D99" w:rsidTr="0028519D" w14:paraId="7041D2D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5216638" w14:textId="77777777">
            <w:pPr>
              <w:rPr>
                <w:noProof/>
              </w:rPr>
            </w:pPr>
            <w:r w:rsidRPr="00C10BF5">
              <w:t>2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D5B3D0C" w14:textId="77777777">
            <w:r w:rsidRPr="00C10BF5">
              <w:t>Puerto Rico</w:t>
            </w:r>
          </w:p>
        </w:tc>
      </w:tr>
      <w:tr w:rsidRPr="00C10BF5" w:rsidR="00F77D99" w:rsidTr="0028519D" w14:paraId="3DFD596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4382DD" w14:textId="77777777">
            <w:pPr>
              <w:rPr>
                <w:noProof/>
              </w:rPr>
            </w:pPr>
            <w:r w:rsidRPr="00C10BF5">
              <w:t>2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10027A2" w14:textId="77777777">
            <w:r w:rsidRPr="00C10BF5">
              <w:t>Saint-Barthelemy</w:t>
            </w:r>
          </w:p>
        </w:tc>
      </w:tr>
      <w:tr w:rsidRPr="00C10BF5" w:rsidR="00F77D99" w:rsidTr="0028519D" w14:paraId="79B2532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B5B9F4E" w14:textId="77777777">
            <w:pPr>
              <w:rPr>
                <w:noProof/>
              </w:rPr>
            </w:pPr>
            <w:r w:rsidRPr="00C10BF5">
              <w:t>2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4FB59D6" w14:textId="77777777">
            <w:r w:rsidRPr="00C10BF5">
              <w:t>Saint Kitts and Nevis</w:t>
            </w:r>
          </w:p>
        </w:tc>
      </w:tr>
      <w:tr w:rsidRPr="00C10BF5" w:rsidR="00F77D99" w:rsidTr="0028519D" w14:paraId="61DF588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92D45BA" w14:textId="77777777">
            <w:pPr>
              <w:rPr>
                <w:noProof/>
              </w:rPr>
            </w:pPr>
            <w:r w:rsidRPr="00C10BF5">
              <w:t>2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8D8D7E5" w14:textId="77777777">
            <w:r w:rsidRPr="00C10BF5">
              <w:t>Saint Lucia</w:t>
            </w:r>
          </w:p>
        </w:tc>
      </w:tr>
      <w:tr w:rsidRPr="00C10BF5" w:rsidR="00F77D99" w:rsidTr="0028519D" w14:paraId="75793BD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5472A2" w14:textId="77777777">
            <w:pPr>
              <w:rPr>
                <w:noProof/>
              </w:rPr>
            </w:pPr>
            <w:r w:rsidRPr="00C10BF5">
              <w:t>2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2BE9C26" w14:textId="77777777">
            <w:r w:rsidRPr="00C10BF5">
              <w:t>Saint Martin (France)</w:t>
            </w:r>
          </w:p>
        </w:tc>
      </w:tr>
      <w:tr w:rsidRPr="00C10BF5" w:rsidR="00F77D99" w:rsidTr="0028519D" w14:paraId="26BA84E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F97F5F" w14:textId="77777777">
            <w:pPr>
              <w:rPr>
                <w:noProof/>
              </w:rPr>
            </w:pPr>
            <w:r w:rsidRPr="00C10BF5">
              <w:t>2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C983873" w14:textId="77777777">
            <w:r w:rsidRPr="00C10BF5">
              <w:t>Saint Vincent and the Grenadines</w:t>
            </w:r>
          </w:p>
        </w:tc>
      </w:tr>
      <w:tr w:rsidRPr="00C10BF5" w:rsidR="00F77D99" w:rsidTr="0028519D" w14:paraId="5CF1128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C8A1000" w14:textId="77777777">
            <w:pPr>
              <w:rPr>
                <w:noProof/>
              </w:rPr>
            </w:pPr>
            <w:r w:rsidRPr="00C10BF5">
              <w:t>2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94A7AB" w14:textId="77777777">
            <w:r w:rsidRPr="00C10BF5">
              <w:t>Trinidad and Tobago</w:t>
            </w:r>
          </w:p>
        </w:tc>
      </w:tr>
      <w:tr w:rsidRPr="00C10BF5" w:rsidR="00F77D99" w:rsidTr="0028519D" w14:paraId="5F30128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760A2DB" w14:textId="77777777">
            <w:pPr>
              <w:rPr>
                <w:noProof/>
              </w:rPr>
            </w:pPr>
            <w:r w:rsidRPr="00C10BF5">
              <w:t>2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1546EEB" w14:textId="77777777">
            <w:r w:rsidRPr="00C10BF5">
              <w:t>Turks and Caicos Islands</w:t>
            </w:r>
          </w:p>
        </w:tc>
      </w:tr>
      <w:tr w:rsidRPr="00C10BF5" w:rsidR="00F77D99" w:rsidTr="0028519D" w14:paraId="2344DE4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24380C3" w14:textId="77777777">
            <w:pPr>
              <w:rPr>
                <w:noProof/>
              </w:rPr>
            </w:pPr>
            <w:r w:rsidRPr="00C10BF5">
              <w:t>3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2AF89C4" w14:textId="77777777">
            <w:r w:rsidRPr="00C10BF5">
              <w:t>Belize</w:t>
            </w:r>
          </w:p>
        </w:tc>
      </w:tr>
      <w:tr w:rsidRPr="00C10BF5" w:rsidR="00F77D99" w:rsidTr="0028519D" w14:paraId="611D6C2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0FF482" w14:textId="77777777">
            <w:pPr>
              <w:rPr>
                <w:noProof/>
              </w:rPr>
            </w:pPr>
            <w:r w:rsidRPr="00C10BF5">
              <w:t>3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323D7E0" w14:textId="77777777">
            <w:r w:rsidRPr="00C10BF5">
              <w:t>Costa Rica</w:t>
            </w:r>
          </w:p>
        </w:tc>
      </w:tr>
      <w:tr w:rsidRPr="00C10BF5" w:rsidR="00F77D99" w:rsidTr="0028519D" w14:paraId="0433CC1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0CA6AA8" w14:textId="77777777">
            <w:pPr>
              <w:rPr>
                <w:noProof/>
              </w:rPr>
            </w:pPr>
            <w:r w:rsidRPr="00C10BF5">
              <w:t>3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06A971C" w14:textId="77777777">
            <w:r w:rsidRPr="00C10BF5">
              <w:t>El Salvador</w:t>
            </w:r>
          </w:p>
        </w:tc>
      </w:tr>
      <w:tr w:rsidRPr="00C10BF5" w:rsidR="00F77D99" w:rsidTr="0028519D" w14:paraId="631F9DD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22A3E30" w14:textId="77777777">
            <w:pPr>
              <w:rPr>
                <w:noProof/>
              </w:rPr>
            </w:pPr>
            <w:r w:rsidRPr="00C10BF5">
              <w:t>3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9A0A67B" w14:textId="77777777">
            <w:r w:rsidRPr="00C10BF5">
              <w:t>Guatemala</w:t>
            </w:r>
          </w:p>
        </w:tc>
      </w:tr>
      <w:tr w:rsidRPr="00C10BF5" w:rsidR="00F77D99" w:rsidTr="0028519D" w14:paraId="0F0C901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EF817AD" w14:textId="77777777">
            <w:pPr>
              <w:rPr>
                <w:noProof/>
              </w:rPr>
            </w:pPr>
            <w:r w:rsidRPr="00C10BF5">
              <w:t>3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EB1335F" w14:textId="77777777">
            <w:r w:rsidRPr="00C10BF5">
              <w:t>Honduras</w:t>
            </w:r>
          </w:p>
        </w:tc>
      </w:tr>
      <w:tr w:rsidRPr="00C10BF5" w:rsidR="00F77D99" w:rsidTr="0028519D" w14:paraId="1DC52A7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0008E41" w14:textId="77777777">
            <w:pPr>
              <w:rPr>
                <w:noProof/>
              </w:rPr>
            </w:pPr>
            <w:r w:rsidRPr="00C10BF5">
              <w:t>3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05E53E4" w14:textId="77777777">
            <w:r w:rsidRPr="00C10BF5">
              <w:t>Mexico</w:t>
            </w:r>
          </w:p>
        </w:tc>
      </w:tr>
      <w:tr w:rsidRPr="00C10BF5" w:rsidR="00F77D99" w:rsidTr="0028519D" w14:paraId="4250AAB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FFB12DD" w14:textId="77777777">
            <w:pPr>
              <w:rPr>
                <w:noProof/>
              </w:rPr>
            </w:pPr>
            <w:r w:rsidRPr="00C10BF5">
              <w:t>3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E0F76E2" w14:textId="77777777">
            <w:r w:rsidRPr="00C10BF5">
              <w:t>Nicaragua</w:t>
            </w:r>
          </w:p>
        </w:tc>
      </w:tr>
      <w:tr w:rsidRPr="00C10BF5" w:rsidR="00F77D99" w:rsidTr="0028519D" w14:paraId="0A1A397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BB14C67" w14:textId="77777777">
            <w:pPr>
              <w:rPr>
                <w:noProof/>
              </w:rPr>
            </w:pPr>
            <w:r w:rsidRPr="00C10BF5">
              <w:t>3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BCCC7CF" w14:textId="77777777">
            <w:r w:rsidRPr="00C10BF5">
              <w:t>Panama</w:t>
            </w:r>
          </w:p>
        </w:tc>
      </w:tr>
      <w:tr w:rsidRPr="00C10BF5" w:rsidR="00F77D99" w:rsidTr="0028519D" w14:paraId="3F2E679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B1BB8AA" w14:textId="77777777">
            <w:pPr>
              <w:rPr>
                <w:noProof/>
              </w:rPr>
            </w:pPr>
            <w:r w:rsidRPr="00C10BF5">
              <w:t>3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1882633" w14:textId="77777777">
            <w:r w:rsidRPr="00C10BF5">
              <w:t>Argentina</w:t>
            </w:r>
          </w:p>
        </w:tc>
      </w:tr>
      <w:tr w:rsidRPr="00C10BF5" w:rsidR="00F77D99" w:rsidTr="0028519D" w14:paraId="446DE30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247F4DF" w14:textId="77777777">
            <w:pPr>
              <w:rPr>
                <w:noProof/>
              </w:rPr>
            </w:pPr>
            <w:r w:rsidRPr="00C10BF5">
              <w:t>3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D8A0EFD" w14:textId="77777777">
            <w:r w:rsidRPr="00C10BF5">
              <w:t>Bolivia</w:t>
            </w:r>
          </w:p>
        </w:tc>
      </w:tr>
      <w:tr w:rsidRPr="00C10BF5" w:rsidR="00F77D99" w:rsidTr="0028519D" w14:paraId="10A7557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ABDC63" w14:textId="77777777">
            <w:pPr>
              <w:rPr>
                <w:noProof/>
              </w:rPr>
            </w:pPr>
            <w:r w:rsidRPr="00C10BF5">
              <w:t>4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328F11" w14:textId="77777777">
            <w:r w:rsidRPr="00C10BF5">
              <w:t>Brazil</w:t>
            </w:r>
          </w:p>
        </w:tc>
      </w:tr>
      <w:tr w:rsidRPr="00C10BF5" w:rsidR="00F77D99" w:rsidTr="0028519D" w14:paraId="5A465F4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E87A633" w14:textId="77777777">
            <w:pPr>
              <w:rPr>
                <w:noProof/>
              </w:rPr>
            </w:pPr>
            <w:r w:rsidRPr="00C10BF5">
              <w:t>4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4FFF428" w14:textId="77777777">
            <w:r w:rsidRPr="00C10BF5">
              <w:t>Chile</w:t>
            </w:r>
          </w:p>
        </w:tc>
      </w:tr>
      <w:tr w:rsidRPr="00C10BF5" w:rsidR="00F77D99" w:rsidTr="0028519D" w14:paraId="215B52C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C2CC5C" w14:textId="77777777">
            <w:pPr>
              <w:rPr>
                <w:noProof/>
              </w:rPr>
            </w:pPr>
            <w:r w:rsidRPr="00C10BF5">
              <w:t>4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426D8E3" w14:textId="77777777">
            <w:r w:rsidRPr="00C10BF5">
              <w:t>Colombia</w:t>
            </w:r>
          </w:p>
        </w:tc>
      </w:tr>
      <w:tr w:rsidRPr="00C10BF5" w:rsidR="00F77D99" w:rsidTr="0028519D" w14:paraId="07AA219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783A616" w14:textId="77777777">
            <w:pPr>
              <w:rPr>
                <w:noProof/>
              </w:rPr>
            </w:pPr>
            <w:r w:rsidRPr="00C10BF5">
              <w:t>4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0877542" w14:textId="77777777">
            <w:r w:rsidRPr="00C10BF5">
              <w:t>Ecuador</w:t>
            </w:r>
          </w:p>
        </w:tc>
      </w:tr>
      <w:tr w:rsidRPr="00C10BF5" w:rsidR="00F77D99" w:rsidTr="0028519D" w14:paraId="09948E9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D79C09" w14:textId="77777777">
            <w:pPr>
              <w:rPr>
                <w:noProof/>
              </w:rPr>
            </w:pPr>
            <w:r w:rsidRPr="00C10BF5">
              <w:lastRenderedPageBreak/>
              <w:t>4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E89DA9C" w14:textId="77777777">
            <w:r w:rsidRPr="00C10BF5">
              <w:t>Falkland Islands (Malvinas)</w:t>
            </w:r>
          </w:p>
        </w:tc>
      </w:tr>
      <w:tr w:rsidRPr="00C10BF5" w:rsidR="00F77D99" w:rsidTr="0028519D" w14:paraId="4802123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32F9492" w14:textId="77777777">
            <w:pPr>
              <w:rPr>
                <w:noProof/>
              </w:rPr>
            </w:pPr>
            <w:r w:rsidRPr="00C10BF5">
              <w:t>4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636AB8" w14:textId="77777777">
            <w:r w:rsidRPr="00C10BF5">
              <w:t>French Guiana</w:t>
            </w:r>
          </w:p>
        </w:tc>
      </w:tr>
      <w:tr w:rsidRPr="00C10BF5" w:rsidR="00F77D99" w:rsidTr="0028519D" w14:paraId="387F87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2810406" w14:textId="77777777">
            <w:pPr>
              <w:rPr>
                <w:noProof/>
              </w:rPr>
            </w:pPr>
            <w:r w:rsidRPr="00C10BF5">
              <w:t>4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A841751" w14:textId="77777777">
            <w:r w:rsidRPr="00C10BF5">
              <w:t>Guyana</w:t>
            </w:r>
          </w:p>
        </w:tc>
      </w:tr>
      <w:tr w:rsidRPr="00C10BF5" w:rsidR="00F77D99" w:rsidTr="0028519D" w14:paraId="55F4FD5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F6BA9C1" w14:textId="77777777">
            <w:pPr>
              <w:rPr>
                <w:noProof/>
              </w:rPr>
            </w:pPr>
            <w:r w:rsidRPr="00C10BF5">
              <w:t>4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05C09E9" w14:textId="77777777">
            <w:r w:rsidRPr="00C10BF5">
              <w:t>Paraguay</w:t>
            </w:r>
          </w:p>
        </w:tc>
      </w:tr>
      <w:tr w:rsidRPr="00C10BF5" w:rsidR="00F77D99" w:rsidTr="0028519D" w14:paraId="7E488A2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2A800AC" w14:textId="77777777">
            <w:pPr>
              <w:rPr>
                <w:noProof/>
              </w:rPr>
            </w:pPr>
            <w:r w:rsidRPr="00C10BF5">
              <w:t>4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22E88F1" w14:textId="77777777">
            <w:r w:rsidRPr="00C10BF5">
              <w:t>Peru</w:t>
            </w:r>
          </w:p>
        </w:tc>
      </w:tr>
      <w:tr w:rsidRPr="00C10BF5" w:rsidR="00F77D99" w:rsidTr="0028519D" w14:paraId="5F4FCFF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FE9A74E" w14:textId="77777777">
            <w:pPr>
              <w:rPr>
                <w:noProof/>
              </w:rPr>
            </w:pPr>
            <w:r w:rsidRPr="00C10BF5">
              <w:t>4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1C435C7" w14:textId="77777777">
            <w:r w:rsidRPr="00C10BF5">
              <w:t>Suriname</w:t>
            </w:r>
          </w:p>
        </w:tc>
      </w:tr>
      <w:tr w:rsidRPr="00C10BF5" w:rsidR="00F77D99" w:rsidTr="0028519D" w14:paraId="2F8206B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EAD556" w14:textId="77777777">
            <w:pPr>
              <w:rPr>
                <w:noProof/>
              </w:rPr>
            </w:pPr>
            <w:r w:rsidRPr="00C10BF5">
              <w:t>5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307061B" w14:textId="77777777">
            <w:r w:rsidRPr="00C10BF5">
              <w:t>Uruguay</w:t>
            </w:r>
          </w:p>
        </w:tc>
      </w:tr>
      <w:tr w:rsidRPr="00C10BF5" w:rsidR="00F77D99" w:rsidTr="0028519D" w14:paraId="22511A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A474F5A" w14:textId="77777777">
            <w:pPr>
              <w:rPr>
                <w:noProof/>
              </w:rPr>
            </w:pPr>
            <w:r w:rsidRPr="00C10BF5">
              <w:t>5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CBBF921" w14:textId="77777777">
            <w:r w:rsidRPr="00C10BF5">
              <w:t>Venezuela</w:t>
            </w:r>
          </w:p>
        </w:tc>
      </w:tr>
      <w:tr w:rsidRPr="00C10BF5" w:rsidR="00F77D99" w:rsidTr="0028519D" w14:paraId="4FB5F8B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C7C9863" w14:textId="77777777">
            <w:pPr>
              <w:rPr>
                <w:noProof/>
              </w:rPr>
            </w:pPr>
            <w:r w:rsidRPr="00C10BF5">
              <w:t>5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2EED6DE" w14:textId="77777777">
            <w:r w:rsidRPr="00C10BF5">
              <w:t>Belarus</w:t>
            </w:r>
          </w:p>
        </w:tc>
      </w:tr>
      <w:tr w:rsidRPr="00C10BF5" w:rsidR="00F77D99" w:rsidTr="0028519D" w14:paraId="6B654E7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142854" w14:textId="77777777">
            <w:pPr>
              <w:rPr>
                <w:noProof/>
              </w:rPr>
            </w:pPr>
            <w:r w:rsidRPr="00C10BF5">
              <w:t>5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75BE4CD" w14:textId="77777777">
            <w:r w:rsidRPr="00C10BF5">
              <w:t>Bulgaria</w:t>
            </w:r>
          </w:p>
        </w:tc>
      </w:tr>
      <w:tr w:rsidRPr="00C10BF5" w:rsidR="00F77D99" w:rsidTr="0028519D" w14:paraId="223B1AA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80C5DD" w14:textId="77777777">
            <w:pPr>
              <w:rPr>
                <w:noProof/>
              </w:rPr>
            </w:pPr>
            <w:r w:rsidRPr="00C10BF5">
              <w:t>5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F336874" w14:textId="77777777">
            <w:r w:rsidRPr="00C10BF5">
              <w:t>Czech Republic</w:t>
            </w:r>
          </w:p>
        </w:tc>
      </w:tr>
      <w:tr w:rsidRPr="00C10BF5" w:rsidR="00F77D99" w:rsidTr="0028519D" w14:paraId="6C3128B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7B7ED2" w14:textId="77777777">
            <w:pPr>
              <w:rPr>
                <w:noProof/>
              </w:rPr>
            </w:pPr>
            <w:r w:rsidRPr="00C10BF5">
              <w:t>5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CBD1090" w14:textId="77777777">
            <w:r w:rsidRPr="00C10BF5">
              <w:t>Hungary</w:t>
            </w:r>
          </w:p>
        </w:tc>
      </w:tr>
      <w:tr w:rsidRPr="00C10BF5" w:rsidR="00F77D99" w:rsidTr="0028519D" w14:paraId="4A95505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4F414D4" w14:textId="77777777">
            <w:pPr>
              <w:rPr>
                <w:noProof/>
              </w:rPr>
            </w:pPr>
            <w:r w:rsidRPr="00C10BF5">
              <w:t>5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2CFD7C5" w14:textId="77777777">
            <w:r w:rsidRPr="00C10BF5">
              <w:t>Poland</w:t>
            </w:r>
          </w:p>
        </w:tc>
      </w:tr>
      <w:tr w:rsidRPr="00C10BF5" w:rsidR="00F77D99" w:rsidTr="0028519D" w14:paraId="1C361DE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392201" w14:textId="77777777">
            <w:pPr>
              <w:rPr>
                <w:noProof/>
              </w:rPr>
            </w:pPr>
            <w:r w:rsidRPr="00C10BF5">
              <w:t>5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DA63DD" w14:textId="77777777">
            <w:r w:rsidRPr="00C10BF5">
              <w:t>Moldova</w:t>
            </w:r>
          </w:p>
        </w:tc>
      </w:tr>
      <w:tr w:rsidRPr="00C10BF5" w:rsidR="00F77D99" w:rsidTr="0028519D" w14:paraId="15B5CFA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3251FAC" w14:textId="77777777">
            <w:pPr>
              <w:rPr>
                <w:noProof/>
              </w:rPr>
            </w:pPr>
            <w:r w:rsidRPr="00C10BF5">
              <w:t>5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23CE8A5" w14:textId="77777777">
            <w:r w:rsidRPr="00C10BF5">
              <w:t>Romania</w:t>
            </w:r>
          </w:p>
        </w:tc>
      </w:tr>
      <w:tr w:rsidRPr="00C10BF5" w:rsidR="00F77D99" w:rsidTr="0028519D" w14:paraId="45FC05B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AEBAE47" w14:textId="77777777">
            <w:pPr>
              <w:rPr>
                <w:noProof/>
              </w:rPr>
            </w:pPr>
            <w:r w:rsidRPr="00C10BF5">
              <w:t>5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89C29E" w14:textId="77777777">
            <w:r w:rsidRPr="00C10BF5">
              <w:t>Russian Federation</w:t>
            </w:r>
          </w:p>
        </w:tc>
      </w:tr>
      <w:tr w:rsidRPr="00C10BF5" w:rsidR="00F77D99" w:rsidTr="0028519D" w14:paraId="3C3AB60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074CB12" w14:textId="77777777">
            <w:pPr>
              <w:rPr>
                <w:noProof/>
              </w:rPr>
            </w:pPr>
            <w:r w:rsidRPr="00C10BF5">
              <w:t>6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B9F6035" w14:textId="77777777">
            <w:r w:rsidRPr="00C10BF5">
              <w:t>Slovakia</w:t>
            </w:r>
          </w:p>
        </w:tc>
      </w:tr>
      <w:tr w:rsidRPr="00C10BF5" w:rsidR="00F77D99" w:rsidTr="0028519D" w14:paraId="5F4B10A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663683" w14:textId="77777777">
            <w:pPr>
              <w:rPr>
                <w:noProof/>
              </w:rPr>
            </w:pPr>
            <w:r w:rsidRPr="00C10BF5">
              <w:t>6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45FEC0" w14:textId="77777777">
            <w:r w:rsidRPr="00C10BF5">
              <w:t>Ukraine</w:t>
            </w:r>
          </w:p>
        </w:tc>
      </w:tr>
      <w:tr w:rsidRPr="00C10BF5" w:rsidR="00F77D99" w:rsidTr="0028519D" w14:paraId="4A6BA7E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CB7950" w14:textId="77777777">
            <w:pPr>
              <w:rPr>
                <w:noProof/>
              </w:rPr>
            </w:pPr>
            <w:r w:rsidRPr="00C10BF5">
              <w:t>6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1F9E24E" w14:textId="77777777">
            <w:r w:rsidRPr="00C10BF5">
              <w:t>Aland Islands</w:t>
            </w:r>
          </w:p>
        </w:tc>
      </w:tr>
      <w:tr w:rsidRPr="00C10BF5" w:rsidR="00F77D99" w:rsidTr="0028519D" w14:paraId="7489429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F15DD8E" w14:textId="77777777">
            <w:pPr>
              <w:rPr>
                <w:noProof/>
              </w:rPr>
            </w:pPr>
            <w:r w:rsidRPr="00C10BF5">
              <w:t>6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4E15BBE" w14:textId="77777777">
            <w:r w:rsidRPr="00C10BF5">
              <w:t>Channel Islands</w:t>
            </w:r>
          </w:p>
        </w:tc>
      </w:tr>
      <w:tr w:rsidRPr="00C10BF5" w:rsidR="00F77D99" w:rsidTr="0028519D" w14:paraId="172C083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CD82E3" w14:textId="77777777">
            <w:pPr>
              <w:rPr>
                <w:noProof/>
              </w:rPr>
            </w:pPr>
            <w:r w:rsidRPr="00C10BF5">
              <w:t>6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723100F" w14:textId="77777777">
            <w:r w:rsidRPr="00C10BF5">
              <w:t>Denmark</w:t>
            </w:r>
          </w:p>
        </w:tc>
      </w:tr>
      <w:tr w:rsidRPr="00C10BF5" w:rsidR="00F77D99" w:rsidTr="0028519D" w14:paraId="2A65FDC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F44B825" w14:textId="77777777">
            <w:pPr>
              <w:rPr>
                <w:noProof/>
              </w:rPr>
            </w:pPr>
            <w:r w:rsidRPr="00C10BF5">
              <w:t>6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A592ED1" w14:textId="77777777">
            <w:r w:rsidRPr="00C10BF5">
              <w:t>Estonia</w:t>
            </w:r>
          </w:p>
        </w:tc>
      </w:tr>
      <w:tr w:rsidRPr="00C10BF5" w:rsidR="00F77D99" w:rsidTr="0028519D" w14:paraId="5894F04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5C5FD82" w14:textId="77777777">
            <w:pPr>
              <w:rPr>
                <w:noProof/>
              </w:rPr>
            </w:pPr>
            <w:r w:rsidRPr="00C10BF5">
              <w:t>6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9B36E0" w14:textId="77777777">
            <w:r w:rsidRPr="00C10BF5">
              <w:t>Faeroe Islands</w:t>
            </w:r>
          </w:p>
        </w:tc>
      </w:tr>
      <w:tr w:rsidRPr="00C10BF5" w:rsidR="00F77D99" w:rsidTr="0028519D" w14:paraId="625A0E2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4D21FB7" w14:textId="77777777">
            <w:pPr>
              <w:rPr>
                <w:noProof/>
              </w:rPr>
            </w:pPr>
            <w:r w:rsidRPr="00C10BF5">
              <w:t>6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C17A677" w14:textId="77777777">
            <w:r w:rsidRPr="00C10BF5">
              <w:t>Finland</w:t>
            </w:r>
          </w:p>
        </w:tc>
      </w:tr>
      <w:tr w:rsidRPr="00C10BF5" w:rsidR="00F77D99" w:rsidTr="0028519D" w14:paraId="5BB9151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DDCFCD" w14:textId="77777777">
            <w:pPr>
              <w:rPr>
                <w:noProof/>
              </w:rPr>
            </w:pPr>
            <w:r w:rsidRPr="00C10BF5">
              <w:t>6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F79B8F2" w14:textId="77777777">
            <w:r w:rsidRPr="00C10BF5">
              <w:t>Guernsey</w:t>
            </w:r>
          </w:p>
        </w:tc>
      </w:tr>
      <w:tr w:rsidRPr="00C10BF5" w:rsidR="00F77D99" w:rsidTr="0028519D" w14:paraId="1D76C52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66A48BA" w14:textId="77777777">
            <w:pPr>
              <w:rPr>
                <w:noProof/>
              </w:rPr>
            </w:pPr>
            <w:r w:rsidRPr="00C10BF5">
              <w:t>6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674E4B6" w14:textId="77777777">
            <w:r w:rsidRPr="00C10BF5">
              <w:t xml:space="preserve">Iceland </w:t>
            </w:r>
          </w:p>
        </w:tc>
      </w:tr>
      <w:tr w:rsidRPr="00C10BF5" w:rsidR="00F77D99" w:rsidTr="0028519D" w14:paraId="59B698A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0754080" w14:textId="77777777">
            <w:pPr>
              <w:rPr>
                <w:noProof/>
              </w:rPr>
            </w:pPr>
            <w:r w:rsidRPr="00C10BF5">
              <w:t>7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D387392" w14:textId="77777777">
            <w:r w:rsidRPr="00C10BF5">
              <w:t>Republic of Ireland</w:t>
            </w:r>
          </w:p>
        </w:tc>
      </w:tr>
      <w:tr w:rsidRPr="00C10BF5" w:rsidR="00F77D99" w:rsidTr="0028519D" w14:paraId="2F47CAA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D0B3F18" w14:textId="77777777">
            <w:pPr>
              <w:rPr>
                <w:noProof/>
              </w:rPr>
            </w:pPr>
            <w:r w:rsidRPr="00C10BF5">
              <w:t>7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80624C" w14:textId="77777777">
            <w:r w:rsidRPr="00C10BF5">
              <w:t>Isle of Man</w:t>
            </w:r>
          </w:p>
        </w:tc>
      </w:tr>
      <w:tr w:rsidRPr="00C10BF5" w:rsidR="00F77D99" w:rsidTr="0028519D" w14:paraId="26B5B65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0359E90" w14:textId="77777777">
            <w:pPr>
              <w:rPr>
                <w:noProof/>
              </w:rPr>
            </w:pPr>
            <w:r w:rsidRPr="00C10BF5">
              <w:t>7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10E1DD" w14:textId="77777777">
            <w:r w:rsidRPr="00C10BF5">
              <w:t>Jersey</w:t>
            </w:r>
          </w:p>
        </w:tc>
      </w:tr>
      <w:tr w:rsidRPr="00C10BF5" w:rsidR="00F77D99" w:rsidTr="0028519D" w14:paraId="0B5FC87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205C3B" w14:textId="77777777">
            <w:pPr>
              <w:rPr>
                <w:noProof/>
              </w:rPr>
            </w:pPr>
            <w:r w:rsidRPr="00C10BF5">
              <w:t>7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87F0141" w14:textId="77777777">
            <w:r w:rsidRPr="00C10BF5">
              <w:t>Latvia</w:t>
            </w:r>
          </w:p>
        </w:tc>
      </w:tr>
      <w:tr w:rsidRPr="00C10BF5" w:rsidR="00F77D99" w:rsidTr="0028519D" w14:paraId="61A7BAF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9A83B9" w14:textId="77777777">
            <w:pPr>
              <w:rPr>
                <w:noProof/>
              </w:rPr>
            </w:pPr>
            <w:r w:rsidRPr="00C10BF5">
              <w:t>7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6BC5221" w14:textId="77777777">
            <w:r w:rsidRPr="00C10BF5">
              <w:t>Lithuania</w:t>
            </w:r>
          </w:p>
        </w:tc>
      </w:tr>
      <w:tr w:rsidRPr="00C10BF5" w:rsidR="00F77D99" w:rsidTr="0028519D" w14:paraId="7D182D6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ABD778A" w14:textId="77777777">
            <w:pPr>
              <w:rPr>
                <w:noProof/>
              </w:rPr>
            </w:pPr>
            <w:r w:rsidRPr="00C10BF5">
              <w:t>7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19FDE18" w14:textId="77777777">
            <w:r w:rsidRPr="00C10BF5">
              <w:t>Norway</w:t>
            </w:r>
          </w:p>
        </w:tc>
      </w:tr>
      <w:tr w:rsidRPr="00C10BF5" w:rsidR="00F77D99" w:rsidTr="0028519D" w14:paraId="219186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39213AC" w14:textId="77777777">
            <w:pPr>
              <w:rPr>
                <w:noProof/>
              </w:rPr>
            </w:pPr>
            <w:r w:rsidRPr="00C10BF5">
              <w:t>7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60965C2" w14:textId="77777777">
            <w:r w:rsidRPr="00C10BF5">
              <w:t>Svalbard and Jan Mayen Islands</w:t>
            </w:r>
          </w:p>
        </w:tc>
      </w:tr>
      <w:tr w:rsidRPr="00C10BF5" w:rsidR="00F77D99" w:rsidTr="0028519D" w14:paraId="55F5492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6EBC506" w14:textId="77777777">
            <w:pPr>
              <w:rPr>
                <w:noProof/>
              </w:rPr>
            </w:pPr>
            <w:r w:rsidRPr="00C10BF5">
              <w:t>7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DF25D61" w14:textId="77777777">
            <w:r w:rsidRPr="00C10BF5">
              <w:t>Sweden</w:t>
            </w:r>
          </w:p>
        </w:tc>
      </w:tr>
      <w:tr w:rsidRPr="00C10BF5" w:rsidR="00F77D99" w:rsidTr="0028519D" w14:paraId="40D2B08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E041AD6" w14:textId="77777777">
            <w:pPr>
              <w:rPr>
                <w:noProof/>
              </w:rPr>
            </w:pPr>
            <w:r w:rsidRPr="00C10BF5">
              <w:t>7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864A06" w14:textId="77777777">
            <w:r w:rsidRPr="00C10BF5">
              <w:t xml:space="preserve">United Kingdom </w:t>
            </w:r>
          </w:p>
        </w:tc>
      </w:tr>
      <w:tr w:rsidRPr="00C10BF5" w:rsidR="00F77D99" w:rsidTr="0028519D" w14:paraId="6ED2151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CC1266" w14:textId="77777777">
            <w:pPr>
              <w:rPr>
                <w:noProof/>
              </w:rPr>
            </w:pPr>
            <w:r w:rsidRPr="00C10BF5">
              <w:t>7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8EAB297" w14:textId="77777777">
            <w:r w:rsidRPr="00C10BF5">
              <w:t>Austria</w:t>
            </w:r>
          </w:p>
        </w:tc>
      </w:tr>
      <w:tr w:rsidRPr="00C10BF5" w:rsidR="00F77D99" w:rsidTr="0028519D" w14:paraId="15AD98A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C80AD3D" w14:textId="77777777">
            <w:pPr>
              <w:rPr>
                <w:noProof/>
              </w:rPr>
            </w:pPr>
            <w:r w:rsidRPr="00C10BF5">
              <w:t>8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82BD86" w14:textId="77777777">
            <w:r w:rsidRPr="00C10BF5">
              <w:t>Belgium</w:t>
            </w:r>
          </w:p>
        </w:tc>
      </w:tr>
      <w:tr w:rsidRPr="00C10BF5" w:rsidR="00F77D99" w:rsidTr="0028519D" w14:paraId="3108CC3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FC5B90C" w14:textId="77777777">
            <w:pPr>
              <w:rPr>
                <w:noProof/>
              </w:rPr>
            </w:pPr>
            <w:r w:rsidRPr="00C10BF5">
              <w:t>8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F58E9A9" w14:textId="77777777">
            <w:r w:rsidRPr="00C10BF5">
              <w:t>France</w:t>
            </w:r>
          </w:p>
        </w:tc>
      </w:tr>
      <w:tr w:rsidRPr="00C10BF5" w:rsidR="00F77D99" w:rsidTr="0028519D" w14:paraId="3F33268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99023D1" w14:textId="77777777">
            <w:pPr>
              <w:rPr>
                <w:noProof/>
              </w:rPr>
            </w:pPr>
            <w:r w:rsidRPr="00C10BF5">
              <w:t>8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9BAD2BA" w14:textId="77777777">
            <w:r w:rsidRPr="00C10BF5">
              <w:t>Germany</w:t>
            </w:r>
          </w:p>
        </w:tc>
      </w:tr>
      <w:tr w:rsidRPr="00C10BF5" w:rsidR="00F77D99" w:rsidTr="0028519D" w14:paraId="333043C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5AC82A" w14:textId="77777777">
            <w:pPr>
              <w:rPr>
                <w:noProof/>
              </w:rPr>
            </w:pPr>
            <w:r w:rsidRPr="00C10BF5">
              <w:t>8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DBDBE09" w14:textId="77777777">
            <w:r w:rsidRPr="00C10BF5">
              <w:t>Liechtenstein</w:t>
            </w:r>
          </w:p>
        </w:tc>
      </w:tr>
      <w:tr w:rsidRPr="00C10BF5" w:rsidR="00F77D99" w:rsidTr="0028519D" w14:paraId="3924B5F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A3E67A" w14:textId="77777777">
            <w:pPr>
              <w:rPr>
                <w:noProof/>
              </w:rPr>
            </w:pPr>
            <w:r w:rsidRPr="00C10BF5">
              <w:t>8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CDCC54" w14:textId="77777777">
            <w:r w:rsidRPr="00C10BF5">
              <w:t>Luxembourg</w:t>
            </w:r>
          </w:p>
        </w:tc>
      </w:tr>
      <w:tr w:rsidRPr="00C10BF5" w:rsidR="00F77D99" w:rsidTr="0028519D" w14:paraId="778AC5B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64A91B" w14:textId="77777777">
            <w:pPr>
              <w:rPr>
                <w:noProof/>
              </w:rPr>
            </w:pPr>
            <w:r w:rsidRPr="00C10BF5">
              <w:t>8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0B84062" w14:textId="77777777">
            <w:r w:rsidRPr="00C10BF5">
              <w:t>Monaco</w:t>
            </w:r>
          </w:p>
        </w:tc>
      </w:tr>
      <w:tr w:rsidRPr="00C10BF5" w:rsidR="00F77D99" w:rsidTr="0028519D" w14:paraId="487EC8A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1CF0C31" w14:textId="77777777">
            <w:pPr>
              <w:rPr>
                <w:noProof/>
              </w:rPr>
            </w:pPr>
            <w:r w:rsidRPr="00C10BF5">
              <w:t>8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F137511" w14:textId="77777777">
            <w:r w:rsidRPr="00C10BF5">
              <w:t>Netherlands</w:t>
            </w:r>
          </w:p>
        </w:tc>
      </w:tr>
      <w:tr w:rsidRPr="00C10BF5" w:rsidR="00F77D99" w:rsidTr="0028519D" w14:paraId="45B3FC8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2E52A81" w14:textId="77777777">
            <w:pPr>
              <w:rPr>
                <w:noProof/>
              </w:rPr>
            </w:pPr>
            <w:r w:rsidRPr="00C10BF5">
              <w:lastRenderedPageBreak/>
              <w:t>8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C9C5D4B" w14:textId="77777777">
            <w:r w:rsidRPr="00C10BF5">
              <w:t>Switzerland</w:t>
            </w:r>
          </w:p>
        </w:tc>
      </w:tr>
      <w:tr w:rsidRPr="00C10BF5" w:rsidR="00F77D99" w:rsidTr="0028519D" w14:paraId="477142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ECCC99" w14:textId="77777777">
            <w:pPr>
              <w:rPr>
                <w:noProof/>
              </w:rPr>
            </w:pPr>
            <w:r w:rsidRPr="00C10BF5">
              <w:t>8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71CA79" w14:textId="77777777">
            <w:r w:rsidRPr="00C10BF5">
              <w:t>Albania</w:t>
            </w:r>
          </w:p>
        </w:tc>
      </w:tr>
      <w:tr w:rsidRPr="00C10BF5" w:rsidR="00F77D99" w:rsidTr="0028519D" w14:paraId="0F1747F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F231B14" w14:textId="77777777">
            <w:pPr>
              <w:rPr>
                <w:noProof/>
              </w:rPr>
            </w:pPr>
            <w:r w:rsidRPr="00C10BF5">
              <w:t>8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0D2B930" w14:textId="77777777">
            <w:r w:rsidRPr="00C10BF5">
              <w:t>Andorra</w:t>
            </w:r>
          </w:p>
        </w:tc>
      </w:tr>
      <w:tr w:rsidRPr="00C10BF5" w:rsidR="00F77D99" w:rsidTr="0028519D" w14:paraId="6E1239D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B31C826" w14:textId="77777777">
            <w:pPr>
              <w:rPr>
                <w:noProof/>
              </w:rPr>
            </w:pPr>
            <w:r w:rsidRPr="00C10BF5">
              <w:t>9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FD80A5D" w14:textId="77777777">
            <w:r w:rsidRPr="00C10BF5">
              <w:t>Bosnia and Herzegovina</w:t>
            </w:r>
          </w:p>
        </w:tc>
      </w:tr>
      <w:tr w:rsidRPr="00C10BF5" w:rsidR="00F77D99" w:rsidTr="0028519D" w14:paraId="07940ED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C4300AB" w14:textId="77777777">
            <w:pPr>
              <w:rPr>
                <w:noProof/>
              </w:rPr>
            </w:pPr>
            <w:r w:rsidRPr="00C10BF5">
              <w:t>9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17D8640" w14:textId="77777777">
            <w:r w:rsidRPr="00C10BF5">
              <w:t>Croatia</w:t>
            </w:r>
          </w:p>
        </w:tc>
      </w:tr>
      <w:tr w:rsidRPr="00C10BF5" w:rsidR="00F77D99" w:rsidTr="0028519D" w14:paraId="1CA0D30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609C317" w14:textId="77777777">
            <w:pPr>
              <w:rPr>
                <w:noProof/>
              </w:rPr>
            </w:pPr>
            <w:r w:rsidRPr="00C10BF5">
              <w:t>9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F8E2EA8" w14:textId="77777777">
            <w:r w:rsidRPr="00C10BF5">
              <w:t>Gibraltar</w:t>
            </w:r>
          </w:p>
        </w:tc>
      </w:tr>
      <w:tr w:rsidRPr="00C10BF5" w:rsidR="00F77D99" w:rsidTr="0028519D" w14:paraId="68E8DF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0CD6267" w14:textId="77777777">
            <w:pPr>
              <w:rPr>
                <w:noProof/>
              </w:rPr>
            </w:pPr>
            <w:r w:rsidRPr="00C10BF5">
              <w:t>9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244EA9A" w14:textId="77777777">
            <w:r w:rsidRPr="00C10BF5">
              <w:t>Greece</w:t>
            </w:r>
          </w:p>
        </w:tc>
      </w:tr>
      <w:tr w:rsidRPr="00C10BF5" w:rsidR="00F77D99" w:rsidTr="0028519D" w14:paraId="34D3D7B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8E53EFB" w14:textId="77777777">
            <w:pPr>
              <w:rPr>
                <w:noProof/>
              </w:rPr>
            </w:pPr>
            <w:r w:rsidRPr="00C10BF5">
              <w:t>9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DADEFC3" w14:textId="77777777">
            <w:r w:rsidRPr="00C10BF5">
              <w:t>Vatican City</w:t>
            </w:r>
          </w:p>
        </w:tc>
      </w:tr>
      <w:tr w:rsidRPr="00C10BF5" w:rsidR="00F77D99" w:rsidTr="0028519D" w14:paraId="7AB8624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E086DF0" w14:textId="77777777">
            <w:pPr>
              <w:rPr>
                <w:noProof/>
              </w:rPr>
            </w:pPr>
            <w:r w:rsidRPr="00C10BF5">
              <w:t>9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46E68D3" w14:textId="77777777">
            <w:r w:rsidRPr="00C10BF5">
              <w:t xml:space="preserve">Italy </w:t>
            </w:r>
          </w:p>
        </w:tc>
      </w:tr>
      <w:tr w:rsidRPr="00C10BF5" w:rsidR="00F77D99" w:rsidTr="0028519D" w14:paraId="0D77196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E9F591F" w14:textId="77777777">
            <w:pPr>
              <w:rPr>
                <w:noProof/>
              </w:rPr>
            </w:pPr>
            <w:r w:rsidRPr="00C10BF5">
              <w:t>9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22AC292" w14:textId="77777777">
            <w:r w:rsidRPr="00C10BF5">
              <w:t>Malta</w:t>
            </w:r>
          </w:p>
        </w:tc>
      </w:tr>
      <w:tr w:rsidRPr="00C10BF5" w:rsidR="00F77D99" w:rsidTr="0028519D" w14:paraId="21DD119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D157CE0" w14:textId="77777777">
            <w:pPr>
              <w:rPr>
                <w:noProof/>
              </w:rPr>
            </w:pPr>
            <w:r w:rsidRPr="00C10BF5">
              <w:t>9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C6460AA" w14:textId="77777777">
            <w:r w:rsidRPr="00C10BF5">
              <w:t>Montenegro</w:t>
            </w:r>
          </w:p>
        </w:tc>
      </w:tr>
      <w:tr w:rsidRPr="00C10BF5" w:rsidR="00F77D99" w:rsidTr="0028519D" w14:paraId="2993898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8F840F8" w14:textId="77777777">
            <w:pPr>
              <w:rPr>
                <w:noProof/>
              </w:rPr>
            </w:pPr>
            <w:r w:rsidRPr="00C10BF5">
              <w:t>9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6E13AA5" w14:textId="77777777">
            <w:r w:rsidRPr="00C10BF5">
              <w:t>Portugal</w:t>
            </w:r>
          </w:p>
        </w:tc>
      </w:tr>
      <w:tr w:rsidRPr="00C10BF5" w:rsidR="00F77D99" w:rsidTr="0028519D" w14:paraId="28099C1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C100C16" w14:textId="77777777">
            <w:pPr>
              <w:rPr>
                <w:noProof/>
              </w:rPr>
            </w:pPr>
            <w:r w:rsidRPr="00C10BF5">
              <w:t>9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EAC6E20" w14:textId="77777777">
            <w:r w:rsidRPr="00C10BF5">
              <w:t>Republic of Macedonia</w:t>
            </w:r>
          </w:p>
        </w:tc>
      </w:tr>
      <w:tr w:rsidRPr="00C10BF5" w:rsidR="00F77D99" w:rsidTr="0028519D" w14:paraId="7149BE8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B4F4DF" w14:textId="77777777">
            <w:pPr>
              <w:rPr>
                <w:noProof/>
              </w:rPr>
            </w:pPr>
            <w:r w:rsidRPr="00C10BF5">
              <w:t>10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022C76F" w14:textId="77777777">
            <w:r w:rsidRPr="00C10BF5">
              <w:t>San Marino</w:t>
            </w:r>
          </w:p>
        </w:tc>
      </w:tr>
      <w:tr w:rsidRPr="00C10BF5" w:rsidR="00F77D99" w:rsidTr="0028519D" w14:paraId="548FC7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51FD6CE" w14:textId="77777777">
            <w:pPr>
              <w:rPr>
                <w:noProof/>
              </w:rPr>
            </w:pPr>
            <w:r w:rsidRPr="00C10BF5">
              <w:t>10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1805D80" w14:textId="77777777">
            <w:r w:rsidRPr="00C10BF5">
              <w:t>Serbia</w:t>
            </w:r>
          </w:p>
        </w:tc>
      </w:tr>
      <w:tr w:rsidRPr="00C10BF5" w:rsidR="00F77D99" w:rsidTr="0028519D" w14:paraId="5AFA20F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AF77872" w14:textId="77777777">
            <w:pPr>
              <w:rPr>
                <w:noProof/>
              </w:rPr>
            </w:pPr>
            <w:r w:rsidRPr="00C10BF5">
              <w:t>10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2D470D9" w14:textId="77777777">
            <w:r w:rsidRPr="00C10BF5">
              <w:t>Slovenia</w:t>
            </w:r>
          </w:p>
        </w:tc>
      </w:tr>
      <w:tr w:rsidRPr="00C10BF5" w:rsidR="00F77D99" w:rsidTr="0028519D" w14:paraId="334CC05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8CF0EAD" w14:textId="77777777">
            <w:pPr>
              <w:rPr>
                <w:noProof/>
              </w:rPr>
            </w:pPr>
            <w:r w:rsidRPr="00C10BF5">
              <w:t>10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72DB1D" w14:textId="77777777">
            <w:r w:rsidRPr="00C10BF5">
              <w:t>Spain</w:t>
            </w:r>
          </w:p>
        </w:tc>
      </w:tr>
      <w:tr w:rsidRPr="00C10BF5" w:rsidR="00F77D99" w:rsidTr="0028519D" w14:paraId="01B39FA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7B135C" w14:textId="77777777">
            <w:pPr>
              <w:rPr>
                <w:noProof/>
              </w:rPr>
            </w:pPr>
            <w:r w:rsidRPr="00C10BF5">
              <w:t>10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6A276C7" w14:textId="77777777">
            <w:r w:rsidRPr="00C10BF5">
              <w:t>Australia</w:t>
            </w:r>
          </w:p>
        </w:tc>
      </w:tr>
      <w:tr w:rsidRPr="00C10BF5" w:rsidR="00F77D99" w:rsidTr="0028519D" w14:paraId="472D7F7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30006E8" w14:textId="77777777">
            <w:pPr>
              <w:rPr>
                <w:noProof/>
              </w:rPr>
            </w:pPr>
            <w:r w:rsidRPr="00C10BF5">
              <w:t>10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315D232" w14:textId="77777777">
            <w:r w:rsidRPr="00C10BF5">
              <w:t>New Zealand</w:t>
            </w:r>
          </w:p>
        </w:tc>
      </w:tr>
      <w:tr w:rsidRPr="00C10BF5" w:rsidR="00F77D99" w:rsidTr="0028519D" w14:paraId="0308C02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77FADA8" w14:textId="77777777">
            <w:pPr>
              <w:rPr>
                <w:noProof/>
              </w:rPr>
            </w:pPr>
            <w:r w:rsidRPr="00C10BF5">
              <w:t>10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835CD10" w14:textId="77777777">
            <w:r w:rsidRPr="00C10BF5">
              <w:t>Norfolk Island</w:t>
            </w:r>
          </w:p>
        </w:tc>
      </w:tr>
      <w:tr w:rsidRPr="00C10BF5" w:rsidR="00F77D99" w:rsidTr="0028519D" w14:paraId="050FBA2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1C02369" w14:textId="77777777">
            <w:pPr>
              <w:rPr>
                <w:noProof/>
              </w:rPr>
            </w:pPr>
            <w:r w:rsidRPr="00C10BF5">
              <w:t>10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1B3010" w14:textId="77777777">
            <w:r w:rsidRPr="00C10BF5">
              <w:t>Fiji</w:t>
            </w:r>
          </w:p>
        </w:tc>
      </w:tr>
      <w:tr w:rsidRPr="00C10BF5" w:rsidR="00F77D99" w:rsidTr="0028519D" w14:paraId="1C35056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764AB3A" w14:textId="77777777">
            <w:pPr>
              <w:rPr>
                <w:noProof/>
              </w:rPr>
            </w:pPr>
            <w:r w:rsidRPr="00C10BF5">
              <w:t>10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C09BA17" w14:textId="77777777">
            <w:r w:rsidRPr="00C10BF5">
              <w:t>New Caledonia</w:t>
            </w:r>
          </w:p>
        </w:tc>
      </w:tr>
      <w:tr w:rsidRPr="00C10BF5" w:rsidR="00F77D99" w:rsidTr="0028519D" w14:paraId="4577506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91C5259" w14:textId="77777777">
            <w:pPr>
              <w:rPr>
                <w:noProof/>
              </w:rPr>
            </w:pPr>
            <w:r w:rsidRPr="00C10BF5">
              <w:t>10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9000B1" w14:textId="77777777">
            <w:r w:rsidRPr="00C10BF5">
              <w:t>Papua New Guinea</w:t>
            </w:r>
          </w:p>
        </w:tc>
      </w:tr>
      <w:tr w:rsidRPr="00C10BF5" w:rsidR="00F77D99" w:rsidTr="0028519D" w14:paraId="2DB071B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D5471E9" w14:textId="77777777">
            <w:pPr>
              <w:rPr>
                <w:noProof/>
              </w:rPr>
            </w:pPr>
            <w:r w:rsidRPr="00C10BF5">
              <w:t>11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BA2C019" w14:textId="77777777">
            <w:r w:rsidRPr="00C10BF5">
              <w:t>Solomon Islands</w:t>
            </w:r>
          </w:p>
        </w:tc>
      </w:tr>
      <w:tr w:rsidRPr="00C10BF5" w:rsidR="00F77D99" w:rsidTr="0028519D" w14:paraId="7AD3DF1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5079CBF" w14:textId="77777777">
            <w:pPr>
              <w:rPr>
                <w:noProof/>
              </w:rPr>
            </w:pPr>
            <w:r w:rsidRPr="00C10BF5">
              <w:t>11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01543B8" w14:textId="77777777">
            <w:r w:rsidRPr="00C10BF5">
              <w:t>Vanuatu</w:t>
            </w:r>
          </w:p>
        </w:tc>
      </w:tr>
      <w:tr w:rsidRPr="00C10BF5" w:rsidR="00F77D99" w:rsidTr="0028519D" w14:paraId="4FD1B9F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D22F2FD" w14:textId="77777777">
            <w:pPr>
              <w:rPr>
                <w:noProof/>
              </w:rPr>
            </w:pPr>
            <w:r w:rsidRPr="00C10BF5">
              <w:t>11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0D0A835" w14:textId="77777777">
            <w:r w:rsidRPr="00C10BF5">
              <w:t>Guam</w:t>
            </w:r>
          </w:p>
        </w:tc>
      </w:tr>
      <w:tr w:rsidRPr="00C10BF5" w:rsidR="00F77D99" w:rsidTr="0028519D" w14:paraId="1E1C272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BD91CB7" w14:textId="77777777">
            <w:pPr>
              <w:rPr>
                <w:noProof/>
              </w:rPr>
            </w:pPr>
            <w:r w:rsidRPr="00C10BF5">
              <w:t>11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32F7159" w14:textId="77777777">
            <w:r w:rsidRPr="00C10BF5">
              <w:t>Kiribati</w:t>
            </w:r>
          </w:p>
        </w:tc>
      </w:tr>
      <w:tr w:rsidRPr="00C10BF5" w:rsidR="00F77D99" w:rsidTr="0028519D" w14:paraId="2E24B1D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91678AE" w14:textId="77777777">
            <w:pPr>
              <w:rPr>
                <w:noProof/>
              </w:rPr>
            </w:pPr>
            <w:r w:rsidRPr="00C10BF5">
              <w:t>11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E207491" w14:textId="77777777">
            <w:r w:rsidRPr="00C10BF5">
              <w:t>Marshall Islands</w:t>
            </w:r>
          </w:p>
        </w:tc>
      </w:tr>
      <w:tr w:rsidRPr="00C10BF5" w:rsidR="00F77D99" w:rsidTr="0028519D" w14:paraId="0C50142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C79D22" w14:textId="77777777">
            <w:pPr>
              <w:rPr>
                <w:noProof/>
              </w:rPr>
            </w:pPr>
            <w:r w:rsidRPr="00C10BF5">
              <w:t>11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4E41040" w14:textId="77777777">
            <w:r w:rsidRPr="00C10BF5">
              <w:t>Micronesia (Federated States of)</w:t>
            </w:r>
          </w:p>
        </w:tc>
      </w:tr>
      <w:tr w:rsidRPr="00C10BF5" w:rsidR="00F77D99" w:rsidTr="0028519D" w14:paraId="45B17F7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7212E9F" w14:textId="77777777">
            <w:pPr>
              <w:rPr>
                <w:noProof/>
              </w:rPr>
            </w:pPr>
            <w:r w:rsidRPr="00C10BF5">
              <w:t>11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F067489" w14:textId="77777777">
            <w:r w:rsidRPr="00C10BF5">
              <w:t>Nauru</w:t>
            </w:r>
          </w:p>
        </w:tc>
      </w:tr>
      <w:tr w:rsidRPr="00C10BF5" w:rsidR="00F77D99" w:rsidTr="0028519D" w14:paraId="442907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573CDF3" w14:textId="77777777">
            <w:pPr>
              <w:rPr>
                <w:noProof/>
              </w:rPr>
            </w:pPr>
            <w:r w:rsidRPr="00C10BF5">
              <w:t>11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6B0B554" w14:textId="77777777">
            <w:r w:rsidRPr="00C10BF5">
              <w:t>Northern Mariana Islands</w:t>
            </w:r>
          </w:p>
        </w:tc>
      </w:tr>
      <w:tr w:rsidRPr="00C10BF5" w:rsidR="00F77D99" w:rsidTr="0028519D" w14:paraId="041E47D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FF2ACC" w14:textId="77777777">
            <w:pPr>
              <w:rPr>
                <w:noProof/>
              </w:rPr>
            </w:pPr>
            <w:r w:rsidRPr="00C10BF5">
              <w:t>11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C19C818" w14:textId="77777777">
            <w:r w:rsidRPr="00C10BF5">
              <w:t>Palau</w:t>
            </w:r>
          </w:p>
        </w:tc>
      </w:tr>
      <w:tr w:rsidRPr="00C10BF5" w:rsidR="00F77D99" w:rsidTr="0028519D" w14:paraId="3DB41CC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8B5E396" w14:textId="77777777">
            <w:pPr>
              <w:rPr>
                <w:noProof/>
              </w:rPr>
            </w:pPr>
            <w:r w:rsidRPr="00C10BF5">
              <w:t>11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4E8AFFC" w14:textId="77777777">
            <w:r w:rsidRPr="00C10BF5">
              <w:t>American Samoa</w:t>
            </w:r>
          </w:p>
        </w:tc>
      </w:tr>
      <w:tr w:rsidRPr="00C10BF5" w:rsidR="00F77D99" w:rsidTr="0028519D" w14:paraId="75FE706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1BFF985" w14:textId="77777777">
            <w:pPr>
              <w:rPr>
                <w:noProof/>
              </w:rPr>
            </w:pPr>
            <w:r w:rsidRPr="00C10BF5">
              <w:t>12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CD4423F" w14:textId="77777777">
            <w:r w:rsidRPr="00C10BF5">
              <w:t>Cook Islands</w:t>
            </w:r>
          </w:p>
        </w:tc>
      </w:tr>
      <w:tr w:rsidRPr="00C10BF5" w:rsidR="00F77D99" w:rsidTr="0028519D" w14:paraId="067E3D1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D2B39FF" w14:textId="77777777">
            <w:pPr>
              <w:rPr>
                <w:noProof/>
              </w:rPr>
            </w:pPr>
            <w:r w:rsidRPr="00C10BF5">
              <w:t>12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5CBAFC" w14:textId="77777777">
            <w:r w:rsidRPr="00C10BF5">
              <w:t>French Polynesia</w:t>
            </w:r>
          </w:p>
        </w:tc>
      </w:tr>
      <w:tr w:rsidRPr="00C10BF5" w:rsidR="00F77D99" w:rsidTr="0028519D" w14:paraId="19CFD5A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FAC2F9" w14:textId="77777777">
            <w:pPr>
              <w:rPr>
                <w:noProof/>
              </w:rPr>
            </w:pPr>
            <w:r w:rsidRPr="00C10BF5">
              <w:t>12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6168A99" w14:textId="77777777">
            <w:r w:rsidRPr="00C10BF5">
              <w:t>Niue</w:t>
            </w:r>
          </w:p>
        </w:tc>
      </w:tr>
      <w:tr w:rsidRPr="00C10BF5" w:rsidR="00F77D99" w:rsidTr="0028519D" w14:paraId="52EA752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43C80C" w14:textId="77777777">
            <w:pPr>
              <w:rPr>
                <w:noProof/>
              </w:rPr>
            </w:pPr>
            <w:r w:rsidRPr="00C10BF5">
              <w:t>12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45E5B8A" w14:textId="77777777">
            <w:r w:rsidRPr="00C10BF5">
              <w:t>Pitcairn</w:t>
            </w:r>
          </w:p>
        </w:tc>
      </w:tr>
      <w:tr w:rsidRPr="00C10BF5" w:rsidR="00F77D99" w:rsidTr="0028519D" w14:paraId="067E6B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9E3A75" w14:textId="77777777">
            <w:pPr>
              <w:rPr>
                <w:noProof/>
              </w:rPr>
            </w:pPr>
            <w:r w:rsidRPr="00C10BF5">
              <w:t>12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C355EB0" w14:textId="77777777">
            <w:r w:rsidRPr="00C10BF5">
              <w:t>Samoa</w:t>
            </w:r>
          </w:p>
        </w:tc>
      </w:tr>
      <w:tr w:rsidRPr="00C10BF5" w:rsidR="00F77D99" w:rsidTr="0028519D" w14:paraId="653490E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ADC5391" w14:textId="77777777">
            <w:pPr>
              <w:rPr>
                <w:noProof/>
              </w:rPr>
            </w:pPr>
            <w:r w:rsidRPr="00C10BF5">
              <w:t>12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17EB6B8" w14:textId="77777777">
            <w:r w:rsidRPr="00C10BF5">
              <w:t>Tokelau</w:t>
            </w:r>
          </w:p>
        </w:tc>
      </w:tr>
      <w:tr w:rsidRPr="00C10BF5" w:rsidR="00F77D99" w:rsidTr="0028519D" w14:paraId="7087A9D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CA7C283" w14:textId="77777777">
            <w:pPr>
              <w:rPr>
                <w:noProof/>
              </w:rPr>
            </w:pPr>
            <w:r w:rsidRPr="00C10BF5">
              <w:t>12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ADDF834" w14:textId="77777777">
            <w:r w:rsidRPr="00C10BF5">
              <w:t>Tonga</w:t>
            </w:r>
          </w:p>
        </w:tc>
      </w:tr>
      <w:tr w:rsidRPr="00C10BF5" w:rsidR="00F77D99" w:rsidTr="0028519D" w14:paraId="274DCFE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F8BC433" w14:textId="77777777">
            <w:pPr>
              <w:rPr>
                <w:noProof/>
              </w:rPr>
            </w:pPr>
            <w:r w:rsidRPr="00C10BF5">
              <w:t>12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FF28E66" w14:textId="77777777">
            <w:r w:rsidRPr="00C10BF5">
              <w:t>Tuvalu</w:t>
            </w:r>
          </w:p>
        </w:tc>
      </w:tr>
      <w:tr w:rsidRPr="00C10BF5" w:rsidR="00F77D99" w:rsidTr="0028519D" w14:paraId="6867EE5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F2D7328" w14:textId="77777777">
            <w:pPr>
              <w:rPr>
                <w:noProof/>
              </w:rPr>
            </w:pPr>
            <w:r w:rsidRPr="00C10BF5">
              <w:t>12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DA7C61C" w14:textId="77777777">
            <w:r w:rsidRPr="00C10BF5">
              <w:t>Wallis and Futuna Islands</w:t>
            </w:r>
          </w:p>
        </w:tc>
      </w:tr>
      <w:tr w:rsidRPr="00C10BF5" w:rsidR="00F77D99" w:rsidTr="0028519D" w14:paraId="4D7F961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62EAAEF" w14:textId="77777777">
            <w:pPr>
              <w:rPr>
                <w:noProof/>
              </w:rPr>
            </w:pPr>
            <w:r w:rsidRPr="00C10BF5">
              <w:t>12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7608948" w14:textId="77777777">
            <w:r w:rsidRPr="00C10BF5">
              <w:t>Burundi</w:t>
            </w:r>
          </w:p>
        </w:tc>
      </w:tr>
      <w:tr w:rsidRPr="00C10BF5" w:rsidR="00F77D99" w:rsidTr="0028519D" w14:paraId="1199848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2AE4288" w14:textId="77777777">
            <w:pPr>
              <w:rPr>
                <w:noProof/>
              </w:rPr>
            </w:pPr>
            <w:r w:rsidRPr="00C10BF5">
              <w:lastRenderedPageBreak/>
              <w:t>13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23B2223" w14:textId="77777777">
            <w:r w:rsidRPr="00C10BF5">
              <w:t>Comoros</w:t>
            </w:r>
          </w:p>
        </w:tc>
      </w:tr>
      <w:tr w:rsidRPr="00C10BF5" w:rsidR="00F77D99" w:rsidTr="0028519D" w14:paraId="3A40990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97E6438" w14:textId="77777777">
            <w:pPr>
              <w:rPr>
                <w:noProof/>
              </w:rPr>
            </w:pPr>
            <w:r w:rsidRPr="00C10BF5">
              <w:t>13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0D79A21" w14:textId="77777777">
            <w:r w:rsidRPr="00C10BF5">
              <w:t>Djibouti</w:t>
            </w:r>
          </w:p>
        </w:tc>
      </w:tr>
      <w:tr w:rsidRPr="00C10BF5" w:rsidR="00F77D99" w:rsidTr="0028519D" w14:paraId="201CBD2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B3BDF2F" w14:textId="77777777">
            <w:pPr>
              <w:rPr>
                <w:noProof/>
              </w:rPr>
            </w:pPr>
            <w:r w:rsidRPr="00C10BF5">
              <w:t>13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2EE0403" w14:textId="77777777">
            <w:r w:rsidRPr="00C10BF5">
              <w:t>Eritrea</w:t>
            </w:r>
          </w:p>
        </w:tc>
      </w:tr>
      <w:tr w:rsidRPr="00C10BF5" w:rsidR="00F77D99" w:rsidTr="0028519D" w14:paraId="74B9461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992829A" w14:textId="77777777">
            <w:pPr>
              <w:rPr>
                <w:noProof/>
              </w:rPr>
            </w:pPr>
            <w:r w:rsidRPr="00C10BF5">
              <w:t>13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A90F35" w14:textId="77777777">
            <w:r w:rsidRPr="00C10BF5">
              <w:t>Ethiopia</w:t>
            </w:r>
          </w:p>
        </w:tc>
      </w:tr>
      <w:tr w:rsidRPr="00C10BF5" w:rsidR="00F77D99" w:rsidTr="0028519D" w14:paraId="04FE97A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2C3828F" w14:textId="77777777">
            <w:pPr>
              <w:rPr>
                <w:noProof/>
              </w:rPr>
            </w:pPr>
            <w:r w:rsidRPr="00C10BF5">
              <w:t>13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1744818" w14:textId="77777777">
            <w:r w:rsidRPr="00C10BF5">
              <w:t>Kenya</w:t>
            </w:r>
          </w:p>
        </w:tc>
      </w:tr>
      <w:tr w:rsidRPr="00C10BF5" w:rsidR="00F77D99" w:rsidTr="0028519D" w14:paraId="2D93BCE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60C2DAB" w14:textId="77777777">
            <w:pPr>
              <w:rPr>
                <w:noProof/>
              </w:rPr>
            </w:pPr>
            <w:r w:rsidRPr="00C10BF5">
              <w:t>13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C40D0B7" w14:textId="77777777">
            <w:r w:rsidRPr="00C10BF5">
              <w:t>Madagascar</w:t>
            </w:r>
          </w:p>
        </w:tc>
      </w:tr>
      <w:tr w:rsidRPr="00C10BF5" w:rsidR="00F77D99" w:rsidTr="0028519D" w14:paraId="5908467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7C3654E" w14:textId="77777777">
            <w:pPr>
              <w:rPr>
                <w:noProof/>
              </w:rPr>
            </w:pPr>
            <w:r w:rsidRPr="00C10BF5">
              <w:t>13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122453" w14:textId="77777777">
            <w:r w:rsidRPr="00C10BF5">
              <w:t>Malawi</w:t>
            </w:r>
          </w:p>
        </w:tc>
      </w:tr>
      <w:tr w:rsidRPr="00C10BF5" w:rsidR="00F77D99" w:rsidTr="0028519D" w14:paraId="718521E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D84138E" w14:textId="77777777">
            <w:pPr>
              <w:rPr>
                <w:noProof/>
              </w:rPr>
            </w:pPr>
            <w:r w:rsidRPr="00C10BF5">
              <w:t>13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EEFDA3" w14:textId="77777777">
            <w:r w:rsidRPr="00C10BF5">
              <w:t xml:space="preserve">Mauritius </w:t>
            </w:r>
          </w:p>
        </w:tc>
      </w:tr>
      <w:tr w:rsidRPr="00C10BF5" w:rsidR="00F77D99" w:rsidTr="0028519D" w14:paraId="6F87C56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B721334" w14:textId="77777777">
            <w:pPr>
              <w:rPr>
                <w:noProof/>
              </w:rPr>
            </w:pPr>
            <w:r w:rsidRPr="00C10BF5">
              <w:t>13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257709C" w14:textId="77777777">
            <w:r w:rsidRPr="00C10BF5">
              <w:t>Mayotte</w:t>
            </w:r>
          </w:p>
        </w:tc>
      </w:tr>
      <w:tr w:rsidRPr="00C10BF5" w:rsidR="00F77D99" w:rsidTr="0028519D" w14:paraId="43E78C1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AD9548" w14:textId="77777777">
            <w:pPr>
              <w:rPr>
                <w:noProof/>
              </w:rPr>
            </w:pPr>
            <w:r w:rsidRPr="00C10BF5">
              <w:t>13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C44BBDC" w14:textId="77777777">
            <w:r w:rsidRPr="00C10BF5">
              <w:t>Mozambique</w:t>
            </w:r>
          </w:p>
        </w:tc>
      </w:tr>
      <w:tr w:rsidRPr="00C10BF5" w:rsidR="00F77D99" w:rsidTr="0028519D" w14:paraId="2E7518D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F6056E" w14:textId="77777777">
            <w:pPr>
              <w:rPr>
                <w:noProof/>
              </w:rPr>
            </w:pPr>
            <w:r w:rsidRPr="00C10BF5">
              <w:t>14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D3B13D9" w14:textId="77777777">
            <w:r w:rsidRPr="00C10BF5">
              <w:t>Reunion</w:t>
            </w:r>
          </w:p>
        </w:tc>
      </w:tr>
      <w:tr w:rsidRPr="00C10BF5" w:rsidR="00F77D99" w:rsidTr="0028519D" w14:paraId="25669EB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47B67E" w14:textId="77777777">
            <w:pPr>
              <w:rPr>
                <w:noProof/>
              </w:rPr>
            </w:pPr>
            <w:r w:rsidRPr="00C10BF5">
              <w:t>14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330E24E" w14:textId="77777777">
            <w:r w:rsidRPr="00C10BF5">
              <w:t>Rwanda</w:t>
            </w:r>
          </w:p>
        </w:tc>
      </w:tr>
      <w:tr w:rsidRPr="00C10BF5" w:rsidR="00F77D99" w:rsidTr="0028519D" w14:paraId="3DC5B9A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CE34D75" w14:textId="77777777">
            <w:pPr>
              <w:rPr>
                <w:noProof/>
              </w:rPr>
            </w:pPr>
            <w:r w:rsidRPr="00C10BF5">
              <w:t>14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71F7B2F" w14:textId="77777777">
            <w:r w:rsidRPr="00C10BF5">
              <w:t>Seychelles</w:t>
            </w:r>
          </w:p>
        </w:tc>
      </w:tr>
      <w:tr w:rsidRPr="00C10BF5" w:rsidR="00F77D99" w:rsidTr="0028519D" w14:paraId="46B3D55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571087F" w14:textId="77777777">
            <w:pPr>
              <w:rPr>
                <w:noProof/>
              </w:rPr>
            </w:pPr>
            <w:r w:rsidRPr="00C10BF5">
              <w:t>14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C5FEA7F" w14:textId="77777777">
            <w:r w:rsidRPr="00C10BF5">
              <w:t>Somalia</w:t>
            </w:r>
          </w:p>
        </w:tc>
      </w:tr>
      <w:tr w:rsidRPr="00C10BF5" w:rsidR="00F77D99" w:rsidTr="0028519D" w14:paraId="5DB8E81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0D38B5" w14:textId="77777777">
            <w:pPr>
              <w:rPr>
                <w:noProof/>
              </w:rPr>
            </w:pPr>
            <w:r w:rsidRPr="00C10BF5">
              <w:t>14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245757C" w14:textId="77777777">
            <w:r w:rsidRPr="00C10BF5">
              <w:t>Uganda</w:t>
            </w:r>
          </w:p>
        </w:tc>
      </w:tr>
      <w:tr w:rsidRPr="00C10BF5" w:rsidR="00F77D99" w:rsidTr="0028519D" w14:paraId="2B4BADF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9ACB697" w14:textId="77777777">
            <w:pPr>
              <w:rPr>
                <w:noProof/>
              </w:rPr>
            </w:pPr>
            <w:r w:rsidRPr="00C10BF5">
              <w:t>14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1E5787A" w14:textId="77777777">
            <w:r w:rsidRPr="00C10BF5">
              <w:t>United Republic of Tanzania</w:t>
            </w:r>
          </w:p>
        </w:tc>
      </w:tr>
      <w:tr w:rsidRPr="00C10BF5" w:rsidR="00F77D99" w:rsidTr="0028519D" w14:paraId="1A4BD55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15CFDA6" w14:textId="77777777">
            <w:pPr>
              <w:rPr>
                <w:noProof/>
              </w:rPr>
            </w:pPr>
            <w:r w:rsidRPr="00C10BF5">
              <w:t>14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7B8FE3" w14:textId="77777777">
            <w:r w:rsidRPr="00C10BF5">
              <w:t>Zambia</w:t>
            </w:r>
          </w:p>
        </w:tc>
      </w:tr>
      <w:tr w:rsidRPr="00C10BF5" w:rsidR="00F77D99" w:rsidTr="0028519D" w14:paraId="72902D1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A44A806" w14:textId="77777777">
            <w:pPr>
              <w:rPr>
                <w:noProof/>
              </w:rPr>
            </w:pPr>
            <w:r w:rsidRPr="00C10BF5">
              <w:t>14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6EECF36" w14:textId="77777777">
            <w:r w:rsidRPr="00C10BF5">
              <w:t>Zimbabwe</w:t>
            </w:r>
          </w:p>
        </w:tc>
      </w:tr>
      <w:tr w:rsidRPr="00C10BF5" w:rsidR="00F77D99" w:rsidTr="0028519D" w14:paraId="3333411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01DFF4E" w14:textId="77777777">
            <w:pPr>
              <w:rPr>
                <w:noProof/>
              </w:rPr>
            </w:pPr>
            <w:r w:rsidRPr="00C10BF5">
              <w:t>14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9D81F3D" w14:textId="77777777">
            <w:r w:rsidRPr="00C10BF5">
              <w:t>Angola</w:t>
            </w:r>
          </w:p>
        </w:tc>
      </w:tr>
      <w:tr w:rsidRPr="00C10BF5" w:rsidR="00F77D99" w:rsidTr="0028519D" w14:paraId="7741D0C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544E8B" w14:textId="77777777">
            <w:pPr>
              <w:rPr>
                <w:noProof/>
              </w:rPr>
            </w:pPr>
            <w:r w:rsidRPr="00C10BF5">
              <w:t>14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D55FFC4" w14:textId="77777777">
            <w:r w:rsidRPr="00C10BF5">
              <w:t>Cameroon</w:t>
            </w:r>
          </w:p>
        </w:tc>
      </w:tr>
      <w:tr w:rsidRPr="00C10BF5" w:rsidR="00F77D99" w:rsidTr="0028519D" w14:paraId="10B9216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2F43711" w14:textId="77777777">
            <w:pPr>
              <w:rPr>
                <w:noProof/>
              </w:rPr>
            </w:pPr>
            <w:r w:rsidRPr="00C10BF5">
              <w:t>15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DF164E9" w14:textId="77777777">
            <w:r w:rsidRPr="00C10BF5">
              <w:t>Central African Republic</w:t>
            </w:r>
          </w:p>
        </w:tc>
      </w:tr>
      <w:tr w:rsidRPr="00C10BF5" w:rsidR="00F77D99" w:rsidTr="0028519D" w14:paraId="4B98DE2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9432F55" w14:textId="77777777">
            <w:pPr>
              <w:rPr>
                <w:noProof/>
              </w:rPr>
            </w:pPr>
            <w:r w:rsidRPr="00C10BF5">
              <w:t>15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17B8B3A" w14:textId="77777777">
            <w:r w:rsidRPr="00C10BF5">
              <w:t>Chad</w:t>
            </w:r>
          </w:p>
        </w:tc>
      </w:tr>
      <w:tr w:rsidRPr="00C10BF5" w:rsidR="00F77D99" w:rsidTr="0028519D" w14:paraId="70DC7EB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28F4CD8" w14:textId="77777777">
            <w:pPr>
              <w:rPr>
                <w:noProof/>
              </w:rPr>
            </w:pPr>
            <w:r w:rsidRPr="00C10BF5">
              <w:t>15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83C9AC" w14:textId="77777777">
            <w:r w:rsidRPr="00C10BF5">
              <w:t>Democratic Republic of the Congo</w:t>
            </w:r>
          </w:p>
        </w:tc>
      </w:tr>
      <w:tr w:rsidRPr="00C10BF5" w:rsidR="00F77D99" w:rsidTr="0028519D" w14:paraId="708BD5A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F6D56D" w14:textId="77777777">
            <w:pPr>
              <w:rPr>
                <w:noProof/>
              </w:rPr>
            </w:pPr>
            <w:r w:rsidRPr="00C10BF5">
              <w:t>15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9669C6C" w14:textId="77777777">
            <w:r w:rsidRPr="00C10BF5">
              <w:t>Equatorial Guinea</w:t>
            </w:r>
          </w:p>
        </w:tc>
      </w:tr>
      <w:tr w:rsidRPr="00C10BF5" w:rsidR="00F77D99" w:rsidTr="0028519D" w14:paraId="484398D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F90D378" w14:textId="77777777">
            <w:pPr>
              <w:rPr>
                <w:noProof/>
              </w:rPr>
            </w:pPr>
            <w:r w:rsidRPr="00C10BF5">
              <w:t>15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20D6E0C" w14:textId="77777777">
            <w:r w:rsidRPr="00C10BF5">
              <w:t>Gabon</w:t>
            </w:r>
          </w:p>
        </w:tc>
      </w:tr>
      <w:tr w:rsidRPr="00C10BF5" w:rsidR="00F77D99" w:rsidTr="0028519D" w14:paraId="1F26077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44AC804" w14:textId="77777777">
            <w:pPr>
              <w:rPr>
                <w:noProof/>
              </w:rPr>
            </w:pPr>
            <w:r w:rsidRPr="00C10BF5">
              <w:t>15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3E83AD7" w14:textId="77777777">
            <w:r w:rsidRPr="00C10BF5">
              <w:t>Republic of the Congo</w:t>
            </w:r>
          </w:p>
        </w:tc>
      </w:tr>
      <w:tr w:rsidRPr="00C10BF5" w:rsidR="00F77D99" w:rsidTr="0028519D" w14:paraId="512FF24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0F97DBC" w14:textId="77777777">
            <w:pPr>
              <w:rPr>
                <w:noProof/>
              </w:rPr>
            </w:pPr>
            <w:r w:rsidRPr="00C10BF5">
              <w:t>15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E59416E" w14:textId="77777777">
            <w:r w:rsidRPr="00C10BF5">
              <w:t>Algeria</w:t>
            </w:r>
          </w:p>
        </w:tc>
      </w:tr>
      <w:tr w:rsidRPr="00C10BF5" w:rsidR="00F77D99" w:rsidTr="0028519D" w14:paraId="05ADF03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76E550D" w14:textId="77777777">
            <w:pPr>
              <w:rPr>
                <w:noProof/>
              </w:rPr>
            </w:pPr>
            <w:r w:rsidRPr="00C10BF5">
              <w:t>15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EC1A399" w14:textId="77777777">
            <w:r w:rsidRPr="00C10BF5">
              <w:t>Egypt</w:t>
            </w:r>
          </w:p>
        </w:tc>
      </w:tr>
      <w:tr w:rsidRPr="00C10BF5" w:rsidR="00F77D99" w:rsidTr="0028519D" w14:paraId="31B80D4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E41F7A" w14:textId="77777777">
            <w:pPr>
              <w:rPr>
                <w:noProof/>
              </w:rPr>
            </w:pPr>
            <w:r w:rsidRPr="00C10BF5">
              <w:t>15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987472" w14:textId="77777777">
            <w:r w:rsidRPr="00C10BF5">
              <w:t>Libya</w:t>
            </w:r>
          </w:p>
        </w:tc>
      </w:tr>
      <w:tr w:rsidRPr="00C10BF5" w:rsidR="00F77D99" w:rsidTr="0028519D" w14:paraId="008A53B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E180A1" w14:textId="77777777">
            <w:pPr>
              <w:rPr>
                <w:noProof/>
              </w:rPr>
            </w:pPr>
            <w:r w:rsidRPr="00C10BF5">
              <w:t>15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21090A7" w14:textId="77777777">
            <w:r w:rsidRPr="00C10BF5">
              <w:t>Morocco</w:t>
            </w:r>
          </w:p>
        </w:tc>
      </w:tr>
      <w:tr w:rsidRPr="00C10BF5" w:rsidR="00F77D99" w:rsidTr="0028519D" w14:paraId="5E4D72C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BAC030" w14:textId="77777777">
            <w:pPr>
              <w:rPr>
                <w:noProof/>
              </w:rPr>
            </w:pPr>
            <w:r w:rsidRPr="00C10BF5">
              <w:t>16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86BE56D" w14:textId="77777777">
            <w:r w:rsidRPr="00C10BF5">
              <w:t>Sudan</w:t>
            </w:r>
          </w:p>
        </w:tc>
      </w:tr>
      <w:tr w:rsidRPr="00C10BF5" w:rsidR="00F77D99" w:rsidTr="0028519D" w14:paraId="05605F7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C39BAAC" w14:textId="77777777">
            <w:pPr>
              <w:rPr>
                <w:noProof/>
              </w:rPr>
            </w:pPr>
            <w:r w:rsidRPr="00C10BF5">
              <w:t>16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DBB4C06" w14:textId="77777777">
            <w:r w:rsidRPr="00C10BF5">
              <w:t>Tunisia</w:t>
            </w:r>
          </w:p>
        </w:tc>
      </w:tr>
      <w:tr w:rsidRPr="00C10BF5" w:rsidR="00F77D99" w:rsidTr="0028519D" w14:paraId="64C8590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3B378A" w14:textId="77777777">
            <w:pPr>
              <w:rPr>
                <w:noProof/>
              </w:rPr>
            </w:pPr>
            <w:r w:rsidRPr="00C10BF5">
              <w:t>16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CE84C5" w14:textId="77777777">
            <w:r w:rsidRPr="00C10BF5">
              <w:t xml:space="preserve">Western Sahara </w:t>
            </w:r>
          </w:p>
        </w:tc>
      </w:tr>
      <w:tr w:rsidRPr="00C10BF5" w:rsidR="00F77D99" w:rsidTr="0028519D" w14:paraId="65539BD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50C24C0" w14:textId="77777777">
            <w:pPr>
              <w:rPr>
                <w:noProof/>
              </w:rPr>
            </w:pPr>
            <w:r w:rsidRPr="00C10BF5">
              <w:t>16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DEAD754" w14:textId="77777777">
            <w:r w:rsidRPr="00C10BF5">
              <w:t>Botswana</w:t>
            </w:r>
          </w:p>
        </w:tc>
      </w:tr>
      <w:tr w:rsidRPr="00C10BF5" w:rsidR="00F77D99" w:rsidTr="0028519D" w14:paraId="798A62E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38E575A" w14:textId="77777777">
            <w:pPr>
              <w:rPr>
                <w:noProof/>
              </w:rPr>
            </w:pPr>
            <w:r w:rsidRPr="00C10BF5">
              <w:t>16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6BA0624" w14:textId="77777777">
            <w:r w:rsidRPr="00C10BF5">
              <w:t>Lesotho</w:t>
            </w:r>
          </w:p>
        </w:tc>
      </w:tr>
      <w:tr w:rsidRPr="00C10BF5" w:rsidR="00F77D99" w:rsidTr="0028519D" w14:paraId="6AB7F90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D00165F" w14:textId="77777777">
            <w:pPr>
              <w:rPr>
                <w:noProof/>
              </w:rPr>
            </w:pPr>
            <w:r w:rsidRPr="00C10BF5">
              <w:t>16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767230A" w14:textId="77777777">
            <w:r w:rsidRPr="00C10BF5">
              <w:t>Namibia</w:t>
            </w:r>
          </w:p>
        </w:tc>
      </w:tr>
      <w:tr w:rsidRPr="00C10BF5" w:rsidR="00F77D99" w:rsidTr="0028519D" w14:paraId="7011067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ED90C1C" w14:textId="77777777">
            <w:pPr>
              <w:rPr>
                <w:noProof/>
              </w:rPr>
            </w:pPr>
            <w:r w:rsidRPr="00C10BF5">
              <w:t>16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7B25919" w14:textId="77777777">
            <w:r w:rsidRPr="00C10BF5">
              <w:t>South Africa</w:t>
            </w:r>
          </w:p>
        </w:tc>
      </w:tr>
      <w:tr w:rsidRPr="00C10BF5" w:rsidR="00F77D99" w:rsidTr="0028519D" w14:paraId="23B2C37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331DFC" w14:textId="77777777">
            <w:pPr>
              <w:rPr>
                <w:noProof/>
              </w:rPr>
            </w:pPr>
            <w:r w:rsidRPr="00C10BF5">
              <w:t>16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C124375" w14:textId="77777777">
            <w:r w:rsidRPr="00C10BF5">
              <w:t xml:space="preserve">Swaziland </w:t>
            </w:r>
          </w:p>
        </w:tc>
      </w:tr>
      <w:tr w:rsidRPr="00C10BF5" w:rsidR="00F77D99" w:rsidTr="0028519D" w14:paraId="4A3DE5B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C01452F" w14:textId="77777777">
            <w:pPr>
              <w:rPr>
                <w:noProof/>
              </w:rPr>
            </w:pPr>
            <w:r w:rsidRPr="00C10BF5">
              <w:t>16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7C7E234" w14:textId="77777777">
            <w:r w:rsidRPr="00C10BF5">
              <w:t>Benin</w:t>
            </w:r>
          </w:p>
        </w:tc>
      </w:tr>
      <w:tr w:rsidRPr="00C10BF5" w:rsidR="00F77D99" w:rsidTr="0028519D" w14:paraId="1FCE609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3A19A6E" w14:textId="77777777">
            <w:pPr>
              <w:rPr>
                <w:noProof/>
              </w:rPr>
            </w:pPr>
            <w:r w:rsidRPr="00C10BF5">
              <w:t>16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AE53B7" w14:textId="77777777">
            <w:r w:rsidRPr="00C10BF5">
              <w:t>Burkina Faso</w:t>
            </w:r>
          </w:p>
        </w:tc>
      </w:tr>
      <w:tr w:rsidRPr="00C10BF5" w:rsidR="00F77D99" w:rsidTr="0028519D" w14:paraId="7C862BB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B5C0A72" w14:textId="77777777">
            <w:pPr>
              <w:rPr>
                <w:noProof/>
              </w:rPr>
            </w:pPr>
            <w:r w:rsidRPr="00C10BF5">
              <w:t>17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5099AD9" w14:textId="77777777">
            <w:r w:rsidRPr="00C10BF5">
              <w:t>Cape Verde</w:t>
            </w:r>
          </w:p>
        </w:tc>
      </w:tr>
      <w:tr w:rsidRPr="00C10BF5" w:rsidR="00F77D99" w:rsidTr="0028519D" w14:paraId="67A39AD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24887EA" w14:textId="77777777">
            <w:pPr>
              <w:rPr>
                <w:noProof/>
              </w:rPr>
            </w:pPr>
            <w:r w:rsidRPr="00C10BF5">
              <w:t>17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92F3E5" w14:textId="77777777">
            <w:r w:rsidRPr="00C10BF5">
              <w:t>Cote d'Ivoire</w:t>
            </w:r>
          </w:p>
        </w:tc>
      </w:tr>
      <w:tr w:rsidRPr="00C10BF5" w:rsidR="00F77D99" w:rsidTr="0028519D" w14:paraId="6F83744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A790819" w14:textId="77777777">
            <w:pPr>
              <w:rPr>
                <w:noProof/>
              </w:rPr>
            </w:pPr>
            <w:r w:rsidRPr="00C10BF5">
              <w:t>17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0386B91" w14:textId="77777777">
            <w:r w:rsidRPr="00C10BF5">
              <w:t>Gambia</w:t>
            </w:r>
          </w:p>
        </w:tc>
      </w:tr>
      <w:tr w:rsidRPr="00C10BF5" w:rsidR="00F77D99" w:rsidTr="0028519D" w14:paraId="3CC4BF3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1101F55" w14:textId="77777777">
            <w:pPr>
              <w:rPr>
                <w:noProof/>
              </w:rPr>
            </w:pPr>
            <w:r w:rsidRPr="00C10BF5">
              <w:lastRenderedPageBreak/>
              <w:t>17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28ED66D" w14:textId="77777777">
            <w:r w:rsidRPr="00C10BF5">
              <w:t>Ghana</w:t>
            </w:r>
          </w:p>
        </w:tc>
      </w:tr>
      <w:tr w:rsidRPr="00C10BF5" w:rsidR="00F77D99" w:rsidTr="0028519D" w14:paraId="635A89F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E82327" w14:textId="77777777">
            <w:pPr>
              <w:rPr>
                <w:noProof/>
              </w:rPr>
            </w:pPr>
            <w:r w:rsidRPr="00C10BF5">
              <w:t>17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E998A46" w14:textId="77777777">
            <w:r w:rsidRPr="00C10BF5">
              <w:t>Guinea</w:t>
            </w:r>
          </w:p>
        </w:tc>
      </w:tr>
      <w:tr w:rsidRPr="00C10BF5" w:rsidR="00F77D99" w:rsidTr="0028519D" w14:paraId="619532F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36C210D" w14:textId="77777777">
            <w:pPr>
              <w:rPr>
                <w:noProof/>
              </w:rPr>
            </w:pPr>
            <w:r w:rsidRPr="00C10BF5">
              <w:t>17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63CB26A" w14:textId="77777777">
            <w:r w:rsidRPr="00C10BF5">
              <w:t xml:space="preserve">Guinea-Bissau </w:t>
            </w:r>
          </w:p>
        </w:tc>
      </w:tr>
      <w:tr w:rsidRPr="00C10BF5" w:rsidR="00F77D99" w:rsidTr="0028519D" w14:paraId="26E9D83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D04EB9" w14:textId="77777777">
            <w:pPr>
              <w:rPr>
                <w:noProof/>
              </w:rPr>
            </w:pPr>
            <w:r w:rsidRPr="00C10BF5">
              <w:t>17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968DCC2" w14:textId="77777777">
            <w:r w:rsidRPr="00C10BF5">
              <w:t>Liberia</w:t>
            </w:r>
          </w:p>
        </w:tc>
      </w:tr>
      <w:tr w:rsidRPr="00C10BF5" w:rsidR="00F77D99" w:rsidTr="0028519D" w14:paraId="5D346CF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198D39" w14:textId="77777777">
            <w:pPr>
              <w:rPr>
                <w:noProof/>
              </w:rPr>
            </w:pPr>
            <w:r w:rsidRPr="00C10BF5">
              <w:t>17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34BC795" w14:textId="77777777">
            <w:r w:rsidRPr="00C10BF5">
              <w:t>Mali</w:t>
            </w:r>
          </w:p>
        </w:tc>
      </w:tr>
      <w:tr w:rsidRPr="00C10BF5" w:rsidR="00F77D99" w:rsidTr="0028519D" w14:paraId="6B6B380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F45A875" w14:textId="77777777">
            <w:pPr>
              <w:rPr>
                <w:noProof/>
              </w:rPr>
            </w:pPr>
            <w:r w:rsidRPr="00C10BF5">
              <w:t>17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E5C7115" w14:textId="77777777">
            <w:r w:rsidRPr="00C10BF5">
              <w:t>Mauritania</w:t>
            </w:r>
          </w:p>
        </w:tc>
      </w:tr>
      <w:tr w:rsidRPr="00C10BF5" w:rsidR="00F77D99" w:rsidTr="0028519D" w14:paraId="741F1F9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B503E21" w14:textId="77777777">
            <w:pPr>
              <w:rPr>
                <w:noProof/>
              </w:rPr>
            </w:pPr>
            <w:r w:rsidRPr="00C10BF5">
              <w:t>17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06C41A5" w14:textId="77777777">
            <w:r w:rsidRPr="00C10BF5">
              <w:t>Niger</w:t>
            </w:r>
          </w:p>
        </w:tc>
      </w:tr>
      <w:tr w:rsidRPr="00C10BF5" w:rsidR="00F77D99" w:rsidTr="0028519D" w14:paraId="1A7C90F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90CF7F1" w14:textId="77777777">
            <w:pPr>
              <w:rPr>
                <w:noProof/>
              </w:rPr>
            </w:pPr>
            <w:r w:rsidRPr="00C10BF5">
              <w:t>18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190C905" w14:textId="77777777">
            <w:r w:rsidRPr="00C10BF5">
              <w:t>Nigeria</w:t>
            </w:r>
          </w:p>
        </w:tc>
      </w:tr>
      <w:tr w:rsidRPr="00C10BF5" w:rsidR="00F77D99" w:rsidTr="0028519D" w14:paraId="7F7A3FC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7D15C5F" w14:textId="77777777">
            <w:pPr>
              <w:rPr>
                <w:noProof/>
              </w:rPr>
            </w:pPr>
            <w:r w:rsidRPr="00C10BF5">
              <w:t>18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5D174C9" w14:textId="77777777">
            <w:r w:rsidRPr="00C10BF5">
              <w:t>Saint Helena</w:t>
            </w:r>
          </w:p>
        </w:tc>
      </w:tr>
      <w:tr w:rsidRPr="00C10BF5" w:rsidR="00F77D99" w:rsidTr="0028519D" w14:paraId="42A2F42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FED7968" w14:textId="77777777">
            <w:pPr>
              <w:rPr>
                <w:noProof/>
              </w:rPr>
            </w:pPr>
            <w:r w:rsidRPr="00C10BF5">
              <w:t>18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457429B" w14:textId="77777777">
            <w:r w:rsidRPr="00C10BF5">
              <w:t>Senegal</w:t>
            </w:r>
          </w:p>
        </w:tc>
      </w:tr>
      <w:tr w:rsidRPr="00C10BF5" w:rsidR="00F77D99" w:rsidTr="0028519D" w14:paraId="7F4B7BF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07D265B" w14:textId="77777777">
            <w:pPr>
              <w:rPr>
                <w:noProof/>
              </w:rPr>
            </w:pPr>
            <w:r w:rsidRPr="00C10BF5">
              <w:t>18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C352EA6" w14:textId="77777777">
            <w:r w:rsidRPr="00C10BF5">
              <w:t>Sierra Leone</w:t>
            </w:r>
          </w:p>
        </w:tc>
      </w:tr>
      <w:tr w:rsidRPr="00C10BF5" w:rsidR="00F77D99" w:rsidTr="0028519D" w14:paraId="5DF3FD8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DE04426" w14:textId="77777777">
            <w:pPr>
              <w:rPr>
                <w:noProof/>
              </w:rPr>
            </w:pPr>
            <w:r w:rsidRPr="00C10BF5">
              <w:t>18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FA311EF" w14:textId="77777777">
            <w:r w:rsidRPr="00C10BF5">
              <w:t>Togo</w:t>
            </w:r>
          </w:p>
        </w:tc>
      </w:tr>
      <w:tr w:rsidRPr="00C10BF5" w:rsidR="00F77D99" w:rsidTr="0028519D" w14:paraId="6715787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51051E" w14:textId="77777777">
            <w:pPr>
              <w:rPr>
                <w:noProof/>
              </w:rPr>
            </w:pPr>
            <w:r w:rsidRPr="00C10BF5">
              <w:t>18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33E4622" w14:textId="77777777">
            <w:r w:rsidRPr="00C10BF5">
              <w:t>Kazakhstan</w:t>
            </w:r>
          </w:p>
        </w:tc>
      </w:tr>
      <w:tr w:rsidRPr="00C10BF5" w:rsidR="00F77D99" w:rsidTr="0028519D" w14:paraId="4DB6E64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DBB5F92" w14:textId="77777777">
            <w:pPr>
              <w:rPr>
                <w:noProof/>
              </w:rPr>
            </w:pPr>
            <w:r w:rsidRPr="00C10BF5">
              <w:t>18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84E44EC" w14:textId="77777777">
            <w:r w:rsidRPr="00C10BF5">
              <w:t>Kyrgyzstan</w:t>
            </w:r>
          </w:p>
        </w:tc>
      </w:tr>
      <w:tr w:rsidRPr="00C10BF5" w:rsidR="00F77D99" w:rsidTr="0028519D" w14:paraId="66C96F3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AC2141" w14:textId="77777777">
            <w:pPr>
              <w:rPr>
                <w:noProof/>
              </w:rPr>
            </w:pPr>
            <w:r w:rsidRPr="00C10BF5">
              <w:t>18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284AC0D" w14:textId="77777777">
            <w:r w:rsidRPr="00C10BF5">
              <w:t>Tajikistan</w:t>
            </w:r>
          </w:p>
        </w:tc>
      </w:tr>
      <w:tr w:rsidRPr="00C10BF5" w:rsidR="00F77D99" w:rsidTr="0028519D" w14:paraId="3B9438E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BCCB53" w14:textId="77777777">
            <w:pPr>
              <w:rPr>
                <w:noProof/>
              </w:rPr>
            </w:pPr>
            <w:r w:rsidRPr="00C10BF5">
              <w:t>18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DD12563" w14:textId="77777777">
            <w:r w:rsidRPr="00C10BF5">
              <w:t>Turkmenistan</w:t>
            </w:r>
          </w:p>
        </w:tc>
      </w:tr>
      <w:tr w:rsidRPr="00C10BF5" w:rsidR="00F77D99" w:rsidTr="0028519D" w14:paraId="1179B0E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058E6DD" w14:textId="77777777">
            <w:pPr>
              <w:rPr>
                <w:noProof/>
              </w:rPr>
            </w:pPr>
            <w:r w:rsidRPr="00C10BF5">
              <w:t>18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D9D9569" w14:textId="77777777">
            <w:r w:rsidRPr="00C10BF5">
              <w:t>Uzbekistan</w:t>
            </w:r>
          </w:p>
        </w:tc>
      </w:tr>
      <w:tr w:rsidRPr="00C10BF5" w:rsidR="00F77D99" w:rsidTr="0028519D" w14:paraId="5B114E1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484DDB3" w14:textId="77777777">
            <w:pPr>
              <w:rPr>
                <w:noProof/>
              </w:rPr>
            </w:pPr>
            <w:r w:rsidRPr="00C10BF5">
              <w:t>19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839C396" w14:textId="77777777">
            <w:r w:rsidRPr="00C10BF5">
              <w:t>Afghanistan</w:t>
            </w:r>
          </w:p>
        </w:tc>
      </w:tr>
      <w:tr w:rsidRPr="00C10BF5" w:rsidR="00F77D99" w:rsidTr="0028519D" w14:paraId="2304443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1EDF19E" w14:textId="77777777">
            <w:pPr>
              <w:rPr>
                <w:noProof/>
              </w:rPr>
            </w:pPr>
            <w:r w:rsidRPr="00C10BF5">
              <w:t>19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05B20C0" w14:textId="77777777">
            <w:r w:rsidRPr="00C10BF5">
              <w:t>Bangladesh</w:t>
            </w:r>
          </w:p>
        </w:tc>
      </w:tr>
      <w:tr w:rsidRPr="00C10BF5" w:rsidR="00F77D99" w:rsidTr="0028519D" w14:paraId="20E0DE3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5BA8D82" w14:textId="77777777">
            <w:pPr>
              <w:rPr>
                <w:noProof/>
              </w:rPr>
            </w:pPr>
            <w:r w:rsidRPr="00C10BF5">
              <w:t>19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0D39AA8" w14:textId="77777777">
            <w:r w:rsidRPr="00C10BF5">
              <w:t>Bhutan</w:t>
            </w:r>
          </w:p>
        </w:tc>
      </w:tr>
      <w:tr w:rsidRPr="00C10BF5" w:rsidR="00F77D99" w:rsidTr="0028519D" w14:paraId="3AADC7D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B902B9" w14:textId="77777777">
            <w:pPr>
              <w:rPr>
                <w:noProof/>
              </w:rPr>
            </w:pPr>
            <w:r w:rsidRPr="00C10BF5">
              <w:t>19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DAA55E3" w14:textId="77777777">
            <w:r w:rsidRPr="00C10BF5">
              <w:t>India</w:t>
            </w:r>
          </w:p>
        </w:tc>
      </w:tr>
      <w:tr w:rsidRPr="00C10BF5" w:rsidR="00F77D99" w:rsidTr="0028519D" w14:paraId="7493092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7D89657" w14:textId="77777777">
            <w:pPr>
              <w:rPr>
                <w:noProof/>
              </w:rPr>
            </w:pPr>
            <w:r w:rsidRPr="00C10BF5">
              <w:t>19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B0C5E87" w14:textId="77777777">
            <w:r w:rsidRPr="00C10BF5">
              <w:t>Iran</w:t>
            </w:r>
          </w:p>
        </w:tc>
      </w:tr>
      <w:tr w:rsidRPr="00C10BF5" w:rsidR="00F77D99" w:rsidTr="0028519D" w14:paraId="3569AB1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7D217A5" w14:textId="77777777">
            <w:pPr>
              <w:rPr>
                <w:noProof/>
              </w:rPr>
            </w:pPr>
            <w:r w:rsidRPr="00C10BF5">
              <w:t>19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1E1FB11" w14:textId="77777777">
            <w:r w:rsidRPr="00C10BF5">
              <w:t>Maldives</w:t>
            </w:r>
          </w:p>
        </w:tc>
      </w:tr>
      <w:tr w:rsidRPr="00C10BF5" w:rsidR="00F77D99" w:rsidTr="0028519D" w14:paraId="2CE4B07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D685FA" w14:textId="77777777">
            <w:pPr>
              <w:rPr>
                <w:noProof/>
              </w:rPr>
            </w:pPr>
            <w:r w:rsidRPr="00C10BF5">
              <w:t>19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DDE86C3" w14:textId="77777777">
            <w:r w:rsidRPr="00C10BF5">
              <w:t>Nepal</w:t>
            </w:r>
          </w:p>
        </w:tc>
      </w:tr>
      <w:tr w:rsidRPr="00C10BF5" w:rsidR="00F77D99" w:rsidTr="0028519D" w14:paraId="1C33433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C53C0D1" w14:textId="77777777">
            <w:pPr>
              <w:rPr>
                <w:noProof/>
              </w:rPr>
            </w:pPr>
            <w:r w:rsidRPr="00C10BF5">
              <w:t>19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418F31C" w14:textId="77777777">
            <w:r w:rsidRPr="00C10BF5">
              <w:t>Pakistan</w:t>
            </w:r>
          </w:p>
        </w:tc>
      </w:tr>
      <w:tr w:rsidRPr="00C10BF5" w:rsidR="00F77D99" w:rsidTr="0028519D" w14:paraId="539B180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5A5E70C" w14:textId="77777777">
            <w:pPr>
              <w:rPr>
                <w:noProof/>
              </w:rPr>
            </w:pPr>
            <w:r w:rsidRPr="00C10BF5">
              <w:t>19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89DAA4C" w14:textId="77777777">
            <w:r w:rsidRPr="00C10BF5">
              <w:t>Sri Lanka</w:t>
            </w:r>
          </w:p>
        </w:tc>
      </w:tr>
      <w:tr w:rsidRPr="00C10BF5" w:rsidR="00F77D99" w:rsidTr="0028519D" w14:paraId="279C3D6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FF5861A" w14:textId="77777777">
            <w:pPr>
              <w:rPr>
                <w:noProof/>
              </w:rPr>
            </w:pPr>
            <w:r w:rsidRPr="00C10BF5">
              <w:t>19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926912E" w14:textId="77777777">
            <w:r w:rsidRPr="00C10BF5">
              <w:t>Armenia</w:t>
            </w:r>
          </w:p>
        </w:tc>
      </w:tr>
      <w:tr w:rsidRPr="00C10BF5" w:rsidR="00F77D99" w:rsidTr="0028519D" w14:paraId="21D7807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FEC218F" w14:textId="77777777">
            <w:pPr>
              <w:rPr>
                <w:noProof/>
              </w:rPr>
            </w:pPr>
            <w:r w:rsidRPr="00C10BF5">
              <w:t>20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0D04AF0" w14:textId="77777777">
            <w:r w:rsidRPr="00C10BF5">
              <w:t>Azerbaijan</w:t>
            </w:r>
          </w:p>
        </w:tc>
      </w:tr>
      <w:tr w:rsidRPr="00C10BF5" w:rsidR="00F77D99" w:rsidTr="0028519D" w14:paraId="33CEB9D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3679C82" w14:textId="77777777">
            <w:pPr>
              <w:rPr>
                <w:noProof/>
              </w:rPr>
            </w:pPr>
            <w:r w:rsidRPr="00C10BF5">
              <w:t>20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8EC142D" w14:textId="77777777">
            <w:r w:rsidRPr="00C10BF5">
              <w:t>Bahrain</w:t>
            </w:r>
          </w:p>
        </w:tc>
      </w:tr>
      <w:tr w:rsidRPr="00C10BF5" w:rsidR="00F77D99" w:rsidTr="0028519D" w14:paraId="4A458BA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CBD6A58" w14:textId="77777777">
            <w:pPr>
              <w:rPr>
                <w:noProof/>
              </w:rPr>
            </w:pPr>
            <w:r w:rsidRPr="00C10BF5">
              <w:t>20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A56CA4" w14:textId="77777777">
            <w:r w:rsidRPr="00C10BF5">
              <w:t>Cyprus</w:t>
            </w:r>
          </w:p>
        </w:tc>
      </w:tr>
      <w:tr w:rsidRPr="00C10BF5" w:rsidR="00F77D99" w:rsidTr="0028519D" w14:paraId="3FBDC23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90C12E2" w14:textId="77777777">
            <w:pPr>
              <w:rPr>
                <w:noProof/>
              </w:rPr>
            </w:pPr>
            <w:r w:rsidRPr="00C10BF5">
              <w:t>20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F3D5A4C" w14:textId="77777777">
            <w:r w:rsidRPr="00C10BF5">
              <w:t>Georgia</w:t>
            </w:r>
          </w:p>
        </w:tc>
      </w:tr>
      <w:tr w:rsidRPr="00C10BF5" w:rsidR="00F77D99" w:rsidTr="0028519D" w14:paraId="6FB0867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CFAE8F" w14:textId="77777777">
            <w:pPr>
              <w:rPr>
                <w:noProof/>
              </w:rPr>
            </w:pPr>
            <w:r w:rsidRPr="00C10BF5">
              <w:t>20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3689F35" w14:textId="77777777">
            <w:r w:rsidRPr="00C10BF5">
              <w:t>Iraq</w:t>
            </w:r>
          </w:p>
        </w:tc>
      </w:tr>
      <w:tr w:rsidRPr="00C10BF5" w:rsidR="00F77D99" w:rsidTr="0028519D" w14:paraId="6102CD6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22CD94" w14:textId="77777777">
            <w:pPr>
              <w:rPr>
                <w:noProof/>
              </w:rPr>
            </w:pPr>
            <w:r w:rsidRPr="00C10BF5">
              <w:t>20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C35A4DE" w14:textId="77777777">
            <w:r w:rsidRPr="00C10BF5">
              <w:t>Israel</w:t>
            </w:r>
          </w:p>
        </w:tc>
      </w:tr>
      <w:tr w:rsidRPr="00C10BF5" w:rsidR="00F77D99" w:rsidTr="0028519D" w14:paraId="4C44AC9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38E28CE" w14:textId="77777777">
            <w:pPr>
              <w:rPr>
                <w:noProof/>
              </w:rPr>
            </w:pPr>
            <w:r w:rsidRPr="00C10BF5">
              <w:t>20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C03882" w14:textId="77777777">
            <w:r w:rsidRPr="00C10BF5">
              <w:t>Jordan</w:t>
            </w:r>
          </w:p>
        </w:tc>
      </w:tr>
      <w:tr w:rsidRPr="00C10BF5" w:rsidR="00F77D99" w:rsidTr="0028519D" w14:paraId="57F303B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19EF7A1" w14:textId="77777777">
            <w:pPr>
              <w:rPr>
                <w:noProof/>
              </w:rPr>
            </w:pPr>
            <w:r w:rsidRPr="00C10BF5">
              <w:t>20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8E80E1" w14:textId="77777777">
            <w:r w:rsidRPr="00C10BF5">
              <w:t xml:space="preserve">Kuwait </w:t>
            </w:r>
          </w:p>
        </w:tc>
      </w:tr>
      <w:tr w:rsidRPr="00C10BF5" w:rsidR="00F77D99" w:rsidTr="0028519D" w14:paraId="6693874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0E26FD4" w14:textId="77777777">
            <w:pPr>
              <w:rPr>
                <w:noProof/>
              </w:rPr>
            </w:pPr>
            <w:r w:rsidRPr="00C10BF5">
              <w:t>20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E8E485" w14:textId="77777777">
            <w:r w:rsidRPr="00C10BF5">
              <w:t>Lebanon</w:t>
            </w:r>
          </w:p>
        </w:tc>
      </w:tr>
      <w:tr w:rsidRPr="00C10BF5" w:rsidR="00F77D99" w:rsidTr="0028519D" w14:paraId="25DB1FD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4B88049" w14:textId="77777777">
            <w:pPr>
              <w:rPr>
                <w:noProof/>
              </w:rPr>
            </w:pPr>
            <w:r w:rsidRPr="00C10BF5">
              <w:t>20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51E48C8" w14:textId="77777777">
            <w:r w:rsidRPr="00C10BF5">
              <w:t>Oman</w:t>
            </w:r>
          </w:p>
        </w:tc>
      </w:tr>
      <w:tr w:rsidRPr="00C10BF5" w:rsidR="00F77D99" w:rsidTr="0028519D" w14:paraId="6A8EC6F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602B7A" w14:textId="77777777">
            <w:pPr>
              <w:rPr>
                <w:noProof/>
              </w:rPr>
            </w:pPr>
            <w:r w:rsidRPr="00C10BF5">
              <w:t>21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E70DB03" w14:textId="77777777">
            <w:r w:rsidRPr="00C10BF5">
              <w:t>Palestinian territories (West Bank and Gaza Strip)</w:t>
            </w:r>
          </w:p>
        </w:tc>
      </w:tr>
      <w:tr w:rsidRPr="00C10BF5" w:rsidR="00F77D99" w:rsidTr="0028519D" w14:paraId="587BBE7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2732F59" w14:textId="77777777">
            <w:pPr>
              <w:rPr>
                <w:noProof/>
              </w:rPr>
            </w:pPr>
            <w:r w:rsidRPr="00C10BF5">
              <w:t>21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7EC1F5C" w14:textId="77777777">
            <w:r w:rsidRPr="00C10BF5">
              <w:t>Qatar</w:t>
            </w:r>
          </w:p>
        </w:tc>
      </w:tr>
      <w:tr w:rsidRPr="00C10BF5" w:rsidR="00F77D99" w:rsidTr="0028519D" w14:paraId="30DCB3A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E4725B0" w14:textId="77777777">
            <w:pPr>
              <w:rPr>
                <w:noProof/>
              </w:rPr>
            </w:pPr>
            <w:r w:rsidRPr="00C10BF5">
              <w:t>21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A7DA2D6" w14:textId="77777777">
            <w:r w:rsidRPr="00C10BF5">
              <w:t>Saudi Arabia</w:t>
            </w:r>
          </w:p>
        </w:tc>
      </w:tr>
      <w:tr w:rsidRPr="00C10BF5" w:rsidR="00F77D99" w:rsidTr="0028519D" w14:paraId="06699F0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DE5B5B6" w14:textId="77777777">
            <w:pPr>
              <w:rPr>
                <w:noProof/>
              </w:rPr>
            </w:pPr>
            <w:r w:rsidRPr="00C10BF5">
              <w:t>21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078D3FF" w14:textId="77777777">
            <w:r w:rsidRPr="00C10BF5">
              <w:t>Syrian Arab Republic</w:t>
            </w:r>
          </w:p>
        </w:tc>
      </w:tr>
      <w:tr w:rsidRPr="00C10BF5" w:rsidR="00F77D99" w:rsidTr="0028519D" w14:paraId="4BF4FEE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D077F28" w14:textId="77777777">
            <w:pPr>
              <w:rPr>
                <w:noProof/>
              </w:rPr>
            </w:pPr>
            <w:r w:rsidRPr="00C10BF5">
              <w:t>21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A5D54F" w14:textId="77777777">
            <w:r w:rsidRPr="00C10BF5">
              <w:t>Turkey</w:t>
            </w:r>
          </w:p>
        </w:tc>
      </w:tr>
      <w:tr w:rsidRPr="00C10BF5" w:rsidR="00F77D99" w:rsidTr="0028519D" w14:paraId="7F2E60C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0E2ED03" w14:textId="77777777">
            <w:pPr>
              <w:rPr>
                <w:noProof/>
              </w:rPr>
            </w:pPr>
            <w:r w:rsidRPr="00C10BF5">
              <w:t>21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CAB3573" w14:textId="77777777">
            <w:r w:rsidRPr="00C10BF5">
              <w:t>United Arab Emirates</w:t>
            </w:r>
          </w:p>
        </w:tc>
      </w:tr>
      <w:tr w:rsidRPr="00C10BF5" w:rsidR="00F77D99" w:rsidTr="0028519D" w14:paraId="00CE420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44AB8F" w14:textId="77777777">
            <w:pPr>
              <w:rPr>
                <w:noProof/>
              </w:rPr>
            </w:pPr>
            <w:r w:rsidRPr="00C10BF5">
              <w:lastRenderedPageBreak/>
              <w:t>21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2765601" w14:textId="77777777">
            <w:r w:rsidRPr="00C10BF5">
              <w:t>Yemen</w:t>
            </w:r>
          </w:p>
        </w:tc>
      </w:tr>
      <w:tr w:rsidRPr="00C10BF5" w:rsidR="00F77D99" w:rsidTr="0028519D" w14:paraId="57DD187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3C7BBF9" w14:textId="77777777">
            <w:pPr>
              <w:rPr>
                <w:noProof/>
              </w:rPr>
            </w:pPr>
            <w:r w:rsidRPr="00C10BF5">
              <w:t>21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082E021" w14:textId="77777777">
            <w:r w:rsidRPr="00C10BF5">
              <w:t>China - the People's Republic of China (including Hong Kong and Macao)</w:t>
            </w:r>
          </w:p>
        </w:tc>
      </w:tr>
      <w:tr w:rsidRPr="00C10BF5" w:rsidR="00F77D99" w:rsidTr="0028519D" w14:paraId="5606518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7FFF91C" w14:textId="77777777">
            <w:pPr>
              <w:rPr>
                <w:noProof/>
              </w:rPr>
            </w:pPr>
            <w:r w:rsidRPr="00C10BF5">
              <w:t>21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2049CF6" w14:textId="77777777">
            <w:r w:rsidRPr="00C10BF5">
              <w:t>Taiwan (the Republic of China)</w:t>
            </w:r>
          </w:p>
        </w:tc>
      </w:tr>
      <w:tr w:rsidRPr="00C10BF5" w:rsidR="00F77D99" w:rsidTr="0028519D" w14:paraId="3823A3C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B725872" w14:textId="77777777">
            <w:pPr>
              <w:rPr>
                <w:noProof/>
              </w:rPr>
            </w:pPr>
            <w:r w:rsidRPr="00C10BF5">
              <w:t>21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CB7F44A" w14:textId="77777777">
            <w:r w:rsidRPr="00C10BF5">
              <w:t>Japan</w:t>
            </w:r>
          </w:p>
        </w:tc>
      </w:tr>
      <w:tr w:rsidRPr="00C10BF5" w:rsidR="00F77D99" w:rsidTr="0028519D" w14:paraId="1275A3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A4F14E2" w14:textId="77777777">
            <w:pPr>
              <w:rPr>
                <w:noProof/>
              </w:rPr>
            </w:pPr>
            <w:r w:rsidRPr="00C10BF5">
              <w:t>22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E10B26" w14:textId="77777777">
            <w:r w:rsidRPr="00C10BF5">
              <w:t>Mongolia</w:t>
            </w:r>
          </w:p>
        </w:tc>
      </w:tr>
      <w:tr w:rsidRPr="00C10BF5" w:rsidR="00F77D99" w:rsidTr="0028519D" w14:paraId="638ABD5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2041E7" w14:textId="77777777">
            <w:pPr>
              <w:rPr>
                <w:noProof/>
              </w:rPr>
            </w:pPr>
            <w:r w:rsidRPr="00C10BF5">
              <w:t>22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E8D0878" w14:textId="77777777">
            <w:r w:rsidRPr="00C10BF5">
              <w:t>North Korea</w:t>
            </w:r>
          </w:p>
        </w:tc>
      </w:tr>
      <w:tr w:rsidRPr="00C10BF5" w:rsidR="00F77D99" w:rsidTr="0028519D" w14:paraId="7F12569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C8F3D20" w14:textId="77777777">
            <w:pPr>
              <w:rPr>
                <w:noProof/>
              </w:rPr>
            </w:pPr>
            <w:r w:rsidRPr="00C10BF5">
              <w:t>22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E28D222" w14:textId="77777777">
            <w:r w:rsidRPr="00C10BF5">
              <w:t>South Korea</w:t>
            </w:r>
          </w:p>
        </w:tc>
      </w:tr>
      <w:tr w:rsidRPr="00C10BF5" w:rsidR="00F77D99" w:rsidTr="0028519D" w14:paraId="702941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D8FC805" w14:textId="77777777">
            <w:pPr>
              <w:rPr>
                <w:noProof/>
              </w:rPr>
            </w:pPr>
            <w:r w:rsidRPr="00C10BF5">
              <w:t>22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FF975CF" w14:textId="77777777">
            <w:r w:rsidRPr="00C10BF5">
              <w:t>Brunei Darussalam</w:t>
            </w:r>
          </w:p>
        </w:tc>
      </w:tr>
      <w:tr w:rsidRPr="00C10BF5" w:rsidR="00F77D99" w:rsidTr="0028519D" w14:paraId="45D919B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9CCE58D" w14:textId="77777777">
            <w:pPr>
              <w:rPr>
                <w:noProof/>
              </w:rPr>
            </w:pPr>
            <w:r w:rsidRPr="00C10BF5">
              <w:t>22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48F3B0C" w14:textId="77777777">
            <w:r w:rsidRPr="00C10BF5">
              <w:t>Cambodia</w:t>
            </w:r>
          </w:p>
        </w:tc>
      </w:tr>
      <w:tr w:rsidRPr="00C10BF5" w:rsidR="00F77D99" w:rsidTr="0028519D" w14:paraId="6EE649C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4BB8F71" w14:textId="77777777">
            <w:pPr>
              <w:rPr>
                <w:noProof/>
              </w:rPr>
            </w:pPr>
            <w:r w:rsidRPr="00C10BF5">
              <w:t>22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A7AAA5C" w14:textId="77777777">
            <w:r w:rsidRPr="00C10BF5">
              <w:t>Indonesia</w:t>
            </w:r>
          </w:p>
        </w:tc>
      </w:tr>
      <w:tr w:rsidRPr="00C10BF5" w:rsidR="00F77D99" w:rsidTr="0028519D" w14:paraId="5F9E735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A89C7A" w14:textId="77777777">
            <w:pPr>
              <w:rPr>
                <w:noProof/>
              </w:rPr>
            </w:pPr>
            <w:r w:rsidRPr="00C10BF5">
              <w:t>22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687B7AE" w14:textId="77777777">
            <w:r w:rsidRPr="00C10BF5">
              <w:t>Lao People's Democratic Republic</w:t>
            </w:r>
          </w:p>
        </w:tc>
      </w:tr>
      <w:tr w:rsidRPr="00C10BF5" w:rsidR="00F77D99" w:rsidTr="0028519D" w14:paraId="4649BA7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CBC98DD" w14:textId="77777777">
            <w:pPr>
              <w:rPr>
                <w:noProof/>
              </w:rPr>
            </w:pPr>
            <w:r w:rsidRPr="00C10BF5">
              <w:t>22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414D92" w14:textId="77777777">
            <w:r w:rsidRPr="00C10BF5">
              <w:t>Malaysia</w:t>
            </w:r>
          </w:p>
        </w:tc>
      </w:tr>
      <w:tr w:rsidRPr="00C10BF5" w:rsidR="00F77D99" w:rsidTr="0028519D" w14:paraId="3AD418D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5838508" w14:textId="77777777">
            <w:pPr>
              <w:rPr>
                <w:noProof/>
              </w:rPr>
            </w:pPr>
            <w:r w:rsidRPr="00C10BF5">
              <w:t>22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1934BE9" w14:textId="77777777">
            <w:r w:rsidRPr="00C10BF5">
              <w:t>Myanmar (Burma)</w:t>
            </w:r>
          </w:p>
        </w:tc>
      </w:tr>
      <w:tr w:rsidRPr="00C10BF5" w:rsidR="00F77D99" w:rsidTr="0028519D" w14:paraId="7A3376F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5C9B8DC" w14:textId="77777777">
            <w:pPr>
              <w:rPr>
                <w:noProof/>
              </w:rPr>
            </w:pPr>
            <w:r w:rsidRPr="00C10BF5">
              <w:t>22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C5B812" w14:textId="77777777">
            <w:r w:rsidRPr="00C10BF5">
              <w:t>Philippines</w:t>
            </w:r>
          </w:p>
        </w:tc>
      </w:tr>
      <w:tr w:rsidRPr="00C10BF5" w:rsidR="00F77D99" w:rsidTr="0028519D" w14:paraId="59806B8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3678ED7" w14:textId="77777777">
            <w:pPr>
              <w:rPr>
                <w:noProof/>
              </w:rPr>
            </w:pPr>
            <w:r w:rsidRPr="00C10BF5">
              <w:t>23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DF8F11" w14:textId="77777777">
            <w:r w:rsidRPr="00C10BF5">
              <w:t>Singapore</w:t>
            </w:r>
          </w:p>
        </w:tc>
      </w:tr>
      <w:tr w:rsidRPr="00C10BF5" w:rsidR="00F77D99" w:rsidTr="0028519D" w14:paraId="18277A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EA9C02F" w14:textId="77777777">
            <w:pPr>
              <w:rPr>
                <w:noProof/>
              </w:rPr>
            </w:pPr>
            <w:r w:rsidRPr="00C10BF5">
              <w:t>23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13E9002" w14:textId="77777777">
            <w:r w:rsidRPr="00C10BF5">
              <w:t>Thailand</w:t>
            </w:r>
          </w:p>
        </w:tc>
      </w:tr>
      <w:tr w:rsidRPr="00C10BF5" w:rsidR="00F77D99" w:rsidTr="0028519D" w14:paraId="61C85FC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D9D631B" w14:textId="77777777">
            <w:pPr>
              <w:rPr>
                <w:noProof/>
              </w:rPr>
            </w:pPr>
            <w:r w:rsidRPr="00C10BF5">
              <w:t>23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9EFDB99" w14:textId="77777777">
            <w:r w:rsidRPr="00C10BF5">
              <w:t>Timor-Leste</w:t>
            </w:r>
          </w:p>
        </w:tc>
      </w:tr>
      <w:tr w:rsidRPr="00C10BF5" w:rsidR="00F77D99" w:rsidTr="0028519D" w14:paraId="29E2750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F0F8EBD" w14:textId="77777777">
            <w:pPr>
              <w:rPr>
                <w:noProof/>
              </w:rPr>
            </w:pPr>
            <w:r w:rsidRPr="00C10BF5">
              <w:t>23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2E3D800" w14:textId="77777777">
            <w:r w:rsidRPr="00C10BF5">
              <w:t xml:space="preserve">Vietnam </w:t>
            </w:r>
          </w:p>
        </w:tc>
      </w:tr>
      <w:tr w:rsidRPr="00C10BF5" w:rsidR="00F77D99" w:rsidTr="0028519D" w14:paraId="7C1F75F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FB17A11" w14:textId="77777777">
            <w:pPr>
              <w:rPr>
                <w:noProof/>
              </w:rPr>
            </w:pPr>
            <w:r w:rsidRPr="00C10BF5">
              <w:t>23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6A4D22B" w14:textId="77777777">
            <w:r w:rsidRPr="00C10BF5">
              <w:t>Other</w:t>
            </w:r>
          </w:p>
        </w:tc>
      </w:tr>
    </w:tbl>
    <w:p w:rsidRPr="00C10BF5" w:rsidR="00F77D99" w:rsidP="00F77D99" w:rsidRDefault="00F77D99" w14:paraId="5DFE57DB" w14:textId="77777777"/>
    <w:p w:rsidRPr="00C10BF5" w:rsidR="00DD0A83" w:rsidP="00F77D99" w:rsidRDefault="00F77D99" w14:paraId="4362E269" w14:textId="77777777">
      <w:pPr>
        <w:rPr>
          <w:rFonts w:eastAsia="PMingLiU"/>
          <w:lang w:eastAsia="zh-TW"/>
        </w:rPr>
      </w:pPr>
      <w:r w:rsidRPr="00C10BF5">
        <w:t>………………………………………………………………………………………………</w:t>
      </w:r>
    </w:p>
    <w:p w:rsidRPr="00C10BF5" w:rsidR="00BA2693" w:rsidP="00B46144" w:rsidRDefault="00DD0A83" w14:paraId="4394BAD9" w14:textId="77777777">
      <w:pPr>
        <w:rPr>
          <w:rFonts w:eastAsiaTheme="minorEastAsia"/>
          <w:lang w:eastAsia="zh-CN"/>
        </w:rPr>
      </w:pPr>
      <w:r w:rsidRPr="00C10BF5">
        <w:rPr>
          <w:rFonts w:eastAsia="PMingLiU"/>
          <w:lang w:eastAsia="zh-TW"/>
        </w:rPr>
        <w:t xml:space="preserve"> </w:t>
      </w:r>
    </w:p>
    <w:p w:rsidRPr="00C10BF5" w:rsidR="00185F37" w:rsidP="00B46144" w:rsidRDefault="00F77D99" w14:paraId="3BD0F578" w14:textId="6CF67CFD">
      <w:pPr>
        <w:rPr>
          <w:rFonts w:eastAsia="PMingLiU"/>
          <w:lang w:eastAsia="zh-TW"/>
        </w:rPr>
      </w:pPr>
      <w:r w:rsidRPr="00C10BF5">
        <w:rPr>
          <w:color w:val="000000"/>
        </w:rPr>
        <w:t xml:space="preserve">DMO3b. </w:t>
      </w:r>
      <w:r w:rsidRPr="00C10BF5" w:rsidR="00185F37">
        <w:rPr>
          <w:rFonts w:eastAsia="PMingLiU"/>
          <w:color w:val="000000"/>
          <w:lang w:eastAsia="zh-TW"/>
        </w:rPr>
        <w:t xml:space="preserve"> </w:t>
      </w:r>
      <w:r w:rsidRPr="00C10BF5" w:rsidR="00185F37">
        <w:rPr>
          <w:rFonts w:eastAsia="PMingLiU"/>
          <w:lang w:eastAsia="zh-TW"/>
        </w:rPr>
        <w:t>{</w:t>
      </w:r>
      <w:r w:rsidRPr="00C10BF5" w:rsidR="00185F37">
        <w:rPr>
          <w:rFonts w:eastAsia="PMingLiU"/>
          <w:lang w:eastAsia="zh-TW"/>
        </w:rPr>
        <w:t>您的</w:t>
      </w:r>
      <w:r w:rsidRPr="00C10BF5" w:rsidR="00185F37">
        <w:rPr>
          <w:rFonts w:eastAsia="PMingLiU"/>
          <w:lang w:eastAsia="zh-TW"/>
        </w:rPr>
        <w:t>/</w:t>
      </w:r>
      <w:r w:rsidRPr="00C10BF5">
        <w:t>NAME</w:t>
      </w:r>
      <w:proofErr w:type="gramStart"/>
      <w:r w:rsidRPr="00C10BF5" w:rsidR="00185F37">
        <w:rPr>
          <w:rFonts w:eastAsia="PMingLiU"/>
          <w:lang w:eastAsia="zh-TW"/>
        </w:rPr>
        <w:t>的</w:t>
      </w:r>
      <w:r w:rsidRPr="00C10BF5" w:rsidR="00185F37">
        <w:rPr>
          <w:rFonts w:eastAsia="PMingLiU"/>
          <w:lang w:eastAsia="zh-TW"/>
        </w:rPr>
        <w:t>}</w:t>
      </w:r>
      <w:r w:rsidRPr="00C10BF5" w:rsidR="00185F37">
        <w:rPr>
          <w:rFonts w:eastAsia="PMingLiU"/>
          <w:lang w:eastAsia="zh-TW"/>
        </w:rPr>
        <w:t>母親是否</w:t>
      </w:r>
      <w:r w:rsidRPr="00C10BF5" w:rsidR="00274BAF">
        <w:rPr>
          <w:rFonts w:hint="eastAsia" w:eastAsia="PMingLiU"/>
          <w:lang w:eastAsia="zh-TW"/>
        </w:rPr>
        <w:t>出</w:t>
      </w:r>
      <w:r w:rsidRPr="00C10BF5" w:rsidR="00185F37">
        <w:rPr>
          <w:rFonts w:eastAsia="PMingLiU"/>
          <w:lang w:eastAsia="zh-TW"/>
        </w:rPr>
        <w:t>生於美國</w:t>
      </w:r>
      <w:proofErr w:type="gramEnd"/>
      <w:r w:rsidRPr="00C10BF5" w:rsidR="00185F37">
        <w:rPr>
          <w:rFonts w:eastAsia="PMingLiU"/>
          <w:lang w:eastAsia="zh-TW"/>
        </w:rPr>
        <w:t>？</w:t>
      </w:r>
      <w:r w:rsidRPr="00C10BF5" w:rsidR="00185F37">
        <w:rPr>
          <w:rFonts w:eastAsia="PMingLiU"/>
          <w:lang w:eastAsia="zh-TW"/>
        </w:rPr>
        <w:t xml:space="preserve"> </w:t>
      </w:r>
    </w:p>
    <w:p w:rsidRPr="00C10BF5" w:rsidR="00185F37" w:rsidP="00B46144" w:rsidRDefault="00185F37" w14:paraId="5A65BFE1" w14:textId="77777777">
      <w:pPr>
        <w:rPr>
          <w:rFonts w:eastAsia="PMingLiU"/>
          <w:lang w:eastAsia="zh-TW"/>
        </w:rPr>
      </w:pPr>
    </w:p>
    <w:p w:rsidRPr="00C10BF5" w:rsidR="00F77D99" w:rsidP="00F77D99" w:rsidRDefault="004931D2" w14:paraId="0C7EF8ED" w14:textId="3294DE70">
      <w:r w:rsidRPr="00C10BF5">
        <w:t>1=</w:t>
      </w:r>
      <w:r w:rsidRPr="00C10BF5">
        <w:rPr>
          <w:rFonts w:hint="eastAsia" w:ascii="PMingLiU" w:hAnsi="PMingLiU" w:eastAsia="PMingLiU" w:cs="PMingLiU"/>
        </w:rPr>
        <w:t>是</w:t>
      </w:r>
    </w:p>
    <w:p w:rsidRPr="00C10BF5" w:rsidR="00F77D99" w:rsidP="00F77D99" w:rsidRDefault="004931D2" w14:paraId="7E205BEF" w14:textId="3EEE0015">
      <w:r w:rsidRPr="00C10BF5">
        <w:t>2=</w:t>
      </w:r>
      <w:r w:rsidRPr="00C10BF5">
        <w:rPr>
          <w:rFonts w:hint="eastAsia" w:ascii="PMingLiU" w:hAnsi="PMingLiU" w:eastAsia="PMingLiU" w:cs="PMingLiU"/>
        </w:rPr>
        <w:t>否</w:t>
      </w:r>
    </w:p>
    <w:p w:rsidRPr="00C10BF5" w:rsidR="00F77D99" w:rsidP="00F77D99" w:rsidRDefault="00F77D99" w14:paraId="3A73D6BC" w14:textId="77777777">
      <w:pPr>
        <w:rPr>
          <w:b/>
          <w:color w:val="000000"/>
        </w:rPr>
      </w:pPr>
      <w:r w:rsidRPr="00C10BF5">
        <w:t>………………………………………………………………………………………………</w:t>
      </w:r>
    </w:p>
    <w:p w:rsidRPr="00C10BF5" w:rsidR="00F77D99" w:rsidP="00F77D99" w:rsidRDefault="00F77D99" w14:paraId="0901CE54" w14:textId="77777777"/>
    <w:p w:rsidRPr="00C10BF5" w:rsidR="00185F37" w:rsidP="00B46144" w:rsidRDefault="00F77D99" w14:paraId="255532CD" w14:textId="77777777">
      <w:pPr>
        <w:rPr>
          <w:rFonts w:eastAsiaTheme="minorEastAsia"/>
          <w:b/>
          <w:color w:val="000000"/>
          <w:lang w:eastAsia="zh-CN"/>
        </w:rPr>
      </w:pPr>
      <w:r w:rsidRPr="00C10BF5">
        <w:t>DMO3c. [IF DMO3b=2 CONTINUE, ELSE GO TO DMO4.]</w:t>
      </w:r>
    </w:p>
    <w:p w:rsidRPr="00C10BF5" w:rsidR="00185F37" w:rsidP="00B46144" w:rsidRDefault="00185F37" w14:paraId="508AA47C" w14:textId="77777777">
      <w:pPr>
        <w:rPr>
          <w:rFonts w:eastAsia="PMingLiU"/>
          <w:lang w:eastAsia="zh-TW"/>
        </w:rPr>
      </w:pPr>
    </w:p>
    <w:p w:rsidRPr="00C10BF5" w:rsidR="00185F37" w:rsidP="00B46144" w:rsidRDefault="00185F37" w14:paraId="71D503DB" w14:textId="58619983">
      <w:pPr>
        <w:rPr>
          <w:rFonts w:eastAsia="PMingLiU"/>
          <w:lang w:eastAsia="zh-TW"/>
        </w:rPr>
      </w:pPr>
      <w:r w:rsidRPr="00C10BF5">
        <w:rPr>
          <w:rFonts w:eastAsia="PMingLiU"/>
          <w:lang w:eastAsia="zh-TW"/>
        </w:rPr>
        <w:t>{</w:t>
      </w:r>
      <w:r w:rsidRPr="00C10BF5">
        <w:rPr>
          <w:rFonts w:eastAsia="PMingLiU"/>
          <w:lang w:eastAsia="zh-TW"/>
        </w:rPr>
        <w:t>您的</w:t>
      </w:r>
      <w:r w:rsidRPr="00C10BF5" w:rsidR="00F77D99">
        <w:rPr>
          <w:rFonts w:eastAsia="PMingLiU"/>
          <w:lang w:eastAsia="zh-TW"/>
        </w:rPr>
        <w:t>/</w:t>
      </w:r>
      <w:r w:rsidRPr="00C10BF5" w:rsidR="00F77D99">
        <w:rPr>
          <w:lang w:eastAsia="zh-TW"/>
        </w:rPr>
        <w:t>NAME</w:t>
      </w:r>
      <w:proofErr w:type="gramStart"/>
      <w:r w:rsidRPr="00C10BF5" w:rsidR="00F77D99">
        <w:rPr>
          <w:rFonts w:eastAsia="PMingLiU"/>
          <w:lang w:eastAsia="zh-TW"/>
        </w:rPr>
        <w:t>的</w:t>
      </w:r>
      <w:r w:rsidRPr="00C10BF5">
        <w:rPr>
          <w:rFonts w:eastAsia="PMingLiU"/>
          <w:lang w:eastAsia="zh-TW"/>
        </w:rPr>
        <w:t>}</w:t>
      </w:r>
      <w:r w:rsidRPr="00C10BF5">
        <w:rPr>
          <w:rFonts w:eastAsia="PMingLiU"/>
          <w:lang w:eastAsia="zh-TW"/>
        </w:rPr>
        <w:t>母親</w:t>
      </w:r>
      <w:r w:rsidRPr="00C10BF5" w:rsidR="00274BAF">
        <w:rPr>
          <w:rFonts w:hint="eastAsia" w:eastAsia="PMingLiU"/>
          <w:lang w:eastAsia="zh-TW"/>
        </w:rPr>
        <w:t>出</w:t>
      </w:r>
      <w:r w:rsidRPr="00C10BF5">
        <w:rPr>
          <w:rFonts w:eastAsia="PMingLiU"/>
          <w:lang w:eastAsia="zh-TW"/>
        </w:rPr>
        <w:t>生於哪個國家</w:t>
      </w:r>
      <w:proofErr w:type="gramEnd"/>
      <w:r w:rsidRPr="00C10BF5">
        <w:rPr>
          <w:rFonts w:eastAsia="PMingLiU"/>
          <w:lang w:eastAsia="zh-TW"/>
        </w:rPr>
        <w:t>？</w:t>
      </w:r>
    </w:p>
    <w:p w:rsidRPr="00C10BF5" w:rsidR="00896D11" w:rsidP="00F77D99" w:rsidRDefault="00896D11" w14:paraId="1401EE75" w14:textId="77777777">
      <w:pPr>
        <w:rPr>
          <w:rFonts w:eastAsiaTheme="minorEastAsia"/>
          <w:lang w:eastAsia="zh-TW"/>
        </w:rPr>
      </w:pPr>
    </w:p>
    <w:p w:rsidRPr="00C10BF5" w:rsidR="00F77D99" w:rsidP="00F77D99" w:rsidRDefault="00F77D99" w14:paraId="2925C8C2" w14:textId="77777777">
      <w:r w:rsidRPr="00C10BF5">
        <w:t>________ [LIST COUNTRIES]</w:t>
      </w:r>
    </w:p>
    <w:p w:rsidRPr="00C10BF5" w:rsidR="00F77D99" w:rsidP="00F77D99" w:rsidRDefault="00F77D99" w14:paraId="2993948B" w14:textId="77777777"/>
    <w:tbl>
      <w:tblPr>
        <w:tblW w:w="7375" w:type="dxa"/>
        <w:tblInd w:w="93" w:type="dxa"/>
        <w:tblLook w:val="04A0" w:firstRow="1" w:lastRow="0" w:firstColumn="1" w:lastColumn="0" w:noHBand="0" w:noVBand="1"/>
      </w:tblPr>
      <w:tblGrid>
        <w:gridCol w:w="960"/>
        <w:gridCol w:w="6415"/>
      </w:tblGrid>
      <w:tr w:rsidRPr="00C10BF5" w:rsidR="00F77D99" w:rsidTr="0028519D" w14:paraId="069659C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DB658B6" w14:textId="77777777">
            <w:r w:rsidRPr="00C10BF5">
              <w:t>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7760B24" w14:textId="77777777">
            <w:r w:rsidRPr="00C10BF5">
              <w:t>Bermuda</w:t>
            </w:r>
          </w:p>
        </w:tc>
      </w:tr>
      <w:tr w:rsidRPr="00C10BF5" w:rsidR="00F77D99" w:rsidTr="0028519D" w14:paraId="1D57FE8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FF8202" w14:textId="77777777">
            <w:r w:rsidRPr="00C10BF5">
              <w:t>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52B6894" w14:textId="77777777">
            <w:r w:rsidRPr="00C10BF5">
              <w:t>Canada</w:t>
            </w:r>
          </w:p>
        </w:tc>
      </w:tr>
      <w:tr w:rsidRPr="00C10BF5" w:rsidR="00F77D99" w:rsidTr="0028519D" w14:paraId="62B8EA7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3CBAE19" w14:textId="77777777">
            <w:pPr>
              <w:rPr>
                <w:noProof/>
              </w:rPr>
            </w:pPr>
            <w:r w:rsidRPr="00C10BF5">
              <w:t>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7E2CC00" w14:textId="77777777">
            <w:r w:rsidRPr="00C10BF5">
              <w:t>Greenland</w:t>
            </w:r>
          </w:p>
        </w:tc>
      </w:tr>
      <w:tr w:rsidRPr="00C10BF5" w:rsidR="00F77D99" w:rsidTr="0028519D" w14:paraId="02BF620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B071E6F" w14:textId="77777777">
            <w:pPr>
              <w:rPr>
                <w:noProof/>
              </w:rPr>
            </w:pPr>
            <w:r w:rsidRPr="00C10BF5">
              <w:t>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B276E4E" w14:textId="77777777">
            <w:r w:rsidRPr="00C10BF5">
              <w:t>Saint Pierre and Miquelon</w:t>
            </w:r>
          </w:p>
        </w:tc>
      </w:tr>
      <w:tr w:rsidRPr="00C10BF5" w:rsidR="00F77D99" w:rsidTr="0028519D" w14:paraId="134F09F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3218403" w14:textId="77777777">
            <w:pPr>
              <w:rPr>
                <w:noProof/>
              </w:rPr>
            </w:pPr>
            <w:r w:rsidRPr="00C10BF5">
              <w:t>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D2212A" w14:textId="77777777">
            <w:r w:rsidRPr="00C10BF5">
              <w:t>Anguilla</w:t>
            </w:r>
          </w:p>
        </w:tc>
      </w:tr>
      <w:tr w:rsidRPr="00C10BF5" w:rsidR="00F77D99" w:rsidTr="0028519D" w14:paraId="2D1893E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A3E2664" w14:textId="77777777">
            <w:pPr>
              <w:rPr>
                <w:noProof/>
              </w:rPr>
            </w:pPr>
            <w:r w:rsidRPr="00C10BF5">
              <w:t>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D53A61E" w14:textId="77777777">
            <w:r w:rsidRPr="00C10BF5">
              <w:t>Antigua and Barbuda</w:t>
            </w:r>
          </w:p>
        </w:tc>
      </w:tr>
      <w:tr w:rsidRPr="00C10BF5" w:rsidR="00F77D99" w:rsidTr="0028519D" w14:paraId="07E0826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EFF2CB" w14:textId="77777777">
            <w:pPr>
              <w:rPr>
                <w:noProof/>
              </w:rPr>
            </w:pPr>
            <w:r w:rsidRPr="00C10BF5">
              <w:t>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A422DB6" w14:textId="77777777">
            <w:r w:rsidRPr="00C10BF5">
              <w:t>Aruba</w:t>
            </w:r>
          </w:p>
        </w:tc>
      </w:tr>
      <w:tr w:rsidRPr="00C10BF5" w:rsidR="00F77D99" w:rsidTr="0028519D" w14:paraId="298D79F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AF75061" w14:textId="77777777">
            <w:pPr>
              <w:rPr>
                <w:noProof/>
              </w:rPr>
            </w:pPr>
            <w:r w:rsidRPr="00C10BF5">
              <w:t>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CD38477" w14:textId="77777777">
            <w:r w:rsidRPr="00C10BF5">
              <w:t>Bahamas</w:t>
            </w:r>
          </w:p>
        </w:tc>
      </w:tr>
      <w:tr w:rsidRPr="00C10BF5" w:rsidR="00F77D99" w:rsidTr="0028519D" w14:paraId="7A857BA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8BA236" w14:textId="77777777">
            <w:pPr>
              <w:rPr>
                <w:noProof/>
              </w:rPr>
            </w:pPr>
            <w:r w:rsidRPr="00C10BF5">
              <w:t>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DACA09" w14:textId="77777777">
            <w:r w:rsidRPr="00C10BF5">
              <w:t>Barbados</w:t>
            </w:r>
          </w:p>
        </w:tc>
      </w:tr>
      <w:tr w:rsidRPr="00C10BF5" w:rsidR="00F77D99" w:rsidTr="0028519D" w14:paraId="6C0640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E4D0D0" w14:textId="77777777">
            <w:pPr>
              <w:rPr>
                <w:noProof/>
              </w:rPr>
            </w:pPr>
            <w:r w:rsidRPr="00C10BF5">
              <w:lastRenderedPageBreak/>
              <w:t>1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E2BA92E" w14:textId="77777777">
            <w:r w:rsidRPr="00C10BF5">
              <w:t>British Virgin Islands</w:t>
            </w:r>
          </w:p>
        </w:tc>
      </w:tr>
      <w:tr w:rsidRPr="00C10BF5" w:rsidR="00F77D99" w:rsidTr="0028519D" w14:paraId="7AD96C2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D2F8D3" w14:textId="77777777">
            <w:pPr>
              <w:rPr>
                <w:noProof/>
              </w:rPr>
            </w:pPr>
            <w:r w:rsidRPr="00C10BF5">
              <w:t>1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6A09DFB" w14:textId="77777777">
            <w:r w:rsidRPr="00C10BF5">
              <w:t>Cayman Islands</w:t>
            </w:r>
          </w:p>
        </w:tc>
      </w:tr>
      <w:tr w:rsidRPr="00C10BF5" w:rsidR="00F77D99" w:rsidTr="0028519D" w14:paraId="0B6745D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2177A21" w14:textId="77777777">
            <w:pPr>
              <w:rPr>
                <w:noProof/>
              </w:rPr>
            </w:pPr>
            <w:r w:rsidRPr="00C10BF5">
              <w:t>1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9B4E2A2" w14:textId="77777777">
            <w:r w:rsidRPr="00C10BF5">
              <w:t>Cuba</w:t>
            </w:r>
          </w:p>
        </w:tc>
      </w:tr>
      <w:tr w:rsidRPr="00C10BF5" w:rsidR="00F77D99" w:rsidTr="0028519D" w14:paraId="0ACA53B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EFCDB6" w14:textId="77777777">
            <w:pPr>
              <w:rPr>
                <w:noProof/>
              </w:rPr>
            </w:pPr>
            <w:r w:rsidRPr="00C10BF5">
              <w:t>1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1B368D9" w14:textId="77777777">
            <w:r w:rsidRPr="00C10BF5">
              <w:t>Dominica</w:t>
            </w:r>
          </w:p>
        </w:tc>
      </w:tr>
      <w:tr w:rsidRPr="00C10BF5" w:rsidR="00F77D99" w:rsidTr="0028519D" w14:paraId="2842A6D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EF9F86F" w14:textId="77777777">
            <w:pPr>
              <w:rPr>
                <w:noProof/>
              </w:rPr>
            </w:pPr>
            <w:r w:rsidRPr="00C10BF5">
              <w:t>1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6BC7E36" w14:textId="77777777">
            <w:r w:rsidRPr="00C10BF5">
              <w:t>Dominican Republic</w:t>
            </w:r>
          </w:p>
        </w:tc>
      </w:tr>
      <w:tr w:rsidRPr="00C10BF5" w:rsidR="00F77D99" w:rsidTr="0028519D" w14:paraId="140FABE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006B1E3" w14:textId="77777777">
            <w:pPr>
              <w:rPr>
                <w:noProof/>
              </w:rPr>
            </w:pPr>
            <w:r w:rsidRPr="00C10BF5">
              <w:t>1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BE32503" w14:textId="77777777">
            <w:r w:rsidRPr="00C10BF5">
              <w:t>Grenada</w:t>
            </w:r>
          </w:p>
        </w:tc>
      </w:tr>
      <w:tr w:rsidRPr="00C10BF5" w:rsidR="00F77D99" w:rsidTr="0028519D" w14:paraId="1F30606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841644D" w14:textId="77777777">
            <w:pPr>
              <w:rPr>
                <w:noProof/>
              </w:rPr>
            </w:pPr>
            <w:r w:rsidRPr="00C10BF5">
              <w:t>1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B1B317" w14:textId="77777777">
            <w:r w:rsidRPr="00C10BF5">
              <w:t xml:space="preserve">Guadeloupe </w:t>
            </w:r>
          </w:p>
        </w:tc>
      </w:tr>
      <w:tr w:rsidRPr="00C10BF5" w:rsidR="00F77D99" w:rsidTr="0028519D" w14:paraId="61CB0F4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DEE6014" w14:textId="77777777">
            <w:pPr>
              <w:rPr>
                <w:noProof/>
              </w:rPr>
            </w:pPr>
            <w:r w:rsidRPr="00C10BF5">
              <w:t>1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CE895E3" w14:textId="77777777">
            <w:r w:rsidRPr="00C10BF5">
              <w:t>Haiti</w:t>
            </w:r>
          </w:p>
        </w:tc>
      </w:tr>
      <w:tr w:rsidRPr="00C10BF5" w:rsidR="00F77D99" w:rsidTr="0028519D" w14:paraId="2A61E35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156976" w14:textId="77777777">
            <w:pPr>
              <w:rPr>
                <w:noProof/>
              </w:rPr>
            </w:pPr>
            <w:r w:rsidRPr="00C10BF5">
              <w:t>1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7BB1D4" w14:textId="77777777">
            <w:r w:rsidRPr="00C10BF5">
              <w:t>Jamaica</w:t>
            </w:r>
          </w:p>
        </w:tc>
      </w:tr>
      <w:tr w:rsidRPr="00C10BF5" w:rsidR="00F77D99" w:rsidTr="0028519D" w14:paraId="5BDF37C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85A50FA" w14:textId="77777777">
            <w:pPr>
              <w:rPr>
                <w:noProof/>
              </w:rPr>
            </w:pPr>
            <w:r w:rsidRPr="00C10BF5">
              <w:t>1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BE1434A" w14:textId="77777777">
            <w:r w:rsidRPr="00C10BF5">
              <w:t>Martinique</w:t>
            </w:r>
          </w:p>
        </w:tc>
      </w:tr>
      <w:tr w:rsidRPr="00C10BF5" w:rsidR="00F77D99" w:rsidTr="0028519D" w14:paraId="1C8E6F0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D6B116D" w14:textId="77777777">
            <w:pPr>
              <w:rPr>
                <w:noProof/>
              </w:rPr>
            </w:pPr>
            <w:r w:rsidRPr="00C10BF5">
              <w:t>2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F88576B" w14:textId="77777777">
            <w:r w:rsidRPr="00C10BF5">
              <w:t>Montserrat</w:t>
            </w:r>
          </w:p>
        </w:tc>
      </w:tr>
      <w:tr w:rsidRPr="00C10BF5" w:rsidR="00F77D99" w:rsidTr="0028519D" w14:paraId="55C0786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F461A24" w14:textId="77777777">
            <w:pPr>
              <w:rPr>
                <w:noProof/>
              </w:rPr>
            </w:pPr>
            <w:r w:rsidRPr="00C10BF5">
              <w:t>2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F658C33" w14:textId="77777777">
            <w:r w:rsidRPr="00C10BF5">
              <w:t>Netherlands Antilles</w:t>
            </w:r>
          </w:p>
        </w:tc>
      </w:tr>
      <w:tr w:rsidRPr="00C10BF5" w:rsidR="00F77D99" w:rsidTr="0028519D" w14:paraId="578C10B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3D845F6" w14:textId="77777777">
            <w:pPr>
              <w:rPr>
                <w:noProof/>
              </w:rPr>
            </w:pPr>
            <w:r w:rsidRPr="00C10BF5">
              <w:t>2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00C4D6" w14:textId="77777777">
            <w:r w:rsidRPr="00C10BF5">
              <w:t>Puerto Rico</w:t>
            </w:r>
          </w:p>
        </w:tc>
      </w:tr>
      <w:tr w:rsidRPr="00C10BF5" w:rsidR="00F77D99" w:rsidTr="0028519D" w14:paraId="7B5F395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6B4269" w14:textId="77777777">
            <w:pPr>
              <w:rPr>
                <w:noProof/>
              </w:rPr>
            </w:pPr>
            <w:r w:rsidRPr="00C10BF5">
              <w:t>2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4DF7383" w14:textId="77777777">
            <w:r w:rsidRPr="00C10BF5">
              <w:t>Saint-Barthelemy</w:t>
            </w:r>
          </w:p>
        </w:tc>
      </w:tr>
      <w:tr w:rsidRPr="00C10BF5" w:rsidR="00F77D99" w:rsidTr="0028519D" w14:paraId="048A6F1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F287749" w14:textId="77777777">
            <w:pPr>
              <w:rPr>
                <w:noProof/>
              </w:rPr>
            </w:pPr>
            <w:r w:rsidRPr="00C10BF5">
              <w:t>2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E74DE8C" w14:textId="77777777">
            <w:r w:rsidRPr="00C10BF5">
              <w:t>Saint Kitts and Nevis</w:t>
            </w:r>
          </w:p>
        </w:tc>
      </w:tr>
      <w:tr w:rsidRPr="00C10BF5" w:rsidR="00F77D99" w:rsidTr="0028519D" w14:paraId="2311E9A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DD46ABF" w14:textId="77777777">
            <w:pPr>
              <w:rPr>
                <w:noProof/>
              </w:rPr>
            </w:pPr>
            <w:r w:rsidRPr="00C10BF5">
              <w:t>2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90FED5D" w14:textId="77777777">
            <w:r w:rsidRPr="00C10BF5">
              <w:t>Saint Lucia</w:t>
            </w:r>
          </w:p>
        </w:tc>
      </w:tr>
      <w:tr w:rsidRPr="00C10BF5" w:rsidR="00F77D99" w:rsidTr="0028519D" w14:paraId="7E791BC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13E19A5" w14:textId="77777777">
            <w:pPr>
              <w:rPr>
                <w:noProof/>
              </w:rPr>
            </w:pPr>
            <w:r w:rsidRPr="00C10BF5">
              <w:t>2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66A7E39" w14:textId="77777777">
            <w:r w:rsidRPr="00C10BF5">
              <w:t>Saint Martin (France)</w:t>
            </w:r>
          </w:p>
        </w:tc>
      </w:tr>
      <w:tr w:rsidRPr="00C10BF5" w:rsidR="00F77D99" w:rsidTr="0028519D" w14:paraId="778DC16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2BD37A" w14:textId="77777777">
            <w:pPr>
              <w:rPr>
                <w:noProof/>
              </w:rPr>
            </w:pPr>
            <w:r w:rsidRPr="00C10BF5">
              <w:t>2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5CA0B3" w14:textId="77777777">
            <w:r w:rsidRPr="00C10BF5">
              <w:t>Saint Vincent and the Grenadines</w:t>
            </w:r>
          </w:p>
        </w:tc>
      </w:tr>
      <w:tr w:rsidRPr="00C10BF5" w:rsidR="00F77D99" w:rsidTr="0028519D" w14:paraId="3E609CC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441661C" w14:textId="77777777">
            <w:pPr>
              <w:rPr>
                <w:noProof/>
              </w:rPr>
            </w:pPr>
            <w:r w:rsidRPr="00C10BF5">
              <w:t>2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F703FC" w14:textId="77777777">
            <w:r w:rsidRPr="00C10BF5">
              <w:t>Trinidad and Tobago</w:t>
            </w:r>
          </w:p>
        </w:tc>
      </w:tr>
      <w:tr w:rsidRPr="00C10BF5" w:rsidR="00F77D99" w:rsidTr="0028519D" w14:paraId="5DB069A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B6B9460" w14:textId="77777777">
            <w:pPr>
              <w:rPr>
                <w:noProof/>
              </w:rPr>
            </w:pPr>
            <w:r w:rsidRPr="00C10BF5">
              <w:t>2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927FA0D" w14:textId="77777777">
            <w:r w:rsidRPr="00C10BF5">
              <w:t>Turks and Caicos Islands</w:t>
            </w:r>
          </w:p>
        </w:tc>
      </w:tr>
      <w:tr w:rsidRPr="00C10BF5" w:rsidR="00F77D99" w:rsidTr="0028519D" w14:paraId="7EBBA54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3D2674A" w14:textId="77777777">
            <w:pPr>
              <w:rPr>
                <w:noProof/>
              </w:rPr>
            </w:pPr>
            <w:r w:rsidRPr="00C10BF5">
              <w:t>3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9D15521" w14:textId="77777777">
            <w:r w:rsidRPr="00C10BF5">
              <w:t>Belize</w:t>
            </w:r>
          </w:p>
        </w:tc>
      </w:tr>
      <w:tr w:rsidRPr="00C10BF5" w:rsidR="00F77D99" w:rsidTr="0028519D" w14:paraId="0480773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FBFBFBF" w14:textId="77777777">
            <w:pPr>
              <w:rPr>
                <w:noProof/>
              </w:rPr>
            </w:pPr>
            <w:r w:rsidRPr="00C10BF5">
              <w:t>3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A2BFC71" w14:textId="77777777">
            <w:r w:rsidRPr="00C10BF5">
              <w:t>Costa Rica</w:t>
            </w:r>
          </w:p>
        </w:tc>
      </w:tr>
      <w:tr w:rsidRPr="00C10BF5" w:rsidR="00F77D99" w:rsidTr="0028519D" w14:paraId="2BBAEAD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F6A0558" w14:textId="77777777">
            <w:pPr>
              <w:rPr>
                <w:noProof/>
              </w:rPr>
            </w:pPr>
            <w:r w:rsidRPr="00C10BF5">
              <w:t>3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15BD9AF" w14:textId="77777777">
            <w:r w:rsidRPr="00C10BF5">
              <w:t>El Salvador</w:t>
            </w:r>
          </w:p>
        </w:tc>
      </w:tr>
      <w:tr w:rsidRPr="00C10BF5" w:rsidR="00F77D99" w:rsidTr="0028519D" w14:paraId="274E9C2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CCEF80B" w14:textId="77777777">
            <w:pPr>
              <w:rPr>
                <w:noProof/>
              </w:rPr>
            </w:pPr>
            <w:r w:rsidRPr="00C10BF5">
              <w:t>3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B0E8699" w14:textId="77777777">
            <w:r w:rsidRPr="00C10BF5">
              <w:t>Guatemala</w:t>
            </w:r>
          </w:p>
        </w:tc>
      </w:tr>
      <w:tr w:rsidRPr="00C10BF5" w:rsidR="00F77D99" w:rsidTr="0028519D" w14:paraId="6793DF8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DC99F0C" w14:textId="77777777">
            <w:pPr>
              <w:rPr>
                <w:noProof/>
              </w:rPr>
            </w:pPr>
            <w:r w:rsidRPr="00C10BF5">
              <w:t>3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AE75426" w14:textId="77777777">
            <w:r w:rsidRPr="00C10BF5">
              <w:t>Honduras</w:t>
            </w:r>
          </w:p>
        </w:tc>
      </w:tr>
      <w:tr w:rsidRPr="00C10BF5" w:rsidR="00F77D99" w:rsidTr="0028519D" w14:paraId="63E84FA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EF391A4" w14:textId="77777777">
            <w:pPr>
              <w:rPr>
                <w:noProof/>
              </w:rPr>
            </w:pPr>
            <w:r w:rsidRPr="00C10BF5">
              <w:t>3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127189E" w14:textId="77777777">
            <w:r w:rsidRPr="00C10BF5">
              <w:t>Mexico</w:t>
            </w:r>
          </w:p>
        </w:tc>
      </w:tr>
      <w:tr w:rsidRPr="00C10BF5" w:rsidR="00F77D99" w:rsidTr="0028519D" w14:paraId="08ADBC3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445C82" w14:textId="77777777">
            <w:pPr>
              <w:rPr>
                <w:noProof/>
              </w:rPr>
            </w:pPr>
            <w:r w:rsidRPr="00C10BF5">
              <w:t>3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9DD2D2" w14:textId="77777777">
            <w:r w:rsidRPr="00C10BF5">
              <w:t>Nicaragua</w:t>
            </w:r>
          </w:p>
        </w:tc>
      </w:tr>
      <w:tr w:rsidRPr="00C10BF5" w:rsidR="00F77D99" w:rsidTr="0028519D" w14:paraId="509A90E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C19B863" w14:textId="77777777">
            <w:pPr>
              <w:rPr>
                <w:noProof/>
              </w:rPr>
            </w:pPr>
            <w:r w:rsidRPr="00C10BF5">
              <w:t>3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1C368DC" w14:textId="77777777">
            <w:r w:rsidRPr="00C10BF5">
              <w:t>Panama</w:t>
            </w:r>
          </w:p>
        </w:tc>
      </w:tr>
      <w:tr w:rsidRPr="00C10BF5" w:rsidR="00F77D99" w:rsidTr="0028519D" w14:paraId="0BDE9C7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4B66EC5" w14:textId="77777777">
            <w:pPr>
              <w:rPr>
                <w:noProof/>
              </w:rPr>
            </w:pPr>
            <w:r w:rsidRPr="00C10BF5">
              <w:t>3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5C46EE1" w14:textId="77777777">
            <w:r w:rsidRPr="00C10BF5">
              <w:t>Argentina</w:t>
            </w:r>
          </w:p>
        </w:tc>
      </w:tr>
      <w:tr w:rsidRPr="00C10BF5" w:rsidR="00F77D99" w:rsidTr="0028519D" w14:paraId="0F25BDF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6260681" w14:textId="77777777">
            <w:pPr>
              <w:rPr>
                <w:noProof/>
              </w:rPr>
            </w:pPr>
            <w:r w:rsidRPr="00C10BF5">
              <w:t>3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D46B51" w14:textId="77777777">
            <w:r w:rsidRPr="00C10BF5">
              <w:t>Bolivia</w:t>
            </w:r>
          </w:p>
        </w:tc>
      </w:tr>
      <w:tr w:rsidRPr="00C10BF5" w:rsidR="00F77D99" w:rsidTr="0028519D" w14:paraId="3D9D170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5F6A2A0" w14:textId="77777777">
            <w:pPr>
              <w:rPr>
                <w:noProof/>
              </w:rPr>
            </w:pPr>
            <w:r w:rsidRPr="00C10BF5">
              <w:t>4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1C99670" w14:textId="77777777">
            <w:r w:rsidRPr="00C10BF5">
              <w:t>Brazil</w:t>
            </w:r>
          </w:p>
        </w:tc>
      </w:tr>
      <w:tr w:rsidRPr="00C10BF5" w:rsidR="00F77D99" w:rsidTr="0028519D" w14:paraId="4C118C7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E889D23" w14:textId="77777777">
            <w:pPr>
              <w:rPr>
                <w:noProof/>
              </w:rPr>
            </w:pPr>
            <w:r w:rsidRPr="00C10BF5">
              <w:t>4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A0139C1" w14:textId="77777777">
            <w:r w:rsidRPr="00C10BF5">
              <w:t>Chile</w:t>
            </w:r>
          </w:p>
        </w:tc>
      </w:tr>
      <w:tr w:rsidRPr="00C10BF5" w:rsidR="00F77D99" w:rsidTr="0028519D" w14:paraId="457091D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47560D" w14:textId="77777777">
            <w:pPr>
              <w:rPr>
                <w:noProof/>
              </w:rPr>
            </w:pPr>
            <w:r w:rsidRPr="00C10BF5">
              <w:t>4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BD04DE" w14:textId="77777777">
            <w:r w:rsidRPr="00C10BF5">
              <w:t>Colombia</w:t>
            </w:r>
          </w:p>
        </w:tc>
      </w:tr>
      <w:tr w:rsidRPr="00C10BF5" w:rsidR="00F77D99" w:rsidTr="0028519D" w14:paraId="1F29EE3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A96B840" w14:textId="77777777">
            <w:pPr>
              <w:rPr>
                <w:noProof/>
              </w:rPr>
            </w:pPr>
            <w:r w:rsidRPr="00C10BF5">
              <w:t>4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3272100" w14:textId="77777777">
            <w:r w:rsidRPr="00C10BF5">
              <w:t>Ecuador</w:t>
            </w:r>
          </w:p>
        </w:tc>
      </w:tr>
      <w:tr w:rsidRPr="00C10BF5" w:rsidR="00F77D99" w:rsidTr="0028519D" w14:paraId="4E0D251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6A49F6E" w14:textId="77777777">
            <w:pPr>
              <w:rPr>
                <w:noProof/>
              </w:rPr>
            </w:pPr>
            <w:r w:rsidRPr="00C10BF5">
              <w:t>4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4850493" w14:textId="77777777">
            <w:r w:rsidRPr="00C10BF5">
              <w:t>Falkland Islands (Malvinas)</w:t>
            </w:r>
          </w:p>
        </w:tc>
      </w:tr>
      <w:tr w:rsidRPr="00C10BF5" w:rsidR="00F77D99" w:rsidTr="0028519D" w14:paraId="2874E36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953B05A" w14:textId="77777777">
            <w:pPr>
              <w:rPr>
                <w:noProof/>
              </w:rPr>
            </w:pPr>
            <w:r w:rsidRPr="00C10BF5">
              <w:t>4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A148DB" w14:textId="77777777">
            <w:r w:rsidRPr="00C10BF5">
              <w:t>French Guiana</w:t>
            </w:r>
          </w:p>
        </w:tc>
      </w:tr>
      <w:tr w:rsidRPr="00C10BF5" w:rsidR="00F77D99" w:rsidTr="0028519D" w14:paraId="2C7A17F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745E60D" w14:textId="77777777">
            <w:pPr>
              <w:rPr>
                <w:noProof/>
              </w:rPr>
            </w:pPr>
            <w:r w:rsidRPr="00C10BF5">
              <w:t>4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975A90" w14:textId="77777777">
            <w:r w:rsidRPr="00C10BF5">
              <w:t>Guyana</w:t>
            </w:r>
          </w:p>
        </w:tc>
      </w:tr>
      <w:tr w:rsidRPr="00C10BF5" w:rsidR="00F77D99" w:rsidTr="0028519D" w14:paraId="0A552E4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F6F7EF" w14:textId="77777777">
            <w:pPr>
              <w:rPr>
                <w:noProof/>
              </w:rPr>
            </w:pPr>
            <w:r w:rsidRPr="00C10BF5">
              <w:t>4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92806A" w14:textId="77777777">
            <w:r w:rsidRPr="00C10BF5">
              <w:t>Paraguay</w:t>
            </w:r>
          </w:p>
        </w:tc>
      </w:tr>
      <w:tr w:rsidRPr="00C10BF5" w:rsidR="00F77D99" w:rsidTr="0028519D" w14:paraId="1E4D0B3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0DC8C52" w14:textId="77777777">
            <w:pPr>
              <w:rPr>
                <w:noProof/>
              </w:rPr>
            </w:pPr>
            <w:r w:rsidRPr="00C10BF5">
              <w:t>4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7FFE04F" w14:textId="77777777">
            <w:r w:rsidRPr="00C10BF5">
              <w:t>Peru</w:t>
            </w:r>
          </w:p>
        </w:tc>
      </w:tr>
      <w:tr w:rsidRPr="00C10BF5" w:rsidR="00F77D99" w:rsidTr="0028519D" w14:paraId="71669E1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CB4447E" w14:textId="77777777">
            <w:pPr>
              <w:rPr>
                <w:noProof/>
              </w:rPr>
            </w:pPr>
            <w:r w:rsidRPr="00C10BF5">
              <w:t>4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AB44922" w14:textId="77777777">
            <w:r w:rsidRPr="00C10BF5">
              <w:t>Suriname</w:t>
            </w:r>
          </w:p>
        </w:tc>
      </w:tr>
      <w:tr w:rsidRPr="00C10BF5" w:rsidR="00F77D99" w:rsidTr="0028519D" w14:paraId="3A78179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8CCB167" w14:textId="77777777">
            <w:pPr>
              <w:rPr>
                <w:noProof/>
              </w:rPr>
            </w:pPr>
            <w:r w:rsidRPr="00C10BF5">
              <w:t>5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FBE816E" w14:textId="77777777">
            <w:r w:rsidRPr="00C10BF5">
              <w:t>Uruguay</w:t>
            </w:r>
          </w:p>
        </w:tc>
      </w:tr>
      <w:tr w:rsidRPr="00C10BF5" w:rsidR="00F77D99" w:rsidTr="0028519D" w14:paraId="2FF7A80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C2E4317" w14:textId="77777777">
            <w:pPr>
              <w:rPr>
                <w:noProof/>
              </w:rPr>
            </w:pPr>
            <w:r w:rsidRPr="00C10BF5">
              <w:t>5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5D0A286" w14:textId="77777777">
            <w:r w:rsidRPr="00C10BF5">
              <w:t>Venezuela</w:t>
            </w:r>
          </w:p>
        </w:tc>
      </w:tr>
      <w:tr w:rsidRPr="00C10BF5" w:rsidR="00F77D99" w:rsidTr="0028519D" w14:paraId="44EB163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AF4E01E" w14:textId="77777777">
            <w:pPr>
              <w:rPr>
                <w:noProof/>
              </w:rPr>
            </w:pPr>
            <w:r w:rsidRPr="00C10BF5">
              <w:t>5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F46A9C1" w14:textId="77777777">
            <w:r w:rsidRPr="00C10BF5">
              <w:t>Belarus</w:t>
            </w:r>
          </w:p>
        </w:tc>
      </w:tr>
      <w:tr w:rsidRPr="00C10BF5" w:rsidR="00F77D99" w:rsidTr="0028519D" w14:paraId="2DDCEA3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9BF6824" w14:textId="77777777">
            <w:pPr>
              <w:rPr>
                <w:noProof/>
              </w:rPr>
            </w:pPr>
            <w:r w:rsidRPr="00C10BF5">
              <w:lastRenderedPageBreak/>
              <w:t>5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F0AD6BE" w14:textId="77777777">
            <w:r w:rsidRPr="00C10BF5">
              <w:t>Bulgaria</w:t>
            </w:r>
          </w:p>
        </w:tc>
      </w:tr>
      <w:tr w:rsidRPr="00C10BF5" w:rsidR="00F77D99" w:rsidTr="0028519D" w14:paraId="0D008F4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F1182B1" w14:textId="77777777">
            <w:pPr>
              <w:rPr>
                <w:noProof/>
              </w:rPr>
            </w:pPr>
            <w:r w:rsidRPr="00C10BF5">
              <w:t>5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DCF83D0" w14:textId="77777777">
            <w:r w:rsidRPr="00C10BF5">
              <w:t>Czech Republic</w:t>
            </w:r>
          </w:p>
        </w:tc>
      </w:tr>
      <w:tr w:rsidRPr="00C10BF5" w:rsidR="00F77D99" w:rsidTr="0028519D" w14:paraId="0D1AEE2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985E3B8" w14:textId="77777777">
            <w:pPr>
              <w:rPr>
                <w:noProof/>
              </w:rPr>
            </w:pPr>
            <w:r w:rsidRPr="00C10BF5">
              <w:t>5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07E01E1" w14:textId="77777777">
            <w:r w:rsidRPr="00C10BF5">
              <w:t>Hungary</w:t>
            </w:r>
          </w:p>
        </w:tc>
      </w:tr>
      <w:tr w:rsidRPr="00C10BF5" w:rsidR="00F77D99" w:rsidTr="0028519D" w14:paraId="2249A34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2E3636" w14:textId="77777777">
            <w:pPr>
              <w:rPr>
                <w:noProof/>
              </w:rPr>
            </w:pPr>
            <w:r w:rsidRPr="00C10BF5">
              <w:t>5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0E2A7BB" w14:textId="77777777">
            <w:r w:rsidRPr="00C10BF5">
              <w:t>Poland</w:t>
            </w:r>
          </w:p>
        </w:tc>
      </w:tr>
      <w:tr w:rsidRPr="00C10BF5" w:rsidR="00F77D99" w:rsidTr="0028519D" w14:paraId="55B413C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E09954F" w14:textId="77777777">
            <w:pPr>
              <w:rPr>
                <w:noProof/>
              </w:rPr>
            </w:pPr>
            <w:r w:rsidRPr="00C10BF5">
              <w:t>5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0B1F295" w14:textId="77777777">
            <w:r w:rsidRPr="00C10BF5">
              <w:t>Moldova</w:t>
            </w:r>
          </w:p>
        </w:tc>
      </w:tr>
      <w:tr w:rsidRPr="00C10BF5" w:rsidR="00F77D99" w:rsidTr="0028519D" w14:paraId="5E21E82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8675E01" w14:textId="77777777">
            <w:pPr>
              <w:rPr>
                <w:noProof/>
              </w:rPr>
            </w:pPr>
            <w:r w:rsidRPr="00C10BF5">
              <w:t>5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08E4CB7" w14:textId="77777777">
            <w:r w:rsidRPr="00C10BF5">
              <w:t>Romania</w:t>
            </w:r>
          </w:p>
        </w:tc>
      </w:tr>
      <w:tr w:rsidRPr="00C10BF5" w:rsidR="00F77D99" w:rsidTr="0028519D" w14:paraId="087D27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D46B5F" w14:textId="77777777">
            <w:pPr>
              <w:rPr>
                <w:noProof/>
              </w:rPr>
            </w:pPr>
            <w:r w:rsidRPr="00C10BF5">
              <w:t>5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1280CBA" w14:textId="77777777">
            <w:r w:rsidRPr="00C10BF5">
              <w:t>Russian Federation</w:t>
            </w:r>
          </w:p>
        </w:tc>
      </w:tr>
      <w:tr w:rsidRPr="00C10BF5" w:rsidR="00F77D99" w:rsidTr="0028519D" w14:paraId="51F14E4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44EB06D" w14:textId="77777777">
            <w:pPr>
              <w:rPr>
                <w:noProof/>
              </w:rPr>
            </w:pPr>
            <w:r w:rsidRPr="00C10BF5">
              <w:t>6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9D315A0" w14:textId="77777777">
            <w:r w:rsidRPr="00C10BF5">
              <w:t>Slovakia</w:t>
            </w:r>
          </w:p>
        </w:tc>
      </w:tr>
      <w:tr w:rsidRPr="00C10BF5" w:rsidR="00F77D99" w:rsidTr="0028519D" w14:paraId="6908D3C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55BC23" w14:textId="77777777">
            <w:pPr>
              <w:rPr>
                <w:noProof/>
              </w:rPr>
            </w:pPr>
            <w:r w:rsidRPr="00C10BF5">
              <w:t>6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11F4E3A" w14:textId="77777777">
            <w:r w:rsidRPr="00C10BF5">
              <w:t>Ukraine</w:t>
            </w:r>
          </w:p>
        </w:tc>
      </w:tr>
      <w:tr w:rsidRPr="00C10BF5" w:rsidR="00F77D99" w:rsidTr="0028519D" w14:paraId="5DEFD4A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2B212F4" w14:textId="77777777">
            <w:pPr>
              <w:rPr>
                <w:noProof/>
              </w:rPr>
            </w:pPr>
            <w:r w:rsidRPr="00C10BF5">
              <w:t>6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8DC5F3" w14:textId="77777777">
            <w:r w:rsidRPr="00C10BF5">
              <w:t>Aland Islands</w:t>
            </w:r>
          </w:p>
        </w:tc>
      </w:tr>
      <w:tr w:rsidRPr="00C10BF5" w:rsidR="00F77D99" w:rsidTr="0028519D" w14:paraId="064BF3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4BE7258" w14:textId="77777777">
            <w:pPr>
              <w:rPr>
                <w:noProof/>
              </w:rPr>
            </w:pPr>
            <w:r w:rsidRPr="00C10BF5">
              <w:t>6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358C16" w14:textId="77777777">
            <w:r w:rsidRPr="00C10BF5">
              <w:t>Channel Islands</w:t>
            </w:r>
          </w:p>
        </w:tc>
      </w:tr>
      <w:tr w:rsidRPr="00C10BF5" w:rsidR="00F77D99" w:rsidTr="0028519D" w14:paraId="7380B73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ADB51FA" w14:textId="77777777">
            <w:pPr>
              <w:rPr>
                <w:noProof/>
              </w:rPr>
            </w:pPr>
            <w:r w:rsidRPr="00C10BF5">
              <w:t>6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AE4B857" w14:textId="77777777">
            <w:r w:rsidRPr="00C10BF5">
              <w:t>Denmark</w:t>
            </w:r>
          </w:p>
        </w:tc>
      </w:tr>
      <w:tr w:rsidRPr="00C10BF5" w:rsidR="00F77D99" w:rsidTr="0028519D" w14:paraId="486C293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C02DD54" w14:textId="77777777">
            <w:pPr>
              <w:rPr>
                <w:noProof/>
              </w:rPr>
            </w:pPr>
            <w:r w:rsidRPr="00C10BF5">
              <w:t>6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4F1B9A9" w14:textId="77777777">
            <w:r w:rsidRPr="00C10BF5">
              <w:t>Estonia</w:t>
            </w:r>
          </w:p>
        </w:tc>
      </w:tr>
      <w:tr w:rsidRPr="00C10BF5" w:rsidR="00F77D99" w:rsidTr="0028519D" w14:paraId="66A39C7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875EBE2" w14:textId="77777777">
            <w:pPr>
              <w:rPr>
                <w:noProof/>
              </w:rPr>
            </w:pPr>
            <w:r w:rsidRPr="00C10BF5">
              <w:t>6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EE73330" w14:textId="77777777">
            <w:r w:rsidRPr="00C10BF5">
              <w:t>Faeroe Islands</w:t>
            </w:r>
          </w:p>
        </w:tc>
      </w:tr>
      <w:tr w:rsidRPr="00C10BF5" w:rsidR="00F77D99" w:rsidTr="0028519D" w14:paraId="46B62A9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DB66DE1" w14:textId="77777777">
            <w:pPr>
              <w:rPr>
                <w:noProof/>
              </w:rPr>
            </w:pPr>
            <w:r w:rsidRPr="00C10BF5">
              <w:t>6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A212C0" w14:textId="77777777">
            <w:r w:rsidRPr="00C10BF5">
              <w:t>Finland</w:t>
            </w:r>
          </w:p>
        </w:tc>
      </w:tr>
      <w:tr w:rsidRPr="00C10BF5" w:rsidR="00F77D99" w:rsidTr="0028519D" w14:paraId="0E8F163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8BB5D8" w14:textId="77777777">
            <w:pPr>
              <w:rPr>
                <w:noProof/>
              </w:rPr>
            </w:pPr>
            <w:r w:rsidRPr="00C10BF5">
              <w:t>6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BCC1002" w14:textId="77777777">
            <w:r w:rsidRPr="00C10BF5">
              <w:t>Guernsey</w:t>
            </w:r>
          </w:p>
        </w:tc>
      </w:tr>
      <w:tr w:rsidRPr="00C10BF5" w:rsidR="00F77D99" w:rsidTr="0028519D" w14:paraId="332EF3E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52F3D9" w14:textId="77777777">
            <w:pPr>
              <w:rPr>
                <w:noProof/>
              </w:rPr>
            </w:pPr>
            <w:r w:rsidRPr="00C10BF5">
              <w:t>6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3619F73" w14:textId="77777777">
            <w:r w:rsidRPr="00C10BF5">
              <w:t xml:space="preserve">Iceland </w:t>
            </w:r>
          </w:p>
        </w:tc>
      </w:tr>
      <w:tr w:rsidRPr="00C10BF5" w:rsidR="00F77D99" w:rsidTr="0028519D" w14:paraId="120EF07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B4F47FF" w14:textId="77777777">
            <w:pPr>
              <w:rPr>
                <w:noProof/>
              </w:rPr>
            </w:pPr>
            <w:r w:rsidRPr="00C10BF5">
              <w:t>7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B89D722" w14:textId="77777777">
            <w:r w:rsidRPr="00C10BF5">
              <w:t>Republic of Ireland</w:t>
            </w:r>
          </w:p>
        </w:tc>
      </w:tr>
      <w:tr w:rsidRPr="00C10BF5" w:rsidR="00F77D99" w:rsidTr="0028519D" w14:paraId="2EFDC7E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2CF401" w14:textId="77777777">
            <w:pPr>
              <w:rPr>
                <w:noProof/>
              </w:rPr>
            </w:pPr>
            <w:r w:rsidRPr="00C10BF5">
              <w:t>7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199A938" w14:textId="77777777">
            <w:r w:rsidRPr="00C10BF5">
              <w:t>Isle of Man</w:t>
            </w:r>
          </w:p>
        </w:tc>
      </w:tr>
      <w:tr w:rsidRPr="00C10BF5" w:rsidR="00F77D99" w:rsidTr="0028519D" w14:paraId="5AB310C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EA9473" w14:textId="77777777">
            <w:pPr>
              <w:rPr>
                <w:noProof/>
              </w:rPr>
            </w:pPr>
            <w:r w:rsidRPr="00C10BF5">
              <w:t>7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A4DEE13" w14:textId="77777777">
            <w:r w:rsidRPr="00C10BF5">
              <w:t>Jersey</w:t>
            </w:r>
          </w:p>
        </w:tc>
      </w:tr>
      <w:tr w:rsidRPr="00C10BF5" w:rsidR="00F77D99" w:rsidTr="0028519D" w14:paraId="70B7366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96FC15" w14:textId="77777777">
            <w:pPr>
              <w:rPr>
                <w:noProof/>
              </w:rPr>
            </w:pPr>
            <w:r w:rsidRPr="00C10BF5">
              <w:t>7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551730B" w14:textId="77777777">
            <w:r w:rsidRPr="00C10BF5">
              <w:t>Latvia</w:t>
            </w:r>
          </w:p>
        </w:tc>
      </w:tr>
      <w:tr w:rsidRPr="00C10BF5" w:rsidR="00F77D99" w:rsidTr="0028519D" w14:paraId="5135113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FAFCDBD" w14:textId="77777777">
            <w:pPr>
              <w:rPr>
                <w:noProof/>
              </w:rPr>
            </w:pPr>
            <w:r w:rsidRPr="00C10BF5">
              <w:t>7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7492EA" w14:textId="77777777">
            <w:r w:rsidRPr="00C10BF5">
              <w:t>Lithuania</w:t>
            </w:r>
          </w:p>
        </w:tc>
      </w:tr>
      <w:tr w:rsidRPr="00C10BF5" w:rsidR="00F77D99" w:rsidTr="0028519D" w14:paraId="285548B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BE3697C" w14:textId="77777777">
            <w:pPr>
              <w:rPr>
                <w:noProof/>
              </w:rPr>
            </w:pPr>
            <w:r w:rsidRPr="00C10BF5">
              <w:t>7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E52C4D0" w14:textId="77777777">
            <w:r w:rsidRPr="00C10BF5">
              <w:t>Norway</w:t>
            </w:r>
          </w:p>
        </w:tc>
      </w:tr>
      <w:tr w:rsidRPr="00C10BF5" w:rsidR="00F77D99" w:rsidTr="0028519D" w14:paraId="7964BC0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AD25BB4" w14:textId="77777777">
            <w:pPr>
              <w:rPr>
                <w:noProof/>
              </w:rPr>
            </w:pPr>
            <w:r w:rsidRPr="00C10BF5">
              <w:t>7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3150B71" w14:textId="77777777">
            <w:r w:rsidRPr="00C10BF5">
              <w:t>Svalbard and Jan Mayen Islands</w:t>
            </w:r>
          </w:p>
        </w:tc>
      </w:tr>
      <w:tr w:rsidRPr="00C10BF5" w:rsidR="00F77D99" w:rsidTr="0028519D" w14:paraId="5921C30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8F1BEF" w14:textId="77777777">
            <w:pPr>
              <w:rPr>
                <w:noProof/>
              </w:rPr>
            </w:pPr>
            <w:r w:rsidRPr="00C10BF5">
              <w:t>7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52F782B" w14:textId="77777777">
            <w:r w:rsidRPr="00C10BF5">
              <w:t>Sweden</w:t>
            </w:r>
          </w:p>
        </w:tc>
      </w:tr>
      <w:tr w:rsidRPr="00C10BF5" w:rsidR="00F77D99" w:rsidTr="0028519D" w14:paraId="7BB9351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F434F89" w14:textId="77777777">
            <w:pPr>
              <w:rPr>
                <w:noProof/>
              </w:rPr>
            </w:pPr>
            <w:r w:rsidRPr="00C10BF5">
              <w:t>7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4F27DD" w14:textId="77777777">
            <w:r w:rsidRPr="00C10BF5">
              <w:t xml:space="preserve">United Kingdom </w:t>
            </w:r>
          </w:p>
        </w:tc>
      </w:tr>
      <w:tr w:rsidRPr="00C10BF5" w:rsidR="00F77D99" w:rsidTr="0028519D" w14:paraId="6F2CDBA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B373543" w14:textId="77777777">
            <w:pPr>
              <w:rPr>
                <w:noProof/>
              </w:rPr>
            </w:pPr>
            <w:r w:rsidRPr="00C10BF5">
              <w:t>7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00306E8" w14:textId="77777777">
            <w:r w:rsidRPr="00C10BF5">
              <w:t>Austria</w:t>
            </w:r>
          </w:p>
        </w:tc>
      </w:tr>
      <w:tr w:rsidRPr="00C10BF5" w:rsidR="00F77D99" w:rsidTr="0028519D" w14:paraId="5DCA2A0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6F2982A" w14:textId="77777777">
            <w:pPr>
              <w:rPr>
                <w:noProof/>
              </w:rPr>
            </w:pPr>
            <w:r w:rsidRPr="00C10BF5">
              <w:t>8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C453A8" w14:textId="77777777">
            <w:r w:rsidRPr="00C10BF5">
              <w:t>Belgium</w:t>
            </w:r>
          </w:p>
        </w:tc>
      </w:tr>
      <w:tr w:rsidRPr="00C10BF5" w:rsidR="00F77D99" w:rsidTr="0028519D" w14:paraId="398F5E9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FBBFC48" w14:textId="77777777">
            <w:pPr>
              <w:rPr>
                <w:noProof/>
              </w:rPr>
            </w:pPr>
            <w:r w:rsidRPr="00C10BF5">
              <w:t>8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9CA1B8A" w14:textId="77777777">
            <w:r w:rsidRPr="00C10BF5">
              <w:t>France</w:t>
            </w:r>
          </w:p>
        </w:tc>
      </w:tr>
      <w:tr w:rsidRPr="00C10BF5" w:rsidR="00F77D99" w:rsidTr="0028519D" w14:paraId="1D8F6B2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C2D92F0" w14:textId="77777777">
            <w:pPr>
              <w:rPr>
                <w:noProof/>
              </w:rPr>
            </w:pPr>
            <w:r w:rsidRPr="00C10BF5">
              <w:t>8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B6ADC3B" w14:textId="77777777">
            <w:r w:rsidRPr="00C10BF5">
              <w:t>Germany</w:t>
            </w:r>
          </w:p>
        </w:tc>
      </w:tr>
      <w:tr w:rsidRPr="00C10BF5" w:rsidR="00F77D99" w:rsidTr="0028519D" w14:paraId="671E665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0E4E9F" w14:textId="77777777">
            <w:pPr>
              <w:rPr>
                <w:noProof/>
              </w:rPr>
            </w:pPr>
            <w:r w:rsidRPr="00C10BF5">
              <w:t>8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9EAFDFC" w14:textId="77777777">
            <w:r w:rsidRPr="00C10BF5">
              <w:t>Liechtenstein</w:t>
            </w:r>
          </w:p>
        </w:tc>
      </w:tr>
      <w:tr w:rsidRPr="00C10BF5" w:rsidR="00F77D99" w:rsidTr="0028519D" w14:paraId="16C61CC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4480CFE" w14:textId="77777777">
            <w:pPr>
              <w:rPr>
                <w:noProof/>
              </w:rPr>
            </w:pPr>
            <w:r w:rsidRPr="00C10BF5">
              <w:t>8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271E67" w14:textId="77777777">
            <w:r w:rsidRPr="00C10BF5">
              <w:t>Luxembourg</w:t>
            </w:r>
          </w:p>
        </w:tc>
      </w:tr>
      <w:tr w:rsidRPr="00C10BF5" w:rsidR="00F77D99" w:rsidTr="0028519D" w14:paraId="79BC55C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949C897" w14:textId="77777777">
            <w:pPr>
              <w:rPr>
                <w:noProof/>
              </w:rPr>
            </w:pPr>
            <w:r w:rsidRPr="00C10BF5">
              <w:t>8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EA136B4" w14:textId="77777777">
            <w:r w:rsidRPr="00C10BF5">
              <w:t>Monaco</w:t>
            </w:r>
          </w:p>
        </w:tc>
      </w:tr>
      <w:tr w:rsidRPr="00C10BF5" w:rsidR="00F77D99" w:rsidTr="0028519D" w14:paraId="4FD7DF8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934A570" w14:textId="77777777">
            <w:pPr>
              <w:rPr>
                <w:noProof/>
              </w:rPr>
            </w:pPr>
            <w:r w:rsidRPr="00C10BF5">
              <w:t>8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3BB9F38" w14:textId="77777777">
            <w:r w:rsidRPr="00C10BF5">
              <w:t>Netherlands</w:t>
            </w:r>
          </w:p>
        </w:tc>
      </w:tr>
      <w:tr w:rsidRPr="00C10BF5" w:rsidR="00F77D99" w:rsidTr="0028519D" w14:paraId="0B364E7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7A793D1" w14:textId="77777777">
            <w:pPr>
              <w:rPr>
                <w:noProof/>
              </w:rPr>
            </w:pPr>
            <w:r w:rsidRPr="00C10BF5">
              <w:t>8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2DE74DE" w14:textId="77777777">
            <w:r w:rsidRPr="00C10BF5">
              <w:t>Switzerland</w:t>
            </w:r>
          </w:p>
        </w:tc>
      </w:tr>
      <w:tr w:rsidRPr="00C10BF5" w:rsidR="00F77D99" w:rsidTr="0028519D" w14:paraId="2AE7507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D6D7264" w14:textId="77777777">
            <w:pPr>
              <w:rPr>
                <w:noProof/>
              </w:rPr>
            </w:pPr>
            <w:r w:rsidRPr="00C10BF5">
              <w:t>8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ACA3887" w14:textId="77777777">
            <w:r w:rsidRPr="00C10BF5">
              <w:t>Albania</w:t>
            </w:r>
          </w:p>
        </w:tc>
      </w:tr>
      <w:tr w:rsidRPr="00C10BF5" w:rsidR="00F77D99" w:rsidTr="0028519D" w14:paraId="6E0E2F2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077CCB" w14:textId="77777777">
            <w:pPr>
              <w:rPr>
                <w:noProof/>
              </w:rPr>
            </w:pPr>
            <w:r w:rsidRPr="00C10BF5">
              <w:t>8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54B1FC2" w14:textId="77777777">
            <w:r w:rsidRPr="00C10BF5">
              <w:t>Andorra</w:t>
            </w:r>
          </w:p>
        </w:tc>
      </w:tr>
      <w:tr w:rsidRPr="00C10BF5" w:rsidR="00F77D99" w:rsidTr="0028519D" w14:paraId="5695CFC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34485C" w14:textId="77777777">
            <w:pPr>
              <w:rPr>
                <w:noProof/>
              </w:rPr>
            </w:pPr>
            <w:r w:rsidRPr="00C10BF5">
              <w:t>9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DC8ACB1" w14:textId="77777777">
            <w:r w:rsidRPr="00C10BF5">
              <w:t>Bosnia and Herzegovina</w:t>
            </w:r>
          </w:p>
        </w:tc>
      </w:tr>
      <w:tr w:rsidRPr="00C10BF5" w:rsidR="00F77D99" w:rsidTr="0028519D" w14:paraId="1C92F6D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C50D817" w14:textId="77777777">
            <w:pPr>
              <w:rPr>
                <w:noProof/>
              </w:rPr>
            </w:pPr>
            <w:r w:rsidRPr="00C10BF5">
              <w:t>9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7EB92E" w14:textId="77777777">
            <w:r w:rsidRPr="00C10BF5">
              <w:t>Croatia</w:t>
            </w:r>
          </w:p>
        </w:tc>
      </w:tr>
      <w:tr w:rsidRPr="00C10BF5" w:rsidR="00F77D99" w:rsidTr="0028519D" w14:paraId="1DA6EE4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D14B434" w14:textId="77777777">
            <w:pPr>
              <w:rPr>
                <w:noProof/>
              </w:rPr>
            </w:pPr>
            <w:r w:rsidRPr="00C10BF5">
              <w:t>9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E5212C5" w14:textId="77777777">
            <w:r w:rsidRPr="00C10BF5">
              <w:t>Gibraltar</w:t>
            </w:r>
          </w:p>
        </w:tc>
      </w:tr>
      <w:tr w:rsidRPr="00C10BF5" w:rsidR="00F77D99" w:rsidTr="0028519D" w14:paraId="67E167C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0FE40C" w14:textId="77777777">
            <w:pPr>
              <w:rPr>
                <w:noProof/>
              </w:rPr>
            </w:pPr>
            <w:r w:rsidRPr="00C10BF5">
              <w:t>9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4AC7A6D" w14:textId="77777777">
            <w:r w:rsidRPr="00C10BF5">
              <w:t>Greece</w:t>
            </w:r>
          </w:p>
        </w:tc>
      </w:tr>
      <w:tr w:rsidRPr="00C10BF5" w:rsidR="00F77D99" w:rsidTr="0028519D" w14:paraId="12111D7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D586397" w14:textId="77777777">
            <w:pPr>
              <w:rPr>
                <w:noProof/>
              </w:rPr>
            </w:pPr>
            <w:r w:rsidRPr="00C10BF5">
              <w:t>9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2F16734" w14:textId="77777777">
            <w:r w:rsidRPr="00C10BF5">
              <w:t>Vatican City</w:t>
            </w:r>
          </w:p>
        </w:tc>
      </w:tr>
      <w:tr w:rsidRPr="00C10BF5" w:rsidR="00F77D99" w:rsidTr="0028519D" w14:paraId="1B7AF75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5A352F1" w14:textId="77777777">
            <w:pPr>
              <w:rPr>
                <w:noProof/>
              </w:rPr>
            </w:pPr>
            <w:r w:rsidRPr="00C10BF5">
              <w:t>9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5B1A7B0" w14:textId="77777777">
            <w:r w:rsidRPr="00C10BF5">
              <w:t xml:space="preserve">Italy </w:t>
            </w:r>
          </w:p>
        </w:tc>
      </w:tr>
      <w:tr w:rsidRPr="00C10BF5" w:rsidR="00F77D99" w:rsidTr="0028519D" w14:paraId="7841DDC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77057E4" w14:textId="77777777">
            <w:pPr>
              <w:rPr>
                <w:noProof/>
              </w:rPr>
            </w:pPr>
            <w:r w:rsidRPr="00C10BF5">
              <w:lastRenderedPageBreak/>
              <w:t>9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BE8AD02" w14:textId="77777777">
            <w:r w:rsidRPr="00C10BF5">
              <w:t>Malta</w:t>
            </w:r>
          </w:p>
        </w:tc>
      </w:tr>
      <w:tr w:rsidRPr="00C10BF5" w:rsidR="00F77D99" w:rsidTr="0028519D" w14:paraId="603515D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1E5C9AD" w14:textId="77777777">
            <w:pPr>
              <w:rPr>
                <w:noProof/>
              </w:rPr>
            </w:pPr>
            <w:r w:rsidRPr="00C10BF5">
              <w:t>9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76B61C" w14:textId="77777777">
            <w:r w:rsidRPr="00C10BF5">
              <w:t>Montenegro</w:t>
            </w:r>
          </w:p>
        </w:tc>
      </w:tr>
      <w:tr w:rsidRPr="00C10BF5" w:rsidR="00F77D99" w:rsidTr="0028519D" w14:paraId="0D521F1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F94498C" w14:textId="77777777">
            <w:pPr>
              <w:rPr>
                <w:noProof/>
              </w:rPr>
            </w:pPr>
            <w:r w:rsidRPr="00C10BF5">
              <w:t>9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6D67BA5" w14:textId="77777777">
            <w:r w:rsidRPr="00C10BF5">
              <w:t>Portugal</w:t>
            </w:r>
          </w:p>
        </w:tc>
      </w:tr>
      <w:tr w:rsidRPr="00C10BF5" w:rsidR="00F77D99" w:rsidTr="0028519D" w14:paraId="25E7A8F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8081E4" w14:textId="77777777">
            <w:pPr>
              <w:rPr>
                <w:noProof/>
              </w:rPr>
            </w:pPr>
            <w:r w:rsidRPr="00C10BF5">
              <w:t>9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703BFF3" w14:textId="77777777">
            <w:r w:rsidRPr="00C10BF5">
              <w:t>Republic of Macedonia</w:t>
            </w:r>
          </w:p>
        </w:tc>
      </w:tr>
      <w:tr w:rsidRPr="00C10BF5" w:rsidR="00F77D99" w:rsidTr="0028519D" w14:paraId="0670C44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34AD856" w14:textId="77777777">
            <w:pPr>
              <w:rPr>
                <w:noProof/>
              </w:rPr>
            </w:pPr>
            <w:r w:rsidRPr="00C10BF5">
              <w:t>10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5A40B2" w14:textId="77777777">
            <w:r w:rsidRPr="00C10BF5">
              <w:t>San Marino</w:t>
            </w:r>
          </w:p>
        </w:tc>
      </w:tr>
      <w:tr w:rsidRPr="00C10BF5" w:rsidR="00F77D99" w:rsidTr="0028519D" w14:paraId="56D77E0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F25D86B" w14:textId="77777777">
            <w:pPr>
              <w:rPr>
                <w:noProof/>
              </w:rPr>
            </w:pPr>
            <w:r w:rsidRPr="00C10BF5">
              <w:t>10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9EC3C70" w14:textId="77777777">
            <w:r w:rsidRPr="00C10BF5">
              <w:t>Serbia</w:t>
            </w:r>
          </w:p>
        </w:tc>
      </w:tr>
      <w:tr w:rsidRPr="00C10BF5" w:rsidR="00F77D99" w:rsidTr="0028519D" w14:paraId="6EB5B63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0B07F2" w14:textId="77777777">
            <w:pPr>
              <w:rPr>
                <w:noProof/>
              </w:rPr>
            </w:pPr>
            <w:r w:rsidRPr="00C10BF5">
              <w:t>10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3C9F3C" w14:textId="77777777">
            <w:r w:rsidRPr="00C10BF5">
              <w:t>Slovenia</w:t>
            </w:r>
          </w:p>
        </w:tc>
      </w:tr>
      <w:tr w:rsidRPr="00C10BF5" w:rsidR="00F77D99" w:rsidTr="0028519D" w14:paraId="369AA32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C1C014B" w14:textId="77777777">
            <w:pPr>
              <w:rPr>
                <w:noProof/>
              </w:rPr>
            </w:pPr>
            <w:r w:rsidRPr="00C10BF5">
              <w:t>10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96A85C4" w14:textId="77777777">
            <w:r w:rsidRPr="00C10BF5">
              <w:t>Spain</w:t>
            </w:r>
          </w:p>
        </w:tc>
      </w:tr>
      <w:tr w:rsidRPr="00C10BF5" w:rsidR="00F77D99" w:rsidTr="0028519D" w14:paraId="3EF879B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5718E58" w14:textId="77777777">
            <w:pPr>
              <w:rPr>
                <w:noProof/>
              </w:rPr>
            </w:pPr>
            <w:r w:rsidRPr="00C10BF5">
              <w:t>10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06E9FE2" w14:textId="77777777">
            <w:r w:rsidRPr="00C10BF5">
              <w:t>Australia</w:t>
            </w:r>
          </w:p>
        </w:tc>
      </w:tr>
      <w:tr w:rsidRPr="00C10BF5" w:rsidR="00F77D99" w:rsidTr="0028519D" w14:paraId="1CF1E71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63434A" w14:textId="77777777">
            <w:pPr>
              <w:rPr>
                <w:noProof/>
              </w:rPr>
            </w:pPr>
            <w:r w:rsidRPr="00C10BF5">
              <w:t>10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41962D9" w14:textId="77777777">
            <w:r w:rsidRPr="00C10BF5">
              <w:t>New Zealand</w:t>
            </w:r>
          </w:p>
        </w:tc>
      </w:tr>
      <w:tr w:rsidRPr="00C10BF5" w:rsidR="00F77D99" w:rsidTr="0028519D" w14:paraId="6FE3D74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3A2E8D" w14:textId="77777777">
            <w:pPr>
              <w:rPr>
                <w:noProof/>
              </w:rPr>
            </w:pPr>
            <w:r w:rsidRPr="00C10BF5">
              <w:t>10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E18939D" w14:textId="77777777">
            <w:r w:rsidRPr="00C10BF5">
              <w:t>Norfolk Island</w:t>
            </w:r>
          </w:p>
        </w:tc>
      </w:tr>
      <w:tr w:rsidRPr="00C10BF5" w:rsidR="00F77D99" w:rsidTr="0028519D" w14:paraId="5ECFACB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2C7D369" w14:textId="77777777">
            <w:pPr>
              <w:rPr>
                <w:noProof/>
              </w:rPr>
            </w:pPr>
            <w:r w:rsidRPr="00C10BF5">
              <w:t>10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706113A" w14:textId="77777777">
            <w:r w:rsidRPr="00C10BF5">
              <w:t>Fiji</w:t>
            </w:r>
          </w:p>
        </w:tc>
      </w:tr>
      <w:tr w:rsidRPr="00C10BF5" w:rsidR="00F77D99" w:rsidTr="0028519D" w14:paraId="0D8A2CF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022EA96" w14:textId="77777777">
            <w:pPr>
              <w:rPr>
                <w:noProof/>
              </w:rPr>
            </w:pPr>
            <w:r w:rsidRPr="00C10BF5">
              <w:t>10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68E561B" w14:textId="77777777">
            <w:r w:rsidRPr="00C10BF5">
              <w:t>New Caledonia</w:t>
            </w:r>
          </w:p>
        </w:tc>
      </w:tr>
      <w:tr w:rsidRPr="00C10BF5" w:rsidR="00F77D99" w:rsidTr="0028519D" w14:paraId="488276F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8EAD8F2" w14:textId="77777777">
            <w:pPr>
              <w:rPr>
                <w:noProof/>
              </w:rPr>
            </w:pPr>
            <w:r w:rsidRPr="00C10BF5">
              <w:t>10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49162A7" w14:textId="77777777">
            <w:r w:rsidRPr="00C10BF5">
              <w:t>Papua New Guinea</w:t>
            </w:r>
          </w:p>
        </w:tc>
      </w:tr>
      <w:tr w:rsidRPr="00C10BF5" w:rsidR="00F77D99" w:rsidTr="0028519D" w14:paraId="2692769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01B84FA" w14:textId="77777777">
            <w:pPr>
              <w:rPr>
                <w:noProof/>
              </w:rPr>
            </w:pPr>
            <w:r w:rsidRPr="00C10BF5">
              <w:t>11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AC94615" w14:textId="77777777">
            <w:r w:rsidRPr="00C10BF5">
              <w:t>Solomon Islands</w:t>
            </w:r>
          </w:p>
        </w:tc>
      </w:tr>
      <w:tr w:rsidRPr="00C10BF5" w:rsidR="00F77D99" w:rsidTr="0028519D" w14:paraId="68D557A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BDD167D" w14:textId="77777777">
            <w:pPr>
              <w:rPr>
                <w:noProof/>
              </w:rPr>
            </w:pPr>
            <w:r w:rsidRPr="00C10BF5">
              <w:t>11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BB48EC1" w14:textId="77777777">
            <w:r w:rsidRPr="00C10BF5">
              <w:t>Vanuatu</w:t>
            </w:r>
          </w:p>
        </w:tc>
      </w:tr>
      <w:tr w:rsidRPr="00C10BF5" w:rsidR="00F77D99" w:rsidTr="0028519D" w14:paraId="104CCBD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B9198AF" w14:textId="77777777">
            <w:pPr>
              <w:rPr>
                <w:noProof/>
              </w:rPr>
            </w:pPr>
            <w:r w:rsidRPr="00C10BF5">
              <w:t>11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B9B4FAE" w14:textId="77777777">
            <w:r w:rsidRPr="00C10BF5">
              <w:t>Guam</w:t>
            </w:r>
          </w:p>
        </w:tc>
      </w:tr>
      <w:tr w:rsidRPr="00C10BF5" w:rsidR="00F77D99" w:rsidTr="0028519D" w14:paraId="7FCAE44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3398F1" w14:textId="77777777">
            <w:pPr>
              <w:rPr>
                <w:noProof/>
              </w:rPr>
            </w:pPr>
            <w:r w:rsidRPr="00C10BF5">
              <w:t>11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F7F4019" w14:textId="77777777">
            <w:r w:rsidRPr="00C10BF5">
              <w:t>Kiribati</w:t>
            </w:r>
          </w:p>
        </w:tc>
      </w:tr>
      <w:tr w:rsidRPr="00C10BF5" w:rsidR="00F77D99" w:rsidTr="0028519D" w14:paraId="0CB8C0C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5A593D3" w14:textId="77777777">
            <w:pPr>
              <w:rPr>
                <w:noProof/>
              </w:rPr>
            </w:pPr>
            <w:r w:rsidRPr="00C10BF5">
              <w:t>11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C24D97F" w14:textId="77777777">
            <w:r w:rsidRPr="00C10BF5">
              <w:t>Marshall Islands</w:t>
            </w:r>
          </w:p>
        </w:tc>
      </w:tr>
      <w:tr w:rsidRPr="00C10BF5" w:rsidR="00F77D99" w:rsidTr="0028519D" w14:paraId="1CD7290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6C8F58D" w14:textId="77777777">
            <w:pPr>
              <w:rPr>
                <w:noProof/>
              </w:rPr>
            </w:pPr>
            <w:r w:rsidRPr="00C10BF5">
              <w:t>11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680F8D8" w14:textId="77777777">
            <w:r w:rsidRPr="00C10BF5">
              <w:t>Micronesia (Federated States of)</w:t>
            </w:r>
          </w:p>
        </w:tc>
      </w:tr>
      <w:tr w:rsidRPr="00C10BF5" w:rsidR="00F77D99" w:rsidTr="0028519D" w14:paraId="42085AE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54E7C24" w14:textId="77777777">
            <w:pPr>
              <w:rPr>
                <w:noProof/>
              </w:rPr>
            </w:pPr>
            <w:r w:rsidRPr="00C10BF5">
              <w:t>11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EFD2F32" w14:textId="77777777">
            <w:r w:rsidRPr="00C10BF5">
              <w:t>Nauru</w:t>
            </w:r>
          </w:p>
        </w:tc>
      </w:tr>
      <w:tr w:rsidRPr="00C10BF5" w:rsidR="00F77D99" w:rsidTr="0028519D" w14:paraId="2CABBF0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93D2D7" w14:textId="77777777">
            <w:pPr>
              <w:rPr>
                <w:noProof/>
              </w:rPr>
            </w:pPr>
            <w:r w:rsidRPr="00C10BF5">
              <w:t>11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30C5F2B" w14:textId="77777777">
            <w:r w:rsidRPr="00C10BF5">
              <w:t>Northern Mariana Islands</w:t>
            </w:r>
          </w:p>
        </w:tc>
      </w:tr>
      <w:tr w:rsidRPr="00C10BF5" w:rsidR="00F77D99" w:rsidTr="0028519D" w14:paraId="7AADEA2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3CC312E" w14:textId="77777777">
            <w:pPr>
              <w:rPr>
                <w:noProof/>
              </w:rPr>
            </w:pPr>
            <w:r w:rsidRPr="00C10BF5">
              <w:t>11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B87900B" w14:textId="77777777">
            <w:r w:rsidRPr="00C10BF5">
              <w:t>Palau</w:t>
            </w:r>
          </w:p>
        </w:tc>
      </w:tr>
      <w:tr w:rsidRPr="00C10BF5" w:rsidR="00F77D99" w:rsidTr="0028519D" w14:paraId="60F851E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FC0904" w14:textId="77777777">
            <w:pPr>
              <w:rPr>
                <w:noProof/>
              </w:rPr>
            </w:pPr>
            <w:r w:rsidRPr="00C10BF5">
              <w:t>11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BF2E998" w14:textId="77777777">
            <w:r w:rsidRPr="00C10BF5">
              <w:t>American Samoa</w:t>
            </w:r>
          </w:p>
        </w:tc>
      </w:tr>
      <w:tr w:rsidRPr="00C10BF5" w:rsidR="00F77D99" w:rsidTr="0028519D" w14:paraId="1B7F3BD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6AAAC4" w14:textId="77777777">
            <w:pPr>
              <w:rPr>
                <w:noProof/>
              </w:rPr>
            </w:pPr>
            <w:r w:rsidRPr="00C10BF5">
              <w:t>12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425DC3F" w14:textId="77777777">
            <w:r w:rsidRPr="00C10BF5">
              <w:t>Cook Islands</w:t>
            </w:r>
          </w:p>
        </w:tc>
      </w:tr>
      <w:tr w:rsidRPr="00C10BF5" w:rsidR="00F77D99" w:rsidTr="0028519D" w14:paraId="75FDEB1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B26C672" w14:textId="77777777">
            <w:pPr>
              <w:rPr>
                <w:noProof/>
              </w:rPr>
            </w:pPr>
            <w:r w:rsidRPr="00C10BF5">
              <w:t>12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997F77B" w14:textId="77777777">
            <w:r w:rsidRPr="00C10BF5">
              <w:t>French Polynesia</w:t>
            </w:r>
          </w:p>
        </w:tc>
      </w:tr>
      <w:tr w:rsidRPr="00C10BF5" w:rsidR="00F77D99" w:rsidTr="0028519D" w14:paraId="1327DB1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930E783" w14:textId="77777777">
            <w:pPr>
              <w:rPr>
                <w:noProof/>
              </w:rPr>
            </w:pPr>
            <w:r w:rsidRPr="00C10BF5">
              <w:t>12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2E66BA" w14:textId="77777777">
            <w:r w:rsidRPr="00C10BF5">
              <w:t>Niue</w:t>
            </w:r>
          </w:p>
        </w:tc>
      </w:tr>
      <w:tr w:rsidRPr="00C10BF5" w:rsidR="00F77D99" w:rsidTr="0028519D" w14:paraId="74AF8DF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B0DD6CD" w14:textId="77777777">
            <w:pPr>
              <w:rPr>
                <w:noProof/>
              </w:rPr>
            </w:pPr>
            <w:r w:rsidRPr="00C10BF5">
              <w:t>12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CF66C8F" w14:textId="77777777">
            <w:r w:rsidRPr="00C10BF5">
              <w:t>Pitcairn</w:t>
            </w:r>
          </w:p>
        </w:tc>
      </w:tr>
      <w:tr w:rsidRPr="00C10BF5" w:rsidR="00F77D99" w:rsidTr="0028519D" w14:paraId="149EF9D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DE69C78" w14:textId="77777777">
            <w:pPr>
              <w:rPr>
                <w:noProof/>
              </w:rPr>
            </w:pPr>
            <w:r w:rsidRPr="00C10BF5">
              <w:t>12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30D69C1" w14:textId="77777777">
            <w:r w:rsidRPr="00C10BF5">
              <w:t>Samoa</w:t>
            </w:r>
          </w:p>
        </w:tc>
      </w:tr>
      <w:tr w:rsidRPr="00C10BF5" w:rsidR="00F77D99" w:rsidTr="0028519D" w14:paraId="0C44CAB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E46A94" w14:textId="77777777">
            <w:pPr>
              <w:rPr>
                <w:noProof/>
              </w:rPr>
            </w:pPr>
            <w:r w:rsidRPr="00C10BF5">
              <w:t>12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2D97AB2" w14:textId="77777777">
            <w:r w:rsidRPr="00C10BF5">
              <w:t>Tokelau</w:t>
            </w:r>
          </w:p>
        </w:tc>
      </w:tr>
      <w:tr w:rsidRPr="00C10BF5" w:rsidR="00F77D99" w:rsidTr="0028519D" w14:paraId="7C2398C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621B655" w14:textId="77777777">
            <w:pPr>
              <w:rPr>
                <w:noProof/>
              </w:rPr>
            </w:pPr>
            <w:r w:rsidRPr="00C10BF5">
              <w:t>12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65CAB48" w14:textId="77777777">
            <w:r w:rsidRPr="00C10BF5">
              <w:t>Tonga</w:t>
            </w:r>
          </w:p>
        </w:tc>
      </w:tr>
      <w:tr w:rsidRPr="00C10BF5" w:rsidR="00F77D99" w:rsidTr="0028519D" w14:paraId="1E92C05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CAA2B1E" w14:textId="77777777">
            <w:pPr>
              <w:rPr>
                <w:noProof/>
              </w:rPr>
            </w:pPr>
            <w:r w:rsidRPr="00C10BF5">
              <w:t>12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74509B9" w14:textId="77777777">
            <w:r w:rsidRPr="00C10BF5">
              <w:t>Tuvalu</w:t>
            </w:r>
          </w:p>
        </w:tc>
      </w:tr>
      <w:tr w:rsidRPr="00C10BF5" w:rsidR="00F77D99" w:rsidTr="0028519D" w14:paraId="3785D3D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EEABEE5" w14:textId="77777777">
            <w:pPr>
              <w:rPr>
                <w:noProof/>
              </w:rPr>
            </w:pPr>
            <w:r w:rsidRPr="00C10BF5">
              <w:t>12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AA54D9" w14:textId="77777777">
            <w:r w:rsidRPr="00C10BF5">
              <w:t>Wallis and Futuna Islands</w:t>
            </w:r>
          </w:p>
        </w:tc>
      </w:tr>
      <w:tr w:rsidRPr="00C10BF5" w:rsidR="00F77D99" w:rsidTr="0028519D" w14:paraId="5B9F00C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1C8BC4" w14:textId="77777777">
            <w:pPr>
              <w:rPr>
                <w:noProof/>
              </w:rPr>
            </w:pPr>
            <w:r w:rsidRPr="00C10BF5">
              <w:t>12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62A9B91" w14:textId="77777777">
            <w:r w:rsidRPr="00C10BF5">
              <w:t>Burundi</w:t>
            </w:r>
          </w:p>
        </w:tc>
      </w:tr>
      <w:tr w:rsidRPr="00C10BF5" w:rsidR="00F77D99" w:rsidTr="0028519D" w14:paraId="5DEE206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DEEFE34" w14:textId="77777777">
            <w:pPr>
              <w:rPr>
                <w:noProof/>
              </w:rPr>
            </w:pPr>
            <w:r w:rsidRPr="00C10BF5">
              <w:t>13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9B1E81" w14:textId="77777777">
            <w:r w:rsidRPr="00C10BF5">
              <w:t>Comoros</w:t>
            </w:r>
          </w:p>
        </w:tc>
      </w:tr>
      <w:tr w:rsidRPr="00C10BF5" w:rsidR="00F77D99" w:rsidTr="0028519D" w14:paraId="2EDD22C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5D7AE4" w14:textId="77777777">
            <w:pPr>
              <w:rPr>
                <w:noProof/>
              </w:rPr>
            </w:pPr>
            <w:r w:rsidRPr="00C10BF5">
              <w:t>13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4403926" w14:textId="77777777">
            <w:r w:rsidRPr="00C10BF5">
              <w:t>Djibouti</w:t>
            </w:r>
          </w:p>
        </w:tc>
      </w:tr>
      <w:tr w:rsidRPr="00C10BF5" w:rsidR="00F77D99" w:rsidTr="0028519D" w14:paraId="7B0E661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8ADF36" w14:textId="77777777">
            <w:pPr>
              <w:rPr>
                <w:noProof/>
              </w:rPr>
            </w:pPr>
            <w:r w:rsidRPr="00C10BF5">
              <w:t>13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A2150E" w14:textId="77777777">
            <w:r w:rsidRPr="00C10BF5">
              <w:t>Eritrea</w:t>
            </w:r>
          </w:p>
        </w:tc>
      </w:tr>
      <w:tr w:rsidRPr="00C10BF5" w:rsidR="00F77D99" w:rsidTr="0028519D" w14:paraId="46F44AF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26E8BEA" w14:textId="77777777">
            <w:pPr>
              <w:rPr>
                <w:noProof/>
              </w:rPr>
            </w:pPr>
            <w:r w:rsidRPr="00C10BF5">
              <w:t>13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5FA8606" w14:textId="77777777">
            <w:r w:rsidRPr="00C10BF5">
              <w:t>Ethiopia</w:t>
            </w:r>
          </w:p>
        </w:tc>
      </w:tr>
      <w:tr w:rsidRPr="00C10BF5" w:rsidR="00F77D99" w:rsidTr="0028519D" w14:paraId="1183AAC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EC4404" w14:textId="77777777">
            <w:pPr>
              <w:rPr>
                <w:noProof/>
              </w:rPr>
            </w:pPr>
            <w:r w:rsidRPr="00C10BF5">
              <w:t>13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6FA0AF9" w14:textId="77777777">
            <w:r w:rsidRPr="00C10BF5">
              <w:t>Kenya</w:t>
            </w:r>
          </w:p>
        </w:tc>
      </w:tr>
      <w:tr w:rsidRPr="00C10BF5" w:rsidR="00F77D99" w:rsidTr="0028519D" w14:paraId="55BF8E7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33C6B18" w14:textId="77777777">
            <w:pPr>
              <w:rPr>
                <w:noProof/>
              </w:rPr>
            </w:pPr>
            <w:r w:rsidRPr="00C10BF5">
              <w:t>13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E52B6B" w14:textId="77777777">
            <w:r w:rsidRPr="00C10BF5">
              <w:t>Madagascar</w:t>
            </w:r>
          </w:p>
        </w:tc>
      </w:tr>
      <w:tr w:rsidRPr="00C10BF5" w:rsidR="00F77D99" w:rsidTr="0028519D" w14:paraId="0061331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0C8B5CF" w14:textId="77777777">
            <w:pPr>
              <w:rPr>
                <w:noProof/>
              </w:rPr>
            </w:pPr>
            <w:r w:rsidRPr="00C10BF5">
              <w:t>13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EF38C7C" w14:textId="77777777">
            <w:r w:rsidRPr="00C10BF5">
              <w:t>Malawi</w:t>
            </w:r>
          </w:p>
        </w:tc>
      </w:tr>
      <w:tr w:rsidRPr="00C10BF5" w:rsidR="00F77D99" w:rsidTr="0028519D" w14:paraId="1EE277F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BF0A144" w14:textId="77777777">
            <w:pPr>
              <w:rPr>
                <w:noProof/>
              </w:rPr>
            </w:pPr>
            <w:r w:rsidRPr="00C10BF5">
              <w:t>13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96766E0" w14:textId="77777777">
            <w:r w:rsidRPr="00C10BF5">
              <w:t xml:space="preserve">Mauritius </w:t>
            </w:r>
          </w:p>
        </w:tc>
      </w:tr>
      <w:tr w:rsidRPr="00C10BF5" w:rsidR="00F77D99" w:rsidTr="0028519D" w14:paraId="23903E3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12026D9" w14:textId="77777777">
            <w:pPr>
              <w:rPr>
                <w:noProof/>
              </w:rPr>
            </w:pPr>
            <w:r w:rsidRPr="00C10BF5">
              <w:t>13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97F4BEA" w14:textId="77777777">
            <w:r w:rsidRPr="00C10BF5">
              <w:t>Mayotte</w:t>
            </w:r>
          </w:p>
        </w:tc>
      </w:tr>
      <w:tr w:rsidRPr="00C10BF5" w:rsidR="00F77D99" w:rsidTr="0028519D" w14:paraId="41E6360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FB01866" w14:textId="77777777">
            <w:pPr>
              <w:rPr>
                <w:noProof/>
              </w:rPr>
            </w:pPr>
            <w:r w:rsidRPr="00C10BF5">
              <w:lastRenderedPageBreak/>
              <w:t>13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1A4FF62" w14:textId="77777777">
            <w:r w:rsidRPr="00C10BF5">
              <w:t>Mozambique</w:t>
            </w:r>
          </w:p>
        </w:tc>
      </w:tr>
      <w:tr w:rsidRPr="00C10BF5" w:rsidR="00F77D99" w:rsidTr="0028519D" w14:paraId="05AF7B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7B3AC2B" w14:textId="77777777">
            <w:pPr>
              <w:rPr>
                <w:noProof/>
              </w:rPr>
            </w:pPr>
            <w:r w:rsidRPr="00C10BF5">
              <w:t>14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2E0D09B" w14:textId="77777777">
            <w:r w:rsidRPr="00C10BF5">
              <w:t>Reunion</w:t>
            </w:r>
          </w:p>
        </w:tc>
      </w:tr>
      <w:tr w:rsidRPr="00C10BF5" w:rsidR="00F77D99" w:rsidTr="0028519D" w14:paraId="4FF05F5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82BBD30" w14:textId="77777777">
            <w:pPr>
              <w:rPr>
                <w:noProof/>
              </w:rPr>
            </w:pPr>
            <w:r w:rsidRPr="00C10BF5">
              <w:t>14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105A0A4" w14:textId="77777777">
            <w:r w:rsidRPr="00C10BF5">
              <w:t>Rwanda</w:t>
            </w:r>
          </w:p>
        </w:tc>
      </w:tr>
      <w:tr w:rsidRPr="00C10BF5" w:rsidR="00F77D99" w:rsidTr="0028519D" w14:paraId="7CEFB63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3864314" w14:textId="77777777">
            <w:pPr>
              <w:rPr>
                <w:noProof/>
              </w:rPr>
            </w:pPr>
            <w:r w:rsidRPr="00C10BF5">
              <w:t>14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0C83D97" w14:textId="77777777">
            <w:r w:rsidRPr="00C10BF5">
              <w:t>Seychelles</w:t>
            </w:r>
          </w:p>
        </w:tc>
      </w:tr>
      <w:tr w:rsidRPr="00C10BF5" w:rsidR="00F77D99" w:rsidTr="0028519D" w14:paraId="7118C00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32DB565" w14:textId="77777777">
            <w:pPr>
              <w:rPr>
                <w:noProof/>
              </w:rPr>
            </w:pPr>
            <w:r w:rsidRPr="00C10BF5">
              <w:t>14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B94A8B3" w14:textId="77777777">
            <w:r w:rsidRPr="00C10BF5">
              <w:t>Somalia</w:t>
            </w:r>
          </w:p>
        </w:tc>
      </w:tr>
      <w:tr w:rsidRPr="00C10BF5" w:rsidR="00F77D99" w:rsidTr="0028519D" w14:paraId="3F5DC2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D8BC70D" w14:textId="77777777">
            <w:pPr>
              <w:rPr>
                <w:noProof/>
              </w:rPr>
            </w:pPr>
            <w:r w:rsidRPr="00C10BF5">
              <w:t>14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6016F6" w14:textId="77777777">
            <w:r w:rsidRPr="00C10BF5">
              <w:t>Uganda</w:t>
            </w:r>
          </w:p>
        </w:tc>
      </w:tr>
      <w:tr w:rsidRPr="00C10BF5" w:rsidR="00F77D99" w:rsidTr="0028519D" w14:paraId="533BC04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AE90DD1" w14:textId="77777777">
            <w:pPr>
              <w:rPr>
                <w:noProof/>
              </w:rPr>
            </w:pPr>
            <w:r w:rsidRPr="00C10BF5">
              <w:t>14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9C3AFCB" w14:textId="77777777">
            <w:r w:rsidRPr="00C10BF5">
              <w:t>United Republic of Tanzania</w:t>
            </w:r>
          </w:p>
        </w:tc>
      </w:tr>
      <w:tr w:rsidRPr="00C10BF5" w:rsidR="00F77D99" w:rsidTr="0028519D" w14:paraId="169A24D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64D6E11" w14:textId="77777777">
            <w:pPr>
              <w:rPr>
                <w:noProof/>
              </w:rPr>
            </w:pPr>
            <w:r w:rsidRPr="00C10BF5">
              <w:t>14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3845412" w14:textId="77777777">
            <w:r w:rsidRPr="00C10BF5">
              <w:t>Zambia</w:t>
            </w:r>
          </w:p>
        </w:tc>
      </w:tr>
      <w:tr w:rsidRPr="00C10BF5" w:rsidR="00F77D99" w:rsidTr="0028519D" w14:paraId="344FDCD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283E79B" w14:textId="77777777">
            <w:pPr>
              <w:rPr>
                <w:noProof/>
              </w:rPr>
            </w:pPr>
            <w:r w:rsidRPr="00C10BF5">
              <w:t>14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958F230" w14:textId="77777777">
            <w:r w:rsidRPr="00C10BF5">
              <w:t>Zimbabwe</w:t>
            </w:r>
          </w:p>
        </w:tc>
      </w:tr>
      <w:tr w:rsidRPr="00C10BF5" w:rsidR="00F77D99" w:rsidTr="0028519D" w14:paraId="1DB35BF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6D8609F" w14:textId="77777777">
            <w:pPr>
              <w:rPr>
                <w:noProof/>
              </w:rPr>
            </w:pPr>
            <w:r w:rsidRPr="00C10BF5">
              <w:t>14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5FFB443" w14:textId="77777777">
            <w:r w:rsidRPr="00C10BF5">
              <w:t>Angola</w:t>
            </w:r>
          </w:p>
        </w:tc>
      </w:tr>
      <w:tr w:rsidRPr="00C10BF5" w:rsidR="00F77D99" w:rsidTr="0028519D" w14:paraId="07AE4A0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4DBBC3F" w14:textId="77777777">
            <w:pPr>
              <w:rPr>
                <w:noProof/>
              </w:rPr>
            </w:pPr>
            <w:r w:rsidRPr="00C10BF5">
              <w:t>14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CD1621F" w14:textId="77777777">
            <w:r w:rsidRPr="00C10BF5">
              <w:t>Cameroon</w:t>
            </w:r>
          </w:p>
        </w:tc>
      </w:tr>
      <w:tr w:rsidRPr="00C10BF5" w:rsidR="00F77D99" w:rsidTr="0028519D" w14:paraId="52469D8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45AD7AB" w14:textId="77777777">
            <w:pPr>
              <w:rPr>
                <w:noProof/>
              </w:rPr>
            </w:pPr>
            <w:r w:rsidRPr="00C10BF5">
              <w:t>15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C108EE3" w14:textId="77777777">
            <w:r w:rsidRPr="00C10BF5">
              <w:t>Central African Republic</w:t>
            </w:r>
          </w:p>
        </w:tc>
      </w:tr>
      <w:tr w:rsidRPr="00C10BF5" w:rsidR="00F77D99" w:rsidTr="0028519D" w14:paraId="04EF2A8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A159EF3" w14:textId="77777777">
            <w:pPr>
              <w:rPr>
                <w:noProof/>
              </w:rPr>
            </w:pPr>
            <w:r w:rsidRPr="00C10BF5">
              <w:t>15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A7FD3DA" w14:textId="77777777">
            <w:r w:rsidRPr="00C10BF5">
              <w:t>Chad</w:t>
            </w:r>
          </w:p>
        </w:tc>
      </w:tr>
      <w:tr w:rsidRPr="00C10BF5" w:rsidR="00F77D99" w:rsidTr="0028519D" w14:paraId="3EB4DBB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63FA987" w14:textId="77777777">
            <w:pPr>
              <w:rPr>
                <w:noProof/>
              </w:rPr>
            </w:pPr>
            <w:r w:rsidRPr="00C10BF5">
              <w:t>15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3577F21" w14:textId="77777777">
            <w:r w:rsidRPr="00C10BF5">
              <w:t>Democratic Republic of the Congo</w:t>
            </w:r>
          </w:p>
        </w:tc>
      </w:tr>
      <w:tr w:rsidRPr="00C10BF5" w:rsidR="00F77D99" w:rsidTr="0028519D" w14:paraId="6A03A20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B5E0DAB" w14:textId="77777777">
            <w:pPr>
              <w:rPr>
                <w:noProof/>
              </w:rPr>
            </w:pPr>
            <w:r w:rsidRPr="00C10BF5">
              <w:t>15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23F1B36" w14:textId="77777777">
            <w:r w:rsidRPr="00C10BF5">
              <w:t>Equatorial Guinea</w:t>
            </w:r>
          </w:p>
        </w:tc>
      </w:tr>
      <w:tr w:rsidRPr="00C10BF5" w:rsidR="00F77D99" w:rsidTr="0028519D" w14:paraId="3803339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6C0EAF" w14:textId="77777777">
            <w:pPr>
              <w:rPr>
                <w:noProof/>
              </w:rPr>
            </w:pPr>
            <w:r w:rsidRPr="00C10BF5">
              <w:t>15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7C1A20" w14:textId="77777777">
            <w:r w:rsidRPr="00C10BF5">
              <w:t>Gabon</w:t>
            </w:r>
          </w:p>
        </w:tc>
      </w:tr>
      <w:tr w:rsidRPr="00C10BF5" w:rsidR="00F77D99" w:rsidTr="0028519D" w14:paraId="187024F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DDF167" w14:textId="77777777">
            <w:pPr>
              <w:rPr>
                <w:noProof/>
              </w:rPr>
            </w:pPr>
            <w:r w:rsidRPr="00C10BF5">
              <w:t>15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682F14E" w14:textId="77777777">
            <w:r w:rsidRPr="00C10BF5">
              <w:t>Republic of the Congo</w:t>
            </w:r>
          </w:p>
        </w:tc>
      </w:tr>
      <w:tr w:rsidRPr="00C10BF5" w:rsidR="00F77D99" w:rsidTr="0028519D" w14:paraId="65AFE6A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146D34D" w14:textId="77777777">
            <w:pPr>
              <w:rPr>
                <w:noProof/>
              </w:rPr>
            </w:pPr>
            <w:r w:rsidRPr="00C10BF5">
              <w:t>15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524F3F6" w14:textId="77777777">
            <w:r w:rsidRPr="00C10BF5">
              <w:t>Algeria</w:t>
            </w:r>
          </w:p>
        </w:tc>
      </w:tr>
      <w:tr w:rsidRPr="00C10BF5" w:rsidR="00F77D99" w:rsidTr="0028519D" w14:paraId="474B3AF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317189" w14:textId="77777777">
            <w:pPr>
              <w:rPr>
                <w:noProof/>
              </w:rPr>
            </w:pPr>
            <w:r w:rsidRPr="00C10BF5">
              <w:t>15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BDD63D3" w14:textId="77777777">
            <w:r w:rsidRPr="00C10BF5">
              <w:t>Egypt</w:t>
            </w:r>
          </w:p>
        </w:tc>
      </w:tr>
      <w:tr w:rsidRPr="00C10BF5" w:rsidR="00F77D99" w:rsidTr="0028519D" w14:paraId="6EA33AE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C22011B" w14:textId="77777777">
            <w:pPr>
              <w:rPr>
                <w:noProof/>
              </w:rPr>
            </w:pPr>
            <w:r w:rsidRPr="00C10BF5">
              <w:t>15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F912773" w14:textId="77777777">
            <w:r w:rsidRPr="00C10BF5">
              <w:t>Libya</w:t>
            </w:r>
          </w:p>
        </w:tc>
      </w:tr>
      <w:tr w:rsidRPr="00C10BF5" w:rsidR="00F77D99" w:rsidTr="0028519D" w14:paraId="3970DF0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1848E7" w14:textId="77777777">
            <w:pPr>
              <w:rPr>
                <w:noProof/>
              </w:rPr>
            </w:pPr>
            <w:r w:rsidRPr="00C10BF5">
              <w:t>15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9B17F63" w14:textId="77777777">
            <w:r w:rsidRPr="00C10BF5">
              <w:t>Morocco</w:t>
            </w:r>
          </w:p>
        </w:tc>
      </w:tr>
      <w:tr w:rsidRPr="00C10BF5" w:rsidR="00F77D99" w:rsidTr="0028519D" w14:paraId="1B735AA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A28856E" w14:textId="77777777">
            <w:pPr>
              <w:rPr>
                <w:noProof/>
              </w:rPr>
            </w:pPr>
            <w:r w:rsidRPr="00C10BF5">
              <w:t>16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9392CB" w14:textId="77777777">
            <w:r w:rsidRPr="00C10BF5">
              <w:t>Sudan</w:t>
            </w:r>
          </w:p>
        </w:tc>
      </w:tr>
      <w:tr w:rsidRPr="00C10BF5" w:rsidR="00F77D99" w:rsidTr="0028519D" w14:paraId="7E5B578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36A6C06" w14:textId="77777777">
            <w:pPr>
              <w:rPr>
                <w:noProof/>
              </w:rPr>
            </w:pPr>
            <w:r w:rsidRPr="00C10BF5">
              <w:t>16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4BEFF78" w14:textId="77777777">
            <w:r w:rsidRPr="00C10BF5">
              <w:t>Tunisia</w:t>
            </w:r>
          </w:p>
        </w:tc>
      </w:tr>
      <w:tr w:rsidRPr="00C10BF5" w:rsidR="00F77D99" w:rsidTr="0028519D" w14:paraId="13AFA4A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13A24C6" w14:textId="77777777">
            <w:pPr>
              <w:rPr>
                <w:noProof/>
              </w:rPr>
            </w:pPr>
            <w:r w:rsidRPr="00C10BF5">
              <w:t>16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EA17919" w14:textId="77777777">
            <w:r w:rsidRPr="00C10BF5">
              <w:t xml:space="preserve">Western Sahara </w:t>
            </w:r>
          </w:p>
        </w:tc>
      </w:tr>
      <w:tr w:rsidRPr="00C10BF5" w:rsidR="00F77D99" w:rsidTr="0028519D" w14:paraId="2CDF226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44B615F" w14:textId="77777777">
            <w:pPr>
              <w:rPr>
                <w:noProof/>
              </w:rPr>
            </w:pPr>
            <w:r w:rsidRPr="00C10BF5">
              <w:t>16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AE34BC8" w14:textId="77777777">
            <w:r w:rsidRPr="00C10BF5">
              <w:t>Botswana</w:t>
            </w:r>
          </w:p>
        </w:tc>
      </w:tr>
      <w:tr w:rsidRPr="00C10BF5" w:rsidR="00F77D99" w:rsidTr="0028519D" w14:paraId="338602C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38A9A9" w14:textId="77777777">
            <w:pPr>
              <w:rPr>
                <w:noProof/>
              </w:rPr>
            </w:pPr>
            <w:r w:rsidRPr="00C10BF5">
              <w:t>16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3D167C0" w14:textId="77777777">
            <w:r w:rsidRPr="00C10BF5">
              <w:t>Lesotho</w:t>
            </w:r>
          </w:p>
        </w:tc>
      </w:tr>
      <w:tr w:rsidRPr="00C10BF5" w:rsidR="00F77D99" w:rsidTr="0028519D" w14:paraId="0785D37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72621FA" w14:textId="77777777">
            <w:pPr>
              <w:rPr>
                <w:noProof/>
              </w:rPr>
            </w:pPr>
            <w:r w:rsidRPr="00C10BF5">
              <w:t>16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CF253CE" w14:textId="77777777">
            <w:r w:rsidRPr="00C10BF5">
              <w:t>Namibia</w:t>
            </w:r>
          </w:p>
        </w:tc>
      </w:tr>
      <w:tr w:rsidRPr="00C10BF5" w:rsidR="00F77D99" w:rsidTr="0028519D" w14:paraId="7089B0E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40E369A" w14:textId="77777777">
            <w:pPr>
              <w:rPr>
                <w:noProof/>
              </w:rPr>
            </w:pPr>
            <w:r w:rsidRPr="00C10BF5">
              <w:t>16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0517888" w14:textId="77777777">
            <w:r w:rsidRPr="00C10BF5">
              <w:t>South Africa</w:t>
            </w:r>
          </w:p>
        </w:tc>
      </w:tr>
      <w:tr w:rsidRPr="00C10BF5" w:rsidR="00F77D99" w:rsidTr="0028519D" w14:paraId="604D170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D5564CA" w14:textId="77777777">
            <w:pPr>
              <w:rPr>
                <w:noProof/>
              </w:rPr>
            </w:pPr>
            <w:r w:rsidRPr="00C10BF5">
              <w:t>16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0087A6B" w14:textId="77777777">
            <w:r w:rsidRPr="00C10BF5">
              <w:t xml:space="preserve">Swaziland </w:t>
            </w:r>
          </w:p>
        </w:tc>
      </w:tr>
      <w:tr w:rsidRPr="00C10BF5" w:rsidR="00F77D99" w:rsidTr="0028519D" w14:paraId="6ADE8B5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879AF02" w14:textId="77777777">
            <w:pPr>
              <w:rPr>
                <w:noProof/>
              </w:rPr>
            </w:pPr>
            <w:r w:rsidRPr="00C10BF5">
              <w:t>16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F3B8EB5" w14:textId="77777777">
            <w:r w:rsidRPr="00C10BF5">
              <w:t>Benin</w:t>
            </w:r>
          </w:p>
        </w:tc>
      </w:tr>
      <w:tr w:rsidRPr="00C10BF5" w:rsidR="00F77D99" w:rsidTr="0028519D" w14:paraId="0B01CDF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693B342" w14:textId="77777777">
            <w:pPr>
              <w:rPr>
                <w:noProof/>
              </w:rPr>
            </w:pPr>
            <w:r w:rsidRPr="00C10BF5">
              <w:t>16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B50EF87" w14:textId="77777777">
            <w:r w:rsidRPr="00C10BF5">
              <w:t>Burkina Faso</w:t>
            </w:r>
          </w:p>
        </w:tc>
      </w:tr>
      <w:tr w:rsidRPr="00C10BF5" w:rsidR="00F77D99" w:rsidTr="0028519D" w14:paraId="4C80ECD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F470785" w14:textId="77777777">
            <w:pPr>
              <w:rPr>
                <w:noProof/>
              </w:rPr>
            </w:pPr>
            <w:r w:rsidRPr="00C10BF5">
              <w:t>17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2F85926" w14:textId="77777777">
            <w:r w:rsidRPr="00C10BF5">
              <w:t>Cape Verde</w:t>
            </w:r>
          </w:p>
        </w:tc>
      </w:tr>
      <w:tr w:rsidRPr="00C10BF5" w:rsidR="00F77D99" w:rsidTr="0028519D" w14:paraId="01C897E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90B7689" w14:textId="77777777">
            <w:pPr>
              <w:rPr>
                <w:noProof/>
              </w:rPr>
            </w:pPr>
            <w:r w:rsidRPr="00C10BF5">
              <w:t>17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7CF2B9B" w14:textId="77777777">
            <w:r w:rsidRPr="00C10BF5">
              <w:t>Cote d'Ivoire</w:t>
            </w:r>
          </w:p>
        </w:tc>
      </w:tr>
      <w:tr w:rsidRPr="00C10BF5" w:rsidR="00F77D99" w:rsidTr="0028519D" w14:paraId="6ADE788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77398E" w14:textId="77777777">
            <w:pPr>
              <w:rPr>
                <w:noProof/>
              </w:rPr>
            </w:pPr>
            <w:r w:rsidRPr="00C10BF5">
              <w:t>17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3E7B384" w14:textId="77777777">
            <w:r w:rsidRPr="00C10BF5">
              <w:t>Gambia</w:t>
            </w:r>
          </w:p>
        </w:tc>
      </w:tr>
      <w:tr w:rsidRPr="00C10BF5" w:rsidR="00F77D99" w:rsidTr="0028519D" w14:paraId="67560EE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3C2BCB8" w14:textId="77777777">
            <w:pPr>
              <w:rPr>
                <w:noProof/>
              </w:rPr>
            </w:pPr>
            <w:r w:rsidRPr="00C10BF5">
              <w:t>17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0CEC486" w14:textId="77777777">
            <w:r w:rsidRPr="00C10BF5">
              <w:t>Ghana</w:t>
            </w:r>
          </w:p>
        </w:tc>
      </w:tr>
      <w:tr w:rsidRPr="00C10BF5" w:rsidR="00F77D99" w:rsidTr="0028519D" w14:paraId="7558BB2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B85FBDF" w14:textId="77777777">
            <w:pPr>
              <w:rPr>
                <w:noProof/>
              </w:rPr>
            </w:pPr>
            <w:r w:rsidRPr="00C10BF5">
              <w:t>17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1C78F3" w14:textId="77777777">
            <w:r w:rsidRPr="00C10BF5">
              <w:t>Guinea</w:t>
            </w:r>
          </w:p>
        </w:tc>
      </w:tr>
      <w:tr w:rsidRPr="00C10BF5" w:rsidR="00F77D99" w:rsidTr="0028519D" w14:paraId="3676DEB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8107579" w14:textId="77777777">
            <w:pPr>
              <w:rPr>
                <w:noProof/>
              </w:rPr>
            </w:pPr>
            <w:r w:rsidRPr="00C10BF5">
              <w:t>17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A7786AF" w14:textId="77777777">
            <w:r w:rsidRPr="00C10BF5">
              <w:t xml:space="preserve">Guinea-Bissau </w:t>
            </w:r>
          </w:p>
        </w:tc>
      </w:tr>
      <w:tr w:rsidRPr="00C10BF5" w:rsidR="00F77D99" w:rsidTr="0028519D" w14:paraId="198651F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94ABE9E" w14:textId="77777777">
            <w:pPr>
              <w:rPr>
                <w:noProof/>
              </w:rPr>
            </w:pPr>
            <w:r w:rsidRPr="00C10BF5">
              <w:t>17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37F665A" w14:textId="77777777">
            <w:r w:rsidRPr="00C10BF5">
              <w:t>Liberia</w:t>
            </w:r>
          </w:p>
        </w:tc>
      </w:tr>
      <w:tr w:rsidRPr="00C10BF5" w:rsidR="00F77D99" w:rsidTr="0028519D" w14:paraId="6B5587F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102CD83" w14:textId="77777777">
            <w:pPr>
              <w:rPr>
                <w:noProof/>
              </w:rPr>
            </w:pPr>
            <w:r w:rsidRPr="00C10BF5">
              <w:t>17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3930C8E" w14:textId="77777777">
            <w:r w:rsidRPr="00C10BF5">
              <w:t>Mali</w:t>
            </w:r>
          </w:p>
        </w:tc>
      </w:tr>
      <w:tr w:rsidRPr="00C10BF5" w:rsidR="00F77D99" w:rsidTr="0028519D" w14:paraId="06B7E33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B4EDE09" w14:textId="77777777">
            <w:pPr>
              <w:rPr>
                <w:noProof/>
              </w:rPr>
            </w:pPr>
            <w:r w:rsidRPr="00C10BF5">
              <w:t>17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A8D31E" w14:textId="77777777">
            <w:r w:rsidRPr="00C10BF5">
              <w:t>Mauritania</w:t>
            </w:r>
          </w:p>
        </w:tc>
      </w:tr>
      <w:tr w:rsidRPr="00C10BF5" w:rsidR="00F77D99" w:rsidTr="0028519D" w14:paraId="73C4850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793989B" w14:textId="77777777">
            <w:pPr>
              <w:rPr>
                <w:noProof/>
              </w:rPr>
            </w:pPr>
            <w:r w:rsidRPr="00C10BF5">
              <w:t>17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45248ED" w14:textId="77777777">
            <w:r w:rsidRPr="00C10BF5">
              <w:t>Niger</w:t>
            </w:r>
          </w:p>
        </w:tc>
      </w:tr>
      <w:tr w:rsidRPr="00C10BF5" w:rsidR="00F77D99" w:rsidTr="0028519D" w14:paraId="1EE9569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309B69" w14:textId="77777777">
            <w:pPr>
              <w:rPr>
                <w:noProof/>
              </w:rPr>
            </w:pPr>
            <w:r w:rsidRPr="00C10BF5">
              <w:t>18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4C6EFC6" w14:textId="77777777">
            <w:r w:rsidRPr="00C10BF5">
              <w:t>Nigeria</w:t>
            </w:r>
          </w:p>
        </w:tc>
      </w:tr>
      <w:tr w:rsidRPr="00C10BF5" w:rsidR="00F77D99" w:rsidTr="0028519D" w14:paraId="44CFC99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8ABF2FC" w14:textId="77777777">
            <w:pPr>
              <w:rPr>
                <w:noProof/>
              </w:rPr>
            </w:pPr>
            <w:r w:rsidRPr="00C10BF5">
              <w:t>18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795B1B8" w14:textId="77777777">
            <w:r w:rsidRPr="00C10BF5">
              <w:t>Saint Helena</w:t>
            </w:r>
          </w:p>
        </w:tc>
      </w:tr>
      <w:tr w:rsidRPr="00C10BF5" w:rsidR="00F77D99" w:rsidTr="0028519D" w14:paraId="6002690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274A4E7" w14:textId="77777777">
            <w:pPr>
              <w:rPr>
                <w:noProof/>
              </w:rPr>
            </w:pPr>
            <w:r w:rsidRPr="00C10BF5">
              <w:lastRenderedPageBreak/>
              <w:t>18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FE71AF7" w14:textId="77777777">
            <w:r w:rsidRPr="00C10BF5">
              <w:t>Senegal</w:t>
            </w:r>
          </w:p>
        </w:tc>
      </w:tr>
      <w:tr w:rsidRPr="00C10BF5" w:rsidR="00F77D99" w:rsidTr="0028519D" w14:paraId="4159C84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784B9D0" w14:textId="77777777">
            <w:pPr>
              <w:rPr>
                <w:noProof/>
              </w:rPr>
            </w:pPr>
            <w:r w:rsidRPr="00C10BF5">
              <w:t>18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9D95335" w14:textId="77777777">
            <w:r w:rsidRPr="00C10BF5">
              <w:t>Sierra Leone</w:t>
            </w:r>
          </w:p>
        </w:tc>
      </w:tr>
      <w:tr w:rsidRPr="00C10BF5" w:rsidR="00F77D99" w:rsidTr="0028519D" w14:paraId="5B82E4E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C655C8E" w14:textId="77777777">
            <w:pPr>
              <w:rPr>
                <w:noProof/>
              </w:rPr>
            </w:pPr>
            <w:r w:rsidRPr="00C10BF5">
              <w:t>18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79C8ABA" w14:textId="77777777">
            <w:r w:rsidRPr="00C10BF5">
              <w:t>Togo</w:t>
            </w:r>
          </w:p>
        </w:tc>
      </w:tr>
      <w:tr w:rsidRPr="00C10BF5" w:rsidR="00F77D99" w:rsidTr="0028519D" w14:paraId="418C566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7952C64" w14:textId="77777777">
            <w:pPr>
              <w:rPr>
                <w:noProof/>
              </w:rPr>
            </w:pPr>
            <w:r w:rsidRPr="00C10BF5">
              <w:t>18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0D4DF6E" w14:textId="77777777">
            <w:r w:rsidRPr="00C10BF5">
              <w:t>Kazakhstan</w:t>
            </w:r>
          </w:p>
        </w:tc>
      </w:tr>
      <w:tr w:rsidRPr="00C10BF5" w:rsidR="00F77D99" w:rsidTr="0028519D" w14:paraId="26B8191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FDB8649" w14:textId="77777777">
            <w:pPr>
              <w:rPr>
                <w:noProof/>
              </w:rPr>
            </w:pPr>
            <w:r w:rsidRPr="00C10BF5">
              <w:t>18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3BB6254" w14:textId="77777777">
            <w:r w:rsidRPr="00C10BF5">
              <w:t>Kyrgyzstan</w:t>
            </w:r>
          </w:p>
        </w:tc>
      </w:tr>
      <w:tr w:rsidRPr="00C10BF5" w:rsidR="00F77D99" w:rsidTr="0028519D" w14:paraId="36973F7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FA85D40" w14:textId="77777777">
            <w:pPr>
              <w:rPr>
                <w:noProof/>
              </w:rPr>
            </w:pPr>
            <w:r w:rsidRPr="00C10BF5">
              <w:t>18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90E59C8" w14:textId="77777777">
            <w:r w:rsidRPr="00C10BF5">
              <w:t>Tajikistan</w:t>
            </w:r>
          </w:p>
        </w:tc>
      </w:tr>
      <w:tr w:rsidRPr="00C10BF5" w:rsidR="00F77D99" w:rsidTr="0028519D" w14:paraId="0D53E3D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36ADB7F" w14:textId="77777777">
            <w:pPr>
              <w:rPr>
                <w:noProof/>
              </w:rPr>
            </w:pPr>
            <w:r w:rsidRPr="00C10BF5">
              <w:t>18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5738F79" w14:textId="77777777">
            <w:r w:rsidRPr="00C10BF5">
              <w:t>Turkmenistan</w:t>
            </w:r>
          </w:p>
        </w:tc>
      </w:tr>
      <w:tr w:rsidRPr="00C10BF5" w:rsidR="00F77D99" w:rsidTr="0028519D" w14:paraId="2BFE87F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6592CA9" w14:textId="77777777">
            <w:pPr>
              <w:rPr>
                <w:noProof/>
              </w:rPr>
            </w:pPr>
            <w:r w:rsidRPr="00C10BF5">
              <w:t>18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6134303" w14:textId="77777777">
            <w:r w:rsidRPr="00C10BF5">
              <w:t>Uzbekistan</w:t>
            </w:r>
          </w:p>
        </w:tc>
      </w:tr>
      <w:tr w:rsidRPr="00C10BF5" w:rsidR="00F77D99" w:rsidTr="0028519D" w14:paraId="1931839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EB3835F" w14:textId="77777777">
            <w:pPr>
              <w:rPr>
                <w:noProof/>
              </w:rPr>
            </w:pPr>
            <w:r w:rsidRPr="00C10BF5">
              <w:t>19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7C3AF87" w14:textId="77777777">
            <w:r w:rsidRPr="00C10BF5">
              <w:t>Afghanistan</w:t>
            </w:r>
          </w:p>
        </w:tc>
      </w:tr>
      <w:tr w:rsidRPr="00C10BF5" w:rsidR="00F77D99" w:rsidTr="0028519D" w14:paraId="5A4C70E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B93195F" w14:textId="77777777">
            <w:pPr>
              <w:rPr>
                <w:noProof/>
              </w:rPr>
            </w:pPr>
            <w:r w:rsidRPr="00C10BF5">
              <w:t>19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541043C" w14:textId="77777777">
            <w:r w:rsidRPr="00C10BF5">
              <w:t>Bangladesh</w:t>
            </w:r>
          </w:p>
        </w:tc>
      </w:tr>
      <w:tr w:rsidRPr="00C10BF5" w:rsidR="00F77D99" w:rsidTr="0028519D" w14:paraId="1742C29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1931D9D" w14:textId="77777777">
            <w:pPr>
              <w:rPr>
                <w:noProof/>
              </w:rPr>
            </w:pPr>
            <w:r w:rsidRPr="00C10BF5">
              <w:t>19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3E3DA84" w14:textId="77777777">
            <w:r w:rsidRPr="00C10BF5">
              <w:t>Bhutan</w:t>
            </w:r>
          </w:p>
        </w:tc>
      </w:tr>
      <w:tr w:rsidRPr="00C10BF5" w:rsidR="00F77D99" w:rsidTr="0028519D" w14:paraId="1DB2E80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72EC229" w14:textId="77777777">
            <w:pPr>
              <w:rPr>
                <w:noProof/>
              </w:rPr>
            </w:pPr>
            <w:r w:rsidRPr="00C10BF5">
              <w:t>19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7DB9368" w14:textId="77777777">
            <w:r w:rsidRPr="00C10BF5">
              <w:t>India</w:t>
            </w:r>
          </w:p>
        </w:tc>
      </w:tr>
      <w:tr w:rsidRPr="00C10BF5" w:rsidR="00F77D99" w:rsidTr="0028519D" w14:paraId="788D53D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37B456D" w14:textId="77777777">
            <w:pPr>
              <w:rPr>
                <w:noProof/>
              </w:rPr>
            </w:pPr>
            <w:r w:rsidRPr="00C10BF5">
              <w:t>19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B236959" w14:textId="77777777">
            <w:r w:rsidRPr="00C10BF5">
              <w:t>Iran</w:t>
            </w:r>
          </w:p>
        </w:tc>
      </w:tr>
      <w:tr w:rsidRPr="00C10BF5" w:rsidR="00F77D99" w:rsidTr="0028519D" w14:paraId="2360A1D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0D58CFB" w14:textId="77777777">
            <w:pPr>
              <w:rPr>
                <w:noProof/>
              </w:rPr>
            </w:pPr>
            <w:r w:rsidRPr="00C10BF5">
              <w:t>19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B8E7663" w14:textId="77777777">
            <w:r w:rsidRPr="00C10BF5">
              <w:t>Maldives</w:t>
            </w:r>
          </w:p>
        </w:tc>
      </w:tr>
      <w:tr w:rsidRPr="00C10BF5" w:rsidR="00F77D99" w:rsidTr="0028519D" w14:paraId="4BC76A8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D2C6721" w14:textId="77777777">
            <w:pPr>
              <w:rPr>
                <w:noProof/>
              </w:rPr>
            </w:pPr>
            <w:r w:rsidRPr="00C10BF5">
              <w:t>19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B7D2A2A" w14:textId="77777777">
            <w:r w:rsidRPr="00C10BF5">
              <w:t>Nepal</w:t>
            </w:r>
          </w:p>
        </w:tc>
      </w:tr>
      <w:tr w:rsidRPr="00C10BF5" w:rsidR="00F77D99" w:rsidTr="0028519D" w14:paraId="56EF306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C4F35CE" w14:textId="77777777">
            <w:pPr>
              <w:rPr>
                <w:noProof/>
              </w:rPr>
            </w:pPr>
            <w:r w:rsidRPr="00C10BF5">
              <w:t>19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5CFFB79" w14:textId="77777777">
            <w:r w:rsidRPr="00C10BF5">
              <w:t>Pakistan</w:t>
            </w:r>
          </w:p>
        </w:tc>
      </w:tr>
      <w:tr w:rsidRPr="00C10BF5" w:rsidR="00F77D99" w:rsidTr="0028519D" w14:paraId="2FC7F0CB"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1213C15" w14:textId="77777777">
            <w:pPr>
              <w:rPr>
                <w:noProof/>
              </w:rPr>
            </w:pPr>
            <w:r w:rsidRPr="00C10BF5">
              <w:t>19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30AC8D8" w14:textId="77777777">
            <w:r w:rsidRPr="00C10BF5">
              <w:t>Sri Lanka</w:t>
            </w:r>
          </w:p>
        </w:tc>
      </w:tr>
      <w:tr w:rsidRPr="00C10BF5" w:rsidR="00F77D99" w:rsidTr="0028519D" w14:paraId="570441C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6D6BEC" w14:textId="77777777">
            <w:pPr>
              <w:rPr>
                <w:noProof/>
              </w:rPr>
            </w:pPr>
            <w:r w:rsidRPr="00C10BF5">
              <w:t>19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4D1FDDA" w14:textId="77777777">
            <w:r w:rsidRPr="00C10BF5">
              <w:t>Armenia</w:t>
            </w:r>
          </w:p>
        </w:tc>
      </w:tr>
      <w:tr w:rsidRPr="00C10BF5" w:rsidR="00F77D99" w:rsidTr="0028519D" w14:paraId="7F7841F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95B4D5F" w14:textId="77777777">
            <w:pPr>
              <w:rPr>
                <w:noProof/>
              </w:rPr>
            </w:pPr>
            <w:r w:rsidRPr="00C10BF5">
              <w:t>20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EB42190" w14:textId="77777777">
            <w:r w:rsidRPr="00C10BF5">
              <w:t>Azerbaijan</w:t>
            </w:r>
          </w:p>
        </w:tc>
      </w:tr>
      <w:tr w:rsidRPr="00C10BF5" w:rsidR="00F77D99" w:rsidTr="0028519D" w14:paraId="766E7BD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3868FF8" w14:textId="77777777">
            <w:pPr>
              <w:rPr>
                <w:noProof/>
              </w:rPr>
            </w:pPr>
            <w:r w:rsidRPr="00C10BF5">
              <w:t>20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C4DF9A2" w14:textId="77777777">
            <w:r w:rsidRPr="00C10BF5">
              <w:t>Bahrain</w:t>
            </w:r>
          </w:p>
        </w:tc>
      </w:tr>
      <w:tr w:rsidRPr="00C10BF5" w:rsidR="00F77D99" w:rsidTr="0028519D" w14:paraId="465639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791C598" w14:textId="77777777">
            <w:pPr>
              <w:rPr>
                <w:noProof/>
              </w:rPr>
            </w:pPr>
            <w:r w:rsidRPr="00C10BF5">
              <w:t>20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E560DA4" w14:textId="77777777">
            <w:r w:rsidRPr="00C10BF5">
              <w:t>Cyprus</w:t>
            </w:r>
          </w:p>
        </w:tc>
      </w:tr>
      <w:tr w:rsidRPr="00C10BF5" w:rsidR="00F77D99" w:rsidTr="0028519D" w14:paraId="0EDE58C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FAE6C9" w14:textId="77777777">
            <w:pPr>
              <w:rPr>
                <w:noProof/>
              </w:rPr>
            </w:pPr>
            <w:r w:rsidRPr="00C10BF5">
              <w:t>20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874AB59" w14:textId="77777777">
            <w:r w:rsidRPr="00C10BF5">
              <w:t>Georgia</w:t>
            </w:r>
          </w:p>
        </w:tc>
      </w:tr>
      <w:tr w:rsidRPr="00C10BF5" w:rsidR="00F77D99" w:rsidTr="0028519D" w14:paraId="45CB416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3000C1B" w14:textId="77777777">
            <w:pPr>
              <w:rPr>
                <w:noProof/>
              </w:rPr>
            </w:pPr>
            <w:r w:rsidRPr="00C10BF5">
              <w:t>20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3DD246D" w14:textId="77777777">
            <w:r w:rsidRPr="00C10BF5">
              <w:t>Iraq</w:t>
            </w:r>
          </w:p>
        </w:tc>
      </w:tr>
      <w:tr w:rsidRPr="00C10BF5" w:rsidR="00F77D99" w:rsidTr="0028519D" w14:paraId="3A8993B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1996BDB" w14:textId="77777777">
            <w:pPr>
              <w:rPr>
                <w:noProof/>
              </w:rPr>
            </w:pPr>
            <w:r w:rsidRPr="00C10BF5">
              <w:t>20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5CB7D10" w14:textId="77777777">
            <w:r w:rsidRPr="00C10BF5">
              <w:t>Israel</w:t>
            </w:r>
          </w:p>
        </w:tc>
      </w:tr>
      <w:tr w:rsidRPr="00C10BF5" w:rsidR="00F77D99" w:rsidTr="0028519D" w14:paraId="4419964A"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AF5E46C" w14:textId="77777777">
            <w:pPr>
              <w:rPr>
                <w:noProof/>
              </w:rPr>
            </w:pPr>
            <w:r w:rsidRPr="00C10BF5">
              <w:t>20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648DB80" w14:textId="77777777">
            <w:r w:rsidRPr="00C10BF5">
              <w:t>Jordan</w:t>
            </w:r>
          </w:p>
        </w:tc>
      </w:tr>
      <w:tr w:rsidRPr="00C10BF5" w:rsidR="00F77D99" w:rsidTr="0028519D" w14:paraId="4B71C57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4A77817" w14:textId="77777777">
            <w:pPr>
              <w:rPr>
                <w:noProof/>
              </w:rPr>
            </w:pPr>
            <w:r w:rsidRPr="00C10BF5">
              <w:t>20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7B6D0B7" w14:textId="77777777">
            <w:r w:rsidRPr="00C10BF5">
              <w:t xml:space="preserve">Kuwait </w:t>
            </w:r>
          </w:p>
        </w:tc>
      </w:tr>
      <w:tr w:rsidRPr="00C10BF5" w:rsidR="00F77D99" w:rsidTr="0028519D" w14:paraId="5659FD9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6B1168F" w14:textId="77777777">
            <w:pPr>
              <w:rPr>
                <w:noProof/>
              </w:rPr>
            </w:pPr>
            <w:r w:rsidRPr="00C10BF5">
              <w:t>20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2BB4BDC" w14:textId="77777777">
            <w:r w:rsidRPr="00C10BF5">
              <w:t>Lebanon</w:t>
            </w:r>
          </w:p>
        </w:tc>
      </w:tr>
      <w:tr w:rsidRPr="00C10BF5" w:rsidR="00F77D99" w:rsidTr="0028519D" w14:paraId="0B70B381"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561FB9E" w14:textId="77777777">
            <w:pPr>
              <w:rPr>
                <w:noProof/>
              </w:rPr>
            </w:pPr>
            <w:r w:rsidRPr="00C10BF5">
              <w:t>20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AFEC8F9" w14:textId="77777777">
            <w:r w:rsidRPr="00C10BF5">
              <w:t>Oman</w:t>
            </w:r>
          </w:p>
        </w:tc>
      </w:tr>
      <w:tr w:rsidRPr="00C10BF5" w:rsidR="00F77D99" w:rsidTr="0028519D" w14:paraId="4CCBF3E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DA3146E" w14:textId="77777777">
            <w:pPr>
              <w:rPr>
                <w:noProof/>
              </w:rPr>
            </w:pPr>
            <w:r w:rsidRPr="00C10BF5">
              <w:t>21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453C57B" w14:textId="77777777">
            <w:r w:rsidRPr="00C10BF5">
              <w:t>Palestinian territories (West Bank and Gaza Strip)</w:t>
            </w:r>
          </w:p>
        </w:tc>
      </w:tr>
      <w:tr w:rsidRPr="00C10BF5" w:rsidR="00F77D99" w:rsidTr="0028519D" w14:paraId="20BFDC7C"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7588DE7" w14:textId="77777777">
            <w:pPr>
              <w:rPr>
                <w:noProof/>
              </w:rPr>
            </w:pPr>
            <w:r w:rsidRPr="00C10BF5">
              <w:t>21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B48BE78" w14:textId="77777777">
            <w:r w:rsidRPr="00C10BF5">
              <w:t>Qatar</w:t>
            </w:r>
          </w:p>
        </w:tc>
      </w:tr>
      <w:tr w:rsidRPr="00C10BF5" w:rsidR="00F77D99" w:rsidTr="0028519D" w14:paraId="1C049FAF"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B7A412F" w14:textId="77777777">
            <w:pPr>
              <w:rPr>
                <w:noProof/>
              </w:rPr>
            </w:pPr>
            <w:r w:rsidRPr="00C10BF5">
              <w:t>21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C23947F" w14:textId="77777777">
            <w:r w:rsidRPr="00C10BF5">
              <w:t>Saudi Arabia</w:t>
            </w:r>
          </w:p>
        </w:tc>
      </w:tr>
      <w:tr w:rsidRPr="00C10BF5" w:rsidR="00F77D99" w:rsidTr="0028519D" w14:paraId="73F3788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86EC45A" w14:textId="77777777">
            <w:pPr>
              <w:rPr>
                <w:noProof/>
              </w:rPr>
            </w:pPr>
            <w:r w:rsidRPr="00C10BF5">
              <w:t>21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C6FB159" w14:textId="77777777">
            <w:r w:rsidRPr="00C10BF5">
              <w:t>Syrian Arab Republic</w:t>
            </w:r>
          </w:p>
        </w:tc>
      </w:tr>
      <w:tr w:rsidRPr="00C10BF5" w:rsidR="00F77D99" w:rsidTr="0028519D" w14:paraId="4281A0E3"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E639AAC" w14:textId="77777777">
            <w:pPr>
              <w:rPr>
                <w:noProof/>
              </w:rPr>
            </w:pPr>
            <w:r w:rsidRPr="00C10BF5">
              <w:t>21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E31AB33" w14:textId="77777777">
            <w:r w:rsidRPr="00C10BF5">
              <w:t>Turkey</w:t>
            </w:r>
          </w:p>
        </w:tc>
      </w:tr>
      <w:tr w:rsidRPr="00C10BF5" w:rsidR="00F77D99" w:rsidTr="0028519D" w14:paraId="1D2377F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2060ABF" w14:textId="77777777">
            <w:pPr>
              <w:rPr>
                <w:noProof/>
              </w:rPr>
            </w:pPr>
            <w:r w:rsidRPr="00C10BF5">
              <w:t>21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CD6F28A" w14:textId="77777777">
            <w:r w:rsidRPr="00C10BF5">
              <w:t>United Arab Emirates</w:t>
            </w:r>
          </w:p>
        </w:tc>
      </w:tr>
      <w:tr w:rsidRPr="00C10BF5" w:rsidR="00F77D99" w:rsidTr="0028519D" w14:paraId="7B6E0A1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4BE3BC8" w14:textId="77777777">
            <w:pPr>
              <w:rPr>
                <w:noProof/>
              </w:rPr>
            </w:pPr>
            <w:r w:rsidRPr="00C10BF5">
              <w:t>21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41086DEE" w14:textId="77777777">
            <w:r w:rsidRPr="00C10BF5">
              <w:t>Yemen</w:t>
            </w:r>
          </w:p>
        </w:tc>
      </w:tr>
      <w:tr w:rsidRPr="00C10BF5" w:rsidR="00F77D99" w:rsidTr="0028519D" w14:paraId="3C6481F0"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78705C0" w14:textId="77777777">
            <w:pPr>
              <w:rPr>
                <w:noProof/>
              </w:rPr>
            </w:pPr>
            <w:r w:rsidRPr="00C10BF5">
              <w:t>21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1F48379" w14:textId="77777777">
            <w:r w:rsidRPr="00C10BF5">
              <w:t xml:space="preserve">China - the People's Republic of China (including Hong Kong </w:t>
            </w:r>
            <w:proofErr w:type="spellStart"/>
            <w:r w:rsidRPr="00C10BF5">
              <w:t>andMacao</w:t>
            </w:r>
            <w:proofErr w:type="spellEnd"/>
            <w:r w:rsidRPr="00C10BF5">
              <w:t>)</w:t>
            </w:r>
          </w:p>
        </w:tc>
      </w:tr>
      <w:tr w:rsidRPr="00C10BF5" w:rsidR="00F77D99" w:rsidTr="0028519D" w14:paraId="3EE4FBF6"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6D9AAE0" w14:textId="77777777">
            <w:pPr>
              <w:rPr>
                <w:noProof/>
              </w:rPr>
            </w:pPr>
            <w:r w:rsidRPr="00C10BF5">
              <w:t>21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77D59A6" w14:textId="77777777">
            <w:r w:rsidRPr="00C10BF5">
              <w:t>Taiwan (the Republic of China)</w:t>
            </w:r>
          </w:p>
        </w:tc>
      </w:tr>
      <w:tr w:rsidRPr="00C10BF5" w:rsidR="00F77D99" w:rsidTr="0028519D" w14:paraId="6FAA3B7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1A2F138" w14:textId="77777777">
            <w:pPr>
              <w:rPr>
                <w:noProof/>
              </w:rPr>
            </w:pPr>
            <w:r w:rsidRPr="00C10BF5">
              <w:t>21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30CDDEB" w14:textId="77777777">
            <w:r w:rsidRPr="00C10BF5">
              <w:t>Japan</w:t>
            </w:r>
          </w:p>
        </w:tc>
      </w:tr>
      <w:tr w:rsidRPr="00C10BF5" w:rsidR="00F77D99" w:rsidTr="0028519D" w14:paraId="3544BB9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70B9104F" w14:textId="77777777">
            <w:pPr>
              <w:rPr>
                <w:noProof/>
              </w:rPr>
            </w:pPr>
            <w:r w:rsidRPr="00C10BF5">
              <w:t>22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6B3A81B" w14:textId="77777777">
            <w:r w:rsidRPr="00C10BF5">
              <w:t>Mongolia</w:t>
            </w:r>
          </w:p>
        </w:tc>
      </w:tr>
      <w:tr w:rsidRPr="00C10BF5" w:rsidR="00F77D99" w:rsidTr="0028519D" w14:paraId="46E04865"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8DDA15E" w14:textId="77777777">
            <w:pPr>
              <w:rPr>
                <w:noProof/>
              </w:rPr>
            </w:pPr>
            <w:r w:rsidRPr="00C10BF5">
              <w:t>22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984633F" w14:textId="77777777">
            <w:r w:rsidRPr="00C10BF5">
              <w:t>North Korea</w:t>
            </w:r>
          </w:p>
        </w:tc>
      </w:tr>
      <w:tr w:rsidRPr="00C10BF5" w:rsidR="00F77D99" w:rsidTr="0028519D" w14:paraId="75BDB64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54622BC" w14:textId="77777777">
            <w:pPr>
              <w:rPr>
                <w:noProof/>
              </w:rPr>
            </w:pPr>
            <w:r w:rsidRPr="00C10BF5">
              <w:t>22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0EAF4A2F" w14:textId="77777777">
            <w:r w:rsidRPr="00C10BF5">
              <w:t>South Korea</w:t>
            </w:r>
          </w:p>
        </w:tc>
      </w:tr>
      <w:tr w:rsidRPr="00C10BF5" w:rsidR="00F77D99" w:rsidTr="0028519D" w14:paraId="74F9612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A06AD65" w14:textId="77777777">
            <w:pPr>
              <w:rPr>
                <w:noProof/>
              </w:rPr>
            </w:pPr>
            <w:r w:rsidRPr="00C10BF5">
              <w:t>22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D36A8E0" w14:textId="77777777">
            <w:r w:rsidRPr="00C10BF5">
              <w:t>Brunei Darussalam</w:t>
            </w:r>
          </w:p>
        </w:tc>
      </w:tr>
      <w:tr w:rsidRPr="00C10BF5" w:rsidR="00F77D99" w:rsidTr="0028519D" w14:paraId="708FD2AD"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E1115D2" w14:textId="77777777">
            <w:pPr>
              <w:rPr>
                <w:noProof/>
              </w:rPr>
            </w:pPr>
            <w:r w:rsidRPr="00C10BF5">
              <w:lastRenderedPageBreak/>
              <w:t>22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07EEE7C" w14:textId="77777777">
            <w:r w:rsidRPr="00C10BF5">
              <w:t>Cambodia</w:t>
            </w:r>
          </w:p>
        </w:tc>
      </w:tr>
      <w:tr w:rsidRPr="00C10BF5" w:rsidR="00F77D99" w:rsidTr="0028519D" w14:paraId="1D79CAA2"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922990" w14:textId="77777777">
            <w:pPr>
              <w:rPr>
                <w:noProof/>
              </w:rPr>
            </w:pPr>
            <w:r w:rsidRPr="00C10BF5">
              <w:t>225</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A5156BF" w14:textId="77777777">
            <w:r w:rsidRPr="00C10BF5">
              <w:t>Indonesia</w:t>
            </w:r>
          </w:p>
        </w:tc>
      </w:tr>
      <w:tr w:rsidRPr="00C10BF5" w:rsidR="00F77D99" w:rsidTr="0028519D" w14:paraId="7043180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45F7C65" w14:textId="77777777">
            <w:pPr>
              <w:rPr>
                <w:noProof/>
              </w:rPr>
            </w:pPr>
            <w:r w:rsidRPr="00C10BF5">
              <w:t>226</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3E341CD6" w14:textId="77777777">
            <w:r w:rsidRPr="00C10BF5">
              <w:t>Lao People's Democratic Republic</w:t>
            </w:r>
          </w:p>
        </w:tc>
      </w:tr>
      <w:tr w:rsidRPr="00C10BF5" w:rsidR="00F77D99" w:rsidTr="0028519D" w14:paraId="7181FAB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58FDC006" w14:textId="77777777">
            <w:pPr>
              <w:rPr>
                <w:noProof/>
              </w:rPr>
            </w:pPr>
            <w:r w:rsidRPr="00C10BF5">
              <w:t>227</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9BC8D35" w14:textId="77777777">
            <w:r w:rsidRPr="00C10BF5">
              <w:t>Malaysia</w:t>
            </w:r>
          </w:p>
        </w:tc>
      </w:tr>
      <w:tr w:rsidRPr="00C10BF5" w:rsidR="00F77D99" w:rsidTr="0028519D" w14:paraId="0471C69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227C8E8F" w14:textId="77777777">
            <w:pPr>
              <w:rPr>
                <w:noProof/>
              </w:rPr>
            </w:pPr>
            <w:r w:rsidRPr="00C10BF5">
              <w:t>228</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F75C776" w14:textId="77777777">
            <w:r w:rsidRPr="00C10BF5">
              <w:t>Myanmar (Burma)</w:t>
            </w:r>
          </w:p>
        </w:tc>
      </w:tr>
      <w:tr w:rsidRPr="00C10BF5" w:rsidR="00F77D99" w:rsidTr="0028519D" w14:paraId="12CFF2A7"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BDC8F0F" w14:textId="77777777">
            <w:pPr>
              <w:rPr>
                <w:noProof/>
              </w:rPr>
            </w:pPr>
            <w:r w:rsidRPr="00C10BF5">
              <w:t>229</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7769041E" w14:textId="77777777">
            <w:r w:rsidRPr="00C10BF5">
              <w:t>Philippines</w:t>
            </w:r>
          </w:p>
        </w:tc>
      </w:tr>
      <w:tr w:rsidRPr="00C10BF5" w:rsidR="00F77D99" w:rsidTr="0028519D" w14:paraId="1B13D3C9"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4E9CBEF8" w14:textId="77777777">
            <w:pPr>
              <w:rPr>
                <w:noProof/>
              </w:rPr>
            </w:pPr>
            <w:r w:rsidRPr="00C10BF5">
              <w:t>230</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6E5702D0" w14:textId="77777777">
            <w:r w:rsidRPr="00C10BF5">
              <w:t>Singapore</w:t>
            </w:r>
          </w:p>
        </w:tc>
      </w:tr>
      <w:tr w:rsidRPr="00C10BF5" w:rsidR="00F77D99" w:rsidTr="0028519D" w14:paraId="505911A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62B080FC" w14:textId="77777777">
            <w:pPr>
              <w:rPr>
                <w:noProof/>
              </w:rPr>
            </w:pPr>
            <w:r w:rsidRPr="00C10BF5">
              <w:t>231</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85141E1" w14:textId="77777777">
            <w:r w:rsidRPr="00C10BF5">
              <w:t>Thailand</w:t>
            </w:r>
          </w:p>
        </w:tc>
      </w:tr>
      <w:tr w:rsidRPr="00C10BF5" w:rsidR="00F77D99" w:rsidTr="0028519D" w14:paraId="6F39D638"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0407275C" w14:textId="77777777">
            <w:pPr>
              <w:rPr>
                <w:noProof/>
              </w:rPr>
            </w:pPr>
            <w:r w:rsidRPr="00C10BF5">
              <w:t>232</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217DB948" w14:textId="77777777">
            <w:r w:rsidRPr="00C10BF5">
              <w:t>Timor-Leste</w:t>
            </w:r>
          </w:p>
        </w:tc>
      </w:tr>
      <w:tr w:rsidRPr="00C10BF5" w:rsidR="00F77D99" w:rsidTr="0028519D" w14:paraId="07FDF8F4"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18DC2519" w14:textId="77777777">
            <w:pPr>
              <w:rPr>
                <w:noProof/>
              </w:rPr>
            </w:pPr>
            <w:r w:rsidRPr="00C10BF5">
              <w:t>233</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5087E235" w14:textId="77777777">
            <w:r w:rsidRPr="00C10BF5">
              <w:t xml:space="preserve">Vietnam </w:t>
            </w:r>
          </w:p>
        </w:tc>
      </w:tr>
      <w:tr w:rsidRPr="00C10BF5" w:rsidR="00F77D99" w:rsidTr="0028519D" w14:paraId="35E47ACE" w14:textId="77777777">
        <w:trPr>
          <w:trHeight w:val="300"/>
        </w:trPr>
        <w:tc>
          <w:tcPr>
            <w:tcW w:w="960" w:type="dxa"/>
            <w:tcBorders>
              <w:top w:val="nil"/>
              <w:left w:val="nil"/>
              <w:bottom w:val="nil"/>
              <w:right w:val="nil"/>
            </w:tcBorders>
            <w:shd w:val="clear" w:color="auto" w:fill="auto"/>
            <w:noWrap/>
            <w:vAlign w:val="bottom"/>
            <w:hideMark/>
          </w:tcPr>
          <w:p w:rsidRPr="00C10BF5" w:rsidR="00F77D99" w:rsidP="0028519D" w:rsidRDefault="00F77D99" w14:paraId="3544591F" w14:textId="77777777">
            <w:pPr>
              <w:rPr>
                <w:noProof/>
              </w:rPr>
            </w:pPr>
            <w:r w:rsidRPr="00C10BF5">
              <w:t>234</w:t>
            </w:r>
          </w:p>
        </w:tc>
        <w:tc>
          <w:tcPr>
            <w:tcW w:w="6415" w:type="dxa"/>
            <w:tcBorders>
              <w:top w:val="nil"/>
              <w:left w:val="nil"/>
              <w:bottom w:val="nil"/>
              <w:right w:val="nil"/>
            </w:tcBorders>
            <w:shd w:val="clear" w:color="auto" w:fill="auto"/>
            <w:noWrap/>
            <w:vAlign w:val="bottom"/>
            <w:hideMark/>
          </w:tcPr>
          <w:p w:rsidRPr="00C10BF5" w:rsidR="00F77D99" w:rsidP="0028519D" w:rsidRDefault="00F77D99" w14:paraId="1A1BC1BF" w14:textId="77777777">
            <w:r w:rsidRPr="00C10BF5">
              <w:t>Other</w:t>
            </w:r>
          </w:p>
        </w:tc>
      </w:tr>
    </w:tbl>
    <w:p w:rsidRPr="00C10BF5" w:rsidR="00F77D99" w:rsidP="00F77D99" w:rsidRDefault="00F77D99" w14:paraId="1947F014" w14:textId="77777777"/>
    <w:p w:rsidRPr="00C10BF5" w:rsidR="00F77D99" w:rsidP="00F77D99" w:rsidRDefault="00F77D99" w14:paraId="77D1EE6D" w14:textId="77777777">
      <w:r w:rsidRPr="00C10BF5">
        <w:t>………………………………………………………………………………………………</w:t>
      </w:r>
    </w:p>
    <w:p w:rsidRPr="00C10BF5" w:rsidR="00F77D99" w:rsidP="00F77D99" w:rsidRDefault="00F77D99" w14:paraId="738BB8AE" w14:textId="711BFDDF"/>
    <w:p w:rsidRPr="00C10BF5" w:rsidR="00185F37" w:rsidP="00F77D99" w:rsidRDefault="00F77D99" w14:paraId="5238EF4F" w14:textId="77777777">
      <w:pPr>
        <w:rPr>
          <w:rFonts w:eastAsia="PMingLiU"/>
          <w:b/>
          <w:lang w:eastAsia="zh-TW"/>
        </w:rPr>
      </w:pPr>
      <w:r w:rsidRPr="00C10BF5">
        <w:t>DMO4.</w:t>
      </w:r>
      <w:r w:rsidRPr="00C10BF5">
        <w:rPr>
          <w:b/>
        </w:rPr>
        <w:t xml:space="preserve"> </w:t>
      </w:r>
      <w:r w:rsidRPr="00C10BF5">
        <w:t xml:space="preserve"> [IF INTAGE =13-17 GOTO DMO8a, ELSE CONTINUE]</w:t>
      </w:r>
      <w:r w:rsidRPr="00C10BF5" w:rsidR="00185F37">
        <w:rPr>
          <w:rFonts w:eastAsia="PMingLiU"/>
          <w:b/>
          <w:bCs/>
          <w:lang w:eastAsia="zh-TW"/>
        </w:rPr>
        <w:t xml:space="preserve"> </w:t>
      </w:r>
    </w:p>
    <w:p w:rsidRPr="00C10BF5" w:rsidR="00185F37" w:rsidP="00B46144" w:rsidRDefault="00185F37" w14:paraId="6D418C87" w14:textId="77777777">
      <w:pPr>
        <w:rPr>
          <w:rFonts w:eastAsia="PMingLiU"/>
          <w:lang w:eastAsia="zh-TW"/>
        </w:rPr>
      </w:pPr>
    </w:p>
    <w:p w:rsidRPr="00C10BF5" w:rsidR="00185F37" w:rsidP="00B46144" w:rsidRDefault="00185F37" w14:paraId="06B9074A" w14:textId="77777777">
      <w:pPr>
        <w:rPr>
          <w:rFonts w:eastAsia="PMingLiU"/>
          <w:lang w:eastAsia="zh-TW"/>
        </w:rPr>
      </w:pPr>
      <w:r w:rsidRPr="00C10BF5">
        <w:rPr>
          <w:rFonts w:eastAsia="PMingLiU"/>
          <w:lang w:eastAsia="zh-TW"/>
        </w:rPr>
        <w:t>{</w:t>
      </w:r>
      <w:r w:rsidRPr="00C10BF5">
        <w:rPr>
          <w:rFonts w:eastAsia="PMingLiU"/>
          <w:lang w:eastAsia="zh-TW"/>
        </w:rPr>
        <w:t>您</w:t>
      </w:r>
      <w:r w:rsidRPr="00C10BF5">
        <w:rPr>
          <w:rFonts w:eastAsia="PMingLiU"/>
          <w:lang w:eastAsia="zh-TW"/>
        </w:rPr>
        <w:t>/</w:t>
      </w:r>
      <w:proofErr w:type="gramStart"/>
      <w:r w:rsidRPr="00C10BF5" w:rsidR="00F77D99">
        <w:rPr>
          <w:lang w:eastAsia="zh-TW"/>
        </w:rPr>
        <w:t>NAME</w:t>
      </w:r>
      <w:r w:rsidRPr="00C10BF5">
        <w:rPr>
          <w:rFonts w:eastAsia="PMingLiU"/>
          <w:lang w:eastAsia="zh-TW"/>
        </w:rPr>
        <w:t>}</w:t>
      </w:r>
      <w:r w:rsidRPr="00C10BF5">
        <w:rPr>
          <w:rFonts w:eastAsia="PMingLiU"/>
          <w:lang w:eastAsia="zh-TW"/>
        </w:rPr>
        <w:t>所</w:t>
      </w:r>
      <w:r w:rsidRPr="00C10BF5">
        <w:rPr>
          <w:rFonts w:eastAsia="PMingLiU"/>
          <w:b/>
          <w:bCs/>
          <w:lang w:eastAsia="zh-TW"/>
        </w:rPr>
        <w:t>完成</w:t>
      </w:r>
      <w:r w:rsidRPr="00C10BF5">
        <w:rPr>
          <w:rFonts w:eastAsia="PMingLiU"/>
          <w:lang w:eastAsia="zh-TW"/>
        </w:rPr>
        <w:t>的</w:t>
      </w:r>
      <w:r w:rsidRPr="00C10BF5">
        <w:rPr>
          <w:rFonts w:eastAsia="PMingLiU"/>
          <w:b/>
          <w:bCs/>
          <w:lang w:eastAsia="zh-TW"/>
        </w:rPr>
        <w:t>最高</w:t>
      </w:r>
      <w:r w:rsidRPr="00C10BF5">
        <w:rPr>
          <w:rFonts w:eastAsia="PMingLiU"/>
          <w:lang w:eastAsia="zh-TW"/>
        </w:rPr>
        <w:t>教育程度是什麼</w:t>
      </w:r>
      <w:proofErr w:type="gramEnd"/>
      <w:r w:rsidRPr="00C10BF5">
        <w:rPr>
          <w:rFonts w:eastAsia="PMingLiU"/>
          <w:lang w:eastAsia="zh-TW"/>
        </w:rPr>
        <w:t>？</w:t>
      </w:r>
      <w:r w:rsidRPr="00C10BF5">
        <w:rPr>
          <w:rFonts w:eastAsia="PMingLiU"/>
          <w:lang w:eastAsia="zh-TW"/>
        </w:rPr>
        <w:t xml:space="preserve"> </w:t>
      </w:r>
    </w:p>
    <w:p w:rsidRPr="00C10BF5" w:rsidR="00185F37" w:rsidP="00B46144" w:rsidRDefault="00185F37" w14:paraId="03595942" w14:textId="77777777">
      <w:pPr>
        <w:rPr>
          <w:rFonts w:eastAsia="PMingLiU"/>
          <w:lang w:eastAsia="zh-TW"/>
        </w:rPr>
      </w:pPr>
    </w:p>
    <w:p w:rsidRPr="00C10BF5" w:rsidR="00185F37" w:rsidP="00B46144" w:rsidRDefault="00185F37" w14:paraId="15C1F55F" w14:textId="77777777">
      <w:pPr>
        <w:rPr>
          <w:rFonts w:eastAsia="PMingLiU"/>
          <w:lang w:eastAsia="zh-TW"/>
        </w:rPr>
      </w:pPr>
      <w:r w:rsidRPr="00C10BF5">
        <w:rPr>
          <w:rFonts w:eastAsia="PMingLiU"/>
          <w:lang w:eastAsia="zh-TW"/>
        </w:rPr>
        <w:t>0=</w:t>
      </w:r>
      <w:r w:rsidRPr="00C10BF5">
        <w:rPr>
          <w:rFonts w:eastAsia="PMingLiU"/>
          <w:lang w:eastAsia="zh-TW"/>
        </w:rPr>
        <w:t>從未上學</w:t>
      </w:r>
    </w:p>
    <w:p w:rsidRPr="00C10BF5" w:rsidR="00185F37" w:rsidP="00B46144" w:rsidRDefault="00185F37" w14:paraId="4CEF006C" w14:textId="77777777">
      <w:pPr>
        <w:rPr>
          <w:rFonts w:eastAsia="PMingLiU"/>
          <w:lang w:eastAsia="zh-TW"/>
        </w:rPr>
      </w:pPr>
      <w:r w:rsidRPr="00C10BF5">
        <w:rPr>
          <w:rFonts w:eastAsia="PMingLiU"/>
          <w:lang w:eastAsia="zh-TW"/>
        </w:rPr>
        <w:t>1=</w:t>
      </w:r>
      <w:r w:rsidRPr="00C10BF5">
        <w:rPr>
          <w:rFonts w:eastAsia="PMingLiU"/>
          <w:lang w:eastAsia="zh-TW"/>
        </w:rPr>
        <w:t>幼稚園</w:t>
      </w:r>
    </w:p>
    <w:p w:rsidRPr="00C10BF5" w:rsidR="00185F37" w:rsidP="00B46144" w:rsidRDefault="00185F37" w14:paraId="07F010F2" w14:textId="77777777">
      <w:pPr>
        <w:rPr>
          <w:rFonts w:eastAsia="PMingLiU"/>
          <w:lang w:eastAsia="zh-TW"/>
        </w:rPr>
      </w:pPr>
      <w:r w:rsidRPr="00C10BF5">
        <w:rPr>
          <w:rFonts w:eastAsia="PMingLiU"/>
          <w:lang w:eastAsia="zh-TW"/>
        </w:rPr>
        <w:t xml:space="preserve">2=1 </w:t>
      </w:r>
      <w:r w:rsidRPr="00C10BF5">
        <w:rPr>
          <w:rFonts w:eastAsia="PMingLiU"/>
          <w:lang w:eastAsia="zh-TW"/>
        </w:rPr>
        <w:t>年級</w:t>
      </w:r>
    </w:p>
    <w:p w:rsidRPr="00C10BF5" w:rsidR="00185F37" w:rsidP="00B46144" w:rsidRDefault="00185F37" w14:paraId="1FC6C1FF" w14:textId="77777777">
      <w:pPr>
        <w:rPr>
          <w:rFonts w:eastAsia="PMingLiU"/>
          <w:lang w:eastAsia="zh-TW"/>
        </w:rPr>
      </w:pPr>
      <w:r w:rsidRPr="00C10BF5">
        <w:rPr>
          <w:rFonts w:eastAsia="PMingLiU"/>
          <w:lang w:eastAsia="zh-TW"/>
        </w:rPr>
        <w:t xml:space="preserve">3=2 </w:t>
      </w:r>
      <w:r w:rsidRPr="00C10BF5">
        <w:rPr>
          <w:rFonts w:eastAsia="PMingLiU"/>
          <w:lang w:eastAsia="zh-TW"/>
        </w:rPr>
        <w:t>年級</w:t>
      </w:r>
    </w:p>
    <w:p w:rsidRPr="00C10BF5" w:rsidR="00185F37" w:rsidP="00B46144" w:rsidRDefault="00185F37" w14:paraId="270D2250" w14:textId="77777777">
      <w:pPr>
        <w:rPr>
          <w:rFonts w:eastAsia="PMingLiU"/>
          <w:lang w:eastAsia="zh-TW"/>
        </w:rPr>
      </w:pPr>
      <w:r w:rsidRPr="00C10BF5">
        <w:rPr>
          <w:rFonts w:eastAsia="PMingLiU"/>
          <w:lang w:eastAsia="zh-TW"/>
        </w:rPr>
        <w:t xml:space="preserve">4=3 </w:t>
      </w:r>
      <w:r w:rsidRPr="00C10BF5">
        <w:rPr>
          <w:rFonts w:eastAsia="PMingLiU"/>
          <w:lang w:eastAsia="zh-TW"/>
        </w:rPr>
        <w:t>年級</w:t>
      </w:r>
    </w:p>
    <w:p w:rsidRPr="00C10BF5" w:rsidR="00185F37" w:rsidP="00B46144" w:rsidRDefault="00185F37" w14:paraId="3DEA2643" w14:textId="77777777">
      <w:pPr>
        <w:rPr>
          <w:rFonts w:eastAsia="PMingLiU"/>
          <w:lang w:eastAsia="zh-TW"/>
        </w:rPr>
      </w:pPr>
      <w:r w:rsidRPr="00C10BF5">
        <w:rPr>
          <w:rFonts w:eastAsia="PMingLiU"/>
          <w:lang w:eastAsia="zh-TW"/>
        </w:rPr>
        <w:t xml:space="preserve">5=4 </w:t>
      </w:r>
      <w:r w:rsidRPr="00C10BF5">
        <w:rPr>
          <w:rFonts w:eastAsia="PMingLiU"/>
          <w:lang w:eastAsia="zh-TW"/>
        </w:rPr>
        <w:t>年級</w:t>
      </w:r>
    </w:p>
    <w:p w:rsidRPr="00C10BF5" w:rsidR="00185F37" w:rsidP="00B46144" w:rsidRDefault="00185F37" w14:paraId="5ACAB1F4" w14:textId="77777777">
      <w:pPr>
        <w:rPr>
          <w:rFonts w:eastAsia="PMingLiU"/>
          <w:lang w:eastAsia="zh-TW"/>
        </w:rPr>
      </w:pPr>
      <w:r w:rsidRPr="00C10BF5">
        <w:rPr>
          <w:rFonts w:eastAsia="PMingLiU"/>
          <w:lang w:eastAsia="zh-TW"/>
        </w:rPr>
        <w:t xml:space="preserve">6=5 </w:t>
      </w:r>
      <w:r w:rsidRPr="00C10BF5">
        <w:rPr>
          <w:rFonts w:eastAsia="PMingLiU"/>
          <w:lang w:eastAsia="zh-TW"/>
        </w:rPr>
        <w:t>年級</w:t>
      </w:r>
    </w:p>
    <w:p w:rsidRPr="00C10BF5" w:rsidR="00185F37" w:rsidP="00B46144" w:rsidRDefault="00185F37" w14:paraId="2D19C0C6" w14:textId="77777777">
      <w:pPr>
        <w:rPr>
          <w:rFonts w:eastAsia="PMingLiU"/>
          <w:lang w:eastAsia="zh-TW"/>
        </w:rPr>
      </w:pPr>
      <w:r w:rsidRPr="00C10BF5">
        <w:rPr>
          <w:rFonts w:eastAsia="PMingLiU"/>
          <w:lang w:eastAsia="zh-TW"/>
        </w:rPr>
        <w:t xml:space="preserve">7=6 </w:t>
      </w:r>
      <w:r w:rsidRPr="00C10BF5">
        <w:rPr>
          <w:rFonts w:eastAsia="PMingLiU"/>
          <w:lang w:eastAsia="zh-TW"/>
        </w:rPr>
        <w:t>年級</w:t>
      </w:r>
    </w:p>
    <w:p w:rsidRPr="00C10BF5" w:rsidR="00185F37" w:rsidP="00B46144" w:rsidRDefault="00185F37" w14:paraId="50052B52" w14:textId="77777777">
      <w:pPr>
        <w:rPr>
          <w:rFonts w:eastAsia="PMingLiU"/>
          <w:lang w:eastAsia="zh-TW"/>
        </w:rPr>
      </w:pPr>
      <w:r w:rsidRPr="00C10BF5">
        <w:rPr>
          <w:rFonts w:eastAsia="PMingLiU"/>
          <w:lang w:eastAsia="zh-TW"/>
        </w:rPr>
        <w:t xml:space="preserve">8=7 </w:t>
      </w:r>
      <w:r w:rsidRPr="00C10BF5">
        <w:rPr>
          <w:rFonts w:eastAsia="PMingLiU"/>
          <w:lang w:eastAsia="zh-TW"/>
        </w:rPr>
        <w:t>年級</w:t>
      </w:r>
    </w:p>
    <w:p w:rsidRPr="00C10BF5" w:rsidR="00185F37" w:rsidP="00B46144" w:rsidRDefault="00185F37" w14:paraId="715BB5E3" w14:textId="77777777">
      <w:pPr>
        <w:rPr>
          <w:rFonts w:eastAsia="PMingLiU"/>
          <w:lang w:eastAsia="zh-TW"/>
        </w:rPr>
      </w:pPr>
      <w:r w:rsidRPr="00C10BF5">
        <w:rPr>
          <w:rFonts w:eastAsia="PMingLiU"/>
          <w:lang w:eastAsia="zh-TW"/>
        </w:rPr>
        <w:t xml:space="preserve">9=8 </w:t>
      </w:r>
      <w:r w:rsidRPr="00C10BF5">
        <w:rPr>
          <w:rFonts w:eastAsia="PMingLiU"/>
          <w:lang w:eastAsia="zh-TW"/>
        </w:rPr>
        <w:t>年級</w:t>
      </w:r>
    </w:p>
    <w:p w:rsidRPr="00C10BF5" w:rsidR="00185F37" w:rsidP="00B46144" w:rsidRDefault="00185F37" w14:paraId="665DC225" w14:textId="77777777">
      <w:pPr>
        <w:rPr>
          <w:rFonts w:eastAsia="PMingLiU"/>
          <w:lang w:eastAsia="zh-TW"/>
        </w:rPr>
      </w:pPr>
      <w:r w:rsidRPr="00C10BF5">
        <w:rPr>
          <w:rFonts w:eastAsia="PMingLiU"/>
          <w:lang w:eastAsia="zh-TW"/>
        </w:rPr>
        <w:t xml:space="preserve">10=9 </w:t>
      </w:r>
      <w:r w:rsidRPr="00C10BF5">
        <w:rPr>
          <w:rFonts w:eastAsia="PMingLiU"/>
          <w:lang w:eastAsia="zh-TW"/>
        </w:rPr>
        <w:t>年級</w:t>
      </w:r>
    </w:p>
    <w:p w:rsidRPr="00C10BF5" w:rsidR="00185F37" w:rsidP="00B46144" w:rsidRDefault="00185F37" w14:paraId="35EDE8DF" w14:textId="77777777">
      <w:pPr>
        <w:rPr>
          <w:rFonts w:eastAsia="PMingLiU"/>
          <w:lang w:eastAsia="zh-TW"/>
        </w:rPr>
      </w:pPr>
      <w:r w:rsidRPr="00C10BF5">
        <w:rPr>
          <w:rFonts w:eastAsia="PMingLiU"/>
          <w:lang w:eastAsia="zh-TW"/>
        </w:rPr>
        <w:t xml:space="preserve">11=10 </w:t>
      </w:r>
      <w:r w:rsidRPr="00C10BF5">
        <w:rPr>
          <w:rFonts w:eastAsia="PMingLiU"/>
          <w:lang w:eastAsia="zh-TW"/>
        </w:rPr>
        <w:t>年級</w:t>
      </w:r>
    </w:p>
    <w:p w:rsidRPr="00C10BF5" w:rsidR="00185F37" w:rsidP="00B46144" w:rsidRDefault="00185F37" w14:paraId="030B8E47" w14:textId="77777777">
      <w:pPr>
        <w:rPr>
          <w:rFonts w:eastAsia="PMingLiU"/>
          <w:lang w:eastAsia="zh-TW"/>
        </w:rPr>
      </w:pPr>
      <w:r w:rsidRPr="00C10BF5">
        <w:rPr>
          <w:rFonts w:eastAsia="PMingLiU"/>
          <w:lang w:eastAsia="zh-TW"/>
        </w:rPr>
        <w:t xml:space="preserve">12=11 </w:t>
      </w:r>
      <w:r w:rsidRPr="00C10BF5">
        <w:rPr>
          <w:rFonts w:eastAsia="PMingLiU"/>
          <w:lang w:eastAsia="zh-TW"/>
        </w:rPr>
        <w:t>年級</w:t>
      </w:r>
    </w:p>
    <w:p w:rsidRPr="00C10BF5" w:rsidR="00185F37" w:rsidP="00B46144" w:rsidRDefault="00185F37" w14:paraId="6D5DF668" w14:textId="77777777">
      <w:pPr>
        <w:rPr>
          <w:rFonts w:eastAsia="PMingLiU"/>
          <w:lang w:eastAsia="zh-TW"/>
        </w:rPr>
      </w:pPr>
      <w:r w:rsidRPr="00C10BF5">
        <w:rPr>
          <w:rFonts w:eastAsia="PMingLiU"/>
          <w:lang w:eastAsia="zh-TW"/>
        </w:rPr>
        <w:t xml:space="preserve">13=12 </w:t>
      </w:r>
      <w:r w:rsidRPr="00C10BF5">
        <w:rPr>
          <w:rFonts w:eastAsia="PMingLiU"/>
          <w:lang w:eastAsia="zh-TW"/>
        </w:rPr>
        <w:t>年級，無畢業證書</w:t>
      </w:r>
    </w:p>
    <w:p w:rsidRPr="00C10BF5" w:rsidR="00185F37" w:rsidP="00B46144" w:rsidRDefault="00185F37" w14:paraId="48C2F1F6" w14:textId="77777777">
      <w:pPr>
        <w:rPr>
          <w:rFonts w:eastAsia="PMingLiU"/>
          <w:lang w:eastAsia="zh-TW"/>
        </w:rPr>
      </w:pPr>
      <w:r w:rsidRPr="00C10BF5">
        <w:rPr>
          <w:rFonts w:eastAsia="PMingLiU"/>
          <w:lang w:eastAsia="zh-TW"/>
        </w:rPr>
        <w:t>14=</w:t>
      </w:r>
      <w:r w:rsidRPr="00C10BF5">
        <w:rPr>
          <w:rFonts w:eastAsia="PMingLiU"/>
          <w:lang w:eastAsia="zh-TW"/>
        </w:rPr>
        <w:t>高中畢業</w:t>
      </w:r>
    </w:p>
    <w:p w:rsidRPr="00C10BF5" w:rsidR="00185F37" w:rsidP="00B46144" w:rsidRDefault="00185F37" w14:paraId="79C956C9" w14:textId="2E043736">
      <w:pPr>
        <w:rPr>
          <w:rFonts w:eastAsia="PMingLiU"/>
          <w:lang w:eastAsia="zh-TW"/>
        </w:rPr>
      </w:pPr>
      <w:r w:rsidRPr="00C10BF5">
        <w:rPr>
          <w:rFonts w:eastAsia="PMingLiU"/>
          <w:lang w:eastAsia="zh-TW"/>
        </w:rPr>
        <w:t xml:space="preserve">15=GED </w:t>
      </w:r>
      <w:r w:rsidRPr="00C10BF5">
        <w:rPr>
          <w:rFonts w:eastAsia="PMingLiU"/>
          <w:lang w:eastAsia="zh-TW"/>
        </w:rPr>
        <w:t>或</w:t>
      </w:r>
      <w:r w:rsidRPr="00C10BF5" w:rsidR="00274BAF">
        <w:rPr>
          <w:rFonts w:hint="eastAsia" w:eastAsia="PMingLiU"/>
          <w:lang w:eastAsia="zh-TW"/>
        </w:rPr>
        <w:t>高中</w:t>
      </w:r>
      <w:r w:rsidRPr="00C10BF5">
        <w:rPr>
          <w:rFonts w:eastAsia="PMingLiU"/>
          <w:lang w:eastAsia="zh-TW"/>
        </w:rPr>
        <w:t>同等學歷</w:t>
      </w:r>
    </w:p>
    <w:p w:rsidRPr="00C10BF5" w:rsidR="00185F37" w:rsidP="00B46144" w:rsidRDefault="00185F37" w14:paraId="3C1356DA" w14:textId="4FF06560">
      <w:pPr>
        <w:rPr>
          <w:rFonts w:eastAsia="PMingLiU"/>
          <w:lang w:eastAsia="zh-TW"/>
        </w:rPr>
      </w:pPr>
      <w:r w:rsidRPr="00C10BF5">
        <w:rPr>
          <w:rFonts w:eastAsia="PMingLiU"/>
          <w:lang w:eastAsia="zh-TW"/>
        </w:rPr>
        <w:t>16=</w:t>
      </w:r>
      <w:r w:rsidRPr="00C10BF5" w:rsidR="005F1722">
        <w:rPr>
          <w:rFonts w:hint="eastAsia" w:eastAsia="PMingLiU"/>
          <w:lang w:eastAsia="zh-TW"/>
        </w:rPr>
        <w:t>上過大學，但無學位</w:t>
      </w:r>
    </w:p>
    <w:p w:rsidRPr="00C10BF5" w:rsidR="00185F37" w:rsidP="00B46144" w:rsidRDefault="00185F37" w14:paraId="4CF7D085" w14:textId="546DEBB1">
      <w:pPr>
        <w:rPr>
          <w:rFonts w:eastAsia="PMingLiU"/>
          <w:lang w:eastAsia="zh-TW"/>
        </w:rPr>
      </w:pPr>
      <w:r w:rsidRPr="00C10BF5">
        <w:rPr>
          <w:rFonts w:eastAsia="PMingLiU"/>
          <w:lang w:eastAsia="zh-TW"/>
        </w:rPr>
        <w:t>17=</w:t>
      </w:r>
      <w:r w:rsidRPr="00C10BF5" w:rsidR="005F1722">
        <w:rPr>
          <w:rFonts w:hint="eastAsia" w:eastAsia="PMingLiU"/>
          <w:lang w:eastAsia="zh-TW"/>
        </w:rPr>
        <w:t>大專</w:t>
      </w:r>
      <w:r w:rsidRPr="00C10BF5">
        <w:rPr>
          <w:rFonts w:eastAsia="PMingLiU"/>
          <w:lang w:eastAsia="zh-TW"/>
        </w:rPr>
        <w:t>：職業、技術或行業課程</w:t>
      </w:r>
    </w:p>
    <w:p w:rsidRPr="00C10BF5" w:rsidR="00185F37" w:rsidP="00B46144" w:rsidRDefault="00185F37" w14:paraId="5A076AA9" w14:textId="77777777">
      <w:pPr>
        <w:rPr>
          <w:rFonts w:eastAsia="PMingLiU"/>
          <w:lang w:eastAsia="zh-TW"/>
        </w:rPr>
      </w:pPr>
      <w:r w:rsidRPr="00C10BF5">
        <w:rPr>
          <w:rFonts w:eastAsia="PMingLiU"/>
          <w:lang w:eastAsia="zh-TW"/>
        </w:rPr>
        <w:t>18=</w:t>
      </w:r>
      <w:r w:rsidRPr="00C10BF5">
        <w:rPr>
          <w:rFonts w:eastAsia="PMingLiU"/>
          <w:lang w:eastAsia="zh-TW"/>
        </w:rPr>
        <w:t>大專文憑：學術課程</w:t>
      </w:r>
    </w:p>
    <w:p w:rsidRPr="00C10BF5" w:rsidR="00185F37" w:rsidP="00B46144" w:rsidRDefault="00185F37" w14:paraId="6993C842" w14:textId="3DD8FFD4">
      <w:pPr>
        <w:rPr>
          <w:rFonts w:eastAsia="PMingLiU"/>
          <w:lang w:eastAsia="zh-TW"/>
        </w:rPr>
      </w:pPr>
      <w:r w:rsidRPr="00C10BF5">
        <w:rPr>
          <w:rFonts w:eastAsia="PMingLiU"/>
          <w:lang w:eastAsia="zh-TW"/>
        </w:rPr>
        <w:t>19=</w:t>
      </w:r>
      <w:r w:rsidRPr="00C10BF5" w:rsidR="005F1722">
        <w:rPr>
          <w:rFonts w:hint="eastAsia" w:eastAsia="PMingLiU"/>
          <w:lang w:eastAsia="zh-TW"/>
        </w:rPr>
        <w:t>本科或</w:t>
      </w:r>
      <w:r w:rsidRPr="00C10BF5" w:rsidR="00274BAF">
        <w:rPr>
          <w:rFonts w:hint="eastAsia" w:eastAsia="PMingLiU"/>
          <w:lang w:eastAsia="zh-TW"/>
        </w:rPr>
        <w:t>大學</w:t>
      </w:r>
      <w:r w:rsidRPr="00C10BF5">
        <w:rPr>
          <w:rFonts w:eastAsia="PMingLiU"/>
          <w:lang w:eastAsia="zh-TW"/>
        </w:rPr>
        <w:t>學士學位（例如：</w:t>
      </w:r>
      <w:r w:rsidRPr="00C10BF5">
        <w:rPr>
          <w:rFonts w:eastAsia="PMingLiU"/>
          <w:lang w:eastAsia="zh-TW"/>
        </w:rPr>
        <w:t>BA</w:t>
      </w:r>
      <w:r w:rsidRPr="00C10BF5">
        <w:rPr>
          <w:rFonts w:eastAsia="PMingLiU"/>
          <w:lang w:eastAsia="zh-TW"/>
        </w:rPr>
        <w:t>、</w:t>
      </w:r>
      <w:r w:rsidRPr="00C10BF5">
        <w:rPr>
          <w:rFonts w:eastAsia="PMingLiU"/>
          <w:lang w:eastAsia="zh-TW"/>
        </w:rPr>
        <w:t>AB</w:t>
      </w:r>
      <w:r w:rsidRPr="00C10BF5">
        <w:rPr>
          <w:rFonts w:eastAsia="PMingLiU"/>
          <w:lang w:eastAsia="zh-TW"/>
        </w:rPr>
        <w:t>、</w:t>
      </w:r>
      <w:r w:rsidRPr="00C10BF5">
        <w:rPr>
          <w:rFonts w:eastAsia="PMingLiU"/>
          <w:lang w:eastAsia="zh-TW"/>
        </w:rPr>
        <w:t>BS</w:t>
      </w:r>
      <w:r w:rsidRPr="00C10BF5">
        <w:rPr>
          <w:rFonts w:eastAsia="PMingLiU"/>
          <w:lang w:eastAsia="zh-TW"/>
        </w:rPr>
        <w:t>、</w:t>
      </w:r>
      <w:r w:rsidRPr="00C10BF5">
        <w:rPr>
          <w:rFonts w:eastAsia="PMingLiU"/>
          <w:lang w:eastAsia="zh-TW"/>
        </w:rPr>
        <w:t>BBA</w:t>
      </w:r>
      <w:r w:rsidRPr="00C10BF5">
        <w:rPr>
          <w:rFonts w:eastAsia="PMingLiU"/>
          <w:lang w:eastAsia="zh-TW"/>
        </w:rPr>
        <w:t>）</w:t>
      </w:r>
    </w:p>
    <w:p w:rsidRPr="00C10BF5" w:rsidR="00185F37" w:rsidP="00B46144" w:rsidRDefault="00185F37" w14:paraId="65767746" w14:textId="77777777">
      <w:pPr>
        <w:rPr>
          <w:rFonts w:eastAsia="PMingLiU"/>
          <w:lang w:eastAsia="zh-TW"/>
        </w:rPr>
      </w:pPr>
      <w:r w:rsidRPr="00C10BF5">
        <w:rPr>
          <w:rFonts w:eastAsia="PMingLiU"/>
          <w:lang w:eastAsia="zh-TW"/>
        </w:rPr>
        <w:t>20=</w:t>
      </w:r>
      <w:r w:rsidRPr="00C10BF5">
        <w:rPr>
          <w:rFonts w:eastAsia="PMingLiU"/>
          <w:lang w:eastAsia="zh-TW"/>
        </w:rPr>
        <w:t>碩士學位（例如：</w:t>
      </w:r>
      <w:r w:rsidRPr="00C10BF5">
        <w:rPr>
          <w:rFonts w:eastAsia="PMingLiU"/>
          <w:lang w:eastAsia="zh-TW"/>
        </w:rPr>
        <w:t>MA</w:t>
      </w:r>
      <w:r w:rsidRPr="00C10BF5">
        <w:rPr>
          <w:rFonts w:eastAsia="PMingLiU"/>
          <w:lang w:eastAsia="zh-TW"/>
        </w:rPr>
        <w:t>、</w:t>
      </w:r>
      <w:r w:rsidRPr="00C10BF5">
        <w:rPr>
          <w:rFonts w:eastAsia="PMingLiU"/>
          <w:lang w:eastAsia="zh-TW"/>
        </w:rPr>
        <w:t>MS</w:t>
      </w:r>
      <w:r w:rsidRPr="00C10BF5">
        <w:rPr>
          <w:rFonts w:eastAsia="PMingLiU"/>
          <w:lang w:eastAsia="zh-TW"/>
        </w:rPr>
        <w:t>、</w:t>
      </w:r>
      <w:r w:rsidRPr="00C10BF5">
        <w:rPr>
          <w:rFonts w:eastAsia="PMingLiU"/>
          <w:lang w:eastAsia="zh-TW"/>
        </w:rPr>
        <w:t>MENG</w:t>
      </w:r>
      <w:r w:rsidRPr="00C10BF5">
        <w:rPr>
          <w:rFonts w:eastAsia="PMingLiU"/>
          <w:lang w:eastAsia="zh-TW"/>
        </w:rPr>
        <w:t>、</w:t>
      </w:r>
      <w:r w:rsidRPr="00C10BF5">
        <w:rPr>
          <w:rFonts w:eastAsia="PMingLiU"/>
          <w:lang w:eastAsia="zh-TW"/>
        </w:rPr>
        <w:t>MED</w:t>
      </w:r>
      <w:r w:rsidRPr="00C10BF5">
        <w:rPr>
          <w:rFonts w:eastAsia="PMingLiU"/>
          <w:lang w:eastAsia="zh-TW"/>
        </w:rPr>
        <w:t>、</w:t>
      </w:r>
      <w:r w:rsidRPr="00C10BF5">
        <w:rPr>
          <w:rFonts w:eastAsia="PMingLiU"/>
          <w:lang w:eastAsia="zh-TW"/>
        </w:rPr>
        <w:t>MBA</w:t>
      </w:r>
      <w:r w:rsidRPr="00C10BF5">
        <w:rPr>
          <w:rFonts w:eastAsia="PMingLiU"/>
          <w:lang w:eastAsia="zh-TW"/>
        </w:rPr>
        <w:t>）</w:t>
      </w:r>
    </w:p>
    <w:p w:rsidRPr="00C10BF5" w:rsidR="00185F37" w:rsidP="00B46144" w:rsidRDefault="00185F37" w14:paraId="0CCA9678" w14:textId="77777777">
      <w:pPr>
        <w:rPr>
          <w:rFonts w:eastAsia="PMingLiU"/>
          <w:lang w:eastAsia="zh-TW"/>
        </w:rPr>
      </w:pPr>
      <w:r w:rsidRPr="00C10BF5">
        <w:rPr>
          <w:rFonts w:eastAsia="PMingLiU"/>
          <w:lang w:eastAsia="zh-TW"/>
        </w:rPr>
        <w:t>21=</w:t>
      </w:r>
      <w:r w:rsidRPr="00C10BF5">
        <w:rPr>
          <w:rFonts w:eastAsia="PMingLiU"/>
          <w:lang w:eastAsia="zh-TW"/>
        </w:rPr>
        <w:t>專業學院或博士學位（例如：</w:t>
      </w:r>
      <w:r w:rsidRPr="00C10BF5">
        <w:rPr>
          <w:rFonts w:eastAsia="PMingLiU"/>
          <w:lang w:eastAsia="zh-TW"/>
        </w:rPr>
        <w:t>MD</w:t>
      </w:r>
      <w:r w:rsidRPr="00C10BF5">
        <w:rPr>
          <w:rFonts w:eastAsia="PMingLiU"/>
          <w:lang w:eastAsia="zh-TW"/>
        </w:rPr>
        <w:t>、</w:t>
      </w:r>
      <w:r w:rsidRPr="00C10BF5">
        <w:rPr>
          <w:rFonts w:eastAsia="PMingLiU"/>
          <w:lang w:eastAsia="zh-TW"/>
        </w:rPr>
        <w:t>DDS</w:t>
      </w:r>
      <w:r w:rsidRPr="00C10BF5">
        <w:rPr>
          <w:rFonts w:eastAsia="PMingLiU"/>
          <w:lang w:eastAsia="zh-TW"/>
        </w:rPr>
        <w:t>、</w:t>
      </w:r>
      <w:r w:rsidRPr="00C10BF5">
        <w:rPr>
          <w:rFonts w:eastAsia="PMingLiU"/>
          <w:lang w:eastAsia="zh-TW"/>
        </w:rPr>
        <w:t>DVM</w:t>
      </w:r>
      <w:r w:rsidRPr="00C10BF5">
        <w:rPr>
          <w:rFonts w:eastAsia="PMingLiU"/>
          <w:lang w:eastAsia="zh-TW"/>
        </w:rPr>
        <w:t>、</w:t>
      </w:r>
      <w:r w:rsidRPr="00C10BF5">
        <w:rPr>
          <w:rFonts w:eastAsia="PMingLiU"/>
          <w:lang w:eastAsia="zh-TW"/>
        </w:rPr>
        <w:t>JD</w:t>
      </w:r>
      <w:r w:rsidRPr="00C10BF5">
        <w:rPr>
          <w:rFonts w:eastAsia="PMingLiU"/>
          <w:lang w:eastAsia="zh-TW"/>
        </w:rPr>
        <w:t>、</w:t>
      </w:r>
      <w:r w:rsidRPr="00C10BF5">
        <w:rPr>
          <w:rFonts w:eastAsia="PMingLiU"/>
          <w:lang w:eastAsia="zh-TW"/>
        </w:rPr>
        <w:t>PHD</w:t>
      </w:r>
      <w:r w:rsidRPr="00C10BF5">
        <w:rPr>
          <w:rFonts w:eastAsia="PMingLiU"/>
          <w:lang w:eastAsia="zh-TW"/>
        </w:rPr>
        <w:t>、</w:t>
      </w:r>
      <w:r w:rsidRPr="00C10BF5">
        <w:rPr>
          <w:rFonts w:eastAsia="PMingLiU"/>
          <w:lang w:eastAsia="zh-TW"/>
        </w:rPr>
        <w:t>EDD</w:t>
      </w:r>
      <w:r w:rsidRPr="00C10BF5">
        <w:rPr>
          <w:rFonts w:eastAsia="PMingLiU"/>
          <w:lang w:eastAsia="zh-TW"/>
        </w:rPr>
        <w:t>）</w:t>
      </w:r>
    </w:p>
    <w:p w:rsidRPr="00C10BF5" w:rsidR="00F77D99" w:rsidP="00F77D99" w:rsidRDefault="00185F37" w14:paraId="52FB2B7F" w14:textId="17F7BAA6">
      <w:r w:rsidRPr="00C10BF5">
        <w:rPr>
          <w:rFonts w:eastAsia="PMingLiU"/>
          <w:lang w:eastAsia="zh-TW"/>
        </w:rPr>
        <w:t>22=</w:t>
      </w:r>
      <w:proofErr w:type="spellStart"/>
      <w:r w:rsidRPr="00C10BF5" w:rsidR="00274BAF">
        <w:rPr>
          <w:rFonts w:hint="eastAsia" w:ascii="PMingLiU" w:hAnsi="PMingLiU" w:eastAsia="PMingLiU" w:cs="PMingLiU"/>
        </w:rPr>
        <w:t>其他</w:t>
      </w:r>
      <w:proofErr w:type="spellEnd"/>
      <w:r w:rsidRPr="00C10BF5" w:rsidR="00274BAF">
        <w:rPr>
          <w:rFonts w:eastAsia="PMingLiU"/>
          <w:lang w:eastAsia="zh-TW"/>
        </w:rPr>
        <w:t>學位</w:t>
      </w:r>
      <w:r w:rsidRPr="00C10BF5" w:rsidR="00F77D99">
        <w:t xml:space="preserve">   </w:t>
      </w:r>
    </w:p>
    <w:p w:rsidRPr="00C10BF5" w:rsidR="00F77D99" w:rsidP="00F77D99" w:rsidRDefault="00F77D99" w14:paraId="08C07FEE" w14:textId="77777777">
      <w:r w:rsidRPr="00C10BF5">
        <w:t>………………………………………………………………………………………………</w:t>
      </w:r>
    </w:p>
    <w:p w:rsidRPr="00C10BF5" w:rsidR="00F77D99" w:rsidP="00F77D99" w:rsidRDefault="00F77D99" w14:paraId="5BF88A4D" w14:textId="77777777"/>
    <w:p w:rsidRPr="00C10BF5" w:rsidR="00185F37" w:rsidP="00F77D99" w:rsidRDefault="00F77D99" w14:paraId="68DE98B1" w14:textId="77777777">
      <w:pPr>
        <w:rPr>
          <w:rFonts w:eastAsia="PMingLiU"/>
          <w:lang w:eastAsia="zh-TW"/>
        </w:rPr>
      </w:pPr>
      <w:r w:rsidRPr="00C10BF5">
        <w:t>DMO4_OTH. [IF DMO4=22 CONTINUE, ELSE GO TO DMO7]</w:t>
      </w:r>
      <w:r w:rsidRPr="00C10BF5" w:rsidR="00185F37">
        <w:rPr>
          <w:rFonts w:eastAsia="PMingLiU"/>
          <w:lang w:eastAsia="zh-TW"/>
        </w:rPr>
        <w:t xml:space="preserve">   </w:t>
      </w:r>
    </w:p>
    <w:p w:rsidRPr="00C10BF5" w:rsidR="00185F37" w:rsidP="00B46144" w:rsidRDefault="00185F37" w14:paraId="3E94ADA5" w14:textId="77777777">
      <w:pPr>
        <w:rPr>
          <w:rFonts w:eastAsia="PMingLiU"/>
          <w:lang w:eastAsia="zh-TW"/>
        </w:rPr>
      </w:pPr>
    </w:p>
    <w:p w:rsidRPr="00C10BF5" w:rsidR="00185F37" w:rsidP="00B46144" w:rsidRDefault="00185F37" w14:paraId="68D669A2" w14:textId="77777777">
      <w:pPr>
        <w:rPr>
          <w:rFonts w:eastAsia="PMingLiU"/>
          <w:lang w:eastAsia="zh-TW"/>
        </w:rPr>
      </w:pPr>
      <w:r w:rsidRPr="00C10BF5">
        <w:rPr>
          <w:rFonts w:eastAsia="PMingLiU"/>
          <w:lang w:eastAsia="zh-TW"/>
        </w:rPr>
        <w:t>請說明</w:t>
      </w:r>
      <w:r w:rsidRPr="00C10BF5">
        <w:rPr>
          <w:rFonts w:eastAsia="PMingLiU"/>
          <w:lang w:eastAsia="zh-TW"/>
        </w:rPr>
        <w:t>{</w:t>
      </w:r>
      <w:r w:rsidRPr="00C10BF5">
        <w:rPr>
          <w:rFonts w:eastAsia="PMingLiU"/>
          <w:lang w:eastAsia="zh-TW"/>
        </w:rPr>
        <w:t>您</w:t>
      </w:r>
      <w:r w:rsidRPr="00C10BF5">
        <w:rPr>
          <w:rFonts w:eastAsia="PMingLiU"/>
          <w:lang w:eastAsia="zh-TW"/>
        </w:rPr>
        <w:t>/</w:t>
      </w:r>
      <w:r w:rsidRPr="00C10BF5" w:rsidR="00F77D99">
        <w:t>NAME</w:t>
      </w:r>
      <w:r w:rsidRPr="00C10BF5">
        <w:rPr>
          <w:rFonts w:eastAsia="PMingLiU"/>
          <w:lang w:eastAsia="zh-TW"/>
        </w:rPr>
        <w:t>}</w:t>
      </w:r>
      <w:r w:rsidRPr="00C10BF5">
        <w:rPr>
          <w:rFonts w:eastAsia="PMingLiU"/>
          <w:lang w:eastAsia="zh-TW"/>
        </w:rPr>
        <w:t>所</w:t>
      </w:r>
      <w:r w:rsidRPr="00C10BF5">
        <w:rPr>
          <w:rFonts w:eastAsia="PMingLiU"/>
          <w:b/>
          <w:bCs/>
          <w:lang w:eastAsia="zh-TW"/>
        </w:rPr>
        <w:t>完成</w:t>
      </w:r>
      <w:r w:rsidRPr="00C10BF5">
        <w:rPr>
          <w:rFonts w:eastAsia="PMingLiU"/>
          <w:lang w:eastAsia="zh-TW"/>
        </w:rPr>
        <w:t>的</w:t>
      </w:r>
      <w:r w:rsidRPr="00C10BF5">
        <w:rPr>
          <w:rFonts w:eastAsia="PMingLiU"/>
          <w:b/>
          <w:bCs/>
          <w:lang w:eastAsia="zh-TW"/>
        </w:rPr>
        <w:t>最高</w:t>
      </w:r>
      <w:r w:rsidRPr="00C10BF5">
        <w:rPr>
          <w:rFonts w:eastAsia="PMingLiU"/>
          <w:lang w:eastAsia="zh-TW"/>
        </w:rPr>
        <w:t>教育程度？</w:t>
      </w:r>
      <w:r w:rsidRPr="00C10BF5">
        <w:rPr>
          <w:rFonts w:eastAsia="PMingLiU"/>
          <w:lang w:eastAsia="zh-TW"/>
        </w:rPr>
        <w:t xml:space="preserve"> </w:t>
      </w:r>
    </w:p>
    <w:p w:rsidRPr="00C10BF5" w:rsidR="00185F37" w:rsidP="00B46144" w:rsidRDefault="00185F37" w14:paraId="049F4BC4" w14:textId="77777777">
      <w:pPr>
        <w:rPr>
          <w:rFonts w:eastAsia="PMingLiU"/>
          <w:lang w:eastAsia="zh-TW"/>
        </w:rPr>
      </w:pPr>
    </w:p>
    <w:p w:rsidRPr="00C10BF5" w:rsidR="00F77D99" w:rsidP="00F77D99" w:rsidRDefault="00F77D99" w14:paraId="6E2A3E7F" w14:textId="77777777">
      <w:r w:rsidRPr="00C10BF5">
        <w:t xml:space="preserve">_________ </w:t>
      </w:r>
      <w:r w:rsidRPr="00C10BF5">
        <w:rPr>
          <w:b/>
          <w:bCs/>
        </w:rPr>
        <w:t>[ALLOW 60]</w:t>
      </w:r>
      <w:r w:rsidRPr="00C10BF5">
        <w:t xml:space="preserve"> </w:t>
      </w:r>
    </w:p>
    <w:p w:rsidRPr="00C10BF5" w:rsidR="00F77D99" w:rsidP="00F77D99" w:rsidRDefault="00F77D99" w14:paraId="65AC72FD" w14:textId="77777777"/>
    <w:p w:rsidRPr="00C10BF5" w:rsidR="00651C8F" w:rsidP="00F77D99" w:rsidRDefault="00F77D99" w14:paraId="3AF04FD5" w14:textId="77777777">
      <w:pPr>
        <w:rPr>
          <w:rFonts w:eastAsia="PMingLiU"/>
          <w:color w:val="000000"/>
          <w:lang w:eastAsia="zh-TW"/>
        </w:rPr>
      </w:pPr>
      <w:r w:rsidRPr="00C10BF5">
        <w:t>………………………………………………………………………………………………</w:t>
      </w:r>
      <w:r w:rsidRPr="00C10BF5" w:rsidR="00185F37">
        <w:rPr>
          <w:rFonts w:eastAsia="PMingLiU"/>
          <w:lang w:eastAsia="zh-TW"/>
        </w:rPr>
        <w:tab/>
      </w:r>
    </w:p>
    <w:p w:rsidRPr="00C10BF5" w:rsidR="00651C8F" w:rsidP="00EB7420" w:rsidRDefault="00651C8F" w14:paraId="30337512" w14:textId="77777777">
      <w:pPr>
        <w:rPr>
          <w:rFonts w:eastAsia="PMingLiU"/>
          <w:color w:val="000000"/>
          <w:lang w:eastAsia="zh-TW"/>
        </w:rPr>
      </w:pPr>
    </w:p>
    <w:p w:rsidRPr="00C10BF5" w:rsidR="00185F37" w:rsidP="00EB7420" w:rsidRDefault="00F77D99" w14:paraId="411F1373" w14:textId="77777777">
      <w:pPr>
        <w:rPr>
          <w:rFonts w:eastAsia="PMingLiU"/>
          <w:lang w:eastAsia="zh-TW"/>
        </w:rPr>
      </w:pPr>
      <w:r w:rsidRPr="00C10BF5">
        <w:t xml:space="preserve">DMO7. </w:t>
      </w:r>
      <w:r w:rsidRPr="00C10BF5" w:rsidR="00185F37">
        <w:rPr>
          <w:rFonts w:eastAsia="PMingLiU"/>
          <w:b/>
          <w:bCs/>
          <w:lang w:eastAsia="zh-TW"/>
        </w:rPr>
        <w:t>過去</w:t>
      </w:r>
      <w:r w:rsidRPr="00C10BF5" w:rsidR="00185F37">
        <w:rPr>
          <w:rFonts w:eastAsia="PMingLiU"/>
          <w:b/>
          <w:bCs/>
          <w:lang w:eastAsia="zh-TW"/>
        </w:rPr>
        <w:t xml:space="preserve"> 12 </w:t>
      </w:r>
      <w:r w:rsidRPr="00C10BF5" w:rsidR="00185F37">
        <w:rPr>
          <w:rFonts w:eastAsia="PMingLiU"/>
          <w:b/>
          <w:bCs/>
          <w:lang w:eastAsia="zh-TW"/>
        </w:rPr>
        <w:t>個月</w:t>
      </w:r>
      <w:r w:rsidRPr="00C10BF5" w:rsidR="00185F37">
        <w:rPr>
          <w:rFonts w:eastAsia="PMingLiU"/>
          <w:lang w:eastAsia="zh-TW"/>
        </w:rPr>
        <w:t>內，即從</w:t>
      </w:r>
      <w:r w:rsidRPr="00C10BF5">
        <w:rPr>
          <w:rFonts w:hint="eastAsia" w:eastAsiaTheme="minorEastAsia"/>
          <w:lang w:eastAsia="zh-CN"/>
        </w:rPr>
        <w:t xml:space="preserve"> </w:t>
      </w:r>
      <w:r w:rsidRPr="00C10BF5">
        <w:t>{12 MONTH REFERENCE DATE}</w:t>
      </w:r>
      <w:r w:rsidRPr="00C10BF5">
        <w:rPr>
          <w:rFonts w:hint="eastAsia" w:eastAsiaTheme="minorEastAsia"/>
          <w:lang w:eastAsia="zh-CN"/>
        </w:rPr>
        <w:t xml:space="preserve"> </w:t>
      </w:r>
      <w:r w:rsidRPr="00C10BF5" w:rsidR="00185F37">
        <w:rPr>
          <w:rFonts w:eastAsia="PMingLiU"/>
          <w:lang w:eastAsia="zh-TW"/>
        </w:rPr>
        <w:t>起至今，</w:t>
      </w:r>
      <w:r w:rsidRPr="00C10BF5" w:rsidR="00185F37">
        <w:rPr>
          <w:rFonts w:eastAsia="PMingLiU"/>
          <w:lang w:eastAsia="zh-TW"/>
        </w:rPr>
        <w:t>{</w:t>
      </w:r>
      <w:r w:rsidRPr="00C10BF5" w:rsidR="00185F37">
        <w:rPr>
          <w:rFonts w:eastAsia="PMingLiU"/>
          <w:lang w:eastAsia="zh-TW"/>
        </w:rPr>
        <w:t>您</w:t>
      </w:r>
      <w:r w:rsidRPr="00C10BF5" w:rsidR="00185F37">
        <w:rPr>
          <w:rFonts w:eastAsia="PMingLiU"/>
          <w:lang w:eastAsia="zh-TW"/>
        </w:rPr>
        <w:t>/</w:t>
      </w:r>
      <w:r w:rsidRPr="00C10BF5">
        <w:t>NAME</w:t>
      </w:r>
      <w:r w:rsidRPr="00C10BF5" w:rsidR="00185F37">
        <w:rPr>
          <w:rFonts w:eastAsia="PMingLiU"/>
          <w:lang w:eastAsia="zh-TW"/>
        </w:rPr>
        <w:t>}</w:t>
      </w:r>
      <w:r w:rsidRPr="00C10BF5" w:rsidR="00185F37">
        <w:rPr>
          <w:rFonts w:eastAsia="PMingLiU"/>
          <w:lang w:eastAsia="zh-TW"/>
        </w:rPr>
        <w:t>搬過幾次家？</w:t>
      </w:r>
      <w:r w:rsidRPr="00C10BF5" w:rsidR="00185F37">
        <w:rPr>
          <w:rFonts w:eastAsia="PMingLiU"/>
          <w:lang w:eastAsia="zh-TW"/>
        </w:rPr>
        <w:tab/>
      </w:r>
    </w:p>
    <w:p w:rsidRPr="00C10BF5" w:rsidR="00185F37" w:rsidP="00B46144" w:rsidRDefault="00185F37" w14:paraId="6039E96F" w14:textId="77777777">
      <w:pPr>
        <w:rPr>
          <w:rFonts w:eastAsia="PMingLiU"/>
          <w:lang w:eastAsia="zh-TW"/>
        </w:rPr>
      </w:pPr>
    </w:p>
    <w:p w:rsidRPr="00C10BF5" w:rsidR="00185F37" w:rsidP="00B46144" w:rsidRDefault="00185F37" w14:paraId="28BD2C2E" w14:textId="77777777">
      <w:pPr>
        <w:rPr>
          <w:rFonts w:eastAsia="PMingLiU"/>
          <w:lang w:eastAsia="zh-TW"/>
        </w:rPr>
      </w:pPr>
      <w:r w:rsidRPr="00C10BF5">
        <w:rPr>
          <w:rFonts w:eastAsia="PMingLiU"/>
          <w:lang w:eastAsia="zh-TW"/>
        </w:rPr>
        <w:t xml:space="preserve">9=0 </w:t>
      </w:r>
      <w:r w:rsidRPr="00C10BF5">
        <w:rPr>
          <w:rFonts w:eastAsia="PMingLiU"/>
          <w:lang w:eastAsia="zh-TW"/>
        </w:rPr>
        <w:t>次</w:t>
      </w:r>
    </w:p>
    <w:p w:rsidRPr="00C10BF5" w:rsidR="00185F37" w:rsidP="00B46144" w:rsidRDefault="00185F37" w14:paraId="7C54A6EA" w14:textId="77777777">
      <w:pPr>
        <w:rPr>
          <w:rFonts w:eastAsia="PMingLiU"/>
          <w:lang w:eastAsia="zh-TW"/>
        </w:rPr>
      </w:pPr>
      <w:r w:rsidRPr="00C10BF5">
        <w:rPr>
          <w:rFonts w:eastAsia="PMingLiU"/>
          <w:lang w:eastAsia="zh-TW"/>
        </w:rPr>
        <w:t xml:space="preserve">1=1 </w:t>
      </w:r>
      <w:r w:rsidRPr="00C10BF5">
        <w:rPr>
          <w:rFonts w:eastAsia="PMingLiU"/>
          <w:lang w:eastAsia="zh-TW"/>
        </w:rPr>
        <w:t>次</w:t>
      </w:r>
      <w:r w:rsidRPr="00C10BF5">
        <w:rPr>
          <w:rFonts w:eastAsia="PMingLiU"/>
          <w:lang w:eastAsia="zh-TW"/>
        </w:rPr>
        <w:t xml:space="preserve"> </w:t>
      </w:r>
    </w:p>
    <w:p w:rsidRPr="00C10BF5" w:rsidR="00185F37" w:rsidP="00B46144" w:rsidRDefault="00185F37" w14:paraId="569466C7" w14:textId="77777777">
      <w:pPr>
        <w:rPr>
          <w:rFonts w:eastAsia="PMingLiU"/>
          <w:lang w:eastAsia="zh-TW"/>
        </w:rPr>
      </w:pPr>
      <w:r w:rsidRPr="00C10BF5">
        <w:rPr>
          <w:rFonts w:eastAsia="PMingLiU"/>
          <w:lang w:eastAsia="zh-TW"/>
        </w:rPr>
        <w:t xml:space="preserve">2=2 </w:t>
      </w:r>
      <w:r w:rsidRPr="00C10BF5">
        <w:rPr>
          <w:rFonts w:eastAsia="PMingLiU"/>
          <w:lang w:eastAsia="zh-TW"/>
        </w:rPr>
        <w:t>次</w:t>
      </w:r>
      <w:r w:rsidRPr="00C10BF5">
        <w:rPr>
          <w:rFonts w:eastAsia="PMingLiU"/>
          <w:lang w:eastAsia="zh-TW"/>
        </w:rPr>
        <w:t xml:space="preserve"> </w:t>
      </w:r>
    </w:p>
    <w:p w:rsidRPr="00C10BF5" w:rsidR="00185F37" w:rsidP="00B46144" w:rsidRDefault="00185F37" w14:paraId="1637BF3B" w14:textId="77777777">
      <w:pPr>
        <w:rPr>
          <w:rFonts w:eastAsia="PMingLiU"/>
          <w:lang w:eastAsia="zh-TW"/>
        </w:rPr>
      </w:pPr>
      <w:r w:rsidRPr="00C10BF5">
        <w:rPr>
          <w:rFonts w:eastAsia="PMingLiU"/>
          <w:lang w:eastAsia="zh-TW"/>
        </w:rPr>
        <w:t xml:space="preserve">3=3 </w:t>
      </w:r>
      <w:r w:rsidRPr="00C10BF5">
        <w:rPr>
          <w:rFonts w:eastAsia="PMingLiU"/>
          <w:lang w:eastAsia="zh-TW"/>
        </w:rPr>
        <w:t>次</w:t>
      </w:r>
    </w:p>
    <w:p w:rsidRPr="00C10BF5" w:rsidR="00185F37" w:rsidP="00B46144" w:rsidRDefault="00185F37" w14:paraId="73AFF33A" w14:textId="77777777">
      <w:pPr>
        <w:rPr>
          <w:rFonts w:eastAsia="PMingLiU"/>
          <w:lang w:eastAsia="zh-TW"/>
        </w:rPr>
      </w:pPr>
      <w:r w:rsidRPr="00C10BF5">
        <w:rPr>
          <w:rFonts w:eastAsia="PMingLiU"/>
          <w:lang w:eastAsia="zh-TW"/>
        </w:rPr>
        <w:t xml:space="preserve">4=4 </w:t>
      </w:r>
      <w:r w:rsidRPr="00C10BF5">
        <w:rPr>
          <w:rFonts w:eastAsia="PMingLiU"/>
          <w:lang w:eastAsia="zh-TW"/>
        </w:rPr>
        <w:t>次</w:t>
      </w:r>
    </w:p>
    <w:p w:rsidRPr="00C10BF5" w:rsidR="00185F37" w:rsidP="00B46144" w:rsidRDefault="00185F37" w14:paraId="4012EC22" w14:textId="77777777">
      <w:pPr>
        <w:rPr>
          <w:rFonts w:eastAsia="PMingLiU"/>
          <w:lang w:eastAsia="zh-TW"/>
        </w:rPr>
      </w:pPr>
      <w:r w:rsidRPr="00C10BF5">
        <w:rPr>
          <w:rFonts w:eastAsia="PMingLiU"/>
          <w:lang w:eastAsia="zh-TW"/>
        </w:rPr>
        <w:t xml:space="preserve">5=5 </w:t>
      </w:r>
      <w:r w:rsidRPr="00C10BF5">
        <w:rPr>
          <w:rFonts w:eastAsia="PMingLiU"/>
          <w:lang w:eastAsia="zh-TW"/>
        </w:rPr>
        <w:t>次</w:t>
      </w:r>
    </w:p>
    <w:p w:rsidRPr="00C10BF5" w:rsidR="00185F37" w:rsidP="00B46144" w:rsidRDefault="00185F37" w14:paraId="30F9BC21" w14:textId="77777777">
      <w:pPr>
        <w:rPr>
          <w:rFonts w:eastAsia="PMingLiU"/>
          <w:lang w:eastAsia="zh-TW"/>
        </w:rPr>
      </w:pPr>
      <w:r w:rsidRPr="00C10BF5">
        <w:rPr>
          <w:rFonts w:eastAsia="PMingLiU"/>
          <w:lang w:eastAsia="zh-TW"/>
        </w:rPr>
        <w:t xml:space="preserve">6=6-10 </w:t>
      </w:r>
      <w:r w:rsidRPr="00C10BF5">
        <w:rPr>
          <w:rFonts w:eastAsia="PMingLiU"/>
          <w:lang w:eastAsia="zh-TW"/>
        </w:rPr>
        <w:t>次</w:t>
      </w:r>
    </w:p>
    <w:p w:rsidRPr="00C10BF5" w:rsidR="00185F37" w:rsidP="00B46144" w:rsidRDefault="00185F37" w14:paraId="77B3076A" w14:textId="77777777">
      <w:pPr>
        <w:rPr>
          <w:rFonts w:eastAsia="PMingLiU"/>
          <w:lang w:eastAsia="zh-TW"/>
        </w:rPr>
      </w:pPr>
      <w:r w:rsidRPr="00C10BF5">
        <w:rPr>
          <w:rFonts w:eastAsia="PMingLiU"/>
          <w:lang w:eastAsia="zh-TW"/>
        </w:rPr>
        <w:t xml:space="preserve">7=11-15 </w:t>
      </w:r>
      <w:r w:rsidRPr="00C10BF5">
        <w:rPr>
          <w:rFonts w:eastAsia="PMingLiU"/>
          <w:lang w:eastAsia="zh-TW"/>
        </w:rPr>
        <w:t>次</w:t>
      </w:r>
    </w:p>
    <w:p w:rsidRPr="00C10BF5" w:rsidR="00185F37" w:rsidP="00B46144" w:rsidRDefault="00185F37" w14:paraId="2A306E03" w14:textId="77777777">
      <w:pPr>
        <w:rPr>
          <w:rFonts w:eastAsia="PMingLiU"/>
          <w:lang w:eastAsia="zh-TW"/>
        </w:rPr>
      </w:pPr>
      <w:r w:rsidRPr="00C10BF5">
        <w:rPr>
          <w:rFonts w:eastAsia="PMingLiU"/>
          <w:lang w:eastAsia="zh-TW"/>
        </w:rPr>
        <w:t>8=</w:t>
      </w:r>
      <w:r w:rsidRPr="00C10BF5">
        <w:rPr>
          <w:rFonts w:eastAsia="PMingLiU"/>
          <w:lang w:eastAsia="zh-TW"/>
        </w:rPr>
        <w:t>超過</w:t>
      </w:r>
      <w:r w:rsidRPr="00C10BF5">
        <w:rPr>
          <w:rFonts w:eastAsia="PMingLiU"/>
          <w:lang w:eastAsia="zh-TW"/>
        </w:rPr>
        <w:t xml:space="preserve"> 15 </w:t>
      </w:r>
      <w:r w:rsidRPr="00C10BF5">
        <w:rPr>
          <w:rFonts w:eastAsia="PMingLiU"/>
          <w:lang w:eastAsia="zh-TW"/>
        </w:rPr>
        <w:t>次</w:t>
      </w:r>
    </w:p>
    <w:p w:rsidRPr="00C10BF5" w:rsidR="00185F37" w:rsidP="00651C8F" w:rsidRDefault="00185F37" w14:paraId="1EF93059" w14:textId="77777777">
      <w:pPr>
        <w:rPr>
          <w:rFonts w:eastAsia="PMingLiU"/>
          <w:lang w:eastAsia="zh-TW"/>
        </w:rPr>
      </w:pPr>
      <w:r w:rsidRPr="00C10BF5">
        <w:rPr>
          <w:rFonts w:eastAsia="PMingLiU"/>
          <w:lang w:eastAsia="zh-TW"/>
        </w:rPr>
        <w:t>99=</w:t>
      </w:r>
      <w:r w:rsidRPr="00C10BF5">
        <w:rPr>
          <w:rFonts w:eastAsia="PMingLiU"/>
          <w:lang w:eastAsia="zh-TW"/>
        </w:rPr>
        <w:t>無家可歸－不適用</w:t>
      </w:r>
    </w:p>
    <w:p w:rsidRPr="00C10BF5" w:rsidR="00DD0A83" w:rsidP="00B46144" w:rsidRDefault="00185F37" w14:paraId="58C09634" w14:textId="77777777">
      <w:pPr>
        <w:rPr>
          <w:rFonts w:eastAsia="PMingLiU"/>
          <w:lang w:eastAsia="zh-TW"/>
        </w:rPr>
      </w:pPr>
      <w:r w:rsidRPr="00C10BF5">
        <w:rPr>
          <w:rFonts w:eastAsia="PMingLiU"/>
          <w:lang w:eastAsia="zh-TW"/>
        </w:rPr>
        <w:t xml:space="preserve"> </w:t>
      </w:r>
    </w:p>
    <w:p w:rsidRPr="00C10BF5" w:rsidR="00F77D99" w:rsidP="00F77D99" w:rsidRDefault="00F77D99" w14:paraId="6F4F3ADB" w14:textId="77777777">
      <w:pPr>
        <w:rPr>
          <w:lang w:eastAsia="zh-TW"/>
        </w:rPr>
      </w:pPr>
      <w:r w:rsidRPr="00C10BF5">
        <w:rPr>
          <w:lang w:eastAsia="zh-TW"/>
        </w:rPr>
        <w:t>………………………………………………………………………………………………</w:t>
      </w:r>
    </w:p>
    <w:p w:rsidRPr="00C10BF5" w:rsidR="00F77D99" w:rsidP="00F77D99" w:rsidRDefault="00F77D99" w14:paraId="4D91C7F6" w14:textId="77777777">
      <w:pPr>
        <w:rPr>
          <w:lang w:eastAsia="zh-TW"/>
        </w:rPr>
      </w:pPr>
    </w:p>
    <w:p w:rsidRPr="00C10BF5" w:rsidR="00185F37" w:rsidP="00F77D99" w:rsidRDefault="00F77D99" w14:paraId="6CB1117D" w14:textId="317AC843">
      <w:pPr>
        <w:rPr>
          <w:rFonts w:eastAsiaTheme="minorEastAsia"/>
          <w:lang w:eastAsia="zh-CN"/>
        </w:rPr>
      </w:pPr>
      <w:r w:rsidRPr="00C10BF5">
        <w:rPr>
          <w:lang w:eastAsia="zh-TW"/>
        </w:rPr>
        <w:t xml:space="preserve">DMO8. </w:t>
      </w:r>
      <w:r w:rsidRPr="00C10BF5">
        <w:t xml:space="preserve">[IF DMO7=1-8 CONTINUE, ELSE GO TO </w:t>
      </w:r>
      <w:r w:rsidRPr="00C10BF5" w:rsidR="00BF0803">
        <w:t>DMO</w:t>
      </w:r>
      <w:r w:rsidR="00BF0803">
        <w:t>9</w:t>
      </w:r>
      <w:r w:rsidRPr="00C10BF5">
        <w:t>]</w:t>
      </w:r>
    </w:p>
    <w:p w:rsidRPr="00C10BF5" w:rsidR="00F77D99" w:rsidP="00F77D99" w:rsidRDefault="00F77D99" w14:paraId="5FF8E28B" w14:textId="77777777">
      <w:pPr>
        <w:rPr>
          <w:rFonts w:eastAsiaTheme="minorEastAsia"/>
          <w:lang w:eastAsia="zh-CN"/>
        </w:rPr>
      </w:pPr>
    </w:p>
    <w:p w:rsidRPr="00C10BF5" w:rsidR="00185F37" w:rsidP="00602DE4" w:rsidRDefault="00185F37" w14:paraId="6A17CB54" w14:textId="77777777">
      <w:pPr>
        <w:rPr>
          <w:rFonts w:eastAsia="PMingLiU"/>
          <w:lang w:eastAsia="zh-TW"/>
        </w:rPr>
      </w:pPr>
      <w:r w:rsidRPr="00C10BF5">
        <w:rPr>
          <w:rFonts w:eastAsia="PMingLiU"/>
          <w:lang w:eastAsia="zh-TW"/>
        </w:rPr>
        <w:t>在這幾次搬家中，有多少次與家庭成員的工作有關？例如，搬到某地從事農事工作或找工作，然後在農事季節結束後再回到家中。</w:t>
      </w:r>
      <w:r w:rsidRPr="00C10BF5">
        <w:rPr>
          <w:rFonts w:eastAsia="PMingLiU"/>
          <w:lang w:eastAsia="zh-TW"/>
        </w:rPr>
        <w:tab/>
      </w:r>
    </w:p>
    <w:p w:rsidRPr="00C10BF5" w:rsidR="00185F37" w:rsidP="00B46144" w:rsidRDefault="00185F37" w14:paraId="2DE057BE" w14:textId="77777777">
      <w:pPr>
        <w:rPr>
          <w:rFonts w:eastAsia="PMingLiU"/>
          <w:lang w:eastAsia="zh-TW"/>
        </w:rPr>
      </w:pPr>
    </w:p>
    <w:p w:rsidRPr="00C10BF5" w:rsidR="00185F37" w:rsidP="00B46144" w:rsidRDefault="00185F37" w14:paraId="1292E207" w14:textId="77777777">
      <w:pPr>
        <w:rPr>
          <w:rFonts w:eastAsia="PMingLiU"/>
          <w:lang w:eastAsia="zh-TW"/>
        </w:rPr>
      </w:pPr>
      <w:r w:rsidRPr="00C10BF5">
        <w:rPr>
          <w:rFonts w:eastAsia="PMingLiU"/>
          <w:lang w:eastAsia="zh-TW"/>
        </w:rPr>
        <w:t xml:space="preserve">9=0 </w:t>
      </w:r>
      <w:r w:rsidRPr="00C10BF5">
        <w:rPr>
          <w:rFonts w:eastAsia="PMingLiU"/>
          <w:lang w:eastAsia="zh-TW"/>
        </w:rPr>
        <w:t>次</w:t>
      </w:r>
    </w:p>
    <w:p w:rsidRPr="00C10BF5" w:rsidR="00185F37" w:rsidP="00B46144" w:rsidRDefault="00185F37" w14:paraId="27F5DD64" w14:textId="77777777">
      <w:pPr>
        <w:rPr>
          <w:rFonts w:eastAsia="PMingLiU"/>
          <w:lang w:eastAsia="zh-TW"/>
        </w:rPr>
      </w:pPr>
      <w:r w:rsidRPr="00C10BF5">
        <w:rPr>
          <w:rFonts w:eastAsia="PMingLiU"/>
          <w:lang w:eastAsia="zh-TW"/>
        </w:rPr>
        <w:t xml:space="preserve">1=1 </w:t>
      </w:r>
      <w:r w:rsidRPr="00C10BF5">
        <w:rPr>
          <w:rFonts w:eastAsia="PMingLiU"/>
          <w:lang w:eastAsia="zh-TW"/>
        </w:rPr>
        <w:t>次</w:t>
      </w:r>
    </w:p>
    <w:p w:rsidRPr="00C10BF5" w:rsidR="00185F37" w:rsidP="00B46144" w:rsidRDefault="00185F37" w14:paraId="1E3B1DAC" w14:textId="77777777">
      <w:pPr>
        <w:rPr>
          <w:rFonts w:eastAsia="PMingLiU"/>
          <w:lang w:eastAsia="zh-TW"/>
        </w:rPr>
      </w:pPr>
      <w:r w:rsidRPr="00C10BF5">
        <w:rPr>
          <w:rFonts w:eastAsia="PMingLiU"/>
          <w:lang w:eastAsia="zh-TW"/>
        </w:rPr>
        <w:t xml:space="preserve">2=2 </w:t>
      </w:r>
      <w:r w:rsidRPr="00C10BF5">
        <w:rPr>
          <w:rFonts w:eastAsia="PMingLiU"/>
          <w:lang w:eastAsia="zh-TW"/>
        </w:rPr>
        <w:t>次</w:t>
      </w:r>
    </w:p>
    <w:p w:rsidRPr="00C10BF5" w:rsidR="00185F37" w:rsidP="00B46144" w:rsidRDefault="00185F37" w14:paraId="5CEE08E1" w14:textId="77777777">
      <w:pPr>
        <w:rPr>
          <w:rFonts w:eastAsia="PMingLiU"/>
          <w:lang w:eastAsia="zh-TW"/>
        </w:rPr>
      </w:pPr>
      <w:r w:rsidRPr="00C10BF5">
        <w:rPr>
          <w:rFonts w:eastAsia="PMingLiU"/>
          <w:lang w:eastAsia="zh-TW"/>
        </w:rPr>
        <w:t xml:space="preserve">3=3 </w:t>
      </w:r>
      <w:r w:rsidRPr="00C10BF5">
        <w:rPr>
          <w:rFonts w:eastAsia="PMingLiU"/>
          <w:lang w:eastAsia="zh-TW"/>
        </w:rPr>
        <w:t>次</w:t>
      </w:r>
    </w:p>
    <w:p w:rsidRPr="00C10BF5" w:rsidR="00185F37" w:rsidP="00B46144" w:rsidRDefault="00185F37" w14:paraId="32D77ED3" w14:textId="77777777">
      <w:pPr>
        <w:rPr>
          <w:rFonts w:eastAsia="PMingLiU"/>
          <w:lang w:eastAsia="zh-TW"/>
        </w:rPr>
      </w:pPr>
      <w:r w:rsidRPr="00C10BF5">
        <w:rPr>
          <w:rFonts w:eastAsia="PMingLiU"/>
          <w:lang w:eastAsia="zh-TW"/>
        </w:rPr>
        <w:t xml:space="preserve">4=4 </w:t>
      </w:r>
      <w:r w:rsidRPr="00C10BF5">
        <w:rPr>
          <w:rFonts w:eastAsia="PMingLiU"/>
          <w:lang w:eastAsia="zh-TW"/>
        </w:rPr>
        <w:t>次</w:t>
      </w:r>
    </w:p>
    <w:p w:rsidRPr="00C10BF5" w:rsidR="00185F37" w:rsidP="00B46144" w:rsidRDefault="00185F37" w14:paraId="10292B63" w14:textId="77777777">
      <w:pPr>
        <w:rPr>
          <w:rFonts w:eastAsia="PMingLiU"/>
          <w:lang w:eastAsia="zh-TW"/>
        </w:rPr>
      </w:pPr>
      <w:r w:rsidRPr="00C10BF5">
        <w:rPr>
          <w:rFonts w:eastAsia="PMingLiU"/>
          <w:lang w:eastAsia="zh-TW"/>
        </w:rPr>
        <w:t xml:space="preserve">5=5 </w:t>
      </w:r>
      <w:r w:rsidRPr="00C10BF5">
        <w:rPr>
          <w:rFonts w:eastAsia="PMingLiU"/>
          <w:lang w:eastAsia="zh-TW"/>
        </w:rPr>
        <w:t>次</w:t>
      </w:r>
    </w:p>
    <w:p w:rsidRPr="00C10BF5" w:rsidR="00185F37" w:rsidP="00B46144" w:rsidRDefault="00185F37" w14:paraId="16723A6D" w14:textId="77777777">
      <w:pPr>
        <w:rPr>
          <w:rFonts w:eastAsia="PMingLiU"/>
          <w:lang w:eastAsia="zh-TW"/>
        </w:rPr>
      </w:pPr>
      <w:r w:rsidRPr="00C10BF5">
        <w:rPr>
          <w:rFonts w:eastAsia="PMingLiU"/>
          <w:lang w:eastAsia="zh-TW"/>
        </w:rPr>
        <w:t xml:space="preserve">6=6-10 </w:t>
      </w:r>
      <w:r w:rsidRPr="00C10BF5">
        <w:rPr>
          <w:rFonts w:eastAsia="PMingLiU"/>
          <w:lang w:eastAsia="zh-TW"/>
        </w:rPr>
        <w:t>次</w:t>
      </w:r>
    </w:p>
    <w:p w:rsidRPr="00C10BF5" w:rsidR="00185F37" w:rsidP="00B46144" w:rsidRDefault="00185F37" w14:paraId="373829AF" w14:textId="77777777">
      <w:pPr>
        <w:rPr>
          <w:rFonts w:eastAsia="PMingLiU"/>
          <w:lang w:eastAsia="zh-TW"/>
        </w:rPr>
      </w:pPr>
      <w:r w:rsidRPr="00C10BF5">
        <w:rPr>
          <w:rFonts w:eastAsia="PMingLiU"/>
          <w:lang w:eastAsia="zh-TW"/>
        </w:rPr>
        <w:t xml:space="preserve">7=11-15 </w:t>
      </w:r>
      <w:r w:rsidRPr="00C10BF5">
        <w:rPr>
          <w:rFonts w:eastAsia="PMingLiU"/>
          <w:lang w:eastAsia="zh-TW"/>
        </w:rPr>
        <w:t>次</w:t>
      </w:r>
    </w:p>
    <w:p w:rsidRPr="00C10BF5" w:rsidR="00185F37" w:rsidP="00B46144" w:rsidRDefault="00185F37" w14:paraId="00A4005C" w14:textId="77777777">
      <w:pPr>
        <w:rPr>
          <w:rFonts w:eastAsia="PMingLiU"/>
          <w:lang w:eastAsia="zh-TW"/>
        </w:rPr>
      </w:pPr>
      <w:r w:rsidRPr="00C10BF5">
        <w:rPr>
          <w:rFonts w:eastAsia="PMingLiU"/>
          <w:lang w:eastAsia="zh-TW"/>
        </w:rPr>
        <w:t>8=</w:t>
      </w:r>
      <w:r w:rsidRPr="00C10BF5">
        <w:rPr>
          <w:rFonts w:eastAsia="PMingLiU"/>
          <w:lang w:eastAsia="zh-TW"/>
        </w:rPr>
        <w:t>超過</w:t>
      </w:r>
      <w:r w:rsidRPr="00C10BF5">
        <w:rPr>
          <w:rFonts w:eastAsia="PMingLiU"/>
          <w:lang w:eastAsia="zh-TW"/>
        </w:rPr>
        <w:t xml:space="preserve"> 15 </w:t>
      </w:r>
      <w:r w:rsidRPr="00C10BF5">
        <w:rPr>
          <w:rFonts w:eastAsia="PMingLiU"/>
          <w:lang w:eastAsia="zh-TW"/>
        </w:rPr>
        <w:t>次</w:t>
      </w:r>
    </w:p>
    <w:p w:rsidRPr="00C10BF5" w:rsidR="00F77D99" w:rsidP="00F77D99" w:rsidRDefault="00F77D99" w14:paraId="0F370709" w14:textId="77777777">
      <w:r w:rsidRPr="00C10BF5">
        <w:t>………………………………………………………………………………………………</w:t>
      </w:r>
    </w:p>
    <w:p w:rsidRPr="00C10BF5" w:rsidR="00F77D99" w:rsidP="00F77D99" w:rsidRDefault="00F77D99" w14:paraId="4D159C77" w14:textId="77777777">
      <w:r w:rsidRPr="00C10BF5" w:rsidDel="005B54BF">
        <w:t xml:space="preserve"> </w:t>
      </w:r>
    </w:p>
    <w:p w:rsidRPr="00C10BF5" w:rsidR="00185F37" w:rsidP="00F77D99" w:rsidRDefault="00F77D99" w14:paraId="512063E9" w14:textId="77777777">
      <w:pPr>
        <w:rPr>
          <w:rFonts w:eastAsia="PMingLiU"/>
          <w:lang w:eastAsia="zh-TW"/>
        </w:rPr>
      </w:pPr>
      <w:r w:rsidRPr="00C10BF5">
        <w:t>DMO9.  [IF INTAGE =13-17 GOTO END, ELSE CONTINUE]</w:t>
      </w:r>
      <w:r w:rsidRPr="00C10BF5" w:rsidR="00185F37">
        <w:rPr>
          <w:rFonts w:eastAsia="PMingLiU"/>
          <w:lang w:eastAsia="zh-TW"/>
        </w:rPr>
        <w:t xml:space="preserve"> </w:t>
      </w:r>
    </w:p>
    <w:p w:rsidRPr="00C10BF5" w:rsidR="00185F37" w:rsidP="00B46144" w:rsidRDefault="00185F37" w14:paraId="62A5C3F3" w14:textId="77777777">
      <w:pPr>
        <w:rPr>
          <w:rFonts w:eastAsia="PMingLiU"/>
          <w:lang w:eastAsia="zh-TW"/>
        </w:rPr>
      </w:pPr>
    </w:p>
    <w:p w:rsidRPr="00C10BF5" w:rsidR="00185F37" w:rsidP="00B46144" w:rsidRDefault="00185F37" w14:paraId="0C5B271C" w14:textId="77777777">
      <w:pPr>
        <w:rPr>
          <w:rFonts w:eastAsia="PMingLiU"/>
          <w:lang w:eastAsia="zh-TW"/>
        </w:rPr>
      </w:pPr>
      <w:r w:rsidRPr="00C10BF5">
        <w:rPr>
          <w:rFonts w:eastAsia="PMingLiU"/>
          <w:lang w:eastAsia="zh-TW"/>
        </w:rPr>
        <w:lastRenderedPageBreak/>
        <w:t>您是？</w:t>
      </w:r>
      <w:r w:rsidRPr="00C10BF5">
        <w:rPr>
          <w:rFonts w:eastAsia="PMingLiU"/>
          <w:lang w:eastAsia="zh-TW"/>
        </w:rPr>
        <w:t xml:space="preserve"> </w:t>
      </w:r>
    </w:p>
    <w:p w:rsidRPr="00C10BF5" w:rsidR="00185F37" w:rsidP="00B46144" w:rsidRDefault="00185F37" w14:paraId="1FF80AE1" w14:textId="77777777">
      <w:pPr>
        <w:rPr>
          <w:rFonts w:eastAsia="PMingLiU"/>
          <w:lang w:eastAsia="zh-TW"/>
        </w:rPr>
      </w:pPr>
    </w:p>
    <w:p w:rsidRPr="00C10BF5" w:rsidR="00185F37" w:rsidP="00B46144" w:rsidRDefault="00185F37" w14:paraId="09C62BF0" w14:textId="77777777">
      <w:pPr>
        <w:rPr>
          <w:rFonts w:eastAsia="PMingLiU"/>
          <w:lang w:eastAsia="zh-TW"/>
        </w:rPr>
      </w:pPr>
      <w:r w:rsidRPr="00C10BF5">
        <w:rPr>
          <w:rFonts w:eastAsia="PMingLiU"/>
          <w:lang w:eastAsia="zh-TW"/>
        </w:rPr>
        <w:t>1=</w:t>
      </w:r>
      <w:r w:rsidRPr="00C10BF5">
        <w:rPr>
          <w:rFonts w:eastAsia="PMingLiU"/>
          <w:lang w:eastAsia="zh-TW"/>
        </w:rPr>
        <w:t>已婚</w:t>
      </w:r>
    </w:p>
    <w:p w:rsidRPr="00C10BF5" w:rsidR="00185F37" w:rsidP="00B46144" w:rsidRDefault="00185F37" w14:paraId="129053A2" w14:textId="77777777">
      <w:pPr>
        <w:rPr>
          <w:rFonts w:eastAsia="PMingLiU"/>
          <w:lang w:eastAsia="zh-TW"/>
        </w:rPr>
      </w:pPr>
      <w:r w:rsidRPr="00C10BF5">
        <w:rPr>
          <w:rFonts w:eastAsia="PMingLiU"/>
          <w:lang w:eastAsia="zh-TW"/>
        </w:rPr>
        <w:t>2=</w:t>
      </w:r>
      <w:r w:rsidRPr="00C10BF5">
        <w:rPr>
          <w:rFonts w:eastAsia="PMingLiU"/>
          <w:lang w:eastAsia="zh-TW"/>
        </w:rPr>
        <w:t>擁有同居伴侶</w:t>
      </w:r>
    </w:p>
    <w:p w:rsidRPr="00C10BF5" w:rsidR="00185F37" w:rsidP="00B46144" w:rsidRDefault="00185F37" w14:paraId="45E51F3B" w14:textId="77777777">
      <w:pPr>
        <w:rPr>
          <w:rFonts w:eastAsia="PMingLiU"/>
          <w:lang w:eastAsia="zh-TW"/>
        </w:rPr>
      </w:pPr>
      <w:r w:rsidRPr="00C10BF5">
        <w:rPr>
          <w:rFonts w:eastAsia="PMingLiU"/>
          <w:lang w:eastAsia="zh-TW"/>
        </w:rPr>
        <w:t>3=</w:t>
      </w:r>
      <w:r w:rsidRPr="00C10BF5">
        <w:rPr>
          <w:rFonts w:eastAsia="PMingLiU"/>
          <w:lang w:eastAsia="zh-TW"/>
        </w:rPr>
        <w:t>喪偶</w:t>
      </w:r>
      <w:r w:rsidRPr="00C10BF5">
        <w:rPr>
          <w:rFonts w:eastAsia="PMingLiU"/>
          <w:lang w:eastAsia="zh-TW"/>
        </w:rPr>
        <w:t xml:space="preserve"> </w:t>
      </w:r>
    </w:p>
    <w:p w:rsidRPr="00C10BF5" w:rsidR="00185F37" w:rsidP="00B46144" w:rsidRDefault="00185F37" w14:paraId="01EBE8D0" w14:textId="77777777">
      <w:pPr>
        <w:rPr>
          <w:rFonts w:eastAsia="PMingLiU"/>
          <w:b/>
          <w:lang w:eastAsia="zh-TW"/>
        </w:rPr>
      </w:pPr>
      <w:r w:rsidRPr="00C10BF5">
        <w:rPr>
          <w:rFonts w:eastAsia="PMingLiU"/>
          <w:lang w:eastAsia="zh-TW"/>
        </w:rPr>
        <w:t>4=</w:t>
      </w:r>
      <w:r w:rsidRPr="00C10BF5">
        <w:rPr>
          <w:rFonts w:eastAsia="PMingLiU"/>
          <w:lang w:eastAsia="zh-TW"/>
        </w:rPr>
        <w:t>離婚</w:t>
      </w:r>
      <w:r w:rsidRPr="00C10BF5">
        <w:rPr>
          <w:rFonts w:eastAsia="PMingLiU"/>
          <w:lang w:eastAsia="zh-TW"/>
        </w:rPr>
        <w:t xml:space="preserve"> </w:t>
      </w:r>
    </w:p>
    <w:p w:rsidRPr="00C10BF5" w:rsidR="00185F37" w:rsidP="00B46144" w:rsidRDefault="00185F37" w14:paraId="524F26E3" w14:textId="77777777">
      <w:pPr>
        <w:rPr>
          <w:rFonts w:eastAsia="PMingLiU"/>
          <w:lang w:eastAsia="zh-TW"/>
        </w:rPr>
      </w:pPr>
      <w:r w:rsidRPr="00C10BF5">
        <w:rPr>
          <w:rFonts w:eastAsia="PMingLiU"/>
          <w:lang w:eastAsia="zh-TW"/>
        </w:rPr>
        <w:t>5=</w:t>
      </w:r>
      <w:r w:rsidRPr="00C10BF5">
        <w:rPr>
          <w:rFonts w:eastAsia="PMingLiU"/>
          <w:lang w:eastAsia="zh-TW"/>
        </w:rPr>
        <w:t>分居</w:t>
      </w:r>
      <w:r w:rsidRPr="00C10BF5">
        <w:rPr>
          <w:rFonts w:eastAsia="PMingLiU"/>
          <w:lang w:eastAsia="zh-TW"/>
        </w:rPr>
        <w:t xml:space="preserve"> </w:t>
      </w:r>
    </w:p>
    <w:p w:rsidRPr="00C10BF5" w:rsidR="00185F37" w:rsidP="00B46144" w:rsidRDefault="00185F37" w14:paraId="4193BC91" w14:textId="08804298">
      <w:pPr>
        <w:rPr>
          <w:rFonts w:eastAsia="PMingLiU"/>
          <w:lang w:eastAsia="zh-TW"/>
        </w:rPr>
      </w:pPr>
      <w:r w:rsidRPr="00C10BF5">
        <w:rPr>
          <w:rFonts w:eastAsia="PMingLiU"/>
          <w:lang w:eastAsia="zh-TW"/>
        </w:rPr>
        <w:t>6=</w:t>
      </w:r>
      <w:r w:rsidRPr="00C10BF5" w:rsidR="00DE0899">
        <w:rPr>
          <w:rFonts w:hint="eastAsia" w:eastAsia="PMingLiU"/>
          <w:lang w:eastAsia="zh-TW"/>
        </w:rPr>
        <w:t>未婚</w:t>
      </w:r>
      <w:r w:rsidRPr="00C10BF5">
        <w:rPr>
          <w:rFonts w:eastAsia="PMingLiU"/>
          <w:lang w:eastAsia="zh-TW"/>
        </w:rPr>
        <w:t xml:space="preserve"> </w:t>
      </w:r>
    </w:p>
    <w:p w:rsidRPr="00C10BF5" w:rsidR="00185F37" w:rsidP="00B46144" w:rsidRDefault="00185F37" w14:paraId="5BB5D8F2" w14:textId="77777777">
      <w:pPr>
        <w:rPr>
          <w:rFonts w:eastAsia="PMingLiU"/>
          <w:lang w:eastAsia="zh-TW"/>
        </w:rPr>
      </w:pPr>
    </w:p>
    <w:p w:rsidRPr="00C10BF5" w:rsidR="00F77D99" w:rsidP="00F77D99" w:rsidRDefault="00F77D99" w14:paraId="6A50A6AF" w14:textId="77777777">
      <w:pPr>
        <w:rPr>
          <w:color w:val="000000"/>
          <w:lang w:eastAsia="zh-TW"/>
        </w:rPr>
      </w:pPr>
      <w:r w:rsidRPr="00C10BF5">
        <w:rPr>
          <w:lang w:eastAsia="zh-TW"/>
        </w:rPr>
        <w:t>……………………………………………………………………………………………</w:t>
      </w:r>
    </w:p>
    <w:p w:rsidRPr="00C10BF5" w:rsidR="00F77D99" w:rsidP="00F77D99" w:rsidRDefault="00F77D99" w14:paraId="3317818F" w14:textId="77777777">
      <w:pPr>
        <w:rPr>
          <w:lang w:eastAsia="zh-TW"/>
        </w:rPr>
      </w:pPr>
    </w:p>
    <w:p w:rsidRPr="00C10BF5" w:rsidR="00185F37" w:rsidP="00F77D99" w:rsidRDefault="00F77D99" w14:paraId="27D219B3" w14:textId="77777777">
      <w:pPr>
        <w:rPr>
          <w:rFonts w:eastAsia="PMingLiU"/>
          <w:lang w:eastAsia="zh-TW"/>
        </w:rPr>
      </w:pPr>
      <w:r w:rsidRPr="00C10BF5">
        <w:rPr>
          <w:lang w:eastAsia="zh-TW"/>
        </w:rPr>
        <w:t xml:space="preserve">DMO9a. </w:t>
      </w:r>
      <w:r w:rsidRPr="00C10BF5">
        <w:t>[IF DMO9=1 OR 2 CONTINUE, ELSE GO TO DMO10]</w:t>
      </w:r>
    </w:p>
    <w:p w:rsidRPr="00C10BF5" w:rsidR="00185F37" w:rsidP="00602DE4" w:rsidRDefault="00185F37" w14:paraId="4230BE32" w14:textId="77777777">
      <w:pPr>
        <w:rPr>
          <w:rFonts w:eastAsia="PMingLiU"/>
          <w:lang w:eastAsia="zh-TW"/>
        </w:rPr>
      </w:pPr>
    </w:p>
    <w:p w:rsidRPr="00C10BF5" w:rsidR="00185F37" w:rsidP="00B46144" w:rsidRDefault="00185F37" w14:paraId="62FD59A8" w14:textId="77777777">
      <w:pPr>
        <w:rPr>
          <w:rFonts w:eastAsia="PMingLiU"/>
          <w:lang w:eastAsia="zh-TW"/>
        </w:rPr>
      </w:pPr>
      <w:r w:rsidRPr="00C10BF5">
        <w:rPr>
          <w:rFonts w:eastAsia="PMingLiU"/>
          <w:lang w:eastAsia="zh-TW"/>
        </w:rPr>
        <w:t>您的配偶或伴侶是否與您同住？</w:t>
      </w:r>
      <w:r w:rsidRPr="00C10BF5">
        <w:rPr>
          <w:rFonts w:eastAsia="PMingLiU"/>
          <w:lang w:eastAsia="zh-TW"/>
        </w:rPr>
        <w:tab/>
      </w:r>
    </w:p>
    <w:p w:rsidRPr="00C10BF5" w:rsidR="00185F37" w:rsidP="00B46144" w:rsidRDefault="00185F37" w14:paraId="2C65658A" w14:textId="77777777">
      <w:pPr>
        <w:rPr>
          <w:rFonts w:eastAsia="PMingLiU"/>
          <w:lang w:eastAsia="zh-TW"/>
        </w:rPr>
      </w:pPr>
    </w:p>
    <w:p w:rsidRPr="00C10BF5" w:rsidR="00F77D99" w:rsidP="00F77D99" w:rsidRDefault="004931D2" w14:paraId="48F51B00" w14:textId="199CCD08">
      <w:pPr>
        <w:rPr>
          <w:lang w:eastAsia="zh-TW"/>
        </w:rPr>
      </w:pPr>
      <w:r w:rsidRPr="00C10BF5">
        <w:rPr>
          <w:lang w:eastAsia="zh-TW"/>
        </w:rPr>
        <w:t>1=</w:t>
      </w:r>
      <w:r w:rsidRPr="00C10BF5">
        <w:rPr>
          <w:rFonts w:hint="eastAsia" w:ascii="PMingLiU" w:hAnsi="PMingLiU" w:eastAsia="PMingLiU" w:cs="PMingLiU"/>
          <w:lang w:eastAsia="zh-TW"/>
        </w:rPr>
        <w:t>是</w:t>
      </w:r>
      <w:r w:rsidRPr="00C10BF5" w:rsidR="00F77D99">
        <w:rPr>
          <w:lang w:eastAsia="zh-TW"/>
        </w:rPr>
        <w:t xml:space="preserve"> </w:t>
      </w:r>
    </w:p>
    <w:p w:rsidRPr="00C10BF5" w:rsidR="00F77D99" w:rsidP="00F77D99" w:rsidRDefault="004931D2" w14:paraId="7E19ADDB" w14:textId="6B8FF3D4">
      <w:pPr>
        <w:rPr>
          <w:lang w:eastAsia="zh-TW"/>
        </w:rPr>
      </w:pPr>
      <w:r w:rsidRPr="00C10BF5">
        <w:rPr>
          <w:lang w:eastAsia="zh-TW"/>
        </w:rPr>
        <w:t>2=</w:t>
      </w:r>
      <w:r w:rsidRPr="00C10BF5">
        <w:rPr>
          <w:rFonts w:hint="eastAsia" w:ascii="PMingLiU" w:hAnsi="PMingLiU" w:eastAsia="PMingLiU" w:cs="PMingLiU"/>
          <w:lang w:eastAsia="zh-TW"/>
        </w:rPr>
        <w:t>否</w:t>
      </w:r>
    </w:p>
    <w:p w:rsidRPr="00C10BF5" w:rsidR="00F77D99" w:rsidP="00F77D99" w:rsidRDefault="00F77D99" w14:paraId="3A2FA91D" w14:textId="77777777">
      <w:pPr>
        <w:rPr>
          <w:b/>
          <w:lang w:eastAsia="zh-TW"/>
        </w:rPr>
      </w:pPr>
      <w:r w:rsidRPr="00C10BF5">
        <w:rPr>
          <w:lang w:eastAsia="zh-TW"/>
        </w:rPr>
        <w:t xml:space="preserve"> </w:t>
      </w:r>
      <w:r w:rsidRPr="00C10BF5">
        <w:rPr>
          <w:lang w:eastAsia="zh-TW"/>
        </w:rPr>
        <w:tab/>
      </w:r>
    </w:p>
    <w:p w:rsidRPr="00C10BF5" w:rsidR="00F77D99" w:rsidP="00F77D99" w:rsidRDefault="00F77D99" w14:paraId="51778F6E" w14:textId="77777777">
      <w:pPr>
        <w:rPr>
          <w:color w:val="000000"/>
          <w:lang w:eastAsia="zh-TW"/>
        </w:rPr>
      </w:pPr>
      <w:r w:rsidRPr="00C10BF5">
        <w:rPr>
          <w:lang w:eastAsia="zh-TW"/>
        </w:rPr>
        <w:t>………………………………………………………………………………………………</w:t>
      </w:r>
      <w:r w:rsidRPr="00C10BF5">
        <w:rPr>
          <w:color w:val="000000"/>
          <w:lang w:eastAsia="zh-TW"/>
        </w:rPr>
        <w:t xml:space="preserve"> </w:t>
      </w:r>
    </w:p>
    <w:p w:rsidRPr="00C10BF5" w:rsidR="00F77D99" w:rsidP="00F77D99" w:rsidRDefault="00F77D99" w14:paraId="72C65D41" w14:textId="77777777">
      <w:pPr>
        <w:rPr>
          <w:lang w:eastAsia="zh-TW"/>
        </w:rPr>
      </w:pPr>
      <w:r w:rsidRPr="00C10BF5">
        <w:rPr>
          <w:lang w:eastAsia="zh-TW"/>
        </w:rPr>
        <w:tab/>
      </w:r>
      <w:r w:rsidRPr="00C10BF5">
        <w:rPr>
          <w:lang w:eastAsia="zh-TW"/>
        </w:rPr>
        <w:tab/>
      </w:r>
      <w:r w:rsidRPr="00C10BF5">
        <w:rPr>
          <w:lang w:eastAsia="zh-TW"/>
        </w:rPr>
        <w:tab/>
      </w:r>
    </w:p>
    <w:p w:rsidRPr="00C10BF5" w:rsidR="00185F37" w:rsidP="00F77D99" w:rsidRDefault="00F77D99" w14:paraId="3EF46ED7" w14:textId="77777777">
      <w:pPr>
        <w:rPr>
          <w:rFonts w:eastAsia="PMingLiU"/>
          <w:lang w:eastAsia="zh-TW"/>
        </w:rPr>
      </w:pPr>
      <w:r w:rsidRPr="00C10BF5">
        <w:rPr>
          <w:lang w:eastAsia="zh-TW"/>
        </w:rPr>
        <w:t>DMO10.</w:t>
      </w:r>
      <w:r w:rsidRPr="00C10BF5" w:rsidR="00185F37">
        <w:rPr>
          <w:rFonts w:eastAsia="PMingLiU"/>
          <w:lang w:eastAsia="zh-TW"/>
        </w:rPr>
        <w:t xml:space="preserve"> </w:t>
      </w:r>
    </w:p>
    <w:p w:rsidRPr="00C10BF5" w:rsidR="00185F37" w:rsidP="00B46144" w:rsidRDefault="00185F37" w14:paraId="424CFB0F" w14:textId="77777777">
      <w:pPr>
        <w:rPr>
          <w:rFonts w:eastAsia="PMingLiU"/>
          <w:lang w:eastAsia="zh-TW"/>
        </w:rPr>
      </w:pPr>
      <w:r w:rsidRPr="00C10BF5">
        <w:rPr>
          <w:rFonts w:eastAsia="PMingLiU"/>
          <w:lang w:eastAsia="zh-TW"/>
        </w:rPr>
        <w:tab/>
      </w:r>
      <w:r w:rsidRPr="00C10BF5">
        <w:rPr>
          <w:rFonts w:eastAsia="PMingLiU"/>
          <w:lang w:eastAsia="zh-TW"/>
        </w:rPr>
        <w:tab/>
      </w:r>
      <w:r w:rsidRPr="00C10BF5">
        <w:rPr>
          <w:rFonts w:eastAsia="PMingLiU"/>
          <w:lang w:eastAsia="zh-TW"/>
        </w:rPr>
        <w:tab/>
      </w:r>
    </w:p>
    <w:p w:rsidRPr="00C10BF5" w:rsidR="00185F37" w:rsidP="00B46144" w:rsidRDefault="00185F37" w14:paraId="1E4836D5" w14:textId="77777777">
      <w:pPr>
        <w:rPr>
          <w:rFonts w:eastAsia="PMingLiU"/>
          <w:lang w:eastAsia="zh-TW"/>
        </w:rPr>
      </w:pPr>
      <w:r w:rsidRPr="00C10BF5">
        <w:rPr>
          <w:rFonts w:eastAsia="PMingLiU"/>
          <w:lang w:eastAsia="zh-TW"/>
        </w:rPr>
        <w:t>您是否曾在美國武裝部隊、軍隊預備役或國家防衛隊服役？</w:t>
      </w:r>
      <w:r w:rsidRPr="00C10BF5">
        <w:rPr>
          <w:rFonts w:eastAsia="PMingLiU"/>
          <w:lang w:eastAsia="zh-TW"/>
        </w:rPr>
        <w:t xml:space="preserve"> </w:t>
      </w:r>
    </w:p>
    <w:p w:rsidRPr="00C10BF5" w:rsidR="00F77D99" w:rsidP="00F77D99" w:rsidRDefault="00F77D99" w14:paraId="536C4EB0" w14:textId="77777777">
      <w:pPr>
        <w:rPr>
          <w:lang w:eastAsia="zh-TW"/>
        </w:rPr>
      </w:pPr>
    </w:p>
    <w:p w:rsidRPr="00C10BF5" w:rsidR="00F77D99" w:rsidP="00F77D99" w:rsidRDefault="00F77D99" w14:paraId="7D139073" w14:textId="77777777">
      <w:pPr>
        <w:rPr>
          <w:lang w:eastAsia="zh-TW"/>
        </w:rPr>
      </w:pPr>
      <w:r w:rsidRPr="00C10BF5">
        <w:rPr>
          <w:lang w:eastAsia="zh-TW"/>
        </w:rPr>
        <w:t xml:space="preserve"> </w:t>
      </w:r>
    </w:p>
    <w:p w:rsidRPr="00C10BF5" w:rsidR="00F77D99" w:rsidP="00F77D99" w:rsidRDefault="00F77D99" w14:paraId="729975CC" w14:textId="77777777">
      <w:pPr>
        <w:rPr>
          <w:lang w:eastAsia="zh-TW"/>
        </w:rPr>
      </w:pPr>
    </w:p>
    <w:p w:rsidRPr="00C10BF5" w:rsidR="00F77D99" w:rsidP="00F77D99" w:rsidRDefault="004931D2" w14:paraId="04491437" w14:textId="52D0381E">
      <w:r w:rsidRPr="00C10BF5">
        <w:t>1=</w:t>
      </w:r>
      <w:r w:rsidRPr="00C10BF5">
        <w:rPr>
          <w:rFonts w:hint="eastAsia" w:ascii="PMingLiU" w:hAnsi="PMingLiU" w:eastAsia="PMingLiU" w:cs="PMingLiU"/>
        </w:rPr>
        <w:t>是</w:t>
      </w:r>
    </w:p>
    <w:p w:rsidRPr="00C10BF5" w:rsidR="00F77D99" w:rsidP="00F77D99" w:rsidRDefault="004931D2" w14:paraId="02993443" w14:textId="244ED156">
      <w:r w:rsidRPr="00C10BF5">
        <w:t>2=</w:t>
      </w:r>
      <w:r w:rsidRPr="00C10BF5">
        <w:rPr>
          <w:rFonts w:hint="eastAsia" w:ascii="PMingLiU" w:hAnsi="PMingLiU" w:eastAsia="PMingLiU" w:cs="PMingLiU"/>
        </w:rPr>
        <w:t>否</w:t>
      </w:r>
    </w:p>
    <w:p w:rsidRPr="00C10BF5" w:rsidR="00F77D99" w:rsidP="00F77D99" w:rsidRDefault="00F77D99" w14:paraId="4A769D3F" w14:textId="77777777">
      <w:r w:rsidRPr="00C10BF5">
        <w:t xml:space="preserve"> </w:t>
      </w:r>
    </w:p>
    <w:p w:rsidRPr="00C10BF5" w:rsidR="00F77D99" w:rsidP="00F77D99" w:rsidRDefault="00F77D99" w14:paraId="437B487D" w14:textId="77777777">
      <w:pPr>
        <w:rPr>
          <w:color w:val="000000"/>
        </w:rPr>
      </w:pPr>
      <w:r w:rsidRPr="00C10BF5">
        <w:t>………………………………………………………………………………………………</w:t>
      </w:r>
    </w:p>
    <w:p w:rsidRPr="00C10BF5" w:rsidR="00F77D99" w:rsidP="00F77D99" w:rsidRDefault="00F77D99" w14:paraId="6B98C2A4" w14:textId="77777777"/>
    <w:p w:rsidRPr="00C10BF5" w:rsidR="00185F37" w:rsidP="00F77D99" w:rsidRDefault="00F77D99" w14:paraId="5E70089C" w14:textId="77777777">
      <w:pPr>
        <w:rPr>
          <w:rFonts w:eastAsia="PMingLiU"/>
          <w:lang w:eastAsia="zh-TW"/>
        </w:rPr>
      </w:pPr>
      <w:r w:rsidRPr="00C10BF5">
        <w:t>DMO10a. [IF DMO10=1 CONTINUE, ELSE GO TO DMO11]</w:t>
      </w:r>
    </w:p>
    <w:p w:rsidRPr="00C10BF5" w:rsidR="00185F37" w:rsidP="00B46144" w:rsidRDefault="00185F37" w14:paraId="0B072C68" w14:textId="77777777">
      <w:pPr>
        <w:rPr>
          <w:rFonts w:eastAsia="PMingLiU"/>
          <w:lang w:eastAsia="zh-TW"/>
        </w:rPr>
      </w:pPr>
    </w:p>
    <w:p w:rsidRPr="00C10BF5" w:rsidR="00185F37" w:rsidP="00B46144" w:rsidRDefault="00185F37" w14:paraId="2D3F3C31" w14:textId="57FBF22B">
      <w:pPr>
        <w:rPr>
          <w:rFonts w:eastAsia="PMingLiU"/>
          <w:lang w:eastAsia="zh-TW"/>
        </w:rPr>
      </w:pPr>
      <w:r w:rsidRPr="00C10BF5">
        <w:rPr>
          <w:rFonts w:eastAsia="PMingLiU"/>
          <w:lang w:eastAsia="zh-TW"/>
        </w:rPr>
        <w:t>下列哪一項</w:t>
      </w:r>
      <w:r w:rsidRPr="00C10BF5" w:rsidR="00FB476D">
        <w:rPr>
          <w:rFonts w:eastAsia="PMingLiU"/>
          <w:lang w:eastAsia="zh-TW"/>
        </w:rPr>
        <w:t>描述</w:t>
      </w:r>
      <w:r w:rsidRPr="00C10BF5">
        <w:rPr>
          <w:rFonts w:eastAsia="PMingLiU"/>
          <w:lang w:eastAsia="zh-TW"/>
        </w:rPr>
        <w:t>最</w:t>
      </w:r>
      <w:r w:rsidRPr="00C10BF5" w:rsidR="00FB476D">
        <w:rPr>
          <w:rFonts w:hint="eastAsia" w:eastAsia="PMingLiU"/>
          <w:lang w:eastAsia="zh-TW"/>
        </w:rPr>
        <w:t>符</w:t>
      </w:r>
      <w:r w:rsidRPr="00C10BF5">
        <w:rPr>
          <w:rFonts w:eastAsia="PMingLiU"/>
          <w:lang w:eastAsia="zh-TW"/>
        </w:rPr>
        <w:t>合您在美國軍隊中的服役狀況？</w:t>
      </w:r>
      <w:r w:rsidRPr="00C10BF5">
        <w:rPr>
          <w:rFonts w:eastAsia="PMingLiU"/>
          <w:lang w:eastAsia="zh-TW"/>
        </w:rPr>
        <w:tab/>
      </w:r>
    </w:p>
    <w:p w:rsidRPr="00C10BF5" w:rsidR="00185F37" w:rsidP="00B46144" w:rsidRDefault="00185F37" w14:paraId="6DF4F64B" w14:textId="77777777">
      <w:pPr>
        <w:rPr>
          <w:rFonts w:eastAsia="PMingLiU"/>
          <w:lang w:eastAsia="zh-TW"/>
        </w:rPr>
      </w:pPr>
    </w:p>
    <w:p w:rsidRPr="00C10BF5" w:rsidR="00185F37" w:rsidP="00B46144" w:rsidRDefault="00185F37" w14:paraId="69999AEC" w14:textId="77777777">
      <w:pPr>
        <w:rPr>
          <w:rFonts w:eastAsia="PMingLiU"/>
          <w:lang w:eastAsia="zh-TW"/>
        </w:rPr>
      </w:pPr>
      <w:r w:rsidRPr="00C10BF5">
        <w:rPr>
          <w:rFonts w:eastAsia="PMingLiU"/>
          <w:lang w:eastAsia="zh-TW"/>
        </w:rPr>
        <w:t>1=</w:t>
      </w:r>
      <w:r w:rsidRPr="00C10BF5">
        <w:rPr>
          <w:rFonts w:eastAsia="PMingLiU"/>
          <w:lang w:eastAsia="zh-TW"/>
        </w:rPr>
        <w:t>目前擔任現役職務</w:t>
      </w:r>
    </w:p>
    <w:p w:rsidRPr="00C10BF5" w:rsidR="00185F37" w:rsidP="00B46144" w:rsidRDefault="00185F37" w14:paraId="44D93D5B" w14:textId="77777777">
      <w:pPr>
        <w:rPr>
          <w:rFonts w:eastAsia="PMingLiU"/>
          <w:lang w:eastAsia="zh-TW"/>
        </w:rPr>
      </w:pPr>
      <w:r w:rsidRPr="00C10BF5">
        <w:rPr>
          <w:rFonts w:eastAsia="PMingLiU"/>
          <w:lang w:eastAsia="zh-TW"/>
        </w:rPr>
        <w:t>2=</w:t>
      </w:r>
      <w:r w:rsidRPr="00C10BF5">
        <w:rPr>
          <w:rFonts w:eastAsia="PMingLiU"/>
          <w:lang w:eastAsia="zh-TW"/>
        </w:rPr>
        <w:t>目前在後備役或國家防衛隊中服役</w:t>
      </w:r>
    </w:p>
    <w:p w:rsidRPr="00C10BF5" w:rsidR="00185F37" w:rsidP="00B46144" w:rsidRDefault="00185F37" w14:paraId="5D139BEE" w14:textId="77777777">
      <w:pPr>
        <w:rPr>
          <w:rFonts w:eastAsia="PMingLiU"/>
          <w:lang w:eastAsia="zh-TW"/>
        </w:rPr>
      </w:pPr>
      <w:r w:rsidRPr="00C10BF5">
        <w:rPr>
          <w:rFonts w:eastAsia="PMingLiU"/>
          <w:lang w:eastAsia="zh-TW"/>
        </w:rPr>
        <w:t>3=</w:t>
      </w:r>
      <w:r w:rsidRPr="00C10BF5">
        <w:rPr>
          <w:rFonts w:eastAsia="PMingLiU"/>
          <w:lang w:eastAsia="zh-TW"/>
        </w:rPr>
        <w:t>除役</w:t>
      </w:r>
    </w:p>
    <w:p w:rsidRPr="00C10BF5" w:rsidR="00185F37" w:rsidP="00B46144" w:rsidRDefault="00185F37" w14:paraId="5451EB6D" w14:textId="77777777">
      <w:pPr>
        <w:rPr>
          <w:rFonts w:eastAsia="PMingLiU"/>
          <w:lang w:eastAsia="zh-TW"/>
        </w:rPr>
      </w:pPr>
      <w:r w:rsidRPr="00C10BF5">
        <w:rPr>
          <w:rFonts w:eastAsia="PMingLiU"/>
          <w:lang w:eastAsia="zh-TW"/>
        </w:rPr>
        <w:t>4=</w:t>
      </w:r>
      <w:r w:rsidRPr="00C10BF5">
        <w:rPr>
          <w:rFonts w:eastAsia="PMingLiU"/>
          <w:lang w:eastAsia="zh-TW"/>
        </w:rPr>
        <w:t>因傷退役</w:t>
      </w:r>
    </w:p>
    <w:p w:rsidRPr="00C10BF5" w:rsidR="00185F37" w:rsidP="00B46144" w:rsidRDefault="00185F37" w14:paraId="65C19900" w14:textId="77777777">
      <w:pPr>
        <w:rPr>
          <w:rFonts w:eastAsia="PMingLiU"/>
          <w:lang w:eastAsia="zh-TW"/>
        </w:rPr>
      </w:pPr>
      <w:r w:rsidRPr="00C10BF5">
        <w:rPr>
          <w:rFonts w:eastAsia="PMingLiU"/>
          <w:lang w:eastAsia="zh-TW"/>
        </w:rPr>
        <w:t>5=</w:t>
      </w:r>
      <w:r w:rsidRPr="00C10BF5">
        <w:rPr>
          <w:rFonts w:eastAsia="PMingLiU"/>
          <w:lang w:eastAsia="zh-TW"/>
        </w:rPr>
        <w:t>退役</w:t>
      </w:r>
    </w:p>
    <w:p w:rsidRPr="00C10BF5" w:rsidR="00185F37" w:rsidP="00B46144" w:rsidRDefault="00185F37" w14:paraId="4F177E20" w14:textId="77777777">
      <w:pPr>
        <w:rPr>
          <w:rFonts w:eastAsia="PMingLiU"/>
          <w:lang w:eastAsia="zh-TW"/>
        </w:rPr>
      </w:pPr>
      <w:r w:rsidRPr="00C10BF5">
        <w:rPr>
          <w:rFonts w:eastAsia="PMingLiU"/>
          <w:lang w:eastAsia="zh-TW"/>
        </w:rPr>
        <w:t xml:space="preserve"> </w:t>
      </w:r>
    </w:p>
    <w:p w:rsidRPr="00C10BF5" w:rsidR="00F77D99" w:rsidP="00F77D99" w:rsidRDefault="00F77D99" w14:paraId="534E6565" w14:textId="77777777">
      <w:pPr>
        <w:rPr>
          <w:lang w:eastAsia="zh-TW"/>
        </w:rPr>
      </w:pPr>
      <w:r w:rsidRPr="00C10BF5">
        <w:rPr>
          <w:lang w:eastAsia="zh-TW"/>
        </w:rPr>
        <w:t>………………………………………………………………………………………………</w:t>
      </w:r>
    </w:p>
    <w:p w:rsidRPr="00C10BF5" w:rsidR="00F77D99" w:rsidP="00F77D99" w:rsidRDefault="00F77D99" w14:paraId="0194B062" w14:textId="77777777">
      <w:pPr>
        <w:rPr>
          <w:lang w:eastAsia="zh-TW"/>
        </w:rPr>
      </w:pPr>
    </w:p>
    <w:p w:rsidRPr="00C10BF5" w:rsidR="00185F37" w:rsidP="00F77D99" w:rsidRDefault="00F77D99" w14:paraId="403F472A" w14:textId="77777777">
      <w:pPr>
        <w:rPr>
          <w:rFonts w:eastAsia="PMingLiU"/>
          <w:lang w:eastAsia="zh-TW"/>
        </w:rPr>
      </w:pPr>
      <w:r w:rsidRPr="00C10BF5">
        <w:rPr>
          <w:lang w:eastAsia="zh-TW"/>
        </w:rPr>
        <w:t xml:space="preserve">DMO10b. </w:t>
      </w:r>
      <w:r w:rsidRPr="00C10BF5">
        <w:t>[IF DMO10a=3, 4 OR 5 CONTINUE, ELSE GO TO DMO11]</w:t>
      </w:r>
    </w:p>
    <w:p w:rsidRPr="00C10BF5" w:rsidR="00185F37" w:rsidP="00602DE4" w:rsidRDefault="00185F37" w14:paraId="5699EC80" w14:textId="77777777">
      <w:pPr>
        <w:rPr>
          <w:rFonts w:eastAsia="PMingLiU"/>
          <w:lang w:eastAsia="zh-TW"/>
        </w:rPr>
      </w:pPr>
    </w:p>
    <w:p w:rsidRPr="00C10BF5" w:rsidR="00185F37" w:rsidP="00B46144" w:rsidRDefault="00185F37" w14:paraId="6A12D26C" w14:textId="75F6BC6B">
      <w:pPr>
        <w:rPr>
          <w:rFonts w:eastAsia="PMingLiU"/>
          <w:lang w:eastAsia="zh-TW"/>
        </w:rPr>
      </w:pPr>
      <w:r w:rsidRPr="00C10BF5">
        <w:rPr>
          <w:rFonts w:eastAsia="PMingLiU"/>
          <w:lang w:eastAsia="zh-TW"/>
        </w:rPr>
        <w:t>您是否合資格獲得退伍軍人福利。「是」、「</w:t>
      </w:r>
      <w:r w:rsidRPr="00C10BF5" w:rsidR="00FB476D">
        <w:rPr>
          <w:rFonts w:hint="eastAsia" w:eastAsia="PMingLiU"/>
          <w:lang w:eastAsia="zh-TW"/>
        </w:rPr>
        <w:t>否</w:t>
      </w:r>
      <w:r w:rsidRPr="00C10BF5">
        <w:rPr>
          <w:rFonts w:eastAsia="PMingLiU"/>
          <w:lang w:eastAsia="zh-TW"/>
        </w:rPr>
        <w:t>」，還是</w:t>
      </w:r>
      <w:r w:rsidRPr="00C10BF5">
        <w:rPr>
          <w:rFonts w:eastAsia="PMingLiU"/>
          <w:lang w:eastAsia="zh-TW"/>
        </w:rPr>
        <w:t xml:space="preserve"> VA </w:t>
      </w:r>
      <w:r w:rsidRPr="00C10BF5">
        <w:rPr>
          <w:rFonts w:eastAsia="PMingLiU"/>
          <w:lang w:eastAsia="zh-TW"/>
        </w:rPr>
        <w:t>不為我的醫療狀況提供承保？</w:t>
      </w:r>
      <w:r w:rsidRPr="00C10BF5">
        <w:rPr>
          <w:rFonts w:eastAsia="PMingLiU"/>
          <w:lang w:eastAsia="zh-TW"/>
        </w:rPr>
        <w:tab/>
      </w:r>
    </w:p>
    <w:p w:rsidRPr="00C10BF5" w:rsidR="00185F37" w:rsidP="00B46144" w:rsidRDefault="00185F37" w14:paraId="6F1F76F6" w14:textId="77777777">
      <w:pPr>
        <w:rPr>
          <w:rFonts w:eastAsia="PMingLiU"/>
          <w:lang w:eastAsia="zh-TW"/>
        </w:rPr>
      </w:pPr>
    </w:p>
    <w:p w:rsidRPr="00C10BF5" w:rsidR="00F77D99" w:rsidP="00F77D99" w:rsidRDefault="00F77D99" w14:paraId="2523B3A1" w14:textId="15A75B38">
      <w:pPr>
        <w:rPr>
          <w:lang w:eastAsia="zh-TW"/>
        </w:rPr>
      </w:pPr>
      <w:r w:rsidRPr="00C10BF5">
        <w:rPr>
          <w:lang w:eastAsia="zh-TW"/>
        </w:rPr>
        <w:t>1=</w:t>
      </w:r>
      <w:r w:rsidRPr="00C10BF5" w:rsidR="00F27508">
        <w:rPr>
          <w:rFonts w:eastAsia="PMingLiU"/>
          <w:lang w:eastAsia="zh-TW"/>
        </w:rPr>
        <w:t>是</w:t>
      </w:r>
    </w:p>
    <w:p w:rsidRPr="00C10BF5" w:rsidR="00F77D99" w:rsidP="00F77D99" w:rsidRDefault="00F77D99" w14:paraId="65AEEF7E" w14:textId="5063410B">
      <w:pPr>
        <w:rPr>
          <w:rFonts w:eastAsiaTheme="minorEastAsia"/>
          <w:lang w:eastAsia="zh-TW"/>
        </w:rPr>
      </w:pPr>
      <w:r w:rsidRPr="00C10BF5">
        <w:rPr>
          <w:lang w:eastAsia="zh-TW"/>
        </w:rPr>
        <w:t>2=</w:t>
      </w:r>
      <w:r w:rsidRPr="00C10BF5" w:rsidR="00F27508">
        <w:rPr>
          <w:rFonts w:hint="eastAsia" w:eastAsia="PMingLiU"/>
          <w:lang w:eastAsia="zh-TW"/>
        </w:rPr>
        <w:t>否</w:t>
      </w:r>
      <w:r w:rsidRPr="00C10BF5">
        <w:rPr>
          <w:rFonts w:eastAsia="PMingLiU"/>
          <w:lang w:eastAsia="zh-TW"/>
        </w:rPr>
        <w:t xml:space="preserve"> </w:t>
      </w:r>
    </w:p>
    <w:p w:rsidRPr="00C10BF5" w:rsidR="008500C2" w:rsidP="00F77D99" w:rsidRDefault="008500C2" w14:paraId="0326A3F9" w14:textId="77777777">
      <w:pPr>
        <w:rPr>
          <w:rFonts w:eastAsia="PMingLiU"/>
          <w:b/>
          <w:lang w:eastAsia="zh-TW"/>
        </w:rPr>
      </w:pPr>
      <w:r w:rsidRPr="00C10BF5">
        <w:rPr>
          <w:rFonts w:eastAsia="PMingLiU"/>
          <w:lang w:eastAsia="zh-TW"/>
        </w:rPr>
        <w:t xml:space="preserve">3=VA </w:t>
      </w:r>
      <w:r w:rsidRPr="00C10BF5">
        <w:rPr>
          <w:rFonts w:eastAsia="PMingLiU"/>
          <w:lang w:eastAsia="zh-TW"/>
        </w:rPr>
        <w:t>不為我的醫療狀況提供承保</w:t>
      </w:r>
    </w:p>
    <w:p w:rsidRPr="00C10BF5" w:rsidR="00185F37" w:rsidP="00B46144" w:rsidRDefault="00185F37" w14:paraId="7C6D29D9" w14:textId="77777777">
      <w:pPr>
        <w:rPr>
          <w:rFonts w:eastAsia="PMingLiU"/>
          <w:lang w:eastAsia="zh-TW"/>
        </w:rPr>
      </w:pPr>
      <w:r w:rsidRPr="00C10BF5">
        <w:rPr>
          <w:rFonts w:eastAsia="PMingLiU"/>
          <w:lang w:eastAsia="zh-TW"/>
        </w:rPr>
        <w:t xml:space="preserve"> </w:t>
      </w:r>
    </w:p>
    <w:p w:rsidRPr="00C10BF5" w:rsidR="00F77D99" w:rsidP="00F77D99" w:rsidRDefault="00F77D99" w14:paraId="02EB51FD" w14:textId="77777777">
      <w:pPr>
        <w:rPr>
          <w:color w:val="000000"/>
        </w:rPr>
      </w:pPr>
      <w:r w:rsidRPr="00C10BF5">
        <w:t>………………………………………………………………………………………………</w:t>
      </w:r>
      <w:r w:rsidRPr="00C10BF5">
        <w:rPr>
          <w:color w:val="000000"/>
        </w:rPr>
        <w:t xml:space="preserve"> </w:t>
      </w:r>
      <w:r w:rsidRPr="00C10BF5">
        <w:rPr>
          <w:color w:val="000000"/>
        </w:rPr>
        <w:tab/>
      </w:r>
    </w:p>
    <w:p w:rsidRPr="00C10BF5" w:rsidR="00F77D99" w:rsidP="00F77D99" w:rsidRDefault="00F77D99" w14:paraId="18B50D89" w14:textId="77777777">
      <w:pPr>
        <w:rPr>
          <w:color w:val="000000"/>
        </w:rPr>
      </w:pPr>
    </w:p>
    <w:p w:rsidRPr="00C10BF5" w:rsidR="00A456B3" w:rsidP="00F77D99" w:rsidRDefault="00F77D99" w14:paraId="74D50434" w14:textId="77777777">
      <w:pPr>
        <w:rPr>
          <w:rFonts w:eastAsia="PMingLiU"/>
          <w:color w:val="000000"/>
          <w:lang w:eastAsia="zh-TW"/>
        </w:rPr>
      </w:pPr>
      <w:r w:rsidRPr="00C10BF5">
        <w:t xml:space="preserve">DMO10b_OTH. [IF DMO10b=3 CONTINUE, ELSE GO TO DMO10c] </w:t>
      </w:r>
      <w:r w:rsidRPr="00C10BF5" w:rsidR="00185F37">
        <w:rPr>
          <w:rFonts w:eastAsia="PMingLiU"/>
          <w:color w:val="000000"/>
          <w:lang w:eastAsia="zh-TW"/>
        </w:rPr>
        <w:t xml:space="preserve"> </w:t>
      </w:r>
      <w:r w:rsidRPr="00C10BF5" w:rsidR="00185F37">
        <w:rPr>
          <w:rFonts w:eastAsia="PMingLiU"/>
          <w:color w:val="000000"/>
          <w:lang w:eastAsia="zh-TW"/>
        </w:rPr>
        <w:tab/>
      </w:r>
    </w:p>
    <w:p w:rsidRPr="00C10BF5" w:rsidR="00A456B3" w:rsidP="00A456B3" w:rsidRDefault="00A456B3" w14:paraId="2B0F4204" w14:textId="77777777">
      <w:pPr>
        <w:rPr>
          <w:rFonts w:eastAsiaTheme="minorEastAsia"/>
          <w:lang w:eastAsia="zh-CN"/>
        </w:rPr>
      </w:pPr>
    </w:p>
    <w:p w:rsidRPr="00C10BF5" w:rsidR="00A456B3" w:rsidP="00A456B3" w:rsidRDefault="00F27508" w14:paraId="3E09B032" w14:textId="37DCB4AC">
      <w:pPr>
        <w:rPr>
          <w:rFonts w:eastAsia="PMingLiU"/>
          <w:lang w:eastAsia="zh-TW"/>
        </w:rPr>
      </w:pPr>
      <w:r w:rsidRPr="00C10BF5">
        <w:rPr>
          <w:rFonts w:hint="eastAsia" w:eastAsia="PMingLiU"/>
          <w:lang w:eastAsia="zh-TW"/>
        </w:rPr>
        <w:t>請問是哪種醫療狀況或治療被</w:t>
      </w:r>
      <w:r w:rsidRPr="00C10BF5">
        <w:rPr>
          <w:rFonts w:eastAsia="PMingLiU"/>
          <w:lang w:eastAsia="zh-TW"/>
        </w:rPr>
        <w:t>VA</w:t>
      </w:r>
      <w:r w:rsidRPr="00C10BF5">
        <w:rPr>
          <w:rFonts w:hint="eastAsia" w:eastAsia="PMingLiU"/>
          <w:lang w:eastAsia="zh-TW"/>
        </w:rPr>
        <w:t>拒絕承保？</w:t>
      </w:r>
    </w:p>
    <w:p w:rsidRPr="00C10BF5" w:rsidR="00F77D99" w:rsidP="00F77D99" w:rsidRDefault="00F77D99" w14:paraId="14B942C3" w14:textId="77777777">
      <w:r w:rsidRPr="00C10BF5">
        <w:t xml:space="preserve">________________ </w:t>
      </w:r>
      <w:r w:rsidRPr="00C10BF5">
        <w:rPr>
          <w:b/>
          <w:bCs/>
        </w:rPr>
        <w:t>[ALLOW 80]</w:t>
      </w:r>
    </w:p>
    <w:p w:rsidRPr="00C10BF5" w:rsidR="00F77D99" w:rsidP="00F77D99" w:rsidRDefault="00F77D99" w14:paraId="2242E917" w14:textId="77777777">
      <w:pPr>
        <w:rPr>
          <w:color w:val="000000"/>
        </w:rPr>
      </w:pPr>
    </w:p>
    <w:p w:rsidRPr="00C10BF5" w:rsidR="00A456B3" w:rsidP="00F77D99" w:rsidRDefault="00F77D99" w14:paraId="7C017D6C" w14:textId="77777777">
      <w:pPr>
        <w:rPr>
          <w:rFonts w:eastAsia="PMingLiU"/>
          <w:color w:val="000000"/>
          <w:lang w:eastAsia="zh-TW"/>
        </w:rPr>
      </w:pPr>
      <w:r w:rsidRPr="00C10BF5">
        <w:t>………………………………………………………………………………………………</w:t>
      </w:r>
    </w:p>
    <w:p w:rsidRPr="00C10BF5" w:rsidR="00185F37" w:rsidP="00B46144" w:rsidRDefault="00185F37" w14:paraId="60359AD5" w14:textId="77777777">
      <w:pPr>
        <w:rPr>
          <w:rFonts w:eastAsia="PMingLiU"/>
          <w:color w:val="000000"/>
          <w:lang w:eastAsia="zh-TW"/>
        </w:rPr>
      </w:pPr>
      <w:r w:rsidRPr="00C10BF5">
        <w:rPr>
          <w:rFonts w:eastAsia="PMingLiU"/>
          <w:lang w:eastAsia="zh-TW"/>
        </w:rPr>
        <w:tab/>
      </w:r>
    </w:p>
    <w:p w:rsidRPr="00C10BF5" w:rsidR="00185F37" w:rsidP="00602DE4" w:rsidRDefault="00F77D99" w14:paraId="0381CE4D" w14:textId="77777777">
      <w:pPr>
        <w:rPr>
          <w:rFonts w:eastAsia="PMingLiU"/>
          <w:lang w:eastAsia="zh-TW"/>
        </w:rPr>
      </w:pPr>
      <w:r w:rsidRPr="00C10BF5">
        <w:t>DMO10c. [IF DMO10b=1 CONTINUE, ELSE GO TO DMO11]</w:t>
      </w:r>
    </w:p>
    <w:p w:rsidRPr="00C10BF5" w:rsidR="00185F37" w:rsidP="00EB7420" w:rsidRDefault="00185F37" w14:paraId="25D4092F" w14:textId="77777777">
      <w:pPr>
        <w:rPr>
          <w:rFonts w:eastAsia="PMingLiU"/>
          <w:lang w:eastAsia="zh-TW"/>
        </w:rPr>
      </w:pPr>
    </w:p>
    <w:p w:rsidRPr="00C10BF5" w:rsidR="00185F37" w:rsidP="00EB7420" w:rsidRDefault="00185F37" w14:paraId="5271262B"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12 </w:t>
      </w:r>
      <w:r w:rsidRPr="00C10BF5">
        <w:rPr>
          <w:rFonts w:eastAsia="PMingLiU"/>
          <w:b/>
          <w:bCs/>
          <w:lang w:eastAsia="zh-TW"/>
        </w:rPr>
        <w:t>個月</w:t>
      </w:r>
      <w:r w:rsidRPr="00C10BF5">
        <w:rPr>
          <w:rFonts w:eastAsia="PMingLiU"/>
          <w:lang w:eastAsia="zh-TW"/>
        </w:rPr>
        <w:t>內，即從</w:t>
      </w:r>
      <w:r w:rsidRPr="00C10BF5" w:rsidR="00F77D99">
        <w:rPr>
          <w:rFonts w:hint="eastAsia" w:eastAsiaTheme="minorEastAsia"/>
          <w:lang w:eastAsia="zh-TW"/>
        </w:rPr>
        <w:t xml:space="preserve"> </w:t>
      </w:r>
      <w:r w:rsidRPr="00C10BF5" w:rsidR="00F77D99">
        <w:rPr>
          <w:lang w:eastAsia="zh-TW"/>
        </w:rPr>
        <w:t>{12 MONTH REFERENCE DATE}</w:t>
      </w:r>
      <w:r w:rsidRPr="00C10BF5" w:rsidR="00F77D99">
        <w:rPr>
          <w:rFonts w:hint="eastAsia" w:eastAsiaTheme="minorEastAsia"/>
          <w:lang w:eastAsia="zh-TW"/>
        </w:rPr>
        <w:t xml:space="preserve"> </w:t>
      </w:r>
      <w:r w:rsidRPr="00C10BF5">
        <w:rPr>
          <w:rFonts w:eastAsia="PMingLiU"/>
          <w:lang w:eastAsia="zh-TW"/>
        </w:rPr>
        <w:t>起至今，您是否曾經接受過</w:t>
      </w:r>
      <w:r w:rsidRPr="00C10BF5">
        <w:rPr>
          <w:rFonts w:eastAsia="PMingLiU"/>
          <w:lang w:eastAsia="zh-TW"/>
        </w:rPr>
        <w:t xml:space="preserve"> VA </w:t>
      </w:r>
      <w:r w:rsidRPr="00C10BF5">
        <w:rPr>
          <w:rFonts w:eastAsia="PMingLiU"/>
          <w:lang w:eastAsia="zh-TW"/>
        </w:rPr>
        <w:t>機構所提供的健康護理？</w:t>
      </w:r>
      <w:r w:rsidRPr="00C10BF5">
        <w:rPr>
          <w:rFonts w:eastAsia="PMingLiU"/>
          <w:lang w:eastAsia="zh-TW"/>
        </w:rPr>
        <w:tab/>
      </w:r>
    </w:p>
    <w:p w:rsidRPr="00C10BF5" w:rsidR="00185F37" w:rsidP="00B46144" w:rsidRDefault="00185F37" w14:paraId="59D20E25" w14:textId="77777777">
      <w:pPr>
        <w:rPr>
          <w:rFonts w:eastAsia="PMingLiU"/>
          <w:lang w:eastAsia="zh-TW"/>
        </w:rPr>
      </w:pPr>
    </w:p>
    <w:p w:rsidRPr="00C10BF5" w:rsidR="00F77D99" w:rsidP="00F77D99" w:rsidRDefault="004931D2" w14:paraId="6A758911" w14:textId="09B91B94">
      <w:pPr>
        <w:rPr>
          <w:lang w:eastAsia="zh-TW"/>
        </w:rPr>
      </w:pPr>
      <w:r w:rsidRPr="00C10BF5">
        <w:rPr>
          <w:lang w:eastAsia="zh-TW"/>
        </w:rPr>
        <w:t>1=</w:t>
      </w:r>
      <w:r w:rsidRPr="00C10BF5">
        <w:rPr>
          <w:rFonts w:hint="eastAsia" w:ascii="PMingLiU" w:hAnsi="PMingLiU" w:eastAsia="PMingLiU" w:cs="PMingLiU"/>
          <w:lang w:eastAsia="zh-TW"/>
        </w:rPr>
        <w:t>是</w:t>
      </w:r>
    </w:p>
    <w:p w:rsidRPr="00C10BF5" w:rsidR="00F77D99" w:rsidP="00F77D99" w:rsidRDefault="004931D2" w14:paraId="3A183308" w14:textId="62488B9B">
      <w:pPr>
        <w:rPr>
          <w:lang w:eastAsia="zh-TW"/>
        </w:rPr>
      </w:pPr>
      <w:r w:rsidRPr="00C10BF5">
        <w:rPr>
          <w:lang w:eastAsia="zh-TW"/>
        </w:rPr>
        <w:t>2=</w:t>
      </w:r>
      <w:r w:rsidRPr="00C10BF5">
        <w:rPr>
          <w:rFonts w:hint="eastAsia" w:ascii="PMingLiU" w:hAnsi="PMingLiU" w:eastAsia="PMingLiU" w:cs="PMingLiU"/>
          <w:lang w:eastAsia="zh-TW"/>
        </w:rPr>
        <w:t>否</w:t>
      </w:r>
    </w:p>
    <w:p w:rsidRPr="00C10BF5" w:rsidR="00F77D99" w:rsidP="00F77D99" w:rsidRDefault="00F77D99" w14:paraId="4D6A9C49" w14:textId="77777777">
      <w:pPr>
        <w:rPr>
          <w:color w:val="000000"/>
          <w:lang w:eastAsia="zh-TW"/>
        </w:rPr>
      </w:pPr>
      <w:r w:rsidRPr="00C10BF5">
        <w:rPr>
          <w:lang w:eastAsia="zh-TW"/>
        </w:rPr>
        <w:t>………………………………………………………………………………………………</w:t>
      </w:r>
      <w:r w:rsidRPr="00C10BF5">
        <w:rPr>
          <w:color w:val="000000"/>
          <w:lang w:eastAsia="zh-TW"/>
        </w:rPr>
        <w:t xml:space="preserve"> </w:t>
      </w:r>
    </w:p>
    <w:p w:rsidRPr="00C10BF5" w:rsidR="00F77D99" w:rsidP="00F77D99" w:rsidRDefault="00F77D99" w14:paraId="0DFA8952" w14:textId="77777777">
      <w:pPr>
        <w:rPr>
          <w:lang w:eastAsia="zh-TW"/>
        </w:rPr>
      </w:pPr>
    </w:p>
    <w:p w:rsidRPr="00C10BF5" w:rsidR="00185F37" w:rsidP="00F77D99" w:rsidRDefault="00F77D99" w14:paraId="5F72B85F" w14:textId="77777777">
      <w:pPr>
        <w:rPr>
          <w:rFonts w:eastAsia="PMingLiU"/>
          <w:lang w:eastAsia="zh-TW"/>
        </w:rPr>
      </w:pPr>
      <w:r w:rsidRPr="00C10BF5">
        <w:rPr>
          <w:lang w:eastAsia="zh-TW"/>
        </w:rPr>
        <w:t>DMO11.</w:t>
      </w:r>
    </w:p>
    <w:p w:rsidRPr="00C10BF5" w:rsidR="00185F37" w:rsidP="00B46144" w:rsidRDefault="006F5041" w14:paraId="4F180D72" w14:textId="77777777">
      <w:pPr>
        <w:rPr>
          <w:rFonts w:eastAsiaTheme="minorEastAsia"/>
          <w:lang w:eastAsia="zh-TW"/>
        </w:rPr>
      </w:pPr>
      <w:r w:rsidRPr="00C10BF5">
        <w:rPr>
          <w:rFonts w:eastAsia="PMingLiU"/>
          <w:lang w:eastAsia="zh-TW"/>
        </w:rPr>
        <w:t xml:space="preserve"> </w:t>
      </w:r>
    </w:p>
    <w:p w:rsidRPr="00C10BF5" w:rsidR="00185F37" w:rsidP="00B46144" w:rsidRDefault="00185F37" w14:paraId="68C8AEB2" w14:textId="290BF171">
      <w:pPr>
        <w:rPr>
          <w:rFonts w:eastAsia="PMingLiU"/>
          <w:lang w:eastAsia="zh-TW"/>
        </w:rPr>
      </w:pPr>
      <w:r w:rsidRPr="00C10BF5">
        <w:rPr>
          <w:rFonts w:eastAsia="PMingLiU"/>
          <w:lang w:eastAsia="zh-TW"/>
        </w:rPr>
        <w:t>接下來幾個問題和就業狀態有關。就業資訊對於分析我們收集的健康資訊非常重要。例如，利用該資訊，我們能夠瞭解從事全職工作的患者使用醫療服務的頻率是高於</w:t>
      </w:r>
      <w:r w:rsidRPr="00C10BF5" w:rsidR="00665A3D">
        <w:rPr>
          <w:rFonts w:eastAsia="PMingLiU"/>
          <w:lang w:eastAsia="zh-TW"/>
        </w:rPr>
        <w:t>還</w:t>
      </w:r>
      <w:r w:rsidRPr="00C10BF5">
        <w:rPr>
          <w:rFonts w:eastAsia="PMingLiU"/>
          <w:lang w:eastAsia="zh-TW"/>
        </w:rPr>
        <w:t>是低於未從事全職工作的患者。</w:t>
      </w:r>
    </w:p>
    <w:p w:rsidRPr="00C10BF5" w:rsidR="00185F37" w:rsidP="00B46144" w:rsidRDefault="00185F37" w14:paraId="75E2CC29" w14:textId="77777777">
      <w:pPr>
        <w:rPr>
          <w:rFonts w:eastAsia="PMingLiU"/>
          <w:lang w:eastAsia="zh-TW"/>
        </w:rPr>
      </w:pPr>
    </w:p>
    <w:p w:rsidRPr="00C10BF5" w:rsidR="00185F37" w:rsidP="00B46144" w:rsidRDefault="00185F37" w14:paraId="18BF3782" w14:textId="77777777">
      <w:pPr>
        <w:rPr>
          <w:rFonts w:eastAsia="PMingLiU"/>
          <w:lang w:eastAsia="zh-TW"/>
        </w:rPr>
      </w:pPr>
      <w:r w:rsidRPr="00C10BF5">
        <w:rPr>
          <w:rFonts w:eastAsia="PMingLiU"/>
          <w:lang w:eastAsia="zh-TW"/>
        </w:rPr>
        <w:t>您上週在從事下列哪些事項？</w:t>
      </w:r>
    </w:p>
    <w:p w:rsidRPr="00C10BF5" w:rsidR="00185F37" w:rsidP="00B46144" w:rsidRDefault="00185F37" w14:paraId="7AC13E61" w14:textId="77777777">
      <w:pPr>
        <w:rPr>
          <w:rFonts w:eastAsia="PMingLiU"/>
          <w:lang w:eastAsia="zh-TW"/>
        </w:rPr>
      </w:pPr>
    </w:p>
    <w:p w:rsidRPr="00C10BF5" w:rsidR="00185F37" w:rsidP="00B46144" w:rsidRDefault="00185F37" w14:paraId="62830C5E" w14:textId="77777777">
      <w:pPr>
        <w:rPr>
          <w:rFonts w:eastAsia="PMingLiU"/>
          <w:lang w:eastAsia="zh-TW"/>
        </w:rPr>
      </w:pPr>
      <w:r w:rsidRPr="00C10BF5">
        <w:rPr>
          <w:rFonts w:eastAsia="PMingLiU"/>
          <w:lang w:eastAsia="zh-TW"/>
        </w:rPr>
        <w:t>1=</w:t>
      </w:r>
      <w:r w:rsidRPr="00C10BF5">
        <w:rPr>
          <w:rFonts w:eastAsia="PMingLiU"/>
          <w:lang w:eastAsia="zh-TW"/>
        </w:rPr>
        <w:t>從事一項工作或業務</w:t>
      </w:r>
    </w:p>
    <w:p w:rsidRPr="00C10BF5" w:rsidR="00185F37" w:rsidP="00B46144" w:rsidRDefault="00185F37" w14:paraId="587E592C" w14:textId="77777777">
      <w:pPr>
        <w:rPr>
          <w:rFonts w:eastAsia="PMingLiU"/>
          <w:lang w:eastAsia="zh-TW"/>
        </w:rPr>
      </w:pPr>
      <w:r w:rsidRPr="00C10BF5">
        <w:rPr>
          <w:rFonts w:eastAsia="PMingLiU"/>
          <w:lang w:eastAsia="zh-TW"/>
        </w:rPr>
        <w:t>2=</w:t>
      </w:r>
      <w:r w:rsidRPr="00C10BF5">
        <w:rPr>
          <w:rFonts w:eastAsia="PMingLiU"/>
          <w:lang w:eastAsia="zh-TW"/>
        </w:rPr>
        <w:t>從事一項工作或業務，但並未上班</w:t>
      </w:r>
    </w:p>
    <w:p w:rsidRPr="00C10BF5" w:rsidR="00185F37" w:rsidP="00B46144" w:rsidRDefault="00185F37" w14:paraId="022FE3D3" w14:textId="77777777">
      <w:pPr>
        <w:rPr>
          <w:rFonts w:eastAsia="PMingLiU"/>
          <w:lang w:eastAsia="zh-TW"/>
        </w:rPr>
      </w:pPr>
      <w:r w:rsidRPr="00C10BF5">
        <w:rPr>
          <w:rFonts w:eastAsia="PMingLiU"/>
          <w:lang w:eastAsia="zh-TW"/>
        </w:rPr>
        <w:t>3=</w:t>
      </w:r>
      <w:r w:rsidRPr="00C10BF5">
        <w:rPr>
          <w:rFonts w:eastAsia="PMingLiU"/>
          <w:lang w:eastAsia="zh-TW"/>
        </w:rPr>
        <w:t>找工作</w:t>
      </w:r>
    </w:p>
    <w:p w:rsidRPr="00C10BF5" w:rsidR="00185F37" w:rsidP="00B46144" w:rsidRDefault="00185F37" w14:paraId="0243CC47" w14:textId="77777777">
      <w:pPr>
        <w:rPr>
          <w:rFonts w:eastAsia="PMingLiU"/>
          <w:lang w:eastAsia="zh-TW"/>
        </w:rPr>
      </w:pPr>
      <w:r w:rsidRPr="00C10BF5">
        <w:rPr>
          <w:rFonts w:eastAsia="PMingLiU"/>
          <w:lang w:eastAsia="zh-TW"/>
        </w:rPr>
        <w:t>4=</w:t>
      </w:r>
      <w:r w:rsidRPr="00C10BF5">
        <w:rPr>
          <w:rFonts w:eastAsia="PMingLiU"/>
          <w:lang w:eastAsia="zh-TW"/>
        </w:rPr>
        <w:t>從事一項家族所有的工作或業務，但並不領薪</w:t>
      </w:r>
    </w:p>
    <w:p w:rsidRPr="00C10BF5" w:rsidR="00185F37" w:rsidP="00B46144" w:rsidRDefault="00185F37" w14:paraId="7E00833A" w14:textId="4A3A566A">
      <w:pPr>
        <w:rPr>
          <w:rFonts w:eastAsia="PMingLiU"/>
          <w:lang w:eastAsia="zh-TW"/>
        </w:rPr>
      </w:pPr>
      <w:r w:rsidRPr="00C10BF5">
        <w:rPr>
          <w:rFonts w:eastAsia="PMingLiU"/>
          <w:lang w:eastAsia="zh-TW"/>
        </w:rPr>
        <w:t>5=</w:t>
      </w:r>
      <w:r w:rsidRPr="00C10BF5">
        <w:rPr>
          <w:rFonts w:eastAsia="PMingLiU"/>
          <w:lang w:eastAsia="zh-TW"/>
        </w:rPr>
        <w:t>並未從事一項工作或業務，亦</w:t>
      </w:r>
      <w:r w:rsidRPr="00C10BF5" w:rsidR="00F27508">
        <w:rPr>
          <w:rFonts w:hint="eastAsia" w:eastAsia="PMingLiU"/>
          <w:lang w:eastAsia="zh-TW"/>
        </w:rPr>
        <w:t>沒有在</w:t>
      </w:r>
      <w:r w:rsidRPr="00C10BF5">
        <w:rPr>
          <w:rFonts w:eastAsia="PMingLiU"/>
          <w:lang w:eastAsia="zh-TW"/>
        </w:rPr>
        <w:t>找工作</w:t>
      </w:r>
    </w:p>
    <w:p w:rsidRPr="00C10BF5" w:rsidR="00F77D99" w:rsidP="00F77D99" w:rsidRDefault="00F77D99" w14:paraId="36CC6434" w14:textId="77777777">
      <w:pPr>
        <w:rPr>
          <w:b/>
          <w:color w:val="000000"/>
        </w:rPr>
      </w:pPr>
      <w:r w:rsidRPr="00C10BF5">
        <w:t>………………………………………………………………………………………………</w:t>
      </w:r>
    </w:p>
    <w:p w:rsidRPr="00C10BF5" w:rsidR="00F77D99" w:rsidP="00F77D99" w:rsidRDefault="00F77D99" w14:paraId="5A2CEACB" w14:textId="77777777">
      <w:r w:rsidRPr="00C10BF5">
        <w:t xml:space="preserve"> </w:t>
      </w:r>
    </w:p>
    <w:p w:rsidRPr="00C10BF5" w:rsidR="00185F37" w:rsidP="00F77D99" w:rsidRDefault="00F77D99" w14:paraId="083847AA" w14:textId="77777777">
      <w:pPr>
        <w:rPr>
          <w:rFonts w:eastAsiaTheme="minorEastAsia"/>
          <w:lang w:eastAsia="zh-CN"/>
        </w:rPr>
      </w:pPr>
      <w:r w:rsidRPr="00C10BF5">
        <w:t xml:space="preserve">DMO11a. [IF DMO11=2, 3 OR 5 CONTINUE; IF DMO11=1 GO TO DMO11b; IF DMO11=4 GO TO </w:t>
      </w:r>
      <w:proofErr w:type="gramStart"/>
      <w:r w:rsidRPr="00C10BF5">
        <w:t>DMO11c;</w:t>
      </w:r>
      <w:proofErr w:type="gramEnd"/>
      <w:r w:rsidRPr="00C10BF5">
        <w:t xml:space="preserve"> IF DMO11=DK OR RE GO TO DMO12]</w:t>
      </w:r>
    </w:p>
    <w:p w:rsidRPr="00C10BF5" w:rsidR="00F77D99" w:rsidP="00F77D99" w:rsidRDefault="00F77D99" w14:paraId="7221F708" w14:textId="77777777">
      <w:pPr>
        <w:rPr>
          <w:rFonts w:eastAsiaTheme="minorEastAsia"/>
          <w:lang w:eastAsia="zh-CN"/>
        </w:rPr>
      </w:pPr>
    </w:p>
    <w:p w:rsidRPr="00C10BF5" w:rsidR="00185F37" w:rsidP="00EB7420" w:rsidRDefault="00185F37" w14:paraId="1C0EE98A" w14:textId="77777777">
      <w:pPr>
        <w:rPr>
          <w:rFonts w:eastAsia="PMingLiU"/>
          <w:lang w:eastAsia="zh-TW"/>
        </w:rPr>
      </w:pPr>
      <w:r w:rsidRPr="00C10BF5">
        <w:rPr>
          <w:rFonts w:eastAsia="PMingLiU"/>
          <w:lang w:eastAsia="zh-TW"/>
        </w:rPr>
        <w:lastRenderedPageBreak/>
        <w:t>主要是什麼原因令您</w:t>
      </w:r>
      <w:r w:rsidRPr="00C10BF5">
        <w:rPr>
          <w:rFonts w:eastAsia="PMingLiU"/>
          <w:lang w:eastAsia="zh-TW"/>
        </w:rPr>
        <w:t>…</w:t>
      </w:r>
    </w:p>
    <w:p w:rsidRPr="00C10BF5" w:rsidR="00185F37" w:rsidP="00EB7420" w:rsidRDefault="00185F37" w14:paraId="032221E3" w14:textId="77777777">
      <w:pPr>
        <w:rPr>
          <w:rFonts w:eastAsia="PMingLiU"/>
          <w:lang w:eastAsia="zh-TW"/>
        </w:rPr>
      </w:pPr>
    </w:p>
    <w:p w:rsidRPr="00C10BF5" w:rsidR="00185F37" w:rsidP="006B34B1" w:rsidRDefault="00F77D99" w14:paraId="4F7AB145" w14:textId="3B11FC98">
      <w:pPr>
        <w:rPr>
          <w:rFonts w:eastAsia="PMingLiU"/>
          <w:lang w:eastAsia="zh-TW"/>
        </w:rPr>
      </w:pPr>
      <w:r w:rsidRPr="00C10BF5">
        <w:rPr>
          <w:lang w:eastAsia="zh-TW"/>
        </w:rPr>
        <w:t xml:space="preserve">[IF DMO11=2] </w:t>
      </w:r>
      <w:r w:rsidRPr="00C10BF5" w:rsidR="00185F37">
        <w:rPr>
          <w:rFonts w:eastAsia="PMingLiU"/>
          <w:lang w:eastAsia="zh-TW"/>
        </w:rPr>
        <w:t>上週</w:t>
      </w:r>
      <w:r w:rsidRPr="00C10BF5" w:rsidR="005F1722">
        <w:rPr>
          <w:rFonts w:hint="eastAsia" w:eastAsia="PMingLiU"/>
          <w:lang w:eastAsia="zh-TW"/>
        </w:rPr>
        <w:t>沒有</w:t>
      </w:r>
      <w:r w:rsidRPr="00C10BF5" w:rsidR="00BD1211">
        <w:rPr>
          <w:rFonts w:eastAsia="PMingLiU"/>
          <w:lang w:eastAsia="zh-TW"/>
        </w:rPr>
        <w:t>上班</w:t>
      </w:r>
      <w:r w:rsidRPr="00C10BF5" w:rsidR="00185F37">
        <w:rPr>
          <w:rFonts w:eastAsia="PMingLiU"/>
          <w:lang w:eastAsia="zh-TW"/>
        </w:rPr>
        <w:t>？</w:t>
      </w:r>
      <w:r w:rsidRPr="00C10BF5" w:rsidR="00185F37">
        <w:rPr>
          <w:rFonts w:eastAsia="PMingLiU"/>
          <w:lang w:eastAsia="zh-TW"/>
        </w:rPr>
        <w:t xml:space="preserve"> </w:t>
      </w:r>
    </w:p>
    <w:p w:rsidRPr="00C10BF5" w:rsidR="00185F37" w:rsidP="006B34B1" w:rsidRDefault="00F77D99" w14:paraId="30EF7990" w14:textId="6E6D3A78">
      <w:pPr>
        <w:rPr>
          <w:rFonts w:eastAsia="PMingLiU"/>
          <w:lang w:eastAsia="zh-TW"/>
        </w:rPr>
      </w:pPr>
      <w:r w:rsidRPr="00C10BF5">
        <w:rPr>
          <w:lang w:eastAsia="zh-TW"/>
        </w:rPr>
        <w:t xml:space="preserve">[IF DMO11= 3 OR] </w:t>
      </w:r>
      <w:r w:rsidRPr="00C10BF5" w:rsidR="00185F37">
        <w:rPr>
          <w:rFonts w:eastAsia="PMingLiU"/>
          <w:lang w:eastAsia="zh-TW"/>
        </w:rPr>
        <w:t>上週</w:t>
      </w:r>
      <w:r w:rsidRPr="00C10BF5" w:rsidR="005F1722">
        <w:rPr>
          <w:rFonts w:hint="eastAsia" w:eastAsia="PMingLiU"/>
          <w:lang w:eastAsia="zh-TW"/>
        </w:rPr>
        <w:t>沒</w:t>
      </w:r>
      <w:r w:rsidRPr="00C10BF5" w:rsidR="005F1722">
        <w:rPr>
          <w:rFonts w:hint="eastAsia" w:eastAsia="PMingLiU"/>
          <w:lang w:eastAsia="zh-HK"/>
        </w:rPr>
        <w:t>有</w:t>
      </w:r>
      <w:r w:rsidRPr="00C10BF5" w:rsidR="00185F37">
        <w:rPr>
          <w:rFonts w:eastAsia="PMingLiU"/>
          <w:lang w:eastAsia="zh-TW"/>
        </w:rPr>
        <w:t>工作？</w:t>
      </w:r>
      <w:r w:rsidRPr="00C10BF5" w:rsidR="00185F37">
        <w:rPr>
          <w:rFonts w:eastAsia="PMingLiU"/>
          <w:lang w:eastAsia="zh-TW"/>
        </w:rPr>
        <w:tab/>
      </w:r>
    </w:p>
    <w:p w:rsidRPr="00C10BF5" w:rsidR="00185F37" w:rsidP="00B46144" w:rsidRDefault="00185F37" w14:paraId="6E175D74" w14:textId="77777777">
      <w:pPr>
        <w:rPr>
          <w:rFonts w:eastAsia="PMingLiU"/>
          <w:lang w:eastAsia="zh-TW"/>
        </w:rPr>
      </w:pPr>
    </w:p>
    <w:p w:rsidRPr="00C10BF5" w:rsidR="00185F37" w:rsidP="00B46144" w:rsidRDefault="00185F37" w14:paraId="11692AAC" w14:textId="77777777">
      <w:pPr>
        <w:rPr>
          <w:rFonts w:eastAsia="PMingLiU"/>
          <w:lang w:eastAsia="zh-TW"/>
        </w:rPr>
      </w:pPr>
      <w:r w:rsidRPr="00C10BF5">
        <w:rPr>
          <w:rFonts w:eastAsia="PMingLiU"/>
          <w:lang w:eastAsia="zh-TW"/>
        </w:rPr>
        <w:t>1=</w:t>
      </w:r>
      <w:r w:rsidRPr="00C10BF5">
        <w:rPr>
          <w:rFonts w:eastAsia="PMingLiU"/>
          <w:lang w:eastAsia="zh-TW"/>
        </w:rPr>
        <w:t>照顧家庭或家人</w:t>
      </w:r>
    </w:p>
    <w:p w:rsidRPr="00C10BF5" w:rsidR="00185F37" w:rsidP="00B46144" w:rsidRDefault="00185F37" w14:paraId="0A96C1F5" w14:textId="77777777">
      <w:pPr>
        <w:rPr>
          <w:rFonts w:eastAsia="PMingLiU"/>
          <w:lang w:eastAsia="zh-TW"/>
        </w:rPr>
      </w:pPr>
      <w:r w:rsidRPr="00C10BF5">
        <w:rPr>
          <w:rFonts w:eastAsia="PMingLiU"/>
          <w:lang w:eastAsia="zh-TW"/>
        </w:rPr>
        <w:t>2=</w:t>
      </w:r>
      <w:r w:rsidRPr="00C10BF5">
        <w:rPr>
          <w:rFonts w:eastAsia="PMingLiU"/>
          <w:lang w:eastAsia="zh-TW"/>
        </w:rPr>
        <w:t>上學</w:t>
      </w:r>
    </w:p>
    <w:p w:rsidRPr="00C10BF5" w:rsidR="00185F37" w:rsidP="00B46144" w:rsidRDefault="00185F37" w14:paraId="549B93B1" w14:textId="77777777">
      <w:pPr>
        <w:rPr>
          <w:rFonts w:eastAsia="PMingLiU"/>
          <w:lang w:eastAsia="zh-TW"/>
        </w:rPr>
      </w:pPr>
      <w:r w:rsidRPr="00C10BF5">
        <w:rPr>
          <w:rFonts w:eastAsia="PMingLiU"/>
          <w:lang w:eastAsia="zh-TW"/>
        </w:rPr>
        <w:t>3=</w:t>
      </w:r>
      <w:r w:rsidRPr="00C10BF5">
        <w:rPr>
          <w:rFonts w:eastAsia="PMingLiU"/>
          <w:lang w:eastAsia="zh-TW"/>
        </w:rPr>
        <w:t>已退休</w:t>
      </w:r>
    </w:p>
    <w:p w:rsidRPr="00C10BF5" w:rsidR="00185F37" w:rsidP="00B46144" w:rsidRDefault="00185F37" w14:paraId="6F7DD646" w14:textId="6F690D6B">
      <w:pPr>
        <w:rPr>
          <w:rFonts w:eastAsia="PMingLiU"/>
          <w:lang w:eastAsia="zh-TW"/>
        </w:rPr>
      </w:pPr>
      <w:r w:rsidRPr="00C10BF5">
        <w:rPr>
          <w:rFonts w:eastAsia="PMingLiU"/>
          <w:lang w:eastAsia="zh-TW"/>
        </w:rPr>
        <w:t>4=</w:t>
      </w:r>
      <w:r w:rsidRPr="00C10BF5" w:rsidR="0082467A">
        <w:rPr>
          <w:rFonts w:hint="eastAsia" w:eastAsia="PMingLiU"/>
          <w:lang w:eastAsia="zh-TW"/>
        </w:rPr>
        <w:t>計劃好的</w:t>
      </w:r>
      <w:r w:rsidRPr="00C10BF5">
        <w:rPr>
          <w:rFonts w:eastAsia="PMingLiU"/>
          <w:lang w:eastAsia="zh-TW"/>
        </w:rPr>
        <w:t>休假</w:t>
      </w:r>
    </w:p>
    <w:p w:rsidRPr="00C10BF5" w:rsidR="00185F37" w:rsidP="00B46144" w:rsidRDefault="00185F37" w14:paraId="499227A0" w14:textId="77777777">
      <w:pPr>
        <w:rPr>
          <w:rFonts w:eastAsia="PMingLiU"/>
          <w:lang w:eastAsia="zh-TW"/>
        </w:rPr>
      </w:pPr>
      <w:r w:rsidRPr="00C10BF5">
        <w:rPr>
          <w:rFonts w:eastAsia="PMingLiU"/>
          <w:lang w:eastAsia="zh-TW"/>
        </w:rPr>
        <w:t>5=</w:t>
      </w:r>
      <w:r w:rsidRPr="00C10BF5">
        <w:rPr>
          <w:rFonts w:eastAsia="PMingLiU"/>
          <w:lang w:eastAsia="zh-TW"/>
        </w:rPr>
        <w:t>休探親假或產假</w:t>
      </w:r>
    </w:p>
    <w:p w:rsidR="00255BE1" w:rsidP="00B46144" w:rsidRDefault="00255BE1" w14:paraId="1CF6BDF4" w14:textId="0CC1F5C0">
      <w:pPr>
        <w:rPr>
          <w:rFonts w:eastAsia="PMingLiU"/>
          <w:lang w:eastAsia="zh-TW"/>
        </w:rPr>
      </w:pPr>
      <w:r xmlns:w="http://schemas.openxmlformats.org/wordprocessingml/2006/main">
        <w:rPr>
          <w:rFonts w:hint="eastAsia" w:eastAsia="PMingLiU"/>
          <w:lang w:eastAsia="zh-TW"/>
        </w:rPr>
        <w:t>6=</w:t>
      </w:r>
      <w:r xmlns:w="http://schemas.openxmlformats.org/wordprocessingml/2006/main" w:rsidRPr="00255BE1">
        <w:rPr>
          <w:rFonts w:hint="eastAsia" w:eastAsia="PMingLiU"/>
          <w:lang w:eastAsia="zh-TW"/>
        </w:rPr>
        <w:t>疾病而無法工作</w:t>
      </w:r>
      <w:r xmlns:w="http://schemas.openxmlformats.org/wordprocessingml/2006/main" w:rsidRPr="00255BE1">
        <w:rPr>
          <w:rFonts w:eastAsia="PMingLiU"/>
          <w:lang w:eastAsia="zh-TW"/>
        </w:rPr>
        <w:t xml:space="preserve"> (COVID-19) </w:t>
      </w:r>
      <w:r xmlns:w="http://schemas.openxmlformats.org/wordprocessingml/2006/main" w:rsidRPr="00255BE1">
        <w:rPr>
          <w:rFonts w:hint="eastAsia" w:eastAsia="PMingLiU"/>
          <w:lang w:eastAsia="zh-TW"/>
        </w:rPr>
        <w:t>因新冠病毒</w:t>
      </w:r>
    </w:p>
    <w:p w:rsidRPr="00C10BF5" w:rsidR="00185F37" w:rsidP="00B46144" w:rsidRDefault="00185F37" w14:paraId="07070A0F" w14:textId="23B56BFB">
      <w:pPr>
        <w:rPr>
          <w:rFonts w:eastAsia="PMingLiU"/>
          <w:lang w:eastAsia="zh-TW"/>
        </w:rPr>
      </w:pPr>
      <w:r xmlns:w="http://schemas.openxmlformats.org/wordprocessingml/2006/main" w:rsidR="00255BE1">
        <w:rPr>
          <w:rFonts w:eastAsia="PMingLiU"/>
          <w:lang w:eastAsia="zh-TW"/>
        </w:rPr>
        <w:t>7</w:t>
      </w:r>
      <w:r w:rsidRPr="00C10BF5">
        <w:rPr>
          <w:rFonts w:eastAsia="PMingLiU"/>
          <w:lang w:eastAsia="zh-TW"/>
        </w:rPr>
        <w:t>=</w:t>
      </w:r>
      <w:r w:rsidRPr="00C10BF5">
        <w:rPr>
          <w:rFonts w:eastAsia="PMingLiU"/>
          <w:lang w:eastAsia="zh-TW"/>
        </w:rPr>
        <w:t>因</w:t>
      </w:r>
      <w:r xmlns:w="http://schemas.openxmlformats.org/wordprocessingml/2006/main" w:rsidRPr="00255BE1" w:rsidR="00255BE1">
        <w:rPr>
          <w:rFonts w:hint="eastAsia" w:eastAsia="PMingLiU"/>
          <w:lang w:eastAsia="zh-TW"/>
        </w:rPr>
        <w:t>其他</w:t>
      </w:r>
      <w:r w:rsidRPr="00C10BF5">
        <w:rPr>
          <w:rFonts w:eastAsia="PMingLiU"/>
          <w:lang w:eastAsia="zh-TW"/>
        </w:rPr>
        <w:t>健康原因暫時無法工作</w:t>
      </w:r>
    </w:p>
    <w:p w:rsidRPr="00C10BF5" w:rsidR="00185F37" w:rsidP="00B46144" w:rsidRDefault="00185F37" w14:paraId="34198843" w14:textId="3CEA48C1">
      <w:pPr>
        <w:rPr>
          <w:rFonts w:eastAsia="PMingLiU"/>
          <w:lang w:eastAsia="zh-TW"/>
        </w:rPr>
      </w:pPr>
      <w:r xmlns:w="http://schemas.openxmlformats.org/wordprocessingml/2006/main" w:rsidR="00255BE1">
        <w:rPr>
          <w:rFonts w:eastAsia="PMingLiU"/>
          <w:lang w:eastAsia="zh-TW"/>
        </w:rPr>
        <w:t>8</w:t>
      </w:r>
      <w:r w:rsidRPr="00C10BF5">
        <w:rPr>
          <w:rFonts w:eastAsia="PMingLiU"/>
          <w:lang w:eastAsia="zh-TW"/>
        </w:rPr>
        <w:t>=</w:t>
      </w:r>
      <w:r w:rsidRPr="00C10BF5">
        <w:rPr>
          <w:rFonts w:eastAsia="PMingLiU"/>
          <w:lang w:eastAsia="zh-TW"/>
        </w:rPr>
        <w:t>從事一項工作</w:t>
      </w:r>
      <w:r w:rsidRPr="00C10BF5">
        <w:rPr>
          <w:rFonts w:eastAsia="PMingLiU"/>
          <w:lang w:eastAsia="zh-TW"/>
        </w:rPr>
        <w:t>/</w:t>
      </w:r>
      <w:r w:rsidRPr="00C10BF5">
        <w:rPr>
          <w:rFonts w:eastAsia="PMingLiU"/>
          <w:lang w:eastAsia="zh-TW"/>
        </w:rPr>
        <w:t>訂立一份合約並且進入淡季</w:t>
      </w:r>
    </w:p>
    <w:p w:rsidRPr="00C10BF5" w:rsidR="00185F37" w:rsidP="00B46144" w:rsidRDefault="00185F37" w14:paraId="528D4FA0" w14:textId="0E25E110">
      <w:pPr>
        <w:rPr>
          <w:rFonts w:eastAsia="PMingLiU"/>
          <w:lang w:eastAsia="zh-TW"/>
        </w:rPr>
      </w:pPr>
      <w:r xmlns:w="http://schemas.openxmlformats.org/wordprocessingml/2006/main" w:rsidR="00255BE1">
        <w:rPr>
          <w:rFonts w:eastAsia="PMingLiU"/>
          <w:lang w:eastAsia="zh-TW"/>
        </w:rPr>
        <w:t>9</w:t>
      </w:r>
      <w:r w:rsidRPr="00C10BF5">
        <w:rPr>
          <w:rFonts w:eastAsia="PMingLiU"/>
          <w:lang w:eastAsia="zh-TW"/>
        </w:rPr>
        <w:t>=</w:t>
      </w:r>
      <w:r w:rsidRPr="00C10BF5">
        <w:rPr>
          <w:rFonts w:eastAsia="PMingLiU"/>
          <w:lang w:eastAsia="zh-TW"/>
        </w:rPr>
        <w:t>失業</w:t>
      </w:r>
    </w:p>
    <w:p w:rsidRPr="00C10BF5" w:rsidR="00185F37" w:rsidP="00B46144" w:rsidRDefault="00185F37" w14:paraId="12348C70" w14:textId="7BE902CC">
      <w:pPr>
        <w:rPr>
          <w:rFonts w:eastAsia="PMingLiU"/>
          <w:lang w:eastAsia="zh-TW"/>
        </w:rPr>
      </w:pPr>
      <w:r xmlns:w="http://schemas.openxmlformats.org/wordprocessingml/2006/main" w:rsidR="00255BE1">
        <w:rPr>
          <w:rFonts w:eastAsia="PMingLiU"/>
          <w:lang w:eastAsia="zh-TW"/>
        </w:rPr>
        <w:t>10</w:t>
      </w:r>
      <w:r w:rsidRPr="00C10BF5">
        <w:rPr>
          <w:rFonts w:eastAsia="PMingLiU"/>
          <w:lang w:eastAsia="zh-TW"/>
        </w:rPr>
        <w:t>=</w:t>
      </w:r>
      <w:r w:rsidRPr="00C10BF5" w:rsidR="005D4527">
        <w:rPr>
          <w:rFonts w:hint="eastAsia" w:eastAsia="PMingLiU"/>
          <w:lang w:eastAsia="zh-TW"/>
        </w:rPr>
        <w:t>身心障礙</w:t>
      </w:r>
    </w:p>
    <w:p w:rsidRPr="00C10BF5" w:rsidR="00F77D99" w:rsidP="00F77D99" w:rsidRDefault="00185F37" w14:paraId="04FC59F7" w14:textId="38FF23F5">
      <w:pPr>
        <w:rPr>
          <w:lang w:eastAsia="zh-TW"/>
        </w:rPr>
      </w:pPr>
      <w:r xmlns:w="http://schemas.openxmlformats.org/wordprocessingml/2006/main" w:rsidR="00255BE1">
        <w:rPr>
          <w:rFonts w:eastAsia="PMingLiU"/>
          <w:lang w:eastAsia="zh-TW"/>
        </w:rPr>
        <w:t>11</w:t>
      </w:r>
      <w:r w:rsidRPr="00C10BF5">
        <w:rPr>
          <w:rFonts w:eastAsia="PMingLiU"/>
          <w:lang w:eastAsia="zh-TW"/>
        </w:rPr>
        <w:t>=</w:t>
      </w:r>
      <w:r w:rsidRPr="00C10BF5" w:rsidR="0082467A">
        <w:rPr>
          <w:rFonts w:hint="eastAsia" w:ascii="PMingLiU" w:hAnsi="PMingLiU" w:eastAsia="PMingLiU" w:cs="PMingLiU"/>
          <w:lang w:eastAsia="zh-TW"/>
        </w:rPr>
        <w:t>其他原因</w:t>
      </w:r>
    </w:p>
    <w:p w:rsidRPr="00C10BF5" w:rsidR="00F77D99" w:rsidP="00F77D99" w:rsidRDefault="00F77D99" w14:paraId="7CFCB539" w14:textId="77777777">
      <w:pPr>
        <w:rPr>
          <w:lang w:eastAsia="zh-TW"/>
        </w:rPr>
      </w:pPr>
      <w:r w:rsidRPr="00C10BF5">
        <w:rPr>
          <w:lang w:eastAsia="zh-TW"/>
        </w:rPr>
        <w:t>………………………………………………………………………………………………</w:t>
      </w:r>
    </w:p>
    <w:p w:rsidRPr="00C10BF5" w:rsidR="00F77D99" w:rsidP="00F77D99" w:rsidRDefault="00F77D99" w14:paraId="05C1494A" w14:textId="77777777">
      <w:pPr>
        <w:rPr>
          <w:lang w:eastAsia="zh-TW"/>
        </w:rPr>
      </w:pPr>
    </w:p>
    <w:p w:rsidRPr="00C10BF5" w:rsidR="00185F37" w:rsidP="00F77D99" w:rsidRDefault="00F77D99" w14:paraId="63255FD7" w14:textId="77777777">
      <w:pPr>
        <w:rPr>
          <w:rFonts w:eastAsia="PMingLiU"/>
          <w:lang w:eastAsia="zh-TW"/>
        </w:rPr>
      </w:pPr>
      <w:r w:rsidRPr="00C10BF5">
        <w:t>DMO11a_OTH. [IF DMO11a=10 CONTINUE, ELSE GO TO DMO11b]</w:t>
      </w:r>
    </w:p>
    <w:p w:rsidRPr="00C10BF5" w:rsidR="00185F37" w:rsidP="00B46144" w:rsidRDefault="00185F37" w14:paraId="2BDAB1A5" w14:textId="77777777">
      <w:pPr>
        <w:rPr>
          <w:rFonts w:eastAsia="PMingLiU"/>
          <w:lang w:eastAsia="zh-TW"/>
        </w:rPr>
      </w:pPr>
    </w:p>
    <w:p w:rsidRPr="00C10BF5" w:rsidR="00185F37" w:rsidP="00B46144" w:rsidRDefault="00185F37" w14:paraId="7FDDC80D" w14:textId="77777777">
      <w:pPr>
        <w:rPr>
          <w:rFonts w:eastAsia="PMingLiU"/>
          <w:lang w:eastAsia="zh-TW"/>
        </w:rPr>
      </w:pPr>
      <w:r w:rsidRPr="00C10BF5">
        <w:rPr>
          <w:rFonts w:eastAsia="PMingLiU"/>
          <w:lang w:eastAsia="zh-TW"/>
        </w:rPr>
        <w:t>還有其他什麼原因令您</w:t>
      </w:r>
      <w:r w:rsidRPr="00C10BF5">
        <w:rPr>
          <w:rFonts w:eastAsia="PMingLiU"/>
          <w:lang w:eastAsia="zh-TW"/>
        </w:rPr>
        <w:t>…</w:t>
      </w:r>
    </w:p>
    <w:p w:rsidRPr="00C10BF5" w:rsidR="00185F37" w:rsidP="00B46144" w:rsidRDefault="00185F37" w14:paraId="7A509501" w14:textId="77777777">
      <w:pPr>
        <w:rPr>
          <w:rFonts w:eastAsia="PMingLiU"/>
          <w:lang w:eastAsia="zh-TW"/>
        </w:rPr>
      </w:pPr>
    </w:p>
    <w:p w:rsidRPr="00C10BF5" w:rsidR="00185F37" w:rsidP="006B34B1" w:rsidRDefault="00F77D99" w14:paraId="007131FE" w14:textId="51380339">
      <w:pPr>
        <w:rPr>
          <w:rFonts w:eastAsia="PMingLiU"/>
          <w:lang w:eastAsia="zh-TW"/>
        </w:rPr>
      </w:pPr>
      <w:r w:rsidRPr="00C10BF5">
        <w:t xml:space="preserve">[IF DMO11=2] </w:t>
      </w:r>
      <w:r w:rsidRPr="00C10BF5" w:rsidR="00185F37">
        <w:rPr>
          <w:rFonts w:eastAsia="PMingLiU"/>
          <w:lang w:eastAsia="zh-TW"/>
        </w:rPr>
        <w:t>上週</w:t>
      </w:r>
      <w:r w:rsidRPr="00C10BF5" w:rsidR="0082467A">
        <w:rPr>
          <w:rFonts w:hint="eastAsia" w:eastAsia="PMingLiU"/>
          <w:lang w:eastAsia="zh-TW"/>
        </w:rPr>
        <w:t>沒有</w:t>
      </w:r>
      <w:r w:rsidRPr="00C10BF5" w:rsidR="0082467A">
        <w:rPr>
          <w:rFonts w:eastAsia="PMingLiU"/>
          <w:lang w:eastAsia="zh-TW"/>
        </w:rPr>
        <w:t>上班</w:t>
      </w:r>
      <w:r w:rsidRPr="00C10BF5" w:rsidR="00185F37">
        <w:rPr>
          <w:rFonts w:eastAsia="PMingLiU"/>
          <w:lang w:eastAsia="zh-TW"/>
        </w:rPr>
        <w:t>？</w:t>
      </w:r>
      <w:r w:rsidRPr="00C10BF5" w:rsidR="00185F37">
        <w:rPr>
          <w:rFonts w:eastAsia="PMingLiU"/>
          <w:lang w:eastAsia="zh-TW"/>
        </w:rPr>
        <w:t xml:space="preserve"> </w:t>
      </w:r>
    </w:p>
    <w:p w:rsidRPr="00C10BF5" w:rsidR="00185F37" w:rsidP="006B34B1" w:rsidRDefault="00F77D99" w14:paraId="11977CAC" w14:textId="7AFBFB03">
      <w:pPr>
        <w:rPr>
          <w:rFonts w:eastAsia="PMingLiU"/>
          <w:lang w:eastAsia="zh-TW"/>
        </w:rPr>
      </w:pPr>
      <w:r w:rsidRPr="00C10BF5">
        <w:t xml:space="preserve">[IF DMO11=3 OR 5] </w:t>
      </w:r>
      <w:r w:rsidRPr="00C10BF5" w:rsidR="00185F37">
        <w:rPr>
          <w:rFonts w:eastAsia="PMingLiU"/>
          <w:lang w:eastAsia="zh-TW"/>
        </w:rPr>
        <w:t>上週</w:t>
      </w:r>
      <w:r w:rsidRPr="00C10BF5" w:rsidR="0082467A">
        <w:rPr>
          <w:rFonts w:hint="eastAsia" w:eastAsia="PMingLiU"/>
          <w:lang w:eastAsia="zh-TW"/>
        </w:rPr>
        <w:t>沒</w:t>
      </w:r>
      <w:r w:rsidRPr="00C10BF5" w:rsidR="0082467A">
        <w:rPr>
          <w:rFonts w:hint="eastAsia" w:eastAsia="PMingLiU"/>
          <w:lang w:eastAsia="zh-HK"/>
        </w:rPr>
        <w:t>有</w:t>
      </w:r>
      <w:r w:rsidRPr="00C10BF5" w:rsidR="00185F37">
        <w:rPr>
          <w:rFonts w:eastAsia="PMingLiU"/>
          <w:lang w:eastAsia="zh-TW"/>
        </w:rPr>
        <w:t>工作？</w:t>
      </w:r>
      <w:r w:rsidRPr="00C10BF5" w:rsidR="00185F37">
        <w:rPr>
          <w:rFonts w:eastAsia="PMingLiU"/>
          <w:lang w:eastAsia="zh-TW"/>
        </w:rPr>
        <w:t xml:space="preserve"> </w:t>
      </w:r>
    </w:p>
    <w:p w:rsidRPr="00C10BF5" w:rsidR="00185F37" w:rsidP="00B46144" w:rsidRDefault="00185F37" w14:paraId="7B968A14" w14:textId="77777777">
      <w:pPr>
        <w:rPr>
          <w:rFonts w:eastAsia="PMingLiU"/>
          <w:lang w:eastAsia="zh-TW"/>
        </w:rPr>
      </w:pPr>
    </w:p>
    <w:p w:rsidRPr="00C10BF5" w:rsidR="00F77D99" w:rsidP="00F77D99" w:rsidRDefault="00F77D99" w14:paraId="593C246D" w14:textId="77777777">
      <w:r w:rsidRPr="00C10BF5">
        <w:t xml:space="preserve">________________ </w:t>
      </w:r>
      <w:r w:rsidRPr="00C10BF5">
        <w:rPr>
          <w:b/>
          <w:bCs/>
        </w:rPr>
        <w:t>[ALLOW 60]</w:t>
      </w:r>
    </w:p>
    <w:p w:rsidRPr="00C10BF5" w:rsidR="00F77D99" w:rsidP="00F77D99" w:rsidRDefault="00F77D99" w14:paraId="734E5544" w14:textId="77777777"/>
    <w:p w:rsidRPr="00C10BF5" w:rsidR="00F77D99" w:rsidP="00F77D99" w:rsidRDefault="00F77D99" w14:paraId="1F2A1295" w14:textId="77777777">
      <w:pPr>
        <w:rPr>
          <w:color w:val="000000"/>
        </w:rPr>
      </w:pPr>
      <w:r w:rsidRPr="00C10BF5">
        <w:t>………………………………………………………………………………………………</w:t>
      </w:r>
    </w:p>
    <w:p w:rsidRPr="00C10BF5" w:rsidR="00F77D99" w:rsidP="00F77D99" w:rsidRDefault="00F77D99" w14:paraId="2C17A1CA" w14:textId="77777777"/>
    <w:p w:rsidRPr="00C10BF5" w:rsidR="00185F37" w:rsidP="00F77D99" w:rsidRDefault="00F77D99" w14:paraId="21A69D0C" w14:textId="77777777">
      <w:pPr>
        <w:rPr>
          <w:rFonts w:eastAsia="PMingLiU"/>
          <w:lang w:eastAsia="zh-TW"/>
        </w:rPr>
      </w:pPr>
      <w:r w:rsidRPr="00C10BF5">
        <w:t>DMO11b.</w:t>
      </w:r>
    </w:p>
    <w:p w:rsidRPr="00C10BF5" w:rsidR="00185F37" w:rsidP="00B46144" w:rsidRDefault="00185F37" w14:paraId="0FE3A6F6" w14:textId="77777777">
      <w:pPr>
        <w:rPr>
          <w:rFonts w:eastAsiaTheme="minorEastAsia"/>
          <w:lang w:eastAsia="zh-CN"/>
        </w:rPr>
      </w:pPr>
    </w:p>
    <w:p w:rsidRPr="00C10BF5" w:rsidR="00185F37" w:rsidP="006B34B1" w:rsidRDefault="00F77D99" w14:paraId="2B88D76D" w14:textId="77777777">
      <w:pPr>
        <w:rPr>
          <w:rFonts w:eastAsia="PMingLiU"/>
          <w:bCs/>
          <w:lang w:eastAsia="zh-TW"/>
        </w:rPr>
      </w:pPr>
      <w:r w:rsidRPr="00C10BF5">
        <w:rPr>
          <w:bCs/>
          <w:lang w:eastAsia="zh-TW"/>
        </w:rPr>
        <w:t xml:space="preserve">[IF DMO11=1] </w:t>
      </w:r>
      <w:r w:rsidRPr="00C10BF5" w:rsidR="00185F37">
        <w:rPr>
          <w:rFonts w:eastAsia="PMingLiU"/>
          <w:lang w:eastAsia="zh-TW"/>
        </w:rPr>
        <w:t>您是否擁有一個以上的帶薪工作或業務？</w:t>
      </w:r>
    </w:p>
    <w:p w:rsidRPr="00C10BF5" w:rsidR="00185F37" w:rsidP="00B46144" w:rsidRDefault="00185F37" w14:paraId="3BBD42F2" w14:textId="77777777">
      <w:pPr>
        <w:rPr>
          <w:rFonts w:eastAsia="PMingLiU"/>
          <w:bCs/>
          <w:lang w:eastAsia="zh-TW"/>
        </w:rPr>
      </w:pPr>
    </w:p>
    <w:p w:rsidRPr="00C10BF5" w:rsidR="00185F37" w:rsidP="006B34B1" w:rsidRDefault="00F77D99" w14:paraId="66BE094A" w14:textId="2FD99182">
      <w:pPr>
        <w:rPr>
          <w:rFonts w:eastAsia="PMingLiU"/>
          <w:lang w:eastAsia="zh-TW"/>
        </w:rPr>
      </w:pPr>
      <w:r w:rsidRPr="00C10BF5">
        <w:rPr>
          <w:bCs/>
        </w:rPr>
        <w:t xml:space="preserve">[IF DMO11=2, 3 OR 5] </w:t>
      </w:r>
      <w:r w:rsidRPr="00C10BF5" w:rsidR="00185F37">
        <w:rPr>
          <w:rFonts w:eastAsia="PMingLiU"/>
          <w:lang w:eastAsia="zh-TW"/>
        </w:rPr>
        <w:t>當您工作時，是否</w:t>
      </w:r>
      <w:r w:rsidRPr="00C10BF5" w:rsidR="00196B64">
        <w:rPr>
          <w:rFonts w:eastAsia="PMingLiU"/>
          <w:lang w:eastAsia="zh-TW"/>
        </w:rPr>
        <w:t>通常</w:t>
      </w:r>
      <w:r w:rsidRPr="00C10BF5" w:rsidR="00185F37">
        <w:rPr>
          <w:rFonts w:eastAsia="PMingLiU"/>
          <w:lang w:eastAsia="zh-TW"/>
        </w:rPr>
        <w:t>從事一個以上的</w:t>
      </w:r>
      <w:r w:rsidRPr="00C10BF5" w:rsidR="00185F37">
        <w:rPr>
          <w:rFonts w:hint="eastAsia" w:eastAsia="PMingLiU"/>
          <w:lang w:eastAsia="zh-TW"/>
        </w:rPr>
        <w:t>帶</w:t>
      </w:r>
      <w:r w:rsidRPr="00C10BF5" w:rsidR="00185F37">
        <w:rPr>
          <w:rFonts w:eastAsia="PMingLiU"/>
          <w:lang w:eastAsia="zh-TW"/>
        </w:rPr>
        <w:t>薪工作或業務？</w:t>
      </w:r>
    </w:p>
    <w:p w:rsidRPr="00C10BF5" w:rsidR="00185F37" w:rsidP="00B46144" w:rsidRDefault="00185F37" w14:paraId="237751BF" w14:textId="77777777">
      <w:pPr>
        <w:rPr>
          <w:rFonts w:eastAsia="PMingLiU"/>
          <w:lang w:eastAsia="zh-TW"/>
        </w:rPr>
      </w:pPr>
    </w:p>
    <w:p w:rsidRPr="00C10BF5" w:rsidR="00F77D99" w:rsidP="00F77D99" w:rsidRDefault="004931D2" w14:paraId="3387DB83" w14:textId="1472CBF1">
      <w:r w:rsidRPr="00C10BF5">
        <w:t>1=</w:t>
      </w:r>
      <w:r w:rsidRPr="00C10BF5">
        <w:rPr>
          <w:rFonts w:hint="eastAsia" w:ascii="PMingLiU" w:hAnsi="PMingLiU" w:eastAsia="PMingLiU" w:cs="PMingLiU"/>
        </w:rPr>
        <w:t>是</w:t>
      </w:r>
    </w:p>
    <w:p w:rsidRPr="00C10BF5" w:rsidR="00F77D99" w:rsidP="00F77D99" w:rsidRDefault="004931D2" w14:paraId="7DFD033B" w14:textId="4531F701">
      <w:r w:rsidRPr="00C10BF5">
        <w:t>2=</w:t>
      </w:r>
      <w:r w:rsidRPr="00C10BF5">
        <w:rPr>
          <w:rFonts w:hint="eastAsia" w:ascii="PMingLiU" w:hAnsi="PMingLiU" w:eastAsia="PMingLiU" w:cs="PMingLiU"/>
        </w:rPr>
        <w:t>否</w:t>
      </w:r>
      <w:r w:rsidRPr="00C10BF5" w:rsidR="00F77D99">
        <w:t xml:space="preserve"> </w:t>
      </w:r>
    </w:p>
    <w:p w:rsidRPr="00C10BF5" w:rsidR="00F77D99" w:rsidP="00F77D99" w:rsidRDefault="00F77D99" w14:paraId="25DF3DE4" w14:textId="77777777">
      <w:pPr>
        <w:rPr>
          <w:color w:val="000000"/>
        </w:rPr>
      </w:pPr>
      <w:r w:rsidRPr="00C10BF5">
        <w:t>………………………………………………………………………………………………</w:t>
      </w:r>
    </w:p>
    <w:p w:rsidRPr="00C10BF5" w:rsidR="00F77D99" w:rsidP="00F77D99" w:rsidRDefault="00F77D99" w14:paraId="00560C1A" w14:textId="77777777"/>
    <w:p w:rsidRPr="00C10BF5" w:rsidR="003C100D" w:rsidP="00F77D99" w:rsidRDefault="00F77D99" w14:paraId="001B04BC" w14:textId="77777777">
      <w:pPr>
        <w:rPr>
          <w:rFonts w:eastAsia="PMingLiU"/>
          <w:lang w:eastAsia="zh-TW"/>
        </w:rPr>
      </w:pPr>
      <w:r w:rsidRPr="00C10BF5">
        <w:t>DMO11c.</w:t>
      </w:r>
    </w:p>
    <w:p w:rsidRPr="00C10BF5" w:rsidR="003C100D" w:rsidP="00B46144" w:rsidRDefault="003C100D" w14:paraId="2791581F" w14:textId="77777777">
      <w:pPr>
        <w:rPr>
          <w:rFonts w:eastAsiaTheme="minorEastAsia"/>
          <w:lang w:eastAsia="zh-CN"/>
        </w:rPr>
      </w:pPr>
    </w:p>
    <w:p w:rsidRPr="00C10BF5" w:rsidR="00185F37" w:rsidP="006B34B1" w:rsidRDefault="00F77D99" w14:paraId="0DEE6B7A" w14:textId="77777777">
      <w:pPr>
        <w:rPr>
          <w:rFonts w:eastAsia="PMingLiU"/>
          <w:lang w:eastAsia="zh-TW"/>
        </w:rPr>
      </w:pPr>
      <w:r w:rsidRPr="00C10BF5">
        <w:rPr>
          <w:bCs/>
        </w:rPr>
        <w:t xml:space="preserve">[IF DMO11=1 OR 4] </w:t>
      </w:r>
      <w:r w:rsidRPr="00C10BF5" w:rsidR="00185F37">
        <w:rPr>
          <w:rFonts w:eastAsia="PMingLiU"/>
          <w:b/>
          <w:bCs/>
          <w:lang w:eastAsia="zh-TW"/>
        </w:rPr>
        <w:t>上週</w:t>
      </w:r>
      <w:r w:rsidRPr="00C10BF5" w:rsidR="00185F37">
        <w:rPr>
          <w:rFonts w:eastAsia="PMingLiU"/>
          <w:lang w:eastAsia="zh-TW"/>
        </w:rPr>
        <w:t>，您</w:t>
      </w:r>
      <w:r w:rsidRPr="00C10BF5" w:rsidR="00185F37">
        <w:rPr>
          <w:rFonts w:eastAsia="PMingLiU"/>
          <w:b/>
          <w:bCs/>
          <w:lang w:eastAsia="zh-TW"/>
        </w:rPr>
        <w:t>共</w:t>
      </w:r>
      <w:r w:rsidRPr="00C10BF5" w:rsidR="00185F37">
        <w:rPr>
          <w:rFonts w:eastAsia="PMingLiU"/>
          <w:lang w:eastAsia="zh-TW"/>
        </w:rPr>
        <w:t>花費多少工時來從事所有的工作或業務？</w:t>
      </w:r>
      <w:r w:rsidRPr="00C10BF5" w:rsidR="00185F37">
        <w:rPr>
          <w:rFonts w:eastAsia="PMingLiU"/>
          <w:lang w:eastAsia="zh-TW"/>
        </w:rPr>
        <w:tab/>
      </w:r>
    </w:p>
    <w:p w:rsidRPr="00C10BF5" w:rsidR="00185F37" w:rsidP="00EB7420" w:rsidRDefault="00185F37" w14:paraId="0E9DED6B" w14:textId="77777777">
      <w:pPr>
        <w:rPr>
          <w:rFonts w:eastAsia="PMingLiU"/>
          <w:lang w:eastAsia="zh-TW"/>
        </w:rPr>
      </w:pPr>
    </w:p>
    <w:p w:rsidRPr="00C10BF5" w:rsidR="00185F37" w:rsidP="00B46144" w:rsidRDefault="00F77D99" w14:paraId="5BA9E5A4" w14:textId="77777777">
      <w:pPr>
        <w:rPr>
          <w:rFonts w:eastAsiaTheme="minorEastAsia"/>
          <w:lang w:eastAsia="zh-CN"/>
        </w:rPr>
      </w:pPr>
      <w:r w:rsidRPr="00C10BF5">
        <w:rPr>
          <w:bCs/>
        </w:rPr>
        <w:lastRenderedPageBreak/>
        <w:t>[IF DMO11=2, 3 OR 5]</w:t>
      </w:r>
      <w:r w:rsidRPr="00C10BF5">
        <w:t xml:space="preserve"> </w:t>
      </w:r>
      <w:r w:rsidRPr="00C10BF5" w:rsidR="00185F37">
        <w:rPr>
          <w:rFonts w:eastAsia="PMingLiU"/>
          <w:lang w:eastAsia="zh-TW"/>
        </w:rPr>
        <w:t>您</w:t>
      </w:r>
      <w:r w:rsidRPr="00C10BF5" w:rsidR="00185F37">
        <w:rPr>
          <w:rFonts w:eastAsia="PMingLiU"/>
          <w:b/>
          <w:bCs/>
          <w:lang w:eastAsia="zh-TW"/>
        </w:rPr>
        <w:t>通常</w:t>
      </w:r>
      <w:r w:rsidRPr="00C10BF5" w:rsidR="00185F37">
        <w:rPr>
          <w:rFonts w:eastAsia="PMingLiU"/>
          <w:lang w:eastAsia="zh-TW"/>
        </w:rPr>
        <w:t>需花費多少工時來從事</w:t>
      </w:r>
      <w:r w:rsidRPr="00C10BF5" w:rsidR="00185F37">
        <w:rPr>
          <w:rFonts w:eastAsia="PMingLiU"/>
          <w:b/>
          <w:bCs/>
          <w:lang w:eastAsia="zh-TW"/>
        </w:rPr>
        <w:t>所有</w:t>
      </w:r>
      <w:r w:rsidRPr="00C10BF5" w:rsidR="00185F37">
        <w:rPr>
          <w:rFonts w:eastAsia="PMingLiU"/>
          <w:lang w:eastAsia="zh-TW"/>
        </w:rPr>
        <w:t>的工作或業務？</w:t>
      </w:r>
    </w:p>
    <w:p w:rsidRPr="00C10BF5" w:rsidR="00185F37" w:rsidP="00B46144" w:rsidRDefault="00185F37" w14:paraId="1FDBBCE1" w14:textId="77777777">
      <w:pPr>
        <w:rPr>
          <w:rFonts w:eastAsia="PMingLiU"/>
          <w:lang w:eastAsia="zh-TW"/>
        </w:rPr>
      </w:pPr>
    </w:p>
    <w:p w:rsidRPr="00C10BF5" w:rsidR="00F77D99" w:rsidP="00F77D99" w:rsidRDefault="00185F37" w14:paraId="4BE9BBEF" w14:textId="77777777">
      <w:r w:rsidRPr="00C10BF5">
        <w:rPr>
          <w:rFonts w:eastAsia="PMingLiU"/>
          <w:lang w:eastAsia="zh-TW"/>
        </w:rPr>
        <w:t xml:space="preserve"> </w:t>
      </w:r>
      <w:r w:rsidRPr="00C10BF5" w:rsidR="00F77D99">
        <w:t>_______HOURS [ALLOW 000-120]</w:t>
      </w:r>
    </w:p>
    <w:p w:rsidRPr="00C10BF5" w:rsidR="00F77D99" w:rsidP="00F77D99" w:rsidRDefault="00F77D99" w14:paraId="60DBA281" w14:textId="77777777">
      <w:r w:rsidRPr="00C10BF5">
        <w:t xml:space="preserve"> </w:t>
      </w:r>
    </w:p>
    <w:p w:rsidRPr="00C10BF5" w:rsidR="00F77D99" w:rsidP="00F77D99" w:rsidRDefault="00F77D99" w14:paraId="4EFD8473" w14:textId="77777777">
      <w:pPr>
        <w:rPr>
          <w:b/>
          <w:color w:val="000000"/>
        </w:rPr>
      </w:pPr>
      <w:r w:rsidRPr="00C10BF5">
        <w:t>………………………………………………………………………………………………</w:t>
      </w:r>
      <w:r w:rsidRPr="00C10BF5">
        <w:rPr>
          <w:b/>
          <w:color w:val="000000"/>
        </w:rPr>
        <w:tab/>
        <w:t xml:space="preserve"> </w:t>
      </w:r>
    </w:p>
    <w:p w:rsidRPr="00C10BF5" w:rsidR="00F77D99" w:rsidP="00F77D99" w:rsidRDefault="00F77D99" w14:paraId="6ECF03D8" w14:textId="77777777"/>
    <w:p w:rsidRPr="00C10BF5" w:rsidR="00185F37" w:rsidP="00F77D99" w:rsidRDefault="00F77D99" w14:paraId="16D36E08" w14:textId="77777777">
      <w:pPr>
        <w:rPr>
          <w:rFonts w:eastAsiaTheme="minorEastAsia"/>
          <w:lang w:eastAsia="zh-CN"/>
        </w:rPr>
      </w:pPr>
      <w:r w:rsidRPr="00C10BF5">
        <w:t>DMO11d. [IF (DMO11c LE 34, RE OR DK) AND (DMO11 = 1 OR 4) CONTINUE, ELSE GO TO DMO11g]</w:t>
      </w:r>
    </w:p>
    <w:p w:rsidRPr="00C10BF5" w:rsidR="00F77D99" w:rsidP="00F77D99" w:rsidRDefault="00F77D99" w14:paraId="4830E66C" w14:textId="77777777">
      <w:pPr>
        <w:rPr>
          <w:rFonts w:eastAsiaTheme="minorEastAsia"/>
          <w:lang w:eastAsia="zh-CN"/>
        </w:rPr>
      </w:pPr>
    </w:p>
    <w:p w:rsidRPr="00C10BF5" w:rsidR="00185F37" w:rsidP="00B46144" w:rsidRDefault="00185F37" w14:paraId="17049BF2" w14:textId="77777777">
      <w:pPr>
        <w:rPr>
          <w:rFonts w:eastAsia="PMingLiU"/>
          <w:lang w:eastAsia="zh-TW"/>
        </w:rPr>
      </w:pPr>
      <w:r w:rsidRPr="00C10BF5">
        <w:rPr>
          <w:rFonts w:eastAsia="PMingLiU"/>
          <w:lang w:eastAsia="zh-TW"/>
        </w:rPr>
        <w:t>您</w:t>
      </w:r>
      <w:r w:rsidRPr="00C10BF5">
        <w:rPr>
          <w:rFonts w:eastAsia="PMingLiU"/>
          <w:b/>
          <w:bCs/>
          <w:lang w:eastAsia="zh-TW"/>
        </w:rPr>
        <w:t>通常</w:t>
      </w:r>
      <w:r w:rsidRPr="00C10BF5">
        <w:rPr>
          <w:rFonts w:eastAsia="PMingLiU"/>
          <w:lang w:eastAsia="zh-TW"/>
        </w:rPr>
        <w:t>每週是否共需花費</w:t>
      </w:r>
      <w:r w:rsidRPr="00C10BF5">
        <w:rPr>
          <w:rFonts w:eastAsia="PMingLiU"/>
          <w:lang w:eastAsia="zh-TW"/>
        </w:rPr>
        <w:t xml:space="preserve"> 35 </w:t>
      </w:r>
      <w:r w:rsidRPr="00C10BF5">
        <w:rPr>
          <w:rFonts w:eastAsia="PMingLiU"/>
          <w:lang w:eastAsia="zh-TW"/>
        </w:rPr>
        <w:t>個小時或以上的時間來從事</w:t>
      </w:r>
      <w:r w:rsidRPr="00C10BF5">
        <w:rPr>
          <w:rFonts w:eastAsia="PMingLiU"/>
          <w:b/>
          <w:bCs/>
          <w:lang w:eastAsia="zh-TW"/>
        </w:rPr>
        <w:t>所有</w:t>
      </w:r>
      <w:r w:rsidRPr="00C10BF5">
        <w:rPr>
          <w:rFonts w:eastAsia="PMingLiU"/>
          <w:lang w:eastAsia="zh-TW"/>
        </w:rPr>
        <w:t>工作或業務？</w:t>
      </w:r>
      <w:r w:rsidRPr="00C10BF5">
        <w:rPr>
          <w:rFonts w:eastAsia="PMingLiU"/>
          <w:lang w:eastAsia="zh-TW"/>
        </w:rPr>
        <w:tab/>
      </w:r>
    </w:p>
    <w:p w:rsidRPr="00C10BF5" w:rsidR="00185F37" w:rsidP="00B46144" w:rsidRDefault="00185F37" w14:paraId="26DF5D2B" w14:textId="77777777">
      <w:pPr>
        <w:rPr>
          <w:rFonts w:eastAsiaTheme="minorEastAsia"/>
          <w:lang w:eastAsia="zh-TW"/>
        </w:rPr>
      </w:pPr>
    </w:p>
    <w:p w:rsidRPr="00C10BF5" w:rsidR="00F77D99" w:rsidP="00F77D99" w:rsidRDefault="004931D2" w14:paraId="620614AF" w14:textId="7C82BD37">
      <w:r w:rsidRPr="00C10BF5">
        <w:t>1=</w:t>
      </w:r>
      <w:r w:rsidRPr="00C10BF5">
        <w:rPr>
          <w:rFonts w:hint="eastAsia" w:ascii="PMingLiU" w:hAnsi="PMingLiU" w:eastAsia="PMingLiU" w:cs="PMingLiU"/>
        </w:rPr>
        <w:t>是</w:t>
      </w:r>
    </w:p>
    <w:p w:rsidRPr="00C10BF5" w:rsidR="00F77D99" w:rsidP="00F77D99" w:rsidRDefault="004931D2" w14:paraId="1E546427" w14:textId="5EBC7C0B">
      <w:r w:rsidRPr="00C10BF5">
        <w:t>2=</w:t>
      </w:r>
      <w:r w:rsidRPr="00C10BF5">
        <w:rPr>
          <w:rFonts w:hint="eastAsia" w:ascii="PMingLiU" w:hAnsi="PMingLiU" w:eastAsia="PMingLiU" w:cs="PMingLiU"/>
        </w:rPr>
        <w:t>否</w:t>
      </w:r>
    </w:p>
    <w:p w:rsidRPr="00C10BF5" w:rsidR="00F77D99" w:rsidP="00F77D99" w:rsidRDefault="00F77D99" w14:paraId="6F6EC283" w14:textId="77777777">
      <w:r w:rsidRPr="00C10BF5">
        <w:t>………………………………………………………………………………………………</w:t>
      </w:r>
    </w:p>
    <w:p w:rsidRPr="00C10BF5" w:rsidR="00F77D99" w:rsidP="00F77D99" w:rsidRDefault="00F77D99" w14:paraId="07290325" w14:textId="77777777"/>
    <w:p w:rsidRPr="00C10BF5" w:rsidR="00185F37" w:rsidP="00F77D99" w:rsidRDefault="00F77D99" w14:paraId="4B6A571E" w14:textId="77777777">
      <w:pPr>
        <w:rPr>
          <w:rFonts w:eastAsia="PMingLiU"/>
          <w:lang w:eastAsia="zh-TW"/>
        </w:rPr>
      </w:pPr>
      <w:r w:rsidRPr="00C10BF5">
        <w:t>DMO11f. [IF DMO11=1 OR 4 CONTINUE, ELSE GO TO DMO11g]</w:t>
      </w:r>
    </w:p>
    <w:p w:rsidRPr="00C10BF5" w:rsidR="00185F37" w:rsidP="00B46144" w:rsidRDefault="00185F37" w14:paraId="499CE7F9" w14:textId="77777777">
      <w:pPr>
        <w:rPr>
          <w:rFonts w:eastAsiaTheme="minorEastAsia"/>
          <w:lang w:eastAsia="zh-CN"/>
        </w:rPr>
      </w:pPr>
    </w:p>
    <w:p w:rsidRPr="00C10BF5" w:rsidR="00185F37" w:rsidP="00B46144" w:rsidRDefault="00185F37" w14:paraId="237C1FA3" w14:textId="42AFC508">
      <w:pPr>
        <w:rPr>
          <w:rFonts w:eastAsia="PMingLiU"/>
          <w:lang w:eastAsia="zh-TW"/>
        </w:rPr>
      </w:pPr>
      <w:r w:rsidRPr="00C10BF5">
        <w:rPr>
          <w:rFonts w:eastAsia="PMingLiU"/>
          <w:lang w:eastAsia="zh-TW"/>
        </w:rPr>
        <w:t>您目前是否可就此工作或業務享有</w:t>
      </w:r>
      <w:r w:rsidRPr="00C10BF5">
        <w:rPr>
          <w:rFonts w:hint="eastAsia" w:eastAsia="PMingLiU"/>
          <w:lang w:eastAsia="zh-TW"/>
        </w:rPr>
        <w:t>帶</w:t>
      </w:r>
      <w:r w:rsidRPr="00C10BF5">
        <w:rPr>
          <w:rFonts w:eastAsia="PMingLiU"/>
          <w:lang w:eastAsia="zh-TW"/>
        </w:rPr>
        <w:t>薪病假？</w:t>
      </w:r>
      <w:r w:rsidRPr="00C10BF5">
        <w:rPr>
          <w:rFonts w:eastAsia="PMingLiU"/>
          <w:lang w:eastAsia="zh-TW"/>
        </w:rPr>
        <w:tab/>
      </w:r>
    </w:p>
    <w:p w:rsidRPr="00C10BF5" w:rsidR="00185F37" w:rsidP="00B46144" w:rsidRDefault="00185F37" w14:paraId="6BD6846F" w14:textId="77777777">
      <w:pPr>
        <w:rPr>
          <w:rFonts w:eastAsia="PMingLiU"/>
          <w:lang w:eastAsia="zh-TW"/>
        </w:rPr>
      </w:pPr>
    </w:p>
    <w:p w:rsidRPr="00C10BF5" w:rsidR="000137F0" w:rsidP="000137F0" w:rsidRDefault="004931D2" w14:paraId="1FA37676" w14:textId="61042C4A">
      <w:r w:rsidRPr="00C10BF5">
        <w:t>1=</w:t>
      </w:r>
      <w:r w:rsidRPr="00C10BF5">
        <w:rPr>
          <w:rFonts w:hint="eastAsia" w:ascii="PMingLiU" w:hAnsi="PMingLiU" w:eastAsia="PMingLiU" w:cs="PMingLiU"/>
        </w:rPr>
        <w:t>是</w:t>
      </w:r>
    </w:p>
    <w:p w:rsidRPr="00C10BF5" w:rsidR="000137F0" w:rsidP="000137F0" w:rsidRDefault="004931D2" w14:paraId="5D044224" w14:textId="24641BF3">
      <w:r w:rsidRPr="00C10BF5">
        <w:t>2=</w:t>
      </w:r>
      <w:r w:rsidRPr="00C10BF5">
        <w:rPr>
          <w:rFonts w:hint="eastAsia" w:ascii="PMingLiU" w:hAnsi="PMingLiU" w:eastAsia="PMingLiU" w:cs="PMingLiU"/>
        </w:rPr>
        <w:t>否</w:t>
      </w:r>
    </w:p>
    <w:p w:rsidRPr="00C10BF5" w:rsidR="00185F37" w:rsidP="000137F0" w:rsidRDefault="000137F0" w14:paraId="076A3E8A" w14:textId="77777777">
      <w:pPr>
        <w:rPr>
          <w:rFonts w:eastAsia="PMingLiU"/>
          <w:lang w:eastAsia="zh-TW"/>
        </w:rPr>
      </w:pPr>
      <w:r w:rsidRPr="00C10BF5">
        <w:t>………………………………………………………………………………………………</w:t>
      </w:r>
    </w:p>
    <w:p w:rsidRPr="00C10BF5" w:rsidR="00185F37" w:rsidP="00B46144" w:rsidRDefault="00185F37" w14:paraId="11EDF759" w14:textId="77777777">
      <w:pPr>
        <w:rPr>
          <w:rFonts w:eastAsiaTheme="minorEastAsia"/>
          <w:color w:val="000000"/>
          <w:lang w:eastAsia="zh-CN"/>
        </w:rPr>
      </w:pPr>
    </w:p>
    <w:p w:rsidRPr="00C10BF5" w:rsidR="00185F37" w:rsidP="00B46144" w:rsidRDefault="000137F0" w14:paraId="7136C22F" w14:textId="77777777">
      <w:pPr>
        <w:rPr>
          <w:rFonts w:eastAsia="PMingLiU"/>
          <w:lang w:eastAsia="zh-TW"/>
        </w:rPr>
      </w:pPr>
      <w:r w:rsidRPr="00C10BF5">
        <w:t xml:space="preserve">DMO11g. </w:t>
      </w:r>
      <w:r w:rsidRPr="00C10BF5" w:rsidR="00185F37">
        <w:rPr>
          <w:rFonts w:eastAsia="PMingLiU"/>
          <w:lang w:eastAsia="zh-TW"/>
        </w:rPr>
        <w:t>現在，我要就您在</w:t>
      </w:r>
      <w:r w:rsidRPr="00C10BF5">
        <w:rPr>
          <w:rFonts w:hint="eastAsia" w:eastAsiaTheme="minorEastAsia"/>
          <w:lang w:eastAsia="zh-CN"/>
        </w:rPr>
        <w:t xml:space="preserve"> </w:t>
      </w:r>
      <w:r w:rsidRPr="00C10BF5">
        <w:t>{LAST CALENDAR YEAR IN 4 DIGIT FORMAT}</w:t>
      </w:r>
      <w:r w:rsidRPr="00C10BF5">
        <w:rPr>
          <w:rFonts w:hint="eastAsia" w:eastAsiaTheme="minorEastAsia"/>
          <w:lang w:eastAsia="zh-CN"/>
        </w:rPr>
        <w:t xml:space="preserve"> </w:t>
      </w:r>
      <w:r w:rsidRPr="00C10BF5" w:rsidR="00185F37">
        <w:rPr>
          <w:rFonts w:eastAsia="PMingLiU"/>
          <w:lang w:eastAsia="zh-TW"/>
        </w:rPr>
        <w:t>內所從事的工作進行詢問。</w:t>
      </w:r>
    </w:p>
    <w:p w:rsidRPr="00C10BF5" w:rsidR="00185F37" w:rsidP="00B46144" w:rsidRDefault="00185F37" w14:paraId="5CC46F65" w14:textId="77777777">
      <w:pPr>
        <w:rPr>
          <w:rFonts w:eastAsia="PMingLiU"/>
          <w:lang w:eastAsia="zh-TW"/>
        </w:rPr>
      </w:pPr>
    </w:p>
    <w:p w:rsidRPr="00C10BF5" w:rsidR="00185F37" w:rsidP="00B46144" w:rsidRDefault="00185F37" w14:paraId="76F26C4D" w14:textId="77777777">
      <w:pPr>
        <w:rPr>
          <w:rFonts w:eastAsia="PMingLiU"/>
          <w:lang w:eastAsia="zh-TW"/>
        </w:rPr>
      </w:pPr>
      <w:r w:rsidRPr="00C10BF5">
        <w:rPr>
          <w:rFonts w:eastAsia="PMingLiU"/>
          <w:lang w:eastAsia="zh-TW"/>
        </w:rPr>
        <w:t>在</w:t>
      </w:r>
      <w:r w:rsidRPr="00C10BF5" w:rsidR="000137F0">
        <w:rPr>
          <w:rFonts w:hint="eastAsia" w:eastAsiaTheme="minorEastAsia"/>
          <w:lang w:eastAsia="zh-CN"/>
        </w:rPr>
        <w:t xml:space="preserve"> </w:t>
      </w:r>
      <w:r w:rsidRPr="00C10BF5" w:rsidR="000137F0">
        <w:t>{LAST CALENDAR YEAR IN 4 DIGIT FORMAT}</w:t>
      </w:r>
      <w:r w:rsidRPr="00C10BF5" w:rsidR="000137F0">
        <w:rPr>
          <w:rFonts w:hint="eastAsia" w:eastAsiaTheme="minorEastAsia"/>
          <w:lang w:eastAsia="zh-CN"/>
        </w:rPr>
        <w:t xml:space="preserve"> </w:t>
      </w:r>
      <w:r w:rsidRPr="00C10BF5">
        <w:rPr>
          <w:rFonts w:eastAsia="PMingLiU"/>
          <w:lang w:eastAsia="zh-TW"/>
        </w:rPr>
        <w:t>的任何時間，您是否均在從事帶薪工作？</w:t>
      </w:r>
    </w:p>
    <w:p w:rsidRPr="00C10BF5" w:rsidR="00185F37" w:rsidP="00B46144" w:rsidRDefault="00185F37" w14:paraId="4D31B46B" w14:textId="77777777">
      <w:pPr>
        <w:rPr>
          <w:rFonts w:eastAsia="PMingLiU"/>
          <w:lang w:eastAsia="zh-TW"/>
        </w:rPr>
      </w:pPr>
    </w:p>
    <w:p w:rsidRPr="00C10BF5" w:rsidR="000137F0" w:rsidP="000137F0" w:rsidRDefault="004931D2" w14:paraId="06E33CD3" w14:textId="17E6883B">
      <w:r w:rsidRPr="00C10BF5">
        <w:t>1=</w:t>
      </w:r>
      <w:r w:rsidRPr="00C10BF5">
        <w:rPr>
          <w:rFonts w:hint="eastAsia" w:ascii="PMingLiU" w:hAnsi="PMingLiU" w:eastAsia="PMingLiU" w:cs="PMingLiU"/>
        </w:rPr>
        <w:t>是</w:t>
      </w:r>
    </w:p>
    <w:p w:rsidRPr="00C10BF5" w:rsidR="000137F0" w:rsidP="000137F0" w:rsidRDefault="004931D2" w14:paraId="56A116DC" w14:textId="6963D0EA">
      <w:r w:rsidRPr="00C10BF5">
        <w:t>2=</w:t>
      </w:r>
      <w:r w:rsidRPr="00C10BF5">
        <w:rPr>
          <w:rFonts w:hint="eastAsia" w:ascii="PMingLiU" w:hAnsi="PMingLiU" w:eastAsia="PMingLiU" w:cs="PMingLiU"/>
        </w:rPr>
        <w:t>否</w:t>
      </w:r>
    </w:p>
    <w:p w:rsidRPr="00C10BF5" w:rsidR="000137F0" w:rsidP="000137F0" w:rsidRDefault="000137F0" w14:paraId="7CF6D634" w14:textId="77777777">
      <w:r w:rsidRPr="00C10BF5">
        <w:t xml:space="preserve"> </w:t>
      </w:r>
    </w:p>
    <w:p w:rsidRPr="00C10BF5" w:rsidR="000137F0" w:rsidP="000137F0" w:rsidRDefault="000137F0" w14:paraId="24847264" w14:textId="77777777">
      <w:pPr>
        <w:rPr>
          <w:color w:val="000000"/>
        </w:rPr>
      </w:pPr>
      <w:r w:rsidRPr="00C10BF5">
        <w:t>………………………………………………………………………………………………</w:t>
      </w:r>
      <w:r w:rsidRPr="00C10BF5">
        <w:rPr>
          <w:color w:val="000000"/>
        </w:rPr>
        <w:tab/>
      </w:r>
    </w:p>
    <w:p w:rsidRPr="00C10BF5" w:rsidR="000137F0" w:rsidP="000137F0" w:rsidRDefault="000137F0" w14:paraId="08253694" w14:textId="77777777"/>
    <w:p w:rsidRPr="00C10BF5" w:rsidR="00185F37" w:rsidP="000137F0" w:rsidRDefault="000137F0" w14:paraId="16AB93D9" w14:textId="77777777">
      <w:pPr>
        <w:rPr>
          <w:rFonts w:eastAsia="PMingLiU"/>
          <w:color w:val="000000"/>
          <w:lang w:eastAsia="zh-TW"/>
        </w:rPr>
      </w:pPr>
      <w:r w:rsidRPr="00C10BF5">
        <w:t>DMO11h. [IF DMO11g=1 CONTINUE, ELSE GO TO DMO12]</w:t>
      </w:r>
      <w:r w:rsidRPr="00C10BF5" w:rsidR="00185F37">
        <w:rPr>
          <w:rFonts w:eastAsia="PMingLiU"/>
          <w:lang w:eastAsia="zh-TW"/>
        </w:rPr>
        <w:tab/>
      </w:r>
    </w:p>
    <w:p w:rsidRPr="00C10BF5" w:rsidR="00185F37" w:rsidP="00602DE4" w:rsidRDefault="00185F37" w14:paraId="4F53BBA1" w14:textId="77777777">
      <w:pPr>
        <w:rPr>
          <w:rFonts w:eastAsiaTheme="minorEastAsia"/>
          <w:lang w:eastAsia="zh-CN"/>
        </w:rPr>
      </w:pPr>
    </w:p>
    <w:p w:rsidRPr="00C10BF5" w:rsidR="00185F37" w:rsidP="00EB7420" w:rsidRDefault="00185F37" w14:paraId="5A51FA7C" w14:textId="48B005F6">
      <w:pPr>
        <w:rPr>
          <w:rFonts w:eastAsia="PMingLiU"/>
          <w:lang w:eastAsia="zh-TW"/>
        </w:rPr>
      </w:pPr>
      <w:r w:rsidRPr="00C10BF5">
        <w:rPr>
          <w:rFonts w:eastAsia="PMingLiU"/>
          <w:lang w:eastAsia="zh-TW"/>
        </w:rPr>
        <w:t>在</w:t>
      </w:r>
      <w:r w:rsidRPr="00C10BF5" w:rsidR="000137F0">
        <w:rPr>
          <w:rFonts w:hint="eastAsia" w:eastAsiaTheme="minorEastAsia"/>
          <w:lang w:eastAsia="zh-CN"/>
        </w:rPr>
        <w:t xml:space="preserve"> </w:t>
      </w:r>
      <w:r w:rsidRPr="00C10BF5" w:rsidR="000137F0">
        <w:t>{LAST CALENDAR YEAR IN 4 DIGIT FORMAT}</w:t>
      </w:r>
      <w:r w:rsidRPr="00C10BF5">
        <w:rPr>
          <w:rFonts w:eastAsia="PMingLiU"/>
          <w:lang w:eastAsia="zh-TW"/>
        </w:rPr>
        <w:t>，您從事</w:t>
      </w:r>
      <w:r w:rsidRPr="00C10BF5" w:rsidR="002334C2">
        <w:rPr>
          <w:rFonts w:hint="eastAsia" w:eastAsia="PMingLiU"/>
          <w:lang w:eastAsia="zh-TW"/>
        </w:rPr>
        <w:t>至少</w:t>
      </w:r>
      <w:r w:rsidRPr="00C10BF5">
        <w:rPr>
          <w:rFonts w:eastAsia="PMingLiU"/>
          <w:lang w:eastAsia="zh-TW"/>
        </w:rPr>
        <w:t>一項工作或業務</w:t>
      </w:r>
      <w:r w:rsidRPr="00C10BF5" w:rsidR="0082467A">
        <w:rPr>
          <w:rFonts w:hint="eastAsia" w:eastAsia="PMingLiU"/>
          <w:lang w:eastAsia="zh-TW"/>
        </w:rPr>
        <w:t>的時間有幾個月</w:t>
      </w:r>
      <w:r w:rsidRPr="00C10BF5">
        <w:rPr>
          <w:rFonts w:eastAsia="PMingLiU"/>
          <w:lang w:eastAsia="zh-TW"/>
        </w:rPr>
        <w:t>？</w:t>
      </w:r>
    </w:p>
    <w:p w:rsidRPr="00C10BF5" w:rsidR="00185F37" w:rsidP="00B46144" w:rsidRDefault="00185F37" w14:paraId="16034F93" w14:textId="77777777">
      <w:pPr>
        <w:rPr>
          <w:rFonts w:eastAsia="PMingLiU"/>
          <w:lang w:eastAsia="zh-TW"/>
        </w:rPr>
      </w:pPr>
      <w:r w:rsidRPr="00C10BF5">
        <w:rPr>
          <w:rFonts w:eastAsia="PMingLiU"/>
          <w:lang w:eastAsia="zh-TW"/>
        </w:rPr>
        <w:tab/>
      </w:r>
    </w:p>
    <w:p w:rsidRPr="00C10BF5" w:rsidR="000137F0" w:rsidP="000137F0" w:rsidRDefault="000137F0" w14:paraId="18107CCB" w14:textId="77777777">
      <w:pPr>
        <w:rPr>
          <w:b/>
          <w:bCs/>
        </w:rPr>
      </w:pPr>
      <w:r w:rsidRPr="00C10BF5">
        <w:t>________________MONTHS [ALLOW 00-12]</w:t>
      </w:r>
    </w:p>
    <w:p w:rsidRPr="00C10BF5" w:rsidR="000137F0" w:rsidP="000137F0" w:rsidRDefault="000137F0" w14:paraId="4B9028AD" w14:textId="77777777">
      <w:pPr>
        <w:rPr>
          <w:color w:val="000000"/>
        </w:rPr>
      </w:pPr>
      <w:r w:rsidRPr="00C10BF5">
        <w:t>………………………………………………………………………………………………</w:t>
      </w:r>
      <w:r w:rsidRPr="00C10BF5">
        <w:rPr>
          <w:color w:val="000000"/>
        </w:rPr>
        <w:tab/>
      </w:r>
    </w:p>
    <w:p w:rsidRPr="00C10BF5" w:rsidR="000137F0" w:rsidP="000137F0" w:rsidRDefault="000137F0" w14:paraId="74753FC6" w14:textId="77777777"/>
    <w:p w:rsidRPr="00C10BF5" w:rsidR="00185F37" w:rsidP="000137F0" w:rsidRDefault="000137F0" w14:paraId="511C8158" w14:textId="77777777">
      <w:pPr>
        <w:rPr>
          <w:rFonts w:eastAsia="PMingLiU"/>
          <w:lang w:eastAsia="zh-TW"/>
        </w:rPr>
      </w:pPr>
      <w:r w:rsidRPr="00C10BF5">
        <w:rPr>
          <w:bCs/>
        </w:rPr>
        <w:t xml:space="preserve">DMO11j. </w:t>
      </w:r>
      <w:r w:rsidRPr="00C10BF5">
        <w:t>[IF DMO11h GE 1 CONTINUE, ELSE GO TO DMO12]</w:t>
      </w:r>
    </w:p>
    <w:p w:rsidRPr="00C10BF5" w:rsidR="00185F37" w:rsidP="00B46144" w:rsidRDefault="00185F37" w14:paraId="4D9AF4E5" w14:textId="77777777">
      <w:pPr>
        <w:rPr>
          <w:rFonts w:eastAsia="PMingLiU"/>
          <w:lang w:eastAsia="zh-TW"/>
        </w:rPr>
      </w:pPr>
    </w:p>
    <w:p w:rsidRPr="00C10BF5" w:rsidR="00185F37" w:rsidP="00E249F8" w:rsidRDefault="00185F37" w14:paraId="4CB1CC8F" w14:textId="6EBDD879">
      <w:pPr>
        <w:rPr>
          <w:rFonts w:eastAsia="PMingLiU"/>
          <w:lang w:eastAsia="zh-TW"/>
        </w:rPr>
      </w:pPr>
      <w:r w:rsidRPr="00C10BF5">
        <w:rPr>
          <w:rFonts w:eastAsia="PMingLiU"/>
          <w:lang w:eastAsia="zh-TW"/>
        </w:rPr>
        <w:lastRenderedPageBreak/>
        <w:t>您所在工作單位或公司是否為</w:t>
      </w:r>
      <w:r w:rsidRPr="00C10BF5" w:rsidR="000A2974">
        <w:rPr>
          <w:rFonts w:hint="eastAsia" w:eastAsia="PMingLiU"/>
          <w:b/>
          <w:bCs/>
          <w:lang w:eastAsia="zh-TW"/>
        </w:rPr>
        <w:t>所有</w:t>
      </w:r>
      <w:r w:rsidRPr="00C10BF5">
        <w:rPr>
          <w:rFonts w:eastAsia="PMingLiU"/>
          <w:lang w:eastAsia="zh-TW"/>
        </w:rPr>
        <w:t>員工承保</w:t>
      </w:r>
      <w:r w:rsidRPr="00C10BF5">
        <w:rPr>
          <w:rFonts w:eastAsia="PMingLiU"/>
          <w:b/>
          <w:bCs/>
          <w:lang w:eastAsia="zh-TW"/>
        </w:rPr>
        <w:t>任何</w:t>
      </w:r>
      <w:r w:rsidRPr="00C10BF5" w:rsidR="001A4B88">
        <w:rPr>
          <w:rFonts w:hint="eastAsia" w:eastAsia="PMingLiU"/>
          <w:lang w:eastAsia="zh-TW"/>
        </w:rPr>
        <w:t>醫療</w:t>
      </w:r>
      <w:r w:rsidRPr="00C10BF5">
        <w:rPr>
          <w:rFonts w:eastAsia="PMingLiU"/>
          <w:lang w:eastAsia="zh-TW"/>
        </w:rPr>
        <w:t>保險費用？</w:t>
      </w:r>
    </w:p>
    <w:p w:rsidRPr="00C10BF5" w:rsidR="00185F37" w:rsidP="00B46144" w:rsidRDefault="00185F37" w14:paraId="5C015BD8" w14:textId="77777777">
      <w:pPr>
        <w:rPr>
          <w:rFonts w:eastAsia="PMingLiU"/>
          <w:lang w:eastAsia="zh-TW"/>
        </w:rPr>
      </w:pPr>
      <w:r w:rsidRPr="00C10BF5">
        <w:rPr>
          <w:rFonts w:eastAsia="PMingLiU"/>
          <w:lang w:eastAsia="zh-TW"/>
        </w:rPr>
        <w:tab/>
      </w:r>
    </w:p>
    <w:p w:rsidRPr="00C10BF5" w:rsidR="000137F0" w:rsidP="000137F0" w:rsidRDefault="004931D2" w14:paraId="3B2D5BC4" w14:textId="15F58325">
      <w:r w:rsidRPr="00C10BF5">
        <w:t>1=</w:t>
      </w:r>
      <w:r w:rsidRPr="00C10BF5">
        <w:rPr>
          <w:rFonts w:hint="eastAsia" w:ascii="PMingLiU" w:hAnsi="PMingLiU" w:eastAsia="PMingLiU" w:cs="PMingLiU"/>
        </w:rPr>
        <w:t>是</w:t>
      </w:r>
    </w:p>
    <w:p w:rsidRPr="00C10BF5" w:rsidR="000137F0" w:rsidP="000137F0" w:rsidRDefault="004931D2" w14:paraId="56263010" w14:textId="3E3EA372">
      <w:r w:rsidRPr="00C10BF5">
        <w:t>2=</w:t>
      </w:r>
      <w:r w:rsidRPr="00C10BF5">
        <w:rPr>
          <w:rFonts w:hint="eastAsia" w:ascii="PMingLiU" w:hAnsi="PMingLiU" w:eastAsia="PMingLiU" w:cs="PMingLiU"/>
        </w:rPr>
        <w:t>否</w:t>
      </w:r>
    </w:p>
    <w:p w:rsidRPr="00C10BF5" w:rsidR="000137F0" w:rsidP="000137F0" w:rsidRDefault="000137F0" w14:paraId="120EC90E" w14:textId="77777777">
      <w:pPr>
        <w:rPr>
          <w:color w:val="000000"/>
        </w:rPr>
      </w:pPr>
      <w:r w:rsidRPr="00C10BF5">
        <w:t>………………………………………………………………………………………………</w:t>
      </w:r>
      <w:r w:rsidRPr="00C10BF5">
        <w:rPr>
          <w:color w:val="000000"/>
        </w:rPr>
        <w:t xml:space="preserve"> </w:t>
      </w:r>
    </w:p>
    <w:p w:rsidRPr="00C10BF5" w:rsidR="000137F0" w:rsidP="000137F0" w:rsidRDefault="000137F0" w14:paraId="5C43DF7F" w14:textId="77777777"/>
    <w:p w:rsidRPr="00C10BF5" w:rsidR="00185F37" w:rsidP="000137F0" w:rsidRDefault="000137F0" w14:paraId="32E1FAEE" w14:textId="77777777">
      <w:pPr>
        <w:rPr>
          <w:rFonts w:eastAsia="PMingLiU"/>
          <w:lang w:eastAsia="zh-TW"/>
        </w:rPr>
      </w:pPr>
      <w:r w:rsidRPr="00C10BF5">
        <w:t>DMO11k. [IF INS7=2 AND DMO11j=2 CONTINUE, ELSE GO TO DMO12].</w:t>
      </w:r>
    </w:p>
    <w:p w:rsidRPr="00C10BF5" w:rsidR="00185F37" w:rsidP="00B46144" w:rsidRDefault="00185F37" w14:paraId="2264569A" w14:textId="77777777">
      <w:pPr>
        <w:rPr>
          <w:rFonts w:eastAsia="PMingLiU"/>
          <w:lang w:eastAsia="zh-TW"/>
        </w:rPr>
      </w:pPr>
    </w:p>
    <w:p w:rsidRPr="00C10BF5" w:rsidR="00185F37" w:rsidP="00B46144" w:rsidRDefault="00185F37" w14:paraId="7E5B1920" w14:textId="5725F1F4">
      <w:pPr>
        <w:rPr>
          <w:rFonts w:eastAsia="PMingLiU"/>
          <w:lang w:eastAsia="zh-TW"/>
        </w:rPr>
      </w:pPr>
      <w:r w:rsidRPr="00C10BF5">
        <w:rPr>
          <w:rFonts w:eastAsia="PMingLiU"/>
          <w:lang w:eastAsia="zh-TW"/>
        </w:rPr>
        <w:t>您為</w:t>
      </w:r>
      <w:r w:rsidRPr="00C10BF5" w:rsidR="000A2974">
        <w:rPr>
          <w:rFonts w:hint="eastAsia" w:eastAsia="PMingLiU"/>
          <w:lang w:eastAsia="zh-TW"/>
        </w:rPr>
        <w:t>什麽</w:t>
      </w:r>
      <w:r w:rsidRPr="00C10BF5">
        <w:rPr>
          <w:rFonts w:eastAsia="PMingLiU"/>
          <w:lang w:eastAsia="zh-TW"/>
        </w:rPr>
        <w:t>未被納入您僱主的</w:t>
      </w:r>
      <w:r w:rsidRPr="00C10BF5" w:rsidR="001A4B88">
        <w:rPr>
          <w:rFonts w:hint="eastAsia" w:eastAsia="PMingLiU"/>
          <w:lang w:eastAsia="zh-TW"/>
        </w:rPr>
        <w:t>醫療</w:t>
      </w:r>
      <w:r w:rsidRPr="00C10BF5">
        <w:rPr>
          <w:rFonts w:eastAsia="PMingLiU"/>
          <w:lang w:eastAsia="zh-TW"/>
        </w:rPr>
        <w:t>保險計劃之中？</w:t>
      </w:r>
      <w:r w:rsidRPr="00C10BF5">
        <w:rPr>
          <w:rFonts w:eastAsia="PMingLiU"/>
          <w:lang w:eastAsia="zh-TW"/>
        </w:rPr>
        <w:tab/>
      </w:r>
    </w:p>
    <w:p w:rsidRPr="00C10BF5" w:rsidR="00185F37" w:rsidP="00B46144" w:rsidRDefault="00185F37" w14:paraId="07DFCFE6" w14:textId="77777777">
      <w:pPr>
        <w:rPr>
          <w:rFonts w:eastAsiaTheme="minorEastAsia"/>
          <w:lang w:eastAsia="zh-TW"/>
        </w:rPr>
      </w:pPr>
    </w:p>
    <w:p w:rsidRPr="00C10BF5" w:rsidR="000137F0" w:rsidP="00B46144" w:rsidRDefault="000137F0" w14:paraId="303753FE" w14:textId="77777777">
      <w:pPr>
        <w:rPr>
          <w:rFonts w:eastAsiaTheme="minorEastAsia"/>
          <w:lang w:eastAsia="zh-TW"/>
        </w:rPr>
      </w:pPr>
      <w:r w:rsidRPr="00C10BF5">
        <w:rPr>
          <w:lang w:eastAsia="zh-TW"/>
        </w:rPr>
        <w:t>CODE ALL THAT APPLY</w:t>
      </w:r>
    </w:p>
    <w:p w:rsidRPr="00C10BF5" w:rsidR="00185F37" w:rsidP="00B46144" w:rsidRDefault="00185F37" w14:paraId="559DFBE8" w14:textId="77777777">
      <w:pPr>
        <w:rPr>
          <w:rFonts w:eastAsia="PMingLiU"/>
          <w:lang w:eastAsia="zh-TW"/>
        </w:rPr>
      </w:pPr>
    </w:p>
    <w:p w:rsidRPr="00C10BF5" w:rsidR="00185F37" w:rsidP="00B46144" w:rsidRDefault="00185F37" w14:paraId="28D5DBCF" w14:textId="65BFF3CE">
      <w:pPr>
        <w:rPr>
          <w:rFonts w:eastAsia="PMingLiU"/>
          <w:lang w:eastAsia="zh-TW"/>
        </w:rPr>
      </w:pPr>
      <w:r w:rsidRPr="00C10BF5">
        <w:rPr>
          <w:rFonts w:eastAsia="PMingLiU"/>
          <w:lang w:eastAsia="zh-TW"/>
        </w:rPr>
        <w:t>1=</w:t>
      </w:r>
      <w:r w:rsidRPr="00C10BF5">
        <w:rPr>
          <w:rFonts w:eastAsia="PMingLiU"/>
          <w:lang w:eastAsia="zh-TW"/>
        </w:rPr>
        <w:t>並不需要或想要任何</w:t>
      </w:r>
      <w:r w:rsidRPr="00C10BF5" w:rsidR="001A4B88">
        <w:rPr>
          <w:rFonts w:hint="eastAsia" w:eastAsia="PMingLiU"/>
          <w:lang w:eastAsia="zh-TW"/>
        </w:rPr>
        <w:t>醫療</w:t>
      </w:r>
      <w:r w:rsidRPr="00C10BF5">
        <w:rPr>
          <w:rFonts w:eastAsia="PMingLiU"/>
          <w:lang w:eastAsia="zh-TW"/>
        </w:rPr>
        <w:t>保險</w:t>
      </w:r>
    </w:p>
    <w:p w:rsidRPr="00C10BF5" w:rsidR="00185F37" w:rsidP="00B46144" w:rsidRDefault="00185F37" w14:paraId="2F5E5696" w14:textId="77777777">
      <w:pPr>
        <w:rPr>
          <w:rFonts w:eastAsia="PMingLiU"/>
          <w:lang w:eastAsia="zh-TW"/>
        </w:rPr>
      </w:pPr>
      <w:r w:rsidRPr="00C10BF5">
        <w:rPr>
          <w:rFonts w:eastAsia="PMingLiU"/>
          <w:lang w:eastAsia="zh-TW"/>
        </w:rPr>
        <w:t>2=</w:t>
      </w:r>
      <w:r w:rsidRPr="00C10BF5">
        <w:rPr>
          <w:rFonts w:eastAsia="PMingLiU"/>
          <w:lang w:eastAsia="zh-TW"/>
        </w:rPr>
        <w:t>很少生病</w:t>
      </w:r>
    </w:p>
    <w:p w:rsidRPr="00C10BF5" w:rsidR="00185F37" w:rsidP="00B46144" w:rsidRDefault="00185F37" w14:paraId="512C8FC8" w14:textId="77777777">
      <w:pPr>
        <w:rPr>
          <w:rFonts w:eastAsia="PMingLiU"/>
          <w:lang w:eastAsia="zh-TW"/>
        </w:rPr>
      </w:pPr>
      <w:r w:rsidRPr="00C10BF5">
        <w:rPr>
          <w:rFonts w:eastAsia="PMingLiU"/>
          <w:lang w:eastAsia="zh-TW"/>
        </w:rPr>
        <w:t>3=</w:t>
      </w:r>
      <w:r w:rsidRPr="00C10BF5">
        <w:rPr>
          <w:rFonts w:eastAsia="PMingLiU"/>
          <w:lang w:eastAsia="zh-TW"/>
        </w:rPr>
        <w:t>太多麻煩</w:t>
      </w:r>
      <w:r w:rsidRPr="00C10BF5">
        <w:rPr>
          <w:rFonts w:eastAsia="PMingLiU"/>
          <w:lang w:eastAsia="zh-TW"/>
        </w:rPr>
        <w:t>/</w:t>
      </w:r>
      <w:r w:rsidRPr="00C10BF5">
        <w:rPr>
          <w:rFonts w:eastAsia="PMingLiU"/>
          <w:lang w:eastAsia="zh-TW"/>
        </w:rPr>
        <w:t>文書工作</w:t>
      </w:r>
    </w:p>
    <w:p w:rsidRPr="00C10BF5" w:rsidR="00185F37" w:rsidP="00B46144" w:rsidRDefault="00185F37" w14:paraId="3594DCF3" w14:textId="77777777">
      <w:pPr>
        <w:rPr>
          <w:rFonts w:eastAsia="PMingLiU"/>
          <w:lang w:eastAsia="zh-TW"/>
        </w:rPr>
      </w:pPr>
      <w:r w:rsidRPr="00C10BF5">
        <w:rPr>
          <w:rFonts w:eastAsia="PMingLiU"/>
          <w:lang w:eastAsia="zh-TW"/>
        </w:rPr>
        <w:t>4=</w:t>
      </w:r>
      <w:r w:rsidRPr="00C10BF5">
        <w:rPr>
          <w:rFonts w:eastAsia="PMingLiU"/>
          <w:lang w:eastAsia="zh-TW"/>
        </w:rPr>
        <w:t>承擔不起費用</w:t>
      </w:r>
      <w:r w:rsidRPr="00C10BF5">
        <w:rPr>
          <w:rFonts w:eastAsia="PMingLiU"/>
          <w:lang w:eastAsia="zh-TW"/>
        </w:rPr>
        <w:t>/</w:t>
      </w:r>
      <w:r w:rsidRPr="00C10BF5">
        <w:rPr>
          <w:rFonts w:eastAsia="PMingLiU"/>
          <w:lang w:eastAsia="zh-TW"/>
        </w:rPr>
        <w:t>費用太高</w:t>
      </w:r>
    </w:p>
    <w:p w:rsidRPr="00C10BF5" w:rsidR="00185F37" w:rsidP="00B46144" w:rsidRDefault="00185F37" w14:paraId="2AED2255" w14:textId="77777777">
      <w:pPr>
        <w:rPr>
          <w:rFonts w:eastAsia="PMingLiU"/>
          <w:lang w:eastAsia="zh-TW"/>
        </w:rPr>
      </w:pPr>
      <w:r w:rsidRPr="00C10BF5">
        <w:rPr>
          <w:rFonts w:eastAsia="PMingLiU"/>
          <w:lang w:eastAsia="zh-TW"/>
        </w:rPr>
        <w:t>5=</w:t>
      </w:r>
      <w:r w:rsidRPr="00C10BF5">
        <w:rPr>
          <w:rFonts w:eastAsia="PMingLiU"/>
          <w:lang w:eastAsia="zh-TW"/>
        </w:rPr>
        <w:t>每週的工作時數不足</w:t>
      </w:r>
    </w:p>
    <w:p w:rsidRPr="00C10BF5" w:rsidR="00185F37" w:rsidP="00B46144" w:rsidRDefault="00185F37" w14:paraId="664AD85D" w14:textId="0F9FC8CA">
      <w:pPr>
        <w:rPr>
          <w:rFonts w:eastAsia="PMingLiU"/>
          <w:lang w:eastAsia="zh-TW"/>
        </w:rPr>
      </w:pPr>
      <w:r w:rsidRPr="00C10BF5">
        <w:rPr>
          <w:rFonts w:eastAsia="PMingLiU"/>
          <w:lang w:eastAsia="zh-TW"/>
        </w:rPr>
        <w:t>6=</w:t>
      </w:r>
      <w:r w:rsidRPr="00C10BF5" w:rsidR="000A2974">
        <w:rPr>
          <w:rFonts w:hint="eastAsia" w:eastAsia="PMingLiU"/>
          <w:lang w:eastAsia="zh-TW"/>
        </w:rPr>
        <w:t>工作</w:t>
      </w:r>
      <w:r w:rsidRPr="00C10BF5">
        <w:rPr>
          <w:rFonts w:eastAsia="PMingLiU"/>
          <w:lang w:eastAsia="zh-TW"/>
        </w:rPr>
        <w:t>年資不夠長</w:t>
      </w:r>
    </w:p>
    <w:p w:rsidRPr="00C10BF5" w:rsidR="00185F37" w:rsidP="00B46144" w:rsidRDefault="00185F37" w14:paraId="605B5E8B" w14:textId="77777777">
      <w:pPr>
        <w:rPr>
          <w:rFonts w:eastAsia="PMingLiU"/>
          <w:lang w:eastAsia="zh-TW"/>
        </w:rPr>
      </w:pPr>
      <w:r w:rsidRPr="00C10BF5">
        <w:rPr>
          <w:rFonts w:eastAsia="PMingLiU"/>
          <w:lang w:eastAsia="zh-TW"/>
        </w:rPr>
        <w:t>7=</w:t>
      </w:r>
      <w:r w:rsidRPr="00C10BF5">
        <w:rPr>
          <w:rFonts w:eastAsia="PMingLiU"/>
          <w:lang w:eastAsia="zh-TW"/>
        </w:rPr>
        <w:t>因為健康狀況而被質疑資格</w:t>
      </w:r>
      <w:r w:rsidRPr="00C10BF5">
        <w:rPr>
          <w:rFonts w:eastAsia="PMingLiU"/>
          <w:lang w:eastAsia="zh-TW"/>
        </w:rPr>
        <w:t>/</w:t>
      </w:r>
      <w:r w:rsidRPr="00C10BF5">
        <w:rPr>
          <w:rFonts w:eastAsia="PMingLiU"/>
          <w:lang w:eastAsia="zh-TW"/>
        </w:rPr>
        <w:t>拒絕</w:t>
      </w:r>
    </w:p>
    <w:p w:rsidRPr="00C10BF5" w:rsidR="00185F37" w:rsidP="00B46144" w:rsidRDefault="00185F37" w14:paraId="2C46F6E1" w14:textId="77777777">
      <w:pPr>
        <w:rPr>
          <w:rFonts w:eastAsia="PMingLiU"/>
          <w:lang w:eastAsia="zh-TW"/>
        </w:rPr>
      </w:pPr>
      <w:r w:rsidRPr="00C10BF5">
        <w:rPr>
          <w:rFonts w:eastAsia="PMingLiU"/>
          <w:lang w:eastAsia="zh-TW"/>
        </w:rPr>
        <w:t>8=</w:t>
      </w:r>
      <w:r w:rsidRPr="00C10BF5">
        <w:rPr>
          <w:rFonts w:eastAsia="PMingLiU"/>
          <w:lang w:eastAsia="zh-TW"/>
        </w:rPr>
        <w:t>福利待遇不符合需求</w:t>
      </w:r>
    </w:p>
    <w:p w:rsidRPr="00C10BF5" w:rsidR="000137F0" w:rsidP="000137F0" w:rsidRDefault="00185F37" w14:paraId="3979DD4C" w14:textId="0FF921B2">
      <w:r w:rsidRPr="00C10BF5">
        <w:rPr>
          <w:rFonts w:eastAsia="PMingLiU"/>
          <w:lang w:eastAsia="zh-TW"/>
        </w:rPr>
        <w:t>9=</w:t>
      </w:r>
      <w:proofErr w:type="spellStart"/>
      <w:r w:rsidRPr="00C10BF5" w:rsidR="0082467A">
        <w:rPr>
          <w:rFonts w:hint="eastAsia" w:ascii="PMingLiU" w:hAnsi="PMingLiU" w:eastAsia="PMingLiU" w:cs="PMingLiU"/>
        </w:rPr>
        <w:t>其他原因</w:t>
      </w:r>
      <w:proofErr w:type="spellEnd"/>
    </w:p>
    <w:p w:rsidRPr="00C10BF5" w:rsidR="000137F0" w:rsidP="000137F0" w:rsidRDefault="000137F0" w14:paraId="132B71FF" w14:textId="77777777"/>
    <w:p w:rsidRPr="00C10BF5" w:rsidR="000137F0" w:rsidP="000137F0" w:rsidRDefault="000137F0" w14:paraId="04C0FEC2" w14:textId="77777777">
      <w:pPr>
        <w:rPr>
          <w:b/>
          <w:color w:val="000000"/>
        </w:rPr>
      </w:pPr>
      <w:r w:rsidRPr="00C10BF5">
        <w:t>………………………………………………………………………………………………</w:t>
      </w:r>
    </w:p>
    <w:p w:rsidRPr="00C10BF5" w:rsidR="000137F0" w:rsidP="000137F0" w:rsidRDefault="000137F0" w14:paraId="7AFA1803" w14:textId="77777777"/>
    <w:p w:rsidRPr="00C10BF5" w:rsidR="00185F37" w:rsidP="000137F0" w:rsidRDefault="000137F0" w14:paraId="67782C7D" w14:textId="77777777">
      <w:pPr>
        <w:rPr>
          <w:rFonts w:eastAsia="PMingLiU"/>
          <w:lang w:eastAsia="zh-TW"/>
        </w:rPr>
      </w:pPr>
      <w:r w:rsidRPr="00C10BF5">
        <w:rPr>
          <w:bCs/>
        </w:rPr>
        <w:t xml:space="preserve">DMO11k_OTH. </w:t>
      </w:r>
      <w:r w:rsidRPr="00C10BF5">
        <w:t>[IF DMO11k=9 CONTINUE, ELSE GO TO DMO12]</w:t>
      </w:r>
    </w:p>
    <w:p w:rsidRPr="00C10BF5" w:rsidR="00185F37" w:rsidP="00B46144" w:rsidRDefault="00185F37" w14:paraId="084FABED" w14:textId="77777777">
      <w:pPr>
        <w:rPr>
          <w:rFonts w:eastAsia="PMingLiU"/>
          <w:lang w:eastAsia="zh-TW"/>
        </w:rPr>
      </w:pPr>
    </w:p>
    <w:p w:rsidRPr="00C10BF5" w:rsidR="00185F37" w:rsidP="00B46144" w:rsidRDefault="00185F37" w14:paraId="738367E1" w14:textId="638E66CE">
      <w:pPr>
        <w:rPr>
          <w:rFonts w:eastAsia="PMingLiU"/>
          <w:lang w:eastAsia="zh-TW"/>
        </w:rPr>
      </w:pPr>
      <w:r w:rsidRPr="00C10BF5">
        <w:rPr>
          <w:rFonts w:eastAsia="PMingLiU"/>
          <w:lang w:eastAsia="zh-TW"/>
        </w:rPr>
        <w:t>您未被納入您僱主的</w:t>
      </w:r>
      <w:r w:rsidRPr="00C10BF5" w:rsidR="001A4B88">
        <w:rPr>
          <w:rFonts w:hint="eastAsia" w:eastAsia="PMingLiU"/>
          <w:lang w:eastAsia="zh-TW"/>
        </w:rPr>
        <w:t>醫療</w:t>
      </w:r>
      <w:r w:rsidRPr="00C10BF5">
        <w:rPr>
          <w:rFonts w:eastAsia="PMingLiU"/>
          <w:lang w:eastAsia="zh-TW"/>
        </w:rPr>
        <w:t>保險計劃的其他原因是什麼？</w:t>
      </w:r>
      <w:r w:rsidRPr="00C10BF5">
        <w:rPr>
          <w:rFonts w:eastAsia="PMingLiU"/>
          <w:lang w:eastAsia="zh-TW"/>
        </w:rPr>
        <w:t xml:space="preserve"> </w:t>
      </w:r>
    </w:p>
    <w:p w:rsidRPr="00C10BF5" w:rsidR="00185F37" w:rsidP="00B46144" w:rsidRDefault="00185F37" w14:paraId="13351934" w14:textId="77777777">
      <w:pPr>
        <w:rPr>
          <w:rFonts w:eastAsia="PMingLiU"/>
          <w:lang w:eastAsia="zh-TW"/>
        </w:rPr>
      </w:pPr>
    </w:p>
    <w:p w:rsidRPr="00C10BF5" w:rsidR="000137F0" w:rsidP="000137F0" w:rsidRDefault="000137F0" w14:paraId="77149A1B" w14:textId="77777777">
      <w:pPr>
        <w:rPr>
          <w:color w:val="000000"/>
        </w:rPr>
      </w:pPr>
      <w:r w:rsidRPr="00C10BF5">
        <w:t xml:space="preserve">________________ [ALLOW 40] </w:t>
      </w:r>
    </w:p>
    <w:p w:rsidRPr="00C10BF5" w:rsidR="000137F0" w:rsidP="000137F0" w:rsidRDefault="000137F0" w14:paraId="6C69032E" w14:textId="77777777"/>
    <w:p w:rsidRPr="00C10BF5" w:rsidR="000137F0" w:rsidP="000137F0" w:rsidRDefault="000137F0" w14:paraId="13ABE1D7" w14:textId="77777777">
      <w:pPr>
        <w:rPr>
          <w:b/>
          <w:color w:val="000000"/>
        </w:rPr>
      </w:pPr>
      <w:r w:rsidRPr="00C10BF5">
        <w:t>………………………………………………………………………………………………</w:t>
      </w:r>
    </w:p>
    <w:p w:rsidRPr="00C10BF5" w:rsidR="000137F0" w:rsidP="000137F0" w:rsidRDefault="000137F0" w14:paraId="4403BEC3" w14:textId="77777777"/>
    <w:p w:rsidRPr="00C10BF5" w:rsidR="00185F37" w:rsidP="000137F0" w:rsidRDefault="000137F0" w14:paraId="5EBA0785" w14:textId="77777777">
      <w:pPr>
        <w:rPr>
          <w:rFonts w:eastAsia="PMingLiU"/>
          <w:lang w:eastAsia="zh-TW"/>
        </w:rPr>
      </w:pPr>
      <w:r w:rsidRPr="00C10BF5">
        <w:t>DMO12. [IF [SCREENER S2a] =1 CONTINUE, ELSE GO TO END]</w:t>
      </w:r>
    </w:p>
    <w:p w:rsidRPr="00C10BF5" w:rsidR="00185F37" w:rsidP="00B46144" w:rsidRDefault="00185F37" w14:paraId="21BF5A80" w14:textId="77777777">
      <w:pPr>
        <w:rPr>
          <w:rFonts w:eastAsiaTheme="minorEastAsia"/>
          <w:lang w:eastAsia="zh-CN"/>
        </w:rPr>
      </w:pPr>
    </w:p>
    <w:p w:rsidRPr="00C10BF5" w:rsidR="00185F37" w:rsidP="00EB7420" w:rsidRDefault="00185F37" w14:paraId="44FFAA87" w14:textId="77777777">
      <w:pPr>
        <w:rPr>
          <w:rFonts w:eastAsia="PMingLiU"/>
          <w:lang w:eastAsia="zh-TW"/>
        </w:rPr>
      </w:pPr>
      <w:r w:rsidRPr="00C10BF5">
        <w:rPr>
          <w:rFonts w:eastAsia="PMingLiU"/>
          <w:b/>
          <w:bCs/>
          <w:lang w:eastAsia="zh-TW"/>
        </w:rPr>
        <w:t>過去</w:t>
      </w:r>
      <w:r w:rsidRPr="00C10BF5">
        <w:rPr>
          <w:rFonts w:eastAsia="PMingLiU"/>
          <w:b/>
          <w:bCs/>
          <w:lang w:eastAsia="zh-TW"/>
        </w:rPr>
        <w:t xml:space="preserve"> 24 </w:t>
      </w:r>
      <w:r w:rsidRPr="00C10BF5">
        <w:rPr>
          <w:rFonts w:eastAsia="PMingLiU"/>
          <w:b/>
          <w:bCs/>
          <w:lang w:eastAsia="zh-TW"/>
        </w:rPr>
        <w:t>個月</w:t>
      </w:r>
      <w:r w:rsidRPr="00C10BF5">
        <w:rPr>
          <w:rFonts w:eastAsia="PMingLiU"/>
          <w:lang w:eastAsia="zh-TW"/>
        </w:rPr>
        <w:t>中，即從</w:t>
      </w:r>
      <w:r w:rsidRPr="00C10BF5" w:rsidR="000137F0">
        <w:rPr>
          <w:rFonts w:hint="eastAsia" w:eastAsiaTheme="minorEastAsia"/>
          <w:lang w:eastAsia="zh-CN"/>
        </w:rPr>
        <w:t xml:space="preserve"> </w:t>
      </w:r>
      <w:r w:rsidRPr="00C10BF5" w:rsidR="000137F0">
        <w:t>{24 MONTH REFERENCE DATE}</w:t>
      </w:r>
      <w:r w:rsidRPr="00C10BF5" w:rsidR="000137F0">
        <w:rPr>
          <w:rFonts w:hint="eastAsia" w:eastAsiaTheme="minorEastAsia"/>
          <w:lang w:eastAsia="zh-CN"/>
        </w:rPr>
        <w:t xml:space="preserve"> </w:t>
      </w:r>
      <w:r w:rsidRPr="00C10BF5">
        <w:rPr>
          <w:rFonts w:eastAsia="PMingLiU"/>
          <w:lang w:eastAsia="zh-TW"/>
        </w:rPr>
        <w:t>起至今，您是否曾從事農事工作？</w:t>
      </w:r>
      <w:r w:rsidRPr="00C10BF5">
        <w:rPr>
          <w:rFonts w:eastAsia="PMingLiU"/>
          <w:lang w:eastAsia="zh-TW"/>
        </w:rPr>
        <w:tab/>
      </w:r>
    </w:p>
    <w:p w:rsidRPr="00C10BF5" w:rsidR="000137F0" w:rsidP="000137F0" w:rsidRDefault="004931D2" w14:paraId="1F3DE891" w14:textId="612C504E">
      <w:r w:rsidRPr="00C10BF5">
        <w:t>1=</w:t>
      </w:r>
      <w:r w:rsidRPr="00C10BF5">
        <w:rPr>
          <w:rFonts w:hint="eastAsia" w:ascii="PMingLiU" w:hAnsi="PMingLiU" w:eastAsia="PMingLiU" w:cs="PMingLiU"/>
        </w:rPr>
        <w:t>是</w:t>
      </w:r>
    </w:p>
    <w:p w:rsidRPr="00C10BF5" w:rsidR="000137F0" w:rsidP="000137F0" w:rsidRDefault="004931D2" w14:paraId="250FCF41" w14:textId="1ECD761E">
      <w:r w:rsidRPr="00C10BF5">
        <w:t>2=</w:t>
      </w:r>
      <w:r w:rsidRPr="00C10BF5">
        <w:rPr>
          <w:rFonts w:hint="eastAsia" w:ascii="PMingLiU" w:hAnsi="PMingLiU" w:eastAsia="PMingLiU" w:cs="PMingLiU"/>
        </w:rPr>
        <w:t>否</w:t>
      </w:r>
    </w:p>
    <w:p w:rsidRPr="00C10BF5" w:rsidR="000137F0" w:rsidP="000137F0" w:rsidRDefault="000137F0" w14:paraId="6A8EBC83" w14:textId="77777777"/>
    <w:p w:rsidRPr="00C10BF5" w:rsidR="000137F0" w:rsidP="000137F0" w:rsidRDefault="000137F0" w14:paraId="00E2EDDF" w14:textId="77777777">
      <w:r w:rsidRPr="00C10BF5">
        <w:t>………………………………………………………………………………………………</w:t>
      </w:r>
    </w:p>
    <w:p w:rsidRPr="00C10BF5" w:rsidR="000137F0" w:rsidP="000137F0" w:rsidRDefault="000137F0" w14:paraId="1CCC364B" w14:textId="77777777"/>
    <w:p w:rsidRPr="00C10BF5" w:rsidR="00185F37" w:rsidP="000137F0" w:rsidRDefault="000137F0" w14:paraId="614B8A27" w14:textId="77777777">
      <w:pPr>
        <w:rPr>
          <w:rFonts w:eastAsia="PMingLiU"/>
          <w:lang w:eastAsia="zh-TW"/>
        </w:rPr>
      </w:pPr>
      <w:r w:rsidRPr="00C10BF5">
        <w:t>DMO12a. [IF DMO12=1 CONTINUE, ELSE GO TO END]</w:t>
      </w:r>
    </w:p>
    <w:p w:rsidRPr="00C10BF5" w:rsidR="00185F37" w:rsidP="00B46144" w:rsidRDefault="00185F37" w14:paraId="29FFD445" w14:textId="77777777">
      <w:pPr>
        <w:rPr>
          <w:rFonts w:eastAsia="PMingLiU"/>
          <w:lang w:eastAsia="zh-TW"/>
        </w:rPr>
      </w:pPr>
    </w:p>
    <w:p w:rsidRPr="00C10BF5" w:rsidR="00185F37" w:rsidP="00B46144" w:rsidRDefault="00185F37" w14:paraId="567F31FB" w14:textId="690ACF11">
      <w:pPr>
        <w:rPr>
          <w:rFonts w:eastAsia="PMingLiU"/>
          <w:lang w:eastAsia="zh-TW"/>
        </w:rPr>
      </w:pPr>
      <w:r w:rsidRPr="00C10BF5">
        <w:rPr>
          <w:rFonts w:eastAsia="PMingLiU"/>
          <w:lang w:eastAsia="zh-TW"/>
        </w:rPr>
        <w:lastRenderedPageBreak/>
        <w:t>您目前受僱於種植商或農場主、承包商、食品加工服務機構、食品加工廠</w:t>
      </w:r>
      <w:r w:rsidRPr="00C10BF5" w:rsidR="00665A3D">
        <w:rPr>
          <w:rFonts w:eastAsia="PMingLiU"/>
          <w:lang w:eastAsia="zh-TW"/>
        </w:rPr>
        <w:t>還</w:t>
      </w:r>
      <w:r w:rsidRPr="00C10BF5">
        <w:rPr>
          <w:rFonts w:eastAsia="PMingLiU"/>
          <w:lang w:eastAsia="zh-TW"/>
        </w:rPr>
        <w:t>是與農事無關的僱主？</w:t>
      </w:r>
      <w:r w:rsidRPr="00C10BF5">
        <w:rPr>
          <w:rFonts w:eastAsia="PMingLiU"/>
          <w:lang w:eastAsia="zh-TW"/>
        </w:rPr>
        <w:tab/>
      </w:r>
    </w:p>
    <w:p w:rsidRPr="00C10BF5" w:rsidR="00185F37" w:rsidP="00B46144" w:rsidRDefault="00185F37" w14:paraId="68AD5EFF" w14:textId="77777777">
      <w:pPr>
        <w:rPr>
          <w:rFonts w:eastAsia="PMingLiU"/>
          <w:lang w:eastAsia="zh-TW"/>
        </w:rPr>
      </w:pPr>
    </w:p>
    <w:p w:rsidRPr="00C10BF5" w:rsidR="00185F37" w:rsidP="00B46144" w:rsidRDefault="00185F37" w14:paraId="5E223D4B" w14:textId="77777777">
      <w:pPr>
        <w:rPr>
          <w:rFonts w:eastAsia="PMingLiU"/>
          <w:lang w:eastAsia="zh-TW"/>
        </w:rPr>
      </w:pPr>
      <w:r w:rsidRPr="00C10BF5">
        <w:rPr>
          <w:rFonts w:eastAsia="PMingLiU"/>
          <w:lang w:eastAsia="zh-TW"/>
        </w:rPr>
        <w:t>1=</w:t>
      </w:r>
      <w:r w:rsidRPr="00C10BF5">
        <w:rPr>
          <w:rFonts w:eastAsia="PMingLiU"/>
          <w:lang w:eastAsia="zh-TW"/>
        </w:rPr>
        <w:t>種植商</w:t>
      </w:r>
      <w:r w:rsidRPr="00C10BF5">
        <w:rPr>
          <w:rFonts w:eastAsia="PMingLiU"/>
          <w:lang w:eastAsia="zh-TW"/>
        </w:rPr>
        <w:t>/</w:t>
      </w:r>
      <w:r w:rsidRPr="00C10BF5">
        <w:rPr>
          <w:rFonts w:eastAsia="PMingLiU"/>
          <w:lang w:eastAsia="zh-TW"/>
        </w:rPr>
        <w:t>農場主</w:t>
      </w:r>
    </w:p>
    <w:p w:rsidRPr="00C10BF5" w:rsidR="00185F37" w:rsidP="00B46144" w:rsidRDefault="00185F37" w14:paraId="62964C39" w14:textId="77777777">
      <w:pPr>
        <w:rPr>
          <w:rFonts w:eastAsia="PMingLiU"/>
          <w:lang w:eastAsia="zh-TW"/>
        </w:rPr>
      </w:pPr>
      <w:r w:rsidRPr="00C10BF5">
        <w:rPr>
          <w:rFonts w:eastAsia="PMingLiU"/>
          <w:lang w:eastAsia="zh-TW"/>
        </w:rPr>
        <w:t>2=</w:t>
      </w:r>
      <w:r w:rsidRPr="00C10BF5">
        <w:rPr>
          <w:rFonts w:eastAsia="PMingLiU"/>
          <w:lang w:eastAsia="zh-TW"/>
        </w:rPr>
        <w:t>承包商</w:t>
      </w:r>
    </w:p>
    <w:p w:rsidRPr="00C10BF5" w:rsidR="00185F37" w:rsidP="00B46144" w:rsidRDefault="00185F37" w14:paraId="3AF708B7" w14:textId="77777777">
      <w:pPr>
        <w:rPr>
          <w:rFonts w:eastAsia="PMingLiU"/>
          <w:lang w:eastAsia="zh-TW"/>
        </w:rPr>
      </w:pPr>
      <w:r w:rsidRPr="00C10BF5">
        <w:rPr>
          <w:rFonts w:eastAsia="PMingLiU"/>
          <w:lang w:eastAsia="zh-TW"/>
        </w:rPr>
        <w:t>3=</w:t>
      </w:r>
      <w:r w:rsidRPr="00C10BF5">
        <w:rPr>
          <w:rFonts w:eastAsia="PMingLiU"/>
          <w:lang w:eastAsia="zh-TW"/>
        </w:rPr>
        <w:t>食品加工服務機構</w:t>
      </w:r>
    </w:p>
    <w:p w:rsidRPr="00C10BF5" w:rsidR="00185F37" w:rsidP="00B46144" w:rsidRDefault="00185F37" w14:paraId="32161E70" w14:textId="77777777">
      <w:pPr>
        <w:rPr>
          <w:rFonts w:eastAsia="PMingLiU"/>
          <w:lang w:eastAsia="zh-TW"/>
        </w:rPr>
      </w:pPr>
      <w:r w:rsidRPr="00C10BF5">
        <w:rPr>
          <w:rFonts w:eastAsia="PMingLiU"/>
          <w:lang w:eastAsia="zh-TW"/>
        </w:rPr>
        <w:t>4=</w:t>
      </w:r>
      <w:r w:rsidRPr="00C10BF5">
        <w:rPr>
          <w:rFonts w:eastAsia="PMingLiU"/>
          <w:lang w:eastAsia="zh-TW"/>
        </w:rPr>
        <w:t>食品加工廠</w:t>
      </w:r>
    </w:p>
    <w:p w:rsidRPr="00C10BF5" w:rsidR="00185F37" w:rsidP="00B46144" w:rsidRDefault="00185F37" w14:paraId="159A6CE2" w14:textId="77777777">
      <w:pPr>
        <w:rPr>
          <w:rFonts w:eastAsia="PMingLiU"/>
          <w:lang w:eastAsia="zh-TW"/>
        </w:rPr>
      </w:pPr>
      <w:r w:rsidRPr="00C10BF5">
        <w:rPr>
          <w:rFonts w:eastAsia="PMingLiU"/>
          <w:lang w:eastAsia="zh-TW"/>
        </w:rPr>
        <w:t>5=</w:t>
      </w:r>
      <w:r w:rsidRPr="00C10BF5">
        <w:rPr>
          <w:rFonts w:eastAsia="PMingLiU"/>
          <w:lang w:eastAsia="zh-TW"/>
        </w:rPr>
        <w:t>與農事無關的僱主</w:t>
      </w:r>
    </w:p>
    <w:p w:rsidRPr="00C10BF5" w:rsidR="00A55460" w:rsidP="00B46144" w:rsidRDefault="00A55460" w14:paraId="604FC46F" w14:textId="5EB69E09">
      <w:pPr>
        <w:rPr>
          <w:rFonts w:eastAsia="PMingLiU"/>
          <w:lang w:eastAsia="zh-TW"/>
        </w:rPr>
      </w:pPr>
      <w:r w:rsidRPr="00C10BF5">
        <w:rPr>
          <w:rFonts w:eastAsia="PMingLiU"/>
          <w:lang w:eastAsia="zh-TW"/>
        </w:rPr>
        <w:t>6=</w:t>
      </w:r>
      <w:r w:rsidRPr="00C10BF5" w:rsidR="000A2974">
        <w:rPr>
          <w:rFonts w:hint="eastAsia" w:eastAsia="PMingLiU"/>
          <w:lang w:eastAsia="zh-TW"/>
        </w:rPr>
        <w:t>沒有工作</w:t>
      </w:r>
    </w:p>
    <w:p w:rsidRPr="00C10BF5" w:rsidR="00185F37" w:rsidP="00B46144" w:rsidRDefault="000137F0" w14:paraId="6F2FC836" w14:textId="77777777">
      <w:pPr>
        <w:rPr>
          <w:rFonts w:eastAsia="PMingLiU"/>
          <w:color w:val="000000"/>
          <w:lang w:eastAsia="zh-TW"/>
        </w:rPr>
      </w:pPr>
      <w:r w:rsidRPr="00C10BF5">
        <w:rPr>
          <w:lang w:eastAsia="zh-TW"/>
        </w:rPr>
        <w:t>………………………………………………………………………………………………</w:t>
      </w:r>
      <w:r w:rsidRPr="00C10BF5">
        <w:rPr>
          <w:color w:val="000000"/>
          <w:lang w:eastAsia="zh-TW"/>
        </w:rPr>
        <w:t xml:space="preserve"> </w:t>
      </w:r>
      <w:r w:rsidRPr="00C10BF5" w:rsidR="00185F37">
        <w:rPr>
          <w:rFonts w:eastAsia="PMingLiU"/>
          <w:color w:val="000000"/>
          <w:lang w:eastAsia="zh-TW"/>
        </w:rPr>
        <w:t xml:space="preserve"> </w:t>
      </w:r>
    </w:p>
    <w:p w:rsidRPr="00C10BF5" w:rsidR="00185F37" w:rsidP="00B46144" w:rsidRDefault="00185F37" w14:paraId="1720C36B" w14:textId="77777777">
      <w:pPr>
        <w:rPr>
          <w:rFonts w:eastAsia="PMingLiU"/>
          <w:lang w:eastAsia="zh-TW"/>
        </w:rPr>
      </w:pPr>
      <w:r w:rsidRPr="00C10BF5">
        <w:rPr>
          <w:rFonts w:eastAsia="PMingLiU"/>
          <w:lang w:eastAsia="zh-TW"/>
        </w:rPr>
        <w:tab/>
      </w:r>
    </w:p>
    <w:p w:rsidRPr="00C10BF5" w:rsidR="00185F37" w:rsidP="00B46144" w:rsidRDefault="000137F0" w14:paraId="5EF5A6D4" w14:textId="1ED99776">
      <w:pPr>
        <w:rPr>
          <w:rFonts w:eastAsia="PMingLiU"/>
          <w:lang w:eastAsia="zh-TW"/>
        </w:rPr>
      </w:pPr>
      <w:r w:rsidRPr="00C10BF5">
        <w:rPr>
          <w:lang w:eastAsia="zh-TW"/>
        </w:rPr>
        <w:t xml:space="preserve">DMO12b. </w:t>
      </w:r>
      <w:r w:rsidRPr="00C10BF5" w:rsidR="00185F37">
        <w:rPr>
          <w:rFonts w:eastAsia="PMingLiU"/>
          <w:lang w:eastAsia="zh-TW"/>
        </w:rPr>
        <w:t>您在美國從事農事工作的</w:t>
      </w:r>
      <w:r w:rsidRPr="00C10BF5" w:rsidR="006018A8">
        <w:rPr>
          <w:rFonts w:hint="eastAsia" w:eastAsia="PMingLiU"/>
          <w:lang w:eastAsia="zh-TW"/>
        </w:rPr>
        <w:t>時間</w:t>
      </w:r>
      <w:r w:rsidRPr="00C10BF5" w:rsidR="00185F37">
        <w:rPr>
          <w:rFonts w:eastAsia="PMingLiU"/>
          <w:lang w:eastAsia="zh-TW"/>
        </w:rPr>
        <w:t>約為多少年？</w:t>
      </w:r>
    </w:p>
    <w:p w:rsidRPr="00C10BF5" w:rsidR="00185F37" w:rsidP="00B46144" w:rsidRDefault="00185F37" w14:paraId="110DED62" w14:textId="77777777">
      <w:pPr>
        <w:rPr>
          <w:rFonts w:eastAsia="PMingLiU"/>
          <w:lang w:eastAsia="zh-TW"/>
        </w:rPr>
      </w:pPr>
    </w:p>
    <w:p w:rsidRPr="00C10BF5" w:rsidR="000137F0" w:rsidP="000137F0" w:rsidRDefault="000137F0" w14:paraId="5E587E53" w14:textId="77777777">
      <w:r w:rsidRPr="00C10BF5">
        <w:t>NOTE: COUNT ANY YEAR IN WHICH 15 DAYS OR MORE WERE WORKED</w:t>
      </w:r>
    </w:p>
    <w:p w:rsidRPr="00C10BF5" w:rsidR="000137F0" w:rsidP="000137F0" w:rsidRDefault="000137F0" w14:paraId="03F31910" w14:textId="77777777"/>
    <w:p w:rsidRPr="00C10BF5" w:rsidR="000137F0" w:rsidP="000137F0" w:rsidRDefault="000137F0" w14:paraId="2015254D" w14:textId="77777777">
      <w:pPr>
        <w:rPr>
          <w:b/>
          <w:bCs/>
        </w:rPr>
      </w:pPr>
      <w:r w:rsidRPr="00C10BF5">
        <w:t>________________ YEARS [ALLOW 000-109]</w:t>
      </w:r>
    </w:p>
    <w:p w:rsidRPr="00C10BF5" w:rsidR="000137F0" w:rsidP="000137F0" w:rsidRDefault="000137F0" w14:paraId="6644AE12" w14:textId="77777777"/>
    <w:p w:rsidRPr="00C10BF5" w:rsidR="00185F37" w:rsidP="000137F0" w:rsidRDefault="000137F0" w14:paraId="73D6E418" w14:textId="77777777">
      <w:pPr>
        <w:rPr>
          <w:rFonts w:eastAsia="PMingLiU"/>
          <w:lang w:eastAsia="zh-TW"/>
        </w:rPr>
      </w:pPr>
      <w:r w:rsidRPr="00C10BF5">
        <w:t>………………………………………………………………………………………………</w:t>
      </w:r>
    </w:p>
    <w:p w:rsidRPr="00C10BF5" w:rsidR="00185F37" w:rsidP="00602DE4" w:rsidRDefault="00185F37" w14:paraId="1A19EAD6" w14:textId="77777777">
      <w:pPr>
        <w:rPr>
          <w:rFonts w:eastAsia="PMingLiU"/>
          <w:lang w:eastAsia="zh-TW"/>
        </w:rPr>
      </w:pPr>
    </w:p>
    <w:p w:rsidRPr="00C10BF5" w:rsidR="00185F37" w:rsidP="00EB7420" w:rsidRDefault="000137F0" w14:paraId="6F52CABD" w14:textId="1C945BB1">
      <w:pPr>
        <w:rPr>
          <w:rFonts w:eastAsia="PMingLiU"/>
          <w:lang w:eastAsia="zh-TW"/>
        </w:rPr>
      </w:pPr>
      <w:r w:rsidRPr="00C10BF5">
        <w:rPr>
          <w:lang w:eastAsia="zh-TW"/>
        </w:rPr>
        <w:t xml:space="preserve">DMO12c. </w:t>
      </w:r>
      <w:r w:rsidRPr="00C10BF5" w:rsidR="00185F37">
        <w:rPr>
          <w:rFonts w:eastAsia="PMingLiU"/>
          <w:lang w:eastAsia="zh-TW"/>
        </w:rPr>
        <w:t>您在美國從事與農事無關工作的</w:t>
      </w:r>
      <w:r w:rsidRPr="00C10BF5" w:rsidR="006018A8">
        <w:rPr>
          <w:rFonts w:hint="eastAsia" w:eastAsia="PMingLiU"/>
          <w:lang w:eastAsia="zh-TW"/>
        </w:rPr>
        <w:t>時間</w:t>
      </w:r>
      <w:r w:rsidRPr="00C10BF5" w:rsidR="00185F37">
        <w:rPr>
          <w:rFonts w:eastAsia="PMingLiU"/>
          <w:lang w:eastAsia="zh-TW"/>
        </w:rPr>
        <w:t>約為多少年？</w:t>
      </w:r>
      <w:r w:rsidRPr="00C10BF5" w:rsidR="00185F37">
        <w:rPr>
          <w:rFonts w:eastAsia="PMingLiU"/>
          <w:lang w:eastAsia="zh-TW"/>
        </w:rPr>
        <w:t xml:space="preserve"> </w:t>
      </w:r>
    </w:p>
    <w:p w:rsidRPr="00C10BF5" w:rsidR="00185F37" w:rsidP="00602DE4" w:rsidRDefault="00185F37" w14:paraId="56389AF0" w14:textId="77777777">
      <w:pPr>
        <w:rPr>
          <w:rFonts w:eastAsiaTheme="minorEastAsia"/>
          <w:lang w:eastAsia="zh-TW"/>
        </w:rPr>
      </w:pPr>
    </w:p>
    <w:p w:rsidRPr="00C10BF5" w:rsidR="000137F0" w:rsidP="000137F0" w:rsidRDefault="000137F0" w14:paraId="549CC0C7" w14:textId="77777777">
      <w:r w:rsidRPr="00C10BF5">
        <w:t>NOTE: COUNT ANY YEAR IN WHICH 15 DAYS OR MORE WERE WORKED</w:t>
      </w:r>
    </w:p>
    <w:p w:rsidRPr="00C10BF5" w:rsidR="000137F0" w:rsidP="000137F0" w:rsidRDefault="000137F0" w14:paraId="1C9C7919" w14:textId="77777777"/>
    <w:p w:rsidRPr="00C10BF5" w:rsidR="000137F0" w:rsidP="000137F0" w:rsidRDefault="000137F0" w14:paraId="39DE6FA7" w14:textId="77777777">
      <w:pPr>
        <w:rPr>
          <w:b/>
          <w:bCs/>
        </w:rPr>
      </w:pPr>
      <w:r w:rsidRPr="00C10BF5">
        <w:t>________________ YEARS [ALLOW 000-109]</w:t>
      </w:r>
    </w:p>
    <w:p w:rsidRPr="00C10BF5" w:rsidR="000137F0" w:rsidP="000137F0" w:rsidRDefault="000137F0" w14:paraId="256E1CA8" w14:textId="77777777"/>
    <w:p w:rsidRPr="00C10BF5" w:rsidR="000137F0" w:rsidP="000137F0" w:rsidRDefault="000137F0" w14:paraId="0C4E1B59" w14:textId="77777777">
      <w:pPr>
        <w:rPr>
          <w:rFonts w:eastAsiaTheme="minorEastAsia"/>
          <w:lang w:eastAsia="zh-CN"/>
        </w:rPr>
      </w:pPr>
      <w:r w:rsidRPr="00C10BF5">
        <w:t>………………………………………………………………………………………………</w:t>
      </w:r>
    </w:p>
    <w:p w:rsidRPr="00C10BF5" w:rsidR="000137F0" w:rsidP="000137F0" w:rsidRDefault="000137F0" w14:paraId="2B7BCF4B" w14:textId="77777777">
      <w:pPr>
        <w:rPr>
          <w:rFonts w:eastAsiaTheme="minorEastAsia"/>
          <w:lang w:eastAsia="zh-CN"/>
        </w:rPr>
      </w:pPr>
    </w:p>
    <w:p w:rsidRPr="00C10BF5" w:rsidR="00185F37" w:rsidP="00EB7420" w:rsidRDefault="00EE50A3" w14:paraId="47CC3F4C" w14:textId="028E5645">
      <w:pPr>
        <w:rPr>
          <w:rFonts w:eastAsia="PMingLiU"/>
          <w:lang w:eastAsia="zh-TW"/>
        </w:rPr>
      </w:pPr>
      <w:r w:rsidRPr="00C10BF5">
        <w:t xml:space="preserve">DMO12d. </w:t>
      </w:r>
      <w:r w:rsidRPr="00C10BF5" w:rsidR="00185F37">
        <w:rPr>
          <w:rFonts w:eastAsia="PMingLiU"/>
          <w:b/>
          <w:bCs/>
          <w:lang w:eastAsia="zh-TW"/>
        </w:rPr>
        <w:t>過去</w:t>
      </w:r>
      <w:r w:rsidRPr="00C10BF5" w:rsidR="00185F37">
        <w:rPr>
          <w:rFonts w:eastAsia="PMingLiU"/>
          <w:b/>
          <w:bCs/>
          <w:lang w:eastAsia="zh-TW"/>
        </w:rPr>
        <w:t xml:space="preserve"> 12 </w:t>
      </w:r>
      <w:r w:rsidRPr="00C10BF5" w:rsidR="00185F37">
        <w:rPr>
          <w:rFonts w:eastAsia="PMingLiU"/>
          <w:b/>
          <w:bCs/>
          <w:lang w:eastAsia="zh-TW"/>
        </w:rPr>
        <w:t>個月</w:t>
      </w:r>
      <w:r w:rsidRPr="00C10BF5" w:rsidR="00185F37">
        <w:rPr>
          <w:rFonts w:eastAsia="PMingLiU"/>
          <w:lang w:eastAsia="zh-TW"/>
        </w:rPr>
        <w:t>中，即從</w:t>
      </w:r>
      <w:r w:rsidRPr="00C10BF5" w:rsidR="000137F0">
        <w:rPr>
          <w:rFonts w:hint="eastAsia" w:eastAsiaTheme="minorEastAsia"/>
          <w:lang w:eastAsia="zh-CN"/>
        </w:rPr>
        <w:t xml:space="preserve"> </w:t>
      </w:r>
      <w:r w:rsidRPr="00C10BF5" w:rsidR="000137F0">
        <w:t>{12 MONTH REFERENCE DATE}</w:t>
      </w:r>
      <w:r w:rsidRPr="00C10BF5" w:rsidR="000137F0">
        <w:rPr>
          <w:rFonts w:hint="eastAsia" w:eastAsiaTheme="minorEastAsia"/>
          <w:lang w:eastAsia="zh-CN"/>
        </w:rPr>
        <w:t xml:space="preserve"> </w:t>
      </w:r>
      <w:r w:rsidRPr="00C10BF5" w:rsidR="00185F37">
        <w:rPr>
          <w:rFonts w:eastAsia="PMingLiU"/>
          <w:lang w:eastAsia="zh-TW"/>
        </w:rPr>
        <w:t>起至今，您有多少個月</w:t>
      </w:r>
      <w:r w:rsidRPr="00C10BF5" w:rsidR="0082467A">
        <w:rPr>
          <w:rFonts w:hint="eastAsia" w:eastAsia="PMingLiU"/>
          <w:lang w:eastAsia="zh-TW"/>
        </w:rPr>
        <w:t>住</w:t>
      </w:r>
      <w:r w:rsidRPr="00C10BF5" w:rsidR="00185F37">
        <w:rPr>
          <w:rFonts w:eastAsia="PMingLiU"/>
          <w:lang w:eastAsia="zh-TW"/>
        </w:rPr>
        <w:t>在美國？</w:t>
      </w:r>
      <w:r w:rsidRPr="00C10BF5" w:rsidR="00185F37">
        <w:rPr>
          <w:rFonts w:eastAsia="PMingLiU"/>
          <w:lang w:eastAsia="zh-TW"/>
        </w:rPr>
        <w:t xml:space="preserve"> </w:t>
      </w:r>
    </w:p>
    <w:p w:rsidRPr="00C10BF5" w:rsidR="00185F37" w:rsidP="00B46144" w:rsidRDefault="00185F37" w14:paraId="01A5124B" w14:textId="77777777">
      <w:pPr>
        <w:rPr>
          <w:rFonts w:eastAsia="PMingLiU"/>
          <w:lang w:eastAsia="zh-TW"/>
        </w:rPr>
      </w:pPr>
    </w:p>
    <w:p w:rsidRPr="00C10BF5" w:rsidR="000137F0" w:rsidP="000137F0" w:rsidRDefault="000137F0" w14:paraId="34BB65E5" w14:textId="77777777">
      <w:r w:rsidRPr="00C10BF5">
        <w:t>________________ MONTHS [ALLOW 00-12]</w:t>
      </w:r>
    </w:p>
    <w:p w:rsidRPr="00C10BF5" w:rsidR="000137F0" w:rsidP="000137F0" w:rsidRDefault="000137F0" w14:paraId="1440C0D6" w14:textId="77777777"/>
    <w:p w:rsidRPr="00C10BF5" w:rsidR="00185F37" w:rsidP="000137F0" w:rsidRDefault="000137F0" w14:paraId="13328B07" w14:textId="77777777">
      <w:pPr>
        <w:rPr>
          <w:rFonts w:eastAsia="PMingLiU"/>
          <w:lang w:eastAsia="zh-TW"/>
        </w:rPr>
      </w:pPr>
      <w:r w:rsidRPr="00C10BF5">
        <w:t>………………………………………………………………………………………………</w:t>
      </w:r>
    </w:p>
    <w:p w:rsidRPr="00C10BF5" w:rsidR="00185F37" w:rsidP="00B46144" w:rsidRDefault="00185F37" w14:paraId="150C4CFF" w14:textId="77777777">
      <w:pPr>
        <w:rPr>
          <w:rFonts w:eastAsiaTheme="minorEastAsia"/>
          <w:color w:val="000000"/>
          <w:lang w:eastAsia="zh-CN"/>
        </w:rPr>
      </w:pPr>
      <w:r w:rsidRPr="00C10BF5">
        <w:rPr>
          <w:rFonts w:eastAsia="PMingLiU"/>
          <w:color w:val="000000"/>
          <w:lang w:eastAsia="zh-TW"/>
        </w:rPr>
        <w:t xml:space="preserve"> </w:t>
      </w:r>
    </w:p>
    <w:p w:rsidRPr="00C10BF5" w:rsidR="00185F37" w:rsidP="00602DE4" w:rsidRDefault="000137F0" w14:paraId="13F28C5F" w14:textId="2D7D9AFD">
      <w:pPr>
        <w:rPr>
          <w:rFonts w:eastAsia="PMingLiU"/>
          <w:lang w:eastAsia="zh-TW"/>
        </w:rPr>
      </w:pPr>
      <w:r w:rsidRPr="00C10BF5">
        <w:t xml:space="preserve">END. </w:t>
      </w:r>
      <w:r w:rsidRPr="00C10BF5" w:rsidR="00185F37">
        <w:rPr>
          <w:rFonts w:eastAsia="PMingLiU"/>
          <w:lang w:eastAsia="zh-TW"/>
        </w:rPr>
        <w:t>非常感謝。以上</w:t>
      </w:r>
      <w:r w:rsidRPr="00C10BF5" w:rsidR="006018A8">
        <w:rPr>
          <w:rFonts w:hint="eastAsia" w:eastAsia="PMingLiU"/>
          <w:lang w:eastAsia="zh-TW"/>
        </w:rPr>
        <w:t>就是</w:t>
      </w:r>
      <w:r w:rsidRPr="00C10BF5" w:rsidR="00185F37">
        <w:rPr>
          <w:rFonts w:eastAsia="PMingLiU"/>
          <w:lang w:eastAsia="zh-TW"/>
        </w:rPr>
        <w:t>我今天要</w:t>
      </w:r>
      <w:r w:rsidRPr="00C10BF5" w:rsidR="006018A8">
        <w:rPr>
          <w:rFonts w:hint="eastAsia" w:eastAsia="PMingLiU"/>
          <w:lang w:eastAsia="zh-TW"/>
        </w:rPr>
        <w:t>問</w:t>
      </w:r>
      <w:r w:rsidRPr="00C10BF5" w:rsidR="00185F37">
        <w:rPr>
          <w:rFonts w:eastAsia="PMingLiU"/>
          <w:lang w:eastAsia="zh-TW"/>
        </w:rPr>
        <w:t>您的所有問題。</w:t>
      </w:r>
      <w:r w:rsidRPr="00C10BF5" w:rsidR="00185F37">
        <w:rPr>
          <w:rFonts w:eastAsia="PMingLiU"/>
          <w:lang w:eastAsia="zh-TW"/>
        </w:rPr>
        <w:tab/>
      </w:r>
    </w:p>
    <w:p w:rsidRPr="00C10BF5" w:rsidR="00185F37" w:rsidP="00B46144" w:rsidRDefault="00185F37" w14:paraId="5AFFDD68" w14:textId="77777777">
      <w:pPr>
        <w:rPr>
          <w:rFonts w:eastAsia="PMingLiU"/>
          <w:lang w:eastAsia="zh-TW"/>
        </w:rPr>
      </w:pPr>
    </w:p>
    <w:p w:rsidR="00185F37" w:rsidP="00602DE4" w:rsidRDefault="000137F0" w14:paraId="24DDCC84" w14:textId="4D62FF83">
      <w:pPr>
        <w:rPr/>
      </w:pPr>
      <w:r w:rsidRPr="00C10BF5">
        <w:t>1=CONTINUE</w:t>
      </w:r>
    </w:p>
    <w:p w:rsidR="005133D9" w:rsidP="005133D9" w:rsidRDefault="005133D9" w14:paraId="2A9B00DA" w14:textId="77777777">
      <w:pPr>
        <w:rPr/>
      </w:pPr>
    </w:p>
    <w:p w:rsidRPr="006417C1" w:rsidR="005133D9" w:rsidP="005133D9" w:rsidRDefault="005133D9" w14:paraId="177C6D0F" w14:textId="77777777">
      <w:pPr>
        <w:ind w:left="360" w:hanging="360"/>
        <w:rPr>
          <w:rFonts w:ascii="Times New Roman" w:hAnsi="Times New Roman" w:cs="Times New Roman"/>
        </w:rPr>
      </w:pPr>
      <w:r xmlns:w="http://schemas.openxmlformats.org/wordprocessingml/2006/main" w:rsidRPr="006417C1">
        <w:rPr>
          <w:rFonts w:ascii="Times New Roman" w:hAnsi="Times New Roman" w:cs="Times New Roman"/>
        </w:rPr>
        <w:t>IF SURVEYMODE=1 OR 2, CONTINUE, ELSE GO TO INCENT_VIRT</w:t>
      </w:r>
    </w:p>
    <w:p w:rsidRPr="006417C1" w:rsidR="005133D9" w:rsidP="005133D9" w:rsidRDefault="005133D9" w14:paraId="1B70A554" w14:textId="77777777">
      <w:pPr>
        <w:ind w:left="360" w:hanging="360"/>
        <w:rPr>
          <w:rFonts w:ascii="Times New Roman" w:hAnsi="Times New Roman" w:cs="Times New Roman"/>
        </w:rPr>
      </w:pPr>
    </w:p>
    <w:p w:rsidRPr="006417C1" w:rsidR="005133D9" w:rsidP="005133D9" w:rsidRDefault="005133D9" w14:paraId="4B8348ED" w14:textId="77777777">
      <w:pPr>
        <w:ind w:left="360" w:hanging="360"/>
        <w:rPr>
          <w:rFonts w:ascii="Arial" w:hAnsi="Arial" w:cs="Arial"/>
          <w:sz w:val="22"/>
          <w:szCs w:val="20"/>
        </w:rPr>
      </w:pPr>
      <w:r xmlns:w="http://schemas.openxmlformats.org/wordprocessingml/2006/main" w:rsidRPr="006417C1">
        <w:rPr>
          <w:rFonts w:ascii="Times New Roman" w:hAnsi="Times New Roman" w:cs="Times New Roman"/>
        </w:rPr>
        <w:t xml:space="preserve">REFCARD.  GIVE THE RESPONDENT THE 800# REFERRAL CARD </w:t>
      </w:r>
    </w:p>
    <w:p w:rsidRPr="006417C1" w:rsidR="005133D9" w:rsidP="005133D9" w:rsidRDefault="005133D9" w14:paraId="06919BE5" w14:textId="77777777">
      <w:pPr>
        <w:ind w:left="360" w:hanging="360"/>
        <w:rPr>
          <w:rFonts w:ascii="Arial" w:hAnsi="Arial" w:cs="Arial"/>
          <w:sz w:val="22"/>
          <w:szCs w:val="20"/>
        </w:rPr>
      </w:pPr>
    </w:p>
    <w:p w:rsidRPr="006417C1" w:rsidR="005133D9" w:rsidP="005133D9" w:rsidRDefault="005133D9" w14:paraId="1B1653F8" w14:textId="4D40988B">
      <w:pPr>
        <w:ind w:left="360" w:hanging="360"/>
        <w:rPr>
          <w:rFonts w:ascii="Times New Roman" w:hAnsi="Times New Roman" w:cs="Times New Roman"/>
        </w:rPr>
      </w:pPr>
      <w:r xmlns:w="http://schemas.openxmlformats.org/wordprocessingml/2006/main" w:rsidRPr="005133D9">
        <w:rPr>
          <w:rFonts w:hint="eastAsia" w:ascii="PMingLiU" w:hAnsi="PMingLiU" w:eastAsia="PMingLiU" w:cs="PMingLiU"/>
          <w:lang w:eastAsia="zh-TW"/>
        </w:rPr>
        <w:t>「這是我們在訪問結束後會給各位的一張卡。很多人覺得它們很實用。</w:t>
      </w:r>
      <w:r xmlns:w="http://schemas.openxmlformats.org/wordprocessingml/2006/main" w:rsidRPr="005133D9">
        <w:rPr>
          <w:rFonts w:hint="eastAsia" w:ascii="PMingLiU" w:hAnsi="PMingLiU" w:eastAsia="PMingLiU" w:cs="PMingLiU"/>
        </w:rPr>
        <w:t>」</w:t>
      </w:r>
    </w:p>
    <w:p w:rsidRPr="006417C1" w:rsidR="005133D9" w:rsidP="005133D9" w:rsidRDefault="005133D9" w14:paraId="42A01847" w14:textId="77777777">
      <w:pPr>
        <w:ind w:left="360" w:hanging="360"/>
        <w:rPr>
          <w:rFonts w:ascii="Times New Roman" w:hAnsi="Times New Roman" w:cs="Times New Roman"/>
        </w:rPr>
      </w:pPr>
    </w:p>
    <w:p w:rsidRPr="006417C1" w:rsidR="005133D9" w:rsidP="005133D9" w:rsidRDefault="005133D9" w14:paraId="12D024B4" w14:textId="77777777">
      <w:pPr>
        <w:ind w:left="360" w:hanging="360"/>
        <w:rPr>
          <w:rFonts w:ascii="Times New Roman" w:hAnsi="Times New Roman" w:cs="Times New Roman"/>
        </w:rPr>
      </w:pPr>
      <w:r xmlns:w="http://schemas.openxmlformats.org/wordprocessingml/2006/main" w:rsidRPr="006417C1">
        <w:rPr>
          <w:rFonts w:ascii="Times New Roman" w:hAnsi="Times New Roman" w:cs="Times New Roman"/>
        </w:rPr>
        <w:t>GO TO INCENT</w:t>
      </w:r>
    </w:p>
    <w:p w:rsidRPr="006417C1" w:rsidR="005133D9" w:rsidP="005133D9" w:rsidRDefault="005133D9" w14:paraId="561CB6C0" w14:textId="77777777">
      <w:pPr>
        <w:ind w:left="360" w:hanging="360"/>
        <w:rPr>
          <w:rFonts w:ascii="Times New Roman" w:hAnsi="Times New Roman" w:cs="Times New Roman"/>
        </w:rPr>
      </w:pPr>
    </w:p>
    <w:p w:rsidRPr="006417C1" w:rsidR="005133D9" w:rsidP="005133D9" w:rsidRDefault="005133D9" w14:paraId="269BC7C8" w14:textId="77777777">
      <w:pPr>
        <w:ind w:left="360" w:hanging="360"/>
        <w:rPr>
          <w:rFonts w:ascii="Times New Roman" w:hAnsi="Times New Roman" w:cs="Times New Roman"/>
          <w:color w:val="000000"/>
          <w:sz w:val="22"/>
          <w:szCs w:val="20"/>
        </w:rPr>
      </w:pPr>
      <w:r xmlns:w="http://schemas.openxmlformats.org/wordprocessingml/2006/main" w:rsidRPr="006417C1">
        <w:rPr>
          <w:rFonts w:ascii="Times New Roman" w:hAnsi="Times New Roman" w:cs="Times New Roman"/>
          <w:color w:val="000000"/>
          <w:sz w:val="22"/>
          <w:szCs w:val="20"/>
        </w:rPr>
        <w:t>INCENT_VIRT.</w:t>
      </w:r>
    </w:p>
    <w:p w:rsidRPr="006417C1" w:rsidR="005133D9" w:rsidP="005133D9" w:rsidRDefault="005133D9" w14:paraId="414C09F0" w14:textId="77777777">
      <w:pPr>
        <w:ind w:left="360" w:hanging="360"/>
        <w:rPr>
          <w:rFonts w:ascii="Times New Roman" w:hAnsi="Times New Roman" w:cs="Times New Roman"/>
          <w:color w:val="000000"/>
          <w:sz w:val="22"/>
          <w:szCs w:val="20"/>
        </w:rPr>
      </w:pPr>
    </w:p>
    <w:p w:rsidRPr="006417C1" w:rsidR="005133D9" w:rsidP="005133D9" w:rsidRDefault="005133D9" w14:paraId="1D262491" w14:textId="42BED3FF">
      <w:pPr>
        <w:ind w:left="360" w:hanging="360"/>
        <w:rPr>
          <w:rFonts w:ascii="Times New Roman" w:hAnsi="Times New Roman" w:cs="Times New Roman"/>
          <w:color w:val="000000"/>
          <w:sz w:val="22"/>
          <w:szCs w:val="20"/>
          <w:lang w:eastAsia="zh-TW"/>
        </w:rPr>
      </w:pPr>
      <w:r xmlns:w="http://schemas.openxmlformats.org/wordprocessingml/2006/main" w:rsidRPr="005133D9">
        <w:rPr>
          <w:rFonts w:hint="eastAsia" w:ascii="PMingLiU" w:hAnsi="PMingLiU" w:eastAsia="PMingLiU" w:cs="PMingLiU"/>
          <w:color w:val="000000"/>
          <w:sz w:val="22"/>
          <w:szCs w:val="20"/>
          <w:lang w:eastAsia="zh-TW"/>
        </w:rPr>
        <w:t>請告訴我們您在完成今天的訪問後想要獲得的獎勵，您可以選擇</w:t>
      </w:r>
      <w:r xmlns:w="http://schemas.openxmlformats.org/wordprocessingml/2006/main" w:rsidRPr="005133D9">
        <w:rPr>
          <w:rFonts w:hint="eastAsia" w:ascii="PMingLiU" w:hAnsi="PMingLiU" w:eastAsia="PMingLiU" w:cs="PMingLiU"/>
          <w:color w:val="000000"/>
          <w:sz w:val="22"/>
          <w:szCs w:val="20"/>
          <w:lang w:eastAsia="zh-TW"/>
        </w:rPr>
        <w:t>電子禮品卡、實物禮品卡或者讓我們給您郵寄一張支票。</w:t>
      </w:r>
      <w:r xmlns:w="http://schemas.openxmlformats.org/wordprocessingml/2006/main" w:rsidRPr="005133D9">
        <w:rPr>
          <w:rFonts w:ascii="Times New Roman" w:hAnsi="Times New Roman" w:cs="Times New Roman"/>
          <w:color w:val="000000"/>
          <w:sz w:val="22"/>
          <w:szCs w:val="20"/>
          <w:lang w:eastAsia="zh-TW"/>
        </w:rPr>
        <w:t xml:space="preserve"> VISA </w:t>
      </w:r>
    </w:p>
    <w:p w:rsidRPr="006417C1" w:rsidR="005133D9" w:rsidP="005133D9" w:rsidRDefault="005133D9" w14:paraId="5B558320" w14:textId="77777777">
      <w:pPr>
        <w:ind w:left="360" w:hanging="360"/>
        <w:rPr>
          <w:rFonts w:ascii="Times New Roman" w:hAnsi="Times New Roman" w:cs="Times New Roman"/>
          <w:color w:val="000000"/>
          <w:sz w:val="22"/>
          <w:szCs w:val="20"/>
          <w:lang w:eastAsia="zh-TW"/>
        </w:rPr>
      </w:pPr>
    </w:p>
    <w:p w:rsidRPr="006417C1" w:rsidR="005133D9" w:rsidP="005133D9" w:rsidRDefault="005133D9" w14:paraId="7A944228"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1=E-GIFT CARD – GO TO INCENT_ECARD</w:t>
      </w:r>
    </w:p>
    <w:p w:rsidRPr="006417C1" w:rsidR="005133D9" w:rsidP="005133D9" w:rsidRDefault="005133D9" w14:paraId="24BAE913"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2=PHYSICAL GIFT CARD – GOTO INCENT_CHECK</w:t>
      </w:r>
    </w:p>
    <w:p w:rsidRPr="006417C1" w:rsidR="005133D9" w:rsidP="005133D9" w:rsidRDefault="005133D9" w14:paraId="318C5126"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3=CHECK– GOTO INCENT_CHECK</w:t>
      </w:r>
    </w:p>
    <w:p w:rsidRPr="006417C1" w:rsidR="005133D9" w:rsidP="005133D9" w:rsidRDefault="005133D9" w14:paraId="6F11F113" w14:textId="77777777">
      <w:pPr>
        <w:ind w:left="360" w:hanging="360"/>
        <w:rPr>
          <w:rFonts w:ascii="Times New Roman" w:hAnsi="Times New Roman" w:cs="Times New Roman"/>
          <w:color w:val="000000"/>
        </w:rPr>
      </w:pPr>
    </w:p>
    <w:p w:rsidRPr="006417C1" w:rsidR="005133D9" w:rsidP="005133D9" w:rsidRDefault="005133D9" w14:paraId="1E5A50AD" w14:textId="77777777">
      <w:pPr>
        <w:ind w:left="360" w:hanging="360"/>
        <w:rPr>
          <w:rFonts w:ascii="Times New Roman" w:hAnsi="Times New Roman" w:cs="Times New Roman"/>
          <w:color w:val="000000"/>
          <w:sz w:val="22"/>
          <w:szCs w:val="20"/>
        </w:rPr>
      </w:pPr>
      <w:r xmlns:w="http://schemas.openxmlformats.org/wordprocessingml/2006/main" w:rsidRPr="006417C1">
        <w:rPr>
          <w:rFonts w:ascii="Times New Roman" w:hAnsi="Times New Roman" w:cs="Times New Roman"/>
          <w:color w:val="000000"/>
          <w:sz w:val="22"/>
          <w:szCs w:val="20"/>
        </w:rPr>
        <w:t>INCENT_ECARD. [PROGRAMMING NOTE: DO NOT ALLOW INTERVIEWER TO BACK UP AT THIS POINT]</w:t>
      </w:r>
    </w:p>
    <w:p w:rsidRPr="006417C1" w:rsidR="005133D9" w:rsidP="005133D9" w:rsidRDefault="005133D9" w14:paraId="09D5D08C" w14:textId="77777777">
      <w:pPr>
        <w:ind w:left="360" w:hanging="360"/>
        <w:rPr>
          <w:rFonts w:ascii="Times New Roman" w:hAnsi="Times New Roman" w:cs="Times New Roman"/>
          <w:color w:val="000000"/>
        </w:rPr>
      </w:pPr>
    </w:p>
    <w:p w:rsidRPr="006417C1" w:rsidR="005133D9" w:rsidP="005133D9" w:rsidRDefault="005133D9" w14:paraId="6AAE3A36" w14:textId="29B235A9">
      <w:pPr>
        <w:ind w:left="360" w:hanging="360"/>
        <w:rPr>
          <w:rFonts w:ascii="Times New Roman" w:hAnsi="Times New Roman" w:cs="Times New Roman"/>
          <w:color w:val="000000"/>
          <w:sz w:val="22"/>
          <w:szCs w:val="20"/>
        </w:rPr>
      </w:pPr>
      <w:r xmlns:w="http://schemas.openxmlformats.org/wordprocessingml/2006/main" w:rsidRPr="005133D9">
        <w:rPr>
          <w:rFonts w:hint="eastAsia" w:ascii="PMingLiU" w:hAnsi="PMingLiU" w:eastAsia="PMingLiU" w:cs="PMingLiU"/>
          <w:color w:val="000000"/>
          <w:lang w:eastAsia="zh-TW"/>
        </w:rPr>
        <w:t>請您提供一個電子郵件地址，以便我們將</w:t>
      </w:r>
      <w:r xmlns:w="http://schemas.openxmlformats.org/wordprocessingml/2006/main" w:rsidRPr="005133D9">
        <w:rPr>
          <w:rFonts w:hint="eastAsia" w:ascii="PMingLiU" w:hAnsi="PMingLiU" w:eastAsia="PMingLiU" w:cs="PMingLiU"/>
          <w:color w:val="000000"/>
          <w:lang w:eastAsia="zh-TW"/>
        </w:rPr>
        <w:t>電子禮品卡發送給您。</w:t>
      </w:r>
      <w:r xmlns:w="http://schemas.openxmlformats.org/wordprocessingml/2006/main" w:rsidRPr="005133D9">
        <w:rPr>
          <w:rFonts w:ascii="Times New Roman" w:hAnsi="Times New Roman" w:cs="Times New Roman"/>
          <w:color w:val="000000"/>
          <w:lang w:eastAsia="zh-TW"/>
        </w:rPr>
        <w:t xml:space="preserve"> VISA </w:t>
      </w:r>
      <w:r xmlns:w="http://schemas.openxmlformats.org/wordprocessingml/2006/main" w:rsidRPr="006417C1">
        <w:rPr>
          <w:rFonts w:ascii="Times New Roman" w:hAnsi="Times New Roman" w:cs="Times New Roman"/>
          <w:color w:val="000000"/>
          <w:sz w:val="22"/>
          <w:szCs w:val="20"/>
        </w:rPr>
        <w:t>.</w:t>
      </w:r>
    </w:p>
    <w:p w:rsidRPr="006417C1" w:rsidR="005133D9" w:rsidP="005133D9" w:rsidRDefault="005133D9" w14:paraId="38FC2207" w14:textId="77777777">
      <w:pPr>
        <w:ind w:left="360" w:hanging="360"/>
        <w:rPr>
          <w:rFonts w:ascii="Times New Roman" w:hAnsi="Times New Roman" w:cs="Times New Roman"/>
          <w:color w:val="000000"/>
        </w:rPr>
      </w:pPr>
    </w:p>
    <w:p w:rsidRPr="006417C1" w:rsidR="005133D9" w:rsidP="005133D9" w:rsidRDefault="005133D9" w14:paraId="3BB23C69" w14:textId="77777777">
      <w:pPr>
        <w:ind w:left="360" w:hanging="360"/>
        <w:rPr>
          <w:rFonts w:ascii="Times New Roman" w:hAnsi="Times New Roman" w:cs="Times New Roman"/>
          <w:color w:val="000000"/>
        </w:rPr>
      </w:pPr>
      <w:proofErr w:type="gramStart"/>
      <w:r xmlns:w="http://schemas.openxmlformats.org/wordprocessingml/2006/main" w:rsidRPr="006417C1">
        <w:rPr>
          <w:rFonts w:ascii="Times New Roman" w:hAnsi="Times New Roman" w:cs="Times New Roman"/>
          <w:color w:val="000000"/>
        </w:rPr>
        <w:t>EMAIL:_</w:t>
      </w:r>
      <w:r xmlns:w="http://schemas.openxmlformats.org/wordprocessingml/2006/main" w:rsidRPr="006417C1">
        <w:rPr>
          <w:rFonts w:ascii="Times New Roman" w:hAnsi="Times New Roman" w:cs="Times New Roman"/>
          <w:color w:val="000000"/>
        </w:rPr>
        <w:t xml:space="preserve">_________________ </w:t>
      </w:r>
    </w:p>
    <w:p w:rsidRPr="006417C1" w:rsidR="005133D9" w:rsidP="005133D9" w:rsidRDefault="005133D9" w14:paraId="3FC46821" w14:textId="77777777">
      <w:pPr>
        <w:ind w:left="360" w:hanging="360"/>
        <w:rPr>
          <w:rFonts w:ascii="Times New Roman" w:hAnsi="Times New Roman" w:cs="Times New Roman"/>
          <w:color w:val="000000"/>
        </w:rPr>
      </w:pPr>
    </w:p>
    <w:p w:rsidRPr="006417C1" w:rsidR="005133D9" w:rsidP="005133D9" w:rsidRDefault="005133D9" w14:paraId="6CDB879D"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CONFIRM EMAIL ADDRESS WITH RESPONDENT</w:t>
      </w:r>
    </w:p>
    <w:p w:rsidRPr="006417C1" w:rsidR="005133D9" w:rsidP="005133D9" w:rsidRDefault="005133D9" w14:paraId="3CEE72C5" w14:textId="77777777">
      <w:pPr>
        <w:ind w:left="360" w:hanging="360"/>
        <w:rPr>
          <w:rFonts w:ascii="Times New Roman" w:hAnsi="Times New Roman" w:cs="Times New Roman"/>
          <w:color w:val="000000"/>
        </w:rPr>
      </w:pPr>
    </w:p>
    <w:p w:rsidRPr="006417C1" w:rsidR="005133D9" w:rsidP="005133D9" w:rsidRDefault="005133D9" w14:paraId="22B5B63A"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GOTO MODECHECK.</w:t>
      </w:r>
    </w:p>
    <w:p w:rsidRPr="006417C1" w:rsidR="005133D9" w:rsidP="005133D9" w:rsidRDefault="005133D9" w14:paraId="301C8D90" w14:textId="77777777">
      <w:pPr>
        <w:ind w:left="360" w:hanging="360"/>
        <w:rPr>
          <w:rFonts w:ascii="Times New Roman" w:hAnsi="Times New Roman" w:cs="Times New Roman"/>
          <w:color w:val="000000"/>
        </w:rPr>
      </w:pPr>
    </w:p>
    <w:p w:rsidRPr="006417C1" w:rsidR="005133D9" w:rsidP="005133D9" w:rsidRDefault="005133D9" w14:paraId="526F9385" w14:textId="77777777">
      <w:pPr>
        <w:ind w:left="360" w:hanging="360"/>
        <w:rPr>
          <w:rFonts w:ascii="Times New Roman" w:hAnsi="Times New Roman" w:cs="Times New Roman"/>
          <w:color w:val="000000"/>
          <w:sz w:val="22"/>
          <w:szCs w:val="20"/>
        </w:rPr>
      </w:pPr>
      <w:r xmlns:w="http://schemas.openxmlformats.org/wordprocessingml/2006/main" w:rsidRPr="006417C1">
        <w:rPr>
          <w:rFonts w:ascii="Times New Roman" w:hAnsi="Times New Roman" w:cs="Times New Roman"/>
          <w:color w:val="000000"/>
          <w:sz w:val="22"/>
          <w:szCs w:val="20"/>
        </w:rPr>
        <w:t>INCENT_CHECK. [PROGRAMMING NOTE: DO NOT ALLOW INTERVIEWER TO BACK UP AT THIS POINT]</w:t>
      </w:r>
    </w:p>
    <w:p w:rsidRPr="006417C1" w:rsidR="005133D9" w:rsidP="005133D9" w:rsidRDefault="005133D9" w14:paraId="1D7B36BA" w14:textId="77777777">
      <w:pPr>
        <w:ind w:left="360" w:hanging="360"/>
        <w:rPr>
          <w:rFonts w:ascii="Times New Roman" w:hAnsi="Times New Roman" w:cs="Times New Roman"/>
          <w:color w:val="000000"/>
        </w:rPr>
      </w:pPr>
    </w:p>
    <w:p w:rsidRPr="006417C1" w:rsidR="005133D9" w:rsidP="005133D9" w:rsidRDefault="005133D9" w14:paraId="1AEF3625" w14:textId="360F2D3F">
      <w:pPr>
        <w:ind w:left="360" w:hanging="360"/>
        <w:rPr>
          <w:rFonts w:ascii="Times New Roman" w:hAnsi="Times New Roman" w:cs="Times New Roman"/>
          <w:color w:val="000000"/>
          <w:sz w:val="22"/>
          <w:szCs w:val="20"/>
          <w:lang w:eastAsia="zh-TW"/>
        </w:rPr>
      </w:pPr>
      <w:r xmlns:w="http://schemas.openxmlformats.org/wordprocessingml/2006/main" w:rsidRPr="005133D9">
        <w:rPr>
          <w:rFonts w:hint="eastAsia" w:ascii="PMingLiU" w:hAnsi="PMingLiU" w:eastAsia="PMingLiU" w:cs="PMingLiU"/>
          <w:color w:val="000000"/>
          <w:lang w:eastAsia="zh-TW"/>
        </w:rPr>
        <w:t>請提供您的姓名和郵寄地址，以便我們將（支票</w:t>
      </w:r>
      <w:r xmlns:w="http://schemas.openxmlformats.org/wordprocessingml/2006/main" w:rsidRPr="005133D9">
        <w:rPr>
          <w:rFonts w:hint="eastAsia" w:ascii="PMingLiU" w:hAnsi="PMingLiU" w:eastAsia="PMingLiU" w:cs="PMingLiU"/>
          <w:color w:val="000000"/>
          <w:lang w:eastAsia="zh-TW"/>
        </w:rPr>
        <w:t>實物禮品卡）郵寄給您。</w:t>
      </w:r>
      <w:r xmlns:w="http://schemas.openxmlformats.org/wordprocessingml/2006/main" w:rsidRPr="005133D9">
        <w:rPr>
          <w:rFonts w:ascii="Times New Roman" w:hAnsi="Times New Roman" w:cs="Times New Roman"/>
          <w:color w:val="000000"/>
          <w:lang w:eastAsia="zh-TW"/>
        </w:rPr>
        <w:t>/</w:t>
      </w:r>
    </w:p>
    <w:p w:rsidRPr="006417C1" w:rsidR="005133D9" w:rsidP="005133D9" w:rsidRDefault="005133D9" w14:paraId="65FCE23C" w14:textId="77777777">
      <w:pPr>
        <w:ind w:left="360" w:hanging="360"/>
        <w:rPr>
          <w:rFonts w:ascii="Times New Roman" w:hAnsi="Times New Roman" w:cs="Times New Roman"/>
          <w:color w:val="000000"/>
          <w:lang w:eastAsia="zh-TW"/>
        </w:rPr>
      </w:pPr>
    </w:p>
    <w:p w:rsidRPr="006417C1" w:rsidR="005133D9" w:rsidP="005133D9" w:rsidRDefault="005133D9" w14:paraId="31800BDD"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 xml:space="preserve">FIRST NAME: ______________ </w:t>
      </w:r>
    </w:p>
    <w:p w:rsidRPr="006417C1" w:rsidR="005133D9" w:rsidP="005133D9" w:rsidRDefault="005133D9" w14:paraId="1853DEA0"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 xml:space="preserve">LAST NAME: ______________ </w:t>
      </w:r>
    </w:p>
    <w:p w:rsidRPr="006417C1" w:rsidR="005133D9" w:rsidP="005133D9" w:rsidRDefault="005133D9" w14:paraId="64906296"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STREET: ___________________</w:t>
      </w:r>
    </w:p>
    <w:p w:rsidRPr="006417C1" w:rsidR="005133D9" w:rsidP="005133D9" w:rsidRDefault="005133D9" w14:paraId="1222F2C1"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CITY: _____________</w:t>
      </w:r>
    </w:p>
    <w:p w:rsidRPr="006417C1" w:rsidR="005133D9" w:rsidP="005133D9" w:rsidRDefault="005133D9" w14:paraId="61C79CEB"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STATE: ___________</w:t>
      </w:r>
    </w:p>
    <w:p w:rsidRPr="006417C1" w:rsidR="005133D9" w:rsidP="005133D9" w:rsidRDefault="005133D9" w14:paraId="41DBD629"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 xml:space="preserve">ZIP </w:t>
      </w:r>
      <w:r xmlns:w="http://schemas.openxmlformats.org/wordprocessingml/2006/main" w:rsidRPr="006417C1">
        <w:rPr>
          <w:rFonts w:ascii="Times New Roman" w:hAnsi="Times New Roman" w:cs="Times New Roman"/>
          <w:color w:val="000000"/>
        </w:rPr>
        <w:t>__________</w:t>
      </w:r>
      <w:r xmlns:w="http://schemas.openxmlformats.org/wordprocessingml/2006/main" w:rsidRPr="006417C1">
        <w:rPr>
          <w:rFonts w:ascii="Times New Roman" w:hAnsi="Times New Roman" w:cs="Times New Roman"/>
          <w:color w:val="000000"/>
        </w:rPr>
        <w:t>CODE:_</w:t>
      </w:r>
    </w:p>
    <w:p w:rsidRPr="006417C1" w:rsidR="005133D9" w:rsidP="005133D9" w:rsidRDefault="005133D9" w14:paraId="29B3C73A" w14:textId="77777777">
      <w:pPr>
        <w:ind w:left="360" w:hanging="360"/>
        <w:rPr>
          <w:rFonts w:ascii="Times New Roman" w:hAnsi="Times New Roman" w:cs="Times New Roman"/>
          <w:color w:val="000000"/>
        </w:rPr>
      </w:pPr>
    </w:p>
    <w:p w:rsidRPr="006417C1" w:rsidR="005133D9" w:rsidP="005133D9" w:rsidRDefault="005133D9" w14:paraId="70EEB7DC"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CONFIRM NAME AND ADDRESS WITH RESPONDENT</w:t>
      </w:r>
    </w:p>
    <w:p w:rsidRPr="006417C1" w:rsidR="005133D9" w:rsidP="005133D9" w:rsidRDefault="005133D9" w14:paraId="1110712E" w14:textId="77777777">
      <w:pPr>
        <w:ind w:left="360" w:hanging="360"/>
        <w:rPr>
          <w:rFonts w:ascii="Times New Roman" w:hAnsi="Times New Roman" w:cs="Times New Roman"/>
          <w:color w:val="000000"/>
        </w:rPr>
      </w:pPr>
    </w:p>
    <w:p w:rsidRPr="006417C1" w:rsidR="005133D9" w:rsidP="005133D9" w:rsidRDefault="005133D9" w14:paraId="3ED2A7BC" w14:textId="77777777">
      <w:pPr>
        <w:ind w:left="360" w:hanging="360"/>
        <w:rPr>
          <w:rFonts w:ascii="Times New Roman" w:hAnsi="Times New Roman" w:cs="Times New Roman"/>
          <w:color w:val="000000"/>
        </w:rPr>
      </w:pPr>
      <w:r xmlns:w="http://schemas.openxmlformats.org/wordprocessingml/2006/main" w:rsidRPr="006417C1">
        <w:rPr>
          <w:rFonts w:ascii="Times New Roman" w:hAnsi="Times New Roman" w:cs="Times New Roman"/>
          <w:color w:val="000000"/>
        </w:rPr>
        <w:t>GOTO MODECHECK.</w:t>
      </w:r>
    </w:p>
    <w:p w:rsidRPr="006417C1" w:rsidR="005133D9" w:rsidP="005133D9" w:rsidRDefault="005133D9" w14:paraId="3279AFB7" w14:textId="77777777">
      <w:pPr>
        <w:ind w:left="360" w:hanging="360"/>
        <w:rPr>
          <w:rFonts w:ascii="Times New Roman" w:hAnsi="Times New Roman" w:cs="Times New Roman"/>
          <w:color w:val="000000"/>
          <w:sz w:val="22"/>
          <w:szCs w:val="20"/>
        </w:rPr>
      </w:pPr>
    </w:p>
    <w:p w:rsidRPr="006417C1" w:rsidR="005133D9" w:rsidP="005133D9" w:rsidRDefault="005133D9" w14:paraId="0156BFD9" w14:textId="77777777">
      <w:pPr>
        <w:rPr>
          <w:rFonts w:ascii="Times New Roman" w:hAnsi="Times New Roman" w:cs="Times New Roman"/>
        </w:rPr>
      </w:pPr>
      <w:r xmlns:w="http://schemas.openxmlformats.org/wordprocessingml/2006/main" w:rsidRPr="006417C1">
        <w:rPr>
          <w:rFonts w:ascii="Times New Roman" w:hAnsi="Times New Roman" w:cs="Times New Roman"/>
        </w:rPr>
        <w:t>INCENT.  PROVIDE RESPONDENT WITH INCENTIVE AND HAVE THEM SIGN THE INCENTIVE RECEIPT FORM.</w:t>
      </w:r>
    </w:p>
    <w:p w:rsidRPr="006417C1" w:rsidR="005133D9" w:rsidP="005133D9" w:rsidRDefault="005133D9" w14:paraId="780A9C6E" w14:textId="77777777">
      <w:pPr>
        <w:rPr>
          <w:rFonts w:ascii="Times New Roman" w:hAnsi="Times New Roman" w:cs="Times New Roman"/>
        </w:rPr>
      </w:pPr>
    </w:p>
    <w:p w:rsidRPr="006417C1" w:rsidR="005133D9" w:rsidP="005133D9" w:rsidRDefault="005133D9" w14:paraId="4A20156F" w14:textId="77777777">
      <w:pPr>
        <w:rPr>
          <w:rFonts w:ascii="Times New Roman" w:hAnsi="Times New Roman" w:cs="Times New Roman"/>
          <w:b/>
          <w:bCs/>
        </w:rPr>
      </w:pPr>
      <w:r xmlns:w="http://schemas.openxmlformats.org/wordprocessingml/2006/main" w:rsidRPr="006417C1">
        <w:rPr>
          <w:rFonts w:ascii="Times New Roman" w:hAnsi="Times New Roman" w:cs="Times New Roman"/>
          <w:b/>
          <w:bCs/>
        </w:rPr>
        <w:t>WHAT TYPE OF INCENTIVE WAS GIVEN?</w:t>
      </w:r>
    </w:p>
    <w:p w:rsidRPr="006417C1" w:rsidR="005133D9" w:rsidP="005133D9" w:rsidRDefault="005133D9" w14:paraId="4BE310E0" w14:textId="77777777">
      <w:pPr>
        <w:rPr>
          <w:rFonts w:ascii="Times New Roman" w:hAnsi="Times New Roman" w:cs="Times New Roman"/>
          <w:b/>
          <w:bCs/>
        </w:rPr>
      </w:pPr>
    </w:p>
    <w:p w:rsidRPr="006417C1" w:rsidR="005133D9" w:rsidP="005133D9" w:rsidRDefault="005133D9" w14:paraId="610B3B23" w14:textId="77777777">
      <w:pPr>
        <w:rPr>
          <w:rFonts w:ascii="Times New Roman" w:hAnsi="Times New Roman" w:cs="Times New Roman"/>
        </w:rPr>
      </w:pPr>
      <w:r xmlns:w="http://schemas.openxmlformats.org/wordprocessingml/2006/main" w:rsidRPr="006417C1">
        <w:rPr>
          <w:rFonts w:ascii="Times New Roman" w:hAnsi="Times New Roman" w:cs="Times New Roman"/>
        </w:rPr>
        <w:t>1=CASH</w:t>
      </w:r>
    </w:p>
    <w:p w:rsidRPr="006417C1" w:rsidR="005133D9" w:rsidP="005133D9" w:rsidRDefault="005133D9" w14:paraId="06E89EC9" w14:textId="77777777">
      <w:pPr>
        <w:rPr>
          <w:rFonts w:ascii="Times New Roman" w:hAnsi="Times New Roman" w:cs="Times New Roman"/>
        </w:rPr>
      </w:pPr>
      <w:r xmlns:w="http://schemas.openxmlformats.org/wordprocessingml/2006/main" w:rsidRPr="006417C1">
        <w:rPr>
          <w:rFonts w:ascii="Times New Roman" w:hAnsi="Times New Roman" w:cs="Times New Roman"/>
        </w:rPr>
        <w:t>2=GIFT CARD</w:t>
      </w:r>
    </w:p>
    <w:p w:rsidRPr="006417C1" w:rsidR="005133D9" w:rsidP="005133D9" w:rsidRDefault="005133D9" w14:paraId="25203C2B" w14:textId="77777777">
      <w:pPr>
        <w:rPr>
          <w:rFonts w:ascii="Times New Roman" w:hAnsi="Times New Roman" w:cs="Times New Roman"/>
        </w:rPr>
      </w:pPr>
      <w:r xmlns:w="http://schemas.openxmlformats.org/wordprocessingml/2006/main" w:rsidRPr="006417C1">
        <w:rPr>
          <w:rFonts w:ascii="Times New Roman" w:hAnsi="Times New Roman" w:cs="Times New Roman"/>
        </w:rPr>
        <w:t>3=FOOD VOUCHERS</w:t>
      </w:r>
    </w:p>
    <w:p w:rsidRPr="006417C1" w:rsidR="005133D9" w:rsidP="005133D9" w:rsidRDefault="005133D9" w14:paraId="60B10B78" w14:textId="77777777">
      <w:pPr>
        <w:rPr>
          <w:rFonts w:ascii="Times New Roman" w:hAnsi="Times New Roman" w:cs="Times New Roman"/>
        </w:rPr>
      </w:pPr>
      <w:r xmlns:w="http://schemas.openxmlformats.org/wordprocessingml/2006/main" w:rsidRPr="006417C1">
        <w:rPr>
          <w:rFonts w:ascii="Times New Roman" w:hAnsi="Times New Roman" w:cs="Times New Roman"/>
        </w:rPr>
        <w:t>4=OTHER (Specify)</w:t>
      </w:r>
    </w:p>
    <w:p w:rsidRPr="006417C1" w:rsidR="005133D9" w:rsidP="005133D9" w:rsidRDefault="005133D9" w14:paraId="0311F03C" w14:textId="77777777">
      <w:pPr>
        <w:rPr>
          <w:rFonts w:ascii="Times New Roman" w:hAnsi="Times New Roman" w:cs="Times New Roman"/>
          <w:b/>
          <w:bCs/>
        </w:rPr>
      </w:pPr>
    </w:p>
    <w:p w:rsidRPr="006417C1" w:rsidR="005133D9" w:rsidP="005133D9" w:rsidRDefault="005133D9" w14:paraId="6239E804" w14:textId="77777777">
      <w:pPr>
        <w:rPr>
          <w:rFonts w:ascii="Times New Roman" w:hAnsi="Times New Roman" w:cs="Times New Roman"/>
        </w:rPr>
      </w:pPr>
    </w:p>
    <w:p w:rsidRPr="006417C1" w:rsidR="005133D9" w:rsidP="005133D9" w:rsidRDefault="005133D9" w14:paraId="6286C076" w14:textId="77777777">
      <w:pPr>
        <w:rPr>
          <w:rFonts w:ascii="Times New Roman" w:hAnsi="Times New Roman" w:cs="Times New Roman"/>
        </w:rPr>
      </w:pPr>
      <w:r xmlns:w="http://schemas.openxmlformats.org/wordprocessingml/2006/main" w:rsidRPr="006417C1">
        <w:rPr>
          <w:rFonts w:ascii="Times New Roman" w:hAnsi="Times New Roman" w:cs="Times New Roman"/>
        </w:rPr>
        <w:t>INCENT_OTH.  SPECIFY THE OTHER KIND OF INCENTIVE USED:</w:t>
      </w:r>
    </w:p>
    <w:p w:rsidRPr="006417C1" w:rsidR="005133D9" w:rsidP="005133D9" w:rsidRDefault="005133D9" w14:paraId="66926BFF" w14:textId="77777777">
      <w:pPr>
        <w:rPr>
          <w:rFonts w:ascii="Times New Roman" w:hAnsi="Times New Roman" w:cs="Times New Roman"/>
        </w:rPr>
      </w:pPr>
    </w:p>
    <w:p w:rsidRPr="006417C1" w:rsidR="005133D9" w:rsidP="005133D9" w:rsidRDefault="005133D9" w14:paraId="1A45FC84" w14:textId="77777777">
      <w:pPr>
        <w:rPr>
          <w:rFonts w:ascii="Times New Roman" w:hAnsi="Times New Roman" w:cs="Times New Roman"/>
        </w:rPr>
      </w:pPr>
      <w:r xmlns:w="http://schemas.openxmlformats.org/wordprocessingml/2006/main" w:rsidRPr="006417C1">
        <w:rPr>
          <w:rFonts w:ascii="Times New Roman" w:hAnsi="Times New Roman" w:cs="Times New Roman"/>
        </w:rPr>
        <w:t>[ALLOW 60]</w:t>
      </w:r>
    </w:p>
    <w:p w:rsidRPr="006417C1" w:rsidR="005133D9" w:rsidP="005133D9" w:rsidRDefault="005133D9" w14:paraId="09F5167E" w14:textId="77777777">
      <w:pPr>
        <w:rPr>
          <w:rFonts w:ascii="Times New Roman" w:hAnsi="Times New Roman" w:cs="Times New Roman"/>
        </w:rPr>
      </w:pPr>
    </w:p>
    <w:p w:rsidRPr="006417C1" w:rsidR="005133D9" w:rsidP="005133D9" w:rsidRDefault="005133D9" w14:paraId="1A6C9EA4" w14:textId="77777777">
      <w:pPr>
        <w:rPr>
          <w:rFonts w:ascii="Times New Roman" w:hAnsi="Times New Roman" w:cs="Times New Roman"/>
        </w:rPr>
      </w:pPr>
    </w:p>
    <w:p w:rsidRPr="006417C1" w:rsidR="005133D9" w:rsidP="005133D9" w:rsidRDefault="005133D9" w14:paraId="540EBC43" w14:textId="77777777">
      <w:pPr>
        <w:rPr>
          <w:rFonts w:ascii="Times New Roman" w:hAnsi="Times New Roman" w:cs="Times New Roman"/>
        </w:rPr>
      </w:pPr>
      <w:r xmlns:w="http://schemas.openxmlformats.org/wordprocessingml/2006/main" w:rsidRPr="006417C1">
        <w:rPr>
          <w:rFonts w:ascii="Times New Roman" w:hAnsi="Times New Roman" w:cs="Times New Roman"/>
        </w:rPr>
        <w:t>MODECHECK:</w:t>
      </w:r>
    </w:p>
    <w:p w:rsidRPr="006417C1" w:rsidR="005133D9" w:rsidP="005133D9" w:rsidRDefault="005133D9" w14:paraId="54594981" w14:textId="77777777">
      <w:pPr>
        <w:rPr>
          <w:rFonts w:ascii="Times New Roman" w:hAnsi="Times New Roman" w:cs="Times New Roman"/>
        </w:rPr>
      </w:pPr>
    </w:p>
    <w:p w:rsidRPr="006417C1" w:rsidR="005133D9" w:rsidP="005133D9" w:rsidRDefault="005133D9" w14:paraId="0065BAAD" w14:textId="77777777">
      <w:pPr>
        <w:rPr>
          <w:rFonts w:ascii="Times New Roman" w:hAnsi="Times New Roman" w:cs="Times New Roman"/>
        </w:rPr>
      </w:pPr>
      <w:r xmlns:w="http://schemas.openxmlformats.org/wordprocessingml/2006/main" w:rsidRPr="006417C1">
        <w:rPr>
          <w:rFonts w:ascii="Times New Roman" w:hAnsi="Times New Roman" w:cs="Times New Roman"/>
        </w:rPr>
        <w:t>[</w:t>
      </w:r>
      <w:r xmlns:w="http://schemas.openxmlformats.org/wordprocessingml/2006/main" w:rsidRPr="006417C1">
        <w:rPr>
          <w:rFonts w:ascii="Times New Roman" w:hAnsi="Times New Roman" w:cs="Times New Roman"/>
        </w:rPr>
        <w:t>.]</w:t>
      </w:r>
      <w:r xmlns:w="http://schemas.openxmlformats.org/wordprocessingml/2006/main" w:rsidRPr="006417C1">
        <w:rPr>
          <w:rFonts w:ascii="Times New Roman" w:hAnsi="Times New Roman" w:cs="Times New Roman"/>
          <w:b/>
          <w:bCs/>
        </w:rPr>
        <w:t>IF SURVEYMODE=4, SET EVENT CODE TO 2695</w:t>
      </w:r>
      <w:r xmlns:w="http://schemas.openxmlformats.org/wordprocessingml/2006/main" w:rsidRPr="006417C1">
        <w:rPr>
          <w:rFonts w:ascii="Times New Roman" w:hAnsi="Times New Roman" w:cs="Times New Roman"/>
        </w:rPr>
        <w:t xml:space="preserve">. </w:t>
      </w:r>
      <w:r xmlns:w="http://schemas.openxmlformats.org/wordprocessingml/2006/main" w:rsidRPr="006417C1">
        <w:rPr>
          <w:rFonts w:ascii="Times New Roman" w:hAnsi="Times New Roman" w:cs="Times New Roman"/>
          <w:b/>
          <w:bCs/>
        </w:rPr>
        <w:t>IF SURVEYMODE=3, SET EVENT CODE TO 2694</w:t>
      </w:r>
      <w:r xmlns:w="http://schemas.openxmlformats.org/wordprocessingml/2006/main" w:rsidRPr="006417C1">
        <w:rPr>
          <w:rFonts w:ascii="Times New Roman" w:hAnsi="Times New Roman" w:cs="Times New Roman"/>
        </w:rPr>
        <w:t xml:space="preserve">. </w:t>
      </w:r>
      <w:r xmlns:w="http://schemas.openxmlformats.org/wordprocessingml/2006/main" w:rsidRPr="006417C1">
        <w:rPr>
          <w:rFonts w:ascii="Times New Roman" w:hAnsi="Times New Roman" w:cs="Times New Roman"/>
          <w:b/>
          <w:bCs/>
        </w:rPr>
        <w:t>SURVEYMODE=2, SET EVENT CODE TO 2693</w:t>
      </w:r>
      <w:r xmlns:w="http://schemas.openxmlformats.org/wordprocessingml/2006/main">
        <w:rPr>
          <w:rFonts w:ascii="Times New Roman" w:hAnsi="Times New Roman" w:cs="Times New Roman"/>
          <w:b/>
          <w:bCs/>
        </w:rPr>
        <w:t xml:space="preserve">F </w:t>
      </w:r>
      <w:r xmlns:w="http://schemas.openxmlformats.org/wordprocessingml/2006/main" w:rsidRPr="006417C1">
        <w:rPr>
          <w:rFonts w:ascii="Times New Roman" w:hAnsi="Times New Roman" w:cs="Times New Roman"/>
          <w:b/>
          <w:bCs/>
        </w:rPr>
        <w:t>SURVEYMODE=1, SET EVENT CODE TO 2692.  I</w:t>
      </w:r>
      <w:r xmlns:w="http://schemas.openxmlformats.org/wordprocessingml/2006/main">
        <w:rPr>
          <w:rFonts w:ascii="Times New Roman" w:hAnsi="Times New Roman" w:cs="Times New Roman"/>
          <w:b/>
          <w:bCs/>
        </w:rPr>
        <w:t xml:space="preserve">F </w:t>
      </w:r>
      <w:r xmlns:w="http://schemas.openxmlformats.org/wordprocessingml/2006/main" w:rsidRPr="006417C1">
        <w:rPr>
          <w:rFonts w:ascii="Times New Roman" w:hAnsi="Times New Roman" w:cs="Times New Roman"/>
          <w:b/>
          <w:bCs/>
        </w:rPr>
        <w:t>I</w:t>
      </w:r>
    </w:p>
    <w:p w:rsidRPr="006417C1" w:rsidR="005133D9" w:rsidP="005133D9" w:rsidRDefault="005133D9" w14:paraId="59B72609" w14:textId="77777777">
      <w:pPr>
        <w:rPr>
          <w:rFonts w:ascii="Times New Roman" w:hAnsi="Times New Roman" w:cs="Times New Roman"/>
        </w:rPr>
      </w:pPr>
    </w:p>
    <w:p w:rsidRPr="006417C1" w:rsidR="005133D9" w:rsidP="005133D9" w:rsidRDefault="005133D9" w14:paraId="623B0109" w14:textId="77777777">
      <w:pPr>
        <w:rPr>
          <w:rFonts w:ascii="Times New Roman" w:hAnsi="Times New Roman" w:cs="Times New Roman"/>
        </w:rPr>
      </w:pPr>
    </w:p>
    <w:p w:rsidRPr="006417C1" w:rsidR="005133D9" w:rsidP="005133D9" w:rsidRDefault="005133D9" w14:paraId="0CA38F5D" w14:textId="77777777">
      <w:pPr>
        <w:rPr>
          <w:rFonts w:ascii="Times New Roman" w:hAnsi="Times New Roman" w:cs="Times New Roman"/>
        </w:rPr>
      </w:pPr>
      <w:r xmlns:w="http://schemas.openxmlformats.org/wordprocessingml/2006/main">
        <w:rPr>
          <w:rFonts w:ascii="Times New Roman" w:hAnsi="Times New Roman" w:cs="Times New Roman"/>
        </w:rPr>
        <w:t>L</w:t>
      </w:r>
      <w:r xmlns:w="http://schemas.openxmlformats.org/wordprocessingml/2006/main" w:rsidRPr="006417C1">
        <w:rPr>
          <w:rFonts w:ascii="Times New Roman" w:hAnsi="Times New Roman" w:cs="Times New Roman"/>
        </w:rPr>
        <w:t>ANG. IN WHAT LANGUAGE WAS THE INTERVIEW CONDUCTED?</w:t>
      </w:r>
    </w:p>
    <w:p w:rsidRPr="006417C1" w:rsidR="005133D9" w:rsidP="005133D9" w:rsidRDefault="005133D9" w14:paraId="79BF9522" w14:textId="77777777">
      <w:pPr>
        <w:rPr>
          <w:rFonts w:ascii="Times New Roman" w:hAnsi="Times New Roman" w:cs="Times New Roman"/>
        </w:rPr>
      </w:pPr>
    </w:p>
    <w:p w:rsidRPr="006417C1" w:rsidR="005133D9" w:rsidP="005133D9" w:rsidRDefault="005133D9" w14:paraId="45C93BF4" w14:textId="77777777">
      <w:pPr>
        <w:rPr>
          <w:rFonts w:ascii="Times New Roman" w:hAnsi="Times New Roman" w:cs="Times New Roman"/>
        </w:rPr>
      </w:pPr>
      <w:r xmlns:w="http://schemas.openxmlformats.org/wordprocessingml/2006/main" w:rsidRPr="006417C1">
        <w:rPr>
          <w:rFonts w:ascii="Times New Roman" w:hAnsi="Times New Roman" w:cs="Times New Roman"/>
        </w:rPr>
        <w:t>1=ENGLISH</w:t>
      </w:r>
    </w:p>
    <w:p w:rsidRPr="006417C1" w:rsidR="005133D9" w:rsidP="005133D9" w:rsidRDefault="005133D9" w14:paraId="540DCA32" w14:textId="77777777">
      <w:pPr>
        <w:rPr>
          <w:rFonts w:ascii="Times New Roman" w:hAnsi="Times New Roman" w:cs="Times New Roman"/>
        </w:rPr>
      </w:pPr>
      <w:r xmlns:w="http://schemas.openxmlformats.org/wordprocessingml/2006/main" w:rsidRPr="006417C1">
        <w:rPr>
          <w:rFonts w:ascii="Times New Roman" w:hAnsi="Times New Roman" w:cs="Times New Roman"/>
        </w:rPr>
        <w:t>2=SPANISH</w:t>
      </w:r>
    </w:p>
    <w:p w:rsidRPr="006417C1" w:rsidR="005133D9" w:rsidP="005133D9" w:rsidRDefault="005133D9" w14:paraId="3012AFBD" w14:textId="77777777">
      <w:pPr>
        <w:rPr>
          <w:rFonts w:ascii="Times New Roman" w:hAnsi="Times New Roman" w:cs="Times New Roman"/>
        </w:rPr>
      </w:pPr>
      <w:r xmlns:w="http://schemas.openxmlformats.org/wordprocessingml/2006/main" w:rsidRPr="006417C1">
        <w:rPr>
          <w:rFonts w:ascii="Times New Roman" w:hAnsi="Times New Roman" w:cs="Times New Roman"/>
        </w:rPr>
        <w:t>3=CHINESE – MANDARIN</w:t>
      </w:r>
    </w:p>
    <w:p w:rsidRPr="006417C1" w:rsidR="005133D9" w:rsidP="005133D9" w:rsidRDefault="005133D9" w14:paraId="57ECBBC0" w14:textId="77777777">
      <w:pPr>
        <w:rPr>
          <w:rFonts w:ascii="Times New Roman" w:hAnsi="Times New Roman" w:cs="Times New Roman"/>
        </w:rPr>
      </w:pPr>
      <w:r xmlns:w="http://schemas.openxmlformats.org/wordprocessingml/2006/main" w:rsidRPr="006417C1">
        <w:rPr>
          <w:rFonts w:ascii="Times New Roman" w:hAnsi="Times New Roman" w:cs="Times New Roman"/>
        </w:rPr>
        <w:t>4=CHINESE – CANTONESE</w:t>
      </w:r>
    </w:p>
    <w:p w:rsidRPr="006417C1" w:rsidR="005133D9" w:rsidP="005133D9" w:rsidRDefault="005133D9" w14:paraId="2FEBA9A4" w14:textId="77777777">
      <w:pPr>
        <w:rPr>
          <w:rFonts w:ascii="Times New Roman" w:hAnsi="Times New Roman" w:cs="Times New Roman"/>
        </w:rPr>
      </w:pPr>
      <w:r xmlns:w="http://schemas.openxmlformats.org/wordprocessingml/2006/main" w:rsidRPr="006417C1">
        <w:rPr>
          <w:rFonts w:ascii="Times New Roman" w:hAnsi="Times New Roman" w:cs="Times New Roman"/>
        </w:rPr>
        <w:t>5=TAGALOG</w:t>
      </w:r>
    </w:p>
    <w:p w:rsidRPr="006417C1" w:rsidR="005133D9" w:rsidP="005133D9" w:rsidRDefault="005133D9" w14:paraId="7ED7B9D6" w14:textId="77777777">
      <w:pPr>
        <w:rPr>
          <w:rFonts w:ascii="Times New Roman" w:hAnsi="Times New Roman" w:cs="Times New Roman"/>
        </w:rPr>
      </w:pPr>
      <w:r xmlns:w="http://schemas.openxmlformats.org/wordprocessingml/2006/main" w:rsidRPr="006417C1">
        <w:rPr>
          <w:rFonts w:ascii="Times New Roman" w:hAnsi="Times New Roman" w:cs="Times New Roman"/>
        </w:rPr>
        <w:t>6=VIETNAMESE</w:t>
      </w:r>
    </w:p>
    <w:p w:rsidRPr="006417C1" w:rsidR="005133D9" w:rsidP="005133D9" w:rsidRDefault="005133D9" w14:paraId="35014EF6" w14:textId="77777777">
      <w:pPr>
        <w:rPr>
          <w:rFonts w:ascii="Times New Roman" w:hAnsi="Times New Roman" w:cs="Times New Roman"/>
        </w:rPr>
      </w:pPr>
    </w:p>
    <w:p w:rsidRPr="006417C1" w:rsidR="005133D9" w:rsidP="005133D9" w:rsidRDefault="005133D9" w14:paraId="0E3F15E7" w14:textId="77777777">
      <w:pPr>
        <w:rPr>
          <w:rFonts w:ascii="Times New Roman" w:hAnsi="Times New Roman" w:cs="Times New Roman"/>
        </w:rPr>
      </w:pPr>
      <w:r xmlns:w="http://schemas.openxmlformats.org/wordprocessingml/2006/main" w:rsidRPr="006417C1">
        <w:rPr>
          <w:rFonts w:ascii="Times New Roman" w:hAnsi="Times New Roman" w:cs="Times New Roman"/>
        </w:rPr>
        <w:t>COMMENTS.  IF THERE WERE ANY UNUSUAL CIRCUMSTANCES WHILE CONDUCTING THE INTERVIEW WHICH MIGHT AFFECT THE DATA COLLECTED, PLEASE DESCRIBE THEM HERE.</w:t>
      </w:r>
    </w:p>
    <w:p w:rsidRPr="006417C1" w:rsidR="005133D9" w:rsidP="005133D9" w:rsidRDefault="005133D9" w14:paraId="2537ECED" w14:textId="77777777">
      <w:pPr>
        <w:rPr>
          <w:rFonts w:ascii="Times New Roman" w:hAnsi="Times New Roman" w:cs="Times New Roman"/>
        </w:rPr>
      </w:pPr>
    </w:p>
    <w:p w:rsidR="005133D9" w:rsidP="005133D9" w:rsidRDefault="005133D9" w14:paraId="6D8907CD" w14:textId="77777777">
      <w:pPr>
        <w:rPr/>
      </w:pPr>
      <w:r xmlns:w="http://schemas.openxmlformats.org/wordprocessingml/2006/main" w:rsidRPr="006417C1">
        <w:rPr>
          <w:rFonts w:ascii="Times New Roman" w:hAnsi="Times New Roman" w:cs="Times New Roman"/>
        </w:rPr>
        <w:t>[ALLOW 250]</w:t>
      </w:r>
    </w:p>
    <w:p w:rsidRPr="000F434F" w:rsidR="005133D9" w:rsidP="00602DE4" w:rsidRDefault="005133D9" w14:paraId="69F11BF4" w14:textId="77777777">
      <w:pPr>
        <w:rPr>
          <w:rFonts w:eastAsia="PMingLiU"/>
          <w:lang w:eastAsia="zh-TW"/>
        </w:rPr>
      </w:pPr>
    </w:p>
    <w:sectPr w:rsidRPr="000F434F" w:rsidR="005133D9" w:rsidSect="003F04F8">
      <w:footerReference w:type="default" r:id="rId16"/>
      <w:headerReference w:type="first" r:id="rId17"/>
      <w:pgSz w:w="12240" w:h="15840" w:code="1"/>
      <w:pgMar w:top="1440" w:right="1440" w:bottom="1440" w:left="1440" w:header="576"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 w:author="Hsieh, Yuli Patrick" w:date="2020-11-06T01:01:00Z" w:initials="YPH">
    <w:p w14:paraId="677BD762" w14:textId="7CC01659" w:rsidR="00D27A27" w:rsidRDefault="00D27A27" w:rsidP="00D27A27">
      <w:pPr>
        <w:pStyle w:val="CommentText"/>
        <w:ind w:left="0" w:firstLine="0"/>
      </w:pPr>
      <w:r>
        <w:rPr>
          <w:rStyle w:val="CommentReference"/>
        </w:rPr>
        <w:annotationRef/>
      </w:r>
      <w:r>
        <w:t xml:space="preserve">Remove or keep after </w:t>
      </w:r>
      <w:proofErr w:type="spellStart"/>
      <w:r>
        <w:t>after</w:t>
      </w:r>
      <w:proofErr w:type="spellEnd"/>
      <w:r>
        <w:t xml:space="preserve"> checking with Tim and project leadership if this is </w:t>
      </w:r>
      <w:proofErr w:type="gramStart"/>
      <w:r>
        <w:t>needed</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7BD7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F1ED1" w16cex:dateUtc="2020-11-06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7BD762" w16cid:durableId="234F1E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6DA10" w14:textId="77777777" w:rsidR="00187863" w:rsidRDefault="00187863" w:rsidP="000607BB">
      <w:r>
        <w:separator/>
      </w:r>
    </w:p>
  </w:endnote>
  <w:endnote w:type="continuationSeparator" w:id="0">
    <w:p w14:paraId="6C9AA2F4" w14:textId="77777777" w:rsidR="00187863" w:rsidRDefault="00187863" w:rsidP="000607BB">
      <w:r>
        <w:continuationSeparator/>
      </w:r>
    </w:p>
  </w:endnote>
  <w:endnote w:type="continuationNotice" w:id="1">
    <w:p w14:paraId="22360D60" w14:textId="77777777" w:rsidR="00187863" w:rsidRDefault="001878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Times New Roman CYR">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1643187"/>
      <w:docPartObj>
        <w:docPartGallery w:val="Page Numbers (Bottom of Page)"/>
        <w:docPartUnique/>
      </w:docPartObj>
    </w:sdtPr>
    <w:sdtEndPr>
      <w:rPr>
        <w:noProof/>
      </w:rPr>
    </w:sdtEndPr>
    <w:sdtContent>
      <w:p w14:paraId="26CCB33B" w14:textId="2C28E751" w:rsidR="00A721B6" w:rsidRDefault="00A721B6" w:rsidP="00B46144">
        <w:pPr>
          <w:pStyle w:val="Footer"/>
        </w:pPr>
        <w:r>
          <w:rPr>
            <w:lang w:eastAsia="zh-TW"/>
          </w:rPr>
          <w:fldChar w:fldCharType="begin"/>
        </w:r>
        <w:r>
          <w:rPr>
            <w:lang w:eastAsia="zh-TW"/>
          </w:rPr>
          <w:instrText xml:space="preserve"> PAGE   \* MERGEFORMAT </w:instrText>
        </w:r>
        <w:r>
          <w:rPr>
            <w:lang w:eastAsia="zh-TW"/>
          </w:rPr>
          <w:fldChar w:fldCharType="separate"/>
        </w:r>
        <w:r>
          <w:rPr>
            <w:noProof/>
            <w:lang w:eastAsia="zh-TW"/>
          </w:rPr>
          <w:t>21</w:t>
        </w:r>
        <w:r>
          <w:rPr>
            <w:noProof/>
            <w:lang w:eastAsia="zh-TW"/>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4B4B8" w14:textId="77777777" w:rsidR="00187863" w:rsidRDefault="00187863" w:rsidP="000607BB">
      <w:r>
        <w:separator/>
      </w:r>
    </w:p>
  </w:footnote>
  <w:footnote w:type="continuationSeparator" w:id="0">
    <w:p w14:paraId="34A7AFF0" w14:textId="77777777" w:rsidR="00187863" w:rsidRDefault="00187863" w:rsidP="000607BB">
      <w:r>
        <w:continuationSeparator/>
      </w:r>
    </w:p>
  </w:footnote>
  <w:footnote w:type="continuationNotice" w:id="1">
    <w:p w14:paraId="70ADE693" w14:textId="77777777" w:rsidR="00187863" w:rsidRDefault="001878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3575" w14:textId="33583504" w:rsidR="00A721B6" w:rsidRPr="000F7BD5" w:rsidRDefault="00A721B6" w:rsidP="003F04F8">
    <w:pPr>
      <w:pStyle w:val="Footer"/>
      <w:tabs>
        <w:tab w:val="right" w:pos="10800"/>
      </w:tabs>
      <w:spacing w:after="120"/>
      <w:jc w:val="right"/>
      <w:rPr>
        <w:sz w:val="20"/>
      </w:rPr>
    </w:pPr>
    <w:r w:rsidRPr="000F7BD5">
      <w:rPr>
        <w:rFonts w:asciiTheme="majorBidi" w:hAnsiTheme="majorBidi" w:cstheme="majorBidi"/>
        <w:sz w:val="20"/>
      </w:rPr>
      <w:t>OMB Number (0915-0368)</w:t>
    </w:r>
    <w:r w:rsidRPr="000F7BD5">
      <w:rPr>
        <w:rFonts w:asciiTheme="majorBidi" w:hAnsiTheme="majorBidi" w:cstheme="majorBidi"/>
        <w:sz w:val="20"/>
      </w:rPr>
      <w:br/>
      <w:t>Expiration date (</w:t>
    </w:r>
    <w:r w:rsidR="007949FD">
      <w:rPr>
        <w:rFonts w:asciiTheme="majorBidi" w:hAnsiTheme="majorBidi" w:cstheme="majorBidi"/>
        <w:sz w:val="20"/>
      </w:rPr>
      <w:t>3</w:t>
    </w:r>
    <w:r w:rsidRPr="000F7BD5">
      <w:rPr>
        <w:rFonts w:asciiTheme="majorBidi" w:hAnsiTheme="majorBidi" w:cstheme="majorBidi"/>
        <w:sz w:val="20"/>
      </w:rPr>
      <w:t>/</w:t>
    </w:r>
    <w:r w:rsidR="007949FD">
      <w:rPr>
        <w:rFonts w:asciiTheme="majorBidi" w:hAnsiTheme="majorBidi" w:cstheme="majorBidi"/>
        <w:sz w:val="20"/>
      </w:rPr>
      <w:t>31</w:t>
    </w:r>
    <w:r w:rsidRPr="000F7BD5">
      <w:rPr>
        <w:rFonts w:asciiTheme="majorBidi" w:hAnsiTheme="majorBidi" w:cstheme="majorBidi"/>
        <w:sz w:val="20"/>
      </w:rPr>
      <w:t>/</w:t>
    </w:r>
    <w:r w:rsidR="007949FD">
      <w:rPr>
        <w:rFonts w:asciiTheme="majorBidi" w:hAnsiTheme="majorBidi" w:cstheme="majorBidi"/>
        <w:sz w:val="20"/>
      </w:rPr>
      <w:t>2023</w:t>
    </w:r>
    <w:r w:rsidRPr="000F7BD5">
      <w:rPr>
        <w:rFonts w:asciiTheme="majorBidi" w:hAnsiTheme="majorBidi" w:cstheme="majorBid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0566"/>
    <w:multiLevelType w:val="hybridMultilevel"/>
    <w:tmpl w:val="C3C2900C"/>
    <w:lvl w:ilvl="0" w:tplc="968E368A">
      <w:numFmt w:val="bullet"/>
      <w:lvlText w:val="-"/>
      <w:lvlJc w:val="left"/>
      <w:pPr>
        <w:ind w:left="994" w:hanging="360"/>
      </w:pPr>
      <w:rPr>
        <w:rFonts w:ascii="Times New Roman" w:eastAsia="Times New Roman" w:hAnsi="Times New Roman" w:cs="Times New Roman" w:hint="default"/>
      </w:rPr>
    </w:lvl>
    <w:lvl w:ilvl="1" w:tplc="04090003">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 w15:restartNumberingAfterBreak="0">
    <w:nsid w:val="06C432CF"/>
    <w:multiLevelType w:val="hybridMultilevel"/>
    <w:tmpl w:val="CE88DD58"/>
    <w:lvl w:ilvl="0" w:tplc="226AC74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DE11461"/>
    <w:multiLevelType w:val="hybridMultilevel"/>
    <w:tmpl w:val="1BC6C0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BD8495A"/>
    <w:multiLevelType w:val="hybridMultilevel"/>
    <w:tmpl w:val="A5E0359A"/>
    <w:lvl w:ilvl="0" w:tplc="A0A08F2E">
      <w:start w:val="1"/>
      <w:numFmt w:val="decimal"/>
      <w:lvlText w:val="%1."/>
      <w:lvlJc w:val="right"/>
      <w:pPr>
        <w:tabs>
          <w:tab w:val="num" w:pos="252"/>
        </w:tabs>
        <w:ind w:left="252" w:hanging="7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E9A0BCF"/>
    <w:multiLevelType w:val="hybridMultilevel"/>
    <w:tmpl w:val="5EA42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B3AC3"/>
    <w:multiLevelType w:val="hybridMultilevel"/>
    <w:tmpl w:val="B148A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F61D55"/>
    <w:multiLevelType w:val="hybridMultilevel"/>
    <w:tmpl w:val="0C821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171C9A"/>
    <w:multiLevelType w:val="hybridMultilevel"/>
    <w:tmpl w:val="8FF888D6"/>
    <w:lvl w:ilvl="0" w:tplc="94DE7726">
      <w:start w:val="1"/>
      <w:numFmt w:val="decimalZero"/>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50E52460"/>
    <w:multiLevelType w:val="hybridMultilevel"/>
    <w:tmpl w:val="758A8D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BBA269C"/>
    <w:multiLevelType w:val="hybridMultilevel"/>
    <w:tmpl w:val="B2F038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1D41A7"/>
    <w:multiLevelType w:val="hybridMultilevel"/>
    <w:tmpl w:val="9782C5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6F3D3DAC"/>
    <w:multiLevelType w:val="hybridMultilevel"/>
    <w:tmpl w:val="4126E0C8"/>
    <w:lvl w:ilvl="0" w:tplc="205CF022">
      <w:start w:val="1"/>
      <w:numFmt w:val="bullet"/>
      <w:pStyle w:val="GoalsList"/>
      <w:lvlText w:val=""/>
      <w:lvlJc w:val="left"/>
      <w:pPr>
        <w:tabs>
          <w:tab w:val="num" w:pos="288"/>
        </w:tabs>
        <w:ind w:left="288"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1807C7"/>
    <w:multiLevelType w:val="hybridMultilevel"/>
    <w:tmpl w:val="03F4F520"/>
    <w:lvl w:ilvl="0" w:tplc="10388B14">
      <w:start w:val="1"/>
      <w:numFmt w:val="lowerLetter"/>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3" w15:restartNumberingAfterBreak="0">
    <w:nsid w:val="7DE17CE6"/>
    <w:multiLevelType w:val="hybridMultilevel"/>
    <w:tmpl w:val="56C401F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7FC33DB5"/>
    <w:multiLevelType w:val="hybridMultilevel"/>
    <w:tmpl w:val="632CF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2"/>
  </w:num>
  <w:num w:numId="6">
    <w:abstractNumId w:val="3"/>
  </w:num>
  <w:num w:numId="7">
    <w:abstractNumId w:val="10"/>
  </w:num>
  <w:num w:numId="8">
    <w:abstractNumId w:val="8"/>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3"/>
  </w:num>
  <w:num w:numId="13">
    <w:abstractNumId w:val="2"/>
  </w:num>
  <w:num w:numId="14">
    <w:abstractNumId w:val="0"/>
  </w:num>
  <w:num w:numId="15">
    <w:abstractNumId w:val="14"/>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ieh, Yuli Patrick">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trackRevisions/>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DMwN7WwNDU3MTdR0lEKTi0uzszPAykwqgUAx0qEniwAAAA="/>
  </w:docVars>
  <w:rsids>
    <w:rsidRoot w:val="00C26D8F"/>
    <w:rsid w:val="00004D75"/>
    <w:rsid w:val="00010B45"/>
    <w:rsid w:val="000123BF"/>
    <w:rsid w:val="00012D6F"/>
    <w:rsid w:val="00012F21"/>
    <w:rsid w:val="000137F0"/>
    <w:rsid w:val="000143C1"/>
    <w:rsid w:val="000200BC"/>
    <w:rsid w:val="00022408"/>
    <w:rsid w:val="00023D48"/>
    <w:rsid w:val="00024012"/>
    <w:rsid w:val="00024F63"/>
    <w:rsid w:val="000250B6"/>
    <w:rsid w:val="000261DC"/>
    <w:rsid w:val="00026549"/>
    <w:rsid w:val="0003208C"/>
    <w:rsid w:val="00035FFD"/>
    <w:rsid w:val="000362B0"/>
    <w:rsid w:val="000453AF"/>
    <w:rsid w:val="00045B17"/>
    <w:rsid w:val="0004603B"/>
    <w:rsid w:val="00047830"/>
    <w:rsid w:val="00047D87"/>
    <w:rsid w:val="000500F7"/>
    <w:rsid w:val="00050361"/>
    <w:rsid w:val="00055CD8"/>
    <w:rsid w:val="00056687"/>
    <w:rsid w:val="00057B75"/>
    <w:rsid w:val="000607BB"/>
    <w:rsid w:val="000611D2"/>
    <w:rsid w:val="00062FB0"/>
    <w:rsid w:val="000635E9"/>
    <w:rsid w:val="0006364C"/>
    <w:rsid w:val="00064542"/>
    <w:rsid w:val="0006542C"/>
    <w:rsid w:val="00065CA6"/>
    <w:rsid w:val="00070BAC"/>
    <w:rsid w:val="00072852"/>
    <w:rsid w:val="00072CD4"/>
    <w:rsid w:val="00072E9C"/>
    <w:rsid w:val="000738FD"/>
    <w:rsid w:val="00074D6C"/>
    <w:rsid w:val="0007657F"/>
    <w:rsid w:val="00076D3B"/>
    <w:rsid w:val="000777E0"/>
    <w:rsid w:val="00077C4C"/>
    <w:rsid w:val="000812E1"/>
    <w:rsid w:val="00083C2E"/>
    <w:rsid w:val="000842E6"/>
    <w:rsid w:val="00084ECA"/>
    <w:rsid w:val="0008682D"/>
    <w:rsid w:val="00086844"/>
    <w:rsid w:val="00086E0C"/>
    <w:rsid w:val="000870EF"/>
    <w:rsid w:val="00092091"/>
    <w:rsid w:val="00093022"/>
    <w:rsid w:val="0009443A"/>
    <w:rsid w:val="00096C25"/>
    <w:rsid w:val="000A0A35"/>
    <w:rsid w:val="000A0AAE"/>
    <w:rsid w:val="000A1FEF"/>
    <w:rsid w:val="000A252E"/>
    <w:rsid w:val="000A2974"/>
    <w:rsid w:val="000A5D6A"/>
    <w:rsid w:val="000B1504"/>
    <w:rsid w:val="000B1888"/>
    <w:rsid w:val="000B2C38"/>
    <w:rsid w:val="000B41AE"/>
    <w:rsid w:val="000B48AF"/>
    <w:rsid w:val="000B4CBA"/>
    <w:rsid w:val="000B6846"/>
    <w:rsid w:val="000B768A"/>
    <w:rsid w:val="000C1717"/>
    <w:rsid w:val="000C1ADA"/>
    <w:rsid w:val="000C1F6A"/>
    <w:rsid w:val="000C2488"/>
    <w:rsid w:val="000C294C"/>
    <w:rsid w:val="000C3434"/>
    <w:rsid w:val="000C3A69"/>
    <w:rsid w:val="000C40C3"/>
    <w:rsid w:val="000C457A"/>
    <w:rsid w:val="000C5FF2"/>
    <w:rsid w:val="000C661F"/>
    <w:rsid w:val="000C7A20"/>
    <w:rsid w:val="000D381A"/>
    <w:rsid w:val="000D3F01"/>
    <w:rsid w:val="000D555C"/>
    <w:rsid w:val="000E113E"/>
    <w:rsid w:val="000E1520"/>
    <w:rsid w:val="000E2A4C"/>
    <w:rsid w:val="000E2D9F"/>
    <w:rsid w:val="000E34FC"/>
    <w:rsid w:val="000E3A85"/>
    <w:rsid w:val="000E4633"/>
    <w:rsid w:val="000E4849"/>
    <w:rsid w:val="000E4889"/>
    <w:rsid w:val="000E5399"/>
    <w:rsid w:val="000E7213"/>
    <w:rsid w:val="000F434F"/>
    <w:rsid w:val="000F4B3C"/>
    <w:rsid w:val="00102D59"/>
    <w:rsid w:val="00102E44"/>
    <w:rsid w:val="001031FD"/>
    <w:rsid w:val="0010466C"/>
    <w:rsid w:val="00104745"/>
    <w:rsid w:val="00105BFB"/>
    <w:rsid w:val="00105E10"/>
    <w:rsid w:val="00106238"/>
    <w:rsid w:val="001079BD"/>
    <w:rsid w:val="001111E3"/>
    <w:rsid w:val="00112DFA"/>
    <w:rsid w:val="00113431"/>
    <w:rsid w:val="0011415A"/>
    <w:rsid w:val="001179EC"/>
    <w:rsid w:val="00120592"/>
    <w:rsid w:val="00122189"/>
    <w:rsid w:val="00123751"/>
    <w:rsid w:val="00124182"/>
    <w:rsid w:val="00124422"/>
    <w:rsid w:val="001271D7"/>
    <w:rsid w:val="0013268C"/>
    <w:rsid w:val="00134EBC"/>
    <w:rsid w:val="00135505"/>
    <w:rsid w:val="0013742C"/>
    <w:rsid w:val="001413A0"/>
    <w:rsid w:val="00141F4A"/>
    <w:rsid w:val="001439E3"/>
    <w:rsid w:val="001440C9"/>
    <w:rsid w:val="00145575"/>
    <w:rsid w:val="00146482"/>
    <w:rsid w:val="00146A32"/>
    <w:rsid w:val="00146A42"/>
    <w:rsid w:val="00147AAE"/>
    <w:rsid w:val="0015050F"/>
    <w:rsid w:val="00151F8F"/>
    <w:rsid w:val="00154E02"/>
    <w:rsid w:val="0015617A"/>
    <w:rsid w:val="0015633A"/>
    <w:rsid w:val="00156E9B"/>
    <w:rsid w:val="001602FB"/>
    <w:rsid w:val="001605FE"/>
    <w:rsid w:val="00163BED"/>
    <w:rsid w:val="00165A3A"/>
    <w:rsid w:val="001716F5"/>
    <w:rsid w:val="001742D8"/>
    <w:rsid w:val="00175164"/>
    <w:rsid w:val="001757DC"/>
    <w:rsid w:val="00177AB2"/>
    <w:rsid w:val="0018043C"/>
    <w:rsid w:val="001816FB"/>
    <w:rsid w:val="00183036"/>
    <w:rsid w:val="00183ABD"/>
    <w:rsid w:val="00185207"/>
    <w:rsid w:val="001856C3"/>
    <w:rsid w:val="00185F37"/>
    <w:rsid w:val="00186072"/>
    <w:rsid w:val="00187863"/>
    <w:rsid w:val="00187C1A"/>
    <w:rsid w:val="0019001F"/>
    <w:rsid w:val="00190E64"/>
    <w:rsid w:val="00190ED6"/>
    <w:rsid w:val="0019204E"/>
    <w:rsid w:val="00193DEB"/>
    <w:rsid w:val="00193F93"/>
    <w:rsid w:val="00194C40"/>
    <w:rsid w:val="00194E66"/>
    <w:rsid w:val="00196B64"/>
    <w:rsid w:val="00197D8E"/>
    <w:rsid w:val="001A0009"/>
    <w:rsid w:val="001A0697"/>
    <w:rsid w:val="001A1B69"/>
    <w:rsid w:val="001A1DA8"/>
    <w:rsid w:val="001A26BD"/>
    <w:rsid w:val="001A49BB"/>
    <w:rsid w:val="001A4B88"/>
    <w:rsid w:val="001A6A28"/>
    <w:rsid w:val="001A7FAB"/>
    <w:rsid w:val="001B3042"/>
    <w:rsid w:val="001B41A3"/>
    <w:rsid w:val="001B5BA7"/>
    <w:rsid w:val="001B60A3"/>
    <w:rsid w:val="001C0F97"/>
    <w:rsid w:val="001C12CD"/>
    <w:rsid w:val="001C1316"/>
    <w:rsid w:val="001C13EF"/>
    <w:rsid w:val="001C1EBC"/>
    <w:rsid w:val="001C2A35"/>
    <w:rsid w:val="001C2B38"/>
    <w:rsid w:val="001C353C"/>
    <w:rsid w:val="001C3FB7"/>
    <w:rsid w:val="001C4ADE"/>
    <w:rsid w:val="001C52B7"/>
    <w:rsid w:val="001C7898"/>
    <w:rsid w:val="001D06FB"/>
    <w:rsid w:val="001D1F9C"/>
    <w:rsid w:val="001D20BC"/>
    <w:rsid w:val="001D310F"/>
    <w:rsid w:val="001D36F2"/>
    <w:rsid w:val="001D37F3"/>
    <w:rsid w:val="001D4579"/>
    <w:rsid w:val="001D5CD1"/>
    <w:rsid w:val="001D711F"/>
    <w:rsid w:val="001D78E6"/>
    <w:rsid w:val="001E0C30"/>
    <w:rsid w:val="001E56C4"/>
    <w:rsid w:val="001E5957"/>
    <w:rsid w:val="001F3119"/>
    <w:rsid w:val="001F34FB"/>
    <w:rsid w:val="001F4673"/>
    <w:rsid w:val="001F4ED9"/>
    <w:rsid w:val="001F5150"/>
    <w:rsid w:val="001F51C4"/>
    <w:rsid w:val="001F5EEF"/>
    <w:rsid w:val="001F631F"/>
    <w:rsid w:val="001F7426"/>
    <w:rsid w:val="00201348"/>
    <w:rsid w:val="002023E4"/>
    <w:rsid w:val="00202BA7"/>
    <w:rsid w:val="00202FC5"/>
    <w:rsid w:val="0020561F"/>
    <w:rsid w:val="002062EC"/>
    <w:rsid w:val="00210E73"/>
    <w:rsid w:val="00211F6B"/>
    <w:rsid w:val="00215288"/>
    <w:rsid w:val="00221040"/>
    <w:rsid w:val="002213E0"/>
    <w:rsid w:val="00221FBA"/>
    <w:rsid w:val="002263E3"/>
    <w:rsid w:val="0022698D"/>
    <w:rsid w:val="00227B8E"/>
    <w:rsid w:val="002306E7"/>
    <w:rsid w:val="002307CC"/>
    <w:rsid w:val="00232D43"/>
    <w:rsid w:val="002334C2"/>
    <w:rsid w:val="00235766"/>
    <w:rsid w:val="00235A9C"/>
    <w:rsid w:val="002364D9"/>
    <w:rsid w:val="0023696D"/>
    <w:rsid w:val="00236A03"/>
    <w:rsid w:val="00237CFE"/>
    <w:rsid w:val="00240FED"/>
    <w:rsid w:val="002410B2"/>
    <w:rsid w:val="002414CA"/>
    <w:rsid w:val="0024277E"/>
    <w:rsid w:val="00243610"/>
    <w:rsid w:val="00243E1F"/>
    <w:rsid w:val="002448BE"/>
    <w:rsid w:val="00246561"/>
    <w:rsid w:val="00246661"/>
    <w:rsid w:val="002466CA"/>
    <w:rsid w:val="002479A9"/>
    <w:rsid w:val="00247C98"/>
    <w:rsid w:val="002502EF"/>
    <w:rsid w:val="002507F2"/>
    <w:rsid w:val="00250998"/>
    <w:rsid w:val="00251F11"/>
    <w:rsid w:val="0025509C"/>
    <w:rsid w:val="00255BE1"/>
    <w:rsid w:val="002576A5"/>
    <w:rsid w:val="0026235C"/>
    <w:rsid w:val="0026296D"/>
    <w:rsid w:val="00265752"/>
    <w:rsid w:val="00266896"/>
    <w:rsid w:val="002677C0"/>
    <w:rsid w:val="002706D5"/>
    <w:rsid w:val="00270CD4"/>
    <w:rsid w:val="002718FE"/>
    <w:rsid w:val="002726BF"/>
    <w:rsid w:val="00274BAF"/>
    <w:rsid w:val="00277BB5"/>
    <w:rsid w:val="00281AAC"/>
    <w:rsid w:val="00281BF7"/>
    <w:rsid w:val="00282755"/>
    <w:rsid w:val="002834B5"/>
    <w:rsid w:val="00284D04"/>
    <w:rsid w:val="0028519D"/>
    <w:rsid w:val="0028527A"/>
    <w:rsid w:val="00286082"/>
    <w:rsid w:val="00286E8D"/>
    <w:rsid w:val="00287957"/>
    <w:rsid w:val="00290CBA"/>
    <w:rsid w:val="00294A05"/>
    <w:rsid w:val="00295111"/>
    <w:rsid w:val="00295A20"/>
    <w:rsid w:val="002A020E"/>
    <w:rsid w:val="002A1292"/>
    <w:rsid w:val="002A13CA"/>
    <w:rsid w:val="002A16B4"/>
    <w:rsid w:val="002A1BEE"/>
    <w:rsid w:val="002A63A3"/>
    <w:rsid w:val="002A6780"/>
    <w:rsid w:val="002A6AC9"/>
    <w:rsid w:val="002B01C0"/>
    <w:rsid w:val="002B1AFF"/>
    <w:rsid w:val="002B27CE"/>
    <w:rsid w:val="002B5D0D"/>
    <w:rsid w:val="002C0396"/>
    <w:rsid w:val="002C0A0C"/>
    <w:rsid w:val="002C0A2F"/>
    <w:rsid w:val="002C44A3"/>
    <w:rsid w:val="002C5640"/>
    <w:rsid w:val="002C571D"/>
    <w:rsid w:val="002C59B7"/>
    <w:rsid w:val="002C5FF9"/>
    <w:rsid w:val="002C6DC3"/>
    <w:rsid w:val="002C7968"/>
    <w:rsid w:val="002C7B3A"/>
    <w:rsid w:val="002D292B"/>
    <w:rsid w:val="002D58AB"/>
    <w:rsid w:val="002D7C08"/>
    <w:rsid w:val="002E246F"/>
    <w:rsid w:val="002E595C"/>
    <w:rsid w:val="002E7CCB"/>
    <w:rsid w:val="002F0571"/>
    <w:rsid w:val="002F45F4"/>
    <w:rsid w:val="002F4681"/>
    <w:rsid w:val="002F7863"/>
    <w:rsid w:val="0030021C"/>
    <w:rsid w:val="00302046"/>
    <w:rsid w:val="00302918"/>
    <w:rsid w:val="00303EEB"/>
    <w:rsid w:val="00304D00"/>
    <w:rsid w:val="003051CA"/>
    <w:rsid w:val="00305D0B"/>
    <w:rsid w:val="00306C36"/>
    <w:rsid w:val="00312C71"/>
    <w:rsid w:val="00313D40"/>
    <w:rsid w:val="0031430B"/>
    <w:rsid w:val="00316BFF"/>
    <w:rsid w:val="00317675"/>
    <w:rsid w:val="00317779"/>
    <w:rsid w:val="00317DA5"/>
    <w:rsid w:val="00320E7C"/>
    <w:rsid w:val="00325C15"/>
    <w:rsid w:val="003276D3"/>
    <w:rsid w:val="00327D5C"/>
    <w:rsid w:val="0033040D"/>
    <w:rsid w:val="0033241C"/>
    <w:rsid w:val="00333944"/>
    <w:rsid w:val="00333C1B"/>
    <w:rsid w:val="00336529"/>
    <w:rsid w:val="00336B2B"/>
    <w:rsid w:val="00337E8C"/>
    <w:rsid w:val="00340CD0"/>
    <w:rsid w:val="003423F4"/>
    <w:rsid w:val="0034365E"/>
    <w:rsid w:val="00344357"/>
    <w:rsid w:val="00345E24"/>
    <w:rsid w:val="00346686"/>
    <w:rsid w:val="0035076E"/>
    <w:rsid w:val="0035181D"/>
    <w:rsid w:val="003521C8"/>
    <w:rsid w:val="003524DE"/>
    <w:rsid w:val="00353FE3"/>
    <w:rsid w:val="00355776"/>
    <w:rsid w:val="00356381"/>
    <w:rsid w:val="00357A10"/>
    <w:rsid w:val="00357B80"/>
    <w:rsid w:val="00360105"/>
    <w:rsid w:val="003607A4"/>
    <w:rsid w:val="00360D1A"/>
    <w:rsid w:val="00360D81"/>
    <w:rsid w:val="0036421B"/>
    <w:rsid w:val="00366473"/>
    <w:rsid w:val="00370F5E"/>
    <w:rsid w:val="003769BF"/>
    <w:rsid w:val="00377DF9"/>
    <w:rsid w:val="0038308D"/>
    <w:rsid w:val="00383E94"/>
    <w:rsid w:val="00384592"/>
    <w:rsid w:val="0038502A"/>
    <w:rsid w:val="00385112"/>
    <w:rsid w:val="00385C01"/>
    <w:rsid w:val="00386254"/>
    <w:rsid w:val="00386E7A"/>
    <w:rsid w:val="003917B2"/>
    <w:rsid w:val="00392C02"/>
    <w:rsid w:val="0039620A"/>
    <w:rsid w:val="00397370"/>
    <w:rsid w:val="00397833"/>
    <w:rsid w:val="003A25A7"/>
    <w:rsid w:val="003B13B1"/>
    <w:rsid w:val="003B1725"/>
    <w:rsid w:val="003B3C8C"/>
    <w:rsid w:val="003B3EA6"/>
    <w:rsid w:val="003B4A9E"/>
    <w:rsid w:val="003B58A8"/>
    <w:rsid w:val="003B6295"/>
    <w:rsid w:val="003C100D"/>
    <w:rsid w:val="003C1273"/>
    <w:rsid w:val="003C18F3"/>
    <w:rsid w:val="003C475D"/>
    <w:rsid w:val="003C52B3"/>
    <w:rsid w:val="003D089F"/>
    <w:rsid w:val="003D1781"/>
    <w:rsid w:val="003D3577"/>
    <w:rsid w:val="003D419A"/>
    <w:rsid w:val="003D430B"/>
    <w:rsid w:val="003D44C8"/>
    <w:rsid w:val="003D4E3C"/>
    <w:rsid w:val="003D576B"/>
    <w:rsid w:val="003D5FC5"/>
    <w:rsid w:val="003D7A08"/>
    <w:rsid w:val="003D7FD1"/>
    <w:rsid w:val="003E07A6"/>
    <w:rsid w:val="003E0CEA"/>
    <w:rsid w:val="003E1676"/>
    <w:rsid w:val="003E28F8"/>
    <w:rsid w:val="003E2F2B"/>
    <w:rsid w:val="003E3982"/>
    <w:rsid w:val="003E5B57"/>
    <w:rsid w:val="003E6F37"/>
    <w:rsid w:val="003E74FC"/>
    <w:rsid w:val="003E7F38"/>
    <w:rsid w:val="003F04F8"/>
    <w:rsid w:val="003F2E8F"/>
    <w:rsid w:val="003F5241"/>
    <w:rsid w:val="003F7099"/>
    <w:rsid w:val="003F7961"/>
    <w:rsid w:val="00400D5B"/>
    <w:rsid w:val="00401BED"/>
    <w:rsid w:val="00407702"/>
    <w:rsid w:val="00410C35"/>
    <w:rsid w:val="004147B1"/>
    <w:rsid w:val="004149B5"/>
    <w:rsid w:val="00414D83"/>
    <w:rsid w:val="00416340"/>
    <w:rsid w:val="004178E9"/>
    <w:rsid w:val="0042542A"/>
    <w:rsid w:val="00426BD5"/>
    <w:rsid w:val="00426EF6"/>
    <w:rsid w:val="00430813"/>
    <w:rsid w:val="004310C3"/>
    <w:rsid w:val="004317CB"/>
    <w:rsid w:val="00433656"/>
    <w:rsid w:val="00437315"/>
    <w:rsid w:val="00440246"/>
    <w:rsid w:val="00440E0F"/>
    <w:rsid w:val="00442C32"/>
    <w:rsid w:val="00443E9B"/>
    <w:rsid w:val="00443EA7"/>
    <w:rsid w:val="00444ABF"/>
    <w:rsid w:val="00444C80"/>
    <w:rsid w:val="00444DB1"/>
    <w:rsid w:val="0044679C"/>
    <w:rsid w:val="00446F5B"/>
    <w:rsid w:val="00447222"/>
    <w:rsid w:val="00450DBE"/>
    <w:rsid w:val="0045165E"/>
    <w:rsid w:val="00451CD0"/>
    <w:rsid w:val="00452977"/>
    <w:rsid w:val="004537ED"/>
    <w:rsid w:val="0045380F"/>
    <w:rsid w:val="00454E1F"/>
    <w:rsid w:val="0045546E"/>
    <w:rsid w:val="00455816"/>
    <w:rsid w:val="0045585C"/>
    <w:rsid w:val="00456A22"/>
    <w:rsid w:val="00457972"/>
    <w:rsid w:val="004652BD"/>
    <w:rsid w:val="00465E27"/>
    <w:rsid w:val="0046660C"/>
    <w:rsid w:val="00466848"/>
    <w:rsid w:val="00470019"/>
    <w:rsid w:val="00470C18"/>
    <w:rsid w:val="00471E87"/>
    <w:rsid w:val="0047264B"/>
    <w:rsid w:val="00477AF4"/>
    <w:rsid w:val="004827A9"/>
    <w:rsid w:val="00482F49"/>
    <w:rsid w:val="00483220"/>
    <w:rsid w:val="00484C52"/>
    <w:rsid w:val="004864EC"/>
    <w:rsid w:val="00491033"/>
    <w:rsid w:val="0049139A"/>
    <w:rsid w:val="00491D9D"/>
    <w:rsid w:val="00491F9A"/>
    <w:rsid w:val="004931D2"/>
    <w:rsid w:val="00496948"/>
    <w:rsid w:val="004969EE"/>
    <w:rsid w:val="0049735B"/>
    <w:rsid w:val="004A5520"/>
    <w:rsid w:val="004A5A51"/>
    <w:rsid w:val="004A7BCD"/>
    <w:rsid w:val="004A7E7E"/>
    <w:rsid w:val="004B3E8C"/>
    <w:rsid w:val="004B5108"/>
    <w:rsid w:val="004B5674"/>
    <w:rsid w:val="004B5B02"/>
    <w:rsid w:val="004B66BC"/>
    <w:rsid w:val="004B67BA"/>
    <w:rsid w:val="004B7057"/>
    <w:rsid w:val="004B70CB"/>
    <w:rsid w:val="004C1958"/>
    <w:rsid w:val="004C37F9"/>
    <w:rsid w:val="004C6897"/>
    <w:rsid w:val="004C74A2"/>
    <w:rsid w:val="004D1028"/>
    <w:rsid w:val="004D238F"/>
    <w:rsid w:val="004D4A9D"/>
    <w:rsid w:val="004D4F65"/>
    <w:rsid w:val="004D56D9"/>
    <w:rsid w:val="004D7D93"/>
    <w:rsid w:val="004E03C9"/>
    <w:rsid w:val="004E2617"/>
    <w:rsid w:val="004E26FA"/>
    <w:rsid w:val="004E3439"/>
    <w:rsid w:val="004E3A8A"/>
    <w:rsid w:val="004E442F"/>
    <w:rsid w:val="004E7E2B"/>
    <w:rsid w:val="004F057D"/>
    <w:rsid w:val="004F061D"/>
    <w:rsid w:val="004F06AA"/>
    <w:rsid w:val="004F09DD"/>
    <w:rsid w:val="004F1036"/>
    <w:rsid w:val="004F1BB7"/>
    <w:rsid w:val="004F1D0C"/>
    <w:rsid w:val="004F1D24"/>
    <w:rsid w:val="004F348C"/>
    <w:rsid w:val="004F4BC2"/>
    <w:rsid w:val="004F55E7"/>
    <w:rsid w:val="004F7DF0"/>
    <w:rsid w:val="005018D6"/>
    <w:rsid w:val="00501C2D"/>
    <w:rsid w:val="00502D3D"/>
    <w:rsid w:val="005033E4"/>
    <w:rsid w:val="00503794"/>
    <w:rsid w:val="00503C4C"/>
    <w:rsid w:val="005052D3"/>
    <w:rsid w:val="00506D31"/>
    <w:rsid w:val="00506F9C"/>
    <w:rsid w:val="00506FFC"/>
    <w:rsid w:val="00507F1A"/>
    <w:rsid w:val="00510517"/>
    <w:rsid w:val="00512035"/>
    <w:rsid w:val="005125B2"/>
    <w:rsid w:val="005133D9"/>
    <w:rsid w:val="00515C3F"/>
    <w:rsid w:val="00516357"/>
    <w:rsid w:val="00516A90"/>
    <w:rsid w:val="00517CA8"/>
    <w:rsid w:val="00521512"/>
    <w:rsid w:val="00522DCF"/>
    <w:rsid w:val="005253E1"/>
    <w:rsid w:val="005260DA"/>
    <w:rsid w:val="00526994"/>
    <w:rsid w:val="005349BE"/>
    <w:rsid w:val="005353CC"/>
    <w:rsid w:val="00535758"/>
    <w:rsid w:val="00535B72"/>
    <w:rsid w:val="00535D8E"/>
    <w:rsid w:val="00536362"/>
    <w:rsid w:val="00536BAA"/>
    <w:rsid w:val="00541B01"/>
    <w:rsid w:val="00542CEC"/>
    <w:rsid w:val="00544556"/>
    <w:rsid w:val="0054462E"/>
    <w:rsid w:val="005465F3"/>
    <w:rsid w:val="00546BE4"/>
    <w:rsid w:val="005526AB"/>
    <w:rsid w:val="00555A73"/>
    <w:rsid w:val="005608CD"/>
    <w:rsid w:val="00560D10"/>
    <w:rsid w:val="005618E2"/>
    <w:rsid w:val="00562365"/>
    <w:rsid w:val="00562EEB"/>
    <w:rsid w:val="0056395E"/>
    <w:rsid w:val="00564110"/>
    <w:rsid w:val="00565C98"/>
    <w:rsid w:val="0056611A"/>
    <w:rsid w:val="0056628F"/>
    <w:rsid w:val="0057222F"/>
    <w:rsid w:val="005737AC"/>
    <w:rsid w:val="00573842"/>
    <w:rsid w:val="00574498"/>
    <w:rsid w:val="00574AAB"/>
    <w:rsid w:val="00575684"/>
    <w:rsid w:val="00575855"/>
    <w:rsid w:val="0057775C"/>
    <w:rsid w:val="00583007"/>
    <w:rsid w:val="00583A4E"/>
    <w:rsid w:val="00583E11"/>
    <w:rsid w:val="00584C70"/>
    <w:rsid w:val="0058543F"/>
    <w:rsid w:val="0058667C"/>
    <w:rsid w:val="005869AB"/>
    <w:rsid w:val="00587C8C"/>
    <w:rsid w:val="005910FB"/>
    <w:rsid w:val="00591381"/>
    <w:rsid w:val="00591BB4"/>
    <w:rsid w:val="00595FCF"/>
    <w:rsid w:val="00596DC0"/>
    <w:rsid w:val="00597DBD"/>
    <w:rsid w:val="00597E09"/>
    <w:rsid w:val="005A12E7"/>
    <w:rsid w:val="005A14BA"/>
    <w:rsid w:val="005A1877"/>
    <w:rsid w:val="005A18AE"/>
    <w:rsid w:val="005A21F5"/>
    <w:rsid w:val="005A2CD1"/>
    <w:rsid w:val="005A3F02"/>
    <w:rsid w:val="005B0411"/>
    <w:rsid w:val="005B0AE2"/>
    <w:rsid w:val="005B1E2A"/>
    <w:rsid w:val="005B4EBF"/>
    <w:rsid w:val="005B7D94"/>
    <w:rsid w:val="005C1343"/>
    <w:rsid w:val="005C230E"/>
    <w:rsid w:val="005C25AA"/>
    <w:rsid w:val="005C3489"/>
    <w:rsid w:val="005C35EA"/>
    <w:rsid w:val="005C3CDE"/>
    <w:rsid w:val="005C4CDE"/>
    <w:rsid w:val="005C5856"/>
    <w:rsid w:val="005C5990"/>
    <w:rsid w:val="005C684A"/>
    <w:rsid w:val="005C69CB"/>
    <w:rsid w:val="005D1D9E"/>
    <w:rsid w:val="005D2159"/>
    <w:rsid w:val="005D327B"/>
    <w:rsid w:val="005D4527"/>
    <w:rsid w:val="005D527C"/>
    <w:rsid w:val="005D76DF"/>
    <w:rsid w:val="005E3492"/>
    <w:rsid w:val="005E58B3"/>
    <w:rsid w:val="005E6845"/>
    <w:rsid w:val="005E7771"/>
    <w:rsid w:val="005E784B"/>
    <w:rsid w:val="005F0873"/>
    <w:rsid w:val="005F1722"/>
    <w:rsid w:val="005F2520"/>
    <w:rsid w:val="005F3FE6"/>
    <w:rsid w:val="005F5744"/>
    <w:rsid w:val="005F5C1E"/>
    <w:rsid w:val="005F72C9"/>
    <w:rsid w:val="005F7341"/>
    <w:rsid w:val="005F7407"/>
    <w:rsid w:val="00600273"/>
    <w:rsid w:val="006018A8"/>
    <w:rsid w:val="00601E7A"/>
    <w:rsid w:val="00602DE4"/>
    <w:rsid w:val="0060379D"/>
    <w:rsid w:val="006039E0"/>
    <w:rsid w:val="00605BCE"/>
    <w:rsid w:val="006067F0"/>
    <w:rsid w:val="00611804"/>
    <w:rsid w:val="00614E50"/>
    <w:rsid w:val="00616D0A"/>
    <w:rsid w:val="00616DE1"/>
    <w:rsid w:val="00617652"/>
    <w:rsid w:val="00620184"/>
    <w:rsid w:val="00620E69"/>
    <w:rsid w:val="00624152"/>
    <w:rsid w:val="00624608"/>
    <w:rsid w:val="006261A8"/>
    <w:rsid w:val="00626FB8"/>
    <w:rsid w:val="00627480"/>
    <w:rsid w:val="006304B7"/>
    <w:rsid w:val="006309AE"/>
    <w:rsid w:val="00631060"/>
    <w:rsid w:val="00631B1F"/>
    <w:rsid w:val="00631D50"/>
    <w:rsid w:val="00632D2F"/>
    <w:rsid w:val="00636E72"/>
    <w:rsid w:val="00641275"/>
    <w:rsid w:val="00641287"/>
    <w:rsid w:val="00641C97"/>
    <w:rsid w:val="00642909"/>
    <w:rsid w:val="00644788"/>
    <w:rsid w:val="00644E9A"/>
    <w:rsid w:val="00644EB4"/>
    <w:rsid w:val="0064615D"/>
    <w:rsid w:val="00647579"/>
    <w:rsid w:val="0065053E"/>
    <w:rsid w:val="00651C8F"/>
    <w:rsid w:val="00651F9E"/>
    <w:rsid w:val="00652014"/>
    <w:rsid w:val="00653336"/>
    <w:rsid w:val="006536E7"/>
    <w:rsid w:val="006556FC"/>
    <w:rsid w:val="00655D30"/>
    <w:rsid w:val="00657224"/>
    <w:rsid w:val="006608E6"/>
    <w:rsid w:val="006633D5"/>
    <w:rsid w:val="00664CEB"/>
    <w:rsid w:val="006650D2"/>
    <w:rsid w:val="00665A3D"/>
    <w:rsid w:val="00666C56"/>
    <w:rsid w:val="0066735F"/>
    <w:rsid w:val="0067080E"/>
    <w:rsid w:val="00670EEE"/>
    <w:rsid w:val="006710FA"/>
    <w:rsid w:val="006711E7"/>
    <w:rsid w:val="0067139F"/>
    <w:rsid w:val="00671AE1"/>
    <w:rsid w:val="006721E4"/>
    <w:rsid w:val="00673AA1"/>
    <w:rsid w:val="0067492C"/>
    <w:rsid w:val="0067533B"/>
    <w:rsid w:val="0067573A"/>
    <w:rsid w:val="006760FA"/>
    <w:rsid w:val="0068052A"/>
    <w:rsid w:val="00681377"/>
    <w:rsid w:val="00681746"/>
    <w:rsid w:val="00681CBC"/>
    <w:rsid w:val="00683D46"/>
    <w:rsid w:val="00686347"/>
    <w:rsid w:val="00686D6F"/>
    <w:rsid w:val="006875BE"/>
    <w:rsid w:val="006909A1"/>
    <w:rsid w:val="0069184B"/>
    <w:rsid w:val="00694228"/>
    <w:rsid w:val="00694D15"/>
    <w:rsid w:val="0069513E"/>
    <w:rsid w:val="00696D3B"/>
    <w:rsid w:val="00696E58"/>
    <w:rsid w:val="006974E0"/>
    <w:rsid w:val="0069777E"/>
    <w:rsid w:val="006A05F0"/>
    <w:rsid w:val="006A16AA"/>
    <w:rsid w:val="006A2896"/>
    <w:rsid w:val="006A387A"/>
    <w:rsid w:val="006A6BF9"/>
    <w:rsid w:val="006A7424"/>
    <w:rsid w:val="006A753A"/>
    <w:rsid w:val="006B0597"/>
    <w:rsid w:val="006B34B1"/>
    <w:rsid w:val="006B3B0C"/>
    <w:rsid w:val="006B4CBE"/>
    <w:rsid w:val="006B5C24"/>
    <w:rsid w:val="006C2386"/>
    <w:rsid w:val="006C3218"/>
    <w:rsid w:val="006C4381"/>
    <w:rsid w:val="006C59EE"/>
    <w:rsid w:val="006C7524"/>
    <w:rsid w:val="006D124C"/>
    <w:rsid w:val="006D29AA"/>
    <w:rsid w:val="006D5131"/>
    <w:rsid w:val="006D5175"/>
    <w:rsid w:val="006D692C"/>
    <w:rsid w:val="006D720D"/>
    <w:rsid w:val="006D7561"/>
    <w:rsid w:val="006E0ABF"/>
    <w:rsid w:val="006E1610"/>
    <w:rsid w:val="006E4C2B"/>
    <w:rsid w:val="006E5197"/>
    <w:rsid w:val="006E643B"/>
    <w:rsid w:val="006E73EF"/>
    <w:rsid w:val="006F17C0"/>
    <w:rsid w:val="006F1BD2"/>
    <w:rsid w:val="006F422C"/>
    <w:rsid w:val="006F4941"/>
    <w:rsid w:val="006F5041"/>
    <w:rsid w:val="006F51E7"/>
    <w:rsid w:val="006F6726"/>
    <w:rsid w:val="006F6EF2"/>
    <w:rsid w:val="006F7957"/>
    <w:rsid w:val="0070083B"/>
    <w:rsid w:val="00702263"/>
    <w:rsid w:val="00704A1B"/>
    <w:rsid w:val="00706B37"/>
    <w:rsid w:val="00711238"/>
    <w:rsid w:val="00711344"/>
    <w:rsid w:val="0071158B"/>
    <w:rsid w:val="00711DBC"/>
    <w:rsid w:val="00712445"/>
    <w:rsid w:val="00714A54"/>
    <w:rsid w:val="00714B46"/>
    <w:rsid w:val="00715D31"/>
    <w:rsid w:val="00715F3C"/>
    <w:rsid w:val="00717BF3"/>
    <w:rsid w:val="007200B3"/>
    <w:rsid w:val="007212EC"/>
    <w:rsid w:val="007238CD"/>
    <w:rsid w:val="007248D0"/>
    <w:rsid w:val="007251EA"/>
    <w:rsid w:val="00725845"/>
    <w:rsid w:val="00725CD1"/>
    <w:rsid w:val="00726F47"/>
    <w:rsid w:val="0073153B"/>
    <w:rsid w:val="00733B54"/>
    <w:rsid w:val="007340B4"/>
    <w:rsid w:val="00734F3F"/>
    <w:rsid w:val="00735EA4"/>
    <w:rsid w:val="00735FC5"/>
    <w:rsid w:val="00737821"/>
    <w:rsid w:val="00737B86"/>
    <w:rsid w:val="00741E34"/>
    <w:rsid w:val="00743FED"/>
    <w:rsid w:val="00744B62"/>
    <w:rsid w:val="007467FF"/>
    <w:rsid w:val="00747518"/>
    <w:rsid w:val="00750BA8"/>
    <w:rsid w:val="00750C16"/>
    <w:rsid w:val="0075117F"/>
    <w:rsid w:val="007555E4"/>
    <w:rsid w:val="00756104"/>
    <w:rsid w:val="0075688C"/>
    <w:rsid w:val="00756C2A"/>
    <w:rsid w:val="00757A98"/>
    <w:rsid w:val="00757E5A"/>
    <w:rsid w:val="00761E6C"/>
    <w:rsid w:val="007627BB"/>
    <w:rsid w:val="00766DBF"/>
    <w:rsid w:val="00772770"/>
    <w:rsid w:val="00773810"/>
    <w:rsid w:val="00774EC9"/>
    <w:rsid w:val="00776924"/>
    <w:rsid w:val="00780249"/>
    <w:rsid w:val="0078391D"/>
    <w:rsid w:val="007848B3"/>
    <w:rsid w:val="007864DA"/>
    <w:rsid w:val="00791393"/>
    <w:rsid w:val="00792994"/>
    <w:rsid w:val="007939AD"/>
    <w:rsid w:val="0079406C"/>
    <w:rsid w:val="007949FD"/>
    <w:rsid w:val="007951ED"/>
    <w:rsid w:val="00795792"/>
    <w:rsid w:val="007A069C"/>
    <w:rsid w:val="007A2E17"/>
    <w:rsid w:val="007A3299"/>
    <w:rsid w:val="007A3F35"/>
    <w:rsid w:val="007A42D7"/>
    <w:rsid w:val="007A46A9"/>
    <w:rsid w:val="007A5465"/>
    <w:rsid w:val="007B17B7"/>
    <w:rsid w:val="007B2C46"/>
    <w:rsid w:val="007B5992"/>
    <w:rsid w:val="007B6A5E"/>
    <w:rsid w:val="007B6A72"/>
    <w:rsid w:val="007C0702"/>
    <w:rsid w:val="007C14A6"/>
    <w:rsid w:val="007C2025"/>
    <w:rsid w:val="007C3119"/>
    <w:rsid w:val="007C34BD"/>
    <w:rsid w:val="007D0489"/>
    <w:rsid w:val="007D05DF"/>
    <w:rsid w:val="007D06D9"/>
    <w:rsid w:val="007D09BA"/>
    <w:rsid w:val="007D0D26"/>
    <w:rsid w:val="007D101F"/>
    <w:rsid w:val="007D12CC"/>
    <w:rsid w:val="007D25E7"/>
    <w:rsid w:val="007D3020"/>
    <w:rsid w:val="007D30BF"/>
    <w:rsid w:val="007D3D39"/>
    <w:rsid w:val="007D48CA"/>
    <w:rsid w:val="007D6B27"/>
    <w:rsid w:val="007D7486"/>
    <w:rsid w:val="007D7C98"/>
    <w:rsid w:val="007E04C2"/>
    <w:rsid w:val="007E05AC"/>
    <w:rsid w:val="007E15F4"/>
    <w:rsid w:val="007E1C87"/>
    <w:rsid w:val="007E626F"/>
    <w:rsid w:val="007F0201"/>
    <w:rsid w:val="007F0399"/>
    <w:rsid w:val="007F066F"/>
    <w:rsid w:val="007F17E4"/>
    <w:rsid w:val="007F50F6"/>
    <w:rsid w:val="007F52AE"/>
    <w:rsid w:val="007F5C95"/>
    <w:rsid w:val="007F71AC"/>
    <w:rsid w:val="0080211B"/>
    <w:rsid w:val="0080422F"/>
    <w:rsid w:val="00804DE4"/>
    <w:rsid w:val="00806E4A"/>
    <w:rsid w:val="00807B73"/>
    <w:rsid w:val="00810865"/>
    <w:rsid w:val="00810FB9"/>
    <w:rsid w:val="008118BA"/>
    <w:rsid w:val="00811F4E"/>
    <w:rsid w:val="00812A4F"/>
    <w:rsid w:val="00813727"/>
    <w:rsid w:val="00815432"/>
    <w:rsid w:val="00815C5A"/>
    <w:rsid w:val="00817F53"/>
    <w:rsid w:val="008205D1"/>
    <w:rsid w:val="0082179D"/>
    <w:rsid w:val="00822099"/>
    <w:rsid w:val="00822965"/>
    <w:rsid w:val="00822A5A"/>
    <w:rsid w:val="00823676"/>
    <w:rsid w:val="0082467A"/>
    <w:rsid w:val="00825964"/>
    <w:rsid w:val="0082782C"/>
    <w:rsid w:val="0083095B"/>
    <w:rsid w:val="008310CB"/>
    <w:rsid w:val="008329C0"/>
    <w:rsid w:val="0083306E"/>
    <w:rsid w:val="00833D92"/>
    <w:rsid w:val="00842C7D"/>
    <w:rsid w:val="008447D7"/>
    <w:rsid w:val="008454DD"/>
    <w:rsid w:val="00845F6A"/>
    <w:rsid w:val="0084607A"/>
    <w:rsid w:val="008500C2"/>
    <w:rsid w:val="008506E1"/>
    <w:rsid w:val="00850E5B"/>
    <w:rsid w:val="00851E40"/>
    <w:rsid w:val="00851F31"/>
    <w:rsid w:val="00852885"/>
    <w:rsid w:val="00855FE4"/>
    <w:rsid w:val="008579A2"/>
    <w:rsid w:val="0086091D"/>
    <w:rsid w:val="00860FF3"/>
    <w:rsid w:val="00861D85"/>
    <w:rsid w:val="0086573B"/>
    <w:rsid w:val="008667A3"/>
    <w:rsid w:val="008670E5"/>
    <w:rsid w:val="00867720"/>
    <w:rsid w:val="00874F9F"/>
    <w:rsid w:val="00875E08"/>
    <w:rsid w:val="008778BE"/>
    <w:rsid w:val="00881010"/>
    <w:rsid w:val="00881772"/>
    <w:rsid w:val="00885E83"/>
    <w:rsid w:val="00892129"/>
    <w:rsid w:val="00892520"/>
    <w:rsid w:val="008926F8"/>
    <w:rsid w:val="008932BE"/>
    <w:rsid w:val="00895078"/>
    <w:rsid w:val="00896D11"/>
    <w:rsid w:val="008A20B2"/>
    <w:rsid w:val="008A21BD"/>
    <w:rsid w:val="008A2309"/>
    <w:rsid w:val="008A45B1"/>
    <w:rsid w:val="008A53B9"/>
    <w:rsid w:val="008B230B"/>
    <w:rsid w:val="008B4340"/>
    <w:rsid w:val="008B6FD5"/>
    <w:rsid w:val="008B7CE2"/>
    <w:rsid w:val="008C049D"/>
    <w:rsid w:val="008C0CE3"/>
    <w:rsid w:val="008C2713"/>
    <w:rsid w:val="008C431B"/>
    <w:rsid w:val="008C6921"/>
    <w:rsid w:val="008D0CA8"/>
    <w:rsid w:val="008D1213"/>
    <w:rsid w:val="008D2F5E"/>
    <w:rsid w:val="008D3888"/>
    <w:rsid w:val="008D38E9"/>
    <w:rsid w:val="008D4366"/>
    <w:rsid w:val="008D4850"/>
    <w:rsid w:val="008D494C"/>
    <w:rsid w:val="008D51CF"/>
    <w:rsid w:val="008D5AF2"/>
    <w:rsid w:val="008D7B4E"/>
    <w:rsid w:val="008D7E0B"/>
    <w:rsid w:val="008E2538"/>
    <w:rsid w:val="008E2952"/>
    <w:rsid w:val="008E2BFE"/>
    <w:rsid w:val="008E43C2"/>
    <w:rsid w:val="008E5F3B"/>
    <w:rsid w:val="008E728E"/>
    <w:rsid w:val="008E7A61"/>
    <w:rsid w:val="008F03A6"/>
    <w:rsid w:val="008F1BB8"/>
    <w:rsid w:val="008F384B"/>
    <w:rsid w:val="008F5B93"/>
    <w:rsid w:val="008F5D7B"/>
    <w:rsid w:val="009002F2"/>
    <w:rsid w:val="00901704"/>
    <w:rsid w:val="00903271"/>
    <w:rsid w:val="00905EC8"/>
    <w:rsid w:val="0090666F"/>
    <w:rsid w:val="00907DA4"/>
    <w:rsid w:val="0091198F"/>
    <w:rsid w:val="0091203C"/>
    <w:rsid w:val="00912E64"/>
    <w:rsid w:val="009177C0"/>
    <w:rsid w:val="00917E73"/>
    <w:rsid w:val="00920A10"/>
    <w:rsid w:val="009224D7"/>
    <w:rsid w:val="0092271B"/>
    <w:rsid w:val="00925BC6"/>
    <w:rsid w:val="00925BCE"/>
    <w:rsid w:val="009327EE"/>
    <w:rsid w:val="0093421F"/>
    <w:rsid w:val="00935789"/>
    <w:rsid w:val="00936D38"/>
    <w:rsid w:val="00937324"/>
    <w:rsid w:val="0093783D"/>
    <w:rsid w:val="00940EFD"/>
    <w:rsid w:val="00945B52"/>
    <w:rsid w:val="00950E55"/>
    <w:rsid w:val="009511A0"/>
    <w:rsid w:val="00951552"/>
    <w:rsid w:val="00951CB3"/>
    <w:rsid w:val="00952A79"/>
    <w:rsid w:val="009534DF"/>
    <w:rsid w:val="00965E65"/>
    <w:rsid w:val="00966086"/>
    <w:rsid w:val="009709A5"/>
    <w:rsid w:val="0097200E"/>
    <w:rsid w:val="009720AA"/>
    <w:rsid w:val="0097263C"/>
    <w:rsid w:val="00973619"/>
    <w:rsid w:val="00976BF6"/>
    <w:rsid w:val="00977B8A"/>
    <w:rsid w:val="0098027B"/>
    <w:rsid w:val="00981152"/>
    <w:rsid w:val="00981D13"/>
    <w:rsid w:val="0098226A"/>
    <w:rsid w:val="009824D0"/>
    <w:rsid w:val="009833D7"/>
    <w:rsid w:val="00985295"/>
    <w:rsid w:val="00985BF1"/>
    <w:rsid w:val="00986A05"/>
    <w:rsid w:val="00986E1C"/>
    <w:rsid w:val="00990974"/>
    <w:rsid w:val="0099174D"/>
    <w:rsid w:val="0099212C"/>
    <w:rsid w:val="009930D6"/>
    <w:rsid w:val="009958D3"/>
    <w:rsid w:val="009964D1"/>
    <w:rsid w:val="009965A2"/>
    <w:rsid w:val="009A138A"/>
    <w:rsid w:val="009A6C1E"/>
    <w:rsid w:val="009A7128"/>
    <w:rsid w:val="009A7A4E"/>
    <w:rsid w:val="009A7FE0"/>
    <w:rsid w:val="009B0A66"/>
    <w:rsid w:val="009B0AF7"/>
    <w:rsid w:val="009B19A1"/>
    <w:rsid w:val="009C14B9"/>
    <w:rsid w:val="009C202B"/>
    <w:rsid w:val="009C237B"/>
    <w:rsid w:val="009C2C6C"/>
    <w:rsid w:val="009C501C"/>
    <w:rsid w:val="009C6B97"/>
    <w:rsid w:val="009C78C8"/>
    <w:rsid w:val="009C7E43"/>
    <w:rsid w:val="009D05E0"/>
    <w:rsid w:val="009D19FA"/>
    <w:rsid w:val="009D1CE9"/>
    <w:rsid w:val="009D3654"/>
    <w:rsid w:val="009D3DC3"/>
    <w:rsid w:val="009D5EA0"/>
    <w:rsid w:val="009D78F4"/>
    <w:rsid w:val="009D79B2"/>
    <w:rsid w:val="009E0B25"/>
    <w:rsid w:val="009E2073"/>
    <w:rsid w:val="009E4771"/>
    <w:rsid w:val="009E673C"/>
    <w:rsid w:val="009E788F"/>
    <w:rsid w:val="009F01B5"/>
    <w:rsid w:val="009F08F0"/>
    <w:rsid w:val="009F222E"/>
    <w:rsid w:val="009F4246"/>
    <w:rsid w:val="009F535F"/>
    <w:rsid w:val="009F64E6"/>
    <w:rsid w:val="00A00080"/>
    <w:rsid w:val="00A00A5B"/>
    <w:rsid w:val="00A03088"/>
    <w:rsid w:val="00A06CCA"/>
    <w:rsid w:val="00A07769"/>
    <w:rsid w:val="00A12472"/>
    <w:rsid w:val="00A14BFD"/>
    <w:rsid w:val="00A16D2F"/>
    <w:rsid w:val="00A227E9"/>
    <w:rsid w:val="00A30158"/>
    <w:rsid w:val="00A32675"/>
    <w:rsid w:val="00A32930"/>
    <w:rsid w:val="00A332AC"/>
    <w:rsid w:val="00A33B9D"/>
    <w:rsid w:val="00A35B04"/>
    <w:rsid w:val="00A3690B"/>
    <w:rsid w:val="00A41E2E"/>
    <w:rsid w:val="00A43A94"/>
    <w:rsid w:val="00A456B3"/>
    <w:rsid w:val="00A538D4"/>
    <w:rsid w:val="00A55059"/>
    <w:rsid w:val="00A55460"/>
    <w:rsid w:val="00A56C2B"/>
    <w:rsid w:val="00A605A4"/>
    <w:rsid w:val="00A62F50"/>
    <w:rsid w:val="00A63823"/>
    <w:rsid w:val="00A65302"/>
    <w:rsid w:val="00A67B30"/>
    <w:rsid w:val="00A721B6"/>
    <w:rsid w:val="00A73EFC"/>
    <w:rsid w:val="00A7456A"/>
    <w:rsid w:val="00A7497D"/>
    <w:rsid w:val="00A74A90"/>
    <w:rsid w:val="00A74E83"/>
    <w:rsid w:val="00A75A5B"/>
    <w:rsid w:val="00A76373"/>
    <w:rsid w:val="00A821CD"/>
    <w:rsid w:val="00A82345"/>
    <w:rsid w:val="00A82538"/>
    <w:rsid w:val="00A83C44"/>
    <w:rsid w:val="00A83CF1"/>
    <w:rsid w:val="00A84645"/>
    <w:rsid w:val="00A900F1"/>
    <w:rsid w:val="00A91B6E"/>
    <w:rsid w:val="00A92350"/>
    <w:rsid w:val="00A92B4B"/>
    <w:rsid w:val="00A94C22"/>
    <w:rsid w:val="00A95E81"/>
    <w:rsid w:val="00A96022"/>
    <w:rsid w:val="00A973A1"/>
    <w:rsid w:val="00A974E8"/>
    <w:rsid w:val="00A97D49"/>
    <w:rsid w:val="00AA1FBA"/>
    <w:rsid w:val="00AA214E"/>
    <w:rsid w:val="00AA40AC"/>
    <w:rsid w:val="00AA423B"/>
    <w:rsid w:val="00AA57C0"/>
    <w:rsid w:val="00AA59DC"/>
    <w:rsid w:val="00AB2D43"/>
    <w:rsid w:val="00AB3178"/>
    <w:rsid w:val="00AB4879"/>
    <w:rsid w:val="00AB4ED1"/>
    <w:rsid w:val="00AB58EE"/>
    <w:rsid w:val="00AB78A4"/>
    <w:rsid w:val="00AC1D9B"/>
    <w:rsid w:val="00AC3336"/>
    <w:rsid w:val="00AC4D2A"/>
    <w:rsid w:val="00AC6D22"/>
    <w:rsid w:val="00AC6ECD"/>
    <w:rsid w:val="00AD243B"/>
    <w:rsid w:val="00AD5BDC"/>
    <w:rsid w:val="00AD79DD"/>
    <w:rsid w:val="00AE07CF"/>
    <w:rsid w:val="00AE449C"/>
    <w:rsid w:val="00AE50B4"/>
    <w:rsid w:val="00AE6620"/>
    <w:rsid w:val="00AE6F66"/>
    <w:rsid w:val="00AF0487"/>
    <w:rsid w:val="00AF0DA1"/>
    <w:rsid w:val="00AF2707"/>
    <w:rsid w:val="00AF2AB2"/>
    <w:rsid w:val="00AF3563"/>
    <w:rsid w:val="00AF4F61"/>
    <w:rsid w:val="00AF5E39"/>
    <w:rsid w:val="00AF62A4"/>
    <w:rsid w:val="00B00172"/>
    <w:rsid w:val="00B01CEE"/>
    <w:rsid w:val="00B024A0"/>
    <w:rsid w:val="00B0350A"/>
    <w:rsid w:val="00B03697"/>
    <w:rsid w:val="00B04790"/>
    <w:rsid w:val="00B05D8E"/>
    <w:rsid w:val="00B064B7"/>
    <w:rsid w:val="00B07124"/>
    <w:rsid w:val="00B07D37"/>
    <w:rsid w:val="00B106C5"/>
    <w:rsid w:val="00B10922"/>
    <w:rsid w:val="00B12996"/>
    <w:rsid w:val="00B14C60"/>
    <w:rsid w:val="00B153BC"/>
    <w:rsid w:val="00B1559D"/>
    <w:rsid w:val="00B17BDD"/>
    <w:rsid w:val="00B2235A"/>
    <w:rsid w:val="00B24C72"/>
    <w:rsid w:val="00B30AA7"/>
    <w:rsid w:val="00B3411F"/>
    <w:rsid w:val="00B341A8"/>
    <w:rsid w:val="00B350B8"/>
    <w:rsid w:val="00B35D4C"/>
    <w:rsid w:val="00B35F14"/>
    <w:rsid w:val="00B37B0E"/>
    <w:rsid w:val="00B4096B"/>
    <w:rsid w:val="00B40B79"/>
    <w:rsid w:val="00B40E0E"/>
    <w:rsid w:val="00B42173"/>
    <w:rsid w:val="00B44047"/>
    <w:rsid w:val="00B442AC"/>
    <w:rsid w:val="00B44C53"/>
    <w:rsid w:val="00B4552C"/>
    <w:rsid w:val="00B46144"/>
    <w:rsid w:val="00B510CA"/>
    <w:rsid w:val="00B52519"/>
    <w:rsid w:val="00B527D6"/>
    <w:rsid w:val="00B52D98"/>
    <w:rsid w:val="00B56252"/>
    <w:rsid w:val="00B56F46"/>
    <w:rsid w:val="00B57BE3"/>
    <w:rsid w:val="00B61182"/>
    <w:rsid w:val="00B61EC1"/>
    <w:rsid w:val="00B61F54"/>
    <w:rsid w:val="00B625A6"/>
    <w:rsid w:val="00B63D1F"/>
    <w:rsid w:val="00B64BB2"/>
    <w:rsid w:val="00B65510"/>
    <w:rsid w:val="00B665CC"/>
    <w:rsid w:val="00B668D4"/>
    <w:rsid w:val="00B673A0"/>
    <w:rsid w:val="00B67969"/>
    <w:rsid w:val="00B7217F"/>
    <w:rsid w:val="00B736F2"/>
    <w:rsid w:val="00B854C0"/>
    <w:rsid w:val="00B879D6"/>
    <w:rsid w:val="00B87A11"/>
    <w:rsid w:val="00B93BB6"/>
    <w:rsid w:val="00B9632B"/>
    <w:rsid w:val="00BA0741"/>
    <w:rsid w:val="00BA09A4"/>
    <w:rsid w:val="00BA18E8"/>
    <w:rsid w:val="00BA1DA8"/>
    <w:rsid w:val="00BA2693"/>
    <w:rsid w:val="00BA2771"/>
    <w:rsid w:val="00BA2B6E"/>
    <w:rsid w:val="00BA2D2C"/>
    <w:rsid w:val="00BA32A7"/>
    <w:rsid w:val="00BA55EB"/>
    <w:rsid w:val="00BA75D7"/>
    <w:rsid w:val="00BB3497"/>
    <w:rsid w:val="00BB3770"/>
    <w:rsid w:val="00BB523C"/>
    <w:rsid w:val="00BB5D71"/>
    <w:rsid w:val="00BB5E13"/>
    <w:rsid w:val="00BB741D"/>
    <w:rsid w:val="00BC13C9"/>
    <w:rsid w:val="00BC2E59"/>
    <w:rsid w:val="00BC3267"/>
    <w:rsid w:val="00BC3BE7"/>
    <w:rsid w:val="00BC425B"/>
    <w:rsid w:val="00BC4C92"/>
    <w:rsid w:val="00BC4CE9"/>
    <w:rsid w:val="00BC6CC6"/>
    <w:rsid w:val="00BD07F0"/>
    <w:rsid w:val="00BD1211"/>
    <w:rsid w:val="00BD38AD"/>
    <w:rsid w:val="00BD4639"/>
    <w:rsid w:val="00BD4C9A"/>
    <w:rsid w:val="00BD7930"/>
    <w:rsid w:val="00BE42FE"/>
    <w:rsid w:val="00BE58FC"/>
    <w:rsid w:val="00BE6E55"/>
    <w:rsid w:val="00BF0803"/>
    <w:rsid w:val="00BF1763"/>
    <w:rsid w:val="00BF3889"/>
    <w:rsid w:val="00BF41E1"/>
    <w:rsid w:val="00BF56D4"/>
    <w:rsid w:val="00BF577E"/>
    <w:rsid w:val="00C0036E"/>
    <w:rsid w:val="00C009F7"/>
    <w:rsid w:val="00C02363"/>
    <w:rsid w:val="00C040DB"/>
    <w:rsid w:val="00C042A0"/>
    <w:rsid w:val="00C0541A"/>
    <w:rsid w:val="00C10BF5"/>
    <w:rsid w:val="00C113C2"/>
    <w:rsid w:val="00C16207"/>
    <w:rsid w:val="00C22D05"/>
    <w:rsid w:val="00C23FCB"/>
    <w:rsid w:val="00C244AC"/>
    <w:rsid w:val="00C266B5"/>
    <w:rsid w:val="00C26D8F"/>
    <w:rsid w:val="00C27762"/>
    <w:rsid w:val="00C277D3"/>
    <w:rsid w:val="00C30AF3"/>
    <w:rsid w:val="00C354FF"/>
    <w:rsid w:val="00C35BF3"/>
    <w:rsid w:val="00C36070"/>
    <w:rsid w:val="00C3702C"/>
    <w:rsid w:val="00C40FDA"/>
    <w:rsid w:val="00C42E4A"/>
    <w:rsid w:val="00C42F15"/>
    <w:rsid w:val="00C43E8D"/>
    <w:rsid w:val="00C45913"/>
    <w:rsid w:val="00C50537"/>
    <w:rsid w:val="00C53160"/>
    <w:rsid w:val="00C5579B"/>
    <w:rsid w:val="00C557F7"/>
    <w:rsid w:val="00C56DE6"/>
    <w:rsid w:val="00C57048"/>
    <w:rsid w:val="00C60CFE"/>
    <w:rsid w:val="00C64FFB"/>
    <w:rsid w:val="00C650B1"/>
    <w:rsid w:val="00C65327"/>
    <w:rsid w:val="00C65669"/>
    <w:rsid w:val="00C65E3D"/>
    <w:rsid w:val="00C70276"/>
    <w:rsid w:val="00C719D8"/>
    <w:rsid w:val="00C72514"/>
    <w:rsid w:val="00C73846"/>
    <w:rsid w:val="00C75AD0"/>
    <w:rsid w:val="00C7695A"/>
    <w:rsid w:val="00C771D9"/>
    <w:rsid w:val="00C77DC8"/>
    <w:rsid w:val="00C805F4"/>
    <w:rsid w:val="00C80DC0"/>
    <w:rsid w:val="00C816E2"/>
    <w:rsid w:val="00C830D0"/>
    <w:rsid w:val="00C83F16"/>
    <w:rsid w:val="00C848C6"/>
    <w:rsid w:val="00C851AD"/>
    <w:rsid w:val="00C854E0"/>
    <w:rsid w:val="00C8557C"/>
    <w:rsid w:val="00C85F84"/>
    <w:rsid w:val="00C9045F"/>
    <w:rsid w:val="00C9442F"/>
    <w:rsid w:val="00C944EA"/>
    <w:rsid w:val="00C9616C"/>
    <w:rsid w:val="00C965FF"/>
    <w:rsid w:val="00C96BCF"/>
    <w:rsid w:val="00CA2499"/>
    <w:rsid w:val="00CA379A"/>
    <w:rsid w:val="00CB4253"/>
    <w:rsid w:val="00CB4FF8"/>
    <w:rsid w:val="00CB5AAB"/>
    <w:rsid w:val="00CB5FC5"/>
    <w:rsid w:val="00CB626B"/>
    <w:rsid w:val="00CB7692"/>
    <w:rsid w:val="00CC0F4C"/>
    <w:rsid w:val="00CC119B"/>
    <w:rsid w:val="00CC4171"/>
    <w:rsid w:val="00CC41A9"/>
    <w:rsid w:val="00CC4DD3"/>
    <w:rsid w:val="00CC52CF"/>
    <w:rsid w:val="00CC558D"/>
    <w:rsid w:val="00CC5C1F"/>
    <w:rsid w:val="00CD0E6D"/>
    <w:rsid w:val="00CD119A"/>
    <w:rsid w:val="00CD127E"/>
    <w:rsid w:val="00CD1A5A"/>
    <w:rsid w:val="00CD25A9"/>
    <w:rsid w:val="00CD2FC0"/>
    <w:rsid w:val="00CD35D8"/>
    <w:rsid w:val="00CD5556"/>
    <w:rsid w:val="00CD73D8"/>
    <w:rsid w:val="00CD7527"/>
    <w:rsid w:val="00CE38D9"/>
    <w:rsid w:val="00CE4256"/>
    <w:rsid w:val="00CE4905"/>
    <w:rsid w:val="00CE51C0"/>
    <w:rsid w:val="00CE5D8D"/>
    <w:rsid w:val="00CE5F5A"/>
    <w:rsid w:val="00CE688D"/>
    <w:rsid w:val="00CE6FE1"/>
    <w:rsid w:val="00CF03C2"/>
    <w:rsid w:val="00CF14F2"/>
    <w:rsid w:val="00CF2207"/>
    <w:rsid w:val="00CF23E9"/>
    <w:rsid w:val="00CF26F1"/>
    <w:rsid w:val="00CF271E"/>
    <w:rsid w:val="00CF2906"/>
    <w:rsid w:val="00CF4BD6"/>
    <w:rsid w:val="00CF53B4"/>
    <w:rsid w:val="00D02C4E"/>
    <w:rsid w:val="00D04A19"/>
    <w:rsid w:val="00D04D43"/>
    <w:rsid w:val="00D058C3"/>
    <w:rsid w:val="00D0648B"/>
    <w:rsid w:val="00D0757D"/>
    <w:rsid w:val="00D10045"/>
    <w:rsid w:val="00D102B1"/>
    <w:rsid w:val="00D13A2D"/>
    <w:rsid w:val="00D1506E"/>
    <w:rsid w:val="00D20C65"/>
    <w:rsid w:val="00D21037"/>
    <w:rsid w:val="00D21DEF"/>
    <w:rsid w:val="00D22BC1"/>
    <w:rsid w:val="00D2325B"/>
    <w:rsid w:val="00D269CC"/>
    <w:rsid w:val="00D27A27"/>
    <w:rsid w:val="00D3196E"/>
    <w:rsid w:val="00D31A93"/>
    <w:rsid w:val="00D31BFE"/>
    <w:rsid w:val="00D32139"/>
    <w:rsid w:val="00D326B5"/>
    <w:rsid w:val="00D32CF6"/>
    <w:rsid w:val="00D34384"/>
    <w:rsid w:val="00D346AB"/>
    <w:rsid w:val="00D35295"/>
    <w:rsid w:val="00D36963"/>
    <w:rsid w:val="00D37380"/>
    <w:rsid w:val="00D4143D"/>
    <w:rsid w:val="00D41471"/>
    <w:rsid w:val="00D428AC"/>
    <w:rsid w:val="00D42958"/>
    <w:rsid w:val="00D42B31"/>
    <w:rsid w:val="00D43393"/>
    <w:rsid w:val="00D43E10"/>
    <w:rsid w:val="00D466A7"/>
    <w:rsid w:val="00D468AB"/>
    <w:rsid w:val="00D473C6"/>
    <w:rsid w:val="00D50E83"/>
    <w:rsid w:val="00D51615"/>
    <w:rsid w:val="00D51799"/>
    <w:rsid w:val="00D51FD7"/>
    <w:rsid w:val="00D56DE4"/>
    <w:rsid w:val="00D60EA4"/>
    <w:rsid w:val="00D61A35"/>
    <w:rsid w:val="00D61A89"/>
    <w:rsid w:val="00D61DEF"/>
    <w:rsid w:val="00D67B03"/>
    <w:rsid w:val="00D71EBD"/>
    <w:rsid w:val="00D726A5"/>
    <w:rsid w:val="00D74C83"/>
    <w:rsid w:val="00D74D79"/>
    <w:rsid w:val="00D7565A"/>
    <w:rsid w:val="00D75913"/>
    <w:rsid w:val="00D76AF1"/>
    <w:rsid w:val="00D82712"/>
    <w:rsid w:val="00D82B63"/>
    <w:rsid w:val="00D832FB"/>
    <w:rsid w:val="00D83456"/>
    <w:rsid w:val="00D83DB0"/>
    <w:rsid w:val="00D87A33"/>
    <w:rsid w:val="00D91230"/>
    <w:rsid w:val="00D915E6"/>
    <w:rsid w:val="00D9205D"/>
    <w:rsid w:val="00D920FD"/>
    <w:rsid w:val="00D93321"/>
    <w:rsid w:val="00D95B41"/>
    <w:rsid w:val="00D96F17"/>
    <w:rsid w:val="00D97F2E"/>
    <w:rsid w:val="00DA44E5"/>
    <w:rsid w:val="00DA4ED2"/>
    <w:rsid w:val="00DA57A3"/>
    <w:rsid w:val="00DB13E6"/>
    <w:rsid w:val="00DB4065"/>
    <w:rsid w:val="00DB4D11"/>
    <w:rsid w:val="00DB7AF4"/>
    <w:rsid w:val="00DC0277"/>
    <w:rsid w:val="00DC0616"/>
    <w:rsid w:val="00DC3AEE"/>
    <w:rsid w:val="00DC3E05"/>
    <w:rsid w:val="00DC4016"/>
    <w:rsid w:val="00DC5939"/>
    <w:rsid w:val="00DC5AEC"/>
    <w:rsid w:val="00DC6B70"/>
    <w:rsid w:val="00DC716F"/>
    <w:rsid w:val="00DD0A83"/>
    <w:rsid w:val="00DD0B34"/>
    <w:rsid w:val="00DD1C28"/>
    <w:rsid w:val="00DD45D0"/>
    <w:rsid w:val="00DD469E"/>
    <w:rsid w:val="00DD4FA5"/>
    <w:rsid w:val="00DD4FD0"/>
    <w:rsid w:val="00DD6F12"/>
    <w:rsid w:val="00DD70E8"/>
    <w:rsid w:val="00DD7BC5"/>
    <w:rsid w:val="00DE0899"/>
    <w:rsid w:val="00DE1D21"/>
    <w:rsid w:val="00DE4FA2"/>
    <w:rsid w:val="00DE5173"/>
    <w:rsid w:val="00DF0EFF"/>
    <w:rsid w:val="00DF0F2C"/>
    <w:rsid w:val="00DF3D99"/>
    <w:rsid w:val="00DF4342"/>
    <w:rsid w:val="00DF4F6B"/>
    <w:rsid w:val="00DF6694"/>
    <w:rsid w:val="00DF6FF8"/>
    <w:rsid w:val="00E07300"/>
    <w:rsid w:val="00E12FC1"/>
    <w:rsid w:val="00E13A85"/>
    <w:rsid w:val="00E13FFB"/>
    <w:rsid w:val="00E1443A"/>
    <w:rsid w:val="00E15157"/>
    <w:rsid w:val="00E15324"/>
    <w:rsid w:val="00E157C0"/>
    <w:rsid w:val="00E16471"/>
    <w:rsid w:val="00E16809"/>
    <w:rsid w:val="00E206AE"/>
    <w:rsid w:val="00E2082F"/>
    <w:rsid w:val="00E22062"/>
    <w:rsid w:val="00E229A8"/>
    <w:rsid w:val="00E22F93"/>
    <w:rsid w:val="00E249F8"/>
    <w:rsid w:val="00E24B66"/>
    <w:rsid w:val="00E275F8"/>
    <w:rsid w:val="00E33247"/>
    <w:rsid w:val="00E33AE6"/>
    <w:rsid w:val="00E33B88"/>
    <w:rsid w:val="00E344BE"/>
    <w:rsid w:val="00E346F7"/>
    <w:rsid w:val="00E347DC"/>
    <w:rsid w:val="00E367C3"/>
    <w:rsid w:val="00E371A9"/>
    <w:rsid w:val="00E425F4"/>
    <w:rsid w:val="00E46AF4"/>
    <w:rsid w:val="00E50228"/>
    <w:rsid w:val="00E505C3"/>
    <w:rsid w:val="00E51626"/>
    <w:rsid w:val="00E518D4"/>
    <w:rsid w:val="00E52296"/>
    <w:rsid w:val="00E532E6"/>
    <w:rsid w:val="00E56140"/>
    <w:rsid w:val="00E56D79"/>
    <w:rsid w:val="00E5758A"/>
    <w:rsid w:val="00E60F23"/>
    <w:rsid w:val="00E611D1"/>
    <w:rsid w:val="00E6191A"/>
    <w:rsid w:val="00E61A9C"/>
    <w:rsid w:val="00E631B7"/>
    <w:rsid w:val="00E64790"/>
    <w:rsid w:val="00E64D5B"/>
    <w:rsid w:val="00E66823"/>
    <w:rsid w:val="00E66F66"/>
    <w:rsid w:val="00E6714D"/>
    <w:rsid w:val="00E704BD"/>
    <w:rsid w:val="00E70C1C"/>
    <w:rsid w:val="00E70FA8"/>
    <w:rsid w:val="00E74220"/>
    <w:rsid w:val="00E742C0"/>
    <w:rsid w:val="00E76526"/>
    <w:rsid w:val="00E77346"/>
    <w:rsid w:val="00E77D6A"/>
    <w:rsid w:val="00E801E7"/>
    <w:rsid w:val="00E80B3A"/>
    <w:rsid w:val="00E81011"/>
    <w:rsid w:val="00E813F8"/>
    <w:rsid w:val="00E81690"/>
    <w:rsid w:val="00E823D2"/>
    <w:rsid w:val="00E8312B"/>
    <w:rsid w:val="00E84638"/>
    <w:rsid w:val="00E8680D"/>
    <w:rsid w:val="00E873B3"/>
    <w:rsid w:val="00E939D7"/>
    <w:rsid w:val="00E955C1"/>
    <w:rsid w:val="00E95C99"/>
    <w:rsid w:val="00EA195D"/>
    <w:rsid w:val="00EA28F8"/>
    <w:rsid w:val="00EA3FD7"/>
    <w:rsid w:val="00EA53B3"/>
    <w:rsid w:val="00EA65A1"/>
    <w:rsid w:val="00EB4DF5"/>
    <w:rsid w:val="00EB571C"/>
    <w:rsid w:val="00EB5C64"/>
    <w:rsid w:val="00EB7420"/>
    <w:rsid w:val="00EC0459"/>
    <w:rsid w:val="00EC2099"/>
    <w:rsid w:val="00EC2836"/>
    <w:rsid w:val="00EC5979"/>
    <w:rsid w:val="00EC6ADA"/>
    <w:rsid w:val="00ED12BB"/>
    <w:rsid w:val="00ED319F"/>
    <w:rsid w:val="00ED3831"/>
    <w:rsid w:val="00ED5D5B"/>
    <w:rsid w:val="00EE05B0"/>
    <w:rsid w:val="00EE0E88"/>
    <w:rsid w:val="00EE193E"/>
    <w:rsid w:val="00EE1E0C"/>
    <w:rsid w:val="00EE27E4"/>
    <w:rsid w:val="00EE3560"/>
    <w:rsid w:val="00EE4347"/>
    <w:rsid w:val="00EE4AF4"/>
    <w:rsid w:val="00EE4C2C"/>
    <w:rsid w:val="00EE4F88"/>
    <w:rsid w:val="00EE50A3"/>
    <w:rsid w:val="00EE70DB"/>
    <w:rsid w:val="00EF0ED3"/>
    <w:rsid w:val="00EF24A6"/>
    <w:rsid w:val="00EF3CBC"/>
    <w:rsid w:val="00EF3F97"/>
    <w:rsid w:val="00EF61E5"/>
    <w:rsid w:val="00EF6616"/>
    <w:rsid w:val="00F0031B"/>
    <w:rsid w:val="00F0141A"/>
    <w:rsid w:val="00F02AD3"/>
    <w:rsid w:val="00F03344"/>
    <w:rsid w:val="00F03AA8"/>
    <w:rsid w:val="00F03E9B"/>
    <w:rsid w:val="00F049CE"/>
    <w:rsid w:val="00F05047"/>
    <w:rsid w:val="00F1130F"/>
    <w:rsid w:val="00F11972"/>
    <w:rsid w:val="00F126CD"/>
    <w:rsid w:val="00F14EDF"/>
    <w:rsid w:val="00F153F2"/>
    <w:rsid w:val="00F15636"/>
    <w:rsid w:val="00F15CD0"/>
    <w:rsid w:val="00F166C8"/>
    <w:rsid w:val="00F167FA"/>
    <w:rsid w:val="00F168C8"/>
    <w:rsid w:val="00F16B1A"/>
    <w:rsid w:val="00F171CA"/>
    <w:rsid w:val="00F175BA"/>
    <w:rsid w:val="00F20CC5"/>
    <w:rsid w:val="00F23681"/>
    <w:rsid w:val="00F239E3"/>
    <w:rsid w:val="00F27508"/>
    <w:rsid w:val="00F313E5"/>
    <w:rsid w:val="00F31F32"/>
    <w:rsid w:val="00F31F43"/>
    <w:rsid w:val="00F34280"/>
    <w:rsid w:val="00F37711"/>
    <w:rsid w:val="00F40A34"/>
    <w:rsid w:val="00F4247B"/>
    <w:rsid w:val="00F47B91"/>
    <w:rsid w:val="00F47FE6"/>
    <w:rsid w:val="00F523E2"/>
    <w:rsid w:val="00F543D0"/>
    <w:rsid w:val="00F548A2"/>
    <w:rsid w:val="00F55416"/>
    <w:rsid w:val="00F577D1"/>
    <w:rsid w:val="00F6158C"/>
    <w:rsid w:val="00F65680"/>
    <w:rsid w:val="00F7004C"/>
    <w:rsid w:val="00F70937"/>
    <w:rsid w:val="00F723F4"/>
    <w:rsid w:val="00F728A2"/>
    <w:rsid w:val="00F749E4"/>
    <w:rsid w:val="00F74DE0"/>
    <w:rsid w:val="00F75FAB"/>
    <w:rsid w:val="00F762F8"/>
    <w:rsid w:val="00F76A2C"/>
    <w:rsid w:val="00F772DB"/>
    <w:rsid w:val="00F7752F"/>
    <w:rsid w:val="00F77C83"/>
    <w:rsid w:val="00F77D99"/>
    <w:rsid w:val="00F81507"/>
    <w:rsid w:val="00F82313"/>
    <w:rsid w:val="00F841AB"/>
    <w:rsid w:val="00F871A2"/>
    <w:rsid w:val="00F874D7"/>
    <w:rsid w:val="00F903FD"/>
    <w:rsid w:val="00F917D7"/>
    <w:rsid w:val="00F923A7"/>
    <w:rsid w:val="00F927B4"/>
    <w:rsid w:val="00F940C1"/>
    <w:rsid w:val="00F955DB"/>
    <w:rsid w:val="00F958B3"/>
    <w:rsid w:val="00FA2816"/>
    <w:rsid w:val="00FA2920"/>
    <w:rsid w:val="00FA3999"/>
    <w:rsid w:val="00FA5926"/>
    <w:rsid w:val="00FA72ED"/>
    <w:rsid w:val="00FA7856"/>
    <w:rsid w:val="00FB287C"/>
    <w:rsid w:val="00FB320E"/>
    <w:rsid w:val="00FB3CB7"/>
    <w:rsid w:val="00FB476D"/>
    <w:rsid w:val="00FB5488"/>
    <w:rsid w:val="00FB71F9"/>
    <w:rsid w:val="00FB778F"/>
    <w:rsid w:val="00FC1EB8"/>
    <w:rsid w:val="00FC2F5A"/>
    <w:rsid w:val="00FC7B4D"/>
    <w:rsid w:val="00FC7C43"/>
    <w:rsid w:val="00FD1217"/>
    <w:rsid w:val="00FD2B15"/>
    <w:rsid w:val="00FD3B9E"/>
    <w:rsid w:val="00FD54A8"/>
    <w:rsid w:val="00FD7096"/>
    <w:rsid w:val="00FD798C"/>
    <w:rsid w:val="00FE0018"/>
    <w:rsid w:val="00FE33BB"/>
    <w:rsid w:val="00FE4E55"/>
    <w:rsid w:val="00FE52FC"/>
    <w:rsid w:val="00FE6589"/>
    <w:rsid w:val="00FE7235"/>
    <w:rsid w:val="00FE7B8E"/>
    <w:rsid w:val="00FE7F5F"/>
    <w:rsid w:val="00FE7F73"/>
    <w:rsid w:val="00FF2E3B"/>
    <w:rsid w:val="00FF3207"/>
    <w:rsid w:val="00FF6B86"/>
    <w:rsid w:val="00FF6F89"/>
    <w:rsid w:val="00FF717B"/>
    <w:rsid w:val="00FF7717"/>
    <w:rsid w:val="739F91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25D75FC"/>
  <w15:docId w15:val="{61C5CA3F-C3B6-4294-814E-FF3C5DAC0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025"/>
    <w:pPr>
      <w:spacing w:after="0" w:line="240" w:lineRule="auto"/>
      <w:contextualSpacing/>
    </w:pPr>
    <w:rPr>
      <w:rFonts w:asciiTheme="majorBidi" w:eastAsia="Times New Roman" w:hAnsiTheme="majorBidi" w:cstheme="majorBidi"/>
      <w:sz w:val="24"/>
      <w:szCs w:val="24"/>
    </w:rPr>
  </w:style>
  <w:style w:type="paragraph" w:styleId="Heading1">
    <w:name w:val="heading 1"/>
    <w:basedOn w:val="Normal"/>
    <w:next w:val="Normal"/>
    <w:link w:val="Heading1Char"/>
    <w:qFormat/>
    <w:rsid w:val="00360105"/>
    <w:pPr>
      <w:keepNext/>
      <w:spacing w:before="240" w:after="60"/>
      <w:ind w:left="994" w:hanging="360"/>
      <w:outlineLvl w:val="0"/>
    </w:pPr>
    <w:rPr>
      <w:rFonts w:ascii="Arial" w:hAnsi="Arial" w:cs="Arial"/>
      <w:b/>
      <w:bCs/>
      <w:kern w:val="32"/>
      <w:sz w:val="32"/>
      <w:szCs w:val="32"/>
    </w:rPr>
  </w:style>
  <w:style w:type="paragraph" w:styleId="Heading2">
    <w:name w:val="heading 2"/>
    <w:basedOn w:val="Normal"/>
    <w:next w:val="Normal"/>
    <w:link w:val="Heading2Char"/>
    <w:qFormat/>
    <w:rsid w:val="00360105"/>
    <w:pPr>
      <w:keepNext/>
      <w:outlineLvl w:val="1"/>
    </w:pPr>
    <w:rPr>
      <w:rFonts w:ascii="Times New Roman" w:hAnsi="Times New Roman" w:cs="Times New Roman"/>
      <w:b/>
    </w:rPr>
  </w:style>
  <w:style w:type="paragraph" w:styleId="Heading3">
    <w:name w:val="heading 3"/>
    <w:basedOn w:val="Normal"/>
    <w:next w:val="Normal"/>
    <w:link w:val="Heading3Char"/>
    <w:qFormat/>
    <w:rsid w:val="00360105"/>
    <w:pPr>
      <w:keepNext/>
      <w:spacing w:before="100" w:after="55"/>
      <w:outlineLvl w:val="2"/>
    </w:pPr>
    <w:rPr>
      <w:rFonts w:ascii="Times New Roman" w:hAnsi="Times New Roman" w:cs="Times New Roman"/>
      <w:b/>
    </w:rPr>
  </w:style>
  <w:style w:type="paragraph" w:styleId="Heading4">
    <w:name w:val="heading 4"/>
    <w:basedOn w:val="Normal"/>
    <w:next w:val="Normal"/>
    <w:link w:val="Heading4Char"/>
    <w:qFormat/>
    <w:rsid w:val="00360105"/>
    <w:pPr>
      <w:keepNext/>
      <w:tabs>
        <w:tab w:val="num" w:pos="720"/>
      </w:tabs>
      <w:spacing w:before="240" w:after="60"/>
      <w:ind w:left="720" w:hanging="720"/>
      <w:outlineLvl w:val="3"/>
    </w:pPr>
    <w:rPr>
      <w:rFonts w:ascii="Arial" w:hAnsi="Arial" w:cs="Times New Roman"/>
      <w:b/>
    </w:rPr>
  </w:style>
  <w:style w:type="paragraph" w:styleId="Heading5">
    <w:name w:val="heading 5"/>
    <w:basedOn w:val="Normal"/>
    <w:next w:val="Normal"/>
    <w:link w:val="Heading5Char"/>
    <w:qFormat/>
    <w:rsid w:val="00360105"/>
    <w:pPr>
      <w:tabs>
        <w:tab w:val="num" w:pos="720"/>
      </w:tabs>
      <w:spacing w:before="240" w:after="60"/>
      <w:ind w:left="720" w:hanging="720"/>
      <w:outlineLvl w:val="4"/>
    </w:pPr>
    <w:rPr>
      <w:rFonts w:ascii="Arial" w:hAnsi="Arial" w:cs="Times New Roman"/>
    </w:rPr>
  </w:style>
  <w:style w:type="paragraph" w:styleId="Heading6">
    <w:name w:val="heading 6"/>
    <w:basedOn w:val="Normal"/>
    <w:next w:val="Normal"/>
    <w:link w:val="Heading6Char"/>
    <w:qFormat/>
    <w:rsid w:val="00360105"/>
    <w:pPr>
      <w:tabs>
        <w:tab w:val="num" w:pos="720"/>
      </w:tabs>
      <w:spacing w:before="240" w:after="60"/>
      <w:ind w:left="720" w:hanging="720"/>
      <w:outlineLvl w:val="5"/>
    </w:pPr>
    <w:rPr>
      <w:rFonts w:ascii="Times New Roman" w:hAnsi="Times New Roman" w:cs="Times New Roman"/>
      <w:i/>
    </w:rPr>
  </w:style>
  <w:style w:type="paragraph" w:styleId="Heading7">
    <w:name w:val="heading 7"/>
    <w:basedOn w:val="Normal"/>
    <w:next w:val="Normal"/>
    <w:link w:val="Heading7Char"/>
    <w:qFormat/>
    <w:rsid w:val="00360105"/>
    <w:pPr>
      <w:tabs>
        <w:tab w:val="num" w:pos="720"/>
      </w:tabs>
      <w:spacing w:before="240" w:after="60"/>
      <w:ind w:left="720" w:hanging="720"/>
      <w:outlineLvl w:val="6"/>
    </w:pPr>
    <w:rPr>
      <w:rFonts w:ascii="Arial" w:hAnsi="Arial" w:cs="Times New Roman"/>
      <w:sz w:val="20"/>
    </w:rPr>
  </w:style>
  <w:style w:type="paragraph" w:styleId="Heading8">
    <w:name w:val="heading 8"/>
    <w:basedOn w:val="Normal"/>
    <w:next w:val="Normal"/>
    <w:link w:val="Heading8Char"/>
    <w:qFormat/>
    <w:rsid w:val="00360105"/>
    <w:pPr>
      <w:tabs>
        <w:tab w:val="num" w:pos="720"/>
      </w:tabs>
      <w:spacing w:before="240" w:after="60"/>
      <w:ind w:left="720" w:hanging="720"/>
      <w:outlineLvl w:val="7"/>
    </w:pPr>
    <w:rPr>
      <w:rFonts w:ascii="Arial" w:hAnsi="Arial" w:cs="Times New Roman"/>
      <w:i/>
      <w:sz w:val="20"/>
    </w:rPr>
  </w:style>
  <w:style w:type="paragraph" w:styleId="Heading9">
    <w:name w:val="heading 9"/>
    <w:basedOn w:val="Normal"/>
    <w:next w:val="Normal"/>
    <w:link w:val="Heading9Char"/>
    <w:qFormat/>
    <w:rsid w:val="00360105"/>
    <w:pPr>
      <w:tabs>
        <w:tab w:val="num" w:pos="720"/>
      </w:tabs>
      <w:spacing w:before="240" w:after="60"/>
      <w:ind w:left="720" w:hanging="720"/>
      <w:outlineLvl w:val="8"/>
    </w:pPr>
    <w:rPr>
      <w:rFonts w:ascii="Arial" w:hAnsi="Arial" w:cs="Times New Roman"/>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26D8F"/>
    <w:rPr>
      <w:rFonts w:ascii="Times New Roman" w:hAnsi="Times New Roman" w:cs="Times New Roman"/>
    </w:rPr>
  </w:style>
  <w:style w:type="character" w:customStyle="1" w:styleId="BodyTextChar">
    <w:name w:val="Body Text Char"/>
    <w:basedOn w:val="DefaultParagraphFont"/>
    <w:link w:val="BodyText"/>
    <w:rsid w:val="00C26D8F"/>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C26D8F"/>
    <w:rPr>
      <w:sz w:val="16"/>
      <w:szCs w:val="16"/>
    </w:rPr>
  </w:style>
  <w:style w:type="paragraph" w:styleId="CommentText">
    <w:name w:val="annotation text"/>
    <w:basedOn w:val="Normal"/>
    <w:link w:val="CommentTextChar"/>
    <w:uiPriority w:val="99"/>
    <w:unhideWhenUsed/>
    <w:rsid w:val="00C26D8F"/>
    <w:pPr>
      <w:ind w:left="994" w:hanging="36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26D8F"/>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26D8F"/>
    <w:rPr>
      <w:rFonts w:ascii="Tahoma" w:hAnsi="Tahoma" w:cs="Tahoma"/>
      <w:sz w:val="16"/>
      <w:szCs w:val="16"/>
    </w:rPr>
  </w:style>
  <w:style w:type="character" w:customStyle="1" w:styleId="BalloonTextChar">
    <w:name w:val="Balloon Text Char"/>
    <w:basedOn w:val="DefaultParagraphFont"/>
    <w:link w:val="BalloonText"/>
    <w:uiPriority w:val="99"/>
    <w:semiHidden/>
    <w:rsid w:val="00C26D8F"/>
    <w:rPr>
      <w:rFonts w:ascii="Tahoma" w:hAnsi="Tahoma" w:cs="Tahoma"/>
      <w:sz w:val="16"/>
      <w:szCs w:val="16"/>
    </w:rPr>
  </w:style>
  <w:style w:type="character" w:customStyle="1" w:styleId="Heading1Char">
    <w:name w:val="Heading 1 Char"/>
    <w:basedOn w:val="DefaultParagraphFont"/>
    <w:link w:val="Heading1"/>
    <w:rsid w:val="00360105"/>
    <w:rPr>
      <w:rFonts w:ascii="Arial" w:eastAsia="Times New Roman" w:hAnsi="Arial" w:cs="Arial"/>
      <w:b/>
      <w:bCs/>
      <w:kern w:val="32"/>
      <w:sz w:val="32"/>
      <w:szCs w:val="32"/>
    </w:rPr>
  </w:style>
  <w:style w:type="character" w:customStyle="1" w:styleId="Heading2Char">
    <w:name w:val="Heading 2 Char"/>
    <w:basedOn w:val="DefaultParagraphFont"/>
    <w:link w:val="Heading2"/>
    <w:rsid w:val="00360105"/>
    <w:rPr>
      <w:rFonts w:ascii="Times New Roman" w:eastAsia="Times New Roman" w:hAnsi="Times New Roman" w:cs="Times New Roman"/>
      <w:b/>
      <w:sz w:val="24"/>
      <w:szCs w:val="24"/>
    </w:rPr>
  </w:style>
  <w:style w:type="character" w:customStyle="1" w:styleId="Heading3Char">
    <w:name w:val="Heading 3 Char"/>
    <w:basedOn w:val="DefaultParagraphFont"/>
    <w:link w:val="Heading3"/>
    <w:rsid w:val="00360105"/>
    <w:rPr>
      <w:rFonts w:ascii="Times New Roman" w:eastAsia="Times New Roman" w:hAnsi="Times New Roman" w:cs="Times New Roman"/>
      <w:b/>
      <w:szCs w:val="24"/>
    </w:rPr>
  </w:style>
  <w:style w:type="character" w:customStyle="1" w:styleId="Heading4Char">
    <w:name w:val="Heading 4 Char"/>
    <w:basedOn w:val="DefaultParagraphFont"/>
    <w:link w:val="Heading4"/>
    <w:rsid w:val="00360105"/>
    <w:rPr>
      <w:rFonts w:ascii="Arial" w:eastAsia="Times New Roman" w:hAnsi="Arial" w:cs="Times New Roman"/>
      <w:b/>
      <w:sz w:val="24"/>
      <w:szCs w:val="24"/>
    </w:rPr>
  </w:style>
  <w:style w:type="character" w:customStyle="1" w:styleId="Heading5Char">
    <w:name w:val="Heading 5 Char"/>
    <w:basedOn w:val="DefaultParagraphFont"/>
    <w:link w:val="Heading5"/>
    <w:rsid w:val="00360105"/>
    <w:rPr>
      <w:rFonts w:ascii="Arial" w:eastAsia="Times New Roman" w:hAnsi="Arial" w:cs="Times New Roman"/>
      <w:szCs w:val="24"/>
    </w:rPr>
  </w:style>
  <w:style w:type="character" w:customStyle="1" w:styleId="Heading6Char">
    <w:name w:val="Heading 6 Char"/>
    <w:basedOn w:val="DefaultParagraphFont"/>
    <w:link w:val="Heading6"/>
    <w:rsid w:val="00360105"/>
    <w:rPr>
      <w:rFonts w:ascii="Times New Roman" w:eastAsia="Times New Roman" w:hAnsi="Times New Roman" w:cs="Times New Roman"/>
      <w:i/>
      <w:szCs w:val="24"/>
    </w:rPr>
  </w:style>
  <w:style w:type="character" w:customStyle="1" w:styleId="Heading7Char">
    <w:name w:val="Heading 7 Char"/>
    <w:basedOn w:val="DefaultParagraphFont"/>
    <w:link w:val="Heading7"/>
    <w:rsid w:val="00360105"/>
    <w:rPr>
      <w:rFonts w:ascii="Arial" w:eastAsia="Times New Roman" w:hAnsi="Arial" w:cs="Times New Roman"/>
      <w:sz w:val="20"/>
      <w:szCs w:val="24"/>
    </w:rPr>
  </w:style>
  <w:style w:type="character" w:customStyle="1" w:styleId="Heading8Char">
    <w:name w:val="Heading 8 Char"/>
    <w:basedOn w:val="DefaultParagraphFont"/>
    <w:link w:val="Heading8"/>
    <w:rsid w:val="00360105"/>
    <w:rPr>
      <w:rFonts w:ascii="Arial" w:eastAsia="Times New Roman" w:hAnsi="Arial" w:cs="Times New Roman"/>
      <w:i/>
      <w:sz w:val="20"/>
      <w:szCs w:val="24"/>
    </w:rPr>
  </w:style>
  <w:style w:type="character" w:customStyle="1" w:styleId="Heading9Char">
    <w:name w:val="Heading 9 Char"/>
    <w:basedOn w:val="DefaultParagraphFont"/>
    <w:link w:val="Heading9"/>
    <w:rsid w:val="00360105"/>
    <w:rPr>
      <w:rFonts w:ascii="Arial" w:eastAsia="Times New Roman" w:hAnsi="Arial" w:cs="Times New Roman"/>
      <w:b/>
      <w:i/>
      <w:sz w:val="18"/>
      <w:szCs w:val="24"/>
    </w:rPr>
  </w:style>
  <w:style w:type="numbering" w:customStyle="1" w:styleId="NoList1">
    <w:name w:val="No List1"/>
    <w:next w:val="NoList"/>
    <w:uiPriority w:val="99"/>
    <w:semiHidden/>
    <w:unhideWhenUsed/>
    <w:rsid w:val="00360105"/>
  </w:style>
  <w:style w:type="paragraph" w:customStyle="1" w:styleId="SectionHeadingInSpecs">
    <w:name w:val="SectionHeadingInSpecs"/>
    <w:basedOn w:val="Heading1"/>
    <w:autoRedefine/>
    <w:rsid w:val="00360105"/>
    <w:pPr>
      <w:widowControl w:val="0"/>
      <w:shd w:val="clear" w:color="auto" w:fill="191919"/>
      <w:tabs>
        <w:tab w:val="center" w:pos="5040"/>
        <w:tab w:val="left" w:pos="5760"/>
        <w:tab w:val="left" w:pos="6480"/>
        <w:tab w:val="left" w:pos="7200"/>
        <w:tab w:val="left" w:pos="7920"/>
        <w:tab w:val="left" w:pos="8640"/>
        <w:tab w:val="left" w:pos="9360"/>
        <w:tab w:val="left" w:pos="10080"/>
      </w:tabs>
      <w:spacing w:before="0" w:after="0"/>
      <w:jc w:val="both"/>
    </w:pPr>
    <w:rPr>
      <w:rFonts w:ascii="Times New Roman" w:eastAsia="MS Mincho" w:hAnsi="Times New Roman" w:cs="Times New Roman"/>
      <w:bCs w:val="0"/>
      <w:caps/>
      <w:snapToGrid w:val="0"/>
      <w:kern w:val="0"/>
      <w:sz w:val="22"/>
      <w:szCs w:val="22"/>
    </w:rPr>
  </w:style>
  <w:style w:type="paragraph" w:customStyle="1" w:styleId="SectionSubHeadingSpecs">
    <w:name w:val="SectionSubHeadingSpecs"/>
    <w:basedOn w:val="SectionHeadingInSpecs"/>
    <w:autoRedefine/>
    <w:rsid w:val="00360105"/>
    <w:pPr>
      <w:shd w:val="clear" w:color="auto" w:fill="E6E6E6"/>
    </w:pPr>
    <w:rPr>
      <w:lang w:val="es-ES"/>
    </w:rPr>
  </w:style>
  <w:style w:type="paragraph" w:customStyle="1" w:styleId="SectionSubheadingSpecs0">
    <w:name w:val="SectionSubheadingSpecs"/>
    <w:basedOn w:val="SectionHeadingInSpecs"/>
    <w:autoRedefine/>
    <w:rsid w:val="00360105"/>
    <w:pPr>
      <w:shd w:val="clear" w:color="auto" w:fill="E6E6E6"/>
    </w:pPr>
  </w:style>
  <w:style w:type="paragraph" w:customStyle="1" w:styleId="SectionHeadingSpecs">
    <w:name w:val="SectionHeadingSpecs"/>
    <w:basedOn w:val="Normal"/>
    <w:autoRedefine/>
    <w:rsid w:val="00360105"/>
    <w:pPr>
      <w:widowControl w:val="0"/>
      <w:pBdr>
        <w:top w:val="single" w:sz="4" w:space="1" w:color="auto"/>
        <w:left w:val="single" w:sz="4" w:space="4" w:color="auto"/>
        <w:bottom w:val="single" w:sz="4" w:space="1" w:color="auto"/>
        <w:right w:val="single" w:sz="4" w:space="4" w:color="auto"/>
      </w:pBdr>
      <w:shd w:val="clear" w:color="auto" w:fill="191919"/>
      <w:ind w:left="994" w:hanging="360"/>
      <w:jc w:val="both"/>
    </w:pPr>
    <w:rPr>
      <w:rFonts w:ascii="Times New Roman Bold" w:hAnsi="Times New Roman Bold" w:cs="Times New Roman"/>
      <w:b/>
      <w:caps/>
      <w:snapToGrid w:val="0"/>
    </w:rPr>
  </w:style>
  <w:style w:type="paragraph" w:customStyle="1" w:styleId="SubectionHeadingSpecs">
    <w:name w:val="SubectionHeadingSpecs"/>
    <w:basedOn w:val="SectionHeadingSpecs"/>
    <w:autoRedefine/>
    <w:rsid w:val="00360105"/>
    <w:pPr>
      <w:shd w:val="clear" w:color="auto" w:fill="E6E6E6"/>
    </w:pPr>
  </w:style>
  <w:style w:type="paragraph" w:customStyle="1" w:styleId="SectionHeaderInSpecs">
    <w:name w:val="SectionHeaderInSpecs"/>
    <w:basedOn w:val="Heading1"/>
    <w:rsid w:val="00360105"/>
    <w:pPr>
      <w:widowControl w:val="0"/>
      <w:shd w:val="clear" w:color="auto" w:fill="191919"/>
      <w:tabs>
        <w:tab w:val="center" w:pos="5040"/>
        <w:tab w:val="left" w:pos="5760"/>
        <w:tab w:val="left" w:pos="6480"/>
        <w:tab w:val="left" w:pos="7200"/>
        <w:tab w:val="left" w:pos="7920"/>
        <w:tab w:val="left" w:pos="8640"/>
        <w:tab w:val="left" w:pos="9360"/>
        <w:tab w:val="left" w:pos="10080"/>
      </w:tabs>
      <w:spacing w:before="0" w:after="0"/>
    </w:pPr>
    <w:rPr>
      <w:rFonts w:ascii="Courier New" w:hAnsi="Courier New" w:cs="Courier New"/>
      <w:bCs w:val="0"/>
      <w:caps/>
      <w:snapToGrid w:val="0"/>
      <w:kern w:val="0"/>
      <w:sz w:val="24"/>
      <w:szCs w:val="24"/>
    </w:rPr>
  </w:style>
  <w:style w:type="paragraph" w:customStyle="1" w:styleId="GoalsList">
    <w:name w:val="GoalsList"/>
    <w:basedOn w:val="Normal"/>
    <w:autoRedefine/>
    <w:rsid w:val="00360105"/>
    <w:pPr>
      <w:numPr>
        <w:numId w:val="1"/>
      </w:numPr>
    </w:pPr>
    <w:rPr>
      <w:rFonts w:ascii="Times New Roman" w:hAnsi="Times New Roman" w:cs="Times New Roman"/>
    </w:rPr>
  </w:style>
  <w:style w:type="paragraph" w:styleId="Header">
    <w:name w:val="header"/>
    <w:basedOn w:val="Normal"/>
    <w:link w:val="HeaderChar"/>
    <w:rsid w:val="00360105"/>
    <w:pPr>
      <w:tabs>
        <w:tab w:val="center" w:pos="4320"/>
        <w:tab w:val="right" w:pos="8640"/>
      </w:tabs>
      <w:ind w:left="994" w:hanging="360"/>
    </w:pPr>
    <w:rPr>
      <w:rFonts w:ascii="Times New Roman" w:hAnsi="Times New Roman" w:cs="Times New Roman"/>
    </w:rPr>
  </w:style>
  <w:style w:type="character" w:customStyle="1" w:styleId="HeaderChar">
    <w:name w:val="Header Char"/>
    <w:basedOn w:val="DefaultParagraphFont"/>
    <w:link w:val="Header"/>
    <w:rsid w:val="00360105"/>
    <w:rPr>
      <w:rFonts w:ascii="Times New Roman" w:eastAsia="Times New Roman" w:hAnsi="Times New Roman" w:cs="Times New Roman"/>
      <w:szCs w:val="24"/>
    </w:rPr>
  </w:style>
  <w:style w:type="paragraph" w:styleId="Footer">
    <w:name w:val="footer"/>
    <w:basedOn w:val="Normal"/>
    <w:link w:val="FooterChar"/>
    <w:uiPriority w:val="99"/>
    <w:rsid w:val="00360105"/>
    <w:pPr>
      <w:tabs>
        <w:tab w:val="center" w:pos="4320"/>
        <w:tab w:val="right" w:pos="8640"/>
      </w:tabs>
      <w:ind w:left="994" w:hanging="360"/>
    </w:pPr>
    <w:rPr>
      <w:rFonts w:ascii="Times New Roman" w:hAnsi="Times New Roman" w:cs="Times New Roman"/>
    </w:rPr>
  </w:style>
  <w:style w:type="character" w:customStyle="1" w:styleId="FooterChar">
    <w:name w:val="Footer Char"/>
    <w:basedOn w:val="DefaultParagraphFont"/>
    <w:link w:val="Footer"/>
    <w:uiPriority w:val="99"/>
    <w:rsid w:val="00360105"/>
    <w:rPr>
      <w:rFonts w:ascii="Times New Roman" w:eastAsia="Times New Roman" w:hAnsi="Times New Roman" w:cs="Times New Roman"/>
      <w:szCs w:val="24"/>
    </w:rPr>
  </w:style>
  <w:style w:type="character" w:styleId="PageNumber">
    <w:name w:val="page number"/>
    <w:basedOn w:val="DefaultParagraphFont"/>
    <w:rsid w:val="00360105"/>
  </w:style>
  <w:style w:type="paragraph" w:styleId="PlainText">
    <w:name w:val="Plain Text"/>
    <w:basedOn w:val="Normal"/>
    <w:link w:val="PlainTextChar"/>
    <w:rsid w:val="00360105"/>
    <w:rPr>
      <w:rFonts w:ascii="Courier New" w:hAnsi="Courier New" w:cs="Courier New"/>
      <w:sz w:val="20"/>
    </w:rPr>
  </w:style>
  <w:style w:type="character" w:customStyle="1" w:styleId="PlainTextChar">
    <w:name w:val="Plain Text Char"/>
    <w:basedOn w:val="DefaultParagraphFont"/>
    <w:link w:val="PlainText"/>
    <w:rsid w:val="00360105"/>
    <w:rPr>
      <w:rFonts w:ascii="Courier New" w:eastAsia="Times New Roman" w:hAnsi="Courier New" w:cs="Courier New"/>
      <w:sz w:val="20"/>
      <w:szCs w:val="24"/>
    </w:rPr>
  </w:style>
  <w:style w:type="paragraph" w:styleId="BodyTextIndent3">
    <w:name w:val="Body Text Indent 3"/>
    <w:basedOn w:val="Normal"/>
    <w:link w:val="BodyTextIndent3Char"/>
    <w:rsid w:val="00360105"/>
    <w:pPr>
      <w:widowControl w:val="0"/>
      <w:tabs>
        <w:tab w:val="left" w:pos="540"/>
      </w:tabs>
      <w:spacing w:after="120" w:line="240" w:lineRule="atLeast"/>
      <w:ind w:left="547" w:hanging="547"/>
    </w:pPr>
    <w:rPr>
      <w:rFonts w:ascii="Arial" w:hAnsi="Arial" w:cs="Times New Roman"/>
      <w:b/>
    </w:rPr>
  </w:style>
  <w:style w:type="character" w:customStyle="1" w:styleId="BodyTextIndent3Char">
    <w:name w:val="Body Text Indent 3 Char"/>
    <w:basedOn w:val="DefaultParagraphFont"/>
    <w:link w:val="BodyTextIndent3"/>
    <w:rsid w:val="00360105"/>
    <w:rPr>
      <w:rFonts w:ascii="Arial" w:eastAsia="Times New Roman" w:hAnsi="Arial" w:cs="Times New Roman"/>
      <w:b/>
      <w:sz w:val="24"/>
      <w:szCs w:val="24"/>
    </w:rPr>
  </w:style>
  <w:style w:type="paragraph" w:styleId="BodyText2">
    <w:name w:val="Body Text 2"/>
    <w:basedOn w:val="Normal"/>
    <w:link w:val="BodyText2Char"/>
    <w:rsid w:val="00360105"/>
    <w:rPr>
      <w:rFonts w:ascii="Arial" w:hAnsi="Arial" w:cs="Times New Roman"/>
      <w:b/>
    </w:rPr>
  </w:style>
  <w:style w:type="character" w:customStyle="1" w:styleId="BodyText2Char">
    <w:name w:val="Body Text 2 Char"/>
    <w:basedOn w:val="DefaultParagraphFont"/>
    <w:link w:val="BodyText2"/>
    <w:rsid w:val="00360105"/>
    <w:rPr>
      <w:rFonts w:ascii="Arial" w:eastAsia="Times New Roman" w:hAnsi="Arial" w:cs="Times New Roman"/>
      <w:b/>
      <w:szCs w:val="24"/>
    </w:rPr>
  </w:style>
  <w:style w:type="paragraph" w:styleId="BodyTextIndent">
    <w:name w:val="Body Text Indent"/>
    <w:basedOn w:val="Normal"/>
    <w:link w:val="BodyTextIndentChar"/>
    <w:rsid w:val="00360105"/>
    <w:pPr>
      <w:ind w:left="360" w:hanging="360"/>
    </w:pPr>
    <w:rPr>
      <w:rFonts w:ascii="Times New Roman" w:hAnsi="Times New Roman" w:cs="Times New Roman"/>
      <w:sz w:val="20"/>
    </w:rPr>
  </w:style>
  <w:style w:type="character" w:customStyle="1" w:styleId="BodyTextIndentChar">
    <w:name w:val="Body Text Indent Char"/>
    <w:basedOn w:val="DefaultParagraphFont"/>
    <w:link w:val="BodyTextIndent"/>
    <w:rsid w:val="00360105"/>
    <w:rPr>
      <w:rFonts w:ascii="Times New Roman" w:eastAsia="Times New Roman" w:hAnsi="Times New Roman" w:cs="Times New Roman"/>
      <w:sz w:val="20"/>
      <w:szCs w:val="24"/>
    </w:rPr>
  </w:style>
  <w:style w:type="paragraph" w:customStyle="1" w:styleId="BodyTextIn">
    <w:name w:val="Body Text In"/>
    <w:basedOn w:val="Normal"/>
    <w:rsid w:val="00360105"/>
    <w:pPr>
      <w:widowControl w:val="0"/>
      <w:pBdr>
        <w:top w:val="single" w:sz="7" w:space="0" w:color="FFFFFF"/>
        <w:left w:val="single" w:sz="7" w:space="0" w:color="FFFFFF"/>
        <w:bottom w:val="single" w:sz="7" w:space="0" w:color="FFFFFF"/>
        <w:right w:val="single" w:sz="7" w:space="0" w:color="FFFFFF"/>
      </w:pBdr>
      <w:shd w:val="solid" w:color="FFFFFF" w:fill="FFFFFF"/>
      <w:tabs>
        <w:tab w:val="left" w:pos="-1080"/>
        <w:tab w:val="left" w:pos="-720"/>
        <w:tab w:val="left" w:pos="0"/>
        <w:tab w:val="left" w:pos="720"/>
        <w:tab w:val="left" w:pos="1440"/>
        <w:tab w:val="left" w:pos="2520"/>
        <w:tab w:val="left" w:pos="2880"/>
        <w:tab w:val="left" w:pos="3600"/>
        <w:tab w:val="left" w:pos="4320"/>
        <w:tab w:val="left" w:pos="5040"/>
        <w:tab w:val="left" w:pos="5760"/>
        <w:tab w:val="left" w:pos="6480"/>
        <w:tab w:val="left" w:pos="7200"/>
        <w:tab w:val="left" w:pos="7920"/>
        <w:tab w:val="left" w:pos="8496"/>
        <w:tab w:val="left" w:pos="9360"/>
      </w:tabs>
    </w:pPr>
    <w:rPr>
      <w:rFonts w:ascii="Times New Roman CYR" w:hAnsi="Times New Roman CYR" w:cs="Times New Roman"/>
      <w:b/>
      <w:snapToGrid w:val="0"/>
      <w:sz w:val="20"/>
    </w:rPr>
  </w:style>
  <w:style w:type="paragraph" w:customStyle="1" w:styleId="Level1">
    <w:name w:val="Level 1"/>
    <w:rsid w:val="00360105"/>
    <w:pPr>
      <w:spacing w:after="0" w:line="240" w:lineRule="auto"/>
      <w:ind w:left="720"/>
    </w:pPr>
    <w:rPr>
      <w:rFonts w:ascii="Times New Roman" w:eastAsia="Times New Roman" w:hAnsi="Times New Roman" w:cs="Times New Roman"/>
      <w:snapToGrid w:val="0"/>
      <w:sz w:val="24"/>
      <w:szCs w:val="24"/>
    </w:rPr>
  </w:style>
  <w:style w:type="paragraph" w:styleId="BlockText">
    <w:name w:val="Block Text"/>
    <w:basedOn w:val="Normal"/>
    <w:rsid w:val="00360105"/>
    <w:pPr>
      <w:ind w:left="1008" w:right="1008"/>
    </w:pPr>
    <w:rPr>
      <w:rFonts w:ascii="Times New Roman" w:hAnsi="Times New Roman" w:cs="Times New Roman"/>
    </w:rPr>
  </w:style>
  <w:style w:type="paragraph" w:customStyle="1" w:styleId="level10">
    <w:name w:val="_level1"/>
    <w:basedOn w:val="Normal"/>
    <w:rsid w:val="00360105"/>
    <w:rPr>
      <w:rFonts w:ascii="Times New Roman" w:hAnsi="Times New Roman" w:cs="Times New Roman"/>
    </w:rPr>
  </w:style>
  <w:style w:type="paragraph" w:customStyle="1" w:styleId="level2">
    <w:name w:val="_level2"/>
    <w:basedOn w:val="Normal"/>
    <w:rsid w:val="00360105"/>
    <w:rPr>
      <w:rFonts w:ascii="Times New Roman" w:hAnsi="Times New Roman" w:cs="Times New Roman"/>
    </w:rPr>
  </w:style>
  <w:style w:type="paragraph" w:customStyle="1" w:styleId="TableTitle">
    <w:name w:val="TableTitle"/>
    <w:basedOn w:val="Normal"/>
    <w:qFormat/>
    <w:rsid w:val="00360105"/>
    <w:pPr>
      <w:spacing w:after="60"/>
    </w:pPr>
    <w:rPr>
      <w:rFonts w:ascii="Times New Roman" w:hAnsi="Times New Roman" w:cs="Times New Roman"/>
      <w:b/>
      <w:i/>
    </w:rPr>
  </w:style>
  <w:style w:type="paragraph" w:styleId="BodyText3">
    <w:name w:val="Body Text 3"/>
    <w:basedOn w:val="Normal"/>
    <w:link w:val="BodyText3Char"/>
    <w:rsid w:val="00360105"/>
    <w:rPr>
      <w:rFonts w:ascii="Times New Roman" w:hAnsi="Times New Roman" w:cs="Times New Roman"/>
      <w:color w:val="000000"/>
    </w:rPr>
  </w:style>
  <w:style w:type="character" w:customStyle="1" w:styleId="BodyText3Char">
    <w:name w:val="Body Text 3 Char"/>
    <w:basedOn w:val="DefaultParagraphFont"/>
    <w:link w:val="BodyText3"/>
    <w:rsid w:val="00360105"/>
    <w:rPr>
      <w:rFonts w:ascii="Times New Roman" w:eastAsia="Times New Roman" w:hAnsi="Times New Roman" w:cs="Times New Roman"/>
      <w:color w:val="000000"/>
      <w:sz w:val="24"/>
      <w:szCs w:val="24"/>
    </w:rPr>
  </w:style>
  <w:style w:type="paragraph" w:styleId="Title">
    <w:name w:val="Title"/>
    <w:basedOn w:val="Normal"/>
    <w:link w:val="TitleChar"/>
    <w:qFormat/>
    <w:rsid w:val="00360105"/>
    <w:pPr>
      <w:jc w:val="center"/>
    </w:pPr>
    <w:rPr>
      <w:rFonts w:ascii="Times New Roman" w:hAnsi="Times New Roman" w:cs="Times New Roman"/>
      <w:b/>
      <w:sz w:val="28"/>
    </w:rPr>
  </w:style>
  <w:style w:type="character" w:customStyle="1" w:styleId="TitleChar">
    <w:name w:val="Title Char"/>
    <w:basedOn w:val="DefaultParagraphFont"/>
    <w:link w:val="Title"/>
    <w:rsid w:val="00360105"/>
    <w:rPr>
      <w:rFonts w:ascii="Times New Roman" w:eastAsia="Times New Roman" w:hAnsi="Times New Roman" w:cs="Times New Roman"/>
      <w:b/>
      <w:sz w:val="28"/>
      <w:szCs w:val="24"/>
    </w:rPr>
  </w:style>
  <w:style w:type="paragraph" w:styleId="List2">
    <w:name w:val="List 2"/>
    <w:basedOn w:val="Normal"/>
    <w:rsid w:val="00360105"/>
    <w:pPr>
      <w:ind w:left="720" w:hanging="360"/>
    </w:pPr>
    <w:rPr>
      <w:rFonts w:ascii="Times New Roman" w:hAnsi="Times New Roman" w:cs="Times New Roman"/>
    </w:rPr>
  </w:style>
  <w:style w:type="paragraph" w:styleId="List3">
    <w:name w:val="List 3"/>
    <w:basedOn w:val="Normal"/>
    <w:rsid w:val="00360105"/>
    <w:pPr>
      <w:ind w:left="1080" w:hanging="360"/>
    </w:pPr>
    <w:rPr>
      <w:rFonts w:ascii="Times New Roman" w:hAnsi="Times New Roman" w:cs="Times New Roman"/>
    </w:rPr>
  </w:style>
  <w:style w:type="paragraph" w:styleId="ListContinue3">
    <w:name w:val="List Continue 3"/>
    <w:basedOn w:val="Normal"/>
    <w:rsid w:val="00360105"/>
    <w:pPr>
      <w:spacing w:after="120"/>
      <w:ind w:left="1080"/>
    </w:pPr>
    <w:rPr>
      <w:rFonts w:ascii="Times New Roman" w:hAnsi="Times New Roman" w:cs="Times New Roman"/>
    </w:rPr>
  </w:style>
  <w:style w:type="paragraph" w:customStyle="1" w:styleId="BodyText1">
    <w:name w:val="Body Text1"/>
    <w:basedOn w:val="Normal"/>
    <w:rsid w:val="00360105"/>
    <w:pPr>
      <w:tabs>
        <w:tab w:val="left" w:pos="720"/>
      </w:tabs>
      <w:spacing w:line="480" w:lineRule="auto"/>
    </w:pPr>
    <w:rPr>
      <w:rFonts w:ascii="Times New Roman" w:hAnsi="Times New Roman" w:cs="Times New Roman"/>
    </w:rPr>
  </w:style>
  <w:style w:type="paragraph" w:styleId="NormalWeb">
    <w:name w:val="Normal (Web)"/>
    <w:basedOn w:val="Normal"/>
    <w:rsid w:val="00360105"/>
    <w:pPr>
      <w:spacing w:before="100" w:beforeAutospacing="1" w:after="100" w:afterAutospacing="1"/>
    </w:pPr>
    <w:rPr>
      <w:rFonts w:ascii="Times New Roman" w:hAnsi="Times New Roman" w:cs="Times New Roman"/>
    </w:rPr>
  </w:style>
  <w:style w:type="paragraph" w:customStyle="1" w:styleId="Question">
    <w:name w:val="Question"/>
    <w:basedOn w:val="Normal"/>
    <w:rsid w:val="00360105"/>
    <w:pPr>
      <w:autoSpaceDE w:val="0"/>
      <w:autoSpaceDN w:val="0"/>
      <w:adjustRightInd w:val="0"/>
      <w:spacing w:after="120"/>
      <w:ind w:left="605" w:hanging="605"/>
    </w:pPr>
    <w:rPr>
      <w:rFonts w:ascii="Arial" w:hAnsi="Arial" w:cs="Arial"/>
      <w:sz w:val="20"/>
    </w:rPr>
  </w:style>
  <w:style w:type="paragraph" w:customStyle="1" w:styleId="cm60">
    <w:name w:val="cm60"/>
    <w:basedOn w:val="Normal"/>
    <w:rsid w:val="00360105"/>
    <w:pPr>
      <w:autoSpaceDE w:val="0"/>
      <w:autoSpaceDN w:val="0"/>
      <w:spacing w:after="140"/>
    </w:pPr>
    <w:rPr>
      <w:rFonts w:ascii="Times New Roman" w:hAnsi="Times New Roman" w:cs="Times New Roman"/>
    </w:rPr>
  </w:style>
  <w:style w:type="character" w:styleId="Hyperlink">
    <w:name w:val="Hyperlink"/>
    <w:uiPriority w:val="99"/>
    <w:rsid w:val="00360105"/>
    <w:rPr>
      <w:color w:val="0000FF"/>
      <w:u w:val="single"/>
    </w:rPr>
  </w:style>
  <w:style w:type="paragraph" w:customStyle="1" w:styleId="bodytextpsg">
    <w:name w:val="body text_psg"/>
    <w:basedOn w:val="Normal"/>
    <w:next w:val="Normal"/>
    <w:link w:val="bodytextpsgCharChar"/>
    <w:rsid w:val="00360105"/>
    <w:pPr>
      <w:spacing w:before="240" w:after="120" w:line="240" w:lineRule="exact"/>
      <w:ind w:firstLine="360"/>
    </w:pPr>
    <w:rPr>
      <w:rFonts w:ascii="Times New Roman" w:hAnsi="Times New Roman" w:cs="Times New Roman"/>
    </w:rPr>
  </w:style>
  <w:style w:type="character" w:customStyle="1" w:styleId="bodytextpsgCharChar">
    <w:name w:val="body text_psg Char Char"/>
    <w:link w:val="bodytextpsg"/>
    <w:rsid w:val="00360105"/>
    <w:rPr>
      <w:rFonts w:ascii="Times New Roman" w:eastAsia="Times New Roman" w:hAnsi="Times New Roman" w:cs="Times New Roman"/>
      <w:sz w:val="24"/>
      <w:szCs w:val="24"/>
    </w:rPr>
  </w:style>
  <w:style w:type="paragraph" w:customStyle="1" w:styleId="aft-12">
    <w:name w:val="aft-12"/>
    <w:basedOn w:val="Normal"/>
    <w:link w:val="aft-12Char"/>
    <w:rsid w:val="00360105"/>
    <w:pPr>
      <w:spacing w:after="120" w:line="240" w:lineRule="exact"/>
      <w:ind w:firstLine="720"/>
    </w:pPr>
    <w:rPr>
      <w:rFonts w:ascii="Times New Roman" w:hAnsi="Times New Roman" w:cs="Times New Roman"/>
      <w:szCs w:val="20"/>
    </w:rPr>
  </w:style>
  <w:style w:type="character" w:customStyle="1" w:styleId="aft-12Char">
    <w:name w:val="aft-12 Char"/>
    <w:link w:val="aft-12"/>
    <w:rsid w:val="00360105"/>
    <w:rPr>
      <w:rFonts w:ascii="Times New Roman" w:eastAsia="Times New Roman" w:hAnsi="Times New Roman" w:cs="Times New Roman"/>
      <w:szCs w:val="20"/>
    </w:rPr>
  </w:style>
  <w:style w:type="character" w:customStyle="1" w:styleId="bulletsChar">
    <w:name w:val="bullets Char"/>
    <w:link w:val="bullets"/>
    <w:rsid w:val="00360105"/>
    <w:rPr>
      <w:lang w:val="fr-FR"/>
    </w:rPr>
  </w:style>
  <w:style w:type="paragraph" w:customStyle="1" w:styleId="bullets">
    <w:name w:val="bullets"/>
    <w:basedOn w:val="Normal"/>
    <w:link w:val="bulletsChar"/>
    <w:rsid w:val="00360105"/>
    <w:pPr>
      <w:tabs>
        <w:tab w:val="num" w:pos="1080"/>
      </w:tabs>
      <w:spacing w:after="60"/>
      <w:ind w:left="1080" w:hanging="720"/>
    </w:pPr>
    <w:rPr>
      <w:lang w:val="fr-FR"/>
    </w:rPr>
  </w:style>
  <w:style w:type="paragraph" w:customStyle="1" w:styleId="bullets-2ndlevel">
    <w:name w:val="bullets-2nd level"/>
    <w:basedOn w:val="Normal"/>
    <w:rsid w:val="00360105"/>
    <w:pPr>
      <w:tabs>
        <w:tab w:val="num" w:pos="2160"/>
      </w:tabs>
      <w:spacing w:after="60"/>
      <w:ind w:left="2160" w:hanging="360"/>
    </w:pPr>
    <w:rPr>
      <w:rFonts w:ascii="Times New Roman" w:hAnsi="Times New Roman" w:cs="Times New Roman"/>
    </w:rPr>
  </w:style>
  <w:style w:type="character" w:styleId="FootnoteReference">
    <w:name w:val="footnote reference"/>
    <w:rsid w:val="00360105"/>
    <w:rPr>
      <w:vertAlign w:val="superscript"/>
    </w:rPr>
  </w:style>
  <w:style w:type="paragraph" w:styleId="FootnoteText">
    <w:name w:val="footnote text"/>
    <w:aliases w:val="Footnote Text Char Char Char Char,Footnote Text Char Char"/>
    <w:basedOn w:val="Normal"/>
    <w:link w:val="FootnoteTextChar"/>
    <w:rsid w:val="00360105"/>
    <w:pPr>
      <w:ind w:left="144" w:hanging="144"/>
    </w:pPr>
    <w:rPr>
      <w:rFonts w:ascii="Times New Roman" w:hAnsi="Times New Roman" w:cs="Times New Roman"/>
      <w:sz w:val="20"/>
    </w:rPr>
  </w:style>
  <w:style w:type="character" w:customStyle="1" w:styleId="FootnoteTextChar">
    <w:name w:val="Footnote Text Char"/>
    <w:aliases w:val="Footnote Text Char Char Char Char Char1,Footnote Text Char Char Char1"/>
    <w:basedOn w:val="DefaultParagraphFont"/>
    <w:link w:val="FootnoteText"/>
    <w:rsid w:val="00360105"/>
    <w:rPr>
      <w:rFonts w:ascii="Times New Roman" w:eastAsia="Times New Roman" w:hAnsi="Times New Roman" w:cs="Times New Roman"/>
      <w:sz w:val="20"/>
      <w:szCs w:val="24"/>
    </w:rPr>
  </w:style>
  <w:style w:type="paragraph" w:styleId="TOC2">
    <w:name w:val="toc 2"/>
    <w:basedOn w:val="Normal"/>
    <w:next w:val="Normal"/>
    <w:autoRedefine/>
    <w:uiPriority w:val="39"/>
    <w:rsid w:val="00360105"/>
    <w:pPr>
      <w:tabs>
        <w:tab w:val="left" w:pos="880"/>
        <w:tab w:val="right" w:leader="dot" w:pos="9360"/>
      </w:tabs>
      <w:ind w:left="900" w:right="720" w:hanging="180"/>
    </w:pPr>
    <w:rPr>
      <w:rFonts w:ascii="Times New Roman" w:hAnsi="Times New Roman" w:cs="Times New Roman"/>
      <w:noProof/>
    </w:rPr>
  </w:style>
  <w:style w:type="paragraph" w:styleId="TOC1">
    <w:name w:val="toc 1"/>
    <w:basedOn w:val="Normal"/>
    <w:next w:val="Normal"/>
    <w:autoRedefine/>
    <w:rsid w:val="00360105"/>
    <w:pPr>
      <w:tabs>
        <w:tab w:val="left" w:pos="720"/>
        <w:tab w:val="right" w:leader="dot" w:pos="9360"/>
      </w:tabs>
      <w:ind w:left="720" w:right="720" w:hanging="720"/>
    </w:pPr>
    <w:rPr>
      <w:rFonts w:ascii="Times New Roman" w:hAnsi="Times New Roman" w:cs="Times New Roman"/>
      <w:noProof/>
    </w:rPr>
  </w:style>
  <w:style w:type="paragraph" w:customStyle="1" w:styleId="bullets1">
    <w:name w:val="bullets1"/>
    <w:qFormat/>
    <w:rsid w:val="00360105"/>
    <w:pPr>
      <w:spacing w:after="60" w:line="240" w:lineRule="auto"/>
      <w:ind w:left="720" w:hanging="360"/>
    </w:pPr>
    <w:rPr>
      <w:rFonts w:ascii="Times New Roman" w:eastAsia="Times New Roman" w:hAnsi="Times New Roman" w:cs="Times New Roman"/>
      <w:sz w:val="24"/>
      <w:szCs w:val="24"/>
    </w:rPr>
  </w:style>
  <w:style w:type="paragraph" w:customStyle="1" w:styleId="TableSource">
    <w:name w:val="TableSource"/>
    <w:basedOn w:val="Normal"/>
    <w:qFormat/>
    <w:rsid w:val="00360105"/>
    <w:pPr>
      <w:spacing w:before="60" w:after="120"/>
    </w:pPr>
    <w:rPr>
      <w:rFonts w:ascii="Times New Roman" w:hAnsi="Times New Roman" w:cs="Times New Roman"/>
    </w:rPr>
  </w:style>
  <w:style w:type="paragraph" w:styleId="CommentSubject">
    <w:name w:val="annotation subject"/>
    <w:basedOn w:val="CommentText"/>
    <w:next w:val="CommentText"/>
    <w:link w:val="CommentSubjectChar"/>
    <w:uiPriority w:val="99"/>
    <w:rsid w:val="00360105"/>
    <w:rPr>
      <w:b/>
      <w:bCs/>
    </w:rPr>
  </w:style>
  <w:style w:type="character" w:customStyle="1" w:styleId="CommentSubjectChar">
    <w:name w:val="Comment Subject Char"/>
    <w:basedOn w:val="CommentTextChar"/>
    <w:link w:val="CommentSubject"/>
    <w:uiPriority w:val="99"/>
    <w:rsid w:val="00360105"/>
    <w:rPr>
      <w:rFonts w:ascii="Times New Roman" w:eastAsia="Times New Roman" w:hAnsi="Times New Roman" w:cs="Times New Roman"/>
      <w:b/>
      <w:bCs/>
      <w:sz w:val="20"/>
      <w:szCs w:val="20"/>
    </w:rPr>
  </w:style>
  <w:style w:type="table" w:styleId="TableGrid">
    <w:name w:val="Table Grid"/>
    <w:basedOn w:val="TableNormal"/>
    <w:rsid w:val="003601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0105"/>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Answer">
    <w:name w:val="Answer"/>
    <w:basedOn w:val="Normal"/>
    <w:qFormat/>
    <w:rsid w:val="00360105"/>
    <w:pPr>
      <w:tabs>
        <w:tab w:val="right" w:leader="underscore" w:pos="9360"/>
      </w:tabs>
      <w:spacing w:before="40" w:after="40"/>
      <w:ind w:left="900" w:hanging="360"/>
    </w:pPr>
    <w:rPr>
      <w:rFonts w:ascii="Verdana" w:hAnsi="Verdana" w:cs="Times New Roman"/>
      <w:sz w:val="20"/>
    </w:rPr>
  </w:style>
  <w:style w:type="paragraph" w:styleId="ListParagraph">
    <w:name w:val="List Paragraph"/>
    <w:basedOn w:val="Normal"/>
    <w:uiPriority w:val="34"/>
    <w:qFormat/>
    <w:rsid w:val="00360105"/>
    <w:pPr>
      <w:ind w:left="720"/>
    </w:pPr>
    <w:rPr>
      <w:rFonts w:ascii="Calibri" w:eastAsia="Calibri" w:hAnsi="Calibri" w:cs="Times New Roman"/>
    </w:rPr>
  </w:style>
  <w:style w:type="paragraph" w:customStyle="1" w:styleId="CM66">
    <w:name w:val="CM66"/>
    <w:basedOn w:val="Default"/>
    <w:next w:val="Default"/>
    <w:uiPriority w:val="99"/>
    <w:rsid w:val="00360105"/>
    <w:rPr>
      <w:rFonts w:ascii="Times New Roman" w:hAnsi="Times New Roman" w:cs="Times New Roman"/>
      <w:color w:val="auto"/>
    </w:rPr>
  </w:style>
  <w:style w:type="paragraph" w:customStyle="1" w:styleId="CM67">
    <w:name w:val="CM67"/>
    <w:basedOn w:val="Default"/>
    <w:next w:val="Default"/>
    <w:uiPriority w:val="99"/>
    <w:rsid w:val="00360105"/>
    <w:rPr>
      <w:rFonts w:ascii="Times New Roman" w:hAnsi="Times New Roman" w:cs="Times New Roman"/>
      <w:color w:val="auto"/>
    </w:rPr>
  </w:style>
  <w:style w:type="character" w:styleId="FollowedHyperlink">
    <w:name w:val="FollowedHyperlink"/>
    <w:rsid w:val="00360105"/>
    <w:rPr>
      <w:color w:val="800080"/>
      <w:u w:val="single"/>
    </w:rPr>
  </w:style>
  <w:style w:type="paragraph" w:customStyle="1" w:styleId="CM9">
    <w:name w:val="CM9"/>
    <w:basedOn w:val="Default"/>
    <w:next w:val="Default"/>
    <w:uiPriority w:val="99"/>
    <w:rsid w:val="00360105"/>
    <w:pPr>
      <w:spacing w:line="240" w:lineRule="atLeast"/>
    </w:pPr>
    <w:rPr>
      <w:color w:val="auto"/>
    </w:rPr>
  </w:style>
  <w:style w:type="paragraph" w:customStyle="1" w:styleId="CM17">
    <w:name w:val="CM17"/>
    <w:basedOn w:val="Default"/>
    <w:next w:val="Default"/>
    <w:uiPriority w:val="99"/>
    <w:rsid w:val="00360105"/>
    <w:rPr>
      <w:color w:val="auto"/>
    </w:rPr>
  </w:style>
  <w:style w:type="paragraph" w:customStyle="1" w:styleId="CM4">
    <w:name w:val="CM4"/>
    <w:basedOn w:val="Default"/>
    <w:next w:val="Default"/>
    <w:uiPriority w:val="99"/>
    <w:rsid w:val="00360105"/>
    <w:pPr>
      <w:spacing w:line="240" w:lineRule="atLeast"/>
    </w:pPr>
    <w:rPr>
      <w:color w:val="auto"/>
    </w:rPr>
  </w:style>
  <w:style w:type="paragraph" w:customStyle="1" w:styleId="CM10">
    <w:name w:val="CM10"/>
    <w:basedOn w:val="Default"/>
    <w:next w:val="Default"/>
    <w:uiPriority w:val="99"/>
    <w:rsid w:val="00360105"/>
    <w:pPr>
      <w:spacing w:line="240" w:lineRule="atLeast"/>
    </w:pPr>
    <w:rPr>
      <w:color w:val="auto"/>
    </w:rPr>
  </w:style>
  <w:style w:type="paragraph" w:customStyle="1" w:styleId="CM6">
    <w:name w:val="CM6"/>
    <w:basedOn w:val="Default"/>
    <w:next w:val="Default"/>
    <w:uiPriority w:val="99"/>
    <w:rsid w:val="00360105"/>
    <w:pPr>
      <w:spacing w:line="300" w:lineRule="atLeast"/>
    </w:pPr>
    <w:rPr>
      <w:color w:val="auto"/>
    </w:rPr>
  </w:style>
  <w:style w:type="paragraph" w:customStyle="1" w:styleId="CM14">
    <w:name w:val="CM14"/>
    <w:basedOn w:val="Default"/>
    <w:next w:val="Default"/>
    <w:uiPriority w:val="99"/>
    <w:rsid w:val="00360105"/>
    <w:rPr>
      <w:color w:val="auto"/>
    </w:rPr>
  </w:style>
  <w:style w:type="character" w:styleId="Strong">
    <w:name w:val="Strong"/>
    <w:uiPriority w:val="22"/>
    <w:qFormat/>
    <w:rsid w:val="00360105"/>
    <w:rPr>
      <w:b/>
      <w:bCs/>
    </w:rPr>
  </w:style>
  <w:style w:type="character" w:customStyle="1" w:styleId="apple-converted-space">
    <w:name w:val="apple-converted-space"/>
    <w:basedOn w:val="DefaultParagraphFont"/>
    <w:rsid w:val="00360105"/>
  </w:style>
  <w:style w:type="paragraph" w:customStyle="1" w:styleId="quChar">
    <w:name w:val="qu Char"/>
    <w:basedOn w:val="Normal"/>
    <w:link w:val="quCharChar"/>
    <w:rsid w:val="00360105"/>
    <w:pPr>
      <w:tabs>
        <w:tab w:val="left" w:pos="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1440"/>
    </w:pPr>
    <w:rPr>
      <w:rFonts w:ascii="Times New Roman" w:hAnsi="Times New Roman" w:cs="Times New Roman"/>
      <w:bCs/>
      <w:sz w:val="18"/>
      <w:szCs w:val="18"/>
    </w:rPr>
  </w:style>
  <w:style w:type="character" w:customStyle="1" w:styleId="quCharChar">
    <w:name w:val="qu Char Char"/>
    <w:link w:val="quChar"/>
    <w:rsid w:val="00360105"/>
    <w:rPr>
      <w:rFonts w:ascii="Times New Roman" w:eastAsia="Times New Roman" w:hAnsi="Times New Roman" w:cs="Times New Roman"/>
      <w:bCs/>
      <w:sz w:val="18"/>
      <w:szCs w:val="18"/>
    </w:rPr>
  </w:style>
  <w:style w:type="character" w:customStyle="1" w:styleId="FootnoteTextChar1">
    <w:name w:val="Footnote Text Char1"/>
    <w:aliases w:val="Footnote Text Char Char Char Char Char,Footnote Text Char Char Char"/>
    <w:basedOn w:val="DefaultParagraphFont"/>
    <w:semiHidden/>
    <w:rsid w:val="00360105"/>
  </w:style>
  <w:style w:type="paragraph" w:customStyle="1" w:styleId="CM91">
    <w:name w:val="CM91"/>
    <w:basedOn w:val="Default"/>
    <w:next w:val="Default"/>
    <w:uiPriority w:val="99"/>
    <w:rsid w:val="00360105"/>
    <w:rPr>
      <w:rFonts w:ascii="Times New Roman" w:hAnsi="Times New Roman" w:cs="Times New Roman"/>
      <w:color w:val="auto"/>
    </w:rPr>
  </w:style>
  <w:style w:type="paragraph" w:customStyle="1" w:styleId="CM93">
    <w:name w:val="CM93"/>
    <w:basedOn w:val="Default"/>
    <w:next w:val="Default"/>
    <w:uiPriority w:val="99"/>
    <w:rsid w:val="00360105"/>
    <w:rPr>
      <w:rFonts w:ascii="Times New Roman" w:hAnsi="Times New Roman" w:cs="Times New Roman"/>
      <w:color w:val="auto"/>
    </w:rPr>
  </w:style>
  <w:style w:type="paragraph" w:customStyle="1" w:styleId="CM5">
    <w:name w:val="CM5"/>
    <w:basedOn w:val="Default"/>
    <w:next w:val="Default"/>
    <w:uiPriority w:val="99"/>
    <w:rsid w:val="00360105"/>
    <w:rPr>
      <w:rFonts w:ascii="Times New Roman" w:hAnsi="Times New Roman" w:cs="Times New Roman"/>
      <w:color w:val="auto"/>
    </w:rPr>
  </w:style>
  <w:style w:type="paragraph" w:customStyle="1" w:styleId="CM600">
    <w:name w:val="CM60"/>
    <w:basedOn w:val="Default"/>
    <w:next w:val="Default"/>
    <w:uiPriority w:val="99"/>
    <w:rsid w:val="00360105"/>
    <w:pPr>
      <w:spacing w:line="378" w:lineRule="atLeast"/>
    </w:pPr>
    <w:rPr>
      <w:rFonts w:ascii="Times New Roman" w:hAnsi="Times New Roman" w:cs="Times New Roman"/>
      <w:color w:val="auto"/>
    </w:rPr>
  </w:style>
  <w:style w:type="paragraph" w:customStyle="1" w:styleId="CM94">
    <w:name w:val="CM94"/>
    <w:basedOn w:val="Default"/>
    <w:next w:val="Default"/>
    <w:uiPriority w:val="99"/>
    <w:rsid w:val="00360105"/>
    <w:rPr>
      <w:rFonts w:ascii="Times New Roman" w:hAnsi="Times New Roman" w:cs="Times New Roman"/>
      <w:color w:val="auto"/>
    </w:rPr>
  </w:style>
  <w:style w:type="paragraph" w:styleId="Revision">
    <w:name w:val="Revision"/>
    <w:hidden/>
    <w:uiPriority w:val="99"/>
    <w:semiHidden/>
    <w:rsid w:val="00360105"/>
    <w:pPr>
      <w:spacing w:after="0" w:line="240" w:lineRule="auto"/>
    </w:pPr>
    <w:rPr>
      <w:rFonts w:ascii="Times New Roman" w:eastAsia="Times New Roman" w:hAnsi="Times New Roman" w:cs="Times New Roman"/>
      <w:szCs w:val="24"/>
    </w:rPr>
  </w:style>
  <w:style w:type="numbering" w:customStyle="1" w:styleId="NoList2">
    <w:name w:val="No List2"/>
    <w:next w:val="NoList"/>
    <w:uiPriority w:val="99"/>
    <w:semiHidden/>
    <w:unhideWhenUsed/>
    <w:rsid w:val="00360105"/>
  </w:style>
  <w:style w:type="numbering" w:customStyle="1" w:styleId="NoList3">
    <w:name w:val="No List3"/>
    <w:next w:val="NoList"/>
    <w:uiPriority w:val="99"/>
    <w:semiHidden/>
    <w:unhideWhenUsed/>
    <w:rsid w:val="00360105"/>
  </w:style>
  <w:style w:type="numbering" w:customStyle="1" w:styleId="NoList4">
    <w:name w:val="No List4"/>
    <w:next w:val="NoList"/>
    <w:uiPriority w:val="99"/>
    <w:semiHidden/>
    <w:unhideWhenUsed/>
    <w:rsid w:val="00360105"/>
  </w:style>
  <w:style w:type="table" w:customStyle="1" w:styleId="TableGrid1">
    <w:name w:val="Table Grid1"/>
    <w:basedOn w:val="TableNormal"/>
    <w:next w:val="TableGrid"/>
    <w:uiPriority w:val="59"/>
    <w:rsid w:val="00360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60105"/>
  </w:style>
  <w:style w:type="table" w:customStyle="1" w:styleId="TableGrid2">
    <w:name w:val="Table Grid2"/>
    <w:basedOn w:val="TableNormal"/>
    <w:next w:val="TableGrid"/>
    <w:rsid w:val="003601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185F37"/>
  </w:style>
  <w:style w:type="paragraph" w:styleId="TOCHeading">
    <w:name w:val="TOC Heading"/>
    <w:basedOn w:val="Heading1"/>
    <w:next w:val="Normal"/>
    <w:uiPriority w:val="39"/>
    <w:unhideWhenUsed/>
    <w:qFormat/>
    <w:rsid w:val="002B01C0"/>
    <w:pPr>
      <w:keepLines/>
      <w:spacing w:before="480" w:after="0" w:line="276" w:lineRule="auto"/>
      <w:ind w:left="0" w:firstLine="0"/>
      <w:contextualSpacing w:val="0"/>
      <w:outlineLvl w:val="9"/>
    </w:pPr>
    <w:rPr>
      <w:rFonts w:asciiTheme="majorHAnsi" w:eastAsiaTheme="majorEastAsia" w:hAnsiTheme="majorHAnsi" w:cstheme="majorBidi"/>
      <w:color w:val="365F91" w:themeColor="accent1" w:themeShade="BF"/>
      <w:kern w:val="0"/>
      <w:sz w:val="28"/>
      <w:szCs w:val="28"/>
      <w:lang w:eastAsia="ja-JP"/>
    </w:rPr>
  </w:style>
  <w:style w:type="paragraph" w:customStyle="1" w:styleId="CM13">
    <w:name w:val="CM13"/>
    <w:basedOn w:val="Default"/>
    <w:next w:val="Default"/>
    <w:uiPriority w:val="99"/>
    <w:rsid w:val="00CC41A9"/>
    <w:rPr>
      <w:rFonts w:eastAsiaTheme="minorHAnsi"/>
      <w:color w:val="auto"/>
    </w:rPr>
  </w:style>
  <w:style w:type="paragraph" w:customStyle="1" w:styleId="Q1-Survey-Question">
    <w:name w:val="Q1-Survey-Question"/>
    <w:basedOn w:val="Normal"/>
    <w:uiPriority w:val="99"/>
    <w:rsid w:val="000B4CBA"/>
    <w:pPr>
      <w:keepNext/>
      <w:keepLines/>
      <w:tabs>
        <w:tab w:val="left" w:pos="432"/>
      </w:tabs>
      <w:spacing w:after="180"/>
      <w:ind w:left="432" w:hanging="432"/>
      <w:contextualSpacing w:val="0"/>
    </w:pPr>
    <w:rPr>
      <w:rFonts w:ascii="Times New Roman" w:hAnsi="Times New Roman" w:cs="Times New Roman"/>
      <w:szCs w:val="20"/>
    </w:rPr>
  </w:style>
  <w:style w:type="paragraph" w:customStyle="1" w:styleId="CM75">
    <w:name w:val="CM75"/>
    <w:basedOn w:val="Default"/>
    <w:next w:val="Default"/>
    <w:uiPriority w:val="99"/>
    <w:rsid w:val="00BB3770"/>
    <w:rPr>
      <w:rFonts w:ascii="Times New Roman" w:eastAsiaTheme="minorHAnsi"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83023">
      <w:bodyDiv w:val="1"/>
      <w:marLeft w:val="0"/>
      <w:marRight w:val="0"/>
      <w:marTop w:val="0"/>
      <w:marBottom w:val="0"/>
      <w:divBdr>
        <w:top w:val="none" w:sz="0" w:space="0" w:color="auto"/>
        <w:left w:val="none" w:sz="0" w:space="0" w:color="auto"/>
        <w:bottom w:val="none" w:sz="0" w:space="0" w:color="auto"/>
        <w:right w:val="none" w:sz="0" w:space="0" w:color="auto"/>
      </w:divBdr>
    </w:div>
    <w:div w:id="431971486">
      <w:bodyDiv w:val="1"/>
      <w:marLeft w:val="0"/>
      <w:marRight w:val="0"/>
      <w:marTop w:val="0"/>
      <w:marBottom w:val="0"/>
      <w:divBdr>
        <w:top w:val="none" w:sz="0" w:space="0" w:color="auto"/>
        <w:left w:val="none" w:sz="0" w:space="0" w:color="auto"/>
        <w:bottom w:val="none" w:sz="0" w:space="0" w:color="auto"/>
        <w:right w:val="none" w:sz="0" w:space="0" w:color="auto"/>
      </w:divBdr>
    </w:div>
    <w:div w:id="440881131">
      <w:bodyDiv w:val="1"/>
      <w:marLeft w:val="0"/>
      <w:marRight w:val="0"/>
      <w:marTop w:val="0"/>
      <w:marBottom w:val="0"/>
      <w:divBdr>
        <w:top w:val="none" w:sz="0" w:space="0" w:color="auto"/>
        <w:left w:val="none" w:sz="0" w:space="0" w:color="auto"/>
        <w:bottom w:val="none" w:sz="0" w:space="0" w:color="auto"/>
        <w:right w:val="none" w:sz="0" w:space="0" w:color="auto"/>
      </w:divBdr>
    </w:div>
    <w:div w:id="819342499">
      <w:bodyDiv w:val="1"/>
      <w:marLeft w:val="0"/>
      <w:marRight w:val="0"/>
      <w:marTop w:val="0"/>
      <w:marBottom w:val="0"/>
      <w:divBdr>
        <w:top w:val="none" w:sz="0" w:space="0" w:color="auto"/>
        <w:left w:val="none" w:sz="0" w:space="0" w:color="auto"/>
        <w:bottom w:val="none" w:sz="0" w:space="0" w:color="auto"/>
        <w:right w:val="none" w:sz="0" w:space="0" w:color="auto"/>
      </w:divBdr>
    </w:div>
    <w:div w:id="934485533">
      <w:bodyDiv w:val="1"/>
      <w:marLeft w:val="0"/>
      <w:marRight w:val="0"/>
      <w:marTop w:val="0"/>
      <w:marBottom w:val="0"/>
      <w:divBdr>
        <w:top w:val="none" w:sz="0" w:space="0" w:color="auto"/>
        <w:left w:val="none" w:sz="0" w:space="0" w:color="auto"/>
        <w:bottom w:val="none" w:sz="0" w:space="0" w:color="auto"/>
        <w:right w:val="none" w:sz="0" w:space="0" w:color="auto"/>
      </w:divBdr>
    </w:div>
    <w:div w:id="1021395988">
      <w:bodyDiv w:val="1"/>
      <w:marLeft w:val="0"/>
      <w:marRight w:val="0"/>
      <w:marTop w:val="0"/>
      <w:marBottom w:val="0"/>
      <w:divBdr>
        <w:top w:val="none" w:sz="0" w:space="0" w:color="auto"/>
        <w:left w:val="none" w:sz="0" w:space="0" w:color="auto"/>
        <w:bottom w:val="none" w:sz="0" w:space="0" w:color="auto"/>
        <w:right w:val="none" w:sz="0" w:space="0" w:color="auto"/>
      </w:divBdr>
    </w:div>
    <w:div w:id="1085302832">
      <w:bodyDiv w:val="1"/>
      <w:marLeft w:val="0"/>
      <w:marRight w:val="0"/>
      <w:marTop w:val="0"/>
      <w:marBottom w:val="0"/>
      <w:divBdr>
        <w:top w:val="none" w:sz="0" w:space="0" w:color="auto"/>
        <w:left w:val="none" w:sz="0" w:space="0" w:color="auto"/>
        <w:bottom w:val="none" w:sz="0" w:space="0" w:color="auto"/>
        <w:right w:val="none" w:sz="0" w:space="0" w:color="auto"/>
      </w:divBdr>
    </w:div>
    <w:div w:id="1294600735">
      <w:bodyDiv w:val="1"/>
      <w:marLeft w:val="0"/>
      <w:marRight w:val="0"/>
      <w:marTop w:val="0"/>
      <w:marBottom w:val="0"/>
      <w:divBdr>
        <w:top w:val="none" w:sz="0" w:space="0" w:color="auto"/>
        <w:left w:val="none" w:sz="0" w:space="0" w:color="auto"/>
        <w:bottom w:val="none" w:sz="0" w:space="0" w:color="auto"/>
        <w:right w:val="none" w:sz="0" w:space="0" w:color="auto"/>
      </w:divBdr>
    </w:div>
    <w:div w:id="1473710257">
      <w:bodyDiv w:val="1"/>
      <w:marLeft w:val="0"/>
      <w:marRight w:val="0"/>
      <w:marTop w:val="0"/>
      <w:marBottom w:val="0"/>
      <w:divBdr>
        <w:top w:val="none" w:sz="0" w:space="0" w:color="auto"/>
        <w:left w:val="none" w:sz="0" w:space="0" w:color="auto"/>
        <w:bottom w:val="none" w:sz="0" w:space="0" w:color="auto"/>
        <w:right w:val="none" w:sz="0" w:space="0" w:color="auto"/>
      </w:divBdr>
    </w:div>
    <w:div w:id="1722826866">
      <w:bodyDiv w:val="1"/>
      <w:marLeft w:val="0"/>
      <w:marRight w:val="0"/>
      <w:marTop w:val="0"/>
      <w:marBottom w:val="0"/>
      <w:divBdr>
        <w:top w:val="none" w:sz="0" w:space="0" w:color="auto"/>
        <w:left w:val="none" w:sz="0" w:space="0" w:color="auto"/>
        <w:bottom w:val="none" w:sz="0" w:space="0" w:color="auto"/>
        <w:right w:val="none" w:sz="0" w:space="0" w:color="auto"/>
      </w:divBdr>
    </w:div>
    <w:div w:id="1732386641">
      <w:bodyDiv w:val="1"/>
      <w:marLeft w:val="0"/>
      <w:marRight w:val="0"/>
      <w:marTop w:val="0"/>
      <w:marBottom w:val="0"/>
      <w:divBdr>
        <w:top w:val="none" w:sz="0" w:space="0" w:color="auto"/>
        <w:left w:val="none" w:sz="0" w:space="0" w:color="auto"/>
        <w:bottom w:val="none" w:sz="0" w:space="0" w:color="auto"/>
        <w:right w:val="none" w:sz="0" w:space="0" w:color="auto"/>
      </w:divBdr>
    </w:div>
    <w:div w:id="1884513924">
      <w:bodyDiv w:val="1"/>
      <w:marLeft w:val="0"/>
      <w:marRight w:val="0"/>
      <w:marTop w:val="0"/>
      <w:marBottom w:val="0"/>
      <w:divBdr>
        <w:top w:val="none" w:sz="0" w:space="0" w:color="auto"/>
        <w:left w:val="none" w:sz="0" w:space="0" w:color="auto"/>
        <w:bottom w:val="none" w:sz="0" w:space="0" w:color="auto"/>
        <w:right w:val="none" w:sz="0" w:space="0" w:color="auto"/>
      </w:divBdr>
    </w:div>
    <w:div w:id="1980727276">
      <w:bodyDiv w:val="1"/>
      <w:marLeft w:val="0"/>
      <w:marRight w:val="0"/>
      <w:marTop w:val="0"/>
      <w:marBottom w:val="0"/>
      <w:divBdr>
        <w:top w:val="none" w:sz="0" w:space="0" w:color="auto"/>
        <w:left w:val="none" w:sz="0" w:space="0" w:color="auto"/>
        <w:bottom w:val="none" w:sz="0" w:space="0" w:color="auto"/>
        <w:right w:val="none" w:sz="0" w:space="0" w:color="auto"/>
      </w:divBdr>
    </w:div>
    <w:div w:id="206690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file:///C:/Documents%20and%20Settings/llebrun-harris/Local%20Settings/Documents%20and%20Settings/llebrun/Local%20Settings/Programming/bmuldavin/Application%20Data/DataCollection/ClearancePackages/OMB/Main/OMB%20main%20study_Section%20A_v4.doc"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99FA22A242A44BA517C6440B74F680" ma:contentTypeVersion="4" ma:contentTypeDescription="Create a new document." ma:contentTypeScope="" ma:versionID="ce4c6ba9cbc144cc7a637290d9120411">
  <xsd:schema xmlns:xsd="http://www.w3.org/2001/XMLSchema" xmlns:xs="http://www.w3.org/2001/XMLSchema" xmlns:p="http://schemas.microsoft.com/office/2006/metadata/properties" xmlns:ns2="6afb4154-4976-4ed8-974a-ee9a10e6174f" targetNamespace="http://schemas.microsoft.com/office/2006/metadata/properties" ma:root="true" ma:fieldsID="f3d0f0e482acd4541938fe52f52f7838" ns2:_="">
    <xsd:import namespace="6afb4154-4976-4ed8-974a-ee9a10e617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b4154-4976-4ed8-974a-ee9a10e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9D3C9-810C-4C8A-98AA-820338CA9B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4E9130-2EE4-4D27-946C-2E590C61FFDA}">
  <ds:schemaRefs>
    <ds:schemaRef ds:uri="http://schemas.microsoft.com/sharepoint/v3/contenttype/forms"/>
  </ds:schemaRefs>
</ds:datastoreItem>
</file>

<file path=customXml/itemProps3.xml><?xml version="1.0" encoding="utf-8"?>
<ds:datastoreItem xmlns:ds="http://schemas.openxmlformats.org/officeDocument/2006/customXml" ds:itemID="{FC6B349F-1B3D-4635-A171-580988740F8D}">
  <ds:schemaRefs>
    <ds:schemaRef ds:uri="http://schemas.openxmlformats.org/officeDocument/2006/bibliography"/>
  </ds:schemaRefs>
</ds:datastoreItem>
</file>

<file path=customXml/itemProps4.xml><?xml version="1.0" encoding="utf-8"?>
<ds:datastoreItem xmlns:ds="http://schemas.openxmlformats.org/officeDocument/2006/customXml" ds:itemID="{E1286C3B-9CC7-40C4-B8AD-F81746010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b4154-4976-4ed8-974a-ee9a10e617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00</Pages>
  <Words>21588</Words>
  <Characters>123058</Characters>
  <Application>Microsoft Office Word</Application>
  <DocSecurity>0</DocSecurity>
  <Lines>1025</Lines>
  <Paragraphs>288</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4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icegood</dc:creator>
  <cp:lastModifiedBy>Yuli Patrick Hsieh</cp:lastModifiedBy>
  <cp:revision>17</cp:revision>
  <cp:lastPrinted>2018-06-22T15:05:00Z</cp:lastPrinted>
  <dcterms:created xsi:type="dcterms:W3CDTF">2020-10-16T03:38:00Z</dcterms:created>
  <dcterms:modified xsi:type="dcterms:W3CDTF">2020-11-0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99FA22A242A44BA517C6440B74F680</vt:lpwstr>
  </property>
</Properties>
</file>